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8.0 -->
  <w:body>
    <w:p w:rsidR="001A0C22" w:rsidP="001A0C22" w14:paraId="377FCD0D" w14:textId="2C331C43">
      <w:pPr>
        <w:pStyle w:val="paragraph"/>
        <w:pBdr>
          <w:top w:val="single" w:sz="4" w:space="1" w:color="000000"/>
          <w:left w:val="single" w:sz="4" w:space="4" w:color="000000"/>
          <w:right w:val="single" w:sz="4" w:space="4" w:color="000000"/>
        </w:pBdr>
        <w:spacing w:before="0" w:beforeAutospacing="0" w:after="0" w:afterAutospacing="0"/>
        <w:textAlignment w:val="baseline"/>
        <w:rPr>
          <w:rFonts w:ascii="Segoe UI" w:hAnsi="Segoe UI" w:cs="Segoe UI"/>
          <w:sz w:val="18"/>
          <w:szCs w:val="18"/>
        </w:rPr>
      </w:pPr>
      <w:r>
        <w:rPr>
          <w:rStyle w:val="normaltextrun"/>
          <w:sz w:val="22"/>
          <w:szCs w:val="22"/>
          <w:lang w:val="it-IT"/>
        </w:rPr>
        <w:t>Tento dokument je schválená informácia o lieku Stelara a sú v ňom sledované</w:t>
      </w:r>
      <w:r>
        <w:rPr>
          <w:rStyle w:val="eop"/>
          <w:sz w:val="22"/>
          <w:szCs w:val="22"/>
        </w:rPr>
        <w:t> </w:t>
      </w:r>
    </w:p>
    <w:p w:rsidR="001A0C22" w:rsidP="001A0C22" w14:paraId="3CEA4C15" w14:textId="1695948A">
      <w:pPr>
        <w:pStyle w:val="paragraph"/>
        <w:pBdr>
          <w:left w:val="single" w:sz="4" w:space="4" w:color="000000"/>
          <w:right w:val="single" w:sz="4" w:space="4" w:color="000000"/>
        </w:pBdr>
        <w:spacing w:before="0" w:beforeAutospacing="0" w:after="0" w:afterAutospacing="0"/>
        <w:textAlignment w:val="baseline"/>
        <w:rPr>
          <w:rFonts w:ascii="Segoe UI" w:hAnsi="Segoe UI" w:cs="Segoe UI"/>
          <w:sz w:val="18"/>
          <w:szCs w:val="18"/>
        </w:rPr>
      </w:pPr>
      <w:r>
        <w:rPr>
          <w:rStyle w:val="normaltextrun"/>
          <w:sz w:val="22"/>
          <w:szCs w:val="22"/>
          <w:lang w:val="it-IT"/>
        </w:rPr>
        <w:t>zmeny od predchádzajúceho postupu, ktoré ovplyvnili informáciu o lieku (EMEA/H/C/000958/II/0107).</w:t>
      </w:r>
      <w:r>
        <w:rPr>
          <w:rStyle w:val="eop"/>
          <w:sz w:val="22"/>
          <w:szCs w:val="22"/>
        </w:rPr>
        <w:t> </w:t>
      </w:r>
    </w:p>
    <w:p w:rsidR="001A0C22" w:rsidP="001A0C22" w14:paraId="03758BBD" w14:textId="77777777">
      <w:pPr>
        <w:pStyle w:val="paragraph"/>
        <w:pBdr>
          <w:left w:val="single" w:sz="4" w:space="4" w:color="000000"/>
          <w:right w:val="single" w:sz="4" w:space="4" w:color="000000"/>
        </w:pBdr>
        <w:spacing w:before="0" w:beforeAutospacing="0" w:after="0" w:afterAutospacing="0"/>
        <w:textAlignment w:val="baseline"/>
        <w:rPr>
          <w:rFonts w:ascii="Segoe UI" w:hAnsi="Segoe UI" w:cs="Segoe UI"/>
          <w:sz w:val="18"/>
          <w:szCs w:val="18"/>
        </w:rPr>
      </w:pPr>
      <w:r>
        <w:rPr>
          <w:rStyle w:val="eop"/>
          <w:sz w:val="22"/>
          <w:szCs w:val="22"/>
        </w:rPr>
        <w:t> </w:t>
      </w:r>
    </w:p>
    <w:p w:rsidR="001A0C22" w:rsidP="001A0C22" w14:paraId="4F7E776C" w14:textId="7B7CF4FE">
      <w:pPr>
        <w:pStyle w:val="paragraph"/>
        <w:pBdr>
          <w:left w:val="single" w:sz="4" w:space="4" w:color="000000"/>
          <w:bottom w:val="single" w:sz="4" w:space="1" w:color="000000"/>
          <w:right w:val="single" w:sz="4" w:space="4" w:color="000000"/>
        </w:pBdr>
        <w:spacing w:before="0" w:beforeAutospacing="0" w:after="0" w:afterAutospacing="0"/>
        <w:textAlignment w:val="baseline"/>
        <w:rPr>
          <w:rFonts w:ascii="Segoe UI" w:hAnsi="Segoe UI" w:cs="Segoe UI"/>
          <w:sz w:val="18"/>
          <w:szCs w:val="18"/>
        </w:rPr>
      </w:pPr>
      <w:r>
        <w:rPr>
          <w:rStyle w:val="normaltextrun"/>
          <w:sz w:val="22"/>
          <w:szCs w:val="22"/>
          <w:lang w:val="it-IT"/>
        </w:rPr>
        <w:t>Viac informácií nájdete na webovej stránke Európskej agentúry pre lieky:</w:t>
      </w:r>
      <w:r>
        <w:rPr>
          <w:rStyle w:val="normaltextrun"/>
          <w:rFonts w:ascii="Aptos" w:hAnsi="Aptos" w:cs="Segoe UI"/>
          <w:lang w:val="it-IT"/>
        </w:rPr>
        <w:t xml:space="preserve"> </w:t>
      </w:r>
      <w:hyperlink r:id="rId8" w:history="1">
        <w:r w:rsidRPr="006D58F8">
          <w:rPr>
            <w:rStyle w:val="Hyperlink"/>
            <w:sz w:val="22"/>
            <w:szCs w:val="22"/>
            <w:lang w:val="it-IT"/>
          </w:rPr>
          <w:t>https://www.ema.europa.eu/en/medicines/human/epar/stelara</w:t>
        </w:r>
      </w:hyperlink>
      <w:r>
        <w:rPr>
          <w:rStyle w:val="eop"/>
          <w:sz w:val="22"/>
          <w:szCs w:val="22"/>
        </w:rPr>
        <w:t> </w:t>
      </w:r>
    </w:p>
    <w:p w:rsidR="00E51D87" w:rsidRPr="00C37674" w:rsidP="004C14DD" w14:paraId="53D22CD1" w14:textId="77777777"/>
    <w:p w:rsidR="00E51D87" w:rsidRPr="00C37674" w:rsidP="004C14DD" w14:paraId="53D22CD2" w14:textId="77777777"/>
    <w:p w:rsidR="00E51D87" w:rsidRPr="00C37674" w:rsidP="004C14DD" w14:paraId="53D22CD3" w14:textId="77777777"/>
    <w:p w:rsidR="00E51D87" w:rsidRPr="00C37674" w:rsidP="004C14DD" w14:paraId="53D22CD4" w14:textId="77777777"/>
    <w:p w:rsidR="00E51D87" w:rsidRPr="00C37674" w:rsidP="004C14DD" w14:paraId="53D22CD5" w14:textId="77777777"/>
    <w:p w:rsidR="00E51D87" w:rsidRPr="00C37674" w:rsidP="004C14DD" w14:paraId="53D22CD6" w14:textId="77777777"/>
    <w:p w:rsidR="00E51D87" w:rsidRPr="00C37674" w:rsidP="004C14DD" w14:paraId="53D22CD7" w14:textId="77777777"/>
    <w:p w:rsidR="00E51D87" w:rsidRPr="00C37674" w:rsidP="004C14DD" w14:paraId="53D22CD8" w14:textId="77777777"/>
    <w:p w:rsidR="00E51D87" w:rsidRPr="00C37674" w:rsidP="004C14DD" w14:paraId="53D22CD9" w14:textId="77777777"/>
    <w:p w:rsidR="00E51D87" w:rsidRPr="00C37674" w:rsidP="004C14DD" w14:paraId="53D22CDA" w14:textId="77777777"/>
    <w:p w:rsidR="00E51D87" w:rsidRPr="00C37674" w:rsidP="004C14DD" w14:paraId="53D22CDB" w14:textId="77777777"/>
    <w:p w:rsidR="00E51D87" w:rsidRPr="00C37674" w:rsidP="004C14DD" w14:paraId="53D22CDC" w14:textId="77777777"/>
    <w:p w:rsidR="00E51D87" w:rsidRPr="00C37674" w:rsidP="004C14DD" w14:paraId="53D22CDD" w14:textId="77777777"/>
    <w:p w:rsidR="00E51D87" w:rsidRPr="00C37674" w:rsidP="004C14DD" w14:paraId="53D22CDE" w14:textId="77777777"/>
    <w:p w:rsidR="00E51D87" w:rsidRPr="00C37674" w:rsidP="004C14DD" w14:paraId="53D22CDF" w14:textId="77777777"/>
    <w:p w:rsidR="00E51D87" w:rsidRPr="00C37674" w:rsidP="004C14DD" w14:paraId="53D22CE0" w14:textId="77777777"/>
    <w:p w:rsidR="00E51D87" w:rsidRPr="00C37674" w:rsidP="004C14DD" w14:paraId="53D22CE1" w14:textId="77777777"/>
    <w:p w:rsidR="00E51D87" w:rsidRPr="00C37674" w:rsidP="00021AB2" w14:paraId="53D22CE2" w14:textId="77777777">
      <w:pPr>
        <w:tabs>
          <w:tab w:val="left" w:pos="-1440"/>
          <w:tab w:val="left" w:pos="-720"/>
          <w:tab w:val="clear" w:pos="567"/>
        </w:tabs>
        <w:jc w:val="center"/>
        <w:outlineLvl w:val="0"/>
        <w:rPr>
          <w:b/>
        </w:rPr>
      </w:pPr>
      <w:r w:rsidRPr="00C37674">
        <w:rPr>
          <w:b/>
        </w:rPr>
        <w:t>PRÍLOHA I</w:t>
      </w:r>
    </w:p>
    <w:p w:rsidR="00E51D87" w:rsidRPr="00C37674" w:rsidP="004C14DD" w14:paraId="53D22CE3" w14:textId="77777777"/>
    <w:p w:rsidR="00E51D87" w:rsidRPr="00C37674" w:rsidP="00445653" w14:paraId="53D22CE4" w14:textId="77777777">
      <w:pPr>
        <w:pStyle w:val="EUCP-Heading-1"/>
      </w:pPr>
      <w:r w:rsidRPr="00C37674">
        <w:t>SÚHRN CHARAKTERISTICKÝCH VLASTNOSTÍ LIEKU</w:t>
      </w:r>
    </w:p>
    <w:p w:rsidR="00E51D87" w:rsidRPr="00C37674" w:rsidP="00021AB2" w14:paraId="53D22CE5" w14:textId="77777777">
      <w:pPr>
        <w:keepNext/>
        <w:ind w:left="567" w:hanging="567"/>
        <w:outlineLvl w:val="1"/>
        <w:rPr>
          <w:b/>
          <w:bCs/>
        </w:rPr>
      </w:pPr>
      <w:r w:rsidRPr="00C37674">
        <w:rPr>
          <w:b/>
          <w:bCs/>
          <w:iCs/>
        </w:rPr>
        <w:br w:type="page"/>
      </w:r>
      <w:r w:rsidRPr="00C37674">
        <w:rPr>
          <w:b/>
          <w:bCs/>
        </w:rPr>
        <w:t>1.</w:t>
      </w:r>
      <w:r w:rsidRPr="00C37674">
        <w:rPr>
          <w:b/>
          <w:bCs/>
        </w:rPr>
        <w:tab/>
        <w:t>NÁZOV LIEKU</w:t>
      </w:r>
    </w:p>
    <w:p w:rsidR="00E51D87" w:rsidRPr="00C37674" w:rsidP="00093CD8" w14:paraId="53D22CE6" w14:textId="77777777">
      <w:pPr>
        <w:keepNext/>
        <w:tabs>
          <w:tab w:val="clear" w:pos="567"/>
        </w:tabs>
        <w:rPr>
          <w:iCs/>
        </w:rPr>
      </w:pPr>
    </w:p>
    <w:p w:rsidR="00E51D87" w:rsidRPr="00C37674" w:rsidP="00EB3993" w14:paraId="53D22CE7" w14:textId="77777777">
      <w:pPr>
        <w:autoSpaceDE w:val="0"/>
        <w:autoSpaceDN w:val="0"/>
        <w:adjustRightInd w:val="0"/>
        <w:rPr>
          <w:szCs w:val="22"/>
        </w:rPr>
      </w:pPr>
      <w:r w:rsidRPr="00C37674">
        <w:rPr>
          <w:szCs w:val="22"/>
        </w:rPr>
        <w:t>STELARA 13</w:t>
      </w:r>
      <w:r w:rsidRPr="00C37674" w:rsidR="007F568F">
        <w:rPr>
          <w:szCs w:val="22"/>
        </w:rPr>
        <w:t>0 </w:t>
      </w:r>
      <w:r w:rsidRPr="00C37674">
        <w:rPr>
          <w:szCs w:val="22"/>
        </w:rPr>
        <w:t>mg koncentrát na infúzny roztok</w:t>
      </w:r>
    </w:p>
    <w:p w:rsidR="00E51D87" w:rsidRPr="00C37674" w:rsidP="00EB3993" w14:paraId="53D22CE8" w14:textId="77777777">
      <w:pPr>
        <w:autoSpaceDE w:val="0"/>
        <w:autoSpaceDN w:val="0"/>
        <w:adjustRightInd w:val="0"/>
        <w:rPr>
          <w:szCs w:val="22"/>
        </w:rPr>
      </w:pPr>
    </w:p>
    <w:p w:rsidR="00E51D87" w:rsidRPr="00C37674" w:rsidP="00EB3993" w14:paraId="53D22CE9" w14:textId="77777777">
      <w:pPr>
        <w:widowControl w:val="0"/>
        <w:tabs>
          <w:tab w:val="clear" w:pos="567"/>
        </w:tabs>
        <w:rPr>
          <w:bCs/>
        </w:rPr>
      </w:pPr>
    </w:p>
    <w:p w:rsidR="00E51D87" w:rsidRPr="00C37674" w:rsidP="00021AB2" w14:paraId="53D22CEA" w14:textId="77777777">
      <w:pPr>
        <w:keepNext/>
        <w:ind w:left="567" w:hanging="567"/>
        <w:outlineLvl w:val="1"/>
        <w:rPr>
          <w:b/>
          <w:bCs/>
        </w:rPr>
      </w:pPr>
      <w:r w:rsidRPr="00C37674">
        <w:rPr>
          <w:b/>
          <w:bCs/>
        </w:rPr>
        <w:t>2.</w:t>
      </w:r>
      <w:r w:rsidRPr="00C37674">
        <w:rPr>
          <w:b/>
          <w:bCs/>
        </w:rPr>
        <w:tab/>
        <w:t>KVALITATÍVNE A KVANTITATÍVNE ZLOŽENIE</w:t>
      </w:r>
    </w:p>
    <w:p w:rsidR="00E51D87" w:rsidRPr="00C37674" w:rsidP="00093CD8" w14:paraId="53D22CEB" w14:textId="77777777">
      <w:pPr>
        <w:keepNext/>
        <w:widowControl w:val="0"/>
        <w:tabs>
          <w:tab w:val="clear" w:pos="567"/>
        </w:tabs>
        <w:rPr>
          <w:bCs/>
        </w:rPr>
      </w:pPr>
    </w:p>
    <w:p w:rsidR="00E45979" w:rsidRPr="00C37674" w:rsidP="00990F27" w14:paraId="53D22CEC" w14:textId="77777777">
      <w:bookmarkStart w:id="0" w:name="OLE_LINK3"/>
      <w:r w:rsidRPr="00C37674">
        <w:t>Jedna</w:t>
      </w:r>
      <w:r w:rsidRPr="00C37674" w:rsidR="00990F27">
        <w:t xml:space="preserve"> </w:t>
      </w:r>
      <w:r w:rsidRPr="00C37674" w:rsidR="00880881">
        <w:t xml:space="preserve">injekčná </w:t>
      </w:r>
      <w:r w:rsidRPr="00C37674" w:rsidR="00990F27">
        <w:t>liekovka obsahuje 13</w:t>
      </w:r>
      <w:r w:rsidRPr="00C37674" w:rsidR="007F568F">
        <w:t>0 </w:t>
      </w:r>
      <w:r w:rsidRPr="00C37674" w:rsidR="00990F27">
        <w:t>mg ustekinumabu v 2</w:t>
      </w:r>
      <w:r w:rsidRPr="00C37674" w:rsidR="007F568F">
        <w:t>6 </w:t>
      </w:r>
      <w:r w:rsidRPr="00C37674" w:rsidR="00990F27">
        <w:t>ml (</w:t>
      </w:r>
      <w:r w:rsidRPr="00C37674" w:rsidR="007F568F">
        <w:t>5 </w:t>
      </w:r>
      <w:r w:rsidRPr="00C37674" w:rsidR="00990F27">
        <w:t>mg/ml).</w:t>
      </w:r>
    </w:p>
    <w:p w:rsidR="00E51D87" w:rsidRPr="00C37674" w:rsidP="008A7DBE" w14:paraId="53D22CED" w14:textId="77777777"/>
    <w:p w:rsidR="00E51D87" w:rsidRPr="00C37674" w:rsidP="008A7DBE" w14:paraId="53D22CEE" w14:textId="77777777">
      <w:r w:rsidRPr="00C37674">
        <w:t xml:space="preserve">Ustekinumab je plne </w:t>
      </w:r>
      <w:r w:rsidRPr="00C37674" w:rsidR="00EA071B">
        <w:t xml:space="preserve">humánna </w:t>
      </w:r>
      <w:r w:rsidRPr="00C37674">
        <w:t>monoklon</w:t>
      </w:r>
      <w:r w:rsidRPr="00C37674" w:rsidR="00770E09">
        <w:t>ová</w:t>
      </w:r>
      <w:r w:rsidRPr="00C37674">
        <w:t xml:space="preserve"> protilátka IgG1κ proti interleukínu (IL)-12/23, ktorá vzniká v myších myelómových bunkových líniách použitím rekombinantnej DNA technológie.</w:t>
      </w:r>
      <w:bookmarkEnd w:id="0"/>
    </w:p>
    <w:p w:rsidR="00E51D87" w:rsidRPr="00C37674" w:rsidP="008A7DBE" w14:paraId="53D22CEF" w14:textId="77777777">
      <w:pPr>
        <w:tabs>
          <w:tab w:val="clear" w:pos="567"/>
        </w:tabs>
      </w:pPr>
    </w:p>
    <w:p w:rsidR="00E51D87" w:rsidRPr="00C37674" w:rsidP="008A7DBE" w14:paraId="53D22CF0" w14:textId="77777777">
      <w:pPr>
        <w:tabs>
          <w:tab w:val="clear" w:pos="567"/>
        </w:tabs>
      </w:pPr>
      <w:r w:rsidRPr="00C37674">
        <w:rPr>
          <w:szCs w:val="22"/>
        </w:rPr>
        <w:t xml:space="preserve">Úplný zoznam pomocných látok, pozri </w:t>
      </w:r>
      <w:r w:rsidRPr="00C37674" w:rsidR="00687601">
        <w:rPr>
          <w:szCs w:val="22"/>
        </w:rPr>
        <w:t>časť </w:t>
      </w:r>
      <w:r w:rsidRPr="00C37674">
        <w:rPr>
          <w:szCs w:val="22"/>
        </w:rPr>
        <w:t>6.1</w:t>
      </w:r>
      <w:r w:rsidRPr="00C37674">
        <w:t>.</w:t>
      </w:r>
    </w:p>
    <w:p w:rsidR="00E51D87" w:rsidRPr="00C37674" w:rsidP="008A7DBE" w14:paraId="53D22CF1" w14:textId="77777777">
      <w:pPr>
        <w:tabs>
          <w:tab w:val="clear" w:pos="567"/>
        </w:tabs>
      </w:pPr>
    </w:p>
    <w:p w:rsidR="00E51D87" w:rsidRPr="00C37674" w:rsidP="008A7DBE" w14:paraId="53D22CF2" w14:textId="77777777">
      <w:pPr>
        <w:tabs>
          <w:tab w:val="clear" w:pos="567"/>
        </w:tabs>
      </w:pPr>
    </w:p>
    <w:p w:rsidR="00E51D87" w:rsidRPr="00C37674" w:rsidP="00021AB2" w14:paraId="53D22CF3" w14:textId="77777777">
      <w:pPr>
        <w:keepNext/>
        <w:tabs>
          <w:tab w:val="clear" w:pos="567"/>
        </w:tabs>
        <w:ind w:left="567" w:hanging="567"/>
        <w:outlineLvl w:val="1"/>
        <w:rPr>
          <w:b/>
          <w:bCs/>
        </w:rPr>
      </w:pPr>
      <w:r w:rsidRPr="00C37674">
        <w:rPr>
          <w:b/>
        </w:rPr>
        <w:t>3.</w:t>
      </w:r>
      <w:r w:rsidRPr="00C37674">
        <w:rPr>
          <w:b/>
        </w:rPr>
        <w:tab/>
        <w:t>LIEKOVÁ FORMA</w:t>
      </w:r>
    </w:p>
    <w:p w:rsidR="00E51D87" w:rsidRPr="00C37674" w:rsidP="00093CD8" w14:paraId="53D22CF4" w14:textId="77777777">
      <w:pPr>
        <w:keepNext/>
      </w:pPr>
    </w:p>
    <w:p w:rsidR="00E51D87" w:rsidRPr="00C37674" w:rsidP="008A7DBE" w14:paraId="53D22CF5" w14:textId="77777777">
      <w:pPr>
        <w:rPr>
          <w:szCs w:val="22"/>
        </w:rPr>
      </w:pPr>
      <w:r w:rsidRPr="00C37674">
        <w:rPr>
          <w:szCs w:val="22"/>
        </w:rPr>
        <w:t>Koncentrát na infúzny roztok.</w:t>
      </w:r>
    </w:p>
    <w:p w:rsidR="00E51D87" w:rsidRPr="00C37674" w:rsidP="008A7DBE" w14:paraId="53D22CF6" w14:textId="77777777">
      <w:pPr>
        <w:rPr>
          <w:szCs w:val="22"/>
        </w:rPr>
      </w:pPr>
    </w:p>
    <w:p w:rsidR="00E51D87" w:rsidRPr="00C37674" w:rsidP="005811F2" w14:paraId="53D22CF7" w14:textId="77777777">
      <w:pPr>
        <w:rPr>
          <w:szCs w:val="22"/>
        </w:rPr>
      </w:pPr>
      <w:r w:rsidRPr="00C37674">
        <w:rPr>
          <w:szCs w:val="22"/>
        </w:rPr>
        <w:t>Roztok je číry, bezfarebný až svetložltý.</w:t>
      </w:r>
    </w:p>
    <w:p w:rsidR="00E51D87" w:rsidRPr="00C37674" w:rsidP="008A7DBE" w14:paraId="53D22CF8" w14:textId="77777777">
      <w:pPr>
        <w:tabs>
          <w:tab w:val="clear" w:pos="567"/>
        </w:tabs>
      </w:pPr>
    </w:p>
    <w:p w:rsidR="00E51D87" w:rsidRPr="00C37674" w:rsidP="008A7DBE" w14:paraId="53D22CF9" w14:textId="77777777">
      <w:pPr>
        <w:tabs>
          <w:tab w:val="clear" w:pos="567"/>
        </w:tabs>
      </w:pPr>
    </w:p>
    <w:p w:rsidR="00E51D87" w:rsidRPr="00C37674" w:rsidP="00021AB2" w14:paraId="53D22CFA" w14:textId="77777777">
      <w:pPr>
        <w:keepNext/>
        <w:tabs>
          <w:tab w:val="clear" w:pos="567"/>
        </w:tabs>
        <w:ind w:left="567" w:hanging="567"/>
        <w:outlineLvl w:val="1"/>
        <w:rPr>
          <w:b/>
          <w:bCs/>
        </w:rPr>
      </w:pPr>
      <w:r w:rsidRPr="00C37674">
        <w:rPr>
          <w:b/>
          <w:bCs/>
        </w:rPr>
        <w:t>4.</w:t>
      </w:r>
      <w:r w:rsidRPr="00C37674">
        <w:rPr>
          <w:b/>
          <w:bCs/>
        </w:rPr>
        <w:tab/>
        <w:t>KLINICKÉ ÚDAJE</w:t>
      </w:r>
    </w:p>
    <w:p w:rsidR="00E51D87" w:rsidRPr="00C37674" w:rsidP="00093CD8" w14:paraId="53D22CFB" w14:textId="77777777">
      <w:pPr>
        <w:keepNext/>
        <w:tabs>
          <w:tab w:val="clear" w:pos="567"/>
        </w:tabs>
      </w:pPr>
    </w:p>
    <w:p w:rsidR="00E51D87" w:rsidRPr="00C37674" w:rsidP="00021AB2" w14:paraId="53D22CFC" w14:textId="77777777">
      <w:pPr>
        <w:keepNext/>
        <w:ind w:left="567" w:hanging="567"/>
        <w:outlineLvl w:val="2"/>
        <w:rPr>
          <w:b/>
          <w:bCs/>
        </w:rPr>
      </w:pPr>
      <w:r w:rsidRPr="00C37674">
        <w:rPr>
          <w:b/>
          <w:bCs/>
        </w:rPr>
        <w:t>4.1</w:t>
      </w:r>
      <w:r w:rsidRPr="00C37674">
        <w:rPr>
          <w:b/>
          <w:bCs/>
        </w:rPr>
        <w:tab/>
        <w:t>Terapeutické indikácie</w:t>
      </w:r>
    </w:p>
    <w:p w:rsidR="00E51D87" w:rsidRPr="00C37674" w:rsidP="00093CD8" w14:paraId="53D22CFD" w14:textId="77777777">
      <w:pPr>
        <w:keepNext/>
        <w:tabs>
          <w:tab w:val="clear" w:pos="567"/>
        </w:tabs>
      </w:pPr>
    </w:p>
    <w:p w:rsidR="00BA142B" w:rsidRPr="00C37674" w:rsidP="00BA142B" w14:paraId="53D22CFE" w14:textId="0825948C">
      <w:pPr>
        <w:keepNext/>
        <w:widowControl w:val="0"/>
      </w:pPr>
      <w:r w:rsidRPr="00C37674">
        <w:rPr>
          <w:snapToGrid w:val="0"/>
          <w:szCs w:val="22"/>
          <w:u w:val="single"/>
        </w:rPr>
        <w:t>Crohnova choroba</w:t>
      </w:r>
      <w:ins w:id="1" w:author="Slovak LOC JK" w:date="2025-02-21T15:31:00Z">
        <w:r w:rsidR="00F06F11">
          <w:rPr>
            <w:snapToGrid w:val="0"/>
            <w:szCs w:val="22"/>
            <w:u w:val="single"/>
          </w:rPr>
          <w:t xml:space="preserve"> u dospelých</w:t>
        </w:r>
      </w:ins>
    </w:p>
    <w:p w:rsidR="00F06F11" w14:paraId="0C0CAD77" w14:textId="77777777">
      <w:pPr>
        <w:keepNext/>
        <w:tabs>
          <w:tab w:val="clear" w:pos="567"/>
        </w:tabs>
        <w:pPrChange w:id="2" w:author="EUCP BE1" w:date="2025-03-03T08:07:00Z">
          <w:pPr>
            <w:tabs>
              <w:tab w:val="clear" w:pos="567"/>
            </w:tabs>
          </w:pPr>
        </w:pPrChange>
        <w:rPr>
          <w:ins w:id="3" w:author="Slovak LOC JK" w:date="2025-02-21T15:32:00Z"/>
        </w:rPr>
      </w:pPr>
    </w:p>
    <w:p w:rsidR="00BA142B" w:rsidRPr="00C37674" w:rsidP="00BA142B" w14:paraId="53D22CFF" w14:textId="7F20D52C">
      <w:pPr>
        <w:tabs>
          <w:tab w:val="clear" w:pos="567"/>
        </w:tabs>
      </w:pPr>
      <w:r w:rsidRPr="00C37674">
        <w:t xml:space="preserve">STELARA je indikovaná na liečbu dospelých pacientov so stredne ťažkou až ťažkou aktívnou Crohnovou chorobou, u ktorých odpoveď buď na konvenčnú terapiu alebo na terapiu antagonistom tumor nekrotizujúceho faktoru alfa </w:t>
      </w:r>
      <w:r w:rsidRPr="00C37674" w:rsidR="00C328CA">
        <w:t>–</w:t>
      </w:r>
      <w:r w:rsidRPr="00C37674">
        <w:t xml:space="preserve"> TNFα bola neadekvátna</w:t>
      </w:r>
      <w:r w:rsidRPr="00C37674" w:rsidR="00C328CA">
        <w:t>,</w:t>
      </w:r>
      <w:r w:rsidRPr="00C37674">
        <w:t xml:space="preserve"> alebo došlo k strate odpovede</w:t>
      </w:r>
      <w:r w:rsidRPr="00C37674" w:rsidR="00C328CA">
        <w:t>,</w:t>
      </w:r>
      <w:r w:rsidRPr="00C37674">
        <w:t xml:space="preserve"> alebo takúto terapiu netolerujú</w:t>
      </w:r>
      <w:del w:id="4" w:author="Slovak LOC JK" w:date="2025-02-21T15:32:00Z">
        <w:r w:rsidRPr="00C37674" w:rsidR="00C328CA">
          <w:delText>,</w:delText>
        </w:r>
      </w:del>
      <w:del w:id="5" w:author="Slovak LOC JK" w:date="2025-02-21T15:32:00Z">
        <w:r w:rsidRPr="00C37674">
          <w:delText xml:space="preserve"> alebo je im kontraindikovaná</w:delText>
        </w:r>
      </w:del>
      <w:r w:rsidRPr="00C37674">
        <w:t>.</w:t>
      </w:r>
    </w:p>
    <w:p w:rsidR="00F06F11" w:rsidP="00F06F11" w14:paraId="65E1A38E" w14:textId="77777777">
      <w:pPr>
        <w:tabs>
          <w:tab w:val="clear" w:pos="567"/>
          <w:tab w:val="left" w:pos="708"/>
        </w:tabs>
        <w:rPr>
          <w:ins w:id="6" w:author="Slovak LOC JK" w:date="2025-02-21T15:32:00Z"/>
        </w:rPr>
      </w:pPr>
    </w:p>
    <w:p w:rsidR="00F06F11" w:rsidP="00F06F11" w14:paraId="1C4C653D" w14:textId="77777777">
      <w:pPr>
        <w:keepNext/>
        <w:rPr>
          <w:ins w:id="7" w:author="Slovak LOC JK" w:date="2025-02-21T15:32:00Z"/>
          <w:u w:val="single"/>
        </w:rPr>
      </w:pPr>
      <w:ins w:id="8" w:author="Slovak LOC JK" w:date="2025-02-21T15:32:00Z">
        <w:r>
          <w:rPr>
            <w:u w:val="single"/>
          </w:rPr>
          <w:t>Crohnova choroba u pediatrických pacientov</w:t>
        </w:r>
      </w:ins>
    </w:p>
    <w:p w:rsidR="00F06F11" w:rsidP="00F06F11" w14:paraId="39D4A928" w14:textId="77777777">
      <w:pPr>
        <w:keepNext/>
        <w:rPr>
          <w:ins w:id="9" w:author="Slovak LOC JK" w:date="2025-02-21T15:32:00Z"/>
          <w:u w:val="single"/>
        </w:rPr>
      </w:pPr>
    </w:p>
    <w:p w:rsidR="00F06F11" w:rsidP="00F06F11" w14:paraId="2E6A2EC3" w14:textId="77777777">
      <w:pPr>
        <w:widowControl w:val="0"/>
        <w:rPr>
          <w:ins w:id="10" w:author="Slovak LOC JK" w:date="2025-02-21T15:32:00Z"/>
        </w:rPr>
      </w:pPr>
      <w:ins w:id="11" w:author="Slovak LOC JK" w:date="2025-02-21T15:32:00Z">
        <w:r>
          <w:t>STELARA je indikovaná na liečbu pediatrických pacientov so stredne ťažkou až ťažkou aktívnou Crohnovou chorobou s telesnou hmotnosťou najmenej 40 kg, u ktorých odpoveď buď na konvenčnú terapiu alebo biologickú terapiu bola neadekvátna alebo takúto terapiu netolerujú.</w:t>
        </w:r>
      </w:ins>
    </w:p>
    <w:p w:rsidR="005811F2" w:rsidRPr="00C37674" w:rsidP="005811F2" w14:paraId="53D22D00" w14:textId="77777777">
      <w:pPr>
        <w:tabs>
          <w:tab w:val="clear" w:pos="567"/>
        </w:tabs>
      </w:pPr>
    </w:p>
    <w:p w:rsidR="00747894" w:rsidRPr="00C37674" w:rsidP="009A63BE" w14:paraId="53D22D01" w14:textId="77777777">
      <w:pPr>
        <w:keepNext/>
        <w:tabs>
          <w:tab w:val="clear" w:pos="567"/>
        </w:tabs>
        <w:rPr>
          <w:u w:val="single"/>
        </w:rPr>
      </w:pPr>
      <w:r w:rsidRPr="00C37674">
        <w:rPr>
          <w:u w:val="single"/>
        </w:rPr>
        <w:t>Ulcerózna kolitída</w:t>
      </w:r>
    </w:p>
    <w:p w:rsidR="00F06F11" w14:paraId="796B9502" w14:textId="77777777">
      <w:pPr>
        <w:keepNext/>
        <w:tabs>
          <w:tab w:val="clear" w:pos="567"/>
        </w:tabs>
        <w:pPrChange w:id="12" w:author="EUCP BE1" w:date="2025-03-03T08:07:00Z">
          <w:pPr>
            <w:tabs>
              <w:tab w:val="clear" w:pos="567"/>
            </w:tabs>
          </w:pPr>
        </w:pPrChange>
        <w:rPr>
          <w:ins w:id="13" w:author="Slovak LOC JK" w:date="2025-02-21T15:32:00Z"/>
        </w:rPr>
      </w:pPr>
    </w:p>
    <w:p w:rsidR="00747894" w:rsidRPr="00C37674" w:rsidP="005811F2" w14:paraId="53D22D02" w14:textId="5A3F6377">
      <w:pPr>
        <w:tabs>
          <w:tab w:val="clear" w:pos="567"/>
        </w:tabs>
      </w:pPr>
      <w:r w:rsidRPr="00C37674">
        <w:t>STELARA je indikovaná na liečbu dospelých pacientov so stredne ťažkou až ťažkou aktívnou ulceróznou kolitídou, u ktorých odpoveď buď na konvenčnú terapiu alebo na biologickú terapiu bola neadekvátna, alebo došlo k strate odpovede, alebo takúto terapiu netolerujú</w:t>
      </w:r>
      <w:del w:id="14" w:author="Slovak LOC JK" w:date="2025-02-21T15:32:00Z">
        <w:r w:rsidRPr="00C37674">
          <w:delText>, alebo je im kontraindikovaná (pozri časť</w:delText>
        </w:r>
      </w:del>
      <w:del w:id="15" w:author="Slovak LOC JK" w:date="2025-02-21T15:32:00Z">
        <w:r w:rsidRPr="00C37674" w:rsidR="009A63BE">
          <w:delText> </w:delText>
        </w:r>
      </w:del>
      <w:del w:id="16" w:author="Slovak LOC JK" w:date="2025-02-21T15:32:00Z">
        <w:r w:rsidRPr="00C37674">
          <w:delText>5.1)</w:delText>
        </w:r>
      </w:del>
      <w:r w:rsidRPr="00C37674">
        <w:t>.</w:t>
      </w:r>
    </w:p>
    <w:p w:rsidR="00747894" w:rsidRPr="00C37674" w:rsidP="005811F2" w14:paraId="53D22D03" w14:textId="77777777">
      <w:pPr>
        <w:tabs>
          <w:tab w:val="clear" w:pos="567"/>
        </w:tabs>
      </w:pPr>
    </w:p>
    <w:p w:rsidR="00E51D87" w:rsidRPr="00C37674" w:rsidP="00021AB2" w14:paraId="53D22D04" w14:textId="77777777">
      <w:pPr>
        <w:keepNext/>
        <w:ind w:left="567" w:hanging="567"/>
        <w:outlineLvl w:val="2"/>
        <w:rPr>
          <w:b/>
          <w:bCs/>
        </w:rPr>
      </w:pPr>
      <w:r w:rsidRPr="00C37674">
        <w:rPr>
          <w:b/>
          <w:bCs/>
        </w:rPr>
        <w:t>4.2</w:t>
      </w:r>
      <w:r w:rsidRPr="00C37674">
        <w:rPr>
          <w:b/>
          <w:bCs/>
        </w:rPr>
        <w:tab/>
      </w:r>
      <w:r w:rsidRPr="00C37674">
        <w:rPr>
          <w:b/>
          <w:bCs/>
        </w:rPr>
        <w:t>Dávkovanie a spôsob podávania</w:t>
      </w:r>
    </w:p>
    <w:p w:rsidR="00E51D87" w:rsidRPr="00100A8D" w:rsidP="00093CD8" w14:paraId="53D22D05" w14:textId="77777777">
      <w:pPr>
        <w:keepNext/>
        <w:tabs>
          <w:tab w:val="clear" w:pos="567"/>
        </w:tabs>
        <w:rPr>
          <w:b w:val="0"/>
          <w:bCs/>
          <w:rPrChange w:id="17" w:author="EUCP BE1" w:date="2025-03-03T08:07:00Z">
            <w:rPr>
              <w:b/>
            </w:rPr>
          </w:rPrChange>
        </w:rPr>
      </w:pPr>
    </w:p>
    <w:p w:rsidR="00E45979" w:rsidRPr="00C37674" w:rsidP="005811F2" w14:paraId="53D22D06" w14:textId="77777777">
      <w:pPr>
        <w:tabs>
          <w:tab w:val="clear" w:pos="567"/>
        </w:tabs>
        <w:rPr>
          <w:bCs/>
        </w:rPr>
      </w:pPr>
      <w:r w:rsidRPr="00C37674">
        <w:rPr>
          <w:bCs/>
        </w:rPr>
        <w:t xml:space="preserve">STELARA </w:t>
      </w:r>
      <w:r w:rsidRPr="00C37674" w:rsidR="005811F2">
        <w:rPr>
          <w:bCs/>
        </w:rPr>
        <w:t xml:space="preserve">koncentrát na infúzny roztok </w:t>
      </w:r>
      <w:r w:rsidRPr="00C37674">
        <w:rPr>
          <w:bCs/>
        </w:rPr>
        <w:t>je určená na podávanie pod vedením a dozorom lekár</w:t>
      </w:r>
      <w:r w:rsidRPr="00C37674" w:rsidR="005811F2">
        <w:rPr>
          <w:bCs/>
        </w:rPr>
        <w:t>ov</w:t>
      </w:r>
      <w:r w:rsidRPr="00C37674">
        <w:rPr>
          <w:bCs/>
        </w:rPr>
        <w:t>, ktor</w:t>
      </w:r>
      <w:r w:rsidRPr="00C37674" w:rsidR="005811F2">
        <w:rPr>
          <w:bCs/>
        </w:rPr>
        <w:t>í</w:t>
      </w:r>
      <w:r w:rsidRPr="00C37674">
        <w:rPr>
          <w:bCs/>
        </w:rPr>
        <w:t xml:space="preserve"> </w:t>
      </w:r>
      <w:r w:rsidRPr="00C37674" w:rsidR="005811F2">
        <w:rPr>
          <w:bCs/>
        </w:rPr>
        <w:t>majú</w:t>
      </w:r>
      <w:r w:rsidRPr="00C37674">
        <w:rPr>
          <w:bCs/>
        </w:rPr>
        <w:t xml:space="preserve"> skúsenosti s diagnostikovaním a</w:t>
      </w:r>
      <w:r w:rsidRPr="00C37674" w:rsidR="005811F2">
        <w:rPr>
          <w:bCs/>
        </w:rPr>
        <w:t> </w:t>
      </w:r>
      <w:r w:rsidRPr="00C37674">
        <w:rPr>
          <w:bCs/>
        </w:rPr>
        <w:t>liečbou</w:t>
      </w:r>
      <w:r w:rsidRPr="00C37674" w:rsidR="005811F2">
        <w:rPr>
          <w:bCs/>
        </w:rPr>
        <w:t xml:space="preserve"> Crohnovej choroby</w:t>
      </w:r>
      <w:r w:rsidRPr="00C37674" w:rsidR="00AA1CA6">
        <w:rPr>
          <w:bCs/>
        </w:rPr>
        <w:t xml:space="preserve"> alebo ulceróznej kolitídy</w:t>
      </w:r>
      <w:r w:rsidRPr="00C37674" w:rsidR="005811F2">
        <w:rPr>
          <w:bCs/>
        </w:rPr>
        <w:t>. STELARA koncentrát na infúzny roztok sa má použiť iba na intravenóznu indukčnú dávku</w:t>
      </w:r>
      <w:r w:rsidRPr="00C37674">
        <w:rPr>
          <w:bCs/>
        </w:rPr>
        <w:t>.</w:t>
      </w:r>
    </w:p>
    <w:p w:rsidR="00E51D87" w:rsidRPr="00C37674" w:rsidP="008A7DBE" w14:paraId="53D22D07" w14:textId="77777777">
      <w:pPr>
        <w:tabs>
          <w:tab w:val="clear" w:pos="567"/>
        </w:tabs>
        <w:rPr>
          <w:bCs/>
          <w:u w:val="single"/>
        </w:rPr>
      </w:pPr>
    </w:p>
    <w:p w:rsidR="00E51D87" w:rsidRPr="00C37674" w:rsidP="00093CD8" w14:paraId="53D22D08" w14:textId="77777777">
      <w:pPr>
        <w:keepNext/>
        <w:tabs>
          <w:tab w:val="clear" w:pos="567"/>
        </w:tabs>
        <w:rPr>
          <w:bCs/>
          <w:u w:val="single"/>
        </w:rPr>
      </w:pPr>
      <w:r w:rsidRPr="00C37674">
        <w:rPr>
          <w:bCs/>
          <w:u w:val="single"/>
        </w:rPr>
        <w:t>Dávkovanie</w:t>
      </w:r>
    </w:p>
    <w:p w:rsidR="005811F2" w:rsidRPr="00C37674" w:rsidP="005811F2" w14:paraId="53D22D09" w14:textId="77777777">
      <w:pPr>
        <w:keepNext/>
        <w:widowControl w:val="0"/>
        <w:rPr>
          <w:bCs/>
          <w:u w:val="single"/>
        </w:rPr>
      </w:pPr>
    </w:p>
    <w:p w:rsidR="00F06F11" w:rsidP="005811F2" w14:paraId="0F51FFAB" w14:textId="77777777">
      <w:pPr>
        <w:keepNext/>
        <w:widowControl w:val="0"/>
        <w:rPr>
          <w:ins w:id="18" w:author="Slovak LOC JK" w:date="2025-02-21T15:32:00Z"/>
          <w:bCs/>
          <w:u w:val="single"/>
        </w:rPr>
      </w:pPr>
      <w:ins w:id="19" w:author="Slovak LOC JK" w:date="2025-02-21T15:32:00Z">
        <w:r>
          <w:rPr>
            <w:bCs/>
            <w:u w:val="single"/>
          </w:rPr>
          <w:t>Dospelí</w:t>
        </w:r>
      </w:ins>
    </w:p>
    <w:p w:rsidR="005811F2" w:rsidRPr="00C37674" w:rsidP="005811F2" w14:paraId="53D22D0A" w14:textId="763CA34F">
      <w:pPr>
        <w:keepNext/>
        <w:widowControl w:val="0"/>
        <w:rPr>
          <w:bCs/>
          <w:u w:val="single"/>
        </w:rPr>
      </w:pPr>
      <w:r w:rsidRPr="00C37674">
        <w:rPr>
          <w:bCs/>
          <w:u w:val="single"/>
        </w:rPr>
        <w:t>Crohnova choroba</w:t>
      </w:r>
      <w:r w:rsidRPr="00C37674" w:rsidR="00AA1CA6">
        <w:rPr>
          <w:bCs/>
          <w:u w:val="single"/>
        </w:rPr>
        <w:t xml:space="preserve"> a ulcerózna kolitída</w:t>
      </w:r>
    </w:p>
    <w:p w:rsidR="00BE5F52" w:rsidRPr="00C37674" w:rsidP="001F0021" w14:paraId="53D22D0B" w14:textId="77777777">
      <w:pPr>
        <w:autoSpaceDE w:val="0"/>
        <w:autoSpaceDN w:val="0"/>
        <w:adjustRightInd w:val="0"/>
        <w:rPr>
          <w:szCs w:val="22"/>
        </w:rPr>
      </w:pPr>
      <w:r w:rsidRPr="00C37674">
        <w:t xml:space="preserve">Liečba STELAROU sa má začať jednorazovou intravenóznou dávkou na základe telesnej hmotnosti. Infúzny roztok sa má skladať z počtu </w:t>
      </w:r>
      <w:r w:rsidRPr="00C37674" w:rsidR="00E562C3">
        <w:t xml:space="preserve">injekčných </w:t>
      </w:r>
      <w:r w:rsidRPr="00C37674">
        <w:t>liekoviek STELARY 13</w:t>
      </w:r>
      <w:r w:rsidRPr="00C37674" w:rsidR="007F568F">
        <w:t>0 </w:t>
      </w:r>
      <w:r w:rsidRPr="00C37674">
        <w:t>mg, ktorý je uvedený v </w:t>
      </w:r>
      <w:r w:rsidRPr="00C37674" w:rsidR="009C2CFE">
        <w:t>t</w:t>
      </w:r>
      <w:r w:rsidRPr="00C37674">
        <w:t>abuľke</w:t>
      </w:r>
      <w:r w:rsidRPr="00C37674" w:rsidR="007F568F">
        <w:t> 1</w:t>
      </w:r>
      <w:r w:rsidRPr="00C37674">
        <w:t xml:space="preserve"> (prípravu pozri v časti 6.6).</w:t>
      </w:r>
    </w:p>
    <w:p w:rsidR="001F0021" w:rsidRPr="00C37674" w:rsidP="001F0021" w14:paraId="53D22D0C" w14:textId="77777777">
      <w:pPr>
        <w:tabs>
          <w:tab w:val="clear" w:pos="567"/>
        </w:tabs>
        <w:autoSpaceDE w:val="0"/>
        <w:autoSpaceDN w:val="0"/>
        <w:adjustRightInd w:val="0"/>
      </w:pPr>
    </w:p>
    <w:p w:rsidR="001F0021" w:rsidRPr="00C37674" w:rsidP="00E151E0" w14:paraId="53D22D0D" w14:textId="77777777">
      <w:pPr>
        <w:keepNext/>
        <w:ind w:left="1134" w:hanging="1134"/>
        <w:rPr>
          <w:bCs/>
          <w:i/>
          <w:iCs/>
        </w:rPr>
      </w:pPr>
      <w:r w:rsidRPr="00C37674">
        <w:rPr>
          <w:i/>
          <w:iCs/>
        </w:rPr>
        <w:t>Tabuľka</w:t>
      </w:r>
      <w:r w:rsidRPr="00C37674" w:rsidR="007F568F">
        <w:rPr>
          <w:i/>
          <w:iCs/>
        </w:rPr>
        <w:t> 1</w:t>
      </w:r>
      <w:r w:rsidRPr="00C37674">
        <w:rPr>
          <w:i/>
          <w:iCs/>
        </w:rPr>
        <w:tab/>
        <w:t>Úvodné intravenózne dávkovanie STELARY</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240"/>
        <w:gridCol w:w="1701"/>
        <w:gridCol w:w="2131"/>
      </w:tblGrid>
      <w:tr w14:paraId="6AF21233" w14:textId="77777777" w:rsidTr="00BB7DF2">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jc w:val="center"/>
        </w:trPr>
        <w:tc>
          <w:tcPr>
            <w:tcW w:w="5240" w:type="dxa"/>
            <w:tcBorders>
              <w:top w:val="single" w:sz="4" w:space="0" w:color="auto"/>
              <w:left w:val="single" w:sz="4" w:space="0" w:color="auto"/>
              <w:bottom w:val="single" w:sz="4" w:space="0" w:color="auto"/>
              <w:right w:val="single" w:sz="4" w:space="0" w:color="auto"/>
            </w:tcBorders>
          </w:tcPr>
          <w:p w:rsidR="00BB7DF2" w:rsidRPr="00C37674" w:rsidP="009A63BE" w14:paraId="53576C05" w14:textId="11C64EC1">
            <w:r w:rsidRPr="00C37674">
              <w:rPr>
                <w:rFonts w:cs="Calibri"/>
                <w:b/>
                <w:bCs/>
              </w:rPr>
              <w:t>Telesná hmotnosť pacienta v čase dávkovania</w:t>
            </w:r>
          </w:p>
        </w:tc>
        <w:tc>
          <w:tcPr>
            <w:tcW w:w="1701" w:type="dxa"/>
            <w:tcBorders>
              <w:top w:val="single" w:sz="4" w:space="0" w:color="auto"/>
              <w:left w:val="single" w:sz="4" w:space="0" w:color="auto"/>
              <w:bottom w:val="single" w:sz="4" w:space="0" w:color="auto"/>
              <w:right w:val="single" w:sz="4" w:space="0" w:color="auto"/>
            </w:tcBorders>
          </w:tcPr>
          <w:p w:rsidR="00BB7DF2" w:rsidRPr="00C37674" w:rsidP="009A63BE" w14:paraId="5BD7F0C7" w14:textId="6C336B82">
            <w:pPr>
              <w:widowControl w:val="0"/>
              <w:jc w:val="center"/>
            </w:pPr>
            <w:r w:rsidRPr="00C37674">
              <w:rPr>
                <w:rFonts w:cs="Calibri"/>
                <w:b/>
                <w:bCs/>
              </w:rPr>
              <w:t>Odporúčaná dávka</w:t>
            </w:r>
            <w:r w:rsidRPr="00C37674">
              <w:rPr>
                <w:b/>
                <w:vertAlign w:val="superscript"/>
              </w:rPr>
              <w:t>a</w:t>
            </w:r>
          </w:p>
        </w:tc>
        <w:tc>
          <w:tcPr>
            <w:tcW w:w="2131" w:type="dxa"/>
            <w:tcBorders>
              <w:top w:val="single" w:sz="4" w:space="0" w:color="auto"/>
              <w:left w:val="single" w:sz="4" w:space="0" w:color="auto"/>
              <w:bottom w:val="single" w:sz="4" w:space="0" w:color="auto"/>
              <w:right w:val="single" w:sz="4" w:space="0" w:color="auto"/>
            </w:tcBorders>
          </w:tcPr>
          <w:p w:rsidR="00BB7DF2" w:rsidRPr="00C37674" w:rsidP="009A63BE" w14:paraId="063CF0E4" w14:textId="5EA83B5E">
            <w:pPr>
              <w:widowControl w:val="0"/>
              <w:jc w:val="center"/>
            </w:pPr>
            <w:r w:rsidRPr="00C37674">
              <w:rPr>
                <w:rFonts w:cs="Calibri"/>
                <w:b/>
                <w:bCs/>
              </w:rPr>
              <w:t>Počet injekčných liekoviek STELARY 130 mg</w:t>
            </w:r>
          </w:p>
        </w:tc>
      </w:tr>
      <w:tr w14:paraId="53D22D15" w14:textId="77777777" w:rsidTr="00BB7DF2">
        <w:tblPrEx>
          <w:tblW w:w="9072" w:type="dxa"/>
          <w:jc w:val="center"/>
          <w:tblLayout w:type="fixed"/>
          <w:tblLook w:val="04A0"/>
        </w:tblPrEx>
        <w:trPr>
          <w:jc w:val="center"/>
        </w:trPr>
        <w:tc>
          <w:tcPr>
            <w:tcW w:w="5240" w:type="dxa"/>
            <w:tcBorders>
              <w:top w:val="single" w:sz="4" w:space="0" w:color="auto"/>
              <w:left w:val="single" w:sz="4" w:space="0" w:color="auto"/>
              <w:bottom w:val="nil"/>
              <w:right w:val="single" w:sz="4" w:space="0" w:color="auto"/>
            </w:tcBorders>
          </w:tcPr>
          <w:p w:rsidR="001F0021" w:rsidRPr="00C37674" w:rsidP="009A63BE" w14:paraId="53D22D12" w14:textId="77777777">
            <w:r w:rsidRPr="00C37674">
              <w:t>≤</w:t>
            </w:r>
            <w:r w:rsidRPr="00C37674">
              <w:rPr>
                <w:szCs w:val="22"/>
              </w:rPr>
              <w:t> </w:t>
            </w:r>
            <w:r w:rsidRPr="00C37674">
              <w:t>5</w:t>
            </w:r>
            <w:r w:rsidRPr="00C37674" w:rsidR="007F568F">
              <w:t>5 </w:t>
            </w:r>
            <w:r w:rsidRPr="00C37674">
              <w:t>kg</w:t>
            </w:r>
          </w:p>
        </w:tc>
        <w:tc>
          <w:tcPr>
            <w:tcW w:w="1701" w:type="dxa"/>
            <w:tcBorders>
              <w:top w:val="single" w:sz="4" w:space="0" w:color="auto"/>
              <w:left w:val="single" w:sz="4" w:space="0" w:color="auto"/>
              <w:bottom w:val="nil"/>
              <w:right w:val="single" w:sz="4" w:space="0" w:color="auto"/>
            </w:tcBorders>
          </w:tcPr>
          <w:p w:rsidR="001F0021" w:rsidRPr="00C37674" w:rsidP="009A63BE" w14:paraId="53D22D13" w14:textId="77777777">
            <w:pPr>
              <w:widowControl w:val="0"/>
              <w:jc w:val="center"/>
            </w:pPr>
            <w:r w:rsidRPr="00C37674">
              <w:t>26</w:t>
            </w:r>
            <w:r w:rsidRPr="00C37674" w:rsidR="007F568F">
              <w:t>0 </w:t>
            </w:r>
            <w:r w:rsidRPr="00C37674">
              <w:t>mg</w:t>
            </w:r>
          </w:p>
        </w:tc>
        <w:tc>
          <w:tcPr>
            <w:tcW w:w="2131" w:type="dxa"/>
            <w:tcBorders>
              <w:top w:val="single" w:sz="4" w:space="0" w:color="auto"/>
              <w:left w:val="single" w:sz="4" w:space="0" w:color="auto"/>
              <w:bottom w:val="nil"/>
              <w:right w:val="single" w:sz="4" w:space="0" w:color="auto"/>
            </w:tcBorders>
          </w:tcPr>
          <w:p w:rsidR="001F0021" w:rsidRPr="00C37674" w:rsidP="009A63BE" w14:paraId="53D22D14" w14:textId="77777777">
            <w:pPr>
              <w:widowControl w:val="0"/>
              <w:jc w:val="center"/>
            </w:pPr>
            <w:r w:rsidRPr="00C37674">
              <w:t>2</w:t>
            </w:r>
          </w:p>
        </w:tc>
      </w:tr>
      <w:tr w14:paraId="53D22D19" w14:textId="77777777" w:rsidTr="00BB7DF2">
        <w:tblPrEx>
          <w:tblW w:w="9072" w:type="dxa"/>
          <w:jc w:val="center"/>
          <w:tblLayout w:type="fixed"/>
          <w:tblLook w:val="04A0"/>
        </w:tblPrEx>
        <w:trPr>
          <w:jc w:val="center"/>
        </w:trPr>
        <w:tc>
          <w:tcPr>
            <w:tcW w:w="5240" w:type="dxa"/>
            <w:tcBorders>
              <w:top w:val="nil"/>
              <w:left w:val="single" w:sz="4" w:space="0" w:color="auto"/>
              <w:bottom w:val="nil"/>
              <w:right w:val="single" w:sz="4" w:space="0" w:color="auto"/>
            </w:tcBorders>
          </w:tcPr>
          <w:p w:rsidR="001F0021" w:rsidRPr="00C37674" w:rsidP="00B22EFC" w14:paraId="53D22D16" w14:textId="77777777">
            <w:r w:rsidRPr="00C37674">
              <w:t>&gt;</w:t>
            </w:r>
            <w:r w:rsidRPr="00C37674">
              <w:rPr>
                <w:szCs w:val="22"/>
              </w:rPr>
              <w:t> </w:t>
            </w:r>
            <w:r w:rsidRPr="00C37674">
              <w:t>5</w:t>
            </w:r>
            <w:r w:rsidRPr="00C37674" w:rsidR="007F568F">
              <w:t>5 </w:t>
            </w:r>
            <w:r w:rsidRPr="00C37674">
              <w:t>kg až ≤</w:t>
            </w:r>
            <w:r w:rsidRPr="00C37674">
              <w:rPr>
                <w:szCs w:val="22"/>
              </w:rPr>
              <w:t> </w:t>
            </w:r>
            <w:r w:rsidRPr="00C37674">
              <w:t>8</w:t>
            </w:r>
            <w:r w:rsidRPr="00C37674" w:rsidR="007F568F">
              <w:t>5 </w:t>
            </w:r>
            <w:r w:rsidRPr="00C37674">
              <w:t>kg</w:t>
            </w:r>
          </w:p>
        </w:tc>
        <w:tc>
          <w:tcPr>
            <w:tcW w:w="1701" w:type="dxa"/>
            <w:tcBorders>
              <w:top w:val="nil"/>
              <w:left w:val="single" w:sz="4" w:space="0" w:color="auto"/>
              <w:bottom w:val="nil"/>
              <w:right w:val="single" w:sz="4" w:space="0" w:color="auto"/>
            </w:tcBorders>
          </w:tcPr>
          <w:p w:rsidR="001F0021" w:rsidRPr="00C37674" w:rsidP="009A63BE" w14:paraId="53D22D17" w14:textId="77777777">
            <w:pPr>
              <w:widowControl w:val="0"/>
              <w:jc w:val="center"/>
            </w:pPr>
            <w:r w:rsidRPr="00C37674">
              <w:t>39</w:t>
            </w:r>
            <w:r w:rsidRPr="00C37674" w:rsidR="007F568F">
              <w:t>0 </w:t>
            </w:r>
            <w:r w:rsidRPr="00C37674">
              <w:t>mg</w:t>
            </w:r>
          </w:p>
        </w:tc>
        <w:tc>
          <w:tcPr>
            <w:tcW w:w="2131" w:type="dxa"/>
            <w:tcBorders>
              <w:top w:val="nil"/>
              <w:left w:val="single" w:sz="4" w:space="0" w:color="auto"/>
              <w:bottom w:val="nil"/>
              <w:right w:val="single" w:sz="4" w:space="0" w:color="auto"/>
            </w:tcBorders>
          </w:tcPr>
          <w:p w:rsidR="001F0021" w:rsidRPr="00C37674" w:rsidP="00B22EFC" w14:paraId="53D22D18" w14:textId="77777777">
            <w:pPr>
              <w:widowControl w:val="0"/>
              <w:jc w:val="center"/>
            </w:pPr>
            <w:r w:rsidRPr="00C37674">
              <w:t>3</w:t>
            </w:r>
          </w:p>
        </w:tc>
      </w:tr>
      <w:tr w14:paraId="53D22D1D" w14:textId="77777777" w:rsidTr="00BB7DF2">
        <w:tblPrEx>
          <w:tblW w:w="9072" w:type="dxa"/>
          <w:jc w:val="center"/>
          <w:tblLayout w:type="fixed"/>
          <w:tblLook w:val="04A0"/>
        </w:tblPrEx>
        <w:trPr>
          <w:jc w:val="center"/>
        </w:trPr>
        <w:tc>
          <w:tcPr>
            <w:tcW w:w="5240" w:type="dxa"/>
            <w:tcBorders>
              <w:top w:val="nil"/>
              <w:left w:val="single" w:sz="4" w:space="0" w:color="auto"/>
              <w:bottom w:val="single" w:sz="4" w:space="0" w:color="auto"/>
              <w:right w:val="single" w:sz="4" w:space="0" w:color="auto"/>
            </w:tcBorders>
          </w:tcPr>
          <w:p w:rsidR="001F0021" w:rsidRPr="00C37674" w:rsidP="00B22EFC" w14:paraId="53D22D1A" w14:textId="77777777">
            <w:r w:rsidRPr="00C37674">
              <w:t>&gt;</w:t>
            </w:r>
            <w:r w:rsidRPr="00C37674">
              <w:rPr>
                <w:szCs w:val="22"/>
              </w:rPr>
              <w:t> </w:t>
            </w:r>
            <w:r w:rsidRPr="00C37674">
              <w:t>8</w:t>
            </w:r>
            <w:r w:rsidRPr="00C37674" w:rsidR="007F568F">
              <w:t>5 </w:t>
            </w:r>
            <w:r w:rsidRPr="00C37674">
              <w:t>kg</w:t>
            </w:r>
          </w:p>
        </w:tc>
        <w:tc>
          <w:tcPr>
            <w:tcW w:w="1701" w:type="dxa"/>
            <w:tcBorders>
              <w:top w:val="nil"/>
              <w:left w:val="single" w:sz="4" w:space="0" w:color="auto"/>
              <w:bottom w:val="single" w:sz="4" w:space="0" w:color="auto"/>
              <w:right w:val="single" w:sz="4" w:space="0" w:color="auto"/>
            </w:tcBorders>
          </w:tcPr>
          <w:p w:rsidR="001F0021" w:rsidRPr="00C37674" w:rsidP="009A63BE" w14:paraId="53D22D1B" w14:textId="77777777">
            <w:pPr>
              <w:widowControl w:val="0"/>
              <w:jc w:val="center"/>
            </w:pPr>
            <w:r w:rsidRPr="00C37674">
              <w:t>52</w:t>
            </w:r>
            <w:r w:rsidRPr="00C37674" w:rsidR="007F568F">
              <w:t>0 </w:t>
            </w:r>
            <w:r w:rsidRPr="00C37674">
              <w:t>mg</w:t>
            </w:r>
          </w:p>
        </w:tc>
        <w:tc>
          <w:tcPr>
            <w:tcW w:w="2131" w:type="dxa"/>
            <w:tcBorders>
              <w:top w:val="nil"/>
              <w:left w:val="single" w:sz="4" w:space="0" w:color="auto"/>
              <w:bottom w:val="single" w:sz="4" w:space="0" w:color="auto"/>
              <w:right w:val="single" w:sz="4" w:space="0" w:color="auto"/>
            </w:tcBorders>
          </w:tcPr>
          <w:p w:rsidR="001F0021" w:rsidRPr="00C37674" w:rsidP="00B22EFC" w14:paraId="53D22D1C" w14:textId="77777777">
            <w:pPr>
              <w:widowControl w:val="0"/>
              <w:jc w:val="center"/>
            </w:pPr>
            <w:r w:rsidRPr="00C37674">
              <w:t>4</w:t>
            </w:r>
          </w:p>
        </w:tc>
      </w:tr>
      <w:tr w14:paraId="53D22D1F" w14:textId="77777777" w:rsidTr="00BB7DF2">
        <w:tblPrEx>
          <w:tblW w:w="9072" w:type="dxa"/>
          <w:jc w:val="center"/>
          <w:tblLayout w:type="fixed"/>
          <w:tblLook w:val="04A0"/>
        </w:tblPrEx>
        <w:trPr>
          <w:jc w:val="center"/>
        </w:trPr>
        <w:tc>
          <w:tcPr>
            <w:tcW w:w="9072" w:type="dxa"/>
            <w:gridSpan w:val="3"/>
            <w:tcBorders>
              <w:top w:val="single" w:sz="4" w:space="0" w:color="auto"/>
              <w:left w:val="nil"/>
              <w:bottom w:val="nil"/>
              <w:right w:val="nil"/>
            </w:tcBorders>
          </w:tcPr>
          <w:p w:rsidR="001F0021" w:rsidRPr="00C37674" w:rsidP="00B22EFC" w14:paraId="53D22D1E" w14:textId="77777777">
            <w:pPr>
              <w:autoSpaceDE w:val="0"/>
              <w:autoSpaceDN w:val="0"/>
              <w:adjustRightInd w:val="0"/>
              <w:ind w:left="284" w:hanging="284"/>
            </w:pPr>
            <w:r w:rsidRPr="00C37674">
              <w:rPr>
                <w:rFonts w:cs="Calibri"/>
                <w:vertAlign w:val="superscript"/>
              </w:rPr>
              <w:t>a</w:t>
            </w:r>
            <w:r w:rsidRPr="00C37674">
              <w:rPr>
                <w:rFonts w:cs="Calibri"/>
                <w:vertAlign w:val="superscript"/>
              </w:rPr>
              <w:tab/>
            </w:r>
            <w:r w:rsidRPr="00C37674">
              <w:rPr>
                <w:rFonts w:cs="Calibri"/>
                <w:sz w:val="18"/>
                <w:szCs w:val="18"/>
              </w:rPr>
              <w:t xml:space="preserve">Približne </w:t>
            </w:r>
            <w:r w:rsidRPr="00C37674" w:rsidR="007F568F">
              <w:rPr>
                <w:rFonts w:cs="Calibri"/>
                <w:sz w:val="18"/>
                <w:szCs w:val="18"/>
              </w:rPr>
              <w:t>6 </w:t>
            </w:r>
            <w:r w:rsidRPr="00C37674">
              <w:rPr>
                <w:rFonts w:cs="Calibri"/>
                <w:sz w:val="18"/>
                <w:szCs w:val="18"/>
              </w:rPr>
              <w:t>mg/kg</w:t>
            </w:r>
          </w:p>
        </w:tc>
      </w:tr>
    </w:tbl>
    <w:p w:rsidR="001F0021" w:rsidRPr="00C37674" w:rsidP="001F0021" w14:paraId="53D22D20" w14:textId="77777777">
      <w:pPr>
        <w:widowControl w:val="0"/>
        <w:rPr>
          <w:bCs/>
        </w:rPr>
      </w:pPr>
    </w:p>
    <w:p w:rsidR="00BE5F52" w:rsidRPr="00B92E81" w:rsidP="001F0021" w14:paraId="53D22D21" w14:textId="5D2156D3">
      <w:r w:rsidRPr="00C37674">
        <w:rPr>
          <w:szCs w:val="22"/>
        </w:rPr>
        <w:t>Prvá subkutánna dávka sa má podať v</w:t>
      </w:r>
      <w:r w:rsidRPr="00C37674" w:rsidR="00131E2A">
        <w:rPr>
          <w:szCs w:val="22"/>
        </w:rPr>
        <w:t> 8.</w:t>
      </w:r>
      <w:r w:rsidRPr="00C37674" w:rsidR="00C328CA">
        <w:rPr>
          <w:szCs w:val="22"/>
        </w:rPr>
        <w:t> </w:t>
      </w:r>
      <w:r w:rsidRPr="00C37674">
        <w:rPr>
          <w:szCs w:val="22"/>
        </w:rPr>
        <w:t>týždni po intravenóznej dávke. Dávkovanie nasledujúcich subkutánnych dávok, pozri časť 4.2 v SPC STELARA injekčný roztok (injekčná liekovka) a injekčný roztok naplnený v injekčnej striekačke</w:t>
      </w:r>
      <w:r w:rsidR="00157C25">
        <w:rPr>
          <w:szCs w:val="22"/>
        </w:rPr>
        <w:t xml:space="preserve"> alebo SPC</w:t>
      </w:r>
      <w:r w:rsidR="001C1AB2">
        <w:rPr>
          <w:szCs w:val="22"/>
        </w:rPr>
        <w:t xml:space="preserve"> </w:t>
      </w:r>
      <w:r w:rsidR="005918C9">
        <w:rPr>
          <w:szCs w:val="22"/>
        </w:rPr>
        <w:t>pre</w:t>
      </w:r>
      <w:r w:rsidRPr="008B28DD" w:rsidR="001C1AB2">
        <w:rPr>
          <w:szCs w:val="22"/>
        </w:rPr>
        <w:t> naplnen</w:t>
      </w:r>
      <w:r w:rsidR="005918C9">
        <w:rPr>
          <w:szCs w:val="22"/>
        </w:rPr>
        <w:t>é</w:t>
      </w:r>
      <w:r w:rsidRPr="008B28DD" w:rsidR="001C1AB2">
        <w:rPr>
          <w:szCs w:val="22"/>
        </w:rPr>
        <w:t xml:space="preserve"> </w:t>
      </w:r>
      <w:r w:rsidR="008E1CF7">
        <w:rPr>
          <w:szCs w:val="22"/>
        </w:rPr>
        <w:t xml:space="preserve">injekčné </w:t>
      </w:r>
      <w:r w:rsidRPr="008B28DD" w:rsidR="001C1AB2">
        <w:t>per</w:t>
      </w:r>
      <w:r w:rsidRPr="00B92E81" w:rsidR="005918C9">
        <w:t>o</w:t>
      </w:r>
      <w:r w:rsidRPr="00B92E81">
        <w:t>.</w:t>
      </w:r>
    </w:p>
    <w:p w:rsidR="00E47252" w:rsidRPr="00C37674" w:rsidP="00E47252" w14:paraId="53D22D22" w14:textId="77777777">
      <w:pPr>
        <w:tabs>
          <w:tab w:val="clear" w:pos="567"/>
        </w:tabs>
        <w:rPr>
          <w:bCs/>
          <w:u w:val="single"/>
        </w:rPr>
      </w:pPr>
    </w:p>
    <w:p w:rsidR="00E51D87" w:rsidRPr="00C37674" w:rsidP="00093CD8" w14:paraId="53D22D23" w14:textId="77777777">
      <w:pPr>
        <w:keepNext/>
        <w:rPr>
          <w:bCs/>
          <w:i/>
          <w:iCs/>
        </w:rPr>
      </w:pPr>
      <w:r w:rsidRPr="00C37674">
        <w:rPr>
          <w:bCs/>
          <w:i/>
          <w:iCs/>
        </w:rPr>
        <w:t xml:space="preserve">Starší </w:t>
      </w:r>
      <w:r w:rsidRPr="00C37674" w:rsidR="005D5F14">
        <w:rPr>
          <w:bCs/>
          <w:i/>
          <w:iCs/>
        </w:rPr>
        <w:t>ľudia</w:t>
      </w:r>
      <w:r w:rsidRPr="00C37674">
        <w:rPr>
          <w:bCs/>
          <w:i/>
          <w:iCs/>
        </w:rPr>
        <w:t xml:space="preserve"> (vo veku ≥</w:t>
      </w:r>
      <w:r w:rsidRPr="00C37674" w:rsidR="00687601">
        <w:rPr>
          <w:bCs/>
          <w:i/>
          <w:iCs/>
        </w:rPr>
        <w:t> </w:t>
      </w:r>
      <w:r w:rsidRPr="00C37674">
        <w:rPr>
          <w:bCs/>
          <w:i/>
          <w:iCs/>
        </w:rPr>
        <w:t>6</w:t>
      </w:r>
      <w:r w:rsidRPr="00C37674" w:rsidR="007F568F">
        <w:rPr>
          <w:bCs/>
          <w:i/>
          <w:iCs/>
        </w:rPr>
        <w:t>5 </w:t>
      </w:r>
      <w:r w:rsidRPr="00C37674" w:rsidR="00687601">
        <w:rPr>
          <w:bCs/>
          <w:i/>
          <w:iCs/>
        </w:rPr>
        <w:t>rokov</w:t>
      </w:r>
      <w:r w:rsidRPr="00C37674">
        <w:rPr>
          <w:bCs/>
          <w:i/>
          <w:iCs/>
        </w:rPr>
        <w:t>)</w:t>
      </w:r>
    </w:p>
    <w:p w:rsidR="00E45979" w:rsidRPr="00C37674" w:rsidP="008A7DBE" w14:paraId="53D22D24" w14:textId="77777777">
      <w:pPr>
        <w:tabs>
          <w:tab w:val="clear" w:pos="567"/>
        </w:tabs>
        <w:rPr>
          <w:bCs/>
        </w:rPr>
      </w:pPr>
      <w:r w:rsidRPr="00C37674">
        <w:rPr>
          <w:bCs/>
        </w:rPr>
        <w:t>Starším pacientom nie je potrebné upravovať dávkovanie</w:t>
      </w:r>
      <w:r w:rsidRPr="00C37674" w:rsidR="000D4A66">
        <w:rPr>
          <w:bCs/>
        </w:rPr>
        <w:t xml:space="preserve"> (pozri </w:t>
      </w:r>
      <w:r w:rsidRPr="00C37674" w:rsidR="00687601">
        <w:rPr>
          <w:bCs/>
        </w:rPr>
        <w:t>časť </w:t>
      </w:r>
      <w:r w:rsidRPr="00C37674" w:rsidR="000D4A66">
        <w:rPr>
          <w:bCs/>
        </w:rPr>
        <w:t>4.4)</w:t>
      </w:r>
      <w:r w:rsidRPr="00C37674">
        <w:rPr>
          <w:bCs/>
        </w:rPr>
        <w:t>.</w:t>
      </w:r>
    </w:p>
    <w:p w:rsidR="00E51D87" w:rsidRPr="00C37674" w:rsidP="008A7DBE" w14:paraId="53D22D25" w14:textId="77777777">
      <w:pPr>
        <w:tabs>
          <w:tab w:val="clear" w:pos="567"/>
        </w:tabs>
        <w:rPr>
          <w:bCs/>
          <w:iCs/>
        </w:rPr>
      </w:pPr>
    </w:p>
    <w:p w:rsidR="00E51D87" w:rsidRPr="00C37674" w:rsidP="00093CD8" w14:paraId="53D22D26" w14:textId="51201862">
      <w:pPr>
        <w:keepNext/>
      </w:pPr>
      <w:r w:rsidRPr="00C37674">
        <w:rPr>
          <w:bCs/>
          <w:i/>
          <w:iCs/>
        </w:rPr>
        <w:t xml:space="preserve">Porucha </w:t>
      </w:r>
      <w:r w:rsidRPr="00C37674">
        <w:rPr>
          <w:bCs/>
          <w:i/>
          <w:iCs/>
        </w:rPr>
        <w:t>funkcie obličiek a</w:t>
      </w:r>
      <w:r w:rsidR="008E1CF7">
        <w:rPr>
          <w:bCs/>
          <w:i/>
          <w:iCs/>
        </w:rPr>
        <w:t> </w:t>
      </w:r>
      <w:r w:rsidRPr="00C37674">
        <w:rPr>
          <w:bCs/>
          <w:i/>
          <w:iCs/>
        </w:rPr>
        <w:t>pečene</w:t>
      </w:r>
    </w:p>
    <w:p w:rsidR="00E45979" w:rsidRPr="00C37674" w:rsidP="008A7DBE" w14:paraId="53D22D27" w14:textId="57543BE5">
      <w:pPr>
        <w:tabs>
          <w:tab w:val="clear" w:pos="567"/>
        </w:tabs>
        <w:rPr>
          <w:bCs/>
        </w:rPr>
      </w:pPr>
      <w:r w:rsidRPr="00C37674">
        <w:rPr>
          <w:bCs/>
        </w:rPr>
        <w:t>Použitie STELARY sa neskúmalo v</w:t>
      </w:r>
      <w:r w:rsidR="008E1CF7">
        <w:rPr>
          <w:bCs/>
        </w:rPr>
        <w:t> </w:t>
      </w:r>
      <w:r w:rsidRPr="00C37674">
        <w:rPr>
          <w:bCs/>
        </w:rPr>
        <w:t>tejto populácii pacientov. Nie je možné poskytnúť žiadne odporúčania ohľadne dávkovania.</w:t>
      </w:r>
    </w:p>
    <w:p w:rsidR="00E51D87" w:rsidRPr="00C37674" w:rsidP="008A7DBE" w14:paraId="53D22D28" w14:textId="77777777">
      <w:pPr>
        <w:tabs>
          <w:tab w:val="clear" w:pos="567"/>
        </w:tabs>
        <w:rPr>
          <w:bCs/>
        </w:rPr>
      </w:pPr>
    </w:p>
    <w:p w:rsidR="005811F2" w:rsidRPr="00C37674" w:rsidP="005811F2" w14:paraId="53D22D29" w14:textId="77777777">
      <w:pPr>
        <w:keepNext/>
        <w:rPr>
          <w:i/>
        </w:rPr>
      </w:pPr>
      <w:r w:rsidRPr="00C37674">
        <w:rPr>
          <w:i/>
        </w:rPr>
        <w:t>Pediatrická populácia</w:t>
      </w:r>
    </w:p>
    <w:p w:rsidR="00F06F11" w:rsidP="00F06F11" w14:paraId="18786F7C" w14:textId="77777777">
      <w:pPr>
        <w:keepNext/>
        <w:rPr>
          <w:ins w:id="20" w:author="Slovak LOC JK" w:date="2025-02-21T15:33:00Z"/>
          <w:u w:val="single"/>
        </w:rPr>
      </w:pPr>
      <w:ins w:id="21" w:author="Slovak LOC JK" w:date="2025-02-21T15:33:00Z">
        <w:r>
          <w:rPr>
            <w:u w:val="single"/>
          </w:rPr>
          <w:t>Crohnova choroba u pediatrických pacientov (pacienti s hmotnosťou najmenej 40 kg)</w:t>
        </w:r>
      </w:ins>
    </w:p>
    <w:p w:rsidR="00F06F11" w:rsidP="00F06F11" w14:paraId="5F59A2CA" w14:textId="77777777">
      <w:pPr>
        <w:textAlignment w:val="baseline"/>
        <w:rPr>
          <w:ins w:id="22" w:author="Slovak LOC JK" w:date="2025-02-21T15:33:00Z"/>
        </w:rPr>
      </w:pPr>
      <w:ins w:id="23" w:author="Slovak LOC JK" w:date="2025-02-21T15:33:00Z">
        <w:r>
          <w:t>Liečba STELAROU sa má začať jednorazovou intravenóznou dávkou na základe telesnej hmotnosti. Infúzny roztok sa má skladať z počtu injekčných liekoviek STELARY 130 mg, ktorý je uvedený v tabuľke 2 (prípravu pozri v časti 6.6).</w:t>
        </w:r>
      </w:ins>
    </w:p>
    <w:p w:rsidR="00F06F11" w:rsidP="00F06F11" w14:paraId="0CC708CF" w14:textId="77777777">
      <w:pPr>
        <w:rPr>
          <w:ins w:id="24" w:author="Slovak LOC JK" w:date="2025-02-21T15:33:00Z"/>
        </w:rPr>
      </w:pPr>
    </w:p>
    <w:p w:rsidR="00F06F11" w:rsidP="00F06F11" w14:paraId="4AA9B67B" w14:textId="77777777">
      <w:pPr>
        <w:keepNext/>
        <w:ind w:left="1134" w:hanging="1134"/>
        <w:rPr>
          <w:ins w:id="25" w:author="Slovak LOC JK" w:date="2025-02-21T15:33:00Z"/>
          <w:i/>
          <w:iCs/>
        </w:rPr>
      </w:pPr>
      <w:ins w:id="26" w:author="Slovak LOC JK" w:date="2025-02-21T15:33:00Z">
        <w:r>
          <w:rPr>
            <w:i/>
          </w:rPr>
          <w:t>Tabuľka 2</w:t>
        </w:r>
      </w:ins>
      <w:ins w:id="27" w:author="Slovak LOC JK" w:date="2025-02-21T15:33:00Z">
        <w:r>
          <w:rPr>
            <w:i/>
          </w:rPr>
          <w:tab/>
          <w:t>Úvodné intravenózne dávkovanie STELARY</w:t>
        </w:r>
      </w:ins>
    </w:p>
    <w:tbl>
      <w:tblPr>
        <w:tblW w:w="9072" w:type="dxa"/>
        <w:jc w:val="center"/>
        <w:tblBorders>
          <w:top w:val="outset" w:sz="6" w:space="0" w:color="auto"/>
          <w:left w:val="outset" w:sz="6" w:space="0" w:color="auto"/>
          <w:bottom w:val="outset" w:sz="6" w:space="0" w:color="auto"/>
          <w:right w:val="outset" w:sz="6" w:space="0" w:color="auto"/>
        </w:tblBorders>
        <w:tblLook w:val="04A0"/>
      </w:tblPr>
      <w:tblGrid>
        <w:gridCol w:w="3942"/>
        <w:gridCol w:w="2422"/>
        <w:gridCol w:w="2708"/>
      </w:tblGrid>
      <w:tr w14:paraId="016AE751" w14:textId="77777777" w:rsidTr="00F06F11">
        <w:tblPrEx>
          <w:tblW w:w="9072" w:type="dxa"/>
          <w:jc w:val="center"/>
          <w:tblBorders>
            <w:top w:val="outset" w:sz="6" w:space="0" w:color="auto"/>
            <w:left w:val="outset" w:sz="6" w:space="0" w:color="auto"/>
            <w:bottom w:val="outset" w:sz="6" w:space="0" w:color="auto"/>
            <w:right w:val="outset" w:sz="6" w:space="0" w:color="auto"/>
          </w:tblBorders>
          <w:tblLook w:val="04A0"/>
        </w:tblPrEx>
        <w:trPr>
          <w:cantSplit/>
          <w:jc w:val="center"/>
          <w:ins w:id="28" w:author="Slovak LOC JK" w:date="2025-02-21T15:33:00Z"/>
        </w:trPr>
        <w:tc>
          <w:tcPr>
            <w:tcW w:w="3930" w:type="dxa"/>
            <w:tcBorders>
              <w:top w:val="single" w:sz="6" w:space="0" w:color="auto"/>
              <w:left w:val="single" w:sz="6" w:space="0" w:color="auto"/>
              <w:bottom w:val="single" w:sz="6" w:space="0" w:color="auto"/>
              <w:right w:val="nil"/>
            </w:tcBorders>
            <w:hideMark/>
          </w:tcPr>
          <w:p w:rsidR="00F06F11" w14:paraId="6BCA58E2" w14:textId="77777777">
            <w:pPr>
              <w:keepNext/>
              <w:textAlignment w:val="baseline"/>
              <w:rPr>
                <w:ins w:id="29" w:author="Slovak LOC JK" w:date="2025-02-21T15:33:00Z"/>
                <w:sz w:val="24"/>
                <w:szCs w:val="24"/>
                <w:lang w:val="nl-BE"/>
              </w:rPr>
            </w:pPr>
            <w:ins w:id="30" w:author="Slovak LOC JK" w:date="2025-02-21T15:33:00Z">
              <w:r>
                <w:rPr>
                  <w:b/>
                  <w:lang w:val="nl-BE"/>
                </w:rPr>
                <w:t>Telesná hmotnosť pacienta v čase dávkovania</w:t>
              </w:r>
            </w:ins>
          </w:p>
        </w:tc>
        <w:tc>
          <w:tcPr>
            <w:tcW w:w="2415" w:type="dxa"/>
            <w:tcBorders>
              <w:top w:val="single" w:sz="6" w:space="0" w:color="auto"/>
              <w:left w:val="nil"/>
              <w:bottom w:val="single" w:sz="6" w:space="0" w:color="auto"/>
              <w:right w:val="nil"/>
            </w:tcBorders>
            <w:hideMark/>
          </w:tcPr>
          <w:p w:rsidR="00F06F11" w14:paraId="4CC0CBE3" w14:textId="77777777">
            <w:pPr>
              <w:keepNext/>
              <w:jc w:val="center"/>
              <w:textAlignment w:val="baseline"/>
              <w:rPr>
                <w:ins w:id="31" w:author="Slovak LOC JK" w:date="2025-02-21T15:33:00Z"/>
                <w:sz w:val="24"/>
                <w:szCs w:val="24"/>
                <w:lang w:val="nl-BE"/>
              </w:rPr>
            </w:pPr>
            <w:ins w:id="32" w:author="Slovak LOC JK" w:date="2025-02-21T15:33:00Z">
              <w:r>
                <w:rPr>
                  <w:b/>
                  <w:lang w:val="nl-BE"/>
                </w:rPr>
                <w:t>Odporúčaná dávka</w:t>
              </w:r>
            </w:ins>
            <w:ins w:id="33" w:author="Slovak LOC JK" w:date="2025-02-21T15:33:00Z">
              <w:r>
                <w:rPr>
                  <w:b/>
                  <w:vertAlign w:val="superscript"/>
                  <w:lang w:val="nl-BE"/>
                </w:rPr>
                <w:t>a</w:t>
              </w:r>
            </w:ins>
          </w:p>
        </w:tc>
        <w:tc>
          <w:tcPr>
            <w:tcW w:w="2685" w:type="dxa"/>
            <w:tcBorders>
              <w:top w:val="single" w:sz="6" w:space="0" w:color="auto"/>
              <w:left w:val="nil"/>
              <w:bottom w:val="single" w:sz="6" w:space="0" w:color="auto"/>
              <w:right w:val="single" w:sz="6" w:space="0" w:color="auto"/>
            </w:tcBorders>
            <w:hideMark/>
          </w:tcPr>
          <w:p w:rsidR="00F06F11" w:rsidRPr="00100A8D" w14:paraId="1B5AB1FD" w14:textId="77777777">
            <w:pPr>
              <w:keepNext/>
              <w:jc w:val="center"/>
              <w:textAlignment w:val="baseline"/>
              <w:rPr>
                <w:ins w:id="34" w:author="Slovak LOC JK" w:date="2025-02-21T15:33:00Z"/>
                <w:sz w:val="24"/>
                <w:szCs w:val="24"/>
                <w:lang w:val="en-US"/>
                <w:rPrChange w:id="35" w:author="EUCP BE1" w:date="2025-03-03T08:04:00Z">
                  <w:rPr>
                    <w:sz w:val="24"/>
                    <w:szCs w:val="24"/>
                    <w:lang w:val="nl-BE"/>
                  </w:rPr>
                </w:rPrChange>
              </w:rPr>
            </w:pPr>
            <w:ins w:id="36" w:author="Slovak LOC JK" w:date="2025-02-21T15:33:00Z">
              <w:r w:rsidRPr="00100A8D">
                <w:rPr>
                  <w:b/>
                  <w:lang w:val="en-US"/>
                  <w:rPrChange w:id="37" w:author="EUCP BE1" w:date="2025-03-03T08:04:00Z">
                    <w:rPr>
                      <w:b/>
                      <w:lang w:val="nl-BE"/>
                    </w:rPr>
                  </w:rPrChange>
                </w:rPr>
                <w:t xml:space="preserve">Počet injekčných liekoviek STELARY </w:t>
              </w:r>
            </w:ins>
            <w:ins w:id="38" w:author="Slovak LOC JK" w:date="2025-02-21T15:33:00Z">
              <w:r w:rsidRPr="00100A8D">
                <w:rPr>
                  <w:b/>
                  <w:lang w:val="en-US"/>
                  <w:rPrChange w:id="39" w:author="EUCP BE1" w:date="2025-03-03T08:04:00Z">
                    <w:rPr>
                      <w:b/>
                      <w:lang w:val="nl-BE"/>
                    </w:rPr>
                  </w:rPrChange>
                </w:rPr>
                <w:br/>
                <w:t>130 mg</w:t>
              </w:r>
            </w:ins>
            <w:ins w:id="40" w:author="Slovak LOC JK" w:date="2025-02-21T15:33:00Z">
              <w:r w:rsidRPr="00100A8D">
                <w:rPr>
                  <w:lang w:val="en-US"/>
                  <w:rPrChange w:id="41" w:author="EUCP BE1" w:date="2025-03-03T08:04:00Z">
                    <w:rPr>
                      <w:lang w:val="nl-BE"/>
                    </w:rPr>
                  </w:rPrChange>
                </w:rPr>
                <w:t> </w:t>
              </w:r>
            </w:ins>
          </w:p>
        </w:tc>
      </w:tr>
      <w:tr w14:paraId="04C3AC7B" w14:textId="77777777" w:rsidTr="00F06F11">
        <w:tblPrEx>
          <w:tblW w:w="9072" w:type="dxa"/>
          <w:jc w:val="center"/>
          <w:tblLook w:val="04A0"/>
        </w:tblPrEx>
        <w:trPr>
          <w:cantSplit/>
          <w:jc w:val="center"/>
          <w:ins w:id="42" w:author="Slovak LOC JK" w:date="2025-02-21T15:33:00Z"/>
        </w:trPr>
        <w:tc>
          <w:tcPr>
            <w:tcW w:w="3930" w:type="dxa"/>
            <w:tcBorders>
              <w:top w:val="single" w:sz="6" w:space="0" w:color="auto"/>
              <w:left w:val="single" w:sz="6" w:space="0" w:color="auto"/>
              <w:bottom w:val="nil"/>
              <w:right w:val="nil"/>
            </w:tcBorders>
            <w:hideMark/>
          </w:tcPr>
          <w:p w:rsidR="00F06F11" w14:paraId="7D38CEF0" w14:textId="77777777">
            <w:pPr>
              <w:textAlignment w:val="baseline"/>
              <w:rPr>
                <w:ins w:id="43" w:author="Slovak LOC JK" w:date="2025-02-21T15:33:00Z"/>
                <w:sz w:val="24"/>
                <w:szCs w:val="24"/>
                <w:lang w:val="nl-BE"/>
              </w:rPr>
            </w:pPr>
            <w:ins w:id="44" w:author="Slovak LOC JK" w:date="2025-02-21T15:33:00Z">
              <w:r>
                <w:rPr>
                  <w:lang w:val="nl-BE"/>
                </w:rPr>
                <w:t>≥ 40 kg až ≤ 55 kg</w:t>
              </w:r>
            </w:ins>
          </w:p>
        </w:tc>
        <w:tc>
          <w:tcPr>
            <w:tcW w:w="2415" w:type="dxa"/>
            <w:tcBorders>
              <w:top w:val="single" w:sz="6" w:space="0" w:color="auto"/>
              <w:left w:val="nil"/>
              <w:bottom w:val="nil"/>
              <w:right w:val="nil"/>
            </w:tcBorders>
            <w:hideMark/>
          </w:tcPr>
          <w:p w:rsidR="00F06F11" w14:paraId="0767B618" w14:textId="77777777">
            <w:pPr>
              <w:jc w:val="center"/>
              <w:textAlignment w:val="baseline"/>
              <w:rPr>
                <w:ins w:id="45" w:author="Slovak LOC JK" w:date="2025-02-21T15:33:00Z"/>
                <w:sz w:val="24"/>
                <w:szCs w:val="24"/>
                <w:lang w:val="nl-BE"/>
              </w:rPr>
            </w:pPr>
            <w:ins w:id="46" w:author="Slovak LOC JK" w:date="2025-02-21T15:33:00Z">
              <w:r>
                <w:rPr>
                  <w:lang w:val="nl-BE"/>
                </w:rPr>
                <w:t>260 mg</w:t>
              </w:r>
            </w:ins>
          </w:p>
        </w:tc>
        <w:tc>
          <w:tcPr>
            <w:tcW w:w="2685" w:type="dxa"/>
            <w:tcBorders>
              <w:top w:val="single" w:sz="6" w:space="0" w:color="auto"/>
              <w:left w:val="nil"/>
              <w:bottom w:val="nil"/>
              <w:right w:val="single" w:sz="6" w:space="0" w:color="auto"/>
            </w:tcBorders>
            <w:hideMark/>
          </w:tcPr>
          <w:p w:rsidR="00F06F11" w14:paraId="30C15AC3" w14:textId="77777777">
            <w:pPr>
              <w:jc w:val="center"/>
              <w:textAlignment w:val="baseline"/>
              <w:rPr>
                <w:ins w:id="47" w:author="Slovak LOC JK" w:date="2025-02-21T15:33:00Z"/>
                <w:sz w:val="24"/>
                <w:szCs w:val="24"/>
                <w:lang w:val="nl-BE"/>
              </w:rPr>
            </w:pPr>
            <w:ins w:id="48" w:author="Slovak LOC JK" w:date="2025-02-21T15:33:00Z">
              <w:r>
                <w:rPr>
                  <w:lang w:val="nl-BE"/>
                </w:rPr>
                <w:t>2</w:t>
              </w:r>
            </w:ins>
          </w:p>
        </w:tc>
      </w:tr>
      <w:tr w14:paraId="281A2692" w14:textId="77777777" w:rsidTr="00F06F11">
        <w:tblPrEx>
          <w:tblW w:w="9072" w:type="dxa"/>
          <w:jc w:val="center"/>
          <w:tblLook w:val="04A0"/>
        </w:tblPrEx>
        <w:trPr>
          <w:cantSplit/>
          <w:jc w:val="center"/>
          <w:ins w:id="49" w:author="Slovak LOC JK" w:date="2025-02-21T15:33:00Z"/>
        </w:trPr>
        <w:tc>
          <w:tcPr>
            <w:tcW w:w="3930" w:type="dxa"/>
            <w:tcBorders>
              <w:top w:val="nil"/>
              <w:left w:val="single" w:sz="6" w:space="0" w:color="auto"/>
              <w:bottom w:val="nil"/>
              <w:right w:val="nil"/>
            </w:tcBorders>
            <w:hideMark/>
          </w:tcPr>
          <w:p w:rsidR="00F06F11" w14:paraId="61BCA2A7" w14:textId="77777777">
            <w:pPr>
              <w:textAlignment w:val="baseline"/>
              <w:rPr>
                <w:ins w:id="50" w:author="Slovak LOC JK" w:date="2025-02-21T15:33:00Z"/>
                <w:sz w:val="24"/>
                <w:szCs w:val="24"/>
                <w:lang w:val="nl-BE"/>
              </w:rPr>
            </w:pPr>
            <w:ins w:id="51" w:author="Slovak LOC JK" w:date="2025-02-21T15:33:00Z">
              <w:r>
                <w:rPr>
                  <w:lang w:val="nl-BE"/>
                </w:rPr>
                <w:t>&gt; 55 kg až ≤ 85 kg</w:t>
              </w:r>
            </w:ins>
          </w:p>
        </w:tc>
        <w:tc>
          <w:tcPr>
            <w:tcW w:w="2415" w:type="dxa"/>
            <w:tcBorders>
              <w:top w:val="nil"/>
              <w:left w:val="nil"/>
              <w:bottom w:val="nil"/>
              <w:right w:val="nil"/>
            </w:tcBorders>
            <w:hideMark/>
          </w:tcPr>
          <w:p w:rsidR="00F06F11" w14:paraId="1CB8D4CF" w14:textId="77777777">
            <w:pPr>
              <w:jc w:val="center"/>
              <w:textAlignment w:val="baseline"/>
              <w:rPr>
                <w:ins w:id="52" w:author="Slovak LOC JK" w:date="2025-02-21T15:33:00Z"/>
                <w:sz w:val="24"/>
                <w:szCs w:val="24"/>
                <w:lang w:val="nl-BE"/>
              </w:rPr>
            </w:pPr>
            <w:ins w:id="53" w:author="Slovak LOC JK" w:date="2025-02-21T15:33:00Z">
              <w:r>
                <w:rPr>
                  <w:lang w:val="nl-BE"/>
                </w:rPr>
                <w:t>390 mg</w:t>
              </w:r>
            </w:ins>
          </w:p>
        </w:tc>
        <w:tc>
          <w:tcPr>
            <w:tcW w:w="2685" w:type="dxa"/>
            <w:tcBorders>
              <w:top w:val="nil"/>
              <w:left w:val="nil"/>
              <w:bottom w:val="nil"/>
              <w:right w:val="single" w:sz="6" w:space="0" w:color="auto"/>
            </w:tcBorders>
            <w:hideMark/>
          </w:tcPr>
          <w:p w:rsidR="00F06F11" w14:paraId="79C8D180" w14:textId="77777777">
            <w:pPr>
              <w:jc w:val="center"/>
              <w:textAlignment w:val="baseline"/>
              <w:rPr>
                <w:ins w:id="54" w:author="Slovak LOC JK" w:date="2025-02-21T15:33:00Z"/>
                <w:sz w:val="24"/>
                <w:szCs w:val="24"/>
                <w:lang w:val="nl-BE"/>
              </w:rPr>
            </w:pPr>
            <w:ins w:id="55" w:author="Slovak LOC JK" w:date="2025-02-21T15:33:00Z">
              <w:r>
                <w:rPr>
                  <w:lang w:val="nl-BE"/>
                </w:rPr>
                <w:t>3</w:t>
              </w:r>
            </w:ins>
          </w:p>
        </w:tc>
      </w:tr>
      <w:tr w14:paraId="50645528" w14:textId="77777777" w:rsidTr="00F06F11">
        <w:tblPrEx>
          <w:tblW w:w="9072" w:type="dxa"/>
          <w:jc w:val="center"/>
          <w:tblLook w:val="04A0"/>
        </w:tblPrEx>
        <w:trPr>
          <w:cantSplit/>
          <w:jc w:val="center"/>
          <w:ins w:id="56" w:author="Slovak LOC JK" w:date="2025-02-21T15:33:00Z"/>
        </w:trPr>
        <w:tc>
          <w:tcPr>
            <w:tcW w:w="3930" w:type="dxa"/>
            <w:tcBorders>
              <w:top w:val="nil"/>
              <w:left w:val="single" w:sz="6" w:space="0" w:color="auto"/>
              <w:bottom w:val="single" w:sz="6" w:space="0" w:color="auto"/>
              <w:right w:val="nil"/>
            </w:tcBorders>
            <w:hideMark/>
          </w:tcPr>
          <w:p w:rsidR="00F06F11" w14:paraId="0E466750" w14:textId="77777777">
            <w:pPr>
              <w:textAlignment w:val="baseline"/>
              <w:rPr>
                <w:ins w:id="57" w:author="Slovak LOC JK" w:date="2025-02-21T15:33:00Z"/>
                <w:sz w:val="24"/>
                <w:szCs w:val="24"/>
                <w:lang w:val="nl-BE"/>
              </w:rPr>
            </w:pPr>
            <w:ins w:id="58" w:author="Slovak LOC JK" w:date="2025-02-21T15:33:00Z">
              <w:r>
                <w:rPr>
                  <w:lang w:val="nl-BE"/>
                </w:rPr>
                <w:t>&gt; 85 kg</w:t>
              </w:r>
            </w:ins>
          </w:p>
        </w:tc>
        <w:tc>
          <w:tcPr>
            <w:tcW w:w="2415" w:type="dxa"/>
            <w:tcBorders>
              <w:top w:val="nil"/>
              <w:left w:val="nil"/>
              <w:bottom w:val="single" w:sz="6" w:space="0" w:color="auto"/>
              <w:right w:val="nil"/>
            </w:tcBorders>
            <w:hideMark/>
          </w:tcPr>
          <w:p w:rsidR="00F06F11" w14:paraId="3DF62B59" w14:textId="77777777">
            <w:pPr>
              <w:jc w:val="center"/>
              <w:textAlignment w:val="baseline"/>
              <w:rPr>
                <w:ins w:id="59" w:author="Slovak LOC JK" w:date="2025-02-21T15:33:00Z"/>
                <w:sz w:val="24"/>
                <w:szCs w:val="24"/>
                <w:lang w:val="nl-BE"/>
              </w:rPr>
            </w:pPr>
            <w:ins w:id="60" w:author="Slovak LOC JK" w:date="2025-02-21T15:33:00Z">
              <w:r>
                <w:rPr>
                  <w:lang w:val="nl-BE"/>
                </w:rPr>
                <w:t>520 mg</w:t>
              </w:r>
            </w:ins>
          </w:p>
        </w:tc>
        <w:tc>
          <w:tcPr>
            <w:tcW w:w="2685" w:type="dxa"/>
            <w:tcBorders>
              <w:top w:val="nil"/>
              <w:left w:val="nil"/>
              <w:bottom w:val="single" w:sz="6" w:space="0" w:color="auto"/>
              <w:right w:val="single" w:sz="6" w:space="0" w:color="auto"/>
            </w:tcBorders>
            <w:hideMark/>
          </w:tcPr>
          <w:p w:rsidR="00F06F11" w14:paraId="27E9D385" w14:textId="77777777">
            <w:pPr>
              <w:jc w:val="center"/>
              <w:textAlignment w:val="baseline"/>
              <w:rPr>
                <w:ins w:id="61" w:author="Slovak LOC JK" w:date="2025-02-21T15:33:00Z"/>
                <w:sz w:val="24"/>
                <w:szCs w:val="24"/>
                <w:lang w:val="nl-BE"/>
              </w:rPr>
            </w:pPr>
            <w:ins w:id="62" w:author="Slovak LOC JK" w:date="2025-02-21T15:33:00Z">
              <w:r>
                <w:rPr>
                  <w:lang w:val="nl-BE"/>
                </w:rPr>
                <w:t>4</w:t>
              </w:r>
            </w:ins>
          </w:p>
        </w:tc>
      </w:tr>
      <w:tr w14:paraId="5826D338" w14:textId="77777777" w:rsidTr="00F06F11">
        <w:tblPrEx>
          <w:tblW w:w="9072" w:type="dxa"/>
          <w:jc w:val="center"/>
          <w:tblLook w:val="04A0"/>
        </w:tblPrEx>
        <w:trPr>
          <w:cantSplit/>
          <w:jc w:val="center"/>
          <w:ins w:id="63" w:author="Slovak LOC JK" w:date="2025-02-21T15:33:00Z"/>
        </w:trPr>
        <w:tc>
          <w:tcPr>
            <w:tcW w:w="9045" w:type="dxa"/>
            <w:gridSpan w:val="3"/>
            <w:tcBorders>
              <w:top w:val="single" w:sz="6" w:space="0" w:color="auto"/>
              <w:left w:val="nil"/>
              <w:bottom w:val="nil"/>
              <w:right w:val="nil"/>
            </w:tcBorders>
            <w:hideMark/>
          </w:tcPr>
          <w:p w:rsidR="00F06F11" w14:paraId="3423B015" w14:textId="77777777">
            <w:pPr>
              <w:ind w:left="284" w:hanging="284"/>
              <w:rPr>
                <w:ins w:id="64" w:author="Slovak LOC JK" w:date="2025-02-21T15:33:00Z"/>
                <w:sz w:val="24"/>
                <w:szCs w:val="24"/>
                <w:lang w:val="nl-BE"/>
              </w:rPr>
            </w:pPr>
            <w:ins w:id="65" w:author="Slovak LOC JK" w:date="2025-02-21T15:33:00Z">
              <w:r>
                <w:rPr>
                  <w:vertAlign w:val="superscript"/>
                  <w:lang w:val="nl-BE"/>
                </w:rPr>
                <w:t>a</w:t>
              </w:r>
            </w:ins>
            <w:ins w:id="66" w:author="Slovak LOC JK" w:date="2025-02-21T15:33:00Z">
              <w:r>
                <w:rPr>
                  <w:lang w:val="nl-BE"/>
                </w:rPr>
                <w:tab/>
              </w:r>
            </w:ins>
            <w:ins w:id="67" w:author="Slovak LOC JK" w:date="2025-02-21T15:33:00Z">
              <w:r>
                <w:rPr>
                  <w:sz w:val="18"/>
                  <w:lang w:val="nl-BE"/>
                </w:rPr>
                <w:t>Približne 6 mg/kg</w:t>
              </w:r>
            </w:ins>
          </w:p>
        </w:tc>
      </w:tr>
    </w:tbl>
    <w:p w:rsidR="00F06F11" w:rsidP="00F06F11" w14:paraId="6481F105" w14:textId="77777777">
      <w:pPr>
        <w:rPr>
          <w:ins w:id="68" w:author="Slovak LOC JK" w:date="2025-02-21T15:33:00Z"/>
        </w:rPr>
      </w:pPr>
    </w:p>
    <w:p w:rsidR="00F06F11" w:rsidP="00F06F11" w14:paraId="6808394F" w14:textId="77777777">
      <w:pPr>
        <w:widowControl w:val="0"/>
        <w:rPr>
          <w:ins w:id="69" w:author="Slovak LOC JK" w:date="2025-02-21T15:33:00Z"/>
        </w:rPr>
      </w:pPr>
      <w:ins w:id="70" w:author="Slovak LOC JK" w:date="2025-02-21T15:33:00Z">
        <w:r>
          <w:t>Prvá subkutánna dávka sa má podať v 8. týždni po intravenóznej dávke. Dávkovanie nasledujúcich subkutánnych dávok, pozri časť 4.2 v SPC STELARA injekčný roztok (injekčná liekovka) a injekčný roztok naplnený v injekčnej striekačke.</w:t>
        </w:r>
      </w:ins>
    </w:p>
    <w:p w:rsidR="00F06F11" w:rsidP="005811F2" w14:paraId="425D77B5" w14:textId="77777777">
      <w:pPr>
        <w:widowControl w:val="0"/>
        <w:rPr>
          <w:ins w:id="71" w:author="Slovak LOC JK" w:date="2025-02-21T15:33:00Z"/>
        </w:rPr>
      </w:pPr>
    </w:p>
    <w:p w:rsidR="00BE5F52" w:rsidRPr="00C37674" w:rsidP="005811F2" w14:paraId="53D22D2A" w14:textId="4069B428">
      <w:pPr>
        <w:widowControl w:val="0"/>
      </w:pPr>
      <w:r w:rsidRPr="00C37674">
        <w:t>Bezpečnosť a účinnosť STELARY v</w:t>
      </w:r>
      <w:r w:rsidR="008E1CF7">
        <w:t> </w:t>
      </w:r>
      <w:r w:rsidRPr="00C37674">
        <w:t>liečbe Crohnovej choroby</w:t>
      </w:r>
      <w:r w:rsidRPr="00C37674" w:rsidR="00AA1CA6">
        <w:t xml:space="preserve"> </w:t>
      </w:r>
      <w:ins w:id="72" w:author="Slovak LOC JK" w:date="2025-02-21T15:34:00Z">
        <w:r w:rsidR="00F06F11">
          <w:t xml:space="preserve">u pediatrických pacientov s hmotnosťou nižšou ako 40 kg </w:t>
        </w:r>
      </w:ins>
      <w:r w:rsidRPr="00C37674" w:rsidR="00AA1CA6">
        <w:t>alebo ulceróznej kolitídy</w:t>
      </w:r>
      <w:r w:rsidRPr="00C37674">
        <w:t xml:space="preserve"> u</w:t>
      </w:r>
      <w:r w:rsidR="008E1CF7">
        <w:t> </w:t>
      </w:r>
      <w:r w:rsidRPr="00C37674">
        <w:t>detí mladších ako 1</w:t>
      </w:r>
      <w:r w:rsidRPr="00C37674" w:rsidR="007F568F">
        <w:t>8 </w:t>
      </w:r>
      <w:r w:rsidRPr="00C37674">
        <w:t>rokov neboli doteraz stanovené. K</w:t>
      </w:r>
      <w:r w:rsidR="008E1CF7">
        <w:t> </w:t>
      </w:r>
      <w:r w:rsidRPr="00C37674">
        <w:t>dispozícii nie sú žiadne údaje.</w:t>
      </w:r>
    </w:p>
    <w:p w:rsidR="00AE577E" w:rsidRPr="00C37674" w:rsidP="00AE577E" w14:paraId="53D22D2B" w14:textId="77777777">
      <w:pPr>
        <w:tabs>
          <w:tab w:val="clear" w:pos="567"/>
        </w:tabs>
        <w:rPr>
          <w:bCs/>
        </w:rPr>
      </w:pPr>
    </w:p>
    <w:p w:rsidR="00E51D87" w:rsidRPr="00C37674" w:rsidP="00093CD8" w14:paraId="53D22D2C" w14:textId="77777777">
      <w:pPr>
        <w:keepNext/>
        <w:tabs>
          <w:tab w:val="clear" w:pos="567"/>
        </w:tabs>
        <w:rPr>
          <w:bCs/>
          <w:u w:val="single"/>
        </w:rPr>
      </w:pPr>
      <w:r w:rsidRPr="00C37674">
        <w:rPr>
          <w:bCs/>
          <w:u w:val="single"/>
        </w:rPr>
        <w:t>Spôsob podávania</w:t>
      </w:r>
    </w:p>
    <w:p w:rsidR="00BE5F52" w:rsidRPr="00C37674" w:rsidP="005811F2" w14:paraId="53D22D2D" w14:textId="77777777">
      <w:pPr>
        <w:rPr>
          <w:bCs/>
        </w:rPr>
      </w:pPr>
      <w:r w:rsidRPr="00C37674">
        <w:rPr>
          <w:bCs/>
        </w:rPr>
        <w:t>STELARA 13</w:t>
      </w:r>
      <w:r w:rsidRPr="00C37674" w:rsidR="007F568F">
        <w:rPr>
          <w:bCs/>
        </w:rPr>
        <w:t>0 </w:t>
      </w:r>
      <w:r w:rsidRPr="00C37674">
        <w:rPr>
          <w:bCs/>
        </w:rPr>
        <w:t xml:space="preserve">mg </w:t>
      </w:r>
      <w:r w:rsidRPr="00C37674" w:rsidR="005D5F14">
        <w:rPr>
          <w:bCs/>
        </w:rPr>
        <w:t>je len na intravenózne podanie. Má sa podávať najmenej jednu hodinu.</w:t>
      </w:r>
    </w:p>
    <w:p w:rsidR="005811F2" w:rsidRPr="00C37674" w:rsidP="006C316C" w14:paraId="53D22D2E" w14:textId="77777777">
      <w:pPr>
        <w:rPr>
          <w:bCs/>
        </w:rPr>
      </w:pPr>
      <w:r w:rsidRPr="00C37674">
        <w:t>Pokyny na riedenie lieku pred podaním, pozri časť 6.6.</w:t>
      </w:r>
    </w:p>
    <w:p w:rsidR="00E51D87" w:rsidRPr="00C37674" w:rsidP="008A7DBE" w14:paraId="53D22D2F" w14:textId="77777777">
      <w:pPr>
        <w:tabs>
          <w:tab w:val="clear" w:pos="567"/>
        </w:tabs>
        <w:rPr>
          <w:bCs/>
        </w:rPr>
      </w:pPr>
    </w:p>
    <w:p w:rsidR="00E51D87" w:rsidRPr="00C37674" w:rsidP="00021AB2" w14:paraId="53D22D30" w14:textId="77777777">
      <w:pPr>
        <w:keepNext/>
        <w:ind w:left="567" w:hanging="567"/>
        <w:outlineLvl w:val="2"/>
        <w:rPr>
          <w:b/>
          <w:bCs/>
        </w:rPr>
      </w:pPr>
      <w:r w:rsidRPr="00C37674">
        <w:rPr>
          <w:b/>
          <w:bCs/>
        </w:rPr>
        <w:t>4.3</w:t>
      </w:r>
      <w:r w:rsidRPr="00C37674">
        <w:rPr>
          <w:b/>
          <w:bCs/>
        </w:rPr>
        <w:tab/>
        <w:t>Kontraindikácie</w:t>
      </w:r>
    </w:p>
    <w:p w:rsidR="00E51D87" w:rsidRPr="00C37674" w:rsidP="00093CD8" w14:paraId="53D22D31" w14:textId="77777777">
      <w:pPr>
        <w:keepNext/>
        <w:tabs>
          <w:tab w:val="clear" w:pos="567"/>
        </w:tabs>
        <w:rPr>
          <w:iCs/>
        </w:rPr>
      </w:pPr>
    </w:p>
    <w:p w:rsidR="00E51D87" w:rsidRPr="00C37674" w:rsidP="008A7DBE" w14:paraId="53D22D32" w14:textId="6693F1A5">
      <w:pPr>
        <w:tabs>
          <w:tab w:val="clear" w:pos="567"/>
        </w:tabs>
        <w:rPr>
          <w:iCs/>
        </w:rPr>
      </w:pPr>
      <w:r w:rsidRPr="00C37674">
        <w:rPr>
          <w:szCs w:val="22"/>
        </w:rPr>
        <w:t>Precitlivenosť na liečivo alebo na ktorúkoľvek z</w:t>
      </w:r>
      <w:r w:rsidR="008E1CF7">
        <w:rPr>
          <w:szCs w:val="22"/>
        </w:rPr>
        <w:t> </w:t>
      </w:r>
      <w:r w:rsidRPr="00C37674">
        <w:rPr>
          <w:szCs w:val="22"/>
        </w:rPr>
        <w:t xml:space="preserve">pomocných látok </w:t>
      </w:r>
      <w:r w:rsidRPr="00C37674" w:rsidR="00103CBC">
        <w:rPr>
          <w:szCs w:val="22"/>
        </w:rPr>
        <w:t>uvedených v</w:t>
      </w:r>
      <w:r w:rsidRPr="00C37674">
        <w:rPr>
          <w:szCs w:val="22"/>
        </w:rPr>
        <w:t xml:space="preserve"> čas</w:t>
      </w:r>
      <w:r w:rsidRPr="00C37674" w:rsidR="00103CBC">
        <w:rPr>
          <w:szCs w:val="22"/>
        </w:rPr>
        <w:t>ti</w:t>
      </w:r>
      <w:r w:rsidRPr="00C37674">
        <w:rPr>
          <w:szCs w:val="22"/>
        </w:rPr>
        <w:t xml:space="preserve"> 6.1.</w:t>
      </w:r>
    </w:p>
    <w:p w:rsidR="00E51D87" w:rsidRPr="00C37674" w:rsidP="008A7DBE" w14:paraId="53D22D33" w14:textId="77777777">
      <w:pPr>
        <w:tabs>
          <w:tab w:val="clear" w:pos="567"/>
        </w:tabs>
      </w:pPr>
    </w:p>
    <w:p w:rsidR="00E45979" w:rsidRPr="00C37674" w:rsidP="008A7DBE" w14:paraId="53D22D34" w14:textId="77777777">
      <w:pPr>
        <w:tabs>
          <w:tab w:val="clear" w:pos="567"/>
        </w:tabs>
      </w:pPr>
      <w:r w:rsidRPr="00C37674">
        <w:t>Klinicky závažná aktívna infekcia</w:t>
      </w:r>
      <w:r w:rsidRPr="00C37674" w:rsidR="00226EF3">
        <w:t xml:space="preserve"> (napr. aktívna tuberkulóza</w:t>
      </w:r>
      <w:r w:rsidRPr="00C37674" w:rsidR="00066AB2">
        <w:t xml:space="preserve">, pozri </w:t>
      </w:r>
      <w:r w:rsidRPr="00C37674" w:rsidR="00687601">
        <w:t>časť </w:t>
      </w:r>
      <w:r w:rsidRPr="00C37674" w:rsidR="00066AB2">
        <w:t>4.4</w:t>
      </w:r>
      <w:r w:rsidRPr="00C37674" w:rsidR="00226EF3">
        <w:t>)</w:t>
      </w:r>
      <w:r w:rsidRPr="00C37674">
        <w:t>.</w:t>
      </w:r>
    </w:p>
    <w:p w:rsidR="00E51D87" w:rsidRPr="00C37674" w:rsidP="008A7DBE" w14:paraId="53D22D35" w14:textId="77777777">
      <w:pPr>
        <w:tabs>
          <w:tab w:val="clear" w:pos="567"/>
        </w:tabs>
      </w:pPr>
    </w:p>
    <w:p w:rsidR="00E51D87" w:rsidRPr="00C37674" w:rsidP="00021AB2" w14:paraId="53D22D36" w14:textId="54AA2F8A">
      <w:pPr>
        <w:keepNext/>
        <w:ind w:left="567" w:hanging="567"/>
        <w:outlineLvl w:val="2"/>
        <w:rPr>
          <w:b/>
          <w:bCs/>
        </w:rPr>
      </w:pPr>
      <w:r w:rsidRPr="00C37674">
        <w:rPr>
          <w:b/>
          <w:bCs/>
        </w:rPr>
        <w:t>4.4</w:t>
      </w:r>
      <w:r w:rsidRPr="00C37674">
        <w:rPr>
          <w:b/>
          <w:bCs/>
        </w:rPr>
        <w:tab/>
        <w:t>Osobitné upozornenia a</w:t>
      </w:r>
      <w:r w:rsidR="008E1CF7">
        <w:rPr>
          <w:b/>
          <w:bCs/>
        </w:rPr>
        <w:t> </w:t>
      </w:r>
      <w:r w:rsidRPr="00C37674">
        <w:rPr>
          <w:b/>
          <w:bCs/>
        </w:rPr>
        <w:t>opatrenia pri používaní</w:t>
      </w:r>
    </w:p>
    <w:p w:rsidR="00E51D87" w:rsidRPr="00C37674" w:rsidP="00093CD8" w14:paraId="53D22D37" w14:textId="77777777">
      <w:pPr>
        <w:keepNext/>
        <w:tabs>
          <w:tab w:val="clear" w:pos="567"/>
        </w:tabs>
        <w:rPr>
          <w:u w:val="single"/>
        </w:rPr>
      </w:pPr>
    </w:p>
    <w:p w:rsidR="00002900" w:rsidRPr="00C37674" w:rsidP="00002900" w14:paraId="53D22D38" w14:textId="77777777">
      <w:pPr>
        <w:keepNext/>
        <w:rPr>
          <w:u w:val="single"/>
        </w:rPr>
      </w:pPr>
      <w:r w:rsidRPr="00C37674">
        <w:rPr>
          <w:u w:val="single"/>
        </w:rPr>
        <w:t>Sledovateľnosť</w:t>
      </w:r>
    </w:p>
    <w:p w:rsidR="00834B7F" w:rsidRPr="00C37674" w:rsidP="00002900" w14:paraId="53D22D39" w14:textId="1FEEB0DA">
      <w:pPr>
        <w:widowControl w:val="0"/>
      </w:pPr>
      <w:r w:rsidRPr="00C37674">
        <w:t>Za účelom zlepšenia sledovateľnosti biologických liekov sa má zreteľne zaznamenať názov a</w:t>
      </w:r>
      <w:r w:rsidR="008E1CF7">
        <w:t> </w:t>
      </w:r>
      <w:r w:rsidRPr="00C37674">
        <w:t>číslo šarže podaného lieku.</w:t>
      </w:r>
    </w:p>
    <w:p w:rsidR="00834B7F" w:rsidRPr="00C37674" w:rsidP="00834B7F" w14:paraId="53D22D3A" w14:textId="77777777">
      <w:pPr>
        <w:widowControl w:val="0"/>
      </w:pPr>
    </w:p>
    <w:p w:rsidR="00E45979" w:rsidRPr="00C37674" w:rsidP="00093CD8" w14:paraId="53D22D3B" w14:textId="77777777">
      <w:pPr>
        <w:keepNext/>
        <w:rPr>
          <w:u w:val="single"/>
        </w:rPr>
      </w:pPr>
      <w:r w:rsidRPr="00C37674">
        <w:rPr>
          <w:u w:val="single"/>
        </w:rPr>
        <w:t>Infekcie</w:t>
      </w:r>
    </w:p>
    <w:p w:rsidR="00E51D87" w:rsidRPr="00C37674" w:rsidP="008A7DBE" w14:paraId="53D22D3C" w14:textId="092F45AD">
      <w:pPr>
        <w:tabs>
          <w:tab w:val="clear" w:pos="567"/>
        </w:tabs>
      </w:pPr>
      <w:r w:rsidRPr="00C37674">
        <w:t>Ustekinumab môže mať potenciál zvyšovať riziko vzniku infekcií a</w:t>
      </w:r>
      <w:r w:rsidR="008E1CF7">
        <w:t> </w:t>
      </w:r>
      <w:r w:rsidRPr="00C37674">
        <w:t>reaktivovať latentné infekcie.</w:t>
      </w:r>
      <w:r w:rsidRPr="00C37674" w:rsidR="008A7DBE">
        <w:t xml:space="preserve"> </w:t>
      </w:r>
      <w:r w:rsidRPr="00C37674">
        <w:t>V</w:t>
      </w:r>
      <w:r w:rsidR="008E1CF7">
        <w:t> </w:t>
      </w:r>
      <w:r w:rsidRPr="00C37674">
        <w:t>klinických</w:t>
      </w:r>
      <w:r w:rsidR="00F006D4">
        <w:t xml:space="preserve"> štúdiách a</w:t>
      </w:r>
      <w:r w:rsidR="00B15F92">
        <w:t> v </w:t>
      </w:r>
      <w:r w:rsidR="00F006D4">
        <w:t>postmarketingovej observačnej</w:t>
      </w:r>
      <w:r w:rsidRPr="00C37674">
        <w:t xml:space="preserve"> štúdi</w:t>
      </w:r>
      <w:r w:rsidR="00F006D4">
        <w:t>i u pacientov s</w:t>
      </w:r>
      <w:r w:rsidR="00850656">
        <w:t>o</w:t>
      </w:r>
      <w:r w:rsidR="00F006D4">
        <w:t> psoriázou</w:t>
      </w:r>
      <w:r w:rsidRPr="00C37674">
        <w:t xml:space="preserve"> sa pozorovali závažné bakteriálne, plesňové a</w:t>
      </w:r>
      <w:r w:rsidR="008E1CF7">
        <w:t> </w:t>
      </w:r>
      <w:r w:rsidRPr="00C37674">
        <w:t>vírusové infekcie u pacientov liečen</w:t>
      </w:r>
      <w:r w:rsidRPr="00C37674" w:rsidR="008A7DBE">
        <w:t xml:space="preserve">ých STELAROU (pozri </w:t>
      </w:r>
      <w:r w:rsidRPr="00C37674" w:rsidR="00687601">
        <w:t>časť </w:t>
      </w:r>
      <w:r w:rsidRPr="00C37674" w:rsidR="008A7DBE">
        <w:t>4.8).</w:t>
      </w:r>
    </w:p>
    <w:p w:rsidR="00E51D87" w:rsidP="008A7DBE" w14:paraId="53D22D3D" w14:textId="3BEC3327">
      <w:pPr>
        <w:tabs>
          <w:tab w:val="clear" w:pos="567"/>
        </w:tabs>
      </w:pPr>
    </w:p>
    <w:p w:rsidR="003A75AC" w:rsidP="003A75AC" w14:paraId="3455DCC4" w14:textId="7B12A7CF">
      <w:pPr>
        <w:widowControl w:val="0"/>
      </w:pPr>
      <w:r>
        <w:t>U</w:t>
      </w:r>
      <w:r w:rsidR="008E1CF7">
        <w:t> </w:t>
      </w:r>
      <w:r>
        <w:t>pacientov liečených ustekinumabom boli hlásené oportúnne infekcie</w:t>
      </w:r>
      <w:r w:rsidR="00D47CCB">
        <w:t xml:space="preserve"> </w:t>
      </w:r>
      <w:r w:rsidRPr="00D47CCB" w:rsidR="00D47CCB">
        <w:t>vrátane reaktivácie tuberkulózy, iné oportúnne bakteriálne infekcie (vrátane atypickej mykobakteriálnej infekcie, list</w:t>
      </w:r>
      <w:r w:rsidR="0014134A">
        <w:t>é</w:t>
      </w:r>
      <w:r w:rsidRPr="00D47CCB" w:rsidR="00D47CCB">
        <w:t>riovej meningitídy, legionelovej pneumónie a</w:t>
      </w:r>
      <w:r w:rsidR="008E1CF7">
        <w:t> </w:t>
      </w:r>
      <w:r w:rsidRPr="00D47CCB" w:rsidR="00D47CCB">
        <w:t>nokardiózy), oportúnne plesňové infekcie, oportúnne vírusové infekcie (vrátane encefalitídy spôsobenej herpes simplex 2) a</w:t>
      </w:r>
      <w:r w:rsidR="008E1CF7">
        <w:t> </w:t>
      </w:r>
      <w:r w:rsidRPr="00D47CCB" w:rsidR="00D47CCB">
        <w:t>parazitárne infekcie (vrátane očnej formy toxoplazmózy)</w:t>
      </w:r>
      <w:r>
        <w:t>.</w:t>
      </w:r>
    </w:p>
    <w:p w:rsidR="003A75AC" w:rsidRPr="00C37674" w:rsidP="008A7DBE" w14:paraId="6F73461E" w14:textId="77777777">
      <w:pPr>
        <w:tabs>
          <w:tab w:val="clear" w:pos="567"/>
        </w:tabs>
      </w:pPr>
    </w:p>
    <w:p w:rsidR="00E51D87" w:rsidRPr="00C37674" w:rsidP="008A7DBE" w14:paraId="53D22D3E" w14:textId="03F043EC">
      <w:pPr>
        <w:tabs>
          <w:tab w:val="clear" w:pos="567"/>
        </w:tabs>
      </w:pPr>
      <w:r w:rsidRPr="00C37674">
        <w:t>Pri zvažovaní použitia STELARY u</w:t>
      </w:r>
      <w:r w:rsidR="008E1CF7">
        <w:t> </w:t>
      </w:r>
      <w:r w:rsidRPr="00C37674">
        <w:t>pacientov s</w:t>
      </w:r>
      <w:r w:rsidR="008E1CF7">
        <w:t> </w:t>
      </w:r>
      <w:r w:rsidRPr="00C37674">
        <w:t xml:space="preserve">chronickou infekciou alebo s anamnézou rekurentnej infekcie je potrebná opatrnosť (pozri </w:t>
      </w:r>
      <w:r w:rsidRPr="00C37674" w:rsidR="00687601">
        <w:t>časť </w:t>
      </w:r>
      <w:r w:rsidRPr="00C37674">
        <w:t>4.3).</w:t>
      </w:r>
    </w:p>
    <w:p w:rsidR="00E51D87" w:rsidRPr="00C37674" w:rsidP="008A7DBE" w14:paraId="53D22D3F" w14:textId="77777777">
      <w:pPr>
        <w:tabs>
          <w:tab w:val="clear" w:pos="567"/>
        </w:tabs>
      </w:pPr>
    </w:p>
    <w:p w:rsidR="00E51D87" w:rsidRPr="00C37674" w:rsidP="008A7DBE" w14:paraId="53D22D40" w14:textId="6A3CC806">
      <w:pPr>
        <w:tabs>
          <w:tab w:val="clear" w:pos="567"/>
        </w:tabs>
      </w:pPr>
      <w:r w:rsidRPr="00C37674">
        <w:rPr>
          <w:bCs/>
        </w:rPr>
        <w:t xml:space="preserve">Pred začatím terapie STELAROU je potrebné pacienta vyšetriť na prítomnosť infekcie </w:t>
      </w:r>
      <w:r w:rsidRPr="00C37674">
        <w:t>tuberkulózy. STELARA sa nesmie podávať chorým s</w:t>
      </w:r>
      <w:r w:rsidR="008E1CF7">
        <w:t> </w:t>
      </w:r>
      <w:r w:rsidRPr="00C37674">
        <w:t xml:space="preserve">aktívnou tuberkulózou (pozri </w:t>
      </w:r>
      <w:r w:rsidRPr="00C37674" w:rsidR="00687601">
        <w:t>časť </w:t>
      </w:r>
      <w:r w:rsidRPr="00C37674">
        <w:t>4.3). K</w:t>
      </w:r>
      <w:r w:rsidR="008E1CF7">
        <w:t> </w:t>
      </w:r>
      <w:r w:rsidRPr="00C37674">
        <w:t>liečbe latentnej infekcie tuberkulózy treba pristúpiť pred podaním STELARY. Antituberkulóznu terapiu treba takisto zvážiť pred začatím liečby STELAROU u</w:t>
      </w:r>
      <w:r w:rsidR="008E1CF7">
        <w:t> </w:t>
      </w:r>
      <w:r w:rsidRPr="00C37674">
        <w:t>pacientov s</w:t>
      </w:r>
      <w:r w:rsidR="008E1CF7">
        <w:t> </w:t>
      </w:r>
      <w:r w:rsidRPr="00C37674">
        <w:t>latentnou alebo aktívnou tuberkulózou v</w:t>
      </w:r>
      <w:r w:rsidR="008E1CF7">
        <w:t> </w:t>
      </w:r>
      <w:r w:rsidRPr="00C37674">
        <w:t xml:space="preserve">minulosti, u ktorých nie je možné zaručiť adekvátny priebeh liečby. </w:t>
      </w:r>
      <w:r w:rsidRPr="00C37674" w:rsidR="0082197B">
        <w:t>U pacientov</w:t>
      </w:r>
      <w:r w:rsidRPr="00C37674">
        <w:t xml:space="preserve"> užívajúcich STELARU treba počas liečby a po nej starostlivo sledovať známky a symptómy aktívnej tuberkulózy.</w:t>
      </w:r>
    </w:p>
    <w:p w:rsidR="00E51D87" w:rsidRPr="00C37674" w:rsidP="008A7DBE" w14:paraId="53D22D41" w14:textId="77777777">
      <w:pPr>
        <w:tabs>
          <w:tab w:val="clear" w:pos="567"/>
        </w:tabs>
      </w:pPr>
    </w:p>
    <w:p w:rsidR="00E51D87" w:rsidRPr="00C37674" w:rsidP="008A7DBE" w14:paraId="53D22D42" w14:textId="7EDB6C38">
      <w:pPr>
        <w:tabs>
          <w:tab w:val="clear" w:pos="567"/>
        </w:tabs>
      </w:pPr>
      <w:r w:rsidRPr="00C37674">
        <w:t>Pacientov treba poučiť, aby vyhľadali lekársku pomoc v prípade, ak sa vyskytnú známky alebo symptómy poukazujúce na infekciu. Ak sa u</w:t>
      </w:r>
      <w:r w:rsidR="00950386">
        <w:t> </w:t>
      </w:r>
      <w:r w:rsidRPr="00C37674">
        <w:t>pacienta rozvinie závažná infekcia, je potrebné pacienta starostlivo sledovať a</w:t>
      </w:r>
      <w:r w:rsidR="00950386">
        <w:t> </w:t>
      </w:r>
      <w:r w:rsidRPr="00C37674">
        <w:t>nesmie sa mu STELARA podávať, kým nie je infekcia vyliečená.</w:t>
      </w:r>
    </w:p>
    <w:p w:rsidR="00E51D87" w:rsidRPr="00C37674" w:rsidP="008A7DBE" w14:paraId="53D22D43" w14:textId="77777777">
      <w:pPr>
        <w:tabs>
          <w:tab w:val="clear" w:pos="567"/>
        </w:tabs>
      </w:pPr>
    </w:p>
    <w:p w:rsidR="00E51D87" w:rsidRPr="00C37674" w:rsidP="00093CD8" w14:paraId="53D22D44" w14:textId="77777777">
      <w:pPr>
        <w:keepNext/>
        <w:tabs>
          <w:tab w:val="clear" w:pos="567"/>
        </w:tabs>
        <w:rPr>
          <w:u w:val="single"/>
        </w:rPr>
      </w:pPr>
      <w:r w:rsidRPr="00C37674">
        <w:rPr>
          <w:u w:val="single"/>
        </w:rPr>
        <w:t>Malignity</w:t>
      </w:r>
    </w:p>
    <w:p w:rsidR="00E51D87" w:rsidRPr="00C37674" w:rsidP="008A7DBE" w14:paraId="53D22D45" w14:textId="5F05D0C7">
      <w:pPr>
        <w:tabs>
          <w:tab w:val="clear" w:pos="567"/>
        </w:tabs>
      </w:pPr>
      <w:r w:rsidRPr="00C37674">
        <w:t>Imunosupresíva ako ustekinumab majú potenciál zvyšovať riziko vzniku malignity. U</w:t>
      </w:r>
      <w:r w:rsidR="00950386">
        <w:t> </w:t>
      </w:r>
      <w:r w:rsidRPr="00C37674">
        <w:t>niektorých pacientov, ktorí dostávali</w:t>
      </w:r>
      <w:r w:rsidR="00F006D4">
        <w:t xml:space="preserve"> STELARU</w:t>
      </w:r>
      <w:r w:rsidRPr="00C37674">
        <w:t xml:space="preserve"> v</w:t>
      </w:r>
      <w:r w:rsidR="00950386">
        <w:t> </w:t>
      </w:r>
      <w:r w:rsidRPr="00C37674">
        <w:t>klinických skúšaniach</w:t>
      </w:r>
      <w:r w:rsidR="00F006D4">
        <w:t xml:space="preserve"> a v</w:t>
      </w:r>
      <w:r w:rsidR="00950386">
        <w:t> </w:t>
      </w:r>
      <w:r w:rsidR="00F006D4">
        <w:t>postmarketingovej observačnej štúdii u pacientov s</w:t>
      </w:r>
      <w:r w:rsidR="00850656">
        <w:t>o</w:t>
      </w:r>
      <w:r w:rsidR="00F006D4">
        <w:t> psoriázou</w:t>
      </w:r>
      <w:r w:rsidRPr="00C37674">
        <w:t xml:space="preserve">, sa rozvinuli kutánne a nekutánne malignity (pozri </w:t>
      </w:r>
      <w:r w:rsidRPr="00C37674" w:rsidR="00687601">
        <w:t>časť </w:t>
      </w:r>
      <w:r w:rsidRPr="00C37674">
        <w:t>4.8).</w:t>
      </w:r>
      <w:r w:rsidR="00F006D4">
        <w:t xml:space="preserve"> Riziko malignity môže byť vyššie u pacientov so psoriázou, ktorí boli v</w:t>
      </w:r>
      <w:r w:rsidR="00950386">
        <w:t> </w:t>
      </w:r>
      <w:r w:rsidR="00F006D4">
        <w:t>priebehu ochorenia liečení inými biologickými liekmi.</w:t>
      </w:r>
    </w:p>
    <w:p w:rsidR="00E51D87" w:rsidRPr="00C37674" w:rsidP="008A7DBE" w14:paraId="53D22D46" w14:textId="77777777">
      <w:pPr>
        <w:tabs>
          <w:tab w:val="clear" w:pos="567"/>
        </w:tabs>
      </w:pPr>
    </w:p>
    <w:p w:rsidR="00E51D87" w:rsidRPr="00C37674" w:rsidP="008A7DBE" w14:paraId="53D22D47" w14:textId="0B2E7ADB">
      <w:pPr>
        <w:tabs>
          <w:tab w:val="clear" w:pos="567"/>
        </w:tabs>
      </w:pPr>
      <w:r w:rsidRPr="00C37674">
        <w:t>Neuskutočnili sa žiadne klinické štúdie, do ktorých by boli zaradení pacienti s</w:t>
      </w:r>
      <w:r w:rsidR="00950386">
        <w:t> </w:t>
      </w:r>
      <w:r w:rsidRPr="00C37674">
        <w:t>anamnézou malignity alebo pacienti, u</w:t>
      </w:r>
      <w:r w:rsidR="00950386">
        <w:t> </w:t>
      </w:r>
      <w:r w:rsidRPr="00C37674">
        <w:t>ktorých by liečba pokračovala, ak u</w:t>
      </w:r>
      <w:r w:rsidR="00950386">
        <w:t> </w:t>
      </w:r>
      <w:r w:rsidRPr="00C37674">
        <w:t>nich počas terapie STELAROU došlo k</w:t>
      </w:r>
      <w:r w:rsidR="00950386">
        <w:t> </w:t>
      </w:r>
      <w:r w:rsidRPr="00C37674">
        <w:t xml:space="preserve">vzniku malignity. Preto je potrebné starostlivo zvažovať použitie </w:t>
      </w:r>
      <w:r w:rsidRPr="00C37674" w:rsidR="0082197B">
        <w:t>STELARY</w:t>
      </w:r>
      <w:r w:rsidRPr="00C37674" w:rsidR="008A7DBE">
        <w:t xml:space="preserve"> u</w:t>
      </w:r>
      <w:r w:rsidR="00950386">
        <w:t> </w:t>
      </w:r>
      <w:r w:rsidRPr="00C37674" w:rsidR="008A7DBE">
        <w:t>týchto pacientov.</w:t>
      </w:r>
    </w:p>
    <w:p w:rsidR="006C3E28" w:rsidRPr="00C37674" w:rsidP="006C3E28" w14:paraId="53D22D48" w14:textId="77777777">
      <w:pPr>
        <w:widowControl w:val="0"/>
      </w:pPr>
    </w:p>
    <w:p w:rsidR="00E45979" w:rsidRPr="00C37674" w:rsidP="006C3E28" w14:paraId="53D22D49" w14:textId="7001A3F9">
      <w:pPr>
        <w:widowControl w:val="0"/>
      </w:pPr>
      <w:r w:rsidRPr="00C37674">
        <w:t>U všetkých pacientov, predovšetkým u pacientov starších ako 6</w:t>
      </w:r>
      <w:r w:rsidRPr="00C37674" w:rsidR="007F568F">
        <w:t>0 </w:t>
      </w:r>
      <w:r w:rsidRPr="00C37674" w:rsidR="00687601">
        <w:t>rokov</w:t>
      </w:r>
      <w:r w:rsidRPr="00C37674">
        <w:t>, u</w:t>
      </w:r>
      <w:r w:rsidR="00950386">
        <w:t> </w:t>
      </w:r>
      <w:r w:rsidRPr="00C37674">
        <w:t>pacientov s</w:t>
      </w:r>
      <w:r w:rsidR="00950386">
        <w:t> </w:t>
      </w:r>
      <w:r w:rsidRPr="00C37674">
        <w:t>predĺženou imunosupresívnou liečbou v anamnéze alebo u</w:t>
      </w:r>
      <w:r w:rsidR="00950386">
        <w:t> </w:t>
      </w:r>
      <w:r w:rsidRPr="00C37674">
        <w:t>pacientov s</w:t>
      </w:r>
      <w:r w:rsidR="00950386">
        <w:t> </w:t>
      </w:r>
      <w:r w:rsidRPr="00C37674">
        <w:t>liečbou PUVA v</w:t>
      </w:r>
      <w:r w:rsidR="00950386">
        <w:t> </w:t>
      </w:r>
      <w:r w:rsidRPr="00C37674">
        <w:t xml:space="preserve">anamnéze, je potrebné sledovať objavenie rakoviny kože (pozri </w:t>
      </w:r>
      <w:r w:rsidRPr="00C37674" w:rsidR="00687601">
        <w:t>časť </w:t>
      </w:r>
      <w:r w:rsidRPr="00C37674">
        <w:t>4.8).</w:t>
      </w:r>
    </w:p>
    <w:p w:rsidR="00E51D87" w:rsidRPr="00C37674" w:rsidP="008A7DBE" w14:paraId="53D22D4A" w14:textId="77777777">
      <w:pPr>
        <w:tabs>
          <w:tab w:val="clear" w:pos="567"/>
        </w:tabs>
      </w:pPr>
    </w:p>
    <w:p w:rsidR="00E45979" w:rsidRPr="00C37674" w:rsidP="00BE586A" w14:paraId="53D22D4B" w14:textId="77777777">
      <w:pPr>
        <w:keepNext/>
        <w:rPr>
          <w:u w:val="single"/>
        </w:rPr>
      </w:pPr>
      <w:r w:rsidRPr="00C37674">
        <w:rPr>
          <w:u w:val="single"/>
        </w:rPr>
        <w:t>Systémové a respiračné r</w:t>
      </w:r>
      <w:r w:rsidRPr="00C37674" w:rsidR="00E51D87">
        <w:rPr>
          <w:u w:val="single"/>
        </w:rPr>
        <w:t>eakcie z precitlivenosti</w:t>
      </w:r>
    </w:p>
    <w:p w:rsidR="007B519D" w:rsidRPr="00C37674" w:rsidP="000F063E" w14:paraId="53D22D4C" w14:textId="197E02E4">
      <w:pPr>
        <w:keepNext/>
        <w:tabs>
          <w:tab w:val="clear" w:pos="567"/>
        </w:tabs>
        <w:rPr>
          <w:i/>
        </w:rPr>
      </w:pPr>
      <w:r w:rsidRPr="00C37674">
        <w:rPr>
          <w:i/>
        </w:rPr>
        <w:t>Systémové</w:t>
      </w:r>
    </w:p>
    <w:p w:rsidR="00E51D87" w:rsidRPr="00C37674" w:rsidP="00093CD8" w14:paraId="53D22D4D" w14:textId="1FFBBD0B">
      <w:pPr>
        <w:tabs>
          <w:tab w:val="clear" w:pos="567"/>
        </w:tabs>
      </w:pPr>
      <w:r>
        <w:t>Po uvedení lieku na trh</w:t>
      </w:r>
      <w:r w:rsidRPr="00C37674" w:rsidR="00AD1572">
        <w:t xml:space="preserve"> boli hlásené závažné reakcie</w:t>
      </w:r>
      <w:r w:rsidRPr="00C37674" w:rsidR="00066AB2">
        <w:t xml:space="preserve"> z</w:t>
      </w:r>
      <w:r w:rsidR="00950386">
        <w:t> </w:t>
      </w:r>
      <w:r w:rsidRPr="00C37674" w:rsidR="00066AB2">
        <w:t>precitlivenosti</w:t>
      </w:r>
      <w:r w:rsidRPr="00C37674" w:rsidR="00AD1572">
        <w:t>, v</w:t>
      </w:r>
      <w:r w:rsidR="00950386">
        <w:t> </w:t>
      </w:r>
      <w:r w:rsidRPr="00C37674" w:rsidR="00AD1572">
        <w:t>niektorých prípadoch niekoľko dní po liečbe. Vyskytla sa anafylaxia a</w:t>
      </w:r>
      <w:r w:rsidR="00950386">
        <w:t> </w:t>
      </w:r>
      <w:r w:rsidRPr="00C37674" w:rsidR="00AD1572">
        <w:t xml:space="preserve">angioedém. </w:t>
      </w:r>
      <w:r w:rsidRPr="00C37674">
        <w:t xml:space="preserve">Ak sa vyskytne anafylaktická alebo iná </w:t>
      </w:r>
      <w:r w:rsidRPr="00C37674">
        <w:t>závažná reakcia</w:t>
      </w:r>
      <w:r w:rsidRPr="00C37674" w:rsidR="00066AB2">
        <w:t xml:space="preserve"> z</w:t>
      </w:r>
      <w:r w:rsidR="00950386">
        <w:t> </w:t>
      </w:r>
      <w:r w:rsidRPr="00C37674" w:rsidR="00066AB2">
        <w:t>precitlivenosti</w:t>
      </w:r>
      <w:r w:rsidRPr="00C37674">
        <w:t xml:space="preserve">, je potrebné </w:t>
      </w:r>
      <w:r w:rsidRPr="00C37674" w:rsidR="00E47252">
        <w:t>pristúpiť k</w:t>
      </w:r>
      <w:r w:rsidR="00950386">
        <w:t> </w:t>
      </w:r>
      <w:r w:rsidRPr="00C37674" w:rsidR="00E47252">
        <w:t>náležitej liečbe a</w:t>
      </w:r>
      <w:r w:rsidR="00950386">
        <w:t> </w:t>
      </w:r>
      <w:r w:rsidRPr="00C37674">
        <w:t>STELARU vysadiť</w:t>
      </w:r>
      <w:r w:rsidRPr="00C37674" w:rsidR="008A7DBE">
        <w:t xml:space="preserve"> (pozri </w:t>
      </w:r>
      <w:r w:rsidRPr="00C37674" w:rsidR="00687601">
        <w:t>časť </w:t>
      </w:r>
      <w:r w:rsidRPr="00C37674" w:rsidR="008A7DBE">
        <w:t>4.8).</w:t>
      </w:r>
    </w:p>
    <w:p w:rsidR="00E51D87" w:rsidP="008A7DBE" w14:paraId="53D22D4E" w14:textId="1C08F78B">
      <w:pPr>
        <w:tabs>
          <w:tab w:val="clear" w:pos="567"/>
        </w:tabs>
      </w:pPr>
    </w:p>
    <w:p w:rsidR="00B96C43" w:rsidRPr="00630C92" w:rsidP="00021AB2" w14:paraId="5A33E31C" w14:textId="179020D2">
      <w:pPr>
        <w:keepNext/>
        <w:rPr>
          <w:iCs/>
        </w:rPr>
      </w:pPr>
      <w:r>
        <w:t>Reakcie súvisiace s</w:t>
      </w:r>
      <w:r w:rsidR="00950386">
        <w:t> </w:t>
      </w:r>
      <w:r>
        <w:t>infúziou</w:t>
      </w:r>
    </w:p>
    <w:p w:rsidR="00B96C43" w:rsidRPr="004F12C8" w:rsidP="00B96C43" w14:paraId="139CA149" w14:textId="3B61B216">
      <w:pPr>
        <w:widowControl w:val="0"/>
      </w:pPr>
      <w:r>
        <w:t>V</w:t>
      </w:r>
      <w:r w:rsidR="00950386">
        <w:t> </w:t>
      </w:r>
      <w:r>
        <w:t xml:space="preserve">klinických skúšaniach </w:t>
      </w:r>
      <w:r w:rsidR="0042063C">
        <w:t>boli</w:t>
      </w:r>
      <w:r>
        <w:t xml:space="preserve"> pozorova</w:t>
      </w:r>
      <w:r w:rsidR="0042063C">
        <w:t>né</w:t>
      </w:r>
      <w:r>
        <w:t xml:space="preserve"> reakcie súvisiace s</w:t>
      </w:r>
      <w:r w:rsidR="00950386">
        <w:t> </w:t>
      </w:r>
      <w:r>
        <w:t xml:space="preserve">infúziou (pozri časť 4.8). </w:t>
      </w:r>
      <w:r w:rsidR="00C559BA">
        <w:t>Po uvedení lieku na trh</w:t>
      </w:r>
      <w:r>
        <w:t xml:space="preserve"> boli hlásené závažné reakcie súvisiace s</w:t>
      </w:r>
      <w:r w:rsidR="00950386">
        <w:t> </w:t>
      </w:r>
      <w:r>
        <w:t xml:space="preserve">infúziou vrátane anafylaktických reakcií na infúziu. Ak sa spozoruje závažná alebo život ohrozujúca reakcia, má sa začať vhodná liečba a liečba ustekinumabom </w:t>
      </w:r>
      <w:r w:rsidR="00C559BA">
        <w:t>sa</w:t>
      </w:r>
      <w:r>
        <w:t xml:space="preserve"> má ukončiť.</w:t>
      </w:r>
    </w:p>
    <w:p w:rsidR="00B96C43" w:rsidRPr="00C37674" w:rsidP="008A7DBE" w14:paraId="1F0D3EEE" w14:textId="77777777">
      <w:pPr>
        <w:tabs>
          <w:tab w:val="clear" w:pos="567"/>
        </w:tabs>
      </w:pPr>
    </w:p>
    <w:p w:rsidR="007B519D" w:rsidRPr="00C37674" w:rsidP="007B519D" w14:paraId="53D22D4F" w14:textId="77777777">
      <w:pPr>
        <w:keepNext/>
        <w:widowControl w:val="0"/>
      </w:pPr>
      <w:r w:rsidRPr="00C37674">
        <w:rPr>
          <w:i/>
        </w:rPr>
        <w:t>Respiračné</w:t>
      </w:r>
    </w:p>
    <w:p w:rsidR="007B519D" w:rsidRPr="00C37674" w:rsidP="007B519D" w14:paraId="53D22D50" w14:textId="5294DE4C">
      <w:pPr>
        <w:widowControl w:val="0"/>
      </w:pPr>
      <w:r w:rsidRPr="00C37674">
        <w:t>Počas používania ustekinumabu po schválení boli hlásené prípady alergickej alveolitídy</w:t>
      </w:r>
      <w:r w:rsidRPr="00C37674" w:rsidR="006F0D27">
        <w:t>,</w:t>
      </w:r>
      <w:r w:rsidRPr="00C37674">
        <w:t xml:space="preserve"> eozinofilnej pneumónie</w:t>
      </w:r>
      <w:r w:rsidRPr="00C37674" w:rsidR="006F0D27">
        <w:t xml:space="preserve"> a</w:t>
      </w:r>
      <w:r w:rsidR="00950386">
        <w:t> </w:t>
      </w:r>
      <w:r w:rsidRPr="00C37674" w:rsidR="006F0D27">
        <w:t>neinfekčnej organizujúcej sa pneumónie</w:t>
      </w:r>
      <w:r w:rsidRPr="00C37674">
        <w:t>. Klinické prejavy zahŕňali kašeľ, dyspnoe a</w:t>
      </w:r>
      <w:r w:rsidR="00950386">
        <w:t> </w:t>
      </w:r>
      <w:r w:rsidRPr="00C37674">
        <w:t>intersticiálne infiltráty po podaní jednej až troch dávok. Závažné dôsledky zahŕňali respiračné zlyhanie a predĺženú hospitalizáciu. Zlepšenie bolo hlásené po ukončení podávania ustekinumabu a v</w:t>
      </w:r>
      <w:r w:rsidR="00950386">
        <w:t> </w:t>
      </w:r>
      <w:r w:rsidRPr="00C37674">
        <w:t xml:space="preserve">niektorých prípadoch tiež po podaní kortikosteroidov. </w:t>
      </w:r>
      <w:r w:rsidRPr="00C37674" w:rsidR="00AB2EE0">
        <w:t>V</w:t>
      </w:r>
      <w:r w:rsidR="00950386">
        <w:t> </w:t>
      </w:r>
      <w:r w:rsidRPr="00C37674" w:rsidR="00AB2EE0">
        <w:t>prípade, že bola vylúčená infekcia a</w:t>
      </w:r>
      <w:r w:rsidR="00950386">
        <w:t> </w:t>
      </w:r>
      <w:r w:rsidRPr="00C37674" w:rsidR="00AB2EE0">
        <w:t>diagnóza bola potvrdená, ukončite liečbu ustekinumabom a</w:t>
      </w:r>
      <w:r w:rsidR="00950386">
        <w:t> </w:t>
      </w:r>
      <w:r w:rsidRPr="00C37674" w:rsidR="00AB2EE0">
        <w:t xml:space="preserve">začnite vhodnú liečbu </w:t>
      </w:r>
      <w:r w:rsidRPr="00C37674">
        <w:t>(</w:t>
      </w:r>
      <w:r w:rsidRPr="00C37674" w:rsidR="00AB2EE0">
        <w:t>pozri časť</w:t>
      </w:r>
      <w:r w:rsidRPr="00C37674">
        <w:t> 4.8).</w:t>
      </w:r>
    </w:p>
    <w:p w:rsidR="007B519D" w:rsidP="008A7DBE" w14:paraId="53D22D51" w14:textId="1390FF1D">
      <w:pPr>
        <w:tabs>
          <w:tab w:val="clear" w:pos="567"/>
        </w:tabs>
      </w:pPr>
    </w:p>
    <w:p w:rsidR="00F006D4" w:rsidP="00BB7DF2" w14:paraId="3C97B049" w14:textId="11E10038">
      <w:pPr>
        <w:keepNext/>
        <w:tabs>
          <w:tab w:val="clear" w:pos="567"/>
        </w:tabs>
        <w:rPr>
          <w:u w:val="single"/>
        </w:rPr>
      </w:pPr>
      <w:r w:rsidRPr="006238F0">
        <w:rPr>
          <w:u w:val="single"/>
        </w:rPr>
        <w:t>Kardiovaskulárne príhody</w:t>
      </w:r>
    </w:p>
    <w:p w:rsidR="00F006D4" w:rsidRPr="00F006D4" w:rsidP="008A7DBE" w14:paraId="7FD21951" w14:textId="1E50BFCA">
      <w:pPr>
        <w:tabs>
          <w:tab w:val="clear" w:pos="567"/>
        </w:tabs>
      </w:pPr>
      <w:r w:rsidRPr="006238F0">
        <w:t>U</w:t>
      </w:r>
      <w:r w:rsidR="00950386">
        <w:t> </w:t>
      </w:r>
      <w:r w:rsidRPr="006238F0">
        <w:t>pacientov</w:t>
      </w:r>
      <w:r w:rsidR="00B15F92">
        <w:t xml:space="preserve"> s</w:t>
      </w:r>
      <w:r w:rsidR="00850656">
        <w:t>o</w:t>
      </w:r>
      <w:r w:rsidR="00B15F92">
        <w:t> psoriázou</w:t>
      </w:r>
      <w:r w:rsidRPr="006238F0">
        <w:t>, ktorí dostávali STELARU</w:t>
      </w:r>
      <w:r w:rsidRPr="00F006D4">
        <w:t xml:space="preserve"> v</w:t>
      </w:r>
      <w:r w:rsidR="00950386">
        <w:t> </w:t>
      </w:r>
      <w:r w:rsidRPr="00F006D4">
        <w:t>postmarketingovej observačnej štúdii</w:t>
      </w:r>
      <w:r w:rsidR="00B15F92">
        <w:t xml:space="preserve"> boli pozorované kardiovaskulárne príhody vrátane infarktu myokardu a</w:t>
      </w:r>
      <w:r w:rsidR="00950386">
        <w:t> </w:t>
      </w:r>
      <w:r w:rsidR="00B15F92">
        <w:t>cievnej mozgovej príhody. Počas liečby STELAROU sa majú pravidelne hodnotiť rizikové faktory kardiovaskulárnych ochorení.</w:t>
      </w:r>
    </w:p>
    <w:p w:rsidR="00F006D4" w:rsidRPr="00C37674" w:rsidP="008A7DBE" w14:paraId="19EDF159" w14:textId="77777777">
      <w:pPr>
        <w:tabs>
          <w:tab w:val="clear" w:pos="567"/>
        </w:tabs>
      </w:pPr>
    </w:p>
    <w:p w:rsidR="00E45979" w:rsidRPr="00C37674" w:rsidP="00093CD8" w14:paraId="53D22D52" w14:textId="77777777">
      <w:pPr>
        <w:keepNext/>
        <w:tabs>
          <w:tab w:val="clear" w:pos="567"/>
        </w:tabs>
        <w:rPr>
          <w:u w:val="single"/>
        </w:rPr>
      </w:pPr>
      <w:r w:rsidRPr="00C37674">
        <w:rPr>
          <w:u w:val="single"/>
        </w:rPr>
        <w:t>Očkovania</w:t>
      </w:r>
    </w:p>
    <w:p w:rsidR="00E51D87" w:rsidRPr="00C37674" w:rsidP="008A7DBE" w14:paraId="53D22D53" w14:textId="46C377BA">
      <w:pPr>
        <w:tabs>
          <w:tab w:val="clear" w:pos="567"/>
        </w:tabs>
      </w:pPr>
      <w:r w:rsidRPr="00C37674">
        <w:t>Odporúča sa nepodávať živé vírusové alebo živé bakteriálne vakcíny (ako Bacillus Calmette-Guérin (BCG)) súčasne so STELAROU. Špeciálne klinické štúdie s</w:t>
      </w:r>
      <w:r w:rsidR="00950386">
        <w:t> </w:t>
      </w:r>
      <w:r w:rsidRPr="00C37674">
        <w:t xml:space="preserve">účasťou pacientov, ktorí nedávno dostali živé vírusové alebo živé bakteriálne vakcíny, sa neuskutočnili. </w:t>
      </w:r>
      <w:r w:rsidRPr="00C37674" w:rsidR="00AD1572">
        <w:t>K</w:t>
      </w:r>
      <w:r w:rsidR="00950386">
        <w:t> </w:t>
      </w:r>
      <w:r w:rsidRPr="00C37674" w:rsidR="00AD1572">
        <w:t>dispozícii nie sú žiadne údaje o</w:t>
      </w:r>
      <w:r w:rsidR="00950386">
        <w:t> </w:t>
      </w:r>
      <w:r w:rsidRPr="00C37674" w:rsidR="00AD1572">
        <w:t>sekundárnom prenose infekcie živými vakcínami u</w:t>
      </w:r>
      <w:r w:rsidR="00950386">
        <w:t> </w:t>
      </w:r>
      <w:r w:rsidRPr="00C37674" w:rsidR="00AD1572">
        <w:t xml:space="preserve">pacientov liečených STELAROU. </w:t>
      </w:r>
      <w:r w:rsidRPr="00C37674">
        <w:t>Pred očkovaním živými vírusovými alebo živými bakteriálnymi vakcínami sa terapia STELAROU nemá podávať najmenej 1</w:t>
      </w:r>
      <w:r w:rsidRPr="00C37674" w:rsidR="007F568F">
        <w:t>5 </w:t>
      </w:r>
      <w:r w:rsidRPr="00C37674">
        <w:t>týždňov od poslednej dávky a</w:t>
      </w:r>
      <w:r w:rsidR="00950386">
        <w:t> </w:t>
      </w:r>
      <w:r w:rsidRPr="00C37674">
        <w:t>k</w:t>
      </w:r>
      <w:r w:rsidR="00950386">
        <w:t> </w:t>
      </w:r>
      <w:r w:rsidRPr="00C37674">
        <w:t xml:space="preserve">terapii sa možno vrátiť najskôr </w:t>
      </w:r>
      <w:r w:rsidRPr="00C37674" w:rsidR="007F568F">
        <w:t>2 </w:t>
      </w:r>
      <w:r w:rsidRPr="00C37674">
        <w:t xml:space="preserve">týždne po očkovaní. Indikujúci lekári sa majú oboznámiť so </w:t>
      </w:r>
      <w:r w:rsidRPr="00C37674" w:rsidR="00C328CA">
        <w:t>s</w:t>
      </w:r>
      <w:r w:rsidRPr="00C37674">
        <w:t xml:space="preserve">úhrnmi charakteristických vlastností lieku pre špecifické vakcíny </w:t>
      </w:r>
      <w:r w:rsidRPr="00C37674" w:rsidR="00C328CA">
        <w:t>pre</w:t>
      </w:r>
      <w:r w:rsidRPr="00C37674">
        <w:t xml:space="preserve"> podrobnejš</w:t>
      </w:r>
      <w:r w:rsidRPr="00C37674" w:rsidR="00C328CA">
        <w:t>ie</w:t>
      </w:r>
      <w:r w:rsidRPr="00C37674">
        <w:t xml:space="preserve"> informáci</w:t>
      </w:r>
      <w:r w:rsidRPr="00C37674" w:rsidR="00C328CA">
        <w:t>e</w:t>
      </w:r>
      <w:r w:rsidRPr="00C37674">
        <w:t xml:space="preserve"> a pokyn</w:t>
      </w:r>
      <w:r w:rsidRPr="00C37674" w:rsidR="00C328CA">
        <w:t>y</w:t>
      </w:r>
      <w:r w:rsidRPr="00C37674">
        <w:t xml:space="preserve"> o sú</w:t>
      </w:r>
      <w:r w:rsidRPr="00C37674" w:rsidR="000912F3">
        <w:t>bež</w:t>
      </w:r>
      <w:r w:rsidRPr="00C37674">
        <w:t xml:space="preserve">nom </w:t>
      </w:r>
      <w:r w:rsidRPr="00C37674" w:rsidR="000912F3">
        <w:t xml:space="preserve">používaní </w:t>
      </w:r>
      <w:r w:rsidRPr="00C37674">
        <w:t>imunosupresív po očkovaní.</w:t>
      </w:r>
    </w:p>
    <w:p w:rsidR="00DE0EDC" w:rsidP="00DE0EDC" w14:paraId="2BC2582E" w14:textId="77777777">
      <w:pPr>
        <w:tabs>
          <w:tab w:val="clear" w:pos="567"/>
        </w:tabs>
      </w:pPr>
    </w:p>
    <w:p w:rsidR="00DE0EDC" w:rsidRPr="00AD21E2" w:rsidP="00DE0EDC" w14:paraId="59BDA7CA" w14:textId="7E7434B9">
      <w:pPr>
        <w:widowControl w:val="0"/>
      </w:pPr>
      <w:r>
        <w:t xml:space="preserve">Podávanie živých vakcín (ako je BCG vakcína) deťom vystaveným ustekinumabu </w:t>
      </w:r>
      <w:r>
        <w:rPr>
          <w:i/>
        </w:rPr>
        <w:t>in utero</w:t>
      </w:r>
      <w:r>
        <w:t xml:space="preserve"> sa neodporúča počas </w:t>
      </w:r>
      <w:r w:rsidR="005A3D8E">
        <w:t>dvanástich</w:t>
      </w:r>
      <w:r>
        <w:t xml:space="preserve"> mesiacov po narodení alebo dovtedy, kým nie sú hladiny ustekinumabu v</w:t>
      </w:r>
      <w:r w:rsidR="00950386">
        <w:t> </w:t>
      </w:r>
      <w:r>
        <w:t>sére detí nedetegovateľné (pozri časti</w:t>
      </w:r>
      <w:r w:rsidR="00543E7B">
        <w:t> </w:t>
      </w:r>
      <w:r>
        <w:t>4.5 a 4.6). Ak existuje jasný klinický prínos pre konkrétne dieťa, môže sa zvážiť podanie živej vakcíny v skoršom čase, ak sú hladiny ustekinumabu v</w:t>
      </w:r>
      <w:r w:rsidR="00950386">
        <w:t> </w:t>
      </w:r>
      <w:r>
        <w:t>sére dieťaťa nedetegovateľné.</w:t>
      </w:r>
    </w:p>
    <w:p w:rsidR="00E51D87" w:rsidRPr="00C37674" w:rsidP="008A7DBE" w14:paraId="53D22D54" w14:textId="77777777">
      <w:pPr>
        <w:tabs>
          <w:tab w:val="clear" w:pos="567"/>
        </w:tabs>
      </w:pPr>
    </w:p>
    <w:p w:rsidR="00E51D87" w:rsidRPr="00C37674" w:rsidP="008A7DBE" w14:paraId="53D22D55" w14:textId="77777777">
      <w:pPr>
        <w:tabs>
          <w:tab w:val="clear" w:pos="567"/>
        </w:tabs>
      </w:pPr>
      <w:r w:rsidRPr="00C37674">
        <w:t>Pacienti liečení STELAROU môžu súbežne dostať inaktivované alebo mŕtve vakcíny.</w:t>
      </w:r>
    </w:p>
    <w:p w:rsidR="006C3E28" w:rsidRPr="00C37674" w:rsidP="00021AB2" w14:paraId="53D22D56" w14:textId="77777777"/>
    <w:p w:rsidR="00E45979" w:rsidRPr="00C37674" w:rsidP="00021AB2" w14:paraId="53D22D57" w14:textId="77777777">
      <w:r w:rsidRPr="00C37674">
        <w:t xml:space="preserve">Dlhodobá liečba STELAROU nepotláča humorálnu imunitnú odpoveď na pneumokokovú polysacharidovú alebo tetanovú vakcínu (pozri </w:t>
      </w:r>
      <w:r w:rsidRPr="00C37674" w:rsidR="00687601">
        <w:t>časť </w:t>
      </w:r>
      <w:r w:rsidRPr="00C37674">
        <w:t>5.1).</w:t>
      </w:r>
    </w:p>
    <w:p w:rsidR="00E51D87" w:rsidRPr="00C37674" w:rsidP="008A7DBE" w14:paraId="53D22D58" w14:textId="77777777">
      <w:pPr>
        <w:tabs>
          <w:tab w:val="clear" w:pos="567"/>
        </w:tabs>
      </w:pPr>
    </w:p>
    <w:p w:rsidR="00E51D87" w:rsidRPr="00C37674" w:rsidP="00093CD8" w14:paraId="53D22D59" w14:textId="77777777">
      <w:pPr>
        <w:keepNext/>
        <w:tabs>
          <w:tab w:val="clear" w:pos="567"/>
        </w:tabs>
      </w:pPr>
      <w:bookmarkStart w:id="73" w:name="OLE_LINK2"/>
      <w:r w:rsidRPr="00C37674">
        <w:rPr>
          <w:u w:val="single"/>
        </w:rPr>
        <w:t>Súbežná imunosupresívna liečba</w:t>
      </w:r>
    </w:p>
    <w:p w:rsidR="00E45979" w:rsidRPr="00C37674" w:rsidP="008F0393" w14:paraId="53D22D5A" w14:textId="272A55F4">
      <w:pPr>
        <w:tabs>
          <w:tab w:val="clear" w:pos="567"/>
        </w:tabs>
      </w:pPr>
      <w:r w:rsidRPr="00C37674">
        <w:t>V štúdiách so psoriázou sa nehodnotila b</w:t>
      </w:r>
      <w:r w:rsidRPr="00C37674" w:rsidR="00E51D87">
        <w:t>ezpečnosť a</w:t>
      </w:r>
      <w:r w:rsidR="00950386">
        <w:t> </w:t>
      </w:r>
      <w:r w:rsidRPr="00C37674" w:rsidR="00B0443F">
        <w:t>účinnosť STELARY v</w:t>
      </w:r>
      <w:r w:rsidR="00950386">
        <w:t> </w:t>
      </w:r>
      <w:r w:rsidRPr="00C37674" w:rsidR="00B0443F">
        <w:t>kombinácii s</w:t>
      </w:r>
      <w:r w:rsidR="00950386">
        <w:t> </w:t>
      </w:r>
      <w:r w:rsidRPr="00C37674" w:rsidR="00E51D87">
        <w:t xml:space="preserve">imunosupresívami, vrátane biologických látok alebo fototerapie. </w:t>
      </w:r>
      <w:r w:rsidRPr="00C37674">
        <w:t>V</w:t>
      </w:r>
      <w:r w:rsidR="00950386">
        <w:t> </w:t>
      </w:r>
      <w:r w:rsidRPr="00C37674">
        <w:t>štúdiách s</w:t>
      </w:r>
      <w:r w:rsidRPr="00C37674" w:rsidR="00141076">
        <w:t>o</w:t>
      </w:r>
      <w:r w:rsidRPr="00C37674">
        <w:t> psoriatickou artritídou sa</w:t>
      </w:r>
      <w:r w:rsidRPr="00C37674" w:rsidR="008F0393">
        <w:t xml:space="preserve"> nepreukázalo</w:t>
      </w:r>
      <w:r w:rsidRPr="00C37674">
        <w:t xml:space="preserve">, že by súbežné podávanie MTX malo vplyv na bezpečnosť alebo účinnosť STELARY. </w:t>
      </w:r>
      <w:r w:rsidRPr="00C37674" w:rsidR="006C316C">
        <w:t>V štúdiách s</w:t>
      </w:r>
      <w:r w:rsidR="00950386">
        <w:t> </w:t>
      </w:r>
      <w:r w:rsidRPr="00C37674" w:rsidR="006C316C">
        <w:t xml:space="preserve">Crohnovou chorobou </w:t>
      </w:r>
      <w:r w:rsidRPr="00C37674" w:rsidR="00AA1CA6">
        <w:t xml:space="preserve">a ulceróznou kolitídou </w:t>
      </w:r>
      <w:r w:rsidRPr="00C37674" w:rsidR="006C316C">
        <w:t>sa ne</w:t>
      </w:r>
      <w:r w:rsidRPr="00C37674" w:rsidR="00BA142B">
        <w:t>preukázalo</w:t>
      </w:r>
      <w:r w:rsidRPr="00C37674" w:rsidR="006C316C">
        <w:t>, že by súbežné podávanie imunosupresív alebo kortikosteroidov malo vplyv na bezpečnosť alebo účinnosť STELARY.</w:t>
      </w:r>
      <w:r w:rsidRPr="00C37674" w:rsidR="00140486">
        <w:t xml:space="preserve"> </w:t>
      </w:r>
      <w:r w:rsidRPr="00C37674" w:rsidR="00E51D87">
        <w:t xml:space="preserve">Je potrebné starostlivo zvážiť </w:t>
      </w:r>
      <w:r w:rsidRPr="00C37674" w:rsidR="00C46AC7">
        <w:t xml:space="preserve">súbežné </w:t>
      </w:r>
      <w:r w:rsidRPr="00C37674" w:rsidR="00E51D87">
        <w:t>podávanie iných imunosupresív a</w:t>
      </w:r>
      <w:r w:rsidR="00950386">
        <w:t> </w:t>
      </w:r>
      <w:r w:rsidRPr="00C37674" w:rsidR="00E51D87">
        <w:t>STELARY alebo prechod na túto terapiu z</w:t>
      </w:r>
      <w:r w:rsidR="00950386">
        <w:t> </w:t>
      </w:r>
      <w:r w:rsidRPr="00C37674" w:rsidR="00E51D87">
        <w:t xml:space="preserve">iného imunosupresívneho biologického liečiva (pozri </w:t>
      </w:r>
      <w:r w:rsidRPr="00C37674" w:rsidR="00687601">
        <w:t>časť </w:t>
      </w:r>
      <w:r w:rsidRPr="00C37674" w:rsidR="00E51D87">
        <w:t>4.5).</w:t>
      </w:r>
      <w:bookmarkEnd w:id="73"/>
    </w:p>
    <w:p w:rsidR="007F297D" w:rsidRPr="00C37674" w:rsidP="008A7DBE" w14:paraId="53D22D5B" w14:textId="77777777">
      <w:pPr>
        <w:tabs>
          <w:tab w:val="clear" w:pos="567"/>
        </w:tabs>
        <w:rPr>
          <w:u w:val="single"/>
        </w:rPr>
      </w:pPr>
    </w:p>
    <w:p w:rsidR="007F297D" w:rsidRPr="00C37674" w:rsidP="00093CD8" w14:paraId="53D22D5C" w14:textId="77777777">
      <w:pPr>
        <w:keepNext/>
        <w:tabs>
          <w:tab w:val="clear" w:pos="567"/>
        </w:tabs>
        <w:rPr>
          <w:u w:val="single"/>
        </w:rPr>
      </w:pPr>
      <w:r w:rsidRPr="00C37674">
        <w:rPr>
          <w:u w:val="single"/>
        </w:rPr>
        <w:t>Imunoterapia</w:t>
      </w:r>
    </w:p>
    <w:p w:rsidR="00E45979" w:rsidRPr="00C37674" w:rsidP="008A7DBE" w14:paraId="53D22D5D" w14:textId="6C3D0756">
      <w:pPr>
        <w:tabs>
          <w:tab w:val="clear" w:pos="567"/>
        </w:tabs>
        <w:rPr>
          <w:szCs w:val="22"/>
        </w:rPr>
      </w:pPr>
      <w:r w:rsidRPr="00C37674">
        <w:rPr>
          <w:szCs w:val="22"/>
        </w:rPr>
        <w:t xml:space="preserve">STELARA </w:t>
      </w:r>
      <w:r w:rsidRPr="00C37674" w:rsidR="00AD1572">
        <w:rPr>
          <w:szCs w:val="22"/>
        </w:rPr>
        <w:t>sa nehodnotila u</w:t>
      </w:r>
      <w:r w:rsidR="00950386">
        <w:rPr>
          <w:szCs w:val="22"/>
        </w:rPr>
        <w:t> </w:t>
      </w:r>
      <w:r w:rsidRPr="00C37674" w:rsidR="00AD1572">
        <w:rPr>
          <w:szCs w:val="22"/>
        </w:rPr>
        <w:t xml:space="preserve">pacientov, ktorí podstúpili alergénovú imunoterapiu. </w:t>
      </w:r>
      <w:r w:rsidRPr="00C37674" w:rsidR="00EC1DBD">
        <w:rPr>
          <w:szCs w:val="22"/>
        </w:rPr>
        <w:t>Nie je známe, či STELARA môže mať vplyv na alergénovú imunoterapiu.</w:t>
      </w:r>
    </w:p>
    <w:p w:rsidR="006E1DD0" w:rsidRPr="00C37674" w:rsidP="006E1DD0" w14:paraId="53D22D5E" w14:textId="77777777">
      <w:pPr>
        <w:widowControl w:val="0"/>
      </w:pPr>
    </w:p>
    <w:p w:rsidR="006E1DD0" w:rsidRPr="00C37674" w:rsidP="006E1DD0" w14:paraId="53D22D5F" w14:textId="77777777">
      <w:pPr>
        <w:keepNext/>
        <w:widowControl w:val="0"/>
        <w:rPr>
          <w:u w:val="single"/>
        </w:rPr>
      </w:pPr>
      <w:r w:rsidRPr="00C37674">
        <w:rPr>
          <w:u w:val="single"/>
        </w:rPr>
        <w:t>Vážne ochorenia kože</w:t>
      </w:r>
    </w:p>
    <w:p w:rsidR="00687601" w:rsidRPr="00C37674" w:rsidP="006E1DD0" w14:paraId="53D22D60" w14:textId="62C452AC">
      <w:pPr>
        <w:tabs>
          <w:tab w:val="clear" w:pos="567"/>
        </w:tabs>
      </w:pPr>
      <w:r w:rsidRPr="00C37674">
        <w:t>U</w:t>
      </w:r>
      <w:r w:rsidR="00950386">
        <w:t> </w:t>
      </w:r>
      <w:r w:rsidRPr="00C37674">
        <w:t xml:space="preserve">pacientov so psoriázou bola po liečbe ustekinumabom hlásená exfoliatívna dermatitída (pozri </w:t>
      </w:r>
      <w:r w:rsidRPr="00C37674">
        <w:t>časť </w:t>
      </w:r>
      <w:r w:rsidRPr="00C37674">
        <w:t>4.8). U</w:t>
      </w:r>
      <w:r w:rsidR="00950386">
        <w:t> </w:t>
      </w:r>
      <w:r w:rsidRPr="00C37674">
        <w:t>pacientov s</w:t>
      </w:r>
      <w:r w:rsidR="00950386">
        <w:t> </w:t>
      </w:r>
      <w:r w:rsidRPr="00C37674">
        <w:t xml:space="preserve">ložiskovou psoriázou sa môže </w:t>
      </w:r>
      <w:r w:rsidRPr="00C37674" w:rsidR="009320EE">
        <w:t xml:space="preserve">v rámci prirodzeného priebehu ich ochorenia </w:t>
      </w:r>
      <w:r w:rsidRPr="00C37674">
        <w:t>vyskytnúť erytrodermálna psoriáza s</w:t>
      </w:r>
      <w:r w:rsidR="00950386">
        <w:t> </w:t>
      </w:r>
      <w:r w:rsidRPr="00C37674">
        <w:t xml:space="preserve">príznakmi, ktoré </w:t>
      </w:r>
      <w:r w:rsidRPr="00C37674" w:rsidR="009F1A83">
        <w:t xml:space="preserve">môžu byť </w:t>
      </w:r>
      <w:r w:rsidRPr="00C37674" w:rsidR="009320EE">
        <w:t xml:space="preserve">klinicky </w:t>
      </w:r>
      <w:r w:rsidRPr="00C37674" w:rsidR="009F1A83">
        <w:t xml:space="preserve">na nerozoznanie od exfoliatívnej dermatitídy. </w:t>
      </w:r>
      <w:r w:rsidRPr="00C37674" w:rsidR="009320EE">
        <w:t>V</w:t>
      </w:r>
      <w:r w:rsidR="00950386">
        <w:t> </w:t>
      </w:r>
      <w:r w:rsidRPr="00C37674" w:rsidR="009320EE">
        <w:t>rámci sledovania psoriázy u pacienta si majú lekári pozorne všímať príznaky erytrodermálnej psoriázy alebo exfoliatívnej dermatitídy</w:t>
      </w:r>
      <w:r w:rsidRPr="00C37674">
        <w:t xml:space="preserve">. </w:t>
      </w:r>
      <w:r w:rsidRPr="00C37674" w:rsidR="009320EE">
        <w:t xml:space="preserve">Ak sa tieto príznaky objavia, má sa začať vhodná liečba. Liečba </w:t>
      </w:r>
      <w:r w:rsidRPr="00C37674">
        <w:t>STELAR</w:t>
      </w:r>
      <w:r w:rsidRPr="00C37674" w:rsidR="009320EE">
        <w:t>OU sa má ukončiť, ak existuje podozrenie na reakciu na liek.</w:t>
      </w:r>
    </w:p>
    <w:p w:rsidR="006E1DD0" w:rsidP="006E1DD0" w14:paraId="53D22D61" w14:textId="77777777">
      <w:pPr>
        <w:tabs>
          <w:tab w:val="clear" w:pos="567"/>
        </w:tabs>
        <w:rPr>
          <w:u w:val="single"/>
        </w:rPr>
      </w:pPr>
    </w:p>
    <w:p w:rsidR="001A3333" w:rsidRPr="0003611D" w:rsidP="001A3333" w14:paraId="386AAD01" w14:textId="77777777">
      <w:pPr>
        <w:keepNext/>
        <w:widowControl w:val="0"/>
        <w:rPr>
          <w:u w:val="single"/>
        </w:rPr>
      </w:pPr>
      <w:r>
        <w:rPr>
          <w:u w:val="single"/>
        </w:rPr>
        <w:t>Ochorenia súvisiace s lupusom</w:t>
      </w:r>
    </w:p>
    <w:p w:rsidR="001A3333" w:rsidRPr="004F12C8" w:rsidP="001A3333" w14:paraId="6F7BDF7E" w14:textId="2B6379EA">
      <w:pPr>
        <w:widowControl w:val="0"/>
      </w:pPr>
      <w:r>
        <w:t>U</w:t>
      </w:r>
      <w:r w:rsidR="00950386">
        <w:t> </w:t>
      </w:r>
      <w:r>
        <w:t>pacientov liečených ustekinumabom boli hlásené prípady ochorení súvisiacich s</w:t>
      </w:r>
      <w:r w:rsidR="00950386">
        <w:t> </w:t>
      </w:r>
      <w:r>
        <w:t>lupusom vrátane kožného lupusu erythematosus a syndrómu podobné</w:t>
      </w:r>
      <w:r w:rsidR="00853094">
        <w:t>mu</w:t>
      </w:r>
      <w:r>
        <w:t xml:space="preserve"> lupusu. Ak sa objavia lézie, najmä v</w:t>
      </w:r>
      <w:r w:rsidR="00950386">
        <w:t> </w:t>
      </w:r>
      <w:r>
        <w:t>oblastiach kože vystavených slnku, alebo ak sú sprevádzané artralgiou, pacient má okamžite vyhľadať lekársku pomoc. Ak sa potvrdí diagnóza ochorenia súvisiaceho s</w:t>
      </w:r>
      <w:r w:rsidR="00950386">
        <w:t> </w:t>
      </w:r>
      <w:r>
        <w:t>lupusom, ustekinumab sa má vysadiť a má sa začať vhodná liečba.</w:t>
      </w:r>
    </w:p>
    <w:p w:rsidR="001A3333" w:rsidRPr="00C37674" w:rsidP="006E1DD0" w14:paraId="6CBEED1A" w14:textId="7B02CE64">
      <w:pPr>
        <w:tabs>
          <w:tab w:val="clear" w:pos="567"/>
        </w:tabs>
        <w:rPr>
          <w:u w:val="single"/>
        </w:rPr>
      </w:pPr>
    </w:p>
    <w:p w:rsidR="00E51D87" w:rsidRPr="00C37674" w:rsidP="00093CD8" w14:paraId="53D22D62" w14:textId="77777777">
      <w:pPr>
        <w:keepNext/>
        <w:tabs>
          <w:tab w:val="clear" w:pos="567"/>
        </w:tabs>
        <w:rPr>
          <w:u w:val="single"/>
        </w:rPr>
      </w:pPr>
      <w:r w:rsidRPr="00C37674">
        <w:rPr>
          <w:u w:val="single"/>
        </w:rPr>
        <w:t>Osobitné skupiny pacientov</w:t>
      </w:r>
    </w:p>
    <w:p w:rsidR="00E51D87" w:rsidRPr="00C37674" w:rsidP="00140486" w14:paraId="53D22D63" w14:textId="77777777">
      <w:pPr>
        <w:keepNext/>
        <w:tabs>
          <w:tab w:val="clear" w:pos="567"/>
        </w:tabs>
        <w:rPr>
          <w:i/>
          <w:iCs/>
        </w:rPr>
      </w:pPr>
      <w:r w:rsidRPr="00C37674">
        <w:rPr>
          <w:i/>
          <w:iCs/>
        </w:rPr>
        <w:t xml:space="preserve">Starší </w:t>
      </w:r>
      <w:r w:rsidRPr="00C37674" w:rsidR="00140486">
        <w:rPr>
          <w:i/>
          <w:iCs/>
        </w:rPr>
        <w:t xml:space="preserve">ľudia </w:t>
      </w:r>
      <w:r w:rsidRPr="00C37674">
        <w:rPr>
          <w:i/>
          <w:iCs/>
        </w:rPr>
        <w:t>(</w:t>
      </w:r>
      <w:r w:rsidRPr="00C37674" w:rsidR="00431190">
        <w:rPr>
          <w:i/>
          <w:iCs/>
        </w:rPr>
        <w:t>≥</w:t>
      </w:r>
      <w:r w:rsidRPr="00C37674">
        <w:rPr>
          <w:i/>
          <w:iCs/>
        </w:rPr>
        <w:t> 6</w:t>
      </w:r>
      <w:r w:rsidRPr="00C37674" w:rsidR="007F568F">
        <w:rPr>
          <w:i/>
          <w:iCs/>
        </w:rPr>
        <w:t>5 </w:t>
      </w:r>
      <w:r w:rsidRPr="00C37674" w:rsidR="00687601">
        <w:rPr>
          <w:i/>
          <w:iCs/>
        </w:rPr>
        <w:t>rokov</w:t>
      </w:r>
      <w:r w:rsidRPr="00C37674">
        <w:rPr>
          <w:i/>
          <w:iCs/>
        </w:rPr>
        <w:t>)</w:t>
      </w:r>
    </w:p>
    <w:p w:rsidR="00E45979" w:rsidRPr="00C37674" w:rsidP="008A7DBE" w14:paraId="53D22D64" w14:textId="0AFCC2D2">
      <w:pPr>
        <w:tabs>
          <w:tab w:val="clear" w:pos="567"/>
        </w:tabs>
      </w:pPr>
      <w:r w:rsidRPr="00C37674">
        <w:t>U</w:t>
      </w:r>
      <w:r w:rsidR="00950386">
        <w:t> </w:t>
      </w:r>
      <w:r w:rsidRPr="00C37674">
        <w:t>pacientov starších ako 6</w:t>
      </w:r>
      <w:r w:rsidRPr="00C37674" w:rsidR="007F568F">
        <w:t>5 </w:t>
      </w:r>
      <w:r w:rsidRPr="00C37674" w:rsidR="00687601">
        <w:t>rokov</w:t>
      </w:r>
      <w:r w:rsidRPr="00C37674">
        <w:t xml:space="preserve">, ktorí dostávali STELARU, sa </w:t>
      </w:r>
      <w:r w:rsidRPr="00C37674" w:rsidR="00AA1CA6">
        <w:t>v</w:t>
      </w:r>
      <w:r w:rsidR="00950386">
        <w:t> </w:t>
      </w:r>
      <w:r w:rsidRPr="00C37674" w:rsidR="00AA1CA6">
        <w:t xml:space="preserve">klinických štúdiách so schválenými indikáciami </w:t>
      </w:r>
      <w:r w:rsidRPr="00C37674">
        <w:t>nepozorovali žiadne rozdiely v účinnosti alebo bezpečnosti v</w:t>
      </w:r>
      <w:r w:rsidR="00950386">
        <w:t> </w:t>
      </w:r>
      <w:r w:rsidRPr="00C37674">
        <w:t>porovnaní s</w:t>
      </w:r>
      <w:r w:rsidR="00950386">
        <w:t> </w:t>
      </w:r>
      <w:r w:rsidRPr="00C37674" w:rsidR="00687601">
        <w:t>ml</w:t>
      </w:r>
      <w:r w:rsidRPr="00C37674">
        <w:t>adšími pacientmi</w:t>
      </w:r>
      <w:r w:rsidRPr="00C37674" w:rsidR="00C328CA">
        <w:t>;</w:t>
      </w:r>
      <w:r w:rsidRPr="00C37674" w:rsidR="00E47252">
        <w:t xml:space="preserve"> počet pacientov starších ako 6</w:t>
      </w:r>
      <w:r w:rsidRPr="00C37674" w:rsidR="007F568F">
        <w:t>5 </w:t>
      </w:r>
      <w:r w:rsidRPr="00C37674" w:rsidR="00687601">
        <w:t>rokov</w:t>
      </w:r>
      <w:r w:rsidRPr="00C37674" w:rsidR="00E47252">
        <w:t xml:space="preserve"> však nie je dostatočný na to, aby sa dalo určiť, či odpovedajú na </w:t>
      </w:r>
      <w:r w:rsidRPr="00C37674" w:rsidR="00194763">
        <w:t>liečbu odlišne ako</w:t>
      </w:r>
      <w:r w:rsidRPr="00C37674" w:rsidR="00687601">
        <w:t> ml</w:t>
      </w:r>
      <w:r w:rsidRPr="00C37674" w:rsidR="00194763">
        <w:t>adší pacienti</w:t>
      </w:r>
      <w:r w:rsidRPr="00C37674">
        <w:t>. Keďže sa vo všeobecnosti u</w:t>
      </w:r>
      <w:r w:rsidR="00950386">
        <w:t> </w:t>
      </w:r>
      <w:r w:rsidRPr="00C37674">
        <w:t>starších pacientov vyskytujú infekcie vo vyššej miere, liečbe tejto skupiny pacientov treba venovať zvýšenú pozornosť.</w:t>
      </w:r>
    </w:p>
    <w:p w:rsidR="00AA4DF8" w:rsidRPr="00C37674" w:rsidP="008A7DBE" w14:paraId="53D22D65" w14:textId="77777777">
      <w:pPr>
        <w:tabs>
          <w:tab w:val="clear" w:pos="567"/>
        </w:tabs>
      </w:pPr>
    </w:p>
    <w:p w:rsidR="00AA4DF8" w:rsidRPr="00C37674" w:rsidP="00AA4DF8" w14:paraId="53D22D66" w14:textId="77777777">
      <w:pPr>
        <w:keepNext/>
        <w:widowControl w:val="0"/>
        <w:rPr>
          <w:u w:val="single"/>
        </w:rPr>
      </w:pPr>
      <w:r w:rsidRPr="00C37674">
        <w:rPr>
          <w:u w:val="single"/>
        </w:rPr>
        <w:t>Obsah sodíka</w:t>
      </w:r>
    </w:p>
    <w:p w:rsidR="00AA4DF8" w:rsidP="00AA4DF8" w14:paraId="53D22D67" w14:textId="5A20043E">
      <w:pPr>
        <w:widowControl w:val="0"/>
      </w:pPr>
      <w:r w:rsidRPr="00C37674">
        <w:t xml:space="preserve">STELARA </w:t>
      </w:r>
      <w:r w:rsidRPr="00C37674" w:rsidR="002044B8">
        <w:t xml:space="preserve">obsahuje menej ako </w:t>
      </w:r>
      <w:r w:rsidRPr="00C37674">
        <w:t>1 mmol sod</w:t>
      </w:r>
      <w:r w:rsidRPr="00C37674" w:rsidR="002044B8">
        <w:t xml:space="preserve">íka </w:t>
      </w:r>
      <w:r w:rsidRPr="00C37674">
        <w:t xml:space="preserve">(23 mg) </w:t>
      </w:r>
      <w:r w:rsidRPr="00C37674" w:rsidR="002044B8">
        <w:t>v</w:t>
      </w:r>
      <w:r w:rsidR="00950386">
        <w:t> </w:t>
      </w:r>
      <w:r w:rsidRPr="00C37674" w:rsidR="002044B8">
        <w:t xml:space="preserve">jednej dávke, </w:t>
      </w:r>
      <w:r w:rsidRPr="00C37674" w:rsidR="00533F7A">
        <w:t xml:space="preserve">t.j. </w:t>
      </w:r>
      <w:r w:rsidRPr="00C37674" w:rsidR="002044B8">
        <w:t>v</w:t>
      </w:r>
      <w:r w:rsidR="00950386">
        <w:t> </w:t>
      </w:r>
      <w:r w:rsidRPr="00C37674" w:rsidR="002044B8">
        <w:t xml:space="preserve">podstate </w:t>
      </w:r>
      <w:r w:rsidRPr="00C37674" w:rsidR="00C30AC3">
        <w:t>zanedbateľné množstvo sodíka</w:t>
      </w:r>
      <w:r w:rsidRPr="00C37674" w:rsidR="002044B8">
        <w:t xml:space="preserve">. </w:t>
      </w:r>
      <w:r w:rsidRPr="00C37674">
        <w:t xml:space="preserve">STELARA </w:t>
      </w:r>
      <w:r w:rsidRPr="00C37674" w:rsidR="005834C2">
        <w:t>sa však riedi v</w:t>
      </w:r>
      <w:r w:rsidR="00950386">
        <w:t> </w:t>
      </w:r>
      <w:r w:rsidRPr="00C37674" w:rsidR="004A3BE1">
        <w:t xml:space="preserve">infúznom roztoku chloridu sodného </w:t>
      </w:r>
      <w:r w:rsidRPr="00C37674" w:rsidR="005834C2">
        <w:t>9 mg/ml (0,</w:t>
      </w:r>
      <w:r w:rsidRPr="00C37674">
        <w:t>9</w:t>
      </w:r>
      <w:r w:rsidRPr="00C37674" w:rsidR="005834C2">
        <w:t> </w:t>
      </w:r>
      <w:r w:rsidRPr="00C37674">
        <w:t xml:space="preserve">%). </w:t>
      </w:r>
      <w:r w:rsidRPr="00C37674" w:rsidR="00BE5D5A">
        <w:t>Toto sa m</w:t>
      </w:r>
      <w:r w:rsidRPr="00C37674" w:rsidR="004208CD">
        <w:t xml:space="preserve">á </w:t>
      </w:r>
      <w:r w:rsidRPr="00C37674" w:rsidR="005834C2">
        <w:t xml:space="preserve">vziať do úvahy u pacientov na </w:t>
      </w:r>
      <w:r w:rsidRPr="00C37674" w:rsidR="004208CD">
        <w:t>diéte s</w:t>
      </w:r>
      <w:r w:rsidR="00950386">
        <w:t> </w:t>
      </w:r>
      <w:r w:rsidRPr="00C37674" w:rsidR="004208CD">
        <w:t>kontrolovaný</w:t>
      </w:r>
      <w:r w:rsidRPr="00C37674" w:rsidR="005834C2">
        <w:t xml:space="preserve">m </w:t>
      </w:r>
      <w:r w:rsidRPr="00C37674" w:rsidR="004208CD">
        <w:t>obsahom</w:t>
      </w:r>
      <w:r w:rsidRPr="00C37674" w:rsidR="005834C2">
        <w:t xml:space="preserve"> sodíka </w:t>
      </w:r>
      <w:r w:rsidRPr="00C37674">
        <w:t>(</w:t>
      </w:r>
      <w:r w:rsidRPr="00C37674" w:rsidR="005834C2">
        <w:t>pozri časť</w:t>
      </w:r>
      <w:r w:rsidRPr="00C37674" w:rsidR="003706EB">
        <w:t> </w:t>
      </w:r>
      <w:r w:rsidRPr="00C37674">
        <w:t>6.6).</w:t>
      </w:r>
    </w:p>
    <w:p w:rsidR="007500D8" w:rsidP="00AA4DF8" w14:paraId="39ED9F5D" w14:textId="77777777">
      <w:pPr>
        <w:widowControl w:val="0"/>
      </w:pPr>
    </w:p>
    <w:p w:rsidR="007500D8" w:rsidRPr="00C37674" w:rsidP="007500D8" w14:paraId="1BF4B8F3" w14:textId="1E696217">
      <w:pPr>
        <w:keepNext/>
        <w:widowControl w:val="0"/>
        <w:rPr>
          <w:u w:val="single"/>
        </w:rPr>
      </w:pPr>
      <w:r>
        <w:rPr>
          <w:u w:val="single"/>
        </w:rPr>
        <w:t>Polysorbát 80</w:t>
      </w:r>
    </w:p>
    <w:p w:rsidR="007500D8" w:rsidRPr="00C37674" w:rsidP="00AA4DF8" w14:paraId="649397D3" w14:textId="1D166974">
      <w:pPr>
        <w:widowControl w:val="0"/>
      </w:pPr>
      <w:r w:rsidRPr="007500D8">
        <w:t>STELARA obsahuje 10</w:t>
      </w:r>
      <w:r>
        <w:t>,</w:t>
      </w:r>
      <w:r w:rsidRPr="007500D8">
        <w:t>8</w:t>
      </w:r>
      <w:r>
        <w:t> </w:t>
      </w:r>
      <w:r w:rsidRPr="007500D8">
        <w:t>mg polysorbátu 80 (E433) v každej dávkovacej jednotke, čo zodpovedá 0</w:t>
      </w:r>
      <w:r>
        <w:t>,</w:t>
      </w:r>
      <w:r w:rsidRPr="007500D8">
        <w:t>40</w:t>
      </w:r>
      <w:r>
        <w:t> </w:t>
      </w:r>
      <w:r w:rsidRPr="007500D8">
        <w:t>mg/ml. Polysorb</w:t>
      </w:r>
      <w:r w:rsidR="00255306">
        <w:t>át</w:t>
      </w:r>
      <w:r w:rsidRPr="007500D8">
        <w:t xml:space="preserve">y môžu </w:t>
      </w:r>
      <w:r w:rsidR="00CC2F0F">
        <w:t>vyvola</w:t>
      </w:r>
      <w:r w:rsidRPr="007500D8">
        <w:t>ť alergické reakcie.</w:t>
      </w:r>
    </w:p>
    <w:p w:rsidR="00E51D87" w:rsidRPr="00C37674" w:rsidP="008A7DBE" w14:paraId="53D22D68" w14:textId="77777777">
      <w:pPr>
        <w:tabs>
          <w:tab w:val="clear" w:pos="567"/>
        </w:tabs>
      </w:pPr>
    </w:p>
    <w:p w:rsidR="00E51D87" w:rsidRPr="00C37674" w:rsidP="00021AB2" w14:paraId="53D22D69" w14:textId="77777777">
      <w:pPr>
        <w:keepNext/>
        <w:ind w:left="567" w:hanging="567"/>
        <w:outlineLvl w:val="2"/>
        <w:rPr>
          <w:b/>
          <w:bCs/>
        </w:rPr>
      </w:pPr>
      <w:r w:rsidRPr="00C37674">
        <w:rPr>
          <w:b/>
          <w:bCs/>
        </w:rPr>
        <w:t>4.5</w:t>
      </w:r>
      <w:r w:rsidRPr="00C37674">
        <w:rPr>
          <w:b/>
          <w:bCs/>
        </w:rPr>
        <w:tab/>
        <w:t>Liekové a iné interakcie</w:t>
      </w:r>
    </w:p>
    <w:p w:rsidR="00066AB2" w:rsidRPr="00C37674" w:rsidP="00093CD8" w14:paraId="53D22D6A" w14:textId="77777777">
      <w:pPr>
        <w:keepNext/>
        <w:tabs>
          <w:tab w:val="clear" w:pos="567"/>
        </w:tabs>
      </w:pPr>
    </w:p>
    <w:p w:rsidR="00066AB2" w:rsidRPr="00C37674" w:rsidP="00066AB2" w14:paraId="53D22D6B" w14:textId="169B4B76">
      <w:r w:rsidRPr="00C37674">
        <w:t>Živé vakcíny sa nesmú podávať súčasne so STELAROU.</w:t>
      </w:r>
    </w:p>
    <w:p w:rsidR="00DE0EDC" w:rsidP="00DE0EDC" w14:paraId="7AEE9F3F" w14:textId="77777777"/>
    <w:p w:rsidR="00DE0EDC" w:rsidRPr="00C37674" w:rsidP="00DE0EDC" w14:paraId="2F6026AE" w14:textId="4B1786EE">
      <w:r>
        <w:t xml:space="preserve">Podávanie živých vakcín (ako je BCG vakcína) deťom vystaveným ustekinumabu </w:t>
      </w:r>
      <w:r>
        <w:rPr>
          <w:i/>
        </w:rPr>
        <w:t>in utero</w:t>
      </w:r>
      <w:r>
        <w:t xml:space="preserve"> sa neodporúča počas </w:t>
      </w:r>
      <w:r w:rsidR="005A3D8E">
        <w:t>dvanástich</w:t>
      </w:r>
      <w:r>
        <w:t xml:space="preserve"> mesiacov po narodení alebo dovtedy, kým nie sú hladiny ustekinumabu v sére detí nedetegovateľné (pozri časti</w:t>
      </w:r>
      <w:r w:rsidR="00057DD1">
        <w:t> </w:t>
      </w:r>
      <w:r>
        <w:t>4.4 a 4.6). Ak existuje jasný klinický prínos pre konkrétne dieťa, môže sa zvážiť podanie živej vakcíny v skoršom čase, ak sú hladiny ustekinumabu v sére dieťaťa nedetegovateľné.</w:t>
      </w:r>
    </w:p>
    <w:p w:rsidR="00E51D87" w:rsidRPr="00C37674" w:rsidP="008A7DBE" w14:paraId="53D22D6C" w14:textId="77777777">
      <w:pPr>
        <w:tabs>
          <w:tab w:val="clear" w:pos="567"/>
        </w:tabs>
        <w:rPr>
          <w:iCs/>
        </w:rPr>
      </w:pPr>
    </w:p>
    <w:p w:rsidR="00E45979" w:rsidRPr="00C37674" w:rsidP="006C316C" w14:paraId="53D22D6D" w14:textId="26C0E292">
      <w:pPr>
        <w:tabs>
          <w:tab w:val="clear" w:pos="567"/>
        </w:tabs>
        <w:rPr>
          <w:iCs/>
        </w:rPr>
      </w:pPr>
      <w:bookmarkStart w:id="74" w:name="OLE_LINK5"/>
      <w:r w:rsidRPr="00C37674">
        <w:rPr>
          <w:iCs/>
        </w:rPr>
        <w:t>V populačn</w:t>
      </w:r>
      <w:r w:rsidRPr="00C37674" w:rsidR="00141076">
        <w:rPr>
          <w:iCs/>
        </w:rPr>
        <w:t>ých</w:t>
      </w:r>
      <w:r w:rsidRPr="00C37674">
        <w:rPr>
          <w:iCs/>
        </w:rPr>
        <w:t xml:space="preserve"> farmakokinetick</w:t>
      </w:r>
      <w:r w:rsidRPr="00C37674" w:rsidR="00141076">
        <w:rPr>
          <w:iCs/>
        </w:rPr>
        <w:t>ých</w:t>
      </w:r>
      <w:r w:rsidRPr="00C37674">
        <w:rPr>
          <w:iCs/>
        </w:rPr>
        <w:t xml:space="preserve"> analýz</w:t>
      </w:r>
      <w:r w:rsidRPr="00C37674" w:rsidR="00141076">
        <w:rPr>
          <w:iCs/>
        </w:rPr>
        <w:t>ach</w:t>
      </w:r>
      <w:r w:rsidRPr="00C37674">
        <w:rPr>
          <w:iCs/>
        </w:rPr>
        <w:t xml:space="preserve"> klinických štúdií fáz</w:t>
      </w:r>
      <w:r w:rsidRPr="00C37674" w:rsidR="003B14E2">
        <w:rPr>
          <w:iCs/>
        </w:rPr>
        <w:t>y</w:t>
      </w:r>
      <w:r w:rsidR="008F17DC">
        <w:rPr>
          <w:iCs/>
        </w:rPr>
        <w:t> </w:t>
      </w:r>
      <w:r w:rsidRPr="00C37674" w:rsidR="003B14E2">
        <w:rPr>
          <w:iCs/>
        </w:rPr>
        <w:t>3</w:t>
      </w:r>
      <w:r w:rsidRPr="00C37674">
        <w:rPr>
          <w:iCs/>
        </w:rPr>
        <w:t xml:space="preserve"> sa skúmal účinok najčastejšie používaných súčasne podávaných liekov u pacientov s</w:t>
      </w:r>
      <w:r w:rsidRPr="00C37674" w:rsidR="0082197B">
        <w:rPr>
          <w:iCs/>
        </w:rPr>
        <w:t>o</w:t>
      </w:r>
      <w:r w:rsidRPr="00C37674">
        <w:rPr>
          <w:iCs/>
        </w:rPr>
        <w:t> psoriázou (vrátane paracetamolu, ibuprofénu, kyseliny acetylsalicylovej, metformínu, atorvastatínu, levotyroxínu) na farmakokinetiku ustekinumabu. Nezistili sa žiadne náznaky interakcie s týmito súčasne podávanými liekmi. Daná analýza vychádzala zo základu, že najmenej 10</w:t>
      </w:r>
      <w:r w:rsidRPr="00C37674" w:rsidR="007F568F">
        <w:rPr>
          <w:iCs/>
        </w:rPr>
        <w:t>0 </w:t>
      </w:r>
      <w:r w:rsidRPr="00C37674">
        <w:rPr>
          <w:iCs/>
        </w:rPr>
        <w:t>pacientov (&gt;</w:t>
      </w:r>
      <w:r w:rsidRPr="00C37674" w:rsidR="008A7DBE">
        <w:rPr>
          <w:iCs/>
        </w:rPr>
        <w:t> </w:t>
      </w:r>
      <w:r w:rsidRPr="00C37674" w:rsidR="007F568F">
        <w:rPr>
          <w:iCs/>
        </w:rPr>
        <w:t>5 </w:t>
      </w:r>
      <w:r w:rsidRPr="00C37674" w:rsidR="00687601">
        <w:rPr>
          <w:iCs/>
        </w:rPr>
        <w:t>%</w:t>
      </w:r>
      <w:r w:rsidRPr="00C37674">
        <w:rPr>
          <w:iCs/>
        </w:rPr>
        <w:t xml:space="preserve"> sledovanej populácie) dostávalo súbežnú liečbu týmito liekmi </w:t>
      </w:r>
      <w:r w:rsidRPr="00C37674" w:rsidR="00C328CA">
        <w:rPr>
          <w:iCs/>
        </w:rPr>
        <w:t>počas</w:t>
      </w:r>
      <w:r w:rsidRPr="00C37674">
        <w:rPr>
          <w:iCs/>
        </w:rPr>
        <w:t xml:space="preserve"> najmen</w:t>
      </w:r>
      <w:r w:rsidRPr="00C37674" w:rsidR="008A7DBE">
        <w:rPr>
          <w:iCs/>
        </w:rPr>
        <w:t>ej 9</w:t>
      </w:r>
      <w:r w:rsidRPr="00C37674" w:rsidR="007F568F">
        <w:rPr>
          <w:iCs/>
        </w:rPr>
        <w:t>0 </w:t>
      </w:r>
      <w:r w:rsidRPr="00C37674" w:rsidR="00687601">
        <w:rPr>
          <w:iCs/>
        </w:rPr>
        <w:t>%</w:t>
      </w:r>
      <w:r w:rsidRPr="00C37674">
        <w:rPr>
          <w:iCs/>
        </w:rPr>
        <w:t xml:space="preserve"> z času trvania štúdie.</w:t>
      </w:r>
      <w:r w:rsidRPr="00C37674" w:rsidR="00194763">
        <w:rPr>
          <w:iCs/>
        </w:rPr>
        <w:t xml:space="preserve"> </w:t>
      </w:r>
      <w:r w:rsidRPr="00C37674" w:rsidR="005F0543">
        <w:rPr>
          <w:iCs/>
        </w:rPr>
        <w:t>Farmakokinetika ustekinumabu nebola ovplyvnená súbežným užívaním MTX, NSAID, 6-merkaptopurínu, azatioprínu a perorálnych kortikosteroidov u pacientov so psoriatickou artritídou, Crohnovou chorobou alebo ulceróznou kolitídou alebo predchádzajúcou expozíciou anti-TNFα látkam u pacientov so psoriatickou artritídou alebo Crohnovou chorobou alebo expozíciou biologikám (t.</w:t>
      </w:r>
      <w:r w:rsidRPr="00C37674" w:rsidR="00375C96">
        <w:rPr>
          <w:iCs/>
        </w:rPr>
        <w:t> </w:t>
      </w:r>
      <w:r w:rsidRPr="00C37674" w:rsidR="005F0543">
        <w:rPr>
          <w:iCs/>
        </w:rPr>
        <w:t>j. anti-TNFα látky a/alebo vedolizumab) u pacientov s ulceróznou kolitídou</w:t>
      </w:r>
      <w:r w:rsidRPr="00C37674" w:rsidR="00194763">
        <w:rPr>
          <w:iCs/>
        </w:rPr>
        <w:t>.</w:t>
      </w:r>
    </w:p>
    <w:bookmarkEnd w:id="74"/>
    <w:p w:rsidR="00E51D87" w:rsidRPr="00C37674" w:rsidP="008A7DBE" w14:paraId="53D22D6E" w14:textId="77777777"/>
    <w:p w:rsidR="00ED7156" w:rsidRPr="00C37674" w:rsidP="00ED7156" w14:paraId="53D22D6F" w14:textId="2BC999DB">
      <w:r w:rsidRPr="00C37674">
        <w:t xml:space="preserve">Výsledky štúdie </w:t>
      </w:r>
      <w:r w:rsidRPr="00C37674">
        <w:rPr>
          <w:i/>
        </w:rPr>
        <w:t>in vitro</w:t>
      </w:r>
      <w:r w:rsidRPr="00C37674">
        <w:t xml:space="preserve"> </w:t>
      </w:r>
      <w:r w:rsidR="00255306">
        <w:t xml:space="preserve">a štúdie fázy 1 u pacientov s aktívnou Crohnovou chorobou </w:t>
      </w:r>
      <w:r w:rsidRPr="00C37674">
        <w:t xml:space="preserve">nenaznačujú potrebu úpravy dávky u pacientov, ktorí </w:t>
      </w:r>
      <w:r w:rsidRPr="00C37674" w:rsidR="00DD33E7">
        <w:t>užívajú</w:t>
      </w:r>
      <w:r w:rsidRPr="00C37674" w:rsidR="00DF1B4B">
        <w:t xml:space="preserve"> zároveň </w:t>
      </w:r>
      <w:r w:rsidRPr="00C37674">
        <w:t>substráty CYP450</w:t>
      </w:r>
      <w:r w:rsidRPr="00C37674">
        <w:t xml:space="preserve"> (</w:t>
      </w:r>
      <w:r w:rsidRPr="00C37674">
        <w:t xml:space="preserve">pozri </w:t>
      </w:r>
      <w:r w:rsidRPr="00C37674" w:rsidR="00687601">
        <w:t>časť </w:t>
      </w:r>
      <w:r w:rsidRPr="00C37674">
        <w:t>5.2).</w:t>
      </w:r>
    </w:p>
    <w:p w:rsidR="00ED7156" w:rsidRPr="00C37674" w:rsidP="008A7DBE" w14:paraId="53D22D70" w14:textId="77777777"/>
    <w:p w:rsidR="00E51D87" w:rsidRPr="00C37674" w:rsidP="008F0393" w14:paraId="53D22D71" w14:textId="77777777">
      <w:pPr>
        <w:tabs>
          <w:tab w:val="clear" w:pos="567"/>
        </w:tabs>
      </w:pPr>
      <w:r w:rsidRPr="00C37674">
        <w:t>V štúdiách s</w:t>
      </w:r>
      <w:r w:rsidRPr="00C37674" w:rsidR="00E441ED">
        <w:t>o</w:t>
      </w:r>
      <w:r w:rsidRPr="00C37674">
        <w:t> psoriázou sa nehodnotila b</w:t>
      </w:r>
      <w:r w:rsidRPr="00C37674">
        <w:t>ezpečnosť a </w:t>
      </w:r>
      <w:r w:rsidRPr="00C37674" w:rsidR="00BD0F97">
        <w:t>účinnosť STELARY v kombinácii s </w:t>
      </w:r>
      <w:r w:rsidRPr="00C37674">
        <w:t>imunosupresívami, vrátane biologických látok alebo fototerapie</w:t>
      </w:r>
      <w:r w:rsidRPr="00C37674">
        <w:t>. V štúdiách s</w:t>
      </w:r>
      <w:r w:rsidRPr="00C37674" w:rsidR="00E441ED">
        <w:t>o</w:t>
      </w:r>
      <w:r w:rsidRPr="00C37674">
        <w:t xml:space="preserve"> psoriatickou artritídou sa </w:t>
      </w:r>
      <w:r w:rsidRPr="00C37674" w:rsidR="00BA142B">
        <w:t>nepreukázalo</w:t>
      </w:r>
      <w:r w:rsidRPr="00C37674">
        <w:t>, že by súbežné podávanie MTX malo vplyv na bezpečnosť alebo účinnosť STELARY</w:t>
      </w:r>
      <w:r w:rsidRPr="00C37674" w:rsidR="00140486">
        <w:t xml:space="preserve">. </w:t>
      </w:r>
      <w:r w:rsidRPr="00C37674" w:rsidR="006C316C">
        <w:t xml:space="preserve">V štúdiách s Crohnovou chorobou </w:t>
      </w:r>
      <w:r w:rsidRPr="00C37674" w:rsidR="005F0543">
        <w:t xml:space="preserve">a ulceróznou kolitídou </w:t>
      </w:r>
      <w:r w:rsidRPr="00C37674" w:rsidR="006C316C">
        <w:t>sa ne</w:t>
      </w:r>
      <w:r w:rsidRPr="00C37674" w:rsidR="00BA142B">
        <w:t>preukázalo</w:t>
      </w:r>
      <w:r w:rsidRPr="00C37674" w:rsidR="006C316C">
        <w:t xml:space="preserve">, že by súbežné podávanie imunosupresív alebo kortikosteroidov malo vplyv na bezpečnosť alebo účinnosť STELARY </w:t>
      </w:r>
      <w:r w:rsidRPr="00C37674">
        <w:t xml:space="preserve">(pozri </w:t>
      </w:r>
      <w:r w:rsidRPr="00C37674" w:rsidR="00687601">
        <w:t>časť </w:t>
      </w:r>
      <w:r w:rsidRPr="00C37674">
        <w:t>4.4).</w:t>
      </w:r>
    </w:p>
    <w:p w:rsidR="00E51D87" w:rsidRPr="00C37674" w:rsidP="008A7DBE" w14:paraId="53D22D72" w14:textId="77777777">
      <w:pPr>
        <w:tabs>
          <w:tab w:val="clear" w:pos="567"/>
        </w:tabs>
      </w:pPr>
    </w:p>
    <w:p w:rsidR="00E51D87" w:rsidRPr="00C37674" w:rsidP="00021AB2" w14:paraId="53D22D73" w14:textId="77777777">
      <w:pPr>
        <w:keepNext/>
        <w:ind w:left="567" w:hanging="567"/>
        <w:outlineLvl w:val="2"/>
        <w:rPr>
          <w:b/>
          <w:bCs/>
        </w:rPr>
      </w:pPr>
      <w:r w:rsidRPr="00C37674">
        <w:rPr>
          <w:b/>
          <w:bCs/>
        </w:rPr>
        <w:t>4.6</w:t>
      </w:r>
      <w:r w:rsidRPr="00C37674">
        <w:rPr>
          <w:b/>
          <w:bCs/>
        </w:rPr>
        <w:tab/>
      </w:r>
      <w:r w:rsidRPr="00C37674" w:rsidR="00066AB2">
        <w:rPr>
          <w:b/>
          <w:bCs/>
        </w:rPr>
        <w:t>Fertilita, g</w:t>
      </w:r>
      <w:r w:rsidRPr="00C37674">
        <w:rPr>
          <w:b/>
          <w:bCs/>
        </w:rPr>
        <w:t>ravidita a laktácia</w:t>
      </w:r>
    </w:p>
    <w:p w:rsidR="00E51D87" w:rsidRPr="00C37674" w:rsidP="00093CD8" w14:paraId="53D22D74" w14:textId="77777777">
      <w:pPr>
        <w:keepNext/>
        <w:tabs>
          <w:tab w:val="clear" w:pos="567"/>
        </w:tabs>
        <w:rPr>
          <w:i/>
        </w:rPr>
      </w:pPr>
    </w:p>
    <w:p w:rsidR="00066AB2" w:rsidRPr="00C37674" w:rsidP="00093CD8" w14:paraId="53D22D75" w14:textId="77777777">
      <w:pPr>
        <w:keepNext/>
        <w:rPr>
          <w:u w:val="single"/>
        </w:rPr>
      </w:pPr>
      <w:r w:rsidRPr="00C37674">
        <w:rPr>
          <w:u w:val="single"/>
        </w:rPr>
        <w:t>Ženy vo fertilnom veku</w:t>
      </w:r>
    </w:p>
    <w:p w:rsidR="00066AB2" w:rsidRPr="00C37674" w:rsidP="008A7DBE" w14:paraId="53D22D76" w14:textId="77777777">
      <w:r w:rsidRPr="00C37674">
        <w:t>Ženy vo fertilnom veku musia používať účinnú antikoncepciu počas liečby a až do 1</w:t>
      </w:r>
      <w:r w:rsidRPr="00C37674" w:rsidR="007F568F">
        <w:t>5 </w:t>
      </w:r>
      <w:r w:rsidRPr="00C37674">
        <w:t>týždňov po liečbe.</w:t>
      </w:r>
    </w:p>
    <w:p w:rsidR="00066AB2" w:rsidRPr="00C37674" w:rsidP="008A7DBE" w14:paraId="53D22D77" w14:textId="77777777"/>
    <w:p w:rsidR="00E51D87" w:rsidRPr="00C37674" w:rsidP="00093CD8" w14:paraId="53D22D78" w14:textId="77777777">
      <w:pPr>
        <w:keepNext/>
      </w:pPr>
      <w:r w:rsidRPr="00C37674">
        <w:rPr>
          <w:u w:val="single"/>
        </w:rPr>
        <w:t>Gravidita</w:t>
      </w:r>
    </w:p>
    <w:p w:rsidR="007C4621" w:rsidP="008A7DBE" w14:paraId="73FE3C89" w14:textId="3D146FE7">
      <w:bookmarkStart w:id="75" w:name="_Hlk169513932"/>
      <w:r>
        <w:t>Údaje zo stredne veľkého počtu prospektívne zozbieraných gravidít po expozícii STELARE so známymi výsledkami vrátane 450 gravidít s expozíciou počas prvého trimestra, nepoukazujú na zvýšené riziko závažných vrodených malformácií u novorodenca.</w:t>
      </w:r>
    </w:p>
    <w:p w:rsidR="007C4621" w:rsidP="008A7DBE" w14:paraId="2978934C" w14:textId="77777777"/>
    <w:p w:rsidR="007C4621" w:rsidP="008A7DBE" w14:paraId="2581FC5A" w14:textId="14557193">
      <w:r w:rsidRPr="00C37674">
        <w:t>Štúdie na zvieratách nepreukázali priame alebo nepriame škodlivé účinky na graviditu, embryonálny/fetálny vývoj, pôrod alebo postnatálny vývoj (pozri</w:t>
      </w:r>
      <w:r w:rsidR="00C45A34">
        <w:t> </w:t>
      </w:r>
      <w:r w:rsidRPr="00C37674">
        <w:t>5.3).</w:t>
      </w:r>
      <w:bookmarkStart w:id="76" w:name="OLE_LINK1"/>
    </w:p>
    <w:p w:rsidR="007C4621" w:rsidP="008A7DBE" w14:paraId="6A9D5AC3" w14:textId="77777777"/>
    <w:p w:rsidR="00E45979" w:rsidRPr="00C37674" w:rsidP="008A7DBE" w14:paraId="53D22D79" w14:textId="581237A5">
      <w:r>
        <w:t xml:space="preserve">Dostupné </w:t>
      </w:r>
      <w:r w:rsidR="00211444">
        <w:t xml:space="preserve">klinické skúsenosti </w:t>
      </w:r>
      <w:r>
        <w:t xml:space="preserve">sú však obmedzené. </w:t>
      </w:r>
      <w:r w:rsidRPr="00C37674" w:rsidR="00E51D87">
        <w:t>Z dôvodu bezpečnosti sa neodporúča užívať STELARU počas gravidity.</w:t>
      </w:r>
      <w:bookmarkEnd w:id="76"/>
    </w:p>
    <w:bookmarkEnd w:id="75"/>
    <w:p w:rsidR="00DE0EDC" w:rsidP="00DE0EDC" w14:paraId="3D5295AF" w14:textId="77777777">
      <w:pPr>
        <w:tabs>
          <w:tab w:val="clear" w:pos="567"/>
        </w:tabs>
      </w:pPr>
    </w:p>
    <w:p w:rsidR="00DE0EDC" w:rsidP="00787038" w14:paraId="0E6E72E1" w14:textId="7E6B71FC">
      <w:pPr>
        <w:widowControl w:val="0"/>
      </w:pPr>
      <w:r>
        <w:t xml:space="preserve">Ustekinumab prechádza placentou a bol zistený v sére detí narodených pacientkam liečeným ustekinumabom počas gravidity. Klinický vplyv tohto stavu nie je známy, avšak riziko infekcie u detí vystavených ustekinumabu </w:t>
      </w:r>
      <w:r>
        <w:rPr>
          <w:i/>
        </w:rPr>
        <w:t>in utero</w:t>
      </w:r>
      <w:r>
        <w:t xml:space="preserve"> môže byť po narodení zvýšené.</w:t>
      </w:r>
      <w:r w:rsidR="005A3D8E">
        <w:t xml:space="preserve"> </w:t>
      </w:r>
      <w:r>
        <w:t xml:space="preserve">Podávanie živých vakcín (ako je BCG vakcína) deťom vystaveným </w:t>
      </w:r>
      <w:r>
        <w:rPr>
          <w:i/>
        </w:rPr>
        <w:t>in utero</w:t>
      </w:r>
      <w:r>
        <w:t xml:space="preserve"> ustekinumabu sa neodporúča počas </w:t>
      </w:r>
      <w:r w:rsidR="005A3D8E">
        <w:t>dvanástich</w:t>
      </w:r>
      <w:r w:rsidR="00057DD1">
        <w:t> </w:t>
      </w:r>
      <w:r>
        <w:t>mesiacov po narodení alebo dovtedy, kým nie sú hladiny ustekinumabu v sére detí nedetegovateľné (pozri časti</w:t>
      </w:r>
      <w:r w:rsidR="00057DD1">
        <w:t> </w:t>
      </w:r>
      <w:r>
        <w:t>4.4 a 4.5). Ak existuje jasný klinický prínos pre konkrétne dieťa, môže sa zvážiť podanie živej vakcíny v skoršom čase, ak sú hladiny ustekinumabu v sére dieťaťa nedetegovateľné.</w:t>
      </w:r>
    </w:p>
    <w:p w:rsidR="00E51D87" w:rsidRPr="00C37674" w:rsidP="008A7DBE" w14:paraId="53D22D7A" w14:textId="77777777">
      <w:pPr>
        <w:tabs>
          <w:tab w:val="clear" w:pos="567"/>
        </w:tabs>
      </w:pPr>
    </w:p>
    <w:p w:rsidR="00E51D87" w:rsidRPr="00C37674" w:rsidP="00093CD8" w14:paraId="53D22D7B" w14:textId="77777777">
      <w:pPr>
        <w:keepNext/>
        <w:tabs>
          <w:tab w:val="clear" w:pos="567"/>
        </w:tabs>
        <w:rPr>
          <w:u w:val="single"/>
        </w:rPr>
      </w:pPr>
      <w:r w:rsidRPr="00C37674">
        <w:rPr>
          <w:u w:val="single"/>
        </w:rPr>
        <w:t>Dojčenie</w:t>
      </w:r>
    </w:p>
    <w:p w:rsidR="00E51D87" w:rsidRPr="00C37674" w:rsidP="008A7DBE" w14:paraId="53D22D7C" w14:textId="02FDA765">
      <w:pPr>
        <w:tabs>
          <w:tab w:val="clear" w:pos="567"/>
        </w:tabs>
      </w:pPr>
      <w:r>
        <w:t>Obmedzené údaje z publikovanej literatúry naznačujú, že ustekinumab sa vylučuje do ľudského materského mlieka vo veľmi malých množstvách</w:t>
      </w:r>
      <w:r w:rsidRPr="00C37674">
        <w:t xml:space="preserve">. Nie je známe, či sa ustekinumab po požití systémovo absorbuje. Vzhľadom na potenciál pre vznik nežiaducich reakcií spôsobených ustekinumabom u dojčiat je potrebné rozhodnúť, či prerušiť </w:t>
      </w:r>
      <w:r w:rsidRPr="00C37674" w:rsidR="000912F3">
        <w:t xml:space="preserve">dojčenie </w:t>
      </w:r>
      <w:r w:rsidRPr="00C37674">
        <w:t>počas liečby a ešte 1</w:t>
      </w:r>
      <w:r w:rsidRPr="00C37674" w:rsidR="007F568F">
        <w:t>5 </w:t>
      </w:r>
      <w:r w:rsidRPr="00C37674">
        <w:t>týždňov po liečbe</w:t>
      </w:r>
      <w:r w:rsidRPr="00C37674" w:rsidR="004C3BEB">
        <w:t>,</w:t>
      </w:r>
      <w:r w:rsidRPr="00C37674">
        <w:t xml:space="preserve"> alebo či prerušiť terapiu STELAROU so zreteľom na prínos </w:t>
      </w:r>
      <w:r w:rsidRPr="00C37674" w:rsidR="000912F3">
        <w:t xml:space="preserve">dojčenia </w:t>
      </w:r>
      <w:r w:rsidRPr="00C37674">
        <w:t>pre dieťa</w:t>
      </w:r>
      <w:r w:rsidRPr="00C37674" w:rsidR="0082197B">
        <w:t xml:space="preserve"> a</w:t>
      </w:r>
      <w:r w:rsidRPr="00C37674">
        <w:t xml:space="preserve"> prínos terapie pre pacientku.</w:t>
      </w:r>
    </w:p>
    <w:p w:rsidR="00066AB2" w:rsidRPr="00C37674" w:rsidP="008A7DBE" w14:paraId="53D22D7D" w14:textId="77777777">
      <w:pPr>
        <w:tabs>
          <w:tab w:val="clear" w:pos="567"/>
        </w:tabs>
      </w:pPr>
    </w:p>
    <w:p w:rsidR="00066AB2" w:rsidRPr="00C37674" w:rsidP="00093CD8" w14:paraId="53D22D7E" w14:textId="77777777">
      <w:pPr>
        <w:keepNext/>
        <w:tabs>
          <w:tab w:val="clear" w:pos="567"/>
        </w:tabs>
        <w:rPr>
          <w:u w:val="single"/>
        </w:rPr>
      </w:pPr>
      <w:r w:rsidRPr="00C37674">
        <w:rPr>
          <w:u w:val="single"/>
        </w:rPr>
        <w:t>Fertilita</w:t>
      </w:r>
    </w:p>
    <w:p w:rsidR="00066AB2" w:rsidRPr="00C37674" w:rsidP="008A7DBE" w14:paraId="53D22D7F" w14:textId="77777777">
      <w:pPr>
        <w:tabs>
          <w:tab w:val="clear" w:pos="567"/>
        </w:tabs>
      </w:pPr>
      <w:r w:rsidRPr="00C37674">
        <w:t xml:space="preserve">Vplyv ustekinumabu na fertilitu u ľudí sa neskúmal (pozri </w:t>
      </w:r>
      <w:r w:rsidRPr="00C37674" w:rsidR="00687601">
        <w:t>časť </w:t>
      </w:r>
      <w:r w:rsidRPr="00C37674">
        <w:t>5.3).</w:t>
      </w:r>
    </w:p>
    <w:p w:rsidR="00E51D87" w:rsidRPr="00C37674" w:rsidP="008A7DBE" w14:paraId="53D22D80" w14:textId="77777777">
      <w:pPr>
        <w:tabs>
          <w:tab w:val="clear" w:pos="567"/>
        </w:tabs>
      </w:pPr>
    </w:p>
    <w:p w:rsidR="00E51D87" w:rsidRPr="00C37674" w:rsidP="00021AB2" w14:paraId="53D22D81" w14:textId="77777777">
      <w:pPr>
        <w:keepNext/>
        <w:ind w:left="567" w:hanging="567"/>
        <w:outlineLvl w:val="2"/>
        <w:rPr>
          <w:b/>
          <w:bCs/>
        </w:rPr>
      </w:pPr>
      <w:r w:rsidRPr="00C37674">
        <w:rPr>
          <w:b/>
          <w:bCs/>
        </w:rPr>
        <w:t>4.7</w:t>
      </w:r>
      <w:r w:rsidRPr="00C37674">
        <w:rPr>
          <w:b/>
          <w:bCs/>
        </w:rPr>
        <w:tab/>
        <w:t>Ovplyvnenie schopnosti viesť vozidlá a obsluhovať stroje</w:t>
      </w:r>
    </w:p>
    <w:p w:rsidR="00E51D87" w:rsidRPr="00C37674" w:rsidP="00093CD8" w14:paraId="53D22D82" w14:textId="77777777">
      <w:pPr>
        <w:keepNext/>
      </w:pPr>
    </w:p>
    <w:p w:rsidR="00E45979" w:rsidRPr="00C37674" w:rsidP="008A7DBE" w14:paraId="53D22D83" w14:textId="77777777">
      <w:pPr>
        <w:tabs>
          <w:tab w:val="clear" w:pos="567"/>
        </w:tabs>
        <w:rPr>
          <w:szCs w:val="22"/>
        </w:rPr>
      </w:pPr>
      <w:r w:rsidRPr="00C37674">
        <w:rPr>
          <w:szCs w:val="22"/>
        </w:rPr>
        <w:t>S</w:t>
      </w:r>
      <w:r w:rsidRPr="00C37674" w:rsidR="001867F5">
        <w:rPr>
          <w:szCs w:val="22"/>
        </w:rPr>
        <w:t>TELARA</w:t>
      </w:r>
      <w:r w:rsidRPr="00C37674" w:rsidR="005921CD">
        <w:rPr>
          <w:szCs w:val="22"/>
        </w:rPr>
        <w:t xml:space="preserve"> nemá žiadny alebo má zanedbateľný vplyv na schopnosť viesť vozidlá a obsluhovať stroje.</w:t>
      </w:r>
    </w:p>
    <w:p w:rsidR="00E51D87" w:rsidRPr="00C37674" w:rsidP="008A7DBE" w14:paraId="53D22D84" w14:textId="77777777">
      <w:pPr>
        <w:tabs>
          <w:tab w:val="clear" w:pos="567"/>
        </w:tabs>
      </w:pPr>
    </w:p>
    <w:p w:rsidR="00E51D87" w:rsidRPr="00C37674" w:rsidP="00021AB2" w14:paraId="53D22D85" w14:textId="77777777">
      <w:pPr>
        <w:keepNext/>
        <w:ind w:left="567" w:hanging="567"/>
        <w:outlineLvl w:val="2"/>
        <w:rPr>
          <w:b/>
          <w:bCs/>
        </w:rPr>
      </w:pPr>
      <w:r w:rsidRPr="00C37674">
        <w:rPr>
          <w:b/>
          <w:bCs/>
        </w:rPr>
        <w:t>4.8</w:t>
      </w:r>
      <w:r w:rsidRPr="00C37674">
        <w:rPr>
          <w:b/>
          <w:bCs/>
        </w:rPr>
        <w:tab/>
      </w:r>
      <w:r w:rsidRPr="00C37674" w:rsidR="008A7DBE">
        <w:rPr>
          <w:b/>
          <w:bCs/>
        </w:rPr>
        <w:t>Nežiaduce účinky</w:t>
      </w:r>
    </w:p>
    <w:p w:rsidR="00E51D87" w:rsidRPr="00C37674" w:rsidP="00093CD8" w14:paraId="53D22D86" w14:textId="77777777">
      <w:pPr>
        <w:keepNext/>
        <w:tabs>
          <w:tab w:val="clear" w:pos="567"/>
        </w:tabs>
      </w:pPr>
    </w:p>
    <w:p w:rsidR="00194763" w:rsidRPr="00C37674" w:rsidP="00093CD8" w14:paraId="53D22D87" w14:textId="77777777">
      <w:pPr>
        <w:keepNext/>
        <w:autoSpaceDE w:val="0"/>
        <w:autoSpaceDN w:val="0"/>
        <w:adjustRightInd w:val="0"/>
        <w:rPr>
          <w:szCs w:val="22"/>
          <w:u w:val="single"/>
        </w:rPr>
      </w:pPr>
      <w:r w:rsidRPr="00C37674">
        <w:rPr>
          <w:szCs w:val="22"/>
          <w:u w:val="single"/>
        </w:rPr>
        <w:t>Súhrn bezpečnostného profilu</w:t>
      </w:r>
    </w:p>
    <w:p w:rsidR="0013372E" w:rsidRPr="00C37674" w:rsidP="006C316C" w14:paraId="53D22D88" w14:textId="77777777">
      <w:pPr>
        <w:widowControl w:val="0"/>
        <w:rPr>
          <w:szCs w:val="22"/>
        </w:rPr>
      </w:pPr>
      <w:r w:rsidRPr="00C37674">
        <w:rPr>
          <w:bCs/>
        </w:rPr>
        <w:t xml:space="preserve">Najčastejšie nežiaduce reakcie </w:t>
      </w:r>
      <w:r w:rsidRPr="00C37674" w:rsidR="00194763">
        <w:rPr>
          <w:bCs/>
        </w:rPr>
        <w:t>(&gt; </w:t>
      </w:r>
      <w:r w:rsidRPr="00C37674" w:rsidR="007F568F">
        <w:rPr>
          <w:bCs/>
        </w:rPr>
        <w:t>5 </w:t>
      </w:r>
      <w:r w:rsidRPr="00C37674" w:rsidR="00687601">
        <w:rPr>
          <w:bCs/>
        </w:rPr>
        <w:t>%</w:t>
      </w:r>
      <w:r w:rsidRPr="00C37674" w:rsidR="00194763">
        <w:rPr>
          <w:bCs/>
        </w:rPr>
        <w:t xml:space="preserve">) </w:t>
      </w:r>
      <w:r w:rsidRPr="00C37674">
        <w:rPr>
          <w:bCs/>
        </w:rPr>
        <w:t xml:space="preserve">v kontrolovaných obdobiach </w:t>
      </w:r>
      <w:r w:rsidRPr="00C37674" w:rsidR="00C75ED2">
        <w:rPr>
          <w:bCs/>
        </w:rPr>
        <w:t>klinických štúdií psoriázy</w:t>
      </w:r>
      <w:r w:rsidRPr="00C37674" w:rsidR="00140486">
        <w:rPr>
          <w:bCs/>
        </w:rPr>
        <w:t>,</w:t>
      </w:r>
      <w:r w:rsidRPr="00C37674" w:rsidR="00BE5F52">
        <w:rPr>
          <w:bCs/>
        </w:rPr>
        <w:t> </w:t>
      </w:r>
      <w:r w:rsidRPr="00C37674" w:rsidR="00C75ED2">
        <w:rPr>
          <w:bCs/>
        </w:rPr>
        <w:t>psoriatickej artritídy</w:t>
      </w:r>
      <w:r w:rsidRPr="00C37674" w:rsidR="003F4BBC">
        <w:rPr>
          <w:bCs/>
        </w:rPr>
        <w:t>,</w:t>
      </w:r>
      <w:r w:rsidRPr="00C37674" w:rsidR="00140486">
        <w:rPr>
          <w:bCs/>
        </w:rPr>
        <w:t xml:space="preserve"> Crohnovej choroby </w:t>
      </w:r>
      <w:r w:rsidRPr="00C37674" w:rsidR="003F4BBC">
        <w:rPr>
          <w:bCs/>
        </w:rPr>
        <w:t xml:space="preserve">a ulceróznej kolitídy </w:t>
      </w:r>
      <w:r w:rsidRPr="00C37674" w:rsidR="00C75ED2">
        <w:rPr>
          <w:bCs/>
        </w:rPr>
        <w:t xml:space="preserve">s ustekinumabom </w:t>
      </w:r>
      <w:r w:rsidRPr="00C37674" w:rsidR="007C00B9">
        <w:rPr>
          <w:bCs/>
        </w:rPr>
        <w:t xml:space="preserve">u dospelých </w:t>
      </w:r>
      <w:r w:rsidRPr="00C37674" w:rsidR="00C75ED2">
        <w:rPr>
          <w:bCs/>
        </w:rPr>
        <w:t xml:space="preserve">boli </w:t>
      </w:r>
      <w:r w:rsidRPr="00C37674" w:rsidR="00194763">
        <w:rPr>
          <w:bCs/>
        </w:rPr>
        <w:t>na</w:t>
      </w:r>
      <w:r w:rsidRPr="00C37674" w:rsidR="00C75ED2">
        <w:rPr>
          <w:bCs/>
        </w:rPr>
        <w:t>z</w:t>
      </w:r>
      <w:r w:rsidRPr="00C37674" w:rsidR="00194763">
        <w:rPr>
          <w:bCs/>
        </w:rPr>
        <w:t>o</w:t>
      </w:r>
      <w:r w:rsidRPr="00C37674" w:rsidR="00C75ED2">
        <w:rPr>
          <w:bCs/>
        </w:rPr>
        <w:t>f</w:t>
      </w:r>
      <w:r w:rsidRPr="00C37674" w:rsidR="00194763">
        <w:rPr>
          <w:bCs/>
        </w:rPr>
        <w:t>aryngit</w:t>
      </w:r>
      <w:r w:rsidRPr="00C37674" w:rsidR="00C75ED2">
        <w:rPr>
          <w:bCs/>
        </w:rPr>
        <w:t>ída</w:t>
      </w:r>
      <w:r w:rsidRPr="00C37674" w:rsidR="00140486">
        <w:rPr>
          <w:bCs/>
        </w:rPr>
        <w:t xml:space="preserve"> a</w:t>
      </w:r>
      <w:r w:rsidRPr="00C37674" w:rsidR="00194763">
        <w:t xml:space="preserve"> </w:t>
      </w:r>
      <w:r w:rsidRPr="00C37674" w:rsidR="00C75ED2">
        <w:t>bolesť hlavy</w:t>
      </w:r>
      <w:r w:rsidRPr="00C37674" w:rsidR="00C75ED2">
        <w:rPr>
          <w:bCs/>
        </w:rPr>
        <w:t>. Väčšinou sa považovali za ľahké a n</w:t>
      </w:r>
      <w:r w:rsidRPr="00C37674" w:rsidR="008C43CC">
        <w:rPr>
          <w:bCs/>
        </w:rPr>
        <w:t>e</w:t>
      </w:r>
      <w:r w:rsidRPr="00C37674" w:rsidR="00C75ED2">
        <w:rPr>
          <w:bCs/>
        </w:rPr>
        <w:t xml:space="preserve">vyžadovali si prerušenie liečby v štúdii. Najzávažnejšia nežiaduca reakcia, ktorá bola hlásená pre STELARU, je závažná reakcia z precitlivenosti vrátane anafylaxie </w:t>
      </w:r>
      <w:r w:rsidRPr="00C37674" w:rsidR="00194763">
        <w:rPr>
          <w:szCs w:val="22"/>
        </w:rPr>
        <w:t>(</w:t>
      </w:r>
      <w:r w:rsidRPr="00C37674" w:rsidR="00C75ED2">
        <w:rPr>
          <w:szCs w:val="22"/>
        </w:rPr>
        <w:t xml:space="preserve">pozri </w:t>
      </w:r>
      <w:r w:rsidRPr="00C37674" w:rsidR="00687601">
        <w:rPr>
          <w:szCs w:val="22"/>
        </w:rPr>
        <w:t>časť </w:t>
      </w:r>
      <w:r w:rsidRPr="00C37674" w:rsidR="00194763">
        <w:rPr>
          <w:szCs w:val="22"/>
        </w:rPr>
        <w:t>4.4).</w:t>
      </w:r>
      <w:r w:rsidRPr="00C37674" w:rsidR="00140486">
        <w:rPr>
          <w:szCs w:val="22"/>
        </w:rPr>
        <w:t xml:space="preserve"> </w:t>
      </w:r>
      <w:r w:rsidRPr="00C37674" w:rsidR="006C316C">
        <w:rPr>
          <w:szCs w:val="22"/>
        </w:rPr>
        <w:t>Celkový bezpečnostný profil bol u pacientov so psoriázou, psoriatickou artritídou</w:t>
      </w:r>
      <w:r w:rsidRPr="00C37674" w:rsidR="003F4BBC">
        <w:rPr>
          <w:szCs w:val="22"/>
        </w:rPr>
        <w:t>,</w:t>
      </w:r>
      <w:r w:rsidRPr="00C37674" w:rsidR="006C316C">
        <w:rPr>
          <w:szCs w:val="22"/>
        </w:rPr>
        <w:t> Crohnovou chorobou</w:t>
      </w:r>
      <w:r w:rsidRPr="00C37674" w:rsidR="003F4BBC">
        <w:rPr>
          <w:szCs w:val="22"/>
        </w:rPr>
        <w:t xml:space="preserve"> a ulceróznou kolitídou</w:t>
      </w:r>
      <w:r w:rsidRPr="00C37674" w:rsidR="006C316C">
        <w:rPr>
          <w:szCs w:val="22"/>
        </w:rPr>
        <w:t xml:space="preserve"> </w:t>
      </w:r>
      <w:r w:rsidRPr="00C37674" w:rsidR="006C316C">
        <w:rPr>
          <w:szCs w:val="22"/>
        </w:rPr>
        <w:t>podobný.</w:t>
      </w:r>
    </w:p>
    <w:p w:rsidR="00194763" w:rsidRPr="00C37674" w:rsidP="00194763" w14:paraId="53D22D89" w14:textId="77777777">
      <w:pPr>
        <w:widowControl w:val="0"/>
        <w:rPr>
          <w:bCs/>
        </w:rPr>
      </w:pPr>
    </w:p>
    <w:p w:rsidR="00194763" w:rsidRPr="00C37674" w:rsidP="00093CD8" w14:paraId="53D22D8A" w14:textId="77777777">
      <w:pPr>
        <w:keepNext/>
        <w:tabs>
          <w:tab w:val="clear" w:pos="567"/>
        </w:tabs>
        <w:rPr>
          <w:szCs w:val="22"/>
          <w:u w:val="single"/>
        </w:rPr>
      </w:pPr>
      <w:r w:rsidRPr="00C37674">
        <w:rPr>
          <w:szCs w:val="22"/>
          <w:u w:val="single"/>
        </w:rPr>
        <w:t>Zoznam nežiaducich reakcií v tabuľkách</w:t>
      </w:r>
    </w:p>
    <w:p w:rsidR="00E45979" w:rsidRPr="00C37674" w:rsidP="00B4287F" w14:paraId="53D22D8B" w14:textId="05A521F0">
      <w:pPr>
        <w:tabs>
          <w:tab w:val="clear" w:pos="567"/>
        </w:tabs>
        <w:rPr>
          <w:bCs/>
        </w:rPr>
      </w:pPr>
      <w:r w:rsidRPr="00C37674">
        <w:rPr>
          <w:bCs/>
        </w:rPr>
        <w:t xml:space="preserve">Nižšie uvedené údaje o bezpečnosti odzrkadľujú expozíciu ustekinumabu </w:t>
      </w:r>
      <w:r w:rsidRPr="00C37674" w:rsidR="007C00B9">
        <w:rPr>
          <w:bCs/>
        </w:rPr>
        <w:t xml:space="preserve">u dospelých </w:t>
      </w:r>
      <w:r w:rsidRPr="00C37674">
        <w:rPr>
          <w:bCs/>
        </w:rPr>
        <w:t>v</w:t>
      </w:r>
      <w:r w:rsidRPr="00C37674" w:rsidR="00375C96">
        <w:rPr>
          <w:bCs/>
        </w:rPr>
        <w:t> </w:t>
      </w:r>
      <w:r w:rsidRPr="00C37674" w:rsidR="003F4BBC">
        <w:rPr>
          <w:bCs/>
        </w:rPr>
        <w:t>14 </w:t>
      </w:r>
      <w:r w:rsidRPr="00C37674">
        <w:rPr>
          <w:bCs/>
        </w:rPr>
        <w:t xml:space="preserve">štúdiách </w:t>
      </w:r>
      <w:r w:rsidRPr="00C37674" w:rsidR="00194763">
        <w:rPr>
          <w:bCs/>
        </w:rPr>
        <w:t>fázy</w:t>
      </w:r>
      <w:r w:rsidR="008F17DC">
        <w:rPr>
          <w:bCs/>
        </w:rPr>
        <w:t> </w:t>
      </w:r>
      <w:r w:rsidRPr="00C37674" w:rsidR="009E4366">
        <w:rPr>
          <w:bCs/>
        </w:rPr>
        <w:t>2</w:t>
      </w:r>
      <w:r w:rsidRPr="00C37674" w:rsidR="00194763">
        <w:rPr>
          <w:bCs/>
        </w:rPr>
        <w:t xml:space="preserve"> a </w:t>
      </w:r>
      <w:r w:rsidRPr="00C37674" w:rsidR="009E4366">
        <w:rPr>
          <w:bCs/>
        </w:rPr>
        <w:t>3</w:t>
      </w:r>
      <w:r w:rsidRPr="00C37674" w:rsidR="00194763">
        <w:rPr>
          <w:bCs/>
        </w:rPr>
        <w:t xml:space="preserve"> </w:t>
      </w:r>
      <w:r w:rsidRPr="00C37674">
        <w:rPr>
          <w:bCs/>
        </w:rPr>
        <w:t xml:space="preserve">s účasťou </w:t>
      </w:r>
      <w:r w:rsidR="00255306">
        <w:rPr>
          <w:bCs/>
        </w:rPr>
        <w:t>6 710</w:t>
      </w:r>
      <w:r w:rsidR="00EB7F53">
        <w:rPr>
          <w:bCs/>
        </w:rPr>
        <w:t> </w:t>
      </w:r>
      <w:r w:rsidRPr="00C37674">
        <w:rPr>
          <w:bCs/>
        </w:rPr>
        <w:t>pacientov</w:t>
      </w:r>
      <w:r w:rsidRPr="00C37674" w:rsidR="00140486">
        <w:rPr>
          <w:bCs/>
        </w:rPr>
        <w:t xml:space="preserve"> (</w:t>
      </w:r>
      <w:r w:rsidRPr="00C37674" w:rsidR="007F568F">
        <w:rPr>
          <w:bCs/>
        </w:rPr>
        <w:t>4 </w:t>
      </w:r>
      <w:r w:rsidRPr="00C37674" w:rsidR="00140486">
        <w:rPr>
          <w:bCs/>
        </w:rPr>
        <w:t>13</w:t>
      </w:r>
      <w:r w:rsidRPr="00C37674" w:rsidR="007F568F">
        <w:rPr>
          <w:bCs/>
        </w:rPr>
        <w:t>5 </w:t>
      </w:r>
      <w:r w:rsidRPr="00C37674" w:rsidR="00194763">
        <w:rPr>
          <w:bCs/>
        </w:rPr>
        <w:t>s</w:t>
      </w:r>
      <w:r w:rsidRPr="00C37674" w:rsidR="00C75ED2">
        <w:rPr>
          <w:bCs/>
        </w:rPr>
        <w:t>o</w:t>
      </w:r>
      <w:r w:rsidRPr="00C37674" w:rsidR="00194763">
        <w:rPr>
          <w:bCs/>
        </w:rPr>
        <w:t> psoriázou a/alebo psoriatickou artritídou</w:t>
      </w:r>
      <w:r w:rsidRPr="00C37674" w:rsidR="003F4BBC">
        <w:rPr>
          <w:bCs/>
        </w:rPr>
        <w:t>,</w:t>
      </w:r>
      <w:r w:rsidRPr="00C37674" w:rsidR="00140486">
        <w:rPr>
          <w:bCs/>
        </w:rPr>
        <w:t> </w:t>
      </w:r>
      <w:r w:rsidRPr="00C37674" w:rsidR="007F568F">
        <w:rPr>
          <w:bCs/>
        </w:rPr>
        <w:t>1 </w:t>
      </w:r>
      <w:r w:rsidRPr="00C37674" w:rsidR="00140486">
        <w:rPr>
          <w:bCs/>
        </w:rPr>
        <w:t>749 s Crohnovou chorobou</w:t>
      </w:r>
      <w:r w:rsidRPr="00C37674" w:rsidR="003F4BBC">
        <w:rPr>
          <w:bCs/>
        </w:rPr>
        <w:t xml:space="preserve"> a </w:t>
      </w:r>
      <w:r w:rsidR="00255306">
        <w:rPr>
          <w:bCs/>
        </w:rPr>
        <w:t>826</w:t>
      </w:r>
      <w:r w:rsidRPr="00C37674" w:rsidR="00255306">
        <w:rPr>
          <w:bCs/>
        </w:rPr>
        <w:t xml:space="preserve"> </w:t>
      </w:r>
      <w:r w:rsidRPr="00C37674" w:rsidR="003F4BBC">
        <w:rPr>
          <w:bCs/>
        </w:rPr>
        <w:t>s ulceróznou kolitídou</w:t>
      </w:r>
      <w:r w:rsidRPr="00C37674" w:rsidR="00140486">
        <w:rPr>
          <w:bCs/>
        </w:rPr>
        <w:t>).</w:t>
      </w:r>
      <w:r w:rsidRPr="00C37674">
        <w:rPr>
          <w:bCs/>
        </w:rPr>
        <w:t xml:space="preserve"> </w:t>
      </w:r>
      <w:r w:rsidRPr="00C37674" w:rsidR="006C316C">
        <w:rPr>
          <w:bCs/>
        </w:rPr>
        <w:t>Toto zahŕňa expozíciu STELAR</w:t>
      </w:r>
      <w:ins w:id="77" w:author="Slovak LOC JK" w:date="2025-02-26T11:37:00Z">
        <w:r w:rsidR="00E071DE">
          <w:rPr>
            <w:bCs/>
          </w:rPr>
          <w:t>E</w:t>
        </w:r>
      </w:ins>
      <w:del w:id="78" w:author="Slovak LOC JK" w:date="2025-02-26T11:37:00Z">
        <w:r w:rsidR="00BD6B6F">
          <w:rPr>
            <w:bCs/>
          </w:rPr>
          <w:delText>Y</w:delText>
        </w:r>
      </w:del>
      <w:r w:rsidRPr="00C37674" w:rsidR="006C316C">
        <w:rPr>
          <w:bCs/>
        </w:rPr>
        <w:t xml:space="preserve"> v kontrolovaných a nekontrolovaných obdobiach klinických štúdií </w:t>
      </w:r>
      <w:r w:rsidR="00255306">
        <w:rPr>
          <w:bCs/>
        </w:rPr>
        <w:t xml:space="preserve">u pacientov so psoriázou, psoriatickou artritídou, Crohnovou chorobou alebo ulceróznou kolitídou </w:t>
      </w:r>
      <w:r w:rsidRPr="00C37674" w:rsidR="006C316C">
        <w:rPr>
          <w:bCs/>
        </w:rPr>
        <w:t xml:space="preserve">počas najmenej </w:t>
      </w:r>
      <w:r w:rsidRPr="00C37674" w:rsidR="007F568F">
        <w:rPr>
          <w:bCs/>
        </w:rPr>
        <w:t>6 </w:t>
      </w:r>
      <w:r w:rsidRPr="00C37674" w:rsidR="006C316C">
        <w:rPr>
          <w:bCs/>
        </w:rPr>
        <w:t xml:space="preserve">mesiacov </w:t>
      </w:r>
      <w:r w:rsidR="00255306">
        <w:rPr>
          <w:bCs/>
        </w:rPr>
        <w:t>(4 577</w:t>
      </w:r>
      <w:r w:rsidR="00EB7F53">
        <w:rPr>
          <w:bCs/>
        </w:rPr>
        <w:t> </w:t>
      </w:r>
      <w:r w:rsidR="00255306">
        <w:rPr>
          <w:bCs/>
        </w:rPr>
        <w:t xml:space="preserve">pacientov) </w:t>
      </w:r>
      <w:r w:rsidRPr="00C37674" w:rsidR="006C316C">
        <w:rPr>
          <w:bCs/>
        </w:rPr>
        <w:t>alebo</w:t>
      </w:r>
      <w:r w:rsidR="00255306">
        <w:rPr>
          <w:bCs/>
        </w:rPr>
        <w:t xml:space="preserve"> aspoň</w:t>
      </w:r>
      <w:r w:rsidRPr="00C37674" w:rsidR="006C316C">
        <w:rPr>
          <w:bCs/>
        </w:rPr>
        <w:t xml:space="preserve"> </w:t>
      </w:r>
      <w:r w:rsidRPr="00C37674" w:rsidR="007F568F">
        <w:rPr>
          <w:bCs/>
        </w:rPr>
        <w:t>1 </w:t>
      </w:r>
      <w:r w:rsidRPr="00C37674" w:rsidR="006C316C">
        <w:rPr>
          <w:bCs/>
        </w:rPr>
        <w:t>roka (</w:t>
      </w:r>
      <w:r w:rsidR="00255306">
        <w:rPr>
          <w:bCs/>
        </w:rPr>
        <w:t>3 648</w:t>
      </w:r>
      <w:r w:rsidRPr="00C37674" w:rsidR="007F568F">
        <w:rPr>
          <w:bCs/>
        </w:rPr>
        <w:t> </w:t>
      </w:r>
      <w:r w:rsidRPr="00C37674" w:rsidR="00B4287F">
        <w:rPr>
          <w:bCs/>
        </w:rPr>
        <w:t>pacientov</w:t>
      </w:r>
      <w:r w:rsidR="00255306">
        <w:rPr>
          <w:bCs/>
        </w:rPr>
        <w:t>).</w:t>
      </w:r>
      <w:r w:rsidRPr="00C37674" w:rsidR="00B4287F">
        <w:rPr>
          <w:bCs/>
        </w:rPr>
        <w:t xml:space="preserve"> </w:t>
      </w:r>
      <w:r w:rsidRPr="00255306" w:rsidR="00255306">
        <w:rPr>
          <w:bCs/>
        </w:rPr>
        <w:t>2</w:t>
      </w:r>
      <w:r w:rsidR="00255306">
        <w:rPr>
          <w:bCs/>
        </w:rPr>
        <w:t> </w:t>
      </w:r>
      <w:r w:rsidRPr="00255306" w:rsidR="00255306">
        <w:rPr>
          <w:bCs/>
        </w:rPr>
        <w:t>194</w:t>
      </w:r>
      <w:r w:rsidR="00EB7F53">
        <w:rPr>
          <w:bCs/>
        </w:rPr>
        <w:t> </w:t>
      </w:r>
      <w:r w:rsidRPr="00255306" w:rsidR="00255306">
        <w:rPr>
          <w:bCs/>
        </w:rPr>
        <w:t>pacientov so psoriázou, Crohnovou chorobou alebo ulceróznou kolitídou bolo vystavených najmenej 4</w:t>
      </w:r>
      <w:r w:rsidR="00EB7F53">
        <w:rPr>
          <w:bCs/>
        </w:rPr>
        <w:t> </w:t>
      </w:r>
      <w:r w:rsidRPr="00255306" w:rsidR="00255306">
        <w:rPr>
          <w:bCs/>
        </w:rPr>
        <w:t>ro</w:t>
      </w:r>
      <w:r w:rsidR="000103E2">
        <w:rPr>
          <w:bCs/>
        </w:rPr>
        <w:t>ky, zatiaľ čo 1 148</w:t>
      </w:r>
      <w:r w:rsidR="00EB7F53">
        <w:rPr>
          <w:bCs/>
        </w:rPr>
        <w:t> </w:t>
      </w:r>
      <w:r w:rsidR="000103E2">
        <w:rPr>
          <w:bCs/>
        </w:rPr>
        <w:t>pacientov so psoriázou alebo Crohnovou chorobou bolo vystavených najmenej 5</w:t>
      </w:r>
      <w:r w:rsidR="00EB7F53">
        <w:rPr>
          <w:bCs/>
        </w:rPr>
        <w:t> </w:t>
      </w:r>
      <w:r w:rsidR="000103E2">
        <w:rPr>
          <w:bCs/>
        </w:rPr>
        <w:t>rokov.</w:t>
      </w:r>
    </w:p>
    <w:p w:rsidR="00E51D87" w:rsidRPr="00C37674" w:rsidP="008A7DBE" w14:paraId="53D22D8C" w14:textId="77777777">
      <w:pPr>
        <w:tabs>
          <w:tab w:val="clear" w:pos="567"/>
        </w:tabs>
        <w:rPr>
          <w:bCs/>
        </w:rPr>
      </w:pPr>
    </w:p>
    <w:p w:rsidR="00E51D87" w:rsidRPr="00C37674" w:rsidP="00B4287F" w14:paraId="53D22D8D" w14:textId="01E6B6C2">
      <w:pPr>
        <w:tabs>
          <w:tab w:val="clear" w:pos="567"/>
        </w:tabs>
      </w:pPr>
      <w:r w:rsidRPr="00C37674">
        <w:rPr>
          <w:bCs/>
        </w:rPr>
        <w:t xml:space="preserve">Tabuľka </w:t>
      </w:r>
      <w:del w:id="79" w:author="Slovak LOC JK" w:date="2025-02-24T14:42:00Z">
        <w:r w:rsidRPr="00C37674" w:rsidR="00B4287F">
          <w:rPr>
            <w:bCs/>
          </w:rPr>
          <w:delText>2</w:delText>
        </w:r>
      </w:del>
      <w:ins w:id="80" w:author="Slovak LOC JK" w:date="2025-02-24T14:42:00Z">
        <w:r w:rsidR="00DF0C97">
          <w:rPr>
            <w:bCs/>
          </w:rPr>
          <w:t>3</w:t>
        </w:r>
      </w:ins>
      <w:r w:rsidRPr="00C37674" w:rsidR="00B4287F">
        <w:rPr>
          <w:bCs/>
        </w:rPr>
        <w:t xml:space="preserve"> </w:t>
      </w:r>
      <w:r w:rsidRPr="00C37674">
        <w:rPr>
          <w:bCs/>
        </w:rPr>
        <w:t xml:space="preserve">obsahuje </w:t>
      </w:r>
      <w:r w:rsidRPr="00C37674" w:rsidR="005921CD">
        <w:rPr>
          <w:bCs/>
        </w:rPr>
        <w:t xml:space="preserve">zoznam </w:t>
      </w:r>
      <w:r w:rsidRPr="00C37674">
        <w:rPr>
          <w:bCs/>
        </w:rPr>
        <w:t xml:space="preserve">nežiaducich </w:t>
      </w:r>
      <w:r w:rsidRPr="00C37674" w:rsidR="0037694E">
        <w:rPr>
          <w:bCs/>
        </w:rPr>
        <w:t>reakcií</w:t>
      </w:r>
      <w:r w:rsidRPr="00C37674">
        <w:rPr>
          <w:bCs/>
        </w:rPr>
        <w:t xml:space="preserve"> z klinických štúdií zameraných na psoriázu</w:t>
      </w:r>
      <w:r w:rsidRPr="00C37674" w:rsidR="00B4287F">
        <w:rPr>
          <w:bCs/>
        </w:rPr>
        <w:t xml:space="preserve">, </w:t>
      </w:r>
      <w:r w:rsidRPr="00C37674" w:rsidR="00194763">
        <w:rPr>
          <w:szCs w:val="22"/>
        </w:rPr>
        <w:t>psoriatickú artritídu</w:t>
      </w:r>
      <w:r w:rsidRPr="00C37674" w:rsidR="00953833">
        <w:rPr>
          <w:szCs w:val="22"/>
        </w:rPr>
        <w:t>,</w:t>
      </w:r>
      <w:r w:rsidRPr="00C37674" w:rsidR="00B4287F">
        <w:rPr>
          <w:szCs w:val="22"/>
        </w:rPr>
        <w:t xml:space="preserve"> Crohnovu chorobu </w:t>
      </w:r>
      <w:r w:rsidRPr="00C37674" w:rsidR="00953833">
        <w:rPr>
          <w:szCs w:val="22"/>
        </w:rPr>
        <w:t xml:space="preserve">a ulceróznu kolitídu </w:t>
      </w:r>
      <w:r w:rsidRPr="00C37674" w:rsidR="007C00B9">
        <w:rPr>
          <w:szCs w:val="22"/>
        </w:rPr>
        <w:t>u</w:t>
      </w:r>
      <w:r w:rsidRPr="00C37674" w:rsidR="00C328CA">
        <w:rPr>
          <w:szCs w:val="22"/>
        </w:rPr>
        <w:t> </w:t>
      </w:r>
      <w:r w:rsidRPr="00C37674" w:rsidR="007C00B9">
        <w:rPr>
          <w:szCs w:val="22"/>
        </w:rPr>
        <w:t>dospelých</w:t>
      </w:r>
      <w:r w:rsidRPr="00C37674" w:rsidR="00C328CA">
        <w:rPr>
          <w:szCs w:val="22"/>
        </w:rPr>
        <w:t>,</w:t>
      </w:r>
      <w:r w:rsidRPr="00C37674" w:rsidR="007C00B9">
        <w:rPr>
          <w:szCs w:val="22"/>
        </w:rPr>
        <w:t xml:space="preserve"> </w:t>
      </w:r>
      <w:r w:rsidRPr="00C37674" w:rsidR="00AD1572">
        <w:rPr>
          <w:szCs w:val="22"/>
        </w:rPr>
        <w:t>ako aj nežiaducich účinkov hlásených z</w:t>
      </w:r>
      <w:r w:rsidRPr="00C37674" w:rsidR="00C328CA">
        <w:rPr>
          <w:szCs w:val="22"/>
        </w:rPr>
        <w:t> </w:t>
      </w:r>
      <w:r w:rsidRPr="00C37674" w:rsidR="00AD1572">
        <w:rPr>
          <w:szCs w:val="22"/>
        </w:rPr>
        <w:t>postmarketingových skúseností</w:t>
      </w:r>
      <w:r w:rsidRPr="00C37674">
        <w:rPr>
          <w:bCs/>
        </w:rPr>
        <w:t xml:space="preserve">. Nežiaduce účinky sú usporiadané podľa triedy orgánových systémov a frekvencie s použitím nasledujúcej konvencie: </w:t>
      </w:r>
      <w:r w:rsidRPr="00C37674" w:rsidR="002141E2">
        <w:rPr>
          <w:bCs/>
        </w:rPr>
        <w:t>v</w:t>
      </w:r>
      <w:r w:rsidRPr="00C37674">
        <w:rPr>
          <w:bCs/>
        </w:rPr>
        <w:t>eľmi časté (</w:t>
      </w:r>
      <w:r w:rsidRPr="00C37674" w:rsidR="005921CD">
        <w:rPr>
          <w:bCs/>
        </w:rPr>
        <w:t>≥</w:t>
      </w:r>
      <w:r w:rsidRPr="00C37674" w:rsidR="00264CCF">
        <w:rPr>
          <w:bCs/>
        </w:rPr>
        <w:t> </w:t>
      </w:r>
      <w:r w:rsidRPr="00C37674">
        <w:rPr>
          <w:bCs/>
        </w:rPr>
        <w:t xml:space="preserve">1/10), </w:t>
      </w:r>
      <w:r w:rsidRPr="00C37674" w:rsidR="002141E2">
        <w:rPr>
          <w:bCs/>
        </w:rPr>
        <w:t>č</w:t>
      </w:r>
      <w:r w:rsidRPr="00C37674">
        <w:rPr>
          <w:bCs/>
        </w:rPr>
        <w:t>asté (</w:t>
      </w:r>
      <w:r w:rsidRPr="00C37674" w:rsidR="005921CD">
        <w:rPr>
          <w:bCs/>
        </w:rPr>
        <w:t>≥</w:t>
      </w:r>
      <w:r w:rsidRPr="00C37674" w:rsidR="00264CCF">
        <w:rPr>
          <w:bCs/>
        </w:rPr>
        <w:t> </w:t>
      </w:r>
      <w:r w:rsidRPr="00C37674">
        <w:rPr>
          <w:bCs/>
        </w:rPr>
        <w:t>1/100 až &lt;</w:t>
      </w:r>
      <w:r w:rsidRPr="00C37674" w:rsidR="00264CCF">
        <w:rPr>
          <w:bCs/>
        </w:rPr>
        <w:t> </w:t>
      </w:r>
      <w:r w:rsidRPr="00C37674">
        <w:rPr>
          <w:bCs/>
        </w:rPr>
        <w:t xml:space="preserve">1/10), </w:t>
      </w:r>
      <w:r w:rsidRPr="00C37674" w:rsidR="002141E2">
        <w:rPr>
          <w:bCs/>
        </w:rPr>
        <w:t>m</w:t>
      </w:r>
      <w:r w:rsidRPr="00C37674">
        <w:rPr>
          <w:bCs/>
        </w:rPr>
        <w:t>enej časté (</w:t>
      </w:r>
      <w:r w:rsidRPr="00C37674" w:rsidR="005921CD">
        <w:rPr>
          <w:bCs/>
        </w:rPr>
        <w:t>≥</w:t>
      </w:r>
      <w:r w:rsidRPr="00C37674" w:rsidR="00264CCF">
        <w:rPr>
          <w:bCs/>
        </w:rPr>
        <w:t> </w:t>
      </w:r>
      <w:r w:rsidRPr="00C37674" w:rsidR="00687601">
        <w:rPr>
          <w:bCs/>
        </w:rPr>
        <w:t>1/</w:t>
      </w:r>
      <w:r w:rsidRPr="00C37674" w:rsidR="007F568F">
        <w:rPr>
          <w:bCs/>
        </w:rPr>
        <w:t>1 </w:t>
      </w:r>
      <w:r w:rsidRPr="00C37674">
        <w:rPr>
          <w:bCs/>
        </w:rPr>
        <w:t>000 až &lt;</w:t>
      </w:r>
      <w:r w:rsidRPr="00C37674" w:rsidR="00264CCF">
        <w:rPr>
          <w:bCs/>
        </w:rPr>
        <w:t> </w:t>
      </w:r>
      <w:r w:rsidRPr="00C37674">
        <w:rPr>
          <w:bCs/>
        </w:rPr>
        <w:t xml:space="preserve">1/100), </w:t>
      </w:r>
      <w:r w:rsidRPr="00C37674" w:rsidR="002141E2">
        <w:rPr>
          <w:bCs/>
        </w:rPr>
        <w:t>z</w:t>
      </w:r>
      <w:r w:rsidRPr="00C37674">
        <w:rPr>
          <w:bCs/>
        </w:rPr>
        <w:t>riedkavé (</w:t>
      </w:r>
      <w:r w:rsidRPr="00C37674" w:rsidR="005921CD">
        <w:rPr>
          <w:bCs/>
        </w:rPr>
        <w:t>≥</w:t>
      </w:r>
      <w:r w:rsidRPr="00C37674" w:rsidR="00264CCF">
        <w:rPr>
          <w:bCs/>
        </w:rPr>
        <w:t> </w:t>
      </w:r>
      <w:r w:rsidRPr="00C37674">
        <w:rPr>
          <w:bCs/>
        </w:rPr>
        <w:t>1/10</w:t>
      </w:r>
      <w:r w:rsidRPr="00C37674" w:rsidR="00687601">
        <w:rPr>
          <w:bCs/>
        </w:rPr>
        <w:t> </w:t>
      </w:r>
      <w:r w:rsidRPr="00C37674">
        <w:rPr>
          <w:bCs/>
        </w:rPr>
        <w:t>000 až &lt;</w:t>
      </w:r>
      <w:r w:rsidRPr="00C37674" w:rsidR="00264CCF">
        <w:rPr>
          <w:bCs/>
        </w:rPr>
        <w:t> </w:t>
      </w:r>
      <w:r w:rsidRPr="00C37674">
        <w:rPr>
          <w:bCs/>
        </w:rPr>
        <w:t>1/</w:t>
      </w:r>
      <w:r w:rsidRPr="00C37674" w:rsidR="007F568F">
        <w:rPr>
          <w:bCs/>
        </w:rPr>
        <w:t>1 </w:t>
      </w:r>
      <w:r w:rsidRPr="00C37674">
        <w:rPr>
          <w:bCs/>
        </w:rPr>
        <w:t xml:space="preserve">000), </w:t>
      </w:r>
      <w:r w:rsidRPr="00C37674" w:rsidR="002141E2">
        <w:rPr>
          <w:szCs w:val="22"/>
        </w:rPr>
        <w:t>v</w:t>
      </w:r>
      <w:r w:rsidRPr="00C37674">
        <w:rPr>
          <w:szCs w:val="22"/>
        </w:rPr>
        <w:t>eľmi zriedkavé (</w:t>
      </w:r>
      <w:r w:rsidRPr="00C37674" w:rsidR="008B51D3">
        <w:t>&lt; </w:t>
      </w:r>
      <w:r w:rsidRPr="00C37674" w:rsidR="00BD0F97">
        <w:rPr>
          <w:szCs w:val="22"/>
        </w:rPr>
        <w:t>1/10</w:t>
      </w:r>
      <w:r w:rsidRPr="00C37674" w:rsidR="00687601">
        <w:rPr>
          <w:szCs w:val="22"/>
        </w:rPr>
        <w:t> </w:t>
      </w:r>
      <w:r w:rsidRPr="00C37674" w:rsidR="00BD0F97">
        <w:rPr>
          <w:szCs w:val="22"/>
        </w:rPr>
        <w:t>000), neznáme (z </w:t>
      </w:r>
      <w:r w:rsidRPr="00C37674">
        <w:rPr>
          <w:szCs w:val="22"/>
        </w:rPr>
        <w:t xml:space="preserve">dostupných údajov). </w:t>
      </w:r>
      <w:bookmarkStart w:id="81" w:name="OLE_LINK6"/>
      <w:r w:rsidRPr="00C37674">
        <w:t xml:space="preserve">V rámci jednotlivých skupín frekvencií sú nežiaduce účinky usporiadané </w:t>
      </w:r>
      <w:r w:rsidRPr="00C37674" w:rsidR="00BD0F97">
        <w:rPr>
          <w:bCs/>
        </w:rPr>
        <w:t>v </w:t>
      </w:r>
      <w:r w:rsidRPr="00C37674">
        <w:rPr>
          <w:bCs/>
        </w:rPr>
        <w:t>poradí klesajúcej závažnosti</w:t>
      </w:r>
      <w:r w:rsidRPr="00C37674">
        <w:t>.</w:t>
      </w:r>
    </w:p>
    <w:p w:rsidR="00E51D87" w:rsidRPr="00C37674" w:rsidP="008A7DBE" w14:paraId="53D22D8E" w14:textId="77777777">
      <w:pPr>
        <w:tabs>
          <w:tab w:val="clear" w:pos="567"/>
        </w:tabs>
      </w:pPr>
    </w:p>
    <w:p w:rsidR="00E51D87" w:rsidRPr="00C37674" w:rsidP="00093CD8" w14:paraId="53D22D8F" w14:textId="3BB31231">
      <w:pPr>
        <w:keepNext/>
        <w:tabs>
          <w:tab w:val="clear" w:pos="567"/>
        </w:tabs>
      </w:pPr>
      <w:r w:rsidRPr="00C37674">
        <w:rPr>
          <w:i/>
          <w:iCs/>
        </w:rPr>
        <w:t xml:space="preserve">Tabuľka </w:t>
      </w:r>
      <w:del w:id="82" w:author="Slovak LOC JK" w:date="2025-02-21T15:38:00Z">
        <w:r w:rsidRPr="00C37674" w:rsidR="00B4287F">
          <w:rPr>
            <w:i/>
            <w:iCs/>
          </w:rPr>
          <w:delText>2</w:delText>
        </w:r>
      </w:del>
      <w:ins w:id="83" w:author="Slovak LOC JK" w:date="2025-02-21T15:38:00Z">
        <w:r w:rsidR="00F06F11">
          <w:rPr>
            <w:i/>
            <w:iCs/>
          </w:rPr>
          <w:t>3</w:t>
        </w:r>
      </w:ins>
      <w:del w:id="84" w:author="Slovak LOC JK" w:date="2025-02-21T15:40:00Z">
        <w:r w:rsidRPr="00C37674">
          <w:rPr>
            <w:i/>
            <w:iCs/>
          </w:rPr>
          <w:delText xml:space="preserve"> </w:delText>
        </w:r>
      </w:del>
      <w:del w:id="85" w:author="Slovak LOC JK" w:date="2025-02-21T15:40:00Z">
        <w:r w:rsidRPr="00C37674">
          <w:tab/>
        </w:r>
      </w:del>
      <w:ins w:id="86" w:author="Slovak LOC JK" w:date="2025-02-21T15:40:00Z">
        <w:r w:rsidR="00F06F11">
          <w:tab/>
        </w:r>
      </w:ins>
      <w:r w:rsidRPr="00C37674" w:rsidR="005921CD">
        <w:rPr>
          <w:i/>
          <w:iCs/>
        </w:rPr>
        <w:t xml:space="preserve">Zoznam </w:t>
      </w:r>
      <w:r w:rsidRPr="00C37674">
        <w:rPr>
          <w:i/>
          <w:iCs/>
        </w:rPr>
        <w:t xml:space="preserve">nežiaducich </w:t>
      </w:r>
      <w:r w:rsidRPr="00C37674" w:rsidR="00653FB5">
        <w:rPr>
          <w:i/>
          <w:iCs/>
        </w:rPr>
        <w:t>reakcií</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tblPr>
      <w:tblGrid>
        <w:gridCol w:w="2974"/>
        <w:gridCol w:w="6098"/>
      </w:tblGrid>
      <w:tr w14:paraId="53D22D92" w14:textId="77777777" w:rsidTr="006F0D27">
        <w:tblPrEx>
          <w:tblW w:w="907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tblPrEx>
        <w:trPr>
          <w:cantSplit/>
          <w:jc w:val="center"/>
        </w:trPr>
        <w:tc>
          <w:tcPr>
            <w:tcW w:w="2974" w:type="dxa"/>
          </w:tcPr>
          <w:p w:rsidR="00E51D87" w:rsidRPr="00C37674" w:rsidP="00093CD8" w14:paraId="53D22D90" w14:textId="77777777">
            <w:pPr>
              <w:keepNext/>
              <w:rPr>
                <w:b/>
                <w:bCs/>
              </w:rPr>
            </w:pPr>
            <w:r w:rsidRPr="00C37674">
              <w:rPr>
                <w:b/>
                <w:bCs/>
              </w:rPr>
              <w:t>Trieda orgánových systémov</w:t>
            </w:r>
          </w:p>
        </w:tc>
        <w:tc>
          <w:tcPr>
            <w:tcW w:w="6098" w:type="dxa"/>
          </w:tcPr>
          <w:p w:rsidR="00E51D87" w:rsidRPr="00C37674" w:rsidP="00093CD8" w14:paraId="53D22D91" w14:textId="77777777">
            <w:pPr>
              <w:keepNext/>
              <w:rPr>
                <w:b/>
                <w:bCs/>
              </w:rPr>
            </w:pPr>
            <w:r w:rsidRPr="00C37674">
              <w:rPr>
                <w:b/>
                <w:bCs/>
              </w:rPr>
              <w:t>Frekvencia: nežiaduci účinok</w:t>
            </w:r>
          </w:p>
        </w:tc>
      </w:tr>
      <w:tr w14:paraId="53D22D97" w14:textId="77777777" w:rsidTr="006F0D27">
        <w:tblPrEx>
          <w:tblW w:w="9072" w:type="dxa"/>
          <w:jc w:val="center"/>
          <w:tblLayout w:type="fixed"/>
          <w:tblLook w:val="0000"/>
        </w:tblPrEx>
        <w:trPr>
          <w:cantSplit/>
          <w:jc w:val="center"/>
        </w:trPr>
        <w:tc>
          <w:tcPr>
            <w:tcW w:w="2974" w:type="dxa"/>
          </w:tcPr>
          <w:p w:rsidR="00E51D87" w:rsidRPr="00C37674" w:rsidP="008A7DBE" w14:paraId="53D22D93" w14:textId="77777777">
            <w:r w:rsidRPr="00C37674">
              <w:t>Infekcie a</w:t>
            </w:r>
            <w:r w:rsidRPr="00C37674" w:rsidR="00663175">
              <w:t> </w:t>
            </w:r>
            <w:r w:rsidRPr="00C37674">
              <w:t>nákazy</w:t>
            </w:r>
          </w:p>
        </w:tc>
        <w:tc>
          <w:tcPr>
            <w:tcW w:w="6098" w:type="dxa"/>
          </w:tcPr>
          <w:p w:rsidR="00E45979" w:rsidRPr="00C37674" w:rsidP="00B4287F" w14:paraId="53D22D94" w14:textId="77777777">
            <w:r w:rsidRPr="00C37674">
              <w:t xml:space="preserve">Časté: </w:t>
            </w:r>
            <w:r w:rsidRPr="00C37674" w:rsidR="00AD3D70">
              <w:t>infekcia horných dýchacích ciest, nazofaryngitída</w:t>
            </w:r>
            <w:r w:rsidRPr="00C37674" w:rsidR="00953833">
              <w:t>, sinusitída</w:t>
            </w:r>
          </w:p>
          <w:p w:rsidR="00E51D87" w:rsidRPr="00C37674" w:rsidP="008A7DBE" w14:paraId="53D22D95" w14:textId="77777777">
            <w:r w:rsidRPr="00C37674">
              <w:t xml:space="preserve">Menej časté: </w:t>
            </w:r>
            <w:r w:rsidRPr="00C37674" w:rsidR="00AD3D70">
              <w:t xml:space="preserve">celulitída, </w:t>
            </w:r>
            <w:r w:rsidRPr="00C37674" w:rsidR="00B4287F">
              <w:t xml:space="preserve">infekcia zubov, </w:t>
            </w:r>
            <w:r w:rsidRPr="00C37674" w:rsidR="005921CD">
              <w:t xml:space="preserve">herpes zoster, </w:t>
            </w:r>
            <w:r w:rsidRPr="00C37674" w:rsidR="0032086D">
              <w:t xml:space="preserve">infekcia dolných dýchacích ciest, </w:t>
            </w:r>
            <w:r w:rsidRPr="00C37674" w:rsidR="00AD3D70">
              <w:t>vírusová infekcia horných dýchacích ciest</w:t>
            </w:r>
            <w:r w:rsidRPr="00C37674" w:rsidR="00B4287F">
              <w:t>, vulvovaginálna mykotická infekcia</w:t>
            </w:r>
          </w:p>
          <w:p w:rsidR="001E532B" w:rsidRPr="00C37674" w:rsidP="008A7DBE" w14:paraId="53D22D96" w14:textId="77777777">
            <w:pPr>
              <w:rPr>
                <w:color w:val="000000"/>
              </w:rPr>
            </w:pPr>
          </w:p>
        </w:tc>
      </w:tr>
      <w:tr w14:paraId="53D22D9C" w14:textId="77777777" w:rsidTr="006F0D27">
        <w:tblPrEx>
          <w:tblW w:w="9072" w:type="dxa"/>
          <w:jc w:val="center"/>
          <w:tblLayout w:type="fixed"/>
          <w:tblLook w:val="0000"/>
        </w:tblPrEx>
        <w:trPr>
          <w:cantSplit/>
          <w:jc w:val="center"/>
        </w:trPr>
        <w:tc>
          <w:tcPr>
            <w:tcW w:w="2974" w:type="dxa"/>
          </w:tcPr>
          <w:p w:rsidR="007F297D" w:rsidRPr="00C37674" w:rsidP="008A7DBE" w14:paraId="53D22D98" w14:textId="77777777">
            <w:r w:rsidRPr="00C37674">
              <w:t>Poruchy imunitného systému</w:t>
            </w:r>
          </w:p>
        </w:tc>
        <w:tc>
          <w:tcPr>
            <w:tcW w:w="6098" w:type="dxa"/>
          </w:tcPr>
          <w:p w:rsidR="007F297D" w:rsidRPr="00C37674" w:rsidP="008A7DBE" w14:paraId="53D22D99" w14:textId="77777777">
            <w:r w:rsidRPr="00C37674">
              <w:t>Menej č</w:t>
            </w:r>
            <w:r w:rsidRPr="00C37674">
              <w:t xml:space="preserve">asté: </w:t>
            </w:r>
            <w:r w:rsidRPr="00C37674" w:rsidR="00D37049">
              <w:t>r</w:t>
            </w:r>
            <w:r w:rsidRPr="00C37674" w:rsidR="00AD1572">
              <w:t>eakcie z precitlivenosti</w:t>
            </w:r>
            <w:r w:rsidRPr="00C37674">
              <w:t xml:space="preserve"> (</w:t>
            </w:r>
            <w:r w:rsidRPr="00C37674" w:rsidR="00AD1572">
              <w:t>vrátane vyrážky</w:t>
            </w:r>
            <w:r w:rsidRPr="00C37674">
              <w:t xml:space="preserve">, </w:t>
            </w:r>
            <w:r w:rsidRPr="00C37674" w:rsidR="00AD1572">
              <w:t>žihľavky</w:t>
            </w:r>
            <w:r w:rsidRPr="00C37674">
              <w:t>)</w:t>
            </w:r>
          </w:p>
          <w:p w:rsidR="007F297D" w:rsidRPr="00C37674" w:rsidP="008A7DBE" w14:paraId="53D22D9A" w14:textId="77777777">
            <w:r w:rsidRPr="00C37674">
              <w:t xml:space="preserve">Zriedkavé: </w:t>
            </w:r>
            <w:r w:rsidRPr="00C37674" w:rsidR="00D37049">
              <w:t>z</w:t>
            </w:r>
            <w:r w:rsidRPr="00C37674" w:rsidR="00AD1572">
              <w:t>ávažné reakcie</w:t>
            </w:r>
            <w:r w:rsidRPr="00C37674" w:rsidR="00784CE5">
              <w:t xml:space="preserve"> z precitlivenosti</w:t>
            </w:r>
            <w:r w:rsidRPr="00C37674" w:rsidR="00AD1572">
              <w:t xml:space="preserve"> </w:t>
            </w:r>
            <w:r w:rsidRPr="00C37674">
              <w:rPr>
                <w:szCs w:val="22"/>
              </w:rPr>
              <w:t>(</w:t>
            </w:r>
            <w:r w:rsidRPr="00C37674" w:rsidR="00AD1572">
              <w:rPr>
                <w:szCs w:val="22"/>
              </w:rPr>
              <w:t xml:space="preserve">vrátane </w:t>
            </w:r>
            <w:r w:rsidRPr="00C37674">
              <w:rPr>
                <w:szCs w:val="22"/>
              </w:rPr>
              <w:t>ana</w:t>
            </w:r>
            <w:r w:rsidRPr="00C37674" w:rsidR="00AD1572">
              <w:rPr>
                <w:szCs w:val="22"/>
              </w:rPr>
              <w:t>f</w:t>
            </w:r>
            <w:r w:rsidRPr="00C37674">
              <w:rPr>
                <w:szCs w:val="22"/>
              </w:rPr>
              <w:t>ylax</w:t>
            </w:r>
            <w:r w:rsidRPr="00C37674" w:rsidR="00AD1572">
              <w:rPr>
                <w:szCs w:val="22"/>
              </w:rPr>
              <w:t>ie</w:t>
            </w:r>
            <w:r w:rsidRPr="00C37674">
              <w:rPr>
                <w:szCs w:val="22"/>
              </w:rPr>
              <w:t>, angioed</w:t>
            </w:r>
            <w:r w:rsidRPr="00C37674" w:rsidR="00AD1572">
              <w:rPr>
                <w:szCs w:val="22"/>
              </w:rPr>
              <w:t>ému</w:t>
            </w:r>
            <w:r w:rsidRPr="00C37674">
              <w:rPr>
                <w:szCs w:val="22"/>
              </w:rPr>
              <w:t>)</w:t>
            </w:r>
          </w:p>
          <w:p w:rsidR="007F297D" w:rsidRPr="00C37674" w:rsidP="008A7DBE" w14:paraId="53D22D9B" w14:textId="77777777">
            <w:pPr>
              <w:rPr>
                <w:color w:val="000000"/>
              </w:rPr>
            </w:pPr>
          </w:p>
        </w:tc>
      </w:tr>
      <w:tr w14:paraId="53D22DA0" w14:textId="77777777" w:rsidTr="006F0D27">
        <w:tblPrEx>
          <w:tblW w:w="9072" w:type="dxa"/>
          <w:jc w:val="center"/>
          <w:tblLayout w:type="fixed"/>
          <w:tblLook w:val="0000"/>
        </w:tblPrEx>
        <w:trPr>
          <w:cantSplit/>
          <w:jc w:val="center"/>
        </w:trPr>
        <w:tc>
          <w:tcPr>
            <w:tcW w:w="2974" w:type="dxa"/>
          </w:tcPr>
          <w:p w:rsidR="007F297D" w:rsidRPr="00C37674" w:rsidP="008A7DBE" w14:paraId="53D22D9D" w14:textId="77777777">
            <w:pPr>
              <w:rPr>
                <w:color w:val="000000"/>
                <w:sz w:val="20"/>
              </w:rPr>
            </w:pPr>
            <w:r w:rsidRPr="00C37674">
              <w:t>Psychické poruchy</w:t>
            </w:r>
          </w:p>
        </w:tc>
        <w:tc>
          <w:tcPr>
            <w:tcW w:w="6098" w:type="dxa"/>
          </w:tcPr>
          <w:p w:rsidR="007F297D" w:rsidRPr="00C37674" w:rsidP="008A7DBE" w14:paraId="53D22D9E" w14:textId="77777777">
            <w:r w:rsidRPr="00C37674">
              <w:t>Menej č</w:t>
            </w:r>
            <w:r w:rsidRPr="00C37674">
              <w:t>asté: depresia</w:t>
            </w:r>
          </w:p>
          <w:p w:rsidR="007F297D" w:rsidRPr="00C37674" w:rsidP="008A7DBE" w14:paraId="53D22D9F" w14:textId="77777777">
            <w:pPr>
              <w:rPr>
                <w:color w:val="000000"/>
              </w:rPr>
            </w:pPr>
          </w:p>
        </w:tc>
      </w:tr>
      <w:tr w14:paraId="53D22DA5" w14:textId="77777777" w:rsidTr="006F0D27">
        <w:tblPrEx>
          <w:tblW w:w="9072" w:type="dxa"/>
          <w:jc w:val="center"/>
          <w:tblLayout w:type="fixed"/>
          <w:tblLook w:val="0000"/>
        </w:tblPrEx>
        <w:trPr>
          <w:cantSplit/>
          <w:jc w:val="center"/>
        </w:trPr>
        <w:tc>
          <w:tcPr>
            <w:tcW w:w="2974" w:type="dxa"/>
          </w:tcPr>
          <w:p w:rsidR="007F297D" w:rsidRPr="00C37674" w:rsidP="008A7DBE" w14:paraId="53D22DA1" w14:textId="77777777">
            <w:pPr>
              <w:rPr>
                <w:color w:val="000000"/>
                <w:sz w:val="20"/>
              </w:rPr>
            </w:pPr>
            <w:r w:rsidRPr="00C37674">
              <w:rPr>
                <w:bCs/>
              </w:rPr>
              <w:t>Poruchy nervového systému</w:t>
            </w:r>
          </w:p>
        </w:tc>
        <w:tc>
          <w:tcPr>
            <w:tcW w:w="6098" w:type="dxa"/>
          </w:tcPr>
          <w:p w:rsidR="00E45979" w:rsidRPr="00C37674" w:rsidP="008A7DBE" w14:paraId="53D22DA2" w14:textId="77777777">
            <w:r w:rsidRPr="00C37674">
              <w:t>Časté: závraty, bolesti hlavy</w:t>
            </w:r>
          </w:p>
          <w:p w:rsidR="00543268" w:rsidRPr="00C37674" w:rsidP="008A7DBE" w14:paraId="53D22DA3" w14:textId="77777777">
            <w:r w:rsidRPr="00C37674">
              <w:t>Menej časté</w:t>
            </w:r>
            <w:r w:rsidRPr="00C37674" w:rsidR="00103CBC">
              <w:t>: ochrnutie tváre</w:t>
            </w:r>
          </w:p>
          <w:p w:rsidR="00103CBC" w:rsidRPr="00C37674" w:rsidP="00D512CA" w14:paraId="53D22DA4" w14:textId="77777777">
            <w:pPr>
              <w:rPr>
                <w:color w:val="000000"/>
              </w:rPr>
            </w:pPr>
          </w:p>
        </w:tc>
      </w:tr>
      <w:tr w14:paraId="53D22DAC" w14:textId="77777777" w:rsidTr="006F0D27">
        <w:tblPrEx>
          <w:tblW w:w="9072" w:type="dxa"/>
          <w:jc w:val="center"/>
          <w:tblLayout w:type="fixed"/>
          <w:tblLook w:val="0000"/>
        </w:tblPrEx>
        <w:trPr>
          <w:cantSplit/>
          <w:jc w:val="center"/>
        </w:trPr>
        <w:tc>
          <w:tcPr>
            <w:tcW w:w="2974" w:type="dxa"/>
          </w:tcPr>
          <w:p w:rsidR="007F297D" w:rsidRPr="00C37674" w:rsidP="008A7DBE" w14:paraId="53D22DA6" w14:textId="77777777">
            <w:pPr>
              <w:rPr>
                <w:color w:val="000000"/>
                <w:sz w:val="20"/>
              </w:rPr>
            </w:pPr>
            <w:r w:rsidRPr="00C37674">
              <w:t>Poruchy dýchacej sústavy, hrudníka a</w:t>
            </w:r>
            <w:r w:rsidRPr="00C37674" w:rsidR="00663175">
              <w:t> </w:t>
            </w:r>
            <w:r w:rsidRPr="00C37674">
              <w:t>mediastína</w:t>
            </w:r>
          </w:p>
        </w:tc>
        <w:tc>
          <w:tcPr>
            <w:tcW w:w="6098" w:type="dxa"/>
          </w:tcPr>
          <w:p w:rsidR="00E45979" w:rsidRPr="00C37674" w:rsidP="008A7DBE" w14:paraId="53D22DA7" w14:textId="77777777">
            <w:r w:rsidRPr="00C37674">
              <w:t xml:space="preserve">Časté: </w:t>
            </w:r>
            <w:r w:rsidRPr="00C37674" w:rsidR="00AD3D70">
              <w:t xml:space="preserve">orofaryngeálna </w:t>
            </w:r>
            <w:r w:rsidRPr="00C37674">
              <w:t>bolesť</w:t>
            </w:r>
          </w:p>
          <w:p w:rsidR="007F297D" w:rsidRPr="00C37674" w:rsidP="008A7DBE" w14:paraId="53D22DA8" w14:textId="77777777">
            <w:r w:rsidRPr="00C37674">
              <w:t xml:space="preserve">Menej časté: </w:t>
            </w:r>
            <w:r w:rsidRPr="00C37674">
              <w:t>upchaný nos</w:t>
            </w:r>
          </w:p>
          <w:p w:rsidR="00D512CA" w:rsidRPr="00C37674" w:rsidP="008A7DBE" w14:paraId="53D22DA9" w14:textId="77777777">
            <w:r w:rsidRPr="00C37674">
              <w:t>Zriedkavé: alergická alveolitída, eozinofilná pneumónia</w:t>
            </w:r>
          </w:p>
          <w:p w:rsidR="007F297D" w:rsidRPr="00C37674" w:rsidP="008A7DBE" w14:paraId="53D22DAA" w14:textId="77777777">
            <w:r w:rsidRPr="00C37674">
              <w:t>Veľmi zriedkavé: Organizujúca sa pneumónia*</w:t>
            </w:r>
          </w:p>
          <w:p w:rsidR="006F0D27" w:rsidRPr="00C37674" w:rsidP="008A7DBE" w14:paraId="53D22DAB" w14:textId="77777777">
            <w:pPr>
              <w:rPr>
                <w:color w:val="000000"/>
              </w:rPr>
            </w:pPr>
          </w:p>
        </w:tc>
      </w:tr>
      <w:tr w14:paraId="53D22DB0" w14:textId="77777777" w:rsidTr="006F0D27">
        <w:tblPrEx>
          <w:tblW w:w="9072" w:type="dxa"/>
          <w:jc w:val="center"/>
          <w:tblLayout w:type="fixed"/>
          <w:tblLook w:val="0000"/>
        </w:tblPrEx>
        <w:trPr>
          <w:cantSplit/>
          <w:jc w:val="center"/>
        </w:trPr>
        <w:tc>
          <w:tcPr>
            <w:tcW w:w="2974" w:type="dxa"/>
          </w:tcPr>
          <w:p w:rsidR="007F297D" w:rsidRPr="00C37674" w:rsidP="008A7DBE" w14:paraId="53D22DAD" w14:textId="77777777">
            <w:pPr>
              <w:rPr>
                <w:color w:val="000000"/>
                <w:sz w:val="20"/>
              </w:rPr>
            </w:pPr>
            <w:r w:rsidRPr="00C37674">
              <w:t>Poruchy gastrointestinálneho traktu</w:t>
            </w:r>
          </w:p>
        </w:tc>
        <w:tc>
          <w:tcPr>
            <w:tcW w:w="6098" w:type="dxa"/>
          </w:tcPr>
          <w:p w:rsidR="007F297D" w:rsidRPr="00C37674" w:rsidP="008A7DBE" w14:paraId="53D22DAE" w14:textId="77777777">
            <w:r w:rsidRPr="00C37674">
              <w:t>Časté: hnačka</w:t>
            </w:r>
            <w:r w:rsidRPr="00C37674" w:rsidR="00AD3D70">
              <w:t>, nauzea</w:t>
            </w:r>
            <w:r w:rsidRPr="00C37674" w:rsidR="00B4287F">
              <w:t>, vracanie</w:t>
            </w:r>
          </w:p>
          <w:p w:rsidR="007F297D" w:rsidRPr="00C37674" w:rsidP="008A7DBE" w14:paraId="53D22DAF" w14:textId="77777777">
            <w:pPr>
              <w:rPr>
                <w:color w:val="000000"/>
              </w:rPr>
            </w:pPr>
          </w:p>
        </w:tc>
      </w:tr>
      <w:tr w14:paraId="53D22DB6" w14:textId="77777777" w:rsidTr="006F0D27">
        <w:tblPrEx>
          <w:tblW w:w="9072" w:type="dxa"/>
          <w:jc w:val="center"/>
          <w:tblLayout w:type="fixed"/>
          <w:tblLook w:val="0000"/>
        </w:tblPrEx>
        <w:trPr>
          <w:cantSplit/>
          <w:jc w:val="center"/>
        </w:trPr>
        <w:tc>
          <w:tcPr>
            <w:tcW w:w="2974" w:type="dxa"/>
          </w:tcPr>
          <w:p w:rsidR="007F297D" w:rsidRPr="00C37674" w:rsidP="008A7DBE" w14:paraId="53D22DB1" w14:textId="77777777">
            <w:pPr>
              <w:rPr>
                <w:color w:val="000000"/>
              </w:rPr>
            </w:pPr>
            <w:r w:rsidRPr="00C37674">
              <w:t>Poruchy kože a podkožného tkaniva</w:t>
            </w:r>
          </w:p>
        </w:tc>
        <w:tc>
          <w:tcPr>
            <w:tcW w:w="6098" w:type="dxa"/>
          </w:tcPr>
          <w:p w:rsidR="007F297D" w:rsidRPr="00C37674" w:rsidP="008A7DBE" w14:paraId="53D22DB2" w14:textId="77777777">
            <w:r w:rsidRPr="00C37674">
              <w:t>Časté: svrbenie</w:t>
            </w:r>
          </w:p>
          <w:p w:rsidR="00BD71AE" w:rsidRPr="00C37674" w:rsidP="008A7DBE" w14:paraId="53D22DB3" w14:textId="77777777">
            <w:r w:rsidRPr="00C37674">
              <w:t>Menej časté: pustulárna psoriáza</w:t>
            </w:r>
            <w:r w:rsidRPr="00C37674" w:rsidR="006E1DD0">
              <w:t xml:space="preserve">, </w:t>
            </w:r>
            <w:r w:rsidRPr="00C37674" w:rsidR="00AE063B">
              <w:t>odlupovanie</w:t>
            </w:r>
            <w:r w:rsidRPr="00C37674" w:rsidR="006E1DD0">
              <w:t xml:space="preserve"> kože</w:t>
            </w:r>
            <w:r w:rsidRPr="00C37674" w:rsidR="00B4287F">
              <w:t>, akné</w:t>
            </w:r>
          </w:p>
          <w:p w:rsidR="006E1DD0" w:rsidRPr="00C37674" w:rsidP="008A7DBE" w14:paraId="53D22DB4" w14:textId="3A6C3575">
            <w:r w:rsidRPr="00C37674">
              <w:t>Zriedkavé: exfoliatívna dermatitída</w:t>
            </w:r>
            <w:r w:rsidR="006D433C">
              <w:t>, hypersenzitívna vaskulitída</w:t>
            </w:r>
          </w:p>
          <w:p w:rsidR="006707EB" w:rsidP="006707EB" w14:paraId="1E449716" w14:textId="75CB4757">
            <w:pPr>
              <w:keepNext/>
              <w:widowControl w:val="0"/>
            </w:pPr>
            <w:r>
              <w:t xml:space="preserve">Veľmi zriedkavé: </w:t>
            </w:r>
            <w:r w:rsidR="00ED3A87">
              <w:t>b</w:t>
            </w:r>
            <w:r>
              <w:t>ulózny pemfigoid</w:t>
            </w:r>
            <w:r w:rsidRPr="00FF054D" w:rsidR="00FF054D">
              <w:t>, kožný lupus erythematosus</w:t>
            </w:r>
          </w:p>
          <w:p w:rsidR="007F297D" w:rsidRPr="00C37674" w:rsidP="008A7DBE" w14:paraId="53D22DB5" w14:textId="77777777">
            <w:pPr>
              <w:rPr>
                <w:color w:val="000000"/>
              </w:rPr>
            </w:pPr>
          </w:p>
        </w:tc>
      </w:tr>
      <w:tr w14:paraId="53D22DB9" w14:textId="77777777" w:rsidTr="006F0D27">
        <w:tblPrEx>
          <w:tblW w:w="9072" w:type="dxa"/>
          <w:jc w:val="center"/>
          <w:tblLayout w:type="fixed"/>
          <w:tblLook w:val="0000"/>
        </w:tblPrEx>
        <w:trPr>
          <w:cantSplit/>
          <w:jc w:val="center"/>
        </w:trPr>
        <w:tc>
          <w:tcPr>
            <w:tcW w:w="2974" w:type="dxa"/>
          </w:tcPr>
          <w:p w:rsidR="007F297D" w:rsidRPr="00C37674" w:rsidP="008A7DBE" w14:paraId="53D22DB7" w14:textId="77777777">
            <w:pPr>
              <w:rPr>
                <w:color w:val="000000"/>
              </w:rPr>
            </w:pPr>
            <w:r w:rsidRPr="00C37674">
              <w:t>Poruchy kostrovej a svalovej sústavy a spojivového tkaniva</w:t>
            </w:r>
          </w:p>
        </w:tc>
        <w:tc>
          <w:tcPr>
            <w:tcW w:w="6098" w:type="dxa"/>
          </w:tcPr>
          <w:p w:rsidR="007F297D" w:rsidP="008A7DBE" w14:paraId="39AAC501" w14:textId="77777777">
            <w:r w:rsidRPr="00C37674">
              <w:t>Časté: bolesti chrbta, myalgia</w:t>
            </w:r>
            <w:r w:rsidRPr="00C37674" w:rsidR="00103CBC">
              <w:t>, artralgia</w:t>
            </w:r>
          </w:p>
          <w:p w:rsidR="000E3E82" w:rsidP="008A7DBE" w14:paraId="441C473C" w14:textId="77777777">
            <w:r w:rsidRPr="000E3E82">
              <w:t>Veľmi zriedkavé:</w:t>
            </w:r>
            <w:r>
              <w:t xml:space="preserve"> s</w:t>
            </w:r>
            <w:r w:rsidRPr="000E3E82">
              <w:t>yndróm podobný lupusu</w:t>
            </w:r>
          </w:p>
          <w:p w:rsidR="003C3B80" w:rsidRPr="00C37674" w:rsidP="008A7DBE" w14:paraId="53D22DB8" w14:textId="6B47FF5B"/>
        </w:tc>
      </w:tr>
      <w:tr w14:paraId="53D22DBE" w14:textId="77777777" w:rsidTr="00CD1D0C">
        <w:tblPrEx>
          <w:tblW w:w="9072" w:type="dxa"/>
          <w:jc w:val="center"/>
          <w:tblLayout w:type="fixed"/>
          <w:tblLook w:val="0000"/>
        </w:tblPrEx>
        <w:trPr>
          <w:cantSplit/>
          <w:jc w:val="center"/>
        </w:trPr>
        <w:tc>
          <w:tcPr>
            <w:tcW w:w="2974" w:type="dxa"/>
            <w:tcBorders>
              <w:bottom w:val="single" w:sz="4" w:space="0" w:color="auto"/>
            </w:tcBorders>
          </w:tcPr>
          <w:p w:rsidR="007F297D" w:rsidRPr="00C37674" w:rsidP="008A7DBE" w14:paraId="53D22DBA" w14:textId="77777777">
            <w:r w:rsidRPr="00C37674">
              <w:t>Celkové poruchy a reakcie v mieste podania</w:t>
            </w:r>
          </w:p>
        </w:tc>
        <w:tc>
          <w:tcPr>
            <w:tcW w:w="6098" w:type="dxa"/>
            <w:tcBorders>
              <w:bottom w:val="single" w:sz="4" w:space="0" w:color="auto"/>
            </w:tcBorders>
          </w:tcPr>
          <w:p w:rsidR="007F297D" w:rsidRPr="00C37674" w:rsidP="008A7DBE" w14:paraId="53D22DBB" w14:textId="77777777">
            <w:r w:rsidRPr="00C37674">
              <w:t>Časté: únava, erytém v mieste vpichu injekcie</w:t>
            </w:r>
            <w:r w:rsidRPr="00C37674" w:rsidR="00AD3D70">
              <w:t>, bolesť v mieste podania injekcie</w:t>
            </w:r>
          </w:p>
          <w:p w:rsidR="007F297D" w:rsidRPr="00C37674" w:rsidP="008A7DBE" w14:paraId="53D22DBC" w14:textId="77777777">
            <w:r w:rsidRPr="00C37674">
              <w:t xml:space="preserve">Menej časté: reakcie v mieste vpichu injekcie (vrátane </w:t>
            </w:r>
            <w:r w:rsidRPr="00C37674" w:rsidR="00AD3D70">
              <w:t>hemorágie,</w:t>
            </w:r>
            <w:r w:rsidRPr="00C37674" w:rsidR="00E45979">
              <w:t xml:space="preserve"> </w:t>
            </w:r>
            <w:r w:rsidRPr="00C37674" w:rsidR="00AD3D70">
              <w:t xml:space="preserve">hematómu, zatvrdnutia, </w:t>
            </w:r>
            <w:r w:rsidRPr="00C37674">
              <w:t>opuchu</w:t>
            </w:r>
            <w:r w:rsidRPr="00C37674" w:rsidR="00AD3D70">
              <w:t xml:space="preserve"> a</w:t>
            </w:r>
            <w:r w:rsidRPr="00C37674">
              <w:t xml:space="preserve"> svrbenia)</w:t>
            </w:r>
            <w:r w:rsidRPr="00C37674" w:rsidR="00B4287F">
              <w:t>, asténia</w:t>
            </w:r>
          </w:p>
          <w:p w:rsidR="00C463E0" w:rsidRPr="00C37674" w:rsidP="008A7DBE" w14:paraId="53D22DBD" w14:textId="77777777">
            <w:pPr>
              <w:rPr>
                <w:color w:val="000000"/>
              </w:rPr>
            </w:pPr>
          </w:p>
        </w:tc>
      </w:tr>
      <w:tr w14:paraId="53D22DC0" w14:textId="77777777" w:rsidTr="00CD1D0C">
        <w:tblPrEx>
          <w:tblW w:w="9072" w:type="dxa"/>
          <w:jc w:val="center"/>
          <w:tblLayout w:type="fixed"/>
          <w:tblLook w:val="0000"/>
        </w:tblPrEx>
        <w:trPr>
          <w:cantSplit/>
          <w:jc w:val="center"/>
        </w:trPr>
        <w:tc>
          <w:tcPr>
            <w:tcW w:w="9072" w:type="dxa"/>
            <w:gridSpan w:val="2"/>
            <w:tcBorders>
              <w:left w:val="nil"/>
              <w:bottom w:val="nil"/>
              <w:right w:val="nil"/>
            </w:tcBorders>
          </w:tcPr>
          <w:p w:rsidR="009865D8" w:rsidRPr="00C37674" w:rsidP="00CD1D0C" w14:paraId="53D22DBF" w14:textId="77777777">
            <w:pPr>
              <w:tabs>
                <w:tab w:val="clear" w:pos="567"/>
              </w:tabs>
              <w:ind w:left="284" w:hanging="284"/>
            </w:pPr>
            <w:r w:rsidRPr="00C37674">
              <w:rPr>
                <w:bCs/>
                <w:sz w:val="18"/>
                <w:szCs w:val="18"/>
              </w:rPr>
              <w:t>*</w:t>
            </w:r>
            <w:r w:rsidRPr="00C37674">
              <w:rPr>
                <w:bCs/>
                <w:sz w:val="18"/>
                <w:szCs w:val="18"/>
              </w:rPr>
              <w:tab/>
              <w:t>Pozri časť 4.4, Systémové a respiračné reakcie z precitlivenosti.</w:t>
            </w:r>
          </w:p>
        </w:tc>
      </w:tr>
      <w:bookmarkEnd w:id="81"/>
    </w:tbl>
    <w:p w:rsidR="006F0D27" w:rsidRPr="00C37674" w:rsidP="008A7DBE" w14:paraId="53D22DC1" w14:textId="77777777">
      <w:pPr>
        <w:tabs>
          <w:tab w:val="clear" w:pos="567"/>
        </w:tabs>
        <w:rPr>
          <w:bCs/>
        </w:rPr>
      </w:pPr>
    </w:p>
    <w:p w:rsidR="00BD71AE" w:rsidRPr="00C37674" w:rsidP="00093CD8" w14:paraId="53D22DC2" w14:textId="77777777">
      <w:pPr>
        <w:keepNext/>
        <w:tabs>
          <w:tab w:val="clear" w:pos="567"/>
        </w:tabs>
        <w:rPr>
          <w:bCs/>
          <w:u w:val="single"/>
        </w:rPr>
      </w:pPr>
      <w:r w:rsidRPr="00C37674">
        <w:rPr>
          <w:bCs/>
          <w:u w:val="single"/>
        </w:rPr>
        <w:t>Opis vybraných nežiaducich reakcií</w:t>
      </w:r>
    </w:p>
    <w:p w:rsidR="001C1AB2" w:rsidP="00093CD8" w14:paraId="4FA4631F" w14:textId="77777777">
      <w:pPr>
        <w:keepNext/>
        <w:tabs>
          <w:tab w:val="clear" w:pos="567"/>
        </w:tabs>
        <w:rPr>
          <w:bCs/>
          <w:u w:val="single"/>
        </w:rPr>
      </w:pPr>
    </w:p>
    <w:p w:rsidR="00E51D87" w:rsidRPr="00C37674" w:rsidP="00093CD8" w14:paraId="53D22DC3" w14:textId="362F4CDC">
      <w:pPr>
        <w:keepNext/>
        <w:tabs>
          <w:tab w:val="clear" w:pos="567"/>
        </w:tabs>
        <w:rPr>
          <w:bCs/>
          <w:u w:val="single"/>
        </w:rPr>
      </w:pPr>
      <w:r w:rsidRPr="00C37674">
        <w:rPr>
          <w:bCs/>
          <w:u w:val="single"/>
        </w:rPr>
        <w:t>Infekcie</w:t>
      </w:r>
    </w:p>
    <w:p w:rsidR="00E51D87" w:rsidRPr="00C37674" w:rsidP="0041543C" w14:paraId="53D22DC4" w14:textId="77777777">
      <w:pPr>
        <w:tabs>
          <w:tab w:val="clear" w:pos="567"/>
        </w:tabs>
        <w:rPr>
          <w:bCs/>
        </w:rPr>
      </w:pPr>
      <w:r w:rsidRPr="00C37674">
        <w:rPr>
          <w:bCs/>
        </w:rPr>
        <w:t>V</w:t>
      </w:r>
      <w:r w:rsidRPr="00C37674" w:rsidR="00AD3D70">
        <w:rPr>
          <w:bCs/>
        </w:rPr>
        <w:t xml:space="preserve"> placebom </w:t>
      </w:r>
      <w:r w:rsidRPr="00C37674">
        <w:rPr>
          <w:bCs/>
        </w:rPr>
        <w:t>kontrolovaných štúdiách u pacientov s</w:t>
      </w:r>
      <w:r w:rsidRPr="00C37674" w:rsidR="0082197B">
        <w:rPr>
          <w:bCs/>
        </w:rPr>
        <w:t>o</w:t>
      </w:r>
      <w:r w:rsidRPr="00C37674">
        <w:rPr>
          <w:bCs/>
        </w:rPr>
        <w:t> psoriázou</w:t>
      </w:r>
      <w:r w:rsidRPr="00C37674" w:rsidR="0041543C">
        <w:rPr>
          <w:bCs/>
        </w:rPr>
        <w:t>,</w:t>
      </w:r>
      <w:r w:rsidRPr="00C37674" w:rsidR="00047AA0">
        <w:rPr>
          <w:bCs/>
        </w:rPr>
        <w:t xml:space="preserve"> psoriatickou artritídou</w:t>
      </w:r>
      <w:r w:rsidRPr="00C37674" w:rsidR="006C1BCC">
        <w:rPr>
          <w:bCs/>
        </w:rPr>
        <w:t>,</w:t>
      </w:r>
      <w:r w:rsidRPr="00C37674" w:rsidR="0041543C">
        <w:rPr>
          <w:bCs/>
        </w:rPr>
        <w:t> Crohnovou chorobou</w:t>
      </w:r>
      <w:r w:rsidRPr="00C37674">
        <w:rPr>
          <w:bCs/>
        </w:rPr>
        <w:t xml:space="preserve"> </w:t>
      </w:r>
      <w:r w:rsidRPr="00C37674" w:rsidR="006C1BCC">
        <w:rPr>
          <w:bCs/>
        </w:rPr>
        <w:t xml:space="preserve">a ulceróznou kolitídou </w:t>
      </w:r>
      <w:r w:rsidRPr="00C37674">
        <w:rPr>
          <w:bCs/>
        </w:rPr>
        <w:t xml:space="preserve">bola miera prípadov infekcie alebo závažnej infekcie podobná medzi pacientmi liečenými ustekinumabom a pacientmi, ktorí dostávali placebo. V placebom kontrolovanej časti </w:t>
      </w:r>
      <w:r w:rsidRPr="00C37674" w:rsidR="00DB2C30">
        <w:rPr>
          <w:bCs/>
        </w:rPr>
        <w:t xml:space="preserve">týchto </w:t>
      </w:r>
      <w:r w:rsidRPr="00C37674">
        <w:rPr>
          <w:bCs/>
        </w:rPr>
        <w:t xml:space="preserve">klinických štúdií bola miera prípadov infekcie </w:t>
      </w:r>
      <w:r w:rsidRPr="00C37674" w:rsidR="0041543C">
        <w:rPr>
          <w:bCs/>
        </w:rPr>
        <w:t>1,</w:t>
      </w:r>
      <w:r w:rsidRPr="00C37674" w:rsidR="00DB2C30">
        <w:rPr>
          <w:bCs/>
        </w:rPr>
        <w:t xml:space="preserve">36 </w:t>
      </w:r>
      <w:r w:rsidRPr="00C37674">
        <w:rPr>
          <w:bCs/>
        </w:rPr>
        <w:t>na pacientorok sledovania u chorých liečených ustekinumabom a </w:t>
      </w:r>
      <w:r w:rsidRPr="00C37674" w:rsidR="0041543C">
        <w:rPr>
          <w:bCs/>
        </w:rPr>
        <w:t>1,</w:t>
      </w:r>
      <w:r w:rsidRPr="00C37674" w:rsidR="00DB2C30">
        <w:rPr>
          <w:bCs/>
        </w:rPr>
        <w:t xml:space="preserve">34 </w:t>
      </w:r>
      <w:r w:rsidRPr="00C37674">
        <w:rPr>
          <w:bCs/>
        </w:rPr>
        <w:t>u pacientov dostávajúcich placebo. Závažné infekcie sa vyskytli v </w:t>
      </w:r>
      <w:r w:rsidRPr="00C37674" w:rsidR="0041543C">
        <w:rPr>
          <w:bCs/>
        </w:rPr>
        <w:t>miere 0,03</w:t>
      </w:r>
      <w:r w:rsidRPr="00C37674">
        <w:rPr>
          <w:bCs/>
        </w:rPr>
        <w:t xml:space="preserve"> na pacientorok sledovania v skupine chorých, ktorým sa podával ustekinumab (</w:t>
      </w:r>
      <w:r w:rsidRPr="00C37674" w:rsidR="00DB2C30">
        <w:rPr>
          <w:bCs/>
        </w:rPr>
        <w:t xml:space="preserve">30 </w:t>
      </w:r>
      <w:r w:rsidRPr="00C37674">
        <w:rPr>
          <w:bCs/>
        </w:rPr>
        <w:t xml:space="preserve">závažných infekcií z </w:t>
      </w:r>
      <w:r w:rsidRPr="00C37674" w:rsidR="00DB2C30">
        <w:rPr>
          <w:bCs/>
        </w:rPr>
        <w:t>930 </w:t>
      </w:r>
      <w:r w:rsidRPr="00C37674">
        <w:rPr>
          <w:bCs/>
        </w:rPr>
        <w:t>pacientorokov sledovania), a</w:t>
      </w:r>
      <w:r w:rsidRPr="00C37674" w:rsidR="0041543C">
        <w:rPr>
          <w:bCs/>
        </w:rPr>
        <w:t> 0,03</w:t>
      </w:r>
      <w:r w:rsidRPr="00C37674">
        <w:rPr>
          <w:bCs/>
        </w:rPr>
        <w:t xml:space="preserve"> v skupine chorých dostávajúcich placebo (</w:t>
      </w:r>
      <w:r w:rsidRPr="00C37674" w:rsidR="00DB2C30">
        <w:rPr>
          <w:bCs/>
        </w:rPr>
        <w:t>15 </w:t>
      </w:r>
      <w:r w:rsidRPr="00C37674" w:rsidR="0041543C">
        <w:rPr>
          <w:bCs/>
        </w:rPr>
        <w:t xml:space="preserve">závažných </w:t>
      </w:r>
      <w:r w:rsidRPr="00C37674">
        <w:rPr>
          <w:bCs/>
        </w:rPr>
        <w:t>infekci</w:t>
      </w:r>
      <w:r w:rsidRPr="00C37674" w:rsidR="0041543C">
        <w:rPr>
          <w:bCs/>
        </w:rPr>
        <w:t>í</w:t>
      </w:r>
      <w:r w:rsidRPr="00C37674">
        <w:rPr>
          <w:bCs/>
        </w:rPr>
        <w:t xml:space="preserve"> z </w:t>
      </w:r>
      <w:r w:rsidRPr="00C37674" w:rsidR="00DB2C30">
        <w:rPr>
          <w:bCs/>
        </w:rPr>
        <w:t>434 </w:t>
      </w:r>
      <w:r w:rsidRPr="00C37674">
        <w:rPr>
          <w:bCs/>
        </w:rPr>
        <w:t xml:space="preserve">pacientorokov sledovania) (pozri </w:t>
      </w:r>
      <w:r w:rsidRPr="00C37674" w:rsidR="00687601">
        <w:rPr>
          <w:bCs/>
        </w:rPr>
        <w:t>časť </w:t>
      </w:r>
      <w:r w:rsidRPr="00C37674">
        <w:rPr>
          <w:bCs/>
        </w:rPr>
        <w:t>4.4).</w:t>
      </w:r>
    </w:p>
    <w:p w:rsidR="00E51D87" w:rsidRPr="00C37674" w:rsidP="008A7DBE" w14:paraId="53D22DC5" w14:textId="77777777">
      <w:pPr>
        <w:tabs>
          <w:tab w:val="clear" w:pos="567"/>
        </w:tabs>
        <w:rPr>
          <w:bCs/>
        </w:rPr>
      </w:pPr>
    </w:p>
    <w:p w:rsidR="00E51D87" w:rsidRPr="00C37674" w:rsidP="00262071" w14:paraId="53D22DC6" w14:textId="1F9BCCFE">
      <w:pPr>
        <w:tabs>
          <w:tab w:val="clear" w:pos="567"/>
        </w:tabs>
        <w:rPr>
          <w:bCs/>
        </w:rPr>
      </w:pPr>
      <w:r w:rsidRPr="00C37674">
        <w:rPr>
          <w:bCs/>
        </w:rPr>
        <w:t xml:space="preserve">V kontrolovaných a nekontrolovaných </w:t>
      </w:r>
      <w:r w:rsidRPr="00C37674" w:rsidR="00397F4F">
        <w:rPr>
          <w:bCs/>
        </w:rPr>
        <w:t xml:space="preserve">obdobiach </w:t>
      </w:r>
      <w:r w:rsidRPr="00C37674">
        <w:rPr>
          <w:bCs/>
        </w:rPr>
        <w:t>klinických štúdií so psoriázou</w:t>
      </w:r>
      <w:r w:rsidRPr="00C37674" w:rsidR="00262071">
        <w:rPr>
          <w:bCs/>
        </w:rPr>
        <w:t>,</w:t>
      </w:r>
      <w:r w:rsidRPr="00C37674" w:rsidR="00397F4F">
        <w:rPr>
          <w:bCs/>
        </w:rPr>
        <w:t> psoriatickou artritídou</w:t>
      </w:r>
      <w:r w:rsidRPr="00C37674" w:rsidR="006D7166">
        <w:rPr>
          <w:bCs/>
        </w:rPr>
        <w:t>,</w:t>
      </w:r>
      <w:r w:rsidRPr="00C37674" w:rsidR="00262071">
        <w:rPr>
          <w:bCs/>
        </w:rPr>
        <w:t> Crohnovou chorobou</w:t>
      </w:r>
      <w:r w:rsidRPr="00C37674" w:rsidR="006D7166">
        <w:rPr>
          <w:bCs/>
        </w:rPr>
        <w:t xml:space="preserve"> a ulceróznou kolitídou</w:t>
      </w:r>
      <w:r w:rsidRPr="00C37674" w:rsidR="009865FD">
        <w:rPr>
          <w:bCs/>
        </w:rPr>
        <w:t xml:space="preserve">, ktoré predstavujú </w:t>
      </w:r>
      <w:r w:rsidR="000103E2">
        <w:rPr>
          <w:bCs/>
          <w:szCs w:val="16"/>
        </w:rPr>
        <w:t>15 227</w:t>
      </w:r>
      <w:r w:rsidRPr="00C37674" w:rsidR="007F568F">
        <w:rPr>
          <w:bCs/>
          <w:szCs w:val="16"/>
        </w:rPr>
        <w:t> </w:t>
      </w:r>
      <w:r w:rsidRPr="00C37674" w:rsidR="00397F4F">
        <w:rPr>
          <w:bCs/>
          <w:szCs w:val="16"/>
        </w:rPr>
        <w:t>pa</w:t>
      </w:r>
      <w:r w:rsidRPr="00C37674" w:rsidR="009865FD">
        <w:rPr>
          <w:bCs/>
          <w:szCs w:val="16"/>
        </w:rPr>
        <w:t>cientorokov expozície</w:t>
      </w:r>
      <w:r w:rsidR="000103E2">
        <w:rPr>
          <w:bCs/>
          <w:szCs w:val="16"/>
        </w:rPr>
        <w:t xml:space="preserve"> </w:t>
      </w:r>
      <w:r w:rsidRPr="000103E2" w:rsidR="000103E2">
        <w:rPr>
          <w:bCs/>
          <w:szCs w:val="16"/>
        </w:rPr>
        <w:t>ustekinumabu</w:t>
      </w:r>
      <w:r w:rsidRPr="00C37674" w:rsidR="009865FD">
        <w:rPr>
          <w:bCs/>
          <w:szCs w:val="16"/>
        </w:rPr>
        <w:t xml:space="preserve"> u </w:t>
      </w:r>
      <w:r w:rsidR="000103E2">
        <w:rPr>
          <w:bCs/>
          <w:szCs w:val="16"/>
        </w:rPr>
        <w:t>6 710</w:t>
      </w:r>
      <w:r w:rsidR="00EB7F53">
        <w:rPr>
          <w:bCs/>
          <w:szCs w:val="16"/>
        </w:rPr>
        <w:t> </w:t>
      </w:r>
      <w:r w:rsidRPr="00C37674" w:rsidR="00397F4F">
        <w:rPr>
          <w:bCs/>
          <w:szCs w:val="16"/>
        </w:rPr>
        <w:t>pa</w:t>
      </w:r>
      <w:r w:rsidRPr="00C37674" w:rsidR="009865FD">
        <w:rPr>
          <w:bCs/>
          <w:szCs w:val="16"/>
        </w:rPr>
        <w:t xml:space="preserve">cientov, </w:t>
      </w:r>
      <w:r w:rsidRPr="00C37674" w:rsidR="00A12640">
        <w:rPr>
          <w:bCs/>
          <w:szCs w:val="16"/>
        </w:rPr>
        <w:t>bol</w:t>
      </w:r>
      <w:r w:rsidRPr="00C37674" w:rsidR="00397F4F">
        <w:rPr>
          <w:bCs/>
          <w:szCs w:val="16"/>
        </w:rPr>
        <w:t xml:space="preserve"> </w:t>
      </w:r>
      <w:r w:rsidRPr="00C37674" w:rsidR="00A12640">
        <w:rPr>
          <w:bCs/>
          <w:szCs w:val="16"/>
        </w:rPr>
        <w:t>medián sledovania</w:t>
      </w:r>
      <w:r w:rsidRPr="00C37674" w:rsidR="00397F4F">
        <w:rPr>
          <w:bCs/>
          <w:szCs w:val="16"/>
        </w:rPr>
        <w:t xml:space="preserve"> </w:t>
      </w:r>
      <w:r w:rsidR="000103E2">
        <w:rPr>
          <w:bCs/>
          <w:szCs w:val="16"/>
        </w:rPr>
        <w:t>1,2</w:t>
      </w:r>
      <w:r w:rsidRPr="00C37674" w:rsidR="007F568F">
        <w:rPr>
          <w:bCs/>
          <w:szCs w:val="16"/>
        </w:rPr>
        <w:t> </w:t>
      </w:r>
      <w:r w:rsidRPr="00C37674" w:rsidR="00A12640">
        <w:rPr>
          <w:bCs/>
          <w:szCs w:val="16"/>
        </w:rPr>
        <w:t>rok</w:t>
      </w:r>
      <w:r w:rsidRPr="00C37674" w:rsidR="00075CB0">
        <w:rPr>
          <w:bCs/>
          <w:szCs w:val="16"/>
        </w:rPr>
        <w:t>a</w:t>
      </w:r>
      <w:r w:rsidRPr="00C37674" w:rsidR="00397F4F">
        <w:rPr>
          <w:bCs/>
          <w:szCs w:val="16"/>
        </w:rPr>
        <w:t xml:space="preserve">; </w:t>
      </w:r>
      <w:r w:rsidR="000103E2">
        <w:rPr>
          <w:bCs/>
          <w:szCs w:val="16"/>
        </w:rPr>
        <w:t>1,7</w:t>
      </w:r>
      <w:r w:rsidRPr="00C37674" w:rsidR="009865D8">
        <w:t> </w:t>
      </w:r>
      <w:r w:rsidRPr="00C37674" w:rsidR="006D7166">
        <w:rPr>
          <w:bCs/>
          <w:szCs w:val="16"/>
        </w:rPr>
        <w:t>roka pre štúdie so psoriatickými ochoreniami</w:t>
      </w:r>
      <w:r w:rsidRPr="00C37674" w:rsidR="00262071">
        <w:rPr>
          <w:bCs/>
          <w:szCs w:val="16"/>
        </w:rPr>
        <w:t>,</w:t>
      </w:r>
      <w:r w:rsidRPr="00C37674" w:rsidR="00A12640">
        <w:rPr>
          <w:bCs/>
          <w:szCs w:val="16"/>
        </w:rPr>
        <w:t> </w:t>
      </w:r>
      <w:r w:rsidRPr="00C37674" w:rsidR="00262071">
        <w:rPr>
          <w:bCs/>
          <w:szCs w:val="16"/>
        </w:rPr>
        <w:t>0,</w:t>
      </w:r>
      <w:r w:rsidRPr="00C37674" w:rsidR="007F568F">
        <w:rPr>
          <w:bCs/>
          <w:szCs w:val="16"/>
        </w:rPr>
        <w:t>6 </w:t>
      </w:r>
      <w:r w:rsidRPr="00C37674" w:rsidR="00262071">
        <w:rPr>
          <w:bCs/>
          <w:szCs w:val="16"/>
        </w:rPr>
        <w:t>roka pre štúdie s Crohnovou chorobou</w:t>
      </w:r>
      <w:r w:rsidRPr="00C37674" w:rsidR="006D7166">
        <w:t xml:space="preserve"> </w:t>
      </w:r>
      <w:r w:rsidRPr="00C37674" w:rsidR="006D7166">
        <w:rPr>
          <w:bCs/>
          <w:szCs w:val="16"/>
        </w:rPr>
        <w:t xml:space="preserve">a </w:t>
      </w:r>
      <w:r w:rsidR="000103E2">
        <w:rPr>
          <w:bCs/>
          <w:szCs w:val="16"/>
        </w:rPr>
        <w:t>2,3</w:t>
      </w:r>
      <w:r w:rsidRPr="00C37674" w:rsidR="009865D8">
        <w:t> </w:t>
      </w:r>
      <w:r w:rsidRPr="00C37674" w:rsidR="006D7166">
        <w:rPr>
          <w:bCs/>
          <w:szCs w:val="16"/>
        </w:rPr>
        <w:t>roka pre štúdie s</w:t>
      </w:r>
      <w:r w:rsidRPr="00C37674" w:rsidR="000226AA">
        <w:rPr>
          <w:bCs/>
          <w:szCs w:val="16"/>
        </w:rPr>
        <w:t> </w:t>
      </w:r>
      <w:r w:rsidRPr="00C37674" w:rsidR="006D7166">
        <w:rPr>
          <w:bCs/>
          <w:szCs w:val="16"/>
        </w:rPr>
        <w:t>ulceróznou kolitídou</w:t>
      </w:r>
      <w:r w:rsidRPr="00C37674" w:rsidR="00397F4F">
        <w:rPr>
          <w:bCs/>
          <w:szCs w:val="16"/>
        </w:rPr>
        <w:t xml:space="preserve">. </w:t>
      </w:r>
      <w:r w:rsidRPr="00C37674" w:rsidR="00397F4F">
        <w:rPr>
          <w:bCs/>
        </w:rPr>
        <w:t>M</w:t>
      </w:r>
      <w:r w:rsidRPr="00C37674">
        <w:rPr>
          <w:bCs/>
        </w:rPr>
        <w:t xml:space="preserve">iera prípadov infekcií bola </w:t>
      </w:r>
      <w:r w:rsidR="000103E2">
        <w:rPr>
          <w:bCs/>
        </w:rPr>
        <w:t>0,85</w:t>
      </w:r>
      <w:r w:rsidRPr="00C37674" w:rsidR="00262071">
        <w:rPr>
          <w:bCs/>
        </w:rPr>
        <w:t xml:space="preserve"> </w:t>
      </w:r>
      <w:r w:rsidRPr="00C37674">
        <w:rPr>
          <w:bCs/>
        </w:rPr>
        <w:t>na pacientorok sledovania u chorých liečených ustekinumabom a </w:t>
      </w:r>
      <w:r w:rsidRPr="00C37674" w:rsidR="00A12640">
        <w:rPr>
          <w:bCs/>
        </w:rPr>
        <w:t>miera</w:t>
      </w:r>
      <w:r w:rsidRPr="00C37674">
        <w:rPr>
          <w:bCs/>
        </w:rPr>
        <w:t xml:space="preserve"> závažných infekcií bol</w:t>
      </w:r>
      <w:r w:rsidRPr="00C37674" w:rsidR="00A12640">
        <w:rPr>
          <w:bCs/>
        </w:rPr>
        <w:t>a</w:t>
      </w:r>
      <w:r w:rsidRPr="00C37674">
        <w:rPr>
          <w:bCs/>
        </w:rPr>
        <w:t xml:space="preserve"> </w:t>
      </w:r>
      <w:r w:rsidRPr="00C37674" w:rsidR="00262071">
        <w:rPr>
          <w:bCs/>
        </w:rPr>
        <w:t>0,02</w:t>
      </w:r>
      <w:r w:rsidRPr="00C37674">
        <w:rPr>
          <w:bCs/>
        </w:rPr>
        <w:t xml:space="preserve"> na pacientorok sledovania u chorých liečených ustekinumabom (</w:t>
      </w:r>
      <w:r w:rsidR="000103E2">
        <w:rPr>
          <w:bCs/>
        </w:rPr>
        <w:t xml:space="preserve">289 </w:t>
      </w:r>
      <w:r w:rsidRPr="00C37674">
        <w:rPr>
          <w:bCs/>
        </w:rPr>
        <w:t>závažných infekcií z</w:t>
      </w:r>
      <w:r w:rsidRPr="00C37674" w:rsidR="00691917">
        <w:rPr>
          <w:bCs/>
        </w:rPr>
        <w:t> </w:t>
      </w:r>
      <w:r w:rsidR="000103E2">
        <w:rPr>
          <w:bCs/>
        </w:rPr>
        <w:t>15 227</w:t>
      </w:r>
      <w:r w:rsidRPr="00C37674" w:rsidR="007F568F">
        <w:rPr>
          <w:bCs/>
        </w:rPr>
        <w:t> </w:t>
      </w:r>
      <w:r w:rsidRPr="00C37674">
        <w:rPr>
          <w:bCs/>
        </w:rPr>
        <w:t>pacientorokov sledovania) a k hláseným závažným infekciám patrili</w:t>
      </w:r>
      <w:r w:rsidRPr="00C37674" w:rsidR="00262071">
        <w:rPr>
          <w:bCs/>
        </w:rPr>
        <w:t xml:space="preserve"> </w:t>
      </w:r>
      <w:r w:rsidRPr="00C37674" w:rsidR="006D7166">
        <w:rPr>
          <w:bCs/>
        </w:rPr>
        <w:t xml:space="preserve">pneumónia, </w:t>
      </w:r>
      <w:r w:rsidRPr="00C37674" w:rsidR="00262071">
        <w:rPr>
          <w:bCs/>
        </w:rPr>
        <w:t xml:space="preserve">análny absces, celulitída, </w:t>
      </w:r>
      <w:r w:rsidRPr="00C37674" w:rsidR="00397F4F">
        <w:rPr>
          <w:bCs/>
        </w:rPr>
        <w:t xml:space="preserve">divertikulitída, </w:t>
      </w:r>
      <w:r w:rsidRPr="00C37674" w:rsidR="00262071">
        <w:rPr>
          <w:bCs/>
        </w:rPr>
        <w:t>gastroenteritída a vírusové infekcie</w:t>
      </w:r>
      <w:r w:rsidRPr="00C37674" w:rsidR="00687601">
        <w:rPr>
          <w:bCs/>
        </w:rPr>
        <w:t>.</w:t>
      </w:r>
    </w:p>
    <w:p w:rsidR="00E51D87" w:rsidRPr="00C37674" w:rsidP="000D1AD3" w14:paraId="53D22DC7" w14:textId="77777777">
      <w:pPr>
        <w:tabs>
          <w:tab w:val="clear" w:pos="567"/>
        </w:tabs>
        <w:rPr>
          <w:bCs/>
        </w:rPr>
      </w:pPr>
    </w:p>
    <w:p w:rsidR="00E51D87" w:rsidRPr="00C37674" w:rsidP="000D1AD3" w14:paraId="53D22DC8" w14:textId="77777777">
      <w:pPr>
        <w:tabs>
          <w:tab w:val="clear" w:pos="567"/>
        </w:tabs>
        <w:rPr>
          <w:bCs/>
        </w:rPr>
      </w:pPr>
      <w:r w:rsidRPr="00C37674">
        <w:rPr>
          <w:bCs/>
        </w:rPr>
        <w:t>V klinických štúdiách u pacientov s</w:t>
      </w:r>
      <w:r w:rsidRPr="00C37674" w:rsidR="00691917">
        <w:rPr>
          <w:bCs/>
        </w:rPr>
        <w:t> </w:t>
      </w:r>
      <w:r w:rsidRPr="00C37674">
        <w:rPr>
          <w:bCs/>
        </w:rPr>
        <w:t>latentnou tuberkulózou, ktorí boli súčasne liečení izoniazidom, sa tuberkulóza nerozvinula.</w:t>
      </w:r>
    </w:p>
    <w:p w:rsidR="00E51D87" w:rsidRPr="00C37674" w:rsidP="000D1AD3" w14:paraId="53D22DC9" w14:textId="77777777">
      <w:pPr>
        <w:tabs>
          <w:tab w:val="clear" w:pos="567"/>
        </w:tabs>
        <w:rPr>
          <w:bCs/>
        </w:rPr>
      </w:pPr>
    </w:p>
    <w:p w:rsidR="00E51D87" w:rsidRPr="00C37674" w:rsidP="00093CD8" w14:paraId="53D22DCA" w14:textId="77777777">
      <w:pPr>
        <w:keepNext/>
        <w:tabs>
          <w:tab w:val="clear" w:pos="567"/>
        </w:tabs>
        <w:rPr>
          <w:bCs/>
          <w:u w:val="single"/>
        </w:rPr>
      </w:pPr>
      <w:r w:rsidRPr="00C37674">
        <w:rPr>
          <w:bCs/>
          <w:u w:val="single"/>
        </w:rPr>
        <w:t>Malignity</w:t>
      </w:r>
    </w:p>
    <w:p w:rsidR="00E51D87" w:rsidRPr="00C37674" w:rsidP="00262071" w14:paraId="53D22DCB" w14:textId="77777777">
      <w:pPr>
        <w:tabs>
          <w:tab w:val="clear" w:pos="567"/>
        </w:tabs>
        <w:rPr>
          <w:bCs/>
        </w:rPr>
      </w:pPr>
      <w:r w:rsidRPr="00C37674">
        <w:rPr>
          <w:bCs/>
        </w:rPr>
        <w:t>V</w:t>
      </w:r>
      <w:r w:rsidRPr="00C37674" w:rsidR="00397F4F">
        <w:rPr>
          <w:bCs/>
        </w:rPr>
        <w:t xml:space="preserve"> placebom </w:t>
      </w:r>
      <w:r w:rsidRPr="00C37674">
        <w:rPr>
          <w:bCs/>
        </w:rPr>
        <w:t>kontrolovanej časti klinických štúdií so psoriázou</w:t>
      </w:r>
      <w:r w:rsidRPr="00C37674" w:rsidR="00262071">
        <w:rPr>
          <w:bCs/>
        </w:rPr>
        <w:t>,</w:t>
      </w:r>
      <w:r w:rsidRPr="00C37674" w:rsidR="00397F4F">
        <w:rPr>
          <w:bCs/>
        </w:rPr>
        <w:t> psoriatickou artritídou</w:t>
      </w:r>
      <w:r w:rsidRPr="00C37674" w:rsidR="00B07A26">
        <w:rPr>
          <w:bCs/>
        </w:rPr>
        <w:t>,</w:t>
      </w:r>
      <w:r w:rsidRPr="00C37674" w:rsidR="00262071">
        <w:rPr>
          <w:bCs/>
        </w:rPr>
        <w:t xml:space="preserve"> Crohnovou chorobou </w:t>
      </w:r>
      <w:r w:rsidRPr="00C37674" w:rsidR="00B07A26">
        <w:rPr>
          <w:bCs/>
        </w:rPr>
        <w:t xml:space="preserve">a ulceróznou kolitídou </w:t>
      </w:r>
      <w:r w:rsidRPr="00C37674">
        <w:rPr>
          <w:bCs/>
        </w:rPr>
        <w:t xml:space="preserve">bol výskyt malignít s výnimkou nemelanómových kožných nádorov </w:t>
      </w:r>
      <w:r w:rsidRPr="00C37674" w:rsidR="00262071">
        <w:rPr>
          <w:bCs/>
        </w:rPr>
        <w:t>0,</w:t>
      </w:r>
      <w:r w:rsidRPr="00C37674" w:rsidR="00B07A26">
        <w:rPr>
          <w:bCs/>
        </w:rPr>
        <w:t xml:space="preserve">11 </w:t>
      </w:r>
      <w:r w:rsidRPr="00C37674">
        <w:rPr>
          <w:bCs/>
        </w:rPr>
        <w:t>na</w:t>
      </w:r>
      <w:r w:rsidRPr="00C37674" w:rsidR="00594D01">
        <w:rPr>
          <w:bCs/>
        </w:rPr>
        <w:t xml:space="preserve"> 10</w:t>
      </w:r>
      <w:r w:rsidRPr="00C37674" w:rsidR="007F568F">
        <w:rPr>
          <w:bCs/>
        </w:rPr>
        <w:t>0 </w:t>
      </w:r>
      <w:r w:rsidRPr="00C37674" w:rsidR="00594D01">
        <w:rPr>
          <w:bCs/>
        </w:rPr>
        <w:t>pacientorokov sledovania u </w:t>
      </w:r>
      <w:r w:rsidRPr="00C37674">
        <w:rPr>
          <w:bCs/>
        </w:rPr>
        <w:t>chorých liečených ustekinumabom (</w:t>
      </w:r>
      <w:r w:rsidRPr="00C37674" w:rsidR="007F568F">
        <w:rPr>
          <w:bCs/>
        </w:rPr>
        <w:t>1 </w:t>
      </w:r>
      <w:r w:rsidRPr="00C37674">
        <w:rPr>
          <w:bCs/>
        </w:rPr>
        <w:t>pacient z</w:t>
      </w:r>
      <w:r w:rsidRPr="00C37674" w:rsidR="00691917">
        <w:rPr>
          <w:bCs/>
        </w:rPr>
        <w:t> </w:t>
      </w:r>
      <w:r w:rsidRPr="00C37674" w:rsidR="00B07A26">
        <w:rPr>
          <w:bCs/>
        </w:rPr>
        <w:t>929 </w:t>
      </w:r>
      <w:r w:rsidRPr="00C37674">
        <w:rPr>
          <w:bCs/>
        </w:rPr>
        <w:t>pacientorokov sledovania) v porovnaní s </w:t>
      </w:r>
      <w:r w:rsidRPr="00C37674" w:rsidR="00262071">
        <w:rPr>
          <w:bCs/>
        </w:rPr>
        <w:t>0,</w:t>
      </w:r>
      <w:r w:rsidRPr="00C37674" w:rsidR="00B07A26">
        <w:rPr>
          <w:bCs/>
        </w:rPr>
        <w:t xml:space="preserve">23 </w:t>
      </w:r>
      <w:r w:rsidRPr="00C37674">
        <w:rPr>
          <w:bCs/>
        </w:rPr>
        <w:t>u pacientov, ktorí dostávali placebo (</w:t>
      </w:r>
      <w:r w:rsidRPr="00C37674" w:rsidR="007F568F">
        <w:rPr>
          <w:bCs/>
        </w:rPr>
        <w:t>1 </w:t>
      </w:r>
      <w:r w:rsidRPr="00C37674">
        <w:rPr>
          <w:bCs/>
        </w:rPr>
        <w:t>pacient z</w:t>
      </w:r>
      <w:r w:rsidRPr="00C37674" w:rsidR="00B07A26">
        <w:rPr>
          <w:bCs/>
        </w:rPr>
        <w:t>o</w:t>
      </w:r>
      <w:r w:rsidRPr="00C37674">
        <w:rPr>
          <w:bCs/>
        </w:rPr>
        <w:t xml:space="preserve"> </w:t>
      </w:r>
      <w:r w:rsidRPr="00C37674" w:rsidR="00B07A26">
        <w:rPr>
          <w:bCs/>
        </w:rPr>
        <w:t>434</w:t>
      </w:r>
      <w:r w:rsidRPr="00C37674">
        <w:rPr>
          <w:bCs/>
        </w:rPr>
        <w:t xml:space="preserve">pacientorokov sledovania). Výskyt nemelanómových kožných nádorov bol </w:t>
      </w:r>
      <w:r w:rsidRPr="00C37674" w:rsidR="00262071">
        <w:rPr>
          <w:bCs/>
        </w:rPr>
        <w:t>0,</w:t>
      </w:r>
      <w:r w:rsidRPr="00C37674" w:rsidR="00B07A26">
        <w:rPr>
          <w:bCs/>
        </w:rPr>
        <w:t xml:space="preserve">43 </w:t>
      </w:r>
      <w:r w:rsidRPr="00C37674">
        <w:rPr>
          <w:bCs/>
        </w:rPr>
        <w:t>na 10</w:t>
      </w:r>
      <w:r w:rsidRPr="00C37674" w:rsidR="007F568F">
        <w:rPr>
          <w:bCs/>
        </w:rPr>
        <w:t>0 </w:t>
      </w:r>
      <w:r w:rsidRPr="00C37674">
        <w:rPr>
          <w:bCs/>
        </w:rPr>
        <w:t>pacientorokov sledovania u chorých liečených ustekinumabom (</w:t>
      </w:r>
      <w:r w:rsidRPr="00C37674" w:rsidR="007F568F">
        <w:rPr>
          <w:bCs/>
        </w:rPr>
        <w:t>4 </w:t>
      </w:r>
      <w:r w:rsidRPr="00C37674">
        <w:rPr>
          <w:bCs/>
        </w:rPr>
        <w:t>pacienti z</w:t>
      </w:r>
      <w:r w:rsidRPr="00C37674" w:rsidR="00691917">
        <w:rPr>
          <w:bCs/>
        </w:rPr>
        <w:t> </w:t>
      </w:r>
      <w:r w:rsidRPr="00C37674" w:rsidR="00B07A26">
        <w:rPr>
          <w:bCs/>
        </w:rPr>
        <w:t>929 </w:t>
      </w:r>
      <w:r w:rsidRPr="00C37674">
        <w:rPr>
          <w:bCs/>
        </w:rPr>
        <w:t>pacientorokov sledovania) v porovnaní s </w:t>
      </w:r>
      <w:r w:rsidRPr="00C37674" w:rsidR="00262071">
        <w:rPr>
          <w:bCs/>
        </w:rPr>
        <w:t>0,</w:t>
      </w:r>
      <w:r w:rsidRPr="00C37674" w:rsidR="00B07A26">
        <w:rPr>
          <w:bCs/>
        </w:rPr>
        <w:t xml:space="preserve">46 </w:t>
      </w:r>
      <w:r w:rsidRPr="00C37674">
        <w:rPr>
          <w:bCs/>
        </w:rPr>
        <w:t>u pacientov dostávajúcich placebo (</w:t>
      </w:r>
      <w:r w:rsidRPr="00C37674" w:rsidR="007F568F">
        <w:rPr>
          <w:bCs/>
        </w:rPr>
        <w:t>2 </w:t>
      </w:r>
      <w:r w:rsidRPr="00C37674">
        <w:rPr>
          <w:bCs/>
        </w:rPr>
        <w:t xml:space="preserve">pacienti z </w:t>
      </w:r>
      <w:r w:rsidRPr="00C37674" w:rsidR="00B07A26">
        <w:rPr>
          <w:bCs/>
        </w:rPr>
        <w:t>433 </w:t>
      </w:r>
      <w:r w:rsidRPr="00C37674">
        <w:rPr>
          <w:bCs/>
        </w:rPr>
        <w:t>pacientorokov sledovania).</w:t>
      </w:r>
    </w:p>
    <w:p w:rsidR="00E51D87" w:rsidRPr="00C37674" w:rsidP="000D1AD3" w14:paraId="53D22DCC" w14:textId="77777777">
      <w:pPr>
        <w:tabs>
          <w:tab w:val="clear" w:pos="567"/>
        </w:tabs>
        <w:rPr>
          <w:bCs/>
        </w:rPr>
      </w:pPr>
    </w:p>
    <w:p w:rsidR="00E51D87" w:rsidRPr="00C37674" w:rsidP="00262071" w14:paraId="53D22DCD" w14:textId="6A753DC1">
      <w:pPr>
        <w:tabs>
          <w:tab w:val="clear" w:pos="567"/>
        </w:tabs>
      </w:pPr>
      <w:r w:rsidRPr="00C37674">
        <w:rPr>
          <w:bCs/>
        </w:rPr>
        <w:t xml:space="preserve">V kontrolovaných a nekontrolovaných obdobiach klinických štúdií so psoriázou, psoriatickou artritídou, Crohnovou chorobou a ulceróznou kolitídou, ktoré predstavujú </w:t>
      </w:r>
      <w:r w:rsidR="000103E2">
        <w:rPr>
          <w:bCs/>
        </w:rPr>
        <w:t>15 205</w:t>
      </w:r>
      <w:r w:rsidRPr="00C37674" w:rsidR="009865D8">
        <w:t> </w:t>
      </w:r>
      <w:r w:rsidRPr="00C37674">
        <w:rPr>
          <w:bCs/>
        </w:rPr>
        <w:t xml:space="preserve">pacientorokov expozície </w:t>
      </w:r>
      <w:r w:rsidRPr="000103E2" w:rsidR="000103E2">
        <w:rPr>
          <w:bCs/>
          <w:szCs w:val="16"/>
        </w:rPr>
        <w:t>ustekinumabu</w:t>
      </w:r>
      <w:r w:rsidRPr="00C37674" w:rsidR="000103E2">
        <w:rPr>
          <w:bCs/>
        </w:rPr>
        <w:t xml:space="preserve"> </w:t>
      </w:r>
      <w:r w:rsidRPr="00C37674">
        <w:rPr>
          <w:bCs/>
        </w:rPr>
        <w:t>u</w:t>
      </w:r>
      <w:r w:rsidRPr="00C37674" w:rsidR="00691917">
        <w:rPr>
          <w:bCs/>
        </w:rPr>
        <w:t> </w:t>
      </w:r>
      <w:r w:rsidR="000103E2">
        <w:rPr>
          <w:bCs/>
        </w:rPr>
        <w:t>6 710</w:t>
      </w:r>
      <w:r w:rsidRPr="00C37674" w:rsidR="009865D8">
        <w:t> </w:t>
      </w:r>
      <w:r w:rsidRPr="00C37674">
        <w:rPr>
          <w:bCs/>
        </w:rPr>
        <w:t xml:space="preserve">pacientov, bol medián sledovania </w:t>
      </w:r>
      <w:r w:rsidR="000103E2">
        <w:rPr>
          <w:bCs/>
        </w:rPr>
        <w:t>1,2</w:t>
      </w:r>
      <w:r w:rsidRPr="00C37674" w:rsidR="009865D8">
        <w:t> </w:t>
      </w:r>
      <w:r w:rsidRPr="00C37674">
        <w:rPr>
          <w:bCs/>
        </w:rPr>
        <w:t xml:space="preserve">roka; </w:t>
      </w:r>
      <w:r w:rsidR="000103E2">
        <w:rPr>
          <w:bCs/>
        </w:rPr>
        <w:t>1,7</w:t>
      </w:r>
      <w:r w:rsidRPr="00C37674" w:rsidR="009865D8">
        <w:t> </w:t>
      </w:r>
      <w:r w:rsidRPr="00C37674">
        <w:rPr>
          <w:bCs/>
        </w:rPr>
        <w:t>roka pre štúdie so psoriatickými ochoreniami, 0,6</w:t>
      </w:r>
      <w:r w:rsidRPr="00C37674" w:rsidR="009865D8">
        <w:t> </w:t>
      </w:r>
      <w:r w:rsidRPr="00C37674">
        <w:rPr>
          <w:bCs/>
        </w:rPr>
        <w:t>roka pre štúdie s</w:t>
      </w:r>
      <w:r w:rsidRPr="00C37674" w:rsidR="00691917">
        <w:rPr>
          <w:bCs/>
        </w:rPr>
        <w:t> </w:t>
      </w:r>
      <w:r w:rsidRPr="00C37674">
        <w:rPr>
          <w:bCs/>
        </w:rPr>
        <w:t xml:space="preserve">Crohnovou chorobou a </w:t>
      </w:r>
      <w:r w:rsidR="000103E2">
        <w:rPr>
          <w:bCs/>
        </w:rPr>
        <w:t>2,3</w:t>
      </w:r>
      <w:r w:rsidRPr="00C37674" w:rsidR="009865D8">
        <w:t> </w:t>
      </w:r>
      <w:r w:rsidRPr="00C37674">
        <w:rPr>
          <w:bCs/>
        </w:rPr>
        <w:t>roka pre štúdie s</w:t>
      </w:r>
      <w:r w:rsidRPr="00C37674" w:rsidR="00691917">
        <w:rPr>
          <w:bCs/>
        </w:rPr>
        <w:t> </w:t>
      </w:r>
      <w:r w:rsidRPr="00C37674">
        <w:rPr>
          <w:bCs/>
        </w:rPr>
        <w:t>ulceróznou kolitídou</w:t>
      </w:r>
      <w:r w:rsidRPr="00C37674" w:rsidR="00397F4F">
        <w:rPr>
          <w:bCs/>
          <w:szCs w:val="16"/>
        </w:rPr>
        <w:t xml:space="preserve">. </w:t>
      </w:r>
      <w:r w:rsidRPr="00C37674" w:rsidR="00397F4F">
        <w:t xml:space="preserve">Malignity s výnimkou nemelanómovej rakoviny kože </w:t>
      </w:r>
      <w:r w:rsidRPr="00C37674" w:rsidR="00644DC5">
        <w:t xml:space="preserve">boli </w:t>
      </w:r>
      <w:r w:rsidRPr="00C37674" w:rsidR="00397F4F">
        <w:t xml:space="preserve">hlásené </w:t>
      </w:r>
      <w:r w:rsidRPr="00C37674" w:rsidR="00644DC5">
        <w:t>u </w:t>
      </w:r>
      <w:r w:rsidR="000103E2">
        <w:t>76</w:t>
      </w:r>
      <w:r w:rsidRPr="00C37674" w:rsidR="000103E2">
        <w:t> </w:t>
      </w:r>
      <w:r w:rsidRPr="00C37674" w:rsidR="00644DC5">
        <w:t xml:space="preserve">pacientov </w:t>
      </w:r>
      <w:r w:rsidRPr="00C37674" w:rsidR="00B048A9">
        <w:t>z</w:t>
      </w:r>
      <w:r w:rsidRPr="00C37674" w:rsidR="00691917">
        <w:t> </w:t>
      </w:r>
      <w:r w:rsidR="000103E2">
        <w:t>15 205</w:t>
      </w:r>
      <w:r w:rsidRPr="00C37674" w:rsidR="009865D8">
        <w:t> </w:t>
      </w:r>
      <w:r w:rsidRPr="00C37674" w:rsidR="00644DC5">
        <w:t>pacientoroko</w:t>
      </w:r>
      <w:r w:rsidRPr="00C37674" w:rsidR="00B048A9">
        <w:t>v sledovania</w:t>
      </w:r>
      <w:r w:rsidRPr="00C37674" w:rsidR="00644DC5">
        <w:t xml:space="preserve"> (incidencia </w:t>
      </w:r>
      <w:r w:rsidR="000103E2">
        <w:t>0,50</w:t>
      </w:r>
      <w:r w:rsidRPr="00C37674">
        <w:t xml:space="preserve"> </w:t>
      </w:r>
      <w:r w:rsidRPr="00C37674" w:rsidR="00644DC5">
        <w:t>na 10</w:t>
      </w:r>
      <w:r w:rsidRPr="00C37674" w:rsidR="007F568F">
        <w:t>0 </w:t>
      </w:r>
      <w:r w:rsidRPr="00C37674" w:rsidR="00644DC5">
        <w:t>pacientorokov</w:t>
      </w:r>
      <w:r w:rsidRPr="00C37674" w:rsidR="00B048A9">
        <w:t xml:space="preserve"> sledovania</w:t>
      </w:r>
      <w:r w:rsidRPr="00C37674" w:rsidR="00644DC5">
        <w:t xml:space="preserve"> u pacientov liečených ustekinumabom). </w:t>
      </w:r>
      <w:r w:rsidRPr="00C37674" w:rsidR="00262071">
        <w:t>V</w:t>
      </w:r>
      <w:r w:rsidRPr="00C37674" w:rsidR="00397F4F">
        <w:t xml:space="preserve">ýskyt </w:t>
      </w:r>
      <w:r w:rsidRPr="00C37674" w:rsidR="00644DC5">
        <w:t>malignít hlásených u pacientov liečených ustekinumabom bol porovnateľn</w:t>
      </w:r>
      <w:r w:rsidRPr="00C37674" w:rsidR="00397F4F">
        <w:t>ý</w:t>
      </w:r>
      <w:r w:rsidRPr="00C37674" w:rsidR="00644DC5">
        <w:t xml:space="preserve"> s </w:t>
      </w:r>
      <w:r w:rsidRPr="00C37674" w:rsidR="00397F4F">
        <w:t>výskytom</w:t>
      </w:r>
      <w:r w:rsidRPr="00C37674" w:rsidR="00644DC5">
        <w:t xml:space="preserve"> predpokladan</w:t>
      </w:r>
      <w:r w:rsidRPr="00C37674" w:rsidR="00397F4F">
        <w:t>ým</w:t>
      </w:r>
      <w:r w:rsidRPr="00C37674" w:rsidR="00644DC5">
        <w:t xml:space="preserve"> v bežnej populácii </w:t>
      </w:r>
      <w:r w:rsidRPr="00C37674" w:rsidR="00784CE5">
        <w:t>(</w:t>
      </w:r>
      <w:r w:rsidRPr="00C37674" w:rsidR="00644DC5">
        <w:t>š</w:t>
      </w:r>
      <w:r w:rsidRPr="00C37674" w:rsidR="00687601">
        <w:t>tandardizovaná miera incidencie </w:t>
      </w:r>
      <w:r w:rsidRPr="00C37674" w:rsidR="00784CE5">
        <w:t>=</w:t>
      </w:r>
      <w:r w:rsidRPr="00C37674" w:rsidR="00687601">
        <w:t> </w:t>
      </w:r>
      <w:r w:rsidR="000103E2">
        <w:t>0,94</w:t>
      </w:r>
      <w:r w:rsidRPr="00C37674" w:rsidR="00784CE5">
        <w:t xml:space="preserve"> [9</w:t>
      </w:r>
      <w:r w:rsidRPr="00C37674" w:rsidR="007F568F">
        <w:t>5 </w:t>
      </w:r>
      <w:r w:rsidRPr="00C37674" w:rsidR="00687601">
        <w:t>%</w:t>
      </w:r>
      <w:r w:rsidRPr="00C37674" w:rsidR="00784CE5">
        <w:t xml:space="preserve"> </w:t>
      </w:r>
      <w:r w:rsidRPr="00C37674" w:rsidR="00644DC5">
        <w:t>interval spoľahlivosti</w:t>
      </w:r>
      <w:r w:rsidRPr="00C37674" w:rsidR="00784CE5">
        <w:t xml:space="preserve">: </w:t>
      </w:r>
      <w:r w:rsidR="000103E2">
        <w:t>0,73</w:t>
      </w:r>
      <w:r w:rsidRPr="00C37674">
        <w:t xml:space="preserve">; </w:t>
      </w:r>
      <w:r w:rsidR="000103E2">
        <w:t>1,18</w:t>
      </w:r>
      <w:r w:rsidRPr="00C37674" w:rsidR="00784CE5">
        <w:t>]</w:t>
      </w:r>
      <w:r w:rsidRPr="00C37674" w:rsidR="006C3E28">
        <w:t xml:space="preserve">, </w:t>
      </w:r>
      <w:r w:rsidRPr="00C37674" w:rsidR="00C40350">
        <w:t>upravené podľa veku, pohlavia a rasy</w:t>
      </w:r>
      <w:r w:rsidRPr="00C37674" w:rsidR="00784CE5">
        <w:t xml:space="preserve">). </w:t>
      </w:r>
      <w:r w:rsidRPr="00C37674" w:rsidR="00C509A8">
        <w:t xml:space="preserve">Najčastejšie pozorované malignity, iné ako nemelanómová rakovina kože, boli </w:t>
      </w:r>
      <w:r w:rsidRPr="00C37674" w:rsidR="008F525E">
        <w:t xml:space="preserve">rakovina </w:t>
      </w:r>
      <w:r w:rsidRPr="00C37674" w:rsidR="00C509A8">
        <w:t>prostat</w:t>
      </w:r>
      <w:r w:rsidRPr="00C37674" w:rsidR="008F525E">
        <w:t>y</w:t>
      </w:r>
      <w:r w:rsidRPr="00C37674" w:rsidR="006C3E28">
        <w:t xml:space="preserve">, </w:t>
      </w:r>
      <w:r w:rsidRPr="00C37674" w:rsidR="000103E2">
        <w:t>melanóm</w:t>
      </w:r>
      <w:r w:rsidR="000103E2">
        <w:t xml:space="preserve">, </w:t>
      </w:r>
      <w:r w:rsidRPr="00C37674" w:rsidR="006C3E28">
        <w:t>rakovina</w:t>
      </w:r>
      <w:r w:rsidRPr="00C37674" w:rsidR="00C509A8">
        <w:t xml:space="preserve"> kolorekt</w:t>
      </w:r>
      <w:r w:rsidRPr="00C37674" w:rsidR="008F525E">
        <w:t>a</w:t>
      </w:r>
      <w:r w:rsidRPr="00C37674" w:rsidR="002424D0">
        <w:t xml:space="preserve">, </w:t>
      </w:r>
      <w:r w:rsidRPr="00C37674" w:rsidR="008F525E">
        <w:t>a </w:t>
      </w:r>
      <w:r w:rsidRPr="00C37674" w:rsidR="002424D0">
        <w:t xml:space="preserve">rakovina </w:t>
      </w:r>
      <w:r w:rsidRPr="00C37674" w:rsidR="008F525E">
        <w:t>prsníka</w:t>
      </w:r>
      <w:r w:rsidRPr="00C37674" w:rsidR="00C509A8">
        <w:t xml:space="preserve">. Incidencia nemelanómovej rakoviny kože bola </w:t>
      </w:r>
      <w:r w:rsidR="000103E2">
        <w:t>0,46</w:t>
      </w:r>
      <w:r w:rsidRPr="00C37674" w:rsidR="00784CE5">
        <w:t> </w:t>
      </w:r>
      <w:r w:rsidRPr="00C37674" w:rsidR="00C509A8">
        <w:t>na</w:t>
      </w:r>
      <w:r w:rsidRPr="00C37674" w:rsidR="00784CE5">
        <w:t xml:space="preserve"> 10</w:t>
      </w:r>
      <w:r w:rsidRPr="00C37674" w:rsidR="007F568F">
        <w:t>0 </w:t>
      </w:r>
      <w:r w:rsidRPr="00C37674" w:rsidR="00B048A9">
        <w:t>p</w:t>
      </w:r>
      <w:r w:rsidRPr="00C37674" w:rsidR="00C509A8">
        <w:t>acientorokov</w:t>
      </w:r>
      <w:r w:rsidRPr="00C37674" w:rsidR="00B048A9">
        <w:t xml:space="preserve"> sledovania</w:t>
      </w:r>
      <w:r w:rsidRPr="00C37674" w:rsidR="00C509A8">
        <w:t xml:space="preserve"> u pacientov liečených ustekinumabom </w:t>
      </w:r>
      <w:r w:rsidRPr="00C37674" w:rsidR="00784CE5">
        <w:t>(</w:t>
      </w:r>
      <w:r w:rsidR="000103E2">
        <w:t>69</w:t>
      </w:r>
      <w:r w:rsidRPr="00C37674" w:rsidR="000103E2">
        <w:t> </w:t>
      </w:r>
      <w:r w:rsidRPr="00C37674" w:rsidR="00784CE5">
        <w:t>pa</w:t>
      </w:r>
      <w:r w:rsidRPr="00C37674" w:rsidR="00C509A8">
        <w:t xml:space="preserve">cientov </w:t>
      </w:r>
      <w:r w:rsidRPr="00C37674" w:rsidR="00B048A9">
        <w:t>z</w:t>
      </w:r>
      <w:r w:rsidRPr="00C37674" w:rsidR="00C509A8">
        <w:t> </w:t>
      </w:r>
      <w:r w:rsidR="000103E2">
        <w:t>15 165</w:t>
      </w:r>
      <w:r w:rsidRPr="00C37674" w:rsidR="009865D8">
        <w:t> </w:t>
      </w:r>
      <w:r w:rsidRPr="00C37674" w:rsidR="00C509A8">
        <w:t>pacientorokov</w:t>
      </w:r>
      <w:r w:rsidRPr="00C37674" w:rsidR="00B048A9">
        <w:t xml:space="preserve"> sledovania</w:t>
      </w:r>
      <w:r w:rsidRPr="00C37674" w:rsidR="00C509A8">
        <w:t>)</w:t>
      </w:r>
      <w:r w:rsidRPr="00C37674" w:rsidR="00397F4F">
        <w:t xml:space="preserve">. </w:t>
      </w:r>
      <w:r w:rsidRPr="00C37674" w:rsidR="003D5C03">
        <w:t>Pomer pacientov s bazocelulárnym verzus skvamocelulárnym karcinómom kože (</w:t>
      </w:r>
      <w:r w:rsidRPr="00C37674" w:rsidR="002424D0">
        <w:t>3 </w:t>
      </w:r>
      <w:r w:rsidRPr="00C37674" w:rsidR="003D5C03">
        <w:t>:</w:t>
      </w:r>
      <w:r w:rsidRPr="00C37674" w:rsidR="002141E2">
        <w:t> </w:t>
      </w:r>
      <w:r w:rsidRPr="00C37674" w:rsidR="003D5C03">
        <w:t>1) je porovnateľný s pomerom predpokladaným vo všeobecnej populácii</w:t>
      </w:r>
      <w:r w:rsidRPr="00C37674" w:rsidR="00337F82">
        <w:t xml:space="preserve"> </w:t>
      </w:r>
      <w:r w:rsidRPr="00C37674" w:rsidR="00784CE5">
        <w:t>(</w:t>
      </w:r>
      <w:r w:rsidRPr="00C37674" w:rsidR="00C509A8">
        <w:t xml:space="preserve">pozri </w:t>
      </w:r>
      <w:r w:rsidRPr="00C37674" w:rsidR="00687601">
        <w:t>časť </w:t>
      </w:r>
      <w:r w:rsidRPr="00C37674" w:rsidR="00784CE5">
        <w:t>4.4).</w:t>
      </w:r>
    </w:p>
    <w:p w:rsidR="00E51D87" w:rsidRPr="00C37674" w:rsidP="000D1AD3" w14:paraId="53D22DCE" w14:textId="77777777">
      <w:pPr>
        <w:tabs>
          <w:tab w:val="clear" w:pos="567"/>
        </w:tabs>
        <w:rPr>
          <w:bCs/>
        </w:rPr>
      </w:pPr>
    </w:p>
    <w:p w:rsidR="00E51D87" w:rsidRPr="00C37674" w:rsidP="00093CD8" w14:paraId="53D22DCF" w14:textId="77777777">
      <w:pPr>
        <w:keepNext/>
        <w:rPr>
          <w:bCs/>
          <w:u w:val="single"/>
        </w:rPr>
      </w:pPr>
      <w:r w:rsidRPr="00C37674">
        <w:rPr>
          <w:bCs/>
          <w:u w:val="single"/>
        </w:rPr>
        <w:t>Reakcie z</w:t>
      </w:r>
      <w:r w:rsidRPr="00C37674" w:rsidR="00262071">
        <w:rPr>
          <w:bCs/>
          <w:u w:val="single"/>
        </w:rPr>
        <w:t> </w:t>
      </w:r>
      <w:r w:rsidRPr="00C37674">
        <w:rPr>
          <w:bCs/>
          <w:u w:val="single"/>
        </w:rPr>
        <w:t>precitlivenosti</w:t>
      </w:r>
      <w:r w:rsidRPr="00C37674" w:rsidR="00262071">
        <w:rPr>
          <w:bCs/>
          <w:u w:val="single"/>
        </w:rPr>
        <w:t xml:space="preserve"> a reakcie na infúziu</w:t>
      </w:r>
    </w:p>
    <w:p w:rsidR="00E51D87" w:rsidRPr="00C37674" w:rsidP="008F0393" w14:paraId="53D22DD0" w14:textId="469D55C6">
      <w:pPr>
        <w:widowControl w:val="0"/>
        <w:rPr>
          <w:bCs/>
        </w:rPr>
      </w:pPr>
      <w:r w:rsidRPr="00C37674">
        <w:rPr>
          <w:bCs/>
        </w:rPr>
        <w:t xml:space="preserve">V úvodných (indukčných) štúdiách s Crohnovou chorobou </w:t>
      </w:r>
      <w:r w:rsidRPr="00C37674" w:rsidR="002424D0">
        <w:rPr>
          <w:bCs/>
        </w:rPr>
        <w:t xml:space="preserve">a ulceróznou kolitídou </w:t>
      </w:r>
      <w:r w:rsidRPr="00C37674">
        <w:rPr>
          <w:bCs/>
        </w:rPr>
        <w:t>neboli po jednorazovej intravenóznej dávke hlásené žiadne prípady anafylaxie ani iných závažných reakcií súvisiacich s infúziou. V týchto štúdiách 2,</w:t>
      </w:r>
      <w:r w:rsidRPr="00C37674" w:rsidR="002424D0">
        <w:rPr>
          <w:bCs/>
        </w:rPr>
        <w:t>2 </w:t>
      </w:r>
      <w:r w:rsidRPr="00C37674">
        <w:rPr>
          <w:bCs/>
        </w:rPr>
        <w:t xml:space="preserve">% zo </w:t>
      </w:r>
      <w:r w:rsidRPr="00C37674" w:rsidR="002424D0">
        <w:rPr>
          <w:bCs/>
        </w:rPr>
        <w:t>785</w:t>
      </w:r>
      <w:r w:rsidRPr="00C37674" w:rsidR="007F568F">
        <w:rPr>
          <w:bCs/>
        </w:rPr>
        <w:t> </w:t>
      </w:r>
      <w:r w:rsidRPr="00C37674">
        <w:rPr>
          <w:bCs/>
        </w:rPr>
        <w:t>placebom liečených pacientov a </w:t>
      </w:r>
      <w:r w:rsidRPr="00C37674" w:rsidR="002424D0">
        <w:rPr>
          <w:bCs/>
        </w:rPr>
        <w:t>1,9</w:t>
      </w:r>
      <w:r w:rsidRPr="00C37674" w:rsidR="007F568F">
        <w:rPr>
          <w:bCs/>
        </w:rPr>
        <w:t> </w:t>
      </w:r>
      <w:r w:rsidRPr="00C37674">
        <w:rPr>
          <w:bCs/>
        </w:rPr>
        <w:t xml:space="preserve">% zo </w:t>
      </w:r>
      <w:r w:rsidRPr="00C37674" w:rsidR="002424D0">
        <w:rPr>
          <w:bCs/>
        </w:rPr>
        <w:t>7</w:t>
      </w:r>
      <w:r w:rsidRPr="00C37674" w:rsidR="00691917">
        <w:rPr>
          <w:bCs/>
        </w:rPr>
        <w:t>90</w:t>
      </w:r>
      <w:r w:rsidRPr="00C37674" w:rsidR="007F568F">
        <w:rPr>
          <w:bCs/>
        </w:rPr>
        <w:t> </w:t>
      </w:r>
      <w:r w:rsidRPr="00C37674">
        <w:rPr>
          <w:bCs/>
        </w:rPr>
        <w:t xml:space="preserve">pacientov liečených odporúčanou dávkou ustekinumabu hlásilo nežiaduce udalosti, ktoré sa vyskytli počas infúzie alebo do jednej hodiny </w:t>
      </w:r>
      <w:r w:rsidR="00C559BA">
        <w:rPr>
          <w:bCs/>
        </w:rPr>
        <w:t>po</w:t>
      </w:r>
      <w:r w:rsidRPr="00C37674">
        <w:rPr>
          <w:bCs/>
        </w:rPr>
        <w:t xml:space="preserve"> nej.</w:t>
      </w:r>
      <w:r w:rsidR="00010850">
        <w:rPr>
          <w:bCs/>
        </w:rPr>
        <w:t xml:space="preserve"> </w:t>
      </w:r>
      <w:r w:rsidR="00C559BA">
        <w:t>Po uvedení lieku na trh</w:t>
      </w:r>
      <w:r w:rsidR="00010850">
        <w:t xml:space="preserve"> boli hlásené závažné reakcie súvisiace s infúziou vrátane anafylaktických reakcií na infúziu (pozri časť</w:t>
      </w:r>
      <w:r w:rsidR="001B707A">
        <w:t> </w:t>
      </w:r>
      <w:r w:rsidR="00010850">
        <w:t>4.4).</w:t>
      </w:r>
    </w:p>
    <w:p w:rsidR="007C00B9" w:rsidRPr="00C37674" w:rsidP="007C00B9" w14:paraId="53D22DD1" w14:textId="77777777">
      <w:pPr>
        <w:widowControl w:val="0"/>
        <w:rPr>
          <w:bCs/>
        </w:rPr>
      </w:pPr>
    </w:p>
    <w:p w:rsidR="007C00B9" w:rsidRPr="00E346C9" w:rsidP="007C00B9" w14:paraId="53D22DD2" w14:textId="77777777">
      <w:pPr>
        <w:keepNext/>
        <w:widowControl w:val="0"/>
        <w:rPr>
          <w:u w:val="single"/>
        </w:rPr>
      </w:pPr>
      <w:r w:rsidRPr="00E346C9">
        <w:rPr>
          <w:u w:val="single"/>
        </w:rPr>
        <w:t>Pediatric</w:t>
      </w:r>
      <w:r w:rsidRPr="00E346C9" w:rsidR="008B6D70">
        <w:rPr>
          <w:u w:val="single"/>
        </w:rPr>
        <w:t>ká</w:t>
      </w:r>
      <w:r w:rsidRPr="00E346C9">
        <w:rPr>
          <w:u w:val="single"/>
        </w:rPr>
        <w:t xml:space="preserve"> popul</w:t>
      </w:r>
      <w:r w:rsidRPr="00E346C9" w:rsidR="008B6D70">
        <w:rPr>
          <w:u w:val="single"/>
        </w:rPr>
        <w:t>ácia</w:t>
      </w:r>
    </w:p>
    <w:p w:rsidR="007C00B9" w:rsidRPr="00E346C9" w:rsidP="007C00B9" w14:paraId="53D22DD3" w14:textId="30F9CB0D">
      <w:pPr>
        <w:widowControl w:val="0"/>
        <w:rPr>
          <w:i/>
          <w:iCs/>
          <w:szCs w:val="22"/>
        </w:rPr>
      </w:pPr>
      <w:r w:rsidRPr="00E346C9">
        <w:rPr>
          <w:i/>
          <w:iCs/>
          <w:szCs w:val="22"/>
        </w:rPr>
        <w:t>P</w:t>
      </w:r>
      <w:r w:rsidRPr="00E346C9" w:rsidR="008B6D70">
        <w:rPr>
          <w:i/>
          <w:iCs/>
          <w:szCs w:val="22"/>
        </w:rPr>
        <w:t>ediatrick</w:t>
      </w:r>
      <w:r w:rsidRPr="00E346C9">
        <w:rPr>
          <w:i/>
          <w:iCs/>
          <w:szCs w:val="22"/>
        </w:rPr>
        <w:t>í</w:t>
      </w:r>
      <w:r w:rsidRPr="00E346C9" w:rsidR="008B6D70">
        <w:rPr>
          <w:i/>
          <w:iCs/>
          <w:szCs w:val="22"/>
        </w:rPr>
        <w:t xml:space="preserve"> </w:t>
      </w:r>
      <w:r w:rsidRPr="00E346C9" w:rsidR="000F6798">
        <w:rPr>
          <w:i/>
          <w:iCs/>
          <w:szCs w:val="22"/>
        </w:rPr>
        <w:t xml:space="preserve">pacienti </w:t>
      </w:r>
      <w:r w:rsidRPr="00E346C9" w:rsidR="008B6D70">
        <w:rPr>
          <w:i/>
          <w:iCs/>
          <w:szCs w:val="22"/>
        </w:rPr>
        <w:t xml:space="preserve">vo veku </w:t>
      </w:r>
      <w:r w:rsidRPr="00E346C9" w:rsidR="000F6798">
        <w:rPr>
          <w:i/>
          <w:iCs/>
          <w:szCs w:val="22"/>
        </w:rPr>
        <w:t>6</w:t>
      </w:r>
      <w:r w:rsidRPr="00E346C9" w:rsidR="007F568F">
        <w:rPr>
          <w:i/>
          <w:iCs/>
          <w:szCs w:val="22"/>
        </w:rPr>
        <w:t> </w:t>
      </w:r>
      <w:r w:rsidRPr="00E346C9" w:rsidR="008B6D70">
        <w:rPr>
          <w:i/>
          <w:iCs/>
          <w:szCs w:val="24"/>
        </w:rPr>
        <w:t>rokov a starší s ložiskovou psoriázou</w:t>
      </w:r>
    </w:p>
    <w:p w:rsidR="007C00B9" w:rsidRPr="00C37674" w:rsidP="007C00B9" w14:paraId="53D22DD4" w14:textId="1320F169">
      <w:pPr>
        <w:widowControl w:val="0"/>
        <w:rPr>
          <w:bCs/>
        </w:rPr>
      </w:pPr>
      <w:r w:rsidRPr="00C37674">
        <w:rPr>
          <w:szCs w:val="24"/>
        </w:rPr>
        <w:t xml:space="preserve">Bezpečnosť </w:t>
      </w:r>
      <w:r w:rsidRPr="00C37674">
        <w:rPr>
          <w:szCs w:val="24"/>
        </w:rPr>
        <w:t>ustekinumab</w:t>
      </w:r>
      <w:r w:rsidRPr="00C37674">
        <w:rPr>
          <w:szCs w:val="24"/>
        </w:rPr>
        <w:t xml:space="preserve">u bola sledovaná </w:t>
      </w:r>
      <w:r w:rsidRPr="00C37674" w:rsidR="00EE6AA5">
        <w:rPr>
          <w:szCs w:val="24"/>
        </w:rPr>
        <w:t>v </w:t>
      </w:r>
      <w:r w:rsidRPr="00C37674" w:rsidR="00286D32">
        <w:rPr>
          <w:szCs w:val="24"/>
        </w:rPr>
        <w:t>dvoch štúdiách fázy</w:t>
      </w:r>
      <w:r w:rsidR="001A1FC3">
        <w:rPr>
          <w:szCs w:val="24"/>
        </w:rPr>
        <w:t> </w:t>
      </w:r>
      <w:r w:rsidRPr="00C37674" w:rsidR="00286D32">
        <w:rPr>
          <w:szCs w:val="24"/>
        </w:rPr>
        <w:t>3 u pediatrických pacientov so stredne závažnou až závažnou ložiskovou psoriázou.</w:t>
      </w:r>
      <w:r w:rsidRPr="00C37674" w:rsidR="00EE6AA5">
        <w:rPr>
          <w:szCs w:val="24"/>
        </w:rPr>
        <w:t xml:space="preserve"> </w:t>
      </w:r>
      <w:r w:rsidRPr="00C37674" w:rsidR="00DE5296">
        <w:rPr>
          <w:szCs w:val="24"/>
        </w:rPr>
        <w:t>Prvá štúdia skúmala 110</w:t>
      </w:r>
      <w:r w:rsidR="001A1FC3">
        <w:rPr>
          <w:szCs w:val="24"/>
        </w:rPr>
        <w:t> </w:t>
      </w:r>
      <w:r w:rsidRPr="00C37674" w:rsidR="00DE5296">
        <w:rPr>
          <w:szCs w:val="24"/>
        </w:rPr>
        <w:t>pacientov vo veku</w:t>
      </w:r>
      <w:r w:rsidR="008F17DC">
        <w:rPr>
          <w:szCs w:val="24"/>
        </w:rPr>
        <w:t> </w:t>
      </w:r>
      <w:r w:rsidRPr="00C37674" w:rsidR="00DE5296">
        <w:rPr>
          <w:szCs w:val="24"/>
        </w:rPr>
        <w:t>12 až 17</w:t>
      </w:r>
      <w:r w:rsidR="001A1FC3">
        <w:rPr>
          <w:szCs w:val="24"/>
        </w:rPr>
        <w:t> </w:t>
      </w:r>
      <w:r w:rsidRPr="00C37674" w:rsidR="00DE5296">
        <w:rPr>
          <w:szCs w:val="24"/>
        </w:rPr>
        <w:t xml:space="preserve">rokov liečených počas </w:t>
      </w:r>
      <w:r w:rsidR="008118E7">
        <w:rPr>
          <w:szCs w:val="24"/>
        </w:rPr>
        <w:t xml:space="preserve">až </w:t>
      </w:r>
      <w:r w:rsidRPr="00C37674" w:rsidR="00DE5296">
        <w:rPr>
          <w:szCs w:val="24"/>
        </w:rPr>
        <w:t>60</w:t>
      </w:r>
      <w:r w:rsidR="001A1FC3">
        <w:rPr>
          <w:szCs w:val="24"/>
        </w:rPr>
        <w:t> </w:t>
      </w:r>
      <w:r w:rsidRPr="00C37674" w:rsidR="00DE5296">
        <w:rPr>
          <w:szCs w:val="24"/>
        </w:rPr>
        <w:t>týždňov a druhá štúdia skúmala 44</w:t>
      </w:r>
      <w:r w:rsidR="001A1FC3">
        <w:rPr>
          <w:szCs w:val="24"/>
        </w:rPr>
        <w:t> </w:t>
      </w:r>
      <w:r w:rsidRPr="00C37674" w:rsidR="00DE5296">
        <w:rPr>
          <w:szCs w:val="24"/>
        </w:rPr>
        <w:t>pacientov vo veku</w:t>
      </w:r>
      <w:r w:rsidR="001A1FC3">
        <w:rPr>
          <w:szCs w:val="24"/>
        </w:rPr>
        <w:t> </w:t>
      </w:r>
      <w:r w:rsidRPr="00C37674" w:rsidR="00DE5296">
        <w:rPr>
          <w:szCs w:val="24"/>
        </w:rPr>
        <w:t>6 až 11</w:t>
      </w:r>
      <w:r w:rsidR="001A1FC3">
        <w:rPr>
          <w:szCs w:val="24"/>
        </w:rPr>
        <w:t> </w:t>
      </w:r>
      <w:r w:rsidRPr="00C37674" w:rsidR="00DE5296">
        <w:rPr>
          <w:szCs w:val="24"/>
        </w:rPr>
        <w:t xml:space="preserve">rokov liečených počas </w:t>
      </w:r>
      <w:r w:rsidR="008118E7">
        <w:rPr>
          <w:szCs w:val="24"/>
        </w:rPr>
        <w:t xml:space="preserve">až </w:t>
      </w:r>
      <w:r w:rsidRPr="00C37674" w:rsidR="00DE5296">
        <w:rPr>
          <w:szCs w:val="24"/>
        </w:rPr>
        <w:t>56</w:t>
      </w:r>
      <w:r w:rsidR="001A1FC3">
        <w:rPr>
          <w:szCs w:val="24"/>
        </w:rPr>
        <w:t> </w:t>
      </w:r>
      <w:r w:rsidRPr="00C37674" w:rsidR="00DE5296">
        <w:rPr>
          <w:szCs w:val="24"/>
        </w:rPr>
        <w:t>týždňov</w:t>
      </w:r>
      <w:r w:rsidRPr="00C37674">
        <w:rPr>
          <w:szCs w:val="24"/>
        </w:rPr>
        <w:t xml:space="preserve">. </w:t>
      </w:r>
      <w:r w:rsidRPr="00C37674" w:rsidR="005940CF">
        <w:rPr>
          <w:szCs w:val="24"/>
        </w:rPr>
        <w:t xml:space="preserve">Vo všeobecnosti boli nežiaduce udalosti hlásené v týchto dvoch štúdiách s údajmi o bezpečnosti do </w:t>
      </w:r>
      <w:r w:rsidR="008118E7">
        <w:rPr>
          <w:szCs w:val="24"/>
        </w:rPr>
        <w:t xml:space="preserve">až </w:t>
      </w:r>
      <w:r w:rsidRPr="00C37674" w:rsidR="005940CF">
        <w:rPr>
          <w:szCs w:val="24"/>
        </w:rPr>
        <w:t>1</w:t>
      </w:r>
      <w:r w:rsidR="001A1FC3">
        <w:rPr>
          <w:szCs w:val="24"/>
        </w:rPr>
        <w:t> </w:t>
      </w:r>
      <w:r w:rsidRPr="00C37674" w:rsidR="005940CF">
        <w:rPr>
          <w:szCs w:val="24"/>
        </w:rPr>
        <w:t>roka</w:t>
      </w:r>
      <w:r w:rsidRPr="00C37674" w:rsidR="0024794B">
        <w:rPr>
          <w:szCs w:val="24"/>
        </w:rPr>
        <w:t xml:space="preserve"> podobné ako udalosti pozorované v predchádzajúcich štúdiách </w:t>
      </w:r>
      <w:r w:rsidRPr="00C37674" w:rsidR="00552287">
        <w:rPr>
          <w:szCs w:val="24"/>
        </w:rPr>
        <w:t xml:space="preserve">u </w:t>
      </w:r>
      <w:r w:rsidRPr="00C37674" w:rsidR="0024794B">
        <w:rPr>
          <w:szCs w:val="24"/>
        </w:rPr>
        <w:t>dospel</w:t>
      </w:r>
      <w:r w:rsidRPr="00C37674" w:rsidR="00552287">
        <w:rPr>
          <w:szCs w:val="24"/>
        </w:rPr>
        <w:t>ých</w:t>
      </w:r>
      <w:r w:rsidRPr="00C37674" w:rsidR="0024794B">
        <w:rPr>
          <w:szCs w:val="24"/>
        </w:rPr>
        <w:t xml:space="preserve"> s ložiskovou psoriázou</w:t>
      </w:r>
      <w:r w:rsidRPr="00C37674">
        <w:rPr>
          <w:szCs w:val="24"/>
        </w:rPr>
        <w:t>.</w:t>
      </w:r>
    </w:p>
    <w:p w:rsidR="008738C3" w:rsidP="008738C3" w14:paraId="354A10DE" w14:textId="77777777">
      <w:pPr>
        <w:tabs>
          <w:tab w:val="clear" w:pos="567"/>
          <w:tab w:val="left" w:pos="708"/>
        </w:tabs>
        <w:rPr>
          <w:ins w:id="87" w:author="Slovak LOC JK" w:date="2025-02-21T15:40:00Z"/>
          <w:bCs/>
        </w:rPr>
      </w:pPr>
    </w:p>
    <w:p w:rsidR="008738C3" w:rsidP="008738C3" w14:paraId="7575EAF7" w14:textId="77777777">
      <w:pPr>
        <w:keepNext/>
        <w:widowControl w:val="0"/>
        <w:rPr>
          <w:ins w:id="88" w:author="Slovak LOC JK" w:date="2025-02-21T15:40:00Z"/>
          <w:i/>
          <w:iCs/>
        </w:rPr>
      </w:pPr>
      <w:ins w:id="89" w:author="Slovak LOC JK" w:date="2025-02-21T15:40:00Z">
        <w:r>
          <w:rPr>
            <w:i/>
          </w:rPr>
          <w:t>Pediatrickí pacienti s hmotnosťou najmenej 40 kg s Crohnovou chorobou</w:t>
        </w:r>
      </w:ins>
    </w:p>
    <w:p w:rsidR="008738C3" w:rsidP="008738C3" w14:paraId="47C3E929" w14:textId="77777777">
      <w:pPr>
        <w:widowControl w:val="0"/>
        <w:rPr>
          <w:ins w:id="90" w:author="Slovak LOC JK" w:date="2025-02-21T15:40:00Z"/>
        </w:rPr>
      </w:pPr>
      <w:ins w:id="91" w:author="Slovak LOC JK" w:date="2025-02-21T15:40:00Z">
        <w:r>
          <w:t>Bezpečnosť ustekinumabu sa skúmala v jednej štúdii fázy 1 a jednej štúdii fázy 3 u pediatrických pacientov so stredne ťažkou až ťažkou aktívnou Crohnovou chorobou do 240. týždňa, resp. 52. týždňa. Vo všeobecnosti bol bezpečnostný profil v tejto skupine (n = 71) podobný profilu pozorovanému v predchádzajúcich štúdiách u dospelých s Crohnovou chorobou.</w:t>
        </w:r>
      </w:ins>
    </w:p>
    <w:p w:rsidR="00E51D87" w:rsidRPr="00C37674" w:rsidP="000D1AD3" w14:paraId="53D22DD5" w14:textId="77777777">
      <w:pPr>
        <w:tabs>
          <w:tab w:val="clear" w:pos="567"/>
        </w:tabs>
        <w:rPr>
          <w:bCs/>
        </w:rPr>
      </w:pPr>
    </w:p>
    <w:p w:rsidR="00BD71AE" w:rsidRPr="00C37674" w:rsidP="00594D01" w14:paraId="53D22DD6" w14:textId="77777777">
      <w:pPr>
        <w:keepNext/>
        <w:autoSpaceDE w:val="0"/>
        <w:autoSpaceDN w:val="0"/>
        <w:adjustRightInd w:val="0"/>
        <w:rPr>
          <w:szCs w:val="22"/>
          <w:u w:val="single"/>
        </w:rPr>
      </w:pPr>
      <w:r w:rsidRPr="00C37674">
        <w:rPr>
          <w:szCs w:val="22"/>
          <w:u w:val="single"/>
        </w:rPr>
        <w:t>Hlásenie podozrení na nežiaduce reakcie</w:t>
      </w:r>
    </w:p>
    <w:p w:rsidR="00BD71AE" w:rsidRPr="00C37674" w:rsidP="003D73A4" w14:paraId="53D22DD7" w14:textId="0D002A47">
      <w:pPr>
        <w:tabs>
          <w:tab w:val="clear" w:pos="567"/>
        </w:tabs>
        <w:rPr>
          <w:szCs w:val="22"/>
        </w:rPr>
      </w:pPr>
      <w:r w:rsidRPr="00C37674">
        <w:rPr>
          <w:szCs w:val="22"/>
        </w:rPr>
        <w:t>Hlásenie podozrení na nežiaduce reakcie po registrácii lieku je dôležité. Umožňuje priebežné monitorovanie pomeru prínosu</w:t>
      </w:r>
      <w:r w:rsidRPr="00C37674">
        <w:t xml:space="preserve"> a</w:t>
      </w:r>
      <w:r w:rsidRPr="00C37674">
        <w:rPr>
          <w:szCs w:val="22"/>
        </w:rPr>
        <w:t xml:space="preserve"> rizika lieku. Od zdravotníckych pracovníkov sa vyžaduje, aby hlásili akékoľvek podozrenia na nežiaduce reakcie </w:t>
      </w:r>
      <w:r w:rsidRPr="00C37674" w:rsidR="003D73A4">
        <w:rPr>
          <w:szCs w:val="22"/>
        </w:rPr>
        <w:t xml:space="preserve">na </w:t>
      </w:r>
      <w:r w:rsidRPr="00463A18" w:rsidR="003D73A4">
        <w:rPr>
          <w:szCs w:val="22"/>
          <w:highlight w:val="lightGray"/>
        </w:rPr>
        <w:t xml:space="preserve">národné centrum </w:t>
      </w:r>
      <w:r w:rsidRPr="00463A18">
        <w:rPr>
          <w:highlight w:val="lightGray"/>
        </w:rPr>
        <w:t>hlásenia uvedené v </w:t>
      </w:r>
      <w:hyperlink r:id="rId9" w:history="1">
        <w:r w:rsidRPr="00463A18" w:rsidR="00BD0F97">
          <w:rPr>
            <w:rStyle w:val="Hyperlink"/>
            <w:szCs w:val="22"/>
            <w:highlight w:val="lightGray"/>
          </w:rPr>
          <w:t>Prílohe V</w:t>
        </w:r>
      </w:hyperlink>
      <w:r w:rsidRPr="00C37674">
        <w:rPr>
          <w:szCs w:val="22"/>
        </w:rPr>
        <w:t>.</w:t>
      </w:r>
    </w:p>
    <w:p w:rsidR="00BD71AE" w:rsidRPr="00C37674" w:rsidP="00BD71AE" w14:paraId="53D22DD8" w14:textId="77777777">
      <w:pPr>
        <w:tabs>
          <w:tab w:val="clear" w:pos="567"/>
        </w:tabs>
        <w:rPr>
          <w:bCs/>
        </w:rPr>
      </w:pPr>
    </w:p>
    <w:p w:rsidR="00E51D87" w:rsidRPr="00C37674" w:rsidP="00021AB2" w14:paraId="53D22DD9" w14:textId="77777777">
      <w:pPr>
        <w:keepNext/>
        <w:tabs>
          <w:tab w:val="clear" w:pos="567"/>
        </w:tabs>
        <w:ind w:left="567" w:hanging="567"/>
        <w:outlineLvl w:val="2"/>
        <w:rPr>
          <w:b/>
        </w:rPr>
      </w:pPr>
      <w:r w:rsidRPr="00C37674">
        <w:rPr>
          <w:b/>
        </w:rPr>
        <w:t>4.9</w:t>
      </w:r>
      <w:r w:rsidRPr="00C37674">
        <w:rPr>
          <w:b/>
        </w:rPr>
        <w:tab/>
        <w:t>Predávkovanie</w:t>
      </w:r>
    </w:p>
    <w:p w:rsidR="00E51D87" w:rsidRPr="00C37674" w:rsidP="00093CD8" w14:paraId="53D22DDA" w14:textId="77777777">
      <w:pPr>
        <w:keepNext/>
      </w:pPr>
    </w:p>
    <w:p w:rsidR="00E51D87" w:rsidRPr="00C37674" w:rsidP="000D1AD3" w14:paraId="53D22DDB" w14:textId="77777777">
      <w:pPr>
        <w:tabs>
          <w:tab w:val="clear" w:pos="567"/>
        </w:tabs>
      </w:pPr>
      <w:r w:rsidRPr="00C37674">
        <w:t xml:space="preserve">V klinických štúdiách sa podávali intravenózne jednotlivé dávky v množstve do </w:t>
      </w:r>
      <w:r w:rsidRPr="00C37674" w:rsidR="007F568F">
        <w:t>6 </w:t>
      </w:r>
      <w:r w:rsidRPr="00C37674" w:rsidR="00687601">
        <w:t>mg</w:t>
      </w:r>
      <w:r w:rsidRPr="00C37674">
        <w:t>/kg bez dávkového obmedzenia vzhľadom na toxicitu. V prípade predávkovania sa odporúča u pacienta sledovať akékoľvek známky alebo symptómy nežiaducich účinkov a bezodkladne začať náležitú symptomatickú liečbu.</w:t>
      </w:r>
    </w:p>
    <w:p w:rsidR="00E51D87" w:rsidRPr="00C37674" w:rsidP="000D1AD3" w14:paraId="53D22DDC" w14:textId="77777777">
      <w:pPr>
        <w:tabs>
          <w:tab w:val="clear" w:pos="567"/>
        </w:tabs>
      </w:pPr>
    </w:p>
    <w:p w:rsidR="00E51D87" w:rsidRPr="00C37674" w:rsidP="000D1AD3" w14:paraId="53D22DDD" w14:textId="77777777">
      <w:pPr>
        <w:tabs>
          <w:tab w:val="clear" w:pos="567"/>
        </w:tabs>
      </w:pPr>
    </w:p>
    <w:p w:rsidR="00E51D87" w:rsidRPr="00C37674" w:rsidP="00021AB2" w14:paraId="53D22DDE" w14:textId="77777777">
      <w:pPr>
        <w:keepNext/>
        <w:ind w:left="567" w:hanging="567"/>
        <w:outlineLvl w:val="1"/>
        <w:rPr>
          <w:b/>
          <w:bCs/>
        </w:rPr>
      </w:pPr>
      <w:r w:rsidRPr="00C37674">
        <w:rPr>
          <w:b/>
          <w:bCs/>
        </w:rPr>
        <w:t>5.</w:t>
      </w:r>
      <w:r w:rsidRPr="00C37674">
        <w:rPr>
          <w:b/>
          <w:bCs/>
        </w:rPr>
        <w:tab/>
      </w:r>
      <w:r w:rsidRPr="00C37674">
        <w:rPr>
          <w:b/>
          <w:bCs/>
        </w:rPr>
        <w:t>FARMAKOLOGICKÉ VLASTNOSTI</w:t>
      </w:r>
    </w:p>
    <w:p w:rsidR="00E51D87" w:rsidRPr="00C37674" w:rsidP="00021AB2" w14:paraId="53D22DDF" w14:textId="77777777">
      <w:pPr>
        <w:keepNext/>
      </w:pPr>
    </w:p>
    <w:p w:rsidR="00E51D87" w:rsidRPr="00C37674" w:rsidP="00021AB2" w14:paraId="53D22DE0" w14:textId="77777777">
      <w:pPr>
        <w:keepNext/>
        <w:ind w:left="567" w:hanging="567"/>
        <w:outlineLvl w:val="2"/>
        <w:rPr>
          <w:b/>
          <w:bCs/>
        </w:rPr>
      </w:pPr>
      <w:r w:rsidRPr="00C37674">
        <w:rPr>
          <w:b/>
          <w:bCs/>
        </w:rPr>
        <w:t>5.1</w:t>
      </w:r>
      <w:r w:rsidRPr="00C37674">
        <w:rPr>
          <w:b/>
          <w:bCs/>
        </w:rPr>
        <w:tab/>
        <w:t>Farmakodynamické vlastnosti</w:t>
      </w:r>
    </w:p>
    <w:p w:rsidR="00E51D87" w:rsidRPr="00C37674" w:rsidP="00093CD8" w14:paraId="53D22DE1" w14:textId="77777777">
      <w:pPr>
        <w:keepNext/>
        <w:tabs>
          <w:tab w:val="clear" w:pos="567"/>
        </w:tabs>
      </w:pPr>
    </w:p>
    <w:p w:rsidR="00E51D87" w:rsidRPr="00C37674" w:rsidP="000D1AD3" w14:paraId="53D22DE2" w14:textId="77777777">
      <w:pPr>
        <w:tabs>
          <w:tab w:val="clear" w:pos="567"/>
        </w:tabs>
      </w:pPr>
      <w:r w:rsidRPr="00C37674">
        <w:rPr>
          <w:szCs w:val="22"/>
        </w:rPr>
        <w:t xml:space="preserve">Farmakoterapeutická skupina: </w:t>
      </w:r>
      <w:r w:rsidRPr="00C37674" w:rsidR="00226EF3">
        <w:rPr>
          <w:szCs w:val="22"/>
        </w:rPr>
        <w:t xml:space="preserve">imunosupresíva, </w:t>
      </w:r>
      <w:r w:rsidRPr="00C37674">
        <w:t>inhibítory</w:t>
      </w:r>
      <w:r w:rsidRPr="00C37674">
        <w:rPr>
          <w:szCs w:val="22"/>
        </w:rPr>
        <w:t xml:space="preserve"> </w:t>
      </w:r>
      <w:r w:rsidRPr="00C37674">
        <w:t>interleukínov,</w:t>
      </w:r>
      <w:r w:rsidRPr="00C37674">
        <w:rPr>
          <w:szCs w:val="22"/>
        </w:rPr>
        <w:t xml:space="preserve"> ATC kód: </w:t>
      </w:r>
      <w:r w:rsidRPr="00C37674">
        <w:t>L04AC05</w:t>
      </w:r>
      <w:r w:rsidRPr="00C37674">
        <w:rPr>
          <w:szCs w:val="22"/>
        </w:rPr>
        <w:t>.</w:t>
      </w:r>
    </w:p>
    <w:p w:rsidR="00E51D87" w:rsidRPr="00C37674" w:rsidP="000D1AD3" w14:paraId="53D22DE3" w14:textId="77777777">
      <w:pPr>
        <w:numPr>
          <w:ilvl w:val="12"/>
          <w:numId w:val="0"/>
        </w:numPr>
        <w:rPr>
          <w:iCs/>
        </w:rPr>
      </w:pPr>
    </w:p>
    <w:p w:rsidR="00E51D87" w:rsidRPr="00C37674" w:rsidP="00093CD8" w14:paraId="53D22DE4" w14:textId="77777777">
      <w:pPr>
        <w:keepNext/>
        <w:numPr>
          <w:ilvl w:val="12"/>
          <w:numId w:val="0"/>
        </w:numPr>
      </w:pPr>
      <w:r w:rsidRPr="00C37674">
        <w:rPr>
          <w:iCs/>
          <w:u w:val="single"/>
        </w:rPr>
        <w:t xml:space="preserve">Mechanizmus </w:t>
      </w:r>
      <w:r w:rsidRPr="00C37674">
        <w:rPr>
          <w:iCs/>
          <w:u w:val="single"/>
        </w:rPr>
        <w:t>účinku</w:t>
      </w:r>
    </w:p>
    <w:p w:rsidR="00C4700C" w:rsidRPr="00C37674" w:rsidP="00C4700C" w14:paraId="53D22DE5" w14:textId="77777777">
      <w:pPr>
        <w:rPr>
          <w:szCs w:val="22"/>
        </w:rPr>
      </w:pPr>
      <w:r w:rsidRPr="00C37674">
        <w:t xml:space="preserve">Ustekinumab je plne </w:t>
      </w:r>
      <w:r w:rsidRPr="00C37674" w:rsidR="00EA071B">
        <w:t xml:space="preserve">humánna </w:t>
      </w:r>
      <w:r w:rsidRPr="00C37674">
        <w:t>monoklon</w:t>
      </w:r>
      <w:r w:rsidRPr="00C37674" w:rsidR="00770E09">
        <w:t>ová</w:t>
      </w:r>
      <w:r w:rsidRPr="00C37674">
        <w:t xml:space="preserve"> protilátka</w:t>
      </w:r>
      <w:r w:rsidRPr="00C37674">
        <w:rPr>
          <w:iCs/>
        </w:rPr>
        <w:t xml:space="preserve"> IgG1κ, ktorá sa viaže s</w:t>
      </w:r>
      <w:r w:rsidRPr="00C37674" w:rsidR="00D112A3">
        <w:rPr>
          <w:iCs/>
        </w:rPr>
        <w:t>o</w:t>
      </w:r>
      <w:r w:rsidRPr="00C37674" w:rsidR="00E45979">
        <w:rPr>
          <w:iCs/>
        </w:rPr>
        <w:t> </w:t>
      </w:r>
      <w:r w:rsidRPr="00C37674">
        <w:rPr>
          <w:iCs/>
        </w:rPr>
        <w:t>špecificitou na</w:t>
      </w:r>
      <w:r w:rsidRPr="00C37674">
        <w:rPr>
          <w:iCs/>
        </w:rPr>
        <w:t xml:space="preserve"> </w:t>
      </w:r>
      <w:r w:rsidRPr="00C37674" w:rsidR="00A535BB">
        <w:rPr>
          <w:iCs/>
        </w:rPr>
        <w:t>spoločnú</w:t>
      </w:r>
      <w:r w:rsidRPr="00C37674">
        <w:rPr>
          <w:iCs/>
        </w:rPr>
        <w:t xml:space="preserve"> p40 podjednotku proteínu humánnych cytokínov </w:t>
      </w:r>
      <w:r w:rsidRPr="00C37674">
        <w:rPr>
          <w:iCs/>
        </w:rPr>
        <w:t>interleukín (</w:t>
      </w:r>
      <w:r w:rsidRPr="00C37674">
        <w:rPr>
          <w:iCs/>
        </w:rPr>
        <w:t>IL</w:t>
      </w:r>
      <w:r w:rsidRPr="00C37674">
        <w:rPr>
          <w:iCs/>
        </w:rPr>
        <w:t>)</w:t>
      </w:r>
      <w:r w:rsidRPr="00C37674">
        <w:rPr>
          <w:iCs/>
        </w:rPr>
        <w:t>-</w:t>
      </w:r>
      <w:smartTag w:uri="urn:schemas-microsoft-com:office:smarttags" w:element="metricconverter">
        <w:smartTagPr>
          <w:attr w:name="ProductID" w:val="12 a"/>
        </w:smartTagPr>
        <w:r w:rsidRPr="00C37674">
          <w:rPr>
            <w:iCs/>
          </w:rPr>
          <w:t>12 a</w:t>
        </w:r>
      </w:smartTag>
      <w:r w:rsidRPr="00C37674">
        <w:rPr>
          <w:iCs/>
        </w:rPr>
        <w:t xml:space="preserve"> IL-23. Ustekinumab inhibuje </w:t>
      </w:r>
      <w:r w:rsidRPr="00C37674">
        <w:rPr>
          <w:iCs/>
        </w:rPr>
        <w:t>bio</w:t>
      </w:r>
      <w:r w:rsidRPr="00C37674">
        <w:rPr>
          <w:iCs/>
        </w:rPr>
        <w:t>aktivitu humánnych IL-</w:t>
      </w:r>
      <w:smartTag w:uri="urn:schemas-microsoft-com:office:smarttags" w:element="metricconverter">
        <w:smartTagPr>
          <w:attr w:name="ProductID" w:val="12 a"/>
        </w:smartTagPr>
        <w:r w:rsidRPr="00C37674">
          <w:rPr>
            <w:iCs/>
          </w:rPr>
          <w:t>12 a</w:t>
        </w:r>
      </w:smartTag>
      <w:r w:rsidRPr="00C37674">
        <w:rPr>
          <w:iCs/>
        </w:rPr>
        <w:t xml:space="preserve"> IL-23 tak, že zabraňuje </w:t>
      </w:r>
      <w:r w:rsidRPr="00C37674">
        <w:rPr>
          <w:iCs/>
        </w:rPr>
        <w:t>p40</w:t>
      </w:r>
      <w:r w:rsidRPr="00C37674" w:rsidR="00E45979">
        <w:rPr>
          <w:iCs/>
        </w:rPr>
        <w:t xml:space="preserve"> </w:t>
      </w:r>
      <w:r w:rsidRPr="00C37674">
        <w:rPr>
          <w:iCs/>
        </w:rPr>
        <w:t>naviazať sa na receptor proteínu IL-12R</w:t>
      </w:r>
      <w:r w:rsidRPr="00C37674">
        <w:rPr>
          <w:rFonts w:ascii="Symbol" w:hAnsi="Symbol"/>
          <w:iCs/>
        </w:rPr>
        <w:sym w:font="Symbol" w:char="F062"/>
      </w:r>
      <w:r w:rsidRPr="00C37674">
        <w:rPr>
          <w:iCs/>
        </w:rPr>
        <w:t xml:space="preserve">1 s expresiou na povrchu imunitných buniek. Ustekinumab sa nemôže viazať na IL-12 alebo IL-23, ktoré sa </w:t>
      </w:r>
      <w:r w:rsidRPr="00C37674">
        <w:rPr>
          <w:iCs/>
        </w:rPr>
        <w:t xml:space="preserve">už </w:t>
      </w:r>
      <w:r w:rsidRPr="00C37674">
        <w:rPr>
          <w:iCs/>
        </w:rPr>
        <w:t>naviazali na bunkové povrchové receptory IL-12R</w:t>
      </w:r>
      <w:r w:rsidRPr="00C37674">
        <w:rPr>
          <w:rFonts w:ascii="Symbol" w:hAnsi="Symbol"/>
          <w:iCs/>
        </w:rPr>
        <w:sym w:font="Symbol" w:char="F062"/>
      </w:r>
      <w:r w:rsidRPr="00C37674">
        <w:rPr>
          <w:iCs/>
        </w:rPr>
        <w:t xml:space="preserve">1. Je preto nepravdepodobné, že by ustekinumab mohol prispievať ku komplementácii alebo cytotoxicite </w:t>
      </w:r>
      <w:r w:rsidRPr="00C37674">
        <w:rPr>
          <w:iCs/>
        </w:rPr>
        <w:t>buniek s receptormi IL-12 a/alebo IL-23</w:t>
      </w:r>
      <w:r w:rsidRPr="00C37674">
        <w:rPr>
          <w:iCs/>
        </w:rPr>
        <w:t>. IL-</w:t>
      </w:r>
      <w:smartTag w:uri="urn:schemas-microsoft-com:office:smarttags" w:element="metricconverter">
        <w:smartTagPr>
          <w:attr w:name="ProductID" w:val="12 a"/>
        </w:smartTagPr>
        <w:r w:rsidRPr="00C37674">
          <w:rPr>
            <w:iCs/>
          </w:rPr>
          <w:t>12 a</w:t>
        </w:r>
      </w:smartTag>
      <w:r w:rsidRPr="00C37674">
        <w:rPr>
          <w:iCs/>
        </w:rPr>
        <w:t xml:space="preserve"> IL-23 sú heterodimerické cytokíny vylučované bunkami aktivovanými antigénmi, ako sú makrofágy a dendritické bunky</w:t>
      </w:r>
      <w:r w:rsidRPr="00C37674">
        <w:rPr>
          <w:iCs/>
        </w:rPr>
        <w:t>, a</w:t>
      </w:r>
      <w:r w:rsidRPr="00C37674" w:rsidR="000E7865">
        <w:rPr>
          <w:iCs/>
        </w:rPr>
        <w:t> oba cytokíny sa podieľajú na</w:t>
      </w:r>
      <w:r w:rsidRPr="00C37674" w:rsidR="00E45979">
        <w:rPr>
          <w:iCs/>
        </w:rPr>
        <w:t xml:space="preserve"> </w:t>
      </w:r>
      <w:r w:rsidRPr="00C37674" w:rsidR="000E7865">
        <w:rPr>
          <w:iCs/>
        </w:rPr>
        <w:t>imunitnej funkcii</w:t>
      </w:r>
      <w:r w:rsidRPr="00C37674">
        <w:rPr>
          <w:iCs/>
        </w:rPr>
        <w:t xml:space="preserve">; </w:t>
      </w:r>
      <w:r w:rsidRPr="00C37674">
        <w:rPr>
          <w:szCs w:val="22"/>
        </w:rPr>
        <w:t xml:space="preserve">IL-12 </w:t>
      </w:r>
      <w:r w:rsidRPr="00C37674" w:rsidR="000E7865">
        <w:rPr>
          <w:szCs w:val="22"/>
        </w:rPr>
        <w:t xml:space="preserve">aktivuje „prirodzených zabíjačov“ </w:t>
      </w:r>
      <w:r w:rsidRPr="00C37674">
        <w:rPr>
          <w:szCs w:val="22"/>
        </w:rPr>
        <w:t>(NK</w:t>
      </w:r>
      <w:r w:rsidRPr="00C37674" w:rsidR="000E7865">
        <w:rPr>
          <w:szCs w:val="22"/>
        </w:rPr>
        <w:t>, z angl. natural killer</w:t>
      </w:r>
      <w:r w:rsidRPr="00C37674">
        <w:rPr>
          <w:szCs w:val="22"/>
        </w:rPr>
        <w:t xml:space="preserve">) </w:t>
      </w:r>
      <w:r w:rsidRPr="00C37674" w:rsidR="000E7865">
        <w:rPr>
          <w:szCs w:val="22"/>
        </w:rPr>
        <w:t>bunky</w:t>
      </w:r>
      <w:r w:rsidRPr="00C37674">
        <w:rPr>
          <w:szCs w:val="22"/>
        </w:rPr>
        <w:t xml:space="preserve"> a</w:t>
      </w:r>
      <w:r w:rsidRPr="00C37674" w:rsidR="000E7865">
        <w:rPr>
          <w:szCs w:val="22"/>
        </w:rPr>
        <w:t> vedie k di</w:t>
      </w:r>
      <w:r w:rsidRPr="00C37674">
        <w:rPr>
          <w:szCs w:val="22"/>
        </w:rPr>
        <w:t>feren</w:t>
      </w:r>
      <w:r w:rsidRPr="00C37674" w:rsidR="000E7865">
        <w:rPr>
          <w:szCs w:val="22"/>
        </w:rPr>
        <w:t>ciácii</w:t>
      </w:r>
      <w:r w:rsidRPr="00C37674">
        <w:rPr>
          <w:szCs w:val="22"/>
        </w:rPr>
        <w:t xml:space="preserve"> CD4+ T </w:t>
      </w:r>
      <w:r w:rsidRPr="00C37674" w:rsidR="000E7865">
        <w:rPr>
          <w:szCs w:val="22"/>
        </w:rPr>
        <w:t>buniek smerom k</w:t>
      </w:r>
      <w:r w:rsidRPr="00C37674" w:rsidR="00AE6BBD">
        <w:rPr>
          <w:szCs w:val="22"/>
        </w:rPr>
        <w:t> fenotypu Th1 (</w:t>
      </w:r>
      <w:r w:rsidRPr="00C37674">
        <w:rPr>
          <w:szCs w:val="22"/>
        </w:rPr>
        <w:t>T helper 1)</w:t>
      </w:r>
      <w:r w:rsidRPr="00C37674">
        <w:t>, IL-23</w:t>
      </w:r>
      <w:r w:rsidRPr="00C37674">
        <w:rPr>
          <w:szCs w:val="22"/>
        </w:rPr>
        <w:t xml:space="preserve"> </w:t>
      </w:r>
      <w:r w:rsidRPr="00C37674" w:rsidR="00AE6BBD">
        <w:rPr>
          <w:szCs w:val="22"/>
        </w:rPr>
        <w:t>aktivuje dráhu Th17 (</w:t>
      </w:r>
      <w:r w:rsidRPr="00C37674">
        <w:rPr>
          <w:szCs w:val="22"/>
        </w:rPr>
        <w:t>T helper 17).</w:t>
      </w:r>
      <w:r w:rsidRPr="00C37674">
        <w:t xml:space="preserve"> </w:t>
      </w:r>
      <w:r w:rsidRPr="00C37674" w:rsidR="00AE6BBD">
        <w:t xml:space="preserve">Neprimerané regulovanie </w:t>
      </w:r>
      <w:r w:rsidRPr="00C37674">
        <w:rPr>
          <w:szCs w:val="22"/>
        </w:rPr>
        <w:t xml:space="preserve">IL 12 </w:t>
      </w:r>
      <w:r w:rsidRPr="00C37674" w:rsidR="00AE6BBD">
        <w:rPr>
          <w:szCs w:val="22"/>
        </w:rPr>
        <w:t>a</w:t>
      </w:r>
      <w:r w:rsidRPr="00C37674">
        <w:rPr>
          <w:szCs w:val="22"/>
        </w:rPr>
        <w:t xml:space="preserve"> IL 23 </w:t>
      </w:r>
      <w:r w:rsidRPr="00C37674" w:rsidR="00AE6BBD">
        <w:rPr>
          <w:szCs w:val="22"/>
        </w:rPr>
        <w:t>sa však spájalo s imunitou sprostredkovanými ochoreniami, ako napríklad psoriáza</w:t>
      </w:r>
      <w:r w:rsidRPr="00C37674" w:rsidR="00E90A62">
        <w:rPr>
          <w:szCs w:val="22"/>
        </w:rPr>
        <w:t>,</w:t>
      </w:r>
      <w:r w:rsidRPr="00C37674" w:rsidR="00AE6BBD">
        <w:rPr>
          <w:szCs w:val="22"/>
        </w:rPr>
        <w:t> psoriatická artritída</w:t>
      </w:r>
      <w:r w:rsidRPr="00C37674" w:rsidR="002424D0">
        <w:rPr>
          <w:szCs w:val="22"/>
        </w:rPr>
        <w:t>,</w:t>
      </w:r>
      <w:r w:rsidRPr="00C37674" w:rsidR="00E90A62">
        <w:rPr>
          <w:szCs w:val="22"/>
        </w:rPr>
        <w:t> Crohnova choroba</w:t>
      </w:r>
      <w:r w:rsidRPr="00C37674" w:rsidR="002424D0">
        <w:t xml:space="preserve"> </w:t>
      </w:r>
      <w:r w:rsidRPr="00C37674" w:rsidR="002424D0">
        <w:rPr>
          <w:szCs w:val="22"/>
        </w:rPr>
        <w:t>a ulcerózna kolitída</w:t>
      </w:r>
      <w:r w:rsidRPr="00C37674">
        <w:t>.</w:t>
      </w:r>
    </w:p>
    <w:p w:rsidR="00C4700C" w:rsidRPr="00C37674" w:rsidP="00C4700C" w14:paraId="53D22DE6" w14:textId="77777777">
      <w:pPr>
        <w:rPr>
          <w:szCs w:val="22"/>
        </w:rPr>
      </w:pPr>
    </w:p>
    <w:p w:rsidR="00C4700C" w:rsidRPr="00C37674" w:rsidP="00C4700C" w14:paraId="53D22DE7" w14:textId="77777777">
      <w:pPr>
        <w:rPr>
          <w:szCs w:val="22"/>
        </w:rPr>
      </w:pPr>
      <w:r w:rsidRPr="00C37674">
        <w:rPr>
          <w:szCs w:val="22"/>
        </w:rPr>
        <w:t xml:space="preserve">Naviazaním </w:t>
      </w:r>
      <w:r w:rsidRPr="00C37674" w:rsidR="00A535BB">
        <w:rPr>
          <w:szCs w:val="22"/>
        </w:rPr>
        <w:t>na spoločnú</w:t>
      </w:r>
      <w:r w:rsidRPr="00C37674">
        <w:rPr>
          <w:szCs w:val="22"/>
        </w:rPr>
        <w:t xml:space="preserve"> </w:t>
      </w:r>
      <w:r w:rsidRPr="00C37674" w:rsidR="00A535BB">
        <w:rPr>
          <w:szCs w:val="22"/>
        </w:rPr>
        <w:t xml:space="preserve">p40 </w:t>
      </w:r>
      <w:r w:rsidRPr="00C37674">
        <w:rPr>
          <w:szCs w:val="22"/>
        </w:rPr>
        <w:t>podjednotk</w:t>
      </w:r>
      <w:r w:rsidRPr="00C37674" w:rsidR="00A535BB">
        <w:rPr>
          <w:szCs w:val="22"/>
        </w:rPr>
        <w:t>u</w:t>
      </w:r>
      <w:r w:rsidRPr="00C37674">
        <w:rPr>
          <w:szCs w:val="22"/>
        </w:rPr>
        <w:t xml:space="preserve"> </w:t>
      </w:r>
      <w:r w:rsidRPr="00C37674">
        <w:rPr>
          <w:szCs w:val="22"/>
        </w:rPr>
        <w:t xml:space="preserve">IL-12 a IL-23 </w:t>
      </w:r>
      <w:r w:rsidRPr="00C37674">
        <w:rPr>
          <w:szCs w:val="22"/>
        </w:rPr>
        <w:t xml:space="preserve">môže </w:t>
      </w:r>
      <w:r w:rsidRPr="00C37674" w:rsidR="00A535BB">
        <w:rPr>
          <w:szCs w:val="22"/>
        </w:rPr>
        <w:t xml:space="preserve">ustekinumab </w:t>
      </w:r>
      <w:r w:rsidRPr="00C37674">
        <w:rPr>
          <w:szCs w:val="22"/>
        </w:rPr>
        <w:t>vyvíjať svoj klinický účinok na psoriázu</w:t>
      </w:r>
      <w:r w:rsidRPr="00C37674" w:rsidR="00E90A62">
        <w:rPr>
          <w:szCs w:val="22"/>
        </w:rPr>
        <w:t>,</w:t>
      </w:r>
      <w:r w:rsidRPr="00C37674">
        <w:rPr>
          <w:szCs w:val="22"/>
        </w:rPr>
        <w:t xml:space="preserve"> psoriatickú artritídu</w:t>
      </w:r>
      <w:r w:rsidRPr="00C37674" w:rsidR="00936F81">
        <w:rPr>
          <w:szCs w:val="22"/>
        </w:rPr>
        <w:t>,</w:t>
      </w:r>
      <w:r w:rsidRPr="00C37674" w:rsidR="00E90A62">
        <w:rPr>
          <w:szCs w:val="22"/>
        </w:rPr>
        <w:t xml:space="preserve"> Crohnovu chorobu </w:t>
      </w:r>
      <w:r w:rsidRPr="00C37674" w:rsidR="00936F81">
        <w:rPr>
          <w:szCs w:val="22"/>
        </w:rPr>
        <w:t xml:space="preserve">a ulceróznu kolitídu </w:t>
      </w:r>
      <w:r w:rsidRPr="00C37674">
        <w:rPr>
          <w:szCs w:val="22"/>
        </w:rPr>
        <w:t xml:space="preserve">prostredníctvom prerušenia cytokínových dráh </w:t>
      </w:r>
      <w:r w:rsidRPr="00C37674">
        <w:rPr>
          <w:szCs w:val="22"/>
        </w:rPr>
        <w:t xml:space="preserve">Th1 a Th17, </w:t>
      </w:r>
      <w:r w:rsidRPr="00C37674">
        <w:rPr>
          <w:szCs w:val="22"/>
        </w:rPr>
        <w:t>ktoré sú dôležité pre patoló</w:t>
      </w:r>
      <w:r w:rsidRPr="00C37674" w:rsidR="00A535BB">
        <w:rPr>
          <w:szCs w:val="22"/>
        </w:rPr>
        <w:t>g</w:t>
      </w:r>
      <w:r w:rsidRPr="00C37674">
        <w:rPr>
          <w:szCs w:val="22"/>
        </w:rPr>
        <w:t>iu týchto ochorení</w:t>
      </w:r>
      <w:r w:rsidRPr="00C37674">
        <w:rPr>
          <w:szCs w:val="22"/>
        </w:rPr>
        <w:t>.</w:t>
      </w:r>
    </w:p>
    <w:p w:rsidR="00E90A62" w:rsidRPr="00C37674" w:rsidP="00E90A62" w14:paraId="53D22DE8" w14:textId="77777777"/>
    <w:p w:rsidR="00BE5F52" w:rsidP="004A51CB" w14:paraId="53D22DE9" w14:textId="4559519A">
      <w:r w:rsidRPr="00C37674">
        <w:t>U pacientov s Crohnovou chorobou</w:t>
      </w:r>
      <w:r w:rsidRPr="00C37674" w:rsidR="00936F81">
        <w:t xml:space="preserve"> </w:t>
      </w:r>
      <w:r w:rsidRPr="00C37674">
        <w:t>viedla liečba ustekinumabom k zníženiu hodnôt zápalových markerov vrátane C-reaktívneho proteínu (CRP) a fekálneho kalprotektínu počas indukčnej fázy. Toto zníženie sa počas udržiavacej fázy zachovalo.</w:t>
      </w:r>
      <w:r w:rsidR="00905775">
        <w:t xml:space="preserve"> Hodnoty CRP boli hodnotené počas predĺžen</w:t>
      </w:r>
      <w:r w:rsidR="009A632E">
        <w:t>ej</w:t>
      </w:r>
      <w:r w:rsidR="00905775">
        <w:t xml:space="preserve"> štúdie a zníženie pozorované počas udržiavacej fázy sa zachovalo do 252. týždňa.</w:t>
      </w:r>
    </w:p>
    <w:p w:rsidR="00EC3034" w:rsidP="004A51CB" w14:paraId="1CBC5264" w14:textId="7FB1826B"/>
    <w:p w:rsidR="00EC3034" w:rsidRPr="00C37674" w:rsidP="004A51CB" w14:paraId="57E536A2" w14:textId="3835088D">
      <w:r>
        <w:t>U pacientov s</w:t>
      </w:r>
      <w:r w:rsidR="00905775">
        <w:t> </w:t>
      </w:r>
      <w:r>
        <w:t>ulceróznou kolitídou viedla liečba ustekinumabom k</w:t>
      </w:r>
      <w:r w:rsidR="00905775">
        <w:t> </w:t>
      </w:r>
      <w:r>
        <w:t>zníženiu</w:t>
      </w:r>
      <w:r w:rsidR="00905775">
        <w:t xml:space="preserve"> hodnôt zápalových markerov vrátane CRP a fekálneho kalprotektínu počas indukčnej fázy, ktoré sa zachovalo počas udržiavacej fázy a predĺže</w:t>
      </w:r>
      <w:r w:rsidR="009A632E">
        <w:t>nej</w:t>
      </w:r>
      <w:r w:rsidR="00905775">
        <w:t xml:space="preserve"> štúdie do </w:t>
      </w:r>
      <w:r w:rsidR="002E2909">
        <w:t>200</w:t>
      </w:r>
      <w:r w:rsidR="00905775">
        <w:t>. týždňa.</w:t>
      </w:r>
    </w:p>
    <w:p w:rsidR="006C3E28" w:rsidRPr="00C37674" w:rsidP="000D1AD3" w14:paraId="53D22DEA" w14:textId="77777777">
      <w:pPr>
        <w:numPr>
          <w:ilvl w:val="12"/>
          <w:numId w:val="0"/>
        </w:numPr>
        <w:rPr>
          <w:iCs/>
        </w:rPr>
      </w:pPr>
    </w:p>
    <w:p w:rsidR="006C3E28" w:rsidRPr="00C37674" w:rsidP="00093CD8" w14:paraId="53D22DEB" w14:textId="77777777">
      <w:pPr>
        <w:keepNext/>
        <w:widowControl w:val="0"/>
        <w:numPr>
          <w:ilvl w:val="12"/>
          <w:numId w:val="0"/>
        </w:numPr>
        <w:rPr>
          <w:iCs/>
          <w:u w:val="single"/>
        </w:rPr>
      </w:pPr>
      <w:r w:rsidRPr="00C37674">
        <w:rPr>
          <w:iCs/>
          <w:u w:val="single"/>
        </w:rPr>
        <w:t>Imuniz</w:t>
      </w:r>
      <w:r w:rsidRPr="00C37674" w:rsidR="00C40350">
        <w:rPr>
          <w:iCs/>
          <w:u w:val="single"/>
        </w:rPr>
        <w:t>ácia</w:t>
      </w:r>
    </w:p>
    <w:p w:rsidR="00E51D87" w:rsidRPr="00C37674" w:rsidP="006C3E28" w14:paraId="53D22DEC" w14:textId="77777777">
      <w:pPr>
        <w:numPr>
          <w:ilvl w:val="12"/>
          <w:numId w:val="0"/>
        </w:numPr>
        <w:rPr>
          <w:i/>
        </w:rPr>
      </w:pPr>
      <w:r w:rsidRPr="00C37674">
        <w:t xml:space="preserve">V priebehu dlhodobého predĺženia druhej štúdie psoriázy </w:t>
      </w:r>
      <w:r w:rsidRPr="00C37674" w:rsidR="00893597">
        <w:t>(PHOENIX 2) došlo</w:t>
      </w:r>
      <w:r w:rsidRPr="00C37674" w:rsidR="006C3E28">
        <w:t xml:space="preserve"> </w:t>
      </w:r>
      <w:r w:rsidRPr="00C37674" w:rsidR="00790EAC">
        <w:t>u</w:t>
      </w:r>
      <w:r w:rsidRPr="00C37674" w:rsidR="007C00B9">
        <w:t xml:space="preserve"> dospelých </w:t>
      </w:r>
      <w:r w:rsidRPr="00C37674" w:rsidR="00C40350">
        <w:t>pacient</w:t>
      </w:r>
      <w:r w:rsidRPr="00C37674" w:rsidR="00790EAC">
        <w:t>ov</w:t>
      </w:r>
      <w:r w:rsidRPr="00C37674" w:rsidR="00C40350">
        <w:t xml:space="preserve"> liečen</w:t>
      </w:r>
      <w:r w:rsidRPr="00C37674" w:rsidR="00790EAC">
        <w:t>ých</w:t>
      </w:r>
      <w:r w:rsidRPr="00C37674" w:rsidR="00E45979">
        <w:t xml:space="preserve"> </w:t>
      </w:r>
      <w:r w:rsidRPr="00C37674" w:rsidR="00C40350">
        <w:t>STELAROU</w:t>
      </w:r>
      <w:r w:rsidRPr="00C37674" w:rsidR="006C3E28">
        <w:t xml:space="preserve"> </w:t>
      </w:r>
      <w:r w:rsidRPr="00C37674" w:rsidR="00C40350">
        <w:t>najmenej</w:t>
      </w:r>
      <w:r w:rsidRPr="00C37674" w:rsidR="006C3E28">
        <w:t xml:space="preserve"> 3</w:t>
      </w:r>
      <w:r w:rsidRPr="00C37674" w:rsidR="00C40350">
        <w:t>,</w:t>
      </w:r>
      <w:r w:rsidRPr="00C37674" w:rsidR="007F568F">
        <w:t>5 </w:t>
      </w:r>
      <w:r w:rsidRPr="00C37674" w:rsidR="00C40350">
        <w:t>roka</w:t>
      </w:r>
      <w:r w:rsidRPr="00C37674" w:rsidR="00790EAC">
        <w:t xml:space="preserve"> k</w:t>
      </w:r>
      <w:r w:rsidRPr="00C37674" w:rsidR="006C3E28">
        <w:t xml:space="preserve"> </w:t>
      </w:r>
      <w:r w:rsidRPr="00C37674" w:rsidR="00790EAC">
        <w:t>podobným</w:t>
      </w:r>
      <w:r w:rsidRPr="00C37674" w:rsidR="00C40350">
        <w:t xml:space="preserve"> protilátkov</w:t>
      </w:r>
      <w:r w:rsidRPr="00C37674" w:rsidR="00790EAC">
        <w:t>ým</w:t>
      </w:r>
      <w:r w:rsidRPr="00C37674" w:rsidR="00C40350">
        <w:t xml:space="preserve"> odpoved</w:t>
      </w:r>
      <w:r w:rsidRPr="00C37674" w:rsidR="00790EAC">
        <w:t>iam</w:t>
      </w:r>
      <w:r w:rsidRPr="00C37674" w:rsidR="006C3E28">
        <w:t xml:space="preserve"> </w:t>
      </w:r>
      <w:r w:rsidRPr="00C37674" w:rsidR="00C40350">
        <w:t>na</w:t>
      </w:r>
      <w:r w:rsidRPr="00C37674" w:rsidR="0013372E">
        <w:t xml:space="preserve"> </w:t>
      </w:r>
      <w:r w:rsidRPr="00C37674" w:rsidR="00C40350">
        <w:t xml:space="preserve">pneumokokovú polysacharidovú </w:t>
      </w:r>
      <w:r w:rsidRPr="00C37674" w:rsidR="0071463D">
        <w:t xml:space="preserve">ako </w:t>
      </w:r>
      <w:r w:rsidRPr="00C37674" w:rsidR="00C40350">
        <w:t>aj</w:t>
      </w:r>
      <w:r w:rsidRPr="00C37674" w:rsidR="0071463D">
        <w:t xml:space="preserve"> na</w:t>
      </w:r>
      <w:r w:rsidRPr="00C37674" w:rsidR="00C40350">
        <w:t xml:space="preserve"> tetanovú vakcínu</w:t>
      </w:r>
      <w:r w:rsidRPr="00C37674" w:rsidR="00790EAC">
        <w:t>,</w:t>
      </w:r>
      <w:r w:rsidRPr="00C37674" w:rsidR="00C40350">
        <w:t xml:space="preserve"> ako </w:t>
      </w:r>
      <w:r w:rsidRPr="00C37674" w:rsidR="00790EAC">
        <w:t xml:space="preserve">u </w:t>
      </w:r>
      <w:r w:rsidRPr="00C37674" w:rsidR="00C40350">
        <w:t>sledovan</w:t>
      </w:r>
      <w:r w:rsidRPr="00C37674" w:rsidR="00790EAC">
        <w:t>ej</w:t>
      </w:r>
      <w:r w:rsidRPr="00C37674" w:rsidR="00C40350">
        <w:t xml:space="preserve"> skupin</w:t>
      </w:r>
      <w:r w:rsidRPr="00C37674" w:rsidR="00790EAC">
        <w:t>y</w:t>
      </w:r>
      <w:r w:rsidRPr="00C37674" w:rsidR="00C40350">
        <w:t xml:space="preserve"> s nesystematicky </w:t>
      </w:r>
      <w:r w:rsidRPr="00C37674">
        <w:t>liečenou psoriázou.</w:t>
      </w:r>
      <w:r w:rsidRPr="00C37674" w:rsidR="00E45979">
        <w:t xml:space="preserve"> </w:t>
      </w:r>
      <w:r w:rsidRPr="00C37674">
        <w:t xml:space="preserve">Podobné podiely </w:t>
      </w:r>
      <w:r w:rsidRPr="00C37674" w:rsidR="007C00B9">
        <w:t xml:space="preserve">dospelých </w:t>
      </w:r>
      <w:r w:rsidRPr="00C37674">
        <w:t>pacientov rozvinuli ochranné hladiny anti-pneumokokových a anti-tetanových protilátok a</w:t>
      </w:r>
      <w:r w:rsidRPr="00C37674" w:rsidR="00790EAC">
        <w:t xml:space="preserve"> titre </w:t>
      </w:r>
      <w:r w:rsidRPr="00C37674">
        <w:t>protilát</w:t>
      </w:r>
      <w:r w:rsidRPr="00C37674" w:rsidR="00790EAC">
        <w:t>o</w:t>
      </w:r>
      <w:r w:rsidRPr="00C37674" w:rsidR="00893597">
        <w:t xml:space="preserve">k boli </w:t>
      </w:r>
      <w:r w:rsidRPr="00C37674">
        <w:t>u pacientov liečených STELAROU a</w:t>
      </w:r>
      <w:r w:rsidRPr="00C37674" w:rsidR="00893597">
        <w:t> u </w:t>
      </w:r>
      <w:r w:rsidRPr="00C37674">
        <w:t>sledovaných pacientov</w:t>
      </w:r>
      <w:r w:rsidRPr="00C37674" w:rsidR="00893597">
        <w:t xml:space="preserve"> podobné</w:t>
      </w:r>
      <w:r w:rsidRPr="00C37674">
        <w:t>.</w:t>
      </w:r>
    </w:p>
    <w:p w:rsidR="006C3E28" w:rsidRPr="00C37674" w:rsidP="000D1AD3" w14:paraId="53D22DED" w14:textId="77777777">
      <w:pPr>
        <w:numPr>
          <w:ilvl w:val="12"/>
          <w:numId w:val="0"/>
        </w:numPr>
        <w:rPr>
          <w:iCs/>
          <w:u w:val="single"/>
        </w:rPr>
      </w:pPr>
    </w:p>
    <w:p w:rsidR="00E51D87" w:rsidRPr="00C37674" w:rsidP="00093CD8" w14:paraId="53D22DEE" w14:textId="77777777">
      <w:pPr>
        <w:keepNext/>
        <w:numPr>
          <w:ilvl w:val="12"/>
          <w:numId w:val="0"/>
        </w:numPr>
        <w:rPr>
          <w:iCs/>
          <w:u w:val="single"/>
        </w:rPr>
      </w:pPr>
      <w:r w:rsidRPr="00C37674">
        <w:rPr>
          <w:iCs/>
          <w:u w:val="single"/>
        </w:rPr>
        <w:t>Klinická účinnosť</w:t>
      </w:r>
    </w:p>
    <w:p w:rsidR="00C4700C" w:rsidRPr="00C37674" w:rsidP="00093CD8" w14:paraId="53D22DEF" w14:textId="77777777">
      <w:pPr>
        <w:keepNext/>
        <w:numPr>
          <w:ilvl w:val="12"/>
          <w:numId w:val="0"/>
        </w:numPr>
        <w:rPr>
          <w:iCs/>
        </w:rPr>
      </w:pPr>
    </w:p>
    <w:p w:rsidR="004A51CB" w:rsidRPr="00C37674" w:rsidP="004A51CB" w14:paraId="53D22DF0" w14:textId="77777777">
      <w:pPr>
        <w:keepNext/>
        <w:rPr>
          <w:szCs w:val="22"/>
          <w:u w:val="single"/>
        </w:rPr>
      </w:pPr>
      <w:r w:rsidRPr="00C37674">
        <w:rPr>
          <w:szCs w:val="22"/>
          <w:u w:val="single"/>
        </w:rPr>
        <w:t>Crohnova choroba</w:t>
      </w:r>
    </w:p>
    <w:p w:rsidR="00BE5F52" w:rsidRPr="00C37674" w:rsidP="004A51CB" w14:paraId="53D22DF1" w14:textId="77777777">
      <w:r w:rsidRPr="00C37674">
        <w:t>Bezpečnosť a účinnosť ustekinumabu sa hodnotila v troch randomizovaných, dvojito zaslepených, placebom kontrolovaných multicentrických štúdiách u dospelých pacientov so stredne ťažkou až ťažkou aktívnou Crohnovou chorobou (skóre CDAI [Crohn’s Disease Activity Index] ≥</w:t>
      </w:r>
      <w:r w:rsidRPr="00C37674">
        <w:rPr>
          <w:szCs w:val="22"/>
        </w:rPr>
        <w:t> </w:t>
      </w:r>
      <w:r w:rsidRPr="00C37674">
        <w:t>220 a ≤</w:t>
      </w:r>
      <w:r w:rsidRPr="00C37674">
        <w:rPr>
          <w:szCs w:val="22"/>
        </w:rPr>
        <w:t> </w:t>
      </w:r>
      <w:r w:rsidRPr="00C37674">
        <w:t xml:space="preserve">450). Klinický vývoj predstavovali dve 8-týždňové indukčné štúdie </w:t>
      </w:r>
      <w:r w:rsidRPr="00C37674" w:rsidR="00A13B5D">
        <w:t xml:space="preserve">s intravenóznym podaním </w:t>
      </w:r>
      <w:r w:rsidRPr="00C37674">
        <w:t>(UNITI-1 a UNITI-2), po ktorých nasledovala 4</w:t>
      </w:r>
      <w:r w:rsidRPr="00C37674" w:rsidR="007F568F">
        <w:t>4 </w:t>
      </w:r>
      <w:r w:rsidRPr="00C37674">
        <w:t xml:space="preserve">týždňov trvajúca randomizovaná štúdia so subkutánnym podávaním </w:t>
      </w:r>
      <w:r w:rsidRPr="00C37674" w:rsidR="00A13B5D">
        <w:t xml:space="preserve">(IM-UNITI), </w:t>
      </w:r>
      <w:r w:rsidRPr="00C37674">
        <w:t xml:space="preserve">sledujúca udržanie účinku </w:t>
      </w:r>
      <w:r w:rsidRPr="00C37674" w:rsidR="00A13B5D">
        <w:t>u pacientov, ktorí dosiahli klinickú odpoveď v</w:t>
      </w:r>
      <w:r w:rsidRPr="00C37674" w:rsidR="00C66DA8">
        <w:t> </w:t>
      </w:r>
      <w:r w:rsidRPr="00C37674" w:rsidR="00A13B5D">
        <w:t>indukčných štúdiách</w:t>
      </w:r>
      <w:r w:rsidRPr="00C37674">
        <w:t xml:space="preserve">, čo </w:t>
      </w:r>
      <w:r w:rsidRPr="00C37674" w:rsidR="00A13B5D">
        <w:t xml:space="preserve">celkovo </w:t>
      </w:r>
      <w:r w:rsidRPr="00C37674">
        <w:t>predstavovalo 5</w:t>
      </w:r>
      <w:r w:rsidRPr="00C37674" w:rsidR="007F568F">
        <w:t>2 </w:t>
      </w:r>
      <w:r w:rsidRPr="00C37674">
        <w:t>týždňov liečby.</w:t>
      </w:r>
    </w:p>
    <w:p w:rsidR="00140486" w:rsidRPr="00C37674" w:rsidP="00140486" w14:paraId="53D22DF2" w14:textId="77777777">
      <w:pPr>
        <w:rPr>
          <w:iCs/>
        </w:rPr>
      </w:pPr>
    </w:p>
    <w:p w:rsidR="00BE5F52" w:rsidRPr="00C37674" w:rsidP="00234FF3" w14:paraId="53D22DF3" w14:textId="77777777">
      <w:pPr>
        <w:rPr>
          <w:szCs w:val="22"/>
        </w:rPr>
      </w:pPr>
      <w:r w:rsidRPr="00C37674">
        <w:t>Indukčné štúdie zahŕňali</w:t>
      </w:r>
      <w:r w:rsidRPr="00C37674" w:rsidR="00140486">
        <w:t xml:space="preserve"> </w:t>
      </w:r>
      <w:r w:rsidRPr="00C37674" w:rsidR="007F568F">
        <w:t>1 </w:t>
      </w:r>
      <w:r w:rsidRPr="00C37674" w:rsidR="00140486">
        <w:t>409 (UNITI-1, n</w:t>
      </w:r>
      <w:r w:rsidRPr="00C37674" w:rsidR="00140486">
        <w:rPr>
          <w:szCs w:val="22"/>
        </w:rPr>
        <w:t> </w:t>
      </w:r>
      <w:r w:rsidRPr="00C37674" w:rsidR="00140486">
        <w:t>=</w:t>
      </w:r>
      <w:r w:rsidRPr="00C37674" w:rsidR="00140486">
        <w:rPr>
          <w:szCs w:val="22"/>
        </w:rPr>
        <w:t> </w:t>
      </w:r>
      <w:r w:rsidRPr="00C37674" w:rsidR="00140486">
        <w:t>769; UNITI-2 n</w:t>
      </w:r>
      <w:r w:rsidRPr="00C37674" w:rsidR="00140486">
        <w:rPr>
          <w:szCs w:val="22"/>
        </w:rPr>
        <w:t> </w:t>
      </w:r>
      <w:r w:rsidRPr="00C37674" w:rsidR="00140486">
        <w:t>=</w:t>
      </w:r>
      <w:r w:rsidRPr="00C37674" w:rsidR="00140486">
        <w:rPr>
          <w:szCs w:val="22"/>
        </w:rPr>
        <w:t> </w:t>
      </w:r>
      <w:r w:rsidRPr="00C37674" w:rsidR="00140486">
        <w:t>640) pa</w:t>
      </w:r>
      <w:r w:rsidRPr="00C37674">
        <w:t>cientov</w:t>
      </w:r>
      <w:r w:rsidRPr="00C37674" w:rsidR="00140486">
        <w:t xml:space="preserve">. </w:t>
      </w:r>
      <w:r w:rsidRPr="00C37674">
        <w:t>Primárny</w:t>
      </w:r>
      <w:r w:rsidRPr="00C37674" w:rsidR="00D112A3">
        <w:t>m</w:t>
      </w:r>
      <w:r w:rsidRPr="00C37674">
        <w:t xml:space="preserve"> koncový</w:t>
      </w:r>
      <w:r w:rsidRPr="00C37674" w:rsidR="00D112A3">
        <w:t>m</w:t>
      </w:r>
      <w:r w:rsidRPr="00C37674">
        <w:t xml:space="preserve"> ukazovateľ</w:t>
      </w:r>
      <w:r w:rsidRPr="00C37674" w:rsidR="00D112A3">
        <w:t>om</w:t>
      </w:r>
      <w:r w:rsidRPr="00C37674">
        <w:t xml:space="preserve"> v oboch indukčných štúdiách bol podiel jedincov s klinickou odpoveďou (definovanou ako zníženie skóre CDAI o ≥</w:t>
      </w:r>
      <w:r w:rsidRPr="00C37674">
        <w:rPr>
          <w:szCs w:val="22"/>
        </w:rPr>
        <w:t> </w:t>
      </w:r>
      <w:r w:rsidRPr="00C37674">
        <w:t>10</w:t>
      </w:r>
      <w:r w:rsidRPr="00C37674" w:rsidR="007F568F">
        <w:t>0 </w:t>
      </w:r>
      <w:r w:rsidRPr="00C37674">
        <w:t>bodov) v 6. týždni.</w:t>
      </w:r>
      <w:r w:rsidRPr="00C37674" w:rsidR="00140486">
        <w:rPr>
          <w:szCs w:val="24"/>
        </w:rPr>
        <w:t xml:space="preserve"> </w:t>
      </w:r>
      <w:r w:rsidRPr="00C37674">
        <w:rPr>
          <w:szCs w:val="24"/>
        </w:rPr>
        <w:t xml:space="preserve">V oboch štúdiách boli údaje o účinnosti zbierané a analyzované až do 8. týždňa. </w:t>
      </w:r>
      <w:r w:rsidRPr="00C37674">
        <w:t>Súbežné dávky perorálnych kortikosteroidov, imunomodulátorov, aminosal</w:t>
      </w:r>
      <w:r w:rsidRPr="00C37674" w:rsidR="00C46AC7">
        <w:t>i</w:t>
      </w:r>
      <w:r w:rsidRPr="00C37674">
        <w:t>c</w:t>
      </w:r>
      <w:r w:rsidRPr="00C37674" w:rsidR="00C46AC7">
        <w:t>y</w:t>
      </w:r>
      <w:r w:rsidRPr="00C37674">
        <w:t>látov a antibiotík boli povolené a </w:t>
      </w:r>
      <w:r w:rsidRPr="00C37674" w:rsidR="00140486">
        <w:rPr>
          <w:szCs w:val="22"/>
        </w:rPr>
        <w:t>7</w:t>
      </w:r>
      <w:r w:rsidRPr="00C37674" w:rsidR="007F568F">
        <w:rPr>
          <w:szCs w:val="22"/>
        </w:rPr>
        <w:t>5 </w:t>
      </w:r>
      <w:r w:rsidRPr="00C37674" w:rsidR="00140486">
        <w:rPr>
          <w:szCs w:val="22"/>
        </w:rPr>
        <w:t xml:space="preserve">% </w:t>
      </w:r>
      <w:r w:rsidRPr="00C37674">
        <w:rPr>
          <w:szCs w:val="22"/>
        </w:rPr>
        <w:t>pacientov naďalej dostávalo najmenej jeden z týchto liekov</w:t>
      </w:r>
      <w:r w:rsidRPr="00C37674" w:rsidR="00140486">
        <w:rPr>
          <w:szCs w:val="22"/>
        </w:rPr>
        <w:t xml:space="preserve">. </w:t>
      </w:r>
      <w:r w:rsidRPr="00C37674">
        <w:rPr>
          <w:szCs w:val="22"/>
        </w:rPr>
        <w:t xml:space="preserve">V oboch štúdiách boli pacienti randomizovaní na jednorazové intravenózne podanie buď odporúčanej odstupňovanej dávky približne </w:t>
      </w:r>
      <w:r w:rsidRPr="00C37674" w:rsidR="007F568F">
        <w:rPr>
          <w:szCs w:val="22"/>
        </w:rPr>
        <w:t>6 </w:t>
      </w:r>
      <w:r w:rsidRPr="00C37674">
        <w:rPr>
          <w:szCs w:val="22"/>
        </w:rPr>
        <w:t xml:space="preserve">mg/kg (pozri </w:t>
      </w:r>
      <w:r w:rsidRPr="00C37674" w:rsidR="00D112A3">
        <w:rPr>
          <w:szCs w:val="22"/>
        </w:rPr>
        <w:t>t</w:t>
      </w:r>
      <w:r w:rsidRPr="00C37674">
        <w:rPr>
          <w:szCs w:val="22"/>
        </w:rPr>
        <w:t>abuľku 1, časť 4.2), fixn</w:t>
      </w:r>
      <w:r w:rsidRPr="00C37674" w:rsidR="00C46AC7">
        <w:rPr>
          <w:szCs w:val="22"/>
        </w:rPr>
        <w:t>ej</w:t>
      </w:r>
      <w:r w:rsidRPr="00C37674">
        <w:rPr>
          <w:szCs w:val="22"/>
        </w:rPr>
        <w:t xml:space="preserve"> dávk</w:t>
      </w:r>
      <w:r w:rsidRPr="00C37674" w:rsidR="00C46AC7">
        <w:rPr>
          <w:szCs w:val="22"/>
        </w:rPr>
        <w:t>y</w:t>
      </w:r>
      <w:r w:rsidRPr="00C37674">
        <w:rPr>
          <w:szCs w:val="22"/>
        </w:rPr>
        <w:t xml:space="preserve"> 13</w:t>
      </w:r>
      <w:r w:rsidRPr="00C37674" w:rsidR="007F568F">
        <w:rPr>
          <w:szCs w:val="22"/>
        </w:rPr>
        <w:t>0 </w:t>
      </w:r>
      <w:r w:rsidRPr="00C37674">
        <w:rPr>
          <w:szCs w:val="22"/>
        </w:rPr>
        <w:t>mg ustekinumabu alebo placeb</w:t>
      </w:r>
      <w:r w:rsidRPr="00C37674" w:rsidR="00C46AC7">
        <w:rPr>
          <w:szCs w:val="22"/>
        </w:rPr>
        <w:t>a</w:t>
      </w:r>
      <w:r w:rsidRPr="00C37674">
        <w:rPr>
          <w:szCs w:val="22"/>
        </w:rPr>
        <w:t xml:space="preserve"> v 0. týždni.</w:t>
      </w:r>
    </w:p>
    <w:p w:rsidR="00140486" w:rsidRPr="00C37674" w:rsidP="00140486" w14:paraId="53D22DF4" w14:textId="77777777">
      <w:pPr>
        <w:autoSpaceDE w:val="0"/>
        <w:autoSpaceDN w:val="0"/>
        <w:adjustRightInd w:val="0"/>
      </w:pPr>
    </w:p>
    <w:p w:rsidR="00140486" w:rsidRPr="00C37674" w:rsidP="00DD0662" w14:paraId="53D22DF5" w14:textId="77777777">
      <w:r w:rsidRPr="00C37674">
        <w:t>Pacienti</w:t>
      </w:r>
      <w:r w:rsidRPr="00C37674" w:rsidR="00234FF3">
        <w:t xml:space="preserve"> v</w:t>
      </w:r>
      <w:r w:rsidRPr="00C37674">
        <w:t xml:space="preserve"> UNITI-1 </w:t>
      </w:r>
      <w:r w:rsidRPr="00C37674">
        <w:t xml:space="preserve">na </w:t>
      </w:r>
      <w:r w:rsidRPr="00C37674" w:rsidR="00234FF3">
        <w:t>predchádzajúc</w:t>
      </w:r>
      <w:r w:rsidRPr="00C37674">
        <w:t>ej</w:t>
      </w:r>
      <w:r w:rsidRPr="00C37674" w:rsidR="00234FF3">
        <w:t xml:space="preserve"> anti-TNFα terap</w:t>
      </w:r>
      <w:r w:rsidRPr="00C37674">
        <w:t>ii</w:t>
      </w:r>
      <w:r w:rsidRPr="00C37674" w:rsidR="00234FF3">
        <w:t xml:space="preserve"> zlyhal</w:t>
      </w:r>
      <w:r w:rsidRPr="00C37674">
        <w:t>i</w:t>
      </w:r>
      <w:r w:rsidRPr="00C37674" w:rsidR="00234FF3">
        <w:t xml:space="preserve"> alebo ju netolerovali</w:t>
      </w:r>
      <w:r w:rsidRPr="00C37674">
        <w:t xml:space="preserve">. </w:t>
      </w:r>
      <w:r w:rsidRPr="00C37674" w:rsidR="00234FF3">
        <w:t>Približne</w:t>
      </w:r>
      <w:r w:rsidRPr="00C37674">
        <w:t xml:space="preserve"> 4</w:t>
      </w:r>
      <w:r w:rsidRPr="00C37674" w:rsidR="007F568F">
        <w:t>8 </w:t>
      </w:r>
      <w:r w:rsidRPr="00C37674">
        <w:t>% pa</w:t>
      </w:r>
      <w:r w:rsidRPr="00C37674" w:rsidR="00234FF3">
        <w:t>cientov</w:t>
      </w:r>
      <w:r w:rsidRPr="00C37674">
        <w:t xml:space="preserve"> </w:t>
      </w:r>
      <w:r w:rsidRPr="00C37674">
        <w:t>zlyhalo na 1 predchádzajúcej</w:t>
      </w:r>
      <w:r w:rsidRPr="00C37674">
        <w:t xml:space="preserve"> anti-TNF</w:t>
      </w:r>
      <w:r w:rsidRPr="00C37674">
        <w:rPr>
          <w:rFonts w:ascii="Symbol" w:hAnsi="Symbol"/>
        </w:rPr>
        <w:sym w:font="Symbol" w:char="F061"/>
      </w:r>
      <w:r w:rsidRPr="00C37674">
        <w:t xml:space="preserve"> terapii a </w:t>
      </w:r>
      <w:r w:rsidRPr="00C37674">
        <w:t>5</w:t>
      </w:r>
      <w:r w:rsidRPr="00C37674" w:rsidR="007F568F">
        <w:t>2 </w:t>
      </w:r>
      <w:r w:rsidRPr="00C37674">
        <w:t xml:space="preserve">% </w:t>
      </w:r>
      <w:r w:rsidRPr="00C37674">
        <w:t>zlyhalo na 2 alebo</w:t>
      </w:r>
      <w:r w:rsidRPr="00C37674">
        <w:t xml:space="preserve"> 3 </w:t>
      </w:r>
      <w:r w:rsidRPr="00C37674">
        <w:t>predchádzajúcich anti-TNFα terapiách</w:t>
      </w:r>
      <w:r w:rsidRPr="00C37674">
        <w:t xml:space="preserve">. </w:t>
      </w:r>
      <w:r w:rsidRPr="00C37674" w:rsidR="009D248D">
        <w:t>V tejto štúdii 29,</w:t>
      </w:r>
      <w:r w:rsidRPr="00C37674">
        <w:t>1</w:t>
      </w:r>
      <w:r w:rsidRPr="00C37674" w:rsidR="009D248D">
        <w:t> </w:t>
      </w:r>
      <w:r w:rsidRPr="00C37674">
        <w:t xml:space="preserve">% </w:t>
      </w:r>
      <w:r w:rsidRPr="00C37674" w:rsidR="009D248D">
        <w:t xml:space="preserve">pacientov nedosiahlo dostačujúcu úvodnú odpoveď </w:t>
      </w:r>
      <w:r w:rsidRPr="00C37674">
        <w:t>(p</w:t>
      </w:r>
      <w:r w:rsidRPr="00C37674" w:rsidR="009D248D">
        <w:t>rimárni non-respondéri</w:t>
      </w:r>
      <w:r w:rsidRPr="00C37674">
        <w:t xml:space="preserve">), </w:t>
      </w:r>
      <w:r w:rsidRPr="00C37674" w:rsidR="009D248D">
        <w:t>69,</w:t>
      </w:r>
      <w:r w:rsidRPr="00C37674" w:rsidR="007F568F">
        <w:t>4 </w:t>
      </w:r>
      <w:r w:rsidRPr="00C37674">
        <w:t xml:space="preserve">% </w:t>
      </w:r>
      <w:r w:rsidRPr="00C37674" w:rsidR="009D248D">
        <w:t xml:space="preserve">odpovedalo, ale odpoveď neudržalo </w:t>
      </w:r>
      <w:r w:rsidRPr="00C37674">
        <w:t>(se</w:t>
      </w:r>
      <w:r w:rsidRPr="00C37674" w:rsidR="009D248D">
        <w:t>kundárni</w:t>
      </w:r>
      <w:r w:rsidRPr="00C37674">
        <w:t xml:space="preserve"> non-respond</w:t>
      </w:r>
      <w:r w:rsidRPr="00C37674" w:rsidR="009D248D">
        <w:t>éri</w:t>
      </w:r>
      <w:r w:rsidRPr="00C37674">
        <w:t>)</w:t>
      </w:r>
      <w:r w:rsidRPr="00C37674" w:rsidR="009D248D">
        <w:t xml:space="preserve"> a 36,</w:t>
      </w:r>
      <w:r w:rsidRPr="00C37674" w:rsidR="007F568F">
        <w:t>4 </w:t>
      </w:r>
      <w:r w:rsidRPr="00C37674">
        <w:t xml:space="preserve">% </w:t>
      </w:r>
      <w:r w:rsidRPr="00C37674" w:rsidR="009D248D">
        <w:t>netol</w:t>
      </w:r>
      <w:r w:rsidRPr="00C37674" w:rsidR="00DD0662">
        <w:t>e</w:t>
      </w:r>
      <w:r w:rsidRPr="00C37674" w:rsidR="009D248D">
        <w:t>rovalo</w:t>
      </w:r>
      <w:r w:rsidRPr="00C37674">
        <w:t xml:space="preserve"> anti-TNF</w:t>
      </w:r>
      <w:r w:rsidRPr="00C37674">
        <w:rPr>
          <w:szCs w:val="22"/>
        </w:rPr>
        <w:t>α</w:t>
      </w:r>
      <w:r w:rsidRPr="00C37674" w:rsidR="009D248D">
        <w:t xml:space="preserve"> terapie</w:t>
      </w:r>
      <w:r w:rsidRPr="00C37674">
        <w:t>.</w:t>
      </w:r>
    </w:p>
    <w:p w:rsidR="00140486" w:rsidRPr="00C37674" w:rsidP="00140486" w14:paraId="53D22DF6" w14:textId="77777777">
      <w:pPr>
        <w:autoSpaceDE w:val="0"/>
        <w:autoSpaceDN w:val="0"/>
        <w:adjustRightInd w:val="0"/>
        <w:rPr>
          <w:szCs w:val="24"/>
        </w:rPr>
      </w:pPr>
    </w:p>
    <w:p w:rsidR="00140486" w:rsidRPr="00C37674" w:rsidP="009D248D" w14:paraId="53D22DF7" w14:textId="77777777">
      <w:r w:rsidRPr="00C37674">
        <w:t>Pacienti v</w:t>
      </w:r>
      <w:r w:rsidRPr="00C37674">
        <w:t xml:space="preserve"> UNITI-2 </w:t>
      </w:r>
      <w:r w:rsidRPr="00C37674">
        <w:t>zlyhali aspoň na jednej konvenčnej terapii, vrátane kortikosteroidov alebo imunomodulátor</w:t>
      </w:r>
      <w:r w:rsidRPr="00C37674" w:rsidR="00D278EA">
        <w:t>o</w:t>
      </w:r>
      <w:r w:rsidRPr="00C37674">
        <w:t>v, a buď predtým nedostali anti-TNF-α terapiu (68,</w:t>
      </w:r>
      <w:r w:rsidRPr="00C37674" w:rsidR="007F568F">
        <w:t>6 </w:t>
      </w:r>
      <w:r w:rsidRPr="00C37674">
        <w:t>%)</w:t>
      </w:r>
      <w:r w:rsidRPr="00C37674" w:rsidR="00D112A3">
        <w:t>,</w:t>
      </w:r>
      <w:r w:rsidRPr="00C37674">
        <w:t xml:space="preserve"> </w:t>
      </w:r>
      <w:r w:rsidRPr="00C37674">
        <w:t>alebo anti-TNFα terapiu predtým dostali, ale na nej nezlyhali (31,</w:t>
      </w:r>
      <w:r w:rsidRPr="00C37674" w:rsidR="007F568F">
        <w:t>4 </w:t>
      </w:r>
      <w:r w:rsidRPr="00C37674">
        <w:t>%).</w:t>
      </w:r>
    </w:p>
    <w:p w:rsidR="00140486" w:rsidRPr="00C37674" w:rsidP="00140486" w14:paraId="53D22DF8" w14:textId="77777777">
      <w:pPr>
        <w:autoSpaceDE w:val="0"/>
        <w:autoSpaceDN w:val="0"/>
        <w:adjustRightInd w:val="0"/>
      </w:pPr>
    </w:p>
    <w:p w:rsidR="00BE5F52" w:rsidRPr="00C37674" w:rsidP="009809C0" w14:paraId="53D22DF9" w14:textId="3D1D9561">
      <w:pPr>
        <w:autoSpaceDE w:val="0"/>
        <w:autoSpaceDN w:val="0"/>
        <w:adjustRightInd w:val="0"/>
        <w:rPr>
          <w:szCs w:val="24"/>
        </w:rPr>
      </w:pPr>
      <w:r w:rsidRPr="00C37674">
        <w:t>V oboch štúdiách UNITI-1 a</w:t>
      </w:r>
      <w:r w:rsidRPr="00C37674" w:rsidR="00140486">
        <w:t xml:space="preserve"> UNITI-2</w:t>
      </w:r>
      <w:r w:rsidRPr="00C37674">
        <w:t xml:space="preserve"> bol</w:t>
      </w:r>
      <w:r w:rsidRPr="00C37674" w:rsidR="004A51CB">
        <w:t xml:space="preserve"> významne</w:t>
      </w:r>
      <w:r w:rsidRPr="00C37674">
        <w:t xml:space="preserve"> vyšší podiel pacientov s klinickou odpoveďou a remisiou v skupine liečenej ustekinumabom v porovnaní s placebom </w:t>
      </w:r>
      <w:r w:rsidRPr="00C37674" w:rsidR="00140486">
        <w:rPr>
          <w:szCs w:val="24"/>
        </w:rPr>
        <w:t>(</w:t>
      </w:r>
      <w:r w:rsidRPr="00C37674" w:rsidR="00D112A3">
        <w:rPr>
          <w:szCs w:val="24"/>
        </w:rPr>
        <w:t>t</w:t>
      </w:r>
      <w:r w:rsidRPr="00C37674" w:rsidR="00140486">
        <w:rPr>
          <w:szCs w:val="24"/>
        </w:rPr>
        <w:t>ab</w:t>
      </w:r>
      <w:r w:rsidRPr="00C37674">
        <w:rPr>
          <w:szCs w:val="24"/>
        </w:rPr>
        <w:t>uľka</w:t>
      </w:r>
      <w:r w:rsidRPr="00C37674" w:rsidR="00140486">
        <w:rPr>
          <w:szCs w:val="22"/>
        </w:rPr>
        <w:t> </w:t>
      </w:r>
      <w:del w:id="92" w:author="Slovak LOC JK" w:date="2025-02-21T15:42:00Z">
        <w:r w:rsidRPr="00C37674" w:rsidR="00140486">
          <w:rPr>
            <w:szCs w:val="24"/>
          </w:rPr>
          <w:delText>3</w:delText>
        </w:r>
      </w:del>
      <w:ins w:id="93" w:author="Slovak LOC JK" w:date="2025-02-21T15:42:00Z">
        <w:r w:rsidR="008738C3">
          <w:rPr>
            <w:szCs w:val="24"/>
          </w:rPr>
          <w:t>4</w:t>
        </w:r>
      </w:ins>
      <w:r w:rsidRPr="00C37674" w:rsidR="00140486">
        <w:rPr>
          <w:szCs w:val="24"/>
        </w:rPr>
        <w:t>).</w:t>
      </w:r>
      <w:r w:rsidRPr="00C37674" w:rsidR="00140486">
        <w:t xml:space="preserve"> </w:t>
      </w:r>
      <w:r w:rsidRPr="00C37674">
        <w:t>Klinická odpoveď a remisia boli významné už od 3. týždňa u pacientov liečených ustekinumabom a ďalej sa zlepšoval</w:t>
      </w:r>
      <w:r w:rsidRPr="00C37674" w:rsidR="00D112A3">
        <w:t>i</w:t>
      </w:r>
      <w:r w:rsidRPr="00C37674">
        <w:t xml:space="preserve"> do 8. týždňa</w:t>
      </w:r>
      <w:r w:rsidRPr="00C37674" w:rsidR="00140486">
        <w:rPr>
          <w:szCs w:val="24"/>
        </w:rPr>
        <w:t xml:space="preserve">. </w:t>
      </w:r>
      <w:r w:rsidRPr="00C37674">
        <w:rPr>
          <w:szCs w:val="24"/>
        </w:rPr>
        <w:t xml:space="preserve">V týchto indukčných štúdiách </w:t>
      </w:r>
      <w:r w:rsidRPr="00C37674" w:rsidR="009809C0">
        <w:rPr>
          <w:szCs w:val="24"/>
        </w:rPr>
        <w:t>bola účinnosť vyššia a lepšie udržateľná v skupine s odstupňovanou dávkou v porovnaní so skupinou so 13</w:t>
      </w:r>
      <w:r w:rsidRPr="00C37674" w:rsidR="007F568F">
        <w:rPr>
          <w:szCs w:val="24"/>
        </w:rPr>
        <w:t>0 </w:t>
      </w:r>
      <w:r w:rsidRPr="00C37674" w:rsidR="009809C0">
        <w:rPr>
          <w:szCs w:val="24"/>
        </w:rPr>
        <w:t>mg dávkou, a preto sa odstupňované dávkovanie odporúča pre intravenóznu indukčnú dávku.</w:t>
      </w:r>
    </w:p>
    <w:p w:rsidR="00140486" w:rsidRPr="00C37674" w:rsidP="00140486" w14:paraId="53D22DFA" w14:textId="77777777">
      <w:pPr>
        <w:autoSpaceDE w:val="0"/>
        <w:autoSpaceDN w:val="0"/>
        <w:adjustRightInd w:val="0"/>
        <w:rPr>
          <w:szCs w:val="24"/>
        </w:rPr>
      </w:pPr>
    </w:p>
    <w:p w:rsidR="00140486" w:rsidRPr="00C37674" w:rsidP="009809C0" w14:paraId="53D22DFB" w14:textId="2110A414">
      <w:pPr>
        <w:keepNext/>
        <w:ind w:left="1134" w:hanging="1134"/>
        <w:rPr>
          <w:i/>
          <w:iCs/>
        </w:rPr>
      </w:pPr>
      <w:r w:rsidRPr="00C37674">
        <w:rPr>
          <w:i/>
          <w:iCs/>
        </w:rPr>
        <w:t>Tabuľka</w:t>
      </w:r>
      <w:r w:rsidRPr="00C37674">
        <w:rPr>
          <w:i/>
          <w:iCs/>
        </w:rPr>
        <w:t> </w:t>
      </w:r>
      <w:del w:id="94" w:author="Slovak LOC JK" w:date="2025-02-21T15:42:00Z">
        <w:r w:rsidRPr="00C37674">
          <w:rPr>
            <w:i/>
            <w:iCs/>
          </w:rPr>
          <w:delText>3</w:delText>
        </w:r>
      </w:del>
      <w:ins w:id="95" w:author="Slovak LOC JK" w:date="2025-02-21T15:42:00Z">
        <w:r w:rsidR="008738C3">
          <w:rPr>
            <w:i/>
            <w:iCs/>
          </w:rPr>
          <w:t>4</w:t>
        </w:r>
      </w:ins>
      <w:r w:rsidRPr="00C37674">
        <w:rPr>
          <w:i/>
          <w:iCs/>
        </w:rPr>
        <w:t>:</w:t>
      </w:r>
      <w:r w:rsidRPr="00C37674">
        <w:rPr>
          <w:i/>
          <w:iCs/>
        </w:rPr>
        <w:tab/>
        <w:t>Indu</w:t>
      </w:r>
      <w:r w:rsidRPr="00C37674" w:rsidR="009809C0">
        <w:rPr>
          <w:i/>
          <w:iCs/>
        </w:rPr>
        <w:t xml:space="preserve">kcia klinickej odpovede a remisie v </w:t>
      </w:r>
      <w:r w:rsidRPr="00C37674">
        <w:rPr>
          <w:i/>
          <w:iCs/>
        </w:rPr>
        <w:t>UNITI-1 a</w:t>
      </w:r>
      <w:r w:rsidRPr="00C37674" w:rsidR="00D112A3">
        <w:rPr>
          <w:i/>
          <w:iCs/>
        </w:rPr>
        <w:t> </w:t>
      </w:r>
      <w:r w:rsidRPr="00C37674">
        <w:rPr>
          <w:i/>
          <w:iCs/>
        </w:rPr>
        <w:t>UNITI</w:t>
      </w:r>
      <w:r w:rsidRPr="00C37674" w:rsidR="00D112A3">
        <w:rPr>
          <w:i/>
          <w:iCs/>
        </w:rPr>
        <w:t>-</w:t>
      </w:r>
      <w:r w:rsidRPr="00C37674">
        <w:rPr>
          <w:i/>
          <w:iCs/>
        </w:rPr>
        <w:t>2</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14"/>
        <w:gridCol w:w="1489"/>
        <w:gridCol w:w="1490"/>
        <w:gridCol w:w="1489"/>
        <w:gridCol w:w="1490"/>
      </w:tblGrid>
      <w:tr w14:paraId="53D22DFF" w14:textId="77777777" w:rsidTr="001F0A9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3114" w:type="dxa"/>
            <w:shd w:val="clear" w:color="auto" w:fill="auto"/>
          </w:tcPr>
          <w:p w:rsidR="00140486" w:rsidRPr="00C37674" w:rsidP="001F0A9E" w14:paraId="53D22DFC" w14:textId="77777777">
            <w:pPr>
              <w:keepNext/>
              <w:tabs>
                <w:tab w:val="clear" w:pos="567"/>
              </w:tabs>
              <w:autoSpaceDE w:val="0"/>
              <w:autoSpaceDN w:val="0"/>
              <w:adjustRightInd w:val="0"/>
              <w:rPr>
                <w:szCs w:val="22"/>
              </w:rPr>
            </w:pPr>
          </w:p>
        </w:tc>
        <w:tc>
          <w:tcPr>
            <w:tcW w:w="2979" w:type="dxa"/>
            <w:gridSpan w:val="2"/>
            <w:shd w:val="clear" w:color="auto" w:fill="auto"/>
          </w:tcPr>
          <w:p w:rsidR="00140486" w:rsidRPr="00C37674" w:rsidP="001F0A9E" w14:paraId="53D22DFD" w14:textId="77777777">
            <w:pPr>
              <w:keepNext/>
              <w:tabs>
                <w:tab w:val="clear" w:pos="567"/>
              </w:tabs>
              <w:autoSpaceDE w:val="0"/>
              <w:autoSpaceDN w:val="0"/>
              <w:adjustRightInd w:val="0"/>
              <w:jc w:val="center"/>
              <w:rPr>
                <w:b/>
                <w:bCs/>
                <w:szCs w:val="22"/>
              </w:rPr>
            </w:pPr>
            <w:r w:rsidRPr="00C37674">
              <w:rPr>
                <w:b/>
                <w:bCs/>
                <w:szCs w:val="22"/>
              </w:rPr>
              <w:t>UNITI-1</w:t>
            </w:r>
            <w:r w:rsidRPr="00C37674">
              <w:rPr>
                <w:i/>
              </w:rPr>
              <w:t>*</w:t>
            </w:r>
          </w:p>
        </w:tc>
        <w:tc>
          <w:tcPr>
            <w:tcW w:w="2979" w:type="dxa"/>
            <w:gridSpan w:val="2"/>
            <w:shd w:val="clear" w:color="auto" w:fill="auto"/>
          </w:tcPr>
          <w:p w:rsidR="00140486" w:rsidRPr="00C37674" w:rsidP="001F0A9E" w14:paraId="53D22DFE" w14:textId="77777777">
            <w:pPr>
              <w:keepNext/>
              <w:tabs>
                <w:tab w:val="clear" w:pos="567"/>
              </w:tabs>
              <w:autoSpaceDE w:val="0"/>
              <w:autoSpaceDN w:val="0"/>
              <w:adjustRightInd w:val="0"/>
              <w:jc w:val="center"/>
              <w:rPr>
                <w:b/>
                <w:bCs/>
                <w:szCs w:val="22"/>
              </w:rPr>
            </w:pPr>
            <w:r w:rsidRPr="00C37674">
              <w:rPr>
                <w:b/>
                <w:bCs/>
                <w:szCs w:val="22"/>
              </w:rPr>
              <w:t>UNITI-2</w:t>
            </w:r>
            <w:r w:rsidRPr="00C37674">
              <w:rPr>
                <w:i/>
              </w:rPr>
              <w:t>**</w:t>
            </w:r>
          </w:p>
        </w:tc>
      </w:tr>
      <w:tr w14:paraId="53D22E09" w14:textId="77777777" w:rsidTr="001F0A9E">
        <w:tblPrEx>
          <w:tblW w:w="9072" w:type="dxa"/>
          <w:jc w:val="center"/>
          <w:tblLayout w:type="fixed"/>
          <w:tblLook w:val="0000"/>
        </w:tblPrEx>
        <w:trPr>
          <w:cantSplit/>
          <w:jc w:val="center"/>
        </w:trPr>
        <w:tc>
          <w:tcPr>
            <w:tcW w:w="3114" w:type="dxa"/>
            <w:shd w:val="clear" w:color="auto" w:fill="auto"/>
          </w:tcPr>
          <w:p w:rsidR="00140486" w:rsidRPr="00C37674" w:rsidP="001F0A9E" w14:paraId="53D22E00" w14:textId="77777777">
            <w:pPr>
              <w:keepNext/>
              <w:tabs>
                <w:tab w:val="clear" w:pos="567"/>
              </w:tabs>
              <w:autoSpaceDE w:val="0"/>
              <w:autoSpaceDN w:val="0"/>
              <w:adjustRightInd w:val="0"/>
              <w:rPr>
                <w:szCs w:val="22"/>
              </w:rPr>
            </w:pPr>
          </w:p>
        </w:tc>
        <w:tc>
          <w:tcPr>
            <w:tcW w:w="1489" w:type="dxa"/>
            <w:shd w:val="clear" w:color="auto" w:fill="auto"/>
          </w:tcPr>
          <w:p w:rsidR="00BE5F52" w:rsidRPr="00C37674" w:rsidP="001F0A9E" w14:paraId="53D22E01" w14:textId="77777777">
            <w:pPr>
              <w:keepNext/>
              <w:tabs>
                <w:tab w:val="clear" w:pos="567"/>
              </w:tabs>
              <w:autoSpaceDE w:val="0"/>
              <w:autoSpaceDN w:val="0"/>
              <w:adjustRightInd w:val="0"/>
              <w:jc w:val="center"/>
              <w:rPr>
                <w:b/>
                <w:bCs/>
                <w:szCs w:val="22"/>
              </w:rPr>
            </w:pPr>
            <w:r w:rsidRPr="00C37674">
              <w:rPr>
                <w:b/>
                <w:bCs/>
                <w:szCs w:val="22"/>
              </w:rPr>
              <w:t>Placebo</w:t>
            </w:r>
          </w:p>
          <w:p w:rsidR="00140486" w:rsidRPr="00C37674" w:rsidP="001F0A9E" w14:paraId="53D22E02"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47</w:t>
            </w:r>
          </w:p>
        </w:tc>
        <w:tc>
          <w:tcPr>
            <w:tcW w:w="1490" w:type="dxa"/>
            <w:shd w:val="clear" w:color="auto" w:fill="auto"/>
            <w:tcMar>
              <w:left w:w="57" w:type="dxa"/>
              <w:right w:w="57" w:type="dxa"/>
            </w:tcMar>
          </w:tcPr>
          <w:p w:rsidR="00140486" w:rsidRPr="00C37674" w:rsidP="001F0A9E" w14:paraId="53D22E03" w14:textId="77777777">
            <w:pPr>
              <w:keepNext/>
              <w:tabs>
                <w:tab w:val="clear" w:pos="567"/>
              </w:tabs>
              <w:autoSpaceDE w:val="0"/>
              <w:autoSpaceDN w:val="0"/>
              <w:adjustRightInd w:val="0"/>
              <w:jc w:val="center"/>
              <w:rPr>
                <w:b/>
                <w:bCs/>
                <w:szCs w:val="22"/>
              </w:rPr>
            </w:pPr>
            <w:r w:rsidRPr="00C37674">
              <w:rPr>
                <w:b/>
                <w:bCs/>
                <w:szCs w:val="22"/>
              </w:rPr>
              <w:t>Odporúčaná dávka</w:t>
            </w:r>
            <w:r w:rsidRPr="00C37674">
              <w:rPr>
                <w:b/>
                <w:bCs/>
                <w:szCs w:val="22"/>
              </w:rPr>
              <w:t xml:space="preserve"> ustekinumab</w:t>
            </w:r>
            <w:r w:rsidRPr="00C37674">
              <w:rPr>
                <w:b/>
                <w:bCs/>
                <w:szCs w:val="22"/>
              </w:rPr>
              <w:t>u</w:t>
            </w:r>
          </w:p>
          <w:p w:rsidR="00140486" w:rsidRPr="00C37674" w:rsidP="001F0A9E" w14:paraId="53D22E04" w14:textId="77777777">
            <w:pPr>
              <w:keepNext/>
              <w:tabs>
                <w:tab w:val="clear" w:pos="567"/>
              </w:tabs>
              <w:autoSpaceDE w:val="0"/>
              <w:autoSpaceDN w:val="0"/>
              <w:adjustRightInd w:val="0"/>
              <w:jc w:val="center"/>
              <w:rPr>
                <w:b/>
                <w:bCs/>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49</w:t>
            </w:r>
          </w:p>
        </w:tc>
        <w:tc>
          <w:tcPr>
            <w:tcW w:w="1489" w:type="dxa"/>
            <w:shd w:val="clear" w:color="auto" w:fill="auto"/>
          </w:tcPr>
          <w:p w:rsidR="00BE5F52" w:rsidRPr="00C37674" w:rsidP="001F0A9E" w14:paraId="53D22E05" w14:textId="77777777">
            <w:pPr>
              <w:keepNext/>
              <w:tabs>
                <w:tab w:val="clear" w:pos="567"/>
              </w:tabs>
              <w:autoSpaceDE w:val="0"/>
              <w:autoSpaceDN w:val="0"/>
              <w:adjustRightInd w:val="0"/>
              <w:jc w:val="center"/>
              <w:rPr>
                <w:b/>
                <w:bCs/>
                <w:szCs w:val="22"/>
              </w:rPr>
            </w:pPr>
            <w:r w:rsidRPr="00C37674">
              <w:rPr>
                <w:b/>
                <w:bCs/>
                <w:szCs w:val="22"/>
              </w:rPr>
              <w:t>Placebo</w:t>
            </w:r>
          </w:p>
          <w:p w:rsidR="00140486" w:rsidRPr="00C37674" w:rsidP="001F0A9E" w14:paraId="53D22E06"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09</w:t>
            </w:r>
          </w:p>
        </w:tc>
        <w:tc>
          <w:tcPr>
            <w:tcW w:w="1490" w:type="dxa"/>
            <w:shd w:val="clear" w:color="auto" w:fill="auto"/>
            <w:tcMar>
              <w:left w:w="57" w:type="dxa"/>
              <w:right w:w="57" w:type="dxa"/>
            </w:tcMar>
          </w:tcPr>
          <w:p w:rsidR="00140486" w:rsidRPr="00C37674" w:rsidP="001F0A9E" w14:paraId="53D22E07" w14:textId="77777777">
            <w:pPr>
              <w:keepNext/>
              <w:tabs>
                <w:tab w:val="clear" w:pos="567"/>
              </w:tabs>
              <w:autoSpaceDE w:val="0"/>
              <w:autoSpaceDN w:val="0"/>
              <w:adjustRightInd w:val="0"/>
              <w:jc w:val="center"/>
              <w:rPr>
                <w:b/>
                <w:bCs/>
                <w:szCs w:val="22"/>
              </w:rPr>
            </w:pPr>
            <w:r w:rsidRPr="00C37674">
              <w:rPr>
                <w:b/>
                <w:bCs/>
                <w:szCs w:val="22"/>
              </w:rPr>
              <w:t>Odporúčaná dávka</w:t>
            </w:r>
            <w:r w:rsidRPr="00C37674">
              <w:rPr>
                <w:b/>
                <w:bCs/>
                <w:szCs w:val="22"/>
              </w:rPr>
              <w:t xml:space="preserve"> ustekinumab</w:t>
            </w:r>
            <w:r w:rsidRPr="00C37674">
              <w:rPr>
                <w:b/>
                <w:bCs/>
                <w:szCs w:val="22"/>
              </w:rPr>
              <w:t>u</w:t>
            </w:r>
          </w:p>
          <w:p w:rsidR="00140486" w:rsidRPr="00C37674" w:rsidP="001F0A9E" w14:paraId="53D22E08"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09</w:t>
            </w:r>
          </w:p>
        </w:tc>
      </w:tr>
      <w:tr w14:paraId="53D22E0F" w14:textId="77777777" w:rsidTr="001F0A9E">
        <w:tblPrEx>
          <w:tblW w:w="9072" w:type="dxa"/>
          <w:jc w:val="center"/>
          <w:tblLayout w:type="fixed"/>
          <w:tblLook w:val="0000"/>
        </w:tblPrEx>
        <w:trPr>
          <w:cantSplit/>
          <w:jc w:val="center"/>
        </w:trPr>
        <w:tc>
          <w:tcPr>
            <w:tcW w:w="3114" w:type="dxa"/>
            <w:shd w:val="clear" w:color="auto" w:fill="auto"/>
          </w:tcPr>
          <w:p w:rsidR="00140486" w:rsidRPr="00C37674" w:rsidP="00140486" w14:paraId="53D22E0A" w14:textId="77777777">
            <w:pPr>
              <w:tabs>
                <w:tab w:val="clear" w:pos="567"/>
              </w:tabs>
              <w:autoSpaceDE w:val="0"/>
              <w:autoSpaceDN w:val="0"/>
              <w:adjustRightInd w:val="0"/>
              <w:rPr>
                <w:szCs w:val="22"/>
              </w:rPr>
            </w:pPr>
            <w:r w:rsidRPr="00C37674">
              <w:rPr>
                <w:szCs w:val="22"/>
              </w:rPr>
              <w:t>Klinická remisia</w:t>
            </w:r>
            <w:r w:rsidRPr="00C37674">
              <w:rPr>
                <w:szCs w:val="22"/>
              </w:rPr>
              <w:t xml:space="preserve">, </w:t>
            </w:r>
            <w:r w:rsidRPr="00C37674">
              <w:rPr>
                <w:szCs w:val="22"/>
              </w:rPr>
              <w:t>8. týždeň</w:t>
            </w:r>
          </w:p>
        </w:tc>
        <w:tc>
          <w:tcPr>
            <w:tcW w:w="1489" w:type="dxa"/>
            <w:shd w:val="clear" w:color="auto" w:fill="auto"/>
          </w:tcPr>
          <w:p w:rsidR="00140486" w:rsidRPr="00C37674" w:rsidP="00140486" w14:paraId="53D22E0B" w14:textId="77777777">
            <w:pPr>
              <w:tabs>
                <w:tab w:val="clear" w:pos="567"/>
              </w:tabs>
              <w:autoSpaceDE w:val="0"/>
              <w:autoSpaceDN w:val="0"/>
              <w:adjustRightInd w:val="0"/>
              <w:jc w:val="center"/>
              <w:rPr>
                <w:szCs w:val="22"/>
              </w:rPr>
            </w:pPr>
            <w:r w:rsidRPr="00C37674">
              <w:rPr>
                <w:szCs w:val="22"/>
              </w:rPr>
              <w:t>18 (7,</w:t>
            </w:r>
            <w:r w:rsidRPr="00C37674">
              <w:rPr>
                <w:szCs w:val="22"/>
              </w:rPr>
              <w:t>3</w:t>
            </w:r>
            <w:r w:rsidRPr="00C37674">
              <w:rPr>
                <w:szCs w:val="22"/>
              </w:rPr>
              <w:t> </w:t>
            </w:r>
            <w:r w:rsidRPr="00C37674">
              <w:rPr>
                <w:szCs w:val="22"/>
              </w:rPr>
              <w:t>%)</w:t>
            </w:r>
          </w:p>
        </w:tc>
        <w:tc>
          <w:tcPr>
            <w:tcW w:w="1490" w:type="dxa"/>
            <w:shd w:val="clear" w:color="auto" w:fill="auto"/>
          </w:tcPr>
          <w:p w:rsidR="00140486" w:rsidRPr="00C37674" w:rsidP="00140486" w14:paraId="53D22E0C" w14:textId="77777777">
            <w:pPr>
              <w:tabs>
                <w:tab w:val="clear" w:pos="567"/>
              </w:tabs>
              <w:autoSpaceDE w:val="0"/>
              <w:autoSpaceDN w:val="0"/>
              <w:adjustRightInd w:val="0"/>
              <w:jc w:val="center"/>
              <w:rPr>
                <w:szCs w:val="22"/>
              </w:rPr>
            </w:pPr>
            <w:r w:rsidRPr="00C37674">
              <w:rPr>
                <w:szCs w:val="22"/>
              </w:rPr>
              <w:t>52 (20,</w:t>
            </w:r>
            <w:r w:rsidRPr="00C37674">
              <w:rPr>
                <w:szCs w:val="22"/>
              </w:rPr>
              <w:t>9</w:t>
            </w:r>
            <w:r w:rsidRPr="00C37674">
              <w:rPr>
                <w:szCs w:val="22"/>
              </w:rPr>
              <w:t> </w:t>
            </w:r>
            <w:r w:rsidRPr="00C37674">
              <w:rPr>
                <w:szCs w:val="22"/>
              </w:rPr>
              <w:t>%)</w:t>
            </w:r>
            <w:r w:rsidRPr="00C37674">
              <w:rPr>
                <w:szCs w:val="22"/>
                <w:vertAlign w:val="superscript"/>
              </w:rPr>
              <w:t>a</w:t>
            </w:r>
          </w:p>
        </w:tc>
        <w:tc>
          <w:tcPr>
            <w:tcW w:w="1489" w:type="dxa"/>
            <w:shd w:val="clear" w:color="auto" w:fill="auto"/>
          </w:tcPr>
          <w:p w:rsidR="00140486" w:rsidRPr="00C37674" w:rsidP="00140486" w14:paraId="53D22E0D" w14:textId="77777777">
            <w:pPr>
              <w:tabs>
                <w:tab w:val="clear" w:pos="567"/>
              </w:tabs>
              <w:autoSpaceDE w:val="0"/>
              <w:autoSpaceDN w:val="0"/>
              <w:adjustRightInd w:val="0"/>
              <w:jc w:val="center"/>
              <w:rPr>
                <w:szCs w:val="22"/>
              </w:rPr>
            </w:pPr>
            <w:r w:rsidRPr="00C37674">
              <w:rPr>
                <w:szCs w:val="22"/>
              </w:rPr>
              <w:t>41 (19,</w:t>
            </w:r>
            <w:r w:rsidRPr="00C37674">
              <w:rPr>
                <w:szCs w:val="22"/>
              </w:rPr>
              <w:t>6</w:t>
            </w:r>
            <w:r w:rsidRPr="00C37674">
              <w:rPr>
                <w:szCs w:val="22"/>
              </w:rPr>
              <w:t> </w:t>
            </w:r>
            <w:r w:rsidRPr="00C37674">
              <w:rPr>
                <w:szCs w:val="22"/>
              </w:rPr>
              <w:t>%)</w:t>
            </w:r>
          </w:p>
        </w:tc>
        <w:tc>
          <w:tcPr>
            <w:tcW w:w="1490" w:type="dxa"/>
            <w:shd w:val="clear" w:color="auto" w:fill="auto"/>
          </w:tcPr>
          <w:p w:rsidR="00140486" w:rsidRPr="00C37674" w:rsidP="00140486" w14:paraId="53D22E0E" w14:textId="77777777">
            <w:pPr>
              <w:tabs>
                <w:tab w:val="clear" w:pos="567"/>
              </w:tabs>
              <w:autoSpaceDE w:val="0"/>
              <w:autoSpaceDN w:val="0"/>
              <w:adjustRightInd w:val="0"/>
              <w:jc w:val="center"/>
              <w:rPr>
                <w:szCs w:val="22"/>
              </w:rPr>
            </w:pPr>
            <w:r w:rsidRPr="00C37674">
              <w:rPr>
                <w:szCs w:val="22"/>
              </w:rPr>
              <w:t>84 (40,</w:t>
            </w:r>
            <w:r w:rsidRPr="00C37674">
              <w:rPr>
                <w:szCs w:val="22"/>
              </w:rPr>
              <w:t>2</w:t>
            </w:r>
            <w:r w:rsidRPr="00C37674">
              <w:rPr>
                <w:szCs w:val="22"/>
              </w:rPr>
              <w:t> </w:t>
            </w:r>
            <w:r w:rsidRPr="00C37674">
              <w:rPr>
                <w:szCs w:val="22"/>
              </w:rPr>
              <w:t>%)</w:t>
            </w:r>
            <w:r w:rsidRPr="00C37674">
              <w:rPr>
                <w:szCs w:val="22"/>
                <w:vertAlign w:val="superscript"/>
              </w:rPr>
              <w:t>a</w:t>
            </w:r>
          </w:p>
        </w:tc>
      </w:tr>
      <w:tr w14:paraId="53D22E15" w14:textId="77777777" w:rsidTr="001F0A9E">
        <w:tblPrEx>
          <w:tblW w:w="9072" w:type="dxa"/>
          <w:jc w:val="center"/>
          <w:tblLayout w:type="fixed"/>
          <w:tblLook w:val="0000"/>
        </w:tblPrEx>
        <w:trPr>
          <w:cantSplit/>
          <w:jc w:val="center"/>
        </w:trPr>
        <w:tc>
          <w:tcPr>
            <w:tcW w:w="3114" w:type="dxa"/>
            <w:shd w:val="clear" w:color="auto" w:fill="auto"/>
          </w:tcPr>
          <w:p w:rsidR="00140486" w:rsidRPr="00C37674" w:rsidP="00BE5F52" w14:paraId="53D22E10" w14:textId="77777777">
            <w:pPr>
              <w:tabs>
                <w:tab w:val="clear" w:pos="567"/>
              </w:tabs>
              <w:autoSpaceDE w:val="0"/>
              <w:autoSpaceDN w:val="0"/>
              <w:adjustRightInd w:val="0"/>
              <w:rPr>
                <w:szCs w:val="22"/>
              </w:rPr>
            </w:pPr>
            <w:r w:rsidRPr="00C37674">
              <w:rPr>
                <w:szCs w:val="22"/>
              </w:rPr>
              <w:t>Klinická odpoveď</w:t>
            </w:r>
            <w:r w:rsidRPr="00C37674">
              <w:rPr>
                <w:szCs w:val="22"/>
              </w:rPr>
              <w:t xml:space="preserve"> (10</w:t>
            </w:r>
            <w:r w:rsidRPr="00C37674" w:rsidR="007F568F">
              <w:rPr>
                <w:szCs w:val="22"/>
              </w:rPr>
              <w:t>0 </w:t>
            </w:r>
            <w:r w:rsidRPr="00C37674">
              <w:rPr>
                <w:szCs w:val="22"/>
              </w:rPr>
              <w:t>bodov</w:t>
            </w:r>
            <w:r w:rsidRPr="00C37674">
              <w:rPr>
                <w:szCs w:val="22"/>
              </w:rPr>
              <w:t xml:space="preserve">), </w:t>
            </w:r>
            <w:r w:rsidRPr="00C37674">
              <w:rPr>
                <w:szCs w:val="22"/>
              </w:rPr>
              <w:t>6.</w:t>
            </w:r>
            <w:r w:rsidRPr="00C37674" w:rsidR="00BE5F52">
              <w:rPr>
                <w:szCs w:val="22"/>
              </w:rPr>
              <w:t> </w:t>
            </w:r>
            <w:r w:rsidRPr="00C37674" w:rsidR="008F0393">
              <w:rPr>
                <w:szCs w:val="22"/>
              </w:rPr>
              <w:t>t</w:t>
            </w:r>
            <w:r w:rsidRPr="00C37674">
              <w:rPr>
                <w:szCs w:val="22"/>
              </w:rPr>
              <w:t>ýždeň</w:t>
            </w:r>
          </w:p>
        </w:tc>
        <w:tc>
          <w:tcPr>
            <w:tcW w:w="1489" w:type="dxa"/>
            <w:shd w:val="clear" w:color="auto" w:fill="auto"/>
          </w:tcPr>
          <w:p w:rsidR="00140486" w:rsidRPr="00C37674" w:rsidP="00140486" w14:paraId="53D22E11" w14:textId="77777777">
            <w:pPr>
              <w:tabs>
                <w:tab w:val="clear" w:pos="567"/>
              </w:tabs>
              <w:autoSpaceDE w:val="0"/>
              <w:autoSpaceDN w:val="0"/>
              <w:adjustRightInd w:val="0"/>
              <w:jc w:val="center"/>
              <w:rPr>
                <w:szCs w:val="22"/>
              </w:rPr>
            </w:pPr>
            <w:r w:rsidRPr="00C37674">
              <w:rPr>
                <w:szCs w:val="22"/>
              </w:rPr>
              <w:t>53 (21,</w:t>
            </w:r>
            <w:r w:rsidRPr="00C37674">
              <w:rPr>
                <w:szCs w:val="22"/>
              </w:rPr>
              <w:t>5</w:t>
            </w:r>
            <w:r w:rsidRPr="00C37674">
              <w:rPr>
                <w:szCs w:val="22"/>
              </w:rPr>
              <w:t> </w:t>
            </w:r>
            <w:r w:rsidRPr="00C37674">
              <w:rPr>
                <w:szCs w:val="22"/>
              </w:rPr>
              <w:t xml:space="preserve">%) </w:t>
            </w:r>
          </w:p>
        </w:tc>
        <w:tc>
          <w:tcPr>
            <w:tcW w:w="1490" w:type="dxa"/>
            <w:shd w:val="clear" w:color="auto" w:fill="auto"/>
          </w:tcPr>
          <w:p w:rsidR="00140486" w:rsidRPr="00C37674" w:rsidP="00140486" w14:paraId="53D22E12" w14:textId="77777777">
            <w:pPr>
              <w:tabs>
                <w:tab w:val="clear" w:pos="567"/>
              </w:tabs>
              <w:autoSpaceDE w:val="0"/>
              <w:autoSpaceDN w:val="0"/>
              <w:adjustRightInd w:val="0"/>
              <w:jc w:val="center"/>
              <w:rPr>
                <w:szCs w:val="22"/>
              </w:rPr>
            </w:pPr>
            <w:r w:rsidRPr="00C37674">
              <w:rPr>
                <w:szCs w:val="22"/>
              </w:rPr>
              <w:t>84 (33,</w:t>
            </w:r>
            <w:r w:rsidRPr="00C37674">
              <w:rPr>
                <w:szCs w:val="22"/>
              </w:rPr>
              <w:t>7</w:t>
            </w:r>
            <w:r w:rsidRPr="00C37674">
              <w:rPr>
                <w:szCs w:val="22"/>
              </w:rPr>
              <w:t> </w:t>
            </w:r>
            <w:r w:rsidRPr="00C37674">
              <w:rPr>
                <w:szCs w:val="22"/>
              </w:rPr>
              <w:t>%)</w:t>
            </w:r>
            <w:r w:rsidRPr="00C37674">
              <w:rPr>
                <w:szCs w:val="22"/>
                <w:vertAlign w:val="superscript"/>
              </w:rPr>
              <w:t>b</w:t>
            </w:r>
          </w:p>
        </w:tc>
        <w:tc>
          <w:tcPr>
            <w:tcW w:w="1489" w:type="dxa"/>
            <w:shd w:val="clear" w:color="auto" w:fill="auto"/>
          </w:tcPr>
          <w:p w:rsidR="00140486" w:rsidRPr="00C37674" w:rsidP="00140486" w14:paraId="53D22E13" w14:textId="77777777">
            <w:pPr>
              <w:tabs>
                <w:tab w:val="clear" w:pos="567"/>
              </w:tabs>
              <w:autoSpaceDE w:val="0"/>
              <w:autoSpaceDN w:val="0"/>
              <w:adjustRightInd w:val="0"/>
              <w:jc w:val="center"/>
              <w:rPr>
                <w:szCs w:val="22"/>
              </w:rPr>
            </w:pPr>
            <w:r w:rsidRPr="00C37674">
              <w:rPr>
                <w:szCs w:val="22"/>
              </w:rPr>
              <w:t>60 (28,</w:t>
            </w:r>
            <w:r w:rsidRPr="00C37674">
              <w:rPr>
                <w:szCs w:val="22"/>
              </w:rPr>
              <w:t>7</w:t>
            </w:r>
            <w:r w:rsidRPr="00C37674">
              <w:rPr>
                <w:szCs w:val="22"/>
              </w:rPr>
              <w:t> </w:t>
            </w:r>
            <w:r w:rsidRPr="00C37674">
              <w:rPr>
                <w:szCs w:val="22"/>
              </w:rPr>
              <w:t xml:space="preserve">%) </w:t>
            </w:r>
          </w:p>
        </w:tc>
        <w:tc>
          <w:tcPr>
            <w:tcW w:w="1490" w:type="dxa"/>
            <w:shd w:val="clear" w:color="auto" w:fill="auto"/>
          </w:tcPr>
          <w:p w:rsidR="00140486" w:rsidRPr="00C37674" w:rsidP="00140486" w14:paraId="53D22E14" w14:textId="77777777">
            <w:pPr>
              <w:tabs>
                <w:tab w:val="clear" w:pos="567"/>
              </w:tabs>
              <w:autoSpaceDE w:val="0"/>
              <w:autoSpaceDN w:val="0"/>
              <w:adjustRightInd w:val="0"/>
              <w:jc w:val="center"/>
              <w:rPr>
                <w:szCs w:val="22"/>
              </w:rPr>
            </w:pPr>
            <w:r w:rsidRPr="00C37674">
              <w:rPr>
                <w:szCs w:val="22"/>
              </w:rPr>
              <w:t>116 (55,</w:t>
            </w:r>
            <w:r w:rsidRPr="00C37674">
              <w:rPr>
                <w:szCs w:val="22"/>
              </w:rPr>
              <w:t>5</w:t>
            </w:r>
            <w:r w:rsidRPr="00C37674">
              <w:rPr>
                <w:szCs w:val="22"/>
              </w:rPr>
              <w:t> </w:t>
            </w:r>
            <w:r w:rsidRPr="00C37674">
              <w:rPr>
                <w:szCs w:val="22"/>
              </w:rPr>
              <w:t>%)</w:t>
            </w:r>
            <w:r w:rsidRPr="00C37674">
              <w:rPr>
                <w:szCs w:val="22"/>
                <w:vertAlign w:val="superscript"/>
              </w:rPr>
              <w:t>a</w:t>
            </w:r>
          </w:p>
        </w:tc>
      </w:tr>
      <w:tr w14:paraId="53D22E1B" w14:textId="77777777" w:rsidTr="001F0A9E">
        <w:tblPrEx>
          <w:tblW w:w="9072" w:type="dxa"/>
          <w:jc w:val="center"/>
          <w:tblLayout w:type="fixed"/>
          <w:tblLook w:val="0000"/>
        </w:tblPrEx>
        <w:trPr>
          <w:cantSplit/>
          <w:jc w:val="center"/>
        </w:trPr>
        <w:tc>
          <w:tcPr>
            <w:tcW w:w="3114" w:type="dxa"/>
            <w:shd w:val="clear" w:color="auto" w:fill="auto"/>
          </w:tcPr>
          <w:p w:rsidR="00140486" w:rsidRPr="00C37674" w:rsidP="00BE5F52" w14:paraId="53D22E16" w14:textId="77777777">
            <w:pPr>
              <w:tabs>
                <w:tab w:val="clear" w:pos="567"/>
              </w:tabs>
              <w:autoSpaceDE w:val="0"/>
              <w:autoSpaceDN w:val="0"/>
              <w:adjustRightInd w:val="0"/>
              <w:rPr>
                <w:szCs w:val="22"/>
              </w:rPr>
            </w:pPr>
            <w:r w:rsidRPr="00C37674">
              <w:rPr>
                <w:szCs w:val="22"/>
              </w:rPr>
              <w:t>Klinická odpoveď (10</w:t>
            </w:r>
            <w:r w:rsidRPr="00C37674" w:rsidR="007F568F">
              <w:rPr>
                <w:szCs w:val="22"/>
              </w:rPr>
              <w:t>0 </w:t>
            </w:r>
            <w:r w:rsidRPr="00C37674">
              <w:rPr>
                <w:szCs w:val="22"/>
              </w:rPr>
              <w:t>bodov), 8.</w:t>
            </w:r>
            <w:r w:rsidRPr="00C37674" w:rsidR="00BE5F52">
              <w:rPr>
                <w:szCs w:val="22"/>
              </w:rPr>
              <w:t> </w:t>
            </w:r>
            <w:r w:rsidRPr="00C37674" w:rsidR="008F0393">
              <w:rPr>
                <w:szCs w:val="22"/>
              </w:rPr>
              <w:t>t</w:t>
            </w:r>
            <w:r w:rsidRPr="00C37674">
              <w:rPr>
                <w:szCs w:val="22"/>
              </w:rPr>
              <w:t>ýždeň</w:t>
            </w:r>
          </w:p>
        </w:tc>
        <w:tc>
          <w:tcPr>
            <w:tcW w:w="1489" w:type="dxa"/>
            <w:shd w:val="clear" w:color="auto" w:fill="auto"/>
          </w:tcPr>
          <w:p w:rsidR="00140486" w:rsidRPr="00C37674" w:rsidP="00140486" w14:paraId="53D22E17" w14:textId="77777777">
            <w:pPr>
              <w:tabs>
                <w:tab w:val="clear" w:pos="567"/>
              </w:tabs>
              <w:autoSpaceDE w:val="0"/>
              <w:autoSpaceDN w:val="0"/>
              <w:adjustRightInd w:val="0"/>
              <w:jc w:val="center"/>
              <w:rPr>
                <w:szCs w:val="22"/>
              </w:rPr>
            </w:pPr>
            <w:r w:rsidRPr="00C37674">
              <w:rPr>
                <w:szCs w:val="22"/>
              </w:rPr>
              <w:t>50 (20,</w:t>
            </w:r>
            <w:r w:rsidRPr="00C37674">
              <w:rPr>
                <w:szCs w:val="22"/>
              </w:rPr>
              <w:t>2</w:t>
            </w:r>
            <w:r w:rsidRPr="00C37674">
              <w:rPr>
                <w:szCs w:val="22"/>
              </w:rPr>
              <w:t> </w:t>
            </w:r>
            <w:r w:rsidRPr="00C37674">
              <w:rPr>
                <w:szCs w:val="22"/>
              </w:rPr>
              <w:t>%)</w:t>
            </w:r>
          </w:p>
        </w:tc>
        <w:tc>
          <w:tcPr>
            <w:tcW w:w="1490" w:type="dxa"/>
            <w:shd w:val="clear" w:color="auto" w:fill="auto"/>
          </w:tcPr>
          <w:p w:rsidR="00140486" w:rsidRPr="00C37674" w:rsidP="00140486" w14:paraId="53D22E18" w14:textId="77777777">
            <w:pPr>
              <w:tabs>
                <w:tab w:val="clear" w:pos="567"/>
              </w:tabs>
              <w:autoSpaceDE w:val="0"/>
              <w:autoSpaceDN w:val="0"/>
              <w:adjustRightInd w:val="0"/>
              <w:jc w:val="center"/>
              <w:rPr>
                <w:szCs w:val="22"/>
              </w:rPr>
            </w:pPr>
            <w:r w:rsidRPr="00C37674">
              <w:rPr>
                <w:szCs w:val="22"/>
              </w:rPr>
              <w:t>94 (37,</w:t>
            </w:r>
            <w:r w:rsidRPr="00C37674">
              <w:rPr>
                <w:szCs w:val="22"/>
              </w:rPr>
              <w:t>8</w:t>
            </w:r>
            <w:r w:rsidRPr="00C37674">
              <w:rPr>
                <w:szCs w:val="22"/>
              </w:rPr>
              <w:t> </w:t>
            </w:r>
            <w:r w:rsidRPr="00C37674">
              <w:rPr>
                <w:szCs w:val="22"/>
              </w:rPr>
              <w:t>%)</w:t>
            </w:r>
            <w:r w:rsidRPr="00C37674">
              <w:rPr>
                <w:szCs w:val="22"/>
                <w:vertAlign w:val="superscript"/>
              </w:rPr>
              <w:t>a</w:t>
            </w:r>
          </w:p>
        </w:tc>
        <w:tc>
          <w:tcPr>
            <w:tcW w:w="1489" w:type="dxa"/>
            <w:shd w:val="clear" w:color="auto" w:fill="auto"/>
          </w:tcPr>
          <w:p w:rsidR="00140486" w:rsidRPr="00C37674" w:rsidP="00140486" w14:paraId="53D22E19" w14:textId="77777777">
            <w:pPr>
              <w:tabs>
                <w:tab w:val="clear" w:pos="567"/>
              </w:tabs>
              <w:autoSpaceDE w:val="0"/>
              <w:autoSpaceDN w:val="0"/>
              <w:adjustRightInd w:val="0"/>
              <w:jc w:val="center"/>
              <w:rPr>
                <w:szCs w:val="22"/>
              </w:rPr>
            </w:pPr>
            <w:r w:rsidRPr="00C37674">
              <w:rPr>
                <w:szCs w:val="22"/>
              </w:rPr>
              <w:t>67 (32,</w:t>
            </w:r>
            <w:r w:rsidRPr="00C37674">
              <w:rPr>
                <w:szCs w:val="22"/>
              </w:rPr>
              <w:t>1</w:t>
            </w:r>
            <w:r w:rsidRPr="00C37674">
              <w:rPr>
                <w:szCs w:val="22"/>
              </w:rPr>
              <w:t> </w:t>
            </w:r>
            <w:r w:rsidRPr="00C37674">
              <w:rPr>
                <w:szCs w:val="22"/>
              </w:rPr>
              <w:t>%)</w:t>
            </w:r>
          </w:p>
        </w:tc>
        <w:tc>
          <w:tcPr>
            <w:tcW w:w="1490" w:type="dxa"/>
            <w:shd w:val="clear" w:color="auto" w:fill="auto"/>
          </w:tcPr>
          <w:p w:rsidR="00140486" w:rsidRPr="00C37674" w:rsidP="00140486" w14:paraId="53D22E1A" w14:textId="77777777">
            <w:pPr>
              <w:tabs>
                <w:tab w:val="clear" w:pos="567"/>
              </w:tabs>
              <w:autoSpaceDE w:val="0"/>
              <w:autoSpaceDN w:val="0"/>
              <w:adjustRightInd w:val="0"/>
              <w:jc w:val="center"/>
              <w:rPr>
                <w:szCs w:val="22"/>
              </w:rPr>
            </w:pPr>
            <w:r w:rsidRPr="00C37674">
              <w:rPr>
                <w:szCs w:val="22"/>
              </w:rPr>
              <w:t>121 (57,</w:t>
            </w:r>
            <w:r w:rsidRPr="00C37674">
              <w:rPr>
                <w:szCs w:val="22"/>
              </w:rPr>
              <w:t>9</w:t>
            </w:r>
            <w:r w:rsidRPr="00C37674">
              <w:rPr>
                <w:szCs w:val="22"/>
              </w:rPr>
              <w:t> </w:t>
            </w:r>
            <w:r w:rsidRPr="00C37674">
              <w:rPr>
                <w:szCs w:val="22"/>
              </w:rPr>
              <w:t>%)</w:t>
            </w:r>
            <w:r w:rsidRPr="00C37674">
              <w:rPr>
                <w:szCs w:val="22"/>
                <w:vertAlign w:val="superscript"/>
              </w:rPr>
              <w:t>a</w:t>
            </w:r>
          </w:p>
        </w:tc>
      </w:tr>
      <w:tr w14:paraId="53D22E21" w14:textId="77777777" w:rsidTr="001F0A9E">
        <w:tblPrEx>
          <w:tblW w:w="9072" w:type="dxa"/>
          <w:jc w:val="center"/>
          <w:tblLayout w:type="fixed"/>
          <w:tblLook w:val="0000"/>
        </w:tblPrEx>
        <w:trPr>
          <w:cantSplit/>
          <w:jc w:val="center"/>
        </w:trPr>
        <w:tc>
          <w:tcPr>
            <w:tcW w:w="3114" w:type="dxa"/>
            <w:shd w:val="clear" w:color="auto" w:fill="auto"/>
          </w:tcPr>
          <w:p w:rsidR="00140486" w:rsidRPr="00C37674" w:rsidP="00140486" w14:paraId="53D22E1C" w14:textId="77777777">
            <w:pPr>
              <w:tabs>
                <w:tab w:val="clear" w:pos="567"/>
              </w:tabs>
              <w:autoSpaceDE w:val="0"/>
              <w:autoSpaceDN w:val="0"/>
              <w:adjustRightInd w:val="0"/>
              <w:rPr>
                <w:szCs w:val="22"/>
              </w:rPr>
            </w:pPr>
            <w:r w:rsidRPr="00C37674">
              <w:rPr>
                <w:szCs w:val="22"/>
              </w:rPr>
              <w:t xml:space="preserve">Odpoveď </w:t>
            </w:r>
            <w:r w:rsidRPr="00C37674">
              <w:rPr>
                <w:szCs w:val="22"/>
              </w:rPr>
              <w:t>7</w:t>
            </w:r>
            <w:r w:rsidRPr="00C37674" w:rsidR="007F568F">
              <w:rPr>
                <w:szCs w:val="22"/>
              </w:rPr>
              <w:t>0 </w:t>
            </w:r>
            <w:r w:rsidRPr="00C37674">
              <w:rPr>
                <w:szCs w:val="22"/>
              </w:rPr>
              <w:t>bodov</w:t>
            </w:r>
            <w:r w:rsidRPr="00C37674">
              <w:rPr>
                <w:szCs w:val="22"/>
              </w:rPr>
              <w:t xml:space="preserve">, </w:t>
            </w:r>
            <w:r w:rsidRPr="00C37674">
              <w:rPr>
                <w:szCs w:val="22"/>
              </w:rPr>
              <w:t>3. týždeň</w:t>
            </w:r>
          </w:p>
        </w:tc>
        <w:tc>
          <w:tcPr>
            <w:tcW w:w="1489" w:type="dxa"/>
            <w:shd w:val="clear" w:color="auto" w:fill="auto"/>
          </w:tcPr>
          <w:p w:rsidR="00140486" w:rsidRPr="00C37674" w:rsidP="00140486" w14:paraId="53D22E1D" w14:textId="77777777">
            <w:pPr>
              <w:tabs>
                <w:tab w:val="clear" w:pos="567"/>
              </w:tabs>
              <w:autoSpaceDE w:val="0"/>
              <w:autoSpaceDN w:val="0"/>
              <w:adjustRightInd w:val="0"/>
              <w:jc w:val="center"/>
              <w:rPr>
                <w:szCs w:val="22"/>
              </w:rPr>
            </w:pPr>
            <w:r w:rsidRPr="00C37674">
              <w:rPr>
                <w:szCs w:val="22"/>
              </w:rPr>
              <w:t>67 (27,</w:t>
            </w:r>
            <w:r w:rsidRPr="00C37674">
              <w:rPr>
                <w:szCs w:val="22"/>
              </w:rPr>
              <w:t>1</w:t>
            </w:r>
            <w:r w:rsidRPr="00C37674">
              <w:rPr>
                <w:szCs w:val="22"/>
              </w:rPr>
              <w:t> </w:t>
            </w:r>
            <w:r w:rsidRPr="00C37674">
              <w:rPr>
                <w:szCs w:val="22"/>
              </w:rPr>
              <w:t>%)</w:t>
            </w:r>
          </w:p>
        </w:tc>
        <w:tc>
          <w:tcPr>
            <w:tcW w:w="1490" w:type="dxa"/>
            <w:shd w:val="clear" w:color="auto" w:fill="auto"/>
          </w:tcPr>
          <w:p w:rsidR="00140486" w:rsidRPr="00C37674" w:rsidP="00140486" w14:paraId="53D22E1E" w14:textId="77777777">
            <w:pPr>
              <w:tabs>
                <w:tab w:val="clear" w:pos="567"/>
              </w:tabs>
              <w:autoSpaceDE w:val="0"/>
              <w:autoSpaceDN w:val="0"/>
              <w:adjustRightInd w:val="0"/>
              <w:jc w:val="center"/>
              <w:rPr>
                <w:szCs w:val="22"/>
              </w:rPr>
            </w:pPr>
            <w:r w:rsidRPr="00C37674">
              <w:rPr>
                <w:szCs w:val="22"/>
              </w:rPr>
              <w:t>101 (40,</w:t>
            </w:r>
            <w:r w:rsidRPr="00C37674">
              <w:rPr>
                <w:szCs w:val="22"/>
              </w:rPr>
              <w:t>6</w:t>
            </w:r>
            <w:r w:rsidRPr="00C37674">
              <w:rPr>
                <w:szCs w:val="22"/>
              </w:rPr>
              <w:t> </w:t>
            </w:r>
            <w:r w:rsidRPr="00C37674">
              <w:rPr>
                <w:szCs w:val="22"/>
              </w:rPr>
              <w:t>%)</w:t>
            </w:r>
            <w:r w:rsidRPr="00C37674">
              <w:rPr>
                <w:szCs w:val="22"/>
                <w:vertAlign w:val="superscript"/>
              </w:rPr>
              <w:t>b</w:t>
            </w:r>
          </w:p>
        </w:tc>
        <w:tc>
          <w:tcPr>
            <w:tcW w:w="1489" w:type="dxa"/>
            <w:shd w:val="clear" w:color="auto" w:fill="auto"/>
          </w:tcPr>
          <w:p w:rsidR="00140486" w:rsidRPr="00C37674" w:rsidP="00140486" w14:paraId="53D22E1F" w14:textId="77777777">
            <w:pPr>
              <w:tabs>
                <w:tab w:val="clear" w:pos="567"/>
              </w:tabs>
              <w:autoSpaceDE w:val="0"/>
              <w:autoSpaceDN w:val="0"/>
              <w:adjustRightInd w:val="0"/>
              <w:jc w:val="center"/>
              <w:rPr>
                <w:szCs w:val="22"/>
              </w:rPr>
            </w:pPr>
            <w:r w:rsidRPr="00C37674">
              <w:rPr>
                <w:szCs w:val="22"/>
              </w:rPr>
              <w:t>66 (31,</w:t>
            </w:r>
            <w:r w:rsidRPr="00C37674">
              <w:rPr>
                <w:szCs w:val="22"/>
              </w:rPr>
              <w:t>6</w:t>
            </w:r>
            <w:r w:rsidRPr="00C37674">
              <w:rPr>
                <w:szCs w:val="22"/>
              </w:rPr>
              <w:t> </w:t>
            </w:r>
            <w:r w:rsidRPr="00C37674">
              <w:rPr>
                <w:szCs w:val="22"/>
              </w:rPr>
              <w:t>%)</w:t>
            </w:r>
          </w:p>
        </w:tc>
        <w:tc>
          <w:tcPr>
            <w:tcW w:w="1490" w:type="dxa"/>
            <w:shd w:val="clear" w:color="auto" w:fill="auto"/>
          </w:tcPr>
          <w:p w:rsidR="00140486" w:rsidRPr="00C37674" w:rsidP="00140486" w14:paraId="53D22E20" w14:textId="77777777">
            <w:pPr>
              <w:tabs>
                <w:tab w:val="clear" w:pos="567"/>
              </w:tabs>
              <w:autoSpaceDE w:val="0"/>
              <w:autoSpaceDN w:val="0"/>
              <w:adjustRightInd w:val="0"/>
              <w:jc w:val="center"/>
              <w:rPr>
                <w:szCs w:val="22"/>
              </w:rPr>
            </w:pPr>
            <w:r w:rsidRPr="00C37674">
              <w:rPr>
                <w:szCs w:val="22"/>
              </w:rPr>
              <w:t>106 (50,</w:t>
            </w:r>
            <w:r w:rsidRPr="00C37674">
              <w:rPr>
                <w:szCs w:val="22"/>
              </w:rPr>
              <w:t>7</w:t>
            </w:r>
            <w:r w:rsidRPr="00C37674">
              <w:rPr>
                <w:szCs w:val="22"/>
              </w:rPr>
              <w:t> </w:t>
            </w:r>
            <w:r w:rsidRPr="00C37674">
              <w:rPr>
                <w:szCs w:val="22"/>
              </w:rPr>
              <w:t>%)</w:t>
            </w:r>
            <w:r w:rsidRPr="00C37674">
              <w:rPr>
                <w:szCs w:val="22"/>
                <w:vertAlign w:val="superscript"/>
              </w:rPr>
              <w:t>a</w:t>
            </w:r>
          </w:p>
        </w:tc>
      </w:tr>
      <w:tr w14:paraId="53D22E27" w14:textId="77777777" w:rsidTr="001F0A9E">
        <w:tblPrEx>
          <w:tblW w:w="9072" w:type="dxa"/>
          <w:jc w:val="center"/>
          <w:tblLayout w:type="fixed"/>
          <w:tblLook w:val="0000"/>
        </w:tblPrEx>
        <w:trPr>
          <w:cantSplit/>
          <w:jc w:val="center"/>
        </w:trPr>
        <w:tc>
          <w:tcPr>
            <w:tcW w:w="3114" w:type="dxa"/>
            <w:tcBorders>
              <w:bottom w:val="single" w:sz="4" w:space="0" w:color="auto"/>
            </w:tcBorders>
            <w:shd w:val="clear" w:color="auto" w:fill="auto"/>
          </w:tcPr>
          <w:p w:rsidR="00140486" w:rsidRPr="00C37674" w:rsidP="00140486" w14:paraId="53D22E22" w14:textId="77777777">
            <w:pPr>
              <w:tabs>
                <w:tab w:val="clear" w:pos="567"/>
              </w:tabs>
              <w:autoSpaceDE w:val="0"/>
              <w:autoSpaceDN w:val="0"/>
              <w:adjustRightInd w:val="0"/>
              <w:rPr>
                <w:szCs w:val="22"/>
              </w:rPr>
            </w:pPr>
            <w:r w:rsidRPr="00C37674">
              <w:rPr>
                <w:szCs w:val="22"/>
              </w:rPr>
              <w:t>Odpoveď 7</w:t>
            </w:r>
            <w:r w:rsidRPr="00C37674" w:rsidR="007F568F">
              <w:rPr>
                <w:szCs w:val="22"/>
              </w:rPr>
              <w:t>0 </w:t>
            </w:r>
            <w:r w:rsidRPr="00C37674">
              <w:rPr>
                <w:szCs w:val="22"/>
              </w:rPr>
              <w:t>bodov, 6. týždeň</w:t>
            </w:r>
          </w:p>
        </w:tc>
        <w:tc>
          <w:tcPr>
            <w:tcW w:w="1489" w:type="dxa"/>
            <w:tcBorders>
              <w:bottom w:val="single" w:sz="4" w:space="0" w:color="auto"/>
            </w:tcBorders>
            <w:shd w:val="clear" w:color="auto" w:fill="auto"/>
          </w:tcPr>
          <w:p w:rsidR="00140486" w:rsidRPr="00C37674" w:rsidP="00140486" w14:paraId="53D22E23" w14:textId="77777777">
            <w:pPr>
              <w:tabs>
                <w:tab w:val="clear" w:pos="567"/>
              </w:tabs>
              <w:autoSpaceDE w:val="0"/>
              <w:autoSpaceDN w:val="0"/>
              <w:adjustRightInd w:val="0"/>
              <w:jc w:val="center"/>
              <w:rPr>
                <w:szCs w:val="22"/>
              </w:rPr>
            </w:pPr>
            <w:r w:rsidRPr="00C37674">
              <w:rPr>
                <w:szCs w:val="22"/>
              </w:rPr>
              <w:t>75 (30,</w:t>
            </w:r>
            <w:r w:rsidRPr="00C37674">
              <w:rPr>
                <w:szCs w:val="22"/>
              </w:rPr>
              <w:t>4</w:t>
            </w:r>
            <w:r w:rsidRPr="00C37674">
              <w:rPr>
                <w:szCs w:val="22"/>
              </w:rPr>
              <w:t> </w:t>
            </w:r>
            <w:r w:rsidRPr="00C37674">
              <w:rPr>
                <w:szCs w:val="22"/>
              </w:rPr>
              <w:t xml:space="preserve">%) </w:t>
            </w:r>
          </w:p>
        </w:tc>
        <w:tc>
          <w:tcPr>
            <w:tcW w:w="1490" w:type="dxa"/>
            <w:tcBorders>
              <w:bottom w:val="single" w:sz="4" w:space="0" w:color="auto"/>
            </w:tcBorders>
            <w:shd w:val="clear" w:color="auto" w:fill="auto"/>
          </w:tcPr>
          <w:p w:rsidR="00140486" w:rsidRPr="00C37674" w:rsidP="00140486" w14:paraId="53D22E24" w14:textId="77777777">
            <w:pPr>
              <w:tabs>
                <w:tab w:val="clear" w:pos="567"/>
              </w:tabs>
              <w:autoSpaceDE w:val="0"/>
              <w:autoSpaceDN w:val="0"/>
              <w:adjustRightInd w:val="0"/>
              <w:jc w:val="center"/>
              <w:rPr>
                <w:szCs w:val="22"/>
              </w:rPr>
            </w:pPr>
            <w:r w:rsidRPr="00C37674">
              <w:rPr>
                <w:szCs w:val="22"/>
              </w:rPr>
              <w:t>109 (43,</w:t>
            </w:r>
            <w:r w:rsidRPr="00C37674">
              <w:rPr>
                <w:szCs w:val="22"/>
              </w:rPr>
              <w:t>8</w:t>
            </w:r>
            <w:r w:rsidRPr="00C37674">
              <w:rPr>
                <w:szCs w:val="22"/>
              </w:rPr>
              <w:t> </w:t>
            </w:r>
            <w:r w:rsidRPr="00C37674">
              <w:rPr>
                <w:szCs w:val="22"/>
              </w:rPr>
              <w:t>%)</w:t>
            </w:r>
            <w:r w:rsidRPr="00C37674">
              <w:rPr>
                <w:szCs w:val="22"/>
                <w:vertAlign w:val="superscript"/>
              </w:rPr>
              <w:t>b</w:t>
            </w:r>
          </w:p>
        </w:tc>
        <w:tc>
          <w:tcPr>
            <w:tcW w:w="1489" w:type="dxa"/>
            <w:tcBorders>
              <w:bottom w:val="single" w:sz="4" w:space="0" w:color="auto"/>
            </w:tcBorders>
            <w:shd w:val="clear" w:color="auto" w:fill="auto"/>
          </w:tcPr>
          <w:p w:rsidR="00140486" w:rsidRPr="00C37674" w:rsidP="00140486" w14:paraId="53D22E25" w14:textId="77777777">
            <w:pPr>
              <w:tabs>
                <w:tab w:val="clear" w:pos="567"/>
              </w:tabs>
              <w:autoSpaceDE w:val="0"/>
              <w:autoSpaceDN w:val="0"/>
              <w:adjustRightInd w:val="0"/>
              <w:jc w:val="center"/>
              <w:rPr>
                <w:szCs w:val="22"/>
              </w:rPr>
            </w:pPr>
            <w:r w:rsidRPr="00C37674">
              <w:rPr>
                <w:szCs w:val="22"/>
              </w:rPr>
              <w:t>81 (38,</w:t>
            </w:r>
            <w:r w:rsidRPr="00C37674">
              <w:rPr>
                <w:szCs w:val="22"/>
              </w:rPr>
              <w:t>8</w:t>
            </w:r>
            <w:r w:rsidRPr="00C37674">
              <w:rPr>
                <w:szCs w:val="22"/>
              </w:rPr>
              <w:t> </w:t>
            </w:r>
            <w:r w:rsidRPr="00C37674">
              <w:rPr>
                <w:szCs w:val="22"/>
              </w:rPr>
              <w:t xml:space="preserve">%) </w:t>
            </w:r>
          </w:p>
        </w:tc>
        <w:tc>
          <w:tcPr>
            <w:tcW w:w="1490" w:type="dxa"/>
            <w:tcBorders>
              <w:bottom w:val="single" w:sz="4" w:space="0" w:color="auto"/>
            </w:tcBorders>
            <w:shd w:val="clear" w:color="auto" w:fill="auto"/>
          </w:tcPr>
          <w:p w:rsidR="00140486" w:rsidRPr="00C37674" w:rsidP="00140486" w14:paraId="53D22E26" w14:textId="77777777">
            <w:pPr>
              <w:tabs>
                <w:tab w:val="clear" w:pos="567"/>
              </w:tabs>
              <w:autoSpaceDE w:val="0"/>
              <w:autoSpaceDN w:val="0"/>
              <w:adjustRightInd w:val="0"/>
              <w:jc w:val="center"/>
              <w:rPr>
                <w:szCs w:val="22"/>
              </w:rPr>
            </w:pPr>
            <w:r w:rsidRPr="00C37674">
              <w:rPr>
                <w:szCs w:val="22"/>
              </w:rPr>
              <w:t>135 (64,</w:t>
            </w:r>
            <w:r w:rsidRPr="00C37674">
              <w:rPr>
                <w:szCs w:val="22"/>
              </w:rPr>
              <w:t>6</w:t>
            </w:r>
            <w:r w:rsidRPr="00C37674">
              <w:rPr>
                <w:szCs w:val="22"/>
              </w:rPr>
              <w:t> </w:t>
            </w:r>
            <w:r w:rsidRPr="00C37674">
              <w:rPr>
                <w:szCs w:val="22"/>
              </w:rPr>
              <w:t>%)</w:t>
            </w:r>
            <w:r w:rsidRPr="00C37674">
              <w:rPr>
                <w:szCs w:val="22"/>
                <w:vertAlign w:val="superscript"/>
              </w:rPr>
              <w:t>a</w:t>
            </w:r>
          </w:p>
        </w:tc>
      </w:tr>
      <w:tr w14:paraId="53D22E2E" w14:textId="77777777" w:rsidTr="001F0A9E">
        <w:tblPrEx>
          <w:tblW w:w="9072" w:type="dxa"/>
          <w:jc w:val="center"/>
          <w:tblLayout w:type="fixed"/>
          <w:tblLook w:val="0000"/>
        </w:tblPrEx>
        <w:trPr>
          <w:cantSplit/>
          <w:jc w:val="center"/>
        </w:trPr>
        <w:tc>
          <w:tcPr>
            <w:tcW w:w="9072" w:type="dxa"/>
            <w:gridSpan w:val="5"/>
            <w:tcBorders>
              <w:left w:val="nil"/>
              <w:bottom w:val="nil"/>
              <w:right w:val="nil"/>
            </w:tcBorders>
            <w:shd w:val="clear" w:color="auto" w:fill="auto"/>
          </w:tcPr>
          <w:p w:rsidR="00BE5F52" w:rsidRPr="00C37674" w:rsidP="00EA5624" w14:paraId="53D22E28" w14:textId="77777777">
            <w:pPr>
              <w:autoSpaceDE w:val="0"/>
              <w:autoSpaceDN w:val="0"/>
              <w:adjustRightInd w:val="0"/>
              <w:rPr>
                <w:sz w:val="18"/>
                <w:szCs w:val="18"/>
              </w:rPr>
            </w:pPr>
            <w:r w:rsidRPr="00C37674">
              <w:rPr>
                <w:sz w:val="18"/>
                <w:szCs w:val="18"/>
              </w:rPr>
              <w:t xml:space="preserve">Klinická remisia je definovaná ako skóre </w:t>
            </w:r>
            <w:r w:rsidRPr="00C37674" w:rsidR="00140486">
              <w:rPr>
                <w:sz w:val="18"/>
                <w:szCs w:val="18"/>
              </w:rPr>
              <w:t xml:space="preserve">CDAI &lt; 150; </w:t>
            </w:r>
            <w:r w:rsidRPr="00C37674">
              <w:rPr>
                <w:sz w:val="18"/>
                <w:szCs w:val="18"/>
              </w:rPr>
              <w:t xml:space="preserve">klinická odpoveď je definovaná ako zníženie skóre </w:t>
            </w:r>
            <w:r w:rsidRPr="00C37674" w:rsidR="00140486">
              <w:rPr>
                <w:sz w:val="18"/>
                <w:szCs w:val="18"/>
              </w:rPr>
              <w:t xml:space="preserve">CDAI </w:t>
            </w:r>
            <w:r w:rsidRPr="00C37674">
              <w:rPr>
                <w:sz w:val="18"/>
                <w:szCs w:val="18"/>
              </w:rPr>
              <w:t>minimálne o 10</w:t>
            </w:r>
            <w:r w:rsidRPr="00C37674" w:rsidR="007F568F">
              <w:rPr>
                <w:sz w:val="18"/>
                <w:szCs w:val="18"/>
              </w:rPr>
              <w:t>0 </w:t>
            </w:r>
            <w:r w:rsidRPr="00C37674">
              <w:rPr>
                <w:sz w:val="18"/>
                <w:szCs w:val="18"/>
              </w:rPr>
              <w:t>bodov alebo ako stav klinickej remisie</w:t>
            </w:r>
            <w:r w:rsidRPr="00C37674" w:rsidR="00664CB2">
              <w:rPr>
                <w:sz w:val="18"/>
                <w:szCs w:val="18"/>
              </w:rPr>
              <w:t>.</w:t>
            </w:r>
          </w:p>
          <w:p w:rsidR="00BE5F52" w:rsidRPr="00C37674" w:rsidP="00F37334" w14:paraId="53D22E29" w14:textId="77777777">
            <w:pPr>
              <w:autoSpaceDE w:val="0"/>
              <w:autoSpaceDN w:val="0"/>
              <w:adjustRightInd w:val="0"/>
              <w:rPr>
                <w:sz w:val="18"/>
                <w:szCs w:val="18"/>
              </w:rPr>
            </w:pPr>
            <w:r w:rsidRPr="00C37674">
              <w:rPr>
                <w:sz w:val="18"/>
                <w:szCs w:val="18"/>
              </w:rPr>
              <w:t xml:space="preserve">Odpoveď </w:t>
            </w:r>
            <w:r w:rsidRPr="00C37674" w:rsidR="00140486">
              <w:rPr>
                <w:sz w:val="18"/>
                <w:szCs w:val="18"/>
              </w:rPr>
              <w:t>7</w:t>
            </w:r>
            <w:r w:rsidRPr="00C37674" w:rsidR="007F568F">
              <w:rPr>
                <w:sz w:val="18"/>
                <w:szCs w:val="18"/>
              </w:rPr>
              <w:t>0 </w:t>
            </w:r>
            <w:r w:rsidRPr="00C37674">
              <w:rPr>
                <w:sz w:val="18"/>
                <w:szCs w:val="18"/>
              </w:rPr>
              <w:t>bodov je definovaná ako zníženie skóre CDAI minimálne o 7</w:t>
            </w:r>
            <w:r w:rsidRPr="00C37674" w:rsidR="007F568F">
              <w:rPr>
                <w:sz w:val="18"/>
                <w:szCs w:val="18"/>
              </w:rPr>
              <w:t>0 </w:t>
            </w:r>
            <w:r w:rsidRPr="00C37674">
              <w:rPr>
                <w:sz w:val="18"/>
                <w:szCs w:val="18"/>
              </w:rPr>
              <w:t>bodov</w:t>
            </w:r>
            <w:r w:rsidRPr="00C37674" w:rsidR="00664CB2">
              <w:rPr>
                <w:sz w:val="18"/>
                <w:szCs w:val="18"/>
              </w:rPr>
              <w:t>.</w:t>
            </w:r>
          </w:p>
          <w:p w:rsidR="00140486" w:rsidRPr="00C37674" w:rsidP="00140486" w14:paraId="53D22E2A" w14:textId="77777777">
            <w:pPr>
              <w:autoSpaceDE w:val="0"/>
              <w:autoSpaceDN w:val="0"/>
              <w:adjustRightInd w:val="0"/>
              <w:ind w:left="284" w:hanging="284"/>
              <w:rPr>
                <w:sz w:val="18"/>
                <w:szCs w:val="18"/>
              </w:rPr>
            </w:pPr>
            <w:r w:rsidRPr="00C37674">
              <w:rPr>
                <w:sz w:val="18"/>
                <w:szCs w:val="18"/>
              </w:rPr>
              <w:t>*</w:t>
            </w:r>
            <w:r w:rsidRPr="00C37674">
              <w:rPr>
                <w:sz w:val="18"/>
                <w:szCs w:val="18"/>
              </w:rPr>
              <w:tab/>
            </w:r>
            <w:r w:rsidRPr="00C37674" w:rsidR="00F37334">
              <w:rPr>
                <w:sz w:val="18"/>
                <w:szCs w:val="18"/>
              </w:rPr>
              <w:t xml:space="preserve">Zlyhania </w:t>
            </w:r>
            <w:r w:rsidRPr="00C37674" w:rsidR="004A51CB">
              <w:rPr>
                <w:sz w:val="18"/>
                <w:szCs w:val="18"/>
              </w:rPr>
              <w:t>na</w:t>
            </w:r>
            <w:r w:rsidRPr="00C37674" w:rsidR="0063413B">
              <w:rPr>
                <w:sz w:val="18"/>
                <w:szCs w:val="18"/>
              </w:rPr>
              <w:t xml:space="preserve"> </w:t>
            </w:r>
            <w:r w:rsidRPr="00C37674" w:rsidR="00F37334">
              <w:rPr>
                <w:sz w:val="18"/>
                <w:szCs w:val="18"/>
              </w:rPr>
              <w:t>a</w:t>
            </w:r>
            <w:r w:rsidRPr="00C37674">
              <w:rPr>
                <w:sz w:val="18"/>
                <w:szCs w:val="18"/>
              </w:rPr>
              <w:t>nti-TNFα</w:t>
            </w:r>
          </w:p>
          <w:p w:rsidR="00BE5F52" w:rsidRPr="00C37674" w:rsidP="00F37334" w14:paraId="53D22E2B" w14:textId="77777777">
            <w:pPr>
              <w:autoSpaceDE w:val="0"/>
              <w:autoSpaceDN w:val="0"/>
              <w:adjustRightInd w:val="0"/>
              <w:ind w:left="284" w:hanging="284"/>
              <w:rPr>
                <w:sz w:val="18"/>
                <w:szCs w:val="18"/>
              </w:rPr>
            </w:pPr>
            <w:r w:rsidRPr="00C37674">
              <w:rPr>
                <w:sz w:val="18"/>
                <w:szCs w:val="18"/>
              </w:rPr>
              <w:t>**</w:t>
            </w:r>
            <w:r w:rsidRPr="00C37674">
              <w:rPr>
                <w:sz w:val="18"/>
                <w:szCs w:val="18"/>
              </w:rPr>
              <w:tab/>
            </w:r>
            <w:r w:rsidRPr="00C37674" w:rsidR="00F37334">
              <w:rPr>
                <w:sz w:val="18"/>
                <w:szCs w:val="18"/>
              </w:rPr>
              <w:t xml:space="preserve">Zlyhania </w:t>
            </w:r>
            <w:r w:rsidRPr="00C37674" w:rsidR="004A51CB">
              <w:rPr>
                <w:sz w:val="18"/>
                <w:szCs w:val="18"/>
              </w:rPr>
              <w:t>na</w:t>
            </w:r>
            <w:r w:rsidRPr="00C37674" w:rsidR="0063413B">
              <w:rPr>
                <w:sz w:val="18"/>
                <w:szCs w:val="18"/>
              </w:rPr>
              <w:t xml:space="preserve"> </w:t>
            </w:r>
            <w:r w:rsidRPr="00C37674" w:rsidR="00F37334">
              <w:rPr>
                <w:sz w:val="18"/>
                <w:szCs w:val="18"/>
              </w:rPr>
              <w:t>konvenčných terapi</w:t>
            </w:r>
            <w:r w:rsidRPr="00C37674" w:rsidR="004A51CB">
              <w:rPr>
                <w:sz w:val="18"/>
                <w:szCs w:val="18"/>
              </w:rPr>
              <w:t>ách</w:t>
            </w:r>
          </w:p>
          <w:p w:rsidR="00BE5F52" w:rsidRPr="00C37674" w:rsidP="00140486" w14:paraId="53D22E2C" w14:textId="77777777">
            <w:pPr>
              <w:autoSpaceDE w:val="0"/>
              <w:autoSpaceDN w:val="0"/>
              <w:adjustRightInd w:val="0"/>
              <w:ind w:left="284" w:hanging="284"/>
              <w:rPr>
                <w:sz w:val="18"/>
                <w:szCs w:val="18"/>
              </w:rPr>
            </w:pPr>
            <w:r w:rsidRPr="00C37674">
              <w:rPr>
                <w:szCs w:val="18"/>
                <w:vertAlign w:val="superscript"/>
              </w:rPr>
              <w:t>a</w:t>
            </w:r>
            <w:r w:rsidRPr="00C37674">
              <w:rPr>
                <w:szCs w:val="18"/>
                <w:vertAlign w:val="superscript"/>
              </w:rPr>
              <w:tab/>
            </w:r>
            <w:r w:rsidRPr="00C37674">
              <w:rPr>
                <w:sz w:val="18"/>
                <w:szCs w:val="18"/>
              </w:rPr>
              <w:t>p &lt; </w:t>
            </w:r>
            <w:r w:rsidRPr="00C37674" w:rsidR="009809C0">
              <w:rPr>
                <w:sz w:val="18"/>
                <w:szCs w:val="18"/>
              </w:rPr>
              <w:t>0</w:t>
            </w:r>
            <w:r w:rsidRPr="00C37674" w:rsidR="008F0393">
              <w:rPr>
                <w:sz w:val="18"/>
                <w:szCs w:val="18"/>
              </w:rPr>
              <w:t>,</w:t>
            </w:r>
            <w:r w:rsidRPr="00C37674">
              <w:rPr>
                <w:sz w:val="18"/>
                <w:szCs w:val="18"/>
              </w:rPr>
              <w:t>001</w:t>
            </w:r>
          </w:p>
          <w:p w:rsidR="00140486" w:rsidRPr="00C37674" w:rsidP="00140486" w14:paraId="53D22E2D" w14:textId="77777777">
            <w:pPr>
              <w:tabs>
                <w:tab w:val="left" w:pos="288"/>
                <w:tab w:val="clear" w:pos="567"/>
              </w:tabs>
              <w:ind w:left="284" w:hanging="284"/>
              <w:rPr>
                <w:sz w:val="20"/>
              </w:rPr>
            </w:pPr>
            <w:r w:rsidRPr="00C37674">
              <w:rPr>
                <w:szCs w:val="18"/>
                <w:vertAlign w:val="superscript"/>
              </w:rPr>
              <w:t>b</w:t>
            </w:r>
            <w:r w:rsidRPr="00C37674">
              <w:rPr>
                <w:szCs w:val="18"/>
                <w:vertAlign w:val="superscript"/>
              </w:rPr>
              <w:tab/>
            </w:r>
            <w:r w:rsidRPr="00C37674">
              <w:rPr>
                <w:sz w:val="18"/>
                <w:szCs w:val="18"/>
              </w:rPr>
              <w:t>p &lt; </w:t>
            </w:r>
            <w:r w:rsidRPr="00C37674" w:rsidR="009809C0">
              <w:rPr>
                <w:sz w:val="18"/>
                <w:szCs w:val="18"/>
              </w:rPr>
              <w:t>0</w:t>
            </w:r>
            <w:r w:rsidRPr="00C37674" w:rsidR="008F0393">
              <w:rPr>
                <w:sz w:val="18"/>
                <w:szCs w:val="18"/>
              </w:rPr>
              <w:t>,</w:t>
            </w:r>
            <w:r w:rsidRPr="00C37674">
              <w:rPr>
                <w:sz w:val="18"/>
                <w:szCs w:val="18"/>
              </w:rPr>
              <w:t>01</w:t>
            </w:r>
          </w:p>
        </w:tc>
      </w:tr>
    </w:tbl>
    <w:p w:rsidR="00140486" w:rsidRPr="00C37674" w:rsidP="00140486" w14:paraId="53D22E2F" w14:textId="77777777"/>
    <w:p w:rsidR="00BE5F52" w:rsidRPr="00C37674" w:rsidP="004A51CB" w14:paraId="53D22E30" w14:textId="49525A39">
      <w:pPr>
        <w:tabs>
          <w:tab w:val="clear" w:pos="567"/>
        </w:tabs>
        <w:autoSpaceDE w:val="0"/>
        <w:autoSpaceDN w:val="0"/>
        <w:adjustRightInd w:val="0"/>
        <w:rPr>
          <w:szCs w:val="24"/>
        </w:rPr>
      </w:pPr>
      <w:r w:rsidRPr="00C37674">
        <w:t xml:space="preserve">Udržiavacia štúdia </w:t>
      </w:r>
      <w:r w:rsidRPr="00C37674" w:rsidR="00140486">
        <w:t>(IM-UNITI)</w:t>
      </w:r>
      <w:r w:rsidRPr="00C37674">
        <w:t xml:space="preserve"> hodnotila </w:t>
      </w:r>
      <w:r w:rsidRPr="00C37674" w:rsidR="00140486">
        <w:t>388</w:t>
      </w:r>
      <w:r w:rsidRPr="00C37674" w:rsidR="00140486">
        <w:rPr>
          <w:szCs w:val="22"/>
        </w:rPr>
        <w:t> </w:t>
      </w:r>
      <w:r w:rsidRPr="00C37674">
        <w:rPr>
          <w:szCs w:val="22"/>
        </w:rPr>
        <w:t>pacientov, ktorí dosiahli klinickú odpoveď 10</w:t>
      </w:r>
      <w:r w:rsidRPr="00C37674" w:rsidR="007F568F">
        <w:rPr>
          <w:szCs w:val="22"/>
        </w:rPr>
        <w:t>0 </w:t>
      </w:r>
      <w:r w:rsidRPr="00C37674">
        <w:rPr>
          <w:szCs w:val="22"/>
        </w:rPr>
        <w:t xml:space="preserve">bodov v 8. týždni indukcie s ustekinumabom v štúdiách </w:t>
      </w:r>
      <w:r w:rsidRPr="00C37674">
        <w:rPr>
          <w:szCs w:val="24"/>
        </w:rPr>
        <w:t xml:space="preserve">UNITI-1 a UNITI-2. </w:t>
      </w:r>
      <w:r w:rsidRPr="00C37674">
        <w:t>Pacienti boli randomizovaní na subkutánny udržiavací režim buď 9</w:t>
      </w:r>
      <w:r w:rsidRPr="00C37674" w:rsidR="007F568F">
        <w:t>0 </w:t>
      </w:r>
      <w:r w:rsidRPr="00C37674">
        <w:t xml:space="preserve">mg ustekinumabu každých </w:t>
      </w:r>
      <w:r w:rsidRPr="00C37674" w:rsidR="007F568F">
        <w:t>8 </w:t>
      </w:r>
      <w:r w:rsidRPr="00C37674">
        <w:t>týždňov, 9</w:t>
      </w:r>
      <w:r w:rsidRPr="00C37674" w:rsidR="007F568F">
        <w:t>0 </w:t>
      </w:r>
      <w:r w:rsidRPr="00C37674">
        <w:t>mg ustekinumabu každých 1</w:t>
      </w:r>
      <w:r w:rsidRPr="00C37674" w:rsidR="007F568F">
        <w:t>2 </w:t>
      </w:r>
      <w:r w:rsidRPr="00C37674">
        <w:t>týždňov alebo placebo po</w:t>
      </w:r>
      <w:r w:rsidRPr="00C37674" w:rsidR="00880881">
        <w:t>čas</w:t>
      </w:r>
      <w:r w:rsidRPr="00C37674">
        <w:t xml:space="preserve"> 4</w:t>
      </w:r>
      <w:r w:rsidRPr="00C37674" w:rsidR="007F568F">
        <w:t>4 </w:t>
      </w:r>
      <w:r w:rsidRPr="00C37674">
        <w:t xml:space="preserve">týždňov (odporúčané udržiavacie dávkovanie, pozri časť 4.2 v SPC </w:t>
      </w:r>
      <w:r w:rsidRPr="00C37674">
        <w:rPr>
          <w:szCs w:val="22"/>
        </w:rPr>
        <w:t>STELARA injekčný roztok (injekčná liekovka) a injekčný roztok naplnený v injekčnej striekačke</w:t>
      </w:r>
      <w:r w:rsidR="001C1AB2">
        <w:rPr>
          <w:szCs w:val="22"/>
        </w:rPr>
        <w:t xml:space="preserve"> alebo </w:t>
      </w:r>
      <w:r w:rsidR="005918C9">
        <w:rPr>
          <w:szCs w:val="22"/>
        </w:rPr>
        <w:t xml:space="preserve">SPC pre naplnené </w:t>
      </w:r>
      <w:r w:rsidR="00CB6619">
        <w:rPr>
          <w:szCs w:val="22"/>
        </w:rPr>
        <w:t xml:space="preserve">injekčné </w:t>
      </w:r>
      <w:r w:rsidR="005918C9">
        <w:rPr>
          <w:szCs w:val="22"/>
        </w:rPr>
        <w:t>pero</w:t>
      </w:r>
      <w:r w:rsidRPr="00C37674" w:rsidR="00140486">
        <w:rPr>
          <w:szCs w:val="24"/>
        </w:rPr>
        <w:t>).</w:t>
      </w:r>
    </w:p>
    <w:p w:rsidR="00140486" w:rsidRPr="00C37674" w:rsidP="00140486" w14:paraId="53D22E31" w14:textId="77777777">
      <w:pPr>
        <w:tabs>
          <w:tab w:val="clear" w:pos="567"/>
        </w:tabs>
        <w:autoSpaceDE w:val="0"/>
        <w:autoSpaceDN w:val="0"/>
        <w:adjustRightInd w:val="0"/>
        <w:rPr>
          <w:szCs w:val="24"/>
        </w:rPr>
      </w:pPr>
    </w:p>
    <w:p w:rsidR="00BE5F52" w:rsidRPr="00C37674" w:rsidP="006E073A" w14:paraId="53D22E32" w14:textId="1F106B13">
      <w:r w:rsidRPr="00C37674">
        <w:t xml:space="preserve">Významne vyššie podiely pacientov udržali klinickú remisiu a odpoveď v skupine liečenej ustekinumabom v porovnaní so skupinou s placebom v 44. týždni (pozri </w:t>
      </w:r>
      <w:r w:rsidRPr="00C37674" w:rsidR="00664CB2">
        <w:t>t</w:t>
      </w:r>
      <w:r w:rsidRPr="00C37674">
        <w:t xml:space="preserve">abuľku </w:t>
      </w:r>
      <w:del w:id="96" w:author="Slovak LOC JK" w:date="2025-02-21T15:44:00Z">
        <w:r w:rsidRPr="00C37674">
          <w:delText>4</w:delText>
        </w:r>
      </w:del>
      <w:ins w:id="97" w:author="Slovak LOC JK" w:date="2025-02-21T15:44:00Z">
        <w:r w:rsidR="008738C3">
          <w:t>5</w:t>
        </w:r>
      </w:ins>
      <w:r w:rsidRPr="00C37674">
        <w:t>).</w:t>
      </w:r>
    </w:p>
    <w:p w:rsidR="006E073A" w:rsidRPr="00C37674" w:rsidP="006E073A" w14:paraId="53D22E33" w14:textId="77777777"/>
    <w:p w:rsidR="00140486" w:rsidRPr="00C37674" w:rsidP="006E073A" w14:paraId="53D22E34" w14:textId="23A864DB">
      <w:pPr>
        <w:keepNext/>
        <w:ind w:left="1134" w:hanging="1134"/>
        <w:rPr>
          <w:i/>
          <w:iCs/>
        </w:rPr>
      </w:pPr>
      <w:r w:rsidRPr="00C37674">
        <w:rPr>
          <w:i/>
          <w:iCs/>
        </w:rPr>
        <w:t>Tab</w:t>
      </w:r>
      <w:r w:rsidRPr="00C37674" w:rsidR="006E073A">
        <w:rPr>
          <w:i/>
          <w:iCs/>
        </w:rPr>
        <w:t>uľka</w:t>
      </w:r>
      <w:r w:rsidRPr="00C37674">
        <w:rPr>
          <w:i/>
          <w:iCs/>
        </w:rPr>
        <w:t> </w:t>
      </w:r>
      <w:del w:id="98" w:author="Slovak LOC JK" w:date="2025-02-21T15:42:00Z">
        <w:r w:rsidRPr="00C37674">
          <w:rPr>
            <w:i/>
            <w:iCs/>
          </w:rPr>
          <w:delText>4</w:delText>
        </w:r>
      </w:del>
      <w:ins w:id="99" w:author="Slovak LOC JK" w:date="2025-02-21T15:42:00Z">
        <w:r w:rsidR="008738C3">
          <w:rPr>
            <w:i/>
            <w:iCs/>
          </w:rPr>
          <w:t>5</w:t>
        </w:r>
      </w:ins>
      <w:r w:rsidRPr="00C37674">
        <w:rPr>
          <w:i/>
          <w:iCs/>
        </w:rPr>
        <w:t>:</w:t>
      </w:r>
      <w:r w:rsidRPr="00C37674">
        <w:rPr>
          <w:i/>
          <w:iCs/>
        </w:rPr>
        <w:tab/>
      </w:r>
      <w:r w:rsidRPr="00C37674" w:rsidR="006E073A">
        <w:rPr>
          <w:i/>
          <w:iCs/>
        </w:rPr>
        <w:t xml:space="preserve">Udržanie klinickej odpovede a remisie v </w:t>
      </w:r>
      <w:r w:rsidRPr="00C37674">
        <w:rPr>
          <w:i/>
          <w:iCs/>
        </w:rPr>
        <w:t>IM-UNITI (</w:t>
      </w:r>
      <w:r w:rsidRPr="00C37674" w:rsidR="006E073A">
        <w:rPr>
          <w:i/>
          <w:iCs/>
        </w:rPr>
        <w:t>44. týždeň</w:t>
      </w:r>
      <w:r w:rsidRPr="00C37674">
        <w:rPr>
          <w:i/>
          <w:iCs/>
        </w:rPr>
        <w:t>; 5</w:t>
      </w:r>
      <w:r w:rsidRPr="00C37674" w:rsidR="007F568F">
        <w:rPr>
          <w:i/>
          <w:iCs/>
        </w:rPr>
        <w:t>2 </w:t>
      </w:r>
      <w:r w:rsidRPr="00C37674" w:rsidR="006E073A">
        <w:rPr>
          <w:i/>
          <w:szCs w:val="22"/>
        </w:rPr>
        <w:t>týždňov od podania indukčnej dávky</w:t>
      </w:r>
      <w:r w:rsidRPr="00C37674">
        <w:rPr>
          <w:i/>
          <w:iCs/>
        </w:rPr>
        <w: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27"/>
        <w:gridCol w:w="1399"/>
        <w:gridCol w:w="1573"/>
        <w:gridCol w:w="1573"/>
      </w:tblGrid>
      <w:tr w14:paraId="53D22E3F" w14:textId="77777777" w:rsidTr="007F568F">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F0A9E" w14:paraId="53D22E35" w14:textId="77777777">
            <w:pPr>
              <w:keepNext/>
              <w:jc w:val="center"/>
              <w:rPr>
                <w:b/>
                <w:szCs w:val="22"/>
              </w:rPr>
            </w:pPr>
          </w:p>
        </w:tc>
        <w:tc>
          <w:tcPr>
            <w:tcW w:w="1399" w:type="dxa"/>
            <w:tcBorders>
              <w:top w:val="single" w:sz="4" w:space="0" w:color="auto"/>
              <w:left w:val="single" w:sz="4" w:space="0" w:color="auto"/>
              <w:bottom w:val="single" w:sz="4" w:space="0" w:color="auto"/>
              <w:right w:val="single" w:sz="4" w:space="0" w:color="auto"/>
            </w:tcBorders>
          </w:tcPr>
          <w:p w:rsidR="00140486" w:rsidRPr="00C37674" w:rsidP="001F0A9E" w14:paraId="53D22E36" w14:textId="77777777">
            <w:pPr>
              <w:keepNext/>
              <w:jc w:val="center"/>
              <w:rPr>
                <w:b/>
                <w:szCs w:val="22"/>
              </w:rPr>
            </w:pPr>
            <w:r w:rsidRPr="00C37674">
              <w:rPr>
                <w:b/>
                <w:szCs w:val="22"/>
              </w:rPr>
              <w:t>Placebo*</w:t>
            </w:r>
          </w:p>
          <w:p w:rsidR="00140486" w:rsidRPr="00C37674" w:rsidP="001F0A9E" w14:paraId="53D22E37" w14:textId="77777777">
            <w:pPr>
              <w:keepNext/>
              <w:jc w:val="center"/>
              <w:rPr>
                <w:b/>
                <w:szCs w:val="22"/>
              </w:rPr>
            </w:pPr>
          </w:p>
          <w:p w:rsidR="00140486" w:rsidRPr="00C37674" w:rsidP="001F0A9E" w14:paraId="53D22E38" w14:textId="77777777">
            <w:pPr>
              <w:keepNext/>
              <w:jc w:val="center"/>
              <w:rPr>
                <w:b/>
                <w:szCs w:val="22"/>
              </w:rPr>
            </w:pPr>
          </w:p>
          <w:p w:rsidR="00140486" w:rsidRPr="00C37674" w:rsidP="001F0A9E" w14:paraId="53D22E39" w14:textId="77777777">
            <w:pPr>
              <w:keepNext/>
              <w:jc w:val="center"/>
              <w:rPr>
                <w:b/>
                <w:szCs w:val="22"/>
              </w:rPr>
            </w:pPr>
          </w:p>
          <w:p w:rsidR="00140486" w:rsidRPr="00C37674" w:rsidP="001F0A9E" w14:paraId="53D22E3A"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31</w:t>
            </w:r>
            <w:r w:rsidRPr="00C37674">
              <w:rPr>
                <w:b/>
                <w:szCs w:val="22"/>
                <w:vertAlign w:val="superscript"/>
              </w:rPr>
              <w:t>†</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F0A9E" w14:paraId="53D22E3B" w14:textId="77777777">
            <w:pPr>
              <w:keepNext/>
              <w:jc w:val="center"/>
              <w:rPr>
                <w:b/>
                <w:szCs w:val="22"/>
              </w:rPr>
            </w:pPr>
            <w:r w:rsidRPr="00C37674">
              <w:rPr>
                <w:b/>
                <w:szCs w:val="22"/>
              </w:rPr>
              <w:t>9</w:t>
            </w:r>
            <w:r w:rsidRPr="00C37674" w:rsidR="007F568F">
              <w:rPr>
                <w:b/>
                <w:szCs w:val="22"/>
              </w:rPr>
              <w:t>0 </w:t>
            </w:r>
            <w:r w:rsidRPr="00C37674">
              <w:rPr>
                <w:b/>
                <w:szCs w:val="22"/>
              </w:rPr>
              <w:t>mg ustekinumab</w:t>
            </w:r>
            <w:r w:rsidRPr="00C37674" w:rsidR="006E073A">
              <w:rPr>
                <w:b/>
                <w:szCs w:val="22"/>
              </w:rPr>
              <w:t>u</w:t>
            </w:r>
            <w:r w:rsidRPr="00C37674">
              <w:rPr>
                <w:b/>
                <w:szCs w:val="22"/>
              </w:rPr>
              <w:t xml:space="preserve"> </w:t>
            </w:r>
            <w:r w:rsidRPr="00C37674" w:rsidR="006E073A">
              <w:rPr>
                <w:b/>
                <w:szCs w:val="22"/>
              </w:rPr>
              <w:t>každých</w:t>
            </w:r>
            <w:r w:rsidRPr="00C37674">
              <w:rPr>
                <w:b/>
                <w:szCs w:val="22"/>
              </w:rPr>
              <w:t xml:space="preserve"> </w:t>
            </w:r>
            <w:r w:rsidRPr="00C37674" w:rsidR="007F568F">
              <w:rPr>
                <w:b/>
                <w:szCs w:val="22"/>
              </w:rPr>
              <w:t>8 </w:t>
            </w:r>
            <w:r w:rsidRPr="00C37674" w:rsidR="006E073A">
              <w:rPr>
                <w:b/>
                <w:szCs w:val="22"/>
              </w:rPr>
              <w:t>týždňov</w:t>
            </w:r>
          </w:p>
          <w:p w:rsidR="00140486" w:rsidRPr="00C37674" w:rsidP="001F0A9E" w14:paraId="53D22E3C"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28</w:t>
            </w:r>
            <w:r w:rsidRPr="00C37674">
              <w:rPr>
                <w:b/>
                <w:szCs w:val="22"/>
                <w:vertAlign w:val="superscript"/>
              </w:rPr>
              <w:t>†</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F0A9E" w14:paraId="53D22E3D" w14:textId="77777777">
            <w:pPr>
              <w:keepNext/>
              <w:jc w:val="center"/>
              <w:rPr>
                <w:b/>
                <w:szCs w:val="22"/>
              </w:rPr>
            </w:pPr>
            <w:r w:rsidRPr="00C37674">
              <w:rPr>
                <w:b/>
                <w:szCs w:val="22"/>
              </w:rPr>
              <w:t>9</w:t>
            </w:r>
            <w:r w:rsidRPr="00C37674" w:rsidR="007F568F">
              <w:rPr>
                <w:b/>
                <w:szCs w:val="22"/>
              </w:rPr>
              <w:t>0 </w:t>
            </w:r>
            <w:r w:rsidRPr="00C37674">
              <w:rPr>
                <w:b/>
                <w:szCs w:val="22"/>
              </w:rPr>
              <w:t>mg ustekinumab</w:t>
            </w:r>
            <w:r w:rsidRPr="00C37674" w:rsidR="006E073A">
              <w:rPr>
                <w:b/>
                <w:szCs w:val="22"/>
              </w:rPr>
              <w:t>u</w:t>
            </w:r>
            <w:r w:rsidRPr="00C37674">
              <w:rPr>
                <w:b/>
                <w:szCs w:val="22"/>
              </w:rPr>
              <w:t xml:space="preserve"> </w:t>
            </w:r>
            <w:r w:rsidRPr="00C37674" w:rsidR="006E073A">
              <w:rPr>
                <w:b/>
                <w:szCs w:val="22"/>
              </w:rPr>
              <w:t>každých</w:t>
            </w:r>
            <w:r w:rsidRPr="00C37674">
              <w:rPr>
                <w:b/>
                <w:szCs w:val="22"/>
              </w:rPr>
              <w:t xml:space="preserve"> 1</w:t>
            </w:r>
            <w:r w:rsidRPr="00C37674" w:rsidR="007F568F">
              <w:rPr>
                <w:b/>
                <w:szCs w:val="22"/>
              </w:rPr>
              <w:t>2 </w:t>
            </w:r>
            <w:r w:rsidRPr="00C37674" w:rsidR="006E073A">
              <w:rPr>
                <w:b/>
                <w:szCs w:val="22"/>
              </w:rPr>
              <w:t>týždňov</w:t>
            </w:r>
          </w:p>
          <w:p w:rsidR="00140486" w:rsidRPr="00C37674" w:rsidP="001F0A9E" w14:paraId="53D22E3E"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29</w:t>
            </w:r>
            <w:r w:rsidRPr="00C37674">
              <w:rPr>
                <w:b/>
                <w:szCs w:val="22"/>
                <w:vertAlign w:val="superscript"/>
              </w:rPr>
              <w:t>†</w:t>
            </w:r>
          </w:p>
        </w:tc>
      </w:tr>
      <w:tr w14:paraId="53D22E44" w14:textId="77777777" w:rsidTr="007F568F">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40" w14:textId="77777777">
            <w:pPr>
              <w:rPr>
                <w:rFonts w:eastAsia="Calibri"/>
              </w:rPr>
            </w:pPr>
            <w:r w:rsidRPr="00C37674">
              <w:t>Klinická remisia</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41" w14:textId="77777777">
            <w:pPr>
              <w:jc w:val="center"/>
              <w:rPr>
                <w:szCs w:val="22"/>
              </w:rPr>
            </w:pPr>
            <w:r w:rsidRPr="00C37674">
              <w:rPr>
                <w:szCs w:val="22"/>
              </w:rPr>
              <w:t>36</w:t>
            </w:r>
            <w:r w:rsidRPr="00C37674" w:rsidR="00CF5CF1">
              <w:rPr>
                <w:szCs w:val="22"/>
              </w:rPr>
              <w:t> </w:t>
            </w:r>
            <w:r w:rsidRPr="00C37674">
              <w:rPr>
                <w:szCs w:val="22"/>
              </w:rPr>
              <w:t>%</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42" w14:textId="77777777">
            <w:pPr>
              <w:jc w:val="center"/>
              <w:rPr>
                <w:szCs w:val="22"/>
              </w:rPr>
            </w:pPr>
            <w:r w:rsidRPr="00C37674">
              <w:rPr>
                <w:szCs w:val="22"/>
              </w:rPr>
              <w:t>53</w:t>
            </w:r>
            <w:r w:rsidRPr="00C37674" w:rsidR="00CF5CF1">
              <w:rPr>
                <w:szCs w:val="22"/>
              </w:rPr>
              <w:t> </w:t>
            </w:r>
            <w:r w:rsidRPr="00C37674">
              <w:rPr>
                <w:szCs w:val="22"/>
              </w:rPr>
              <w:t>%</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43" w14:textId="77777777">
            <w:pPr>
              <w:jc w:val="center"/>
              <w:rPr>
                <w:szCs w:val="22"/>
              </w:rPr>
            </w:pPr>
            <w:r w:rsidRPr="00C37674">
              <w:rPr>
                <w:szCs w:val="22"/>
              </w:rPr>
              <w:t>49</w:t>
            </w:r>
            <w:r w:rsidRPr="00C37674" w:rsidR="00CF5CF1">
              <w:rPr>
                <w:szCs w:val="22"/>
              </w:rPr>
              <w:t> </w:t>
            </w:r>
            <w:r w:rsidRPr="00C37674">
              <w:rPr>
                <w:szCs w:val="22"/>
              </w:rPr>
              <w:t>%</w:t>
            </w:r>
            <w:r w:rsidRPr="00C37674">
              <w:rPr>
                <w:szCs w:val="22"/>
                <w:vertAlign w:val="superscript"/>
              </w:rPr>
              <w:t>b</w:t>
            </w:r>
          </w:p>
        </w:tc>
      </w:tr>
      <w:tr w14:paraId="53D22E49" w14:textId="77777777" w:rsidTr="00BE5F52">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45" w14:textId="77777777">
            <w:pPr>
              <w:rPr>
                <w:rFonts w:eastAsia="Calibri"/>
              </w:rPr>
            </w:pPr>
            <w:r w:rsidRPr="00C37674">
              <w:t>Klinická odpoveď</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46" w14:textId="77777777">
            <w:pPr>
              <w:jc w:val="center"/>
              <w:rPr>
                <w:szCs w:val="22"/>
              </w:rPr>
            </w:pPr>
            <w:r w:rsidRPr="00C37674">
              <w:rPr>
                <w:szCs w:val="22"/>
              </w:rPr>
              <w:t>44</w:t>
            </w:r>
            <w:r w:rsidRPr="00C37674" w:rsidR="00CF5CF1">
              <w:rPr>
                <w:szCs w:val="22"/>
              </w:rPr>
              <w:t> </w:t>
            </w:r>
            <w:r w:rsidRPr="00C37674">
              <w:rPr>
                <w:szCs w:val="22"/>
              </w:rPr>
              <w:t>%</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47" w14:textId="77777777">
            <w:pPr>
              <w:jc w:val="center"/>
              <w:rPr>
                <w:szCs w:val="22"/>
              </w:rPr>
            </w:pPr>
            <w:r w:rsidRPr="00C37674">
              <w:rPr>
                <w:szCs w:val="22"/>
              </w:rPr>
              <w:t>59</w:t>
            </w:r>
            <w:r w:rsidRPr="00C37674" w:rsidR="00CF5CF1">
              <w:rPr>
                <w:szCs w:val="22"/>
              </w:rPr>
              <w:t> </w:t>
            </w:r>
            <w:r w:rsidRPr="00C37674">
              <w:rPr>
                <w:szCs w:val="22"/>
              </w:rPr>
              <w:t>%</w:t>
            </w:r>
            <w:r w:rsidRPr="00C37674">
              <w:rPr>
                <w:szCs w:val="22"/>
                <w:vertAlign w:val="superscript"/>
              </w:rPr>
              <w:t>b</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48" w14:textId="77777777">
            <w:pPr>
              <w:jc w:val="center"/>
              <w:rPr>
                <w:szCs w:val="22"/>
              </w:rPr>
            </w:pPr>
            <w:r w:rsidRPr="00C37674">
              <w:rPr>
                <w:szCs w:val="22"/>
              </w:rPr>
              <w:t>58</w:t>
            </w:r>
            <w:r w:rsidRPr="00C37674" w:rsidR="00CF5CF1">
              <w:rPr>
                <w:szCs w:val="22"/>
              </w:rPr>
              <w:t> </w:t>
            </w:r>
            <w:r w:rsidRPr="00C37674">
              <w:rPr>
                <w:szCs w:val="22"/>
              </w:rPr>
              <w:t>%</w:t>
            </w:r>
            <w:r w:rsidRPr="00C37674">
              <w:rPr>
                <w:szCs w:val="22"/>
                <w:vertAlign w:val="superscript"/>
              </w:rPr>
              <w:t>b</w:t>
            </w:r>
          </w:p>
        </w:tc>
      </w:tr>
      <w:tr w14:paraId="53D22E4E" w14:textId="77777777" w:rsidTr="00BE5F52">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4A" w14:textId="77777777">
            <w:pPr>
              <w:rPr>
                <w:rFonts w:eastAsia="Calibri"/>
              </w:rPr>
            </w:pPr>
            <w:r w:rsidRPr="00C37674">
              <w:t xml:space="preserve">Klinická remisia bez kortikosteroidov </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4B" w14:textId="77777777">
            <w:pPr>
              <w:jc w:val="center"/>
              <w:rPr>
                <w:szCs w:val="22"/>
              </w:rPr>
            </w:pPr>
            <w:r w:rsidRPr="00C37674">
              <w:rPr>
                <w:szCs w:val="22"/>
              </w:rPr>
              <w:t>3</w:t>
            </w:r>
            <w:r w:rsidRPr="00C37674" w:rsidR="007F568F">
              <w:rPr>
                <w:szCs w:val="22"/>
              </w:rPr>
              <w:t>0 </w:t>
            </w:r>
            <w:r w:rsidRPr="00C37674">
              <w:rPr>
                <w:szCs w:val="22"/>
              </w:rPr>
              <w:t>%</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4C" w14:textId="77777777">
            <w:pPr>
              <w:jc w:val="center"/>
              <w:rPr>
                <w:szCs w:val="22"/>
              </w:rPr>
            </w:pPr>
            <w:r w:rsidRPr="00C37674">
              <w:rPr>
                <w:szCs w:val="22"/>
              </w:rPr>
              <w:t>47</w:t>
            </w:r>
            <w:r w:rsidRPr="00C37674" w:rsidR="00CF5CF1">
              <w:rPr>
                <w:szCs w:val="22"/>
              </w:rPr>
              <w:t> </w:t>
            </w:r>
            <w:r w:rsidRPr="00C37674">
              <w:rPr>
                <w:szCs w:val="22"/>
              </w:rPr>
              <w:t>%</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4D" w14:textId="77777777">
            <w:pPr>
              <w:jc w:val="center"/>
              <w:rPr>
                <w:szCs w:val="22"/>
              </w:rPr>
            </w:pPr>
            <w:r w:rsidRPr="00C37674">
              <w:rPr>
                <w:szCs w:val="22"/>
              </w:rPr>
              <w:t>43</w:t>
            </w:r>
            <w:r w:rsidRPr="00C37674" w:rsidR="00CF5CF1">
              <w:rPr>
                <w:szCs w:val="22"/>
              </w:rPr>
              <w:t> </w:t>
            </w:r>
            <w:r w:rsidRPr="00C37674">
              <w:rPr>
                <w:szCs w:val="22"/>
              </w:rPr>
              <w:t>%</w:t>
            </w:r>
            <w:r w:rsidRPr="00C37674">
              <w:rPr>
                <w:szCs w:val="22"/>
                <w:vertAlign w:val="superscript"/>
              </w:rPr>
              <w:t>c</w:t>
            </w:r>
          </w:p>
        </w:tc>
      </w:tr>
      <w:tr w14:paraId="53D22E53" w14:textId="77777777" w:rsidTr="00BE5F52">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4F" w14:textId="77777777">
            <w:pPr>
              <w:rPr>
                <w:rFonts w:eastAsia="Calibri"/>
                <w:b/>
                <w:bCs/>
              </w:rPr>
            </w:pPr>
            <w:r w:rsidRPr="00C37674">
              <w:t>Klinická remisia u pacientov</w:t>
            </w:r>
            <w:r w:rsidRPr="00C37674">
              <w:t>:</w:t>
            </w:r>
            <w:r w:rsidRPr="00C37674">
              <w:rPr>
                <w:b/>
                <w:bCs/>
              </w:rPr>
              <w:t xml:space="preserve"> </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50" w14:textId="77777777">
            <w:pPr>
              <w:jc w:val="center"/>
              <w:rPr>
                <w:szCs w:val="22"/>
              </w:rPr>
            </w:pP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51" w14:textId="77777777">
            <w:pPr>
              <w:jc w:val="center"/>
              <w:rPr>
                <w:szCs w:val="22"/>
              </w:rPr>
            </w:pP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52" w14:textId="77777777">
            <w:pPr>
              <w:jc w:val="center"/>
              <w:rPr>
                <w:szCs w:val="22"/>
              </w:rPr>
            </w:pPr>
          </w:p>
        </w:tc>
      </w:tr>
      <w:tr w14:paraId="53D22E58" w14:textId="77777777" w:rsidTr="00BE5F52">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54" w14:textId="77777777">
            <w:pPr>
              <w:tabs>
                <w:tab w:val="clear" w:pos="567"/>
              </w:tabs>
              <w:autoSpaceDE w:val="0"/>
              <w:autoSpaceDN w:val="0"/>
              <w:ind w:left="567"/>
              <w:rPr>
                <w:rFonts w:eastAsia="Calibri"/>
                <w:szCs w:val="22"/>
              </w:rPr>
            </w:pPr>
            <w:r w:rsidRPr="00C37674">
              <w:rPr>
                <w:szCs w:val="22"/>
              </w:rPr>
              <w:t>v remisii na začiatku udržiavacej liečby</w:t>
            </w:r>
            <w:r w:rsidRPr="00C37674">
              <w:rPr>
                <w:szCs w:val="22"/>
              </w:rPr>
              <w:t xml:space="preserve"> </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55" w14:textId="77777777">
            <w:pPr>
              <w:jc w:val="center"/>
              <w:rPr>
                <w:szCs w:val="22"/>
              </w:rPr>
            </w:pPr>
            <w:r w:rsidRPr="00C37674">
              <w:rPr>
                <w:szCs w:val="22"/>
              </w:rPr>
              <w:t>46</w:t>
            </w:r>
            <w:r w:rsidRPr="00C37674" w:rsidR="00CF5CF1">
              <w:rPr>
                <w:szCs w:val="22"/>
              </w:rPr>
              <w:t> </w:t>
            </w:r>
            <w:r w:rsidRPr="00C37674">
              <w:rPr>
                <w:szCs w:val="22"/>
              </w:rPr>
              <w:t>% (36/79)</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56" w14:textId="77777777">
            <w:pPr>
              <w:jc w:val="center"/>
              <w:rPr>
                <w:szCs w:val="22"/>
              </w:rPr>
            </w:pPr>
            <w:r w:rsidRPr="00C37674">
              <w:rPr>
                <w:szCs w:val="22"/>
              </w:rPr>
              <w:t>67</w:t>
            </w:r>
            <w:r w:rsidRPr="00C37674" w:rsidR="00CF5CF1">
              <w:rPr>
                <w:szCs w:val="22"/>
              </w:rPr>
              <w:t> </w:t>
            </w:r>
            <w:r w:rsidRPr="00C37674">
              <w:rPr>
                <w:szCs w:val="22"/>
              </w:rPr>
              <w:t>% (52/78)</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57" w14:textId="77777777">
            <w:pPr>
              <w:jc w:val="center"/>
              <w:rPr>
                <w:szCs w:val="22"/>
              </w:rPr>
            </w:pPr>
            <w:r w:rsidRPr="00C37674">
              <w:rPr>
                <w:szCs w:val="22"/>
              </w:rPr>
              <w:t>56</w:t>
            </w:r>
            <w:r w:rsidRPr="00C37674" w:rsidR="00CF5CF1">
              <w:rPr>
                <w:szCs w:val="22"/>
              </w:rPr>
              <w:t> </w:t>
            </w:r>
            <w:r w:rsidRPr="00C37674">
              <w:rPr>
                <w:szCs w:val="22"/>
              </w:rPr>
              <w:t>% (44/78)</w:t>
            </w:r>
          </w:p>
        </w:tc>
      </w:tr>
      <w:tr w14:paraId="53D22E5D" w14:textId="77777777" w:rsidTr="00BE5F52">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59" w14:textId="77777777">
            <w:pPr>
              <w:tabs>
                <w:tab w:val="clear" w:pos="567"/>
              </w:tabs>
              <w:autoSpaceDE w:val="0"/>
              <w:autoSpaceDN w:val="0"/>
              <w:ind w:left="567"/>
              <w:rPr>
                <w:rFonts w:eastAsia="Calibri"/>
                <w:szCs w:val="22"/>
              </w:rPr>
            </w:pPr>
            <w:r w:rsidRPr="00C37674">
              <w:rPr>
                <w:szCs w:val="22"/>
              </w:rPr>
              <w:t xml:space="preserve">ktorí </w:t>
            </w:r>
            <w:r w:rsidRPr="00C37674" w:rsidR="00DD0662">
              <w:rPr>
                <w:szCs w:val="22"/>
              </w:rPr>
              <w:t>boli zaradení</w:t>
            </w:r>
            <w:r w:rsidRPr="00C37674">
              <w:rPr>
                <w:szCs w:val="22"/>
              </w:rPr>
              <w:t xml:space="preserve"> zo štúdie</w:t>
            </w:r>
            <w:r w:rsidRPr="00C37674">
              <w:rPr>
                <w:szCs w:val="22"/>
              </w:rPr>
              <w:t xml:space="preserve"> CRD3002</w:t>
            </w:r>
            <w:r w:rsidRPr="00C37674">
              <w:rPr>
                <w:vertAlign w:val="superscript"/>
              </w:rPr>
              <w:t>‡</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5A" w14:textId="77777777">
            <w:pPr>
              <w:jc w:val="center"/>
              <w:rPr>
                <w:szCs w:val="22"/>
              </w:rPr>
            </w:pPr>
            <w:r w:rsidRPr="00C37674">
              <w:rPr>
                <w:szCs w:val="22"/>
              </w:rPr>
              <w:t>44</w:t>
            </w:r>
            <w:r w:rsidRPr="00C37674" w:rsidR="00CF5CF1">
              <w:rPr>
                <w:szCs w:val="22"/>
              </w:rPr>
              <w:t> </w:t>
            </w:r>
            <w:r w:rsidRPr="00C37674">
              <w:rPr>
                <w:szCs w:val="22"/>
              </w:rPr>
              <w:t>% (31/70)</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5B" w14:textId="77777777">
            <w:pPr>
              <w:jc w:val="center"/>
              <w:rPr>
                <w:szCs w:val="22"/>
              </w:rPr>
            </w:pPr>
            <w:r w:rsidRPr="00C37674">
              <w:rPr>
                <w:szCs w:val="22"/>
              </w:rPr>
              <w:t>63</w:t>
            </w:r>
            <w:r w:rsidRPr="00C37674" w:rsidR="00CF5CF1">
              <w:rPr>
                <w:szCs w:val="22"/>
              </w:rPr>
              <w:t> </w:t>
            </w:r>
            <w:r w:rsidRPr="00C37674">
              <w:rPr>
                <w:szCs w:val="22"/>
              </w:rPr>
              <w:t>% (45/72)</w:t>
            </w:r>
            <w:r w:rsidRPr="00C37674">
              <w:rPr>
                <w:szCs w:val="22"/>
                <w:vertAlign w:val="superscript"/>
              </w:rPr>
              <w:t>c</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5C" w14:textId="77777777">
            <w:pPr>
              <w:jc w:val="center"/>
              <w:rPr>
                <w:szCs w:val="22"/>
              </w:rPr>
            </w:pPr>
            <w:r w:rsidRPr="00C37674">
              <w:rPr>
                <w:szCs w:val="22"/>
              </w:rPr>
              <w:t>57</w:t>
            </w:r>
            <w:r w:rsidRPr="00C37674" w:rsidR="00CF5CF1">
              <w:rPr>
                <w:szCs w:val="22"/>
              </w:rPr>
              <w:t> </w:t>
            </w:r>
            <w:r w:rsidRPr="00C37674">
              <w:rPr>
                <w:szCs w:val="22"/>
              </w:rPr>
              <w:t>% (41/72)</w:t>
            </w:r>
          </w:p>
        </w:tc>
      </w:tr>
      <w:tr w14:paraId="53D22E62" w14:textId="77777777" w:rsidTr="00BE5F52">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5E" w14:textId="77777777">
            <w:pPr>
              <w:tabs>
                <w:tab w:val="clear" w:pos="567"/>
              </w:tabs>
              <w:autoSpaceDE w:val="0"/>
              <w:autoSpaceDN w:val="0"/>
              <w:ind w:left="567"/>
              <w:rPr>
                <w:rFonts w:eastAsia="Calibri"/>
                <w:szCs w:val="22"/>
              </w:rPr>
            </w:pPr>
            <w:r w:rsidRPr="00C37674">
              <w:rPr>
                <w:szCs w:val="22"/>
              </w:rPr>
              <w:t>ktorí neboli doteraz liečení a</w:t>
            </w:r>
            <w:r w:rsidRPr="00C37674">
              <w:rPr>
                <w:szCs w:val="22"/>
              </w:rPr>
              <w:t>nti-TNFα</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5F" w14:textId="77777777">
            <w:pPr>
              <w:jc w:val="center"/>
              <w:rPr>
                <w:szCs w:val="22"/>
              </w:rPr>
            </w:pPr>
            <w:r w:rsidRPr="00C37674">
              <w:rPr>
                <w:szCs w:val="22"/>
              </w:rPr>
              <w:t>49</w:t>
            </w:r>
            <w:r w:rsidRPr="00C37674" w:rsidR="00CF5CF1">
              <w:rPr>
                <w:szCs w:val="22"/>
              </w:rPr>
              <w:t> </w:t>
            </w:r>
            <w:r w:rsidRPr="00C37674">
              <w:rPr>
                <w:szCs w:val="22"/>
              </w:rPr>
              <w:t>% (25/51)</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60" w14:textId="77777777">
            <w:pPr>
              <w:jc w:val="center"/>
              <w:rPr>
                <w:szCs w:val="22"/>
              </w:rPr>
            </w:pPr>
            <w:r w:rsidRPr="00C37674">
              <w:rPr>
                <w:szCs w:val="22"/>
              </w:rPr>
              <w:t>65</w:t>
            </w:r>
            <w:r w:rsidRPr="00C37674" w:rsidR="00CF5CF1">
              <w:rPr>
                <w:szCs w:val="22"/>
              </w:rPr>
              <w:t> </w:t>
            </w:r>
            <w:r w:rsidRPr="00C37674">
              <w:rPr>
                <w:szCs w:val="22"/>
              </w:rPr>
              <w:t>% (34/52)</w:t>
            </w:r>
            <w:r w:rsidRPr="00C37674">
              <w:rPr>
                <w:szCs w:val="22"/>
                <w:vertAlign w:val="superscript"/>
              </w:rPr>
              <w:t>c</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61" w14:textId="77777777">
            <w:pPr>
              <w:jc w:val="center"/>
              <w:rPr>
                <w:szCs w:val="22"/>
              </w:rPr>
            </w:pPr>
            <w:r w:rsidRPr="00C37674">
              <w:rPr>
                <w:szCs w:val="22"/>
              </w:rPr>
              <w:t>57</w:t>
            </w:r>
            <w:r w:rsidRPr="00C37674" w:rsidR="00CF5CF1">
              <w:rPr>
                <w:szCs w:val="22"/>
              </w:rPr>
              <w:t> </w:t>
            </w:r>
            <w:r w:rsidRPr="00C37674">
              <w:rPr>
                <w:szCs w:val="22"/>
              </w:rPr>
              <w:t>% (30/53)</w:t>
            </w:r>
          </w:p>
        </w:tc>
      </w:tr>
      <w:tr w14:paraId="53D22E67" w14:textId="77777777" w:rsidTr="007F568F">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140486" w:rsidRPr="00C37674" w:rsidP="00140486" w14:paraId="53D22E63" w14:textId="77777777">
            <w:pPr>
              <w:tabs>
                <w:tab w:val="clear" w:pos="567"/>
              </w:tabs>
              <w:autoSpaceDE w:val="0"/>
              <w:autoSpaceDN w:val="0"/>
              <w:ind w:left="567"/>
              <w:rPr>
                <w:szCs w:val="22"/>
              </w:rPr>
            </w:pPr>
            <w:r w:rsidRPr="00C37674">
              <w:rPr>
                <w:szCs w:val="22"/>
              </w:rPr>
              <w:t xml:space="preserve">ktorí pristúpili zo štúdie </w:t>
            </w:r>
            <w:r w:rsidRPr="00C37674">
              <w:rPr>
                <w:szCs w:val="22"/>
              </w:rPr>
              <w:t>CRD3001</w:t>
            </w:r>
            <w:r w:rsidRPr="00C37674">
              <w:rPr>
                <w:vertAlign w:val="superscript"/>
              </w:rPr>
              <w:t>§</w:t>
            </w:r>
          </w:p>
        </w:tc>
        <w:tc>
          <w:tcPr>
            <w:tcW w:w="1399" w:type="dxa"/>
            <w:tcBorders>
              <w:top w:val="single" w:sz="4" w:space="0" w:color="auto"/>
              <w:left w:val="single" w:sz="4" w:space="0" w:color="auto"/>
              <w:bottom w:val="single" w:sz="4" w:space="0" w:color="auto"/>
              <w:right w:val="single" w:sz="4" w:space="0" w:color="auto"/>
            </w:tcBorders>
          </w:tcPr>
          <w:p w:rsidR="00140486" w:rsidRPr="00C37674" w:rsidP="00140486" w14:paraId="53D22E64" w14:textId="77777777">
            <w:pPr>
              <w:jc w:val="center"/>
              <w:rPr>
                <w:szCs w:val="22"/>
              </w:rPr>
            </w:pPr>
            <w:r w:rsidRPr="00C37674">
              <w:rPr>
                <w:szCs w:val="22"/>
              </w:rPr>
              <w:t>26</w:t>
            </w:r>
            <w:r w:rsidRPr="00C37674" w:rsidR="00CF5CF1">
              <w:rPr>
                <w:szCs w:val="22"/>
              </w:rPr>
              <w:t> </w:t>
            </w:r>
            <w:r w:rsidRPr="00C37674">
              <w:rPr>
                <w:szCs w:val="22"/>
              </w:rPr>
              <w:t>% (16/61)</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65" w14:textId="77777777">
            <w:pPr>
              <w:jc w:val="center"/>
              <w:rPr>
                <w:szCs w:val="22"/>
              </w:rPr>
            </w:pPr>
            <w:r w:rsidRPr="00C37674">
              <w:rPr>
                <w:szCs w:val="22"/>
              </w:rPr>
              <w:t>41</w:t>
            </w:r>
            <w:r w:rsidRPr="00C37674" w:rsidR="00CF5CF1">
              <w:rPr>
                <w:szCs w:val="22"/>
              </w:rPr>
              <w:t> </w:t>
            </w:r>
            <w:r w:rsidRPr="00C37674">
              <w:rPr>
                <w:szCs w:val="22"/>
              </w:rPr>
              <w:t>% (23/56)</w:t>
            </w:r>
          </w:p>
        </w:tc>
        <w:tc>
          <w:tcPr>
            <w:tcW w:w="1573" w:type="dxa"/>
            <w:tcBorders>
              <w:top w:val="single" w:sz="4" w:space="0" w:color="auto"/>
              <w:left w:val="single" w:sz="4" w:space="0" w:color="auto"/>
              <w:bottom w:val="single" w:sz="4" w:space="0" w:color="auto"/>
              <w:right w:val="single" w:sz="4" w:space="0" w:color="auto"/>
            </w:tcBorders>
          </w:tcPr>
          <w:p w:rsidR="00140486" w:rsidRPr="00C37674" w:rsidP="00140486" w14:paraId="53D22E66" w14:textId="77777777">
            <w:pPr>
              <w:jc w:val="center"/>
              <w:rPr>
                <w:szCs w:val="22"/>
              </w:rPr>
            </w:pPr>
            <w:r w:rsidRPr="00C37674">
              <w:rPr>
                <w:szCs w:val="22"/>
              </w:rPr>
              <w:t>39</w:t>
            </w:r>
            <w:r w:rsidRPr="00C37674" w:rsidR="00CF5CF1">
              <w:rPr>
                <w:szCs w:val="22"/>
              </w:rPr>
              <w:t> </w:t>
            </w:r>
            <w:r w:rsidRPr="00C37674">
              <w:rPr>
                <w:szCs w:val="22"/>
              </w:rPr>
              <w:t>% (22/57)</w:t>
            </w:r>
          </w:p>
        </w:tc>
      </w:tr>
      <w:tr w14:paraId="53D22E70" w14:textId="77777777" w:rsidTr="007F568F">
        <w:tblPrEx>
          <w:tblW w:w="9072" w:type="dxa"/>
          <w:jc w:val="center"/>
          <w:tblLayout w:type="fixed"/>
          <w:tblLook w:val="04A0"/>
        </w:tblPrEx>
        <w:trPr>
          <w:cantSplit/>
          <w:jc w:val="center"/>
        </w:trPr>
        <w:tc>
          <w:tcPr>
            <w:tcW w:w="9072" w:type="dxa"/>
            <w:gridSpan w:val="4"/>
            <w:tcBorders>
              <w:top w:val="single" w:sz="4" w:space="0" w:color="auto"/>
              <w:left w:val="nil"/>
              <w:bottom w:val="nil"/>
              <w:right w:val="nil"/>
            </w:tcBorders>
          </w:tcPr>
          <w:p w:rsidR="00140486" w:rsidRPr="00C37674" w:rsidP="00CF5CF1" w14:paraId="53D22E68" w14:textId="77777777">
            <w:pPr>
              <w:tabs>
                <w:tab w:val="clear" w:pos="567"/>
              </w:tabs>
              <w:autoSpaceDE w:val="0"/>
              <w:autoSpaceDN w:val="0"/>
              <w:rPr>
                <w:sz w:val="18"/>
                <w:szCs w:val="18"/>
              </w:rPr>
            </w:pPr>
            <w:r w:rsidRPr="00C37674">
              <w:rPr>
                <w:sz w:val="18"/>
                <w:szCs w:val="18"/>
              </w:rPr>
              <w:t>Klinická remisia je definovaná ako skóre CDAI</w:t>
            </w:r>
            <w:r w:rsidRPr="00C37674">
              <w:rPr>
                <w:sz w:val="18"/>
                <w:szCs w:val="18"/>
              </w:rPr>
              <w:t xml:space="preserve"> &lt; 150; </w:t>
            </w:r>
            <w:r w:rsidRPr="00C37674">
              <w:rPr>
                <w:sz w:val="18"/>
                <w:szCs w:val="18"/>
              </w:rPr>
              <w:t>klinická odpoveď je definovaná ako zníženie CDAI minimálne o 10</w:t>
            </w:r>
            <w:r w:rsidRPr="00C37674" w:rsidR="007F568F">
              <w:rPr>
                <w:sz w:val="18"/>
                <w:szCs w:val="18"/>
              </w:rPr>
              <w:t>0 </w:t>
            </w:r>
            <w:r w:rsidRPr="00C37674">
              <w:rPr>
                <w:sz w:val="18"/>
                <w:szCs w:val="18"/>
              </w:rPr>
              <w:t>bodov alebo ako stav klinickej remisie</w:t>
            </w:r>
            <w:r w:rsidRPr="00C37674" w:rsidR="00664CB2">
              <w:rPr>
                <w:sz w:val="18"/>
                <w:szCs w:val="18"/>
              </w:rPr>
              <w:t>.</w:t>
            </w:r>
          </w:p>
          <w:p w:rsidR="00140486" w:rsidRPr="00C37674" w:rsidP="00DB6447" w14:paraId="53D22E69" w14:textId="77777777">
            <w:pPr>
              <w:tabs>
                <w:tab w:val="clear" w:pos="567"/>
              </w:tabs>
              <w:autoSpaceDE w:val="0"/>
              <w:autoSpaceDN w:val="0"/>
              <w:ind w:left="284" w:hanging="284"/>
              <w:rPr>
                <w:rFonts w:cs="Calibri"/>
                <w:sz w:val="18"/>
                <w:szCs w:val="18"/>
              </w:rPr>
            </w:pPr>
            <w:r w:rsidRPr="00C37674">
              <w:rPr>
                <w:sz w:val="18"/>
                <w:szCs w:val="18"/>
              </w:rPr>
              <w:t>*</w:t>
            </w:r>
            <w:r w:rsidRPr="00C37674">
              <w:rPr>
                <w:sz w:val="18"/>
                <w:szCs w:val="18"/>
              </w:rPr>
              <w:tab/>
            </w:r>
            <w:r w:rsidRPr="00C37674" w:rsidR="00DB6447">
              <w:rPr>
                <w:sz w:val="18"/>
                <w:szCs w:val="18"/>
              </w:rPr>
              <w:t>Skupina s placebom sa skladala z pacientov, ktorí odpovedali na ustekinumab a boli randomizovaní na placebo na začiatku udržiavacej liečby</w:t>
            </w:r>
            <w:r w:rsidRPr="00C37674">
              <w:rPr>
                <w:sz w:val="18"/>
                <w:szCs w:val="18"/>
              </w:rPr>
              <w:t>.</w:t>
            </w:r>
          </w:p>
          <w:p w:rsidR="00BE5F52" w:rsidRPr="00C37674" w:rsidP="00DB6447" w14:paraId="53D22E6A" w14:textId="77777777">
            <w:pPr>
              <w:tabs>
                <w:tab w:val="clear" w:pos="567"/>
              </w:tabs>
              <w:autoSpaceDE w:val="0"/>
              <w:autoSpaceDN w:val="0"/>
              <w:ind w:left="284" w:hanging="284"/>
              <w:rPr>
                <w:sz w:val="18"/>
                <w:szCs w:val="18"/>
              </w:rPr>
            </w:pPr>
            <w:r w:rsidRPr="00C37674">
              <w:rPr>
                <w:szCs w:val="18"/>
                <w:vertAlign w:val="superscript"/>
              </w:rPr>
              <w:t>†</w:t>
            </w:r>
            <w:r w:rsidRPr="00C37674">
              <w:rPr>
                <w:sz w:val="18"/>
                <w:szCs w:val="18"/>
              </w:rPr>
              <w:tab/>
            </w:r>
            <w:r w:rsidRPr="00C37674" w:rsidR="00DB6447">
              <w:rPr>
                <w:sz w:val="18"/>
                <w:szCs w:val="18"/>
              </w:rPr>
              <w:t>Pacienti so 10</w:t>
            </w:r>
            <w:r w:rsidRPr="00C37674" w:rsidR="007F568F">
              <w:rPr>
                <w:sz w:val="18"/>
                <w:szCs w:val="18"/>
              </w:rPr>
              <w:t>0 </w:t>
            </w:r>
            <w:r w:rsidRPr="00C37674" w:rsidR="00DB6447">
              <w:rPr>
                <w:sz w:val="18"/>
                <w:szCs w:val="18"/>
              </w:rPr>
              <w:t>bodovou klinickou odpoveďou na ustekinumab na začiatku udržiavacej liečby</w:t>
            </w:r>
            <w:r w:rsidRPr="00C37674" w:rsidR="00664CB2">
              <w:rPr>
                <w:sz w:val="18"/>
                <w:szCs w:val="18"/>
              </w:rPr>
              <w:t>.</w:t>
            </w:r>
          </w:p>
          <w:p w:rsidR="00140486" w:rsidRPr="00C37674" w:rsidP="00DB6447" w14:paraId="53D22E6B" w14:textId="77777777">
            <w:pPr>
              <w:tabs>
                <w:tab w:val="clear" w:pos="567"/>
              </w:tabs>
              <w:autoSpaceDE w:val="0"/>
              <w:autoSpaceDN w:val="0"/>
              <w:ind w:left="284" w:hanging="284"/>
              <w:rPr>
                <w:sz w:val="18"/>
                <w:szCs w:val="18"/>
              </w:rPr>
            </w:pPr>
            <w:r w:rsidRPr="00C37674">
              <w:rPr>
                <w:vertAlign w:val="superscript"/>
              </w:rPr>
              <w:t>‡</w:t>
            </w:r>
            <w:r w:rsidRPr="00C37674">
              <w:rPr>
                <w:vertAlign w:val="superscript"/>
              </w:rPr>
              <w:tab/>
            </w:r>
            <w:r w:rsidRPr="00C37674" w:rsidR="00DB6447">
              <w:rPr>
                <w:sz w:val="18"/>
                <w:szCs w:val="18"/>
              </w:rPr>
              <w:t xml:space="preserve">Pacienti, ktorí zlyhali na konvenčnej terapii, ale nie na </w:t>
            </w:r>
            <w:r w:rsidRPr="00C37674">
              <w:rPr>
                <w:sz w:val="18"/>
                <w:szCs w:val="18"/>
              </w:rPr>
              <w:t>anti-TNFα t</w:t>
            </w:r>
            <w:r w:rsidRPr="00C37674" w:rsidR="00DB6447">
              <w:rPr>
                <w:sz w:val="18"/>
                <w:szCs w:val="18"/>
              </w:rPr>
              <w:t>erapii</w:t>
            </w:r>
            <w:r w:rsidRPr="00C37674" w:rsidR="00664CB2">
              <w:rPr>
                <w:sz w:val="18"/>
                <w:szCs w:val="18"/>
              </w:rPr>
              <w:t>.</w:t>
            </w:r>
          </w:p>
          <w:p w:rsidR="00140486" w:rsidRPr="00C37674" w:rsidP="00DB6447" w14:paraId="53D22E6C" w14:textId="77777777">
            <w:pPr>
              <w:tabs>
                <w:tab w:val="clear" w:pos="567"/>
              </w:tabs>
              <w:autoSpaceDE w:val="0"/>
              <w:autoSpaceDN w:val="0"/>
              <w:ind w:left="284" w:hanging="284"/>
              <w:rPr>
                <w:sz w:val="18"/>
                <w:szCs w:val="18"/>
              </w:rPr>
            </w:pPr>
            <w:r w:rsidRPr="00C37674">
              <w:rPr>
                <w:vertAlign w:val="superscript"/>
              </w:rPr>
              <w:t>§</w:t>
            </w:r>
            <w:r w:rsidRPr="00C37674">
              <w:rPr>
                <w:vertAlign w:val="superscript"/>
              </w:rPr>
              <w:tab/>
            </w:r>
            <w:r w:rsidRPr="00C37674" w:rsidR="00DB6447">
              <w:rPr>
                <w:sz w:val="18"/>
                <w:szCs w:val="18"/>
              </w:rPr>
              <w:t xml:space="preserve">Pacienti, ktorí sú </w:t>
            </w:r>
            <w:r w:rsidRPr="00C37674">
              <w:rPr>
                <w:sz w:val="18"/>
                <w:szCs w:val="18"/>
              </w:rPr>
              <w:t>anti-TNFα refra</w:t>
            </w:r>
            <w:r w:rsidRPr="00C37674" w:rsidR="00DB6447">
              <w:rPr>
                <w:sz w:val="18"/>
                <w:szCs w:val="18"/>
              </w:rPr>
              <w:t>którni</w:t>
            </w:r>
            <w:r w:rsidRPr="00C37674">
              <w:rPr>
                <w:sz w:val="18"/>
                <w:szCs w:val="18"/>
              </w:rPr>
              <w:t>/intolerant</w:t>
            </w:r>
            <w:r w:rsidRPr="00C37674" w:rsidR="00DB6447">
              <w:rPr>
                <w:sz w:val="18"/>
                <w:szCs w:val="18"/>
              </w:rPr>
              <w:t>ní</w:t>
            </w:r>
            <w:r w:rsidRPr="00C37674" w:rsidR="00664CB2">
              <w:rPr>
                <w:sz w:val="18"/>
                <w:szCs w:val="18"/>
              </w:rPr>
              <w:t>.</w:t>
            </w:r>
          </w:p>
          <w:p w:rsidR="00140486" w:rsidRPr="00C37674" w:rsidP="00140486" w14:paraId="53D22E6D" w14:textId="77777777">
            <w:pPr>
              <w:tabs>
                <w:tab w:val="clear" w:pos="567"/>
              </w:tabs>
              <w:autoSpaceDE w:val="0"/>
              <w:autoSpaceDN w:val="0"/>
              <w:ind w:left="284" w:hanging="284"/>
              <w:rPr>
                <w:sz w:val="18"/>
                <w:szCs w:val="18"/>
              </w:rPr>
            </w:pPr>
            <w:r w:rsidRPr="00C37674">
              <w:rPr>
                <w:szCs w:val="18"/>
                <w:vertAlign w:val="superscript"/>
              </w:rPr>
              <w:t>a</w:t>
            </w:r>
            <w:r w:rsidRPr="00C37674">
              <w:rPr>
                <w:sz w:val="18"/>
                <w:szCs w:val="18"/>
              </w:rPr>
              <w:tab/>
              <w:t>p &lt; </w:t>
            </w:r>
            <w:r w:rsidRPr="00C37674" w:rsidR="00CF5CF1">
              <w:rPr>
                <w:sz w:val="18"/>
                <w:szCs w:val="18"/>
              </w:rPr>
              <w:t>0,</w:t>
            </w:r>
            <w:r w:rsidRPr="00C37674">
              <w:rPr>
                <w:sz w:val="18"/>
                <w:szCs w:val="18"/>
              </w:rPr>
              <w:t>01</w:t>
            </w:r>
          </w:p>
          <w:p w:rsidR="00140486" w:rsidRPr="00C37674" w:rsidP="00140486" w14:paraId="53D22E6E" w14:textId="77777777">
            <w:pPr>
              <w:tabs>
                <w:tab w:val="left" w:pos="288"/>
                <w:tab w:val="clear" w:pos="567"/>
              </w:tabs>
              <w:ind w:left="284" w:hanging="284"/>
              <w:rPr>
                <w:sz w:val="18"/>
                <w:szCs w:val="18"/>
              </w:rPr>
            </w:pPr>
            <w:r w:rsidRPr="00C37674">
              <w:rPr>
                <w:szCs w:val="18"/>
                <w:vertAlign w:val="superscript"/>
              </w:rPr>
              <w:t>b</w:t>
            </w:r>
            <w:r w:rsidRPr="00C37674">
              <w:rPr>
                <w:sz w:val="18"/>
                <w:szCs w:val="18"/>
              </w:rPr>
              <w:tab/>
              <w:t>p &lt; </w:t>
            </w:r>
            <w:r w:rsidRPr="00C37674" w:rsidR="00CF5CF1">
              <w:rPr>
                <w:sz w:val="18"/>
                <w:szCs w:val="18"/>
              </w:rPr>
              <w:t>0,</w:t>
            </w:r>
            <w:r w:rsidRPr="00C37674">
              <w:rPr>
                <w:sz w:val="18"/>
                <w:szCs w:val="18"/>
              </w:rPr>
              <w:t>05</w:t>
            </w:r>
          </w:p>
          <w:p w:rsidR="00140486" w:rsidRPr="00C37674" w:rsidP="00140486" w14:paraId="53D22E6F" w14:textId="77777777">
            <w:pPr>
              <w:tabs>
                <w:tab w:val="left" w:pos="288"/>
                <w:tab w:val="clear" w:pos="567"/>
              </w:tabs>
              <w:ind w:left="284" w:hanging="284"/>
              <w:rPr>
                <w:szCs w:val="22"/>
              </w:rPr>
            </w:pPr>
            <w:r w:rsidRPr="00C37674">
              <w:rPr>
                <w:szCs w:val="18"/>
                <w:vertAlign w:val="superscript"/>
              </w:rPr>
              <w:t>c</w:t>
            </w:r>
            <w:r w:rsidRPr="00C37674">
              <w:rPr>
                <w:sz w:val="18"/>
                <w:szCs w:val="18"/>
              </w:rPr>
              <w:tab/>
            </w:r>
            <w:r w:rsidRPr="00C37674" w:rsidR="00CF5CF1">
              <w:rPr>
                <w:sz w:val="18"/>
                <w:szCs w:val="18"/>
              </w:rPr>
              <w:t>nominálne významné</w:t>
            </w:r>
            <w:r w:rsidRPr="00C37674">
              <w:rPr>
                <w:sz w:val="18"/>
                <w:szCs w:val="18"/>
              </w:rPr>
              <w:t xml:space="preserve"> (p &lt; </w:t>
            </w:r>
            <w:r w:rsidRPr="00C37674" w:rsidR="00CF5CF1">
              <w:rPr>
                <w:sz w:val="18"/>
                <w:szCs w:val="18"/>
              </w:rPr>
              <w:t>0,</w:t>
            </w:r>
            <w:r w:rsidRPr="00C37674">
              <w:rPr>
                <w:sz w:val="18"/>
                <w:szCs w:val="18"/>
              </w:rPr>
              <w:t>05)</w:t>
            </w:r>
          </w:p>
        </w:tc>
      </w:tr>
    </w:tbl>
    <w:p w:rsidR="00140486" w:rsidRPr="00C37674" w:rsidP="00140486" w14:paraId="53D22E71" w14:textId="77777777"/>
    <w:p w:rsidR="00BE5F52" w:rsidRPr="00C37674" w:rsidP="006E315D" w14:paraId="53D22E72" w14:textId="6351F108">
      <w:r w:rsidRPr="00C37674">
        <w:t>V</w:t>
      </w:r>
      <w:r w:rsidRPr="00C37674" w:rsidR="00140486">
        <w:t xml:space="preserve"> IM-UNITI, 29 </w:t>
      </w:r>
      <w:r w:rsidRPr="00C37674">
        <w:t>zo</w:t>
      </w:r>
      <w:r w:rsidRPr="00C37674" w:rsidR="00140486">
        <w:t xml:space="preserve"> 12</w:t>
      </w:r>
      <w:r w:rsidRPr="00C37674" w:rsidR="007F568F">
        <w:t>9 </w:t>
      </w:r>
      <w:r w:rsidRPr="00C37674">
        <w:rPr>
          <w:szCs w:val="22"/>
        </w:rPr>
        <w:t>pacientov si neudržal</w:t>
      </w:r>
      <w:r w:rsidRPr="00C37674" w:rsidR="00664CB2">
        <w:rPr>
          <w:szCs w:val="22"/>
        </w:rPr>
        <w:t>o</w:t>
      </w:r>
      <w:r w:rsidRPr="00C37674">
        <w:rPr>
          <w:szCs w:val="22"/>
        </w:rPr>
        <w:t xml:space="preserve"> odpoveď na ustekinumab, keď boli liečení každých 1</w:t>
      </w:r>
      <w:r w:rsidRPr="00C37674" w:rsidR="007F568F">
        <w:rPr>
          <w:szCs w:val="22"/>
        </w:rPr>
        <w:t>2 </w:t>
      </w:r>
      <w:r w:rsidRPr="00C37674">
        <w:rPr>
          <w:szCs w:val="22"/>
        </w:rPr>
        <w:t>týždňov a </w:t>
      </w:r>
      <w:r w:rsidRPr="00C37674">
        <w:t xml:space="preserve">mali povolenú úpravu dávky tak, aby dostávali ustekinumab každých </w:t>
      </w:r>
      <w:r w:rsidRPr="00C37674" w:rsidR="007F568F">
        <w:t>8 </w:t>
      </w:r>
      <w:r w:rsidRPr="00C37674">
        <w:t xml:space="preserve">týždňov. </w:t>
      </w:r>
      <w:r w:rsidRPr="00C37674" w:rsidR="006E315D">
        <w:t>Strata odpovede b</w:t>
      </w:r>
      <w:r w:rsidRPr="00C37674" w:rsidR="007F568F">
        <w:t>ola definovaná ako skóre CDAI ≥ </w:t>
      </w:r>
      <w:r w:rsidRPr="00C37674" w:rsidR="006E315D">
        <w:t>22</w:t>
      </w:r>
      <w:r w:rsidRPr="00C37674" w:rsidR="007F568F">
        <w:t>0 </w:t>
      </w:r>
      <w:r w:rsidRPr="00C37674" w:rsidR="006E315D">
        <w:t>bodov a zvýšenie o 10</w:t>
      </w:r>
      <w:r w:rsidRPr="00C37674" w:rsidR="007F568F">
        <w:t>0 </w:t>
      </w:r>
      <w:r w:rsidRPr="00C37674" w:rsidR="006E315D">
        <w:t xml:space="preserve">bodov oproti skóre CDAI pri vstupe do štúdie. </w:t>
      </w:r>
      <w:r w:rsidRPr="00C37674" w:rsidR="00DD0662">
        <w:t xml:space="preserve">U týchto pacientov bola klinická remisia dosiahnutá v prípade </w:t>
      </w:r>
      <w:r w:rsidRPr="00C37674" w:rsidR="00353FD6">
        <w:t>41,</w:t>
      </w:r>
      <w:r w:rsidRPr="00C37674" w:rsidR="007F568F">
        <w:t>4 </w:t>
      </w:r>
      <w:r w:rsidRPr="00C37674" w:rsidR="00140486">
        <w:t xml:space="preserve">% </w:t>
      </w:r>
      <w:r w:rsidRPr="00C37674" w:rsidR="00DD0662">
        <w:t>pacientov 1</w:t>
      </w:r>
      <w:r w:rsidRPr="00C37674" w:rsidR="007F568F">
        <w:t>6 </w:t>
      </w:r>
      <w:r w:rsidRPr="00C37674" w:rsidR="00DD0662">
        <w:t>týždňov po úprave dávky.</w:t>
      </w:r>
    </w:p>
    <w:p w:rsidR="00140486" w:rsidRPr="00C37674" w:rsidP="00140486" w14:paraId="53D22E73" w14:textId="77777777"/>
    <w:p w:rsidR="00BE5F52" w:rsidRPr="00C37674" w:rsidP="007066C1" w14:paraId="53D22E74" w14:textId="77777777">
      <w:r w:rsidRPr="00C37674">
        <w:t xml:space="preserve">Pacienti, ktorí nezaznamenali klinickú odpoveď na indukciu ustekinumabu v 8. týždni indukčných štúdií </w:t>
      </w:r>
      <w:r w:rsidRPr="00C37674" w:rsidR="00140486">
        <w:t>UNITI-1 a UNITI-2 (47</w:t>
      </w:r>
      <w:r w:rsidRPr="00C37674" w:rsidR="007F568F">
        <w:t>6 </w:t>
      </w:r>
      <w:r w:rsidRPr="00C37674">
        <w:t>pacientov</w:t>
      </w:r>
      <w:r w:rsidRPr="00C37674" w:rsidR="00140486">
        <w:t>)</w:t>
      </w:r>
      <w:r w:rsidRPr="00C37674">
        <w:t>,</w:t>
      </w:r>
      <w:r w:rsidRPr="00C37674" w:rsidR="00140486">
        <w:t xml:space="preserve"> </w:t>
      </w:r>
      <w:r w:rsidRPr="00C37674">
        <w:t xml:space="preserve">boli zaradení do nerandomizovanej časti udržiavacej štúdie (IM-UNITI) a dostávali celý čas </w:t>
      </w:r>
      <w:r w:rsidRPr="00C37674" w:rsidR="00140486">
        <w:t>9</w:t>
      </w:r>
      <w:r w:rsidRPr="00C37674" w:rsidR="007F568F">
        <w:t>0 </w:t>
      </w:r>
      <w:r w:rsidRPr="00C37674" w:rsidR="00140486">
        <w:t>mg sub</w:t>
      </w:r>
      <w:r w:rsidRPr="00C37674">
        <w:t>kutánnu injekciu ustekinumabu. O osem týždňov neskôr</w:t>
      </w:r>
      <w:r w:rsidRPr="00C37674" w:rsidR="00353FD6">
        <w:t xml:space="preserve"> </w:t>
      </w:r>
      <w:r w:rsidRPr="00C37674">
        <w:t xml:space="preserve">dosiahlo </w:t>
      </w:r>
      <w:r w:rsidRPr="00C37674" w:rsidR="00353FD6">
        <w:t>50,</w:t>
      </w:r>
      <w:r w:rsidRPr="00C37674" w:rsidR="007F568F">
        <w:t>5 </w:t>
      </w:r>
      <w:r w:rsidRPr="00C37674" w:rsidR="00140486">
        <w:t xml:space="preserve">% </w:t>
      </w:r>
      <w:r w:rsidRPr="00C37674">
        <w:t>pacientov klinickú odpoveď a pokračovalo v</w:t>
      </w:r>
      <w:r w:rsidRPr="00C37674" w:rsidR="007066C1">
        <w:t xml:space="preserve"> užívaní</w:t>
      </w:r>
      <w:r w:rsidRPr="00C37674">
        <w:t xml:space="preserve"> udržiavacieho dávkovania každých </w:t>
      </w:r>
      <w:r w:rsidRPr="00C37674" w:rsidR="007F568F">
        <w:t>8 </w:t>
      </w:r>
      <w:r w:rsidRPr="00C37674">
        <w:t>týždňov</w:t>
      </w:r>
      <w:r w:rsidRPr="00C37674" w:rsidR="00140486">
        <w:t xml:space="preserve">; </w:t>
      </w:r>
      <w:r w:rsidRPr="00C37674" w:rsidR="007066C1">
        <w:t xml:space="preserve">spomedzi týchto pacientov s pokračujúcim udržiavacím dávkovaním si väčšina udržala odpoveď </w:t>
      </w:r>
      <w:r w:rsidRPr="00C37674" w:rsidR="00140486">
        <w:t>(68</w:t>
      </w:r>
      <w:r w:rsidRPr="00C37674" w:rsidR="00353FD6">
        <w:t>,1 %) a</w:t>
      </w:r>
      <w:r w:rsidRPr="00C37674" w:rsidR="007066C1">
        <w:t> dosiahla remisiu</w:t>
      </w:r>
      <w:r w:rsidRPr="00C37674" w:rsidR="00353FD6">
        <w:t xml:space="preserve"> (50,</w:t>
      </w:r>
      <w:r w:rsidRPr="00C37674" w:rsidR="007F568F">
        <w:t>2 </w:t>
      </w:r>
      <w:r w:rsidRPr="00C37674" w:rsidR="00140486">
        <w:t xml:space="preserve">%) </w:t>
      </w:r>
      <w:r w:rsidRPr="00C37674" w:rsidR="007066C1">
        <w:t>v</w:t>
      </w:r>
      <w:r w:rsidRPr="00C37674" w:rsidR="007066C1">
        <w:rPr>
          <w:szCs w:val="22"/>
        </w:rPr>
        <w:t> </w:t>
      </w:r>
      <w:r w:rsidRPr="00C37674" w:rsidR="00140486">
        <w:t>44</w:t>
      </w:r>
      <w:r w:rsidRPr="00C37674" w:rsidR="007066C1">
        <w:t>. týždni, t.</w:t>
      </w:r>
      <w:r w:rsidRPr="00C37674" w:rsidR="00664CB2">
        <w:t> </w:t>
      </w:r>
      <w:r w:rsidRPr="00C37674" w:rsidR="007066C1">
        <w:t>j.</w:t>
      </w:r>
      <w:r w:rsidRPr="00C37674" w:rsidR="00140486">
        <w:t xml:space="preserve"> </w:t>
      </w:r>
      <w:r w:rsidRPr="00C37674" w:rsidR="007066C1">
        <w:t>v podieloch, ktoré boli podobné ako u pacientov, ktorí pôvodne odpovedali na indukciu ustekinumabu.</w:t>
      </w:r>
    </w:p>
    <w:p w:rsidR="00140486" w:rsidRPr="00C37674" w:rsidP="00140486" w14:paraId="53D22E75" w14:textId="77777777"/>
    <w:p w:rsidR="00BE5F52" w:rsidRPr="00C37674" w:rsidP="00C11989" w14:paraId="53D22E76" w14:textId="77777777">
      <w:r w:rsidRPr="00C37674">
        <w:t>Zo</w:t>
      </w:r>
      <w:r w:rsidRPr="00C37674" w:rsidR="00140486">
        <w:t xml:space="preserve"> 13</w:t>
      </w:r>
      <w:r w:rsidRPr="00C37674" w:rsidR="007F568F">
        <w:t>1 </w:t>
      </w:r>
      <w:r w:rsidRPr="00C37674" w:rsidR="00140486">
        <w:t>p</w:t>
      </w:r>
      <w:r w:rsidRPr="00C37674">
        <w:t xml:space="preserve">acientov, ktorí odpovedali na indukciu ustekinumabu a boli randomizovaní do skupiny s placebom na začiatku udržiavacej štúdie, </w:t>
      </w:r>
      <w:r w:rsidRPr="00C37674" w:rsidR="00140486">
        <w:t xml:space="preserve">51 </w:t>
      </w:r>
      <w:r w:rsidRPr="00C37674">
        <w:t>následne stratilo odpoveď a dostávalo 9</w:t>
      </w:r>
      <w:r w:rsidRPr="00C37674" w:rsidR="007F568F">
        <w:t>0 </w:t>
      </w:r>
      <w:r w:rsidRPr="00C37674">
        <w:t xml:space="preserve">mg ustekinumabu subkutánne každých </w:t>
      </w:r>
      <w:r w:rsidRPr="00C37674" w:rsidR="007F568F">
        <w:t>8 </w:t>
      </w:r>
      <w:r w:rsidRPr="00C37674">
        <w:t>týždňov. Väčšina pacientov, ktorá stratila odpoveď a vrátila sa k ustekinumabu tak urobila do 2</w:t>
      </w:r>
      <w:r w:rsidRPr="00C37674" w:rsidR="007F568F">
        <w:t>4 </w:t>
      </w:r>
      <w:r w:rsidRPr="00C37674" w:rsidR="00C11989">
        <w:t>t</w:t>
      </w:r>
      <w:r w:rsidRPr="00C37674">
        <w:t>ýždňov od indukčnej infúzie. Z týchto 5</w:t>
      </w:r>
      <w:r w:rsidRPr="00C37674" w:rsidR="007F568F">
        <w:t>1 </w:t>
      </w:r>
      <w:r w:rsidRPr="00C37674">
        <w:t>pacientov 70,</w:t>
      </w:r>
      <w:r w:rsidRPr="00C37674" w:rsidR="007F568F">
        <w:t>6 </w:t>
      </w:r>
      <w:r w:rsidRPr="00C37674">
        <w:t>% dosiahlo klinickú odpoveď a 39,</w:t>
      </w:r>
      <w:r w:rsidRPr="00C37674" w:rsidR="007F568F">
        <w:t>2 </w:t>
      </w:r>
      <w:r w:rsidRPr="00C37674">
        <w:t xml:space="preserve">% </w:t>
      </w:r>
      <w:r w:rsidRPr="00C37674" w:rsidR="00C11989">
        <w:t>dosiahlo klinickú remisiu 1</w:t>
      </w:r>
      <w:r w:rsidRPr="00C37674" w:rsidR="007F568F">
        <w:t>6 </w:t>
      </w:r>
      <w:r w:rsidRPr="00C37674" w:rsidR="00C11989">
        <w:t>týždňov po podaní prvej subkutánnej dávky ustekinumabu.</w:t>
      </w:r>
    </w:p>
    <w:p w:rsidR="00834B7F" w:rsidRPr="00C37674" w:rsidP="00834B7F" w14:paraId="53D22E77" w14:textId="77777777"/>
    <w:p w:rsidR="00834B7F" w:rsidRPr="00C37674" w:rsidP="00834B7F" w14:paraId="53D22E78" w14:textId="42517B94">
      <w:r w:rsidRPr="00C37674">
        <w:t>V</w:t>
      </w:r>
      <w:r w:rsidRPr="00C37674">
        <w:t xml:space="preserve"> IM-UNITI</w:t>
      </w:r>
      <w:r w:rsidRPr="00C37674">
        <w:t xml:space="preserve"> boli pacienti, ktorí dokončili štúdiu </w:t>
      </w:r>
      <w:r w:rsidRPr="00C37674" w:rsidR="00450F93">
        <w:t xml:space="preserve">až </w:t>
      </w:r>
      <w:r w:rsidRPr="00C37674">
        <w:t>do 44.</w:t>
      </w:r>
      <w:r w:rsidRPr="00C37674" w:rsidR="007F568F">
        <w:t> </w:t>
      </w:r>
      <w:r w:rsidRPr="00C37674">
        <w:t>týždňa, vhodní na pokračovanie v liečbe v </w:t>
      </w:r>
      <w:r w:rsidRPr="00C37674" w:rsidR="00450F93">
        <w:t>predĺženej</w:t>
      </w:r>
      <w:r w:rsidRPr="00C37674">
        <w:t xml:space="preserve"> štúdii. </w:t>
      </w:r>
      <w:r w:rsidRPr="00C37674" w:rsidR="003C682A">
        <w:t>Spomedzi</w:t>
      </w:r>
      <w:r w:rsidR="00905775">
        <w:t xml:space="preserve"> </w:t>
      </w:r>
      <w:r w:rsidR="002E2909">
        <w:t>567</w:t>
      </w:r>
      <w:r w:rsidRPr="00C37674">
        <w:t xml:space="preserve"> pacientov, ktorí boli zar</w:t>
      </w:r>
      <w:r w:rsidRPr="00C37674" w:rsidR="00450F93">
        <w:t>adení</w:t>
      </w:r>
      <w:r w:rsidR="009A632E">
        <w:t xml:space="preserve"> a liečení</w:t>
      </w:r>
      <w:r w:rsidRPr="00C37674" w:rsidR="00450F93">
        <w:t xml:space="preserve"> </w:t>
      </w:r>
      <w:r w:rsidR="002E2909">
        <w:t xml:space="preserve">ustekinumabom </w:t>
      </w:r>
      <w:r w:rsidR="009A632E">
        <w:t>v</w:t>
      </w:r>
      <w:r w:rsidR="002E2909">
        <w:t> </w:t>
      </w:r>
      <w:r w:rsidRPr="00C37674" w:rsidR="00450F93">
        <w:t>predĺženej</w:t>
      </w:r>
      <w:r w:rsidRPr="00C37674">
        <w:t xml:space="preserve"> štúdi</w:t>
      </w:r>
      <w:r w:rsidR="009A632E">
        <w:t>i</w:t>
      </w:r>
      <w:r w:rsidRPr="00C37674">
        <w:t xml:space="preserve">, boli klinická remisia a odpoveď </w:t>
      </w:r>
      <w:r w:rsidRPr="00C37674" w:rsidR="003C682A">
        <w:t>zvyčajne</w:t>
      </w:r>
      <w:r w:rsidRPr="00C37674">
        <w:t xml:space="preserve"> udržané do </w:t>
      </w:r>
      <w:r w:rsidR="00905775">
        <w:t>252</w:t>
      </w:r>
      <w:r w:rsidRPr="00C37674">
        <w:t>.</w:t>
      </w:r>
      <w:r w:rsidRPr="00C37674" w:rsidR="007F568F">
        <w:t> </w:t>
      </w:r>
      <w:r w:rsidRPr="00C37674">
        <w:t>týždňa u pacientov,</w:t>
      </w:r>
      <w:r w:rsidRPr="00C37674" w:rsidR="003C682A">
        <w:t xml:space="preserve"> kt</w:t>
      </w:r>
      <w:r w:rsidRPr="00C37674">
        <w:t>o</w:t>
      </w:r>
      <w:r w:rsidRPr="00C37674" w:rsidR="003C682A">
        <w:t>rí zlyhali na TNF terapiách</w:t>
      </w:r>
      <w:r w:rsidRPr="00C37674">
        <w:t xml:space="preserve"> ako aj u tých, ktorí </w:t>
      </w:r>
      <w:r w:rsidRPr="00C37674" w:rsidR="003C682A">
        <w:t>zlyhali na konvenčných terapiách</w:t>
      </w:r>
      <w:r w:rsidRPr="00C37674">
        <w:t>.</w:t>
      </w:r>
    </w:p>
    <w:p w:rsidR="00140486" w:rsidRPr="00C37674" w:rsidP="00140486" w14:paraId="53D22E79" w14:textId="77777777"/>
    <w:p w:rsidR="00953C89" w:rsidRPr="009A632E" w:rsidP="00953C89" w14:paraId="535916EA" w14:textId="4AFEAE83">
      <w:r w:rsidRPr="00C91F50">
        <w:t xml:space="preserve">V predĺžení tejto štúdie neboli </w:t>
      </w:r>
      <w:r>
        <w:t>identifikova</w:t>
      </w:r>
      <w:r w:rsidRPr="00C91F50">
        <w:t>né žiadne nové bezpečnost</w:t>
      </w:r>
      <w:r>
        <w:t>né riziká p</w:t>
      </w:r>
      <w:r w:rsidRPr="00C91F50">
        <w:t xml:space="preserve">o </w:t>
      </w:r>
      <w:r>
        <w:t>5</w:t>
      </w:r>
      <w:r w:rsidRPr="00C91F50">
        <w:t xml:space="preserve"> rok</w:t>
      </w:r>
      <w:r>
        <w:t>och</w:t>
      </w:r>
      <w:r w:rsidRPr="00C91F50">
        <w:t xml:space="preserve"> liečby u</w:t>
      </w:r>
      <w:r w:rsidR="006C6B9D">
        <w:t> </w:t>
      </w:r>
      <w:r w:rsidRPr="00C91F50">
        <w:t>pacientov s</w:t>
      </w:r>
      <w:r>
        <w:t> Crohnovou chorobou.</w:t>
      </w:r>
    </w:p>
    <w:p w:rsidR="00936F81" w:rsidRPr="00C37674" w:rsidP="00140486" w14:paraId="53D22E7B" w14:textId="77777777"/>
    <w:p w:rsidR="00140486" w:rsidRPr="00C37674" w:rsidP="00353FD6" w14:paraId="53D22E7C" w14:textId="77777777">
      <w:pPr>
        <w:keepNext/>
        <w:autoSpaceDE w:val="0"/>
        <w:autoSpaceDN w:val="0"/>
        <w:adjustRightInd w:val="0"/>
        <w:rPr>
          <w:i/>
          <w:iCs/>
          <w:szCs w:val="22"/>
        </w:rPr>
      </w:pPr>
      <w:r w:rsidRPr="00C37674">
        <w:rPr>
          <w:i/>
          <w:szCs w:val="22"/>
        </w:rPr>
        <w:t>Endos</w:t>
      </w:r>
      <w:r w:rsidRPr="00C37674" w:rsidR="00353FD6">
        <w:rPr>
          <w:i/>
          <w:szCs w:val="22"/>
        </w:rPr>
        <w:t>kopia</w:t>
      </w:r>
    </w:p>
    <w:p w:rsidR="00140486" w:rsidRPr="00C37674" w:rsidP="009C6A53" w14:paraId="53D22E7D" w14:textId="77777777">
      <w:r w:rsidRPr="00C37674">
        <w:t xml:space="preserve">V podštúdii sa hodnotil endoskopický vzhľad sliznice u </w:t>
      </w:r>
      <w:r w:rsidRPr="00C37674">
        <w:t>25</w:t>
      </w:r>
      <w:r w:rsidRPr="00C37674" w:rsidR="007F568F">
        <w:t>2 </w:t>
      </w:r>
      <w:r w:rsidRPr="00C37674">
        <w:t>pacientov s vhodnou východiskovou endoskopickou aktivitou ochorenia. Primárny</w:t>
      </w:r>
      <w:r w:rsidRPr="00C37674" w:rsidR="00664CB2">
        <w:t>m</w:t>
      </w:r>
      <w:r w:rsidRPr="00C37674">
        <w:t xml:space="preserve"> koncový</w:t>
      </w:r>
      <w:r w:rsidRPr="00C37674" w:rsidR="00664CB2">
        <w:t>m</w:t>
      </w:r>
      <w:r w:rsidRPr="00C37674">
        <w:t xml:space="preserve"> ukazovateľ</w:t>
      </w:r>
      <w:r w:rsidRPr="00C37674" w:rsidR="00664CB2">
        <w:t>om</w:t>
      </w:r>
      <w:r w:rsidRPr="00C37674">
        <w:t xml:space="preserve"> bola zmena oproti východiskovému skóre SES-CD (</w:t>
      </w:r>
      <w:r w:rsidRPr="00C37674">
        <w:t>Simplified Endoscopic Disease Seve</w:t>
      </w:r>
      <w:r w:rsidRPr="00C37674">
        <w:t>rity Score for Crohn’s Disease</w:t>
      </w:r>
      <w:r w:rsidRPr="00C37674">
        <w:t xml:space="preserve">), </w:t>
      </w:r>
      <w:r w:rsidRPr="00C37674" w:rsidR="009C6A53">
        <w:t xml:space="preserve">zloženému </w:t>
      </w:r>
      <w:r w:rsidRPr="00C37674" w:rsidR="003574AE">
        <w:t xml:space="preserve">skóre </w:t>
      </w:r>
      <w:r w:rsidRPr="00C37674" w:rsidR="009C6A53">
        <w:t>hodnotiacemu</w:t>
      </w:r>
      <w:r w:rsidRPr="00C37674" w:rsidR="003574AE">
        <w:t> 5</w:t>
      </w:r>
      <w:r w:rsidRPr="00C37674">
        <w:t xml:space="preserve"> ileo-</w:t>
      </w:r>
      <w:r w:rsidRPr="00C37674" w:rsidR="003574AE">
        <w:t>k</w:t>
      </w:r>
      <w:r w:rsidRPr="00C37674">
        <w:t>olonic</w:t>
      </w:r>
      <w:r w:rsidRPr="00C37674" w:rsidR="003574AE">
        <w:t>kých segmentov</w:t>
      </w:r>
      <w:r w:rsidRPr="00C37674" w:rsidR="009C6A53">
        <w:t xml:space="preserve"> na</w:t>
      </w:r>
      <w:r w:rsidRPr="00C37674" w:rsidR="003574AE">
        <w:t xml:space="preserve"> prítomnosť/veľkosť vredov, podiel povrchu sliznice pokrytej vredmi, podiel povrchu sliznice postihnutej akýmikoľvek inými léziami a prítomnosť/typ zúženia/striktúr</w:t>
      </w:r>
      <w:r w:rsidRPr="00C37674" w:rsidR="009C6A53">
        <w:t>.</w:t>
      </w:r>
      <w:r w:rsidRPr="00C37674">
        <w:t xml:space="preserve"> </w:t>
      </w:r>
      <w:r w:rsidRPr="00C37674" w:rsidR="009C6A53">
        <w:t xml:space="preserve">V 8. týždni bola po jednorazovej intravenóznej indukčnej dávke zmena v SES-CD skóre väčšia v skupine s ustekinumabom </w:t>
      </w:r>
      <w:r w:rsidRPr="00C37674">
        <w:t xml:space="preserve">(n = 155, </w:t>
      </w:r>
      <w:r w:rsidRPr="00C37674" w:rsidR="009C6A53">
        <w:t>priemerná zmena</w:t>
      </w:r>
      <w:r w:rsidRPr="00C37674">
        <w:t> = </w:t>
      </w:r>
      <w:r w:rsidRPr="00C37674" w:rsidR="00664CB2">
        <w:t>– </w:t>
      </w:r>
      <w:r w:rsidRPr="00C37674" w:rsidR="00353FD6">
        <w:t>2,</w:t>
      </w:r>
      <w:r w:rsidRPr="00C37674" w:rsidR="009C6A53">
        <w:t xml:space="preserve">8) ako v skupine s placebom </w:t>
      </w:r>
      <w:r w:rsidRPr="00C37674">
        <w:t>(n = </w:t>
      </w:r>
      <w:r w:rsidRPr="00C37674" w:rsidR="009C6A53">
        <w:t>97, priemerná zmena</w:t>
      </w:r>
      <w:r w:rsidRPr="00C37674">
        <w:t> = </w:t>
      </w:r>
      <w:r w:rsidRPr="00C37674" w:rsidR="00664CB2">
        <w:t>– </w:t>
      </w:r>
      <w:r w:rsidRPr="00C37674" w:rsidR="00353FD6">
        <w:t>0,</w:t>
      </w:r>
      <w:r w:rsidRPr="00C37674">
        <w:t>7, p = </w:t>
      </w:r>
      <w:r w:rsidRPr="00C37674" w:rsidR="00353FD6">
        <w:t>0,</w:t>
      </w:r>
      <w:r w:rsidRPr="00C37674">
        <w:t>012).</w:t>
      </w:r>
    </w:p>
    <w:p w:rsidR="00140486" w:rsidRPr="00C37674" w:rsidP="00140486" w14:paraId="53D22E7E" w14:textId="77777777">
      <w:pPr>
        <w:autoSpaceDE w:val="0"/>
        <w:autoSpaceDN w:val="0"/>
        <w:adjustRightInd w:val="0"/>
      </w:pPr>
    </w:p>
    <w:p w:rsidR="00BE5F52" w:rsidRPr="00C37674" w:rsidP="00140486" w14:paraId="53D22E7F" w14:textId="77777777">
      <w:pPr>
        <w:keepNext/>
        <w:autoSpaceDE w:val="0"/>
        <w:autoSpaceDN w:val="0"/>
        <w:adjustRightInd w:val="0"/>
        <w:rPr>
          <w:i/>
          <w:szCs w:val="22"/>
        </w:rPr>
      </w:pPr>
      <w:r w:rsidRPr="00C37674">
        <w:rPr>
          <w:i/>
          <w:szCs w:val="22"/>
        </w:rPr>
        <w:t>Odpoveď fistuly</w:t>
      </w:r>
    </w:p>
    <w:p w:rsidR="00140486" w:rsidRPr="00C37674" w:rsidP="00387A1F" w14:paraId="53D22E80" w14:textId="77777777">
      <w:pPr>
        <w:autoSpaceDE w:val="0"/>
        <w:autoSpaceDN w:val="0"/>
        <w:adjustRightInd w:val="0"/>
      </w:pPr>
      <w:r w:rsidRPr="00C37674">
        <w:t>V podskupine pacientov s</w:t>
      </w:r>
      <w:r w:rsidRPr="00C37674" w:rsidR="000D4761">
        <w:t>o</w:t>
      </w:r>
      <w:r w:rsidRPr="00C37674" w:rsidR="00387A1F">
        <w:t> </w:t>
      </w:r>
      <w:r w:rsidRPr="00C37674" w:rsidR="000D4761">
        <w:t xml:space="preserve">secernujúcou </w:t>
      </w:r>
      <w:r w:rsidRPr="00C37674" w:rsidR="00387A1F">
        <w:t xml:space="preserve">fistulou v úvode </w:t>
      </w:r>
      <w:r w:rsidRPr="00C37674" w:rsidR="00353FD6">
        <w:t>(8,</w:t>
      </w:r>
      <w:r w:rsidRPr="00C37674" w:rsidR="007F568F">
        <w:t>8 </w:t>
      </w:r>
      <w:r w:rsidRPr="00C37674">
        <w:t>%; n = 26), 12/15 (8</w:t>
      </w:r>
      <w:r w:rsidRPr="00C37674" w:rsidR="007F568F">
        <w:t>0 </w:t>
      </w:r>
      <w:r w:rsidRPr="00C37674" w:rsidR="00387A1F">
        <w:t>%) ustekinumabom liečených pacientov dosiahlo odpoveď fistul</w:t>
      </w:r>
      <w:r w:rsidRPr="00C37674" w:rsidR="006F7170">
        <w:t>y</w:t>
      </w:r>
      <w:r w:rsidRPr="00C37674" w:rsidR="00387A1F">
        <w:t xml:space="preserve"> v priebehu </w:t>
      </w:r>
      <w:r w:rsidRPr="00C37674">
        <w:t>4</w:t>
      </w:r>
      <w:r w:rsidRPr="00C37674" w:rsidR="007F568F">
        <w:t>4 </w:t>
      </w:r>
      <w:r w:rsidRPr="00C37674" w:rsidR="00387A1F">
        <w:t>týždňov (definovaná ako</w:t>
      </w:r>
      <w:r w:rsidRPr="00C37674">
        <w:t xml:space="preserve"> ≥ 5</w:t>
      </w:r>
      <w:r w:rsidRPr="00C37674" w:rsidR="007F568F">
        <w:t>0 </w:t>
      </w:r>
      <w:r w:rsidRPr="00C37674">
        <w:t xml:space="preserve">% </w:t>
      </w:r>
      <w:r w:rsidRPr="00C37674" w:rsidR="00387A1F">
        <w:t xml:space="preserve">zníženie oproti východiskovému stavu v indukčnej štúdii v počte </w:t>
      </w:r>
      <w:r w:rsidRPr="00C37674" w:rsidR="000D4761">
        <w:t xml:space="preserve">secernujúcich </w:t>
      </w:r>
      <w:r w:rsidRPr="00C37674" w:rsidR="00387A1F">
        <w:t xml:space="preserve">fistúl) v porovnaní s </w:t>
      </w:r>
      <w:r w:rsidRPr="00C37674">
        <w:t>5/11 (45</w:t>
      </w:r>
      <w:r w:rsidRPr="00C37674" w:rsidR="00353FD6">
        <w:t>,</w:t>
      </w:r>
      <w:r w:rsidRPr="00C37674" w:rsidR="007F568F">
        <w:t>5 </w:t>
      </w:r>
      <w:r w:rsidRPr="00C37674">
        <w:t xml:space="preserve">%) </w:t>
      </w:r>
      <w:r w:rsidRPr="00C37674" w:rsidR="00387A1F">
        <w:t>dostávajúcimi placebo</w:t>
      </w:r>
      <w:r w:rsidRPr="00C37674">
        <w:t>.</w:t>
      </w:r>
    </w:p>
    <w:p w:rsidR="00140486" w:rsidRPr="00C37674" w:rsidP="00140486" w14:paraId="53D22E81" w14:textId="77777777">
      <w:pPr>
        <w:autoSpaceDE w:val="0"/>
        <w:autoSpaceDN w:val="0"/>
        <w:adjustRightInd w:val="0"/>
      </w:pPr>
    </w:p>
    <w:p w:rsidR="00BE5F52" w:rsidRPr="00C37674" w:rsidP="00140486" w14:paraId="53D22E82" w14:textId="77777777">
      <w:pPr>
        <w:keepNext/>
        <w:autoSpaceDE w:val="0"/>
        <w:autoSpaceDN w:val="0"/>
        <w:adjustRightInd w:val="0"/>
        <w:rPr>
          <w:szCs w:val="24"/>
        </w:rPr>
      </w:pPr>
      <w:r w:rsidRPr="00C37674">
        <w:rPr>
          <w:i/>
          <w:szCs w:val="22"/>
        </w:rPr>
        <w:t>Kvalita života súvisiaca so zdravím</w:t>
      </w:r>
    </w:p>
    <w:p w:rsidR="00BE5F52" w:rsidRPr="00C37674" w:rsidP="00D278EA" w14:paraId="53D22E83" w14:textId="573C9213">
      <w:pPr>
        <w:autoSpaceDE w:val="0"/>
        <w:autoSpaceDN w:val="0"/>
        <w:adjustRightInd w:val="0"/>
        <w:rPr>
          <w:iCs/>
        </w:rPr>
      </w:pPr>
      <w:r w:rsidRPr="00C37674">
        <w:rPr>
          <w:iCs/>
        </w:rPr>
        <w:t xml:space="preserve">Kvalita života súvisiaca so zdravím bola posúdená na základe dotazníkov </w:t>
      </w:r>
      <w:bookmarkStart w:id="100" w:name="_Hlk505950565"/>
      <w:r w:rsidRPr="00C37674" w:rsidR="00834B7F">
        <w:rPr>
          <w:iCs/>
        </w:rPr>
        <w:t xml:space="preserve">Inflammatory Bowel Disease Questionnaire </w:t>
      </w:r>
      <w:bookmarkEnd w:id="100"/>
      <w:r w:rsidRPr="00C37674" w:rsidR="00834B7F">
        <w:rPr>
          <w:iCs/>
        </w:rPr>
        <w:t>(</w:t>
      </w:r>
      <w:r w:rsidRPr="00C37674">
        <w:rPr>
          <w:iCs/>
        </w:rPr>
        <w:t>IBDQ</w:t>
      </w:r>
      <w:r w:rsidRPr="00C37674" w:rsidR="00834B7F">
        <w:rPr>
          <w:iCs/>
        </w:rPr>
        <w:t>)</w:t>
      </w:r>
      <w:r w:rsidRPr="00C37674">
        <w:rPr>
          <w:iCs/>
        </w:rPr>
        <w:t xml:space="preserve"> a SF-36</w:t>
      </w:r>
      <w:r w:rsidRPr="00C37674" w:rsidR="00140486">
        <w:rPr>
          <w:iCs/>
        </w:rPr>
        <w:t xml:space="preserve">. </w:t>
      </w:r>
      <w:r w:rsidRPr="00C37674">
        <w:rPr>
          <w:iCs/>
        </w:rPr>
        <w:t xml:space="preserve">V 8. týždni prejavovali pacienti dostávajúci ustekinumab štatisticky významne </w:t>
      </w:r>
      <w:r w:rsidRPr="00C37674" w:rsidR="00F62C60">
        <w:rPr>
          <w:iCs/>
        </w:rPr>
        <w:t>väčšie a klinicky významnej</w:t>
      </w:r>
      <w:r w:rsidRPr="00C37674" w:rsidR="00D278EA">
        <w:rPr>
          <w:iCs/>
        </w:rPr>
        <w:t>š</w:t>
      </w:r>
      <w:r w:rsidRPr="00C37674" w:rsidR="00F62C60">
        <w:rPr>
          <w:iCs/>
        </w:rPr>
        <w:t xml:space="preserve">ie zlepšenia na celkovom skóre IBDQ </w:t>
      </w:r>
      <w:r w:rsidRPr="00C37674" w:rsidR="00D278EA">
        <w:rPr>
          <w:iCs/>
        </w:rPr>
        <w:t xml:space="preserve">a </w:t>
      </w:r>
      <w:r w:rsidRPr="00C37674" w:rsidR="00140486">
        <w:rPr>
          <w:iCs/>
        </w:rPr>
        <w:t xml:space="preserve">SF-36 Mental Component Summary Score </w:t>
      </w:r>
      <w:r w:rsidRPr="00C37674" w:rsidR="00F62C60">
        <w:rPr>
          <w:iCs/>
        </w:rPr>
        <w:t>v oboch štúdiách</w:t>
      </w:r>
      <w:r w:rsidRPr="00C37674" w:rsidR="00140486">
        <w:rPr>
          <w:iCs/>
        </w:rPr>
        <w:t xml:space="preserve"> UNITI-1 a UNITI-2, a SF-36 Physical Component Summary Score </w:t>
      </w:r>
      <w:r w:rsidRPr="00C37674" w:rsidR="00F62C60">
        <w:rPr>
          <w:iCs/>
        </w:rPr>
        <w:t xml:space="preserve">v </w:t>
      </w:r>
      <w:r w:rsidRPr="00C37674" w:rsidR="00140486">
        <w:rPr>
          <w:iCs/>
        </w:rPr>
        <w:t xml:space="preserve">UNITI-2, </w:t>
      </w:r>
      <w:r w:rsidRPr="00C37674" w:rsidR="00F62C60">
        <w:rPr>
          <w:iCs/>
        </w:rPr>
        <w:t>pri porovnaní s placebom</w:t>
      </w:r>
      <w:r w:rsidRPr="00C37674" w:rsidR="00140486">
        <w:rPr>
          <w:iCs/>
        </w:rPr>
        <w:t xml:space="preserve">. </w:t>
      </w:r>
      <w:r w:rsidRPr="00C37674" w:rsidR="00F62C60">
        <w:rPr>
          <w:iCs/>
        </w:rPr>
        <w:t xml:space="preserve">Tieto zlepšenia boli všeobecne lepšie udržateľné u pacientov liečených ustekinumabom v štúdii </w:t>
      </w:r>
      <w:r w:rsidRPr="00C37674" w:rsidR="00140486">
        <w:rPr>
          <w:iCs/>
        </w:rPr>
        <w:t xml:space="preserve">IM-UNITI </w:t>
      </w:r>
      <w:r w:rsidRPr="00C37674" w:rsidR="00F62C60">
        <w:rPr>
          <w:iCs/>
        </w:rPr>
        <w:t>až do</w:t>
      </w:r>
      <w:r w:rsidRPr="00C37674" w:rsidR="00140486">
        <w:rPr>
          <w:szCs w:val="22"/>
        </w:rPr>
        <w:t> </w:t>
      </w:r>
      <w:r w:rsidRPr="00C37674" w:rsidR="00140486">
        <w:rPr>
          <w:iCs/>
        </w:rPr>
        <w:t>44</w:t>
      </w:r>
      <w:r w:rsidRPr="00C37674" w:rsidR="00F62C60">
        <w:rPr>
          <w:iCs/>
        </w:rPr>
        <w:t>. týždňa pri porovnaní s placebom.</w:t>
      </w:r>
      <w:r w:rsidRPr="00C37674" w:rsidR="00834B7F">
        <w:rPr>
          <w:iCs/>
        </w:rPr>
        <w:t xml:space="preserve"> </w:t>
      </w:r>
      <w:r w:rsidRPr="00C37674" w:rsidR="00450F93">
        <w:rPr>
          <w:iCs/>
        </w:rPr>
        <w:t xml:space="preserve">Zlepšenie kvality života súvisiacej so zdravím bolo všeobecne udržané počas predĺženia do </w:t>
      </w:r>
      <w:r w:rsidR="009A632E">
        <w:rPr>
          <w:iCs/>
        </w:rPr>
        <w:t>252</w:t>
      </w:r>
      <w:r w:rsidRPr="00C37674" w:rsidR="00450F93">
        <w:rPr>
          <w:iCs/>
        </w:rPr>
        <w:t>.</w:t>
      </w:r>
      <w:r w:rsidRPr="00C37674" w:rsidR="007F568F">
        <w:t> </w:t>
      </w:r>
      <w:r w:rsidRPr="00C37674" w:rsidR="00450F93">
        <w:rPr>
          <w:iCs/>
        </w:rPr>
        <w:t>týždňa.</w:t>
      </w:r>
    </w:p>
    <w:p w:rsidR="004C3EB4" w:rsidRPr="00C37674" w:rsidP="004C3EB4" w14:paraId="53D22E84" w14:textId="77777777">
      <w:pPr>
        <w:autoSpaceDE w:val="0"/>
        <w:autoSpaceDN w:val="0"/>
        <w:adjustRightInd w:val="0"/>
        <w:rPr>
          <w:iCs/>
          <w:u w:val="single"/>
        </w:rPr>
      </w:pPr>
    </w:p>
    <w:p w:rsidR="0073730A" w:rsidRPr="00C37674" w:rsidP="0073730A" w14:paraId="53D22E85" w14:textId="77777777">
      <w:pPr>
        <w:keepNext/>
        <w:rPr>
          <w:u w:val="single"/>
        </w:rPr>
      </w:pPr>
      <w:r w:rsidRPr="00C37674">
        <w:rPr>
          <w:u w:val="single"/>
        </w:rPr>
        <w:t>Ulcerózna kolitída</w:t>
      </w:r>
    </w:p>
    <w:p w:rsidR="0073730A" w:rsidRPr="00C37674" w:rsidP="0073730A" w14:paraId="53D22E86" w14:textId="77777777">
      <w:r w:rsidRPr="00C37674">
        <w:t>Bezpečnosť a účinnosť ustekinumabu sa hodnotila v dvoch randomizovaných, dvojito zaslepených, placebom kontrolovaných, multicentrických štúdiách u dospelých pacientov so stredne ťažkou až ťažkou aktívnou ulceróznou kolitídou (Mayo skóre 6 až 12; endoskopické podskóre ≥</w:t>
      </w:r>
      <w:r w:rsidRPr="00C37674" w:rsidR="00CC697C">
        <w:t> </w:t>
      </w:r>
      <w:r w:rsidRPr="00C37674">
        <w:t>2). Program klinického vývoja pozostával z jednej indukčnej štúdie s intravenóznym podávaním lieku (označovanej ako UNIFI-I) s liečbou do 16</w:t>
      </w:r>
      <w:r w:rsidRPr="00C37674" w:rsidR="009865D8">
        <w:t> </w:t>
      </w:r>
      <w:r w:rsidRPr="00C37674">
        <w:t>týždňov, po ktorej nasledovala 44-týždňová randomizovaná udržiavacia štúdia so subkutánnym podávaním lieku a s vysadením lieku (ďalej len UNIFI-M), ktorá predstavovala najmenej 52</w:t>
      </w:r>
      <w:r w:rsidRPr="00C37674" w:rsidR="009865D8">
        <w:t> </w:t>
      </w:r>
      <w:r w:rsidRPr="00C37674">
        <w:t>týždňov liečby.</w:t>
      </w:r>
    </w:p>
    <w:p w:rsidR="0073730A" w:rsidRPr="00C37674" w:rsidP="0073730A" w14:paraId="53D22E87" w14:textId="77777777">
      <w:pPr>
        <w:autoSpaceDE w:val="0"/>
        <w:autoSpaceDN w:val="0"/>
        <w:adjustRightInd w:val="0"/>
        <w:rPr>
          <w:szCs w:val="24"/>
        </w:rPr>
      </w:pPr>
    </w:p>
    <w:p w:rsidR="0073730A" w:rsidRPr="00C37674" w:rsidP="0073730A" w14:paraId="53D22E88" w14:textId="77777777">
      <w:pPr>
        <w:rPr>
          <w:szCs w:val="24"/>
        </w:rPr>
      </w:pPr>
      <w:r w:rsidRPr="00C37674">
        <w:t>Výsledky účinnosti prezentované pre UNIFI-I a UNIFI-M boli založené na centrálnom prehľade endoskopických vyšetrení.</w:t>
      </w:r>
    </w:p>
    <w:p w:rsidR="0073730A" w:rsidRPr="00C37674" w:rsidP="0073730A" w14:paraId="53D22E89" w14:textId="77777777"/>
    <w:p w:rsidR="0073730A" w:rsidRPr="00C37674" w:rsidP="0073730A" w14:paraId="53D22E8A" w14:textId="77777777">
      <w:pPr>
        <w:rPr>
          <w:szCs w:val="24"/>
        </w:rPr>
      </w:pPr>
      <w:r w:rsidRPr="00C37674">
        <w:t>Štúdia UNIFI-I zahŕňala 961</w:t>
      </w:r>
      <w:r w:rsidRPr="00C37674" w:rsidR="009865D8">
        <w:t> </w:t>
      </w:r>
      <w:r w:rsidRPr="00C37674">
        <w:t>pacientov. Primárnym koncovým ukazovateľom pre indukčnú štúdiu bol podiel pacientov v klinickej remisii v týždni</w:t>
      </w:r>
      <w:r w:rsidRPr="00C37674" w:rsidR="009865D8">
        <w:t> </w:t>
      </w:r>
      <w:r w:rsidRPr="00C37674">
        <w:t>8. Pacienti boli randomizovaní na jedno intravenózne podanie odporúčanej odstupňovanej dávky približne 6</w:t>
      </w:r>
      <w:r w:rsidRPr="00C37674" w:rsidR="00CC697C">
        <w:t> </w:t>
      </w:r>
      <w:r w:rsidRPr="00C37674">
        <w:t>mg/kg (pozri tabuľku</w:t>
      </w:r>
      <w:r w:rsidRPr="00C37674" w:rsidR="009865D8">
        <w:t> </w:t>
      </w:r>
      <w:r w:rsidRPr="00C37674">
        <w:t>1, časť</w:t>
      </w:r>
      <w:r w:rsidRPr="00C37674" w:rsidR="009865D8">
        <w:t> </w:t>
      </w:r>
      <w:r w:rsidRPr="00C37674">
        <w:t>4.2), fixnej dávky 130</w:t>
      </w:r>
      <w:r w:rsidRPr="00C37674" w:rsidR="00282FA8">
        <w:t> </w:t>
      </w:r>
      <w:r w:rsidRPr="00C37674">
        <w:t>mg ustekinumabu alebo placeba v týždni</w:t>
      </w:r>
      <w:r w:rsidRPr="00C37674" w:rsidR="009865D8">
        <w:t> </w:t>
      </w:r>
      <w:r w:rsidRPr="00C37674">
        <w:t>0.</w:t>
      </w:r>
    </w:p>
    <w:p w:rsidR="0073730A" w:rsidRPr="00C37674" w:rsidP="0073730A" w14:paraId="53D22E8B" w14:textId="77777777">
      <w:pPr>
        <w:autoSpaceDE w:val="0"/>
        <w:autoSpaceDN w:val="0"/>
        <w:adjustRightInd w:val="0"/>
      </w:pPr>
    </w:p>
    <w:p w:rsidR="0073730A" w:rsidRPr="00C37674" w:rsidP="0073730A" w14:paraId="53D22E8C" w14:textId="77777777">
      <w:pPr>
        <w:autoSpaceDE w:val="0"/>
        <w:autoSpaceDN w:val="0"/>
        <w:adjustRightInd w:val="0"/>
        <w:rPr>
          <w:szCs w:val="13"/>
        </w:rPr>
      </w:pPr>
      <w:r w:rsidRPr="00C37674">
        <w:t>Boli povolené súbežné dávky perorálnych kortikosteroidov, imunomodulátorov a aminosalicylátov a 90 % pacientov pokračovalo v užívaní najmenej jedného z týchto liekov. U pacientov zaradených do štúdie musela zlyhať konvenčná liečba (kortikosteroidy alebo imunomodulátory) alebo aspoň jeden biologický liek (antagonista TNFα a/alebo vedolizumab). U 49 % pacientov zlyhala konvenčná, ale nie biologická liečba (94 % z nich bolo bez predchádzajúcej biologickej liečby). U 51 % pacientov zlyhala biologická liečba alebo ju netolerovali. U približne 50</w:t>
      </w:r>
      <w:r w:rsidRPr="00C37674" w:rsidR="00A434A5">
        <w:t> </w:t>
      </w:r>
      <w:r w:rsidRPr="00C37674">
        <w:t>% pacientov zlyhala najmenej 1 predchádzajúca anti-TNF</w:t>
      </w:r>
      <w:r w:rsidRPr="00C37674">
        <w:rPr>
          <w:rFonts w:ascii="Symbol" w:hAnsi="Symbol"/>
        </w:rPr>
        <w:sym w:font="Symbol" w:char="F061"/>
      </w:r>
      <w:r w:rsidRPr="00C37674">
        <w:t xml:space="preserve"> liečba (48</w:t>
      </w:r>
      <w:r w:rsidRPr="00C37674" w:rsidR="00A434A5">
        <w:t> </w:t>
      </w:r>
      <w:r w:rsidRPr="00C37674">
        <w:t>% z nich bolo primárni non-respondéri) a u 17 % zlyhala najmenej 1 anti-TNFα liečba a vedolizumab.</w:t>
      </w:r>
    </w:p>
    <w:p w:rsidR="0073730A" w:rsidRPr="00C37674" w:rsidP="0073730A" w14:paraId="53D22E8D" w14:textId="77777777"/>
    <w:p w:rsidR="0073730A" w:rsidRPr="00C37674" w:rsidP="0073730A" w14:paraId="53D22E8E" w14:textId="14A88B21">
      <w:r w:rsidRPr="00C37674">
        <w:t>V týždni</w:t>
      </w:r>
      <w:r w:rsidRPr="00C37674" w:rsidR="009865D8">
        <w:t> </w:t>
      </w:r>
      <w:r w:rsidRPr="00C37674">
        <w:t>8 bol v štúdii UNIFI-I významne vyšší podiel pacientov v klinickej remisii v skupine liečenej ustekinumabom v porovnaní s placebom (tabuľka</w:t>
      </w:r>
      <w:r w:rsidRPr="00C37674" w:rsidR="009865D8">
        <w:t> </w:t>
      </w:r>
      <w:del w:id="101" w:author="Slovak LOC JK" w:date="2025-02-21T15:48:00Z">
        <w:r w:rsidRPr="00C37674">
          <w:delText>5</w:delText>
        </w:r>
      </w:del>
      <w:ins w:id="102" w:author="Slovak LOC JK" w:date="2025-02-21T15:48:00Z">
        <w:r w:rsidR="008738C3">
          <w:t>6</w:t>
        </w:r>
      </w:ins>
      <w:r w:rsidRPr="00C37674">
        <w:t>). Už v týždni</w:t>
      </w:r>
      <w:r w:rsidRPr="00C37674" w:rsidR="009865D8">
        <w:t> </w:t>
      </w:r>
      <w:r w:rsidRPr="00C37674">
        <w:t>2 pri najskoršej plánovanej návšteve v rámci štúdie a pri každej nasledujúcej návšteve vyšší podiel pacientov s ustekinumabom nemal rektálne krvácanie alebo dosiahol normálnu frekvenciu stolíc v porovnaní s</w:t>
      </w:r>
      <w:r w:rsidRPr="00C37674" w:rsidR="00A42526">
        <w:t> </w:t>
      </w:r>
      <w:r w:rsidRPr="00C37674">
        <w:t>pacientmi, ktorí dostávali placebo. Významné rozdiely v čiastkovom Mayo skóre a symptomatickej remisii boli pozorované medzi ustekinumabom a placebom už v týždni</w:t>
      </w:r>
      <w:r w:rsidRPr="00C37674" w:rsidR="009865D8">
        <w:t> </w:t>
      </w:r>
      <w:r w:rsidRPr="00C37674">
        <w:t>2.</w:t>
      </w:r>
    </w:p>
    <w:p w:rsidR="0073730A" w:rsidRPr="00C37674" w:rsidP="0073730A" w14:paraId="53D22E8F" w14:textId="77777777">
      <w:pPr>
        <w:rPr>
          <w:szCs w:val="24"/>
        </w:rPr>
      </w:pPr>
    </w:p>
    <w:p w:rsidR="0073730A" w:rsidRPr="00C37674" w:rsidP="0073730A" w14:paraId="53D22E90" w14:textId="77777777">
      <w:pPr>
        <w:rPr>
          <w:szCs w:val="24"/>
        </w:rPr>
      </w:pPr>
      <w:r w:rsidRPr="00C37674">
        <w:t>Účinnosť bola vyššia v skupine s odstupňovanou dávkou (6</w:t>
      </w:r>
      <w:r w:rsidRPr="00C37674" w:rsidR="00A434A5">
        <w:t> </w:t>
      </w:r>
      <w:r w:rsidRPr="00C37674">
        <w:t>mg/kg) v porovnaní so skupinou so 130</w:t>
      </w:r>
      <w:r w:rsidRPr="00C37674" w:rsidR="00A434A5">
        <w:t> </w:t>
      </w:r>
      <w:r w:rsidRPr="00C37674">
        <w:t>mg dávkou vo vybraných koncových ukazovateľoch, a preto je odstupňované dávkovanie odporúčanou intravenóznou indukčnou dávkou.</w:t>
      </w:r>
    </w:p>
    <w:p w:rsidR="0073730A" w:rsidRPr="00C37674" w:rsidP="0073730A" w14:paraId="53D22E91" w14:textId="77777777">
      <w:pPr>
        <w:autoSpaceDE w:val="0"/>
        <w:autoSpaceDN w:val="0"/>
        <w:adjustRightInd w:val="0"/>
        <w:rPr>
          <w:szCs w:val="24"/>
        </w:rPr>
      </w:pPr>
    </w:p>
    <w:p w:rsidR="0073730A" w:rsidRPr="00C37674" w:rsidP="0073730A" w14:paraId="53D22E92" w14:textId="652DE897">
      <w:pPr>
        <w:keepNext/>
        <w:ind w:left="1134" w:hanging="1134"/>
        <w:rPr>
          <w:i/>
          <w:iCs/>
        </w:rPr>
      </w:pPr>
      <w:r w:rsidRPr="00C37674">
        <w:rPr>
          <w:i/>
          <w:iCs/>
        </w:rPr>
        <w:t>Tabuľka</w:t>
      </w:r>
      <w:r w:rsidRPr="00C37674" w:rsidR="009865D8">
        <w:rPr>
          <w:i/>
          <w:iCs/>
        </w:rPr>
        <w:t> </w:t>
      </w:r>
      <w:del w:id="103" w:author="Slovak LOC JK" w:date="2025-02-21T15:48:00Z">
        <w:r w:rsidRPr="00C37674">
          <w:rPr>
            <w:i/>
            <w:iCs/>
          </w:rPr>
          <w:delText>5</w:delText>
        </w:r>
      </w:del>
      <w:ins w:id="104" w:author="Slovak LOC JK" w:date="2025-02-21T15:48:00Z">
        <w:r w:rsidR="008738C3">
          <w:rPr>
            <w:i/>
            <w:iCs/>
          </w:rPr>
          <w:t>6</w:t>
        </w:r>
      </w:ins>
      <w:r w:rsidRPr="00C37674">
        <w:rPr>
          <w:i/>
          <w:iCs/>
        </w:rPr>
        <w:t>:</w:t>
      </w:r>
      <w:r w:rsidRPr="00C37674">
        <w:rPr>
          <w:i/>
          <w:iCs/>
        </w:rPr>
        <w:tab/>
        <w:t>Zhrnutie kľúčových výsledkov účinnosti v štúdii UNIFI-I (týždeň</w:t>
      </w:r>
      <w:r w:rsidRPr="00C37674" w:rsidR="009865D8">
        <w:rPr>
          <w:i/>
          <w:iCs/>
        </w:rPr>
        <w:t> </w:t>
      </w:r>
      <w:r w:rsidRPr="00C37674">
        <w:rPr>
          <w:i/>
          <w:iCs/>
        </w:rPr>
        <w:t>8)</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115"/>
        <w:gridCol w:w="1876"/>
        <w:gridCol w:w="2081"/>
      </w:tblGrid>
      <w:tr w14:paraId="53D22E98" w14:textId="77777777" w:rsidTr="001F0A9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5025" w:type="dxa"/>
            <w:shd w:val="clear" w:color="auto" w:fill="auto"/>
          </w:tcPr>
          <w:p w:rsidR="0073730A" w:rsidRPr="00C37674" w:rsidP="00BC16C1" w14:paraId="53D22E93" w14:textId="77777777">
            <w:pPr>
              <w:keepNext/>
              <w:autoSpaceDE w:val="0"/>
              <w:autoSpaceDN w:val="0"/>
              <w:adjustRightInd w:val="0"/>
            </w:pPr>
          </w:p>
        </w:tc>
        <w:tc>
          <w:tcPr>
            <w:tcW w:w="1843" w:type="dxa"/>
            <w:shd w:val="clear" w:color="auto" w:fill="auto"/>
          </w:tcPr>
          <w:p w:rsidR="0073730A" w:rsidRPr="00C37674" w:rsidP="00BC16C1" w14:paraId="53D22E94" w14:textId="77777777">
            <w:pPr>
              <w:keepNext/>
              <w:autoSpaceDE w:val="0"/>
              <w:autoSpaceDN w:val="0"/>
              <w:adjustRightInd w:val="0"/>
              <w:jc w:val="center"/>
              <w:rPr>
                <w:b/>
                <w:bCs/>
              </w:rPr>
            </w:pPr>
            <w:r w:rsidRPr="00C37674">
              <w:rPr>
                <w:b/>
                <w:bCs/>
              </w:rPr>
              <w:t>Placebo</w:t>
            </w:r>
          </w:p>
          <w:p w:rsidR="0073730A" w:rsidRPr="00C37674" w:rsidP="00BC16C1" w14:paraId="53D22E95" w14:textId="77777777">
            <w:pPr>
              <w:keepNext/>
              <w:autoSpaceDE w:val="0"/>
              <w:autoSpaceDN w:val="0"/>
              <w:adjustRightInd w:val="0"/>
              <w:jc w:val="center"/>
            </w:pPr>
            <w:r w:rsidRPr="00C37674">
              <w:rPr>
                <w:b/>
                <w:bCs/>
              </w:rPr>
              <w:t>N</w:t>
            </w:r>
            <w:r w:rsidRPr="00C37674">
              <w:t> </w:t>
            </w:r>
            <w:r w:rsidRPr="00C37674">
              <w:rPr>
                <w:b/>
                <w:bCs/>
              </w:rPr>
              <w:t>=</w:t>
            </w:r>
            <w:r w:rsidRPr="00C37674">
              <w:t> </w:t>
            </w:r>
            <w:r w:rsidRPr="00C37674">
              <w:rPr>
                <w:b/>
                <w:bCs/>
              </w:rPr>
              <w:t>319</w:t>
            </w:r>
          </w:p>
        </w:tc>
        <w:tc>
          <w:tcPr>
            <w:tcW w:w="2045" w:type="dxa"/>
            <w:shd w:val="clear" w:color="auto" w:fill="auto"/>
          </w:tcPr>
          <w:p w:rsidR="0073730A" w:rsidRPr="00C37674" w:rsidP="00BC16C1" w14:paraId="53D22E96" w14:textId="77777777">
            <w:pPr>
              <w:keepNext/>
              <w:autoSpaceDE w:val="0"/>
              <w:autoSpaceDN w:val="0"/>
              <w:adjustRightInd w:val="0"/>
              <w:jc w:val="center"/>
              <w:rPr>
                <w:b/>
                <w:bCs/>
              </w:rPr>
            </w:pPr>
            <w:r w:rsidRPr="00C37674">
              <w:rPr>
                <w:b/>
              </w:rPr>
              <w:t>Odporúčaná dávka ustekinumabu</w:t>
            </w:r>
            <w:r w:rsidRPr="00C37674">
              <w:rPr>
                <w:b/>
                <w:szCs w:val="18"/>
                <w:vertAlign w:val="superscript"/>
              </w:rPr>
              <w:t>£</w:t>
            </w:r>
          </w:p>
          <w:p w:rsidR="0073730A" w:rsidRPr="00C37674" w:rsidP="00BC16C1" w14:paraId="53D22E97" w14:textId="77777777">
            <w:pPr>
              <w:keepNext/>
              <w:autoSpaceDE w:val="0"/>
              <w:autoSpaceDN w:val="0"/>
              <w:adjustRightInd w:val="0"/>
              <w:jc w:val="center"/>
              <w:rPr>
                <w:b/>
                <w:bCs/>
              </w:rPr>
            </w:pPr>
            <w:r w:rsidRPr="00C37674">
              <w:rPr>
                <w:b/>
                <w:bCs/>
              </w:rPr>
              <w:t>N = 322</w:t>
            </w:r>
          </w:p>
        </w:tc>
      </w:tr>
      <w:tr w14:paraId="53D22E9C"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99" w14:textId="77777777">
            <w:pPr>
              <w:autoSpaceDE w:val="0"/>
              <w:autoSpaceDN w:val="0"/>
              <w:adjustRightInd w:val="0"/>
              <w:rPr>
                <w:vertAlign w:val="superscript"/>
              </w:rPr>
            </w:pPr>
            <w:r w:rsidRPr="00C37674">
              <w:t>Klinická remisia*</w:t>
            </w:r>
          </w:p>
        </w:tc>
        <w:tc>
          <w:tcPr>
            <w:tcW w:w="1843" w:type="dxa"/>
            <w:shd w:val="clear" w:color="auto" w:fill="auto"/>
            <w:vAlign w:val="center"/>
          </w:tcPr>
          <w:p w:rsidR="0073730A" w:rsidRPr="00C37674" w:rsidP="001F0A9E" w14:paraId="53D22E9A" w14:textId="77777777">
            <w:pPr>
              <w:autoSpaceDE w:val="0"/>
              <w:autoSpaceDN w:val="0"/>
              <w:adjustRightInd w:val="0"/>
              <w:jc w:val="center"/>
            </w:pPr>
            <w:r w:rsidRPr="00C37674">
              <w:t>5</w:t>
            </w:r>
            <w:r w:rsidRPr="00C37674" w:rsidR="00A434A5">
              <w:t> </w:t>
            </w:r>
            <w:r w:rsidRPr="00C37674">
              <w:t>%</w:t>
            </w:r>
          </w:p>
        </w:tc>
        <w:tc>
          <w:tcPr>
            <w:tcW w:w="2045" w:type="dxa"/>
            <w:shd w:val="clear" w:color="auto" w:fill="auto"/>
            <w:vAlign w:val="center"/>
          </w:tcPr>
          <w:p w:rsidR="0073730A" w:rsidRPr="00C37674" w:rsidP="001F0A9E" w14:paraId="53D22E9B" w14:textId="77777777">
            <w:pPr>
              <w:autoSpaceDE w:val="0"/>
              <w:autoSpaceDN w:val="0"/>
              <w:adjustRightInd w:val="0"/>
              <w:jc w:val="center"/>
              <w:rPr>
                <w:vertAlign w:val="superscript"/>
              </w:rPr>
            </w:pPr>
            <w:r w:rsidRPr="00C37674">
              <w:t>16</w:t>
            </w:r>
            <w:r w:rsidRPr="00C37674" w:rsidR="00A434A5">
              <w:t> </w:t>
            </w:r>
            <w:r w:rsidRPr="00C37674">
              <w:t>%</w:t>
            </w:r>
            <w:r w:rsidRPr="00C37674">
              <w:rPr>
                <w:vertAlign w:val="superscript"/>
              </w:rPr>
              <w:t>a</w:t>
            </w:r>
          </w:p>
        </w:tc>
      </w:tr>
      <w:tr w14:paraId="53D22EA0"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9D" w14:textId="77777777">
            <w:pPr>
              <w:autoSpaceDE w:val="0"/>
              <w:autoSpaceDN w:val="0"/>
              <w:ind w:left="284"/>
              <w:rPr>
                <w:rFonts w:eastAsia="Calibri"/>
              </w:rPr>
            </w:pPr>
            <w:r w:rsidRPr="00C37674">
              <w:t>U pacientov, u ktorých zlyhala konvenčná, ale nie biologická liečba</w:t>
            </w:r>
          </w:p>
        </w:tc>
        <w:tc>
          <w:tcPr>
            <w:tcW w:w="1843" w:type="dxa"/>
            <w:shd w:val="clear" w:color="auto" w:fill="auto"/>
            <w:vAlign w:val="center"/>
          </w:tcPr>
          <w:p w:rsidR="0073730A" w:rsidRPr="00C37674" w:rsidP="001F0A9E" w14:paraId="53D22E9E" w14:textId="77777777">
            <w:pPr>
              <w:autoSpaceDE w:val="0"/>
              <w:autoSpaceDN w:val="0"/>
              <w:adjustRightInd w:val="0"/>
              <w:jc w:val="center"/>
            </w:pPr>
            <w:r w:rsidRPr="00C37674">
              <w:t>9</w:t>
            </w:r>
            <w:r w:rsidRPr="00C37674" w:rsidR="00A434A5">
              <w:t> </w:t>
            </w:r>
            <w:r w:rsidRPr="00C37674">
              <w:t>% (15/158)</w:t>
            </w:r>
          </w:p>
        </w:tc>
        <w:tc>
          <w:tcPr>
            <w:tcW w:w="2045" w:type="dxa"/>
            <w:shd w:val="clear" w:color="auto" w:fill="auto"/>
            <w:vAlign w:val="center"/>
          </w:tcPr>
          <w:p w:rsidR="0073730A" w:rsidRPr="00C37674" w:rsidP="001F0A9E" w14:paraId="53D22E9F" w14:textId="77777777">
            <w:pPr>
              <w:autoSpaceDE w:val="0"/>
              <w:autoSpaceDN w:val="0"/>
              <w:adjustRightInd w:val="0"/>
              <w:jc w:val="center"/>
              <w:rPr>
                <w:vertAlign w:val="superscript"/>
              </w:rPr>
            </w:pPr>
            <w:r w:rsidRPr="00C37674">
              <w:t>19</w:t>
            </w:r>
            <w:r w:rsidRPr="00C37674" w:rsidR="00A434A5">
              <w:t> </w:t>
            </w:r>
            <w:r w:rsidRPr="00C37674">
              <w:t>% (29/156)</w:t>
            </w:r>
            <w:r w:rsidRPr="00C37674">
              <w:rPr>
                <w:vertAlign w:val="superscript"/>
              </w:rPr>
              <w:t>c</w:t>
            </w:r>
          </w:p>
        </w:tc>
      </w:tr>
      <w:tr w14:paraId="53D22EA4"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A1" w14:textId="77777777">
            <w:pPr>
              <w:autoSpaceDE w:val="0"/>
              <w:autoSpaceDN w:val="0"/>
              <w:ind w:left="284"/>
              <w:rPr>
                <w:rFonts w:eastAsia="Calibri"/>
              </w:rPr>
            </w:pPr>
            <w:r w:rsidRPr="00C37674">
              <w:t>U pacientov, u ktorých zlyhala biologická liečba</w:t>
            </w:r>
            <w:r w:rsidRPr="00C37674">
              <w:rPr>
                <w:vertAlign w:val="superscript"/>
              </w:rPr>
              <w:t>¥</w:t>
            </w:r>
          </w:p>
        </w:tc>
        <w:tc>
          <w:tcPr>
            <w:tcW w:w="1843" w:type="dxa"/>
            <w:shd w:val="clear" w:color="auto" w:fill="auto"/>
            <w:vAlign w:val="center"/>
          </w:tcPr>
          <w:p w:rsidR="0073730A" w:rsidRPr="00C37674" w:rsidP="001F0A9E" w14:paraId="53D22EA2" w14:textId="77777777">
            <w:pPr>
              <w:autoSpaceDE w:val="0"/>
              <w:autoSpaceDN w:val="0"/>
              <w:adjustRightInd w:val="0"/>
              <w:jc w:val="center"/>
            </w:pPr>
            <w:r w:rsidRPr="00C37674">
              <w:t>1</w:t>
            </w:r>
            <w:r w:rsidRPr="00C37674" w:rsidR="00A434A5">
              <w:t> </w:t>
            </w:r>
            <w:r w:rsidRPr="00C37674">
              <w:t>% (2/161)</w:t>
            </w:r>
          </w:p>
        </w:tc>
        <w:tc>
          <w:tcPr>
            <w:tcW w:w="2045" w:type="dxa"/>
            <w:shd w:val="clear" w:color="auto" w:fill="auto"/>
            <w:vAlign w:val="center"/>
          </w:tcPr>
          <w:p w:rsidR="0073730A" w:rsidRPr="00C37674" w:rsidP="001F0A9E" w14:paraId="53D22EA3" w14:textId="77777777">
            <w:pPr>
              <w:autoSpaceDE w:val="0"/>
              <w:autoSpaceDN w:val="0"/>
              <w:adjustRightInd w:val="0"/>
              <w:jc w:val="center"/>
              <w:rPr>
                <w:vertAlign w:val="superscript"/>
              </w:rPr>
            </w:pPr>
            <w:r w:rsidRPr="00C37674">
              <w:t>13</w:t>
            </w:r>
            <w:r w:rsidRPr="00C37674" w:rsidR="00A434A5">
              <w:t> </w:t>
            </w:r>
            <w:r w:rsidRPr="00C37674">
              <w:t>% (21/166)</w:t>
            </w:r>
            <w:r w:rsidRPr="00C37674">
              <w:rPr>
                <w:vertAlign w:val="superscript"/>
              </w:rPr>
              <w:t>b</w:t>
            </w:r>
          </w:p>
        </w:tc>
      </w:tr>
      <w:tr w14:paraId="53D22EA8"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A5" w14:textId="77777777">
            <w:pPr>
              <w:autoSpaceDE w:val="0"/>
              <w:autoSpaceDN w:val="0"/>
              <w:ind w:left="284"/>
            </w:pPr>
            <w:r w:rsidRPr="00C37674">
              <w:t>U pacientov, u ktorých zlyhal TNF a vedolizumab</w:t>
            </w:r>
          </w:p>
        </w:tc>
        <w:tc>
          <w:tcPr>
            <w:tcW w:w="1843" w:type="dxa"/>
            <w:shd w:val="clear" w:color="auto" w:fill="auto"/>
            <w:vAlign w:val="center"/>
          </w:tcPr>
          <w:p w:rsidR="0073730A" w:rsidRPr="00C37674" w:rsidP="001F0A9E" w14:paraId="53D22EA6" w14:textId="77777777">
            <w:pPr>
              <w:autoSpaceDE w:val="0"/>
              <w:autoSpaceDN w:val="0"/>
              <w:adjustRightInd w:val="0"/>
              <w:jc w:val="center"/>
            </w:pPr>
            <w:r w:rsidRPr="00C37674">
              <w:t>0</w:t>
            </w:r>
            <w:r w:rsidRPr="00C37674" w:rsidR="00A434A5">
              <w:t> </w:t>
            </w:r>
            <w:r w:rsidRPr="00C37674">
              <w:t>% (0/47)</w:t>
            </w:r>
          </w:p>
        </w:tc>
        <w:tc>
          <w:tcPr>
            <w:tcW w:w="2045" w:type="dxa"/>
            <w:shd w:val="clear" w:color="auto" w:fill="auto"/>
            <w:vAlign w:val="center"/>
          </w:tcPr>
          <w:p w:rsidR="0073730A" w:rsidRPr="00C37674" w:rsidP="001F0A9E" w14:paraId="53D22EA7" w14:textId="77777777">
            <w:pPr>
              <w:autoSpaceDE w:val="0"/>
              <w:autoSpaceDN w:val="0"/>
              <w:adjustRightInd w:val="0"/>
              <w:jc w:val="center"/>
            </w:pPr>
            <w:r w:rsidRPr="00C37674">
              <w:t>10</w:t>
            </w:r>
            <w:r w:rsidRPr="00C37674" w:rsidR="00A434A5">
              <w:t> </w:t>
            </w:r>
            <w:r w:rsidRPr="00C37674">
              <w:t>% (6/58)</w:t>
            </w:r>
            <w:r w:rsidRPr="00C37674">
              <w:rPr>
                <w:vertAlign w:val="superscript"/>
              </w:rPr>
              <w:t>c</w:t>
            </w:r>
          </w:p>
        </w:tc>
      </w:tr>
      <w:tr w14:paraId="53D22EAC"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A9" w14:textId="77777777">
            <w:pPr>
              <w:autoSpaceDE w:val="0"/>
              <w:autoSpaceDN w:val="0"/>
              <w:adjustRightInd w:val="0"/>
            </w:pPr>
            <w:r w:rsidRPr="00C37674">
              <w:t>Klinická odpoveď</w:t>
            </w:r>
            <w:r w:rsidRPr="00C37674">
              <w:rPr>
                <w:vertAlign w:val="superscript"/>
              </w:rPr>
              <w:t>§</w:t>
            </w:r>
          </w:p>
        </w:tc>
        <w:tc>
          <w:tcPr>
            <w:tcW w:w="1843" w:type="dxa"/>
            <w:shd w:val="clear" w:color="auto" w:fill="auto"/>
            <w:vAlign w:val="center"/>
          </w:tcPr>
          <w:p w:rsidR="0073730A" w:rsidRPr="00C37674" w:rsidP="001F0A9E" w14:paraId="53D22EAA" w14:textId="77777777">
            <w:pPr>
              <w:autoSpaceDE w:val="0"/>
              <w:autoSpaceDN w:val="0"/>
              <w:adjustRightInd w:val="0"/>
              <w:jc w:val="center"/>
            </w:pPr>
            <w:r w:rsidRPr="00C37674">
              <w:t>31</w:t>
            </w:r>
            <w:r w:rsidRPr="00C37674" w:rsidR="00A434A5">
              <w:t> </w:t>
            </w:r>
            <w:r w:rsidRPr="00C37674">
              <w:t>%</w:t>
            </w:r>
          </w:p>
        </w:tc>
        <w:tc>
          <w:tcPr>
            <w:tcW w:w="2045" w:type="dxa"/>
            <w:shd w:val="clear" w:color="auto" w:fill="auto"/>
            <w:vAlign w:val="center"/>
          </w:tcPr>
          <w:p w:rsidR="0073730A" w:rsidRPr="00C37674" w:rsidP="001F0A9E" w14:paraId="53D22EAB" w14:textId="77777777">
            <w:pPr>
              <w:autoSpaceDE w:val="0"/>
              <w:autoSpaceDN w:val="0"/>
              <w:adjustRightInd w:val="0"/>
              <w:jc w:val="center"/>
            </w:pPr>
            <w:r w:rsidRPr="00C37674">
              <w:t>62</w:t>
            </w:r>
            <w:r w:rsidRPr="00C37674" w:rsidR="00A434A5">
              <w:t> </w:t>
            </w:r>
            <w:r w:rsidRPr="00C37674">
              <w:t>%</w:t>
            </w:r>
          </w:p>
        </w:tc>
      </w:tr>
      <w:tr w14:paraId="53D22EB0"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AD" w14:textId="77777777">
            <w:pPr>
              <w:autoSpaceDE w:val="0"/>
              <w:autoSpaceDN w:val="0"/>
              <w:adjustRightInd w:val="0"/>
              <w:ind w:left="284"/>
            </w:pPr>
            <w:r w:rsidRPr="00C37674">
              <w:t>U pacientov, u ktorých zlyhala konvenčná, ale nie biologická terapia</w:t>
            </w:r>
          </w:p>
        </w:tc>
        <w:tc>
          <w:tcPr>
            <w:tcW w:w="1843" w:type="dxa"/>
            <w:shd w:val="clear" w:color="auto" w:fill="auto"/>
            <w:vAlign w:val="center"/>
          </w:tcPr>
          <w:p w:rsidR="0073730A" w:rsidRPr="00C37674" w:rsidP="001F0A9E" w14:paraId="53D22EAE" w14:textId="77777777">
            <w:pPr>
              <w:autoSpaceDE w:val="0"/>
              <w:autoSpaceDN w:val="0"/>
              <w:adjustRightInd w:val="0"/>
              <w:jc w:val="center"/>
            </w:pPr>
            <w:r w:rsidRPr="00C37674">
              <w:t>35</w:t>
            </w:r>
            <w:r w:rsidRPr="00C37674" w:rsidR="00A434A5">
              <w:t> </w:t>
            </w:r>
            <w:r w:rsidRPr="00C37674">
              <w:t>% (56/158)</w:t>
            </w:r>
          </w:p>
        </w:tc>
        <w:tc>
          <w:tcPr>
            <w:tcW w:w="2045" w:type="dxa"/>
            <w:shd w:val="clear" w:color="auto" w:fill="auto"/>
            <w:vAlign w:val="center"/>
          </w:tcPr>
          <w:p w:rsidR="0073730A" w:rsidRPr="00C37674" w:rsidP="001F0A9E" w14:paraId="53D22EAF" w14:textId="77777777">
            <w:pPr>
              <w:autoSpaceDE w:val="0"/>
              <w:autoSpaceDN w:val="0"/>
              <w:adjustRightInd w:val="0"/>
              <w:jc w:val="center"/>
              <w:rPr>
                <w:vertAlign w:val="superscript"/>
              </w:rPr>
            </w:pPr>
            <w:r w:rsidRPr="00C37674">
              <w:t>67</w:t>
            </w:r>
            <w:r w:rsidRPr="00C37674" w:rsidR="00A434A5">
              <w:t> </w:t>
            </w:r>
            <w:r w:rsidRPr="00C37674">
              <w:t>% (104/156)</w:t>
            </w:r>
            <w:r w:rsidRPr="00C37674">
              <w:rPr>
                <w:vertAlign w:val="superscript"/>
              </w:rPr>
              <w:t>b</w:t>
            </w:r>
          </w:p>
        </w:tc>
      </w:tr>
      <w:tr w14:paraId="53D22EB4"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B1" w14:textId="77777777">
            <w:pPr>
              <w:autoSpaceDE w:val="0"/>
              <w:autoSpaceDN w:val="0"/>
              <w:adjustRightInd w:val="0"/>
              <w:ind w:left="284"/>
            </w:pPr>
            <w:r w:rsidRPr="00C37674">
              <w:t>U pacientov, u ktorých zlyhala biologická liečba</w:t>
            </w:r>
            <w:r w:rsidRPr="00C37674">
              <w:rPr>
                <w:vertAlign w:val="superscript"/>
              </w:rPr>
              <w:t>¥</w:t>
            </w:r>
          </w:p>
        </w:tc>
        <w:tc>
          <w:tcPr>
            <w:tcW w:w="1843" w:type="dxa"/>
            <w:shd w:val="clear" w:color="auto" w:fill="auto"/>
            <w:vAlign w:val="center"/>
          </w:tcPr>
          <w:p w:rsidR="0073730A" w:rsidRPr="00C37674" w:rsidP="001F0A9E" w14:paraId="53D22EB2" w14:textId="77777777">
            <w:pPr>
              <w:autoSpaceDE w:val="0"/>
              <w:autoSpaceDN w:val="0"/>
              <w:adjustRightInd w:val="0"/>
              <w:jc w:val="center"/>
            </w:pPr>
            <w:r w:rsidRPr="00C37674">
              <w:t>27</w:t>
            </w:r>
            <w:r w:rsidRPr="00C37674" w:rsidR="00A434A5">
              <w:t> </w:t>
            </w:r>
            <w:r w:rsidRPr="00C37674">
              <w:t>% (44/161)</w:t>
            </w:r>
          </w:p>
        </w:tc>
        <w:tc>
          <w:tcPr>
            <w:tcW w:w="2045" w:type="dxa"/>
            <w:shd w:val="clear" w:color="auto" w:fill="auto"/>
            <w:vAlign w:val="center"/>
          </w:tcPr>
          <w:p w:rsidR="0073730A" w:rsidRPr="00C37674" w:rsidP="001F0A9E" w14:paraId="53D22EB3" w14:textId="77777777">
            <w:pPr>
              <w:autoSpaceDE w:val="0"/>
              <w:autoSpaceDN w:val="0"/>
              <w:adjustRightInd w:val="0"/>
              <w:jc w:val="center"/>
              <w:rPr>
                <w:vertAlign w:val="superscript"/>
              </w:rPr>
            </w:pPr>
            <w:r w:rsidRPr="00C37674">
              <w:t>57</w:t>
            </w:r>
            <w:r w:rsidRPr="00C37674" w:rsidR="00A434A5">
              <w:t> </w:t>
            </w:r>
            <w:r w:rsidRPr="00C37674">
              <w:t>% (95/166)</w:t>
            </w:r>
            <w:r w:rsidRPr="00C37674">
              <w:rPr>
                <w:vertAlign w:val="superscript"/>
              </w:rPr>
              <w:t>b</w:t>
            </w:r>
          </w:p>
        </w:tc>
      </w:tr>
      <w:tr w14:paraId="53D22EB8"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B5" w14:textId="77777777">
            <w:pPr>
              <w:autoSpaceDE w:val="0"/>
              <w:autoSpaceDN w:val="0"/>
              <w:adjustRightInd w:val="0"/>
              <w:ind w:left="284"/>
            </w:pPr>
            <w:r w:rsidRPr="00C37674">
              <w:t>U pacientov, u ktorých zlyhal TNF a vedolizumab</w:t>
            </w:r>
          </w:p>
        </w:tc>
        <w:tc>
          <w:tcPr>
            <w:tcW w:w="1843" w:type="dxa"/>
            <w:shd w:val="clear" w:color="auto" w:fill="auto"/>
            <w:vAlign w:val="center"/>
          </w:tcPr>
          <w:p w:rsidR="0073730A" w:rsidRPr="00C37674" w:rsidP="001F0A9E" w14:paraId="53D22EB6" w14:textId="77777777">
            <w:pPr>
              <w:autoSpaceDE w:val="0"/>
              <w:autoSpaceDN w:val="0"/>
              <w:adjustRightInd w:val="0"/>
              <w:jc w:val="center"/>
            </w:pPr>
            <w:r w:rsidRPr="00C37674">
              <w:t>28</w:t>
            </w:r>
            <w:r w:rsidRPr="00C37674" w:rsidR="00A434A5">
              <w:t> </w:t>
            </w:r>
            <w:r w:rsidRPr="00C37674">
              <w:t>% (13/47)</w:t>
            </w:r>
          </w:p>
        </w:tc>
        <w:tc>
          <w:tcPr>
            <w:tcW w:w="2045" w:type="dxa"/>
            <w:shd w:val="clear" w:color="auto" w:fill="auto"/>
            <w:vAlign w:val="center"/>
          </w:tcPr>
          <w:p w:rsidR="0073730A" w:rsidRPr="00C37674" w:rsidP="001F0A9E" w14:paraId="53D22EB7" w14:textId="77777777">
            <w:pPr>
              <w:autoSpaceDE w:val="0"/>
              <w:autoSpaceDN w:val="0"/>
              <w:adjustRightInd w:val="0"/>
              <w:jc w:val="center"/>
            </w:pPr>
            <w:r w:rsidRPr="00C37674">
              <w:t>52</w:t>
            </w:r>
            <w:r w:rsidRPr="00C37674" w:rsidR="00A434A5">
              <w:t> </w:t>
            </w:r>
            <w:r w:rsidRPr="00C37674">
              <w:t>% (30/58)</w:t>
            </w:r>
            <w:r w:rsidRPr="00C37674">
              <w:rPr>
                <w:vertAlign w:val="superscript"/>
              </w:rPr>
              <w:t>c</w:t>
            </w:r>
          </w:p>
        </w:tc>
      </w:tr>
      <w:tr w14:paraId="53D22EBC"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B9" w14:textId="77777777">
            <w:pPr>
              <w:autoSpaceDE w:val="0"/>
              <w:autoSpaceDN w:val="0"/>
              <w:adjustRightInd w:val="0"/>
            </w:pPr>
            <w:r w:rsidRPr="00C37674">
              <w:t>Zhojenie sliznice</w:t>
            </w:r>
            <w:r w:rsidRPr="00C37674">
              <w:rPr>
                <w:szCs w:val="18"/>
                <w:vertAlign w:val="superscript"/>
              </w:rPr>
              <w:t>†</w:t>
            </w:r>
          </w:p>
        </w:tc>
        <w:tc>
          <w:tcPr>
            <w:tcW w:w="1843" w:type="dxa"/>
            <w:shd w:val="clear" w:color="auto" w:fill="auto"/>
            <w:vAlign w:val="center"/>
          </w:tcPr>
          <w:p w:rsidR="0073730A" w:rsidRPr="00C37674" w:rsidP="001F0A9E" w14:paraId="53D22EBA" w14:textId="77777777">
            <w:pPr>
              <w:autoSpaceDE w:val="0"/>
              <w:autoSpaceDN w:val="0"/>
              <w:adjustRightInd w:val="0"/>
              <w:jc w:val="center"/>
            </w:pPr>
            <w:r w:rsidRPr="00C37674">
              <w:t>14</w:t>
            </w:r>
            <w:r w:rsidRPr="00C37674" w:rsidR="00A434A5">
              <w:t> </w:t>
            </w:r>
            <w:r w:rsidRPr="00C37674">
              <w:t>%</w:t>
            </w:r>
          </w:p>
        </w:tc>
        <w:tc>
          <w:tcPr>
            <w:tcW w:w="2045" w:type="dxa"/>
            <w:shd w:val="clear" w:color="auto" w:fill="auto"/>
            <w:vAlign w:val="center"/>
          </w:tcPr>
          <w:p w:rsidR="0073730A" w:rsidRPr="00C37674" w:rsidP="001F0A9E" w14:paraId="53D22EBB" w14:textId="77777777">
            <w:pPr>
              <w:autoSpaceDE w:val="0"/>
              <w:autoSpaceDN w:val="0"/>
              <w:adjustRightInd w:val="0"/>
              <w:jc w:val="center"/>
              <w:rPr>
                <w:vertAlign w:val="superscript"/>
              </w:rPr>
            </w:pPr>
            <w:r w:rsidRPr="00C37674">
              <w:t>27</w:t>
            </w:r>
            <w:r w:rsidRPr="00C37674" w:rsidR="00A434A5">
              <w:t> </w:t>
            </w:r>
            <w:r w:rsidRPr="00C37674">
              <w:t>%</w:t>
            </w:r>
          </w:p>
        </w:tc>
      </w:tr>
      <w:tr w14:paraId="53D22EC2"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BD" w14:textId="77777777">
            <w:pPr>
              <w:autoSpaceDE w:val="0"/>
              <w:autoSpaceDN w:val="0"/>
              <w:adjustRightInd w:val="0"/>
              <w:ind w:left="284"/>
            </w:pPr>
            <w:r w:rsidRPr="00C37674">
              <w:t>U pacientov, u ktorých zlyhala konvenčná, ale nie biologická terapia</w:t>
            </w:r>
          </w:p>
        </w:tc>
        <w:tc>
          <w:tcPr>
            <w:tcW w:w="1843" w:type="dxa"/>
            <w:shd w:val="clear" w:color="auto" w:fill="auto"/>
            <w:vAlign w:val="center"/>
          </w:tcPr>
          <w:p w:rsidR="0073730A" w:rsidRPr="00C37674" w:rsidP="001F0A9E" w14:paraId="53D22EBF" w14:textId="0A099CFC">
            <w:pPr>
              <w:autoSpaceDE w:val="0"/>
              <w:autoSpaceDN w:val="0"/>
              <w:adjustRightInd w:val="0"/>
              <w:jc w:val="center"/>
            </w:pPr>
            <w:r w:rsidRPr="00C37674">
              <w:t>21</w:t>
            </w:r>
            <w:r w:rsidRPr="00C37674" w:rsidR="00A434A5">
              <w:t> </w:t>
            </w:r>
            <w:r w:rsidRPr="00C37674">
              <w:t>% (33/158)</w:t>
            </w:r>
          </w:p>
        </w:tc>
        <w:tc>
          <w:tcPr>
            <w:tcW w:w="2045" w:type="dxa"/>
            <w:shd w:val="clear" w:color="auto" w:fill="auto"/>
            <w:vAlign w:val="center"/>
          </w:tcPr>
          <w:p w:rsidR="0073730A" w:rsidRPr="001F0A9E" w:rsidP="001F0A9E" w14:paraId="53D22EC1" w14:textId="3181E023">
            <w:pPr>
              <w:autoSpaceDE w:val="0"/>
              <w:autoSpaceDN w:val="0"/>
              <w:adjustRightInd w:val="0"/>
              <w:jc w:val="center"/>
              <w:rPr>
                <w:vertAlign w:val="superscript"/>
              </w:rPr>
            </w:pPr>
            <w:r w:rsidRPr="00C37674">
              <w:t>33</w:t>
            </w:r>
            <w:r w:rsidRPr="00C37674" w:rsidR="00A434A5">
              <w:t> </w:t>
            </w:r>
            <w:r w:rsidRPr="00C37674">
              <w:t>% (52/156)</w:t>
            </w:r>
            <w:r w:rsidRPr="00C37674">
              <w:rPr>
                <w:vertAlign w:val="superscript"/>
              </w:rPr>
              <w:t>c</w:t>
            </w:r>
          </w:p>
        </w:tc>
      </w:tr>
      <w:tr w14:paraId="53D22EC6" w14:textId="77777777" w:rsidTr="001F0A9E">
        <w:tblPrEx>
          <w:tblW w:w="9072" w:type="dxa"/>
          <w:jc w:val="center"/>
          <w:tblLayout w:type="fixed"/>
          <w:tblLook w:val="0000"/>
        </w:tblPrEx>
        <w:trPr>
          <w:cantSplit/>
          <w:jc w:val="center"/>
        </w:trPr>
        <w:tc>
          <w:tcPr>
            <w:tcW w:w="5025" w:type="dxa"/>
            <w:shd w:val="clear" w:color="auto" w:fill="auto"/>
          </w:tcPr>
          <w:p w:rsidR="0073730A" w:rsidRPr="00C37674" w:rsidP="00BC16C1" w14:paraId="53D22EC3" w14:textId="77777777">
            <w:pPr>
              <w:autoSpaceDE w:val="0"/>
              <w:autoSpaceDN w:val="0"/>
              <w:adjustRightInd w:val="0"/>
              <w:ind w:left="284"/>
            </w:pPr>
            <w:r w:rsidRPr="00C37674">
              <w:t>U pacientov, u ktorých zlyhala biologická liečba</w:t>
            </w:r>
          </w:p>
        </w:tc>
        <w:tc>
          <w:tcPr>
            <w:tcW w:w="1843" w:type="dxa"/>
            <w:shd w:val="clear" w:color="auto" w:fill="auto"/>
            <w:vAlign w:val="center"/>
          </w:tcPr>
          <w:p w:rsidR="0073730A" w:rsidRPr="00C37674" w:rsidP="001F0A9E" w14:paraId="53D22EC4" w14:textId="77777777">
            <w:pPr>
              <w:autoSpaceDE w:val="0"/>
              <w:autoSpaceDN w:val="0"/>
              <w:adjustRightInd w:val="0"/>
              <w:jc w:val="center"/>
            </w:pPr>
            <w:r w:rsidRPr="00C37674">
              <w:t>7</w:t>
            </w:r>
            <w:r w:rsidRPr="00C37674" w:rsidR="00A434A5">
              <w:t> </w:t>
            </w:r>
            <w:r w:rsidRPr="00C37674">
              <w:t>% (11/161)</w:t>
            </w:r>
          </w:p>
        </w:tc>
        <w:tc>
          <w:tcPr>
            <w:tcW w:w="2045" w:type="dxa"/>
            <w:shd w:val="clear" w:color="auto" w:fill="auto"/>
            <w:vAlign w:val="center"/>
          </w:tcPr>
          <w:p w:rsidR="0073730A" w:rsidRPr="00C37674" w:rsidP="001F0A9E" w14:paraId="53D22EC5" w14:textId="77777777">
            <w:pPr>
              <w:autoSpaceDE w:val="0"/>
              <w:autoSpaceDN w:val="0"/>
              <w:adjustRightInd w:val="0"/>
              <w:jc w:val="center"/>
              <w:rPr>
                <w:vertAlign w:val="superscript"/>
              </w:rPr>
            </w:pPr>
            <w:r w:rsidRPr="00C37674">
              <w:t>21</w:t>
            </w:r>
            <w:r w:rsidRPr="00C37674" w:rsidR="00A434A5">
              <w:t> </w:t>
            </w:r>
            <w:r w:rsidRPr="00C37674">
              <w:t>% (35/166)</w:t>
            </w:r>
            <w:r w:rsidRPr="00C37674">
              <w:rPr>
                <w:vertAlign w:val="superscript"/>
              </w:rPr>
              <w:t>b</w:t>
            </w:r>
          </w:p>
        </w:tc>
      </w:tr>
      <w:tr w14:paraId="53D22ECA" w14:textId="77777777" w:rsidTr="001F0A9E">
        <w:tblPrEx>
          <w:tblW w:w="9072" w:type="dxa"/>
          <w:jc w:val="center"/>
          <w:tblLayout w:type="fixed"/>
          <w:tblLook w:val="0000"/>
        </w:tblPrEx>
        <w:trPr>
          <w:cantSplit/>
          <w:jc w:val="center"/>
        </w:trPr>
        <w:tc>
          <w:tcPr>
            <w:tcW w:w="5025" w:type="dxa"/>
            <w:tcBorders>
              <w:bottom w:val="single" w:sz="4" w:space="0" w:color="auto"/>
            </w:tcBorders>
            <w:shd w:val="clear" w:color="auto" w:fill="auto"/>
          </w:tcPr>
          <w:p w:rsidR="0073730A" w:rsidRPr="00C37674" w:rsidP="00BC16C1" w14:paraId="53D22EC7" w14:textId="77777777">
            <w:pPr>
              <w:autoSpaceDE w:val="0"/>
              <w:autoSpaceDN w:val="0"/>
              <w:adjustRightInd w:val="0"/>
            </w:pPr>
            <w:r w:rsidRPr="00C37674">
              <w:t>Symptomatická remisia</w:t>
            </w:r>
            <w:r w:rsidRPr="00C37674">
              <w:rPr>
                <w:vertAlign w:val="superscript"/>
              </w:rPr>
              <w:t>‡</w:t>
            </w:r>
          </w:p>
        </w:tc>
        <w:tc>
          <w:tcPr>
            <w:tcW w:w="1843" w:type="dxa"/>
            <w:tcBorders>
              <w:bottom w:val="single" w:sz="4" w:space="0" w:color="auto"/>
            </w:tcBorders>
            <w:shd w:val="clear" w:color="auto" w:fill="auto"/>
            <w:vAlign w:val="center"/>
          </w:tcPr>
          <w:p w:rsidR="0073730A" w:rsidRPr="00C37674" w:rsidP="001F0A9E" w14:paraId="53D22EC8" w14:textId="77777777">
            <w:pPr>
              <w:autoSpaceDE w:val="0"/>
              <w:autoSpaceDN w:val="0"/>
              <w:adjustRightInd w:val="0"/>
              <w:jc w:val="center"/>
            </w:pPr>
            <w:r w:rsidRPr="00C37674">
              <w:t>23</w:t>
            </w:r>
            <w:r w:rsidRPr="00C37674" w:rsidR="00A434A5">
              <w:t> </w:t>
            </w:r>
            <w:r w:rsidRPr="00C37674">
              <w:t>%</w:t>
            </w:r>
          </w:p>
        </w:tc>
        <w:tc>
          <w:tcPr>
            <w:tcW w:w="2045" w:type="dxa"/>
            <w:tcBorders>
              <w:bottom w:val="single" w:sz="4" w:space="0" w:color="auto"/>
            </w:tcBorders>
            <w:shd w:val="clear" w:color="auto" w:fill="auto"/>
            <w:vAlign w:val="center"/>
          </w:tcPr>
          <w:p w:rsidR="0073730A" w:rsidRPr="00C37674" w:rsidP="001F0A9E" w14:paraId="53D22EC9" w14:textId="77777777">
            <w:pPr>
              <w:autoSpaceDE w:val="0"/>
              <w:autoSpaceDN w:val="0"/>
              <w:adjustRightInd w:val="0"/>
              <w:jc w:val="center"/>
            </w:pPr>
            <w:r w:rsidRPr="00C37674">
              <w:t>45</w:t>
            </w:r>
            <w:r w:rsidRPr="00C37674" w:rsidR="00A434A5">
              <w:t> </w:t>
            </w:r>
            <w:r w:rsidRPr="00C37674">
              <w:t>%</w:t>
            </w:r>
            <w:r w:rsidRPr="00C37674">
              <w:rPr>
                <w:vertAlign w:val="superscript"/>
              </w:rPr>
              <w:t>b</w:t>
            </w:r>
          </w:p>
        </w:tc>
      </w:tr>
      <w:tr w14:paraId="53D22ECE" w14:textId="77777777" w:rsidTr="001F0A9E">
        <w:tblPrEx>
          <w:tblW w:w="9072" w:type="dxa"/>
          <w:jc w:val="center"/>
          <w:tblLayout w:type="fixed"/>
          <w:tblLook w:val="0000"/>
        </w:tblPrEx>
        <w:trPr>
          <w:cantSplit/>
          <w:jc w:val="center"/>
        </w:trPr>
        <w:tc>
          <w:tcPr>
            <w:tcW w:w="5025" w:type="dxa"/>
            <w:tcBorders>
              <w:bottom w:val="single" w:sz="4" w:space="0" w:color="auto"/>
            </w:tcBorders>
            <w:shd w:val="clear" w:color="auto" w:fill="auto"/>
          </w:tcPr>
          <w:p w:rsidR="0073730A" w:rsidRPr="00C37674" w:rsidP="00BC16C1" w14:paraId="53D22ECB" w14:textId="77777777">
            <w:pPr>
              <w:autoSpaceDE w:val="0"/>
              <w:autoSpaceDN w:val="0"/>
              <w:adjustRightInd w:val="0"/>
            </w:pPr>
            <w:r w:rsidRPr="00C37674">
              <w:t>Kombinovaná symptomatická remisia a zhojenie sliznice</w:t>
            </w:r>
            <w:r w:rsidRPr="00C37674">
              <w:rPr>
                <w:szCs w:val="18"/>
                <w:vertAlign w:val="superscript"/>
              </w:rPr>
              <w:t>⸸</w:t>
            </w:r>
          </w:p>
        </w:tc>
        <w:tc>
          <w:tcPr>
            <w:tcW w:w="1843" w:type="dxa"/>
            <w:tcBorders>
              <w:bottom w:val="single" w:sz="4" w:space="0" w:color="auto"/>
            </w:tcBorders>
            <w:shd w:val="clear" w:color="auto" w:fill="auto"/>
            <w:vAlign w:val="center"/>
          </w:tcPr>
          <w:p w:rsidR="0073730A" w:rsidRPr="00C37674" w:rsidP="001F0A9E" w14:paraId="53D22ECC" w14:textId="77777777">
            <w:pPr>
              <w:autoSpaceDE w:val="0"/>
              <w:autoSpaceDN w:val="0"/>
              <w:adjustRightInd w:val="0"/>
              <w:jc w:val="center"/>
            </w:pPr>
            <w:r w:rsidRPr="00C37674">
              <w:t>8</w:t>
            </w:r>
            <w:r w:rsidRPr="00C37674" w:rsidR="00A434A5">
              <w:t> </w:t>
            </w:r>
            <w:r w:rsidRPr="00C37674">
              <w:t>%</w:t>
            </w:r>
          </w:p>
        </w:tc>
        <w:tc>
          <w:tcPr>
            <w:tcW w:w="2045" w:type="dxa"/>
            <w:tcBorders>
              <w:bottom w:val="single" w:sz="4" w:space="0" w:color="auto"/>
            </w:tcBorders>
            <w:shd w:val="clear" w:color="auto" w:fill="auto"/>
            <w:vAlign w:val="center"/>
          </w:tcPr>
          <w:p w:rsidR="0073730A" w:rsidRPr="00C37674" w:rsidP="001F0A9E" w14:paraId="53D22ECD" w14:textId="77777777">
            <w:pPr>
              <w:autoSpaceDE w:val="0"/>
              <w:autoSpaceDN w:val="0"/>
              <w:adjustRightInd w:val="0"/>
              <w:jc w:val="center"/>
              <w:rPr>
                <w:vertAlign w:val="superscript"/>
              </w:rPr>
            </w:pPr>
            <w:r w:rsidRPr="00C37674">
              <w:t>21</w:t>
            </w:r>
            <w:r w:rsidRPr="00C37674" w:rsidR="00A434A5">
              <w:t> </w:t>
            </w:r>
            <w:r w:rsidRPr="00C37674">
              <w:t>%</w:t>
            </w:r>
            <w:r w:rsidRPr="00C37674">
              <w:rPr>
                <w:vertAlign w:val="superscript"/>
              </w:rPr>
              <w:t>b</w:t>
            </w:r>
          </w:p>
        </w:tc>
      </w:tr>
      <w:tr w14:paraId="53D22ED9" w14:textId="77777777" w:rsidTr="001F0A9E">
        <w:tblPrEx>
          <w:tblW w:w="9072" w:type="dxa"/>
          <w:jc w:val="center"/>
          <w:tblLayout w:type="fixed"/>
          <w:tblLook w:val="0000"/>
        </w:tblPrEx>
        <w:trPr>
          <w:cantSplit/>
          <w:jc w:val="center"/>
        </w:trPr>
        <w:tc>
          <w:tcPr>
            <w:tcW w:w="8913" w:type="dxa"/>
            <w:gridSpan w:val="3"/>
            <w:tcBorders>
              <w:top w:val="single" w:sz="4" w:space="0" w:color="auto"/>
              <w:left w:val="nil"/>
              <w:bottom w:val="nil"/>
              <w:right w:val="nil"/>
            </w:tcBorders>
            <w:shd w:val="clear" w:color="auto" w:fill="auto"/>
          </w:tcPr>
          <w:p w:rsidR="0073730A" w:rsidRPr="00C37674" w:rsidP="00BC16C1" w14:paraId="53D22ECF" w14:textId="77777777">
            <w:pPr>
              <w:tabs>
                <w:tab w:val="num" w:pos="864"/>
              </w:tabs>
              <w:ind w:left="284" w:hanging="284"/>
              <w:rPr>
                <w:sz w:val="18"/>
                <w:szCs w:val="18"/>
              </w:rPr>
            </w:pPr>
            <w:r w:rsidRPr="00C37674">
              <w:rPr>
                <w:szCs w:val="18"/>
                <w:vertAlign w:val="superscript"/>
              </w:rPr>
              <w:t>£</w:t>
            </w:r>
            <w:r w:rsidRPr="00C37674">
              <w:rPr>
                <w:sz w:val="18"/>
                <w:szCs w:val="18"/>
              </w:rPr>
              <w:tab/>
              <w:t>Infúzna dávka ustekinumabu s použitím dávkovacieho režimu založeného na hmotnosti špecifikovaného v</w:t>
            </w:r>
            <w:r w:rsidRPr="00C37674" w:rsidR="009865D8">
              <w:rPr>
                <w:sz w:val="18"/>
                <w:szCs w:val="18"/>
              </w:rPr>
              <w:t> </w:t>
            </w:r>
            <w:r w:rsidRPr="00C37674">
              <w:rPr>
                <w:i/>
                <w:iCs/>
                <w:sz w:val="18"/>
                <w:szCs w:val="18"/>
              </w:rPr>
              <w:t>tabuľke</w:t>
            </w:r>
            <w:r w:rsidRPr="00C37674" w:rsidR="009865D8">
              <w:rPr>
                <w:i/>
                <w:iCs/>
                <w:sz w:val="18"/>
                <w:szCs w:val="18"/>
              </w:rPr>
              <w:t> </w:t>
            </w:r>
            <w:r w:rsidRPr="00C37674">
              <w:rPr>
                <w:i/>
                <w:iCs/>
                <w:sz w:val="18"/>
                <w:szCs w:val="18"/>
              </w:rPr>
              <w:t>1</w:t>
            </w:r>
            <w:r w:rsidRPr="00C37674">
              <w:rPr>
                <w:sz w:val="18"/>
                <w:szCs w:val="18"/>
              </w:rPr>
              <w:t>.</w:t>
            </w:r>
          </w:p>
          <w:p w:rsidR="0073730A" w:rsidRPr="00C37674" w:rsidP="00BC16C1" w14:paraId="53D22ED0" w14:textId="77777777">
            <w:pPr>
              <w:autoSpaceDE w:val="0"/>
              <w:autoSpaceDN w:val="0"/>
              <w:adjustRightInd w:val="0"/>
              <w:ind w:left="284" w:hanging="284"/>
              <w:rPr>
                <w:sz w:val="18"/>
                <w:szCs w:val="18"/>
              </w:rPr>
            </w:pPr>
            <w:r w:rsidRPr="00C37674">
              <w:rPr>
                <w:sz w:val="18"/>
                <w:szCs w:val="18"/>
              </w:rPr>
              <w:t>*</w:t>
            </w:r>
            <w:r w:rsidRPr="00C37674">
              <w:rPr>
                <w:sz w:val="18"/>
                <w:szCs w:val="18"/>
              </w:rPr>
              <w:tab/>
              <w:t>Klinická remisia je definovaná ako Mayo skóre ≤</w:t>
            </w:r>
            <w:r w:rsidRPr="00C37674" w:rsidR="00282FA8">
              <w:rPr>
                <w:sz w:val="18"/>
                <w:szCs w:val="18"/>
              </w:rPr>
              <w:t> 2</w:t>
            </w:r>
            <w:r w:rsidRPr="00C37674">
              <w:rPr>
                <w:sz w:val="18"/>
                <w:szCs w:val="18"/>
              </w:rPr>
              <w:t xml:space="preserve"> body a žiadne jednotlivé podskóre ≥</w:t>
            </w:r>
            <w:r w:rsidRPr="00C37674" w:rsidR="00A434A5">
              <w:rPr>
                <w:sz w:val="18"/>
                <w:szCs w:val="18"/>
              </w:rPr>
              <w:t> </w:t>
            </w:r>
            <w:r w:rsidRPr="00C37674">
              <w:rPr>
                <w:sz w:val="18"/>
                <w:szCs w:val="18"/>
              </w:rPr>
              <w:t>1.</w:t>
            </w:r>
          </w:p>
          <w:p w:rsidR="0073730A" w:rsidRPr="00C37674" w:rsidP="00BC16C1" w14:paraId="53D22ED1"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linická odpoveď je definovaná ako pokles Mayo skóre oproti východiskovým hodnotám o</w:t>
            </w:r>
            <w:r w:rsidRPr="00C37674" w:rsidR="00A434A5">
              <w:rPr>
                <w:sz w:val="18"/>
                <w:szCs w:val="18"/>
              </w:rPr>
              <w:t> </w:t>
            </w:r>
            <w:r w:rsidRPr="00C37674">
              <w:rPr>
                <w:sz w:val="18"/>
                <w:szCs w:val="18"/>
              </w:rPr>
              <w:t>≥</w:t>
            </w:r>
            <w:r w:rsidRPr="00C37674" w:rsidR="00A434A5">
              <w:rPr>
                <w:sz w:val="18"/>
                <w:szCs w:val="18"/>
              </w:rPr>
              <w:t> </w:t>
            </w:r>
            <w:r w:rsidRPr="00C37674">
              <w:rPr>
                <w:sz w:val="18"/>
                <w:szCs w:val="18"/>
              </w:rPr>
              <w:t>30</w:t>
            </w:r>
            <w:r w:rsidRPr="00C37674" w:rsidR="00A434A5">
              <w:rPr>
                <w:sz w:val="18"/>
                <w:szCs w:val="18"/>
              </w:rPr>
              <w:t> </w:t>
            </w:r>
            <w:r w:rsidRPr="00C37674">
              <w:rPr>
                <w:sz w:val="18"/>
                <w:szCs w:val="18"/>
              </w:rPr>
              <w:t>% a ≥</w:t>
            </w:r>
            <w:r w:rsidRPr="00C37674" w:rsidR="00A434A5">
              <w:rPr>
                <w:sz w:val="18"/>
                <w:szCs w:val="18"/>
              </w:rPr>
              <w:t> </w:t>
            </w:r>
            <w:r w:rsidRPr="00C37674">
              <w:rPr>
                <w:sz w:val="18"/>
                <w:szCs w:val="18"/>
              </w:rPr>
              <w:t>3 body a zároveň pokles podskóre rektálneho krvácania oproti východiskovej hodnote ≥</w:t>
            </w:r>
            <w:r w:rsidRPr="00C37674" w:rsidR="00A434A5">
              <w:rPr>
                <w:sz w:val="18"/>
                <w:szCs w:val="18"/>
              </w:rPr>
              <w:t> </w:t>
            </w:r>
            <w:r w:rsidRPr="00C37674">
              <w:rPr>
                <w:sz w:val="18"/>
                <w:szCs w:val="18"/>
              </w:rPr>
              <w:t>1 alebo podskóre rektálneho krvácania 0 alebo 1.</w:t>
            </w:r>
          </w:p>
          <w:p w:rsidR="0073730A" w:rsidRPr="00C37674" w:rsidP="00BC16C1" w14:paraId="53D22ED2"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TNFα antagonista a/alebo vedolizumab.</w:t>
            </w:r>
          </w:p>
          <w:p w:rsidR="0073730A" w:rsidRPr="00C37674" w:rsidP="00BC16C1" w14:paraId="53D22ED3"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Zhojenie sliznice je definované ako endoskopické Mayo podskóre 0 alebo 1.</w:t>
            </w:r>
          </w:p>
          <w:p w:rsidR="0073730A" w:rsidRPr="00C37674" w:rsidP="00BC16C1" w14:paraId="53D22ED4"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Symptomatická remisia je definovaná ako Mayo podskóre frekvencie stolice 0 alebo 1 a podskóre rektálneho krvácania 0.</w:t>
            </w:r>
          </w:p>
          <w:p w:rsidR="0073730A" w:rsidRPr="00C37674" w:rsidP="00BC16C1" w14:paraId="53D22ED5"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 xml:space="preserve">Kombinovaná symptomatická remisia a zhojenie </w:t>
            </w:r>
            <w:r w:rsidRPr="00C37674" w:rsidR="00151408">
              <w:rPr>
                <w:sz w:val="18"/>
                <w:szCs w:val="18"/>
              </w:rPr>
              <w:t xml:space="preserve">sliznice </w:t>
            </w:r>
            <w:r w:rsidRPr="00C37674">
              <w:rPr>
                <w:sz w:val="18"/>
                <w:szCs w:val="18"/>
              </w:rPr>
              <w:t>sú definované ako podskóre frekvencie stolice 0 alebo 1, podskóre rektálneho krvácania 0 a endoskopické podskóre 0 alebo 1.</w:t>
            </w:r>
          </w:p>
          <w:p w:rsidR="0073730A" w:rsidRPr="00C37674" w:rsidP="00BC16C1" w14:paraId="53D22ED6" w14:textId="77777777">
            <w:pPr>
              <w:autoSpaceDE w:val="0"/>
              <w:autoSpaceDN w:val="0"/>
              <w:adjustRightInd w:val="0"/>
              <w:ind w:left="284" w:hanging="284"/>
              <w:rPr>
                <w:sz w:val="18"/>
                <w:szCs w:val="18"/>
              </w:rPr>
            </w:pPr>
            <w:r w:rsidRPr="00C37674">
              <w:rPr>
                <w:szCs w:val="18"/>
                <w:vertAlign w:val="superscript"/>
              </w:rPr>
              <w:t>a</w:t>
            </w:r>
            <w:r w:rsidRPr="00C37674">
              <w:rPr>
                <w:sz w:val="18"/>
                <w:szCs w:val="18"/>
              </w:rPr>
              <w:tab/>
              <w:t>p &lt; 0,001</w:t>
            </w:r>
          </w:p>
          <w:p w:rsidR="0073730A" w:rsidRPr="00C37674" w:rsidP="00BC16C1" w14:paraId="53D22ED7" w14:textId="77777777">
            <w:pPr>
              <w:autoSpaceDE w:val="0"/>
              <w:autoSpaceDN w:val="0"/>
              <w:adjustRightInd w:val="0"/>
              <w:ind w:left="284" w:hanging="284"/>
              <w:rPr>
                <w:sz w:val="18"/>
                <w:szCs w:val="18"/>
              </w:rPr>
            </w:pPr>
            <w:r w:rsidRPr="00C37674">
              <w:rPr>
                <w:szCs w:val="18"/>
                <w:vertAlign w:val="superscript"/>
              </w:rPr>
              <w:t>b</w:t>
            </w:r>
            <w:r w:rsidRPr="00C37674">
              <w:rPr>
                <w:sz w:val="18"/>
                <w:szCs w:val="18"/>
              </w:rPr>
              <w:tab/>
              <w:t>Nominálne významné (p</w:t>
            </w:r>
            <w:r w:rsidRPr="00C37674" w:rsidR="00A434A5">
              <w:rPr>
                <w:sz w:val="18"/>
                <w:szCs w:val="18"/>
              </w:rPr>
              <w:t> </w:t>
            </w:r>
            <w:r w:rsidRPr="00C37674">
              <w:rPr>
                <w:sz w:val="18"/>
                <w:szCs w:val="18"/>
              </w:rPr>
              <w:t>&lt; 0,001)</w:t>
            </w:r>
          </w:p>
          <w:p w:rsidR="0073730A" w:rsidRPr="00C37674" w:rsidP="00BC16C1" w14:paraId="53D22ED8" w14:textId="77777777">
            <w:pPr>
              <w:autoSpaceDE w:val="0"/>
              <w:autoSpaceDN w:val="0"/>
              <w:adjustRightInd w:val="0"/>
              <w:ind w:left="284" w:hanging="284"/>
              <w:rPr>
                <w:sz w:val="18"/>
                <w:szCs w:val="18"/>
              </w:rPr>
            </w:pPr>
            <w:r w:rsidRPr="00C37674">
              <w:rPr>
                <w:szCs w:val="18"/>
                <w:vertAlign w:val="superscript"/>
              </w:rPr>
              <w:t>c</w:t>
            </w:r>
            <w:r w:rsidRPr="00C37674">
              <w:rPr>
                <w:sz w:val="18"/>
                <w:szCs w:val="18"/>
              </w:rPr>
              <w:tab/>
              <w:t>Nominálne významné (p</w:t>
            </w:r>
            <w:r w:rsidRPr="00C37674" w:rsidR="00A434A5">
              <w:rPr>
                <w:sz w:val="18"/>
                <w:szCs w:val="18"/>
              </w:rPr>
              <w:t> </w:t>
            </w:r>
            <w:r w:rsidRPr="00C37674">
              <w:rPr>
                <w:sz w:val="18"/>
                <w:szCs w:val="18"/>
              </w:rPr>
              <w:t>&lt; 0,05)</w:t>
            </w:r>
          </w:p>
        </w:tc>
      </w:tr>
    </w:tbl>
    <w:p w:rsidR="0073730A" w:rsidRPr="00C37674" w:rsidP="0073730A" w14:paraId="53D22EDA" w14:textId="77777777">
      <w:pPr>
        <w:autoSpaceDE w:val="0"/>
        <w:autoSpaceDN w:val="0"/>
        <w:adjustRightInd w:val="0"/>
      </w:pPr>
    </w:p>
    <w:p w:rsidR="0073730A" w:rsidRPr="00C37674" w:rsidP="0073730A" w14:paraId="53D22EDB" w14:textId="2740DFD8">
      <w:pPr>
        <w:autoSpaceDE w:val="0"/>
        <w:autoSpaceDN w:val="0"/>
        <w:adjustRightInd w:val="0"/>
        <w:rPr>
          <w:szCs w:val="24"/>
        </w:rPr>
      </w:pPr>
      <w:r w:rsidRPr="00C37674">
        <w:t>Štúdia UNIFI-M hodnotila 523</w:t>
      </w:r>
      <w:r w:rsidRPr="00C37674" w:rsidR="009865D8">
        <w:t> </w:t>
      </w:r>
      <w:r w:rsidRPr="00C37674">
        <w:t>pacientov, ktorí dosiahli klinickú odpoveď pri jednorazovom i.v. podaní ustekinumabu v štúdii UNIFI-I. Pacienti boli randomizovaní na subkutánny udržiavací režim buď 90</w:t>
      </w:r>
      <w:r w:rsidRPr="00C37674" w:rsidR="0041051D">
        <w:t> </w:t>
      </w:r>
      <w:r w:rsidRPr="00C37674">
        <w:t>mg ustekinumabu každých 8</w:t>
      </w:r>
      <w:r w:rsidRPr="00C37674" w:rsidR="009865D8">
        <w:t> </w:t>
      </w:r>
      <w:r w:rsidRPr="00C37674">
        <w:t>týždňov, 90</w:t>
      </w:r>
      <w:r w:rsidRPr="00C37674" w:rsidR="0041051D">
        <w:t> </w:t>
      </w:r>
      <w:r w:rsidRPr="00C37674">
        <w:t>mg ustekinumabu každých 12</w:t>
      </w:r>
      <w:r w:rsidRPr="00C37674" w:rsidR="009865D8">
        <w:t> </w:t>
      </w:r>
      <w:r w:rsidRPr="00C37674">
        <w:t>týždňov alebo placebo počas 44</w:t>
      </w:r>
      <w:r w:rsidRPr="00C37674" w:rsidR="009865D8">
        <w:t> </w:t>
      </w:r>
      <w:r w:rsidRPr="00C37674">
        <w:t>týždňov (pre odporúčané udržiavacie dávkovanie pozri časť</w:t>
      </w:r>
      <w:r w:rsidRPr="00C37674" w:rsidR="009865D8">
        <w:t> </w:t>
      </w:r>
      <w:r w:rsidRPr="00C37674">
        <w:t>4.2 SPC STELARA injekčný roztok (liekovka) a injekčný roztok naplnen</w:t>
      </w:r>
      <w:r w:rsidRPr="00C37674" w:rsidR="0041051D">
        <w:t>ý</w:t>
      </w:r>
      <w:r w:rsidRPr="00C37674">
        <w:t xml:space="preserve"> </w:t>
      </w:r>
      <w:r w:rsidRPr="00C37674" w:rsidR="0041051D">
        <w:t>v </w:t>
      </w:r>
      <w:r w:rsidRPr="00C37674">
        <w:t>injekčnej striekačke</w:t>
      </w:r>
      <w:r w:rsidR="001C1AB2">
        <w:t xml:space="preserve"> </w:t>
      </w:r>
      <w:r w:rsidR="001C1AB2">
        <w:rPr>
          <w:szCs w:val="22"/>
        </w:rPr>
        <w:t xml:space="preserve">alebo </w:t>
      </w:r>
      <w:r w:rsidR="005918C9">
        <w:rPr>
          <w:szCs w:val="22"/>
        </w:rPr>
        <w:t xml:space="preserve">SPC pre naplnené </w:t>
      </w:r>
      <w:r w:rsidR="00CB6619">
        <w:rPr>
          <w:szCs w:val="22"/>
        </w:rPr>
        <w:t xml:space="preserve">injekčné </w:t>
      </w:r>
      <w:r w:rsidR="005918C9">
        <w:rPr>
          <w:szCs w:val="22"/>
        </w:rPr>
        <w:t>pero</w:t>
      </w:r>
      <w:r w:rsidRPr="00C37674">
        <w:t>).</w:t>
      </w:r>
    </w:p>
    <w:p w:rsidR="0073730A" w:rsidRPr="00C37674" w:rsidP="0073730A" w14:paraId="53D22EDC" w14:textId="77777777">
      <w:pPr>
        <w:autoSpaceDE w:val="0"/>
        <w:autoSpaceDN w:val="0"/>
        <w:adjustRightInd w:val="0"/>
        <w:rPr>
          <w:szCs w:val="24"/>
        </w:rPr>
      </w:pPr>
    </w:p>
    <w:p w:rsidR="0073730A" w:rsidRPr="00C37674" w:rsidP="0073730A" w14:paraId="53D22EDD" w14:textId="1AB01A10">
      <w:r w:rsidRPr="00C37674">
        <w:t>V týždni</w:t>
      </w:r>
      <w:r w:rsidRPr="00C37674" w:rsidR="009865D8">
        <w:t> </w:t>
      </w:r>
      <w:r w:rsidRPr="00C37674">
        <w:t>44 bol v oboch skupinách liečených ustekinumabom významne vyšší podiel pacientov v klinickej remisii v porovnaní s placebom (</w:t>
      </w:r>
      <w:r w:rsidRPr="00C37674" w:rsidR="0041051D">
        <w:t xml:space="preserve">pozri </w:t>
      </w:r>
      <w:r w:rsidRPr="00C37674">
        <w:t>tabuľk</w:t>
      </w:r>
      <w:r w:rsidRPr="00C37674" w:rsidR="0041051D">
        <w:t>u</w:t>
      </w:r>
      <w:r w:rsidRPr="00C37674" w:rsidR="009865D8">
        <w:t> </w:t>
      </w:r>
      <w:del w:id="105" w:author="Slovak LOC JK" w:date="2025-02-21T15:50:00Z">
        <w:r w:rsidRPr="00C37674">
          <w:delText>6</w:delText>
        </w:r>
      </w:del>
      <w:ins w:id="106" w:author="Slovak LOC JK" w:date="2025-02-21T15:50:00Z">
        <w:r w:rsidR="008738C3">
          <w:t>7</w:t>
        </w:r>
      </w:ins>
      <w:r w:rsidRPr="00C37674">
        <w:t>).</w:t>
      </w:r>
    </w:p>
    <w:p w:rsidR="0073730A" w:rsidRPr="00C37674" w:rsidP="0073730A" w14:paraId="53D22EDE" w14:textId="77777777"/>
    <w:p w:rsidR="0073730A" w:rsidRPr="00C37674" w:rsidP="0073730A" w14:paraId="53D22EDF" w14:textId="0E7AA2F1">
      <w:pPr>
        <w:keepNext/>
        <w:ind w:left="1134" w:hanging="1134"/>
        <w:rPr>
          <w:i/>
          <w:iCs/>
        </w:rPr>
      </w:pPr>
      <w:r w:rsidRPr="00C37674">
        <w:rPr>
          <w:i/>
          <w:iCs/>
        </w:rPr>
        <w:t>Tabuľka</w:t>
      </w:r>
      <w:r w:rsidRPr="00C37674" w:rsidR="009865D8">
        <w:rPr>
          <w:i/>
          <w:iCs/>
        </w:rPr>
        <w:t> </w:t>
      </w:r>
      <w:del w:id="107" w:author="Slovak LOC JK" w:date="2025-02-21T15:57:00Z">
        <w:r w:rsidRPr="00C37674">
          <w:rPr>
            <w:i/>
            <w:iCs/>
          </w:rPr>
          <w:delText>6</w:delText>
        </w:r>
      </w:del>
      <w:ins w:id="108" w:author="Slovak LOC JK" w:date="2025-02-21T15:57:00Z">
        <w:r w:rsidR="00AF7EF7">
          <w:rPr>
            <w:i/>
            <w:iCs/>
          </w:rPr>
          <w:t>7</w:t>
        </w:r>
      </w:ins>
      <w:r w:rsidRPr="00C37674">
        <w:rPr>
          <w:i/>
          <w:iCs/>
        </w:rPr>
        <w:t>:</w:t>
      </w:r>
      <w:r w:rsidRPr="00C37674">
        <w:rPr>
          <w:i/>
          <w:iCs/>
        </w:rPr>
        <w:tab/>
      </w:r>
      <w:r w:rsidRPr="00C37674">
        <w:rPr>
          <w:i/>
        </w:rPr>
        <w:t>Súhrn hlavných meradiel účinnosti v štúdii UNIFI-M (týždeň</w:t>
      </w:r>
      <w:r w:rsidRPr="00C37674" w:rsidR="009865D8">
        <w:rPr>
          <w:i/>
          <w:iCs/>
        </w:rPr>
        <w:t> </w:t>
      </w:r>
      <w:r w:rsidRPr="00C37674">
        <w:rPr>
          <w:i/>
        </w:rPr>
        <w:t>44; 52</w:t>
      </w:r>
      <w:r w:rsidRPr="00C37674" w:rsidR="009865D8">
        <w:rPr>
          <w:i/>
          <w:iCs/>
        </w:rPr>
        <w:t> </w:t>
      </w:r>
      <w:r w:rsidRPr="00C37674">
        <w:rPr>
          <w:i/>
        </w:rPr>
        <w:t>týždňov od podania indukčnej dávky)</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76"/>
        <w:gridCol w:w="1711"/>
        <w:gridCol w:w="1621"/>
        <w:gridCol w:w="1567"/>
      </w:tblGrid>
      <w:tr w14:paraId="53D22EE7" w14:textId="77777777" w:rsidTr="00BC16C1">
        <w:tblPrEx>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EE0" w14:textId="77777777">
            <w:pPr>
              <w:keepNext/>
              <w:autoSpaceDE w:val="0"/>
              <w:autoSpaceDN w:val="0"/>
              <w:adjustRightInd w:val="0"/>
              <w:jc w:val="center"/>
              <w:rPr>
                <w:b/>
              </w:rPr>
            </w:pPr>
          </w:p>
        </w:tc>
        <w:tc>
          <w:tcPr>
            <w:tcW w:w="1711" w:type="dxa"/>
            <w:tcBorders>
              <w:top w:val="single" w:sz="4" w:space="0" w:color="auto"/>
              <w:left w:val="single" w:sz="4" w:space="0" w:color="auto"/>
              <w:bottom w:val="single" w:sz="4" w:space="0" w:color="auto"/>
              <w:right w:val="single" w:sz="4" w:space="0" w:color="auto"/>
            </w:tcBorders>
            <w:hideMark/>
          </w:tcPr>
          <w:p w:rsidR="0073730A" w:rsidRPr="00C37674" w:rsidP="00BC16C1" w14:paraId="53D22EE1" w14:textId="77777777">
            <w:pPr>
              <w:keepNext/>
              <w:autoSpaceDE w:val="0"/>
              <w:autoSpaceDN w:val="0"/>
              <w:adjustRightInd w:val="0"/>
              <w:jc w:val="center"/>
              <w:rPr>
                <w:b/>
              </w:rPr>
            </w:pPr>
            <w:r w:rsidRPr="00C37674">
              <w:rPr>
                <w:b/>
              </w:rPr>
              <w:t>Placebo*</w:t>
            </w:r>
          </w:p>
          <w:p w:rsidR="0073730A" w:rsidRPr="00C37674" w:rsidP="00BC16C1" w14:paraId="53D22EE2" w14:textId="77777777">
            <w:pPr>
              <w:keepNext/>
              <w:autoSpaceDE w:val="0"/>
              <w:autoSpaceDN w:val="0"/>
              <w:adjustRightInd w:val="0"/>
              <w:jc w:val="center"/>
              <w:rPr>
                <w:b/>
              </w:rPr>
            </w:pPr>
            <w:r w:rsidRPr="00C37674">
              <w:rPr>
                <w:b/>
              </w:rPr>
              <w:t>N</w:t>
            </w:r>
            <w:r w:rsidRPr="00C37674">
              <w:t> </w:t>
            </w:r>
            <w:r w:rsidRPr="00C37674">
              <w:rPr>
                <w:b/>
              </w:rPr>
              <w:t>=</w:t>
            </w:r>
            <w:r w:rsidRPr="00C37674">
              <w:t> 175</w:t>
            </w:r>
            <w:r w:rsidRPr="00C37674">
              <w:rPr>
                <w:b/>
                <w:vertAlign w:val="superscript"/>
              </w:rPr>
              <w:t xml:space="preserve"> </w:t>
            </w:r>
          </w:p>
        </w:tc>
        <w:tc>
          <w:tcPr>
            <w:tcW w:w="1621" w:type="dxa"/>
            <w:tcBorders>
              <w:top w:val="single" w:sz="4" w:space="0" w:color="auto"/>
              <w:left w:val="single" w:sz="4" w:space="0" w:color="auto"/>
              <w:bottom w:val="single" w:sz="4" w:space="0" w:color="auto"/>
              <w:right w:val="single" w:sz="4" w:space="0" w:color="auto"/>
            </w:tcBorders>
            <w:hideMark/>
          </w:tcPr>
          <w:p w:rsidR="0073730A" w:rsidRPr="00C37674" w:rsidP="00BC16C1" w14:paraId="53D22EE3" w14:textId="77777777">
            <w:pPr>
              <w:keepNext/>
              <w:autoSpaceDE w:val="0"/>
              <w:autoSpaceDN w:val="0"/>
              <w:adjustRightInd w:val="0"/>
              <w:jc w:val="center"/>
              <w:rPr>
                <w:b/>
              </w:rPr>
            </w:pPr>
            <w:r w:rsidRPr="00C37674">
              <w:rPr>
                <w:b/>
                <w:bCs/>
              </w:rPr>
              <w:t>90</w:t>
            </w:r>
            <w:r w:rsidRPr="00C37674" w:rsidR="0041051D">
              <w:rPr>
                <w:b/>
                <w:bCs/>
              </w:rPr>
              <w:t> </w:t>
            </w:r>
            <w:r w:rsidRPr="00C37674">
              <w:rPr>
                <w:b/>
                <w:bCs/>
              </w:rPr>
              <w:t>mg ustekinumabu každých 8 týždňov</w:t>
            </w:r>
          </w:p>
          <w:p w:rsidR="0073730A" w:rsidRPr="00C37674" w:rsidP="00BC16C1" w14:paraId="53D22EE4" w14:textId="77777777">
            <w:pPr>
              <w:keepNext/>
              <w:autoSpaceDE w:val="0"/>
              <w:autoSpaceDN w:val="0"/>
              <w:adjustRightInd w:val="0"/>
              <w:jc w:val="center"/>
              <w:rPr>
                <w:b/>
              </w:rPr>
            </w:pPr>
            <w:r w:rsidRPr="00C37674">
              <w:rPr>
                <w:b/>
              </w:rPr>
              <w:t>N</w:t>
            </w:r>
            <w:r w:rsidRPr="00DF0C97">
              <w:rPr>
                <w:b/>
                <w:bCs/>
                <w:rPrChange w:id="109" w:author="Slovak LOC JK" w:date="2025-02-24T14:44:00Z">
                  <w:rPr/>
                </w:rPrChange>
              </w:rPr>
              <w:t> </w:t>
            </w:r>
            <w:r w:rsidRPr="00DF0C97">
              <w:rPr>
                <w:b/>
                <w:bCs/>
              </w:rPr>
              <w:t>=</w:t>
            </w:r>
            <w:r w:rsidRPr="00DF0C97">
              <w:rPr>
                <w:b/>
                <w:bCs/>
                <w:rPrChange w:id="110" w:author="Slovak LOC JK" w:date="2025-02-24T14:44:00Z">
                  <w:rPr/>
                </w:rPrChange>
              </w:rPr>
              <w:t> 176</w:t>
            </w:r>
          </w:p>
        </w:tc>
        <w:tc>
          <w:tcPr>
            <w:tcW w:w="1567" w:type="dxa"/>
            <w:tcBorders>
              <w:top w:val="single" w:sz="4" w:space="0" w:color="auto"/>
              <w:left w:val="single" w:sz="4" w:space="0" w:color="auto"/>
              <w:bottom w:val="single" w:sz="4" w:space="0" w:color="auto"/>
              <w:right w:val="single" w:sz="4" w:space="0" w:color="auto"/>
            </w:tcBorders>
            <w:hideMark/>
          </w:tcPr>
          <w:p w:rsidR="0073730A" w:rsidRPr="00C37674" w:rsidP="00BC16C1" w14:paraId="53D22EE5" w14:textId="77777777">
            <w:pPr>
              <w:keepNext/>
              <w:autoSpaceDE w:val="0"/>
              <w:autoSpaceDN w:val="0"/>
              <w:adjustRightInd w:val="0"/>
              <w:jc w:val="center"/>
              <w:rPr>
                <w:b/>
              </w:rPr>
            </w:pPr>
            <w:r w:rsidRPr="00C37674">
              <w:rPr>
                <w:b/>
                <w:bCs/>
              </w:rPr>
              <w:t>90</w:t>
            </w:r>
            <w:r w:rsidRPr="00C37674" w:rsidR="0041051D">
              <w:rPr>
                <w:b/>
                <w:bCs/>
              </w:rPr>
              <w:t> </w:t>
            </w:r>
            <w:r w:rsidRPr="00C37674">
              <w:rPr>
                <w:b/>
                <w:bCs/>
              </w:rPr>
              <w:t>mg ustekinumabu každých 12 týždňov</w:t>
            </w:r>
          </w:p>
          <w:p w:rsidR="0073730A" w:rsidRPr="00DF0C97" w:rsidP="00BC16C1" w14:paraId="53D22EE6" w14:textId="77777777">
            <w:pPr>
              <w:keepNext/>
              <w:autoSpaceDE w:val="0"/>
              <w:autoSpaceDN w:val="0"/>
              <w:adjustRightInd w:val="0"/>
              <w:jc w:val="center"/>
              <w:rPr>
                <w:b/>
              </w:rPr>
            </w:pPr>
            <w:r w:rsidRPr="00DF0C97">
              <w:rPr>
                <w:b/>
              </w:rPr>
              <w:t>N</w:t>
            </w:r>
            <w:r w:rsidRPr="00DF0C97">
              <w:rPr>
                <w:b/>
                <w:bCs w:val="0"/>
                <w:rPrChange w:id="111" w:author="Slovak LOC JK" w:date="2025-02-24T14:44:00Z">
                  <w:rPr>
                    <w:bCs/>
                  </w:rPr>
                </w:rPrChange>
              </w:rPr>
              <w:t> </w:t>
            </w:r>
            <w:r w:rsidRPr="00DF0C97">
              <w:rPr>
                <w:b/>
              </w:rPr>
              <w:t>=</w:t>
            </w:r>
            <w:r w:rsidRPr="00DF0C97">
              <w:rPr>
                <w:b/>
                <w:bCs w:val="0"/>
                <w:rPrChange w:id="112" w:author="Slovak LOC JK" w:date="2025-02-24T14:44:00Z">
                  <w:rPr>
                    <w:bCs/>
                  </w:rPr>
                </w:rPrChange>
              </w:rPr>
              <w:t> 172</w:t>
            </w:r>
            <w:r w:rsidRPr="00DF0C97">
              <w:rPr>
                <w:b/>
                <w:vertAlign w:val="superscript"/>
              </w:rPr>
              <w:t xml:space="preserve"> </w:t>
            </w:r>
          </w:p>
        </w:tc>
      </w:tr>
      <w:tr w14:paraId="53D22EEC"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73730A" w:rsidRPr="00C37674" w:rsidP="00BC16C1" w14:paraId="53D22EE8" w14:textId="77777777">
            <w:pPr>
              <w:rPr>
                <w:rFonts w:eastAsia="Calibri"/>
              </w:rPr>
            </w:pPr>
            <w:r w:rsidRPr="00C37674">
              <w:t>Klinická remisia**</w:t>
            </w:r>
          </w:p>
        </w:tc>
        <w:tc>
          <w:tcPr>
            <w:tcW w:w="171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E9" w14:textId="66820B81">
            <w:pPr>
              <w:autoSpaceDE w:val="0"/>
              <w:autoSpaceDN w:val="0"/>
              <w:adjustRightInd w:val="0"/>
              <w:jc w:val="center"/>
            </w:pPr>
            <w:r w:rsidRPr="00C37674">
              <w:t>24</w:t>
            </w:r>
            <w:r w:rsidRPr="00C37674" w:rsidR="0041051D">
              <w:t> </w:t>
            </w:r>
            <w:r w:rsidRPr="00C37674">
              <w:t>%</w:t>
            </w:r>
          </w:p>
        </w:tc>
        <w:tc>
          <w:tcPr>
            <w:tcW w:w="162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EA" w14:textId="26004109">
            <w:pPr>
              <w:autoSpaceDE w:val="0"/>
              <w:autoSpaceDN w:val="0"/>
              <w:adjustRightInd w:val="0"/>
              <w:jc w:val="center"/>
            </w:pPr>
            <w:r w:rsidRPr="00C37674">
              <w:t>44</w:t>
            </w:r>
            <w:r w:rsidRPr="00C37674" w:rsidR="0041051D">
              <w:t> </w:t>
            </w:r>
            <w:r w:rsidRPr="00C37674">
              <w:t>%</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EB" w14:textId="72CBC2B2">
            <w:pPr>
              <w:autoSpaceDE w:val="0"/>
              <w:autoSpaceDN w:val="0"/>
              <w:adjustRightInd w:val="0"/>
              <w:jc w:val="center"/>
            </w:pPr>
            <w:r w:rsidRPr="00C37674">
              <w:t>38</w:t>
            </w:r>
            <w:r w:rsidRPr="00C37674" w:rsidR="0041051D">
              <w:t> </w:t>
            </w:r>
            <w:r w:rsidRPr="00C37674">
              <w:t>%</w:t>
            </w:r>
            <w:r w:rsidRPr="00C37674">
              <w:rPr>
                <w:vertAlign w:val="superscript"/>
              </w:rPr>
              <w:t xml:space="preserve"> b</w:t>
            </w:r>
          </w:p>
        </w:tc>
      </w:tr>
      <w:tr w14:paraId="53D22EF1"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73730A" w:rsidRPr="00C37674" w:rsidP="00BC16C1" w14:paraId="53D22EED" w14:textId="77777777">
            <w:pPr>
              <w:ind w:left="284"/>
            </w:pPr>
            <w:r w:rsidRPr="00C37674">
              <w:t>U pacientov, u ktorých zlyhala konvenčná, ale nie biologická liečba</w:t>
            </w:r>
          </w:p>
        </w:tc>
        <w:tc>
          <w:tcPr>
            <w:tcW w:w="171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EE" w14:textId="77777777">
            <w:pPr>
              <w:autoSpaceDE w:val="0"/>
              <w:autoSpaceDN w:val="0"/>
              <w:adjustRightInd w:val="0"/>
              <w:jc w:val="center"/>
            </w:pPr>
            <w:r w:rsidRPr="00C37674">
              <w:t>31</w:t>
            </w:r>
            <w:r w:rsidRPr="00C37674" w:rsidR="0041051D">
              <w:t> </w:t>
            </w:r>
            <w:r w:rsidRPr="00C37674">
              <w:t>% (27/87)</w:t>
            </w:r>
          </w:p>
        </w:tc>
        <w:tc>
          <w:tcPr>
            <w:tcW w:w="162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EF" w14:textId="77777777">
            <w:pPr>
              <w:autoSpaceDE w:val="0"/>
              <w:autoSpaceDN w:val="0"/>
              <w:adjustRightInd w:val="0"/>
              <w:jc w:val="center"/>
            </w:pPr>
            <w:r w:rsidRPr="00C37674">
              <w:t>48</w:t>
            </w:r>
            <w:r w:rsidRPr="00C37674" w:rsidR="0041051D">
              <w:t> </w:t>
            </w:r>
            <w:r w:rsidRPr="00C37674">
              <w:t>% (41/85)</w:t>
            </w:r>
            <w:r w:rsidRPr="00C37674">
              <w:rPr>
                <w:vertAlign w:val="superscript"/>
              </w:rPr>
              <w:t>d</w:t>
            </w:r>
          </w:p>
        </w:tc>
        <w:tc>
          <w:tcPr>
            <w:tcW w:w="1567"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F0" w14:textId="77777777">
            <w:pPr>
              <w:autoSpaceDE w:val="0"/>
              <w:autoSpaceDN w:val="0"/>
              <w:adjustRightInd w:val="0"/>
              <w:jc w:val="center"/>
            </w:pPr>
            <w:r w:rsidRPr="00C37674">
              <w:t>49</w:t>
            </w:r>
            <w:r w:rsidRPr="00C37674" w:rsidR="0041051D">
              <w:t> </w:t>
            </w:r>
            <w:r w:rsidRPr="00C37674">
              <w:t>% (50/102)</w:t>
            </w:r>
            <w:r w:rsidRPr="00C37674">
              <w:rPr>
                <w:vertAlign w:val="superscript"/>
              </w:rPr>
              <w:t xml:space="preserve"> d</w:t>
            </w:r>
          </w:p>
        </w:tc>
      </w:tr>
      <w:tr w14:paraId="53D22EF6"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73730A" w:rsidRPr="00C37674" w:rsidP="00BC16C1" w14:paraId="53D22EF2" w14:textId="77777777">
            <w:pPr>
              <w:ind w:left="284"/>
            </w:pPr>
            <w:r w:rsidRPr="00C37674">
              <w:t>U pacientov, u ktorých zlyhala biologická liečb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F3" w14:textId="77777777">
            <w:pPr>
              <w:autoSpaceDE w:val="0"/>
              <w:autoSpaceDN w:val="0"/>
              <w:adjustRightInd w:val="0"/>
              <w:jc w:val="center"/>
            </w:pPr>
            <w:r w:rsidRPr="00C37674">
              <w:t>17</w:t>
            </w:r>
            <w:r w:rsidRPr="00C37674" w:rsidR="0041051D">
              <w:t> </w:t>
            </w:r>
            <w:r w:rsidRPr="00C37674">
              <w:t>% (15/88)</w:t>
            </w:r>
          </w:p>
        </w:tc>
        <w:tc>
          <w:tcPr>
            <w:tcW w:w="162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F4" w14:textId="77777777">
            <w:pPr>
              <w:autoSpaceDE w:val="0"/>
              <w:autoSpaceDN w:val="0"/>
              <w:adjustRightInd w:val="0"/>
              <w:jc w:val="center"/>
            </w:pPr>
            <w:r w:rsidRPr="00C37674">
              <w:t>40</w:t>
            </w:r>
            <w:r w:rsidRPr="00C37674" w:rsidR="0041051D">
              <w:t> </w:t>
            </w:r>
            <w:r w:rsidRPr="00C37674">
              <w:t>% (36/91)</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EF5" w14:textId="77777777">
            <w:pPr>
              <w:autoSpaceDE w:val="0"/>
              <w:autoSpaceDN w:val="0"/>
              <w:adjustRightInd w:val="0"/>
              <w:jc w:val="center"/>
            </w:pPr>
            <w:r w:rsidRPr="00C37674">
              <w:t>23</w:t>
            </w:r>
            <w:r w:rsidRPr="00C37674" w:rsidR="0041051D">
              <w:t> </w:t>
            </w:r>
            <w:r w:rsidRPr="00C37674">
              <w:t>% (16/70)</w:t>
            </w:r>
            <w:r w:rsidRPr="00C37674">
              <w:rPr>
                <w:vertAlign w:val="superscript"/>
              </w:rPr>
              <w:t xml:space="preserve"> d</w:t>
            </w:r>
          </w:p>
        </w:tc>
      </w:tr>
      <w:tr w14:paraId="53D22EFB"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EF7" w14:textId="77777777">
            <w:pPr>
              <w:ind w:left="284"/>
            </w:pPr>
            <w:r w:rsidRPr="00C37674">
              <w:t>U pacientov, u ktorých zlyhal TNF a vedolizumab</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EF8" w14:textId="77777777">
            <w:pPr>
              <w:autoSpaceDE w:val="0"/>
              <w:autoSpaceDN w:val="0"/>
              <w:adjustRightInd w:val="0"/>
              <w:jc w:val="center"/>
            </w:pPr>
            <w:r w:rsidRPr="00C37674">
              <w:t>15</w:t>
            </w:r>
            <w:r w:rsidRPr="00C37674" w:rsidR="0041051D">
              <w:t> </w:t>
            </w:r>
            <w:r w:rsidRPr="00C37674">
              <w:t>% (4/27)</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EF9" w14:textId="77777777">
            <w:pPr>
              <w:autoSpaceDE w:val="0"/>
              <w:autoSpaceDN w:val="0"/>
              <w:adjustRightInd w:val="0"/>
              <w:jc w:val="center"/>
            </w:pPr>
            <w:r w:rsidRPr="00C37674">
              <w:t>33</w:t>
            </w:r>
            <w:r w:rsidRPr="00C37674" w:rsidR="0041051D">
              <w:t> </w:t>
            </w:r>
            <w:r w:rsidRPr="00C37674">
              <w:t>% (7/21)</w:t>
            </w:r>
            <w:r w:rsidRPr="00C37674">
              <w:rPr>
                <w:vertAlign w:val="superscript"/>
              </w:rPr>
              <w:t>e</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EFA" w14:textId="77777777">
            <w:pPr>
              <w:autoSpaceDE w:val="0"/>
              <w:autoSpaceDN w:val="0"/>
              <w:adjustRightInd w:val="0"/>
              <w:jc w:val="center"/>
            </w:pPr>
            <w:r w:rsidRPr="00C37674">
              <w:t>23</w:t>
            </w:r>
            <w:r w:rsidRPr="00C37674" w:rsidR="0041051D">
              <w:t> </w:t>
            </w:r>
            <w:r w:rsidRPr="00C37674">
              <w:t>% (5/22)</w:t>
            </w:r>
            <w:r w:rsidRPr="00C37674">
              <w:rPr>
                <w:vertAlign w:val="superscript"/>
              </w:rPr>
              <w:t>e</w:t>
            </w:r>
          </w:p>
        </w:tc>
      </w:tr>
      <w:tr w14:paraId="53D22F00"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EFC" w14:textId="77777777">
            <w:r w:rsidRPr="00C37674">
              <w:t>Udržanie klinickej odpovede do týždňa 44</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EFD" w14:textId="77777777">
            <w:pPr>
              <w:autoSpaceDE w:val="0"/>
              <w:autoSpaceDN w:val="0"/>
              <w:adjustRightInd w:val="0"/>
              <w:jc w:val="center"/>
            </w:pPr>
            <w:r w:rsidRPr="00C37674">
              <w:t>45</w:t>
            </w:r>
            <w:r w:rsidRPr="00C37674" w:rsidR="0041051D">
              <w:t> </w:t>
            </w:r>
            <w:r w:rsidRPr="00C37674">
              <w:t>%</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EFE" w14:textId="77777777">
            <w:pPr>
              <w:autoSpaceDE w:val="0"/>
              <w:autoSpaceDN w:val="0"/>
              <w:adjustRightInd w:val="0"/>
              <w:jc w:val="center"/>
            </w:pPr>
            <w:r w:rsidRPr="00C37674">
              <w:t>71</w:t>
            </w:r>
            <w:r w:rsidRPr="00C37674" w:rsidR="0041051D">
              <w:t> </w:t>
            </w:r>
            <w:r w:rsidRPr="00C37674">
              <w:t>%</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EFF" w14:textId="77777777">
            <w:pPr>
              <w:autoSpaceDE w:val="0"/>
              <w:autoSpaceDN w:val="0"/>
              <w:adjustRightInd w:val="0"/>
              <w:jc w:val="center"/>
            </w:pPr>
            <w:r w:rsidRPr="00C37674">
              <w:t>68</w:t>
            </w:r>
            <w:r w:rsidRPr="00C37674" w:rsidR="0041051D">
              <w:t> </w:t>
            </w:r>
            <w:r w:rsidRPr="00C37674">
              <w:t>%</w:t>
            </w:r>
            <w:r w:rsidRPr="00C37674">
              <w:rPr>
                <w:vertAlign w:val="superscript"/>
              </w:rPr>
              <w:t xml:space="preserve"> a</w:t>
            </w:r>
          </w:p>
        </w:tc>
      </w:tr>
      <w:tr w14:paraId="53D22F05"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F01" w14:textId="77777777">
            <w:pPr>
              <w:ind w:left="284"/>
            </w:pPr>
            <w:r w:rsidRPr="00C37674">
              <w:t>U pacientov, u ktorých zlyhala konvenčná, ale nie biologická liečba</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2" w14:textId="77777777">
            <w:pPr>
              <w:autoSpaceDE w:val="0"/>
              <w:autoSpaceDN w:val="0"/>
              <w:adjustRightInd w:val="0"/>
              <w:jc w:val="center"/>
            </w:pPr>
            <w:r w:rsidRPr="00C37674">
              <w:t>51</w:t>
            </w:r>
            <w:r w:rsidRPr="00C37674" w:rsidR="0041051D">
              <w:t> </w:t>
            </w:r>
            <w:r w:rsidRPr="00C37674">
              <w:t>% (44/87)</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3" w14:textId="77777777">
            <w:pPr>
              <w:autoSpaceDE w:val="0"/>
              <w:autoSpaceDN w:val="0"/>
              <w:adjustRightInd w:val="0"/>
              <w:jc w:val="center"/>
            </w:pPr>
            <w:r w:rsidRPr="00C37674">
              <w:t>78</w:t>
            </w:r>
            <w:r w:rsidRPr="00C37674" w:rsidR="0041051D">
              <w:t> </w:t>
            </w:r>
            <w:r w:rsidRPr="00C37674">
              <w:t>% (66/85)</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4" w14:textId="77777777">
            <w:pPr>
              <w:autoSpaceDE w:val="0"/>
              <w:autoSpaceDN w:val="0"/>
              <w:adjustRightInd w:val="0"/>
              <w:jc w:val="center"/>
            </w:pPr>
            <w:r w:rsidRPr="00C37674">
              <w:t>77</w:t>
            </w:r>
            <w:r w:rsidRPr="00C37674" w:rsidR="0041051D">
              <w:t> </w:t>
            </w:r>
            <w:r w:rsidRPr="00C37674">
              <w:t>% (78/102)</w:t>
            </w:r>
            <w:r w:rsidRPr="00C37674">
              <w:rPr>
                <w:vertAlign w:val="superscript"/>
              </w:rPr>
              <w:t xml:space="preserve"> c</w:t>
            </w:r>
          </w:p>
        </w:tc>
      </w:tr>
      <w:tr w14:paraId="53D22F0A"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F06" w14:textId="77777777">
            <w:pPr>
              <w:ind w:left="284"/>
            </w:pPr>
            <w:r w:rsidRPr="00C37674">
              <w:t>U pacientov, u ktorých zlyhala biologická liečb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7" w14:textId="77777777">
            <w:pPr>
              <w:autoSpaceDE w:val="0"/>
              <w:autoSpaceDN w:val="0"/>
              <w:adjustRightInd w:val="0"/>
              <w:jc w:val="center"/>
            </w:pPr>
            <w:r w:rsidRPr="00C37674">
              <w:t>39</w:t>
            </w:r>
            <w:r w:rsidRPr="00C37674" w:rsidR="0041051D">
              <w:t> </w:t>
            </w:r>
            <w:r w:rsidRPr="00C37674">
              <w:t>% (34/88)</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8" w14:textId="77777777">
            <w:pPr>
              <w:autoSpaceDE w:val="0"/>
              <w:autoSpaceDN w:val="0"/>
              <w:adjustRightInd w:val="0"/>
              <w:jc w:val="center"/>
            </w:pPr>
            <w:r w:rsidRPr="00C37674">
              <w:t>65</w:t>
            </w:r>
            <w:r w:rsidRPr="00C37674" w:rsidR="0041051D">
              <w:t> </w:t>
            </w:r>
            <w:r w:rsidRPr="00C37674">
              <w:t>% (59/91)</w:t>
            </w:r>
            <w:r w:rsidRPr="00C37674">
              <w:rPr>
                <w:vertAlign w:val="superscript"/>
              </w:rPr>
              <w:t xml:space="preserve"> </w:t>
            </w:r>
            <w:r w:rsidRPr="00C37674" w:rsidR="00BF4810">
              <w:rPr>
                <w:vertAlign w:val="superscript"/>
              </w:rPr>
              <w:t>c</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9" w14:textId="77777777">
            <w:pPr>
              <w:autoSpaceDE w:val="0"/>
              <w:autoSpaceDN w:val="0"/>
              <w:adjustRightInd w:val="0"/>
              <w:jc w:val="center"/>
            </w:pPr>
            <w:r w:rsidRPr="00C37674">
              <w:t>56</w:t>
            </w:r>
            <w:r w:rsidRPr="00C37674" w:rsidR="0041051D">
              <w:t> </w:t>
            </w:r>
            <w:r w:rsidRPr="00C37674">
              <w:t>% (39/70)</w:t>
            </w:r>
            <w:r w:rsidRPr="00C37674">
              <w:rPr>
                <w:vertAlign w:val="superscript"/>
              </w:rPr>
              <w:t xml:space="preserve"> </w:t>
            </w:r>
            <w:r w:rsidRPr="00C37674" w:rsidR="00BF4810">
              <w:rPr>
                <w:vertAlign w:val="superscript"/>
              </w:rPr>
              <w:t>d</w:t>
            </w:r>
          </w:p>
        </w:tc>
      </w:tr>
      <w:tr w14:paraId="53D22F0F"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F0B" w14:textId="77777777">
            <w:pPr>
              <w:ind w:left="284"/>
            </w:pPr>
            <w:r w:rsidRPr="00C37674">
              <w:t>U pacientov, u ktorých zlyhal TNF a vedolizumab</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C" w14:textId="77777777">
            <w:pPr>
              <w:autoSpaceDE w:val="0"/>
              <w:autoSpaceDN w:val="0"/>
              <w:adjustRightInd w:val="0"/>
              <w:jc w:val="center"/>
            </w:pPr>
            <w:r w:rsidRPr="00C37674">
              <w:t>41</w:t>
            </w:r>
            <w:r w:rsidRPr="00C37674" w:rsidR="0041051D">
              <w:t> </w:t>
            </w:r>
            <w:r w:rsidRPr="00C37674">
              <w:t>% (11/27)</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D" w14:textId="77777777">
            <w:pPr>
              <w:autoSpaceDE w:val="0"/>
              <w:autoSpaceDN w:val="0"/>
              <w:adjustRightInd w:val="0"/>
              <w:jc w:val="center"/>
            </w:pPr>
            <w:r w:rsidRPr="00C37674">
              <w:t>67</w:t>
            </w:r>
            <w:r w:rsidRPr="00C37674" w:rsidR="0041051D">
              <w:t> </w:t>
            </w:r>
            <w:r w:rsidRPr="00C37674">
              <w:t>% (14/21)</w:t>
            </w:r>
            <w:r w:rsidRPr="00C37674">
              <w:rPr>
                <w:vertAlign w:val="superscript"/>
              </w:rPr>
              <w:t>e</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0E" w14:textId="77777777">
            <w:pPr>
              <w:autoSpaceDE w:val="0"/>
              <w:autoSpaceDN w:val="0"/>
              <w:adjustRightInd w:val="0"/>
              <w:jc w:val="center"/>
            </w:pPr>
            <w:r w:rsidRPr="00C37674">
              <w:t>50</w:t>
            </w:r>
            <w:r w:rsidRPr="00C37674" w:rsidR="0041051D">
              <w:t> </w:t>
            </w:r>
            <w:r w:rsidRPr="00C37674">
              <w:t>% (11/22)</w:t>
            </w:r>
            <w:r w:rsidRPr="00C37674">
              <w:rPr>
                <w:vertAlign w:val="superscript"/>
              </w:rPr>
              <w:t>e</w:t>
            </w:r>
          </w:p>
        </w:tc>
      </w:tr>
      <w:tr w14:paraId="53D22F14"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F10" w14:textId="77777777">
            <w:r w:rsidRPr="00C37674">
              <w:t>Zhojenie sliznice</w:t>
            </w:r>
            <w:r w:rsidRPr="00C37674">
              <w:rPr>
                <w:szCs w:val="18"/>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1" w14:textId="77777777">
            <w:pPr>
              <w:autoSpaceDE w:val="0"/>
              <w:autoSpaceDN w:val="0"/>
              <w:adjustRightInd w:val="0"/>
              <w:jc w:val="center"/>
            </w:pPr>
            <w:r w:rsidRPr="00C37674">
              <w:t>29</w:t>
            </w:r>
            <w:r w:rsidRPr="00C37674" w:rsidR="0041051D">
              <w:t> </w:t>
            </w:r>
            <w:r w:rsidRPr="00C37674">
              <w:t>%</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2" w14:textId="77777777">
            <w:pPr>
              <w:autoSpaceDE w:val="0"/>
              <w:autoSpaceDN w:val="0"/>
              <w:adjustRightInd w:val="0"/>
              <w:jc w:val="center"/>
            </w:pPr>
            <w:r w:rsidRPr="00C37674">
              <w:t>51</w:t>
            </w:r>
            <w:r w:rsidRPr="00C37674" w:rsidR="0041051D">
              <w:t> </w:t>
            </w:r>
            <w:r w:rsidRPr="00C37674">
              <w:t>%</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3" w14:textId="77777777">
            <w:pPr>
              <w:autoSpaceDE w:val="0"/>
              <w:autoSpaceDN w:val="0"/>
              <w:adjustRightInd w:val="0"/>
              <w:jc w:val="center"/>
            </w:pPr>
            <w:r w:rsidRPr="00C37674">
              <w:t>44</w:t>
            </w:r>
            <w:r w:rsidRPr="00C37674" w:rsidR="0041051D">
              <w:t> </w:t>
            </w:r>
            <w:r w:rsidRPr="00C37674">
              <w:t>%</w:t>
            </w:r>
            <w:r w:rsidRPr="00C37674">
              <w:rPr>
                <w:vertAlign w:val="superscript"/>
              </w:rPr>
              <w:t xml:space="preserve"> b</w:t>
            </w:r>
          </w:p>
        </w:tc>
      </w:tr>
      <w:tr w14:paraId="53D22F19"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F15" w14:textId="77777777">
            <w:r w:rsidRPr="00C37674">
              <w:t>Udržanie klinickej remisie do týždňa 44</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6" w14:textId="77777777">
            <w:pPr>
              <w:autoSpaceDE w:val="0"/>
              <w:autoSpaceDN w:val="0"/>
              <w:adjustRightInd w:val="0"/>
              <w:jc w:val="center"/>
            </w:pPr>
            <w:r w:rsidRPr="00C37674">
              <w:t>38</w:t>
            </w:r>
            <w:r w:rsidRPr="00C37674" w:rsidR="0041051D">
              <w:t> </w:t>
            </w:r>
            <w:r w:rsidRPr="00C37674">
              <w:t>% (17/45)</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7" w14:textId="77777777">
            <w:pPr>
              <w:autoSpaceDE w:val="0"/>
              <w:autoSpaceDN w:val="0"/>
              <w:adjustRightInd w:val="0"/>
              <w:jc w:val="center"/>
            </w:pPr>
            <w:r w:rsidRPr="00C37674">
              <w:t>58</w:t>
            </w:r>
            <w:r w:rsidRPr="00C37674" w:rsidR="0041051D">
              <w:t> </w:t>
            </w:r>
            <w:r w:rsidRPr="00C37674">
              <w:t>% (22/38)</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8" w14:textId="77777777">
            <w:pPr>
              <w:autoSpaceDE w:val="0"/>
              <w:autoSpaceDN w:val="0"/>
              <w:adjustRightInd w:val="0"/>
              <w:jc w:val="center"/>
            </w:pPr>
            <w:r w:rsidRPr="00C37674">
              <w:t>65</w:t>
            </w:r>
            <w:r w:rsidRPr="00C37674" w:rsidR="0041051D">
              <w:t> </w:t>
            </w:r>
            <w:r w:rsidRPr="00C37674">
              <w:t>% (26/40)</w:t>
            </w:r>
            <w:r w:rsidRPr="00C37674">
              <w:rPr>
                <w:vertAlign w:val="superscript"/>
              </w:rPr>
              <w:t xml:space="preserve"> c</w:t>
            </w:r>
          </w:p>
        </w:tc>
      </w:tr>
      <w:tr w14:paraId="53D22F1E"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F1A" w14:textId="77777777">
            <w:r w:rsidRPr="00C37674">
              <w:t>Klinická remisia bez kortikosteroidov</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B" w14:textId="77777777">
            <w:pPr>
              <w:autoSpaceDE w:val="0"/>
              <w:autoSpaceDN w:val="0"/>
              <w:adjustRightInd w:val="0"/>
              <w:jc w:val="center"/>
            </w:pPr>
            <w:r w:rsidRPr="00C37674">
              <w:t>23</w:t>
            </w:r>
            <w:r w:rsidRPr="00C37674" w:rsidR="0041051D">
              <w:t> </w:t>
            </w:r>
            <w:r w:rsidRPr="00C37674">
              <w:t>%</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C" w14:textId="77777777">
            <w:pPr>
              <w:autoSpaceDE w:val="0"/>
              <w:autoSpaceDN w:val="0"/>
              <w:adjustRightInd w:val="0"/>
              <w:jc w:val="center"/>
            </w:pPr>
            <w:r w:rsidRPr="00C37674">
              <w:t>42</w:t>
            </w:r>
            <w:r w:rsidRPr="00C37674" w:rsidR="0041051D">
              <w:t> </w:t>
            </w:r>
            <w:r w:rsidRPr="00C37674">
              <w:t>%</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1D" w14:textId="77777777">
            <w:pPr>
              <w:autoSpaceDE w:val="0"/>
              <w:autoSpaceDN w:val="0"/>
              <w:adjustRightInd w:val="0"/>
              <w:jc w:val="center"/>
            </w:pPr>
            <w:r w:rsidRPr="00C37674">
              <w:t>38</w:t>
            </w:r>
            <w:r w:rsidRPr="00C37674" w:rsidR="0041051D">
              <w:t> </w:t>
            </w:r>
            <w:r w:rsidRPr="00C37674">
              <w:t>%</w:t>
            </w:r>
            <w:r w:rsidRPr="00C37674">
              <w:rPr>
                <w:vertAlign w:val="superscript"/>
              </w:rPr>
              <w:t xml:space="preserve"> b</w:t>
            </w:r>
          </w:p>
        </w:tc>
      </w:tr>
      <w:tr w14:paraId="53D22F23"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73730A" w:rsidRPr="00C37674" w:rsidP="00BC16C1" w14:paraId="53D22F1F" w14:textId="77777777">
            <w:r w:rsidRPr="00C37674">
              <w:t>Dlhodobá remisi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F20" w14:textId="77777777">
            <w:pPr>
              <w:autoSpaceDE w:val="0"/>
              <w:autoSpaceDN w:val="0"/>
              <w:adjustRightInd w:val="0"/>
              <w:jc w:val="center"/>
            </w:pPr>
            <w:r w:rsidRPr="00C37674">
              <w:t>35</w:t>
            </w:r>
            <w:r w:rsidRPr="00C37674" w:rsidR="0041051D">
              <w:t> </w:t>
            </w:r>
            <w:r w:rsidRPr="00C37674">
              <w:t>%</w:t>
            </w:r>
          </w:p>
        </w:tc>
        <w:tc>
          <w:tcPr>
            <w:tcW w:w="162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F21" w14:textId="77777777">
            <w:pPr>
              <w:autoSpaceDE w:val="0"/>
              <w:autoSpaceDN w:val="0"/>
              <w:adjustRightInd w:val="0"/>
              <w:jc w:val="center"/>
            </w:pPr>
            <w:r w:rsidRPr="00C37674">
              <w:t>57</w:t>
            </w:r>
            <w:r w:rsidRPr="00C37674" w:rsidR="0041051D">
              <w:t> </w:t>
            </w:r>
            <w:r w:rsidRPr="00C37674">
              <w:t>%</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F22" w14:textId="77777777">
            <w:pPr>
              <w:autoSpaceDE w:val="0"/>
              <w:autoSpaceDN w:val="0"/>
              <w:adjustRightInd w:val="0"/>
              <w:jc w:val="center"/>
            </w:pPr>
            <w:r w:rsidRPr="00C37674">
              <w:t>48</w:t>
            </w:r>
            <w:r w:rsidRPr="00C37674" w:rsidR="0041051D">
              <w:t> </w:t>
            </w:r>
            <w:r w:rsidRPr="00C37674">
              <w:t>%</w:t>
            </w:r>
            <w:r w:rsidRPr="00C37674">
              <w:rPr>
                <w:vertAlign w:val="superscript"/>
              </w:rPr>
              <w:t xml:space="preserve"> d</w:t>
            </w:r>
          </w:p>
        </w:tc>
      </w:tr>
      <w:tr w14:paraId="53D22F28"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73730A" w:rsidRPr="00C37674" w:rsidP="00BC16C1" w14:paraId="53D22F24" w14:textId="77777777">
            <w:r w:rsidRPr="00C37674">
              <w:t>Symptomatická remisi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25" w14:textId="77777777">
            <w:pPr>
              <w:autoSpaceDE w:val="0"/>
              <w:autoSpaceDN w:val="0"/>
              <w:adjustRightInd w:val="0"/>
              <w:jc w:val="center"/>
            </w:pPr>
            <w:r w:rsidRPr="00C37674">
              <w:t>45</w:t>
            </w:r>
            <w:r w:rsidRPr="00C37674" w:rsidR="0041051D">
              <w:t> </w:t>
            </w:r>
            <w:r w:rsidRPr="00C37674">
              <w:t>%</w:t>
            </w:r>
          </w:p>
        </w:tc>
        <w:tc>
          <w:tcPr>
            <w:tcW w:w="1621"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26" w14:textId="77777777">
            <w:pPr>
              <w:autoSpaceDE w:val="0"/>
              <w:autoSpaceDN w:val="0"/>
              <w:adjustRightInd w:val="0"/>
              <w:jc w:val="center"/>
            </w:pPr>
            <w:r w:rsidRPr="00C37674">
              <w:t>68</w:t>
            </w:r>
            <w:r w:rsidRPr="00C37674" w:rsidR="0041051D">
              <w:t> </w:t>
            </w:r>
            <w:r w:rsidRPr="00C37674">
              <w:t>%</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vAlign w:val="center"/>
          </w:tcPr>
          <w:p w:rsidR="0073730A" w:rsidRPr="00C37674" w:rsidP="001F0A9E" w14:paraId="53D22F27" w14:textId="77777777">
            <w:pPr>
              <w:autoSpaceDE w:val="0"/>
              <w:autoSpaceDN w:val="0"/>
              <w:adjustRightInd w:val="0"/>
              <w:jc w:val="center"/>
            </w:pPr>
            <w:r w:rsidRPr="00C37674">
              <w:t>62</w:t>
            </w:r>
            <w:r w:rsidRPr="00C37674" w:rsidR="0041051D">
              <w:t> </w:t>
            </w:r>
            <w:r w:rsidRPr="00C37674">
              <w:t>%</w:t>
            </w:r>
            <w:r w:rsidRPr="00C37674">
              <w:rPr>
                <w:vertAlign w:val="superscript"/>
              </w:rPr>
              <w:t xml:space="preserve"> d</w:t>
            </w:r>
          </w:p>
        </w:tc>
      </w:tr>
      <w:tr w14:paraId="53D22F2D" w14:textId="77777777" w:rsidTr="001F0A9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73730A" w:rsidRPr="00C37674" w:rsidP="00BC16C1" w14:paraId="53D22F29" w14:textId="77777777">
            <w:r w:rsidRPr="00C37674">
              <w:t>Kombinovaná symptomatická remisia a zhojenie sliznice</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F2A" w14:textId="77777777">
            <w:pPr>
              <w:autoSpaceDE w:val="0"/>
              <w:autoSpaceDN w:val="0"/>
              <w:adjustRightInd w:val="0"/>
              <w:jc w:val="center"/>
            </w:pPr>
            <w:r w:rsidRPr="00C37674">
              <w:t>28</w:t>
            </w:r>
            <w:r w:rsidRPr="00C37674" w:rsidR="0041051D">
              <w:t> </w:t>
            </w:r>
            <w:r w:rsidRPr="00C37674">
              <w:t>%</w:t>
            </w:r>
          </w:p>
        </w:tc>
        <w:tc>
          <w:tcPr>
            <w:tcW w:w="1621"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F2B" w14:textId="77777777">
            <w:pPr>
              <w:autoSpaceDE w:val="0"/>
              <w:autoSpaceDN w:val="0"/>
              <w:adjustRightInd w:val="0"/>
              <w:jc w:val="center"/>
            </w:pPr>
            <w:r w:rsidRPr="00C37674">
              <w:t>48</w:t>
            </w:r>
            <w:r w:rsidRPr="00C37674" w:rsidR="0041051D">
              <w:t> </w:t>
            </w:r>
            <w:r w:rsidRPr="00C37674">
              <w:t>%</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vAlign w:val="center"/>
            <w:hideMark/>
          </w:tcPr>
          <w:p w:rsidR="0073730A" w:rsidRPr="00C37674" w:rsidP="001F0A9E" w14:paraId="53D22F2C" w14:textId="77777777">
            <w:pPr>
              <w:autoSpaceDE w:val="0"/>
              <w:autoSpaceDN w:val="0"/>
              <w:adjustRightInd w:val="0"/>
              <w:jc w:val="center"/>
            </w:pPr>
            <w:r w:rsidRPr="00C37674">
              <w:t>41</w:t>
            </w:r>
            <w:r w:rsidRPr="00C37674" w:rsidR="0041051D">
              <w:t> </w:t>
            </w:r>
            <w:r w:rsidRPr="00C37674">
              <w:t>%</w:t>
            </w:r>
            <w:r w:rsidRPr="00C37674">
              <w:rPr>
                <w:vertAlign w:val="superscript"/>
              </w:rPr>
              <w:t xml:space="preserve"> d</w:t>
            </w:r>
          </w:p>
        </w:tc>
      </w:tr>
      <w:tr w14:paraId="53D22F3D" w14:textId="77777777" w:rsidTr="00BC16C1">
        <w:tblPrEx>
          <w:tblW w:w="9075" w:type="dxa"/>
          <w:jc w:val="center"/>
          <w:tblLayout w:type="fixed"/>
          <w:tblLook w:val="04A0"/>
        </w:tblPrEx>
        <w:trPr>
          <w:cantSplit/>
          <w:jc w:val="center"/>
        </w:trPr>
        <w:tc>
          <w:tcPr>
            <w:tcW w:w="9075" w:type="dxa"/>
            <w:gridSpan w:val="4"/>
            <w:tcBorders>
              <w:top w:val="single" w:sz="4" w:space="0" w:color="auto"/>
              <w:left w:val="nil"/>
              <w:bottom w:val="nil"/>
              <w:right w:val="nil"/>
            </w:tcBorders>
            <w:hideMark/>
          </w:tcPr>
          <w:p w:rsidR="0073730A" w:rsidRPr="00C37674" w:rsidP="00BC16C1" w14:paraId="53D22F2E" w14:textId="77777777">
            <w:pPr>
              <w:autoSpaceDE w:val="0"/>
              <w:autoSpaceDN w:val="0"/>
              <w:adjustRightInd w:val="0"/>
              <w:ind w:left="284" w:hanging="284"/>
              <w:rPr>
                <w:sz w:val="18"/>
                <w:szCs w:val="18"/>
              </w:rPr>
            </w:pPr>
            <w:r w:rsidRPr="00C37674">
              <w:rPr>
                <w:sz w:val="18"/>
                <w:szCs w:val="18"/>
              </w:rPr>
              <w:t>*</w:t>
            </w:r>
            <w:r w:rsidRPr="00C37674" w:rsidR="007552CF">
              <w:rPr>
                <w:sz w:val="18"/>
                <w:szCs w:val="18"/>
              </w:rPr>
              <w:tab/>
            </w:r>
            <w:r w:rsidRPr="00C37674">
              <w:rPr>
                <w:sz w:val="18"/>
                <w:szCs w:val="18"/>
              </w:rPr>
              <w:t>Po odpovedi na i.v. ustekinumab.</w:t>
            </w:r>
          </w:p>
          <w:p w:rsidR="0073730A" w:rsidRPr="00C37674" w:rsidP="00BC16C1" w14:paraId="53D22F2F" w14:textId="77777777">
            <w:pPr>
              <w:autoSpaceDE w:val="0"/>
              <w:autoSpaceDN w:val="0"/>
              <w:adjustRightInd w:val="0"/>
              <w:ind w:left="284" w:hanging="284"/>
              <w:rPr>
                <w:sz w:val="18"/>
                <w:szCs w:val="18"/>
              </w:rPr>
            </w:pPr>
            <w:r w:rsidRPr="00C37674">
              <w:rPr>
                <w:sz w:val="18"/>
                <w:szCs w:val="18"/>
              </w:rPr>
              <w:t>**</w:t>
            </w:r>
            <w:r w:rsidRPr="00C37674">
              <w:rPr>
                <w:sz w:val="18"/>
                <w:szCs w:val="18"/>
              </w:rPr>
              <w:tab/>
              <w:t>Klinická remisia je definovaná ako Mayo skóre ≤</w:t>
            </w:r>
            <w:r w:rsidRPr="00C37674" w:rsidR="0041051D">
              <w:rPr>
                <w:sz w:val="18"/>
                <w:szCs w:val="18"/>
              </w:rPr>
              <w:t> </w:t>
            </w:r>
            <w:r w:rsidRPr="00C37674">
              <w:rPr>
                <w:sz w:val="18"/>
                <w:szCs w:val="18"/>
              </w:rPr>
              <w:t>2 body a žiadne jednotlivé podskóre ≥</w:t>
            </w:r>
            <w:r w:rsidRPr="00C37674" w:rsidR="0041051D">
              <w:rPr>
                <w:sz w:val="18"/>
                <w:szCs w:val="18"/>
              </w:rPr>
              <w:t> </w:t>
            </w:r>
            <w:r w:rsidRPr="00C37674">
              <w:rPr>
                <w:sz w:val="18"/>
                <w:szCs w:val="18"/>
              </w:rPr>
              <w:t>1.</w:t>
            </w:r>
          </w:p>
          <w:p w:rsidR="0073730A" w:rsidRPr="00C37674" w:rsidP="00BC16C1" w14:paraId="53D22F30"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linická odpoveď je definovaná ako pokles Mayo skóre oproti východiskovým hodnotám o</w:t>
            </w:r>
            <w:r w:rsidRPr="00C37674" w:rsidR="0041051D">
              <w:rPr>
                <w:sz w:val="18"/>
                <w:szCs w:val="18"/>
              </w:rPr>
              <w:t> </w:t>
            </w:r>
            <w:r w:rsidRPr="00C37674">
              <w:rPr>
                <w:sz w:val="18"/>
                <w:szCs w:val="18"/>
              </w:rPr>
              <w:t>≥</w:t>
            </w:r>
            <w:r w:rsidRPr="00C37674" w:rsidR="0041051D">
              <w:rPr>
                <w:sz w:val="18"/>
                <w:szCs w:val="18"/>
              </w:rPr>
              <w:t> </w:t>
            </w:r>
            <w:r w:rsidRPr="00C37674">
              <w:rPr>
                <w:sz w:val="18"/>
                <w:szCs w:val="18"/>
              </w:rPr>
              <w:t>30</w:t>
            </w:r>
            <w:r w:rsidRPr="00C37674" w:rsidR="0041051D">
              <w:rPr>
                <w:sz w:val="18"/>
                <w:szCs w:val="18"/>
              </w:rPr>
              <w:t> </w:t>
            </w:r>
            <w:r w:rsidRPr="00C37674">
              <w:rPr>
                <w:sz w:val="18"/>
                <w:szCs w:val="18"/>
              </w:rPr>
              <w:t>% a ≥</w:t>
            </w:r>
            <w:r w:rsidRPr="00C37674" w:rsidR="0041051D">
              <w:rPr>
                <w:sz w:val="18"/>
                <w:szCs w:val="18"/>
              </w:rPr>
              <w:t> </w:t>
            </w:r>
            <w:r w:rsidRPr="00C37674">
              <w:rPr>
                <w:sz w:val="18"/>
                <w:szCs w:val="18"/>
              </w:rPr>
              <w:t>3 body a zároveň pokles podskóre rektálneho krvácania oproti východiskovej hodnote ≥</w:t>
            </w:r>
            <w:r w:rsidRPr="00C37674" w:rsidR="0041051D">
              <w:rPr>
                <w:sz w:val="18"/>
                <w:szCs w:val="18"/>
              </w:rPr>
              <w:t> </w:t>
            </w:r>
            <w:r w:rsidRPr="00C37674">
              <w:rPr>
                <w:sz w:val="18"/>
                <w:szCs w:val="18"/>
              </w:rPr>
              <w:t>1 alebo podskóre rektálneho krvácania 0 alebo 1.</w:t>
            </w:r>
          </w:p>
          <w:p w:rsidR="0073730A" w:rsidRPr="00C37674" w:rsidP="00BC16C1" w14:paraId="53D22F31"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TNFα antagonista a/alebo vedolizumab.</w:t>
            </w:r>
          </w:p>
          <w:p w:rsidR="0073730A" w:rsidRPr="00C37674" w:rsidP="00BC16C1" w14:paraId="53D22F32"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Zhojenie sliznice je definované ako endoskopické Mayo podskóre 0 alebo 1.</w:t>
            </w:r>
          </w:p>
          <w:p w:rsidR="0073730A" w:rsidRPr="00C37674" w:rsidP="00BC16C1" w14:paraId="53D22F33"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 xml:space="preserve">Udržanie klinickej remisie do týždňa 44 </w:t>
            </w:r>
            <w:r w:rsidRPr="00C37674" w:rsidR="001334B9">
              <w:rPr>
                <w:sz w:val="18"/>
                <w:szCs w:val="18"/>
              </w:rPr>
              <w:t>je</w:t>
            </w:r>
            <w:r w:rsidRPr="00C37674">
              <w:rPr>
                <w:sz w:val="18"/>
                <w:szCs w:val="18"/>
              </w:rPr>
              <w:t xml:space="preserve"> definované ako klinická remisia do týždňa</w:t>
            </w:r>
            <w:r w:rsidRPr="00C37674" w:rsidR="009865D8">
              <w:rPr>
                <w:sz w:val="18"/>
                <w:szCs w:val="18"/>
              </w:rPr>
              <w:t> </w:t>
            </w:r>
            <w:r w:rsidRPr="00C37674">
              <w:rPr>
                <w:sz w:val="18"/>
                <w:szCs w:val="18"/>
              </w:rPr>
              <w:t>44 u pacientov v klinickej remisii na začiatku udržiavacej liečby.</w:t>
            </w:r>
          </w:p>
          <w:p w:rsidR="0073730A" w:rsidRPr="00C37674" w:rsidP="00BC16C1" w14:paraId="53D22F34"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Klinická remisia bez kortikosteroidov je definovaná ako klinická remisia bez podávania kortikosteroidov v týždni</w:t>
            </w:r>
            <w:r w:rsidRPr="00C37674" w:rsidR="009865D8">
              <w:rPr>
                <w:sz w:val="18"/>
                <w:szCs w:val="18"/>
              </w:rPr>
              <w:t> </w:t>
            </w:r>
            <w:r w:rsidRPr="00C37674">
              <w:rPr>
                <w:sz w:val="18"/>
                <w:szCs w:val="18"/>
              </w:rPr>
              <w:t>44.</w:t>
            </w:r>
          </w:p>
          <w:p w:rsidR="0073730A" w:rsidRPr="00C37674" w:rsidP="00BC16C1" w14:paraId="53D22F35"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Dlhodobá remisia je definovaná ako čiastočná Mayo remisia pri ≥ 80 % všetkých návštev pred týždňom</w:t>
            </w:r>
            <w:r w:rsidRPr="00C37674" w:rsidR="009865D8">
              <w:rPr>
                <w:sz w:val="18"/>
                <w:szCs w:val="18"/>
              </w:rPr>
              <w:t> </w:t>
            </w:r>
            <w:r w:rsidRPr="00C37674">
              <w:rPr>
                <w:sz w:val="18"/>
                <w:szCs w:val="18"/>
              </w:rPr>
              <w:t>44 a čiastočná Mayo remisia pri poslednej návšteve (týždeň</w:t>
            </w:r>
            <w:r w:rsidRPr="00C37674" w:rsidR="009865D8">
              <w:rPr>
                <w:sz w:val="18"/>
                <w:szCs w:val="18"/>
              </w:rPr>
              <w:t> </w:t>
            </w:r>
            <w:r w:rsidRPr="00C37674">
              <w:rPr>
                <w:sz w:val="18"/>
                <w:szCs w:val="18"/>
              </w:rPr>
              <w:t>44).</w:t>
            </w:r>
          </w:p>
          <w:p w:rsidR="0073730A" w:rsidRPr="00C37674" w:rsidP="00BC16C1" w14:paraId="53D22F36"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Symptomatická remisia je definovaná ako Mayo podskóre frekvencie stolice 0 alebo 1 a podskóre rektálneho krvácania 0.</w:t>
            </w:r>
          </w:p>
          <w:p w:rsidR="0073730A" w:rsidRPr="00C37674" w:rsidP="00BC16C1" w14:paraId="53D22F37"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 xml:space="preserve">Kombinovaná symptomatická remisia a zhojenie </w:t>
            </w:r>
            <w:r w:rsidRPr="00C37674" w:rsidR="001334B9">
              <w:rPr>
                <w:sz w:val="18"/>
                <w:szCs w:val="18"/>
              </w:rPr>
              <w:t xml:space="preserve">sliznice </w:t>
            </w:r>
            <w:r w:rsidRPr="00C37674">
              <w:rPr>
                <w:sz w:val="18"/>
                <w:szCs w:val="18"/>
              </w:rPr>
              <w:t>sú definované ako podskóre frekvencie stolice 0 alebo 1, podskóre rektálneho krvácania 0 a endoskopické podskóre 0 alebo 1.</w:t>
            </w:r>
          </w:p>
          <w:p w:rsidR="0073730A" w:rsidRPr="00C37674" w:rsidP="00BC16C1" w14:paraId="53D22F38" w14:textId="77777777">
            <w:pPr>
              <w:autoSpaceDE w:val="0"/>
              <w:autoSpaceDN w:val="0"/>
              <w:ind w:left="284" w:hanging="284"/>
              <w:rPr>
                <w:sz w:val="18"/>
                <w:szCs w:val="18"/>
              </w:rPr>
            </w:pPr>
            <w:r w:rsidRPr="00C37674">
              <w:rPr>
                <w:szCs w:val="18"/>
                <w:vertAlign w:val="superscript"/>
              </w:rPr>
              <w:t>a</w:t>
            </w:r>
            <w:r w:rsidRPr="00C37674">
              <w:rPr>
                <w:sz w:val="18"/>
                <w:szCs w:val="18"/>
              </w:rPr>
              <w:tab/>
              <w:t>p &lt; 0,001</w:t>
            </w:r>
          </w:p>
          <w:p w:rsidR="0073730A" w:rsidRPr="00C37674" w:rsidP="00BC16C1" w14:paraId="53D22F39" w14:textId="77777777">
            <w:pPr>
              <w:tabs>
                <w:tab w:val="left" w:pos="288"/>
              </w:tabs>
              <w:ind w:left="284" w:hanging="284"/>
              <w:rPr>
                <w:sz w:val="18"/>
                <w:szCs w:val="18"/>
              </w:rPr>
            </w:pPr>
            <w:r w:rsidRPr="00C37674">
              <w:rPr>
                <w:szCs w:val="18"/>
                <w:vertAlign w:val="superscript"/>
              </w:rPr>
              <w:t>b</w:t>
            </w:r>
            <w:r w:rsidRPr="00C37674" w:rsidR="00482704">
              <w:rPr>
                <w:sz w:val="18"/>
                <w:szCs w:val="18"/>
              </w:rPr>
              <w:tab/>
            </w:r>
            <w:r w:rsidRPr="00C37674">
              <w:rPr>
                <w:sz w:val="18"/>
                <w:szCs w:val="18"/>
              </w:rPr>
              <w:t>p</w:t>
            </w:r>
            <w:r w:rsidRPr="00C37674" w:rsidR="00482704">
              <w:rPr>
                <w:sz w:val="18"/>
                <w:szCs w:val="18"/>
              </w:rPr>
              <w:t> </w:t>
            </w:r>
            <w:r w:rsidRPr="00C37674">
              <w:rPr>
                <w:sz w:val="18"/>
                <w:szCs w:val="18"/>
              </w:rPr>
              <w:t>&lt;</w:t>
            </w:r>
            <w:r w:rsidRPr="00C37674" w:rsidR="00482704">
              <w:rPr>
                <w:sz w:val="18"/>
                <w:szCs w:val="18"/>
              </w:rPr>
              <w:t> </w:t>
            </w:r>
            <w:r w:rsidRPr="00C37674">
              <w:rPr>
                <w:sz w:val="18"/>
                <w:szCs w:val="18"/>
              </w:rPr>
              <w:t>0,05</w:t>
            </w:r>
          </w:p>
          <w:p w:rsidR="0073730A" w:rsidRPr="00C37674" w:rsidP="00BC16C1" w14:paraId="53D22F3A" w14:textId="77777777">
            <w:pPr>
              <w:tabs>
                <w:tab w:val="left" w:pos="288"/>
              </w:tabs>
              <w:ind w:left="284" w:hanging="284"/>
              <w:rPr>
                <w:sz w:val="18"/>
                <w:szCs w:val="18"/>
              </w:rPr>
            </w:pPr>
            <w:r w:rsidRPr="00C37674">
              <w:rPr>
                <w:szCs w:val="18"/>
                <w:vertAlign w:val="superscript"/>
              </w:rPr>
              <w:t>c</w:t>
            </w:r>
            <w:r w:rsidRPr="00C37674">
              <w:rPr>
                <w:sz w:val="18"/>
                <w:szCs w:val="18"/>
              </w:rPr>
              <w:tab/>
              <w:t>Nominálne významné (p</w:t>
            </w:r>
            <w:r w:rsidRPr="00C37674" w:rsidR="00482704">
              <w:rPr>
                <w:sz w:val="18"/>
                <w:szCs w:val="18"/>
              </w:rPr>
              <w:t> </w:t>
            </w:r>
            <w:r w:rsidRPr="00C37674">
              <w:rPr>
                <w:sz w:val="18"/>
                <w:szCs w:val="18"/>
              </w:rPr>
              <w:t>&lt; 0,001)</w:t>
            </w:r>
          </w:p>
          <w:p w:rsidR="0073730A" w:rsidRPr="00C37674" w:rsidP="00BC16C1" w14:paraId="53D22F3B" w14:textId="77777777">
            <w:pPr>
              <w:tabs>
                <w:tab w:val="left" w:pos="288"/>
              </w:tabs>
              <w:ind w:left="284" w:hanging="284"/>
              <w:rPr>
                <w:sz w:val="18"/>
                <w:szCs w:val="18"/>
              </w:rPr>
            </w:pPr>
            <w:r w:rsidRPr="00C37674">
              <w:rPr>
                <w:szCs w:val="18"/>
                <w:vertAlign w:val="superscript"/>
              </w:rPr>
              <w:t>d</w:t>
            </w:r>
            <w:r w:rsidRPr="00C37674">
              <w:rPr>
                <w:sz w:val="18"/>
                <w:szCs w:val="18"/>
              </w:rPr>
              <w:tab/>
              <w:t>Nominálne významné (p</w:t>
            </w:r>
            <w:r w:rsidRPr="00C37674" w:rsidR="00482704">
              <w:rPr>
                <w:sz w:val="18"/>
                <w:szCs w:val="18"/>
              </w:rPr>
              <w:t> </w:t>
            </w:r>
            <w:r w:rsidRPr="00C37674">
              <w:rPr>
                <w:sz w:val="18"/>
                <w:szCs w:val="18"/>
              </w:rPr>
              <w:t>&lt; 0,05)</w:t>
            </w:r>
          </w:p>
          <w:p w:rsidR="0073730A" w:rsidRPr="00C37674" w:rsidP="00BC16C1" w14:paraId="53D22F3C" w14:textId="77777777">
            <w:pPr>
              <w:tabs>
                <w:tab w:val="left" w:pos="288"/>
              </w:tabs>
              <w:ind w:left="284" w:hanging="284"/>
              <w:rPr>
                <w:sz w:val="18"/>
                <w:szCs w:val="18"/>
              </w:rPr>
            </w:pPr>
            <w:r w:rsidRPr="00C37674">
              <w:rPr>
                <w:szCs w:val="18"/>
                <w:vertAlign w:val="superscript"/>
              </w:rPr>
              <w:t>e</w:t>
            </w:r>
            <w:r w:rsidRPr="00C37674">
              <w:rPr>
                <w:sz w:val="18"/>
                <w:szCs w:val="18"/>
              </w:rPr>
              <w:tab/>
              <w:t>Nie je štatisticky významné</w:t>
            </w:r>
          </w:p>
        </w:tc>
      </w:tr>
    </w:tbl>
    <w:p w:rsidR="0073730A" w:rsidRPr="00C37674" w:rsidP="0073730A" w14:paraId="53D22F3E" w14:textId="77777777">
      <w:pPr>
        <w:rPr>
          <w:rFonts w:eastAsia="TimesNewRoman"/>
          <w:lang w:eastAsia="zh-CN"/>
        </w:rPr>
      </w:pPr>
    </w:p>
    <w:p w:rsidR="0073730A" w:rsidRPr="00C37674" w:rsidP="0073730A" w14:paraId="53D22F3F" w14:textId="77777777">
      <w:pPr>
        <w:rPr>
          <w:rFonts w:eastAsia="TimesNewRoman"/>
        </w:rPr>
      </w:pPr>
      <w:r w:rsidRPr="00C37674">
        <w:t>Priaznivý účinok ustekinumabu na klinickú odpoveď, hojenie slizníc a klinickú remisiu sa pozoroval pri indukčnej a udržiavacej liečbe pacientov, u ktorých zlyhala konvenčná, ale nie biologická liečba, ako aj u pacientov, u ktorých zlyhala aspoň jedna predchádzajúca liečba antagonistom TNFα vrátane pacientov bez primárnej odpovede na terapiu antagonistami TNFα. Priaznivý účinok sa pozoroval aj pri indukčnej liečbe pacientov, u ktorých zlyhala aspoň jedna predchádzajúca liečba antagonistami TNFα a vedolizumab, avšak počet pacientov v tejto podskupine bol príliš malý na to, aby sa dali vyvodiť konečné závery o priaznivom účinku v tejto skupine počas udržiavacej liečby.</w:t>
      </w:r>
    </w:p>
    <w:p w:rsidR="0073730A" w:rsidRPr="00C37674" w:rsidP="0073730A" w14:paraId="53D22F40" w14:textId="77777777"/>
    <w:p w:rsidR="0073730A" w:rsidRPr="00C37674" w:rsidP="0073730A" w14:paraId="53D22F41" w14:textId="77777777">
      <w:pPr>
        <w:keepNext/>
        <w:rPr>
          <w:i/>
        </w:rPr>
      </w:pPr>
      <w:r w:rsidRPr="00C37674">
        <w:rPr>
          <w:i/>
        </w:rPr>
        <w:t>Respondéri na indukčnú liečbu us</w:t>
      </w:r>
      <w:r w:rsidRPr="00C37674" w:rsidR="008A0056">
        <w:rPr>
          <w:i/>
        </w:rPr>
        <w:t>t</w:t>
      </w:r>
      <w:r w:rsidRPr="00C37674">
        <w:rPr>
          <w:i/>
        </w:rPr>
        <w:t>ekinumabom v</w:t>
      </w:r>
      <w:r w:rsidRPr="00C37674" w:rsidR="009865D8">
        <w:rPr>
          <w:i/>
        </w:rPr>
        <w:t> </w:t>
      </w:r>
      <w:r w:rsidRPr="00C37674">
        <w:rPr>
          <w:i/>
        </w:rPr>
        <w:t>týždni</w:t>
      </w:r>
      <w:r w:rsidRPr="00C37674" w:rsidR="009865D8">
        <w:rPr>
          <w:i/>
        </w:rPr>
        <w:t> </w:t>
      </w:r>
      <w:r w:rsidRPr="00C37674">
        <w:rPr>
          <w:i/>
        </w:rPr>
        <w:t>16</w:t>
      </w:r>
    </w:p>
    <w:p w:rsidR="0073730A" w:rsidRPr="00C37674" w:rsidP="0073730A" w14:paraId="53D22F42" w14:textId="77777777">
      <w:r w:rsidRPr="00C37674">
        <w:t>Pacienti liečení ustekinumabom, ktorí neodpovedali v</w:t>
      </w:r>
      <w:r w:rsidRPr="00C37674" w:rsidR="009865D8">
        <w:t> </w:t>
      </w:r>
      <w:r w:rsidRPr="00C37674">
        <w:t>týždni</w:t>
      </w:r>
      <w:r w:rsidRPr="00C37674" w:rsidR="009865D8">
        <w:t> </w:t>
      </w:r>
      <w:r w:rsidRPr="00C37674">
        <w:t>8 štúdie UNIFI-I, dostali 90</w:t>
      </w:r>
      <w:r w:rsidRPr="00C37674" w:rsidR="00482704">
        <w:t> </w:t>
      </w:r>
      <w:r w:rsidRPr="00C37674">
        <w:t>mg s.c. ustekinumabu v týždni</w:t>
      </w:r>
      <w:r w:rsidRPr="00C37674" w:rsidR="009865D8">
        <w:t> </w:t>
      </w:r>
      <w:r w:rsidRPr="00C37674">
        <w:t>8 (36 % pacientov). Z týchto pacientov 9 % pacientov, ktorí boli pôvodne randomizovaní na odporúčanú indukčnú dávku, dosiahlo klinickú remisiu a 58 % dosiahlo klinickú odpoveď v týždni</w:t>
      </w:r>
      <w:r w:rsidRPr="00C37674" w:rsidR="009865D8">
        <w:t> </w:t>
      </w:r>
      <w:r w:rsidRPr="00C37674">
        <w:t>16.</w:t>
      </w:r>
    </w:p>
    <w:p w:rsidR="0073730A" w:rsidRPr="00C37674" w:rsidP="0073730A" w14:paraId="53D22F43" w14:textId="77777777"/>
    <w:p w:rsidR="0073730A" w:rsidP="0073730A" w14:paraId="53D22F44" w14:textId="331C36F1">
      <w:r w:rsidRPr="00C37674">
        <w:t>Pacienti, ktorí nedosiahli po indukčnej dávke ustekinumabu klinickú odpoveď v týždni</w:t>
      </w:r>
      <w:r w:rsidRPr="00C37674" w:rsidR="009865D8">
        <w:t> </w:t>
      </w:r>
      <w:r w:rsidRPr="00C37674">
        <w:t>8 štúdie UNFI-I, ale dosiahli odpoveď v týždni</w:t>
      </w:r>
      <w:r w:rsidRPr="00C37674" w:rsidR="009865D8">
        <w:t> </w:t>
      </w:r>
      <w:r w:rsidRPr="00C37674">
        <w:t>16 (157</w:t>
      </w:r>
      <w:r w:rsidRPr="00C37674" w:rsidR="009865D8">
        <w:t> </w:t>
      </w:r>
      <w:r w:rsidRPr="00C37674">
        <w:t>pacientov), boli zaradení do nerandomizovanej časti štúdie UNIFI-M a naďalej dostávali udržiavacie dávky každých 8</w:t>
      </w:r>
      <w:r w:rsidRPr="00C37674" w:rsidR="009865D8">
        <w:t> </w:t>
      </w:r>
      <w:r w:rsidRPr="00C37674">
        <w:t>týždňov; u týchto pacientov si väčšina (62 %) udržala odpoveď a 30 % dosiahlo remisiu v týždni</w:t>
      </w:r>
      <w:r w:rsidRPr="00C37674" w:rsidR="009865D8">
        <w:t> </w:t>
      </w:r>
      <w:r w:rsidRPr="00C37674">
        <w:t>44.</w:t>
      </w:r>
    </w:p>
    <w:p w:rsidR="009A632E" w:rsidP="0073730A" w14:paraId="5C748D85" w14:textId="7E661C93"/>
    <w:p w:rsidR="009A632E" w:rsidP="0073730A" w14:paraId="2E633DDF" w14:textId="77330E0C">
      <w:pPr>
        <w:rPr>
          <w:i/>
          <w:iCs/>
        </w:rPr>
      </w:pPr>
      <w:r w:rsidRPr="00E346C9">
        <w:rPr>
          <w:i/>
          <w:iCs/>
        </w:rPr>
        <w:t>Predĺžen</w:t>
      </w:r>
      <w:r w:rsidR="00DE3FB7">
        <w:rPr>
          <w:i/>
          <w:iCs/>
        </w:rPr>
        <w:t>ie</w:t>
      </w:r>
      <w:r w:rsidRPr="00E346C9">
        <w:rPr>
          <w:i/>
          <w:iCs/>
        </w:rPr>
        <w:t xml:space="preserve"> štúdi</w:t>
      </w:r>
      <w:r w:rsidR="00DE3FB7">
        <w:rPr>
          <w:i/>
          <w:iCs/>
        </w:rPr>
        <w:t>e</w:t>
      </w:r>
    </w:p>
    <w:p w:rsidR="00B237D6" w:rsidP="009A632E" w14:paraId="489926E3" w14:textId="194FAD92">
      <w:r>
        <w:t>V UNIFI boli pacienti</w:t>
      </w:r>
      <w:r w:rsidR="004E1430">
        <w:t>,</w:t>
      </w:r>
      <w:r>
        <w:t xml:space="preserve"> ktorí dokončili štúdiu do 44. týždňa, vhodní na pokračovanie v liečbe v predĺženej štúdii. Spomedzi </w:t>
      </w:r>
      <w:r w:rsidR="002E2909">
        <w:t>400</w:t>
      </w:r>
      <w:r>
        <w:t xml:space="preserve"> pacientov, ktorí boli zaradení a liečení </w:t>
      </w:r>
      <w:r w:rsidR="002E2909">
        <w:t xml:space="preserve">ustekinumabom každých 12 resp. 8 týždňov </w:t>
      </w:r>
      <w:r>
        <w:t>v predĺženej št</w:t>
      </w:r>
      <w:r w:rsidR="00F34145">
        <w:t>ú</w:t>
      </w:r>
      <w:r>
        <w:t xml:space="preserve">dii, bola symptomatická remisia udržaná do </w:t>
      </w:r>
      <w:r w:rsidR="002E2909">
        <w:t>200</w:t>
      </w:r>
      <w:r>
        <w:t xml:space="preserve">. týždňa u pacientov, ktorí zlyhali na konvenčnej </w:t>
      </w:r>
      <w:r w:rsidR="005B2F3C">
        <w:t>terapii</w:t>
      </w:r>
      <w:r>
        <w:t xml:space="preserve"> (ale nie na biologickej </w:t>
      </w:r>
      <w:r w:rsidR="005B2F3C">
        <w:t>terapii</w:t>
      </w:r>
      <w:r>
        <w:t>) a</w:t>
      </w:r>
      <w:r w:rsidR="00DE3FB7">
        <w:t xml:space="preserve"> u tých, ktorí zlyhali na biologickej </w:t>
      </w:r>
      <w:r w:rsidR="005B2F3C">
        <w:t>terapii</w:t>
      </w:r>
      <w:r w:rsidR="00DE3FB7">
        <w:t xml:space="preserve"> vrátane tých, ktorí zlyhali na </w:t>
      </w:r>
      <w:r w:rsidR="005B2F3C">
        <w:t>anti-</w:t>
      </w:r>
      <w:r w:rsidR="00DE3FB7">
        <w:t xml:space="preserve">TNF </w:t>
      </w:r>
      <w:r w:rsidR="005B2F3C">
        <w:t xml:space="preserve">terapii </w:t>
      </w:r>
      <w:r w:rsidR="00DE3FB7">
        <w:t>a</w:t>
      </w:r>
      <w:r w:rsidR="005B2F3C">
        <w:t xml:space="preserve"> terapii </w:t>
      </w:r>
      <w:r w:rsidR="00DE3FB7">
        <w:t>vedolizumabom.</w:t>
      </w:r>
      <w:r w:rsidR="002E2909">
        <w:t xml:space="preserve"> Spomedzi pacientov, ktorí dostávali ustekinumab počas 4 rokov liečby a boli hodnotení pomocou úplného Mayo skóre v 200. udržiavacom týždni, 74,2 % (69/93) dosiahlo hojenie sliznice a 68,3 % (41/60) dosiahlo klinickú remisiu.</w:t>
      </w:r>
    </w:p>
    <w:p w:rsidR="009A632E" w:rsidP="009A632E" w14:paraId="0B99834C" w14:textId="5E7BA5EC"/>
    <w:p w:rsidR="000103E2" w:rsidP="009A632E" w14:paraId="0473318E" w14:textId="5E9AC2BB">
      <w:r w:rsidRPr="000103E2">
        <w:t>Analýza bezpečnosti zahŕňa</w:t>
      </w:r>
      <w:ins w:id="113" w:author="Slovak LOC JK" w:date="2025-02-26T13:48:00Z">
        <w:r w:rsidR="00275831">
          <w:t>júca</w:t>
        </w:r>
      </w:ins>
      <w:r w:rsidRPr="000103E2">
        <w:t xml:space="preserve"> 457</w:t>
      </w:r>
      <w:r w:rsidR="00EB7F53">
        <w:t> </w:t>
      </w:r>
      <w:r w:rsidRPr="000103E2">
        <w:t>pacientov (1</w:t>
      </w:r>
      <w:r>
        <w:t> </w:t>
      </w:r>
      <w:r w:rsidRPr="000103E2">
        <w:t>289</w:t>
      </w:r>
      <w:r>
        <w:t>,</w:t>
      </w:r>
      <w:r w:rsidRPr="000103E2">
        <w:t>9</w:t>
      </w:r>
      <w:r w:rsidR="00EB7F53">
        <w:t> </w:t>
      </w:r>
      <w:r w:rsidRPr="000103E2">
        <w:t>osoborokov) sledovaných do 220</w:t>
      </w:r>
      <w:r w:rsidR="00EB7F53">
        <w:t> </w:t>
      </w:r>
      <w:r w:rsidRPr="000103E2">
        <w:t>týždň</w:t>
      </w:r>
      <w:r>
        <w:t>ov</w:t>
      </w:r>
      <w:r w:rsidRPr="000103E2">
        <w:t xml:space="preserve"> ukázala bezpečnostný profil medzi 44. </w:t>
      </w:r>
      <w:r>
        <w:t>a</w:t>
      </w:r>
      <w:r w:rsidRPr="000103E2">
        <w:t xml:space="preserve"> 220. </w:t>
      </w:r>
      <w:r>
        <w:t>t</w:t>
      </w:r>
      <w:r w:rsidRPr="000103E2">
        <w:t>ýždňom, ktorý bol porovnateľný s profilom pozorovaným do 44.</w:t>
      </w:r>
      <w:r w:rsidR="00EB7F53">
        <w:t> </w:t>
      </w:r>
      <w:r>
        <w:t>t</w:t>
      </w:r>
      <w:r w:rsidRPr="000103E2">
        <w:t>ýždňa.</w:t>
      </w:r>
    </w:p>
    <w:p w:rsidR="000103E2" w:rsidP="009A632E" w14:paraId="12124F06" w14:textId="45953408"/>
    <w:p w:rsidR="009A632E" w:rsidRPr="009A632E" w:rsidP="0073730A" w14:paraId="5E590B4A" w14:textId="32C4E464">
      <w:r w:rsidRPr="00C91F50">
        <w:t xml:space="preserve">V predĺžení tejto štúdie neboli </w:t>
      </w:r>
      <w:r>
        <w:t>identifikova</w:t>
      </w:r>
      <w:r w:rsidRPr="00C91F50">
        <w:t>né žiadne nové bezpečnost</w:t>
      </w:r>
      <w:r>
        <w:t>né riziká p</w:t>
      </w:r>
      <w:r w:rsidRPr="00C91F50">
        <w:t xml:space="preserve">o </w:t>
      </w:r>
      <w:r w:rsidR="006C6B9D">
        <w:t>4</w:t>
      </w:r>
      <w:r w:rsidRPr="00C91F50">
        <w:t xml:space="preserve"> rok</w:t>
      </w:r>
      <w:r>
        <w:t>och</w:t>
      </w:r>
      <w:r w:rsidRPr="00C91F50">
        <w:t xml:space="preserve"> liečby u</w:t>
      </w:r>
      <w:r w:rsidR="006C6B9D">
        <w:t> </w:t>
      </w:r>
      <w:r w:rsidRPr="00C91F50">
        <w:t>pacientov s ulceróznou kolitídou</w:t>
      </w:r>
      <w:r>
        <w:t>.</w:t>
      </w:r>
    </w:p>
    <w:p w:rsidR="0073730A" w:rsidRPr="00C37674" w:rsidP="0073730A" w14:paraId="53D22F45" w14:textId="77777777"/>
    <w:p w:rsidR="0073730A" w:rsidRPr="00C37674" w:rsidP="0073730A" w14:paraId="53D22F46" w14:textId="77777777">
      <w:pPr>
        <w:keepNext/>
        <w:rPr>
          <w:i/>
        </w:rPr>
      </w:pPr>
      <w:r w:rsidRPr="00C37674">
        <w:rPr>
          <w:i/>
        </w:rPr>
        <w:t>Endoskopická normalizácia</w:t>
      </w:r>
    </w:p>
    <w:p w:rsidR="0073730A" w:rsidRPr="00C37674" w:rsidP="0073730A" w14:paraId="53D22F47" w14:textId="467A9C9B">
      <w:r w:rsidRPr="00C37674">
        <w:t>Endoskopická normalizácia bola definovaná ako endoskopické Mayo podskóre 0 a bola pozorovan</w:t>
      </w:r>
      <w:r w:rsidRPr="00C37674" w:rsidR="007F131E">
        <w:t>á</w:t>
      </w:r>
      <w:r w:rsidRPr="00C37674">
        <w:t xml:space="preserve"> už v týždni</w:t>
      </w:r>
      <w:r w:rsidRPr="00C37674" w:rsidR="009865D8">
        <w:t> </w:t>
      </w:r>
      <w:r w:rsidRPr="00C37674">
        <w:t>8 štúdie UNIFI-I. V týždni</w:t>
      </w:r>
      <w:r w:rsidRPr="00C37674" w:rsidR="009865D8">
        <w:t> </w:t>
      </w:r>
      <w:r w:rsidRPr="00C37674">
        <w:t>44 štúdie UNIFI-M bola dosiahnutá u 24 % resp. 29 % pacientov liečených ustekinumabom každých 12 resp. 8</w:t>
      </w:r>
      <w:r w:rsidRPr="00C37674" w:rsidR="009865D8">
        <w:t> </w:t>
      </w:r>
      <w:r w:rsidRPr="00C37674">
        <w:t>týždňov v porovnaní s 18 % pacientov v skupine s</w:t>
      </w:r>
      <w:r w:rsidR="002E2909">
        <w:t> </w:t>
      </w:r>
      <w:r w:rsidRPr="00C37674">
        <w:t>placebom.</w:t>
      </w:r>
    </w:p>
    <w:p w:rsidR="0073730A" w:rsidRPr="00C37674" w:rsidP="0073730A" w14:paraId="53D22F48" w14:textId="77777777"/>
    <w:p w:rsidR="0073730A" w:rsidRPr="00C37674" w:rsidP="0073730A" w14:paraId="53D22F49" w14:textId="68D6BCB3">
      <w:pPr>
        <w:keepNext/>
        <w:rPr>
          <w:i/>
        </w:rPr>
      </w:pPr>
      <w:r w:rsidRPr="00C37674">
        <w:rPr>
          <w:i/>
        </w:rPr>
        <w:t>Histologické a</w:t>
      </w:r>
      <w:r w:rsidR="002E2909">
        <w:rPr>
          <w:i/>
        </w:rPr>
        <w:t> </w:t>
      </w:r>
      <w:r w:rsidRPr="00C37674">
        <w:rPr>
          <w:i/>
        </w:rPr>
        <w:t>histo-endoskopické zhojenie slizníc</w:t>
      </w:r>
    </w:p>
    <w:p w:rsidR="0073730A" w:rsidRPr="00C37674" w:rsidP="0073730A" w14:paraId="53D22F4A" w14:textId="7CCBD280">
      <w:r w:rsidRPr="00C37674">
        <w:t>Histologické zhojenie (definované ako infiltrácia neutrofilov v &lt;</w:t>
      </w:r>
      <w:r w:rsidRPr="00C37674" w:rsidR="009865D8">
        <w:t> </w:t>
      </w:r>
      <w:r w:rsidRPr="00C37674">
        <w:t>5 % krýpt, bez deštrukcie a</w:t>
      </w:r>
      <w:r w:rsidR="002E2909">
        <w:t> </w:t>
      </w:r>
      <w:r w:rsidRPr="00C37674">
        <w:t>bez erózie, ulcerácie alebo granulačného tkaniva) sa hodnotilo v</w:t>
      </w:r>
      <w:r w:rsidR="002E2909">
        <w:t> </w:t>
      </w:r>
      <w:r w:rsidRPr="00C37674">
        <w:t>týždni 8 štúdie UNIFI-I a</w:t>
      </w:r>
      <w:r w:rsidR="002E2909">
        <w:t> </w:t>
      </w:r>
      <w:r w:rsidRPr="00C37674">
        <w:t>v</w:t>
      </w:r>
      <w:r w:rsidR="002E2909">
        <w:t> </w:t>
      </w:r>
      <w:r w:rsidRPr="00C37674">
        <w:t>týždni</w:t>
      </w:r>
      <w:r w:rsidRPr="00C37674" w:rsidR="009865D8">
        <w:t> </w:t>
      </w:r>
      <w:r w:rsidRPr="00C37674">
        <w:t>44 štúdie UNIFI-M. V</w:t>
      </w:r>
      <w:r w:rsidR="002E2909">
        <w:t> </w:t>
      </w:r>
      <w:r w:rsidRPr="00C37674">
        <w:t>týždni</w:t>
      </w:r>
      <w:r w:rsidRPr="00C37674" w:rsidR="009865D8">
        <w:t> </w:t>
      </w:r>
      <w:r w:rsidRPr="00C37674">
        <w:t>8 po jednorazovej intravenóznej indukčnej dávke významne vyššie podiely pacientov v</w:t>
      </w:r>
      <w:r w:rsidR="002E2909">
        <w:t> </w:t>
      </w:r>
      <w:r w:rsidRPr="00C37674">
        <w:t>odporúčanej dávkovej skupine dosiahli histologické zhojenie (36 %) v</w:t>
      </w:r>
      <w:r w:rsidR="002E2909">
        <w:t> </w:t>
      </w:r>
      <w:r w:rsidRPr="00C37674">
        <w:t>porovnaní s</w:t>
      </w:r>
      <w:r w:rsidR="002E2909">
        <w:t> </w:t>
      </w:r>
      <w:r w:rsidRPr="00C37674">
        <w:t>pacientmi v</w:t>
      </w:r>
      <w:r w:rsidR="002E2909">
        <w:t> </w:t>
      </w:r>
      <w:r w:rsidRPr="00C37674">
        <w:t>skupine s</w:t>
      </w:r>
      <w:r w:rsidR="002E2909">
        <w:t> </w:t>
      </w:r>
      <w:r w:rsidRPr="00C37674">
        <w:t>placebom (22 %). V</w:t>
      </w:r>
      <w:r w:rsidR="002E2909">
        <w:t> </w:t>
      </w:r>
      <w:r w:rsidRPr="00C37674">
        <w:t>týždni</w:t>
      </w:r>
      <w:r w:rsidRPr="00C37674" w:rsidR="009865D8">
        <w:t> </w:t>
      </w:r>
      <w:r w:rsidRPr="00C37674">
        <w:t>44 sa pozorovalo udržanie tohto účinku u</w:t>
      </w:r>
      <w:r w:rsidR="002E2909">
        <w:t> </w:t>
      </w:r>
      <w:r w:rsidRPr="00C37674">
        <w:t>významne vyššieho počtu pacientov s</w:t>
      </w:r>
      <w:r w:rsidR="002E2909">
        <w:t> </w:t>
      </w:r>
      <w:r w:rsidRPr="00C37674">
        <w:t>histologickým zhojením v</w:t>
      </w:r>
      <w:r w:rsidR="002E2909">
        <w:t> </w:t>
      </w:r>
      <w:r w:rsidRPr="00C37674">
        <w:t>skupine, ktorá dostávala ustekinumab každých 12</w:t>
      </w:r>
      <w:r w:rsidRPr="00C37674" w:rsidR="009865D8">
        <w:t> </w:t>
      </w:r>
      <w:r w:rsidRPr="00C37674">
        <w:t>týždňov (54 %) resp. každých 8</w:t>
      </w:r>
      <w:r w:rsidRPr="00C37674" w:rsidR="009865D8">
        <w:t> </w:t>
      </w:r>
      <w:r w:rsidRPr="00C37674">
        <w:t>týždňov (59 %), v</w:t>
      </w:r>
      <w:r w:rsidR="002E2909">
        <w:t> </w:t>
      </w:r>
      <w:r w:rsidRPr="00C37674">
        <w:t>porovnaní so skupinou, ktorá dostávala placebo (33 %).</w:t>
      </w:r>
    </w:p>
    <w:p w:rsidR="0073730A" w:rsidRPr="00C37674" w:rsidP="0073730A" w14:paraId="53D22F4B" w14:textId="77777777"/>
    <w:p w:rsidR="0073730A" w:rsidRPr="00C37674" w:rsidP="0073730A" w14:paraId="53D22F4C" w14:textId="0BA68F75">
      <w:r w:rsidRPr="00C37674">
        <w:t>Kombinovaný koncový ukazovateľ histo-endoskopického zhojenia sliznice definovaný ako stav, keď pacienti dosiahli zhojenia sliznice aj histologické zhojenie, sa hodnotil v</w:t>
      </w:r>
      <w:r w:rsidR="002E2909">
        <w:t> </w:t>
      </w:r>
      <w:r w:rsidRPr="00C37674">
        <w:t>týždni</w:t>
      </w:r>
      <w:r w:rsidRPr="00C37674" w:rsidR="009865D8">
        <w:t> </w:t>
      </w:r>
      <w:r w:rsidRPr="00C37674">
        <w:t>8 štúdie UNIFI-I a</w:t>
      </w:r>
      <w:r w:rsidR="002E2909">
        <w:t> </w:t>
      </w:r>
      <w:r w:rsidRPr="00C37674">
        <w:t>v</w:t>
      </w:r>
      <w:r w:rsidR="002E2909">
        <w:t> </w:t>
      </w:r>
      <w:r w:rsidRPr="00C37674">
        <w:t>týždni 44</w:t>
      </w:r>
      <w:r w:rsidRPr="00C37674" w:rsidR="009865D8">
        <w:t> </w:t>
      </w:r>
      <w:r w:rsidRPr="00C37674">
        <w:t>štúdie UNIFI-M. Pacienti liečení ustekinumabom v</w:t>
      </w:r>
      <w:r w:rsidR="002E2909">
        <w:t> </w:t>
      </w:r>
      <w:r w:rsidRPr="00C37674">
        <w:t>odporúčanej dávke preukázali významné zlepšenie v</w:t>
      </w:r>
      <w:r w:rsidR="002E2909">
        <w:t> </w:t>
      </w:r>
      <w:r w:rsidRPr="00C37674">
        <w:t>koncovom ukazovateli histo-endoskopického zhojenia sliznice v</w:t>
      </w:r>
      <w:r w:rsidR="002E2909">
        <w:t> </w:t>
      </w:r>
      <w:r w:rsidRPr="00C37674">
        <w:t>týždni</w:t>
      </w:r>
      <w:r w:rsidRPr="00C37674" w:rsidR="009865D8">
        <w:t> </w:t>
      </w:r>
      <w:r w:rsidRPr="00C37674">
        <w:t>8 v</w:t>
      </w:r>
      <w:r w:rsidR="002E2909">
        <w:t> </w:t>
      </w:r>
      <w:r w:rsidRPr="00C37674">
        <w:t>skupine s</w:t>
      </w:r>
      <w:r w:rsidR="002E2909">
        <w:t> </w:t>
      </w:r>
      <w:r w:rsidRPr="00C37674">
        <w:t>ustekinumabom (18 %) v</w:t>
      </w:r>
      <w:r w:rsidR="002E2909">
        <w:t> </w:t>
      </w:r>
      <w:r w:rsidRPr="00C37674">
        <w:t>porovnaní so skupinou s</w:t>
      </w:r>
      <w:r w:rsidR="002E2909">
        <w:t> </w:t>
      </w:r>
      <w:r w:rsidRPr="00C37674">
        <w:t>placebom (9 %). V</w:t>
      </w:r>
      <w:r w:rsidR="002E2909">
        <w:t> </w:t>
      </w:r>
      <w:r w:rsidRPr="00C37674">
        <w:t>týždni</w:t>
      </w:r>
      <w:r w:rsidRPr="00C37674" w:rsidR="009865D8">
        <w:t> </w:t>
      </w:r>
      <w:r w:rsidRPr="00C37674">
        <w:t>44 sa pozorovalo udržanie tohto účinku u</w:t>
      </w:r>
      <w:r w:rsidR="002E2909">
        <w:t> </w:t>
      </w:r>
      <w:r w:rsidRPr="00C37674">
        <w:t>významne vyššieho počtu pacientov s</w:t>
      </w:r>
      <w:r w:rsidR="002E2909">
        <w:t> </w:t>
      </w:r>
      <w:r w:rsidRPr="00C37674">
        <w:t>histo-endoskopickým zhojením sliznice v</w:t>
      </w:r>
      <w:r w:rsidR="002E2909">
        <w:t> </w:t>
      </w:r>
      <w:r w:rsidRPr="00C37674">
        <w:t>skupine, ktorá dostávala ustekinumab každých 12</w:t>
      </w:r>
      <w:r w:rsidRPr="00C37674" w:rsidR="009865D8">
        <w:t> </w:t>
      </w:r>
      <w:r w:rsidRPr="00C37674">
        <w:t>týždňov (39 %) resp. každých</w:t>
      </w:r>
      <w:r w:rsidRPr="00C37674" w:rsidR="009865D8">
        <w:t> </w:t>
      </w:r>
      <w:r w:rsidRPr="00C37674">
        <w:t>8 týždňov (46 %), v</w:t>
      </w:r>
      <w:r w:rsidR="002E2909">
        <w:t> </w:t>
      </w:r>
      <w:r w:rsidRPr="00C37674">
        <w:t>porovnaní so skupinou, ktorá dostávala placebo (24 %).</w:t>
      </w:r>
    </w:p>
    <w:p w:rsidR="0073730A" w:rsidRPr="00C37674" w:rsidP="0073730A" w14:paraId="53D22F4D" w14:textId="77777777"/>
    <w:p w:rsidR="0073730A" w:rsidRPr="00C37674" w:rsidP="0073730A" w14:paraId="53D22F4E" w14:textId="77777777">
      <w:pPr>
        <w:keepNext/>
        <w:autoSpaceDE w:val="0"/>
        <w:autoSpaceDN w:val="0"/>
        <w:adjustRightInd w:val="0"/>
        <w:rPr>
          <w:szCs w:val="24"/>
        </w:rPr>
      </w:pPr>
      <w:r w:rsidRPr="00C37674">
        <w:rPr>
          <w:i/>
        </w:rPr>
        <w:t>Kvalita života súvisiaca so zdravím</w:t>
      </w:r>
    </w:p>
    <w:p w:rsidR="0073730A" w:rsidRPr="00C37674" w:rsidP="0073730A" w14:paraId="53D22F4F" w14:textId="0FDA4277">
      <w:r w:rsidRPr="00C37674">
        <w:t>Kvalita života súvisiaca so zdravím bola hodnotená pomocou Dotazníka pre zápalové ochorenie čriev (IBDQ), dotazníkov SF-36 a</w:t>
      </w:r>
      <w:r w:rsidR="002E2909">
        <w:t> </w:t>
      </w:r>
      <w:r w:rsidRPr="00C37674">
        <w:t>EuroQoL-5D (EQ-5D).</w:t>
      </w:r>
    </w:p>
    <w:p w:rsidR="0073730A" w:rsidRPr="00C37674" w:rsidP="0073730A" w14:paraId="53D22F50" w14:textId="77777777">
      <w:pPr>
        <w:rPr>
          <w:highlight w:val="green"/>
        </w:rPr>
      </w:pPr>
    </w:p>
    <w:p w:rsidR="0073730A" w:rsidRPr="00C37674" w:rsidP="0073730A" w14:paraId="53D22F51" w14:textId="5A810AC0">
      <w:r w:rsidRPr="00C37674">
        <w:t>V</w:t>
      </w:r>
      <w:r w:rsidR="002E2909">
        <w:t> </w:t>
      </w:r>
      <w:r w:rsidRPr="00C37674">
        <w:t>týždni</w:t>
      </w:r>
      <w:r w:rsidRPr="00C37674" w:rsidR="009865D8">
        <w:t> </w:t>
      </w:r>
      <w:r w:rsidRPr="00C37674">
        <w:t>8 štúdie UNIFI-I pacienti liečení ustekinumabom vykazovali významne väčšie a</w:t>
      </w:r>
      <w:r w:rsidR="002E2909">
        <w:t> </w:t>
      </w:r>
      <w:r w:rsidRPr="00C37674">
        <w:t>klinicky významné zlepšenie celkového skóre IBDQ, EQ-5D a</w:t>
      </w:r>
      <w:r w:rsidR="002E2909">
        <w:t> </w:t>
      </w:r>
      <w:r w:rsidRPr="00C37674">
        <w:t>EQ-5D VAS, skóre súhrnnej hodnoty mentálnych komponentov SF-36 a</w:t>
      </w:r>
      <w:r w:rsidR="002E2909">
        <w:t> </w:t>
      </w:r>
      <w:r w:rsidRPr="00C37674">
        <w:t>skóre súhrnnej hodnoty fyzických komponentov SF-36 v</w:t>
      </w:r>
      <w:r w:rsidR="002E2909">
        <w:t> </w:t>
      </w:r>
      <w:r w:rsidRPr="00C37674">
        <w:t>porovnaní s</w:t>
      </w:r>
      <w:r w:rsidR="002E2909">
        <w:t> </w:t>
      </w:r>
      <w:r w:rsidRPr="00C37674">
        <w:t>placebom. Tieto zlepšenia sa udržali u</w:t>
      </w:r>
      <w:r w:rsidR="002E2909">
        <w:t> </w:t>
      </w:r>
      <w:r w:rsidRPr="00C37674">
        <w:t>pacientov liečených ustekinumabom v</w:t>
      </w:r>
      <w:r w:rsidR="002E2909">
        <w:t> </w:t>
      </w:r>
      <w:r w:rsidRPr="00C37674">
        <w:t>štúdii UNIFI-M až do týždňa</w:t>
      </w:r>
      <w:r w:rsidRPr="00C37674" w:rsidR="009865D8">
        <w:t> </w:t>
      </w:r>
      <w:r w:rsidRPr="00C37674">
        <w:t>44.</w:t>
      </w:r>
      <w:r w:rsidR="004E1430">
        <w:t xml:space="preserve"> </w:t>
      </w:r>
      <w:bookmarkStart w:id="114" w:name="_Hlk62031380"/>
      <w:r w:rsidRPr="004F0BCB" w:rsidR="00F34145">
        <w:t>Zlepšenie kvality života súvisiacej so zdravím, merané pomocou IBDQ a</w:t>
      </w:r>
      <w:r w:rsidR="002E2909">
        <w:t> </w:t>
      </w:r>
      <w:r w:rsidRPr="004F0BCB" w:rsidR="00F34145">
        <w:t xml:space="preserve">SF-36, sa udržalo počas predĺženia až do </w:t>
      </w:r>
      <w:r w:rsidR="002E2909">
        <w:t>200</w:t>
      </w:r>
      <w:r w:rsidRPr="004F0BCB" w:rsidR="00F34145">
        <w:t>. týždňa</w:t>
      </w:r>
      <w:bookmarkEnd w:id="114"/>
      <w:r w:rsidRPr="004F0BCB" w:rsidR="00F34145">
        <w:t>.</w:t>
      </w:r>
    </w:p>
    <w:p w:rsidR="0073730A" w:rsidRPr="00C37674" w:rsidP="0073730A" w14:paraId="53D22F52" w14:textId="77777777"/>
    <w:p w:rsidR="0073730A" w:rsidRPr="00C37674" w:rsidP="0073730A" w14:paraId="53D22F53" w14:textId="77777777">
      <w:r w:rsidRPr="00C37674">
        <w:t>Pacienti, ktorí dostávali ustekinumab, mali významne väčšie zlepšenie v produktivite práce, ktoré sa prejavilo väčším znížením celkového obmedzenia v práci, aj v obmedzení aktivity hodnotenej podľa dotazníka WPAI-GH v porovnaní s pacientmi, ktorí dostávali placebo.</w:t>
      </w:r>
    </w:p>
    <w:p w:rsidR="0073730A" w:rsidRPr="00C37674" w:rsidP="0073730A" w14:paraId="53D22F54" w14:textId="77777777"/>
    <w:p w:rsidR="0073730A" w:rsidRPr="00C37674" w:rsidP="0073730A" w14:paraId="53D22F55" w14:textId="77777777">
      <w:pPr>
        <w:keepNext/>
        <w:rPr>
          <w:i/>
        </w:rPr>
      </w:pPr>
      <w:r w:rsidRPr="00C37674">
        <w:rPr>
          <w:i/>
        </w:rPr>
        <w:t>Hospitalizácie a operácie súvisiace s</w:t>
      </w:r>
      <w:r w:rsidRPr="00C37674" w:rsidR="008352F6">
        <w:rPr>
          <w:i/>
        </w:rPr>
        <w:t> ulceróznou kolitídou</w:t>
      </w:r>
      <w:r w:rsidRPr="00C37674">
        <w:rPr>
          <w:i/>
        </w:rPr>
        <w:t xml:space="preserve"> </w:t>
      </w:r>
      <w:r w:rsidRPr="00C37674" w:rsidR="008352F6">
        <w:rPr>
          <w:i/>
        </w:rPr>
        <w:t>(</w:t>
      </w:r>
      <w:r w:rsidRPr="00C37674">
        <w:rPr>
          <w:i/>
        </w:rPr>
        <w:t>UC</w:t>
      </w:r>
      <w:r w:rsidRPr="00C37674" w:rsidR="008352F6">
        <w:rPr>
          <w:i/>
        </w:rPr>
        <w:t>)</w:t>
      </w:r>
    </w:p>
    <w:p w:rsidR="0073730A" w:rsidRPr="00C37674" w:rsidP="0073730A" w14:paraId="53D22F56" w14:textId="77777777">
      <w:r w:rsidRPr="00C37674">
        <w:t>Do týždňa</w:t>
      </w:r>
      <w:r w:rsidRPr="00C37674" w:rsidR="009865D8">
        <w:t> </w:t>
      </w:r>
      <w:r w:rsidRPr="00C37674">
        <w:t>8 štúdie UNIFI-I bol podiel pacientov hospitalizovaných v súvislosti s UC významne nižší u pacientov v skupine s odporúčanou dávkou ustekinumabu (1,6 %, 5/322) v porovnaní s pacientmi v skupine s placebom (4,4 %, 14/319) a žiaden pacient nebol operovaný v súvislosti s UC spomedzi tých, ktorí dostávali ustekinumab v odporúčanej indukčnej dávke, v porovnaní s 0,6 % (2/319) pacientov v skupine s placebom.</w:t>
      </w:r>
    </w:p>
    <w:p w:rsidR="0073730A" w:rsidRPr="00C37674" w:rsidP="0073730A" w14:paraId="53D22F57" w14:textId="77777777"/>
    <w:p w:rsidR="0073730A" w:rsidRPr="00C37674" w:rsidP="0073730A" w14:paraId="53D22F58" w14:textId="77777777">
      <w:r w:rsidRPr="00C37674">
        <w:t>Do týždňa</w:t>
      </w:r>
      <w:r w:rsidRPr="00C37674" w:rsidR="009865D8">
        <w:t> </w:t>
      </w:r>
      <w:r w:rsidRPr="00C37674">
        <w:t xml:space="preserve">44 štúdie UNIFI-M sa pozoroval významne nižší počet hospitalizácií spojených s UC u pacientov v kombinovanej skupine s ustekinumabom (2,0 %, 7/348) v porovnaní s pacientmi v skupine s placebom (5,7 %, 10/175). Nižší počet </w:t>
      </w:r>
      <w:r w:rsidRPr="00C37674" w:rsidR="008E3299">
        <w:t>pacientov</w:t>
      </w:r>
      <w:r w:rsidRPr="00C37674">
        <w:t xml:space="preserve"> v skupine s ustekinumabom (0,6 %, 2/348) podstúpil do týždňa</w:t>
      </w:r>
      <w:r w:rsidRPr="00C37674" w:rsidR="009865D8">
        <w:t> </w:t>
      </w:r>
      <w:r w:rsidRPr="00C37674">
        <w:t>44 operácie súvisiace s UC v porovnaní s pacientmi v skupine s placebom (1,7 %, 3/175).</w:t>
      </w:r>
    </w:p>
    <w:p w:rsidR="0073730A" w:rsidRPr="00C37674" w:rsidP="004C3EB4" w14:paraId="53D22F59" w14:textId="77777777">
      <w:pPr>
        <w:autoSpaceDE w:val="0"/>
        <w:autoSpaceDN w:val="0"/>
        <w:adjustRightInd w:val="0"/>
        <w:rPr>
          <w:iCs/>
          <w:u w:val="single"/>
        </w:rPr>
      </w:pPr>
    </w:p>
    <w:p w:rsidR="004C3EB4" w:rsidRPr="00C37674" w:rsidP="003706EB" w14:paraId="53D22F5A" w14:textId="77777777">
      <w:pPr>
        <w:keepNext/>
        <w:autoSpaceDE w:val="0"/>
        <w:autoSpaceDN w:val="0"/>
        <w:adjustRightInd w:val="0"/>
        <w:rPr>
          <w:iCs/>
          <w:u w:val="single"/>
        </w:rPr>
      </w:pPr>
      <w:r w:rsidRPr="00C37674">
        <w:rPr>
          <w:iCs/>
          <w:u w:val="single"/>
        </w:rPr>
        <w:t>Imunogenita</w:t>
      </w:r>
    </w:p>
    <w:p w:rsidR="0013372E" w:rsidRPr="00C37674" w:rsidP="00D278EA" w14:paraId="53D22F5B" w14:textId="77777777">
      <w:pPr>
        <w:autoSpaceDE w:val="0"/>
        <w:autoSpaceDN w:val="0"/>
        <w:adjustRightInd w:val="0"/>
        <w:rPr>
          <w:szCs w:val="24"/>
        </w:rPr>
      </w:pPr>
      <w:r w:rsidRPr="00C37674">
        <w:rPr>
          <w:szCs w:val="24"/>
        </w:rPr>
        <w:t>Počas liečby ustekinumabom sa môžu vytvoriť protilátky proti ustekinumabu a väčšina z nich s</w:t>
      </w:r>
      <w:r w:rsidRPr="00C37674" w:rsidR="00BD4414">
        <w:rPr>
          <w:szCs w:val="24"/>
        </w:rPr>
        <w:t>ú</w:t>
      </w:r>
      <w:r w:rsidRPr="00C37674">
        <w:rPr>
          <w:szCs w:val="24"/>
        </w:rPr>
        <w:t xml:space="preserve"> neutralizuj</w:t>
      </w:r>
      <w:r w:rsidRPr="00C37674" w:rsidR="00BD4414">
        <w:rPr>
          <w:szCs w:val="24"/>
        </w:rPr>
        <w:t>úce protilátky</w:t>
      </w:r>
      <w:r w:rsidRPr="00C37674">
        <w:rPr>
          <w:szCs w:val="24"/>
        </w:rPr>
        <w:t>. Tvorba protilátok proti ustekinumabu je spojená so zvýšeným klírensom ustekinumabu u pacientov s Crohnovou chorobou</w:t>
      </w:r>
      <w:r w:rsidRPr="00C37674" w:rsidR="00BC16C1">
        <w:rPr>
          <w:szCs w:val="24"/>
        </w:rPr>
        <w:t xml:space="preserve"> alebo ulceróznou kolitídou</w:t>
      </w:r>
      <w:r w:rsidRPr="00C37674">
        <w:rPr>
          <w:szCs w:val="24"/>
        </w:rPr>
        <w:t xml:space="preserve">. Nebola pozorovaná </w:t>
      </w:r>
      <w:r w:rsidRPr="00C37674">
        <w:rPr>
          <w:szCs w:val="24"/>
        </w:rPr>
        <w:t>znížená účinnosť. Neexistuje jasná korelácia medzi prítomnosťou protilátok proti ustekinumabu a výskytom reakcií v mieste vpichu injekcie.</w:t>
      </w:r>
    </w:p>
    <w:p w:rsidR="00140486" w:rsidRPr="00C37674" w:rsidP="00140486" w14:paraId="53D22F5C" w14:textId="77777777">
      <w:pPr>
        <w:autoSpaceDE w:val="0"/>
        <w:autoSpaceDN w:val="0"/>
        <w:adjustRightInd w:val="0"/>
        <w:rPr>
          <w:szCs w:val="24"/>
        </w:rPr>
      </w:pPr>
    </w:p>
    <w:p w:rsidR="00BE5F52" w:rsidRPr="00C37674" w:rsidP="00021AB2" w14:paraId="53D22F5D" w14:textId="77777777">
      <w:pPr>
        <w:keepNext/>
        <w:rPr>
          <w:szCs w:val="22"/>
          <w:u w:val="single"/>
          <w:lang w:eastAsia="zh-CN"/>
        </w:rPr>
      </w:pPr>
      <w:r w:rsidRPr="00C37674">
        <w:rPr>
          <w:szCs w:val="22"/>
          <w:u w:val="single"/>
        </w:rPr>
        <w:t>P</w:t>
      </w:r>
      <w:r w:rsidRPr="00C37674" w:rsidR="00140486">
        <w:rPr>
          <w:szCs w:val="22"/>
          <w:u w:val="single"/>
        </w:rPr>
        <w:t>ediatric</w:t>
      </w:r>
      <w:r w:rsidRPr="00C37674">
        <w:rPr>
          <w:szCs w:val="22"/>
          <w:u w:val="single"/>
        </w:rPr>
        <w:t>ká populácia</w:t>
      </w:r>
    </w:p>
    <w:p w:rsidR="00140486" w:rsidRPr="00C37674" w:rsidP="00D278EA" w14:paraId="53D22F5E" w14:textId="77777777">
      <w:pPr>
        <w:autoSpaceDE w:val="0"/>
        <w:autoSpaceDN w:val="0"/>
        <w:adjustRightInd w:val="0"/>
        <w:rPr>
          <w:szCs w:val="24"/>
        </w:rPr>
      </w:pPr>
      <w:r w:rsidRPr="00C37674">
        <w:t>Európska agentúra pre lieky udelila odklad z povinnosti predložiť výsledky štúdií s </w:t>
      </w:r>
      <w:r w:rsidRPr="00C37674">
        <w:rPr>
          <w:szCs w:val="24"/>
        </w:rPr>
        <w:t>ustekinumab</w:t>
      </w:r>
      <w:r w:rsidRPr="00C37674">
        <w:rPr>
          <w:szCs w:val="24"/>
        </w:rPr>
        <w:t>om</w:t>
      </w:r>
      <w:r w:rsidRPr="00C37674">
        <w:rPr>
          <w:szCs w:val="24"/>
        </w:rPr>
        <w:t xml:space="preserve"> </w:t>
      </w:r>
      <w:r w:rsidRPr="00C37674">
        <w:rPr>
          <w:szCs w:val="24"/>
        </w:rPr>
        <w:t>v jednej alebo viacerých podskupinách pediatrickej populácie pre Crohnovu cho</w:t>
      </w:r>
      <w:r w:rsidRPr="00C37674" w:rsidR="00D278EA">
        <w:rPr>
          <w:szCs w:val="24"/>
        </w:rPr>
        <w:t>r</w:t>
      </w:r>
      <w:r w:rsidRPr="00C37674">
        <w:rPr>
          <w:szCs w:val="24"/>
        </w:rPr>
        <w:t>obu</w:t>
      </w:r>
      <w:r w:rsidRPr="00C37674" w:rsidR="00BC16C1">
        <w:rPr>
          <w:szCs w:val="24"/>
        </w:rPr>
        <w:t xml:space="preserve"> a ulceróznu kolitídu</w:t>
      </w:r>
      <w:r w:rsidRPr="00C37674">
        <w:rPr>
          <w:szCs w:val="24"/>
        </w:rPr>
        <w:t xml:space="preserve"> (</w:t>
      </w:r>
      <w:r w:rsidRPr="00C37674">
        <w:t>informácie o použití v pediatrickej populácii, pozri časť 4.2</w:t>
      </w:r>
      <w:r w:rsidRPr="00C37674">
        <w:rPr>
          <w:szCs w:val="24"/>
        </w:rPr>
        <w:t>).</w:t>
      </w:r>
    </w:p>
    <w:p w:rsidR="00AF7EF7" w:rsidP="00AF7EF7" w14:paraId="6B5455A5" w14:textId="77777777">
      <w:pPr>
        <w:rPr>
          <w:ins w:id="115" w:author="Slovak LOC JK" w:date="2025-02-21T15:58:00Z"/>
        </w:rPr>
      </w:pPr>
    </w:p>
    <w:p w:rsidR="00AF7EF7" w:rsidP="00AF7EF7" w14:paraId="1D6680D9" w14:textId="77777777">
      <w:pPr>
        <w:keepNext/>
        <w:widowControl w:val="0"/>
        <w:rPr>
          <w:ins w:id="116" w:author="Slovak LOC JK" w:date="2025-02-21T15:58:00Z"/>
          <w:i/>
        </w:rPr>
      </w:pPr>
      <w:ins w:id="117" w:author="Slovak LOC JK" w:date="2025-02-21T15:58:00Z">
        <w:r>
          <w:rPr>
            <w:i/>
          </w:rPr>
          <w:t>Crohnova choroba u pediatrických pacientov</w:t>
        </w:r>
      </w:ins>
    </w:p>
    <w:p w:rsidR="00AF7EF7" w:rsidP="00AF7EF7" w14:paraId="0069B983" w14:textId="77777777">
      <w:pPr>
        <w:rPr>
          <w:ins w:id="118" w:author="Slovak LOC JK" w:date="2025-02-21T15:58:00Z"/>
        </w:rPr>
      </w:pPr>
      <w:ins w:id="119" w:author="Slovak LOC JK" w:date="2025-02-21T15:58:00Z">
        <w:r>
          <w:t xml:space="preserve">Bezpečnosť a účinnosť ustekinumabu sa hodnotila u 48 pediatrických pacientov s hmotnosťou najmenej 40 kg v priebežnej analýze multicentrickej štúdie fázy 3 (UNITI-Jr) pre pediatrických pacientov so stredne ťažkou až ťažkou aktívnou Crohnovou chorobou (definovanou ako skóre &gt; 30 podľa indexu aktivity Crohnovej choroby v pediatrickej populácii </w:t>
        </w:r>
      </w:ins>
      <w:ins w:id="120" w:author="Slovak LOC JK" w:date="2025-02-21T15:58:00Z">
        <w:r>
          <w:rPr>
            <w:lang w:eastAsia="en-GB"/>
          </w:rPr>
          <w:t>[PCDAI]</w:t>
        </w:r>
      </w:ins>
      <w:ins w:id="121" w:author="Slovak LOC JK" w:date="2025-02-21T15:58:00Z">
        <w:r>
          <w:t>) počas 52 týždňov liečby (8 týždňov indukčnej a 44 týždňov udržiavacej liečby). Pacienti zaradení do štúdie buď adekvátne nereagovali na predchádzajúcu biologickú terapiu alebo konvenčnú terapiu Crohnovej choroby, alebo ju netolerovali. Štúdia zahŕňala otvorenú indukčnú liečbu jednorazovou intravenóznou dávkou ustekinumabu približne 6 mg/kg (pozri časť 4.2), po ktorej nasledoval randomizovaný dvojito zaslepený subkutánny udržiavací režim 90 mg ustekinumabu podávaného buď každých 8 týždňov, alebo každých 12 týždňov.</w:t>
        </w:r>
      </w:ins>
    </w:p>
    <w:p w:rsidR="00AF7EF7" w:rsidP="00AF7EF7" w14:paraId="72FE7E4D" w14:textId="77777777">
      <w:pPr>
        <w:rPr>
          <w:ins w:id="122" w:author="Slovak LOC JK" w:date="2025-02-21T15:58:00Z"/>
        </w:rPr>
      </w:pPr>
    </w:p>
    <w:p w:rsidR="00AF7EF7" w:rsidP="00AF7EF7" w14:paraId="28403428" w14:textId="77777777">
      <w:pPr>
        <w:keepNext/>
        <w:widowControl w:val="0"/>
        <w:rPr>
          <w:ins w:id="123" w:author="Slovak LOC JK" w:date="2025-02-21T15:58:00Z"/>
          <w:i/>
        </w:rPr>
      </w:pPr>
      <w:ins w:id="124" w:author="Slovak LOC JK" w:date="2025-02-21T15:58:00Z">
        <w:r>
          <w:rPr>
            <w:i/>
          </w:rPr>
          <w:t>Výsledky účinnosti</w:t>
        </w:r>
      </w:ins>
    </w:p>
    <w:p w:rsidR="00AF7EF7" w:rsidP="00AF7EF7" w14:paraId="421D9ED9" w14:textId="77777777">
      <w:pPr>
        <w:rPr>
          <w:ins w:id="125" w:author="Slovak LOC JK" w:date="2025-02-21T15:58:00Z"/>
        </w:rPr>
      </w:pPr>
      <w:ins w:id="126" w:author="Slovak LOC JK" w:date="2025-02-21T15:58:00Z">
        <w:r>
          <w:t>Primárnym cieľovým ukazovateľom štúdie bola klinická remisia v 8. indukčnom týždni (definovaná ako skóre PCDAI ≤ 10). Podiel pacientov, ktorí dosiahli klinickú remisiu, bol 52,1 % (25/48) a je porovnateľný s podielom pozorovaným v štúdiách fázy 3 s ustekinumabom u dospelých.</w:t>
        </w:r>
      </w:ins>
    </w:p>
    <w:p w:rsidR="00AF7EF7" w:rsidP="00AF7EF7" w14:paraId="0563CD24" w14:textId="77777777">
      <w:pPr>
        <w:rPr>
          <w:ins w:id="127" w:author="Slovak LOC JK" w:date="2025-02-21T15:58:00Z"/>
        </w:rPr>
      </w:pPr>
    </w:p>
    <w:p w:rsidR="00AF7EF7" w:rsidP="00AF7EF7" w14:paraId="60C19D8A" w14:textId="77777777">
      <w:pPr>
        <w:rPr>
          <w:ins w:id="128" w:author="Slovak LOC JK" w:date="2025-02-21T15:58:00Z"/>
        </w:rPr>
      </w:pPr>
      <w:ins w:id="129" w:author="Slovak LOC JK" w:date="2025-02-21T15:58:00Z">
        <w:r>
          <w:t>Klinická odpoveď sa pozorovala už v 3. týždni. Podiel pacientov s klinickou odpoveďou v 8. týždni (definovanou ako zníženie skóre PCDAI oproti východiskovej hodnote o &gt; 12,5 bodu s celkovým skóre PCDAI nie vyšším ako 30) bol 93,8 % (45/48).</w:t>
        </w:r>
      </w:ins>
    </w:p>
    <w:p w:rsidR="00AF7EF7" w:rsidP="00AF7EF7" w14:paraId="7EC5B190" w14:textId="77777777">
      <w:pPr>
        <w:rPr>
          <w:ins w:id="130" w:author="Slovak LOC JK" w:date="2025-02-21T15:58:00Z"/>
        </w:rPr>
      </w:pPr>
    </w:p>
    <w:p w:rsidR="00AF7EF7" w:rsidP="00AF7EF7" w14:paraId="0139D9E0" w14:textId="77777777">
      <w:pPr>
        <w:rPr>
          <w:ins w:id="131" w:author="Slovak LOC JK" w:date="2025-02-21T15:58:00Z"/>
        </w:rPr>
      </w:pPr>
      <w:ins w:id="132" w:author="Slovak LOC JK" w:date="2025-02-21T15:58:00Z">
        <w:r>
          <w:t>V tabuľke 8 sú uvedené analýzy sekundárnych cieľových ukazovateľov do 44. týždňa udržiavacej liečby.</w:t>
        </w:r>
      </w:ins>
    </w:p>
    <w:p w:rsidR="00AF7EF7" w:rsidP="00AF7EF7" w14:paraId="236823E5" w14:textId="77777777">
      <w:pPr>
        <w:rPr>
          <w:ins w:id="133" w:author="Slovak LOC JK" w:date="2025-02-21T15:58:00Z"/>
        </w:rPr>
      </w:pPr>
    </w:p>
    <w:p w:rsidR="00AF7EF7" w:rsidP="00AF7EF7" w14:paraId="6D35C089" w14:textId="77777777">
      <w:pPr>
        <w:keepNext/>
        <w:ind w:left="1134" w:hanging="1134"/>
        <w:rPr>
          <w:ins w:id="134" w:author="Slovak LOC JK" w:date="2025-02-21T15:58:00Z"/>
          <w:i/>
          <w:iCs/>
        </w:rPr>
      </w:pPr>
      <w:ins w:id="135" w:author="Slovak LOC JK" w:date="2025-02-21T15:58:00Z">
        <w:r>
          <w:rPr>
            <w:i/>
          </w:rPr>
          <w:t>Tabuľka 8:</w:t>
        </w:r>
      </w:ins>
      <w:ins w:id="136" w:author="Slovak LOC JK" w:date="2025-02-21T15:58:00Z">
        <w:r>
          <w:rPr>
            <w:i/>
          </w:rPr>
          <w:tab/>
          <w:t>Súhrn sekundárnych cieľových ukazovateľov do 44. týždňa udržiavacej liečby</w:t>
        </w:r>
      </w:ins>
    </w:p>
    <w:tbl>
      <w:tblPr>
        <w:tblW w:w="9072" w:type="dxa"/>
        <w:jc w:val="center"/>
        <w:tblBorders>
          <w:top w:val="outset" w:sz="6" w:space="0" w:color="auto"/>
          <w:left w:val="outset" w:sz="6" w:space="0" w:color="auto"/>
          <w:bottom w:val="outset" w:sz="6" w:space="0" w:color="auto"/>
          <w:right w:val="outset" w:sz="6" w:space="0" w:color="auto"/>
        </w:tblBorders>
        <w:tblLook w:val="04A0"/>
      </w:tblPr>
      <w:tblGrid>
        <w:gridCol w:w="3409"/>
        <w:gridCol w:w="1835"/>
        <w:gridCol w:w="1779"/>
        <w:gridCol w:w="2041"/>
        <w:gridCol w:w="8"/>
      </w:tblGrid>
      <w:tr w14:paraId="10BCBBE8" w14:textId="77777777" w:rsidTr="00AF7EF7">
        <w:tblPrEx>
          <w:tblW w:w="9072" w:type="dxa"/>
          <w:jc w:val="center"/>
          <w:tblBorders>
            <w:top w:val="outset" w:sz="6" w:space="0" w:color="auto"/>
            <w:left w:val="outset" w:sz="6" w:space="0" w:color="auto"/>
            <w:bottom w:val="outset" w:sz="6" w:space="0" w:color="auto"/>
            <w:right w:val="outset" w:sz="6" w:space="0" w:color="auto"/>
          </w:tblBorders>
          <w:tblLook w:val="04A0"/>
        </w:tblPrEx>
        <w:trPr>
          <w:cantSplit/>
          <w:jc w:val="center"/>
          <w:ins w:id="137" w:author="Slovak LOC JK" w:date="2025-02-21T15:58:00Z"/>
        </w:trPr>
        <w:tc>
          <w:tcPr>
            <w:tcW w:w="3413" w:type="dxa"/>
            <w:tcBorders>
              <w:top w:val="single" w:sz="6" w:space="0" w:color="auto"/>
              <w:left w:val="single" w:sz="6" w:space="0" w:color="auto"/>
              <w:bottom w:val="single" w:sz="6" w:space="0" w:color="auto"/>
              <w:right w:val="single" w:sz="6" w:space="0" w:color="auto"/>
            </w:tcBorders>
            <w:hideMark/>
          </w:tcPr>
          <w:p w:rsidR="00AF7EF7" w14:paraId="422843E3" w14:textId="77777777">
            <w:pPr>
              <w:rPr>
                <w:ins w:id="138" w:author="Slovak LOC JK" w:date="2025-02-21T15:58:00Z"/>
                <w:i/>
                <w:iCs/>
              </w:rPr>
            </w:pPr>
          </w:p>
        </w:tc>
        <w:tc>
          <w:tcPr>
            <w:tcW w:w="1836" w:type="dxa"/>
            <w:tcBorders>
              <w:top w:val="single" w:sz="6" w:space="0" w:color="auto"/>
              <w:left w:val="single" w:sz="6" w:space="0" w:color="auto"/>
              <w:bottom w:val="single" w:sz="6" w:space="0" w:color="auto"/>
              <w:right w:val="single" w:sz="6" w:space="0" w:color="auto"/>
            </w:tcBorders>
            <w:hideMark/>
          </w:tcPr>
          <w:p w:rsidR="00AF7EF7" w:rsidRPr="00100A8D" w14:paraId="1DC1444B" w14:textId="77777777">
            <w:pPr>
              <w:keepNext/>
              <w:jc w:val="center"/>
              <w:textAlignment w:val="baseline"/>
              <w:rPr>
                <w:ins w:id="139" w:author="Slovak LOC JK" w:date="2025-02-21T15:58:00Z"/>
                <w:b/>
                <w:bCs/>
                <w:lang w:val="sk-SK"/>
                <w:rPrChange w:id="140" w:author="EUCP BE1" w:date="2025-03-03T08:04:00Z">
                  <w:rPr>
                    <w:b/>
                    <w:bCs/>
                    <w:lang w:val="nl-BE"/>
                  </w:rPr>
                </w:rPrChange>
              </w:rPr>
            </w:pPr>
            <w:ins w:id="141" w:author="Slovak LOC JK" w:date="2025-02-21T15:58:00Z">
              <w:r w:rsidRPr="00100A8D">
                <w:rPr>
                  <w:b/>
                  <w:lang w:val="sk-SK"/>
                  <w:rPrChange w:id="142" w:author="EUCP BE1" w:date="2025-03-03T08:04:00Z">
                    <w:rPr>
                      <w:b/>
                      <w:lang w:val="nl-BE"/>
                    </w:rPr>
                  </w:rPrChange>
                </w:rPr>
                <w:t>90 mg ustekinumabu každých 8 týždňov</w:t>
              </w:r>
            </w:ins>
          </w:p>
          <w:p w:rsidR="00AF7EF7" w:rsidRPr="00100A8D" w14:paraId="1A65A925" w14:textId="77777777">
            <w:pPr>
              <w:keepNext/>
              <w:jc w:val="center"/>
              <w:textAlignment w:val="baseline"/>
              <w:rPr>
                <w:ins w:id="143" w:author="Slovak LOC JK" w:date="2025-02-21T15:58:00Z"/>
                <w:lang w:val="sk-SK"/>
                <w:rPrChange w:id="144" w:author="EUCP BE1" w:date="2025-03-03T08:04:00Z">
                  <w:rPr>
                    <w:lang w:val="nl-BE"/>
                  </w:rPr>
                </w:rPrChange>
              </w:rPr>
            </w:pPr>
            <w:ins w:id="145" w:author="Slovak LOC JK" w:date="2025-02-21T15:58:00Z">
              <w:r w:rsidRPr="00100A8D">
                <w:rPr>
                  <w:b/>
                  <w:lang w:val="sk-SK"/>
                  <w:rPrChange w:id="146" w:author="EUCP BE1" w:date="2025-03-03T08:04:00Z">
                    <w:rPr>
                      <w:b/>
                      <w:lang w:val="nl-BE"/>
                    </w:rPr>
                  </w:rPrChange>
                </w:rPr>
                <w:t>N = 23</w:t>
              </w:r>
            </w:ins>
          </w:p>
        </w:tc>
        <w:tc>
          <w:tcPr>
            <w:tcW w:w="1780" w:type="dxa"/>
            <w:tcBorders>
              <w:top w:val="single" w:sz="6" w:space="0" w:color="auto"/>
              <w:left w:val="single" w:sz="6" w:space="0" w:color="auto"/>
              <w:bottom w:val="single" w:sz="6" w:space="0" w:color="auto"/>
              <w:right w:val="single" w:sz="6" w:space="0" w:color="auto"/>
            </w:tcBorders>
            <w:hideMark/>
          </w:tcPr>
          <w:p w:rsidR="00AF7EF7" w:rsidRPr="00100A8D" w14:paraId="4916B740" w14:textId="77777777">
            <w:pPr>
              <w:keepNext/>
              <w:jc w:val="center"/>
              <w:textAlignment w:val="baseline"/>
              <w:rPr>
                <w:ins w:id="147" w:author="Slovak LOC JK" w:date="2025-02-21T15:58:00Z"/>
                <w:b/>
                <w:bCs/>
                <w:lang w:val="sk-SK"/>
                <w:rPrChange w:id="148" w:author="EUCP BE1" w:date="2025-03-03T08:04:00Z">
                  <w:rPr>
                    <w:b/>
                    <w:bCs/>
                    <w:lang w:val="nl-BE"/>
                  </w:rPr>
                </w:rPrChange>
              </w:rPr>
            </w:pPr>
            <w:ins w:id="149" w:author="Slovak LOC JK" w:date="2025-02-21T15:58:00Z">
              <w:r w:rsidRPr="00100A8D">
                <w:rPr>
                  <w:b/>
                  <w:lang w:val="sk-SK"/>
                  <w:rPrChange w:id="150" w:author="EUCP BE1" w:date="2025-03-03T08:04:00Z">
                    <w:rPr>
                      <w:b/>
                      <w:lang w:val="nl-BE"/>
                    </w:rPr>
                  </w:rPrChange>
                </w:rPr>
                <w:t>90 mg ustekinumabu každých 12 týždňov</w:t>
              </w:r>
            </w:ins>
          </w:p>
          <w:p w:rsidR="00AF7EF7" w:rsidRPr="00100A8D" w14:paraId="0780DEAE" w14:textId="77777777">
            <w:pPr>
              <w:keepNext/>
              <w:jc w:val="center"/>
              <w:textAlignment w:val="baseline"/>
              <w:rPr>
                <w:ins w:id="151" w:author="Slovak LOC JK" w:date="2025-02-21T15:58:00Z"/>
                <w:b/>
                <w:bCs/>
                <w:lang w:val="sk-SK"/>
                <w:rPrChange w:id="152" w:author="EUCP BE1" w:date="2025-03-03T08:04:00Z">
                  <w:rPr>
                    <w:b/>
                    <w:bCs/>
                    <w:lang w:val="nl-BE"/>
                  </w:rPr>
                </w:rPrChange>
              </w:rPr>
            </w:pPr>
            <w:ins w:id="153" w:author="Slovak LOC JK" w:date="2025-02-21T15:58:00Z">
              <w:r w:rsidRPr="00100A8D">
                <w:rPr>
                  <w:b/>
                  <w:lang w:val="sk-SK"/>
                  <w:rPrChange w:id="154" w:author="EUCP BE1" w:date="2025-03-03T08:04:00Z">
                    <w:rPr>
                      <w:b/>
                      <w:lang w:val="nl-BE"/>
                    </w:rPr>
                  </w:rPrChange>
                </w:rPr>
                <w:t>N = 25</w:t>
              </w:r>
            </w:ins>
          </w:p>
        </w:tc>
        <w:tc>
          <w:tcPr>
            <w:tcW w:w="2043" w:type="dxa"/>
            <w:gridSpan w:val="2"/>
            <w:tcBorders>
              <w:top w:val="single" w:sz="6" w:space="0" w:color="auto"/>
              <w:left w:val="single" w:sz="6" w:space="0" w:color="auto"/>
              <w:bottom w:val="single" w:sz="6" w:space="0" w:color="auto"/>
              <w:right w:val="single" w:sz="6" w:space="0" w:color="auto"/>
            </w:tcBorders>
            <w:hideMark/>
          </w:tcPr>
          <w:p w:rsidR="00AF7EF7" w14:paraId="75EB772C" w14:textId="77777777">
            <w:pPr>
              <w:keepNext/>
              <w:jc w:val="center"/>
              <w:textAlignment w:val="baseline"/>
              <w:rPr>
                <w:ins w:id="155" w:author="Slovak LOC JK" w:date="2025-02-21T15:58:00Z"/>
                <w:b/>
                <w:bCs/>
                <w:lang w:val="nl-BE"/>
              </w:rPr>
            </w:pPr>
            <w:ins w:id="156" w:author="Slovak LOC JK" w:date="2025-02-21T15:58:00Z">
              <w:r>
                <w:rPr>
                  <w:b/>
                  <w:lang w:val="nl-BE"/>
                </w:rPr>
                <w:t>Celkový počet pacientov</w:t>
              </w:r>
            </w:ins>
          </w:p>
          <w:p w:rsidR="00AF7EF7" w14:paraId="6547DB80" w14:textId="77777777">
            <w:pPr>
              <w:keepNext/>
              <w:jc w:val="center"/>
              <w:textAlignment w:val="baseline"/>
              <w:rPr>
                <w:ins w:id="157" w:author="Slovak LOC JK" w:date="2025-02-21T15:58:00Z"/>
                <w:b/>
                <w:bCs/>
                <w:lang w:val="nl-BE"/>
              </w:rPr>
            </w:pPr>
            <w:ins w:id="158" w:author="Slovak LOC JK" w:date="2025-02-21T15:58:00Z">
              <w:r>
                <w:rPr>
                  <w:b/>
                  <w:lang w:val="nl-BE"/>
                </w:rPr>
                <w:t>N = 48</w:t>
              </w:r>
            </w:ins>
          </w:p>
        </w:tc>
      </w:tr>
      <w:tr w14:paraId="52297EE4" w14:textId="77777777" w:rsidTr="00AF7EF7">
        <w:tblPrEx>
          <w:tblW w:w="9072" w:type="dxa"/>
          <w:jc w:val="center"/>
          <w:tblLook w:val="04A0"/>
        </w:tblPrEx>
        <w:trPr>
          <w:cantSplit/>
          <w:jc w:val="center"/>
          <w:ins w:id="159" w:author="Slovak LOC JK" w:date="2025-02-21T15:58:00Z"/>
        </w:trPr>
        <w:tc>
          <w:tcPr>
            <w:tcW w:w="3413" w:type="dxa"/>
            <w:tcBorders>
              <w:top w:val="single" w:sz="6" w:space="0" w:color="auto"/>
              <w:left w:val="single" w:sz="6" w:space="0" w:color="auto"/>
              <w:bottom w:val="single" w:sz="6" w:space="0" w:color="auto"/>
              <w:right w:val="single" w:sz="6" w:space="0" w:color="auto"/>
            </w:tcBorders>
            <w:hideMark/>
          </w:tcPr>
          <w:p w:rsidR="00AF7EF7" w14:paraId="3381772B" w14:textId="77777777">
            <w:pPr>
              <w:textAlignment w:val="baseline"/>
              <w:rPr>
                <w:ins w:id="160" w:author="Slovak LOC JK" w:date="2025-02-21T15:58:00Z"/>
                <w:lang w:val="nl-BE"/>
              </w:rPr>
            </w:pPr>
            <w:ins w:id="161" w:author="Slovak LOC JK" w:date="2025-02-21T15:58:00Z">
              <w:r>
                <w:rPr>
                  <w:lang w:val="nl-BE"/>
                </w:rPr>
                <w:t>Klinická remisia</w:t>
              </w:r>
            </w:ins>
            <w:ins w:id="162" w:author="Slovak LOC JK" w:date="2025-02-21T15:58:00Z">
              <w:r>
                <w:rPr>
                  <w:vertAlign w:val="superscript"/>
                  <w:lang w:val="nl-BE"/>
                </w:rPr>
                <w:t>* </w:t>
              </w:r>
            </w:ins>
          </w:p>
        </w:tc>
        <w:tc>
          <w:tcPr>
            <w:tcW w:w="1836" w:type="dxa"/>
            <w:tcBorders>
              <w:top w:val="single" w:sz="6" w:space="0" w:color="auto"/>
              <w:left w:val="single" w:sz="6" w:space="0" w:color="auto"/>
              <w:bottom w:val="single" w:sz="6" w:space="0" w:color="auto"/>
              <w:right w:val="single" w:sz="6" w:space="0" w:color="auto"/>
            </w:tcBorders>
            <w:hideMark/>
          </w:tcPr>
          <w:p w:rsidR="00AF7EF7" w14:paraId="08C575D4" w14:textId="77777777">
            <w:pPr>
              <w:jc w:val="center"/>
              <w:textAlignment w:val="baseline"/>
              <w:rPr>
                <w:ins w:id="163" w:author="Slovak LOC JK" w:date="2025-02-21T15:58:00Z"/>
                <w:lang w:val="nl-BE"/>
              </w:rPr>
            </w:pPr>
            <w:ins w:id="164" w:author="Slovak LOC JK" w:date="2025-02-21T15:58:00Z">
              <w:r>
                <w:rPr>
                  <w:lang w:val="nl-BE"/>
                </w:rPr>
                <w:t>43,5 % (10/23)</w:t>
              </w:r>
            </w:ins>
          </w:p>
        </w:tc>
        <w:tc>
          <w:tcPr>
            <w:tcW w:w="1780" w:type="dxa"/>
            <w:tcBorders>
              <w:top w:val="single" w:sz="6" w:space="0" w:color="auto"/>
              <w:left w:val="single" w:sz="6" w:space="0" w:color="auto"/>
              <w:bottom w:val="single" w:sz="6" w:space="0" w:color="auto"/>
              <w:right w:val="single" w:sz="6" w:space="0" w:color="auto"/>
            </w:tcBorders>
            <w:hideMark/>
          </w:tcPr>
          <w:p w:rsidR="00AF7EF7" w14:paraId="1A460B41" w14:textId="77777777">
            <w:pPr>
              <w:jc w:val="center"/>
              <w:textAlignment w:val="baseline"/>
              <w:rPr>
                <w:ins w:id="165" w:author="Slovak LOC JK" w:date="2025-02-21T15:58:00Z"/>
                <w:lang w:val="nl-BE"/>
              </w:rPr>
            </w:pPr>
            <w:ins w:id="166" w:author="Slovak LOC JK" w:date="2025-02-21T15:58:00Z">
              <w:r>
                <w:rPr>
                  <w:lang w:val="nl-BE"/>
                </w:rPr>
                <w:t>60,0 % (15/25)</w:t>
              </w:r>
            </w:ins>
          </w:p>
        </w:tc>
        <w:tc>
          <w:tcPr>
            <w:tcW w:w="2043" w:type="dxa"/>
            <w:gridSpan w:val="2"/>
            <w:tcBorders>
              <w:top w:val="single" w:sz="6" w:space="0" w:color="auto"/>
              <w:left w:val="single" w:sz="6" w:space="0" w:color="auto"/>
              <w:bottom w:val="single" w:sz="6" w:space="0" w:color="auto"/>
              <w:right w:val="single" w:sz="6" w:space="0" w:color="auto"/>
            </w:tcBorders>
            <w:hideMark/>
          </w:tcPr>
          <w:p w:rsidR="00AF7EF7" w14:paraId="0C2A69CC" w14:textId="77777777">
            <w:pPr>
              <w:jc w:val="center"/>
              <w:textAlignment w:val="baseline"/>
              <w:rPr>
                <w:ins w:id="167" w:author="Slovak LOC JK" w:date="2025-02-21T15:58:00Z"/>
                <w:lang w:val="nl-BE"/>
              </w:rPr>
            </w:pPr>
            <w:ins w:id="168" w:author="Slovak LOC JK" w:date="2025-02-21T15:58:00Z">
              <w:r>
                <w:rPr>
                  <w:lang w:val="nl-BE"/>
                </w:rPr>
                <w:t>52,1 % (25/48)</w:t>
              </w:r>
            </w:ins>
          </w:p>
        </w:tc>
      </w:tr>
      <w:tr w14:paraId="042E9D85" w14:textId="77777777" w:rsidTr="00AF7EF7">
        <w:tblPrEx>
          <w:tblW w:w="9072" w:type="dxa"/>
          <w:jc w:val="center"/>
          <w:tblLook w:val="04A0"/>
        </w:tblPrEx>
        <w:trPr>
          <w:cantSplit/>
          <w:jc w:val="center"/>
          <w:ins w:id="169" w:author="Slovak LOC JK" w:date="2025-02-21T15:58:00Z"/>
        </w:trPr>
        <w:tc>
          <w:tcPr>
            <w:tcW w:w="3413" w:type="dxa"/>
            <w:tcBorders>
              <w:top w:val="single" w:sz="6" w:space="0" w:color="auto"/>
              <w:left w:val="single" w:sz="6" w:space="0" w:color="auto"/>
              <w:bottom w:val="single" w:sz="6" w:space="0" w:color="auto"/>
              <w:right w:val="single" w:sz="6" w:space="0" w:color="auto"/>
            </w:tcBorders>
            <w:hideMark/>
          </w:tcPr>
          <w:p w:rsidR="00AF7EF7" w14:paraId="1CF5CB1F" w14:textId="77777777">
            <w:pPr>
              <w:textAlignment w:val="baseline"/>
              <w:rPr>
                <w:ins w:id="170" w:author="Slovak LOC JK" w:date="2025-02-21T15:58:00Z"/>
                <w:lang w:val="nl-BE"/>
              </w:rPr>
            </w:pPr>
            <w:ins w:id="171" w:author="Slovak LOC JK" w:date="2025-02-21T15:58:00Z">
              <w:r>
                <w:rPr>
                  <w:lang w:val="nl-BE"/>
                </w:rPr>
                <w:t>Klinická remisia bez kortikosteroidov</w:t>
              </w:r>
            </w:ins>
            <w:ins w:id="172" w:author="Slovak LOC JK" w:date="2025-02-21T15:58:00Z">
              <w:r>
                <w:rPr>
                  <w:vertAlign w:val="superscript"/>
                  <w:lang w:val="nl-BE"/>
                </w:rPr>
                <w:t>§</w:t>
              </w:r>
            </w:ins>
            <w:ins w:id="173" w:author="Slovak LOC JK" w:date="2025-02-21T15:58:00Z">
              <w:r>
                <w:rPr>
                  <w:lang w:val="nl-BE"/>
                </w:rPr>
                <w:t> </w:t>
              </w:r>
            </w:ins>
          </w:p>
        </w:tc>
        <w:tc>
          <w:tcPr>
            <w:tcW w:w="1836" w:type="dxa"/>
            <w:tcBorders>
              <w:top w:val="single" w:sz="6" w:space="0" w:color="auto"/>
              <w:left w:val="single" w:sz="6" w:space="0" w:color="auto"/>
              <w:bottom w:val="single" w:sz="6" w:space="0" w:color="auto"/>
              <w:right w:val="single" w:sz="6" w:space="0" w:color="auto"/>
            </w:tcBorders>
            <w:hideMark/>
          </w:tcPr>
          <w:p w:rsidR="00AF7EF7" w14:paraId="1C7E1305" w14:textId="77777777">
            <w:pPr>
              <w:jc w:val="center"/>
              <w:textAlignment w:val="baseline"/>
              <w:rPr>
                <w:ins w:id="174" w:author="Slovak LOC JK" w:date="2025-02-21T15:58:00Z"/>
                <w:lang w:val="nl-BE"/>
              </w:rPr>
            </w:pPr>
            <w:ins w:id="175" w:author="Slovak LOC JK" w:date="2025-02-21T15:58:00Z">
              <w:r>
                <w:rPr>
                  <w:lang w:val="nl-BE"/>
                </w:rPr>
                <w:t>43,5 % (10/23)</w:t>
              </w:r>
            </w:ins>
          </w:p>
        </w:tc>
        <w:tc>
          <w:tcPr>
            <w:tcW w:w="1780" w:type="dxa"/>
            <w:tcBorders>
              <w:top w:val="single" w:sz="6" w:space="0" w:color="auto"/>
              <w:left w:val="single" w:sz="6" w:space="0" w:color="auto"/>
              <w:bottom w:val="single" w:sz="6" w:space="0" w:color="auto"/>
              <w:right w:val="single" w:sz="6" w:space="0" w:color="auto"/>
            </w:tcBorders>
            <w:hideMark/>
          </w:tcPr>
          <w:p w:rsidR="00AF7EF7" w14:paraId="2BAC677B" w14:textId="77777777">
            <w:pPr>
              <w:jc w:val="center"/>
              <w:textAlignment w:val="baseline"/>
              <w:rPr>
                <w:ins w:id="176" w:author="Slovak LOC JK" w:date="2025-02-21T15:58:00Z"/>
                <w:lang w:val="nl-BE"/>
              </w:rPr>
            </w:pPr>
            <w:ins w:id="177" w:author="Slovak LOC JK" w:date="2025-02-21T15:58:00Z">
              <w:r>
                <w:rPr>
                  <w:lang w:val="nl-BE"/>
                </w:rPr>
                <w:t>60,0 % (15/25)</w:t>
              </w:r>
            </w:ins>
          </w:p>
        </w:tc>
        <w:tc>
          <w:tcPr>
            <w:tcW w:w="2043" w:type="dxa"/>
            <w:gridSpan w:val="2"/>
            <w:tcBorders>
              <w:top w:val="single" w:sz="6" w:space="0" w:color="auto"/>
              <w:left w:val="single" w:sz="6" w:space="0" w:color="auto"/>
              <w:bottom w:val="single" w:sz="6" w:space="0" w:color="auto"/>
              <w:right w:val="single" w:sz="6" w:space="0" w:color="auto"/>
            </w:tcBorders>
            <w:hideMark/>
          </w:tcPr>
          <w:p w:rsidR="00AF7EF7" w14:paraId="100AAA29" w14:textId="77777777">
            <w:pPr>
              <w:jc w:val="center"/>
              <w:textAlignment w:val="baseline"/>
              <w:rPr>
                <w:ins w:id="178" w:author="Slovak LOC JK" w:date="2025-02-21T15:58:00Z"/>
                <w:lang w:val="nl-BE"/>
              </w:rPr>
            </w:pPr>
            <w:ins w:id="179" w:author="Slovak LOC JK" w:date="2025-02-21T15:58:00Z">
              <w:r>
                <w:rPr>
                  <w:lang w:val="nl-BE"/>
                </w:rPr>
                <w:t>52,1 % (25/48)</w:t>
              </w:r>
            </w:ins>
          </w:p>
        </w:tc>
      </w:tr>
      <w:tr w14:paraId="62379D06" w14:textId="77777777" w:rsidTr="00AF7EF7">
        <w:tblPrEx>
          <w:tblW w:w="9072" w:type="dxa"/>
          <w:jc w:val="center"/>
          <w:tblLook w:val="04A0"/>
        </w:tblPrEx>
        <w:trPr>
          <w:cantSplit/>
          <w:jc w:val="center"/>
          <w:ins w:id="180" w:author="Slovak LOC JK" w:date="2025-02-21T15:58:00Z"/>
        </w:trPr>
        <w:tc>
          <w:tcPr>
            <w:tcW w:w="3413" w:type="dxa"/>
            <w:tcBorders>
              <w:top w:val="single" w:sz="6" w:space="0" w:color="auto"/>
              <w:left w:val="single" w:sz="6" w:space="0" w:color="auto"/>
              <w:bottom w:val="single" w:sz="6" w:space="0" w:color="auto"/>
              <w:right w:val="single" w:sz="6" w:space="0" w:color="auto"/>
            </w:tcBorders>
            <w:hideMark/>
          </w:tcPr>
          <w:p w:rsidR="00AF7EF7" w:rsidRPr="00100A8D" w14:paraId="0B5DBAC1" w14:textId="77777777">
            <w:pPr>
              <w:textAlignment w:val="baseline"/>
              <w:rPr>
                <w:ins w:id="181" w:author="Slovak LOC JK" w:date="2025-02-21T15:58:00Z"/>
                <w:lang w:val="sk-SK"/>
                <w:rPrChange w:id="182" w:author="EUCP BE1" w:date="2025-03-03T08:04:00Z">
                  <w:rPr>
                    <w:lang w:val="nl-BE"/>
                  </w:rPr>
                </w:rPrChange>
              </w:rPr>
            </w:pPr>
            <w:ins w:id="183" w:author="Slovak LOC JK" w:date="2025-02-21T15:58:00Z">
              <w:r w:rsidRPr="00100A8D">
                <w:rPr>
                  <w:lang w:val="sk-SK"/>
                  <w:rPrChange w:id="184" w:author="EUCP BE1" w:date="2025-03-03T08:04:00Z">
                    <w:rPr>
                      <w:lang w:val="nl-BE"/>
                    </w:rPr>
                  </w:rPrChange>
                </w:rPr>
                <w:t>Klinická remisia u pacientov, ktorí boli v klinickej remisii v 8. týždni indukčnej liečby</w:t>
              </w:r>
            </w:ins>
            <w:ins w:id="185" w:author="Slovak LOC JK" w:date="2025-02-21T15:58:00Z">
              <w:r w:rsidRPr="00100A8D">
                <w:rPr>
                  <w:vertAlign w:val="superscript"/>
                  <w:lang w:val="sk-SK"/>
                  <w:rPrChange w:id="186" w:author="EUCP BE1" w:date="2025-03-03T08:04:00Z">
                    <w:rPr>
                      <w:vertAlign w:val="superscript"/>
                      <w:lang w:val="nl-BE"/>
                    </w:rPr>
                  </w:rPrChange>
                </w:rPr>
                <w:t>*</w:t>
              </w:r>
            </w:ins>
            <w:ins w:id="187" w:author="Slovak LOC JK" w:date="2025-02-21T15:58:00Z">
              <w:r w:rsidRPr="00100A8D">
                <w:rPr>
                  <w:lang w:val="sk-SK"/>
                  <w:rPrChange w:id="188" w:author="EUCP BE1" w:date="2025-03-03T08:04:00Z">
                    <w:rPr>
                      <w:lang w:val="nl-BE"/>
                    </w:rPr>
                  </w:rPrChange>
                </w:rPr>
                <w:t> </w:t>
              </w:r>
            </w:ins>
          </w:p>
        </w:tc>
        <w:tc>
          <w:tcPr>
            <w:tcW w:w="1836" w:type="dxa"/>
            <w:tcBorders>
              <w:top w:val="single" w:sz="6" w:space="0" w:color="auto"/>
              <w:left w:val="single" w:sz="6" w:space="0" w:color="auto"/>
              <w:bottom w:val="single" w:sz="6" w:space="0" w:color="auto"/>
              <w:right w:val="single" w:sz="6" w:space="0" w:color="auto"/>
            </w:tcBorders>
            <w:hideMark/>
          </w:tcPr>
          <w:p w:rsidR="00AF7EF7" w14:paraId="25D243E0" w14:textId="77777777">
            <w:pPr>
              <w:jc w:val="center"/>
              <w:textAlignment w:val="baseline"/>
              <w:rPr>
                <w:ins w:id="189" w:author="Slovak LOC JK" w:date="2025-02-21T15:58:00Z"/>
                <w:lang w:val="nl-BE"/>
              </w:rPr>
            </w:pPr>
            <w:ins w:id="190" w:author="Slovak LOC JK" w:date="2025-02-21T15:58:00Z">
              <w:r>
                <w:rPr>
                  <w:lang w:val="nl-BE"/>
                </w:rPr>
                <w:t>64,3 % (9/14)</w:t>
              </w:r>
            </w:ins>
          </w:p>
        </w:tc>
        <w:tc>
          <w:tcPr>
            <w:tcW w:w="1780" w:type="dxa"/>
            <w:tcBorders>
              <w:top w:val="single" w:sz="6" w:space="0" w:color="auto"/>
              <w:left w:val="single" w:sz="6" w:space="0" w:color="auto"/>
              <w:bottom w:val="single" w:sz="6" w:space="0" w:color="auto"/>
              <w:right w:val="single" w:sz="6" w:space="0" w:color="auto"/>
            </w:tcBorders>
            <w:hideMark/>
          </w:tcPr>
          <w:p w:rsidR="00AF7EF7" w14:paraId="0E829FFA" w14:textId="77777777">
            <w:pPr>
              <w:jc w:val="center"/>
              <w:textAlignment w:val="baseline"/>
              <w:rPr>
                <w:ins w:id="191" w:author="Slovak LOC JK" w:date="2025-02-21T15:58:00Z"/>
                <w:lang w:val="nl-BE"/>
              </w:rPr>
            </w:pPr>
            <w:ins w:id="192" w:author="Slovak LOC JK" w:date="2025-02-21T15:58:00Z">
              <w:r>
                <w:rPr>
                  <w:lang w:val="nl-BE"/>
                </w:rPr>
                <w:t>54,5 % (6/11)</w:t>
              </w:r>
            </w:ins>
          </w:p>
        </w:tc>
        <w:tc>
          <w:tcPr>
            <w:tcW w:w="2043" w:type="dxa"/>
            <w:gridSpan w:val="2"/>
            <w:tcBorders>
              <w:top w:val="single" w:sz="6" w:space="0" w:color="auto"/>
              <w:left w:val="single" w:sz="6" w:space="0" w:color="auto"/>
              <w:bottom w:val="single" w:sz="6" w:space="0" w:color="auto"/>
              <w:right w:val="single" w:sz="6" w:space="0" w:color="auto"/>
            </w:tcBorders>
            <w:hideMark/>
          </w:tcPr>
          <w:p w:rsidR="00AF7EF7" w14:paraId="443FE4C1" w14:textId="77777777">
            <w:pPr>
              <w:jc w:val="center"/>
              <w:textAlignment w:val="baseline"/>
              <w:rPr>
                <w:ins w:id="193" w:author="Slovak LOC JK" w:date="2025-02-21T15:58:00Z"/>
                <w:lang w:val="nl-BE"/>
              </w:rPr>
            </w:pPr>
            <w:ins w:id="194" w:author="Slovak LOC JK" w:date="2025-02-21T15:58:00Z">
              <w:r>
                <w:rPr>
                  <w:lang w:val="nl-BE"/>
                </w:rPr>
                <w:t>60,0 % (15/25)</w:t>
              </w:r>
            </w:ins>
          </w:p>
        </w:tc>
      </w:tr>
      <w:tr w14:paraId="501D630F" w14:textId="77777777" w:rsidTr="00AF7EF7">
        <w:tblPrEx>
          <w:tblW w:w="9072" w:type="dxa"/>
          <w:jc w:val="center"/>
          <w:tblLook w:val="04A0"/>
        </w:tblPrEx>
        <w:trPr>
          <w:cantSplit/>
          <w:jc w:val="center"/>
          <w:ins w:id="195" w:author="Slovak LOC JK" w:date="2025-02-21T15:58:00Z"/>
        </w:trPr>
        <w:tc>
          <w:tcPr>
            <w:tcW w:w="3413" w:type="dxa"/>
            <w:tcBorders>
              <w:top w:val="single" w:sz="6" w:space="0" w:color="auto"/>
              <w:left w:val="single" w:sz="6" w:space="0" w:color="auto"/>
              <w:bottom w:val="single" w:sz="6" w:space="0" w:color="auto"/>
              <w:right w:val="single" w:sz="6" w:space="0" w:color="auto"/>
            </w:tcBorders>
            <w:hideMark/>
          </w:tcPr>
          <w:p w:rsidR="00AF7EF7" w14:paraId="0A8FD204" w14:textId="77777777">
            <w:pPr>
              <w:textAlignment w:val="baseline"/>
              <w:rPr>
                <w:ins w:id="196" w:author="Slovak LOC JK" w:date="2025-02-21T15:58:00Z"/>
                <w:lang w:val="nl-BE"/>
              </w:rPr>
            </w:pPr>
            <w:ins w:id="197" w:author="Slovak LOC JK" w:date="2025-02-21T15:58:00Z">
              <w:r>
                <w:rPr>
                  <w:lang w:val="nl-BE"/>
                </w:rPr>
                <w:t>Klinická odpoveď</w:t>
              </w:r>
            </w:ins>
            <w:ins w:id="198" w:author="Slovak LOC JK" w:date="2025-02-21T15:58:00Z">
              <w:r>
                <w:rPr>
                  <w:vertAlign w:val="superscript"/>
                  <w:lang w:val="nl-BE"/>
                </w:rPr>
                <w:t>†</w:t>
              </w:r>
            </w:ins>
            <w:ins w:id="199" w:author="Slovak LOC JK" w:date="2025-02-21T15:58:00Z">
              <w:r>
                <w:rPr>
                  <w:lang w:val="nl-BE"/>
                </w:rPr>
                <w:t> </w:t>
              </w:r>
            </w:ins>
          </w:p>
        </w:tc>
        <w:tc>
          <w:tcPr>
            <w:tcW w:w="1836" w:type="dxa"/>
            <w:tcBorders>
              <w:top w:val="single" w:sz="6" w:space="0" w:color="auto"/>
              <w:left w:val="single" w:sz="6" w:space="0" w:color="auto"/>
              <w:bottom w:val="single" w:sz="6" w:space="0" w:color="auto"/>
              <w:right w:val="single" w:sz="6" w:space="0" w:color="auto"/>
            </w:tcBorders>
            <w:hideMark/>
          </w:tcPr>
          <w:p w:rsidR="00AF7EF7" w14:paraId="4A7886F8" w14:textId="77777777">
            <w:pPr>
              <w:jc w:val="center"/>
              <w:textAlignment w:val="baseline"/>
              <w:rPr>
                <w:ins w:id="200" w:author="Slovak LOC JK" w:date="2025-02-21T15:58:00Z"/>
                <w:lang w:val="nl-BE"/>
              </w:rPr>
            </w:pPr>
            <w:ins w:id="201" w:author="Slovak LOC JK" w:date="2025-02-21T15:58:00Z">
              <w:r>
                <w:rPr>
                  <w:lang w:val="nl-BE"/>
                </w:rPr>
                <w:t>52,2 % (12/23)</w:t>
              </w:r>
            </w:ins>
          </w:p>
        </w:tc>
        <w:tc>
          <w:tcPr>
            <w:tcW w:w="1780" w:type="dxa"/>
            <w:tcBorders>
              <w:top w:val="single" w:sz="6" w:space="0" w:color="auto"/>
              <w:left w:val="single" w:sz="6" w:space="0" w:color="auto"/>
              <w:bottom w:val="single" w:sz="6" w:space="0" w:color="auto"/>
              <w:right w:val="single" w:sz="6" w:space="0" w:color="auto"/>
            </w:tcBorders>
            <w:hideMark/>
          </w:tcPr>
          <w:p w:rsidR="00AF7EF7" w14:paraId="0CDEB5AF" w14:textId="77777777">
            <w:pPr>
              <w:jc w:val="center"/>
              <w:textAlignment w:val="baseline"/>
              <w:rPr>
                <w:ins w:id="202" w:author="Slovak LOC JK" w:date="2025-02-21T15:58:00Z"/>
                <w:lang w:val="nl-BE"/>
              </w:rPr>
            </w:pPr>
            <w:ins w:id="203" w:author="Slovak LOC JK" w:date="2025-02-21T15:58:00Z">
              <w:r>
                <w:rPr>
                  <w:lang w:val="nl-BE"/>
                </w:rPr>
                <w:t>60,0 % (15/25)</w:t>
              </w:r>
            </w:ins>
          </w:p>
        </w:tc>
        <w:tc>
          <w:tcPr>
            <w:tcW w:w="2043" w:type="dxa"/>
            <w:gridSpan w:val="2"/>
            <w:tcBorders>
              <w:top w:val="single" w:sz="6" w:space="0" w:color="auto"/>
              <w:left w:val="single" w:sz="6" w:space="0" w:color="auto"/>
              <w:bottom w:val="single" w:sz="6" w:space="0" w:color="auto"/>
              <w:right w:val="single" w:sz="6" w:space="0" w:color="auto"/>
            </w:tcBorders>
            <w:hideMark/>
          </w:tcPr>
          <w:p w:rsidR="00AF7EF7" w14:paraId="56ECA907" w14:textId="77777777">
            <w:pPr>
              <w:jc w:val="center"/>
              <w:textAlignment w:val="baseline"/>
              <w:rPr>
                <w:ins w:id="204" w:author="Slovak LOC JK" w:date="2025-02-21T15:58:00Z"/>
                <w:lang w:val="nl-BE"/>
              </w:rPr>
            </w:pPr>
            <w:ins w:id="205" w:author="Slovak LOC JK" w:date="2025-02-21T15:58:00Z">
              <w:r>
                <w:rPr>
                  <w:lang w:val="nl-BE"/>
                </w:rPr>
                <w:t>56,3 % (27/48)</w:t>
              </w:r>
            </w:ins>
          </w:p>
        </w:tc>
      </w:tr>
      <w:tr w14:paraId="08AD4D2C" w14:textId="77777777" w:rsidTr="00AF7EF7">
        <w:tblPrEx>
          <w:tblW w:w="9072" w:type="dxa"/>
          <w:jc w:val="center"/>
          <w:tblLook w:val="04A0"/>
        </w:tblPrEx>
        <w:trPr>
          <w:cantSplit/>
          <w:jc w:val="center"/>
          <w:ins w:id="206" w:author="Slovak LOC JK" w:date="2025-02-21T15:58:00Z"/>
        </w:trPr>
        <w:tc>
          <w:tcPr>
            <w:tcW w:w="3413" w:type="dxa"/>
            <w:tcBorders>
              <w:top w:val="single" w:sz="6" w:space="0" w:color="auto"/>
              <w:left w:val="single" w:sz="6" w:space="0" w:color="auto"/>
              <w:bottom w:val="single" w:sz="6" w:space="0" w:color="auto"/>
              <w:right w:val="single" w:sz="6" w:space="0" w:color="auto"/>
            </w:tcBorders>
            <w:hideMark/>
          </w:tcPr>
          <w:p w:rsidR="00AF7EF7" w14:paraId="126E1769" w14:textId="77777777">
            <w:pPr>
              <w:textAlignment w:val="baseline"/>
              <w:rPr>
                <w:ins w:id="207" w:author="Slovak LOC JK" w:date="2025-02-21T15:58:00Z"/>
                <w:lang w:val="nl-BE"/>
              </w:rPr>
            </w:pPr>
            <w:ins w:id="208" w:author="Slovak LOC JK" w:date="2025-02-21T15:58:00Z">
              <w:r>
                <w:rPr>
                  <w:lang w:val="nl-BE"/>
                </w:rPr>
                <w:t>Endoskopická odpoveď</w:t>
              </w:r>
            </w:ins>
            <w:ins w:id="209" w:author="Slovak LOC JK" w:date="2025-02-21T15:58:00Z">
              <w:r>
                <w:rPr>
                  <w:vertAlign w:val="superscript"/>
                  <w:lang w:val="nl-BE"/>
                </w:rPr>
                <w:t>£</w:t>
              </w:r>
            </w:ins>
            <w:ins w:id="210" w:author="Slovak LOC JK" w:date="2025-02-21T15:58:00Z">
              <w:r>
                <w:rPr>
                  <w:lang w:val="nl-BE"/>
                </w:rPr>
                <w:t> </w:t>
              </w:r>
            </w:ins>
          </w:p>
        </w:tc>
        <w:tc>
          <w:tcPr>
            <w:tcW w:w="1836" w:type="dxa"/>
            <w:tcBorders>
              <w:top w:val="single" w:sz="6" w:space="0" w:color="auto"/>
              <w:left w:val="single" w:sz="6" w:space="0" w:color="auto"/>
              <w:bottom w:val="single" w:sz="6" w:space="0" w:color="auto"/>
              <w:right w:val="single" w:sz="6" w:space="0" w:color="auto"/>
            </w:tcBorders>
            <w:hideMark/>
          </w:tcPr>
          <w:p w:rsidR="00AF7EF7" w14:paraId="2484CC45" w14:textId="77777777">
            <w:pPr>
              <w:jc w:val="center"/>
              <w:textAlignment w:val="baseline"/>
              <w:rPr>
                <w:ins w:id="211" w:author="Slovak LOC JK" w:date="2025-02-21T15:58:00Z"/>
                <w:lang w:val="nl-BE"/>
              </w:rPr>
            </w:pPr>
            <w:ins w:id="212" w:author="Slovak LOC JK" w:date="2025-02-21T15:58:00Z">
              <w:r>
                <w:rPr>
                  <w:lang w:val="nl-BE"/>
                </w:rPr>
                <w:t>22,7 % (5/22)</w:t>
              </w:r>
            </w:ins>
          </w:p>
        </w:tc>
        <w:tc>
          <w:tcPr>
            <w:tcW w:w="1780" w:type="dxa"/>
            <w:tcBorders>
              <w:top w:val="single" w:sz="6" w:space="0" w:color="auto"/>
              <w:left w:val="single" w:sz="6" w:space="0" w:color="auto"/>
              <w:bottom w:val="single" w:sz="6" w:space="0" w:color="auto"/>
              <w:right w:val="single" w:sz="6" w:space="0" w:color="auto"/>
            </w:tcBorders>
            <w:hideMark/>
          </w:tcPr>
          <w:p w:rsidR="00AF7EF7" w14:paraId="159D4497" w14:textId="77777777">
            <w:pPr>
              <w:jc w:val="center"/>
              <w:textAlignment w:val="baseline"/>
              <w:rPr>
                <w:ins w:id="213" w:author="Slovak LOC JK" w:date="2025-02-21T15:58:00Z"/>
                <w:lang w:val="nl-BE"/>
              </w:rPr>
            </w:pPr>
            <w:ins w:id="214" w:author="Slovak LOC JK" w:date="2025-02-21T15:58:00Z">
              <w:r>
                <w:rPr>
                  <w:lang w:val="nl-BE"/>
                </w:rPr>
                <w:t>28,0 % (7/25)</w:t>
              </w:r>
            </w:ins>
          </w:p>
        </w:tc>
        <w:tc>
          <w:tcPr>
            <w:tcW w:w="2043" w:type="dxa"/>
            <w:gridSpan w:val="2"/>
            <w:tcBorders>
              <w:top w:val="single" w:sz="6" w:space="0" w:color="auto"/>
              <w:left w:val="single" w:sz="6" w:space="0" w:color="auto"/>
              <w:bottom w:val="single" w:sz="6" w:space="0" w:color="auto"/>
              <w:right w:val="single" w:sz="6" w:space="0" w:color="auto"/>
            </w:tcBorders>
            <w:hideMark/>
          </w:tcPr>
          <w:p w:rsidR="00AF7EF7" w14:paraId="4D5D204F" w14:textId="77777777">
            <w:pPr>
              <w:jc w:val="center"/>
              <w:textAlignment w:val="baseline"/>
              <w:rPr>
                <w:ins w:id="215" w:author="Slovak LOC JK" w:date="2025-02-21T15:58:00Z"/>
                <w:lang w:val="nl-BE"/>
              </w:rPr>
            </w:pPr>
            <w:ins w:id="216" w:author="Slovak LOC JK" w:date="2025-02-21T15:58:00Z">
              <w:r>
                <w:rPr>
                  <w:lang w:val="nl-BE"/>
                </w:rPr>
                <w:t>25,5 % (12/47)</w:t>
              </w:r>
            </w:ins>
          </w:p>
        </w:tc>
      </w:tr>
      <w:tr w14:paraId="3AC7257A" w14:textId="77777777" w:rsidTr="00AF7EF7">
        <w:tblPrEx>
          <w:tblW w:w="9072" w:type="dxa"/>
          <w:jc w:val="center"/>
          <w:tblLook w:val="04A0"/>
        </w:tblPrEx>
        <w:trPr>
          <w:gridAfter w:val="1"/>
          <w:wAfter w:w="8" w:type="dxa"/>
          <w:cantSplit/>
          <w:jc w:val="center"/>
          <w:ins w:id="217" w:author="Slovak LOC JK" w:date="2025-02-21T15:58:00Z"/>
        </w:trPr>
        <w:tc>
          <w:tcPr>
            <w:tcW w:w="9072" w:type="dxa"/>
            <w:gridSpan w:val="4"/>
            <w:tcBorders>
              <w:top w:val="single" w:sz="6" w:space="0" w:color="auto"/>
              <w:left w:val="nil"/>
              <w:bottom w:val="nil"/>
              <w:right w:val="nil"/>
            </w:tcBorders>
            <w:hideMark/>
          </w:tcPr>
          <w:p w:rsidR="00AF7EF7" w:rsidRPr="00100A8D" w14:paraId="7B76359F" w14:textId="77777777">
            <w:pPr>
              <w:autoSpaceDE w:val="0"/>
              <w:autoSpaceDN w:val="0"/>
              <w:adjustRightInd w:val="0"/>
              <w:ind w:left="284" w:hanging="284"/>
              <w:rPr>
                <w:ins w:id="218" w:author="Slovak LOC JK" w:date="2025-02-21T15:58:00Z"/>
                <w:sz w:val="18"/>
                <w:szCs w:val="18"/>
                <w:lang w:val="sk-SK"/>
                <w:rPrChange w:id="219" w:author="EUCP BE1" w:date="2025-03-03T08:04:00Z">
                  <w:rPr>
                    <w:sz w:val="18"/>
                    <w:szCs w:val="18"/>
                    <w:lang w:val="nl-BE"/>
                  </w:rPr>
                </w:rPrChange>
              </w:rPr>
            </w:pPr>
            <w:ins w:id="220" w:author="Slovak LOC JK" w:date="2025-02-21T15:58:00Z">
              <w:r w:rsidRPr="00100A8D">
                <w:rPr>
                  <w:sz w:val="18"/>
                  <w:szCs w:val="18"/>
                  <w:lang w:val="sk-SK"/>
                  <w:rPrChange w:id="221" w:author="EUCP BE1" w:date="2025-03-03T08:04:00Z">
                    <w:rPr>
                      <w:sz w:val="18"/>
                      <w:szCs w:val="18"/>
                      <w:lang w:val="nl-BE"/>
                    </w:rPr>
                  </w:rPrChange>
                </w:rPr>
                <w:t>*</w:t>
              </w:r>
            </w:ins>
            <w:ins w:id="222" w:author="Slovak LOC JK" w:date="2025-02-21T15:58:00Z">
              <w:r w:rsidRPr="00100A8D">
                <w:rPr>
                  <w:sz w:val="18"/>
                  <w:szCs w:val="18"/>
                  <w:lang w:val="sk-SK"/>
                  <w:rPrChange w:id="223" w:author="EUCP BE1" w:date="2025-03-03T08:04:00Z">
                    <w:rPr>
                      <w:sz w:val="18"/>
                      <w:szCs w:val="18"/>
                      <w:lang w:val="nl-BE"/>
                    </w:rPr>
                  </w:rPrChange>
                </w:rPr>
                <w:tab/>
                <w:t>Klinická remisia je definovaná ako skóre PCDAI ≤ 10.</w:t>
              </w:r>
            </w:ins>
          </w:p>
          <w:p w:rsidR="00AF7EF7" w:rsidRPr="00100A8D" w14:paraId="00F40E26" w14:textId="77777777">
            <w:pPr>
              <w:autoSpaceDE w:val="0"/>
              <w:autoSpaceDN w:val="0"/>
              <w:adjustRightInd w:val="0"/>
              <w:ind w:left="284" w:hanging="284"/>
              <w:rPr>
                <w:ins w:id="224" w:author="Slovak LOC JK" w:date="2025-02-21T15:58:00Z"/>
                <w:sz w:val="18"/>
                <w:szCs w:val="18"/>
                <w:lang w:val="sk-SK"/>
                <w:rPrChange w:id="225" w:author="EUCP BE1" w:date="2025-03-03T08:04:00Z">
                  <w:rPr>
                    <w:sz w:val="18"/>
                    <w:szCs w:val="18"/>
                    <w:lang w:val="nl-BE"/>
                  </w:rPr>
                </w:rPrChange>
              </w:rPr>
            </w:pPr>
            <w:ins w:id="226" w:author="Slovak LOC JK" w:date="2025-02-21T15:58:00Z">
              <w:r w:rsidRPr="00100A8D">
                <w:rPr>
                  <w:szCs w:val="18"/>
                  <w:vertAlign w:val="superscript"/>
                  <w:lang w:val="sk-SK"/>
                  <w:rPrChange w:id="227" w:author="EUCP BE1" w:date="2025-03-03T08:04:00Z">
                    <w:rPr>
                      <w:szCs w:val="18"/>
                      <w:vertAlign w:val="superscript"/>
                      <w:lang w:val="nl-BE"/>
                    </w:rPr>
                  </w:rPrChange>
                </w:rPr>
                <w:t>§</w:t>
              </w:r>
            </w:ins>
            <w:ins w:id="228" w:author="Slovak LOC JK" w:date="2025-02-21T15:58:00Z">
              <w:r w:rsidRPr="00100A8D">
                <w:rPr>
                  <w:sz w:val="18"/>
                  <w:szCs w:val="18"/>
                  <w:lang w:val="sk-SK"/>
                  <w:rPrChange w:id="229" w:author="EUCP BE1" w:date="2025-03-03T08:04:00Z">
                    <w:rPr>
                      <w:sz w:val="18"/>
                      <w:szCs w:val="18"/>
                      <w:lang w:val="nl-BE"/>
                    </w:rPr>
                  </w:rPrChange>
                </w:rPr>
                <w:tab/>
                <w:t>Remisia bez kortikosteroidov je definovaná ako skóre PCDAI ≤10 bodov a bez užívania kortikosteroidov najmenej 90 dní pred týždňom M-44.</w:t>
              </w:r>
            </w:ins>
          </w:p>
          <w:p w:rsidR="00AF7EF7" w:rsidRPr="00100A8D" w14:paraId="2DCF852C" w14:textId="77777777">
            <w:pPr>
              <w:autoSpaceDE w:val="0"/>
              <w:autoSpaceDN w:val="0"/>
              <w:adjustRightInd w:val="0"/>
              <w:ind w:left="284" w:hanging="284"/>
              <w:rPr>
                <w:ins w:id="230" w:author="Slovak LOC JK" w:date="2025-02-21T15:58:00Z"/>
                <w:sz w:val="18"/>
                <w:szCs w:val="18"/>
                <w:lang w:val="sk-SK"/>
                <w:rPrChange w:id="231" w:author="EUCP BE1" w:date="2025-03-03T08:04:00Z">
                  <w:rPr>
                    <w:sz w:val="18"/>
                    <w:szCs w:val="18"/>
                    <w:lang w:val="nl-BE"/>
                  </w:rPr>
                </w:rPrChange>
              </w:rPr>
            </w:pPr>
            <w:ins w:id="232" w:author="Slovak LOC JK" w:date="2025-02-21T15:58:00Z">
              <w:r w:rsidRPr="00100A8D">
                <w:rPr>
                  <w:szCs w:val="18"/>
                  <w:vertAlign w:val="superscript"/>
                  <w:lang w:val="sk-SK"/>
                  <w:rPrChange w:id="233" w:author="EUCP BE1" w:date="2025-03-03T08:04:00Z">
                    <w:rPr>
                      <w:szCs w:val="18"/>
                      <w:vertAlign w:val="superscript"/>
                      <w:lang w:val="nl-BE"/>
                    </w:rPr>
                  </w:rPrChange>
                </w:rPr>
                <w:t>†</w:t>
              </w:r>
            </w:ins>
            <w:ins w:id="234" w:author="Slovak LOC JK" w:date="2025-02-21T15:58:00Z">
              <w:r w:rsidRPr="00100A8D">
                <w:rPr>
                  <w:sz w:val="18"/>
                  <w:szCs w:val="18"/>
                  <w:lang w:val="sk-SK"/>
                  <w:rPrChange w:id="235" w:author="EUCP BE1" w:date="2025-03-03T08:04:00Z">
                    <w:rPr>
                      <w:sz w:val="18"/>
                      <w:szCs w:val="18"/>
                      <w:lang w:val="nl-BE"/>
                    </w:rPr>
                  </w:rPrChange>
                </w:rPr>
                <w:tab/>
                <w:t>Klinická odpoveď je definovaná ako zníženie skóre PCDAI oproti východiskovej hodnote o ≥ 12,5 bodu s celkovým skóre PCDAI najviac 30 bodov.</w:t>
              </w:r>
            </w:ins>
          </w:p>
          <w:p w:rsidR="00AF7EF7" w:rsidRPr="00100A8D" w14:paraId="0D34B9C3" w14:textId="77777777">
            <w:pPr>
              <w:autoSpaceDE w:val="0"/>
              <w:autoSpaceDN w:val="0"/>
              <w:adjustRightInd w:val="0"/>
              <w:ind w:left="284" w:hanging="284"/>
              <w:rPr>
                <w:ins w:id="236" w:author="Slovak LOC JK" w:date="2025-02-21T15:58:00Z"/>
                <w:sz w:val="18"/>
                <w:szCs w:val="18"/>
                <w:lang w:val="sk-SK"/>
                <w:rPrChange w:id="237" w:author="EUCP BE1" w:date="2025-03-03T08:04:00Z">
                  <w:rPr>
                    <w:sz w:val="18"/>
                    <w:szCs w:val="18"/>
                    <w:lang w:val="nl-BE"/>
                  </w:rPr>
                </w:rPrChange>
              </w:rPr>
            </w:pPr>
            <w:ins w:id="238" w:author="Slovak LOC JK" w:date="2025-02-21T15:58:00Z">
              <w:r w:rsidRPr="00100A8D">
                <w:rPr>
                  <w:szCs w:val="18"/>
                  <w:vertAlign w:val="superscript"/>
                  <w:lang w:val="sk-SK"/>
                  <w:rPrChange w:id="239" w:author="EUCP BE1" w:date="2025-03-03T08:04:00Z">
                    <w:rPr>
                      <w:szCs w:val="18"/>
                      <w:vertAlign w:val="superscript"/>
                      <w:lang w:val="nl-BE"/>
                    </w:rPr>
                  </w:rPrChange>
                </w:rPr>
                <w:t>£</w:t>
              </w:r>
            </w:ins>
            <w:ins w:id="240" w:author="Slovak LOC JK" w:date="2025-02-21T15:58:00Z">
              <w:r w:rsidRPr="00100A8D">
                <w:rPr>
                  <w:sz w:val="18"/>
                  <w:szCs w:val="18"/>
                  <w:lang w:val="sk-SK"/>
                  <w:rPrChange w:id="241" w:author="EUCP BE1" w:date="2025-03-03T08:04:00Z">
                    <w:rPr>
                      <w:sz w:val="18"/>
                      <w:szCs w:val="18"/>
                      <w:lang w:val="nl-BE"/>
                    </w:rPr>
                  </w:rPrChange>
                </w:rPr>
                <w:tab/>
                <w:t>Endoskopická odpoveď je definovaná ako zníženie skóre SES-CD o ≥ 50 % alebo skóre SES-CD ≤ 2 u pacientov s východiskovým skóre SES-CD ≥ 3.</w:t>
              </w:r>
            </w:ins>
          </w:p>
        </w:tc>
      </w:tr>
    </w:tbl>
    <w:p w:rsidR="00AF7EF7" w:rsidP="00AF7EF7" w14:paraId="04F57AED" w14:textId="77777777">
      <w:pPr>
        <w:rPr>
          <w:ins w:id="242" w:author="Slovak LOC JK" w:date="2025-02-21T15:58:00Z"/>
        </w:rPr>
      </w:pPr>
    </w:p>
    <w:p w:rsidR="00FF250A" w:rsidRPr="00100A8D" w14:paraId="6683F75A" w14:textId="195B99DF">
      <w:pPr>
        <w:keepNext/>
        <w:tabs>
          <w:tab w:val="clear" w:pos="567"/>
        </w:tabs>
        <w:pPrChange w:id="243" w:author="EUCP BE1" w:date="2025-03-03T08:11:00Z">
          <w:pPr>
            <w:tabs>
              <w:tab w:val="clear" w:pos="567"/>
            </w:tabs>
          </w:pPr>
        </w:pPrChange>
        <w:rPr>
          <w:ins w:id="244" w:author="Slovak LOC JK" w:date="2025-02-25T10:36:00Z"/>
          <w:rFonts w:ascii="Times New Roman" w:hAnsi="Times New Roman" w:cs="Times New Roman"/>
          <w:i/>
          <w:iCs/>
          <w:color w:val="auto"/>
          <w:sz w:val="22"/>
          <w:szCs w:val="22"/>
          <w:shd w:val="clear" w:color="auto" w:fill="auto"/>
          <w:lang w:eastAsia="sk-SK"/>
          <w:rPrChange w:id="245" w:author="EUCP BE1" w:date="2025-03-03T08:06:00Z">
            <w:rPr>
              <w:rFonts w:ascii="Arial" w:hAnsi="Arial" w:cs="Arial"/>
              <w:color w:val="5D6E7F"/>
              <w:sz w:val="18"/>
              <w:szCs w:val="18"/>
              <w:shd w:val="clear" w:color="auto" w:fill="FFFFFF"/>
              <w:lang w:eastAsia="sk-SK"/>
            </w:rPr>
          </w:rPrChange>
        </w:rPr>
      </w:pPr>
      <w:ins w:id="246" w:author="Slovak LOC JK" w:date="2025-02-25T10:36:00Z">
        <w:r w:rsidRPr="00100A8D">
          <w:rPr>
            <w:i/>
            <w:iCs/>
            <w:color w:val="auto"/>
            <w:szCs w:val="22"/>
            <w:shd w:val="clear" w:color="auto" w:fill="auto"/>
            <w:lang w:eastAsia="sk-SK"/>
            <w:rPrChange w:id="247" w:author="EUCP BE1" w:date="2025-03-03T08:06:00Z">
              <w:rPr>
                <w:color w:val="5D6E7F"/>
                <w:szCs w:val="22"/>
                <w:shd w:val="clear" w:color="auto" w:fill="FFFFFF"/>
                <w:lang w:eastAsia="sk-SK"/>
              </w:rPr>
            </w:rPrChange>
          </w:rPr>
          <w:t>Úprav</w:t>
        </w:r>
      </w:ins>
      <w:ins w:id="248" w:author="Slovak LOC JK" w:date="2025-02-25T10:38:00Z">
        <w:r w:rsidRPr="00100A8D">
          <w:rPr>
            <w:i/>
            <w:iCs/>
            <w:color w:val="auto"/>
            <w:szCs w:val="22"/>
            <w:shd w:val="clear" w:color="auto" w:fill="auto"/>
            <w:lang w:eastAsia="sk-SK"/>
            <w:rPrChange w:id="249" w:author="EUCP BE1" w:date="2025-03-03T08:06:00Z">
              <w:rPr>
                <w:i/>
                <w:iCs/>
                <w:color w:val="5D6E7F"/>
                <w:szCs w:val="22"/>
                <w:shd w:val="clear" w:color="auto" w:fill="FFFFFF"/>
                <w:lang w:eastAsia="sk-SK"/>
              </w:rPr>
            </w:rPrChange>
          </w:rPr>
          <w:t>a</w:t>
        </w:r>
      </w:ins>
      <w:ins w:id="250" w:author="Slovak LOC JK" w:date="2025-02-25T10:36:00Z">
        <w:r w:rsidRPr="00100A8D">
          <w:rPr>
            <w:rFonts w:ascii="Times New Roman" w:hAnsi="Times New Roman" w:cs="Times New Roman"/>
            <w:i/>
            <w:iCs/>
            <w:color w:val="auto"/>
            <w:sz w:val="22"/>
            <w:szCs w:val="22"/>
            <w:shd w:val="clear" w:color="auto" w:fill="auto"/>
            <w:lang w:eastAsia="sk-SK"/>
            <w:rPrChange w:id="251" w:author="EUCP BE1" w:date="2025-03-03T08:06:00Z">
              <w:rPr>
                <w:rFonts w:ascii="Arial" w:hAnsi="Arial" w:cs="Arial"/>
                <w:color w:val="5D6E7F"/>
                <w:sz w:val="18"/>
                <w:szCs w:val="18"/>
                <w:shd w:val="clear" w:color="auto" w:fill="FFFFFF"/>
                <w:lang w:eastAsia="sk-SK"/>
              </w:rPr>
            </w:rPrChange>
          </w:rPr>
          <w:t xml:space="preserve"> frekvencie dávkovania</w:t>
        </w:r>
      </w:ins>
      <w:ins w:id="252" w:author="Slovak LOC JK" w:date="2025-02-25T10:36:00Z">
        <w:del w:id="253" w:author="EUCP BE1" w:date="2025-03-03T08:11:00Z">
          <w:r w:rsidRPr="00100A8D">
            <w:rPr>
              <w:rFonts w:ascii="Times New Roman" w:hAnsi="Times New Roman" w:cs="Times New Roman"/>
              <w:i/>
              <w:iCs/>
              <w:color w:val="auto"/>
              <w:sz w:val="22"/>
              <w:szCs w:val="22"/>
              <w:shd w:val="clear" w:color="auto" w:fill="auto"/>
              <w:lang w:eastAsia="sk-SK"/>
              <w:rPrChange w:id="254" w:author="EUCP BE1" w:date="2025-03-03T08:06:00Z">
                <w:rPr>
                  <w:rFonts w:ascii="Arial" w:hAnsi="Arial" w:cs="Arial"/>
                  <w:color w:val="5D6E7F"/>
                  <w:sz w:val="18"/>
                  <w:szCs w:val="18"/>
                  <w:shd w:val="clear" w:color="auto" w:fill="FFFFFF"/>
                  <w:lang w:eastAsia="sk-SK"/>
                </w:rPr>
              </w:rPrChange>
            </w:rPr>
            <w:delText xml:space="preserve"> </w:delText>
          </w:r>
        </w:del>
      </w:ins>
    </w:p>
    <w:p w:rsidR="00FF250A" w:rsidRPr="00100A8D" w:rsidP="00FF250A" w14:paraId="6FB53499" w14:textId="08CD8043">
      <w:pPr>
        <w:tabs>
          <w:tab w:val="clear" w:pos="567"/>
        </w:tabs>
        <w:rPr>
          <w:ins w:id="255" w:author="Slovak LOC JK" w:date="2025-02-25T10:36:00Z"/>
          <w:rFonts w:ascii="Times New Roman" w:hAnsi="Times New Roman" w:cs="Times New Roman"/>
          <w:color w:val="auto"/>
          <w:sz w:val="22"/>
          <w:szCs w:val="20"/>
          <w:shd w:val="clear" w:color="auto" w:fill="auto"/>
          <w:lang w:eastAsia="en-US"/>
          <w:rPrChange w:id="256" w:author="EUCP BE1" w:date="2025-03-03T08:06:00Z">
            <w:rPr>
              <w:rFonts w:ascii="Arial" w:hAnsi="Arial" w:cs="Arial"/>
              <w:color w:val="5D6E7F"/>
              <w:sz w:val="18"/>
              <w:szCs w:val="18"/>
              <w:shd w:val="clear" w:color="auto" w:fill="FFFFFF"/>
              <w:lang w:eastAsia="sk-SK"/>
            </w:rPr>
          </w:rPrChange>
        </w:rPr>
      </w:pPr>
      <w:ins w:id="257" w:author="Slovak LOC JK" w:date="2025-02-25T10:36:00Z">
        <w:r w:rsidRPr="00100A8D">
          <w:rPr>
            <w:rFonts w:ascii="Times New Roman" w:hAnsi="Times New Roman" w:cs="Times New Roman"/>
            <w:color w:val="auto"/>
            <w:sz w:val="22"/>
            <w:szCs w:val="20"/>
            <w:shd w:val="clear" w:color="auto" w:fill="auto"/>
            <w:lang w:eastAsia="en-US"/>
            <w:rPrChange w:id="258" w:author="EUCP BE1" w:date="2025-03-03T08:06:00Z">
              <w:rPr>
                <w:rFonts w:ascii="Arial" w:hAnsi="Arial" w:cs="Arial"/>
                <w:color w:val="5D6E7F"/>
                <w:sz w:val="18"/>
                <w:szCs w:val="18"/>
                <w:shd w:val="clear" w:color="auto" w:fill="FFFFFF"/>
                <w:lang w:eastAsia="sk-SK"/>
              </w:rPr>
            </w:rPrChange>
          </w:rPr>
          <w:t xml:space="preserve">Pacienti, ktorí </w:t>
        </w:r>
      </w:ins>
      <w:ins w:id="259" w:author="Slovak LOC JK" w:date="2025-02-25T10:47:00Z">
        <w:r w:rsidRPr="00100A8D" w:rsidR="002C0693">
          <w:rPr>
            <w:color w:val="auto"/>
            <w:szCs w:val="20"/>
            <w:shd w:val="clear" w:color="auto" w:fill="auto"/>
            <w:lang w:eastAsia="en-US"/>
            <w:rPrChange w:id="260" w:author="EUCP BE1" w:date="2025-03-03T08:06:00Z">
              <w:rPr>
                <w:color w:val="5D6E7F"/>
                <w:szCs w:val="22"/>
                <w:shd w:val="clear" w:color="auto" w:fill="FFFFFF"/>
                <w:lang w:eastAsia="sk-SK"/>
              </w:rPr>
            </w:rPrChange>
          </w:rPr>
          <w:t xml:space="preserve">prešli na </w:t>
        </w:r>
      </w:ins>
      <w:ins w:id="261" w:author="Slovak LOC JK" w:date="2025-02-25T10:36:00Z">
        <w:r w:rsidRPr="00100A8D">
          <w:rPr>
            <w:rFonts w:ascii="Times New Roman" w:hAnsi="Times New Roman" w:cs="Times New Roman"/>
            <w:color w:val="auto"/>
            <w:sz w:val="22"/>
            <w:szCs w:val="20"/>
            <w:shd w:val="clear" w:color="auto" w:fill="auto"/>
            <w:lang w:eastAsia="en-US"/>
            <w:rPrChange w:id="262" w:author="EUCP BE1" w:date="2025-03-03T08:06:00Z">
              <w:rPr>
                <w:rFonts w:ascii="Arial" w:hAnsi="Arial" w:cs="Arial"/>
                <w:color w:val="5D6E7F"/>
                <w:sz w:val="18"/>
                <w:szCs w:val="18"/>
                <w:shd w:val="clear" w:color="auto" w:fill="FFFFFF"/>
                <w:lang w:eastAsia="sk-SK"/>
              </w:rPr>
            </w:rPrChange>
          </w:rPr>
          <w:t>udržiavaci</w:t>
        </w:r>
      </w:ins>
      <w:ins w:id="263" w:author="Slovak LOC JK" w:date="2025-02-25T10:47:00Z">
        <w:r w:rsidRPr="00100A8D" w:rsidR="002C0693">
          <w:rPr>
            <w:color w:val="auto"/>
            <w:szCs w:val="20"/>
            <w:shd w:val="clear" w:color="auto" w:fill="auto"/>
            <w:lang w:eastAsia="en-US"/>
            <w:rPrChange w:id="264" w:author="EUCP BE1" w:date="2025-03-03T08:06:00Z">
              <w:rPr>
                <w:color w:val="5D6E7F"/>
                <w:szCs w:val="22"/>
                <w:shd w:val="clear" w:color="auto" w:fill="FFFFFF"/>
                <w:lang w:eastAsia="sk-SK"/>
              </w:rPr>
            </w:rPrChange>
          </w:rPr>
          <w:t xml:space="preserve">u liečbu </w:t>
        </w:r>
      </w:ins>
      <w:ins w:id="265" w:author="Slovak LOC JK" w:date="2025-02-25T10:36:00Z">
        <w:r w:rsidRPr="00100A8D">
          <w:rPr>
            <w:rFonts w:ascii="Times New Roman" w:hAnsi="Times New Roman" w:cs="Times New Roman"/>
            <w:color w:val="auto"/>
            <w:sz w:val="22"/>
            <w:szCs w:val="20"/>
            <w:shd w:val="clear" w:color="auto" w:fill="auto"/>
            <w:lang w:eastAsia="en-US"/>
            <w:rPrChange w:id="266" w:author="EUCP BE1" w:date="2025-03-03T08:06:00Z">
              <w:rPr>
                <w:rFonts w:ascii="Arial" w:hAnsi="Arial" w:cs="Arial"/>
                <w:color w:val="5D6E7F"/>
                <w:sz w:val="18"/>
                <w:szCs w:val="18"/>
                <w:shd w:val="clear" w:color="auto" w:fill="FFFFFF"/>
                <w:lang w:eastAsia="sk-SK"/>
              </w:rPr>
            </w:rPrChange>
          </w:rPr>
          <w:t>a zaznamenali stratu odpovede (LOR</w:t>
        </w:r>
      </w:ins>
      <w:ins w:id="267" w:author="Slovak LOC JK" w:date="2025-02-25T10:37:00Z">
        <w:r w:rsidRPr="00100A8D">
          <w:rPr>
            <w:color w:val="auto"/>
            <w:szCs w:val="20"/>
            <w:shd w:val="clear" w:color="auto" w:fill="auto"/>
            <w:lang w:eastAsia="en-US"/>
            <w:rPrChange w:id="268" w:author="EUCP BE1" w:date="2025-03-03T08:06:00Z">
              <w:rPr>
                <w:color w:val="5D6E7F"/>
                <w:szCs w:val="22"/>
                <w:shd w:val="clear" w:color="auto" w:fill="FFFFFF"/>
                <w:lang w:eastAsia="sk-SK"/>
              </w:rPr>
            </w:rPrChange>
          </w:rPr>
          <w:t>, z angl. loss of response</w:t>
        </w:r>
      </w:ins>
      <w:ins w:id="269" w:author="Slovak LOC JK" w:date="2025-02-25T10:36:00Z">
        <w:r w:rsidRPr="00100A8D">
          <w:rPr>
            <w:rFonts w:ascii="Times New Roman" w:hAnsi="Times New Roman" w:cs="Times New Roman"/>
            <w:color w:val="auto"/>
            <w:sz w:val="22"/>
            <w:szCs w:val="20"/>
            <w:shd w:val="clear" w:color="auto" w:fill="auto"/>
            <w:lang w:eastAsia="en-US"/>
            <w:rPrChange w:id="270" w:author="EUCP BE1" w:date="2025-03-03T08:06:00Z">
              <w:rPr>
                <w:rFonts w:ascii="Arial" w:hAnsi="Arial" w:cs="Arial"/>
                <w:color w:val="5D6E7F"/>
                <w:sz w:val="18"/>
                <w:szCs w:val="18"/>
                <w:shd w:val="clear" w:color="auto" w:fill="FFFFFF"/>
                <w:lang w:eastAsia="sk-SK"/>
              </w:rPr>
            </w:rPrChange>
          </w:rPr>
          <w:t xml:space="preserve">) na základe skóre PCDAI, boli </w:t>
        </w:r>
      </w:ins>
      <w:ins w:id="271" w:author="Slovak LOC JK" w:date="2025-02-25T10:48:00Z">
        <w:r w:rsidRPr="00100A8D" w:rsidR="002C0693">
          <w:rPr>
            <w:color w:val="auto"/>
            <w:szCs w:val="20"/>
            <w:shd w:val="clear" w:color="auto" w:fill="auto"/>
            <w:lang w:eastAsia="en-US"/>
            <w:rPrChange w:id="272" w:author="EUCP BE1" w:date="2025-03-03T08:06:00Z">
              <w:rPr>
                <w:color w:val="5D6E7F"/>
                <w:szCs w:val="22"/>
                <w:shd w:val="clear" w:color="auto" w:fill="FFFFFF"/>
                <w:lang w:eastAsia="sk-SK"/>
              </w:rPr>
            </w:rPrChange>
          </w:rPr>
          <w:t xml:space="preserve">oprávnení </w:t>
        </w:r>
      </w:ins>
      <w:ins w:id="273" w:author="Slovak LOC JK" w:date="2025-02-25T10:36:00Z">
        <w:r w:rsidRPr="00100A8D">
          <w:rPr>
            <w:rFonts w:ascii="Times New Roman" w:hAnsi="Times New Roman" w:cs="Times New Roman"/>
            <w:color w:val="auto"/>
            <w:sz w:val="22"/>
            <w:szCs w:val="20"/>
            <w:shd w:val="clear" w:color="auto" w:fill="auto"/>
            <w:lang w:eastAsia="en-US"/>
            <w:rPrChange w:id="274" w:author="EUCP BE1" w:date="2025-03-03T08:06:00Z">
              <w:rPr>
                <w:rFonts w:ascii="Arial" w:hAnsi="Arial" w:cs="Arial"/>
                <w:color w:val="5D6E7F"/>
                <w:sz w:val="18"/>
                <w:szCs w:val="18"/>
                <w:shd w:val="clear" w:color="auto" w:fill="FFFFFF"/>
                <w:lang w:eastAsia="sk-SK"/>
              </w:rPr>
            </w:rPrChange>
          </w:rPr>
          <w:t xml:space="preserve">na úpravu dávky. Pacienti buď prešli z liečby </w:t>
        </w:r>
      </w:ins>
      <w:ins w:id="275" w:author="Slovak LOC JK" w:date="2025-02-25T10:36:00Z">
        <w:r w:rsidRPr="00100A8D">
          <w:rPr>
            <w:rFonts w:ascii="Times New Roman" w:hAnsi="Times New Roman" w:cs="Times New Roman"/>
            <w:color w:val="auto"/>
            <w:sz w:val="22"/>
            <w:szCs w:val="20"/>
            <w:shd w:val="clear" w:color="auto" w:fill="auto"/>
            <w:lang w:eastAsia="en-US"/>
            <w:rPrChange w:id="276" w:author="EUCP BE1" w:date="2025-03-03T08:06:00Z">
              <w:rPr>
                <w:rFonts w:ascii="Arial" w:hAnsi="Arial" w:cs="Arial"/>
                <w:color w:val="5D6E7F"/>
                <w:sz w:val="18"/>
                <w:szCs w:val="18"/>
                <w:shd w:val="clear" w:color="auto" w:fill="FFFFFF"/>
                <w:lang w:eastAsia="sk-SK"/>
              </w:rPr>
            </w:rPrChange>
          </w:rPr>
          <w:t>každ</w:t>
        </w:r>
      </w:ins>
      <w:ins w:id="277" w:author="Slovak LOC JK" w:date="2025-02-25T10:38:00Z">
        <w:r w:rsidRPr="00100A8D">
          <w:rPr>
            <w:color w:val="auto"/>
            <w:szCs w:val="20"/>
            <w:shd w:val="clear" w:color="auto" w:fill="auto"/>
            <w:lang w:eastAsia="en-US"/>
            <w:rPrChange w:id="278" w:author="EUCP BE1" w:date="2025-03-03T08:06:00Z">
              <w:rPr>
                <w:color w:val="5D6E7F"/>
                <w:szCs w:val="22"/>
                <w:shd w:val="clear" w:color="auto" w:fill="FFFFFF"/>
                <w:lang w:eastAsia="sk-SK"/>
              </w:rPr>
            </w:rPrChange>
          </w:rPr>
          <w:t xml:space="preserve">ých </w:t>
        </w:r>
      </w:ins>
      <w:ins w:id="279" w:author="Slovak LOC JK" w:date="2025-02-25T10:36:00Z">
        <w:r w:rsidRPr="00100A8D">
          <w:rPr>
            <w:rFonts w:ascii="Times New Roman" w:hAnsi="Times New Roman" w:cs="Times New Roman"/>
            <w:color w:val="auto"/>
            <w:sz w:val="22"/>
            <w:szCs w:val="20"/>
            <w:shd w:val="clear" w:color="auto" w:fill="auto"/>
            <w:lang w:eastAsia="en-US"/>
            <w:rPrChange w:id="280" w:author="EUCP BE1" w:date="2025-03-03T08:06:00Z">
              <w:rPr>
                <w:rFonts w:ascii="Arial" w:hAnsi="Arial" w:cs="Arial"/>
                <w:color w:val="5D6E7F"/>
                <w:sz w:val="18"/>
                <w:szCs w:val="18"/>
                <w:shd w:val="clear" w:color="auto" w:fill="FFFFFF"/>
                <w:lang w:eastAsia="sk-SK"/>
              </w:rPr>
            </w:rPrChange>
          </w:rPr>
          <w:t>12</w:t>
        </w:r>
      </w:ins>
      <w:ins w:id="281" w:author="Slovak LOC JK" w:date="2025-02-25T10:36:00Z">
        <w:del w:id="282" w:author="EUCP BE1" w:date="2025-03-03T08:11:00Z">
          <w:r w:rsidRPr="00100A8D">
            <w:rPr>
              <w:rFonts w:ascii="Times New Roman" w:hAnsi="Times New Roman" w:cs="Times New Roman"/>
              <w:color w:val="auto"/>
              <w:sz w:val="22"/>
              <w:szCs w:val="20"/>
              <w:shd w:val="clear" w:color="auto" w:fill="auto"/>
              <w:lang w:eastAsia="en-US"/>
              <w:rPrChange w:id="283" w:author="EUCP BE1" w:date="2025-03-03T08:06:00Z">
                <w:rPr>
                  <w:rFonts w:ascii="Arial" w:hAnsi="Arial" w:cs="Arial"/>
                  <w:color w:val="5D6E7F"/>
                  <w:sz w:val="18"/>
                  <w:szCs w:val="18"/>
                  <w:shd w:val="clear" w:color="auto" w:fill="FFFFFF"/>
                  <w:lang w:eastAsia="sk-SK"/>
                </w:rPr>
              </w:rPrChange>
            </w:rPr>
            <w:delText xml:space="preserve"> </w:delText>
          </w:r>
        </w:del>
      </w:ins>
      <w:ins w:id="284" w:author="EUCP BE1" w:date="2025-03-03T08:11:00Z">
        <w:r w:rsidR="000F43EB">
          <w:t> </w:t>
        </w:r>
      </w:ins>
      <w:ins w:id="285" w:author="Slovak LOC JK" w:date="2025-02-25T10:36:00Z">
        <w:r w:rsidRPr="00100A8D">
          <w:rPr>
            <w:rFonts w:ascii="Times New Roman" w:hAnsi="Times New Roman" w:cs="Times New Roman"/>
            <w:color w:val="auto"/>
            <w:sz w:val="22"/>
            <w:szCs w:val="20"/>
            <w:shd w:val="clear" w:color="auto" w:fill="auto"/>
            <w:lang w:eastAsia="en-US"/>
            <w:rPrChange w:id="286" w:author="EUCP BE1" w:date="2025-03-03T08:06:00Z">
              <w:rPr>
                <w:rFonts w:ascii="Arial" w:hAnsi="Arial" w:cs="Arial"/>
                <w:color w:val="5D6E7F"/>
                <w:sz w:val="18"/>
                <w:szCs w:val="18"/>
                <w:shd w:val="clear" w:color="auto" w:fill="FFFFFF"/>
                <w:lang w:eastAsia="sk-SK"/>
              </w:rPr>
            </w:rPrChange>
          </w:rPr>
          <w:t>týžd</w:t>
        </w:r>
      </w:ins>
      <w:ins w:id="287" w:author="Slovak LOC JK" w:date="2025-02-25T10:38:00Z">
        <w:r w:rsidRPr="00100A8D">
          <w:rPr>
            <w:color w:val="auto"/>
            <w:szCs w:val="20"/>
            <w:shd w:val="clear" w:color="auto" w:fill="auto"/>
            <w:lang w:eastAsia="en-US"/>
            <w:rPrChange w:id="288" w:author="EUCP BE1" w:date="2025-03-03T08:06:00Z">
              <w:rPr>
                <w:color w:val="5D6E7F"/>
                <w:szCs w:val="22"/>
                <w:shd w:val="clear" w:color="auto" w:fill="FFFFFF"/>
                <w:lang w:eastAsia="sk-SK"/>
              </w:rPr>
            </w:rPrChange>
          </w:rPr>
          <w:t>ňov</w:t>
        </w:r>
      </w:ins>
      <w:ins w:id="289" w:author="Slovak LOC JK" w:date="2025-02-25T10:36:00Z">
        <w:r w:rsidRPr="00100A8D">
          <w:rPr>
            <w:rFonts w:ascii="Times New Roman" w:hAnsi="Times New Roman" w:cs="Times New Roman"/>
            <w:color w:val="auto"/>
            <w:sz w:val="22"/>
            <w:szCs w:val="20"/>
            <w:shd w:val="clear" w:color="auto" w:fill="auto"/>
            <w:lang w:eastAsia="en-US"/>
            <w:rPrChange w:id="290" w:author="EUCP BE1" w:date="2025-03-03T08:06:00Z">
              <w:rPr>
                <w:rFonts w:ascii="Arial" w:hAnsi="Arial" w:cs="Arial"/>
                <w:color w:val="5D6E7F"/>
                <w:sz w:val="18"/>
                <w:szCs w:val="18"/>
                <w:shd w:val="clear" w:color="auto" w:fill="FFFFFF"/>
                <w:lang w:eastAsia="sk-SK"/>
              </w:rPr>
            </w:rPrChange>
          </w:rPr>
          <w:t xml:space="preserve"> na </w:t>
        </w:r>
      </w:ins>
      <w:ins w:id="291" w:author="Slovak LOC JK" w:date="2025-02-25T10:39:00Z">
        <w:r w:rsidRPr="00100A8D">
          <w:rPr>
            <w:color w:val="auto"/>
            <w:szCs w:val="20"/>
            <w:shd w:val="clear" w:color="auto" w:fill="auto"/>
            <w:lang w:eastAsia="en-US"/>
            <w:rPrChange w:id="292" w:author="EUCP BE1" w:date="2025-03-03T08:06:00Z">
              <w:rPr>
                <w:color w:val="5D6E7F"/>
                <w:szCs w:val="22"/>
                <w:shd w:val="clear" w:color="auto" w:fill="FFFFFF"/>
                <w:lang w:eastAsia="sk-SK"/>
              </w:rPr>
            </w:rPrChange>
          </w:rPr>
          <w:t xml:space="preserve">liečbu </w:t>
        </w:r>
      </w:ins>
      <w:ins w:id="293" w:author="Slovak LOC JK" w:date="2025-02-25T10:36:00Z">
        <w:r w:rsidRPr="00100A8D">
          <w:rPr>
            <w:rFonts w:ascii="Times New Roman" w:hAnsi="Times New Roman" w:cs="Times New Roman"/>
            <w:color w:val="auto"/>
            <w:sz w:val="22"/>
            <w:szCs w:val="20"/>
            <w:shd w:val="clear" w:color="auto" w:fill="auto"/>
            <w:lang w:eastAsia="en-US"/>
            <w:rPrChange w:id="294" w:author="EUCP BE1" w:date="2025-03-03T08:06:00Z">
              <w:rPr>
                <w:rFonts w:ascii="Arial" w:hAnsi="Arial" w:cs="Arial"/>
                <w:color w:val="5D6E7F"/>
                <w:sz w:val="18"/>
                <w:szCs w:val="18"/>
                <w:shd w:val="clear" w:color="auto" w:fill="FFFFFF"/>
                <w:lang w:eastAsia="sk-SK"/>
              </w:rPr>
            </w:rPrChange>
          </w:rPr>
          <w:t>každ</w:t>
        </w:r>
      </w:ins>
      <w:ins w:id="295" w:author="Slovak LOC JK" w:date="2025-02-25T10:38:00Z">
        <w:r w:rsidRPr="00100A8D">
          <w:rPr>
            <w:color w:val="auto"/>
            <w:szCs w:val="20"/>
            <w:shd w:val="clear" w:color="auto" w:fill="auto"/>
            <w:lang w:eastAsia="en-US"/>
            <w:rPrChange w:id="296" w:author="EUCP BE1" w:date="2025-03-03T08:06:00Z">
              <w:rPr>
                <w:color w:val="5D6E7F"/>
                <w:szCs w:val="22"/>
                <w:shd w:val="clear" w:color="auto" w:fill="FFFFFF"/>
                <w:lang w:eastAsia="sk-SK"/>
              </w:rPr>
            </w:rPrChange>
          </w:rPr>
          <w:t>ých</w:t>
        </w:r>
      </w:ins>
      <w:ins w:id="297" w:author="Slovak LOC JK" w:date="2025-02-25T10:36:00Z">
        <w:r w:rsidRPr="00100A8D">
          <w:rPr>
            <w:rFonts w:ascii="Times New Roman" w:hAnsi="Times New Roman" w:cs="Times New Roman"/>
            <w:color w:val="auto"/>
            <w:sz w:val="22"/>
            <w:szCs w:val="20"/>
            <w:shd w:val="clear" w:color="auto" w:fill="auto"/>
            <w:lang w:eastAsia="en-US"/>
            <w:rPrChange w:id="298" w:author="EUCP BE1" w:date="2025-03-03T08:06:00Z">
              <w:rPr>
                <w:rFonts w:ascii="Arial" w:hAnsi="Arial" w:cs="Arial"/>
                <w:color w:val="5D6E7F"/>
                <w:sz w:val="18"/>
                <w:szCs w:val="18"/>
                <w:shd w:val="clear" w:color="auto" w:fill="FFFFFF"/>
                <w:lang w:eastAsia="sk-SK"/>
              </w:rPr>
            </w:rPrChange>
          </w:rPr>
          <w:t xml:space="preserve"> 8</w:t>
        </w:r>
      </w:ins>
      <w:ins w:id="299" w:author="Slovak LOC JK" w:date="2025-02-25T10:36:00Z">
        <w:del w:id="300" w:author="EUCP BE1" w:date="2025-03-03T08:11:00Z">
          <w:r w:rsidRPr="00100A8D">
            <w:rPr>
              <w:rFonts w:ascii="Times New Roman" w:hAnsi="Times New Roman" w:cs="Times New Roman"/>
              <w:color w:val="auto"/>
              <w:sz w:val="22"/>
              <w:szCs w:val="20"/>
              <w:shd w:val="clear" w:color="auto" w:fill="auto"/>
              <w:lang w:eastAsia="en-US"/>
              <w:rPrChange w:id="301" w:author="EUCP BE1" w:date="2025-03-03T08:06:00Z">
                <w:rPr>
                  <w:rFonts w:ascii="Arial" w:hAnsi="Arial" w:cs="Arial"/>
                  <w:color w:val="5D6E7F"/>
                  <w:sz w:val="18"/>
                  <w:szCs w:val="18"/>
                  <w:shd w:val="clear" w:color="auto" w:fill="FFFFFF"/>
                  <w:lang w:eastAsia="sk-SK"/>
                </w:rPr>
              </w:rPrChange>
            </w:rPr>
            <w:delText xml:space="preserve"> </w:delText>
          </w:r>
        </w:del>
      </w:ins>
      <w:ins w:id="302" w:author="EUCP BE1" w:date="2025-03-03T08:11:00Z">
        <w:r w:rsidR="000F43EB">
          <w:t> </w:t>
        </w:r>
      </w:ins>
      <w:ins w:id="303" w:author="Slovak LOC JK" w:date="2025-02-25T10:36:00Z">
        <w:r w:rsidRPr="00100A8D">
          <w:rPr>
            <w:rFonts w:ascii="Times New Roman" w:hAnsi="Times New Roman" w:cs="Times New Roman"/>
            <w:color w:val="auto"/>
            <w:sz w:val="22"/>
            <w:szCs w:val="20"/>
            <w:shd w:val="clear" w:color="auto" w:fill="auto"/>
            <w:lang w:eastAsia="en-US"/>
            <w:rPrChange w:id="304" w:author="EUCP BE1" w:date="2025-03-03T08:06:00Z">
              <w:rPr>
                <w:rFonts w:ascii="Arial" w:hAnsi="Arial" w:cs="Arial"/>
                <w:color w:val="5D6E7F"/>
                <w:sz w:val="18"/>
                <w:szCs w:val="18"/>
                <w:shd w:val="clear" w:color="auto" w:fill="FFFFFF"/>
                <w:lang w:eastAsia="sk-SK"/>
              </w:rPr>
            </w:rPrChange>
          </w:rPr>
          <w:t>týžd</w:t>
        </w:r>
      </w:ins>
      <w:ins w:id="305" w:author="Slovak LOC JK" w:date="2025-02-25T10:38:00Z">
        <w:r w:rsidRPr="00100A8D">
          <w:rPr>
            <w:color w:val="auto"/>
            <w:szCs w:val="20"/>
            <w:shd w:val="clear" w:color="auto" w:fill="auto"/>
            <w:lang w:eastAsia="en-US"/>
            <w:rPrChange w:id="306" w:author="EUCP BE1" w:date="2025-03-03T08:06:00Z">
              <w:rPr>
                <w:color w:val="5D6E7F"/>
                <w:szCs w:val="22"/>
                <w:shd w:val="clear" w:color="auto" w:fill="FFFFFF"/>
                <w:lang w:eastAsia="sk-SK"/>
              </w:rPr>
            </w:rPrChange>
          </w:rPr>
          <w:t>ňov</w:t>
        </w:r>
      </w:ins>
      <w:ins w:id="307" w:author="Slovak LOC JK" w:date="2025-02-25T10:36:00Z">
        <w:r w:rsidRPr="00100A8D">
          <w:rPr>
            <w:rFonts w:ascii="Times New Roman" w:hAnsi="Times New Roman" w:cs="Times New Roman"/>
            <w:color w:val="auto"/>
            <w:sz w:val="22"/>
            <w:szCs w:val="20"/>
            <w:shd w:val="clear" w:color="auto" w:fill="auto"/>
            <w:lang w:eastAsia="en-US"/>
            <w:rPrChange w:id="308" w:author="EUCP BE1" w:date="2025-03-03T08:06:00Z">
              <w:rPr>
                <w:rFonts w:ascii="Arial" w:hAnsi="Arial" w:cs="Arial"/>
                <w:color w:val="5D6E7F"/>
                <w:sz w:val="18"/>
                <w:szCs w:val="18"/>
                <w:shd w:val="clear" w:color="auto" w:fill="FFFFFF"/>
                <w:lang w:eastAsia="sk-SK"/>
              </w:rPr>
            </w:rPrChange>
          </w:rPr>
          <w:t>, alebo zostali na liečbe každ</w:t>
        </w:r>
      </w:ins>
      <w:ins w:id="309" w:author="Slovak LOC JK" w:date="2025-02-25T10:39:00Z">
        <w:r w:rsidRPr="00100A8D">
          <w:rPr>
            <w:color w:val="auto"/>
            <w:szCs w:val="20"/>
            <w:shd w:val="clear" w:color="auto" w:fill="auto"/>
            <w:lang w:eastAsia="en-US"/>
            <w:rPrChange w:id="310" w:author="EUCP BE1" w:date="2025-03-03T08:06:00Z">
              <w:rPr>
                <w:color w:val="5D6E7F"/>
                <w:szCs w:val="22"/>
                <w:shd w:val="clear" w:color="auto" w:fill="FFFFFF"/>
                <w:lang w:eastAsia="sk-SK"/>
              </w:rPr>
            </w:rPrChange>
          </w:rPr>
          <w:t>ých</w:t>
        </w:r>
      </w:ins>
      <w:ins w:id="311" w:author="Slovak LOC JK" w:date="2025-02-25T10:36:00Z">
        <w:r w:rsidRPr="00100A8D">
          <w:rPr>
            <w:rFonts w:ascii="Times New Roman" w:hAnsi="Times New Roman" w:cs="Times New Roman"/>
            <w:color w:val="auto"/>
            <w:sz w:val="22"/>
            <w:szCs w:val="20"/>
            <w:shd w:val="clear" w:color="auto" w:fill="auto"/>
            <w:lang w:eastAsia="en-US"/>
            <w:rPrChange w:id="312" w:author="EUCP BE1" w:date="2025-03-03T08:06:00Z">
              <w:rPr>
                <w:rFonts w:ascii="Arial" w:hAnsi="Arial" w:cs="Arial"/>
                <w:color w:val="5D6E7F"/>
                <w:sz w:val="18"/>
                <w:szCs w:val="18"/>
                <w:shd w:val="clear" w:color="auto" w:fill="FFFFFF"/>
                <w:lang w:eastAsia="sk-SK"/>
              </w:rPr>
            </w:rPrChange>
          </w:rPr>
          <w:t xml:space="preserve"> 8</w:t>
        </w:r>
      </w:ins>
      <w:ins w:id="313" w:author="Slovak LOC JK" w:date="2025-02-25T10:36:00Z">
        <w:del w:id="314" w:author="EUCP BE1" w:date="2025-03-03T08:11:00Z">
          <w:r w:rsidRPr="00100A8D">
            <w:rPr>
              <w:rFonts w:ascii="Times New Roman" w:hAnsi="Times New Roman" w:cs="Times New Roman"/>
              <w:color w:val="auto"/>
              <w:sz w:val="22"/>
              <w:szCs w:val="20"/>
              <w:shd w:val="clear" w:color="auto" w:fill="auto"/>
              <w:lang w:eastAsia="en-US"/>
              <w:rPrChange w:id="315" w:author="EUCP BE1" w:date="2025-03-03T08:06:00Z">
                <w:rPr>
                  <w:rFonts w:ascii="Arial" w:hAnsi="Arial" w:cs="Arial"/>
                  <w:color w:val="5D6E7F"/>
                  <w:sz w:val="18"/>
                  <w:szCs w:val="18"/>
                  <w:shd w:val="clear" w:color="auto" w:fill="FFFFFF"/>
                  <w:lang w:eastAsia="sk-SK"/>
                </w:rPr>
              </w:rPrChange>
            </w:rPr>
            <w:delText xml:space="preserve"> </w:delText>
          </w:r>
        </w:del>
      </w:ins>
      <w:ins w:id="316" w:author="EUCP BE1" w:date="2025-03-03T08:11:00Z">
        <w:r w:rsidR="000F43EB">
          <w:t> </w:t>
        </w:r>
      </w:ins>
      <w:ins w:id="317" w:author="Slovak LOC JK" w:date="2025-02-25T10:36:00Z">
        <w:r w:rsidRPr="00100A8D">
          <w:rPr>
            <w:rFonts w:ascii="Times New Roman" w:hAnsi="Times New Roman" w:cs="Times New Roman"/>
            <w:color w:val="auto"/>
            <w:sz w:val="22"/>
            <w:szCs w:val="20"/>
            <w:shd w:val="clear" w:color="auto" w:fill="auto"/>
            <w:lang w:eastAsia="en-US"/>
            <w:rPrChange w:id="318" w:author="EUCP BE1" w:date="2025-03-03T08:06:00Z">
              <w:rPr>
                <w:rFonts w:ascii="Arial" w:hAnsi="Arial" w:cs="Arial"/>
                <w:color w:val="5D6E7F"/>
                <w:sz w:val="18"/>
                <w:szCs w:val="18"/>
                <w:shd w:val="clear" w:color="auto" w:fill="FFFFFF"/>
                <w:lang w:eastAsia="sk-SK"/>
              </w:rPr>
            </w:rPrChange>
          </w:rPr>
          <w:t>týžd</w:t>
        </w:r>
      </w:ins>
      <w:ins w:id="319" w:author="Slovak LOC JK" w:date="2025-02-25T10:39:00Z">
        <w:r w:rsidRPr="00100A8D">
          <w:rPr>
            <w:color w:val="auto"/>
            <w:szCs w:val="20"/>
            <w:shd w:val="clear" w:color="auto" w:fill="auto"/>
            <w:lang w:eastAsia="en-US"/>
            <w:rPrChange w:id="320" w:author="EUCP BE1" w:date="2025-03-03T08:06:00Z">
              <w:rPr>
                <w:color w:val="5D6E7F"/>
                <w:szCs w:val="22"/>
                <w:shd w:val="clear" w:color="auto" w:fill="FFFFFF"/>
                <w:lang w:eastAsia="sk-SK"/>
              </w:rPr>
            </w:rPrChange>
          </w:rPr>
          <w:t>ňov</w:t>
        </w:r>
      </w:ins>
      <w:ins w:id="321" w:author="Slovak LOC JK" w:date="2025-02-25T10:36:00Z">
        <w:r w:rsidRPr="00100A8D">
          <w:rPr>
            <w:rFonts w:ascii="Times New Roman" w:hAnsi="Times New Roman" w:cs="Times New Roman"/>
            <w:color w:val="auto"/>
            <w:sz w:val="22"/>
            <w:szCs w:val="20"/>
            <w:shd w:val="clear" w:color="auto" w:fill="auto"/>
            <w:lang w:eastAsia="en-US"/>
            <w:rPrChange w:id="322" w:author="EUCP BE1" w:date="2025-03-03T08:06:00Z">
              <w:rPr>
                <w:rFonts w:ascii="Arial" w:hAnsi="Arial" w:cs="Arial"/>
                <w:color w:val="5D6E7F"/>
                <w:sz w:val="18"/>
                <w:szCs w:val="18"/>
                <w:shd w:val="clear" w:color="auto" w:fill="FFFFFF"/>
                <w:lang w:eastAsia="sk-SK"/>
              </w:rPr>
            </w:rPrChange>
          </w:rPr>
          <w:t xml:space="preserve"> (simulovaná úprava). </w:t>
        </w:r>
      </w:ins>
      <w:ins w:id="323" w:author="Slovak LOC JK" w:date="2025-02-25T10:39:00Z">
        <w:r w:rsidRPr="00100A8D">
          <w:rPr>
            <w:color w:val="auto"/>
            <w:szCs w:val="20"/>
            <w:shd w:val="clear" w:color="auto" w:fill="auto"/>
            <w:lang w:eastAsia="en-US"/>
            <w:rPrChange w:id="324" w:author="EUCP BE1" w:date="2025-03-03T08:06:00Z">
              <w:rPr>
                <w:color w:val="5D6E7F"/>
                <w:szCs w:val="22"/>
                <w:shd w:val="clear" w:color="auto" w:fill="FFFFFF"/>
                <w:lang w:eastAsia="sk-SK"/>
              </w:rPr>
            </w:rPrChange>
          </w:rPr>
          <w:t xml:space="preserve">U </w:t>
        </w:r>
      </w:ins>
      <w:ins w:id="325" w:author="Slovak LOC JK" w:date="2025-02-25T10:36:00Z">
        <w:r w:rsidRPr="00100A8D">
          <w:rPr>
            <w:rFonts w:ascii="Times New Roman" w:hAnsi="Times New Roman" w:cs="Times New Roman"/>
            <w:color w:val="auto"/>
            <w:sz w:val="22"/>
            <w:szCs w:val="20"/>
            <w:shd w:val="clear" w:color="auto" w:fill="auto"/>
            <w:lang w:eastAsia="en-US"/>
            <w:rPrChange w:id="326" w:author="EUCP BE1" w:date="2025-03-03T08:06:00Z">
              <w:rPr>
                <w:rFonts w:ascii="Arial" w:hAnsi="Arial" w:cs="Arial"/>
                <w:color w:val="5D6E7F"/>
                <w:sz w:val="18"/>
                <w:szCs w:val="18"/>
                <w:shd w:val="clear" w:color="auto" w:fill="FFFFFF"/>
                <w:lang w:eastAsia="sk-SK"/>
              </w:rPr>
            </w:rPrChange>
          </w:rPr>
          <w:t>2 pacientov bol</w:t>
        </w:r>
      </w:ins>
      <w:ins w:id="327" w:author="Slovak LOC JK" w:date="2025-02-25T10:39:00Z">
        <w:r w:rsidRPr="00100A8D">
          <w:rPr>
            <w:color w:val="auto"/>
            <w:szCs w:val="20"/>
            <w:shd w:val="clear" w:color="auto" w:fill="auto"/>
            <w:lang w:eastAsia="en-US"/>
            <w:rPrChange w:id="328" w:author="EUCP BE1" w:date="2025-03-03T08:06:00Z">
              <w:rPr>
                <w:color w:val="5D6E7F"/>
                <w:szCs w:val="22"/>
                <w:shd w:val="clear" w:color="auto" w:fill="FFFFFF"/>
                <w:lang w:eastAsia="sk-SK"/>
              </w:rPr>
            </w:rPrChange>
          </w:rPr>
          <w:t>a</w:t>
        </w:r>
      </w:ins>
      <w:ins w:id="329" w:author="Slovak LOC JK" w:date="2025-02-25T10:36:00Z">
        <w:r w:rsidRPr="00100A8D">
          <w:rPr>
            <w:rFonts w:ascii="Times New Roman" w:hAnsi="Times New Roman" w:cs="Times New Roman"/>
            <w:color w:val="auto"/>
            <w:sz w:val="22"/>
            <w:szCs w:val="20"/>
            <w:shd w:val="clear" w:color="auto" w:fill="auto"/>
            <w:lang w:eastAsia="en-US"/>
            <w:rPrChange w:id="330" w:author="EUCP BE1" w:date="2025-03-03T08:06:00Z">
              <w:rPr>
                <w:rFonts w:ascii="Arial" w:hAnsi="Arial" w:cs="Arial"/>
                <w:color w:val="5D6E7F"/>
                <w:sz w:val="18"/>
                <w:szCs w:val="18"/>
                <w:shd w:val="clear" w:color="auto" w:fill="FFFFFF"/>
                <w:lang w:eastAsia="sk-SK"/>
              </w:rPr>
            </w:rPrChange>
          </w:rPr>
          <w:t xml:space="preserve"> dávk</w:t>
        </w:r>
      </w:ins>
      <w:ins w:id="331" w:author="Slovak LOC JK" w:date="2025-02-25T10:39:00Z">
        <w:r w:rsidRPr="00100A8D">
          <w:rPr>
            <w:color w:val="auto"/>
            <w:szCs w:val="20"/>
            <w:shd w:val="clear" w:color="auto" w:fill="auto"/>
            <w:lang w:eastAsia="en-US"/>
            <w:rPrChange w:id="332" w:author="EUCP BE1" w:date="2025-03-03T08:06:00Z">
              <w:rPr>
                <w:color w:val="5D6E7F"/>
                <w:szCs w:val="22"/>
                <w:shd w:val="clear" w:color="auto" w:fill="FFFFFF"/>
                <w:lang w:eastAsia="sk-SK"/>
              </w:rPr>
            </w:rPrChange>
          </w:rPr>
          <w:t>a</w:t>
        </w:r>
      </w:ins>
      <w:ins w:id="333" w:author="Slovak LOC JK" w:date="2025-02-25T10:36:00Z">
        <w:r w:rsidRPr="00100A8D">
          <w:rPr>
            <w:rFonts w:ascii="Times New Roman" w:hAnsi="Times New Roman" w:cs="Times New Roman"/>
            <w:color w:val="auto"/>
            <w:sz w:val="22"/>
            <w:szCs w:val="20"/>
            <w:shd w:val="clear" w:color="auto" w:fill="auto"/>
            <w:lang w:eastAsia="en-US"/>
            <w:rPrChange w:id="334" w:author="EUCP BE1" w:date="2025-03-03T08:06:00Z">
              <w:rPr>
                <w:rFonts w:ascii="Arial" w:hAnsi="Arial" w:cs="Arial"/>
                <w:color w:val="5D6E7F"/>
                <w:sz w:val="18"/>
                <w:szCs w:val="18"/>
                <w:shd w:val="clear" w:color="auto" w:fill="FFFFFF"/>
                <w:lang w:eastAsia="sk-SK"/>
              </w:rPr>
            </w:rPrChange>
          </w:rPr>
          <w:t xml:space="preserve"> upraven</w:t>
        </w:r>
      </w:ins>
      <w:ins w:id="335" w:author="Slovak LOC JK" w:date="2025-02-25T10:39:00Z">
        <w:r w:rsidRPr="00100A8D">
          <w:rPr>
            <w:color w:val="auto"/>
            <w:szCs w:val="20"/>
            <w:shd w:val="clear" w:color="auto" w:fill="auto"/>
            <w:lang w:eastAsia="en-US"/>
            <w:rPrChange w:id="336" w:author="EUCP BE1" w:date="2025-03-03T08:06:00Z">
              <w:rPr>
                <w:color w:val="5D6E7F"/>
                <w:szCs w:val="22"/>
                <w:shd w:val="clear" w:color="auto" w:fill="FFFFFF"/>
                <w:lang w:eastAsia="sk-SK"/>
              </w:rPr>
            </w:rPrChange>
          </w:rPr>
          <w:t>á</w:t>
        </w:r>
      </w:ins>
      <w:ins w:id="337" w:author="Slovak LOC JK" w:date="2025-02-25T10:36:00Z">
        <w:r w:rsidRPr="00100A8D">
          <w:rPr>
            <w:rFonts w:ascii="Times New Roman" w:hAnsi="Times New Roman" w:cs="Times New Roman"/>
            <w:color w:val="auto"/>
            <w:sz w:val="22"/>
            <w:szCs w:val="20"/>
            <w:shd w:val="clear" w:color="auto" w:fill="auto"/>
            <w:lang w:eastAsia="en-US"/>
            <w:rPrChange w:id="338" w:author="EUCP BE1" w:date="2025-03-03T08:06:00Z">
              <w:rPr>
                <w:rFonts w:ascii="Arial" w:hAnsi="Arial" w:cs="Arial"/>
                <w:color w:val="5D6E7F"/>
                <w:sz w:val="18"/>
                <w:szCs w:val="18"/>
                <w:shd w:val="clear" w:color="auto" w:fill="FFFFFF"/>
                <w:lang w:eastAsia="sk-SK"/>
              </w:rPr>
            </w:rPrChange>
          </w:rPr>
          <w:t xml:space="preserve"> na kratší dávkovací interval. U týchto pacientov </w:t>
        </w:r>
      </w:ins>
      <w:ins w:id="339" w:author="Slovak LOC JK" w:date="2025-02-25T10:49:00Z">
        <w:r w:rsidRPr="00100A8D" w:rsidR="002C0693">
          <w:rPr>
            <w:color w:val="auto"/>
            <w:szCs w:val="20"/>
            <w:shd w:val="clear" w:color="auto" w:fill="auto"/>
            <w:lang w:eastAsia="en-US"/>
            <w:rPrChange w:id="340" w:author="EUCP BE1" w:date="2025-03-03T08:06:00Z">
              <w:rPr>
                <w:color w:val="5D6E7F"/>
                <w:szCs w:val="22"/>
                <w:shd w:val="clear" w:color="auto" w:fill="FFFFFF"/>
                <w:lang w:eastAsia="sk-SK"/>
              </w:rPr>
            </w:rPrChange>
          </w:rPr>
          <w:t xml:space="preserve">bola </w:t>
        </w:r>
      </w:ins>
      <w:ins w:id="341" w:author="Slovak LOC JK" w:date="2025-02-25T10:36:00Z">
        <w:r w:rsidRPr="00100A8D">
          <w:rPr>
            <w:rFonts w:ascii="Times New Roman" w:hAnsi="Times New Roman" w:cs="Times New Roman"/>
            <w:color w:val="auto"/>
            <w:sz w:val="22"/>
            <w:szCs w:val="20"/>
            <w:shd w:val="clear" w:color="auto" w:fill="auto"/>
            <w:lang w:eastAsia="en-US"/>
            <w:rPrChange w:id="342" w:author="EUCP BE1" w:date="2025-03-03T08:06:00Z">
              <w:rPr>
                <w:rFonts w:ascii="Arial" w:hAnsi="Arial" w:cs="Arial"/>
                <w:color w:val="5D6E7F"/>
                <w:sz w:val="18"/>
                <w:szCs w:val="18"/>
                <w:shd w:val="clear" w:color="auto" w:fill="FFFFFF"/>
                <w:lang w:eastAsia="sk-SK"/>
              </w:rPr>
            </w:rPrChange>
          </w:rPr>
          <w:t>klinická remisia dosiah</w:t>
        </w:r>
      </w:ins>
      <w:ins w:id="343" w:author="Slovak LOC JK" w:date="2025-02-25T10:50:00Z">
        <w:r w:rsidRPr="00100A8D" w:rsidR="002C0693">
          <w:rPr>
            <w:color w:val="auto"/>
            <w:szCs w:val="20"/>
            <w:shd w:val="clear" w:color="auto" w:fill="auto"/>
            <w:lang w:eastAsia="en-US"/>
            <w:rPrChange w:id="344" w:author="EUCP BE1" w:date="2025-03-03T08:06:00Z">
              <w:rPr>
                <w:color w:val="5D6E7F"/>
                <w:szCs w:val="22"/>
                <w:shd w:val="clear" w:color="auto" w:fill="FFFFFF"/>
                <w:lang w:eastAsia="sk-SK"/>
              </w:rPr>
            </w:rPrChange>
          </w:rPr>
          <w:t>nutá</w:t>
        </w:r>
      </w:ins>
      <w:ins w:id="345" w:author="Slovak LOC JK" w:date="2025-02-25T10:36:00Z">
        <w:r w:rsidRPr="00100A8D">
          <w:rPr>
            <w:rFonts w:ascii="Times New Roman" w:hAnsi="Times New Roman" w:cs="Times New Roman"/>
            <w:color w:val="auto"/>
            <w:sz w:val="22"/>
            <w:szCs w:val="20"/>
            <w:shd w:val="clear" w:color="auto" w:fill="auto"/>
            <w:lang w:eastAsia="en-US"/>
            <w:rPrChange w:id="346" w:author="EUCP BE1" w:date="2025-03-03T08:06:00Z">
              <w:rPr>
                <w:rFonts w:ascii="Arial" w:hAnsi="Arial" w:cs="Arial"/>
                <w:color w:val="5D6E7F"/>
                <w:sz w:val="18"/>
                <w:szCs w:val="18"/>
                <w:shd w:val="clear" w:color="auto" w:fill="FFFFFF"/>
                <w:lang w:eastAsia="sk-SK"/>
              </w:rPr>
            </w:rPrChange>
          </w:rPr>
          <w:t xml:space="preserve"> u 100</w:t>
        </w:r>
      </w:ins>
      <w:ins w:id="347" w:author="Slovak LOC JK" w:date="2025-02-25T10:40:00Z">
        <w:r w:rsidRPr="00100A8D">
          <w:rPr>
            <w:color w:val="auto"/>
            <w:szCs w:val="20"/>
            <w:shd w:val="clear" w:color="auto" w:fill="auto"/>
            <w:lang w:eastAsia="en-US"/>
            <w:rPrChange w:id="348" w:author="EUCP BE1" w:date="2025-03-03T08:06:00Z">
              <w:rPr>
                <w:color w:val="5D6E7F"/>
                <w:szCs w:val="22"/>
                <w:shd w:val="clear" w:color="auto" w:fill="FFFFFF"/>
                <w:lang w:eastAsia="sk-SK"/>
              </w:rPr>
            </w:rPrChange>
          </w:rPr>
          <w:t> </w:t>
        </w:r>
      </w:ins>
      <w:ins w:id="349" w:author="Slovak LOC JK" w:date="2025-02-25T10:36:00Z">
        <w:r w:rsidRPr="00100A8D">
          <w:rPr>
            <w:rFonts w:ascii="Times New Roman" w:hAnsi="Times New Roman" w:cs="Times New Roman"/>
            <w:color w:val="auto"/>
            <w:sz w:val="22"/>
            <w:szCs w:val="20"/>
            <w:shd w:val="clear" w:color="auto" w:fill="auto"/>
            <w:lang w:eastAsia="en-US"/>
            <w:rPrChange w:id="350" w:author="EUCP BE1" w:date="2025-03-03T08:06:00Z">
              <w:rPr>
                <w:rFonts w:ascii="Arial" w:hAnsi="Arial" w:cs="Arial"/>
                <w:color w:val="5D6E7F"/>
                <w:sz w:val="18"/>
                <w:szCs w:val="18"/>
                <w:shd w:val="clear" w:color="auto" w:fill="FFFFFF"/>
                <w:lang w:eastAsia="sk-SK"/>
              </w:rPr>
            </w:rPrChange>
          </w:rPr>
          <w:t>% (2/2) pacientov 8</w:t>
        </w:r>
      </w:ins>
      <w:ins w:id="351" w:author="Slovak LOC JK" w:date="2025-02-25T10:36:00Z">
        <w:del w:id="352" w:author="EUCP BE1" w:date="2025-03-03T08:11:00Z">
          <w:r w:rsidRPr="00100A8D">
            <w:rPr>
              <w:rFonts w:ascii="Times New Roman" w:hAnsi="Times New Roman" w:cs="Times New Roman"/>
              <w:color w:val="auto"/>
              <w:sz w:val="22"/>
              <w:szCs w:val="20"/>
              <w:shd w:val="clear" w:color="auto" w:fill="auto"/>
              <w:lang w:eastAsia="en-US"/>
              <w:rPrChange w:id="353" w:author="EUCP BE1" w:date="2025-03-03T08:06:00Z">
                <w:rPr>
                  <w:rFonts w:ascii="Arial" w:hAnsi="Arial" w:cs="Arial"/>
                  <w:color w:val="5D6E7F"/>
                  <w:sz w:val="18"/>
                  <w:szCs w:val="18"/>
                  <w:shd w:val="clear" w:color="auto" w:fill="FFFFFF"/>
                  <w:lang w:eastAsia="sk-SK"/>
                </w:rPr>
              </w:rPrChange>
            </w:rPr>
            <w:delText xml:space="preserve"> </w:delText>
          </w:r>
        </w:del>
      </w:ins>
      <w:ins w:id="354" w:author="EUCP BE1" w:date="2025-03-03T08:11:00Z">
        <w:r w:rsidR="000F43EB">
          <w:t> </w:t>
        </w:r>
      </w:ins>
      <w:ins w:id="355" w:author="Slovak LOC JK" w:date="2025-02-25T10:36:00Z">
        <w:r w:rsidRPr="00100A8D">
          <w:rPr>
            <w:rFonts w:ascii="Times New Roman" w:hAnsi="Times New Roman" w:cs="Times New Roman"/>
            <w:color w:val="auto"/>
            <w:sz w:val="22"/>
            <w:szCs w:val="20"/>
            <w:shd w:val="clear" w:color="auto" w:fill="auto"/>
            <w:lang w:eastAsia="en-US"/>
            <w:rPrChange w:id="356" w:author="EUCP BE1" w:date="2025-03-03T08:06:00Z">
              <w:rPr>
                <w:rFonts w:ascii="Arial" w:hAnsi="Arial" w:cs="Arial"/>
                <w:color w:val="5D6E7F"/>
                <w:sz w:val="18"/>
                <w:szCs w:val="18"/>
                <w:shd w:val="clear" w:color="auto" w:fill="FFFFFF"/>
                <w:lang w:eastAsia="sk-SK"/>
              </w:rPr>
            </w:rPrChange>
          </w:rPr>
          <w:t>týždňov po úprave dávky.</w:t>
        </w:r>
      </w:ins>
      <w:ins w:id="357" w:author="Slovak LOC JK" w:date="2025-02-25T10:36:00Z">
        <w:del w:id="358" w:author="EUCP BE1" w:date="2025-03-03T08:16:00Z">
          <w:r w:rsidRPr="00100A8D">
            <w:rPr>
              <w:rFonts w:ascii="Times New Roman" w:hAnsi="Times New Roman" w:cs="Times New Roman"/>
              <w:color w:val="auto"/>
              <w:sz w:val="22"/>
              <w:szCs w:val="20"/>
              <w:shd w:val="clear" w:color="auto" w:fill="auto"/>
              <w:lang w:eastAsia="en-US"/>
              <w:rPrChange w:id="359" w:author="EUCP BE1" w:date="2025-03-03T08:06:00Z">
                <w:rPr>
                  <w:rFonts w:ascii="Arial" w:hAnsi="Arial" w:cs="Arial"/>
                  <w:color w:val="5D6E7F"/>
                  <w:sz w:val="18"/>
                  <w:szCs w:val="18"/>
                  <w:shd w:val="clear" w:color="auto" w:fill="FFFFFF"/>
                  <w:lang w:eastAsia="sk-SK"/>
                </w:rPr>
              </w:rPrChange>
            </w:rPr>
            <w:delText xml:space="preserve"> </w:delText>
          </w:r>
        </w:del>
      </w:ins>
    </w:p>
    <w:p w:rsidR="00FF250A" w:rsidRPr="00100A8D" w:rsidP="00FF250A" w14:paraId="15AFC9EB" w14:textId="77777777">
      <w:pPr>
        <w:tabs>
          <w:tab w:val="clear" w:pos="567"/>
        </w:tabs>
        <w:rPr>
          <w:ins w:id="360" w:author="Slovak LOC JK" w:date="2025-02-25T10:36:00Z"/>
          <w:rFonts w:ascii="Times New Roman" w:hAnsi="Times New Roman" w:cs="Times New Roman"/>
          <w:color w:val="auto"/>
          <w:sz w:val="22"/>
          <w:szCs w:val="20"/>
          <w:shd w:val="clear" w:color="auto" w:fill="auto"/>
          <w:lang w:eastAsia="en-US"/>
          <w:rPrChange w:id="361" w:author="EUCP BE1" w:date="2025-03-03T08:06:00Z">
            <w:rPr>
              <w:rFonts w:ascii="Arial" w:hAnsi="Arial" w:cs="Arial"/>
              <w:color w:val="5D6E7F"/>
              <w:sz w:val="18"/>
              <w:szCs w:val="18"/>
              <w:shd w:val="clear" w:color="auto" w:fill="FFFFFF"/>
              <w:lang w:eastAsia="sk-SK"/>
            </w:rPr>
          </w:rPrChange>
        </w:rPr>
      </w:pPr>
    </w:p>
    <w:p w:rsidR="00FF250A" w:rsidRPr="00100A8D" w14:paraId="313EE15E" w14:textId="7A6754C5">
      <w:pPr>
        <w:keepNext w:val="0"/>
        <w:widowControl w:val="0"/>
        <w:pPrChange w:id="362" w:author="EUCP BE1" w:date="2025-03-03T08:11:00Z">
          <w:pPr>
            <w:keepNext/>
            <w:widowControl w:val="0"/>
          </w:pPr>
        </w:pPrChange>
        <w:rPr>
          <w:ins w:id="363" w:author="Slovak LOC JK" w:date="2025-02-25T10:36:00Z"/>
          <w:color w:val="auto"/>
          <w:szCs w:val="20"/>
          <w:shd w:val="clear" w:color="auto" w:fill="auto"/>
          <w:lang w:eastAsia="en-US"/>
          <w:rPrChange w:id="364" w:author="EUCP BE1" w:date="2025-03-03T08:06:00Z">
            <w:rPr>
              <w:color w:val="5D6E7F"/>
              <w:szCs w:val="22"/>
              <w:shd w:val="clear" w:color="auto" w:fill="FFFFFF"/>
              <w:lang w:eastAsia="sk-SK"/>
            </w:rPr>
          </w:rPrChange>
        </w:rPr>
      </w:pPr>
      <w:ins w:id="365" w:author="Slovak LOC JK" w:date="2025-02-25T10:36:00Z">
        <w:r w:rsidRPr="00100A8D">
          <w:rPr>
            <w:rFonts w:ascii="Times New Roman" w:hAnsi="Times New Roman" w:cs="Times New Roman"/>
            <w:color w:val="auto"/>
            <w:sz w:val="22"/>
            <w:szCs w:val="20"/>
            <w:shd w:val="clear" w:color="auto" w:fill="auto"/>
            <w:lang w:eastAsia="en-US"/>
            <w:rPrChange w:id="366" w:author="EUCP BE1" w:date="2025-03-03T08:06:00Z">
              <w:rPr>
                <w:rFonts w:ascii="Arial" w:hAnsi="Arial" w:cs="Arial"/>
                <w:color w:val="5D6E7F"/>
                <w:sz w:val="18"/>
                <w:szCs w:val="18"/>
                <w:shd w:val="clear" w:color="auto" w:fill="FFFFFF"/>
                <w:lang w:eastAsia="sk-SK"/>
              </w:rPr>
            </w:rPrChange>
          </w:rPr>
          <w:t>Bezpečnostný profil indukčn</w:t>
        </w:r>
      </w:ins>
      <w:ins w:id="367" w:author="Slovak LOC JK" w:date="2025-02-25T10:50:00Z">
        <w:r w:rsidRPr="00100A8D" w:rsidR="002C0693">
          <w:rPr>
            <w:color w:val="auto"/>
            <w:szCs w:val="20"/>
            <w:shd w:val="clear" w:color="auto" w:fill="auto"/>
            <w:lang w:eastAsia="en-US"/>
            <w:rPrChange w:id="368" w:author="EUCP BE1" w:date="2025-03-03T08:06:00Z">
              <w:rPr>
                <w:color w:val="5D6E7F"/>
                <w:szCs w:val="22"/>
                <w:shd w:val="clear" w:color="auto" w:fill="FFFFFF"/>
                <w:lang w:eastAsia="sk-SK"/>
              </w:rPr>
            </w:rPrChange>
          </w:rPr>
          <w:t xml:space="preserve">ého dávkovacieho režimu </w:t>
        </w:r>
      </w:ins>
      <w:ins w:id="369" w:author="Slovak LOC JK" w:date="2025-02-25T10:36:00Z">
        <w:r w:rsidRPr="00100A8D">
          <w:rPr>
            <w:rFonts w:ascii="Times New Roman" w:hAnsi="Times New Roman" w:cs="Times New Roman"/>
            <w:color w:val="auto"/>
            <w:sz w:val="22"/>
            <w:szCs w:val="20"/>
            <w:shd w:val="clear" w:color="auto" w:fill="auto"/>
            <w:lang w:eastAsia="en-US"/>
            <w:rPrChange w:id="370" w:author="EUCP BE1" w:date="2025-03-03T08:06:00Z">
              <w:rPr>
                <w:rFonts w:ascii="Arial" w:hAnsi="Arial" w:cs="Arial"/>
                <w:color w:val="5D6E7F"/>
                <w:sz w:val="18"/>
                <w:szCs w:val="18"/>
                <w:shd w:val="clear" w:color="auto" w:fill="FFFFFF"/>
                <w:lang w:eastAsia="sk-SK"/>
              </w:rPr>
            </w:rPrChange>
          </w:rPr>
          <w:t>a oboch udržiavac</w:t>
        </w:r>
      </w:ins>
      <w:ins w:id="371" w:author="Slovak LOC JK" w:date="2025-02-25T10:50:00Z">
        <w:r w:rsidRPr="00100A8D" w:rsidR="002C0693">
          <w:rPr>
            <w:color w:val="auto"/>
            <w:szCs w:val="20"/>
            <w:shd w:val="clear" w:color="auto" w:fill="auto"/>
            <w:lang w:eastAsia="en-US"/>
            <w:rPrChange w:id="372" w:author="EUCP BE1" w:date="2025-03-03T08:06:00Z">
              <w:rPr>
                <w:color w:val="5D6E7F"/>
                <w:szCs w:val="22"/>
                <w:shd w:val="clear" w:color="auto" w:fill="FFFFFF"/>
                <w:lang w:eastAsia="sk-SK"/>
              </w:rPr>
            </w:rPrChange>
          </w:rPr>
          <w:t>ích dávkova</w:t>
        </w:r>
      </w:ins>
      <w:ins w:id="373" w:author="Slovak LOC JK" w:date="2025-02-25T10:51:00Z">
        <w:r w:rsidRPr="00100A8D" w:rsidR="002C0693">
          <w:rPr>
            <w:color w:val="auto"/>
            <w:szCs w:val="20"/>
            <w:shd w:val="clear" w:color="auto" w:fill="auto"/>
            <w:lang w:eastAsia="en-US"/>
            <w:rPrChange w:id="374" w:author="EUCP BE1" w:date="2025-03-03T08:06:00Z">
              <w:rPr>
                <w:color w:val="5D6E7F"/>
                <w:szCs w:val="22"/>
                <w:shd w:val="clear" w:color="auto" w:fill="FFFFFF"/>
                <w:lang w:eastAsia="sk-SK"/>
              </w:rPr>
            </w:rPrChange>
          </w:rPr>
          <w:t>cích režimov v </w:t>
        </w:r>
      </w:ins>
      <w:ins w:id="375" w:author="Slovak LOC JK" w:date="2025-02-25T10:36:00Z">
        <w:r w:rsidRPr="00100A8D">
          <w:rPr>
            <w:rFonts w:ascii="Times New Roman" w:hAnsi="Times New Roman" w:cs="Times New Roman"/>
            <w:color w:val="auto"/>
            <w:sz w:val="22"/>
            <w:szCs w:val="20"/>
            <w:shd w:val="clear" w:color="auto" w:fill="auto"/>
            <w:lang w:eastAsia="en-US"/>
            <w:rPrChange w:id="376" w:author="EUCP BE1" w:date="2025-03-03T08:06:00Z">
              <w:rPr>
                <w:rFonts w:ascii="Arial" w:hAnsi="Arial" w:cs="Arial"/>
                <w:color w:val="5D6E7F"/>
                <w:sz w:val="18"/>
                <w:szCs w:val="18"/>
                <w:shd w:val="clear" w:color="auto" w:fill="FFFFFF"/>
                <w:lang w:eastAsia="sk-SK"/>
              </w:rPr>
            </w:rPrChange>
          </w:rPr>
          <w:t>pediatrickej populáci</w:t>
        </w:r>
      </w:ins>
      <w:ins w:id="377" w:author="Slovak LOC JK" w:date="2025-02-25T10:36:00Z">
        <w:del w:id="378" w:author="Slovakia MS" w:date="2025-03-09T11:45:00Z">
          <w:r w:rsidRPr="00100A8D">
            <w:rPr>
              <w:rFonts w:ascii="Times New Roman" w:hAnsi="Times New Roman" w:cs="Times New Roman"/>
              <w:color w:val="auto"/>
              <w:sz w:val="22"/>
              <w:szCs w:val="20"/>
              <w:shd w:val="clear" w:color="auto" w:fill="auto"/>
              <w:lang w:eastAsia="en-US"/>
              <w:rPrChange w:id="379" w:author="EUCP BE1" w:date="2025-03-03T08:06:00Z">
                <w:rPr>
                  <w:rFonts w:ascii="Arial" w:hAnsi="Arial" w:cs="Arial"/>
                  <w:color w:val="5D6E7F"/>
                  <w:sz w:val="18"/>
                  <w:szCs w:val="18"/>
                  <w:shd w:val="clear" w:color="auto" w:fill="FFFFFF"/>
                  <w:lang w:eastAsia="sk-SK"/>
                </w:rPr>
              </w:rPrChange>
            </w:rPr>
            <w:delText>e</w:delText>
          </w:r>
        </w:del>
      </w:ins>
      <w:ins w:id="380" w:author="Slovakia MS" w:date="2025-03-09T11:45:00Z">
        <w:r w:rsidR="008D058B">
          <w:t>i</w:t>
        </w:r>
      </w:ins>
      <w:ins w:id="381" w:author="Slovak LOC JK" w:date="2025-02-25T10:36:00Z">
        <w:r w:rsidRPr="00100A8D">
          <w:rPr>
            <w:rFonts w:ascii="Times New Roman" w:hAnsi="Times New Roman" w:cs="Times New Roman"/>
            <w:color w:val="auto"/>
            <w:sz w:val="22"/>
            <w:szCs w:val="20"/>
            <w:shd w:val="clear" w:color="auto" w:fill="auto"/>
            <w:lang w:eastAsia="en-US"/>
            <w:rPrChange w:id="382" w:author="EUCP BE1" w:date="2025-03-03T08:06:00Z">
              <w:rPr>
                <w:rFonts w:ascii="Arial" w:hAnsi="Arial" w:cs="Arial"/>
                <w:color w:val="5D6E7F"/>
                <w:sz w:val="18"/>
                <w:szCs w:val="18"/>
                <w:shd w:val="clear" w:color="auto" w:fill="FFFFFF"/>
                <w:lang w:eastAsia="sk-SK"/>
              </w:rPr>
            </w:rPrChange>
          </w:rPr>
          <w:t xml:space="preserve"> s hmotnosťou najmenej 40</w:t>
        </w:r>
      </w:ins>
      <w:ins w:id="383" w:author="EUCP BE1" w:date="2025-03-03T08:11:00Z">
        <w:r w:rsidR="000F43EB">
          <w:t> </w:t>
        </w:r>
      </w:ins>
      <w:ins w:id="384" w:author="Slovak LOC JK" w:date="2025-02-25T10:36:00Z">
        <w:del w:id="385" w:author="EUCP BE1" w:date="2025-03-03T08:11:00Z">
          <w:r w:rsidRPr="00100A8D">
            <w:rPr>
              <w:rFonts w:ascii="Times New Roman" w:hAnsi="Times New Roman" w:cs="Times New Roman"/>
              <w:color w:val="auto"/>
              <w:sz w:val="22"/>
              <w:szCs w:val="20"/>
              <w:shd w:val="clear" w:color="auto" w:fill="auto"/>
              <w:lang w:eastAsia="en-US"/>
              <w:rPrChange w:id="386" w:author="EUCP BE1" w:date="2025-03-03T08:06:00Z">
                <w:rPr>
                  <w:rFonts w:ascii="Arial" w:hAnsi="Arial" w:cs="Arial"/>
                  <w:color w:val="5D6E7F"/>
                  <w:sz w:val="18"/>
                  <w:szCs w:val="18"/>
                  <w:shd w:val="clear" w:color="auto" w:fill="FFFFFF"/>
                  <w:lang w:eastAsia="sk-SK"/>
                </w:rPr>
              </w:rPrChange>
            </w:rPr>
            <w:delText xml:space="preserve"> </w:delText>
          </w:r>
        </w:del>
      </w:ins>
      <w:ins w:id="387" w:author="Slovak LOC JK" w:date="2025-02-25T10:36:00Z">
        <w:r w:rsidRPr="00100A8D">
          <w:rPr>
            <w:rFonts w:ascii="Times New Roman" w:hAnsi="Times New Roman" w:cs="Times New Roman"/>
            <w:color w:val="auto"/>
            <w:sz w:val="22"/>
            <w:szCs w:val="20"/>
            <w:shd w:val="clear" w:color="auto" w:fill="auto"/>
            <w:lang w:eastAsia="en-US"/>
            <w:rPrChange w:id="388" w:author="EUCP BE1" w:date="2025-03-03T08:06:00Z">
              <w:rPr>
                <w:rFonts w:ascii="Arial" w:hAnsi="Arial" w:cs="Arial"/>
                <w:color w:val="5D6E7F"/>
                <w:sz w:val="18"/>
                <w:szCs w:val="18"/>
                <w:shd w:val="clear" w:color="auto" w:fill="FFFFFF"/>
                <w:lang w:eastAsia="sk-SK"/>
              </w:rPr>
            </w:rPrChange>
          </w:rPr>
          <w:t xml:space="preserve">kg je porovnateľný s </w:t>
        </w:r>
      </w:ins>
      <w:ins w:id="389" w:author="Slovak LOC JK" w:date="2025-02-25T10:51:00Z">
        <w:r w:rsidRPr="00100A8D" w:rsidR="002C0693">
          <w:rPr>
            <w:color w:val="auto"/>
            <w:szCs w:val="20"/>
            <w:shd w:val="clear" w:color="auto" w:fill="auto"/>
            <w:lang w:eastAsia="en-US"/>
            <w:rPrChange w:id="390" w:author="EUCP BE1" w:date="2025-03-03T08:06:00Z">
              <w:rPr>
                <w:color w:val="5D6E7F"/>
                <w:szCs w:val="22"/>
                <w:shd w:val="clear" w:color="auto" w:fill="FFFFFF"/>
                <w:lang w:eastAsia="sk-SK"/>
              </w:rPr>
            </w:rPrChange>
          </w:rPr>
          <w:t xml:space="preserve">tým, ktorý bol </w:t>
        </w:r>
      </w:ins>
      <w:ins w:id="391" w:author="Slovak LOC JK" w:date="2025-02-25T10:36:00Z">
        <w:r w:rsidRPr="00100A8D">
          <w:rPr>
            <w:rFonts w:ascii="Times New Roman" w:hAnsi="Times New Roman" w:cs="Times New Roman"/>
            <w:color w:val="auto"/>
            <w:sz w:val="22"/>
            <w:szCs w:val="20"/>
            <w:shd w:val="clear" w:color="auto" w:fill="auto"/>
            <w:lang w:eastAsia="en-US"/>
            <w:rPrChange w:id="392" w:author="EUCP BE1" w:date="2025-03-03T08:06:00Z">
              <w:rPr>
                <w:rFonts w:ascii="Arial" w:hAnsi="Arial" w:cs="Arial"/>
                <w:color w:val="5D6E7F"/>
                <w:sz w:val="18"/>
                <w:szCs w:val="18"/>
                <w:shd w:val="clear" w:color="auto" w:fill="FFFFFF"/>
                <w:lang w:eastAsia="sk-SK"/>
              </w:rPr>
            </w:rPrChange>
          </w:rPr>
          <w:t>stanovený v</w:t>
        </w:r>
      </w:ins>
      <w:ins w:id="393" w:author="Slovak LOC JK" w:date="2025-02-25T10:51:00Z">
        <w:r w:rsidRPr="00100A8D" w:rsidR="002C0693">
          <w:rPr>
            <w:color w:val="auto"/>
            <w:szCs w:val="20"/>
            <w:shd w:val="clear" w:color="auto" w:fill="auto"/>
            <w:lang w:eastAsia="en-US"/>
            <w:rPrChange w:id="394" w:author="EUCP BE1" w:date="2025-03-03T08:06:00Z">
              <w:rPr>
                <w:color w:val="5D6E7F"/>
                <w:szCs w:val="22"/>
                <w:shd w:val="clear" w:color="auto" w:fill="FFFFFF"/>
                <w:lang w:eastAsia="sk-SK"/>
              </w:rPr>
            </w:rPrChange>
          </w:rPr>
          <w:t> </w:t>
        </w:r>
      </w:ins>
      <w:ins w:id="395" w:author="Slovak LOC JK" w:date="2025-02-25T10:36:00Z">
        <w:r w:rsidRPr="00100A8D">
          <w:rPr>
            <w:rFonts w:ascii="Times New Roman" w:hAnsi="Times New Roman" w:cs="Times New Roman"/>
            <w:color w:val="auto"/>
            <w:sz w:val="22"/>
            <w:szCs w:val="20"/>
            <w:shd w:val="clear" w:color="auto" w:fill="auto"/>
            <w:lang w:eastAsia="en-US"/>
            <w:rPrChange w:id="396" w:author="EUCP BE1" w:date="2025-03-03T08:06:00Z">
              <w:rPr>
                <w:rFonts w:ascii="Arial" w:hAnsi="Arial" w:cs="Arial"/>
                <w:color w:val="5D6E7F"/>
                <w:sz w:val="18"/>
                <w:szCs w:val="18"/>
                <w:shd w:val="clear" w:color="auto" w:fill="FFFFFF"/>
                <w:lang w:eastAsia="sk-SK"/>
              </w:rPr>
            </w:rPrChange>
          </w:rPr>
          <w:t>populácii</w:t>
        </w:r>
      </w:ins>
      <w:ins w:id="397" w:author="Slovak LOC JK" w:date="2025-02-25T10:51:00Z">
        <w:r w:rsidRPr="00100A8D" w:rsidR="002C0693">
          <w:rPr>
            <w:color w:val="auto"/>
            <w:szCs w:val="20"/>
            <w:shd w:val="clear" w:color="auto" w:fill="auto"/>
            <w:lang w:eastAsia="en-US"/>
            <w:rPrChange w:id="398" w:author="EUCP BE1" w:date="2025-03-03T08:06:00Z">
              <w:rPr>
                <w:color w:val="5D6E7F"/>
                <w:szCs w:val="22"/>
                <w:shd w:val="clear" w:color="auto" w:fill="FFFFFF"/>
                <w:lang w:eastAsia="sk-SK"/>
              </w:rPr>
            </w:rPrChange>
          </w:rPr>
          <w:t xml:space="preserve"> dospelých</w:t>
        </w:r>
      </w:ins>
      <w:ins w:id="399" w:author="Slovak LOC JK" w:date="2025-02-25T10:36:00Z">
        <w:r w:rsidRPr="00100A8D">
          <w:rPr>
            <w:rFonts w:ascii="Times New Roman" w:hAnsi="Times New Roman" w:cs="Times New Roman"/>
            <w:color w:val="auto"/>
            <w:sz w:val="22"/>
            <w:szCs w:val="20"/>
            <w:shd w:val="clear" w:color="auto" w:fill="auto"/>
            <w:lang w:eastAsia="en-US"/>
            <w:rPrChange w:id="400" w:author="EUCP BE1" w:date="2025-03-03T08:06:00Z">
              <w:rPr>
                <w:rFonts w:ascii="Arial" w:hAnsi="Arial" w:cs="Arial"/>
                <w:color w:val="5D6E7F"/>
                <w:sz w:val="18"/>
                <w:szCs w:val="18"/>
                <w:shd w:val="clear" w:color="auto" w:fill="FFFFFF"/>
                <w:lang w:eastAsia="sk-SK"/>
              </w:rPr>
            </w:rPrChange>
          </w:rPr>
          <w:t xml:space="preserve"> s</w:t>
        </w:r>
      </w:ins>
      <w:ins w:id="401" w:author="Slovak LOC JK" w:date="2025-02-25T10:42:00Z">
        <w:r w:rsidRPr="00100A8D">
          <w:rPr>
            <w:color w:val="auto"/>
            <w:szCs w:val="20"/>
            <w:shd w:val="clear" w:color="auto" w:fill="auto"/>
            <w:lang w:eastAsia="en-US"/>
            <w:rPrChange w:id="402" w:author="EUCP BE1" w:date="2025-03-03T08:06:00Z">
              <w:rPr>
                <w:color w:val="5D6E7F"/>
                <w:szCs w:val="22"/>
                <w:shd w:val="clear" w:color="auto" w:fill="FFFFFF"/>
                <w:lang w:eastAsia="sk-SK"/>
              </w:rPr>
            </w:rPrChange>
          </w:rPr>
          <w:t> </w:t>
        </w:r>
      </w:ins>
      <w:ins w:id="403" w:author="Slovak LOC JK" w:date="2025-02-25T10:36:00Z">
        <w:r w:rsidRPr="00100A8D">
          <w:rPr>
            <w:rFonts w:ascii="Times New Roman" w:hAnsi="Times New Roman" w:cs="Times New Roman"/>
            <w:color w:val="auto"/>
            <w:sz w:val="22"/>
            <w:szCs w:val="20"/>
            <w:shd w:val="clear" w:color="auto" w:fill="auto"/>
            <w:lang w:eastAsia="en-US"/>
            <w:rPrChange w:id="404" w:author="EUCP BE1" w:date="2025-03-03T08:06:00Z">
              <w:rPr>
                <w:rFonts w:ascii="Arial" w:hAnsi="Arial" w:cs="Arial"/>
                <w:color w:val="5D6E7F"/>
                <w:sz w:val="18"/>
                <w:szCs w:val="18"/>
                <w:shd w:val="clear" w:color="auto" w:fill="FFFFFF"/>
                <w:lang w:eastAsia="sk-SK"/>
              </w:rPr>
            </w:rPrChange>
          </w:rPr>
          <w:t>Crohnovou chorobou (pozri časť</w:t>
        </w:r>
      </w:ins>
      <w:ins w:id="405" w:author="Slovak LOC JK" w:date="2025-02-25T10:36:00Z">
        <w:del w:id="406" w:author="EUCP BE1" w:date="2025-03-03T08:11:00Z">
          <w:r w:rsidRPr="00100A8D">
            <w:rPr>
              <w:rFonts w:ascii="Times New Roman" w:hAnsi="Times New Roman" w:cs="Times New Roman"/>
              <w:color w:val="auto"/>
              <w:sz w:val="22"/>
              <w:szCs w:val="20"/>
              <w:shd w:val="clear" w:color="auto" w:fill="auto"/>
              <w:lang w:eastAsia="en-US"/>
              <w:rPrChange w:id="407" w:author="EUCP BE1" w:date="2025-03-03T08:06:00Z">
                <w:rPr>
                  <w:rFonts w:ascii="Arial" w:hAnsi="Arial" w:cs="Arial"/>
                  <w:color w:val="5D6E7F"/>
                  <w:sz w:val="18"/>
                  <w:szCs w:val="18"/>
                  <w:shd w:val="clear" w:color="auto" w:fill="FFFFFF"/>
                  <w:lang w:eastAsia="sk-SK"/>
                </w:rPr>
              </w:rPrChange>
            </w:rPr>
            <w:delText xml:space="preserve"> </w:delText>
          </w:r>
        </w:del>
      </w:ins>
      <w:ins w:id="408" w:author="EUCP BE1" w:date="2025-03-03T08:11:00Z">
        <w:r w:rsidR="000F43EB">
          <w:t> </w:t>
        </w:r>
      </w:ins>
      <w:ins w:id="409" w:author="Slovak LOC JK" w:date="2025-02-25T10:36:00Z">
        <w:r w:rsidRPr="00100A8D">
          <w:rPr>
            <w:rFonts w:ascii="Times New Roman" w:hAnsi="Times New Roman" w:cs="Times New Roman"/>
            <w:color w:val="auto"/>
            <w:sz w:val="22"/>
            <w:szCs w:val="20"/>
            <w:shd w:val="clear" w:color="auto" w:fill="auto"/>
            <w:lang w:eastAsia="en-US"/>
            <w:rPrChange w:id="410" w:author="EUCP BE1" w:date="2025-03-03T08:06:00Z">
              <w:rPr>
                <w:rFonts w:ascii="Arial" w:hAnsi="Arial" w:cs="Arial"/>
                <w:color w:val="5D6E7F"/>
                <w:sz w:val="18"/>
                <w:szCs w:val="18"/>
                <w:shd w:val="clear" w:color="auto" w:fill="FFFFFF"/>
                <w:lang w:eastAsia="sk-SK"/>
              </w:rPr>
            </w:rPrChange>
          </w:rPr>
          <w:t>4.8).</w:t>
        </w:r>
      </w:ins>
      <w:ins w:id="411" w:author="Slovak LOC JK" w:date="2025-02-25T10:36:00Z">
        <w:del w:id="412" w:author="EUCP BE1" w:date="2025-03-03T08:16:00Z">
          <w:r w:rsidRPr="00100A8D">
            <w:rPr>
              <w:rFonts w:ascii="Times New Roman" w:hAnsi="Times New Roman" w:cs="Times New Roman"/>
              <w:color w:val="auto"/>
              <w:sz w:val="22"/>
              <w:szCs w:val="20"/>
              <w:shd w:val="clear" w:color="auto" w:fill="auto"/>
              <w:lang w:eastAsia="en-US"/>
              <w:rPrChange w:id="413" w:author="EUCP BE1" w:date="2025-03-03T08:06:00Z">
                <w:rPr>
                  <w:rFonts w:ascii="Arial" w:hAnsi="Arial" w:cs="Arial"/>
                  <w:color w:val="5D6E7F"/>
                  <w:sz w:val="18"/>
                  <w:szCs w:val="18"/>
                  <w:shd w:val="clear" w:color="auto" w:fill="FFFFFF"/>
                  <w:lang w:eastAsia="sk-SK"/>
                </w:rPr>
              </w:rPrChange>
            </w:rPr>
            <w:delText xml:space="preserve"> </w:delText>
          </w:r>
        </w:del>
      </w:ins>
    </w:p>
    <w:p w:rsidR="00DF0C97" w:rsidRPr="00FF250A" w14:paraId="797D6CC5" w14:textId="77777777">
      <w:pPr>
        <w:keepNext w:val="0"/>
        <w:widowControl w:val="0"/>
        <w:pPrChange w:id="414" w:author="EUCP BE1" w:date="2025-03-03T08:11:00Z">
          <w:pPr>
            <w:keepNext/>
            <w:widowControl w:val="0"/>
          </w:pPr>
        </w:pPrChange>
        <w:rPr>
          <w:ins w:id="415" w:author="Slovak LOC JK" w:date="2025-02-24T14:45:00Z"/>
          <w:i w:val="0"/>
          <w:iCs/>
          <w:rPrChange w:id="416" w:author="Slovak LOC JK" w:date="2025-02-25T10:43:00Z">
            <w:rPr>
              <w:i/>
            </w:rPr>
          </w:rPrChange>
        </w:rPr>
      </w:pPr>
    </w:p>
    <w:p w:rsidR="00AF7EF7" w:rsidP="00AF7EF7" w14:paraId="5879775D" w14:textId="3D1F6BF5">
      <w:pPr>
        <w:keepNext/>
        <w:widowControl w:val="0"/>
        <w:rPr>
          <w:ins w:id="417" w:author="Slovak LOC JK" w:date="2025-02-21T15:58:00Z"/>
          <w:i/>
        </w:rPr>
      </w:pPr>
      <w:ins w:id="418" w:author="Slovak LOC JK" w:date="2025-02-21T15:58:00Z">
        <w:r>
          <w:rPr>
            <w:i/>
          </w:rPr>
          <w:t>Sérové a fekálne zápalové biomarkery</w:t>
        </w:r>
      </w:ins>
    </w:p>
    <w:p w:rsidR="00AF7EF7" w:rsidP="00AF7EF7" w14:paraId="46E51D80" w14:textId="77777777">
      <w:pPr>
        <w:textAlignment w:val="baseline"/>
        <w:rPr>
          <w:ins w:id="419" w:author="Slovak LOC JK" w:date="2025-02-21T15:58:00Z"/>
        </w:rPr>
      </w:pPr>
      <w:ins w:id="420" w:author="Slovak LOC JK" w:date="2025-02-21T15:58:00Z">
        <w:r>
          <w:t>Priemerná zmena oproti východiskovej hodnote v 44. týždni udržiavacej liečby v koncentráciách C</w:t>
        </w:r>
      </w:ins>
      <w:ins w:id="421" w:author="Slovak LOC JK" w:date="2025-02-21T15:58:00Z">
        <w:r>
          <w:noBreakHyphen/>
          <w:t>reaktívneho proteínu (CRP) bola -11,17 mg/l (24,159) a fekálneho kalprotektínu -538,2 mg/kg (1271,33).</w:t>
        </w:r>
      </w:ins>
    </w:p>
    <w:p w:rsidR="00AF7EF7" w:rsidP="00AF7EF7" w14:paraId="5EA994DC" w14:textId="77777777">
      <w:pPr>
        <w:textAlignment w:val="baseline"/>
        <w:rPr>
          <w:ins w:id="422" w:author="Slovak LOC JK" w:date="2025-02-21T15:58:00Z"/>
          <w:lang w:eastAsia="en-GB"/>
        </w:rPr>
      </w:pPr>
    </w:p>
    <w:p w:rsidR="00AF7EF7" w:rsidP="00AF7EF7" w14:paraId="2AC0A233" w14:textId="77777777">
      <w:pPr>
        <w:keepNext/>
        <w:widowControl w:val="0"/>
        <w:rPr>
          <w:ins w:id="423" w:author="Slovak LOC JK" w:date="2025-02-21T15:58:00Z"/>
          <w:i/>
        </w:rPr>
      </w:pPr>
      <w:ins w:id="424" w:author="Slovak LOC JK" w:date="2025-02-21T15:58:00Z">
        <w:r>
          <w:rPr>
            <w:i/>
          </w:rPr>
          <w:t>Kvalita života súvisiaca so zdravím</w:t>
        </w:r>
      </w:ins>
    </w:p>
    <w:p w:rsidR="00AF7EF7" w:rsidP="00AF7EF7" w14:paraId="3B1B560B" w14:textId="77777777">
      <w:pPr>
        <w:textAlignment w:val="baseline"/>
        <w:rPr>
          <w:ins w:id="425" w:author="Slovak LOC JK" w:date="2025-02-21T15:58:00Z"/>
        </w:rPr>
      </w:pPr>
      <w:ins w:id="426" w:author="Slovak LOC JK" w:date="2025-02-21T15:58:00Z">
        <w:r>
          <w:t>Celkové skóre IMPACT-III a všetky subdomény (črevné príznaky, systémové príznaky súvisiace s únavou a pohoda) vykazovali po 52 týždňoch klinicky významné zlepšenie.</w:t>
        </w:r>
      </w:ins>
    </w:p>
    <w:p w:rsidR="00E51D87" w:rsidRPr="000F43EB" w:rsidP="000D1AD3" w14:paraId="53D22F5F" w14:textId="77777777">
      <w:pPr>
        <w:numPr>
          <w:ilvl w:val="12"/>
          <w:numId w:val="0"/>
        </w:numPr>
        <w:rPr>
          <w:b w:val="0"/>
          <w:bCs w:val="0"/>
          <w:iCs/>
          <w:rPrChange w:id="427" w:author="EUCP BE1" w:date="2025-03-03T08:12:00Z">
            <w:rPr>
              <w:b/>
              <w:bCs/>
              <w:iCs/>
            </w:rPr>
          </w:rPrChange>
        </w:rPr>
      </w:pPr>
    </w:p>
    <w:p w:rsidR="00E51D87" w:rsidRPr="00C37674" w:rsidP="00021AB2" w14:paraId="53D22F60" w14:textId="77777777">
      <w:pPr>
        <w:keepNext/>
        <w:ind w:left="567" w:hanging="567"/>
        <w:outlineLvl w:val="2"/>
        <w:rPr>
          <w:b/>
          <w:bCs/>
        </w:rPr>
      </w:pPr>
      <w:r w:rsidRPr="00C37674">
        <w:rPr>
          <w:b/>
          <w:bCs/>
        </w:rPr>
        <w:t>5.2</w:t>
      </w:r>
      <w:r w:rsidRPr="00C37674">
        <w:rPr>
          <w:b/>
          <w:bCs/>
        </w:rPr>
        <w:tab/>
        <w:t>Farmakokinetické vlastnosti</w:t>
      </w:r>
    </w:p>
    <w:p w:rsidR="00E51D87" w:rsidRPr="000F43EB" w:rsidP="00093CD8" w14:paraId="53D22F61" w14:textId="77777777">
      <w:pPr>
        <w:keepNext/>
        <w:numPr>
          <w:ilvl w:val="12"/>
          <w:numId w:val="0"/>
        </w:numPr>
        <w:rPr>
          <w:b w:val="0"/>
          <w:bCs w:val="0"/>
          <w:iCs/>
          <w:rPrChange w:id="428" w:author="EUCP BE1" w:date="2025-03-03T08:12:00Z">
            <w:rPr>
              <w:b/>
              <w:bCs/>
              <w:iCs/>
            </w:rPr>
          </w:rPrChange>
        </w:rPr>
      </w:pPr>
    </w:p>
    <w:p w:rsidR="00140486" w:rsidRPr="00C37674" w:rsidP="006E315D" w14:paraId="53D22F62" w14:textId="77777777">
      <w:pPr>
        <w:keepNext/>
        <w:numPr>
          <w:ilvl w:val="12"/>
          <w:numId w:val="0"/>
        </w:numPr>
        <w:rPr>
          <w:b/>
          <w:bCs/>
          <w:iCs/>
        </w:rPr>
      </w:pPr>
      <w:r w:rsidRPr="00C37674">
        <w:t xml:space="preserve">Po podaní odporúčanej intravenóznej indukčnej dávky bol </w:t>
      </w:r>
      <w:r w:rsidRPr="00C37674" w:rsidR="002C0566">
        <w:t>medián maximálnej koncentrácie ustekinumabu v sére pozorovaný 1</w:t>
      </w:r>
      <w:r w:rsidRPr="00C37674" w:rsidR="009865D8">
        <w:t> </w:t>
      </w:r>
      <w:r w:rsidRPr="00C37674" w:rsidR="002C0566">
        <w:t>hodinu po infúzii u pacientov s Crohnovou chorobou 126,1</w:t>
      </w:r>
      <w:r w:rsidRPr="00C37674" w:rsidR="009865D8">
        <w:t> </w:t>
      </w:r>
      <w:r w:rsidRPr="00C37674" w:rsidR="002C0566">
        <w:t>μg/ml a u pacientov s ulceróznou kolitídou 127,0 µg/ml</w:t>
      </w:r>
      <w:r w:rsidRPr="00C37674">
        <w:t>.</w:t>
      </w:r>
    </w:p>
    <w:p w:rsidR="00E51D87" w:rsidRPr="00C37674" w:rsidP="000D1AD3" w14:paraId="53D22F63" w14:textId="77777777">
      <w:pPr>
        <w:numPr>
          <w:ilvl w:val="12"/>
          <w:numId w:val="0"/>
        </w:numPr>
        <w:rPr>
          <w:iCs/>
        </w:rPr>
      </w:pPr>
    </w:p>
    <w:p w:rsidR="00E51D87" w:rsidRPr="00C37674" w:rsidP="00093CD8" w14:paraId="53D22F64" w14:textId="77777777">
      <w:pPr>
        <w:keepNext/>
        <w:numPr>
          <w:ilvl w:val="12"/>
          <w:numId w:val="0"/>
        </w:numPr>
        <w:rPr>
          <w:iCs/>
          <w:u w:val="single"/>
        </w:rPr>
      </w:pPr>
      <w:r w:rsidRPr="00C37674">
        <w:rPr>
          <w:iCs/>
          <w:u w:val="single"/>
        </w:rPr>
        <w:t>Distribúcia</w:t>
      </w:r>
    </w:p>
    <w:p w:rsidR="00E51D87" w:rsidRPr="00C37674" w:rsidP="000D1AD3" w14:paraId="53D22F65" w14:textId="77777777">
      <w:pPr>
        <w:numPr>
          <w:ilvl w:val="12"/>
          <w:numId w:val="0"/>
        </w:numPr>
        <w:rPr>
          <w:iCs/>
        </w:rPr>
      </w:pPr>
      <w:r w:rsidRPr="00C37674">
        <w:rPr>
          <w:iCs/>
        </w:rPr>
        <w:t xml:space="preserve">Medián </w:t>
      </w:r>
      <w:r w:rsidRPr="00C37674">
        <w:rPr>
          <w:iCs/>
        </w:rPr>
        <w:t>distribučn</w:t>
      </w:r>
      <w:r w:rsidRPr="00C37674">
        <w:rPr>
          <w:iCs/>
        </w:rPr>
        <w:t>ého</w:t>
      </w:r>
      <w:r w:rsidRPr="00C37674">
        <w:rPr>
          <w:iCs/>
        </w:rPr>
        <w:t xml:space="preserve"> objem</w:t>
      </w:r>
      <w:r w:rsidRPr="00C37674">
        <w:rPr>
          <w:iCs/>
        </w:rPr>
        <w:t>u</w:t>
      </w:r>
      <w:r w:rsidRPr="00C37674">
        <w:rPr>
          <w:iCs/>
        </w:rPr>
        <w:t xml:space="preserve"> počas terminálnej fázy (Vz) po jednorazovom intravenóznom podaní pacientom </w:t>
      </w:r>
      <w:r w:rsidRPr="00C37674" w:rsidR="0082197B">
        <w:rPr>
          <w:iCs/>
        </w:rPr>
        <w:t>so psoriázou</w:t>
      </w:r>
      <w:r w:rsidRPr="00C37674">
        <w:rPr>
          <w:iCs/>
        </w:rPr>
        <w:t xml:space="preserve"> sa </w:t>
      </w:r>
      <w:r w:rsidRPr="00C37674" w:rsidR="003D218D">
        <w:rPr>
          <w:iCs/>
        </w:rPr>
        <w:t>pohyboval v rozsahu od 57 do 8</w:t>
      </w:r>
      <w:r w:rsidRPr="00C37674" w:rsidR="007F568F">
        <w:rPr>
          <w:iCs/>
        </w:rPr>
        <w:t>3 </w:t>
      </w:r>
      <w:r w:rsidRPr="00C37674" w:rsidR="00687601">
        <w:rPr>
          <w:iCs/>
        </w:rPr>
        <w:t>ml</w:t>
      </w:r>
      <w:r w:rsidRPr="00C37674" w:rsidR="008A7DBE">
        <w:rPr>
          <w:iCs/>
        </w:rPr>
        <w:t>/kg.</w:t>
      </w:r>
    </w:p>
    <w:p w:rsidR="00E51D87" w:rsidRPr="00C37674" w:rsidP="000D1AD3" w14:paraId="53D22F66" w14:textId="77777777">
      <w:pPr>
        <w:numPr>
          <w:ilvl w:val="12"/>
          <w:numId w:val="0"/>
        </w:numPr>
        <w:rPr>
          <w:b/>
          <w:bCs/>
          <w:iCs/>
        </w:rPr>
      </w:pPr>
    </w:p>
    <w:p w:rsidR="00E51D87" w:rsidRPr="00C37674" w:rsidP="00093CD8" w14:paraId="53D22F67" w14:textId="77777777">
      <w:pPr>
        <w:keepNext/>
        <w:numPr>
          <w:ilvl w:val="12"/>
          <w:numId w:val="0"/>
        </w:numPr>
        <w:rPr>
          <w:iCs/>
          <w:u w:val="single"/>
        </w:rPr>
      </w:pPr>
      <w:r w:rsidRPr="00C37674">
        <w:rPr>
          <w:iCs/>
          <w:u w:val="single"/>
        </w:rPr>
        <w:t>Biotransformácia</w:t>
      </w:r>
    </w:p>
    <w:p w:rsidR="00E51D87" w:rsidRPr="00C37674" w:rsidP="000D1AD3" w14:paraId="53D22F68" w14:textId="77777777">
      <w:pPr>
        <w:numPr>
          <w:ilvl w:val="12"/>
          <w:numId w:val="0"/>
        </w:numPr>
        <w:rPr>
          <w:iCs/>
        </w:rPr>
      </w:pPr>
      <w:r w:rsidRPr="00C37674">
        <w:rPr>
          <w:iCs/>
        </w:rPr>
        <w:t>Presná metabolická dráha ustekinumabu nie je známa.</w:t>
      </w:r>
    </w:p>
    <w:p w:rsidR="00E51D87" w:rsidRPr="00C37674" w:rsidP="000D1AD3" w14:paraId="53D22F69" w14:textId="77777777">
      <w:pPr>
        <w:numPr>
          <w:ilvl w:val="12"/>
          <w:numId w:val="0"/>
        </w:numPr>
        <w:rPr>
          <w:b/>
          <w:bCs/>
          <w:iCs/>
        </w:rPr>
      </w:pPr>
    </w:p>
    <w:p w:rsidR="00E51D87" w:rsidRPr="00C37674" w:rsidP="00093CD8" w14:paraId="53D22F6A" w14:textId="77777777">
      <w:pPr>
        <w:keepNext/>
        <w:numPr>
          <w:ilvl w:val="12"/>
          <w:numId w:val="0"/>
        </w:numPr>
        <w:rPr>
          <w:iCs/>
          <w:u w:val="single"/>
        </w:rPr>
      </w:pPr>
      <w:r w:rsidRPr="00C37674">
        <w:rPr>
          <w:iCs/>
          <w:u w:val="single"/>
        </w:rPr>
        <w:t>Eliminácia</w:t>
      </w:r>
    </w:p>
    <w:p w:rsidR="00BE5F52" w:rsidRPr="00C37674" w:rsidP="006E315D" w14:paraId="53D22F6B" w14:textId="77777777">
      <w:pPr>
        <w:numPr>
          <w:ilvl w:val="12"/>
          <w:numId w:val="0"/>
        </w:numPr>
        <w:rPr>
          <w:iCs/>
        </w:rPr>
      </w:pPr>
      <w:r w:rsidRPr="00C37674">
        <w:rPr>
          <w:iCs/>
        </w:rPr>
        <w:t xml:space="preserve">Medián </w:t>
      </w:r>
      <w:r w:rsidRPr="00C37674" w:rsidR="00E51D87">
        <w:rPr>
          <w:iCs/>
        </w:rPr>
        <w:t>systémov</w:t>
      </w:r>
      <w:r w:rsidRPr="00C37674">
        <w:rPr>
          <w:iCs/>
        </w:rPr>
        <w:t>ého</w:t>
      </w:r>
      <w:r w:rsidRPr="00C37674" w:rsidR="00E51D87">
        <w:rPr>
          <w:iCs/>
        </w:rPr>
        <w:t xml:space="preserve"> klírens</w:t>
      </w:r>
      <w:r w:rsidRPr="00C37674">
        <w:rPr>
          <w:iCs/>
        </w:rPr>
        <w:t>u</w:t>
      </w:r>
      <w:r w:rsidRPr="00C37674" w:rsidR="00E51D87">
        <w:rPr>
          <w:iCs/>
        </w:rPr>
        <w:t xml:space="preserve"> (CL) po jednorazovom intravenóznom podaní sa u</w:t>
      </w:r>
      <w:r w:rsidRPr="00C37674">
        <w:rPr>
          <w:iCs/>
        </w:rPr>
        <w:t> </w:t>
      </w:r>
      <w:r w:rsidRPr="00C37674" w:rsidR="00E51D87">
        <w:rPr>
          <w:iCs/>
        </w:rPr>
        <w:t xml:space="preserve">pacientov </w:t>
      </w:r>
      <w:r w:rsidRPr="00C37674" w:rsidR="0082197B">
        <w:rPr>
          <w:iCs/>
        </w:rPr>
        <w:t>so psoriázou</w:t>
      </w:r>
      <w:r w:rsidRPr="00C37674" w:rsidR="00E51D87">
        <w:rPr>
          <w:iCs/>
        </w:rPr>
        <w:t xml:space="preserve"> pohy</w:t>
      </w:r>
      <w:r w:rsidRPr="00C37674" w:rsidR="003D218D">
        <w:rPr>
          <w:iCs/>
        </w:rPr>
        <w:t>boval v rozsahu od 1,99 do 2,3</w:t>
      </w:r>
      <w:r w:rsidRPr="00C37674" w:rsidR="007F568F">
        <w:rPr>
          <w:iCs/>
        </w:rPr>
        <w:t>4 </w:t>
      </w:r>
      <w:r w:rsidRPr="00C37674" w:rsidR="00687601">
        <w:rPr>
          <w:iCs/>
        </w:rPr>
        <w:t>ml</w:t>
      </w:r>
      <w:r w:rsidRPr="00C37674" w:rsidR="00E51D87">
        <w:rPr>
          <w:iCs/>
        </w:rPr>
        <w:t xml:space="preserve">/deň/kg. </w:t>
      </w:r>
      <w:r w:rsidRPr="00C37674" w:rsidR="00965C72">
        <w:t xml:space="preserve">Medián </w:t>
      </w:r>
      <w:r w:rsidRPr="00C37674" w:rsidR="00E51D87">
        <w:t>polčas</w:t>
      </w:r>
      <w:r w:rsidRPr="00C37674" w:rsidR="00965C72">
        <w:t>u</w:t>
      </w:r>
      <w:r w:rsidRPr="00C37674" w:rsidR="00E51D87">
        <w:t xml:space="preserve"> (t</w:t>
      </w:r>
      <w:r w:rsidRPr="00C37674" w:rsidR="00E51D87">
        <w:rPr>
          <w:vertAlign w:val="subscript"/>
        </w:rPr>
        <w:t>1/2</w:t>
      </w:r>
      <w:r w:rsidRPr="00C37674" w:rsidR="00E51D87">
        <w:t xml:space="preserve">) ustekinumabu bol približne </w:t>
      </w:r>
      <w:r w:rsidRPr="00C37674" w:rsidR="007F568F">
        <w:t>3 </w:t>
      </w:r>
      <w:r w:rsidRPr="00C37674" w:rsidR="00E51D87">
        <w:t>týždne u</w:t>
      </w:r>
      <w:r w:rsidRPr="00C37674" w:rsidR="00140486">
        <w:t> </w:t>
      </w:r>
      <w:r w:rsidRPr="00C37674" w:rsidR="00E51D87">
        <w:t>pacientov</w:t>
      </w:r>
      <w:r w:rsidRPr="00C37674" w:rsidR="00140486">
        <w:t xml:space="preserve"> s </w:t>
      </w:r>
      <w:r w:rsidRPr="00C37674" w:rsidR="00965C72">
        <w:t xml:space="preserve">ulceróznou kolitídou, </w:t>
      </w:r>
      <w:r w:rsidRPr="00C37674" w:rsidR="00140486">
        <w:t>Crohnovou chorobou,</w:t>
      </w:r>
      <w:r w:rsidRPr="00C37674" w:rsidR="0082197B">
        <w:t xml:space="preserve"> psoriázou</w:t>
      </w:r>
      <w:r w:rsidRPr="00C37674" w:rsidR="00C4700C">
        <w:t xml:space="preserve"> a/alebo psoriatickou artritídou</w:t>
      </w:r>
      <w:r w:rsidRPr="00C37674" w:rsidR="00E51D87">
        <w:t>, v rozsahu od 15 do 3</w:t>
      </w:r>
      <w:r w:rsidRPr="00C37674" w:rsidR="007F568F">
        <w:t>2 </w:t>
      </w:r>
      <w:r w:rsidRPr="00C37674" w:rsidR="00E51D87">
        <w:t>dní počas všetkých štúdií zameraných na psoriázu</w:t>
      </w:r>
      <w:r w:rsidRPr="00C37674" w:rsidR="00C4700C">
        <w:t xml:space="preserve"> a psoriatickú artritídu</w:t>
      </w:r>
      <w:r w:rsidRPr="00C37674" w:rsidR="00E51D87">
        <w:t>.</w:t>
      </w:r>
    </w:p>
    <w:p w:rsidR="00E51D87" w:rsidRPr="00C37674" w:rsidP="003B398C" w14:paraId="53D22F6C" w14:textId="77777777">
      <w:pPr>
        <w:numPr>
          <w:ilvl w:val="12"/>
          <w:numId w:val="0"/>
        </w:numPr>
      </w:pPr>
    </w:p>
    <w:p w:rsidR="00E51D87" w:rsidRPr="00C37674" w:rsidP="00093CD8" w14:paraId="53D22F6D" w14:textId="77777777">
      <w:pPr>
        <w:keepNext/>
        <w:numPr>
          <w:ilvl w:val="12"/>
          <w:numId w:val="0"/>
        </w:numPr>
        <w:rPr>
          <w:i/>
        </w:rPr>
      </w:pPr>
      <w:r w:rsidRPr="00C37674">
        <w:rPr>
          <w:iCs/>
          <w:u w:val="single"/>
        </w:rPr>
        <w:t>Linearita dávky</w:t>
      </w:r>
    </w:p>
    <w:p w:rsidR="00E51D87" w:rsidRPr="00C37674" w:rsidP="000D1AD3" w14:paraId="53D22F6E" w14:textId="77777777">
      <w:pPr>
        <w:numPr>
          <w:ilvl w:val="12"/>
          <w:numId w:val="0"/>
        </w:numPr>
        <w:rPr>
          <w:iCs/>
        </w:rPr>
      </w:pPr>
      <w:r w:rsidRPr="00C37674">
        <w:rPr>
          <w:iCs/>
        </w:rPr>
        <w:t xml:space="preserve">U pacientov </w:t>
      </w:r>
      <w:r w:rsidRPr="00C37674" w:rsidR="0082197B">
        <w:rPr>
          <w:iCs/>
        </w:rPr>
        <w:t>so psoriázou</w:t>
      </w:r>
      <w:r w:rsidRPr="00C37674">
        <w:rPr>
          <w:iCs/>
        </w:rPr>
        <w:t xml:space="preserve"> sa systémová expozícia ustekinumabu (C</w:t>
      </w:r>
      <w:r w:rsidRPr="00C37674">
        <w:rPr>
          <w:iCs/>
          <w:vertAlign w:val="subscript"/>
        </w:rPr>
        <w:t>max</w:t>
      </w:r>
      <w:r w:rsidRPr="00C37674">
        <w:rPr>
          <w:iCs/>
        </w:rPr>
        <w:t xml:space="preserve"> a AUC) zvyšovala</w:t>
      </w:r>
      <w:r w:rsidRPr="00C37674" w:rsidR="008A7DBE">
        <w:rPr>
          <w:iCs/>
        </w:rPr>
        <w:t xml:space="preserve"> </w:t>
      </w:r>
      <w:r w:rsidRPr="00C37674">
        <w:rPr>
          <w:iCs/>
        </w:rPr>
        <w:t>proporcionálne v závislosti na dávke po jednorazovom intravenóznom</w:t>
      </w:r>
      <w:r w:rsidRPr="00C37674" w:rsidR="00EF1D80">
        <w:rPr>
          <w:iCs/>
        </w:rPr>
        <w:t xml:space="preserve"> podaní v rozsahu dávok od 0,0</w:t>
      </w:r>
      <w:r w:rsidRPr="00C37674" w:rsidR="007F568F">
        <w:rPr>
          <w:iCs/>
        </w:rPr>
        <w:t>9 </w:t>
      </w:r>
      <w:r w:rsidRPr="00C37674" w:rsidR="00687601">
        <w:rPr>
          <w:iCs/>
        </w:rPr>
        <w:t>mg</w:t>
      </w:r>
      <w:r w:rsidRPr="00C37674">
        <w:rPr>
          <w:iCs/>
        </w:rPr>
        <w:t>/kg do 4,</w:t>
      </w:r>
      <w:r w:rsidRPr="00C37674" w:rsidR="007F568F">
        <w:rPr>
          <w:iCs/>
        </w:rPr>
        <w:t>5 </w:t>
      </w:r>
      <w:r w:rsidRPr="00C37674" w:rsidR="00687601">
        <w:rPr>
          <w:iCs/>
        </w:rPr>
        <w:t>mg</w:t>
      </w:r>
      <w:r w:rsidRPr="00C37674">
        <w:rPr>
          <w:iCs/>
        </w:rPr>
        <w:t>/kg.</w:t>
      </w:r>
    </w:p>
    <w:p w:rsidR="00E51D87" w:rsidRPr="00C37674" w:rsidP="000D1AD3" w14:paraId="53D22F6F" w14:textId="77777777">
      <w:pPr>
        <w:numPr>
          <w:ilvl w:val="12"/>
          <w:numId w:val="0"/>
        </w:numPr>
        <w:rPr>
          <w:iCs/>
        </w:rPr>
      </w:pPr>
    </w:p>
    <w:p w:rsidR="00E51D87" w:rsidRPr="00C37674" w:rsidP="00093CD8" w14:paraId="53D22F70" w14:textId="77777777">
      <w:pPr>
        <w:keepNext/>
        <w:numPr>
          <w:ilvl w:val="12"/>
          <w:numId w:val="0"/>
        </w:numPr>
        <w:rPr>
          <w:iCs/>
          <w:u w:val="single"/>
        </w:rPr>
      </w:pPr>
      <w:r w:rsidRPr="00C37674">
        <w:rPr>
          <w:iCs/>
          <w:u w:val="single"/>
        </w:rPr>
        <w:t>Osobitné skupiny pacientov</w:t>
      </w:r>
    </w:p>
    <w:p w:rsidR="00E51D87" w:rsidRPr="00C37674" w:rsidP="008F0393" w14:paraId="53D22F71" w14:textId="77777777">
      <w:pPr>
        <w:rPr>
          <w:iCs/>
        </w:rPr>
      </w:pPr>
      <w:r w:rsidRPr="00C37674">
        <w:rPr>
          <w:iCs/>
        </w:rPr>
        <w:t>Farmakokinetické údaje týkajúce sa pacientov s </w:t>
      </w:r>
      <w:r w:rsidRPr="00C37674" w:rsidR="008F0393">
        <w:rPr>
          <w:iCs/>
        </w:rPr>
        <w:t xml:space="preserve">poruchou </w:t>
      </w:r>
      <w:r w:rsidRPr="00C37674">
        <w:rPr>
          <w:iCs/>
        </w:rPr>
        <w:t>funkci</w:t>
      </w:r>
      <w:r w:rsidRPr="00C37674" w:rsidR="008F0393">
        <w:rPr>
          <w:iCs/>
        </w:rPr>
        <w:t>e</w:t>
      </w:r>
      <w:r w:rsidRPr="00C37674">
        <w:rPr>
          <w:iCs/>
        </w:rPr>
        <w:t xml:space="preserve"> obličiek alebo pečene nie sú k dispozícii.</w:t>
      </w:r>
    </w:p>
    <w:p w:rsidR="00AF7EF7" w:rsidP="000D1AD3" w14:paraId="3B4B4256" w14:textId="77777777">
      <w:pPr>
        <w:rPr>
          <w:ins w:id="429" w:author="Slovak LOC JK" w:date="2025-02-21T15:58:00Z"/>
          <w:iCs/>
        </w:rPr>
      </w:pPr>
    </w:p>
    <w:p w:rsidR="00E51D87" w:rsidRPr="00C37674" w:rsidP="000D1AD3" w14:paraId="53D22F72" w14:textId="402EA03C">
      <w:pPr>
        <w:rPr>
          <w:iCs/>
        </w:rPr>
      </w:pPr>
      <w:r w:rsidRPr="00C37674">
        <w:rPr>
          <w:iCs/>
        </w:rPr>
        <w:t xml:space="preserve">Neuskutočnili sa žiadne špeciálne štúdie </w:t>
      </w:r>
      <w:r w:rsidRPr="00C37674" w:rsidR="003B398C">
        <w:rPr>
          <w:iCs/>
        </w:rPr>
        <w:t xml:space="preserve">s intravenóznym ustekinumabom </w:t>
      </w:r>
      <w:r w:rsidRPr="00C37674">
        <w:rPr>
          <w:iCs/>
        </w:rPr>
        <w:t xml:space="preserve">so staršími </w:t>
      </w:r>
      <w:r w:rsidRPr="00C37674" w:rsidR="00F61BE1">
        <w:rPr>
          <w:iCs/>
        </w:rPr>
        <w:t xml:space="preserve">ľuďmi </w:t>
      </w:r>
      <w:r w:rsidRPr="00C37674" w:rsidR="003B398C">
        <w:rPr>
          <w:iCs/>
        </w:rPr>
        <w:t xml:space="preserve">alebo </w:t>
      </w:r>
      <w:r w:rsidRPr="00C37674" w:rsidR="00664CB2">
        <w:rPr>
          <w:iCs/>
        </w:rPr>
        <w:t>s </w:t>
      </w:r>
      <w:r w:rsidRPr="00C37674" w:rsidR="003B398C">
        <w:rPr>
          <w:iCs/>
        </w:rPr>
        <w:t xml:space="preserve">pediatrickými </w:t>
      </w:r>
      <w:r w:rsidRPr="00C37674">
        <w:rPr>
          <w:iCs/>
        </w:rPr>
        <w:t>pacientmi</w:t>
      </w:r>
      <w:ins w:id="430" w:author="Slovak LOC JK" w:date="2025-02-21T15:59:00Z">
        <w:r w:rsidR="00AF7EF7">
          <w:rPr>
            <w:iCs/>
          </w:rPr>
          <w:t xml:space="preserve"> </w:t>
        </w:r>
      </w:ins>
      <w:ins w:id="431" w:author="Slovak LOC JK" w:date="2025-02-21T15:59:00Z">
        <w:r w:rsidR="00AF7EF7">
          <w:t>s hmotnosťou nižšou ako 40 kg</w:t>
        </w:r>
      </w:ins>
      <w:r w:rsidRPr="00C37674">
        <w:rPr>
          <w:iCs/>
        </w:rPr>
        <w:t>.</w:t>
      </w:r>
    </w:p>
    <w:p w:rsidR="00ED7156" w:rsidRPr="00C37674" w:rsidP="000D1AD3" w14:paraId="53D22F73" w14:textId="77777777">
      <w:pPr>
        <w:rPr>
          <w:szCs w:val="22"/>
        </w:rPr>
      </w:pPr>
    </w:p>
    <w:p w:rsidR="002D0085" w:rsidRPr="00C37674" w:rsidP="002D0085" w14:paraId="53D22F74" w14:textId="71DA07A2">
      <w:pPr>
        <w:widowControl w:val="0"/>
        <w:rPr>
          <w:iCs/>
        </w:rPr>
      </w:pPr>
      <w:r w:rsidRPr="00C37674">
        <w:rPr>
          <w:szCs w:val="22"/>
        </w:rPr>
        <w:t xml:space="preserve">U pacientov s Crohnovou chorobou </w:t>
      </w:r>
      <w:r w:rsidRPr="00C37674" w:rsidR="00965C72">
        <w:rPr>
          <w:szCs w:val="22"/>
        </w:rPr>
        <w:t xml:space="preserve">a ulceróznou kolitídou </w:t>
      </w:r>
      <w:r w:rsidRPr="00C37674">
        <w:rPr>
          <w:szCs w:val="22"/>
        </w:rPr>
        <w:t xml:space="preserve">bola variabilita </w:t>
      </w:r>
      <w:r w:rsidRPr="00C37674" w:rsidR="00965C72">
        <w:rPr>
          <w:szCs w:val="22"/>
        </w:rPr>
        <w:t xml:space="preserve">klírensu </w:t>
      </w:r>
      <w:r w:rsidRPr="00C37674">
        <w:rPr>
          <w:szCs w:val="22"/>
        </w:rPr>
        <w:t xml:space="preserve">ustekinumabu ovplyvnená telesnou hmotnosťou, hladinou albumínu v sére, pohlavím a úrovňou protilátok proti ustekinumabu, pričom telesná hmotnosť bol hlavný kovariát ovplyvňujúci distribučný objem. </w:t>
      </w:r>
      <w:r w:rsidRPr="00C37674" w:rsidR="0040417F">
        <w:rPr>
          <w:szCs w:val="22"/>
        </w:rPr>
        <w:t>Okrem toho pri Crohnovej chorobe bol klírens ovplyvnený C-reaktívnym proteínom, úrovňou zlyhania antagonistov TNF a rasou (ázijská rasa oproti neázijskej rase). Vplyv týchto kovariátov bol v</w:t>
      </w:r>
      <w:r w:rsidR="00343AE1">
        <w:rPr>
          <w:szCs w:val="22"/>
        </w:rPr>
        <w:t> </w:t>
      </w:r>
      <w:r w:rsidRPr="00C37674" w:rsidR="0040417F">
        <w:rPr>
          <w:szCs w:val="22"/>
        </w:rPr>
        <w:t>rozmedzí ±</w:t>
      </w:r>
      <w:r w:rsidRPr="00C37674" w:rsidR="008E3299">
        <w:rPr>
          <w:szCs w:val="22"/>
        </w:rPr>
        <w:t> </w:t>
      </w:r>
      <w:r w:rsidRPr="00C37674" w:rsidR="0040417F">
        <w:rPr>
          <w:szCs w:val="22"/>
        </w:rPr>
        <w:t>20</w:t>
      </w:r>
      <w:r w:rsidRPr="00C37674" w:rsidR="008E3299">
        <w:rPr>
          <w:szCs w:val="22"/>
        </w:rPr>
        <w:t> </w:t>
      </w:r>
      <w:r w:rsidRPr="00C37674" w:rsidR="0040417F">
        <w:rPr>
          <w:szCs w:val="22"/>
        </w:rPr>
        <w:t>% typickej alebo referenčnej hodnoty príslušného PK parametra, takže úprava dávky nie je pre tieto kovariáty potrebná</w:t>
      </w:r>
      <w:r w:rsidRPr="00C37674" w:rsidR="00244F41">
        <w:rPr>
          <w:szCs w:val="22"/>
        </w:rPr>
        <w:t xml:space="preserve">. </w:t>
      </w:r>
      <w:r w:rsidRPr="00C37674" w:rsidR="0040417F">
        <w:rPr>
          <w:szCs w:val="22"/>
        </w:rPr>
        <w:t>Súbežné používanie imunomodulátorov nemalo významný vplyv na dispozíciu ustekinumabu.</w:t>
      </w:r>
    </w:p>
    <w:p w:rsidR="00E51D87" w:rsidRPr="00C37674" w:rsidP="000D1AD3" w14:paraId="53D22F75" w14:textId="77777777">
      <w:pPr>
        <w:rPr>
          <w:iCs/>
        </w:rPr>
      </w:pPr>
    </w:p>
    <w:p w:rsidR="00ED7156" w:rsidRPr="00C37674" w:rsidP="00093CD8" w14:paraId="53D22F76" w14:textId="77777777">
      <w:pPr>
        <w:keepNext/>
        <w:rPr>
          <w:u w:val="single"/>
        </w:rPr>
      </w:pPr>
      <w:r w:rsidRPr="00C37674">
        <w:rPr>
          <w:u w:val="single"/>
        </w:rPr>
        <w:t>Regulovanie enzýmov</w:t>
      </w:r>
      <w:r w:rsidRPr="00C37674">
        <w:rPr>
          <w:u w:val="single"/>
        </w:rPr>
        <w:t xml:space="preserve"> CYP450</w:t>
      </w:r>
    </w:p>
    <w:p w:rsidR="00ED7156" w:rsidP="000D1AD3" w14:paraId="53D22F77" w14:textId="77777777">
      <w:r w:rsidRPr="00C37674">
        <w:t xml:space="preserve">Účinky </w:t>
      </w:r>
      <w:r w:rsidRPr="00C37674">
        <w:t>IL</w:t>
      </w:r>
      <w:r w:rsidRPr="00C37674">
        <w:noBreakHyphen/>
        <w:t xml:space="preserve">12 </w:t>
      </w:r>
      <w:r w:rsidRPr="00C37674">
        <w:t xml:space="preserve">alebo </w:t>
      </w:r>
      <w:r w:rsidRPr="00C37674">
        <w:t>IL</w:t>
      </w:r>
      <w:r w:rsidRPr="00C37674">
        <w:noBreakHyphen/>
        <w:t xml:space="preserve">23 </w:t>
      </w:r>
      <w:r w:rsidRPr="00C37674" w:rsidR="00267403">
        <w:t xml:space="preserve">na reguláciu enzýmov </w:t>
      </w:r>
      <w:r w:rsidRPr="00C37674">
        <w:t xml:space="preserve">CYP450 </w:t>
      </w:r>
      <w:r w:rsidRPr="00C37674" w:rsidR="00267403">
        <w:t>b</w:t>
      </w:r>
      <w:r w:rsidRPr="00C37674">
        <w:t xml:space="preserve">oli hodnotené v </w:t>
      </w:r>
      <w:r w:rsidRPr="00C37674">
        <w:rPr>
          <w:i/>
        </w:rPr>
        <w:t>in vitro</w:t>
      </w:r>
      <w:r w:rsidRPr="00C37674">
        <w:t xml:space="preserve"> </w:t>
      </w:r>
      <w:r w:rsidRPr="00C37674">
        <w:t xml:space="preserve">štúdii </w:t>
      </w:r>
      <w:r w:rsidRPr="00C37674" w:rsidR="00DD33E7">
        <w:t>na</w:t>
      </w:r>
      <w:r w:rsidRPr="00C37674">
        <w:t xml:space="preserve"> ľudských </w:t>
      </w:r>
      <w:r w:rsidRPr="00C37674">
        <w:t>hepatocyt</w:t>
      </w:r>
      <w:r w:rsidRPr="00C37674">
        <w:t>o</w:t>
      </w:r>
      <w:r w:rsidRPr="00C37674" w:rsidR="00DD33E7">
        <w:t>ch</w:t>
      </w:r>
      <w:r w:rsidRPr="00C37674">
        <w:t xml:space="preserve">, </w:t>
      </w:r>
      <w:r w:rsidRPr="00C37674" w:rsidR="00267403">
        <w:t>čo preukázalo</w:t>
      </w:r>
      <w:r w:rsidRPr="00C37674">
        <w:t>, že</w:t>
      </w:r>
      <w:r w:rsidRPr="00C37674">
        <w:t xml:space="preserve"> IL</w:t>
      </w:r>
      <w:r w:rsidRPr="00C37674">
        <w:noBreakHyphen/>
        <w:t>12 a/</w:t>
      </w:r>
      <w:r w:rsidRPr="00C37674">
        <w:t>alebo</w:t>
      </w:r>
      <w:r w:rsidRPr="00C37674">
        <w:t xml:space="preserve"> IL</w:t>
      </w:r>
      <w:r w:rsidRPr="00C37674">
        <w:noBreakHyphen/>
        <w:t xml:space="preserve">23 </w:t>
      </w:r>
      <w:r w:rsidRPr="00C37674" w:rsidR="00DD33E7">
        <w:t>v sérových koncentráciách</w:t>
      </w:r>
      <w:r w:rsidRPr="00C37674">
        <w:t xml:space="preserve"> 1</w:t>
      </w:r>
      <w:r w:rsidRPr="00C37674" w:rsidR="007F568F">
        <w:t>0 </w:t>
      </w:r>
      <w:r w:rsidRPr="00C37674">
        <w:t>ng/ml</w:t>
      </w:r>
      <w:r w:rsidRPr="00C37674">
        <w:t xml:space="preserve"> </w:t>
      </w:r>
      <w:r w:rsidRPr="00C37674">
        <w:t>nemeni</w:t>
      </w:r>
      <w:r w:rsidRPr="00C37674" w:rsidR="00267403">
        <w:t>a</w:t>
      </w:r>
      <w:r w:rsidRPr="00C37674">
        <w:t xml:space="preserve"> aktivitu ľudských enzýmov </w:t>
      </w:r>
      <w:r w:rsidRPr="00C37674">
        <w:t xml:space="preserve">CYP450 </w:t>
      </w:r>
      <w:r w:rsidRPr="00C37674">
        <w:t>(CYP1A2, 2B6, 2C9, 2C19, 2D6 alebo</w:t>
      </w:r>
      <w:r w:rsidRPr="00C37674">
        <w:t xml:space="preserve"> 3A4; </w:t>
      </w:r>
      <w:r w:rsidRPr="00C37674">
        <w:t xml:space="preserve">pozri </w:t>
      </w:r>
      <w:r w:rsidRPr="00C37674" w:rsidR="00687601">
        <w:t>časť </w:t>
      </w:r>
      <w:r w:rsidRPr="00C37674">
        <w:t>4.5).</w:t>
      </w:r>
    </w:p>
    <w:p w:rsidR="00764AC9" w:rsidP="000D1AD3" w14:paraId="403A5417" w14:textId="77777777"/>
    <w:p w:rsidR="00764AC9" w:rsidRPr="00C37674" w:rsidP="000D1AD3" w14:paraId="367519CC" w14:textId="00B081D3">
      <w:r w:rsidRPr="00764AC9">
        <w:t xml:space="preserve">Uskutočnila sa otvorená štúdia liekových interakcií </w:t>
      </w:r>
      <w:r>
        <w:t>fázy</w:t>
      </w:r>
      <w:r w:rsidR="00EB7F53">
        <w:t> </w:t>
      </w:r>
      <w:r>
        <w:t>1</w:t>
      </w:r>
      <w:ins w:id="432" w:author="Slovak LOC JK" w:date="2025-02-26T13:54:00Z">
        <w:r w:rsidR="00275831">
          <w:t>,</w:t>
        </w:r>
      </w:ins>
      <w:r>
        <w:t xml:space="preserve"> </w:t>
      </w:r>
      <w:del w:id="433" w:author="Slovak LOC JK" w:date="2025-02-26T13:54:00Z">
        <w:r w:rsidRPr="00764AC9">
          <w:delText>s liekom</w:delText>
        </w:r>
      </w:del>
      <w:ins w:id="434" w:author="Slovak LOC JK" w:date="2025-02-26T13:54:00Z">
        <w:r w:rsidR="00275831">
          <w:t>štúdia</w:t>
        </w:r>
      </w:ins>
      <w:r w:rsidRPr="00764AC9">
        <w:t xml:space="preserve"> CNTO1275CRD1003</w:t>
      </w:r>
      <w:ins w:id="435" w:author="Slovak LOC JK" w:date="2025-02-26T13:54:00Z">
        <w:r w:rsidR="00275831">
          <w:t>,</w:t>
        </w:r>
      </w:ins>
      <w:r>
        <w:t xml:space="preserve"> </w:t>
      </w:r>
      <w:r w:rsidRPr="00764AC9">
        <w:t>na vyhodnotenie účinku ustekinumabu na enzýmové aktivity cytochrómu P450 po indukčnom a udržiavacom dávkovaní u pacientov s aktívn</w:t>
      </w:r>
      <w:r>
        <w:t>ou</w:t>
      </w:r>
      <w:r w:rsidRPr="00764AC9">
        <w:t xml:space="preserve"> Crohnovou chorobou (n</w:t>
      </w:r>
      <w:r>
        <w:t> </w:t>
      </w:r>
      <w:r w:rsidRPr="00764AC9">
        <w:t>=</w:t>
      </w:r>
      <w:r>
        <w:t> </w:t>
      </w:r>
      <w:r w:rsidRPr="00764AC9">
        <w:t>18). Neboli pozorované žiadne klinicky významné zmeny v expozícii kofeínu (substrát CYP1A2), warfarínu (substrát CYP2C9), omeprazolu (substrát CYP2C19), dextrometorfánu (substrát CYP2D6) ani midazolamu (substrát CYP3A) pri ich sú</w:t>
      </w:r>
      <w:r w:rsidR="00CA47FB">
        <w:t>bež</w:t>
      </w:r>
      <w:r w:rsidRPr="00764AC9">
        <w:t>nom použití s ustekinumabom v schválenej odporúčanej dávke u</w:t>
      </w:r>
      <w:del w:id="436" w:author="Slovak LOC JK" w:date="2025-02-26T13:55:00Z">
        <w:r w:rsidRPr="00764AC9">
          <w:delText xml:space="preserve"> </w:delText>
        </w:r>
      </w:del>
      <w:ins w:id="437" w:author="Slovak LOC JK" w:date="2025-02-26T13:55:00Z">
        <w:r w:rsidR="00275831">
          <w:t> </w:t>
        </w:r>
      </w:ins>
      <w:r w:rsidRPr="00764AC9">
        <w:t>pacientov s Crohnovou chorobou</w:t>
      </w:r>
      <w:r>
        <w:t xml:space="preserve"> (pozri časť</w:t>
      </w:r>
      <w:r w:rsidR="00EB7F53">
        <w:t> </w:t>
      </w:r>
      <w:r>
        <w:t>4.5)</w:t>
      </w:r>
      <w:r w:rsidRPr="00764AC9">
        <w:t>.</w:t>
      </w:r>
    </w:p>
    <w:p w:rsidR="00AF7EF7" w:rsidP="00AF7EF7" w14:paraId="7E894BE6" w14:textId="77777777">
      <w:pPr>
        <w:rPr>
          <w:ins w:id="438" w:author="Slovak LOC JK" w:date="2025-02-21T15:59:00Z"/>
          <w:iCs/>
        </w:rPr>
      </w:pPr>
    </w:p>
    <w:p w:rsidR="00AF7EF7" w:rsidP="00AF7EF7" w14:paraId="7431B0C3" w14:textId="77777777">
      <w:pPr>
        <w:keepNext/>
        <w:rPr>
          <w:ins w:id="439" w:author="Slovak LOC JK" w:date="2025-02-21T15:59:00Z"/>
          <w:u w:val="single"/>
        </w:rPr>
      </w:pPr>
      <w:ins w:id="440" w:author="Slovak LOC JK" w:date="2025-02-21T15:59:00Z">
        <w:r>
          <w:t>Pediatrická populácia</w:t>
        </w:r>
      </w:ins>
    </w:p>
    <w:p w:rsidR="00AF7EF7" w:rsidP="00AF7EF7" w14:paraId="31570C92" w14:textId="77777777">
      <w:pPr>
        <w:rPr>
          <w:ins w:id="441" w:author="Slovak LOC JK" w:date="2025-02-21T15:59:00Z"/>
          <w:iCs/>
        </w:rPr>
      </w:pPr>
      <w:ins w:id="442" w:author="Slovak LOC JK" w:date="2025-02-21T15:59:00Z">
        <w:r>
          <w:t>Koncentrácie ustekinumabu v sére u pediatrických pacientov s Crohnovou chorobou s hmotnosťou najmenej 40 kg liečených odporúčanou dávkou na základe hmotnosti boli vo všeobecnosti porovnateľné s koncentráciami u dospelých pacientov s Crohnovou chorobou liečených dávkou na základe hmotnosti dospelých.</w:t>
        </w:r>
      </w:ins>
    </w:p>
    <w:p w:rsidR="00ED7156" w:rsidRPr="00C37674" w:rsidP="000D1AD3" w14:paraId="53D22F78" w14:textId="77777777">
      <w:pPr>
        <w:rPr>
          <w:iCs/>
        </w:rPr>
      </w:pPr>
    </w:p>
    <w:p w:rsidR="00E51D87" w:rsidRPr="00C37674" w:rsidP="00021AB2" w14:paraId="53D22F79" w14:textId="77777777">
      <w:pPr>
        <w:keepNext/>
        <w:ind w:left="567" w:hanging="567"/>
        <w:outlineLvl w:val="2"/>
        <w:rPr>
          <w:b/>
          <w:bCs/>
        </w:rPr>
      </w:pPr>
      <w:r w:rsidRPr="00C37674">
        <w:rPr>
          <w:b/>
          <w:bCs/>
        </w:rPr>
        <w:t>5.3</w:t>
      </w:r>
      <w:r w:rsidRPr="00C37674">
        <w:rPr>
          <w:b/>
          <w:bCs/>
        </w:rPr>
        <w:tab/>
        <w:t>Predklinické údaje o bezpečnosti</w:t>
      </w:r>
    </w:p>
    <w:p w:rsidR="00E51D87" w:rsidRPr="00C37674" w:rsidP="00093CD8" w14:paraId="53D22F7A" w14:textId="77777777">
      <w:pPr>
        <w:keepNext/>
        <w:tabs>
          <w:tab w:val="clear" w:pos="567"/>
        </w:tabs>
      </w:pPr>
    </w:p>
    <w:p w:rsidR="00E45979" w:rsidRPr="00C37674" w:rsidP="008A7DBE" w14:paraId="53D22F7B" w14:textId="77777777">
      <w:pPr>
        <w:tabs>
          <w:tab w:val="clear" w:pos="567"/>
        </w:tabs>
      </w:pPr>
      <w:r w:rsidRPr="00C37674">
        <w:t>Predklinické údaje získané na základe štúdií toxicity po opakovanom podávaní a vývojovej a reprodukčnej toxicity, vrátane farmakologického hodnotenia bezpečnosti, neodhalili žiadne osobitné riziko (napr. orgánovej toxicity) pre ľudí. V štúdiách vývojovej a reprodukčnej toxicity na makakoch sa nepozorovali ani nežiaduce účinky na fertilitu samcov</w:t>
      </w:r>
      <w:r w:rsidRPr="00C37674" w:rsidR="001C1BC9">
        <w:t>,</w:t>
      </w:r>
      <w:r w:rsidRPr="00C37674">
        <w:t xml:space="preserve"> ani vrodené chyby alebo vývojová toxicita. Takisto sa nepozorovali žiadne nežiaduce účinky na fertilitu samíc pri použití analogickej protilátky </w:t>
      </w:r>
      <w:r w:rsidRPr="00C37674" w:rsidR="00664CB2">
        <w:t>proti</w:t>
      </w:r>
      <w:r w:rsidRPr="00C37674">
        <w:t xml:space="preserve"> IL-12/23 na myšiach.</w:t>
      </w:r>
    </w:p>
    <w:p w:rsidR="00E51D87" w:rsidRPr="00C37674" w:rsidP="00021AB2" w14:paraId="53D22F7C" w14:textId="77777777"/>
    <w:p w:rsidR="00E45979" w:rsidRPr="00C37674" w:rsidP="00021AB2" w14:paraId="53D22F7D" w14:textId="77777777">
      <w:bookmarkStart w:id="443" w:name="OLE_LINK7"/>
      <w:r w:rsidRPr="00C37674">
        <w:t xml:space="preserve">Hladiny dávok v štúdiách na zvieratách boli približne až 45-násobne vyššie než je najvyššia ekvivalentná dávka určená na podanie pacientom </w:t>
      </w:r>
      <w:r w:rsidRPr="00C37674" w:rsidR="0082197B">
        <w:t>so psoriázou</w:t>
      </w:r>
      <w:r w:rsidRPr="00C37674">
        <w:t xml:space="preserve"> a výsledné vrcholové sérové koncentrácie u opíc boli viac než 100-násobne vyššie než koncentrácia pozorovaná u ľudí.</w:t>
      </w:r>
    </w:p>
    <w:bookmarkEnd w:id="443"/>
    <w:p w:rsidR="00E51D87" w:rsidRPr="00C37674" w:rsidP="00021AB2" w14:paraId="53D22F7E" w14:textId="77777777"/>
    <w:p w:rsidR="00E51D87" w:rsidRPr="00C37674" w:rsidP="00021AB2" w14:paraId="53D22F7F" w14:textId="77777777">
      <w:r w:rsidRPr="00C37674">
        <w:t>Štúdie karcinogenity sa s ustekinumabom neuskutočnili vzhľadom na absenciu vhodných modelov na protilátku s neskríženou reaktivitou voči IL-12/23 p40 u hlodavcov.</w:t>
      </w:r>
    </w:p>
    <w:p w:rsidR="00E51D87" w:rsidRPr="00C37674" w:rsidP="00021AB2" w14:paraId="53D22F80" w14:textId="77777777"/>
    <w:p w:rsidR="00E51D87" w:rsidRPr="00C37674" w:rsidP="00021AB2" w14:paraId="53D22F81" w14:textId="77777777"/>
    <w:p w:rsidR="00E51D87" w:rsidRPr="00C37674" w:rsidP="00021AB2" w14:paraId="53D22F82" w14:textId="77777777">
      <w:pPr>
        <w:keepNext/>
        <w:ind w:left="567" w:hanging="567"/>
        <w:outlineLvl w:val="1"/>
        <w:rPr>
          <w:b/>
          <w:bCs/>
        </w:rPr>
      </w:pPr>
      <w:r w:rsidRPr="00C37674">
        <w:rPr>
          <w:b/>
          <w:bCs/>
        </w:rPr>
        <w:t>6.</w:t>
      </w:r>
      <w:r w:rsidRPr="00C37674">
        <w:rPr>
          <w:b/>
          <w:bCs/>
        </w:rPr>
        <w:tab/>
        <w:t>FARMACEUTICKÉ INFORMÁCIE</w:t>
      </w:r>
    </w:p>
    <w:p w:rsidR="00E51D87" w:rsidRPr="00C37674" w:rsidP="00093CD8" w14:paraId="53D22F83" w14:textId="77777777">
      <w:pPr>
        <w:keepNext/>
        <w:tabs>
          <w:tab w:val="clear" w:pos="567"/>
        </w:tabs>
      </w:pPr>
    </w:p>
    <w:p w:rsidR="00E51D87" w:rsidRPr="00C37674" w:rsidP="00021AB2" w14:paraId="53D22F84" w14:textId="77777777">
      <w:pPr>
        <w:keepNext/>
        <w:ind w:left="567" w:hanging="567"/>
        <w:outlineLvl w:val="2"/>
        <w:rPr>
          <w:b/>
          <w:bCs/>
        </w:rPr>
      </w:pPr>
      <w:r w:rsidRPr="00C37674">
        <w:rPr>
          <w:b/>
          <w:bCs/>
        </w:rPr>
        <w:t>6.1</w:t>
      </w:r>
      <w:r w:rsidRPr="00C37674">
        <w:rPr>
          <w:b/>
          <w:bCs/>
        </w:rPr>
        <w:tab/>
        <w:t>Zoznam pomocných látok</w:t>
      </w:r>
    </w:p>
    <w:p w:rsidR="00E51D87" w:rsidRPr="00C37674" w:rsidP="00093CD8" w14:paraId="53D22F85" w14:textId="77777777">
      <w:pPr>
        <w:keepNext/>
        <w:tabs>
          <w:tab w:val="clear" w:pos="567"/>
        </w:tabs>
        <w:rPr>
          <w:i/>
        </w:rPr>
      </w:pPr>
    </w:p>
    <w:p w:rsidR="003B398C" w:rsidRPr="00C37674" w:rsidP="008A7DBE" w14:paraId="53D22F86" w14:textId="543ED3A9">
      <w:pPr>
        <w:tabs>
          <w:tab w:val="clear" w:pos="567"/>
        </w:tabs>
        <w:rPr>
          <w:iCs/>
        </w:rPr>
      </w:pPr>
      <w:r w:rsidRPr="00C37674">
        <w:t>d</w:t>
      </w:r>
      <w:r w:rsidRPr="00C37674" w:rsidR="00F20B04">
        <w:t>isodná soľ kyseliny etyléndiamín-tetraoctovej (EDTA), dihydrát</w:t>
      </w:r>
      <w:r w:rsidR="0059399A">
        <w:t xml:space="preserve"> (E385)</w:t>
      </w:r>
    </w:p>
    <w:p w:rsidR="00E51D87" w:rsidRPr="00C37674" w:rsidP="008A7DBE" w14:paraId="53D22F87" w14:textId="77777777">
      <w:pPr>
        <w:tabs>
          <w:tab w:val="clear" w:pos="567"/>
        </w:tabs>
        <w:rPr>
          <w:iCs/>
        </w:rPr>
      </w:pPr>
      <w:r w:rsidRPr="00C37674">
        <w:rPr>
          <w:iCs/>
        </w:rPr>
        <w:t>h</w:t>
      </w:r>
      <w:r w:rsidRPr="00C37674">
        <w:rPr>
          <w:iCs/>
        </w:rPr>
        <w:t>istidín</w:t>
      </w:r>
    </w:p>
    <w:p w:rsidR="00E51D87" w:rsidRPr="00C37674" w:rsidP="008A7DBE" w14:paraId="53D22F88" w14:textId="20C274DC">
      <w:pPr>
        <w:tabs>
          <w:tab w:val="clear" w:pos="567"/>
        </w:tabs>
        <w:rPr>
          <w:iCs/>
        </w:rPr>
      </w:pPr>
      <w:r w:rsidRPr="00C37674">
        <w:t>histidínium</w:t>
      </w:r>
      <w:r w:rsidR="002F3853">
        <w:t>-</w:t>
      </w:r>
      <w:r w:rsidRPr="00C37674">
        <w:t>chlorid</w:t>
      </w:r>
      <w:r w:rsidR="002F3853">
        <w:t>, monohydrát</w:t>
      </w:r>
    </w:p>
    <w:p w:rsidR="00BE5F52" w:rsidRPr="00C37674" w:rsidP="002D0085" w14:paraId="53D22F89" w14:textId="39602A5D">
      <w:pPr>
        <w:tabs>
          <w:tab w:val="clear" w:pos="567"/>
        </w:tabs>
        <w:rPr>
          <w:iCs/>
        </w:rPr>
      </w:pPr>
      <w:r>
        <w:rPr>
          <w:iCs/>
        </w:rPr>
        <w:t>L-</w:t>
      </w:r>
      <w:r w:rsidRPr="00C37674" w:rsidR="00CD65FB">
        <w:rPr>
          <w:iCs/>
        </w:rPr>
        <w:t>m</w:t>
      </w:r>
      <w:r w:rsidRPr="00C37674" w:rsidR="00F20B04">
        <w:rPr>
          <w:iCs/>
        </w:rPr>
        <w:t>etionín</w:t>
      </w:r>
    </w:p>
    <w:p w:rsidR="00FA5F80" w:rsidRPr="00C37674" w:rsidP="002D0085" w14:paraId="53D22F8A" w14:textId="7E6E372D">
      <w:pPr>
        <w:tabs>
          <w:tab w:val="clear" w:pos="567"/>
        </w:tabs>
        <w:rPr>
          <w:iCs/>
        </w:rPr>
      </w:pPr>
      <w:r w:rsidRPr="00C37674">
        <w:rPr>
          <w:iCs/>
        </w:rPr>
        <w:t>p</w:t>
      </w:r>
      <w:r w:rsidRPr="00C37674" w:rsidR="00E51D87">
        <w:rPr>
          <w:iCs/>
        </w:rPr>
        <w:t>olysorbát 80</w:t>
      </w:r>
      <w:r w:rsidR="0059399A">
        <w:rPr>
          <w:iCs/>
        </w:rPr>
        <w:t xml:space="preserve"> (E433)</w:t>
      </w:r>
    </w:p>
    <w:p w:rsidR="002D0085" w:rsidRPr="00C37674" w:rsidP="002D0085" w14:paraId="53D22F8B" w14:textId="77777777">
      <w:pPr>
        <w:tabs>
          <w:tab w:val="clear" w:pos="567"/>
        </w:tabs>
        <w:rPr>
          <w:iCs/>
        </w:rPr>
      </w:pPr>
      <w:r w:rsidRPr="00C37674">
        <w:rPr>
          <w:iCs/>
        </w:rPr>
        <w:t>s</w:t>
      </w:r>
      <w:r w:rsidRPr="00C37674">
        <w:rPr>
          <w:iCs/>
        </w:rPr>
        <w:t>acharóza</w:t>
      </w:r>
    </w:p>
    <w:p w:rsidR="00E51D87" w:rsidRPr="00C37674" w:rsidP="008A7DBE" w14:paraId="53D22F8C" w14:textId="4FF19AA4">
      <w:pPr>
        <w:tabs>
          <w:tab w:val="clear" w:pos="567"/>
        </w:tabs>
        <w:rPr>
          <w:iCs/>
        </w:rPr>
      </w:pPr>
      <w:r w:rsidRPr="00C37674">
        <w:rPr>
          <w:iCs/>
        </w:rPr>
        <w:t>v</w:t>
      </w:r>
      <w:r w:rsidRPr="00C37674">
        <w:rPr>
          <w:iCs/>
        </w:rPr>
        <w:t>oda</w:t>
      </w:r>
      <w:r w:rsidR="002E5CC8">
        <w:rPr>
          <w:iCs/>
        </w:rPr>
        <w:t>,</w:t>
      </w:r>
      <w:r w:rsidRPr="00C37674">
        <w:rPr>
          <w:iCs/>
        </w:rPr>
        <w:t xml:space="preserve"> na injekci</w:t>
      </w:r>
      <w:r w:rsidR="00FC37DB">
        <w:rPr>
          <w:iCs/>
        </w:rPr>
        <w:t>e</w:t>
      </w:r>
    </w:p>
    <w:p w:rsidR="00E51D87" w:rsidRPr="00C37674" w:rsidP="008A7DBE" w14:paraId="53D22F8D" w14:textId="77777777">
      <w:pPr>
        <w:tabs>
          <w:tab w:val="clear" w:pos="567"/>
        </w:tabs>
        <w:rPr>
          <w:iCs/>
        </w:rPr>
      </w:pPr>
    </w:p>
    <w:p w:rsidR="00E51D87" w:rsidRPr="00C37674" w:rsidP="00021AB2" w14:paraId="53D22F8E" w14:textId="77777777">
      <w:pPr>
        <w:keepNext/>
        <w:ind w:left="567" w:hanging="567"/>
        <w:outlineLvl w:val="2"/>
        <w:rPr>
          <w:b/>
          <w:bCs/>
        </w:rPr>
      </w:pPr>
      <w:r w:rsidRPr="00C37674">
        <w:rPr>
          <w:b/>
          <w:bCs/>
        </w:rPr>
        <w:t>6.2</w:t>
      </w:r>
      <w:r w:rsidRPr="00C37674">
        <w:rPr>
          <w:b/>
          <w:bCs/>
        </w:rPr>
        <w:tab/>
        <w:t>Inkompatibility</w:t>
      </w:r>
    </w:p>
    <w:p w:rsidR="00E51D87" w:rsidRPr="00C37674" w:rsidP="00093CD8" w14:paraId="53D22F8F" w14:textId="77777777">
      <w:pPr>
        <w:keepNext/>
        <w:tabs>
          <w:tab w:val="clear" w:pos="567"/>
        </w:tabs>
      </w:pPr>
    </w:p>
    <w:p w:rsidR="00BE5F52" w:rsidRPr="00C37674" w:rsidP="00BE5F52" w14:paraId="53D22F90" w14:textId="77777777">
      <w:pPr>
        <w:widowControl w:val="0"/>
      </w:pPr>
      <w:r w:rsidRPr="00C37674">
        <w:rPr>
          <w:szCs w:val="22"/>
        </w:rPr>
        <w:t>Nevykonali sa štúdie kompatibility, preto sa tento liek nesmie miešať s inými liekmi.</w:t>
      </w:r>
      <w:r w:rsidRPr="00C37674" w:rsidR="003B398C">
        <w:rPr>
          <w:szCs w:val="22"/>
        </w:rPr>
        <w:t xml:space="preserve"> </w:t>
      </w:r>
      <w:r w:rsidRPr="00C37674" w:rsidR="00AC5491">
        <w:t xml:space="preserve">STELARA </w:t>
      </w:r>
      <w:r w:rsidRPr="00C37674" w:rsidR="00F20B04">
        <w:t xml:space="preserve">sa má </w:t>
      </w:r>
      <w:r w:rsidRPr="00C37674" w:rsidR="00D7391C">
        <w:t xml:space="preserve">iba </w:t>
      </w:r>
      <w:r w:rsidRPr="00C37674" w:rsidR="00F20B04">
        <w:t>riediť</w:t>
      </w:r>
      <w:r w:rsidRPr="00C37674" w:rsidR="00D625BC">
        <w:t xml:space="preserve"> </w:t>
      </w:r>
      <w:r w:rsidRPr="00C37674" w:rsidR="009939B4">
        <w:t xml:space="preserve">roztokom </w:t>
      </w:r>
      <w:r w:rsidRPr="00C37674" w:rsidR="00946CF4">
        <w:t>chlorid</w:t>
      </w:r>
      <w:r w:rsidRPr="00C37674" w:rsidR="009939B4">
        <w:t>u</w:t>
      </w:r>
      <w:r w:rsidRPr="00C37674" w:rsidR="00946CF4">
        <w:t xml:space="preserve"> sodn</w:t>
      </w:r>
      <w:r w:rsidRPr="00C37674" w:rsidR="009939B4">
        <w:t>ého</w:t>
      </w:r>
      <w:r w:rsidRPr="00C37674" w:rsidR="00946CF4">
        <w:t xml:space="preserve"> </w:t>
      </w:r>
      <w:r w:rsidRPr="00C37674" w:rsidR="007F568F">
        <w:t>9 </w:t>
      </w:r>
      <w:r w:rsidRPr="00C37674" w:rsidR="009939B4">
        <w:t>mg/ml (</w:t>
      </w:r>
      <w:r w:rsidRPr="00C37674" w:rsidR="00F20B04">
        <w:t>0,</w:t>
      </w:r>
      <w:r w:rsidRPr="00C37674" w:rsidR="007F568F">
        <w:t>9 </w:t>
      </w:r>
      <w:r w:rsidRPr="00C37674" w:rsidR="003B398C">
        <w:t>%</w:t>
      </w:r>
      <w:r w:rsidRPr="00C37674" w:rsidR="009939B4">
        <w:t>)</w:t>
      </w:r>
      <w:r w:rsidRPr="00C37674" w:rsidR="00F20B04">
        <w:t>.</w:t>
      </w:r>
      <w:r w:rsidRPr="00C37674" w:rsidR="003B398C">
        <w:t xml:space="preserve"> STELARA </w:t>
      </w:r>
      <w:r w:rsidRPr="00C37674" w:rsidR="00F20B04">
        <w:t xml:space="preserve">sa nemá podávať </w:t>
      </w:r>
      <w:r w:rsidRPr="00C37674" w:rsidR="00437609">
        <w:t>v tej istej</w:t>
      </w:r>
      <w:r w:rsidRPr="00C37674" w:rsidR="00F20B04">
        <w:t xml:space="preserve"> intravenóznej linke súbežne s inými liekmi.</w:t>
      </w:r>
    </w:p>
    <w:p w:rsidR="00E51D87" w:rsidRPr="00C37674" w:rsidP="008A7DBE" w14:paraId="53D22F91" w14:textId="77777777">
      <w:pPr>
        <w:tabs>
          <w:tab w:val="clear" w:pos="567"/>
        </w:tabs>
      </w:pPr>
    </w:p>
    <w:p w:rsidR="00E51D87" w:rsidRPr="00C37674" w:rsidP="00021AB2" w14:paraId="53D22F92" w14:textId="77777777">
      <w:pPr>
        <w:keepNext/>
        <w:ind w:left="567" w:hanging="567"/>
        <w:outlineLvl w:val="2"/>
        <w:rPr>
          <w:b/>
          <w:bCs/>
        </w:rPr>
      </w:pPr>
      <w:r w:rsidRPr="00C37674">
        <w:rPr>
          <w:b/>
          <w:bCs/>
        </w:rPr>
        <w:t>6.3</w:t>
      </w:r>
      <w:r w:rsidRPr="00C37674">
        <w:rPr>
          <w:b/>
          <w:bCs/>
        </w:rPr>
        <w:tab/>
        <w:t>Čas použiteľnosti</w:t>
      </w:r>
    </w:p>
    <w:p w:rsidR="00E51D87" w:rsidRPr="00C37674" w:rsidP="00093CD8" w14:paraId="53D22F93" w14:textId="77777777">
      <w:pPr>
        <w:keepNext/>
        <w:tabs>
          <w:tab w:val="clear" w:pos="567"/>
        </w:tabs>
      </w:pPr>
    </w:p>
    <w:p w:rsidR="00E743D7" w:rsidRPr="00C37674" w:rsidP="00E743D7" w14:paraId="53D22F94" w14:textId="77777777">
      <w:pPr>
        <w:tabs>
          <w:tab w:val="clear" w:pos="567"/>
          <w:tab w:val="left" w:pos="720"/>
        </w:tabs>
      </w:pPr>
      <w:r w:rsidRPr="00C37674">
        <w:t>3 </w:t>
      </w:r>
      <w:r w:rsidRPr="00C37674">
        <w:t>roky</w:t>
      </w:r>
    </w:p>
    <w:p w:rsidR="00BE5F52" w:rsidRPr="00C37674" w:rsidP="006E315D" w14:paraId="53D22F95" w14:textId="77777777">
      <w:pPr>
        <w:tabs>
          <w:tab w:val="clear" w:pos="567"/>
        </w:tabs>
      </w:pPr>
      <w:r w:rsidRPr="00C37674">
        <w:t>Neuchovávajte v mrazničke.</w:t>
      </w:r>
    </w:p>
    <w:p w:rsidR="006E315D" w:rsidRPr="00C37674" w:rsidP="006E315D" w14:paraId="53D22F96" w14:textId="77777777">
      <w:pPr>
        <w:tabs>
          <w:tab w:val="clear" w:pos="567"/>
        </w:tabs>
      </w:pPr>
    </w:p>
    <w:p w:rsidR="006E315D" w:rsidRPr="00C37674" w:rsidP="006E315D" w14:paraId="53D22F97" w14:textId="77777777">
      <w:pPr>
        <w:widowControl w:val="0"/>
      </w:pPr>
      <w:r w:rsidRPr="00C37674">
        <w:t xml:space="preserve">Chemická a fyzikálna stabilita počas používania (in-use) bola preukázaná počas </w:t>
      </w:r>
      <w:r w:rsidRPr="00C37674" w:rsidR="007F568F">
        <w:t>8 </w:t>
      </w:r>
      <w:r w:rsidRPr="00C37674">
        <w:t>hodín pri 15</w:t>
      </w:r>
      <w:r w:rsidRPr="00C37674" w:rsidR="00664CB2">
        <w:t> – </w:t>
      </w:r>
      <w:r w:rsidRPr="00C37674">
        <w:t>25 °C.</w:t>
      </w:r>
    </w:p>
    <w:p w:rsidR="006E315D" w:rsidRPr="00C37674" w:rsidP="006E315D" w14:paraId="53D22F98" w14:textId="77777777">
      <w:pPr>
        <w:widowControl w:val="0"/>
      </w:pPr>
    </w:p>
    <w:p w:rsidR="00BE5F52" w:rsidRPr="00C37674" w:rsidP="006E315D" w14:paraId="53D22F99" w14:textId="77777777">
      <w:pPr>
        <w:widowControl w:val="0"/>
      </w:pPr>
      <w:r w:rsidRPr="00C37674">
        <w:t>Z mikrobiologického hľadiska, ak spôsob riedenia nevylučuje riziko mikrobiologickej kontaminácie, sa má liek použiť ihneď. Ak sa nepodá ihneď, čas a podmienky uchovávania sú v zodpovednosti užívateľa.</w:t>
      </w:r>
    </w:p>
    <w:p w:rsidR="003B398C" w:rsidRPr="00C37674" w:rsidP="008A7DBE" w14:paraId="53D22F9A" w14:textId="77777777">
      <w:pPr>
        <w:tabs>
          <w:tab w:val="clear" w:pos="567"/>
        </w:tabs>
      </w:pPr>
    </w:p>
    <w:p w:rsidR="00E51D87" w:rsidRPr="00C37674" w:rsidP="00021AB2" w14:paraId="53D22F9B" w14:textId="77777777">
      <w:pPr>
        <w:keepNext/>
        <w:ind w:left="567" w:hanging="567"/>
        <w:outlineLvl w:val="2"/>
        <w:rPr>
          <w:b/>
          <w:bCs/>
        </w:rPr>
      </w:pPr>
      <w:r w:rsidRPr="00C37674">
        <w:rPr>
          <w:b/>
          <w:bCs/>
        </w:rPr>
        <w:t>6.4</w:t>
      </w:r>
      <w:r w:rsidRPr="00C37674">
        <w:rPr>
          <w:b/>
          <w:bCs/>
        </w:rPr>
        <w:tab/>
        <w:t>Špeciálne upozornenia na uchovávanie</w:t>
      </w:r>
    </w:p>
    <w:p w:rsidR="00E51D87" w:rsidRPr="00C37674" w:rsidP="00093CD8" w14:paraId="53D22F9C" w14:textId="77777777">
      <w:pPr>
        <w:keepNext/>
        <w:tabs>
          <w:tab w:val="clear" w:pos="567"/>
        </w:tabs>
      </w:pPr>
    </w:p>
    <w:p w:rsidR="00E51D87" w:rsidRPr="00C37674" w:rsidP="008A7DBE" w14:paraId="53D22F9D" w14:textId="77777777">
      <w:pPr>
        <w:tabs>
          <w:tab w:val="clear" w:pos="567"/>
        </w:tabs>
      </w:pPr>
      <w:r w:rsidRPr="00C37674">
        <w:t>Uchovávajte v chladničke (2</w:t>
      </w:r>
      <w:r w:rsidRPr="00C37674" w:rsidR="00664CB2">
        <w:t> </w:t>
      </w:r>
      <w:r w:rsidRPr="00C37674" w:rsidR="00687601">
        <w:t>°</w:t>
      </w:r>
      <w:r w:rsidRPr="00C37674">
        <w:t>C</w:t>
      </w:r>
      <w:r w:rsidRPr="00C37674" w:rsidR="00687601">
        <w:t> – </w:t>
      </w:r>
      <w:r w:rsidRPr="00C37674" w:rsidR="007F568F">
        <w:t>8 </w:t>
      </w:r>
      <w:r w:rsidRPr="00C37674" w:rsidR="00687601">
        <w:t>°</w:t>
      </w:r>
      <w:r w:rsidRPr="00C37674">
        <w:t>C). Neuchovávajte v mrazničke.</w:t>
      </w:r>
    </w:p>
    <w:p w:rsidR="00E45979" w:rsidRPr="00C37674" w:rsidP="008A7DBE" w14:paraId="53D22F9E" w14:textId="77777777">
      <w:pPr>
        <w:tabs>
          <w:tab w:val="clear" w:pos="567"/>
        </w:tabs>
      </w:pPr>
      <w:r w:rsidRPr="00C37674">
        <w:t xml:space="preserve">Uchovávajte </w:t>
      </w:r>
      <w:r w:rsidRPr="00C37674" w:rsidR="0040278C">
        <w:t xml:space="preserve">injekčnú </w:t>
      </w:r>
      <w:r w:rsidRPr="00C37674">
        <w:t>liekovku vo vonkajšom obale na ochranu pred svetlom.</w:t>
      </w:r>
    </w:p>
    <w:p w:rsidR="003B398C" w:rsidRPr="00C37674" w:rsidP="003B398C" w14:paraId="53D22F9F" w14:textId="77777777">
      <w:pPr>
        <w:widowControl w:val="0"/>
      </w:pPr>
    </w:p>
    <w:p w:rsidR="003B398C" w:rsidRPr="00C37674" w:rsidP="00437609" w14:paraId="53D22FA0" w14:textId="77777777">
      <w:pPr>
        <w:widowControl w:val="0"/>
      </w:pPr>
      <w:r w:rsidRPr="00C37674">
        <w:t xml:space="preserve">Podmienky na uchovávanie po riedení lieku, pozri časť </w:t>
      </w:r>
      <w:r w:rsidRPr="00C37674">
        <w:t>6.3</w:t>
      </w:r>
      <w:r w:rsidRPr="00C37674">
        <w:t>.</w:t>
      </w:r>
    </w:p>
    <w:p w:rsidR="00E51D87" w:rsidRPr="00C37674" w:rsidP="008A7DBE" w14:paraId="53D22FA1" w14:textId="77777777">
      <w:pPr>
        <w:tabs>
          <w:tab w:val="clear" w:pos="567"/>
        </w:tabs>
      </w:pPr>
    </w:p>
    <w:p w:rsidR="00E51D87" w:rsidRPr="00C37674" w:rsidP="00021AB2" w14:paraId="53D22FA2" w14:textId="77777777">
      <w:pPr>
        <w:keepNext/>
        <w:ind w:left="567" w:hanging="567"/>
        <w:outlineLvl w:val="2"/>
        <w:rPr>
          <w:b/>
          <w:bCs/>
        </w:rPr>
      </w:pPr>
      <w:r w:rsidRPr="00C37674">
        <w:rPr>
          <w:b/>
          <w:bCs/>
        </w:rPr>
        <w:t>6.5</w:t>
      </w:r>
      <w:r w:rsidRPr="00C37674">
        <w:rPr>
          <w:b/>
          <w:bCs/>
        </w:rPr>
        <w:tab/>
      </w:r>
      <w:r w:rsidRPr="00C37674">
        <w:rPr>
          <w:b/>
          <w:bCs/>
        </w:rPr>
        <w:t>Druh obalu a obsah balenia</w:t>
      </w:r>
    </w:p>
    <w:p w:rsidR="00E51D87" w:rsidRPr="00C37674" w:rsidP="00093CD8" w14:paraId="53D22FA3" w14:textId="77777777">
      <w:pPr>
        <w:keepNext/>
        <w:tabs>
          <w:tab w:val="clear" w:pos="567"/>
        </w:tabs>
        <w:rPr>
          <w:iCs/>
        </w:rPr>
      </w:pPr>
    </w:p>
    <w:p w:rsidR="00E51D87" w:rsidRPr="00C37674" w:rsidP="003B398C" w14:paraId="53D22FA4" w14:textId="77777777">
      <w:pPr>
        <w:tabs>
          <w:tab w:val="clear" w:pos="567"/>
        </w:tabs>
        <w:rPr>
          <w:iCs/>
        </w:rPr>
      </w:pPr>
      <w:r w:rsidRPr="00C37674">
        <w:rPr>
          <w:iCs/>
        </w:rPr>
        <w:t>2</w:t>
      </w:r>
      <w:r w:rsidRPr="00C37674" w:rsidR="007F568F">
        <w:rPr>
          <w:iCs/>
        </w:rPr>
        <w:t>6 </w:t>
      </w:r>
      <w:r w:rsidRPr="00C37674" w:rsidR="00687601">
        <w:rPr>
          <w:iCs/>
        </w:rPr>
        <w:t>ml</w:t>
      </w:r>
      <w:r w:rsidRPr="00C37674" w:rsidR="00C852B3">
        <w:rPr>
          <w:iCs/>
        </w:rPr>
        <w:t xml:space="preserve"> </w:t>
      </w:r>
      <w:r w:rsidRPr="00C37674" w:rsidR="009D320B">
        <w:rPr>
          <w:iCs/>
        </w:rPr>
        <w:t>sterilného roztoku v </w:t>
      </w:r>
      <w:r w:rsidRPr="00C37674">
        <w:rPr>
          <w:iCs/>
        </w:rPr>
        <w:t>3</w:t>
      </w:r>
      <w:r w:rsidRPr="00C37674" w:rsidR="007F568F">
        <w:rPr>
          <w:iCs/>
        </w:rPr>
        <w:t>0 </w:t>
      </w:r>
      <w:r w:rsidRPr="00C37674" w:rsidR="00687601">
        <w:rPr>
          <w:iCs/>
        </w:rPr>
        <w:t>ml</w:t>
      </w:r>
      <w:r w:rsidRPr="00C37674">
        <w:rPr>
          <w:iCs/>
        </w:rPr>
        <w:t> </w:t>
      </w:r>
      <w:r w:rsidRPr="00C37674" w:rsidR="0040278C">
        <w:rPr>
          <w:iCs/>
        </w:rPr>
        <w:t xml:space="preserve">injekčnej </w:t>
      </w:r>
      <w:r w:rsidRPr="00C37674">
        <w:rPr>
          <w:iCs/>
        </w:rPr>
        <w:t>liekovke zo skla typu I</w:t>
      </w:r>
      <w:r w:rsidRPr="00C37674" w:rsidR="008A7DBE">
        <w:rPr>
          <w:iCs/>
        </w:rPr>
        <w:t xml:space="preserve"> </w:t>
      </w:r>
      <w:r w:rsidRPr="00C37674">
        <w:rPr>
          <w:iCs/>
        </w:rPr>
        <w:t xml:space="preserve">uzavretej gumovou zátkou potiahnutou butylom. V jednom balení je jedna </w:t>
      </w:r>
      <w:r w:rsidRPr="00C37674" w:rsidR="0040278C">
        <w:rPr>
          <w:iCs/>
        </w:rPr>
        <w:t xml:space="preserve">injekčná </w:t>
      </w:r>
      <w:r w:rsidRPr="00C37674">
        <w:rPr>
          <w:iCs/>
        </w:rPr>
        <w:t>liekovka s liekom STELARA.</w:t>
      </w:r>
    </w:p>
    <w:p w:rsidR="00E51D87" w:rsidRPr="00C37674" w:rsidP="008A7DBE" w14:paraId="53D22FA5" w14:textId="77777777">
      <w:pPr>
        <w:tabs>
          <w:tab w:val="clear" w:pos="567"/>
        </w:tabs>
      </w:pPr>
    </w:p>
    <w:p w:rsidR="00E51D87" w:rsidRPr="00C37674" w:rsidP="00021AB2" w14:paraId="53D22FA6" w14:textId="77777777">
      <w:pPr>
        <w:keepNext/>
        <w:ind w:left="567" w:hanging="567"/>
        <w:outlineLvl w:val="2"/>
        <w:rPr>
          <w:b/>
          <w:bCs/>
        </w:rPr>
      </w:pPr>
      <w:r w:rsidRPr="00C37674">
        <w:rPr>
          <w:b/>
          <w:bCs/>
        </w:rPr>
        <w:t>6.6</w:t>
      </w:r>
      <w:r w:rsidRPr="00C37674">
        <w:rPr>
          <w:b/>
          <w:bCs/>
        </w:rPr>
        <w:tab/>
      </w:r>
      <w:r w:rsidRPr="00C37674">
        <w:rPr>
          <w:b/>
          <w:bCs/>
        </w:rPr>
        <w:t>Špeciálne opatrenia na likvidáciu a iné zaobchádzanie s liekom</w:t>
      </w:r>
    </w:p>
    <w:p w:rsidR="00E51D87" w:rsidRPr="00C37674" w:rsidP="00021AB2" w14:paraId="53D22FA7" w14:textId="77777777">
      <w:pPr>
        <w:keepNext/>
      </w:pPr>
    </w:p>
    <w:p w:rsidR="00BE5F52" w:rsidRPr="00C37674" w:rsidP="006D7341" w14:paraId="53D22FA8" w14:textId="77777777">
      <w:pPr>
        <w:tabs>
          <w:tab w:val="clear" w:pos="567"/>
        </w:tabs>
      </w:pPr>
      <w:r w:rsidRPr="00C37674">
        <w:rPr>
          <w:bCs/>
        </w:rPr>
        <w:t>Roztok v</w:t>
      </w:r>
      <w:r w:rsidRPr="00C37674" w:rsidR="0040278C">
        <w:rPr>
          <w:bCs/>
        </w:rPr>
        <w:t xml:space="preserve"> injekčnej </w:t>
      </w:r>
      <w:r w:rsidRPr="00C37674">
        <w:rPr>
          <w:bCs/>
        </w:rPr>
        <w:t>liekovke so STELAROU sa nemá pretrepávať. Pred podaním treba roztok vizuálne skontrolovať, či nevidno pevné prachové častice alebo či nedošlo k zmene sfarbenia. Roztok je číry</w:t>
      </w:r>
      <w:r w:rsidRPr="00C37674">
        <w:rPr>
          <w:szCs w:val="22"/>
        </w:rPr>
        <w:t>, bezfarebný až svetložltý</w:t>
      </w:r>
      <w:r w:rsidRPr="00C37674" w:rsidR="003B398C">
        <w:rPr>
          <w:szCs w:val="22"/>
        </w:rPr>
        <w:t>.</w:t>
      </w:r>
      <w:r w:rsidRPr="00C37674">
        <w:rPr>
          <w:szCs w:val="22"/>
        </w:rPr>
        <w:t xml:space="preserve"> </w:t>
      </w:r>
      <w:r w:rsidRPr="00C37674">
        <w:t>Liek sa nemá použiť, ak roztok zmenil farbu alebo je mútny, alebo ak sú prítomné cudzorodé pevné častice.</w:t>
      </w:r>
    </w:p>
    <w:p w:rsidR="00E51D87" w:rsidRPr="00C37674" w:rsidP="008A7DBE" w14:paraId="53D22FA9" w14:textId="77777777">
      <w:pPr>
        <w:tabs>
          <w:tab w:val="clear" w:pos="567"/>
        </w:tabs>
      </w:pPr>
    </w:p>
    <w:p w:rsidR="006D7341" w:rsidRPr="00C37674" w:rsidP="006D7341" w14:paraId="53D22FAA" w14:textId="77777777">
      <w:pPr>
        <w:keepNext/>
        <w:widowControl w:val="0"/>
        <w:rPr>
          <w:bCs/>
          <w:u w:val="single"/>
        </w:rPr>
      </w:pPr>
      <w:r w:rsidRPr="00C37674">
        <w:rPr>
          <w:bCs/>
          <w:u w:val="single"/>
        </w:rPr>
        <w:t>Riedenie</w:t>
      </w:r>
    </w:p>
    <w:p w:rsidR="00BE5F52" w:rsidRPr="00C37674" w:rsidP="006D7341" w14:paraId="53D22FAB" w14:textId="77777777">
      <w:r w:rsidRPr="00C37674">
        <w:t>STELARA koncentrát na infúzny roztok musí byť zrieden</w:t>
      </w:r>
      <w:r w:rsidRPr="00C37674" w:rsidR="00664CB2">
        <w:t>ý</w:t>
      </w:r>
      <w:r w:rsidRPr="00C37674">
        <w:t xml:space="preserve"> a pripraven</w:t>
      </w:r>
      <w:r w:rsidRPr="00C37674" w:rsidR="00664CB2">
        <w:t>ý</w:t>
      </w:r>
      <w:r w:rsidRPr="00C37674">
        <w:t xml:space="preserve"> zdravotníckym pracovníkom použitím aseptickej techniky.</w:t>
      </w:r>
    </w:p>
    <w:p w:rsidR="006D7341" w:rsidRPr="00C37674" w:rsidP="006D7341" w14:paraId="53D22FAC" w14:textId="77777777"/>
    <w:p w:rsidR="00BE5F52" w:rsidRPr="00C37674" w:rsidP="006D7341" w14:paraId="53D22FAD" w14:textId="77777777">
      <w:pPr>
        <w:ind w:left="567" w:hanging="567"/>
      </w:pPr>
      <w:r w:rsidRPr="00C37674">
        <w:t>1.</w:t>
      </w:r>
      <w:r w:rsidRPr="00C37674">
        <w:tab/>
        <w:t xml:space="preserve">Vypočítajte dávku a potrebný počet </w:t>
      </w:r>
      <w:r w:rsidRPr="00C37674" w:rsidR="00693268">
        <w:t xml:space="preserve">injekčných </w:t>
      </w:r>
      <w:r w:rsidRPr="00C37674">
        <w:t>liekoviek STELARY na základe hmotnosti pacienta (pozri časť</w:t>
      </w:r>
      <w:r w:rsidRPr="00C37674">
        <w:rPr>
          <w:szCs w:val="22"/>
        </w:rPr>
        <w:t> </w:t>
      </w:r>
      <w:r w:rsidRPr="00C37674">
        <w:t xml:space="preserve">4.2, </w:t>
      </w:r>
      <w:r w:rsidRPr="00C37674" w:rsidR="00664CB2">
        <w:t>t</w:t>
      </w:r>
      <w:r w:rsidRPr="00C37674">
        <w:t>abuľka</w:t>
      </w:r>
      <w:r w:rsidRPr="00C37674">
        <w:rPr>
          <w:szCs w:val="22"/>
        </w:rPr>
        <w:t> </w:t>
      </w:r>
      <w:r w:rsidRPr="00C37674">
        <w:t>1). Jedna 2</w:t>
      </w:r>
      <w:r w:rsidRPr="00C37674" w:rsidR="007F568F">
        <w:t>6 </w:t>
      </w:r>
      <w:r w:rsidRPr="00C37674">
        <w:t xml:space="preserve">ml </w:t>
      </w:r>
      <w:r w:rsidRPr="00C37674" w:rsidR="00693268">
        <w:t xml:space="preserve">injekčná </w:t>
      </w:r>
      <w:r w:rsidRPr="00C37674">
        <w:t>liekovka STELARY obsahuje 13</w:t>
      </w:r>
      <w:r w:rsidRPr="00C37674" w:rsidR="007F568F">
        <w:t>0 </w:t>
      </w:r>
      <w:r w:rsidRPr="00C37674">
        <w:t xml:space="preserve">mg ustekinumabu. Použite len kompletné </w:t>
      </w:r>
      <w:r w:rsidRPr="00C37674" w:rsidR="002A4955">
        <w:t xml:space="preserve">injekčné </w:t>
      </w:r>
      <w:r w:rsidRPr="00C37674">
        <w:t>liekovky</w:t>
      </w:r>
      <w:r w:rsidRPr="00C37674" w:rsidR="00A96D89">
        <w:t xml:space="preserve"> </w:t>
      </w:r>
      <w:r w:rsidRPr="00C37674" w:rsidR="00483EF1">
        <w:t>STELARY</w:t>
      </w:r>
      <w:r w:rsidRPr="00C37674">
        <w:t>.</w:t>
      </w:r>
    </w:p>
    <w:p w:rsidR="00BE5F52" w:rsidRPr="00C37674" w:rsidP="006D7341" w14:paraId="53D22FAE" w14:textId="77777777">
      <w:pPr>
        <w:ind w:left="567" w:hanging="567"/>
      </w:pPr>
      <w:r w:rsidRPr="00C37674">
        <w:t>2.</w:t>
      </w:r>
      <w:r w:rsidRPr="00C37674">
        <w:tab/>
        <w:t>Z 25</w:t>
      </w:r>
      <w:r w:rsidRPr="00C37674" w:rsidR="007F568F">
        <w:t>0 </w:t>
      </w:r>
      <w:r w:rsidRPr="00C37674">
        <w:t xml:space="preserve">ml infúzneho vaku odoberte a potom zlikvidujte objem roztoku chloridu sodného </w:t>
      </w:r>
      <w:r w:rsidRPr="00C37674" w:rsidR="007F568F">
        <w:t>9 </w:t>
      </w:r>
      <w:r w:rsidRPr="00C37674" w:rsidR="009939B4">
        <w:t>mg/ml (0,</w:t>
      </w:r>
      <w:r w:rsidRPr="00C37674" w:rsidR="007F568F">
        <w:t>9 </w:t>
      </w:r>
      <w:r w:rsidRPr="00C37674" w:rsidR="009939B4">
        <w:t xml:space="preserve">%) </w:t>
      </w:r>
      <w:r w:rsidRPr="00C37674">
        <w:t>rovnajúci sa objemu STELARY, ktorý sa má pridať (odstráňte 2</w:t>
      </w:r>
      <w:r w:rsidRPr="00C37674" w:rsidR="007F568F">
        <w:t>6 </w:t>
      </w:r>
      <w:r w:rsidRPr="00C37674">
        <w:t xml:space="preserve">ml chloridu sodného na každú potrebnú </w:t>
      </w:r>
      <w:r w:rsidRPr="00C37674" w:rsidR="002A4955">
        <w:t xml:space="preserve">injekčnú </w:t>
      </w:r>
      <w:r w:rsidRPr="00C37674">
        <w:t xml:space="preserve">liekovku STELARY, pri </w:t>
      </w:r>
      <w:r w:rsidRPr="00C37674" w:rsidR="007F568F">
        <w:t>2 </w:t>
      </w:r>
      <w:r w:rsidRPr="00C37674" w:rsidR="002A4955">
        <w:t xml:space="preserve">injekčných </w:t>
      </w:r>
      <w:r w:rsidRPr="00C37674">
        <w:t xml:space="preserve">liekovkách </w:t>
      </w:r>
      <w:r w:rsidRPr="00C37674" w:rsidR="0027727E">
        <w:t>–</w:t>
      </w:r>
      <w:r w:rsidRPr="00C37674">
        <w:t xml:space="preserve"> odstráňte 5</w:t>
      </w:r>
      <w:r w:rsidRPr="00C37674" w:rsidR="007F568F">
        <w:t>2 </w:t>
      </w:r>
      <w:r w:rsidRPr="00C37674">
        <w:t xml:space="preserve">ml, pri </w:t>
      </w:r>
      <w:r w:rsidRPr="00C37674" w:rsidR="007F568F">
        <w:t>3 </w:t>
      </w:r>
      <w:r w:rsidRPr="00C37674" w:rsidR="00693268">
        <w:t xml:space="preserve">injekčných </w:t>
      </w:r>
      <w:r w:rsidRPr="00C37674">
        <w:t xml:space="preserve">liekovkách </w:t>
      </w:r>
      <w:r w:rsidRPr="00C37674" w:rsidR="0027727E">
        <w:t>–</w:t>
      </w:r>
      <w:r w:rsidRPr="00C37674">
        <w:t xml:space="preserve"> odstráňte 7</w:t>
      </w:r>
      <w:r w:rsidRPr="00C37674" w:rsidR="007F568F">
        <w:t>8 </w:t>
      </w:r>
      <w:r w:rsidRPr="00C37674">
        <w:t xml:space="preserve">ml, pri </w:t>
      </w:r>
      <w:r w:rsidRPr="00C37674" w:rsidR="007F568F">
        <w:t>4 </w:t>
      </w:r>
      <w:r w:rsidRPr="00C37674" w:rsidR="00693268">
        <w:t xml:space="preserve">injekčných </w:t>
      </w:r>
      <w:r w:rsidRPr="00C37674">
        <w:t>liekovkách – odstráňte 10</w:t>
      </w:r>
      <w:r w:rsidRPr="00C37674" w:rsidR="007F568F">
        <w:t>4 </w:t>
      </w:r>
      <w:r w:rsidRPr="00C37674">
        <w:t>ml).</w:t>
      </w:r>
    </w:p>
    <w:p w:rsidR="00BE5F52" w:rsidRPr="00C37674" w:rsidP="006D7341" w14:paraId="53D22FAF" w14:textId="77777777">
      <w:pPr>
        <w:ind w:left="567" w:hanging="567"/>
      </w:pPr>
      <w:r w:rsidRPr="00C37674">
        <w:t>3.</w:t>
      </w:r>
      <w:r w:rsidRPr="00C37674">
        <w:tab/>
        <w:t>Odoberte 2</w:t>
      </w:r>
      <w:r w:rsidRPr="00C37674" w:rsidR="007F568F">
        <w:t>6 </w:t>
      </w:r>
      <w:r w:rsidRPr="00C37674">
        <w:t xml:space="preserve">ml STELARY z každej potrebnej </w:t>
      </w:r>
      <w:r w:rsidRPr="00C37674" w:rsidR="00693268">
        <w:t xml:space="preserve">injekčnej </w:t>
      </w:r>
      <w:r w:rsidRPr="00C37674">
        <w:t>liekovky a pridajte ich do 25</w:t>
      </w:r>
      <w:r w:rsidRPr="00C37674" w:rsidR="007F568F">
        <w:t>0 </w:t>
      </w:r>
      <w:r w:rsidRPr="00C37674">
        <w:t>ml infúzneho vaku. Konečný objem v infúznom vaku má byť 25</w:t>
      </w:r>
      <w:r w:rsidRPr="00C37674" w:rsidR="007F568F">
        <w:t>0 </w:t>
      </w:r>
      <w:r w:rsidRPr="00C37674">
        <w:t>ml. Jemne pomiešajte.</w:t>
      </w:r>
    </w:p>
    <w:p w:rsidR="00BE5F52" w:rsidRPr="00C37674" w:rsidP="006D7341" w14:paraId="53D22FB0" w14:textId="77777777">
      <w:pPr>
        <w:ind w:left="567" w:hanging="567"/>
      </w:pPr>
      <w:r w:rsidRPr="00C37674">
        <w:t>4.</w:t>
      </w:r>
      <w:r w:rsidRPr="00C37674">
        <w:tab/>
        <w:t>Pred podaním vizuálne skontrolujte zriedený roztok. Nepoužite ho, ak spozorujete viditeľné nepriehľadné častice, sfarbenie alebo cudzie častice.</w:t>
      </w:r>
    </w:p>
    <w:p w:rsidR="006D7341" w:rsidRPr="00C37674" w:rsidP="006D7341" w14:paraId="53D22FB1" w14:textId="77777777">
      <w:pPr>
        <w:ind w:left="567" w:hanging="567"/>
      </w:pPr>
      <w:r w:rsidRPr="00C37674">
        <w:t>5.</w:t>
      </w:r>
      <w:r w:rsidRPr="00C37674">
        <w:tab/>
        <w:t>Zriedený roztok podávajte po</w:t>
      </w:r>
      <w:r w:rsidRPr="00C37674" w:rsidR="00880881">
        <w:t>čas</w:t>
      </w:r>
      <w:r w:rsidRPr="00C37674">
        <w:t xml:space="preserve"> najmenej jednej hodiny. Po zriedení </w:t>
      </w:r>
      <w:r w:rsidRPr="00C37674" w:rsidR="00676F98">
        <w:t xml:space="preserve">sa má podanie infúzie dokončiť do </w:t>
      </w:r>
      <w:r w:rsidRPr="00C37674" w:rsidR="007F568F">
        <w:t>8 </w:t>
      </w:r>
      <w:r w:rsidRPr="00C37674" w:rsidR="00676F98">
        <w:t>hodín od zriedenia v infúznom vaku.</w:t>
      </w:r>
    </w:p>
    <w:p w:rsidR="00E743D7" w:rsidRPr="00C37674" w:rsidP="00E743D7" w14:paraId="53D22FB2" w14:textId="77777777">
      <w:pPr>
        <w:ind w:left="567" w:hanging="567"/>
      </w:pPr>
      <w:r w:rsidRPr="00C37674">
        <w:t>6.</w:t>
      </w:r>
      <w:r w:rsidRPr="00C37674">
        <w:tab/>
        <w:t>Použite len infúzny set s in-line sterilným nepyrogénnym filtrom s nízkou väzbou bielkovín (veľkosť pórov 0,</w:t>
      </w:r>
      <w:r w:rsidRPr="00C37674" w:rsidR="007F568F">
        <w:t>2 </w:t>
      </w:r>
      <w:r w:rsidRPr="00C37674">
        <w:t>mikrometra).</w:t>
      </w:r>
    </w:p>
    <w:p w:rsidR="00E51D87" w:rsidRPr="00C37674" w:rsidP="00673200" w14:paraId="53D22FB3" w14:textId="77777777">
      <w:pPr>
        <w:ind w:left="567" w:hanging="567"/>
      </w:pPr>
      <w:r w:rsidRPr="00C37674">
        <w:t>7.</w:t>
      </w:r>
      <w:r w:rsidRPr="00C37674">
        <w:tab/>
      </w:r>
      <w:r w:rsidRPr="00C37674" w:rsidR="00880881">
        <w:t xml:space="preserve">Každá </w:t>
      </w:r>
      <w:r w:rsidRPr="00C37674" w:rsidR="00693268">
        <w:t xml:space="preserve">injekčná </w:t>
      </w:r>
      <w:r w:rsidRPr="00C37674">
        <w:t>liekovka je len na jednorazové použitie a akýkoľvek nepoužitý liek sa má zlikvidovať v súlade s národnými požiadavkami.</w:t>
      </w:r>
    </w:p>
    <w:p w:rsidR="00E51D87" w:rsidRPr="00C37674" w:rsidP="008A7DBE" w14:paraId="53D22FB4" w14:textId="77777777">
      <w:pPr>
        <w:tabs>
          <w:tab w:val="clear" w:pos="567"/>
        </w:tabs>
      </w:pPr>
    </w:p>
    <w:p w:rsidR="00E51D87" w:rsidRPr="00C37674" w:rsidP="008A7DBE" w14:paraId="53D22FB5" w14:textId="77777777">
      <w:pPr>
        <w:tabs>
          <w:tab w:val="clear" w:pos="567"/>
        </w:tabs>
      </w:pPr>
    </w:p>
    <w:p w:rsidR="00E51D87" w:rsidRPr="00C37674" w:rsidP="00021AB2" w14:paraId="53D22FB6" w14:textId="77777777">
      <w:pPr>
        <w:keepNext/>
        <w:ind w:left="567" w:hanging="567"/>
        <w:outlineLvl w:val="1"/>
        <w:rPr>
          <w:b/>
          <w:bCs/>
        </w:rPr>
      </w:pPr>
      <w:r w:rsidRPr="00C37674">
        <w:rPr>
          <w:b/>
          <w:bCs/>
        </w:rPr>
        <w:t>7.</w:t>
      </w:r>
      <w:r w:rsidRPr="00C37674">
        <w:rPr>
          <w:b/>
          <w:bCs/>
        </w:rPr>
        <w:tab/>
        <w:t>DRŽITEĽ ROZHODNUTIA O REGISTRÁCII</w:t>
      </w:r>
    </w:p>
    <w:p w:rsidR="00E51D87" w:rsidRPr="00C37674" w:rsidP="00093CD8" w14:paraId="53D22FB7" w14:textId="77777777">
      <w:pPr>
        <w:keepNext/>
        <w:tabs>
          <w:tab w:val="clear" w:pos="567"/>
        </w:tabs>
      </w:pPr>
    </w:p>
    <w:p w:rsidR="00E45979" w:rsidRPr="00C37674" w:rsidP="008A7DBE" w14:paraId="53D22FB8" w14:textId="77777777">
      <w:pPr>
        <w:rPr>
          <w:szCs w:val="13"/>
        </w:rPr>
      </w:pPr>
      <w:r w:rsidRPr="00C37674">
        <w:rPr>
          <w:szCs w:val="13"/>
        </w:rPr>
        <w:t>Janssen-Cilag International NV</w:t>
      </w:r>
    </w:p>
    <w:p w:rsidR="00E51D87" w:rsidRPr="00C37674" w:rsidP="008A7DBE" w14:paraId="53D22FB9" w14:textId="77777777">
      <w:pPr>
        <w:rPr>
          <w:szCs w:val="13"/>
        </w:rPr>
      </w:pPr>
      <w:r w:rsidRPr="00C37674">
        <w:rPr>
          <w:szCs w:val="13"/>
        </w:rPr>
        <w:t>Turnhoutseweg 30</w:t>
      </w:r>
    </w:p>
    <w:p w:rsidR="00E51D87" w:rsidRPr="00C37674" w:rsidP="008A7DBE" w14:paraId="53D22FBA" w14:textId="4AB18AA2">
      <w:pPr>
        <w:rPr>
          <w:szCs w:val="13"/>
        </w:rPr>
      </w:pPr>
      <w:r>
        <w:rPr>
          <w:szCs w:val="13"/>
        </w:rPr>
        <w:t>B-</w:t>
      </w:r>
      <w:r w:rsidRPr="00C37674">
        <w:rPr>
          <w:szCs w:val="13"/>
        </w:rPr>
        <w:t>2340 Beerse</w:t>
      </w:r>
    </w:p>
    <w:p w:rsidR="00E51D87" w:rsidRPr="00C37674" w:rsidP="008A7DBE" w14:paraId="53D22FBB" w14:textId="77777777">
      <w:r w:rsidRPr="00C37674">
        <w:rPr>
          <w:szCs w:val="13"/>
        </w:rPr>
        <w:t>Belgicko</w:t>
      </w:r>
    </w:p>
    <w:p w:rsidR="00E51D87" w:rsidRPr="00C37674" w:rsidP="008A7DBE" w14:paraId="53D22FBC" w14:textId="77777777">
      <w:pPr>
        <w:tabs>
          <w:tab w:val="clear" w:pos="567"/>
        </w:tabs>
      </w:pPr>
    </w:p>
    <w:p w:rsidR="00E51D87" w:rsidRPr="00C37674" w:rsidP="008A7DBE" w14:paraId="53D22FBD" w14:textId="77777777">
      <w:pPr>
        <w:tabs>
          <w:tab w:val="clear" w:pos="567"/>
        </w:tabs>
      </w:pPr>
    </w:p>
    <w:p w:rsidR="00E51D87" w:rsidRPr="00C37674" w:rsidP="00021AB2" w14:paraId="53D22FBE" w14:textId="77777777">
      <w:pPr>
        <w:keepNext/>
        <w:tabs>
          <w:tab w:val="clear" w:pos="567"/>
        </w:tabs>
        <w:ind w:left="567" w:hanging="567"/>
        <w:outlineLvl w:val="1"/>
        <w:rPr>
          <w:b/>
        </w:rPr>
      </w:pPr>
      <w:r w:rsidRPr="00C37674">
        <w:rPr>
          <w:b/>
        </w:rPr>
        <w:t>8.</w:t>
      </w:r>
      <w:r w:rsidRPr="00C37674">
        <w:rPr>
          <w:b/>
        </w:rPr>
        <w:tab/>
        <w:t>REGISTRAČNÉ ČÍSLO</w:t>
      </w:r>
    </w:p>
    <w:p w:rsidR="00E51D87" w:rsidRPr="00C37674" w:rsidP="00093CD8" w14:paraId="53D22FBF" w14:textId="77777777">
      <w:pPr>
        <w:keepNext/>
        <w:tabs>
          <w:tab w:val="clear" w:pos="567"/>
        </w:tabs>
      </w:pPr>
    </w:p>
    <w:p w:rsidR="00E51D87" w:rsidRPr="00C37674" w:rsidP="006D7341" w14:paraId="53D22FC0" w14:textId="77777777">
      <w:pPr>
        <w:widowControl w:val="0"/>
        <w:autoSpaceDE w:val="0"/>
        <w:autoSpaceDN w:val="0"/>
        <w:adjustRightInd w:val="0"/>
        <w:rPr>
          <w:szCs w:val="21"/>
        </w:rPr>
      </w:pPr>
      <w:r w:rsidRPr="00C37674">
        <w:rPr>
          <w:szCs w:val="21"/>
        </w:rPr>
        <w:t>EU/1/08/494/</w:t>
      </w:r>
      <w:r w:rsidRPr="00C37674" w:rsidR="006D7341">
        <w:rPr>
          <w:szCs w:val="21"/>
        </w:rPr>
        <w:t>005</w:t>
      </w:r>
    </w:p>
    <w:p w:rsidR="00003115" w:rsidRPr="00C37674" w:rsidP="008A7DBE" w14:paraId="53D22FC1" w14:textId="77777777">
      <w:pPr>
        <w:tabs>
          <w:tab w:val="clear" w:pos="567"/>
        </w:tabs>
      </w:pPr>
    </w:p>
    <w:p w:rsidR="00003115" w:rsidRPr="00C37674" w:rsidP="008A7DBE" w14:paraId="53D22FC2" w14:textId="77777777">
      <w:pPr>
        <w:tabs>
          <w:tab w:val="clear" w:pos="567"/>
        </w:tabs>
      </w:pPr>
    </w:p>
    <w:p w:rsidR="00E51D87" w:rsidRPr="00C37674" w:rsidP="00021AB2" w14:paraId="53D22FC3" w14:textId="77777777">
      <w:pPr>
        <w:keepNext/>
        <w:ind w:left="567" w:hanging="567"/>
        <w:outlineLvl w:val="1"/>
        <w:rPr>
          <w:b/>
          <w:bCs/>
          <w:szCs w:val="22"/>
        </w:rPr>
      </w:pPr>
      <w:r w:rsidRPr="00C37674">
        <w:rPr>
          <w:b/>
          <w:bCs/>
        </w:rPr>
        <w:t>9.</w:t>
      </w:r>
      <w:r w:rsidRPr="00C37674">
        <w:rPr>
          <w:b/>
          <w:bCs/>
        </w:rPr>
        <w:tab/>
      </w:r>
      <w:r w:rsidRPr="00C37674">
        <w:rPr>
          <w:b/>
          <w:bCs/>
          <w:szCs w:val="22"/>
        </w:rPr>
        <w:t>DÁTUM PRVEJ REGISTRÁCIE/ PREDĹŽENIA REGISTRÁCIE</w:t>
      </w:r>
    </w:p>
    <w:p w:rsidR="00E51D87" w:rsidRPr="00C37674" w:rsidP="00093CD8" w14:paraId="53D22FC4" w14:textId="77777777">
      <w:pPr>
        <w:keepNext/>
        <w:tabs>
          <w:tab w:val="clear" w:pos="567"/>
        </w:tabs>
      </w:pPr>
    </w:p>
    <w:p w:rsidR="00E51D87" w:rsidRPr="00C37674" w:rsidP="008A7DBE" w14:paraId="53D22FC5" w14:textId="77777777">
      <w:pPr>
        <w:tabs>
          <w:tab w:val="clear" w:pos="567"/>
        </w:tabs>
      </w:pPr>
      <w:r w:rsidRPr="00C37674">
        <w:t>Dátum prvej registrácie: 16. január 2009</w:t>
      </w:r>
    </w:p>
    <w:p w:rsidR="00003115" w:rsidRPr="00C37674" w:rsidP="008A7DBE" w14:paraId="53D22FC6" w14:textId="77777777">
      <w:pPr>
        <w:tabs>
          <w:tab w:val="clear" w:pos="567"/>
        </w:tabs>
      </w:pPr>
      <w:r w:rsidRPr="00C37674">
        <w:t>Dátum posledného predĺženia registrácie: 19. september 2013</w:t>
      </w:r>
    </w:p>
    <w:p w:rsidR="00B41B69" w:rsidRPr="00C37674" w:rsidP="008A7DBE" w14:paraId="53D22FC7" w14:textId="77777777">
      <w:pPr>
        <w:tabs>
          <w:tab w:val="clear" w:pos="567"/>
        </w:tabs>
      </w:pPr>
    </w:p>
    <w:p w:rsidR="00003115" w:rsidRPr="00C37674" w:rsidP="008A7DBE" w14:paraId="53D22FC8" w14:textId="77777777">
      <w:pPr>
        <w:tabs>
          <w:tab w:val="clear" w:pos="567"/>
        </w:tabs>
      </w:pPr>
    </w:p>
    <w:p w:rsidR="00E51D87" w:rsidRPr="00C37674" w:rsidP="00021AB2" w14:paraId="53D22FC9" w14:textId="77777777">
      <w:pPr>
        <w:keepNext/>
        <w:tabs>
          <w:tab w:val="clear" w:pos="567"/>
        </w:tabs>
        <w:ind w:left="567" w:hanging="567"/>
        <w:outlineLvl w:val="1"/>
        <w:rPr>
          <w:b/>
        </w:rPr>
      </w:pPr>
      <w:r w:rsidRPr="00C37674">
        <w:rPr>
          <w:b/>
        </w:rPr>
        <w:t>10.</w:t>
      </w:r>
      <w:r w:rsidRPr="00C37674">
        <w:rPr>
          <w:b/>
        </w:rPr>
        <w:tab/>
      </w:r>
      <w:r w:rsidRPr="00C37674">
        <w:rPr>
          <w:b/>
          <w:szCs w:val="22"/>
        </w:rPr>
        <w:t>DÁTUM REVÍZIE TEXTU</w:t>
      </w:r>
    </w:p>
    <w:p w:rsidR="00E51D87" w:rsidRPr="00C37674" w:rsidP="00093CD8" w14:paraId="53D22FCA" w14:textId="77777777">
      <w:pPr>
        <w:keepNext/>
        <w:tabs>
          <w:tab w:val="clear" w:pos="567"/>
        </w:tabs>
      </w:pPr>
    </w:p>
    <w:p w:rsidR="00E51D87" w:rsidRPr="00C37674" w:rsidP="00093CD8" w14:paraId="53D22FCB" w14:textId="77777777">
      <w:pPr>
        <w:keepNext/>
      </w:pPr>
    </w:p>
    <w:p w:rsidR="00E51D87" w:rsidRPr="00C37674" w:rsidP="00093CD8" w14:paraId="53D22FCC" w14:textId="77777777">
      <w:pPr>
        <w:keepNext/>
      </w:pPr>
    </w:p>
    <w:p w:rsidR="00E51D87" w:rsidRPr="00C37674" w:rsidP="000D1AD3" w14:paraId="53D22FCD" w14:textId="3B675C94">
      <w:r w:rsidRPr="00C37674">
        <w:t>Podrobné informácie o tomto lieku sú dostupné na internetovej stránke Európskej agentúry</w:t>
      </w:r>
      <w:r w:rsidRPr="00C37674" w:rsidR="00653FB5">
        <w:t xml:space="preserve"> pre lieky</w:t>
      </w:r>
      <w:r w:rsidRPr="00C37674">
        <w:t xml:space="preserve"> </w:t>
      </w:r>
      <w:hyperlink r:id="rId10" w:history="1">
        <w:r w:rsidRPr="00764AC9" w:rsidR="00764AC9">
          <w:rPr>
            <w:rStyle w:val="Hyperlink"/>
          </w:rPr>
          <w:t>https://www.ema.europa.eu</w:t>
        </w:r>
      </w:hyperlink>
      <w:r w:rsidRPr="00C37674" w:rsidR="008B51D3">
        <w:t>.</w:t>
      </w:r>
    </w:p>
    <w:p w:rsidR="003B398C" w:rsidRPr="00C37674" w:rsidP="00021AB2" w14:paraId="53D22FCE" w14:textId="77777777">
      <w:pPr>
        <w:keepNext/>
        <w:ind w:left="567" w:hanging="567"/>
        <w:outlineLvl w:val="1"/>
        <w:rPr>
          <w:b/>
          <w:bCs/>
        </w:rPr>
      </w:pPr>
      <w:r w:rsidRPr="00C37674">
        <w:rPr>
          <w:b/>
          <w:bCs/>
        </w:rPr>
        <w:br w:type="page"/>
      </w:r>
      <w:r w:rsidRPr="00C37674">
        <w:rPr>
          <w:b/>
          <w:bCs/>
        </w:rPr>
        <w:t>1.</w:t>
      </w:r>
      <w:r w:rsidRPr="00C37674">
        <w:rPr>
          <w:b/>
          <w:bCs/>
        </w:rPr>
        <w:tab/>
        <w:t>NÁZOV LIEKU</w:t>
      </w:r>
    </w:p>
    <w:p w:rsidR="003B398C" w:rsidRPr="00C37674" w:rsidP="003B398C" w14:paraId="53D22FCF" w14:textId="77777777">
      <w:pPr>
        <w:keepNext/>
        <w:tabs>
          <w:tab w:val="clear" w:pos="567"/>
        </w:tabs>
        <w:rPr>
          <w:iCs/>
        </w:rPr>
      </w:pPr>
    </w:p>
    <w:p w:rsidR="003B398C" w:rsidRPr="00C37674" w:rsidP="003B398C" w14:paraId="53D22FD0" w14:textId="77777777">
      <w:pPr>
        <w:autoSpaceDE w:val="0"/>
        <w:autoSpaceDN w:val="0"/>
        <w:adjustRightInd w:val="0"/>
        <w:rPr>
          <w:szCs w:val="22"/>
        </w:rPr>
      </w:pPr>
      <w:r w:rsidRPr="00C37674">
        <w:rPr>
          <w:szCs w:val="22"/>
        </w:rPr>
        <w:t>STELARA</w:t>
      </w:r>
      <w:r w:rsidRPr="00C37674">
        <w:rPr>
          <w:szCs w:val="22"/>
          <w:vertAlign w:val="superscript"/>
        </w:rPr>
        <w:t xml:space="preserve"> </w:t>
      </w:r>
      <w:r w:rsidRPr="00C37674">
        <w:rPr>
          <w:szCs w:val="22"/>
        </w:rPr>
        <w:t>4</w:t>
      </w:r>
      <w:r w:rsidRPr="00C37674" w:rsidR="007F568F">
        <w:rPr>
          <w:szCs w:val="22"/>
        </w:rPr>
        <w:t>5 </w:t>
      </w:r>
      <w:r w:rsidRPr="00C37674">
        <w:rPr>
          <w:szCs w:val="22"/>
        </w:rPr>
        <w:t>mg injekčný roztok</w:t>
      </w:r>
    </w:p>
    <w:p w:rsidR="00F642DC" w:rsidRPr="00C37674" w:rsidP="00F642DC" w14:paraId="53D22FD2" w14:textId="77777777">
      <w:pPr>
        <w:autoSpaceDE w:val="0"/>
        <w:autoSpaceDN w:val="0"/>
        <w:adjustRightInd w:val="0"/>
        <w:rPr>
          <w:szCs w:val="22"/>
        </w:rPr>
      </w:pPr>
      <w:r w:rsidRPr="00C37674">
        <w:rPr>
          <w:szCs w:val="22"/>
        </w:rPr>
        <w:t>STELARA</w:t>
      </w:r>
      <w:r w:rsidRPr="00C37674">
        <w:rPr>
          <w:szCs w:val="22"/>
          <w:vertAlign w:val="superscript"/>
        </w:rPr>
        <w:t xml:space="preserve"> </w:t>
      </w:r>
      <w:r w:rsidRPr="00C37674">
        <w:rPr>
          <w:szCs w:val="22"/>
        </w:rPr>
        <w:t>4</w:t>
      </w:r>
      <w:r w:rsidRPr="00C37674" w:rsidR="007F568F">
        <w:rPr>
          <w:szCs w:val="22"/>
        </w:rPr>
        <w:t>5 </w:t>
      </w:r>
      <w:r w:rsidRPr="00C37674">
        <w:rPr>
          <w:szCs w:val="22"/>
        </w:rPr>
        <w:t>mg injekčný roztok naplnený v injekčnej striekačke</w:t>
      </w:r>
    </w:p>
    <w:p w:rsidR="00F642DC" w:rsidRPr="00C37674" w:rsidP="00F642DC" w14:paraId="53D22FD3" w14:textId="77777777">
      <w:pPr>
        <w:autoSpaceDE w:val="0"/>
        <w:autoSpaceDN w:val="0"/>
        <w:adjustRightInd w:val="0"/>
        <w:rPr>
          <w:szCs w:val="22"/>
        </w:rPr>
      </w:pPr>
      <w:r w:rsidRPr="00C37674">
        <w:rPr>
          <w:szCs w:val="22"/>
        </w:rPr>
        <w:t>STELARA</w:t>
      </w:r>
      <w:r w:rsidRPr="00C37674">
        <w:rPr>
          <w:szCs w:val="22"/>
          <w:vertAlign w:val="superscript"/>
        </w:rPr>
        <w:t xml:space="preserve"> </w:t>
      </w:r>
      <w:r w:rsidRPr="00C37674">
        <w:rPr>
          <w:szCs w:val="22"/>
        </w:rPr>
        <w:t>9</w:t>
      </w:r>
      <w:r w:rsidRPr="00C37674" w:rsidR="007F568F">
        <w:rPr>
          <w:szCs w:val="22"/>
        </w:rPr>
        <w:t>0 </w:t>
      </w:r>
      <w:r w:rsidRPr="00C37674">
        <w:rPr>
          <w:szCs w:val="22"/>
        </w:rPr>
        <w:t>mg injekčný roztok naplnený v injekčnej striekačke</w:t>
      </w:r>
    </w:p>
    <w:p w:rsidR="00F642DC" w:rsidRPr="00C37674" w:rsidP="003B398C" w14:paraId="53D22FD4" w14:textId="77777777">
      <w:pPr>
        <w:autoSpaceDE w:val="0"/>
        <w:autoSpaceDN w:val="0"/>
        <w:adjustRightInd w:val="0"/>
        <w:rPr>
          <w:szCs w:val="22"/>
        </w:rPr>
      </w:pPr>
    </w:p>
    <w:p w:rsidR="003B398C" w:rsidRPr="00C37674" w:rsidP="003B398C" w14:paraId="53D22FD5" w14:textId="77777777">
      <w:pPr>
        <w:widowControl w:val="0"/>
        <w:tabs>
          <w:tab w:val="clear" w:pos="567"/>
        </w:tabs>
        <w:rPr>
          <w:bCs/>
        </w:rPr>
      </w:pPr>
    </w:p>
    <w:p w:rsidR="003B398C" w:rsidRPr="00C37674" w:rsidP="00021AB2" w14:paraId="53D22FD6" w14:textId="77777777">
      <w:pPr>
        <w:keepNext/>
        <w:ind w:left="567" w:hanging="567"/>
        <w:outlineLvl w:val="1"/>
        <w:rPr>
          <w:b/>
          <w:bCs/>
        </w:rPr>
      </w:pPr>
      <w:r w:rsidRPr="00C37674">
        <w:rPr>
          <w:b/>
          <w:bCs/>
        </w:rPr>
        <w:t>2.</w:t>
      </w:r>
      <w:r w:rsidRPr="00C37674">
        <w:rPr>
          <w:b/>
          <w:bCs/>
        </w:rPr>
        <w:tab/>
        <w:t>KVALITATÍVNE A KVANTITATÍVNE ZLOŽENIE</w:t>
      </w:r>
    </w:p>
    <w:p w:rsidR="003B398C" w:rsidRPr="00C37674" w:rsidP="003B398C" w14:paraId="53D22FD7" w14:textId="77777777">
      <w:pPr>
        <w:keepNext/>
        <w:widowControl w:val="0"/>
        <w:tabs>
          <w:tab w:val="clear" w:pos="567"/>
        </w:tabs>
        <w:rPr>
          <w:bCs/>
        </w:rPr>
      </w:pPr>
    </w:p>
    <w:p w:rsidR="00BE5F52" w:rsidRPr="00C37674" w:rsidP="003B398C" w14:paraId="53D22FD8" w14:textId="77777777">
      <w:pPr>
        <w:rPr>
          <w:u w:val="single"/>
        </w:rPr>
      </w:pPr>
      <w:r w:rsidRPr="00C37674">
        <w:rPr>
          <w:szCs w:val="22"/>
          <w:u w:val="single"/>
        </w:rPr>
        <w:t>STELARA</w:t>
      </w:r>
      <w:r w:rsidRPr="00C37674">
        <w:rPr>
          <w:szCs w:val="22"/>
          <w:u w:val="single"/>
          <w:vertAlign w:val="superscript"/>
        </w:rPr>
        <w:t xml:space="preserve"> </w:t>
      </w:r>
      <w:r w:rsidRPr="00C37674">
        <w:rPr>
          <w:szCs w:val="22"/>
          <w:u w:val="single"/>
        </w:rPr>
        <w:t>4</w:t>
      </w:r>
      <w:r w:rsidRPr="00C37674" w:rsidR="007F568F">
        <w:rPr>
          <w:szCs w:val="22"/>
          <w:u w:val="single"/>
        </w:rPr>
        <w:t>5 </w:t>
      </w:r>
      <w:r w:rsidRPr="00C37674">
        <w:rPr>
          <w:szCs w:val="22"/>
          <w:u w:val="single"/>
        </w:rPr>
        <w:t>mg injekčný roztok</w:t>
      </w:r>
    </w:p>
    <w:p w:rsidR="003B398C" w:rsidRPr="00C37674" w:rsidP="003B398C" w14:paraId="53D22FD9" w14:textId="77777777">
      <w:r w:rsidRPr="00C37674">
        <w:t>Jedna injekčná liekovka obsahuje 4</w:t>
      </w:r>
      <w:r w:rsidRPr="00C37674" w:rsidR="007F568F">
        <w:t>5 </w:t>
      </w:r>
      <w:r w:rsidRPr="00C37674">
        <w:t>mg ustekinumabu v 0,</w:t>
      </w:r>
      <w:r w:rsidRPr="00C37674" w:rsidR="007F568F">
        <w:t>5 </w:t>
      </w:r>
      <w:r w:rsidRPr="00C37674">
        <w:t>ml.</w:t>
      </w:r>
    </w:p>
    <w:p w:rsidR="003B398C" w:rsidRPr="00C37674" w:rsidP="003B398C" w14:paraId="53D22FDA" w14:textId="77777777"/>
    <w:p w:rsidR="00F00B1E" w:rsidRPr="00C37674" w:rsidP="00F00B1E" w14:paraId="53D22FDE" w14:textId="77777777">
      <w:pPr>
        <w:keepNext/>
        <w:widowControl w:val="0"/>
        <w:autoSpaceDE w:val="0"/>
        <w:autoSpaceDN w:val="0"/>
        <w:adjustRightInd w:val="0"/>
        <w:rPr>
          <w:szCs w:val="22"/>
          <w:u w:val="single"/>
        </w:rPr>
      </w:pPr>
      <w:r w:rsidRPr="00C37674">
        <w:rPr>
          <w:szCs w:val="22"/>
          <w:u w:val="single"/>
        </w:rPr>
        <w:t>STELARA 4</w:t>
      </w:r>
      <w:r w:rsidRPr="00C37674" w:rsidR="007F568F">
        <w:rPr>
          <w:szCs w:val="22"/>
          <w:u w:val="single"/>
        </w:rPr>
        <w:t>5 </w:t>
      </w:r>
      <w:r w:rsidRPr="00C37674">
        <w:rPr>
          <w:szCs w:val="22"/>
          <w:u w:val="single"/>
        </w:rPr>
        <w:t>mg roztok naplnený v injekčnej striekačke</w:t>
      </w:r>
    </w:p>
    <w:p w:rsidR="00F00B1E" w:rsidRPr="00C37674" w:rsidP="00F00B1E" w14:paraId="53D22FDF" w14:textId="77777777">
      <w:pPr>
        <w:widowControl w:val="0"/>
      </w:pPr>
      <w:r w:rsidRPr="00C37674">
        <w:t>Jedna naplnená injekčná striekačka obsahuje 4</w:t>
      </w:r>
      <w:r w:rsidRPr="00C37674" w:rsidR="007F568F">
        <w:t>5 </w:t>
      </w:r>
      <w:r w:rsidRPr="00C37674">
        <w:t>mg ustekinumabu v 0,</w:t>
      </w:r>
      <w:r w:rsidRPr="00C37674" w:rsidR="007F568F">
        <w:t>5 </w:t>
      </w:r>
      <w:r w:rsidRPr="00C37674">
        <w:t>ml.</w:t>
      </w:r>
    </w:p>
    <w:p w:rsidR="00F00B1E" w:rsidRPr="00C37674" w:rsidP="00F00B1E" w14:paraId="53D22FE0" w14:textId="77777777">
      <w:pPr>
        <w:widowControl w:val="0"/>
      </w:pPr>
    </w:p>
    <w:p w:rsidR="00F00B1E" w:rsidRPr="00C37674" w:rsidP="00F00B1E" w14:paraId="53D22FE1" w14:textId="77777777">
      <w:pPr>
        <w:keepNext/>
        <w:widowControl w:val="0"/>
        <w:autoSpaceDE w:val="0"/>
        <w:autoSpaceDN w:val="0"/>
        <w:adjustRightInd w:val="0"/>
        <w:rPr>
          <w:szCs w:val="22"/>
          <w:u w:val="single"/>
        </w:rPr>
      </w:pPr>
      <w:r w:rsidRPr="00C37674">
        <w:rPr>
          <w:szCs w:val="22"/>
          <w:u w:val="single"/>
        </w:rPr>
        <w:t>STELARA 9</w:t>
      </w:r>
      <w:r w:rsidRPr="00C37674" w:rsidR="007F568F">
        <w:rPr>
          <w:szCs w:val="22"/>
          <w:u w:val="single"/>
        </w:rPr>
        <w:t>0 </w:t>
      </w:r>
      <w:r w:rsidRPr="00C37674">
        <w:rPr>
          <w:szCs w:val="22"/>
          <w:u w:val="single"/>
        </w:rPr>
        <w:t>mg roztok naplnený v injekčnej striekačke</w:t>
      </w:r>
    </w:p>
    <w:p w:rsidR="00F00B1E" w:rsidRPr="00C37674" w:rsidP="00F00B1E" w14:paraId="53D22FE2" w14:textId="77777777">
      <w:pPr>
        <w:widowControl w:val="0"/>
      </w:pPr>
      <w:r w:rsidRPr="00C37674">
        <w:t>Jedna naplnená injekčná striekačka obsahuje 9</w:t>
      </w:r>
      <w:r w:rsidRPr="00C37674" w:rsidR="007F568F">
        <w:t>0 </w:t>
      </w:r>
      <w:r w:rsidRPr="00C37674">
        <w:t xml:space="preserve">mg ustekinumabu v </w:t>
      </w:r>
      <w:r w:rsidRPr="00C37674" w:rsidR="007F568F">
        <w:t>1 </w:t>
      </w:r>
      <w:r w:rsidRPr="00C37674">
        <w:t>ml.</w:t>
      </w:r>
    </w:p>
    <w:p w:rsidR="00F00B1E" w:rsidRPr="00C37674" w:rsidP="003B398C" w14:paraId="53D22FE3" w14:textId="77777777"/>
    <w:p w:rsidR="003B398C" w:rsidRPr="00C37674" w:rsidP="003B398C" w14:paraId="53D22FE4" w14:textId="77777777">
      <w:r w:rsidRPr="00C37674">
        <w:t>Ustekinumab je plne humánna monoklonová protilátka IgG1κ proti interleukínu (IL)-12/23, ktorá vzniká v myších myelómových bunkových líniách použitím rekombinantnej DNA technológie.</w:t>
      </w:r>
    </w:p>
    <w:p w:rsidR="003B398C" w:rsidRPr="00C37674" w:rsidP="003B398C" w14:paraId="53D22FE5" w14:textId="77777777">
      <w:pPr>
        <w:tabs>
          <w:tab w:val="clear" w:pos="567"/>
        </w:tabs>
      </w:pPr>
    </w:p>
    <w:p w:rsidR="003B398C" w:rsidRPr="00C37674" w:rsidP="003B398C" w14:paraId="53D22FE6" w14:textId="77777777">
      <w:pPr>
        <w:tabs>
          <w:tab w:val="clear" w:pos="567"/>
        </w:tabs>
      </w:pPr>
      <w:r w:rsidRPr="00C37674">
        <w:rPr>
          <w:szCs w:val="22"/>
        </w:rPr>
        <w:t>Úplný zoznam pomocných látok, pozri časť 6.1</w:t>
      </w:r>
      <w:r w:rsidRPr="00C37674">
        <w:t>.</w:t>
      </w:r>
    </w:p>
    <w:p w:rsidR="003B398C" w:rsidRPr="00C37674" w:rsidP="003B398C" w14:paraId="53D22FE7" w14:textId="77777777">
      <w:pPr>
        <w:tabs>
          <w:tab w:val="clear" w:pos="567"/>
        </w:tabs>
      </w:pPr>
    </w:p>
    <w:p w:rsidR="003B398C" w:rsidRPr="00C37674" w:rsidP="003B398C" w14:paraId="53D22FE8" w14:textId="77777777">
      <w:pPr>
        <w:tabs>
          <w:tab w:val="clear" w:pos="567"/>
        </w:tabs>
      </w:pPr>
    </w:p>
    <w:p w:rsidR="003B398C" w:rsidRPr="00C37674" w:rsidP="00021AB2" w14:paraId="53D22FE9" w14:textId="77777777">
      <w:pPr>
        <w:keepNext/>
        <w:tabs>
          <w:tab w:val="clear" w:pos="567"/>
        </w:tabs>
        <w:ind w:left="567" w:hanging="567"/>
        <w:outlineLvl w:val="1"/>
        <w:rPr>
          <w:b/>
          <w:bCs/>
        </w:rPr>
      </w:pPr>
      <w:r w:rsidRPr="00C37674">
        <w:rPr>
          <w:b/>
        </w:rPr>
        <w:t>3.</w:t>
      </w:r>
      <w:r w:rsidRPr="00C37674">
        <w:rPr>
          <w:b/>
        </w:rPr>
        <w:tab/>
        <w:t>LIEKOVÁ FORMA</w:t>
      </w:r>
    </w:p>
    <w:p w:rsidR="003B398C" w:rsidRPr="00C37674" w:rsidP="003B398C" w14:paraId="53D22FEA" w14:textId="77777777">
      <w:pPr>
        <w:keepNext/>
      </w:pPr>
    </w:p>
    <w:p w:rsidR="00BE5F52" w:rsidRPr="00C37674" w:rsidP="003B398C" w14:paraId="53D22FEB" w14:textId="77777777">
      <w:pPr>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4</w:t>
      </w:r>
      <w:r w:rsidRPr="00C37674" w:rsidR="007F568F">
        <w:rPr>
          <w:szCs w:val="22"/>
          <w:u w:val="single"/>
        </w:rPr>
        <w:t>5 </w:t>
      </w:r>
      <w:r w:rsidRPr="00C37674">
        <w:rPr>
          <w:szCs w:val="22"/>
          <w:u w:val="single"/>
        </w:rPr>
        <w:t>mg injekčný roztok</w:t>
      </w:r>
    </w:p>
    <w:p w:rsidR="003B398C" w:rsidRPr="00C37674" w:rsidP="003B398C" w14:paraId="53D22FEC" w14:textId="77777777">
      <w:pPr>
        <w:rPr>
          <w:szCs w:val="22"/>
        </w:rPr>
      </w:pPr>
      <w:r w:rsidRPr="00C37674">
        <w:rPr>
          <w:szCs w:val="22"/>
        </w:rPr>
        <w:t>Injekčný roztok.</w:t>
      </w:r>
    </w:p>
    <w:p w:rsidR="003B398C" w:rsidRPr="00C37674" w:rsidP="003B398C" w14:paraId="53D22FED" w14:textId="77777777">
      <w:pPr>
        <w:rPr>
          <w:szCs w:val="22"/>
        </w:rPr>
      </w:pPr>
    </w:p>
    <w:p w:rsidR="00F00B1E" w:rsidRPr="00C37674" w:rsidP="00F00B1E" w14:paraId="53D22FF1" w14:textId="77777777">
      <w:pPr>
        <w:autoSpaceDE w:val="0"/>
        <w:autoSpaceDN w:val="0"/>
        <w:adjustRightInd w:val="0"/>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4</w:t>
      </w:r>
      <w:r w:rsidRPr="00C37674" w:rsidR="007F568F">
        <w:rPr>
          <w:szCs w:val="22"/>
          <w:u w:val="single"/>
        </w:rPr>
        <w:t>5 </w:t>
      </w:r>
      <w:r w:rsidRPr="00C37674">
        <w:rPr>
          <w:szCs w:val="22"/>
          <w:u w:val="single"/>
        </w:rPr>
        <w:t>mg injekčný roztok naplnený v injekčnej striekačke</w:t>
      </w:r>
    </w:p>
    <w:p w:rsidR="00F00B1E" w:rsidRPr="00C37674" w:rsidP="00F00B1E" w14:paraId="53D22FF2" w14:textId="77777777">
      <w:pPr>
        <w:rPr>
          <w:szCs w:val="22"/>
        </w:rPr>
      </w:pPr>
      <w:r w:rsidRPr="00C37674">
        <w:rPr>
          <w:szCs w:val="22"/>
        </w:rPr>
        <w:t>Injekčný roztok.</w:t>
      </w:r>
    </w:p>
    <w:p w:rsidR="00F00B1E" w:rsidRPr="00C37674" w:rsidP="00F00B1E" w14:paraId="53D22FF3" w14:textId="77777777">
      <w:pPr>
        <w:autoSpaceDE w:val="0"/>
        <w:autoSpaceDN w:val="0"/>
        <w:adjustRightInd w:val="0"/>
        <w:rPr>
          <w:szCs w:val="22"/>
          <w:u w:val="single"/>
        </w:rPr>
      </w:pPr>
    </w:p>
    <w:p w:rsidR="00F00B1E" w:rsidRPr="00C37674" w:rsidP="00F00B1E" w14:paraId="53D22FF4" w14:textId="77777777">
      <w:pPr>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9</w:t>
      </w:r>
      <w:r w:rsidRPr="00C37674" w:rsidR="007F568F">
        <w:rPr>
          <w:szCs w:val="22"/>
          <w:u w:val="single"/>
        </w:rPr>
        <w:t>0 </w:t>
      </w:r>
      <w:r w:rsidRPr="00C37674">
        <w:rPr>
          <w:szCs w:val="22"/>
          <w:u w:val="single"/>
        </w:rPr>
        <w:t>mg injekčný roztok naplnený v injekčnej striekačke</w:t>
      </w:r>
    </w:p>
    <w:p w:rsidR="00F00B1E" w:rsidRPr="00C37674" w:rsidP="00F00B1E" w14:paraId="53D22FF5" w14:textId="77777777">
      <w:pPr>
        <w:rPr>
          <w:szCs w:val="22"/>
        </w:rPr>
      </w:pPr>
      <w:r w:rsidRPr="00C37674">
        <w:rPr>
          <w:szCs w:val="22"/>
        </w:rPr>
        <w:t>Injekčný roztok.</w:t>
      </w:r>
    </w:p>
    <w:p w:rsidR="00F00B1E" w:rsidRPr="00C37674" w:rsidP="00F00B1E" w14:paraId="53D22FF6" w14:textId="77777777">
      <w:pPr>
        <w:rPr>
          <w:szCs w:val="22"/>
        </w:rPr>
      </w:pPr>
    </w:p>
    <w:p w:rsidR="003B398C" w:rsidRPr="00C37674" w:rsidP="003B398C" w14:paraId="53D22FF7" w14:textId="77777777">
      <w:pPr>
        <w:rPr>
          <w:szCs w:val="22"/>
        </w:rPr>
      </w:pPr>
      <w:r w:rsidRPr="00C37674">
        <w:rPr>
          <w:szCs w:val="22"/>
        </w:rPr>
        <w:t>Roztok je číry až slabo opalescentný, bezfarebný až svetložltý.</w:t>
      </w:r>
    </w:p>
    <w:p w:rsidR="003B398C" w:rsidRPr="00C37674" w:rsidP="003B398C" w14:paraId="53D22FF8" w14:textId="77777777">
      <w:pPr>
        <w:tabs>
          <w:tab w:val="clear" w:pos="567"/>
        </w:tabs>
      </w:pPr>
    </w:p>
    <w:p w:rsidR="003B398C" w:rsidRPr="00C37674" w:rsidP="003B398C" w14:paraId="53D22FF9" w14:textId="77777777">
      <w:pPr>
        <w:tabs>
          <w:tab w:val="clear" w:pos="567"/>
        </w:tabs>
      </w:pPr>
    </w:p>
    <w:p w:rsidR="003B398C" w:rsidRPr="00C37674" w:rsidP="00021AB2" w14:paraId="53D22FFA" w14:textId="77777777">
      <w:pPr>
        <w:keepNext/>
        <w:tabs>
          <w:tab w:val="clear" w:pos="567"/>
        </w:tabs>
        <w:ind w:left="567" w:hanging="567"/>
        <w:outlineLvl w:val="1"/>
        <w:rPr>
          <w:b/>
          <w:bCs/>
        </w:rPr>
      </w:pPr>
      <w:r w:rsidRPr="00C37674">
        <w:rPr>
          <w:b/>
          <w:bCs/>
        </w:rPr>
        <w:t>4.</w:t>
      </w:r>
      <w:r w:rsidRPr="00C37674">
        <w:rPr>
          <w:b/>
          <w:bCs/>
        </w:rPr>
        <w:tab/>
        <w:t>KLINICKÉ ÚDAJE</w:t>
      </w:r>
    </w:p>
    <w:p w:rsidR="003B398C" w:rsidRPr="00C37674" w:rsidP="003B398C" w14:paraId="53D22FFB" w14:textId="77777777">
      <w:pPr>
        <w:keepNext/>
        <w:tabs>
          <w:tab w:val="clear" w:pos="567"/>
        </w:tabs>
      </w:pPr>
    </w:p>
    <w:p w:rsidR="003B398C" w:rsidRPr="00C37674" w:rsidP="00021AB2" w14:paraId="53D22FFC" w14:textId="77777777">
      <w:pPr>
        <w:keepNext/>
        <w:ind w:left="567" w:hanging="567"/>
        <w:outlineLvl w:val="2"/>
        <w:rPr>
          <w:b/>
          <w:bCs/>
        </w:rPr>
      </w:pPr>
      <w:r w:rsidRPr="00C37674">
        <w:rPr>
          <w:b/>
          <w:bCs/>
        </w:rPr>
        <w:t>4.1</w:t>
      </w:r>
      <w:r w:rsidRPr="00C37674">
        <w:rPr>
          <w:b/>
          <w:bCs/>
        </w:rPr>
        <w:tab/>
        <w:t>Terapeutické indikácie</w:t>
      </w:r>
    </w:p>
    <w:p w:rsidR="003B398C" w:rsidRPr="00C37674" w:rsidP="003B398C" w14:paraId="53D22FFD" w14:textId="77777777">
      <w:pPr>
        <w:keepNext/>
        <w:tabs>
          <w:tab w:val="clear" w:pos="567"/>
        </w:tabs>
      </w:pPr>
    </w:p>
    <w:p w:rsidR="003B398C" w:rsidRPr="00C37674" w:rsidP="003B398C" w14:paraId="53D22FFE" w14:textId="77777777">
      <w:pPr>
        <w:keepNext/>
        <w:tabs>
          <w:tab w:val="clear" w:pos="567"/>
        </w:tabs>
        <w:rPr>
          <w:u w:val="single"/>
        </w:rPr>
      </w:pPr>
      <w:r w:rsidRPr="00C37674">
        <w:rPr>
          <w:u w:val="single"/>
        </w:rPr>
        <w:t>Ložisková psoriáza</w:t>
      </w:r>
    </w:p>
    <w:p w:rsidR="00AF7EF7" w14:paraId="49034917" w14:textId="77777777">
      <w:pPr>
        <w:keepNext/>
        <w:tabs>
          <w:tab w:val="clear" w:pos="567"/>
        </w:tabs>
        <w:pPrChange w:id="444" w:author="EUCP BE1" w:date="2025-03-03T08:12:00Z">
          <w:pPr>
            <w:tabs>
              <w:tab w:val="clear" w:pos="567"/>
            </w:tabs>
          </w:pPr>
        </w:pPrChange>
        <w:rPr>
          <w:ins w:id="445" w:author="Slovak LOC JK" w:date="2025-02-21T16:00:00Z"/>
        </w:rPr>
      </w:pPr>
    </w:p>
    <w:p w:rsidR="003B398C" w:rsidRPr="00C37674" w:rsidP="003B398C" w14:paraId="53D22FFF" w14:textId="164AA75D">
      <w:pPr>
        <w:tabs>
          <w:tab w:val="clear" w:pos="567"/>
        </w:tabs>
      </w:pPr>
      <w:r w:rsidRPr="00C37674">
        <w:t>STELARA je indikovaná na liečbu stredne závažnej až závažnej ložiskovej formy psoriázy u dospelých pacientov, u ktorých sa nedostavila klinická odpoveď na iné systémové terapie, vrátane cyklosporínu, metotrexátu (MTX) alebo PUVA (psolaren a ultrafialové žiarenie pásma A), prípadne sú im takéto terapie kontraindikované alebo ich netolerujú (pozri časť 5.1).</w:t>
      </w:r>
    </w:p>
    <w:p w:rsidR="003B398C" w:rsidRPr="00C37674" w:rsidP="003B398C" w14:paraId="53D23000" w14:textId="77777777">
      <w:pPr>
        <w:widowControl w:val="0"/>
      </w:pPr>
    </w:p>
    <w:p w:rsidR="003B398C" w:rsidRPr="00C37674" w:rsidP="003B398C" w14:paraId="53D23001" w14:textId="77777777">
      <w:pPr>
        <w:keepNext/>
        <w:widowControl w:val="0"/>
        <w:rPr>
          <w:u w:val="single"/>
        </w:rPr>
      </w:pPr>
      <w:r w:rsidRPr="00C37674">
        <w:rPr>
          <w:u w:val="single"/>
        </w:rPr>
        <w:t>Ložisková psoriáza u pediatrických pacientov</w:t>
      </w:r>
    </w:p>
    <w:p w:rsidR="00AF7EF7" w14:paraId="7DA58A13" w14:textId="77777777">
      <w:pPr>
        <w:keepNext/>
        <w:widowControl w:val="0"/>
        <w:pPrChange w:id="446" w:author="EUCP BE1" w:date="2025-03-03T08:12:00Z">
          <w:pPr>
            <w:widowControl w:val="0"/>
          </w:pPr>
        </w:pPrChange>
        <w:rPr>
          <w:ins w:id="447" w:author="Slovak LOC JK" w:date="2025-02-21T16:00:00Z"/>
        </w:rPr>
      </w:pPr>
    </w:p>
    <w:p w:rsidR="003B398C" w:rsidRPr="00C37674" w:rsidP="003B398C" w14:paraId="53D23002" w14:textId="5CF35234">
      <w:pPr>
        <w:widowControl w:val="0"/>
      </w:pPr>
      <w:r w:rsidRPr="00C37674">
        <w:t>STELARA je indikovaná na liečbu stredne závažnej až závažnej ložiskovej psoriázy u</w:t>
      </w:r>
      <w:r w:rsidRPr="00C37674" w:rsidR="00B33796">
        <w:t> det</w:t>
      </w:r>
      <w:r w:rsidRPr="00C37674" w:rsidR="00180559">
        <w:t>ských</w:t>
      </w:r>
      <w:r w:rsidRPr="00C37674" w:rsidR="00B33796">
        <w:t xml:space="preserve"> a </w:t>
      </w:r>
      <w:r w:rsidRPr="00C37674">
        <w:t xml:space="preserve">adolescentných pacientov od </w:t>
      </w:r>
      <w:r w:rsidRPr="00C37674" w:rsidR="00B33796">
        <w:t>6 </w:t>
      </w:r>
      <w:r w:rsidRPr="00C37674">
        <w:t>rokov a starších, ktorí nie sú dostatočne kontrolovaní alebo netolerujú iné systémové terapie alebo fototerapie (pozri časť 5.1).</w:t>
      </w:r>
    </w:p>
    <w:p w:rsidR="003B398C" w:rsidRPr="00C37674" w:rsidP="003B398C" w14:paraId="53D23003" w14:textId="77777777">
      <w:pPr>
        <w:tabs>
          <w:tab w:val="clear" w:pos="567"/>
        </w:tabs>
      </w:pPr>
    </w:p>
    <w:p w:rsidR="003B398C" w:rsidRPr="00C37674" w:rsidP="003B398C" w14:paraId="53D23004" w14:textId="77777777">
      <w:pPr>
        <w:keepNext/>
        <w:tabs>
          <w:tab w:val="clear" w:pos="567"/>
        </w:tabs>
        <w:rPr>
          <w:u w:val="single"/>
        </w:rPr>
      </w:pPr>
      <w:r w:rsidRPr="00C37674">
        <w:rPr>
          <w:u w:val="single"/>
        </w:rPr>
        <w:t>Psoriatická artritída (PsA)</w:t>
      </w:r>
    </w:p>
    <w:p w:rsidR="00AF7EF7" w14:paraId="53EDC795" w14:textId="77777777">
      <w:pPr>
        <w:keepNext/>
        <w:pPrChange w:id="448" w:author="EUCP BE1" w:date="2025-03-03T08:12:00Z">
          <w:pPr/>
        </w:pPrChange>
        <w:rPr>
          <w:ins w:id="449" w:author="Slovak LOC JK" w:date="2025-02-21T16:00:00Z"/>
        </w:rPr>
      </w:pPr>
    </w:p>
    <w:p w:rsidR="003B398C" w:rsidRPr="00C37674" w:rsidP="003B398C" w14:paraId="53D23005" w14:textId="69509840">
      <w:r w:rsidRPr="00C37674">
        <w:t>STELARA</w:t>
      </w:r>
      <w:r w:rsidRPr="00C37674">
        <w:rPr>
          <w:snapToGrid w:val="0"/>
          <w:szCs w:val="22"/>
        </w:rPr>
        <w:t xml:space="preserve">, v monoterapii alebo v kombinácii s </w:t>
      </w:r>
      <w:r w:rsidRPr="00C37674">
        <w:t>MTX</w:t>
      </w:r>
      <w:r w:rsidRPr="00C37674">
        <w:rPr>
          <w:snapToGrid w:val="0"/>
          <w:szCs w:val="22"/>
        </w:rPr>
        <w:t>, je indikovaná na liečbu aktívnej psoriatickej artritídy u dospelých pacientov, ak nebola odpoveď na predchádzajúcu nebiologickú liečbu antireumatickým liekom modifikujúcim chorobu (DMARD, z angl. disease</w:t>
      </w:r>
      <w:r w:rsidRPr="00C37674">
        <w:rPr>
          <w:snapToGrid w:val="0"/>
          <w:szCs w:val="22"/>
        </w:rPr>
        <w:noBreakHyphen/>
        <w:t>modifying anti</w:t>
      </w:r>
      <w:r w:rsidRPr="00C37674">
        <w:rPr>
          <w:snapToGrid w:val="0"/>
          <w:szCs w:val="22"/>
        </w:rPr>
        <w:noBreakHyphen/>
        <w:t>rheumatic drug) dostatočná (</w:t>
      </w:r>
      <w:r w:rsidRPr="00C37674">
        <w:t>pozri časť 5.1).</w:t>
      </w:r>
    </w:p>
    <w:p w:rsidR="003B398C" w:rsidRPr="00C37674" w:rsidP="003B398C" w14:paraId="53D23006" w14:textId="77777777">
      <w:pPr>
        <w:tabs>
          <w:tab w:val="clear" w:pos="567"/>
        </w:tabs>
      </w:pPr>
    </w:p>
    <w:p w:rsidR="002C2CC8" w:rsidRPr="00C37674" w:rsidP="002C2CC8" w14:paraId="53D23007" w14:textId="0C136333">
      <w:pPr>
        <w:keepLines/>
        <w:widowControl w:val="0"/>
      </w:pPr>
      <w:r w:rsidRPr="00C37674">
        <w:rPr>
          <w:snapToGrid w:val="0"/>
          <w:szCs w:val="22"/>
          <w:u w:val="single"/>
        </w:rPr>
        <w:t>Crohnova choroba</w:t>
      </w:r>
      <w:ins w:id="450" w:author="Slovak LOC JK" w:date="2025-02-21T16:00:00Z">
        <w:r w:rsidR="00AF7EF7">
          <w:rPr>
            <w:snapToGrid w:val="0"/>
            <w:szCs w:val="22"/>
            <w:u w:val="single"/>
          </w:rPr>
          <w:t xml:space="preserve"> u dospelých</w:t>
        </w:r>
      </w:ins>
    </w:p>
    <w:p w:rsidR="00AF7EF7" w14:paraId="2AB8E02D" w14:textId="77777777">
      <w:pPr>
        <w:keepNext/>
        <w:tabs>
          <w:tab w:val="clear" w:pos="567"/>
        </w:tabs>
        <w:pPrChange w:id="451" w:author="EUCP BE1" w:date="2025-03-03T08:12:00Z">
          <w:pPr>
            <w:tabs>
              <w:tab w:val="clear" w:pos="567"/>
            </w:tabs>
          </w:pPr>
        </w:pPrChange>
        <w:rPr>
          <w:ins w:id="452" w:author="Slovak LOC JK" w:date="2025-02-21T16:00:00Z"/>
        </w:rPr>
      </w:pPr>
    </w:p>
    <w:p w:rsidR="00BE5F52" w:rsidRPr="00C37674" w:rsidP="002C2CC8" w14:paraId="53D23008" w14:textId="5336F5BD">
      <w:pPr>
        <w:tabs>
          <w:tab w:val="clear" w:pos="567"/>
        </w:tabs>
      </w:pPr>
      <w:r w:rsidRPr="00C37674">
        <w:t>STELARA je indikovaná na liečbu dospelých pacientov so stredne ťažkou až ťažkou aktívnou Crohnovou chorobou, u ktorých odpoveď buď na konvenčnú terapiu alebo na terapiu antagonistom tumor nekrotizujúceho faktoru alfa - TNFα bola neadekvátna</w:t>
      </w:r>
      <w:r w:rsidRPr="00C37674" w:rsidR="004C3BEB">
        <w:t>,</w:t>
      </w:r>
      <w:r w:rsidRPr="00C37674">
        <w:t xml:space="preserve"> alebo došlo k strate odpovede</w:t>
      </w:r>
      <w:r w:rsidRPr="00C37674" w:rsidR="004C3BEB">
        <w:t>,</w:t>
      </w:r>
      <w:r w:rsidRPr="00C37674">
        <w:t xml:space="preserve"> alebo takúto terapiu netolerujú</w:t>
      </w:r>
      <w:del w:id="453" w:author="Slovak LOC JK" w:date="2025-02-21T16:01:00Z">
        <w:r w:rsidRPr="00C37674" w:rsidR="004C3BEB">
          <w:delText>,</w:delText>
        </w:r>
      </w:del>
      <w:del w:id="454" w:author="Slovak LOC JK" w:date="2025-02-21T16:01:00Z">
        <w:r w:rsidRPr="00C37674">
          <w:delText xml:space="preserve"> alebo je im kontraindikovaná</w:delText>
        </w:r>
      </w:del>
      <w:r w:rsidRPr="00C37674">
        <w:t>.</w:t>
      </w:r>
    </w:p>
    <w:p w:rsidR="00164EBC" w:rsidP="00164EBC" w14:paraId="50610C86" w14:textId="77777777">
      <w:pPr>
        <w:tabs>
          <w:tab w:val="clear" w:pos="567"/>
          <w:tab w:val="left" w:pos="708"/>
        </w:tabs>
        <w:rPr>
          <w:ins w:id="455" w:author="Slovak LOC JK" w:date="2025-02-21T16:01:00Z"/>
        </w:rPr>
      </w:pPr>
    </w:p>
    <w:p w:rsidR="00164EBC" w:rsidP="00164EBC" w14:paraId="362A5203" w14:textId="77777777">
      <w:pPr>
        <w:keepNext/>
        <w:rPr>
          <w:ins w:id="456" w:author="Slovak LOC JK" w:date="2025-02-21T16:01:00Z"/>
          <w:u w:val="single"/>
        </w:rPr>
      </w:pPr>
      <w:ins w:id="457" w:author="Slovak LOC JK" w:date="2025-02-21T16:01:00Z">
        <w:r>
          <w:rPr>
            <w:u w:val="single"/>
          </w:rPr>
          <w:t>Crohnova choroba u pediatrických pacientov</w:t>
        </w:r>
      </w:ins>
    </w:p>
    <w:p w:rsidR="00164EBC" w:rsidP="00164EBC" w14:paraId="1099150F" w14:textId="77777777">
      <w:pPr>
        <w:keepNext/>
        <w:rPr>
          <w:ins w:id="458" w:author="Slovak LOC JK" w:date="2025-02-21T16:01:00Z"/>
          <w:u w:val="single"/>
        </w:rPr>
      </w:pPr>
    </w:p>
    <w:p w:rsidR="00164EBC" w:rsidP="00164EBC" w14:paraId="5BC99D5D" w14:textId="77777777">
      <w:pPr>
        <w:widowControl w:val="0"/>
        <w:rPr>
          <w:ins w:id="459" w:author="Slovak LOC JK" w:date="2025-02-21T16:01:00Z"/>
        </w:rPr>
      </w:pPr>
      <w:ins w:id="460" w:author="Slovak LOC JK" w:date="2025-02-21T16:01:00Z">
        <w:r>
          <w:t>STELARA je indikovaná na liečbu pediatrických pacientov so stredne ťažkou až ťažkou aktívnou Crohnovou chorobou s telesnou hmotnosťou najmenej 40 kg, u ktorých odpoveď buď na konvenčnú terapiu alebo biologickú terapiu bola neadekvátna alebo takúto terapiu netolerujú.</w:t>
        </w:r>
      </w:ins>
    </w:p>
    <w:p w:rsidR="00F00B1E" w:rsidRPr="00C37674" w:rsidP="003B398C" w14:paraId="53D23009" w14:textId="77777777">
      <w:pPr>
        <w:tabs>
          <w:tab w:val="clear" w:pos="567"/>
        </w:tabs>
      </w:pPr>
    </w:p>
    <w:p w:rsidR="00244F41" w:rsidRPr="00C37674" w:rsidP="009865D8" w14:paraId="53D2300A" w14:textId="77777777">
      <w:pPr>
        <w:keepNext/>
        <w:tabs>
          <w:tab w:val="clear" w:pos="567"/>
        </w:tabs>
        <w:rPr>
          <w:u w:val="single"/>
        </w:rPr>
      </w:pPr>
      <w:r w:rsidRPr="00C37674">
        <w:rPr>
          <w:u w:val="single"/>
        </w:rPr>
        <w:t>Ulcerózna kolitída</w:t>
      </w:r>
    </w:p>
    <w:p w:rsidR="00164EBC" w14:paraId="7E25FF9E" w14:textId="77777777">
      <w:pPr>
        <w:keepNext/>
        <w:tabs>
          <w:tab w:val="clear" w:pos="567"/>
        </w:tabs>
        <w:pPrChange w:id="461" w:author="EUCP BE1" w:date="2025-03-03T08:12:00Z">
          <w:pPr>
            <w:tabs>
              <w:tab w:val="clear" w:pos="567"/>
            </w:tabs>
          </w:pPr>
        </w:pPrChange>
        <w:rPr>
          <w:ins w:id="462" w:author="Slovak LOC JK" w:date="2025-02-21T16:01:00Z"/>
        </w:rPr>
      </w:pPr>
    </w:p>
    <w:p w:rsidR="00244F41" w:rsidRPr="00C37674" w:rsidP="003B398C" w14:paraId="53D2300B" w14:textId="4F3E08F3">
      <w:pPr>
        <w:tabs>
          <w:tab w:val="clear" w:pos="567"/>
        </w:tabs>
      </w:pPr>
      <w:r w:rsidRPr="00C37674">
        <w:t>STELARA je indikovaná na liečbu dospelých pacientov so stredne ťažkou až ťažkou aktívnou ulceróznou kolitídou, u ktorých odpoveď buď na konvenčnú terapiu alebo na biologickú terapiu bola neadekvátna, alebo došlo k strate odpovede, alebo takúto terapiu netolerujú</w:t>
      </w:r>
      <w:del w:id="463" w:author="Slovak LOC JK" w:date="2025-02-21T16:01:00Z">
        <w:r w:rsidRPr="00C37674">
          <w:delText>, alebo je im kontraindikovaná (pozri časť</w:delText>
        </w:r>
      </w:del>
      <w:del w:id="464" w:author="Slovak LOC JK" w:date="2025-02-21T16:01:00Z">
        <w:r w:rsidRPr="00C37674" w:rsidR="009865D8">
          <w:delText> </w:delText>
        </w:r>
      </w:del>
      <w:del w:id="465" w:author="Slovak LOC JK" w:date="2025-02-21T16:01:00Z">
        <w:r w:rsidRPr="00C37674">
          <w:delText>5.1)</w:delText>
        </w:r>
      </w:del>
      <w:r w:rsidRPr="00C37674">
        <w:t>.</w:t>
      </w:r>
    </w:p>
    <w:p w:rsidR="00244F41" w:rsidRPr="00C37674" w:rsidP="003B398C" w14:paraId="53D2300C" w14:textId="77777777">
      <w:pPr>
        <w:tabs>
          <w:tab w:val="clear" w:pos="567"/>
        </w:tabs>
      </w:pPr>
    </w:p>
    <w:p w:rsidR="003B398C" w:rsidRPr="00C37674" w:rsidP="00021AB2" w14:paraId="53D2300D" w14:textId="77777777">
      <w:pPr>
        <w:keepNext/>
        <w:ind w:left="567" w:hanging="567"/>
        <w:outlineLvl w:val="2"/>
        <w:rPr>
          <w:b/>
          <w:bCs/>
        </w:rPr>
      </w:pPr>
      <w:r w:rsidRPr="00C37674">
        <w:rPr>
          <w:b/>
          <w:bCs/>
        </w:rPr>
        <w:t>4.2</w:t>
      </w:r>
      <w:r w:rsidRPr="00C37674">
        <w:rPr>
          <w:b/>
          <w:bCs/>
        </w:rPr>
        <w:tab/>
        <w:t>Dávkovanie a spôsob podávania</w:t>
      </w:r>
    </w:p>
    <w:p w:rsidR="003B398C" w:rsidRPr="000F43EB" w:rsidP="003B398C" w14:paraId="53D2300E" w14:textId="77777777">
      <w:pPr>
        <w:keepNext/>
        <w:tabs>
          <w:tab w:val="clear" w:pos="567"/>
        </w:tabs>
        <w:rPr>
          <w:b w:val="0"/>
          <w:bCs/>
          <w:rPrChange w:id="466" w:author="EUCP BE1" w:date="2025-03-03T08:12:00Z">
            <w:rPr>
              <w:b/>
            </w:rPr>
          </w:rPrChange>
        </w:rPr>
      </w:pPr>
    </w:p>
    <w:p w:rsidR="003B398C" w:rsidRPr="00C37674" w:rsidP="003B398C" w14:paraId="53D2300F" w14:textId="77777777">
      <w:pPr>
        <w:tabs>
          <w:tab w:val="clear" w:pos="567"/>
        </w:tabs>
        <w:rPr>
          <w:bCs/>
        </w:rPr>
      </w:pPr>
      <w:r w:rsidRPr="00C37674">
        <w:rPr>
          <w:bCs/>
        </w:rPr>
        <w:t>STELARA je určená na podávanie pod vedením a dozorom lekár</w:t>
      </w:r>
      <w:r w:rsidRPr="00C37674" w:rsidR="00F00B1E">
        <w:rPr>
          <w:bCs/>
        </w:rPr>
        <w:t>ov</w:t>
      </w:r>
      <w:r w:rsidRPr="00C37674">
        <w:rPr>
          <w:bCs/>
        </w:rPr>
        <w:t>, ktor</w:t>
      </w:r>
      <w:r w:rsidRPr="00C37674" w:rsidR="00F00B1E">
        <w:rPr>
          <w:bCs/>
        </w:rPr>
        <w:t>í</w:t>
      </w:r>
      <w:r w:rsidRPr="00C37674">
        <w:rPr>
          <w:bCs/>
        </w:rPr>
        <w:t xml:space="preserve"> </w:t>
      </w:r>
      <w:r w:rsidRPr="00C37674" w:rsidR="00F00B1E">
        <w:rPr>
          <w:bCs/>
        </w:rPr>
        <w:t>majú</w:t>
      </w:r>
      <w:r w:rsidRPr="00C37674">
        <w:rPr>
          <w:bCs/>
        </w:rPr>
        <w:t xml:space="preserve"> skúsenosti s diagnostikovaním a liečbou </w:t>
      </w:r>
      <w:r w:rsidRPr="00C37674" w:rsidR="00F00B1E">
        <w:rPr>
          <w:bCs/>
        </w:rPr>
        <w:t>ochorení, na ktoré je STELARA indikovaná</w:t>
      </w:r>
      <w:r w:rsidRPr="00C37674">
        <w:rPr>
          <w:bCs/>
        </w:rPr>
        <w:t>.</w:t>
      </w:r>
    </w:p>
    <w:p w:rsidR="003B398C" w:rsidRPr="00C37674" w:rsidP="003B398C" w14:paraId="53D23010" w14:textId="77777777">
      <w:pPr>
        <w:tabs>
          <w:tab w:val="clear" w:pos="567"/>
        </w:tabs>
        <w:rPr>
          <w:bCs/>
          <w:u w:val="single"/>
        </w:rPr>
      </w:pPr>
    </w:p>
    <w:p w:rsidR="003B398C" w:rsidRPr="00C37674" w:rsidP="003B398C" w14:paraId="53D23011" w14:textId="77777777">
      <w:pPr>
        <w:keepNext/>
        <w:tabs>
          <w:tab w:val="clear" w:pos="567"/>
        </w:tabs>
        <w:rPr>
          <w:bCs/>
          <w:u w:val="single"/>
        </w:rPr>
      </w:pPr>
      <w:r w:rsidRPr="00C37674">
        <w:rPr>
          <w:bCs/>
          <w:u w:val="single"/>
        </w:rPr>
        <w:t>Dávkovanie</w:t>
      </w:r>
    </w:p>
    <w:p w:rsidR="003B398C" w:rsidRPr="00C37674" w:rsidP="003B398C" w14:paraId="53D23012" w14:textId="77777777">
      <w:pPr>
        <w:keepNext/>
        <w:tabs>
          <w:tab w:val="clear" w:pos="567"/>
        </w:tabs>
        <w:rPr>
          <w:bCs/>
        </w:rPr>
      </w:pPr>
    </w:p>
    <w:p w:rsidR="003B398C" w:rsidRPr="00C37674" w:rsidP="003B398C" w14:paraId="53D23013" w14:textId="77777777">
      <w:pPr>
        <w:keepNext/>
        <w:tabs>
          <w:tab w:val="clear" w:pos="567"/>
        </w:tabs>
        <w:rPr>
          <w:bCs/>
        </w:rPr>
      </w:pPr>
      <w:r w:rsidRPr="00C37674">
        <w:rPr>
          <w:bCs/>
          <w:u w:val="single"/>
        </w:rPr>
        <w:t>Ložisková psoriáza</w:t>
      </w:r>
    </w:p>
    <w:p w:rsidR="003B398C" w:rsidRPr="00C37674" w:rsidP="003B398C" w14:paraId="53D23014" w14:textId="77777777">
      <w:pPr>
        <w:tabs>
          <w:tab w:val="clear" w:pos="567"/>
        </w:tabs>
        <w:rPr>
          <w:bCs/>
        </w:rPr>
      </w:pPr>
      <w:r w:rsidRPr="00C37674">
        <w:rPr>
          <w:bCs/>
        </w:rPr>
        <w:t>Odporúčané dávkovanie STELARY je úvodná dávka 4</w:t>
      </w:r>
      <w:r w:rsidRPr="00C37674" w:rsidR="007F568F">
        <w:rPr>
          <w:bCs/>
        </w:rPr>
        <w:t>5 </w:t>
      </w:r>
      <w:r w:rsidRPr="00C37674">
        <w:rPr>
          <w:bCs/>
        </w:rPr>
        <w:t>mg podaná subkutánne, po čom nasleduje dávka 4</w:t>
      </w:r>
      <w:r w:rsidRPr="00C37674" w:rsidR="007F568F">
        <w:rPr>
          <w:bCs/>
        </w:rPr>
        <w:t>5 </w:t>
      </w:r>
      <w:r w:rsidRPr="00C37674">
        <w:rPr>
          <w:bCs/>
        </w:rPr>
        <w:t xml:space="preserve">mg o </w:t>
      </w:r>
      <w:r w:rsidRPr="00C37674" w:rsidR="007F568F">
        <w:rPr>
          <w:bCs/>
        </w:rPr>
        <w:t>4 </w:t>
      </w:r>
      <w:r w:rsidRPr="00C37674">
        <w:rPr>
          <w:bCs/>
        </w:rPr>
        <w:t>týždne neskôr, a potom sa liek podáva každých 1</w:t>
      </w:r>
      <w:r w:rsidRPr="00C37674" w:rsidR="007F568F">
        <w:rPr>
          <w:bCs/>
        </w:rPr>
        <w:t>2 </w:t>
      </w:r>
      <w:r w:rsidRPr="00C37674">
        <w:rPr>
          <w:bCs/>
        </w:rPr>
        <w:t>týždňov.</w:t>
      </w:r>
    </w:p>
    <w:p w:rsidR="003B398C" w:rsidRPr="00C37674" w:rsidP="003B398C" w14:paraId="53D23015" w14:textId="77777777">
      <w:pPr>
        <w:tabs>
          <w:tab w:val="clear" w:pos="567"/>
        </w:tabs>
        <w:rPr>
          <w:bCs/>
        </w:rPr>
      </w:pPr>
    </w:p>
    <w:p w:rsidR="003B398C" w:rsidRPr="00C37674" w:rsidP="003B398C" w14:paraId="53D23016" w14:textId="77777777">
      <w:r w:rsidRPr="00C37674">
        <w:t>U pacientov, u ktorých sa nedostavila klinická odpoveď ani po 2</w:t>
      </w:r>
      <w:r w:rsidRPr="00C37674" w:rsidR="007F568F">
        <w:t>8 </w:t>
      </w:r>
      <w:r w:rsidRPr="00C37674">
        <w:t>týždňoch liečby, treba uvažovať o prerušení terapie.</w:t>
      </w:r>
    </w:p>
    <w:p w:rsidR="003B398C" w:rsidRPr="00C37674" w:rsidP="003B398C" w14:paraId="53D23017" w14:textId="77777777">
      <w:pPr>
        <w:tabs>
          <w:tab w:val="clear" w:pos="567"/>
        </w:tabs>
        <w:rPr>
          <w:bCs/>
        </w:rPr>
      </w:pPr>
    </w:p>
    <w:p w:rsidR="003B398C" w:rsidRPr="00C37674" w:rsidP="003B398C" w14:paraId="53D23018" w14:textId="77777777">
      <w:pPr>
        <w:keepNext/>
        <w:tabs>
          <w:tab w:val="clear" w:pos="567"/>
        </w:tabs>
        <w:rPr>
          <w:bCs/>
          <w:i/>
          <w:iCs/>
        </w:rPr>
      </w:pPr>
      <w:r w:rsidRPr="00C37674">
        <w:rPr>
          <w:bCs/>
          <w:i/>
          <w:iCs/>
        </w:rPr>
        <w:t>Pacienti s hmotnosťou &gt; 10</w:t>
      </w:r>
      <w:r w:rsidRPr="00C37674" w:rsidR="007F568F">
        <w:rPr>
          <w:bCs/>
          <w:i/>
          <w:iCs/>
        </w:rPr>
        <w:t>0 </w:t>
      </w:r>
      <w:r w:rsidRPr="00C37674">
        <w:rPr>
          <w:bCs/>
          <w:i/>
          <w:iCs/>
        </w:rPr>
        <w:t>kg</w:t>
      </w:r>
    </w:p>
    <w:p w:rsidR="003B398C" w:rsidRPr="00C37674" w:rsidP="003B398C" w14:paraId="53D23019" w14:textId="77777777">
      <w:pPr>
        <w:tabs>
          <w:tab w:val="clear" w:pos="567"/>
        </w:tabs>
        <w:rPr>
          <w:bCs/>
        </w:rPr>
      </w:pPr>
      <w:r w:rsidRPr="00C37674">
        <w:rPr>
          <w:bCs/>
        </w:rPr>
        <w:t xml:space="preserve">Pacientom s hmotnosťou </w:t>
      </w:r>
      <w:r w:rsidRPr="00C37674">
        <w:rPr>
          <w:bCs/>
          <w:iCs/>
        </w:rPr>
        <w:t>&gt; 10</w:t>
      </w:r>
      <w:r w:rsidRPr="00C37674" w:rsidR="007F568F">
        <w:rPr>
          <w:bCs/>
          <w:iCs/>
        </w:rPr>
        <w:t>0 </w:t>
      </w:r>
      <w:r w:rsidRPr="00C37674">
        <w:rPr>
          <w:bCs/>
          <w:iCs/>
        </w:rPr>
        <w:t>kg sa</w:t>
      </w:r>
      <w:r w:rsidRPr="00C37674">
        <w:rPr>
          <w:bCs/>
        </w:rPr>
        <w:t xml:space="preserve"> podáva úvodná dávka 9</w:t>
      </w:r>
      <w:r w:rsidRPr="00C37674" w:rsidR="007F568F">
        <w:rPr>
          <w:bCs/>
        </w:rPr>
        <w:t>0 </w:t>
      </w:r>
      <w:r w:rsidRPr="00C37674">
        <w:rPr>
          <w:bCs/>
        </w:rPr>
        <w:t>mg subkutánne, po čom nasleduje dávka 9</w:t>
      </w:r>
      <w:r w:rsidRPr="00C37674" w:rsidR="007F568F">
        <w:rPr>
          <w:bCs/>
        </w:rPr>
        <w:t>0 </w:t>
      </w:r>
      <w:r w:rsidRPr="00C37674">
        <w:rPr>
          <w:bCs/>
        </w:rPr>
        <w:t>mg o </w:t>
      </w:r>
      <w:r w:rsidRPr="00C37674" w:rsidR="007F568F">
        <w:rPr>
          <w:bCs/>
        </w:rPr>
        <w:t>4 </w:t>
      </w:r>
      <w:r w:rsidRPr="00C37674">
        <w:rPr>
          <w:bCs/>
        </w:rPr>
        <w:t>týždne neskôr, a potom sa liek podáva každých 1</w:t>
      </w:r>
      <w:r w:rsidRPr="00C37674" w:rsidR="007F568F">
        <w:rPr>
          <w:bCs/>
        </w:rPr>
        <w:t>2 </w:t>
      </w:r>
      <w:r w:rsidRPr="00C37674">
        <w:rPr>
          <w:bCs/>
        </w:rPr>
        <w:t>týždňov. U týchto pacientov sa zistilo, že je účinná aj dávka 4</w:t>
      </w:r>
      <w:r w:rsidRPr="00C37674" w:rsidR="007F568F">
        <w:rPr>
          <w:bCs/>
        </w:rPr>
        <w:t>5 </w:t>
      </w:r>
      <w:r w:rsidRPr="00C37674">
        <w:rPr>
          <w:bCs/>
        </w:rPr>
        <w:t>mg. Napriek tomu dávka 9</w:t>
      </w:r>
      <w:r w:rsidRPr="00C37674" w:rsidR="007F568F">
        <w:rPr>
          <w:bCs/>
        </w:rPr>
        <w:t>0 </w:t>
      </w:r>
      <w:r w:rsidRPr="00C37674">
        <w:rPr>
          <w:bCs/>
        </w:rPr>
        <w:t xml:space="preserve">mg bola účinnejšia (pozri časť 5.1, </w:t>
      </w:r>
      <w:r w:rsidRPr="00C37674" w:rsidR="004C3BEB">
        <w:rPr>
          <w:bCs/>
        </w:rPr>
        <w:t>t</w:t>
      </w:r>
      <w:r w:rsidRPr="00C37674">
        <w:rPr>
          <w:bCs/>
        </w:rPr>
        <w:t>abuľka 4).</w:t>
      </w:r>
    </w:p>
    <w:p w:rsidR="003B398C" w:rsidRPr="00C37674" w:rsidP="003B398C" w14:paraId="53D2301A" w14:textId="77777777">
      <w:pPr>
        <w:tabs>
          <w:tab w:val="clear" w:pos="567"/>
        </w:tabs>
        <w:rPr>
          <w:bCs/>
        </w:rPr>
      </w:pPr>
    </w:p>
    <w:p w:rsidR="003B398C" w:rsidRPr="00C37674" w:rsidP="003B398C" w14:paraId="53D2301B" w14:textId="77777777">
      <w:pPr>
        <w:keepNext/>
        <w:rPr>
          <w:snapToGrid w:val="0"/>
          <w:szCs w:val="22"/>
          <w:u w:val="single"/>
        </w:rPr>
      </w:pPr>
      <w:r w:rsidRPr="00C37674">
        <w:rPr>
          <w:snapToGrid w:val="0"/>
          <w:szCs w:val="22"/>
          <w:u w:val="single"/>
        </w:rPr>
        <w:t>Psoriatická artritída (PsA)</w:t>
      </w:r>
    </w:p>
    <w:p w:rsidR="003B398C" w:rsidRPr="00C37674" w:rsidP="003B398C" w14:paraId="53D2301C" w14:textId="77777777">
      <w:pPr>
        <w:widowControl w:val="0"/>
      </w:pPr>
      <w:r w:rsidRPr="00C37674">
        <w:t>Odporúčané dávkovanie STELARY je úvodná dávka 4</w:t>
      </w:r>
      <w:r w:rsidRPr="00C37674" w:rsidR="007F568F">
        <w:t>5 </w:t>
      </w:r>
      <w:r w:rsidRPr="00C37674">
        <w:t>mg podaná subkutánne, po ktorej nasleduje 4</w:t>
      </w:r>
      <w:r w:rsidRPr="00C37674" w:rsidR="007F568F">
        <w:t>5 </w:t>
      </w:r>
      <w:r w:rsidRPr="00C37674">
        <w:t>mg dávka o </w:t>
      </w:r>
      <w:r w:rsidRPr="00C37674" w:rsidR="007F568F">
        <w:t>4 </w:t>
      </w:r>
      <w:r w:rsidRPr="00C37674">
        <w:t>týždne neskôr, a potom každých 1</w:t>
      </w:r>
      <w:r w:rsidRPr="00C37674" w:rsidR="007F568F">
        <w:t>2 </w:t>
      </w:r>
      <w:r w:rsidRPr="00C37674">
        <w:t xml:space="preserve">týždňov. U pacientov s hmotnosťou </w:t>
      </w:r>
      <w:r w:rsidRPr="00C37674">
        <w:rPr>
          <w:bCs/>
        </w:rPr>
        <w:t>&gt;</w:t>
      </w:r>
      <w:r w:rsidRPr="00C37674">
        <w:t> 10</w:t>
      </w:r>
      <w:r w:rsidRPr="00C37674" w:rsidR="007F568F">
        <w:t>0 </w:t>
      </w:r>
      <w:r w:rsidRPr="00C37674">
        <w:t>kg sa môže prípadne použiť dávka 9</w:t>
      </w:r>
      <w:r w:rsidRPr="00C37674" w:rsidR="007F568F">
        <w:t>0 </w:t>
      </w:r>
      <w:r w:rsidRPr="00C37674">
        <w:t>mg.</w:t>
      </w:r>
    </w:p>
    <w:p w:rsidR="003B398C" w:rsidRPr="00C37674" w:rsidP="003B398C" w14:paraId="53D2301D" w14:textId="77777777">
      <w:pPr>
        <w:widowControl w:val="0"/>
        <w:rPr>
          <w:bCs/>
        </w:rPr>
      </w:pPr>
    </w:p>
    <w:p w:rsidR="003B398C" w:rsidRPr="00C37674" w:rsidP="003B398C" w14:paraId="53D2301E" w14:textId="77777777">
      <w:pPr>
        <w:tabs>
          <w:tab w:val="clear" w:pos="567"/>
        </w:tabs>
      </w:pPr>
      <w:r w:rsidRPr="00C37674">
        <w:t>U pacientov, ktorí neodpovedali na liečbu do 28. týždňa, treba zvážiť prerušenie liečby.</w:t>
      </w:r>
    </w:p>
    <w:p w:rsidR="003B398C" w:rsidRPr="00C37674" w:rsidP="003B398C" w14:paraId="53D2301F" w14:textId="77777777">
      <w:pPr>
        <w:tabs>
          <w:tab w:val="clear" w:pos="567"/>
        </w:tabs>
        <w:rPr>
          <w:bCs/>
          <w:u w:val="single"/>
        </w:rPr>
      </w:pPr>
    </w:p>
    <w:p w:rsidR="003B398C" w:rsidRPr="00C37674" w:rsidP="003B398C" w14:paraId="53D23020" w14:textId="77777777">
      <w:pPr>
        <w:keepNext/>
        <w:rPr>
          <w:bCs/>
          <w:i/>
          <w:iCs/>
        </w:rPr>
      </w:pPr>
      <w:r w:rsidRPr="00C37674">
        <w:rPr>
          <w:bCs/>
          <w:i/>
          <w:iCs/>
        </w:rPr>
        <w:t xml:space="preserve">Starší </w:t>
      </w:r>
      <w:r w:rsidRPr="00C37674" w:rsidR="001B2C3D">
        <w:rPr>
          <w:bCs/>
          <w:i/>
          <w:iCs/>
        </w:rPr>
        <w:t>ľudia</w:t>
      </w:r>
      <w:r w:rsidRPr="00C37674">
        <w:rPr>
          <w:bCs/>
          <w:i/>
          <w:iCs/>
        </w:rPr>
        <w:t xml:space="preserve"> (vo veku ≥ 6</w:t>
      </w:r>
      <w:r w:rsidRPr="00C37674" w:rsidR="007F568F">
        <w:rPr>
          <w:bCs/>
          <w:i/>
          <w:iCs/>
        </w:rPr>
        <w:t>5 </w:t>
      </w:r>
      <w:r w:rsidRPr="00C37674">
        <w:rPr>
          <w:bCs/>
          <w:i/>
          <w:iCs/>
        </w:rPr>
        <w:t>rokov)</w:t>
      </w:r>
    </w:p>
    <w:p w:rsidR="003B398C" w:rsidRPr="00C37674" w:rsidP="003B398C" w14:paraId="53D23021" w14:textId="77777777">
      <w:pPr>
        <w:tabs>
          <w:tab w:val="clear" w:pos="567"/>
        </w:tabs>
        <w:rPr>
          <w:bCs/>
        </w:rPr>
      </w:pPr>
      <w:r w:rsidRPr="00C37674">
        <w:rPr>
          <w:bCs/>
        </w:rPr>
        <w:t>Starším pacientom nie je potrebné upravovať dávkovanie (pozri časť 4.4).</w:t>
      </w:r>
    </w:p>
    <w:p w:rsidR="003B398C" w:rsidRPr="00C37674" w:rsidP="003B398C" w14:paraId="53D23022" w14:textId="77777777">
      <w:pPr>
        <w:tabs>
          <w:tab w:val="clear" w:pos="567"/>
        </w:tabs>
        <w:rPr>
          <w:bCs/>
          <w:iCs/>
        </w:rPr>
      </w:pPr>
    </w:p>
    <w:p w:rsidR="003B398C" w:rsidRPr="00C37674" w:rsidP="002C2CC8" w14:paraId="53D23023" w14:textId="77777777">
      <w:pPr>
        <w:keepNext/>
      </w:pPr>
      <w:r w:rsidRPr="00C37674">
        <w:rPr>
          <w:bCs/>
          <w:i/>
          <w:iCs/>
        </w:rPr>
        <w:t xml:space="preserve">Porucha </w:t>
      </w:r>
      <w:r w:rsidRPr="00C37674">
        <w:rPr>
          <w:bCs/>
          <w:i/>
          <w:iCs/>
        </w:rPr>
        <w:t>funkcie obličiek a pečene</w:t>
      </w:r>
    </w:p>
    <w:p w:rsidR="003B398C" w:rsidRPr="00C37674" w:rsidP="003B398C" w14:paraId="53D23024" w14:textId="77777777">
      <w:pPr>
        <w:tabs>
          <w:tab w:val="clear" w:pos="567"/>
        </w:tabs>
        <w:rPr>
          <w:bCs/>
        </w:rPr>
      </w:pPr>
      <w:r w:rsidRPr="00C37674">
        <w:rPr>
          <w:bCs/>
        </w:rPr>
        <w:t>Použitie STELARY sa neskúmalo v tejto populácii pacientov. Nie je možné poskytnúť žiadne odporúčania ohľadne dávkovania.</w:t>
      </w:r>
    </w:p>
    <w:p w:rsidR="003B398C" w:rsidRPr="00C37674" w:rsidP="003B398C" w14:paraId="53D23025" w14:textId="77777777">
      <w:pPr>
        <w:tabs>
          <w:tab w:val="clear" w:pos="567"/>
        </w:tabs>
        <w:rPr>
          <w:bCs/>
        </w:rPr>
      </w:pPr>
    </w:p>
    <w:p w:rsidR="003B398C" w:rsidRPr="00C37674" w:rsidP="003B398C" w14:paraId="53D23026" w14:textId="77777777">
      <w:pPr>
        <w:keepNext/>
        <w:rPr>
          <w:i/>
        </w:rPr>
      </w:pPr>
      <w:r w:rsidRPr="00C37674">
        <w:rPr>
          <w:i/>
        </w:rPr>
        <w:t>Pediatrická populácia</w:t>
      </w:r>
    </w:p>
    <w:p w:rsidR="003B398C" w:rsidRPr="00C37674" w:rsidP="003B398C" w14:paraId="53D23027" w14:textId="58FB7CC9">
      <w:pPr>
        <w:widowControl w:val="0"/>
      </w:pPr>
      <w:r w:rsidRPr="00C37674">
        <w:t>Bezpečnosť a účinnosť STELARY u detí </w:t>
      </w:r>
      <w:r w:rsidRPr="00C37674" w:rsidR="001B2C3D">
        <w:t xml:space="preserve">so psoriázou </w:t>
      </w:r>
      <w:r w:rsidRPr="00C37674">
        <w:t xml:space="preserve">mladších ako </w:t>
      </w:r>
      <w:r w:rsidRPr="00C37674" w:rsidR="003820A2">
        <w:t>6 </w:t>
      </w:r>
      <w:r w:rsidRPr="00C37674">
        <w:t xml:space="preserve">rokov </w:t>
      </w:r>
      <w:r w:rsidRPr="00C37674" w:rsidR="001B2C3D">
        <w:t>alebo u detí so psoriatickou artritídou mladších ako 1</w:t>
      </w:r>
      <w:r w:rsidRPr="00C37674" w:rsidR="007F568F">
        <w:t>8 </w:t>
      </w:r>
      <w:r w:rsidRPr="00C37674" w:rsidR="001B2C3D">
        <w:t xml:space="preserve">rokov </w:t>
      </w:r>
      <w:r w:rsidRPr="00C37674">
        <w:t>neboli doteraz stanovené.</w:t>
      </w:r>
    </w:p>
    <w:p w:rsidR="003B398C" w:rsidRPr="00C37674" w:rsidP="003B398C" w14:paraId="53D23028" w14:textId="77777777">
      <w:pPr>
        <w:widowControl w:val="0"/>
      </w:pPr>
    </w:p>
    <w:p w:rsidR="003B398C" w:rsidRPr="00C37674" w:rsidP="003B398C" w14:paraId="53D23029" w14:textId="692F5FD9">
      <w:pPr>
        <w:keepNext/>
        <w:widowControl w:val="0"/>
        <w:rPr>
          <w:u w:val="single"/>
        </w:rPr>
      </w:pPr>
      <w:r w:rsidRPr="00C37674">
        <w:rPr>
          <w:u w:val="single"/>
        </w:rPr>
        <w:t>Ložisková psoriáza u pediatrických pacientov (</w:t>
      </w:r>
      <w:r w:rsidRPr="00C37674" w:rsidR="007C5741">
        <w:rPr>
          <w:u w:val="single"/>
        </w:rPr>
        <w:t>6 </w:t>
      </w:r>
      <w:r w:rsidRPr="00C37674">
        <w:rPr>
          <w:u w:val="single"/>
        </w:rPr>
        <w:t>rokov a viac)</w:t>
      </w:r>
    </w:p>
    <w:p w:rsidR="003B398C" w:rsidRPr="00C37674" w:rsidP="003B398C" w14:paraId="53D2302A" w14:textId="77777777">
      <w:pPr>
        <w:widowControl w:val="0"/>
      </w:pPr>
      <w:r w:rsidRPr="00C37674">
        <w:t>Odporúčaná dávka STELARY odvodená od telesnej hmotnosti sa uvádza nižšie (</w:t>
      </w:r>
      <w:r w:rsidRPr="00C37674" w:rsidR="004C3BEB">
        <w:t>t</w:t>
      </w:r>
      <w:r w:rsidRPr="00C37674">
        <w:t>abuľky 1 a 2). STELARA sa má podať v 0. a 4. týždni, a potom každých 1</w:t>
      </w:r>
      <w:r w:rsidRPr="00C37674" w:rsidR="007F568F">
        <w:t>2 </w:t>
      </w:r>
      <w:r w:rsidRPr="00C37674">
        <w:t>týždňov.</w:t>
      </w:r>
    </w:p>
    <w:p w:rsidR="003B398C" w:rsidRPr="00C37674" w:rsidP="003B398C" w14:paraId="53D2302B" w14:textId="77777777">
      <w:pPr>
        <w:widowControl w:val="0"/>
      </w:pPr>
    </w:p>
    <w:p w:rsidR="003B398C" w:rsidRPr="00C37674" w:rsidP="003B398C" w14:paraId="53D2302C" w14:textId="77777777">
      <w:pPr>
        <w:keepNext/>
        <w:widowControl w:val="0"/>
        <w:rPr>
          <w:i/>
        </w:rPr>
      </w:pPr>
      <w:r w:rsidRPr="00C37674">
        <w:rPr>
          <w:i/>
        </w:rPr>
        <w:t>Tabuľka 1:</w:t>
      </w:r>
      <w:r w:rsidRPr="00C37674">
        <w:rPr>
          <w:i/>
        </w:rPr>
        <w:tab/>
      </w:r>
      <w:r w:rsidRPr="00C37674">
        <w:rPr>
          <w:i/>
        </w:rPr>
        <w:t>Odporúčaná dávka STELARY pre psoriázu u pediatrických pacientov</w:t>
      </w:r>
    </w:p>
    <w:tbl>
      <w:tblPr>
        <w:tblW w:w="9072" w:type="dxa"/>
        <w:jc w:val="center"/>
        <w:tblLook w:val="0000"/>
      </w:tblPr>
      <w:tblGrid>
        <w:gridCol w:w="5067"/>
        <w:gridCol w:w="4005"/>
      </w:tblGrid>
      <w:tr w14:paraId="53D2302F" w14:textId="77777777" w:rsidTr="008F17DC">
        <w:tblPrEx>
          <w:tblW w:w="9072" w:type="dxa"/>
          <w:jc w:val="center"/>
          <w:tblLook w:val="0000"/>
        </w:tblPrEx>
        <w:trPr>
          <w:cantSplit/>
          <w:jc w:val="center"/>
        </w:trPr>
        <w:tc>
          <w:tcPr>
            <w:tcW w:w="5067" w:type="dxa"/>
            <w:tcBorders>
              <w:top w:val="single" w:sz="4" w:space="0" w:color="000000"/>
              <w:left w:val="single" w:sz="4" w:space="0" w:color="000000"/>
              <w:bottom w:val="single" w:sz="4" w:space="0" w:color="000000"/>
              <w:right w:val="single" w:sz="4" w:space="0" w:color="000000"/>
            </w:tcBorders>
          </w:tcPr>
          <w:p w:rsidR="003B398C" w:rsidRPr="00C37674" w:rsidP="003B398C" w14:paraId="53D2302D" w14:textId="77777777">
            <w:pPr>
              <w:keepNext/>
              <w:autoSpaceDE w:val="0"/>
              <w:autoSpaceDN w:val="0"/>
              <w:adjustRightInd w:val="0"/>
              <w:jc w:val="center"/>
              <w:rPr>
                <w:szCs w:val="24"/>
              </w:rPr>
            </w:pPr>
            <w:r w:rsidRPr="00C37674">
              <w:rPr>
                <w:b/>
                <w:bCs/>
                <w:szCs w:val="24"/>
              </w:rPr>
              <w:t>Telesná hmotnosť v čase dávkovania</w:t>
            </w:r>
          </w:p>
        </w:tc>
        <w:tc>
          <w:tcPr>
            <w:tcW w:w="4005" w:type="dxa"/>
            <w:tcBorders>
              <w:top w:val="single" w:sz="4" w:space="0" w:color="000000"/>
              <w:left w:val="single" w:sz="4" w:space="0" w:color="000000"/>
              <w:bottom w:val="single" w:sz="4" w:space="0" w:color="000000"/>
              <w:right w:val="single" w:sz="4" w:space="0" w:color="000000"/>
            </w:tcBorders>
          </w:tcPr>
          <w:p w:rsidR="003B398C" w:rsidRPr="00C37674" w:rsidP="003B398C" w14:paraId="53D2302E" w14:textId="77777777">
            <w:pPr>
              <w:keepNext/>
              <w:autoSpaceDE w:val="0"/>
              <w:autoSpaceDN w:val="0"/>
              <w:adjustRightInd w:val="0"/>
              <w:jc w:val="center"/>
              <w:rPr>
                <w:szCs w:val="24"/>
              </w:rPr>
            </w:pPr>
            <w:r w:rsidRPr="00C37674">
              <w:rPr>
                <w:b/>
                <w:bCs/>
                <w:szCs w:val="24"/>
              </w:rPr>
              <w:t>Odporúčaná dávka</w:t>
            </w:r>
          </w:p>
        </w:tc>
      </w:tr>
      <w:tr w14:paraId="53D23032" w14:textId="77777777" w:rsidTr="008F17DC">
        <w:tblPrEx>
          <w:tblW w:w="9072" w:type="dxa"/>
          <w:jc w:val="center"/>
          <w:tblLook w:val="0000"/>
        </w:tblPrEx>
        <w:trPr>
          <w:cantSplit/>
          <w:jc w:val="center"/>
        </w:trPr>
        <w:tc>
          <w:tcPr>
            <w:tcW w:w="5067" w:type="dxa"/>
            <w:tcBorders>
              <w:top w:val="single" w:sz="4" w:space="0" w:color="000000"/>
              <w:left w:val="single" w:sz="4" w:space="0" w:color="000000"/>
              <w:bottom w:val="single" w:sz="4" w:space="0" w:color="000000"/>
              <w:right w:val="single" w:sz="4" w:space="0" w:color="000000"/>
            </w:tcBorders>
          </w:tcPr>
          <w:p w:rsidR="003B398C" w:rsidRPr="00C37674" w:rsidP="003B398C" w14:paraId="53D23030" w14:textId="77777777">
            <w:pPr>
              <w:autoSpaceDE w:val="0"/>
              <w:autoSpaceDN w:val="0"/>
              <w:adjustRightInd w:val="0"/>
              <w:jc w:val="center"/>
              <w:rPr>
                <w:szCs w:val="24"/>
              </w:rPr>
            </w:pPr>
            <w:r w:rsidRPr="00C37674">
              <w:rPr>
                <w:szCs w:val="24"/>
              </w:rPr>
              <w:t>&lt; 6</w:t>
            </w:r>
            <w:r w:rsidRPr="00C37674" w:rsidR="007F568F">
              <w:rPr>
                <w:szCs w:val="24"/>
              </w:rPr>
              <w:t>0 </w:t>
            </w:r>
            <w:r w:rsidRPr="00C37674">
              <w:rPr>
                <w:szCs w:val="24"/>
              </w:rPr>
              <w:t>kg</w:t>
            </w:r>
          </w:p>
        </w:tc>
        <w:tc>
          <w:tcPr>
            <w:tcW w:w="4005" w:type="dxa"/>
            <w:tcBorders>
              <w:top w:val="single" w:sz="4" w:space="0" w:color="000000"/>
              <w:left w:val="single" w:sz="4" w:space="0" w:color="000000"/>
              <w:bottom w:val="single" w:sz="4" w:space="0" w:color="000000"/>
              <w:right w:val="single" w:sz="4" w:space="0" w:color="000000"/>
            </w:tcBorders>
          </w:tcPr>
          <w:p w:rsidR="003B398C" w:rsidRPr="00C37674" w:rsidP="003B398C" w14:paraId="53D23031" w14:textId="597CEC76">
            <w:pPr>
              <w:autoSpaceDE w:val="0"/>
              <w:autoSpaceDN w:val="0"/>
              <w:adjustRightInd w:val="0"/>
              <w:jc w:val="center"/>
              <w:rPr>
                <w:szCs w:val="24"/>
              </w:rPr>
            </w:pPr>
            <w:r w:rsidRPr="00C37674">
              <w:rPr>
                <w:szCs w:val="24"/>
              </w:rPr>
              <w:t>0,7</w:t>
            </w:r>
            <w:r w:rsidRPr="00C37674" w:rsidR="007F568F">
              <w:rPr>
                <w:szCs w:val="24"/>
              </w:rPr>
              <w:t>5 </w:t>
            </w:r>
            <w:r w:rsidRPr="00C37674">
              <w:rPr>
                <w:szCs w:val="24"/>
              </w:rPr>
              <w:t>mg/kg</w:t>
            </w:r>
          </w:p>
        </w:tc>
      </w:tr>
      <w:tr w14:paraId="53D23035" w14:textId="77777777" w:rsidTr="008F17DC">
        <w:tblPrEx>
          <w:tblW w:w="9072" w:type="dxa"/>
          <w:jc w:val="center"/>
          <w:tblLook w:val="0000"/>
        </w:tblPrEx>
        <w:trPr>
          <w:cantSplit/>
          <w:jc w:val="center"/>
        </w:trPr>
        <w:tc>
          <w:tcPr>
            <w:tcW w:w="5067" w:type="dxa"/>
            <w:tcBorders>
              <w:top w:val="single" w:sz="4" w:space="0" w:color="000000"/>
              <w:left w:val="single" w:sz="4" w:space="0" w:color="000000"/>
              <w:bottom w:val="single" w:sz="4" w:space="0" w:color="000000"/>
              <w:right w:val="single" w:sz="4" w:space="0" w:color="000000"/>
            </w:tcBorders>
          </w:tcPr>
          <w:p w:rsidR="003B398C" w:rsidRPr="00C37674" w:rsidP="003B398C" w14:paraId="53D23033" w14:textId="77777777">
            <w:pPr>
              <w:autoSpaceDE w:val="0"/>
              <w:autoSpaceDN w:val="0"/>
              <w:adjustRightInd w:val="0"/>
              <w:jc w:val="center"/>
              <w:rPr>
                <w:szCs w:val="24"/>
              </w:rPr>
            </w:pPr>
            <w:r w:rsidRPr="00C37674">
              <w:rPr>
                <w:szCs w:val="24"/>
              </w:rPr>
              <w:t>≥ 60</w:t>
            </w:r>
            <w:r w:rsidRPr="00C37674">
              <w:t>-</w:t>
            </w:r>
            <w:r w:rsidRPr="00C37674">
              <w:rPr>
                <w:szCs w:val="24"/>
              </w:rPr>
              <w:t>≤ 10</w:t>
            </w:r>
            <w:r w:rsidRPr="00C37674" w:rsidR="007F568F">
              <w:rPr>
                <w:szCs w:val="24"/>
              </w:rPr>
              <w:t>0 </w:t>
            </w:r>
            <w:r w:rsidRPr="00C37674">
              <w:t>k</w:t>
            </w:r>
            <w:r w:rsidRPr="00C37674">
              <w:rPr>
                <w:szCs w:val="24"/>
              </w:rPr>
              <w:t>g</w:t>
            </w:r>
          </w:p>
        </w:tc>
        <w:tc>
          <w:tcPr>
            <w:tcW w:w="4005" w:type="dxa"/>
            <w:tcBorders>
              <w:top w:val="single" w:sz="4" w:space="0" w:color="000000"/>
              <w:left w:val="single" w:sz="4" w:space="0" w:color="000000"/>
              <w:bottom w:val="single" w:sz="4" w:space="0" w:color="000000"/>
              <w:right w:val="single" w:sz="4" w:space="0" w:color="000000"/>
            </w:tcBorders>
          </w:tcPr>
          <w:p w:rsidR="003B398C" w:rsidRPr="00C37674" w:rsidP="003B398C" w14:paraId="53D23034" w14:textId="77777777">
            <w:pPr>
              <w:autoSpaceDE w:val="0"/>
              <w:autoSpaceDN w:val="0"/>
              <w:adjustRightInd w:val="0"/>
              <w:jc w:val="center"/>
              <w:rPr>
                <w:szCs w:val="24"/>
              </w:rPr>
            </w:pPr>
            <w:r w:rsidRPr="00C37674">
              <w:rPr>
                <w:szCs w:val="24"/>
              </w:rPr>
              <w:t>4</w:t>
            </w:r>
            <w:r w:rsidRPr="00C37674" w:rsidR="007F568F">
              <w:rPr>
                <w:szCs w:val="24"/>
              </w:rPr>
              <w:t>5 </w:t>
            </w:r>
            <w:r w:rsidRPr="00C37674">
              <w:rPr>
                <w:szCs w:val="24"/>
              </w:rPr>
              <w:t>mg</w:t>
            </w:r>
          </w:p>
        </w:tc>
      </w:tr>
      <w:tr w14:paraId="53D23038" w14:textId="77777777" w:rsidTr="008F17DC">
        <w:tblPrEx>
          <w:tblW w:w="9072" w:type="dxa"/>
          <w:jc w:val="center"/>
          <w:tblLook w:val="0000"/>
        </w:tblPrEx>
        <w:trPr>
          <w:cantSplit/>
          <w:jc w:val="center"/>
        </w:trPr>
        <w:tc>
          <w:tcPr>
            <w:tcW w:w="5067" w:type="dxa"/>
            <w:tcBorders>
              <w:top w:val="single" w:sz="4" w:space="0" w:color="000000"/>
              <w:left w:val="single" w:sz="4" w:space="0" w:color="000000"/>
              <w:bottom w:val="single" w:sz="4" w:space="0" w:color="000000"/>
              <w:right w:val="single" w:sz="4" w:space="0" w:color="000000"/>
            </w:tcBorders>
          </w:tcPr>
          <w:p w:rsidR="003B398C" w:rsidRPr="00C37674" w:rsidP="003B398C" w14:paraId="53D23036" w14:textId="77777777">
            <w:pPr>
              <w:autoSpaceDE w:val="0"/>
              <w:autoSpaceDN w:val="0"/>
              <w:adjustRightInd w:val="0"/>
              <w:jc w:val="center"/>
              <w:rPr>
                <w:szCs w:val="24"/>
              </w:rPr>
            </w:pPr>
            <w:r w:rsidRPr="00C37674">
              <w:rPr>
                <w:szCs w:val="24"/>
              </w:rPr>
              <w:t>&gt; 10</w:t>
            </w:r>
            <w:r w:rsidRPr="00C37674" w:rsidR="007F568F">
              <w:rPr>
                <w:szCs w:val="24"/>
              </w:rPr>
              <w:t>0 </w:t>
            </w:r>
            <w:r w:rsidRPr="00C37674">
              <w:rPr>
                <w:szCs w:val="24"/>
              </w:rPr>
              <w:t>kg</w:t>
            </w:r>
          </w:p>
        </w:tc>
        <w:tc>
          <w:tcPr>
            <w:tcW w:w="4005" w:type="dxa"/>
            <w:tcBorders>
              <w:top w:val="single" w:sz="4" w:space="0" w:color="000000"/>
              <w:left w:val="single" w:sz="4" w:space="0" w:color="000000"/>
              <w:bottom w:val="single" w:sz="4" w:space="0" w:color="000000"/>
              <w:right w:val="single" w:sz="4" w:space="0" w:color="000000"/>
            </w:tcBorders>
          </w:tcPr>
          <w:p w:rsidR="003B398C" w:rsidRPr="00C37674" w:rsidP="003B398C" w14:paraId="53D23037" w14:textId="77777777">
            <w:pPr>
              <w:autoSpaceDE w:val="0"/>
              <w:autoSpaceDN w:val="0"/>
              <w:adjustRightInd w:val="0"/>
              <w:jc w:val="center"/>
              <w:rPr>
                <w:szCs w:val="24"/>
              </w:rPr>
            </w:pPr>
            <w:r w:rsidRPr="00C37674">
              <w:rPr>
                <w:szCs w:val="24"/>
              </w:rPr>
              <w:t>9</w:t>
            </w:r>
            <w:r w:rsidRPr="00C37674" w:rsidR="007F568F">
              <w:rPr>
                <w:szCs w:val="24"/>
              </w:rPr>
              <w:t>0 </w:t>
            </w:r>
            <w:r w:rsidRPr="00C37674">
              <w:rPr>
                <w:szCs w:val="24"/>
              </w:rPr>
              <w:t>mg</w:t>
            </w:r>
          </w:p>
        </w:tc>
      </w:tr>
    </w:tbl>
    <w:p w:rsidR="003B398C" w:rsidRPr="00C37674" w:rsidP="003B398C" w14:paraId="53D2303B" w14:textId="12C524FE">
      <w:pPr>
        <w:widowControl w:val="0"/>
      </w:pPr>
    </w:p>
    <w:p w:rsidR="009E4C9F" w:rsidRPr="008118E7" w:rsidP="003B398C" w14:paraId="3028E430" w14:textId="0E6D492E">
      <w:pPr>
        <w:widowControl w:val="0"/>
        <w:rPr>
          <w:szCs w:val="22"/>
        </w:rPr>
      </w:pPr>
      <w:r w:rsidRPr="008F17DC">
        <w:rPr>
          <w:szCs w:val="22"/>
        </w:rPr>
        <w:t xml:space="preserve">Pre výpočet objemu injekcie (ml) pre pacientov &lt; 60 kg, použite nasledujúci vzorec: </w:t>
      </w:r>
      <w:r w:rsidRPr="008F17DC">
        <w:rPr>
          <w:iCs/>
          <w:szCs w:val="22"/>
        </w:rPr>
        <w:t>telesná hmotnosť (kg) x</w:t>
      </w:r>
      <w:r w:rsidR="00343AE1">
        <w:rPr>
          <w:iCs/>
          <w:szCs w:val="22"/>
        </w:rPr>
        <w:t> </w:t>
      </w:r>
      <w:r w:rsidRPr="006855A3">
        <w:rPr>
          <w:iCs/>
          <w:szCs w:val="22"/>
        </w:rPr>
        <w:t>0,0083</w:t>
      </w:r>
      <w:r w:rsidR="00343AE1">
        <w:rPr>
          <w:iCs/>
          <w:szCs w:val="22"/>
        </w:rPr>
        <w:t> </w:t>
      </w:r>
      <w:r w:rsidRPr="006855A3">
        <w:rPr>
          <w:szCs w:val="22"/>
        </w:rPr>
        <w:t>(ml/kg) alebo pozrite tabuľku 2. Vypočítaný objem sa má zaokrúhliť na najbližšiu 0,01 ml a podať pomocou 1 ml kalibrovanej injekčnej striekačky. Pre pediatrických pacientov, ktorí potrebujú dostať menšiu dávku ako 45 mg, je dostupná 45 mg injekčná liekovka.</w:t>
      </w:r>
    </w:p>
    <w:p w:rsidR="00847ECE" w:rsidRPr="00C37674" w:rsidP="003B398C" w14:paraId="5DDD0FF8" w14:textId="77777777">
      <w:pPr>
        <w:widowControl w:val="0"/>
      </w:pPr>
    </w:p>
    <w:p w:rsidR="003B398C" w:rsidRPr="00C37674" w:rsidP="003B398C" w14:paraId="53D2303C" w14:textId="77777777">
      <w:pPr>
        <w:keepNext/>
        <w:widowControl w:val="0"/>
        <w:rPr>
          <w:i/>
        </w:rPr>
      </w:pPr>
      <w:r w:rsidRPr="00C37674">
        <w:rPr>
          <w:i/>
        </w:rPr>
        <w:t>T</w:t>
      </w:r>
      <w:r w:rsidRPr="00C37674" w:rsidR="00A050A8">
        <w:rPr>
          <w:i/>
        </w:rPr>
        <w:t>abuľka 2:</w:t>
      </w:r>
      <w:r w:rsidRPr="00C37674" w:rsidR="00A050A8">
        <w:rPr>
          <w:i/>
        </w:rPr>
        <w:tab/>
      </w:r>
      <w:r w:rsidRPr="00C37674">
        <w:rPr>
          <w:i/>
        </w:rPr>
        <w:t>Objemy injekcie STELARY pre pediatrických psoriatických pacientov &lt; 6</w:t>
      </w:r>
      <w:r w:rsidRPr="00C37674" w:rsidR="007F568F">
        <w:rPr>
          <w:i/>
        </w:rPr>
        <w:t>0 </w:t>
      </w:r>
      <w:r w:rsidRPr="00C37674">
        <w:rPr>
          <w:i/>
        </w:rPr>
        <w:t>kg</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20"/>
        <w:gridCol w:w="2557"/>
        <w:gridCol w:w="3395"/>
      </w:tblGrid>
      <w:tr w14:paraId="53D23040" w14:textId="77777777" w:rsidTr="007C2961">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jc w:val="center"/>
        </w:trPr>
        <w:tc>
          <w:tcPr>
            <w:tcW w:w="3120" w:type="dxa"/>
            <w:shd w:val="clear" w:color="auto" w:fill="auto"/>
            <w:vAlign w:val="center"/>
          </w:tcPr>
          <w:p w:rsidR="003B398C" w:rsidRPr="00C37674" w:rsidP="003B398C" w14:paraId="53D2303D" w14:textId="77777777">
            <w:pPr>
              <w:keepNext/>
              <w:tabs>
                <w:tab w:val="clear" w:pos="567"/>
              </w:tabs>
              <w:jc w:val="center"/>
              <w:rPr>
                <w:b/>
              </w:rPr>
            </w:pPr>
            <w:r w:rsidRPr="00C37674">
              <w:rPr>
                <w:b/>
              </w:rPr>
              <w:t>Telesná hmotnosť v čase dávkovania (kg)</w:t>
            </w:r>
          </w:p>
        </w:tc>
        <w:tc>
          <w:tcPr>
            <w:tcW w:w="2557" w:type="dxa"/>
            <w:shd w:val="clear" w:color="auto" w:fill="auto"/>
            <w:vAlign w:val="center"/>
          </w:tcPr>
          <w:p w:rsidR="003B398C" w:rsidRPr="00C37674" w:rsidP="003B398C" w14:paraId="53D2303E" w14:textId="77777777">
            <w:pPr>
              <w:keepNext/>
              <w:tabs>
                <w:tab w:val="clear" w:pos="567"/>
              </w:tabs>
              <w:jc w:val="center"/>
              <w:rPr>
                <w:b/>
              </w:rPr>
            </w:pPr>
            <w:r w:rsidRPr="00C37674">
              <w:rPr>
                <w:b/>
              </w:rPr>
              <w:t>Dávka (mg)</w:t>
            </w:r>
          </w:p>
        </w:tc>
        <w:tc>
          <w:tcPr>
            <w:tcW w:w="3395" w:type="dxa"/>
            <w:shd w:val="clear" w:color="auto" w:fill="auto"/>
            <w:vAlign w:val="center"/>
          </w:tcPr>
          <w:p w:rsidR="003B398C" w:rsidRPr="00C37674" w:rsidP="003B398C" w14:paraId="53D2303F" w14:textId="77777777">
            <w:pPr>
              <w:keepNext/>
              <w:tabs>
                <w:tab w:val="clear" w:pos="567"/>
              </w:tabs>
              <w:jc w:val="center"/>
              <w:rPr>
                <w:b/>
              </w:rPr>
            </w:pPr>
            <w:r w:rsidRPr="00C37674">
              <w:rPr>
                <w:b/>
              </w:rPr>
              <w:t>Objem injekcie (ml)</w:t>
            </w:r>
          </w:p>
        </w:tc>
      </w:tr>
      <w:tr w14:paraId="1046843E"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741DC286" w14:textId="77777777">
            <w:pPr>
              <w:jc w:val="center"/>
            </w:pPr>
            <w:r w:rsidRPr="00C37674">
              <w:t>15</w:t>
            </w:r>
          </w:p>
        </w:tc>
        <w:tc>
          <w:tcPr>
            <w:tcW w:w="2557" w:type="dxa"/>
            <w:shd w:val="clear" w:color="auto" w:fill="auto"/>
            <w:noWrap/>
          </w:tcPr>
          <w:p w:rsidR="000B48B0" w:rsidRPr="00C37674" w:rsidP="00174831" w14:paraId="34BC74CF" w14:textId="77777777">
            <w:pPr>
              <w:jc w:val="center"/>
            </w:pPr>
            <w:r w:rsidRPr="00C37674">
              <w:t>11,3</w:t>
            </w:r>
          </w:p>
        </w:tc>
        <w:tc>
          <w:tcPr>
            <w:tcW w:w="3395" w:type="dxa"/>
            <w:shd w:val="clear" w:color="auto" w:fill="auto"/>
            <w:noWrap/>
            <w:vAlign w:val="center"/>
          </w:tcPr>
          <w:p w:rsidR="000B48B0" w:rsidRPr="00C37674" w:rsidP="00174831" w14:paraId="3CD9F2DB" w14:textId="77777777">
            <w:pPr>
              <w:jc w:val="center"/>
            </w:pPr>
            <w:r w:rsidRPr="00C37674">
              <w:t>0,12</w:t>
            </w:r>
          </w:p>
        </w:tc>
      </w:tr>
      <w:tr w14:paraId="51EFA978"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7C4BF957" w14:textId="77777777">
            <w:pPr>
              <w:jc w:val="center"/>
            </w:pPr>
            <w:r w:rsidRPr="00C37674">
              <w:t>16</w:t>
            </w:r>
          </w:p>
        </w:tc>
        <w:tc>
          <w:tcPr>
            <w:tcW w:w="2557" w:type="dxa"/>
            <w:shd w:val="clear" w:color="auto" w:fill="auto"/>
            <w:noWrap/>
          </w:tcPr>
          <w:p w:rsidR="000B48B0" w:rsidRPr="00C37674" w:rsidP="00174831" w14:paraId="09A96F00" w14:textId="77777777">
            <w:pPr>
              <w:jc w:val="center"/>
            </w:pPr>
            <w:r w:rsidRPr="00C37674">
              <w:t>12,0</w:t>
            </w:r>
          </w:p>
        </w:tc>
        <w:tc>
          <w:tcPr>
            <w:tcW w:w="3395" w:type="dxa"/>
            <w:shd w:val="clear" w:color="auto" w:fill="auto"/>
            <w:noWrap/>
            <w:vAlign w:val="center"/>
          </w:tcPr>
          <w:p w:rsidR="000B48B0" w:rsidRPr="00C37674" w:rsidP="00174831" w14:paraId="44141829" w14:textId="77777777">
            <w:pPr>
              <w:jc w:val="center"/>
            </w:pPr>
            <w:r w:rsidRPr="00C37674">
              <w:t>0,13</w:t>
            </w:r>
          </w:p>
        </w:tc>
      </w:tr>
      <w:tr w14:paraId="37D939DF"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724552DB" w14:textId="77777777">
            <w:pPr>
              <w:jc w:val="center"/>
            </w:pPr>
            <w:r w:rsidRPr="00C37674">
              <w:t>17</w:t>
            </w:r>
          </w:p>
        </w:tc>
        <w:tc>
          <w:tcPr>
            <w:tcW w:w="2557" w:type="dxa"/>
            <w:shd w:val="clear" w:color="auto" w:fill="auto"/>
            <w:noWrap/>
          </w:tcPr>
          <w:p w:rsidR="000B48B0" w:rsidRPr="00C37674" w:rsidP="00174831" w14:paraId="68889BD5" w14:textId="77777777">
            <w:pPr>
              <w:jc w:val="center"/>
            </w:pPr>
            <w:r w:rsidRPr="00C37674">
              <w:t>12,8</w:t>
            </w:r>
          </w:p>
        </w:tc>
        <w:tc>
          <w:tcPr>
            <w:tcW w:w="3395" w:type="dxa"/>
            <w:shd w:val="clear" w:color="auto" w:fill="auto"/>
            <w:noWrap/>
            <w:vAlign w:val="center"/>
          </w:tcPr>
          <w:p w:rsidR="000B48B0" w:rsidRPr="00C37674" w:rsidP="00174831" w14:paraId="5BCF3962" w14:textId="77777777">
            <w:pPr>
              <w:jc w:val="center"/>
            </w:pPr>
            <w:r w:rsidRPr="00C37674">
              <w:t>0,14</w:t>
            </w:r>
          </w:p>
        </w:tc>
      </w:tr>
      <w:tr w14:paraId="2B1C6E72"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238DEE9D" w14:textId="77777777">
            <w:pPr>
              <w:jc w:val="center"/>
            </w:pPr>
            <w:r w:rsidRPr="00C37674">
              <w:t>18</w:t>
            </w:r>
          </w:p>
        </w:tc>
        <w:tc>
          <w:tcPr>
            <w:tcW w:w="2557" w:type="dxa"/>
            <w:shd w:val="clear" w:color="auto" w:fill="auto"/>
            <w:noWrap/>
          </w:tcPr>
          <w:p w:rsidR="000B48B0" w:rsidRPr="00C37674" w:rsidP="00174831" w14:paraId="1707C545" w14:textId="77777777">
            <w:pPr>
              <w:jc w:val="center"/>
            </w:pPr>
            <w:r w:rsidRPr="00C37674">
              <w:t>13,5</w:t>
            </w:r>
          </w:p>
        </w:tc>
        <w:tc>
          <w:tcPr>
            <w:tcW w:w="3395" w:type="dxa"/>
            <w:shd w:val="clear" w:color="auto" w:fill="auto"/>
            <w:noWrap/>
            <w:vAlign w:val="center"/>
          </w:tcPr>
          <w:p w:rsidR="000B48B0" w:rsidRPr="00C37674" w:rsidP="00174831" w14:paraId="20279F71" w14:textId="77777777">
            <w:pPr>
              <w:jc w:val="center"/>
            </w:pPr>
            <w:r w:rsidRPr="00C37674">
              <w:t>0,15</w:t>
            </w:r>
          </w:p>
        </w:tc>
      </w:tr>
      <w:tr w14:paraId="70809FD2"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7CC5CE52" w14:textId="77777777">
            <w:pPr>
              <w:jc w:val="center"/>
            </w:pPr>
            <w:r w:rsidRPr="00C37674">
              <w:t>19</w:t>
            </w:r>
          </w:p>
        </w:tc>
        <w:tc>
          <w:tcPr>
            <w:tcW w:w="2557" w:type="dxa"/>
            <w:shd w:val="clear" w:color="auto" w:fill="auto"/>
            <w:noWrap/>
          </w:tcPr>
          <w:p w:rsidR="000B48B0" w:rsidRPr="00C37674" w:rsidP="00174831" w14:paraId="4B8927DC" w14:textId="77777777">
            <w:pPr>
              <w:jc w:val="center"/>
            </w:pPr>
            <w:r w:rsidRPr="00C37674">
              <w:t>14,3</w:t>
            </w:r>
          </w:p>
        </w:tc>
        <w:tc>
          <w:tcPr>
            <w:tcW w:w="3395" w:type="dxa"/>
            <w:shd w:val="clear" w:color="auto" w:fill="auto"/>
            <w:noWrap/>
            <w:vAlign w:val="center"/>
          </w:tcPr>
          <w:p w:rsidR="000B48B0" w:rsidRPr="00C37674" w:rsidP="00174831" w14:paraId="67CAF75D" w14:textId="77777777">
            <w:pPr>
              <w:jc w:val="center"/>
            </w:pPr>
            <w:r w:rsidRPr="00C37674">
              <w:t>0,16</w:t>
            </w:r>
          </w:p>
        </w:tc>
      </w:tr>
      <w:tr w14:paraId="66F4C228"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118030DB" w14:textId="77777777">
            <w:pPr>
              <w:jc w:val="center"/>
            </w:pPr>
            <w:r w:rsidRPr="00C37674">
              <w:t>20</w:t>
            </w:r>
          </w:p>
        </w:tc>
        <w:tc>
          <w:tcPr>
            <w:tcW w:w="2557" w:type="dxa"/>
            <w:shd w:val="clear" w:color="auto" w:fill="auto"/>
            <w:noWrap/>
          </w:tcPr>
          <w:p w:rsidR="000B48B0" w:rsidRPr="00C37674" w:rsidP="00174831" w14:paraId="7DDEF4E2" w14:textId="77777777">
            <w:pPr>
              <w:jc w:val="center"/>
            </w:pPr>
            <w:r w:rsidRPr="00C37674">
              <w:t>15,0</w:t>
            </w:r>
          </w:p>
        </w:tc>
        <w:tc>
          <w:tcPr>
            <w:tcW w:w="3395" w:type="dxa"/>
            <w:shd w:val="clear" w:color="auto" w:fill="auto"/>
            <w:noWrap/>
            <w:vAlign w:val="center"/>
          </w:tcPr>
          <w:p w:rsidR="000B48B0" w:rsidRPr="00C37674" w:rsidP="00174831" w14:paraId="6D656C33" w14:textId="77777777">
            <w:pPr>
              <w:jc w:val="center"/>
            </w:pPr>
            <w:r w:rsidRPr="00C37674">
              <w:t>0,17</w:t>
            </w:r>
          </w:p>
        </w:tc>
      </w:tr>
      <w:tr w14:paraId="24801605"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56C96C72" w14:textId="77777777">
            <w:pPr>
              <w:jc w:val="center"/>
            </w:pPr>
            <w:r w:rsidRPr="00C37674">
              <w:t>21</w:t>
            </w:r>
          </w:p>
        </w:tc>
        <w:tc>
          <w:tcPr>
            <w:tcW w:w="2557" w:type="dxa"/>
            <w:shd w:val="clear" w:color="auto" w:fill="auto"/>
            <w:noWrap/>
          </w:tcPr>
          <w:p w:rsidR="000B48B0" w:rsidRPr="00C37674" w:rsidP="00174831" w14:paraId="08522B2F" w14:textId="77777777">
            <w:pPr>
              <w:jc w:val="center"/>
            </w:pPr>
            <w:r w:rsidRPr="00C37674">
              <w:t>15,8</w:t>
            </w:r>
          </w:p>
        </w:tc>
        <w:tc>
          <w:tcPr>
            <w:tcW w:w="3395" w:type="dxa"/>
            <w:shd w:val="clear" w:color="auto" w:fill="auto"/>
            <w:noWrap/>
            <w:vAlign w:val="center"/>
          </w:tcPr>
          <w:p w:rsidR="000B48B0" w:rsidRPr="00C37674" w:rsidP="00174831" w14:paraId="534F4E6A" w14:textId="77777777">
            <w:pPr>
              <w:jc w:val="center"/>
            </w:pPr>
            <w:r w:rsidRPr="00C37674">
              <w:t>0,17</w:t>
            </w:r>
          </w:p>
        </w:tc>
      </w:tr>
      <w:tr w14:paraId="08AE5171"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60D98BAA" w14:textId="77777777">
            <w:pPr>
              <w:jc w:val="center"/>
            </w:pPr>
            <w:r w:rsidRPr="00C37674">
              <w:t>22</w:t>
            </w:r>
          </w:p>
        </w:tc>
        <w:tc>
          <w:tcPr>
            <w:tcW w:w="2557" w:type="dxa"/>
            <w:shd w:val="clear" w:color="auto" w:fill="auto"/>
            <w:noWrap/>
          </w:tcPr>
          <w:p w:rsidR="000B48B0" w:rsidRPr="00C37674" w:rsidP="00174831" w14:paraId="14CFEE66" w14:textId="77777777">
            <w:pPr>
              <w:jc w:val="center"/>
            </w:pPr>
            <w:r w:rsidRPr="00C37674">
              <w:t>16,5</w:t>
            </w:r>
          </w:p>
        </w:tc>
        <w:tc>
          <w:tcPr>
            <w:tcW w:w="3395" w:type="dxa"/>
            <w:shd w:val="clear" w:color="auto" w:fill="auto"/>
            <w:noWrap/>
            <w:vAlign w:val="center"/>
          </w:tcPr>
          <w:p w:rsidR="000B48B0" w:rsidRPr="00C37674" w:rsidP="00174831" w14:paraId="07F97947" w14:textId="77777777">
            <w:pPr>
              <w:jc w:val="center"/>
            </w:pPr>
            <w:r w:rsidRPr="00C37674">
              <w:t>0,18</w:t>
            </w:r>
          </w:p>
        </w:tc>
      </w:tr>
      <w:tr w14:paraId="43CA627E"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22771BD1" w14:textId="77777777">
            <w:pPr>
              <w:jc w:val="center"/>
            </w:pPr>
            <w:r w:rsidRPr="00C37674">
              <w:t>23</w:t>
            </w:r>
          </w:p>
        </w:tc>
        <w:tc>
          <w:tcPr>
            <w:tcW w:w="2557" w:type="dxa"/>
            <w:shd w:val="clear" w:color="auto" w:fill="auto"/>
            <w:noWrap/>
          </w:tcPr>
          <w:p w:rsidR="000B48B0" w:rsidRPr="00C37674" w:rsidP="00174831" w14:paraId="4E72EA81" w14:textId="77777777">
            <w:pPr>
              <w:jc w:val="center"/>
            </w:pPr>
            <w:r w:rsidRPr="00C37674">
              <w:t>17,3</w:t>
            </w:r>
          </w:p>
        </w:tc>
        <w:tc>
          <w:tcPr>
            <w:tcW w:w="3395" w:type="dxa"/>
            <w:shd w:val="clear" w:color="auto" w:fill="auto"/>
            <w:noWrap/>
            <w:vAlign w:val="center"/>
          </w:tcPr>
          <w:p w:rsidR="000B48B0" w:rsidRPr="00C37674" w:rsidP="00174831" w14:paraId="299B3EF1" w14:textId="77777777">
            <w:pPr>
              <w:jc w:val="center"/>
            </w:pPr>
            <w:r w:rsidRPr="00C37674">
              <w:t>0,19</w:t>
            </w:r>
          </w:p>
        </w:tc>
      </w:tr>
      <w:tr w14:paraId="6409E3F1"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4631456E" w14:textId="77777777">
            <w:pPr>
              <w:jc w:val="center"/>
            </w:pPr>
            <w:r w:rsidRPr="00C37674">
              <w:t>24</w:t>
            </w:r>
          </w:p>
        </w:tc>
        <w:tc>
          <w:tcPr>
            <w:tcW w:w="2557" w:type="dxa"/>
            <w:shd w:val="clear" w:color="auto" w:fill="auto"/>
            <w:noWrap/>
          </w:tcPr>
          <w:p w:rsidR="000B48B0" w:rsidRPr="00C37674" w:rsidP="00174831" w14:paraId="6B4155A4" w14:textId="77777777">
            <w:pPr>
              <w:jc w:val="center"/>
            </w:pPr>
            <w:r w:rsidRPr="00C37674">
              <w:t>18,0</w:t>
            </w:r>
          </w:p>
        </w:tc>
        <w:tc>
          <w:tcPr>
            <w:tcW w:w="3395" w:type="dxa"/>
            <w:shd w:val="clear" w:color="auto" w:fill="auto"/>
            <w:noWrap/>
            <w:vAlign w:val="center"/>
          </w:tcPr>
          <w:p w:rsidR="000B48B0" w:rsidRPr="00C37674" w:rsidP="00174831" w14:paraId="447F55C3" w14:textId="77777777">
            <w:pPr>
              <w:jc w:val="center"/>
            </w:pPr>
            <w:r w:rsidRPr="00C37674">
              <w:t>0,20</w:t>
            </w:r>
          </w:p>
        </w:tc>
      </w:tr>
      <w:tr w14:paraId="7A4E9669"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6A7A870A" w14:textId="77777777">
            <w:pPr>
              <w:jc w:val="center"/>
            </w:pPr>
            <w:r w:rsidRPr="00C37674">
              <w:t>25</w:t>
            </w:r>
          </w:p>
        </w:tc>
        <w:tc>
          <w:tcPr>
            <w:tcW w:w="2557" w:type="dxa"/>
            <w:shd w:val="clear" w:color="auto" w:fill="auto"/>
            <w:noWrap/>
          </w:tcPr>
          <w:p w:rsidR="000B48B0" w:rsidRPr="00C37674" w:rsidP="00174831" w14:paraId="799B7973" w14:textId="77777777">
            <w:pPr>
              <w:jc w:val="center"/>
            </w:pPr>
            <w:r w:rsidRPr="00C37674">
              <w:t>18,8</w:t>
            </w:r>
          </w:p>
        </w:tc>
        <w:tc>
          <w:tcPr>
            <w:tcW w:w="3395" w:type="dxa"/>
            <w:shd w:val="clear" w:color="auto" w:fill="auto"/>
            <w:noWrap/>
            <w:vAlign w:val="center"/>
          </w:tcPr>
          <w:p w:rsidR="000B48B0" w:rsidRPr="00C37674" w:rsidP="00174831" w14:paraId="5C8F236B" w14:textId="77777777">
            <w:pPr>
              <w:jc w:val="center"/>
            </w:pPr>
            <w:r w:rsidRPr="00C37674">
              <w:t>0,21</w:t>
            </w:r>
          </w:p>
        </w:tc>
      </w:tr>
      <w:tr w14:paraId="74FFD5D4"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33ED327B" w14:textId="77777777">
            <w:pPr>
              <w:jc w:val="center"/>
            </w:pPr>
            <w:r w:rsidRPr="00C37674">
              <w:t>26</w:t>
            </w:r>
          </w:p>
        </w:tc>
        <w:tc>
          <w:tcPr>
            <w:tcW w:w="2557" w:type="dxa"/>
            <w:shd w:val="clear" w:color="auto" w:fill="auto"/>
            <w:noWrap/>
          </w:tcPr>
          <w:p w:rsidR="000B48B0" w:rsidRPr="00C37674" w:rsidP="00174831" w14:paraId="2DB667BC" w14:textId="77777777">
            <w:pPr>
              <w:jc w:val="center"/>
            </w:pPr>
            <w:r w:rsidRPr="00C37674">
              <w:t>19,5</w:t>
            </w:r>
          </w:p>
        </w:tc>
        <w:tc>
          <w:tcPr>
            <w:tcW w:w="3395" w:type="dxa"/>
            <w:shd w:val="clear" w:color="auto" w:fill="auto"/>
            <w:noWrap/>
            <w:vAlign w:val="center"/>
          </w:tcPr>
          <w:p w:rsidR="000B48B0" w:rsidRPr="00C37674" w:rsidP="00174831" w14:paraId="49B662F9" w14:textId="77777777">
            <w:pPr>
              <w:jc w:val="center"/>
            </w:pPr>
            <w:r w:rsidRPr="00C37674">
              <w:t>0,22</w:t>
            </w:r>
          </w:p>
        </w:tc>
      </w:tr>
      <w:tr w14:paraId="6BA30116"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15BB0B06" w14:textId="77777777">
            <w:pPr>
              <w:jc w:val="center"/>
            </w:pPr>
            <w:r w:rsidRPr="00C37674">
              <w:t>27</w:t>
            </w:r>
          </w:p>
        </w:tc>
        <w:tc>
          <w:tcPr>
            <w:tcW w:w="2557" w:type="dxa"/>
            <w:shd w:val="clear" w:color="auto" w:fill="auto"/>
            <w:noWrap/>
          </w:tcPr>
          <w:p w:rsidR="000B48B0" w:rsidRPr="00C37674" w:rsidP="00174831" w14:paraId="43A292F6" w14:textId="77777777">
            <w:pPr>
              <w:jc w:val="center"/>
            </w:pPr>
            <w:r w:rsidRPr="00C37674">
              <w:t>20,3</w:t>
            </w:r>
          </w:p>
        </w:tc>
        <w:tc>
          <w:tcPr>
            <w:tcW w:w="3395" w:type="dxa"/>
            <w:shd w:val="clear" w:color="auto" w:fill="auto"/>
            <w:noWrap/>
            <w:vAlign w:val="center"/>
          </w:tcPr>
          <w:p w:rsidR="000B48B0" w:rsidRPr="00C37674" w:rsidP="00174831" w14:paraId="4EECC088" w14:textId="77777777">
            <w:pPr>
              <w:jc w:val="center"/>
            </w:pPr>
            <w:r w:rsidRPr="00C37674">
              <w:t>0,22</w:t>
            </w:r>
          </w:p>
        </w:tc>
      </w:tr>
      <w:tr w14:paraId="07DB6511"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676DA778" w14:textId="77777777">
            <w:pPr>
              <w:jc w:val="center"/>
            </w:pPr>
            <w:r w:rsidRPr="00C37674">
              <w:t>28</w:t>
            </w:r>
          </w:p>
        </w:tc>
        <w:tc>
          <w:tcPr>
            <w:tcW w:w="2557" w:type="dxa"/>
            <w:shd w:val="clear" w:color="auto" w:fill="auto"/>
            <w:noWrap/>
          </w:tcPr>
          <w:p w:rsidR="000B48B0" w:rsidRPr="00C37674" w:rsidP="00174831" w14:paraId="74BE97CF" w14:textId="77777777">
            <w:pPr>
              <w:jc w:val="center"/>
            </w:pPr>
            <w:r w:rsidRPr="00C37674">
              <w:t>21,0</w:t>
            </w:r>
          </w:p>
        </w:tc>
        <w:tc>
          <w:tcPr>
            <w:tcW w:w="3395" w:type="dxa"/>
            <w:shd w:val="clear" w:color="auto" w:fill="auto"/>
            <w:noWrap/>
            <w:vAlign w:val="center"/>
          </w:tcPr>
          <w:p w:rsidR="000B48B0" w:rsidRPr="00C37674" w:rsidP="00174831" w14:paraId="4ED2CBA5" w14:textId="77777777">
            <w:pPr>
              <w:jc w:val="center"/>
            </w:pPr>
            <w:r w:rsidRPr="00C37674">
              <w:t>0,23</w:t>
            </w:r>
          </w:p>
        </w:tc>
      </w:tr>
      <w:tr w14:paraId="16FEA204" w14:textId="77777777" w:rsidTr="007C2961">
        <w:tblPrEx>
          <w:tblW w:w="9072" w:type="dxa"/>
          <w:jc w:val="center"/>
          <w:tblLook w:val="04A0"/>
        </w:tblPrEx>
        <w:trPr>
          <w:cantSplit/>
          <w:jc w:val="center"/>
        </w:trPr>
        <w:tc>
          <w:tcPr>
            <w:tcW w:w="3120" w:type="dxa"/>
            <w:shd w:val="clear" w:color="auto" w:fill="auto"/>
            <w:noWrap/>
            <w:vAlign w:val="center"/>
          </w:tcPr>
          <w:p w:rsidR="000B48B0" w:rsidRPr="00C37674" w:rsidP="00174831" w14:paraId="06C0F4C7" w14:textId="77777777">
            <w:pPr>
              <w:jc w:val="center"/>
            </w:pPr>
            <w:r w:rsidRPr="00C37674">
              <w:t>29</w:t>
            </w:r>
          </w:p>
        </w:tc>
        <w:tc>
          <w:tcPr>
            <w:tcW w:w="2557" w:type="dxa"/>
            <w:shd w:val="clear" w:color="auto" w:fill="auto"/>
            <w:noWrap/>
          </w:tcPr>
          <w:p w:rsidR="000B48B0" w:rsidRPr="00C37674" w:rsidP="00174831" w14:paraId="337B213A" w14:textId="77777777">
            <w:pPr>
              <w:jc w:val="center"/>
            </w:pPr>
            <w:r w:rsidRPr="00C37674">
              <w:t>21,8</w:t>
            </w:r>
          </w:p>
        </w:tc>
        <w:tc>
          <w:tcPr>
            <w:tcW w:w="3395" w:type="dxa"/>
            <w:shd w:val="clear" w:color="auto" w:fill="auto"/>
            <w:noWrap/>
            <w:vAlign w:val="center"/>
          </w:tcPr>
          <w:p w:rsidR="000B48B0" w:rsidRPr="00C37674" w:rsidP="00174831" w14:paraId="15B68AFC" w14:textId="77777777">
            <w:pPr>
              <w:jc w:val="center"/>
            </w:pPr>
            <w:r w:rsidRPr="00C37674">
              <w:t>0,24</w:t>
            </w:r>
          </w:p>
        </w:tc>
      </w:tr>
      <w:tr w14:paraId="53D2304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41" w14:textId="77777777">
            <w:pPr>
              <w:tabs>
                <w:tab w:val="clear" w:pos="567"/>
              </w:tabs>
              <w:jc w:val="center"/>
            </w:pPr>
            <w:r w:rsidRPr="00C37674">
              <w:t>30</w:t>
            </w:r>
          </w:p>
        </w:tc>
        <w:tc>
          <w:tcPr>
            <w:tcW w:w="2557" w:type="dxa"/>
            <w:shd w:val="clear" w:color="auto" w:fill="auto"/>
            <w:noWrap/>
          </w:tcPr>
          <w:p w:rsidR="003B398C" w:rsidRPr="00C37674" w:rsidP="003B398C" w14:paraId="53D23042" w14:textId="77777777">
            <w:pPr>
              <w:tabs>
                <w:tab w:val="clear" w:pos="567"/>
              </w:tabs>
              <w:jc w:val="center"/>
            </w:pPr>
            <w:r w:rsidRPr="00C37674">
              <w:t>22,5</w:t>
            </w:r>
          </w:p>
        </w:tc>
        <w:tc>
          <w:tcPr>
            <w:tcW w:w="3395" w:type="dxa"/>
            <w:shd w:val="clear" w:color="auto" w:fill="auto"/>
            <w:noWrap/>
            <w:vAlign w:val="center"/>
          </w:tcPr>
          <w:p w:rsidR="003B398C" w:rsidRPr="00C37674" w:rsidP="003B398C" w14:paraId="53D23043" w14:textId="77777777">
            <w:pPr>
              <w:tabs>
                <w:tab w:val="clear" w:pos="567"/>
              </w:tabs>
              <w:jc w:val="center"/>
            </w:pPr>
            <w:r w:rsidRPr="00C37674">
              <w:t>0,25</w:t>
            </w:r>
          </w:p>
        </w:tc>
      </w:tr>
      <w:tr w14:paraId="53D2304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45" w14:textId="77777777">
            <w:pPr>
              <w:tabs>
                <w:tab w:val="clear" w:pos="567"/>
              </w:tabs>
              <w:jc w:val="center"/>
            </w:pPr>
            <w:r w:rsidRPr="00C37674">
              <w:t>31</w:t>
            </w:r>
          </w:p>
        </w:tc>
        <w:tc>
          <w:tcPr>
            <w:tcW w:w="2557" w:type="dxa"/>
            <w:shd w:val="clear" w:color="auto" w:fill="auto"/>
            <w:noWrap/>
          </w:tcPr>
          <w:p w:rsidR="003B398C" w:rsidRPr="00C37674" w:rsidP="003B398C" w14:paraId="53D23046" w14:textId="77777777">
            <w:pPr>
              <w:tabs>
                <w:tab w:val="clear" w:pos="567"/>
              </w:tabs>
              <w:jc w:val="center"/>
            </w:pPr>
            <w:r w:rsidRPr="00C37674">
              <w:t>23,3</w:t>
            </w:r>
          </w:p>
        </w:tc>
        <w:tc>
          <w:tcPr>
            <w:tcW w:w="3395" w:type="dxa"/>
            <w:shd w:val="clear" w:color="auto" w:fill="auto"/>
            <w:noWrap/>
            <w:vAlign w:val="center"/>
          </w:tcPr>
          <w:p w:rsidR="003B398C" w:rsidRPr="00C37674" w:rsidP="003B398C" w14:paraId="53D23047" w14:textId="77777777">
            <w:pPr>
              <w:tabs>
                <w:tab w:val="clear" w:pos="567"/>
              </w:tabs>
              <w:jc w:val="center"/>
            </w:pPr>
            <w:r w:rsidRPr="00C37674">
              <w:t>0,26</w:t>
            </w:r>
          </w:p>
        </w:tc>
      </w:tr>
      <w:tr w14:paraId="53D2304C"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49" w14:textId="77777777">
            <w:pPr>
              <w:tabs>
                <w:tab w:val="clear" w:pos="567"/>
              </w:tabs>
              <w:jc w:val="center"/>
            </w:pPr>
            <w:r w:rsidRPr="00C37674">
              <w:t>32</w:t>
            </w:r>
          </w:p>
        </w:tc>
        <w:tc>
          <w:tcPr>
            <w:tcW w:w="2557" w:type="dxa"/>
            <w:shd w:val="clear" w:color="auto" w:fill="auto"/>
            <w:noWrap/>
          </w:tcPr>
          <w:p w:rsidR="003B398C" w:rsidRPr="00C37674" w:rsidP="003B398C" w14:paraId="53D2304A" w14:textId="77777777">
            <w:pPr>
              <w:tabs>
                <w:tab w:val="clear" w:pos="567"/>
              </w:tabs>
              <w:jc w:val="center"/>
            </w:pPr>
            <w:r w:rsidRPr="00C37674">
              <w:t>24,0</w:t>
            </w:r>
          </w:p>
        </w:tc>
        <w:tc>
          <w:tcPr>
            <w:tcW w:w="3395" w:type="dxa"/>
            <w:shd w:val="clear" w:color="auto" w:fill="auto"/>
            <w:noWrap/>
            <w:vAlign w:val="center"/>
          </w:tcPr>
          <w:p w:rsidR="003B398C" w:rsidRPr="00C37674" w:rsidP="003B398C" w14:paraId="53D2304B" w14:textId="77777777">
            <w:pPr>
              <w:tabs>
                <w:tab w:val="clear" w:pos="567"/>
              </w:tabs>
              <w:jc w:val="center"/>
            </w:pPr>
            <w:r w:rsidRPr="00C37674">
              <w:t>0,27</w:t>
            </w:r>
          </w:p>
        </w:tc>
      </w:tr>
      <w:tr w14:paraId="53D23050"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4D" w14:textId="77777777">
            <w:pPr>
              <w:tabs>
                <w:tab w:val="clear" w:pos="567"/>
              </w:tabs>
              <w:jc w:val="center"/>
            </w:pPr>
            <w:r w:rsidRPr="00C37674">
              <w:t>33</w:t>
            </w:r>
          </w:p>
        </w:tc>
        <w:tc>
          <w:tcPr>
            <w:tcW w:w="2557" w:type="dxa"/>
            <w:shd w:val="clear" w:color="auto" w:fill="auto"/>
            <w:noWrap/>
          </w:tcPr>
          <w:p w:rsidR="003B398C" w:rsidRPr="00C37674" w:rsidP="003B398C" w14:paraId="53D2304E" w14:textId="77777777">
            <w:pPr>
              <w:tabs>
                <w:tab w:val="clear" w:pos="567"/>
              </w:tabs>
              <w:jc w:val="center"/>
            </w:pPr>
            <w:r w:rsidRPr="00C37674">
              <w:t>24,8</w:t>
            </w:r>
          </w:p>
        </w:tc>
        <w:tc>
          <w:tcPr>
            <w:tcW w:w="3395" w:type="dxa"/>
            <w:shd w:val="clear" w:color="auto" w:fill="auto"/>
            <w:noWrap/>
            <w:vAlign w:val="center"/>
          </w:tcPr>
          <w:p w:rsidR="003B398C" w:rsidRPr="00C37674" w:rsidP="003B398C" w14:paraId="53D2304F" w14:textId="77777777">
            <w:pPr>
              <w:tabs>
                <w:tab w:val="clear" w:pos="567"/>
              </w:tabs>
              <w:jc w:val="center"/>
            </w:pPr>
            <w:r w:rsidRPr="00C37674">
              <w:t>0,27</w:t>
            </w:r>
          </w:p>
        </w:tc>
      </w:tr>
      <w:tr w14:paraId="53D2305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51" w14:textId="77777777">
            <w:pPr>
              <w:tabs>
                <w:tab w:val="clear" w:pos="567"/>
              </w:tabs>
              <w:jc w:val="center"/>
            </w:pPr>
            <w:r w:rsidRPr="00C37674">
              <w:t>34</w:t>
            </w:r>
          </w:p>
        </w:tc>
        <w:tc>
          <w:tcPr>
            <w:tcW w:w="2557" w:type="dxa"/>
            <w:shd w:val="clear" w:color="auto" w:fill="auto"/>
            <w:noWrap/>
          </w:tcPr>
          <w:p w:rsidR="003B398C" w:rsidRPr="00C37674" w:rsidP="003B398C" w14:paraId="53D23052" w14:textId="77777777">
            <w:pPr>
              <w:tabs>
                <w:tab w:val="clear" w:pos="567"/>
              </w:tabs>
              <w:jc w:val="center"/>
            </w:pPr>
            <w:r w:rsidRPr="00C37674">
              <w:t>25,5</w:t>
            </w:r>
          </w:p>
        </w:tc>
        <w:tc>
          <w:tcPr>
            <w:tcW w:w="3395" w:type="dxa"/>
            <w:shd w:val="clear" w:color="auto" w:fill="auto"/>
            <w:noWrap/>
            <w:vAlign w:val="center"/>
          </w:tcPr>
          <w:p w:rsidR="003B398C" w:rsidRPr="00C37674" w:rsidP="003B398C" w14:paraId="53D23053" w14:textId="77777777">
            <w:pPr>
              <w:tabs>
                <w:tab w:val="clear" w:pos="567"/>
              </w:tabs>
              <w:jc w:val="center"/>
            </w:pPr>
            <w:r w:rsidRPr="00C37674">
              <w:t>0,28</w:t>
            </w:r>
          </w:p>
        </w:tc>
      </w:tr>
      <w:tr w14:paraId="53D2305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55" w14:textId="77777777">
            <w:pPr>
              <w:tabs>
                <w:tab w:val="clear" w:pos="567"/>
              </w:tabs>
              <w:jc w:val="center"/>
            </w:pPr>
            <w:r w:rsidRPr="00C37674">
              <w:t>35</w:t>
            </w:r>
          </w:p>
        </w:tc>
        <w:tc>
          <w:tcPr>
            <w:tcW w:w="2557" w:type="dxa"/>
            <w:shd w:val="clear" w:color="auto" w:fill="auto"/>
            <w:noWrap/>
          </w:tcPr>
          <w:p w:rsidR="003B398C" w:rsidRPr="00C37674" w:rsidP="003B398C" w14:paraId="53D23056" w14:textId="77777777">
            <w:pPr>
              <w:tabs>
                <w:tab w:val="clear" w:pos="567"/>
              </w:tabs>
              <w:jc w:val="center"/>
            </w:pPr>
            <w:r w:rsidRPr="00C37674">
              <w:t>26,3</w:t>
            </w:r>
          </w:p>
        </w:tc>
        <w:tc>
          <w:tcPr>
            <w:tcW w:w="3395" w:type="dxa"/>
            <w:shd w:val="clear" w:color="auto" w:fill="auto"/>
            <w:noWrap/>
            <w:vAlign w:val="center"/>
          </w:tcPr>
          <w:p w:rsidR="003B398C" w:rsidRPr="00C37674" w:rsidP="003B398C" w14:paraId="53D23057" w14:textId="77777777">
            <w:pPr>
              <w:tabs>
                <w:tab w:val="clear" w:pos="567"/>
              </w:tabs>
              <w:jc w:val="center"/>
            </w:pPr>
            <w:r w:rsidRPr="00C37674">
              <w:t>0,29</w:t>
            </w:r>
          </w:p>
        </w:tc>
      </w:tr>
      <w:tr w14:paraId="53D2305C"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59" w14:textId="77777777">
            <w:pPr>
              <w:tabs>
                <w:tab w:val="clear" w:pos="567"/>
              </w:tabs>
              <w:jc w:val="center"/>
            </w:pPr>
            <w:r w:rsidRPr="00C37674">
              <w:t>36</w:t>
            </w:r>
          </w:p>
        </w:tc>
        <w:tc>
          <w:tcPr>
            <w:tcW w:w="2557" w:type="dxa"/>
            <w:shd w:val="clear" w:color="auto" w:fill="auto"/>
            <w:noWrap/>
          </w:tcPr>
          <w:p w:rsidR="003B398C" w:rsidRPr="00C37674" w:rsidP="003B398C" w14:paraId="53D2305A" w14:textId="77777777">
            <w:pPr>
              <w:tabs>
                <w:tab w:val="clear" w:pos="567"/>
              </w:tabs>
              <w:jc w:val="center"/>
            </w:pPr>
            <w:r w:rsidRPr="00C37674">
              <w:t>27,0</w:t>
            </w:r>
          </w:p>
        </w:tc>
        <w:tc>
          <w:tcPr>
            <w:tcW w:w="3395" w:type="dxa"/>
            <w:shd w:val="clear" w:color="auto" w:fill="auto"/>
            <w:noWrap/>
            <w:vAlign w:val="center"/>
          </w:tcPr>
          <w:p w:rsidR="003B398C" w:rsidRPr="00C37674" w:rsidP="003B398C" w14:paraId="53D2305B" w14:textId="77777777">
            <w:pPr>
              <w:tabs>
                <w:tab w:val="clear" w:pos="567"/>
              </w:tabs>
              <w:jc w:val="center"/>
            </w:pPr>
            <w:r w:rsidRPr="00C37674">
              <w:t>0,30</w:t>
            </w:r>
          </w:p>
        </w:tc>
      </w:tr>
      <w:tr w14:paraId="53D23060"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5D" w14:textId="77777777">
            <w:pPr>
              <w:tabs>
                <w:tab w:val="clear" w:pos="567"/>
              </w:tabs>
              <w:jc w:val="center"/>
            </w:pPr>
            <w:r w:rsidRPr="00C37674">
              <w:t>37</w:t>
            </w:r>
          </w:p>
        </w:tc>
        <w:tc>
          <w:tcPr>
            <w:tcW w:w="2557" w:type="dxa"/>
            <w:shd w:val="clear" w:color="auto" w:fill="auto"/>
            <w:noWrap/>
          </w:tcPr>
          <w:p w:rsidR="003B398C" w:rsidRPr="00C37674" w:rsidP="003B398C" w14:paraId="53D2305E" w14:textId="77777777">
            <w:pPr>
              <w:tabs>
                <w:tab w:val="clear" w:pos="567"/>
              </w:tabs>
              <w:jc w:val="center"/>
            </w:pPr>
            <w:r w:rsidRPr="00C37674">
              <w:t>27,8</w:t>
            </w:r>
          </w:p>
        </w:tc>
        <w:tc>
          <w:tcPr>
            <w:tcW w:w="3395" w:type="dxa"/>
            <w:shd w:val="clear" w:color="auto" w:fill="auto"/>
            <w:noWrap/>
            <w:vAlign w:val="center"/>
          </w:tcPr>
          <w:p w:rsidR="003B398C" w:rsidRPr="00C37674" w:rsidP="003B398C" w14:paraId="53D2305F" w14:textId="77777777">
            <w:pPr>
              <w:tabs>
                <w:tab w:val="clear" w:pos="567"/>
              </w:tabs>
              <w:jc w:val="center"/>
            </w:pPr>
            <w:r w:rsidRPr="00C37674">
              <w:t>0,31</w:t>
            </w:r>
          </w:p>
        </w:tc>
      </w:tr>
      <w:tr w14:paraId="53D2306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61" w14:textId="77777777">
            <w:pPr>
              <w:tabs>
                <w:tab w:val="clear" w:pos="567"/>
              </w:tabs>
              <w:jc w:val="center"/>
            </w:pPr>
            <w:r w:rsidRPr="00C37674">
              <w:t>38</w:t>
            </w:r>
          </w:p>
        </w:tc>
        <w:tc>
          <w:tcPr>
            <w:tcW w:w="2557" w:type="dxa"/>
            <w:shd w:val="clear" w:color="auto" w:fill="auto"/>
            <w:noWrap/>
          </w:tcPr>
          <w:p w:rsidR="003B398C" w:rsidRPr="00C37674" w:rsidP="003B398C" w14:paraId="53D23062" w14:textId="77777777">
            <w:pPr>
              <w:tabs>
                <w:tab w:val="clear" w:pos="567"/>
              </w:tabs>
              <w:jc w:val="center"/>
            </w:pPr>
            <w:r w:rsidRPr="00C37674">
              <w:t>28,5</w:t>
            </w:r>
          </w:p>
        </w:tc>
        <w:tc>
          <w:tcPr>
            <w:tcW w:w="3395" w:type="dxa"/>
            <w:shd w:val="clear" w:color="auto" w:fill="auto"/>
            <w:noWrap/>
            <w:vAlign w:val="center"/>
          </w:tcPr>
          <w:p w:rsidR="003B398C" w:rsidRPr="00C37674" w:rsidP="003B398C" w14:paraId="53D23063" w14:textId="77777777">
            <w:pPr>
              <w:tabs>
                <w:tab w:val="clear" w:pos="567"/>
              </w:tabs>
              <w:jc w:val="center"/>
            </w:pPr>
            <w:r w:rsidRPr="00C37674">
              <w:t>0,32</w:t>
            </w:r>
          </w:p>
        </w:tc>
      </w:tr>
      <w:tr w14:paraId="53D2306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65" w14:textId="77777777">
            <w:pPr>
              <w:tabs>
                <w:tab w:val="clear" w:pos="567"/>
              </w:tabs>
              <w:jc w:val="center"/>
            </w:pPr>
            <w:r w:rsidRPr="00C37674">
              <w:t>39</w:t>
            </w:r>
          </w:p>
        </w:tc>
        <w:tc>
          <w:tcPr>
            <w:tcW w:w="2557" w:type="dxa"/>
            <w:shd w:val="clear" w:color="auto" w:fill="auto"/>
            <w:noWrap/>
          </w:tcPr>
          <w:p w:rsidR="003B398C" w:rsidRPr="00C37674" w:rsidP="003B398C" w14:paraId="53D23066" w14:textId="77777777">
            <w:pPr>
              <w:tabs>
                <w:tab w:val="clear" w:pos="567"/>
              </w:tabs>
              <w:jc w:val="center"/>
            </w:pPr>
            <w:r w:rsidRPr="00C37674">
              <w:t>29,3</w:t>
            </w:r>
          </w:p>
        </w:tc>
        <w:tc>
          <w:tcPr>
            <w:tcW w:w="3395" w:type="dxa"/>
            <w:shd w:val="clear" w:color="auto" w:fill="auto"/>
            <w:noWrap/>
            <w:vAlign w:val="center"/>
          </w:tcPr>
          <w:p w:rsidR="003B398C" w:rsidRPr="00C37674" w:rsidP="003B398C" w14:paraId="53D23067" w14:textId="77777777">
            <w:pPr>
              <w:tabs>
                <w:tab w:val="clear" w:pos="567"/>
              </w:tabs>
              <w:jc w:val="center"/>
            </w:pPr>
            <w:r w:rsidRPr="00C37674">
              <w:t>0,32</w:t>
            </w:r>
          </w:p>
        </w:tc>
      </w:tr>
      <w:tr w14:paraId="53D2306C"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69" w14:textId="77777777">
            <w:pPr>
              <w:tabs>
                <w:tab w:val="clear" w:pos="567"/>
              </w:tabs>
              <w:jc w:val="center"/>
            </w:pPr>
            <w:r w:rsidRPr="00C37674">
              <w:t>40</w:t>
            </w:r>
          </w:p>
        </w:tc>
        <w:tc>
          <w:tcPr>
            <w:tcW w:w="2557" w:type="dxa"/>
            <w:shd w:val="clear" w:color="auto" w:fill="auto"/>
            <w:noWrap/>
          </w:tcPr>
          <w:p w:rsidR="003B398C" w:rsidRPr="00C37674" w:rsidP="003B398C" w14:paraId="53D2306A" w14:textId="77777777">
            <w:pPr>
              <w:tabs>
                <w:tab w:val="clear" w:pos="567"/>
              </w:tabs>
              <w:jc w:val="center"/>
            </w:pPr>
            <w:r w:rsidRPr="00C37674">
              <w:t>30,0</w:t>
            </w:r>
          </w:p>
        </w:tc>
        <w:tc>
          <w:tcPr>
            <w:tcW w:w="3395" w:type="dxa"/>
            <w:shd w:val="clear" w:color="auto" w:fill="auto"/>
            <w:noWrap/>
            <w:vAlign w:val="center"/>
          </w:tcPr>
          <w:p w:rsidR="003B398C" w:rsidRPr="00C37674" w:rsidP="003B398C" w14:paraId="53D2306B" w14:textId="77777777">
            <w:pPr>
              <w:tabs>
                <w:tab w:val="clear" w:pos="567"/>
              </w:tabs>
              <w:jc w:val="center"/>
            </w:pPr>
            <w:r w:rsidRPr="00C37674">
              <w:t>0,33</w:t>
            </w:r>
          </w:p>
        </w:tc>
      </w:tr>
      <w:tr w14:paraId="53D23070"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6D" w14:textId="77777777">
            <w:pPr>
              <w:tabs>
                <w:tab w:val="clear" w:pos="567"/>
              </w:tabs>
              <w:jc w:val="center"/>
            </w:pPr>
            <w:r w:rsidRPr="00C37674">
              <w:t>41</w:t>
            </w:r>
          </w:p>
        </w:tc>
        <w:tc>
          <w:tcPr>
            <w:tcW w:w="2557" w:type="dxa"/>
            <w:shd w:val="clear" w:color="auto" w:fill="auto"/>
            <w:noWrap/>
          </w:tcPr>
          <w:p w:rsidR="003B398C" w:rsidRPr="00C37674" w:rsidP="003B398C" w14:paraId="53D2306E" w14:textId="77777777">
            <w:pPr>
              <w:tabs>
                <w:tab w:val="clear" w:pos="567"/>
              </w:tabs>
              <w:jc w:val="center"/>
            </w:pPr>
            <w:r w:rsidRPr="00C37674">
              <w:t>30,8</w:t>
            </w:r>
          </w:p>
        </w:tc>
        <w:tc>
          <w:tcPr>
            <w:tcW w:w="3395" w:type="dxa"/>
            <w:shd w:val="clear" w:color="auto" w:fill="auto"/>
            <w:noWrap/>
            <w:vAlign w:val="center"/>
          </w:tcPr>
          <w:p w:rsidR="003B398C" w:rsidRPr="00C37674" w:rsidP="003B398C" w14:paraId="53D2306F" w14:textId="77777777">
            <w:pPr>
              <w:tabs>
                <w:tab w:val="clear" w:pos="567"/>
              </w:tabs>
              <w:jc w:val="center"/>
            </w:pPr>
            <w:r w:rsidRPr="00C37674">
              <w:t>0,34</w:t>
            </w:r>
          </w:p>
        </w:tc>
      </w:tr>
      <w:tr w14:paraId="53D2307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71" w14:textId="77777777">
            <w:pPr>
              <w:tabs>
                <w:tab w:val="clear" w:pos="567"/>
              </w:tabs>
              <w:jc w:val="center"/>
            </w:pPr>
            <w:r w:rsidRPr="00C37674">
              <w:t>42</w:t>
            </w:r>
          </w:p>
        </w:tc>
        <w:tc>
          <w:tcPr>
            <w:tcW w:w="2557" w:type="dxa"/>
            <w:shd w:val="clear" w:color="auto" w:fill="auto"/>
            <w:noWrap/>
          </w:tcPr>
          <w:p w:rsidR="003B398C" w:rsidRPr="00C37674" w:rsidP="003B398C" w14:paraId="53D23072" w14:textId="77777777">
            <w:pPr>
              <w:tabs>
                <w:tab w:val="clear" w:pos="567"/>
              </w:tabs>
              <w:jc w:val="center"/>
            </w:pPr>
            <w:r w:rsidRPr="00C37674">
              <w:t>31,5</w:t>
            </w:r>
          </w:p>
        </w:tc>
        <w:tc>
          <w:tcPr>
            <w:tcW w:w="3395" w:type="dxa"/>
            <w:shd w:val="clear" w:color="auto" w:fill="auto"/>
            <w:noWrap/>
            <w:vAlign w:val="center"/>
          </w:tcPr>
          <w:p w:rsidR="003B398C" w:rsidRPr="00C37674" w:rsidP="003B398C" w14:paraId="53D23073" w14:textId="77777777">
            <w:pPr>
              <w:tabs>
                <w:tab w:val="clear" w:pos="567"/>
              </w:tabs>
              <w:jc w:val="center"/>
            </w:pPr>
            <w:r w:rsidRPr="00C37674">
              <w:t>0,35</w:t>
            </w:r>
          </w:p>
        </w:tc>
      </w:tr>
      <w:tr w14:paraId="53D2307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75" w14:textId="77777777">
            <w:pPr>
              <w:tabs>
                <w:tab w:val="clear" w:pos="567"/>
              </w:tabs>
              <w:jc w:val="center"/>
            </w:pPr>
            <w:r w:rsidRPr="00C37674">
              <w:t>43</w:t>
            </w:r>
          </w:p>
        </w:tc>
        <w:tc>
          <w:tcPr>
            <w:tcW w:w="2557" w:type="dxa"/>
            <w:shd w:val="clear" w:color="auto" w:fill="auto"/>
            <w:noWrap/>
          </w:tcPr>
          <w:p w:rsidR="003B398C" w:rsidRPr="00C37674" w:rsidP="003B398C" w14:paraId="53D23076" w14:textId="77777777">
            <w:pPr>
              <w:tabs>
                <w:tab w:val="clear" w:pos="567"/>
              </w:tabs>
              <w:jc w:val="center"/>
            </w:pPr>
            <w:r w:rsidRPr="00C37674">
              <w:t>32,3</w:t>
            </w:r>
          </w:p>
        </w:tc>
        <w:tc>
          <w:tcPr>
            <w:tcW w:w="3395" w:type="dxa"/>
            <w:shd w:val="clear" w:color="auto" w:fill="auto"/>
            <w:noWrap/>
            <w:vAlign w:val="center"/>
          </w:tcPr>
          <w:p w:rsidR="003B398C" w:rsidRPr="00C37674" w:rsidP="003B398C" w14:paraId="53D23077" w14:textId="77777777">
            <w:pPr>
              <w:tabs>
                <w:tab w:val="clear" w:pos="567"/>
              </w:tabs>
              <w:jc w:val="center"/>
            </w:pPr>
            <w:r w:rsidRPr="00C37674">
              <w:t>0,36</w:t>
            </w:r>
          </w:p>
        </w:tc>
      </w:tr>
      <w:tr w14:paraId="53D2307C"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79" w14:textId="77777777">
            <w:pPr>
              <w:tabs>
                <w:tab w:val="clear" w:pos="567"/>
              </w:tabs>
              <w:jc w:val="center"/>
            </w:pPr>
            <w:r w:rsidRPr="00C37674">
              <w:t>44</w:t>
            </w:r>
          </w:p>
        </w:tc>
        <w:tc>
          <w:tcPr>
            <w:tcW w:w="2557" w:type="dxa"/>
            <w:shd w:val="clear" w:color="auto" w:fill="auto"/>
            <w:noWrap/>
          </w:tcPr>
          <w:p w:rsidR="003B398C" w:rsidRPr="00C37674" w:rsidP="003B398C" w14:paraId="53D2307A" w14:textId="77777777">
            <w:pPr>
              <w:tabs>
                <w:tab w:val="clear" w:pos="567"/>
              </w:tabs>
              <w:jc w:val="center"/>
            </w:pPr>
            <w:r w:rsidRPr="00C37674">
              <w:t>33,0</w:t>
            </w:r>
          </w:p>
        </w:tc>
        <w:tc>
          <w:tcPr>
            <w:tcW w:w="3395" w:type="dxa"/>
            <w:shd w:val="clear" w:color="auto" w:fill="auto"/>
            <w:noWrap/>
            <w:vAlign w:val="center"/>
          </w:tcPr>
          <w:p w:rsidR="003B398C" w:rsidRPr="00C37674" w:rsidP="003B398C" w14:paraId="53D2307B" w14:textId="77777777">
            <w:pPr>
              <w:tabs>
                <w:tab w:val="clear" w:pos="567"/>
              </w:tabs>
              <w:jc w:val="center"/>
            </w:pPr>
            <w:r w:rsidRPr="00C37674">
              <w:t>0,37</w:t>
            </w:r>
          </w:p>
        </w:tc>
      </w:tr>
      <w:tr w14:paraId="53D23080"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7D" w14:textId="77777777">
            <w:pPr>
              <w:tabs>
                <w:tab w:val="clear" w:pos="567"/>
              </w:tabs>
              <w:jc w:val="center"/>
            </w:pPr>
            <w:r w:rsidRPr="00C37674">
              <w:t>45</w:t>
            </w:r>
          </w:p>
        </w:tc>
        <w:tc>
          <w:tcPr>
            <w:tcW w:w="2557" w:type="dxa"/>
            <w:shd w:val="clear" w:color="auto" w:fill="auto"/>
            <w:noWrap/>
          </w:tcPr>
          <w:p w:rsidR="003B398C" w:rsidRPr="00C37674" w:rsidP="003B398C" w14:paraId="53D2307E" w14:textId="77777777">
            <w:pPr>
              <w:tabs>
                <w:tab w:val="clear" w:pos="567"/>
              </w:tabs>
              <w:jc w:val="center"/>
            </w:pPr>
            <w:r w:rsidRPr="00C37674">
              <w:t>33,8</w:t>
            </w:r>
          </w:p>
        </w:tc>
        <w:tc>
          <w:tcPr>
            <w:tcW w:w="3395" w:type="dxa"/>
            <w:shd w:val="clear" w:color="auto" w:fill="auto"/>
            <w:noWrap/>
            <w:vAlign w:val="center"/>
          </w:tcPr>
          <w:p w:rsidR="003B398C" w:rsidRPr="00C37674" w:rsidP="003B398C" w14:paraId="53D2307F" w14:textId="77777777">
            <w:pPr>
              <w:tabs>
                <w:tab w:val="clear" w:pos="567"/>
              </w:tabs>
              <w:jc w:val="center"/>
            </w:pPr>
            <w:r w:rsidRPr="00C37674">
              <w:t>0,37</w:t>
            </w:r>
          </w:p>
        </w:tc>
      </w:tr>
      <w:tr w14:paraId="53D2308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81" w14:textId="77777777">
            <w:pPr>
              <w:tabs>
                <w:tab w:val="clear" w:pos="567"/>
              </w:tabs>
              <w:jc w:val="center"/>
            </w:pPr>
            <w:r w:rsidRPr="00C37674">
              <w:t>46</w:t>
            </w:r>
          </w:p>
        </w:tc>
        <w:tc>
          <w:tcPr>
            <w:tcW w:w="2557" w:type="dxa"/>
            <w:shd w:val="clear" w:color="auto" w:fill="auto"/>
            <w:noWrap/>
          </w:tcPr>
          <w:p w:rsidR="003B398C" w:rsidRPr="00C37674" w:rsidP="003B398C" w14:paraId="53D23082" w14:textId="77777777">
            <w:pPr>
              <w:tabs>
                <w:tab w:val="clear" w:pos="567"/>
              </w:tabs>
              <w:jc w:val="center"/>
            </w:pPr>
            <w:r w:rsidRPr="00C37674">
              <w:t>34,5</w:t>
            </w:r>
          </w:p>
        </w:tc>
        <w:tc>
          <w:tcPr>
            <w:tcW w:w="3395" w:type="dxa"/>
            <w:shd w:val="clear" w:color="auto" w:fill="auto"/>
            <w:noWrap/>
            <w:vAlign w:val="center"/>
          </w:tcPr>
          <w:p w:rsidR="003B398C" w:rsidRPr="00C37674" w:rsidP="003B398C" w14:paraId="53D23083" w14:textId="77777777">
            <w:pPr>
              <w:tabs>
                <w:tab w:val="clear" w:pos="567"/>
              </w:tabs>
              <w:jc w:val="center"/>
            </w:pPr>
            <w:r w:rsidRPr="00C37674">
              <w:t>0,38</w:t>
            </w:r>
          </w:p>
        </w:tc>
      </w:tr>
      <w:tr w14:paraId="53D2308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85" w14:textId="77777777">
            <w:pPr>
              <w:tabs>
                <w:tab w:val="clear" w:pos="567"/>
              </w:tabs>
              <w:jc w:val="center"/>
            </w:pPr>
            <w:r w:rsidRPr="00C37674">
              <w:t>47</w:t>
            </w:r>
          </w:p>
        </w:tc>
        <w:tc>
          <w:tcPr>
            <w:tcW w:w="2557" w:type="dxa"/>
            <w:shd w:val="clear" w:color="auto" w:fill="auto"/>
            <w:noWrap/>
          </w:tcPr>
          <w:p w:rsidR="003B398C" w:rsidRPr="00C37674" w:rsidP="003B398C" w14:paraId="53D23086" w14:textId="77777777">
            <w:pPr>
              <w:tabs>
                <w:tab w:val="clear" w:pos="567"/>
              </w:tabs>
              <w:jc w:val="center"/>
            </w:pPr>
            <w:r w:rsidRPr="00C37674">
              <w:t>35,3</w:t>
            </w:r>
          </w:p>
        </w:tc>
        <w:tc>
          <w:tcPr>
            <w:tcW w:w="3395" w:type="dxa"/>
            <w:shd w:val="clear" w:color="auto" w:fill="auto"/>
            <w:noWrap/>
            <w:vAlign w:val="center"/>
          </w:tcPr>
          <w:p w:rsidR="003B398C" w:rsidRPr="00C37674" w:rsidP="003B398C" w14:paraId="53D23087" w14:textId="77777777">
            <w:pPr>
              <w:tabs>
                <w:tab w:val="clear" w:pos="567"/>
              </w:tabs>
              <w:jc w:val="center"/>
            </w:pPr>
            <w:r w:rsidRPr="00C37674">
              <w:t>0,39</w:t>
            </w:r>
          </w:p>
        </w:tc>
      </w:tr>
      <w:tr w14:paraId="53D2308C"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89" w14:textId="77777777">
            <w:pPr>
              <w:tabs>
                <w:tab w:val="clear" w:pos="567"/>
              </w:tabs>
              <w:jc w:val="center"/>
            </w:pPr>
            <w:r w:rsidRPr="00C37674">
              <w:t>48</w:t>
            </w:r>
          </w:p>
        </w:tc>
        <w:tc>
          <w:tcPr>
            <w:tcW w:w="2557" w:type="dxa"/>
            <w:shd w:val="clear" w:color="auto" w:fill="auto"/>
            <w:noWrap/>
          </w:tcPr>
          <w:p w:rsidR="003B398C" w:rsidRPr="00C37674" w:rsidP="003B398C" w14:paraId="53D2308A" w14:textId="77777777">
            <w:pPr>
              <w:tabs>
                <w:tab w:val="clear" w:pos="567"/>
              </w:tabs>
              <w:jc w:val="center"/>
            </w:pPr>
            <w:r w:rsidRPr="00C37674">
              <w:t>36,0</w:t>
            </w:r>
          </w:p>
        </w:tc>
        <w:tc>
          <w:tcPr>
            <w:tcW w:w="3395" w:type="dxa"/>
            <w:shd w:val="clear" w:color="auto" w:fill="auto"/>
            <w:noWrap/>
            <w:vAlign w:val="center"/>
          </w:tcPr>
          <w:p w:rsidR="003B398C" w:rsidRPr="00C37674" w:rsidP="003B398C" w14:paraId="53D2308B" w14:textId="77777777">
            <w:pPr>
              <w:tabs>
                <w:tab w:val="clear" w:pos="567"/>
              </w:tabs>
              <w:jc w:val="center"/>
            </w:pPr>
            <w:r w:rsidRPr="00C37674">
              <w:t>0,40</w:t>
            </w:r>
          </w:p>
        </w:tc>
      </w:tr>
      <w:tr w14:paraId="53D23090"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8D" w14:textId="77777777">
            <w:pPr>
              <w:tabs>
                <w:tab w:val="clear" w:pos="567"/>
              </w:tabs>
              <w:jc w:val="center"/>
            </w:pPr>
            <w:r w:rsidRPr="00C37674">
              <w:t>49</w:t>
            </w:r>
          </w:p>
        </w:tc>
        <w:tc>
          <w:tcPr>
            <w:tcW w:w="2557" w:type="dxa"/>
            <w:shd w:val="clear" w:color="auto" w:fill="auto"/>
            <w:noWrap/>
          </w:tcPr>
          <w:p w:rsidR="003B398C" w:rsidRPr="00C37674" w:rsidP="003B398C" w14:paraId="53D2308E" w14:textId="77777777">
            <w:pPr>
              <w:tabs>
                <w:tab w:val="clear" w:pos="567"/>
              </w:tabs>
              <w:jc w:val="center"/>
            </w:pPr>
            <w:r w:rsidRPr="00C37674">
              <w:t>36,8</w:t>
            </w:r>
          </w:p>
        </w:tc>
        <w:tc>
          <w:tcPr>
            <w:tcW w:w="3395" w:type="dxa"/>
            <w:shd w:val="clear" w:color="auto" w:fill="auto"/>
            <w:noWrap/>
            <w:vAlign w:val="center"/>
          </w:tcPr>
          <w:p w:rsidR="003B398C" w:rsidRPr="00C37674" w:rsidP="003B398C" w14:paraId="53D2308F" w14:textId="77777777">
            <w:pPr>
              <w:tabs>
                <w:tab w:val="clear" w:pos="567"/>
              </w:tabs>
              <w:jc w:val="center"/>
            </w:pPr>
            <w:r w:rsidRPr="00C37674">
              <w:t>0,41</w:t>
            </w:r>
          </w:p>
        </w:tc>
      </w:tr>
      <w:tr w14:paraId="53D2309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91" w14:textId="77777777">
            <w:pPr>
              <w:tabs>
                <w:tab w:val="clear" w:pos="567"/>
              </w:tabs>
              <w:jc w:val="center"/>
            </w:pPr>
            <w:r w:rsidRPr="00C37674">
              <w:t>50</w:t>
            </w:r>
          </w:p>
        </w:tc>
        <w:tc>
          <w:tcPr>
            <w:tcW w:w="2557" w:type="dxa"/>
            <w:shd w:val="clear" w:color="auto" w:fill="auto"/>
            <w:noWrap/>
          </w:tcPr>
          <w:p w:rsidR="003B398C" w:rsidRPr="00C37674" w:rsidP="003B398C" w14:paraId="53D23092" w14:textId="77777777">
            <w:pPr>
              <w:tabs>
                <w:tab w:val="clear" w:pos="567"/>
              </w:tabs>
              <w:jc w:val="center"/>
            </w:pPr>
            <w:r w:rsidRPr="00C37674">
              <w:t>37,5</w:t>
            </w:r>
          </w:p>
        </w:tc>
        <w:tc>
          <w:tcPr>
            <w:tcW w:w="3395" w:type="dxa"/>
            <w:shd w:val="clear" w:color="auto" w:fill="auto"/>
            <w:noWrap/>
            <w:vAlign w:val="center"/>
          </w:tcPr>
          <w:p w:rsidR="003B398C" w:rsidRPr="00C37674" w:rsidP="003B398C" w14:paraId="53D23093" w14:textId="77777777">
            <w:pPr>
              <w:tabs>
                <w:tab w:val="clear" w:pos="567"/>
              </w:tabs>
              <w:jc w:val="center"/>
            </w:pPr>
            <w:r w:rsidRPr="00C37674">
              <w:t>0,42</w:t>
            </w:r>
          </w:p>
        </w:tc>
      </w:tr>
      <w:tr w14:paraId="53D2309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95" w14:textId="77777777">
            <w:pPr>
              <w:tabs>
                <w:tab w:val="clear" w:pos="567"/>
              </w:tabs>
              <w:jc w:val="center"/>
            </w:pPr>
            <w:r w:rsidRPr="00C37674">
              <w:t>51</w:t>
            </w:r>
          </w:p>
        </w:tc>
        <w:tc>
          <w:tcPr>
            <w:tcW w:w="2557" w:type="dxa"/>
            <w:shd w:val="clear" w:color="auto" w:fill="auto"/>
            <w:noWrap/>
          </w:tcPr>
          <w:p w:rsidR="003B398C" w:rsidRPr="00C37674" w:rsidP="003B398C" w14:paraId="53D23096" w14:textId="77777777">
            <w:pPr>
              <w:tabs>
                <w:tab w:val="clear" w:pos="567"/>
              </w:tabs>
              <w:jc w:val="center"/>
            </w:pPr>
            <w:r w:rsidRPr="00C37674">
              <w:t>38,3</w:t>
            </w:r>
          </w:p>
        </w:tc>
        <w:tc>
          <w:tcPr>
            <w:tcW w:w="3395" w:type="dxa"/>
            <w:shd w:val="clear" w:color="auto" w:fill="auto"/>
            <w:noWrap/>
            <w:vAlign w:val="center"/>
          </w:tcPr>
          <w:p w:rsidR="003B398C" w:rsidRPr="00C37674" w:rsidP="003B398C" w14:paraId="53D23097" w14:textId="77777777">
            <w:pPr>
              <w:tabs>
                <w:tab w:val="clear" w:pos="567"/>
              </w:tabs>
              <w:jc w:val="center"/>
            </w:pPr>
            <w:r w:rsidRPr="00C37674">
              <w:t>0,42</w:t>
            </w:r>
          </w:p>
        </w:tc>
      </w:tr>
      <w:tr w14:paraId="53D2309C"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99" w14:textId="77777777">
            <w:pPr>
              <w:tabs>
                <w:tab w:val="clear" w:pos="567"/>
              </w:tabs>
              <w:jc w:val="center"/>
            </w:pPr>
            <w:r w:rsidRPr="00C37674">
              <w:t>52</w:t>
            </w:r>
          </w:p>
        </w:tc>
        <w:tc>
          <w:tcPr>
            <w:tcW w:w="2557" w:type="dxa"/>
            <w:shd w:val="clear" w:color="auto" w:fill="auto"/>
            <w:noWrap/>
          </w:tcPr>
          <w:p w:rsidR="003B398C" w:rsidRPr="00C37674" w:rsidP="003B398C" w14:paraId="53D2309A" w14:textId="77777777">
            <w:pPr>
              <w:tabs>
                <w:tab w:val="clear" w:pos="567"/>
              </w:tabs>
              <w:jc w:val="center"/>
            </w:pPr>
            <w:r w:rsidRPr="00C37674">
              <w:t>39,0</w:t>
            </w:r>
          </w:p>
        </w:tc>
        <w:tc>
          <w:tcPr>
            <w:tcW w:w="3395" w:type="dxa"/>
            <w:shd w:val="clear" w:color="auto" w:fill="auto"/>
            <w:noWrap/>
            <w:vAlign w:val="center"/>
          </w:tcPr>
          <w:p w:rsidR="003B398C" w:rsidRPr="00C37674" w:rsidP="003B398C" w14:paraId="53D2309B" w14:textId="77777777">
            <w:pPr>
              <w:tabs>
                <w:tab w:val="clear" w:pos="567"/>
              </w:tabs>
              <w:jc w:val="center"/>
            </w:pPr>
            <w:r w:rsidRPr="00C37674">
              <w:t>0,43</w:t>
            </w:r>
          </w:p>
        </w:tc>
      </w:tr>
      <w:tr w14:paraId="53D230A0"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9D" w14:textId="77777777">
            <w:pPr>
              <w:tabs>
                <w:tab w:val="clear" w:pos="567"/>
              </w:tabs>
              <w:jc w:val="center"/>
            </w:pPr>
            <w:r w:rsidRPr="00C37674">
              <w:t>53</w:t>
            </w:r>
          </w:p>
        </w:tc>
        <w:tc>
          <w:tcPr>
            <w:tcW w:w="2557" w:type="dxa"/>
            <w:shd w:val="clear" w:color="auto" w:fill="auto"/>
            <w:noWrap/>
          </w:tcPr>
          <w:p w:rsidR="003B398C" w:rsidRPr="00C37674" w:rsidP="003B398C" w14:paraId="53D2309E" w14:textId="77777777">
            <w:pPr>
              <w:tabs>
                <w:tab w:val="clear" w:pos="567"/>
              </w:tabs>
              <w:jc w:val="center"/>
            </w:pPr>
            <w:r w:rsidRPr="00C37674">
              <w:t>39,8</w:t>
            </w:r>
          </w:p>
        </w:tc>
        <w:tc>
          <w:tcPr>
            <w:tcW w:w="3395" w:type="dxa"/>
            <w:shd w:val="clear" w:color="auto" w:fill="auto"/>
            <w:noWrap/>
            <w:vAlign w:val="center"/>
          </w:tcPr>
          <w:p w:rsidR="003B398C" w:rsidRPr="00C37674" w:rsidP="003B398C" w14:paraId="53D2309F" w14:textId="77777777">
            <w:pPr>
              <w:tabs>
                <w:tab w:val="clear" w:pos="567"/>
              </w:tabs>
              <w:jc w:val="center"/>
            </w:pPr>
            <w:r w:rsidRPr="00C37674">
              <w:t>0,44</w:t>
            </w:r>
          </w:p>
        </w:tc>
      </w:tr>
      <w:tr w14:paraId="53D230A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A1" w14:textId="77777777">
            <w:pPr>
              <w:tabs>
                <w:tab w:val="clear" w:pos="567"/>
              </w:tabs>
              <w:jc w:val="center"/>
            </w:pPr>
            <w:r w:rsidRPr="00C37674">
              <w:t>54</w:t>
            </w:r>
          </w:p>
        </w:tc>
        <w:tc>
          <w:tcPr>
            <w:tcW w:w="2557" w:type="dxa"/>
            <w:shd w:val="clear" w:color="auto" w:fill="auto"/>
            <w:noWrap/>
          </w:tcPr>
          <w:p w:rsidR="003B398C" w:rsidRPr="00C37674" w:rsidP="003B398C" w14:paraId="53D230A2" w14:textId="77777777">
            <w:pPr>
              <w:tabs>
                <w:tab w:val="clear" w:pos="567"/>
              </w:tabs>
              <w:jc w:val="center"/>
            </w:pPr>
            <w:r w:rsidRPr="00C37674">
              <w:t>40,5</w:t>
            </w:r>
          </w:p>
        </w:tc>
        <w:tc>
          <w:tcPr>
            <w:tcW w:w="3395" w:type="dxa"/>
            <w:shd w:val="clear" w:color="auto" w:fill="auto"/>
            <w:noWrap/>
            <w:vAlign w:val="center"/>
          </w:tcPr>
          <w:p w:rsidR="003B398C" w:rsidRPr="00C37674" w:rsidP="003B398C" w14:paraId="53D230A3" w14:textId="77777777">
            <w:pPr>
              <w:tabs>
                <w:tab w:val="clear" w:pos="567"/>
              </w:tabs>
              <w:jc w:val="center"/>
            </w:pPr>
            <w:r w:rsidRPr="00C37674">
              <w:t>0,45</w:t>
            </w:r>
          </w:p>
        </w:tc>
      </w:tr>
      <w:tr w14:paraId="53D230A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A5" w14:textId="77777777">
            <w:pPr>
              <w:tabs>
                <w:tab w:val="clear" w:pos="567"/>
              </w:tabs>
              <w:jc w:val="center"/>
            </w:pPr>
            <w:r w:rsidRPr="00C37674">
              <w:t>55</w:t>
            </w:r>
          </w:p>
        </w:tc>
        <w:tc>
          <w:tcPr>
            <w:tcW w:w="2557" w:type="dxa"/>
            <w:shd w:val="clear" w:color="auto" w:fill="auto"/>
            <w:noWrap/>
          </w:tcPr>
          <w:p w:rsidR="003B398C" w:rsidRPr="00C37674" w:rsidP="003B398C" w14:paraId="53D230A6" w14:textId="77777777">
            <w:pPr>
              <w:tabs>
                <w:tab w:val="clear" w:pos="567"/>
              </w:tabs>
              <w:jc w:val="center"/>
            </w:pPr>
            <w:r w:rsidRPr="00C37674">
              <w:t>41,3</w:t>
            </w:r>
          </w:p>
        </w:tc>
        <w:tc>
          <w:tcPr>
            <w:tcW w:w="3395" w:type="dxa"/>
            <w:shd w:val="clear" w:color="auto" w:fill="auto"/>
            <w:noWrap/>
            <w:vAlign w:val="center"/>
          </w:tcPr>
          <w:p w:rsidR="003B398C" w:rsidRPr="00C37674" w:rsidP="003B398C" w14:paraId="53D230A7" w14:textId="77777777">
            <w:pPr>
              <w:tabs>
                <w:tab w:val="clear" w:pos="567"/>
              </w:tabs>
              <w:jc w:val="center"/>
            </w:pPr>
            <w:r w:rsidRPr="00C37674">
              <w:t>0,46</w:t>
            </w:r>
          </w:p>
        </w:tc>
      </w:tr>
      <w:tr w14:paraId="53D230AC"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A9" w14:textId="77777777">
            <w:pPr>
              <w:tabs>
                <w:tab w:val="clear" w:pos="567"/>
              </w:tabs>
              <w:jc w:val="center"/>
            </w:pPr>
            <w:r w:rsidRPr="00C37674">
              <w:t>56</w:t>
            </w:r>
          </w:p>
        </w:tc>
        <w:tc>
          <w:tcPr>
            <w:tcW w:w="2557" w:type="dxa"/>
            <w:shd w:val="clear" w:color="auto" w:fill="auto"/>
            <w:noWrap/>
          </w:tcPr>
          <w:p w:rsidR="003B398C" w:rsidRPr="00C37674" w:rsidP="003B398C" w14:paraId="53D230AA" w14:textId="77777777">
            <w:pPr>
              <w:tabs>
                <w:tab w:val="clear" w:pos="567"/>
              </w:tabs>
              <w:jc w:val="center"/>
            </w:pPr>
            <w:r w:rsidRPr="00C37674">
              <w:t>42,0</w:t>
            </w:r>
          </w:p>
        </w:tc>
        <w:tc>
          <w:tcPr>
            <w:tcW w:w="3395" w:type="dxa"/>
            <w:shd w:val="clear" w:color="auto" w:fill="auto"/>
            <w:noWrap/>
            <w:vAlign w:val="center"/>
          </w:tcPr>
          <w:p w:rsidR="003B398C" w:rsidRPr="00C37674" w:rsidP="003B398C" w14:paraId="53D230AB" w14:textId="77777777">
            <w:pPr>
              <w:tabs>
                <w:tab w:val="clear" w:pos="567"/>
              </w:tabs>
              <w:jc w:val="center"/>
            </w:pPr>
            <w:r w:rsidRPr="00C37674">
              <w:t>0,46</w:t>
            </w:r>
          </w:p>
        </w:tc>
      </w:tr>
      <w:tr w14:paraId="53D230B0"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AD" w14:textId="77777777">
            <w:pPr>
              <w:tabs>
                <w:tab w:val="clear" w:pos="567"/>
              </w:tabs>
              <w:jc w:val="center"/>
            </w:pPr>
            <w:r w:rsidRPr="00C37674">
              <w:t>57</w:t>
            </w:r>
          </w:p>
        </w:tc>
        <w:tc>
          <w:tcPr>
            <w:tcW w:w="2557" w:type="dxa"/>
            <w:shd w:val="clear" w:color="auto" w:fill="auto"/>
            <w:noWrap/>
          </w:tcPr>
          <w:p w:rsidR="003B398C" w:rsidRPr="00C37674" w:rsidP="003B398C" w14:paraId="53D230AE" w14:textId="77777777">
            <w:pPr>
              <w:tabs>
                <w:tab w:val="clear" w:pos="567"/>
              </w:tabs>
              <w:jc w:val="center"/>
            </w:pPr>
            <w:r w:rsidRPr="00C37674">
              <w:t>42,8</w:t>
            </w:r>
          </w:p>
        </w:tc>
        <w:tc>
          <w:tcPr>
            <w:tcW w:w="3395" w:type="dxa"/>
            <w:shd w:val="clear" w:color="auto" w:fill="auto"/>
            <w:noWrap/>
            <w:vAlign w:val="center"/>
          </w:tcPr>
          <w:p w:rsidR="003B398C" w:rsidRPr="00C37674" w:rsidP="003B398C" w14:paraId="53D230AF" w14:textId="77777777">
            <w:pPr>
              <w:tabs>
                <w:tab w:val="clear" w:pos="567"/>
              </w:tabs>
              <w:jc w:val="center"/>
            </w:pPr>
            <w:r w:rsidRPr="00C37674">
              <w:t>0,47</w:t>
            </w:r>
          </w:p>
        </w:tc>
      </w:tr>
      <w:tr w14:paraId="53D230B4"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B1" w14:textId="77777777">
            <w:pPr>
              <w:tabs>
                <w:tab w:val="clear" w:pos="567"/>
              </w:tabs>
              <w:jc w:val="center"/>
            </w:pPr>
            <w:r w:rsidRPr="00C37674">
              <w:t>58</w:t>
            </w:r>
          </w:p>
        </w:tc>
        <w:tc>
          <w:tcPr>
            <w:tcW w:w="2557" w:type="dxa"/>
            <w:shd w:val="clear" w:color="auto" w:fill="auto"/>
            <w:noWrap/>
          </w:tcPr>
          <w:p w:rsidR="003B398C" w:rsidRPr="00C37674" w:rsidP="003B398C" w14:paraId="53D230B2" w14:textId="77777777">
            <w:pPr>
              <w:tabs>
                <w:tab w:val="clear" w:pos="567"/>
              </w:tabs>
              <w:jc w:val="center"/>
            </w:pPr>
            <w:r w:rsidRPr="00C37674">
              <w:t>43,5</w:t>
            </w:r>
          </w:p>
        </w:tc>
        <w:tc>
          <w:tcPr>
            <w:tcW w:w="3395" w:type="dxa"/>
            <w:shd w:val="clear" w:color="auto" w:fill="auto"/>
            <w:noWrap/>
            <w:vAlign w:val="center"/>
          </w:tcPr>
          <w:p w:rsidR="003B398C" w:rsidRPr="00C37674" w:rsidP="003B398C" w14:paraId="53D230B3" w14:textId="77777777">
            <w:pPr>
              <w:tabs>
                <w:tab w:val="clear" w:pos="567"/>
              </w:tabs>
              <w:jc w:val="center"/>
            </w:pPr>
            <w:r w:rsidRPr="00C37674">
              <w:t>0,48</w:t>
            </w:r>
          </w:p>
        </w:tc>
      </w:tr>
      <w:tr w14:paraId="53D230B8" w14:textId="77777777" w:rsidTr="007C2961">
        <w:tblPrEx>
          <w:tblW w:w="9072" w:type="dxa"/>
          <w:jc w:val="center"/>
          <w:tblLook w:val="04A0"/>
        </w:tblPrEx>
        <w:trPr>
          <w:cantSplit/>
          <w:jc w:val="center"/>
        </w:trPr>
        <w:tc>
          <w:tcPr>
            <w:tcW w:w="3120" w:type="dxa"/>
            <w:shd w:val="clear" w:color="auto" w:fill="auto"/>
            <w:noWrap/>
            <w:vAlign w:val="center"/>
          </w:tcPr>
          <w:p w:rsidR="003B398C" w:rsidRPr="00C37674" w:rsidP="003B398C" w14:paraId="53D230B5" w14:textId="77777777">
            <w:pPr>
              <w:tabs>
                <w:tab w:val="clear" w:pos="567"/>
              </w:tabs>
              <w:jc w:val="center"/>
            </w:pPr>
            <w:r w:rsidRPr="00C37674">
              <w:t>59</w:t>
            </w:r>
          </w:p>
        </w:tc>
        <w:tc>
          <w:tcPr>
            <w:tcW w:w="2557" w:type="dxa"/>
            <w:shd w:val="clear" w:color="auto" w:fill="auto"/>
            <w:noWrap/>
          </w:tcPr>
          <w:p w:rsidR="003B398C" w:rsidRPr="00C37674" w:rsidP="003B398C" w14:paraId="53D230B6" w14:textId="77777777">
            <w:pPr>
              <w:tabs>
                <w:tab w:val="clear" w:pos="567"/>
              </w:tabs>
              <w:jc w:val="center"/>
            </w:pPr>
            <w:r w:rsidRPr="00C37674">
              <w:t>44,3</w:t>
            </w:r>
          </w:p>
        </w:tc>
        <w:tc>
          <w:tcPr>
            <w:tcW w:w="3395" w:type="dxa"/>
            <w:shd w:val="clear" w:color="auto" w:fill="auto"/>
            <w:noWrap/>
            <w:vAlign w:val="center"/>
          </w:tcPr>
          <w:p w:rsidR="003B398C" w:rsidRPr="00C37674" w:rsidP="003B398C" w14:paraId="53D230B7" w14:textId="77777777">
            <w:pPr>
              <w:tabs>
                <w:tab w:val="clear" w:pos="567"/>
              </w:tabs>
              <w:jc w:val="center"/>
            </w:pPr>
            <w:r w:rsidRPr="00C37674">
              <w:t>0,49</w:t>
            </w:r>
          </w:p>
        </w:tc>
      </w:tr>
    </w:tbl>
    <w:p w:rsidR="003B398C" w:rsidRPr="00C37674" w:rsidP="003B398C" w14:paraId="53D230B9" w14:textId="77777777">
      <w:pPr>
        <w:widowControl w:val="0"/>
      </w:pPr>
    </w:p>
    <w:p w:rsidR="003B398C" w:rsidRPr="00C37674" w:rsidP="003B398C" w14:paraId="53D230BA" w14:textId="77777777">
      <w:pPr>
        <w:tabs>
          <w:tab w:val="clear" w:pos="567"/>
        </w:tabs>
      </w:pPr>
      <w:r w:rsidRPr="00C37674">
        <w:t>U pacientov, u ktorých sa nedostavila klinická odpoveď ani po 2</w:t>
      </w:r>
      <w:r w:rsidRPr="00C37674" w:rsidR="007F568F">
        <w:t>8 </w:t>
      </w:r>
      <w:r w:rsidRPr="00C37674">
        <w:t>týždňoch liečby, treba uvažovať o prerušení terapie.</w:t>
      </w:r>
    </w:p>
    <w:p w:rsidR="001B2C3D" w:rsidP="001B2C3D" w14:paraId="53D230BB" w14:textId="77777777">
      <w:pPr>
        <w:rPr>
          <w:ins w:id="467" w:author="Slovak LOC JK" w:date="2025-02-21T16:06:00Z"/>
        </w:rPr>
      </w:pPr>
    </w:p>
    <w:p w:rsidR="00164EBC" w:rsidRPr="00164EBC" w14:paraId="40A93C44" w14:textId="4E8E80C1">
      <w:pPr>
        <w:keepNext/>
        <w:pPrChange w:id="468" w:author="Slovak LOC JK" w:date="2025-02-21T16:06:00Z">
          <w:pPr/>
        </w:pPrChange>
        <w:rPr>
          <w:u w:val="single"/>
          <w:rPrChange w:id="469" w:author="Slovak LOC JK" w:date="2025-02-21T16:06:00Z">
            <w:rPr/>
          </w:rPrChange>
        </w:rPr>
      </w:pPr>
      <w:ins w:id="470" w:author="Slovak LOC JK" w:date="2025-02-21T16:06:00Z">
        <w:r>
          <w:rPr>
            <w:u w:val="single"/>
          </w:rPr>
          <w:t>Dospelí</w:t>
        </w:r>
      </w:ins>
    </w:p>
    <w:p w:rsidR="006D7341" w:rsidRPr="00C37674" w:rsidP="006D7341" w14:paraId="53D230BC" w14:textId="77777777">
      <w:pPr>
        <w:keepNext/>
        <w:keepLines/>
        <w:rPr>
          <w:bCs/>
          <w:u w:val="single"/>
        </w:rPr>
      </w:pPr>
      <w:r w:rsidRPr="00C37674">
        <w:rPr>
          <w:snapToGrid w:val="0"/>
          <w:szCs w:val="22"/>
          <w:u w:val="single"/>
        </w:rPr>
        <w:t>Crohnova choroba</w:t>
      </w:r>
      <w:r w:rsidRPr="00C37674" w:rsidR="00244F41">
        <w:rPr>
          <w:snapToGrid w:val="0"/>
          <w:szCs w:val="22"/>
          <w:u w:val="single"/>
        </w:rPr>
        <w:t xml:space="preserve"> a ulcerózna kolitída</w:t>
      </w:r>
    </w:p>
    <w:p w:rsidR="00BE5F52" w:rsidRPr="00C37674" w:rsidP="00BE5F52" w14:paraId="53D230BD" w14:textId="77777777">
      <w:pPr>
        <w:widowControl w:val="0"/>
        <w:rPr>
          <w:szCs w:val="22"/>
        </w:rPr>
      </w:pPr>
      <w:r w:rsidRPr="00C37674">
        <w:rPr>
          <w:szCs w:val="22"/>
        </w:rPr>
        <w:t>V liečebnom režime sa prvá dávka STELARY podáva intravenózne. Dávkovanie pri režime intravenózneho podávania, pozri časť 4.2 v SPC STELARA 13</w:t>
      </w:r>
      <w:r w:rsidRPr="00C37674" w:rsidR="007F568F">
        <w:rPr>
          <w:szCs w:val="22"/>
        </w:rPr>
        <w:t>0 </w:t>
      </w:r>
      <w:r w:rsidRPr="00C37674">
        <w:rPr>
          <w:szCs w:val="22"/>
        </w:rPr>
        <w:t>mg koncentrát na infúzny roztok.</w:t>
      </w:r>
    </w:p>
    <w:p w:rsidR="006D7341" w:rsidRPr="00C37674" w:rsidP="006D7341" w14:paraId="53D230BE" w14:textId="77777777">
      <w:pPr>
        <w:widowControl w:val="0"/>
        <w:rPr>
          <w:szCs w:val="22"/>
        </w:rPr>
      </w:pPr>
    </w:p>
    <w:p w:rsidR="00BE5F52" w:rsidRPr="00C37674" w:rsidP="00F55B37" w14:paraId="53D230BF" w14:textId="77777777">
      <w:pPr>
        <w:widowControl w:val="0"/>
        <w:rPr>
          <w:szCs w:val="22"/>
        </w:rPr>
      </w:pPr>
      <w:r w:rsidRPr="00C37674">
        <w:rPr>
          <w:szCs w:val="22"/>
        </w:rPr>
        <w:t>Prvé subkutánne podanie 9</w:t>
      </w:r>
      <w:r w:rsidRPr="00C37674" w:rsidR="007F568F">
        <w:rPr>
          <w:szCs w:val="22"/>
        </w:rPr>
        <w:t>0 </w:t>
      </w:r>
      <w:r w:rsidRPr="00C37674">
        <w:rPr>
          <w:szCs w:val="22"/>
        </w:rPr>
        <w:t>mg STELARY sa má uskutočniť v</w:t>
      </w:r>
      <w:r w:rsidRPr="00C37674" w:rsidR="004C3BEB">
        <w:rPr>
          <w:szCs w:val="22"/>
        </w:rPr>
        <w:t> 8. </w:t>
      </w:r>
      <w:r w:rsidRPr="00C37674">
        <w:rPr>
          <w:szCs w:val="22"/>
        </w:rPr>
        <w:t>týždni po intravenóznej dávke. Po tomto sa odporúča dávkovanie každých 1</w:t>
      </w:r>
      <w:r w:rsidRPr="00C37674" w:rsidR="007F568F">
        <w:rPr>
          <w:szCs w:val="22"/>
        </w:rPr>
        <w:t>2 </w:t>
      </w:r>
      <w:r w:rsidRPr="00C37674">
        <w:rPr>
          <w:szCs w:val="22"/>
        </w:rPr>
        <w:t>týždňov.</w:t>
      </w:r>
    </w:p>
    <w:p w:rsidR="00501AD4" w:rsidRPr="00C37674" w:rsidP="001B2C3D" w14:paraId="53D230C0" w14:textId="77777777">
      <w:pPr>
        <w:widowControl w:val="0"/>
        <w:rPr>
          <w:szCs w:val="22"/>
        </w:rPr>
      </w:pPr>
    </w:p>
    <w:p w:rsidR="00BE5F52" w:rsidRPr="00C37674" w:rsidP="00F55B37" w14:paraId="53D230C1" w14:textId="77777777">
      <w:pPr>
        <w:widowControl w:val="0"/>
        <w:rPr>
          <w:szCs w:val="22"/>
        </w:rPr>
      </w:pPr>
      <w:r w:rsidRPr="00C37674">
        <w:rPr>
          <w:szCs w:val="22"/>
        </w:rPr>
        <w:t>Pacienti, ktorí nemali primeranú odpoveď v 8. týždni po prvej subkutánnej dávke, môžu v tom čase dostať druhú subkutánnu dávku (pozri časť 5.1).</w:t>
      </w:r>
    </w:p>
    <w:p w:rsidR="00097158" w:rsidRPr="00C37674" w:rsidP="001B2C3D" w14:paraId="53D230C2" w14:textId="77777777">
      <w:pPr>
        <w:widowControl w:val="0"/>
        <w:rPr>
          <w:bCs/>
        </w:rPr>
      </w:pPr>
    </w:p>
    <w:p w:rsidR="00B528ED" w:rsidRPr="00C37674" w:rsidP="00B528ED" w14:paraId="53D230C3" w14:textId="77777777">
      <w:pPr>
        <w:widowControl w:val="0"/>
        <w:rPr>
          <w:bCs/>
        </w:rPr>
      </w:pPr>
      <w:r w:rsidRPr="00C37674">
        <w:rPr>
          <w:bCs/>
        </w:rPr>
        <w:t>Pacienti, ktorí stratia odpoveď pri dávkovaní každých 1</w:t>
      </w:r>
      <w:r w:rsidRPr="00C37674" w:rsidR="007F568F">
        <w:rPr>
          <w:bCs/>
        </w:rPr>
        <w:t>2 </w:t>
      </w:r>
      <w:r w:rsidRPr="00C37674">
        <w:rPr>
          <w:bCs/>
        </w:rPr>
        <w:t xml:space="preserve">týždňov, môžu mať prínos zo zvýšenia frekvencie dávkovania na každých </w:t>
      </w:r>
      <w:r w:rsidRPr="00C37674" w:rsidR="007F568F">
        <w:rPr>
          <w:bCs/>
        </w:rPr>
        <w:t>8 </w:t>
      </w:r>
      <w:r w:rsidRPr="00C37674">
        <w:rPr>
          <w:bCs/>
        </w:rPr>
        <w:t>týždňov (pozri časť</w:t>
      </w:r>
      <w:r w:rsidRPr="00C37674" w:rsidR="009865D8">
        <w:rPr>
          <w:bCs/>
        </w:rPr>
        <w:t> </w:t>
      </w:r>
      <w:r w:rsidRPr="00C37674">
        <w:rPr>
          <w:bCs/>
        </w:rPr>
        <w:t>5.1</w:t>
      </w:r>
      <w:r w:rsidRPr="00C37674" w:rsidR="00244F41">
        <w:rPr>
          <w:bCs/>
        </w:rPr>
        <w:t>, časť</w:t>
      </w:r>
      <w:r w:rsidRPr="00C37674" w:rsidR="009865D8">
        <w:t> </w:t>
      </w:r>
      <w:r w:rsidRPr="00C37674" w:rsidR="00244F41">
        <w:rPr>
          <w:bCs/>
        </w:rPr>
        <w:t>5.2</w:t>
      </w:r>
      <w:r w:rsidRPr="00C37674">
        <w:rPr>
          <w:bCs/>
        </w:rPr>
        <w:t>).</w:t>
      </w:r>
    </w:p>
    <w:p w:rsidR="000D33D6" w:rsidRPr="00C37674" w:rsidP="001B2C3D" w14:paraId="53D230C4" w14:textId="77777777">
      <w:pPr>
        <w:widowControl w:val="0"/>
        <w:rPr>
          <w:bCs/>
        </w:rPr>
      </w:pPr>
    </w:p>
    <w:p w:rsidR="00B528ED" w:rsidRPr="00C37674" w:rsidP="00B528ED" w14:paraId="53D230C5" w14:textId="77777777">
      <w:pPr>
        <w:widowControl w:val="0"/>
        <w:rPr>
          <w:bCs/>
        </w:rPr>
      </w:pPr>
      <w:r w:rsidRPr="00C37674">
        <w:rPr>
          <w:bCs/>
        </w:rPr>
        <w:t xml:space="preserve">U pacientov môže byť dávkovanie následne každých </w:t>
      </w:r>
      <w:r w:rsidRPr="00C37674" w:rsidR="007F568F">
        <w:rPr>
          <w:bCs/>
        </w:rPr>
        <w:t>8 </w:t>
      </w:r>
      <w:r w:rsidRPr="00C37674">
        <w:rPr>
          <w:bCs/>
        </w:rPr>
        <w:t>týždňov alebo každých 1</w:t>
      </w:r>
      <w:r w:rsidRPr="00C37674" w:rsidR="007F568F">
        <w:rPr>
          <w:bCs/>
        </w:rPr>
        <w:t>2 </w:t>
      </w:r>
      <w:r w:rsidRPr="00C37674">
        <w:rPr>
          <w:bCs/>
        </w:rPr>
        <w:t>týždňov, podľa klinického posúdenia (pozri časť 5.1).</w:t>
      </w:r>
    </w:p>
    <w:p w:rsidR="000D33D6" w:rsidRPr="00C37674" w:rsidP="001B2C3D" w14:paraId="53D230C6" w14:textId="77777777">
      <w:pPr>
        <w:widowControl w:val="0"/>
        <w:rPr>
          <w:bCs/>
        </w:rPr>
      </w:pPr>
    </w:p>
    <w:p w:rsidR="00BE5F52" w:rsidRPr="00C37674" w:rsidP="00B528ED" w14:paraId="53D230C7" w14:textId="77777777">
      <w:pPr>
        <w:widowControl w:val="0"/>
        <w:rPr>
          <w:bCs/>
        </w:rPr>
      </w:pPr>
      <w:r w:rsidRPr="00C37674">
        <w:rPr>
          <w:bCs/>
        </w:rPr>
        <w:t>Ukončenie liečby sa má zvážiť u pacientov, u ktorých sa nezaznamená žiadny terapeutický prínos</w:t>
      </w:r>
    </w:p>
    <w:p w:rsidR="00BE5F52" w:rsidRPr="00C37674" w:rsidP="00B528ED" w14:paraId="53D230C8" w14:textId="77777777">
      <w:pPr>
        <w:widowControl w:val="0"/>
        <w:rPr>
          <w:bCs/>
        </w:rPr>
      </w:pPr>
      <w:r w:rsidRPr="00C37674">
        <w:rPr>
          <w:bCs/>
        </w:rPr>
        <w:t xml:space="preserve">do 16 </w:t>
      </w:r>
      <w:r w:rsidRPr="00C37674" w:rsidR="00244F41">
        <w:rPr>
          <w:bCs/>
        </w:rPr>
        <w:t xml:space="preserve">týždňov po i.v. indukčnej dávke </w:t>
      </w:r>
      <w:r w:rsidRPr="00C37674">
        <w:rPr>
          <w:bCs/>
        </w:rPr>
        <w:t>alebo 1</w:t>
      </w:r>
      <w:r w:rsidRPr="00C37674" w:rsidR="007F568F">
        <w:rPr>
          <w:bCs/>
        </w:rPr>
        <w:t>6 </w:t>
      </w:r>
      <w:r w:rsidRPr="00C37674">
        <w:rPr>
          <w:bCs/>
        </w:rPr>
        <w:t xml:space="preserve">týždňov po zmene </w:t>
      </w:r>
      <w:r w:rsidRPr="00C37674" w:rsidR="00244F41">
        <w:rPr>
          <w:bCs/>
        </w:rPr>
        <w:t>na udržiavaciu dávku každých 8</w:t>
      </w:r>
      <w:r w:rsidRPr="00C37674" w:rsidR="00156078">
        <w:t> </w:t>
      </w:r>
      <w:r w:rsidRPr="00C37674" w:rsidR="00244F41">
        <w:rPr>
          <w:bCs/>
        </w:rPr>
        <w:t>týždňov</w:t>
      </w:r>
      <w:r w:rsidRPr="00C37674">
        <w:rPr>
          <w:bCs/>
        </w:rPr>
        <w:t>.</w:t>
      </w:r>
    </w:p>
    <w:p w:rsidR="001B2C3D" w:rsidRPr="00C37674" w:rsidP="001B2C3D" w14:paraId="53D230C9" w14:textId="77777777">
      <w:pPr>
        <w:widowControl w:val="0"/>
        <w:rPr>
          <w:bCs/>
        </w:rPr>
      </w:pPr>
    </w:p>
    <w:p w:rsidR="00BE5F52" w:rsidRPr="00C37674" w:rsidP="00AC2B89" w14:paraId="53D230CA" w14:textId="77777777">
      <w:pPr>
        <w:widowControl w:val="0"/>
        <w:rPr>
          <w:szCs w:val="24"/>
        </w:rPr>
      </w:pPr>
      <w:r w:rsidRPr="00C37674">
        <w:rPr>
          <w:szCs w:val="24"/>
        </w:rPr>
        <w:t>Počas liečby STELAROU možno pokračovať podávaním imunomodulátorov a/alebo kortikosteroidov. U pacientov, ktorí odpovedali na liečbu STELAROU, sa v súlade so štandardmi liečby má znížiť alebo ukončiť používanie kortikosteroidov.</w:t>
      </w:r>
    </w:p>
    <w:p w:rsidR="00AC2B89" w:rsidRPr="00C37674" w:rsidP="00AC2B89" w14:paraId="53D230CB" w14:textId="77777777">
      <w:pPr>
        <w:widowControl w:val="0"/>
        <w:rPr>
          <w:bCs/>
        </w:rPr>
      </w:pPr>
    </w:p>
    <w:p w:rsidR="00BE5F52" w:rsidRPr="00C37674" w:rsidP="00AC2B89" w14:paraId="53D230CC" w14:textId="1E3851FF">
      <w:pPr>
        <w:widowControl w:val="0"/>
        <w:rPr>
          <w:bCs/>
        </w:rPr>
      </w:pPr>
      <w:r w:rsidRPr="00C37674">
        <w:rPr>
          <w:bCs/>
        </w:rPr>
        <w:t xml:space="preserve">Ak sa </w:t>
      </w:r>
      <w:r w:rsidRPr="00C37674" w:rsidR="00244F41">
        <w:rPr>
          <w:bCs/>
        </w:rPr>
        <w:t>pri Crohnovej chorobe</w:t>
      </w:r>
      <w:r w:rsidR="005B2F3C">
        <w:rPr>
          <w:bCs/>
        </w:rPr>
        <w:t xml:space="preserve"> a ulceróznej kolitíde</w:t>
      </w:r>
      <w:r w:rsidRPr="00C37674" w:rsidR="00244F41">
        <w:rPr>
          <w:bCs/>
        </w:rPr>
        <w:t xml:space="preserve"> </w:t>
      </w:r>
      <w:r w:rsidRPr="00C37674">
        <w:rPr>
          <w:bCs/>
        </w:rPr>
        <w:t xml:space="preserve">terapia preruší, obnovenie liečby so subkutánnym dávkovaním každých </w:t>
      </w:r>
      <w:r w:rsidRPr="00C37674" w:rsidR="007F568F">
        <w:rPr>
          <w:bCs/>
        </w:rPr>
        <w:t>8 </w:t>
      </w:r>
      <w:r w:rsidRPr="00C37674">
        <w:rPr>
          <w:bCs/>
        </w:rPr>
        <w:t>týždňov je bezpečné a účinné.</w:t>
      </w:r>
    </w:p>
    <w:p w:rsidR="00AC2B89" w:rsidRPr="00C37674" w:rsidP="00AC2B89" w14:paraId="53D230CD" w14:textId="77777777">
      <w:pPr>
        <w:widowControl w:val="0"/>
        <w:rPr>
          <w:bCs/>
        </w:rPr>
      </w:pPr>
    </w:p>
    <w:p w:rsidR="00AC2B89" w:rsidRPr="00C37674" w:rsidP="00AC2B89" w14:paraId="53D230CE" w14:textId="77777777">
      <w:pPr>
        <w:keepNext/>
        <w:widowControl w:val="0"/>
        <w:rPr>
          <w:bCs/>
          <w:i/>
          <w:iCs/>
        </w:rPr>
      </w:pPr>
      <w:r w:rsidRPr="00C37674">
        <w:rPr>
          <w:bCs/>
          <w:i/>
          <w:iCs/>
        </w:rPr>
        <w:t>Starší ľudia (vo veku ≥ 6</w:t>
      </w:r>
      <w:r w:rsidRPr="00C37674" w:rsidR="007F568F">
        <w:rPr>
          <w:bCs/>
          <w:i/>
          <w:iCs/>
        </w:rPr>
        <w:t>5 </w:t>
      </w:r>
      <w:r w:rsidRPr="00C37674">
        <w:rPr>
          <w:bCs/>
          <w:i/>
          <w:iCs/>
        </w:rPr>
        <w:t>rokov)</w:t>
      </w:r>
    </w:p>
    <w:p w:rsidR="00AC2B89" w:rsidRPr="00C37674" w:rsidP="00AC2B89" w14:paraId="53D230CF" w14:textId="77777777">
      <w:pPr>
        <w:tabs>
          <w:tab w:val="clear" w:pos="567"/>
        </w:tabs>
        <w:rPr>
          <w:bCs/>
        </w:rPr>
      </w:pPr>
      <w:r w:rsidRPr="00C37674">
        <w:rPr>
          <w:bCs/>
        </w:rPr>
        <w:t>Starším pacientom nie je potrebné upravovať dávkovanie (pozri časť 4.4).</w:t>
      </w:r>
    </w:p>
    <w:p w:rsidR="00AC2B89" w:rsidRPr="00C37674" w:rsidP="00AC2B89" w14:paraId="53D230D0" w14:textId="77777777">
      <w:pPr>
        <w:widowControl w:val="0"/>
        <w:rPr>
          <w:bCs/>
        </w:rPr>
      </w:pPr>
    </w:p>
    <w:p w:rsidR="00AC2B89" w:rsidRPr="00C37674" w:rsidP="00AC2B89" w14:paraId="53D230D1" w14:textId="77777777">
      <w:pPr>
        <w:keepNext/>
      </w:pPr>
      <w:r w:rsidRPr="00C37674">
        <w:rPr>
          <w:bCs/>
          <w:i/>
          <w:iCs/>
        </w:rPr>
        <w:t xml:space="preserve">Porucha </w:t>
      </w:r>
      <w:r w:rsidRPr="00C37674">
        <w:rPr>
          <w:bCs/>
          <w:i/>
          <w:iCs/>
        </w:rPr>
        <w:t>funkcie obličiek a pečene</w:t>
      </w:r>
    </w:p>
    <w:p w:rsidR="00AC2B89" w:rsidRPr="00C37674" w:rsidP="00AC2B89" w14:paraId="53D230D2" w14:textId="77777777">
      <w:pPr>
        <w:keepNext/>
        <w:widowControl w:val="0"/>
      </w:pPr>
      <w:r w:rsidRPr="00C37674">
        <w:rPr>
          <w:bCs/>
        </w:rPr>
        <w:t>Použitie STELARY sa neskúmalo v tejto populácii pacientov. Nie je možné poskytnúť žiadne odporúčania ohľadne dávkovania.</w:t>
      </w:r>
    </w:p>
    <w:p w:rsidR="00AC2B89" w:rsidRPr="00C37674" w:rsidP="00AC2B89" w14:paraId="53D230D3" w14:textId="77777777"/>
    <w:p w:rsidR="00AC2B89" w:rsidRPr="00C37674" w:rsidP="00AC2B89" w14:paraId="53D230D4" w14:textId="77777777">
      <w:pPr>
        <w:keepNext/>
        <w:rPr>
          <w:i/>
        </w:rPr>
      </w:pPr>
      <w:r w:rsidRPr="008C59AB">
        <w:rPr>
          <w:i/>
        </w:rPr>
        <w:t>Pediatrická</w:t>
      </w:r>
      <w:r w:rsidRPr="00C37674">
        <w:rPr>
          <w:i/>
        </w:rPr>
        <w:t xml:space="preserve"> populácia</w:t>
      </w:r>
    </w:p>
    <w:p w:rsidR="00164EBC" w:rsidP="00164EBC" w14:paraId="3150A7EB" w14:textId="77777777">
      <w:pPr>
        <w:keepNext/>
        <w:keepLines/>
        <w:rPr>
          <w:ins w:id="471" w:author="Slovak LOC JK" w:date="2025-02-21T16:07:00Z"/>
          <w:u w:val="single"/>
        </w:rPr>
      </w:pPr>
      <w:ins w:id="472" w:author="Slovak LOC JK" w:date="2025-02-21T16:07:00Z">
        <w:r>
          <w:rPr>
            <w:u w:val="single"/>
          </w:rPr>
          <w:t>Crohnova choroba u pediatrických pacientov (pacienti s hmotnosťou najmenej 40 kg)</w:t>
        </w:r>
      </w:ins>
    </w:p>
    <w:p w:rsidR="00164EBC" w:rsidP="00164EBC" w14:paraId="7E46AC79" w14:textId="77777777">
      <w:pPr>
        <w:rPr>
          <w:ins w:id="473" w:author="Slovak LOC JK" w:date="2025-02-21T16:07:00Z"/>
        </w:rPr>
      </w:pPr>
      <w:ins w:id="474" w:author="Slovak LOC JK" w:date="2025-02-21T16:07:00Z">
        <w:r>
          <w:t>V liečebnom režime sa prvá dávka STELARY podáva intravenózne. Informácie o dávkovaní v intravenóznom režime sú uvedené v časti 4.2 SPC pre STELARU 130 mg koncentrát na infúzny roztok.</w:t>
        </w:r>
      </w:ins>
    </w:p>
    <w:p w:rsidR="00164EBC" w:rsidP="00164EBC" w14:paraId="78539072" w14:textId="77777777">
      <w:pPr>
        <w:rPr>
          <w:ins w:id="475" w:author="Slovak LOC JK" w:date="2025-02-21T16:07:00Z"/>
        </w:rPr>
      </w:pPr>
    </w:p>
    <w:p w:rsidR="00164EBC" w:rsidP="00164EBC" w14:paraId="38D9543C" w14:textId="77777777">
      <w:pPr>
        <w:rPr>
          <w:ins w:id="476" w:author="Slovak LOC JK" w:date="2025-02-21T16:07:00Z"/>
        </w:rPr>
      </w:pPr>
      <w:ins w:id="477" w:author="Slovak LOC JK" w:date="2025-02-21T16:07:00Z">
        <w:r w:rsidRPr="008D41D3">
          <w:t>Prvé</w:t>
        </w:r>
      </w:ins>
      <w:ins w:id="478" w:author="Slovak LOC JK" w:date="2025-02-21T16:07:00Z">
        <w:r>
          <w:t xml:space="preserve"> subkutánne podanie 90 mg STELARY sa má uskutočniť v 8. týždni po intravenóznej dávke. Potom sa odporúča dávkovanie každých 12 týždňov.</w:t>
        </w:r>
      </w:ins>
    </w:p>
    <w:p w:rsidR="00164EBC" w:rsidP="00164EBC" w14:paraId="04814E27" w14:textId="77777777">
      <w:pPr>
        <w:rPr>
          <w:ins w:id="479" w:author="Slovak LOC JK" w:date="2025-02-21T16:07:00Z"/>
        </w:rPr>
      </w:pPr>
    </w:p>
    <w:p w:rsidR="00164EBC" w:rsidP="00164EBC" w14:paraId="6F9FE52A" w14:textId="77777777">
      <w:pPr>
        <w:rPr>
          <w:ins w:id="480" w:author="Slovak LOC JK" w:date="2025-02-21T16:07:00Z"/>
        </w:rPr>
      </w:pPr>
      <w:ins w:id="481" w:author="Slovak LOC JK" w:date="2025-02-21T16:07:00Z">
        <w:r>
          <w:t>Pacienti, ktorí stratia odpoveď na dávkovanie každých 12 týždňov, môžu mať prospech zo zvýšenia frekvencie dávkovania na každých 8 týždňov (pozri časť 5.1, časť 5.2).</w:t>
        </w:r>
      </w:ins>
    </w:p>
    <w:p w:rsidR="00164EBC" w:rsidP="00164EBC" w14:paraId="64276288" w14:textId="77777777">
      <w:pPr>
        <w:rPr>
          <w:ins w:id="482" w:author="Slovak LOC JK" w:date="2025-02-21T16:07:00Z"/>
        </w:rPr>
      </w:pPr>
    </w:p>
    <w:p w:rsidR="00164EBC" w:rsidP="00164EBC" w14:paraId="55FBF95C" w14:textId="77777777">
      <w:pPr>
        <w:rPr>
          <w:ins w:id="483" w:author="Slovak LOC JK" w:date="2025-02-21T16:07:00Z"/>
        </w:rPr>
      </w:pPr>
      <w:ins w:id="484" w:author="Slovak LOC JK" w:date="2025-02-21T16:07:00Z">
        <w:r>
          <w:t>Pacienti môžu podľa klinického posúdenia následne dostávať dávkovanie každých 8 týždňov alebo každých 12 týždňov (pozri časť 5.1).</w:t>
        </w:r>
      </w:ins>
    </w:p>
    <w:p w:rsidR="00164EBC" w:rsidP="00164EBC" w14:paraId="3E9A2539" w14:textId="77777777">
      <w:pPr>
        <w:rPr>
          <w:ins w:id="485" w:author="Slovak LOC JK" w:date="2025-02-21T16:07:00Z"/>
        </w:rPr>
      </w:pPr>
    </w:p>
    <w:p w:rsidR="00164EBC" w:rsidP="00164EBC" w14:paraId="3A92DDA4" w14:textId="77777777">
      <w:pPr>
        <w:rPr>
          <w:ins w:id="486" w:author="Slovak LOC JK" w:date="2025-02-21T16:07:00Z"/>
        </w:rPr>
      </w:pPr>
      <w:ins w:id="487" w:author="Slovak LOC JK" w:date="2025-02-21T16:07:00Z">
        <w:r>
          <w:t>Je potrebné zvážiť ukončenie liečby u pacientov, u ktorých sa nepreukáže terapeutický prínos 16 týždňov po intravenóznej indukčnej dávke alebo 16 týždňov po úprave dávky.</w:t>
        </w:r>
      </w:ins>
    </w:p>
    <w:p w:rsidR="00164EBC" w:rsidP="00164EBC" w14:paraId="2F4D9F91" w14:textId="77777777">
      <w:pPr>
        <w:rPr>
          <w:ins w:id="488" w:author="Slovak LOC JK" w:date="2025-02-21T16:07:00Z"/>
        </w:rPr>
      </w:pPr>
    </w:p>
    <w:p w:rsidR="00164EBC" w:rsidP="00164EBC" w14:paraId="4FEF3FFD" w14:textId="77777777">
      <w:pPr>
        <w:rPr>
          <w:ins w:id="489" w:author="Slovak LOC JK" w:date="2025-02-21T16:07:00Z"/>
        </w:rPr>
      </w:pPr>
      <w:ins w:id="490" w:author="Slovak LOC JK" w:date="2025-02-21T16:07:00Z">
        <w:r>
          <w:t>Počas liečby STELAROU sa môže pokračovať v podávaní imunomodulátorov, zlúčenín kyseliny 5</w:t>
        </w:r>
      </w:ins>
      <w:ins w:id="491" w:author="Slovak LOC JK" w:date="2025-02-21T16:07:00Z">
        <w:r>
          <w:noBreakHyphen/>
          <w:t>aminosalicylovej (5-ASA), antibiotík a/alebo kortikosteroidov. U pacientov, ktorí odpovedali na liečbu STELAROU, sa tieto lieky môžu znížiť alebo vysadiť v súlade so štandardnou starostlivosťou.</w:t>
        </w:r>
      </w:ins>
    </w:p>
    <w:p w:rsidR="00164EBC" w:rsidP="00AC2B89" w14:paraId="3D7E67DC" w14:textId="77777777">
      <w:pPr>
        <w:widowControl w:val="0"/>
        <w:rPr>
          <w:ins w:id="492" w:author="Slovak LOC JK" w:date="2025-02-21T16:07:00Z"/>
        </w:rPr>
      </w:pPr>
    </w:p>
    <w:p w:rsidR="00BE5F52" w:rsidRPr="00C37674" w:rsidP="00AC2B89" w14:paraId="53D230D5" w14:textId="481837B2">
      <w:pPr>
        <w:widowControl w:val="0"/>
      </w:pPr>
      <w:r w:rsidRPr="00C37674">
        <w:t xml:space="preserve">Bezpečnosť a účinnosť STELARY v liečbe Crohnovej choroby </w:t>
      </w:r>
      <w:ins w:id="493" w:author="Slovak LOC JK" w:date="2025-02-21T16:08:00Z">
        <w:r w:rsidR="00164EBC">
          <w:t xml:space="preserve">u pediatrických pacientov s hmotnosťou nižšou ako 40 kg </w:t>
        </w:r>
      </w:ins>
      <w:r w:rsidRPr="00C37674" w:rsidR="00244F41">
        <w:t xml:space="preserve">alebo ulceróznej kolitídy </w:t>
      </w:r>
      <w:r w:rsidRPr="00C37674">
        <w:t>u detí mladších ako 1</w:t>
      </w:r>
      <w:r w:rsidRPr="00C37674" w:rsidR="007F568F">
        <w:t>8 </w:t>
      </w:r>
      <w:r w:rsidRPr="00C37674">
        <w:t>rokov neboli doteraz stanovené. K dispozícii nie sú žiadne údaje.</w:t>
      </w:r>
    </w:p>
    <w:p w:rsidR="003B398C" w:rsidRPr="00C37674" w:rsidP="003B398C" w14:paraId="53D230D6" w14:textId="77777777">
      <w:pPr>
        <w:tabs>
          <w:tab w:val="clear" w:pos="567"/>
        </w:tabs>
        <w:rPr>
          <w:bCs/>
        </w:rPr>
      </w:pPr>
    </w:p>
    <w:p w:rsidR="003B398C" w:rsidRPr="00C37674" w:rsidP="003B398C" w14:paraId="53D230D7" w14:textId="77777777">
      <w:pPr>
        <w:keepNext/>
        <w:tabs>
          <w:tab w:val="clear" w:pos="567"/>
        </w:tabs>
        <w:rPr>
          <w:bCs/>
          <w:u w:val="single"/>
        </w:rPr>
      </w:pPr>
      <w:r w:rsidRPr="00C37674">
        <w:rPr>
          <w:bCs/>
          <w:u w:val="single"/>
        </w:rPr>
        <w:t>Spôsob podávania</w:t>
      </w:r>
    </w:p>
    <w:p w:rsidR="003B398C" w:rsidRPr="00C37674" w:rsidP="003B398C" w14:paraId="53D230D8" w14:textId="78A00CBA">
      <w:pPr>
        <w:tabs>
          <w:tab w:val="clear" w:pos="567"/>
        </w:tabs>
        <w:rPr>
          <w:bCs/>
        </w:rPr>
      </w:pPr>
      <w:r w:rsidRPr="00C37674">
        <w:rPr>
          <w:bCs/>
        </w:rPr>
        <w:t xml:space="preserve">STELARA </w:t>
      </w:r>
      <w:r w:rsidRPr="00C37674" w:rsidR="001B2C3D">
        <w:rPr>
          <w:bCs/>
        </w:rPr>
        <w:t>4</w:t>
      </w:r>
      <w:r w:rsidRPr="00C37674" w:rsidR="007F568F">
        <w:rPr>
          <w:bCs/>
        </w:rPr>
        <w:t>5 </w:t>
      </w:r>
      <w:r w:rsidRPr="00C37674" w:rsidR="001B2C3D">
        <w:rPr>
          <w:bCs/>
        </w:rPr>
        <w:t>mg injekčn</w:t>
      </w:r>
      <w:r w:rsidR="00D679F9">
        <w:rPr>
          <w:bCs/>
        </w:rPr>
        <w:t>á</w:t>
      </w:r>
      <w:r w:rsidRPr="00C37674" w:rsidR="001B2C3D">
        <w:rPr>
          <w:bCs/>
        </w:rPr>
        <w:t xml:space="preserve"> liekovk</w:t>
      </w:r>
      <w:r w:rsidR="00D679F9">
        <w:rPr>
          <w:bCs/>
        </w:rPr>
        <w:t>a</w:t>
      </w:r>
      <w:r w:rsidRPr="00C37674" w:rsidR="001B2C3D">
        <w:rPr>
          <w:bCs/>
        </w:rPr>
        <w:t xml:space="preserve"> alebo </w:t>
      </w:r>
      <w:r w:rsidR="00D679F9">
        <w:rPr>
          <w:bCs/>
        </w:rPr>
        <w:t xml:space="preserve">45 mg a 90 mg </w:t>
      </w:r>
      <w:r w:rsidRPr="00C37674" w:rsidR="001B2C3D">
        <w:rPr>
          <w:bCs/>
        </w:rPr>
        <w:t>naplnené injekčné striekačky sú</w:t>
      </w:r>
      <w:r w:rsidRPr="00C37674">
        <w:rPr>
          <w:bCs/>
        </w:rPr>
        <w:t xml:space="preserve"> určen</w:t>
      </w:r>
      <w:r w:rsidRPr="00C37674" w:rsidR="001B2C3D">
        <w:rPr>
          <w:bCs/>
        </w:rPr>
        <w:t>é</w:t>
      </w:r>
      <w:r w:rsidRPr="00C37674">
        <w:rPr>
          <w:bCs/>
        </w:rPr>
        <w:t xml:space="preserve"> </w:t>
      </w:r>
      <w:r w:rsidRPr="00C37674" w:rsidR="001B2C3D">
        <w:rPr>
          <w:bCs/>
        </w:rPr>
        <w:t xml:space="preserve">iba </w:t>
      </w:r>
      <w:r w:rsidRPr="00C37674">
        <w:rPr>
          <w:bCs/>
        </w:rPr>
        <w:t>na subkutánnu injekciu. Ak je to možné, miestami aplikácie nemajú byť plochy kože postihnuté psoriázou.</w:t>
      </w:r>
    </w:p>
    <w:p w:rsidR="003B398C" w:rsidRPr="00C37674" w:rsidP="003B398C" w14:paraId="53D230D9" w14:textId="77777777">
      <w:pPr>
        <w:tabs>
          <w:tab w:val="clear" w:pos="567"/>
        </w:tabs>
        <w:rPr>
          <w:bCs/>
        </w:rPr>
      </w:pPr>
    </w:p>
    <w:p w:rsidR="003B398C" w:rsidRPr="00C37674" w:rsidP="003B398C" w14:paraId="53D230DA" w14:textId="77777777">
      <w:pPr>
        <w:tabs>
          <w:tab w:val="clear" w:pos="567"/>
        </w:tabs>
        <w:rPr>
          <w:bCs/>
        </w:rPr>
      </w:pPr>
      <w:r w:rsidRPr="00C37674">
        <w:rPr>
          <w:bCs/>
        </w:rPr>
        <w:t>Po náležitom zaškolení, ako sa podáva subkutánna injekcia, môžu STELARU podávať pacienti alebo ich ošetrovatelia, ak to lekár uzná za vhodné. Lekár má však pacienta naďalej starostlivo sledovať. Pacientov alebo ich ošetrovateľov treba poučiť, aby podávali predpísané množstvo STELARY podľa návodu uvedenom v písomnej informácii pre používateľa. Zrozumiteľné pokyny o podávaní lieku sú v písomnej informácii pre používateľa.</w:t>
      </w:r>
    </w:p>
    <w:p w:rsidR="003B398C" w:rsidRPr="00C37674" w:rsidP="003B398C" w14:paraId="53D230DB" w14:textId="77777777">
      <w:pPr>
        <w:tabs>
          <w:tab w:val="clear" w:pos="567"/>
        </w:tabs>
        <w:rPr>
          <w:bCs/>
        </w:rPr>
      </w:pPr>
    </w:p>
    <w:p w:rsidR="003B398C" w:rsidRPr="00C37674" w:rsidP="003B398C" w14:paraId="53D230DC" w14:textId="77777777">
      <w:pPr>
        <w:tabs>
          <w:tab w:val="clear" w:pos="567"/>
        </w:tabs>
        <w:rPr>
          <w:bCs/>
        </w:rPr>
      </w:pPr>
      <w:r w:rsidRPr="00C37674">
        <w:rPr>
          <w:bCs/>
        </w:rPr>
        <w:t xml:space="preserve">Pozri časť 6.6, kde sú podrobnejšie </w:t>
      </w:r>
      <w:r w:rsidRPr="00C37674">
        <w:t>informácie o príprave a zaobchádzaní s liekom.</w:t>
      </w:r>
    </w:p>
    <w:p w:rsidR="003B398C" w:rsidRPr="00C37674" w:rsidP="003B398C" w14:paraId="53D230DD" w14:textId="77777777">
      <w:pPr>
        <w:tabs>
          <w:tab w:val="clear" w:pos="567"/>
        </w:tabs>
        <w:rPr>
          <w:bCs/>
        </w:rPr>
      </w:pPr>
    </w:p>
    <w:p w:rsidR="003B398C" w:rsidRPr="00C37674" w:rsidP="00021AB2" w14:paraId="53D230DE" w14:textId="77777777">
      <w:pPr>
        <w:keepNext/>
        <w:ind w:left="567" w:hanging="567"/>
        <w:outlineLvl w:val="2"/>
        <w:rPr>
          <w:b/>
          <w:bCs/>
        </w:rPr>
      </w:pPr>
      <w:r w:rsidRPr="00C37674">
        <w:rPr>
          <w:b/>
          <w:bCs/>
        </w:rPr>
        <w:t>4.3</w:t>
      </w:r>
      <w:r w:rsidRPr="00C37674">
        <w:rPr>
          <w:b/>
          <w:bCs/>
        </w:rPr>
        <w:tab/>
        <w:t>Kontraindikácie</w:t>
      </w:r>
    </w:p>
    <w:p w:rsidR="003B398C" w:rsidRPr="00C37674" w:rsidP="003B398C" w14:paraId="53D230DF" w14:textId="77777777">
      <w:pPr>
        <w:keepNext/>
        <w:tabs>
          <w:tab w:val="clear" w:pos="567"/>
        </w:tabs>
        <w:rPr>
          <w:iCs/>
        </w:rPr>
      </w:pPr>
    </w:p>
    <w:p w:rsidR="003B398C" w:rsidRPr="00C37674" w:rsidP="003B398C" w14:paraId="53D230E0" w14:textId="77777777">
      <w:pPr>
        <w:tabs>
          <w:tab w:val="clear" w:pos="567"/>
        </w:tabs>
        <w:rPr>
          <w:iCs/>
        </w:rPr>
      </w:pPr>
      <w:r w:rsidRPr="00C37674">
        <w:rPr>
          <w:szCs w:val="22"/>
        </w:rPr>
        <w:t>Precitlivenosť na liečivo alebo na ktorúkoľvek z pomocných látok uvedených v časti 6.1.</w:t>
      </w:r>
    </w:p>
    <w:p w:rsidR="003B398C" w:rsidRPr="00C37674" w:rsidP="003B398C" w14:paraId="53D230E1" w14:textId="77777777">
      <w:pPr>
        <w:tabs>
          <w:tab w:val="clear" w:pos="567"/>
        </w:tabs>
      </w:pPr>
    </w:p>
    <w:p w:rsidR="003B398C" w:rsidRPr="00C37674" w:rsidP="003B398C" w14:paraId="53D230E2" w14:textId="77777777">
      <w:pPr>
        <w:tabs>
          <w:tab w:val="clear" w:pos="567"/>
        </w:tabs>
      </w:pPr>
      <w:r w:rsidRPr="00C37674">
        <w:t>Klinicky závažná aktívna infekcia (napr. aktívna tuberkulóza, pozri časť 4.4).</w:t>
      </w:r>
    </w:p>
    <w:p w:rsidR="003B398C" w:rsidRPr="00C37674" w:rsidP="003B398C" w14:paraId="53D230E3" w14:textId="77777777">
      <w:pPr>
        <w:tabs>
          <w:tab w:val="clear" w:pos="567"/>
        </w:tabs>
      </w:pPr>
    </w:p>
    <w:p w:rsidR="003B398C" w:rsidRPr="00C37674" w:rsidP="00021AB2" w14:paraId="53D230E4" w14:textId="77777777">
      <w:pPr>
        <w:keepNext/>
        <w:ind w:left="567" w:hanging="567"/>
        <w:outlineLvl w:val="2"/>
        <w:rPr>
          <w:b/>
          <w:bCs/>
        </w:rPr>
      </w:pPr>
      <w:r w:rsidRPr="00C37674">
        <w:rPr>
          <w:b/>
          <w:bCs/>
        </w:rPr>
        <w:t>4.4</w:t>
      </w:r>
      <w:r w:rsidRPr="00C37674">
        <w:rPr>
          <w:b/>
          <w:bCs/>
        </w:rPr>
        <w:tab/>
        <w:t>Osobitné upozornenia a opatrenia pri používaní</w:t>
      </w:r>
    </w:p>
    <w:p w:rsidR="003B398C" w:rsidRPr="00C37674" w:rsidP="003B398C" w14:paraId="53D230E5" w14:textId="77777777">
      <w:pPr>
        <w:keepNext/>
        <w:tabs>
          <w:tab w:val="clear" w:pos="567"/>
        </w:tabs>
        <w:rPr>
          <w:u w:val="single"/>
        </w:rPr>
      </w:pPr>
    </w:p>
    <w:p w:rsidR="00007AE3" w:rsidRPr="00C37674" w:rsidP="00007AE3" w14:paraId="53D230E6" w14:textId="77777777">
      <w:pPr>
        <w:keepNext/>
        <w:rPr>
          <w:u w:val="single"/>
        </w:rPr>
      </w:pPr>
      <w:r w:rsidRPr="00C37674">
        <w:rPr>
          <w:u w:val="single"/>
        </w:rPr>
        <w:t>Sledovateľnosť</w:t>
      </w:r>
    </w:p>
    <w:p w:rsidR="00834B7F" w:rsidRPr="00C37674" w:rsidP="00007AE3" w14:paraId="53D230E7" w14:textId="77777777">
      <w:pPr>
        <w:widowControl w:val="0"/>
      </w:pPr>
      <w:r w:rsidRPr="00C37674">
        <w:t>Za účelom zlepšenia sledovateľnosti biologických liekov sa má zreteľne zaznamenať názov a číslo šarže podaného lieku.</w:t>
      </w:r>
    </w:p>
    <w:p w:rsidR="00834B7F" w:rsidRPr="00C37674" w:rsidP="00834B7F" w14:paraId="53D230E8" w14:textId="77777777">
      <w:pPr>
        <w:widowControl w:val="0"/>
      </w:pPr>
    </w:p>
    <w:p w:rsidR="003B398C" w:rsidRPr="00C37674" w:rsidP="003B398C" w14:paraId="53D230E9" w14:textId="77777777">
      <w:pPr>
        <w:keepNext/>
        <w:rPr>
          <w:u w:val="single"/>
        </w:rPr>
      </w:pPr>
      <w:r w:rsidRPr="00C37674">
        <w:rPr>
          <w:u w:val="single"/>
        </w:rPr>
        <w:t>Infekcie</w:t>
      </w:r>
    </w:p>
    <w:p w:rsidR="003B398C" w:rsidRPr="00C37674" w:rsidP="003B398C" w14:paraId="53D230EA" w14:textId="0656B6EC">
      <w:pPr>
        <w:tabs>
          <w:tab w:val="clear" w:pos="567"/>
        </w:tabs>
      </w:pPr>
      <w:r w:rsidRPr="00C37674">
        <w:t xml:space="preserve">Ustekinumab môže mať potenciál zvyšovať riziko vzniku infekcií a reaktivovať latentné infekcie. V klinických štúdiách </w:t>
      </w:r>
      <w:r w:rsidR="00B15F92">
        <w:t>a v postmarketingovej observačnej štúdii u pacientov so psoriázou</w:t>
      </w:r>
      <w:r w:rsidRPr="00C37674">
        <w:t xml:space="preserve"> </w:t>
      </w:r>
      <w:r w:rsidR="00B15F92">
        <w:t xml:space="preserve">sa </w:t>
      </w:r>
      <w:r w:rsidRPr="00C37674">
        <w:t>pozorovali závažné bakteriálne, plesňové a vírusové infekcie u pacientov liečených STELAROU (pozri časť 4.8).</w:t>
      </w:r>
    </w:p>
    <w:p w:rsidR="003B398C" w:rsidP="003B398C" w14:paraId="53D230EB" w14:textId="0FF460EA">
      <w:pPr>
        <w:tabs>
          <w:tab w:val="clear" w:pos="567"/>
        </w:tabs>
      </w:pPr>
    </w:p>
    <w:p w:rsidR="009D2F38" w:rsidP="009D2F38" w14:paraId="25900C5E" w14:textId="7645D2DF">
      <w:pPr>
        <w:widowControl w:val="0"/>
      </w:pPr>
      <w:r>
        <w:t>U pacientov liečených ustekinumabom boli hlásené oportúnne infekcie</w:t>
      </w:r>
      <w:r w:rsidR="00B256AE">
        <w:t xml:space="preserve"> vrátane reaktivácie </w:t>
      </w:r>
      <w:r w:rsidR="00B256AE">
        <w:t>tuberkulózy, iné oportúnne bakteriálne infekcie (vrátane atypickej mykobakteriálnej infekcie, list</w:t>
      </w:r>
      <w:r w:rsidR="000403AB">
        <w:t>é</w:t>
      </w:r>
      <w:r w:rsidR="00B256AE">
        <w:t>riovej meningitídy, legionelovej pneumónie a nokardiózy), oportúnne plesňové infekcie, oportúnne vírusové infekcie (vrátane encefalitídy spôsobenej herpes simplex 2) a parazitárne infekcie (vrátane očnej formy toxoplazmózy)</w:t>
      </w:r>
      <w:r>
        <w:t>.</w:t>
      </w:r>
    </w:p>
    <w:p w:rsidR="009D2F38" w:rsidRPr="00C37674" w:rsidP="003B398C" w14:paraId="2D36ACCD" w14:textId="77777777">
      <w:pPr>
        <w:tabs>
          <w:tab w:val="clear" w:pos="567"/>
        </w:tabs>
      </w:pPr>
    </w:p>
    <w:p w:rsidR="003B398C" w:rsidRPr="00C37674" w:rsidP="003B398C" w14:paraId="53D230EC" w14:textId="77777777">
      <w:pPr>
        <w:tabs>
          <w:tab w:val="clear" w:pos="567"/>
        </w:tabs>
      </w:pPr>
      <w:r w:rsidRPr="00C37674">
        <w:t>Pri zvažovaní použitia STELARY u pacientov s chronickou infekciou alebo s anamnézou rekurentnej infekcie je potrebná opatrnosť (pozri časť 4.3).</w:t>
      </w:r>
    </w:p>
    <w:p w:rsidR="003B398C" w:rsidRPr="00C37674" w:rsidP="003B398C" w14:paraId="53D230ED" w14:textId="77777777">
      <w:pPr>
        <w:tabs>
          <w:tab w:val="clear" w:pos="567"/>
        </w:tabs>
      </w:pPr>
    </w:p>
    <w:p w:rsidR="003B398C" w:rsidRPr="00C37674" w:rsidP="003B398C" w14:paraId="53D230EE" w14:textId="77777777">
      <w:pPr>
        <w:tabs>
          <w:tab w:val="clear" w:pos="567"/>
        </w:tabs>
      </w:pPr>
      <w:r w:rsidRPr="00C37674">
        <w:rPr>
          <w:bCs/>
        </w:rPr>
        <w:t xml:space="preserve">Pred začatím terapie STELAROU je potrebné pacienta vyšetriť na prítomnosť infekcie </w:t>
      </w:r>
      <w:r w:rsidRPr="00C37674">
        <w:t>tuberkulózy. STELARA sa nesmie podávať chorým s aktívnou tuberkulózou (pozri časť 4.3). K liečbe latentnej infekcie tuberkulózy treba pristúpiť pred podaním STELARY. Antituberkulóznu terapiu treba takisto zvážiť pred začatím liečby STELAROU u pacientov s latentnou alebo aktívnou tuberkulózou v minulosti, u ktorých nie je možné zaručiť adekvátny priebeh liečby. U pacientov užívajúcich STELARU treba počas liečby a po nej starostlivo sledovať známky a symptómy aktívnej tuberkulózy.</w:t>
      </w:r>
    </w:p>
    <w:p w:rsidR="003B398C" w:rsidRPr="00C37674" w:rsidP="003B398C" w14:paraId="53D230EF" w14:textId="77777777">
      <w:pPr>
        <w:tabs>
          <w:tab w:val="clear" w:pos="567"/>
        </w:tabs>
      </w:pPr>
    </w:p>
    <w:p w:rsidR="003B398C" w:rsidRPr="00C37674" w:rsidP="003B398C" w14:paraId="53D230F0" w14:textId="77777777">
      <w:pPr>
        <w:tabs>
          <w:tab w:val="clear" w:pos="567"/>
        </w:tabs>
      </w:pPr>
      <w:r w:rsidRPr="00C37674">
        <w:t>Pacientov treba poučiť, aby vyhľadali lekársku pomoc v prípade, ak sa vyskytnú známky alebo symptómy poukazujúce na infekciu. Ak sa u pacienta rozvinie závažná infekcia, je potrebné pacienta starostlivo sledovať a nesmie sa mu STELARA podávať, kým nie je infekcia vyliečená.</w:t>
      </w:r>
    </w:p>
    <w:p w:rsidR="003B398C" w:rsidRPr="00C37674" w:rsidP="003B398C" w14:paraId="53D230F1" w14:textId="77777777">
      <w:pPr>
        <w:tabs>
          <w:tab w:val="clear" w:pos="567"/>
        </w:tabs>
      </w:pPr>
    </w:p>
    <w:p w:rsidR="003B398C" w:rsidRPr="00C37674" w:rsidP="003B398C" w14:paraId="53D230F2" w14:textId="77777777">
      <w:pPr>
        <w:keepNext/>
        <w:tabs>
          <w:tab w:val="clear" w:pos="567"/>
        </w:tabs>
        <w:rPr>
          <w:u w:val="single"/>
        </w:rPr>
      </w:pPr>
      <w:r w:rsidRPr="00C37674">
        <w:rPr>
          <w:u w:val="single"/>
        </w:rPr>
        <w:t>Malignity</w:t>
      </w:r>
    </w:p>
    <w:p w:rsidR="003B398C" w:rsidRPr="00C37674" w:rsidP="003B398C" w14:paraId="53D230F3" w14:textId="47B43581">
      <w:pPr>
        <w:tabs>
          <w:tab w:val="clear" w:pos="567"/>
        </w:tabs>
      </w:pPr>
      <w:r w:rsidRPr="00C37674">
        <w:t xml:space="preserve">Imunosupresíva ako ustekinumab majú potenciál zvyšovať riziko vzniku malignity. U niektorých pacientov, ktorí dostávali </w:t>
      </w:r>
      <w:r w:rsidR="00850656">
        <w:t xml:space="preserve">STELARU </w:t>
      </w:r>
      <w:r w:rsidRPr="00C37674">
        <w:t>v klinických skúšaniach</w:t>
      </w:r>
      <w:r w:rsidR="00850656">
        <w:t xml:space="preserve"> a v postmarketingovej observačnej štúdii u pacientov so psoriázou</w:t>
      </w:r>
      <w:r w:rsidRPr="00C37674">
        <w:t>, sa rozvinuli kutánne a nekutánne malignity (pozri časť 4.8).</w:t>
      </w:r>
      <w:r w:rsidR="00850656">
        <w:t xml:space="preserve"> Riziko malignity môže byť vyššie u pacientov so psoriázou, ktorí boli v priebehu ochorenia liečení inými biologickými liekmi.</w:t>
      </w:r>
    </w:p>
    <w:p w:rsidR="003B398C" w:rsidRPr="00C37674" w:rsidP="003B398C" w14:paraId="53D230F4" w14:textId="77777777">
      <w:pPr>
        <w:tabs>
          <w:tab w:val="clear" w:pos="567"/>
        </w:tabs>
      </w:pPr>
    </w:p>
    <w:p w:rsidR="003B398C" w:rsidRPr="00C37674" w:rsidP="003B398C" w14:paraId="53D230F5" w14:textId="77777777">
      <w:pPr>
        <w:tabs>
          <w:tab w:val="clear" w:pos="567"/>
        </w:tabs>
      </w:pPr>
      <w:r w:rsidRPr="00C37674">
        <w:t>Neuskutočnili sa žiadne klinické štúdie, do ktorých by boli zaradení pacienti s anamnézou malignity, alebo pacienti, u ktorých by liečba pokračovala, ak u nich počas terapie STELAROU došlo k vzniku malignity. Preto je potrebné starostlivo zvažovať použitie STELARY u týchto pacientov.</w:t>
      </w:r>
    </w:p>
    <w:p w:rsidR="003B398C" w:rsidRPr="00C37674" w:rsidP="003B398C" w14:paraId="53D230F6" w14:textId="77777777">
      <w:pPr>
        <w:widowControl w:val="0"/>
      </w:pPr>
    </w:p>
    <w:p w:rsidR="003B398C" w:rsidRPr="00C37674" w:rsidP="003B398C" w14:paraId="53D230F7" w14:textId="32EA9372">
      <w:pPr>
        <w:widowControl w:val="0"/>
      </w:pPr>
      <w:r w:rsidRPr="00C37674">
        <w:t>U všetkých pacientov, predovšetkým u pacientov starších ako 6</w:t>
      </w:r>
      <w:r w:rsidRPr="00C37674" w:rsidR="007F568F">
        <w:t>0 </w:t>
      </w:r>
      <w:r w:rsidRPr="00C37674">
        <w:t>rokov, u pacientov s predĺženou imunosupresívnou liečbou v anamnéze alebo u pacientov s liečbou PUVA v anamnéze, je potrebné sledovať objavenie rakoviny kože (pozri časť 4.8).</w:t>
      </w:r>
    </w:p>
    <w:p w:rsidR="003B398C" w:rsidRPr="00C37674" w:rsidP="003B398C" w14:paraId="53D230F8" w14:textId="77777777">
      <w:pPr>
        <w:tabs>
          <w:tab w:val="clear" w:pos="567"/>
        </w:tabs>
      </w:pPr>
    </w:p>
    <w:p w:rsidR="003B398C" w:rsidRPr="00C37674" w:rsidP="003B398C" w14:paraId="53D230F9" w14:textId="77777777">
      <w:pPr>
        <w:keepNext/>
        <w:rPr>
          <w:u w:val="single"/>
        </w:rPr>
      </w:pPr>
      <w:r w:rsidRPr="00C37674">
        <w:rPr>
          <w:u w:val="single"/>
        </w:rPr>
        <w:t>Systémové a respiračné r</w:t>
      </w:r>
      <w:r w:rsidRPr="00C37674">
        <w:rPr>
          <w:u w:val="single"/>
        </w:rPr>
        <w:t>eakcie z precitlivenosti</w:t>
      </w:r>
    </w:p>
    <w:p w:rsidR="00D512CA" w:rsidRPr="00C37674" w:rsidP="000F063E" w14:paraId="53D230FA" w14:textId="77777777">
      <w:pPr>
        <w:keepNext/>
        <w:tabs>
          <w:tab w:val="clear" w:pos="567"/>
        </w:tabs>
        <w:rPr>
          <w:i/>
        </w:rPr>
      </w:pPr>
      <w:r w:rsidRPr="00C37674">
        <w:rPr>
          <w:i/>
        </w:rPr>
        <w:t>Systémové</w:t>
      </w:r>
    </w:p>
    <w:p w:rsidR="003B398C" w:rsidRPr="00C37674" w:rsidP="003B398C" w14:paraId="53D230FB" w14:textId="7532459F">
      <w:pPr>
        <w:tabs>
          <w:tab w:val="clear" w:pos="567"/>
        </w:tabs>
      </w:pPr>
      <w:r>
        <w:t>Po uvedení lieku na trh</w:t>
      </w:r>
      <w:r w:rsidRPr="00C37674">
        <w:t xml:space="preserve"> boli hlásené závažné reakcie z</w:t>
      </w:r>
      <w:r>
        <w:t> </w:t>
      </w:r>
      <w:r w:rsidRPr="00C37674">
        <w:t>precitlivenosti, v niektorých prípadoch niekoľko dní po liečbe. Vyskytla sa anafylaxia a angioedém. Ak sa vyskytne anafylaktická alebo iná závažná reakcia z precitlivenosti, je potrebné pristúpiť k náležitej liečbe a STELARU vysadiť (pozri časť 4.8).</w:t>
      </w:r>
    </w:p>
    <w:p w:rsidR="001B2C3D" w:rsidRPr="00C37674" w:rsidP="001B2C3D" w14:paraId="53D230FC" w14:textId="77777777">
      <w:pPr>
        <w:widowControl w:val="0"/>
        <w:rPr>
          <w:i/>
          <w:iCs/>
          <w:highlight w:val="yellow"/>
        </w:rPr>
      </w:pPr>
    </w:p>
    <w:p w:rsidR="00D512CA" w:rsidRPr="00C37674" w:rsidP="00D512CA" w14:paraId="53D230FD" w14:textId="77777777">
      <w:pPr>
        <w:keepNext/>
        <w:widowControl w:val="0"/>
      </w:pPr>
      <w:r w:rsidRPr="00C37674">
        <w:rPr>
          <w:i/>
        </w:rPr>
        <w:t>Respiračné</w:t>
      </w:r>
    </w:p>
    <w:p w:rsidR="00D512CA" w:rsidRPr="00C37674" w:rsidP="00D512CA" w14:paraId="53D230FE" w14:textId="77777777">
      <w:pPr>
        <w:widowControl w:val="0"/>
      </w:pPr>
      <w:r w:rsidRPr="00C37674">
        <w:t>Počas používania ustekinumabu po schválení boli hlásené prípady alergickej alveolitídy</w:t>
      </w:r>
      <w:r w:rsidRPr="00C37674" w:rsidR="000F2DBF">
        <w:t>,</w:t>
      </w:r>
      <w:r w:rsidRPr="00C37674">
        <w:t xml:space="preserve"> eozinofilnej pneumónie</w:t>
      </w:r>
      <w:r w:rsidRPr="00C37674" w:rsidR="000F2DBF">
        <w:t xml:space="preserve"> a neinfekčnej organizujúcej sa pneumónie</w:t>
      </w:r>
      <w:r w:rsidRPr="00C37674">
        <w:t>. Klinické prejavy zahŕňali kašeľ, dyspnoe a intersticiálne infiltráty po podaní jednej až troch dávok. Závažné dôsledky zahŕňali respiračné zlyhanie a predĺženú hospitalizáciu. Zlepšenie bolo hlásené po ukončení podávania ustekinumabu a v niektorých prípadoch tiež po podaní kortikosteroidov. V prípade, že bola vylúčená infekcia a diagnóza bola potvrdená, ukončite liečbu ustekinumabom a začnite vhodnú liečbu (pozri časť 4.8).</w:t>
      </w:r>
    </w:p>
    <w:p w:rsidR="00D512CA" w:rsidP="001B2C3D" w14:paraId="53D230FF" w14:textId="39FB75E0">
      <w:pPr>
        <w:widowControl w:val="0"/>
        <w:rPr>
          <w:i/>
          <w:iCs/>
          <w:highlight w:val="yellow"/>
        </w:rPr>
      </w:pPr>
    </w:p>
    <w:p w:rsidR="00850656" w:rsidP="00BB7DF2" w14:paraId="2A065A33" w14:textId="77777777">
      <w:pPr>
        <w:keepNext/>
        <w:tabs>
          <w:tab w:val="clear" w:pos="567"/>
        </w:tabs>
        <w:rPr>
          <w:u w:val="single"/>
        </w:rPr>
      </w:pPr>
      <w:r w:rsidRPr="00DA6F98">
        <w:rPr>
          <w:u w:val="single"/>
        </w:rPr>
        <w:t>Kardiovaskulárne príhody</w:t>
      </w:r>
    </w:p>
    <w:p w:rsidR="00850656" w:rsidRPr="006238F0" w:rsidP="006238F0" w14:paraId="7EE5F534" w14:textId="52AD7A55">
      <w:pPr>
        <w:tabs>
          <w:tab w:val="clear" w:pos="567"/>
        </w:tabs>
      </w:pPr>
      <w:r w:rsidRPr="00DA6F98">
        <w:t>U</w:t>
      </w:r>
      <w:r>
        <w:t> </w:t>
      </w:r>
      <w:r w:rsidRPr="00DA6F98">
        <w:t>pacientov</w:t>
      </w:r>
      <w:r>
        <w:t xml:space="preserve"> so psoriázou</w:t>
      </w:r>
      <w:r w:rsidRPr="00DA6F98">
        <w:t>, ktorí dostávali STELARU</w:t>
      </w:r>
      <w:r w:rsidRPr="00F006D4">
        <w:t xml:space="preserve"> v postmarketingovej observačnej štúdii</w:t>
      </w:r>
      <w:r>
        <w:t xml:space="preserve"> boli pozorované kardiovaskulárne príhody vrátane infarktu myokardu a cievnej mozgovej príhody. Počas liečby STELAROU sa majú pravidelne hodnotiť rizikové faktory kardiovaskulárnych ochorení.</w:t>
      </w:r>
    </w:p>
    <w:p w:rsidR="00850656" w:rsidRPr="00C37674" w:rsidP="001B2C3D" w14:paraId="2903294A" w14:textId="77777777">
      <w:pPr>
        <w:widowControl w:val="0"/>
        <w:rPr>
          <w:i/>
          <w:iCs/>
          <w:highlight w:val="yellow"/>
        </w:rPr>
      </w:pPr>
    </w:p>
    <w:p w:rsidR="0036545C" w:rsidRPr="00C37674" w:rsidP="0036545C" w14:paraId="53D23100" w14:textId="77777777">
      <w:pPr>
        <w:keepNext/>
        <w:rPr>
          <w:i/>
          <w:iCs/>
        </w:rPr>
      </w:pPr>
      <w:r w:rsidRPr="00C37674">
        <w:rPr>
          <w:i/>
          <w:iCs/>
        </w:rPr>
        <w:t>Citlivosť na latex</w:t>
      </w:r>
    </w:p>
    <w:p w:rsidR="0036545C" w:rsidRPr="00C37674" w:rsidP="00AC2B89" w14:paraId="53D23101" w14:textId="77777777">
      <w:pPr>
        <w:rPr>
          <w:szCs w:val="26"/>
        </w:rPr>
      </w:pPr>
      <w:r w:rsidRPr="00C37674">
        <w:rPr>
          <w:szCs w:val="26"/>
        </w:rPr>
        <w:t>Kryt ihly na striekačke v</w:t>
      </w:r>
      <w:r w:rsidRPr="00C37674" w:rsidR="00AC2B89">
        <w:rPr>
          <w:szCs w:val="26"/>
        </w:rPr>
        <w:t xml:space="preserve"> prípade</w:t>
      </w:r>
      <w:r w:rsidRPr="00C37674">
        <w:rPr>
          <w:szCs w:val="26"/>
        </w:rPr>
        <w:t xml:space="preserve"> STELARY naplnených striekačiek je vyrobený zo suchej prírodnej gumy (derivát latexu), čo môže u jedincov citlivých na latex vyvolať alergickú reakciu.</w:t>
      </w:r>
    </w:p>
    <w:p w:rsidR="003B398C" w:rsidRPr="00C37674" w:rsidP="003B398C" w14:paraId="53D23102" w14:textId="77777777">
      <w:pPr>
        <w:tabs>
          <w:tab w:val="clear" w:pos="567"/>
        </w:tabs>
      </w:pPr>
    </w:p>
    <w:p w:rsidR="003B398C" w:rsidRPr="00C37674" w:rsidP="003B398C" w14:paraId="53D23103" w14:textId="77777777">
      <w:pPr>
        <w:keepNext/>
        <w:tabs>
          <w:tab w:val="clear" w:pos="567"/>
        </w:tabs>
        <w:rPr>
          <w:u w:val="single"/>
        </w:rPr>
      </w:pPr>
      <w:r w:rsidRPr="00C37674">
        <w:rPr>
          <w:u w:val="single"/>
        </w:rPr>
        <w:t>Očkovania</w:t>
      </w:r>
    </w:p>
    <w:p w:rsidR="003B398C" w:rsidRPr="00C37674" w:rsidP="003B398C" w14:paraId="53D23104" w14:textId="77777777">
      <w:pPr>
        <w:tabs>
          <w:tab w:val="clear" w:pos="567"/>
        </w:tabs>
      </w:pPr>
      <w:r w:rsidRPr="00C37674">
        <w:t>Odporúča sa nepodávať živé vírusové alebo živé bakteriálne vakcíny (ako Bacillus Calmette-Guérin (BCG)) súčasne so STELAROU. Špeciálne klinické štúdie s účasťou pacientov, ktorí nedávno dostali živé vírusové alebo živé bakteriálne vakcíny, sa neuskutočnili. K dispozícii nie sú žiadne údaje o sekundárnom prenose infekcie živými vakcínami u pacientov liečených STELAROU. Pred očkovaním živými vírusovými alebo živými bakteriálnymi vakcínami sa terapia STELAROU nemá podávať najmenej 1</w:t>
      </w:r>
      <w:r w:rsidRPr="00C37674" w:rsidR="007F568F">
        <w:t>5 </w:t>
      </w:r>
      <w:r w:rsidRPr="00C37674">
        <w:t xml:space="preserve">týždňov od poslednej dávky a k terapii sa možno vrátiť najskôr </w:t>
      </w:r>
      <w:r w:rsidRPr="00C37674" w:rsidR="007F568F">
        <w:t>2 </w:t>
      </w:r>
      <w:r w:rsidRPr="00C37674">
        <w:t xml:space="preserve">týždne po očkovaní. Indikujúci lekári sa majú oboznámiť so </w:t>
      </w:r>
      <w:r w:rsidRPr="00C37674" w:rsidR="004C3BEB">
        <w:t>s</w:t>
      </w:r>
      <w:r w:rsidRPr="00C37674">
        <w:t xml:space="preserve">úhrnmi charakteristických vlastností lieku pre špecifické vakcíny </w:t>
      </w:r>
      <w:r w:rsidRPr="00C37674" w:rsidR="004C3BEB">
        <w:t>pre</w:t>
      </w:r>
      <w:r w:rsidRPr="00C37674">
        <w:t xml:space="preserve"> podrobnejš</w:t>
      </w:r>
      <w:r w:rsidRPr="00C37674" w:rsidR="004C3BEB">
        <w:t>ie</w:t>
      </w:r>
      <w:r w:rsidRPr="00C37674">
        <w:t xml:space="preserve"> informáci</w:t>
      </w:r>
      <w:r w:rsidRPr="00C37674" w:rsidR="004C3BEB">
        <w:t>e</w:t>
      </w:r>
      <w:r w:rsidRPr="00C37674">
        <w:t xml:space="preserve"> a pokyn</w:t>
      </w:r>
      <w:r w:rsidRPr="00C37674" w:rsidR="004C3BEB">
        <w:t>y</w:t>
      </w:r>
      <w:r w:rsidRPr="00C37674">
        <w:t xml:space="preserve"> o </w:t>
      </w:r>
      <w:r w:rsidRPr="00C37674" w:rsidR="00123E12">
        <w:t xml:space="preserve">súbežnom používaní </w:t>
      </w:r>
      <w:r w:rsidRPr="00C37674">
        <w:t>imunosupresív po očkovaní.</w:t>
      </w:r>
    </w:p>
    <w:p w:rsidR="00DE0EDC" w:rsidP="00DE0EDC" w14:paraId="4E387F5B" w14:textId="77777777">
      <w:pPr>
        <w:tabs>
          <w:tab w:val="clear" w:pos="567"/>
        </w:tabs>
      </w:pPr>
    </w:p>
    <w:p w:rsidR="00DE0EDC" w:rsidRPr="00AD21E2" w:rsidP="00DE0EDC" w14:paraId="687A9901" w14:textId="7B00C3B5">
      <w:pPr>
        <w:widowControl w:val="0"/>
      </w:pPr>
      <w:r>
        <w:t xml:space="preserve">Podávanie živých vakcín (ako je BCG vakcína) deťom vystaveným ustekinumabu </w:t>
      </w:r>
      <w:r>
        <w:rPr>
          <w:i/>
        </w:rPr>
        <w:t>in utero</w:t>
      </w:r>
      <w:r>
        <w:t xml:space="preserve"> sa neodporúča počas </w:t>
      </w:r>
      <w:r w:rsidR="005A3D8E">
        <w:t>dvanástich</w:t>
      </w:r>
      <w:r>
        <w:t xml:space="preserve"> mesiacov po narodení alebo dovtedy, kým nie sú hladiny ustekinumabu v sére detí nedetegovateľné (pozri časti</w:t>
      </w:r>
      <w:r w:rsidR="00057DD1">
        <w:t> </w:t>
      </w:r>
      <w:r>
        <w:t>4.5 a 4.6). Ak existuje jasný klinický prínos pre konkrétne dieťa, môže sa zvážiť podanie živej vakcíny v skoršom čase, ak sú hladiny ustekinumabu v sére dieťaťa nedetegovateľné.</w:t>
      </w:r>
    </w:p>
    <w:p w:rsidR="003B398C" w:rsidRPr="00C37674" w:rsidP="003B398C" w14:paraId="53D23105" w14:textId="77777777">
      <w:pPr>
        <w:tabs>
          <w:tab w:val="clear" w:pos="567"/>
        </w:tabs>
      </w:pPr>
    </w:p>
    <w:p w:rsidR="003B398C" w:rsidRPr="00C37674" w:rsidP="003B398C" w14:paraId="53D23106" w14:textId="77777777">
      <w:pPr>
        <w:tabs>
          <w:tab w:val="clear" w:pos="567"/>
        </w:tabs>
      </w:pPr>
      <w:r w:rsidRPr="00C37674">
        <w:t>Pacienti liečení STELAROU môžu súbežne dostať inaktivované alebo mŕtve vakcíny.</w:t>
      </w:r>
    </w:p>
    <w:p w:rsidR="003B398C" w:rsidRPr="00C37674" w:rsidP="00021AB2" w14:paraId="53D23107" w14:textId="77777777"/>
    <w:p w:rsidR="003B398C" w:rsidRPr="00C37674" w:rsidP="00021AB2" w14:paraId="53D23108" w14:textId="77777777">
      <w:r w:rsidRPr="00C37674">
        <w:t>Dlhodobá liečba STELAROU nepotláča humorálnu imunitnú odpoveď na pneumokokovú polysacharidovú alebo tetanovú vakcínu (pozri časť 5.1).</w:t>
      </w:r>
    </w:p>
    <w:p w:rsidR="003B398C" w:rsidRPr="00C37674" w:rsidP="00021AB2" w14:paraId="53D23109" w14:textId="77777777"/>
    <w:p w:rsidR="003B398C" w:rsidRPr="00C37674" w:rsidP="003B398C" w14:paraId="53D2310A" w14:textId="77777777">
      <w:pPr>
        <w:keepNext/>
        <w:tabs>
          <w:tab w:val="clear" w:pos="567"/>
        </w:tabs>
      </w:pPr>
      <w:r w:rsidRPr="00C37674">
        <w:rPr>
          <w:u w:val="single"/>
        </w:rPr>
        <w:t>Súbežná imunosupresívna liečba</w:t>
      </w:r>
    </w:p>
    <w:p w:rsidR="003B398C" w:rsidRPr="00C37674" w:rsidP="00AF535D" w14:paraId="53D2310B" w14:textId="77777777">
      <w:pPr>
        <w:tabs>
          <w:tab w:val="clear" w:pos="567"/>
        </w:tabs>
      </w:pPr>
      <w:r w:rsidRPr="00C37674">
        <w:t>V štúdiách so psoriázou sa nehodnotila bezpečnosť a účinnosť STELARY v kombinácii s imunosupresívami, vrátane biologických látok alebo fototerapie. V štúdiách so psoriatickou artritídou sa</w:t>
      </w:r>
      <w:r w:rsidRPr="00C37674" w:rsidR="00AC2B89">
        <w:t xml:space="preserve"> nepreukázalo</w:t>
      </w:r>
      <w:r w:rsidRPr="00C37674">
        <w:t xml:space="preserve">, že by súbežné podávanie MTX malo vplyv na bezpečnosť alebo účinnosť STELARY. </w:t>
      </w:r>
      <w:r w:rsidRPr="00C37674" w:rsidR="00AF535D">
        <w:t xml:space="preserve">V štúdiách s Crohnovou chorobou </w:t>
      </w:r>
      <w:r w:rsidRPr="00C37674" w:rsidR="002A2DA5">
        <w:t xml:space="preserve">a ulceróznou kolitídou </w:t>
      </w:r>
      <w:r w:rsidRPr="00C37674" w:rsidR="00AF535D">
        <w:t xml:space="preserve">sa </w:t>
      </w:r>
      <w:r w:rsidRPr="00C37674" w:rsidR="00AC2B89">
        <w:t>nepreukázalo</w:t>
      </w:r>
      <w:r w:rsidRPr="00C37674" w:rsidR="00AF535D">
        <w:t>, že by súbežné podávanie imunosupresív alebo kortikosteroidov malo vplyv na bezpečnosť alebo účinnosť STELARY</w:t>
      </w:r>
      <w:r w:rsidRPr="00C37674" w:rsidR="001B2C3D">
        <w:t xml:space="preserve">. </w:t>
      </w:r>
      <w:r w:rsidRPr="00C37674">
        <w:t>Je potrebné starostlivo zvážiť súčasné podávanie iných imunosupresív a STELARY alebo prechod na túto terapiu z iného imunosupresívneho biologického liečiva (pozri časť 4.5).</w:t>
      </w:r>
    </w:p>
    <w:p w:rsidR="003B398C" w:rsidRPr="00C37674" w:rsidP="003B398C" w14:paraId="53D2310C" w14:textId="77777777">
      <w:pPr>
        <w:tabs>
          <w:tab w:val="clear" w:pos="567"/>
        </w:tabs>
        <w:rPr>
          <w:u w:val="single"/>
        </w:rPr>
      </w:pPr>
    </w:p>
    <w:p w:rsidR="003B398C" w:rsidRPr="00C37674" w:rsidP="003B398C" w14:paraId="53D2310D" w14:textId="77777777">
      <w:pPr>
        <w:keepNext/>
        <w:tabs>
          <w:tab w:val="clear" w:pos="567"/>
        </w:tabs>
        <w:rPr>
          <w:u w:val="single"/>
        </w:rPr>
      </w:pPr>
      <w:r w:rsidRPr="00C37674">
        <w:rPr>
          <w:u w:val="single"/>
        </w:rPr>
        <w:t>Imunoterapia</w:t>
      </w:r>
    </w:p>
    <w:p w:rsidR="003B398C" w:rsidRPr="00C37674" w:rsidP="003B398C" w14:paraId="53D2310E" w14:textId="77777777">
      <w:pPr>
        <w:tabs>
          <w:tab w:val="clear" w:pos="567"/>
        </w:tabs>
        <w:rPr>
          <w:szCs w:val="22"/>
        </w:rPr>
      </w:pPr>
      <w:r w:rsidRPr="00C37674">
        <w:rPr>
          <w:szCs w:val="22"/>
        </w:rPr>
        <w:t>STELARA sa nehodnotila u pacientov, ktorí podstúpili alergénovú imunoterapiu. Nie je známe, či STELARA môže mať vplyv na alergénovú imunoterapiu.</w:t>
      </w:r>
    </w:p>
    <w:p w:rsidR="003B398C" w:rsidRPr="00C37674" w:rsidP="003B398C" w14:paraId="53D2310F" w14:textId="77777777">
      <w:pPr>
        <w:widowControl w:val="0"/>
      </w:pPr>
    </w:p>
    <w:p w:rsidR="003B398C" w:rsidRPr="00C37674" w:rsidP="003B398C" w14:paraId="53D23110" w14:textId="77777777">
      <w:pPr>
        <w:keepNext/>
        <w:widowControl w:val="0"/>
        <w:rPr>
          <w:u w:val="single"/>
        </w:rPr>
      </w:pPr>
      <w:r w:rsidRPr="00C37674">
        <w:rPr>
          <w:u w:val="single"/>
        </w:rPr>
        <w:t>Vážne ochorenia kože</w:t>
      </w:r>
    </w:p>
    <w:p w:rsidR="003B398C" w:rsidRPr="00C37674" w:rsidP="003B398C" w14:paraId="53D23111" w14:textId="77777777">
      <w:pPr>
        <w:tabs>
          <w:tab w:val="clear" w:pos="567"/>
        </w:tabs>
      </w:pPr>
      <w:r w:rsidRPr="00C37674">
        <w:t>U pacientov so psoriázou bola po liečbe ustekinumabom hlásená exfoliatívna dermatitída (pozri časť 4.8). U pacientov s ložiskovou psoriázou sa môže v rámci prirodzeného priebehu ich ochorenia vyskytnúť erytrodermálna psoriáza s príznakmi, ktoré môžu byť klinicky na nerozoznanie od exfoliatívnej dermatitídy. V rámci sledovania psoriázy u pacienta si majú lekári pozorne všímať príznaky erytrodermálnej psoriázy alebo exfoliatívnej dermatitídy. Ak sa tieto príznaky objavia, má sa začať vhodná liečba. Liečba STELAROU sa má ukončiť, ak existuje podozrenie na reakciu na liek.</w:t>
      </w:r>
    </w:p>
    <w:p w:rsidR="003B398C" w:rsidP="003B398C" w14:paraId="53D23112" w14:textId="77777777">
      <w:pPr>
        <w:tabs>
          <w:tab w:val="clear" w:pos="567"/>
        </w:tabs>
        <w:rPr>
          <w:u w:val="single"/>
        </w:rPr>
      </w:pPr>
    </w:p>
    <w:p w:rsidR="000A4798" w:rsidRPr="0003611D" w:rsidP="000A4798" w14:paraId="646C78E7" w14:textId="77777777">
      <w:pPr>
        <w:keepNext/>
        <w:widowControl w:val="0"/>
        <w:rPr>
          <w:u w:val="single"/>
        </w:rPr>
      </w:pPr>
      <w:r>
        <w:rPr>
          <w:u w:val="single"/>
        </w:rPr>
        <w:t>Ochorenia súvisiace s lupusom</w:t>
      </w:r>
    </w:p>
    <w:p w:rsidR="000A4798" w:rsidRPr="004F12C8" w:rsidP="000A4798" w14:paraId="306711EE" w14:textId="75F63D85">
      <w:pPr>
        <w:widowControl w:val="0"/>
      </w:pPr>
      <w:r>
        <w:t>U pacientov liečených ustekinumabom boli hlásené prípady ochorení súvisiacich s lupusom vrátane kožného lupusu erythematosus a syndrómu podobné</w:t>
      </w:r>
      <w:r w:rsidR="00853094">
        <w:t>mu</w:t>
      </w:r>
      <w:r>
        <w:t xml:space="preserve"> lupusu. Ak sa objavia lézie, najmä v oblastiach kože vystavených slnku, alebo ak sú sprevádzané artralgiou, pacient má okamžite vyhľadať lekársku pomoc. Ak sa potvrdí diagnóza ochorenia súvisiaceho s lupusom, ustekinumab sa má vysadiť a má sa začať vhodná liečba.</w:t>
      </w:r>
    </w:p>
    <w:p w:rsidR="000A4798" w:rsidRPr="00C37674" w:rsidP="003B398C" w14:paraId="55708E48" w14:textId="77777777">
      <w:pPr>
        <w:tabs>
          <w:tab w:val="clear" w:pos="567"/>
        </w:tabs>
        <w:rPr>
          <w:u w:val="single"/>
        </w:rPr>
      </w:pPr>
    </w:p>
    <w:p w:rsidR="003B398C" w:rsidRPr="00C37674" w:rsidP="003B398C" w14:paraId="53D23113" w14:textId="77777777">
      <w:pPr>
        <w:keepNext/>
        <w:tabs>
          <w:tab w:val="clear" w:pos="567"/>
        </w:tabs>
        <w:rPr>
          <w:u w:val="single"/>
        </w:rPr>
      </w:pPr>
      <w:r w:rsidRPr="00C37674">
        <w:rPr>
          <w:u w:val="single"/>
        </w:rPr>
        <w:t>Osobitné skupiny pacientov</w:t>
      </w:r>
    </w:p>
    <w:p w:rsidR="003B398C" w:rsidRPr="00C37674" w:rsidP="003B398C" w14:paraId="53D23114" w14:textId="77777777">
      <w:pPr>
        <w:keepNext/>
        <w:tabs>
          <w:tab w:val="clear" w:pos="567"/>
        </w:tabs>
        <w:rPr>
          <w:i/>
          <w:iCs/>
        </w:rPr>
      </w:pPr>
      <w:r w:rsidRPr="00C37674">
        <w:rPr>
          <w:i/>
          <w:iCs/>
        </w:rPr>
        <w:t xml:space="preserve">Starší </w:t>
      </w:r>
      <w:r w:rsidRPr="00C37674" w:rsidR="001B2C3D">
        <w:rPr>
          <w:i/>
          <w:iCs/>
        </w:rPr>
        <w:t>ľudia</w:t>
      </w:r>
      <w:r w:rsidRPr="00C37674">
        <w:rPr>
          <w:i/>
          <w:iCs/>
        </w:rPr>
        <w:t xml:space="preserve"> (≥ 6</w:t>
      </w:r>
      <w:r w:rsidRPr="00C37674" w:rsidR="007F568F">
        <w:rPr>
          <w:i/>
          <w:iCs/>
        </w:rPr>
        <w:t>5 </w:t>
      </w:r>
      <w:r w:rsidRPr="00C37674">
        <w:rPr>
          <w:i/>
          <w:iCs/>
        </w:rPr>
        <w:t>rokov)</w:t>
      </w:r>
    </w:p>
    <w:p w:rsidR="003B398C" w:rsidP="003B398C" w14:paraId="53D23115" w14:textId="77777777">
      <w:pPr>
        <w:tabs>
          <w:tab w:val="clear" w:pos="567"/>
        </w:tabs>
      </w:pPr>
      <w:r w:rsidRPr="00C37674">
        <w:t>U pacientov starších ako 6</w:t>
      </w:r>
      <w:r w:rsidRPr="00C37674" w:rsidR="007F568F">
        <w:t>5 </w:t>
      </w:r>
      <w:r w:rsidRPr="00C37674">
        <w:t xml:space="preserve">rokov, ktorí dostávali STELARU, sa </w:t>
      </w:r>
      <w:r w:rsidRPr="00C37674" w:rsidR="005E6FD4">
        <w:t xml:space="preserve">v klinických štúdiách so schválenými indikáciami </w:t>
      </w:r>
      <w:r w:rsidRPr="00C37674">
        <w:t>nepozorovali žiadne rozdiely v účinnosti alebo bezpečnosti v porovnaní s mladšími pacientmi, počet pacientov starších ako 6</w:t>
      </w:r>
      <w:r w:rsidRPr="00C37674" w:rsidR="007F568F">
        <w:t>5 </w:t>
      </w:r>
      <w:r w:rsidRPr="00C37674">
        <w:t xml:space="preserve">rokov však nie je dostatočný na to, aby sa dalo určiť, či odpovedajú na liečbu odlišne ako mladší pacienti. Keďže sa vo všeobecnosti u starších </w:t>
      </w:r>
      <w:r w:rsidRPr="00C37674">
        <w:t>pacientov vyskytujú infekcie vo vyššej miere, liečbe tejto skupiny pacientov treba venovať zvýšenú pozornosť.</w:t>
      </w:r>
    </w:p>
    <w:p w:rsidR="00764AC9" w:rsidP="003B398C" w14:paraId="1E4337D4" w14:textId="77777777">
      <w:pPr>
        <w:tabs>
          <w:tab w:val="clear" w:pos="567"/>
        </w:tabs>
      </w:pPr>
    </w:p>
    <w:p w:rsidR="00764AC9" w:rsidRPr="00C37674" w:rsidP="00764AC9" w14:paraId="47675F2B" w14:textId="77777777">
      <w:pPr>
        <w:keepNext/>
        <w:widowControl w:val="0"/>
        <w:rPr>
          <w:u w:val="single"/>
        </w:rPr>
      </w:pPr>
      <w:r>
        <w:rPr>
          <w:u w:val="single"/>
        </w:rPr>
        <w:t>Polysorbát 80</w:t>
      </w:r>
    </w:p>
    <w:p w:rsidR="00764AC9" w:rsidRPr="00C37674" w:rsidP="00097C19" w14:paraId="275C70C1" w14:textId="07575E54">
      <w:pPr>
        <w:widowControl w:val="0"/>
      </w:pPr>
      <w:r w:rsidRPr="00EB7F53">
        <w:t xml:space="preserve">STELARA obsahuje 0,04 mg (90 mg/1,0 ml) alebo 0,02 mg (45 mg/0,5 ml) polysorbátu 80 (E433) v </w:t>
      </w:r>
      <w:r w:rsidRPr="007500D8">
        <w:t>každej dávkovacej jednotke, čo zodpovedá 0</w:t>
      </w:r>
      <w:r>
        <w:t>,04 </w:t>
      </w:r>
      <w:r w:rsidRPr="007500D8">
        <w:t>mg/ml. Polysorb</w:t>
      </w:r>
      <w:r>
        <w:t>át</w:t>
      </w:r>
      <w:r w:rsidRPr="007500D8">
        <w:t xml:space="preserve">y môžu </w:t>
      </w:r>
      <w:r w:rsidR="00661F30">
        <w:t>vyvola</w:t>
      </w:r>
      <w:r w:rsidRPr="007500D8">
        <w:t>ť alergické reakcie.</w:t>
      </w:r>
    </w:p>
    <w:p w:rsidR="003B398C" w:rsidRPr="00C37674" w:rsidP="003B398C" w14:paraId="53D23116" w14:textId="77777777">
      <w:pPr>
        <w:tabs>
          <w:tab w:val="clear" w:pos="567"/>
        </w:tabs>
      </w:pPr>
    </w:p>
    <w:p w:rsidR="003B398C" w:rsidRPr="00C37674" w:rsidP="00021AB2" w14:paraId="53D23117" w14:textId="77777777">
      <w:pPr>
        <w:keepNext/>
        <w:ind w:left="567" w:hanging="567"/>
        <w:outlineLvl w:val="2"/>
        <w:rPr>
          <w:b/>
          <w:bCs/>
        </w:rPr>
      </w:pPr>
      <w:r w:rsidRPr="00C37674">
        <w:rPr>
          <w:b/>
          <w:bCs/>
        </w:rPr>
        <w:t>4.5</w:t>
      </w:r>
      <w:r w:rsidRPr="00C37674">
        <w:rPr>
          <w:b/>
          <w:bCs/>
        </w:rPr>
        <w:tab/>
        <w:t>Liekové a iné interakcie</w:t>
      </w:r>
    </w:p>
    <w:p w:rsidR="003B398C" w:rsidRPr="00C37674" w:rsidP="003B398C" w14:paraId="53D23118" w14:textId="77777777">
      <w:pPr>
        <w:keepNext/>
        <w:tabs>
          <w:tab w:val="clear" w:pos="567"/>
        </w:tabs>
      </w:pPr>
    </w:p>
    <w:p w:rsidR="003B398C" w:rsidRPr="00C37674" w:rsidP="003B398C" w14:paraId="53D23119" w14:textId="52F0FF28">
      <w:r w:rsidRPr="00C37674">
        <w:t>Živé vakcíny sa nesmú podávať súčasne so STELAROU.</w:t>
      </w:r>
    </w:p>
    <w:p w:rsidR="00DE0EDC" w:rsidP="00DE0EDC" w14:paraId="78AFE78F" w14:textId="77777777"/>
    <w:p w:rsidR="00DE0EDC" w:rsidRPr="00C37674" w:rsidP="00DE0EDC" w14:paraId="0F535C3A" w14:textId="6760FDFF">
      <w:r>
        <w:t xml:space="preserve">Podávanie živých vakcín (ako je BCG vakcína) deťom vystaveným ustekinumabu </w:t>
      </w:r>
      <w:r>
        <w:rPr>
          <w:i/>
        </w:rPr>
        <w:t>in utero</w:t>
      </w:r>
      <w:r>
        <w:t xml:space="preserve"> sa neodporúča počas </w:t>
      </w:r>
      <w:r w:rsidR="005A3D8E">
        <w:t>dvanástich</w:t>
      </w:r>
      <w:r>
        <w:t xml:space="preserve"> mesiacov po narodení alebo dovtedy, kým nie sú hladiny ustekinumabu v sére detí nedetegovateľné (pozri časti</w:t>
      </w:r>
      <w:r w:rsidR="00057DD1">
        <w:t> </w:t>
      </w:r>
      <w:r>
        <w:t>4.4 a 4.6). Ak existuje jasný klinický prínos pre konkrétne dieťa, môže sa zvážiť podanie živej vakcíny v skoršom čase, ak sú hladiny ustekinumabu v sére dieťaťa nedetegovateľné.</w:t>
      </w:r>
    </w:p>
    <w:p w:rsidR="003B398C" w:rsidRPr="00C37674" w:rsidP="003B398C" w14:paraId="53D2311A" w14:textId="77777777">
      <w:pPr>
        <w:tabs>
          <w:tab w:val="clear" w:pos="567"/>
        </w:tabs>
        <w:rPr>
          <w:iCs/>
        </w:rPr>
      </w:pPr>
    </w:p>
    <w:p w:rsidR="003B398C" w:rsidRPr="00C37674" w:rsidP="00AF535D" w14:paraId="53D2311B" w14:textId="1B5F47A1">
      <w:pPr>
        <w:tabs>
          <w:tab w:val="clear" w:pos="567"/>
        </w:tabs>
        <w:rPr>
          <w:iCs/>
        </w:rPr>
      </w:pPr>
      <w:r w:rsidRPr="00C37674">
        <w:rPr>
          <w:iCs/>
        </w:rPr>
        <w:t>V populačných farmakokinetických analýzach klinických štúdií fáz</w:t>
      </w:r>
      <w:r w:rsidR="00923D38">
        <w:rPr>
          <w:iCs/>
        </w:rPr>
        <w:t>y</w:t>
      </w:r>
      <w:r w:rsidR="00227D88">
        <w:rPr>
          <w:iCs/>
        </w:rPr>
        <w:t> </w:t>
      </w:r>
      <w:r w:rsidR="00923D38">
        <w:rPr>
          <w:iCs/>
        </w:rPr>
        <w:t xml:space="preserve">3 </w:t>
      </w:r>
      <w:r w:rsidRPr="00C37674">
        <w:rPr>
          <w:iCs/>
        </w:rPr>
        <w:t>sa skúmal účinok najčastejšie používaných súčasne podávaných liekov u pacientov so psoriázou (vrátane paracetamolu, ibuprofénu, kyseliny acetylsalicylovej, metformínu, atorvastatínu, levotyroxínu) na farmakokinetiku ustekinumabu. Nezistili sa žiadne náznaky interakcie s týmito súčasne podávanými liekmi. Daná analýza vychádzala zo základu, že najmenej 10</w:t>
      </w:r>
      <w:r w:rsidRPr="00C37674" w:rsidR="007F568F">
        <w:rPr>
          <w:iCs/>
        </w:rPr>
        <w:t>0 </w:t>
      </w:r>
      <w:r w:rsidRPr="00C37674">
        <w:rPr>
          <w:iCs/>
        </w:rPr>
        <w:t>pacientov (&gt; </w:t>
      </w:r>
      <w:r w:rsidRPr="00C37674" w:rsidR="007F568F">
        <w:rPr>
          <w:iCs/>
        </w:rPr>
        <w:t>5 </w:t>
      </w:r>
      <w:r w:rsidRPr="00C37674">
        <w:rPr>
          <w:iCs/>
        </w:rPr>
        <w:t xml:space="preserve">% sledovanej populácie) dostávalo súbežnú liečbu týmito liekmi </w:t>
      </w:r>
      <w:r w:rsidRPr="00C37674" w:rsidR="004C3BEB">
        <w:rPr>
          <w:iCs/>
        </w:rPr>
        <w:t>počas</w:t>
      </w:r>
      <w:r w:rsidRPr="00C37674">
        <w:rPr>
          <w:iCs/>
        </w:rPr>
        <w:t xml:space="preserve"> najmenej 9</w:t>
      </w:r>
      <w:r w:rsidRPr="00C37674" w:rsidR="007F568F">
        <w:rPr>
          <w:iCs/>
        </w:rPr>
        <w:t>0 </w:t>
      </w:r>
      <w:r w:rsidRPr="00C37674">
        <w:rPr>
          <w:iCs/>
        </w:rPr>
        <w:t xml:space="preserve">% z času trvania štúdie. </w:t>
      </w:r>
      <w:r w:rsidRPr="00C37674" w:rsidR="005E6FD4">
        <w:rPr>
          <w:iCs/>
        </w:rPr>
        <w:t>Farmakokinetika ustekinumabu nebola ovplyvnená súbežným užívaním MTX, NSAID, 6-merkaptopurínu, azatioprínu a perorálnych kortikosteroidov u pacientov so psoriatickou artritídou, Crohnovou chorobou alebo ulceróznou kolitídou alebo predchádzajúcou expozíciou anti-TNFα látkam u pacientov so psoriatickou artritídou alebo Crohnovou chorobou alebo expozíciou biologikám (t.</w:t>
      </w:r>
      <w:r w:rsidRPr="00C37674" w:rsidR="00BB36E7">
        <w:rPr>
          <w:iCs/>
        </w:rPr>
        <w:t> </w:t>
      </w:r>
      <w:r w:rsidRPr="00C37674" w:rsidR="005E6FD4">
        <w:rPr>
          <w:iCs/>
        </w:rPr>
        <w:t>j. anti-TNFα látky a/alebo vedolizumab) u pacientov s ulceróznou kolitídou</w:t>
      </w:r>
      <w:r w:rsidRPr="00C37674">
        <w:rPr>
          <w:iCs/>
        </w:rPr>
        <w:t>.</w:t>
      </w:r>
    </w:p>
    <w:p w:rsidR="003B398C" w:rsidRPr="00C37674" w:rsidP="003B398C" w14:paraId="53D2311C" w14:textId="77777777"/>
    <w:p w:rsidR="003B398C" w:rsidRPr="00C37674" w:rsidP="003B398C" w14:paraId="53D2311D" w14:textId="314B9C0B">
      <w:r w:rsidRPr="00C37674">
        <w:t xml:space="preserve">Výsledky štúdie </w:t>
      </w:r>
      <w:r w:rsidRPr="00C37674">
        <w:rPr>
          <w:i/>
        </w:rPr>
        <w:t>in vitro</w:t>
      </w:r>
      <w:r w:rsidRPr="00C37674">
        <w:t xml:space="preserve"> </w:t>
      </w:r>
      <w:r w:rsidR="00764AC9">
        <w:t>a štúdie fázy</w:t>
      </w:r>
      <w:r w:rsidR="00EB7F53">
        <w:t> </w:t>
      </w:r>
      <w:r w:rsidR="00764AC9">
        <w:t>1 u pacientov s aktívnou Crohnovou chorobou</w:t>
      </w:r>
      <w:r w:rsidRPr="00C37674" w:rsidR="00764AC9">
        <w:t xml:space="preserve"> </w:t>
      </w:r>
      <w:r w:rsidRPr="00C37674">
        <w:t>nenaznačujú potrebu úpravy dávky u pacientov, ktorí užívajú zároveň substráty CYP45</w:t>
      </w:r>
      <w:r w:rsidRPr="00C37674" w:rsidR="007F568F">
        <w:t>0 </w:t>
      </w:r>
      <w:r w:rsidRPr="00C37674">
        <w:t>(pozri časť 5.2).</w:t>
      </w:r>
    </w:p>
    <w:p w:rsidR="003B398C" w:rsidRPr="00C37674" w:rsidP="003B398C" w14:paraId="53D2311E" w14:textId="77777777"/>
    <w:p w:rsidR="003B398C" w:rsidRPr="00C37674" w:rsidP="009B3E65" w14:paraId="53D2311F" w14:textId="77777777">
      <w:pPr>
        <w:tabs>
          <w:tab w:val="clear" w:pos="567"/>
        </w:tabs>
      </w:pPr>
      <w:r w:rsidRPr="00C37674">
        <w:t xml:space="preserve">V štúdiách so psoriázou sa nehodnotila bezpečnosť a účinnosť STELARY v kombinácii s imunosupresívami, vrátane biologických látok alebo fototerapie. V štúdiách so psoriatickou artritídou sa </w:t>
      </w:r>
      <w:r w:rsidRPr="00C37674" w:rsidR="00AC2B89">
        <w:t>nepreukázalo</w:t>
      </w:r>
      <w:r w:rsidRPr="00C37674">
        <w:t>, že by súbežné podávanie MTX malo vplyv na bezpečnosť alebo účinnosť STELARY</w:t>
      </w:r>
      <w:r w:rsidRPr="00C37674" w:rsidR="002F1A35">
        <w:t xml:space="preserve">. </w:t>
      </w:r>
      <w:r w:rsidRPr="00C37674" w:rsidR="009B3E65">
        <w:t xml:space="preserve">V štúdiách s Crohnovou chorobou </w:t>
      </w:r>
      <w:r w:rsidRPr="00C37674" w:rsidR="005E6FD4">
        <w:t xml:space="preserve">a ulceróznou kolitídou </w:t>
      </w:r>
      <w:r w:rsidRPr="00C37674" w:rsidR="009B3E65">
        <w:t>sa ne</w:t>
      </w:r>
      <w:r w:rsidRPr="00C37674" w:rsidR="00AC2B89">
        <w:t>preukázalo</w:t>
      </w:r>
      <w:r w:rsidRPr="00C37674" w:rsidR="009B3E65">
        <w:t>, že by súbežné podávanie imunosupresív alebo kortikosteroidov malo vplyv na bezpečnosť alebo účinnosť STELARY</w:t>
      </w:r>
      <w:r w:rsidRPr="00C37674" w:rsidR="004C3BEB">
        <w:t> </w:t>
      </w:r>
      <w:r w:rsidRPr="00C37674">
        <w:t>(pozri časť 4.4).</w:t>
      </w:r>
    </w:p>
    <w:p w:rsidR="003B398C" w:rsidRPr="00C37674" w:rsidP="003B398C" w14:paraId="53D23120" w14:textId="77777777">
      <w:pPr>
        <w:tabs>
          <w:tab w:val="clear" w:pos="567"/>
        </w:tabs>
      </w:pPr>
    </w:p>
    <w:p w:rsidR="003B398C" w:rsidRPr="00C37674" w:rsidP="00021AB2" w14:paraId="53D23121" w14:textId="77777777">
      <w:pPr>
        <w:keepNext/>
        <w:ind w:left="567" w:hanging="567"/>
        <w:outlineLvl w:val="2"/>
        <w:rPr>
          <w:b/>
          <w:bCs/>
        </w:rPr>
      </w:pPr>
      <w:r w:rsidRPr="00C37674">
        <w:rPr>
          <w:b/>
          <w:bCs/>
        </w:rPr>
        <w:t>4.6</w:t>
      </w:r>
      <w:r w:rsidRPr="00C37674">
        <w:rPr>
          <w:b/>
          <w:bCs/>
        </w:rPr>
        <w:tab/>
        <w:t>Fertilita, gravidita a laktácia</w:t>
      </w:r>
    </w:p>
    <w:p w:rsidR="003B398C" w:rsidRPr="00C37674" w:rsidP="003B398C" w14:paraId="53D23122" w14:textId="77777777">
      <w:pPr>
        <w:keepNext/>
        <w:tabs>
          <w:tab w:val="clear" w:pos="567"/>
        </w:tabs>
        <w:rPr>
          <w:i/>
        </w:rPr>
      </w:pPr>
    </w:p>
    <w:p w:rsidR="003B398C" w:rsidRPr="00C37674" w:rsidP="003B398C" w14:paraId="53D23123" w14:textId="77777777">
      <w:pPr>
        <w:keepNext/>
        <w:rPr>
          <w:u w:val="single"/>
        </w:rPr>
      </w:pPr>
      <w:r w:rsidRPr="00C37674">
        <w:rPr>
          <w:u w:val="single"/>
        </w:rPr>
        <w:t>Ženy vo fertilnom veku</w:t>
      </w:r>
    </w:p>
    <w:p w:rsidR="003B398C" w:rsidRPr="00C37674" w:rsidP="003B398C" w14:paraId="53D23124" w14:textId="77777777">
      <w:r w:rsidRPr="00C37674">
        <w:t>Ženy vo fertilnom veku musia používať účinnú antikoncepciu počas liečby a až do 1</w:t>
      </w:r>
      <w:r w:rsidRPr="00C37674" w:rsidR="007F568F">
        <w:t>5 </w:t>
      </w:r>
      <w:r w:rsidRPr="00C37674">
        <w:t>týždňov po liečbe.</w:t>
      </w:r>
    </w:p>
    <w:p w:rsidR="003B398C" w:rsidRPr="00C37674" w:rsidP="003B398C" w14:paraId="53D23125" w14:textId="77777777"/>
    <w:p w:rsidR="003B398C" w:rsidRPr="00C37674" w:rsidP="003B398C" w14:paraId="53D23126" w14:textId="77777777">
      <w:pPr>
        <w:keepNext/>
      </w:pPr>
      <w:r w:rsidRPr="00C37674">
        <w:rPr>
          <w:u w:val="single"/>
        </w:rPr>
        <w:t>Gravidita</w:t>
      </w:r>
    </w:p>
    <w:p w:rsidR="00211444" w:rsidP="00211444" w14:paraId="56AA6B2F" w14:textId="5F83EF04">
      <w:r>
        <w:t>Údaje zo stredne veľkého počtu prospektívne zozbieraných gravidít po expozícii STELARE so známymi výsledkami vrátane 450 gravidít s expozíciou počas prvého trimestra, nepoukazujú na zvýšené riziko závažných vrodených malformácií u novorodenca.</w:t>
      </w:r>
    </w:p>
    <w:p w:rsidR="00211444" w:rsidP="00211444" w14:paraId="56A9FFD6" w14:textId="77777777"/>
    <w:p w:rsidR="00211444" w:rsidP="003B398C" w14:paraId="1A93E7D7" w14:textId="25B32407">
      <w:r w:rsidRPr="00C37674">
        <w:t>Štúdie na zvieratách nepreukázali priame alebo nepriame škodlivé účinky na graviditu, embryonálny/fetálny vývoj, pôrod alebo postnatálny vývoj (pozri</w:t>
      </w:r>
      <w:r w:rsidR="00C45A34">
        <w:t> </w:t>
      </w:r>
      <w:r w:rsidRPr="00C37674">
        <w:t>5.3).</w:t>
      </w:r>
    </w:p>
    <w:p w:rsidR="00211444" w:rsidP="003B398C" w14:paraId="766C8338" w14:textId="77777777"/>
    <w:p w:rsidR="003B398C" w:rsidRPr="00C37674" w:rsidP="003B398C" w14:paraId="53D23127" w14:textId="40428E07">
      <w:r>
        <w:t xml:space="preserve">Dostupné klinické skúsenosti sú však obmedzené. </w:t>
      </w:r>
      <w:r w:rsidRPr="00C37674">
        <w:t>Z dôvodu bezpečnosti sa neodporúča užívať STELARU počas gravidity.</w:t>
      </w:r>
    </w:p>
    <w:p w:rsidR="00DE0EDC" w:rsidP="00DE0EDC" w14:paraId="72915B3A" w14:textId="77777777">
      <w:pPr>
        <w:tabs>
          <w:tab w:val="clear" w:pos="567"/>
        </w:tabs>
      </w:pPr>
    </w:p>
    <w:p w:rsidR="00DE0EDC" w:rsidP="00DE0EDC" w14:paraId="4D65AD17" w14:textId="77777777">
      <w:r>
        <w:t xml:space="preserve">Ustekinumab prechádza placentou a bol zistený v sére detí narodených pacientkam liečeným ustekinumabom počas gravidity. Klinický vplyv tohto stavu nie je známy, avšak riziko infekcie u detí vystavených ustekinumabu </w:t>
      </w:r>
      <w:r>
        <w:rPr>
          <w:i/>
        </w:rPr>
        <w:t>in utero</w:t>
      </w:r>
      <w:r>
        <w:t xml:space="preserve"> môže byť po narodení zvýšené.</w:t>
      </w:r>
    </w:p>
    <w:p w:rsidR="00DE0EDC" w:rsidP="00DE0EDC" w14:paraId="50AE3048" w14:textId="0EFD1A99">
      <w:r>
        <w:t xml:space="preserve">Podávanie živých vakcín (ako je BCG vakcína) deťom vystaveným </w:t>
      </w:r>
      <w:r>
        <w:rPr>
          <w:i/>
        </w:rPr>
        <w:t>in utero</w:t>
      </w:r>
      <w:r>
        <w:t xml:space="preserve"> ustekinumabu sa neodporúča počas </w:t>
      </w:r>
      <w:r w:rsidR="005A3D8E">
        <w:t>dvanástich</w:t>
      </w:r>
      <w:r w:rsidR="00057DD1">
        <w:t> </w:t>
      </w:r>
      <w:r>
        <w:t>mesiacov po narodení alebo dovtedy, kým nie sú hladiny ustekinumabu v sére detí nedetegovateľné (pozri časti</w:t>
      </w:r>
      <w:r w:rsidR="00057DD1">
        <w:t> </w:t>
      </w:r>
      <w:r>
        <w:t>4.4 a 4.5). Ak existuje jasný klinický prínos pre konkrétne dieťa, môže sa zvážiť podanie živej vakcíny v skoršom čase, ak sú hladiny ustekinumabu v sére dieťaťa nedetegovateľné.</w:t>
      </w:r>
    </w:p>
    <w:p w:rsidR="003B398C" w:rsidRPr="00C37674" w:rsidP="003B398C" w14:paraId="53D23128" w14:textId="77777777">
      <w:pPr>
        <w:tabs>
          <w:tab w:val="clear" w:pos="567"/>
        </w:tabs>
      </w:pPr>
    </w:p>
    <w:p w:rsidR="003B398C" w:rsidRPr="00C37674" w:rsidP="003B398C" w14:paraId="53D23129" w14:textId="77777777">
      <w:pPr>
        <w:keepNext/>
        <w:tabs>
          <w:tab w:val="clear" w:pos="567"/>
        </w:tabs>
        <w:rPr>
          <w:u w:val="single"/>
        </w:rPr>
      </w:pPr>
      <w:r w:rsidRPr="00C37674">
        <w:rPr>
          <w:u w:val="single"/>
        </w:rPr>
        <w:t>Dojčenie</w:t>
      </w:r>
    </w:p>
    <w:p w:rsidR="003B398C" w:rsidRPr="00C37674" w:rsidP="003B398C" w14:paraId="53D2312A" w14:textId="1CF06978">
      <w:pPr>
        <w:tabs>
          <w:tab w:val="clear" w:pos="567"/>
        </w:tabs>
      </w:pPr>
      <w:r>
        <w:t>Obmedzené údaje z publikovanej literatúry naznačujú, že ustekinumab sa vylučuje do ľudského materského mlieka vo veľmi malých množstvách</w:t>
      </w:r>
      <w:r w:rsidRPr="00C37674">
        <w:t xml:space="preserve">. Nie je známe, či sa ustekinumab po požití systémovo absorbuje. Vzhľadom na potenciál pre vznik nežiaducich reakcií spôsobených ustekinumabom u dojčiat je potrebné rozhodnúť, či prerušiť </w:t>
      </w:r>
      <w:r w:rsidRPr="00C37674" w:rsidR="00123E12">
        <w:t xml:space="preserve">dojčenie </w:t>
      </w:r>
      <w:r w:rsidRPr="00C37674">
        <w:t>počas liečby a ešte 1</w:t>
      </w:r>
      <w:r w:rsidRPr="00C37674" w:rsidR="007F568F">
        <w:t>5 </w:t>
      </w:r>
      <w:r w:rsidRPr="00C37674">
        <w:t>týždňov po liečbe</w:t>
      </w:r>
      <w:r w:rsidRPr="00C37674" w:rsidR="004C3BEB">
        <w:t>,</w:t>
      </w:r>
      <w:r w:rsidRPr="00C37674">
        <w:t xml:space="preserve"> alebo či prerušiť terapiu STELAROU so zreteľom na prínos </w:t>
      </w:r>
      <w:r w:rsidRPr="00C37674" w:rsidR="00123E12">
        <w:t xml:space="preserve">dojčenia </w:t>
      </w:r>
      <w:r w:rsidRPr="00C37674">
        <w:t>pre dieťa a prínos terapie pre pacientku.</w:t>
      </w:r>
    </w:p>
    <w:p w:rsidR="003B398C" w:rsidRPr="00C37674" w:rsidP="003B398C" w14:paraId="53D2312B" w14:textId="77777777">
      <w:pPr>
        <w:tabs>
          <w:tab w:val="clear" w:pos="567"/>
        </w:tabs>
      </w:pPr>
    </w:p>
    <w:p w:rsidR="003B398C" w:rsidRPr="00C37674" w:rsidP="003B398C" w14:paraId="53D2312C" w14:textId="77777777">
      <w:pPr>
        <w:keepNext/>
        <w:tabs>
          <w:tab w:val="clear" w:pos="567"/>
        </w:tabs>
        <w:rPr>
          <w:u w:val="single"/>
        </w:rPr>
      </w:pPr>
      <w:r w:rsidRPr="00C37674">
        <w:rPr>
          <w:u w:val="single"/>
        </w:rPr>
        <w:t>Fertilita</w:t>
      </w:r>
    </w:p>
    <w:p w:rsidR="003B398C" w:rsidRPr="00C37674" w:rsidP="003B398C" w14:paraId="53D2312D" w14:textId="77777777">
      <w:pPr>
        <w:tabs>
          <w:tab w:val="clear" w:pos="567"/>
        </w:tabs>
      </w:pPr>
      <w:r w:rsidRPr="00C37674">
        <w:t>Vplyv ustekinumabu na fertilitu u ľudí sa neskúmal (pozri časť 5.3).</w:t>
      </w:r>
    </w:p>
    <w:p w:rsidR="003B398C" w:rsidRPr="00C37674" w:rsidP="003B398C" w14:paraId="53D2312E" w14:textId="77777777">
      <w:pPr>
        <w:tabs>
          <w:tab w:val="clear" w:pos="567"/>
        </w:tabs>
      </w:pPr>
    </w:p>
    <w:p w:rsidR="003B398C" w:rsidRPr="00C37674" w:rsidP="00021AB2" w14:paraId="53D2312F" w14:textId="77777777">
      <w:pPr>
        <w:keepNext/>
        <w:ind w:left="567" w:hanging="567"/>
        <w:outlineLvl w:val="2"/>
        <w:rPr>
          <w:b/>
          <w:bCs/>
        </w:rPr>
      </w:pPr>
      <w:r w:rsidRPr="00C37674">
        <w:rPr>
          <w:b/>
          <w:bCs/>
        </w:rPr>
        <w:t>4.7</w:t>
      </w:r>
      <w:r w:rsidRPr="00C37674">
        <w:rPr>
          <w:b/>
          <w:bCs/>
        </w:rPr>
        <w:tab/>
        <w:t>Ovplyvnenie schopnosti viesť vozidlá a obsluhovať stroje</w:t>
      </w:r>
    </w:p>
    <w:p w:rsidR="003B398C" w:rsidRPr="00C37674" w:rsidP="003B398C" w14:paraId="53D23130" w14:textId="77777777">
      <w:pPr>
        <w:keepNext/>
      </w:pPr>
    </w:p>
    <w:p w:rsidR="003B398C" w:rsidRPr="00C37674" w:rsidP="003B398C" w14:paraId="53D23131" w14:textId="77777777">
      <w:pPr>
        <w:tabs>
          <w:tab w:val="clear" w:pos="567"/>
        </w:tabs>
        <w:rPr>
          <w:szCs w:val="22"/>
        </w:rPr>
      </w:pPr>
      <w:r w:rsidRPr="00C37674">
        <w:rPr>
          <w:szCs w:val="22"/>
        </w:rPr>
        <w:t xml:space="preserve">STELARA </w:t>
      </w:r>
      <w:r w:rsidRPr="00C37674">
        <w:rPr>
          <w:szCs w:val="22"/>
        </w:rPr>
        <w:t>nemá žiadny alebo má zanedbateľný vplyv na schopnosť viesť vozidlá a obsluhovať stroje.</w:t>
      </w:r>
    </w:p>
    <w:p w:rsidR="003B398C" w:rsidRPr="00C37674" w:rsidP="003B398C" w14:paraId="53D23132" w14:textId="77777777">
      <w:pPr>
        <w:tabs>
          <w:tab w:val="clear" w:pos="567"/>
        </w:tabs>
      </w:pPr>
    </w:p>
    <w:p w:rsidR="003B398C" w:rsidRPr="00C37674" w:rsidP="00021AB2" w14:paraId="53D23133" w14:textId="77777777">
      <w:pPr>
        <w:keepNext/>
        <w:ind w:left="567" w:hanging="567"/>
        <w:outlineLvl w:val="2"/>
        <w:rPr>
          <w:b/>
          <w:bCs/>
        </w:rPr>
      </w:pPr>
      <w:r w:rsidRPr="00C37674">
        <w:rPr>
          <w:b/>
          <w:bCs/>
        </w:rPr>
        <w:t>4.8</w:t>
      </w:r>
      <w:r w:rsidRPr="00C37674">
        <w:rPr>
          <w:b/>
          <w:bCs/>
        </w:rPr>
        <w:tab/>
        <w:t>Nežiaduce účinky</w:t>
      </w:r>
    </w:p>
    <w:p w:rsidR="003B398C" w:rsidRPr="00C37674" w:rsidP="003B398C" w14:paraId="53D23134" w14:textId="77777777">
      <w:pPr>
        <w:keepNext/>
        <w:tabs>
          <w:tab w:val="clear" w:pos="567"/>
        </w:tabs>
      </w:pPr>
    </w:p>
    <w:p w:rsidR="003B398C" w:rsidRPr="00C37674" w:rsidP="003B398C" w14:paraId="53D23135" w14:textId="77777777">
      <w:pPr>
        <w:keepNext/>
        <w:autoSpaceDE w:val="0"/>
        <w:autoSpaceDN w:val="0"/>
        <w:adjustRightInd w:val="0"/>
        <w:rPr>
          <w:szCs w:val="22"/>
          <w:u w:val="single"/>
        </w:rPr>
      </w:pPr>
      <w:r w:rsidRPr="00C37674">
        <w:rPr>
          <w:szCs w:val="22"/>
          <w:u w:val="single"/>
        </w:rPr>
        <w:t>Súhrn bezpečnostného profilu</w:t>
      </w:r>
    </w:p>
    <w:p w:rsidR="003B398C" w:rsidRPr="00C37674" w:rsidP="003F2BE7" w14:paraId="53D23136" w14:textId="77777777">
      <w:pPr>
        <w:widowControl w:val="0"/>
        <w:rPr>
          <w:bCs/>
        </w:rPr>
      </w:pPr>
      <w:r w:rsidRPr="00C37674">
        <w:rPr>
          <w:bCs/>
        </w:rPr>
        <w:t>Najčastejšie nežiaduce reakcie (&gt; </w:t>
      </w:r>
      <w:r w:rsidRPr="00C37674" w:rsidR="007F568F">
        <w:rPr>
          <w:bCs/>
        </w:rPr>
        <w:t>5 </w:t>
      </w:r>
      <w:r w:rsidRPr="00C37674">
        <w:rPr>
          <w:bCs/>
        </w:rPr>
        <w:t>%) v kontrolovaných obdobiach klinických štúdií psoriázy</w:t>
      </w:r>
      <w:r w:rsidRPr="00C37674" w:rsidR="002F1A35">
        <w:rPr>
          <w:bCs/>
        </w:rPr>
        <w:t xml:space="preserve">, </w:t>
      </w:r>
      <w:r w:rsidRPr="00C37674">
        <w:rPr>
          <w:bCs/>
        </w:rPr>
        <w:t>psoriatickej artritídy</w:t>
      </w:r>
      <w:r w:rsidRPr="00C37674" w:rsidR="003636F1">
        <w:rPr>
          <w:bCs/>
        </w:rPr>
        <w:t>,</w:t>
      </w:r>
      <w:r w:rsidRPr="00C37674" w:rsidR="002F1A35">
        <w:rPr>
          <w:bCs/>
        </w:rPr>
        <w:t xml:space="preserve"> Crohnovej choroby </w:t>
      </w:r>
      <w:r w:rsidRPr="00C37674" w:rsidR="003636F1">
        <w:rPr>
          <w:bCs/>
        </w:rPr>
        <w:t xml:space="preserve">a ulceróznej kolitídy </w:t>
      </w:r>
      <w:r w:rsidRPr="00C37674">
        <w:rPr>
          <w:bCs/>
        </w:rPr>
        <w:t>s ustekinumabom u dospelých boli nazofaryngitída</w:t>
      </w:r>
      <w:r w:rsidRPr="00C37674" w:rsidR="002F1A35">
        <w:t xml:space="preserve"> a</w:t>
      </w:r>
      <w:r w:rsidRPr="00C37674">
        <w:t xml:space="preserve"> bolesť hlavy</w:t>
      </w:r>
      <w:r w:rsidRPr="00C37674">
        <w:rPr>
          <w:bCs/>
        </w:rPr>
        <w:t xml:space="preserve">. Väčšinou sa považovali za ľahké a nevyžadovali si prerušenie liečby v štúdii. Najzávažnejšia nežiaduca reakcia, ktorá bola hlásená pre STELARU, je závažná reakcia z precitlivenosti vrátane anafylaxie </w:t>
      </w:r>
      <w:r w:rsidRPr="00C37674">
        <w:rPr>
          <w:szCs w:val="22"/>
        </w:rPr>
        <w:t>(pozri časť 4.4).</w:t>
      </w:r>
      <w:r w:rsidRPr="00C37674" w:rsidR="002F1A35">
        <w:rPr>
          <w:szCs w:val="22"/>
        </w:rPr>
        <w:t xml:space="preserve"> </w:t>
      </w:r>
      <w:r w:rsidRPr="00C37674" w:rsidR="003F2BE7">
        <w:rPr>
          <w:szCs w:val="22"/>
        </w:rPr>
        <w:t>Celkový bezpečnostný profil bol u pacientov so psoriázou, psoriatickou artritídou</w:t>
      </w:r>
      <w:r w:rsidRPr="00C37674" w:rsidR="003636F1">
        <w:rPr>
          <w:szCs w:val="22"/>
        </w:rPr>
        <w:t>,</w:t>
      </w:r>
      <w:r w:rsidRPr="00C37674" w:rsidR="003F2BE7">
        <w:rPr>
          <w:szCs w:val="22"/>
        </w:rPr>
        <w:t xml:space="preserve"> Crohnovou chorobou </w:t>
      </w:r>
      <w:r w:rsidRPr="00C37674" w:rsidR="003636F1">
        <w:rPr>
          <w:szCs w:val="22"/>
        </w:rPr>
        <w:t xml:space="preserve">a ulceróznou kolitídou </w:t>
      </w:r>
      <w:r w:rsidRPr="00C37674" w:rsidR="003F2BE7">
        <w:rPr>
          <w:szCs w:val="22"/>
        </w:rPr>
        <w:t>podobný</w:t>
      </w:r>
      <w:r w:rsidRPr="00C37674" w:rsidR="00663175">
        <w:rPr>
          <w:szCs w:val="22"/>
        </w:rPr>
        <w:t>.</w:t>
      </w:r>
    </w:p>
    <w:p w:rsidR="003B398C" w:rsidRPr="00C37674" w:rsidP="003B398C" w14:paraId="53D23137" w14:textId="77777777">
      <w:pPr>
        <w:widowControl w:val="0"/>
        <w:rPr>
          <w:bCs/>
        </w:rPr>
      </w:pPr>
    </w:p>
    <w:p w:rsidR="003F2BE7" w:rsidRPr="00C37674" w:rsidP="003F2BE7" w14:paraId="53D23138" w14:textId="77777777">
      <w:pPr>
        <w:keepNext/>
        <w:tabs>
          <w:tab w:val="clear" w:pos="567"/>
        </w:tabs>
        <w:rPr>
          <w:szCs w:val="22"/>
          <w:u w:val="single"/>
        </w:rPr>
      </w:pPr>
      <w:r w:rsidRPr="00C37674">
        <w:rPr>
          <w:szCs w:val="22"/>
          <w:u w:val="single"/>
        </w:rPr>
        <w:t>Zoznam nežiaducich reakcií v tabuľkách</w:t>
      </w:r>
    </w:p>
    <w:p w:rsidR="003F2BE7" w:rsidRPr="00C37674" w:rsidP="003F2BE7" w14:paraId="53D23139" w14:textId="65B93928">
      <w:pPr>
        <w:tabs>
          <w:tab w:val="clear" w:pos="567"/>
        </w:tabs>
        <w:rPr>
          <w:bCs/>
        </w:rPr>
      </w:pPr>
      <w:r w:rsidRPr="00C37674">
        <w:rPr>
          <w:bCs/>
        </w:rPr>
        <w:t xml:space="preserve">Nižšie uvedené údaje o bezpečnosti odzrkadľujú expozíciu ustekinumabu u dospelých v </w:t>
      </w:r>
      <w:r w:rsidRPr="00C37674" w:rsidR="00A74EB7">
        <w:rPr>
          <w:bCs/>
        </w:rPr>
        <w:t>14</w:t>
      </w:r>
      <w:r w:rsidRPr="00C37674" w:rsidR="00156078">
        <w:t> </w:t>
      </w:r>
      <w:r w:rsidRPr="00C37674" w:rsidR="00A74EB7">
        <w:rPr>
          <w:bCs/>
        </w:rPr>
        <w:t>štúdiách fázy</w:t>
      </w:r>
      <w:r w:rsidRPr="00C37674" w:rsidR="00156078">
        <w:t> </w:t>
      </w:r>
      <w:r w:rsidRPr="00C37674" w:rsidR="003B14E2">
        <w:rPr>
          <w:bCs/>
        </w:rPr>
        <w:t>2</w:t>
      </w:r>
      <w:r w:rsidRPr="00C37674" w:rsidR="00A74EB7">
        <w:rPr>
          <w:bCs/>
        </w:rPr>
        <w:t xml:space="preserve"> a </w:t>
      </w:r>
      <w:r w:rsidRPr="00C37674" w:rsidR="003B14E2">
        <w:rPr>
          <w:bCs/>
        </w:rPr>
        <w:t>3</w:t>
      </w:r>
      <w:r w:rsidRPr="00C37674" w:rsidR="00A74EB7">
        <w:rPr>
          <w:bCs/>
        </w:rPr>
        <w:t xml:space="preserve"> s účasťou </w:t>
      </w:r>
      <w:r w:rsidR="00764AC9">
        <w:rPr>
          <w:bCs/>
        </w:rPr>
        <w:t>6 710</w:t>
      </w:r>
      <w:r w:rsidRPr="00C37674" w:rsidR="00156078">
        <w:t> </w:t>
      </w:r>
      <w:r w:rsidRPr="00C37674" w:rsidR="00A74EB7">
        <w:rPr>
          <w:bCs/>
        </w:rPr>
        <w:t>pacientov (4</w:t>
      </w:r>
      <w:r w:rsidRPr="00C37674" w:rsidR="00C027EF">
        <w:rPr>
          <w:bCs/>
        </w:rPr>
        <w:t> </w:t>
      </w:r>
      <w:r w:rsidRPr="00C37674" w:rsidR="00A74EB7">
        <w:rPr>
          <w:bCs/>
        </w:rPr>
        <w:t>135 so psoriázou a/alebo psoriatickou artritídou, 1</w:t>
      </w:r>
      <w:r w:rsidRPr="00C37674" w:rsidR="00C027EF">
        <w:rPr>
          <w:bCs/>
        </w:rPr>
        <w:t> </w:t>
      </w:r>
      <w:r w:rsidRPr="00C37674" w:rsidR="00A74EB7">
        <w:rPr>
          <w:bCs/>
        </w:rPr>
        <w:t xml:space="preserve">749 s Crohnovou chorobou a </w:t>
      </w:r>
      <w:r w:rsidR="00764AC9">
        <w:rPr>
          <w:bCs/>
        </w:rPr>
        <w:t>826</w:t>
      </w:r>
      <w:r w:rsidRPr="00C37674" w:rsidR="00764AC9">
        <w:rPr>
          <w:bCs/>
        </w:rPr>
        <w:t xml:space="preserve"> </w:t>
      </w:r>
      <w:r w:rsidRPr="00C37674" w:rsidR="00A74EB7">
        <w:rPr>
          <w:bCs/>
        </w:rPr>
        <w:t>s ulceróznou kolitídou</w:t>
      </w:r>
      <w:r w:rsidRPr="00C37674">
        <w:rPr>
          <w:bCs/>
        </w:rPr>
        <w:t>). Toto zahŕňa expozíciu STELAR</w:t>
      </w:r>
      <w:ins w:id="494" w:author="Slovak LOC JK" w:date="2025-02-26T11:37:00Z">
        <w:r w:rsidR="00E071DE">
          <w:rPr>
            <w:bCs/>
          </w:rPr>
          <w:t>E</w:t>
        </w:r>
      </w:ins>
      <w:del w:id="495" w:author="Slovak LOC JK" w:date="2025-02-26T11:37:00Z">
        <w:r w:rsidR="00764AC9">
          <w:rPr>
            <w:bCs/>
          </w:rPr>
          <w:delText>Y</w:delText>
        </w:r>
      </w:del>
      <w:r w:rsidRPr="00C37674">
        <w:rPr>
          <w:bCs/>
        </w:rPr>
        <w:t xml:space="preserve"> v kontrolovaných a nekontrolovaných obdobiach klinických štúdií </w:t>
      </w:r>
      <w:r w:rsidRPr="00764AC9" w:rsidR="00764AC9">
        <w:rPr>
          <w:bCs/>
        </w:rPr>
        <w:t>u pacientov so psoriázou, psoriatickou artritídou, Crohnovou chorobou alebo ulceróznou kolitídou</w:t>
      </w:r>
      <w:r w:rsidR="00764AC9">
        <w:rPr>
          <w:bCs/>
        </w:rPr>
        <w:t xml:space="preserve"> </w:t>
      </w:r>
      <w:r w:rsidRPr="00C37674">
        <w:rPr>
          <w:bCs/>
        </w:rPr>
        <w:t xml:space="preserve">počas najmenej </w:t>
      </w:r>
      <w:r w:rsidRPr="00C37674" w:rsidR="007F568F">
        <w:rPr>
          <w:bCs/>
        </w:rPr>
        <w:t>6 </w:t>
      </w:r>
      <w:r w:rsidRPr="00C37674">
        <w:rPr>
          <w:bCs/>
        </w:rPr>
        <w:t>mesiacov</w:t>
      </w:r>
      <w:r w:rsidR="00764AC9">
        <w:rPr>
          <w:bCs/>
        </w:rPr>
        <w:t xml:space="preserve"> (4 577</w:t>
      </w:r>
      <w:r w:rsidR="00EB7F53">
        <w:rPr>
          <w:bCs/>
        </w:rPr>
        <w:t> </w:t>
      </w:r>
      <w:r w:rsidR="00764AC9">
        <w:rPr>
          <w:bCs/>
        </w:rPr>
        <w:t>pacientov)</w:t>
      </w:r>
      <w:r w:rsidRPr="00C37674">
        <w:rPr>
          <w:bCs/>
        </w:rPr>
        <w:t xml:space="preserve"> alebo</w:t>
      </w:r>
      <w:r w:rsidR="00764AC9">
        <w:rPr>
          <w:bCs/>
        </w:rPr>
        <w:t xml:space="preserve"> najmenej</w:t>
      </w:r>
      <w:r w:rsidRPr="00C37674">
        <w:rPr>
          <w:bCs/>
        </w:rPr>
        <w:t xml:space="preserve"> 1 roka (</w:t>
      </w:r>
      <w:r w:rsidR="00764AC9">
        <w:rPr>
          <w:bCs/>
        </w:rPr>
        <w:t>3 648</w:t>
      </w:r>
      <w:r w:rsidRPr="00C37674" w:rsidR="00156078">
        <w:t> </w:t>
      </w:r>
      <w:r w:rsidRPr="00C37674">
        <w:rPr>
          <w:bCs/>
        </w:rPr>
        <w:t>pacientov</w:t>
      </w:r>
      <w:r w:rsidR="00764AC9">
        <w:rPr>
          <w:bCs/>
        </w:rPr>
        <w:t>).</w:t>
      </w:r>
      <w:r w:rsidRPr="00C37674">
        <w:rPr>
          <w:bCs/>
        </w:rPr>
        <w:t xml:space="preserve"> </w:t>
      </w:r>
      <w:r w:rsidRPr="00764AC9" w:rsidR="00764AC9">
        <w:rPr>
          <w:bCs/>
        </w:rPr>
        <w:t>2</w:t>
      </w:r>
      <w:r w:rsidR="00764AC9">
        <w:rPr>
          <w:bCs/>
        </w:rPr>
        <w:t> </w:t>
      </w:r>
      <w:r w:rsidRPr="00764AC9" w:rsidR="00764AC9">
        <w:rPr>
          <w:bCs/>
        </w:rPr>
        <w:t>194</w:t>
      </w:r>
      <w:r w:rsidR="00EB7F53">
        <w:rPr>
          <w:bCs/>
        </w:rPr>
        <w:t> </w:t>
      </w:r>
      <w:r w:rsidRPr="00764AC9" w:rsidR="00764AC9">
        <w:rPr>
          <w:bCs/>
        </w:rPr>
        <w:t>pacientov so psoriázou, Crohnovou chorobou alebo ulceróznou kolitídou počas najmenej 4</w:t>
      </w:r>
      <w:r w:rsidR="00EB7F53">
        <w:rPr>
          <w:bCs/>
        </w:rPr>
        <w:t> </w:t>
      </w:r>
      <w:r w:rsidRPr="00764AC9" w:rsidR="00764AC9">
        <w:rPr>
          <w:bCs/>
        </w:rPr>
        <w:t>rokov, zatiaľ čo 1</w:t>
      </w:r>
      <w:r w:rsidR="00764AC9">
        <w:rPr>
          <w:bCs/>
        </w:rPr>
        <w:t> </w:t>
      </w:r>
      <w:r w:rsidRPr="00764AC9" w:rsidR="00764AC9">
        <w:rPr>
          <w:bCs/>
        </w:rPr>
        <w:t>148</w:t>
      </w:r>
      <w:r w:rsidR="00EB7F53">
        <w:rPr>
          <w:bCs/>
        </w:rPr>
        <w:t> </w:t>
      </w:r>
      <w:r w:rsidRPr="00764AC9" w:rsidR="00764AC9">
        <w:rPr>
          <w:bCs/>
        </w:rPr>
        <w:t>pacientov so psoriázou alebo Crohnovou chorobou bolo vystavených najmenej 5</w:t>
      </w:r>
      <w:r w:rsidR="00EB7F53">
        <w:rPr>
          <w:bCs/>
        </w:rPr>
        <w:t> </w:t>
      </w:r>
      <w:r w:rsidRPr="00764AC9" w:rsidR="00764AC9">
        <w:rPr>
          <w:bCs/>
        </w:rPr>
        <w:t>rokov.</w:t>
      </w:r>
    </w:p>
    <w:p w:rsidR="003B398C" w:rsidRPr="00C37674" w:rsidP="003B398C" w14:paraId="53D2313A" w14:textId="77777777">
      <w:pPr>
        <w:tabs>
          <w:tab w:val="clear" w:pos="567"/>
        </w:tabs>
        <w:rPr>
          <w:bCs/>
        </w:rPr>
      </w:pPr>
    </w:p>
    <w:p w:rsidR="003B398C" w:rsidRPr="00C37674" w:rsidP="00207CFA" w14:paraId="53D2313B" w14:textId="77777777">
      <w:pPr>
        <w:tabs>
          <w:tab w:val="clear" w:pos="567"/>
        </w:tabs>
      </w:pPr>
      <w:r w:rsidRPr="00C37674">
        <w:rPr>
          <w:bCs/>
        </w:rPr>
        <w:t xml:space="preserve">Tabuľka 3 obsahuje zoznam nežiaducich </w:t>
      </w:r>
      <w:r w:rsidRPr="00C37674" w:rsidR="00207CFA">
        <w:rPr>
          <w:bCs/>
        </w:rPr>
        <w:t xml:space="preserve">reakcií </w:t>
      </w:r>
      <w:r w:rsidRPr="00C37674">
        <w:rPr>
          <w:bCs/>
        </w:rPr>
        <w:t>z klinických štúdií zameraných na psoriázu</w:t>
      </w:r>
      <w:r w:rsidRPr="00C37674" w:rsidR="002F1A35">
        <w:rPr>
          <w:bCs/>
        </w:rPr>
        <w:t>,</w:t>
      </w:r>
      <w:r w:rsidRPr="00C37674" w:rsidR="00BE5F52">
        <w:rPr>
          <w:szCs w:val="22"/>
        </w:rPr>
        <w:t> </w:t>
      </w:r>
      <w:r w:rsidRPr="00C37674">
        <w:rPr>
          <w:szCs w:val="22"/>
        </w:rPr>
        <w:t>psoriatickú artritídu</w:t>
      </w:r>
      <w:r w:rsidRPr="00C37674" w:rsidR="00A74EB7">
        <w:rPr>
          <w:szCs w:val="22"/>
        </w:rPr>
        <w:t>,</w:t>
      </w:r>
      <w:r w:rsidRPr="00C37674" w:rsidR="002F1A35">
        <w:rPr>
          <w:szCs w:val="22"/>
        </w:rPr>
        <w:t xml:space="preserve"> Crohnovu chorobu </w:t>
      </w:r>
      <w:r w:rsidRPr="00C37674" w:rsidR="00A74EB7">
        <w:rPr>
          <w:szCs w:val="22"/>
        </w:rPr>
        <w:t xml:space="preserve">a ulceróznu kolitídu </w:t>
      </w:r>
      <w:r w:rsidRPr="00C37674">
        <w:rPr>
          <w:szCs w:val="22"/>
        </w:rPr>
        <w:t>u dospelých ako aj nežiaducich účinkov hlásených z postmarketingových skúseností</w:t>
      </w:r>
      <w:r w:rsidRPr="00C37674">
        <w:rPr>
          <w:bCs/>
        </w:rPr>
        <w:t xml:space="preserve">. Nežiaduce účinky sú usporiadané podľa triedy orgánových systémov a frekvencie s použitím nasledujúcej konvencie: </w:t>
      </w:r>
      <w:r w:rsidRPr="00C37674" w:rsidR="004C3BEB">
        <w:rPr>
          <w:bCs/>
        </w:rPr>
        <w:t>v</w:t>
      </w:r>
      <w:r w:rsidRPr="00C37674">
        <w:rPr>
          <w:bCs/>
        </w:rPr>
        <w:t xml:space="preserve">eľmi časté (≥ 1/10), </w:t>
      </w:r>
      <w:r w:rsidRPr="00C37674" w:rsidR="004C3BEB">
        <w:rPr>
          <w:bCs/>
        </w:rPr>
        <w:t>č</w:t>
      </w:r>
      <w:r w:rsidRPr="00C37674">
        <w:rPr>
          <w:bCs/>
        </w:rPr>
        <w:t xml:space="preserve">asté (≥ 1/100 až &lt; 1/10), </w:t>
      </w:r>
      <w:r w:rsidRPr="00C37674" w:rsidR="004C3BEB">
        <w:rPr>
          <w:bCs/>
        </w:rPr>
        <w:t>m</w:t>
      </w:r>
      <w:r w:rsidRPr="00C37674">
        <w:rPr>
          <w:bCs/>
        </w:rPr>
        <w:t>enej časté (≥ 1/</w:t>
      </w:r>
      <w:r w:rsidRPr="00C37674" w:rsidR="007F568F">
        <w:rPr>
          <w:bCs/>
        </w:rPr>
        <w:t>1 </w:t>
      </w:r>
      <w:r w:rsidRPr="00C37674">
        <w:rPr>
          <w:bCs/>
        </w:rPr>
        <w:t>00</w:t>
      </w:r>
      <w:r w:rsidRPr="00C37674" w:rsidR="007F568F">
        <w:rPr>
          <w:bCs/>
        </w:rPr>
        <w:t>0 </w:t>
      </w:r>
      <w:r w:rsidRPr="00C37674">
        <w:rPr>
          <w:bCs/>
        </w:rPr>
        <w:t xml:space="preserve">až &lt; 1/100), </w:t>
      </w:r>
      <w:r w:rsidRPr="00C37674" w:rsidR="004C3BEB">
        <w:rPr>
          <w:bCs/>
        </w:rPr>
        <w:t>z</w:t>
      </w:r>
      <w:r w:rsidRPr="00C37674">
        <w:rPr>
          <w:bCs/>
        </w:rPr>
        <w:t>riedkavé (≥ 1/1</w:t>
      </w:r>
      <w:r w:rsidRPr="00C37674" w:rsidR="007F568F">
        <w:rPr>
          <w:bCs/>
        </w:rPr>
        <w:t>0 </w:t>
      </w:r>
      <w:r w:rsidRPr="00C37674">
        <w:rPr>
          <w:bCs/>
        </w:rPr>
        <w:t>000 až &lt; 1/</w:t>
      </w:r>
      <w:r w:rsidRPr="00C37674" w:rsidR="007F568F">
        <w:rPr>
          <w:bCs/>
        </w:rPr>
        <w:t>1 </w:t>
      </w:r>
      <w:r w:rsidRPr="00C37674">
        <w:rPr>
          <w:bCs/>
        </w:rPr>
        <w:t xml:space="preserve">000), </w:t>
      </w:r>
      <w:r w:rsidRPr="00C37674" w:rsidR="004C3BEB">
        <w:rPr>
          <w:szCs w:val="22"/>
        </w:rPr>
        <w:t>v</w:t>
      </w:r>
      <w:r w:rsidRPr="00C37674">
        <w:rPr>
          <w:szCs w:val="22"/>
        </w:rPr>
        <w:t>eľmi zriedkavé (</w:t>
      </w:r>
      <w:r w:rsidRPr="00C37674">
        <w:t>&lt; </w:t>
      </w:r>
      <w:r w:rsidRPr="00C37674">
        <w:rPr>
          <w:szCs w:val="22"/>
        </w:rPr>
        <w:t>1/1</w:t>
      </w:r>
      <w:r w:rsidRPr="00C37674" w:rsidR="007F568F">
        <w:rPr>
          <w:szCs w:val="22"/>
        </w:rPr>
        <w:t>0 </w:t>
      </w:r>
      <w:r w:rsidRPr="00C37674">
        <w:rPr>
          <w:szCs w:val="22"/>
        </w:rPr>
        <w:t xml:space="preserve">000), neznáme (z dostupných údajov). </w:t>
      </w:r>
      <w:r w:rsidRPr="00C37674">
        <w:t xml:space="preserve">V rámci jednotlivých skupín frekvencií sú nežiaduce účinky usporiadané </w:t>
      </w:r>
      <w:r w:rsidRPr="00C37674">
        <w:rPr>
          <w:bCs/>
        </w:rPr>
        <w:t>v poradí klesajúcej závažnosti</w:t>
      </w:r>
      <w:r w:rsidRPr="00C37674">
        <w:t>.</w:t>
      </w:r>
    </w:p>
    <w:p w:rsidR="003B398C" w:rsidRPr="00C37674" w:rsidP="003B398C" w14:paraId="53D2313C" w14:textId="77777777">
      <w:pPr>
        <w:tabs>
          <w:tab w:val="clear" w:pos="567"/>
        </w:tabs>
      </w:pPr>
    </w:p>
    <w:p w:rsidR="003B398C" w:rsidRPr="00C37674" w:rsidP="003B398C" w14:paraId="53D2313D" w14:textId="77777777">
      <w:pPr>
        <w:keepNext/>
        <w:tabs>
          <w:tab w:val="clear" w:pos="567"/>
        </w:tabs>
      </w:pPr>
      <w:r w:rsidRPr="00C37674">
        <w:rPr>
          <w:i/>
          <w:iCs/>
        </w:rPr>
        <w:t xml:space="preserve">Tabuľka 3 </w:t>
      </w:r>
      <w:r w:rsidRPr="00C37674">
        <w:tab/>
      </w:r>
      <w:r w:rsidRPr="00C37674">
        <w:rPr>
          <w:i/>
          <w:iCs/>
        </w:rPr>
        <w:t>Zoznam nežiaducich reakcií</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tblPr>
      <w:tblGrid>
        <w:gridCol w:w="2974"/>
        <w:gridCol w:w="6098"/>
      </w:tblGrid>
      <w:tr w14:paraId="53D23140" w14:textId="77777777" w:rsidTr="000F2DBF">
        <w:tblPrEx>
          <w:tblW w:w="907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tblPrEx>
        <w:trPr>
          <w:cantSplit/>
          <w:jc w:val="center"/>
        </w:trPr>
        <w:tc>
          <w:tcPr>
            <w:tcW w:w="2974" w:type="dxa"/>
          </w:tcPr>
          <w:p w:rsidR="003B398C" w:rsidRPr="00C37674" w:rsidP="003B398C" w14:paraId="53D2313E" w14:textId="77777777">
            <w:pPr>
              <w:keepNext/>
              <w:rPr>
                <w:b/>
                <w:bCs/>
              </w:rPr>
            </w:pPr>
            <w:r w:rsidRPr="00C37674">
              <w:rPr>
                <w:b/>
                <w:bCs/>
              </w:rPr>
              <w:t>Trieda orgánových systémov</w:t>
            </w:r>
          </w:p>
        </w:tc>
        <w:tc>
          <w:tcPr>
            <w:tcW w:w="6098" w:type="dxa"/>
          </w:tcPr>
          <w:p w:rsidR="003B398C" w:rsidRPr="00C37674" w:rsidP="003B398C" w14:paraId="53D2313F" w14:textId="77777777">
            <w:pPr>
              <w:keepNext/>
              <w:rPr>
                <w:b/>
                <w:bCs/>
              </w:rPr>
            </w:pPr>
            <w:r w:rsidRPr="00C37674">
              <w:rPr>
                <w:b/>
                <w:bCs/>
              </w:rPr>
              <w:t>Frekvencia: nežiaduci účinok</w:t>
            </w:r>
          </w:p>
        </w:tc>
      </w:tr>
      <w:tr w14:paraId="53D23145" w14:textId="77777777" w:rsidTr="000F2DBF">
        <w:tblPrEx>
          <w:tblW w:w="9072" w:type="dxa"/>
          <w:jc w:val="center"/>
          <w:tblLayout w:type="fixed"/>
          <w:tblLook w:val="0000"/>
        </w:tblPrEx>
        <w:trPr>
          <w:cantSplit/>
          <w:jc w:val="center"/>
        </w:trPr>
        <w:tc>
          <w:tcPr>
            <w:tcW w:w="2974" w:type="dxa"/>
          </w:tcPr>
          <w:p w:rsidR="003B398C" w:rsidRPr="00C37674" w:rsidP="003B398C" w14:paraId="53D23141" w14:textId="77777777">
            <w:r w:rsidRPr="00C37674">
              <w:t>Infekcie a nákazy</w:t>
            </w:r>
          </w:p>
        </w:tc>
        <w:tc>
          <w:tcPr>
            <w:tcW w:w="6098" w:type="dxa"/>
          </w:tcPr>
          <w:p w:rsidR="003B398C" w:rsidRPr="00C37674" w:rsidP="003F2BE7" w14:paraId="53D23142" w14:textId="77777777">
            <w:r w:rsidRPr="00C37674">
              <w:t>Časté: infekcia horných dýchacích ciest, nazofaryngitída</w:t>
            </w:r>
            <w:r w:rsidRPr="00C37674" w:rsidR="00A74EB7">
              <w:t>, sinusitída</w:t>
            </w:r>
          </w:p>
          <w:p w:rsidR="003B398C" w:rsidRPr="00C37674" w:rsidP="003B398C" w14:paraId="53D23143" w14:textId="77777777">
            <w:r w:rsidRPr="00C37674">
              <w:t xml:space="preserve">Menej časté: celulitída, </w:t>
            </w:r>
            <w:r w:rsidRPr="00C37674" w:rsidR="003F2BE7">
              <w:t xml:space="preserve">infekcia zubov, </w:t>
            </w:r>
            <w:r w:rsidRPr="00C37674">
              <w:t xml:space="preserve">herpes zoster, </w:t>
            </w:r>
            <w:r w:rsidRPr="00C37674" w:rsidR="00C30E01">
              <w:t xml:space="preserve">infekcia dolných dýchacích </w:t>
            </w:r>
            <w:r w:rsidRPr="00C37674" w:rsidR="0032086D">
              <w:t xml:space="preserve">ciest, </w:t>
            </w:r>
            <w:r w:rsidRPr="00C37674">
              <w:t>vírusová infekcia horných dýchacích ciest</w:t>
            </w:r>
            <w:r w:rsidRPr="00C37674" w:rsidR="003F2BE7">
              <w:t>, vulvovaginálna mykotická infekcia</w:t>
            </w:r>
          </w:p>
          <w:p w:rsidR="003B398C" w:rsidRPr="00C37674" w:rsidP="003B398C" w14:paraId="53D23144" w14:textId="77777777">
            <w:pPr>
              <w:rPr>
                <w:color w:val="000000"/>
              </w:rPr>
            </w:pPr>
          </w:p>
        </w:tc>
      </w:tr>
      <w:tr w14:paraId="53D2314A" w14:textId="77777777" w:rsidTr="000F2DBF">
        <w:tblPrEx>
          <w:tblW w:w="9072" w:type="dxa"/>
          <w:jc w:val="center"/>
          <w:tblLayout w:type="fixed"/>
          <w:tblLook w:val="0000"/>
        </w:tblPrEx>
        <w:trPr>
          <w:cantSplit/>
          <w:jc w:val="center"/>
        </w:trPr>
        <w:tc>
          <w:tcPr>
            <w:tcW w:w="2974" w:type="dxa"/>
          </w:tcPr>
          <w:p w:rsidR="003B398C" w:rsidRPr="00C37674" w:rsidP="003B398C" w14:paraId="53D23146" w14:textId="77777777">
            <w:r w:rsidRPr="00C37674">
              <w:t>Poruchy imunitného systému</w:t>
            </w:r>
          </w:p>
        </w:tc>
        <w:tc>
          <w:tcPr>
            <w:tcW w:w="6098" w:type="dxa"/>
          </w:tcPr>
          <w:p w:rsidR="003B398C" w:rsidRPr="00C37674" w:rsidP="003B398C" w14:paraId="53D23147" w14:textId="77777777">
            <w:r w:rsidRPr="00C37674">
              <w:t>Menej časté: reakcie z precitlivenosti (vrátane vyrážky, žihľavky)</w:t>
            </w:r>
          </w:p>
          <w:p w:rsidR="003B398C" w:rsidRPr="00C37674" w:rsidP="003B398C" w14:paraId="53D23148" w14:textId="77777777">
            <w:r w:rsidRPr="00C37674">
              <w:t xml:space="preserve">Zriedkavé: závažné reakcie z precitlivenosti </w:t>
            </w:r>
            <w:r w:rsidRPr="00C37674">
              <w:rPr>
                <w:szCs w:val="22"/>
              </w:rPr>
              <w:t>(vrátane anafylaxie, angioedému)</w:t>
            </w:r>
          </w:p>
          <w:p w:rsidR="003B398C" w:rsidRPr="00C37674" w:rsidP="003B398C" w14:paraId="53D23149" w14:textId="77777777">
            <w:pPr>
              <w:rPr>
                <w:color w:val="000000"/>
              </w:rPr>
            </w:pPr>
          </w:p>
        </w:tc>
      </w:tr>
      <w:tr w14:paraId="53D2314E" w14:textId="77777777" w:rsidTr="000F2DBF">
        <w:tblPrEx>
          <w:tblW w:w="9072" w:type="dxa"/>
          <w:jc w:val="center"/>
          <w:tblLayout w:type="fixed"/>
          <w:tblLook w:val="0000"/>
        </w:tblPrEx>
        <w:trPr>
          <w:cantSplit/>
          <w:jc w:val="center"/>
        </w:trPr>
        <w:tc>
          <w:tcPr>
            <w:tcW w:w="2974" w:type="dxa"/>
          </w:tcPr>
          <w:p w:rsidR="003B398C" w:rsidRPr="00C37674" w:rsidP="003B398C" w14:paraId="53D2314B" w14:textId="77777777">
            <w:pPr>
              <w:rPr>
                <w:color w:val="000000"/>
                <w:sz w:val="20"/>
              </w:rPr>
            </w:pPr>
            <w:r w:rsidRPr="00C37674">
              <w:t>Psychické poruchy</w:t>
            </w:r>
          </w:p>
        </w:tc>
        <w:tc>
          <w:tcPr>
            <w:tcW w:w="6098" w:type="dxa"/>
          </w:tcPr>
          <w:p w:rsidR="003B398C" w:rsidRPr="00C37674" w:rsidP="003B398C" w14:paraId="53D2314C" w14:textId="77777777">
            <w:r w:rsidRPr="00C37674">
              <w:t>Menej časté: depresia</w:t>
            </w:r>
          </w:p>
          <w:p w:rsidR="003B398C" w:rsidRPr="00C37674" w:rsidP="003B398C" w14:paraId="53D2314D" w14:textId="77777777">
            <w:pPr>
              <w:rPr>
                <w:color w:val="000000"/>
              </w:rPr>
            </w:pPr>
          </w:p>
        </w:tc>
      </w:tr>
      <w:tr w14:paraId="53D23153" w14:textId="77777777" w:rsidTr="000F2DBF">
        <w:tblPrEx>
          <w:tblW w:w="9072" w:type="dxa"/>
          <w:jc w:val="center"/>
          <w:tblLayout w:type="fixed"/>
          <w:tblLook w:val="0000"/>
        </w:tblPrEx>
        <w:trPr>
          <w:cantSplit/>
          <w:jc w:val="center"/>
        </w:trPr>
        <w:tc>
          <w:tcPr>
            <w:tcW w:w="2974" w:type="dxa"/>
          </w:tcPr>
          <w:p w:rsidR="003B398C" w:rsidRPr="00C37674" w:rsidP="003B398C" w14:paraId="53D2314F" w14:textId="77777777">
            <w:pPr>
              <w:rPr>
                <w:color w:val="000000"/>
                <w:sz w:val="20"/>
              </w:rPr>
            </w:pPr>
            <w:r w:rsidRPr="00C37674">
              <w:rPr>
                <w:bCs/>
              </w:rPr>
              <w:t>Poruchy nervového systému</w:t>
            </w:r>
          </w:p>
        </w:tc>
        <w:tc>
          <w:tcPr>
            <w:tcW w:w="6098" w:type="dxa"/>
          </w:tcPr>
          <w:p w:rsidR="003B398C" w:rsidRPr="00C37674" w:rsidP="003B398C" w14:paraId="53D23150" w14:textId="77777777">
            <w:r w:rsidRPr="00C37674">
              <w:t>Časté: závraty, bolesti hlavy</w:t>
            </w:r>
          </w:p>
          <w:p w:rsidR="003B398C" w:rsidRPr="00C37674" w:rsidP="003B398C" w14:paraId="53D23151" w14:textId="77777777">
            <w:r w:rsidRPr="00C37674">
              <w:t>Menej časté: ochrnutie tváre</w:t>
            </w:r>
          </w:p>
          <w:p w:rsidR="003B398C" w:rsidRPr="00C37674" w:rsidP="003B398C" w14:paraId="53D23152" w14:textId="77777777">
            <w:pPr>
              <w:rPr>
                <w:color w:val="000000"/>
              </w:rPr>
            </w:pPr>
          </w:p>
        </w:tc>
      </w:tr>
      <w:tr w14:paraId="53D2315A" w14:textId="77777777" w:rsidTr="000F2DBF">
        <w:tblPrEx>
          <w:tblW w:w="9072" w:type="dxa"/>
          <w:jc w:val="center"/>
          <w:tblLayout w:type="fixed"/>
          <w:tblLook w:val="0000"/>
        </w:tblPrEx>
        <w:trPr>
          <w:cantSplit/>
          <w:jc w:val="center"/>
        </w:trPr>
        <w:tc>
          <w:tcPr>
            <w:tcW w:w="2974" w:type="dxa"/>
          </w:tcPr>
          <w:p w:rsidR="003B398C" w:rsidRPr="00C37674" w:rsidP="003B398C" w14:paraId="53D23154" w14:textId="77777777">
            <w:pPr>
              <w:rPr>
                <w:color w:val="000000"/>
                <w:sz w:val="20"/>
              </w:rPr>
            </w:pPr>
            <w:r w:rsidRPr="00C37674">
              <w:t>Poruchy dýchacej sústavy, hrudníka a mediastína</w:t>
            </w:r>
          </w:p>
        </w:tc>
        <w:tc>
          <w:tcPr>
            <w:tcW w:w="6098" w:type="dxa"/>
          </w:tcPr>
          <w:p w:rsidR="003B398C" w:rsidRPr="00C37674" w:rsidP="003B398C" w14:paraId="53D23155" w14:textId="77777777">
            <w:r w:rsidRPr="00C37674">
              <w:t>Časté: orofaryngeálna bolesť</w:t>
            </w:r>
          </w:p>
          <w:p w:rsidR="003B398C" w:rsidRPr="00C37674" w:rsidP="003B398C" w14:paraId="53D23156" w14:textId="77777777">
            <w:r w:rsidRPr="00C37674">
              <w:t>Menej časté: upchaný nos</w:t>
            </w:r>
          </w:p>
          <w:p w:rsidR="003B398C" w:rsidRPr="00C37674" w:rsidP="003B398C" w14:paraId="53D23157" w14:textId="77777777">
            <w:r w:rsidRPr="00C37674">
              <w:t>Zriedkavé: alergická alveolitída, eozinofilná pneumónia</w:t>
            </w:r>
          </w:p>
          <w:p w:rsidR="000F2DBF" w:rsidRPr="00C37674" w:rsidP="003B398C" w14:paraId="53D23158" w14:textId="77777777">
            <w:r w:rsidRPr="00C37674">
              <w:t>Veľmi zriedkavé: Organizujúca sa pneumónia*</w:t>
            </w:r>
          </w:p>
          <w:p w:rsidR="000F2DBF" w:rsidRPr="00C37674" w:rsidP="003B398C" w14:paraId="53D23159" w14:textId="77777777">
            <w:pPr>
              <w:rPr>
                <w:color w:val="000000"/>
              </w:rPr>
            </w:pPr>
          </w:p>
        </w:tc>
      </w:tr>
      <w:tr w14:paraId="53D2315E" w14:textId="77777777" w:rsidTr="000F2DBF">
        <w:tblPrEx>
          <w:tblW w:w="9072" w:type="dxa"/>
          <w:jc w:val="center"/>
          <w:tblLayout w:type="fixed"/>
          <w:tblLook w:val="0000"/>
        </w:tblPrEx>
        <w:trPr>
          <w:cantSplit/>
          <w:jc w:val="center"/>
        </w:trPr>
        <w:tc>
          <w:tcPr>
            <w:tcW w:w="2974" w:type="dxa"/>
          </w:tcPr>
          <w:p w:rsidR="003B398C" w:rsidRPr="00C37674" w:rsidP="003B398C" w14:paraId="53D2315B" w14:textId="77777777">
            <w:pPr>
              <w:rPr>
                <w:color w:val="000000"/>
                <w:sz w:val="20"/>
              </w:rPr>
            </w:pPr>
            <w:r w:rsidRPr="00C37674">
              <w:t>Poruchy gastrointestinálneho traktu</w:t>
            </w:r>
          </w:p>
        </w:tc>
        <w:tc>
          <w:tcPr>
            <w:tcW w:w="6098" w:type="dxa"/>
          </w:tcPr>
          <w:p w:rsidR="003B398C" w:rsidRPr="00C37674" w:rsidP="003B398C" w14:paraId="53D2315C" w14:textId="77777777">
            <w:r w:rsidRPr="00C37674">
              <w:t>Časté: hnačka, nauzea</w:t>
            </w:r>
            <w:r w:rsidRPr="00C37674" w:rsidR="003F2BE7">
              <w:t>, vracanie</w:t>
            </w:r>
          </w:p>
          <w:p w:rsidR="003B398C" w:rsidRPr="00C37674" w:rsidP="003B398C" w14:paraId="53D2315D" w14:textId="77777777">
            <w:pPr>
              <w:rPr>
                <w:color w:val="000000"/>
              </w:rPr>
            </w:pPr>
          </w:p>
        </w:tc>
      </w:tr>
      <w:tr w14:paraId="53D23164" w14:textId="77777777" w:rsidTr="000F2DBF">
        <w:tblPrEx>
          <w:tblW w:w="9072" w:type="dxa"/>
          <w:jc w:val="center"/>
          <w:tblLayout w:type="fixed"/>
          <w:tblLook w:val="0000"/>
        </w:tblPrEx>
        <w:trPr>
          <w:cantSplit/>
          <w:jc w:val="center"/>
        </w:trPr>
        <w:tc>
          <w:tcPr>
            <w:tcW w:w="2974" w:type="dxa"/>
          </w:tcPr>
          <w:p w:rsidR="003B398C" w:rsidRPr="00C37674" w:rsidP="003B398C" w14:paraId="53D2315F" w14:textId="77777777">
            <w:pPr>
              <w:rPr>
                <w:color w:val="000000"/>
              </w:rPr>
            </w:pPr>
            <w:r w:rsidRPr="00C37674">
              <w:t>Poruchy kože a podkožného tkaniva</w:t>
            </w:r>
          </w:p>
        </w:tc>
        <w:tc>
          <w:tcPr>
            <w:tcW w:w="6098" w:type="dxa"/>
          </w:tcPr>
          <w:p w:rsidR="003B398C" w:rsidRPr="00C37674" w:rsidP="003B398C" w14:paraId="53D23160" w14:textId="77777777">
            <w:r w:rsidRPr="00C37674">
              <w:t>Časté: svrbenie</w:t>
            </w:r>
          </w:p>
          <w:p w:rsidR="003B398C" w:rsidRPr="00C37674" w:rsidP="003B398C" w14:paraId="53D23161" w14:textId="77777777">
            <w:r w:rsidRPr="00C37674">
              <w:t>Menej časté: pustulárna psoriáza, odlupovanie kože</w:t>
            </w:r>
            <w:r w:rsidRPr="00C37674" w:rsidR="003F2BE7">
              <w:t>, akné</w:t>
            </w:r>
          </w:p>
          <w:p w:rsidR="003B398C" w:rsidRPr="00C37674" w:rsidP="003B398C" w14:paraId="53D23162" w14:textId="486232DF">
            <w:r w:rsidRPr="00C37674">
              <w:t>Zriedkavé: exfoliatívna dermatitída</w:t>
            </w:r>
            <w:r w:rsidR="006D433C">
              <w:t>, hypersenzitívna vaskulitída</w:t>
            </w:r>
          </w:p>
          <w:p w:rsidR="003B398C" w:rsidP="003B398C" w14:paraId="38F63955" w14:textId="5F78ABCC">
            <w:r>
              <w:t>Veľmi zriedkavé: bulózny pemfigoid</w:t>
            </w:r>
            <w:r w:rsidR="00322563">
              <w:t>, kožný lupus erythematosus</w:t>
            </w:r>
          </w:p>
          <w:p w:rsidR="0012163E" w:rsidRPr="00C37674" w:rsidP="003B398C" w14:paraId="53D23163" w14:textId="491B5770">
            <w:pPr>
              <w:rPr>
                <w:color w:val="000000"/>
              </w:rPr>
            </w:pPr>
          </w:p>
        </w:tc>
      </w:tr>
      <w:tr w14:paraId="53D23167" w14:textId="77777777" w:rsidTr="000F2DBF">
        <w:tblPrEx>
          <w:tblW w:w="9072" w:type="dxa"/>
          <w:jc w:val="center"/>
          <w:tblLayout w:type="fixed"/>
          <w:tblLook w:val="0000"/>
        </w:tblPrEx>
        <w:trPr>
          <w:cantSplit/>
          <w:jc w:val="center"/>
        </w:trPr>
        <w:tc>
          <w:tcPr>
            <w:tcW w:w="2974" w:type="dxa"/>
          </w:tcPr>
          <w:p w:rsidR="003B398C" w:rsidRPr="00C37674" w:rsidP="003B398C" w14:paraId="53D23165" w14:textId="77777777">
            <w:pPr>
              <w:rPr>
                <w:color w:val="000000"/>
              </w:rPr>
            </w:pPr>
            <w:r w:rsidRPr="00C37674">
              <w:t>Poruchy kostrovej a svalovej sústavy a spojivového tkaniva</w:t>
            </w:r>
          </w:p>
        </w:tc>
        <w:tc>
          <w:tcPr>
            <w:tcW w:w="6098" w:type="dxa"/>
          </w:tcPr>
          <w:p w:rsidR="003B398C" w:rsidP="003B398C" w14:paraId="074B93FF" w14:textId="77777777">
            <w:r w:rsidRPr="00C37674">
              <w:t>Časté: bolesti chrbta, myalgia, artralgia</w:t>
            </w:r>
          </w:p>
          <w:p w:rsidR="003C3B80" w:rsidP="003B398C" w14:paraId="2D771E80" w14:textId="77777777">
            <w:r>
              <w:t>Veľmi zriedkavé: syndróm podobný lupusu</w:t>
            </w:r>
          </w:p>
          <w:p w:rsidR="003C3B80" w:rsidRPr="00C37674" w:rsidP="003B398C" w14:paraId="53D23166" w14:textId="0605F43B"/>
        </w:tc>
      </w:tr>
      <w:tr w14:paraId="53D2316C" w14:textId="77777777" w:rsidTr="00CD1D0C">
        <w:tblPrEx>
          <w:tblW w:w="9072" w:type="dxa"/>
          <w:jc w:val="center"/>
          <w:tblLayout w:type="fixed"/>
          <w:tblLook w:val="0000"/>
        </w:tblPrEx>
        <w:trPr>
          <w:cantSplit/>
          <w:jc w:val="center"/>
        </w:trPr>
        <w:tc>
          <w:tcPr>
            <w:tcW w:w="2974" w:type="dxa"/>
            <w:tcBorders>
              <w:bottom w:val="single" w:sz="4" w:space="0" w:color="auto"/>
            </w:tcBorders>
          </w:tcPr>
          <w:p w:rsidR="003B398C" w:rsidRPr="00C37674" w:rsidP="003B398C" w14:paraId="53D23168" w14:textId="77777777">
            <w:r w:rsidRPr="00C37674">
              <w:t>Celkové poruchy a reakcie v mieste podania</w:t>
            </w:r>
          </w:p>
        </w:tc>
        <w:tc>
          <w:tcPr>
            <w:tcW w:w="6098" w:type="dxa"/>
            <w:tcBorders>
              <w:bottom w:val="single" w:sz="4" w:space="0" w:color="auto"/>
            </w:tcBorders>
          </w:tcPr>
          <w:p w:rsidR="003B398C" w:rsidRPr="00C37674" w:rsidP="003B398C" w14:paraId="53D23169" w14:textId="77777777">
            <w:r w:rsidRPr="00C37674">
              <w:t>Časté: únava, erytém v mieste vpichu injekcie, bolesť v mieste podania injekcie</w:t>
            </w:r>
          </w:p>
          <w:p w:rsidR="003B398C" w:rsidRPr="00C37674" w:rsidP="003B398C" w14:paraId="53D2316A" w14:textId="77777777">
            <w:r w:rsidRPr="00C37674">
              <w:t>Menej časté: reakcie v mieste vpichu injekcie (vrátane hemorágie, hematómu, zatvrdnutia, opuchu a svrbenia)</w:t>
            </w:r>
            <w:r w:rsidRPr="00C37674" w:rsidR="003F2BE7">
              <w:t>, asténia</w:t>
            </w:r>
          </w:p>
          <w:p w:rsidR="003B398C" w:rsidRPr="00C37674" w:rsidP="003B398C" w14:paraId="53D2316B" w14:textId="77777777">
            <w:pPr>
              <w:rPr>
                <w:color w:val="000000"/>
              </w:rPr>
            </w:pPr>
          </w:p>
        </w:tc>
      </w:tr>
      <w:tr w14:paraId="53D2316E" w14:textId="77777777" w:rsidTr="00CD1D0C">
        <w:tblPrEx>
          <w:tblW w:w="9072" w:type="dxa"/>
          <w:jc w:val="center"/>
          <w:tblLayout w:type="fixed"/>
          <w:tblLook w:val="0000"/>
        </w:tblPrEx>
        <w:trPr>
          <w:cantSplit/>
          <w:jc w:val="center"/>
        </w:trPr>
        <w:tc>
          <w:tcPr>
            <w:tcW w:w="9072" w:type="dxa"/>
            <w:gridSpan w:val="2"/>
            <w:tcBorders>
              <w:left w:val="nil"/>
              <w:bottom w:val="nil"/>
              <w:right w:val="nil"/>
            </w:tcBorders>
          </w:tcPr>
          <w:p w:rsidR="00156078" w:rsidRPr="00C37674" w:rsidP="00CD1D0C" w14:paraId="53D2316D" w14:textId="77777777">
            <w:pPr>
              <w:tabs>
                <w:tab w:val="clear" w:pos="567"/>
              </w:tabs>
              <w:ind w:left="284" w:hanging="284"/>
            </w:pPr>
            <w:r w:rsidRPr="00C37674">
              <w:rPr>
                <w:bCs/>
                <w:sz w:val="18"/>
                <w:szCs w:val="18"/>
              </w:rPr>
              <w:t>*</w:t>
            </w:r>
            <w:r w:rsidRPr="00C37674">
              <w:rPr>
                <w:bCs/>
                <w:sz w:val="18"/>
                <w:szCs w:val="18"/>
              </w:rPr>
              <w:tab/>
              <w:t>Pozri časť 4.4, Systémové a respiračné reakcie z precitlivenosti.</w:t>
            </w:r>
          </w:p>
        </w:tc>
      </w:tr>
    </w:tbl>
    <w:p w:rsidR="000F2DBF" w:rsidRPr="00C37674" w:rsidP="003B398C" w14:paraId="53D2316F" w14:textId="77777777">
      <w:pPr>
        <w:tabs>
          <w:tab w:val="clear" w:pos="567"/>
        </w:tabs>
        <w:rPr>
          <w:bCs/>
        </w:rPr>
      </w:pPr>
    </w:p>
    <w:p w:rsidR="003B398C" w:rsidRPr="00C37674" w:rsidP="003B398C" w14:paraId="53D23170" w14:textId="77777777">
      <w:pPr>
        <w:keepNext/>
        <w:tabs>
          <w:tab w:val="clear" w:pos="567"/>
        </w:tabs>
        <w:rPr>
          <w:bCs/>
          <w:u w:val="single"/>
        </w:rPr>
      </w:pPr>
      <w:r w:rsidRPr="00C37674">
        <w:rPr>
          <w:bCs/>
          <w:u w:val="single"/>
        </w:rPr>
        <w:t>Opis vybraných nežiaducich reakcií</w:t>
      </w:r>
    </w:p>
    <w:p w:rsidR="001C1AB2" w:rsidP="003B398C" w14:paraId="73D6CB1E" w14:textId="77777777">
      <w:pPr>
        <w:keepNext/>
        <w:tabs>
          <w:tab w:val="clear" w:pos="567"/>
        </w:tabs>
        <w:rPr>
          <w:bCs/>
          <w:u w:val="single"/>
        </w:rPr>
      </w:pPr>
    </w:p>
    <w:p w:rsidR="003B398C" w:rsidRPr="00C37674" w:rsidP="003B398C" w14:paraId="53D23171" w14:textId="3DE4211B">
      <w:pPr>
        <w:keepNext/>
        <w:tabs>
          <w:tab w:val="clear" w:pos="567"/>
        </w:tabs>
        <w:rPr>
          <w:bCs/>
          <w:u w:val="single"/>
        </w:rPr>
      </w:pPr>
      <w:r w:rsidRPr="00C37674">
        <w:rPr>
          <w:bCs/>
          <w:u w:val="single"/>
        </w:rPr>
        <w:t>Infekcie</w:t>
      </w:r>
    </w:p>
    <w:p w:rsidR="003F2BE7" w:rsidRPr="00C37674" w:rsidP="003F2BE7" w14:paraId="53D23172" w14:textId="77777777">
      <w:pPr>
        <w:tabs>
          <w:tab w:val="clear" w:pos="567"/>
        </w:tabs>
        <w:rPr>
          <w:bCs/>
        </w:rPr>
      </w:pPr>
      <w:r w:rsidRPr="00C37674">
        <w:rPr>
          <w:bCs/>
        </w:rPr>
        <w:t>V placebom kontrolovaných štúdiách u pacientov so psoriázou, psoriatickou artritídou</w:t>
      </w:r>
      <w:r w:rsidRPr="00C37674" w:rsidR="005A55AC">
        <w:rPr>
          <w:bCs/>
        </w:rPr>
        <w:t>,</w:t>
      </w:r>
      <w:r w:rsidRPr="00C37674">
        <w:rPr>
          <w:bCs/>
        </w:rPr>
        <w:t xml:space="preserve"> Crohnovou chorobou </w:t>
      </w:r>
      <w:r w:rsidRPr="00C37674" w:rsidR="005A55AC">
        <w:rPr>
          <w:bCs/>
        </w:rPr>
        <w:t xml:space="preserve">a ulceróznou kolitídou </w:t>
      </w:r>
      <w:r w:rsidRPr="00C37674">
        <w:rPr>
          <w:bCs/>
        </w:rPr>
        <w:t xml:space="preserve">bola miera prípadov infekcie alebo závažnej infekcie podobná medzi pacientmi liečenými ustekinumabom a pacientmi, ktorí dostávali placebo. V placebom kontrolovanej časti </w:t>
      </w:r>
      <w:r w:rsidRPr="00C37674" w:rsidR="005A55AC">
        <w:rPr>
          <w:bCs/>
        </w:rPr>
        <w:t xml:space="preserve">týchto klinických štúdií bola miera prípadov infekcie 1,36 na pacientorok sledovania u chorých liečených ustekinumabom a 1,34 </w:t>
      </w:r>
      <w:r w:rsidRPr="00C37674">
        <w:rPr>
          <w:bCs/>
        </w:rPr>
        <w:t>u pacientov dostávajúcich placebo. Závažné infekcie sa vyskytli v miere 0,03 na pacientorok sledovania v skupine chorých, ktorým sa podával ustekinumab (</w:t>
      </w:r>
      <w:r w:rsidRPr="00C37674" w:rsidR="005A55AC">
        <w:rPr>
          <w:bCs/>
        </w:rPr>
        <w:t xml:space="preserve">30 </w:t>
      </w:r>
      <w:r w:rsidRPr="00C37674">
        <w:rPr>
          <w:bCs/>
        </w:rPr>
        <w:t xml:space="preserve">závažných infekcií z </w:t>
      </w:r>
      <w:r w:rsidRPr="00C37674" w:rsidR="005A55AC">
        <w:rPr>
          <w:bCs/>
        </w:rPr>
        <w:t>930 </w:t>
      </w:r>
      <w:r w:rsidRPr="00C37674">
        <w:rPr>
          <w:bCs/>
        </w:rPr>
        <w:t>pacientorokov sledovania), a 0,03 v skupine chorých dostávajúcich placebo (</w:t>
      </w:r>
      <w:r w:rsidRPr="00C37674" w:rsidR="005A55AC">
        <w:rPr>
          <w:bCs/>
        </w:rPr>
        <w:t xml:space="preserve">15 </w:t>
      </w:r>
      <w:r w:rsidRPr="00C37674">
        <w:rPr>
          <w:bCs/>
        </w:rPr>
        <w:t xml:space="preserve">závažných infekcií z </w:t>
      </w:r>
      <w:r w:rsidRPr="00C37674" w:rsidR="005A55AC">
        <w:rPr>
          <w:bCs/>
        </w:rPr>
        <w:t>434 </w:t>
      </w:r>
      <w:r w:rsidRPr="00C37674">
        <w:rPr>
          <w:bCs/>
        </w:rPr>
        <w:t>pacientorokov sledovania) (pozri časť 4.4).</w:t>
      </w:r>
    </w:p>
    <w:p w:rsidR="003F2BE7" w:rsidRPr="00C37674" w:rsidP="003F2BE7" w14:paraId="53D23173" w14:textId="77777777">
      <w:pPr>
        <w:tabs>
          <w:tab w:val="clear" w:pos="567"/>
        </w:tabs>
        <w:rPr>
          <w:bCs/>
        </w:rPr>
      </w:pPr>
    </w:p>
    <w:p w:rsidR="003F2BE7" w:rsidRPr="00C37674" w:rsidP="003F2BE7" w14:paraId="53D23174" w14:textId="29150818">
      <w:pPr>
        <w:tabs>
          <w:tab w:val="clear" w:pos="567"/>
        </w:tabs>
        <w:rPr>
          <w:bCs/>
        </w:rPr>
      </w:pPr>
      <w:r w:rsidRPr="00C37674">
        <w:rPr>
          <w:bCs/>
        </w:rPr>
        <w:t>V kontrolovaných a nekontrolovaných obdobiach klinických štúdií so psoriázou, psoriatickou artritídou</w:t>
      </w:r>
      <w:r w:rsidRPr="00C37674" w:rsidR="005A55AC">
        <w:rPr>
          <w:bCs/>
        </w:rPr>
        <w:t xml:space="preserve">, Crohnovou chorobou a ulceróznou kolitídou, ktoré predstavujú </w:t>
      </w:r>
      <w:r w:rsidR="00764AC9">
        <w:rPr>
          <w:bCs/>
        </w:rPr>
        <w:t>15 227</w:t>
      </w:r>
      <w:r w:rsidRPr="00C37674" w:rsidR="00156078">
        <w:t> </w:t>
      </w:r>
      <w:r w:rsidRPr="00C37674" w:rsidR="005A55AC">
        <w:rPr>
          <w:bCs/>
        </w:rPr>
        <w:t xml:space="preserve">pacientorokov expozície </w:t>
      </w:r>
      <w:r w:rsidRPr="00EB7F53" w:rsidR="00764AC9">
        <w:t xml:space="preserve">ustekinumabu </w:t>
      </w:r>
      <w:r w:rsidRPr="00C37674" w:rsidR="005A55AC">
        <w:rPr>
          <w:bCs/>
        </w:rPr>
        <w:t xml:space="preserve">u </w:t>
      </w:r>
      <w:r w:rsidR="00764AC9">
        <w:rPr>
          <w:bCs/>
        </w:rPr>
        <w:t>6 710</w:t>
      </w:r>
      <w:r w:rsidRPr="00C37674" w:rsidR="00156078">
        <w:t> </w:t>
      </w:r>
      <w:r w:rsidRPr="00C37674" w:rsidR="005A55AC">
        <w:rPr>
          <w:bCs/>
        </w:rPr>
        <w:t xml:space="preserve">pacientov, bol medián sledovania </w:t>
      </w:r>
      <w:r w:rsidR="00764AC9">
        <w:rPr>
          <w:bCs/>
        </w:rPr>
        <w:t>1,2</w:t>
      </w:r>
      <w:r w:rsidRPr="00C37674" w:rsidR="00156078">
        <w:t> </w:t>
      </w:r>
      <w:r w:rsidRPr="00C37674" w:rsidR="005A55AC">
        <w:rPr>
          <w:bCs/>
        </w:rPr>
        <w:t xml:space="preserve">roka; </w:t>
      </w:r>
      <w:r w:rsidR="00764AC9">
        <w:rPr>
          <w:bCs/>
        </w:rPr>
        <w:t>1,7</w:t>
      </w:r>
      <w:r w:rsidRPr="00C37674" w:rsidR="00156078">
        <w:t> </w:t>
      </w:r>
      <w:r w:rsidRPr="00C37674" w:rsidR="005A55AC">
        <w:rPr>
          <w:bCs/>
        </w:rPr>
        <w:t>roka pre štúdie so psoriatickými ochoreniami, 0,6</w:t>
      </w:r>
      <w:r w:rsidRPr="00C37674" w:rsidR="00156078">
        <w:t> </w:t>
      </w:r>
      <w:r w:rsidRPr="00C37674" w:rsidR="005A55AC">
        <w:rPr>
          <w:bCs/>
        </w:rPr>
        <w:t xml:space="preserve">roka pre štúdie s Crohnovou chorobou a </w:t>
      </w:r>
      <w:r w:rsidR="00764AC9">
        <w:rPr>
          <w:bCs/>
        </w:rPr>
        <w:t>2,3</w:t>
      </w:r>
      <w:r w:rsidRPr="00C37674" w:rsidR="00156078">
        <w:t> </w:t>
      </w:r>
      <w:r w:rsidRPr="00C37674" w:rsidR="005A55AC">
        <w:rPr>
          <w:bCs/>
        </w:rPr>
        <w:t>roka pre štúdie s ulceróznou kolitídou</w:t>
      </w:r>
      <w:r w:rsidRPr="00C37674">
        <w:rPr>
          <w:bCs/>
          <w:szCs w:val="16"/>
        </w:rPr>
        <w:t xml:space="preserve">. </w:t>
      </w:r>
      <w:r w:rsidRPr="00C37674">
        <w:rPr>
          <w:bCs/>
        </w:rPr>
        <w:t xml:space="preserve">Miera prípadov infekcií bola </w:t>
      </w:r>
      <w:r w:rsidR="00764AC9">
        <w:rPr>
          <w:bCs/>
        </w:rPr>
        <w:t>0,85</w:t>
      </w:r>
      <w:r w:rsidRPr="00C37674" w:rsidR="007F568F">
        <w:rPr>
          <w:bCs/>
        </w:rPr>
        <w:t> </w:t>
      </w:r>
      <w:r w:rsidRPr="00C37674">
        <w:rPr>
          <w:bCs/>
        </w:rPr>
        <w:t xml:space="preserve">na pacientorok sledovania u chorých liečených ustekinumabom a miera závažných infekcií bola 0,02 na pacientorok sledovania u chorých </w:t>
      </w:r>
      <w:r w:rsidRPr="00C37674">
        <w:rPr>
          <w:bCs/>
        </w:rPr>
        <w:t>liečených ustekinumabom (</w:t>
      </w:r>
      <w:r w:rsidR="00764AC9">
        <w:rPr>
          <w:bCs/>
        </w:rPr>
        <w:t>289</w:t>
      </w:r>
      <w:r w:rsidRPr="00C37674" w:rsidR="00764AC9">
        <w:rPr>
          <w:bCs/>
        </w:rPr>
        <w:t> </w:t>
      </w:r>
      <w:r w:rsidRPr="00C37674">
        <w:rPr>
          <w:bCs/>
        </w:rPr>
        <w:t>závažných infekcií z</w:t>
      </w:r>
      <w:r w:rsidRPr="00C37674" w:rsidR="005A55AC">
        <w:rPr>
          <w:bCs/>
        </w:rPr>
        <w:t> </w:t>
      </w:r>
      <w:r w:rsidR="00764AC9">
        <w:rPr>
          <w:bCs/>
        </w:rPr>
        <w:t>15 227</w:t>
      </w:r>
      <w:r w:rsidRPr="00C37674" w:rsidR="007F568F">
        <w:rPr>
          <w:bCs/>
        </w:rPr>
        <w:t> </w:t>
      </w:r>
      <w:r w:rsidRPr="00C37674">
        <w:rPr>
          <w:bCs/>
        </w:rPr>
        <w:t xml:space="preserve">pacientorokov sledovania) a k hláseným závažným infekciám patrili </w:t>
      </w:r>
      <w:r w:rsidRPr="00C37674" w:rsidR="005A55AC">
        <w:rPr>
          <w:bCs/>
        </w:rPr>
        <w:t xml:space="preserve">pneumónia, </w:t>
      </w:r>
      <w:r w:rsidRPr="00C37674">
        <w:rPr>
          <w:bCs/>
        </w:rPr>
        <w:t>análny absces, celulitída, divertikulitída, gastroenteritída a vírusové infekcie.</w:t>
      </w:r>
    </w:p>
    <w:p w:rsidR="003B398C" w:rsidRPr="00C37674" w:rsidP="003B398C" w14:paraId="53D23175" w14:textId="77777777">
      <w:pPr>
        <w:tabs>
          <w:tab w:val="clear" w:pos="567"/>
        </w:tabs>
        <w:rPr>
          <w:bCs/>
        </w:rPr>
      </w:pPr>
    </w:p>
    <w:p w:rsidR="003B398C" w:rsidRPr="00C37674" w:rsidP="003B398C" w14:paraId="53D23176" w14:textId="77777777">
      <w:pPr>
        <w:tabs>
          <w:tab w:val="clear" w:pos="567"/>
        </w:tabs>
        <w:rPr>
          <w:bCs/>
        </w:rPr>
      </w:pPr>
      <w:r w:rsidRPr="00C37674">
        <w:rPr>
          <w:bCs/>
        </w:rPr>
        <w:t>V klinických štúdiách u pacientov s latentnou tuberkulózou, ktorí boli súčasne liečení izoniazidom, sa tuberkulóza nerozvinula.</w:t>
      </w:r>
    </w:p>
    <w:p w:rsidR="003B398C" w:rsidRPr="00C37674" w:rsidP="003B398C" w14:paraId="53D23177" w14:textId="77777777">
      <w:pPr>
        <w:tabs>
          <w:tab w:val="clear" w:pos="567"/>
        </w:tabs>
        <w:rPr>
          <w:bCs/>
        </w:rPr>
      </w:pPr>
    </w:p>
    <w:p w:rsidR="003B398C" w:rsidRPr="00C37674" w:rsidP="003B398C" w14:paraId="53D23178" w14:textId="77777777">
      <w:pPr>
        <w:keepNext/>
        <w:tabs>
          <w:tab w:val="clear" w:pos="567"/>
        </w:tabs>
        <w:rPr>
          <w:bCs/>
          <w:u w:val="single"/>
        </w:rPr>
      </w:pPr>
      <w:r w:rsidRPr="00C37674">
        <w:rPr>
          <w:bCs/>
          <w:u w:val="single"/>
        </w:rPr>
        <w:t>Malignity</w:t>
      </w:r>
    </w:p>
    <w:p w:rsidR="003F2BE7" w:rsidRPr="00C37674" w:rsidP="003F2BE7" w14:paraId="53D23179" w14:textId="77777777">
      <w:pPr>
        <w:tabs>
          <w:tab w:val="clear" w:pos="567"/>
        </w:tabs>
        <w:rPr>
          <w:bCs/>
        </w:rPr>
      </w:pPr>
      <w:r w:rsidRPr="00C37674">
        <w:rPr>
          <w:bCs/>
        </w:rPr>
        <w:t>V placebom kontrolovanej časti klinických štúdií so psoriázou, psoriatickou artritídou</w:t>
      </w:r>
      <w:r w:rsidRPr="00C37674" w:rsidR="00BF7474">
        <w:rPr>
          <w:bCs/>
        </w:rPr>
        <w:t>,</w:t>
      </w:r>
      <w:r w:rsidRPr="00C37674">
        <w:rPr>
          <w:bCs/>
        </w:rPr>
        <w:t xml:space="preserve"> Crohnovou chorobou </w:t>
      </w:r>
      <w:r w:rsidRPr="00C37674" w:rsidR="00BF7474">
        <w:rPr>
          <w:bCs/>
        </w:rPr>
        <w:t xml:space="preserve">a ulceróznou kolitídou </w:t>
      </w:r>
      <w:r w:rsidRPr="00C37674">
        <w:rPr>
          <w:bCs/>
        </w:rPr>
        <w:t>bol výskyt malignít s výnimkou nemelanómových kožných nádorov 0,</w:t>
      </w:r>
      <w:r w:rsidRPr="00C37674" w:rsidR="00BF7474">
        <w:rPr>
          <w:bCs/>
        </w:rPr>
        <w:t xml:space="preserve">11 </w:t>
      </w:r>
      <w:r w:rsidRPr="00C37674">
        <w:rPr>
          <w:bCs/>
        </w:rPr>
        <w:t>na 10</w:t>
      </w:r>
      <w:r w:rsidRPr="00C37674" w:rsidR="007F568F">
        <w:rPr>
          <w:bCs/>
        </w:rPr>
        <w:t>0 </w:t>
      </w:r>
      <w:r w:rsidRPr="00C37674">
        <w:rPr>
          <w:bCs/>
        </w:rPr>
        <w:t>pacientorokov sledovania u chorých liečených ustekinumabom (</w:t>
      </w:r>
      <w:r w:rsidRPr="00C37674" w:rsidR="007F568F">
        <w:rPr>
          <w:bCs/>
        </w:rPr>
        <w:t>1 </w:t>
      </w:r>
      <w:r w:rsidRPr="00C37674">
        <w:rPr>
          <w:bCs/>
        </w:rPr>
        <w:t>pacient z</w:t>
      </w:r>
      <w:r w:rsidRPr="00C37674" w:rsidR="00581DC6">
        <w:rPr>
          <w:bCs/>
        </w:rPr>
        <w:t> </w:t>
      </w:r>
      <w:r w:rsidRPr="00C37674" w:rsidR="00BF7474">
        <w:rPr>
          <w:bCs/>
        </w:rPr>
        <w:t>929 </w:t>
      </w:r>
      <w:r w:rsidRPr="00C37674">
        <w:rPr>
          <w:bCs/>
        </w:rPr>
        <w:t>pacientorokov sledovania) v porovnaní s 0,</w:t>
      </w:r>
      <w:r w:rsidRPr="00C37674" w:rsidR="00BF7474">
        <w:rPr>
          <w:bCs/>
        </w:rPr>
        <w:t>23 </w:t>
      </w:r>
      <w:r w:rsidRPr="00C37674">
        <w:rPr>
          <w:bCs/>
        </w:rPr>
        <w:t>u pacientov, ktorí dostávali placebo (</w:t>
      </w:r>
      <w:r w:rsidRPr="00C37674" w:rsidR="007F568F">
        <w:rPr>
          <w:bCs/>
        </w:rPr>
        <w:t>1 </w:t>
      </w:r>
      <w:r w:rsidRPr="00C37674">
        <w:rPr>
          <w:bCs/>
        </w:rPr>
        <w:t>pacient z</w:t>
      </w:r>
      <w:r w:rsidRPr="00C37674" w:rsidR="00282FA8">
        <w:rPr>
          <w:bCs/>
        </w:rPr>
        <w:t>o</w:t>
      </w:r>
      <w:r w:rsidRPr="00C37674">
        <w:rPr>
          <w:bCs/>
        </w:rPr>
        <w:t xml:space="preserve"> </w:t>
      </w:r>
      <w:r w:rsidRPr="00C37674" w:rsidR="00BF7474">
        <w:rPr>
          <w:bCs/>
        </w:rPr>
        <w:t>434 </w:t>
      </w:r>
      <w:r w:rsidRPr="00C37674">
        <w:rPr>
          <w:bCs/>
        </w:rPr>
        <w:t>pacientorokov sledovania). Výskyt nemelanómových kožných nádorov bol 0,</w:t>
      </w:r>
      <w:r w:rsidRPr="00C37674" w:rsidR="00BF7474">
        <w:rPr>
          <w:bCs/>
        </w:rPr>
        <w:t xml:space="preserve">43 </w:t>
      </w:r>
      <w:r w:rsidRPr="00C37674">
        <w:rPr>
          <w:bCs/>
        </w:rPr>
        <w:t>na 10</w:t>
      </w:r>
      <w:r w:rsidRPr="00C37674" w:rsidR="007F568F">
        <w:rPr>
          <w:bCs/>
        </w:rPr>
        <w:t>0 </w:t>
      </w:r>
      <w:r w:rsidRPr="00C37674">
        <w:rPr>
          <w:bCs/>
        </w:rPr>
        <w:t>pacientorokov sledovania u chorých liečených ustekinumabom (</w:t>
      </w:r>
      <w:r w:rsidRPr="00C37674" w:rsidR="007F568F">
        <w:rPr>
          <w:bCs/>
        </w:rPr>
        <w:t>4 </w:t>
      </w:r>
      <w:r w:rsidRPr="00C37674">
        <w:rPr>
          <w:bCs/>
        </w:rPr>
        <w:t>pacienti z</w:t>
      </w:r>
      <w:r w:rsidRPr="00C37674" w:rsidR="00581DC6">
        <w:rPr>
          <w:bCs/>
        </w:rPr>
        <w:t> </w:t>
      </w:r>
      <w:r w:rsidRPr="00C37674" w:rsidR="00BF7474">
        <w:rPr>
          <w:bCs/>
        </w:rPr>
        <w:t>929 </w:t>
      </w:r>
      <w:r w:rsidRPr="00C37674">
        <w:rPr>
          <w:bCs/>
        </w:rPr>
        <w:t>pacientorokov sledovania) v porovnaní s 0,</w:t>
      </w:r>
      <w:r w:rsidRPr="00C37674" w:rsidR="00BF7474">
        <w:rPr>
          <w:bCs/>
        </w:rPr>
        <w:t xml:space="preserve">46 </w:t>
      </w:r>
      <w:r w:rsidRPr="00C37674">
        <w:rPr>
          <w:bCs/>
        </w:rPr>
        <w:t>u pacientov dostávajúcich placebo (</w:t>
      </w:r>
      <w:r w:rsidRPr="00C37674" w:rsidR="007F568F">
        <w:rPr>
          <w:bCs/>
        </w:rPr>
        <w:t>2 </w:t>
      </w:r>
      <w:r w:rsidRPr="00C37674">
        <w:rPr>
          <w:bCs/>
        </w:rPr>
        <w:t xml:space="preserve">pacienti z </w:t>
      </w:r>
      <w:r w:rsidRPr="00C37674" w:rsidR="00BF7474">
        <w:rPr>
          <w:bCs/>
        </w:rPr>
        <w:t>433 </w:t>
      </w:r>
      <w:r w:rsidRPr="00C37674">
        <w:rPr>
          <w:bCs/>
        </w:rPr>
        <w:t>pacientorokov sledovania).</w:t>
      </w:r>
    </w:p>
    <w:p w:rsidR="003F2BE7" w:rsidRPr="00C37674" w:rsidP="003F2BE7" w14:paraId="53D2317A" w14:textId="77777777">
      <w:pPr>
        <w:tabs>
          <w:tab w:val="clear" w:pos="567"/>
        </w:tabs>
        <w:rPr>
          <w:bCs/>
        </w:rPr>
      </w:pPr>
    </w:p>
    <w:p w:rsidR="003F2BE7" w:rsidRPr="00C37674" w:rsidP="003F2BE7" w14:paraId="53D2317B" w14:textId="274C6A4A">
      <w:pPr>
        <w:tabs>
          <w:tab w:val="clear" w:pos="567"/>
        </w:tabs>
      </w:pPr>
      <w:r w:rsidRPr="00C37674">
        <w:rPr>
          <w:bCs/>
        </w:rPr>
        <w:t>V kontrolovaných a nekontrolovaných obdobiach klinických štúdií so psoriázou, psoriatickou artritídou</w:t>
      </w:r>
      <w:r w:rsidRPr="00C37674" w:rsidR="00BF7474">
        <w:rPr>
          <w:bCs/>
        </w:rPr>
        <w:t xml:space="preserve">, Crohnovou chorobou a ulceróznou kolitídou, ktoré predstavujú </w:t>
      </w:r>
      <w:r w:rsidR="00764AC9">
        <w:rPr>
          <w:bCs/>
        </w:rPr>
        <w:t>15 205</w:t>
      </w:r>
      <w:r w:rsidRPr="00C37674" w:rsidR="00156078">
        <w:t> </w:t>
      </w:r>
      <w:r w:rsidRPr="00C37674" w:rsidR="00BF7474">
        <w:rPr>
          <w:bCs/>
        </w:rPr>
        <w:t xml:space="preserve">pacientorokov expozície </w:t>
      </w:r>
      <w:r w:rsidRPr="00EB7F53" w:rsidR="00764AC9">
        <w:t xml:space="preserve">ustekinumabu </w:t>
      </w:r>
      <w:r w:rsidRPr="00C37674" w:rsidR="00BF7474">
        <w:rPr>
          <w:bCs/>
        </w:rPr>
        <w:t>u</w:t>
      </w:r>
      <w:r w:rsidRPr="00C37674" w:rsidR="00581DC6">
        <w:rPr>
          <w:bCs/>
        </w:rPr>
        <w:t> </w:t>
      </w:r>
      <w:r w:rsidR="00764AC9">
        <w:rPr>
          <w:bCs/>
        </w:rPr>
        <w:t>6 710</w:t>
      </w:r>
      <w:r w:rsidRPr="00C37674" w:rsidR="00156078">
        <w:t> </w:t>
      </w:r>
      <w:r w:rsidRPr="00C37674" w:rsidR="00BF7474">
        <w:rPr>
          <w:bCs/>
        </w:rPr>
        <w:t xml:space="preserve">pacientov, bol medián sledovania </w:t>
      </w:r>
      <w:r w:rsidR="00764AC9">
        <w:rPr>
          <w:bCs/>
        </w:rPr>
        <w:t>1,2</w:t>
      </w:r>
      <w:r w:rsidRPr="00C37674" w:rsidR="00156078">
        <w:t> </w:t>
      </w:r>
      <w:r w:rsidRPr="00C37674" w:rsidR="00BF7474">
        <w:rPr>
          <w:bCs/>
        </w:rPr>
        <w:t xml:space="preserve">roka; </w:t>
      </w:r>
      <w:r w:rsidR="00764AC9">
        <w:rPr>
          <w:bCs/>
        </w:rPr>
        <w:t>1,7</w:t>
      </w:r>
      <w:r w:rsidRPr="00C37674" w:rsidR="00156078">
        <w:t> </w:t>
      </w:r>
      <w:r w:rsidRPr="00C37674" w:rsidR="00BF7474">
        <w:rPr>
          <w:bCs/>
        </w:rPr>
        <w:t>roka pre štúdie so psoriatickými ochoreniami, 0,6</w:t>
      </w:r>
      <w:r w:rsidRPr="00C37674" w:rsidR="00156078">
        <w:t> </w:t>
      </w:r>
      <w:r w:rsidRPr="00C37674" w:rsidR="00BF7474">
        <w:rPr>
          <w:bCs/>
        </w:rPr>
        <w:t xml:space="preserve">roka pre štúdie s Crohnovou chorobou a </w:t>
      </w:r>
      <w:r w:rsidR="00764AC9">
        <w:rPr>
          <w:bCs/>
        </w:rPr>
        <w:t>2,3</w:t>
      </w:r>
      <w:r w:rsidRPr="00C37674" w:rsidR="00156078">
        <w:t> </w:t>
      </w:r>
      <w:r w:rsidRPr="00C37674" w:rsidR="00BF7474">
        <w:rPr>
          <w:bCs/>
        </w:rPr>
        <w:t>roka pre štúdie s ulceróznou kolitídou</w:t>
      </w:r>
      <w:r w:rsidRPr="00C37674">
        <w:rPr>
          <w:bCs/>
          <w:szCs w:val="16"/>
        </w:rPr>
        <w:t xml:space="preserve">. </w:t>
      </w:r>
      <w:r w:rsidRPr="00C37674">
        <w:t>Malignity s výnimkou nemelanómovej rakoviny kože boli hlásené u </w:t>
      </w:r>
      <w:r w:rsidR="00BD6B6F">
        <w:t>76</w:t>
      </w:r>
      <w:r w:rsidRPr="00C37674" w:rsidR="00BD6B6F">
        <w:t> </w:t>
      </w:r>
      <w:r w:rsidRPr="00C37674">
        <w:t>pacientov z </w:t>
      </w:r>
      <w:r w:rsidR="00BD6B6F">
        <w:t>15 205</w:t>
      </w:r>
      <w:r w:rsidRPr="00C37674" w:rsidR="007F568F">
        <w:t> </w:t>
      </w:r>
      <w:r w:rsidRPr="00C37674">
        <w:t xml:space="preserve">pacientorokov sledovania (incidencia </w:t>
      </w:r>
      <w:r w:rsidR="00BD6B6F">
        <w:t>0,50</w:t>
      </w:r>
      <w:r w:rsidRPr="00C37674" w:rsidR="00BF7474">
        <w:t xml:space="preserve"> </w:t>
      </w:r>
      <w:r w:rsidRPr="00C37674">
        <w:t>na 10</w:t>
      </w:r>
      <w:r w:rsidRPr="00C37674" w:rsidR="007F568F">
        <w:t>0 </w:t>
      </w:r>
      <w:r w:rsidRPr="00C37674">
        <w:t>pacientorokov sledovania u pacientov liečených ustekinumabom). Výskyt malignít hlásených u pacientov liečených ustekinumabom bol porovnateľný s výskytom predpokladaným v bežnej populácii (štandardizovaná miera incidencie = </w:t>
      </w:r>
      <w:r w:rsidR="00BD6B6F">
        <w:t>0,94</w:t>
      </w:r>
      <w:r w:rsidRPr="00C37674" w:rsidR="00BD6B6F">
        <w:t xml:space="preserve"> </w:t>
      </w:r>
      <w:r w:rsidRPr="00C37674">
        <w:t>[9</w:t>
      </w:r>
      <w:r w:rsidRPr="00C37674" w:rsidR="007F568F">
        <w:t>5 </w:t>
      </w:r>
      <w:r w:rsidRPr="00C37674">
        <w:t xml:space="preserve">% interval spoľahlivosti: </w:t>
      </w:r>
      <w:r w:rsidR="00BD6B6F">
        <w:t>0,73</w:t>
      </w:r>
      <w:r w:rsidRPr="00C37674">
        <w:t xml:space="preserve">; </w:t>
      </w:r>
      <w:r w:rsidR="00BD6B6F">
        <w:t>1,18</w:t>
      </w:r>
      <w:r w:rsidRPr="00C37674">
        <w:t xml:space="preserve">], upravené podľa veku, pohlavia a rasy). Najčastejšie pozorované malignity, iné ako nemelanómová rakovina kože, boli rakovina prostaty, </w:t>
      </w:r>
      <w:r w:rsidRPr="00C37674" w:rsidR="00BD6B6F">
        <w:t>melanóm</w:t>
      </w:r>
      <w:r w:rsidR="00BD6B6F">
        <w:t>,</w:t>
      </w:r>
      <w:r w:rsidRPr="00C37674" w:rsidR="00BD6B6F">
        <w:t xml:space="preserve"> </w:t>
      </w:r>
      <w:r w:rsidRPr="00C37674" w:rsidR="00BF7474">
        <w:t xml:space="preserve">rakovina kolorekta, a rakovina </w:t>
      </w:r>
      <w:r w:rsidRPr="00C37674">
        <w:t xml:space="preserve">prsníka. Incidencia nemelanómovej rakoviny kože bola </w:t>
      </w:r>
      <w:r w:rsidR="00BD6B6F">
        <w:t>0,46</w:t>
      </w:r>
      <w:r w:rsidRPr="00C37674">
        <w:t> na 10</w:t>
      </w:r>
      <w:r w:rsidRPr="00C37674" w:rsidR="007F568F">
        <w:t>0 </w:t>
      </w:r>
      <w:r w:rsidRPr="00C37674">
        <w:t>pacientorokov sledovania u pacientov liečených ustekinumabom (</w:t>
      </w:r>
      <w:r w:rsidR="00BD6B6F">
        <w:t>69</w:t>
      </w:r>
      <w:r w:rsidRPr="00C37674" w:rsidR="00BD6B6F">
        <w:t> </w:t>
      </w:r>
      <w:r w:rsidRPr="00C37674">
        <w:t>pacientov z</w:t>
      </w:r>
      <w:r w:rsidRPr="00C37674" w:rsidR="00BF7474">
        <w:t> </w:t>
      </w:r>
      <w:r w:rsidR="00BD6B6F">
        <w:t>15 165</w:t>
      </w:r>
      <w:r w:rsidRPr="00C37674" w:rsidR="007F568F">
        <w:t> </w:t>
      </w:r>
      <w:r w:rsidRPr="00C37674">
        <w:t>pacientorokov sledovania). Pomer pacientov s bazocelulárnym verzus skvamocelulárnym karcinómom kože (</w:t>
      </w:r>
      <w:r w:rsidRPr="00C37674" w:rsidR="00BF7474">
        <w:t>3</w:t>
      </w:r>
      <w:r w:rsidRPr="00C37674">
        <w:t>:1) je porovnateľný s pomerom predpokladaným vo všeobecnej populácii (pozri časť 4.4).</w:t>
      </w:r>
    </w:p>
    <w:p w:rsidR="003B398C" w:rsidRPr="00C37674" w:rsidP="003B398C" w14:paraId="53D2317C" w14:textId="77777777">
      <w:pPr>
        <w:tabs>
          <w:tab w:val="clear" w:pos="567"/>
        </w:tabs>
        <w:rPr>
          <w:bCs/>
        </w:rPr>
      </w:pPr>
    </w:p>
    <w:p w:rsidR="003B398C" w:rsidRPr="00C37674" w:rsidP="003B398C" w14:paraId="53D2317D" w14:textId="77777777">
      <w:pPr>
        <w:keepNext/>
        <w:rPr>
          <w:bCs/>
          <w:u w:val="single"/>
        </w:rPr>
      </w:pPr>
      <w:r w:rsidRPr="00C37674">
        <w:rPr>
          <w:bCs/>
          <w:u w:val="single"/>
        </w:rPr>
        <w:t>Reakcie z precitlivenosti</w:t>
      </w:r>
    </w:p>
    <w:p w:rsidR="003B398C" w:rsidRPr="00C37674" w:rsidP="003B398C" w14:paraId="53D2317E" w14:textId="77777777">
      <w:pPr>
        <w:tabs>
          <w:tab w:val="clear" w:pos="567"/>
        </w:tabs>
        <w:rPr>
          <w:bCs/>
        </w:rPr>
      </w:pPr>
      <w:r w:rsidRPr="00C37674">
        <w:rPr>
          <w:bCs/>
        </w:rPr>
        <w:t>V priebehu kontrolovaných období klinických štúdií psoriázy a psoriatickej artritídy s ustekinumabom sa pozorovali vyrážky a žihľavka, pričom každá z týchto reakcií sa vyskytla u &lt; </w:t>
      </w:r>
      <w:r w:rsidRPr="00C37674" w:rsidR="007F568F">
        <w:rPr>
          <w:bCs/>
        </w:rPr>
        <w:t>1 </w:t>
      </w:r>
      <w:r w:rsidRPr="00C37674">
        <w:rPr>
          <w:bCs/>
        </w:rPr>
        <w:t>% pacientov (pozri časť 4.4).</w:t>
      </w:r>
    </w:p>
    <w:p w:rsidR="003B398C" w:rsidRPr="00C37674" w:rsidP="007C3EA0" w14:paraId="53D2317F" w14:textId="77777777">
      <w:pPr>
        <w:tabs>
          <w:tab w:val="clear" w:pos="567"/>
        </w:tabs>
        <w:rPr>
          <w:bCs/>
        </w:rPr>
      </w:pPr>
    </w:p>
    <w:p w:rsidR="003B398C" w:rsidRPr="00E346C9" w:rsidP="003B398C" w14:paraId="53D23180" w14:textId="77777777">
      <w:pPr>
        <w:keepNext/>
        <w:widowControl w:val="0"/>
        <w:rPr>
          <w:u w:val="single"/>
        </w:rPr>
      </w:pPr>
      <w:r w:rsidRPr="00E346C9">
        <w:rPr>
          <w:u w:val="single"/>
        </w:rPr>
        <w:t>Pediatrická populácia</w:t>
      </w:r>
    </w:p>
    <w:p w:rsidR="003B398C" w:rsidRPr="00E346C9" w:rsidP="003B398C" w14:paraId="53D23181" w14:textId="7600136D">
      <w:pPr>
        <w:widowControl w:val="0"/>
        <w:rPr>
          <w:i/>
          <w:iCs/>
          <w:szCs w:val="22"/>
        </w:rPr>
      </w:pPr>
      <w:r w:rsidRPr="00E346C9">
        <w:rPr>
          <w:i/>
          <w:iCs/>
        </w:rPr>
        <w:t>Pediatrickí pacienti vo veku 6</w:t>
      </w:r>
      <w:r w:rsidRPr="00E346C9" w:rsidR="001A1FC3">
        <w:rPr>
          <w:i/>
          <w:iCs/>
        </w:rPr>
        <w:t> </w:t>
      </w:r>
      <w:r w:rsidRPr="00E346C9">
        <w:rPr>
          <w:i/>
          <w:iCs/>
        </w:rPr>
        <w:t xml:space="preserve">rokov a starší </w:t>
      </w:r>
      <w:r w:rsidRPr="00E346C9">
        <w:rPr>
          <w:i/>
          <w:iCs/>
          <w:szCs w:val="24"/>
        </w:rPr>
        <w:t>s ložiskovou psoriázou</w:t>
      </w:r>
    </w:p>
    <w:p w:rsidR="003B398C" w:rsidRPr="00C37674" w:rsidP="003B398C" w14:paraId="53D23182" w14:textId="3ADE487D">
      <w:pPr>
        <w:widowControl w:val="0"/>
        <w:rPr>
          <w:bCs/>
        </w:rPr>
      </w:pPr>
      <w:r w:rsidRPr="00C37674">
        <w:rPr>
          <w:szCs w:val="24"/>
        </w:rPr>
        <w:t>Bezpečnosť ustekinumabu bola sledovaná v </w:t>
      </w:r>
      <w:r w:rsidRPr="00C37674" w:rsidR="00763A2D">
        <w:t>dvoch štúdiách fázy</w:t>
      </w:r>
      <w:r w:rsidR="001A1FC3">
        <w:t> </w:t>
      </w:r>
      <w:r w:rsidRPr="00C37674" w:rsidR="00763A2D">
        <w:t>3 u pediatrických pacientov so stredne závažnou až závažnou ložiskovou psoriázou. Prvá štúdia skúmala 110</w:t>
      </w:r>
      <w:r w:rsidR="001A1FC3">
        <w:t> </w:t>
      </w:r>
      <w:r w:rsidRPr="00C37674" w:rsidR="00763A2D">
        <w:t>pacientov vo veku</w:t>
      </w:r>
      <w:r w:rsidR="001A1FC3">
        <w:t> </w:t>
      </w:r>
      <w:r w:rsidRPr="00C37674" w:rsidR="00763A2D">
        <w:t>12 až 17</w:t>
      </w:r>
      <w:r w:rsidR="001A1FC3">
        <w:t> </w:t>
      </w:r>
      <w:r w:rsidRPr="00C37674" w:rsidR="00763A2D">
        <w:t xml:space="preserve">rokov liečených počas </w:t>
      </w:r>
      <w:r w:rsidR="002E181B">
        <w:t xml:space="preserve">až </w:t>
      </w:r>
      <w:r w:rsidRPr="00C37674" w:rsidR="00763A2D">
        <w:t>60</w:t>
      </w:r>
      <w:r w:rsidR="001A1FC3">
        <w:t> </w:t>
      </w:r>
      <w:r w:rsidRPr="00C37674" w:rsidR="00763A2D">
        <w:t>týždňov a druhá štúdia skúmala 44</w:t>
      </w:r>
      <w:r w:rsidR="001A1FC3">
        <w:t> </w:t>
      </w:r>
      <w:r w:rsidRPr="00C37674" w:rsidR="00763A2D">
        <w:t>pacientov vo veku</w:t>
      </w:r>
      <w:r w:rsidR="006855A3">
        <w:t> </w:t>
      </w:r>
      <w:r w:rsidRPr="00C37674" w:rsidR="00763A2D">
        <w:t>6 až 11</w:t>
      </w:r>
      <w:r w:rsidR="001A1FC3">
        <w:t> </w:t>
      </w:r>
      <w:r w:rsidRPr="00C37674" w:rsidR="00763A2D">
        <w:t xml:space="preserve">rokov liečených počas </w:t>
      </w:r>
      <w:r w:rsidR="002E181B">
        <w:t xml:space="preserve">až </w:t>
      </w:r>
      <w:r w:rsidRPr="00C37674" w:rsidR="00763A2D">
        <w:t>56</w:t>
      </w:r>
      <w:r w:rsidR="001A1FC3">
        <w:t> </w:t>
      </w:r>
      <w:r w:rsidRPr="00C37674" w:rsidR="00763A2D">
        <w:t xml:space="preserve">týždňov. Vo všeobecnosti boli nežiaduce udalosti hlásené v týchto dvoch štúdiách s údajmi o bezpečnosti do </w:t>
      </w:r>
      <w:r w:rsidR="002E181B">
        <w:t xml:space="preserve">až </w:t>
      </w:r>
      <w:r w:rsidRPr="00C37674" w:rsidR="00763A2D">
        <w:t>1</w:t>
      </w:r>
      <w:r w:rsidR="001A1FC3">
        <w:t> </w:t>
      </w:r>
      <w:r w:rsidRPr="00C37674" w:rsidR="00763A2D">
        <w:t>roka</w:t>
      </w:r>
      <w:r w:rsidRPr="00C37674">
        <w:rPr>
          <w:szCs w:val="24"/>
        </w:rPr>
        <w:t xml:space="preserve"> podobné ako udalosti pozorované v predchádzajúcich štúdiách u dospelých s ložiskovou psoriázou.</w:t>
      </w:r>
    </w:p>
    <w:p w:rsidR="00803B4B" w:rsidP="00803B4B" w14:paraId="5C528007" w14:textId="77777777">
      <w:pPr>
        <w:tabs>
          <w:tab w:val="clear" w:pos="567"/>
        </w:tabs>
        <w:rPr>
          <w:ins w:id="496" w:author="Slovak LOC JK" w:date="2025-02-24T14:12:00Z"/>
          <w:bCs/>
        </w:rPr>
      </w:pPr>
    </w:p>
    <w:p w:rsidR="00803B4B" w:rsidRPr="003D5E49" w:rsidP="00803B4B" w14:paraId="64067E95" w14:textId="77777777">
      <w:pPr>
        <w:keepNext/>
        <w:widowControl w:val="0"/>
        <w:rPr>
          <w:ins w:id="497" w:author="Slovak LOC JK" w:date="2025-02-24T14:12:00Z"/>
          <w:i/>
          <w:iCs/>
        </w:rPr>
      </w:pPr>
      <w:ins w:id="498" w:author="Slovak LOC JK" w:date="2025-02-24T14:12:00Z">
        <w:r>
          <w:rPr>
            <w:i/>
          </w:rPr>
          <w:t>Pediatrickí pacienti s hmotnosťou najmenej 40 kg s Crohnovou chorobou</w:t>
        </w:r>
      </w:ins>
    </w:p>
    <w:p w:rsidR="00803B4B" w:rsidRPr="003D5E49" w:rsidP="00803B4B" w14:paraId="68330580" w14:textId="77777777">
      <w:pPr>
        <w:widowControl w:val="0"/>
        <w:rPr>
          <w:ins w:id="499" w:author="Slovak LOC JK" w:date="2025-02-24T14:12:00Z"/>
        </w:rPr>
      </w:pPr>
      <w:ins w:id="500" w:author="Slovak LOC JK" w:date="2025-02-24T14:12:00Z">
        <w:r>
          <w:t>Bezpečnosť ustekinumabu sa skúmala v jednej štúdii fázy 1 a jednej štúdii fázy 3 u pediatrických pacientov so stredne ťažkou až ťažkou aktívnou Crohnovou chorobou do 240. týždňa, resp. 52. týždňa. Vo všeobecnosti bol bezpečnostný profil v tejto skupine (n = 71) podobný profilu pozorovanému v predchádzajúcich štúdiách u dospelých s Crohnovou chorobou.</w:t>
        </w:r>
      </w:ins>
    </w:p>
    <w:p w:rsidR="003B398C" w:rsidRPr="00C37674" w:rsidP="003B398C" w14:paraId="53D23183" w14:textId="77777777">
      <w:pPr>
        <w:tabs>
          <w:tab w:val="clear" w:pos="567"/>
        </w:tabs>
        <w:rPr>
          <w:bCs/>
        </w:rPr>
      </w:pPr>
    </w:p>
    <w:p w:rsidR="003B398C" w:rsidRPr="00C37674" w:rsidP="003B398C" w14:paraId="53D23184" w14:textId="77777777">
      <w:pPr>
        <w:keepNext/>
        <w:autoSpaceDE w:val="0"/>
        <w:autoSpaceDN w:val="0"/>
        <w:adjustRightInd w:val="0"/>
        <w:rPr>
          <w:szCs w:val="22"/>
          <w:u w:val="single"/>
        </w:rPr>
      </w:pPr>
      <w:r w:rsidRPr="00C37674">
        <w:rPr>
          <w:szCs w:val="22"/>
          <w:u w:val="single"/>
        </w:rPr>
        <w:t>Hlásenie podozrení na nežiaduce reakcie</w:t>
      </w:r>
    </w:p>
    <w:p w:rsidR="003B398C" w:rsidRPr="00C37674" w:rsidP="00524D10" w14:paraId="53D23185" w14:textId="38FCFE25">
      <w:pPr>
        <w:tabs>
          <w:tab w:val="clear" w:pos="567"/>
        </w:tabs>
        <w:rPr>
          <w:szCs w:val="22"/>
        </w:rPr>
      </w:pPr>
      <w:r w:rsidRPr="00C37674">
        <w:rPr>
          <w:szCs w:val="22"/>
        </w:rPr>
        <w:t>Hlásenie podozrení na nežiaduce reakcie po registrácii lieku je dôležité. Umožňuje priebežné monitorovanie pomeru prínosu</w:t>
      </w:r>
      <w:r w:rsidRPr="00C37674">
        <w:t xml:space="preserve"> a</w:t>
      </w:r>
      <w:r w:rsidRPr="00C37674">
        <w:rPr>
          <w:szCs w:val="22"/>
        </w:rPr>
        <w:t xml:space="preserve"> rizika lieku. Od zdravotníckych pracovníkov sa vyžaduje, aby hlásili akékoľvek podozrenia na nežiaduce reakcie </w:t>
      </w:r>
      <w:r w:rsidRPr="00C37674" w:rsidR="00524D10">
        <w:rPr>
          <w:szCs w:val="22"/>
        </w:rPr>
        <w:t xml:space="preserve">na </w:t>
      </w:r>
      <w:r w:rsidRPr="00463A18" w:rsidR="00524D10">
        <w:rPr>
          <w:szCs w:val="22"/>
          <w:highlight w:val="lightGray"/>
        </w:rPr>
        <w:t>národné centrum</w:t>
      </w:r>
      <w:r w:rsidRPr="00463A18">
        <w:rPr>
          <w:highlight w:val="lightGray"/>
        </w:rPr>
        <w:t xml:space="preserve"> hlásenia uvedené v </w:t>
      </w:r>
      <w:hyperlink r:id="rId9" w:history="1">
        <w:r w:rsidRPr="00463A18">
          <w:rPr>
            <w:rStyle w:val="Hyperlink"/>
            <w:szCs w:val="22"/>
            <w:highlight w:val="lightGray"/>
          </w:rPr>
          <w:t>Prílohe V</w:t>
        </w:r>
      </w:hyperlink>
      <w:r w:rsidRPr="00C37674">
        <w:rPr>
          <w:szCs w:val="22"/>
        </w:rPr>
        <w:t>.</w:t>
      </w:r>
    </w:p>
    <w:p w:rsidR="003B398C" w:rsidRPr="00C37674" w:rsidP="003B398C" w14:paraId="53D23186" w14:textId="77777777">
      <w:pPr>
        <w:tabs>
          <w:tab w:val="clear" w:pos="567"/>
        </w:tabs>
        <w:rPr>
          <w:bCs/>
        </w:rPr>
      </w:pPr>
    </w:p>
    <w:p w:rsidR="003B398C" w:rsidRPr="00C37674" w:rsidP="00021AB2" w14:paraId="53D23187" w14:textId="77777777">
      <w:pPr>
        <w:keepNext/>
        <w:tabs>
          <w:tab w:val="clear" w:pos="567"/>
        </w:tabs>
        <w:ind w:left="567" w:hanging="567"/>
        <w:outlineLvl w:val="2"/>
        <w:rPr>
          <w:b/>
        </w:rPr>
      </w:pPr>
      <w:r w:rsidRPr="00C37674">
        <w:rPr>
          <w:b/>
        </w:rPr>
        <w:t>4.9</w:t>
      </w:r>
      <w:r w:rsidRPr="00C37674">
        <w:rPr>
          <w:b/>
        </w:rPr>
        <w:tab/>
        <w:t>Predávkovanie</w:t>
      </w:r>
    </w:p>
    <w:p w:rsidR="003B398C" w:rsidRPr="00C37674" w:rsidP="003B398C" w14:paraId="53D23188" w14:textId="77777777">
      <w:pPr>
        <w:keepNext/>
      </w:pPr>
    </w:p>
    <w:p w:rsidR="003B398C" w:rsidRPr="00C37674" w:rsidP="003B398C" w14:paraId="53D23189" w14:textId="77777777">
      <w:pPr>
        <w:tabs>
          <w:tab w:val="clear" w:pos="567"/>
        </w:tabs>
      </w:pPr>
      <w:r w:rsidRPr="00C37674">
        <w:t xml:space="preserve">V klinických štúdiách sa podávali intravenózne jednotlivé dávky v množstve do </w:t>
      </w:r>
      <w:r w:rsidRPr="00C37674" w:rsidR="007F568F">
        <w:t>6 </w:t>
      </w:r>
      <w:r w:rsidRPr="00C37674">
        <w:t>mg/kg bez dávkového obmedzenia vzhľadom na toxicitu. V prípade predávkovania sa odporúča u pacienta sledovať akékoľvek známky alebo symptómy nežiaducich účinkov a bezodkladne začať náležitú symptomatickú liečbu.</w:t>
      </w:r>
    </w:p>
    <w:p w:rsidR="003B398C" w:rsidRPr="00C37674" w:rsidP="003B398C" w14:paraId="53D2318A" w14:textId="77777777">
      <w:pPr>
        <w:tabs>
          <w:tab w:val="clear" w:pos="567"/>
        </w:tabs>
      </w:pPr>
    </w:p>
    <w:p w:rsidR="003B398C" w:rsidRPr="00C37674" w:rsidP="003B398C" w14:paraId="53D2318B" w14:textId="77777777">
      <w:pPr>
        <w:tabs>
          <w:tab w:val="clear" w:pos="567"/>
        </w:tabs>
      </w:pPr>
    </w:p>
    <w:p w:rsidR="003B398C" w:rsidRPr="00C37674" w:rsidP="00021AB2" w14:paraId="53D2318C" w14:textId="77777777">
      <w:pPr>
        <w:keepNext/>
        <w:ind w:left="567" w:hanging="567"/>
        <w:outlineLvl w:val="1"/>
        <w:rPr>
          <w:b/>
          <w:bCs/>
        </w:rPr>
      </w:pPr>
      <w:r w:rsidRPr="00C37674">
        <w:rPr>
          <w:b/>
          <w:bCs/>
        </w:rPr>
        <w:t>5.</w:t>
      </w:r>
      <w:r w:rsidRPr="00C37674">
        <w:rPr>
          <w:b/>
          <w:bCs/>
        </w:rPr>
        <w:tab/>
        <w:t>FARMAKOLOGICKÉ VLASTNOSTI</w:t>
      </w:r>
    </w:p>
    <w:p w:rsidR="003B398C" w:rsidRPr="00C37674" w:rsidP="00021AB2" w14:paraId="53D2318D" w14:textId="77777777">
      <w:pPr>
        <w:keepNext/>
      </w:pPr>
    </w:p>
    <w:p w:rsidR="003B398C" w:rsidRPr="00C37674" w:rsidP="00021AB2" w14:paraId="53D2318E" w14:textId="77777777">
      <w:pPr>
        <w:keepNext/>
        <w:ind w:left="567" w:hanging="567"/>
        <w:outlineLvl w:val="2"/>
        <w:rPr>
          <w:b/>
          <w:bCs/>
        </w:rPr>
      </w:pPr>
      <w:r w:rsidRPr="00C37674">
        <w:rPr>
          <w:b/>
          <w:bCs/>
        </w:rPr>
        <w:t>5.1</w:t>
      </w:r>
      <w:r w:rsidRPr="00C37674">
        <w:rPr>
          <w:b/>
          <w:bCs/>
        </w:rPr>
        <w:tab/>
        <w:t>Farmakodynamické vlastnosti</w:t>
      </w:r>
    </w:p>
    <w:p w:rsidR="003B398C" w:rsidRPr="00C37674" w:rsidP="003B398C" w14:paraId="53D2318F" w14:textId="77777777">
      <w:pPr>
        <w:keepNext/>
        <w:tabs>
          <w:tab w:val="clear" w:pos="567"/>
        </w:tabs>
      </w:pPr>
    </w:p>
    <w:p w:rsidR="003B398C" w:rsidRPr="00C37674" w:rsidP="003B398C" w14:paraId="53D23190" w14:textId="77777777">
      <w:pPr>
        <w:tabs>
          <w:tab w:val="clear" w:pos="567"/>
        </w:tabs>
      </w:pPr>
      <w:r w:rsidRPr="00C37674">
        <w:rPr>
          <w:szCs w:val="22"/>
        </w:rPr>
        <w:t xml:space="preserve">Farmakoterapeutická skupina: imunosupresíva, </w:t>
      </w:r>
      <w:r w:rsidRPr="00C37674">
        <w:t>inhibítory</w:t>
      </w:r>
      <w:r w:rsidRPr="00C37674">
        <w:rPr>
          <w:szCs w:val="22"/>
        </w:rPr>
        <w:t xml:space="preserve"> </w:t>
      </w:r>
      <w:r w:rsidRPr="00C37674">
        <w:t>interleukínov,</w:t>
      </w:r>
      <w:r w:rsidRPr="00C37674">
        <w:rPr>
          <w:szCs w:val="22"/>
        </w:rPr>
        <w:t xml:space="preserve"> ATC kód: </w:t>
      </w:r>
      <w:r w:rsidRPr="00C37674">
        <w:t>L04AC05</w:t>
      </w:r>
      <w:r w:rsidRPr="00C37674">
        <w:rPr>
          <w:szCs w:val="22"/>
        </w:rPr>
        <w:t>.</w:t>
      </w:r>
    </w:p>
    <w:p w:rsidR="003B398C" w:rsidRPr="00C37674" w:rsidP="003B398C" w14:paraId="53D23191" w14:textId="77777777">
      <w:pPr>
        <w:numPr>
          <w:ilvl w:val="12"/>
          <w:numId w:val="0"/>
        </w:numPr>
        <w:rPr>
          <w:iCs/>
        </w:rPr>
      </w:pPr>
    </w:p>
    <w:p w:rsidR="003B398C" w:rsidRPr="00C37674" w:rsidP="003B398C" w14:paraId="53D23192" w14:textId="77777777">
      <w:pPr>
        <w:keepNext/>
        <w:numPr>
          <w:ilvl w:val="12"/>
          <w:numId w:val="0"/>
        </w:numPr>
      </w:pPr>
      <w:r w:rsidRPr="00C37674">
        <w:rPr>
          <w:iCs/>
          <w:u w:val="single"/>
        </w:rPr>
        <w:t>Mechanizmus účinku</w:t>
      </w:r>
    </w:p>
    <w:p w:rsidR="003B398C" w:rsidRPr="00C37674" w:rsidP="003B398C" w14:paraId="53D23193" w14:textId="77777777">
      <w:pPr>
        <w:rPr>
          <w:szCs w:val="22"/>
        </w:rPr>
      </w:pPr>
      <w:r w:rsidRPr="00C37674">
        <w:t>Ustekinumab je plne humánna monoklonová protilátka</w:t>
      </w:r>
      <w:r w:rsidRPr="00C37674">
        <w:rPr>
          <w:iCs/>
        </w:rPr>
        <w:t xml:space="preserve"> IgG1κ, ktorá sa viaže s</w:t>
      </w:r>
      <w:r w:rsidRPr="00C37674" w:rsidR="003407A6">
        <w:rPr>
          <w:iCs/>
        </w:rPr>
        <w:t>o</w:t>
      </w:r>
      <w:r w:rsidRPr="00C37674">
        <w:rPr>
          <w:iCs/>
        </w:rPr>
        <w:t> špecificitou na spoločnú p40 podjednotku proteínu humánnych cytokínov interleukín (IL)-</w:t>
      </w:r>
      <w:smartTag w:uri="urn:schemas-microsoft-com:office:smarttags" w:element="metricconverter">
        <w:smartTagPr>
          <w:attr w:name="ProductID" w:val="12 a"/>
        </w:smartTagPr>
        <w:r w:rsidRPr="00C37674">
          <w:rPr>
            <w:iCs/>
          </w:rPr>
          <w:t>12 a</w:t>
        </w:r>
      </w:smartTag>
      <w:r w:rsidRPr="00C37674">
        <w:rPr>
          <w:iCs/>
        </w:rPr>
        <w:t xml:space="preserve"> IL-23. Ustekinumab inhibuje bioaktivitu humánnych IL-</w:t>
      </w:r>
      <w:smartTag w:uri="urn:schemas-microsoft-com:office:smarttags" w:element="metricconverter">
        <w:smartTagPr>
          <w:attr w:name="ProductID" w:val="12 a"/>
        </w:smartTagPr>
        <w:r w:rsidRPr="00C37674">
          <w:rPr>
            <w:iCs/>
          </w:rPr>
          <w:t>12 a</w:t>
        </w:r>
      </w:smartTag>
      <w:r w:rsidRPr="00C37674">
        <w:rPr>
          <w:iCs/>
        </w:rPr>
        <w:t xml:space="preserve"> IL-23 tak, že zabraňuje p40 naviazať sa na receptor proteínu IL-12R</w:t>
      </w:r>
      <w:r w:rsidRPr="00C37674">
        <w:rPr>
          <w:rFonts w:ascii="Symbol" w:hAnsi="Symbol"/>
          <w:iCs/>
        </w:rPr>
        <w:sym w:font="Symbol" w:char="F062"/>
      </w:r>
      <w:r w:rsidRPr="00C37674">
        <w:rPr>
          <w:iCs/>
        </w:rPr>
        <w:t>1 s expresiou na povrchu imunitných buniek. Ustekinumab sa nemôže viazať na IL-12 alebo IL-23, ktoré sa už naviazali na bunkové povrchové receptory IL-12R</w:t>
      </w:r>
      <w:r w:rsidRPr="00C37674">
        <w:rPr>
          <w:rFonts w:ascii="Symbol" w:hAnsi="Symbol"/>
          <w:iCs/>
        </w:rPr>
        <w:sym w:font="Symbol" w:char="F062"/>
      </w:r>
      <w:r w:rsidRPr="00C37674">
        <w:rPr>
          <w:iCs/>
        </w:rPr>
        <w:t>1. Je preto nepravdepodobné, že by ustekinumab mohol prispievať ku komplementácii alebo cytotoxicite buniek s receptormi IL-12 a/alebo IL-23. IL-</w:t>
      </w:r>
      <w:smartTag w:uri="urn:schemas-microsoft-com:office:smarttags" w:element="metricconverter">
        <w:smartTagPr>
          <w:attr w:name="ProductID" w:val="12 a"/>
        </w:smartTagPr>
        <w:r w:rsidRPr="00C37674">
          <w:rPr>
            <w:iCs/>
          </w:rPr>
          <w:t>12 a</w:t>
        </w:r>
      </w:smartTag>
      <w:r w:rsidRPr="00C37674">
        <w:rPr>
          <w:iCs/>
        </w:rPr>
        <w:t xml:space="preserve"> IL-23 sú heterodimerické cytokíny vylučované bunkami aktivovanými antigénmi, ako sú makrofágy a dendritické bunky, a oba cytokíny sa podieľajú na imunitnej funkcii; </w:t>
      </w:r>
      <w:r w:rsidRPr="00C37674">
        <w:rPr>
          <w:szCs w:val="22"/>
        </w:rPr>
        <w:t>IL-12 aktivuje „prirodzených zabíjačov“ (NK, z angl. natural killer) bunky a vedie k diferenciácii CD4+ T buniek smerom k fenotypu Th1 (T helper 1)</w:t>
      </w:r>
      <w:r w:rsidRPr="00C37674">
        <w:t>, IL-23</w:t>
      </w:r>
      <w:r w:rsidRPr="00C37674">
        <w:rPr>
          <w:szCs w:val="22"/>
        </w:rPr>
        <w:t xml:space="preserve"> aktivuje dráhu Th17 (T helper 17).</w:t>
      </w:r>
      <w:r w:rsidRPr="00C37674">
        <w:t xml:space="preserve"> Neprimerané regulovanie </w:t>
      </w:r>
      <w:r w:rsidRPr="00C37674">
        <w:rPr>
          <w:szCs w:val="22"/>
        </w:rPr>
        <w:t>IL 12 a IL 23 sa však spájalo s imunitou sprostredkovanými ochoreniami, ako napríklad psoriáza</w:t>
      </w:r>
      <w:r w:rsidRPr="00C37674" w:rsidR="002F1A35">
        <w:rPr>
          <w:szCs w:val="22"/>
        </w:rPr>
        <w:t>,</w:t>
      </w:r>
      <w:r w:rsidRPr="00C37674">
        <w:rPr>
          <w:szCs w:val="22"/>
        </w:rPr>
        <w:t> psoriatická artritída</w:t>
      </w:r>
      <w:r w:rsidRPr="00C37674" w:rsidR="00BF7474">
        <w:rPr>
          <w:szCs w:val="22"/>
        </w:rPr>
        <w:t>,</w:t>
      </w:r>
      <w:r w:rsidRPr="00C37674" w:rsidR="002F1A35">
        <w:rPr>
          <w:szCs w:val="22"/>
        </w:rPr>
        <w:t> Crohnova choroba</w:t>
      </w:r>
      <w:r w:rsidRPr="00C37674" w:rsidR="00BF7474">
        <w:rPr>
          <w:szCs w:val="22"/>
        </w:rPr>
        <w:t xml:space="preserve"> a ulcerózna kolitída</w:t>
      </w:r>
      <w:r w:rsidRPr="00C37674">
        <w:t>.</w:t>
      </w:r>
    </w:p>
    <w:p w:rsidR="003B398C" w:rsidRPr="00C37674" w:rsidP="003B398C" w14:paraId="53D23194" w14:textId="77777777">
      <w:pPr>
        <w:rPr>
          <w:szCs w:val="22"/>
        </w:rPr>
      </w:pPr>
    </w:p>
    <w:p w:rsidR="003B398C" w:rsidRPr="00C37674" w:rsidP="003B398C" w14:paraId="53D23195" w14:textId="77777777">
      <w:pPr>
        <w:rPr>
          <w:szCs w:val="22"/>
        </w:rPr>
      </w:pPr>
      <w:r w:rsidRPr="00C37674">
        <w:rPr>
          <w:szCs w:val="22"/>
        </w:rPr>
        <w:t>Naviazaním na spoločnú p40 podjednotku IL-12 a IL-23 môže ustekinumab vyvíjať svoj klinický účinok na psoriázu</w:t>
      </w:r>
      <w:r w:rsidRPr="00C37674" w:rsidR="002F1A35">
        <w:rPr>
          <w:szCs w:val="22"/>
        </w:rPr>
        <w:t>,</w:t>
      </w:r>
      <w:r w:rsidRPr="00C37674">
        <w:rPr>
          <w:szCs w:val="22"/>
        </w:rPr>
        <w:t xml:space="preserve"> psoriatickú artritídu</w:t>
      </w:r>
      <w:r w:rsidRPr="00C37674" w:rsidR="0068656B">
        <w:rPr>
          <w:szCs w:val="22"/>
        </w:rPr>
        <w:t>,</w:t>
      </w:r>
      <w:r w:rsidRPr="00C37674" w:rsidR="002F1A35">
        <w:rPr>
          <w:szCs w:val="22"/>
        </w:rPr>
        <w:t> Crohnovu chorobu</w:t>
      </w:r>
      <w:r w:rsidRPr="00C37674">
        <w:rPr>
          <w:szCs w:val="22"/>
        </w:rPr>
        <w:t xml:space="preserve"> </w:t>
      </w:r>
      <w:r w:rsidRPr="00C37674" w:rsidR="0068656B">
        <w:rPr>
          <w:szCs w:val="22"/>
        </w:rPr>
        <w:t xml:space="preserve">a ulceróznu kolitídu </w:t>
      </w:r>
      <w:r w:rsidRPr="00C37674">
        <w:rPr>
          <w:szCs w:val="22"/>
        </w:rPr>
        <w:t>prostredníctvom prerušenia cytokínových dráh Th1 a Th17, ktoré sú dôležité pre patológiu týchto ochorení.</w:t>
      </w:r>
    </w:p>
    <w:p w:rsidR="002F1A35" w:rsidRPr="00C37674" w:rsidP="002F1A35" w14:paraId="53D23196" w14:textId="77777777"/>
    <w:p w:rsidR="005B2F3C" w:rsidP="005B2F3C" w14:paraId="122C2A65" w14:textId="4B292CB6">
      <w:r w:rsidRPr="00C37674">
        <w:t>U pacientov s Crohnovou chorobou</w:t>
      </w:r>
      <w:r w:rsidRPr="00C37674" w:rsidR="0068656B">
        <w:t xml:space="preserve"> </w:t>
      </w:r>
      <w:r w:rsidRPr="00C37674">
        <w:t>viedla liečba ustekinumabom k zníženiu hodnôt zápalových markerov vrátane C-reaktívneho proteínu (CRP) a fekálneho kalprotektínu počas indukčnej fázy</w:t>
      </w:r>
      <w:r w:rsidRPr="00C37674" w:rsidR="00AC2B89">
        <w:t>. Toto zníženie sa počas udržiavacej fázy zachovalo.</w:t>
      </w:r>
      <w:r>
        <w:t xml:space="preserve"> Hodnoty CRP boli hodnotené počas predĺženej štúdie a zníženie pozorované počas udržiavacej fázy sa zachovalo do 252. týždňa.</w:t>
      </w:r>
    </w:p>
    <w:p w:rsidR="005B2F3C" w:rsidP="005B2F3C" w14:paraId="43631518" w14:textId="77777777"/>
    <w:p w:rsidR="00BE5F52" w:rsidRPr="00C37674" w:rsidP="00DB38B9" w14:paraId="53D23197" w14:textId="23864FD4">
      <w:r>
        <w:t xml:space="preserve">U pacientov s ulceróznou kolitídou viedla liečba ustekinumabom k zníženiu hodnôt zápalových markerov vrátane CRP a fekálneho kalprotektínu počas indukčnej fázy, ktoré sa zachovalo počas udržiavacej fázy a predĺženej štúdie do </w:t>
      </w:r>
      <w:r w:rsidR="002E2909">
        <w:t>200</w:t>
      </w:r>
      <w:r>
        <w:t>. týždňa.</w:t>
      </w:r>
    </w:p>
    <w:p w:rsidR="003B398C" w:rsidRPr="00C37674" w:rsidP="00DB38B9" w14:paraId="53D23198" w14:textId="77777777">
      <w:pPr>
        <w:rPr>
          <w:iCs/>
        </w:rPr>
      </w:pPr>
    </w:p>
    <w:p w:rsidR="003B398C" w:rsidRPr="00C37674" w:rsidP="003B398C" w14:paraId="53D23199" w14:textId="77777777">
      <w:pPr>
        <w:keepNext/>
        <w:widowControl w:val="0"/>
        <w:numPr>
          <w:ilvl w:val="12"/>
          <w:numId w:val="0"/>
        </w:numPr>
        <w:rPr>
          <w:iCs/>
          <w:u w:val="single"/>
        </w:rPr>
      </w:pPr>
      <w:r w:rsidRPr="00C37674">
        <w:rPr>
          <w:iCs/>
          <w:u w:val="single"/>
        </w:rPr>
        <w:t>Imunizácia</w:t>
      </w:r>
    </w:p>
    <w:p w:rsidR="003B398C" w:rsidRPr="00C37674" w:rsidP="003B398C" w14:paraId="53D2319A" w14:textId="77777777">
      <w:pPr>
        <w:numPr>
          <w:ilvl w:val="12"/>
          <w:numId w:val="0"/>
        </w:numPr>
        <w:rPr>
          <w:i/>
        </w:rPr>
      </w:pPr>
      <w:r w:rsidRPr="00C37674">
        <w:t>V priebehu dlhodobého predĺženia druhej štúdie psoriázy (PHOENIX 2) došlo u dospelých pacientov liečených STELAROU najmenej 3,</w:t>
      </w:r>
      <w:r w:rsidRPr="00C37674" w:rsidR="007F568F">
        <w:t>5 </w:t>
      </w:r>
      <w:r w:rsidRPr="00C37674">
        <w:t>roka k podobným protilátkovým odpovediam na</w:t>
      </w:r>
      <w:r w:rsidRPr="00C37674" w:rsidR="0013372E">
        <w:t xml:space="preserve"> </w:t>
      </w:r>
      <w:r w:rsidRPr="00C37674">
        <w:t>pneumokokovú polysacharidovú</w:t>
      </w:r>
      <w:r w:rsidRPr="00C37674" w:rsidR="0071463D">
        <w:t xml:space="preserve"> ako</w:t>
      </w:r>
      <w:r w:rsidRPr="00C37674">
        <w:t xml:space="preserve"> aj </w:t>
      </w:r>
      <w:r w:rsidRPr="00C37674" w:rsidR="0071463D">
        <w:t xml:space="preserve">na </w:t>
      </w:r>
      <w:r w:rsidRPr="00C37674">
        <w:t>tetanovú vakcínu, ako u sledovanej skupiny s nesystematicky liečenou psoriázou. Podobné podiely dospelých pacientov rozvinuli ochranné hladiny anti-pneumokokových a anti-tetanových protilátok a titre protilátok boli u pacientov liečených STELAROU a u sledovaných pacientov podobné.</w:t>
      </w:r>
    </w:p>
    <w:p w:rsidR="003B398C" w:rsidRPr="00C37674" w:rsidP="003B398C" w14:paraId="53D2319B" w14:textId="77777777">
      <w:pPr>
        <w:numPr>
          <w:ilvl w:val="12"/>
          <w:numId w:val="0"/>
        </w:numPr>
        <w:rPr>
          <w:iCs/>
          <w:u w:val="single"/>
        </w:rPr>
      </w:pPr>
    </w:p>
    <w:p w:rsidR="003B398C" w:rsidRPr="00C37674" w:rsidP="003B398C" w14:paraId="53D2319C" w14:textId="77777777">
      <w:pPr>
        <w:keepNext/>
        <w:numPr>
          <w:ilvl w:val="12"/>
          <w:numId w:val="0"/>
        </w:numPr>
        <w:rPr>
          <w:iCs/>
          <w:u w:val="single"/>
        </w:rPr>
      </w:pPr>
      <w:r w:rsidRPr="00C37674">
        <w:rPr>
          <w:iCs/>
          <w:u w:val="single"/>
        </w:rPr>
        <w:t>Klinická účinnosť</w:t>
      </w:r>
    </w:p>
    <w:p w:rsidR="003B398C" w:rsidRPr="00C37674" w:rsidP="003B398C" w14:paraId="53D2319D" w14:textId="77777777">
      <w:pPr>
        <w:keepNext/>
        <w:numPr>
          <w:ilvl w:val="12"/>
          <w:numId w:val="0"/>
        </w:numPr>
        <w:rPr>
          <w:iCs/>
        </w:rPr>
      </w:pPr>
    </w:p>
    <w:p w:rsidR="003B398C" w:rsidRPr="00C37674" w:rsidP="003B398C" w14:paraId="53D2319E" w14:textId="77777777">
      <w:pPr>
        <w:keepNext/>
        <w:numPr>
          <w:ilvl w:val="12"/>
          <w:numId w:val="0"/>
        </w:numPr>
        <w:rPr>
          <w:iCs/>
          <w:u w:val="single"/>
        </w:rPr>
      </w:pPr>
      <w:r w:rsidRPr="00C37674">
        <w:rPr>
          <w:iCs/>
          <w:u w:val="single"/>
        </w:rPr>
        <w:t>Ložisková psoriáza (dospelí)</w:t>
      </w:r>
    </w:p>
    <w:p w:rsidR="003B398C" w:rsidRPr="00C37674" w:rsidP="003B398C" w14:paraId="53D2319F" w14:textId="77777777">
      <w:pPr>
        <w:numPr>
          <w:ilvl w:val="12"/>
          <w:numId w:val="0"/>
        </w:numPr>
        <w:rPr>
          <w:iCs/>
        </w:rPr>
      </w:pPr>
      <w:r w:rsidRPr="00C37674">
        <w:rPr>
          <w:iCs/>
        </w:rPr>
        <w:t>Bezpečnosť a účinnosť ustekinumabu sa hodnotila u </w:t>
      </w:r>
      <w:r w:rsidRPr="00C37674" w:rsidR="007F568F">
        <w:rPr>
          <w:iCs/>
        </w:rPr>
        <w:t>1 </w:t>
      </w:r>
      <w:r w:rsidRPr="00C37674">
        <w:rPr>
          <w:iCs/>
        </w:rPr>
        <w:t>99</w:t>
      </w:r>
      <w:r w:rsidRPr="00C37674" w:rsidR="007F568F">
        <w:rPr>
          <w:iCs/>
        </w:rPr>
        <w:t>6 </w:t>
      </w:r>
      <w:r w:rsidRPr="00C37674">
        <w:rPr>
          <w:iCs/>
        </w:rPr>
        <w:t>pacientov v dvoch randomizovaných</w:t>
      </w:r>
      <w:r w:rsidRPr="00C37674" w:rsidR="0071463D">
        <w:rPr>
          <w:iCs/>
        </w:rPr>
        <w:t>,</w:t>
      </w:r>
      <w:r w:rsidRPr="00C37674">
        <w:rPr>
          <w:iCs/>
        </w:rPr>
        <w:t xml:space="preserve"> dvojito zaslepených</w:t>
      </w:r>
      <w:r w:rsidRPr="00C37674" w:rsidR="0071463D">
        <w:rPr>
          <w:iCs/>
        </w:rPr>
        <w:t>,</w:t>
      </w:r>
      <w:r w:rsidRPr="00C37674">
        <w:rPr>
          <w:iCs/>
        </w:rPr>
        <w:t xml:space="preserve"> placebom kontrolovaných klinických štúdiách u pacientov so stredne závažnou až závažnou ložiskovou psoriázou, ktorí boli kandidátmi na fototerapiu alebo systémovú terapiu. Ďalšia randomizovaná, zaslepená, aktívne kontrolovaná štúdia porovnávala ustekinumab a etanercept </w:t>
      </w:r>
      <w:r w:rsidRPr="00C37674">
        <w:rPr>
          <w:iCs/>
        </w:rPr>
        <w:t>u pacientov so stredne závažnou až závažnou ložiskovou psoriázou, ktorí nedostatočne odpovedali, netolerovali alebo im bola kontraindikovaná liečba cyklosporínom, MTX alebo PUVA.</w:t>
      </w:r>
    </w:p>
    <w:p w:rsidR="003B398C" w:rsidRPr="00C37674" w:rsidP="003B398C" w14:paraId="53D231A0" w14:textId="77777777">
      <w:pPr>
        <w:numPr>
          <w:ilvl w:val="12"/>
          <w:numId w:val="0"/>
        </w:numPr>
        <w:rPr>
          <w:iCs/>
        </w:rPr>
      </w:pPr>
    </w:p>
    <w:p w:rsidR="003B398C" w:rsidRPr="00C37674" w:rsidP="003B398C" w14:paraId="53D231A1" w14:textId="10B47ABB">
      <w:pPr>
        <w:numPr>
          <w:ilvl w:val="12"/>
          <w:numId w:val="0"/>
        </w:numPr>
        <w:rPr>
          <w:iCs/>
        </w:rPr>
      </w:pPr>
      <w:r w:rsidRPr="00C37674">
        <w:rPr>
          <w:iCs/>
        </w:rPr>
        <w:t>Prvá štúdia psoriázy (PHOENIX 1) hodnotila 76</w:t>
      </w:r>
      <w:r w:rsidRPr="00C37674" w:rsidR="007F568F">
        <w:rPr>
          <w:iCs/>
        </w:rPr>
        <w:t>6 </w:t>
      </w:r>
      <w:r w:rsidRPr="00C37674">
        <w:rPr>
          <w:iCs/>
        </w:rPr>
        <w:t>pacientov. 5</w:t>
      </w:r>
      <w:r w:rsidRPr="00C37674" w:rsidR="007F568F">
        <w:rPr>
          <w:iCs/>
        </w:rPr>
        <w:t>3 </w:t>
      </w:r>
      <w:r w:rsidRPr="00C37674">
        <w:rPr>
          <w:iCs/>
        </w:rPr>
        <w:t>% z nich neodpovedalo na liečbu, netoleroval</w:t>
      </w:r>
      <w:r w:rsidRPr="00C37674" w:rsidR="0071463D">
        <w:rPr>
          <w:iCs/>
        </w:rPr>
        <w:t>o</w:t>
      </w:r>
      <w:r w:rsidRPr="00C37674">
        <w:rPr>
          <w:iCs/>
        </w:rPr>
        <w:t xml:space="preserve"> ju alebo mal</w:t>
      </w:r>
      <w:r w:rsidRPr="00C37674" w:rsidR="0071463D">
        <w:rPr>
          <w:iCs/>
        </w:rPr>
        <w:t>o</w:t>
      </w:r>
      <w:r w:rsidRPr="00C37674">
        <w:rPr>
          <w:iCs/>
        </w:rPr>
        <w:t xml:space="preserve"> kontraindikovanú inú systémovú terapiu. Pacienti randomizovaní do skupiny s ustekinumabom dostávali dávky 4</w:t>
      </w:r>
      <w:r w:rsidRPr="00C37674" w:rsidR="007F568F">
        <w:rPr>
          <w:iCs/>
        </w:rPr>
        <w:t>5 </w:t>
      </w:r>
      <w:r w:rsidRPr="00C37674">
        <w:rPr>
          <w:iCs/>
        </w:rPr>
        <w:t>mg alebo 9</w:t>
      </w:r>
      <w:r w:rsidRPr="00C37674" w:rsidR="007F568F">
        <w:rPr>
          <w:iCs/>
        </w:rPr>
        <w:t>0 </w:t>
      </w:r>
      <w:r w:rsidRPr="00C37674">
        <w:rPr>
          <w:iCs/>
        </w:rPr>
        <w:t>mg v 0. týždni a v 4. týždni, v liečbe sa potom pokračovalo v tej istej dávke každých 1</w:t>
      </w:r>
      <w:r w:rsidRPr="00C37674" w:rsidR="007F568F">
        <w:rPr>
          <w:iCs/>
        </w:rPr>
        <w:t>2 </w:t>
      </w:r>
      <w:r w:rsidRPr="00C37674">
        <w:rPr>
          <w:iCs/>
        </w:rPr>
        <w:t>týždňov. Pacienti randomizovaní do skupiny s placebom v 0. týždni a 4. týždni boli v skríženej fáze preradení na ustekinumab (dávka buď 4</w:t>
      </w:r>
      <w:r w:rsidRPr="00C37674" w:rsidR="007F568F">
        <w:rPr>
          <w:iCs/>
        </w:rPr>
        <w:t>5 </w:t>
      </w:r>
      <w:r w:rsidRPr="00C37674">
        <w:rPr>
          <w:iCs/>
        </w:rPr>
        <w:t>mg alebo 9</w:t>
      </w:r>
      <w:r w:rsidRPr="00C37674" w:rsidR="007F568F">
        <w:rPr>
          <w:iCs/>
        </w:rPr>
        <w:t>0 </w:t>
      </w:r>
      <w:r w:rsidRPr="00C37674">
        <w:rPr>
          <w:iCs/>
        </w:rPr>
        <w:t>mg) v 12. týždni a 16. týždni, po čom nasledovalo podávanie lieku každých 1</w:t>
      </w:r>
      <w:r w:rsidRPr="00C37674" w:rsidR="007F568F">
        <w:rPr>
          <w:iCs/>
        </w:rPr>
        <w:t>2 </w:t>
      </w:r>
      <w:r w:rsidRPr="00C37674">
        <w:rPr>
          <w:iCs/>
        </w:rPr>
        <w:t>týždňov. Pacienti pôvodne randomizovaní na ustekinumab, ktorí dosiahli 75</w:t>
      </w:r>
      <w:del w:id="501" w:author="Slovakia MS" w:date="2025-03-17T21:40:00Z">
        <w:r w:rsidRPr="00C37674" w:rsidR="0071463D">
          <w:rPr>
            <w:iCs/>
          </w:rPr>
          <w:delText>–</w:delText>
        </w:r>
      </w:del>
      <w:ins w:id="502" w:author="Slovakia MS" w:date="2025-03-17T21:40:00Z">
        <w:r w:rsidR="00961ED0">
          <w:rPr>
            <w:iCs/>
          </w:rPr>
          <w:t>-</w:t>
        </w:r>
      </w:ins>
      <w:r w:rsidRPr="00C37674" w:rsidR="0071463D">
        <w:rPr>
          <w:iCs/>
        </w:rPr>
        <w:t>percentný</w:t>
      </w:r>
      <w:r w:rsidRPr="00C37674">
        <w:rPr>
          <w:iCs/>
        </w:rPr>
        <w:t xml:space="preserve"> index klinickej odpovede podľa Psoriasis Area and Severity Index 75 (zlepšenie PASI najmenej o 7</w:t>
      </w:r>
      <w:r w:rsidRPr="00C37674" w:rsidR="007F568F">
        <w:rPr>
          <w:iCs/>
        </w:rPr>
        <w:t>5 </w:t>
      </w:r>
      <w:r w:rsidRPr="00C37674">
        <w:rPr>
          <w:iCs/>
        </w:rPr>
        <w:t>% oproti východiskovej hodnote), v 28. aj 40. týždni boli podľa opakovanej randomizácie vybraní na ustekinumab každých 1</w:t>
      </w:r>
      <w:r w:rsidRPr="00C37674" w:rsidR="007F568F">
        <w:rPr>
          <w:iCs/>
        </w:rPr>
        <w:t>2 </w:t>
      </w:r>
      <w:r w:rsidRPr="00C37674">
        <w:rPr>
          <w:iCs/>
        </w:rPr>
        <w:t>týždňov alebo</w:t>
      </w:r>
      <w:r w:rsidRPr="00C37674" w:rsidR="0071463D">
        <w:rPr>
          <w:iCs/>
        </w:rPr>
        <w:t xml:space="preserve"> na</w:t>
      </w:r>
      <w:r w:rsidRPr="00C37674">
        <w:rPr>
          <w:iCs/>
        </w:rPr>
        <w:t xml:space="preserve"> placebo (t. j. liečba bola vysadená). Pacienti, ktorí boli pri ďalšej randomizácii určení na liečbu placebom, v 40. týždni znova začali dostávať ustekinumab v pôvodnom dávkovacom režime, ak sa u nich v 40. týždni zistila najmenej 50</w:t>
      </w:r>
      <w:r w:rsidRPr="00C37674" w:rsidR="0071463D">
        <w:rPr>
          <w:iCs/>
        </w:rPr>
        <w:t>–percentná</w:t>
      </w:r>
      <w:r w:rsidRPr="00C37674">
        <w:rPr>
          <w:iCs/>
        </w:rPr>
        <w:t> strata zlepšenia PASI. Všetci pacienti boli sledovaní v priebehu 7</w:t>
      </w:r>
      <w:r w:rsidRPr="00C37674" w:rsidR="007F568F">
        <w:rPr>
          <w:iCs/>
        </w:rPr>
        <w:t>6 </w:t>
      </w:r>
      <w:r w:rsidRPr="00C37674">
        <w:rPr>
          <w:iCs/>
        </w:rPr>
        <w:t>týždňov od prvého podania skúmanej liečby.</w:t>
      </w:r>
    </w:p>
    <w:p w:rsidR="003B398C" w:rsidRPr="00C37674" w:rsidP="003B398C" w14:paraId="53D231A2" w14:textId="77777777">
      <w:pPr>
        <w:rPr>
          <w:iCs/>
        </w:rPr>
      </w:pPr>
    </w:p>
    <w:p w:rsidR="003B398C" w:rsidRPr="00C37674" w:rsidP="003B398C" w14:paraId="53D231A3" w14:textId="77777777">
      <w:pPr>
        <w:numPr>
          <w:ilvl w:val="12"/>
          <w:numId w:val="0"/>
        </w:numPr>
        <w:rPr>
          <w:iCs/>
        </w:rPr>
      </w:pPr>
      <w:r w:rsidRPr="00C37674">
        <w:rPr>
          <w:iCs/>
        </w:rPr>
        <w:t xml:space="preserve">V druhej štúdii psoriázy (PHOENIX 2) sa hodnotilo </w:t>
      </w:r>
      <w:r w:rsidRPr="00C37674" w:rsidR="007F568F">
        <w:rPr>
          <w:iCs/>
        </w:rPr>
        <w:t>1 </w:t>
      </w:r>
      <w:r w:rsidRPr="00C37674">
        <w:rPr>
          <w:iCs/>
        </w:rPr>
        <w:t>23</w:t>
      </w:r>
      <w:r w:rsidRPr="00C37674" w:rsidR="007F568F">
        <w:rPr>
          <w:iCs/>
        </w:rPr>
        <w:t>0 </w:t>
      </w:r>
      <w:r w:rsidRPr="00C37674">
        <w:rPr>
          <w:iCs/>
        </w:rPr>
        <w:t>pacientov. 6</w:t>
      </w:r>
      <w:r w:rsidRPr="00C37674" w:rsidR="007F568F">
        <w:rPr>
          <w:iCs/>
        </w:rPr>
        <w:t>1 </w:t>
      </w:r>
      <w:r w:rsidRPr="00C37674">
        <w:rPr>
          <w:iCs/>
        </w:rPr>
        <w:t>% z nich buď neodpovedalo na liečbu, netolerovali ju</w:t>
      </w:r>
      <w:r w:rsidRPr="00C37674" w:rsidR="0071463D">
        <w:rPr>
          <w:iCs/>
        </w:rPr>
        <w:t>,</w:t>
      </w:r>
      <w:r w:rsidRPr="00C37674">
        <w:rPr>
          <w:iCs/>
        </w:rPr>
        <w:t xml:space="preserve"> alebo mali kontraindikovanú inú systémovú terapiu. Pacienti randomizovaní do skupiny s ustekinumabom dostávali dávky 4</w:t>
      </w:r>
      <w:r w:rsidRPr="00C37674" w:rsidR="007F568F">
        <w:rPr>
          <w:iCs/>
        </w:rPr>
        <w:t>5 </w:t>
      </w:r>
      <w:r w:rsidRPr="00C37674">
        <w:rPr>
          <w:iCs/>
        </w:rPr>
        <w:t>mg alebo 9</w:t>
      </w:r>
      <w:r w:rsidRPr="00C37674" w:rsidR="007F568F">
        <w:rPr>
          <w:iCs/>
        </w:rPr>
        <w:t>0 </w:t>
      </w:r>
      <w:r w:rsidRPr="00C37674">
        <w:rPr>
          <w:iCs/>
        </w:rPr>
        <w:t>mg v 0. týždni a v 4. týždni, po čom nasledovala ďalšia dávka v 16. týždni. Pacienti randomizovaní do skupiny s placebom v 0. týždni a 4. týždni boli v skríženej fáze preradení na ustekinumab (buď 4</w:t>
      </w:r>
      <w:r w:rsidRPr="00C37674" w:rsidR="007F568F">
        <w:rPr>
          <w:iCs/>
        </w:rPr>
        <w:t>5 </w:t>
      </w:r>
      <w:r w:rsidRPr="00C37674">
        <w:rPr>
          <w:iCs/>
        </w:rPr>
        <w:t>mg alebo 9</w:t>
      </w:r>
      <w:r w:rsidRPr="00C37674" w:rsidR="007F568F">
        <w:rPr>
          <w:iCs/>
        </w:rPr>
        <w:t>0 </w:t>
      </w:r>
      <w:r w:rsidRPr="00C37674">
        <w:rPr>
          <w:iCs/>
        </w:rPr>
        <w:t>mg) v 12. týždni a 16. týždni. Všetci pacienti boli sledovaní v priebehu 5</w:t>
      </w:r>
      <w:r w:rsidRPr="00C37674" w:rsidR="007F568F">
        <w:rPr>
          <w:iCs/>
        </w:rPr>
        <w:t>2 </w:t>
      </w:r>
      <w:r w:rsidRPr="00C37674">
        <w:rPr>
          <w:iCs/>
        </w:rPr>
        <w:t>týždňov od prvého podania skúmanej liečby.</w:t>
      </w:r>
    </w:p>
    <w:p w:rsidR="003B398C" w:rsidRPr="00C37674" w:rsidP="003B398C" w14:paraId="53D231A4" w14:textId="77777777">
      <w:pPr>
        <w:numPr>
          <w:ilvl w:val="12"/>
          <w:numId w:val="0"/>
        </w:numPr>
        <w:rPr>
          <w:iCs/>
        </w:rPr>
      </w:pPr>
    </w:p>
    <w:p w:rsidR="003B398C" w:rsidRPr="00C37674" w:rsidP="003B398C" w14:paraId="53D231A5" w14:textId="77777777">
      <w:pPr>
        <w:autoSpaceDE w:val="0"/>
        <w:autoSpaceDN w:val="0"/>
        <w:adjustRightInd w:val="0"/>
        <w:rPr>
          <w:szCs w:val="24"/>
        </w:rPr>
      </w:pPr>
      <w:r w:rsidRPr="00C37674">
        <w:t>3. štúdia psoriázy (ACCEPT) hodnotila 90</w:t>
      </w:r>
      <w:r w:rsidRPr="00C37674" w:rsidR="007F568F">
        <w:t>3 </w:t>
      </w:r>
      <w:r w:rsidRPr="00C37674">
        <w:t>pacientov so stredne závažnou až závažnou psoriázou, ktorí nedostatočne odpovedali, netolerovali alebo im bola kontraindikovaná iná systémová liečba, porovnala účinnosť ustekinumabu a etanerceptu a vyhodnotila bezpečnosť ustekinumabu a etanerceptu. Počas 12-týdňovej</w:t>
      </w:r>
      <w:r w:rsidRPr="00C37674" w:rsidR="007C2758">
        <w:t>,</w:t>
      </w:r>
      <w:r w:rsidRPr="00C37674">
        <w:t xml:space="preserve"> aktívne kontrolovanej časti štúdie boli pacienti randomizovaní na etanercept (5</w:t>
      </w:r>
      <w:r w:rsidRPr="00C37674" w:rsidR="007F568F">
        <w:t>0 </w:t>
      </w:r>
      <w:r w:rsidRPr="00C37674">
        <w:t>mg dvakrát týždenne), ustekinumab 4</w:t>
      </w:r>
      <w:r w:rsidRPr="00C37674" w:rsidR="007F568F">
        <w:t>5 </w:t>
      </w:r>
      <w:r w:rsidRPr="00C37674">
        <w:t xml:space="preserve">mg v </w:t>
      </w:r>
      <w:smartTag w:uri="urn:schemas-microsoft-com:office:smarttags" w:element="metricconverter">
        <w:smartTagPr>
          <w:attr w:name="ProductID" w:val="0. a"/>
        </w:smartTagPr>
        <w:r w:rsidRPr="00C37674">
          <w:t>0. a</w:t>
        </w:r>
      </w:smartTag>
      <w:r w:rsidRPr="00C37674">
        <w:t xml:space="preserve"> 4. týždni, alebo </w:t>
      </w:r>
      <w:r w:rsidRPr="00C37674" w:rsidR="007C2758">
        <w:t xml:space="preserve">na </w:t>
      </w:r>
      <w:r w:rsidRPr="00C37674">
        <w:t>ustekinumab 9</w:t>
      </w:r>
      <w:r w:rsidRPr="00C37674" w:rsidR="007F568F">
        <w:t>0 </w:t>
      </w:r>
      <w:r w:rsidRPr="00C37674">
        <w:t>mg v 0. a 4. týždni.</w:t>
      </w:r>
    </w:p>
    <w:p w:rsidR="003B398C" w:rsidRPr="00C37674" w:rsidP="003B398C" w14:paraId="53D231A6" w14:textId="77777777">
      <w:pPr>
        <w:numPr>
          <w:ilvl w:val="12"/>
          <w:numId w:val="0"/>
        </w:numPr>
        <w:rPr>
          <w:iCs/>
        </w:rPr>
      </w:pPr>
    </w:p>
    <w:p w:rsidR="003B398C" w:rsidRPr="00C37674" w:rsidP="003B398C" w14:paraId="53D231A7" w14:textId="77777777">
      <w:pPr>
        <w:numPr>
          <w:ilvl w:val="12"/>
          <w:numId w:val="0"/>
        </w:numPr>
        <w:rPr>
          <w:iCs/>
        </w:rPr>
      </w:pPr>
      <w:r w:rsidRPr="00C37674">
        <w:rPr>
          <w:iCs/>
        </w:rPr>
        <w:t xml:space="preserve">Východisková charakteristika ochorenia bola vo všeobecnosti konzistentná vo všetkých liečených skupinách v 1. a 2. štúdii psoriázy s mediánom východiskového skóre PASI od 17 do 18, </w:t>
      </w:r>
      <w:r w:rsidRPr="00C37674" w:rsidR="00C93036">
        <w:rPr>
          <w:iCs/>
        </w:rPr>
        <w:t>s </w:t>
      </w:r>
      <w:r w:rsidRPr="00C37674">
        <w:rPr>
          <w:iCs/>
        </w:rPr>
        <w:t>východiskovým mediánom plochy telesného povrchu (BSA, z angl. Body Surface Area) ≥ 20 a indexom mediánu Dermatology Life Quality Index (DLQI, dermatologický index kvality života) v rozsahu od 10 do 12. Približne jedna tretina (v 1. štúdii psoriázy) a jedna štvrtina (v 2. štúdii psoriázy) subjektov mala psoriatickú artritídu (PsA). Podobná závažnosť ochorenia sa pozorovala aj v 3. štúdii psoriázy.</w:t>
      </w:r>
    </w:p>
    <w:p w:rsidR="003B398C" w:rsidRPr="00C37674" w:rsidP="003B398C" w14:paraId="53D231A8" w14:textId="77777777">
      <w:pPr>
        <w:numPr>
          <w:ilvl w:val="12"/>
          <w:numId w:val="0"/>
        </w:numPr>
        <w:rPr>
          <w:iCs/>
        </w:rPr>
      </w:pPr>
    </w:p>
    <w:p w:rsidR="003B398C" w:rsidRPr="00C37674" w:rsidP="003B398C" w14:paraId="53D231A9" w14:textId="77777777">
      <w:pPr>
        <w:numPr>
          <w:ilvl w:val="12"/>
          <w:numId w:val="0"/>
        </w:numPr>
        <w:rPr>
          <w:iCs/>
        </w:rPr>
      </w:pPr>
      <w:r w:rsidRPr="00C37674">
        <w:rPr>
          <w:iCs/>
        </w:rPr>
        <w:t>Primárn</w:t>
      </w:r>
      <w:r w:rsidRPr="00C37674" w:rsidR="00C93036">
        <w:rPr>
          <w:iCs/>
        </w:rPr>
        <w:t>ym</w:t>
      </w:r>
      <w:r w:rsidRPr="00C37674">
        <w:rPr>
          <w:iCs/>
        </w:rPr>
        <w:t xml:space="preserve"> kritéri</w:t>
      </w:r>
      <w:r w:rsidRPr="00C37674" w:rsidR="00C93036">
        <w:rPr>
          <w:iCs/>
        </w:rPr>
        <w:t>o</w:t>
      </w:r>
      <w:r w:rsidRPr="00C37674">
        <w:rPr>
          <w:iCs/>
        </w:rPr>
        <w:t>m v týchto štúdiách bol podiel pacientov, u ktorých sa dosiahla odpoveď PASI 75 v 12. týždni od východiskového stavu (pozri tabuľky 4 a 5).</w:t>
      </w:r>
    </w:p>
    <w:p w:rsidR="003B398C" w:rsidRPr="00C37674" w:rsidP="003B398C" w14:paraId="53D231AA" w14:textId="77777777">
      <w:pPr>
        <w:numPr>
          <w:ilvl w:val="12"/>
          <w:numId w:val="0"/>
        </w:numPr>
        <w:rPr>
          <w:iCs/>
        </w:rPr>
      </w:pPr>
    </w:p>
    <w:p w:rsidR="003B398C" w:rsidRPr="00C37674" w:rsidP="000129D5" w14:paraId="53D231AB" w14:textId="77777777">
      <w:pPr>
        <w:ind w:left="1134" w:hanging="1134"/>
        <w:rPr>
          <w:i/>
          <w:iCs/>
        </w:rPr>
      </w:pPr>
      <w:r w:rsidRPr="00C37674">
        <w:rPr>
          <w:i/>
          <w:iCs/>
        </w:rPr>
        <w:t>Tabuľka 4</w:t>
      </w:r>
      <w:r w:rsidRPr="00C37674">
        <w:rPr>
          <w:i/>
          <w:iCs/>
        </w:rPr>
        <w:tab/>
      </w:r>
      <w:r w:rsidRPr="00C37674" w:rsidR="00C93036">
        <w:rPr>
          <w:i/>
          <w:iCs/>
        </w:rPr>
        <w:t xml:space="preserve"> </w:t>
      </w:r>
      <w:r w:rsidRPr="00C37674">
        <w:rPr>
          <w:i/>
          <w:iCs/>
        </w:rPr>
        <w:t>Súhrn klinických odpovedí v 1. štúdii psoriázy (PHOENIX 1) a v 2. štúdii psoriázy (PHOENIX 2)</w:t>
      </w:r>
    </w:p>
    <w:tbl>
      <w:tblPr>
        <w:tblW w:w="9072" w:type="dxa"/>
        <w:jc w:val="center"/>
        <w:tblBorders>
          <w:top w:val="single" w:sz="4" w:space="0" w:color="auto"/>
          <w:left w:val="single" w:sz="4" w:space="0" w:color="auto"/>
          <w:bottom w:val="single" w:sz="4" w:space="0" w:color="auto"/>
          <w:right w:val="single" w:sz="4" w:space="0" w:color="auto"/>
        </w:tblBorders>
        <w:tblLayout w:type="fixed"/>
        <w:tblLook w:val="0000"/>
      </w:tblPr>
      <w:tblGrid>
        <w:gridCol w:w="2836"/>
        <w:gridCol w:w="1134"/>
        <w:gridCol w:w="1276"/>
        <w:gridCol w:w="1365"/>
        <w:gridCol w:w="1247"/>
        <w:gridCol w:w="1214"/>
      </w:tblGrid>
      <w:tr w14:paraId="53D231B1" w14:textId="77777777" w:rsidTr="003B398C">
        <w:tblPrEx>
          <w:tblW w:w="9072" w:type="dxa"/>
          <w:jc w:val="center"/>
          <w:tblBorders>
            <w:top w:val="single" w:sz="4" w:space="0" w:color="auto"/>
            <w:left w:val="single" w:sz="4" w:space="0" w:color="auto"/>
            <w:bottom w:val="single" w:sz="4" w:space="0" w:color="auto"/>
            <w:right w:val="single" w:sz="4" w:space="0" w:color="auto"/>
          </w:tblBorders>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AC" w14:textId="77777777">
            <w:pPr>
              <w:keepNext/>
              <w:numPr>
                <w:ilvl w:val="12"/>
                <w:numId w:val="0"/>
              </w:numPr>
              <w:rPr>
                <w:iCs/>
              </w:rPr>
            </w:pPr>
          </w:p>
        </w:tc>
        <w:tc>
          <w:tcPr>
            <w:tcW w:w="3775" w:type="dxa"/>
            <w:gridSpan w:val="3"/>
            <w:tcBorders>
              <w:top w:val="single" w:sz="4" w:space="0" w:color="auto"/>
              <w:left w:val="single" w:sz="4" w:space="0" w:color="auto"/>
              <w:bottom w:val="single" w:sz="4" w:space="0" w:color="auto"/>
              <w:right w:val="single" w:sz="4" w:space="0" w:color="auto"/>
            </w:tcBorders>
            <w:vAlign w:val="center"/>
          </w:tcPr>
          <w:p w:rsidR="003B398C" w:rsidRPr="00C37674" w:rsidP="003B398C" w14:paraId="53D231AD" w14:textId="77777777">
            <w:pPr>
              <w:keepNext/>
              <w:numPr>
                <w:ilvl w:val="12"/>
                <w:numId w:val="0"/>
              </w:numPr>
              <w:jc w:val="center"/>
              <w:rPr>
                <w:iCs/>
              </w:rPr>
            </w:pPr>
            <w:r w:rsidRPr="00C37674">
              <w:rPr>
                <w:iCs/>
              </w:rPr>
              <w:t>12. týždeň</w:t>
            </w:r>
          </w:p>
          <w:p w:rsidR="003B398C" w:rsidRPr="00C37674" w:rsidP="003B398C" w14:paraId="53D231AE" w14:textId="77777777">
            <w:pPr>
              <w:keepNext/>
              <w:numPr>
                <w:ilvl w:val="12"/>
                <w:numId w:val="0"/>
              </w:numPr>
              <w:jc w:val="center"/>
              <w:rPr>
                <w:iCs/>
              </w:rPr>
            </w:pPr>
            <w:r w:rsidRPr="00C37674">
              <w:rPr>
                <w:iCs/>
              </w:rPr>
              <w:t>2 dávky (0. týždeň a 4. týždeň)</w:t>
            </w:r>
          </w:p>
        </w:tc>
        <w:tc>
          <w:tcPr>
            <w:tcW w:w="2461"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1AF" w14:textId="77777777">
            <w:pPr>
              <w:keepNext/>
              <w:numPr>
                <w:ilvl w:val="12"/>
                <w:numId w:val="0"/>
              </w:numPr>
              <w:jc w:val="center"/>
              <w:rPr>
                <w:iCs/>
              </w:rPr>
            </w:pPr>
            <w:r w:rsidRPr="00C37674">
              <w:rPr>
                <w:iCs/>
              </w:rPr>
              <w:t>28. týždeň</w:t>
            </w:r>
          </w:p>
          <w:p w:rsidR="003B398C" w:rsidRPr="00C37674" w:rsidP="003B398C" w14:paraId="53D231B0" w14:textId="77777777">
            <w:pPr>
              <w:keepNext/>
              <w:numPr>
                <w:ilvl w:val="12"/>
                <w:numId w:val="0"/>
              </w:numPr>
              <w:jc w:val="center"/>
              <w:rPr>
                <w:iCs/>
              </w:rPr>
            </w:pPr>
            <w:r w:rsidRPr="00C37674">
              <w:rPr>
                <w:iCs/>
              </w:rPr>
              <w:t>3 dávky (0. týždeň, 4. týždeň a 16. týždeň)</w:t>
            </w:r>
          </w:p>
        </w:tc>
      </w:tr>
      <w:tr w14:paraId="53D231B8"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B2" w14:textId="77777777">
            <w:pPr>
              <w:keepNext/>
              <w:numPr>
                <w:ilvl w:val="12"/>
                <w:numId w:val="0"/>
              </w:numPr>
              <w:rPr>
                <w:iCs/>
              </w:rPr>
            </w:pP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B3" w14:textId="77777777">
            <w:pPr>
              <w:keepNext/>
              <w:numPr>
                <w:ilvl w:val="12"/>
                <w:numId w:val="0"/>
              </w:numPr>
              <w:jc w:val="center"/>
              <w:rPr>
                <w:iCs/>
              </w:rPr>
            </w:pPr>
            <w:r w:rsidRPr="00C37674">
              <w:rPr>
                <w:iCs/>
              </w:rPr>
              <w:t>PBO</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B4" w14:textId="77777777">
            <w:pPr>
              <w:keepNext/>
              <w:numPr>
                <w:ilvl w:val="12"/>
                <w:numId w:val="0"/>
              </w:numPr>
              <w:jc w:val="center"/>
              <w:rPr>
                <w:iCs/>
              </w:rPr>
            </w:pPr>
            <w:r w:rsidRPr="00C37674">
              <w:rPr>
                <w:iCs/>
              </w:rPr>
              <w:t>4</w:t>
            </w:r>
            <w:r w:rsidRPr="00C37674" w:rsidR="007F568F">
              <w:rPr>
                <w:iCs/>
              </w:rPr>
              <w:t>5 </w:t>
            </w:r>
            <w:r w:rsidRPr="00C37674">
              <w:rPr>
                <w:iCs/>
              </w:rPr>
              <w:t>mg</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B5" w14:textId="77777777">
            <w:pPr>
              <w:keepNext/>
              <w:numPr>
                <w:ilvl w:val="12"/>
                <w:numId w:val="0"/>
              </w:numPr>
              <w:jc w:val="center"/>
              <w:rPr>
                <w:iCs/>
              </w:rPr>
            </w:pPr>
            <w:r w:rsidRPr="00C37674">
              <w:rPr>
                <w:iCs/>
              </w:rPr>
              <w:t>9</w:t>
            </w:r>
            <w:r w:rsidRPr="00C37674" w:rsidR="007F568F">
              <w:rPr>
                <w:iCs/>
              </w:rPr>
              <w:t>0 </w:t>
            </w:r>
            <w:r w:rsidRPr="00C37674">
              <w:rPr>
                <w:iCs/>
              </w:rPr>
              <w:t>mg</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B6" w14:textId="77777777">
            <w:pPr>
              <w:keepNext/>
              <w:numPr>
                <w:ilvl w:val="12"/>
                <w:numId w:val="0"/>
              </w:numPr>
              <w:jc w:val="center"/>
              <w:rPr>
                <w:iCs/>
              </w:rPr>
            </w:pPr>
            <w:r w:rsidRPr="00C37674">
              <w:rPr>
                <w:iCs/>
              </w:rPr>
              <w:t>4</w:t>
            </w:r>
            <w:r w:rsidRPr="00C37674" w:rsidR="007F568F">
              <w:rPr>
                <w:iCs/>
              </w:rPr>
              <w:t>5 </w:t>
            </w:r>
            <w:r w:rsidRPr="00C37674">
              <w:rPr>
                <w:iCs/>
              </w:rPr>
              <w:t>mg</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B7" w14:textId="77777777">
            <w:pPr>
              <w:keepNext/>
              <w:numPr>
                <w:ilvl w:val="12"/>
                <w:numId w:val="0"/>
              </w:numPr>
              <w:jc w:val="center"/>
              <w:rPr>
                <w:iCs/>
              </w:rPr>
            </w:pPr>
            <w:r w:rsidRPr="00C37674">
              <w:rPr>
                <w:iCs/>
              </w:rPr>
              <w:t>9</w:t>
            </w:r>
            <w:r w:rsidRPr="00C37674" w:rsidR="007F568F">
              <w:rPr>
                <w:iCs/>
              </w:rPr>
              <w:t>0 </w:t>
            </w:r>
            <w:r w:rsidRPr="00C37674">
              <w:rPr>
                <w:iCs/>
              </w:rPr>
              <w:t>mg</w:t>
            </w:r>
          </w:p>
        </w:tc>
      </w:tr>
      <w:tr w14:paraId="53D231BF"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1F0A9E" w14:paraId="53D231B9" w14:textId="77777777">
            <w:pPr>
              <w:keepNext/>
              <w:numPr>
                <w:ilvl w:val="12"/>
                <w:numId w:val="0"/>
              </w:numPr>
              <w:rPr>
                <w:b/>
                <w:bCs/>
                <w:iCs/>
              </w:rPr>
            </w:pPr>
            <w:r w:rsidRPr="00C37674">
              <w:rPr>
                <w:b/>
                <w:bCs/>
                <w:iCs/>
              </w:rPr>
              <w:t>1. štúdia psoriázy</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1BA" w14:textId="77777777">
            <w:pPr>
              <w:keepNext/>
              <w:numPr>
                <w:ilvl w:val="12"/>
                <w:numId w:val="0"/>
              </w:numPr>
              <w:jc w:val="center"/>
              <w:rPr>
                <w:iCs/>
              </w:rPr>
            </w:pP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1BB" w14:textId="77777777">
            <w:pPr>
              <w:keepNext/>
              <w:numPr>
                <w:ilvl w:val="12"/>
                <w:numId w:val="0"/>
              </w:numPr>
              <w:jc w:val="center"/>
              <w:rPr>
                <w:iCs/>
              </w:rPr>
            </w:pP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1BC" w14:textId="77777777">
            <w:pPr>
              <w:keepNext/>
              <w:numPr>
                <w:ilvl w:val="12"/>
                <w:numId w:val="0"/>
              </w:numPr>
              <w:jc w:val="center"/>
              <w:rPr>
                <w:iCs/>
              </w:rPr>
            </w:pP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1BD" w14:textId="77777777">
            <w:pPr>
              <w:keepNext/>
              <w:numPr>
                <w:ilvl w:val="12"/>
                <w:numId w:val="0"/>
              </w:numPr>
              <w:jc w:val="center"/>
              <w:rPr>
                <w:iCs/>
              </w:rPr>
            </w:pP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1BE" w14:textId="77777777">
            <w:pPr>
              <w:keepNext/>
              <w:numPr>
                <w:ilvl w:val="12"/>
                <w:numId w:val="0"/>
              </w:numPr>
              <w:jc w:val="center"/>
              <w:rPr>
                <w:iCs/>
              </w:rPr>
            </w:pPr>
          </w:p>
        </w:tc>
      </w:tr>
      <w:tr w14:paraId="53D231C6"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C0" w14:textId="77777777">
            <w:pPr>
              <w:numPr>
                <w:ilvl w:val="12"/>
                <w:numId w:val="0"/>
              </w:numPr>
              <w:rPr>
                <w:iCs/>
              </w:rPr>
            </w:pPr>
            <w:r w:rsidRPr="00C37674">
              <w:t xml:space="preserve">Počet randomizovaných pacientov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1" w14:textId="77777777">
            <w:pPr>
              <w:numPr>
                <w:ilvl w:val="12"/>
                <w:numId w:val="0"/>
              </w:numPr>
              <w:jc w:val="center"/>
              <w:rPr>
                <w:iCs/>
              </w:rPr>
            </w:pPr>
            <w:r w:rsidRPr="00C37674">
              <w:t>255</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2" w14:textId="77777777">
            <w:pPr>
              <w:numPr>
                <w:ilvl w:val="12"/>
                <w:numId w:val="0"/>
              </w:numPr>
              <w:jc w:val="center"/>
              <w:rPr>
                <w:iCs/>
              </w:rPr>
            </w:pPr>
            <w:r w:rsidRPr="00C37674">
              <w:t>255</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3" w14:textId="77777777">
            <w:pPr>
              <w:numPr>
                <w:ilvl w:val="12"/>
                <w:numId w:val="0"/>
              </w:numPr>
              <w:jc w:val="center"/>
              <w:rPr>
                <w:iCs/>
              </w:rPr>
            </w:pPr>
            <w:r w:rsidRPr="00C37674">
              <w:t>256</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4" w14:textId="77777777">
            <w:pPr>
              <w:numPr>
                <w:ilvl w:val="12"/>
                <w:numId w:val="0"/>
              </w:numPr>
              <w:jc w:val="center"/>
              <w:rPr>
                <w:iCs/>
              </w:rPr>
            </w:pPr>
            <w:r w:rsidRPr="00C37674">
              <w:t>250</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5" w14:textId="77777777">
            <w:pPr>
              <w:numPr>
                <w:ilvl w:val="12"/>
                <w:numId w:val="0"/>
              </w:numPr>
              <w:jc w:val="center"/>
              <w:rPr>
                <w:iCs/>
              </w:rPr>
            </w:pPr>
            <w:r w:rsidRPr="00C37674">
              <w:t>243</w:t>
            </w:r>
          </w:p>
        </w:tc>
      </w:tr>
      <w:tr w14:paraId="53D231CD"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1C7" w14:textId="77777777">
            <w:pPr>
              <w:ind w:left="284"/>
              <w:rPr>
                <w:snapToGrid w:val="0"/>
              </w:rPr>
            </w:pPr>
            <w:r w:rsidRPr="00C37674">
              <w:rPr>
                <w:snapToGrid w:val="0"/>
              </w:rPr>
              <w:t>Odpoveď PASI 50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8" w14:textId="77777777">
            <w:pPr>
              <w:numPr>
                <w:ilvl w:val="12"/>
                <w:numId w:val="0"/>
              </w:numPr>
              <w:jc w:val="center"/>
              <w:rPr>
                <w:iCs/>
              </w:rPr>
            </w:pPr>
            <w:r w:rsidRPr="00C37674">
              <w:t>26 (10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9" w14:textId="77777777">
            <w:pPr>
              <w:numPr>
                <w:ilvl w:val="12"/>
                <w:numId w:val="0"/>
              </w:numPr>
              <w:jc w:val="center"/>
              <w:rPr>
                <w:iCs/>
              </w:rPr>
            </w:pPr>
            <w:r w:rsidRPr="00C37674">
              <w:t>213 (84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A" w14:textId="77777777">
            <w:pPr>
              <w:numPr>
                <w:ilvl w:val="12"/>
                <w:numId w:val="0"/>
              </w:numPr>
              <w:jc w:val="center"/>
              <w:rPr>
                <w:iCs/>
              </w:rPr>
            </w:pPr>
            <w:r w:rsidRPr="00C37674">
              <w:t>220 (86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B" w14:textId="77777777">
            <w:pPr>
              <w:numPr>
                <w:ilvl w:val="12"/>
                <w:numId w:val="0"/>
              </w:numPr>
              <w:jc w:val="center"/>
              <w:rPr>
                <w:iCs/>
              </w:rPr>
            </w:pPr>
            <w:r w:rsidRPr="00C37674">
              <w:t>228 (91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C" w14:textId="77777777">
            <w:pPr>
              <w:numPr>
                <w:ilvl w:val="12"/>
                <w:numId w:val="0"/>
              </w:numPr>
              <w:jc w:val="center"/>
              <w:rPr>
                <w:iCs/>
              </w:rPr>
            </w:pPr>
            <w:r w:rsidRPr="00C37674">
              <w:t>234 (96 %)</w:t>
            </w:r>
          </w:p>
        </w:tc>
      </w:tr>
      <w:tr w14:paraId="53D231D4"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1CE" w14:textId="77777777">
            <w:pPr>
              <w:ind w:left="284"/>
              <w:rPr>
                <w:snapToGrid w:val="0"/>
              </w:rPr>
            </w:pPr>
            <w:r w:rsidRPr="00C37674">
              <w:rPr>
                <w:snapToGrid w:val="0"/>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CF" w14:textId="77777777">
            <w:pPr>
              <w:numPr>
                <w:ilvl w:val="12"/>
                <w:numId w:val="0"/>
              </w:numPr>
              <w:jc w:val="center"/>
              <w:rPr>
                <w:iCs/>
              </w:rPr>
            </w:pPr>
            <w:r w:rsidRPr="00C37674">
              <w:t>8 (3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0" w14:textId="77777777">
            <w:pPr>
              <w:numPr>
                <w:ilvl w:val="12"/>
                <w:numId w:val="0"/>
              </w:numPr>
              <w:jc w:val="center"/>
              <w:rPr>
                <w:iCs/>
              </w:rPr>
            </w:pPr>
            <w:r w:rsidRPr="00C37674">
              <w:t>171 (67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1" w14:textId="77777777">
            <w:pPr>
              <w:numPr>
                <w:ilvl w:val="12"/>
                <w:numId w:val="0"/>
              </w:numPr>
              <w:jc w:val="center"/>
              <w:rPr>
                <w:iCs/>
              </w:rPr>
            </w:pPr>
            <w:r w:rsidRPr="00C37674">
              <w:t>170 (66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2" w14:textId="77777777">
            <w:pPr>
              <w:numPr>
                <w:ilvl w:val="12"/>
                <w:numId w:val="0"/>
              </w:numPr>
              <w:jc w:val="center"/>
              <w:rPr>
                <w:iCs/>
              </w:rPr>
            </w:pPr>
            <w:r w:rsidRPr="00C37674">
              <w:t>178 (71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3" w14:textId="77777777">
            <w:pPr>
              <w:numPr>
                <w:ilvl w:val="12"/>
                <w:numId w:val="0"/>
              </w:numPr>
              <w:jc w:val="center"/>
              <w:rPr>
                <w:iCs/>
              </w:rPr>
            </w:pPr>
            <w:r w:rsidRPr="00C37674">
              <w:t>191 (79 %)</w:t>
            </w:r>
          </w:p>
        </w:tc>
      </w:tr>
      <w:tr w14:paraId="53D231DB"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D5" w14:textId="77777777">
            <w:pPr>
              <w:ind w:left="284"/>
              <w:rPr>
                <w:iCs/>
              </w:rPr>
            </w:pPr>
            <w:r w:rsidRPr="00C37674">
              <w:rPr>
                <w:iCs/>
              </w:rPr>
              <w:t>Odpoveď PASI 90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6" w14:textId="77777777">
            <w:pPr>
              <w:numPr>
                <w:ilvl w:val="12"/>
                <w:numId w:val="0"/>
              </w:numPr>
              <w:jc w:val="center"/>
            </w:pPr>
            <w:r w:rsidRPr="00C37674">
              <w:t>5 (2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7" w14:textId="77777777">
            <w:pPr>
              <w:numPr>
                <w:ilvl w:val="12"/>
                <w:numId w:val="0"/>
              </w:numPr>
              <w:jc w:val="center"/>
            </w:pPr>
            <w:r w:rsidRPr="00C37674">
              <w:t>106 (42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8" w14:textId="77777777">
            <w:pPr>
              <w:numPr>
                <w:ilvl w:val="12"/>
                <w:numId w:val="0"/>
              </w:numPr>
              <w:jc w:val="center"/>
            </w:pPr>
            <w:r w:rsidRPr="00C37674">
              <w:t>94 (37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9" w14:textId="77777777">
            <w:pPr>
              <w:numPr>
                <w:ilvl w:val="12"/>
                <w:numId w:val="0"/>
              </w:numPr>
              <w:jc w:val="center"/>
            </w:pPr>
            <w:r w:rsidRPr="00C37674">
              <w:t>123 (49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A" w14:textId="77777777">
            <w:pPr>
              <w:numPr>
                <w:ilvl w:val="12"/>
                <w:numId w:val="0"/>
              </w:numPr>
              <w:jc w:val="center"/>
            </w:pPr>
            <w:r w:rsidRPr="00C37674">
              <w:t>135 (56 %)</w:t>
            </w:r>
          </w:p>
        </w:tc>
      </w:tr>
      <w:tr w14:paraId="53D231E2"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DC" w14:textId="77777777">
            <w:pPr>
              <w:numPr>
                <w:ilvl w:val="12"/>
                <w:numId w:val="0"/>
              </w:numPr>
              <w:rPr>
                <w:iCs/>
              </w:rPr>
            </w:pPr>
            <w:r w:rsidRPr="00C37674">
              <w:rPr>
                <w:iCs/>
              </w:rPr>
              <w:t>PGA</w:t>
            </w:r>
            <w:r w:rsidRPr="00C37674">
              <w:rPr>
                <w:vertAlign w:val="superscript"/>
              </w:rPr>
              <w:t>b</w:t>
            </w:r>
            <w:r w:rsidRPr="00C37674">
              <w:rPr>
                <w:iCs/>
              </w:rPr>
              <w:t xml:space="preserve"> vyčisteného alebo minimálneho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D" w14:textId="77777777">
            <w:pPr>
              <w:numPr>
                <w:ilvl w:val="12"/>
                <w:numId w:val="0"/>
              </w:numPr>
              <w:jc w:val="center"/>
              <w:rPr>
                <w:iCs/>
              </w:rPr>
            </w:pPr>
            <w:r w:rsidRPr="00C37674">
              <w:t>10 (4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E" w14:textId="77777777">
            <w:pPr>
              <w:numPr>
                <w:ilvl w:val="12"/>
                <w:numId w:val="0"/>
              </w:numPr>
              <w:jc w:val="center"/>
              <w:rPr>
                <w:iCs/>
              </w:rPr>
            </w:pPr>
            <w:r w:rsidRPr="00C37674">
              <w:t>151 (59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DF" w14:textId="77777777">
            <w:pPr>
              <w:numPr>
                <w:ilvl w:val="12"/>
                <w:numId w:val="0"/>
              </w:numPr>
              <w:jc w:val="center"/>
              <w:rPr>
                <w:iCs/>
              </w:rPr>
            </w:pPr>
            <w:r w:rsidRPr="00C37674">
              <w:t>156 (61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0" w14:textId="77777777">
            <w:pPr>
              <w:numPr>
                <w:ilvl w:val="12"/>
                <w:numId w:val="0"/>
              </w:numPr>
              <w:jc w:val="center"/>
              <w:rPr>
                <w:iCs/>
              </w:rPr>
            </w:pPr>
            <w:r w:rsidRPr="00C37674">
              <w:t>146 (58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1" w14:textId="77777777">
            <w:pPr>
              <w:numPr>
                <w:ilvl w:val="12"/>
                <w:numId w:val="0"/>
              </w:numPr>
              <w:jc w:val="center"/>
              <w:rPr>
                <w:iCs/>
              </w:rPr>
            </w:pPr>
            <w:r w:rsidRPr="00C37674">
              <w:t>160 (66 %)</w:t>
            </w:r>
          </w:p>
        </w:tc>
      </w:tr>
      <w:tr w14:paraId="53D231E9"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E3" w14:textId="77777777">
            <w:pPr>
              <w:numPr>
                <w:ilvl w:val="12"/>
                <w:numId w:val="0"/>
              </w:numPr>
              <w:rPr>
                <w:iCs/>
              </w:rPr>
            </w:pPr>
            <w:r w:rsidRPr="00C37674">
              <w:rPr>
                <w:iCs/>
              </w:rPr>
              <w:t xml:space="preserve">Počet pacientov s hmotnosťou </w:t>
            </w:r>
            <w:r w:rsidRPr="00C37674">
              <w:rPr>
                <w:snapToGrid w:val="0"/>
              </w:rPr>
              <w:t>≤ 10</w:t>
            </w:r>
            <w:r w:rsidRPr="00C37674" w:rsidR="007F568F">
              <w:rPr>
                <w:snapToGrid w:val="0"/>
              </w:rPr>
              <w:t>0 </w:t>
            </w:r>
            <w:r w:rsidRPr="00C37674">
              <w:rPr>
                <w:snapToGrid w:val="0"/>
              </w:rPr>
              <w:t>kg</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4" w14:textId="77777777">
            <w:pPr>
              <w:numPr>
                <w:ilvl w:val="12"/>
                <w:numId w:val="0"/>
              </w:numPr>
              <w:jc w:val="center"/>
              <w:rPr>
                <w:iCs/>
              </w:rPr>
            </w:pPr>
            <w:r w:rsidRPr="00C37674">
              <w:rPr>
                <w:iCs/>
              </w:rPr>
              <w:t>166</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5" w14:textId="77777777">
            <w:pPr>
              <w:numPr>
                <w:ilvl w:val="12"/>
                <w:numId w:val="0"/>
              </w:numPr>
              <w:jc w:val="center"/>
              <w:rPr>
                <w:iCs/>
              </w:rPr>
            </w:pPr>
            <w:r w:rsidRPr="00C37674">
              <w:rPr>
                <w:iCs/>
              </w:rPr>
              <w:t>168</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6" w14:textId="77777777">
            <w:pPr>
              <w:numPr>
                <w:ilvl w:val="12"/>
                <w:numId w:val="0"/>
              </w:numPr>
              <w:jc w:val="center"/>
              <w:rPr>
                <w:iCs/>
              </w:rPr>
            </w:pPr>
            <w:r w:rsidRPr="00C37674">
              <w:rPr>
                <w:iCs/>
              </w:rPr>
              <w:t>164</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7" w14:textId="77777777">
            <w:pPr>
              <w:numPr>
                <w:ilvl w:val="12"/>
                <w:numId w:val="0"/>
              </w:numPr>
              <w:jc w:val="center"/>
              <w:rPr>
                <w:iCs/>
              </w:rPr>
            </w:pPr>
            <w:r w:rsidRPr="00C37674">
              <w:rPr>
                <w:iCs/>
              </w:rPr>
              <w:t>164</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8" w14:textId="77777777">
            <w:pPr>
              <w:numPr>
                <w:ilvl w:val="12"/>
                <w:numId w:val="0"/>
              </w:numPr>
              <w:jc w:val="center"/>
              <w:rPr>
                <w:iCs/>
              </w:rPr>
            </w:pPr>
            <w:r w:rsidRPr="00C37674">
              <w:rPr>
                <w:iCs/>
              </w:rPr>
              <w:t>153</w:t>
            </w:r>
          </w:p>
        </w:tc>
      </w:tr>
      <w:tr w14:paraId="53D231F0"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EA" w14:textId="77777777">
            <w:pPr>
              <w:numPr>
                <w:ilvl w:val="12"/>
                <w:numId w:val="0"/>
              </w:numPr>
              <w:tabs>
                <w:tab w:val="left" w:pos="284"/>
                <w:tab w:val="clear" w:pos="567"/>
              </w:tabs>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B" w14:textId="77777777">
            <w:pPr>
              <w:numPr>
                <w:ilvl w:val="12"/>
                <w:numId w:val="0"/>
              </w:numPr>
              <w:jc w:val="center"/>
              <w:rPr>
                <w:iCs/>
              </w:rPr>
            </w:pPr>
            <w:r w:rsidRPr="00C37674">
              <w:rPr>
                <w:iCs/>
              </w:rPr>
              <w:t>6 (4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C" w14:textId="77777777">
            <w:pPr>
              <w:numPr>
                <w:ilvl w:val="12"/>
                <w:numId w:val="0"/>
              </w:numPr>
              <w:jc w:val="center"/>
              <w:rPr>
                <w:iCs/>
              </w:rPr>
            </w:pPr>
            <w:r w:rsidRPr="00C37674">
              <w:rPr>
                <w:iCs/>
              </w:rPr>
              <w:t>124 (74 %)</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D" w14:textId="77777777">
            <w:pPr>
              <w:numPr>
                <w:ilvl w:val="12"/>
                <w:numId w:val="0"/>
              </w:numPr>
              <w:jc w:val="center"/>
              <w:rPr>
                <w:iCs/>
              </w:rPr>
            </w:pPr>
            <w:r w:rsidRPr="00C37674">
              <w:rPr>
                <w:iCs/>
              </w:rPr>
              <w:t>107 (65 %)</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E" w14:textId="77777777">
            <w:pPr>
              <w:numPr>
                <w:ilvl w:val="12"/>
                <w:numId w:val="0"/>
              </w:numPr>
              <w:jc w:val="center"/>
              <w:rPr>
                <w:iCs/>
              </w:rPr>
            </w:pPr>
            <w:r w:rsidRPr="00C37674">
              <w:rPr>
                <w:iCs/>
              </w:rPr>
              <w:t>130 (79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EF" w14:textId="77777777">
            <w:pPr>
              <w:numPr>
                <w:ilvl w:val="12"/>
                <w:numId w:val="0"/>
              </w:numPr>
              <w:jc w:val="center"/>
              <w:rPr>
                <w:iCs/>
              </w:rPr>
            </w:pPr>
            <w:r w:rsidRPr="00C37674">
              <w:rPr>
                <w:iCs/>
              </w:rPr>
              <w:t>124 (81 %)</w:t>
            </w:r>
          </w:p>
        </w:tc>
      </w:tr>
      <w:tr w14:paraId="53D231F7"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F1" w14:textId="77777777">
            <w:pPr>
              <w:numPr>
                <w:ilvl w:val="12"/>
                <w:numId w:val="0"/>
              </w:numPr>
              <w:rPr>
                <w:iCs/>
              </w:rPr>
            </w:pPr>
            <w:r w:rsidRPr="00C37674">
              <w:rPr>
                <w:iCs/>
              </w:rPr>
              <w:t>Počet pacientov s hmotnosťou &gt; </w:t>
            </w:r>
            <w:r w:rsidRPr="00C37674">
              <w:rPr>
                <w:snapToGrid w:val="0"/>
              </w:rPr>
              <w:t>10</w:t>
            </w:r>
            <w:r w:rsidRPr="00C37674" w:rsidR="007F568F">
              <w:rPr>
                <w:snapToGrid w:val="0"/>
              </w:rPr>
              <w:t>0 </w:t>
            </w:r>
            <w:r w:rsidRPr="00C37674">
              <w:rPr>
                <w:snapToGrid w:val="0"/>
              </w:rPr>
              <w:t>kg</w:t>
            </w:r>
            <w:r w:rsidRPr="00C37674">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2" w14:textId="77777777">
            <w:pPr>
              <w:numPr>
                <w:ilvl w:val="12"/>
                <w:numId w:val="0"/>
              </w:numPr>
              <w:jc w:val="center"/>
              <w:rPr>
                <w:iCs/>
              </w:rPr>
            </w:pPr>
            <w:r w:rsidRPr="00C37674">
              <w:rPr>
                <w:iCs/>
              </w:rPr>
              <w:t>89</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3" w14:textId="77777777">
            <w:pPr>
              <w:numPr>
                <w:ilvl w:val="12"/>
                <w:numId w:val="0"/>
              </w:numPr>
              <w:jc w:val="center"/>
              <w:rPr>
                <w:iCs/>
              </w:rPr>
            </w:pPr>
            <w:r w:rsidRPr="00C37674">
              <w:rPr>
                <w:iCs/>
              </w:rPr>
              <w:t>87</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4" w14:textId="77777777">
            <w:pPr>
              <w:numPr>
                <w:ilvl w:val="12"/>
                <w:numId w:val="0"/>
              </w:numPr>
              <w:jc w:val="center"/>
              <w:rPr>
                <w:iCs/>
              </w:rPr>
            </w:pPr>
            <w:r w:rsidRPr="00C37674">
              <w:rPr>
                <w:iCs/>
              </w:rPr>
              <w:t>92</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5" w14:textId="77777777">
            <w:pPr>
              <w:numPr>
                <w:ilvl w:val="12"/>
                <w:numId w:val="0"/>
              </w:numPr>
              <w:jc w:val="center"/>
              <w:rPr>
                <w:iCs/>
              </w:rPr>
            </w:pPr>
            <w:r w:rsidRPr="00C37674">
              <w:rPr>
                <w:iCs/>
              </w:rPr>
              <w:t>86</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6" w14:textId="77777777">
            <w:pPr>
              <w:numPr>
                <w:ilvl w:val="12"/>
                <w:numId w:val="0"/>
              </w:numPr>
              <w:jc w:val="center"/>
              <w:rPr>
                <w:iCs/>
              </w:rPr>
            </w:pPr>
            <w:r w:rsidRPr="00C37674">
              <w:rPr>
                <w:iCs/>
              </w:rPr>
              <w:t>90</w:t>
            </w:r>
          </w:p>
        </w:tc>
      </w:tr>
      <w:tr w14:paraId="53D231FE"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F8" w14:textId="77777777">
            <w:pPr>
              <w:numPr>
                <w:ilvl w:val="12"/>
                <w:numId w:val="0"/>
              </w:numPr>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9" w14:textId="77777777">
            <w:pPr>
              <w:numPr>
                <w:ilvl w:val="12"/>
                <w:numId w:val="0"/>
              </w:numPr>
              <w:jc w:val="center"/>
              <w:rPr>
                <w:iCs/>
              </w:rPr>
            </w:pPr>
            <w:r w:rsidRPr="00C37674">
              <w:rPr>
                <w:iCs/>
              </w:rPr>
              <w:t>2 (2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A" w14:textId="77777777">
            <w:pPr>
              <w:numPr>
                <w:ilvl w:val="12"/>
                <w:numId w:val="0"/>
              </w:numPr>
              <w:jc w:val="center"/>
              <w:rPr>
                <w:iCs/>
              </w:rPr>
            </w:pPr>
            <w:r w:rsidRPr="00C37674">
              <w:rPr>
                <w:iCs/>
              </w:rPr>
              <w:t>47 (54 %)</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B" w14:textId="77777777">
            <w:pPr>
              <w:numPr>
                <w:ilvl w:val="12"/>
                <w:numId w:val="0"/>
              </w:numPr>
              <w:jc w:val="center"/>
              <w:rPr>
                <w:iCs/>
              </w:rPr>
            </w:pPr>
            <w:r w:rsidRPr="00C37674">
              <w:rPr>
                <w:iCs/>
              </w:rPr>
              <w:t>63 (68 %)</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C" w14:textId="77777777">
            <w:pPr>
              <w:numPr>
                <w:ilvl w:val="12"/>
                <w:numId w:val="0"/>
              </w:numPr>
              <w:jc w:val="center"/>
              <w:rPr>
                <w:iCs/>
              </w:rPr>
            </w:pPr>
            <w:r w:rsidRPr="00C37674">
              <w:rPr>
                <w:iCs/>
              </w:rPr>
              <w:t>48 (56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1FD" w14:textId="77777777">
            <w:pPr>
              <w:numPr>
                <w:ilvl w:val="12"/>
                <w:numId w:val="0"/>
              </w:numPr>
              <w:jc w:val="center"/>
              <w:rPr>
                <w:iCs/>
              </w:rPr>
            </w:pPr>
            <w:r w:rsidRPr="00C37674">
              <w:rPr>
                <w:iCs/>
              </w:rPr>
              <w:t>67 (74 %)</w:t>
            </w:r>
          </w:p>
        </w:tc>
      </w:tr>
      <w:tr w14:paraId="53D23205"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1FF" w14:textId="77777777">
            <w:pPr>
              <w:numPr>
                <w:ilvl w:val="12"/>
                <w:numId w:val="0"/>
              </w:numPr>
              <w:rPr>
                <w:iCs/>
              </w:rPr>
            </w:pP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00" w14:textId="77777777">
            <w:pPr>
              <w:numPr>
                <w:ilvl w:val="12"/>
                <w:numId w:val="0"/>
              </w:numPr>
              <w:jc w:val="center"/>
              <w:rPr>
                <w:iCs/>
              </w:rPr>
            </w:pP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01" w14:textId="77777777">
            <w:pPr>
              <w:numPr>
                <w:ilvl w:val="12"/>
                <w:numId w:val="0"/>
              </w:numPr>
              <w:jc w:val="center"/>
              <w:rPr>
                <w:iCs/>
              </w:rPr>
            </w:pP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02" w14:textId="77777777">
            <w:pPr>
              <w:numPr>
                <w:ilvl w:val="12"/>
                <w:numId w:val="0"/>
              </w:numPr>
              <w:jc w:val="center"/>
              <w:rPr>
                <w:iCs/>
              </w:rPr>
            </w:pP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03" w14:textId="77777777">
            <w:pPr>
              <w:numPr>
                <w:ilvl w:val="12"/>
                <w:numId w:val="0"/>
              </w:numPr>
              <w:jc w:val="center"/>
              <w:rPr>
                <w:iCs/>
              </w:rPr>
            </w:pP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04" w14:textId="77777777">
            <w:pPr>
              <w:numPr>
                <w:ilvl w:val="12"/>
                <w:numId w:val="0"/>
              </w:numPr>
              <w:jc w:val="center"/>
              <w:rPr>
                <w:iCs/>
              </w:rPr>
            </w:pPr>
          </w:p>
        </w:tc>
      </w:tr>
      <w:tr w14:paraId="53D2320C"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1F0A9E" w14:paraId="53D23206" w14:textId="77777777">
            <w:pPr>
              <w:keepNext/>
              <w:numPr>
                <w:ilvl w:val="12"/>
                <w:numId w:val="0"/>
              </w:numPr>
              <w:rPr>
                <w:b/>
                <w:bCs/>
                <w:iCs/>
              </w:rPr>
            </w:pPr>
            <w:r w:rsidRPr="00C37674">
              <w:rPr>
                <w:b/>
                <w:bCs/>
                <w:iCs/>
              </w:rPr>
              <w:t>2. štúdia psoriázy</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207" w14:textId="77777777">
            <w:pPr>
              <w:keepNext/>
              <w:numPr>
                <w:ilvl w:val="12"/>
                <w:numId w:val="0"/>
              </w:numPr>
              <w:jc w:val="center"/>
              <w:rPr>
                <w:iCs/>
              </w:rPr>
            </w:pP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208" w14:textId="77777777">
            <w:pPr>
              <w:keepNext/>
              <w:numPr>
                <w:ilvl w:val="12"/>
                <w:numId w:val="0"/>
              </w:numPr>
              <w:jc w:val="center"/>
              <w:rPr>
                <w:iCs/>
              </w:rPr>
            </w:pP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209" w14:textId="77777777">
            <w:pPr>
              <w:keepNext/>
              <w:numPr>
                <w:ilvl w:val="12"/>
                <w:numId w:val="0"/>
              </w:numPr>
              <w:jc w:val="center"/>
              <w:rPr>
                <w:iCs/>
              </w:rPr>
            </w:pP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20A" w14:textId="77777777">
            <w:pPr>
              <w:keepNext/>
              <w:numPr>
                <w:ilvl w:val="12"/>
                <w:numId w:val="0"/>
              </w:numPr>
              <w:jc w:val="center"/>
              <w:rPr>
                <w:iCs/>
              </w:rPr>
            </w:pP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1F0A9E" w14:paraId="53D2320B" w14:textId="77777777">
            <w:pPr>
              <w:keepNext/>
              <w:numPr>
                <w:ilvl w:val="12"/>
                <w:numId w:val="0"/>
              </w:numPr>
              <w:jc w:val="center"/>
              <w:rPr>
                <w:iCs/>
              </w:rPr>
            </w:pPr>
          </w:p>
        </w:tc>
      </w:tr>
      <w:tr w14:paraId="53D23213"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20D" w14:textId="77777777">
            <w:pPr>
              <w:numPr>
                <w:ilvl w:val="12"/>
                <w:numId w:val="0"/>
              </w:numPr>
              <w:rPr>
                <w:iCs/>
              </w:rPr>
            </w:pPr>
            <w:r w:rsidRPr="00C37674">
              <w:t xml:space="preserve">Počet randomizovaných pacientov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0E" w14:textId="77777777">
            <w:pPr>
              <w:numPr>
                <w:ilvl w:val="12"/>
                <w:numId w:val="0"/>
              </w:numPr>
              <w:jc w:val="center"/>
              <w:rPr>
                <w:iCs/>
              </w:rPr>
            </w:pPr>
            <w:r w:rsidRPr="00C37674">
              <w:t>410</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0F" w14:textId="77777777">
            <w:pPr>
              <w:numPr>
                <w:ilvl w:val="12"/>
                <w:numId w:val="0"/>
              </w:numPr>
              <w:jc w:val="center"/>
              <w:rPr>
                <w:iCs/>
              </w:rPr>
            </w:pPr>
            <w:r w:rsidRPr="00C37674">
              <w:t>409</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0" w14:textId="77777777">
            <w:pPr>
              <w:numPr>
                <w:ilvl w:val="12"/>
                <w:numId w:val="0"/>
              </w:numPr>
              <w:jc w:val="center"/>
              <w:rPr>
                <w:iCs/>
              </w:rPr>
            </w:pPr>
            <w:r w:rsidRPr="00C37674">
              <w:t>411</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1" w14:textId="77777777">
            <w:pPr>
              <w:numPr>
                <w:ilvl w:val="12"/>
                <w:numId w:val="0"/>
              </w:numPr>
              <w:jc w:val="center"/>
              <w:rPr>
                <w:iCs/>
              </w:rPr>
            </w:pPr>
            <w:r w:rsidRPr="00C37674">
              <w:t>397</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2" w14:textId="77777777">
            <w:pPr>
              <w:numPr>
                <w:ilvl w:val="12"/>
                <w:numId w:val="0"/>
              </w:numPr>
              <w:jc w:val="center"/>
              <w:rPr>
                <w:iCs/>
              </w:rPr>
            </w:pPr>
            <w:r w:rsidRPr="00C37674">
              <w:t>400</w:t>
            </w:r>
          </w:p>
        </w:tc>
      </w:tr>
      <w:tr w14:paraId="53D2321A"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214" w14:textId="77777777">
            <w:pPr>
              <w:ind w:left="284"/>
              <w:rPr>
                <w:snapToGrid w:val="0"/>
              </w:rPr>
            </w:pPr>
            <w:r w:rsidRPr="00C37674">
              <w:rPr>
                <w:snapToGrid w:val="0"/>
              </w:rPr>
              <w:t>Odpoveď PASI 50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5" w14:textId="77777777">
            <w:pPr>
              <w:numPr>
                <w:ilvl w:val="12"/>
                <w:numId w:val="0"/>
              </w:numPr>
              <w:jc w:val="center"/>
              <w:rPr>
                <w:iCs/>
              </w:rPr>
            </w:pPr>
            <w:r w:rsidRPr="00C37674">
              <w:t>41 (10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6" w14:textId="77777777">
            <w:pPr>
              <w:numPr>
                <w:ilvl w:val="12"/>
                <w:numId w:val="0"/>
              </w:numPr>
              <w:jc w:val="center"/>
              <w:rPr>
                <w:iCs/>
              </w:rPr>
            </w:pPr>
            <w:r w:rsidRPr="00C37674">
              <w:t>342 (84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7" w14:textId="77777777">
            <w:pPr>
              <w:numPr>
                <w:ilvl w:val="12"/>
                <w:numId w:val="0"/>
              </w:numPr>
              <w:jc w:val="center"/>
              <w:rPr>
                <w:iCs/>
              </w:rPr>
            </w:pPr>
            <w:r w:rsidRPr="00C37674">
              <w:t>367 (89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8" w14:textId="77777777">
            <w:pPr>
              <w:numPr>
                <w:ilvl w:val="12"/>
                <w:numId w:val="0"/>
              </w:numPr>
              <w:jc w:val="center"/>
              <w:rPr>
                <w:iCs/>
              </w:rPr>
            </w:pPr>
            <w:r w:rsidRPr="00C37674">
              <w:t>369 (93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9" w14:textId="77777777">
            <w:pPr>
              <w:numPr>
                <w:ilvl w:val="12"/>
                <w:numId w:val="0"/>
              </w:numPr>
              <w:jc w:val="center"/>
              <w:rPr>
                <w:iCs/>
              </w:rPr>
            </w:pPr>
            <w:r w:rsidRPr="00C37674">
              <w:t>380 (95 %)</w:t>
            </w:r>
          </w:p>
        </w:tc>
      </w:tr>
      <w:tr w14:paraId="53D23221"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21B" w14:textId="77777777">
            <w:pPr>
              <w:ind w:left="284"/>
              <w:rPr>
                <w:snapToGrid w:val="0"/>
              </w:rPr>
            </w:pPr>
            <w:r w:rsidRPr="00C37674">
              <w:rPr>
                <w:snapToGrid w:val="0"/>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C" w14:textId="77777777">
            <w:pPr>
              <w:numPr>
                <w:ilvl w:val="12"/>
                <w:numId w:val="0"/>
              </w:numPr>
              <w:jc w:val="center"/>
              <w:rPr>
                <w:iCs/>
              </w:rPr>
            </w:pPr>
            <w:r w:rsidRPr="00C37674">
              <w:t>15 (4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D" w14:textId="77777777">
            <w:pPr>
              <w:numPr>
                <w:ilvl w:val="12"/>
                <w:numId w:val="0"/>
              </w:numPr>
              <w:jc w:val="center"/>
              <w:rPr>
                <w:iCs/>
              </w:rPr>
            </w:pPr>
            <w:r w:rsidRPr="00C37674">
              <w:t>273 (67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E" w14:textId="77777777">
            <w:pPr>
              <w:numPr>
                <w:ilvl w:val="12"/>
                <w:numId w:val="0"/>
              </w:numPr>
              <w:jc w:val="center"/>
              <w:rPr>
                <w:iCs/>
              </w:rPr>
            </w:pPr>
            <w:r w:rsidRPr="00C37674">
              <w:t>311 (76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1F" w14:textId="77777777">
            <w:pPr>
              <w:numPr>
                <w:ilvl w:val="12"/>
                <w:numId w:val="0"/>
              </w:numPr>
              <w:jc w:val="center"/>
              <w:rPr>
                <w:iCs/>
              </w:rPr>
            </w:pPr>
            <w:r w:rsidRPr="00C37674">
              <w:t>276 (70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0" w14:textId="77777777">
            <w:pPr>
              <w:numPr>
                <w:ilvl w:val="12"/>
                <w:numId w:val="0"/>
              </w:numPr>
              <w:jc w:val="center"/>
              <w:rPr>
                <w:iCs/>
              </w:rPr>
            </w:pPr>
            <w:r w:rsidRPr="00C37674">
              <w:t>314 (79 %)</w:t>
            </w:r>
          </w:p>
        </w:tc>
      </w:tr>
      <w:tr w14:paraId="53D23228"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222" w14:textId="77777777">
            <w:pPr>
              <w:ind w:left="284"/>
              <w:rPr>
                <w:iCs/>
              </w:rPr>
            </w:pPr>
            <w:r w:rsidRPr="00C37674">
              <w:rPr>
                <w:iCs/>
              </w:rPr>
              <w:t>Odpoveď PASI 90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3" w14:textId="77777777">
            <w:pPr>
              <w:numPr>
                <w:ilvl w:val="12"/>
                <w:numId w:val="0"/>
              </w:numPr>
              <w:jc w:val="center"/>
            </w:pPr>
            <w:r w:rsidRPr="00C37674">
              <w:t>3 (1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4" w14:textId="77777777">
            <w:pPr>
              <w:numPr>
                <w:ilvl w:val="12"/>
                <w:numId w:val="0"/>
              </w:numPr>
              <w:jc w:val="center"/>
            </w:pPr>
            <w:r w:rsidRPr="00C37674">
              <w:t>173 (42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5" w14:textId="77777777">
            <w:pPr>
              <w:numPr>
                <w:ilvl w:val="12"/>
                <w:numId w:val="0"/>
              </w:numPr>
              <w:jc w:val="center"/>
            </w:pPr>
            <w:r w:rsidRPr="00C37674">
              <w:t>209 (51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6" w14:textId="77777777">
            <w:pPr>
              <w:numPr>
                <w:ilvl w:val="12"/>
                <w:numId w:val="0"/>
              </w:numPr>
              <w:jc w:val="center"/>
            </w:pPr>
            <w:r w:rsidRPr="00C37674">
              <w:t>178 (45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7" w14:textId="77777777">
            <w:pPr>
              <w:numPr>
                <w:ilvl w:val="12"/>
                <w:numId w:val="0"/>
              </w:numPr>
              <w:jc w:val="center"/>
            </w:pPr>
            <w:r w:rsidRPr="00C37674">
              <w:t>217 (54 %)</w:t>
            </w:r>
          </w:p>
        </w:tc>
      </w:tr>
      <w:tr w14:paraId="53D2322F"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229" w14:textId="77777777">
            <w:pPr>
              <w:numPr>
                <w:ilvl w:val="12"/>
                <w:numId w:val="0"/>
              </w:numPr>
              <w:rPr>
                <w:iCs/>
              </w:rPr>
            </w:pPr>
            <w:r w:rsidRPr="00C37674">
              <w:rPr>
                <w:iCs/>
              </w:rPr>
              <w:t>PGA</w:t>
            </w:r>
            <w:r w:rsidRPr="00C37674">
              <w:rPr>
                <w:vertAlign w:val="superscript"/>
              </w:rPr>
              <w:t>b</w:t>
            </w:r>
            <w:r w:rsidRPr="00C37674">
              <w:rPr>
                <w:iCs/>
              </w:rPr>
              <w:t xml:space="preserve"> vyčisteného alebo minimálneho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A" w14:textId="77777777">
            <w:pPr>
              <w:numPr>
                <w:ilvl w:val="12"/>
                <w:numId w:val="0"/>
              </w:numPr>
              <w:jc w:val="center"/>
              <w:rPr>
                <w:iCs/>
              </w:rPr>
            </w:pPr>
            <w:r w:rsidRPr="00C37674">
              <w:t>18 (4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B" w14:textId="77777777">
            <w:pPr>
              <w:numPr>
                <w:ilvl w:val="12"/>
                <w:numId w:val="0"/>
              </w:numPr>
              <w:jc w:val="center"/>
              <w:rPr>
                <w:iCs/>
              </w:rPr>
            </w:pPr>
            <w:r w:rsidRPr="00C37674">
              <w:t>277 (68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C" w14:textId="77777777">
            <w:pPr>
              <w:numPr>
                <w:ilvl w:val="12"/>
                <w:numId w:val="0"/>
              </w:numPr>
              <w:jc w:val="center"/>
              <w:rPr>
                <w:iCs/>
              </w:rPr>
            </w:pPr>
            <w:r w:rsidRPr="00C37674">
              <w:t>300 (73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D" w14:textId="77777777">
            <w:pPr>
              <w:numPr>
                <w:ilvl w:val="12"/>
                <w:numId w:val="0"/>
              </w:numPr>
              <w:jc w:val="center"/>
              <w:rPr>
                <w:iCs/>
              </w:rPr>
            </w:pPr>
            <w:r w:rsidRPr="00C37674">
              <w:t>241 (61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2E" w14:textId="77777777">
            <w:pPr>
              <w:numPr>
                <w:ilvl w:val="12"/>
                <w:numId w:val="0"/>
              </w:numPr>
              <w:jc w:val="center"/>
              <w:rPr>
                <w:iCs/>
              </w:rPr>
            </w:pPr>
            <w:r w:rsidRPr="00C37674">
              <w:t>279 (70 %)</w:t>
            </w:r>
          </w:p>
        </w:tc>
      </w:tr>
      <w:tr w14:paraId="53D23236"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230" w14:textId="77777777">
            <w:pPr>
              <w:numPr>
                <w:ilvl w:val="12"/>
                <w:numId w:val="0"/>
              </w:numPr>
              <w:rPr>
                <w:iCs/>
              </w:rPr>
            </w:pPr>
            <w:r w:rsidRPr="00C37674">
              <w:rPr>
                <w:iCs/>
              </w:rPr>
              <w:t xml:space="preserve">Počet pacientov s hmotnosťou </w:t>
            </w:r>
            <w:r w:rsidRPr="00C37674">
              <w:rPr>
                <w:snapToGrid w:val="0"/>
              </w:rPr>
              <w:t>≤ 10</w:t>
            </w:r>
            <w:r w:rsidRPr="00C37674" w:rsidR="007F568F">
              <w:rPr>
                <w:snapToGrid w:val="0"/>
              </w:rPr>
              <w:t>0 </w:t>
            </w:r>
            <w:r w:rsidRPr="00C37674">
              <w:rPr>
                <w:snapToGrid w:val="0"/>
              </w:rPr>
              <w:t>kg</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1" w14:textId="77777777">
            <w:pPr>
              <w:numPr>
                <w:ilvl w:val="12"/>
                <w:numId w:val="0"/>
              </w:numPr>
              <w:jc w:val="center"/>
            </w:pPr>
            <w:r w:rsidRPr="00C37674">
              <w:t>290</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2" w14:textId="77777777">
            <w:pPr>
              <w:numPr>
                <w:ilvl w:val="12"/>
                <w:numId w:val="0"/>
              </w:numPr>
              <w:jc w:val="center"/>
            </w:pPr>
            <w:r w:rsidRPr="00C37674">
              <w:t>297</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3" w14:textId="77777777">
            <w:pPr>
              <w:numPr>
                <w:ilvl w:val="12"/>
                <w:numId w:val="0"/>
              </w:numPr>
              <w:jc w:val="center"/>
            </w:pPr>
            <w:r w:rsidRPr="00C37674">
              <w:t>289</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4" w14:textId="77777777">
            <w:pPr>
              <w:numPr>
                <w:ilvl w:val="12"/>
                <w:numId w:val="0"/>
              </w:numPr>
              <w:jc w:val="center"/>
            </w:pPr>
            <w:r w:rsidRPr="00C37674">
              <w:t>287</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5" w14:textId="77777777">
            <w:pPr>
              <w:numPr>
                <w:ilvl w:val="12"/>
                <w:numId w:val="0"/>
              </w:numPr>
              <w:jc w:val="center"/>
            </w:pPr>
            <w:r w:rsidRPr="00C37674">
              <w:t>280</w:t>
            </w:r>
          </w:p>
        </w:tc>
      </w:tr>
      <w:tr w14:paraId="53D2323D"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237" w14:textId="77777777">
            <w:pPr>
              <w:numPr>
                <w:ilvl w:val="12"/>
                <w:numId w:val="0"/>
              </w:numPr>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8" w14:textId="77777777">
            <w:pPr>
              <w:numPr>
                <w:ilvl w:val="12"/>
                <w:numId w:val="0"/>
              </w:numPr>
              <w:jc w:val="center"/>
            </w:pPr>
            <w:r w:rsidRPr="00C37674">
              <w:t>12 (4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9" w14:textId="77777777">
            <w:pPr>
              <w:numPr>
                <w:ilvl w:val="12"/>
                <w:numId w:val="0"/>
              </w:numPr>
              <w:jc w:val="center"/>
            </w:pPr>
            <w:r w:rsidRPr="00C37674">
              <w:t>218 (73 %)</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A" w14:textId="77777777">
            <w:pPr>
              <w:numPr>
                <w:ilvl w:val="12"/>
                <w:numId w:val="0"/>
              </w:numPr>
              <w:jc w:val="center"/>
            </w:pPr>
            <w:r w:rsidRPr="00C37674">
              <w:t>225 (78 %)</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B" w14:textId="77777777">
            <w:pPr>
              <w:numPr>
                <w:ilvl w:val="12"/>
                <w:numId w:val="0"/>
              </w:numPr>
              <w:jc w:val="center"/>
            </w:pPr>
            <w:r w:rsidRPr="00C37674">
              <w:t>217 (76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C" w14:textId="77777777">
            <w:pPr>
              <w:numPr>
                <w:ilvl w:val="12"/>
                <w:numId w:val="0"/>
              </w:numPr>
              <w:jc w:val="center"/>
            </w:pPr>
            <w:r w:rsidRPr="00C37674">
              <w:t>226 (81 %)</w:t>
            </w:r>
          </w:p>
        </w:tc>
      </w:tr>
      <w:tr w14:paraId="53D23244"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23E" w14:textId="77777777">
            <w:pPr>
              <w:numPr>
                <w:ilvl w:val="12"/>
                <w:numId w:val="0"/>
              </w:numPr>
              <w:rPr>
                <w:iCs/>
              </w:rPr>
            </w:pPr>
            <w:r w:rsidRPr="00C37674">
              <w:rPr>
                <w:iCs/>
              </w:rPr>
              <w:t>Počet pacientov s hmotnosťou &gt; </w:t>
            </w:r>
            <w:r w:rsidRPr="00C37674">
              <w:rPr>
                <w:snapToGrid w:val="0"/>
              </w:rPr>
              <w:t>10</w:t>
            </w:r>
            <w:r w:rsidRPr="00C37674" w:rsidR="007F568F">
              <w:rPr>
                <w:snapToGrid w:val="0"/>
              </w:rPr>
              <w:t>0 </w:t>
            </w:r>
            <w:r w:rsidRPr="00C37674">
              <w:rPr>
                <w:snapToGrid w:val="0"/>
              </w:rPr>
              <w:t>kg</w:t>
            </w:r>
            <w:r w:rsidRPr="00C37674">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3F" w14:textId="77777777">
            <w:pPr>
              <w:numPr>
                <w:ilvl w:val="12"/>
                <w:numId w:val="0"/>
              </w:numPr>
              <w:jc w:val="center"/>
            </w:pPr>
            <w:r w:rsidRPr="00C37674">
              <w:t>120</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0" w14:textId="77777777">
            <w:pPr>
              <w:numPr>
                <w:ilvl w:val="12"/>
                <w:numId w:val="0"/>
              </w:numPr>
              <w:jc w:val="center"/>
            </w:pPr>
            <w:r w:rsidRPr="00C37674">
              <w:t>112</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1" w14:textId="77777777">
            <w:pPr>
              <w:numPr>
                <w:ilvl w:val="12"/>
                <w:numId w:val="0"/>
              </w:numPr>
              <w:jc w:val="center"/>
            </w:pPr>
            <w:r w:rsidRPr="00C37674">
              <w:t>121</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2" w14:textId="77777777">
            <w:pPr>
              <w:numPr>
                <w:ilvl w:val="12"/>
                <w:numId w:val="0"/>
              </w:numPr>
              <w:jc w:val="center"/>
            </w:pPr>
            <w:r w:rsidRPr="00C37674">
              <w:t>110</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3" w14:textId="77777777">
            <w:pPr>
              <w:numPr>
                <w:ilvl w:val="12"/>
                <w:numId w:val="0"/>
              </w:numPr>
              <w:jc w:val="center"/>
            </w:pPr>
            <w:r w:rsidRPr="00C37674">
              <w:t>119</w:t>
            </w:r>
          </w:p>
        </w:tc>
      </w:tr>
      <w:tr w14:paraId="53D2324B" w14:textId="77777777" w:rsidTr="003B398C">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3B398C" w:rsidRPr="00C37674" w:rsidP="003B398C" w14:paraId="53D23245" w14:textId="77777777">
            <w:pPr>
              <w:numPr>
                <w:ilvl w:val="12"/>
                <w:numId w:val="0"/>
              </w:numPr>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6" w14:textId="77777777">
            <w:pPr>
              <w:numPr>
                <w:ilvl w:val="12"/>
                <w:numId w:val="0"/>
              </w:numPr>
              <w:jc w:val="center"/>
            </w:pPr>
            <w:r w:rsidRPr="00C37674">
              <w:t>3 (3 %)</w:t>
            </w:r>
          </w:p>
        </w:tc>
        <w:tc>
          <w:tcPr>
            <w:tcW w:w="1276"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7" w14:textId="77777777">
            <w:pPr>
              <w:numPr>
                <w:ilvl w:val="12"/>
                <w:numId w:val="0"/>
              </w:numPr>
              <w:jc w:val="center"/>
            </w:pPr>
            <w:r w:rsidRPr="00C37674">
              <w:t>55 (49 %)</w:t>
            </w:r>
          </w:p>
        </w:tc>
        <w:tc>
          <w:tcPr>
            <w:tcW w:w="1365"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8" w14:textId="77777777">
            <w:pPr>
              <w:numPr>
                <w:ilvl w:val="12"/>
                <w:numId w:val="0"/>
              </w:numPr>
              <w:jc w:val="center"/>
            </w:pPr>
            <w:r w:rsidRPr="00C37674">
              <w:t>86 (71 %)</w:t>
            </w:r>
          </w:p>
        </w:tc>
        <w:tc>
          <w:tcPr>
            <w:tcW w:w="1247"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9" w14:textId="77777777">
            <w:pPr>
              <w:numPr>
                <w:ilvl w:val="12"/>
                <w:numId w:val="0"/>
              </w:numPr>
              <w:jc w:val="center"/>
            </w:pPr>
            <w:r w:rsidRPr="00C37674">
              <w:t>59 (54 %)</w:t>
            </w:r>
          </w:p>
        </w:tc>
        <w:tc>
          <w:tcPr>
            <w:tcW w:w="121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24A" w14:textId="77777777">
            <w:pPr>
              <w:numPr>
                <w:ilvl w:val="12"/>
                <w:numId w:val="0"/>
              </w:numPr>
              <w:jc w:val="center"/>
            </w:pPr>
            <w:r w:rsidRPr="00C37674">
              <w:t>88 (74 %)</w:t>
            </w:r>
          </w:p>
        </w:tc>
      </w:tr>
      <w:tr w14:paraId="53D2324E" w14:textId="77777777" w:rsidTr="003B398C">
        <w:tblPrEx>
          <w:tblW w:w="9072" w:type="dxa"/>
          <w:jc w:val="center"/>
          <w:tblLayout w:type="fixed"/>
          <w:tblLook w:val="0000"/>
        </w:tblPrEx>
        <w:trPr>
          <w:cantSplit/>
          <w:jc w:val="center"/>
        </w:trPr>
        <w:tc>
          <w:tcPr>
            <w:tcW w:w="9072" w:type="dxa"/>
            <w:gridSpan w:val="6"/>
            <w:tcBorders>
              <w:top w:val="single" w:sz="4" w:space="0" w:color="auto"/>
              <w:left w:val="nil"/>
              <w:bottom w:val="nil"/>
              <w:right w:val="nil"/>
            </w:tcBorders>
          </w:tcPr>
          <w:p w:rsidR="003B398C" w:rsidRPr="00C37674" w:rsidP="003B398C" w14:paraId="53D2324C" w14:textId="77777777">
            <w:pPr>
              <w:numPr>
                <w:ilvl w:val="12"/>
                <w:numId w:val="0"/>
              </w:numPr>
              <w:tabs>
                <w:tab w:val="left" w:pos="284"/>
                <w:tab w:val="clear" w:pos="567"/>
              </w:tabs>
              <w:ind w:left="284" w:hanging="284"/>
              <w:rPr>
                <w:sz w:val="18"/>
                <w:szCs w:val="18"/>
              </w:rPr>
            </w:pPr>
            <w:r w:rsidRPr="00C37674">
              <w:rPr>
                <w:szCs w:val="22"/>
                <w:vertAlign w:val="superscript"/>
              </w:rPr>
              <w:t>a</w:t>
            </w:r>
            <w:r w:rsidRPr="00C37674">
              <w:tab/>
            </w:r>
            <w:r w:rsidRPr="00C37674">
              <w:rPr>
                <w:sz w:val="18"/>
                <w:szCs w:val="18"/>
              </w:rPr>
              <w:t>p &lt; 0,001 pre 45 mg alebo 9</w:t>
            </w:r>
            <w:r w:rsidRPr="00C37674" w:rsidR="007F568F">
              <w:rPr>
                <w:sz w:val="18"/>
                <w:szCs w:val="18"/>
              </w:rPr>
              <w:t>0 </w:t>
            </w:r>
            <w:r w:rsidRPr="00C37674">
              <w:rPr>
                <w:sz w:val="18"/>
                <w:szCs w:val="18"/>
              </w:rPr>
              <w:t>mg ustekinumabu v porovnaní s placebom (PBO).</w:t>
            </w:r>
          </w:p>
          <w:p w:rsidR="003B398C" w:rsidRPr="00C37674" w:rsidP="003B398C" w14:paraId="53D2324D" w14:textId="77777777">
            <w:pPr>
              <w:tabs>
                <w:tab w:val="left" w:pos="284"/>
                <w:tab w:val="clear" w:pos="567"/>
              </w:tabs>
              <w:ind w:left="284" w:hanging="284"/>
            </w:pPr>
            <w:r w:rsidRPr="00C37674">
              <w:rPr>
                <w:szCs w:val="22"/>
                <w:vertAlign w:val="superscript"/>
              </w:rPr>
              <w:t>b</w:t>
            </w:r>
            <w:r w:rsidRPr="00C37674">
              <w:tab/>
            </w:r>
            <w:r w:rsidRPr="00C37674">
              <w:rPr>
                <w:sz w:val="18"/>
                <w:szCs w:val="18"/>
              </w:rPr>
              <w:t>PGA = celkové hodnotenie lekára (z angl. Physician Global Assessment)</w:t>
            </w:r>
            <w:r w:rsidRPr="00C37674" w:rsidR="0008665F">
              <w:rPr>
                <w:sz w:val="18"/>
                <w:szCs w:val="18"/>
              </w:rPr>
              <w:t>.</w:t>
            </w:r>
          </w:p>
        </w:tc>
      </w:tr>
    </w:tbl>
    <w:p w:rsidR="003B398C" w:rsidRPr="00C37674" w:rsidP="003B398C" w14:paraId="53D2324F" w14:textId="77777777"/>
    <w:p w:rsidR="003B398C" w:rsidRPr="00C37674" w:rsidP="003B398C" w14:paraId="53D23250" w14:textId="77777777">
      <w:pPr>
        <w:keepNext/>
      </w:pPr>
      <w:r w:rsidRPr="00C37674">
        <w:rPr>
          <w:i/>
        </w:rPr>
        <w:t>Tabuľka 5</w:t>
      </w:r>
      <w:r w:rsidRPr="00C37674">
        <w:rPr>
          <w:i/>
        </w:rPr>
        <w:tab/>
        <w:t xml:space="preserve"> Súhrn klinických odpovedí v 12. týždni v 3. štúdii psoriázy (ACCEP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65"/>
        <w:gridCol w:w="2080"/>
        <w:gridCol w:w="1913"/>
        <w:gridCol w:w="1914"/>
      </w:tblGrid>
      <w:tr w14:paraId="53D23253" w14:textId="77777777" w:rsidTr="003B398C">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3245" w:type="dxa"/>
            <w:vMerge w:val="restart"/>
          </w:tcPr>
          <w:p w:rsidR="003B398C" w:rsidRPr="00C37674" w:rsidP="003B398C" w14:paraId="53D23251" w14:textId="77777777">
            <w:pPr>
              <w:keepNext/>
            </w:pPr>
          </w:p>
        </w:tc>
        <w:tc>
          <w:tcPr>
            <w:tcW w:w="6050" w:type="dxa"/>
            <w:gridSpan w:val="3"/>
          </w:tcPr>
          <w:p w:rsidR="003B398C" w:rsidRPr="00C37674" w:rsidP="003B398C" w14:paraId="53D23252" w14:textId="77777777">
            <w:pPr>
              <w:keepNext/>
              <w:jc w:val="center"/>
              <w:rPr>
                <w:b/>
                <w:bCs/>
              </w:rPr>
            </w:pPr>
            <w:r w:rsidRPr="00C37674">
              <w:rPr>
                <w:b/>
                <w:bCs/>
              </w:rPr>
              <w:t>3. štúdia psoriázy</w:t>
            </w:r>
          </w:p>
        </w:tc>
      </w:tr>
      <w:tr w14:paraId="53D2325A" w14:textId="77777777" w:rsidTr="003B398C">
        <w:tblPrEx>
          <w:tblW w:w="9072" w:type="dxa"/>
          <w:jc w:val="center"/>
          <w:tblLayout w:type="fixed"/>
          <w:tblLook w:val="0000"/>
        </w:tblPrEx>
        <w:trPr>
          <w:cantSplit/>
          <w:jc w:val="center"/>
        </w:trPr>
        <w:tc>
          <w:tcPr>
            <w:tcW w:w="3245" w:type="dxa"/>
            <w:vMerge/>
          </w:tcPr>
          <w:p w:rsidR="003B398C" w:rsidRPr="00C37674" w:rsidP="003B398C" w14:paraId="53D23254" w14:textId="77777777">
            <w:pPr>
              <w:keepNext/>
            </w:pPr>
          </w:p>
        </w:tc>
        <w:tc>
          <w:tcPr>
            <w:tcW w:w="2131" w:type="dxa"/>
            <w:vMerge w:val="restart"/>
            <w:vAlign w:val="center"/>
          </w:tcPr>
          <w:p w:rsidR="003B398C" w:rsidRPr="00C37674" w:rsidP="003B398C" w14:paraId="53D23255" w14:textId="77777777">
            <w:pPr>
              <w:keepNext/>
              <w:jc w:val="center"/>
            </w:pPr>
            <w:r w:rsidRPr="00C37674">
              <w:t>Etanercept</w:t>
            </w:r>
          </w:p>
          <w:p w:rsidR="003B398C" w:rsidRPr="00C37674" w:rsidP="003B398C" w14:paraId="53D23256" w14:textId="77777777">
            <w:pPr>
              <w:keepNext/>
              <w:jc w:val="center"/>
            </w:pPr>
            <w:r w:rsidRPr="00C37674">
              <w:t>24 dávok</w:t>
            </w:r>
          </w:p>
          <w:p w:rsidR="003B398C" w:rsidRPr="00C37674" w:rsidP="003B398C" w14:paraId="53D23257" w14:textId="77777777">
            <w:pPr>
              <w:keepNext/>
              <w:jc w:val="center"/>
            </w:pPr>
            <w:r w:rsidRPr="00C37674">
              <w:t>(5</w:t>
            </w:r>
            <w:r w:rsidRPr="00C37674" w:rsidR="007F568F">
              <w:t>0 </w:t>
            </w:r>
            <w:r w:rsidRPr="00C37674">
              <w:t>mg dvakrát týždenne)</w:t>
            </w:r>
          </w:p>
        </w:tc>
        <w:tc>
          <w:tcPr>
            <w:tcW w:w="3919" w:type="dxa"/>
            <w:gridSpan w:val="2"/>
            <w:vAlign w:val="center"/>
          </w:tcPr>
          <w:p w:rsidR="003B398C" w:rsidRPr="00C37674" w:rsidP="003B398C" w14:paraId="53D23258" w14:textId="77777777">
            <w:pPr>
              <w:keepNext/>
              <w:jc w:val="center"/>
            </w:pPr>
            <w:r w:rsidRPr="00C37674">
              <w:t>Ustekinumab</w:t>
            </w:r>
          </w:p>
          <w:p w:rsidR="003B398C" w:rsidRPr="00C37674" w:rsidP="003B398C" w14:paraId="53D23259" w14:textId="77777777">
            <w:pPr>
              <w:keepNext/>
              <w:jc w:val="center"/>
            </w:pPr>
            <w:r w:rsidRPr="00C37674">
              <w:t>2 dávky (0. týždeň a 4. týždeň)</w:t>
            </w:r>
          </w:p>
        </w:tc>
      </w:tr>
      <w:tr w14:paraId="53D2325F" w14:textId="77777777" w:rsidTr="003B398C">
        <w:tblPrEx>
          <w:tblW w:w="9072" w:type="dxa"/>
          <w:jc w:val="center"/>
          <w:tblLayout w:type="fixed"/>
          <w:tblLook w:val="0000"/>
        </w:tblPrEx>
        <w:trPr>
          <w:cantSplit/>
          <w:jc w:val="center"/>
        </w:trPr>
        <w:tc>
          <w:tcPr>
            <w:tcW w:w="3245" w:type="dxa"/>
            <w:vMerge/>
          </w:tcPr>
          <w:p w:rsidR="003B398C" w:rsidRPr="00C37674" w:rsidP="003B398C" w14:paraId="53D2325B" w14:textId="77777777">
            <w:pPr>
              <w:keepNext/>
            </w:pPr>
          </w:p>
        </w:tc>
        <w:tc>
          <w:tcPr>
            <w:tcW w:w="2131" w:type="dxa"/>
            <w:vMerge/>
            <w:vAlign w:val="center"/>
          </w:tcPr>
          <w:p w:rsidR="003B398C" w:rsidRPr="00C37674" w:rsidP="003B398C" w14:paraId="53D2325C" w14:textId="77777777">
            <w:pPr>
              <w:keepNext/>
              <w:jc w:val="center"/>
            </w:pPr>
          </w:p>
        </w:tc>
        <w:tc>
          <w:tcPr>
            <w:tcW w:w="1959" w:type="dxa"/>
            <w:vAlign w:val="center"/>
          </w:tcPr>
          <w:p w:rsidR="003B398C" w:rsidRPr="00C37674" w:rsidP="003B398C" w14:paraId="53D2325D" w14:textId="77777777">
            <w:pPr>
              <w:keepNext/>
              <w:jc w:val="center"/>
            </w:pPr>
            <w:r w:rsidRPr="00C37674">
              <w:t>45 mg</w:t>
            </w:r>
          </w:p>
        </w:tc>
        <w:tc>
          <w:tcPr>
            <w:tcW w:w="1960" w:type="dxa"/>
            <w:vAlign w:val="center"/>
          </w:tcPr>
          <w:p w:rsidR="003B398C" w:rsidRPr="00C37674" w:rsidP="003B398C" w14:paraId="53D2325E" w14:textId="77777777">
            <w:pPr>
              <w:keepNext/>
              <w:jc w:val="center"/>
            </w:pPr>
            <w:r w:rsidRPr="00C37674">
              <w:t>9</w:t>
            </w:r>
            <w:r w:rsidRPr="00C37674" w:rsidR="007F568F">
              <w:t>0 </w:t>
            </w:r>
            <w:r w:rsidRPr="00C37674">
              <w:t>mg</w:t>
            </w:r>
          </w:p>
        </w:tc>
      </w:tr>
      <w:tr w14:paraId="53D23264" w14:textId="77777777" w:rsidTr="003B398C">
        <w:tblPrEx>
          <w:tblW w:w="9072" w:type="dxa"/>
          <w:jc w:val="center"/>
          <w:tblLayout w:type="fixed"/>
          <w:tblLook w:val="0000"/>
        </w:tblPrEx>
        <w:trPr>
          <w:cantSplit/>
          <w:jc w:val="center"/>
        </w:trPr>
        <w:tc>
          <w:tcPr>
            <w:tcW w:w="3245" w:type="dxa"/>
          </w:tcPr>
          <w:p w:rsidR="003B398C" w:rsidRPr="00C37674" w:rsidP="003B398C" w14:paraId="53D23260" w14:textId="77777777">
            <w:r w:rsidRPr="00C37674">
              <w:t>Počet randomizovaných pacientov</w:t>
            </w:r>
          </w:p>
        </w:tc>
        <w:tc>
          <w:tcPr>
            <w:tcW w:w="2131" w:type="dxa"/>
            <w:vAlign w:val="center"/>
          </w:tcPr>
          <w:p w:rsidR="003B398C" w:rsidRPr="00C37674" w:rsidP="003B398C" w14:paraId="53D23261" w14:textId="77777777">
            <w:pPr>
              <w:jc w:val="center"/>
            </w:pPr>
            <w:r w:rsidRPr="00C37674">
              <w:t>347</w:t>
            </w:r>
          </w:p>
        </w:tc>
        <w:tc>
          <w:tcPr>
            <w:tcW w:w="1959" w:type="dxa"/>
            <w:vAlign w:val="center"/>
          </w:tcPr>
          <w:p w:rsidR="003B398C" w:rsidRPr="00C37674" w:rsidP="003B398C" w14:paraId="53D23262" w14:textId="77777777">
            <w:pPr>
              <w:jc w:val="center"/>
            </w:pPr>
            <w:r w:rsidRPr="00C37674">
              <w:t>209</w:t>
            </w:r>
          </w:p>
        </w:tc>
        <w:tc>
          <w:tcPr>
            <w:tcW w:w="1960" w:type="dxa"/>
            <w:vAlign w:val="center"/>
          </w:tcPr>
          <w:p w:rsidR="003B398C" w:rsidRPr="00C37674" w:rsidP="003B398C" w14:paraId="53D23263" w14:textId="77777777">
            <w:pPr>
              <w:jc w:val="center"/>
            </w:pPr>
            <w:r w:rsidRPr="00C37674">
              <w:t>347</w:t>
            </w:r>
          </w:p>
        </w:tc>
      </w:tr>
      <w:tr w14:paraId="53D23269" w14:textId="77777777" w:rsidTr="003B398C">
        <w:tblPrEx>
          <w:tblW w:w="9072" w:type="dxa"/>
          <w:jc w:val="center"/>
          <w:tblLayout w:type="fixed"/>
          <w:tblLook w:val="0000"/>
        </w:tblPrEx>
        <w:trPr>
          <w:cantSplit/>
          <w:jc w:val="center"/>
        </w:trPr>
        <w:tc>
          <w:tcPr>
            <w:tcW w:w="3245" w:type="dxa"/>
          </w:tcPr>
          <w:p w:rsidR="003B398C" w:rsidRPr="00C37674" w:rsidP="003B398C" w14:paraId="53D23265" w14:textId="77777777">
            <w:pPr>
              <w:ind w:left="284"/>
              <w:rPr>
                <w:vertAlign w:val="superscript"/>
              </w:rPr>
            </w:pPr>
            <w:r w:rsidRPr="00C37674">
              <w:t>Odpoveď PASI 50 N (%)</w:t>
            </w:r>
          </w:p>
        </w:tc>
        <w:tc>
          <w:tcPr>
            <w:tcW w:w="2131" w:type="dxa"/>
            <w:vAlign w:val="center"/>
          </w:tcPr>
          <w:p w:rsidR="003B398C" w:rsidRPr="00C37674" w:rsidP="003B398C" w14:paraId="53D23266" w14:textId="77777777">
            <w:pPr>
              <w:jc w:val="center"/>
            </w:pPr>
            <w:r w:rsidRPr="00C37674">
              <w:t>286 (82 %)</w:t>
            </w:r>
          </w:p>
        </w:tc>
        <w:tc>
          <w:tcPr>
            <w:tcW w:w="1959" w:type="dxa"/>
            <w:vAlign w:val="center"/>
          </w:tcPr>
          <w:p w:rsidR="003B398C" w:rsidRPr="00C37674" w:rsidP="003B398C" w14:paraId="53D23267" w14:textId="77777777">
            <w:pPr>
              <w:jc w:val="center"/>
            </w:pPr>
            <w:r w:rsidRPr="00C37674">
              <w:t>181 (87 %)</w:t>
            </w:r>
          </w:p>
        </w:tc>
        <w:tc>
          <w:tcPr>
            <w:tcW w:w="1960" w:type="dxa"/>
            <w:vAlign w:val="center"/>
          </w:tcPr>
          <w:p w:rsidR="003B398C" w:rsidRPr="00C37674" w:rsidP="003B398C" w14:paraId="53D23268" w14:textId="77777777">
            <w:pPr>
              <w:jc w:val="center"/>
              <w:rPr>
                <w:vertAlign w:val="superscript"/>
              </w:rPr>
            </w:pPr>
            <w:r w:rsidRPr="00C37674">
              <w:t>320 (92 %)</w:t>
            </w:r>
            <w:r w:rsidRPr="00C37674">
              <w:rPr>
                <w:vertAlign w:val="superscript"/>
              </w:rPr>
              <w:t>a</w:t>
            </w:r>
          </w:p>
        </w:tc>
      </w:tr>
      <w:tr w14:paraId="53D2326E" w14:textId="77777777" w:rsidTr="003B398C">
        <w:tblPrEx>
          <w:tblW w:w="9072" w:type="dxa"/>
          <w:jc w:val="center"/>
          <w:tblLayout w:type="fixed"/>
          <w:tblLook w:val="0000"/>
        </w:tblPrEx>
        <w:trPr>
          <w:cantSplit/>
          <w:jc w:val="center"/>
        </w:trPr>
        <w:tc>
          <w:tcPr>
            <w:tcW w:w="3245" w:type="dxa"/>
          </w:tcPr>
          <w:p w:rsidR="003B398C" w:rsidRPr="00C37674" w:rsidP="003B398C" w14:paraId="53D2326A" w14:textId="77777777">
            <w:pPr>
              <w:ind w:left="284"/>
              <w:rPr>
                <w:vertAlign w:val="superscript"/>
              </w:rPr>
            </w:pPr>
            <w:r w:rsidRPr="00C37674">
              <w:t>Odpoveď PASI 75 N (%)</w:t>
            </w:r>
          </w:p>
        </w:tc>
        <w:tc>
          <w:tcPr>
            <w:tcW w:w="2131" w:type="dxa"/>
            <w:vAlign w:val="center"/>
          </w:tcPr>
          <w:p w:rsidR="003B398C" w:rsidRPr="00C37674" w:rsidP="003B398C" w14:paraId="53D2326B" w14:textId="77777777">
            <w:pPr>
              <w:jc w:val="center"/>
            </w:pPr>
            <w:r w:rsidRPr="00C37674">
              <w:t>197 (57 %)</w:t>
            </w:r>
          </w:p>
        </w:tc>
        <w:tc>
          <w:tcPr>
            <w:tcW w:w="1959" w:type="dxa"/>
            <w:vAlign w:val="center"/>
          </w:tcPr>
          <w:p w:rsidR="003B398C" w:rsidRPr="00C37674" w:rsidP="003B398C" w14:paraId="53D2326C" w14:textId="77777777">
            <w:pPr>
              <w:jc w:val="center"/>
              <w:rPr>
                <w:vertAlign w:val="superscript"/>
              </w:rPr>
            </w:pPr>
            <w:r w:rsidRPr="00C37674">
              <w:t>141 (67 %)</w:t>
            </w:r>
            <w:r w:rsidRPr="00C37674">
              <w:rPr>
                <w:vertAlign w:val="superscript"/>
              </w:rPr>
              <w:t>b</w:t>
            </w:r>
          </w:p>
        </w:tc>
        <w:tc>
          <w:tcPr>
            <w:tcW w:w="1960" w:type="dxa"/>
            <w:vAlign w:val="center"/>
          </w:tcPr>
          <w:p w:rsidR="003B398C" w:rsidRPr="00C37674" w:rsidP="003B398C" w14:paraId="53D2326D" w14:textId="77777777">
            <w:pPr>
              <w:jc w:val="center"/>
              <w:rPr>
                <w:vertAlign w:val="superscript"/>
              </w:rPr>
            </w:pPr>
            <w:r w:rsidRPr="00C37674">
              <w:t>256 (74 %)</w:t>
            </w:r>
            <w:r w:rsidRPr="00C37674">
              <w:rPr>
                <w:vertAlign w:val="superscript"/>
              </w:rPr>
              <w:t>a</w:t>
            </w:r>
          </w:p>
        </w:tc>
      </w:tr>
      <w:tr w14:paraId="53D23273" w14:textId="77777777" w:rsidTr="003B398C">
        <w:tblPrEx>
          <w:tblW w:w="9072" w:type="dxa"/>
          <w:jc w:val="center"/>
          <w:tblLayout w:type="fixed"/>
          <w:tblLook w:val="0000"/>
        </w:tblPrEx>
        <w:trPr>
          <w:cantSplit/>
          <w:jc w:val="center"/>
        </w:trPr>
        <w:tc>
          <w:tcPr>
            <w:tcW w:w="3245" w:type="dxa"/>
          </w:tcPr>
          <w:p w:rsidR="003B398C" w:rsidRPr="00C37674" w:rsidP="003B398C" w14:paraId="53D2326F" w14:textId="77777777">
            <w:pPr>
              <w:ind w:left="284"/>
              <w:rPr>
                <w:vertAlign w:val="superscript"/>
              </w:rPr>
            </w:pPr>
            <w:r w:rsidRPr="00C37674">
              <w:t>Odpoveď PASI 90 N (%)</w:t>
            </w:r>
          </w:p>
        </w:tc>
        <w:tc>
          <w:tcPr>
            <w:tcW w:w="2131" w:type="dxa"/>
            <w:vAlign w:val="center"/>
          </w:tcPr>
          <w:p w:rsidR="003B398C" w:rsidRPr="00C37674" w:rsidP="003B398C" w14:paraId="53D23270" w14:textId="77777777">
            <w:pPr>
              <w:jc w:val="center"/>
            </w:pPr>
            <w:r w:rsidRPr="00C37674">
              <w:t>80 (23 %)</w:t>
            </w:r>
          </w:p>
        </w:tc>
        <w:tc>
          <w:tcPr>
            <w:tcW w:w="1959" w:type="dxa"/>
            <w:vAlign w:val="center"/>
          </w:tcPr>
          <w:p w:rsidR="003B398C" w:rsidRPr="00C37674" w:rsidP="003B398C" w14:paraId="53D23271" w14:textId="77777777">
            <w:pPr>
              <w:jc w:val="center"/>
              <w:rPr>
                <w:vertAlign w:val="superscript"/>
              </w:rPr>
            </w:pPr>
            <w:r w:rsidRPr="00C37674">
              <w:t>76 (36 %)</w:t>
            </w:r>
            <w:r w:rsidRPr="00C37674">
              <w:rPr>
                <w:vertAlign w:val="superscript"/>
              </w:rPr>
              <w:t>a</w:t>
            </w:r>
          </w:p>
        </w:tc>
        <w:tc>
          <w:tcPr>
            <w:tcW w:w="1960" w:type="dxa"/>
            <w:vAlign w:val="center"/>
          </w:tcPr>
          <w:p w:rsidR="003B398C" w:rsidRPr="00C37674" w:rsidP="003B398C" w14:paraId="53D23272" w14:textId="77777777">
            <w:pPr>
              <w:jc w:val="center"/>
              <w:rPr>
                <w:vertAlign w:val="superscript"/>
              </w:rPr>
            </w:pPr>
            <w:r w:rsidRPr="00C37674">
              <w:t>155 (45 %)</w:t>
            </w:r>
            <w:r w:rsidRPr="00C37674">
              <w:rPr>
                <w:vertAlign w:val="superscript"/>
              </w:rPr>
              <w:t>a</w:t>
            </w:r>
          </w:p>
        </w:tc>
      </w:tr>
      <w:tr w14:paraId="53D23278" w14:textId="77777777" w:rsidTr="003B398C">
        <w:tblPrEx>
          <w:tblW w:w="9072" w:type="dxa"/>
          <w:jc w:val="center"/>
          <w:tblLayout w:type="fixed"/>
          <w:tblLook w:val="0000"/>
        </w:tblPrEx>
        <w:trPr>
          <w:cantSplit/>
          <w:jc w:val="center"/>
        </w:trPr>
        <w:tc>
          <w:tcPr>
            <w:tcW w:w="3245" w:type="dxa"/>
          </w:tcPr>
          <w:p w:rsidR="003B398C" w:rsidRPr="00C37674" w:rsidP="003B398C" w14:paraId="53D23274" w14:textId="77777777">
            <w:pPr>
              <w:rPr>
                <w:vertAlign w:val="superscript"/>
              </w:rPr>
            </w:pPr>
            <w:r w:rsidRPr="00C37674">
              <w:t>PGA vyčisteného alebo minimálneho N (%)</w:t>
            </w:r>
          </w:p>
        </w:tc>
        <w:tc>
          <w:tcPr>
            <w:tcW w:w="2131" w:type="dxa"/>
            <w:vAlign w:val="center"/>
          </w:tcPr>
          <w:p w:rsidR="003B398C" w:rsidRPr="00C37674" w:rsidP="003B398C" w14:paraId="53D23275" w14:textId="77777777">
            <w:pPr>
              <w:adjustRightInd w:val="0"/>
              <w:jc w:val="center"/>
              <w:rPr>
                <w:szCs w:val="19"/>
              </w:rPr>
            </w:pPr>
            <w:r w:rsidRPr="00C37674">
              <w:rPr>
                <w:szCs w:val="19"/>
              </w:rPr>
              <w:t>170 (49 %)</w:t>
            </w:r>
          </w:p>
        </w:tc>
        <w:tc>
          <w:tcPr>
            <w:tcW w:w="1959" w:type="dxa"/>
            <w:vAlign w:val="center"/>
          </w:tcPr>
          <w:p w:rsidR="003B398C" w:rsidRPr="00C37674" w:rsidP="003B398C" w14:paraId="53D23276" w14:textId="77777777">
            <w:pPr>
              <w:jc w:val="center"/>
              <w:rPr>
                <w:color w:val="000000"/>
                <w:szCs w:val="19"/>
                <w:vertAlign w:val="superscript"/>
              </w:rPr>
            </w:pPr>
            <w:r w:rsidRPr="00C37674">
              <w:rPr>
                <w:szCs w:val="19"/>
              </w:rPr>
              <w:t>136 (65 %)</w:t>
            </w:r>
            <w:r w:rsidRPr="00C37674">
              <w:rPr>
                <w:szCs w:val="19"/>
                <w:vertAlign w:val="superscript"/>
              </w:rPr>
              <w:t>a</w:t>
            </w:r>
          </w:p>
        </w:tc>
        <w:tc>
          <w:tcPr>
            <w:tcW w:w="1960" w:type="dxa"/>
            <w:vAlign w:val="center"/>
          </w:tcPr>
          <w:p w:rsidR="003B398C" w:rsidRPr="00C37674" w:rsidP="003B398C" w14:paraId="53D23277" w14:textId="77777777">
            <w:pPr>
              <w:jc w:val="center"/>
              <w:rPr>
                <w:color w:val="000000"/>
                <w:szCs w:val="19"/>
                <w:vertAlign w:val="superscript"/>
              </w:rPr>
            </w:pPr>
            <w:r w:rsidRPr="00C37674">
              <w:rPr>
                <w:szCs w:val="19"/>
              </w:rPr>
              <w:t>245 (71 %)</w:t>
            </w:r>
            <w:r w:rsidRPr="00C37674">
              <w:rPr>
                <w:szCs w:val="19"/>
                <w:vertAlign w:val="superscript"/>
              </w:rPr>
              <w:t>a</w:t>
            </w:r>
          </w:p>
        </w:tc>
      </w:tr>
      <w:tr w14:paraId="53D2327D" w14:textId="77777777" w:rsidTr="003B398C">
        <w:tblPrEx>
          <w:tblW w:w="9072" w:type="dxa"/>
          <w:jc w:val="center"/>
          <w:tblLayout w:type="fixed"/>
          <w:tblLook w:val="0000"/>
        </w:tblPrEx>
        <w:trPr>
          <w:cantSplit/>
          <w:jc w:val="center"/>
        </w:trPr>
        <w:tc>
          <w:tcPr>
            <w:tcW w:w="3245" w:type="dxa"/>
          </w:tcPr>
          <w:p w:rsidR="003B398C" w:rsidRPr="00C37674" w:rsidP="003B398C" w14:paraId="53D23279" w14:textId="77777777">
            <w:pPr>
              <w:rPr>
                <w:b/>
                <w:bCs/>
              </w:rPr>
            </w:pPr>
            <w:r w:rsidRPr="00C37674">
              <w:rPr>
                <w:iCs/>
              </w:rPr>
              <w:t xml:space="preserve">Počet pacientov s hmotnosťou </w:t>
            </w:r>
            <w:r w:rsidRPr="00C37674">
              <w:rPr>
                <w:snapToGrid w:val="0"/>
              </w:rPr>
              <w:t>≤ 100 kg</w:t>
            </w:r>
          </w:p>
        </w:tc>
        <w:tc>
          <w:tcPr>
            <w:tcW w:w="2131" w:type="dxa"/>
            <w:vAlign w:val="center"/>
          </w:tcPr>
          <w:p w:rsidR="003B398C" w:rsidRPr="00C37674" w:rsidP="003B398C" w14:paraId="53D2327A" w14:textId="77777777">
            <w:pPr>
              <w:jc w:val="center"/>
              <w:rPr>
                <w:color w:val="000000"/>
                <w:szCs w:val="19"/>
              </w:rPr>
            </w:pPr>
            <w:r w:rsidRPr="00C37674">
              <w:t>251</w:t>
            </w:r>
          </w:p>
        </w:tc>
        <w:tc>
          <w:tcPr>
            <w:tcW w:w="1959" w:type="dxa"/>
            <w:vAlign w:val="center"/>
          </w:tcPr>
          <w:p w:rsidR="003B398C" w:rsidRPr="00C37674" w:rsidP="003B398C" w14:paraId="53D2327B" w14:textId="77777777">
            <w:pPr>
              <w:jc w:val="center"/>
              <w:rPr>
                <w:color w:val="000000"/>
                <w:szCs w:val="19"/>
              </w:rPr>
            </w:pPr>
            <w:r w:rsidRPr="00C37674">
              <w:t>151</w:t>
            </w:r>
          </w:p>
        </w:tc>
        <w:tc>
          <w:tcPr>
            <w:tcW w:w="1960" w:type="dxa"/>
            <w:vAlign w:val="center"/>
          </w:tcPr>
          <w:p w:rsidR="003B398C" w:rsidRPr="00C37674" w:rsidP="003B398C" w14:paraId="53D2327C" w14:textId="77777777">
            <w:pPr>
              <w:jc w:val="center"/>
              <w:rPr>
                <w:color w:val="000000"/>
                <w:szCs w:val="19"/>
              </w:rPr>
            </w:pPr>
            <w:r w:rsidRPr="00C37674">
              <w:t>244</w:t>
            </w:r>
          </w:p>
        </w:tc>
      </w:tr>
      <w:tr w14:paraId="53D23282" w14:textId="77777777" w:rsidTr="003B398C">
        <w:tblPrEx>
          <w:tblW w:w="9072" w:type="dxa"/>
          <w:jc w:val="center"/>
          <w:tblLayout w:type="fixed"/>
          <w:tblLook w:val="0000"/>
        </w:tblPrEx>
        <w:trPr>
          <w:cantSplit/>
          <w:jc w:val="center"/>
        </w:trPr>
        <w:tc>
          <w:tcPr>
            <w:tcW w:w="3245" w:type="dxa"/>
          </w:tcPr>
          <w:p w:rsidR="003B398C" w:rsidRPr="00C37674" w:rsidP="003B398C" w14:paraId="53D2327E" w14:textId="77777777">
            <w:pPr>
              <w:ind w:left="284"/>
              <w:rPr>
                <w:b/>
                <w:bCs/>
              </w:rPr>
            </w:pPr>
            <w:r w:rsidRPr="00C37674">
              <w:rPr>
                <w:iCs/>
              </w:rPr>
              <w:t>Odpoveď PASI 75 N (%)</w:t>
            </w:r>
          </w:p>
        </w:tc>
        <w:tc>
          <w:tcPr>
            <w:tcW w:w="2131" w:type="dxa"/>
            <w:vAlign w:val="center"/>
          </w:tcPr>
          <w:p w:rsidR="003B398C" w:rsidRPr="00C37674" w:rsidP="003B398C" w14:paraId="53D2327F" w14:textId="77777777">
            <w:pPr>
              <w:jc w:val="center"/>
              <w:rPr>
                <w:color w:val="000000"/>
                <w:szCs w:val="19"/>
              </w:rPr>
            </w:pPr>
            <w:r w:rsidRPr="00C37674">
              <w:t>154 (61 %)</w:t>
            </w:r>
          </w:p>
        </w:tc>
        <w:tc>
          <w:tcPr>
            <w:tcW w:w="1959" w:type="dxa"/>
            <w:vAlign w:val="center"/>
          </w:tcPr>
          <w:p w:rsidR="003B398C" w:rsidRPr="00C37674" w:rsidP="003B398C" w14:paraId="53D23280" w14:textId="77777777">
            <w:pPr>
              <w:jc w:val="center"/>
              <w:rPr>
                <w:color w:val="000000"/>
                <w:szCs w:val="19"/>
              </w:rPr>
            </w:pPr>
            <w:r w:rsidRPr="00C37674">
              <w:t>109 (72 %)</w:t>
            </w:r>
          </w:p>
        </w:tc>
        <w:tc>
          <w:tcPr>
            <w:tcW w:w="1960" w:type="dxa"/>
            <w:vAlign w:val="center"/>
          </w:tcPr>
          <w:p w:rsidR="003B398C" w:rsidRPr="00C37674" w:rsidP="003B398C" w14:paraId="53D23281" w14:textId="77777777">
            <w:pPr>
              <w:jc w:val="center"/>
              <w:rPr>
                <w:color w:val="000000"/>
                <w:szCs w:val="19"/>
              </w:rPr>
            </w:pPr>
            <w:r w:rsidRPr="00C37674">
              <w:t>189 (77 %)</w:t>
            </w:r>
          </w:p>
        </w:tc>
      </w:tr>
      <w:tr w14:paraId="53D23287" w14:textId="77777777" w:rsidTr="003B398C">
        <w:tblPrEx>
          <w:tblW w:w="9072" w:type="dxa"/>
          <w:jc w:val="center"/>
          <w:tblLayout w:type="fixed"/>
          <w:tblLook w:val="0000"/>
        </w:tblPrEx>
        <w:trPr>
          <w:cantSplit/>
          <w:jc w:val="center"/>
        </w:trPr>
        <w:tc>
          <w:tcPr>
            <w:tcW w:w="3245" w:type="dxa"/>
          </w:tcPr>
          <w:p w:rsidR="003B398C" w:rsidRPr="00C37674" w:rsidP="003B398C" w14:paraId="53D23283" w14:textId="77777777">
            <w:pPr>
              <w:rPr>
                <w:b/>
                <w:bCs/>
              </w:rPr>
            </w:pPr>
            <w:r w:rsidRPr="00C37674">
              <w:rPr>
                <w:iCs/>
              </w:rPr>
              <w:t>Počet pacientov s hmotnosťou &gt; </w:t>
            </w:r>
            <w:r w:rsidRPr="00C37674">
              <w:rPr>
                <w:snapToGrid w:val="0"/>
              </w:rPr>
              <w:t>10</w:t>
            </w:r>
            <w:r w:rsidRPr="00C37674" w:rsidR="007F568F">
              <w:rPr>
                <w:snapToGrid w:val="0"/>
              </w:rPr>
              <w:t>0 </w:t>
            </w:r>
            <w:r w:rsidRPr="00C37674">
              <w:rPr>
                <w:snapToGrid w:val="0"/>
              </w:rPr>
              <w:t>kg</w:t>
            </w:r>
            <w:r w:rsidRPr="00C37674">
              <w:t xml:space="preserve"> </w:t>
            </w:r>
          </w:p>
        </w:tc>
        <w:tc>
          <w:tcPr>
            <w:tcW w:w="2131" w:type="dxa"/>
            <w:vAlign w:val="center"/>
          </w:tcPr>
          <w:p w:rsidR="003B398C" w:rsidRPr="00C37674" w:rsidP="003B398C" w14:paraId="53D23284" w14:textId="77777777">
            <w:pPr>
              <w:jc w:val="center"/>
              <w:rPr>
                <w:color w:val="000000"/>
                <w:szCs w:val="19"/>
              </w:rPr>
            </w:pPr>
            <w:r w:rsidRPr="00C37674">
              <w:t>96</w:t>
            </w:r>
          </w:p>
        </w:tc>
        <w:tc>
          <w:tcPr>
            <w:tcW w:w="1959" w:type="dxa"/>
            <w:vAlign w:val="center"/>
          </w:tcPr>
          <w:p w:rsidR="003B398C" w:rsidRPr="00C37674" w:rsidP="003B398C" w14:paraId="53D23285" w14:textId="77777777">
            <w:pPr>
              <w:jc w:val="center"/>
              <w:rPr>
                <w:color w:val="000000"/>
                <w:szCs w:val="19"/>
              </w:rPr>
            </w:pPr>
            <w:r w:rsidRPr="00C37674">
              <w:t>58</w:t>
            </w:r>
          </w:p>
        </w:tc>
        <w:tc>
          <w:tcPr>
            <w:tcW w:w="1960" w:type="dxa"/>
            <w:vAlign w:val="center"/>
          </w:tcPr>
          <w:p w:rsidR="003B398C" w:rsidRPr="00C37674" w:rsidP="003B398C" w14:paraId="53D23286" w14:textId="77777777">
            <w:pPr>
              <w:jc w:val="center"/>
              <w:rPr>
                <w:color w:val="000000"/>
                <w:szCs w:val="19"/>
              </w:rPr>
            </w:pPr>
            <w:r w:rsidRPr="00C37674">
              <w:t>103</w:t>
            </w:r>
          </w:p>
        </w:tc>
      </w:tr>
      <w:tr w14:paraId="53D2328C" w14:textId="77777777" w:rsidTr="003B398C">
        <w:tblPrEx>
          <w:tblW w:w="9072" w:type="dxa"/>
          <w:jc w:val="center"/>
          <w:tblLayout w:type="fixed"/>
          <w:tblLook w:val="0000"/>
        </w:tblPrEx>
        <w:trPr>
          <w:cantSplit/>
          <w:jc w:val="center"/>
        </w:trPr>
        <w:tc>
          <w:tcPr>
            <w:tcW w:w="3245" w:type="dxa"/>
            <w:tcBorders>
              <w:bottom w:val="single" w:sz="4" w:space="0" w:color="auto"/>
            </w:tcBorders>
          </w:tcPr>
          <w:p w:rsidR="003B398C" w:rsidRPr="00C37674" w:rsidP="003B398C" w14:paraId="53D23288" w14:textId="77777777">
            <w:pPr>
              <w:ind w:left="284"/>
              <w:rPr>
                <w:b/>
                <w:bCs/>
              </w:rPr>
            </w:pPr>
            <w:r w:rsidRPr="00C37674">
              <w:rPr>
                <w:iCs/>
              </w:rPr>
              <w:t>Odpoveď PASI 75 N (%)</w:t>
            </w:r>
          </w:p>
        </w:tc>
        <w:tc>
          <w:tcPr>
            <w:tcW w:w="2131" w:type="dxa"/>
            <w:tcBorders>
              <w:bottom w:val="single" w:sz="4" w:space="0" w:color="auto"/>
            </w:tcBorders>
            <w:vAlign w:val="center"/>
          </w:tcPr>
          <w:p w:rsidR="003B398C" w:rsidRPr="00C37674" w:rsidP="003B398C" w14:paraId="53D23289" w14:textId="77777777">
            <w:pPr>
              <w:jc w:val="center"/>
              <w:rPr>
                <w:color w:val="000000"/>
                <w:szCs w:val="19"/>
              </w:rPr>
            </w:pPr>
            <w:r w:rsidRPr="00C37674">
              <w:t>43 (45 %)</w:t>
            </w:r>
          </w:p>
        </w:tc>
        <w:tc>
          <w:tcPr>
            <w:tcW w:w="1959" w:type="dxa"/>
            <w:tcBorders>
              <w:bottom w:val="single" w:sz="4" w:space="0" w:color="auto"/>
            </w:tcBorders>
            <w:vAlign w:val="center"/>
          </w:tcPr>
          <w:p w:rsidR="003B398C" w:rsidRPr="00C37674" w:rsidP="003B398C" w14:paraId="53D2328A" w14:textId="77777777">
            <w:pPr>
              <w:jc w:val="center"/>
              <w:rPr>
                <w:color w:val="000000"/>
                <w:szCs w:val="19"/>
              </w:rPr>
            </w:pPr>
            <w:r w:rsidRPr="00C37674">
              <w:t>32 (55 %)</w:t>
            </w:r>
          </w:p>
        </w:tc>
        <w:tc>
          <w:tcPr>
            <w:tcW w:w="1960" w:type="dxa"/>
            <w:tcBorders>
              <w:bottom w:val="single" w:sz="4" w:space="0" w:color="auto"/>
            </w:tcBorders>
            <w:vAlign w:val="center"/>
          </w:tcPr>
          <w:p w:rsidR="003B398C" w:rsidRPr="00C37674" w:rsidP="003B398C" w14:paraId="53D2328B" w14:textId="77777777">
            <w:pPr>
              <w:jc w:val="center"/>
              <w:rPr>
                <w:color w:val="000000"/>
                <w:szCs w:val="19"/>
              </w:rPr>
            </w:pPr>
            <w:r w:rsidRPr="00C37674">
              <w:t>67 (65 %)</w:t>
            </w:r>
          </w:p>
        </w:tc>
      </w:tr>
      <w:tr w14:paraId="53D2328F" w14:textId="77777777" w:rsidTr="003B398C">
        <w:tblPrEx>
          <w:tblW w:w="9072" w:type="dxa"/>
          <w:jc w:val="center"/>
          <w:tblLayout w:type="fixed"/>
          <w:tblLook w:val="0000"/>
        </w:tblPrEx>
        <w:trPr>
          <w:cantSplit/>
          <w:jc w:val="center"/>
        </w:trPr>
        <w:tc>
          <w:tcPr>
            <w:tcW w:w="9295" w:type="dxa"/>
            <w:gridSpan w:val="4"/>
            <w:tcBorders>
              <w:left w:val="nil"/>
              <w:bottom w:val="nil"/>
              <w:right w:val="nil"/>
            </w:tcBorders>
            <w:vAlign w:val="bottom"/>
          </w:tcPr>
          <w:p w:rsidR="003B398C" w:rsidRPr="00C37674" w:rsidP="003B398C" w14:paraId="53D2328D" w14:textId="77777777">
            <w:pPr>
              <w:tabs>
                <w:tab w:val="left" w:pos="284"/>
                <w:tab w:val="clear" w:pos="567"/>
              </w:tabs>
              <w:ind w:left="284" w:hanging="284"/>
              <w:rPr>
                <w:sz w:val="18"/>
                <w:szCs w:val="18"/>
              </w:rPr>
            </w:pPr>
            <w:r w:rsidRPr="00C37674">
              <w:rPr>
                <w:szCs w:val="22"/>
                <w:vertAlign w:val="superscript"/>
              </w:rPr>
              <w:t>a</w:t>
            </w:r>
            <w:r w:rsidRPr="00C37674">
              <w:rPr>
                <w:szCs w:val="22"/>
                <w:vertAlign w:val="superscript"/>
              </w:rPr>
              <w:tab/>
            </w:r>
            <w:r w:rsidRPr="00C37674">
              <w:rPr>
                <w:sz w:val="18"/>
                <w:szCs w:val="18"/>
              </w:rPr>
              <w:t>p &lt; 0,001 pre 45 mg alebo 9</w:t>
            </w:r>
            <w:r w:rsidRPr="00C37674" w:rsidR="007F568F">
              <w:rPr>
                <w:sz w:val="18"/>
                <w:szCs w:val="18"/>
              </w:rPr>
              <w:t>0 </w:t>
            </w:r>
            <w:r w:rsidRPr="00C37674">
              <w:rPr>
                <w:sz w:val="18"/>
                <w:szCs w:val="18"/>
              </w:rPr>
              <w:t>mg ustekinumabu v porovnaní s etanerceptom.</w:t>
            </w:r>
          </w:p>
          <w:p w:rsidR="003B398C" w:rsidRPr="00C37674" w:rsidP="003B398C" w14:paraId="53D2328E" w14:textId="77777777">
            <w:pPr>
              <w:tabs>
                <w:tab w:val="left" w:pos="284"/>
                <w:tab w:val="clear" w:pos="567"/>
              </w:tabs>
              <w:adjustRightInd w:val="0"/>
              <w:ind w:left="284" w:hanging="284"/>
            </w:pPr>
            <w:r w:rsidRPr="00C37674">
              <w:rPr>
                <w:szCs w:val="22"/>
                <w:vertAlign w:val="superscript"/>
              </w:rPr>
              <w:t>b</w:t>
            </w:r>
            <w:r w:rsidRPr="00C37674">
              <w:rPr>
                <w:sz w:val="18"/>
                <w:szCs w:val="18"/>
              </w:rPr>
              <w:tab/>
              <w:t>p = 0,012 pre 45 mg ustekinumabu v porovnaní s etanerceptom.</w:t>
            </w:r>
          </w:p>
        </w:tc>
      </w:tr>
    </w:tbl>
    <w:p w:rsidR="003B398C" w:rsidRPr="00C37674" w:rsidP="003B398C" w14:paraId="53D23290" w14:textId="77777777">
      <w:pPr>
        <w:numPr>
          <w:ilvl w:val="12"/>
          <w:numId w:val="0"/>
        </w:numPr>
        <w:rPr>
          <w:iCs/>
        </w:rPr>
      </w:pPr>
    </w:p>
    <w:p w:rsidR="00306E9F" w:rsidP="003B398C" w14:paraId="5B49EDC3" w14:textId="5672438B">
      <w:pPr>
        <w:numPr>
          <w:ilvl w:val="12"/>
          <w:numId w:val="0"/>
        </w:numPr>
        <w:rPr>
          <w:szCs w:val="13"/>
        </w:rPr>
      </w:pPr>
      <w:r w:rsidRPr="00C37674">
        <w:rPr>
          <w:iCs/>
        </w:rPr>
        <w:t xml:space="preserve">V 1. štúdii psoriázy bolo pretrvávanie </w:t>
      </w:r>
      <w:r w:rsidRPr="00C37674">
        <w:rPr>
          <w:szCs w:val="13"/>
        </w:rPr>
        <w:t xml:space="preserve">PASI 75 signifikantne lepšie pri kontinuálnej liečbe v porovnaní s tým, keď sa liečba vysadila (p &lt; 0,001). Podobné výsledky sa zistili pri každej dávke </w:t>
      </w:r>
      <w:r w:rsidRPr="00C37674">
        <w:rPr>
          <w:iCs/>
        </w:rPr>
        <w:t>ustekinumabu. V 1. roku (52. týždeň) u 8</w:t>
      </w:r>
      <w:r w:rsidRPr="00C37674" w:rsidR="007F568F">
        <w:rPr>
          <w:iCs/>
        </w:rPr>
        <w:t>9 </w:t>
      </w:r>
      <w:r w:rsidRPr="00C37674">
        <w:rPr>
          <w:iCs/>
        </w:rPr>
        <w:t>% pacientov, ktorým bola pri ďalšej randomizácii určená udržiavacia liečba, sa dostavila klinická odpoveď (respondenti) PASI 75 v porovnaní so 6</w:t>
      </w:r>
      <w:r w:rsidRPr="00C37674" w:rsidR="007F568F">
        <w:rPr>
          <w:iCs/>
        </w:rPr>
        <w:t>3 </w:t>
      </w:r>
      <w:r w:rsidRPr="00C37674">
        <w:rPr>
          <w:iCs/>
        </w:rPr>
        <w:t>% pacientov, ktorým bolo pri ďalšej randomizácii pridelené placebo (vysadenie liečby) (p &lt; 0,001). Po 1</w:t>
      </w:r>
      <w:r w:rsidRPr="00C37674" w:rsidR="007F568F">
        <w:rPr>
          <w:iCs/>
        </w:rPr>
        <w:t>8 </w:t>
      </w:r>
      <w:r w:rsidRPr="00C37674">
        <w:rPr>
          <w:iCs/>
        </w:rPr>
        <w:t>mesiacoch (76. týždeň) 8</w:t>
      </w:r>
      <w:r w:rsidRPr="00C37674" w:rsidR="007F568F">
        <w:rPr>
          <w:iCs/>
        </w:rPr>
        <w:t>4 </w:t>
      </w:r>
      <w:r w:rsidRPr="00C37674">
        <w:rPr>
          <w:iCs/>
        </w:rPr>
        <w:t>% pacientov vybraných pri ďalšej randomizácii na udržiavaciu liečbu boli respondenti PASI 75 – v porovnaní s 1</w:t>
      </w:r>
      <w:r w:rsidRPr="00C37674" w:rsidR="007F568F">
        <w:rPr>
          <w:iCs/>
        </w:rPr>
        <w:t>9 </w:t>
      </w:r>
      <w:r w:rsidRPr="00C37674">
        <w:rPr>
          <w:iCs/>
        </w:rPr>
        <w:t xml:space="preserve">% pacientov, ktorým po opakovanej randomizácii bola pridelená liečba placebom (vysadenie liečby). </w:t>
      </w:r>
      <w:r w:rsidRPr="00C37674">
        <w:rPr>
          <w:szCs w:val="13"/>
        </w:rPr>
        <w:t>Po 3 rokoch (148. týždeň) 8</w:t>
      </w:r>
      <w:r w:rsidRPr="00C37674" w:rsidR="007F568F">
        <w:rPr>
          <w:szCs w:val="13"/>
        </w:rPr>
        <w:t>2 </w:t>
      </w:r>
      <w:r w:rsidRPr="00C37674">
        <w:rPr>
          <w:szCs w:val="13"/>
        </w:rPr>
        <w:t>% pacientov po opakovanej randomizácii na udržiavaciu liečbu boli respondenti PASI 75. V 5. roku (244. týždeň) 8</w:t>
      </w:r>
      <w:r w:rsidRPr="00C37674" w:rsidR="007F568F">
        <w:rPr>
          <w:szCs w:val="13"/>
        </w:rPr>
        <w:t>0 </w:t>
      </w:r>
      <w:r w:rsidRPr="00C37674">
        <w:rPr>
          <w:szCs w:val="13"/>
        </w:rPr>
        <w:t>% pacientov, ktorí boli znovu randomizovaní na udržiavaciu liečbu, boli respondenti PASI 75.</w:t>
      </w:r>
    </w:p>
    <w:p w:rsidR="00306E9F" w:rsidRPr="00306E9F" w:rsidP="003B398C" w14:paraId="78961272" w14:textId="77777777">
      <w:pPr>
        <w:numPr>
          <w:ilvl w:val="12"/>
          <w:numId w:val="0"/>
        </w:numPr>
        <w:rPr>
          <w:szCs w:val="13"/>
        </w:rPr>
      </w:pPr>
    </w:p>
    <w:p w:rsidR="003B398C" w:rsidRPr="00C37674" w:rsidP="003B398C" w14:paraId="53D23292" w14:textId="77777777">
      <w:pPr>
        <w:numPr>
          <w:ilvl w:val="12"/>
          <w:numId w:val="0"/>
        </w:numPr>
        <w:rPr>
          <w:iCs/>
        </w:rPr>
      </w:pPr>
      <w:r w:rsidRPr="00C37674">
        <w:rPr>
          <w:iCs/>
        </w:rPr>
        <w:t>U 85 % pacientov, ktorým bolo pri opakovanej randomizácii pridelené placebo a ktorí znova nastúpili na pôvodný liečebný režim ustekinumabom po strate ≥ 5</w:t>
      </w:r>
      <w:r w:rsidRPr="00C37674" w:rsidR="007F568F">
        <w:rPr>
          <w:iCs/>
        </w:rPr>
        <w:t>0 </w:t>
      </w:r>
      <w:r w:rsidRPr="00C37674">
        <w:rPr>
          <w:iCs/>
        </w:rPr>
        <w:t>% zlepšenia PASI, sa opäť dostavila odpoveď PASI 75 do 1</w:t>
      </w:r>
      <w:r w:rsidRPr="00C37674" w:rsidR="007F568F">
        <w:rPr>
          <w:iCs/>
        </w:rPr>
        <w:t>2 </w:t>
      </w:r>
      <w:r w:rsidRPr="00C37674">
        <w:rPr>
          <w:iCs/>
        </w:rPr>
        <w:t>týždňov od opakovaného začatia terapie.</w:t>
      </w:r>
    </w:p>
    <w:p w:rsidR="003B398C" w:rsidRPr="00C37674" w:rsidP="003B398C" w14:paraId="53D23293" w14:textId="77777777">
      <w:pPr>
        <w:numPr>
          <w:ilvl w:val="12"/>
          <w:numId w:val="0"/>
        </w:numPr>
        <w:rPr>
          <w:b/>
          <w:bCs/>
          <w:iCs/>
        </w:rPr>
      </w:pPr>
    </w:p>
    <w:p w:rsidR="003B398C" w:rsidRPr="00C37674" w:rsidP="003B398C" w14:paraId="53D23294" w14:textId="77777777">
      <w:pPr>
        <w:numPr>
          <w:ilvl w:val="12"/>
          <w:numId w:val="0"/>
        </w:numPr>
        <w:rPr>
          <w:iCs/>
        </w:rPr>
      </w:pPr>
      <w:r w:rsidRPr="00C37674">
        <w:rPr>
          <w:iCs/>
        </w:rPr>
        <w:t>V 1. štúdii psoriázy</w:t>
      </w:r>
      <w:r w:rsidRPr="00C37674" w:rsidR="0008665F">
        <w:rPr>
          <w:iCs/>
        </w:rPr>
        <w:t xml:space="preserve"> sa</w:t>
      </w:r>
      <w:r w:rsidRPr="00C37674">
        <w:rPr>
          <w:iCs/>
        </w:rPr>
        <w:t xml:space="preserve"> v 2. a v 12. týždni v porovnaní s placebom signifikantne zlepšil DLQI v každej skupine liečenej ustekinumabom oproti východiskovému stavu. Zlepšenie pretrvalo až do 28. týždňa. Podobné signifikantné zlepšenie sa zistilo v 2. štúdii psoriázy v 4. a 12. týždni, ktoré pretrvalo až do 24. týždňa. V 1. štúdii psoriázy zlepšenia v psoriáze nechtov (tzv. Nail Psoriasis Severity Index), vo fyzickej a duševnej zložke sumárnych skóre SF-</w:t>
      </w:r>
      <w:smartTag w:uri="urn:schemas-microsoft-com:office:smarttags" w:element="metricconverter">
        <w:smartTagPr>
          <w:attr w:name="ProductID" w:val="36 a"/>
        </w:smartTagPr>
        <w:r w:rsidRPr="00C37674">
          <w:rPr>
            <w:iCs/>
          </w:rPr>
          <w:t>36 a</w:t>
        </w:r>
      </w:smartTag>
      <w:r w:rsidRPr="00C37674">
        <w:rPr>
          <w:iCs/>
        </w:rPr>
        <w:t xml:space="preserve"> v pocite svrbenia podľa vizuálnej analógovej škály (VAS, z angl. Visual Analogue Scale) boli takisto významné v každej skupine liečenej ustekinumabom v porovnaní s placebom. V 2. štúdii psoriázy sa škála anxiozity a depresie hospitalizovaných pacientov (HADS, z angl. Hospital Anxiety and Depression Scale) a dotazník pracovného obmedzenia (WLQ, z angl. Work Limitations Questionnaire) takisto významne zlepšili v každej skupine liečenej ustekinumabom pri porovnaní s placebom.</w:t>
      </w:r>
    </w:p>
    <w:p w:rsidR="003B398C" w:rsidRPr="00C37674" w:rsidP="003B398C" w14:paraId="53D23295" w14:textId="77777777">
      <w:pPr>
        <w:numPr>
          <w:ilvl w:val="12"/>
          <w:numId w:val="0"/>
        </w:numPr>
        <w:rPr>
          <w:b/>
          <w:bCs/>
          <w:iCs/>
        </w:rPr>
      </w:pPr>
    </w:p>
    <w:p w:rsidR="003B398C" w:rsidRPr="00C37674" w:rsidP="003B398C" w14:paraId="53D23296" w14:textId="77777777">
      <w:pPr>
        <w:keepNext/>
        <w:rPr>
          <w:szCs w:val="22"/>
          <w:u w:val="single"/>
        </w:rPr>
      </w:pPr>
      <w:r w:rsidRPr="00C37674">
        <w:rPr>
          <w:szCs w:val="22"/>
          <w:u w:val="single"/>
        </w:rPr>
        <w:t>Psoriatická artritída (PsA) (dospelí)</w:t>
      </w:r>
    </w:p>
    <w:p w:rsidR="003B398C" w:rsidRPr="00C37674" w:rsidP="003B398C" w14:paraId="53D23297" w14:textId="77777777">
      <w:r w:rsidRPr="00C37674">
        <w:t>Preukázalo sa, že ustekinumab zlepšuje známky a príznaky, fyzickú kondíciu a kvalitu života súvisiacu so zdravím a znižuje mieru progresie poškodenia periférnych kĺbov u dospelých pacientov s aktívnou PsA.</w:t>
      </w:r>
    </w:p>
    <w:p w:rsidR="003B398C" w:rsidRPr="00C37674" w:rsidP="003B398C" w14:paraId="53D23298" w14:textId="77777777">
      <w:pPr>
        <w:rPr>
          <w:szCs w:val="22"/>
        </w:rPr>
      </w:pPr>
    </w:p>
    <w:p w:rsidR="003B398C" w:rsidRPr="00C37674" w:rsidP="003B398C" w14:paraId="53D23299" w14:textId="77777777">
      <w:pPr>
        <w:rPr>
          <w:szCs w:val="22"/>
        </w:rPr>
      </w:pPr>
      <w:r w:rsidRPr="00C37674">
        <w:rPr>
          <w:szCs w:val="22"/>
        </w:rPr>
        <w:t>Bezpečnosť a účinnosť ustekinumabu bola hodnotená u 92</w:t>
      </w:r>
      <w:r w:rsidRPr="00C37674" w:rsidR="007F568F">
        <w:rPr>
          <w:szCs w:val="22"/>
        </w:rPr>
        <w:t>7 </w:t>
      </w:r>
      <w:r w:rsidRPr="00C37674">
        <w:rPr>
          <w:szCs w:val="22"/>
        </w:rPr>
        <w:t>pacientov v dvoch randomizovaných</w:t>
      </w:r>
      <w:r w:rsidRPr="00C37674" w:rsidR="0008665F">
        <w:rPr>
          <w:szCs w:val="22"/>
        </w:rPr>
        <w:t>,</w:t>
      </w:r>
      <w:r w:rsidRPr="00C37674">
        <w:rPr>
          <w:szCs w:val="22"/>
        </w:rPr>
        <w:t xml:space="preserve"> dvojito zaslepených</w:t>
      </w:r>
      <w:r w:rsidRPr="00C37674" w:rsidR="0008665F">
        <w:rPr>
          <w:szCs w:val="22"/>
        </w:rPr>
        <w:t>,</w:t>
      </w:r>
      <w:r w:rsidRPr="00C37674">
        <w:rPr>
          <w:szCs w:val="22"/>
        </w:rPr>
        <w:t xml:space="preserve"> placebom kontrolovaných štúdiách na pacientoch s aktívnou PsA (≥ </w:t>
      </w:r>
      <w:r w:rsidRPr="00C37674" w:rsidR="007F568F">
        <w:rPr>
          <w:szCs w:val="22"/>
        </w:rPr>
        <w:t>5 </w:t>
      </w:r>
      <w:r w:rsidRPr="00C37674">
        <w:rPr>
          <w:szCs w:val="22"/>
        </w:rPr>
        <w:t xml:space="preserve">opuchnutých kĺbov a ≥ 5 citlivých kĺbov) aj napriek liečbe nesteroidnými antiflogistikami (NSAID) alebo </w:t>
      </w:r>
      <w:r w:rsidRPr="00C37674">
        <w:rPr>
          <w:snapToGrid w:val="0"/>
          <w:szCs w:val="22"/>
        </w:rPr>
        <w:t>antireumatickými liekmi modifikujúcimi chorobu</w:t>
      </w:r>
      <w:r w:rsidRPr="00C37674">
        <w:rPr>
          <w:szCs w:val="22"/>
        </w:rPr>
        <w:t xml:space="preserve"> (DMARD). U pacientov v týchto štúdiách bola diagnostikovaná PsA aspoň </w:t>
      </w:r>
      <w:r w:rsidRPr="00C37674" w:rsidR="007F568F">
        <w:rPr>
          <w:szCs w:val="22"/>
        </w:rPr>
        <w:t>6 </w:t>
      </w:r>
      <w:r w:rsidRPr="00C37674">
        <w:rPr>
          <w:szCs w:val="22"/>
        </w:rPr>
        <w:t>mesiacov. Zaradení boli pacienti s každým podtypom PsA, vrátane polyartikulárnej artritídy bez zjavných reumatoidných uzlíkov (3</w:t>
      </w:r>
      <w:r w:rsidRPr="00C37674" w:rsidR="007F568F">
        <w:rPr>
          <w:szCs w:val="22"/>
        </w:rPr>
        <w:t>9 </w:t>
      </w:r>
      <w:r w:rsidRPr="00C37674">
        <w:rPr>
          <w:szCs w:val="22"/>
        </w:rPr>
        <w:t>%), spondylitídy s periférnou artritídou (2</w:t>
      </w:r>
      <w:r w:rsidRPr="00C37674" w:rsidR="007F568F">
        <w:rPr>
          <w:szCs w:val="22"/>
        </w:rPr>
        <w:t>8 </w:t>
      </w:r>
      <w:r w:rsidRPr="00C37674">
        <w:rPr>
          <w:szCs w:val="22"/>
        </w:rPr>
        <w:t>%), asymetrickou periférnou artritídou (2</w:t>
      </w:r>
      <w:r w:rsidRPr="00C37674" w:rsidR="007F568F">
        <w:rPr>
          <w:szCs w:val="22"/>
        </w:rPr>
        <w:t>1 </w:t>
      </w:r>
      <w:r w:rsidRPr="00C37674">
        <w:rPr>
          <w:szCs w:val="22"/>
        </w:rPr>
        <w:t>%), distálneho interfalangeálneho postihnutia (1</w:t>
      </w:r>
      <w:r w:rsidRPr="00C37674" w:rsidR="007F568F">
        <w:rPr>
          <w:szCs w:val="22"/>
        </w:rPr>
        <w:t>2 </w:t>
      </w:r>
      <w:r w:rsidRPr="00C37674">
        <w:rPr>
          <w:szCs w:val="22"/>
        </w:rPr>
        <w:t>%) a mutilujúcej artritídy (0,</w:t>
      </w:r>
      <w:r w:rsidRPr="00C37674" w:rsidR="007F568F">
        <w:rPr>
          <w:szCs w:val="22"/>
        </w:rPr>
        <w:t>5 </w:t>
      </w:r>
      <w:r w:rsidRPr="00C37674">
        <w:rPr>
          <w:szCs w:val="22"/>
        </w:rPr>
        <w:t>%). V oboch štúdiách malo v úvode viac ako 7</w:t>
      </w:r>
      <w:r w:rsidRPr="00C37674" w:rsidR="007F568F">
        <w:rPr>
          <w:szCs w:val="22"/>
        </w:rPr>
        <w:t>0 </w:t>
      </w:r>
      <w:r w:rsidRPr="00C37674">
        <w:rPr>
          <w:szCs w:val="22"/>
        </w:rPr>
        <w:t>% pacientov entezitídu a viac ako 4</w:t>
      </w:r>
      <w:r w:rsidRPr="00C37674" w:rsidR="007F568F">
        <w:rPr>
          <w:szCs w:val="22"/>
        </w:rPr>
        <w:t>0 </w:t>
      </w:r>
      <w:r w:rsidRPr="00C37674">
        <w:rPr>
          <w:szCs w:val="22"/>
        </w:rPr>
        <w:t>% pacientov daktylitídu</w:t>
      </w:r>
      <w:r w:rsidRPr="00C37674">
        <w:rPr>
          <w:iCs/>
          <w:szCs w:val="22"/>
        </w:rPr>
        <w:t xml:space="preserve">. Pacienti boli randomizovaní na liečbu ustekinumabom </w:t>
      </w:r>
      <w:r w:rsidRPr="00C37674">
        <w:rPr>
          <w:szCs w:val="22"/>
        </w:rPr>
        <w:t>4</w:t>
      </w:r>
      <w:r w:rsidRPr="00C37674" w:rsidR="007F568F">
        <w:rPr>
          <w:szCs w:val="22"/>
        </w:rPr>
        <w:t>5 </w:t>
      </w:r>
      <w:r w:rsidRPr="00C37674">
        <w:rPr>
          <w:szCs w:val="22"/>
        </w:rPr>
        <w:t>mg, 9</w:t>
      </w:r>
      <w:r w:rsidRPr="00C37674" w:rsidR="007F568F">
        <w:rPr>
          <w:szCs w:val="22"/>
        </w:rPr>
        <w:t>0 </w:t>
      </w:r>
      <w:r w:rsidRPr="00C37674">
        <w:rPr>
          <w:szCs w:val="22"/>
        </w:rPr>
        <w:t xml:space="preserve">mg alebo </w:t>
      </w:r>
      <w:r w:rsidRPr="00C37674" w:rsidR="0008665F">
        <w:rPr>
          <w:szCs w:val="22"/>
        </w:rPr>
        <w:t xml:space="preserve">na </w:t>
      </w:r>
      <w:r w:rsidRPr="00C37674">
        <w:rPr>
          <w:szCs w:val="22"/>
        </w:rPr>
        <w:t>placebo subkutánne v 0. a 4. týždni s nasledujúcim dávkovaním každých 1</w:t>
      </w:r>
      <w:r w:rsidRPr="00C37674" w:rsidR="007F568F">
        <w:rPr>
          <w:szCs w:val="22"/>
        </w:rPr>
        <w:t>2 </w:t>
      </w:r>
      <w:r w:rsidRPr="00C37674">
        <w:rPr>
          <w:szCs w:val="22"/>
        </w:rPr>
        <w:t>týždňov (q12w). Približne 5</w:t>
      </w:r>
      <w:r w:rsidRPr="00C37674" w:rsidR="007F568F">
        <w:rPr>
          <w:szCs w:val="22"/>
        </w:rPr>
        <w:t>0 </w:t>
      </w:r>
      <w:r w:rsidRPr="00C37674">
        <w:rPr>
          <w:szCs w:val="22"/>
        </w:rPr>
        <w:t>% pacientov pokračovalo na ustálených dávkach MTX (≤ 2</w:t>
      </w:r>
      <w:r w:rsidRPr="00C37674" w:rsidR="007F568F">
        <w:rPr>
          <w:szCs w:val="22"/>
        </w:rPr>
        <w:t>5 </w:t>
      </w:r>
      <w:r w:rsidRPr="00C37674">
        <w:rPr>
          <w:szCs w:val="22"/>
        </w:rPr>
        <w:t>mg/týždeň).</w:t>
      </w:r>
    </w:p>
    <w:p w:rsidR="003B398C" w:rsidRPr="00C37674" w:rsidP="003B398C" w14:paraId="53D2329A" w14:textId="77777777">
      <w:pPr>
        <w:rPr>
          <w:bCs/>
          <w:iCs/>
          <w:szCs w:val="22"/>
          <w:u w:val="single"/>
        </w:rPr>
      </w:pPr>
    </w:p>
    <w:p w:rsidR="003B398C" w:rsidRPr="00C37674" w:rsidP="00021AB2" w14:paraId="53D2329B" w14:textId="77777777">
      <w:r w:rsidRPr="00C37674">
        <w:t>V 1. štúdii PsA (PSUMMIT I) a v 2. štúdii PsA (PSUMMIT II) bolo 8</w:t>
      </w:r>
      <w:r w:rsidRPr="00C37674" w:rsidR="007F568F">
        <w:t>0 </w:t>
      </w:r>
      <w:r w:rsidRPr="00C37674">
        <w:t>%</w:t>
      </w:r>
      <w:r w:rsidRPr="00C37674" w:rsidR="00BA2262">
        <w:t>,</w:t>
      </w:r>
      <w:r w:rsidRPr="00C37674">
        <w:t xml:space="preserve"> resp. 8</w:t>
      </w:r>
      <w:r w:rsidRPr="00C37674" w:rsidR="007F568F">
        <w:t>6 </w:t>
      </w:r>
      <w:r w:rsidRPr="00C37674">
        <w:t>% pacientov predtým liečených DMARD. V 1. štúdii nebola povolená predchádzajúca liečba tumor nekrotizujúcim faktorom-alfa (TNF)α. V 2. štúdii bola väčšina pacientov (5</w:t>
      </w:r>
      <w:r w:rsidRPr="00C37674" w:rsidR="007F568F">
        <w:t>8 </w:t>
      </w:r>
      <w:r w:rsidRPr="00C37674">
        <w:t>%, n = 180) predtým liečená jednou alebo viacerými anti-TNFα látkami, z ktorých viac ako 7</w:t>
      </w:r>
      <w:r w:rsidRPr="00C37674" w:rsidR="007F568F">
        <w:t>0 </w:t>
      </w:r>
      <w:r w:rsidRPr="00C37674">
        <w:t>% ukončilo liečbu anti</w:t>
      </w:r>
      <w:r w:rsidRPr="00C37674">
        <w:noBreakHyphen/>
        <w:t>TNFα z dôvodu nedostatočnej účinnosti alebo intolerancie v ktoromkoľvek čase.</w:t>
      </w:r>
    </w:p>
    <w:p w:rsidR="003B398C" w:rsidRPr="00C37674" w:rsidP="00021AB2" w14:paraId="53D2329C" w14:textId="77777777"/>
    <w:p w:rsidR="003B398C" w:rsidRPr="00C37674" w:rsidP="003B398C" w14:paraId="53D2329D" w14:textId="77777777">
      <w:pPr>
        <w:keepNext/>
        <w:autoSpaceDE w:val="0"/>
        <w:autoSpaceDN w:val="0"/>
        <w:adjustRightInd w:val="0"/>
        <w:rPr>
          <w:i/>
          <w:szCs w:val="22"/>
        </w:rPr>
      </w:pPr>
      <w:r w:rsidRPr="00C37674">
        <w:rPr>
          <w:i/>
          <w:szCs w:val="22"/>
        </w:rPr>
        <w:t xml:space="preserve">Prejavy </w:t>
      </w:r>
      <w:r w:rsidRPr="00C37674">
        <w:rPr>
          <w:i/>
          <w:szCs w:val="22"/>
        </w:rPr>
        <w:t>a príznaky</w:t>
      </w:r>
    </w:p>
    <w:p w:rsidR="003B398C" w:rsidRPr="00C37674" w:rsidP="003B398C" w14:paraId="53D2329E" w14:textId="77777777">
      <w:pPr>
        <w:rPr>
          <w:szCs w:val="22"/>
        </w:rPr>
      </w:pPr>
      <w:r w:rsidRPr="00C37674">
        <w:rPr>
          <w:szCs w:val="22"/>
        </w:rPr>
        <w:t>V 24. týždni mala liečba ustekinumabom za následok významné zlepšenie miery aktivity ochorenia v porovnaní s placebom. Primárny</w:t>
      </w:r>
      <w:r w:rsidRPr="00C37674" w:rsidR="00BA2262">
        <w:rPr>
          <w:szCs w:val="22"/>
        </w:rPr>
        <w:t>m</w:t>
      </w:r>
      <w:r w:rsidRPr="00C37674">
        <w:rPr>
          <w:szCs w:val="22"/>
        </w:rPr>
        <w:t xml:space="preserve"> cieľ</w:t>
      </w:r>
      <w:r w:rsidRPr="00C37674" w:rsidR="00BA2262">
        <w:rPr>
          <w:szCs w:val="22"/>
        </w:rPr>
        <w:t>om</w:t>
      </w:r>
      <w:r w:rsidRPr="00C37674">
        <w:rPr>
          <w:szCs w:val="22"/>
        </w:rPr>
        <w:t xml:space="preserve"> bol podiel pacientov, ktorí dosiahli v 24. týždni odpoveď podľa ACR (z angl. American College of Rheumatology) 20. Hlavné výsledky účinnosti sú uvedené nižšie v tabuľke 6.</w:t>
      </w:r>
    </w:p>
    <w:p w:rsidR="003B398C" w:rsidRPr="00C37674" w:rsidP="003B398C" w14:paraId="53D2329F" w14:textId="77777777">
      <w:pPr>
        <w:rPr>
          <w:i/>
          <w:szCs w:val="22"/>
        </w:rPr>
      </w:pPr>
    </w:p>
    <w:p w:rsidR="003B398C" w:rsidRPr="00C37674" w:rsidP="00A050A8" w14:paraId="53D232A0" w14:textId="77777777">
      <w:pPr>
        <w:keepNext/>
        <w:tabs>
          <w:tab w:val="clear" w:pos="567"/>
          <w:tab w:val="left" w:pos="1134"/>
        </w:tabs>
        <w:ind w:left="1134" w:hanging="1134"/>
        <w:rPr>
          <w:i/>
          <w:szCs w:val="22"/>
        </w:rPr>
      </w:pPr>
      <w:r w:rsidRPr="00C37674">
        <w:rPr>
          <w:i/>
          <w:szCs w:val="22"/>
        </w:rPr>
        <w:t>Tabuľka 6</w:t>
      </w:r>
      <w:r w:rsidRPr="00C37674">
        <w:rPr>
          <w:i/>
          <w:szCs w:val="22"/>
        </w:rPr>
        <w:tab/>
      </w:r>
      <w:r w:rsidRPr="00C37674">
        <w:rPr>
          <w:i/>
          <w:szCs w:val="22"/>
        </w:rPr>
        <w:tab/>
        <w:t>Počet pacientov, ktorí dosiahli klinickú odpoveď v 24. týždni 1. (PSUMMIT I) a 2. (PSUMMIT II) štúdie psoriatickej artritídy</w:t>
      </w:r>
    </w:p>
    <w:tbl>
      <w:tblPr>
        <w:tblW w:w="9072" w:type="dxa"/>
        <w:jc w:val="center"/>
        <w:tblBorders>
          <w:top w:val="nil"/>
          <w:left w:val="nil"/>
          <w:bottom w:val="nil"/>
          <w:right w:val="nil"/>
        </w:tblBorders>
        <w:tblLook w:val="0000"/>
      </w:tblPr>
      <w:tblGrid>
        <w:gridCol w:w="3167"/>
        <w:gridCol w:w="934"/>
        <w:gridCol w:w="996"/>
        <w:gridCol w:w="1041"/>
        <w:gridCol w:w="934"/>
        <w:gridCol w:w="1004"/>
        <w:gridCol w:w="996"/>
      </w:tblGrid>
      <w:tr w14:paraId="53D232A4" w14:textId="77777777" w:rsidTr="003B398C">
        <w:tblPrEx>
          <w:tblW w:w="9072" w:type="dxa"/>
          <w:jc w:val="center"/>
          <w:tblBorders>
            <w:top w:val="nil"/>
            <w:left w:val="nil"/>
            <w:bottom w:val="nil"/>
            <w:right w:val="nil"/>
          </w:tblBorders>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1" w14:textId="77777777">
            <w:pPr>
              <w:keepNext/>
              <w:rPr>
                <w:b/>
                <w:szCs w:val="22"/>
              </w:rPr>
            </w:pPr>
          </w:p>
        </w:tc>
        <w:tc>
          <w:tcPr>
            <w:tcW w:w="0" w:type="auto"/>
            <w:gridSpan w:val="3"/>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2" w14:textId="77777777">
            <w:pPr>
              <w:keepNext/>
              <w:jc w:val="center"/>
              <w:rPr>
                <w:b/>
                <w:szCs w:val="22"/>
              </w:rPr>
            </w:pPr>
            <w:r w:rsidRPr="00C37674">
              <w:rPr>
                <w:b/>
                <w:szCs w:val="22"/>
              </w:rPr>
              <w:t>1. štúdia psoriatickej artritídy</w:t>
            </w:r>
          </w:p>
        </w:tc>
        <w:tc>
          <w:tcPr>
            <w:tcW w:w="0" w:type="auto"/>
            <w:gridSpan w:val="3"/>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3" w14:textId="77777777">
            <w:pPr>
              <w:keepNext/>
              <w:jc w:val="center"/>
              <w:rPr>
                <w:b/>
                <w:szCs w:val="22"/>
              </w:rPr>
            </w:pPr>
            <w:r w:rsidRPr="00C37674">
              <w:rPr>
                <w:b/>
                <w:szCs w:val="22"/>
              </w:rPr>
              <w:t>2. štúdia psoriatickej artritídy</w:t>
            </w:r>
          </w:p>
        </w:tc>
      </w:tr>
      <w:tr w14:paraId="53D232A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5" w14:textId="77777777">
            <w:pPr>
              <w:keepNext/>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6" w14:textId="77777777">
            <w:pPr>
              <w:keepNext/>
              <w:jc w:val="center"/>
              <w:rPr>
                <w:b/>
                <w:szCs w:val="22"/>
              </w:rPr>
            </w:pPr>
            <w:r w:rsidRPr="00C37674">
              <w:rPr>
                <w:b/>
                <w:szCs w:val="22"/>
              </w:rPr>
              <w:t>PBO</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7" w14:textId="77777777">
            <w:pPr>
              <w:keepNext/>
              <w:jc w:val="center"/>
              <w:rPr>
                <w:b/>
                <w:szCs w:val="22"/>
              </w:rPr>
            </w:pPr>
            <w:r w:rsidRPr="00C37674">
              <w:rPr>
                <w:b/>
                <w:szCs w:val="22"/>
              </w:rPr>
              <w:t>4</w:t>
            </w:r>
            <w:r w:rsidRPr="00C37674" w:rsidR="007F568F">
              <w:rPr>
                <w:b/>
                <w:szCs w:val="22"/>
              </w:rPr>
              <w:t>5 </w:t>
            </w:r>
            <w:r w:rsidRPr="00C37674">
              <w:rPr>
                <w:b/>
                <w:szCs w:val="22"/>
              </w:rPr>
              <w:t>mg</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8" w14:textId="77777777">
            <w:pPr>
              <w:keepNext/>
              <w:jc w:val="center"/>
              <w:rPr>
                <w:b/>
                <w:szCs w:val="22"/>
              </w:rPr>
            </w:pPr>
            <w:r w:rsidRPr="00C37674">
              <w:rPr>
                <w:b/>
                <w:szCs w:val="22"/>
              </w:rPr>
              <w:t>9</w:t>
            </w:r>
            <w:r w:rsidRPr="00C37674" w:rsidR="007F568F">
              <w:rPr>
                <w:b/>
                <w:szCs w:val="22"/>
              </w:rPr>
              <w:t>0 </w:t>
            </w:r>
            <w:r w:rsidRPr="00C37674">
              <w:rPr>
                <w:b/>
                <w:szCs w:val="22"/>
              </w:rPr>
              <w:t>mg</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9" w14:textId="77777777">
            <w:pPr>
              <w:keepNext/>
              <w:jc w:val="center"/>
              <w:rPr>
                <w:b/>
                <w:szCs w:val="22"/>
              </w:rPr>
            </w:pPr>
            <w:r w:rsidRPr="00C37674">
              <w:rPr>
                <w:b/>
                <w:szCs w:val="22"/>
              </w:rPr>
              <w:t>PBO</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A" w14:textId="77777777">
            <w:pPr>
              <w:keepNext/>
              <w:jc w:val="center"/>
              <w:rPr>
                <w:b/>
                <w:szCs w:val="22"/>
              </w:rPr>
            </w:pPr>
            <w:r w:rsidRPr="00C37674">
              <w:rPr>
                <w:b/>
                <w:szCs w:val="22"/>
              </w:rPr>
              <w:t>4</w:t>
            </w:r>
            <w:r w:rsidRPr="00C37674" w:rsidR="007F568F">
              <w:rPr>
                <w:b/>
                <w:szCs w:val="22"/>
              </w:rPr>
              <w:t>5 </w:t>
            </w:r>
            <w:r w:rsidRPr="00C37674">
              <w:rPr>
                <w:b/>
                <w:szCs w:val="22"/>
              </w:rPr>
              <w:t>mg</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B" w14:textId="77777777">
            <w:pPr>
              <w:keepNext/>
              <w:jc w:val="center"/>
              <w:rPr>
                <w:b/>
                <w:szCs w:val="22"/>
              </w:rPr>
            </w:pPr>
            <w:r w:rsidRPr="00C37674">
              <w:rPr>
                <w:b/>
                <w:szCs w:val="22"/>
              </w:rPr>
              <w:t>9</w:t>
            </w:r>
            <w:r w:rsidRPr="00C37674" w:rsidR="007F568F">
              <w:rPr>
                <w:b/>
                <w:szCs w:val="22"/>
              </w:rPr>
              <w:t>0 </w:t>
            </w:r>
            <w:r w:rsidRPr="00C37674">
              <w:rPr>
                <w:b/>
                <w:szCs w:val="22"/>
              </w:rPr>
              <w:t>mg</w:t>
            </w:r>
          </w:p>
        </w:tc>
      </w:tr>
      <w:tr w14:paraId="53D232B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D" w14:textId="77777777">
            <w:pPr>
              <w:rPr>
                <w:b/>
                <w:szCs w:val="22"/>
              </w:rPr>
            </w:pPr>
            <w:r w:rsidRPr="00C37674">
              <w:rPr>
                <w:b/>
                <w:szCs w:val="22"/>
              </w:rPr>
              <w:t>Počet randomizovaných pacientov</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E" w14:textId="77777777">
            <w:pPr>
              <w:jc w:val="center"/>
              <w:rPr>
                <w:b/>
                <w:szCs w:val="22"/>
              </w:rPr>
            </w:pPr>
            <w:r w:rsidRPr="00C37674">
              <w:rPr>
                <w:b/>
                <w:szCs w:val="22"/>
              </w:rPr>
              <w:t>206</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AF" w14:textId="77777777">
            <w:pPr>
              <w:jc w:val="center"/>
              <w:rPr>
                <w:b/>
                <w:szCs w:val="22"/>
              </w:rPr>
            </w:pPr>
            <w:r w:rsidRPr="00C37674">
              <w:rPr>
                <w:b/>
                <w:szCs w:val="22"/>
              </w:rPr>
              <w:t>205</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0" w14:textId="77777777">
            <w:pPr>
              <w:jc w:val="center"/>
              <w:rPr>
                <w:b/>
                <w:szCs w:val="22"/>
              </w:rPr>
            </w:pPr>
            <w:r w:rsidRPr="00C37674">
              <w:rPr>
                <w:b/>
                <w:szCs w:val="22"/>
              </w:rPr>
              <w:t>204</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1" w14:textId="77777777">
            <w:pPr>
              <w:tabs>
                <w:tab w:val="center" w:pos="852"/>
                <w:tab w:val="right" w:pos="1704"/>
              </w:tabs>
              <w:jc w:val="center"/>
              <w:rPr>
                <w:b/>
                <w:szCs w:val="22"/>
              </w:rPr>
            </w:pPr>
            <w:r w:rsidRPr="00C37674">
              <w:rPr>
                <w:b/>
                <w:szCs w:val="22"/>
              </w:rPr>
              <w:t>104</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2" w14:textId="77777777">
            <w:pPr>
              <w:jc w:val="center"/>
              <w:rPr>
                <w:b/>
                <w:szCs w:val="22"/>
              </w:rPr>
            </w:pPr>
            <w:r w:rsidRPr="00C37674">
              <w:rPr>
                <w:b/>
                <w:szCs w:val="22"/>
              </w:rPr>
              <w:t>103</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3" w14:textId="77777777">
            <w:pPr>
              <w:jc w:val="center"/>
              <w:rPr>
                <w:b/>
                <w:szCs w:val="22"/>
              </w:rPr>
            </w:pPr>
            <w:r w:rsidRPr="00C37674">
              <w:rPr>
                <w:b/>
                <w:szCs w:val="22"/>
              </w:rPr>
              <w:t>105</w:t>
            </w:r>
          </w:p>
        </w:tc>
      </w:tr>
      <w:tr w14:paraId="53D232B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5" w14:textId="77777777">
            <w:pPr>
              <w:ind w:left="284"/>
              <w:rPr>
                <w:szCs w:val="22"/>
              </w:rPr>
            </w:pPr>
            <w:r w:rsidRPr="00C37674">
              <w:rPr>
                <w:szCs w:val="22"/>
              </w:rPr>
              <w:t>Odpoveď ACR 20,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6" w14:textId="77777777">
            <w:pPr>
              <w:adjustRightInd w:val="0"/>
              <w:jc w:val="center"/>
              <w:rPr>
                <w:szCs w:val="22"/>
              </w:rPr>
            </w:pPr>
            <w:r w:rsidRPr="00C37674">
              <w:rPr>
                <w:szCs w:val="22"/>
              </w:rPr>
              <w:t>47 (2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7" w14:textId="77777777">
            <w:pPr>
              <w:adjustRightInd w:val="0"/>
              <w:jc w:val="center"/>
              <w:rPr>
                <w:szCs w:val="22"/>
              </w:rPr>
            </w:pPr>
            <w:r w:rsidRPr="00C37674">
              <w:rPr>
                <w:szCs w:val="22"/>
              </w:rPr>
              <w:t>87 (4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8" w14:textId="77777777">
            <w:pPr>
              <w:adjustRightInd w:val="0"/>
              <w:jc w:val="center"/>
              <w:rPr>
                <w:szCs w:val="22"/>
              </w:rPr>
            </w:pPr>
            <w:r w:rsidRPr="00C37674">
              <w:rPr>
                <w:szCs w:val="22"/>
              </w:rPr>
              <w:t>101 (5</w:t>
            </w:r>
            <w:r w:rsidRPr="00C37674" w:rsidR="007F568F">
              <w:rPr>
                <w:szCs w:val="22"/>
              </w:rPr>
              <w:t>0 </w:t>
            </w:r>
            <w:r w:rsidRPr="00C37674">
              <w:rPr>
                <w:szCs w:val="22"/>
              </w:rPr>
              <w:t>%)</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9" w14:textId="77777777">
            <w:pPr>
              <w:adjustRightInd w:val="0"/>
              <w:jc w:val="center"/>
              <w:rPr>
                <w:szCs w:val="22"/>
              </w:rPr>
            </w:pPr>
            <w:r w:rsidRPr="00C37674">
              <w:rPr>
                <w:szCs w:val="22"/>
              </w:rPr>
              <w:t>21 (2</w:t>
            </w:r>
            <w:r w:rsidRPr="00C37674" w:rsidR="007F568F">
              <w:rPr>
                <w:szCs w:val="22"/>
              </w:rPr>
              <w:t>0 </w:t>
            </w:r>
            <w:r w:rsidRPr="00C37674">
              <w:rPr>
                <w:szCs w:val="22"/>
              </w:rPr>
              <w:t>%)</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A" w14:textId="77777777">
            <w:pPr>
              <w:adjustRightInd w:val="0"/>
              <w:jc w:val="center"/>
              <w:rPr>
                <w:szCs w:val="22"/>
              </w:rPr>
            </w:pPr>
            <w:r w:rsidRPr="00C37674">
              <w:rPr>
                <w:szCs w:val="22"/>
              </w:rPr>
              <w:t>45 (44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B" w14:textId="77777777">
            <w:pPr>
              <w:adjustRightInd w:val="0"/>
              <w:jc w:val="center"/>
              <w:rPr>
                <w:szCs w:val="22"/>
              </w:rPr>
            </w:pPr>
            <w:r w:rsidRPr="00C37674">
              <w:rPr>
                <w:szCs w:val="22"/>
              </w:rPr>
              <w:t>46 (44 %)</w:t>
            </w:r>
            <w:r w:rsidRPr="00C37674">
              <w:rPr>
                <w:szCs w:val="22"/>
                <w:vertAlign w:val="superscript"/>
              </w:rPr>
              <w:t>a</w:t>
            </w:r>
          </w:p>
        </w:tc>
      </w:tr>
      <w:tr w14:paraId="53D232C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D" w14:textId="77777777">
            <w:pPr>
              <w:ind w:left="284"/>
              <w:rPr>
                <w:szCs w:val="22"/>
              </w:rPr>
            </w:pPr>
            <w:r w:rsidRPr="00C37674">
              <w:rPr>
                <w:szCs w:val="22"/>
              </w:rPr>
              <w:t>Odpoveď ACR 50,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E" w14:textId="77777777">
            <w:pPr>
              <w:adjustRightInd w:val="0"/>
              <w:jc w:val="center"/>
              <w:rPr>
                <w:szCs w:val="22"/>
              </w:rPr>
            </w:pPr>
            <w:r w:rsidRPr="00C37674">
              <w:rPr>
                <w:szCs w:val="22"/>
              </w:rPr>
              <w:t>18 (</w:t>
            </w:r>
            <w:r w:rsidRPr="00C37674" w:rsidR="007F568F">
              <w:rPr>
                <w:szCs w:val="22"/>
              </w:rPr>
              <w:t>9 </w:t>
            </w:r>
            <w:r w:rsidRPr="00C37674">
              <w:rPr>
                <w:szCs w:val="22"/>
              </w:rPr>
              <w:t>%)</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BF" w14:textId="77777777">
            <w:pPr>
              <w:adjustRightInd w:val="0"/>
              <w:jc w:val="center"/>
              <w:rPr>
                <w:szCs w:val="22"/>
              </w:rPr>
            </w:pPr>
            <w:r w:rsidRPr="00C37674">
              <w:rPr>
                <w:szCs w:val="22"/>
              </w:rPr>
              <w:t>51 (25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0" w14:textId="77777777">
            <w:pPr>
              <w:adjustRightInd w:val="0"/>
              <w:jc w:val="center"/>
              <w:rPr>
                <w:szCs w:val="22"/>
              </w:rPr>
            </w:pPr>
            <w:r w:rsidRPr="00C37674">
              <w:rPr>
                <w:szCs w:val="22"/>
              </w:rPr>
              <w:t>57 (28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1" w14:textId="77777777">
            <w:pPr>
              <w:adjustRightInd w:val="0"/>
              <w:jc w:val="center"/>
              <w:rPr>
                <w:szCs w:val="22"/>
              </w:rPr>
            </w:pPr>
            <w:r w:rsidRPr="00C37674">
              <w:rPr>
                <w:szCs w:val="22"/>
              </w:rPr>
              <w:t>7 (7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2" w14:textId="77777777">
            <w:pPr>
              <w:adjustRightInd w:val="0"/>
              <w:jc w:val="center"/>
              <w:rPr>
                <w:szCs w:val="22"/>
              </w:rPr>
            </w:pPr>
            <w:r w:rsidRPr="00C37674">
              <w:rPr>
                <w:szCs w:val="22"/>
              </w:rPr>
              <w:t>18 (17 %)</w:t>
            </w:r>
            <w:r w:rsidRPr="00C37674">
              <w:rPr>
                <w:szCs w:val="22"/>
                <w:vertAlign w:val="superscript"/>
              </w:rPr>
              <w:t>b</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3" w14:textId="77777777">
            <w:pPr>
              <w:adjustRightInd w:val="0"/>
              <w:jc w:val="center"/>
              <w:rPr>
                <w:szCs w:val="22"/>
              </w:rPr>
            </w:pPr>
            <w:r w:rsidRPr="00C37674">
              <w:rPr>
                <w:szCs w:val="22"/>
              </w:rPr>
              <w:t>24 (23 %)</w:t>
            </w:r>
            <w:r w:rsidRPr="00C37674">
              <w:rPr>
                <w:szCs w:val="22"/>
                <w:vertAlign w:val="superscript"/>
              </w:rPr>
              <w:t>a</w:t>
            </w:r>
          </w:p>
        </w:tc>
      </w:tr>
      <w:tr w14:paraId="53D232C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5" w14:textId="77777777">
            <w:pPr>
              <w:ind w:left="284"/>
              <w:rPr>
                <w:szCs w:val="22"/>
              </w:rPr>
            </w:pPr>
            <w:r w:rsidRPr="00C37674">
              <w:rPr>
                <w:szCs w:val="22"/>
              </w:rPr>
              <w:t>Odpoveď ACR 70,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6" w14:textId="77777777">
            <w:pPr>
              <w:adjustRightInd w:val="0"/>
              <w:jc w:val="center"/>
              <w:rPr>
                <w:szCs w:val="22"/>
              </w:rPr>
            </w:pPr>
            <w:r w:rsidRPr="00C37674">
              <w:rPr>
                <w:szCs w:val="22"/>
              </w:rPr>
              <w:t>5 (2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7" w14:textId="77777777">
            <w:pPr>
              <w:adjustRightInd w:val="0"/>
              <w:jc w:val="center"/>
              <w:rPr>
                <w:szCs w:val="22"/>
              </w:rPr>
            </w:pPr>
            <w:r w:rsidRPr="00C37674">
              <w:rPr>
                <w:szCs w:val="22"/>
              </w:rPr>
              <w:t>25 (1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8" w14:textId="77777777">
            <w:pPr>
              <w:adjustRightInd w:val="0"/>
              <w:jc w:val="center"/>
              <w:rPr>
                <w:szCs w:val="22"/>
              </w:rPr>
            </w:pPr>
            <w:r w:rsidRPr="00C37674">
              <w:rPr>
                <w:szCs w:val="22"/>
              </w:rPr>
              <w:t>29 (14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9" w14:textId="77777777">
            <w:pPr>
              <w:adjustRightInd w:val="0"/>
              <w:jc w:val="center"/>
              <w:rPr>
                <w:szCs w:val="22"/>
              </w:rPr>
            </w:pPr>
            <w:r w:rsidRPr="00C37674">
              <w:rPr>
                <w:szCs w:val="22"/>
              </w:rPr>
              <w:t>3 (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A" w14:textId="77777777">
            <w:pPr>
              <w:adjustRightInd w:val="0"/>
              <w:jc w:val="center"/>
              <w:rPr>
                <w:szCs w:val="22"/>
              </w:rPr>
            </w:pPr>
            <w:r w:rsidRPr="00C37674">
              <w:rPr>
                <w:szCs w:val="22"/>
              </w:rPr>
              <w:t>7 (7 %)</w:t>
            </w:r>
            <w:r w:rsidRPr="00C37674">
              <w:rPr>
                <w:szCs w:val="22"/>
                <w:vertAlign w:val="superscript"/>
              </w:rPr>
              <w:t>c</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B" w14:textId="77777777">
            <w:pPr>
              <w:adjustRightInd w:val="0"/>
              <w:jc w:val="center"/>
              <w:rPr>
                <w:szCs w:val="22"/>
              </w:rPr>
            </w:pPr>
            <w:r w:rsidRPr="00C37674">
              <w:rPr>
                <w:szCs w:val="22"/>
              </w:rPr>
              <w:t>9 (9 %)</w:t>
            </w:r>
            <w:r w:rsidRPr="00C37674">
              <w:rPr>
                <w:szCs w:val="22"/>
                <w:vertAlign w:val="superscript"/>
              </w:rPr>
              <w:t>c</w:t>
            </w:r>
          </w:p>
        </w:tc>
      </w:tr>
      <w:tr w14:paraId="53D232D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D" w14:textId="77777777">
            <w:pPr>
              <w:rPr>
                <w:i/>
                <w:szCs w:val="22"/>
              </w:rPr>
            </w:pPr>
            <w:r w:rsidRPr="00C37674">
              <w:rPr>
                <w:i/>
                <w:szCs w:val="22"/>
              </w:rPr>
              <w:t>Počet pacientov s ≥ 3 % BSA</w:t>
            </w:r>
            <w:r w:rsidRPr="00C37674">
              <w:rPr>
                <w:i/>
                <w:szCs w:val="22"/>
                <w:vertAlign w:val="superscript"/>
              </w:rPr>
              <w:t>d</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E" w14:textId="77777777">
            <w:pPr>
              <w:adjustRightInd w:val="0"/>
              <w:jc w:val="center"/>
              <w:rPr>
                <w:szCs w:val="22"/>
              </w:rPr>
            </w:pPr>
            <w:r w:rsidRPr="00C37674">
              <w:rPr>
                <w:szCs w:val="22"/>
              </w:rPr>
              <w:t>146</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CF" w14:textId="77777777">
            <w:pPr>
              <w:adjustRightInd w:val="0"/>
              <w:jc w:val="center"/>
              <w:rPr>
                <w:szCs w:val="22"/>
              </w:rPr>
            </w:pPr>
            <w:r w:rsidRPr="00C37674">
              <w:rPr>
                <w:szCs w:val="22"/>
              </w:rPr>
              <w:t>145</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0" w14:textId="77777777">
            <w:pPr>
              <w:adjustRightInd w:val="0"/>
              <w:jc w:val="center"/>
              <w:rPr>
                <w:szCs w:val="22"/>
              </w:rPr>
            </w:pPr>
            <w:r w:rsidRPr="00C37674">
              <w:rPr>
                <w:szCs w:val="22"/>
              </w:rPr>
              <w:t>149</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1" w14:textId="77777777">
            <w:pPr>
              <w:adjustRightInd w:val="0"/>
              <w:jc w:val="center"/>
              <w:rPr>
                <w:szCs w:val="22"/>
              </w:rPr>
            </w:pPr>
            <w:r w:rsidRPr="00C37674">
              <w:rPr>
                <w:szCs w:val="22"/>
              </w:rPr>
              <w:t>80</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2" w14:textId="77777777">
            <w:pPr>
              <w:adjustRightInd w:val="0"/>
              <w:jc w:val="center"/>
              <w:rPr>
                <w:szCs w:val="22"/>
              </w:rPr>
            </w:pPr>
            <w:r w:rsidRPr="00C37674">
              <w:rPr>
                <w:szCs w:val="22"/>
              </w:rPr>
              <w:t>80</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3" w14:textId="77777777">
            <w:pPr>
              <w:adjustRightInd w:val="0"/>
              <w:jc w:val="center"/>
              <w:rPr>
                <w:szCs w:val="22"/>
              </w:rPr>
            </w:pPr>
            <w:r w:rsidRPr="00C37674">
              <w:rPr>
                <w:szCs w:val="22"/>
              </w:rPr>
              <w:t>81</w:t>
            </w:r>
          </w:p>
        </w:tc>
      </w:tr>
      <w:tr w14:paraId="53D232D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5" w14:textId="77777777">
            <w:pPr>
              <w:ind w:left="284"/>
              <w:rPr>
                <w:szCs w:val="22"/>
              </w:rPr>
            </w:pPr>
            <w:r w:rsidRPr="00C37674">
              <w:rPr>
                <w:szCs w:val="22"/>
              </w:rPr>
              <w:t>Odpoveď PASI 75,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6" w14:textId="77777777">
            <w:pPr>
              <w:adjustRightInd w:val="0"/>
              <w:jc w:val="center"/>
              <w:rPr>
                <w:szCs w:val="22"/>
              </w:rPr>
            </w:pPr>
            <w:r w:rsidRPr="00C37674">
              <w:rPr>
                <w:szCs w:val="22"/>
              </w:rPr>
              <w:t>16 (11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7" w14:textId="77777777">
            <w:pPr>
              <w:adjustRightInd w:val="0"/>
              <w:jc w:val="center"/>
              <w:rPr>
                <w:szCs w:val="22"/>
              </w:rPr>
            </w:pPr>
            <w:r w:rsidRPr="00C37674">
              <w:rPr>
                <w:szCs w:val="22"/>
              </w:rPr>
              <w:t>83 (57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8" w14:textId="77777777">
            <w:pPr>
              <w:adjustRightInd w:val="0"/>
              <w:jc w:val="center"/>
              <w:rPr>
                <w:szCs w:val="22"/>
              </w:rPr>
            </w:pPr>
            <w:r w:rsidRPr="00C37674">
              <w:rPr>
                <w:szCs w:val="22"/>
              </w:rPr>
              <w:t>93 (6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9" w14:textId="77777777">
            <w:pPr>
              <w:adjustRightInd w:val="0"/>
              <w:jc w:val="center"/>
              <w:rPr>
                <w:szCs w:val="22"/>
              </w:rPr>
            </w:pPr>
            <w:r w:rsidRPr="00C37674">
              <w:rPr>
                <w:szCs w:val="22"/>
              </w:rPr>
              <w:t>4 (5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A" w14:textId="77777777">
            <w:pPr>
              <w:adjustRightInd w:val="0"/>
              <w:jc w:val="center"/>
              <w:rPr>
                <w:szCs w:val="22"/>
              </w:rPr>
            </w:pPr>
            <w:r w:rsidRPr="00C37674">
              <w:rPr>
                <w:szCs w:val="22"/>
              </w:rPr>
              <w:t>41 (51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B" w14:textId="77777777">
            <w:pPr>
              <w:adjustRightInd w:val="0"/>
              <w:jc w:val="center"/>
              <w:rPr>
                <w:szCs w:val="22"/>
              </w:rPr>
            </w:pPr>
            <w:r w:rsidRPr="00C37674">
              <w:rPr>
                <w:szCs w:val="22"/>
              </w:rPr>
              <w:t>45 (56 %)</w:t>
            </w:r>
            <w:r w:rsidRPr="00C37674">
              <w:rPr>
                <w:szCs w:val="22"/>
                <w:vertAlign w:val="superscript"/>
              </w:rPr>
              <w:t>a</w:t>
            </w:r>
          </w:p>
        </w:tc>
      </w:tr>
      <w:tr w14:paraId="53D232E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D" w14:textId="77777777">
            <w:pPr>
              <w:ind w:left="284"/>
              <w:rPr>
                <w:szCs w:val="22"/>
              </w:rPr>
            </w:pPr>
            <w:r w:rsidRPr="00C37674">
              <w:rPr>
                <w:szCs w:val="22"/>
              </w:rPr>
              <w:t>Odpoveď PASI 90,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E" w14:textId="77777777">
            <w:pPr>
              <w:adjustRightInd w:val="0"/>
              <w:jc w:val="center"/>
              <w:rPr>
                <w:szCs w:val="22"/>
              </w:rPr>
            </w:pPr>
            <w:r w:rsidRPr="00C37674">
              <w:rPr>
                <w:szCs w:val="22"/>
              </w:rPr>
              <w:t>4 (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DF" w14:textId="77777777">
            <w:pPr>
              <w:adjustRightInd w:val="0"/>
              <w:jc w:val="center"/>
              <w:rPr>
                <w:szCs w:val="22"/>
              </w:rPr>
            </w:pPr>
            <w:r w:rsidRPr="00C37674">
              <w:rPr>
                <w:szCs w:val="22"/>
              </w:rPr>
              <w:t>60 (41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0" w14:textId="77777777">
            <w:pPr>
              <w:adjustRightInd w:val="0"/>
              <w:jc w:val="center"/>
              <w:rPr>
                <w:szCs w:val="22"/>
              </w:rPr>
            </w:pPr>
            <w:r w:rsidRPr="00C37674">
              <w:rPr>
                <w:szCs w:val="22"/>
              </w:rPr>
              <w:t>65 (44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1" w14:textId="77777777">
            <w:pPr>
              <w:adjustRightInd w:val="0"/>
              <w:jc w:val="center"/>
              <w:rPr>
                <w:szCs w:val="22"/>
              </w:rPr>
            </w:pPr>
            <w:r w:rsidRPr="00C37674">
              <w:rPr>
                <w:szCs w:val="22"/>
              </w:rPr>
              <w:t>3 (4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2" w14:textId="77777777">
            <w:pPr>
              <w:adjustRightInd w:val="0"/>
              <w:jc w:val="center"/>
              <w:rPr>
                <w:szCs w:val="22"/>
              </w:rPr>
            </w:pPr>
            <w:r w:rsidRPr="00C37674">
              <w:rPr>
                <w:szCs w:val="22"/>
              </w:rPr>
              <w:t>24 (3</w:t>
            </w:r>
            <w:r w:rsidRPr="00C37674" w:rsidR="007F568F">
              <w:rPr>
                <w:szCs w:val="22"/>
              </w:rPr>
              <w:t>0 </w:t>
            </w:r>
            <w:r w:rsidRPr="00C37674">
              <w:rPr>
                <w:szCs w:val="22"/>
              </w:rPr>
              <w:t>%)</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3" w14:textId="77777777">
            <w:pPr>
              <w:adjustRightInd w:val="0"/>
              <w:jc w:val="center"/>
              <w:rPr>
                <w:szCs w:val="22"/>
              </w:rPr>
            </w:pPr>
            <w:r w:rsidRPr="00C37674">
              <w:rPr>
                <w:szCs w:val="22"/>
              </w:rPr>
              <w:t>36 (44 %)</w:t>
            </w:r>
            <w:r w:rsidRPr="00C37674">
              <w:rPr>
                <w:szCs w:val="22"/>
                <w:vertAlign w:val="superscript"/>
              </w:rPr>
              <w:t>a</w:t>
            </w:r>
          </w:p>
        </w:tc>
      </w:tr>
      <w:tr w14:paraId="53D232E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5" w14:textId="77777777">
            <w:pPr>
              <w:ind w:left="284"/>
              <w:rPr>
                <w:szCs w:val="22"/>
              </w:rPr>
            </w:pPr>
            <w:r w:rsidRPr="00C37674">
              <w:rPr>
                <w:szCs w:val="22"/>
              </w:rPr>
              <w:t>Kombinovaná odpoveď PASI 75 a ACR 20,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6" w14:textId="77777777">
            <w:pPr>
              <w:adjustRightInd w:val="0"/>
              <w:jc w:val="center"/>
              <w:rPr>
                <w:szCs w:val="22"/>
              </w:rPr>
            </w:pPr>
            <w:r w:rsidRPr="00C37674">
              <w:rPr>
                <w:szCs w:val="22"/>
              </w:rPr>
              <w:t>8 (5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7" w14:textId="77777777">
            <w:pPr>
              <w:adjustRightInd w:val="0"/>
              <w:jc w:val="center"/>
              <w:rPr>
                <w:szCs w:val="22"/>
              </w:rPr>
            </w:pPr>
            <w:r w:rsidRPr="00C37674">
              <w:rPr>
                <w:szCs w:val="22"/>
              </w:rPr>
              <w:t>40 (28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8" w14:textId="77777777">
            <w:pPr>
              <w:adjustRightInd w:val="0"/>
              <w:jc w:val="center"/>
              <w:rPr>
                <w:szCs w:val="22"/>
              </w:rPr>
            </w:pPr>
            <w:r w:rsidRPr="00C37674">
              <w:rPr>
                <w:szCs w:val="22"/>
              </w:rPr>
              <w:t>62 (4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9" w14:textId="77777777">
            <w:pPr>
              <w:adjustRightInd w:val="0"/>
              <w:jc w:val="center"/>
              <w:rPr>
                <w:szCs w:val="22"/>
              </w:rPr>
            </w:pPr>
            <w:r w:rsidRPr="00C37674">
              <w:rPr>
                <w:szCs w:val="22"/>
              </w:rPr>
              <w:t>2 (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A" w14:textId="77777777">
            <w:pPr>
              <w:adjustRightInd w:val="0"/>
              <w:jc w:val="center"/>
              <w:rPr>
                <w:szCs w:val="22"/>
              </w:rPr>
            </w:pPr>
            <w:r w:rsidRPr="00C37674">
              <w:rPr>
                <w:szCs w:val="22"/>
              </w:rPr>
              <w:t>24 (30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B" w14:textId="77777777">
            <w:pPr>
              <w:adjustRightInd w:val="0"/>
              <w:jc w:val="center"/>
              <w:rPr>
                <w:szCs w:val="22"/>
              </w:rPr>
            </w:pPr>
            <w:r w:rsidRPr="00C37674">
              <w:rPr>
                <w:szCs w:val="22"/>
              </w:rPr>
              <w:t>31 (38 %)</w:t>
            </w:r>
            <w:r w:rsidRPr="00C37674">
              <w:rPr>
                <w:szCs w:val="22"/>
                <w:vertAlign w:val="superscript"/>
              </w:rPr>
              <w:t>a</w:t>
            </w:r>
          </w:p>
        </w:tc>
      </w:tr>
      <w:tr w14:paraId="53D232F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D" w14:textId="77777777">
            <w:pPr>
              <w:rPr>
                <w:i/>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E"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EF"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0"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1"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2"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3" w14:textId="77777777">
            <w:pPr>
              <w:adjustRightInd w:val="0"/>
              <w:jc w:val="center"/>
              <w:rPr>
                <w:szCs w:val="22"/>
              </w:rPr>
            </w:pPr>
          </w:p>
        </w:tc>
      </w:tr>
      <w:tr w14:paraId="53D232F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5" w14:textId="77777777">
            <w:pPr>
              <w:rPr>
                <w:b/>
                <w:szCs w:val="22"/>
              </w:rPr>
            </w:pPr>
            <w:r w:rsidRPr="00C37674">
              <w:rPr>
                <w:b/>
                <w:szCs w:val="22"/>
              </w:rPr>
              <w:t>Počet pacientov ≤ 100 kg</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6" w14:textId="77777777">
            <w:pPr>
              <w:adjustRightInd w:val="0"/>
              <w:jc w:val="center"/>
              <w:rPr>
                <w:szCs w:val="22"/>
              </w:rPr>
            </w:pPr>
            <w:r w:rsidRPr="00C37674">
              <w:rPr>
                <w:szCs w:val="22"/>
              </w:rPr>
              <w:t>154</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7" w14:textId="77777777">
            <w:pPr>
              <w:adjustRightInd w:val="0"/>
              <w:jc w:val="center"/>
              <w:rPr>
                <w:szCs w:val="22"/>
              </w:rPr>
            </w:pPr>
            <w:r w:rsidRPr="00C37674">
              <w:rPr>
                <w:szCs w:val="22"/>
              </w:rPr>
              <w:t>153</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8" w14:textId="77777777">
            <w:pPr>
              <w:adjustRightInd w:val="0"/>
              <w:jc w:val="center"/>
              <w:rPr>
                <w:szCs w:val="22"/>
              </w:rPr>
            </w:pPr>
            <w:r w:rsidRPr="00C37674">
              <w:rPr>
                <w:szCs w:val="22"/>
              </w:rPr>
              <w:t>154</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9" w14:textId="77777777">
            <w:pPr>
              <w:adjustRightInd w:val="0"/>
              <w:jc w:val="center"/>
              <w:rPr>
                <w:szCs w:val="22"/>
              </w:rPr>
            </w:pPr>
            <w:r w:rsidRPr="00C37674">
              <w:rPr>
                <w:szCs w:val="22"/>
              </w:rPr>
              <w:t>74</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A" w14:textId="77777777">
            <w:pPr>
              <w:adjustRightInd w:val="0"/>
              <w:jc w:val="center"/>
              <w:rPr>
                <w:szCs w:val="22"/>
              </w:rPr>
            </w:pPr>
            <w:r w:rsidRPr="00C37674">
              <w:rPr>
                <w:szCs w:val="22"/>
              </w:rPr>
              <w:t>74</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B" w14:textId="77777777">
            <w:pPr>
              <w:adjustRightInd w:val="0"/>
              <w:jc w:val="center"/>
              <w:rPr>
                <w:szCs w:val="22"/>
              </w:rPr>
            </w:pPr>
            <w:r w:rsidRPr="00C37674">
              <w:rPr>
                <w:szCs w:val="22"/>
              </w:rPr>
              <w:t>73</w:t>
            </w:r>
          </w:p>
        </w:tc>
      </w:tr>
      <w:tr w14:paraId="53D2330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D" w14:textId="77777777">
            <w:pPr>
              <w:ind w:left="284"/>
              <w:rPr>
                <w:szCs w:val="22"/>
              </w:rPr>
            </w:pPr>
            <w:r w:rsidRPr="00C37674">
              <w:rPr>
                <w:szCs w:val="22"/>
              </w:rPr>
              <w:t>Odpoveď ACR 20,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E" w14:textId="77777777">
            <w:pPr>
              <w:adjustRightInd w:val="0"/>
              <w:jc w:val="center"/>
              <w:rPr>
                <w:szCs w:val="22"/>
              </w:rPr>
            </w:pPr>
            <w:r w:rsidRPr="00C37674">
              <w:rPr>
                <w:szCs w:val="22"/>
              </w:rPr>
              <w:t>39 (25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2FF" w14:textId="77777777">
            <w:pPr>
              <w:adjustRightInd w:val="0"/>
              <w:jc w:val="center"/>
              <w:rPr>
                <w:szCs w:val="22"/>
              </w:rPr>
            </w:pPr>
            <w:r w:rsidRPr="00C37674">
              <w:rPr>
                <w:szCs w:val="22"/>
              </w:rPr>
              <w:t>67 (44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0" w14:textId="77777777">
            <w:pPr>
              <w:adjustRightInd w:val="0"/>
              <w:jc w:val="center"/>
              <w:rPr>
                <w:szCs w:val="22"/>
              </w:rPr>
            </w:pPr>
            <w:r w:rsidRPr="00C37674">
              <w:rPr>
                <w:szCs w:val="22"/>
              </w:rPr>
              <w:t>78 (51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1" w14:textId="77777777">
            <w:pPr>
              <w:adjustRightInd w:val="0"/>
              <w:jc w:val="center"/>
              <w:rPr>
                <w:szCs w:val="22"/>
              </w:rPr>
            </w:pPr>
            <w:r w:rsidRPr="00C37674">
              <w:rPr>
                <w:szCs w:val="22"/>
              </w:rPr>
              <w:t>17 (2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2" w14:textId="77777777">
            <w:pPr>
              <w:adjustRightInd w:val="0"/>
              <w:jc w:val="center"/>
              <w:rPr>
                <w:szCs w:val="22"/>
              </w:rPr>
            </w:pPr>
            <w:r w:rsidRPr="00C37674">
              <w:rPr>
                <w:szCs w:val="22"/>
              </w:rPr>
              <w:t>32 (4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3" w14:textId="77777777">
            <w:pPr>
              <w:adjustRightInd w:val="0"/>
              <w:jc w:val="center"/>
              <w:rPr>
                <w:szCs w:val="22"/>
              </w:rPr>
            </w:pPr>
            <w:r w:rsidRPr="00C37674">
              <w:rPr>
                <w:szCs w:val="22"/>
              </w:rPr>
              <w:t>34 (47 %)</w:t>
            </w:r>
          </w:p>
        </w:tc>
      </w:tr>
      <w:tr w14:paraId="53D2330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5" w14:textId="77777777">
            <w:pPr>
              <w:rPr>
                <w:i/>
                <w:szCs w:val="22"/>
              </w:rPr>
            </w:pPr>
            <w:r w:rsidRPr="00C37674">
              <w:rPr>
                <w:i/>
                <w:szCs w:val="22"/>
              </w:rPr>
              <w:t>Počet pacientov s ≥ 3 % BSA</w:t>
            </w:r>
            <w:r w:rsidRPr="00C37674">
              <w:rPr>
                <w:i/>
                <w:szCs w:val="22"/>
                <w:vertAlign w:val="superscript"/>
              </w:rPr>
              <w:t>d</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6" w14:textId="77777777">
            <w:pPr>
              <w:adjustRightInd w:val="0"/>
              <w:jc w:val="center"/>
              <w:rPr>
                <w:szCs w:val="22"/>
              </w:rPr>
            </w:pPr>
            <w:r w:rsidRPr="00C37674">
              <w:rPr>
                <w:szCs w:val="22"/>
              </w:rPr>
              <w:t>105</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7" w14:textId="77777777">
            <w:pPr>
              <w:adjustRightInd w:val="0"/>
              <w:jc w:val="center"/>
              <w:rPr>
                <w:szCs w:val="22"/>
              </w:rPr>
            </w:pPr>
            <w:r w:rsidRPr="00C37674">
              <w:rPr>
                <w:szCs w:val="22"/>
              </w:rPr>
              <w:t>105</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8" w14:textId="77777777">
            <w:pPr>
              <w:adjustRightInd w:val="0"/>
              <w:jc w:val="center"/>
              <w:rPr>
                <w:szCs w:val="22"/>
              </w:rPr>
            </w:pPr>
            <w:r w:rsidRPr="00C37674">
              <w:rPr>
                <w:szCs w:val="22"/>
              </w:rPr>
              <w:t>111</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9" w14:textId="77777777">
            <w:pPr>
              <w:adjustRightInd w:val="0"/>
              <w:jc w:val="center"/>
              <w:rPr>
                <w:szCs w:val="22"/>
              </w:rPr>
            </w:pPr>
            <w:r w:rsidRPr="00C37674">
              <w:rPr>
                <w:szCs w:val="22"/>
              </w:rPr>
              <w:t>54</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A" w14:textId="77777777">
            <w:pPr>
              <w:adjustRightInd w:val="0"/>
              <w:jc w:val="center"/>
              <w:rPr>
                <w:szCs w:val="22"/>
              </w:rPr>
            </w:pPr>
            <w:r w:rsidRPr="00C37674">
              <w:rPr>
                <w:szCs w:val="22"/>
              </w:rPr>
              <w:t>58</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B" w14:textId="77777777">
            <w:pPr>
              <w:adjustRightInd w:val="0"/>
              <w:jc w:val="center"/>
              <w:rPr>
                <w:szCs w:val="22"/>
              </w:rPr>
            </w:pPr>
            <w:r w:rsidRPr="00C37674">
              <w:rPr>
                <w:szCs w:val="22"/>
              </w:rPr>
              <w:t>57</w:t>
            </w:r>
          </w:p>
        </w:tc>
      </w:tr>
      <w:tr w14:paraId="53D2331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D" w14:textId="77777777">
            <w:pPr>
              <w:ind w:left="284"/>
              <w:rPr>
                <w:szCs w:val="22"/>
              </w:rPr>
            </w:pPr>
            <w:r w:rsidRPr="00C37674">
              <w:rPr>
                <w:szCs w:val="22"/>
              </w:rPr>
              <w:t>Odpoveď PASI 75,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E" w14:textId="77777777">
            <w:pPr>
              <w:adjustRightInd w:val="0"/>
              <w:jc w:val="center"/>
              <w:rPr>
                <w:szCs w:val="22"/>
              </w:rPr>
            </w:pPr>
            <w:r w:rsidRPr="00C37674">
              <w:rPr>
                <w:szCs w:val="22"/>
              </w:rPr>
              <w:t>14 (1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0F" w14:textId="77777777">
            <w:pPr>
              <w:adjustRightInd w:val="0"/>
              <w:jc w:val="center"/>
              <w:rPr>
                <w:szCs w:val="22"/>
              </w:rPr>
            </w:pPr>
            <w:r w:rsidRPr="00C37674">
              <w:rPr>
                <w:szCs w:val="22"/>
              </w:rPr>
              <w:t>64 (61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0" w14:textId="77777777">
            <w:pPr>
              <w:adjustRightInd w:val="0"/>
              <w:jc w:val="center"/>
              <w:rPr>
                <w:szCs w:val="22"/>
              </w:rPr>
            </w:pPr>
            <w:r w:rsidRPr="00C37674">
              <w:rPr>
                <w:szCs w:val="22"/>
              </w:rPr>
              <w:t>73 (66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1" w14:textId="77777777">
            <w:pPr>
              <w:adjustRightInd w:val="0"/>
              <w:jc w:val="center"/>
              <w:rPr>
                <w:szCs w:val="22"/>
              </w:rPr>
            </w:pPr>
            <w:r w:rsidRPr="00C37674">
              <w:rPr>
                <w:szCs w:val="22"/>
              </w:rPr>
              <w:t>4 (7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2" w14:textId="77777777">
            <w:pPr>
              <w:adjustRightInd w:val="0"/>
              <w:jc w:val="center"/>
              <w:rPr>
                <w:szCs w:val="22"/>
              </w:rPr>
            </w:pPr>
            <w:r w:rsidRPr="00C37674">
              <w:rPr>
                <w:szCs w:val="22"/>
              </w:rPr>
              <w:t>31 (5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3" w14:textId="77777777">
            <w:pPr>
              <w:adjustRightInd w:val="0"/>
              <w:jc w:val="center"/>
              <w:rPr>
                <w:szCs w:val="22"/>
              </w:rPr>
            </w:pPr>
            <w:r w:rsidRPr="00C37674">
              <w:rPr>
                <w:szCs w:val="22"/>
              </w:rPr>
              <w:t>32 (56 %)</w:t>
            </w:r>
          </w:p>
        </w:tc>
      </w:tr>
      <w:tr w14:paraId="53D2331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5" w14:textId="77777777">
            <w:pPr>
              <w:rPr>
                <w:b/>
                <w:szCs w:val="22"/>
              </w:rPr>
            </w:pPr>
            <w:r w:rsidRPr="00C37674">
              <w:rPr>
                <w:b/>
                <w:szCs w:val="22"/>
              </w:rPr>
              <w:t>Počet pacientov &gt; 100 kg</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6" w14:textId="77777777">
            <w:pPr>
              <w:adjustRightInd w:val="0"/>
              <w:jc w:val="center"/>
              <w:rPr>
                <w:szCs w:val="22"/>
              </w:rPr>
            </w:pPr>
            <w:r w:rsidRPr="00C37674">
              <w:rPr>
                <w:szCs w:val="22"/>
              </w:rPr>
              <w:t>52</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7" w14:textId="77777777">
            <w:pPr>
              <w:adjustRightInd w:val="0"/>
              <w:jc w:val="center"/>
              <w:rPr>
                <w:szCs w:val="22"/>
              </w:rPr>
            </w:pPr>
            <w:r w:rsidRPr="00C37674">
              <w:rPr>
                <w:szCs w:val="22"/>
              </w:rPr>
              <w:t>52</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8" w14:textId="77777777">
            <w:pPr>
              <w:adjustRightInd w:val="0"/>
              <w:jc w:val="center"/>
              <w:rPr>
                <w:szCs w:val="22"/>
              </w:rPr>
            </w:pPr>
            <w:r w:rsidRPr="00C37674">
              <w:rPr>
                <w:szCs w:val="22"/>
              </w:rPr>
              <w:t>50</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9" w14:textId="77777777">
            <w:pPr>
              <w:adjustRightInd w:val="0"/>
              <w:jc w:val="center"/>
              <w:rPr>
                <w:szCs w:val="22"/>
              </w:rPr>
            </w:pPr>
            <w:r w:rsidRPr="00C37674">
              <w:rPr>
                <w:szCs w:val="22"/>
              </w:rPr>
              <w:t>30</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A" w14:textId="77777777">
            <w:pPr>
              <w:adjustRightInd w:val="0"/>
              <w:jc w:val="center"/>
              <w:rPr>
                <w:szCs w:val="22"/>
              </w:rPr>
            </w:pPr>
            <w:r w:rsidRPr="00C37674">
              <w:rPr>
                <w:szCs w:val="22"/>
              </w:rPr>
              <w:t>29</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B" w14:textId="77777777">
            <w:pPr>
              <w:adjustRightInd w:val="0"/>
              <w:jc w:val="center"/>
              <w:rPr>
                <w:szCs w:val="22"/>
              </w:rPr>
            </w:pPr>
            <w:r w:rsidRPr="00C37674">
              <w:rPr>
                <w:szCs w:val="22"/>
              </w:rPr>
              <w:t>31</w:t>
            </w:r>
          </w:p>
        </w:tc>
      </w:tr>
      <w:tr w14:paraId="53D2332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D" w14:textId="77777777">
            <w:pPr>
              <w:ind w:left="284"/>
              <w:rPr>
                <w:szCs w:val="22"/>
              </w:rPr>
            </w:pPr>
            <w:r w:rsidRPr="00C37674">
              <w:rPr>
                <w:szCs w:val="22"/>
              </w:rPr>
              <w:t>Odpoveď ACR 20,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E" w14:textId="77777777">
            <w:pPr>
              <w:adjustRightInd w:val="0"/>
              <w:jc w:val="center"/>
              <w:rPr>
                <w:szCs w:val="22"/>
              </w:rPr>
            </w:pPr>
            <w:r w:rsidRPr="00C37674">
              <w:rPr>
                <w:szCs w:val="22"/>
              </w:rPr>
              <w:t>8 (15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1F" w14:textId="77777777">
            <w:pPr>
              <w:adjustRightInd w:val="0"/>
              <w:jc w:val="center"/>
              <w:rPr>
                <w:szCs w:val="22"/>
              </w:rPr>
            </w:pPr>
            <w:r w:rsidRPr="00C37674">
              <w:rPr>
                <w:szCs w:val="22"/>
              </w:rPr>
              <w:t>20 (38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0" w14:textId="77777777">
            <w:pPr>
              <w:adjustRightInd w:val="0"/>
              <w:jc w:val="center"/>
              <w:rPr>
                <w:szCs w:val="22"/>
              </w:rPr>
            </w:pPr>
            <w:r w:rsidRPr="00C37674">
              <w:rPr>
                <w:szCs w:val="22"/>
              </w:rPr>
              <w:t>23 (46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1" w14:textId="77777777">
            <w:pPr>
              <w:adjustRightInd w:val="0"/>
              <w:jc w:val="center"/>
              <w:rPr>
                <w:szCs w:val="22"/>
              </w:rPr>
            </w:pPr>
            <w:r w:rsidRPr="00C37674">
              <w:rPr>
                <w:szCs w:val="22"/>
              </w:rPr>
              <w:t>4 (1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2" w14:textId="77777777">
            <w:pPr>
              <w:adjustRightInd w:val="0"/>
              <w:jc w:val="center"/>
              <w:rPr>
                <w:szCs w:val="22"/>
              </w:rPr>
            </w:pPr>
            <w:r w:rsidRPr="00C37674">
              <w:rPr>
                <w:szCs w:val="22"/>
              </w:rPr>
              <w:t>13 (45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3" w14:textId="77777777">
            <w:pPr>
              <w:adjustRightInd w:val="0"/>
              <w:jc w:val="center"/>
              <w:rPr>
                <w:szCs w:val="22"/>
              </w:rPr>
            </w:pPr>
            <w:r w:rsidRPr="00C37674">
              <w:rPr>
                <w:szCs w:val="22"/>
              </w:rPr>
              <w:t>12 (39 %)</w:t>
            </w:r>
          </w:p>
        </w:tc>
      </w:tr>
      <w:tr w14:paraId="53D2332C"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5" w14:textId="77777777">
            <w:pPr>
              <w:rPr>
                <w:i/>
                <w:szCs w:val="22"/>
              </w:rPr>
            </w:pPr>
            <w:r w:rsidRPr="00C37674">
              <w:rPr>
                <w:i/>
                <w:szCs w:val="22"/>
              </w:rPr>
              <w:t>Počet pacientov s ≥ 3 % BSA</w:t>
            </w:r>
            <w:r w:rsidRPr="00C37674">
              <w:rPr>
                <w:i/>
                <w:szCs w:val="22"/>
                <w:vertAlign w:val="superscript"/>
              </w:rPr>
              <w:t>d</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6" w14:textId="77777777">
            <w:pPr>
              <w:adjustRightInd w:val="0"/>
              <w:jc w:val="center"/>
              <w:rPr>
                <w:szCs w:val="22"/>
              </w:rPr>
            </w:pPr>
            <w:r w:rsidRPr="00C37674">
              <w:rPr>
                <w:szCs w:val="22"/>
              </w:rPr>
              <w:t>41</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7" w14:textId="77777777">
            <w:pPr>
              <w:adjustRightInd w:val="0"/>
              <w:jc w:val="center"/>
              <w:rPr>
                <w:szCs w:val="22"/>
              </w:rPr>
            </w:pPr>
            <w:r w:rsidRPr="00C37674">
              <w:rPr>
                <w:szCs w:val="22"/>
              </w:rPr>
              <w:t>40</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8" w14:textId="77777777">
            <w:pPr>
              <w:adjustRightInd w:val="0"/>
              <w:jc w:val="center"/>
              <w:rPr>
                <w:szCs w:val="22"/>
              </w:rPr>
            </w:pPr>
            <w:r w:rsidRPr="00C37674">
              <w:rPr>
                <w:szCs w:val="22"/>
              </w:rPr>
              <w:t>38</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9" w14:textId="77777777">
            <w:pPr>
              <w:adjustRightInd w:val="0"/>
              <w:jc w:val="center"/>
              <w:rPr>
                <w:szCs w:val="22"/>
              </w:rPr>
            </w:pPr>
            <w:r w:rsidRPr="00C37674">
              <w:rPr>
                <w:szCs w:val="22"/>
              </w:rPr>
              <w:t>26</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A" w14:textId="77777777">
            <w:pPr>
              <w:adjustRightInd w:val="0"/>
              <w:jc w:val="center"/>
              <w:rPr>
                <w:szCs w:val="22"/>
              </w:rPr>
            </w:pPr>
            <w:r w:rsidRPr="00C37674">
              <w:rPr>
                <w:szCs w:val="22"/>
              </w:rPr>
              <w:t>22</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B" w14:textId="77777777">
            <w:pPr>
              <w:adjustRightInd w:val="0"/>
              <w:jc w:val="center"/>
              <w:rPr>
                <w:szCs w:val="22"/>
              </w:rPr>
            </w:pPr>
            <w:r w:rsidRPr="00C37674">
              <w:rPr>
                <w:szCs w:val="22"/>
              </w:rPr>
              <w:t>24</w:t>
            </w:r>
          </w:p>
        </w:tc>
      </w:tr>
      <w:tr w14:paraId="53D23334" w14:textId="77777777" w:rsidTr="003B398C">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D" w14:textId="77777777">
            <w:pPr>
              <w:ind w:left="284"/>
              <w:rPr>
                <w:szCs w:val="22"/>
              </w:rPr>
            </w:pPr>
            <w:r w:rsidRPr="00C37674">
              <w:rPr>
                <w:szCs w:val="22"/>
              </w:rPr>
              <w:t>Odpoveď PASI 75, N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E" w14:textId="77777777">
            <w:pPr>
              <w:adjustRightInd w:val="0"/>
              <w:jc w:val="center"/>
              <w:rPr>
                <w:szCs w:val="22"/>
              </w:rPr>
            </w:pPr>
            <w:r w:rsidRPr="00C37674">
              <w:rPr>
                <w:szCs w:val="22"/>
              </w:rPr>
              <w:t>2 (5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2F" w14:textId="77777777">
            <w:pPr>
              <w:adjustRightInd w:val="0"/>
              <w:jc w:val="center"/>
              <w:rPr>
                <w:szCs w:val="22"/>
              </w:rPr>
            </w:pPr>
            <w:r w:rsidRPr="00C37674">
              <w:rPr>
                <w:szCs w:val="22"/>
              </w:rPr>
              <w:t>19 (48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30" w14:textId="77777777">
            <w:pPr>
              <w:adjustRightInd w:val="0"/>
              <w:jc w:val="center"/>
              <w:rPr>
                <w:szCs w:val="22"/>
              </w:rPr>
            </w:pPr>
            <w:r w:rsidRPr="00C37674">
              <w:rPr>
                <w:szCs w:val="22"/>
              </w:rPr>
              <w:t>20 (53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31" w14:textId="77777777">
            <w:pPr>
              <w:adjustRightInd w:val="0"/>
              <w:jc w:val="center"/>
              <w:rPr>
                <w:szCs w:val="22"/>
              </w:rPr>
            </w:pPr>
            <w:r w:rsidRPr="00C37674">
              <w:rPr>
                <w:szCs w:val="22"/>
              </w:rPr>
              <w:t>0</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32" w14:textId="77777777">
            <w:pPr>
              <w:adjustRightInd w:val="0"/>
              <w:jc w:val="center"/>
              <w:rPr>
                <w:szCs w:val="22"/>
              </w:rPr>
            </w:pPr>
            <w:r w:rsidRPr="00C37674">
              <w:rPr>
                <w:szCs w:val="22"/>
              </w:rPr>
              <w:t>10 (45 %)</w:t>
            </w:r>
          </w:p>
        </w:tc>
        <w:tc>
          <w:tcPr>
            <w:tcW w:w="0" w:type="auto"/>
            <w:tcBorders>
              <w:top w:val="single" w:sz="4" w:space="0" w:color="auto"/>
              <w:left w:val="single" w:sz="4" w:space="0" w:color="auto"/>
              <w:bottom w:val="single" w:sz="4" w:space="0" w:color="auto"/>
              <w:right w:val="single" w:sz="4" w:space="0" w:color="auto"/>
            </w:tcBorders>
            <w:vAlign w:val="center"/>
          </w:tcPr>
          <w:p w:rsidR="003B398C" w:rsidRPr="00C37674" w:rsidP="003B398C" w14:paraId="53D23333" w14:textId="77777777">
            <w:pPr>
              <w:adjustRightInd w:val="0"/>
              <w:jc w:val="center"/>
              <w:rPr>
                <w:szCs w:val="22"/>
              </w:rPr>
            </w:pPr>
            <w:r w:rsidRPr="00C37674">
              <w:rPr>
                <w:szCs w:val="22"/>
              </w:rPr>
              <w:t>13 (54 %)</w:t>
            </w:r>
          </w:p>
        </w:tc>
      </w:tr>
      <w:tr w14:paraId="53D23339" w14:textId="77777777" w:rsidTr="003B398C">
        <w:tblPrEx>
          <w:tblW w:w="9072" w:type="dxa"/>
          <w:jc w:val="center"/>
          <w:tblLook w:val="0000"/>
        </w:tblPrEx>
        <w:trPr>
          <w:cantSplit/>
          <w:jc w:val="center"/>
        </w:trPr>
        <w:tc>
          <w:tcPr>
            <w:tcW w:w="0" w:type="auto"/>
            <w:gridSpan w:val="7"/>
            <w:tcBorders>
              <w:top w:val="single" w:sz="4" w:space="0" w:color="auto"/>
              <w:left w:val="nil"/>
              <w:bottom w:val="nil"/>
              <w:right w:val="nil"/>
            </w:tcBorders>
            <w:vAlign w:val="center"/>
          </w:tcPr>
          <w:p w:rsidR="003B398C" w:rsidRPr="00C37674" w:rsidP="003B398C" w14:paraId="53D23335" w14:textId="77777777">
            <w:pPr>
              <w:widowControl w:val="0"/>
              <w:tabs>
                <w:tab w:val="left" w:pos="284"/>
                <w:tab w:val="clear" w:pos="567"/>
              </w:tabs>
              <w:ind w:left="284" w:hanging="284"/>
              <w:rPr>
                <w:sz w:val="18"/>
                <w:szCs w:val="18"/>
              </w:rPr>
            </w:pPr>
            <w:r w:rsidRPr="00C37674">
              <w:rPr>
                <w:szCs w:val="22"/>
                <w:vertAlign w:val="superscript"/>
              </w:rPr>
              <w:t>a</w:t>
            </w:r>
            <w:r w:rsidRPr="00C37674">
              <w:rPr>
                <w:szCs w:val="22"/>
                <w:vertAlign w:val="superscript"/>
              </w:rPr>
              <w:tab/>
            </w:r>
            <w:r w:rsidRPr="00C37674">
              <w:rPr>
                <w:sz w:val="18"/>
                <w:szCs w:val="18"/>
              </w:rPr>
              <w:t>p &lt; 0,001</w:t>
            </w:r>
          </w:p>
          <w:p w:rsidR="003B398C" w:rsidRPr="00C37674" w:rsidP="003B398C" w14:paraId="53D23336" w14:textId="77777777">
            <w:pPr>
              <w:widowControl w:val="0"/>
              <w:tabs>
                <w:tab w:val="left" w:pos="284"/>
                <w:tab w:val="clear" w:pos="567"/>
              </w:tabs>
              <w:ind w:left="284" w:hanging="284"/>
              <w:rPr>
                <w:sz w:val="18"/>
                <w:szCs w:val="18"/>
              </w:rPr>
            </w:pPr>
            <w:r w:rsidRPr="00C37674">
              <w:rPr>
                <w:szCs w:val="22"/>
                <w:vertAlign w:val="superscript"/>
              </w:rPr>
              <w:t>b</w:t>
            </w:r>
            <w:r w:rsidRPr="00C37674">
              <w:rPr>
                <w:szCs w:val="22"/>
                <w:vertAlign w:val="superscript"/>
              </w:rPr>
              <w:tab/>
            </w:r>
            <w:r w:rsidRPr="00C37674">
              <w:rPr>
                <w:sz w:val="18"/>
                <w:szCs w:val="18"/>
              </w:rPr>
              <w:t>p &lt; 0,05</w:t>
            </w:r>
          </w:p>
          <w:p w:rsidR="003B398C" w:rsidRPr="00C37674" w:rsidP="003B398C" w14:paraId="53D23337" w14:textId="77777777">
            <w:pPr>
              <w:widowControl w:val="0"/>
              <w:tabs>
                <w:tab w:val="left" w:pos="284"/>
                <w:tab w:val="clear" w:pos="567"/>
              </w:tabs>
              <w:ind w:left="284" w:hanging="284"/>
              <w:rPr>
                <w:sz w:val="18"/>
                <w:szCs w:val="18"/>
              </w:rPr>
            </w:pPr>
            <w:r w:rsidRPr="00C37674">
              <w:rPr>
                <w:szCs w:val="22"/>
                <w:vertAlign w:val="superscript"/>
              </w:rPr>
              <w:t>c</w:t>
            </w:r>
            <w:r w:rsidRPr="00C37674">
              <w:rPr>
                <w:szCs w:val="22"/>
                <w:vertAlign w:val="superscript"/>
              </w:rPr>
              <w:tab/>
            </w:r>
            <w:r w:rsidRPr="00C37674">
              <w:rPr>
                <w:sz w:val="18"/>
                <w:szCs w:val="18"/>
              </w:rPr>
              <w:t>p = NS</w:t>
            </w:r>
          </w:p>
          <w:p w:rsidR="003B398C" w:rsidRPr="00C37674" w:rsidP="003B398C" w14:paraId="53D23338" w14:textId="77777777">
            <w:pPr>
              <w:widowControl w:val="0"/>
              <w:tabs>
                <w:tab w:val="left" w:pos="284"/>
                <w:tab w:val="clear" w:pos="567"/>
              </w:tabs>
              <w:ind w:left="284" w:hanging="284"/>
              <w:rPr>
                <w:color w:val="000000"/>
                <w:sz w:val="21"/>
                <w:szCs w:val="21"/>
              </w:rPr>
            </w:pPr>
            <w:r w:rsidRPr="00C37674">
              <w:rPr>
                <w:szCs w:val="22"/>
                <w:vertAlign w:val="superscript"/>
              </w:rPr>
              <w:t>d</w:t>
            </w:r>
            <w:r w:rsidRPr="00C37674">
              <w:rPr>
                <w:szCs w:val="22"/>
                <w:vertAlign w:val="superscript"/>
              </w:rPr>
              <w:tab/>
            </w:r>
            <w:r w:rsidRPr="00C37674">
              <w:rPr>
                <w:sz w:val="18"/>
                <w:szCs w:val="18"/>
              </w:rPr>
              <w:t>Počet pacientov s kožou postihnutou psoriázou na ≥ </w:t>
            </w:r>
            <w:r w:rsidRPr="00C37674" w:rsidR="007F568F">
              <w:rPr>
                <w:sz w:val="18"/>
                <w:szCs w:val="18"/>
              </w:rPr>
              <w:t>3 </w:t>
            </w:r>
            <w:r w:rsidRPr="00C37674">
              <w:rPr>
                <w:sz w:val="18"/>
                <w:szCs w:val="18"/>
              </w:rPr>
              <w:t xml:space="preserve">% povrchu tela v úvode liečby. </w:t>
            </w:r>
          </w:p>
        </w:tc>
      </w:tr>
    </w:tbl>
    <w:p w:rsidR="003B398C" w:rsidRPr="00C37674" w:rsidP="003B398C" w14:paraId="53D2333A" w14:textId="77777777"/>
    <w:p w:rsidR="003B398C" w:rsidRPr="00C37674" w:rsidP="003B398C" w14:paraId="53D2333B" w14:textId="77777777">
      <w:r w:rsidRPr="00C37674">
        <w:t>Odpovede ACR 20, 50 a 70 sa naďalej zlepšovali alebo boli udržané do 52. týždňa (1. a 2. štúdia PsA) a 100. týždňa (1. štúdia PsA). V 1. štúdii PsA dosiahlo v 100. týždni odpoveď ACR 20 57 % so 4</w:t>
      </w:r>
      <w:r w:rsidRPr="00C37674" w:rsidR="007F568F">
        <w:t>5 </w:t>
      </w:r>
      <w:r w:rsidRPr="00C37674">
        <w:t>mg a 6</w:t>
      </w:r>
      <w:r w:rsidRPr="00C37674" w:rsidR="007F568F">
        <w:t>4 </w:t>
      </w:r>
      <w:r w:rsidRPr="00C37674">
        <w:t>% s 9</w:t>
      </w:r>
      <w:r w:rsidRPr="00C37674" w:rsidR="007F568F">
        <w:t>0 </w:t>
      </w:r>
      <w:r w:rsidRPr="00C37674">
        <w:t>mg. V 2. štúdii PsA dosiahlo v 52. týždni odpoveď ACR 20 47 % so 4</w:t>
      </w:r>
      <w:r w:rsidRPr="00C37674" w:rsidR="007F568F">
        <w:t>5 </w:t>
      </w:r>
      <w:r w:rsidRPr="00C37674">
        <w:t>mg a 4</w:t>
      </w:r>
      <w:r w:rsidRPr="00C37674" w:rsidR="007F568F">
        <w:t>8 </w:t>
      </w:r>
      <w:r w:rsidRPr="00C37674">
        <w:t>% s 9</w:t>
      </w:r>
      <w:r w:rsidRPr="00C37674" w:rsidR="007F568F">
        <w:t>0 </w:t>
      </w:r>
      <w:r w:rsidRPr="00C37674">
        <w:t>mg.</w:t>
      </w:r>
    </w:p>
    <w:p w:rsidR="003B398C" w:rsidRPr="00C37674" w:rsidP="003B398C" w14:paraId="53D2333C" w14:textId="77777777"/>
    <w:p w:rsidR="003B398C" w:rsidRPr="00C37674" w:rsidP="003B398C" w14:paraId="53D2333D" w14:textId="77777777">
      <w:pPr>
        <w:rPr>
          <w:szCs w:val="22"/>
        </w:rPr>
      </w:pPr>
      <w:r w:rsidRPr="00C37674">
        <w:t xml:space="preserve">V 24. týždni bol podiel pacientov dosahujúcich zmenenú odpoveď podľa PsARC (z angl. PsA response criteria) tiež výrazne vyšší v skupine s ustekinumabom v porovnaní s placebom. Odpovede podľa PsARC boli udržané do 52. a 100. týždňa. V 24. týždni vykazoval vyšší podiel pacientov liečených ustekinumabom, ktorí mali spondylitídu s periférnou artritídou </w:t>
      </w:r>
      <w:r w:rsidRPr="00C37674">
        <w:rPr>
          <w:szCs w:val="24"/>
        </w:rPr>
        <w:t>pri prvej návšteve, 50</w:t>
      </w:r>
      <w:r w:rsidRPr="00C37674" w:rsidR="002213D5">
        <w:rPr>
          <w:szCs w:val="24"/>
        </w:rPr>
        <w:t>-</w:t>
      </w:r>
      <w:r w:rsidRPr="00C37674">
        <w:rPr>
          <w:szCs w:val="24"/>
        </w:rPr>
        <w:t xml:space="preserve"> a</w:t>
      </w:r>
      <w:r w:rsidRPr="00C37674" w:rsidR="002213D5">
        <w:rPr>
          <w:szCs w:val="24"/>
        </w:rPr>
        <w:t> </w:t>
      </w:r>
      <w:r w:rsidRPr="00C37674">
        <w:rPr>
          <w:szCs w:val="24"/>
        </w:rPr>
        <w:t>70</w:t>
      </w:r>
      <w:r w:rsidRPr="00C37674" w:rsidR="002213D5">
        <w:rPr>
          <w:szCs w:val="24"/>
        </w:rPr>
        <w:t>-</w:t>
      </w:r>
      <w:r w:rsidRPr="00C37674">
        <w:rPr>
          <w:szCs w:val="24"/>
        </w:rPr>
        <w:t>percentné zlepšenie skóre BASDAI (z angl. Bath Ankylosing Spondylitis Disease Activity Index) v porovnaní s placebom.</w:t>
      </w:r>
    </w:p>
    <w:p w:rsidR="003B398C" w:rsidRPr="00C37674" w:rsidP="00021AB2" w14:paraId="53D2333E" w14:textId="77777777"/>
    <w:p w:rsidR="003B398C" w:rsidRPr="00C37674" w:rsidP="003B398C" w14:paraId="53D2333F" w14:textId="77777777">
      <w:r w:rsidRPr="00C37674">
        <w:t>Odpovede pozorované v skupinách liečených ustekinumabom boli podobné u pacientov súbežne dostávajúcich a nedostávajúcich MTX a boli udržané do 52. a 100. týždňa. Pacienti predtým liečení s</w:t>
      </w:r>
      <w:r w:rsidRPr="00C37674" w:rsidR="002213D5">
        <w:t> </w:t>
      </w:r>
      <w:r w:rsidRPr="00C37674">
        <w:t>anti</w:t>
      </w:r>
      <w:r w:rsidRPr="00C37674">
        <w:noBreakHyphen/>
        <w:t>TNFα látkami, ktorí dostávali ustekinumab, dosiahli v 24. týždni vyššiu odpoveď ako pacienti dostávajúci placebo (odpoveď ACR 20 v 24. týždni pre 4</w:t>
      </w:r>
      <w:r w:rsidRPr="00C37674" w:rsidR="007F568F">
        <w:t>5 </w:t>
      </w:r>
      <w:r w:rsidRPr="00C37674">
        <w:t>mg a 9</w:t>
      </w:r>
      <w:r w:rsidRPr="00C37674" w:rsidR="007F568F">
        <w:t>0 </w:t>
      </w:r>
      <w:r w:rsidRPr="00C37674">
        <w:t>mg bola 3</w:t>
      </w:r>
      <w:r w:rsidRPr="00C37674" w:rsidR="007F568F">
        <w:t>7 </w:t>
      </w:r>
      <w:r w:rsidRPr="00C37674">
        <w:t>% resp. 3</w:t>
      </w:r>
      <w:r w:rsidRPr="00C37674" w:rsidR="007F568F">
        <w:t>4 </w:t>
      </w:r>
      <w:r w:rsidRPr="00C37674">
        <w:t>%, v porovnaní s placebom 1</w:t>
      </w:r>
      <w:r w:rsidRPr="00C37674" w:rsidR="007F568F">
        <w:t>5 </w:t>
      </w:r>
      <w:r w:rsidRPr="00C37674">
        <w:t>%; p &lt; 0,05) a odpovede boli udržané do 52. týždňa.</w:t>
      </w:r>
    </w:p>
    <w:p w:rsidR="003B398C" w:rsidRPr="00C37674" w:rsidP="003B398C" w14:paraId="53D23340" w14:textId="77777777">
      <w:pPr>
        <w:rPr>
          <w:szCs w:val="22"/>
          <w:u w:val="single"/>
        </w:rPr>
      </w:pPr>
    </w:p>
    <w:p w:rsidR="003B398C" w:rsidRPr="00C37674" w:rsidP="003B398C" w14:paraId="53D23341" w14:textId="0B508947">
      <w:pPr>
        <w:autoSpaceDE w:val="0"/>
        <w:autoSpaceDN w:val="0"/>
        <w:adjustRightInd w:val="0"/>
        <w:rPr>
          <w:szCs w:val="22"/>
        </w:rPr>
      </w:pPr>
      <w:r w:rsidRPr="00C37674">
        <w:rPr>
          <w:szCs w:val="22"/>
        </w:rPr>
        <w:t>V 24. týždni 1. štúdie PsA bolo u pacientov s entezitídou a/alebo daktylitídou v úvode liečby pozorované výrazné zlepšenie skóre entezitídy a daktylitídy v skupinách s ustekinumabom v porovnaní s</w:t>
      </w:r>
      <w:r w:rsidR="00FD67E1">
        <w:rPr>
          <w:szCs w:val="22"/>
        </w:rPr>
        <w:t> </w:t>
      </w:r>
      <w:r w:rsidRPr="00C37674">
        <w:rPr>
          <w:szCs w:val="22"/>
        </w:rPr>
        <w:t>placebom</w:t>
      </w:r>
      <w:r w:rsidR="00FD67E1">
        <w:rPr>
          <w:szCs w:val="22"/>
        </w:rPr>
        <w:t>.</w:t>
      </w:r>
      <w:r w:rsidRPr="00C37674">
        <w:rPr>
          <w:szCs w:val="22"/>
        </w:rPr>
        <w:t xml:space="preserve"> V 2. štúdii PsA bolo v 24. týždni výrazné zlepšenie skóre entezitídy a numerické zlepšenie (nie štatisticky významné) v skóre daktylitídy pozorované v skupine s ustekinumabom 9</w:t>
      </w:r>
      <w:r w:rsidRPr="00C37674" w:rsidR="007F568F">
        <w:rPr>
          <w:szCs w:val="22"/>
        </w:rPr>
        <w:t>0 </w:t>
      </w:r>
      <w:r w:rsidRPr="00C37674">
        <w:rPr>
          <w:szCs w:val="22"/>
        </w:rPr>
        <w:t>mg v porovnaní s placebom. Zlepšenia v skóre entezitídy a daktylitídy boli udržané do 52. a 100. týždňa.</w:t>
      </w:r>
    </w:p>
    <w:p w:rsidR="003B398C" w:rsidRPr="00C37674" w:rsidP="003B398C" w14:paraId="53D23342" w14:textId="77777777">
      <w:pPr>
        <w:autoSpaceDE w:val="0"/>
        <w:autoSpaceDN w:val="0"/>
        <w:adjustRightInd w:val="0"/>
      </w:pPr>
    </w:p>
    <w:p w:rsidR="003B398C" w:rsidRPr="006C3F2A" w:rsidP="003B398C" w14:paraId="53D23343" w14:textId="77777777">
      <w:pPr>
        <w:keepNext/>
        <w:autoSpaceDE w:val="0"/>
        <w:autoSpaceDN w:val="0"/>
        <w:adjustRightInd w:val="0"/>
        <w:rPr>
          <w:i/>
        </w:rPr>
      </w:pPr>
      <w:r w:rsidRPr="006C3F2A">
        <w:rPr>
          <w:i/>
        </w:rPr>
        <w:t>Rádiografická odpoveď</w:t>
      </w:r>
    </w:p>
    <w:p w:rsidR="003B398C" w:rsidRPr="00C37674" w:rsidP="003B398C" w14:paraId="53D23344" w14:textId="77777777">
      <w:pPr>
        <w:autoSpaceDE w:val="0"/>
        <w:autoSpaceDN w:val="0"/>
        <w:adjustRightInd w:val="0"/>
      </w:pPr>
      <w:r w:rsidRPr="00C37674">
        <w:t>Štrukturálne poškodenie na rukách aj nohách bolo vyjadrené ako zmena v celkovom skóre podľa Sharpa modifikované van der Heijdemovou (vdH-S skóre), upravené pre PsA pridaním distálnych medzičlánkových kĺbov ruky oproti východiskovému stavu. Bola vykonaná vopred určená zjednotená analýza</w:t>
      </w:r>
      <w:r w:rsidRPr="00C37674" w:rsidR="00F72971">
        <w:t>,</w:t>
      </w:r>
      <w:r w:rsidRPr="00C37674">
        <w:t xml:space="preserve"> kombinujúca údaje od 92</w:t>
      </w:r>
      <w:r w:rsidRPr="00C37674" w:rsidR="007F568F">
        <w:t>7 </w:t>
      </w:r>
      <w:r w:rsidRPr="00C37674">
        <w:t xml:space="preserve">pacientov z 1. a 2. štúdie PsA. Ustekinumab preukázal štatisticky </w:t>
      </w:r>
      <w:r w:rsidRPr="00C37674">
        <w:t>významný pokles v miere progresie štrukturálneho poškodenia v porovnaní s placebom, keď sa meral zmenou celkového upraveného vdH-S skóre od východiskového stavu do 24. týždňa (stredná hodnota ± SD skóre bolo 0,9</w:t>
      </w:r>
      <w:r w:rsidRPr="00C37674" w:rsidR="007F568F">
        <w:t>7 </w:t>
      </w:r>
      <w:r w:rsidRPr="00C37674">
        <w:t>± 3,85 v skupine s placebom v porovnaní s 0,</w:t>
      </w:r>
      <w:r w:rsidRPr="00C37674" w:rsidR="007F568F">
        <w:t>4 </w:t>
      </w:r>
      <w:r w:rsidRPr="00C37674">
        <w:t>± 2,11 v skupine s ustekinumabom 4</w:t>
      </w:r>
      <w:r w:rsidRPr="00C37674" w:rsidR="007F568F">
        <w:t>5 </w:t>
      </w:r>
      <w:r w:rsidRPr="00C37674">
        <w:t>mg (p &lt; 0,05) a 0,3</w:t>
      </w:r>
      <w:r w:rsidRPr="00C37674" w:rsidR="007F568F">
        <w:t>9 </w:t>
      </w:r>
      <w:r w:rsidRPr="00C37674">
        <w:t>± 2,40 v skupine s ustekinumabom 9</w:t>
      </w:r>
      <w:r w:rsidRPr="00C37674" w:rsidR="007F568F">
        <w:t>0 </w:t>
      </w:r>
      <w:r w:rsidRPr="00C37674">
        <w:t>mg (p &lt; 0,001). Tento účinok bol podporený 1. štúdiou PsA. Tento účinok sa považuje za preukázaný bez ohľadu na súbežné použitie MTX a bol udržaný do 52. (zjednotená analýza) a 100. týždňa (1. štúdia PsA).</w:t>
      </w:r>
    </w:p>
    <w:p w:rsidR="003B398C" w:rsidRPr="00C37674" w:rsidP="003B398C" w14:paraId="53D23345" w14:textId="77777777">
      <w:pPr>
        <w:autoSpaceDE w:val="0"/>
        <w:autoSpaceDN w:val="0"/>
        <w:adjustRightInd w:val="0"/>
      </w:pPr>
    </w:p>
    <w:p w:rsidR="003B398C" w:rsidRPr="006C3F2A" w:rsidP="003B398C" w14:paraId="53D23346" w14:textId="77777777">
      <w:pPr>
        <w:keepNext/>
        <w:autoSpaceDE w:val="0"/>
        <w:autoSpaceDN w:val="0"/>
        <w:adjustRightInd w:val="0"/>
        <w:rPr>
          <w:i/>
        </w:rPr>
      </w:pPr>
      <w:r w:rsidRPr="006C3F2A">
        <w:rPr>
          <w:i/>
        </w:rPr>
        <w:t>Fyzická kondícia a kvalita života súvisiaca so zdravím</w:t>
      </w:r>
    </w:p>
    <w:p w:rsidR="003B398C" w:rsidRPr="00C37674" w:rsidP="00021AB2" w14:paraId="53D23347" w14:textId="77777777">
      <w:r w:rsidRPr="00C37674">
        <w:t xml:space="preserve">Pacienti liečení ustekinumabom vykazovali v 24. týždni výrazné zlepšenie fyzickej kondície podľa skóre HAQ-DI (z angl. </w:t>
      </w:r>
      <w:r w:rsidRPr="00C37674">
        <w:rPr>
          <w:szCs w:val="22"/>
        </w:rPr>
        <w:t>Disability Index of the Health Assessment Questionnaire</w:t>
      </w:r>
      <w:r w:rsidRPr="00C37674">
        <w:t>). Podiel pacientov dosahujúcich klinicky významné ≥ 0,3 zlepšenie skóre HAQ-DI oproti východiskovej hodnote bol výrazne vyšší v skupinách s ustekinumabom v porovnaní s placebom. Zlepšenie skóre HAQ-DI oproti východiskovej hodnote bolo udržané do 52. a 100. týždňa.</w:t>
      </w:r>
    </w:p>
    <w:p w:rsidR="003B398C" w:rsidRPr="00C37674" w:rsidP="00021AB2" w14:paraId="53D23348" w14:textId="77777777">
      <w:r w:rsidRPr="00C37674">
        <w:t>V 24. týždni sa zaznamenalo výrazné zlepšenie skóre DLQI v skupinách s ustekinumabom v porovnaní s</w:t>
      </w:r>
      <w:r w:rsidRPr="00C37674" w:rsidR="00F72971">
        <w:t> </w:t>
      </w:r>
      <w:r w:rsidRPr="00C37674">
        <w:t>placebom, ktoré bolo udržané do 52. a 100. týždňa. V 24. týždni bolo v 2. štúdii PsA zaznamenané výrazné zlepšenie skóre FACIT-F (z angl. Functional Assessment of Chronic Illness Therapy – Fatigue) v skupinách s ustekinumabom v porovnaní s placebom. Podiel pacientov dosahujúcich klinicky výrazné zlepšenie únavy (4 body v FACIT-F) bol tiež výrazne vyšší v skupinách s ustekinumabom v porovnaní s placebom. Zlepšenie skóre FACIT bolo udržané do 52. týždňa.</w:t>
      </w:r>
    </w:p>
    <w:p w:rsidR="003B398C" w:rsidRPr="00C37674" w:rsidP="00021AB2" w14:paraId="53D23349" w14:textId="77777777"/>
    <w:p w:rsidR="003B398C" w:rsidRPr="00C37674" w:rsidP="00021AB2" w14:paraId="53D2334A" w14:textId="77777777">
      <w:pPr>
        <w:keepNext/>
        <w:rPr>
          <w:szCs w:val="22"/>
          <w:u w:val="single"/>
          <w:lang w:eastAsia="zh-CN"/>
        </w:rPr>
      </w:pPr>
      <w:r w:rsidRPr="00C37674">
        <w:rPr>
          <w:szCs w:val="22"/>
          <w:u w:val="single"/>
        </w:rPr>
        <w:t>Pediatrická populácia</w:t>
      </w:r>
    </w:p>
    <w:p w:rsidR="003B398C" w:rsidRPr="00C37674" w:rsidP="003B398C" w14:paraId="53D2334B" w14:textId="66E5B302">
      <w:pPr>
        <w:numPr>
          <w:ilvl w:val="12"/>
          <w:numId w:val="0"/>
        </w:numPr>
        <w:tabs>
          <w:tab w:val="clear" w:pos="567"/>
        </w:tabs>
      </w:pPr>
      <w:r w:rsidRPr="00C37674">
        <w:t xml:space="preserve">Európska agentúra pre lieky udelila odklad z povinnosti predložiť výsledky štúdií pre ustekinumab v jednej alebo viacerých podskupinách pediatrickej populácie </w:t>
      </w:r>
      <w:r w:rsidRPr="00C37674" w:rsidR="00B3738E">
        <w:t>s</w:t>
      </w:r>
      <w:r w:rsidRPr="00C37674">
        <w:t> </w:t>
      </w:r>
      <w:r w:rsidRPr="00C37674" w:rsidR="003B75CE">
        <w:t xml:space="preserve">juvenilnou idiopatickou artritídou </w:t>
      </w:r>
      <w:r w:rsidRPr="00C37674">
        <w:t>(informácie o použití v pediatrickej populácii, pozri časť 4.2).</w:t>
      </w:r>
    </w:p>
    <w:p w:rsidR="003B398C" w:rsidRPr="00C37674" w:rsidP="003B398C" w14:paraId="53D2334C" w14:textId="77777777">
      <w:pPr>
        <w:widowControl w:val="0"/>
        <w:rPr>
          <w:iCs/>
        </w:rPr>
      </w:pPr>
    </w:p>
    <w:p w:rsidR="003B398C" w:rsidRPr="00C37674" w:rsidP="003B398C" w14:paraId="53D2334D" w14:textId="77777777">
      <w:pPr>
        <w:keepNext/>
        <w:rPr>
          <w:i/>
          <w:iCs/>
        </w:rPr>
      </w:pPr>
      <w:r w:rsidRPr="00C37674">
        <w:rPr>
          <w:i/>
          <w:iCs/>
        </w:rPr>
        <w:t>Ložisková psoriáza u pediatrických pacientov</w:t>
      </w:r>
    </w:p>
    <w:p w:rsidR="003B398C" w:rsidRPr="00C37674" w:rsidP="003B398C" w14:paraId="53D2334E" w14:textId="542CAA60">
      <w:pPr>
        <w:rPr>
          <w:szCs w:val="22"/>
        </w:rPr>
      </w:pPr>
      <w:r w:rsidRPr="00C37674">
        <w:rPr>
          <w:szCs w:val="22"/>
        </w:rPr>
        <w:t xml:space="preserve">Preukázalo sa, že ustekinumab zlepšuje prejavy a príznaky a kvalitu života súvisiacu so zdravím u pediatrických pacientov vo veku </w:t>
      </w:r>
      <w:r w:rsidRPr="00C37674" w:rsidR="003B75CE">
        <w:rPr>
          <w:szCs w:val="22"/>
        </w:rPr>
        <w:t>6 </w:t>
      </w:r>
      <w:r w:rsidRPr="00C37674">
        <w:rPr>
          <w:szCs w:val="22"/>
        </w:rPr>
        <w:t>rokov a starších s ložiskovou psoriázou.</w:t>
      </w:r>
    </w:p>
    <w:p w:rsidR="003B398C" w:rsidRPr="00C37674" w:rsidP="003B398C" w14:paraId="53D2334F" w14:textId="77777777">
      <w:pPr>
        <w:rPr>
          <w:szCs w:val="22"/>
        </w:rPr>
      </w:pPr>
    </w:p>
    <w:p w:rsidR="00A91646" w:rsidRPr="00C37674" w:rsidP="00A91646" w14:paraId="07B78A39" w14:textId="658E43E4">
      <w:pPr>
        <w:keepNext/>
        <w:rPr>
          <w:i/>
        </w:rPr>
      </w:pPr>
      <w:r>
        <w:rPr>
          <w:i/>
        </w:rPr>
        <w:t>Dospievajúci</w:t>
      </w:r>
      <w:r w:rsidRPr="00C37674">
        <w:rPr>
          <w:i/>
        </w:rPr>
        <w:t xml:space="preserve"> pacienti (12–17</w:t>
      </w:r>
      <w:r w:rsidR="001A1FC3">
        <w:rPr>
          <w:i/>
        </w:rPr>
        <w:t> </w:t>
      </w:r>
      <w:r w:rsidRPr="00C37674">
        <w:rPr>
          <w:i/>
        </w:rPr>
        <w:t>rokov)</w:t>
      </w:r>
    </w:p>
    <w:p w:rsidR="003B398C" w:rsidRPr="00C37674" w:rsidP="003B398C" w14:paraId="53D23350" w14:textId="3B6ECD95">
      <w:pPr>
        <w:tabs>
          <w:tab w:val="clear" w:pos="567"/>
        </w:tabs>
      </w:pPr>
      <w:r w:rsidRPr="00C37674">
        <w:rPr>
          <w:szCs w:val="22"/>
        </w:rPr>
        <w:t>Účinnosť ustekinumabu sa hodnotila u 11</w:t>
      </w:r>
      <w:r w:rsidRPr="00C37674" w:rsidR="007F568F">
        <w:rPr>
          <w:szCs w:val="22"/>
        </w:rPr>
        <w:t>0 </w:t>
      </w:r>
      <w:r w:rsidRPr="00C37674">
        <w:rPr>
          <w:szCs w:val="22"/>
        </w:rPr>
        <w:t>pediatrických pacientov vo veku 12 až 1</w:t>
      </w:r>
      <w:r w:rsidRPr="00C37674" w:rsidR="007F568F">
        <w:rPr>
          <w:szCs w:val="22"/>
        </w:rPr>
        <w:t>7 </w:t>
      </w:r>
      <w:r w:rsidRPr="00C37674">
        <w:rPr>
          <w:szCs w:val="22"/>
        </w:rPr>
        <w:t>rokov so stredne závažnou až závažnou ložiskovou psoriázou v multicentrickej, randomizovanej, dvojito zaslepenej, placebom kontrolovanej štúdii fázy</w:t>
      </w:r>
      <w:r w:rsidR="001A1FC3">
        <w:rPr>
          <w:szCs w:val="22"/>
        </w:rPr>
        <w:t> </w:t>
      </w:r>
      <w:r w:rsidRPr="00C37674" w:rsidR="00174831">
        <w:rPr>
          <w:szCs w:val="22"/>
        </w:rPr>
        <w:t>3</w:t>
      </w:r>
      <w:r w:rsidRPr="00C37674">
        <w:rPr>
          <w:szCs w:val="22"/>
        </w:rPr>
        <w:t xml:space="preserve"> (CADMUS). Pacienti boli randomizovaní buď na placebo (n = 37) alebo na odporúčanú dávku ustekinumabu (pozri časť 4.2; n = 36) alebo na polovicu odporúčanej dávky ustekinumabu (n = 37) v subkutánnej injekcii v 0. a 4. týždni, po čom nasledovalo podávanie lieku každých 1</w:t>
      </w:r>
      <w:r w:rsidRPr="00C37674" w:rsidR="007F568F">
        <w:rPr>
          <w:szCs w:val="22"/>
        </w:rPr>
        <w:t>2 </w:t>
      </w:r>
      <w:r w:rsidRPr="00C37674">
        <w:rPr>
          <w:szCs w:val="22"/>
        </w:rPr>
        <w:t>týždňov (q12w). V 12. týždni boli pacienti dostávajúci placebo preradení na ustekinumab.</w:t>
      </w:r>
    </w:p>
    <w:p w:rsidR="003B398C" w:rsidRPr="00C37674" w:rsidP="003B398C" w14:paraId="53D23351" w14:textId="77777777">
      <w:pPr>
        <w:autoSpaceDE w:val="0"/>
        <w:autoSpaceDN w:val="0"/>
        <w:adjustRightInd w:val="0"/>
      </w:pPr>
    </w:p>
    <w:p w:rsidR="003B398C" w:rsidRPr="00C37674" w:rsidP="003B398C" w14:paraId="53D23352" w14:textId="77777777">
      <w:r w:rsidRPr="00C37674">
        <w:t>Do tejto štúdie boli zaradení pacienti s PASI</w:t>
      </w:r>
      <w:r w:rsidRPr="00C37674">
        <w:rPr>
          <w:szCs w:val="24"/>
        </w:rPr>
        <w:t> </w:t>
      </w:r>
      <w:r w:rsidRPr="00C37674">
        <w:t>≥</w:t>
      </w:r>
      <w:r w:rsidRPr="00C37674">
        <w:rPr>
          <w:szCs w:val="24"/>
        </w:rPr>
        <w:t> </w:t>
      </w:r>
      <w:r w:rsidRPr="00C37674">
        <w:t>12, PGA</w:t>
      </w:r>
      <w:r w:rsidRPr="00C37674">
        <w:rPr>
          <w:szCs w:val="24"/>
        </w:rPr>
        <w:t> </w:t>
      </w:r>
      <w:r w:rsidRPr="00C37674">
        <w:t>≥</w:t>
      </w:r>
      <w:r w:rsidRPr="00C37674">
        <w:rPr>
          <w:szCs w:val="24"/>
        </w:rPr>
        <w:t> </w:t>
      </w:r>
      <w:r w:rsidRPr="00C37674">
        <w:t>3 a postihnutím BSA aspoň 1</w:t>
      </w:r>
      <w:r w:rsidRPr="00C37674" w:rsidR="007F568F">
        <w:t>0 </w:t>
      </w:r>
      <w:r w:rsidRPr="00C37674">
        <w:t>%, ktorí boli kandidátmi na systémovú terapiu alebo fototerapiu. Približne 6</w:t>
      </w:r>
      <w:r w:rsidRPr="00C37674" w:rsidR="007F568F">
        <w:t>0 </w:t>
      </w:r>
      <w:r w:rsidRPr="00C37674">
        <w:t>% pacientov bolo predtým liečených konvenčnou systémovou terapiou alebo fototerapiou. Približne 1</w:t>
      </w:r>
      <w:r w:rsidRPr="00C37674" w:rsidR="007F568F">
        <w:t>1 </w:t>
      </w:r>
      <w:r w:rsidRPr="00C37674">
        <w:t>% pacientov bolo predtým liečených biologickými látkami.</w:t>
      </w:r>
    </w:p>
    <w:p w:rsidR="003B398C" w:rsidRPr="00C37674" w:rsidP="003B398C" w14:paraId="53D23353" w14:textId="77777777"/>
    <w:p w:rsidR="003B398C" w:rsidRPr="00C37674" w:rsidP="003B398C" w14:paraId="53D23354" w14:textId="77777777">
      <w:pPr>
        <w:autoSpaceDE w:val="0"/>
        <w:autoSpaceDN w:val="0"/>
        <w:adjustRightInd w:val="0"/>
      </w:pPr>
      <w:r w:rsidRPr="00C37674">
        <w:t>Primárny</w:t>
      </w:r>
      <w:r w:rsidRPr="00C37674" w:rsidR="00F72971">
        <w:t>m</w:t>
      </w:r>
      <w:r w:rsidRPr="00C37674">
        <w:t xml:space="preserve"> koncový</w:t>
      </w:r>
      <w:r w:rsidRPr="00C37674" w:rsidR="00F72971">
        <w:t>m</w:t>
      </w:r>
      <w:r w:rsidRPr="00C37674">
        <w:t xml:space="preserve"> ukazovateľ</w:t>
      </w:r>
      <w:r w:rsidRPr="00C37674" w:rsidR="00F72971">
        <w:t>om</w:t>
      </w:r>
      <w:r w:rsidRPr="00C37674">
        <w:t xml:space="preserve"> bol podiel pacientov, ktorí v 12. týždni dosiahli PGA čisté (0) alebo minimálne (1). Sekundárne koncové ukazovatele zahŕňali PASI</w:t>
      </w:r>
      <w:r w:rsidRPr="00C37674">
        <w:rPr>
          <w:szCs w:val="24"/>
        </w:rPr>
        <w:t> </w:t>
      </w:r>
      <w:r w:rsidRPr="00C37674">
        <w:t>75, PASI</w:t>
      </w:r>
      <w:r w:rsidRPr="00C37674">
        <w:rPr>
          <w:szCs w:val="24"/>
        </w:rPr>
        <w:t> </w:t>
      </w:r>
      <w:r w:rsidRPr="00C37674">
        <w:t>90, zmenu oproti východiskovej hodnote CDLQI (Children’s Dermatology Life Quality Index), zmenu oproti východiskovej hodnote celkového skóre PedsQL (Paediatric Quality of Life Inventory) škály v 12. týždni. V 12. týždni dosiahli jedinci liečení ustekinumabom významne väčšie zlepšenie psoriázy a kvality života súvisiacej so zdravím v porovnaní s placebom (</w:t>
      </w:r>
      <w:r w:rsidRPr="00C37674" w:rsidR="00F72971">
        <w:t>t</w:t>
      </w:r>
      <w:r w:rsidRPr="00C37674">
        <w:t>abuľka</w:t>
      </w:r>
      <w:r w:rsidRPr="00C37674">
        <w:rPr>
          <w:szCs w:val="24"/>
        </w:rPr>
        <w:t> 7</w:t>
      </w:r>
      <w:r w:rsidRPr="00C37674">
        <w:t>).</w:t>
      </w:r>
    </w:p>
    <w:p w:rsidR="003B398C" w:rsidRPr="00C37674" w:rsidP="003B398C" w14:paraId="53D23355" w14:textId="77777777"/>
    <w:p w:rsidR="003B398C" w:rsidRPr="00C37674" w:rsidP="003B398C" w14:paraId="53D23356" w14:textId="754CFD0F">
      <w:r w:rsidRPr="00C37674">
        <w:t>U všetkých pacientov bola sledovaná účinnosť v priebehu 5</w:t>
      </w:r>
      <w:r w:rsidRPr="00C37674" w:rsidR="007F568F">
        <w:t>2 </w:t>
      </w:r>
      <w:r w:rsidRPr="00C37674">
        <w:t>týždňov od prvého podania skúšaného lieku. Podiel pacientov s PGA čisté (0) alebo minimálne (1) a s PASI</w:t>
      </w:r>
      <w:r w:rsidRPr="00C37674">
        <w:rPr>
          <w:szCs w:val="22"/>
        </w:rPr>
        <w:t> </w:t>
      </w:r>
      <w:r w:rsidRPr="00C37674">
        <w:t>75 preukázal rozdiel medzi skupinou liečenou ustekinumabom a placebom pri prvej návšteve po úvode liečby, t.</w:t>
      </w:r>
      <w:r w:rsidR="00551FF7">
        <w:t> </w:t>
      </w:r>
      <w:r w:rsidRPr="00C37674">
        <w:t>j. v 4. týždni, pričom vrchol</w:t>
      </w:r>
      <w:r w:rsidRPr="00C37674" w:rsidR="00F72971">
        <w:t xml:space="preserve"> dosiahol</w:t>
      </w:r>
      <w:r w:rsidRPr="00C37674">
        <w:t xml:space="preserve"> v 12. týždni. Zlepšenia PGA, PASI, CDLQI a PedsQL sa zachovali do 52. týždňa (</w:t>
      </w:r>
      <w:r w:rsidRPr="00C37674" w:rsidR="00F72971">
        <w:t>t</w:t>
      </w:r>
      <w:r w:rsidRPr="00C37674">
        <w:t>abuľka 7).</w:t>
      </w:r>
    </w:p>
    <w:p w:rsidR="003B398C" w:rsidRPr="00C37674" w:rsidP="003B398C" w14:paraId="53D23357" w14:textId="77777777">
      <w:pPr>
        <w:autoSpaceDE w:val="0"/>
        <w:autoSpaceDN w:val="0"/>
        <w:adjustRightInd w:val="0"/>
      </w:pPr>
    </w:p>
    <w:p w:rsidR="003B398C" w:rsidRPr="00C37674" w:rsidP="003B398C" w14:paraId="53D23358" w14:textId="77777777">
      <w:pPr>
        <w:keepNext/>
      </w:pPr>
      <w:r w:rsidRPr="00C37674">
        <w:rPr>
          <w:i/>
          <w:szCs w:val="22"/>
        </w:rPr>
        <w:t>Tabuľka 7:</w:t>
      </w:r>
      <w:r w:rsidRPr="00C37674">
        <w:rPr>
          <w:i/>
          <w:szCs w:val="22"/>
        </w:rPr>
        <w:tab/>
      </w:r>
      <w:r w:rsidRPr="00C37674">
        <w:rPr>
          <w:i/>
          <w:szCs w:val="22"/>
        </w:rPr>
        <w:t>Súhrn primárnych a sekundárnych koncových ukazovateľov v 12. a 52. týždni</w:t>
      </w:r>
    </w:p>
    <w:tbl>
      <w:tblPr>
        <w:tblW w:w="9072" w:type="dxa"/>
        <w:jc w:val="center"/>
        <w:tblBorders>
          <w:top w:val="single" w:sz="4" w:space="0" w:color="auto"/>
          <w:bottom w:val="single" w:sz="4" w:space="0" w:color="auto"/>
        </w:tblBorders>
        <w:tblLayout w:type="fixed"/>
        <w:tblLook w:val="0000"/>
      </w:tblPr>
      <w:tblGrid>
        <w:gridCol w:w="2791"/>
        <w:gridCol w:w="2093"/>
        <w:gridCol w:w="2088"/>
        <w:gridCol w:w="6"/>
        <w:gridCol w:w="2094"/>
      </w:tblGrid>
      <w:tr w14:paraId="53D2335A" w14:textId="77777777" w:rsidTr="003B398C">
        <w:tblPrEx>
          <w:tblW w:w="9072" w:type="dxa"/>
          <w:jc w:val="center"/>
          <w:tblBorders>
            <w:top w:val="single" w:sz="4" w:space="0" w:color="auto"/>
            <w:bottom w:val="single" w:sz="4" w:space="0" w:color="auto"/>
          </w:tblBorders>
          <w:tblLayout w:type="fixed"/>
          <w:tblLook w:val="0000"/>
        </w:tblPrEx>
        <w:trPr>
          <w:cantSplit/>
          <w:jc w:val="center"/>
        </w:trPr>
        <w:tc>
          <w:tcPr>
            <w:tcW w:w="9072" w:type="dxa"/>
            <w:gridSpan w:val="5"/>
            <w:tcBorders>
              <w:top w:val="single" w:sz="4" w:space="0" w:color="auto"/>
              <w:left w:val="single" w:sz="4" w:space="0" w:color="auto"/>
              <w:bottom w:val="single" w:sz="4" w:space="0" w:color="auto"/>
              <w:right w:val="single" w:sz="4" w:space="0" w:color="auto"/>
            </w:tcBorders>
            <w:vAlign w:val="bottom"/>
          </w:tcPr>
          <w:p w:rsidR="003B398C" w:rsidRPr="00C37674" w:rsidP="003B398C" w14:paraId="53D23359" w14:textId="24D191D7">
            <w:pPr>
              <w:keepNext/>
              <w:jc w:val="center"/>
              <w:rPr>
                <w:b/>
                <w:bCs/>
                <w:snapToGrid w:val="0"/>
                <w:szCs w:val="24"/>
              </w:rPr>
            </w:pPr>
            <w:r w:rsidRPr="00C37674">
              <w:rPr>
                <w:b/>
                <w:bCs/>
                <w:snapToGrid w:val="0"/>
                <w:szCs w:val="24"/>
              </w:rPr>
              <w:t xml:space="preserve">Štúdia psoriázy u pediatrických pacientov </w:t>
            </w:r>
            <w:r w:rsidRPr="006855A3">
              <w:rPr>
                <w:b/>
                <w:snapToGrid w:val="0"/>
                <w:szCs w:val="24"/>
              </w:rPr>
              <w:t>(CADMUS)</w:t>
            </w:r>
            <w:r w:rsidRPr="006855A3" w:rsidR="00AE3CE1">
              <w:rPr>
                <w:b/>
                <w:snapToGrid w:val="0"/>
                <w:szCs w:val="24"/>
              </w:rPr>
              <w:t xml:space="preserve"> </w:t>
            </w:r>
            <w:r w:rsidRPr="00C37674" w:rsidR="00AE3CE1">
              <w:rPr>
                <w:b/>
                <w:snapToGrid w:val="0"/>
                <w:szCs w:val="24"/>
              </w:rPr>
              <w:t>(Vek</w:t>
            </w:r>
            <w:r w:rsidR="001A1FC3">
              <w:rPr>
                <w:b/>
                <w:snapToGrid w:val="0"/>
                <w:szCs w:val="24"/>
              </w:rPr>
              <w:t> </w:t>
            </w:r>
            <w:r w:rsidRPr="00C37674" w:rsidR="00AE3CE1">
              <w:rPr>
                <w:b/>
                <w:snapToGrid w:val="0"/>
                <w:szCs w:val="24"/>
              </w:rPr>
              <w:t>12–17)</w:t>
            </w:r>
          </w:p>
        </w:tc>
      </w:tr>
      <w:tr w14:paraId="53D2335E" w14:textId="77777777" w:rsidTr="003B398C">
        <w:tblPrEx>
          <w:tblW w:w="9072" w:type="dxa"/>
          <w:jc w:val="center"/>
          <w:tblLayout w:type="fixed"/>
          <w:tblLook w:val="0000"/>
        </w:tblPrEx>
        <w:trPr>
          <w:cantSplit/>
          <w:jc w:val="center"/>
        </w:trPr>
        <w:tc>
          <w:tcPr>
            <w:tcW w:w="2791" w:type="dxa"/>
            <w:vMerge w:val="restart"/>
            <w:tcBorders>
              <w:top w:val="single" w:sz="4" w:space="0" w:color="auto"/>
              <w:left w:val="single" w:sz="4" w:space="0" w:color="auto"/>
              <w:right w:val="single" w:sz="4" w:space="0" w:color="auto"/>
            </w:tcBorders>
            <w:vAlign w:val="bottom"/>
          </w:tcPr>
          <w:p w:rsidR="003B398C" w:rsidRPr="00C37674" w:rsidP="003B398C" w14:paraId="53D2335B" w14:textId="77777777">
            <w:pPr>
              <w:keepNext/>
              <w:rPr>
                <w:snapToGrid w:val="0"/>
              </w:rPr>
            </w:pPr>
          </w:p>
        </w:tc>
        <w:tc>
          <w:tcPr>
            <w:tcW w:w="4181"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5C" w14:textId="77777777">
            <w:pPr>
              <w:keepNext/>
              <w:keepLines/>
              <w:jc w:val="center"/>
              <w:rPr>
                <w:b/>
                <w:snapToGrid w:val="0"/>
                <w:szCs w:val="24"/>
              </w:rPr>
            </w:pPr>
            <w:r w:rsidRPr="00C37674">
              <w:rPr>
                <w:b/>
                <w:snapToGrid w:val="0"/>
                <w:szCs w:val="24"/>
              </w:rPr>
              <w:t>12. týždeň</w:t>
            </w: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5D" w14:textId="77777777">
            <w:pPr>
              <w:keepNext/>
              <w:keepLines/>
              <w:jc w:val="center"/>
              <w:rPr>
                <w:b/>
                <w:snapToGrid w:val="0"/>
                <w:szCs w:val="24"/>
              </w:rPr>
            </w:pPr>
            <w:r w:rsidRPr="00C37674">
              <w:rPr>
                <w:b/>
                <w:snapToGrid w:val="0"/>
                <w:szCs w:val="24"/>
              </w:rPr>
              <w:t>52. týždeň</w:t>
            </w:r>
          </w:p>
        </w:tc>
      </w:tr>
      <w:tr w14:paraId="53D23363" w14:textId="77777777" w:rsidTr="003B398C">
        <w:tblPrEx>
          <w:tblW w:w="9072" w:type="dxa"/>
          <w:jc w:val="center"/>
          <w:tblLayout w:type="fixed"/>
          <w:tblLook w:val="0000"/>
        </w:tblPrEx>
        <w:trPr>
          <w:cantSplit/>
          <w:jc w:val="center"/>
        </w:trPr>
        <w:tc>
          <w:tcPr>
            <w:tcW w:w="2791" w:type="dxa"/>
            <w:vMerge/>
            <w:tcBorders>
              <w:left w:val="single" w:sz="4" w:space="0" w:color="auto"/>
              <w:right w:val="single" w:sz="4" w:space="0" w:color="auto"/>
            </w:tcBorders>
            <w:vAlign w:val="bottom"/>
          </w:tcPr>
          <w:p w:rsidR="003B398C" w:rsidRPr="00C37674" w:rsidP="003B398C" w14:paraId="53D2335F" w14:textId="77777777">
            <w:pPr>
              <w:keepNext/>
              <w:rPr>
                <w:snapToGrid w:val="0"/>
              </w:rPr>
            </w:pP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0" w14:textId="77777777">
            <w:pPr>
              <w:keepNext/>
              <w:keepLines/>
              <w:jc w:val="center"/>
              <w:rPr>
                <w:szCs w:val="24"/>
              </w:rPr>
            </w:pPr>
            <w:r w:rsidRPr="00C37674">
              <w:rPr>
                <w:szCs w:val="24"/>
              </w:rPr>
              <w:t>Placebo</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1" w14:textId="77777777">
            <w:pPr>
              <w:keepNext/>
              <w:keepLines/>
              <w:jc w:val="center"/>
              <w:rPr>
                <w:snapToGrid w:val="0"/>
                <w:szCs w:val="24"/>
              </w:rPr>
            </w:pPr>
            <w:r w:rsidRPr="00C37674">
              <w:rPr>
                <w:snapToGrid w:val="0"/>
                <w:szCs w:val="24"/>
              </w:rPr>
              <w:t>Odporúčaná dávka ustekinumabu</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2" w14:textId="77777777">
            <w:pPr>
              <w:keepNext/>
              <w:keepLines/>
              <w:jc w:val="center"/>
              <w:rPr>
                <w:snapToGrid w:val="0"/>
                <w:szCs w:val="24"/>
              </w:rPr>
            </w:pPr>
            <w:r w:rsidRPr="00C37674">
              <w:rPr>
                <w:snapToGrid w:val="0"/>
                <w:szCs w:val="24"/>
              </w:rPr>
              <w:t>Odporúčaná dávka ustekinumabu</w:t>
            </w:r>
          </w:p>
        </w:tc>
      </w:tr>
      <w:tr w14:paraId="53D23368" w14:textId="77777777" w:rsidTr="003B398C">
        <w:tblPrEx>
          <w:tblW w:w="9072" w:type="dxa"/>
          <w:jc w:val="center"/>
          <w:tblLayout w:type="fixed"/>
          <w:tblLook w:val="0000"/>
        </w:tblPrEx>
        <w:trPr>
          <w:cantSplit/>
          <w:jc w:val="center"/>
        </w:trPr>
        <w:tc>
          <w:tcPr>
            <w:tcW w:w="2791" w:type="dxa"/>
            <w:vMerge/>
            <w:tcBorders>
              <w:left w:val="single" w:sz="4" w:space="0" w:color="auto"/>
              <w:bottom w:val="single" w:sz="4" w:space="0" w:color="auto"/>
              <w:right w:val="single" w:sz="4" w:space="0" w:color="auto"/>
            </w:tcBorders>
            <w:vAlign w:val="bottom"/>
          </w:tcPr>
          <w:p w:rsidR="003B398C" w:rsidRPr="00C37674" w:rsidP="003B398C" w14:paraId="53D23364" w14:textId="77777777">
            <w:pPr>
              <w:keepNext/>
              <w:rPr>
                <w:snapToGrid w:val="0"/>
              </w:rPr>
            </w:pP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5" w14:textId="77777777">
            <w:pPr>
              <w:keepNext/>
              <w:keepLines/>
              <w:jc w:val="center"/>
              <w:rPr>
                <w:szCs w:val="24"/>
              </w:rPr>
            </w:pPr>
            <w:r w:rsidRPr="00C37674">
              <w:rPr>
                <w:szCs w:val="24"/>
              </w:rPr>
              <w:t>N (%)</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6" w14:textId="77777777">
            <w:pPr>
              <w:keepNext/>
              <w:keepLines/>
              <w:jc w:val="center"/>
              <w:rPr>
                <w:szCs w:val="24"/>
              </w:rPr>
            </w:pPr>
            <w:r w:rsidRPr="00C37674">
              <w:rPr>
                <w:szCs w:val="24"/>
              </w:rPr>
              <w:t>N (%)</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7" w14:textId="77777777">
            <w:pPr>
              <w:keepNext/>
              <w:keepLines/>
              <w:jc w:val="center"/>
              <w:rPr>
                <w:szCs w:val="24"/>
              </w:rPr>
            </w:pPr>
            <w:r w:rsidRPr="00C37674">
              <w:rPr>
                <w:szCs w:val="24"/>
              </w:rPr>
              <w:t>N (%)</w:t>
            </w:r>
          </w:p>
        </w:tc>
      </w:tr>
      <w:tr w14:paraId="53D2336D"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69" w14:textId="77777777">
            <w:pPr>
              <w:rPr>
                <w:snapToGrid w:val="0"/>
              </w:rPr>
            </w:pPr>
            <w:r w:rsidRPr="00C37674">
              <w:rPr>
                <w:snapToGrid w:val="0"/>
              </w:rPr>
              <w:t>Randomizovaní pacienti</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A" w14:textId="77777777">
            <w:pPr>
              <w:jc w:val="center"/>
              <w:rPr>
                <w:snapToGrid w:val="0"/>
                <w:szCs w:val="24"/>
              </w:rPr>
            </w:pPr>
            <w:r w:rsidRPr="00C37674">
              <w:rPr>
                <w:szCs w:val="24"/>
              </w:rPr>
              <w:t>37</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B" w14:textId="77777777">
            <w:pPr>
              <w:jc w:val="center"/>
              <w:rPr>
                <w:szCs w:val="24"/>
              </w:rPr>
            </w:pPr>
            <w:r w:rsidRPr="00C37674">
              <w:rPr>
                <w:szCs w:val="24"/>
              </w:rPr>
              <w:t>36</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6C" w14:textId="77777777">
            <w:pPr>
              <w:jc w:val="center"/>
              <w:rPr>
                <w:snapToGrid w:val="0"/>
                <w:szCs w:val="24"/>
              </w:rPr>
            </w:pPr>
            <w:r w:rsidRPr="00C37674">
              <w:rPr>
                <w:szCs w:val="24"/>
              </w:rPr>
              <w:t>35</w:t>
            </w:r>
          </w:p>
        </w:tc>
      </w:tr>
      <w:tr w14:paraId="53D2336F" w14:textId="77777777" w:rsidTr="003B398C">
        <w:tblPrEx>
          <w:tblW w:w="9072" w:type="dxa"/>
          <w:jc w:val="center"/>
          <w:tblLayout w:type="fixed"/>
          <w:tblLook w:val="0000"/>
        </w:tblPrEx>
        <w:trPr>
          <w:cantSplit/>
          <w:jc w:val="center"/>
        </w:trPr>
        <w:tc>
          <w:tcPr>
            <w:tcW w:w="9072" w:type="dxa"/>
            <w:gridSpan w:val="5"/>
            <w:tcBorders>
              <w:top w:val="single" w:sz="4" w:space="0" w:color="auto"/>
              <w:left w:val="single" w:sz="4" w:space="0" w:color="auto"/>
              <w:bottom w:val="single" w:sz="4" w:space="0" w:color="auto"/>
              <w:right w:val="single" w:sz="4" w:space="0" w:color="auto"/>
            </w:tcBorders>
            <w:vAlign w:val="bottom"/>
          </w:tcPr>
          <w:p w:rsidR="003B398C" w:rsidRPr="00C37674" w:rsidP="001F0A9E" w14:paraId="53D2336E" w14:textId="77777777">
            <w:pPr>
              <w:keepNext/>
              <w:widowControl w:val="0"/>
              <w:adjustRightInd w:val="0"/>
              <w:rPr>
                <w:b/>
                <w:szCs w:val="24"/>
              </w:rPr>
            </w:pPr>
            <w:r w:rsidRPr="00C37674">
              <w:rPr>
                <w:b/>
                <w:szCs w:val="24"/>
              </w:rPr>
              <w:t>PGA</w:t>
            </w:r>
          </w:p>
        </w:tc>
      </w:tr>
      <w:tr w14:paraId="53D23374"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70" w14:textId="77777777">
            <w:pPr>
              <w:rPr>
                <w:b/>
                <w:snapToGrid w:val="0"/>
                <w:szCs w:val="24"/>
              </w:rPr>
            </w:pPr>
            <w:r w:rsidRPr="00C37674">
              <w:rPr>
                <w:snapToGrid w:val="0"/>
                <w:szCs w:val="24"/>
              </w:rPr>
              <w:t>PGA čisté (0) alebo minimálne (1)</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1" w14:textId="77777777">
            <w:pPr>
              <w:widowControl w:val="0"/>
              <w:adjustRightInd w:val="0"/>
              <w:jc w:val="center"/>
              <w:rPr>
                <w:szCs w:val="24"/>
              </w:rPr>
            </w:pPr>
            <w:r w:rsidRPr="00C37674">
              <w:rPr>
                <w:szCs w:val="24"/>
              </w:rPr>
              <w:t>2 (5,4 %)</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2" w14:textId="77777777">
            <w:pPr>
              <w:widowControl w:val="0"/>
              <w:adjustRightInd w:val="0"/>
              <w:jc w:val="center"/>
              <w:rPr>
                <w:szCs w:val="24"/>
              </w:rPr>
            </w:pPr>
            <w:r w:rsidRPr="00C37674">
              <w:rPr>
                <w:szCs w:val="24"/>
              </w:rPr>
              <w:t>25 (69,4 %)</w:t>
            </w:r>
            <w:r w:rsidRPr="00C37674">
              <w:rPr>
                <w:snapToGrid w:val="0"/>
                <w:szCs w:val="24"/>
                <w:vertAlign w:val="superscript"/>
              </w:rPr>
              <w:t>a</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3" w14:textId="77777777">
            <w:pPr>
              <w:widowControl w:val="0"/>
              <w:adjustRightInd w:val="0"/>
              <w:jc w:val="center"/>
              <w:rPr>
                <w:szCs w:val="24"/>
              </w:rPr>
            </w:pPr>
            <w:r w:rsidRPr="00C37674">
              <w:rPr>
                <w:szCs w:val="24"/>
              </w:rPr>
              <w:t>20 (57,1 %)</w:t>
            </w:r>
          </w:p>
        </w:tc>
      </w:tr>
      <w:tr w14:paraId="53D23379"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75" w14:textId="77777777">
            <w:pPr>
              <w:rPr>
                <w:snapToGrid w:val="0"/>
                <w:szCs w:val="24"/>
              </w:rPr>
            </w:pPr>
            <w:r w:rsidRPr="00C37674">
              <w:rPr>
                <w:snapToGrid w:val="0"/>
                <w:szCs w:val="24"/>
              </w:rPr>
              <w:t>PGA čisté (0)</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6" w14:textId="77777777">
            <w:pPr>
              <w:widowControl w:val="0"/>
              <w:adjustRightInd w:val="0"/>
              <w:jc w:val="center"/>
              <w:rPr>
                <w:szCs w:val="24"/>
              </w:rPr>
            </w:pPr>
            <w:r w:rsidRPr="00C37674">
              <w:rPr>
                <w:szCs w:val="24"/>
              </w:rPr>
              <w:t>1 (2,7 %)</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7" w14:textId="77777777">
            <w:pPr>
              <w:widowControl w:val="0"/>
              <w:adjustRightInd w:val="0"/>
              <w:jc w:val="center"/>
              <w:rPr>
                <w:szCs w:val="24"/>
              </w:rPr>
            </w:pPr>
            <w:r w:rsidRPr="00C37674">
              <w:rPr>
                <w:szCs w:val="24"/>
              </w:rPr>
              <w:t>17 (47,2 %)</w:t>
            </w:r>
            <w:r w:rsidRPr="00C37674">
              <w:rPr>
                <w:snapToGrid w:val="0"/>
                <w:szCs w:val="24"/>
                <w:vertAlign w:val="superscript"/>
              </w:rPr>
              <w:t>a</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8" w14:textId="77777777">
            <w:pPr>
              <w:widowControl w:val="0"/>
              <w:adjustRightInd w:val="0"/>
              <w:jc w:val="center"/>
              <w:rPr>
                <w:szCs w:val="24"/>
              </w:rPr>
            </w:pPr>
            <w:r w:rsidRPr="00C37674">
              <w:rPr>
                <w:szCs w:val="24"/>
              </w:rPr>
              <w:t>13 (37,1 %)</w:t>
            </w:r>
          </w:p>
        </w:tc>
      </w:tr>
      <w:tr w14:paraId="53D2337B" w14:textId="77777777" w:rsidTr="003B398C">
        <w:tblPrEx>
          <w:tblW w:w="9072" w:type="dxa"/>
          <w:jc w:val="center"/>
          <w:tblLayout w:type="fixed"/>
          <w:tblLook w:val="0000"/>
        </w:tblPrEx>
        <w:trPr>
          <w:cantSplit/>
          <w:jc w:val="center"/>
        </w:trPr>
        <w:tc>
          <w:tcPr>
            <w:tcW w:w="9072" w:type="dxa"/>
            <w:gridSpan w:val="5"/>
            <w:tcBorders>
              <w:top w:val="single" w:sz="4" w:space="0" w:color="auto"/>
              <w:left w:val="single" w:sz="4" w:space="0" w:color="auto"/>
              <w:bottom w:val="single" w:sz="4" w:space="0" w:color="auto"/>
              <w:right w:val="single" w:sz="4" w:space="0" w:color="auto"/>
            </w:tcBorders>
            <w:vAlign w:val="center"/>
          </w:tcPr>
          <w:p w:rsidR="003B398C" w:rsidRPr="00C37674" w:rsidP="001F0A9E" w14:paraId="53D2337A" w14:textId="77777777">
            <w:pPr>
              <w:keepNext/>
              <w:widowControl w:val="0"/>
              <w:adjustRightInd w:val="0"/>
              <w:rPr>
                <w:szCs w:val="24"/>
              </w:rPr>
            </w:pPr>
            <w:r w:rsidRPr="00C37674">
              <w:rPr>
                <w:b/>
                <w:snapToGrid w:val="0"/>
                <w:szCs w:val="24"/>
              </w:rPr>
              <w:t>PASI</w:t>
            </w:r>
          </w:p>
        </w:tc>
      </w:tr>
      <w:tr w14:paraId="53D23380"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7C" w14:textId="77777777">
            <w:pPr>
              <w:rPr>
                <w:b/>
                <w:snapToGrid w:val="0"/>
                <w:szCs w:val="24"/>
              </w:rPr>
            </w:pPr>
            <w:r w:rsidRPr="00C37674">
              <w:rPr>
                <w:snapToGrid w:val="0"/>
                <w:szCs w:val="24"/>
              </w:rPr>
              <w:t>PASI</w:t>
            </w:r>
            <w:r w:rsidRPr="00C37674">
              <w:rPr>
                <w:szCs w:val="24"/>
              </w:rPr>
              <w:t> </w:t>
            </w:r>
            <w:r w:rsidRPr="00C37674">
              <w:rPr>
                <w:snapToGrid w:val="0"/>
                <w:szCs w:val="24"/>
              </w:rPr>
              <w:t>75</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D" w14:textId="77777777">
            <w:pPr>
              <w:widowControl w:val="0"/>
              <w:adjustRightInd w:val="0"/>
              <w:jc w:val="center"/>
              <w:rPr>
                <w:szCs w:val="24"/>
              </w:rPr>
            </w:pPr>
            <w:r w:rsidRPr="00C37674">
              <w:rPr>
                <w:szCs w:val="24"/>
              </w:rPr>
              <w:t>4 (10,</w:t>
            </w:r>
            <w:r w:rsidRPr="00C37674" w:rsidR="007F568F">
              <w:rPr>
                <w:szCs w:val="24"/>
              </w:rPr>
              <w:t>8 </w:t>
            </w:r>
            <w:r w:rsidRPr="00C37674">
              <w:rPr>
                <w:szCs w:val="24"/>
              </w:rPr>
              <w:t>%)</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E" w14:textId="77777777">
            <w:pPr>
              <w:widowControl w:val="0"/>
              <w:adjustRightInd w:val="0"/>
              <w:jc w:val="center"/>
              <w:rPr>
                <w:szCs w:val="24"/>
              </w:rPr>
            </w:pPr>
            <w:r w:rsidRPr="00C37674">
              <w:rPr>
                <w:szCs w:val="24"/>
              </w:rPr>
              <w:t>29 (80,6 %)</w:t>
            </w:r>
            <w:r w:rsidRPr="00C37674">
              <w:rPr>
                <w:snapToGrid w:val="0"/>
                <w:szCs w:val="24"/>
                <w:vertAlign w:val="superscript"/>
              </w:rPr>
              <w:t>a</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7F" w14:textId="77777777">
            <w:pPr>
              <w:widowControl w:val="0"/>
              <w:adjustRightInd w:val="0"/>
              <w:jc w:val="center"/>
              <w:rPr>
                <w:szCs w:val="24"/>
              </w:rPr>
            </w:pPr>
            <w:r w:rsidRPr="00C37674">
              <w:rPr>
                <w:szCs w:val="22"/>
              </w:rPr>
              <w:t>28 (80,0 %)</w:t>
            </w:r>
          </w:p>
        </w:tc>
      </w:tr>
      <w:tr w14:paraId="53D23385"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81" w14:textId="77777777">
            <w:pPr>
              <w:rPr>
                <w:snapToGrid w:val="0"/>
                <w:szCs w:val="24"/>
              </w:rPr>
            </w:pPr>
            <w:r w:rsidRPr="00C37674">
              <w:rPr>
                <w:snapToGrid w:val="0"/>
                <w:szCs w:val="24"/>
              </w:rPr>
              <w:t>PASI</w:t>
            </w:r>
            <w:r w:rsidRPr="00C37674">
              <w:rPr>
                <w:szCs w:val="24"/>
              </w:rPr>
              <w:t> </w:t>
            </w:r>
            <w:r w:rsidRPr="00C37674">
              <w:rPr>
                <w:snapToGrid w:val="0"/>
                <w:szCs w:val="24"/>
              </w:rPr>
              <w:t>90</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2" w14:textId="77777777">
            <w:pPr>
              <w:widowControl w:val="0"/>
              <w:adjustRightInd w:val="0"/>
              <w:jc w:val="center"/>
              <w:rPr>
                <w:szCs w:val="24"/>
              </w:rPr>
            </w:pPr>
            <w:r w:rsidRPr="00C37674">
              <w:rPr>
                <w:szCs w:val="24"/>
              </w:rPr>
              <w:t>2 (5,4 %)</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3" w14:textId="77777777">
            <w:pPr>
              <w:widowControl w:val="0"/>
              <w:adjustRightInd w:val="0"/>
              <w:jc w:val="center"/>
              <w:rPr>
                <w:szCs w:val="24"/>
              </w:rPr>
            </w:pPr>
            <w:r w:rsidRPr="00C37674">
              <w:rPr>
                <w:szCs w:val="24"/>
              </w:rPr>
              <w:t>22 (61,1 %)</w:t>
            </w:r>
            <w:r w:rsidRPr="00C37674">
              <w:rPr>
                <w:snapToGrid w:val="0"/>
                <w:szCs w:val="24"/>
                <w:vertAlign w:val="superscript"/>
              </w:rPr>
              <w:t>a</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4" w14:textId="77777777">
            <w:pPr>
              <w:widowControl w:val="0"/>
              <w:adjustRightInd w:val="0"/>
              <w:jc w:val="center"/>
              <w:rPr>
                <w:szCs w:val="24"/>
              </w:rPr>
            </w:pPr>
            <w:r w:rsidRPr="00C37674">
              <w:t>23 (65,7 %)</w:t>
            </w:r>
          </w:p>
        </w:tc>
      </w:tr>
      <w:tr w14:paraId="53D2338A"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86" w14:textId="77777777">
            <w:pPr>
              <w:rPr>
                <w:snapToGrid w:val="0"/>
                <w:szCs w:val="24"/>
              </w:rPr>
            </w:pPr>
            <w:r w:rsidRPr="00C37674">
              <w:rPr>
                <w:snapToGrid w:val="0"/>
                <w:szCs w:val="24"/>
              </w:rPr>
              <w:t>PASI</w:t>
            </w:r>
            <w:r w:rsidRPr="00C37674">
              <w:rPr>
                <w:szCs w:val="24"/>
              </w:rPr>
              <w:t> </w:t>
            </w:r>
            <w:r w:rsidRPr="00C37674">
              <w:rPr>
                <w:snapToGrid w:val="0"/>
                <w:szCs w:val="24"/>
              </w:rPr>
              <w:t>100</w:t>
            </w:r>
            <w:r w:rsidRPr="00C37674">
              <w:rPr>
                <w:snapToGrid w:val="0"/>
                <w:szCs w:val="24"/>
                <w:vertAlign w:val="superscript"/>
              </w:rPr>
              <w:t xml:space="preserve"> </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7" w14:textId="77777777">
            <w:pPr>
              <w:widowControl w:val="0"/>
              <w:adjustRightInd w:val="0"/>
              <w:jc w:val="center"/>
              <w:rPr>
                <w:szCs w:val="24"/>
              </w:rPr>
            </w:pPr>
            <w:r w:rsidRPr="00C37674">
              <w:rPr>
                <w:szCs w:val="24"/>
              </w:rPr>
              <w:t>1 (2,7 %)</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8" w14:textId="77777777">
            <w:pPr>
              <w:widowControl w:val="0"/>
              <w:adjustRightInd w:val="0"/>
              <w:jc w:val="center"/>
              <w:rPr>
                <w:szCs w:val="24"/>
              </w:rPr>
            </w:pPr>
            <w:r w:rsidRPr="00C37674">
              <w:rPr>
                <w:szCs w:val="24"/>
              </w:rPr>
              <w:t>14 (38,9 %)</w:t>
            </w:r>
            <w:r w:rsidRPr="00C37674">
              <w:rPr>
                <w:snapToGrid w:val="0"/>
                <w:szCs w:val="24"/>
                <w:vertAlign w:val="superscript"/>
              </w:rPr>
              <w:t>a</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9" w14:textId="77777777">
            <w:pPr>
              <w:widowControl w:val="0"/>
              <w:adjustRightInd w:val="0"/>
              <w:jc w:val="center"/>
              <w:rPr>
                <w:szCs w:val="24"/>
              </w:rPr>
            </w:pPr>
            <w:r w:rsidRPr="00C37674">
              <w:t>13 (37,1 %)</w:t>
            </w:r>
          </w:p>
        </w:tc>
      </w:tr>
      <w:tr w14:paraId="53D2338C" w14:textId="77777777" w:rsidTr="003B398C">
        <w:tblPrEx>
          <w:tblW w:w="9072" w:type="dxa"/>
          <w:jc w:val="center"/>
          <w:tblLayout w:type="fixed"/>
          <w:tblLook w:val="0000"/>
        </w:tblPrEx>
        <w:trPr>
          <w:cantSplit/>
          <w:jc w:val="center"/>
        </w:trPr>
        <w:tc>
          <w:tcPr>
            <w:tcW w:w="9072" w:type="dxa"/>
            <w:gridSpan w:val="5"/>
            <w:tcBorders>
              <w:top w:val="single" w:sz="4" w:space="0" w:color="auto"/>
              <w:left w:val="single" w:sz="4" w:space="0" w:color="auto"/>
              <w:bottom w:val="single" w:sz="4" w:space="0" w:color="auto"/>
              <w:right w:val="single" w:sz="4" w:space="0" w:color="auto"/>
            </w:tcBorders>
          </w:tcPr>
          <w:p w:rsidR="003B398C" w:rsidRPr="00C37674" w:rsidP="001F0A9E" w14:paraId="53D2338B" w14:textId="77777777">
            <w:pPr>
              <w:keepNext/>
              <w:widowControl w:val="0"/>
              <w:adjustRightInd w:val="0"/>
              <w:rPr>
                <w:b/>
                <w:szCs w:val="24"/>
              </w:rPr>
            </w:pPr>
            <w:r w:rsidRPr="00C37674">
              <w:rPr>
                <w:b/>
                <w:szCs w:val="24"/>
              </w:rPr>
              <w:t>CDLQI</w:t>
            </w:r>
          </w:p>
        </w:tc>
      </w:tr>
      <w:tr w14:paraId="53D23391"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8D" w14:textId="77777777">
            <w:pPr>
              <w:rPr>
                <w:snapToGrid w:val="0"/>
              </w:rPr>
            </w:pPr>
            <w:r w:rsidRPr="00C37674">
              <w:rPr>
                <w:snapToGrid w:val="0"/>
                <w:szCs w:val="24"/>
              </w:rPr>
              <w:t>CDLQI 0 alebo 1</w:t>
            </w:r>
            <w:r w:rsidRPr="00C37674">
              <w:rPr>
                <w:snapToGrid w:val="0"/>
                <w:szCs w:val="24"/>
                <w:vertAlign w:val="superscript"/>
              </w:rPr>
              <w:t>b</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E" w14:textId="77777777">
            <w:pPr>
              <w:widowControl w:val="0"/>
              <w:adjustRightInd w:val="0"/>
              <w:jc w:val="center"/>
              <w:rPr>
                <w:szCs w:val="24"/>
              </w:rPr>
            </w:pPr>
            <w:r w:rsidRPr="00C37674">
              <w:rPr>
                <w:snapToGrid w:val="0"/>
                <w:szCs w:val="24"/>
              </w:rPr>
              <w:t>6 (16,2 %)</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8F" w14:textId="77777777">
            <w:pPr>
              <w:widowControl w:val="0"/>
              <w:adjustRightInd w:val="0"/>
              <w:jc w:val="center"/>
              <w:rPr>
                <w:szCs w:val="24"/>
              </w:rPr>
            </w:pPr>
            <w:r w:rsidRPr="00C37674">
              <w:rPr>
                <w:snapToGrid w:val="0"/>
                <w:szCs w:val="24"/>
              </w:rPr>
              <w:t>18 (50,0 %)</w:t>
            </w:r>
            <w:r w:rsidRPr="00C37674">
              <w:rPr>
                <w:snapToGrid w:val="0"/>
                <w:szCs w:val="24"/>
                <w:vertAlign w:val="superscript"/>
              </w:rPr>
              <w:t>c</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90" w14:textId="77777777">
            <w:pPr>
              <w:widowControl w:val="0"/>
              <w:adjustRightInd w:val="0"/>
              <w:jc w:val="center"/>
              <w:rPr>
                <w:szCs w:val="24"/>
              </w:rPr>
            </w:pPr>
            <w:r w:rsidRPr="00C37674">
              <w:rPr>
                <w:snapToGrid w:val="0"/>
                <w:szCs w:val="22"/>
              </w:rPr>
              <w:t>20 (57,1 %)</w:t>
            </w:r>
          </w:p>
        </w:tc>
      </w:tr>
      <w:tr w14:paraId="53D23393" w14:textId="77777777" w:rsidTr="003B398C">
        <w:tblPrEx>
          <w:tblW w:w="9072" w:type="dxa"/>
          <w:jc w:val="center"/>
          <w:tblLayout w:type="fixed"/>
          <w:tblLook w:val="0000"/>
        </w:tblPrEx>
        <w:trPr>
          <w:cantSplit/>
          <w:jc w:val="center"/>
        </w:trPr>
        <w:tc>
          <w:tcPr>
            <w:tcW w:w="9072" w:type="dxa"/>
            <w:gridSpan w:val="5"/>
            <w:tcBorders>
              <w:top w:val="single" w:sz="4" w:space="0" w:color="auto"/>
              <w:left w:val="single" w:sz="4" w:space="0" w:color="auto"/>
              <w:bottom w:val="single" w:sz="4" w:space="0" w:color="auto"/>
              <w:right w:val="single" w:sz="4" w:space="0" w:color="auto"/>
            </w:tcBorders>
            <w:vAlign w:val="bottom"/>
          </w:tcPr>
          <w:p w:rsidR="003B398C" w:rsidRPr="00C37674" w:rsidP="001F0A9E" w14:paraId="53D23392" w14:textId="77777777">
            <w:pPr>
              <w:keepNext/>
              <w:widowControl w:val="0"/>
              <w:adjustRightInd w:val="0"/>
              <w:rPr>
                <w:b/>
                <w:szCs w:val="24"/>
              </w:rPr>
            </w:pPr>
            <w:r w:rsidRPr="00C37674">
              <w:rPr>
                <w:b/>
                <w:szCs w:val="24"/>
              </w:rPr>
              <w:t>PedsQL</w:t>
            </w:r>
          </w:p>
        </w:tc>
      </w:tr>
      <w:tr w14:paraId="53D23399" w14:textId="77777777" w:rsidTr="003B398C">
        <w:tblPrEx>
          <w:tblW w:w="9072" w:type="dxa"/>
          <w:jc w:val="center"/>
          <w:tblLayout w:type="fixed"/>
          <w:tblLook w:val="0000"/>
        </w:tblPrEx>
        <w:trPr>
          <w:cantSplit/>
          <w:jc w:val="center"/>
        </w:trPr>
        <w:tc>
          <w:tcPr>
            <w:tcW w:w="2791" w:type="dxa"/>
            <w:tcBorders>
              <w:top w:val="single" w:sz="4" w:space="0" w:color="auto"/>
              <w:left w:val="single" w:sz="4" w:space="0" w:color="auto"/>
              <w:bottom w:val="single" w:sz="4" w:space="0" w:color="auto"/>
              <w:right w:val="single" w:sz="4" w:space="0" w:color="auto"/>
            </w:tcBorders>
            <w:vAlign w:val="bottom"/>
          </w:tcPr>
          <w:p w:rsidR="003B398C" w:rsidRPr="00C37674" w:rsidP="003B398C" w14:paraId="53D23394" w14:textId="77777777">
            <w:r w:rsidRPr="00C37674">
              <w:t>zmena oproti východiskovej hodnote</w:t>
            </w:r>
          </w:p>
          <w:p w:rsidR="003B398C" w:rsidRPr="00C37674" w:rsidP="003B398C" w14:paraId="53D23395" w14:textId="77777777">
            <w:pPr>
              <w:rPr>
                <w:snapToGrid w:val="0"/>
                <w:szCs w:val="24"/>
                <w:vertAlign w:val="superscript"/>
              </w:rPr>
            </w:pPr>
            <w:r w:rsidRPr="00C37674">
              <w:rPr>
                <w:snapToGrid w:val="0"/>
                <w:szCs w:val="24"/>
              </w:rPr>
              <w:t>Priemer (SD)</w:t>
            </w:r>
            <w:r w:rsidRPr="00C37674">
              <w:rPr>
                <w:snapToGrid w:val="0"/>
                <w:szCs w:val="24"/>
                <w:vertAlign w:val="superscript"/>
              </w:rPr>
              <w:t>d</w:t>
            </w:r>
          </w:p>
        </w:tc>
        <w:tc>
          <w:tcPr>
            <w:tcW w:w="2093"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96" w14:textId="77777777">
            <w:pPr>
              <w:widowControl w:val="0"/>
              <w:adjustRightInd w:val="0"/>
              <w:jc w:val="center"/>
              <w:rPr>
                <w:szCs w:val="24"/>
              </w:rPr>
            </w:pPr>
            <w:r w:rsidRPr="00C37674">
              <w:rPr>
                <w:szCs w:val="24"/>
              </w:rPr>
              <w:t>3,35 (10,04)</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3B398C" w:rsidRPr="00C37674" w:rsidP="003B398C" w14:paraId="53D23397" w14:textId="77777777">
            <w:pPr>
              <w:widowControl w:val="0"/>
              <w:adjustRightInd w:val="0"/>
              <w:jc w:val="center"/>
              <w:rPr>
                <w:szCs w:val="24"/>
              </w:rPr>
            </w:pPr>
            <w:r w:rsidRPr="00C37674">
              <w:rPr>
                <w:szCs w:val="24"/>
              </w:rPr>
              <w:t>8,03 (10,44)</w:t>
            </w:r>
            <w:r w:rsidRPr="00C37674">
              <w:rPr>
                <w:szCs w:val="24"/>
                <w:vertAlign w:val="superscript"/>
              </w:rPr>
              <w:t>e</w:t>
            </w:r>
          </w:p>
        </w:tc>
        <w:tc>
          <w:tcPr>
            <w:tcW w:w="2094" w:type="dxa"/>
            <w:tcBorders>
              <w:top w:val="single" w:sz="4" w:space="0" w:color="auto"/>
              <w:left w:val="single" w:sz="4" w:space="0" w:color="auto"/>
              <w:bottom w:val="single" w:sz="4" w:space="0" w:color="auto"/>
              <w:right w:val="single" w:sz="4" w:space="0" w:color="auto"/>
            </w:tcBorders>
            <w:vAlign w:val="center"/>
          </w:tcPr>
          <w:p w:rsidR="003B398C" w:rsidRPr="00C37674" w:rsidP="003B398C" w14:paraId="53D23398" w14:textId="77777777">
            <w:pPr>
              <w:widowControl w:val="0"/>
              <w:adjustRightInd w:val="0"/>
              <w:jc w:val="center"/>
              <w:rPr>
                <w:szCs w:val="24"/>
              </w:rPr>
            </w:pPr>
            <w:r w:rsidRPr="00C37674">
              <w:rPr>
                <w:szCs w:val="24"/>
              </w:rPr>
              <w:t>7,26 (10,92)</w:t>
            </w:r>
          </w:p>
        </w:tc>
      </w:tr>
      <w:tr w14:paraId="53D2339F" w14:textId="77777777" w:rsidTr="003B398C">
        <w:tblPrEx>
          <w:tblW w:w="9072" w:type="dxa"/>
          <w:jc w:val="center"/>
          <w:tblLayout w:type="fixed"/>
          <w:tblLook w:val="0000"/>
        </w:tblPrEx>
        <w:trPr>
          <w:cantSplit/>
          <w:jc w:val="center"/>
        </w:trPr>
        <w:tc>
          <w:tcPr>
            <w:tcW w:w="9072" w:type="dxa"/>
            <w:gridSpan w:val="5"/>
            <w:tcBorders>
              <w:top w:val="single" w:sz="4" w:space="0" w:color="auto"/>
              <w:left w:val="nil"/>
              <w:bottom w:val="nil"/>
              <w:right w:val="nil"/>
            </w:tcBorders>
          </w:tcPr>
          <w:p w:rsidR="003B398C" w:rsidRPr="00C37674" w:rsidP="003B398C" w14:paraId="53D2339A" w14:textId="77777777">
            <w:pPr>
              <w:tabs>
                <w:tab w:val="left" w:pos="284"/>
              </w:tabs>
              <w:ind w:left="284" w:hanging="284"/>
              <w:rPr>
                <w:sz w:val="18"/>
                <w:szCs w:val="18"/>
              </w:rPr>
            </w:pPr>
            <w:r w:rsidRPr="00C37674">
              <w:rPr>
                <w:szCs w:val="22"/>
                <w:vertAlign w:val="superscript"/>
              </w:rPr>
              <w:t>a</w:t>
            </w:r>
            <w:r w:rsidRPr="00C37674">
              <w:rPr>
                <w:sz w:val="18"/>
                <w:szCs w:val="18"/>
              </w:rPr>
              <w:tab/>
              <w:t>p &lt; 0,001</w:t>
            </w:r>
          </w:p>
          <w:p w:rsidR="003B398C" w:rsidRPr="00C37674" w:rsidP="003B398C" w14:paraId="53D2339B" w14:textId="77777777">
            <w:pPr>
              <w:tabs>
                <w:tab w:val="left" w:pos="284"/>
              </w:tabs>
              <w:ind w:left="284" w:hanging="284"/>
              <w:rPr>
                <w:sz w:val="18"/>
                <w:szCs w:val="18"/>
              </w:rPr>
            </w:pPr>
            <w:r w:rsidRPr="00C37674">
              <w:rPr>
                <w:szCs w:val="22"/>
                <w:vertAlign w:val="superscript"/>
              </w:rPr>
              <w:t>b</w:t>
            </w:r>
            <w:r w:rsidRPr="00C37674">
              <w:rPr>
                <w:sz w:val="18"/>
                <w:szCs w:val="18"/>
              </w:rPr>
              <w:tab/>
              <w:t>CDLQI: CDLQI je dermatologický nástroj na posúdenie vplyvu kožných problémov na kvalitu života súvisiacu so zdravím v pediatrickej populácii. CDLQI s hodnotou 0 alebo 1 znamená žiadny vplyv na kvalitu života dieťaťa.</w:t>
            </w:r>
          </w:p>
          <w:p w:rsidR="003B398C" w:rsidRPr="00C37674" w:rsidP="003B398C" w14:paraId="53D2339C" w14:textId="77777777">
            <w:pPr>
              <w:tabs>
                <w:tab w:val="left" w:pos="284"/>
              </w:tabs>
              <w:ind w:left="284" w:hanging="284"/>
              <w:rPr>
                <w:sz w:val="18"/>
                <w:szCs w:val="18"/>
              </w:rPr>
            </w:pPr>
            <w:r w:rsidRPr="00C37674">
              <w:rPr>
                <w:szCs w:val="22"/>
                <w:vertAlign w:val="superscript"/>
              </w:rPr>
              <w:t>c</w:t>
            </w:r>
            <w:r w:rsidRPr="00C37674">
              <w:rPr>
                <w:szCs w:val="22"/>
                <w:vertAlign w:val="superscript"/>
              </w:rPr>
              <w:tab/>
            </w:r>
            <w:r w:rsidRPr="00C37674">
              <w:rPr>
                <w:sz w:val="18"/>
                <w:szCs w:val="18"/>
              </w:rPr>
              <w:t>p = 0,002</w:t>
            </w:r>
          </w:p>
          <w:p w:rsidR="003B398C" w:rsidRPr="00C37674" w:rsidP="003B398C" w14:paraId="53D2339D" w14:textId="77777777">
            <w:pPr>
              <w:ind w:left="284" w:hanging="284"/>
              <w:rPr>
                <w:sz w:val="18"/>
                <w:szCs w:val="18"/>
              </w:rPr>
            </w:pPr>
            <w:r w:rsidRPr="00C37674">
              <w:rPr>
                <w:szCs w:val="22"/>
                <w:vertAlign w:val="superscript"/>
              </w:rPr>
              <w:t>d</w:t>
            </w:r>
            <w:r w:rsidRPr="00C37674">
              <w:rPr>
                <w:sz w:val="18"/>
                <w:szCs w:val="18"/>
              </w:rPr>
              <w:tab/>
              <w:t>PedsQL: Celkové skóre PedsQL škály je všeobecné meradlo kvality života súvisiacej so zdravím, ktoré bolo vyvinuté pre použitie v detskej a adolescentnej populácii. Pre skupinu s placebom v 12. týždni, N = 36.</w:t>
            </w:r>
          </w:p>
          <w:p w:rsidR="003B398C" w:rsidRPr="00C37674" w:rsidP="003B398C" w14:paraId="53D2339E" w14:textId="77777777">
            <w:pPr>
              <w:ind w:left="284" w:hanging="284"/>
              <w:rPr>
                <w:sz w:val="18"/>
                <w:szCs w:val="18"/>
              </w:rPr>
            </w:pPr>
            <w:r w:rsidRPr="00C37674">
              <w:rPr>
                <w:szCs w:val="22"/>
                <w:vertAlign w:val="superscript"/>
              </w:rPr>
              <w:t>e</w:t>
            </w:r>
            <w:r w:rsidRPr="00C37674">
              <w:rPr>
                <w:sz w:val="18"/>
                <w:szCs w:val="18"/>
              </w:rPr>
              <w:tab/>
              <w:t>p = 0,028</w:t>
            </w:r>
          </w:p>
        </w:tc>
      </w:tr>
    </w:tbl>
    <w:p w:rsidR="003B398C" w:rsidRPr="00C37674" w:rsidP="003B398C" w14:paraId="53D233A0" w14:textId="77777777"/>
    <w:p w:rsidR="003B398C" w:rsidRPr="00C37674" w:rsidP="003B398C" w14:paraId="53D233A1" w14:textId="77777777">
      <w:r w:rsidRPr="00C37674">
        <w:t>Počas placebom kontrolovaného obdobia do 12. týždňa bola účinnosť odporúčanej dávky aj polovice odporúčanej dávky všeobecne porovnateľná pri primárnom koncovom ukazovateli (69,4 % a 67,6 % v tomto poradí), existoval však dôkaz o odpovedi na dávku pri kritériách účinnosti vyššieho stupňa (napr. PGA čisté (0), PASI 90). Po 12. týždni bola účinnosť všeobecne vyššia a lepšie sa udržala v skupine s odporúčanou dávkou v porovnaní so skupinou s polovicou odporúčanej dávky, v ktorej sa častejšie pozorovalo mierne zníženie účinnosti ku koncu každého 12-týždňového dávkovacieho intervalu. Profily bezpečnosti odporúčanej dávky a polovice odporúčanej dávky boli porovnateľné.</w:t>
      </w:r>
    </w:p>
    <w:p w:rsidR="002F1A35" w:rsidRPr="00C37674" w:rsidP="003B398C" w14:paraId="53D233A2" w14:textId="11A0C98F"/>
    <w:p w:rsidR="00F42650" w:rsidRPr="00C37674" w:rsidP="00F42650" w14:paraId="175A7BF6" w14:textId="16D4AE3D">
      <w:pPr>
        <w:keepNext/>
        <w:rPr>
          <w:i/>
        </w:rPr>
      </w:pPr>
      <w:r w:rsidRPr="00C37674">
        <w:rPr>
          <w:i/>
        </w:rPr>
        <w:t>Deti (6–11</w:t>
      </w:r>
      <w:r w:rsidR="001A1FC3">
        <w:rPr>
          <w:i/>
        </w:rPr>
        <w:t> </w:t>
      </w:r>
      <w:r w:rsidRPr="00C37674">
        <w:rPr>
          <w:i/>
        </w:rPr>
        <w:t>rokov)</w:t>
      </w:r>
    </w:p>
    <w:p w:rsidR="00F42650" w:rsidRPr="00C37674" w:rsidP="00F42650" w14:paraId="0552458B" w14:textId="7DA9A120">
      <w:r w:rsidRPr="00C37674">
        <w:t>Účinnosť ustekinumabu sa hodnotila u</w:t>
      </w:r>
      <w:r w:rsidRPr="00C37674" w:rsidR="009D7B3F">
        <w:t> </w:t>
      </w:r>
      <w:r w:rsidRPr="00C37674">
        <w:t>44 pediatrických pacientov vo veku</w:t>
      </w:r>
      <w:r w:rsidR="001A1FC3">
        <w:t> </w:t>
      </w:r>
      <w:r w:rsidRPr="00C37674">
        <w:t>6 až 11</w:t>
      </w:r>
      <w:r w:rsidR="001A1FC3">
        <w:t> </w:t>
      </w:r>
      <w:r w:rsidRPr="00C37674">
        <w:t>rokov so stredne závažnou až závažnou ložiskovou psoriázou v</w:t>
      </w:r>
      <w:r w:rsidRPr="00C37674" w:rsidR="009D7B3F">
        <w:t> </w:t>
      </w:r>
      <w:r w:rsidRPr="00C37674">
        <w:t>otvorenej, jednoramennej, multicentrickej štúdii fázy</w:t>
      </w:r>
      <w:r w:rsidR="001A1FC3">
        <w:t> </w:t>
      </w:r>
      <w:r w:rsidRPr="00C37674">
        <w:t>3 (CADMUS Jr.). Pacienti boli liečení odporúčanou dávkou ustekinumabu (pozri časť 4.2; n</w:t>
      </w:r>
      <w:r w:rsidRPr="00C37674" w:rsidR="009D7B3F">
        <w:t> </w:t>
      </w:r>
      <w:r w:rsidRPr="00C37674">
        <w:t>=</w:t>
      </w:r>
      <w:r w:rsidRPr="00C37674" w:rsidR="009D7B3F">
        <w:t> </w:t>
      </w:r>
      <w:r w:rsidRPr="00C37674">
        <w:t>44) subkutánnou injekciou v</w:t>
      </w:r>
      <w:r w:rsidR="006855A3">
        <w:t> </w:t>
      </w:r>
      <w:r w:rsidRPr="00C37674">
        <w:t>týždňoch</w:t>
      </w:r>
      <w:r w:rsidR="006855A3">
        <w:t> </w:t>
      </w:r>
      <w:r w:rsidRPr="00C37674">
        <w:t>0 a 4 a následne každých 12</w:t>
      </w:r>
      <w:r w:rsidR="001A1FC3">
        <w:t> </w:t>
      </w:r>
      <w:r w:rsidRPr="00C37674">
        <w:t>týždňov (q12w).</w:t>
      </w:r>
    </w:p>
    <w:p w:rsidR="00F42650" w:rsidRPr="00C37674" w:rsidP="00F42650" w14:paraId="40428950" w14:textId="77777777">
      <w:pPr>
        <w:autoSpaceDE w:val="0"/>
        <w:autoSpaceDN w:val="0"/>
        <w:adjustRightInd w:val="0"/>
        <w:rPr>
          <w:highlight w:val="yellow"/>
        </w:rPr>
      </w:pPr>
    </w:p>
    <w:p w:rsidR="00F42650" w:rsidRPr="00C37674" w:rsidP="00F42650" w14:paraId="539A9528" w14:textId="789D937A">
      <w:pPr>
        <w:rPr>
          <w:highlight w:val="yellow"/>
        </w:rPr>
      </w:pPr>
      <w:r w:rsidRPr="00C37674">
        <w:t>Do tejto štúdie boli zaradení pacienti s</w:t>
      </w:r>
      <w:r w:rsidR="001A1FC3">
        <w:t> </w:t>
      </w:r>
      <w:r w:rsidRPr="00C37674">
        <w:t>PASI</w:t>
      </w:r>
      <w:r w:rsidR="001A1FC3">
        <w:t> </w:t>
      </w:r>
      <w:r w:rsidRPr="00C37674">
        <w:t>≥</w:t>
      </w:r>
      <w:r w:rsidRPr="00C37674" w:rsidR="009D7B3F">
        <w:t> </w:t>
      </w:r>
      <w:r w:rsidRPr="00C37674">
        <w:t>12, PGA</w:t>
      </w:r>
      <w:r w:rsidR="001A1FC3">
        <w:t> </w:t>
      </w:r>
      <w:r w:rsidRPr="00C37674">
        <w:t>≥</w:t>
      </w:r>
      <w:r w:rsidRPr="00C37674" w:rsidR="009D7B3F">
        <w:t> </w:t>
      </w:r>
      <w:r w:rsidRPr="00C37674">
        <w:t>3 a postihnutím BSA aspoň 10</w:t>
      </w:r>
      <w:r w:rsidRPr="00C37674" w:rsidR="009D7B3F">
        <w:t> </w:t>
      </w:r>
      <w:r w:rsidRPr="00C37674">
        <w:t>%, ktorí boli kandidátmi na systémovú terapiu alebo fototerapiu. Približne 43</w:t>
      </w:r>
      <w:r w:rsidRPr="00C37674" w:rsidR="009D7B3F">
        <w:t> </w:t>
      </w:r>
      <w:r w:rsidRPr="00C37674">
        <w:t>% pacientov bolo predtým liečených konvenčnou systémovou terapiou alebo fototerapiou. Približne 5</w:t>
      </w:r>
      <w:r w:rsidRPr="00C37674" w:rsidR="009D7B3F">
        <w:t> </w:t>
      </w:r>
      <w:r w:rsidRPr="00C37674">
        <w:t>% pacientov bolo predtým liečených biologickými látkami.</w:t>
      </w:r>
    </w:p>
    <w:p w:rsidR="00F42650" w:rsidRPr="00C37674" w:rsidP="00F42650" w14:paraId="6C590A3A" w14:textId="77777777">
      <w:pPr>
        <w:rPr>
          <w:highlight w:val="yellow"/>
        </w:rPr>
      </w:pPr>
    </w:p>
    <w:p w:rsidR="00F42650" w:rsidRPr="00C37674" w:rsidP="00F42650" w14:paraId="2EEA4616" w14:textId="50ECE63A">
      <w:pPr>
        <w:autoSpaceDE w:val="0"/>
        <w:autoSpaceDN w:val="0"/>
        <w:adjustRightInd w:val="0"/>
        <w:rPr>
          <w:highlight w:val="yellow"/>
        </w:rPr>
      </w:pPr>
      <w:r w:rsidRPr="00C37674">
        <w:t>Primárnym koncovým ukazovateľom bol podiel pacientov, ktorí v</w:t>
      </w:r>
      <w:r w:rsidRPr="00C37674" w:rsidR="009D7B3F">
        <w:t> </w:t>
      </w:r>
      <w:r w:rsidRPr="00C37674">
        <w:t>12.</w:t>
      </w:r>
      <w:r w:rsidR="001A1FC3">
        <w:t> </w:t>
      </w:r>
      <w:r w:rsidRPr="00C37674">
        <w:t>týždni dosiahli PGA čisté (0) alebo minimálne (1). Sekundárne koncové ukazovatele zahŕňali PASI</w:t>
      </w:r>
      <w:r w:rsidR="001A1FC3">
        <w:t> </w:t>
      </w:r>
      <w:r w:rsidRPr="00C37674">
        <w:t>75, PASI</w:t>
      </w:r>
      <w:r w:rsidR="001A1FC3">
        <w:t> </w:t>
      </w:r>
      <w:r w:rsidRPr="00C37674">
        <w:t>90 a zmenu oproti východiskovej hodnote CDLQI (Children’s Dermatology Life Quality Index) v</w:t>
      </w:r>
      <w:r w:rsidRPr="00C37674" w:rsidR="009D7B3F">
        <w:t> </w:t>
      </w:r>
      <w:r w:rsidRPr="00C37674">
        <w:t>12.</w:t>
      </w:r>
      <w:r w:rsidR="001A1FC3">
        <w:t> </w:t>
      </w:r>
      <w:r w:rsidRPr="00C37674">
        <w:t>týždni. V</w:t>
      </w:r>
      <w:r w:rsidRPr="00C37674" w:rsidR="009D7B3F">
        <w:t> </w:t>
      </w:r>
      <w:r w:rsidRPr="00C37674">
        <w:t xml:space="preserve">12. týždni dosiahli jedinci liečení ustekinumabom </w:t>
      </w:r>
      <w:r w:rsidRPr="00C37674" w:rsidR="00174831">
        <w:t xml:space="preserve">klinicky </w:t>
      </w:r>
      <w:r w:rsidRPr="00C37674">
        <w:t>významn</w:t>
      </w:r>
      <w:r w:rsidR="000837A8">
        <w:t>é</w:t>
      </w:r>
      <w:r w:rsidRPr="00C37674">
        <w:t xml:space="preserve"> zlepšenie psoriázy a kvality života súvisiacej so zdravím (tabuľka</w:t>
      </w:r>
      <w:r w:rsidR="001A1FC3">
        <w:t> </w:t>
      </w:r>
      <w:r w:rsidRPr="00C37674">
        <w:t>8).</w:t>
      </w:r>
    </w:p>
    <w:p w:rsidR="00F42650" w:rsidRPr="00C37674" w:rsidP="00F42650" w14:paraId="6C8F8CEF" w14:textId="77777777">
      <w:pPr>
        <w:rPr>
          <w:highlight w:val="yellow"/>
        </w:rPr>
      </w:pPr>
    </w:p>
    <w:p w:rsidR="00F42650" w:rsidRPr="00C37674" w:rsidP="00F42650" w14:paraId="5A1EAFF3" w14:textId="29D07336">
      <w:pPr>
        <w:rPr>
          <w:highlight w:val="yellow"/>
        </w:rPr>
      </w:pPr>
      <w:r w:rsidRPr="00C37674">
        <w:t>U</w:t>
      </w:r>
      <w:r w:rsidRPr="00C37674" w:rsidR="009D7B3F">
        <w:t> </w:t>
      </w:r>
      <w:r w:rsidRPr="00C37674">
        <w:t>všetkých pacientov bola sledovaná účinnosť v</w:t>
      </w:r>
      <w:r w:rsidRPr="00C37674" w:rsidR="009D7B3F">
        <w:t> </w:t>
      </w:r>
      <w:r w:rsidRPr="00C37674">
        <w:t xml:space="preserve">priebehu </w:t>
      </w:r>
      <w:r w:rsidR="000837A8">
        <w:t xml:space="preserve">až </w:t>
      </w:r>
      <w:r w:rsidRPr="00C37674">
        <w:t>52</w:t>
      </w:r>
      <w:r w:rsidR="001A1FC3">
        <w:t> </w:t>
      </w:r>
      <w:r w:rsidRPr="00C37674">
        <w:t>týždňov od prvého podania skúšaného lieku. Podiel pacientov s</w:t>
      </w:r>
      <w:r w:rsidRPr="00C37674" w:rsidR="009D7B3F">
        <w:t> </w:t>
      </w:r>
      <w:r w:rsidRPr="00C37674">
        <w:t>PGA čisté (0) alebo minimálne (1) v</w:t>
      </w:r>
      <w:r w:rsidRPr="00C37674" w:rsidR="009D7B3F">
        <w:t> </w:t>
      </w:r>
      <w:r w:rsidRPr="00C37674">
        <w:t>12. týždni bol 77,3 %. Účinnosť (definovaná ako PGA 0 alebo 1) bola pozorovaná už pri prvej návšteve po úvode liečby, t.</w:t>
      </w:r>
      <w:r w:rsidRPr="00C37674" w:rsidR="009D7B3F">
        <w:t> </w:t>
      </w:r>
      <w:r w:rsidRPr="00C37674">
        <w:t xml:space="preserve">j. </w:t>
      </w:r>
      <w:r w:rsidRPr="00C37674">
        <w:t>v 4. týždni, a podiel pacientov, ktorí dosiahli skóre PGA 0 alebo 1, narastal do 16. týždňa a potom zostal relatívne stabilný do 52.</w:t>
      </w:r>
      <w:r w:rsidR="001A1FC3">
        <w:t> </w:t>
      </w:r>
      <w:r w:rsidRPr="00C37674">
        <w:t>týždňa. Zlepšenia PGA, PASI a CDLQI sa zachovali do 52.</w:t>
      </w:r>
      <w:r w:rsidR="001A1FC3">
        <w:t> </w:t>
      </w:r>
      <w:r w:rsidRPr="00C37674">
        <w:t>týždňa (tabuľka</w:t>
      </w:r>
      <w:r w:rsidR="001A1FC3">
        <w:t> </w:t>
      </w:r>
      <w:r w:rsidRPr="00C37674">
        <w:t>8).</w:t>
      </w:r>
    </w:p>
    <w:p w:rsidR="00F42650" w:rsidRPr="00C37674" w:rsidP="00F42650" w14:paraId="6650D252" w14:textId="77777777">
      <w:pPr>
        <w:autoSpaceDE w:val="0"/>
        <w:autoSpaceDN w:val="0"/>
        <w:adjustRightInd w:val="0"/>
        <w:rPr>
          <w:highlight w:val="yellow"/>
        </w:rPr>
      </w:pPr>
    </w:p>
    <w:p w:rsidR="00F42650" w:rsidRPr="00C37674" w:rsidP="00F42650" w14:paraId="45A173D9" w14:textId="0EDB6E30">
      <w:pPr>
        <w:keepNext/>
        <w:ind w:left="1134" w:hanging="1134"/>
        <w:rPr>
          <w:i/>
          <w:iCs/>
        </w:rPr>
      </w:pPr>
      <w:r w:rsidRPr="00C37674">
        <w:rPr>
          <w:i/>
          <w:iCs/>
        </w:rPr>
        <w:t>Tabuľka</w:t>
      </w:r>
      <w:r w:rsidR="001A1FC3">
        <w:rPr>
          <w:i/>
          <w:iCs/>
        </w:rPr>
        <w:t> </w:t>
      </w:r>
      <w:r w:rsidRPr="00C37674">
        <w:rPr>
          <w:i/>
          <w:iCs/>
        </w:rPr>
        <w:t>8:</w:t>
      </w:r>
      <w:r w:rsidRPr="00C37674">
        <w:rPr>
          <w:i/>
          <w:iCs/>
        </w:rPr>
        <w:tab/>
        <w:t>Súhrn primárnych a sekundárnych koncových ukazovateľov v 12. a 52.</w:t>
      </w:r>
      <w:r w:rsidR="001A1FC3">
        <w:rPr>
          <w:i/>
          <w:iCs/>
        </w:rPr>
        <w:t> </w:t>
      </w:r>
      <w:r w:rsidRPr="00C37674">
        <w:rPr>
          <w:i/>
          <w:iCs/>
        </w:rPr>
        <w:t>týždni</w:t>
      </w:r>
    </w:p>
    <w:tbl>
      <w:tblPr>
        <w:tblW w:w="9072" w:type="dxa"/>
        <w:jc w:val="center"/>
        <w:tblBorders>
          <w:top w:val="single" w:sz="4" w:space="0" w:color="auto"/>
          <w:bottom w:val="single" w:sz="4" w:space="0" w:color="auto"/>
        </w:tblBorders>
        <w:tblLayout w:type="fixed"/>
        <w:tblLook w:val="0000"/>
      </w:tblPr>
      <w:tblGrid>
        <w:gridCol w:w="3257"/>
        <w:gridCol w:w="2731"/>
        <w:gridCol w:w="3057"/>
        <w:gridCol w:w="12"/>
        <w:gridCol w:w="15"/>
      </w:tblGrid>
      <w:tr w14:paraId="6076D235" w14:textId="77777777" w:rsidTr="001F0A9E">
        <w:tblPrEx>
          <w:tblW w:w="9072" w:type="dxa"/>
          <w:jc w:val="center"/>
          <w:tblBorders>
            <w:top w:val="single" w:sz="4" w:space="0" w:color="auto"/>
            <w:bottom w:val="single" w:sz="4" w:space="0" w:color="auto"/>
          </w:tblBorders>
          <w:tblLayout w:type="fixed"/>
          <w:tblLook w:val="0000"/>
        </w:tblPrEx>
        <w:trPr>
          <w:gridAfter w:val="1"/>
          <w:wAfter w:w="15" w:type="dxa"/>
          <w:cantSplit/>
          <w:jc w:val="center"/>
        </w:trPr>
        <w:tc>
          <w:tcPr>
            <w:tcW w:w="8955" w:type="dxa"/>
            <w:gridSpan w:val="4"/>
            <w:tcBorders>
              <w:top w:val="single" w:sz="4" w:space="0" w:color="auto"/>
              <w:left w:val="single" w:sz="4" w:space="0" w:color="auto"/>
              <w:bottom w:val="single" w:sz="4" w:space="0" w:color="auto"/>
              <w:right w:val="single" w:sz="4" w:space="0" w:color="auto"/>
            </w:tcBorders>
            <w:vAlign w:val="bottom"/>
          </w:tcPr>
          <w:p w:rsidR="00F42650" w:rsidRPr="00C37674" w:rsidP="00174831" w14:paraId="5DE6206D" w14:textId="131ED479">
            <w:pPr>
              <w:keepNext/>
              <w:jc w:val="center"/>
              <w:rPr>
                <w:b/>
                <w:bCs/>
                <w:snapToGrid w:val="0"/>
                <w:szCs w:val="24"/>
                <w:highlight w:val="yellow"/>
              </w:rPr>
            </w:pPr>
            <w:r w:rsidRPr="00C37674">
              <w:rPr>
                <w:b/>
                <w:bCs/>
                <w:snapToGrid w:val="0"/>
                <w:szCs w:val="24"/>
              </w:rPr>
              <w:t>Štúdia psoriázy u</w:t>
            </w:r>
            <w:r w:rsidRPr="00C37674" w:rsidR="009D7B3F">
              <w:rPr>
                <w:b/>
                <w:bCs/>
                <w:snapToGrid w:val="0"/>
                <w:szCs w:val="24"/>
              </w:rPr>
              <w:t> </w:t>
            </w:r>
            <w:r w:rsidRPr="00C37674">
              <w:rPr>
                <w:b/>
                <w:bCs/>
                <w:snapToGrid w:val="0"/>
                <w:szCs w:val="24"/>
              </w:rPr>
              <w:t>pediatrických pacientov (CADMUS Jr.) (</w:t>
            </w:r>
            <w:r w:rsidRPr="00C37674">
              <w:rPr>
                <w:b/>
                <w:bCs/>
              </w:rPr>
              <w:t>Vek 6–11</w:t>
            </w:r>
            <w:r w:rsidRPr="00C37674">
              <w:rPr>
                <w:b/>
                <w:bCs/>
                <w:snapToGrid w:val="0"/>
                <w:szCs w:val="24"/>
              </w:rPr>
              <w:t>)</w:t>
            </w:r>
          </w:p>
        </w:tc>
      </w:tr>
      <w:tr w14:paraId="4A08D9CA" w14:textId="77777777" w:rsidTr="001F0A9E">
        <w:tblPrEx>
          <w:tblW w:w="9072" w:type="dxa"/>
          <w:jc w:val="center"/>
          <w:tblLayout w:type="fixed"/>
          <w:tblLook w:val="0000"/>
        </w:tblPrEx>
        <w:trPr>
          <w:gridAfter w:val="1"/>
          <w:wAfter w:w="15" w:type="dxa"/>
          <w:cantSplit/>
          <w:trHeight w:val="51"/>
          <w:jc w:val="center"/>
        </w:trPr>
        <w:tc>
          <w:tcPr>
            <w:tcW w:w="3220" w:type="dxa"/>
            <w:vMerge w:val="restart"/>
            <w:tcBorders>
              <w:top w:val="single" w:sz="4" w:space="0" w:color="auto"/>
              <w:left w:val="single" w:sz="4" w:space="0" w:color="auto"/>
              <w:right w:val="single" w:sz="4" w:space="0" w:color="auto"/>
            </w:tcBorders>
            <w:vAlign w:val="bottom"/>
          </w:tcPr>
          <w:p w:rsidR="00F42650" w:rsidRPr="00C37674" w:rsidP="00174831" w14:paraId="496B2893" w14:textId="77777777">
            <w:pPr>
              <w:keepNext/>
              <w:rPr>
                <w:snapToGrid w:val="0"/>
                <w:highlight w:val="yellow"/>
              </w:rPr>
            </w:pP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2F0069C4" w14:textId="20C9DFCE">
            <w:pPr>
              <w:keepNext/>
              <w:keepLines/>
              <w:jc w:val="center"/>
              <w:rPr>
                <w:b/>
                <w:snapToGrid w:val="0"/>
                <w:szCs w:val="24"/>
              </w:rPr>
            </w:pPr>
            <w:r w:rsidRPr="00C37674">
              <w:rPr>
                <w:b/>
                <w:snapToGrid w:val="0"/>
                <w:szCs w:val="24"/>
              </w:rPr>
              <w:t>Týždeň</w:t>
            </w:r>
            <w:r w:rsidR="001A1FC3">
              <w:rPr>
                <w:b/>
                <w:snapToGrid w:val="0"/>
                <w:szCs w:val="24"/>
              </w:rPr>
              <w:t> </w:t>
            </w:r>
            <w:r w:rsidRPr="00C37674">
              <w:rPr>
                <w:b/>
                <w:snapToGrid w:val="0"/>
                <w:szCs w:val="24"/>
              </w:rPr>
              <w:t>12</w:t>
            </w:r>
          </w:p>
        </w:tc>
        <w:tc>
          <w:tcPr>
            <w:tcW w:w="3035" w:type="dxa"/>
            <w:gridSpan w:val="2"/>
            <w:tcBorders>
              <w:top w:val="single" w:sz="4" w:space="0" w:color="auto"/>
              <w:left w:val="single" w:sz="4" w:space="0" w:color="auto"/>
              <w:bottom w:val="single" w:sz="4" w:space="0" w:color="auto"/>
              <w:right w:val="single" w:sz="4" w:space="0" w:color="auto"/>
            </w:tcBorders>
          </w:tcPr>
          <w:p w:rsidR="00F42650" w:rsidRPr="00C37674" w:rsidP="00174831" w14:paraId="3DE6604A" w14:textId="7B9B9E00">
            <w:pPr>
              <w:keepNext/>
              <w:keepLines/>
              <w:jc w:val="center"/>
              <w:rPr>
                <w:b/>
                <w:snapToGrid w:val="0"/>
                <w:szCs w:val="24"/>
              </w:rPr>
            </w:pPr>
            <w:r w:rsidRPr="00C37674">
              <w:rPr>
                <w:b/>
                <w:snapToGrid w:val="0"/>
                <w:szCs w:val="24"/>
              </w:rPr>
              <w:t>Týždeň</w:t>
            </w:r>
            <w:r w:rsidR="001A1FC3">
              <w:rPr>
                <w:b/>
                <w:snapToGrid w:val="0"/>
                <w:szCs w:val="24"/>
              </w:rPr>
              <w:t> </w:t>
            </w:r>
            <w:r w:rsidRPr="00C37674">
              <w:rPr>
                <w:b/>
                <w:snapToGrid w:val="0"/>
                <w:szCs w:val="24"/>
              </w:rPr>
              <w:t>52</w:t>
            </w:r>
          </w:p>
        </w:tc>
      </w:tr>
      <w:tr w14:paraId="0B26F076" w14:textId="77777777" w:rsidTr="001F0A9E">
        <w:tblPrEx>
          <w:tblW w:w="9072" w:type="dxa"/>
          <w:jc w:val="center"/>
          <w:tblLayout w:type="fixed"/>
          <w:tblLook w:val="0000"/>
        </w:tblPrEx>
        <w:trPr>
          <w:gridAfter w:val="2"/>
          <w:wAfter w:w="27" w:type="dxa"/>
          <w:cantSplit/>
          <w:jc w:val="center"/>
        </w:trPr>
        <w:tc>
          <w:tcPr>
            <w:tcW w:w="3220" w:type="dxa"/>
            <w:vMerge/>
            <w:tcBorders>
              <w:left w:val="single" w:sz="4" w:space="0" w:color="auto"/>
              <w:right w:val="single" w:sz="4" w:space="0" w:color="auto"/>
            </w:tcBorders>
            <w:vAlign w:val="bottom"/>
          </w:tcPr>
          <w:p w:rsidR="00F42650" w:rsidRPr="00C37674" w:rsidP="00174831" w14:paraId="5097EB3B" w14:textId="77777777">
            <w:pPr>
              <w:rPr>
                <w:snapToGrid w:val="0"/>
                <w:highlight w:val="yellow"/>
              </w:rPr>
            </w:pP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6F280FE5" w14:textId="77777777">
            <w:pPr>
              <w:keepNext/>
              <w:keepLines/>
              <w:jc w:val="center"/>
              <w:rPr>
                <w:snapToGrid w:val="0"/>
                <w:szCs w:val="24"/>
              </w:rPr>
            </w:pPr>
            <w:r w:rsidRPr="00C37674">
              <w:rPr>
                <w:snapToGrid w:val="0"/>
                <w:szCs w:val="24"/>
              </w:rPr>
              <w:t>Odporúčaná dávka ustekinumabu</w:t>
            </w:r>
          </w:p>
        </w:tc>
        <w:tc>
          <w:tcPr>
            <w:tcW w:w="3023" w:type="dxa"/>
            <w:tcBorders>
              <w:top w:val="single" w:sz="4" w:space="0" w:color="auto"/>
              <w:left w:val="single" w:sz="4" w:space="0" w:color="auto"/>
              <w:bottom w:val="single" w:sz="4" w:space="0" w:color="auto"/>
              <w:right w:val="single" w:sz="4" w:space="0" w:color="auto"/>
            </w:tcBorders>
          </w:tcPr>
          <w:p w:rsidR="00F42650" w:rsidRPr="00C37674" w:rsidP="00174831" w14:paraId="6EF6BFBF" w14:textId="77777777">
            <w:pPr>
              <w:keepNext/>
              <w:keepLines/>
              <w:jc w:val="center"/>
              <w:rPr>
                <w:snapToGrid w:val="0"/>
                <w:szCs w:val="24"/>
              </w:rPr>
            </w:pPr>
            <w:r w:rsidRPr="00C37674">
              <w:rPr>
                <w:snapToGrid w:val="0"/>
                <w:szCs w:val="24"/>
              </w:rPr>
              <w:t>Odporúčaná dávka ustekinumabu</w:t>
            </w:r>
          </w:p>
        </w:tc>
      </w:tr>
      <w:tr w14:paraId="72D8E5E1" w14:textId="77777777" w:rsidTr="001F0A9E">
        <w:tblPrEx>
          <w:tblW w:w="9072" w:type="dxa"/>
          <w:jc w:val="center"/>
          <w:tblLayout w:type="fixed"/>
          <w:tblLook w:val="0000"/>
        </w:tblPrEx>
        <w:trPr>
          <w:gridAfter w:val="2"/>
          <w:wAfter w:w="27" w:type="dxa"/>
          <w:cantSplit/>
          <w:jc w:val="center"/>
        </w:trPr>
        <w:tc>
          <w:tcPr>
            <w:tcW w:w="3220" w:type="dxa"/>
            <w:vMerge/>
            <w:tcBorders>
              <w:left w:val="single" w:sz="4" w:space="0" w:color="auto"/>
              <w:bottom w:val="single" w:sz="4" w:space="0" w:color="auto"/>
              <w:right w:val="single" w:sz="4" w:space="0" w:color="auto"/>
            </w:tcBorders>
            <w:vAlign w:val="bottom"/>
          </w:tcPr>
          <w:p w:rsidR="00F42650" w:rsidRPr="00C37674" w:rsidP="00174831" w14:paraId="6FE38BE6" w14:textId="77777777">
            <w:pPr>
              <w:rPr>
                <w:snapToGrid w:val="0"/>
                <w:highlight w:val="yellow"/>
              </w:rPr>
            </w:pP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077AD6C4" w14:textId="3829DB98">
            <w:pPr>
              <w:keepNext/>
              <w:keepLines/>
              <w:jc w:val="center"/>
              <w:rPr>
                <w:szCs w:val="24"/>
              </w:rPr>
            </w:pPr>
            <w:r w:rsidRPr="00C37674">
              <w:t>N (%)</w:t>
            </w:r>
          </w:p>
        </w:tc>
        <w:tc>
          <w:tcPr>
            <w:tcW w:w="3023" w:type="dxa"/>
            <w:tcBorders>
              <w:top w:val="single" w:sz="4" w:space="0" w:color="auto"/>
              <w:left w:val="single" w:sz="4" w:space="0" w:color="auto"/>
              <w:bottom w:val="single" w:sz="4" w:space="0" w:color="auto"/>
              <w:right w:val="single" w:sz="4" w:space="0" w:color="auto"/>
            </w:tcBorders>
          </w:tcPr>
          <w:p w:rsidR="00F42650" w:rsidRPr="00C37674" w:rsidP="00174831" w14:paraId="0E8DD960" w14:textId="38DA1768">
            <w:pPr>
              <w:keepNext/>
              <w:keepLines/>
              <w:jc w:val="center"/>
              <w:rPr>
                <w:szCs w:val="24"/>
              </w:rPr>
            </w:pPr>
            <w:r w:rsidRPr="00C37674">
              <w:t>N (%)</w:t>
            </w:r>
          </w:p>
        </w:tc>
      </w:tr>
      <w:tr w14:paraId="3CC6A921"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05F7D6D0" w14:textId="77777777">
            <w:pPr>
              <w:rPr>
                <w:snapToGrid w:val="0"/>
                <w:highlight w:val="yellow"/>
              </w:rPr>
            </w:pPr>
            <w:r w:rsidRPr="00C37674">
              <w:rPr>
                <w:snapToGrid w:val="0"/>
              </w:rPr>
              <w:t xml:space="preserve">Zaradení pacienti </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0FF89699" w14:textId="77777777">
            <w:pPr>
              <w:jc w:val="center"/>
              <w:rPr>
                <w:szCs w:val="24"/>
              </w:rPr>
            </w:pPr>
            <w:r w:rsidRPr="00C37674">
              <w:t>44</w:t>
            </w:r>
          </w:p>
        </w:tc>
        <w:tc>
          <w:tcPr>
            <w:tcW w:w="3035" w:type="dxa"/>
            <w:gridSpan w:val="2"/>
            <w:tcBorders>
              <w:top w:val="single" w:sz="4" w:space="0" w:color="auto"/>
              <w:left w:val="single" w:sz="4" w:space="0" w:color="auto"/>
              <w:bottom w:val="single" w:sz="4" w:space="0" w:color="auto"/>
              <w:right w:val="single" w:sz="4" w:space="0" w:color="auto"/>
            </w:tcBorders>
            <w:vAlign w:val="center"/>
          </w:tcPr>
          <w:p w:rsidR="00F42650" w:rsidRPr="00C37674" w:rsidP="00174831" w14:paraId="4EB6256D" w14:textId="77777777">
            <w:pPr>
              <w:jc w:val="center"/>
              <w:rPr>
                <w:szCs w:val="24"/>
              </w:rPr>
            </w:pPr>
            <w:r w:rsidRPr="00C37674">
              <w:t>41</w:t>
            </w:r>
          </w:p>
        </w:tc>
      </w:tr>
      <w:tr w14:paraId="0DB33022" w14:textId="77777777" w:rsidTr="001F0A9E">
        <w:tblPrEx>
          <w:tblW w:w="9072" w:type="dxa"/>
          <w:jc w:val="center"/>
          <w:tblLayout w:type="fixed"/>
          <w:tblLook w:val="0000"/>
        </w:tblPrEx>
        <w:trPr>
          <w:gridAfter w:val="1"/>
          <w:wAfter w:w="15" w:type="dxa"/>
          <w:cantSplit/>
          <w:jc w:val="center"/>
        </w:trPr>
        <w:tc>
          <w:tcPr>
            <w:tcW w:w="8955" w:type="dxa"/>
            <w:gridSpan w:val="4"/>
            <w:tcBorders>
              <w:top w:val="single" w:sz="4" w:space="0" w:color="auto"/>
              <w:left w:val="single" w:sz="4" w:space="0" w:color="auto"/>
              <w:bottom w:val="single" w:sz="4" w:space="0" w:color="auto"/>
              <w:right w:val="single" w:sz="4" w:space="0" w:color="auto"/>
            </w:tcBorders>
            <w:vAlign w:val="bottom"/>
          </w:tcPr>
          <w:p w:rsidR="00F42650" w:rsidRPr="00C37674" w:rsidP="00174831" w14:paraId="2C532B5C" w14:textId="77777777">
            <w:pPr>
              <w:keepNext/>
              <w:widowControl w:val="0"/>
              <w:adjustRightInd w:val="0"/>
              <w:rPr>
                <w:b/>
                <w:szCs w:val="24"/>
              </w:rPr>
            </w:pPr>
            <w:r w:rsidRPr="00C37674">
              <w:rPr>
                <w:b/>
                <w:szCs w:val="24"/>
              </w:rPr>
              <w:t>PGA</w:t>
            </w:r>
          </w:p>
        </w:tc>
      </w:tr>
      <w:tr w14:paraId="5D2AC540"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2E4A354F" w14:textId="77777777">
            <w:pPr>
              <w:rPr>
                <w:b/>
                <w:snapToGrid w:val="0"/>
                <w:szCs w:val="24"/>
              </w:rPr>
            </w:pPr>
            <w:r w:rsidRPr="00C37674">
              <w:rPr>
                <w:snapToGrid w:val="0"/>
                <w:szCs w:val="24"/>
              </w:rPr>
              <w:t>PGA čisté (0) alebo minimálne (1)</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6FEBF0F0" w14:textId="1C0960BC">
            <w:pPr>
              <w:widowControl w:val="0"/>
              <w:adjustRightInd w:val="0"/>
              <w:jc w:val="center"/>
              <w:rPr>
                <w:szCs w:val="24"/>
              </w:rPr>
            </w:pPr>
            <w:r w:rsidRPr="00C37674">
              <w:t>34 (77,3</w:t>
            </w:r>
            <w:r w:rsidRPr="00C37674" w:rsidR="009D7B3F">
              <w:t> </w:t>
            </w:r>
            <w:r w:rsidRPr="00C37674">
              <w:t>%)</w:t>
            </w:r>
          </w:p>
        </w:tc>
        <w:tc>
          <w:tcPr>
            <w:tcW w:w="3035" w:type="dxa"/>
            <w:gridSpan w:val="2"/>
            <w:tcBorders>
              <w:top w:val="single" w:sz="4" w:space="0" w:color="auto"/>
              <w:left w:val="single" w:sz="4" w:space="0" w:color="auto"/>
              <w:bottom w:val="single" w:sz="4" w:space="0" w:color="auto"/>
              <w:right w:val="single" w:sz="4" w:space="0" w:color="auto"/>
            </w:tcBorders>
            <w:vAlign w:val="center"/>
          </w:tcPr>
          <w:p w:rsidR="00F42650" w:rsidRPr="00C37674" w:rsidP="00174831" w14:paraId="49870DD7" w14:textId="2ED0D428">
            <w:pPr>
              <w:widowControl w:val="0"/>
              <w:adjustRightInd w:val="0"/>
              <w:jc w:val="center"/>
              <w:rPr>
                <w:szCs w:val="24"/>
              </w:rPr>
            </w:pPr>
            <w:r w:rsidRPr="00C37674">
              <w:t>31 (75,6</w:t>
            </w:r>
            <w:r w:rsidRPr="00C37674" w:rsidR="009D7B3F">
              <w:t> </w:t>
            </w:r>
            <w:r w:rsidRPr="00C37674">
              <w:t>%)</w:t>
            </w:r>
          </w:p>
        </w:tc>
      </w:tr>
      <w:tr w14:paraId="776B6C39"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4CDE016A" w14:textId="77777777">
            <w:pPr>
              <w:rPr>
                <w:snapToGrid w:val="0"/>
                <w:szCs w:val="24"/>
                <w:highlight w:val="yellow"/>
              </w:rPr>
            </w:pPr>
            <w:r w:rsidRPr="00C37674">
              <w:rPr>
                <w:snapToGrid w:val="0"/>
                <w:szCs w:val="24"/>
              </w:rPr>
              <w:t>PGA čisté (0)</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7BE91F30" w14:textId="1C67BD6D">
            <w:pPr>
              <w:widowControl w:val="0"/>
              <w:adjustRightInd w:val="0"/>
              <w:jc w:val="center"/>
              <w:rPr>
                <w:strike/>
                <w:szCs w:val="24"/>
              </w:rPr>
            </w:pPr>
            <w:r w:rsidRPr="00C37674">
              <w:t>17 (38,6</w:t>
            </w:r>
            <w:r w:rsidRPr="00C37674" w:rsidR="009D7B3F">
              <w:t> </w:t>
            </w:r>
            <w:r w:rsidRPr="00C37674">
              <w:t>%)</w:t>
            </w:r>
          </w:p>
        </w:tc>
        <w:tc>
          <w:tcPr>
            <w:tcW w:w="3035" w:type="dxa"/>
            <w:gridSpan w:val="2"/>
            <w:tcBorders>
              <w:top w:val="single" w:sz="4" w:space="0" w:color="auto"/>
              <w:left w:val="single" w:sz="4" w:space="0" w:color="auto"/>
              <w:bottom w:val="single" w:sz="4" w:space="0" w:color="auto"/>
              <w:right w:val="single" w:sz="4" w:space="0" w:color="auto"/>
            </w:tcBorders>
          </w:tcPr>
          <w:p w:rsidR="00F42650" w:rsidRPr="00C37674" w:rsidP="00174831" w14:paraId="395E72EB" w14:textId="52DACF98">
            <w:pPr>
              <w:widowControl w:val="0"/>
              <w:adjustRightInd w:val="0"/>
              <w:jc w:val="center"/>
              <w:rPr>
                <w:strike/>
                <w:szCs w:val="24"/>
              </w:rPr>
            </w:pPr>
            <w:r w:rsidRPr="00C37674">
              <w:t>23 (56,1</w:t>
            </w:r>
            <w:r w:rsidRPr="00C37674" w:rsidR="009D7B3F">
              <w:t> </w:t>
            </w:r>
            <w:r w:rsidRPr="00C37674">
              <w:t>%)</w:t>
            </w:r>
          </w:p>
        </w:tc>
      </w:tr>
      <w:tr w14:paraId="47766E4A" w14:textId="77777777" w:rsidTr="001F0A9E">
        <w:tblPrEx>
          <w:tblW w:w="9072" w:type="dxa"/>
          <w:jc w:val="center"/>
          <w:tblLayout w:type="fixed"/>
          <w:tblLook w:val="0000"/>
        </w:tblPrEx>
        <w:trPr>
          <w:gridAfter w:val="1"/>
          <w:wAfter w:w="15" w:type="dxa"/>
          <w:cantSplit/>
          <w:jc w:val="center"/>
        </w:trPr>
        <w:tc>
          <w:tcPr>
            <w:tcW w:w="8955" w:type="dxa"/>
            <w:gridSpan w:val="4"/>
            <w:tcBorders>
              <w:top w:val="single" w:sz="4" w:space="0" w:color="auto"/>
              <w:left w:val="single" w:sz="4" w:space="0" w:color="auto"/>
              <w:bottom w:val="single" w:sz="4" w:space="0" w:color="auto"/>
              <w:right w:val="single" w:sz="4" w:space="0" w:color="auto"/>
            </w:tcBorders>
            <w:vAlign w:val="center"/>
          </w:tcPr>
          <w:p w:rsidR="00F42650" w:rsidRPr="00C37674" w:rsidP="00174831" w14:paraId="6F23B227" w14:textId="77777777">
            <w:pPr>
              <w:keepNext/>
              <w:widowControl w:val="0"/>
              <w:adjustRightInd w:val="0"/>
              <w:rPr>
                <w:b/>
                <w:snapToGrid w:val="0"/>
                <w:szCs w:val="24"/>
              </w:rPr>
            </w:pPr>
            <w:r w:rsidRPr="00C37674">
              <w:rPr>
                <w:b/>
                <w:snapToGrid w:val="0"/>
                <w:szCs w:val="24"/>
              </w:rPr>
              <w:t>PASI</w:t>
            </w:r>
          </w:p>
        </w:tc>
      </w:tr>
      <w:tr w14:paraId="1CD3D092"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2571EAEB" w14:textId="77777777">
            <w:pPr>
              <w:rPr>
                <w:b/>
                <w:snapToGrid w:val="0"/>
                <w:szCs w:val="24"/>
              </w:rPr>
            </w:pPr>
            <w:r w:rsidRPr="00C37674">
              <w:rPr>
                <w:snapToGrid w:val="0"/>
                <w:szCs w:val="24"/>
              </w:rPr>
              <w:t>Odpoveď PASI</w:t>
            </w:r>
            <w:r w:rsidRPr="00C37674">
              <w:t> </w:t>
            </w:r>
            <w:r w:rsidRPr="00C37674">
              <w:rPr>
                <w:snapToGrid w:val="0"/>
                <w:szCs w:val="24"/>
              </w:rPr>
              <w:t>75</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1E4E11A4" w14:textId="2F5AE19F">
            <w:pPr>
              <w:widowControl w:val="0"/>
              <w:adjustRightInd w:val="0"/>
              <w:jc w:val="center"/>
            </w:pPr>
            <w:r w:rsidRPr="00C37674">
              <w:t>37 (84,1</w:t>
            </w:r>
            <w:r w:rsidRPr="00C37674" w:rsidR="009D7B3F">
              <w:t> </w:t>
            </w:r>
            <w:r w:rsidRPr="00C37674">
              <w:t>%)</w:t>
            </w:r>
          </w:p>
        </w:tc>
        <w:tc>
          <w:tcPr>
            <w:tcW w:w="3035" w:type="dxa"/>
            <w:gridSpan w:val="2"/>
            <w:tcBorders>
              <w:top w:val="single" w:sz="4" w:space="0" w:color="auto"/>
              <w:left w:val="single" w:sz="4" w:space="0" w:color="auto"/>
              <w:bottom w:val="single" w:sz="4" w:space="0" w:color="auto"/>
              <w:right w:val="single" w:sz="4" w:space="0" w:color="auto"/>
            </w:tcBorders>
            <w:vAlign w:val="center"/>
          </w:tcPr>
          <w:p w:rsidR="00F42650" w:rsidRPr="00C37674" w:rsidP="00174831" w14:paraId="34077302" w14:textId="4C8E5DB6">
            <w:pPr>
              <w:widowControl w:val="0"/>
              <w:adjustRightInd w:val="0"/>
              <w:jc w:val="center"/>
            </w:pPr>
            <w:r w:rsidRPr="00C37674">
              <w:t>36 (87,8</w:t>
            </w:r>
            <w:r w:rsidRPr="00C37674" w:rsidR="009D7B3F">
              <w:t> </w:t>
            </w:r>
            <w:r w:rsidRPr="00C37674">
              <w:t>%)</w:t>
            </w:r>
          </w:p>
        </w:tc>
      </w:tr>
      <w:tr w14:paraId="7B690546"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04F53767" w14:textId="77777777">
            <w:pPr>
              <w:rPr>
                <w:snapToGrid w:val="0"/>
                <w:szCs w:val="24"/>
              </w:rPr>
            </w:pPr>
            <w:r w:rsidRPr="00C37674">
              <w:rPr>
                <w:snapToGrid w:val="0"/>
                <w:szCs w:val="24"/>
              </w:rPr>
              <w:t>Odpoveď PASI</w:t>
            </w:r>
            <w:r w:rsidRPr="00C37674">
              <w:t> </w:t>
            </w:r>
            <w:r w:rsidRPr="00C37674">
              <w:rPr>
                <w:snapToGrid w:val="0"/>
                <w:szCs w:val="24"/>
              </w:rPr>
              <w:t>90</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4E5B0D09" w14:textId="0CADFDDD">
            <w:pPr>
              <w:widowControl w:val="0"/>
              <w:adjustRightInd w:val="0"/>
              <w:jc w:val="center"/>
            </w:pPr>
            <w:r w:rsidRPr="00C37674">
              <w:t>28 (63,6</w:t>
            </w:r>
            <w:r w:rsidRPr="00C37674" w:rsidR="009D7B3F">
              <w:t> </w:t>
            </w:r>
            <w:r w:rsidRPr="00C37674">
              <w:t>%)</w:t>
            </w:r>
          </w:p>
        </w:tc>
        <w:tc>
          <w:tcPr>
            <w:tcW w:w="3035" w:type="dxa"/>
            <w:gridSpan w:val="2"/>
            <w:tcBorders>
              <w:top w:val="single" w:sz="4" w:space="0" w:color="auto"/>
              <w:left w:val="single" w:sz="4" w:space="0" w:color="auto"/>
              <w:bottom w:val="single" w:sz="4" w:space="0" w:color="auto"/>
              <w:right w:val="single" w:sz="4" w:space="0" w:color="auto"/>
            </w:tcBorders>
          </w:tcPr>
          <w:p w:rsidR="00F42650" w:rsidRPr="00C37674" w:rsidP="00174831" w14:paraId="160FE8F7" w14:textId="09F0CC99">
            <w:pPr>
              <w:widowControl w:val="0"/>
              <w:adjustRightInd w:val="0"/>
              <w:jc w:val="center"/>
            </w:pPr>
            <w:r w:rsidRPr="00C37674">
              <w:t>29 (70,7</w:t>
            </w:r>
            <w:r w:rsidRPr="00C37674" w:rsidR="009D7B3F">
              <w:t> </w:t>
            </w:r>
            <w:r w:rsidRPr="00C37674">
              <w:t>%)</w:t>
            </w:r>
          </w:p>
        </w:tc>
      </w:tr>
      <w:tr w14:paraId="20058AC0"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06FC3B74" w14:textId="77777777">
            <w:pPr>
              <w:rPr>
                <w:snapToGrid w:val="0"/>
                <w:szCs w:val="24"/>
                <w:highlight w:val="yellow"/>
              </w:rPr>
            </w:pPr>
            <w:r w:rsidRPr="00C37674">
              <w:rPr>
                <w:snapToGrid w:val="0"/>
                <w:szCs w:val="24"/>
              </w:rPr>
              <w:t>Odpoveď PASI</w:t>
            </w:r>
            <w:r w:rsidRPr="00C37674">
              <w:t> </w:t>
            </w:r>
            <w:r w:rsidRPr="00C37674">
              <w:rPr>
                <w:snapToGrid w:val="0"/>
                <w:szCs w:val="24"/>
              </w:rPr>
              <w:t>100</w:t>
            </w:r>
            <w:r w:rsidRPr="00C37674">
              <w:rPr>
                <w:snapToGrid w:val="0"/>
                <w:szCs w:val="24"/>
                <w:vertAlign w:val="superscript"/>
              </w:rPr>
              <w:t xml:space="preserve"> </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15818FB5" w14:textId="75E5BDBB">
            <w:pPr>
              <w:widowControl w:val="0"/>
              <w:adjustRightInd w:val="0"/>
              <w:jc w:val="center"/>
            </w:pPr>
            <w:r w:rsidRPr="00C37674">
              <w:t>15 (34,1</w:t>
            </w:r>
            <w:r w:rsidRPr="00C37674" w:rsidR="009D7B3F">
              <w:t> </w:t>
            </w:r>
            <w:r w:rsidRPr="00C37674">
              <w:t>%)</w:t>
            </w:r>
          </w:p>
        </w:tc>
        <w:tc>
          <w:tcPr>
            <w:tcW w:w="3035" w:type="dxa"/>
            <w:gridSpan w:val="2"/>
            <w:tcBorders>
              <w:top w:val="single" w:sz="4" w:space="0" w:color="auto"/>
              <w:left w:val="single" w:sz="4" w:space="0" w:color="auto"/>
              <w:bottom w:val="single" w:sz="4" w:space="0" w:color="auto"/>
              <w:right w:val="single" w:sz="4" w:space="0" w:color="auto"/>
            </w:tcBorders>
          </w:tcPr>
          <w:p w:rsidR="00F42650" w:rsidRPr="00C37674" w:rsidP="00174831" w14:paraId="2672DFEF" w14:textId="09AC98F6">
            <w:pPr>
              <w:widowControl w:val="0"/>
              <w:adjustRightInd w:val="0"/>
              <w:jc w:val="center"/>
            </w:pPr>
            <w:r w:rsidRPr="00C37674">
              <w:t>22 (53,7</w:t>
            </w:r>
            <w:r w:rsidRPr="00C37674" w:rsidR="009D7B3F">
              <w:t> </w:t>
            </w:r>
            <w:r w:rsidRPr="00C37674">
              <w:t>%)</w:t>
            </w:r>
          </w:p>
        </w:tc>
      </w:tr>
      <w:tr w14:paraId="5329A84D" w14:textId="77777777" w:rsidTr="001F0A9E">
        <w:tblPrEx>
          <w:tblW w:w="9072" w:type="dxa"/>
          <w:jc w:val="center"/>
          <w:tblLayout w:type="fixed"/>
          <w:tblLook w:val="0000"/>
        </w:tblPrEx>
        <w:trPr>
          <w:gridAfter w:val="1"/>
          <w:wAfter w:w="15" w:type="dxa"/>
          <w:cantSplit/>
          <w:jc w:val="center"/>
        </w:trPr>
        <w:tc>
          <w:tcPr>
            <w:tcW w:w="8955" w:type="dxa"/>
            <w:gridSpan w:val="4"/>
            <w:tcBorders>
              <w:top w:val="single" w:sz="4" w:space="0" w:color="auto"/>
              <w:left w:val="single" w:sz="4" w:space="0" w:color="auto"/>
              <w:bottom w:val="single" w:sz="4" w:space="0" w:color="auto"/>
              <w:right w:val="single" w:sz="4" w:space="0" w:color="auto"/>
            </w:tcBorders>
          </w:tcPr>
          <w:p w:rsidR="00F42650" w:rsidRPr="00C37674" w:rsidP="00174831" w14:paraId="0FA8A0B3" w14:textId="77777777">
            <w:pPr>
              <w:keepNext/>
              <w:widowControl w:val="0"/>
              <w:adjustRightInd w:val="0"/>
              <w:rPr>
                <w:b/>
                <w:szCs w:val="24"/>
                <w:highlight w:val="yellow"/>
              </w:rPr>
            </w:pPr>
            <w:r w:rsidRPr="00C37674">
              <w:rPr>
                <w:b/>
                <w:szCs w:val="24"/>
              </w:rPr>
              <w:t>CDLQI</w:t>
            </w:r>
            <w:r w:rsidRPr="00C37674">
              <w:rPr>
                <w:vertAlign w:val="superscript"/>
              </w:rPr>
              <w:t>a</w:t>
            </w:r>
          </w:p>
        </w:tc>
      </w:tr>
      <w:tr w14:paraId="0F076442"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002A716F" w14:textId="446C5697">
            <w:pPr>
              <w:rPr>
                <w:snapToGrid w:val="0"/>
              </w:rPr>
            </w:pPr>
            <w:r w:rsidRPr="00C37674">
              <w:rPr>
                <w:snapToGrid w:val="0"/>
                <w:szCs w:val="24"/>
              </w:rPr>
              <w:t>Pacienti s</w:t>
            </w:r>
            <w:r w:rsidRPr="00C37674" w:rsidR="009D7B3F">
              <w:rPr>
                <w:snapToGrid w:val="0"/>
                <w:szCs w:val="24"/>
              </w:rPr>
              <w:t> </w:t>
            </w:r>
            <w:r w:rsidRPr="00C37674">
              <w:rPr>
                <w:snapToGrid w:val="0"/>
                <w:szCs w:val="24"/>
              </w:rPr>
              <w:t>CDLQI &gt; 1 v</w:t>
            </w:r>
            <w:r w:rsidRPr="00C37674" w:rsidR="009D7B3F">
              <w:rPr>
                <w:snapToGrid w:val="0"/>
                <w:szCs w:val="24"/>
              </w:rPr>
              <w:t> </w:t>
            </w:r>
            <w:r w:rsidRPr="00C37674">
              <w:rPr>
                <w:snapToGrid w:val="0"/>
                <w:szCs w:val="24"/>
              </w:rPr>
              <w:t>úvode liečby</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774E7288" w14:textId="77777777">
            <w:pPr>
              <w:widowControl w:val="0"/>
              <w:adjustRightInd w:val="0"/>
              <w:jc w:val="center"/>
              <w:rPr>
                <w:snapToGrid w:val="0"/>
              </w:rPr>
            </w:pPr>
            <w:r w:rsidRPr="00C37674">
              <w:rPr>
                <w:snapToGrid w:val="0"/>
              </w:rPr>
              <w:t>(N = 39)</w:t>
            </w:r>
          </w:p>
        </w:tc>
        <w:tc>
          <w:tcPr>
            <w:tcW w:w="3035" w:type="dxa"/>
            <w:gridSpan w:val="2"/>
            <w:tcBorders>
              <w:top w:val="single" w:sz="4" w:space="0" w:color="auto"/>
              <w:left w:val="single" w:sz="4" w:space="0" w:color="auto"/>
              <w:bottom w:val="single" w:sz="4" w:space="0" w:color="auto"/>
              <w:right w:val="single" w:sz="4" w:space="0" w:color="auto"/>
            </w:tcBorders>
            <w:vAlign w:val="center"/>
          </w:tcPr>
          <w:p w:rsidR="00F42650" w:rsidRPr="00C37674" w:rsidP="00174831" w14:paraId="178CC8FE" w14:textId="77777777">
            <w:pPr>
              <w:widowControl w:val="0"/>
              <w:adjustRightInd w:val="0"/>
              <w:jc w:val="center"/>
              <w:rPr>
                <w:snapToGrid w:val="0"/>
              </w:rPr>
            </w:pPr>
            <w:r w:rsidRPr="00C37674">
              <w:rPr>
                <w:snapToGrid w:val="0"/>
              </w:rPr>
              <w:t>(N = 36)</w:t>
            </w:r>
          </w:p>
        </w:tc>
      </w:tr>
      <w:tr w14:paraId="22E9658D" w14:textId="77777777" w:rsidTr="001F0A9E">
        <w:tblPrEx>
          <w:tblW w:w="9072" w:type="dxa"/>
          <w:jc w:val="center"/>
          <w:tblLayout w:type="fixed"/>
          <w:tblLook w:val="0000"/>
        </w:tblPrEx>
        <w:trPr>
          <w:gridAfter w:val="1"/>
          <w:wAfter w:w="15" w:type="dxa"/>
          <w:cantSplit/>
          <w:jc w:val="center"/>
        </w:trPr>
        <w:tc>
          <w:tcPr>
            <w:tcW w:w="3220" w:type="dxa"/>
            <w:tcBorders>
              <w:top w:val="single" w:sz="4" w:space="0" w:color="auto"/>
              <w:left w:val="single" w:sz="4" w:space="0" w:color="auto"/>
              <w:bottom w:val="single" w:sz="4" w:space="0" w:color="auto"/>
              <w:right w:val="single" w:sz="4" w:space="0" w:color="auto"/>
            </w:tcBorders>
            <w:vAlign w:val="bottom"/>
          </w:tcPr>
          <w:p w:rsidR="00F42650" w:rsidRPr="00C37674" w:rsidP="00174831" w14:paraId="299E035B" w14:textId="77777777">
            <w:pPr>
              <w:rPr>
                <w:snapToGrid w:val="0"/>
                <w:szCs w:val="24"/>
              </w:rPr>
            </w:pPr>
            <w:r w:rsidRPr="00C37674">
              <w:rPr>
                <w:snapToGrid w:val="0"/>
                <w:szCs w:val="24"/>
              </w:rPr>
              <w:t>CDLQI 0 alebo 1</w:t>
            </w:r>
          </w:p>
        </w:tc>
        <w:tc>
          <w:tcPr>
            <w:tcW w:w="2700" w:type="dxa"/>
            <w:tcBorders>
              <w:top w:val="single" w:sz="4" w:space="0" w:color="auto"/>
              <w:left w:val="single" w:sz="4" w:space="0" w:color="auto"/>
              <w:bottom w:val="single" w:sz="4" w:space="0" w:color="auto"/>
              <w:right w:val="single" w:sz="4" w:space="0" w:color="auto"/>
            </w:tcBorders>
            <w:vAlign w:val="center"/>
          </w:tcPr>
          <w:p w:rsidR="00F42650" w:rsidRPr="00C37674" w:rsidP="00174831" w14:paraId="2DF3898F" w14:textId="6F7AD837">
            <w:pPr>
              <w:widowControl w:val="0"/>
              <w:adjustRightInd w:val="0"/>
              <w:jc w:val="center"/>
            </w:pPr>
            <w:r w:rsidRPr="00C37674">
              <w:t>24 (61,5 %)</w:t>
            </w:r>
          </w:p>
        </w:tc>
        <w:tc>
          <w:tcPr>
            <w:tcW w:w="3035" w:type="dxa"/>
            <w:gridSpan w:val="2"/>
            <w:tcBorders>
              <w:top w:val="single" w:sz="4" w:space="0" w:color="auto"/>
              <w:left w:val="single" w:sz="4" w:space="0" w:color="auto"/>
              <w:bottom w:val="single" w:sz="4" w:space="0" w:color="auto"/>
              <w:right w:val="single" w:sz="4" w:space="0" w:color="auto"/>
            </w:tcBorders>
            <w:vAlign w:val="center"/>
          </w:tcPr>
          <w:p w:rsidR="00F42650" w:rsidRPr="00C37674" w:rsidP="00174831" w14:paraId="72F10212" w14:textId="71E03188">
            <w:pPr>
              <w:widowControl w:val="0"/>
              <w:adjustRightInd w:val="0"/>
              <w:jc w:val="center"/>
              <w:rPr>
                <w:color w:val="000000"/>
              </w:rPr>
            </w:pPr>
            <w:r w:rsidRPr="00C37674">
              <w:t>21 (58,3 %)</w:t>
            </w:r>
          </w:p>
        </w:tc>
      </w:tr>
      <w:tr w14:paraId="11C05E6C" w14:textId="77777777" w:rsidTr="001F0A9E">
        <w:tblPrEx>
          <w:tblW w:w="9072" w:type="dxa"/>
          <w:jc w:val="center"/>
          <w:tblLayout w:type="fixed"/>
          <w:tblLook w:val="0000"/>
        </w:tblPrEx>
        <w:trPr>
          <w:cantSplit/>
          <w:jc w:val="center"/>
        </w:trPr>
        <w:tc>
          <w:tcPr>
            <w:tcW w:w="8970" w:type="dxa"/>
            <w:gridSpan w:val="5"/>
            <w:tcBorders>
              <w:top w:val="single" w:sz="4" w:space="0" w:color="auto"/>
              <w:left w:val="nil"/>
              <w:bottom w:val="nil"/>
              <w:right w:val="nil"/>
            </w:tcBorders>
          </w:tcPr>
          <w:p w:rsidR="00F42650" w:rsidRPr="00C37674" w:rsidP="00174831" w14:paraId="6EE9932F" w14:textId="60054778">
            <w:pPr>
              <w:tabs>
                <w:tab w:val="left" w:pos="284"/>
              </w:tabs>
              <w:ind w:left="284" w:hanging="284"/>
              <w:rPr>
                <w:sz w:val="18"/>
                <w:szCs w:val="18"/>
                <w:highlight w:val="yellow"/>
              </w:rPr>
            </w:pPr>
            <w:r w:rsidRPr="00C37674">
              <w:rPr>
                <w:vertAlign w:val="superscript"/>
              </w:rPr>
              <w:t>a</w:t>
            </w:r>
            <w:r w:rsidRPr="00C37674">
              <w:rPr>
                <w:sz w:val="18"/>
                <w:szCs w:val="18"/>
              </w:rPr>
              <w:tab/>
              <w:t>CDLQI: CDLQI je dermatologický nástroj na posúdenie vplyvu kožných problémov na kvalitu života súvisiacu so zdravím v</w:t>
            </w:r>
            <w:r w:rsidRPr="00C37674" w:rsidR="009D7B3F">
              <w:rPr>
                <w:sz w:val="18"/>
                <w:szCs w:val="18"/>
              </w:rPr>
              <w:t> </w:t>
            </w:r>
            <w:r w:rsidRPr="00C37674">
              <w:rPr>
                <w:sz w:val="18"/>
                <w:szCs w:val="18"/>
              </w:rPr>
              <w:t>pediatrickej populácii. CDLQI s</w:t>
            </w:r>
            <w:r w:rsidRPr="00C37674" w:rsidR="009D7B3F">
              <w:rPr>
                <w:sz w:val="18"/>
                <w:szCs w:val="18"/>
              </w:rPr>
              <w:t> </w:t>
            </w:r>
            <w:r w:rsidRPr="00C37674">
              <w:rPr>
                <w:sz w:val="18"/>
                <w:szCs w:val="18"/>
              </w:rPr>
              <w:t>hodnotou 0 alebo 1 znamená žiadny vplyv na kvalitu života dieťaťa.</w:t>
            </w:r>
          </w:p>
        </w:tc>
      </w:tr>
    </w:tbl>
    <w:p w:rsidR="001515B9" w:rsidRPr="00C37674" w:rsidP="003B398C" w14:paraId="60613376" w14:textId="77777777"/>
    <w:p w:rsidR="00A4326C" w:rsidRPr="00C37674" w:rsidP="00A4326C" w14:paraId="53D233A3" w14:textId="77777777">
      <w:pPr>
        <w:keepNext/>
        <w:rPr>
          <w:szCs w:val="22"/>
          <w:u w:val="single"/>
        </w:rPr>
      </w:pPr>
      <w:r w:rsidRPr="00C37674">
        <w:rPr>
          <w:szCs w:val="22"/>
          <w:u w:val="single"/>
        </w:rPr>
        <w:t>Crohnova choroba</w:t>
      </w:r>
    </w:p>
    <w:p w:rsidR="002F1A35" w:rsidRPr="00C37674" w:rsidP="006F7170" w14:paraId="53D233A4" w14:textId="77777777">
      <w:r w:rsidRPr="00C37674">
        <w:t>Bezpečnosť a účinnosť ustekinumabu sa hodnotila v troch randomizovaných, dvojito zaslepených, placebom kontrolovaných multicentrických štúdiách u dospelých pacientov so stredným až ťažkým stupňom aktivity Crohnovej choroby (skóre CDAI [Crohn’s Disease Activity Index] ≥</w:t>
      </w:r>
      <w:r w:rsidRPr="00C37674">
        <w:rPr>
          <w:szCs w:val="22"/>
        </w:rPr>
        <w:t> </w:t>
      </w:r>
      <w:r w:rsidRPr="00C37674">
        <w:t>220 a ≤</w:t>
      </w:r>
      <w:r w:rsidRPr="00C37674">
        <w:rPr>
          <w:szCs w:val="22"/>
        </w:rPr>
        <w:t> </w:t>
      </w:r>
      <w:r w:rsidRPr="00C37674">
        <w:t xml:space="preserve">450). Klinický vývoj predstavovali dve 8-týždňové indukčné štúdie </w:t>
      </w:r>
      <w:r w:rsidRPr="00C37674" w:rsidR="00AA0987">
        <w:t xml:space="preserve">s intravenóznym podávaním </w:t>
      </w:r>
      <w:r w:rsidRPr="00C37674">
        <w:t>(UNITI-1 a UNITI-2), po ktorých nasledovala 4</w:t>
      </w:r>
      <w:r w:rsidRPr="00C37674" w:rsidR="007F568F">
        <w:t>4 </w:t>
      </w:r>
      <w:r w:rsidRPr="00C37674">
        <w:t xml:space="preserve">týždňov trvajúca randomizovaná štúdia so subkutánnym podávaním </w:t>
      </w:r>
      <w:r w:rsidRPr="00C37674" w:rsidR="00AA0987">
        <w:t xml:space="preserve">(IM-UNITI), </w:t>
      </w:r>
      <w:r w:rsidRPr="00C37674">
        <w:t xml:space="preserve">sledujúca udržanie účinku </w:t>
      </w:r>
      <w:r w:rsidRPr="00C37674" w:rsidR="00AA0987">
        <w:t>u pacientov, ktorí dosiahli klinickú odpoveď v</w:t>
      </w:r>
      <w:r w:rsidRPr="00C37674" w:rsidR="00F72971">
        <w:t> </w:t>
      </w:r>
      <w:r w:rsidRPr="00C37674" w:rsidR="00AA0987">
        <w:t>indukčných štúdiách</w:t>
      </w:r>
      <w:r w:rsidRPr="00C37674">
        <w:t xml:space="preserve">, čo </w:t>
      </w:r>
      <w:r w:rsidRPr="00C37674" w:rsidR="00AA0987">
        <w:t xml:space="preserve">celkovo </w:t>
      </w:r>
      <w:r w:rsidRPr="00C37674">
        <w:t>predstavovalo 5</w:t>
      </w:r>
      <w:r w:rsidRPr="00C37674" w:rsidR="007F568F">
        <w:t>2 </w:t>
      </w:r>
      <w:r w:rsidRPr="00C37674">
        <w:t>týždňov liečby.</w:t>
      </w:r>
    </w:p>
    <w:p w:rsidR="002F1A35" w:rsidRPr="00C37674" w:rsidP="002F1A35" w14:paraId="53D233A5" w14:textId="77777777">
      <w:pPr>
        <w:rPr>
          <w:iCs/>
        </w:rPr>
      </w:pPr>
    </w:p>
    <w:p w:rsidR="00BE5F52" w:rsidRPr="00C37674" w:rsidP="00A4326C" w14:paraId="53D233A6" w14:textId="77777777">
      <w:pPr>
        <w:rPr>
          <w:szCs w:val="22"/>
        </w:rPr>
      </w:pPr>
      <w:r w:rsidRPr="00C37674">
        <w:t xml:space="preserve">Indukčné štúdie zahŕňali </w:t>
      </w:r>
      <w:r w:rsidRPr="00C37674" w:rsidR="007F568F">
        <w:t>1 </w:t>
      </w:r>
      <w:r w:rsidRPr="00C37674">
        <w:t>409 (UNITI-1, n</w:t>
      </w:r>
      <w:r w:rsidRPr="00C37674">
        <w:rPr>
          <w:szCs w:val="22"/>
        </w:rPr>
        <w:t> </w:t>
      </w:r>
      <w:r w:rsidRPr="00C37674">
        <w:t>=</w:t>
      </w:r>
      <w:r w:rsidRPr="00C37674">
        <w:rPr>
          <w:szCs w:val="22"/>
        </w:rPr>
        <w:t> </w:t>
      </w:r>
      <w:r w:rsidRPr="00C37674">
        <w:t>769; UNITI-2</w:t>
      </w:r>
      <w:r w:rsidRPr="00C37674" w:rsidR="00A34C49">
        <w:t>,</w:t>
      </w:r>
      <w:r w:rsidRPr="00C37674">
        <w:t xml:space="preserve"> n</w:t>
      </w:r>
      <w:r w:rsidRPr="00C37674">
        <w:rPr>
          <w:szCs w:val="22"/>
        </w:rPr>
        <w:t> </w:t>
      </w:r>
      <w:r w:rsidRPr="00C37674">
        <w:t>=</w:t>
      </w:r>
      <w:r w:rsidRPr="00C37674">
        <w:rPr>
          <w:szCs w:val="22"/>
        </w:rPr>
        <w:t> </w:t>
      </w:r>
      <w:r w:rsidRPr="00C37674">
        <w:t>640) pacientov. Primárny</w:t>
      </w:r>
      <w:r w:rsidRPr="00C37674" w:rsidR="00A34C49">
        <w:t>m</w:t>
      </w:r>
      <w:r w:rsidRPr="00C37674">
        <w:t xml:space="preserve"> koncový</w:t>
      </w:r>
      <w:r w:rsidRPr="00C37674" w:rsidR="00A34C49">
        <w:t>m</w:t>
      </w:r>
      <w:r w:rsidRPr="00C37674">
        <w:t xml:space="preserve"> ukazovateľ</w:t>
      </w:r>
      <w:r w:rsidRPr="00C37674" w:rsidR="00A34C49">
        <w:t>om</w:t>
      </w:r>
      <w:r w:rsidRPr="00C37674">
        <w:t xml:space="preserve"> v oboch indukčných štúdiách bol podiel jedincov s klinickou odpoveďou (definovanou ako zníženie skóre CDAI o ≥</w:t>
      </w:r>
      <w:r w:rsidRPr="00C37674">
        <w:rPr>
          <w:szCs w:val="22"/>
        </w:rPr>
        <w:t> </w:t>
      </w:r>
      <w:r w:rsidRPr="00C37674">
        <w:t>10</w:t>
      </w:r>
      <w:r w:rsidRPr="00C37674" w:rsidR="007F568F">
        <w:t>0 </w:t>
      </w:r>
      <w:r w:rsidRPr="00C37674">
        <w:t>bodov) v 6. týždni.</w:t>
      </w:r>
      <w:r w:rsidRPr="00C37674">
        <w:rPr>
          <w:szCs w:val="24"/>
        </w:rPr>
        <w:t xml:space="preserve"> V oboch štúdiách boli údaje o účinnosti zbierané a analyzované až do 8. týždňa. </w:t>
      </w:r>
      <w:r w:rsidRPr="00C37674">
        <w:t>Súbežné dávky perorálnych kortikosteroidov, imunomodulátorov, aminosalycilátov a antibiotík boli povolené a </w:t>
      </w:r>
      <w:r w:rsidRPr="00C37674">
        <w:rPr>
          <w:szCs w:val="22"/>
        </w:rPr>
        <w:t>7</w:t>
      </w:r>
      <w:r w:rsidRPr="00C37674" w:rsidR="007F568F">
        <w:rPr>
          <w:szCs w:val="22"/>
        </w:rPr>
        <w:t>5 </w:t>
      </w:r>
      <w:r w:rsidRPr="00C37674">
        <w:rPr>
          <w:szCs w:val="22"/>
        </w:rPr>
        <w:t xml:space="preserve">% pacientov naďalej dostávalo najmenej jeden z týchto liekov. V oboch štúdiách boli pacienti randomizovaní na jednorazové intravenózne podanie buď odporúčanej odstupňovanej dávky približne </w:t>
      </w:r>
      <w:r w:rsidRPr="00C37674" w:rsidR="007F568F">
        <w:rPr>
          <w:szCs w:val="22"/>
        </w:rPr>
        <w:t>6 </w:t>
      </w:r>
      <w:r w:rsidRPr="00C37674">
        <w:rPr>
          <w:szCs w:val="22"/>
        </w:rPr>
        <w:t xml:space="preserve">mg/kg </w:t>
      </w:r>
      <w:r w:rsidRPr="00C37674" w:rsidR="002F1A35">
        <w:rPr>
          <w:szCs w:val="24"/>
        </w:rPr>
        <w:t>(</w:t>
      </w:r>
      <w:r w:rsidRPr="00C37674">
        <w:rPr>
          <w:szCs w:val="22"/>
        </w:rPr>
        <w:t>pozri časť</w:t>
      </w:r>
      <w:r w:rsidRPr="00C37674" w:rsidR="002F1A35">
        <w:rPr>
          <w:szCs w:val="22"/>
        </w:rPr>
        <w:t xml:space="preserve"> 4.2 </w:t>
      </w:r>
      <w:r w:rsidRPr="00C37674">
        <w:rPr>
          <w:szCs w:val="22"/>
        </w:rPr>
        <w:t>v SPC STELARA</w:t>
      </w:r>
      <w:r w:rsidRPr="00C37674" w:rsidR="002F1A35">
        <w:rPr>
          <w:szCs w:val="22"/>
        </w:rPr>
        <w:t xml:space="preserve"> 13</w:t>
      </w:r>
      <w:r w:rsidRPr="00C37674" w:rsidR="007F568F">
        <w:rPr>
          <w:szCs w:val="22"/>
        </w:rPr>
        <w:t>0 </w:t>
      </w:r>
      <w:r w:rsidRPr="00C37674" w:rsidR="002F1A35">
        <w:rPr>
          <w:szCs w:val="22"/>
        </w:rPr>
        <w:t xml:space="preserve">mg </w:t>
      </w:r>
      <w:r w:rsidRPr="00C37674">
        <w:rPr>
          <w:szCs w:val="22"/>
        </w:rPr>
        <w:t>koncentrát na infúzny roztok</w:t>
      </w:r>
      <w:r w:rsidRPr="00C37674" w:rsidR="002F1A35">
        <w:rPr>
          <w:szCs w:val="24"/>
        </w:rPr>
        <w:t xml:space="preserve">), </w:t>
      </w:r>
      <w:r w:rsidRPr="00C37674">
        <w:rPr>
          <w:szCs w:val="22"/>
        </w:rPr>
        <w:t>fixnú dávku 13</w:t>
      </w:r>
      <w:r w:rsidRPr="00C37674" w:rsidR="007F568F">
        <w:rPr>
          <w:szCs w:val="22"/>
        </w:rPr>
        <w:t>0 </w:t>
      </w:r>
      <w:r w:rsidRPr="00C37674">
        <w:rPr>
          <w:szCs w:val="22"/>
        </w:rPr>
        <w:t>mg ustekinumabu</w:t>
      </w:r>
      <w:r w:rsidRPr="00C37674" w:rsidR="00A34C49">
        <w:rPr>
          <w:szCs w:val="22"/>
        </w:rPr>
        <w:t>,</w:t>
      </w:r>
      <w:r w:rsidRPr="00C37674">
        <w:rPr>
          <w:szCs w:val="22"/>
        </w:rPr>
        <w:t xml:space="preserve"> alebo placebo v 0. týždni.</w:t>
      </w:r>
    </w:p>
    <w:p w:rsidR="002F1A35" w:rsidRPr="00C37674" w:rsidP="002F1A35" w14:paraId="53D233A7" w14:textId="77777777">
      <w:pPr>
        <w:autoSpaceDE w:val="0"/>
        <w:autoSpaceDN w:val="0"/>
        <w:adjustRightInd w:val="0"/>
      </w:pPr>
    </w:p>
    <w:p w:rsidR="006F7170" w:rsidRPr="00C37674" w:rsidP="006F7170" w14:paraId="53D233A8" w14:textId="77777777">
      <w:r w:rsidRPr="00C37674">
        <w:t>Pacienti v UNITI-1 na predchádzajúcej anti-TNFα terapii zlyhali alebo ju netolerovali. Približne 4</w:t>
      </w:r>
      <w:r w:rsidRPr="00C37674" w:rsidR="007F568F">
        <w:t>8 </w:t>
      </w:r>
      <w:r w:rsidRPr="00C37674">
        <w:t>% pacientov zlyhalo na 1 predchádzajúcej anti-TNF</w:t>
      </w:r>
      <w:r w:rsidRPr="00C37674">
        <w:rPr>
          <w:rFonts w:ascii="Symbol" w:hAnsi="Symbol"/>
        </w:rPr>
        <w:sym w:font="Symbol" w:char="F061"/>
      </w:r>
      <w:r w:rsidRPr="00C37674">
        <w:t xml:space="preserve"> terapii a 5</w:t>
      </w:r>
      <w:r w:rsidRPr="00C37674" w:rsidR="007F568F">
        <w:t>2 </w:t>
      </w:r>
      <w:r w:rsidRPr="00C37674">
        <w:t>% zlyhalo na 2 alebo 3 predchádzajúcich anti-TNFα terapiách. V tejto štúdii 29,</w:t>
      </w:r>
      <w:r w:rsidRPr="00C37674" w:rsidR="007F568F">
        <w:t>1 </w:t>
      </w:r>
      <w:r w:rsidRPr="00C37674">
        <w:t>% pacientov nedosiahlo dostačujúcu úvodnú odpoveď (primárni non-respondéri), 69,</w:t>
      </w:r>
      <w:r w:rsidRPr="00C37674" w:rsidR="007F568F">
        <w:t>4 </w:t>
      </w:r>
      <w:r w:rsidRPr="00C37674">
        <w:t>% odpovedalo, ale odpoveď neudržalo (sekundárni non-respondéri) a 36,</w:t>
      </w:r>
      <w:r w:rsidRPr="00C37674" w:rsidR="007F568F">
        <w:t>4 </w:t>
      </w:r>
      <w:r w:rsidRPr="00C37674">
        <w:t>% netolerovalo anti-TNF</w:t>
      </w:r>
      <w:r w:rsidRPr="00C37674">
        <w:rPr>
          <w:szCs w:val="22"/>
        </w:rPr>
        <w:t>α</w:t>
      </w:r>
      <w:r w:rsidRPr="00C37674">
        <w:t xml:space="preserve"> terapie.</w:t>
      </w:r>
    </w:p>
    <w:p w:rsidR="006F7170" w:rsidRPr="00C37674" w:rsidP="006F7170" w14:paraId="53D233A9" w14:textId="77777777">
      <w:pPr>
        <w:autoSpaceDE w:val="0"/>
        <w:autoSpaceDN w:val="0"/>
        <w:adjustRightInd w:val="0"/>
        <w:rPr>
          <w:szCs w:val="24"/>
        </w:rPr>
      </w:pPr>
    </w:p>
    <w:p w:rsidR="006F7170" w:rsidRPr="00C37674" w:rsidP="006F7170" w14:paraId="53D233AA" w14:textId="77777777">
      <w:r w:rsidRPr="00C37674">
        <w:t>Pacienti v UNITI-2 zlyhali aspoň na jednej konvenčnej terapii, vrátane kortikosteroidov alebo imunomodulátorov, a buď predtým nedostali anti-TNF-α terapiu (68,</w:t>
      </w:r>
      <w:r w:rsidRPr="00C37674" w:rsidR="007F568F">
        <w:t>6 </w:t>
      </w:r>
      <w:r w:rsidRPr="00C37674">
        <w:t>%)</w:t>
      </w:r>
      <w:r w:rsidRPr="00C37674" w:rsidR="00DC6548">
        <w:t>,</w:t>
      </w:r>
      <w:r w:rsidRPr="00C37674">
        <w:t xml:space="preserve"> alebo anti-TNFα terapiu predtým dostali, ale na nej nezlyhali (31,</w:t>
      </w:r>
      <w:r w:rsidRPr="00C37674" w:rsidR="007F568F">
        <w:t>4 </w:t>
      </w:r>
      <w:r w:rsidRPr="00C37674">
        <w:t>%).</w:t>
      </w:r>
    </w:p>
    <w:p w:rsidR="006F7170" w:rsidRPr="00C37674" w:rsidP="006F7170" w14:paraId="53D233AB" w14:textId="77777777">
      <w:pPr>
        <w:autoSpaceDE w:val="0"/>
        <w:autoSpaceDN w:val="0"/>
        <w:adjustRightInd w:val="0"/>
      </w:pPr>
    </w:p>
    <w:p w:rsidR="00BE5F52" w:rsidRPr="00C37674" w:rsidP="006F7170" w14:paraId="53D233AC" w14:textId="4593A7DA">
      <w:pPr>
        <w:autoSpaceDE w:val="0"/>
        <w:autoSpaceDN w:val="0"/>
        <w:adjustRightInd w:val="0"/>
        <w:rPr>
          <w:szCs w:val="24"/>
        </w:rPr>
      </w:pPr>
      <w:r w:rsidRPr="00C37674">
        <w:t xml:space="preserve">V oboch štúdiách UNITI-1 a UNITI-2 bol významne vyšší podiel pacientov s klinickou odpoveďou a remisiou v skupine liečenej ustekinumabom v porovnaní s placebom </w:t>
      </w:r>
      <w:r w:rsidRPr="00C37674">
        <w:rPr>
          <w:szCs w:val="24"/>
        </w:rPr>
        <w:t>(</w:t>
      </w:r>
      <w:r w:rsidRPr="00C37674" w:rsidR="00DC6548">
        <w:rPr>
          <w:szCs w:val="24"/>
        </w:rPr>
        <w:t>t</w:t>
      </w:r>
      <w:r w:rsidRPr="00C37674">
        <w:rPr>
          <w:szCs w:val="24"/>
        </w:rPr>
        <w:t>abuľka</w:t>
      </w:r>
      <w:r w:rsidRPr="00C37674">
        <w:rPr>
          <w:szCs w:val="22"/>
        </w:rPr>
        <w:t> </w:t>
      </w:r>
      <w:r w:rsidRPr="00C37674" w:rsidR="001E3580">
        <w:rPr>
          <w:szCs w:val="24"/>
        </w:rPr>
        <w:t>9</w:t>
      </w:r>
      <w:r w:rsidRPr="00C37674">
        <w:rPr>
          <w:szCs w:val="24"/>
        </w:rPr>
        <w:t>).</w:t>
      </w:r>
      <w:r w:rsidRPr="00C37674">
        <w:t xml:space="preserve"> Klinická odpoveď </w:t>
      </w:r>
      <w:r w:rsidRPr="00C37674">
        <w:t>a remisia boli významné už od 3. týždňa u pacientov liečených ustekinumabom a ďalej sa zlepšoval</w:t>
      </w:r>
      <w:r w:rsidRPr="00C37674" w:rsidR="00DC6548">
        <w:t>i</w:t>
      </w:r>
      <w:r w:rsidRPr="00C37674">
        <w:t xml:space="preserve"> do 8. týždňa</w:t>
      </w:r>
      <w:r w:rsidRPr="00C37674">
        <w:rPr>
          <w:szCs w:val="24"/>
        </w:rPr>
        <w:t>. V týchto indukčných štúdiách bola účinnosť vyššia a lepšie udržateľná v skupine s odstupňovanou dávkou v porovnaní so skupinou so 13</w:t>
      </w:r>
      <w:r w:rsidRPr="00C37674" w:rsidR="007F568F">
        <w:rPr>
          <w:szCs w:val="24"/>
        </w:rPr>
        <w:t>0 </w:t>
      </w:r>
      <w:r w:rsidRPr="00C37674">
        <w:rPr>
          <w:szCs w:val="24"/>
        </w:rPr>
        <w:t>mg dávkou, a preto sa odstupňované dávkovanie odporúča pre intravenóznu indukčnú dávku.</w:t>
      </w:r>
    </w:p>
    <w:p w:rsidR="002F1A35" w:rsidRPr="00C37674" w:rsidP="002F1A35" w14:paraId="53D233AD" w14:textId="77777777"/>
    <w:p w:rsidR="00A4326C" w:rsidRPr="00C37674" w:rsidP="00A4326C" w14:paraId="53D233AE" w14:textId="4C9B2731">
      <w:pPr>
        <w:keepNext/>
        <w:ind w:left="1134" w:hanging="1134"/>
        <w:rPr>
          <w:i/>
          <w:iCs/>
        </w:rPr>
      </w:pPr>
      <w:r w:rsidRPr="00C37674">
        <w:rPr>
          <w:i/>
          <w:iCs/>
        </w:rPr>
        <w:t>Tabuľka </w:t>
      </w:r>
      <w:r w:rsidRPr="00C37674" w:rsidR="001E3580">
        <w:rPr>
          <w:i/>
          <w:iCs/>
        </w:rPr>
        <w:t>9</w:t>
      </w:r>
      <w:r w:rsidRPr="00C37674">
        <w:rPr>
          <w:i/>
          <w:iCs/>
        </w:rPr>
        <w:t>:</w:t>
      </w:r>
      <w:r w:rsidRPr="00C37674">
        <w:rPr>
          <w:i/>
          <w:iCs/>
        </w:rPr>
        <w:tab/>
        <w:t>Indukcia klinickej odpovede a remisie v UNITI-1 a UNITI 2</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14"/>
        <w:gridCol w:w="1489"/>
        <w:gridCol w:w="1490"/>
        <w:gridCol w:w="1489"/>
        <w:gridCol w:w="1490"/>
      </w:tblGrid>
      <w:tr w14:paraId="53D233B2" w14:textId="77777777" w:rsidTr="001F0A9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3114" w:type="dxa"/>
            <w:shd w:val="clear" w:color="auto" w:fill="auto"/>
          </w:tcPr>
          <w:p w:rsidR="00A4326C" w:rsidRPr="00C37674" w:rsidP="001F0A9E" w14:paraId="53D233AF" w14:textId="77777777">
            <w:pPr>
              <w:keepNext/>
              <w:tabs>
                <w:tab w:val="clear" w:pos="567"/>
              </w:tabs>
              <w:autoSpaceDE w:val="0"/>
              <w:autoSpaceDN w:val="0"/>
              <w:adjustRightInd w:val="0"/>
              <w:rPr>
                <w:szCs w:val="22"/>
              </w:rPr>
            </w:pPr>
          </w:p>
        </w:tc>
        <w:tc>
          <w:tcPr>
            <w:tcW w:w="2979" w:type="dxa"/>
            <w:gridSpan w:val="2"/>
            <w:shd w:val="clear" w:color="auto" w:fill="auto"/>
          </w:tcPr>
          <w:p w:rsidR="00A4326C" w:rsidRPr="00C37674" w:rsidP="001F0A9E" w14:paraId="53D233B0" w14:textId="77777777">
            <w:pPr>
              <w:keepNext/>
              <w:tabs>
                <w:tab w:val="clear" w:pos="567"/>
              </w:tabs>
              <w:autoSpaceDE w:val="0"/>
              <w:autoSpaceDN w:val="0"/>
              <w:adjustRightInd w:val="0"/>
              <w:jc w:val="center"/>
              <w:rPr>
                <w:b/>
                <w:bCs/>
                <w:szCs w:val="22"/>
              </w:rPr>
            </w:pPr>
            <w:r w:rsidRPr="00C37674">
              <w:rPr>
                <w:b/>
                <w:bCs/>
                <w:szCs w:val="22"/>
              </w:rPr>
              <w:t>UNITI-1</w:t>
            </w:r>
            <w:r w:rsidRPr="00C37674">
              <w:rPr>
                <w:i/>
              </w:rPr>
              <w:t>*</w:t>
            </w:r>
          </w:p>
        </w:tc>
        <w:tc>
          <w:tcPr>
            <w:tcW w:w="2979" w:type="dxa"/>
            <w:gridSpan w:val="2"/>
            <w:shd w:val="clear" w:color="auto" w:fill="auto"/>
          </w:tcPr>
          <w:p w:rsidR="00A4326C" w:rsidRPr="00C37674" w:rsidP="001F0A9E" w14:paraId="53D233B1" w14:textId="77777777">
            <w:pPr>
              <w:keepNext/>
              <w:tabs>
                <w:tab w:val="clear" w:pos="567"/>
              </w:tabs>
              <w:autoSpaceDE w:val="0"/>
              <w:autoSpaceDN w:val="0"/>
              <w:adjustRightInd w:val="0"/>
              <w:jc w:val="center"/>
              <w:rPr>
                <w:b/>
                <w:bCs/>
                <w:szCs w:val="22"/>
              </w:rPr>
            </w:pPr>
            <w:r w:rsidRPr="00C37674">
              <w:rPr>
                <w:b/>
                <w:bCs/>
                <w:szCs w:val="22"/>
              </w:rPr>
              <w:t>UNITI-2</w:t>
            </w:r>
            <w:r w:rsidRPr="00C37674">
              <w:rPr>
                <w:i/>
              </w:rPr>
              <w:t>**</w:t>
            </w:r>
          </w:p>
        </w:tc>
      </w:tr>
      <w:tr w14:paraId="53D233BC" w14:textId="77777777" w:rsidTr="001F0A9E">
        <w:tblPrEx>
          <w:tblW w:w="9072" w:type="dxa"/>
          <w:jc w:val="center"/>
          <w:tblLayout w:type="fixed"/>
          <w:tblLook w:val="0000"/>
        </w:tblPrEx>
        <w:trPr>
          <w:cantSplit/>
          <w:jc w:val="center"/>
        </w:trPr>
        <w:tc>
          <w:tcPr>
            <w:tcW w:w="3114" w:type="dxa"/>
            <w:shd w:val="clear" w:color="auto" w:fill="auto"/>
          </w:tcPr>
          <w:p w:rsidR="00A4326C" w:rsidRPr="00C37674" w:rsidP="001F0A9E" w14:paraId="53D233B3" w14:textId="77777777">
            <w:pPr>
              <w:keepNext/>
              <w:tabs>
                <w:tab w:val="clear" w:pos="567"/>
              </w:tabs>
              <w:autoSpaceDE w:val="0"/>
              <w:autoSpaceDN w:val="0"/>
              <w:adjustRightInd w:val="0"/>
              <w:rPr>
                <w:szCs w:val="22"/>
              </w:rPr>
            </w:pPr>
          </w:p>
        </w:tc>
        <w:tc>
          <w:tcPr>
            <w:tcW w:w="1489" w:type="dxa"/>
            <w:shd w:val="clear" w:color="auto" w:fill="auto"/>
          </w:tcPr>
          <w:p w:rsidR="00BE5F52" w:rsidRPr="00C37674" w:rsidP="001F0A9E" w14:paraId="53D233B4" w14:textId="77777777">
            <w:pPr>
              <w:keepNext/>
              <w:tabs>
                <w:tab w:val="clear" w:pos="567"/>
              </w:tabs>
              <w:autoSpaceDE w:val="0"/>
              <w:autoSpaceDN w:val="0"/>
              <w:adjustRightInd w:val="0"/>
              <w:jc w:val="center"/>
              <w:rPr>
                <w:b/>
                <w:bCs/>
                <w:szCs w:val="22"/>
              </w:rPr>
            </w:pPr>
            <w:r w:rsidRPr="00C37674">
              <w:rPr>
                <w:b/>
                <w:bCs/>
                <w:szCs w:val="22"/>
              </w:rPr>
              <w:t>Placebo</w:t>
            </w:r>
          </w:p>
          <w:p w:rsidR="00A4326C" w:rsidRPr="00C37674" w:rsidP="001F0A9E" w14:paraId="53D233B5"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47</w:t>
            </w:r>
          </w:p>
        </w:tc>
        <w:tc>
          <w:tcPr>
            <w:tcW w:w="1490" w:type="dxa"/>
            <w:shd w:val="clear" w:color="auto" w:fill="auto"/>
            <w:tcMar>
              <w:left w:w="57" w:type="dxa"/>
              <w:right w:w="57" w:type="dxa"/>
            </w:tcMar>
          </w:tcPr>
          <w:p w:rsidR="00A4326C" w:rsidRPr="00C37674" w:rsidP="001F0A9E" w14:paraId="53D233B6" w14:textId="77777777">
            <w:pPr>
              <w:keepNext/>
              <w:tabs>
                <w:tab w:val="clear" w:pos="567"/>
              </w:tabs>
              <w:autoSpaceDE w:val="0"/>
              <w:autoSpaceDN w:val="0"/>
              <w:adjustRightInd w:val="0"/>
              <w:jc w:val="center"/>
              <w:rPr>
                <w:b/>
                <w:bCs/>
                <w:szCs w:val="22"/>
              </w:rPr>
            </w:pPr>
            <w:r w:rsidRPr="00C37674">
              <w:rPr>
                <w:b/>
                <w:bCs/>
                <w:szCs w:val="22"/>
              </w:rPr>
              <w:t>Odporúčaná dávka ustekinumabu</w:t>
            </w:r>
          </w:p>
          <w:p w:rsidR="00A4326C" w:rsidRPr="00C37674" w:rsidP="001F0A9E" w14:paraId="53D233B7" w14:textId="77777777">
            <w:pPr>
              <w:keepNext/>
              <w:tabs>
                <w:tab w:val="clear" w:pos="567"/>
              </w:tabs>
              <w:autoSpaceDE w:val="0"/>
              <w:autoSpaceDN w:val="0"/>
              <w:adjustRightInd w:val="0"/>
              <w:jc w:val="center"/>
              <w:rPr>
                <w:b/>
                <w:bCs/>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49</w:t>
            </w:r>
          </w:p>
        </w:tc>
        <w:tc>
          <w:tcPr>
            <w:tcW w:w="1489" w:type="dxa"/>
            <w:shd w:val="clear" w:color="auto" w:fill="auto"/>
          </w:tcPr>
          <w:p w:rsidR="00BE5F52" w:rsidRPr="00C37674" w:rsidP="001F0A9E" w14:paraId="53D233B8" w14:textId="77777777">
            <w:pPr>
              <w:keepNext/>
              <w:tabs>
                <w:tab w:val="clear" w:pos="567"/>
              </w:tabs>
              <w:autoSpaceDE w:val="0"/>
              <w:autoSpaceDN w:val="0"/>
              <w:adjustRightInd w:val="0"/>
              <w:jc w:val="center"/>
              <w:rPr>
                <w:b/>
                <w:bCs/>
                <w:szCs w:val="22"/>
              </w:rPr>
            </w:pPr>
            <w:r w:rsidRPr="00C37674">
              <w:rPr>
                <w:b/>
                <w:bCs/>
                <w:szCs w:val="22"/>
              </w:rPr>
              <w:t>Placebo</w:t>
            </w:r>
          </w:p>
          <w:p w:rsidR="00A4326C" w:rsidRPr="00C37674" w:rsidP="001F0A9E" w14:paraId="53D233B9"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09</w:t>
            </w:r>
          </w:p>
        </w:tc>
        <w:tc>
          <w:tcPr>
            <w:tcW w:w="1490" w:type="dxa"/>
            <w:shd w:val="clear" w:color="auto" w:fill="auto"/>
            <w:tcMar>
              <w:left w:w="57" w:type="dxa"/>
              <w:right w:w="57" w:type="dxa"/>
            </w:tcMar>
          </w:tcPr>
          <w:p w:rsidR="00A4326C" w:rsidRPr="00C37674" w:rsidP="001F0A9E" w14:paraId="53D233BA" w14:textId="77777777">
            <w:pPr>
              <w:keepNext/>
              <w:tabs>
                <w:tab w:val="clear" w:pos="567"/>
              </w:tabs>
              <w:autoSpaceDE w:val="0"/>
              <w:autoSpaceDN w:val="0"/>
              <w:adjustRightInd w:val="0"/>
              <w:jc w:val="center"/>
              <w:rPr>
                <w:b/>
                <w:bCs/>
                <w:szCs w:val="22"/>
              </w:rPr>
            </w:pPr>
            <w:r w:rsidRPr="00C37674">
              <w:rPr>
                <w:b/>
                <w:bCs/>
                <w:szCs w:val="22"/>
              </w:rPr>
              <w:t>Odporúčaná dávka ustekinumabu</w:t>
            </w:r>
          </w:p>
          <w:p w:rsidR="00A4326C" w:rsidRPr="00C37674" w:rsidP="001F0A9E" w14:paraId="53D233BB"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09</w:t>
            </w:r>
          </w:p>
        </w:tc>
      </w:tr>
      <w:tr w14:paraId="53D233C2" w14:textId="77777777" w:rsidTr="001F0A9E">
        <w:tblPrEx>
          <w:tblW w:w="9072" w:type="dxa"/>
          <w:jc w:val="center"/>
          <w:tblLayout w:type="fixed"/>
          <w:tblLook w:val="0000"/>
        </w:tblPrEx>
        <w:trPr>
          <w:cantSplit/>
          <w:jc w:val="center"/>
        </w:trPr>
        <w:tc>
          <w:tcPr>
            <w:tcW w:w="3114" w:type="dxa"/>
            <w:shd w:val="clear" w:color="auto" w:fill="auto"/>
          </w:tcPr>
          <w:p w:rsidR="00A4326C" w:rsidRPr="00C37674" w:rsidP="00A4326C" w14:paraId="53D233BD" w14:textId="77777777">
            <w:pPr>
              <w:tabs>
                <w:tab w:val="clear" w:pos="567"/>
              </w:tabs>
              <w:autoSpaceDE w:val="0"/>
              <w:autoSpaceDN w:val="0"/>
              <w:adjustRightInd w:val="0"/>
              <w:rPr>
                <w:szCs w:val="22"/>
              </w:rPr>
            </w:pPr>
            <w:r w:rsidRPr="00C37674">
              <w:rPr>
                <w:szCs w:val="22"/>
              </w:rPr>
              <w:t>Klinická remisia, 8. týždeň</w:t>
            </w:r>
          </w:p>
        </w:tc>
        <w:tc>
          <w:tcPr>
            <w:tcW w:w="1489" w:type="dxa"/>
            <w:shd w:val="clear" w:color="auto" w:fill="auto"/>
          </w:tcPr>
          <w:p w:rsidR="00A4326C" w:rsidRPr="00C37674" w:rsidP="00A4326C" w14:paraId="53D233BE" w14:textId="77777777">
            <w:pPr>
              <w:tabs>
                <w:tab w:val="clear" w:pos="567"/>
              </w:tabs>
              <w:autoSpaceDE w:val="0"/>
              <w:autoSpaceDN w:val="0"/>
              <w:adjustRightInd w:val="0"/>
              <w:jc w:val="center"/>
              <w:rPr>
                <w:szCs w:val="22"/>
              </w:rPr>
            </w:pPr>
            <w:r w:rsidRPr="00C37674">
              <w:rPr>
                <w:szCs w:val="22"/>
              </w:rPr>
              <w:t>18 (7,3 %)</w:t>
            </w:r>
          </w:p>
        </w:tc>
        <w:tc>
          <w:tcPr>
            <w:tcW w:w="1490" w:type="dxa"/>
            <w:shd w:val="clear" w:color="auto" w:fill="auto"/>
          </w:tcPr>
          <w:p w:rsidR="00A4326C" w:rsidRPr="00C37674" w:rsidP="00A4326C" w14:paraId="53D233BF" w14:textId="77777777">
            <w:pPr>
              <w:tabs>
                <w:tab w:val="clear" w:pos="567"/>
              </w:tabs>
              <w:autoSpaceDE w:val="0"/>
              <w:autoSpaceDN w:val="0"/>
              <w:adjustRightInd w:val="0"/>
              <w:jc w:val="center"/>
              <w:rPr>
                <w:szCs w:val="22"/>
              </w:rPr>
            </w:pPr>
            <w:r w:rsidRPr="00C37674">
              <w:rPr>
                <w:szCs w:val="22"/>
              </w:rPr>
              <w:t>52 (20,9 %)</w:t>
            </w:r>
            <w:r w:rsidRPr="00C37674">
              <w:rPr>
                <w:szCs w:val="22"/>
                <w:vertAlign w:val="superscript"/>
              </w:rPr>
              <w:t>a</w:t>
            </w:r>
          </w:p>
        </w:tc>
        <w:tc>
          <w:tcPr>
            <w:tcW w:w="1489" w:type="dxa"/>
            <w:shd w:val="clear" w:color="auto" w:fill="auto"/>
          </w:tcPr>
          <w:p w:rsidR="00A4326C" w:rsidRPr="00C37674" w:rsidP="00A4326C" w14:paraId="53D233C0" w14:textId="77777777">
            <w:pPr>
              <w:tabs>
                <w:tab w:val="clear" w:pos="567"/>
              </w:tabs>
              <w:autoSpaceDE w:val="0"/>
              <w:autoSpaceDN w:val="0"/>
              <w:adjustRightInd w:val="0"/>
              <w:jc w:val="center"/>
              <w:rPr>
                <w:szCs w:val="22"/>
              </w:rPr>
            </w:pPr>
            <w:r w:rsidRPr="00C37674">
              <w:rPr>
                <w:szCs w:val="22"/>
              </w:rPr>
              <w:t>41 (19,6 %)</w:t>
            </w:r>
          </w:p>
        </w:tc>
        <w:tc>
          <w:tcPr>
            <w:tcW w:w="1490" w:type="dxa"/>
            <w:shd w:val="clear" w:color="auto" w:fill="auto"/>
          </w:tcPr>
          <w:p w:rsidR="00A4326C" w:rsidRPr="00C37674" w:rsidP="00A4326C" w14:paraId="53D233C1" w14:textId="77777777">
            <w:pPr>
              <w:tabs>
                <w:tab w:val="clear" w:pos="567"/>
              </w:tabs>
              <w:autoSpaceDE w:val="0"/>
              <w:autoSpaceDN w:val="0"/>
              <w:adjustRightInd w:val="0"/>
              <w:jc w:val="center"/>
              <w:rPr>
                <w:szCs w:val="22"/>
              </w:rPr>
            </w:pPr>
            <w:r w:rsidRPr="00C37674">
              <w:rPr>
                <w:szCs w:val="22"/>
              </w:rPr>
              <w:t>84 (40,2 %)</w:t>
            </w:r>
            <w:r w:rsidRPr="00C37674">
              <w:rPr>
                <w:szCs w:val="22"/>
                <w:vertAlign w:val="superscript"/>
              </w:rPr>
              <w:t>a</w:t>
            </w:r>
          </w:p>
        </w:tc>
      </w:tr>
      <w:tr w14:paraId="53D233C8" w14:textId="77777777" w:rsidTr="001F0A9E">
        <w:tblPrEx>
          <w:tblW w:w="9072" w:type="dxa"/>
          <w:jc w:val="center"/>
          <w:tblLayout w:type="fixed"/>
          <w:tblLook w:val="0000"/>
        </w:tblPrEx>
        <w:trPr>
          <w:cantSplit/>
          <w:jc w:val="center"/>
        </w:trPr>
        <w:tc>
          <w:tcPr>
            <w:tcW w:w="3114" w:type="dxa"/>
            <w:shd w:val="clear" w:color="auto" w:fill="auto"/>
          </w:tcPr>
          <w:p w:rsidR="00A4326C" w:rsidRPr="00C37674" w:rsidP="00BE5F52" w14:paraId="53D233C3" w14:textId="77777777">
            <w:pPr>
              <w:tabs>
                <w:tab w:val="clear" w:pos="567"/>
              </w:tabs>
              <w:autoSpaceDE w:val="0"/>
              <w:autoSpaceDN w:val="0"/>
              <w:adjustRightInd w:val="0"/>
              <w:rPr>
                <w:szCs w:val="22"/>
              </w:rPr>
            </w:pPr>
            <w:r w:rsidRPr="00C37674">
              <w:rPr>
                <w:szCs w:val="22"/>
              </w:rPr>
              <w:t>Klinická odpoveď (10</w:t>
            </w:r>
            <w:r w:rsidRPr="00C37674" w:rsidR="007F568F">
              <w:rPr>
                <w:szCs w:val="22"/>
              </w:rPr>
              <w:t>0 </w:t>
            </w:r>
            <w:r w:rsidRPr="00C37674">
              <w:rPr>
                <w:szCs w:val="22"/>
              </w:rPr>
              <w:t>bodov), 6.</w:t>
            </w:r>
            <w:r w:rsidRPr="00C37674" w:rsidR="00BE5F52">
              <w:rPr>
                <w:szCs w:val="22"/>
              </w:rPr>
              <w:t> </w:t>
            </w:r>
            <w:r w:rsidRPr="00C37674" w:rsidR="00207CFA">
              <w:rPr>
                <w:szCs w:val="22"/>
              </w:rPr>
              <w:t>t</w:t>
            </w:r>
            <w:r w:rsidRPr="00C37674">
              <w:rPr>
                <w:szCs w:val="22"/>
              </w:rPr>
              <w:t>ýždeň</w:t>
            </w:r>
          </w:p>
        </w:tc>
        <w:tc>
          <w:tcPr>
            <w:tcW w:w="1489" w:type="dxa"/>
            <w:shd w:val="clear" w:color="auto" w:fill="auto"/>
          </w:tcPr>
          <w:p w:rsidR="00A4326C" w:rsidRPr="00C37674" w:rsidP="00A4326C" w14:paraId="53D233C4" w14:textId="77777777">
            <w:pPr>
              <w:tabs>
                <w:tab w:val="clear" w:pos="567"/>
              </w:tabs>
              <w:autoSpaceDE w:val="0"/>
              <w:autoSpaceDN w:val="0"/>
              <w:adjustRightInd w:val="0"/>
              <w:jc w:val="center"/>
              <w:rPr>
                <w:szCs w:val="22"/>
              </w:rPr>
            </w:pPr>
            <w:r w:rsidRPr="00C37674">
              <w:rPr>
                <w:szCs w:val="22"/>
              </w:rPr>
              <w:t xml:space="preserve">53 (21,5 %) </w:t>
            </w:r>
          </w:p>
        </w:tc>
        <w:tc>
          <w:tcPr>
            <w:tcW w:w="1490" w:type="dxa"/>
            <w:shd w:val="clear" w:color="auto" w:fill="auto"/>
          </w:tcPr>
          <w:p w:rsidR="00A4326C" w:rsidRPr="00C37674" w:rsidP="00A4326C" w14:paraId="53D233C5" w14:textId="77777777">
            <w:pPr>
              <w:tabs>
                <w:tab w:val="clear" w:pos="567"/>
              </w:tabs>
              <w:autoSpaceDE w:val="0"/>
              <w:autoSpaceDN w:val="0"/>
              <w:adjustRightInd w:val="0"/>
              <w:jc w:val="center"/>
              <w:rPr>
                <w:szCs w:val="22"/>
              </w:rPr>
            </w:pPr>
            <w:r w:rsidRPr="00C37674">
              <w:rPr>
                <w:szCs w:val="22"/>
              </w:rPr>
              <w:t>84 (33,7 %)</w:t>
            </w:r>
            <w:r w:rsidRPr="00C37674">
              <w:rPr>
                <w:szCs w:val="22"/>
                <w:vertAlign w:val="superscript"/>
              </w:rPr>
              <w:t>b</w:t>
            </w:r>
          </w:p>
        </w:tc>
        <w:tc>
          <w:tcPr>
            <w:tcW w:w="1489" w:type="dxa"/>
            <w:shd w:val="clear" w:color="auto" w:fill="auto"/>
          </w:tcPr>
          <w:p w:rsidR="00A4326C" w:rsidRPr="00C37674" w:rsidP="00A4326C" w14:paraId="53D233C6" w14:textId="77777777">
            <w:pPr>
              <w:tabs>
                <w:tab w:val="clear" w:pos="567"/>
              </w:tabs>
              <w:autoSpaceDE w:val="0"/>
              <w:autoSpaceDN w:val="0"/>
              <w:adjustRightInd w:val="0"/>
              <w:jc w:val="center"/>
              <w:rPr>
                <w:szCs w:val="22"/>
              </w:rPr>
            </w:pPr>
            <w:r w:rsidRPr="00C37674">
              <w:rPr>
                <w:szCs w:val="22"/>
              </w:rPr>
              <w:t xml:space="preserve">60 (28,7 %) </w:t>
            </w:r>
          </w:p>
        </w:tc>
        <w:tc>
          <w:tcPr>
            <w:tcW w:w="1490" w:type="dxa"/>
            <w:shd w:val="clear" w:color="auto" w:fill="auto"/>
          </w:tcPr>
          <w:p w:rsidR="00A4326C" w:rsidRPr="00C37674" w:rsidP="00A4326C" w14:paraId="53D233C7" w14:textId="77777777">
            <w:pPr>
              <w:tabs>
                <w:tab w:val="clear" w:pos="567"/>
              </w:tabs>
              <w:autoSpaceDE w:val="0"/>
              <w:autoSpaceDN w:val="0"/>
              <w:adjustRightInd w:val="0"/>
              <w:jc w:val="center"/>
              <w:rPr>
                <w:szCs w:val="22"/>
              </w:rPr>
            </w:pPr>
            <w:r w:rsidRPr="00C37674">
              <w:rPr>
                <w:szCs w:val="22"/>
              </w:rPr>
              <w:t>116 (55,5 %)</w:t>
            </w:r>
            <w:r w:rsidRPr="00C37674">
              <w:rPr>
                <w:szCs w:val="22"/>
                <w:vertAlign w:val="superscript"/>
              </w:rPr>
              <w:t>a</w:t>
            </w:r>
          </w:p>
        </w:tc>
      </w:tr>
      <w:tr w14:paraId="53D233CE" w14:textId="77777777" w:rsidTr="001F0A9E">
        <w:tblPrEx>
          <w:tblW w:w="9072" w:type="dxa"/>
          <w:jc w:val="center"/>
          <w:tblLayout w:type="fixed"/>
          <w:tblLook w:val="0000"/>
        </w:tblPrEx>
        <w:trPr>
          <w:cantSplit/>
          <w:jc w:val="center"/>
        </w:trPr>
        <w:tc>
          <w:tcPr>
            <w:tcW w:w="3114" w:type="dxa"/>
            <w:shd w:val="clear" w:color="auto" w:fill="auto"/>
          </w:tcPr>
          <w:p w:rsidR="00A4326C" w:rsidRPr="00C37674" w:rsidP="00BE5F52" w14:paraId="53D233C9" w14:textId="77777777">
            <w:pPr>
              <w:tabs>
                <w:tab w:val="clear" w:pos="567"/>
              </w:tabs>
              <w:autoSpaceDE w:val="0"/>
              <w:autoSpaceDN w:val="0"/>
              <w:adjustRightInd w:val="0"/>
              <w:rPr>
                <w:szCs w:val="22"/>
              </w:rPr>
            </w:pPr>
            <w:r w:rsidRPr="00C37674">
              <w:rPr>
                <w:szCs w:val="22"/>
              </w:rPr>
              <w:t>Klinická odpoveď (10</w:t>
            </w:r>
            <w:r w:rsidRPr="00C37674" w:rsidR="007F568F">
              <w:rPr>
                <w:szCs w:val="22"/>
              </w:rPr>
              <w:t>0 </w:t>
            </w:r>
            <w:r w:rsidRPr="00C37674">
              <w:rPr>
                <w:szCs w:val="22"/>
              </w:rPr>
              <w:t xml:space="preserve">bodov), </w:t>
            </w:r>
            <w:r w:rsidRPr="00C37674">
              <w:rPr>
                <w:szCs w:val="22"/>
              </w:rPr>
              <w:t>8.</w:t>
            </w:r>
            <w:r w:rsidRPr="00C37674">
              <w:rPr>
                <w:szCs w:val="22"/>
              </w:rPr>
              <w:t> </w:t>
            </w:r>
            <w:r w:rsidRPr="00C37674" w:rsidR="00207CFA">
              <w:rPr>
                <w:szCs w:val="22"/>
              </w:rPr>
              <w:t>t</w:t>
            </w:r>
            <w:r w:rsidRPr="00C37674">
              <w:rPr>
                <w:szCs w:val="22"/>
              </w:rPr>
              <w:t>ýždeň</w:t>
            </w:r>
          </w:p>
        </w:tc>
        <w:tc>
          <w:tcPr>
            <w:tcW w:w="1489" w:type="dxa"/>
            <w:shd w:val="clear" w:color="auto" w:fill="auto"/>
          </w:tcPr>
          <w:p w:rsidR="00A4326C" w:rsidRPr="00C37674" w:rsidP="00A4326C" w14:paraId="53D233CA" w14:textId="77777777">
            <w:pPr>
              <w:tabs>
                <w:tab w:val="clear" w:pos="567"/>
              </w:tabs>
              <w:autoSpaceDE w:val="0"/>
              <w:autoSpaceDN w:val="0"/>
              <w:adjustRightInd w:val="0"/>
              <w:jc w:val="center"/>
              <w:rPr>
                <w:szCs w:val="22"/>
              </w:rPr>
            </w:pPr>
            <w:r w:rsidRPr="00C37674">
              <w:rPr>
                <w:szCs w:val="22"/>
              </w:rPr>
              <w:t>50 (20,2 %)</w:t>
            </w:r>
          </w:p>
        </w:tc>
        <w:tc>
          <w:tcPr>
            <w:tcW w:w="1490" w:type="dxa"/>
            <w:shd w:val="clear" w:color="auto" w:fill="auto"/>
          </w:tcPr>
          <w:p w:rsidR="00A4326C" w:rsidRPr="00C37674" w:rsidP="00A4326C" w14:paraId="53D233CB" w14:textId="77777777">
            <w:pPr>
              <w:tabs>
                <w:tab w:val="clear" w:pos="567"/>
              </w:tabs>
              <w:autoSpaceDE w:val="0"/>
              <w:autoSpaceDN w:val="0"/>
              <w:adjustRightInd w:val="0"/>
              <w:jc w:val="center"/>
              <w:rPr>
                <w:szCs w:val="22"/>
              </w:rPr>
            </w:pPr>
            <w:r w:rsidRPr="00C37674">
              <w:rPr>
                <w:szCs w:val="22"/>
              </w:rPr>
              <w:t>94 (37,8 %)</w:t>
            </w:r>
            <w:r w:rsidRPr="00C37674">
              <w:rPr>
                <w:szCs w:val="22"/>
                <w:vertAlign w:val="superscript"/>
              </w:rPr>
              <w:t>a</w:t>
            </w:r>
          </w:p>
        </w:tc>
        <w:tc>
          <w:tcPr>
            <w:tcW w:w="1489" w:type="dxa"/>
            <w:shd w:val="clear" w:color="auto" w:fill="auto"/>
          </w:tcPr>
          <w:p w:rsidR="00A4326C" w:rsidRPr="00C37674" w:rsidP="00A4326C" w14:paraId="53D233CC" w14:textId="77777777">
            <w:pPr>
              <w:tabs>
                <w:tab w:val="clear" w:pos="567"/>
              </w:tabs>
              <w:autoSpaceDE w:val="0"/>
              <w:autoSpaceDN w:val="0"/>
              <w:adjustRightInd w:val="0"/>
              <w:jc w:val="center"/>
              <w:rPr>
                <w:szCs w:val="22"/>
              </w:rPr>
            </w:pPr>
            <w:r w:rsidRPr="00C37674">
              <w:rPr>
                <w:szCs w:val="22"/>
              </w:rPr>
              <w:t>67 (32,1 %)</w:t>
            </w:r>
          </w:p>
        </w:tc>
        <w:tc>
          <w:tcPr>
            <w:tcW w:w="1490" w:type="dxa"/>
            <w:shd w:val="clear" w:color="auto" w:fill="auto"/>
          </w:tcPr>
          <w:p w:rsidR="00A4326C" w:rsidRPr="00C37674" w:rsidP="00A4326C" w14:paraId="53D233CD" w14:textId="77777777">
            <w:pPr>
              <w:tabs>
                <w:tab w:val="clear" w:pos="567"/>
              </w:tabs>
              <w:autoSpaceDE w:val="0"/>
              <w:autoSpaceDN w:val="0"/>
              <w:adjustRightInd w:val="0"/>
              <w:jc w:val="center"/>
              <w:rPr>
                <w:szCs w:val="22"/>
              </w:rPr>
            </w:pPr>
            <w:r w:rsidRPr="00C37674">
              <w:rPr>
                <w:szCs w:val="22"/>
              </w:rPr>
              <w:t>121 (57,9 %)</w:t>
            </w:r>
            <w:r w:rsidRPr="00C37674">
              <w:rPr>
                <w:szCs w:val="22"/>
                <w:vertAlign w:val="superscript"/>
              </w:rPr>
              <w:t>a</w:t>
            </w:r>
          </w:p>
        </w:tc>
      </w:tr>
      <w:tr w14:paraId="53D233D4" w14:textId="77777777" w:rsidTr="001F0A9E">
        <w:tblPrEx>
          <w:tblW w:w="9072" w:type="dxa"/>
          <w:jc w:val="center"/>
          <w:tblLayout w:type="fixed"/>
          <w:tblLook w:val="0000"/>
        </w:tblPrEx>
        <w:trPr>
          <w:cantSplit/>
          <w:jc w:val="center"/>
        </w:trPr>
        <w:tc>
          <w:tcPr>
            <w:tcW w:w="3114" w:type="dxa"/>
            <w:shd w:val="clear" w:color="auto" w:fill="auto"/>
          </w:tcPr>
          <w:p w:rsidR="00A4326C" w:rsidRPr="00C37674" w:rsidP="00A4326C" w14:paraId="53D233CF" w14:textId="77777777">
            <w:pPr>
              <w:tabs>
                <w:tab w:val="clear" w:pos="567"/>
              </w:tabs>
              <w:autoSpaceDE w:val="0"/>
              <w:autoSpaceDN w:val="0"/>
              <w:adjustRightInd w:val="0"/>
              <w:rPr>
                <w:szCs w:val="22"/>
              </w:rPr>
            </w:pPr>
            <w:r w:rsidRPr="00C37674">
              <w:rPr>
                <w:szCs w:val="22"/>
              </w:rPr>
              <w:t>Odpoveď 7</w:t>
            </w:r>
            <w:r w:rsidRPr="00C37674" w:rsidR="007F568F">
              <w:rPr>
                <w:szCs w:val="22"/>
              </w:rPr>
              <w:t>0 </w:t>
            </w:r>
            <w:r w:rsidRPr="00C37674">
              <w:rPr>
                <w:szCs w:val="22"/>
              </w:rPr>
              <w:t>bodov, 3. týždeň</w:t>
            </w:r>
          </w:p>
        </w:tc>
        <w:tc>
          <w:tcPr>
            <w:tcW w:w="1489" w:type="dxa"/>
            <w:shd w:val="clear" w:color="auto" w:fill="auto"/>
          </w:tcPr>
          <w:p w:rsidR="00A4326C" w:rsidRPr="00C37674" w:rsidP="00A4326C" w14:paraId="53D233D0" w14:textId="77777777">
            <w:pPr>
              <w:tabs>
                <w:tab w:val="clear" w:pos="567"/>
              </w:tabs>
              <w:autoSpaceDE w:val="0"/>
              <w:autoSpaceDN w:val="0"/>
              <w:adjustRightInd w:val="0"/>
              <w:jc w:val="center"/>
              <w:rPr>
                <w:szCs w:val="22"/>
              </w:rPr>
            </w:pPr>
            <w:r w:rsidRPr="00C37674">
              <w:rPr>
                <w:szCs w:val="22"/>
              </w:rPr>
              <w:t>67 (27,1 %)</w:t>
            </w:r>
          </w:p>
        </w:tc>
        <w:tc>
          <w:tcPr>
            <w:tcW w:w="1490" w:type="dxa"/>
            <w:shd w:val="clear" w:color="auto" w:fill="auto"/>
          </w:tcPr>
          <w:p w:rsidR="00A4326C" w:rsidRPr="00C37674" w:rsidP="00A4326C" w14:paraId="53D233D1" w14:textId="77777777">
            <w:pPr>
              <w:tabs>
                <w:tab w:val="clear" w:pos="567"/>
              </w:tabs>
              <w:autoSpaceDE w:val="0"/>
              <w:autoSpaceDN w:val="0"/>
              <w:adjustRightInd w:val="0"/>
              <w:jc w:val="center"/>
              <w:rPr>
                <w:szCs w:val="22"/>
              </w:rPr>
            </w:pPr>
            <w:r w:rsidRPr="00C37674">
              <w:rPr>
                <w:szCs w:val="22"/>
              </w:rPr>
              <w:t>101 (40,6 %)</w:t>
            </w:r>
            <w:r w:rsidRPr="00C37674">
              <w:rPr>
                <w:szCs w:val="22"/>
                <w:vertAlign w:val="superscript"/>
              </w:rPr>
              <w:t>b</w:t>
            </w:r>
          </w:p>
        </w:tc>
        <w:tc>
          <w:tcPr>
            <w:tcW w:w="1489" w:type="dxa"/>
            <w:shd w:val="clear" w:color="auto" w:fill="auto"/>
          </w:tcPr>
          <w:p w:rsidR="00A4326C" w:rsidRPr="00C37674" w:rsidP="00A4326C" w14:paraId="53D233D2" w14:textId="77777777">
            <w:pPr>
              <w:tabs>
                <w:tab w:val="clear" w:pos="567"/>
              </w:tabs>
              <w:autoSpaceDE w:val="0"/>
              <w:autoSpaceDN w:val="0"/>
              <w:adjustRightInd w:val="0"/>
              <w:jc w:val="center"/>
              <w:rPr>
                <w:szCs w:val="22"/>
              </w:rPr>
            </w:pPr>
            <w:r w:rsidRPr="00C37674">
              <w:rPr>
                <w:szCs w:val="22"/>
              </w:rPr>
              <w:t>66 (31,6 %)</w:t>
            </w:r>
          </w:p>
        </w:tc>
        <w:tc>
          <w:tcPr>
            <w:tcW w:w="1490" w:type="dxa"/>
            <w:shd w:val="clear" w:color="auto" w:fill="auto"/>
          </w:tcPr>
          <w:p w:rsidR="00A4326C" w:rsidRPr="00C37674" w:rsidP="00A4326C" w14:paraId="53D233D3" w14:textId="77777777">
            <w:pPr>
              <w:tabs>
                <w:tab w:val="clear" w:pos="567"/>
              </w:tabs>
              <w:autoSpaceDE w:val="0"/>
              <w:autoSpaceDN w:val="0"/>
              <w:adjustRightInd w:val="0"/>
              <w:jc w:val="center"/>
              <w:rPr>
                <w:szCs w:val="22"/>
              </w:rPr>
            </w:pPr>
            <w:r w:rsidRPr="00C37674">
              <w:rPr>
                <w:szCs w:val="22"/>
              </w:rPr>
              <w:t>106 (50,7 %)</w:t>
            </w:r>
            <w:r w:rsidRPr="00C37674">
              <w:rPr>
                <w:szCs w:val="22"/>
                <w:vertAlign w:val="superscript"/>
              </w:rPr>
              <w:t>a</w:t>
            </w:r>
          </w:p>
        </w:tc>
      </w:tr>
      <w:tr w14:paraId="53D233DA" w14:textId="77777777" w:rsidTr="001F0A9E">
        <w:tblPrEx>
          <w:tblW w:w="9072" w:type="dxa"/>
          <w:jc w:val="center"/>
          <w:tblLayout w:type="fixed"/>
          <w:tblLook w:val="0000"/>
        </w:tblPrEx>
        <w:trPr>
          <w:cantSplit/>
          <w:jc w:val="center"/>
        </w:trPr>
        <w:tc>
          <w:tcPr>
            <w:tcW w:w="3114" w:type="dxa"/>
            <w:tcBorders>
              <w:bottom w:val="single" w:sz="4" w:space="0" w:color="auto"/>
            </w:tcBorders>
            <w:shd w:val="clear" w:color="auto" w:fill="auto"/>
          </w:tcPr>
          <w:p w:rsidR="00A4326C" w:rsidRPr="00C37674" w:rsidP="00A4326C" w14:paraId="53D233D5" w14:textId="77777777">
            <w:pPr>
              <w:tabs>
                <w:tab w:val="clear" w:pos="567"/>
              </w:tabs>
              <w:autoSpaceDE w:val="0"/>
              <w:autoSpaceDN w:val="0"/>
              <w:adjustRightInd w:val="0"/>
              <w:rPr>
                <w:szCs w:val="22"/>
              </w:rPr>
            </w:pPr>
            <w:r w:rsidRPr="00C37674">
              <w:rPr>
                <w:szCs w:val="22"/>
              </w:rPr>
              <w:t>Odpoveď 7</w:t>
            </w:r>
            <w:r w:rsidRPr="00C37674" w:rsidR="007F568F">
              <w:rPr>
                <w:szCs w:val="22"/>
              </w:rPr>
              <w:t>0 </w:t>
            </w:r>
            <w:r w:rsidRPr="00C37674">
              <w:rPr>
                <w:szCs w:val="22"/>
              </w:rPr>
              <w:t>bodov, 6. týždeň</w:t>
            </w:r>
          </w:p>
        </w:tc>
        <w:tc>
          <w:tcPr>
            <w:tcW w:w="1489" w:type="dxa"/>
            <w:tcBorders>
              <w:bottom w:val="single" w:sz="4" w:space="0" w:color="auto"/>
            </w:tcBorders>
            <w:shd w:val="clear" w:color="auto" w:fill="auto"/>
          </w:tcPr>
          <w:p w:rsidR="00A4326C" w:rsidRPr="00C37674" w:rsidP="00A4326C" w14:paraId="53D233D6" w14:textId="77777777">
            <w:pPr>
              <w:tabs>
                <w:tab w:val="clear" w:pos="567"/>
              </w:tabs>
              <w:autoSpaceDE w:val="0"/>
              <w:autoSpaceDN w:val="0"/>
              <w:adjustRightInd w:val="0"/>
              <w:jc w:val="center"/>
              <w:rPr>
                <w:szCs w:val="22"/>
              </w:rPr>
            </w:pPr>
            <w:r w:rsidRPr="00C37674">
              <w:rPr>
                <w:szCs w:val="22"/>
              </w:rPr>
              <w:t xml:space="preserve">75 (30,4 %) </w:t>
            </w:r>
          </w:p>
        </w:tc>
        <w:tc>
          <w:tcPr>
            <w:tcW w:w="1490" w:type="dxa"/>
            <w:tcBorders>
              <w:bottom w:val="single" w:sz="4" w:space="0" w:color="auto"/>
            </w:tcBorders>
            <w:shd w:val="clear" w:color="auto" w:fill="auto"/>
          </w:tcPr>
          <w:p w:rsidR="00A4326C" w:rsidRPr="00C37674" w:rsidP="00A4326C" w14:paraId="53D233D7" w14:textId="77777777">
            <w:pPr>
              <w:tabs>
                <w:tab w:val="clear" w:pos="567"/>
              </w:tabs>
              <w:autoSpaceDE w:val="0"/>
              <w:autoSpaceDN w:val="0"/>
              <w:adjustRightInd w:val="0"/>
              <w:jc w:val="center"/>
              <w:rPr>
                <w:szCs w:val="22"/>
              </w:rPr>
            </w:pPr>
            <w:r w:rsidRPr="00C37674">
              <w:rPr>
                <w:szCs w:val="22"/>
              </w:rPr>
              <w:t>109 (43,8 %)</w:t>
            </w:r>
            <w:r w:rsidRPr="00C37674">
              <w:rPr>
                <w:szCs w:val="22"/>
                <w:vertAlign w:val="superscript"/>
              </w:rPr>
              <w:t>b</w:t>
            </w:r>
          </w:p>
        </w:tc>
        <w:tc>
          <w:tcPr>
            <w:tcW w:w="1489" w:type="dxa"/>
            <w:tcBorders>
              <w:bottom w:val="single" w:sz="4" w:space="0" w:color="auto"/>
            </w:tcBorders>
            <w:shd w:val="clear" w:color="auto" w:fill="auto"/>
          </w:tcPr>
          <w:p w:rsidR="00A4326C" w:rsidRPr="00C37674" w:rsidP="00A4326C" w14:paraId="53D233D8" w14:textId="77777777">
            <w:pPr>
              <w:tabs>
                <w:tab w:val="clear" w:pos="567"/>
              </w:tabs>
              <w:autoSpaceDE w:val="0"/>
              <w:autoSpaceDN w:val="0"/>
              <w:adjustRightInd w:val="0"/>
              <w:jc w:val="center"/>
              <w:rPr>
                <w:szCs w:val="22"/>
              </w:rPr>
            </w:pPr>
            <w:r w:rsidRPr="00C37674">
              <w:rPr>
                <w:szCs w:val="22"/>
              </w:rPr>
              <w:t xml:space="preserve">81 (38,8 %) </w:t>
            </w:r>
          </w:p>
        </w:tc>
        <w:tc>
          <w:tcPr>
            <w:tcW w:w="1490" w:type="dxa"/>
            <w:tcBorders>
              <w:bottom w:val="single" w:sz="4" w:space="0" w:color="auto"/>
            </w:tcBorders>
            <w:shd w:val="clear" w:color="auto" w:fill="auto"/>
          </w:tcPr>
          <w:p w:rsidR="00A4326C" w:rsidRPr="00C37674" w:rsidP="00A4326C" w14:paraId="53D233D9" w14:textId="77777777">
            <w:pPr>
              <w:tabs>
                <w:tab w:val="clear" w:pos="567"/>
              </w:tabs>
              <w:autoSpaceDE w:val="0"/>
              <w:autoSpaceDN w:val="0"/>
              <w:adjustRightInd w:val="0"/>
              <w:jc w:val="center"/>
              <w:rPr>
                <w:szCs w:val="22"/>
              </w:rPr>
            </w:pPr>
            <w:r w:rsidRPr="00C37674">
              <w:rPr>
                <w:szCs w:val="22"/>
              </w:rPr>
              <w:t>135 (64,6 %)</w:t>
            </w:r>
            <w:r w:rsidRPr="00C37674">
              <w:rPr>
                <w:szCs w:val="22"/>
                <w:vertAlign w:val="superscript"/>
              </w:rPr>
              <w:t>a</w:t>
            </w:r>
          </w:p>
        </w:tc>
      </w:tr>
      <w:tr w14:paraId="53D233E1" w14:textId="77777777" w:rsidTr="001F0A9E">
        <w:tblPrEx>
          <w:tblW w:w="9072" w:type="dxa"/>
          <w:jc w:val="center"/>
          <w:tblLayout w:type="fixed"/>
          <w:tblLook w:val="0000"/>
        </w:tblPrEx>
        <w:trPr>
          <w:cantSplit/>
          <w:jc w:val="center"/>
        </w:trPr>
        <w:tc>
          <w:tcPr>
            <w:tcW w:w="9072" w:type="dxa"/>
            <w:gridSpan w:val="5"/>
            <w:tcBorders>
              <w:left w:val="nil"/>
              <w:bottom w:val="nil"/>
              <w:right w:val="nil"/>
            </w:tcBorders>
            <w:shd w:val="clear" w:color="auto" w:fill="auto"/>
          </w:tcPr>
          <w:p w:rsidR="00BE5F52" w:rsidRPr="00C37674" w:rsidP="00A4326C" w14:paraId="53D233DB" w14:textId="77777777">
            <w:pPr>
              <w:autoSpaceDE w:val="0"/>
              <w:autoSpaceDN w:val="0"/>
              <w:adjustRightInd w:val="0"/>
              <w:rPr>
                <w:sz w:val="18"/>
                <w:szCs w:val="18"/>
              </w:rPr>
            </w:pPr>
            <w:r w:rsidRPr="00C37674">
              <w:rPr>
                <w:sz w:val="18"/>
                <w:szCs w:val="18"/>
              </w:rPr>
              <w:t>Klinická remisia je definovaná ako skóre CDAI &lt; 150; klinická odpoveď je definovaná ako zníženie skóre CDAI minimálne o 10</w:t>
            </w:r>
            <w:r w:rsidRPr="00C37674" w:rsidR="007F568F">
              <w:rPr>
                <w:sz w:val="18"/>
                <w:szCs w:val="18"/>
              </w:rPr>
              <w:t>0 </w:t>
            </w:r>
            <w:r w:rsidRPr="00C37674">
              <w:rPr>
                <w:sz w:val="18"/>
                <w:szCs w:val="18"/>
              </w:rPr>
              <w:t>bodov alebo ako stav klinickej remisie</w:t>
            </w:r>
            <w:r w:rsidRPr="00C37674" w:rsidR="001C3423">
              <w:rPr>
                <w:sz w:val="18"/>
                <w:szCs w:val="18"/>
              </w:rPr>
              <w:t>.</w:t>
            </w:r>
          </w:p>
          <w:p w:rsidR="00BE5F52" w:rsidRPr="00C37674" w:rsidP="00A4326C" w14:paraId="53D233DC" w14:textId="77777777">
            <w:pPr>
              <w:autoSpaceDE w:val="0"/>
              <w:autoSpaceDN w:val="0"/>
              <w:adjustRightInd w:val="0"/>
              <w:rPr>
                <w:sz w:val="18"/>
                <w:szCs w:val="18"/>
              </w:rPr>
            </w:pPr>
            <w:r w:rsidRPr="00C37674">
              <w:rPr>
                <w:sz w:val="18"/>
                <w:szCs w:val="18"/>
              </w:rPr>
              <w:t>Odpoveď 7</w:t>
            </w:r>
            <w:r w:rsidRPr="00C37674" w:rsidR="007F568F">
              <w:rPr>
                <w:sz w:val="18"/>
                <w:szCs w:val="18"/>
              </w:rPr>
              <w:t>0 </w:t>
            </w:r>
            <w:r w:rsidRPr="00C37674">
              <w:rPr>
                <w:sz w:val="18"/>
                <w:szCs w:val="18"/>
              </w:rPr>
              <w:t>bodov je definovaná ako zníženie skóre CDAI minimálne o 7</w:t>
            </w:r>
            <w:r w:rsidRPr="00C37674" w:rsidR="007F568F">
              <w:rPr>
                <w:sz w:val="18"/>
                <w:szCs w:val="18"/>
              </w:rPr>
              <w:t>0 </w:t>
            </w:r>
            <w:r w:rsidRPr="00C37674">
              <w:rPr>
                <w:sz w:val="18"/>
                <w:szCs w:val="18"/>
              </w:rPr>
              <w:t>bodov</w:t>
            </w:r>
            <w:r w:rsidRPr="00C37674" w:rsidR="001C3423">
              <w:rPr>
                <w:sz w:val="18"/>
                <w:szCs w:val="18"/>
              </w:rPr>
              <w:t>.</w:t>
            </w:r>
          </w:p>
          <w:p w:rsidR="00A4326C" w:rsidRPr="00C37674" w:rsidP="00A4326C" w14:paraId="53D233DD" w14:textId="77777777">
            <w:pPr>
              <w:autoSpaceDE w:val="0"/>
              <w:autoSpaceDN w:val="0"/>
              <w:adjustRightInd w:val="0"/>
              <w:ind w:left="284" w:hanging="284"/>
              <w:rPr>
                <w:sz w:val="18"/>
                <w:szCs w:val="18"/>
              </w:rPr>
            </w:pPr>
            <w:r w:rsidRPr="00C37674">
              <w:rPr>
                <w:sz w:val="18"/>
                <w:szCs w:val="18"/>
              </w:rPr>
              <w:t>*</w:t>
            </w:r>
            <w:r w:rsidRPr="00C37674">
              <w:rPr>
                <w:sz w:val="18"/>
                <w:szCs w:val="18"/>
              </w:rPr>
              <w:tab/>
              <w:t>Zlyhania</w:t>
            </w:r>
            <w:r w:rsidRPr="00C37674" w:rsidR="006F7170">
              <w:rPr>
                <w:sz w:val="18"/>
                <w:szCs w:val="18"/>
              </w:rPr>
              <w:t xml:space="preserve"> na</w:t>
            </w:r>
            <w:r w:rsidRPr="00C37674">
              <w:rPr>
                <w:sz w:val="18"/>
                <w:szCs w:val="18"/>
              </w:rPr>
              <w:t xml:space="preserve"> anti-TNFα</w:t>
            </w:r>
          </w:p>
          <w:p w:rsidR="00BE5F52" w:rsidRPr="00C37674" w:rsidP="00A4326C" w14:paraId="53D233DE" w14:textId="77777777">
            <w:pPr>
              <w:autoSpaceDE w:val="0"/>
              <w:autoSpaceDN w:val="0"/>
              <w:adjustRightInd w:val="0"/>
              <w:ind w:left="284" w:hanging="284"/>
              <w:rPr>
                <w:sz w:val="18"/>
                <w:szCs w:val="18"/>
              </w:rPr>
            </w:pPr>
            <w:r w:rsidRPr="00C37674">
              <w:rPr>
                <w:sz w:val="18"/>
                <w:szCs w:val="18"/>
              </w:rPr>
              <w:t>**</w:t>
            </w:r>
            <w:r w:rsidRPr="00C37674">
              <w:rPr>
                <w:sz w:val="18"/>
                <w:szCs w:val="18"/>
              </w:rPr>
              <w:tab/>
              <w:t xml:space="preserve">Zlyhania </w:t>
            </w:r>
            <w:r w:rsidRPr="00C37674" w:rsidR="006F7170">
              <w:rPr>
                <w:sz w:val="18"/>
                <w:szCs w:val="18"/>
              </w:rPr>
              <w:t>na konvenčných terapiách</w:t>
            </w:r>
          </w:p>
          <w:p w:rsidR="00BE5F52" w:rsidRPr="00C37674" w:rsidP="00A4326C" w14:paraId="53D233DF" w14:textId="77777777">
            <w:pPr>
              <w:autoSpaceDE w:val="0"/>
              <w:autoSpaceDN w:val="0"/>
              <w:adjustRightInd w:val="0"/>
              <w:ind w:left="284" w:hanging="284"/>
              <w:rPr>
                <w:sz w:val="18"/>
                <w:szCs w:val="18"/>
              </w:rPr>
            </w:pPr>
            <w:r w:rsidRPr="00C37674">
              <w:rPr>
                <w:szCs w:val="18"/>
                <w:vertAlign w:val="superscript"/>
              </w:rPr>
              <w:t>a</w:t>
            </w:r>
            <w:r w:rsidRPr="00C37674">
              <w:rPr>
                <w:szCs w:val="18"/>
                <w:vertAlign w:val="superscript"/>
              </w:rPr>
              <w:tab/>
            </w:r>
            <w:r w:rsidRPr="00C37674">
              <w:rPr>
                <w:sz w:val="18"/>
                <w:szCs w:val="18"/>
              </w:rPr>
              <w:t>p &lt; 0,001</w:t>
            </w:r>
          </w:p>
          <w:p w:rsidR="00A4326C" w:rsidRPr="00C37674" w:rsidP="00A4326C" w14:paraId="53D233E0" w14:textId="77777777">
            <w:pPr>
              <w:tabs>
                <w:tab w:val="left" w:pos="288"/>
                <w:tab w:val="clear" w:pos="567"/>
              </w:tabs>
              <w:ind w:left="284" w:hanging="284"/>
              <w:rPr>
                <w:sz w:val="20"/>
              </w:rPr>
            </w:pPr>
            <w:r w:rsidRPr="00C37674">
              <w:rPr>
                <w:szCs w:val="18"/>
                <w:vertAlign w:val="superscript"/>
              </w:rPr>
              <w:t>b</w:t>
            </w:r>
            <w:r w:rsidRPr="00C37674">
              <w:rPr>
                <w:szCs w:val="18"/>
                <w:vertAlign w:val="superscript"/>
              </w:rPr>
              <w:tab/>
            </w:r>
            <w:r w:rsidRPr="00C37674">
              <w:rPr>
                <w:sz w:val="18"/>
                <w:szCs w:val="18"/>
              </w:rPr>
              <w:t>p &lt; 0,01</w:t>
            </w:r>
          </w:p>
        </w:tc>
      </w:tr>
    </w:tbl>
    <w:p w:rsidR="00A4326C" w:rsidRPr="00C37674" w:rsidP="00A4326C" w14:paraId="53D233E2" w14:textId="77777777"/>
    <w:p w:rsidR="002F1A35" w:rsidRPr="00C37674" w:rsidP="006F7170" w14:paraId="53D233E3" w14:textId="77777777">
      <w:pPr>
        <w:tabs>
          <w:tab w:val="clear" w:pos="567"/>
        </w:tabs>
        <w:autoSpaceDE w:val="0"/>
        <w:autoSpaceDN w:val="0"/>
        <w:adjustRightInd w:val="0"/>
        <w:rPr>
          <w:szCs w:val="24"/>
        </w:rPr>
      </w:pPr>
      <w:r w:rsidRPr="00C37674">
        <w:t>Udržiavacia štúdia (IM-UNITI) hodnotila 38</w:t>
      </w:r>
      <w:r w:rsidRPr="00C37674" w:rsidR="007F568F">
        <w:t>8 </w:t>
      </w:r>
      <w:r w:rsidRPr="00C37674">
        <w:rPr>
          <w:szCs w:val="22"/>
        </w:rPr>
        <w:t>pacientov, ktorí dosiahli klinickú odpoveď 10</w:t>
      </w:r>
      <w:r w:rsidRPr="00C37674" w:rsidR="007F568F">
        <w:rPr>
          <w:szCs w:val="22"/>
        </w:rPr>
        <w:t>0 </w:t>
      </w:r>
      <w:r w:rsidRPr="00C37674">
        <w:rPr>
          <w:szCs w:val="22"/>
        </w:rPr>
        <w:t xml:space="preserve">bodov v 8. týždni indukcie s ustekinumabom v štúdiách </w:t>
      </w:r>
      <w:r w:rsidRPr="00C37674">
        <w:rPr>
          <w:szCs w:val="24"/>
        </w:rPr>
        <w:t xml:space="preserve">UNITI-1 a UNITI-2. </w:t>
      </w:r>
      <w:r w:rsidRPr="00C37674">
        <w:t>Pacienti boli randomizovaní na subkutánny udržiavací režim buď 9</w:t>
      </w:r>
      <w:r w:rsidRPr="00C37674" w:rsidR="007F568F">
        <w:t>0 </w:t>
      </w:r>
      <w:r w:rsidRPr="00C37674">
        <w:t xml:space="preserve">mg ustekinumabu každých </w:t>
      </w:r>
      <w:r w:rsidRPr="00C37674" w:rsidR="007F568F">
        <w:t>8 </w:t>
      </w:r>
      <w:r w:rsidRPr="00C37674">
        <w:t>týždňov, 9</w:t>
      </w:r>
      <w:r w:rsidRPr="00C37674" w:rsidR="007F568F">
        <w:t>0 </w:t>
      </w:r>
      <w:r w:rsidRPr="00C37674">
        <w:t>mg ustekinumabu každých 1</w:t>
      </w:r>
      <w:r w:rsidRPr="00C37674" w:rsidR="007F568F">
        <w:t>2 </w:t>
      </w:r>
      <w:r w:rsidRPr="00C37674">
        <w:t>týždňov</w:t>
      </w:r>
      <w:r w:rsidRPr="00C37674" w:rsidR="001C3423">
        <w:t>,</w:t>
      </w:r>
      <w:r w:rsidRPr="00C37674">
        <w:t xml:space="preserve"> alebo placebo </w:t>
      </w:r>
      <w:r w:rsidRPr="00C37674" w:rsidR="001C3423">
        <w:t>počas</w:t>
      </w:r>
      <w:r w:rsidRPr="00C37674">
        <w:t xml:space="preserve"> 4</w:t>
      </w:r>
      <w:r w:rsidRPr="00C37674" w:rsidR="007F568F">
        <w:t>4 </w:t>
      </w:r>
      <w:r w:rsidRPr="00C37674">
        <w:t>týždňov (odporúčané udržiavacie dávkovanie, pozri časť 4.2</w:t>
      </w:r>
      <w:r w:rsidRPr="00C37674">
        <w:rPr>
          <w:szCs w:val="24"/>
        </w:rPr>
        <w:t>).</w:t>
      </w:r>
    </w:p>
    <w:p w:rsidR="002F1A35" w:rsidRPr="00C37674" w:rsidP="002F1A35" w14:paraId="53D233E4" w14:textId="77777777">
      <w:pPr>
        <w:tabs>
          <w:tab w:val="clear" w:pos="567"/>
        </w:tabs>
        <w:autoSpaceDE w:val="0"/>
        <w:autoSpaceDN w:val="0"/>
        <w:adjustRightInd w:val="0"/>
        <w:rPr>
          <w:szCs w:val="24"/>
        </w:rPr>
      </w:pPr>
    </w:p>
    <w:p w:rsidR="002F1A35" w:rsidRPr="00C37674" w:rsidP="002F1A35" w14:paraId="53D233E5" w14:textId="773B6A33">
      <w:r w:rsidRPr="00C37674">
        <w:t xml:space="preserve">Významne vyššie podiely pacientov udržali klinickú remisiu a odpoveď v skupine liečenej ustekinumabom v porovnaní so skupinou s placebom v 44. týždni (pozri </w:t>
      </w:r>
      <w:r w:rsidRPr="00C37674" w:rsidR="001C3423">
        <w:t>t</w:t>
      </w:r>
      <w:r w:rsidRPr="00C37674">
        <w:t xml:space="preserve">abuľku </w:t>
      </w:r>
      <w:r w:rsidRPr="00C37674" w:rsidR="001E3580">
        <w:t>10</w:t>
      </w:r>
      <w:r w:rsidRPr="00C37674">
        <w:t>).</w:t>
      </w:r>
    </w:p>
    <w:p w:rsidR="002F1A35" w:rsidRPr="00C37674" w:rsidP="002F1A35" w14:paraId="53D233E6" w14:textId="77777777"/>
    <w:p w:rsidR="00A4326C" w:rsidRPr="00C37674" w:rsidP="00A4326C" w14:paraId="53D233E7" w14:textId="3D6619D8">
      <w:pPr>
        <w:keepNext/>
        <w:ind w:left="1134" w:hanging="1134"/>
        <w:rPr>
          <w:i/>
          <w:iCs/>
        </w:rPr>
      </w:pPr>
      <w:r w:rsidRPr="00C37674">
        <w:rPr>
          <w:i/>
          <w:iCs/>
        </w:rPr>
        <w:t>Tabuľka </w:t>
      </w:r>
      <w:r w:rsidRPr="00C37674" w:rsidR="001E3580">
        <w:rPr>
          <w:i/>
          <w:iCs/>
        </w:rPr>
        <w:t>10</w:t>
      </w:r>
      <w:r w:rsidRPr="00C37674">
        <w:rPr>
          <w:i/>
          <w:iCs/>
        </w:rPr>
        <w:t>:</w:t>
      </w:r>
      <w:r w:rsidRPr="00C37674">
        <w:rPr>
          <w:i/>
          <w:iCs/>
        </w:rPr>
        <w:tab/>
        <w:t>Udržanie klinickej odpovede a remisie v IM-UNITI (44. týždeň; 5</w:t>
      </w:r>
      <w:r w:rsidRPr="00C37674" w:rsidR="007F568F">
        <w:rPr>
          <w:i/>
          <w:iCs/>
        </w:rPr>
        <w:t>2 </w:t>
      </w:r>
      <w:r w:rsidRPr="00C37674">
        <w:rPr>
          <w:i/>
          <w:szCs w:val="22"/>
        </w:rPr>
        <w:t>týždňov od podania indukčnej dávky</w:t>
      </w:r>
      <w:r w:rsidRPr="00C37674">
        <w:rPr>
          <w:i/>
          <w:iCs/>
        </w:rPr>
        <w: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27"/>
        <w:gridCol w:w="1399"/>
        <w:gridCol w:w="1573"/>
        <w:gridCol w:w="1573"/>
      </w:tblGrid>
      <w:tr w14:paraId="53D233F2" w14:textId="77777777" w:rsidTr="007F568F">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1F0A9E" w14:paraId="53D233E8" w14:textId="77777777">
            <w:pPr>
              <w:keepNext/>
              <w:jc w:val="center"/>
              <w:rPr>
                <w:b/>
                <w:szCs w:val="22"/>
              </w:rPr>
            </w:pPr>
          </w:p>
        </w:tc>
        <w:tc>
          <w:tcPr>
            <w:tcW w:w="1399" w:type="dxa"/>
            <w:tcBorders>
              <w:top w:val="single" w:sz="4" w:space="0" w:color="auto"/>
              <w:left w:val="single" w:sz="4" w:space="0" w:color="auto"/>
              <w:bottom w:val="single" w:sz="4" w:space="0" w:color="auto"/>
              <w:right w:val="single" w:sz="4" w:space="0" w:color="auto"/>
            </w:tcBorders>
          </w:tcPr>
          <w:p w:rsidR="00A4326C" w:rsidRPr="00C37674" w:rsidP="001F0A9E" w14:paraId="53D233E9" w14:textId="77777777">
            <w:pPr>
              <w:keepNext/>
              <w:jc w:val="center"/>
              <w:rPr>
                <w:b/>
                <w:szCs w:val="22"/>
              </w:rPr>
            </w:pPr>
            <w:r w:rsidRPr="00C37674">
              <w:rPr>
                <w:b/>
                <w:szCs w:val="22"/>
              </w:rPr>
              <w:t>Placebo*</w:t>
            </w:r>
          </w:p>
          <w:p w:rsidR="00A4326C" w:rsidRPr="00C37674" w:rsidP="001F0A9E" w14:paraId="53D233EA" w14:textId="77777777">
            <w:pPr>
              <w:keepNext/>
              <w:jc w:val="center"/>
              <w:rPr>
                <w:b/>
                <w:szCs w:val="22"/>
              </w:rPr>
            </w:pPr>
          </w:p>
          <w:p w:rsidR="00A4326C" w:rsidRPr="00C37674" w:rsidP="001F0A9E" w14:paraId="53D233EB" w14:textId="77777777">
            <w:pPr>
              <w:keepNext/>
              <w:jc w:val="center"/>
              <w:rPr>
                <w:b/>
                <w:szCs w:val="22"/>
              </w:rPr>
            </w:pPr>
          </w:p>
          <w:p w:rsidR="00A4326C" w:rsidRPr="00C37674" w:rsidP="001F0A9E" w14:paraId="53D233EC" w14:textId="77777777">
            <w:pPr>
              <w:keepNext/>
              <w:jc w:val="center"/>
              <w:rPr>
                <w:b/>
                <w:szCs w:val="22"/>
              </w:rPr>
            </w:pPr>
          </w:p>
          <w:p w:rsidR="00A4326C" w:rsidRPr="00C37674" w:rsidP="001F0A9E" w14:paraId="53D233ED"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31</w:t>
            </w:r>
            <w:r w:rsidRPr="00C37674">
              <w:rPr>
                <w:b/>
                <w:szCs w:val="22"/>
                <w:vertAlign w:val="superscript"/>
              </w:rPr>
              <w:t>†</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1F0A9E" w14:paraId="53D233EE" w14:textId="77777777">
            <w:pPr>
              <w:keepNext/>
              <w:jc w:val="center"/>
              <w:rPr>
                <w:b/>
                <w:szCs w:val="22"/>
              </w:rPr>
            </w:pPr>
            <w:r w:rsidRPr="00C37674">
              <w:rPr>
                <w:b/>
                <w:szCs w:val="22"/>
              </w:rPr>
              <w:t>9</w:t>
            </w:r>
            <w:r w:rsidRPr="00C37674" w:rsidR="007F568F">
              <w:rPr>
                <w:b/>
                <w:szCs w:val="22"/>
              </w:rPr>
              <w:t>0 </w:t>
            </w:r>
            <w:r w:rsidRPr="00C37674">
              <w:rPr>
                <w:b/>
                <w:szCs w:val="22"/>
              </w:rPr>
              <w:t xml:space="preserve">mg ustekinumabu každých </w:t>
            </w:r>
            <w:r w:rsidRPr="00C37674" w:rsidR="007F568F">
              <w:rPr>
                <w:b/>
                <w:szCs w:val="22"/>
              </w:rPr>
              <w:t>8 </w:t>
            </w:r>
            <w:r w:rsidRPr="00C37674">
              <w:rPr>
                <w:b/>
                <w:szCs w:val="22"/>
              </w:rPr>
              <w:t>týždňov</w:t>
            </w:r>
          </w:p>
          <w:p w:rsidR="00A4326C" w:rsidRPr="00C37674" w:rsidP="001F0A9E" w14:paraId="53D233EF"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28</w:t>
            </w:r>
            <w:r w:rsidRPr="00C37674">
              <w:rPr>
                <w:b/>
                <w:szCs w:val="22"/>
                <w:vertAlign w:val="superscript"/>
              </w:rPr>
              <w:t>†</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1F0A9E" w14:paraId="53D233F0" w14:textId="77777777">
            <w:pPr>
              <w:keepNext/>
              <w:jc w:val="center"/>
              <w:rPr>
                <w:b/>
                <w:szCs w:val="22"/>
              </w:rPr>
            </w:pPr>
            <w:r w:rsidRPr="00C37674">
              <w:rPr>
                <w:b/>
                <w:szCs w:val="22"/>
              </w:rPr>
              <w:t>9</w:t>
            </w:r>
            <w:r w:rsidRPr="00C37674" w:rsidR="007F568F">
              <w:rPr>
                <w:b/>
                <w:szCs w:val="22"/>
              </w:rPr>
              <w:t>0 </w:t>
            </w:r>
            <w:r w:rsidRPr="00C37674">
              <w:rPr>
                <w:b/>
                <w:szCs w:val="22"/>
              </w:rPr>
              <w:t>mg ustekinumabu každých 1</w:t>
            </w:r>
            <w:r w:rsidRPr="00C37674" w:rsidR="007F568F">
              <w:rPr>
                <w:b/>
                <w:szCs w:val="22"/>
              </w:rPr>
              <w:t>2 </w:t>
            </w:r>
            <w:r w:rsidRPr="00C37674">
              <w:rPr>
                <w:b/>
                <w:szCs w:val="22"/>
              </w:rPr>
              <w:t>týždňov</w:t>
            </w:r>
          </w:p>
          <w:p w:rsidR="00A4326C" w:rsidRPr="00C37674" w:rsidP="001F0A9E" w14:paraId="53D233F1"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29</w:t>
            </w:r>
            <w:r w:rsidRPr="00C37674">
              <w:rPr>
                <w:b/>
                <w:szCs w:val="22"/>
                <w:vertAlign w:val="superscript"/>
              </w:rPr>
              <w:t>†</w:t>
            </w:r>
          </w:p>
        </w:tc>
      </w:tr>
      <w:tr w14:paraId="53D233F7" w14:textId="77777777" w:rsidTr="007F568F">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3F3" w14:textId="77777777">
            <w:pPr>
              <w:rPr>
                <w:rFonts w:eastAsia="Calibri"/>
              </w:rPr>
            </w:pPr>
            <w:r w:rsidRPr="00C37674">
              <w:t>Klinická remisia</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3F4" w14:textId="77777777">
            <w:pPr>
              <w:jc w:val="center"/>
              <w:rPr>
                <w:szCs w:val="22"/>
              </w:rPr>
            </w:pPr>
            <w:r w:rsidRPr="00C37674">
              <w:rPr>
                <w:szCs w:val="22"/>
              </w:rPr>
              <w:t>36 %</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3F5" w14:textId="77777777">
            <w:pPr>
              <w:jc w:val="center"/>
              <w:rPr>
                <w:szCs w:val="22"/>
              </w:rPr>
            </w:pPr>
            <w:r w:rsidRPr="00C37674">
              <w:rPr>
                <w:szCs w:val="22"/>
              </w:rPr>
              <w:t>53 %</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3F6" w14:textId="77777777">
            <w:pPr>
              <w:jc w:val="center"/>
              <w:rPr>
                <w:szCs w:val="22"/>
              </w:rPr>
            </w:pPr>
            <w:r w:rsidRPr="00C37674">
              <w:rPr>
                <w:szCs w:val="22"/>
              </w:rPr>
              <w:t>49 %</w:t>
            </w:r>
            <w:r w:rsidRPr="00C37674">
              <w:rPr>
                <w:szCs w:val="22"/>
                <w:vertAlign w:val="superscript"/>
              </w:rPr>
              <w:t>b</w:t>
            </w:r>
          </w:p>
        </w:tc>
      </w:tr>
      <w:tr w14:paraId="53D233FC" w14:textId="77777777" w:rsidTr="00A4326C">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3F8" w14:textId="77777777">
            <w:pPr>
              <w:rPr>
                <w:rFonts w:eastAsia="Calibri"/>
              </w:rPr>
            </w:pPr>
            <w:r w:rsidRPr="00C37674">
              <w:t>Klinická odpoveď</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3F9" w14:textId="77777777">
            <w:pPr>
              <w:jc w:val="center"/>
              <w:rPr>
                <w:szCs w:val="22"/>
              </w:rPr>
            </w:pPr>
            <w:r w:rsidRPr="00C37674">
              <w:rPr>
                <w:szCs w:val="22"/>
              </w:rPr>
              <w:t>44 %</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3FA" w14:textId="77777777">
            <w:pPr>
              <w:jc w:val="center"/>
              <w:rPr>
                <w:szCs w:val="22"/>
              </w:rPr>
            </w:pPr>
            <w:r w:rsidRPr="00C37674">
              <w:rPr>
                <w:szCs w:val="22"/>
              </w:rPr>
              <w:t>59 %</w:t>
            </w:r>
            <w:r w:rsidRPr="00C37674">
              <w:rPr>
                <w:szCs w:val="22"/>
                <w:vertAlign w:val="superscript"/>
              </w:rPr>
              <w:t>b</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3FB" w14:textId="77777777">
            <w:pPr>
              <w:jc w:val="center"/>
              <w:rPr>
                <w:szCs w:val="22"/>
              </w:rPr>
            </w:pPr>
            <w:r w:rsidRPr="00C37674">
              <w:rPr>
                <w:szCs w:val="22"/>
              </w:rPr>
              <w:t>5</w:t>
            </w:r>
            <w:r w:rsidRPr="00C37674" w:rsidR="007F568F">
              <w:rPr>
                <w:szCs w:val="22"/>
              </w:rPr>
              <w:t>8 </w:t>
            </w:r>
            <w:r w:rsidRPr="00C37674">
              <w:rPr>
                <w:szCs w:val="22"/>
              </w:rPr>
              <w:t>%</w:t>
            </w:r>
            <w:r w:rsidRPr="00C37674">
              <w:rPr>
                <w:szCs w:val="22"/>
                <w:vertAlign w:val="superscript"/>
              </w:rPr>
              <w:t>b</w:t>
            </w:r>
          </w:p>
        </w:tc>
      </w:tr>
      <w:tr w14:paraId="53D23401" w14:textId="77777777" w:rsidTr="00A4326C">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3FD" w14:textId="77777777">
            <w:pPr>
              <w:rPr>
                <w:rFonts w:eastAsia="Calibri"/>
              </w:rPr>
            </w:pPr>
            <w:r w:rsidRPr="00C37674">
              <w:t xml:space="preserve">Klinická remisia bez kortikosteroidov </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3FE" w14:textId="77777777">
            <w:pPr>
              <w:jc w:val="center"/>
              <w:rPr>
                <w:szCs w:val="22"/>
              </w:rPr>
            </w:pPr>
            <w:r w:rsidRPr="00C37674">
              <w:rPr>
                <w:szCs w:val="22"/>
              </w:rPr>
              <w:t>30 %</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3FF" w14:textId="77777777">
            <w:pPr>
              <w:jc w:val="center"/>
              <w:rPr>
                <w:szCs w:val="22"/>
              </w:rPr>
            </w:pPr>
            <w:r w:rsidRPr="00C37674">
              <w:rPr>
                <w:szCs w:val="22"/>
              </w:rPr>
              <w:t>47 %</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00" w14:textId="77777777">
            <w:pPr>
              <w:jc w:val="center"/>
              <w:rPr>
                <w:szCs w:val="22"/>
              </w:rPr>
            </w:pPr>
            <w:r w:rsidRPr="00C37674">
              <w:rPr>
                <w:szCs w:val="22"/>
              </w:rPr>
              <w:t>43 %</w:t>
            </w:r>
            <w:r w:rsidRPr="00C37674">
              <w:rPr>
                <w:szCs w:val="22"/>
                <w:vertAlign w:val="superscript"/>
              </w:rPr>
              <w:t>c</w:t>
            </w:r>
          </w:p>
        </w:tc>
      </w:tr>
      <w:tr w14:paraId="53D23406" w14:textId="77777777" w:rsidTr="00A4326C">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402" w14:textId="77777777">
            <w:pPr>
              <w:rPr>
                <w:rFonts w:eastAsia="Calibri"/>
                <w:b/>
                <w:bCs/>
              </w:rPr>
            </w:pPr>
            <w:r w:rsidRPr="00C37674">
              <w:t>Klinická remisia u pacientov:</w:t>
            </w:r>
            <w:r w:rsidRPr="00C37674">
              <w:rPr>
                <w:b/>
                <w:bCs/>
              </w:rPr>
              <w:t xml:space="preserve"> </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403" w14:textId="77777777">
            <w:pPr>
              <w:jc w:val="center"/>
              <w:rPr>
                <w:szCs w:val="22"/>
              </w:rPr>
            </w:pP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04" w14:textId="77777777">
            <w:pPr>
              <w:jc w:val="center"/>
              <w:rPr>
                <w:szCs w:val="22"/>
              </w:rPr>
            </w:pP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05" w14:textId="77777777">
            <w:pPr>
              <w:jc w:val="center"/>
              <w:rPr>
                <w:szCs w:val="22"/>
              </w:rPr>
            </w:pPr>
          </w:p>
        </w:tc>
      </w:tr>
      <w:tr w14:paraId="53D2340B" w14:textId="77777777" w:rsidTr="00A4326C">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407" w14:textId="77777777">
            <w:pPr>
              <w:tabs>
                <w:tab w:val="clear" w:pos="567"/>
              </w:tabs>
              <w:autoSpaceDE w:val="0"/>
              <w:autoSpaceDN w:val="0"/>
              <w:ind w:left="567"/>
              <w:rPr>
                <w:rFonts w:eastAsia="Calibri"/>
                <w:szCs w:val="22"/>
              </w:rPr>
            </w:pPr>
            <w:r w:rsidRPr="00C37674">
              <w:rPr>
                <w:szCs w:val="22"/>
              </w:rPr>
              <w:t xml:space="preserve">v remisii na začiatku udržiavacej liečby </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408" w14:textId="77777777">
            <w:pPr>
              <w:jc w:val="center"/>
              <w:rPr>
                <w:szCs w:val="22"/>
              </w:rPr>
            </w:pPr>
            <w:r w:rsidRPr="00C37674">
              <w:rPr>
                <w:szCs w:val="22"/>
              </w:rPr>
              <w:t>46 % (36/79)</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09" w14:textId="77777777">
            <w:pPr>
              <w:jc w:val="center"/>
              <w:rPr>
                <w:szCs w:val="22"/>
              </w:rPr>
            </w:pPr>
            <w:r w:rsidRPr="00C37674">
              <w:rPr>
                <w:szCs w:val="22"/>
              </w:rPr>
              <w:t>67 % (52/78)</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0A" w14:textId="77777777">
            <w:pPr>
              <w:jc w:val="center"/>
              <w:rPr>
                <w:szCs w:val="22"/>
              </w:rPr>
            </w:pPr>
            <w:r w:rsidRPr="00C37674">
              <w:rPr>
                <w:szCs w:val="22"/>
              </w:rPr>
              <w:t>56 % (44/78)</w:t>
            </w:r>
          </w:p>
        </w:tc>
      </w:tr>
      <w:tr w14:paraId="53D23410" w14:textId="77777777" w:rsidTr="00A4326C">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40C" w14:textId="77777777">
            <w:pPr>
              <w:tabs>
                <w:tab w:val="clear" w:pos="567"/>
              </w:tabs>
              <w:autoSpaceDE w:val="0"/>
              <w:autoSpaceDN w:val="0"/>
              <w:ind w:left="567"/>
              <w:rPr>
                <w:rFonts w:eastAsia="Calibri"/>
                <w:szCs w:val="22"/>
              </w:rPr>
            </w:pPr>
            <w:r w:rsidRPr="00C37674">
              <w:rPr>
                <w:szCs w:val="22"/>
              </w:rPr>
              <w:t>ktorí boli zaradení zo štúdie CRD3002</w:t>
            </w:r>
            <w:r w:rsidRPr="00C37674">
              <w:rPr>
                <w:vertAlign w:val="superscript"/>
              </w:rPr>
              <w:t>‡</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40D" w14:textId="77777777">
            <w:pPr>
              <w:jc w:val="center"/>
              <w:rPr>
                <w:szCs w:val="22"/>
              </w:rPr>
            </w:pPr>
            <w:r w:rsidRPr="00C37674">
              <w:rPr>
                <w:szCs w:val="22"/>
              </w:rPr>
              <w:t>44 % (31/70)</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0E" w14:textId="77777777">
            <w:pPr>
              <w:jc w:val="center"/>
              <w:rPr>
                <w:szCs w:val="22"/>
              </w:rPr>
            </w:pPr>
            <w:r w:rsidRPr="00C37674">
              <w:rPr>
                <w:szCs w:val="22"/>
              </w:rPr>
              <w:t>63 % (45/72)</w:t>
            </w:r>
            <w:r w:rsidRPr="00C37674">
              <w:rPr>
                <w:szCs w:val="22"/>
                <w:vertAlign w:val="superscript"/>
              </w:rPr>
              <w:t>c</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0F" w14:textId="77777777">
            <w:pPr>
              <w:jc w:val="center"/>
              <w:rPr>
                <w:szCs w:val="22"/>
              </w:rPr>
            </w:pPr>
            <w:r w:rsidRPr="00C37674">
              <w:rPr>
                <w:szCs w:val="22"/>
              </w:rPr>
              <w:t>57 % (41/72)</w:t>
            </w:r>
          </w:p>
        </w:tc>
      </w:tr>
      <w:tr w14:paraId="53D23415" w14:textId="77777777" w:rsidTr="00A4326C">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411" w14:textId="77777777">
            <w:pPr>
              <w:tabs>
                <w:tab w:val="clear" w:pos="567"/>
              </w:tabs>
              <w:autoSpaceDE w:val="0"/>
              <w:autoSpaceDN w:val="0"/>
              <w:ind w:left="567"/>
              <w:rPr>
                <w:rFonts w:eastAsia="Calibri"/>
                <w:szCs w:val="22"/>
              </w:rPr>
            </w:pPr>
            <w:r w:rsidRPr="00C37674">
              <w:rPr>
                <w:szCs w:val="22"/>
              </w:rPr>
              <w:t xml:space="preserve">ktorí </w:t>
            </w:r>
            <w:r w:rsidRPr="00C37674">
              <w:rPr>
                <w:szCs w:val="22"/>
              </w:rPr>
              <w:t>neboli doteraz liečení anti-TNFα</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412" w14:textId="77777777">
            <w:pPr>
              <w:jc w:val="center"/>
              <w:rPr>
                <w:szCs w:val="22"/>
              </w:rPr>
            </w:pPr>
            <w:r w:rsidRPr="00C37674">
              <w:rPr>
                <w:szCs w:val="22"/>
              </w:rPr>
              <w:t>49 % (25/51)</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13" w14:textId="77777777">
            <w:pPr>
              <w:jc w:val="center"/>
              <w:rPr>
                <w:szCs w:val="22"/>
              </w:rPr>
            </w:pPr>
            <w:r w:rsidRPr="00C37674">
              <w:rPr>
                <w:szCs w:val="22"/>
              </w:rPr>
              <w:t>65 % (34/52)</w:t>
            </w:r>
            <w:r w:rsidRPr="00C37674">
              <w:rPr>
                <w:szCs w:val="22"/>
                <w:vertAlign w:val="superscript"/>
              </w:rPr>
              <w:t>c</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14" w14:textId="77777777">
            <w:pPr>
              <w:jc w:val="center"/>
              <w:rPr>
                <w:szCs w:val="22"/>
              </w:rPr>
            </w:pPr>
            <w:r w:rsidRPr="00C37674">
              <w:rPr>
                <w:szCs w:val="22"/>
              </w:rPr>
              <w:t>57 % (30/53)</w:t>
            </w:r>
          </w:p>
        </w:tc>
      </w:tr>
      <w:tr w14:paraId="53D2341A" w14:textId="77777777" w:rsidTr="007F568F">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A4326C" w:rsidRPr="00C37674" w:rsidP="00A4326C" w14:paraId="53D23416" w14:textId="77777777">
            <w:pPr>
              <w:tabs>
                <w:tab w:val="clear" w:pos="567"/>
              </w:tabs>
              <w:autoSpaceDE w:val="0"/>
              <w:autoSpaceDN w:val="0"/>
              <w:ind w:left="567"/>
              <w:rPr>
                <w:szCs w:val="22"/>
              </w:rPr>
            </w:pPr>
            <w:r w:rsidRPr="00C37674">
              <w:rPr>
                <w:szCs w:val="22"/>
              </w:rPr>
              <w:t>ktorí pristúpili zo štúdie CRD3001</w:t>
            </w:r>
            <w:r w:rsidRPr="00C37674">
              <w:rPr>
                <w:vertAlign w:val="superscript"/>
              </w:rPr>
              <w:t>§</w:t>
            </w:r>
          </w:p>
        </w:tc>
        <w:tc>
          <w:tcPr>
            <w:tcW w:w="1399" w:type="dxa"/>
            <w:tcBorders>
              <w:top w:val="single" w:sz="4" w:space="0" w:color="auto"/>
              <w:left w:val="single" w:sz="4" w:space="0" w:color="auto"/>
              <w:bottom w:val="single" w:sz="4" w:space="0" w:color="auto"/>
              <w:right w:val="single" w:sz="4" w:space="0" w:color="auto"/>
            </w:tcBorders>
          </w:tcPr>
          <w:p w:rsidR="00A4326C" w:rsidRPr="00C37674" w:rsidP="00A4326C" w14:paraId="53D23417" w14:textId="77777777">
            <w:pPr>
              <w:jc w:val="center"/>
              <w:rPr>
                <w:szCs w:val="22"/>
              </w:rPr>
            </w:pPr>
            <w:r w:rsidRPr="00C37674">
              <w:rPr>
                <w:szCs w:val="22"/>
              </w:rPr>
              <w:t>26 % (16/61)</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18" w14:textId="77777777">
            <w:pPr>
              <w:jc w:val="center"/>
              <w:rPr>
                <w:szCs w:val="22"/>
              </w:rPr>
            </w:pPr>
            <w:r w:rsidRPr="00C37674">
              <w:rPr>
                <w:szCs w:val="22"/>
              </w:rPr>
              <w:t>41 % (23/56)</w:t>
            </w:r>
          </w:p>
        </w:tc>
        <w:tc>
          <w:tcPr>
            <w:tcW w:w="1573" w:type="dxa"/>
            <w:tcBorders>
              <w:top w:val="single" w:sz="4" w:space="0" w:color="auto"/>
              <w:left w:val="single" w:sz="4" w:space="0" w:color="auto"/>
              <w:bottom w:val="single" w:sz="4" w:space="0" w:color="auto"/>
              <w:right w:val="single" w:sz="4" w:space="0" w:color="auto"/>
            </w:tcBorders>
          </w:tcPr>
          <w:p w:rsidR="00A4326C" w:rsidRPr="00C37674" w:rsidP="00A4326C" w14:paraId="53D23419" w14:textId="77777777">
            <w:pPr>
              <w:jc w:val="center"/>
              <w:rPr>
                <w:szCs w:val="22"/>
              </w:rPr>
            </w:pPr>
            <w:r w:rsidRPr="00C37674">
              <w:rPr>
                <w:szCs w:val="22"/>
              </w:rPr>
              <w:t>39 % (22/57)</w:t>
            </w:r>
          </w:p>
        </w:tc>
      </w:tr>
      <w:tr w14:paraId="53D23423" w14:textId="77777777" w:rsidTr="007F568F">
        <w:tblPrEx>
          <w:tblW w:w="9072" w:type="dxa"/>
          <w:jc w:val="center"/>
          <w:tblLayout w:type="fixed"/>
          <w:tblLook w:val="04A0"/>
        </w:tblPrEx>
        <w:trPr>
          <w:cantSplit/>
          <w:jc w:val="center"/>
        </w:trPr>
        <w:tc>
          <w:tcPr>
            <w:tcW w:w="9072" w:type="dxa"/>
            <w:gridSpan w:val="4"/>
            <w:tcBorders>
              <w:top w:val="single" w:sz="4" w:space="0" w:color="auto"/>
              <w:left w:val="nil"/>
              <w:bottom w:val="nil"/>
              <w:right w:val="nil"/>
            </w:tcBorders>
          </w:tcPr>
          <w:p w:rsidR="00A4326C" w:rsidRPr="00C37674" w:rsidP="00A4326C" w14:paraId="53D2341B" w14:textId="77777777">
            <w:pPr>
              <w:tabs>
                <w:tab w:val="clear" w:pos="567"/>
              </w:tabs>
              <w:autoSpaceDE w:val="0"/>
              <w:autoSpaceDN w:val="0"/>
              <w:rPr>
                <w:sz w:val="18"/>
                <w:szCs w:val="18"/>
              </w:rPr>
            </w:pPr>
            <w:r w:rsidRPr="00C37674">
              <w:rPr>
                <w:sz w:val="18"/>
                <w:szCs w:val="18"/>
              </w:rPr>
              <w:t>Klinická remisia je definovaná ako skóre CDAI &lt; 150; klinická odpoveď je definovaná ako zníženie CDAI minimálne o 10</w:t>
            </w:r>
            <w:r w:rsidRPr="00C37674" w:rsidR="007F568F">
              <w:rPr>
                <w:sz w:val="18"/>
                <w:szCs w:val="18"/>
              </w:rPr>
              <w:t>0 </w:t>
            </w:r>
            <w:r w:rsidRPr="00C37674">
              <w:rPr>
                <w:sz w:val="18"/>
                <w:szCs w:val="18"/>
              </w:rPr>
              <w:t>bodov alebo ako stav klinickej remisie</w:t>
            </w:r>
            <w:r w:rsidRPr="00C37674" w:rsidR="001C3423">
              <w:rPr>
                <w:sz w:val="18"/>
                <w:szCs w:val="18"/>
              </w:rPr>
              <w:t>.</w:t>
            </w:r>
          </w:p>
          <w:p w:rsidR="00A4326C" w:rsidRPr="00C37674" w:rsidP="00A4326C" w14:paraId="53D2341C" w14:textId="77777777">
            <w:pPr>
              <w:tabs>
                <w:tab w:val="clear" w:pos="567"/>
              </w:tabs>
              <w:autoSpaceDE w:val="0"/>
              <w:autoSpaceDN w:val="0"/>
              <w:ind w:left="284" w:hanging="284"/>
              <w:rPr>
                <w:rFonts w:cs="Calibri"/>
                <w:sz w:val="18"/>
                <w:szCs w:val="18"/>
              </w:rPr>
            </w:pPr>
            <w:r w:rsidRPr="00C37674">
              <w:rPr>
                <w:sz w:val="18"/>
                <w:szCs w:val="18"/>
              </w:rPr>
              <w:t>*</w:t>
            </w:r>
            <w:r w:rsidRPr="00C37674">
              <w:rPr>
                <w:sz w:val="18"/>
                <w:szCs w:val="18"/>
              </w:rPr>
              <w:tab/>
              <w:t>Skupina s placebom sa skladala z pacientov, ktorí odpovedali na ustekinumab a boli randomizovaní na placebo na začiatku udržiavacej liečby.</w:t>
            </w:r>
          </w:p>
          <w:p w:rsidR="00BE5F52" w:rsidRPr="00C37674" w:rsidP="00A4326C" w14:paraId="53D2341D" w14:textId="77777777">
            <w:pPr>
              <w:tabs>
                <w:tab w:val="clear" w:pos="567"/>
              </w:tabs>
              <w:autoSpaceDE w:val="0"/>
              <w:autoSpaceDN w:val="0"/>
              <w:ind w:left="284" w:hanging="284"/>
              <w:rPr>
                <w:sz w:val="18"/>
                <w:szCs w:val="18"/>
              </w:rPr>
            </w:pPr>
            <w:r w:rsidRPr="00C37674">
              <w:rPr>
                <w:sz w:val="18"/>
                <w:szCs w:val="18"/>
              </w:rPr>
              <w:t>†</w:t>
            </w:r>
            <w:r w:rsidRPr="00C37674">
              <w:rPr>
                <w:sz w:val="18"/>
                <w:szCs w:val="18"/>
              </w:rPr>
              <w:tab/>
              <w:t>Pacienti so 10</w:t>
            </w:r>
            <w:r w:rsidRPr="00C37674" w:rsidR="007F568F">
              <w:rPr>
                <w:sz w:val="18"/>
                <w:szCs w:val="18"/>
              </w:rPr>
              <w:t>0 </w:t>
            </w:r>
            <w:r w:rsidRPr="00C37674">
              <w:rPr>
                <w:sz w:val="18"/>
                <w:szCs w:val="18"/>
              </w:rPr>
              <w:t>bodovou klinickou odpoveďou na ustekinumab na začiatku udržiavacej liečby</w:t>
            </w:r>
            <w:r w:rsidRPr="00C37674" w:rsidR="001C3423">
              <w:rPr>
                <w:sz w:val="18"/>
                <w:szCs w:val="18"/>
              </w:rPr>
              <w:t>.</w:t>
            </w:r>
          </w:p>
          <w:p w:rsidR="00A4326C" w:rsidRPr="00C37674" w:rsidP="00A4326C" w14:paraId="53D2341E" w14:textId="77777777">
            <w:pPr>
              <w:tabs>
                <w:tab w:val="clear" w:pos="567"/>
              </w:tabs>
              <w:autoSpaceDE w:val="0"/>
              <w:autoSpaceDN w:val="0"/>
              <w:ind w:left="284" w:hanging="284"/>
              <w:rPr>
                <w:sz w:val="18"/>
                <w:szCs w:val="18"/>
              </w:rPr>
            </w:pPr>
            <w:r w:rsidRPr="00C37674">
              <w:rPr>
                <w:vertAlign w:val="superscript"/>
              </w:rPr>
              <w:t>‡</w:t>
            </w:r>
            <w:r w:rsidRPr="00C37674">
              <w:rPr>
                <w:vertAlign w:val="superscript"/>
              </w:rPr>
              <w:tab/>
            </w:r>
            <w:r w:rsidRPr="00C37674">
              <w:rPr>
                <w:sz w:val="18"/>
                <w:szCs w:val="18"/>
              </w:rPr>
              <w:t>Pacienti, ktorí zlyhali na konvenčnej terapii, ale nie na anti-TNFα terapii</w:t>
            </w:r>
            <w:r w:rsidRPr="00C37674" w:rsidR="001C3423">
              <w:rPr>
                <w:sz w:val="18"/>
                <w:szCs w:val="18"/>
              </w:rPr>
              <w:t>.</w:t>
            </w:r>
          </w:p>
          <w:p w:rsidR="00A4326C" w:rsidRPr="00C37674" w:rsidP="00A4326C" w14:paraId="53D2341F" w14:textId="77777777">
            <w:pPr>
              <w:tabs>
                <w:tab w:val="clear" w:pos="567"/>
              </w:tabs>
              <w:autoSpaceDE w:val="0"/>
              <w:autoSpaceDN w:val="0"/>
              <w:ind w:left="284" w:hanging="284"/>
              <w:rPr>
                <w:sz w:val="18"/>
                <w:szCs w:val="18"/>
              </w:rPr>
            </w:pPr>
            <w:r w:rsidRPr="00C37674">
              <w:rPr>
                <w:vertAlign w:val="superscript"/>
              </w:rPr>
              <w:t>§</w:t>
            </w:r>
            <w:r w:rsidRPr="00C37674">
              <w:rPr>
                <w:vertAlign w:val="superscript"/>
              </w:rPr>
              <w:tab/>
            </w:r>
            <w:r w:rsidRPr="00C37674">
              <w:rPr>
                <w:sz w:val="18"/>
                <w:szCs w:val="18"/>
              </w:rPr>
              <w:t>Pacienti, ktorí sú anti-TNFα refraktórni/intolerantní</w:t>
            </w:r>
            <w:r w:rsidRPr="00C37674" w:rsidR="001C3423">
              <w:rPr>
                <w:sz w:val="18"/>
                <w:szCs w:val="18"/>
              </w:rPr>
              <w:t>.</w:t>
            </w:r>
          </w:p>
          <w:p w:rsidR="00A4326C" w:rsidRPr="00C37674" w:rsidP="00A4326C" w14:paraId="53D23420" w14:textId="77777777">
            <w:pPr>
              <w:tabs>
                <w:tab w:val="clear" w:pos="567"/>
              </w:tabs>
              <w:autoSpaceDE w:val="0"/>
              <w:autoSpaceDN w:val="0"/>
              <w:ind w:left="284" w:hanging="284"/>
              <w:rPr>
                <w:sz w:val="18"/>
                <w:szCs w:val="18"/>
              </w:rPr>
            </w:pPr>
            <w:r w:rsidRPr="00C37674">
              <w:rPr>
                <w:szCs w:val="18"/>
                <w:vertAlign w:val="superscript"/>
              </w:rPr>
              <w:t>a</w:t>
            </w:r>
            <w:r w:rsidRPr="00C37674">
              <w:rPr>
                <w:sz w:val="18"/>
                <w:szCs w:val="18"/>
              </w:rPr>
              <w:tab/>
              <w:t>p &lt; 0,01</w:t>
            </w:r>
          </w:p>
          <w:p w:rsidR="00A4326C" w:rsidRPr="00C37674" w:rsidP="00A4326C" w14:paraId="53D23421" w14:textId="77777777">
            <w:pPr>
              <w:tabs>
                <w:tab w:val="left" w:pos="288"/>
                <w:tab w:val="clear" w:pos="567"/>
              </w:tabs>
              <w:ind w:left="284" w:hanging="284"/>
              <w:rPr>
                <w:sz w:val="18"/>
                <w:szCs w:val="18"/>
              </w:rPr>
            </w:pPr>
            <w:r w:rsidRPr="00C37674">
              <w:rPr>
                <w:szCs w:val="18"/>
                <w:vertAlign w:val="superscript"/>
              </w:rPr>
              <w:t>b</w:t>
            </w:r>
            <w:r w:rsidRPr="00C37674">
              <w:rPr>
                <w:sz w:val="18"/>
                <w:szCs w:val="18"/>
              </w:rPr>
              <w:tab/>
              <w:t>p &lt; 0,05</w:t>
            </w:r>
          </w:p>
          <w:p w:rsidR="00A4326C" w:rsidRPr="00C37674" w:rsidP="00A4326C" w14:paraId="53D23422" w14:textId="77777777">
            <w:pPr>
              <w:tabs>
                <w:tab w:val="left" w:pos="288"/>
                <w:tab w:val="clear" w:pos="567"/>
              </w:tabs>
              <w:ind w:left="284" w:hanging="284"/>
              <w:rPr>
                <w:szCs w:val="22"/>
              </w:rPr>
            </w:pPr>
            <w:r w:rsidRPr="00C37674">
              <w:rPr>
                <w:szCs w:val="18"/>
                <w:vertAlign w:val="superscript"/>
              </w:rPr>
              <w:t>c</w:t>
            </w:r>
            <w:r w:rsidRPr="00C37674">
              <w:rPr>
                <w:sz w:val="18"/>
                <w:szCs w:val="18"/>
              </w:rPr>
              <w:tab/>
              <w:t>nominálne významné (p &lt; 0,05)</w:t>
            </w:r>
          </w:p>
        </w:tc>
      </w:tr>
    </w:tbl>
    <w:p w:rsidR="00A4326C" w:rsidRPr="00C37674" w:rsidP="00A4326C" w14:paraId="53D23424" w14:textId="77777777"/>
    <w:p w:rsidR="00BE5F52" w:rsidRPr="00C37674" w:rsidP="006F7170" w14:paraId="53D23425" w14:textId="77777777">
      <w:r w:rsidRPr="00C37674">
        <w:t>V IM-UNITI, 29 zo 12</w:t>
      </w:r>
      <w:r w:rsidRPr="00C37674" w:rsidR="007F568F">
        <w:t>9 </w:t>
      </w:r>
      <w:r w:rsidRPr="00C37674">
        <w:rPr>
          <w:szCs w:val="22"/>
        </w:rPr>
        <w:t>pacientov si neudržal</w:t>
      </w:r>
      <w:r w:rsidRPr="00C37674" w:rsidR="001C3423">
        <w:rPr>
          <w:szCs w:val="22"/>
        </w:rPr>
        <w:t>o</w:t>
      </w:r>
      <w:r w:rsidRPr="00C37674">
        <w:rPr>
          <w:szCs w:val="22"/>
        </w:rPr>
        <w:t xml:space="preserve"> odpoveď na ustekinumab, keď boli liečení každých 1</w:t>
      </w:r>
      <w:r w:rsidRPr="00C37674" w:rsidR="007F568F">
        <w:rPr>
          <w:szCs w:val="22"/>
        </w:rPr>
        <w:t>2 </w:t>
      </w:r>
      <w:r w:rsidRPr="00C37674">
        <w:rPr>
          <w:szCs w:val="22"/>
        </w:rPr>
        <w:t>týždňov a </w:t>
      </w:r>
      <w:r w:rsidRPr="00C37674">
        <w:t xml:space="preserve">mali povolenú úpravu dávky tak, aby dostávali ustekinumab každých </w:t>
      </w:r>
      <w:r w:rsidRPr="00C37674" w:rsidR="007F568F">
        <w:t>8 </w:t>
      </w:r>
      <w:r w:rsidRPr="00C37674">
        <w:t xml:space="preserve">týždňov. </w:t>
      </w:r>
      <w:r w:rsidRPr="00C37674" w:rsidR="006F7170">
        <w:t>Strata odpovede b</w:t>
      </w:r>
      <w:r w:rsidRPr="00C37674" w:rsidR="007F568F">
        <w:t>ola definovaná ako skóre CDAI ≥ </w:t>
      </w:r>
      <w:r w:rsidRPr="00C37674" w:rsidR="006F7170">
        <w:t>220</w:t>
      </w:r>
      <w:r w:rsidRPr="00C37674" w:rsidR="007F568F">
        <w:t> </w:t>
      </w:r>
      <w:r w:rsidRPr="00C37674" w:rsidR="006F7170">
        <w:t>bodov a zvýšenie o 10</w:t>
      </w:r>
      <w:r w:rsidRPr="00C37674" w:rsidR="007F568F">
        <w:t>0 </w:t>
      </w:r>
      <w:r w:rsidRPr="00C37674" w:rsidR="006F7170">
        <w:t xml:space="preserve">bodov oproti skóre CDAI pri vstupe do štúdie. </w:t>
      </w:r>
      <w:r w:rsidRPr="00C37674">
        <w:t>U týchto pacientov bola klinická remisia dosiahnutá v prípade 41,</w:t>
      </w:r>
      <w:r w:rsidRPr="00C37674" w:rsidR="007F568F">
        <w:t>4 </w:t>
      </w:r>
      <w:r w:rsidRPr="00C37674">
        <w:t>% pacientov 1</w:t>
      </w:r>
      <w:r w:rsidRPr="00C37674" w:rsidR="007F568F">
        <w:t>6 </w:t>
      </w:r>
      <w:r w:rsidRPr="00C37674">
        <w:t>týždňov po úprave dávky.</w:t>
      </w:r>
    </w:p>
    <w:p w:rsidR="002F1A35" w:rsidRPr="00C37674" w:rsidP="002F1A35" w14:paraId="53D23426" w14:textId="77777777"/>
    <w:p w:rsidR="00BE5F52" w:rsidRPr="00C37674" w:rsidP="00A4326C" w14:paraId="53D23427" w14:textId="77777777">
      <w:r w:rsidRPr="00C37674">
        <w:t>Pacienti, ktorí nezaznamenali klinickú odpoveď na indukciu ustekinumabu v 8. týždni indukčných štúdií UNITI-1 a UNITI-2 (47</w:t>
      </w:r>
      <w:r w:rsidRPr="00C37674" w:rsidR="007F568F">
        <w:t>6 </w:t>
      </w:r>
      <w:r w:rsidRPr="00C37674">
        <w:t>pacientov), boli zaradení do nerandomizovanej časti udržiavacej štúdie (IM-UNITI) a dostávali celý čas 9</w:t>
      </w:r>
      <w:r w:rsidRPr="00C37674" w:rsidR="007F568F">
        <w:t>0 </w:t>
      </w:r>
      <w:r w:rsidRPr="00C37674">
        <w:t>mg subkutánnu injekciu ustekinumabu. O osem týždňov neskôr dosiahlo 50,</w:t>
      </w:r>
      <w:r w:rsidRPr="00C37674" w:rsidR="007F568F">
        <w:t>5 </w:t>
      </w:r>
      <w:r w:rsidRPr="00C37674">
        <w:t xml:space="preserve">% pacientov klinickú odpoveď a pokračovalo v užívaní udržiavacieho dávkovania každých </w:t>
      </w:r>
      <w:r w:rsidRPr="00C37674" w:rsidR="007F568F">
        <w:t>8 </w:t>
      </w:r>
      <w:r w:rsidRPr="00C37674">
        <w:t>týždňov; spomedzi týchto pacientov s pokračujúcim udržiavacím dávkovaním si väčšina udržala odpoveď (68,</w:t>
      </w:r>
      <w:r w:rsidRPr="00C37674" w:rsidR="007F568F">
        <w:t>1 </w:t>
      </w:r>
      <w:r w:rsidRPr="00C37674">
        <w:t>%) a dosiahla remisiu (50,2 %) v</w:t>
      </w:r>
      <w:r w:rsidRPr="00C37674">
        <w:rPr>
          <w:szCs w:val="22"/>
        </w:rPr>
        <w:t> </w:t>
      </w:r>
      <w:r w:rsidRPr="00C37674">
        <w:t>44. týždni, t.</w:t>
      </w:r>
      <w:r w:rsidRPr="00C37674" w:rsidR="001C3423">
        <w:t> </w:t>
      </w:r>
      <w:r w:rsidRPr="00C37674">
        <w:t>j. v podieloch, ktoré boli podobné ako u pacientov, ktorí pôvodne odpovedali na indukciu ustekinumabu.</w:t>
      </w:r>
    </w:p>
    <w:p w:rsidR="002F1A35" w:rsidRPr="00C37674" w:rsidP="002F1A35" w14:paraId="53D23428" w14:textId="77777777"/>
    <w:p w:rsidR="002F1A35" w:rsidRPr="00C37674" w:rsidP="00207CFA" w14:paraId="53D23429" w14:textId="77777777">
      <w:r w:rsidRPr="00C37674">
        <w:t>Zo 13</w:t>
      </w:r>
      <w:r w:rsidRPr="00C37674" w:rsidR="007F568F">
        <w:t>1 </w:t>
      </w:r>
      <w:r w:rsidRPr="00C37674">
        <w:t>pacientov, ktorí odpovedali na indukciu ustekinumabu a boli randomizovaní do skupiny s placebom na začiatku udržiavacej štúdie, 51 následne stratilo odpoveď a dostávalo 9</w:t>
      </w:r>
      <w:r w:rsidRPr="00C37674" w:rsidR="007F568F">
        <w:t>0 </w:t>
      </w:r>
      <w:r w:rsidRPr="00C37674">
        <w:t xml:space="preserve">mg ustekinumabu subkutánne každých </w:t>
      </w:r>
      <w:r w:rsidRPr="00C37674" w:rsidR="007F568F">
        <w:t>8 </w:t>
      </w:r>
      <w:r w:rsidRPr="00C37674">
        <w:t>týždňov. Väčšina pacientov, ktorá stratila odpoveď a vrátila sa k</w:t>
      </w:r>
      <w:r w:rsidRPr="00C37674" w:rsidR="00207CFA">
        <w:t> </w:t>
      </w:r>
      <w:r w:rsidRPr="00C37674">
        <w:t>ustekinumabu</w:t>
      </w:r>
      <w:r w:rsidRPr="00C37674" w:rsidR="00207CFA">
        <w:t>,</w:t>
      </w:r>
      <w:r w:rsidRPr="00C37674">
        <w:t xml:space="preserve"> tak urobila do 2</w:t>
      </w:r>
      <w:r w:rsidRPr="00C37674" w:rsidR="007F568F">
        <w:t>4 </w:t>
      </w:r>
      <w:r w:rsidRPr="00C37674">
        <w:t>týždňov od indukčnej infúzie. Z týchto 5</w:t>
      </w:r>
      <w:r w:rsidRPr="00C37674" w:rsidR="007F568F">
        <w:t>1 </w:t>
      </w:r>
      <w:r w:rsidRPr="00C37674">
        <w:t>pacientov 70,</w:t>
      </w:r>
      <w:r w:rsidRPr="00C37674" w:rsidR="007F568F">
        <w:t>6 </w:t>
      </w:r>
      <w:r w:rsidRPr="00C37674">
        <w:t>% dosiahlo klinickú odpoveď a 39,</w:t>
      </w:r>
      <w:r w:rsidRPr="00C37674" w:rsidR="007F568F">
        <w:t>2 </w:t>
      </w:r>
      <w:r w:rsidRPr="00C37674">
        <w:t>% dosiahlo klinickú remisiu 1</w:t>
      </w:r>
      <w:r w:rsidRPr="00C37674" w:rsidR="007F568F">
        <w:t>6 </w:t>
      </w:r>
      <w:r w:rsidRPr="00C37674">
        <w:t>týždňov po podaní prvej subkutánnej dávky ustekinumabu.</w:t>
      </w:r>
    </w:p>
    <w:p w:rsidR="002917D5" w:rsidRPr="00C37674" w:rsidP="002917D5" w14:paraId="53D2342A" w14:textId="77777777"/>
    <w:p w:rsidR="002917D5" w:rsidRPr="00C37674" w:rsidP="002917D5" w14:paraId="53D2342B" w14:textId="13961EA9">
      <w:r w:rsidRPr="00C37674">
        <w:t xml:space="preserve">V IM-UNITI boli pacienti, ktorí dokončili štúdiu </w:t>
      </w:r>
      <w:r w:rsidRPr="00C37674" w:rsidR="00450F93">
        <w:t xml:space="preserve">až </w:t>
      </w:r>
      <w:r w:rsidRPr="00C37674">
        <w:t>do 44.</w:t>
      </w:r>
      <w:r w:rsidRPr="00C37674" w:rsidR="007F568F">
        <w:t> </w:t>
      </w:r>
      <w:r w:rsidRPr="00C37674">
        <w:t>týždňa, vhodní na pokračovanie v liečbe v </w:t>
      </w:r>
      <w:r w:rsidRPr="00C37674" w:rsidR="00450F93">
        <w:t>predĺž</w:t>
      </w:r>
      <w:r w:rsidRPr="00C37674">
        <w:t>enej štúdii. Spomedzi</w:t>
      </w:r>
      <w:r w:rsidR="004E1430">
        <w:t xml:space="preserve"> </w:t>
      </w:r>
      <w:r w:rsidR="002E2909">
        <w:t>567</w:t>
      </w:r>
      <w:r w:rsidRPr="00C37674">
        <w:t xml:space="preserve"> pacientov, ktorí boli zar</w:t>
      </w:r>
      <w:r w:rsidRPr="00C37674" w:rsidR="00450F93">
        <w:t xml:space="preserve">adení </w:t>
      </w:r>
      <w:r w:rsidR="004E1430">
        <w:t xml:space="preserve">a liečení </w:t>
      </w:r>
      <w:r w:rsidR="002E2909">
        <w:t xml:space="preserve">ustekinumabom </w:t>
      </w:r>
      <w:r w:rsidR="004E1430">
        <w:t>v</w:t>
      </w:r>
      <w:r w:rsidR="002E2909">
        <w:t> </w:t>
      </w:r>
      <w:r w:rsidRPr="00C37674" w:rsidR="00450F93">
        <w:t>predĺž</w:t>
      </w:r>
      <w:r w:rsidRPr="00C37674">
        <w:t>enej štúdi</w:t>
      </w:r>
      <w:r w:rsidR="004E1430">
        <w:t>i</w:t>
      </w:r>
      <w:r w:rsidRPr="00C37674">
        <w:t xml:space="preserve">, boli klinická remisia a odpoveď zvyčajne udržané do </w:t>
      </w:r>
      <w:r w:rsidR="004E1430">
        <w:t>252</w:t>
      </w:r>
      <w:r w:rsidRPr="00C37674">
        <w:t>.</w:t>
      </w:r>
      <w:r w:rsidRPr="00C37674" w:rsidR="007F568F">
        <w:t> </w:t>
      </w:r>
      <w:r w:rsidRPr="00C37674">
        <w:t>týždňa u pacientov, ktorí zlyhali na TNF terapiách ako aj u tých, ktorí zlyhali na konvenčných terapiách.</w:t>
      </w:r>
    </w:p>
    <w:p w:rsidR="0068656B" w:rsidRPr="00C37674" w:rsidP="002F1A35" w14:paraId="53D2342C" w14:textId="77777777"/>
    <w:p w:rsidR="00953C89" w:rsidRPr="00C37674" w:rsidP="00953C89" w14:paraId="45265752" w14:textId="01230227">
      <w:r w:rsidRPr="00BB3596">
        <w:t xml:space="preserve">V predĺžení tejto štúdie neboli identifikované žiadne nové bezpečnostné riziká po </w:t>
      </w:r>
      <w:r>
        <w:t>5</w:t>
      </w:r>
      <w:r w:rsidRPr="00BB3596">
        <w:t xml:space="preserve"> rokoch liečby u</w:t>
      </w:r>
      <w:r w:rsidR="002E2909">
        <w:t> </w:t>
      </w:r>
      <w:r w:rsidRPr="00BB3596">
        <w:t>pacientov s</w:t>
      </w:r>
      <w:r>
        <w:t> Crohnovou chorobou</w:t>
      </w:r>
      <w:r w:rsidRPr="00BB3596">
        <w:t>.</w:t>
      </w:r>
    </w:p>
    <w:p w:rsidR="0068656B" w:rsidRPr="00C37674" w:rsidP="002F1A35" w14:paraId="53D2342E" w14:textId="77777777"/>
    <w:p w:rsidR="00A4326C" w:rsidRPr="00C37674" w:rsidP="00A4326C" w14:paraId="53D2342F" w14:textId="77777777">
      <w:pPr>
        <w:keepNext/>
        <w:autoSpaceDE w:val="0"/>
        <w:autoSpaceDN w:val="0"/>
        <w:adjustRightInd w:val="0"/>
        <w:rPr>
          <w:i/>
          <w:iCs/>
          <w:szCs w:val="22"/>
        </w:rPr>
      </w:pPr>
      <w:r w:rsidRPr="00C37674">
        <w:rPr>
          <w:i/>
          <w:szCs w:val="22"/>
        </w:rPr>
        <w:t>Endoskopia</w:t>
      </w:r>
    </w:p>
    <w:p w:rsidR="002F1A35" w:rsidRPr="00C37674" w:rsidP="00BE5F52" w14:paraId="53D23430" w14:textId="77777777">
      <w:r w:rsidRPr="00C37674">
        <w:t>V podštúdii sa hodnotil endoskopický vzhľad sliznice u 25</w:t>
      </w:r>
      <w:r w:rsidRPr="00C37674" w:rsidR="007F568F">
        <w:t>2 </w:t>
      </w:r>
      <w:r w:rsidRPr="00C37674">
        <w:t>pacientov s vhodnou východiskovou endoskopickou aktivitou ochorenia. Primárny</w:t>
      </w:r>
      <w:r w:rsidRPr="00C37674" w:rsidR="001C3423">
        <w:t>m</w:t>
      </w:r>
      <w:r w:rsidRPr="00C37674">
        <w:t xml:space="preserve"> koncový</w:t>
      </w:r>
      <w:r w:rsidRPr="00C37674" w:rsidR="001C3423">
        <w:t>m</w:t>
      </w:r>
      <w:r w:rsidRPr="00C37674">
        <w:t xml:space="preserve"> ukazovateľ</w:t>
      </w:r>
      <w:r w:rsidRPr="00C37674" w:rsidR="001C3423">
        <w:t>om</w:t>
      </w:r>
      <w:r w:rsidRPr="00C37674">
        <w:t xml:space="preserve"> bola zmena oproti východiskovému skóre SES-CD (Simplified Endoscopic Disease Severity Score for Crohn’s Disease), zloženému skóre hodnotiacemu 5 ileo-kolonických segmentov na prítomnosť/veľkosť vredov, podiel povrchu sliznice pokrytej vredmi, podiel povrchu sliznice postihnutej akýmikoľvek inými léziami a prítomnosť/typ zúženia/striktúr. V 8. týždni bola po jednorazovej intravenóznej indukčnej dávke zmena v SES-CD skóre väčšia v skupine s ustekinumabom (n = 155, priemerná zmena = </w:t>
      </w:r>
      <w:r w:rsidRPr="00C37674" w:rsidR="001C3423">
        <w:t>– </w:t>
      </w:r>
      <w:r w:rsidRPr="00C37674">
        <w:t>2,8) ako v skupine s placebom (n = 97, priemerná zmena = </w:t>
      </w:r>
      <w:r w:rsidRPr="00C37674" w:rsidR="001C3423">
        <w:t>– </w:t>
      </w:r>
      <w:r w:rsidRPr="00C37674">
        <w:t>0,7, p = 0,012).</w:t>
      </w:r>
    </w:p>
    <w:p w:rsidR="002F1A35" w:rsidRPr="00C37674" w:rsidP="002F1A35" w14:paraId="53D23431" w14:textId="77777777">
      <w:pPr>
        <w:autoSpaceDE w:val="0"/>
        <w:autoSpaceDN w:val="0"/>
        <w:adjustRightInd w:val="0"/>
        <w:rPr>
          <w:szCs w:val="22"/>
        </w:rPr>
      </w:pPr>
    </w:p>
    <w:p w:rsidR="00BE5F52" w:rsidRPr="00C37674" w:rsidP="00A4326C" w14:paraId="53D23432" w14:textId="77777777">
      <w:pPr>
        <w:keepNext/>
        <w:autoSpaceDE w:val="0"/>
        <w:autoSpaceDN w:val="0"/>
        <w:adjustRightInd w:val="0"/>
        <w:rPr>
          <w:i/>
          <w:szCs w:val="22"/>
        </w:rPr>
      </w:pPr>
      <w:r w:rsidRPr="00C37674">
        <w:rPr>
          <w:i/>
          <w:szCs w:val="22"/>
        </w:rPr>
        <w:t>Odpoveď fistuly</w:t>
      </w:r>
    </w:p>
    <w:p w:rsidR="00A4326C" w:rsidRPr="00C37674" w:rsidP="006F7170" w14:paraId="53D23433" w14:textId="77777777">
      <w:pPr>
        <w:autoSpaceDE w:val="0"/>
        <w:autoSpaceDN w:val="0"/>
        <w:adjustRightInd w:val="0"/>
      </w:pPr>
      <w:r w:rsidRPr="00C37674">
        <w:t>V podskupine pacientov s</w:t>
      </w:r>
      <w:r w:rsidRPr="00C37674" w:rsidR="000D4761">
        <w:t>o</w:t>
      </w:r>
      <w:r w:rsidRPr="00C37674">
        <w:t> </w:t>
      </w:r>
      <w:r w:rsidRPr="00C37674" w:rsidR="000D4761">
        <w:t xml:space="preserve">secernujúcou </w:t>
      </w:r>
      <w:r w:rsidRPr="00C37674">
        <w:t>fistulou v úvode (8,</w:t>
      </w:r>
      <w:r w:rsidRPr="00C37674" w:rsidR="007F568F">
        <w:t>8 </w:t>
      </w:r>
      <w:r w:rsidRPr="00C37674">
        <w:t>%; n = 26) 12/15 (8</w:t>
      </w:r>
      <w:r w:rsidRPr="00C37674" w:rsidR="007F568F">
        <w:t>0 </w:t>
      </w:r>
      <w:r w:rsidRPr="00C37674">
        <w:t>%) ustekinumabom liečených pacientov dosiahlo odpoveď fistul</w:t>
      </w:r>
      <w:r w:rsidRPr="00C37674" w:rsidR="006F7170">
        <w:t>y</w:t>
      </w:r>
      <w:r w:rsidRPr="00C37674">
        <w:t xml:space="preserve"> v priebehu 4</w:t>
      </w:r>
      <w:r w:rsidRPr="00C37674" w:rsidR="007F568F">
        <w:t>4 </w:t>
      </w:r>
      <w:r w:rsidRPr="00C37674">
        <w:t>týždňov (definovaná ako ≥ 5</w:t>
      </w:r>
      <w:r w:rsidRPr="00C37674" w:rsidR="007F568F">
        <w:t>0 </w:t>
      </w:r>
      <w:r w:rsidRPr="00C37674">
        <w:t xml:space="preserve">% zníženie oproti východiskovému stavu v indukčnej štúdii v počte </w:t>
      </w:r>
      <w:r w:rsidRPr="00C37674" w:rsidR="000D4761">
        <w:t xml:space="preserve">secernujúcich </w:t>
      </w:r>
      <w:r w:rsidRPr="00C37674">
        <w:t>fistúl) v porovnaní s 5/11 (45,</w:t>
      </w:r>
      <w:r w:rsidRPr="00C37674" w:rsidR="007F568F">
        <w:t>5 </w:t>
      </w:r>
      <w:r w:rsidRPr="00C37674">
        <w:t>%) dostávajúcimi placebo.</w:t>
      </w:r>
    </w:p>
    <w:p w:rsidR="002F1A35" w:rsidRPr="00C37674" w:rsidP="002F1A35" w14:paraId="53D23434" w14:textId="77777777">
      <w:pPr>
        <w:autoSpaceDE w:val="0"/>
        <w:autoSpaceDN w:val="0"/>
        <w:adjustRightInd w:val="0"/>
      </w:pPr>
    </w:p>
    <w:p w:rsidR="00BE5F52" w:rsidRPr="00C37674" w:rsidP="00A4326C" w14:paraId="53D23435" w14:textId="77777777">
      <w:pPr>
        <w:keepNext/>
        <w:autoSpaceDE w:val="0"/>
        <w:autoSpaceDN w:val="0"/>
        <w:adjustRightInd w:val="0"/>
        <w:rPr>
          <w:szCs w:val="24"/>
        </w:rPr>
      </w:pPr>
      <w:r w:rsidRPr="00C37674">
        <w:rPr>
          <w:i/>
          <w:szCs w:val="22"/>
        </w:rPr>
        <w:t>Kvalita života súvisiaca so zdravím</w:t>
      </w:r>
    </w:p>
    <w:p w:rsidR="00BE5F52" w:rsidRPr="00C37674" w:rsidP="00A4326C" w14:paraId="53D23436" w14:textId="36DBB04E">
      <w:pPr>
        <w:autoSpaceDE w:val="0"/>
        <w:autoSpaceDN w:val="0"/>
        <w:adjustRightInd w:val="0"/>
        <w:rPr>
          <w:iCs/>
        </w:rPr>
      </w:pPr>
      <w:r w:rsidRPr="00C37674">
        <w:rPr>
          <w:iCs/>
        </w:rPr>
        <w:t xml:space="preserve">Kvalita života súvisiaca so zdravím bola posúdená na základe dotazníkov </w:t>
      </w:r>
      <w:r w:rsidRPr="00C37674" w:rsidR="002917D5">
        <w:rPr>
          <w:iCs/>
        </w:rPr>
        <w:t>Inflammatory Bowel Disease Questionnaire (</w:t>
      </w:r>
      <w:r w:rsidRPr="00C37674">
        <w:rPr>
          <w:iCs/>
        </w:rPr>
        <w:t>IBDQ</w:t>
      </w:r>
      <w:r w:rsidRPr="00C37674" w:rsidR="002917D5">
        <w:rPr>
          <w:iCs/>
        </w:rPr>
        <w:t>)</w:t>
      </w:r>
      <w:r w:rsidRPr="00C37674">
        <w:rPr>
          <w:iCs/>
        </w:rPr>
        <w:t xml:space="preserve"> a SF-36. V 8. týždni prejavovali pacienti dostávajúci ustekinumab štatisticky významne väčšie a klinicky významnejšie zlepšenia na celkovom skóre IBDQ a SF-36 Mental Component Summary Score v oboch štúdiách UNITI-1 a UNITI-2, a SF-36 Physical Component Summary Score v UNITI-2 pri porovnaní s placebom. Tieto zlepšenia boli všeobecne lepšie udržateľné u pacientov liečených ustekinumabom v štúdii IM-UNITI až do</w:t>
      </w:r>
      <w:r w:rsidRPr="00C37674">
        <w:rPr>
          <w:szCs w:val="22"/>
        </w:rPr>
        <w:t> </w:t>
      </w:r>
      <w:r w:rsidRPr="00C37674">
        <w:rPr>
          <w:iCs/>
        </w:rPr>
        <w:t>44. týždňa pri porovnaní s placebom.</w:t>
      </w:r>
      <w:r w:rsidRPr="00C37674" w:rsidR="002917D5">
        <w:rPr>
          <w:iCs/>
        </w:rPr>
        <w:t xml:space="preserve"> </w:t>
      </w:r>
      <w:r w:rsidRPr="00C37674" w:rsidR="00450F93">
        <w:rPr>
          <w:iCs/>
        </w:rPr>
        <w:t xml:space="preserve">Zlepšenie kvality života súvisiacej so zdravím bolo všeobecne udržané počas predĺženia do </w:t>
      </w:r>
      <w:r w:rsidR="004E1430">
        <w:rPr>
          <w:iCs/>
        </w:rPr>
        <w:t>252</w:t>
      </w:r>
      <w:r w:rsidRPr="00C37674" w:rsidR="00450F93">
        <w:rPr>
          <w:iCs/>
        </w:rPr>
        <w:t>.</w:t>
      </w:r>
      <w:r w:rsidRPr="00C37674" w:rsidR="007F568F">
        <w:t> </w:t>
      </w:r>
      <w:r w:rsidRPr="00C37674" w:rsidR="00450F93">
        <w:rPr>
          <w:iCs/>
        </w:rPr>
        <w:t>týždňa.</w:t>
      </w:r>
    </w:p>
    <w:p w:rsidR="002F1A35" w:rsidRPr="00C37674" w:rsidP="002F1A35" w14:paraId="53D23437" w14:textId="77777777">
      <w:pPr>
        <w:autoSpaceDE w:val="0"/>
        <w:autoSpaceDN w:val="0"/>
        <w:adjustRightInd w:val="0"/>
        <w:rPr>
          <w:szCs w:val="24"/>
        </w:rPr>
      </w:pPr>
    </w:p>
    <w:p w:rsidR="00BC16C1" w:rsidRPr="00C37674" w:rsidP="00BC16C1" w14:paraId="53D23438" w14:textId="77777777">
      <w:pPr>
        <w:keepNext/>
        <w:rPr>
          <w:u w:val="single"/>
        </w:rPr>
      </w:pPr>
      <w:r w:rsidRPr="00C37674">
        <w:rPr>
          <w:u w:val="single"/>
        </w:rPr>
        <w:t>Ulcerózna kolitída</w:t>
      </w:r>
    </w:p>
    <w:p w:rsidR="00BC16C1" w:rsidRPr="00C37674" w:rsidP="00BC16C1" w14:paraId="53D23439" w14:textId="77777777">
      <w:r w:rsidRPr="00C37674">
        <w:t>Bezpečnosť a účinnosť ustekinumabu sa hodnotila v dvoch randomizovaných, dvojito zaslepených, placebom kontrolovaných, multicentrických štúdiách u dospelých pacientov so stredne ťažkou až ťažkou aktívnou ulceróznou kolitídou (Mayo skóre 6 až 12; endoskopické podskóre ≥</w:t>
      </w:r>
      <w:r w:rsidRPr="00C37674" w:rsidR="00877E99">
        <w:t> </w:t>
      </w:r>
      <w:r w:rsidRPr="00C37674">
        <w:t>2). Program klinického vývoja pozostával z jednej indukčnej štúdie s intravenóznym podávaním lieku (označovanej ako UNIFI-I) s liečbou do 16</w:t>
      </w:r>
      <w:r w:rsidRPr="00C37674" w:rsidR="00156078">
        <w:t> </w:t>
      </w:r>
      <w:r w:rsidRPr="00C37674">
        <w:t>týždňov, po ktorej nasledovala 44-týždňová randomizovaná udržiavacia štúdia so subkutánnym podávaním lieku a s vysadením lieku (ďalej len UNIFI-M), ktorá predstavovala najmenej 52</w:t>
      </w:r>
      <w:r w:rsidRPr="00C37674" w:rsidR="00156078">
        <w:t> </w:t>
      </w:r>
      <w:r w:rsidRPr="00C37674">
        <w:t>týždňov liečby.</w:t>
      </w:r>
    </w:p>
    <w:p w:rsidR="00BC16C1" w:rsidRPr="00C37674" w:rsidP="00BC16C1" w14:paraId="53D2343A" w14:textId="77777777">
      <w:pPr>
        <w:autoSpaceDE w:val="0"/>
        <w:autoSpaceDN w:val="0"/>
        <w:adjustRightInd w:val="0"/>
        <w:rPr>
          <w:szCs w:val="24"/>
        </w:rPr>
      </w:pPr>
    </w:p>
    <w:p w:rsidR="00BC16C1" w:rsidRPr="00C37674" w:rsidP="00BC16C1" w14:paraId="53D2343B" w14:textId="77777777">
      <w:pPr>
        <w:rPr>
          <w:szCs w:val="24"/>
        </w:rPr>
      </w:pPr>
      <w:r w:rsidRPr="00C37674">
        <w:t>Výsledky účinnosti prezentované pre UNIFI-I a UNIFI-M boli založené na centrálnom prehľade endoskopických vyšetrení.</w:t>
      </w:r>
    </w:p>
    <w:p w:rsidR="00BC16C1" w:rsidRPr="00C37674" w:rsidP="00BC16C1" w14:paraId="53D2343C" w14:textId="77777777"/>
    <w:p w:rsidR="00BC16C1" w:rsidRPr="00C37674" w:rsidP="00BC16C1" w14:paraId="53D2343D" w14:textId="77777777">
      <w:pPr>
        <w:rPr>
          <w:szCs w:val="24"/>
        </w:rPr>
      </w:pPr>
      <w:r w:rsidRPr="00C37674">
        <w:t>Štúdia UNIFI-I zahŕňala 961</w:t>
      </w:r>
      <w:r w:rsidRPr="00C37674" w:rsidR="00156078">
        <w:t> </w:t>
      </w:r>
      <w:r w:rsidRPr="00C37674">
        <w:t>pacientov. Primárnym koncovým ukazovateľom pre indukčnú štúdiu bol podiel pacientov v klinickej remisii v týždni</w:t>
      </w:r>
      <w:r w:rsidRPr="00C37674" w:rsidR="00156078">
        <w:t> </w:t>
      </w:r>
      <w:r w:rsidRPr="00C37674">
        <w:t>8. Pacienti boli randomizovaní na jedno intravenózne podanie odporúčanej odstupňovanej dávky približne 6</w:t>
      </w:r>
      <w:r w:rsidRPr="00C37674" w:rsidR="00877E99">
        <w:t> </w:t>
      </w:r>
      <w:r w:rsidRPr="00C37674">
        <w:t>mg/kg (pozri tabuľku</w:t>
      </w:r>
      <w:r w:rsidRPr="00C37674" w:rsidR="00156078">
        <w:t> </w:t>
      </w:r>
      <w:r w:rsidRPr="00C37674">
        <w:t>1, časť</w:t>
      </w:r>
      <w:r w:rsidRPr="00C37674" w:rsidR="00156078">
        <w:t> </w:t>
      </w:r>
      <w:r w:rsidRPr="00C37674">
        <w:t>4.2), fixnej dávky 130</w:t>
      </w:r>
      <w:r w:rsidRPr="00C37674" w:rsidR="00877E99">
        <w:t> </w:t>
      </w:r>
      <w:r w:rsidRPr="00C37674">
        <w:t>mg ustekinumabu alebo placeba v týždni</w:t>
      </w:r>
      <w:r w:rsidRPr="00C37674" w:rsidR="00156078">
        <w:t> </w:t>
      </w:r>
      <w:r w:rsidRPr="00C37674">
        <w:t>0.</w:t>
      </w:r>
    </w:p>
    <w:p w:rsidR="00BC16C1" w:rsidRPr="00C37674" w:rsidP="00BC16C1" w14:paraId="53D2343E" w14:textId="77777777">
      <w:pPr>
        <w:autoSpaceDE w:val="0"/>
        <w:autoSpaceDN w:val="0"/>
        <w:adjustRightInd w:val="0"/>
      </w:pPr>
    </w:p>
    <w:p w:rsidR="00BC16C1" w:rsidRPr="00C37674" w:rsidP="00BC16C1" w14:paraId="53D2343F" w14:textId="77777777">
      <w:pPr>
        <w:autoSpaceDE w:val="0"/>
        <w:autoSpaceDN w:val="0"/>
        <w:adjustRightInd w:val="0"/>
        <w:rPr>
          <w:szCs w:val="13"/>
        </w:rPr>
      </w:pPr>
      <w:r w:rsidRPr="00C37674">
        <w:t>Boli povolené súbežné dávky perorálnych kortikosteroidov, imunomodulátorov a aminosalicylátov a 90 % pacientov pokračovalo v užívaní najmenej jedného z týchto liekov. U pacientov zaradených do štúdie musela zlyhať konvenčná liečba (kortikosteroidy alebo imunomodulátory) alebo aspoň jeden biologický liek (antagonista TNFα a/alebo vedolizumab). U 49 % pacientov zlyhala konvenčná, ale nie biologická liečba (94 % z nich bolo bez predchádzajúcej biologickej liečby). U 51 % pacientov zlyhala biologická liečba alebo ju netolerovali. U približne 50</w:t>
      </w:r>
      <w:r w:rsidRPr="00C37674" w:rsidR="00877E99">
        <w:t> </w:t>
      </w:r>
      <w:r w:rsidRPr="00C37674">
        <w:t>% pacientov zlyhala najmenej 1 predchádzajúca anti-TNF</w:t>
      </w:r>
      <w:r w:rsidRPr="00C37674">
        <w:rPr>
          <w:rFonts w:ascii="Symbol" w:hAnsi="Symbol"/>
        </w:rPr>
        <w:sym w:font="Symbol" w:char="F061"/>
      </w:r>
      <w:r w:rsidRPr="00C37674">
        <w:t xml:space="preserve"> liečba (48</w:t>
      </w:r>
      <w:r w:rsidRPr="00C37674" w:rsidR="00877E99">
        <w:t> </w:t>
      </w:r>
      <w:r w:rsidRPr="00C37674">
        <w:t>% z nich bolo primárni non-respondéri) a u 17 % zlyhala najmenej 1 anti-TNFα liečba a vedolizumab.</w:t>
      </w:r>
    </w:p>
    <w:p w:rsidR="00BC16C1" w:rsidRPr="00C37674" w:rsidP="00BC16C1" w14:paraId="53D23440" w14:textId="77777777"/>
    <w:p w:rsidR="00BC16C1" w:rsidRPr="00C37674" w:rsidP="00BC16C1" w14:paraId="53D23441" w14:textId="10FA3BED">
      <w:pPr>
        <w:rPr>
          <w:iCs/>
        </w:rPr>
      </w:pPr>
      <w:r w:rsidRPr="00C37674">
        <w:t>V týždni</w:t>
      </w:r>
      <w:r w:rsidRPr="00C37674" w:rsidR="00156078">
        <w:t> </w:t>
      </w:r>
      <w:r w:rsidRPr="00C37674">
        <w:t>8 bol v štúdii UNIFI-I významne vyšší podiel pacientov v klinickej remisii v skupine liečenej ustekinumabom v porovnaní s placebom (tabuľka</w:t>
      </w:r>
      <w:r w:rsidRPr="00C37674" w:rsidR="00156078">
        <w:t> </w:t>
      </w:r>
      <w:r w:rsidRPr="00C37674" w:rsidR="00AA4EEA">
        <w:t>11</w:t>
      </w:r>
      <w:r w:rsidRPr="00C37674">
        <w:t>). Už v týždni</w:t>
      </w:r>
      <w:r w:rsidRPr="00C37674" w:rsidR="00156078">
        <w:t> </w:t>
      </w:r>
      <w:r w:rsidRPr="00C37674">
        <w:t>2 pri najskoršej plánovanej návšteve v rámci štúdie a pri každej nasledujúcej návšteve vyšší podiel pacientov s ustekinumabom nemal rektálne krvácanie alebo dosiahol normálnu frekvenciu stolíc v porovnaní s pacientmi, ktorí dostávali placebo. Významné rozdiely v čiastkovom Mayo skóre a symptomatickej remisii boli pozorované medzi ustekinumabom a placebom už v týždni</w:t>
      </w:r>
      <w:r w:rsidRPr="00C37674" w:rsidR="00156078">
        <w:t> </w:t>
      </w:r>
      <w:r w:rsidRPr="00C37674">
        <w:t>2.</w:t>
      </w:r>
    </w:p>
    <w:p w:rsidR="00BC16C1" w:rsidRPr="00C37674" w:rsidP="00BC16C1" w14:paraId="53D23442" w14:textId="77777777">
      <w:pPr>
        <w:rPr>
          <w:szCs w:val="24"/>
        </w:rPr>
      </w:pPr>
    </w:p>
    <w:p w:rsidR="00BC16C1" w:rsidRPr="00C37674" w:rsidP="00BC16C1" w14:paraId="53D23443" w14:textId="77777777">
      <w:pPr>
        <w:rPr>
          <w:szCs w:val="24"/>
        </w:rPr>
      </w:pPr>
      <w:r w:rsidRPr="00C37674">
        <w:t>Účinnosť bola vyššia v skupine s odstupňovanou dávkou (6</w:t>
      </w:r>
      <w:r w:rsidRPr="00C37674" w:rsidR="00156078">
        <w:t> </w:t>
      </w:r>
      <w:r w:rsidRPr="00C37674">
        <w:t>mg/kg) v porovnaní so skupinou so 130</w:t>
      </w:r>
      <w:r w:rsidRPr="00C37674" w:rsidR="00877E99">
        <w:t> </w:t>
      </w:r>
      <w:r w:rsidRPr="00C37674">
        <w:t>mg dávkou vo vybraných koncových ukazovateľoch, a preto je odstupňované dávkovanie odporúčanou intravenóznou indukčnou dávkou.</w:t>
      </w:r>
    </w:p>
    <w:p w:rsidR="00BC16C1" w:rsidRPr="00C37674" w:rsidP="00BC16C1" w14:paraId="53D23444" w14:textId="77777777">
      <w:pPr>
        <w:autoSpaceDE w:val="0"/>
        <w:autoSpaceDN w:val="0"/>
        <w:adjustRightInd w:val="0"/>
        <w:rPr>
          <w:szCs w:val="24"/>
        </w:rPr>
      </w:pPr>
    </w:p>
    <w:p w:rsidR="00BC16C1" w:rsidRPr="00C37674" w:rsidP="00BC16C1" w14:paraId="53D23445" w14:textId="6AD9BF5F">
      <w:pPr>
        <w:keepNext/>
        <w:ind w:left="1134" w:hanging="1134"/>
        <w:rPr>
          <w:i/>
          <w:iCs/>
        </w:rPr>
      </w:pPr>
      <w:r w:rsidRPr="00C37674">
        <w:rPr>
          <w:i/>
          <w:iCs/>
        </w:rPr>
        <w:t>Tabuľka</w:t>
      </w:r>
      <w:r w:rsidRPr="00C37674" w:rsidR="00156078">
        <w:rPr>
          <w:i/>
          <w:iCs/>
        </w:rPr>
        <w:t> </w:t>
      </w:r>
      <w:r w:rsidRPr="00C37674" w:rsidR="00D62D4B">
        <w:rPr>
          <w:i/>
          <w:iCs/>
        </w:rPr>
        <w:t>11</w:t>
      </w:r>
      <w:r w:rsidRPr="00C37674">
        <w:rPr>
          <w:i/>
          <w:iCs/>
        </w:rPr>
        <w:t>:</w:t>
      </w:r>
      <w:r w:rsidRPr="00C37674">
        <w:rPr>
          <w:i/>
          <w:iCs/>
        </w:rPr>
        <w:tab/>
        <w:t>Zhrnutie kľúčových výsledkov účinnosti v štúdii UNIFI-I (týždeň</w:t>
      </w:r>
      <w:r w:rsidRPr="00C37674" w:rsidR="00156078">
        <w:rPr>
          <w:i/>
          <w:iCs/>
        </w:rPr>
        <w:t> </w:t>
      </w:r>
      <w:r w:rsidRPr="00C37674">
        <w:rPr>
          <w:i/>
          <w:iCs/>
        </w:rPr>
        <w:t>8)</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115"/>
        <w:gridCol w:w="1876"/>
        <w:gridCol w:w="2081"/>
      </w:tblGrid>
      <w:tr w14:paraId="53D2344B" w14:textId="77777777" w:rsidTr="001F0A9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5025" w:type="dxa"/>
            <w:shd w:val="clear" w:color="auto" w:fill="auto"/>
          </w:tcPr>
          <w:p w:rsidR="00BC16C1" w:rsidRPr="00C37674" w:rsidP="00BC16C1" w14:paraId="53D23446" w14:textId="77777777">
            <w:pPr>
              <w:keepNext/>
              <w:autoSpaceDE w:val="0"/>
              <w:autoSpaceDN w:val="0"/>
              <w:adjustRightInd w:val="0"/>
            </w:pPr>
          </w:p>
        </w:tc>
        <w:tc>
          <w:tcPr>
            <w:tcW w:w="1843" w:type="dxa"/>
            <w:shd w:val="clear" w:color="auto" w:fill="auto"/>
          </w:tcPr>
          <w:p w:rsidR="00BC16C1" w:rsidRPr="00C37674" w:rsidP="00BC16C1" w14:paraId="53D23447" w14:textId="77777777">
            <w:pPr>
              <w:keepNext/>
              <w:autoSpaceDE w:val="0"/>
              <w:autoSpaceDN w:val="0"/>
              <w:adjustRightInd w:val="0"/>
              <w:jc w:val="center"/>
              <w:rPr>
                <w:b/>
                <w:bCs/>
              </w:rPr>
            </w:pPr>
            <w:r w:rsidRPr="00C37674">
              <w:rPr>
                <w:b/>
                <w:bCs/>
              </w:rPr>
              <w:t>Placebo</w:t>
            </w:r>
          </w:p>
          <w:p w:rsidR="00BC16C1" w:rsidRPr="00C37674" w:rsidP="00BC16C1" w14:paraId="53D23448" w14:textId="77777777">
            <w:pPr>
              <w:keepNext/>
              <w:autoSpaceDE w:val="0"/>
              <w:autoSpaceDN w:val="0"/>
              <w:adjustRightInd w:val="0"/>
              <w:jc w:val="center"/>
            </w:pPr>
            <w:r w:rsidRPr="00C37674">
              <w:rPr>
                <w:b/>
                <w:bCs/>
              </w:rPr>
              <w:t>N</w:t>
            </w:r>
            <w:r w:rsidRPr="00C37674">
              <w:t> </w:t>
            </w:r>
            <w:r w:rsidRPr="00C37674">
              <w:rPr>
                <w:b/>
                <w:bCs/>
              </w:rPr>
              <w:t>=</w:t>
            </w:r>
            <w:r w:rsidRPr="00C37674">
              <w:t> </w:t>
            </w:r>
            <w:r w:rsidRPr="00C37674">
              <w:rPr>
                <w:b/>
                <w:bCs/>
              </w:rPr>
              <w:t>319</w:t>
            </w:r>
          </w:p>
        </w:tc>
        <w:tc>
          <w:tcPr>
            <w:tcW w:w="2045" w:type="dxa"/>
            <w:shd w:val="clear" w:color="auto" w:fill="auto"/>
          </w:tcPr>
          <w:p w:rsidR="00BC16C1" w:rsidRPr="00C37674" w:rsidP="00BC16C1" w14:paraId="53D23449" w14:textId="77777777">
            <w:pPr>
              <w:keepNext/>
              <w:autoSpaceDE w:val="0"/>
              <w:autoSpaceDN w:val="0"/>
              <w:adjustRightInd w:val="0"/>
              <w:jc w:val="center"/>
              <w:rPr>
                <w:b/>
                <w:bCs/>
              </w:rPr>
            </w:pPr>
            <w:r w:rsidRPr="00C37674">
              <w:rPr>
                <w:b/>
              </w:rPr>
              <w:t>Odporúčaná dávka ustekinumabu</w:t>
            </w:r>
            <w:r w:rsidRPr="00C37674">
              <w:rPr>
                <w:b/>
                <w:szCs w:val="18"/>
                <w:vertAlign w:val="superscript"/>
              </w:rPr>
              <w:t>£</w:t>
            </w:r>
          </w:p>
          <w:p w:rsidR="00BC16C1" w:rsidRPr="00C37674" w:rsidP="00BC16C1" w14:paraId="53D2344A" w14:textId="77777777">
            <w:pPr>
              <w:keepNext/>
              <w:autoSpaceDE w:val="0"/>
              <w:autoSpaceDN w:val="0"/>
              <w:adjustRightInd w:val="0"/>
              <w:jc w:val="center"/>
              <w:rPr>
                <w:b/>
                <w:bCs/>
              </w:rPr>
            </w:pPr>
            <w:r w:rsidRPr="00C37674">
              <w:rPr>
                <w:b/>
                <w:bCs/>
              </w:rPr>
              <w:t>N = 322</w:t>
            </w:r>
          </w:p>
        </w:tc>
      </w:tr>
      <w:tr w14:paraId="53D2344F"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4C" w14:textId="77777777">
            <w:pPr>
              <w:autoSpaceDE w:val="0"/>
              <w:autoSpaceDN w:val="0"/>
              <w:adjustRightInd w:val="0"/>
              <w:rPr>
                <w:vertAlign w:val="superscript"/>
              </w:rPr>
            </w:pPr>
            <w:r w:rsidRPr="00C37674">
              <w:t>Klinická remisia*</w:t>
            </w:r>
          </w:p>
        </w:tc>
        <w:tc>
          <w:tcPr>
            <w:tcW w:w="1843" w:type="dxa"/>
            <w:shd w:val="clear" w:color="auto" w:fill="auto"/>
          </w:tcPr>
          <w:p w:rsidR="00BC16C1" w:rsidRPr="00C37674" w:rsidP="00BC16C1" w14:paraId="53D2344D" w14:textId="77777777">
            <w:pPr>
              <w:autoSpaceDE w:val="0"/>
              <w:autoSpaceDN w:val="0"/>
              <w:adjustRightInd w:val="0"/>
              <w:jc w:val="center"/>
            </w:pPr>
            <w:r w:rsidRPr="00C37674">
              <w:t>5</w:t>
            </w:r>
            <w:r w:rsidRPr="00C37674" w:rsidR="00877E99">
              <w:t> </w:t>
            </w:r>
            <w:r w:rsidRPr="00C37674">
              <w:t>%</w:t>
            </w:r>
          </w:p>
        </w:tc>
        <w:tc>
          <w:tcPr>
            <w:tcW w:w="2045" w:type="dxa"/>
            <w:shd w:val="clear" w:color="auto" w:fill="auto"/>
          </w:tcPr>
          <w:p w:rsidR="00BC16C1" w:rsidRPr="00C37674" w:rsidP="00BC16C1" w14:paraId="53D2344E" w14:textId="77777777">
            <w:pPr>
              <w:autoSpaceDE w:val="0"/>
              <w:autoSpaceDN w:val="0"/>
              <w:adjustRightInd w:val="0"/>
              <w:jc w:val="center"/>
              <w:rPr>
                <w:vertAlign w:val="superscript"/>
              </w:rPr>
            </w:pPr>
            <w:r w:rsidRPr="00C37674">
              <w:t>16</w:t>
            </w:r>
            <w:r w:rsidRPr="00C37674" w:rsidR="00877E99">
              <w:t> </w:t>
            </w:r>
            <w:r w:rsidRPr="00C37674">
              <w:t>%</w:t>
            </w:r>
            <w:r w:rsidRPr="00C37674">
              <w:rPr>
                <w:vertAlign w:val="superscript"/>
              </w:rPr>
              <w:t>a</w:t>
            </w:r>
          </w:p>
        </w:tc>
      </w:tr>
      <w:tr w14:paraId="53D23453"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50" w14:textId="77777777">
            <w:pPr>
              <w:autoSpaceDE w:val="0"/>
              <w:autoSpaceDN w:val="0"/>
              <w:ind w:left="284"/>
              <w:rPr>
                <w:rFonts w:eastAsia="Calibri"/>
              </w:rPr>
            </w:pPr>
            <w:r w:rsidRPr="00C37674">
              <w:t>U pacientov, u ktorých zlyhala konvenčná, ale nie biologická liečba</w:t>
            </w:r>
          </w:p>
        </w:tc>
        <w:tc>
          <w:tcPr>
            <w:tcW w:w="1843" w:type="dxa"/>
            <w:shd w:val="clear" w:color="auto" w:fill="auto"/>
          </w:tcPr>
          <w:p w:rsidR="00BC16C1" w:rsidRPr="00C37674" w:rsidP="00BC16C1" w14:paraId="53D23451" w14:textId="77777777">
            <w:pPr>
              <w:autoSpaceDE w:val="0"/>
              <w:autoSpaceDN w:val="0"/>
              <w:adjustRightInd w:val="0"/>
              <w:jc w:val="center"/>
            </w:pPr>
            <w:r w:rsidRPr="00C37674">
              <w:t>9</w:t>
            </w:r>
            <w:r w:rsidRPr="00C37674" w:rsidR="00877E99">
              <w:t> </w:t>
            </w:r>
            <w:r w:rsidRPr="00C37674">
              <w:t>% (15/158)</w:t>
            </w:r>
          </w:p>
        </w:tc>
        <w:tc>
          <w:tcPr>
            <w:tcW w:w="2045" w:type="dxa"/>
            <w:shd w:val="clear" w:color="auto" w:fill="auto"/>
          </w:tcPr>
          <w:p w:rsidR="00BC16C1" w:rsidRPr="00C37674" w:rsidP="00BC16C1" w14:paraId="53D23452" w14:textId="77777777">
            <w:pPr>
              <w:autoSpaceDE w:val="0"/>
              <w:autoSpaceDN w:val="0"/>
              <w:adjustRightInd w:val="0"/>
              <w:jc w:val="center"/>
              <w:rPr>
                <w:vertAlign w:val="superscript"/>
              </w:rPr>
            </w:pPr>
            <w:r w:rsidRPr="00C37674">
              <w:t>19</w:t>
            </w:r>
            <w:r w:rsidRPr="00C37674" w:rsidR="00877E99">
              <w:t> </w:t>
            </w:r>
            <w:r w:rsidRPr="00C37674">
              <w:t>% (29/156)</w:t>
            </w:r>
            <w:r w:rsidRPr="00C37674">
              <w:rPr>
                <w:vertAlign w:val="superscript"/>
              </w:rPr>
              <w:t>c</w:t>
            </w:r>
          </w:p>
        </w:tc>
      </w:tr>
      <w:tr w14:paraId="53D23457"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54" w14:textId="77777777">
            <w:pPr>
              <w:autoSpaceDE w:val="0"/>
              <w:autoSpaceDN w:val="0"/>
              <w:ind w:left="284"/>
              <w:rPr>
                <w:rFonts w:eastAsia="Calibri"/>
              </w:rPr>
            </w:pPr>
            <w:r w:rsidRPr="00C37674">
              <w:t>U pacientov, u ktorých zlyhala biologická liečba</w:t>
            </w:r>
            <w:r w:rsidRPr="00C37674">
              <w:rPr>
                <w:vertAlign w:val="superscript"/>
              </w:rPr>
              <w:t>¥</w:t>
            </w:r>
          </w:p>
        </w:tc>
        <w:tc>
          <w:tcPr>
            <w:tcW w:w="1843" w:type="dxa"/>
            <w:shd w:val="clear" w:color="auto" w:fill="auto"/>
          </w:tcPr>
          <w:p w:rsidR="00BC16C1" w:rsidRPr="00C37674" w:rsidP="00BC16C1" w14:paraId="53D23455" w14:textId="77777777">
            <w:pPr>
              <w:autoSpaceDE w:val="0"/>
              <w:autoSpaceDN w:val="0"/>
              <w:adjustRightInd w:val="0"/>
              <w:jc w:val="center"/>
            </w:pPr>
            <w:r w:rsidRPr="00C37674">
              <w:t>1</w:t>
            </w:r>
            <w:r w:rsidRPr="00C37674" w:rsidR="00877E99">
              <w:t> </w:t>
            </w:r>
            <w:r w:rsidRPr="00C37674">
              <w:t>% (2/161)</w:t>
            </w:r>
          </w:p>
        </w:tc>
        <w:tc>
          <w:tcPr>
            <w:tcW w:w="2045" w:type="dxa"/>
            <w:shd w:val="clear" w:color="auto" w:fill="auto"/>
          </w:tcPr>
          <w:p w:rsidR="00BC16C1" w:rsidRPr="00C37674" w:rsidP="00BC16C1" w14:paraId="53D23456" w14:textId="77777777">
            <w:pPr>
              <w:autoSpaceDE w:val="0"/>
              <w:autoSpaceDN w:val="0"/>
              <w:adjustRightInd w:val="0"/>
              <w:jc w:val="center"/>
              <w:rPr>
                <w:vertAlign w:val="superscript"/>
              </w:rPr>
            </w:pPr>
            <w:r w:rsidRPr="00C37674">
              <w:t>13</w:t>
            </w:r>
            <w:r w:rsidRPr="00C37674" w:rsidR="00877E99">
              <w:t> </w:t>
            </w:r>
            <w:r w:rsidRPr="00C37674">
              <w:t>% (21/166)</w:t>
            </w:r>
            <w:r w:rsidRPr="00C37674">
              <w:rPr>
                <w:vertAlign w:val="superscript"/>
              </w:rPr>
              <w:t>b</w:t>
            </w:r>
          </w:p>
        </w:tc>
      </w:tr>
      <w:tr w14:paraId="53D2345B"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58" w14:textId="77777777">
            <w:pPr>
              <w:autoSpaceDE w:val="0"/>
              <w:autoSpaceDN w:val="0"/>
              <w:ind w:left="284"/>
            </w:pPr>
            <w:r w:rsidRPr="00C37674">
              <w:t>U pacientov, u ktorých zlyhal TNF a vedolizumab</w:t>
            </w:r>
          </w:p>
        </w:tc>
        <w:tc>
          <w:tcPr>
            <w:tcW w:w="1843" w:type="dxa"/>
            <w:shd w:val="clear" w:color="auto" w:fill="auto"/>
          </w:tcPr>
          <w:p w:rsidR="00BC16C1" w:rsidRPr="00C37674" w:rsidP="00BC16C1" w14:paraId="53D23459" w14:textId="77777777">
            <w:pPr>
              <w:autoSpaceDE w:val="0"/>
              <w:autoSpaceDN w:val="0"/>
              <w:adjustRightInd w:val="0"/>
              <w:jc w:val="center"/>
            </w:pPr>
            <w:r w:rsidRPr="00C37674">
              <w:t>0</w:t>
            </w:r>
            <w:r w:rsidRPr="00C37674" w:rsidR="00877E99">
              <w:t> </w:t>
            </w:r>
            <w:r w:rsidRPr="00C37674">
              <w:t>% (0/47)</w:t>
            </w:r>
          </w:p>
        </w:tc>
        <w:tc>
          <w:tcPr>
            <w:tcW w:w="2045" w:type="dxa"/>
            <w:shd w:val="clear" w:color="auto" w:fill="auto"/>
          </w:tcPr>
          <w:p w:rsidR="00BC16C1" w:rsidRPr="00C37674" w:rsidP="00BC16C1" w14:paraId="53D2345A" w14:textId="77777777">
            <w:pPr>
              <w:autoSpaceDE w:val="0"/>
              <w:autoSpaceDN w:val="0"/>
              <w:adjustRightInd w:val="0"/>
              <w:jc w:val="center"/>
            </w:pPr>
            <w:r w:rsidRPr="00C37674">
              <w:t>10</w:t>
            </w:r>
            <w:r w:rsidRPr="00C37674" w:rsidR="00877E99">
              <w:t> </w:t>
            </w:r>
            <w:r w:rsidRPr="00C37674">
              <w:t>% (6/58)</w:t>
            </w:r>
            <w:r w:rsidRPr="00C37674">
              <w:rPr>
                <w:vertAlign w:val="superscript"/>
              </w:rPr>
              <w:t>c</w:t>
            </w:r>
          </w:p>
        </w:tc>
      </w:tr>
      <w:tr w14:paraId="53D2345F"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5C" w14:textId="77777777">
            <w:pPr>
              <w:autoSpaceDE w:val="0"/>
              <w:autoSpaceDN w:val="0"/>
              <w:adjustRightInd w:val="0"/>
            </w:pPr>
            <w:r w:rsidRPr="00C37674">
              <w:t>Klinická odpoveď</w:t>
            </w:r>
            <w:r w:rsidRPr="00C37674">
              <w:rPr>
                <w:vertAlign w:val="superscript"/>
              </w:rPr>
              <w:t>§</w:t>
            </w:r>
          </w:p>
        </w:tc>
        <w:tc>
          <w:tcPr>
            <w:tcW w:w="1843" w:type="dxa"/>
            <w:shd w:val="clear" w:color="auto" w:fill="auto"/>
          </w:tcPr>
          <w:p w:rsidR="00BC16C1" w:rsidRPr="00C37674" w:rsidP="00BC16C1" w14:paraId="53D2345D" w14:textId="77777777">
            <w:pPr>
              <w:autoSpaceDE w:val="0"/>
              <w:autoSpaceDN w:val="0"/>
              <w:adjustRightInd w:val="0"/>
              <w:jc w:val="center"/>
            </w:pPr>
            <w:r w:rsidRPr="00C37674">
              <w:t>31</w:t>
            </w:r>
            <w:r w:rsidRPr="00C37674" w:rsidR="00877E99">
              <w:t> </w:t>
            </w:r>
            <w:r w:rsidRPr="00C37674">
              <w:t>%</w:t>
            </w:r>
          </w:p>
        </w:tc>
        <w:tc>
          <w:tcPr>
            <w:tcW w:w="2045" w:type="dxa"/>
            <w:shd w:val="clear" w:color="auto" w:fill="auto"/>
          </w:tcPr>
          <w:p w:rsidR="00BC16C1" w:rsidRPr="00C37674" w:rsidP="00BC16C1" w14:paraId="53D2345E" w14:textId="77777777">
            <w:pPr>
              <w:autoSpaceDE w:val="0"/>
              <w:autoSpaceDN w:val="0"/>
              <w:adjustRightInd w:val="0"/>
              <w:jc w:val="center"/>
            </w:pPr>
            <w:r w:rsidRPr="00C37674">
              <w:t>62</w:t>
            </w:r>
            <w:r w:rsidRPr="00C37674" w:rsidR="00877E99">
              <w:t> </w:t>
            </w:r>
            <w:r w:rsidRPr="00C37674">
              <w:t>%</w:t>
            </w:r>
          </w:p>
        </w:tc>
      </w:tr>
      <w:tr w14:paraId="53D23463"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60" w14:textId="77777777">
            <w:pPr>
              <w:autoSpaceDE w:val="0"/>
              <w:autoSpaceDN w:val="0"/>
              <w:adjustRightInd w:val="0"/>
              <w:ind w:left="284"/>
            </w:pPr>
            <w:r w:rsidRPr="00C37674">
              <w:t>U pacientov, u ktorých zlyhala konvenčná, ale nie biologická terapia</w:t>
            </w:r>
          </w:p>
        </w:tc>
        <w:tc>
          <w:tcPr>
            <w:tcW w:w="1843" w:type="dxa"/>
            <w:shd w:val="clear" w:color="auto" w:fill="auto"/>
          </w:tcPr>
          <w:p w:rsidR="00BC16C1" w:rsidRPr="00C37674" w:rsidP="00BC16C1" w14:paraId="53D23461" w14:textId="77777777">
            <w:pPr>
              <w:autoSpaceDE w:val="0"/>
              <w:autoSpaceDN w:val="0"/>
              <w:adjustRightInd w:val="0"/>
              <w:jc w:val="center"/>
            </w:pPr>
            <w:r w:rsidRPr="00C37674">
              <w:t>35</w:t>
            </w:r>
            <w:r w:rsidRPr="00C37674" w:rsidR="00877E99">
              <w:t> </w:t>
            </w:r>
            <w:r w:rsidRPr="00C37674">
              <w:t>% (56/158)</w:t>
            </w:r>
          </w:p>
        </w:tc>
        <w:tc>
          <w:tcPr>
            <w:tcW w:w="2045" w:type="dxa"/>
            <w:shd w:val="clear" w:color="auto" w:fill="auto"/>
          </w:tcPr>
          <w:p w:rsidR="00BC16C1" w:rsidRPr="00C37674" w:rsidP="00BC16C1" w14:paraId="53D23462" w14:textId="77777777">
            <w:pPr>
              <w:autoSpaceDE w:val="0"/>
              <w:autoSpaceDN w:val="0"/>
              <w:adjustRightInd w:val="0"/>
              <w:jc w:val="center"/>
              <w:rPr>
                <w:vertAlign w:val="superscript"/>
              </w:rPr>
            </w:pPr>
            <w:r w:rsidRPr="00C37674">
              <w:t>67</w:t>
            </w:r>
            <w:r w:rsidRPr="00C37674" w:rsidR="00877E99">
              <w:t> </w:t>
            </w:r>
            <w:r w:rsidRPr="00C37674">
              <w:t>% (104/156)</w:t>
            </w:r>
            <w:r w:rsidRPr="00C37674">
              <w:rPr>
                <w:vertAlign w:val="superscript"/>
              </w:rPr>
              <w:t>b</w:t>
            </w:r>
          </w:p>
        </w:tc>
      </w:tr>
      <w:tr w14:paraId="53D23467"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64" w14:textId="77777777">
            <w:pPr>
              <w:autoSpaceDE w:val="0"/>
              <w:autoSpaceDN w:val="0"/>
              <w:adjustRightInd w:val="0"/>
              <w:ind w:left="284"/>
            </w:pPr>
            <w:r w:rsidRPr="00C37674">
              <w:t>U pacientov, u ktorých zlyhala biologická liečba</w:t>
            </w:r>
            <w:r w:rsidRPr="00C37674">
              <w:rPr>
                <w:vertAlign w:val="superscript"/>
              </w:rPr>
              <w:t>¥</w:t>
            </w:r>
          </w:p>
        </w:tc>
        <w:tc>
          <w:tcPr>
            <w:tcW w:w="1843" w:type="dxa"/>
            <w:shd w:val="clear" w:color="auto" w:fill="auto"/>
          </w:tcPr>
          <w:p w:rsidR="00BC16C1" w:rsidRPr="00C37674" w:rsidP="00BC16C1" w14:paraId="53D23465" w14:textId="77777777">
            <w:pPr>
              <w:autoSpaceDE w:val="0"/>
              <w:autoSpaceDN w:val="0"/>
              <w:adjustRightInd w:val="0"/>
              <w:jc w:val="center"/>
            </w:pPr>
            <w:r w:rsidRPr="00C37674">
              <w:t>27</w:t>
            </w:r>
            <w:r w:rsidRPr="00C37674" w:rsidR="00877E99">
              <w:t> </w:t>
            </w:r>
            <w:r w:rsidRPr="00C37674">
              <w:t>% (44/161)</w:t>
            </w:r>
          </w:p>
        </w:tc>
        <w:tc>
          <w:tcPr>
            <w:tcW w:w="2045" w:type="dxa"/>
            <w:shd w:val="clear" w:color="auto" w:fill="auto"/>
          </w:tcPr>
          <w:p w:rsidR="00BC16C1" w:rsidRPr="00C37674" w:rsidP="00BC16C1" w14:paraId="53D23466" w14:textId="77777777">
            <w:pPr>
              <w:autoSpaceDE w:val="0"/>
              <w:autoSpaceDN w:val="0"/>
              <w:adjustRightInd w:val="0"/>
              <w:jc w:val="center"/>
              <w:rPr>
                <w:vertAlign w:val="superscript"/>
              </w:rPr>
            </w:pPr>
            <w:r w:rsidRPr="00C37674">
              <w:t>57</w:t>
            </w:r>
            <w:r w:rsidRPr="00C37674" w:rsidR="00877E99">
              <w:t> </w:t>
            </w:r>
            <w:r w:rsidRPr="00C37674">
              <w:t>% (95/166)</w:t>
            </w:r>
            <w:r w:rsidRPr="00C37674">
              <w:rPr>
                <w:vertAlign w:val="superscript"/>
              </w:rPr>
              <w:t>b</w:t>
            </w:r>
          </w:p>
        </w:tc>
      </w:tr>
      <w:tr w14:paraId="53D2346B"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68" w14:textId="77777777">
            <w:pPr>
              <w:autoSpaceDE w:val="0"/>
              <w:autoSpaceDN w:val="0"/>
              <w:adjustRightInd w:val="0"/>
              <w:ind w:left="284"/>
            </w:pPr>
            <w:r w:rsidRPr="00C37674">
              <w:t>U pacientov, u ktorých zlyhal TNF a vedolizumab</w:t>
            </w:r>
          </w:p>
        </w:tc>
        <w:tc>
          <w:tcPr>
            <w:tcW w:w="1843" w:type="dxa"/>
            <w:shd w:val="clear" w:color="auto" w:fill="auto"/>
          </w:tcPr>
          <w:p w:rsidR="00BC16C1" w:rsidRPr="00C37674" w:rsidP="00BC16C1" w14:paraId="53D23469" w14:textId="77777777">
            <w:pPr>
              <w:autoSpaceDE w:val="0"/>
              <w:autoSpaceDN w:val="0"/>
              <w:adjustRightInd w:val="0"/>
              <w:jc w:val="center"/>
            </w:pPr>
            <w:r w:rsidRPr="00C37674">
              <w:t>28</w:t>
            </w:r>
            <w:r w:rsidRPr="00C37674" w:rsidR="00877E99">
              <w:t> </w:t>
            </w:r>
            <w:r w:rsidRPr="00C37674">
              <w:t>% (13/47)</w:t>
            </w:r>
          </w:p>
        </w:tc>
        <w:tc>
          <w:tcPr>
            <w:tcW w:w="2045" w:type="dxa"/>
            <w:shd w:val="clear" w:color="auto" w:fill="auto"/>
          </w:tcPr>
          <w:p w:rsidR="00BC16C1" w:rsidRPr="00C37674" w:rsidP="00BC16C1" w14:paraId="53D2346A" w14:textId="77777777">
            <w:pPr>
              <w:autoSpaceDE w:val="0"/>
              <w:autoSpaceDN w:val="0"/>
              <w:adjustRightInd w:val="0"/>
              <w:jc w:val="center"/>
            </w:pPr>
            <w:r w:rsidRPr="00C37674">
              <w:t>52</w:t>
            </w:r>
            <w:r w:rsidRPr="00C37674" w:rsidR="00877E99">
              <w:t> </w:t>
            </w:r>
            <w:r w:rsidRPr="00C37674">
              <w:t>% (30/58)</w:t>
            </w:r>
            <w:r w:rsidRPr="00C37674">
              <w:rPr>
                <w:vertAlign w:val="superscript"/>
              </w:rPr>
              <w:t>c</w:t>
            </w:r>
          </w:p>
        </w:tc>
      </w:tr>
      <w:tr w14:paraId="53D2346F"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6C" w14:textId="77777777">
            <w:pPr>
              <w:autoSpaceDE w:val="0"/>
              <w:autoSpaceDN w:val="0"/>
              <w:adjustRightInd w:val="0"/>
            </w:pPr>
            <w:r w:rsidRPr="00C37674">
              <w:t>Zhojenie sliznice</w:t>
            </w:r>
            <w:r w:rsidRPr="00C37674">
              <w:rPr>
                <w:szCs w:val="18"/>
                <w:vertAlign w:val="superscript"/>
              </w:rPr>
              <w:t>†</w:t>
            </w:r>
          </w:p>
        </w:tc>
        <w:tc>
          <w:tcPr>
            <w:tcW w:w="1843" w:type="dxa"/>
            <w:shd w:val="clear" w:color="auto" w:fill="auto"/>
          </w:tcPr>
          <w:p w:rsidR="00BC16C1" w:rsidRPr="00C37674" w:rsidP="00BC16C1" w14:paraId="53D2346D" w14:textId="77777777">
            <w:pPr>
              <w:autoSpaceDE w:val="0"/>
              <w:autoSpaceDN w:val="0"/>
              <w:adjustRightInd w:val="0"/>
              <w:jc w:val="center"/>
            </w:pPr>
            <w:r w:rsidRPr="00C37674">
              <w:t>14</w:t>
            </w:r>
            <w:r w:rsidRPr="00C37674" w:rsidR="00877E99">
              <w:t> </w:t>
            </w:r>
            <w:r w:rsidRPr="00C37674">
              <w:t>%</w:t>
            </w:r>
          </w:p>
        </w:tc>
        <w:tc>
          <w:tcPr>
            <w:tcW w:w="2045" w:type="dxa"/>
            <w:shd w:val="clear" w:color="auto" w:fill="auto"/>
          </w:tcPr>
          <w:p w:rsidR="00BC16C1" w:rsidRPr="00C37674" w:rsidP="00BC16C1" w14:paraId="53D2346E" w14:textId="77777777">
            <w:pPr>
              <w:autoSpaceDE w:val="0"/>
              <w:autoSpaceDN w:val="0"/>
              <w:adjustRightInd w:val="0"/>
              <w:jc w:val="center"/>
              <w:rPr>
                <w:vertAlign w:val="superscript"/>
              </w:rPr>
            </w:pPr>
            <w:r w:rsidRPr="00C37674">
              <w:t>27</w:t>
            </w:r>
            <w:r w:rsidRPr="00C37674" w:rsidR="00877E99">
              <w:t> </w:t>
            </w:r>
            <w:r w:rsidRPr="00C37674">
              <w:t>%</w:t>
            </w:r>
          </w:p>
        </w:tc>
      </w:tr>
      <w:tr w14:paraId="53D23475"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70" w14:textId="77777777">
            <w:pPr>
              <w:autoSpaceDE w:val="0"/>
              <w:autoSpaceDN w:val="0"/>
              <w:adjustRightInd w:val="0"/>
              <w:ind w:left="284"/>
            </w:pPr>
            <w:r w:rsidRPr="00C37674">
              <w:t>U pacientov, u ktorých zlyhala konvenčná, ale nie biologická terapia</w:t>
            </w:r>
          </w:p>
        </w:tc>
        <w:tc>
          <w:tcPr>
            <w:tcW w:w="1843" w:type="dxa"/>
            <w:shd w:val="clear" w:color="auto" w:fill="auto"/>
          </w:tcPr>
          <w:p w:rsidR="00BC16C1" w:rsidRPr="00C37674" w:rsidP="00BC16C1" w14:paraId="53D23471" w14:textId="77777777">
            <w:pPr>
              <w:autoSpaceDE w:val="0"/>
              <w:autoSpaceDN w:val="0"/>
              <w:adjustRightInd w:val="0"/>
              <w:jc w:val="center"/>
            </w:pPr>
            <w:r w:rsidRPr="00C37674">
              <w:t>21</w:t>
            </w:r>
            <w:r w:rsidRPr="00C37674" w:rsidR="00877E99">
              <w:t> </w:t>
            </w:r>
            <w:r w:rsidRPr="00C37674">
              <w:t>% (33/158)</w:t>
            </w:r>
          </w:p>
          <w:p w:rsidR="00BC16C1" w:rsidRPr="00C37674" w:rsidP="00BC16C1" w14:paraId="53D23472" w14:textId="77777777">
            <w:pPr>
              <w:autoSpaceDE w:val="0"/>
              <w:autoSpaceDN w:val="0"/>
              <w:adjustRightInd w:val="0"/>
              <w:jc w:val="center"/>
            </w:pPr>
          </w:p>
        </w:tc>
        <w:tc>
          <w:tcPr>
            <w:tcW w:w="2045" w:type="dxa"/>
            <w:shd w:val="clear" w:color="auto" w:fill="auto"/>
          </w:tcPr>
          <w:p w:rsidR="00BC16C1" w:rsidRPr="00C37674" w:rsidP="00BC16C1" w14:paraId="53D23473" w14:textId="77777777">
            <w:pPr>
              <w:autoSpaceDE w:val="0"/>
              <w:autoSpaceDN w:val="0"/>
              <w:adjustRightInd w:val="0"/>
              <w:jc w:val="center"/>
              <w:rPr>
                <w:vertAlign w:val="superscript"/>
              </w:rPr>
            </w:pPr>
            <w:r w:rsidRPr="00C37674">
              <w:t>33</w:t>
            </w:r>
            <w:r w:rsidRPr="00C37674" w:rsidR="00877E99">
              <w:t> </w:t>
            </w:r>
            <w:r w:rsidRPr="00C37674">
              <w:t>% (52/156)</w:t>
            </w:r>
            <w:r w:rsidRPr="00C37674">
              <w:rPr>
                <w:vertAlign w:val="superscript"/>
              </w:rPr>
              <w:t>c</w:t>
            </w:r>
          </w:p>
          <w:p w:rsidR="00BC16C1" w:rsidRPr="00C37674" w:rsidP="00BC16C1" w14:paraId="53D23474" w14:textId="77777777">
            <w:pPr>
              <w:autoSpaceDE w:val="0"/>
              <w:autoSpaceDN w:val="0"/>
              <w:adjustRightInd w:val="0"/>
              <w:jc w:val="center"/>
            </w:pPr>
          </w:p>
        </w:tc>
      </w:tr>
      <w:tr w14:paraId="53D23479" w14:textId="77777777" w:rsidTr="001F0A9E">
        <w:tblPrEx>
          <w:tblW w:w="9072" w:type="dxa"/>
          <w:jc w:val="center"/>
          <w:tblLayout w:type="fixed"/>
          <w:tblLook w:val="0000"/>
        </w:tblPrEx>
        <w:trPr>
          <w:cantSplit/>
          <w:jc w:val="center"/>
        </w:trPr>
        <w:tc>
          <w:tcPr>
            <w:tcW w:w="5025" w:type="dxa"/>
            <w:shd w:val="clear" w:color="auto" w:fill="auto"/>
          </w:tcPr>
          <w:p w:rsidR="00BC16C1" w:rsidRPr="00C37674" w:rsidP="00BC16C1" w14:paraId="53D23476" w14:textId="77777777">
            <w:pPr>
              <w:autoSpaceDE w:val="0"/>
              <w:autoSpaceDN w:val="0"/>
              <w:adjustRightInd w:val="0"/>
              <w:ind w:left="284"/>
            </w:pPr>
            <w:r w:rsidRPr="00C37674">
              <w:t>U pacientov, u ktorých zlyhala biologická liečba</w:t>
            </w:r>
          </w:p>
        </w:tc>
        <w:tc>
          <w:tcPr>
            <w:tcW w:w="1843" w:type="dxa"/>
            <w:shd w:val="clear" w:color="auto" w:fill="auto"/>
          </w:tcPr>
          <w:p w:rsidR="00BC16C1" w:rsidRPr="00C37674" w:rsidP="00BC16C1" w14:paraId="53D23477" w14:textId="77777777">
            <w:pPr>
              <w:autoSpaceDE w:val="0"/>
              <w:autoSpaceDN w:val="0"/>
              <w:adjustRightInd w:val="0"/>
              <w:jc w:val="center"/>
            </w:pPr>
            <w:r w:rsidRPr="00C37674">
              <w:t>7</w:t>
            </w:r>
            <w:r w:rsidRPr="00C37674" w:rsidR="00877E99">
              <w:t> </w:t>
            </w:r>
            <w:r w:rsidRPr="00C37674">
              <w:t>% (11/161)</w:t>
            </w:r>
          </w:p>
        </w:tc>
        <w:tc>
          <w:tcPr>
            <w:tcW w:w="2045" w:type="dxa"/>
            <w:shd w:val="clear" w:color="auto" w:fill="auto"/>
          </w:tcPr>
          <w:p w:rsidR="00BC16C1" w:rsidRPr="00C37674" w:rsidP="00BC16C1" w14:paraId="53D23478" w14:textId="77777777">
            <w:pPr>
              <w:autoSpaceDE w:val="0"/>
              <w:autoSpaceDN w:val="0"/>
              <w:adjustRightInd w:val="0"/>
              <w:jc w:val="center"/>
              <w:rPr>
                <w:vertAlign w:val="superscript"/>
              </w:rPr>
            </w:pPr>
            <w:r w:rsidRPr="00C37674">
              <w:t>21</w:t>
            </w:r>
            <w:r w:rsidRPr="00C37674" w:rsidR="00877E99">
              <w:t> </w:t>
            </w:r>
            <w:r w:rsidRPr="00C37674">
              <w:t>% (35/166)</w:t>
            </w:r>
            <w:r w:rsidRPr="00C37674">
              <w:rPr>
                <w:vertAlign w:val="superscript"/>
              </w:rPr>
              <w:t>b</w:t>
            </w:r>
          </w:p>
        </w:tc>
      </w:tr>
      <w:tr w14:paraId="53D2347D" w14:textId="77777777" w:rsidTr="001F0A9E">
        <w:tblPrEx>
          <w:tblW w:w="9072" w:type="dxa"/>
          <w:jc w:val="center"/>
          <w:tblLayout w:type="fixed"/>
          <w:tblLook w:val="0000"/>
        </w:tblPrEx>
        <w:trPr>
          <w:cantSplit/>
          <w:jc w:val="center"/>
        </w:trPr>
        <w:tc>
          <w:tcPr>
            <w:tcW w:w="5025" w:type="dxa"/>
            <w:tcBorders>
              <w:bottom w:val="single" w:sz="4" w:space="0" w:color="auto"/>
            </w:tcBorders>
            <w:shd w:val="clear" w:color="auto" w:fill="auto"/>
          </w:tcPr>
          <w:p w:rsidR="00BC16C1" w:rsidRPr="00C37674" w:rsidP="00BC16C1" w14:paraId="53D2347A" w14:textId="77777777">
            <w:pPr>
              <w:autoSpaceDE w:val="0"/>
              <w:autoSpaceDN w:val="0"/>
              <w:adjustRightInd w:val="0"/>
            </w:pPr>
            <w:r w:rsidRPr="00C37674">
              <w:t>Symptomatická remisia</w:t>
            </w:r>
            <w:r w:rsidRPr="00C37674">
              <w:rPr>
                <w:vertAlign w:val="superscript"/>
              </w:rPr>
              <w:t>‡</w:t>
            </w:r>
          </w:p>
        </w:tc>
        <w:tc>
          <w:tcPr>
            <w:tcW w:w="1843" w:type="dxa"/>
            <w:tcBorders>
              <w:bottom w:val="single" w:sz="4" w:space="0" w:color="auto"/>
            </w:tcBorders>
            <w:shd w:val="clear" w:color="auto" w:fill="auto"/>
          </w:tcPr>
          <w:p w:rsidR="00BC16C1" w:rsidRPr="00C37674" w:rsidP="00BC16C1" w14:paraId="53D2347B" w14:textId="77777777">
            <w:pPr>
              <w:autoSpaceDE w:val="0"/>
              <w:autoSpaceDN w:val="0"/>
              <w:adjustRightInd w:val="0"/>
              <w:jc w:val="center"/>
            </w:pPr>
            <w:r w:rsidRPr="00C37674">
              <w:t>23</w:t>
            </w:r>
            <w:r w:rsidRPr="00C37674" w:rsidR="00877E99">
              <w:t> </w:t>
            </w:r>
            <w:r w:rsidRPr="00C37674">
              <w:t>%</w:t>
            </w:r>
          </w:p>
        </w:tc>
        <w:tc>
          <w:tcPr>
            <w:tcW w:w="2045" w:type="dxa"/>
            <w:tcBorders>
              <w:bottom w:val="single" w:sz="4" w:space="0" w:color="auto"/>
            </w:tcBorders>
            <w:shd w:val="clear" w:color="auto" w:fill="auto"/>
          </w:tcPr>
          <w:p w:rsidR="00BC16C1" w:rsidRPr="00C37674" w:rsidP="00BC16C1" w14:paraId="53D2347C" w14:textId="77777777">
            <w:pPr>
              <w:autoSpaceDE w:val="0"/>
              <w:autoSpaceDN w:val="0"/>
              <w:adjustRightInd w:val="0"/>
              <w:jc w:val="center"/>
            </w:pPr>
            <w:r w:rsidRPr="00C37674">
              <w:t>45</w:t>
            </w:r>
            <w:r w:rsidRPr="00C37674" w:rsidR="00877E99">
              <w:t> </w:t>
            </w:r>
            <w:r w:rsidRPr="00C37674">
              <w:t>%</w:t>
            </w:r>
            <w:r w:rsidRPr="00C37674">
              <w:rPr>
                <w:vertAlign w:val="superscript"/>
              </w:rPr>
              <w:t>b</w:t>
            </w:r>
          </w:p>
        </w:tc>
      </w:tr>
      <w:tr w14:paraId="53D23481" w14:textId="77777777" w:rsidTr="001F0A9E">
        <w:tblPrEx>
          <w:tblW w:w="9072" w:type="dxa"/>
          <w:jc w:val="center"/>
          <w:tblLayout w:type="fixed"/>
          <w:tblLook w:val="0000"/>
        </w:tblPrEx>
        <w:trPr>
          <w:cantSplit/>
          <w:jc w:val="center"/>
        </w:trPr>
        <w:tc>
          <w:tcPr>
            <w:tcW w:w="5025" w:type="dxa"/>
            <w:tcBorders>
              <w:bottom w:val="single" w:sz="4" w:space="0" w:color="auto"/>
            </w:tcBorders>
            <w:shd w:val="clear" w:color="auto" w:fill="auto"/>
          </w:tcPr>
          <w:p w:rsidR="00BC16C1" w:rsidRPr="00C37674" w:rsidP="00BC16C1" w14:paraId="53D2347E" w14:textId="77777777">
            <w:pPr>
              <w:autoSpaceDE w:val="0"/>
              <w:autoSpaceDN w:val="0"/>
              <w:adjustRightInd w:val="0"/>
            </w:pPr>
            <w:r w:rsidRPr="00C37674">
              <w:t>Kombinovaná symptomatická remisia a zhojenie sliznice</w:t>
            </w:r>
            <w:r w:rsidRPr="00C37674">
              <w:rPr>
                <w:szCs w:val="18"/>
                <w:vertAlign w:val="superscript"/>
              </w:rPr>
              <w:t>⸸</w:t>
            </w:r>
          </w:p>
        </w:tc>
        <w:tc>
          <w:tcPr>
            <w:tcW w:w="1843" w:type="dxa"/>
            <w:tcBorders>
              <w:bottom w:val="single" w:sz="4" w:space="0" w:color="auto"/>
            </w:tcBorders>
            <w:shd w:val="clear" w:color="auto" w:fill="auto"/>
          </w:tcPr>
          <w:p w:rsidR="00BC16C1" w:rsidRPr="00C37674" w:rsidP="00BC16C1" w14:paraId="53D2347F" w14:textId="77777777">
            <w:pPr>
              <w:autoSpaceDE w:val="0"/>
              <w:autoSpaceDN w:val="0"/>
              <w:adjustRightInd w:val="0"/>
              <w:jc w:val="center"/>
            </w:pPr>
            <w:r w:rsidRPr="00C37674">
              <w:t>8</w:t>
            </w:r>
            <w:r w:rsidRPr="00C37674" w:rsidR="00877E99">
              <w:t> </w:t>
            </w:r>
            <w:r w:rsidRPr="00C37674">
              <w:t>%</w:t>
            </w:r>
          </w:p>
        </w:tc>
        <w:tc>
          <w:tcPr>
            <w:tcW w:w="2045" w:type="dxa"/>
            <w:tcBorders>
              <w:bottom w:val="single" w:sz="4" w:space="0" w:color="auto"/>
            </w:tcBorders>
            <w:shd w:val="clear" w:color="auto" w:fill="auto"/>
          </w:tcPr>
          <w:p w:rsidR="00BC16C1" w:rsidRPr="00C37674" w:rsidP="00BC16C1" w14:paraId="53D23480" w14:textId="77777777">
            <w:pPr>
              <w:autoSpaceDE w:val="0"/>
              <w:autoSpaceDN w:val="0"/>
              <w:adjustRightInd w:val="0"/>
              <w:jc w:val="center"/>
              <w:rPr>
                <w:vertAlign w:val="superscript"/>
              </w:rPr>
            </w:pPr>
            <w:r w:rsidRPr="00C37674">
              <w:t>21</w:t>
            </w:r>
            <w:r w:rsidRPr="00C37674" w:rsidR="00877E99">
              <w:t> </w:t>
            </w:r>
            <w:r w:rsidRPr="00C37674">
              <w:t>%</w:t>
            </w:r>
            <w:r w:rsidRPr="00C37674">
              <w:rPr>
                <w:vertAlign w:val="superscript"/>
              </w:rPr>
              <w:t>b</w:t>
            </w:r>
          </w:p>
        </w:tc>
      </w:tr>
      <w:tr w14:paraId="53D2348C" w14:textId="77777777" w:rsidTr="001F0A9E">
        <w:tblPrEx>
          <w:tblW w:w="9072" w:type="dxa"/>
          <w:jc w:val="center"/>
          <w:tblLayout w:type="fixed"/>
          <w:tblLook w:val="0000"/>
        </w:tblPrEx>
        <w:trPr>
          <w:cantSplit/>
          <w:jc w:val="center"/>
        </w:trPr>
        <w:tc>
          <w:tcPr>
            <w:tcW w:w="8913" w:type="dxa"/>
            <w:gridSpan w:val="3"/>
            <w:tcBorders>
              <w:top w:val="single" w:sz="4" w:space="0" w:color="auto"/>
              <w:left w:val="nil"/>
              <w:bottom w:val="nil"/>
              <w:right w:val="nil"/>
            </w:tcBorders>
            <w:shd w:val="clear" w:color="auto" w:fill="auto"/>
          </w:tcPr>
          <w:p w:rsidR="00BC16C1" w:rsidRPr="00C37674" w:rsidP="00BC16C1" w14:paraId="53D23482" w14:textId="77777777">
            <w:pPr>
              <w:tabs>
                <w:tab w:val="num" w:pos="864"/>
              </w:tabs>
              <w:ind w:left="284" w:hanging="284"/>
              <w:rPr>
                <w:sz w:val="18"/>
                <w:szCs w:val="18"/>
              </w:rPr>
            </w:pPr>
            <w:r w:rsidRPr="00C37674">
              <w:rPr>
                <w:szCs w:val="18"/>
                <w:vertAlign w:val="superscript"/>
              </w:rPr>
              <w:t>£</w:t>
            </w:r>
            <w:r w:rsidRPr="00C37674">
              <w:rPr>
                <w:sz w:val="18"/>
                <w:szCs w:val="18"/>
              </w:rPr>
              <w:tab/>
              <w:t>Infúzna dávka ustekinumabu s použitím dávkovacieho režimu založeného na hmotnosti špecifikovaného v</w:t>
            </w:r>
            <w:r w:rsidRPr="00C37674" w:rsidR="00156078">
              <w:rPr>
                <w:sz w:val="18"/>
                <w:szCs w:val="18"/>
              </w:rPr>
              <w:t> </w:t>
            </w:r>
            <w:r w:rsidRPr="00C37674">
              <w:rPr>
                <w:i/>
                <w:iCs/>
                <w:sz w:val="18"/>
                <w:szCs w:val="18"/>
              </w:rPr>
              <w:t>tabuľke</w:t>
            </w:r>
            <w:r w:rsidRPr="00C37674" w:rsidR="00156078">
              <w:rPr>
                <w:i/>
                <w:iCs/>
                <w:sz w:val="18"/>
                <w:szCs w:val="18"/>
              </w:rPr>
              <w:t> </w:t>
            </w:r>
            <w:r w:rsidRPr="00C37674">
              <w:rPr>
                <w:i/>
                <w:iCs/>
                <w:sz w:val="18"/>
                <w:szCs w:val="18"/>
              </w:rPr>
              <w:t>1</w:t>
            </w:r>
            <w:r w:rsidRPr="00C37674">
              <w:rPr>
                <w:sz w:val="18"/>
                <w:szCs w:val="18"/>
              </w:rPr>
              <w:t>.</w:t>
            </w:r>
          </w:p>
          <w:p w:rsidR="00BC16C1" w:rsidRPr="00C37674" w:rsidP="00BC16C1" w14:paraId="53D23483" w14:textId="77777777">
            <w:pPr>
              <w:autoSpaceDE w:val="0"/>
              <w:autoSpaceDN w:val="0"/>
              <w:adjustRightInd w:val="0"/>
              <w:ind w:left="284" w:hanging="284"/>
              <w:rPr>
                <w:sz w:val="18"/>
                <w:szCs w:val="18"/>
              </w:rPr>
            </w:pPr>
            <w:r w:rsidRPr="00C37674">
              <w:rPr>
                <w:sz w:val="18"/>
                <w:szCs w:val="18"/>
              </w:rPr>
              <w:t>*</w:t>
            </w:r>
            <w:r w:rsidRPr="00C37674">
              <w:rPr>
                <w:sz w:val="18"/>
                <w:szCs w:val="18"/>
              </w:rPr>
              <w:tab/>
              <w:t>Klinická remisia je definovaná ako Mayo skóre ≤</w:t>
            </w:r>
            <w:r w:rsidRPr="00C37674" w:rsidR="00877E99">
              <w:rPr>
                <w:sz w:val="18"/>
                <w:szCs w:val="18"/>
              </w:rPr>
              <w:t> </w:t>
            </w:r>
            <w:r w:rsidRPr="00C37674">
              <w:rPr>
                <w:sz w:val="18"/>
                <w:szCs w:val="18"/>
              </w:rPr>
              <w:t>2 body a žiadne jednotlivé podskóre ≥</w:t>
            </w:r>
            <w:r w:rsidRPr="00C37674" w:rsidR="00877E99">
              <w:rPr>
                <w:sz w:val="18"/>
                <w:szCs w:val="18"/>
              </w:rPr>
              <w:t> </w:t>
            </w:r>
            <w:r w:rsidRPr="00C37674">
              <w:rPr>
                <w:sz w:val="18"/>
                <w:szCs w:val="18"/>
              </w:rPr>
              <w:t>1.</w:t>
            </w:r>
          </w:p>
          <w:p w:rsidR="00BC16C1" w:rsidRPr="00C37674" w:rsidP="00BC16C1" w14:paraId="53D23484"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linická odpoveď je definovaná ako pokles Mayo skóre oproti východiskovým hodnotám o</w:t>
            </w:r>
            <w:r w:rsidRPr="00C37674" w:rsidR="00877E99">
              <w:rPr>
                <w:sz w:val="18"/>
                <w:szCs w:val="18"/>
              </w:rPr>
              <w:t> </w:t>
            </w:r>
            <w:r w:rsidRPr="00C37674">
              <w:rPr>
                <w:sz w:val="18"/>
                <w:szCs w:val="18"/>
              </w:rPr>
              <w:t>≥</w:t>
            </w:r>
            <w:r w:rsidRPr="00C37674" w:rsidR="00877E99">
              <w:rPr>
                <w:sz w:val="18"/>
                <w:szCs w:val="18"/>
              </w:rPr>
              <w:t> </w:t>
            </w:r>
            <w:r w:rsidRPr="00C37674">
              <w:rPr>
                <w:sz w:val="18"/>
                <w:szCs w:val="18"/>
              </w:rPr>
              <w:t>30</w:t>
            </w:r>
            <w:r w:rsidRPr="00C37674" w:rsidR="00877E99">
              <w:rPr>
                <w:sz w:val="18"/>
                <w:szCs w:val="18"/>
              </w:rPr>
              <w:t> </w:t>
            </w:r>
            <w:r w:rsidRPr="00C37674">
              <w:rPr>
                <w:sz w:val="18"/>
                <w:szCs w:val="18"/>
              </w:rPr>
              <w:t>% a ≥</w:t>
            </w:r>
            <w:r w:rsidRPr="00C37674" w:rsidR="00877E99">
              <w:rPr>
                <w:sz w:val="18"/>
                <w:szCs w:val="18"/>
              </w:rPr>
              <w:t> </w:t>
            </w:r>
            <w:r w:rsidRPr="00C37674">
              <w:rPr>
                <w:sz w:val="18"/>
                <w:szCs w:val="18"/>
              </w:rPr>
              <w:t>3 body a zároveň pokles podskóre rektálneho krvácania oproti východiskovej hodnote ≥</w:t>
            </w:r>
            <w:r w:rsidRPr="00C37674" w:rsidR="00877E99">
              <w:rPr>
                <w:sz w:val="18"/>
                <w:szCs w:val="18"/>
              </w:rPr>
              <w:t> </w:t>
            </w:r>
            <w:r w:rsidRPr="00C37674">
              <w:rPr>
                <w:sz w:val="18"/>
                <w:szCs w:val="18"/>
              </w:rPr>
              <w:t>1 alebo podskóre rektálneho krvácania 0 alebo 1.</w:t>
            </w:r>
          </w:p>
          <w:p w:rsidR="00BC16C1" w:rsidRPr="00C37674" w:rsidP="00BC16C1" w14:paraId="53D23485"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TNFα antagonista a/alebo vedolizumab.</w:t>
            </w:r>
          </w:p>
          <w:p w:rsidR="00BC16C1" w:rsidRPr="00C37674" w:rsidP="00BC16C1" w14:paraId="53D23486"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Zhojenie sliznice je definované ako endoskopické Mayo podskóre 0 alebo 1.</w:t>
            </w:r>
          </w:p>
          <w:p w:rsidR="00BC16C1" w:rsidRPr="00C37674" w:rsidP="00BC16C1" w14:paraId="53D23487"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Symptomatická remisia je definovaná ako Mayo podskóre frekvencie stolice 0 alebo 1 a podskóre rektálneho krvácania 0.</w:t>
            </w:r>
          </w:p>
          <w:p w:rsidR="00BC16C1" w:rsidRPr="00C37674" w:rsidP="00BC16C1" w14:paraId="53D23488"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ombinovaná symptomatická remisia a</w:t>
            </w:r>
            <w:r w:rsidRPr="00C37674" w:rsidR="008352F6">
              <w:rPr>
                <w:sz w:val="18"/>
                <w:szCs w:val="18"/>
              </w:rPr>
              <w:t> </w:t>
            </w:r>
            <w:r w:rsidRPr="00C37674">
              <w:rPr>
                <w:sz w:val="18"/>
                <w:szCs w:val="18"/>
              </w:rPr>
              <w:t>zhojenie</w:t>
            </w:r>
            <w:r w:rsidRPr="00C37674" w:rsidR="008352F6">
              <w:rPr>
                <w:sz w:val="18"/>
                <w:szCs w:val="18"/>
              </w:rPr>
              <w:t xml:space="preserve"> sliznice</w:t>
            </w:r>
            <w:r w:rsidRPr="00C37674">
              <w:rPr>
                <w:sz w:val="18"/>
                <w:szCs w:val="18"/>
              </w:rPr>
              <w:t xml:space="preserve"> sú definované ako podskóre frekvencie stolice 0 alebo 1, podskóre rektálneho krvácania 0 a endoskopické podskóre 0 alebo 1.</w:t>
            </w:r>
          </w:p>
          <w:p w:rsidR="00BC16C1" w:rsidRPr="00C37674" w:rsidP="00BC16C1" w14:paraId="53D23489" w14:textId="77777777">
            <w:pPr>
              <w:autoSpaceDE w:val="0"/>
              <w:autoSpaceDN w:val="0"/>
              <w:adjustRightInd w:val="0"/>
              <w:ind w:left="284" w:hanging="284"/>
              <w:rPr>
                <w:sz w:val="18"/>
                <w:szCs w:val="18"/>
              </w:rPr>
            </w:pPr>
            <w:r w:rsidRPr="00C37674">
              <w:rPr>
                <w:szCs w:val="18"/>
                <w:vertAlign w:val="superscript"/>
              </w:rPr>
              <w:t>a</w:t>
            </w:r>
            <w:r w:rsidRPr="00C37674">
              <w:rPr>
                <w:sz w:val="18"/>
                <w:szCs w:val="18"/>
              </w:rPr>
              <w:tab/>
              <w:t>p &lt; 0,001</w:t>
            </w:r>
          </w:p>
          <w:p w:rsidR="00BC16C1" w:rsidRPr="00C37674" w:rsidP="00BC16C1" w14:paraId="53D2348A" w14:textId="77777777">
            <w:pPr>
              <w:autoSpaceDE w:val="0"/>
              <w:autoSpaceDN w:val="0"/>
              <w:adjustRightInd w:val="0"/>
              <w:ind w:left="284" w:hanging="284"/>
              <w:rPr>
                <w:sz w:val="18"/>
                <w:szCs w:val="18"/>
              </w:rPr>
            </w:pPr>
            <w:r w:rsidRPr="00C37674">
              <w:rPr>
                <w:szCs w:val="18"/>
                <w:vertAlign w:val="superscript"/>
              </w:rPr>
              <w:t>b</w:t>
            </w:r>
            <w:r w:rsidRPr="00C37674">
              <w:rPr>
                <w:sz w:val="18"/>
                <w:szCs w:val="18"/>
              </w:rPr>
              <w:tab/>
              <w:t>Nominálne významné (p</w:t>
            </w:r>
            <w:r w:rsidRPr="00C37674" w:rsidR="00877E99">
              <w:rPr>
                <w:sz w:val="18"/>
                <w:szCs w:val="18"/>
              </w:rPr>
              <w:t> </w:t>
            </w:r>
            <w:r w:rsidRPr="00C37674">
              <w:rPr>
                <w:sz w:val="18"/>
                <w:szCs w:val="18"/>
              </w:rPr>
              <w:t>&lt; 0,001)</w:t>
            </w:r>
          </w:p>
          <w:p w:rsidR="00BC16C1" w:rsidRPr="00C37674" w:rsidP="00BC16C1" w14:paraId="53D2348B" w14:textId="77777777">
            <w:pPr>
              <w:autoSpaceDE w:val="0"/>
              <w:autoSpaceDN w:val="0"/>
              <w:adjustRightInd w:val="0"/>
              <w:ind w:left="284" w:hanging="284"/>
              <w:rPr>
                <w:sz w:val="18"/>
                <w:szCs w:val="18"/>
              </w:rPr>
            </w:pPr>
            <w:r w:rsidRPr="00C37674">
              <w:rPr>
                <w:szCs w:val="18"/>
                <w:vertAlign w:val="superscript"/>
              </w:rPr>
              <w:t>c</w:t>
            </w:r>
            <w:r w:rsidRPr="00C37674">
              <w:rPr>
                <w:sz w:val="18"/>
                <w:szCs w:val="18"/>
              </w:rPr>
              <w:tab/>
              <w:t>Nominálne významné (p</w:t>
            </w:r>
            <w:r w:rsidRPr="00C37674" w:rsidR="00877E99">
              <w:rPr>
                <w:sz w:val="18"/>
                <w:szCs w:val="18"/>
              </w:rPr>
              <w:t> </w:t>
            </w:r>
            <w:r w:rsidRPr="00C37674">
              <w:rPr>
                <w:sz w:val="18"/>
                <w:szCs w:val="18"/>
              </w:rPr>
              <w:t>&lt; 0,05)</w:t>
            </w:r>
          </w:p>
        </w:tc>
      </w:tr>
    </w:tbl>
    <w:p w:rsidR="00BC16C1" w:rsidRPr="00C37674" w:rsidP="00BC16C1" w14:paraId="53D2348D" w14:textId="77777777">
      <w:pPr>
        <w:autoSpaceDE w:val="0"/>
        <w:autoSpaceDN w:val="0"/>
        <w:adjustRightInd w:val="0"/>
      </w:pPr>
    </w:p>
    <w:p w:rsidR="00BC16C1" w:rsidRPr="00C37674" w:rsidP="00BC16C1" w14:paraId="53D2348E" w14:textId="0ACF53C3">
      <w:pPr>
        <w:autoSpaceDE w:val="0"/>
        <w:autoSpaceDN w:val="0"/>
        <w:adjustRightInd w:val="0"/>
        <w:rPr>
          <w:szCs w:val="24"/>
        </w:rPr>
      </w:pPr>
      <w:r w:rsidRPr="00C37674">
        <w:t>Štúdia UNIFI-M hodnotila 523</w:t>
      </w:r>
      <w:bookmarkStart w:id="503" w:name="_Hlk15291145"/>
      <w:r w:rsidRPr="00C37674" w:rsidR="00156078">
        <w:t> </w:t>
      </w:r>
      <w:bookmarkEnd w:id="503"/>
      <w:r w:rsidRPr="00C37674">
        <w:t>pacientov, ktorí dosiahli klinickú odpoveď pri jednorazovom i.v. podaní ustekinumabu v štúdii UNIFI-I. Pacienti boli randomizovaní na subkutánny udržiavací režim buď 90</w:t>
      </w:r>
      <w:r w:rsidRPr="00C37674" w:rsidR="00877E99">
        <w:t> </w:t>
      </w:r>
      <w:r w:rsidRPr="00C37674">
        <w:t>mg ustekinumabu každých 8</w:t>
      </w:r>
      <w:r w:rsidRPr="00C37674" w:rsidR="00156078">
        <w:t> </w:t>
      </w:r>
      <w:r w:rsidRPr="00C37674">
        <w:t>týždňov, 90</w:t>
      </w:r>
      <w:r w:rsidRPr="00C37674" w:rsidR="00877E99">
        <w:t> </w:t>
      </w:r>
      <w:r w:rsidRPr="00C37674">
        <w:t>mg ustekinumabu každých 12</w:t>
      </w:r>
      <w:r w:rsidRPr="00C37674" w:rsidR="00156078">
        <w:t> </w:t>
      </w:r>
      <w:r w:rsidRPr="00C37674">
        <w:t>týždňov alebo placebo počas 44</w:t>
      </w:r>
      <w:r w:rsidRPr="00C37674" w:rsidR="00156078">
        <w:t> </w:t>
      </w:r>
      <w:r w:rsidRPr="00C37674">
        <w:t>týždňov (pre odporúčané udržiavacie dávkovanie pozri časť</w:t>
      </w:r>
      <w:r w:rsidRPr="00C37674" w:rsidR="00156078">
        <w:t> </w:t>
      </w:r>
      <w:r w:rsidRPr="00C37674">
        <w:t>4.2 SPC STELARA injekčný roztok (liekovka) a injekčný roztok naplnen</w:t>
      </w:r>
      <w:r w:rsidRPr="00C37674" w:rsidR="00877E99">
        <w:t>ý</w:t>
      </w:r>
      <w:r w:rsidRPr="00C37674">
        <w:t xml:space="preserve"> </w:t>
      </w:r>
      <w:r w:rsidRPr="00C37674" w:rsidR="00EC01E4">
        <w:t>v</w:t>
      </w:r>
      <w:r w:rsidRPr="00C37674" w:rsidR="00877E99">
        <w:t> </w:t>
      </w:r>
      <w:r w:rsidRPr="00C37674">
        <w:t>injekčnej striekačke</w:t>
      </w:r>
      <w:r w:rsidR="005E7998">
        <w:t xml:space="preserve"> </w:t>
      </w:r>
      <w:r w:rsidR="005E7998">
        <w:rPr>
          <w:szCs w:val="22"/>
        </w:rPr>
        <w:t xml:space="preserve">alebo </w:t>
      </w:r>
      <w:r w:rsidR="005918C9">
        <w:rPr>
          <w:szCs w:val="22"/>
        </w:rPr>
        <w:t xml:space="preserve">SPC pre naplnené </w:t>
      </w:r>
      <w:r w:rsidR="00CB6619">
        <w:rPr>
          <w:szCs w:val="22"/>
        </w:rPr>
        <w:t xml:space="preserve">injekčné </w:t>
      </w:r>
      <w:r w:rsidR="005918C9">
        <w:rPr>
          <w:szCs w:val="22"/>
        </w:rPr>
        <w:t>pero</w:t>
      </w:r>
      <w:r w:rsidRPr="00C37674">
        <w:t>).</w:t>
      </w:r>
    </w:p>
    <w:p w:rsidR="00BC16C1" w:rsidRPr="00C37674" w:rsidP="00BC16C1" w14:paraId="53D2348F" w14:textId="77777777">
      <w:pPr>
        <w:autoSpaceDE w:val="0"/>
        <w:autoSpaceDN w:val="0"/>
        <w:adjustRightInd w:val="0"/>
        <w:rPr>
          <w:szCs w:val="24"/>
        </w:rPr>
      </w:pPr>
    </w:p>
    <w:p w:rsidR="00BC16C1" w:rsidRPr="00C37674" w:rsidP="00BC16C1" w14:paraId="53D23490" w14:textId="3E8F9C45">
      <w:r w:rsidRPr="00C37674">
        <w:t>V týždni</w:t>
      </w:r>
      <w:r w:rsidRPr="00C37674" w:rsidR="00156078">
        <w:t> </w:t>
      </w:r>
      <w:r w:rsidRPr="00C37674">
        <w:t>44 bol v oboch skupinách liečených ustekinumabom významne vyšší podiel pacientov v klinickej remisii v porovnaní s placebom (</w:t>
      </w:r>
      <w:r w:rsidRPr="00C37674" w:rsidR="00282FA8">
        <w:t xml:space="preserve">pozri </w:t>
      </w:r>
      <w:r w:rsidRPr="00C37674">
        <w:t>tabuľk</w:t>
      </w:r>
      <w:r w:rsidRPr="00C37674" w:rsidR="00282FA8">
        <w:t>u</w:t>
      </w:r>
      <w:r w:rsidRPr="00C37674" w:rsidR="00156078">
        <w:t> </w:t>
      </w:r>
      <w:r w:rsidRPr="00C37674" w:rsidR="00D62D4B">
        <w:t>12</w:t>
      </w:r>
      <w:r w:rsidRPr="00C37674">
        <w:t>).</w:t>
      </w:r>
    </w:p>
    <w:p w:rsidR="00BC16C1" w:rsidRPr="00C37674" w:rsidP="00BC16C1" w14:paraId="53D23491" w14:textId="77777777"/>
    <w:p w:rsidR="00BC16C1" w:rsidRPr="00C37674" w:rsidP="00BC16C1" w14:paraId="53D23492" w14:textId="266AC72E">
      <w:pPr>
        <w:keepNext/>
        <w:ind w:left="1134" w:hanging="1134"/>
        <w:rPr>
          <w:i/>
          <w:iCs/>
        </w:rPr>
      </w:pPr>
      <w:r w:rsidRPr="00C37674">
        <w:rPr>
          <w:i/>
          <w:iCs/>
        </w:rPr>
        <w:t>Tabuľka</w:t>
      </w:r>
      <w:r w:rsidRPr="00C37674" w:rsidR="00156078">
        <w:rPr>
          <w:i/>
          <w:iCs/>
        </w:rPr>
        <w:t> </w:t>
      </w:r>
      <w:r w:rsidRPr="00C37674" w:rsidR="00D62D4B">
        <w:rPr>
          <w:i/>
          <w:iCs/>
        </w:rPr>
        <w:t>12</w:t>
      </w:r>
      <w:r w:rsidRPr="00C37674">
        <w:rPr>
          <w:i/>
          <w:iCs/>
        </w:rPr>
        <w:t>:</w:t>
      </w:r>
      <w:r w:rsidRPr="00C37674">
        <w:rPr>
          <w:i/>
          <w:iCs/>
        </w:rPr>
        <w:tab/>
      </w:r>
      <w:r w:rsidRPr="00C37674">
        <w:rPr>
          <w:i/>
        </w:rPr>
        <w:t>Súhrn hlavných meradiel účinnosti v štúdii UNIFI-M (týždeň</w:t>
      </w:r>
      <w:r w:rsidRPr="00C37674" w:rsidR="00156078">
        <w:rPr>
          <w:i/>
          <w:iCs/>
        </w:rPr>
        <w:t> </w:t>
      </w:r>
      <w:r w:rsidRPr="00C37674">
        <w:rPr>
          <w:i/>
        </w:rPr>
        <w:t>44; 52</w:t>
      </w:r>
      <w:r w:rsidRPr="00C37674" w:rsidR="00156078">
        <w:rPr>
          <w:i/>
          <w:iCs/>
        </w:rPr>
        <w:t> </w:t>
      </w:r>
      <w:r w:rsidRPr="00C37674">
        <w:rPr>
          <w:i/>
        </w:rPr>
        <w:t>týždňov od podania indukčnej dávky)</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76"/>
        <w:gridCol w:w="1711"/>
        <w:gridCol w:w="1621"/>
        <w:gridCol w:w="1567"/>
      </w:tblGrid>
      <w:tr w14:paraId="53D2349A" w14:textId="77777777" w:rsidTr="00BC16C1">
        <w:tblPrEx>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93" w14:textId="77777777">
            <w:pPr>
              <w:keepNext/>
              <w:autoSpaceDE w:val="0"/>
              <w:autoSpaceDN w:val="0"/>
              <w:adjustRightInd w:val="0"/>
              <w:jc w:val="center"/>
              <w:rPr>
                <w:b/>
              </w:rPr>
            </w:pPr>
          </w:p>
        </w:tc>
        <w:tc>
          <w:tcPr>
            <w:tcW w:w="171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94" w14:textId="77777777">
            <w:pPr>
              <w:keepNext/>
              <w:autoSpaceDE w:val="0"/>
              <w:autoSpaceDN w:val="0"/>
              <w:adjustRightInd w:val="0"/>
              <w:jc w:val="center"/>
              <w:rPr>
                <w:b/>
              </w:rPr>
            </w:pPr>
            <w:r w:rsidRPr="00C37674">
              <w:rPr>
                <w:b/>
              </w:rPr>
              <w:t>Placebo*</w:t>
            </w:r>
          </w:p>
          <w:p w:rsidR="00BC16C1" w:rsidRPr="00C37674" w:rsidP="00BC16C1" w14:paraId="53D23495" w14:textId="77777777">
            <w:pPr>
              <w:keepNext/>
              <w:autoSpaceDE w:val="0"/>
              <w:autoSpaceDN w:val="0"/>
              <w:adjustRightInd w:val="0"/>
              <w:jc w:val="center"/>
              <w:rPr>
                <w:b/>
              </w:rPr>
            </w:pPr>
            <w:r w:rsidRPr="00C37674">
              <w:rPr>
                <w:b/>
              </w:rPr>
              <w:t>N</w:t>
            </w:r>
            <w:r w:rsidRPr="00C37674">
              <w:t> </w:t>
            </w:r>
            <w:r w:rsidRPr="00306E9F">
              <w:rPr>
                <w:b/>
              </w:rPr>
              <w:t>=</w:t>
            </w:r>
            <w:r w:rsidRPr="008B28DD">
              <w:rPr>
                <w:b/>
              </w:rPr>
              <w:t> 175</w:t>
            </w:r>
            <w:r w:rsidRPr="00306E9F">
              <w:rPr>
                <w:b/>
                <w:vertAlign w:val="superscript"/>
              </w:rPr>
              <w:t xml:space="preserve"> </w:t>
            </w:r>
          </w:p>
        </w:tc>
        <w:tc>
          <w:tcPr>
            <w:tcW w:w="162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96" w14:textId="77777777">
            <w:pPr>
              <w:keepNext/>
              <w:autoSpaceDE w:val="0"/>
              <w:autoSpaceDN w:val="0"/>
              <w:adjustRightInd w:val="0"/>
              <w:jc w:val="center"/>
              <w:rPr>
                <w:b/>
              </w:rPr>
            </w:pPr>
            <w:r w:rsidRPr="00C37674">
              <w:rPr>
                <w:b/>
                <w:bCs/>
              </w:rPr>
              <w:t>90</w:t>
            </w:r>
            <w:r w:rsidRPr="00C37674" w:rsidR="00877E99">
              <w:rPr>
                <w:b/>
                <w:bCs/>
              </w:rPr>
              <w:t> </w:t>
            </w:r>
            <w:r w:rsidRPr="00C37674">
              <w:rPr>
                <w:b/>
                <w:bCs/>
              </w:rPr>
              <w:t>mg ustekinumabu každých 8 týždňov</w:t>
            </w:r>
          </w:p>
          <w:p w:rsidR="00BC16C1" w:rsidRPr="00C37674" w:rsidP="00BC16C1" w14:paraId="53D23497" w14:textId="77777777">
            <w:pPr>
              <w:keepNext/>
              <w:autoSpaceDE w:val="0"/>
              <w:autoSpaceDN w:val="0"/>
              <w:adjustRightInd w:val="0"/>
              <w:jc w:val="center"/>
              <w:rPr>
                <w:b/>
              </w:rPr>
            </w:pPr>
            <w:r w:rsidRPr="00C37674">
              <w:rPr>
                <w:b/>
              </w:rPr>
              <w:t>N</w:t>
            </w:r>
            <w:r w:rsidRPr="008B28DD">
              <w:rPr>
                <w:b/>
                <w:bCs/>
              </w:rPr>
              <w:t> </w:t>
            </w:r>
            <w:r w:rsidRPr="00306E9F">
              <w:rPr>
                <w:b/>
                <w:bCs/>
              </w:rPr>
              <w:t>=</w:t>
            </w:r>
            <w:r w:rsidRPr="008B28DD">
              <w:rPr>
                <w:b/>
                <w:bCs/>
              </w:rPr>
              <w:t> 176</w:t>
            </w:r>
          </w:p>
        </w:tc>
        <w:tc>
          <w:tcPr>
            <w:tcW w:w="1567" w:type="dxa"/>
            <w:tcBorders>
              <w:top w:val="single" w:sz="4" w:space="0" w:color="auto"/>
              <w:left w:val="single" w:sz="4" w:space="0" w:color="auto"/>
              <w:bottom w:val="single" w:sz="4" w:space="0" w:color="auto"/>
              <w:right w:val="single" w:sz="4" w:space="0" w:color="auto"/>
            </w:tcBorders>
            <w:hideMark/>
          </w:tcPr>
          <w:p w:rsidR="00BC16C1" w:rsidRPr="00C37674" w:rsidP="00BC16C1" w14:paraId="53D23498" w14:textId="77777777">
            <w:pPr>
              <w:keepNext/>
              <w:autoSpaceDE w:val="0"/>
              <w:autoSpaceDN w:val="0"/>
              <w:adjustRightInd w:val="0"/>
              <w:jc w:val="center"/>
              <w:rPr>
                <w:b/>
              </w:rPr>
            </w:pPr>
            <w:r w:rsidRPr="00C37674">
              <w:rPr>
                <w:b/>
                <w:bCs/>
              </w:rPr>
              <w:t>90</w:t>
            </w:r>
            <w:r w:rsidRPr="00C37674" w:rsidR="00877E99">
              <w:rPr>
                <w:b/>
                <w:bCs/>
              </w:rPr>
              <w:t> </w:t>
            </w:r>
            <w:r w:rsidRPr="00C37674">
              <w:rPr>
                <w:b/>
                <w:bCs/>
              </w:rPr>
              <w:t>mg ustekinumabu každých 12 týždňov</w:t>
            </w:r>
          </w:p>
          <w:p w:rsidR="00BC16C1" w:rsidRPr="00306E9F" w:rsidP="00BC16C1" w14:paraId="53D23499" w14:textId="77777777">
            <w:pPr>
              <w:keepNext/>
              <w:autoSpaceDE w:val="0"/>
              <w:autoSpaceDN w:val="0"/>
              <w:adjustRightInd w:val="0"/>
              <w:jc w:val="center"/>
              <w:rPr>
                <w:b/>
              </w:rPr>
            </w:pPr>
            <w:r w:rsidRPr="00306E9F">
              <w:rPr>
                <w:b/>
              </w:rPr>
              <w:t>N</w:t>
            </w:r>
            <w:r w:rsidRPr="008B28DD">
              <w:rPr>
                <w:b/>
              </w:rPr>
              <w:t> </w:t>
            </w:r>
            <w:r w:rsidRPr="00306E9F">
              <w:rPr>
                <w:b/>
              </w:rPr>
              <w:t>=</w:t>
            </w:r>
            <w:r w:rsidRPr="008B28DD">
              <w:rPr>
                <w:b/>
              </w:rPr>
              <w:t> 172</w:t>
            </w:r>
            <w:r w:rsidRPr="00306E9F">
              <w:rPr>
                <w:b/>
                <w:vertAlign w:val="superscript"/>
              </w:rPr>
              <w:t xml:space="preserve"> </w:t>
            </w:r>
          </w:p>
        </w:tc>
      </w:tr>
      <w:tr w14:paraId="53D2349F"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BC16C1" w:rsidRPr="00C37674" w:rsidP="00BC16C1" w14:paraId="53D2349B" w14:textId="77777777">
            <w:pPr>
              <w:rPr>
                <w:rFonts w:eastAsia="Calibri"/>
              </w:rPr>
            </w:pPr>
            <w:r w:rsidRPr="00C37674">
              <w:t>Klinická remisia**</w:t>
            </w:r>
          </w:p>
        </w:tc>
        <w:tc>
          <w:tcPr>
            <w:tcW w:w="171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9C" w14:textId="77777777">
            <w:pPr>
              <w:autoSpaceDE w:val="0"/>
              <w:autoSpaceDN w:val="0"/>
              <w:adjustRightInd w:val="0"/>
              <w:jc w:val="center"/>
            </w:pPr>
            <w:r w:rsidRPr="00C37674">
              <w:t>24</w:t>
            </w:r>
            <w:r w:rsidRPr="00C37674" w:rsidR="00877E99">
              <w:t> </w:t>
            </w:r>
            <w:r w:rsidRPr="00C37674">
              <w:t xml:space="preserve">% </w:t>
            </w:r>
          </w:p>
        </w:tc>
        <w:tc>
          <w:tcPr>
            <w:tcW w:w="162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9D" w14:textId="77777777">
            <w:pPr>
              <w:autoSpaceDE w:val="0"/>
              <w:autoSpaceDN w:val="0"/>
              <w:adjustRightInd w:val="0"/>
              <w:jc w:val="center"/>
            </w:pPr>
            <w:r w:rsidRPr="00C37674">
              <w:t>44</w:t>
            </w:r>
            <w:r w:rsidRPr="00C37674" w:rsidR="00877E99">
              <w:t> </w:t>
            </w:r>
            <w:r w:rsidRPr="00C37674">
              <w:t>%</w:t>
            </w:r>
            <w:r w:rsidRPr="00C37674">
              <w:rPr>
                <w:vertAlign w:val="superscript"/>
              </w:rPr>
              <w:t xml:space="preserve"> a</w:t>
            </w:r>
            <w:r w:rsidRPr="00C37674">
              <w:t xml:space="preserve"> </w:t>
            </w:r>
          </w:p>
        </w:tc>
        <w:tc>
          <w:tcPr>
            <w:tcW w:w="1567" w:type="dxa"/>
            <w:tcBorders>
              <w:top w:val="single" w:sz="4" w:space="0" w:color="auto"/>
              <w:left w:val="single" w:sz="4" w:space="0" w:color="auto"/>
              <w:bottom w:val="single" w:sz="4" w:space="0" w:color="auto"/>
              <w:right w:val="single" w:sz="4" w:space="0" w:color="auto"/>
            </w:tcBorders>
            <w:hideMark/>
          </w:tcPr>
          <w:p w:rsidR="00BC16C1" w:rsidRPr="00C37674" w:rsidP="00BC16C1" w14:paraId="53D2349E" w14:textId="77777777">
            <w:pPr>
              <w:autoSpaceDE w:val="0"/>
              <w:autoSpaceDN w:val="0"/>
              <w:adjustRightInd w:val="0"/>
              <w:jc w:val="center"/>
            </w:pPr>
            <w:r w:rsidRPr="00C37674">
              <w:t>38%</w:t>
            </w:r>
            <w:r w:rsidRPr="00C37674">
              <w:rPr>
                <w:vertAlign w:val="superscript"/>
              </w:rPr>
              <w:t xml:space="preserve"> b</w:t>
            </w:r>
            <w:r w:rsidRPr="00C37674">
              <w:t xml:space="preserve"> </w:t>
            </w:r>
          </w:p>
        </w:tc>
      </w:tr>
      <w:tr w14:paraId="53D234A4"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0" w14:textId="77777777">
            <w:pPr>
              <w:ind w:left="284"/>
            </w:pPr>
            <w:r w:rsidRPr="00C37674">
              <w:t>U pacientov, u ktorých zlyhala konvenčná, ale nie biologická liečba</w:t>
            </w:r>
          </w:p>
        </w:tc>
        <w:tc>
          <w:tcPr>
            <w:tcW w:w="171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1" w14:textId="77777777">
            <w:pPr>
              <w:autoSpaceDE w:val="0"/>
              <w:autoSpaceDN w:val="0"/>
              <w:adjustRightInd w:val="0"/>
              <w:jc w:val="center"/>
            </w:pPr>
            <w:r w:rsidRPr="00C37674">
              <w:t>31</w:t>
            </w:r>
            <w:r w:rsidRPr="00C37674" w:rsidR="00877E99">
              <w:t> </w:t>
            </w:r>
            <w:r w:rsidRPr="00C37674">
              <w:t>% (27/87)</w:t>
            </w:r>
          </w:p>
        </w:tc>
        <w:tc>
          <w:tcPr>
            <w:tcW w:w="162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2" w14:textId="77777777">
            <w:pPr>
              <w:autoSpaceDE w:val="0"/>
              <w:autoSpaceDN w:val="0"/>
              <w:adjustRightInd w:val="0"/>
              <w:jc w:val="center"/>
            </w:pPr>
            <w:r w:rsidRPr="00C37674">
              <w:t>48</w:t>
            </w:r>
            <w:r w:rsidRPr="00C37674" w:rsidR="00877E99">
              <w:t> </w:t>
            </w:r>
            <w:r w:rsidRPr="00C37674">
              <w:t>% (41/85)</w:t>
            </w:r>
            <w:r w:rsidRPr="00C37674">
              <w:rPr>
                <w:vertAlign w:val="superscript"/>
              </w:rPr>
              <w:t>d</w:t>
            </w:r>
          </w:p>
        </w:tc>
        <w:tc>
          <w:tcPr>
            <w:tcW w:w="1567"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3" w14:textId="77777777">
            <w:pPr>
              <w:autoSpaceDE w:val="0"/>
              <w:autoSpaceDN w:val="0"/>
              <w:adjustRightInd w:val="0"/>
              <w:jc w:val="center"/>
            </w:pPr>
            <w:r w:rsidRPr="00C37674">
              <w:t>49</w:t>
            </w:r>
            <w:r w:rsidRPr="00C37674" w:rsidR="00877E99">
              <w:t> </w:t>
            </w:r>
            <w:r w:rsidRPr="00C37674">
              <w:t>% (50/102)</w:t>
            </w:r>
            <w:r w:rsidRPr="00C37674">
              <w:rPr>
                <w:vertAlign w:val="superscript"/>
              </w:rPr>
              <w:t xml:space="preserve"> d</w:t>
            </w:r>
          </w:p>
        </w:tc>
      </w:tr>
      <w:tr w14:paraId="53D234A9"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5" w14:textId="77777777">
            <w:pPr>
              <w:ind w:left="284"/>
            </w:pPr>
            <w:r w:rsidRPr="00C37674">
              <w:t>U pacientov, u ktorých zlyhala biologická liečb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6" w14:textId="77777777">
            <w:pPr>
              <w:autoSpaceDE w:val="0"/>
              <w:autoSpaceDN w:val="0"/>
              <w:adjustRightInd w:val="0"/>
              <w:jc w:val="center"/>
            </w:pPr>
            <w:r w:rsidRPr="00C37674">
              <w:t>17</w:t>
            </w:r>
            <w:r w:rsidRPr="00C37674" w:rsidR="00877E99">
              <w:t> </w:t>
            </w:r>
            <w:r w:rsidRPr="00C37674">
              <w:t>% (15/88)</w:t>
            </w:r>
          </w:p>
        </w:tc>
        <w:tc>
          <w:tcPr>
            <w:tcW w:w="162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7" w14:textId="77777777">
            <w:pPr>
              <w:autoSpaceDE w:val="0"/>
              <w:autoSpaceDN w:val="0"/>
              <w:adjustRightInd w:val="0"/>
              <w:jc w:val="center"/>
            </w:pPr>
            <w:r w:rsidRPr="00C37674">
              <w:t>40</w:t>
            </w:r>
            <w:r w:rsidRPr="00C37674" w:rsidR="00877E99">
              <w:t> </w:t>
            </w:r>
            <w:r w:rsidRPr="00C37674">
              <w:t>% (36/91)</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hideMark/>
          </w:tcPr>
          <w:p w:rsidR="00BC16C1" w:rsidRPr="00C37674" w:rsidP="00BC16C1" w14:paraId="53D234A8" w14:textId="77777777">
            <w:pPr>
              <w:autoSpaceDE w:val="0"/>
              <w:autoSpaceDN w:val="0"/>
              <w:adjustRightInd w:val="0"/>
              <w:jc w:val="center"/>
            </w:pPr>
            <w:r w:rsidRPr="00C37674">
              <w:t>23</w:t>
            </w:r>
            <w:r w:rsidRPr="00C37674" w:rsidR="00877E99">
              <w:t> </w:t>
            </w:r>
            <w:r w:rsidRPr="00C37674">
              <w:t>% (16/70)</w:t>
            </w:r>
            <w:r w:rsidRPr="00C37674">
              <w:rPr>
                <w:vertAlign w:val="superscript"/>
              </w:rPr>
              <w:t xml:space="preserve"> d</w:t>
            </w:r>
          </w:p>
        </w:tc>
      </w:tr>
      <w:tr w14:paraId="53D234AE"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AA" w14:textId="77777777">
            <w:pPr>
              <w:ind w:left="284"/>
            </w:pPr>
            <w:r w:rsidRPr="00C37674">
              <w:t>U pacientov, u ktorých zlyhal TNF a vedolizumab</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AB" w14:textId="77777777">
            <w:pPr>
              <w:autoSpaceDE w:val="0"/>
              <w:autoSpaceDN w:val="0"/>
              <w:adjustRightInd w:val="0"/>
              <w:jc w:val="center"/>
            </w:pPr>
            <w:r w:rsidRPr="00C37674">
              <w:t>15</w:t>
            </w:r>
            <w:r w:rsidRPr="00C37674" w:rsidR="00877E99">
              <w:t> </w:t>
            </w:r>
            <w:r w:rsidRPr="00C37674">
              <w:t>% (4/27)</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AC" w14:textId="77777777">
            <w:pPr>
              <w:autoSpaceDE w:val="0"/>
              <w:autoSpaceDN w:val="0"/>
              <w:adjustRightInd w:val="0"/>
              <w:jc w:val="center"/>
            </w:pPr>
            <w:r w:rsidRPr="00C37674">
              <w:t>33</w:t>
            </w:r>
            <w:r w:rsidRPr="00C37674" w:rsidR="00877E99">
              <w:t> </w:t>
            </w:r>
            <w:r w:rsidRPr="00C37674">
              <w:t>% (7/21)</w:t>
            </w:r>
            <w:r w:rsidRPr="00C37674">
              <w:rPr>
                <w:vertAlign w:val="superscript"/>
              </w:rPr>
              <w:t>e</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AD" w14:textId="77777777">
            <w:pPr>
              <w:autoSpaceDE w:val="0"/>
              <w:autoSpaceDN w:val="0"/>
              <w:adjustRightInd w:val="0"/>
              <w:jc w:val="center"/>
            </w:pPr>
            <w:r w:rsidRPr="00C37674">
              <w:t>23</w:t>
            </w:r>
            <w:r w:rsidRPr="00C37674" w:rsidR="00877E99">
              <w:t> </w:t>
            </w:r>
            <w:r w:rsidRPr="00C37674">
              <w:t>% (5/22)</w:t>
            </w:r>
            <w:r w:rsidRPr="00C37674">
              <w:rPr>
                <w:vertAlign w:val="superscript"/>
              </w:rPr>
              <w:t>e</w:t>
            </w:r>
          </w:p>
        </w:tc>
      </w:tr>
      <w:tr w14:paraId="53D234B3"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AF" w14:textId="77777777">
            <w:r w:rsidRPr="00C37674">
              <w:t>Udržanie klinickej odpovede do týždňa 44</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B0" w14:textId="77777777">
            <w:pPr>
              <w:autoSpaceDE w:val="0"/>
              <w:autoSpaceDN w:val="0"/>
              <w:adjustRightInd w:val="0"/>
              <w:jc w:val="center"/>
            </w:pPr>
            <w:r w:rsidRPr="00C37674">
              <w:t>45</w:t>
            </w:r>
            <w:r w:rsidRPr="00C37674" w:rsidR="00877E99">
              <w:t> </w:t>
            </w:r>
            <w:r w:rsidRPr="00C37674">
              <w:t>%</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B1" w14:textId="77777777">
            <w:pPr>
              <w:autoSpaceDE w:val="0"/>
              <w:autoSpaceDN w:val="0"/>
              <w:adjustRightInd w:val="0"/>
              <w:jc w:val="center"/>
            </w:pPr>
            <w:r w:rsidRPr="00C37674">
              <w:t>71</w:t>
            </w:r>
            <w:r w:rsidRPr="00C37674" w:rsidR="00877E99">
              <w:t> </w:t>
            </w:r>
            <w:r w:rsidRPr="00C37674">
              <w:t>%</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B2" w14:textId="77777777">
            <w:pPr>
              <w:autoSpaceDE w:val="0"/>
              <w:autoSpaceDN w:val="0"/>
              <w:adjustRightInd w:val="0"/>
              <w:jc w:val="center"/>
            </w:pPr>
            <w:r w:rsidRPr="00C37674">
              <w:t>68</w:t>
            </w:r>
            <w:r w:rsidRPr="00C37674" w:rsidR="00877E99">
              <w:t> </w:t>
            </w:r>
            <w:r w:rsidRPr="00C37674">
              <w:t>%</w:t>
            </w:r>
            <w:r w:rsidRPr="00C37674">
              <w:rPr>
                <w:vertAlign w:val="superscript"/>
              </w:rPr>
              <w:t xml:space="preserve"> a</w:t>
            </w:r>
          </w:p>
        </w:tc>
      </w:tr>
      <w:tr w14:paraId="53D234B8"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B4" w14:textId="77777777">
            <w:pPr>
              <w:ind w:left="284"/>
            </w:pPr>
            <w:r w:rsidRPr="00C37674">
              <w:t>U pacientov, u ktorých zlyhala konvenčná, ale nie biologická liečba</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B5" w14:textId="77777777">
            <w:pPr>
              <w:autoSpaceDE w:val="0"/>
              <w:autoSpaceDN w:val="0"/>
              <w:adjustRightInd w:val="0"/>
              <w:jc w:val="center"/>
            </w:pPr>
            <w:r w:rsidRPr="00C37674">
              <w:t>51</w:t>
            </w:r>
            <w:r w:rsidRPr="00C37674" w:rsidR="00877E99">
              <w:t> </w:t>
            </w:r>
            <w:r w:rsidRPr="00C37674">
              <w:t>% (44/87)</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B6" w14:textId="77777777">
            <w:pPr>
              <w:autoSpaceDE w:val="0"/>
              <w:autoSpaceDN w:val="0"/>
              <w:adjustRightInd w:val="0"/>
              <w:jc w:val="center"/>
            </w:pPr>
            <w:r w:rsidRPr="00C37674">
              <w:t>78</w:t>
            </w:r>
            <w:r w:rsidRPr="00C37674" w:rsidR="00877E99">
              <w:t> </w:t>
            </w:r>
            <w:r w:rsidRPr="00C37674">
              <w:t>% (66/85)</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B7" w14:textId="77777777">
            <w:pPr>
              <w:autoSpaceDE w:val="0"/>
              <w:autoSpaceDN w:val="0"/>
              <w:adjustRightInd w:val="0"/>
              <w:jc w:val="center"/>
            </w:pPr>
            <w:r w:rsidRPr="00C37674">
              <w:t>77</w:t>
            </w:r>
            <w:r w:rsidRPr="00C37674" w:rsidR="00877E99">
              <w:t> </w:t>
            </w:r>
            <w:r w:rsidRPr="00C37674">
              <w:t>% (78/102)</w:t>
            </w:r>
            <w:r w:rsidRPr="00C37674">
              <w:rPr>
                <w:vertAlign w:val="superscript"/>
              </w:rPr>
              <w:t xml:space="preserve"> c</w:t>
            </w:r>
          </w:p>
        </w:tc>
      </w:tr>
      <w:tr w14:paraId="53D234BD"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B9" w14:textId="77777777">
            <w:pPr>
              <w:ind w:left="284"/>
            </w:pPr>
            <w:r w:rsidRPr="00C37674">
              <w:t>U pacientov, u ktorých zlyhala biologická liečb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BA" w14:textId="77777777">
            <w:pPr>
              <w:autoSpaceDE w:val="0"/>
              <w:autoSpaceDN w:val="0"/>
              <w:adjustRightInd w:val="0"/>
              <w:jc w:val="center"/>
            </w:pPr>
            <w:r w:rsidRPr="00C37674">
              <w:t>39</w:t>
            </w:r>
            <w:r w:rsidRPr="00C37674" w:rsidR="00877E99">
              <w:t> </w:t>
            </w:r>
            <w:r w:rsidRPr="00C37674">
              <w:t>% (34/88)</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BB" w14:textId="77777777">
            <w:pPr>
              <w:autoSpaceDE w:val="0"/>
              <w:autoSpaceDN w:val="0"/>
              <w:adjustRightInd w:val="0"/>
              <w:jc w:val="center"/>
            </w:pPr>
            <w:r w:rsidRPr="00C37674">
              <w:t>65</w:t>
            </w:r>
            <w:r w:rsidRPr="00C37674" w:rsidR="00877E99">
              <w:t> </w:t>
            </w:r>
            <w:r w:rsidRPr="00C37674">
              <w:t>% (59/91)</w:t>
            </w:r>
            <w:r w:rsidRPr="00C37674">
              <w:rPr>
                <w:vertAlign w:val="superscript"/>
              </w:rPr>
              <w:t xml:space="preserve"> </w:t>
            </w:r>
            <w:r w:rsidRPr="00C37674" w:rsidR="008352F6">
              <w:rPr>
                <w:vertAlign w:val="superscript"/>
              </w:rPr>
              <w:t>c</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BC" w14:textId="77777777">
            <w:pPr>
              <w:autoSpaceDE w:val="0"/>
              <w:autoSpaceDN w:val="0"/>
              <w:adjustRightInd w:val="0"/>
              <w:jc w:val="center"/>
            </w:pPr>
            <w:r w:rsidRPr="00C37674">
              <w:t>56</w:t>
            </w:r>
            <w:r w:rsidRPr="00C37674" w:rsidR="00877E99">
              <w:t> </w:t>
            </w:r>
            <w:r w:rsidRPr="00C37674">
              <w:t>% (39/70)</w:t>
            </w:r>
            <w:r w:rsidRPr="00C37674">
              <w:rPr>
                <w:vertAlign w:val="superscript"/>
              </w:rPr>
              <w:t xml:space="preserve"> </w:t>
            </w:r>
            <w:r w:rsidRPr="00C37674" w:rsidR="008352F6">
              <w:rPr>
                <w:vertAlign w:val="superscript"/>
              </w:rPr>
              <w:t>d</w:t>
            </w:r>
          </w:p>
        </w:tc>
      </w:tr>
      <w:tr w14:paraId="53D234C2"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BE" w14:textId="77777777">
            <w:pPr>
              <w:ind w:left="284"/>
            </w:pPr>
            <w:r w:rsidRPr="00C37674">
              <w:t>U pacientov, u ktorých zlyhal TNF a vedolizumab</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BF" w14:textId="77777777">
            <w:pPr>
              <w:autoSpaceDE w:val="0"/>
              <w:autoSpaceDN w:val="0"/>
              <w:adjustRightInd w:val="0"/>
              <w:jc w:val="center"/>
            </w:pPr>
            <w:r w:rsidRPr="00C37674">
              <w:t>41</w:t>
            </w:r>
            <w:r w:rsidRPr="00C37674" w:rsidR="00877E99">
              <w:t> </w:t>
            </w:r>
            <w:r w:rsidRPr="00C37674">
              <w:t>% (11/27)</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C0" w14:textId="77777777">
            <w:pPr>
              <w:autoSpaceDE w:val="0"/>
              <w:autoSpaceDN w:val="0"/>
              <w:adjustRightInd w:val="0"/>
              <w:jc w:val="center"/>
            </w:pPr>
            <w:r w:rsidRPr="00C37674">
              <w:t>67</w:t>
            </w:r>
            <w:r w:rsidRPr="00C37674" w:rsidR="00877E99">
              <w:t> </w:t>
            </w:r>
            <w:r w:rsidRPr="00C37674">
              <w:t>% (14/21)</w:t>
            </w:r>
            <w:r w:rsidRPr="00C37674">
              <w:rPr>
                <w:vertAlign w:val="superscript"/>
              </w:rPr>
              <w:t>e</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C1" w14:textId="77777777">
            <w:pPr>
              <w:autoSpaceDE w:val="0"/>
              <w:autoSpaceDN w:val="0"/>
              <w:adjustRightInd w:val="0"/>
              <w:jc w:val="center"/>
            </w:pPr>
            <w:r w:rsidRPr="00C37674">
              <w:t>50</w:t>
            </w:r>
            <w:r w:rsidRPr="00C37674" w:rsidR="00877E99">
              <w:t> </w:t>
            </w:r>
            <w:r w:rsidRPr="00C37674">
              <w:t>% (11/22)</w:t>
            </w:r>
            <w:r w:rsidRPr="00C37674">
              <w:rPr>
                <w:vertAlign w:val="superscript"/>
              </w:rPr>
              <w:t>e</w:t>
            </w:r>
          </w:p>
        </w:tc>
      </w:tr>
      <w:tr w14:paraId="53D234C7"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C3" w14:textId="77777777">
            <w:r w:rsidRPr="00C37674">
              <w:t>Zhojenie sliznice</w:t>
            </w:r>
            <w:r w:rsidRPr="00C37674">
              <w:rPr>
                <w:szCs w:val="18"/>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C4" w14:textId="77777777">
            <w:pPr>
              <w:autoSpaceDE w:val="0"/>
              <w:autoSpaceDN w:val="0"/>
              <w:adjustRightInd w:val="0"/>
              <w:jc w:val="center"/>
            </w:pPr>
            <w:r w:rsidRPr="00C37674">
              <w:t>29</w:t>
            </w:r>
            <w:r w:rsidRPr="00C37674" w:rsidR="00877E99">
              <w:t> </w:t>
            </w:r>
            <w:r w:rsidRPr="00C37674">
              <w:t>%</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C5" w14:textId="77777777">
            <w:pPr>
              <w:autoSpaceDE w:val="0"/>
              <w:autoSpaceDN w:val="0"/>
              <w:adjustRightInd w:val="0"/>
              <w:jc w:val="center"/>
            </w:pPr>
            <w:r w:rsidRPr="00C37674">
              <w:t>51</w:t>
            </w:r>
            <w:r w:rsidRPr="00C37674" w:rsidR="00877E99">
              <w:t> </w:t>
            </w:r>
            <w:r w:rsidRPr="00C37674">
              <w:t>%</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C6" w14:textId="77777777">
            <w:pPr>
              <w:autoSpaceDE w:val="0"/>
              <w:autoSpaceDN w:val="0"/>
              <w:adjustRightInd w:val="0"/>
              <w:jc w:val="center"/>
            </w:pPr>
            <w:r w:rsidRPr="00C37674">
              <w:t>44</w:t>
            </w:r>
            <w:r w:rsidRPr="00C37674" w:rsidR="00877E99">
              <w:t> </w:t>
            </w:r>
            <w:r w:rsidRPr="00C37674">
              <w:t>%</w:t>
            </w:r>
            <w:r w:rsidRPr="00C37674">
              <w:rPr>
                <w:vertAlign w:val="superscript"/>
              </w:rPr>
              <w:t xml:space="preserve"> b</w:t>
            </w:r>
          </w:p>
        </w:tc>
      </w:tr>
      <w:tr w14:paraId="53D234CC"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C8" w14:textId="77777777">
            <w:r w:rsidRPr="00C37674">
              <w:t>Udržanie klinickej remisie do týždňa 44</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C9" w14:textId="77777777">
            <w:pPr>
              <w:autoSpaceDE w:val="0"/>
              <w:autoSpaceDN w:val="0"/>
              <w:adjustRightInd w:val="0"/>
              <w:jc w:val="center"/>
            </w:pPr>
            <w:r w:rsidRPr="00C37674">
              <w:t>38</w:t>
            </w:r>
            <w:r w:rsidRPr="00C37674" w:rsidR="00877E99">
              <w:t> </w:t>
            </w:r>
            <w:r w:rsidRPr="00C37674">
              <w:t>% (17/45)</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CA" w14:textId="77777777">
            <w:pPr>
              <w:autoSpaceDE w:val="0"/>
              <w:autoSpaceDN w:val="0"/>
              <w:adjustRightInd w:val="0"/>
              <w:jc w:val="center"/>
            </w:pPr>
            <w:r w:rsidRPr="00C37674">
              <w:t>58</w:t>
            </w:r>
            <w:r w:rsidRPr="00C37674" w:rsidR="00877E99">
              <w:t> </w:t>
            </w:r>
            <w:r w:rsidRPr="00C37674">
              <w:t>% (22/38)</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CB" w14:textId="77777777">
            <w:pPr>
              <w:autoSpaceDE w:val="0"/>
              <w:autoSpaceDN w:val="0"/>
              <w:adjustRightInd w:val="0"/>
              <w:jc w:val="center"/>
            </w:pPr>
            <w:r w:rsidRPr="00C37674">
              <w:t>65</w:t>
            </w:r>
            <w:r w:rsidRPr="00C37674" w:rsidR="00877E99">
              <w:t> </w:t>
            </w:r>
            <w:r w:rsidRPr="00C37674">
              <w:t>% (26/40)</w:t>
            </w:r>
            <w:r w:rsidRPr="00C37674">
              <w:rPr>
                <w:vertAlign w:val="superscript"/>
              </w:rPr>
              <w:t xml:space="preserve"> c</w:t>
            </w:r>
          </w:p>
        </w:tc>
      </w:tr>
      <w:tr w14:paraId="53D234D1"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CD" w14:textId="77777777">
            <w:r w:rsidRPr="00C37674">
              <w:t>Klinická remisia bez kortikosteroidov</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CE" w14:textId="77777777">
            <w:pPr>
              <w:autoSpaceDE w:val="0"/>
              <w:autoSpaceDN w:val="0"/>
              <w:adjustRightInd w:val="0"/>
              <w:jc w:val="center"/>
            </w:pPr>
            <w:r w:rsidRPr="00C37674">
              <w:t>23</w:t>
            </w:r>
            <w:r w:rsidRPr="00C37674" w:rsidR="00877E99">
              <w:t> </w:t>
            </w:r>
            <w:r w:rsidRPr="00C37674">
              <w:t>%</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CF" w14:textId="77777777">
            <w:pPr>
              <w:autoSpaceDE w:val="0"/>
              <w:autoSpaceDN w:val="0"/>
              <w:adjustRightInd w:val="0"/>
              <w:jc w:val="center"/>
            </w:pPr>
            <w:r w:rsidRPr="00C37674">
              <w:t>42</w:t>
            </w:r>
            <w:r w:rsidRPr="00C37674" w:rsidR="00877E99">
              <w:t> </w:t>
            </w:r>
            <w:r w:rsidRPr="00C37674">
              <w:t>%</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D0" w14:textId="77777777">
            <w:pPr>
              <w:autoSpaceDE w:val="0"/>
              <w:autoSpaceDN w:val="0"/>
              <w:adjustRightInd w:val="0"/>
              <w:jc w:val="center"/>
            </w:pPr>
            <w:r w:rsidRPr="00C37674">
              <w:t>38</w:t>
            </w:r>
            <w:r w:rsidRPr="00C37674" w:rsidR="00877E99">
              <w:t> </w:t>
            </w:r>
            <w:r w:rsidRPr="00C37674">
              <w:t>%</w:t>
            </w:r>
            <w:r w:rsidRPr="00C37674">
              <w:rPr>
                <w:vertAlign w:val="superscript"/>
              </w:rPr>
              <w:t xml:space="preserve"> b</w:t>
            </w:r>
          </w:p>
        </w:tc>
      </w:tr>
      <w:tr w14:paraId="53D234D6"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2" w14:textId="77777777">
            <w:r w:rsidRPr="00C37674">
              <w:t>Dlhodobá remisi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3" w14:textId="77777777">
            <w:pPr>
              <w:autoSpaceDE w:val="0"/>
              <w:autoSpaceDN w:val="0"/>
              <w:adjustRightInd w:val="0"/>
              <w:jc w:val="center"/>
            </w:pPr>
            <w:r w:rsidRPr="00C37674">
              <w:t>35</w:t>
            </w:r>
            <w:r w:rsidRPr="00C37674" w:rsidR="00877E99">
              <w:t> </w:t>
            </w:r>
            <w:r w:rsidRPr="00C37674">
              <w:t>%</w:t>
            </w:r>
          </w:p>
        </w:tc>
        <w:tc>
          <w:tcPr>
            <w:tcW w:w="162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4" w14:textId="77777777">
            <w:pPr>
              <w:autoSpaceDE w:val="0"/>
              <w:autoSpaceDN w:val="0"/>
              <w:adjustRightInd w:val="0"/>
              <w:jc w:val="center"/>
            </w:pPr>
            <w:r w:rsidRPr="00C37674">
              <w:t>57</w:t>
            </w:r>
            <w:r w:rsidRPr="00C37674" w:rsidR="00877E99">
              <w:t> </w:t>
            </w:r>
            <w:r w:rsidRPr="00C37674">
              <w:t>%</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5" w14:textId="77777777">
            <w:pPr>
              <w:autoSpaceDE w:val="0"/>
              <w:autoSpaceDN w:val="0"/>
              <w:adjustRightInd w:val="0"/>
              <w:jc w:val="center"/>
            </w:pPr>
            <w:r w:rsidRPr="00C37674">
              <w:t>48</w:t>
            </w:r>
            <w:r w:rsidRPr="00C37674" w:rsidR="00877E99">
              <w:t> </w:t>
            </w:r>
            <w:r w:rsidRPr="00C37674">
              <w:t>%</w:t>
            </w:r>
            <w:r w:rsidRPr="00C37674">
              <w:rPr>
                <w:vertAlign w:val="superscript"/>
              </w:rPr>
              <w:t xml:space="preserve"> d</w:t>
            </w:r>
          </w:p>
        </w:tc>
      </w:tr>
      <w:tr w14:paraId="53D234DB"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BC16C1" w:rsidRPr="00C37674" w:rsidP="00BC16C1" w14:paraId="53D234D7" w14:textId="77777777">
            <w:r w:rsidRPr="00C37674">
              <w:t>Symptomatická remisi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BC16C1" w:rsidRPr="00C37674" w:rsidP="00BC16C1" w14:paraId="53D234D8" w14:textId="77777777">
            <w:pPr>
              <w:autoSpaceDE w:val="0"/>
              <w:autoSpaceDN w:val="0"/>
              <w:adjustRightInd w:val="0"/>
              <w:jc w:val="center"/>
            </w:pPr>
            <w:r w:rsidRPr="00C37674">
              <w:t>45</w:t>
            </w:r>
            <w:r w:rsidRPr="00C37674" w:rsidR="00877E99">
              <w:t> </w:t>
            </w:r>
            <w:r w:rsidRPr="00C37674">
              <w:t>%</w:t>
            </w:r>
          </w:p>
        </w:tc>
        <w:tc>
          <w:tcPr>
            <w:tcW w:w="1621" w:type="dxa"/>
            <w:tcBorders>
              <w:top w:val="single" w:sz="4" w:space="0" w:color="auto"/>
              <w:left w:val="single" w:sz="4" w:space="0" w:color="auto"/>
              <w:bottom w:val="single" w:sz="4" w:space="0" w:color="auto"/>
              <w:right w:val="single" w:sz="4" w:space="0" w:color="auto"/>
            </w:tcBorders>
          </w:tcPr>
          <w:p w:rsidR="00BC16C1" w:rsidRPr="00C37674" w:rsidP="00BC16C1" w14:paraId="53D234D9" w14:textId="77777777">
            <w:pPr>
              <w:autoSpaceDE w:val="0"/>
              <w:autoSpaceDN w:val="0"/>
              <w:adjustRightInd w:val="0"/>
              <w:jc w:val="center"/>
            </w:pPr>
            <w:r w:rsidRPr="00C37674">
              <w:t>68</w:t>
            </w:r>
            <w:r w:rsidRPr="00C37674" w:rsidR="00877E99">
              <w:t> </w:t>
            </w:r>
            <w:r w:rsidRPr="00C37674">
              <w:t>%</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tcPr>
          <w:p w:rsidR="00BC16C1" w:rsidRPr="00C37674" w:rsidP="00BC16C1" w14:paraId="53D234DA" w14:textId="77777777">
            <w:pPr>
              <w:autoSpaceDE w:val="0"/>
              <w:autoSpaceDN w:val="0"/>
              <w:adjustRightInd w:val="0"/>
              <w:jc w:val="center"/>
            </w:pPr>
            <w:r w:rsidRPr="00C37674">
              <w:t>62</w:t>
            </w:r>
            <w:r w:rsidRPr="00C37674" w:rsidR="00877E99">
              <w:t> </w:t>
            </w:r>
            <w:r w:rsidRPr="00C37674">
              <w:t>%</w:t>
            </w:r>
            <w:r w:rsidRPr="00C37674">
              <w:rPr>
                <w:vertAlign w:val="superscript"/>
              </w:rPr>
              <w:t xml:space="preserve"> d</w:t>
            </w:r>
          </w:p>
        </w:tc>
      </w:tr>
      <w:tr w14:paraId="53D234E0" w14:textId="77777777" w:rsidTr="00BC16C1">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C" w14:textId="77777777">
            <w:r w:rsidRPr="00C37674">
              <w:t>Kombinovaná symptomatická remisia a zhojenie sliznice</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D" w14:textId="77777777">
            <w:pPr>
              <w:autoSpaceDE w:val="0"/>
              <w:autoSpaceDN w:val="0"/>
              <w:adjustRightInd w:val="0"/>
              <w:jc w:val="center"/>
            </w:pPr>
            <w:r w:rsidRPr="00C37674">
              <w:t>28</w:t>
            </w:r>
            <w:r w:rsidRPr="00C37674" w:rsidR="00877E99">
              <w:t> </w:t>
            </w:r>
            <w:r w:rsidRPr="00C37674">
              <w:t>%</w:t>
            </w:r>
          </w:p>
        </w:tc>
        <w:tc>
          <w:tcPr>
            <w:tcW w:w="1621"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E" w14:textId="77777777">
            <w:pPr>
              <w:autoSpaceDE w:val="0"/>
              <w:autoSpaceDN w:val="0"/>
              <w:adjustRightInd w:val="0"/>
              <w:jc w:val="center"/>
            </w:pPr>
            <w:r w:rsidRPr="00C37674">
              <w:t>48</w:t>
            </w:r>
            <w:r w:rsidRPr="00C37674" w:rsidR="00877E99">
              <w:t> </w:t>
            </w:r>
            <w:r w:rsidRPr="00C37674">
              <w:t>%</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hideMark/>
          </w:tcPr>
          <w:p w:rsidR="00BC16C1" w:rsidRPr="00C37674" w:rsidP="00BC16C1" w14:paraId="53D234DF" w14:textId="77777777">
            <w:pPr>
              <w:autoSpaceDE w:val="0"/>
              <w:autoSpaceDN w:val="0"/>
              <w:adjustRightInd w:val="0"/>
              <w:jc w:val="center"/>
            </w:pPr>
            <w:r w:rsidRPr="00C37674">
              <w:t>41</w:t>
            </w:r>
            <w:r w:rsidRPr="00C37674" w:rsidR="00877E99">
              <w:t> </w:t>
            </w:r>
            <w:r w:rsidRPr="00C37674">
              <w:t>%</w:t>
            </w:r>
            <w:r w:rsidRPr="00C37674">
              <w:rPr>
                <w:vertAlign w:val="superscript"/>
              </w:rPr>
              <w:t xml:space="preserve"> d</w:t>
            </w:r>
          </w:p>
        </w:tc>
      </w:tr>
      <w:tr w14:paraId="53D234F0" w14:textId="77777777" w:rsidTr="00BC16C1">
        <w:tblPrEx>
          <w:tblW w:w="9075" w:type="dxa"/>
          <w:jc w:val="center"/>
          <w:tblLayout w:type="fixed"/>
          <w:tblLook w:val="04A0"/>
        </w:tblPrEx>
        <w:trPr>
          <w:cantSplit/>
          <w:jc w:val="center"/>
        </w:trPr>
        <w:tc>
          <w:tcPr>
            <w:tcW w:w="9075" w:type="dxa"/>
            <w:gridSpan w:val="4"/>
            <w:tcBorders>
              <w:top w:val="single" w:sz="4" w:space="0" w:color="auto"/>
              <w:left w:val="nil"/>
              <w:bottom w:val="nil"/>
              <w:right w:val="nil"/>
            </w:tcBorders>
            <w:hideMark/>
          </w:tcPr>
          <w:p w:rsidR="00BC16C1" w:rsidRPr="00C37674" w:rsidP="00BC16C1" w14:paraId="53D234E1" w14:textId="77777777">
            <w:pPr>
              <w:autoSpaceDE w:val="0"/>
              <w:autoSpaceDN w:val="0"/>
              <w:adjustRightInd w:val="0"/>
              <w:ind w:left="284" w:hanging="284"/>
              <w:rPr>
                <w:sz w:val="18"/>
                <w:szCs w:val="18"/>
              </w:rPr>
            </w:pPr>
            <w:r w:rsidRPr="00C37674">
              <w:rPr>
                <w:sz w:val="18"/>
                <w:szCs w:val="18"/>
              </w:rPr>
              <w:t>* Po odpovedi na i.v. ustekinumab.</w:t>
            </w:r>
          </w:p>
          <w:p w:rsidR="00BC16C1" w:rsidRPr="00C37674" w:rsidP="00BC16C1" w14:paraId="53D234E2" w14:textId="77777777">
            <w:pPr>
              <w:autoSpaceDE w:val="0"/>
              <w:autoSpaceDN w:val="0"/>
              <w:adjustRightInd w:val="0"/>
              <w:ind w:left="284" w:hanging="284"/>
              <w:rPr>
                <w:sz w:val="18"/>
                <w:szCs w:val="18"/>
              </w:rPr>
            </w:pPr>
            <w:r w:rsidRPr="00C37674">
              <w:rPr>
                <w:sz w:val="18"/>
                <w:szCs w:val="18"/>
              </w:rPr>
              <w:t>**</w:t>
            </w:r>
            <w:r w:rsidRPr="00C37674">
              <w:rPr>
                <w:sz w:val="18"/>
                <w:szCs w:val="18"/>
              </w:rPr>
              <w:tab/>
              <w:t>Klinická remisia je definovaná ako Mayo skóre ≤</w:t>
            </w:r>
            <w:r w:rsidRPr="00C37674" w:rsidR="00877E99">
              <w:rPr>
                <w:sz w:val="18"/>
                <w:szCs w:val="18"/>
              </w:rPr>
              <w:t> </w:t>
            </w:r>
            <w:r w:rsidRPr="00C37674">
              <w:rPr>
                <w:sz w:val="18"/>
                <w:szCs w:val="18"/>
              </w:rPr>
              <w:t>2 body a žiadne jednotlivé podskóre ≥</w:t>
            </w:r>
            <w:r w:rsidRPr="00C37674" w:rsidR="00877E99">
              <w:rPr>
                <w:sz w:val="18"/>
                <w:szCs w:val="18"/>
              </w:rPr>
              <w:t> </w:t>
            </w:r>
            <w:r w:rsidRPr="00C37674">
              <w:rPr>
                <w:sz w:val="18"/>
                <w:szCs w:val="18"/>
              </w:rPr>
              <w:t>1.</w:t>
            </w:r>
          </w:p>
          <w:p w:rsidR="00BC16C1" w:rsidRPr="00C37674" w:rsidP="00BC16C1" w14:paraId="53D234E3"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linická odpoveď je definovaná ako pokles Mayo skóre oproti východiskovým hodnotám o</w:t>
            </w:r>
            <w:r w:rsidRPr="00C37674" w:rsidR="00877E99">
              <w:rPr>
                <w:sz w:val="18"/>
                <w:szCs w:val="18"/>
              </w:rPr>
              <w:t> </w:t>
            </w:r>
            <w:r w:rsidRPr="00C37674">
              <w:rPr>
                <w:sz w:val="18"/>
                <w:szCs w:val="18"/>
              </w:rPr>
              <w:t>≥</w:t>
            </w:r>
            <w:r w:rsidRPr="00C37674" w:rsidR="00877E99">
              <w:rPr>
                <w:sz w:val="18"/>
                <w:szCs w:val="18"/>
              </w:rPr>
              <w:t> </w:t>
            </w:r>
            <w:r w:rsidRPr="00C37674">
              <w:rPr>
                <w:sz w:val="18"/>
                <w:szCs w:val="18"/>
              </w:rPr>
              <w:t>30</w:t>
            </w:r>
            <w:r w:rsidRPr="00C37674" w:rsidR="00877E99">
              <w:rPr>
                <w:sz w:val="18"/>
                <w:szCs w:val="18"/>
              </w:rPr>
              <w:t> </w:t>
            </w:r>
            <w:r w:rsidRPr="00C37674">
              <w:rPr>
                <w:sz w:val="18"/>
                <w:szCs w:val="18"/>
              </w:rPr>
              <w:t>% a ≥</w:t>
            </w:r>
            <w:r w:rsidRPr="00C37674" w:rsidR="00877E99">
              <w:rPr>
                <w:sz w:val="18"/>
                <w:szCs w:val="18"/>
              </w:rPr>
              <w:t> </w:t>
            </w:r>
            <w:r w:rsidRPr="00C37674">
              <w:rPr>
                <w:sz w:val="18"/>
                <w:szCs w:val="18"/>
              </w:rPr>
              <w:t>3 body a zároveň pokles podskóre rektálneho krvácania oproti východiskovej hodnote ≥</w:t>
            </w:r>
            <w:r w:rsidRPr="00C37674" w:rsidR="00877E99">
              <w:rPr>
                <w:sz w:val="18"/>
                <w:szCs w:val="18"/>
              </w:rPr>
              <w:t> </w:t>
            </w:r>
            <w:r w:rsidRPr="00C37674">
              <w:rPr>
                <w:sz w:val="18"/>
                <w:szCs w:val="18"/>
              </w:rPr>
              <w:t>1 alebo podskóre rektálneho krvácania 0 alebo 1.</w:t>
            </w:r>
          </w:p>
          <w:p w:rsidR="00BC16C1" w:rsidRPr="00C37674" w:rsidP="00BC16C1" w14:paraId="53D234E4"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TNFα antagonista a/alebo vedolizumab.</w:t>
            </w:r>
          </w:p>
          <w:p w:rsidR="00BC16C1" w:rsidRPr="00C37674" w:rsidP="00BC16C1" w14:paraId="53D234E5"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Zhojenie sliznice je definované ako endoskopické Mayo podskóre 0 alebo 1.</w:t>
            </w:r>
          </w:p>
          <w:p w:rsidR="00BC16C1" w:rsidRPr="00C37674" w:rsidP="00BC16C1" w14:paraId="53D234E6"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 xml:space="preserve">Udržanie klinickej remisie do týždňa 44 </w:t>
            </w:r>
            <w:r w:rsidRPr="00C37674" w:rsidR="008352F6">
              <w:rPr>
                <w:sz w:val="18"/>
                <w:szCs w:val="18"/>
              </w:rPr>
              <w:t>je</w:t>
            </w:r>
            <w:r w:rsidRPr="00C37674">
              <w:rPr>
                <w:sz w:val="18"/>
                <w:szCs w:val="18"/>
              </w:rPr>
              <w:t xml:space="preserve"> definované ako klinická remisia do týždňa 44 u pacientov v klinickej remisii na začiatku udržiavacej liečby.</w:t>
            </w:r>
          </w:p>
          <w:p w:rsidR="00BC16C1" w:rsidRPr="00C37674" w:rsidP="00BC16C1" w14:paraId="53D234E7"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Klinická remisia bez kortikosteroidov je definovaná ako klinická remisia bez podávania kortikosteroidov v týždni 44.</w:t>
            </w:r>
          </w:p>
          <w:p w:rsidR="00BC16C1" w:rsidRPr="00C37674" w:rsidP="00BC16C1" w14:paraId="53D234E8"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Dlhodobá remisia je definovaná ako čiastočná Mayo remisia pri ≥ 80 % všetkých návštev pred týždňom 44 a čiastočná Mayo remisia pri poslednej návšteve (týždeň 44).</w:t>
            </w:r>
          </w:p>
          <w:p w:rsidR="00BC16C1" w:rsidRPr="00C37674" w:rsidP="00BC16C1" w14:paraId="53D234E9"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Symptomatická remisia je definovaná ako Mayo podskóre frekvencie stolice 0 alebo 1 a podskóre rektálneho krvácania 0.</w:t>
            </w:r>
          </w:p>
          <w:p w:rsidR="00BC16C1" w:rsidRPr="00C37674" w:rsidP="00BC16C1" w14:paraId="53D234EA"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 xml:space="preserve">Kombinovaná symptomatická remisia a zhojenie </w:t>
            </w:r>
            <w:r w:rsidRPr="00C37674" w:rsidR="008352F6">
              <w:rPr>
                <w:sz w:val="18"/>
                <w:szCs w:val="18"/>
              </w:rPr>
              <w:t xml:space="preserve">sliznice </w:t>
            </w:r>
            <w:r w:rsidRPr="00C37674">
              <w:rPr>
                <w:sz w:val="18"/>
                <w:szCs w:val="18"/>
              </w:rPr>
              <w:t>sú definované ako podskóre frekvencie stolice 0 alebo 1, podskóre rektálneho krvácania 0 a endoskopické podskóre 0 alebo 1.</w:t>
            </w:r>
          </w:p>
          <w:p w:rsidR="00BC16C1" w:rsidRPr="00C37674" w:rsidP="00BC16C1" w14:paraId="53D234EB" w14:textId="77777777">
            <w:pPr>
              <w:autoSpaceDE w:val="0"/>
              <w:autoSpaceDN w:val="0"/>
              <w:ind w:left="284" w:hanging="284"/>
              <w:rPr>
                <w:sz w:val="18"/>
                <w:szCs w:val="18"/>
              </w:rPr>
            </w:pPr>
            <w:r w:rsidRPr="00C37674">
              <w:rPr>
                <w:szCs w:val="18"/>
                <w:vertAlign w:val="superscript"/>
              </w:rPr>
              <w:t>a</w:t>
            </w:r>
            <w:r w:rsidRPr="00C37674">
              <w:rPr>
                <w:sz w:val="18"/>
                <w:szCs w:val="18"/>
              </w:rPr>
              <w:tab/>
              <w:t>p &lt; 0,001</w:t>
            </w:r>
          </w:p>
          <w:p w:rsidR="00BC16C1" w:rsidRPr="00C37674" w:rsidP="00BC16C1" w14:paraId="53D234EC" w14:textId="77777777">
            <w:pPr>
              <w:tabs>
                <w:tab w:val="left" w:pos="288"/>
              </w:tabs>
              <w:ind w:left="284" w:hanging="284"/>
              <w:rPr>
                <w:sz w:val="18"/>
                <w:szCs w:val="18"/>
              </w:rPr>
            </w:pPr>
            <w:r w:rsidRPr="00C37674">
              <w:rPr>
                <w:szCs w:val="18"/>
                <w:vertAlign w:val="superscript"/>
              </w:rPr>
              <w:t xml:space="preserve">b </w:t>
            </w:r>
            <w:r w:rsidRPr="00C37674" w:rsidR="00877E99">
              <w:rPr>
                <w:sz w:val="18"/>
                <w:szCs w:val="18"/>
              </w:rPr>
              <w:tab/>
            </w:r>
            <w:r w:rsidRPr="00C37674">
              <w:rPr>
                <w:sz w:val="18"/>
                <w:szCs w:val="18"/>
              </w:rPr>
              <w:t>p</w:t>
            </w:r>
            <w:r w:rsidRPr="00C37674" w:rsidR="00877E99">
              <w:rPr>
                <w:sz w:val="18"/>
                <w:szCs w:val="18"/>
              </w:rPr>
              <w:t> </w:t>
            </w:r>
            <w:r w:rsidRPr="00C37674">
              <w:rPr>
                <w:sz w:val="18"/>
                <w:szCs w:val="18"/>
              </w:rPr>
              <w:t>&lt;</w:t>
            </w:r>
            <w:r w:rsidRPr="00C37674" w:rsidR="00877E99">
              <w:rPr>
                <w:sz w:val="18"/>
                <w:szCs w:val="18"/>
              </w:rPr>
              <w:t> </w:t>
            </w:r>
            <w:r w:rsidRPr="00C37674">
              <w:rPr>
                <w:sz w:val="18"/>
                <w:szCs w:val="18"/>
              </w:rPr>
              <w:t>0,05</w:t>
            </w:r>
          </w:p>
          <w:p w:rsidR="00BC16C1" w:rsidRPr="00C37674" w:rsidP="00BC16C1" w14:paraId="53D234ED" w14:textId="77777777">
            <w:pPr>
              <w:tabs>
                <w:tab w:val="left" w:pos="288"/>
              </w:tabs>
              <w:ind w:left="284" w:hanging="284"/>
              <w:rPr>
                <w:sz w:val="18"/>
                <w:szCs w:val="18"/>
              </w:rPr>
            </w:pPr>
            <w:r w:rsidRPr="00C37674">
              <w:rPr>
                <w:szCs w:val="18"/>
                <w:vertAlign w:val="superscript"/>
              </w:rPr>
              <w:t>c</w:t>
            </w:r>
            <w:r w:rsidRPr="00C37674">
              <w:rPr>
                <w:sz w:val="18"/>
                <w:szCs w:val="18"/>
              </w:rPr>
              <w:tab/>
              <w:t>Nominálne významné (p</w:t>
            </w:r>
            <w:r w:rsidRPr="00C37674" w:rsidR="00877E99">
              <w:rPr>
                <w:sz w:val="18"/>
                <w:szCs w:val="18"/>
              </w:rPr>
              <w:t> </w:t>
            </w:r>
            <w:r w:rsidRPr="00C37674">
              <w:rPr>
                <w:sz w:val="18"/>
                <w:szCs w:val="18"/>
              </w:rPr>
              <w:t>&lt; 0,001)</w:t>
            </w:r>
          </w:p>
          <w:p w:rsidR="00BC16C1" w:rsidRPr="00C37674" w:rsidP="00BC16C1" w14:paraId="53D234EE" w14:textId="77777777">
            <w:pPr>
              <w:tabs>
                <w:tab w:val="left" w:pos="288"/>
              </w:tabs>
              <w:ind w:left="284" w:hanging="284"/>
              <w:rPr>
                <w:sz w:val="18"/>
                <w:szCs w:val="18"/>
              </w:rPr>
            </w:pPr>
            <w:r w:rsidRPr="00C37674">
              <w:rPr>
                <w:szCs w:val="18"/>
                <w:vertAlign w:val="superscript"/>
              </w:rPr>
              <w:t>d</w:t>
            </w:r>
            <w:r w:rsidRPr="00C37674">
              <w:rPr>
                <w:sz w:val="18"/>
                <w:szCs w:val="18"/>
              </w:rPr>
              <w:tab/>
              <w:t>Nominálne významné (p</w:t>
            </w:r>
            <w:r w:rsidRPr="00C37674" w:rsidR="00877E99">
              <w:rPr>
                <w:sz w:val="18"/>
                <w:szCs w:val="18"/>
              </w:rPr>
              <w:t> </w:t>
            </w:r>
            <w:r w:rsidRPr="00C37674">
              <w:rPr>
                <w:sz w:val="18"/>
                <w:szCs w:val="18"/>
              </w:rPr>
              <w:t>&lt; 0,05)</w:t>
            </w:r>
          </w:p>
          <w:p w:rsidR="00BC16C1" w:rsidRPr="00C37674" w:rsidP="00BC16C1" w14:paraId="53D234EF" w14:textId="77777777">
            <w:pPr>
              <w:tabs>
                <w:tab w:val="left" w:pos="288"/>
              </w:tabs>
              <w:ind w:left="284" w:hanging="284"/>
              <w:rPr>
                <w:sz w:val="18"/>
                <w:szCs w:val="18"/>
              </w:rPr>
            </w:pPr>
            <w:r w:rsidRPr="00C37674">
              <w:rPr>
                <w:szCs w:val="18"/>
                <w:vertAlign w:val="superscript"/>
              </w:rPr>
              <w:t>e</w:t>
            </w:r>
            <w:r w:rsidRPr="00C37674">
              <w:rPr>
                <w:sz w:val="18"/>
                <w:szCs w:val="18"/>
              </w:rPr>
              <w:tab/>
              <w:t>Nie je štatisticky významné</w:t>
            </w:r>
          </w:p>
        </w:tc>
      </w:tr>
    </w:tbl>
    <w:p w:rsidR="00BC16C1" w:rsidRPr="00C37674" w:rsidP="00BC16C1" w14:paraId="53D234F1" w14:textId="77777777">
      <w:pPr>
        <w:rPr>
          <w:rFonts w:eastAsia="TimesNewRoman"/>
          <w:lang w:eastAsia="zh-CN"/>
        </w:rPr>
      </w:pPr>
    </w:p>
    <w:p w:rsidR="00BC16C1" w:rsidRPr="00C37674" w:rsidP="00BC16C1" w14:paraId="53D234F2" w14:textId="77777777">
      <w:pPr>
        <w:rPr>
          <w:rFonts w:eastAsia="TimesNewRoman"/>
        </w:rPr>
      </w:pPr>
      <w:r w:rsidRPr="00C37674">
        <w:t>Priaznivý účinok ustekinumabu na klinickú odpoveď, hojenie slizníc a klinickú remisiu sa pozoroval pri indukčnej a udržiavacej liečbe pacientov, u ktorých zlyhala konvenčná, ale nie biologická liečba, ako aj u pacientov, u ktorých zlyhala aspoň jedna predchádzajúca liečba antagonistom TNFα vrátane pacientov bez primárnej odpovede na terapiu antagonistami TNFα. Priaznivý účinok sa pozoroval aj pri indukčnej liečbe pacientov, u ktorých zlyhala aspoň jedna predchádzajúca liečba antagonistami TNFα a vedolizumab, avšak počet pacientov v tejto podskupine bol príliš malý na to, aby sa dali vyvodiť konečné závery o priaznivom účinku v tejto skupine počas udržiavacej liečby.</w:t>
      </w:r>
    </w:p>
    <w:p w:rsidR="00BC16C1" w:rsidRPr="00C37674" w:rsidP="00BC16C1" w14:paraId="53D234F3" w14:textId="77777777"/>
    <w:p w:rsidR="00BC16C1" w:rsidRPr="00C37674" w:rsidP="00BC16C1" w14:paraId="53D234F4" w14:textId="77777777">
      <w:pPr>
        <w:keepNext/>
        <w:rPr>
          <w:i/>
        </w:rPr>
      </w:pPr>
      <w:r w:rsidRPr="00C37674">
        <w:rPr>
          <w:i/>
        </w:rPr>
        <w:t>Respondéri na indukčnú liečbu us</w:t>
      </w:r>
      <w:r w:rsidRPr="00C37674" w:rsidR="007F131E">
        <w:rPr>
          <w:i/>
        </w:rPr>
        <w:t>t</w:t>
      </w:r>
      <w:r w:rsidRPr="00C37674">
        <w:rPr>
          <w:i/>
        </w:rPr>
        <w:t>ekinumabom v</w:t>
      </w:r>
      <w:r w:rsidRPr="00C37674" w:rsidR="00156078">
        <w:rPr>
          <w:i/>
        </w:rPr>
        <w:t> </w:t>
      </w:r>
      <w:r w:rsidRPr="00C37674">
        <w:rPr>
          <w:i/>
        </w:rPr>
        <w:t>týždni</w:t>
      </w:r>
      <w:r w:rsidRPr="00C37674" w:rsidR="00156078">
        <w:rPr>
          <w:i/>
        </w:rPr>
        <w:t> </w:t>
      </w:r>
      <w:r w:rsidRPr="00C37674">
        <w:rPr>
          <w:i/>
        </w:rPr>
        <w:t>16</w:t>
      </w:r>
    </w:p>
    <w:p w:rsidR="00BC16C1" w:rsidRPr="00C37674" w:rsidP="00BC16C1" w14:paraId="53D234F5" w14:textId="77777777">
      <w:r w:rsidRPr="00C37674">
        <w:t>Pacienti liečení ustekinumabom, ktorí neodpovedali v týždni</w:t>
      </w:r>
      <w:r w:rsidRPr="00C37674" w:rsidR="00156078">
        <w:t> </w:t>
      </w:r>
      <w:r w:rsidRPr="00C37674">
        <w:t>8 štúdie UNIFI-I, dostali 90</w:t>
      </w:r>
      <w:r w:rsidRPr="00C37674" w:rsidR="00877E99">
        <w:t> </w:t>
      </w:r>
      <w:r w:rsidRPr="00C37674">
        <w:t>mg s.c. ustekinumabu v týždni</w:t>
      </w:r>
      <w:r w:rsidRPr="00C37674" w:rsidR="00156078">
        <w:t> </w:t>
      </w:r>
      <w:r w:rsidRPr="00C37674">
        <w:t>8 (36 % pacientov). Z týchto pacientov 9 % pacientov, ktorí boli pôvodne randomizovaní na odporúčanú indukčnú dávku, dosiahlo klinickú remisiu a 58 % dosiahlo klinickú odpoveď v týždni</w:t>
      </w:r>
      <w:r w:rsidRPr="00C37674" w:rsidR="00156078">
        <w:t> </w:t>
      </w:r>
      <w:r w:rsidRPr="00C37674">
        <w:t>16.</w:t>
      </w:r>
    </w:p>
    <w:p w:rsidR="00BC16C1" w:rsidRPr="00C37674" w:rsidP="00BC16C1" w14:paraId="53D234F6" w14:textId="77777777"/>
    <w:p w:rsidR="00BC16C1" w:rsidP="00BC16C1" w14:paraId="53D234F7" w14:textId="75281A4C">
      <w:r w:rsidRPr="00C37674">
        <w:t>Pacienti, ktorí nedosiahli po indukčnej dávke ustekinumabu klinickú odpoveď v týždni</w:t>
      </w:r>
      <w:r w:rsidRPr="00C37674" w:rsidR="00156078">
        <w:t> </w:t>
      </w:r>
      <w:r w:rsidRPr="00C37674">
        <w:t>8 štúdie UNFI-I, ale dosiahli odpoveď v týždni</w:t>
      </w:r>
      <w:r w:rsidRPr="00C37674" w:rsidR="00156078">
        <w:t> </w:t>
      </w:r>
      <w:r w:rsidRPr="00C37674">
        <w:t>16 (157</w:t>
      </w:r>
      <w:r w:rsidRPr="00C37674" w:rsidR="00156078">
        <w:t> </w:t>
      </w:r>
      <w:r w:rsidRPr="00C37674">
        <w:t>pacientov), boli zaradení do nerandomizovanej časti štúdie UNIFI-M a naďalej dostávali udržiavacie dávky každých 8</w:t>
      </w:r>
      <w:r w:rsidRPr="00C37674" w:rsidR="00156078">
        <w:t> </w:t>
      </w:r>
      <w:r w:rsidRPr="00C37674">
        <w:t>týždňov; u týchto pacientov si väčšina (62 %) udržala odpoveď a 30 % dosiahlo remisiu v týždni</w:t>
      </w:r>
      <w:r w:rsidRPr="00C37674" w:rsidR="00156078">
        <w:t> </w:t>
      </w:r>
      <w:r w:rsidRPr="00C37674">
        <w:t>44.</w:t>
      </w:r>
    </w:p>
    <w:p w:rsidR="004E1430" w:rsidP="00BC16C1" w14:paraId="1E85DA29" w14:textId="100F16D0"/>
    <w:p w:rsidR="004E1430" w:rsidP="004E1430" w14:paraId="25D57E51" w14:textId="77777777">
      <w:pPr>
        <w:rPr>
          <w:i/>
          <w:iCs/>
        </w:rPr>
      </w:pPr>
      <w:r w:rsidRPr="00D35E12">
        <w:rPr>
          <w:i/>
          <w:iCs/>
        </w:rPr>
        <w:t>Predĺžen</w:t>
      </w:r>
      <w:r>
        <w:rPr>
          <w:i/>
          <w:iCs/>
        </w:rPr>
        <w:t>ie</w:t>
      </w:r>
      <w:r w:rsidRPr="00D35E12">
        <w:rPr>
          <w:i/>
          <w:iCs/>
        </w:rPr>
        <w:t xml:space="preserve"> štúdi</w:t>
      </w:r>
      <w:r>
        <w:rPr>
          <w:i/>
          <w:iCs/>
        </w:rPr>
        <w:t>e</w:t>
      </w:r>
    </w:p>
    <w:p w:rsidR="00B237D6" w:rsidP="004E1430" w14:paraId="5C8810B0" w14:textId="6E9FA3E9">
      <w:r>
        <w:t>V UNIFI boli pacienti</w:t>
      </w:r>
      <w:r w:rsidR="00F34145">
        <w:t>,</w:t>
      </w:r>
      <w:r>
        <w:t xml:space="preserve"> ktorí dokončili štúdiu do 44. týždňa, vhodní na pokračovanie v liečbe v predĺženej štúdii. Spomedzi </w:t>
      </w:r>
      <w:r w:rsidR="002E2909">
        <w:t>400</w:t>
      </w:r>
      <w:r>
        <w:t xml:space="preserve"> pacientov, ktorí boli zaradení a liečení </w:t>
      </w:r>
      <w:r w:rsidR="002E2909">
        <w:t xml:space="preserve">ustekinumabom každých 12 resp. 8 týždňov </w:t>
      </w:r>
      <w:r>
        <w:t>v predĺženej št</w:t>
      </w:r>
      <w:r w:rsidR="00F34145">
        <w:t>ú</w:t>
      </w:r>
      <w:r>
        <w:t xml:space="preserve">dii, bola symptomatická remisia udržaná do </w:t>
      </w:r>
      <w:r w:rsidR="006C6B9D">
        <w:t>200</w:t>
      </w:r>
      <w:r>
        <w:t>. týždňa u pacientov, ktorí zlyhali na konvenčnej terapii (ale nie na biologickej terapii) a u tých, ktorí zlyhali na biologickej terapii vrátane tých, ktorí zlyhali na anti-TNF terapii a terapii vedolizumabom.</w:t>
      </w:r>
      <w:r w:rsidR="002E2909">
        <w:t xml:space="preserve"> Spomedzi pacientov, ktorí dostávali ustekinumab počas 4 rokov liečby a boli hodnotení pomocou úplného Mayo skóre v 200. udržiavacom týždni, 74,2 % (69/93) dosiahlo hojenie sliznice a 68,3 % (41/60) dosiahlo klinickú remisiu.</w:t>
      </w:r>
    </w:p>
    <w:p w:rsidR="004E1430" w:rsidP="004E1430" w14:paraId="7973A682" w14:textId="3675B406"/>
    <w:p w:rsidR="00BD6B6F" w:rsidP="00BD6B6F" w14:paraId="2A47EE7A" w14:textId="586BFF83">
      <w:r w:rsidRPr="000103E2">
        <w:t>Analýza bezpečnosti zahŕňa</w:t>
      </w:r>
      <w:ins w:id="504" w:author="Slovak LOC JK" w:date="2025-02-26T13:48:00Z">
        <w:r w:rsidR="00275831">
          <w:t>júca</w:t>
        </w:r>
      </w:ins>
      <w:r w:rsidRPr="000103E2">
        <w:t xml:space="preserve"> 457</w:t>
      </w:r>
      <w:r w:rsidR="00EB7F53">
        <w:t> </w:t>
      </w:r>
      <w:r w:rsidRPr="000103E2">
        <w:t>pacientov (1</w:t>
      </w:r>
      <w:r>
        <w:t> </w:t>
      </w:r>
      <w:r w:rsidRPr="000103E2">
        <w:t>289</w:t>
      </w:r>
      <w:r>
        <w:t>,</w:t>
      </w:r>
      <w:r w:rsidRPr="000103E2">
        <w:t>9</w:t>
      </w:r>
      <w:r w:rsidR="00EB7F53">
        <w:t> </w:t>
      </w:r>
      <w:r w:rsidRPr="000103E2">
        <w:t>osoborokov) sledovaných do 220</w:t>
      </w:r>
      <w:r w:rsidR="00EB7F53">
        <w:t> </w:t>
      </w:r>
      <w:r w:rsidRPr="000103E2">
        <w:t>týždň</w:t>
      </w:r>
      <w:r>
        <w:t>ov</w:t>
      </w:r>
      <w:r w:rsidRPr="000103E2">
        <w:t xml:space="preserve"> ukázala bezpečnostný profil medzi 44. </w:t>
      </w:r>
      <w:r>
        <w:t>a</w:t>
      </w:r>
      <w:r w:rsidRPr="000103E2">
        <w:t xml:space="preserve"> 220.</w:t>
      </w:r>
      <w:r w:rsidR="00EB7F53">
        <w:t> </w:t>
      </w:r>
      <w:r>
        <w:t>t</w:t>
      </w:r>
      <w:r w:rsidRPr="000103E2">
        <w:t>ýždňom, ktorý bol porovnateľný s profilom pozorovaným do 44.</w:t>
      </w:r>
      <w:r w:rsidR="00EB7F53">
        <w:t> </w:t>
      </w:r>
      <w:r>
        <w:t>t</w:t>
      </w:r>
      <w:r w:rsidRPr="000103E2">
        <w:t>ýždňa.</w:t>
      </w:r>
    </w:p>
    <w:p w:rsidR="00BD6B6F" w:rsidRPr="00C37674" w:rsidP="004E1430" w14:paraId="5895DEEA" w14:textId="77777777"/>
    <w:p w:rsidR="00BC16C1" w:rsidP="00BC16C1" w14:paraId="53D234F8" w14:textId="6AAC22D6">
      <w:r w:rsidRPr="00C91F50">
        <w:t xml:space="preserve">V predĺžení tejto štúdie neboli </w:t>
      </w:r>
      <w:r>
        <w:t>identifikova</w:t>
      </w:r>
      <w:r w:rsidRPr="00C91F50">
        <w:t>né žiadne nové bezpečnost</w:t>
      </w:r>
      <w:r>
        <w:t>né riziká p</w:t>
      </w:r>
      <w:r w:rsidRPr="00C91F50">
        <w:t xml:space="preserve">o </w:t>
      </w:r>
      <w:r w:rsidR="002E2909">
        <w:t>4</w:t>
      </w:r>
      <w:r w:rsidRPr="00C91F50">
        <w:t xml:space="preserve"> rok</w:t>
      </w:r>
      <w:r>
        <w:t>och</w:t>
      </w:r>
      <w:r w:rsidRPr="00C91F50">
        <w:t xml:space="preserve"> liečby u</w:t>
      </w:r>
      <w:r w:rsidR="002E2909">
        <w:t> </w:t>
      </w:r>
      <w:r w:rsidRPr="00C91F50">
        <w:t>pacientov s</w:t>
      </w:r>
      <w:r>
        <w:t> ulceróznou kolitídou.</w:t>
      </w:r>
    </w:p>
    <w:p w:rsidR="00126E04" w:rsidRPr="00C37674" w:rsidP="00BC16C1" w14:paraId="0C1D75FE" w14:textId="77777777"/>
    <w:p w:rsidR="00BC16C1" w:rsidRPr="00C37674" w:rsidP="00BC16C1" w14:paraId="53D234F9" w14:textId="77777777">
      <w:pPr>
        <w:keepNext/>
        <w:rPr>
          <w:i/>
        </w:rPr>
      </w:pPr>
      <w:r w:rsidRPr="00C37674">
        <w:rPr>
          <w:i/>
        </w:rPr>
        <w:t>Endoskopická normalizácia</w:t>
      </w:r>
    </w:p>
    <w:p w:rsidR="00BC16C1" w:rsidRPr="00C37674" w:rsidP="00BC16C1" w14:paraId="53D234FA" w14:textId="68C16619">
      <w:r w:rsidRPr="00C37674">
        <w:t>Endoskopická normalizácia bola definovaná ako endoskopické Mayo podskóre 0 a bola pozorovan</w:t>
      </w:r>
      <w:r w:rsidRPr="00C37674" w:rsidR="00DC3DCA">
        <w:t>á</w:t>
      </w:r>
      <w:r w:rsidRPr="00C37674">
        <w:t xml:space="preserve"> už v týždni</w:t>
      </w:r>
      <w:r w:rsidRPr="00C37674" w:rsidR="00156078">
        <w:t> </w:t>
      </w:r>
      <w:r w:rsidRPr="00C37674">
        <w:t>8 štúdie UNIFI-I. V týždni</w:t>
      </w:r>
      <w:r w:rsidRPr="00C37674" w:rsidR="00156078">
        <w:t> </w:t>
      </w:r>
      <w:r w:rsidRPr="00C37674">
        <w:t>44 štúdie UNIFI-M bola dosiahnutá u 24 % resp. 29 % pacientov liečených ustekinumabom každých 12 resp. 8</w:t>
      </w:r>
      <w:r w:rsidRPr="00C37674" w:rsidR="00156078">
        <w:t> </w:t>
      </w:r>
      <w:r w:rsidRPr="00C37674">
        <w:t>týždňov v porovnaní s 18 % pacientov v skupine s</w:t>
      </w:r>
      <w:r w:rsidR="006C6B9D">
        <w:t> </w:t>
      </w:r>
      <w:r w:rsidRPr="00C37674">
        <w:t>placebom.</w:t>
      </w:r>
    </w:p>
    <w:p w:rsidR="00BC16C1" w:rsidRPr="00C37674" w:rsidP="00BC16C1" w14:paraId="53D234FB" w14:textId="77777777"/>
    <w:p w:rsidR="00BC16C1" w:rsidRPr="00C37674" w:rsidP="00BC16C1" w14:paraId="53D234FC" w14:textId="77777777">
      <w:pPr>
        <w:keepNext/>
        <w:rPr>
          <w:i/>
        </w:rPr>
      </w:pPr>
      <w:r w:rsidRPr="00C37674">
        <w:rPr>
          <w:i/>
        </w:rPr>
        <w:t>Histologické a histo-endoskopické zhojenie slizníc</w:t>
      </w:r>
    </w:p>
    <w:p w:rsidR="00BC16C1" w:rsidRPr="00C37674" w:rsidP="00BC16C1" w14:paraId="53D234FD" w14:textId="77777777">
      <w:r w:rsidRPr="00C37674">
        <w:t>Histologické zhojenie (definované ako infiltrácia neutrofilov v &lt;</w:t>
      </w:r>
      <w:r w:rsidRPr="00C37674" w:rsidR="00156078">
        <w:t> </w:t>
      </w:r>
      <w:r w:rsidRPr="00C37674">
        <w:t>5 % krýpt, bez deštrukcie a bez erózie, ulcerácie alebo granulačného tkaniva) sa hodnotilo v týždni 8 štúdie UNIFI-I a v týždni</w:t>
      </w:r>
      <w:r w:rsidRPr="00C37674" w:rsidR="00156078">
        <w:t> </w:t>
      </w:r>
      <w:r w:rsidRPr="00C37674">
        <w:t>44 štúdie UNIFI-M. V týždni</w:t>
      </w:r>
      <w:r w:rsidRPr="00C37674" w:rsidR="00156078">
        <w:t> </w:t>
      </w:r>
      <w:r w:rsidRPr="00C37674">
        <w:t>8 po jednorazovej intravenóznej indukčnej dávke významne vyššie podiely pacientov v odporúčanej dávkovej skupine dosiahli histologické zhojenie (36 %) v porovnaní s</w:t>
      </w:r>
      <w:r w:rsidRPr="00C37674" w:rsidR="00282FA8">
        <w:t> </w:t>
      </w:r>
      <w:r w:rsidRPr="00C37674">
        <w:t>pacientmi v skupine s placebom (22 %). V týždni</w:t>
      </w:r>
      <w:r w:rsidRPr="00C37674" w:rsidR="00156078">
        <w:t> </w:t>
      </w:r>
      <w:r w:rsidRPr="00C37674">
        <w:t>44 sa pozorovalo udržanie tohto účinku u</w:t>
      </w:r>
      <w:r w:rsidRPr="00C37674" w:rsidR="00282FA8">
        <w:t> </w:t>
      </w:r>
      <w:r w:rsidRPr="00C37674">
        <w:t>významne vyššieho počtu pacientov s histologickým zhojením v skupine, ktorá dostávala ustekinumab každých 12</w:t>
      </w:r>
      <w:r w:rsidRPr="00C37674" w:rsidR="00156078">
        <w:t> </w:t>
      </w:r>
      <w:r w:rsidRPr="00C37674">
        <w:t>týždňov (54 %) resp. každých 8</w:t>
      </w:r>
      <w:r w:rsidRPr="00C37674" w:rsidR="00156078">
        <w:t> </w:t>
      </w:r>
      <w:r w:rsidRPr="00C37674">
        <w:t>týždňov (59 %), v porovnaní so skupinou, ktorá dostávala placebo (33 %).</w:t>
      </w:r>
    </w:p>
    <w:p w:rsidR="00BC16C1" w:rsidRPr="00C37674" w:rsidP="00BC16C1" w14:paraId="53D234FE" w14:textId="77777777"/>
    <w:p w:rsidR="00BC16C1" w:rsidRPr="00C37674" w:rsidP="00BC16C1" w14:paraId="53D234FF" w14:textId="77777777">
      <w:r w:rsidRPr="00C37674">
        <w:t>Kombinovaný koncový ukazovateľ histo-endoskopického zhojenia sliznice definovaný ako stav, keď pacienti dosiahli zhojenia sliznice aj histologické zhojenie, sa hodnotil v týždni</w:t>
      </w:r>
      <w:r w:rsidRPr="00C37674" w:rsidR="00156078">
        <w:t> </w:t>
      </w:r>
      <w:r w:rsidRPr="00C37674">
        <w:t>8 štúdie UNIFI-I a v</w:t>
      </w:r>
      <w:r w:rsidRPr="00C37674" w:rsidR="00BB36E7">
        <w:t> </w:t>
      </w:r>
      <w:r w:rsidRPr="00C37674">
        <w:t>týždni</w:t>
      </w:r>
      <w:r w:rsidRPr="00C37674" w:rsidR="00156078">
        <w:t> </w:t>
      </w:r>
      <w:r w:rsidRPr="00C37674">
        <w:t>44 štúdie UNIFI-M. Pacienti liečení ustekinumabom v odporúčanej dávke preukázali významné zlepšenie v koncovom ukazovateli histo-endoskopického zhojenia sliznice v týždni</w:t>
      </w:r>
      <w:r w:rsidRPr="00C37674" w:rsidR="00156078">
        <w:t> </w:t>
      </w:r>
      <w:r w:rsidRPr="00C37674">
        <w:t>8 v</w:t>
      </w:r>
      <w:r w:rsidRPr="00C37674" w:rsidR="00BB36E7">
        <w:t> </w:t>
      </w:r>
      <w:r w:rsidRPr="00C37674">
        <w:t>skupine s ustekinumabom (18 %) v porovnaní so skupinou s placebom (9 %). V týždni</w:t>
      </w:r>
      <w:r w:rsidRPr="00C37674" w:rsidR="00156078">
        <w:t> </w:t>
      </w:r>
      <w:r w:rsidRPr="00C37674">
        <w:t>44 sa pozorovalo udržanie tohto účinku u významne vyššieho počtu pacientov s histo-endoskopickým zhojením sliznice v skupine, ktorá dostávala ustekinumab každých 12</w:t>
      </w:r>
      <w:r w:rsidRPr="00C37674" w:rsidR="00156078">
        <w:t> </w:t>
      </w:r>
      <w:r w:rsidRPr="00C37674">
        <w:t>týždňov (39 %) resp. každých 8</w:t>
      </w:r>
      <w:r w:rsidRPr="00C37674" w:rsidR="00156078">
        <w:t> </w:t>
      </w:r>
      <w:r w:rsidRPr="00C37674">
        <w:t>týždňov (46 %), v porovnaní so skupinou, ktorá dostávala placebo (24 %).</w:t>
      </w:r>
    </w:p>
    <w:p w:rsidR="00BC16C1" w:rsidRPr="00C37674" w:rsidP="00BC16C1" w14:paraId="53D23500" w14:textId="77777777"/>
    <w:p w:rsidR="00BC16C1" w:rsidRPr="00C37674" w:rsidP="00BC16C1" w14:paraId="53D23501" w14:textId="77777777">
      <w:pPr>
        <w:keepNext/>
        <w:autoSpaceDE w:val="0"/>
        <w:autoSpaceDN w:val="0"/>
        <w:adjustRightInd w:val="0"/>
        <w:rPr>
          <w:szCs w:val="24"/>
        </w:rPr>
      </w:pPr>
      <w:r w:rsidRPr="00C37674">
        <w:rPr>
          <w:i/>
        </w:rPr>
        <w:t>Kvalita života súvisiaca so zdravím</w:t>
      </w:r>
    </w:p>
    <w:p w:rsidR="00BC16C1" w:rsidRPr="00C37674" w:rsidP="00BC16C1" w14:paraId="53D23502" w14:textId="77777777">
      <w:r w:rsidRPr="00C37674">
        <w:t>Kvalita života súvisiaca so zdravím bola hodnotená pomocou Dotazníka pre zápalové ochorenie čriev (IBDQ), dotazníkov SF-36 a EuroQoL-5D (EQ-5D).</w:t>
      </w:r>
    </w:p>
    <w:p w:rsidR="00BC16C1" w:rsidRPr="00C37674" w:rsidP="00BC16C1" w14:paraId="53D23503" w14:textId="77777777">
      <w:pPr>
        <w:rPr>
          <w:highlight w:val="green"/>
        </w:rPr>
      </w:pPr>
    </w:p>
    <w:p w:rsidR="00BC16C1" w:rsidRPr="00C37674" w:rsidP="00BC16C1" w14:paraId="53D23504" w14:textId="5E76BEAC">
      <w:r w:rsidRPr="00C37674">
        <w:t>V týždni</w:t>
      </w:r>
      <w:r w:rsidRPr="00C37674" w:rsidR="00156078">
        <w:t> </w:t>
      </w:r>
      <w:r w:rsidRPr="00C37674">
        <w:t>8 štúdie UNIFI-I pacienti liečení ustekinumabom vykazovali významne väčšie a klinicky významné zlepšenie celkového skóre IBDQ, EQ-5D a EQ-5D VAS, skóre súhrnnej hodnoty mentálnych komponentov SF-36 a skóre súhrnnej hodnoty fyzických komponentov SF-36 v porovnaní s placebom. Tieto zlepšenia sa udržali u pacientov liečených ustekinumabom v štúdii UNIFI-M až do týždňa</w:t>
      </w:r>
      <w:r w:rsidRPr="00C37674" w:rsidR="00156078">
        <w:t> </w:t>
      </w:r>
      <w:r w:rsidRPr="00C37674">
        <w:t>44.</w:t>
      </w:r>
      <w:r w:rsidR="004E1430">
        <w:t xml:space="preserve"> </w:t>
      </w:r>
      <w:r w:rsidRPr="00BB3596" w:rsidR="00364CA2">
        <w:t xml:space="preserve">Zlepšenie kvality života súvisiacej so zdravím, merané pomocou IBDQ a SF-36, sa udržalo počas predĺženia až do </w:t>
      </w:r>
      <w:r w:rsidR="002E2909">
        <w:t>200</w:t>
      </w:r>
      <w:r w:rsidRPr="00BB3596" w:rsidR="00364CA2">
        <w:t>. týždňa</w:t>
      </w:r>
      <w:r w:rsidR="006C6B9D">
        <w:t>.</w:t>
      </w:r>
    </w:p>
    <w:p w:rsidR="00BC16C1" w:rsidRPr="00C37674" w:rsidP="00BC16C1" w14:paraId="53D23505" w14:textId="77777777"/>
    <w:p w:rsidR="00BC16C1" w:rsidRPr="00C37674" w:rsidP="00BC16C1" w14:paraId="53D23506" w14:textId="77777777">
      <w:r w:rsidRPr="00C37674">
        <w:t>Pacienti, ktorí dostávali ustekinumab, mali významne väčšie zlepšenie v produktivite práce, ktoré sa prejavilo väčším znížením celkového obmedzenia v práci, aj v obmedzení aktivity hodnotenej podľa dotazníka WPAI-GH v porovnaní s pacientmi, ktorí dostávali placebo.</w:t>
      </w:r>
    </w:p>
    <w:p w:rsidR="00BC16C1" w:rsidRPr="00C37674" w:rsidP="00BC16C1" w14:paraId="53D23507" w14:textId="77777777"/>
    <w:p w:rsidR="00BC16C1" w:rsidRPr="00C37674" w:rsidP="00BC16C1" w14:paraId="53D23508" w14:textId="77777777">
      <w:pPr>
        <w:keepNext/>
        <w:rPr>
          <w:i/>
        </w:rPr>
      </w:pPr>
      <w:r w:rsidRPr="00C37674">
        <w:rPr>
          <w:i/>
        </w:rPr>
        <w:t>Hospitalizácie a operácie súvisiace s</w:t>
      </w:r>
      <w:r w:rsidRPr="00C37674" w:rsidR="008352F6">
        <w:rPr>
          <w:i/>
        </w:rPr>
        <w:t> ulceróznou kolitídou</w:t>
      </w:r>
      <w:r w:rsidRPr="00C37674">
        <w:rPr>
          <w:i/>
        </w:rPr>
        <w:t xml:space="preserve"> </w:t>
      </w:r>
      <w:r w:rsidRPr="00C37674" w:rsidR="008352F6">
        <w:rPr>
          <w:i/>
        </w:rPr>
        <w:t>(</w:t>
      </w:r>
      <w:r w:rsidRPr="00C37674">
        <w:rPr>
          <w:i/>
        </w:rPr>
        <w:t>UC</w:t>
      </w:r>
      <w:r w:rsidRPr="00C37674" w:rsidR="008352F6">
        <w:rPr>
          <w:i/>
        </w:rPr>
        <w:t>)</w:t>
      </w:r>
    </w:p>
    <w:p w:rsidR="00BC16C1" w:rsidRPr="00C37674" w:rsidP="00BC16C1" w14:paraId="53D23509" w14:textId="77777777">
      <w:r w:rsidRPr="00C37674">
        <w:t>Do týždňa</w:t>
      </w:r>
      <w:r w:rsidRPr="00C37674" w:rsidR="00156078">
        <w:t> </w:t>
      </w:r>
      <w:r w:rsidRPr="00C37674">
        <w:t>8 štúdie UNIFI-I bol podiel pacientov hospitalizovaných v súvislosti s UC významne nižší u pacientov v skupine s odporúčanou dávkou ustekinumabu (1,6 %, 5/322) v porovnaní s pacientmi v skupine s placebom (4,4 %, 14/319) a žiaden pacient nebol operovaný v súvislosti s UC spomedzi tých, ktorí dostávali ustekinumab v odporúčanej indukčnej dávke, v porovnaní s 0,6 % (2/319) pacientov v skupine s placebom.</w:t>
      </w:r>
    </w:p>
    <w:p w:rsidR="00BC16C1" w:rsidRPr="00C37674" w:rsidP="00BC16C1" w14:paraId="53D2350A" w14:textId="77777777"/>
    <w:p w:rsidR="00BC16C1" w:rsidP="00BC16C1" w14:paraId="53D2350B" w14:textId="2595158C">
      <w:r w:rsidRPr="00C37674">
        <w:t>Do týždňa</w:t>
      </w:r>
      <w:r w:rsidRPr="00C37674" w:rsidR="00156078">
        <w:t> </w:t>
      </w:r>
      <w:r w:rsidRPr="00C37674">
        <w:t xml:space="preserve">44 štúdie UNIFI-M sa pozoroval významne nižší počet hospitalizácií spojených s UC u pacientov v kombinovanej skupine s ustekinumabom (2,0 %, 7/348) v porovnaní s pacientmi v skupine s placebom (5,7 %, 10/175). Nižší počet </w:t>
      </w:r>
      <w:r w:rsidRPr="00C37674" w:rsidR="00BC6C2D">
        <w:t>pacientov</w:t>
      </w:r>
      <w:r w:rsidRPr="00C37674">
        <w:t xml:space="preserve"> v skupine s ustekinumabom (0,6 %, </w:t>
      </w:r>
      <w:r w:rsidRPr="00C37674">
        <w:t>2/348) podstúpil do týždňa</w:t>
      </w:r>
      <w:r w:rsidRPr="00C37674" w:rsidR="00156078">
        <w:t> </w:t>
      </w:r>
      <w:r w:rsidRPr="00C37674">
        <w:t>44 operácie súvisiace s UC v porovnaní s pacientmi v skupine s placebom (1,7 %, 3/175).</w:t>
      </w:r>
    </w:p>
    <w:p w:rsidR="00551FF7" w:rsidRPr="00C37674" w:rsidP="00BC16C1" w14:paraId="63686151" w14:textId="77777777"/>
    <w:p w:rsidR="006F33D9" w:rsidRPr="00C37674" w:rsidP="003706EB" w14:paraId="53D2350C" w14:textId="77777777">
      <w:pPr>
        <w:keepNext/>
        <w:autoSpaceDE w:val="0"/>
        <w:autoSpaceDN w:val="0"/>
        <w:adjustRightInd w:val="0"/>
        <w:rPr>
          <w:iCs/>
          <w:u w:val="single"/>
        </w:rPr>
      </w:pPr>
      <w:r w:rsidRPr="00C37674">
        <w:rPr>
          <w:iCs/>
          <w:u w:val="single"/>
        </w:rPr>
        <w:t>Imunogenita</w:t>
      </w:r>
    </w:p>
    <w:p w:rsidR="006F33D9" w:rsidRPr="00C37674" w:rsidP="006F33D9" w14:paraId="53D2350D" w14:textId="77777777">
      <w:pPr>
        <w:autoSpaceDE w:val="0"/>
        <w:autoSpaceDN w:val="0"/>
        <w:adjustRightInd w:val="0"/>
        <w:rPr>
          <w:szCs w:val="24"/>
        </w:rPr>
      </w:pPr>
      <w:r w:rsidRPr="00C37674">
        <w:rPr>
          <w:szCs w:val="24"/>
        </w:rPr>
        <w:t>Počas liečby ustekinumabom sa môžu vytvoriť protilátky proti ustekinumabu a väčšina z nich s</w:t>
      </w:r>
      <w:r w:rsidRPr="00C37674" w:rsidR="00BD4414">
        <w:rPr>
          <w:szCs w:val="24"/>
        </w:rPr>
        <w:t>ú</w:t>
      </w:r>
      <w:r w:rsidRPr="00C37674">
        <w:rPr>
          <w:szCs w:val="24"/>
        </w:rPr>
        <w:t xml:space="preserve"> neutralizuj</w:t>
      </w:r>
      <w:r w:rsidRPr="00C37674" w:rsidR="00BD4414">
        <w:rPr>
          <w:szCs w:val="24"/>
        </w:rPr>
        <w:t>úce protilátky</w:t>
      </w:r>
      <w:r w:rsidRPr="00C37674">
        <w:rPr>
          <w:szCs w:val="24"/>
        </w:rPr>
        <w:t xml:space="preserve">. Tvorba protilátok proti ustekinumabu je spojená so zvýšeným klírensom </w:t>
      </w:r>
      <w:r w:rsidRPr="00C37674" w:rsidR="0068656B">
        <w:rPr>
          <w:szCs w:val="24"/>
        </w:rPr>
        <w:t>aj so zníženou účinnosťou ustekinumabu; to sa netýka pacientov s Crohnovou chorobou alebo ulceróznou kolitídou, kde nebola znížená účinnosť pozorovaná</w:t>
      </w:r>
      <w:r w:rsidRPr="00C37674">
        <w:rPr>
          <w:szCs w:val="24"/>
        </w:rPr>
        <w:t>. Neexistuje jasná korelácia medzi prítomnosťou protilátok proti ustekinumabu a výskytom reakcií v mieste vpichu injekcie.</w:t>
      </w:r>
    </w:p>
    <w:p w:rsidR="006F33D9" w:rsidRPr="00C37674" w:rsidP="006F33D9" w14:paraId="53D2350E" w14:textId="77777777">
      <w:pPr>
        <w:autoSpaceDE w:val="0"/>
        <w:autoSpaceDN w:val="0"/>
        <w:adjustRightInd w:val="0"/>
        <w:rPr>
          <w:szCs w:val="24"/>
        </w:rPr>
      </w:pPr>
    </w:p>
    <w:p w:rsidR="00BE5F52" w:rsidRPr="00C37674" w:rsidP="00021AB2" w14:paraId="53D2350F" w14:textId="77777777">
      <w:pPr>
        <w:keepNext/>
        <w:rPr>
          <w:szCs w:val="22"/>
          <w:u w:val="single"/>
          <w:lang w:eastAsia="zh-CN"/>
        </w:rPr>
      </w:pPr>
      <w:r w:rsidRPr="00C37674">
        <w:rPr>
          <w:szCs w:val="22"/>
          <w:u w:val="single"/>
        </w:rPr>
        <w:t>Pediatrická populácia</w:t>
      </w:r>
    </w:p>
    <w:p w:rsidR="003B398C" w:rsidRPr="00C37674" w:rsidP="00A4326C" w14:paraId="53D23510" w14:textId="77777777">
      <w:pPr>
        <w:numPr>
          <w:ilvl w:val="12"/>
          <w:numId w:val="0"/>
        </w:numPr>
        <w:rPr>
          <w:szCs w:val="24"/>
        </w:rPr>
      </w:pPr>
      <w:r w:rsidRPr="00C37674">
        <w:t>Európska agentúra pre lieky udelila odklad z povinnosti predložiť výsledky štúdií s </w:t>
      </w:r>
      <w:r w:rsidRPr="00C37674">
        <w:rPr>
          <w:szCs w:val="24"/>
        </w:rPr>
        <w:t>ustekinumabom v jednej alebo viacerých podskupinách pediatrickej populácie pre Crohnovu cho</w:t>
      </w:r>
      <w:r w:rsidRPr="00C37674" w:rsidR="00A4326C">
        <w:rPr>
          <w:szCs w:val="24"/>
        </w:rPr>
        <w:t>r</w:t>
      </w:r>
      <w:r w:rsidRPr="00C37674">
        <w:rPr>
          <w:szCs w:val="24"/>
        </w:rPr>
        <w:t xml:space="preserve">obu </w:t>
      </w:r>
      <w:r w:rsidRPr="00C37674" w:rsidR="0068656B">
        <w:rPr>
          <w:szCs w:val="24"/>
        </w:rPr>
        <w:t xml:space="preserve">a ulceróznu kolitídu </w:t>
      </w:r>
      <w:r w:rsidRPr="00C37674">
        <w:rPr>
          <w:szCs w:val="24"/>
        </w:rPr>
        <w:t>(</w:t>
      </w:r>
      <w:r w:rsidRPr="00C37674">
        <w:t>informácie o použití v pediatrickej populácii, pozri časť 4.2</w:t>
      </w:r>
      <w:r w:rsidRPr="00C37674">
        <w:rPr>
          <w:szCs w:val="24"/>
        </w:rPr>
        <w:t>).</w:t>
      </w:r>
    </w:p>
    <w:p w:rsidR="00803B4B" w:rsidP="00803B4B" w14:paraId="425FD6AE" w14:textId="77777777">
      <w:pPr>
        <w:numPr>
          <w:ilvl w:val="12"/>
          <w:numId w:val="0"/>
        </w:numPr>
        <w:rPr>
          <w:ins w:id="505" w:author="Slovak LOC JK" w:date="2025-02-24T14:13:00Z"/>
          <w:iCs/>
        </w:rPr>
      </w:pPr>
    </w:p>
    <w:p w:rsidR="00803B4B" w:rsidRPr="002B2393" w:rsidP="00803B4B" w14:paraId="71BBA37B" w14:textId="77777777">
      <w:pPr>
        <w:keepNext/>
        <w:widowControl w:val="0"/>
        <w:rPr>
          <w:ins w:id="506" w:author="Slovak LOC JK" w:date="2025-02-24T14:13:00Z"/>
          <w:i/>
        </w:rPr>
      </w:pPr>
      <w:ins w:id="507" w:author="Slovak LOC JK" w:date="2025-02-24T14:13:00Z">
        <w:r>
          <w:rPr>
            <w:i/>
          </w:rPr>
          <w:t>Crohnova choroba u pediatrických pacientov</w:t>
        </w:r>
      </w:ins>
    </w:p>
    <w:p w:rsidR="00803B4B" w:rsidP="00803B4B" w14:paraId="467B9075" w14:textId="77777777">
      <w:pPr>
        <w:rPr>
          <w:ins w:id="508" w:author="Slovak LOC JK" w:date="2025-02-24T14:13:00Z"/>
        </w:rPr>
      </w:pPr>
      <w:ins w:id="509" w:author="Slovak LOC JK" w:date="2025-02-24T14:13:00Z">
        <w:r>
          <w:t xml:space="preserve">Bezpečnosť a účinnosť ustekinumabu sa hodnotila u 48 pediatrických pacientov s hmotnosťou najmenej 40 kg v priebežnej analýze multicentrickej štúdie fázy 3 (UNITI-Jr) pre pediatrických pacientov so stredne ťažkou až ťažkou aktívnou Crohnovou chorobou (definovanou ako skóre &gt; 30 podľa indexu aktivity Crohnovej choroby v pediatrickej populácii </w:t>
        </w:r>
      </w:ins>
      <w:ins w:id="510" w:author="Slovak LOC JK" w:date="2025-02-24T14:13:00Z">
        <w:r w:rsidRPr="002B2393">
          <w:rPr>
            <w:szCs w:val="22"/>
            <w:lang w:eastAsia="en-GB"/>
          </w:rPr>
          <w:t>[PCDAI]</w:t>
        </w:r>
      </w:ins>
      <w:ins w:id="511" w:author="Slovak LOC JK" w:date="2025-02-24T14:13:00Z">
        <w:r>
          <w:t>) počas 52 týždňov liečby (8 týždňov indukčnej a 44 týždňov udržiavacej liečby). Pacienti zaradení do štúdie buď adekvátne nereagovali na predchádzajúcu biologickú terapiu, alebo konvenčnú terapiu Crohnovej choroby, alebo ju netolerovali. Štúdia zahŕňala otvorenú indukčnú liečbu jednorazovou intravenóznou dávkou ustekinumabu približne 6 mg/kg (pozri časť 4.2), po ktorej nasledoval randomizovaný dvojito zaslepený subkutánny udržiavací režim 90 mg ustekinumabu podávaného buď každých 8 týždňov alebo každých 12 týždňov.</w:t>
        </w:r>
      </w:ins>
    </w:p>
    <w:p w:rsidR="00803B4B" w:rsidRPr="003D5E49" w:rsidP="00803B4B" w14:paraId="0D61AC34" w14:textId="77777777">
      <w:pPr>
        <w:rPr>
          <w:ins w:id="512" w:author="Slovak LOC JK" w:date="2025-02-24T14:13:00Z"/>
        </w:rPr>
      </w:pPr>
    </w:p>
    <w:p w:rsidR="00803B4B" w:rsidRPr="002B2393" w:rsidP="00803B4B" w14:paraId="7717F63E" w14:textId="77777777">
      <w:pPr>
        <w:keepNext/>
        <w:widowControl w:val="0"/>
        <w:rPr>
          <w:ins w:id="513" w:author="Slovak LOC JK" w:date="2025-02-24T14:13:00Z"/>
          <w:i/>
        </w:rPr>
      </w:pPr>
      <w:ins w:id="514" w:author="Slovak LOC JK" w:date="2025-02-24T14:13:00Z">
        <w:r>
          <w:rPr>
            <w:i/>
          </w:rPr>
          <w:t>Výsledky účinnosti</w:t>
        </w:r>
      </w:ins>
    </w:p>
    <w:p w:rsidR="00803B4B" w:rsidRPr="003D5E49" w:rsidP="00803B4B" w14:paraId="6D4EA0EE" w14:textId="77777777">
      <w:pPr>
        <w:rPr>
          <w:ins w:id="515" w:author="Slovak LOC JK" w:date="2025-02-24T14:13:00Z"/>
        </w:rPr>
      </w:pPr>
      <w:ins w:id="516" w:author="Slovak LOC JK" w:date="2025-02-24T14:13:00Z">
        <w:r>
          <w:t>Primárnym cieľovým ukazovateľom štúdie bola klinická remisia v 8. indukčnom týždni (definovaná ako skóre PCDAI ≤ 10). Podiel pacientov, ktorí dosiahli klinickú remisiu, bol 52,1 % (25/48) a je porovnateľný s podielom pozorovaným v štúdiách fázy 3 s ustekinumabom u dospelých.</w:t>
        </w:r>
      </w:ins>
    </w:p>
    <w:p w:rsidR="00803B4B" w:rsidRPr="003D5E49" w:rsidP="00803B4B" w14:paraId="7C80C6C3" w14:textId="77777777">
      <w:pPr>
        <w:rPr>
          <w:ins w:id="517" w:author="Slovak LOC JK" w:date="2025-02-24T14:13:00Z"/>
        </w:rPr>
      </w:pPr>
    </w:p>
    <w:p w:rsidR="00803B4B" w:rsidRPr="003D5E49" w:rsidP="00803B4B" w14:paraId="7356343A" w14:textId="77777777">
      <w:pPr>
        <w:rPr>
          <w:ins w:id="518" w:author="Slovak LOC JK" w:date="2025-02-24T14:13:00Z"/>
        </w:rPr>
      </w:pPr>
      <w:ins w:id="519" w:author="Slovak LOC JK" w:date="2025-02-24T14:13:00Z">
        <w:r>
          <w:t>Klinická odpoveď sa pozorovala už v 3. týždni. Podiel pacientov s klinickou odpoveďou v 8. týždni (definovanou ako zníženie skóre PCDAI oproti východiskovej hodnote o &gt; 12,5 bodu s celkovým skóre PCDAI nie vyšším ako 30) bol 93,8 % (45/48).</w:t>
        </w:r>
      </w:ins>
    </w:p>
    <w:p w:rsidR="00803B4B" w:rsidRPr="003D5E49" w:rsidP="00803B4B" w14:paraId="4D1E8BFB" w14:textId="77777777">
      <w:pPr>
        <w:rPr>
          <w:ins w:id="520" w:author="Slovak LOC JK" w:date="2025-02-24T14:13:00Z"/>
        </w:rPr>
      </w:pPr>
    </w:p>
    <w:p w:rsidR="00803B4B" w:rsidRPr="003D5E49" w:rsidP="00803B4B" w14:paraId="27ED0037" w14:textId="77777777">
      <w:pPr>
        <w:rPr>
          <w:ins w:id="521" w:author="Slovak LOC JK" w:date="2025-02-24T14:13:00Z"/>
        </w:rPr>
      </w:pPr>
      <w:ins w:id="522" w:author="Slovak LOC JK" w:date="2025-02-24T14:13:00Z">
        <w:r>
          <w:t>V tabuľke 13 sú uvedené analýzy sekundárnych cieľových ukazovateľov do 44. týždňa udržiavacej liečby.</w:t>
        </w:r>
      </w:ins>
    </w:p>
    <w:p w:rsidR="00803B4B" w:rsidRPr="003D5E49" w:rsidP="00803B4B" w14:paraId="4A2E0443" w14:textId="77777777">
      <w:pPr>
        <w:rPr>
          <w:ins w:id="523" w:author="Slovak LOC JK" w:date="2025-02-24T14:13:00Z"/>
        </w:rPr>
      </w:pPr>
    </w:p>
    <w:p w:rsidR="00803B4B" w:rsidRPr="002B2393" w:rsidP="00803B4B" w14:paraId="626666B7" w14:textId="77777777">
      <w:pPr>
        <w:keepNext/>
        <w:ind w:left="1134" w:hanging="1134"/>
        <w:rPr>
          <w:ins w:id="524" w:author="Slovak LOC JK" w:date="2025-02-24T14:13:00Z"/>
          <w:i/>
          <w:iCs/>
        </w:rPr>
      </w:pPr>
      <w:ins w:id="525" w:author="Slovak LOC JK" w:date="2025-02-24T14:13:00Z">
        <w:r>
          <w:rPr>
            <w:i/>
          </w:rPr>
          <w:t>Tabuľka 13:</w:t>
        </w:r>
      </w:ins>
      <w:ins w:id="526" w:author="Slovak LOC JK" w:date="2025-02-24T14:13:00Z">
        <w:r>
          <w:rPr>
            <w:i/>
          </w:rPr>
          <w:tab/>
          <w:t>Súhrn sekundárnych cieľových ukazovateľov do 44. týždňa udržiavacej liečby</w:t>
        </w:r>
      </w:ins>
    </w:p>
    <w:tbl>
      <w:tblPr>
        <w:tblW w:w="9072" w:type="dxa"/>
        <w:jc w:val="center"/>
        <w:tblBorders>
          <w:top w:val="outset" w:sz="6" w:space="0" w:color="auto"/>
          <w:left w:val="outset" w:sz="6" w:space="0" w:color="auto"/>
          <w:bottom w:val="outset" w:sz="6" w:space="0" w:color="auto"/>
          <w:right w:val="outset" w:sz="6" w:space="0" w:color="auto"/>
        </w:tblBorders>
        <w:tblLook w:val="04A0"/>
      </w:tblPr>
      <w:tblGrid>
        <w:gridCol w:w="3409"/>
        <w:gridCol w:w="1835"/>
        <w:gridCol w:w="1779"/>
        <w:gridCol w:w="2041"/>
        <w:gridCol w:w="8"/>
      </w:tblGrid>
      <w:tr w14:paraId="5B332E22" w14:textId="77777777" w:rsidTr="007627EC">
        <w:tblPrEx>
          <w:tblW w:w="9072" w:type="dxa"/>
          <w:jc w:val="center"/>
          <w:tblBorders>
            <w:top w:val="outset" w:sz="6" w:space="0" w:color="auto"/>
            <w:left w:val="outset" w:sz="6" w:space="0" w:color="auto"/>
            <w:bottom w:val="outset" w:sz="6" w:space="0" w:color="auto"/>
            <w:right w:val="outset" w:sz="6" w:space="0" w:color="auto"/>
          </w:tblBorders>
          <w:tblLook w:val="04A0"/>
        </w:tblPrEx>
        <w:trPr>
          <w:jc w:val="center"/>
          <w:ins w:id="527" w:author="Slovak LOC JK" w:date="2025-02-24T14:13:00Z"/>
        </w:trPr>
        <w:tc>
          <w:tcPr>
            <w:tcW w:w="3409"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0D7F554C" w14:textId="77777777">
            <w:pPr>
              <w:keepNext/>
              <w:jc w:val="center"/>
              <w:rPr>
                <w:ins w:id="528" w:author="Slovak LOC JK" w:date="2025-02-24T14:13:00Z"/>
                <w:b/>
                <w:bCs/>
              </w:rPr>
            </w:pPr>
          </w:p>
        </w:tc>
        <w:tc>
          <w:tcPr>
            <w:tcW w:w="1835"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68F7FDC7" w14:textId="77777777">
            <w:pPr>
              <w:keepNext/>
              <w:jc w:val="center"/>
              <w:textAlignment w:val="baseline"/>
              <w:rPr>
                <w:ins w:id="529" w:author="Slovak LOC JK" w:date="2025-02-24T14:13:00Z"/>
                <w:b/>
                <w:bCs/>
              </w:rPr>
            </w:pPr>
            <w:ins w:id="530" w:author="Slovak LOC JK" w:date="2025-02-24T14:13:00Z">
              <w:r>
                <w:rPr>
                  <w:b/>
                </w:rPr>
                <w:t>90 mg ustekinumabu každých 8 týždňov</w:t>
              </w:r>
            </w:ins>
          </w:p>
          <w:p w:rsidR="00803B4B" w:rsidRPr="003D5E49" w:rsidP="003615C3" w14:paraId="0CCFABD7" w14:textId="77777777">
            <w:pPr>
              <w:keepNext/>
              <w:jc w:val="center"/>
              <w:textAlignment w:val="baseline"/>
              <w:rPr>
                <w:ins w:id="531" w:author="Slovak LOC JK" w:date="2025-02-24T14:13:00Z"/>
              </w:rPr>
            </w:pPr>
            <w:ins w:id="532" w:author="Slovak LOC JK" w:date="2025-02-24T14:13:00Z">
              <w:r>
                <w:rPr>
                  <w:b/>
                </w:rPr>
                <w:t>N = 23</w:t>
              </w:r>
            </w:ins>
          </w:p>
        </w:tc>
        <w:tc>
          <w:tcPr>
            <w:tcW w:w="1779"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160003D7" w14:textId="77777777">
            <w:pPr>
              <w:keepNext/>
              <w:jc w:val="center"/>
              <w:textAlignment w:val="baseline"/>
              <w:rPr>
                <w:ins w:id="533" w:author="Slovak LOC JK" w:date="2025-02-24T14:13:00Z"/>
                <w:b/>
                <w:bCs/>
              </w:rPr>
            </w:pPr>
            <w:ins w:id="534" w:author="Slovak LOC JK" w:date="2025-02-24T14:13:00Z">
              <w:r>
                <w:rPr>
                  <w:b/>
                </w:rPr>
                <w:t>90 mg ustekinumabu každých 12 týždňov</w:t>
              </w:r>
            </w:ins>
          </w:p>
          <w:p w:rsidR="00803B4B" w:rsidRPr="003D5E49" w:rsidP="003615C3" w14:paraId="19A01371" w14:textId="77777777">
            <w:pPr>
              <w:keepNext/>
              <w:jc w:val="center"/>
              <w:textAlignment w:val="baseline"/>
              <w:rPr>
                <w:ins w:id="535" w:author="Slovak LOC JK" w:date="2025-02-24T14:13:00Z"/>
                <w:b/>
                <w:bCs/>
              </w:rPr>
            </w:pPr>
            <w:ins w:id="536" w:author="Slovak LOC JK" w:date="2025-02-24T14:13:00Z">
              <w:r>
                <w:rPr>
                  <w:b/>
                </w:rPr>
                <w:t>N = 25</w:t>
              </w:r>
            </w:ins>
          </w:p>
        </w:tc>
        <w:tc>
          <w:tcPr>
            <w:tcW w:w="2049" w:type="dxa"/>
            <w:gridSpan w:val="2"/>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2D16A2B4" w14:textId="77777777">
            <w:pPr>
              <w:keepNext/>
              <w:jc w:val="center"/>
              <w:textAlignment w:val="baseline"/>
              <w:rPr>
                <w:ins w:id="537" w:author="Slovak LOC JK" w:date="2025-02-24T14:13:00Z"/>
                <w:b/>
                <w:bCs/>
              </w:rPr>
            </w:pPr>
            <w:ins w:id="538" w:author="Slovak LOC JK" w:date="2025-02-24T14:13:00Z">
              <w:r>
                <w:rPr>
                  <w:b/>
                </w:rPr>
                <w:t>Celkový počet pacientov</w:t>
              </w:r>
            </w:ins>
          </w:p>
          <w:p w:rsidR="00803B4B" w:rsidRPr="003D5E49" w:rsidP="003615C3" w14:paraId="586CA643" w14:textId="77777777">
            <w:pPr>
              <w:keepNext/>
              <w:jc w:val="center"/>
              <w:textAlignment w:val="baseline"/>
              <w:rPr>
                <w:ins w:id="539" w:author="Slovak LOC JK" w:date="2025-02-24T14:13:00Z"/>
                <w:b/>
                <w:bCs/>
              </w:rPr>
            </w:pPr>
            <w:ins w:id="540" w:author="Slovak LOC JK" w:date="2025-02-24T14:13:00Z">
              <w:r>
                <w:rPr>
                  <w:b/>
                </w:rPr>
                <w:t>N = 48</w:t>
              </w:r>
            </w:ins>
          </w:p>
        </w:tc>
      </w:tr>
      <w:tr w14:paraId="684D14B7" w14:textId="77777777" w:rsidTr="007627EC">
        <w:tblPrEx>
          <w:tblW w:w="9072" w:type="dxa"/>
          <w:jc w:val="center"/>
          <w:tblLook w:val="04A0"/>
        </w:tblPrEx>
        <w:trPr>
          <w:jc w:val="center"/>
          <w:ins w:id="541" w:author="Slovak LOC JK" w:date="2025-02-24T14:13:00Z"/>
        </w:trPr>
        <w:tc>
          <w:tcPr>
            <w:tcW w:w="3409"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557DA75E" w14:textId="77777777">
            <w:pPr>
              <w:textAlignment w:val="baseline"/>
              <w:rPr>
                <w:ins w:id="542" w:author="Slovak LOC JK" w:date="2025-02-24T14:13:00Z"/>
              </w:rPr>
            </w:pPr>
            <w:ins w:id="543" w:author="Slovak LOC JK" w:date="2025-02-24T14:13:00Z">
              <w:r>
                <w:t>Klinická remisia</w:t>
              </w:r>
            </w:ins>
            <w:ins w:id="544" w:author="Slovak LOC JK" w:date="2025-02-24T14:13:00Z">
              <w:r>
                <w:rPr>
                  <w:vertAlign w:val="superscript"/>
                </w:rPr>
                <w:t>* </w:t>
              </w:r>
            </w:ins>
          </w:p>
        </w:tc>
        <w:tc>
          <w:tcPr>
            <w:tcW w:w="1835"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508A92E5" w14:textId="77777777">
            <w:pPr>
              <w:jc w:val="center"/>
              <w:textAlignment w:val="baseline"/>
              <w:rPr>
                <w:ins w:id="545" w:author="Slovak LOC JK" w:date="2025-02-24T14:13:00Z"/>
              </w:rPr>
            </w:pPr>
            <w:ins w:id="546" w:author="Slovak LOC JK" w:date="2025-02-24T14:13:00Z">
              <w:r>
                <w:t>43,5 % (10/23)</w:t>
              </w:r>
            </w:ins>
          </w:p>
        </w:tc>
        <w:tc>
          <w:tcPr>
            <w:tcW w:w="1779"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6F323B8C" w14:textId="77777777">
            <w:pPr>
              <w:jc w:val="center"/>
              <w:textAlignment w:val="baseline"/>
              <w:rPr>
                <w:ins w:id="547" w:author="Slovak LOC JK" w:date="2025-02-24T14:13:00Z"/>
              </w:rPr>
            </w:pPr>
            <w:ins w:id="548" w:author="Slovak LOC JK" w:date="2025-02-24T14:13:00Z">
              <w:r>
                <w:t>60,0 % (15/25)</w:t>
              </w:r>
            </w:ins>
          </w:p>
        </w:tc>
        <w:tc>
          <w:tcPr>
            <w:tcW w:w="2049" w:type="dxa"/>
            <w:gridSpan w:val="2"/>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75235A53" w14:textId="77777777">
            <w:pPr>
              <w:jc w:val="center"/>
              <w:textAlignment w:val="baseline"/>
              <w:rPr>
                <w:ins w:id="549" w:author="Slovak LOC JK" w:date="2025-02-24T14:13:00Z"/>
              </w:rPr>
            </w:pPr>
            <w:ins w:id="550" w:author="Slovak LOC JK" w:date="2025-02-24T14:13:00Z">
              <w:r>
                <w:t>52,1 % (25/48)</w:t>
              </w:r>
            </w:ins>
          </w:p>
        </w:tc>
      </w:tr>
      <w:tr w14:paraId="2C31F9EE" w14:textId="77777777" w:rsidTr="007627EC">
        <w:tblPrEx>
          <w:tblW w:w="9072" w:type="dxa"/>
          <w:jc w:val="center"/>
          <w:tblLook w:val="04A0"/>
        </w:tblPrEx>
        <w:trPr>
          <w:jc w:val="center"/>
          <w:ins w:id="551" w:author="Slovak LOC JK" w:date="2025-02-24T14:13:00Z"/>
        </w:trPr>
        <w:tc>
          <w:tcPr>
            <w:tcW w:w="3409"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7020A657" w14:textId="77777777">
            <w:pPr>
              <w:textAlignment w:val="baseline"/>
              <w:rPr>
                <w:ins w:id="552" w:author="Slovak LOC JK" w:date="2025-02-24T14:13:00Z"/>
              </w:rPr>
            </w:pPr>
            <w:ins w:id="553" w:author="Slovak LOC JK" w:date="2025-02-24T14:13:00Z">
              <w:r>
                <w:t>Klinická remisia bez kortikosteroidov</w:t>
              </w:r>
            </w:ins>
            <w:ins w:id="554" w:author="Slovak LOC JK" w:date="2025-02-24T14:13:00Z">
              <w:r>
                <w:rPr>
                  <w:vertAlign w:val="superscript"/>
                </w:rPr>
                <w:t>§</w:t>
              </w:r>
            </w:ins>
            <w:ins w:id="555" w:author="Slovak LOC JK" w:date="2025-02-24T14:13:00Z">
              <w:r>
                <w:t> </w:t>
              </w:r>
            </w:ins>
          </w:p>
        </w:tc>
        <w:tc>
          <w:tcPr>
            <w:tcW w:w="1835"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2F9A4D18" w14:textId="77777777">
            <w:pPr>
              <w:jc w:val="center"/>
              <w:textAlignment w:val="baseline"/>
              <w:rPr>
                <w:ins w:id="556" w:author="Slovak LOC JK" w:date="2025-02-24T14:13:00Z"/>
              </w:rPr>
            </w:pPr>
            <w:ins w:id="557" w:author="Slovak LOC JK" w:date="2025-02-24T14:13:00Z">
              <w:r>
                <w:t>43,5 % (10/23)</w:t>
              </w:r>
            </w:ins>
          </w:p>
        </w:tc>
        <w:tc>
          <w:tcPr>
            <w:tcW w:w="1779" w:type="dxa"/>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4D8C645D" w14:textId="77777777">
            <w:pPr>
              <w:jc w:val="center"/>
              <w:textAlignment w:val="baseline"/>
              <w:rPr>
                <w:ins w:id="558" w:author="Slovak LOC JK" w:date="2025-02-24T14:13:00Z"/>
              </w:rPr>
            </w:pPr>
            <w:ins w:id="559" w:author="Slovak LOC JK" w:date="2025-02-24T14:13:00Z">
              <w:r>
                <w:t>60,0 % (15/25)</w:t>
              </w:r>
            </w:ins>
          </w:p>
          <w:p w:rsidR="00803B4B" w:rsidRPr="003D5E49" w:rsidP="003615C3" w14:paraId="1DF32B0A" w14:textId="77777777">
            <w:pPr>
              <w:jc w:val="center"/>
              <w:textAlignment w:val="baseline"/>
              <w:rPr>
                <w:ins w:id="560" w:author="Slovak LOC JK" w:date="2025-02-24T14:13:00Z"/>
                <w:lang w:eastAsia="en-GB"/>
              </w:rPr>
            </w:pPr>
          </w:p>
        </w:tc>
        <w:tc>
          <w:tcPr>
            <w:tcW w:w="2049" w:type="dxa"/>
            <w:gridSpan w:val="2"/>
            <w:tcBorders>
              <w:top w:val="single" w:sz="6" w:space="0" w:color="auto"/>
              <w:left w:val="single" w:sz="6" w:space="0" w:color="auto"/>
              <w:bottom w:val="single" w:sz="6" w:space="0" w:color="auto"/>
              <w:right w:val="single" w:sz="6" w:space="0" w:color="auto"/>
            </w:tcBorders>
            <w:shd w:val="clear" w:color="auto" w:fill="auto"/>
            <w:hideMark/>
          </w:tcPr>
          <w:p w:rsidR="00803B4B" w:rsidRPr="003D5E49" w:rsidP="003615C3" w14:paraId="14C6DDA7" w14:textId="77777777">
            <w:pPr>
              <w:jc w:val="center"/>
              <w:textAlignment w:val="baseline"/>
              <w:rPr>
                <w:ins w:id="561" w:author="Slovak LOC JK" w:date="2025-02-24T14:13:00Z"/>
              </w:rPr>
            </w:pPr>
            <w:ins w:id="562" w:author="Slovak LOC JK" w:date="2025-02-24T14:13:00Z">
              <w:r>
                <w:t>52,1 % (25/48)</w:t>
              </w:r>
            </w:ins>
          </w:p>
        </w:tc>
      </w:tr>
      <w:tr w14:paraId="40FBE4C4" w14:textId="77777777" w:rsidTr="007627EC">
        <w:tblPrEx>
          <w:tblW w:w="9072" w:type="dxa"/>
          <w:jc w:val="center"/>
          <w:tblLook w:val="04A0"/>
        </w:tblPrEx>
        <w:trPr>
          <w:jc w:val="center"/>
          <w:ins w:id="563" w:author="Slovak LOC JK" w:date="2025-02-24T14:13:00Z"/>
        </w:trPr>
        <w:tc>
          <w:tcPr>
            <w:tcW w:w="3409"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144DE406" w14:textId="77777777">
            <w:pPr>
              <w:textAlignment w:val="baseline"/>
              <w:rPr>
                <w:ins w:id="564" w:author="Slovak LOC JK" w:date="2025-02-24T14:13:00Z"/>
              </w:rPr>
            </w:pPr>
            <w:ins w:id="565" w:author="Slovak LOC JK" w:date="2025-02-24T14:13:00Z">
              <w:r>
                <w:t>Klinická remisia u pacientov, ktorí boli v klinickej remisii v 8. týždni indukčnej liečby</w:t>
              </w:r>
            </w:ins>
            <w:ins w:id="566" w:author="Slovak LOC JK" w:date="2025-02-24T14:13:00Z">
              <w:r>
                <w:rPr>
                  <w:vertAlign w:val="superscript"/>
                </w:rPr>
                <w:t>*</w:t>
              </w:r>
            </w:ins>
            <w:ins w:id="567" w:author="Slovak LOC JK" w:date="2025-02-24T14:13:00Z">
              <w:r>
                <w:t> </w:t>
              </w:r>
            </w:ins>
          </w:p>
        </w:tc>
        <w:tc>
          <w:tcPr>
            <w:tcW w:w="1835"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0B317560" w14:textId="77777777">
            <w:pPr>
              <w:jc w:val="center"/>
              <w:textAlignment w:val="baseline"/>
              <w:rPr>
                <w:ins w:id="568" w:author="Slovak LOC JK" w:date="2025-02-24T14:13:00Z"/>
              </w:rPr>
            </w:pPr>
            <w:ins w:id="569" w:author="Slovak LOC JK" w:date="2025-02-24T14:13:00Z">
              <w:r>
                <w:t>64,3 % (9/14)</w:t>
              </w:r>
            </w:ins>
          </w:p>
        </w:tc>
        <w:tc>
          <w:tcPr>
            <w:tcW w:w="1779"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0370AA63" w14:textId="77777777">
            <w:pPr>
              <w:jc w:val="center"/>
              <w:textAlignment w:val="baseline"/>
              <w:rPr>
                <w:ins w:id="570" w:author="Slovak LOC JK" w:date="2025-02-24T14:13:00Z"/>
              </w:rPr>
            </w:pPr>
            <w:ins w:id="571" w:author="Slovak LOC JK" w:date="2025-02-24T14:13:00Z">
              <w:r>
                <w:t>54,5 % (6/11)</w:t>
              </w:r>
            </w:ins>
          </w:p>
        </w:tc>
        <w:tc>
          <w:tcPr>
            <w:tcW w:w="2049" w:type="dxa"/>
            <w:gridSpan w:val="2"/>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14454885" w14:textId="77777777">
            <w:pPr>
              <w:jc w:val="center"/>
              <w:textAlignment w:val="baseline"/>
              <w:rPr>
                <w:ins w:id="572" w:author="Slovak LOC JK" w:date="2025-02-24T14:13:00Z"/>
              </w:rPr>
            </w:pPr>
            <w:ins w:id="573" w:author="Slovak LOC JK" w:date="2025-02-24T14:13:00Z">
              <w:r>
                <w:t>60,0 % (15/25)</w:t>
              </w:r>
            </w:ins>
          </w:p>
        </w:tc>
      </w:tr>
      <w:tr w14:paraId="716EF041" w14:textId="77777777" w:rsidTr="007627EC">
        <w:tblPrEx>
          <w:tblW w:w="9072" w:type="dxa"/>
          <w:jc w:val="center"/>
          <w:tblLook w:val="04A0"/>
        </w:tblPrEx>
        <w:trPr>
          <w:jc w:val="center"/>
          <w:ins w:id="574" w:author="Slovak LOC JK" w:date="2025-02-24T14:13:00Z"/>
        </w:trPr>
        <w:tc>
          <w:tcPr>
            <w:tcW w:w="3409"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1A8413DD" w14:textId="77777777">
            <w:pPr>
              <w:textAlignment w:val="baseline"/>
              <w:rPr>
                <w:ins w:id="575" w:author="Slovak LOC JK" w:date="2025-02-24T14:13:00Z"/>
              </w:rPr>
            </w:pPr>
            <w:ins w:id="576" w:author="Slovak LOC JK" w:date="2025-02-24T14:13:00Z">
              <w:r>
                <w:t>Klinická odpoveď</w:t>
              </w:r>
            </w:ins>
            <w:ins w:id="577" w:author="Slovak LOC JK" w:date="2025-02-24T14:13:00Z">
              <w:r>
                <w:rPr>
                  <w:vertAlign w:val="superscript"/>
                </w:rPr>
                <w:t>†</w:t>
              </w:r>
            </w:ins>
            <w:ins w:id="578" w:author="Slovak LOC JK" w:date="2025-02-24T14:13:00Z">
              <w:r>
                <w:t> </w:t>
              </w:r>
            </w:ins>
          </w:p>
        </w:tc>
        <w:tc>
          <w:tcPr>
            <w:tcW w:w="1835"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57FAC4E6" w14:textId="77777777">
            <w:pPr>
              <w:jc w:val="center"/>
              <w:textAlignment w:val="baseline"/>
              <w:rPr>
                <w:ins w:id="579" w:author="Slovak LOC JK" w:date="2025-02-24T14:13:00Z"/>
              </w:rPr>
            </w:pPr>
            <w:ins w:id="580" w:author="Slovak LOC JK" w:date="2025-02-24T14:13:00Z">
              <w:r>
                <w:t>52,2 % (12/23)</w:t>
              </w:r>
            </w:ins>
          </w:p>
        </w:tc>
        <w:tc>
          <w:tcPr>
            <w:tcW w:w="1779"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4A608D90" w14:textId="77777777">
            <w:pPr>
              <w:jc w:val="center"/>
              <w:textAlignment w:val="baseline"/>
              <w:rPr>
                <w:ins w:id="581" w:author="Slovak LOC JK" w:date="2025-02-24T14:13:00Z"/>
              </w:rPr>
            </w:pPr>
            <w:ins w:id="582" w:author="Slovak LOC JK" w:date="2025-02-24T14:13:00Z">
              <w:r>
                <w:t>60,0 % (15/25)</w:t>
              </w:r>
            </w:ins>
          </w:p>
        </w:tc>
        <w:tc>
          <w:tcPr>
            <w:tcW w:w="2049" w:type="dxa"/>
            <w:gridSpan w:val="2"/>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75239744" w14:textId="77777777">
            <w:pPr>
              <w:jc w:val="center"/>
              <w:textAlignment w:val="baseline"/>
              <w:rPr>
                <w:ins w:id="583" w:author="Slovak LOC JK" w:date="2025-02-24T14:13:00Z"/>
              </w:rPr>
            </w:pPr>
            <w:ins w:id="584" w:author="Slovak LOC JK" w:date="2025-02-24T14:13:00Z">
              <w:r>
                <w:t>56,3 % (27/48)</w:t>
              </w:r>
            </w:ins>
          </w:p>
        </w:tc>
      </w:tr>
      <w:tr w14:paraId="22BFE941" w14:textId="77777777" w:rsidTr="007627EC">
        <w:tblPrEx>
          <w:tblW w:w="9072" w:type="dxa"/>
          <w:jc w:val="center"/>
          <w:tblLook w:val="04A0"/>
        </w:tblPrEx>
        <w:trPr>
          <w:jc w:val="center"/>
          <w:ins w:id="585" w:author="Slovak LOC JK" w:date="2025-02-24T14:13:00Z"/>
        </w:trPr>
        <w:tc>
          <w:tcPr>
            <w:tcW w:w="3409"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4803E4D3" w14:textId="77777777">
            <w:pPr>
              <w:textAlignment w:val="baseline"/>
              <w:rPr>
                <w:ins w:id="586" w:author="Slovak LOC JK" w:date="2025-02-24T14:13:00Z"/>
              </w:rPr>
            </w:pPr>
            <w:ins w:id="587" w:author="Slovak LOC JK" w:date="2025-02-24T14:13:00Z">
              <w:r>
                <w:t>Endoskopická odpoveď</w:t>
              </w:r>
            </w:ins>
            <w:ins w:id="588" w:author="Slovak LOC JK" w:date="2025-02-24T14:13:00Z">
              <w:r>
                <w:rPr>
                  <w:vertAlign w:val="superscript"/>
                </w:rPr>
                <w:t>£</w:t>
              </w:r>
            </w:ins>
            <w:ins w:id="589" w:author="Slovak LOC JK" w:date="2025-02-24T14:13:00Z">
              <w:r>
                <w:t> </w:t>
              </w:r>
            </w:ins>
          </w:p>
        </w:tc>
        <w:tc>
          <w:tcPr>
            <w:tcW w:w="1835"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586E4C31" w14:textId="77777777">
            <w:pPr>
              <w:jc w:val="center"/>
              <w:textAlignment w:val="baseline"/>
              <w:rPr>
                <w:ins w:id="590" w:author="Slovak LOC JK" w:date="2025-02-24T14:13:00Z"/>
              </w:rPr>
            </w:pPr>
            <w:ins w:id="591" w:author="Slovak LOC JK" w:date="2025-02-24T14:13:00Z">
              <w:r>
                <w:t>22,7 % (5/22)</w:t>
              </w:r>
            </w:ins>
          </w:p>
        </w:tc>
        <w:tc>
          <w:tcPr>
            <w:tcW w:w="1779" w:type="dxa"/>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1A6DCFF7" w14:textId="77777777">
            <w:pPr>
              <w:jc w:val="center"/>
              <w:textAlignment w:val="baseline"/>
              <w:rPr>
                <w:ins w:id="592" w:author="Slovak LOC JK" w:date="2025-02-24T14:13:00Z"/>
              </w:rPr>
            </w:pPr>
            <w:ins w:id="593" w:author="Slovak LOC JK" w:date="2025-02-24T14:13:00Z">
              <w:r>
                <w:t>28,0 % (7/25)</w:t>
              </w:r>
            </w:ins>
          </w:p>
        </w:tc>
        <w:tc>
          <w:tcPr>
            <w:tcW w:w="2049" w:type="dxa"/>
            <w:gridSpan w:val="2"/>
            <w:tcBorders>
              <w:top w:val="single" w:sz="6" w:space="0" w:color="auto"/>
              <w:left w:val="single" w:sz="6" w:space="0" w:color="auto"/>
              <w:bottom w:val="single" w:sz="6" w:space="0" w:color="auto"/>
              <w:right w:val="single" w:sz="6" w:space="0" w:color="auto"/>
            </w:tcBorders>
            <w:shd w:val="clear" w:color="auto" w:fill="auto"/>
            <w:hideMark/>
          </w:tcPr>
          <w:p w:rsidR="00803B4B" w:rsidRPr="002B2393" w:rsidP="003615C3" w14:paraId="01CFFA3F" w14:textId="77777777">
            <w:pPr>
              <w:jc w:val="center"/>
              <w:textAlignment w:val="baseline"/>
              <w:rPr>
                <w:ins w:id="594" w:author="Slovak LOC JK" w:date="2025-02-24T14:13:00Z"/>
              </w:rPr>
            </w:pPr>
            <w:ins w:id="595" w:author="Slovak LOC JK" w:date="2025-02-24T14:13:00Z">
              <w:r>
                <w:t>25,5 % (12/47)</w:t>
              </w:r>
            </w:ins>
          </w:p>
        </w:tc>
      </w:tr>
      <w:tr w14:paraId="08D1C6BA" w14:textId="77777777" w:rsidTr="007627EC">
        <w:tblPrEx>
          <w:tblW w:w="9072" w:type="dxa"/>
          <w:jc w:val="center"/>
          <w:tblLook w:val="04A0"/>
        </w:tblPrEx>
        <w:trPr>
          <w:gridAfter w:val="1"/>
          <w:wAfter w:w="8" w:type="dxa"/>
          <w:jc w:val="center"/>
          <w:ins w:id="596" w:author="Slovak LOC JK" w:date="2025-02-24T14:13:00Z"/>
        </w:trPr>
        <w:tc>
          <w:tcPr>
            <w:tcW w:w="9064" w:type="dxa"/>
            <w:gridSpan w:val="4"/>
            <w:tcBorders>
              <w:top w:val="single" w:sz="6" w:space="0" w:color="auto"/>
              <w:left w:val="nil"/>
              <w:bottom w:val="nil"/>
              <w:right w:val="nil"/>
            </w:tcBorders>
            <w:shd w:val="clear" w:color="auto" w:fill="auto"/>
          </w:tcPr>
          <w:p w:rsidR="00803B4B" w:rsidRPr="002B2393" w:rsidP="003615C3" w14:paraId="37641618" w14:textId="77777777">
            <w:pPr>
              <w:autoSpaceDE w:val="0"/>
              <w:autoSpaceDN w:val="0"/>
              <w:adjustRightInd w:val="0"/>
              <w:ind w:left="284" w:hanging="284"/>
              <w:rPr>
                <w:ins w:id="597" w:author="Slovak LOC JK" w:date="2025-02-24T14:13:00Z"/>
                <w:sz w:val="18"/>
                <w:szCs w:val="18"/>
              </w:rPr>
            </w:pPr>
            <w:ins w:id="598" w:author="Slovak LOC JK" w:date="2025-02-24T14:13:00Z">
              <w:r w:rsidRPr="003615C3">
                <w:rPr>
                  <w:sz w:val="18"/>
                  <w:szCs w:val="18"/>
                </w:rPr>
                <w:t>*</w:t>
              </w:r>
            </w:ins>
            <w:ins w:id="599" w:author="Slovak LOC JK" w:date="2025-02-24T14:13:00Z">
              <w:r>
                <w:rPr>
                  <w:sz w:val="18"/>
                </w:rPr>
                <w:tab/>
              </w:r>
            </w:ins>
            <w:ins w:id="600" w:author="Slovak LOC JK" w:date="2025-02-24T14:13:00Z">
              <w:r w:rsidRPr="003615C3">
                <w:rPr>
                  <w:sz w:val="18"/>
                  <w:szCs w:val="18"/>
                </w:rPr>
                <w:t xml:space="preserve">Klinická remisia je definovaná ako skóre </w:t>
              </w:r>
            </w:ins>
            <w:ins w:id="601" w:author="Slovak LOC JK" w:date="2025-02-24T14:13:00Z">
              <w:r w:rsidRPr="00A547A4">
                <w:rPr>
                  <w:sz w:val="18"/>
                  <w:szCs w:val="18"/>
                </w:rPr>
                <w:t>PCDAI</w:t>
              </w:r>
            </w:ins>
            <w:ins w:id="602" w:author="Slovak LOC JK" w:date="2025-02-24T14:13:00Z">
              <w:r w:rsidRPr="003615C3">
                <w:rPr>
                  <w:sz w:val="18"/>
                  <w:szCs w:val="18"/>
                </w:rPr>
                <w:t xml:space="preserve"> ≤</w:t>
              </w:r>
            </w:ins>
            <w:ins w:id="603" w:author="Slovak LOC JK" w:date="2025-02-24T14:13:00Z">
              <w:r>
                <w:rPr>
                  <w:sz w:val="18"/>
                  <w:szCs w:val="18"/>
                </w:rPr>
                <w:t> </w:t>
              </w:r>
            </w:ins>
            <w:ins w:id="604" w:author="Slovak LOC JK" w:date="2025-02-24T14:13:00Z">
              <w:r w:rsidRPr="003615C3">
                <w:rPr>
                  <w:sz w:val="18"/>
                  <w:szCs w:val="18"/>
                </w:rPr>
                <w:t>10</w:t>
              </w:r>
            </w:ins>
            <w:ins w:id="605" w:author="Slovak LOC JK" w:date="2025-02-24T14:13:00Z">
              <w:r w:rsidRPr="00A547A4">
                <w:rPr>
                  <w:sz w:val="18"/>
                  <w:szCs w:val="18"/>
                </w:rPr>
                <w:t>.</w:t>
              </w:r>
            </w:ins>
          </w:p>
          <w:p w:rsidR="00803B4B" w:rsidRPr="002B2393" w:rsidP="003615C3" w14:paraId="15B05908" w14:textId="77777777">
            <w:pPr>
              <w:autoSpaceDE w:val="0"/>
              <w:autoSpaceDN w:val="0"/>
              <w:adjustRightInd w:val="0"/>
              <w:ind w:left="284" w:hanging="284"/>
              <w:rPr>
                <w:ins w:id="606" w:author="Slovak LOC JK" w:date="2025-02-24T14:13:00Z"/>
                <w:sz w:val="18"/>
                <w:szCs w:val="18"/>
              </w:rPr>
            </w:pPr>
            <w:ins w:id="607" w:author="Slovak LOC JK" w:date="2025-02-24T14:13:00Z">
              <w:r>
                <w:rPr>
                  <w:vertAlign w:val="superscript"/>
                </w:rPr>
                <w:t>§</w:t>
              </w:r>
            </w:ins>
            <w:ins w:id="608" w:author="Slovak LOC JK" w:date="2025-02-24T14:13:00Z">
              <w:r>
                <w:rPr>
                  <w:sz w:val="18"/>
                </w:rPr>
                <w:tab/>
                <w:t>Remisia bez kortikosteroidov je definovaná ako skóre PCDAI ≤ 10 bodov a bez užívania kortikosteroidov najmenej 90 dní pred týždňom M-44.</w:t>
              </w:r>
            </w:ins>
          </w:p>
          <w:p w:rsidR="00803B4B" w:rsidRPr="002B2393" w:rsidP="003615C3" w14:paraId="2954583B" w14:textId="77777777">
            <w:pPr>
              <w:autoSpaceDE w:val="0"/>
              <w:autoSpaceDN w:val="0"/>
              <w:adjustRightInd w:val="0"/>
              <w:ind w:left="284" w:hanging="284"/>
              <w:rPr>
                <w:ins w:id="609" w:author="Slovak LOC JK" w:date="2025-02-24T14:13:00Z"/>
                <w:sz w:val="18"/>
                <w:szCs w:val="18"/>
              </w:rPr>
            </w:pPr>
            <w:ins w:id="610" w:author="Slovak LOC JK" w:date="2025-02-24T14:13:00Z">
              <w:r>
                <w:rPr>
                  <w:vertAlign w:val="superscript"/>
                </w:rPr>
                <w:t>†</w:t>
              </w:r>
            </w:ins>
            <w:ins w:id="611" w:author="Slovak LOC JK" w:date="2025-02-24T14:13:00Z">
              <w:r>
                <w:rPr>
                  <w:sz w:val="18"/>
                </w:rPr>
                <w:tab/>
                <w:t>Klinická odpoveď je definovaná ako zníženie skóre PCDAI oproti východiskovej hodnote o ≥ 12,5 bodu s celkovým skóre PCDAI najviac 30 bodov.</w:t>
              </w:r>
            </w:ins>
          </w:p>
          <w:p w:rsidR="00803B4B" w:rsidRPr="000A1A8C" w:rsidP="003615C3" w14:paraId="23C99E7C" w14:textId="77777777">
            <w:pPr>
              <w:autoSpaceDE w:val="0"/>
              <w:autoSpaceDN w:val="0"/>
              <w:adjustRightInd w:val="0"/>
              <w:ind w:left="284" w:hanging="284"/>
              <w:rPr>
                <w:ins w:id="612" w:author="Slovak LOC JK" w:date="2025-02-24T14:13:00Z"/>
              </w:rPr>
            </w:pPr>
            <w:ins w:id="613" w:author="Slovak LOC JK" w:date="2025-02-24T14:13:00Z">
              <w:r>
                <w:rPr>
                  <w:vertAlign w:val="superscript"/>
                </w:rPr>
                <w:t>£</w:t>
              </w:r>
            </w:ins>
            <w:ins w:id="614" w:author="Slovak LOC JK" w:date="2025-02-24T14:13:00Z">
              <w:r>
                <w:rPr>
                  <w:sz w:val="18"/>
                </w:rPr>
                <w:tab/>
                <w:t>Endoskopická odpoveď je definovaná ako zníženie skóre SES-CD o ≥ 50 % alebo skóre SES-CD ≤ 2 u pacientov s východiskovým skóre SES-CD ≥ 3.</w:t>
              </w:r>
            </w:ins>
          </w:p>
        </w:tc>
      </w:tr>
    </w:tbl>
    <w:p w:rsidR="007627EC" w:rsidP="007627EC" w14:paraId="2594EDDC" w14:textId="77777777">
      <w:pPr>
        <w:tabs>
          <w:tab w:val="clear" w:pos="567"/>
        </w:tabs>
        <w:textAlignment w:val="baseline"/>
        <w:rPr>
          <w:ins w:id="615" w:author="Slovak LOC JK" w:date="2025-02-24T14:49:00Z"/>
        </w:rPr>
      </w:pPr>
    </w:p>
    <w:p w:rsidR="00353C45" w:rsidRPr="00100A8D" w14:paraId="1C68193B" w14:textId="77777777">
      <w:pPr>
        <w:keepNext/>
        <w:tabs>
          <w:tab w:val="clear" w:pos="567"/>
        </w:tabs>
        <w:pPrChange w:id="616" w:author="EUCP BE1" w:date="2025-03-03T08:13:00Z">
          <w:pPr>
            <w:tabs>
              <w:tab w:val="clear" w:pos="567"/>
            </w:tabs>
          </w:pPr>
        </w:pPrChange>
        <w:rPr>
          <w:ins w:id="617" w:author="Slovak LOC JK" w:date="2025-02-25T10:54:00Z"/>
          <w:i/>
          <w:iCs/>
          <w:color w:val="auto"/>
          <w:szCs w:val="22"/>
          <w:shd w:val="clear" w:color="auto" w:fill="auto"/>
          <w:lang w:eastAsia="sk-SK"/>
          <w:rPrChange w:id="618" w:author="EUCP BE1" w:date="2025-03-03T08:06:00Z">
            <w:rPr>
              <w:i/>
              <w:iCs/>
              <w:color w:val="5D6E7F"/>
              <w:szCs w:val="22"/>
              <w:shd w:val="clear" w:color="auto" w:fill="FFFFFF"/>
              <w:lang w:eastAsia="sk-SK"/>
            </w:rPr>
          </w:rPrChange>
        </w:rPr>
      </w:pPr>
      <w:ins w:id="619" w:author="Slovak LOC JK" w:date="2025-02-25T10:54:00Z">
        <w:r w:rsidRPr="00100A8D">
          <w:rPr>
            <w:i/>
            <w:iCs/>
            <w:color w:val="auto"/>
            <w:szCs w:val="22"/>
            <w:shd w:val="clear" w:color="auto" w:fill="auto"/>
            <w:lang w:eastAsia="sk-SK"/>
            <w:rPrChange w:id="620" w:author="EUCP BE1" w:date="2025-03-03T08:06:00Z">
              <w:rPr>
                <w:i/>
                <w:iCs/>
                <w:color w:val="5D6E7F"/>
                <w:szCs w:val="22"/>
                <w:shd w:val="clear" w:color="auto" w:fill="FFFFFF"/>
                <w:lang w:eastAsia="sk-SK"/>
              </w:rPr>
            </w:rPrChange>
          </w:rPr>
          <w:t>Úprava frekvencie dávkovania</w:t>
        </w:r>
      </w:ins>
      <w:ins w:id="621" w:author="Slovak LOC JK" w:date="2025-02-25T10:54:00Z">
        <w:del w:id="622" w:author="EUCP BE1" w:date="2025-03-03T08:13:00Z">
          <w:r w:rsidRPr="00100A8D">
            <w:rPr>
              <w:i/>
              <w:iCs/>
              <w:color w:val="auto"/>
              <w:szCs w:val="22"/>
              <w:shd w:val="clear" w:color="auto" w:fill="auto"/>
              <w:lang w:eastAsia="sk-SK"/>
              <w:rPrChange w:id="623" w:author="EUCP BE1" w:date="2025-03-03T08:06:00Z">
                <w:rPr>
                  <w:i/>
                  <w:iCs/>
                  <w:color w:val="5D6E7F"/>
                  <w:szCs w:val="22"/>
                  <w:shd w:val="clear" w:color="auto" w:fill="FFFFFF"/>
                  <w:lang w:eastAsia="sk-SK"/>
                </w:rPr>
              </w:rPrChange>
            </w:rPr>
            <w:delText xml:space="preserve"> </w:delText>
          </w:r>
        </w:del>
      </w:ins>
    </w:p>
    <w:p w:rsidR="00353C45" w:rsidRPr="00100A8D" w:rsidP="00353C45" w14:paraId="609CADB2" w14:textId="3B7171CD">
      <w:pPr>
        <w:tabs>
          <w:tab w:val="clear" w:pos="567"/>
        </w:tabs>
        <w:rPr>
          <w:ins w:id="624" w:author="Slovak LOC JK" w:date="2025-02-25T10:54:00Z"/>
          <w:color w:val="auto"/>
          <w:szCs w:val="20"/>
          <w:shd w:val="clear" w:color="auto" w:fill="auto"/>
          <w:lang w:eastAsia="en-US"/>
          <w:rPrChange w:id="625" w:author="EUCP BE1" w:date="2025-03-03T08:06:00Z">
            <w:rPr>
              <w:color w:val="5D6E7F"/>
              <w:szCs w:val="22"/>
              <w:shd w:val="clear" w:color="auto" w:fill="FFFFFF"/>
              <w:lang w:eastAsia="sk-SK"/>
            </w:rPr>
          </w:rPrChange>
        </w:rPr>
      </w:pPr>
      <w:ins w:id="626" w:author="Slovak LOC JK" w:date="2025-02-25T10:54:00Z">
        <w:r w:rsidRPr="00100A8D">
          <w:rPr>
            <w:color w:val="auto"/>
            <w:szCs w:val="20"/>
            <w:shd w:val="clear" w:color="auto" w:fill="auto"/>
            <w:lang w:eastAsia="en-US"/>
            <w:rPrChange w:id="627" w:author="EUCP BE1" w:date="2025-03-03T08:06:00Z">
              <w:rPr>
                <w:color w:val="5D6E7F"/>
                <w:szCs w:val="22"/>
                <w:shd w:val="clear" w:color="auto" w:fill="FFFFFF"/>
                <w:lang w:eastAsia="sk-SK"/>
              </w:rPr>
            </w:rPrChange>
          </w:rPr>
          <w:t>Pacienti, ktorí prešli na udržiavaciu liečbu a zaznamenali stratu odpovede (LOR, z angl. loss of response) na základe skóre PCDAI, boli oprávnení na úpravu dávky. Pacienti buď prešli z liečby každých 12</w:t>
        </w:r>
      </w:ins>
      <w:ins w:id="628" w:author="Slovak LOC JK" w:date="2025-02-25T10:54:00Z">
        <w:del w:id="629" w:author="EUCP BE1" w:date="2025-03-03T08:13:00Z">
          <w:r w:rsidRPr="00100A8D">
            <w:rPr>
              <w:color w:val="auto"/>
              <w:szCs w:val="20"/>
              <w:shd w:val="clear" w:color="auto" w:fill="auto"/>
              <w:lang w:eastAsia="en-US"/>
              <w:rPrChange w:id="630" w:author="EUCP BE1" w:date="2025-03-03T08:06:00Z">
                <w:rPr>
                  <w:color w:val="5D6E7F"/>
                  <w:szCs w:val="22"/>
                  <w:shd w:val="clear" w:color="auto" w:fill="FFFFFF"/>
                  <w:lang w:eastAsia="sk-SK"/>
                </w:rPr>
              </w:rPrChange>
            </w:rPr>
            <w:delText xml:space="preserve"> </w:delText>
          </w:r>
        </w:del>
      </w:ins>
      <w:ins w:id="631" w:author="EUCP BE1" w:date="2025-03-03T08:13:00Z">
        <w:r w:rsidR="000F43EB">
          <w:t> </w:t>
        </w:r>
      </w:ins>
      <w:ins w:id="632" w:author="Slovak LOC JK" w:date="2025-02-25T10:54:00Z">
        <w:r w:rsidRPr="00100A8D">
          <w:rPr>
            <w:color w:val="auto"/>
            <w:szCs w:val="20"/>
            <w:shd w:val="clear" w:color="auto" w:fill="auto"/>
            <w:lang w:eastAsia="en-US"/>
            <w:rPrChange w:id="633" w:author="EUCP BE1" w:date="2025-03-03T08:06:00Z">
              <w:rPr>
                <w:color w:val="5D6E7F"/>
                <w:szCs w:val="22"/>
                <w:shd w:val="clear" w:color="auto" w:fill="FFFFFF"/>
                <w:lang w:eastAsia="sk-SK"/>
              </w:rPr>
            </w:rPrChange>
          </w:rPr>
          <w:t>týždňov na liečbu každých 8</w:t>
        </w:r>
      </w:ins>
      <w:ins w:id="634" w:author="Slovak LOC JK" w:date="2025-02-25T10:54:00Z">
        <w:del w:id="635" w:author="EUCP BE1" w:date="2025-03-03T08:13:00Z">
          <w:r w:rsidRPr="00100A8D">
            <w:rPr>
              <w:color w:val="auto"/>
              <w:szCs w:val="20"/>
              <w:shd w:val="clear" w:color="auto" w:fill="auto"/>
              <w:lang w:eastAsia="en-US"/>
              <w:rPrChange w:id="636" w:author="EUCP BE1" w:date="2025-03-03T08:06:00Z">
                <w:rPr>
                  <w:color w:val="5D6E7F"/>
                  <w:szCs w:val="22"/>
                  <w:shd w:val="clear" w:color="auto" w:fill="FFFFFF"/>
                  <w:lang w:eastAsia="sk-SK"/>
                </w:rPr>
              </w:rPrChange>
            </w:rPr>
            <w:delText xml:space="preserve"> </w:delText>
          </w:r>
        </w:del>
      </w:ins>
      <w:ins w:id="637" w:author="EUCP BE1" w:date="2025-03-03T08:13:00Z">
        <w:r w:rsidR="000F43EB">
          <w:t> </w:t>
        </w:r>
      </w:ins>
      <w:ins w:id="638" w:author="Slovak LOC JK" w:date="2025-02-25T10:54:00Z">
        <w:r w:rsidRPr="00100A8D">
          <w:rPr>
            <w:color w:val="auto"/>
            <w:szCs w:val="20"/>
            <w:shd w:val="clear" w:color="auto" w:fill="auto"/>
            <w:lang w:eastAsia="en-US"/>
            <w:rPrChange w:id="639" w:author="EUCP BE1" w:date="2025-03-03T08:06:00Z">
              <w:rPr>
                <w:color w:val="5D6E7F"/>
                <w:szCs w:val="22"/>
                <w:shd w:val="clear" w:color="auto" w:fill="FFFFFF"/>
                <w:lang w:eastAsia="sk-SK"/>
              </w:rPr>
            </w:rPrChange>
          </w:rPr>
          <w:t>týždňov, alebo zostali na liečbe každých 8</w:t>
        </w:r>
      </w:ins>
      <w:ins w:id="640" w:author="Slovak LOC JK" w:date="2025-02-25T10:54:00Z">
        <w:del w:id="641" w:author="EUCP BE1" w:date="2025-03-03T08:13:00Z">
          <w:r w:rsidRPr="00100A8D">
            <w:rPr>
              <w:color w:val="auto"/>
              <w:szCs w:val="20"/>
              <w:shd w:val="clear" w:color="auto" w:fill="auto"/>
              <w:lang w:eastAsia="en-US"/>
              <w:rPrChange w:id="642" w:author="EUCP BE1" w:date="2025-03-03T08:06:00Z">
                <w:rPr>
                  <w:color w:val="5D6E7F"/>
                  <w:szCs w:val="22"/>
                  <w:shd w:val="clear" w:color="auto" w:fill="FFFFFF"/>
                  <w:lang w:eastAsia="sk-SK"/>
                </w:rPr>
              </w:rPrChange>
            </w:rPr>
            <w:delText xml:space="preserve"> </w:delText>
          </w:r>
        </w:del>
      </w:ins>
      <w:ins w:id="643" w:author="EUCP BE1" w:date="2025-03-03T08:13:00Z">
        <w:r w:rsidR="000F43EB">
          <w:t> </w:t>
        </w:r>
      </w:ins>
      <w:ins w:id="644" w:author="Slovak LOC JK" w:date="2025-02-25T10:54:00Z">
        <w:r w:rsidRPr="00100A8D">
          <w:rPr>
            <w:color w:val="auto"/>
            <w:szCs w:val="20"/>
            <w:shd w:val="clear" w:color="auto" w:fill="auto"/>
            <w:lang w:eastAsia="en-US"/>
            <w:rPrChange w:id="645" w:author="EUCP BE1" w:date="2025-03-03T08:06:00Z">
              <w:rPr>
                <w:color w:val="5D6E7F"/>
                <w:szCs w:val="22"/>
                <w:shd w:val="clear" w:color="auto" w:fill="FFFFFF"/>
                <w:lang w:eastAsia="sk-SK"/>
              </w:rPr>
            </w:rPrChange>
          </w:rPr>
          <w:t>týždňov (simulovaná úprava). U 2 pacientov bola dávka upravená na kratší dávkovací interval. U týchto pacientov bola klinická remisia dosiahnutá u 100 % (2/2) pacientov 8</w:t>
        </w:r>
      </w:ins>
      <w:ins w:id="646" w:author="EUCP BE1" w:date="2025-03-03T08:13:00Z">
        <w:r w:rsidR="000F43EB">
          <w:t> </w:t>
        </w:r>
      </w:ins>
      <w:ins w:id="647" w:author="Slovak LOC JK" w:date="2025-02-25T10:54:00Z">
        <w:del w:id="648" w:author="EUCP BE1" w:date="2025-03-03T08:13:00Z">
          <w:r w:rsidRPr="00100A8D">
            <w:rPr>
              <w:color w:val="auto"/>
              <w:szCs w:val="20"/>
              <w:shd w:val="clear" w:color="auto" w:fill="auto"/>
              <w:lang w:eastAsia="en-US"/>
              <w:rPrChange w:id="649" w:author="EUCP BE1" w:date="2025-03-03T08:06:00Z">
                <w:rPr>
                  <w:color w:val="5D6E7F"/>
                  <w:szCs w:val="22"/>
                  <w:shd w:val="clear" w:color="auto" w:fill="FFFFFF"/>
                  <w:lang w:eastAsia="sk-SK"/>
                </w:rPr>
              </w:rPrChange>
            </w:rPr>
            <w:delText xml:space="preserve"> </w:delText>
          </w:r>
        </w:del>
      </w:ins>
      <w:ins w:id="650" w:author="Slovak LOC JK" w:date="2025-02-25T10:54:00Z">
        <w:r w:rsidRPr="00100A8D">
          <w:rPr>
            <w:color w:val="auto"/>
            <w:szCs w:val="20"/>
            <w:shd w:val="clear" w:color="auto" w:fill="auto"/>
            <w:lang w:eastAsia="en-US"/>
            <w:rPrChange w:id="651" w:author="EUCP BE1" w:date="2025-03-03T08:06:00Z">
              <w:rPr>
                <w:color w:val="5D6E7F"/>
                <w:szCs w:val="22"/>
                <w:shd w:val="clear" w:color="auto" w:fill="FFFFFF"/>
                <w:lang w:eastAsia="sk-SK"/>
              </w:rPr>
            </w:rPrChange>
          </w:rPr>
          <w:t>týždňov po úprave dávky.</w:t>
        </w:r>
      </w:ins>
      <w:ins w:id="652" w:author="Slovak LOC JK" w:date="2025-02-25T10:54:00Z">
        <w:del w:id="653" w:author="EUCP BE1" w:date="2025-03-03T08:16:00Z">
          <w:r w:rsidRPr="00100A8D">
            <w:rPr>
              <w:color w:val="auto"/>
              <w:szCs w:val="20"/>
              <w:shd w:val="clear" w:color="auto" w:fill="auto"/>
              <w:lang w:eastAsia="en-US"/>
              <w:rPrChange w:id="654" w:author="EUCP BE1" w:date="2025-03-03T08:06:00Z">
                <w:rPr>
                  <w:color w:val="5D6E7F"/>
                  <w:szCs w:val="22"/>
                  <w:shd w:val="clear" w:color="auto" w:fill="FFFFFF"/>
                  <w:lang w:eastAsia="sk-SK"/>
                </w:rPr>
              </w:rPrChange>
            </w:rPr>
            <w:delText xml:space="preserve"> </w:delText>
          </w:r>
        </w:del>
      </w:ins>
    </w:p>
    <w:p w:rsidR="00353C45" w:rsidRPr="00100A8D" w:rsidP="00353C45" w14:paraId="75C06784" w14:textId="77777777">
      <w:pPr>
        <w:tabs>
          <w:tab w:val="clear" w:pos="567"/>
        </w:tabs>
        <w:rPr>
          <w:ins w:id="655" w:author="Slovak LOC JK" w:date="2025-02-25T10:54:00Z"/>
          <w:color w:val="auto"/>
          <w:szCs w:val="20"/>
          <w:shd w:val="clear" w:color="auto" w:fill="auto"/>
          <w:lang w:eastAsia="en-US"/>
          <w:rPrChange w:id="656" w:author="EUCP BE1" w:date="2025-03-03T08:06:00Z">
            <w:rPr>
              <w:color w:val="5D6E7F"/>
              <w:szCs w:val="22"/>
              <w:shd w:val="clear" w:color="auto" w:fill="FFFFFF"/>
              <w:lang w:eastAsia="sk-SK"/>
            </w:rPr>
          </w:rPrChange>
        </w:rPr>
      </w:pPr>
    </w:p>
    <w:p w:rsidR="007627EC" w:rsidRPr="00100A8D" w:rsidP="00353C45" w14:paraId="1A1EFD94" w14:textId="27AE77DC">
      <w:pPr>
        <w:keepNext/>
        <w:widowControl w:val="0"/>
        <w:rPr>
          <w:ins w:id="657" w:author="Slovak LOC JK" w:date="2025-02-24T14:49:00Z"/>
        </w:rPr>
      </w:pPr>
      <w:ins w:id="658" w:author="Slovak LOC JK" w:date="2025-02-25T10:54:00Z">
        <w:r w:rsidRPr="00100A8D">
          <w:rPr>
            <w:color w:val="auto"/>
            <w:szCs w:val="20"/>
            <w:shd w:val="clear" w:color="auto" w:fill="auto"/>
            <w:lang w:eastAsia="en-US"/>
            <w:rPrChange w:id="659" w:author="EUCP BE1" w:date="2025-03-03T08:06:00Z">
              <w:rPr>
                <w:color w:val="5D6E7F"/>
                <w:szCs w:val="22"/>
                <w:shd w:val="clear" w:color="auto" w:fill="FFFFFF"/>
                <w:lang w:eastAsia="sk-SK"/>
              </w:rPr>
            </w:rPrChange>
          </w:rPr>
          <w:t>Bezpečnostný profil indukčného dávkovacieho režimu a oboch udržiavacích dávkovacích režimov v pediatrickej populáci</w:t>
        </w:r>
      </w:ins>
      <w:ins w:id="660" w:author="Slovakia MS" w:date="2025-03-09T20:52:00Z">
        <w:r w:rsidR="002E6240">
          <w:t>i</w:t>
        </w:r>
      </w:ins>
      <w:ins w:id="661" w:author="Slovak LOC JK" w:date="2025-02-25T10:54:00Z">
        <w:del w:id="662" w:author="Slovakia MS" w:date="2025-03-09T20:52:00Z">
          <w:r w:rsidRPr="00100A8D">
            <w:rPr>
              <w:color w:val="auto"/>
              <w:szCs w:val="20"/>
              <w:shd w:val="clear" w:color="auto" w:fill="auto"/>
              <w:lang w:eastAsia="en-US"/>
              <w:rPrChange w:id="663" w:author="EUCP BE1" w:date="2025-03-03T08:06:00Z">
                <w:rPr>
                  <w:color w:val="5D6E7F"/>
                  <w:szCs w:val="22"/>
                  <w:shd w:val="clear" w:color="auto" w:fill="FFFFFF"/>
                  <w:lang w:eastAsia="sk-SK"/>
                </w:rPr>
              </w:rPrChange>
            </w:rPr>
            <w:delText>e</w:delText>
          </w:r>
        </w:del>
      </w:ins>
      <w:ins w:id="664" w:author="Slovak LOC JK" w:date="2025-02-25T10:54:00Z">
        <w:r w:rsidRPr="00100A8D">
          <w:rPr>
            <w:color w:val="auto"/>
            <w:szCs w:val="20"/>
            <w:shd w:val="clear" w:color="auto" w:fill="auto"/>
            <w:lang w:eastAsia="en-US"/>
            <w:rPrChange w:id="665" w:author="EUCP BE1" w:date="2025-03-03T08:06:00Z">
              <w:rPr>
                <w:color w:val="5D6E7F"/>
                <w:szCs w:val="22"/>
                <w:shd w:val="clear" w:color="auto" w:fill="FFFFFF"/>
                <w:lang w:eastAsia="sk-SK"/>
              </w:rPr>
            </w:rPrChange>
          </w:rPr>
          <w:t xml:space="preserve"> s hmotnosťou najmenej 40</w:t>
        </w:r>
      </w:ins>
      <w:ins w:id="666" w:author="EUCP BE1" w:date="2025-03-03T08:13:00Z">
        <w:r w:rsidR="000F43EB">
          <w:t> </w:t>
        </w:r>
      </w:ins>
      <w:ins w:id="667" w:author="Slovak LOC JK" w:date="2025-02-25T10:54:00Z">
        <w:del w:id="668" w:author="EUCP BE1" w:date="2025-03-03T08:13:00Z">
          <w:r w:rsidRPr="00100A8D">
            <w:rPr>
              <w:color w:val="auto"/>
              <w:szCs w:val="20"/>
              <w:shd w:val="clear" w:color="auto" w:fill="auto"/>
              <w:lang w:eastAsia="en-US"/>
              <w:rPrChange w:id="669" w:author="EUCP BE1" w:date="2025-03-03T08:06:00Z">
                <w:rPr>
                  <w:color w:val="5D6E7F"/>
                  <w:szCs w:val="22"/>
                  <w:shd w:val="clear" w:color="auto" w:fill="FFFFFF"/>
                  <w:lang w:eastAsia="sk-SK"/>
                </w:rPr>
              </w:rPrChange>
            </w:rPr>
            <w:delText xml:space="preserve"> </w:delText>
          </w:r>
        </w:del>
      </w:ins>
      <w:ins w:id="670" w:author="Slovak LOC JK" w:date="2025-02-25T10:54:00Z">
        <w:r w:rsidRPr="00100A8D">
          <w:rPr>
            <w:color w:val="auto"/>
            <w:szCs w:val="20"/>
            <w:shd w:val="clear" w:color="auto" w:fill="auto"/>
            <w:lang w:eastAsia="en-US"/>
            <w:rPrChange w:id="671" w:author="EUCP BE1" w:date="2025-03-03T08:06:00Z">
              <w:rPr>
                <w:color w:val="5D6E7F"/>
                <w:szCs w:val="22"/>
                <w:shd w:val="clear" w:color="auto" w:fill="FFFFFF"/>
                <w:lang w:eastAsia="sk-SK"/>
              </w:rPr>
            </w:rPrChange>
          </w:rPr>
          <w:t>kg je porovnateľný s tým, ktorý bol stanovený v populácii dospelých s Crohnovou chorobou (pozri časť</w:t>
        </w:r>
      </w:ins>
      <w:ins w:id="672" w:author="Slovak LOC JK" w:date="2025-02-25T10:54:00Z">
        <w:del w:id="673" w:author="EUCP BE1" w:date="2025-03-03T08:13:00Z">
          <w:r w:rsidRPr="00100A8D">
            <w:rPr>
              <w:color w:val="auto"/>
              <w:szCs w:val="20"/>
              <w:shd w:val="clear" w:color="auto" w:fill="auto"/>
              <w:lang w:eastAsia="en-US"/>
              <w:rPrChange w:id="674" w:author="EUCP BE1" w:date="2025-03-03T08:06:00Z">
                <w:rPr>
                  <w:color w:val="5D6E7F"/>
                  <w:szCs w:val="22"/>
                  <w:shd w:val="clear" w:color="auto" w:fill="FFFFFF"/>
                  <w:lang w:eastAsia="sk-SK"/>
                </w:rPr>
              </w:rPrChange>
            </w:rPr>
            <w:delText xml:space="preserve"> </w:delText>
          </w:r>
        </w:del>
      </w:ins>
      <w:ins w:id="675" w:author="EUCP BE1" w:date="2025-03-03T08:13:00Z">
        <w:r w:rsidR="000F43EB">
          <w:t> </w:t>
        </w:r>
      </w:ins>
      <w:ins w:id="676" w:author="Slovak LOC JK" w:date="2025-02-25T10:54:00Z">
        <w:r w:rsidRPr="00100A8D">
          <w:rPr>
            <w:color w:val="auto"/>
            <w:szCs w:val="20"/>
            <w:shd w:val="clear" w:color="auto" w:fill="auto"/>
            <w:lang w:eastAsia="en-US"/>
            <w:rPrChange w:id="677" w:author="EUCP BE1" w:date="2025-03-03T08:06:00Z">
              <w:rPr>
                <w:color w:val="5D6E7F"/>
                <w:szCs w:val="22"/>
                <w:shd w:val="clear" w:color="auto" w:fill="FFFFFF"/>
                <w:lang w:eastAsia="sk-SK"/>
              </w:rPr>
            </w:rPrChange>
          </w:rPr>
          <w:t>4.8).</w:t>
        </w:r>
      </w:ins>
    </w:p>
    <w:p w:rsidR="00803B4B" w:rsidP="00803B4B" w14:paraId="72C19294" w14:textId="77777777">
      <w:pPr>
        <w:textAlignment w:val="baseline"/>
        <w:rPr>
          <w:ins w:id="678" w:author="Slovak LOC JK" w:date="2025-02-24T14:13:00Z"/>
        </w:rPr>
      </w:pPr>
    </w:p>
    <w:p w:rsidR="00803B4B" w:rsidRPr="002B2393" w:rsidP="00803B4B" w14:paraId="07211CC6" w14:textId="77777777">
      <w:pPr>
        <w:keepNext/>
        <w:widowControl w:val="0"/>
        <w:rPr>
          <w:ins w:id="679" w:author="Slovak LOC JK" w:date="2025-02-24T14:13:00Z"/>
          <w:i/>
        </w:rPr>
      </w:pPr>
      <w:ins w:id="680" w:author="Slovak LOC JK" w:date="2025-02-24T14:13:00Z">
        <w:r>
          <w:rPr>
            <w:i/>
          </w:rPr>
          <w:t>Sérové a fekálne zápalové biomarkery</w:t>
        </w:r>
      </w:ins>
    </w:p>
    <w:p w:rsidR="00803B4B" w:rsidP="00803B4B" w14:paraId="1C5985B7" w14:textId="77777777">
      <w:pPr>
        <w:textAlignment w:val="baseline"/>
        <w:rPr>
          <w:ins w:id="681" w:author="Slovak LOC JK" w:date="2025-02-24T14:13:00Z"/>
        </w:rPr>
      </w:pPr>
      <w:ins w:id="682" w:author="Slovak LOC JK" w:date="2025-02-24T14:13:00Z">
        <w:r>
          <w:t>Priemerná zmena oproti východiskovej hodnote v 44. týždni udržiavacej liečby v koncentráciách C</w:t>
        </w:r>
      </w:ins>
      <w:ins w:id="683" w:author="Slovak LOC JK" w:date="2025-02-24T14:13:00Z">
        <w:r>
          <w:noBreakHyphen/>
          <w:t>reaktívneho proteínu (CRP) bola -11,17 mg/l (24,159) a fekálneho kalprotektínu -538,2 mg/kg (1271,33).</w:t>
        </w:r>
      </w:ins>
    </w:p>
    <w:p w:rsidR="00803B4B" w:rsidRPr="003D5E49" w:rsidP="00803B4B" w14:paraId="316B7048" w14:textId="77777777">
      <w:pPr>
        <w:textAlignment w:val="baseline"/>
        <w:rPr>
          <w:ins w:id="684" w:author="Slovak LOC JK" w:date="2025-02-24T14:13:00Z"/>
          <w:lang w:eastAsia="en-GB"/>
        </w:rPr>
      </w:pPr>
    </w:p>
    <w:p w:rsidR="00803B4B" w:rsidRPr="002B2393" w:rsidP="00803B4B" w14:paraId="01BF59D8" w14:textId="77777777">
      <w:pPr>
        <w:keepNext/>
        <w:widowControl w:val="0"/>
        <w:rPr>
          <w:ins w:id="685" w:author="Slovak LOC JK" w:date="2025-02-24T14:13:00Z"/>
          <w:i/>
        </w:rPr>
      </w:pPr>
      <w:ins w:id="686" w:author="Slovak LOC JK" w:date="2025-02-24T14:13:00Z">
        <w:r>
          <w:rPr>
            <w:i/>
          </w:rPr>
          <w:t>Kvalita života súvisiaca so zdravím</w:t>
        </w:r>
      </w:ins>
    </w:p>
    <w:p w:rsidR="00803B4B" w:rsidRPr="003D5E49" w:rsidP="00803B4B" w14:paraId="24E66539" w14:textId="77777777">
      <w:pPr>
        <w:textAlignment w:val="baseline"/>
        <w:rPr>
          <w:ins w:id="687" w:author="Slovak LOC JK" w:date="2025-02-24T14:13:00Z"/>
        </w:rPr>
      </w:pPr>
      <w:ins w:id="688" w:author="Slovak LOC JK" w:date="2025-02-24T14:13:00Z">
        <w:r>
          <w:t>Celkové skóre IMPACT-III a všetky subdomény (črevné príznaky, systémové príznaky súvisiace s únavou a pohoda) vykazovali po 52 týždňoch klinicky významné zlepšenie.</w:t>
        </w:r>
      </w:ins>
    </w:p>
    <w:p w:rsidR="00E46F4B" w:rsidRPr="001F0A9E" w:rsidP="00E46F4B" w14:paraId="53D23511" w14:textId="77777777">
      <w:pPr>
        <w:numPr>
          <w:ilvl w:val="12"/>
          <w:numId w:val="0"/>
        </w:numPr>
        <w:rPr>
          <w:iCs/>
        </w:rPr>
      </w:pPr>
    </w:p>
    <w:p w:rsidR="003B398C" w:rsidRPr="00C37674" w:rsidP="00021AB2" w14:paraId="53D23512" w14:textId="77777777">
      <w:pPr>
        <w:keepNext/>
        <w:ind w:left="567" w:hanging="567"/>
        <w:outlineLvl w:val="2"/>
        <w:rPr>
          <w:b/>
          <w:bCs/>
        </w:rPr>
      </w:pPr>
      <w:r w:rsidRPr="00C37674">
        <w:rPr>
          <w:b/>
          <w:bCs/>
        </w:rPr>
        <w:t>5.2</w:t>
      </w:r>
      <w:r w:rsidRPr="00C37674">
        <w:rPr>
          <w:b/>
          <w:bCs/>
        </w:rPr>
        <w:tab/>
        <w:t>Farmakokinetické vlastnosti</w:t>
      </w:r>
    </w:p>
    <w:p w:rsidR="003B398C" w:rsidRPr="00C37674" w:rsidP="003B398C" w14:paraId="53D23513" w14:textId="77777777">
      <w:pPr>
        <w:keepNext/>
        <w:numPr>
          <w:ilvl w:val="12"/>
          <w:numId w:val="0"/>
        </w:numPr>
        <w:rPr>
          <w:b/>
          <w:bCs/>
          <w:iCs/>
        </w:rPr>
      </w:pPr>
    </w:p>
    <w:p w:rsidR="003B398C" w:rsidRPr="00C37674" w:rsidP="003B398C" w14:paraId="53D23514" w14:textId="77777777">
      <w:pPr>
        <w:keepNext/>
        <w:numPr>
          <w:ilvl w:val="12"/>
          <w:numId w:val="0"/>
        </w:numPr>
        <w:rPr>
          <w:iCs/>
          <w:u w:val="single"/>
        </w:rPr>
      </w:pPr>
      <w:r w:rsidRPr="00C37674">
        <w:rPr>
          <w:iCs/>
          <w:u w:val="single"/>
        </w:rPr>
        <w:t>Absorpcia</w:t>
      </w:r>
    </w:p>
    <w:p w:rsidR="003B398C" w:rsidRPr="00C37674" w:rsidP="003B398C" w14:paraId="53D23515" w14:textId="77777777">
      <w:pPr>
        <w:numPr>
          <w:ilvl w:val="12"/>
          <w:numId w:val="0"/>
        </w:numPr>
        <w:rPr>
          <w:iCs/>
        </w:rPr>
      </w:pPr>
      <w:r w:rsidRPr="00C37674">
        <w:rPr>
          <w:iCs/>
        </w:rPr>
        <w:t>Priemerný čas na dosiahnutie maximálnej koncentrácie v sére (t</w:t>
      </w:r>
      <w:r w:rsidRPr="00C37674">
        <w:rPr>
          <w:iCs/>
          <w:vertAlign w:val="subscript"/>
        </w:rPr>
        <w:t>max</w:t>
      </w:r>
      <w:r w:rsidRPr="00C37674">
        <w:rPr>
          <w:iCs/>
        </w:rPr>
        <w:t>) bol 8,5 dňa po jednorazovom subkutánnom podaní dávky 9</w:t>
      </w:r>
      <w:r w:rsidRPr="00C37674" w:rsidR="007F568F">
        <w:rPr>
          <w:iCs/>
        </w:rPr>
        <w:t>0 </w:t>
      </w:r>
      <w:r w:rsidRPr="00C37674">
        <w:rPr>
          <w:iCs/>
        </w:rPr>
        <w:t>mg zdravým jedincom. Priemerné hodnoty t</w:t>
      </w:r>
      <w:r w:rsidRPr="00C37674">
        <w:rPr>
          <w:iCs/>
          <w:vertAlign w:val="subscript"/>
        </w:rPr>
        <w:t xml:space="preserve">max </w:t>
      </w:r>
      <w:r w:rsidRPr="00C37674">
        <w:rPr>
          <w:iCs/>
        </w:rPr>
        <w:t>ustekinumabu po jednorazovom subkutánnom podaní dávky buď 4</w:t>
      </w:r>
      <w:r w:rsidRPr="00C37674" w:rsidR="007F568F">
        <w:rPr>
          <w:iCs/>
        </w:rPr>
        <w:t>5 </w:t>
      </w:r>
      <w:r w:rsidRPr="00C37674">
        <w:rPr>
          <w:iCs/>
        </w:rPr>
        <w:t>mg</w:t>
      </w:r>
      <w:r w:rsidRPr="00C37674" w:rsidR="001C3423">
        <w:rPr>
          <w:iCs/>
        </w:rPr>
        <w:t>,</w:t>
      </w:r>
      <w:r w:rsidRPr="00C37674">
        <w:rPr>
          <w:iCs/>
        </w:rPr>
        <w:t xml:space="preserve"> alebo 9</w:t>
      </w:r>
      <w:r w:rsidRPr="00C37674" w:rsidR="007F568F">
        <w:rPr>
          <w:iCs/>
        </w:rPr>
        <w:t>0 </w:t>
      </w:r>
      <w:r w:rsidRPr="00C37674">
        <w:rPr>
          <w:iCs/>
        </w:rPr>
        <w:t>mg pacientom so psoriázou boli porovnateľné s hodnotami pozorovanými u zdravých jedincov.</w:t>
      </w:r>
    </w:p>
    <w:p w:rsidR="003B398C" w:rsidRPr="00C37674" w:rsidP="003B398C" w14:paraId="53D23516" w14:textId="77777777">
      <w:pPr>
        <w:numPr>
          <w:ilvl w:val="12"/>
          <w:numId w:val="0"/>
        </w:numPr>
        <w:rPr>
          <w:iCs/>
        </w:rPr>
      </w:pPr>
    </w:p>
    <w:p w:rsidR="003B398C" w:rsidRPr="00C37674" w:rsidP="003B398C" w14:paraId="53D23517" w14:textId="77777777">
      <w:pPr>
        <w:numPr>
          <w:ilvl w:val="12"/>
          <w:numId w:val="0"/>
        </w:numPr>
        <w:rPr>
          <w:iCs/>
        </w:rPr>
      </w:pPr>
      <w:r w:rsidRPr="00C37674">
        <w:rPr>
          <w:iCs/>
        </w:rPr>
        <w:t>Absolútna biologická dostupnosť ustekinumabu po jednorazovom subkutánnom podaní u pacientov so psoriázou bola stanovená na 57,</w:t>
      </w:r>
      <w:r w:rsidRPr="00C37674" w:rsidR="007F568F">
        <w:rPr>
          <w:iCs/>
        </w:rPr>
        <w:t>2 </w:t>
      </w:r>
      <w:r w:rsidRPr="00C37674">
        <w:rPr>
          <w:iCs/>
        </w:rPr>
        <w:t>%.</w:t>
      </w:r>
    </w:p>
    <w:p w:rsidR="003B398C" w:rsidRPr="00C37674" w:rsidP="003B398C" w14:paraId="53D23518" w14:textId="77777777">
      <w:pPr>
        <w:numPr>
          <w:ilvl w:val="12"/>
          <w:numId w:val="0"/>
        </w:numPr>
        <w:rPr>
          <w:iCs/>
        </w:rPr>
      </w:pPr>
    </w:p>
    <w:p w:rsidR="003B398C" w:rsidRPr="00C37674" w:rsidP="003B398C" w14:paraId="53D23519" w14:textId="77777777">
      <w:pPr>
        <w:keepNext/>
        <w:numPr>
          <w:ilvl w:val="12"/>
          <w:numId w:val="0"/>
        </w:numPr>
        <w:rPr>
          <w:iCs/>
          <w:u w:val="single"/>
        </w:rPr>
      </w:pPr>
      <w:r w:rsidRPr="00C37674">
        <w:rPr>
          <w:iCs/>
          <w:u w:val="single"/>
        </w:rPr>
        <w:t>Distribúcia</w:t>
      </w:r>
    </w:p>
    <w:p w:rsidR="003B398C" w:rsidRPr="00C37674" w:rsidP="003B398C" w14:paraId="53D2351A" w14:textId="77777777">
      <w:pPr>
        <w:numPr>
          <w:ilvl w:val="12"/>
          <w:numId w:val="0"/>
        </w:numPr>
        <w:rPr>
          <w:iCs/>
        </w:rPr>
      </w:pPr>
      <w:r w:rsidRPr="00C37674">
        <w:rPr>
          <w:iCs/>
        </w:rPr>
        <w:t xml:space="preserve">Medián </w:t>
      </w:r>
      <w:r w:rsidRPr="00C37674">
        <w:rPr>
          <w:iCs/>
        </w:rPr>
        <w:t>distribučn</w:t>
      </w:r>
      <w:r w:rsidRPr="00C37674">
        <w:rPr>
          <w:iCs/>
        </w:rPr>
        <w:t>ého</w:t>
      </w:r>
      <w:r w:rsidRPr="00C37674">
        <w:rPr>
          <w:iCs/>
        </w:rPr>
        <w:t xml:space="preserve"> objem</w:t>
      </w:r>
      <w:r w:rsidRPr="00C37674">
        <w:rPr>
          <w:iCs/>
        </w:rPr>
        <w:t>u</w:t>
      </w:r>
      <w:r w:rsidRPr="00C37674">
        <w:rPr>
          <w:iCs/>
        </w:rPr>
        <w:t xml:space="preserve"> počas terminálnej fázy (Vz) po jednorazovom intravenóznom podaní pacientom so psoriázou sa pohyboval v rozsahu od 57 do 8</w:t>
      </w:r>
      <w:r w:rsidRPr="00C37674" w:rsidR="007F568F">
        <w:rPr>
          <w:iCs/>
        </w:rPr>
        <w:t>3 </w:t>
      </w:r>
      <w:r w:rsidRPr="00C37674">
        <w:rPr>
          <w:iCs/>
        </w:rPr>
        <w:t>ml/kg.</w:t>
      </w:r>
    </w:p>
    <w:p w:rsidR="003B398C" w:rsidRPr="00C37674" w:rsidP="003B398C" w14:paraId="53D2351B" w14:textId="77777777">
      <w:pPr>
        <w:numPr>
          <w:ilvl w:val="12"/>
          <w:numId w:val="0"/>
        </w:numPr>
        <w:rPr>
          <w:b/>
          <w:bCs/>
          <w:iCs/>
        </w:rPr>
      </w:pPr>
    </w:p>
    <w:p w:rsidR="003B398C" w:rsidRPr="00C37674" w:rsidP="003B398C" w14:paraId="53D2351C" w14:textId="77777777">
      <w:pPr>
        <w:keepNext/>
        <w:numPr>
          <w:ilvl w:val="12"/>
          <w:numId w:val="0"/>
        </w:numPr>
        <w:rPr>
          <w:iCs/>
          <w:u w:val="single"/>
        </w:rPr>
      </w:pPr>
      <w:r w:rsidRPr="00C37674">
        <w:rPr>
          <w:iCs/>
          <w:u w:val="single"/>
        </w:rPr>
        <w:t>Biotransformácia</w:t>
      </w:r>
    </w:p>
    <w:p w:rsidR="003B398C" w:rsidRPr="00C37674" w:rsidP="003B398C" w14:paraId="53D2351D" w14:textId="77777777">
      <w:pPr>
        <w:numPr>
          <w:ilvl w:val="12"/>
          <w:numId w:val="0"/>
        </w:numPr>
        <w:rPr>
          <w:iCs/>
        </w:rPr>
      </w:pPr>
      <w:r w:rsidRPr="00C37674">
        <w:rPr>
          <w:iCs/>
        </w:rPr>
        <w:t>Presná metabolická dráha ustekinumabu nie je známa.</w:t>
      </w:r>
    </w:p>
    <w:p w:rsidR="003B398C" w:rsidRPr="00C37674" w:rsidP="003B398C" w14:paraId="53D2351E" w14:textId="77777777">
      <w:pPr>
        <w:numPr>
          <w:ilvl w:val="12"/>
          <w:numId w:val="0"/>
        </w:numPr>
        <w:rPr>
          <w:b/>
          <w:bCs/>
          <w:iCs/>
        </w:rPr>
      </w:pPr>
    </w:p>
    <w:p w:rsidR="003B398C" w:rsidRPr="00C37674" w:rsidP="003B398C" w14:paraId="53D2351F" w14:textId="77777777">
      <w:pPr>
        <w:keepNext/>
        <w:numPr>
          <w:ilvl w:val="12"/>
          <w:numId w:val="0"/>
        </w:numPr>
        <w:rPr>
          <w:iCs/>
          <w:u w:val="single"/>
        </w:rPr>
      </w:pPr>
      <w:r w:rsidRPr="00C37674">
        <w:rPr>
          <w:iCs/>
          <w:u w:val="single"/>
        </w:rPr>
        <w:t>Eliminácia</w:t>
      </w:r>
    </w:p>
    <w:p w:rsidR="003B398C" w:rsidRPr="00C37674" w:rsidP="003B398C" w14:paraId="53D23520" w14:textId="77777777">
      <w:pPr>
        <w:numPr>
          <w:ilvl w:val="12"/>
          <w:numId w:val="0"/>
        </w:numPr>
        <w:rPr>
          <w:b/>
          <w:bCs/>
          <w:iCs/>
        </w:rPr>
      </w:pPr>
      <w:r w:rsidRPr="00C37674">
        <w:rPr>
          <w:iCs/>
        </w:rPr>
        <w:t xml:space="preserve">Medián </w:t>
      </w:r>
      <w:r w:rsidRPr="00C37674">
        <w:rPr>
          <w:iCs/>
        </w:rPr>
        <w:t>systémov</w:t>
      </w:r>
      <w:r w:rsidRPr="00C37674">
        <w:rPr>
          <w:iCs/>
        </w:rPr>
        <w:t>ého</w:t>
      </w:r>
      <w:r w:rsidRPr="00C37674">
        <w:rPr>
          <w:iCs/>
        </w:rPr>
        <w:t xml:space="preserve"> klírens</w:t>
      </w:r>
      <w:r w:rsidRPr="00C37674">
        <w:rPr>
          <w:iCs/>
        </w:rPr>
        <w:t>u</w:t>
      </w:r>
      <w:r w:rsidRPr="00C37674">
        <w:rPr>
          <w:iCs/>
        </w:rPr>
        <w:t xml:space="preserve"> (CL) po jednorazovom intravenóznom podaní sa u pacientov so psoriázou pohyboval v rozsahu od 1,99 do 2,3</w:t>
      </w:r>
      <w:r w:rsidRPr="00C37674" w:rsidR="007F568F">
        <w:rPr>
          <w:iCs/>
        </w:rPr>
        <w:t>4 </w:t>
      </w:r>
      <w:r w:rsidRPr="00C37674">
        <w:rPr>
          <w:iCs/>
        </w:rPr>
        <w:t xml:space="preserve">ml/deň/kg. </w:t>
      </w:r>
      <w:r w:rsidRPr="00C37674" w:rsidR="0068656B">
        <w:t xml:space="preserve">Medián polčasu </w:t>
      </w:r>
      <w:r w:rsidRPr="00C37674">
        <w:t>(t</w:t>
      </w:r>
      <w:r w:rsidRPr="00C37674">
        <w:rPr>
          <w:vertAlign w:val="subscript"/>
        </w:rPr>
        <w:t>1/2</w:t>
      </w:r>
      <w:r w:rsidRPr="00C37674">
        <w:t xml:space="preserve">) ustekinumabu bol približne </w:t>
      </w:r>
      <w:r w:rsidRPr="00C37674" w:rsidR="007F568F">
        <w:t>3 </w:t>
      </w:r>
      <w:r w:rsidRPr="00C37674">
        <w:t>týždne u pacientov so psoriázou</w:t>
      </w:r>
      <w:r w:rsidRPr="00C37674" w:rsidR="00A8632D">
        <w:t>,</w:t>
      </w:r>
      <w:r w:rsidRPr="00C37674">
        <w:t xml:space="preserve"> psoriatickou artritídou</w:t>
      </w:r>
      <w:r w:rsidRPr="00C37674" w:rsidR="0068656B">
        <w:t>,</w:t>
      </w:r>
      <w:r w:rsidRPr="00C37674" w:rsidR="00A8632D">
        <w:t xml:space="preserve"> Crohnovou chorobou</w:t>
      </w:r>
      <w:r w:rsidRPr="00C37674" w:rsidR="0068656B">
        <w:t xml:space="preserve"> alebo ulceróznou kolitídou</w:t>
      </w:r>
      <w:r w:rsidRPr="00C37674">
        <w:t xml:space="preserve"> v rozsahu od 15 do 3</w:t>
      </w:r>
      <w:r w:rsidRPr="00C37674" w:rsidR="007F568F">
        <w:t>2 </w:t>
      </w:r>
      <w:r w:rsidRPr="00C37674">
        <w:t>dní počas všetkých štúdií zameraných na psoriázu a psoriatickú artritídu.</w:t>
      </w:r>
      <w:r w:rsidRPr="00C37674">
        <w:rPr>
          <w:iCs/>
        </w:rPr>
        <w:t xml:space="preserve"> V populačnej farmakokinetickej analýze zdanlivý klírens (CL/F) bol 0,46</w:t>
      </w:r>
      <w:r w:rsidRPr="00C37674" w:rsidR="007F568F">
        <w:rPr>
          <w:iCs/>
        </w:rPr>
        <w:t>5 </w:t>
      </w:r>
      <w:r w:rsidRPr="00C37674">
        <w:rPr>
          <w:iCs/>
        </w:rPr>
        <w:t>l/deň a zdanlivý distribučný objem (V/F) 15,</w:t>
      </w:r>
      <w:r w:rsidRPr="00C37674" w:rsidR="007F568F">
        <w:rPr>
          <w:iCs/>
        </w:rPr>
        <w:t>7 </w:t>
      </w:r>
      <w:r w:rsidRPr="00C37674">
        <w:rPr>
          <w:iCs/>
        </w:rPr>
        <w:t xml:space="preserve">l u pacientov so psoriázou. Pohlavie pacientov nemalo vplyv na CL/F ustekinumabu. V populačnej farmakokinetickej analýze sa zistila tendencia k vyššiemu klírensu ustekinumabu u pacientov s pozitívnym testom na protilátky </w:t>
      </w:r>
      <w:r w:rsidRPr="00C37674" w:rsidR="001C3423">
        <w:rPr>
          <w:iCs/>
        </w:rPr>
        <w:t>proti</w:t>
      </w:r>
      <w:r w:rsidRPr="00C37674">
        <w:rPr>
          <w:iCs/>
        </w:rPr>
        <w:t xml:space="preserve"> ustekinumabu.</w:t>
      </w:r>
    </w:p>
    <w:p w:rsidR="003B398C" w:rsidRPr="00C37674" w:rsidP="003B398C" w14:paraId="53D23521" w14:textId="77777777">
      <w:pPr>
        <w:numPr>
          <w:ilvl w:val="12"/>
          <w:numId w:val="0"/>
        </w:numPr>
      </w:pPr>
    </w:p>
    <w:p w:rsidR="003B398C" w:rsidRPr="00C37674" w:rsidP="003B398C" w14:paraId="53D23522" w14:textId="77777777">
      <w:pPr>
        <w:keepNext/>
        <w:numPr>
          <w:ilvl w:val="12"/>
          <w:numId w:val="0"/>
        </w:numPr>
        <w:rPr>
          <w:i/>
        </w:rPr>
      </w:pPr>
      <w:r w:rsidRPr="00C37674">
        <w:rPr>
          <w:iCs/>
          <w:u w:val="single"/>
        </w:rPr>
        <w:t>Linearita dávky</w:t>
      </w:r>
    </w:p>
    <w:p w:rsidR="003B398C" w:rsidRPr="00C37674" w:rsidP="003B398C" w14:paraId="53D23523" w14:textId="77777777">
      <w:pPr>
        <w:numPr>
          <w:ilvl w:val="12"/>
          <w:numId w:val="0"/>
        </w:numPr>
        <w:rPr>
          <w:iCs/>
        </w:rPr>
      </w:pPr>
      <w:r w:rsidRPr="00C37674">
        <w:rPr>
          <w:iCs/>
        </w:rPr>
        <w:t>U pacientov so psoriázou sa systémová expozícia ustekinumabu (C</w:t>
      </w:r>
      <w:r w:rsidRPr="00C37674">
        <w:rPr>
          <w:iCs/>
          <w:vertAlign w:val="subscript"/>
        </w:rPr>
        <w:t>max</w:t>
      </w:r>
      <w:r w:rsidRPr="00C37674">
        <w:rPr>
          <w:iCs/>
        </w:rPr>
        <w:t xml:space="preserve"> a AUC) zvyšovala proporcionálne v závislosti na dávke po jednorazovom intravenóznom podaní v rozsahu dávok od </w:t>
      </w:r>
      <w:r w:rsidRPr="00C37674">
        <w:rPr>
          <w:iCs/>
        </w:rPr>
        <w:t>0,0</w:t>
      </w:r>
      <w:r w:rsidRPr="00C37674" w:rsidR="007F568F">
        <w:rPr>
          <w:iCs/>
        </w:rPr>
        <w:t>9 </w:t>
      </w:r>
      <w:r w:rsidRPr="00C37674">
        <w:rPr>
          <w:iCs/>
        </w:rPr>
        <w:t>mg/kg do 4,</w:t>
      </w:r>
      <w:r w:rsidRPr="00C37674" w:rsidR="007F568F">
        <w:rPr>
          <w:iCs/>
        </w:rPr>
        <w:t>5 </w:t>
      </w:r>
      <w:r w:rsidRPr="00C37674">
        <w:rPr>
          <w:iCs/>
        </w:rPr>
        <w:t>mg/kg alebo po jednorazovom subkutánnom podaní v rozsahu dávok od približne 2</w:t>
      </w:r>
      <w:r w:rsidRPr="00C37674" w:rsidR="007F568F">
        <w:rPr>
          <w:iCs/>
        </w:rPr>
        <w:t>4 </w:t>
      </w:r>
      <w:r w:rsidRPr="00C37674">
        <w:rPr>
          <w:iCs/>
        </w:rPr>
        <w:t>mg do 24</w:t>
      </w:r>
      <w:r w:rsidRPr="00C37674" w:rsidR="007F568F">
        <w:rPr>
          <w:iCs/>
        </w:rPr>
        <w:t>0 </w:t>
      </w:r>
      <w:r w:rsidRPr="00C37674">
        <w:rPr>
          <w:iCs/>
        </w:rPr>
        <w:t>mg.</w:t>
      </w:r>
    </w:p>
    <w:p w:rsidR="003B398C" w:rsidRPr="00C37674" w:rsidP="003B398C" w14:paraId="53D23524" w14:textId="77777777">
      <w:pPr>
        <w:numPr>
          <w:ilvl w:val="12"/>
          <w:numId w:val="0"/>
        </w:numPr>
        <w:rPr>
          <w:iCs/>
        </w:rPr>
      </w:pPr>
    </w:p>
    <w:p w:rsidR="003B398C" w:rsidRPr="00C37674" w:rsidP="003B398C" w14:paraId="53D23525" w14:textId="77777777">
      <w:pPr>
        <w:keepNext/>
        <w:numPr>
          <w:ilvl w:val="12"/>
          <w:numId w:val="0"/>
        </w:numPr>
        <w:rPr>
          <w:iCs/>
        </w:rPr>
      </w:pPr>
      <w:r w:rsidRPr="00C37674">
        <w:rPr>
          <w:iCs/>
          <w:u w:val="single"/>
        </w:rPr>
        <w:t>Jednorazová dávka verzus opakované dávky</w:t>
      </w:r>
    </w:p>
    <w:p w:rsidR="003B398C" w:rsidRPr="00C37674" w:rsidP="003B398C" w14:paraId="53D23526" w14:textId="77777777">
      <w:pPr>
        <w:numPr>
          <w:ilvl w:val="12"/>
          <w:numId w:val="0"/>
        </w:numPr>
        <w:rPr>
          <w:iCs/>
        </w:rPr>
      </w:pPr>
      <w:r w:rsidRPr="00C37674">
        <w:rPr>
          <w:iCs/>
        </w:rPr>
        <w:t xml:space="preserve">Časové profily ustekinumabu v sére boli zvyčajne po jednorazovom alebo opakovanom podaní subkutánnej dávky predikovateľné. </w:t>
      </w:r>
      <w:r w:rsidRPr="00C37674" w:rsidR="00E46F4B">
        <w:rPr>
          <w:iCs/>
        </w:rPr>
        <w:t>U pacientov so ps</w:t>
      </w:r>
      <w:r w:rsidRPr="00C37674" w:rsidR="00A8632D">
        <w:rPr>
          <w:iCs/>
        </w:rPr>
        <w:t xml:space="preserve">oriázou </w:t>
      </w:r>
      <w:r w:rsidRPr="00C37674" w:rsidR="001C3423">
        <w:rPr>
          <w:iCs/>
        </w:rPr>
        <w:t xml:space="preserve">sa </w:t>
      </w:r>
      <w:r w:rsidRPr="00C37674" w:rsidR="00A8632D">
        <w:rPr>
          <w:iCs/>
        </w:rPr>
        <w:t>r</w:t>
      </w:r>
      <w:r w:rsidRPr="00C37674">
        <w:rPr>
          <w:iCs/>
        </w:rPr>
        <w:t xml:space="preserve">ovnovážna koncentrácia ustekinumabu v sére dosiahla </w:t>
      </w:r>
      <w:r w:rsidRPr="00C37674" w:rsidR="001C3423">
        <w:rPr>
          <w:iCs/>
        </w:rPr>
        <w:t>v</w:t>
      </w:r>
      <w:r w:rsidRPr="00C37674">
        <w:rPr>
          <w:iCs/>
        </w:rPr>
        <w:t xml:space="preserve"> 28. týžd</w:t>
      </w:r>
      <w:r w:rsidRPr="00C37674" w:rsidR="001C3423">
        <w:rPr>
          <w:iCs/>
        </w:rPr>
        <w:t>ni</w:t>
      </w:r>
      <w:r w:rsidRPr="00C37674">
        <w:rPr>
          <w:iCs/>
        </w:rPr>
        <w:t xml:space="preserve"> po počiatočných subkutánnych dávkach v 0. a 4. týždni, po čom sa dávky podávali každých 1</w:t>
      </w:r>
      <w:r w:rsidRPr="00C37674" w:rsidR="007F568F">
        <w:rPr>
          <w:iCs/>
        </w:rPr>
        <w:t>2 </w:t>
      </w:r>
      <w:r w:rsidRPr="00C37674">
        <w:rPr>
          <w:iCs/>
        </w:rPr>
        <w:t>týždňov. Priemerná rovnovážna spodná hodnota koncentrácie sa pohybovala od 0,2</w:t>
      </w:r>
      <w:r w:rsidRPr="00C37674" w:rsidR="007F568F">
        <w:rPr>
          <w:iCs/>
        </w:rPr>
        <w:t>1 </w:t>
      </w:r>
      <w:r w:rsidRPr="00C37674">
        <w:rPr>
          <w:iCs/>
        </w:rPr>
        <w:t>μg/ml do 0,2</w:t>
      </w:r>
      <w:r w:rsidRPr="00C37674" w:rsidR="007F568F">
        <w:rPr>
          <w:iCs/>
        </w:rPr>
        <w:t>6 </w:t>
      </w:r>
      <w:r w:rsidRPr="00C37674">
        <w:rPr>
          <w:iCs/>
        </w:rPr>
        <w:t>μg/ml (4</w:t>
      </w:r>
      <w:r w:rsidRPr="00C37674" w:rsidR="007F568F">
        <w:rPr>
          <w:iCs/>
        </w:rPr>
        <w:t>5 </w:t>
      </w:r>
      <w:r w:rsidRPr="00C37674">
        <w:rPr>
          <w:iCs/>
        </w:rPr>
        <w:t>mg) a od 0,4</w:t>
      </w:r>
      <w:r w:rsidRPr="00C37674" w:rsidR="007F568F">
        <w:rPr>
          <w:iCs/>
        </w:rPr>
        <w:t>7 </w:t>
      </w:r>
      <w:r w:rsidRPr="00C37674">
        <w:rPr>
          <w:iCs/>
        </w:rPr>
        <w:t>μg/ml do 0,4</w:t>
      </w:r>
      <w:r w:rsidRPr="00C37674" w:rsidR="007F568F">
        <w:rPr>
          <w:iCs/>
        </w:rPr>
        <w:t>9 </w:t>
      </w:r>
      <w:r w:rsidRPr="00C37674">
        <w:rPr>
          <w:iCs/>
        </w:rPr>
        <w:t>μg/ml (9</w:t>
      </w:r>
      <w:r w:rsidRPr="00C37674" w:rsidR="007F568F">
        <w:rPr>
          <w:iCs/>
        </w:rPr>
        <w:t>0 </w:t>
      </w:r>
      <w:r w:rsidRPr="00C37674">
        <w:rPr>
          <w:iCs/>
        </w:rPr>
        <w:t>mg). Nedochádzalo k zjavnej kumulácii sérovej koncentrácie ustekinumabu v priebehu času, keď sa podával subkutánne každých 1</w:t>
      </w:r>
      <w:r w:rsidRPr="00C37674" w:rsidR="007F568F">
        <w:rPr>
          <w:iCs/>
        </w:rPr>
        <w:t>2 </w:t>
      </w:r>
      <w:r w:rsidRPr="00C37674">
        <w:rPr>
          <w:iCs/>
        </w:rPr>
        <w:t>týždňov.</w:t>
      </w:r>
    </w:p>
    <w:p w:rsidR="003B398C" w:rsidRPr="00C37674" w:rsidP="003B398C" w14:paraId="53D23527" w14:textId="77777777">
      <w:pPr>
        <w:numPr>
          <w:ilvl w:val="12"/>
          <w:numId w:val="0"/>
        </w:numPr>
        <w:rPr>
          <w:iCs/>
        </w:rPr>
      </w:pPr>
    </w:p>
    <w:p w:rsidR="00BE5F52" w:rsidRPr="00C37674" w:rsidP="009E7FA7" w14:paraId="53D23528" w14:textId="6967E775">
      <w:r w:rsidRPr="00C37674">
        <w:t xml:space="preserve">Pacientom s Crohnovou chorobou </w:t>
      </w:r>
      <w:r w:rsidRPr="00C37674" w:rsidR="00D818F4">
        <w:t xml:space="preserve">alebo ulceróznou kolitídou </w:t>
      </w:r>
      <w:r w:rsidRPr="00C37674">
        <w:t>sa po intravenóznej dávke ~</w:t>
      </w:r>
      <w:r w:rsidRPr="00C37674" w:rsidR="001C3423">
        <w:t> </w:t>
      </w:r>
      <w:r w:rsidRPr="00C37674" w:rsidR="007F568F">
        <w:t>6 </w:t>
      </w:r>
      <w:r w:rsidRPr="00C37674">
        <w:t>mg/kg podávala počnúc 8. týždňom subkutánna udržiavacia dávka 9</w:t>
      </w:r>
      <w:r w:rsidRPr="00C37674" w:rsidR="007F568F">
        <w:t>0 </w:t>
      </w:r>
      <w:r w:rsidRPr="00C37674">
        <w:t>mg ustekinumabu každých 8 al</w:t>
      </w:r>
      <w:r w:rsidRPr="00C37674">
        <w:t>ebo 1</w:t>
      </w:r>
      <w:r w:rsidRPr="00C37674" w:rsidR="007F568F">
        <w:t>2 </w:t>
      </w:r>
      <w:r w:rsidRPr="00C37674">
        <w:t xml:space="preserve">týždňov. </w:t>
      </w:r>
      <w:r w:rsidRPr="00C37674">
        <w:t xml:space="preserve">Rovnovážna koncentrácia ustekinumabu sa dosiahla na začiatku druhej udržiavacej dávky. </w:t>
      </w:r>
      <w:r w:rsidRPr="00C37674" w:rsidR="00204CC4">
        <w:t xml:space="preserve">Medián minimálnych koncentrácií v rovnovážnom stave sa </w:t>
      </w:r>
      <w:r w:rsidRPr="00C37674" w:rsidR="007E794F">
        <w:t xml:space="preserve">u pacientov s Crohnovou chorobou </w:t>
      </w:r>
      <w:r w:rsidRPr="00C37674">
        <w:t>pohyboval od 1,9</w:t>
      </w:r>
      <w:r w:rsidRPr="00C37674" w:rsidR="007F568F">
        <w:t>7 </w:t>
      </w:r>
      <w:r w:rsidRPr="00C37674">
        <w:t>μg/ml do 2,2</w:t>
      </w:r>
      <w:r w:rsidRPr="00C37674" w:rsidR="007F568F">
        <w:t>4 </w:t>
      </w:r>
      <w:r w:rsidRPr="00C37674">
        <w:t>μg/ml a od 0,6</w:t>
      </w:r>
      <w:r w:rsidRPr="00C37674" w:rsidR="007F568F">
        <w:t>1 </w:t>
      </w:r>
      <w:r w:rsidRPr="00C37674">
        <w:t>μg/ml do 0,7</w:t>
      </w:r>
      <w:r w:rsidRPr="00C37674" w:rsidR="007F568F">
        <w:t>6 </w:t>
      </w:r>
      <w:r w:rsidRPr="00C37674">
        <w:t>μg/ml pre 9</w:t>
      </w:r>
      <w:r w:rsidRPr="00C37674" w:rsidR="007F568F">
        <w:t>0 </w:t>
      </w:r>
      <w:r w:rsidRPr="00C37674">
        <w:t xml:space="preserve">mg ustekinumabu každých </w:t>
      </w:r>
      <w:r w:rsidRPr="00C37674" w:rsidR="007F568F">
        <w:t>8 </w:t>
      </w:r>
      <w:r w:rsidRPr="00C37674">
        <w:t>týždňov alebo každých 1</w:t>
      </w:r>
      <w:r w:rsidRPr="00C37674" w:rsidR="007F568F">
        <w:t>2 </w:t>
      </w:r>
      <w:r w:rsidRPr="00C37674">
        <w:t xml:space="preserve">týždňov v tomto poradí. </w:t>
      </w:r>
      <w:r w:rsidRPr="00C37674" w:rsidR="00204CC4">
        <w:t>Medián minimálnych koncentrácií v</w:t>
      </w:r>
      <w:r w:rsidR="00551FF7">
        <w:t> </w:t>
      </w:r>
      <w:r w:rsidRPr="00C37674" w:rsidR="00204CC4">
        <w:t xml:space="preserve">rovnovážnom stave sa </w:t>
      </w:r>
      <w:r w:rsidRPr="00C37674" w:rsidR="007E794F">
        <w:t>u pacientov s ulceróznou kolitídou pohyboval od 2,69</w:t>
      </w:r>
      <w:r w:rsidRPr="00C37674" w:rsidR="00156078">
        <w:t> </w:t>
      </w:r>
      <w:r w:rsidRPr="00C37674" w:rsidR="007E794F">
        <w:t>μg/ml do 3,09</w:t>
      </w:r>
      <w:r w:rsidRPr="00C37674" w:rsidR="00156078">
        <w:t> </w:t>
      </w:r>
      <w:r w:rsidRPr="00C37674" w:rsidR="007E794F">
        <w:t>μg/ml resp. od 0,92</w:t>
      </w:r>
      <w:r w:rsidRPr="00C37674" w:rsidR="00156078">
        <w:t> </w:t>
      </w:r>
      <w:r w:rsidRPr="00C37674" w:rsidR="007E794F">
        <w:t>μg/ml do 1,19</w:t>
      </w:r>
      <w:r w:rsidRPr="00C37674" w:rsidR="00156078">
        <w:t> </w:t>
      </w:r>
      <w:r w:rsidRPr="00C37674" w:rsidR="007E794F">
        <w:t>μg/ml pre 90</w:t>
      </w:r>
      <w:r w:rsidRPr="00C37674" w:rsidR="00BB36E7">
        <w:t> </w:t>
      </w:r>
      <w:r w:rsidRPr="00C37674" w:rsidR="007E794F">
        <w:t>mg ustekinumabu každých 8</w:t>
      </w:r>
      <w:r w:rsidRPr="00C37674" w:rsidR="00156078">
        <w:t> </w:t>
      </w:r>
      <w:r w:rsidRPr="00C37674" w:rsidR="007E794F">
        <w:t>týždňov resp. každých 12</w:t>
      </w:r>
      <w:r w:rsidRPr="00C37674" w:rsidR="00156078">
        <w:t> </w:t>
      </w:r>
      <w:r w:rsidRPr="00C37674" w:rsidR="007E794F">
        <w:t xml:space="preserve">týždňov. </w:t>
      </w:r>
      <w:r w:rsidRPr="00C37674">
        <w:t>Rovnovážne priebežné hladiny ustekinumabu po podaní 9</w:t>
      </w:r>
      <w:r w:rsidRPr="00C37674" w:rsidR="007F568F">
        <w:t>0 </w:t>
      </w:r>
      <w:r w:rsidRPr="00C37674">
        <w:t xml:space="preserve">mg ustekinumabu každých </w:t>
      </w:r>
      <w:r w:rsidRPr="00C37674" w:rsidR="007F568F">
        <w:t>8 </w:t>
      </w:r>
      <w:r w:rsidRPr="00C37674">
        <w:t>týždňov súviseli s vyššími mierami klinickej remisie v porovnaní s rovnovážnymi priebežnými hladinami po 9</w:t>
      </w:r>
      <w:r w:rsidRPr="00C37674" w:rsidR="007F568F">
        <w:t>0 </w:t>
      </w:r>
      <w:r w:rsidRPr="00C37674">
        <w:t>mg každých 1</w:t>
      </w:r>
      <w:r w:rsidRPr="00C37674" w:rsidR="007F568F">
        <w:t>2 </w:t>
      </w:r>
      <w:r w:rsidRPr="00C37674">
        <w:t>týždňov.</w:t>
      </w:r>
    </w:p>
    <w:p w:rsidR="00A8632D" w:rsidRPr="00C37674" w:rsidP="003B398C" w14:paraId="53D23529" w14:textId="77777777">
      <w:pPr>
        <w:numPr>
          <w:ilvl w:val="12"/>
          <w:numId w:val="0"/>
        </w:numPr>
        <w:rPr>
          <w:iCs/>
        </w:rPr>
      </w:pPr>
    </w:p>
    <w:p w:rsidR="003B398C" w:rsidRPr="00C37674" w:rsidP="003B398C" w14:paraId="53D2352A" w14:textId="77777777">
      <w:pPr>
        <w:keepNext/>
        <w:numPr>
          <w:ilvl w:val="12"/>
          <w:numId w:val="0"/>
        </w:numPr>
        <w:rPr>
          <w:iCs/>
          <w:u w:val="single"/>
        </w:rPr>
      </w:pPr>
      <w:r w:rsidRPr="00C37674">
        <w:rPr>
          <w:iCs/>
          <w:u w:val="single"/>
        </w:rPr>
        <w:t>Vplyv hmotnosti na farmakokinetiku</w:t>
      </w:r>
    </w:p>
    <w:p w:rsidR="003B398C" w:rsidRPr="00C37674" w:rsidP="003B398C" w14:paraId="53D2352B" w14:textId="77777777">
      <w:pPr>
        <w:numPr>
          <w:ilvl w:val="12"/>
          <w:numId w:val="0"/>
        </w:numPr>
        <w:rPr>
          <w:iCs/>
        </w:rPr>
      </w:pPr>
      <w:r w:rsidRPr="00C37674">
        <w:rPr>
          <w:iCs/>
        </w:rPr>
        <w:t>V populačnej farmakokinetickej analýze údajov od pacientov so psoriázou sa ukázalo, že telesná hmotnosť je najvýznamnejším činiteľom ovplyvňujúcim klírens ustekinumabu. Priemerný CL/F u pacientov s hmotnosťou &gt; 10</w:t>
      </w:r>
      <w:r w:rsidRPr="00C37674" w:rsidR="007F568F">
        <w:rPr>
          <w:iCs/>
        </w:rPr>
        <w:t>0 </w:t>
      </w:r>
      <w:r w:rsidRPr="00C37674">
        <w:rPr>
          <w:iCs/>
        </w:rPr>
        <w:t>kg bol približne o 5</w:t>
      </w:r>
      <w:r w:rsidRPr="00C37674" w:rsidR="007F568F">
        <w:rPr>
          <w:iCs/>
        </w:rPr>
        <w:t>5 </w:t>
      </w:r>
      <w:r w:rsidRPr="00C37674">
        <w:rPr>
          <w:iCs/>
        </w:rPr>
        <w:t>% vyšší v porovnaní s pacientmi s hmotnosťou ≤ 10</w:t>
      </w:r>
      <w:r w:rsidRPr="00C37674" w:rsidR="007F568F">
        <w:rPr>
          <w:iCs/>
        </w:rPr>
        <w:t>0 </w:t>
      </w:r>
      <w:r w:rsidRPr="00C37674">
        <w:rPr>
          <w:iCs/>
        </w:rPr>
        <w:t>kg. Priemerný V/F u pacientov s hmotnosťou &gt; 10</w:t>
      </w:r>
      <w:r w:rsidRPr="00C37674" w:rsidR="007F568F">
        <w:rPr>
          <w:iCs/>
        </w:rPr>
        <w:t>0 </w:t>
      </w:r>
      <w:r w:rsidRPr="00C37674">
        <w:rPr>
          <w:iCs/>
        </w:rPr>
        <w:t>kg bol približne o 3</w:t>
      </w:r>
      <w:r w:rsidRPr="00C37674" w:rsidR="007F568F">
        <w:rPr>
          <w:iCs/>
        </w:rPr>
        <w:t>7 </w:t>
      </w:r>
      <w:r w:rsidRPr="00C37674">
        <w:rPr>
          <w:iCs/>
        </w:rPr>
        <w:t>% vyšší v porovnaní s pacientmi s hmotnosťou ≤ 10</w:t>
      </w:r>
      <w:r w:rsidRPr="00C37674" w:rsidR="007F568F">
        <w:rPr>
          <w:iCs/>
        </w:rPr>
        <w:t>0 </w:t>
      </w:r>
      <w:r w:rsidRPr="00C37674">
        <w:rPr>
          <w:iCs/>
        </w:rPr>
        <w:t>kg.</w:t>
      </w:r>
      <w:r w:rsidRPr="00C37674">
        <w:rPr>
          <w:i/>
        </w:rPr>
        <w:t xml:space="preserve"> </w:t>
      </w:r>
      <w:r w:rsidRPr="00C37674">
        <w:rPr>
          <w:iCs/>
        </w:rPr>
        <w:t>Priemerná spodná hladina sérovej koncentrácie ustekinumabu u pacientov s vyššou telesnou hmotnosťou (&gt; 10</w:t>
      </w:r>
      <w:r w:rsidRPr="00C37674" w:rsidR="007F568F">
        <w:rPr>
          <w:iCs/>
        </w:rPr>
        <w:t>0 </w:t>
      </w:r>
      <w:r w:rsidRPr="00C37674">
        <w:rPr>
          <w:iCs/>
        </w:rPr>
        <w:t>kg) v skupine dostávajúcej dávku 9</w:t>
      </w:r>
      <w:r w:rsidRPr="00C37674" w:rsidR="007F568F">
        <w:rPr>
          <w:iCs/>
        </w:rPr>
        <w:t>0 </w:t>
      </w:r>
      <w:r w:rsidRPr="00C37674">
        <w:rPr>
          <w:iCs/>
        </w:rPr>
        <w:t>mg bola porovnateľná s koncentráciou u pacientov s nižšou telesnou hmotnosťou (≤ 10</w:t>
      </w:r>
      <w:r w:rsidRPr="00C37674" w:rsidR="007F568F">
        <w:rPr>
          <w:iCs/>
        </w:rPr>
        <w:t>0 </w:t>
      </w:r>
      <w:r w:rsidRPr="00C37674">
        <w:rPr>
          <w:iCs/>
        </w:rPr>
        <w:t>kg) v skupine dostávajúcej dávku 4</w:t>
      </w:r>
      <w:r w:rsidRPr="00C37674" w:rsidR="007F568F">
        <w:rPr>
          <w:iCs/>
        </w:rPr>
        <w:t>5 </w:t>
      </w:r>
      <w:r w:rsidRPr="00C37674">
        <w:rPr>
          <w:iCs/>
        </w:rPr>
        <w:t>mg. Podobné výsledky sa dosiahli v potvrdzujúcej populačnej farmakokinetickej analýze použitím údajov od pacientov so psoriatickou artritídou.</w:t>
      </w:r>
    </w:p>
    <w:p w:rsidR="003B398C" w:rsidRPr="00C37674" w:rsidP="003B398C" w14:paraId="53D2352C" w14:textId="77777777">
      <w:pPr>
        <w:numPr>
          <w:ilvl w:val="12"/>
          <w:numId w:val="0"/>
        </w:numPr>
        <w:rPr>
          <w:iCs/>
        </w:rPr>
      </w:pPr>
    </w:p>
    <w:p w:rsidR="000A71ED" w:rsidRPr="00C37674" w:rsidP="00156078" w14:paraId="53D2352D" w14:textId="77777777">
      <w:pPr>
        <w:keepNext/>
        <w:numPr>
          <w:ilvl w:val="12"/>
          <w:numId w:val="0"/>
        </w:numPr>
        <w:rPr>
          <w:iCs/>
          <w:u w:val="single"/>
        </w:rPr>
      </w:pPr>
      <w:r w:rsidRPr="00C37674">
        <w:rPr>
          <w:iCs/>
          <w:u w:val="single"/>
        </w:rPr>
        <w:t>Úprava frekvencie dávkovania</w:t>
      </w:r>
    </w:p>
    <w:p w:rsidR="000A71ED" w:rsidRPr="00C37674" w:rsidP="003B398C" w14:paraId="53D2352E" w14:textId="77777777">
      <w:pPr>
        <w:numPr>
          <w:ilvl w:val="12"/>
          <w:numId w:val="0"/>
        </w:numPr>
        <w:rPr>
          <w:iCs/>
        </w:rPr>
      </w:pPr>
      <w:r w:rsidRPr="00C37674">
        <w:rPr>
          <w:iCs/>
        </w:rPr>
        <w:t>Spomedzi pacientov s Crohnovou chorobou a ulceróznou kolitídou mali na základe pozorovaných údajov a populačných farmakokinetických analýz randomizovaní pacienti, ktorí stratili odpoveď na liečbu, nižšie koncentrácie sérového ustekinumabu v priebehu času ako pacienti, ktorí nestratili odpoveď. Pri Crohnovej chorobe bola úprava dávky z</w:t>
      </w:r>
      <w:r w:rsidRPr="00C37674" w:rsidR="00BB36E7">
        <w:rPr>
          <w:iCs/>
        </w:rPr>
        <w:t> </w:t>
      </w:r>
      <w:r w:rsidRPr="00C37674">
        <w:rPr>
          <w:iCs/>
        </w:rPr>
        <w:t>90</w:t>
      </w:r>
      <w:r w:rsidRPr="00C37674" w:rsidR="00BB36E7">
        <w:rPr>
          <w:iCs/>
        </w:rPr>
        <w:t> </w:t>
      </w:r>
      <w:r w:rsidRPr="00C37674">
        <w:rPr>
          <w:iCs/>
        </w:rPr>
        <w:t>mg každých 12</w:t>
      </w:r>
      <w:r w:rsidRPr="00C37674" w:rsidR="00156078">
        <w:t> </w:t>
      </w:r>
      <w:r w:rsidRPr="00C37674">
        <w:rPr>
          <w:iCs/>
        </w:rPr>
        <w:t>týždňov na 90</w:t>
      </w:r>
      <w:r w:rsidRPr="00C37674" w:rsidR="00BB36E7">
        <w:rPr>
          <w:iCs/>
        </w:rPr>
        <w:t> </w:t>
      </w:r>
      <w:r w:rsidRPr="00C37674">
        <w:rPr>
          <w:iCs/>
        </w:rPr>
        <w:t>mg každých 8</w:t>
      </w:r>
      <w:r w:rsidRPr="00C37674" w:rsidR="00156078">
        <w:t> </w:t>
      </w:r>
      <w:r w:rsidRPr="00C37674">
        <w:rPr>
          <w:iCs/>
        </w:rPr>
        <w:t>týždňov spojená so zvýšením minimálnych sérových koncentrácií ustekinumabu a sprievodným zvýšením účinnosti. Pri ulceróznej kolitíde simulácie založené na populačnom farmakokinetickom modeli preukázali, že úprava dávkovania z 90</w:t>
      </w:r>
      <w:r w:rsidRPr="00C37674" w:rsidR="00BB36E7">
        <w:rPr>
          <w:iCs/>
        </w:rPr>
        <w:t> </w:t>
      </w:r>
      <w:r w:rsidRPr="00C37674">
        <w:rPr>
          <w:iCs/>
        </w:rPr>
        <w:t>mg každých 12</w:t>
      </w:r>
      <w:r w:rsidRPr="00C37674" w:rsidR="00156078">
        <w:t> </w:t>
      </w:r>
      <w:r w:rsidRPr="00C37674">
        <w:rPr>
          <w:iCs/>
        </w:rPr>
        <w:t>týždňov na každých 8</w:t>
      </w:r>
      <w:r w:rsidRPr="00C37674" w:rsidR="00156078">
        <w:t> </w:t>
      </w:r>
      <w:r w:rsidRPr="00C37674">
        <w:rPr>
          <w:iCs/>
        </w:rPr>
        <w:t>týždňov bude mať za následok 3-násobné zvýšenie minimálnych koncentrácií ustekinumabu v rovnovážnom stave. Okrem toho na základe údajov o pacientoch s ulceróznou kolitídou z klinických štúdií sa zistil pozitívny vzťah expozícia – odpoveď medzi minimálnymi koncentráciami a klinickou remisiou a zhojením sliznice.</w:t>
      </w:r>
    </w:p>
    <w:p w:rsidR="000A71ED" w:rsidRPr="00C37674" w:rsidP="003B398C" w14:paraId="53D2352F" w14:textId="77777777">
      <w:pPr>
        <w:numPr>
          <w:ilvl w:val="12"/>
          <w:numId w:val="0"/>
        </w:numPr>
        <w:rPr>
          <w:iCs/>
        </w:rPr>
      </w:pPr>
    </w:p>
    <w:p w:rsidR="003B398C" w:rsidRPr="00C37674" w:rsidP="003B398C" w14:paraId="53D23530" w14:textId="77777777">
      <w:pPr>
        <w:keepNext/>
        <w:numPr>
          <w:ilvl w:val="12"/>
          <w:numId w:val="0"/>
        </w:numPr>
        <w:rPr>
          <w:iCs/>
          <w:u w:val="single"/>
        </w:rPr>
      </w:pPr>
      <w:r w:rsidRPr="00C37674">
        <w:rPr>
          <w:iCs/>
          <w:u w:val="single"/>
        </w:rPr>
        <w:t>Osobitné skupiny pacientov</w:t>
      </w:r>
    </w:p>
    <w:p w:rsidR="003B398C" w:rsidRPr="00C37674" w:rsidP="003B398C" w14:paraId="53D23531" w14:textId="77777777">
      <w:pPr>
        <w:rPr>
          <w:iCs/>
        </w:rPr>
      </w:pPr>
      <w:r w:rsidRPr="00C37674">
        <w:rPr>
          <w:iCs/>
        </w:rPr>
        <w:t>Farmakokinetické údaje týkajúce sa pacientov s poškodenou funkciou obličiek alebo pečene nie sú k dispozícii.</w:t>
      </w:r>
    </w:p>
    <w:p w:rsidR="003B398C" w:rsidRPr="00C37674" w:rsidP="003B398C" w14:paraId="53D23532" w14:textId="77777777">
      <w:pPr>
        <w:rPr>
          <w:iCs/>
        </w:rPr>
      </w:pPr>
      <w:r w:rsidRPr="00C37674">
        <w:rPr>
          <w:iCs/>
        </w:rPr>
        <w:t>Neuskutočnili sa žiadne špeciálne štúdie so staršími pacientmi.</w:t>
      </w:r>
    </w:p>
    <w:p w:rsidR="003B398C" w:rsidRPr="00C37674" w:rsidP="003B398C" w14:paraId="53D23533" w14:textId="77777777">
      <w:pPr>
        <w:rPr>
          <w:szCs w:val="22"/>
        </w:rPr>
      </w:pPr>
    </w:p>
    <w:p w:rsidR="003B398C" w:rsidRPr="00C37674" w:rsidP="003B398C" w14:paraId="53D23534" w14:textId="77777777">
      <w:pPr>
        <w:rPr>
          <w:szCs w:val="22"/>
        </w:rPr>
      </w:pPr>
      <w:r w:rsidRPr="00C37674">
        <w:rPr>
          <w:szCs w:val="22"/>
        </w:rPr>
        <w:t>Farmakokinetika ustekinumabu bola vo všeobecnosti porovnateľná medzi pacientmi ázijského a neázijského pôvodu so psoriázou</w:t>
      </w:r>
      <w:r w:rsidRPr="00C37674" w:rsidR="008F2B83">
        <w:rPr>
          <w:szCs w:val="22"/>
        </w:rPr>
        <w:t xml:space="preserve"> a ulceróznou kolitídou</w:t>
      </w:r>
      <w:r w:rsidRPr="00C37674">
        <w:rPr>
          <w:szCs w:val="22"/>
        </w:rPr>
        <w:t>.</w:t>
      </w:r>
    </w:p>
    <w:p w:rsidR="003B398C" w:rsidRPr="00C37674" w:rsidP="003B398C" w14:paraId="53D23535" w14:textId="77777777">
      <w:pPr>
        <w:numPr>
          <w:ilvl w:val="12"/>
          <w:numId w:val="0"/>
        </w:numPr>
        <w:rPr>
          <w:iCs/>
        </w:rPr>
      </w:pPr>
    </w:p>
    <w:p w:rsidR="006157E1" w:rsidRPr="00C37674" w:rsidP="006157E1" w14:paraId="53D23536" w14:textId="522752BD">
      <w:r w:rsidRPr="00C37674">
        <w:rPr>
          <w:szCs w:val="22"/>
        </w:rPr>
        <w:t xml:space="preserve">U pacientov s Crohnovou chorobou </w:t>
      </w:r>
      <w:r w:rsidRPr="00C37674" w:rsidR="008F2B83">
        <w:rPr>
          <w:szCs w:val="22"/>
        </w:rPr>
        <w:t>a ulceróznou kolitídou bola variabilita klírensu ustekinumabu ovplyvnená telesnou hmotnosťou, hladinou albumínu v sére, pohlavím a úrovňou protilátok proti ustekinumabu, pričom telesná hmotnosť bol hlavný kovariát ovplyvňujúci distribučný objem</w:t>
      </w:r>
      <w:r w:rsidRPr="00C37674">
        <w:rPr>
          <w:szCs w:val="22"/>
        </w:rPr>
        <w:t xml:space="preserve">. </w:t>
      </w:r>
      <w:r w:rsidRPr="00C37674" w:rsidR="008F2B83">
        <w:rPr>
          <w:szCs w:val="22"/>
        </w:rPr>
        <w:t>Okrem toho pri Crohnovej chorobe bol klírens ovplyvnený C-reaktívnym proteínom, úrovňou zlyhania antagonistov TNF a rasou (ázijská rasa oproti neázijskej rase). Vplyv týchto kovariátov bol v</w:t>
      </w:r>
      <w:r w:rsidR="00551FF7">
        <w:rPr>
          <w:szCs w:val="22"/>
        </w:rPr>
        <w:t> </w:t>
      </w:r>
      <w:r w:rsidRPr="00C37674" w:rsidR="008F2B83">
        <w:rPr>
          <w:szCs w:val="22"/>
        </w:rPr>
        <w:t>rozmedzí ±</w:t>
      </w:r>
      <w:r w:rsidRPr="00C37674" w:rsidR="00BB36E7">
        <w:rPr>
          <w:szCs w:val="22"/>
        </w:rPr>
        <w:t> </w:t>
      </w:r>
      <w:r w:rsidRPr="00C37674" w:rsidR="008F2B83">
        <w:rPr>
          <w:szCs w:val="22"/>
        </w:rPr>
        <w:t>20</w:t>
      </w:r>
      <w:r w:rsidRPr="00C37674" w:rsidR="00BB36E7">
        <w:rPr>
          <w:szCs w:val="22"/>
        </w:rPr>
        <w:t> </w:t>
      </w:r>
      <w:r w:rsidRPr="00C37674" w:rsidR="008F2B83">
        <w:rPr>
          <w:szCs w:val="22"/>
        </w:rPr>
        <w:t>% typickej alebo referenčnej hodnoty príslušného PK parametra, takže úprava dávky nie je pre tieto kovariáty potrebná. Súbežné používanie imunomodulátorov nemalo významný vplyv na dispozíciu ustekinumabu.</w:t>
      </w:r>
    </w:p>
    <w:p w:rsidR="006157E1" w:rsidRPr="00C37674" w:rsidP="003B398C" w14:paraId="53D23537" w14:textId="77777777">
      <w:pPr>
        <w:numPr>
          <w:ilvl w:val="12"/>
          <w:numId w:val="0"/>
        </w:numPr>
        <w:rPr>
          <w:iCs/>
        </w:rPr>
      </w:pPr>
    </w:p>
    <w:p w:rsidR="003B398C" w:rsidRPr="00C37674" w:rsidP="003B398C" w14:paraId="53D23538" w14:textId="77777777">
      <w:pPr>
        <w:rPr>
          <w:iCs/>
        </w:rPr>
      </w:pPr>
      <w:r w:rsidRPr="00C37674">
        <w:rPr>
          <w:iCs/>
        </w:rPr>
        <w:t>V populačnej farmakokinetickej analýze sa nezistil žiadny vplyv tabaku alebo alkoholu na farmakokinetiku ustekinumabu.</w:t>
      </w:r>
    </w:p>
    <w:p w:rsidR="003B398C" w:rsidP="003B398C" w14:paraId="53D23539" w14:textId="00EE07FB">
      <w:pPr>
        <w:widowControl w:val="0"/>
        <w:rPr>
          <w:iCs/>
        </w:rPr>
      </w:pPr>
    </w:p>
    <w:p w:rsidR="00CA1056" w:rsidRPr="00170F06" w:rsidP="00CA1056" w14:paraId="706B0012" w14:textId="2BAF17B3">
      <w:pPr>
        <w:widowControl w:val="0"/>
        <w:rPr>
          <w:iCs/>
        </w:rPr>
      </w:pPr>
      <w:r w:rsidRPr="008B28DD">
        <w:rPr>
          <w:iCs/>
        </w:rPr>
        <w:t>Biologická dostupnosť ustekinumabu po podaní injekčnou striekačkou alebo naplneným injekčným perom bola porovnateľná.</w:t>
      </w:r>
    </w:p>
    <w:p w:rsidR="00CA1056" w:rsidRPr="00C37674" w:rsidP="003B398C" w14:paraId="46B4E9D2" w14:textId="77777777">
      <w:pPr>
        <w:widowControl w:val="0"/>
        <w:rPr>
          <w:iCs/>
        </w:rPr>
      </w:pPr>
    </w:p>
    <w:p w:rsidR="003B398C" w:rsidRPr="00C37674" w:rsidP="003B398C" w14:paraId="53D2353A" w14:textId="06B999DA">
      <w:pPr>
        <w:widowControl w:val="0"/>
        <w:rPr>
          <w:iCs/>
        </w:rPr>
      </w:pPr>
      <w:r w:rsidRPr="00C37674">
        <w:rPr>
          <w:iCs/>
        </w:rPr>
        <w:t>U pediatrických pacientov so psoriázou vo veku</w:t>
      </w:r>
      <w:r w:rsidR="006855A3">
        <w:rPr>
          <w:iCs/>
        </w:rPr>
        <w:t> </w:t>
      </w:r>
      <w:r w:rsidRPr="00C37674" w:rsidR="00D62D4B">
        <w:rPr>
          <w:iCs/>
        </w:rPr>
        <w:t xml:space="preserve">6 </w:t>
      </w:r>
      <w:r w:rsidRPr="00C37674">
        <w:rPr>
          <w:iCs/>
        </w:rPr>
        <w:t>až 1</w:t>
      </w:r>
      <w:r w:rsidRPr="00C37674" w:rsidR="007F568F">
        <w:rPr>
          <w:iCs/>
        </w:rPr>
        <w:t>7 </w:t>
      </w:r>
      <w:r w:rsidRPr="00C37674">
        <w:rPr>
          <w:iCs/>
        </w:rPr>
        <w:t>rokov liečených odporúčanou dávkou odvodenou od hmotnosti boli koncentrácie ustekinumabu v sére zvyčajne porovnateľné s koncentráciami u dospelej psoriatickej populácie liečenej dávkou pre dospelých</w:t>
      </w:r>
      <w:r w:rsidRPr="00C37674" w:rsidR="001D72BF">
        <w:rPr>
          <w:iCs/>
        </w:rPr>
        <w:t>.</w:t>
      </w:r>
      <w:r w:rsidRPr="00C37674">
        <w:rPr>
          <w:iCs/>
        </w:rPr>
        <w:t xml:space="preserve"> </w:t>
      </w:r>
      <w:r w:rsidRPr="00C37674" w:rsidR="001D3E12">
        <w:rPr>
          <w:iCs/>
        </w:rPr>
        <w:t>U </w:t>
      </w:r>
      <w:r w:rsidRPr="00C37674">
        <w:rPr>
          <w:iCs/>
        </w:rPr>
        <w:t>pediatrických psoriatických pacientov</w:t>
      </w:r>
      <w:r w:rsidRPr="00C37674" w:rsidR="000076E6">
        <w:rPr>
          <w:iCs/>
        </w:rPr>
        <w:t xml:space="preserve"> vo veku 12–</w:t>
      </w:r>
      <w:r w:rsidRPr="00C37674" w:rsidR="002E3E01">
        <w:rPr>
          <w:iCs/>
        </w:rPr>
        <w:t>17</w:t>
      </w:r>
      <w:r w:rsidR="001A1FC3">
        <w:rPr>
          <w:iCs/>
        </w:rPr>
        <w:t> </w:t>
      </w:r>
      <w:r w:rsidRPr="00C37674" w:rsidR="002E3E01">
        <w:rPr>
          <w:iCs/>
        </w:rPr>
        <w:t>rokov</w:t>
      </w:r>
      <w:r w:rsidRPr="00C37674">
        <w:rPr>
          <w:iCs/>
        </w:rPr>
        <w:t xml:space="preserve"> </w:t>
      </w:r>
      <w:r w:rsidRPr="00C37674" w:rsidR="001679C4">
        <w:rPr>
          <w:iCs/>
        </w:rPr>
        <w:t xml:space="preserve">(CADMUS) </w:t>
      </w:r>
      <w:r w:rsidRPr="00C37674">
        <w:rPr>
          <w:iCs/>
        </w:rPr>
        <w:t>liečených polovicou odporúčanej dávky odvodenej od hmotnosti boli koncentrácie ustekinumabu v sére zvyčajne nižšie ako koncentrácie u dospelých.</w:t>
      </w:r>
    </w:p>
    <w:p w:rsidR="00803B4B" w:rsidP="00803B4B" w14:paraId="7323DD6B" w14:textId="77777777">
      <w:pPr>
        <w:rPr>
          <w:ins w:id="689" w:author="Slovak LOC JK" w:date="2025-02-24T14:14:00Z"/>
          <w:iCs/>
        </w:rPr>
      </w:pPr>
    </w:p>
    <w:p w:rsidR="00803B4B" w:rsidRPr="003D5E49" w:rsidP="00803B4B" w14:paraId="41F25838" w14:textId="77777777">
      <w:pPr>
        <w:rPr>
          <w:ins w:id="690" w:author="Slovak LOC JK" w:date="2025-02-24T14:14:00Z"/>
        </w:rPr>
      </w:pPr>
      <w:ins w:id="691" w:author="Slovak LOC JK" w:date="2025-02-24T14:14:00Z">
        <w:r>
          <w:t>Koncentrácie v rovnovážnom stave v sére u pediatrických pacientov s Crohnovou chorobou s hmotnosťou najmenej 40 kg boli porovnateľné s koncentráciami u dospelých pacientov s Crohnovou chorobou.</w:t>
        </w:r>
      </w:ins>
    </w:p>
    <w:p w:rsidR="003B398C" w:rsidRPr="00C37674" w:rsidP="003B398C" w14:paraId="53D2353B" w14:textId="77777777">
      <w:pPr>
        <w:rPr>
          <w:iCs/>
        </w:rPr>
      </w:pPr>
    </w:p>
    <w:p w:rsidR="003B398C" w:rsidRPr="00C37674" w:rsidP="003B398C" w14:paraId="53D2353C" w14:textId="77777777">
      <w:pPr>
        <w:keepNext/>
        <w:rPr>
          <w:u w:val="single"/>
        </w:rPr>
      </w:pPr>
      <w:r w:rsidRPr="00C37674">
        <w:rPr>
          <w:u w:val="single"/>
        </w:rPr>
        <w:t>Regulovanie enzýmov CYP450</w:t>
      </w:r>
    </w:p>
    <w:p w:rsidR="003B398C" w:rsidP="003B398C" w14:paraId="53D2353D" w14:textId="77777777">
      <w:r w:rsidRPr="00C37674">
        <w:t>Účinky IL</w:t>
      </w:r>
      <w:r w:rsidRPr="00C37674">
        <w:noBreakHyphen/>
        <w:t>12 alebo IL</w:t>
      </w:r>
      <w:r w:rsidRPr="00C37674">
        <w:noBreakHyphen/>
        <w:t xml:space="preserve">23 na reguláciu enzýmov CYP450 boli hodnotené v </w:t>
      </w:r>
      <w:r w:rsidRPr="00C37674">
        <w:rPr>
          <w:i/>
        </w:rPr>
        <w:t>in vitro</w:t>
      </w:r>
      <w:r w:rsidRPr="00C37674">
        <w:t xml:space="preserve"> štúdii na ľudských hepatocytoch, čo preukázalo, že IL</w:t>
      </w:r>
      <w:r w:rsidRPr="00C37674">
        <w:noBreakHyphen/>
        <w:t>12 a/alebo IL</w:t>
      </w:r>
      <w:r w:rsidRPr="00C37674">
        <w:noBreakHyphen/>
        <w:t>23 v sérových koncentráciách 10 ng/ml nemenia aktivitu ľudských enzýmov CYP450 (CYP1A2, 2B6, 2C9, 2C19, 2D6 alebo 3A4; pozri časť 4.5).</w:t>
      </w:r>
    </w:p>
    <w:p w:rsidR="00BD6B6F" w:rsidP="003B398C" w14:paraId="31BE7901" w14:textId="77777777"/>
    <w:p w:rsidR="00BD6B6F" w:rsidRPr="00C37674" w:rsidP="003B398C" w14:paraId="4EA7BA98" w14:textId="047218C5">
      <w:r w:rsidRPr="00764AC9">
        <w:t xml:space="preserve">Uskutočnila sa otvorená štúdia liekových interakcií </w:t>
      </w:r>
      <w:r>
        <w:t>fázy</w:t>
      </w:r>
      <w:r w:rsidR="00EB7F53">
        <w:t> </w:t>
      </w:r>
      <w:r>
        <w:t>1</w:t>
      </w:r>
      <w:ins w:id="692" w:author="Slovak LOC JK" w:date="2025-02-26T13:54:00Z">
        <w:r w:rsidR="00275831">
          <w:t>,</w:t>
        </w:r>
      </w:ins>
      <w:r>
        <w:t xml:space="preserve"> </w:t>
      </w:r>
      <w:del w:id="693" w:author="Slovak LOC JK" w:date="2025-02-26T13:54:00Z">
        <w:r w:rsidRPr="00764AC9">
          <w:delText>s liekom</w:delText>
        </w:r>
      </w:del>
      <w:ins w:id="694" w:author="Slovak LOC JK" w:date="2025-02-26T13:54:00Z">
        <w:r w:rsidR="00275831">
          <w:t>štúdia</w:t>
        </w:r>
      </w:ins>
      <w:r w:rsidRPr="00764AC9">
        <w:t xml:space="preserve"> CNTO1275CRD1003</w:t>
      </w:r>
      <w:ins w:id="695" w:author="Slovak LOC JK" w:date="2025-02-26T13:54:00Z">
        <w:r w:rsidR="00275831">
          <w:t>,</w:t>
        </w:r>
      </w:ins>
      <w:r>
        <w:t xml:space="preserve"> </w:t>
      </w:r>
      <w:r w:rsidRPr="00764AC9">
        <w:t>na vyhodnotenie účinku ustekinumabu na enzýmové aktivity cytochrómu P450 po indukčnom a udržiavacom dávkovaní u pacientov s aktívn</w:t>
      </w:r>
      <w:r>
        <w:t>ou</w:t>
      </w:r>
      <w:r w:rsidRPr="00764AC9">
        <w:t xml:space="preserve"> Crohnovou chorobou (n</w:t>
      </w:r>
      <w:r>
        <w:t> </w:t>
      </w:r>
      <w:r w:rsidRPr="00764AC9">
        <w:t>=</w:t>
      </w:r>
      <w:r>
        <w:t> </w:t>
      </w:r>
      <w:r w:rsidRPr="00764AC9">
        <w:t>18). Neboli pozorované žiadne klinicky významné zmeny v expozícii kofeínu (substrát CYP1A2), warfarínu (substrát CYP2C9), omeprazolu (substrát CYP2C19), dextrometorfánu (substrát CYP2D6) ani midazolamu (substrát CYP3A) pri ich sú</w:t>
      </w:r>
      <w:r w:rsidR="006E17E3">
        <w:t>bež</w:t>
      </w:r>
      <w:r w:rsidRPr="00764AC9">
        <w:t>nom použití s ustekinumabom v schválenej odporúčanej dávke u</w:t>
      </w:r>
      <w:del w:id="696" w:author="Slovak LOC JK" w:date="2025-02-24T14:53:00Z">
        <w:r w:rsidRPr="00764AC9">
          <w:delText xml:space="preserve"> </w:delText>
        </w:r>
      </w:del>
      <w:ins w:id="697" w:author="Slovak LOC JK" w:date="2025-02-24T14:53:00Z">
        <w:r w:rsidR="007627EC">
          <w:t> </w:t>
        </w:r>
      </w:ins>
      <w:r w:rsidRPr="00764AC9">
        <w:t>pacientov s Crohnovou chorobou</w:t>
      </w:r>
      <w:r>
        <w:t xml:space="preserve"> (pozri časť</w:t>
      </w:r>
      <w:r w:rsidR="00EB7F53">
        <w:t> </w:t>
      </w:r>
      <w:r>
        <w:t>4.5)</w:t>
      </w:r>
      <w:r w:rsidRPr="00764AC9">
        <w:t>.</w:t>
      </w:r>
    </w:p>
    <w:p w:rsidR="003B398C" w:rsidRPr="00C37674" w:rsidP="003B398C" w14:paraId="53D2353E" w14:textId="77777777">
      <w:pPr>
        <w:rPr>
          <w:iCs/>
        </w:rPr>
      </w:pPr>
    </w:p>
    <w:p w:rsidR="003B398C" w:rsidRPr="00C37674" w:rsidP="00021AB2" w14:paraId="53D2353F" w14:textId="77777777">
      <w:pPr>
        <w:keepNext/>
        <w:ind w:left="567" w:hanging="567"/>
        <w:outlineLvl w:val="2"/>
        <w:rPr>
          <w:b/>
          <w:bCs/>
        </w:rPr>
      </w:pPr>
      <w:r w:rsidRPr="00C37674">
        <w:rPr>
          <w:b/>
          <w:bCs/>
        </w:rPr>
        <w:t>5.3</w:t>
      </w:r>
      <w:r w:rsidRPr="00C37674">
        <w:rPr>
          <w:b/>
          <w:bCs/>
        </w:rPr>
        <w:tab/>
        <w:t>Predklinické údaje o bezpečnosti</w:t>
      </w:r>
    </w:p>
    <w:p w:rsidR="003B398C" w:rsidRPr="00C37674" w:rsidP="003B398C" w14:paraId="53D23540" w14:textId="77777777">
      <w:pPr>
        <w:keepNext/>
        <w:tabs>
          <w:tab w:val="clear" w:pos="567"/>
        </w:tabs>
      </w:pPr>
    </w:p>
    <w:p w:rsidR="003B398C" w:rsidRPr="00C37674" w:rsidP="003B398C" w14:paraId="53D23541" w14:textId="77777777">
      <w:pPr>
        <w:tabs>
          <w:tab w:val="clear" w:pos="567"/>
        </w:tabs>
      </w:pPr>
      <w:r w:rsidRPr="00C37674">
        <w:t>Predklinické údaje získané na základe štúdií toxicity po opakovanom podávaní a vývojovej a reprodukčnej toxicity, vrátane farmakologického hodnotenia bezpečnosti, neodhalili žiadne osobitné riziko (napr. orgánovej toxicity) pre ľudí. V štúdiách vývojovej a reprodukčnej toxicity na makakoch sa nepozorovali ani nežiaduce účinky na fertilitu samcov</w:t>
      </w:r>
      <w:r w:rsidRPr="00C37674" w:rsidR="001C1BC9">
        <w:t>,</w:t>
      </w:r>
      <w:r w:rsidRPr="00C37674">
        <w:t xml:space="preserve"> ani vrodené chyby alebo vývojová toxicita. Takisto sa nepozorovali žiadne nežiaduce účinky na fertilitu samíc pri použití analogickej protilátky </w:t>
      </w:r>
      <w:r w:rsidRPr="00C37674" w:rsidR="001C1BC9">
        <w:t>proti</w:t>
      </w:r>
      <w:r w:rsidRPr="00C37674">
        <w:t xml:space="preserve"> IL-12/23 na myšiach.</w:t>
      </w:r>
    </w:p>
    <w:p w:rsidR="003B398C" w:rsidRPr="00C37674" w:rsidP="00021AB2" w14:paraId="53D23542" w14:textId="77777777"/>
    <w:p w:rsidR="003B398C" w:rsidRPr="00C37674" w:rsidP="00021AB2" w14:paraId="53D23543" w14:textId="77777777">
      <w:r w:rsidRPr="00C37674">
        <w:t>Hladiny dávok v štúdiách na zvieratách boli približne až 45-násobne vyššie než je najvyššia ekvivalentná dávka určená na podanie pacientom so psoriázou a výsledné vrcholové sérové koncentrácie u opíc boli viac než 100-násobne vyššie než koncentrácia pozorovaná u ľudí.</w:t>
      </w:r>
    </w:p>
    <w:p w:rsidR="003B398C" w:rsidRPr="00C37674" w:rsidP="00021AB2" w14:paraId="53D23544" w14:textId="77777777"/>
    <w:p w:rsidR="003B398C" w:rsidRPr="00C37674" w:rsidP="00021AB2" w14:paraId="53D23545" w14:textId="77777777">
      <w:r w:rsidRPr="00C37674">
        <w:t>Štúdie karcinogenity sa s ustekinumabom neuskutočnili vzhľadom na absenciu vhodných modelov na protilátku s neskríženou reaktivitou voči IL-12/23 p40 u hlodavcov.</w:t>
      </w:r>
    </w:p>
    <w:p w:rsidR="003B398C" w:rsidRPr="00C37674" w:rsidP="00021AB2" w14:paraId="53D23546" w14:textId="77777777"/>
    <w:p w:rsidR="003B398C" w:rsidRPr="00C37674" w:rsidP="00021AB2" w14:paraId="53D23547" w14:textId="77777777"/>
    <w:p w:rsidR="003B398C" w:rsidRPr="00C37674" w:rsidP="00021AB2" w14:paraId="53D23548" w14:textId="77777777">
      <w:pPr>
        <w:keepNext/>
        <w:ind w:left="567" w:hanging="567"/>
        <w:outlineLvl w:val="1"/>
        <w:rPr>
          <w:b/>
          <w:bCs/>
        </w:rPr>
      </w:pPr>
      <w:r w:rsidRPr="00C37674">
        <w:rPr>
          <w:b/>
          <w:bCs/>
        </w:rPr>
        <w:t>6.</w:t>
      </w:r>
      <w:r w:rsidRPr="00C37674">
        <w:rPr>
          <w:b/>
          <w:bCs/>
        </w:rPr>
        <w:tab/>
        <w:t>FARMACEUTICKÉ INFORMÁCIE</w:t>
      </w:r>
    </w:p>
    <w:p w:rsidR="003B398C" w:rsidRPr="00C37674" w:rsidP="003B398C" w14:paraId="53D23549" w14:textId="77777777">
      <w:pPr>
        <w:keepNext/>
        <w:tabs>
          <w:tab w:val="clear" w:pos="567"/>
        </w:tabs>
      </w:pPr>
    </w:p>
    <w:p w:rsidR="003B398C" w:rsidRPr="00C37674" w:rsidP="00021AB2" w14:paraId="53D2354A" w14:textId="77777777">
      <w:pPr>
        <w:keepNext/>
        <w:ind w:left="567" w:hanging="567"/>
        <w:outlineLvl w:val="2"/>
        <w:rPr>
          <w:b/>
          <w:bCs/>
        </w:rPr>
      </w:pPr>
      <w:r w:rsidRPr="00C37674">
        <w:rPr>
          <w:b/>
          <w:bCs/>
        </w:rPr>
        <w:t>6.1</w:t>
      </w:r>
      <w:r w:rsidRPr="00C37674">
        <w:rPr>
          <w:b/>
          <w:bCs/>
        </w:rPr>
        <w:tab/>
        <w:t>Zoznam pomocných látok</w:t>
      </w:r>
    </w:p>
    <w:p w:rsidR="003B398C" w:rsidRPr="00C37674" w:rsidP="003B398C" w14:paraId="53D2354B" w14:textId="77777777">
      <w:pPr>
        <w:keepNext/>
        <w:tabs>
          <w:tab w:val="clear" w:pos="567"/>
        </w:tabs>
        <w:rPr>
          <w:i/>
        </w:rPr>
      </w:pPr>
    </w:p>
    <w:p w:rsidR="003B398C" w:rsidRPr="00C37674" w:rsidP="003B398C" w14:paraId="53D2354C" w14:textId="77777777">
      <w:pPr>
        <w:tabs>
          <w:tab w:val="clear" w:pos="567"/>
        </w:tabs>
        <w:rPr>
          <w:iCs/>
        </w:rPr>
      </w:pPr>
      <w:r w:rsidRPr="00C37674">
        <w:rPr>
          <w:iCs/>
        </w:rPr>
        <w:t>histidín</w:t>
      </w:r>
    </w:p>
    <w:p w:rsidR="003B398C" w:rsidRPr="00C37674" w:rsidP="003B398C" w14:paraId="53D2354D" w14:textId="772CFCA0">
      <w:pPr>
        <w:tabs>
          <w:tab w:val="clear" w:pos="567"/>
        </w:tabs>
        <w:rPr>
          <w:iCs/>
        </w:rPr>
      </w:pPr>
      <w:r w:rsidRPr="00C37674">
        <w:rPr>
          <w:iCs/>
        </w:rPr>
        <w:t>histidínium</w:t>
      </w:r>
      <w:r w:rsidR="002E5CC8">
        <w:rPr>
          <w:iCs/>
        </w:rPr>
        <w:t>-</w:t>
      </w:r>
      <w:r w:rsidRPr="00C37674">
        <w:rPr>
          <w:iCs/>
        </w:rPr>
        <w:t>chlorid</w:t>
      </w:r>
      <w:r w:rsidR="002E5CC8">
        <w:rPr>
          <w:iCs/>
        </w:rPr>
        <w:t>, monohydrát</w:t>
      </w:r>
    </w:p>
    <w:p w:rsidR="003B398C" w:rsidRPr="00C37674" w:rsidP="003B398C" w14:paraId="53D2354E" w14:textId="17791166">
      <w:pPr>
        <w:tabs>
          <w:tab w:val="clear" w:pos="567"/>
        </w:tabs>
        <w:rPr>
          <w:iCs/>
        </w:rPr>
      </w:pPr>
      <w:r w:rsidRPr="00C37674">
        <w:rPr>
          <w:iCs/>
        </w:rPr>
        <w:t xml:space="preserve">polysorbát </w:t>
      </w:r>
      <w:r w:rsidRPr="00C37674">
        <w:rPr>
          <w:iCs/>
        </w:rPr>
        <w:t>80</w:t>
      </w:r>
      <w:r w:rsidR="00211444">
        <w:rPr>
          <w:iCs/>
        </w:rPr>
        <w:t xml:space="preserve"> (E433)</w:t>
      </w:r>
    </w:p>
    <w:p w:rsidR="003B398C" w:rsidRPr="00C37674" w:rsidP="003B398C" w14:paraId="53D2354F" w14:textId="77777777">
      <w:pPr>
        <w:tabs>
          <w:tab w:val="clear" w:pos="567"/>
        </w:tabs>
        <w:rPr>
          <w:iCs/>
        </w:rPr>
      </w:pPr>
      <w:r w:rsidRPr="00C37674">
        <w:rPr>
          <w:iCs/>
        </w:rPr>
        <w:t>sacharóza</w:t>
      </w:r>
    </w:p>
    <w:p w:rsidR="003B398C" w:rsidRPr="00C37674" w:rsidP="003B398C" w14:paraId="53D23550" w14:textId="0E0CEAFA">
      <w:pPr>
        <w:tabs>
          <w:tab w:val="clear" w:pos="567"/>
        </w:tabs>
        <w:rPr>
          <w:iCs/>
        </w:rPr>
      </w:pPr>
      <w:r w:rsidRPr="00C37674">
        <w:rPr>
          <w:iCs/>
        </w:rPr>
        <w:t>voda</w:t>
      </w:r>
      <w:r w:rsidR="002E5CC8">
        <w:rPr>
          <w:iCs/>
        </w:rPr>
        <w:t>,</w:t>
      </w:r>
      <w:r w:rsidRPr="00C37674">
        <w:rPr>
          <w:iCs/>
        </w:rPr>
        <w:t xml:space="preserve"> </w:t>
      </w:r>
      <w:r w:rsidRPr="00C37674">
        <w:rPr>
          <w:iCs/>
        </w:rPr>
        <w:t>na injekci</w:t>
      </w:r>
      <w:r w:rsidR="00551FF7">
        <w:rPr>
          <w:iCs/>
        </w:rPr>
        <w:t>e</w:t>
      </w:r>
    </w:p>
    <w:p w:rsidR="003B398C" w:rsidRPr="00C37674" w:rsidP="003B398C" w14:paraId="53D23551" w14:textId="77777777">
      <w:pPr>
        <w:tabs>
          <w:tab w:val="clear" w:pos="567"/>
        </w:tabs>
        <w:rPr>
          <w:iCs/>
        </w:rPr>
      </w:pPr>
    </w:p>
    <w:p w:rsidR="003B398C" w:rsidRPr="00C37674" w:rsidP="00021AB2" w14:paraId="53D23552" w14:textId="77777777">
      <w:pPr>
        <w:keepNext/>
        <w:ind w:left="567" w:hanging="567"/>
        <w:outlineLvl w:val="2"/>
        <w:rPr>
          <w:b/>
          <w:bCs/>
        </w:rPr>
      </w:pPr>
      <w:r w:rsidRPr="00C37674">
        <w:rPr>
          <w:b/>
          <w:bCs/>
        </w:rPr>
        <w:t>6.2</w:t>
      </w:r>
      <w:r w:rsidRPr="00C37674">
        <w:rPr>
          <w:b/>
          <w:bCs/>
        </w:rPr>
        <w:tab/>
        <w:t>Inkompatibility</w:t>
      </w:r>
    </w:p>
    <w:p w:rsidR="003B398C" w:rsidRPr="00C37674" w:rsidP="003B398C" w14:paraId="53D23553" w14:textId="77777777">
      <w:pPr>
        <w:keepNext/>
        <w:tabs>
          <w:tab w:val="clear" w:pos="567"/>
        </w:tabs>
      </w:pPr>
    </w:p>
    <w:p w:rsidR="003B398C" w:rsidRPr="00C37674" w:rsidP="003B398C" w14:paraId="53D23554" w14:textId="77777777">
      <w:pPr>
        <w:tabs>
          <w:tab w:val="clear" w:pos="567"/>
        </w:tabs>
      </w:pPr>
      <w:r w:rsidRPr="00C37674">
        <w:rPr>
          <w:szCs w:val="22"/>
        </w:rPr>
        <w:t>Nevykonali sa štúdie kompatibility, preto sa tento liek nesmie miešať s inými liekmi.</w:t>
      </w:r>
    </w:p>
    <w:p w:rsidR="003B398C" w:rsidRPr="00C37674" w:rsidP="003B398C" w14:paraId="53D23555" w14:textId="77777777">
      <w:pPr>
        <w:tabs>
          <w:tab w:val="clear" w:pos="567"/>
        </w:tabs>
      </w:pPr>
    </w:p>
    <w:p w:rsidR="003B398C" w:rsidRPr="00C37674" w:rsidP="00021AB2" w14:paraId="53D23556" w14:textId="77777777">
      <w:pPr>
        <w:keepNext/>
        <w:ind w:left="567" w:hanging="567"/>
        <w:outlineLvl w:val="2"/>
        <w:rPr>
          <w:b/>
          <w:bCs/>
        </w:rPr>
      </w:pPr>
      <w:r w:rsidRPr="00C37674">
        <w:rPr>
          <w:b/>
          <w:bCs/>
        </w:rPr>
        <w:t>6.3</w:t>
      </w:r>
      <w:r w:rsidRPr="00C37674">
        <w:rPr>
          <w:b/>
          <w:bCs/>
        </w:rPr>
        <w:tab/>
        <w:t>Čas použiteľnosti</w:t>
      </w:r>
    </w:p>
    <w:p w:rsidR="003B398C" w:rsidRPr="00C37674" w:rsidP="003B398C" w14:paraId="53D23557" w14:textId="77777777">
      <w:pPr>
        <w:keepNext/>
        <w:tabs>
          <w:tab w:val="clear" w:pos="567"/>
        </w:tabs>
      </w:pPr>
    </w:p>
    <w:p w:rsidR="009E59BF" w:rsidRPr="00C37674" w:rsidP="003B398C" w14:paraId="53D23558" w14:textId="77777777">
      <w:pPr>
        <w:keepNext/>
        <w:tabs>
          <w:tab w:val="clear" w:pos="567"/>
        </w:tabs>
      </w:pPr>
      <w:r w:rsidRPr="00C37674">
        <w:t xml:space="preserve">STELARA 45 mg </w:t>
      </w:r>
      <w:r w:rsidRPr="00C37674">
        <w:rPr>
          <w:szCs w:val="22"/>
        </w:rPr>
        <w:t>injekčný roztok</w:t>
      </w:r>
    </w:p>
    <w:p w:rsidR="003B398C" w:rsidRPr="00C37674" w:rsidP="003B398C" w14:paraId="53D23559" w14:textId="77777777">
      <w:pPr>
        <w:tabs>
          <w:tab w:val="clear" w:pos="567"/>
        </w:tabs>
      </w:pPr>
      <w:r w:rsidRPr="00C37674">
        <w:t>2 </w:t>
      </w:r>
      <w:r w:rsidRPr="00C37674">
        <w:t>roky</w:t>
      </w:r>
    </w:p>
    <w:p w:rsidR="009E59BF" w:rsidRPr="00C37674" w:rsidP="003B398C" w14:paraId="53D2355A" w14:textId="77777777">
      <w:pPr>
        <w:tabs>
          <w:tab w:val="clear" w:pos="567"/>
        </w:tabs>
      </w:pPr>
    </w:p>
    <w:p w:rsidR="009E59BF" w:rsidRPr="00C37674" w:rsidP="007E44F8" w14:paraId="53D2355E" w14:textId="77777777">
      <w:pPr>
        <w:keepNext/>
      </w:pPr>
      <w:r w:rsidRPr="00C37674">
        <w:t xml:space="preserve">STELARA 45 mg </w:t>
      </w:r>
      <w:r w:rsidRPr="00C37674">
        <w:rPr>
          <w:szCs w:val="22"/>
        </w:rPr>
        <w:t>injekčný roztok naplnený v injekčnej striekačke</w:t>
      </w:r>
    </w:p>
    <w:p w:rsidR="009E59BF" w:rsidRPr="00C37674" w:rsidP="009E59BF" w14:paraId="53D2355F" w14:textId="77777777">
      <w:pPr>
        <w:widowControl w:val="0"/>
      </w:pPr>
      <w:r w:rsidRPr="00C37674">
        <w:t>3 roky</w:t>
      </w:r>
    </w:p>
    <w:p w:rsidR="009E59BF" w:rsidRPr="00C37674" w:rsidP="009E59BF" w14:paraId="53D23560" w14:textId="77777777">
      <w:pPr>
        <w:widowControl w:val="0"/>
      </w:pPr>
    </w:p>
    <w:p w:rsidR="009E59BF" w:rsidRPr="00C37674" w:rsidP="007E44F8" w14:paraId="53D23561" w14:textId="77777777">
      <w:pPr>
        <w:keepNext/>
      </w:pPr>
      <w:r w:rsidRPr="00C37674">
        <w:t>STELARA 90 </w:t>
      </w:r>
      <w:r w:rsidRPr="00C37674">
        <w:rPr>
          <w:szCs w:val="22"/>
        </w:rPr>
        <w:t>injekčný roztok naplnený v injekčnej striekačke</w:t>
      </w:r>
    </w:p>
    <w:p w:rsidR="009E59BF" w:rsidRPr="00C37674" w:rsidP="009E59BF" w14:paraId="53D23562" w14:textId="77777777">
      <w:pPr>
        <w:tabs>
          <w:tab w:val="clear" w:pos="567"/>
        </w:tabs>
      </w:pPr>
      <w:r w:rsidRPr="00C37674">
        <w:t>3 roky</w:t>
      </w:r>
    </w:p>
    <w:p w:rsidR="00857E8F" w:rsidRPr="00227D88" w:rsidP="00857E8F" w14:paraId="1E118601" w14:textId="77777777">
      <w:pPr>
        <w:widowControl w:val="0"/>
      </w:pPr>
    </w:p>
    <w:p w:rsidR="00857E8F" w:rsidP="0043303A" w14:paraId="617DFE12" w14:textId="40FFF119">
      <w:pPr>
        <w:widowControl w:val="0"/>
      </w:pPr>
      <w:r>
        <w:t xml:space="preserve">Jednotlivé naplnené injekčné striekačky možno uchovávať pri izbovej teplote do 30 °C jednorazovo maximálne </w:t>
      </w:r>
      <w:r w:rsidR="00A661A0">
        <w:t>počas</w:t>
      </w:r>
      <w:r>
        <w:t xml:space="preserve"> 30</w:t>
      </w:r>
      <w:r w:rsidR="0043303A">
        <w:t> </w:t>
      </w:r>
      <w:r>
        <w:t>dní v pôvodn</w:t>
      </w:r>
      <w:r w:rsidR="00A661A0">
        <w:t>ej</w:t>
      </w:r>
      <w:r>
        <w:t xml:space="preserve"> </w:t>
      </w:r>
      <w:r w:rsidR="00A661A0">
        <w:t>škatuli</w:t>
      </w:r>
      <w:r>
        <w:t xml:space="preserve"> na ochranu pred svetlom. Zaznamenajte dátum, kedy ste prvýkrát vybrali naplnenú injekčnú striekačku z chladničky a dátum likvidácie na miesto na to určené na škatuli. Dátum likvidácie nesmie presiahnuť pôvodný dátum exspirácie uvedený na škatuli. Ak bola injekčná striekačka uchovávaná pri izbovej teplote (do 30 °C), nemá sa naspäť vrátiť do chladničky. Injekčnú striekačku zlikvidujte, ak sa nepoužije do 30</w:t>
      </w:r>
      <w:r w:rsidR="0043303A">
        <w:t> </w:t>
      </w:r>
      <w:r>
        <w:t>dní uchovávania pri izbovej teplote alebo v čase pôvodnej exspirácie, podľa toho, čo nastane skôr.</w:t>
      </w:r>
    </w:p>
    <w:p w:rsidR="003B398C" w:rsidRPr="00C37674" w:rsidP="003B398C" w14:paraId="53D23563" w14:textId="77777777">
      <w:pPr>
        <w:tabs>
          <w:tab w:val="clear" w:pos="567"/>
        </w:tabs>
      </w:pPr>
    </w:p>
    <w:p w:rsidR="003B398C" w:rsidRPr="00C37674" w:rsidP="00021AB2" w14:paraId="53D23564" w14:textId="77777777">
      <w:pPr>
        <w:keepNext/>
        <w:ind w:left="567" w:hanging="567"/>
        <w:outlineLvl w:val="2"/>
        <w:rPr>
          <w:b/>
          <w:bCs/>
        </w:rPr>
      </w:pPr>
      <w:r w:rsidRPr="00C37674">
        <w:rPr>
          <w:b/>
          <w:bCs/>
        </w:rPr>
        <w:t>6.4</w:t>
      </w:r>
      <w:r w:rsidRPr="00C37674">
        <w:rPr>
          <w:b/>
          <w:bCs/>
        </w:rPr>
        <w:tab/>
        <w:t>Špeciálne upozornenia na uchovávanie</w:t>
      </w:r>
    </w:p>
    <w:p w:rsidR="003B398C" w:rsidRPr="00C37674" w:rsidP="003B398C" w14:paraId="53D23565" w14:textId="77777777">
      <w:pPr>
        <w:keepNext/>
        <w:tabs>
          <w:tab w:val="clear" w:pos="567"/>
        </w:tabs>
      </w:pPr>
    </w:p>
    <w:p w:rsidR="003B398C" w:rsidRPr="00C37674" w:rsidP="003B398C" w14:paraId="53D23566" w14:textId="77777777">
      <w:pPr>
        <w:tabs>
          <w:tab w:val="clear" w:pos="567"/>
        </w:tabs>
      </w:pPr>
      <w:r w:rsidRPr="00C37674">
        <w:t>Uchovávajte v chladničke (2</w:t>
      </w:r>
      <w:r w:rsidRPr="00C37674" w:rsidR="001C1BC9">
        <w:t> </w:t>
      </w:r>
      <w:r w:rsidRPr="00C37674">
        <w:t>°C – 8</w:t>
      </w:r>
      <w:r w:rsidRPr="00C37674" w:rsidR="001C1BC9">
        <w:t> </w:t>
      </w:r>
      <w:r w:rsidRPr="00C37674">
        <w:t>°C). Neuchovávajte v mrazničke.</w:t>
      </w:r>
    </w:p>
    <w:p w:rsidR="003B398C" w:rsidP="003B398C" w14:paraId="53D23567" w14:textId="6AEC2878">
      <w:pPr>
        <w:tabs>
          <w:tab w:val="clear" w:pos="567"/>
        </w:tabs>
      </w:pPr>
      <w:r w:rsidRPr="00C37674">
        <w:t xml:space="preserve">Uchovávajte injekčnú liekovku </w:t>
      </w:r>
      <w:r w:rsidRPr="00C37674" w:rsidR="00A8632D">
        <w:t>a</w:t>
      </w:r>
      <w:r w:rsidRPr="00C37674" w:rsidR="00E46F4B">
        <w:t>lebo</w:t>
      </w:r>
      <w:r w:rsidRPr="00C37674" w:rsidR="00A8632D">
        <w:t xml:space="preserve"> naplnenú injekčnú striekačku </w:t>
      </w:r>
      <w:r w:rsidRPr="00C37674">
        <w:t>vo vonkajšom obale na ochranu pred svetlom.</w:t>
      </w:r>
    </w:p>
    <w:p w:rsidR="00857E8F" w:rsidRPr="00227D88" w:rsidP="00857E8F" w14:paraId="1B24049A" w14:textId="77777777">
      <w:pPr>
        <w:widowControl w:val="0"/>
      </w:pPr>
      <w:r>
        <w:t>V prípade potreby môžu byť jednotlivé naplnené injekčné striekačky uchovávané pri izbovej teplote do 30 °C (pozri časť</w:t>
      </w:r>
      <w:r>
        <w:rPr>
          <w:szCs w:val="24"/>
        </w:rPr>
        <w:t> 6.3</w:t>
      </w:r>
      <w:r>
        <w:t>).</w:t>
      </w:r>
    </w:p>
    <w:p w:rsidR="003B398C" w:rsidRPr="00C37674" w:rsidP="003B398C" w14:paraId="53D23568" w14:textId="77777777">
      <w:pPr>
        <w:tabs>
          <w:tab w:val="clear" w:pos="567"/>
        </w:tabs>
      </w:pPr>
    </w:p>
    <w:p w:rsidR="003B398C" w:rsidRPr="00C37674" w:rsidP="00021AB2" w14:paraId="53D23569" w14:textId="77777777">
      <w:pPr>
        <w:keepNext/>
        <w:ind w:left="567" w:hanging="567"/>
        <w:outlineLvl w:val="2"/>
        <w:rPr>
          <w:b/>
          <w:bCs/>
        </w:rPr>
      </w:pPr>
      <w:r w:rsidRPr="00C37674">
        <w:rPr>
          <w:b/>
          <w:bCs/>
        </w:rPr>
        <w:t>6.5</w:t>
      </w:r>
      <w:r w:rsidRPr="00C37674">
        <w:rPr>
          <w:b/>
          <w:bCs/>
        </w:rPr>
        <w:tab/>
        <w:t>Druh obalu a obsah balenia</w:t>
      </w:r>
    </w:p>
    <w:p w:rsidR="003B398C" w:rsidRPr="00C37674" w:rsidP="003B398C" w14:paraId="53D2356A" w14:textId="77777777">
      <w:pPr>
        <w:keepNext/>
        <w:tabs>
          <w:tab w:val="clear" w:pos="567"/>
        </w:tabs>
        <w:rPr>
          <w:iCs/>
        </w:rPr>
      </w:pPr>
    </w:p>
    <w:p w:rsidR="00A8632D" w:rsidRPr="00C37674" w:rsidP="008B28DD" w14:paraId="53D2356B" w14:textId="77777777">
      <w:pPr>
        <w:keepNext/>
        <w:autoSpaceDE w:val="0"/>
        <w:autoSpaceDN w:val="0"/>
        <w:adjustRightInd w:val="0"/>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4</w:t>
      </w:r>
      <w:r w:rsidRPr="00C37674" w:rsidR="007F568F">
        <w:rPr>
          <w:szCs w:val="22"/>
          <w:u w:val="single"/>
        </w:rPr>
        <w:t>5 </w:t>
      </w:r>
      <w:r w:rsidRPr="00C37674">
        <w:rPr>
          <w:szCs w:val="22"/>
          <w:u w:val="single"/>
        </w:rPr>
        <w:t>mg injekčný roztok</w:t>
      </w:r>
    </w:p>
    <w:p w:rsidR="00BE5F52" w:rsidRPr="00C37674" w:rsidP="003B398C" w14:paraId="53D2356C" w14:textId="77777777">
      <w:pPr>
        <w:tabs>
          <w:tab w:val="clear" w:pos="567"/>
        </w:tabs>
        <w:rPr>
          <w:iCs/>
        </w:rPr>
      </w:pPr>
      <w:r w:rsidRPr="00C37674">
        <w:rPr>
          <w:iCs/>
        </w:rPr>
        <w:t>0,</w:t>
      </w:r>
      <w:r w:rsidRPr="00C37674" w:rsidR="007F568F">
        <w:rPr>
          <w:iCs/>
        </w:rPr>
        <w:t>5 </w:t>
      </w:r>
      <w:r w:rsidRPr="00C37674">
        <w:rPr>
          <w:iCs/>
        </w:rPr>
        <w:t>ml sterilného roztoku v 2 ml injekčnej liekovke zo skla typu I uzavretej gumovou zátkou potiahnutou butylom.</w:t>
      </w:r>
    </w:p>
    <w:p w:rsidR="00A8632D" w:rsidRPr="00C37674" w:rsidP="003B398C" w14:paraId="53D2356D" w14:textId="77777777">
      <w:pPr>
        <w:tabs>
          <w:tab w:val="clear" w:pos="567"/>
        </w:tabs>
        <w:rPr>
          <w:iCs/>
        </w:rPr>
      </w:pPr>
    </w:p>
    <w:p w:rsidR="00A8632D" w:rsidRPr="00C37674" w:rsidP="008B28DD" w14:paraId="53D23571" w14:textId="77777777">
      <w:pPr>
        <w:keepNext/>
        <w:autoSpaceDE w:val="0"/>
        <w:autoSpaceDN w:val="0"/>
        <w:adjustRightInd w:val="0"/>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4</w:t>
      </w:r>
      <w:r w:rsidRPr="00C37674" w:rsidR="007F568F">
        <w:rPr>
          <w:szCs w:val="22"/>
          <w:u w:val="single"/>
        </w:rPr>
        <w:t>5 </w:t>
      </w:r>
      <w:r w:rsidRPr="00C37674">
        <w:rPr>
          <w:szCs w:val="22"/>
          <w:u w:val="single"/>
        </w:rPr>
        <w:t>mg injekčný roztok naplnený v injekčnej striekačke</w:t>
      </w:r>
    </w:p>
    <w:p w:rsidR="00BE5F52" w:rsidRPr="00C37674" w:rsidP="004D7D72" w14:paraId="53D23572" w14:textId="77777777">
      <w:pPr>
        <w:widowControl w:val="0"/>
        <w:rPr>
          <w:iCs/>
        </w:rPr>
      </w:pPr>
      <w:r w:rsidRPr="00C37674">
        <w:rPr>
          <w:iCs/>
        </w:rPr>
        <w:t>0,</w:t>
      </w:r>
      <w:r w:rsidRPr="00C37674" w:rsidR="007F568F">
        <w:rPr>
          <w:iCs/>
        </w:rPr>
        <w:t>5 </w:t>
      </w:r>
      <w:r w:rsidRPr="00C37674">
        <w:rPr>
          <w:iCs/>
        </w:rPr>
        <w:t>ml roztoku v </w:t>
      </w:r>
      <w:r w:rsidRPr="00C37674" w:rsidR="007F568F">
        <w:rPr>
          <w:iCs/>
        </w:rPr>
        <w:t>1 </w:t>
      </w:r>
      <w:r w:rsidRPr="00C37674">
        <w:rPr>
          <w:iCs/>
        </w:rPr>
        <w:t>ml striekačke zo skla typu I s pripevnenou ihlou z nehrdzavejúcej ocele a krytom ihly, ktorý obsahuje suchú prírodnú gumu (derivát latexu). Na striekačke je pripevnený bezpečnostný kryt.</w:t>
      </w:r>
    </w:p>
    <w:p w:rsidR="00A8632D" w:rsidRPr="00C37674" w:rsidP="00A8632D" w14:paraId="53D23573" w14:textId="77777777">
      <w:pPr>
        <w:autoSpaceDE w:val="0"/>
        <w:autoSpaceDN w:val="0"/>
        <w:adjustRightInd w:val="0"/>
        <w:rPr>
          <w:szCs w:val="22"/>
          <w:u w:val="single"/>
        </w:rPr>
      </w:pPr>
    </w:p>
    <w:p w:rsidR="00A8632D" w:rsidRPr="00C37674" w:rsidP="008B28DD" w14:paraId="53D23574" w14:textId="77777777">
      <w:pPr>
        <w:keepNext/>
        <w:tabs>
          <w:tab w:val="clear" w:pos="567"/>
        </w:tabs>
        <w:rPr>
          <w:iCs/>
          <w:u w:val="single"/>
        </w:rPr>
      </w:pPr>
      <w:r w:rsidRPr="00C37674">
        <w:rPr>
          <w:szCs w:val="22"/>
          <w:u w:val="single"/>
        </w:rPr>
        <w:t>STELARA</w:t>
      </w:r>
      <w:r w:rsidRPr="00C37674">
        <w:rPr>
          <w:szCs w:val="22"/>
          <w:u w:val="single"/>
          <w:vertAlign w:val="superscript"/>
        </w:rPr>
        <w:t xml:space="preserve"> </w:t>
      </w:r>
      <w:r w:rsidRPr="00C37674">
        <w:rPr>
          <w:szCs w:val="22"/>
          <w:u w:val="single"/>
        </w:rPr>
        <w:t>9</w:t>
      </w:r>
      <w:r w:rsidRPr="00C37674" w:rsidR="007F568F">
        <w:rPr>
          <w:szCs w:val="22"/>
          <w:u w:val="single"/>
        </w:rPr>
        <w:t>0 </w:t>
      </w:r>
      <w:r w:rsidRPr="00C37674">
        <w:rPr>
          <w:szCs w:val="22"/>
          <w:u w:val="single"/>
        </w:rPr>
        <w:t>mg injekčný roztok naplnený v injekčnej striekačke</w:t>
      </w:r>
    </w:p>
    <w:p w:rsidR="00BE5F52" w:rsidRPr="00C37674" w:rsidP="004D7D72" w14:paraId="53D23575" w14:textId="77777777">
      <w:pPr>
        <w:widowControl w:val="0"/>
        <w:rPr>
          <w:iCs/>
        </w:rPr>
      </w:pPr>
      <w:r w:rsidRPr="00C37674">
        <w:rPr>
          <w:iCs/>
        </w:rPr>
        <w:t>1 </w:t>
      </w:r>
      <w:r w:rsidRPr="00C37674" w:rsidR="004D7D72">
        <w:rPr>
          <w:iCs/>
        </w:rPr>
        <w:t>ml roztoku v </w:t>
      </w:r>
      <w:r w:rsidRPr="00C37674">
        <w:rPr>
          <w:iCs/>
        </w:rPr>
        <w:t>1 </w:t>
      </w:r>
      <w:r w:rsidRPr="00C37674" w:rsidR="004D7D72">
        <w:rPr>
          <w:iCs/>
        </w:rPr>
        <w:t>ml striekačke zo skla typu I s pripevnenou ihlou z nehrdzavejúcej ocele a krytom ihly, ktorý obsahuje suchú prírodnú gumu (derivát latexu). Na striekačke je pripevnený bezpečnostný kryt.</w:t>
      </w:r>
    </w:p>
    <w:p w:rsidR="00A8632D" w:rsidRPr="00C37674" w:rsidP="003B398C" w14:paraId="53D23576" w14:textId="77777777">
      <w:pPr>
        <w:tabs>
          <w:tab w:val="clear" w:pos="567"/>
        </w:tabs>
        <w:rPr>
          <w:iCs/>
        </w:rPr>
      </w:pPr>
    </w:p>
    <w:p w:rsidR="003B398C" w:rsidRPr="00C37674" w:rsidP="0036545C" w14:paraId="53D23577" w14:textId="77777777">
      <w:pPr>
        <w:tabs>
          <w:tab w:val="clear" w:pos="567"/>
        </w:tabs>
        <w:rPr>
          <w:iCs/>
        </w:rPr>
      </w:pPr>
      <w:r w:rsidRPr="00C37674">
        <w:rPr>
          <w:iCs/>
        </w:rPr>
        <w:t xml:space="preserve">V jednom balení je </w:t>
      </w:r>
      <w:r w:rsidRPr="00C37674" w:rsidR="007F568F">
        <w:rPr>
          <w:iCs/>
        </w:rPr>
        <w:t>1 </w:t>
      </w:r>
      <w:r w:rsidRPr="00C37674">
        <w:rPr>
          <w:iCs/>
        </w:rPr>
        <w:t xml:space="preserve">injekčná liekovka </w:t>
      </w:r>
      <w:r w:rsidRPr="00C37674" w:rsidR="00A8632D">
        <w:rPr>
          <w:iCs/>
        </w:rPr>
        <w:t xml:space="preserve">alebo </w:t>
      </w:r>
      <w:r w:rsidRPr="00C37674" w:rsidR="007F568F">
        <w:rPr>
          <w:iCs/>
        </w:rPr>
        <w:t>1 </w:t>
      </w:r>
      <w:r w:rsidRPr="00C37674" w:rsidR="00A8632D">
        <w:rPr>
          <w:iCs/>
        </w:rPr>
        <w:t xml:space="preserve">naplnená striekačka </w:t>
      </w:r>
      <w:r w:rsidRPr="00C37674">
        <w:rPr>
          <w:iCs/>
        </w:rPr>
        <w:t>s liekom STELARA.</w:t>
      </w:r>
    </w:p>
    <w:p w:rsidR="003B398C" w:rsidRPr="00C37674" w:rsidP="003B398C" w14:paraId="53D23578" w14:textId="77777777">
      <w:pPr>
        <w:tabs>
          <w:tab w:val="clear" w:pos="567"/>
        </w:tabs>
      </w:pPr>
    </w:p>
    <w:p w:rsidR="003B398C" w:rsidRPr="00C37674" w:rsidP="00021AB2" w14:paraId="53D23579" w14:textId="77777777">
      <w:pPr>
        <w:keepNext/>
        <w:ind w:left="567" w:hanging="567"/>
        <w:outlineLvl w:val="2"/>
        <w:rPr>
          <w:b/>
          <w:bCs/>
        </w:rPr>
      </w:pPr>
      <w:r w:rsidRPr="00C37674">
        <w:rPr>
          <w:b/>
          <w:bCs/>
        </w:rPr>
        <w:t>6.6</w:t>
      </w:r>
      <w:r w:rsidRPr="00C37674">
        <w:rPr>
          <w:b/>
          <w:bCs/>
        </w:rPr>
        <w:tab/>
        <w:t>Špeciálne opatrenia na likvidáciu a iné zaobchádzanie s liekom</w:t>
      </w:r>
    </w:p>
    <w:p w:rsidR="003B398C" w:rsidRPr="00C37674" w:rsidP="00021AB2" w14:paraId="53D2357A" w14:textId="77777777">
      <w:pPr>
        <w:keepNext/>
      </w:pPr>
    </w:p>
    <w:p w:rsidR="003B398C" w:rsidRPr="00C37674" w:rsidP="0036545C" w14:paraId="53D2357B" w14:textId="77777777">
      <w:pPr>
        <w:tabs>
          <w:tab w:val="clear" w:pos="567"/>
        </w:tabs>
        <w:rPr>
          <w:bCs/>
        </w:rPr>
      </w:pPr>
      <w:r w:rsidRPr="00C37674">
        <w:rPr>
          <w:bCs/>
        </w:rPr>
        <w:t xml:space="preserve">Roztok v injekčnej liekovke </w:t>
      </w:r>
      <w:r w:rsidRPr="00C37674" w:rsidR="00A8632D">
        <w:rPr>
          <w:bCs/>
        </w:rPr>
        <w:t xml:space="preserve">alebo naplnenej striekačke </w:t>
      </w:r>
      <w:r w:rsidRPr="00C37674">
        <w:rPr>
          <w:bCs/>
        </w:rPr>
        <w:t xml:space="preserve">so STELAROU sa nemá pretrepávať. Pred subkutánnym podaním treba roztok vizuálne skontrolovať, či nevidno pevné prachové častice alebo či nedošlo k zmene sfarbenia. Roztok je číry až </w:t>
      </w:r>
      <w:r w:rsidRPr="00C37674">
        <w:rPr>
          <w:szCs w:val="22"/>
        </w:rPr>
        <w:t xml:space="preserve">slabo opalescentný, bezfarebný až svetložltý a môže obsahovať drobné priesvitné </w:t>
      </w:r>
      <w:r w:rsidRPr="00C37674">
        <w:t xml:space="preserve">alebo biele častice proteínu. Takýto vzhľad nie je pre proteínové roztoky nezvyčajný. Liek sa nemá použiť, ak roztok zmenil farbu alebo je mútny, alebo ak sú prítomné cudzorodé pevné častice. Pred podaním sa má umožniť, aby STELARA dosiahla izbovú teplotu (približne pol hodiny). </w:t>
      </w:r>
      <w:r w:rsidRPr="00C37674">
        <w:rPr>
          <w:bCs/>
        </w:rPr>
        <w:t>Podrobné informácie o použití sú uvedené v písomnej informácii pre používateľa.</w:t>
      </w:r>
    </w:p>
    <w:p w:rsidR="003B398C" w:rsidRPr="00C37674" w:rsidP="003B398C" w14:paraId="53D2357C" w14:textId="77777777">
      <w:pPr>
        <w:tabs>
          <w:tab w:val="clear" w:pos="567"/>
        </w:tabs>
      </w:pPr>
    </w:p>
    <w:p w:rsidR="003B398C" w:rsidRPr="00C37674" w:rsidP="0036545C" w14:paraId="53D2357D" w14:textId="77777777">
      <w:pPr>
        <w:tabs>
          <w:tab w:val="clear" w:pos="567"/>
        </w:tabs>
      </w:pPr>
      <w:r w:rsidRPr="00C37674">
        <w:rPr>
          <w:szCs w:val="22"/>
        </w:rPr>
        <w:t xml:space="preserve">STELARA neobsahuje konzervačné látky; z toho dôvodu nespotrebovaný liek, ktorý ostal v injekčnej liekovke a v striekačke, sa už nemá použiť. </w:t>
      </w:r>
      <w:r w:rsidRPr="00C37674" w:rsidR="00A8632D">
        <w:rPr>
          <w:szCs w:val="22"/>
        </w:rPr>
        <w:t>STELARA</w:t>
      </w:r>
      <w:r w:rsidRPr="00C37674">
        <w:rPr>
          <w:szCs w:val="22"/>
        </w:rPr>
        <w:t xml:space="preserve"> sa dodáva vo forme sterilnej injekčnej liekovky na jedno použitie</w:t>
      </w:r>
      <w:r w:rsidRPr="00C37674" w:rsidR="00A8632D">
        <w:rPr>
          <w:szCs w:val="22"/>
        </w:rPr>
        <w:t xml:space="preserve"> alebo naplnenej striekačk</w:t>
      </w:r>
      <w:r w:rsidRPr="00C37674" w:rsidR="001C1BC9">
        <w:rPr>
          <w:szCs w:val="22"/>
        </w:rPr>
        <w:t>y</w:t>
      </w:r>
      <w:r w:rsidRPr="00C37674" w:rsidR="00A8632D">
        <w:rPr>
          <w:szCs w:val="22"/>
        </w:rPr>
        <w:t xml:space="preserve"> na jedno použitie</w:t>
      </w:r>
      <w:r w:rsidRPr="00C37674">
        <w:rPr>
          <w:szCs w:val="22"/>
        </w:rPr>
        <w:t xml:space="preserve">. </w:t>
      </w:r>
      <w:r w:rsidRPr="00C37674">
        <w:t xml:space="preserve">Striekačka, ihla a injekčná liekovka sa nesmú nikdy opakovane použiť. </w:t>
      </w:r>
      <w:r w:rsidRPr="00C37674">
        <w:rPr>
          <w:szCs w:val="22"/>
        </w:rPr>
        <w:t>Nepoužitý liek alebo odpad vzniknutý z lieku má byť zlikvidovaný v súlade s národnými požiadavkami.</w:t>
      </w:r>
    </w:p>
    <w:p w:rsidR="003B398C" w:rsidRPr="00C37674" w:rsidP="003B398C" w14:paraId="53D2357E" w14:textId="77777777">
      <w:pPr>
        <w:tabs>
          <w:tab w:val="clear" w:pos="567"/>
        </w:tabs>
      </w:pPr>
    </w:p>
    <w:p w:rsidR="002F1ECC" w:rsidRPr="00C37674" w:rsidP="002F1ECC" w14:paraId="3BC07DD3" w14:textId="7EF83654">
      <w:pPr>
        <w:widowControl w:val="0"/>
      </w:pPr>
      <w:bookmarkStart w:id="698" w:name="_Hlk26526277"/>
      <w:r w:rsidRPr="00C37674">
        <w:t xml:space="preserve">Pri použití </w:t>
      </w:r>
      <w:r w:rsidRPr="00C37674" w:rsidR="000B18BA">
        <w:t xml:space="preserve">jednorazovej </w:t>
      </w:r>
      <w:r w:rsidRPr="00C37674">
        <w:t>injekčnej liekovky sa odporúča 1</w:t>
      </w:r>
      <w:r w:rsidRPr="00C37674" w:rsidR="000B18BA">
        <w:t> </w:t>
      </w:r>
      <w:r w:rsidRPr="00C37674">
        <w:t>ml injekčná striekačka s</w:t>
      </w:r>
      <w:r w:rsidRPr="00C37674" w:rsidR="000B18BA">
        <w:t> </w:t>
      </w:r>
      <w:r w:rsidRPr="00C37674">
        <w:t>27G</w:t>
      </w:r>
      <w:r w:rsidRPr="00C37674" w:rsidR="000B18BA">
        <w:t xml:space="preserve"> 1/2-palcovou (</w:t>
      </w:r>
      <w:r w:rsidRPr="00C37674">
        <w:t>13</w:t>
      </w:r>
      <w:r w:rsidRPr="00C37674" w:rsidR="000B18BA">
        <w:t> </w:t>
      </w:r>
      <w:r w:rsidRPr="00C37674">
        <w:t>mm</w:t>
      </w:r>
      <w:r w:rsidRPr="00C37674" w:rsidR="000B18BA">
        <w:t>) ihlou</w:t>
      </w:r>
      <w:r w:rsidRPr="00C37674">
        <w:t>.</w:t>
      </w:r>
    </w:p>
    <w:bookmarkEnd w:id="698"/>
    <w:p w:rsidR="002F1ECC" w:rsidRPr="00C37674" w:rsidP="002F1ECC" w14:paraId="62A7CC49" w14:textId="77777777"/>
    <w:p w:rsidR="003B398C" w:rsidRPr="00C37674" w:rsidP="003B398C" w14:paraId="53D2357F" w14:textId="77777777">
      <w:pPr>
        <w:tabs>
          <w:tab w:val="clear" w:pos="567"/>
        </w:tabs>
      </w:pPr>
    </w:p>
    <w:p w:rsidR="003B398C" w:rsidRPr="00C37674" w:rsidP="00021AB2" w14:paraId="53D23580" w14:textId="77777777">
      <w:pPr>
        <w:keepNext/>
        <w:ind w:left="567" w:hanging="567"/>
        <w:outlineLvl w:val="1"/>
        <w:rPr>
          <w:b/>
          <w:bCs/>
        </w:rPr>
      </w:pPr>
      <w:r w:rsidRPr="00C37674">
        <w:rPr>
          <w:b/>
          <w:bCs/>
        </w:rPr>
        <w:t>7.</w:t>
      </w:r>
      <w:r w:rsidRPr="00C37674">
        <w:rPr>
          <w:b/>
          <w:bCs/>
        </w:rPr>
        <w:tab/>
        <w:t>DRŽITEĽ ROZHODNUTIA O REGISTRÁCII</w:t>
      </w:r>
    </w:p>
    <w:p w:rsidR="003B398C" w:rsidRPr="00C37674" w:rsidP="003B398C" w14:paraId="53D23581" w14:textId="77777777">
      <w:pPr>
        <w:keepNext/>
        <w:tabs>
          <w:tab w:val="clear" w:pos="567"/>
        </w:tabs>
      </w:pPr>
    </w:p>
    <w:p w:rsidR="003B398C" w:rsidRPr="00C37674" w:rsidP="003B398C" w14:paraId="53D23582" w14:textId="77777777">
      <w:pPr>
        <w:rPr>
          <w:szCs w:val="13"/>
        </w:rPr>
      </w:pPr>
      <w:r w:rsidRPr="00C37674">
        <w:rPr>
          <w:szCs w:val="13"/>
        </w:rPr>
        <w:t>Janssen-Cilag International NV</w:t>
      </w:r>
    </w:p>
    <w:p w:rsidR="003B398C" w:rsidRPr="00C37674" w:rsidP="003B398C" w14:paraId="53D23583" w14:textId="77777777">
      <w:pPr>
        <w:rPr>
          <w:szCs w:val="13"/>
        </w:rPr>
      </w:pPr>
      <w:r w:rsidRPr="00C37674">
        <w:rPr>
          <w:szCs w:val="13"/>
        </w:rPr>
        <w:t>Turnhoutseweg 30</w:t>
      </w:r>
    </w:p>
    <w:p w:rsidR="003B398C" w:rsidRPr="00C37674" w:rsidP="003B398C" w14:paraId="53D23584" w14:textId="3574B8AC">
      <w:pPr>
        <w:rPr>
          <w:szCs w:val="13"/>
        </w:rPr>
      </w:pPr>
      <w:r>
        <w:rPr>
          <w:szCs w:val="13"/>
        </w:rPr>
        <w:t>B-</w:t>
      </w:r>
      <w:r w:rsidRPr="00C37674">
        <w:rPr>
          <w:szCs w:val="13"/>
        </w:rPr>
        <w:t>2340 Beerse</w:t>
      </w:r>
    </w:p>
    <w:p w:rsidR="003B398C" w:rsidRPr="00C37674" w:rsidP="003B398C" w14:paraId="53D23585" w14:textId="77777777">
      <w:r w:rsidRPr="00C37674">
        <w:rPr>
          <w:szCs w:val="13"/>
        </w:rPr>
        <w:t>Belgicko</w:t>
      </w:r>
    </w:p>
    <w:p w:rsidR="003B398C" w:rsidRPr="00C37674" w:rsidP="003B398C" w14:paraId="53D23586" w14:textId="77777777">
      <w:pPr>
        <w:tabs>
          <w:tab w:val="clear" w:pos="567"/>
        </w:tabs>
      </w:pPr>
    </w:p>
    <w:p w:rsidR="003B398C" w:rsidRPr="00C37674" w:rsidP="003B398C" w14:paraId="53D23587" w14:textId="77777777">
      <w:pPr>
        <w:tabs>
          <w:tab w:val="clear" w:pos="567"/>
        </w:tabs>
      </w:pPr>
    </w:p>
    <w:p w:rsidR="003B398C" w:rsidRPr="00C37674" w:rsidP="00021AB2" w14:paraId="53D23588" w14:textId="77777777">
      <w:pPr>
        <w:keepNext/>
        <w:tabs>
          <w:tab w:val="clear" w:pos="567"/>
        </w:tabs>
        <w:ind w:left="567" w:hanging="567"/>
        <w:outlineLvl w:val="1"/>
        <w:rPr>
          <w:b/>
        </w:rPr>
      </w:pPr>
      <w:r w:rsidRPr="00C37674">
        <w:rPr>
          <w:b/>
        </w:rPr>
        <w:t>8.</w:t>
      </w:r>
      <w:r w:rsidRPr="00C37674">
        <w:rPr>
          <w:b/>
        </w:rPr>
        <w:tab/>
        <w:t>REGISTRAČNÉ ČÍSLO</w:t>
      </w:r>
    </w:p>
    <w:p w:rsidR="003B398C" w:rsidRPr="00C37674" w:rsidP="003B398C" w14:paraId="53D23589" w14:textId="77777777">
      <w:pPr>
        <w:keepNext/>
        <w:tabs>
          <w:tab w:val="clear" w:pos="567"/>
        </w:tabs>
      </w:pPr>
    </w:p>
    <w:p w:rsidR="004934B8" w:rsidRPr="00C37674" w:rsidP="008B28DD" w14:paraId="53D2358A" w14:textId="77777777">
      <w:pPr>
        <w:keepNext/>
        <w:autoSpaceDE w:val="0"/>
        <w:autoSpaceDN w:val="0"/>
        <w:adjustRightInd w:val="0"/>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4</w:t>
      </w:r>
      <w:r w:rsidRPr="00C37674" w:rsidR="007F568F">
        <w:rPr>
          <w:szCs w:val="22"/>
          <w:u w:val="single"/>
        </w:rPr>
        <w:t>5 </w:t>
      </w:r>
      <w:r w:rsidRPr="00C37674">
        <w:rPr>
          <w:szCs w:val="22"/>
          <w:u w:val="single"/>
        </w:rPr>
        <w:t>mg injekčný roztok</w:t>
      </w:r>
    </w:p>
    <w:p w:rsidR="003B398C" w:rsidRPr="00C37674" w:rsidP="003B398C" w14:paraId="53D2358B" w14:textId="77777777">
      <w:pPr>
        <w:tabs>
          <w:tab w:val="clear" w:pos="567"/>
        </w:tabs>
      </w:pPr>
      <w:r w:rsidRPr="00C37674">
        <w:t>EU/1/08/494/001</w:t>
      </w:r>
    </w:p>
    <w:p w:rsidR="003B398C" w:rsidRPr="00C37674" w:rsidP="003B398C" w14:paraId="53D2358C" w14:textId="77777777">
      <w:pPr>
        <w:tabs>
          <w:tab w:val="clear" w:pos="567"/>
        </w:tabs>
      </w:pPr>
    </w:p>
    <w:p w:rsidR="004934B8" w:rsidRPr="00C37674" w:rsidP="008B28DD" w14:paraId="53D23590" w14:textId="77777777">
      <w:pPr>
        <w:keepNext/>
        <w:autoSpaceDE w:val="0"/>
        <w:autoSpaceDN w:val="0"/>
        <w:adjustRightInd w:val="0"/>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4</w:t>
      </w:r>
      <w:r w:rsidRPr="00C37674" w:rsidR="007F568F">
        <w:rPr>
          <w:szCs w:val="22"/>
          <w:u w:val="single"/>
        </w:rPr>
        <w:t>5 </w:t>
      </w:r>
      <w:r w:rsidRPr="00C37674">
        <w:rPr>
          <w:szCs w:val="22"/>
          <w:u w:val="single"/>
        </w:rPr>
        <w:t>mg injekčný roztok naplnený v injekčnej striekačke</w:t>
      </w:r>
    </w:p>
    <w:p w:rsidR="004934B8" w:rsidRPr="00C37674" w:rsidP="004934B8" w14:paraId="53D23591" w14:textId="77777777">
      <w:pPr>
        <w:autoSpaceDE w:val="0"/>
        <w:autoSpaceDN w:val="0"/>
        <w:adjustRightInd w:val="0"/>
        <w:rPr>
          <w:szCs w:val="24"/>
        </w:rPr>
      </w:pPr>
      <w:r w:rsidRPr="00C37674">
        <w:rPr>
          <w:szCs w:val="24"/>
        </w:rPr>
        <w:t>EU/1/08/494/003</w:t>
      </w:r>
    </w:p>
    <w:p w:rsidR="004934B8" w:rsidRPr="00C37674" w:rsidP="004934B8" w14:paraId="53D23592" w14:textId="77777777">
      <w:pPr>
        <w:autoSpaceDE w:val="0"/>
        <w:autoSpaceDN w:val="0"/>
        <w:adjustRightInd w:val="0"/>
        <w:rPr>
          <w:szCs w:val="22"/>
          <w:u w:val="single"/>
        </w:rPr>
      </w:pPr>
    </w:p>
    <w:p w:rsidR="004934B8" w:rsidRPr="00C37674" w:rsidP="008B28DD" w14:paraId="53D23593" w14:textId="77777777">
      <w:pPr>
        <w:keepNext/>
        <w:autoSpaceDE w:val="0"/>
        <w:autoSpaceDN w:val="0"/>
        <w:adjustRightInd w:val="0"/>
        <w:rPr>
          <w:szCs w:val="22"/>
          <w:u w:val="single"/>
        </w:rPr>
      </w:pPr>
      <w:r w:rsidRPr="00C37674">
        <w:rPr>
          <w:szCs w:val="22"/>
          <w:u w:val="single"/>
        </w:rPr>
        <w:t>STELARA</w:t>
      </w:r>
      <w:r w:rsidRPr="00C37674">
        <w:rPr>
          <w:szCs w:val="22"/>
          <w:u w:val="single"/>
          <w:vertAlign w:val="superscript"/>
        </w:rPr>
        <w:t xml:space="preserve"> </w:t>
      </w:r>
      <w:r w:rsidRPr="00C37674">
        <w:rPr>
          <w:szCs w:val="22"/>
          <w:u w:val="single"/>
        </w:rPr>
        <w:t>9</w:t>
      </w:r>
      <w:r w:rsidRPr="00C37674" w:rsidR="007F568F">
        <w:rPr>
          <w:szCs w:val="22"/>
          <w:u w:val="single"/>
        </w:rPr>
        <w:t>0 </w:t>
      </w:r>
      <w:r w:rsidRPr="00C37674">
        <w:rPr>
          <w:szCs w:val="22"/>
          <w:u w:val="single"/>
        </w:rPr>
        <w:t>mg injekčný roztok naplnený v injekčnej striekačke</w:t>
      </w:r>
    </w:p>
    <w:p w:rsidR="004934B8" w:rsidRPr="00C37674" w:rsidP="004934B8" w14:paraId="53D23594" w14:textId="77777777">
      <w:pPr>
        <w:autoSpaceDE w:val="0"/>
        <w:autoSpaceDN w:val="0"/>
        <w:adjustRightInd w:val="0"/>
        <w:rPr>
          <w:szCs w:val="22"/>
          <w:u w:val="single"/>
        </w:rPr>
      </w:pPr>
      <w:r w:rsidRPr="00C37674">
        <w:rPr>
          <w:szCs w:val="24"/>
        </w:rPr>
        <w:t>EU/1/08/494/004</w:t>
      </w:r>
    </w:p>
    <w:p w:rsidR="004934B8" w:rsidRPr="00C37674" w:rsidP="003B398C" w14:paraId="53D23595" w14:textId="77777777">
      <w:pPr>
        <w:tabs>
          <w:tab w:val="clear" w:pos="567"/>
        </w:tabs>
      </w:pPr>
    </w:p>
    <w:p w:rsidR="003B398C" w:rsidRPr="00C37674" w:rsidP="003B398C" w14:paraId="53D23596" w14:textId="77777777">
      <w:pPr>
        <w:tabs>
          <w:tab w:val="clear" w:pos="567"/>
        </w:tabs>
      </w:pPr>
    </w:p>
    <w:p w:rsidR="003B398C" w:rsidRPr="00C37674" w:rsidP="00021AB2" w14:paraId="53D23597" w14:textId="77777777">
      <w:pPr>
        <w:keepNext/>
        <w:ind w:left="567" w:hanging="567"/>
        <w:outlineLvl w:val="1"/>
        <w:rPr>
          <w:b/>
          <w:bCs/>
          <w:szCs w:val="22"/>
        </w:rPr>
      </w:pPr>
      <w:r w:rsidRPr="00C37674">
        <w:rPr>
          <w:b/>
          <w:bCs/>
        </w:rPr>
        <w:t>9.</w:t>
      </w:r>
      <w:r w:rsidRPr="00C37674">
        <w:rPr>
          <w:b/>
          <w:bCs/>
        </w:rPr>
        <w:tab/>
      </w:r>
      <w:r w:rsidRPr="00C37674">
        <w:rPr>
          <w:b/>
          <w:bCs/>
          <w:szCs w:val="22"/>
        </w:rPr>
        <w:t>DÁTUM PRVEJ REGISTRÁCIE/ PREDĹŽENIA REGISTRÁCIE</w:t>
      </w:r>
    </w:p>
    <w:p w:rsidR="003B398C" w:rsidRPr="00C37674" w:rsidP="003B398C" w14:paraId="53D23598" w14:textId="77777777">
      <w:pPr>
        <w:keepNext/>
        <w:tabs>
          <w:tab w:val="clear" w:pos="567"/>
        </w:tabs>
      </w:pPr>
    </w:p>
    <w:p w:rsidR="003B398C" w:rsidRPr="00C37674" w:rsidP="003B398C" w14:paraId="53D23599" w14:textId="77777777">
      <w:pPr>
        <w:tabs>
          <w:tab w:val="clear" w:pos="567"/>
        </w:tabs>
      </w:pPr>
      <w:r w:rsidRPr="00C37674">
        <w:t>Dátum prvej registrácie: 16. január 2009</w:t>
      </w:r>
    </w:p>
    <w:p w:rsidR="003B398C" w:rsidRPr="00C37674" w:rsidP="003B398C" w14:paraId="53D2359A" w14:textId="77777777">
      <w:pPr>
        <w:tabs>
          <w:tab w:val="clear" w:pos="567"/>
        </w:tabs>
      </w:pPr>
      <w:r w:rsidRPr="00C37674">
        <w:t>Dátum posledného predĺženia registrácie: 19. september 2013</w:t>
      </w:r>
    </w:p>
    <w:p w:rsidR="003B398C" w:rsidRPr="00C37674" w:rsidP="003B398C" w14:paraId="53D2359B" w14:textId="77777777">
      <w:pPr>
        <w:tabs>
          <w:tab w:val="clear" w:pos="567"/>
        </w:tabs>
      </w:pPr>
    </w:p>
    <w:p w:rsidR="003B398C" w:rsidRPr="00C37674" w:rsidP="003B398C" w14:paraId="53D2359C" w14:textId="77777777">
      <w:pPr>
        <w:tabs>
          <w:tab w:val="clear" w:pos="567"/>
        </w:tabs>
      </w:pPr>
    </w:p>
    <w:p w:rsidR="003B398C" w:rsidRPr="00C37674" w:rsidP="00021AB2" w14:paraId="53D2359D" w14:textId="77777777">
      <w:pPr>
        <w:keepNext/>
        <w:tabs>
          <w:tab w:val="clear" w:pos="567"/>
        </w:tabs>
        <w:ind w:left="567" w:hanging="567"/>
        <w:outlineLvl w:val="1"/>
        <w:rPr>
          <w:b/>
        </w:rPr>
      </w:pPr>
      <w:r w:rsidRPr="00C37674">
        <w:rPr>
          <w:b/>
        </w:rPr>
        <w:t>10.</w:t>
      </w:r>
      <w:r w:rsidRPr="00C37674">
        <w:rPr>
          <w:b/>
        </w:rPr>
        <w:tab/>
      </w:r>
      <w:r w:rsidRPr="00C37674">
        <w:rPr>
          <w:b/>
          <w:szCs w:val="22"/>
        </w:rPr>
        <w:t>DÁTUM REVÍZIE TEXTU</w:t>
      </w:r>
    </w:p>
    <w:p w:rsidR="003B398C" w:rsidRPr="00C37674" w:rsidP="003B398C" w14:paraId="53D2359E" w14:textId="77777777">
      <w:pPr>
        <w:keepNext/>
        <w:tabs>
          <w:tab w:val="clear" w:pos="567"/>
        </w:tabs>
      </w:pPr>
    </w:p>
    <w:p w:rsidR="003B398C" w:rsidRPr="00C37674" w:rsidP="003B398C" w14:paraId="53D2359F" w14:textId="77777777">
      <w:pPr>
        <w:keepNext/>
      </w:pPr>
    </w:p>
    <w:p w:rsidR="003B398C" w:rsidRPr="00C37674" w:rsidP="003B398C" w14:paraId="53D235A0" w14:textId="77777777">
      <w:pPr>
        <w:keepNext/>
      </w:pPr>
    </w:p>
    <w:p w:rsidR="003B398C" w:rsidRPr="00C37674" w:rsidP="003B398C" w14:paraId="53D235A1" w14:textId="6BEF0C97">
      <w:r w:rsidRPr="00C37674">
        <w:t xml:space="preserve">Podrobné informácie o tomto lieku sú dostupné na internetovej stránke Európskej agentúry pre lieky </w:t>
      </w:r>
      <w:hyperlink r:id="rId11" w:history="1">
        <w:r w:rsidRPr="00BD6B6F" w:rsidR="00BD6B6F">
          <w:rPr>
            <w:rStyle w:val="Hyperlink"/>
          </w:rPr>
          <w:t>https://www.ema.europa.eu</w:t>
        </w:r>
      </w:hyperlink>
      <w:r w:rsidRPr="00C37674">
        <w:t>.</w:t>
      </w:r>
    </w:p>
    <w:p w:rsidR="00E51D87" w:rsidRPr="00C37674" w:rsidP="00E63387" w14:paraId="53D235A2" w14:textId="77777777">
      <w:pPr>
        <w:jc w:val="center"/>
      </w:pPr>
      <w:r w:rsidRPr="00C37674">
        <w:rPr>
          <w:b/>
          <w:bCs/>
        </w:rPr>
        <w:br w:type="page"/>
      </w:r>
    </w:p>
    <w:p w:rsidR="00C533A5" w:rsidRPr="00C37674" w:rsidP="00C533A5" w14:paraId="08D2B65D" w14:textId="77777777">
      <w:pPr>
        <w:keepNext/>
        <w:ind w:left="567" w:hanging="567"/>
        <w:outlineLvl w:val="1"/>
        <w:rPr>
          <w:b/>
          <w:bCs/>
        </w:rPr>
      </w:pPr>
      <w:r w:rsidRPr="00C37674">
        <w:rPr>
          <w:b/>
          <w:bCs/>
        </w:rPr>
        <w:t>1.</w:t>
      </w:r>
      <w:r w:rsidRPr="00C37674">
        <w:rPr>
          <w:b/>
          <w:bCs/>
        </w:rPr>
        <w:tab/>
        <w:t>NÁZOV LIEKU</w:t>
      </w:r>
    </w:p>
    <w:p w:rsidR="00C533A5" w:rsidRPr="00C37674" w:rsidP="00C533A5" w14:paraId="16AAC1F1" w14:textId="77777777">
      <w:pPr>
        <w:keepNext/>
        <w:tabs>
          <w:tab w:val="clear" w:pos="567"/>
        </w:tabs>
        <w:rPr>
          <w:iCs/>
        </w:rPr>
      </w:pPr>
    </w:p>
    <w:p w:rsidR="00C533A5" w:rsidRPr="00962652" w:rsidP="00C533A5" w14:paraId="167D96D2" w14:textId="7F49E944">
      <w:pPr>
        <w:autoSpaceDE w:val="0"/>
        <w:autoSpaceDN w:val="0"/>
        <w:adjustRightInd w:val="0"/>
        <w:rPr>
          <w:szCs w:val="22"/>
        </w:rPr>
      </w:pPr>
      <w:r w:rsidRPr="00962652">
        <w:rPr>
          <w:szCs w:val="22"/>
        </w:rPr>
        <w:t>STELARA</w:t>
      </w:r>
      <w:r w:rsidRPr="00962652">
        <w:rPr>
          <w:szCs w:val="22"/>
          <w:vertAlign w:val="superscript"/>
        </w:rPr>
        <w:t xml:space="preserve"> </w:t>
      </w:r>
      <w:r w:rsidRPr="00962652">
        <w:rPr>
          <w:szCs w:val="22"/>
        </w:rPr>
        <w:t xml:space="preserve">45 mg injekčný roztok </w:t>
      </w:r>
      <w:r w:rsidRPr="008B28DD" w:rsidR="00CC72E0">
        <w:rPr>
          <w:szCs w:val="22"/>
        </w:rPr>
        <w:t>v naplnenom</w:t>
      </w:r>
      <w:r w:rsidRPr="00962652" w:rsidR="00CD1DA5">
        <w:rPr>
          <w:szCs w:val="22"/>
        </w:rPr>
        <w:t xml:space="preserve"> </w:t>
      </w:r>
      <w:r w:rsidRPr="008B28DD" w:rsidR="00CB6619">
        <w:rPr>
          <w:szCs w:val="22"/>
        </w:rPr>
        <w:t xml:space="preserve">injekčnom </w:t>
      </w:r>
      <w:r w:rsidRPr="00962652" w:rsidR="00CD1DA5">
        <w:rPr>
          <w:szCs w:val="22"/>
        </w:rPr>
        <w:t>pere</w:t>
      </w:r>
    </w:p>
    <w:p w:rsidR="00C533A5" w:rsidRPr="00962652" w:rsidP="00C533A5" w14:paraId="6B0FB6EA" w14:textId="4C0BBB04">
      <w:pPr>
        <w:autoSpaceDE w:val="0"/>
        <w:autoSpaceDN w:val="0"/>
        <w:adjustRightInd w:val="0"/>
        <w:rPr>
          <w:szCs w:val="22"/>
        </w:rPr>
      </w:pPr>
      <w:r w:rsidRPr="00962652">
        <w:rPr>
          <w:szCs w:val="22"/>
        </w:rPr>
        <w:t>STELARA</w:t>
      </w:r>
      <w:r w:rsidRPr="00962652">
        <w:rPr>
          <w:szCs w:val="22"/>
          <w:vertAlign w:val="superscript"/>
        </w:rPr>
        <w:t xml:space="preserve"> </w:t>
      </w:r>
      <w:r w:rsidRPr="00962652">
        <w:rPr>
          <w:szCs w:val="22"/>
        </w:rPr>
        <w:t xml:space="preserve">90 mg injekčný roztok </w:t>
      </w:r>
      <w:r w:rsidRPr="008B28DD" w:rsidR="00CC72E0">
        <w:rPr>
          <w:szCs w:val="22"/>
        </w:rPr>
        <w:t>v naplnenom</w:t>
      </w:r>
      <w:r w:rsidRPr="00962652" w:rsidR="00CD1DA5">
        <w:rPr>
          <w:szCs w:val="22"/>
        </w:rPr>
        <w:t xml:space="preserve"> </w:t>
      </w:r>
      <w:r w:rsidRPr="008B28DD" w:rsidR="00CB6619">
        <w:rPr>
          <w:szCs w:val="22"/>
        </w:rPr>
        <w:t xml:space="preserve">injekčnom </w:t>
      </w:r>
      <w:r w:rsidRPr="00962652" w:rsidR="00CD1DA5">
        <w:rPr>
          <w:szCs w:val="22"/>
        </w:rPr>
        <w:t>pere</w:t>
      </w:r>
    </w:p>
    <w:p w:rsidR="00C533A5" w:rsidRPr="00962652" w:rsidP="00C533A5" w14:paraId="54E90F2D" w14:textId="77777777">
      <w:pPr>
        <w:autoSpaceDE w:val="0"/>
        <w:autoSpaceDN w:val="0"/>
        <w:adjustRightInd w:val="0"/>
        <w:rPr>
          <w:szCs w:val="22"/>
        </w:rPr>
      </w:pPr>
    </w:p>
    <w:p w:rsidR="00C533A5" w:rsidRPr="00962652" w:rsidP="00C533A5" w14:paraId="0BF8239E" w14:textId="77777777">
      <w:pPr>
        <w:widowControl w:val="0"/>
        <w:tabs>
          <w:tab w:val="clear" w:pos="567"/>
        </w:tabs>
        <w:rPr>
          <w:bCs/>
        </w:rPr>
      </w:pPr>
    </w:p>
    <w:p w:rsidR="00C533A5" w:rsidRPr="00962652" w:rsidP="00C533A5" w14:paraId="497B17F3" w14:textId="77777777">
      <w:pPr>
        <w:keepNext/>
        <w:ind w:left="567" w:hanging="567"/>
        <w:outlineLvl w:val="1"/>
        <w:rPr>
          <w:b/>
          <w:bCs/>
        </w:rPr>
      </w:pPr>
      <w:r w:rsidRPr="00962652">
        <w:rPr>
          <w:b/>
          <w:bCs/>
        </w:rPr>
        <w:t>2.</w:t>
      </w:r>
      <w:r w:rsidRPr="00962652">
        <w:rPr>
          <w:b/>
          <w:bCs/>
        </w:rPr>
        <w:tab/>
        <w:t>KVALITATÍVNE A KVANTITATÍVNE ZLOŽENIE</w:t>
      </w:r>
    </w:p>
    <w:p w:rsidR="00C533A5" w:rsidRPr="00962652" w:rsidP="00C533A5" w14:paraId="12529DEC" w14:textId="77777777">
      <w:pPr>
        <w:keepNext/>
        <w:widowControl w:val="0"/>
        <w:tabs>
          <w:tab w:val="clear" w:pos="567"/>
        </w:tabs>
        <w:rPr>
          <w:bCs/>
        </w:rPr>
      </w:pPr>
    </w:p>
    <w:p w:rsidR="00C533A5" w:rsidRPr="00962652" w:rsidP="00C533A5" w14:paraId="2C7FD24A" w14:textId="7BF3A309">
      <w:pPr>
        <w:keepNext/>
        <w:widowControl w:val="0"/>
        <w:autoSpaceDE w:val="0"/>
        <w:autoSpaceDN w:val="0"/>
        <w:adjustRightInd w:val="0"/>
        <w:rPr>
          <w:szCs w:val="22"/>
          <w:u w:val="single"/>
        </w:rPr>
      </w:pPr>
      <w:r w:rsidRPr="00962652">
        <w:rPr>
          <w:szCs w:val="22"/>
          <w:u w:val="single"/>
        </w:rPr>
        <w:t xml:space="preserve">STELARA 45 mg roztok </w:t>
      </w:r>
      <w:r w:rsidRPr="008B28DD" w:rsidR="00CC72E0">
        <w:rPr>
          <w:szCs w:val="22"/>
          <w:u w:val="single"/>
        </w:rPr>
        <w:t>v naplnenom</w:t>
      </w:r>
      <w:r w:rsidRPr="00962652" w:rsidR="00CD1DA5">
        <w:rPr>
          <w:szCs w:val="22"/>
          <w:u w:val="single"/>
        </w:rPr>
        <w:t xml:space="preserve"> </w:t>
      </w:r>
      <w:r w:rsidRPr="008B28DD" w:rsidR="00CB6619">
        <w:rPr>
          <w:szCs w:val="22"/>
          <w:u w:val="single"/>
        </w:rPr>
        <w:t xml:space="preserve">injekčnom </w:t>
      </w:r>
      <w:r w:rsidRPr="00962652" w:rsidR="00CD1DA5">
        <w:rPr>
          <w:szCs w:val="22"/>
          <w:u w:val="single"/>
        </w:rPr>
        <w:t>pere</w:t>
      </w:r>
    </w:p>
    <w:p w:rsidR="00C533A5" w:rsidRPr="00962652" w:rsidP="00C533A5" w14:paraId="3EB31D47" w14:textId="14C03AC1">
      <w:pPr>
        <w:widowControl w:val="0"/>
      </w:pPr>
      <w:r w:rsidRPr="00962652">
        <w:t>Jedno naplnené injekčné pero</w:t>
      </w:r>
      <w:r w:rsidRPr="00962652">
        <w:t xml:space="preserve"> obsahuje 45 mg ustekinumabu v 0,5 ml.</w:t>
      </w:r>
    </w:p>
    <w:p w:rsidR="00C533A5" w:rsidRPr="00962652" w:rsidP="00C533A5" w14:paraId="7876EFB3" w14:textId="77777777">
      <w:pPr>
        <w:widowControl w:val="0"/>
      </w:pPr>
    </w:p>
    <w:p w:rsidR="00C533A5" w:rsidRPr="00962652" w:rsidP="00C533A5" w14:paraId="05D6AE1A" w14:textId="1E7D9AE9">
      <w:pPr>
        <w:keepNext/>
        <w:widowControl w:val="0"/>
        <w:autoSpaceDE w:val="0"/>
        <w:autoSpaceDN w:val="0"/>
        <w:adjustRightInd w:val="0"/>
        <w:rPr>
          <w:szCs w:val="22"/>
          <w:u w:val="single"/>
        </w:rPr>
      </w:pPr>
      <w:r w:rsidRPr="00962652">
        <w:rPr>
          <w:szCs w:val="22"/>
          <w:u w:val="single"/>
        </w:rPr>
        <w:t xml:space="preserve">STELARA 90 mg roztok </w:t>
      </w:r>
      <w:r w:rsidRPr="008B28DD" w:rsidR="00CC72E0">
        <w:rPr>
          <w:szCs w:val="22"/>
          <w:u w:val="single"/>
        </w:rPr>
        <w:t>v naplnenom</w:t>
      </w:r>
      <w:r w:rsidRPr="00962652" w:rsidR="00CD1DA5">
        <w:rPr>
          <w:szCs w:val="22"/>
          <w:u w:val="single"/>
        </w:rPr>
        <w:t xml:space="preserve"> </w:t>
      </w:r>
      <w:r w:rsidRPr="008B28DD" w:rsidR="00CB6619">
        <w:rPr>
          <w:szCs w:val="22"/>
          <w:u w:val="single"/>
        </w:rPr>
        <w:t xml:space="preserve">injekčnom </w:t>
      </w:r>
      <w:r w:rsidRPr="00962652" w:rsidR="00CD1DA5">
        <w:rPr>
          <w:szCs w:val="22"/>
          <w:u w:val="single"/>
        </w:rPr>
        <w:t>pere</w:t>
      </w:r>
    </w:p>
    <w:p w:rsidR="00C533A5" w:rsidRPr="00962652" w:rsidP="00C533A5" w14:paraId="17E1C987" w14:textId="67EA9A1C">
      <w:pPr>
        <w:widowControl w:val="0"/>
      </w:pPr>
      <w:r w:rsidRPr="00962652">
        <w:t>Jedno naplnené injekčné pero</w:t>
      </w:r>
      <w:r w:rsidRPr="00962652">
        <w:t xml:space="preserve"> obsahuje 90 mg ustekinumabu v 1 ml.</w:t>
      </w:r>
    </w:p>
    <w:p w:rsidR="00C533A5" w:rsidRPr="00962652" w:rsidP="00C533A5" w14:paraId="4BFD0EB8" w14:textId="77777777"/>
    <w:p w:rsidR="00C533A5" w:rsidRPr="00962652" w:rsidP="00C533A5" w14:paraId="462A780B" w14:textId="77777777">
      <w:r w:rsidRPr="00962652">
        <w:t>Ustekinumab je plne humánna monoklonová protilátka IgG1κ proti interleukínu (IL)-12/23, ktorá vzniká v myších myelómových bunkových líniách použitím rekombinantnej DNA technológie.</w:t>
      </w:r>
    </w:p>
    <w:p w:rsidR="00C533A5" w:rsidRPr="00962652" w:rsidP="00C533A5" w14:paraId="664C179C" w14:textId="77777777">
      <w:pPr>
        <w:tabs>
          <w:tab w:val="clear" w:pos="567"/>
        </w:tabs>
      </w:pPr>
    </w:p>
    <w:p w:rsidR="00C533A5" w:rsidRPr="00962652" w:rsidP="00C533A5" w14:paraId="10329ECE" w14:textId="77777777">
      <w:pPr>
        <w:tabs>
          <w:tab w:val="clear" w:pos="567"/>
        </w:tabs>
      </w:pPr>
      <w:r w:rsidRPr="00962652">
        <w:rPr>
          <w:szCs w:val="22"/>
        </w:rPr>
        <w:t>Úplný zoznam pomocných látok, pozri časť 6.1</w:t>
      </w:r>
      <w:r w:rsidRPr="00962652">
        <w:t>.</w:t>
      </w:r>
    </w:p>
    <w:p w:rsidR="00C533A5" w:rsidRPr="00962652" w:rsidP="00C533A5" w14:paraId="0103043B" w14:textId="77777777">
      <w:pPr>
        <w:tabs>
          <w:tab w:val="clear" w:pos="567"/>
        </w:tabs>
      </w:pPr>
    </w:p>
    <w:p w:rsidR="00C533A5" w:rsidRPr="00962652" w:rsidP="00C533A5" w14:paraId="6BC5F22B" w14:textId="77777777">
      <w:pPr>
        <w:tabs>
          <w:tab w:val="clear" w:pos="567"/>
        </w:tabs>
      </w:pPr>
    </w:p>
    <w:p w:rsidR="00C533A5" w:rsidRPr="00962652" w:rsidP="00C533A5" w14:paraId="23E8584E" w14:textId="77777777">
      <w:pPr>
        <w:keepNext/>
        <w:tabs>
          <w:tab w:val="clear" w:pos="567"/>
        </w:tabs>
        <w:ind w:left="567" w:hanging="567"/>
        <w:outlineLvl w:val="1"/>
        <w:rPr>
          <w:b/>
          <w:bCs/>
        </w:rPr>
      </w:pPr>
      <w:r w:rsidRPr="00962652">
        <w:rPr>
          <w:b/>
        </w:rPr>
        <w:t>3.</w:t>
      </w:r>
      <w:r w:rsidRPr="00962652">
        <w:rPr>
          <w:b/>
        </w:rPr>
        <w:tab/>
        <w:t>LIEKOVÁ FORMA</w:t>
      </w:r>
    </w:p>
    <w:p w:rsidR="00C533A5" w:rsidRPr="00962652" w:rsidP="00C533A5" w14:paraId="239070F2" w14:textId="77777777">
      <w:pPr>
        <w:keepNext/>
      </w:pPr>
    </w:p>
    <w:p w:rsidR="00C533A5" w:rsidRPr="00962652" w:rsidP="008B28DD" w14:paraId="6D50116F" w14:textId="054124E3">
      <w:pPr>
        <w:keepNext/>
        <w:autoSpaceDE w:val="0"/>
        <w:autoSpaceDN w:val="0"/>
        <w:adjustRightInd w:val="0"/>
        <w:rPr>
          <w:szCs w:val="22"/>
          <w:u w:val="single"/>
        </w:rPr>
      </w:pPr>
      <w:r w:rsidRPr="00962652">
        <w:rPr>
          <w:szCs w:val="22"/>
          <w:u w:val="single"/>
        </w:rPr>
        <w:t>STELARA</w:t>
      </w:r>
      <w:r w:rsidRPr="00962652">
        <w:rPr>
          <w:szCs w:val="22"/>
          <w:u w:val="single"/>
          <w:vertAlign w:val="superscript"/>
        </w:rPr>
        <w:t xml:space="preserve"> </w:t>
      </w:r>
      <w:r w:rsidRPr="00962652">
        <w:rPr>
          <w:szCs w:val="22"/>
          <w:u w:val="single"/>
        </w:rPr>
        <w:t xml:space="preserve">45 mg injekčný roztok </w:t>
      </w:r>
      <w:r w:rsidRPr="008B28DD" w:rsidR="00CC72E0">
        <w:rPr>
          <w:szCs w:val="22"/>
          <w:u w:val="single"/>
        </w:rPr>
        <w:t>v naplnenom</w:t>
      </w:r>
      <w:r w:rsidRPr="00962652" w:rsidR="00CD1DA5">
        <w:rPr>
          <w:szCs w:val="22"/>
          <w:u w:val="single"/>
        </w:rPr>
        <w:t xml:space="preserve"> </w:t>
      </w:r>
      <w:r w:rsidRPr="008B28DD" w:rsidR="00DC1E43">
        <w:rPr>
          <w:szCs w:val="22"/>
          <w:u w:val="single"/>
        </w:rPr>
        <w:t xml:space="preserve">injekčnom </w:t>
      </w:r>
      <w:r w:rsidRPr="00962652" w:rsidR="00CD1DA5">
        <w:rPr>
          <w:szCs w:val="22"/>
          <w:u w:val="single"/>
        </w:rPr>
        <w:t>pere</w:t>
      </w:r>
    </w:p>
    <w:p w:rsidR="00C533A5" w:rsidRPr="00962652" w:rsidP="00C533A5" w14:paraId="33B9D213" w14:textId="77777777">
      <w:pPr>
        <w:rPr>
          <w:szCs w:val="22"/>
        </w:rPr>
      </w:pPr>
      <w:r w:rsidRPr="00962652">
        <w:rPr>
          <w:szCs w:val="22"/>
        </w:rPr>
        <w:t>Injekčný roztok.</w:t>
      </w:r>
    </w:p>
    <w:p w:rsidR="00C533A5" w:rsidRPr="00962652" w:rsidP="00C533A5" w14:paraId="7ABCFB64" w14:textId="77777777">
      <w:pPr>
        <w:autoSpaceDE w:val="0"/>
        <w:autoSpaceDN w:val="0"/>
        <w:adjustRightInd w:val="0"/>
        <w:rPr>
          <w:szCs w:val="22"/>
          <w:u w:val="single"/>
        </w:rPr>
      </w:pPr>
    </w:p>
    <w:p w:rsidR="00C533A5" w:rsidRPr="00962652" w:rsidP="008B28DD" w14:paraId="3F051906" w14:textId="7AC84432">
      <w:pPr>
        <w:keepNext/>
        <w:rPr>
          <w:szCs w:val="22"/>
          <w:u w:val="single"/>
        </w:rPr>
      </w:pPr>
      <w:r w:rsidRPr="00962652">
        <w:rPr>
          <w:szCs w:val="22"/>
          <w:u w:val="single"/>
        </w:rPr>
        <w:t>STELARA</w:t>
      </w:r>
      <w:r w:rsidRPr="00962652">
        <w:rPr>
          <w:szCs w:val="22"/>
          <w:u w:val="single"/>
          <w:vertAlign w:val="superscript"/>
        </w:rPr>
        <w:t xml:space="preserve"> </w:t>
      </w:r>
      <w:r w:rsidRPr="00962652">
        <w:rPr>
          <w:szCs w:val="22"/>
          <w:u w:val="single"/>
        </w:rPr>
        <w:t xml:space="preserve">90 mg injekčný roztok </w:t>
      </w:r>
      <w:r w:rsidRPr="008B28DD" w:rsidR="00CC72E0">
        <w:rPr>
          <w:szCs w:val="22"/>
          <w:u w:val="single"/>
        </w:rPr>
        <w:t>v naplnenom</w:t>
      </w:r>
      <w:r w:rsidRPr="00962652" w:rsidR="00CD1DA5">
        <w:rPr>
          <w:szCs w:val="22"/>
          <w:u w:val="single"/>
        </w:rPr>
        <w:t xml:space="preserve"> </w:t>
      </w:r>
      <w:r w:rsidRPr="008B28DD" w:rsidR="00DC1E43">
        <w:rPr>
          <w:szCs w:val="22"/>
          <w:u w:val="single"/>
        </w:rPr>
        <w:t xml:space="preserve">injekčnom </w:t>
      </w:r>
      <w:r w:rsidRPr="00962652" w:rsidR="00CD1DA5">
        <w:rPr>
          <w:szCs w:val="22"/>
          <w:u w:val="single"/>
        </w:rPr>
        <w:t>pere</w:t>
      </w:r>
    </w:p>
    <w:p w:rsidR="00C533A5" w:rsidRPr="00962652" w:rsidP="00C533A5" w14:paraId="419DD206" w14:textId="77777777">
      <w:pPr>
        <w:rPr>
          <w:szCs w:val="22"/>
        </w:rPr>
      </w:pPr>
      <w:r w:rsidRPr="00962652">
        <w:rPr>
          <w:szCs w:val="22"/>
        </w:rPr>
        <w:t>Injekčný roztok.</w:t>
      </w:r>
    </w:p>
    <w:p w:rsidR="00C533A5" w:rsidRPr="00962652" w:rsidP="00C533A5" w14:paraId="5E8EF7A9" w14:textId="77777777">
      <w:pPr>
        <w:rPr>
          <w:szCs w:val="22"/>
        </w:rPr>
      </w:pPr>
    </w:p>
    <w:p w:rsidR="00C533A5" w:rsidRPr="00C37674" w:rsidP="00C533A5" w14:paraId="2DBFF32D" w14:textId="77777777">
      <w:pPr>
        <w:rPr>
          <w:szCs w:val="22"/>
        </w:rPr>
      </w:pPr>
      <w:r w:rsidRPr="00962652">
        <w:rPr>
          <w:szCs w:val="22"/>
        </w:rPr>
        <w:t>Roztok je číry až slabo opalescentný, bezfarebný až svetložltý.</w:t>
      </w:r>
    </w:p>
    <w:p w:rsidR="00C533A5" w:rsidRPr="00C37674" w:rsidP="00C533A5" w14:paraId="37E0C497" w14:textId="77777777">
      <w:pPr>
        <w:tabs>
          <w:tab w:val="clear" w:pos="567"/>
        </w:tabs>
      </w:pPr>
    </w:p>
    <w:p w:rsidR="00C533A5" w:rsidRPr="00C37674" w:rsidP="00C533A5" w14:paraId="44E29405" w14:textId="77777777">
      <w:pPr>
        <w:tabs>
          <w:tab w:val="clear" w:pos="567"/>
        </w:tabs>
      </w:pPr>
    </w:p>
    <w:p w:rsidR="00C533A5" w:rsidRPr="00C37674" w:rsidP="00C533A5" w14:paraId="43556260" w14:textId="77777777">
      <w:pPr>
        <w:keepNext/>
        <w:tabs>
          <w:tab w:val="clear" w:pos="567"/>
        </w:tabs>
        <w:ind w:left="567" w:hanging="567"/>
        <w:outlineLvl w:val="1"/>
        <w:rPr>
          <w:b/>
          <w:bCs/>
        </w:rPr>
      </w:pPr>
      <w:r w:rsidRPr="00C37674">
        <w:rPr>
          <w:b/>
          <w:bCs/>
        </w:rPr>
        <w:t>4.</w:t>
      </w:r>
      <w:r w:rsidRPr="00C37674">
        <w:rPr>
          <w:b/>
          <w:bCs/>
        </w:rPr>
        <w:tab/>
        <w:t>KLINICKÉ ÚDAJE</w:t>
      </w:r>
    </w:p>
    <w:p w:rsidR="00C533A5" w:rsidRPr="00C37674" w:rsidP="00C533A5" w14:paraId="3DABDF8E" w14:textId="77777777">
      <w:pPr>
        <w:keepNext/>
        <w:tabs>
          <w:tab w:val="clear" w:pos="567"/>
        </w:tabs>
      </w:pPr>
    </w:p>
    <w:p w:rsidR="00C533A5" w:rsidRPr="00C37674" w:rsidP="00C533A5" w14:paraId="05AC2CE5" w14:textId="77777777">
      <w:pPr>
        <w:keepNext/>
        <w:ind w:left="567" w:hanging="567"/>
        <w:outlineLvl w:val="2"/>
        <w:rPr>
          <w:b/>
          <w:bCs/>
        </w:rPr>
      </w:pPr>
      <w:r w:rsidRPr="00C37674">
        <w:rPr>
          <w:b/>
          <w:bCs/>
        </w:rPr>
        <w:t>4.1</w:t>
      </w:r>
      <w:r w:rsidRPr="00C37674">
        <w:rPr>
          <w:b/>
          <w:bCs/>
        </w:rPr>
        <w:tab/>
        <w:t>Terapeutické indikácie</w:t>
      </w:r>
    </w:p>
    <w:p w:rsidR="00C533A5" w:rsidRPr="00C37674" w:rsidP="00C533A5" w14:paraId="39430CA8" w14:textId="77777777">
      <w:pPr>
        <w:keepNext/>
        <w:tabs>
          <w:tab w:val="clear" w:pos="567"/>
        </w:tabs>
      </w:pPr>
    </w:p>
    <w:p w:rsidR="00C533A5" w:rsidRPr="00C37674" w:rsidP="00C533A5" w14:paraId="5C495D19" w14:textId="77777777">
      <w:pPr>
        <w:keepNext/>
        <w:tabs>
          <w:tab w:val="clear" w:pos="567"/>
        </w:tabs>
        <w:rPr>
          <w:u w:val="single"/>
        </w:rPr>
      </w:pPr>
      <w:r w:rsidRPr="00C37674">
        <w:rPr>
          <w:u w:val="single"/>
        </w:rPr>
        <w:t>Ložisková psoriáza</w:t>
      </w:r>
    </w:p>
    <w:p w:rsidR="00803B4B" w14:paraId="6E9EFBB5" w14:textId="77777777">
      <w:pPr>
        <w:keepNext/>
        <w:tabs>
          <w:tab w:val="clear" w:pos="567"/>
        </w:tabs>
        <w:pPrChange w:id="699" w:author="EUCP BE1" w:date="2025-03-03T08:14:00Z">
          <w:pPr>
            <w:tabs>
              <w:tab w:val="clear" w:pos="567"/>
            </w:tabs>
          </w:pPr>
        </w:pPrChange>
        <w:rPr>
          <w:ins w:id="700" w:author="Slovak LOC JK" w:date="2025-02-24T14:14:00Z"/>
        </w:rPr>
      </w:pPr>
    </w:p>
    <w:p w:rsidR="00C533A5" w:rsidRPr="00C37674" w:rsidP="00C533A5" w14:paraId="058580A5" w14:textId="2A6B3A0E">
      <w:pPr>
        <w:tabs>
          <w:tab w:val="clear" w:pos="567"/>
        </w:tabs>
      </w:pPr>
      <w:r w:rsidRPr="00C37674">
        <w:t>STELARA je indikovaná na liečbu stredne závažnej až závažnej ložiskovej formy psoriázy u dospelých pacientov, u ktorých sa nedostavila klinická odpoveď na iné systémové terapie, vrátane cyklosporínu, metotrexátu (MTX) alebo PUVA (psolaren a ultrafialové žiarenie pásma A), prípadne sú im takéto terapie kontraindikované alebo ich netolerujú (pozri časť 5.1).</w:t>
      </w:r>
    </w:p>
    <w:p w:rsidR="00C533A5" w:rsidRPr="00C37674" w:rsidP="00C533A5" w14:paraId="6DA4F761" w14:textId="77777777">
      <w:pPr>
        <w:widowControl w:val="0"/>
      </w:pPr>
    </w:p>
    <w:p w:rsidR="00C533A5" w:rsidRPr="00C37674" w:rsidP="00C533A5" w14:paraId="4A395DE4" w14:textId="77777777">
      <w:pPr>
        <w:keepNext/>
        <w:tabs>
          <w:tab w:val="clear" w:pos="567"/>
        </w:tabs>
        <w:rPr>
          <w:u w:val="single"/>
        </w:rPr>
      </w:pPr>
      <w:r w:rsidRPr="00C37674">
        <w:rPr>
          <w:u w:val="single"/>
        </w:rPr>
        <w:t>Psoriatická artritída (PsA)</w:t>
      </w:r>
    </w:p>
    <w:p w:rsidR="00803B4B" w14:paraId="404EEB76" w14:textId="77777777">
      <w:pPr>
        <w:keepNext/>
        <w:pPrChange w:id="701" w:author="EUCP BE1" w:date="2025-03-03T08:14:00Z">
          <w:pPr/>
        </w:pPrChange>
        <w:rPr>
          <w:ins w:id="702" w:author="Slovak LOC JK" w:date="2025-02-24T14:14:00Z"/>
        </w:rPr>
      </w:pPr>
    </w:p>
    <w:p w:rsidR="00C533A5" w:rsidRPr="00C37674" w:rsidP="00C533A5" w14:paraId="15D3D1B7" w14:textId="247F3CDF">
      <w:r w:rsidRPr="00C37674">
        <w:t>STELARA</w:t>
      </w:r>
      <w:r w:rsidRPr="00C37674">
        <w:rPr>
          <w:snapToGrid w:val="0"/>
          <w:szCs w:val="22"/>
        </w:rPr>
        <w:t xml:space="preserve">, v monoterapii alebo v kombinácii s </w:t>
      </w:r>
      <w:r w:rsidRPr="00C37674">
        <w:t>MTX</w:t>
      </w:r>
      <w:r w:rsidRPr="00C37674">
        <w:rPr>
          <w:snapToGrid w:val="0"/>
          <w:szCs w:val="22"/>
        </w:rPr>
        <w:t>, je indikovaná na liečbu aktívnej psoriatickej artritídy u dospelých pacientov, ak nebola odpoveď na predchádzajúcu nebiologickú liečbu antireumatickým liekom modifikujúcim chorobu (DMARD, z angl. disease</w:t>
      </w:r>
      <w:r w:rsidRPr="00C37674">
        <w:rPr>
          <w:snapToGrid w:val="0"/>
          <w:szCs w:val="22"/>
        </w:rPr>
        <w:noBreakHyphen/>
        <w:t>modifying anti</w:t>
      </w:r>
      <w:r w:rsidRPr="00C37674">
        <w:rPr>
          <w:snapToGrid w:val="0"/>
          <w:szCs w:val="22"/>
        </w:rPr>
        <w:noBreakHyphen/>
        <w:t>rheumatic drug) dostatočná (</w:t>
      </w:r>
      <w:r w:rsidRPr="00C37674">
        <w:t>pozri časť 5.1).</w:t>
      </w:r>
    </w:p>
    <w:p w:rsidR="00C533A5" w:rsidRPr="00C37674" w:rsidP="00C533A5" w14:paraId="7A2123CE" w14:textId="77777777">
      <w:pPr>
        <w:tabs>
          <w:tab w:val="clear" w:pos="567"/>
        </w:tabs>
      </w:pPr>
    </w:p>
    <w:p w:rsidR="00C533A5" w:rsidRPr="00C37674" w:rsidP="00C533A5" w14:paraId="64679D3B" w14:textId="77777777">
      <w:pPr>
        <w:keepLines/>
        <w:widowControl w:val="0"/>
      </w:pPr>
      <w:r w:rsidRPr="00C37674">
        <w:rPr>
          <w:snapToGrid w:val="0"/>
          <w:szCs w:val="22"/>
          <w:u w:val="single"/>
        </w:rPr>
        <w:t>Crohnova choroba</w:t>
      </w:r>
    </w:p>
    <w:p w:rsidR="00803B4B" w14:paraId="1032D274" w14:textId="77777777">
      <w:pPr>
        <w:keepNext/>
        <w:tabs>
          <w:tab w:val="clear" w:pos="567"/>
        </w:tabs>
        <w:pPrChange w:id="703" w:author="EUCP BE1" w:date="2025-03-03T08:14:00Z">
          <w:pPr>
            <w:tabs>
              <w:tab w:val="clear" w:pos="567"/>
            </w:tabs>
          </w:pPr>
        </w:pPrChange>
        <w:rPr>
          <w:ins w:id="704" w:author="Slovak LOC JK" w:date="2025-02-24T14:14:00Z"/>
        </w:rPr>
      </w:pPr>
    </w:p>
    <w:p w:rsidR="00C533A5" w:rsidRPr="00C37674" w:rsidP="00C533A5" w14:paraId="7607C2F6" w14:textId="3F0A7B8E">
      <w:pPr>
        <w:tabs>
          <w:tab w:val="clear" w:pos="567"/>
        </w:tabs>
      </w:pPr>
      <w:r w:rsidRPr="00C37674">
        <w:t>STELARA je indikovaná na liečbu dospelých pacientov so stredne ťažkou až ťažkou aktívnou Crohnovou chorobou, u ktorých odpoveď buď na konvenčnú terapiu alebo na terapiu antagonistom tumor nekrotizujúceho faktoru alfa - TNFα bola neadekvátna, alebo došlo k strate odpovede, alebo takúto terapiu netolerujú</w:t>
      </w:r>
      <w:del w:id="705" w:author="Slovak LOC JK" w:date="2025-02-24T14:14:00Z">
        <w:r w:rsidRPr="00C37674">
          <w:delText>, alebo je im kontraindikovaná</w:delText>
        </w:r>
      </w:del>
      <w:r w:rsidRPr="00C37674">
        <w:t>.</w:t>
      </w:r>
    </w:p>
    <w:p w:rsidR="00C533A5" w:rsidRPr="00C37674" w:rsidP="00C533A5" w14:paraId="22CF521A" w14:textId="77777777">
      <w:pPr>
        <w:tabs>
          <w:tab w:val="clear" w:pos="567"/>
        </w:tabs>
      </w:pPr>
    </w:p>
    <w:p w:rsidR="00C533A5" w:rsidRPr="00C37674" w:rsidP="00C533A5" w14:paraId="068D774E" w14:textId="77777777">
      <w:pPr>
        <w:keepNext/>
        <w:tabs>
          <w:tab w:val="clear" w:pos="567"/>
        </w:tabs>
        <w:rPr>
          <w:u w:val="single"/>
        </w:rPr>
      </w:pPr>
      <w:r w:rsidRPr="00C37674">
        <w:rPr>
          <w:u w:val="single"/>
        </w:rPr>
        <w:t>Ulcerózna kolitída</w:t>
      </w:r>
    </w:p>
    <w:p w:rsidR="00803B4B" w14:paraId="173B0D4A" w14:textId="77777777">
      <w:pPr>
        <w:keepNext/>
        <w:tabs>
          <w:tab w:val="clear" w:pos="567"/>
        </w:tabs>
        <w:pPrChange w:id="706" w:author="EUCP BE1" w:date="2025-03-03T08:14:00Z">
          <w:pPr>
            <w:tabs>
              <w:tab w:val="clear" w:pos="567"/>
            </w:tabs>
          </w:pPr>
        </w:pPrChange>
        <w:rPr>
          <w:ins w:id="707" w:author="Slovak LOC JK" w:date="2025-02-24T14:15:00Z"/>
        </w:rPr>
      </w:pPr>
    </w:p>
    <w:p w:rsidR="00C533A5" w:rsidRPr="00C37674" w:rsidP="00C533A5" w14:paraId="7C26A63A" w14:textId="1BCCB4A6">
      <w:pPr>
        <w:tabs>
          <w:tab w:val="clear" w:pos="567"/>
        </w:tabs>
      </w:pPr>
      <w:r w:rsidRPr="00C37674">
        <w:t>STELARA je indikovaná na liečbu dospelých pacientov so stredne ťažkou až ťažkou aktívnou ulceróznou kolitídou, u ktorých odpoveď buď na konvenčnú terapiu alebo na biologickú terapiu bola neadekvátna, alebo došlo k strate odpovede, alebo takúto terapiu netolerujú</w:t>
      </w:r>
      <w:del w:id="708" w:author="Slovak LOC JK" w:date="2025-02-24T14:15:00Z">
        <w:r w:rsidRPr="00C37674">
          <w:delText>, alebo je im kontraindikovaná (pozri časť 5.1)</w:delText>
        </w:r>
      </w:del>
      <w:r w:rsidRPr="00C37674">
        <w:t>.</w:t>
      </w:r>
    </w:p>
    <w:p w:rsidR="00C533A5" w:rsidRPr="00C37674" w:rsidP="00C533A5" w14:paraId="71C3F66E" w14:textId="77777777">
      <w:pPr>
        <w:tabs>
          <w:tab w:val="clear" w:pos="567"/>
        </w:tabs>
      </w:pPr>
    </w:p>
    <w:p w:rsidR="00C533A5" w:rsidRPr="00C37674" w:rsidP="00C533A5" w14:paraId="05D1C171" w14:textId="77777777">
      <w:pPr>
        <w:keepNext/>
        <w:ind w:left="567" w:hanging="567"/>
        <w:outlineLvl w:val="2"/>
        <w:rPr>
          <w:b/>
          <w:bCs/>
        </w:rPr>
      </w:pPr>
      <w:r w:rsidRPr="00C37674">
        <w:rPr>
          <w:b/>
          <w:bCs/>
        </w:rPr>
        <w:t>4.2</w:t>
      </w:r>
      <w:r w:rsidRPr="00C37674">
        <w:rPr>
          <w:b/>
          <w:bCs/>
        </w:rPr>
        <w:tab/>
        <w:t>Dávkovanie a spôsob podávania</w:t>
      </w:r>
    </w:p>
    <w:p w:rsidR="00C533A5" w:rsidRPr="008B28DD" w:rsidP="00C533A5" w14:paraId="5AF6B9AE" w14:textId="77777777">
      <w:pPr>
        <w:keepNext/>
        <w:tabs>
          <w:tab w:val="clear" w:pos="567"/>
        </w:tabs>
        <w:rPr>
          <w:bCs/>
        </w:rPr>
      </w:pPr>
    </w:p>
    <w:p w:rsidR="00C533A5" w:rsidRPr="00C37674" w:rsidP="00C533A5" w14:paraId="463E39CD" w14:textId="77777777">
      <w:pPr>
        <w:tabs>
          <w:tab w:val="clear" w:pos="567"/>
        </w:tabs>
        <w:rPr>
          <w:bCs/>
        </w:rPr>
      </w:pPr>
      <w:r w:rsidRPr="00C37674">
        <w:rPr>
          <w:bCs/>
        </w:rPr>
        <w:t>STELARA je určená na podávanie pod vedením a dozorom lekárov, ktorí majú skúsenosti s diagnostikovaním a liečbou ochorení, na ktoré je STELARA indikovaná.</w:t>
      </w:r>
    </w:p>
    <w:p w:rsidR="00C533A5" w:rsidRPr="00C37674" w:rsidP="00C533A5" w14:paraId="5C3C5566" w14:textId="77777777">
      <w:pPr>
        <w:tabs>
          <w:tab w:val="clear" w:pos="567"/>
        </w:tabs>
        <w:rPr>
          <w:bCs/>
          <w:u w:val="single"/>
        </w:rPr>
      </w:pPr>
    </w:p>
    <w:p w:rsidR="00C533A5" w:rsidRPr="00C37674" w:rsidP="00C533A5" w14:paraId="11A5016D" w14:textId="77777777">
      <w:pPr>
        <w:keepNext/>
        <w:tabs>
          <w:tab w:val="clear" w:pos="567"/>
        </w:tabs>
        <w:rPr>
          <w:bCs/>
          <w:u w:val="single"/>
        </w:rPr>
      </w:pPr>
      <w:r w:rsidRPr="00C37674">
        <w:rPr>
          <w:bCs/>
          <w:u w:val="single"/>
        </w:rPr>
        <w:t>Dávkovanie</w:t>
      </w:r>
    </w:p>
    <w:p w:rsidR="00C533A5" w:rsidRPr="00C37674" w:rsidP="00C533A5" w14:paraId="02345E23" w14:textId="77777777">
      <w:pPr>
        <w:keepNext/>
        <w:tabs>
          <w:tab w:val="clear" w:pos="567"/>
        </w:tabs>
        <w:rPr>
          <w:bCs/>
        </w:rPr>
      </w:pPr>
    </w:p>
    <w:p w:rsidR="00C533A5" w:rsidRPr="00C37674" w:rsidP="00C533A5" w14:paraId="2E0C0649" w14:textId="77777777">
      <w:pPr>
        <w:keepNext/>
        <w:tabs>
          <w:tab w:val="clear" w:pos="567"/>
        </w:tabs>
        <w:rPr>
          <w:bCs/>
        </w:rPr>
      </w:pPr>
      <w:r w:rsidRPr="00C37674">
        <w:rPr>
          <w:bCs/>
          <w:u w:val="single"/>
        </w:rPr>
        <w:t>Ložisková psoriáza</w:t>
      </w:r>
    </w:p>
    <w:p w:rsidR="00C533A5" w:rsidRPr="00C37674" w:rsidP="00C533A5" w14:paraId="1E59E063" w14:textId="77777777">
      <w:pPr>
        <w:tabs>
          <w:tab w:val="clear" w:pos="567"/>
        </w:tabs>
        <w:rPr>
          <w:bCs/>
        </w:rPr>
      </w:pPr>
      <w:r w:rsidRPr="00C37674">
        <w:rPr>
          <w:bCs/>
        </w:rPr>
        <w:t>Odporúčané dávkovanie STELARY je úvodná dávka 45 mg podaná subkutánne, po čom nasleduje dávka 45 mg o 4 týždne neskôr, a potom sa liek podáva každých 12 týždňov.</w:t>
      </w:r>
    </w:p>
    <w:p w:rsidR="00C533A5" w:rsidRPr="00C37674" w:rsidP="00C533A5" w14:paraId="7901F37A" w14:textId="77777777">
      <w:pPr>
        <w:tabs>
          <w:tab w:val="clear" w:pos="567"/>
        </w:tabs>
        <w:rPr>
          <w:bCs/>
        </w:rPr>
      </w:pPr>
    </w:p>
    <w:p w:rsidR="00C533A5" w:rsidRPr="00C37674" w:rsidP="00C533A5" w14:paraId="5AE69464" w14:textId="77777777">
      <w:r w:rsidRPr="00C37674">
        <w:t>U pacientov, u ktorých sa nedostavila klinická odpoveď ani po 28 týždňoch liečby, treba uvažovať o prerušení terapie.</w:t>
      </w:r>
    </w:p>
    <w:p w:rsidR="00C533A5" w:rsidRPr="00C37674" w:rsidP="00C533A5" w14:paraId="5AD7B0F2" w14:textId="77777777">
      <w:pPr>
        <w:tabs>
          <w:tab w:val="clear" w:pos="567"/>
        </w:tabs>
        <w:rPr>
          <w:bCs/>
        </w:rPr>
      </w:pPr>
    </w:p>
    <w:p w:rsidR="00C533A5" w:rsidRPr="00C37674" w:rsidP="00C533A5" w14:paraId="1FAC0DFB" w14:textId="77777777">
      <w:pPr>
        <w:keepNext/>
        <w:tabs>
          <w:tab w:val="clear" w:pos="567"/>
        </w:tabs>
        <w:rPr>
          <w:bCs/>
          <w:i/>
          <w:iCs/>
        </w:rPr>
      </w:pPr>
      <w:r w:rsidRPr="00C37674">
        <w:rPr>
          <w:bCs/>
          <w:i/>
          <w:iCs/>
        </w:rPr>
        <w:t>Pacienti s hmotnosťou &gt; 100 kg</w:t>
      </w:r>
    </w:p>
    <w:p w:rsidR="00C533A5" w:rsidRPr="00C37674" w:rsidP="00C533A5" w14:paraId="26A11666" w14:textId="77777777">
      <w:pPr>
        <w:tabs>
          <w:tab w:val="clear" w:pos="567"/>
        </w:tabs>
        <w:rPr>
          <w:bCs/>
        </w:rPr>
      </w:pPr>
      <w:r w:rsidRPr="00C37674">
        <w:rPr>
          <w:bCs/>
        </w:rPr>
        <w:t xml:space="preserve">Pacientom s hmotnosťou </w:t>
      </w:r>
      <w:r w:rsidRPr="00C37674">
        <w:rPr>
          <w:bCs/>
          <w:iCs/>
        </w:rPr>
        <w:t>&gt; 100 kg sa</w:t>
      </w:r>
      <w:r w:rsidRPr="00C37674">
        <w:rPr>
          <w:bCs/>
        </w:rPr>
        <w:t xml:space="preserve"> podáva úvodná dávka 90 mg subkutánne, po čom nasleduje dávka 90 mg o 4 týždne neskôr, a potom sa liek podáva každých 12 týždňov. U týchto pacientov sa zistilo, že je účinná aj dávka 45 mg. Napriek tomu dávka 90 mg bola účinnejšia (pozri časť 5.1, tabuľka 4).</w:t>
      </w:r>
    </w:p>
    <w:p w:rsidR="00C533A5" w:rsidRPr="00C37674" w:rsidP="00C533A5" w14:paraId="0CE51416" w14:textId="77777777">
      <w:pPr>
        <w:tabs>
          <w:tab w:val="clear" w:pos="567"/>
        </w:tabs>
        <w:rPr>
          <w:bCs/>
        </w:rPr>
      </w:pPr>
    </w:p>
    <w:p w:rsidR="00C533A5" w:rsidRPr="00C37674" w:rsidP="00C533A5" w14:paraId="4B4038FA" w14:textId="77777777">
      <w:pPr>
        <w:keepNext/>
        <w:rPr>
          <w:snapToGrid w:val="0"/>
          <w:szCs w:val="22"/>
          <w:u w:val="single"/>
        </w:rPr>
      </w:pPr>
      <w:r w:rsidRPr="00C37674">
        <w:rPr>
          <w:snapToGrid w:val="0"/>
          <w:szCs w:val="22"/>
          <w:u w:val="single"/>
        </w:rPr>
        <w:t>Psoriatická artritída (PsA)</w:t>
      </w:r>
    </w:p>
    <w:p w:rsidR="00C533A5" w:rsidRPr="00C37674" w:rsidP="00C533A5" w14:paraId="79D6B65E" w14:textId="77777777">
      <w:pPr>
        <w:widowControl w:val="0"/>
      </w:pPr>
      <w:r w:rsidRPr="00C37674">
        <w:t xml:space="preserve">Odporúčané dávkovanie STELARY je úvodná dávka 45 mg podaná subkutánne, po ktorej nasleduje 45 mg dávka o 4 týždne neskôr, a potom každých 12 týždňov. U pacientov s hmotnosťou </w:t>
      </w:r>
      <w:r w:rsidRPr="00C37674">
        <w:rPr>
          <w:bCs/>
        </w:rPr>
        <w:t>&gt;</w:t>
      </w:r>
      <w:r w:rsidRPr="00C37674">
        <w:t> 100 kg sa môže prípadne použiť dávka 90 mg.</w:t>
      </w:r>
    </w:p>
    <w:p w:rsidR="00C533A5" w:rsidRPr="00C37674" w:rsidP="00C533A5" w14:paraId="3D1F3566" w14:textId="77777777">
      <w:pPr>
        <w:widowControl w:val="0"/>
        <w:rPr>
          <w:bCs/>
        </w:rPr>
      </w:pPr>
    </w:p>
    <w:p w:rsidR="00C533A5" w:rsidRPr="00C37674" w:rsidP="00C533A5" w14:paraId="715070A1" w14:textId="77777777">
      <w:pPr>
        <w:tabs>
          <w:tab w:val="clear" w:pos="567"/>
        </w:tabs>
      </w:pPr>
      <w:r w:rsidRPr="00C37674">
        <w:t>U pacientov, ktorí neodpovedali na liečbu do 28. týždňa, treba zvážiť prerušenie liečby.</w:t>
      </w:r>
    </w:p>
    <w:p w:rsidR="00C533A5" w:rsidRPr="00C37674" w:rsidP="00C533A5" w14:paraId="35FDC3E1" w14:textId="77777777">
      <w:pPr>
        <w:tabs>
          <w:tab w:val="clear" w:pos="567"/>
        </w:tabs>
        <w:rPr>
          <w:bCs/>
          <w:u w:val="single"/>
        </w:rPr>
      </w:pPr>
    </w:p>
    <w:p w:rsidR="00C533A5" w:rsidRPr="00C37674" w:rsidP="00C533A5" w14:paraId="63505E16" w14:textId="77777777">
      <w:pPr>
        <w:keepNext/>
        <w:rPr>
          <w:bCs/>
          <w:i/>
          <w:iCs/>
        </w:rPr>
      </w:pPr>
      <w:r w:rsidRPr="00C37674">
        <w:rPr>
          <w:bCs/>
          <w:i/>
          <w:iCs/>
        </w:rPr>
        <w:t>Starší ľudia (vo veku ≥ 65 rokov)</w:t>
      </w:r>
    </w:p>
    <w:p w:rsidR="00C533A5" w:rsidRPr="00C37674" w:rsidP="00C533A5" w14:paraId="1D36598C" w14:textId="77777777">
      <w:pPr>
        <w:tabs>
          <w:tab w:val="clear" w:pos="567"/>
        </w:tabs>
        <w:rPr>
          <w:bCs/>
        </w:rPr>
      </w:pPr>
      <w:r w:rsidRPr="00C37674">
        <w:rPr>
          <w:bCs/>
        </w:rPr>
        <w:t>Starším pacientom nie je potrebné upravovať dávkovanie (pozri časť 4.4).</w:t>
      </w:r>
    </w:p>
    <w:p w:rsidR="00C533A5" w:rsidRPr="00C37674" w:rsidP="00C533A5" w14:paraId="49160462" w14:textId="77777777">
      <w:pPr>
        <w:tabs>
          <w:tab w:val="clear" w:pos="567"/>
        </w:tabs>
        <w:rPr>
          <w:bCs/>
          <w:iCs/>
        </w:rPr>
      </w:pPr>
    </w:p>
    <w:p w:rsidR="00C533A5" w:rsidRPr="00C37674" w:rsidP="00C533A5" w14:paraId="6CB30A1A" w14:textId="77777777">
      <w:pPr>
        <w:keepNext/>
      </w:pPr>
      <w:r w:rsidRPr="00C37674">
        <w:rPr>
          <w:bCs/>
          <w:i/>
          <w:iCs/>
        </w:rPr>
        <w:t>Porucha funkcie obličiek a pečene</w:t>
      </w:r>
    </w:p>
    <w:p w:rsidR="00C533A5" w:rsidRPr="00C37674" w:rsidP="00C533A5" w14:paraId="2B9773DE" w14:textId="77777777">
      <w:pPr>
        <w:tabs>
          <w:tab w:val="clear" w:pos="567"/>
        </w:tabs>
        <w:rPr>
          <w:bCs/>
        </w:rPr>
      </w:pPr>
      <w:r w:rsidRPr="00C37674">
        <w:rPr>
          <w:bCs/>
        </w:rPr>
        <w:t>Použitie STELARY sa neskúmalo v tejto populácii pacientov. Nie je možné poskytnúť žiadne odporúčania ohľadne dávkovania.</w:t>
      </w:r>
    </w:p>
    <w:p w:rsidR="00C533A5" w:rsidRPr="00C37674" w:rsidP="00C533A5" w14:paraId="6C44DF31" w14:textId="77777777">
      <w:pPr>
        <w:tabs>
          <w:tab w:val="clear" w:pos="567"/>
        </w:tabs>
        <w:rPr>
          <w:bCs/>
        </w:rPr>
      </w:pPr>
    </w:p>
    <w:p w:rsidR="00C533A5" w:rsidRPr="00C37674" w:rsidP="00C533A5" w14:paraId="293348F2" w14:textId="77777777">
      <w:pPr>
        <w:keepNext/>
        <w:rPr>
          <w:i/>
        </w:rPr>
      </w:pPr>
      <w:r w:rsidRPr="00C37674">
        <w:rPr>
          <w:i/>
        </w:rPr>
        <w:t>Pediatrická populácia</w:t>
      </w:r>
    </w:p>
    <w:p w:rsidR="00C533A5" w:rsidRPr="00962652" w:rsidP="00F36B37" w14:paraId="2F82465B" w14:textId="42892412">
      <w:pPr>
        <w:widowControl w:val="0"/>
      </w:pPr>
      <w:r w:rsidRPr="00C37674">
        <w:t xml:space="preserve">Bezpečnosť a účinnosť STELARY u detí so psoriázou mladších ako 6 rokov alebo u detí so psoriatickou artritídou mladších ako 18 rokov </w:t>
      </w:r>
      <w:r w:rsidRPr="00962652">
        <w:t>neboli doteraz stanovené.</w:t>
      </w:r>
      <w:r w:rsidRPr="00962652" w:rsidR="00F36B37">
        <w:t xml:space="preserve"> Naplnené </w:t>
      </w:r>
      <w:r w:rsidRPr="008B28DD" w:rsidR="00CB6619">
        <w:t xml:space="preserve">injekčné </w:t>
      </w:r>
      <w:r w:rsidRPr="00962652" w:rsidR="00F36B37">
        <w:t>pero sa neskúmalo u pediatrickej populácie a neodporúča sa používať u pediatrických pacientov. Dávkovanie a spôsob podávania u pediatrických pacientov vo veku 6 rokov a starších so psoriázou pozri v časti 4.2 SPC pre naplnenú injekčnú striekačku.</w:t>
      </w:r>
    </w:p>
    <w:p w:rsidR="00C533A5" w:rsidRPr="00962652" w:rsidP="00C533A5" w14:paraId="33D1CDC0" w14:textId="77777777">
      <w:pPr>
        <w:widowControl w:val="0"/>
      </w:pPr>
    </w:p>
    <w:p w:rsidR="00C533A5" w:rsidRPr="00C37674" w:rsidP="00C533A5" w14:paraId="1EC5A037" w14:textId="77777777">
      <w:pPr>
        <w:keepNext/>
        <w:keepLines/>
        <w:rPr>
          <w:bCs/>
          <w:u w:val="single"/>
        </w:rPr>
      </w:pPr>
      <w:r w:rsidRPr="00962652">
        <w:rPr>
          <w:snapToGrid w:val="0"/>
          <w:szCs w:val="22"/>
          <w:u w:val="single"/>
        </w:rPr>
        <w:t>Crohnova choroba a ulcerózna kolitída</w:t>
      </w:r>
    </w:p>
    <w:p w:rsidR="00C533A5" w:rsidRPr="00C37674" w:rsidP="00C533A5" w14:paraId="1EA01AAD" w14:textId="77777777">
      <w:pPr>
        <w:widowControl w:val="0"/>
        <w:rPr>
          <w:szCs w:val="22"/>
        </w:rPr>
      </w:pPr>
      <w:r w:rsidRPr="00C37674">
        <w:rPr>
          <w:szCs w:val="22"/>
        </w:rPr>
        <w:t>V liečebnom režime sa prvá dávka STELARY podáva intravenózne. Dávkovanie pri režime intravenózneho podávania, pozri časť 4.2 v SPC STELARA 130 mg koncentrát na infúzny roztok.</w:t>
      </w:r>
    </w:p>
    <w:p w:rsidR="00C533A5" w:rsidRPr="00C37674" w:rsidP="00C533A5" w14:paraId="7F2C1744" w14:textId="77777777">
      <w:pPr>
        <w:widowControl w:val="0"/>
        <w:rPr>
          <w:szCs w:val="22"/>
        </w:rPr>
      </w:pPr>
    </w:p>
    <w:p w:rsidR="00C533A5" w:rsidRPr="00C37674" w:rsidP="00C533A5" w14:paraId="5985834A" w14:textId="77777777">
      <w:pPr>
        <w:widowControl w:val="0"/>
        <w:rPr>
          <w:szCs w:val="22"/>
        </w:rPr>
      </w:pPr>
      <w:r w:rsidRPr="00C37674">
        <w:rPr>
          <w:szCs w:val="22"/>
        </w:rPr>
        <w:t>Prvé subkutánne podanie 90 mg STELARY sa má uskutočniť v 8. týždni po intravenóznej dávke. Po tomto sa odporúča dávkovanie každých 12 týždňov.</w:t>
      </w:r>
    </w:p>
    <w:p w:rsidR="00C533A5" w:rsidRPr="00C37674" w:rsidP="00C533A5" w14:paraId="720A83D3" w14:textId="77777777">
      <w:pPr>
        <w:widowControl w:val="0"/>
        <w:rPr>
          <w:szCs w:val="22"/>
        </w:rPr>
      </w:pPr>
    </w:p>
    <w:p w:rsidR="00C533A5" w:rsidRPr="00C37674" w:rsidP="00C533A5" w14:paraId="18701C9B" w14:textId="77777777">
      <w:pPr>
        <w:widowControl w:val="0"/>
        <w:rPr>
          <w:szCs w:val="22"/>
        </w:rPr>
      </w:pPr>
      <w:r w:rsidRPr="00C37674">
        <w:rPr>
          <w:szCs w:val="22"/>
        </w:rPr>
        <w:t>Pacienti, ktorí nemali primeranú odpoveď v 8. týždni po prvej subkutánnej dávke, môžu v tom čase dostať druhú subkutánnu dávku (pozri časť 5.1).</w:t>
      </w:r>
    </w:p>
    <w:p w:rsidR="00C533A5" w:rsidRPr="00C37674" w:rsidP="00C533A5" w14:paraId="20062FF7" w14:textId="77777777">
      <w:pPr>
        <w:widowControl w:val="0"/>
        <w:rPr>
          <w:bCs/>
        </w:rPr>
      </w:pPr>
    </w:p>
    <w:p w:rsidR="00C533A5" w:rsidRPr="00C37674" w:rsidP="00C533A5" w14:paraId="286ADF6A" w14:textId="77777777">
      <w:pPr>
        <w:widowControl w:val="0"/>
        <w:rPr>
          <w:bCs/>
        </w:rPr>
      </w:pPr>
      <w:r w:rsidRPr="00C37674">
        <w:rPr>
          <w:bCs/>
        </w:rPr>
        <w:t>Pacienti, ktorí stratia odpoveď pri dávkovaní každých 12 týždňov, môžu mať prínos zo zvýšenia frekvencie dávkovania na každých 8 týždňov (pozri časť 5.1, časť</w:t>
      </w:r>
      <w:r w:rsidRPr="00C37674">
        <w:t> </w:t>
      </w:r>
      <w:r w:rsidRPr="00C37674">
        <w:rPr>
          <w:bCs/>
        </w:rPr>
        <w:t>5.2).</w:t>
      </w:r>
    </w:p>
    <w:p w:rsidR="00C533A5" w:rsidRPr="00C37674" w:rsidP="00C533A5" w14:paraId="2709A054" w14:textId="77777777">
      <w:pPr>
        <w:widowControl w:val="0"/>
        <w:rPr>
          <w:bCs/>
        </w:rPr>
      </w:pPr>
    </w:p>
    <w:p w:rsidR="00C533A5" w:rsidRPr="00C37674" w:rsidP="00C533A5" w14:paraId="3758808C" w14:textId="77777777">
      <w:pPr>
        <w:widowControl w:val="0"/>
        <w:rPr>
          <w:bCs/>
        </w:rPr>
      </w:pPr>
      <w:r w:rsidRPr="00C37674">
        <w:rPr>
          <w:bCs/>
        </w:rPr>
        <w:t>U pacientov môže byť dávkovanie následne každých 8 týždňov alebo každých 12 týždňov, podľa klinického posúdenia (pozri časť 5.1).</w:t>
      </w:r>
    </w:p>
    <w:p w:rsidR="00C533A5" w:rsidRPr="00C37674" w:rsidP="00C533A5" w14:paraId="59484004" w14:textId="77777777">
      <w:pPr>
        <w:widowControl w:val="0"/>
        <w:rPr>
          <w:bCs/>
        </w:rPr>
      </w:pPr>
    </w:p>
    <w:p w:rsidR="00C533A5" w:rsidRPr="00C37674" w:rsidP="00C533A5" w14:paraId="43CCCC65" w14:textId="77777777">
      <w:pPr>
        <w:widowControl w:val="0"/>
        <w:rPr>
          <w:bCs/>
        </w:rPr>
      </w:pPr>
      <w:r w:rsidRPr="00C37674">
        <w:rPr>
          <w:bCs/>
        </w:rPr>
        <w:t>Ukončenie liečby sa má zvážiť u pacientov, u ktorých sa nezaznamená žiadny terapeutický prínos</w:t>
      </w:r>
    </w:p>
    <w:p w:rsidR="00C533A5" w:rsidRPr="00C37674" w:rsidP="00C533A5" w14:paraId="22CA0A99" w14:textId="77777777">
      <w:pPr>
        <w:widowControl w:val="0"/>
        <w:rPr>
          <w:bCs/>
        </w:rPr>
      </w:pPr>
      <w:r w:rsidRPr="00C37674">
        <w:rPr>
          <w:bCs/>
        </w:rPr>
        <w:t>do 16 týždňov po i.v. indukčnej dávke alebo 16 týždňov po zmene na udržiavaciu dávku každých 8</w:t>
      </w:r>
      <w:r w:rsidRPr="00C37674">
        <w:t> </w:t>
      </w:r>
      <w:r w:rsidRPr="00C37674">
        <w:rPr>
          <w:bCs/>
        </w:rPr>
        <w:t>týždňov.</w:t>
      </w:r>
    </w:p>
    <w:p w:rsidR="00C533A5" w:rsidRPr="00C37674" w:rsidP="00C533A5" w14:paraId="3C054322" w14:textId="77777777">
      <w:pPr>
        <w:widowControl w:val="0"/>
        <w:rPr>
          <w:bCs/>
        </w:rPr>
      </w:pPr>
    </w:p>
    <w:p w:rsidR="00C533A5" w:rsidRPr="00C37674" w:rsidP="00C533A5" w14:paraId="30ED47FE" w14:textId="77777777">
      <w:pPr>
        <w:widowControl w:val="0"/>
        <w:rPr>
          <w:szCs w:val="24"/>
        </w:rPr>
      </w:pPr>
      <w:r w:rsidRPr="00C37674">
        <w:rPr>
          <w:szCs w:val="24"/>
        </w:rPr>
        <w:t>Počas liečby STELAROU možno pokračovať podávaním imunomodulátorov a/alebo kortikosteroidov. U pacientov, ktorí odpovedali na liečbu STELAROU, sa v súlade so štandardmi liečby má znížiť alebo ukončiť používanie kortikosteroidov.</w:t>
      </w:r>
    </w:p>
    <w:p w:rsidR="00C533A5" w:rsidRPr="00C37674" w:rsidP="00C533A5" w14:paraId="19EFB08B" w14:textId="77777777">
      <w:pPr>
        <w:widowControl w:val="0"/>
        <w:rPr>
          <w:bCs/>
        </w:rPr>
      </w:pPr>
    </w:p>
    <w:p w:rsidR="00C533A5" w:rsidRPr="00C37674" w:rsidP="00C533A5" w14:paraId="1B549319" w14:textId="77777777">
      <w:pPr>
        <w:widowControl w:val="0"/>
        <w:rPr>
          <w:bCs/>
        </w:rPr>
      </w:pPr>
      <w:r w:rsidRPr="00C37674">
        <w:rPr>
          <w:bCs/>
        </w:rPr>
        <w:t>Ak sa pri Crohnovej chorobe</w:t>
      </w:r>
      <w:r>
        <w:rPr>
          <w:bCs/>
        </w:rPr>
        <w:t xml:space="preserve"> a ulceróznej kolitíde</w:t>
      </w:r>
      <w:r w:rsidRPr="00C37674">
        <w:rPr>
          <w:bCs/>
        </w:rPr>
        <w:t xml:space="preserve"> terapia preruší, obnovenie liečby so subkutánnym dávkovaním každých 8 týždňov je bezpečné a účinné.</w:t>
      </w:r>
    </w:p>
    <w:p w:rsidR="00C533A5" w:rsidRPr="00C37674" w:rsidP="00C533A5" w14:paraId="169BEE51" w14:textId="77777777">
      <w:pPr>
        <w:widowControl w:val="0"/>
        <w:rPr>
          <w:bCs/>
        </w:rPr>
      </w:pPr>
    </w:p>
    <w:p w:rsidR="00C533A5" w:rsidRPr="00C37674" w:rsidP="00C533A5" w14:paraId="771250CB" w14:textId="77777777">
      <w:pPr>
        <w:keepNext/>
        <w:widowControl w:val="0"/>
        <w:rPr>
          <w:bCs/>
          <w:i/>
          <w:iCs/>
        </w:rPr>
      </w:pPr>
      <w:r w:rsidRPr="00C37674">
        <w:rPr>
          <w:bCs/>
          <w:i/>
          <w:iCs/>
        </w:rPr>
        <w:t>Starší ľudia (vo veku ≥ 65 rokov)</w:t>
      </w:r>
    </w:p>
    <w:p w:rsidR="00C533A5" w:rsidRPr="00C37674" w:rsidP="00C533A5" w14:paraId="14B284DE" w14:textId="77777777">
      <w:pPr>
        <w:tabs>
          <w:tab w:val="clear" w:pos="567"/>
        </w:tabs>
        <w:rPr>
          <w:bCs/>
        </w:rPr>
      </w:pPr>
      <w:r w:rsidRPr="00C37674">
        <w:rPr>
          <w:bCs/>
        </w:rPr>
        <w:t>Starším pacientom nie je potrebné upravovať dávkovanie (pozri časť 4.4).</w:t>
      </w:r>
    </w:p>
    <w:p w:rsidR="00C533A5" w:rsidRPr="00C37674" w:rsidP="00C533A5" w14:paraId="1F9FFBB6" w14:textId="77777777">
      <w:pPr>
        <w:widowControl w:val="0"/>
        <w:rPr>
          <w:bCs/>
        </w:rPr>
      </w:pPr>
    </w:p>
    <w:p w:rsidR="00C533A5" w:rsidRPr="00C37674" w:rsidP="00C533A5" w14:paraId="57883E65" w14:textId="77777777">
      <w:pPr>
        <w:keepNext/>
      </w:pPr>
      <w:r w:rsidRPr="00C37674">
        <w:rPr>
          <w:bCs/>
          <w:i/>
          <w:iCs/>
        </w:rPr>
        <w:t>Porucha funkcie obličiek a pečene</w:t>
      </w:r>
    </w:p>
    <w:p w:rsidR="00C533A5" w:rsidRPr="00C37674" w:rsidP="00C533A5" w14:paraId="20CE9B42" w14:textId="77777777">
      <w:pPr>
        <w:keepNext/>
        <w:widowControl w:val="0"/>
      </w:pPr>
      <w:r w:rsidRPr="00C37674">
        <w:rPr>
          <w:bCs/>
        </w:rPr>
        <w:t>Použitie STELARY sa neskúmalo v tejto populácii pacientov. Nie je možné poskytnúť žiadne odporúčania ohľadne dávkovania.</w:t>
      </w:r>
    </w:p>
    <w:p w:rsidR="00C533A5" w:rsidRPr="00C37674" w:rsidP="00C533A5" w14:paraId="31270267" w14:textId="77777777"/>
    <w:p w:rsidR="00C533A5" w:rsidRPr="00C37674" w:rsidP="00C533A5" w14:paraId="4093F193" w14:textId="77777777">
      <w:pPr>
        <w:keepNext/>
        <w:rPr>
          <w:i/>
        </w:rPr>
      </w:pPr>
      <w:r w:rsidRPr="00C37674">
        <w:rPr>
          <w:i/>
        </w:rPr>
        <w:t>Pediatrická populácia</w:t>
      </w:r>
    </w:p>
    <w:p w:rsidR="00C533A5" w:rsidRPr="00C37674" w:rsidP="00C533A5" w14:paraId="06A76B2C" w14:textId="5DF95FC5">
      <w:pPr>
        <w:widowControl w:val="0"/>
      </w:pPr>
      <w:r w:rsidRPr="00C37674">
        <w:t xml:space="preserve">Bezpečnosť a účinnosť STELARY </w:t>
      </w:r>
      <w:del w:id="709" w:author="Slovak LOC JK" w:date="2025-02-24T14:16:00Z">
        <w:r w:rsidRPr="00C37674">
          <w:delText>v</w:delText>
        </w:r>
      </w:del>
      <w:ins w:id="710" w:author="Slovak LOC JK" w:date="2025-02-24T14:16:00Z">
        <w:r w:rsidR="00803B4B">
          <w:t>pri</w:t>
        </w:r>
      </w:ins>
      <w:r w:rsidRPr="00C37674">
        <w:t xml:space="preserve"> liečbe Crohnovej choroby </w:t>
      </w:r>
      <w:ins w:id="711" w:author="Slovak LOC JK" w:date="2025-02-24T14:16:00Z">
        <w:r w:rsidR="00803B4B">
          <w:t>u pediatrických pacientov s hmotnosťou nižšou ako 40 kg</w:t>
        </w:r>
      </w:ins>
      <w:ins w:id="712" w:author="Slovak LOC JK" w:date="2025-02-24T14:16:00Z">
        <w:r w:rsidRPr="00C37674" w:rsidR="00803B4B">
          <w:t xml:space="preserve"> </w:t>
        </w:r>
      </w:ins>
      <w:r w:rsidRPr="00C37674">
        <w:t>alebo ulceróznej kolitídy u detí mladších ako 18 rokov neboli doteraz stanovené. K dispozícii nie sú žiadne údaje.</w:t>
      </w:r>
      <w:ins w:id="713" w:author="Slovak LOC JK" w:date="2025-02-24T14:16:00Z">
        <w:r w:rsidR="00803B4B">
          <w:t xml:space="preserve"> Naplnené pero sa neskúmalo u pediatrickej populácie a neodporúča sa používať u pediatrických pacientov. Dávkovanie a spôsob podávania u pediatrických pacientov s hmotnosťou najmenej 40 kg pri Crohnovej chorobe pozri v časti 4.2 SPC pre </w:t>
        </w:r>
      </w:ins>
      <w:ins w:id="714" w:author="Slovak LOC JK" w:date="2025-02-24T14:56:00Z">
        <w:r w:rsidR="007627EC">
          <w:t>K</w:t>
        </w:r>
      </w:ins>
      <w:ins w:id="715" w:author="Slovak LOC JK" w:date="2025-02-24T14:16:00Z">
        <w:r w:rsidR="00803B4B">
          <w:t>oncentrát na infúzny roztok a pre naplnenú injekčnú striekačku.</w:t>
        </w:r>
      </w:ins>
    </w:p>
    <w:p w:rsidR="00C533A5" w:rsidRPr="00C37674" w:rsidP="00C533A5" w14:paraId="5FC7377F" w14:textId="77777777">
      <w:pPr>
        <w:tabs>
          <w:tab w:val="clear" w:pos="567"/>
        </w:tabs>
        <w:rPr>
          <w:bCs/>
        </w:rPr>
      </w:pPr>
    </w:p>
    <w:p w:rsidR="00C533A5" w:rsidRPr="00C37674" w:rsidP="00C533A5" w14:paraId="78A8EC08" w14:textId="77777777">
      <w:pPr>
        <w:keepNext/>
        <w:tabs>
          <w:tab w:val="clear" w:pos="567"/>
        </w:tabs>
        <w:rPr>
          <w:bCs/>
          <w:u w:val="single"/>
        </w:rPr>
      </w:pPr>
      <w:r w:rsidRPr="00C37674">
        <w:rPr>
          <w:bCs/>
          <w:u w:val="single"/>
        </w:rPr>
        <w:t>Spôsob podávania</w:t>
      </w:r>
    </w:p>
    <w:p w:rsidR="00C533A5" w:rsidRPr="00962652" w:rsidP="00C533A5" w14:paraId="0373FA80" w14:textId="297EF528">
      <w:pPr>
        <w:tabs>
          <w:tab w:val="clear" w:pos="567"/>
        </w:tabs>
        <w:rPr>
          <w:bCs/>
        </w:rPr>
      </w:pPr>
      <w:r w:rsidRPr="00962652">
        <w:rPr>
          <w:bCs/>
        </w:rPr>
        <w:t xml:space="preserve">STELARA 45 mg a 90 mg naplnené </w:t>
      </w:r>
      <w:r w:rsidRPr="008B28DD" w:rsidR="00CB6619">
        <w:rPr>
          <w:bCs/>
        </w:rPr>
        <w:t xml:space="preserve">injekčné </w:t>
      </w:r>
      <w:r w:rsidRPr="00962652">
        <w:rPr>
          <w:bCs/>
        </w:rPr>
        <w:t>perá sú určené iba na subkutánnu injekciu.</w:t>
      </w:r>
      <w:r w:rsidRPr="00962652">
        <w:rPr>
          <w:bCs/>
        </w:rPr>
        <w:t xml:space="preserve"> Ak je to možné, miestami aplikácie nemajú byť plochy kože postihnuté psoriázou.</w:t>
      </w:r>
    </w:p>
    <w:p w:rsidR="00C533A5" w:rsidRPr="00962652" w:rsidP="00C533A5" w14:paraId="135DC344" w14:textId="77777777">
      <w:pPr>
        <w:tabs>
          <w:tab w:val="clear" w:pos="567"/>
        </w:tabs>
        <w:rPr>
          <w:bCs/>
        </w:rPr>
      </w:pPr>
    </w:p>
    <w:p w:rsidR="00C533A5" w:rsidRPr="00C37674" w:rsidP="00C533A5" w14:paraId="0F18B51D" w14:textId="77777777">
      <w:pPr>
        <w:tabs>
          <w:tab w:val="clear" w:pos="567"/>
        </w:tabs>
        <w:rPr>
          <w:bCs/>
        </w:rPr>
      </w:pPr>
      <w:r w:rsidRPr="00962652">
        <w:rPr>
          <w:bCs/>
        </w:rPr>
        <w:t>Po náležitom zaškolení, ako</w:t>
      </w:r>
      <w:r w:rsidRPr="00C37674">
        <w:rPr>
          <w:bCs/>
        </w:rPr>
        <w:t xml:space="preserve"> sa podáva subkutánna injekcia, môžu STELARU podávať pacienti alebo ich ošetrovatelia, ak to lekár uzná za vhodné. Lekár má však pacienta naďalej starostlivo sledovať. Pacientov alebo ich ošetrovateľov treba poučiť, aby podávali predpísané množstvo STELARY podľa návodu uvedenom v písomnej informácii pre používateľa. Zrozumiteľné pokyny o podávaní lieku sú v písomnej informácii pre používateľa.</w:t>
      </w:r>
    </w:p>
    <w:p w:rsidR="00C533A5" w:rsidRPr="00C37674" w:rsidP="00C533A5" w14:paraId="41E8CFDC" w14:textId="77777777">
      <w:pPr>
        <w:tabs>
          <w:tab w:val="clear" w:pos="567"/>
        </w:tabs>
        <w:rPr>
          <w:bCs/>
        </w:rPr>
      </w:pPr>
    </w:p>
    <w:p w:rsidR="00C533A5" w:rsidRPr="00C37674" w:rsidP="00C533A5" w14:paraId="1B7AF8DA" w14:textId="77777777">
      <w:pPr>
        <w:tabs>
          <w:tab w:val="clear" w:pos="567"/>
        </w:tabs>
        <w:rPr>
          <w:bCs/>
        </w:rPr>
      </w:pPr>
      <w:r w:rsidRPr="00C37674">
        <w:rPr>
          <w:bCs/>
        </w:rPr>
        <w:t xml:space="preserve">Pozri časť 6.6, kde sú podrobnejšie </w:t>
      </w:r>
      <w:r w:rsidRPr="00C37674">
        <w:t>informácie o príprave a zaobchádzaní s liekom.</w:t>
      </w:r>
    </w:p>
    <w:p w:rsidR="00C533A5" w:rsidRPr="00C37674" w:rsidP="00C533A5" w14:paraId="57A97313" w14:textId="77777777">
      <w:pPr>
        <w:tabs>
          <w:tab w:val="clear" w:pos="567"/>
        </w:tabs>
        <w:rPr>
          <w:bCs/>
        </w:rPr>
      </w:pPr>
    </w:p>
    <w:p w:rsidR="00C533A5" w:rsidRPr="00C37674" w:rsidP="00C533A5" w14:paraId="1AB07C5E" w14:textId="77777777">
      <w:pPr>
        <w:keepNext/>
        <w:ind w:left="567" w:hanging="567"/>
        <w:outlineLvl w:val="2"/>
        <w:rPr>
          <w:b/>
          <w:bCs/>
        </w:rPr>
      </w:pPr>
      <w:r w:rsidRPr="00C37674">
        <w:rPr>
          <w:b/>
          <w:bCs/>
        </w:rPr>
        <w:t>4.3</w:t>
      </w:r>
      <w:r w:rsidRPr="00C37674">
        <w:rPr>
          <w:b/>
          <w:bCs/>
        </w:rPr>
        <w:tab/>
        <w:t>Kontraindikácie</w:t>
      </w:r>
    </w:p>
    <w:p w:rsidR="00C533A5" w:rsidRPr="00C37674" w:rsidP="00C533A5" w14:paraId="7F9FDB2A" w14:textId="77777777">
      <w:pPr>
        <w:keepNext/>
        <w:tabs>
          <w:tab w:val="clear" w:pos="567"/>
        </w:tabs>
        <w:rPr>
          <w:iCs/>
        </w:rPr>
      </w:pPr>
    </w:p>
    <w:p w:rsidR="00C533A5" w:rsidRPr="00C37674" w:rsidP="00C533A5" w14:paraId="32A7E33A" w14:textId="77777777">
      <w:pPr>
        <w:tabs>
          <w:tab w:val="clear" w:pos="567"/>
        </w:tabs>
        <w:rPr>
          <w:iCs/>
        </w:rPr>
      </w:pPr>
      <w:r w:rsidRPr="00C37674">
        <w:rPr>
          <w:szCs w:val="22"/>
        </w:rPr>
        <w:t>Precitlivenosť na liečivo alebo na ktorúkoľvek z pomocných látok uvedených v časti 6.1.</w:t>
      </w:r>
    </w:p>
    <w:p w:rsidR="00C533A5" w:rsidRPr="00C37674" w:rsidP="00C533A5" w14:paraId="6DC50368" w14:textId="77777777">
      <w:pPr>
        <w:tabs>
          <w:tab w:val="clear" w:pos="567"/>
        </w:tabs>
      </w:pPr>
    </w:p>
    <w:p w:rsidR="00C533A5" w:rsidRPr="00C37674" w:rsidP="00C533A5" w14:paraId="3A2096BB" w14:textId="77777777">
      <w:pPr>
        <w:tabs>
          <w:tab w:val="clear" w:pos="567"/>
        </w:tabs>
      </w:pPr>
      <w:r w:rsidRPr="00C37674">
        <w:t>Klinicky závažná aktívna infekcia (napr. aktívna tuberkulóza, pozri časť 4.4).</w:t>
      </w:r>
    </w:p>
    <w:p w:rsidR="00C533A5" w:rsidRPr="00C37674" w:rsidP="00C533A5" w14:paraId="0F4357C8" w14:textId="77777777">
      <w:pPr>
        <w:tabs>
          <w:tab w:val="clear" w:pos="567"/>
        </w:tabs>
      </w:pPr>
    </w:p>
    <w:p w:rsidR="00C533A5" w:rsidRPr="00C37674" w:rsidP="00C533A5" w14:paraId="258B50F3" w14:textId="77777777">
      <w:pPr>
        <w:keepNext/>
        <w:ind w:left="567" w:hanging="567"/>
        <w:outlineLvl w:val="2"/>
        <w:rPr>
          <w:b/>
          <w:bCs/>
        </w:rPr>
      </w:pPr>
      <w:r w:rsidRPr="00C37674">
        <w:rPr>
          <w:b/>
          <w:bCs/>
        </w:rPr>
        <w:t>4.4</w:t>
      </w:r>
      <w:r w:rsidRPr="00C37674">
        <w:rPr>
          <w:b/>
          <w:bCs/>
        </w:rPr>
        <w:tab/>
        <w:t>Osobitné upozornenia a opatrenia pri používaní</w:t>
      </w:r>
    </w:p>
    <w:p w:rsidR="00C533A5" w:rsidRPr="00C37674" w:rsidP="00C533A5" w14:paraId="6CAD4414" w14:textId="77777777">
      <w:pPr>
        <w:keepNext/>
        <w:tabs>
          <w:tab w:val="clear" w:pos="567"/>
        </w:tabs>
        <w:rPr>
          <w:u w:val="single"/>
        </w:rPr>
      </w:pPr>
    </w:p>
    <w:p w:rsidR="00C533A5" w:rsidRPr="00C37674" w:rsidP="00C533A5" w14:paraId="4E19B03F" w14:textId="77777777">
      <w:pPr>
        <w:keepNext/>
        <w:rPr>
          <w:u w:val="single"/>
        </w:rPr>
      </w:pPr>
      <w:r w:rsidRPr="00C37674">
        <w:rPr>
          <w:u w:val="single"/>
        </w:rPr>
        <w:t>Sledovateľnosť</w:t>
      </w:r>
    </w:p>
    <w:p w:rsidR="00C533A5" w:rsidRPr="00C37674" w:rsidP="00C533A5" w14:paraId="4A8B39D4" w14:textId="77777777">
      <w:pPr>
        <w:widowControl w:val="0"/>
      </w:pPr>
      <w:r w:rsidRPr="00C37674">
        <w:t>Za účelom zlepšenia sledovateľnosti biologických liekov sa má zreteľne zaznamenať názov a číslo šarže podaného lieku.</w:t>
      </w:r>
    </w:p>
    <w:p w:rsidR="00C533A5" w:rsidRPr="00C37674" w:rsidP="00C533A5" w14:paraId="5A3644CB" w14:textId="77777777">
      <w:pPr>
        <w:widowControl w:val="0"/>
      </w:pPr>
    </w:p>
    <w:p w:rsidR="00C533A5" w:rsidRPr="00C37674" w:rsidP="00C533A5" w14:paraId="6EFA0439" w14:textId="77777777">
      <w:pPr>
        <w:keepNext/>
        <w:rPr>
          <w:u w:val="single"/>
        </w:rPr>
      </w:pPr>
      <w:r w:rsidRPr="00C37674">
        <w:rPr>
          <w:u w:val="single"/>
        </w:rPr>
        <w:t>Infekcie</w:t>
      </w:r>
    </w:p>
    <w:p w:rsidR="00C533A5" w:rsidRPr="00C37674" w:rsidP="00C533A5" w14:paraId="0880EECE" w14:textId="77777777">
      <w:pPr>
        <w:tabs>
          <w:tab w:val="clear" w:pos="567"/>
        </w:tabs>
      </w:pPr>
      <w:r w:rsidRPr="00C37674">
        <w:t xml:space="preserve">Ustekinumab môže mať potenciál zvyšovať riziko vzniku infekcií a reaktivovať latentné infekcie. V klinických štúdiách </w:t>
      </w:r>
      <w:r>
        <w:t>a v postmarketingovej observačnej štúdii u pacientov so psoriázou</w:t>
      </w:r>
      <w:r w:rsidRPr="00C37674">
        <w:t xml:space="preserve"> </w:t>
      </w:r>
      <w:r>
        <w:t xml:space="preserve">sa </w:t>
      </w:r>
      <w:r w:rsidRPr="00C37674">
        <w:t>pozorovali závažné bakteriálne, plesňové a vírusové infekcie u pacientov liečených STELAROU (pozri časť 4.8).</w:t>
      </w:r>
    </w:p>
    <w:p w:rsidR="00C533A5" w:rsidP="00C533A5" w14:paraId="5555FE1F" w14:textId="77777777">
      <w:pPr>
        <w:tabs>
          <w:tab w:val="clear" w:pos="567"/>
        </w:tabs>
      </w:pPr>
    </w:p>
    <w:p w:rsidR="00C533A5" w:rsidP="00C533A5" w14:paraId="5F02C852" w14:textId="77777777">
      <w:pPr>
        <w:widowControl w:val="0"/>
      </w:pPr>
      <w:r>
        <w:t>U pacientov liečených ustekinumabom boli hlásené oportúnne infekcie vrátane reaktivácie tuberkulózy, iné oportúnne bakteriálne infekcie (vrátane atypickej mykobakteriálnej infekcie, listériovej meningitídy, legionelovej pneumónie a nokardiózy), oportúnne plesňové infekcie, oportúnne vírusové infekcie (vrátane encefalitídy spôsobenej herpes simplex 2) a parazitárne infekcie (vrátane očnej formy toxoplazmózy).</w:t>
      </w:r>
    </w:p>
    <w:p w:rsidR="00C533A5" w:rsidRPr="00C37674" w:rsidP="00C533A5" w14:paraId="08CBE28F" w14:textId="77777777">
      <w:pPr>
        <w:tabs>
          <w:tab w:val="clear" w:pos="567"/>
        </w:tabs>
      </w:pPr>
    </w:p>
    <w:p w:rsidR="00C533A5" w:rsidRPr="00C37674" w:rsidP="00C533A5" w14:paraId="10BF4997" w14:textId="77777777">
      <w:pPr>
        <w:tabs>
          <w:tab w:val="clear" w:pos="567"/>
        </w:tabs>
      </w:pPr>
      <w:r w:rsidRPr="00C37674">
        <w:t>Pri zvažovaní použitia STELARY u pacientov s chronickou infekciou alebo s anamnézou rekurentnej infekcie je potrebná opatrnosť (pozri časť 4.3).</w:t>
      </w:r>
    </w:p>
    <w:p w:rsidR="00C533A5" w:rsidRPr="00C37674" w:rsidP="00C533A5" w14:paraId="1576DDD4" w14:textId="77777777">
      <w:pPr>
        <w:tabs>
          <w:tab w:val="clear" w:pos="567"/>
        </w:tabs>
      </w:pPr>
    </w:p>
    <w:p w:rsidR="00C533A5" w:rsidRPr="00C37674" w:rsidP="00C533A5" w14:paraId="0C28DBCB" w14:textId="77777777">
      <w:pPr>
        <w:tabs>
          <w:tab w:val="clear" w:pos="567"/>
        </w:tabs>
      </w:pPr>
      <w:r w:rsidRPr="00C37674">
        <w:rPr>
          <w:bCs/>
        </w:rPr>
        <w:t xml:space="preserve">Pred začatím terapie STELAROU je potrebné pacienta vyšetriť na prítomnosť infekcie </w:t>
      </w:r>
      <w:r w:rsidRPr="00C37674">
        <w:t>tuberkulózy. STELARA sa nesmie podávať chorým s aktívnou tuberkulózou (pozri časť 4.3). K liečbe latentnej infekcie tuberkulózy treba pristúpiť pred podaním STELARY. Antituberkulóznu terapiu treba takisto zvážiť pred začatím liečby STELAROU u pacientov s latentnou alebo aktívnou tuberkulózou v minulosti, u ktorých nie je možné zaručiť adekvátny priebeh liečby. U pacientov užívajúcich STELARU treba počas liečby a po nej starostlivo sledovať známky a symptómy aktívnej tuberkulózy.</w:t>
      </w:r>
    </w:p>
    <w:p w:rsidR="00C533A5" w:rsidRPr="00C37674" w:rsidP="00C533A5" w14:paraId="1684C30E" w14:textId="77777777">
      <w:pPr>
        <w:tabs>
          <w:tab w:val="clear" w:pos="567"/>
        </w:tabs>
      </w:pPr>
    </w:p>
    <w:p w:rsidR="00C533A5" w:rsidRPr="00C37674" w:rsidP="00C533A5" w14:paraId="7E3BAE6C" w14:textId="77777777">
      <w:pPr>
        <w:tabs>
          <w:tab w:val="clear" w:pos="567"/>
        </w:tabs>
      </w:pPr>
      <w:r w:rsidRPr="00C37674">
        <w:t>Pacientov treba poučiť, aby vyhľadali lekársku pomoc v prípade, ak sa vyskytnú známky alebo symptómy poukazujúce na infekciu. Ak sa u pacienta rozvinie závažná infekcia, je potrebné pacienta starostlivo sledovať a nesmie sa mu STELARA podávať, kým nie je infekcia vyliečená.</w:t>
      </w:r>
    </w:p>
    <w:p w:rsidR="00C533A5" w:rsidRPr="00C37674" w:rsidP="00C533A5" w14:paraId="529F6A3B" w14:textId="77777777">
      <w:pPr>
        <w:tabs>
          <w:tab w:val="clear" w:pos="567"/>
        </w:tabs>
      </w:pPr>
    </w:p>
    <w:p w:rsidR="00C533A5" w:rsidRPr="00C37674" w:rsidP="00C533A5" w14:paraId="48BB4328" w14:textId="77777777">
      <w:pPr>
        <w:keepNext/>
        <w:tabs>
          <w:tab w:val="clear" w:pos="567"/>
        </w:tabs>
        <w:rPr>
          <w:u w:val="single"/>
        </w:rPr>
      </w:pPr>
      <w:r w:rsidRPr="00C37674">
        <w:rPr>
          <w:u w:val="single"/>
        </w:rPr>
        <w:t>Malignity</w:t>
      </w:r>
    </w:p>
    <w:p w:rsidR="00C533A5" w:rsidRPr="00962652" w:rsidP="00C533A5" w14:paraId="530C3AAF" w14:textId="77777777">
      <w:pPr>
        <w:tabs>
          <w:tab w:val="clear" w:pos="567"/>
        </w:tabs>
      </w:pPr>
      <w:r w:rsidRPr="00C37674">
        <w:t xml:space="preserve">Imunosupresíva ako ustekinumab majú potenciál zvyšovať riziko vzniku malignity. U niektorých pacientov, ktorí dostávali </w:t>
      </w:r>
      <w:r>
        <w:t>ST</w:t>
      </w:r>
      <w:r w:rsidRPr="00962652">
        <w:t>ELARU v klinických skúšaniach a v postmarketingovej observačnej štúdii u pacientov so psoriázou, sa rozvinuli kutánne a nekutánne malignity (pozri časť 4.8). Riziko malignity môže byť vyššie u pacientov so psoriázou, ktorí boli v priebehu ochorenia liečení inými biologickými liekmi.</w:t>
      </w:r>
    </w:p>
    <w:p w:rsidR="00C533A5" w:rsidRPr="00962652" w:rsidP="00C533A5" w14:paraId="17342DA8" w14:textId="77777777">
      <w:pPr>
        <w:tabs>
          <w:tab w:val="clear" w:pos="567"/>
        </w:tabs>
      </w:pPr>
    </w:p>
    <w:p w:rsidR="00C533A5" w:rsidRPr="00C37674" w:rsidP="00C533A5" w14:paraId="47C856F4" w14:textId="77777777">
      <w:pPr>
        <w:tabs>
          <w:tab w:val="clear" w:pos="567"/>
        </w:tabs>
      </w:pPr>
      <w:r w:rsidRPr="00962652">
        <w:t>Neuskutočnili sa žiadne klinické štúdie, do ktorých by boli zaradení pacienti s anamnézou malignity, alebo pacienti, u ktorých by liečb</w:t>
      </w:r>
      <w:r w:rsidRPr="00C37674">
        <w:t>a pokračovala, ak u nich počas terapie STELAROU došlo k vzniku malignity. Preto je potrebné starostlivo zvažovať použitie STELARY u týchto pacientov.</w:t>
      </w:r>
    </w:p>
    <w:p w:rsidR="00C533A5" w:rsidRPr="00C37674" w:rsidP="00C533A5" w14:paraId="6BBCAF12" w14:textId="77777777">
      <w:pPr>
        <w:widowControl w:val="0"/>
      </w:pPr>
    </w:p>
    <w:p w:rsidR="00C533A5" w:rsidRPr="00C37674" w:rsidP="00C533A5" w14:paraId="40953CFA" w14:textId="3974F115">
      <w:pPr>
        <w:widowControl w:val="0"/>
      </w:pPr>
      <w:r w:rsidRPr="00C37674">
        <w:t>U všetkých pacientov, predovšetkým u pacientov starších ako 60 rokov, u pacientov s predĺženou imunosupresívnou liečbou v anamnéze alebo u pacientov s liečbou PUVA v anamnéze, je potrebné sledovať objavenie rakoviny kože (pozri časť 4.8).</w:t>
      </w:r>
    </w:p>
    <w:p w:rsidR="00C533A5" w:rsidRPr="00C37674" w:rsidP="00C533A5" w14:paraId="38510AFA" w14:textId="77777777">
      <w:pPr>
        <w:tabs>
          <w:tab w:val="clear" w:pos="567"/>
        </w:tabs>
      </w:pPr>
    </w:p>
    <w:p w:rsidR="00C533A5" w:rsidRPr="00C37674" w:rsidP="00C533A5" w14:paraId="181EEF97" w14:textId="77777777">
      <w:pPr>
        <w:keepNext/>
        <w:rPr>
          <w:u w:val="single"/>
        </w:rPr>
      </w:pPr>
      <w:r w:rsidRPr="00C37674">
        <w:rPr>
          <w:u w:val="single"/>
        </w:rPr>
        <w:t>Systémové a respiračné reakcie z precitlivenosti</w:t>
      </w:r>
    </w:p>
    <w:p w:rsidR="00C533A5" w:rsidRPr="00C37674" w:rsidP="00C533A5" w14:paraId="75DA345E" w14:textId="77777777">
      <w:pPr>
        <w:keepNext/>
        <w:tabs>
          <w:tab w:val="clear" w:pos="567"/>
        </w:tabs>
        <w:rPr>
          <w:i/>
        </w:rPr>
      </w:pPr>
      <w:r w:rsidRPr="00C37674">
        <w:rPr>
          <w:i/>
        </w:rPr>
        <w:t>Systémové</w:t>
      </w:r>
    </w:p>
    <w:p w:rsidR="00C533A5" w:rsidRPr="00C37674" w:rsidP="00C533A5" w14:paraId="4F17E30C" w14:textId="4D76D485">
      <w:pPr>
        <w:tabs>
          <w:tab w:val="clear" w:pos="567"/>
        </w:tabs>
      </w:pPr>
      <w:r>
        <w:t>Počas</w:t>
      </w:r>
      <w:r w:rsidRPr="00C37674">
        <w:t xml:space="preserve"> sledovan</w:t>
      </w:r>
      <w:r>
        <w:t>ia po uvedení lieku na trh</w:t>
      </w:r>
      <w:r w:rsidRPr="00C37674">
        <w:t xml:space="preserve"> boli hlásené závažné reakcie z</w:t>
      </w:r>
      <w:r>
        <w:t> </w:t>
      </w:r>
      <w:r w:rsidRPr="00C37674">
        <w:t>precitlivenosti, v niektorých prípadoch niekoľko dní po liečbe. Vyskytla sa anafylaxia a angioedém. Ak sa vyskytne anafylaktická alebo iná závažná reakcia z precitlivenosti, je potrebné pristúpiť k náležitej liečbe a STELARU vysadiť (pozri časť 4.8).</w:t>
      </w:r>
    </w:p>
    <w:p w:rsidR="00C533A5" w:rsidRPr="00C37674" w:rsidP="00C533A5" w14:paraId="626E2896" w14:textId="77777777">
      <w:pPr>
        <w:widowControl w:val="0"/>
        <w:rPr>
          <w:i/>
          <w:iCs/>
          <w:highlight w:val="yellow"/>
        </w:rPr>
      </w:pPr>
    </w:p>
    <w:p w:rsidR="00C533A5" w:rsidRPr="00C37674" w:rsidP="00C533A5" w14:paraId="3717EB8B" w14:textId="77777777">
      <w:pPr>
        <w:keepNext/>
        <w:widowControl w:val="0"/>
      </w:pPr>
      <w:r w:rsidRPr="00C37674">
        <w:rPr>
          <w:i/>
        </w:rPr>
        <w:t>Respiračné</w:t>
      </w:r>
    </w:p>
    <w:p w:rsidR="00C533A5" w:rsidRPr="00C37674" w:rsidP="00C533A5" w14:paraId="2BB4004D" w14:textId="77777777">
      <w:pPr>
        <w:widowControl w:val="0"/>
      </w:pPr>
      <w:r w:rsidRPr="00C37674">
        <w:t>Počas používania ustekinumabu po schválení boli hlásené prípady alergickej alveolitídy, eozinofilnej pneumónie a neinfekčnej organizujúcej sa pneumónie. Klinické prejavy zahŕňali kašeľ, dyspnoe a intersticiálne infiltráty po podaní jednej až troch dávok. Závažné dôsledky zahŕňali respiračné zlyhanie a predĺženú hospitalizáciu. Zlepšenie bolo hlásené po ukončení podávania ustekinumabu a v niektorých prípadoch tiež po podaní kortikosteroidov. V prípade, že bola vylúčená infekcia a diagnóza bola potvrdená, ukončite liečbu ustekinumabom a začnite vhodnú liečbu (pozri časť 4.8).</w:t>
      </w:r>
    </w:p>
    <w:p w:rsidR="00C533A5" w:rsidRPr="008B28DD" w:rsidP="00C533A5" w14:paraId="337C446B" w14:textId="77777777">
      <w:pPr>
        <w:widowControl w:val="0"/>
        <w:rPr>
          <w:i/>
          <w:iCs/>
        </w:rPr>
      </w:pPr>
    </w:p>
    <w:p w:rsidR="00C533A5" w:rsidRPr="00962652" w:rsidP="00C533A5" w14:paraId="41598A6C" w14:textId="77777777">
      <w:pPr>
        <w:keepNext/>
        <w:tabs>
          <w:tab w:val="clear" w:pos="567"/>
        </w:tabs>
        <w:rPr>
          <w:u w:val="single"/>
        </w:rPr>
      </w:pPr>
      <w:r w:rsidRPr="00962652">
        <w:rPr>
          <w:u w:val="single"/>
        </w:rPr>
        <w:t>Kardiovaskulárne príhody</w:t>
      </w:r>
    </w:p>
    <w:p w:rsidR="00C533A5" w:rsidRPr="00962652" w:rsidP="00C533A5" w14:paraId="23202B00" w14:textId="77777777">
      <w:pPr>
        <w:tabs>
          <w:tab w:val="clear" w:pos="567"/>
        </w:tabs>
      </w:pPr>
      <w:r w:rsidRPr="00962652">
        <w:t>U pacientov so psoriázou, ktorí dostávali STELARU v postmarketingovej observačnej štúdii boli pozorované kardiovaskulárne príhody vrátane infarktu myokardu a cievnej mozgovej príhody. Počas liečby STELAROU sa majú pravidelne hodnotiť rizikové faktory kardiovaskulárnych ochorení.</w:t>
      </w:r>
    </w:p>
    <w:p w:rsidR="00C533A5" w:rsidRPr="008B28DD" w:rsidP="00C533A5" w14:paraId="241E69B5" w14:textId="77777777">
      <w:pPr>
        <w:widowControl w:val="0"/>
        <w:rPr>
          <w:i/>
          <w:iCs/>
        </w:rPr>
      </w:pPr>
    </w:p>
    <w:p w:rsidR="00C533A5" w:rsidRPr="00962652" w:rsidP="00C533A5" w14:paraId="3DC9FBE7" w14:textId="77777777">
      <w:pPr>
        <w:keepNext/>
        <w:rPr>
          <w:i/>
          <w:iCs/>
        </w:rPr>
      </w:pPr>
      <w:r w:rsidRPr="00962652">
        <w:rPr>
          <w:i/>
          <w:iCs/>
        </w:rPr>
        <w:t>Citlivosť na latex</w:t>
      </w:r>
    </w:p>
    <w:p w:rsidR="00C533A5" w:rsidRPr="00C37674" w:rsidP="00C533A5" w14:paraId="08D19AC6" w14:textId="794B8025">
      <w:pPr>
        <w:rPr>
          <w:szCs w:val="26"/>
        </w:rPr>
      </w:pPr>
      <w:r w:rsidRPr="00962652">
        <w:rPr>
          <w:szCs w:val="26"/>
        </w:rPr>
        <w:t xml:space="preserve">Kryt ihly </w:t>
      </w:r>
      <w:r w:rsidRPr="00962652" w:rsidR="00CD4F18">
        <w:rPr>
          <w:szCs w:val="26"/>
        </w:rPr>
        <w:t xml:space="preserve">vnútri spodného krytu naplneného </w:t>
      </w:r>
      <w:r w:rsidRPr="008B28DD" w:rsidR="00CB6619">
        <w:rPr>
          <w:szCs w:val="26"/>
        </w:rPr>
        <w:t xml:space="preserve">injekčného </w:t>
      </w:r>
      <w:r w:rsidRPr="00962652" w:rsidR="00CD4F18">
        <w:rPr>
          <w:szCs w:val="26"/>
        </w:rPr>
        <w:t xml:space="preserve">pera </w:t>
      </w:r>
      <w:r w:rsidRPr="00962652">
        <w:rPr>
          <w:szCs w:val="26"/>
        </w:rPr>
        <w:t>je vyrobený zo suchej prírodnej gumy (derivát latexu), čo môže u jedincov citlivých na latex vyvolať alergickú reakciu.</w:t>
      </w:r>
    </w:p>
    <w:p w:rsidR="00C533A5" w:rsidRPr="00C37674" w:rsidP="00C533A5" w14:paraId="6C2B46D7" w14:textId="77777777">
      <w:pPr>
        <w:tabs>
          <w:tab w:val="clear" w:pos="567"/>
        </w:tabs>
      </w:pPr>
    </w:p>
    <w:p w:rsidR="00C533A5" w:rsidRPr="00C37674" w:rsidP="00C533A5" w14:paraId="534986B0" w14:textId="77777777">
      <w:pPr>
        <w:keepNext/>
        <w:tabs>
          <w:tab w:val="clear" w:pos="567"/>
        </w:tabs>
        <w:rPr>
          <w:u w:val="single"/>
        </w:rPr>
      </w:pPr>
      <w:r w:rsidRPr="00C37674">
        <w:rPr>
          <w:u w:val="single"/>
        </w:rPr>
        <w:t>Očkovania</w:t>
      </w:r>
    </w:p>
    <w:p w:rsidR="00C533A5" w:rsidRPr="00C37674" w:rsidP="00C533A5" w14:paraId="46C0ED05" w14:textId="77777777">
      <w:pPr>
        <w:tabs>
          <w:tab w:val="clear" w:pos="567"/>
        </w:tabs>
      </w:pPr>
      <w:r w:rsidRPr="00C37674">
        <w:t>Odporúča sa nepodávať živé vírusové alebo živé bakteriálne vakcíny (ako Bacillus Calmette-Guérin (BCG)) súčasne so STELAROU. Špeciálne klinické štúdie s účasťou pacientov, ktorí nedávno dostali živé vírusové alebo živé bakteriálne vakcíny, sa neuskutočnili. K dispozícii nie sú žiadne údaje o sekundárnom prenose infekcie živými vakcínami u pacientov liečených STELAROU. Pred očkovaním živými vírusovými alebo živými bakteriálnymi vakcínami sa terapia STELAROU nemá podávať najmenej 15 týždňov od poslednej dávky a k terapii sa možno vrátiť najskôr 2 týždne po očkovaní. Indikujúci lekári sa majú oboznámiť so súhrnmi charakteristických vlastností lieku pre špecifické vakcíny pre podrobnejšie informácie a pokyny o súbežnom používaní imunosupresív po očkovaní.</w:t>
      </w:r>
    </w:p>
    <w:p w:rsidR="00C533A5" w:rsidP="00C533A5" w14:paraId="7251C5E9" w14:textId="77777777">
      <w:pPr>
        <w:tabs>
          <w:tab w:val="clear" w:pos="567"/>
        </w:tabs>
      </w:pPr>
    </w:p>
    <w:p w:rsidR="00C533A5" w:rsidRPr="00AD21E2" w:rsidP="00C533A5" w14:paraId="46226777" w14:textId="1EF215D5">
      <w:pPr>
        <w:widowControl w:val="0"/>
      </w:pPr>
      <w:r>
        <w:t xml:space="preserve">Podávanie živých vakcín (ako je BCG vakcína) deťom vystaveným ustekinumabu </w:t>
      </w:r>
      <w:r>
        <w:rPr>
          <w:i/>
        </w:rPr>
        <w:t>in utero</w:t>
      </w:r>
      <w:r>
        <w:t xml:space="preserve"> sa neodporúča počas </w:t>
      </w:r>
      <w:r w:rsidR="005A3D8E">
        <w:t>dvanástich</w:t>
      </w:r>
      <w:r>
        <w:t xml:space="preserve"> mesiacov po narodení alebo dovtedy, kým nie sú hladiny ustekinumabu v sére detí nedetegovateľné (pozri časti 4.5 a 4.6). Ak existuje jasný klinický prínos pre konkrétne dieťa, môže sa zvážiť podanie živej vakcíny v skoršom čase, ak sú hladiny ustekinumabu v sére dieťaťa nedetegovateľné.</w:t>
      </w:r>
    </w:p>
    <w:p w:rsidR="00C533A5" w:rsidRPr="00C37674" w:rsidP="00C533A5" w14:paraId="30E828C2" w14:textId="77777777">
      <w:pPr>
        <w:tabs>
          <w:tab w:val="clear" w:pos="567"/>
        </w:tabs>
      </w:pPr>
    </w:p>
    <w:p w:rsidR="00C533A5" w:rsidRPr="00C37674" w:rsidP="00C533A5" w14:paraId="55705CDD" w14:textId="77777777">
      <w:pPr>
        <w:tabs>
          <w:tab w:val="clear" w:pos="567"/>
        </w:tabs>
      </w:pPr>
      <w:r w:rsidRPr="00C37674">
        <w:t>Pacienti liečení STELAROU môžu súbežne dostať inaktivované alebo mŕtve vakcíny.</w:t>
      </w:r>
    </w:p>
    <w:p w:rsidR="00C533A5" w:rsidRPr="00C37674" w:rsidP="00C533A5" w14:paraId="52A76193" w14:textId="77777777"/>
    <w:p w:rsidR="00C533A5" w:rsidRPr="00C37674" w:rsidP="00C533A5" w14:paraId="7A5735B1" w14:textId="77777777">
      <w:r w:rsidRPr="00C37674">
        <w:t>Dlhodobá liečba STELAROU nepotláča humorálnu imunitnú odpoveď na pneumokokovú polysacharidovú alebo tetanovú vakcínu (pozri časť 5.1).</w:t>
      </w:r>
    </w:p>
    <w:p w:rsidR="00C533A5" w:rsidRPr="00C37674" w:rsidP="00C533A5" w14:paraId="7EB3B9B6" w14:textId="77777777"/>
    <w:p w:rsidR="00C533A5" w:rsidRPr="00C37674" w:rsidP="00C533A5" w14:paraId="4FE88968" w14:textId="77777777">
      <w:pPr>
        <w:keepNext/>
        <w:tabs>
          <w:tab w:val="clear" w:pos="567"/>
        </w:tabs>
      </w:pPr>
      <w:r w:rsidRPr="00C37674">
        <w:rPr>
          <w:u w:val="single"/>
        </w:rPr>
        <w:t>Súbežná imunosupresívna liečba</w:t>
      </w:r>
    </w:p>
    <w:p w:rsidR="00C533A5" w:rsidRPr="00C37674" w:rsidP="00C533A5" w14:paraId="26EC3239" w14:textId="77777777">
      <w:pPr>
        <w:tabs>
          <w:tab w:val="clear" w:pos="567"/>
        </w:tabs>
      </w:pPr>
      <w:r w:rsidRPr="00C37674">
        <w:t>V štúdiách so psoriázou sa nehodnotila bezpečnosť a účinnosť STELARY v kombinácii s imunosupresívami, vrátane biologických látok alebo fototerapie. V štúdiách so psoriatickou artritídou sa nepreukázalo, že by súbežné podávanie MTX malo vplyv na bezpečnosť alebo účinnosť STELARY. V štúdiách s Crohnovou chorobou a ulceróznou kolitídou sa nepreukázalo, že by súbežné podávanie imunosupresív alebo kortikosteroidov malo vplyv na bezpečnosť alebo účinnosť STELARY. Je potrebné starostlivo zvážiť súčasné podávanie iných imunosupresív a STELARY alebo prechod na túto terapiu z iného imunosupresívneho biologického liečiva (pozri časť 4.5).</w:t>
      </w:r>
    </w:p>
    <w:p w:rsidR="00C533A5" w:rsidRPr="00C37674" w:rsidP="00C533A5" w14:paraId="4E4F8D92" w14:textId="77777777">
      <w:pPr>
        <w:tabs>
          <w:tab w:val="clear" w:pos="567"/>
        </w:tabs>
        <w:rPr>
          <w:u w:val="single"/>
        </w:rPr>
      </w:pPr>
    </w:p>
    <w:p w:rsidR="00C533A5" w:rsidRPr="00C37674" w:rsidP="00C533A5" w14:paraId="5CF70436" w14:textId="77777777">
      <w:pPr>
        <w:keepNext/>
        <w:tabs>
          <w:tab w:val="clear" w:pos="567"/>
        </w:tabs>
        <w:rPr>
          <w:u w:val="single"/>
        </w:rPr>
      </w:pPr>
      <w:r w:rsidRPr="00C37674">
        <w:rPr>
          <w:u w:val="single"/>
        </w:rPr>
        <w:t>Imunoterapia</w:t>
      </w:r>
    </w:p>
    <w:p w:rsidR="00C533A5" w:rsidRPr="00C37674" w:rsidP="00C533A5" w14:paraId="0B697438" w14:textId="77777777">
      <w:pPr>
        <w:tabs>
          <w:tab w:val="clear" w:pos="567"/>
        </w:tabs>
        <w:rPr>
          <w:szCs w:val="22"/>
        </w:rPr>
      </w:pPr>
      <w:r w:rsidRPr="00C37674">
        <w:rPr>
          <w:szCs w:val="22"/>
        </w:rPr>
        <w:t>STELARA sa nehodnotila u pacientov, ktorí podstúpili alergénovú imunoterapiu. Nie je známe, či STELARA môže mať vplyv na alergénovú imunoterapiu.</w:t>
      </w:r>
    </w:p>
    <w:p w:rsidR="00C533A5" w:rsidRPr="00C37674" w:rsidP="00C533A5" w14:paraId="679C51B2" w14:textId="77777777">
      <w:pPr>
        <w:widowControl w:val="0"/>
      </w:pPr>
    </w:p>
    <w:p w:rsidR="00C533A5" w:rsidRPr="00C37674" w:rsidP="00C533A5" w14:paraId="72F71332" w14:textId="77777777">
      <w:pPr>
        <w:keepNext/>
        <w:widowControl w:val="0"/>
        <w:rPr>
          <w:u w:val="single"/>
        </w:rPr>
      </w:pPr>
      <w:r w:rsidRPr="00C37674">
        <w:rPr>
          <w:u w:val="single"/>
        </w:rPr>
        <w:t>Vážne ochorenia kože</w:t>
      </w:r>
    </w:p>
    <w:p w:rsidR="00C533A5" w:rsidRPr="00C37674" w:rsidP="00C533A5" w14:paraId="0BA856D5" w14:textId="77777777">
      <w:pPr>
        <w:tabs>
          <w:tab w:val="clear" w:pos="567"/>
        </w:tabs>
      </w:pPr>
      <w:r w:rsidRPr="00C37674">
        <w:t>U pacientov so psoriázou bola po liečbe ustekinumabom hlásená exfoliatívna dermatitída (pozri časť 4.8). U pacientov s ložiskovou psoriázou sa môže v rámci prirodzeného priebehu ich ochorenia vyskytnúť erytrodermálna psoriáza s príznakmi, ktoré môžu byť klinicky na nerozoznanie od exfoliatívnej dermatitídy. V rámci sledovania psoriázy u pacienta si majú lekári pozorne všímať príznaky erytrodermálnej psoriázy alebo exfoliatívnej dermatitídy. Ak sa tieto príznaky objavia, má sa začať vhodná liečba. Liečba STELAROU sa má ukončiť, ak existuje podozrenie na reakciu na liek.</w:t>
      </w:r>
    </w:p>
    <w:p w:rsidR="00C533A5" w:rsidP="00C533A5" w14:paraId="5417F1FC" w14:textId="77777777">
      <w:pPr>
        <w:tabs>
          <w:tab w:val="clear" w:pos="567"/>
        </w:tabs>
        <w:rPr>
          <w:u w:val="single"/>
        </w:rPr>
      </w:pPr>
    </w:p>
    <w:p w:rsidR="00C533A5" w:rsidRPr="0003611D" w:rsidP="00C533A5" w14:paraId="35AB2AC3" w14:textId="77777777">
      <w:pPr>
        <w:keepNext/>
        <w:widowControl w:val="0"/>
        <w:rPr>
          <w:u w:val="single"/>
        </w:rPr>
      </w:pPr>
      <w:r>
        <w:rPr>
          <w:u w:val="single"/>
        </w:rPr>
        <w:t>Ochorenia súvisiace s lupusom</w:t>
      </w:r>
    </w:p>
    <w:p w:rsidR="00C533A5" w:rsidRPr="004F12C8" w:rsidP="00C533A5" w14:paraId="029448FE" w14:textId="77777777">
      <w:pPr>
        <w:widowControl w:val="0"/>
      </w:pPr>
      <w:r>
        <w:t xml:space="preserve">U pacientov liečených ustekinumabom boli hlásené prípady ochorení súvisiacich s lupusom vrátane kožného lupusu erythematosus a syndrómu podobnému lupusu. Ak sa objavia lézie, najmä v oblastiach kože vystavených slnku, alebo ak sú sprevádzané artralgiou, pacient má okamžite vyhľadať lekársku pomoc. Ak sa potvrdí diagnóza ochorenia súvisiaceho s lupusom, ustekinumab sa </w:t>
      </w:r>
      <w:r>
        <w:t>má vysadiť a má sa začať vhodná liečba.</w:t>
      </w:r>
    </w:p>
    <w:p w:rsidR="00C533A5" w:rsidRPr="00C37674" w:rsidP="00C533A5" w14:paraId="0DC0FD10" w14:textId="77777777">
      <w:pPr>
        <w:tabs>
          <w:tab w:val="clear" w:pos="567"/>
        </w:tabs>
        <w:rPr>
          <w:u w:val="single"/>
        </w:rPr>
      </w:pPr>
    </w:p>
    <w:p w:rsidR="00C533A5" w:rsidRPr="00C37674" w:rsidP="00C533A5" w14:paraId="3FB8F88D" w14:textId="77777777">
      <w:pPr>
        <w:keepNext/>
        <w:tabs>
          <w:tab w:val="clear" w:pos="567"/>
        </w:tabs>
        <w:rPr>
          <w:u w:val="single"/>
        </w:rPr>
      </w:pPr>
      <w:r w:rsidRPr="00C37674">
        <w:rPr>
          <w:u w:val="single"/>
        </w:rPr>
        <w:t>Osobitné skupiny pacientov</w:t>
      </w:r>
    </w:p>
    <w:p w:rsidR="00C533A5" w:rsidRPr="00C37674" w:rsidP="00C533A5" w14:paraId="36240A5F" w14:textId="77777777">
      <w:pPr>
        <w:keepNext/>
        <w:tabs>
          <w:tab w:val="clear" w:pos="567"/>
        </w:tabs>
        <w:rPr>
          <w:i/>
          <w:iCs/>
        </w:rPr>
      </w:pPr>
      <w:r w:rsidRPr="00C37674">
        <w:rPr>
          <w:i/>
          <w:iCs/>
        </w:rPr>
        <w:t>Starší ľudia (≥ 65 rokov)</w:t>
      </w:r>
    </w:p>
    <w:p w:rsidR="00C533A5" w:rsidP="00C533A5" w14:paraId="1FAEAD7D" w14:textId="77777777">
      <w:pPr>
        <w:tabs>
          <w:tab w:val="clear" w:pos="567"/>
        </w:tabs>
      </w:pPr>
      <w:r w:rsidRPr="00C37674">
        <w:t>U pacientov starších ako 65 rokov, ktorí dostávali STELARU, sa v klinických štúdiách so schválenými indikáciami nepozorovali žiadne rozdiely v účinnosti alebo bezpečnosti v porovnaní s mladšími pacientmi, počet pacientov starších ako 65 rokov však nie je dostatočný na to, aby sa dalo určiť, či odpovedajú na liečbu odlišne ako mladší pacienti. Keďže sa vo všeobecnosti u starších pacientov vyskytujú infekcie vo vyššej miere, liečbe tejto skupiny pacientov treba venovať zvýšenú pozornosť.</w:t>
      </w:r>
    </w:p>
    <w:p w:rsidR="00BD6B6F" w:rsidP="00C533A5" w14:paraId="7D8A6927" w14:textId="77777777">
      <w:pPr>
        <w:tabs>
          <w:tab w:val="clear" w:pos="567"/>
        </w:tabs>
      </w:pPr>
    </w:p>
    <w:p w:rsidR="00BD6B6F" w:rsidRPr="00C37674" w:rsidP="00BD6B6F" w14:paraId="01C53F1B" w14:textId="77777777">
      <w:pPr>
        <w:keepNext/>
        <w:widowControl w:val="0"/>
        <w:rPr>
          <w:u w:val="single"/>
        </w:rPr>
      </w:pPr>
      <w:r>
        <w:rPr>
          <w:u w:val="single"/>
        </w:rPr>
        <w:t>Polysorbát 80</w:t>
      </w:r>
    </w:p>
    <w:p w:rsidR="00BD6B6F" w:rsidRPr="00C37674" w:rsidP="00097C19" w14:paraId="45354B2C" w14:textId="4CC30081">
      <w:pPr>
        <w:widowControl w:val="0"/>
      </w:pPr>
      <w:r w:rsidRPr="00EB7F53">
        <w:t xml:space="preserve">STELARA obsahuje 0,04 mg (90 mg/1,0 ml) alebo 0,02 mg (45 mg/0,5 ml) polysorbátu 80 (E433) v </w:t>
      </w:r>
      <w:r w:rsidRPr="007500D8">
        <w:t>každej dávkovacej jednotke, čo zodpovedá 0</w:t>
      </w:r>
      <w:r>
        <w:t>,04 </w:t>
      </w:r>
      <w:r w:rsidRPr="007500D8">
        <w:t>mg/ml. Polysorb</w:t>
      </w:r>
      <w:r>
        <w:t>át</w:t>
      </w:r>
      <w:r w:rsidRPr="007500D8">
        <w:t xml:space="preserve">y môžu </w:t>
      </w:r>
      <w:r w:rsidR="00B87517">
        <w:t>vyvola</w:t>
      </w:r>
      <w:r w:rsidRPr="007500D8">
        <w:t>ť alergické reakcie.</w:t>
      </w:r>
    </w:p>
    <w:p w:rsidR="00C533A5" w:rsidRPr="00C37674" w:rsidP="00C533A5" w14:paraId="0B42591F" w14:textId="77777777">
      <w:pPr>
        <w:tabs>
          <w:tab w:val="clear" w:pos="567"/>
        </w:tabs>
      </w:pPr>
    </w:p>
    <w:p w:rsidR="00C533A5" w:rsidRPr="00C37674" w:rsidP="00C533A5" w14:paraId="0B61C365" w14:textId="77777777">
      <w:pPr>
        <w:keepNext/>
        <w:ind w:left="567" w:hanging="567"/>
        <w:outlineLvl w:val="2"/>
        <w:rPr>
          <w:b/>
          <w:bCs/>
        </w:rPr>
      </w:pPr>
      <w:r w:rsidRPr="00C37674">
        <w:rPr>
          <w:b/>
          <w:bCs/>
        </w:rPr>
        <w:t>4.5</w:t>
      </w:r>
      <w:r w:rsidRPr="00C37674">
        <w:rPr>
          <w:b/>
          <w:bCs/>
        </w:rPr>
        <w:tab/>
        <w:t>Liekové a iné interakcie</w:t>
      </w:r>
    </w:p>
    <w:p w:rsidR="00C533A5" w:rsidRPr="00C37674" w:rsidP="00C533A5" w14:paraId="4091B7F5" w14:textId="77777777">
      <w:pPr>
        <w:keepNext/>
        <w:tabs>
          <w:tab w:val="clear" w:pos="567"/>
        </w:tabs>
      </w:pPr>
    </w:p>
    <w:p w:rsidR="00C533A5" w:rsidRPr="00C37674" w:rsidP="00C533A5" w14:paraId="314B09AC" w14:textId="77777777">
      <w:r w:rsidRPr="00C37674">
        <w:t>Živé vakcíny sa nesmú podávať súčasne so STELAROU.</w:t>
      </w:r>
    </w:p>
    <w:p w:rsidR="00C533A5" w:rsidP="00C533A5" w14:paraId="26BED2E5" w14:textId="77777777"/>
    <w:p w:rsidR="00C533A5" w:rsidRPr="00C37674" w:rsidP="00C533A5" w14:paraId="01AD52A4" w14:textId="483C5356">
      <w:r>
        <w:t xml:space="preserve">Podávanie živých vakcín (ako je BCG vakcína) deťom vystaveným ustekinumabu </w:t>
      </w:r>
      <w:r>
        <w:rPr>
          <w:i/>
        </w:rPr>
        <w:t>in utero</w:t>
      </w:r>
      <w:r>
        <w:t xml:space="preserve"> sa neodporúča počas </w:t>
      </w:r>
      <w:r w:rsidR="005A3D8E">
        <w:t>dvanástich</w:t>
      </w:r>
      <w:r>
        <w:t xml:space="preserve"> mesiacov po narodení alebo dovtedy, kým nie sú hladiny ustekinumabu v sére detí nedetegovateľné (pozri časti 4.4 a 4.6). Ak existuje jasný klinický prínos pre konkrétne dieťa, môže sa zvážiť podanie živej vakcíny v skoršom čase, ak sú hladiny ustekinumabu v sére dieťaťa nedetegovateľné.</w:t>
      </w:r>
    </w:p>
    <w:p w:rsidR="00C533A5" w:rsidRPr="00C37674" w:rsidP="00C533A5" w14:paraId="714820F0" w14:textId="77777777">
      <w:pPr>
        <w:tabs>
          <w:tab w:val="clear" w:pos="567"/>
        </w:tabs>
        <w:rPr>
          <w:iCs/>
        </w:rPr>
      </w:pPr>
    </w:p>
    <w:p w:rsidR="00C533A5" w:rsidRPr="00C37674" w:rsidP="00C533A5" w14:paraId="77247C57" w14:textId="799C377D">
      <w:pPr>
        <w:tabs>
          <w:tab w:val="clear" w:pos="567"/>
        </w:tabs>
        <w:rPr>
          <w:iCs/>
        </w:rPr>
      </w:pPr>
      <w:r w:rsidRPr="00C37674">
        <w:rPr>
          <w:iCs/>
        </w:rPr>
        <w:t>V populačných farmakokinetických analýzach klinických štúdií fáz</w:t>
      </w:r>
      <w:r>
        <w:rPr>
          <w:iCs/>
        </w:rPr>
        <w:t xml:space="preserve">y 3 </w:t>
      </w:r>
      <w:r w:rsidRPr="00C37674">
        <w:rPr>
          <w:iCs/>
        </w:rPr>
        <w:t>sa skúmal účinok najčastejšie používaných súčasne podávaných liekov u pacientov so psoriázou (vrátane paracetamolu, ibuprofénu, kyseliny acetylsalicylovej, metformínu, atorvastatínu, levotyroxínu) na farmakokinetiku ustekinumabu. Nezistili sa žiadne náznaky interakcie s týmito súčasne podávanými liekmi. Daná analýza vychádzala zo základu, že najmenej 100 pacientov (&gt; 5 % sledovanej populácie) dostávalo súbežnú liečbu týmito liekmi počas najmenej 90 % z času trvania štúdie. Farmakokinetika ustekinumabu nebola ovplyvnená súbežným užívaním MTX, NSAID, 6-merkaptopurínu, azatioprínu a perorálnych kortikosteroidov u pacientov so psoriatickou artritídou, Crohnovou chorobou alebo ulceróznou kolitídou alebo predchádzajúcou expozíciou anti-TNFα látkam u pacientov so psoriatickou artritídou alebo Crohnovou chorobou alebo expozíciou biologikám (t. j. anti-TNFα látky a/alebo vedolizumab) u pacientov s ulceróznou kolitídou.</w:t>
      </w:r>
    </w:p>
    <w:p w:rsidR="00C533A5" w:rsidRPr="00C37674" w:rsidP="00C533A5" w14:paraId="4DC30EC4" w14:textId="77777777"/>
    <w:p w:rsidR="00C533A5" w:rsidRPr="00C37674" w:rsidP="00C533A5" w14:paraId="4F1A441A" w14:textId="7909B81C">
      <w:r w:rsidRPr="00C37674">
        <w:t xml:space="preserve">Výsledky štúdie </w:t>
      </w:r>
      <w:r w:rsidRPr="00C37674">
        <w:rPr>
          <w:i/>
        </w:rPr>
        <w:t>in vitro</w:t>
      </w:r>
      <w:r w:rsidRPr="00C37674">
        <w:t xml:space="preserve"> </w:t>
      </w:r>
      <w:r w:rsidR="00BD6B6F">
        <w:t>a štúdie fázy</w:t>
      </w:r>
      <w:r w:rsidR="00EB7F53">
        <w:t> </w:t>
      </w:r>
      <w:r w:rsidR="00BD6B6F">
        <w:t>1 u pacientov s aktívnou Crohnovou chorobou</w:t>
      </w:r>
      <w:r w:rsidRPr="00C37674" w:rsidR="00BD6B6F">
        <w:t xml:space="preserve"> </w:t>
      </w:r>
      <w:r w:rsidRPr="00C37674">
        <w:t>nenaznačujú potrebu úpravy dávky u pacientov, ktorí užívajú zároveň substráty CYP450 (pozri časť 5.2).</w:t>
      </w:r>
    </w:p>
    <w:p w:rsidR="00C533A5" w:rsidRPr="00C37674" w:rsidP="00C533A5" w14:paraId="3DB37D8D" w14:textId="77777777"/>
    <w:p w:rsidR="00C533A5" w:rsidRPr="00C37674" w:rsidP="00C533A5" w14:paraId="29E4577A" w14:textId="77777777">
      <w:pPr>
        <w:tabs>
          <w:tab w:val="clear" w:pos="567"/>
        </w:tabs>
      </w:pPr>
      <w:r w:rsidRPr="00C37674">
        <w:t>V štúdiách so psoriázou sa nehodnotila bezpečnosť a účinnosť STELARY v kombinácii s imunosupresívami, vrátane biologických látok alebo fototerapie. V štúdiách so psoriatickou artritídou sa nepreukázalo, že by súbežné podávanie MTX malo vplyv na bezpečnosť alebo účinnosť STELARY. V štúdiách s Crohnovou chorobou a ulceróznou kolitídou sa nepreukázalo, že by súbežné podávanie imunosupresív alebo kortikosteroidov malo vplyv na bezpečnosť alebo účinnosť STELARY (pozri časť 4.4).</w:t>
      </w:r>
    </w:p>
    <w:p w:rsidR="00C533A5" w:rsidRPr="00C37674" w:rsidP="00C533A5" w14:paraId="37FCA136" w14:textId="77777777">
      <w:pPr>
        <w:tabs>
          <w:tab w:val="clear" w:pos="567"/>
        </w:tabs>
      </w:pPr>
    </w:p>
    <w:p w:rsidR="00C533A5" w:rsidRPr="00C37674" w:rsidP="00C533A5" w14:paraId="71C16FCD" w14:textId="77777777">
      <w:pPr>
        <w:keepNext/>
        <w:ind w:left="567" w:hanging="567"/>
        <w:outlineLvl w:val="2"/>
        <w:rPr>
          <w:b/>
          <w:bCs/>
        </w:rPr>
      </w:pPr>
      <w:r w:rsidRPr="00C37674">
        <w:rPr>
          <w:b/>
          <w:bCs/>
        </w:rPr>
        <w:t>4.6</w:t>
      </w:r>
      <w:r w:rsidRPr="00C37674">
        <w:rPr>
          <w:b/>
          <w:bCs/>
        </w:rPr>
        <w:tab/>
        <w:t>Fertilita, gravidita a laktácia</w:t>
      </w:r>
    </w:p>
    <w:p w:rsidR="00C533A5" w:rsidRPr="00C37674" w:rsidP="00C533A5" w14:paraId="24EB0DDA" w14:textId="77777777">
      <w:pPr>
        <w:keepNext/>
        <w:tabs>
          <w:tab w:val="clear" w:pos="567"/>
        </w:tabs>
        <w:rPr>
          <w:i/>
        </w:rPr>
      </w:pPr>
    </w:p>
    <w:p w:rsidR="00C533A5" w:rsidRPr="00C37674" w:rsidP="00C533A5" w14:paraId="687F19C4" w14:textId="77777777">
      <w:pPr>
        <w:keepNext/>
        <w:rPr>
          <w:u w:val="single"/>
        </w:rPr>
      </w:pPr>
      <w:r w:rsidRPr="00C37674">
        <w:rPr>
          <w:u w:val="single"/>
        </w:rPr>
        <w:t>Ženy vo fertilnom veku</w:t>
      </w:r>
    </w:p>
    <w:p w:rsidR="00C533A5" w:rsidRPr="00C37674" w:rsidP="00C533A5" w14:paraId="6F0C6F88" w14:textId="77777777">
      <w:r w:rsidRPr="00C37674">
        <w:t>Ženy vo fertilnom veku musia používať účinnú antikoncepciu počas liečby a až do 15 týždňov po liečbe.</w:t>
      </w:r>
    </w:p>
    <w:p w:rsidR="00C533A5" w:rsidRPr="00C37674" w:rsidP="00C533A5" w14:paraId="4B1FB3DC" w14:textId="77777777"/>
    <w:p w:rsidR="00C533A5" w:rsidRPr="00C37674" w:rsidP="00C533A5" w14:paraId="1A43D7B7" w14:textId="77777777">
      <w:pPr>
        <w:keepNext/>
      </w:pPr>
      <w:r w:rsidRPr="00C37674">
        <w:rPr>
          <w:u w:val="single"/>
        </w:rPr>
        <w:t>Gravidita</w:t>
      </w:r>
    </w:p>
    <w:p w:rsidR="00F24B55" w:rsidP="00F24B55" w14:paraId="535D5FAA" w14:textId="24B4C151">
      <w:r>
        <w:t>Údaje zo stredne veľkého počtu prospektívne zozbieraných gravidít po expozícii STELARE so známymi výsledkami vrátane 450 gravidít s expozíciou počas prvého trimestra, nepoukazujú na zvýšené riziko závažných vrodených malformácií u novorodenca.</w:t>
      </w:r>
    </w:p>
    <w:p w:rsidR="00F24B55" w:rsidP="00F24B55" w14:paraId="3366786A" w14:textId="77777777"/>
    <w:p w:rsidR="00F24B55" w:rsidP="00C533A5" w14:paraId="695C1A0A" w14:textId="63279E63">
      <w:r w:rsidRPr="00C37674">
        <w:t>Štúdie na zvieratách nepreukázali priame alebo nepriame škodlivé účinky na graviditu, embryonálny/fetálny vývoj, pôrod alebo postnatálny vývoj (pozri</w:t>
      </w:r>
      <w:r w:rsidR="00C45A34">
        <w:t> </w:t>
      </w:r>
      <w:r w:rsidRPr="00C37674">
        <w:t>5.3).</w:t>
      </w:r>
    </w:p>
    <w:p w:rsidR="00F24B55" w:rsidP="00C533A5" w14:paraId="45337C78" w14:textId="77777777"/>
    <w:p w:rsidR="00C533A5" w:rsidRPr="00C37674" w:rsidP="00C533A5" w14:paraId="37B74453" w14:textId="3D252EC8">
      <w:r>
        <w:t xml:space="preserve">Dostupné klinické skúsenosti sú však obmedzené. </w:t>
      </w:r>
      <w:r w:rsidRPr="00C37674">
        <w:t>Z dôvodu bezpečnosti sa neodporúča užívať STELARU počas gravidity.</w:t>
      </w:r>
    </w:p>
    <w:p w:rsidR="00C533A5" w:rsidP="00C533A5" w14:paraId="0CC4EA83" w14:textId="77777777">
      <w:pPr>
        <w:tabs>
          <w:tab w:val="clear" w:pos="567"/>
        </w:tabs>
      </w:pPr>
    </w:p>
    <w:p w:rsidR="00C533A5" w:rsidP="00C533A5" w14:paraId="79656C91" w14:textId="77777777">
      <w:r>
        <w:t xml:space="preserve">Ustekinumab prechádza placentou a bol zistený v sére detí narodených pacientkam liečeným ustekinumabom počas gravidity. Klinický vplyv tohto stavu nie je známy, avšak riziko infekcie u detí vystavených ustekinumabu </w:t>
      </w:r>
      <w:r>
        <w:rPr>
          <w:i/>
        </w:rPr>
        <w:t>in utero</w:t>
      </w:r>
      <w:r>
        <w:t xml:space="preserve"> môže byť po narodení zvýšené.</w:t>
      </w:r>
    </w:p>
    <w:p w:rsidR="00C533A5" w:rsidP="00C533A5" w14:paraId="4302F3BB" w14:textId="4D55E49B">
      <w:r>
        <w:t xml:space="preserve">Podávanie živých vakcín (ako je BCG vakcína) deťom vystaveným </w:t>
      </w:r>
      <w:r>
        <w:rPr>
          <w:i/>
        </w:rPr>
        <w:t>in utero</w:t>
      </w:r>
      <w:r>
        <w:t xml:space="preserve"> ustekinumabu sa neodporúča počas </w:t>
      </w:r>
      <w:r w:rsidR="005A3D8E">
        <w:t>dvanástich</w:t>
      </w:r>
      <w:r>
        <w:t> mesiacov po narodení alebo dovtedy, kým nie sú hladiny ustekinumabu v sére detí nedetegovateľné (pozri časti 4.4 a 4.5). Ak existuje jasný klinický prínos pre konkrétne dieťa, môže sa zvážiť podanie živej vakcíny v skoršom čase, ak sú hladiny ustekinumabu v sére dieťaťa nedetegovateľné.</w:t>
      </w:r>
    </w:p>
    <w:p w:rsidR="00C533A5" w:rsidRPr="00C37674" w:rsidP="00C533A5" w14:paraId="634D2CEA" w14:textId="77777777">
      <w:pPr>
        <w:tabs>
          <w:tab w:val="clear" w:pos="567"/>
        </w:tabs>
      </w:pPr>
    </w:p>
    <w:p w:rsidR="00C533A5" w:rsidRPr="00C37674" w:rsidP="00C533A5" w14:paraId="22C10100" w14:textId="77777777">
      <w:pPr>
        <w:keepNext/>
        <w:tabs>
          <w:tab w:val="clear" w:pos="567"/>
        </w:tabs>
        <w:rPr>
          <w:u w:val="single"/>
        </w:rPr>
      </w:pPr>
      <w:r w:rsidRPr="00C37674">
        <w:rPr>
          <w:u w:val="single"/>
        </w:rPr>
        <w:t>Dojčenie</w:t>
      </w:r>
    </w:p>
    <w:p w:rsidR="00C533A5" w:rsidRPr="00C37674" w:rsidP="00C533A5" w14:paraId="6150175E" w14:textId="77777777">
      <w:pPr>
        <w:tabs>
          <w:tab w:val="clear" w:pos="567"/>
        </w:tabs>
      </w:pPr>
      <w:r>
        <w:t>Obmedzené údaje z publikovanej literatúry naznačujú, že ustekinumab sa vylučuje do ľudského materského mlieka vo veľmi malých množstvách</w:t>
      </w:r>
      <w:r w:rsidRPr="00C37674">
        <w:t>. Nie je známe, či sa ustekinumab po požití systémovo absorbuje. Vzhľadom na potenciál pre vznik nežiaducich reakcií spôsobených ustekinumabom u dojčiat je potrebné rozhodnúť, či prerušiť dojčenie počas liečby a ešte 15 týždňov po liečbe, alebo či prerušiť terapiu STELAROU so zreteľom na prínos dojčenia pre dieťa a prínos terapie pre pacientku.</w:t>
      </w:r>
    </w:p>
    <w:p w:rsidR="00C533A5" w:rsidRPr="00C37674" w:rsidP="00C533A5" w14:paraId="589D5E18" w14:textId="77777777">
      <w:pPr>
        <w:tabs>
          <w:tab w:val="clear" w:pos="567"/>
        </w:tabs>
      </w:pPr>
    </w:p>
    <w:p w:rsidR="00C533A5" w:rsidRPr="00C37674" w:rsidP="00C533A5" w14:paraId="282F9C9B" w14:textId="77777777">
      <w:pPr>
        <w:keepNext/>
        <w:tabs>
          <w:tab w:val="clear" w:pos="567"/>
        </w:tabs>
        <w:rPr>
          <w:u w:val="single"/>
        </w:rPr>
      </w:pPr>
      <w:r w:rsidRPr="00C37674">
        <w:rPr>
          <w:u w:val="single"/>
        </w:rPr>
        <w:t>Fertilita</w:t>
      </w:r>
    </w:p>
    <w:p w:rsidR="00C533A5" w:rsidRPr="00C37674" w:rsidP="00C533A5" w14:paraId="4597B0A3" w14:textId="77777777">
      <w:pPr>
        <w:tabs>
          <w:tab w:val="clear" w:pos="567"/>
        </w:tabs>
      </w:pPr>
      <w:r w:rsidRPr="00C37674">
        <w:t>Vplyv ustekinumabu na fertilitu u ľudí sa neskúmal (pozri časť 5.3).</w:t>
      </w:r>
    </w:p>
    <w:p w:rsidR="00C533A5" w:rsidRPr="00C37674" w:rsidP="00C533A5" w14:paraId="67603E3F" w14:textId="77777777">
      <w:pPr>
        <w:tabs>
          <w:tab w:val="clear" w:pos="567"/>
        </w:tabs>
      </w:pPr>
    </w:p>
    <w:p w:rsidR="00C533A5" w:rsidRPr="00C37674" w:rsidP="00C533A5" w14:paraId="7240D957" w14:textId="77777777">
      <w:pPr>
        <w:keepNext/>
        <w:ind w:left="567" w:hanging="567"/>
        <w:outlineLvl w:val="2"/>
        <w:rPr>
          <w:b/>
          <w:bCs/>
        </w:rPr>
      </w:pPr>
      <w:r w:rsidRPr="00C37674">
        <w:rPr>
          <w:b/>
          <w:bCs/>
        </w:rPr>
        <w:t>4.7</w:t>
      </w:r>
      <w:r w:rsidRPr="00C37674">
        <w:rPr>
          <w:b/>
          <w:bCs/>
        </w:rPr>
        <w:tab/>
        <w:t>Ovplyvnenie schopnosti viesť vozidlá a obsluhovať stroje</w:t>
      </w:r>
    </w:p>
    <w:p w:rsidR="00C533A5" w:rsidRPr="00C37674" w:rsidP="00C533A5" w14:paraId="3CDED25F" w14:textId="77777777">
      <w:pPr>
        <w:keepNext/>
      </w:pPr>
    </w:p>
    <w:p w:rsidR="00C533A5" w:rsidRPr="00C37674" w:rsidP="00C533A5" w14:paraId="4B39526A" w14:textId="77777777">
      <w:pPr>
        <w:tabs>
          <w:tab w:val="clear" w:pos="567"/>
        </w:tabs>
        <w:rPr>
          <w:szCs w:val="22"/>
        </w:rPr>
      </w:pPr>
      <w:r w:rsidRPr="00C37674">
        <w:rPr>
          <w:szCs w:val="22"/>
        </w:rPr>
        <w:t>STELARA nemá žiadny alebo má zanedbateľný vplyv na schopnosť viesť vozidlá a obsluhovať stroje.</w:t>
      </w:r>
    </w:p>
    <w:p w:rsidR="00C533A5" w:rsidRPr="00C37674" w:rsidP="00C533A5" w14:paraId="711B866B" w14:textId="77777777">
      <w:pPr>
        <w:tabs>
          <w:tab w:val="clear" w:pos="567"/>
        </w:tabs>
      </w:pPr>
    </w:p>
    <w:p w:rsidR="00C533A5" w:rsidRPr="00C37674" w:rsidP="00C533A5" w14:paraId="4800B5E0" w14:textId="77777777">
      <w:pPr>
        <w:keepNext/>
        <w:ind w:left="567" w:hanging="567"/>
        <w:outlineLvl w:val="2"/>
        <w:rPr>
          <w:b/>
          <w:bCs/>
        </w:rPr>
      </w:pPr>
      <w:r w:rsidRPr="00C37674">
        <w:rPr>
          <w:b/>
          <w:bCs/>
        </w:rPr>
        <w:t>4.8</w:t>
      </w:r>
      <w:r w:rsidRPr="00C37674">
        <w:rPr>
          <w:b/>
          <w:bCs/>
        </w:rPr>
        <w:tab/>
        <w:t>Nežiaduce účinky</w:t>
      </w:r>
    </w:p>
    <w:p w:rsidR="00C533A5" w:rsidRPr="00C37674" w:rsidP="00C533A5" w14:paraId="5E4E27B8" w14:textId="77777777">
      <w:pPr>
        <w:keepNext/>
        <w:tabs>
          <w:tab w:val="clear" w:pos="567"/>
        </w:tabs>
      </w:pPr>
    </w:p>
    <w:p w:rsidR="00C533A5" w:rsidRPr="00C37674" w:rsidP="00C533A5" w14:paraId="77569369" w14:textId="77777777">
      <w:pPr>
        <w:keepNext/>
        <w:autoSpaceDE w:val="0"/>
        <w:autoSpaceDN w:val="0"/>
        <w:adjustRightInd w:val="0"/>
        <w:rPr>
          <w:szCs w:val="22"/>
          <w:u w:val="single"/>
        </w:rPr>
      </w:pPr>
      <w:r w:rsidRPr="00C37674">
        <w:rPr>
          <w:szCs w:val="22"/>
          <w:u w:val="single"/>
        </w:rPr>
        <w:t>Súhrn bezpečnostného profilu</w:t>
      </w:r>
    </w:p>
    <w:p w:rsidR="00C533A5" w:rsidRPr="00C37674" w:rsidP="00C533A5" w14:paraId="4F620D9E" w14:textId="77777777">
      <w:pPr>
        <w:widowControl w:val="0"/>
        <w:rPr>
          <w:bCs/>
        </w:rPr>
      </w:pPr>
      <w:r w:rsidRPr="00C37674">
        <w:rPr>
          <w:bCs/>
        </w:rPr>
        <w:t>Najčastejšie nežiaduce reakcie (&gt; 5 %) v kontrolovaných obdobiach klinických štúdií psoriázy, psoriatickej artritídy, Crohnovej choroby a ulceróznej kolitídy s ustekinumabom u dospelých boli nazofaryngitída</w:t>
      </w:r>
      <w:r w:rsidRPr="00C37674">
        <w:t xml:space="preserve"> a bolesť hlavy</w:t>
      </w:r>
      <w:r w:rsidRPr="00C37674">
        <w:rPr>
          <w:bCs/>
        </w:rPr>
        <w:t xml:space="preserve">. Väčšinou sa považovali za ľahké a nevyžadovali si prerušenie liečby v štúdii. Najzávažnejšia nežiaduca reakcia, ktorá bola hlásená pre STELARU, je závažná reakcia z precitlivenosti vrátane anafylaxie </w:t>
      </w:r>
      <w:r w:rsidRPr="00C37674">
        <w:rPr>
          <w:szCs w:val="22"/>
        </w:rPr>
        <w:t>(pozri časť 4.4). Celkový bezpečnostný profil bol u pacientov so psoriázou, psoriatickou artritídou, Crohnovou chorobou a ulceróznou kolitídou podobný.</w:t>
      </w:r>
    </w:p>
    <w:p w:rsidR="00C533A5" w:rsidRPr="00C37674" w:rsidP="00C533A5" w14:paraId="7FB14494" w14:textId="77777777">
      <w:pPr>
        <w:widowControl w:val="0"/>
        <w:rPr>
          <w:bCs/>
        </w:rPr>
      </w:pPr>
    </w:p>
    <w:p w:rsidR="00C533A5" w:rsidRPr="00C37674" w:rsidP="00C533A5" w14:paraId="4EA0EE55" w14:textId="77777777">
      <w:pPr>
        <w:keepNext/>
        <w:tabs>
          <w:tab w:val="clear" w:pos="567"/>
        </w:tabs>
        <w:rPr>
          <w:szCs w:val="22"/>
          <w:u w:val="single"/>
        </w:rPr>
      </w:pPr>
      <w:r w:rsidRPr="00C37674">
        <w:rPr>
          <w:szCs w:val="22"/>
          <w:u w:val="single"/>
        </w:rPr>
        <w:t>Zoznam nežiaducich reakcií v tabuľkách</w:t>
      </w:r>
    </w:p>
    <w:p w:rsidR="00BD6B6F" w:rsidRPr="00C37674" w:rsidP="00BD6B6F" w14:paraId="1CCD38FB" w14:textId="27F3FB61">
      <w:pPr>
        <w:tabs>
          <w:tab w:val="clear" w:pos="567"/>
        </w:tabs>
        <w:rPr>
          <w:bCs/>
        </w:rPr>
      </w:pPr>
      <w:r w:rsidRPr="00C37674">
        <w:rPr>
          <w:bCs/>
        </w:rPr>
        <w:t>Nižšie uvedené údaje o bezpečnosti odzrkadľujú expozíciu ustekinumabu u dospelých v 14</w:t>
      </w:r>
      <w:r w:rsidRPr="00C37674">
        <w:t> </w:t>
      </w:r>
      <w:r w:rsidRPr="00C37674">
        <w:rPr>
          <w:bCs/>
        </w:rPr>
        <w:t>štúdiách fázy</w:t>
      </w:r>
      <w:r w:rsidRPr="00C37674">
        <w:t> </w:t>
      </w:r>
      <w:r w:rsidRPr="00C37674">
        <w:rPr>
          <w:bCs/>
        </w:rPr>
        <w:t xml:space="preserve">2 a 3 s účasťou </w:t>
      </w:r>
      <w:r>
        <w:rPr>
          <w:bCs/>
        </w:rPr>
        <w:t>6 710</w:t>
      </w:r>
      <w:r w:rsidRPr="00C37674">
        <w:t> </w:t>
      </w:r>
      <w:r w:rsidRPr="00C37674">
        <w:rPr>
          <w:bCs/>
        </w:rPr>
        <w:t xml:space="preserve">pacientov (4 135 so psoriázou a/alebo psoriatickou artritídou, 1 749 s Crohnovou chorobou a </w:t>
      </w:r>
      <w:r>
        <w:rPr>
          <w:bCs/>
        </w:rPr>
        <w:t>826</w:t>
      </w:r>
      <w:r w:rsidRPr="00C37674">
        <w:rPr>
          <w:bCs/>
        </w:rPr>
        <w:t xml:space="preserve"> s ulceróznou kolitídou). Toto zahŕňa expozíciu STELAR</w:t>
      </w:r>
      <w:ins w:id="716" w:author="Slovak LOC JK" w:date="2025-02-26T11:38:00Z">
        <w:r w:rsidR="00E071DE">
          <w:rPr>
            <w:bCs/>
          </w:rPr>
          <w:t>E</w:t>
        </w:r>
      </w:ins>
      <w:del w:id="717" w:author="Slovak LOC JK" w:date="2025-02-26T11:38:00Z">
        <w:r>
          <w:rPr>
            <w:bCs/>
          </w:rPr>
          <w:delText>Y</w:delText>
        </w:r>
      </w:del>
      <w:r w:rsidRPr="00C37674">
        <w:rPr>
          <w:bCs/>
        </w:rPr>
        <w:t xml:space="preserve"> v kontrolovaných a nekontrolovaných obdobiach klinických štúdií </w:t>
      </w:r>
      <w:r w:rsidRPr="00764AC9">
        <w:rPr>
          <w:bCs/>
        </w:rPr>
        <w:t>u pacientov so psoriázou, psoriatickou artritídou, Crohnovou chorobou alebo ulceróznou kolitídou</w:t>
      </w:r>
      <w:r>
        <w:rPr>
          <w:bCs/>
        </w:rPr>
        <w:t xml:space="preserve"> </w:t>
      </w:r>
      <w:r w:rsidRPr="00C37674">
        <w:rPr>
          <w:bCs/>
        </w:rPr>
        <w:t>počas najmenej 6 mesiacov</w:t>
      </w:r>
      <w:r>
        <w:rPr>
          <w:bCs/>
        </w:rPr>
        <w:t xml:space="preserve"> (4 577</w:t>
      </w:r>
      <w:r w:rsidR="00450AF0">
        <w:rPr>
          <w:bCs/>
        </w:rPr>
        <w:t> </w:t>
      </w:r>
      <w:r>
        <w:rPr>
          <w:bCs/>
        </w:rPr>
        <w:t>pacientov)</w:t>
      </w:r>
      <w:r w:rsidRPr="00C37674">
        <w:rPr>
          <w:bCs/>
        </w:rPr>
        <w:t xml:space="preserve"> alebo</w:t>
      </w:r>
      <w:r>
        <w:rPr>
          <w:bCs/>
        </w:rPr>
        <w:t xml:space="preserve"> najmenej</w:t>
      </w:r>
      <w:r w:rsidRPr="00C37674">
        <w:rPr>
          <w:bCs/>
        </w:rPr>
        <w:t xml:space="preserve"> 1</w:t>
      </w:r>
      <w:r w:rsidR="00450AF0">
        <w:rPr>
          <w:bCs/>
        </w:rPr>
        <w:t> </w:t>
      </w:r>
      <w:r w:rsidRPr="00C37674">
        <w:rPr>
          <w:bCs/>
        </w:rPr>
        <w:t>roka (</w:t>
      </w:r>
      <w:r>
        <w:rPr>
          <w:bCs/>
        </w:rPr>
        <w:t>3 648</w:t>
      </w:r>
      <w:r w:rsidRPr="00C37674">
        <w:t> </w:t>
      </w:r>
      <w:r w:rsidRPr="00C37674">
        <w:rPr>
          <w:bCs/>
        </w:rPr>
        <w:t>pacientov</w:t>
      </w:r>
      <w:r>
        <w:rPr>
          <w:bCs/>
        </w:rPr>
        <w:t>).</w:t>
      </w:r>
      <w:r w:rsidRPr="00C37674">
        <w:rPr>
          <w:bCs/>
        </w:rPr>
        <w:t xml:space="preserve"> </w:t>
      </w:r>
      <w:r w:rsidRPr="00764AC9">
        <w:rPr>
          <w:bCs/>
        </w:rPr>
        <w:t>2</w:t>
      </w:r>
      <w:r>
        <w:rPr>
          <w:bCs/>
        </w:rPr>
        <w:t> </w:t>
      </w:r>
      <w:r w:rsidRPr="00764AC9">
        <w:rPr>
          <w:bCs/>
        </w:rPr>
        <w:t>194</w:t>
      </w:r>
      <w:r w:rsidR="00450AF0">
        <w:rPr>
          <w:bCs/>
        </w:rPr>
        <w:t> </w:t>
      </w:r>
      <w:r w:rsidRPr="00764AC9">
        <w:rPr>
          <w:bCs/>
        </w:rPr>
        <w:t>pacientov so psoriázou, Crohnovou chorobou alebo ulceróznou kolitídou počas najmenej 4</w:t>
      </w:r>
      <w:r w:rsidR="00450AF0">
        <w:rPr>
          <w:bCs/>
        </w:rPr>
        <w:t> </w:t>
      </w:r>
      <w:r w:rsidRPr="00764AC9">
        <w:rPr>
          <w:bCs/>
        </w:rPr>
        <w:t>rokov, zatiaľ čo 1</w:t>
      </w:r>
      <w:r>
        <w:rPr>
          <w:bCs/>
        </w:rPr>
        <w:t> </w:t>
      </w:r>
      <w:r w:rsidRPr="00764AC9">
        <w:rPr>
          <w:bCs/>
        </w:rPr>
        <w:t>148</w:t>
      </w:r>
      <w:r w:rsidR="00450AF0">
        <w:rPr>
          <w:bCs/>
        </w:rPr>
        <w:t> </w:t>
      </w:r>
      <w:r w:rsidRPr="00764AC9">
        <w:rPr>
          <w:bCs/>
        </w:rPr>
        <w:t>pacientov so psoriázou alebo Crohnovou chorobou bolo vystavených najmenej 5</w:t>
      </w:r>
      <w:r w:rsidR="00450AF0">
        <w:rPr>
          <w:bCs/>
        </w:rPr>
        <w:t> </w:t>
      </w:r>
      <w:r w:rsidRPr="00764AC9">
        <w:rPr>
          <w:bCs/>
        </w:rPr>
        <w:t>rokov.</w:t>
      </w:r>
    </w:p>
    <w:p w:rsidR="00C533A5" w:rsidRPr="00962652" w:rsidP="00C533A5" w14:paraId="5C64508D" w14:textId="77777777">
      <w:pPr>
        <w:tabs>
          <w:tab w:val="clear" w:pos="567"/>
        </w:tabs>
        <w:rPr>
          <w:bCs/>
        </w:rPr>
      </w:pPr>
    </w:p>
    <w:p w:rsidR="00C533A5" w:rsidRPr="00962652" w:rsidP="00C533A5" w14:paraId="0F7316E7" w14:textId="2014A0EA">
      <w:pPr>
        <w:tabs>
          <w:tab w:val="clear" w:pos="567"/>
        </w:tabs>
      </w:pPr>
      <w:r w:rsidRPr="00962652">
        <w:rPr>
          <w:bCs/>
        </w:rPr>
        <w:t xml:space="preserve">Tabuľka </w:t>
      </w:r>
      <w:r w:rsidRPr="00962652" w:rsidR="00CD4F18">
        <w:rPr>
          <w:bCs/>
        </w:rPr>
        <w:t>1</w:t>
      </w:r>
      <w:r w:rsidRPr="00962652">
        <w:rPr>
          <w:bCs/>
        </w:rPr>
        <w:t xml:space="preserve"> obsahuje zoznam nežiaducich reakcií z klinických štúdií zameraných na psoriázu,</w:t>
      </w:r>
      <w:r w:rsidRPr="00962652">
        <w:rPr>
          <w:szCs w:val="22"/>
        </w:rPr>
        <w:t> psoriatickú artritídu, Crohnovu chorobu a ulceróznu kolitídu u dospelých ako aj nežiaducich účinkov hlásených z postmarketingových skúseností</w:t>
      </w:r>
      <w:r w:rsidRPr="00962652">
        <w:rPr>
          <w:bCs/>
        </w:rPr>
        <w:t xml:space="preserve">. Nežiaduce účinky sú usporiadané podľa triedy orgánových systémov a frekvencie s použitím nasledujúcej konvencie: veľmi časté (≥ 1/10), časté (≥ 1/100 až &lt; 1/10), menej časté (≥ 1/1 000 až &lt; 1/100), zriedkavé (≥ 1/10 000 až &lt; 1/1 000), </w:t>
      </w:r>
      <w:r w:rsidRPr="00962652">
        <w:rPr>
          <w:szCs w:val="22"/>
        </w:rPr>
        <w:t xml:space="preserve">veľmi </w:t>
      </w:r>
      <w:r w:rsidRPr="00962652">
        <w:rPr>
          <w:szCs w:val="22"/>
        </w:rPr>
        <w:t>zriedkavé (</w:t>
      </w:r>
      <w:r w:rsidRPr="00962652">
        <w:t>&lt; </w:t>
      </w:r>
      <w:r w:rsidRPr="00962652">
        <w:rPr>
          <w:szCs w:val="22"/>
        </w:rPr>
        <w:t xml:space="preserve">1/10 000), neznáme (z dostupných údajov). </w:t>
      </w:r>
      <w:r w:rsidRPr="00962652">
        <w:t xml:space="preserve">V rámci jednotlivých skupín frekvencií sú nežiaduce účinky usporiadané </w:t>
      </w:r>
      <w:r w:rsidRPr="00962652">
        <w:rPr>
          <w:bCs/>
        </w:rPr>
        <w:t>v poradí klesajúcej závažnosti</w:t>
      </w:r>
      <w:r w:rsidRPr="00962652">
        <w:t>.</w:t>
      </w:r>
    </w:p>
    <w:p w:rsidR="00C533A5" w:rsidRPr="00962652" w:rsidP="00C533A5" w14:paraId="4D42620D" w14:textId="77777777">
      <w:pPr>
        <w:tabs>
          <w:tab w:val="clear" w:pos="567"/>
        </w:tabs>
      </w:pPr>
    </w:p>
    <w:p w:rsidR="00C533A5" w:rsidRPr="00C37674" w:rsidP="00C533A5" w14:paraId="06B8672A" w14:textId="6FF6B761">
      <w:pPr>
        <w:keepNext/>
        <w:tabs>
          <w:tab w:val="clear" w:pos="567"/>
        </w:tabs>
      </w:pPr>
      <w:r w:rsidRPr="00962652">
        <w:rPr>
          <w:i/>
          <w:iCs/>
        </w:rPr>
        <w:t xml:space="preserve">Tabuľka </w:t>
      </w:r>
      <w:r w:rsidRPr="00962652" w:rsidR="00CD4F18">
        <w:rPr>
          <w:i/>
          <w:iCs/>
        </w:rPr>
        <w:t>1</w:t>
      </w:r>
      <w:r w:rsidRPr="00962652">
        <w:rPr>
          <w:i/>
          <w:iCs/>
        </w:rPr>
        <w:t xml:space="preserve"> </w:t>
      </w:r>
      <w:r w:rsidRPr="00962652">
        <w:tab/>
      </w:r>
      <w:r w:rsidRPr="00962652">
        <w:rPr>
          <w:i/>
          <w:iCs/>
        </w:rPr>
        <w:t>Zoznam nežia</w:t>
      </w:r>
      <w:r w:rsidRPr="00C37674">
        <w:rPr>
          <w:i/>
          <w:iCs/>
        </w:rPr>
        <w:t>ducich reakcií</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tblPr>
      <w:tblGrid>
        <w:gridCol w:w="2974"/>
        <w:gridCol w:w="6098"/>
      </w:tblGrid>
      <w:tr w14:paraId="6AFA3E1B" w14:textId="77777777" w:rsidTr="00C372AE">
        <w:tblPrEx>
          <w:tblW w:w="907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tblPrEx>
        <w:trPr>
          <w:cantSplit/>
          <w:jc w:val="center"/>
        </w:trPr>
        <w:tc>
          <w:tcPr>
            <w:tcW w:w="2974" w:type="dxa"/>
          </w:tcPr>
          <w:p w:rsidR="00C533A5" w:rsidRPr="00C37674" w:rsidP="00C372AE" w14:paraId="6B5A72F3" w14:textId="77777777">
            <w:pPr>
              <w:keepNext/>
              <w:rPr>
                <w:b/>
                <w:bCs/>
              </w:rPr>
            </w:pPr>
            <w:r w:rsidRPr="00C37674">
              <w:rPr>
                <w:b/>
                <w:bCs/>
              </w:rPr>
              <w:t>Trieda orgánových systémov</w:t>
            </w:r>
          </w:p>
        </w:tc>
        <w:tc>
          <w:tcPr>
            <w:tcW w:w="6098" w:type="dxa"/>
          </w:tcPr>
          <w:p w:rsidR="00C533A5" w:rsidRPr="00C37674" w:rsidP="00C372AE" w14:paraId="07F8B311" w14:textId="77777777">
            <w:pPr>
              <w:keepNext/>
              <w:rPr>
                <w:b/>
                <w:bCs/>
              </w:rPr>
            </w:pPr>
            <w:r w:rsidRPr="00C37674">
              <w:rPr>
                <w:b/>
                <w:bCs/>
              </w:rPr>
              <w:t>Frekvencia: nežiaduci účinok</w:t>
            </w:r>
          </w:p>
        </w:tc>
      </w:tr>
      <w:tr w14:paraId="61EFF604" w14:textId="77777777" w:rsidTr="00C372AE">
        <w:tblPrEx>
          <w:tblW w:w="9072" w:type="dxa"/>
          <w:jc w:val="center"/>
          <w:tblLayout w:type="fixed"/>
          <w:tblLook w:val="0000"/>
        </w:tblPrEx>
        <w:trPr>
          <w:cantSplit/>
          <w:jc w:val="center"/>
        </w:trPr>
        <w:tc>
          <w:tcPr>
            <w:tcW w:w="2974" w:type="dxa"/>
          </w:tcPr>
          <w:p w:rsidR="00C533A5" w:rsidRPr="00C37674" w:rsidP="00C372AE" w14:paraId="1D2D9516" w14:textId="62C3DB97">
            <w:r w:rsidRPr="00C37674">
              <w:t>Infekcie a</w:t>
            </w:r>
            <w:r w:rsidR="00962652">
              <w:t> </w:t>
            </w:r>
            <w:r w:rsidRPr="00C37674">
              <w:t>nákazy</w:t>
            </w:r>
          </w:p>
        </w:tc>
        <w:tc>
          <w:tcPr>
            <w:tcW w:w="6098" w:type="dxa"/>
          </w:tcPr>
          <w:p w:rsidR="00C533A5" w:rsidRPr="00C37674" w:rsidP="00C372AE" w14:paraId="78BD2975" w14:textId="77777777">
            <w:r w:rsidRPr="00C37674">
              <w:t>Časté: infekcia horných dýchacích ciest, nazofaryngitída, sinusitída</w:t>
            </w:r>
          </w:p>
          <w:p w:rsidR="00C533A5" w:rsidRPr="00C37674" w:rsidP="00C372AE" w14:paraId="0BEC5DC0" w14:textId="77777777">
            <w:r w:rsidRPr="00C37674">
              <w:t>Menej časté: celulitída, infekcia zubov, herpes zoster, infekcia dolných dýchacích ciest, vírusová infekcia horných dýchacích ciest, vulvovaginálna mykotická infekcia</w:t>
            </w:r>
          </w:p>
          <w:p w:rsidR="00C533A5" w:rsidRPr="00C37674" w:rsidP="00C372AE" w14:paraId="05D54620" w14:textId="77777777">
            <w:pPr>
              <w:rPr>
                <w:color w:val="000000"/>
              </w:rPr>
            </w:pPr>
          </w:p>
        </w:tc>
      </w:tr>
      <w:tr w14:paraId="23CEA7F2" w14:textId="77777777" w:rsidTr="00C372AE">
        <w:tblPrEx>
          <w:tblW w:w="9072" w:type="dxa"/>
          <w:jc w:val="center"/>
          <w:tblLayout w:type="fixed"/>
          <w:tblLook w:val="0000"/>
        </w:tblPrEx>
        <w:trPr>
          <w:cantSplit/>
          <w:jc w:val="center"/>
        </w:trPr>
        <w:tc>
          <w:tcPr>
            <w:tcW w:w="2974" w:type="dxa"/>
          </w:tcPr>
          <w:p w:rsidR="00C533A5" w:rsidRPr="00C37674" w:rsidP="00C372AE" w14:paraId="4DBDE0BA" w14:textId="77777777">
            <w:r w:rsidRPr="00C37674">
              <w:t>Poruchy imunitného systému</w:t>
            </w:r>
          </w:p>
        </w:tc>
        <w:tc>
          <w:tcPr>
            <w:tcW w:w="6098" w:type="dxa"/>
          </w:tcPr>
          <w:p w:rsidR="00C533A5" w:rsidRPr="00C37674" w:rsidP="00C372AE" w14:paraId="08632148" w14:textId="77777777">
            <w:r w:rsidRPr="00C37674">
              <w:t>Menej časté: reakcie z precitlivenosti (vrátane vyrážky, žihľavky)</w:t>
            </w:r>
          </w:p>
          <w:p w:rsidR="00C533A5" w:rsidRPr="00C37674" w:rsidP="00C372AE" w14:paraId="5E00753C" w14:textId="77777777">
            <w:r w:rsidRPr="00C37674">
              <w:t xml:space="preserve">Zriedkavé: závažné reakcie z precitlivenosti </w:t>
            </w:r>
            <w:r w:rsidRPr="00C37674">
              <w:rPr>
                <w:szCs w:val="22"/>
              </w:rPr>
              <w:t>(vrátane anafylaxie, angioedému)</w:t>
            </w:r>
          </w:p>
          <w:p w:rsidR="00C533A5" w:rsidRPr="00C37674" w:rsidP="00C372AE" w14:paraId="529E73D6" w14:textId="77777777">
            <w:pPr>
              <w:rPr>
                <w:color w:val="000000"/>
              </w:rPr>
            </w:pPr>
          </w:p>
        </w:tc>
      </w:tr>
      <w:tr w14:paraId="6DD696F1" w14:textId="77777777" w:rsidTr="00C372AE">
        <w:tblPrEx>
          <w:tblW w:w="9072" w:type="dxa"/>
          <w:jc w:val="center"/>
          <w:tblLayout w:type="fixed"/>
          <w:tblLook w:val="0000"/>
        </w:tblPrEx>
        <w:trPr>
          <w:cantSplit/>
          <w:jc w:val="center"/>
        </w:trPr>
        <w:tc>
          <w:tcPr>
            <w:tcW w:w="2974" w:type="dxa"/>
          </w:tcPr>
          <w:p w:rsidR="00C533A5" w:rsidRPr="00C37674" w:rsidP="00C372AE" w14:paraId="4A0DA22A" w14:textId="77777777">
            <w:pPr>
              <w:rPr>
                <w:color w:val="000000"/>
                <w:sz w:val="20"/>
              </w:rPr>
            </w:pPr>
            <w:r w:rsidRPr="00C37674">
              <w:t>Psychické poruchy</w:t>
            </w:r>
          </w:p>
        </w:tc>
        <w:tc>
          <w:tcPr>
            <w:tcW w:w="6098" w:type="dxa"/>
          </w:tcPr>
          <w:p w:rsidR="00C533A5" w:rsidRPr="00C37674" w:rsidP="00C372AE" w14:paraId="08130864" w14:textId="77777777">
            <w:r w:rsidRPr="00C37674">
              <w:t>Menej časté: depresia</w:t>
            </w:r>
          </w:p>
          <w:p w:rsidR="00C533A5" w:rsidRPr="00C37674" w:rsidP="00C372AE" w14:paraId="5D35A3B7" w14:textId="77777777">
            <w:pPr>
              <w:rPr>
                <w:color w:val="000000"/>
              </w:rPr>
            </w:pPr>
          </w:p>
        </w:tc>
      </w:tr>
      <w:tr w14:paraId="494F93EC" w14:textId="77777777" w:rsidTr="00C372AE">
        <w:tblPrEx>
          <w:tblW w:w="9072" w:type="dxa"/>
          <w:jc w:val="center"/>
          <w:tblLayout w:type="fixed"/>
          <w:tblLook w:val="0000"/>
        </w:tblPrEx>
        <w:trPr>
          <w:cantSplit/>
          <w:jc w:val="center"/>
        </w:trPr>
        <w:tc>
          <w:tcPr>
            <w:tcW w:w="2974" w:type="dxa"/>
          </w:tcPr>
          <w:p w:rsidR="00C533A5" w:rsidRPr="00C37674" w:rsidP="00C372AE" w14:paraId="5C69983B" w14:textId="77777777">
            <w:pPr>
              <w:rPr>
                <w:color w:val="000000"/>
                <w:sz w:val="20"/>
              </w:rPr>
            </w:pPr>
            <w:r w:rsidRPr="00C37674">
              <w:rPr>
                <w:bCs/>
              </w:rPr>
              <w:t>Poruchy nervového systému</w:t>
            </w:r>
          </w:p>
        </w:tc>
        <w:tc>
          <w:tcPr>
            <w:tcW w:w="6098" w:type="dxa"/>
          </w:tcPr>
          <w:p w:rsidR="00C533A5" w:rsidRPr="00C37674" w:rsidP="00C372AE" w14:paraId="5A01F2DD" w14:textId="77777777">
            <w:r w:rsidRPr="00C37674">
              <w:t>Časté: závraty, bolesti hlavy</w:t>
            </w:r>
          </w:p>
          <w:p w:rsidR="00C533A5" w:rsidRPr="00C37674" w:rsidP="00C372AE" w14:paraId="17CEE38D" w14:textId="77777777">
            <w:r w:rsidRPr="00C37674">
              <w:t>Menej časté: ochrnutie tváre</w:t>
            </w:r>
          </w:p>
          <w:p w:rsidR="00C533A5" w:rsidRPr="00C37674" w:rsidP="00C372AE" w14:paraId="76FC54D6" w14:textId="77777777">
            <w:pPr>
              <w:rPr>
                <w:color w:val="000000"/>
              </w:rPr>
            </w:pPr>
          </w:p>
        </w:tc>
      </w:tr>
      <w:tr w14:paraId="3D15EB56" w14:textId="77777777" w:rsidTr="00C372AE">
        <w:tblPrEx>
          <w:tblW w:w="9072" w:type="dxa"/>
          <w:jc w:val="center"/>
          <w:tblLayout w:type="fixed"/>
          <w:tblLook w:val="0000"/>
        </w:tblPrEx>
        <w:trPr>
          <w:cantSplit/>
          <w:jc w:val="center"/>
        </w:trPr>
        <w:tc>
          <w:tcPr>
            <w:tcW w:w="2974" w:type="dxa"/>
          </w:tcPr>
          <w:p w:rsidR="00C533A5" w:rsidRPr="00C37674" w:rsidP="00C372AE" w14:paraId="0CEA9A15" w14:textId="0ECC1191">
            <w:pPr>
              <w:rPr>
                <w:color w:val="000000"/>
                <w:sz w:val="20"/>
              </w:rPr>
            </w:pPr>
            <w:r w:rsidRPr="00C37674">
              <w:t>Poruchy dýchacej sústavy, hrudníka a</w:t>
            </w:r>
            <w:r w:rsidR="00962652">
              <w:t> </w:t>
            </w:r>
            <w:r w:rsidRPr="00C37674">
              <w:t>mediastína</w:t>
            </w:r>
          </w:p>
        </w:tc>
        <w:tc>
          <w:tcPr>
            <w:tcW w:w="6098" w:type="dxa"/>
          </w:tcPr>
          <w:p w:rsidR="00C533A5" w:rsidRPr="00C37674" w:rsidP="00C372AE" w14:paraId="1F25C6D6" w14:textId="77777777">
            <w:r w:rsidRPr="00C37674">
              <w:t>Časté: orofaryngeálna bolesť</w:t>
            </w:r>
          </w:p>
          <w:p w:rsidR="00C533A5" w:rsidRPr="00C37674" w:rsidP="00C372AE" w14:paraId="0749C3DB" w14:textId="77777777">
            <w:r w:rsidRPr="00C37674">
              <w:t>Menej časté: upchaný nos</w:t>
            </w:r>
          </w:p>
          <w:p w:rsidR="00C533A5" w:rsidRPr="00C37674" w:rsidP="00C372AE" w14:paraId="33EB604E" w14:textId="77777777">
            <w:r w:rsidRPr="00C37674">
              <w:t>Zriedkavé: alergická alveolitída, eozinofilná pneumónia</w:t>
            </w:r>
          </w:p>
          <w:p w:rsidR="00C533A5" w:rsidRPr="00C37674" w:rsidP="00C372AE" w14:paraId="67DA6F91" w14:textId="77777777">
            <w:r w:rsidRPr="00C37674">
              <w:t>Veľmi zriedkavé: Organizujúca sa pneumónia*</w:t>
            </w:r>
          </w:p>
          <w:p w:rsidR="00C533A5" w:rsidRPr="00C37674" w:rsidP="00C372AE" w14:paraId="41F708B5" w14:textId="77777777">
            <w:pPr>
              <w:rPr>
                <w:color w:val="000000"/>
              </w:rPr>
            </w:pPr>
          </w:p>
        </w:tc>
      </w:tr>
      <w:tr w14:paraId="69A301C2" w14:textId="77777777" w:rsidTr="00C372AE">
        <w:tblPrEx>
          <w:tblW w:w="9072" w:type="dxa"/>
          <w:jc w:val="center"/>
          <w:tblLayout w:type="fixed"/>
          <w:tblLook w:val="0000"/>
        </w:tblPrEx>
        <w:trPr>
          <w:cantSplit/>
          <w:jc w:val="center"/>
        </w:trPr>
        <w:tc>
          <w:tcPr>
            <w:tcW w:w="2974" w:type="dxa"/>
          </w:tcPr>
          <w:p w:rsidR="00C533A5" w:rsidRPr="00C37674" w:rsidP="00C372AE" w14:paraId="0CF20515" w14:textId="77777777">
            <w:pPr>
              <w:rPr>
                <w:color w:val="000000"/>
                <w:sz w:val="20"/>
              </w:rPr>
            </w:pPr>
            <w:r w:rsidRPr="00C37674">
              <w:t>Poruchy gastrointestinálneho traktu</w:t>
            </w:r>
          </w:p>
        </w:tc>
        <w:tc>
          <w:tcPr>
            <w:tcW w:w="6098" w:type="dxa"/>
          </w:tcPr>
          <w:p w:rsidR="00C533A5" w:rsidRPr="00C37674" w:rsidP="00C372AE" w14:paraId="3BB9AB01" w14:textId="77777777">
            <w:r w:rsidRPr="00C37674">
              <w:t>Časté: hnačka, nauzea, vracanie</w:t>
            </w:r>
          </w:p>
          <w:p w:rsidR="00C533A5" w:rsidRPr="00C37674" w:rsidP="00C372AE" w14:paraId="5CE21DED" w14:textId="77777777">
            <w:pPr>
              <w:rPr>
                <w:color w:val="000000"/>
              </w:rPr>
            </w:pPr>
          </w:p>
        </w:tc>
      </w:tr>
      <w:tr w14:paraId="297D01A4" w14:textId="77777777" w:rsidTr="00C372AE">
        <w:tblPrEx>
          <w:tblW w:w="9072" w:type="dxa"/>
          <w:jc w:val="center"/>
          <w:tblLayout w:type="fixed"/>
          <w:tblLook w:val="0000"/>
        </w:tblPrEx>
        <w:trPr>
          <w:cantSplit/>
          <w:jc w:val="center"/>
        </w:trPr>
        <w:tc>
          <w:tcPr>
            <w:tcW w:w="2974" w:type="dxa"/>
          </w:tcPr>
          <w:p w:rsidR="00C533A5" w:rsidRPr="00C37674" w:rsidP="00C372AE" w14:paraId="2D876890" w14:textId="77777777">
            <w:pPr>
              <w:rPr>
                <w:color w:val="000000"/>
              </w:rPr>
            </w:pPr>
            <w:r w:rsidRPr="00C37674">
              <w:t>Poruchy kože a podkožného tkaniva</w:t>
            </w:r>
          </w:p>
        </w:tc>
        <w:tc>
          <w:tcPr>
            <w:tcW w:w="6098" w:type="dxa"/>
          </w:tcPr>
          <w:p w:rsidR="00C533A5" w:rsidRPr="00C37674" w:rsidP="00C372AE" w14:paraId="3EC3242B" w14:textId="77777777">
            <w:r w:rsidRPr="00C37674">
              <w:t>Časté: svrbenie</w:t>
            </w:r>
          </w:p>
          <w:p w:rsidR="00C533A5" w:rsidRPr="00C37674" w:rsidP="00C372AE" w14:paraId="5F4F66E0" w14:textId="77777777">
            <w:r w:rsidRPr="00C37674">
              <w:t>Menej časté: pustulárna psoriáza, odlupovanie kože, akné</w:t>
            </w:r>
          </w:p>
          <w:p w:rsidR="00C533A5" w:rsidRPr="00C37674" w:rsidP="00C372AE" w14:paraId="042A96BD" w14:textId="77777777">
            <w:r w:rsidRPr="00C37674">
              <w:t>Zriedkavé: exfoliatívna dermatitída</w:t>
            </w:r>
            <w:r>
              <w:t>, hypersenzitívna vaskulitída</w:t>
            </w:r>
          </w:p>
          <w:p w:rsidR="00C533A5" w:rsidP="00C372AE" w14:paraId="70E591B2" w14:textId="77777777">
            <w:r>
              <w:t>Veľmi zriedkavé: bulózny pemfigoid, kožný lupus erythematosus</w:t>
            </w:r>
          </w:p>
          <w:p w:rsidR="00C533A5" w:rsidRPr="00C37674" w:rsidP="00C372AE" w14:paraId="32134CFB" w14:textId="77777777">
            <w:pPr>
              <w:rPr>
                <w:color w:val="000000"/>
              </w:rPr>
            </w:pPr>
          </w:p>
        </w:tc>
      </w:tr>
      <w:tr w14:paraId="77865743" w14:textId="77777777" w:rsidTr="00C372AE">
        <w:tblPrEx>
          <w:tblW w:w="9072" w:type="dxa"/>
          <w:jc w:val="center"/>
          <w:tblLayout w:type="fixed"/>
          <w:tblLook w:val="0000"/>
        </w:tblPrEx>
        <w:trPr>
          <w:cantSplit/>
          <w:jc w:val="center"/>
        </w:trPr>
        <w:tc>
          <w:tcPr>
            <w:tcW w:w="2974" w:type="dxa"/>
          </w:tcPr>
          <w:p w:rsidR="00C533A5" w:rsidRPr="00C37674" w:rsidP="00C372AE" w14:paraId="3BB4BCDB" w14:textId="77777777">
            <w:pPr>
              <w:rPr>
                <w:color w:val="000000"/>
              </w:rPr>
            </w:pPr>
            <w:r w:rsidRPr="00C37674">
              <w:t>Poruchy kostrovej a svalovej sústavy a spojivového tkaniva</w:t>
            </w:r>
          </w:p>
        </w:tc>
        <w:tc>
          <w:tcPr>
            <w:tcW w:w="6098" w:type="dxa"/>
          </w:tcPr>
          <w:p w:rsidR="00C533A5" w:rsidP="00C372AE" w14:paraId="1FBDF3F4" w14:textId="77777777">
            <w:r w:rsidRPr="00C37674">
              <w:t>Časté: bolesti chrbta, myalgia, artralgia</w:t>
            </w:r>
          </w:p>
          <w:p w:rsidR="00C533A5" w:rsidP="00C372AE" w14:paraId="55449BAD" w14:textId="77777777">
            <w:r>
              <w:t>Veľmi zriedkavé: syndróm podobný lupusu</w:t>
            </w:r>
          </w:p>
          <w:p w:rsidR="00C533A5" w:rsidRPr="00C37674" w:rsidP="00C372AE" w14:paraId="441512FD" w14:textId="77777777"/>
        </w:tc>
      </w:tr>
      <w:tr w14:paraId="1A98DAF8" w14:textId="77777777" w:rsidTr="00C372AE">
        <w:tblPrEx>
          <w:tblW w:w="9072" w:type="dxa"/>
          <w:jc w:val="center"/>
          <w:tblLayout w:type="fixed"/>
          <w:tblLook w:val="0000"/>
        </w:tblPrEx>
        <w:trPr>
          <w:cantSplit/>
          <w:jc w:val="center"/>
        </w:trPr>
        <w:tc>
          <w:tcPr>
            <w:tcW w:w="2974" w:type="dxa"/>
            <w:tcBorders>
              <w:bottom w:val="single" w:sz="4" w:space="0" w:color="auto"/>
            </w:tcBorders>
          </w:tcPr>
          <w:p w:rsidR="00C533A5" w:rsidRPr="00C37674" w:rsidP="00C372AE" w14:paraId="77CE9FFF" w14:textId="77777777">
            <w:r w:rsidRPr="00C37674">
              <w:t>Celkové poruchy a reakcie v mieste podania</w:t>
            </w:r>
          </w:p>
        </w:tc>
        <w:tc>
          <w:tcPr>
            <w:tcW w:w="6098" w:type="dxa"/>
            <w:tcBorders>
              <w:bottom w:val="single" w:sz="4" w:space="0" w:color="auto"/>
            </w:tcBorders>
          </w:tcPr>
          <w:p w:rsidR="00C533A5" w:rsidRPr="00C37674" w:rsidP="00C372AE" w14:paraId="4CDCE0D0" w14:textId="77777777">
            <w:r w:rsidRPr="00C37674">
              <w:t>Časté: únava, erytém v mieste vpichu injekcie, bolesť v mieste podania injekcie</w:t>
            </w:r>
          </w:p>
          <w:p w:rsidR="00C533A5" w:rsidRPr="00C37674" w:rsidP="00C372AE" w14:paraId="50A96A0C" w14:textId="77777777">
            <w:r w:rsidRPr="00C37674">
              <w:t>Menej časté: reakcie v mieste vpichu injekcie (vrátane hemorágie, hematómu, zatvrdnutia, opuchu a svrbenia), asténia</w:t>
            </w:r>
          </w:p>
          <w:p w:rsidR="00C533A5" w:rsidRPr="00C37674" w:rsidP="00C372AE" w14:paraId="0E562A13" w14:textId="77777777">
            <w:pPr>
              <w:rPr>
                <w:color w:val="000000"/>
              </w:rPr>
            </w:pPr>
          </w:p>
        </w:tc>
      </w:tr>
      <w:tr w14:paraId="45C0B1AA" w14:textId="77777777" w:rsidTr="00C372AE">
        <w:tblPrEx>
          <w:tblW w:w="9072" w:type="dxa"/>
          <w:jc w:val="center"/>
          <w:tblLayout w:type="fixed"/>
          <w:tblLook w:val="0000"/>
        </w:tblPrEx>
        <w:trPr>
          <w:cantSplit/>
          <w:jc w:val="center"/>
        </w:trPr>
        <w:tc>
          <w:tcPr>
            <w:tcW w:w="9072" w:type="dxa"/>
            <w:gridSpan w:val="2"/>
            <w:tcBorders>
              <w:left w:val="nil"/>
              <w:bottom w:val="nil"/>
              <w:right w:val="nil"/>
            </w:tcBorders>
          </w:tcPr>
          <w:p w:rsidR="00C533A5" w:rsidRPr="00C37674" w:rsidP="00C372AE" w14:paraId="75151B2E" w14:textId="77777777">
            <w:pPr>
              <w:tabs>
                <w:tab w:val="clear" w:pos="567"/>
              </w:tabs>
              <w:ind w:left="284" w:hanging="284"/>
            </w:pPr>
            <w:r w:rsidRPr="00C37674">
              <w:rPr>
                <w:bCs/>
                <w:sz w:val="18"/>
                <w:szCs w:val="18"/>
              </w:rPr>
              <w:t>*</w:t>
            </w:r>
            <w:r w:rsidRPr="00C37674">
              <w:rPr>
                <w:bCs/>
                <w:sz w:val="18"/>
                <w:szCs w:val="18"/>
              </w:rPr>
              <w:tab/>
              <w:t>Pozri časť 4.4, Systémové a respiračné reakcie z precitlivenosti.</w:t>
            </w:r>
          </w:p>
        </w:tc>
      </w:tr>
    </w:tbl>
    <w:p w:rsidR="00C533A5" w:rsidRPr="00C37674" w:rsidP="00C533A5" w14:paraId="0C6CADA3" w14:textId="77777777">
      <w:pPr>
        <w:tabs>
          <w:tab w:val="clear" w:pos="567"/>
        </w:tabs>
        <w:rPr>
          <w:bCs/>
        </w:rPr>
      </w:pPr>
    </w:p>
    <w:p w:rsidR="00C533A5" w:rsidRPr="00C37674" w:rsidP="00C533A5" w14:paraId="404E08C0" w14:textId="77777777">
      <w:pPr>
        <w:keepNext/>
        <w:tabs>
          <w:tab w:val="clear" w:pos="567"/>
        </w:tabs>
        <w:rPr>
          <w:bCs/>
          <w:u w:val="single"/>
        </w:rPr>
      </w:pPr>
      <w:r w:rsidRPr="00C37674">
        <w:rPr>
          <w:bCs/>
          <w:u w:val="single"/>
        </w:rPr>
        <w:t>Opis vybraných nežiaducich reakcií</w:t>
      </w:r>
    </w:p>
    <w:p w:rsidR="00C533A5" w:rsidP="00C533A5" w14:paraId="0CB292FB" w14:textId="77777777">
      <w:pPr>
        <w:keepNext/>
        <w:tabs>
          <w:tab w:val="clear" w:pos="567"/>
        </w:tabs>
        <w:rPr>
          <w:bCs/>
          <w:u w:val="single"/>
        </w:rPr>
      </w:pPr>
    </w:p>
    <w:p w:rsidR="00C533A5" w:rsidRPr="00C37674" w:rsidP="00C533A5" w14:paraId="39BD69DF" w14:textId="77777777">
      <w:pPr>
        <w:keepNext/>
        <w:tabs>
          <w:tab w:val="clear" w:pos="567"/>
        </w:tabs>
        <w:rPr>
          <w:bCs/>
          <w:u w:val="single"/>
        </w:rPr>
      </w:pPr>
      <w:r w:rsidRPr="00C37674">
        <w:rPr>
          <w:bCs/>
          <w:u w:val="single"/>
        </w:rPr>
        <w:t>Infekcie</w:t>
      </w:r>
    </w:p>
    <w:p w:rsidR="00C533A5" w:rsidRPr="00C37674" w:rsidP="00C533A5" w14:paraId="32935CD0" w14:textId="77777777">
      <w:pPr>
        <w:tabs>
          <w:tab w:val="clear" w:pos="567"/>
        </w:tabs>
        <w:rPr>
          <w:bCs/>
        </w:rPr>
      </w:pPr>
      <w:r w:rsidRPr="00C37674">
        <w:rPr>
          <w:bCs/>
        </w:rPr>
        <w:t>V placebom kontrolovaných štúdiách u pacientov so psoriázou, psoriatickou artritídou, Crohnovou chorobou a ulceróznou kolitídou bola miera prípadov infekcie alebo závažnej infekcie podobná medzi pacientmi liečenými ustekinumabom a pacientmi, ktorí dostávali placebo. V placebom kontrolovanej časti týchto klinických štúdií bola miera prípadov infekcie 1,36 na pacientorok sledovania u chorých liečených ustekinumabom a 1,34 u pacientov dostávajúcich placebo. Závažné infekcie sa vyskytli v miere 0,03 na pacientorok sledovania v skupine chorých, ktorým sa podával ustekinumab (30 závažných infekcií z 930 pacientorokov sledovania), a 0,03 v skupine chorých dostávajúcich placebo (15 závažných infekcií z 434 pacientorokov sledovania) (pozri časť 4.4).</w:t>
      </w:r>
    </w:p>
    <w:p w:rsidR="00C533A5" w:rsidRPr="00C37674" w:rsidP="00C533A5" w14:paraId="5A5C785E" w14:textId="77777777">
      <w:pPr>
        <w:tabs>
          <w:tab w:val="clear" w:pos="567"/>
        </w:tabs>
        <w:rPr>
          <w:bCs/>
        </w:rPr>
      </w:pPr>
    </w:p>
    <w:p w:rsidR="00C533A5" w:rsidRPr="00C37674" w:rsidP="00C533A5" w14:paraId="2882A210" w14:textId="2F8A894B">
      <w:pPr>
        <w:tabs>
          <w:tab w:val="clear" w:pos="567"/>
        </w:tabs>
        <w:rPr>
          <w:bCs/>
        </w:rPr>
      </w:pPr>
      <w:r w:rsidRPr="00C37674">
        <w:rPr>
          <w:bCs/>
        </w:rPr>
        <w:t xml:space="preserve">V kontrolovaných a nekontrolovaných obdobiach klinických štúdií so psoriázou, psoriatickou artritídou, Crohnovou chorobou a ulceróznou kolitídou, ktoré predstavujú </w:t>
      </w:r>
      <w:r w:rsidR="00BD6B6F">
        <w:rPr>
          <w:bCs/>
        </w:rPr>
        <w:t>15 227</w:t>
      </w:r>
      <w:r w:rsidRPr="00C37674">
        <w:t> </w:t>
      </w:r>
      <w:r w:rsidRPr="00C37674">
        <w:rPr>
          <w:bCs/>
        </w:rPr>
        <w:t xml:space="preserve">pacientorokov expozície </w:t>
      </w:r>
      <w:r w:rsidRPr="00EB7F53" w:rsidR="00BD6B6F">
        <w:t xml:space="preserve">ustekinumabu </w:t>
      </w:r>
      <w:r w:rsidRPr="00C37674">
        <w:rPr>
          <w:bCs/>
        </w:rPr>
        <w:t xml:space="preserve">u </w:t>
      </w:r>
      <w:r w:rsidR="00BD6B6F">
        <w:rPr>
          <w:bCs/>
        </w:rPr>
        <w:t>6 710</w:t>
      </w:r>
      <w:r w:rsidRPr="00C37674">
        <w:t> </w:t>
      </w:r>
      <w:r w:rsidRPr="00C37674">
        <w:rPr>
          <w:bCs/>
        </w:rPr>
        <w:t xml:space="preserve">pacientov, bol medián sledovania </w:t>
      </w:r>
      <w:r w:rsidR="00BD6B6F">
        <w:rPr>
          <w:bCs/>
        </w:rPr>
        <w:t>1,2</w:t>
      </w:r>
      <w:r w:rsidRPr="00C37674">
        <w:t> </w:t>
      </w:r>
      <w:r w:rsidRPr="00C37674">
        <w:rPr>
          <w:bCs/>
        </w:rPr>
        <w:t xml:space="preserve">roka; </w:t>
      </w:r>
      <w:r w:rsidR="00BD6B6F">
        <w:rPr>
          <w:bCs/>
        </w:rPr>
        <w:t>1,7</w:t>
      </w:r>
      <w:r w:rsidRPr="00C37674">
        <w:t> </w:t>
      </w:r>
      <w:r w:rsidRPr="00C37674">
        <w:rPr>
          <w:bCs/>
        </w:rPr>
        <w:t xml:space="preserve">roka pre štúdie so </w:t>
      </w:r>
      <w:r w:rsidRPr="00C37674">
        <w:rPr>
          <w:bCs/>
        </w:rPr>
        <w:t>psoriatickými ochoreniami, 0,6</w:t>
      </w:r>
      <w:r w:rsidRPr="00C37674">
        <w:t> </w:t>
      </w:r>
      <w:r w:rsidRPr="00C37674">
        <w:rPr>
          <w:bCs/>
        </w:rPr>
        <w:t xml:space="preserve">roka pre štúdie s Crohnovou chorobou a </w:t>
      </w:r>
      <w:r w:rsidR="00BD6B6F">
        <w:rPr>
          <w:bCs/>
        </w:rPr>
        <w:t>2,3</w:t>
      </w:r>
      <w:r w:rsidRPr="00C37674">
        <w:t> </w:t>
      </w:r>
      <w:r w:rsidRPr="00C37674">
        <w:rPr>
          <w:bCs/>
        </w:rPr>
        <w:t>roka pre štúdie s ulceróznou kolitídou</w:t>
      </w:r>
      <w:r w:rsidRPr="00C37674">
        <w:rPr>
          <w:bCs/>
          <w:szCs w:val="16"/>
        </w:rPr>
        <w:t xml:space="preserve">. </w:t>
      </w:r>
      <w:r w:rsidRPr="00C37674">
        <w:rPr>
          <w:bCs/>
        </w:rPr>
        <w:t xml:space="preserve">Miera prípadov infekcií bola </w:t>
      </w:r>
      <w:r w:rsidR="00BD6B6F">
        <w:rPr>
          <w:bCs/>
        </w:rPr>
        <w:t>0,85</w:t>
      </w:r>
      <w:r w:rsidRPr="00C37674">
        <w:rPr>
          <w:bCs/>
        </w:rPr>
        <w:t> na pacientorok sledovania u chorých liečených ustekinumabom a miera závažných infekcií bola 0,02 na pacientorok sledovania u chorých liečených ustekinumabom (</w:t>
      </w:r>
      <w:r w:rsidR="00BD6B6F">
        <w:rPr>
          <w:bCs/>
        </w:rPr>
        <w:t>289</w:t>
      </w:r>
      <w:r w:rsidRPr="00C37674" w:rsidR="00BD6B6F">
        <w:rPr>
          <w:bCs/>
        </w:rPr>
        <w:t> </w:t>
      </w:r>
      <w:r w:rsidRPr="00C37674">
        <w:rPr>
          <w:bCs/>
        </w:rPr>
        <w:t>závažných infekcií z </w:t>
      </w:r>
      <w:r w:rsidR="00BD6B6F">
        <w:rPr>
          <w:bCs/>
        </w:rPr>
        <w:t>15 227</w:t>
      </w:r>
      <w:r w:rsidRPr="00C37674">
        <w:rPr>
          <w:bCs/>
        </w:rPr>
        <w:t> pacientorokov sledovania) a k hláseným závažným infekciám patrili pneumónia, análny absces, celulitída, divertikulitída, gastroenteritída a vírusové infekcie.</w:t>
      </w:r>
    </w:p>
    <w:p w:rsidR="00C533A5" w:rsidRPr="00C37674" w:rsidP="00C533A5" w14:paraId="36901994" w14:textId="77777777">
      <w:pPr>
        <w:tabs>
          <w:tab w:val="clear" w:pos="567"/>
        </w:tabs>
        <w:rPr>
          <w:bCs/>
        </w:rPr>
      </w:pPr>
    </w:p>
    <w:p w:rsidR="00C533A5" w:rsidRPr="00C37674" w:rsidP="00C533A5" w14:paraId="51320D78" w14:textId="77777777">
      <w:pPr>
        <w:tabs>
          <w:tab w:val="clear" w:pos="567"/>
        </w:tabs>
        <w:rPr>
          <w:bCs/>
        </w:rPr>
      </w:pPr>
      <w:r w:rsidRPr="00C37674">
        <w:rPr>
          <w:bCs/>
        </w:rPr>
        <w:t>V klinických štúdiách u pacientov s latentnou tuberkulózou, ktorí boli súčasne liečení izoniazidom, sa tuberkulóza nerozvinula.</w:t>
      </w:r>
    </w:p>
    <w:p w:rsidR="00C533A5" w:rsidRPr="00C37674" w:rsidP="00C533A5" w14:paraId="083B921C" w14:textId="77777777">
      <w:pPr>
        <w:tabs>
          <w:tab w:val="clear" w:pos="567"/>
        </w:tabs>
        <w:rPr>
          <w:bCs/>
        </w:rPr>
      </w:pPr>
    </w:p>
    <w:p w:rsidR="00C533A5" w:rsidRPr="00C37674" w:rsidP="00C533A5" w14:paraId="7060E3A8" w14:textId="77777777">
      <w:pPr>
        <w:keepNext/>
        <w:tabs>
          <w:tab w:val="clear" w:pos="567"/>
        </w:tabs>
        <w:rPr>
          <w:bCs/>
          <w:u w:val="single"/>
        </w:rPr>
      </w:pPr>
      <w:r w:rsidRPr="00C37674">
        <w:rPr>
          <w:bCs/>
          <w:u w:val="single"/>
        </w:rPr>
        <w:t>Malignity</w:t>
      </w:r>
    </w:p>
    <w:p w:rsidR="00C533A5" w:rsidRPr="00C37674" w:rsidP="00C533A5" w14:paraId="500A99AB" w14:textId="77777777">
      <w:pPr>
        <w:tabs>
          <w:tab w:val="clear" w:pos="567"/>
        </w:tabs>
        <w:rPr>
          <w:bCs/>
        </w:rPr>
      </w:pPr>
      <w:r w:rsidRPr="00C37674">
        <w:rPr>
          <w:bCs/>
        </w:rPr>
        <w:t>V placebom kontrolovanej časti klinických štúdií so psoriázou, psoriatickou artritídou, Crohnovou chorobou a ulceróznou kolitídou bol výskyt malignít s výnimkou nemelanómových kožných nádorov 0,11 na 100 pacientorokov sledovania u chorých liečených ustekinumabom (1 pacient z 929 pacientorokov sledovania) v porovnaní s 0,23 u pacientov, ktorí dostávali placebo (1 pacient zo 434 pacientorokov sledovania). Výskyt nemelanómových kožných nádorov bol 0,43 na 100 pacientorokov sledovania u chorých liečených ustekinumabom (4 pacienti z 929 pacientorokov sledovania) v porovnaní s 0,46 u pacientov dostávajúcich placebo (2 pacienti z 433 pacientorokov sledovania).</w:t>
      </w:r>
    </w:p>
    <w:p w:rsidR="00C533A5" w:rsidRPr="00C37674" w:rsidP="00C533A5" w14:paraId="41B615DB" w14:textId="77777777">
      <w:pPr>
        <w:tabs>
          <w:tab w:val="clear" w:pos="567"/>
        </w:tabs>
        <w:rPr>
          <w:bCs/>
        </w:rPr>
      </w:pPr>
    </w:p>
    <w:p w:rsidR="00C533A5" w:rsidRPr="00C37674" w:rsidP="00C533A5" w14:paraId="01713925" w14:textId="4F769A8C">
      <w:pPr>
        <w:tabs>
          <w:tab w:val="clear" w:pos="567"/>
        </w:tabs>
      </w:pPr>
      <w:r w:rsidRPr="00C37674">
        <w:rPr>
          <w:bCs/>
        </w:rPr>
        <w:t xml:space="preserve">V kontrolovaných a nekontrolovaných obdobiach klinických štúdií so psoriázou, psoriatickou artritídou, Crohnovou chorobou a ulceróznou kolitídou, ktoré predstavujú </w:t>
      </w:r>
      <w:r w:rsidR="00BD6B6F">
        <w:rPr>
          <w:bCs/>
        </w:rPr>
        <w:t>15 205</w:t>
      </w:r>
      <w:r w:rsidRPr="00C37674">
        <w:t> </w:t>
      </w:r>
      <w:r w:rsidRPr="00C37674">
        <w:rPr>
          <w:bCs/>
        </w:rPr>
        <w:t>pacientorokov expozície u </w:t>
      </w:r>
      <w:r w:rsidR="00BD6B6F">
        <w:rPr>
          <w:bCs/>
        </w:rPr>
        <w:t>6 710</w:t>
      </w:r>
      <w:r w:rsidRPr="00C37674">
        <w:t> </w:t>
      </w:r>
      <w:r w:rsidRPr="00C37674">
        <w:rPr>
          <w:bCs/>
        </w:rPr>
        <w:t xml:space="preserve">pacientov, bol medián sledovania </w:t>
      </w:r>
      <w:r w:rsidR="00BD6B6F">
        <w:rPr>
          <w:bCs/>
        </w:rPr>
        <w:t>1,2</w:t>
      </w:r>
      <w:r w:rsidRPr="00C37674">
        <w:t> </w:t>
      </w:r>
      <w:r w:rsidRPr="00C37674">
        <w:rPr>
          <w:bCs/>
        </w:rPr>
        <w:t xml:space="preserve">roka; </w:t>
      </w:r>
      <w:r w:rsidR="00BD6B6F">
        <w:rPr>
          <w:bCs/>
        </w:rPr>
        <w:t>1,7</w:t>
      </w:r>
      <w:r w:rsidRPr="00C37674">
        <w:t> </w:t>
      </w:r>
      <w:r w:rsidRPr="00C37674">
        <w:rPr>
          <w:bCs/>
        </w:rPr>
        <w:t>roka pre štúdie so psoriatickými ochoreniami, 0,6</w:t>
      </w:r>
      <w:r w:rsidRPr="00C37674">
        <w:t> </w:t>
      </w:r>
      <w:r w:rsidRPr="00C37674">
        <w:rPr>
          <w:bCs/>
        </w:rPr>
        <w:t xml:space="preserve">roka pre štúdie s Crohnovou chorobou a </w:t>
      </w:r>
      <w:r w:rsidR="00BD6B6F">
        <w:rPr>
          <w:bCs/>
        </w:rPr>
        <w:t>2,3</w:t>
      </w:r>
      <w:r w:rsidRPr="00C37674">
        <w:t> </w:t>
      </w:r>
      <w:r w:rsidRPr="00C37674">
        <w:rPr>
          <w:bCs/>
        </w:rPr>
        <w:t>roka pre štúdie s ulceróznou kolitídou</w:t>
      </w:r>
      <w:r w:rsidRPr="00C37674">
        <w:rPr>
          <w:bCs/>
          <w:szCs w:val="16"/>
        </w:rPr>
        <w:t xml:space="preserve">. </w:t>
      </w:r>
      <w:r w:rsidRPr="00C37674">
        <w:t>Malignity s výnimkou nemelanómovej rakoviny kože boli hlásené u </w:t>
      </w:r>
      <w:r w:rsidR="001F6317">
        <w:t>76</w:t>
      </w:r>
      <w:r w:rsidRPr="00C37674" w:rsidR="001F6317">
        <w:t> </w:t>
      </w:r>
      <w:r w:rsidRPr="00C37674">
        <w:t>pacientov z </w:t>
      </w:r>
      <w:r w:rsidR="001F6317">
        <w:t>15 205</w:t>
      </w:r>
      <w:r w:rsidRPr="00C37674">
        <w:t xml:space="preserve"> pacientorokov sledovania (incidencia </w:t>
      </w:r>
      <w:r w:rsidR="001F6317">
        <w:t>0,50</w:t>
      </w:r>
      <w:r w:rsidRPr="00C37674">
        <w:t xml:space="preserve"> na 100 pacientorokov sledovania u pacientov liečených ustekinumabom). Výskyt malignít hlásených u pacientov liečených ustekinumabom bol porovnateľný s výskytom predpokladaným v bežnej populácii (štandardizovaná miera incidencie = </w:t>
      </w:r>
      <w:r w:rsidR="001F6317">
        <w:t>0,94</w:t>
      </w:r>
      <w:r w:rsidRPr="00C37674" w:rsidR="001F6317">
        <w:t xml:space="preserve"> </w:t>
      </w:r>
      <w:r w:rsidRPr="00C37674">
        <w:t xml:space="preserve">[95 % interval spoľahlivosti: </w:t>
      </w:r>
      <w:r w:rsidR="001F6317">
        <w:t>0,73</w:t>
      </w:r>
      <w:r w:rsidRPr="00C37674">
        <w:t xml:space="preserve">; </w:t>
      </w:r>
      <w:r w:rsidR="001F6317">
        <w:t>1,18</w:t>
      </w:r>
      <w:r w:rsidRPr="00C37674">
        <w:t xml:space="preserve">], upravené podľa veku, pohlavia a rasy). Najčastejšie pozorované malignity, iné ako nemelanómová rakovina kože, boli rakovina prostaty, </w:t>
      </w:r>
      <w:r w:rsidR="001F6317">
        <w:t xml:space="preserve">melanóm, </w:t>
      </w:r>
      <w:r w:rsidRPr="00C37674">
        <w:t xml:space="preserve">rakovina kolorekta, a rakovina prsníka. Incidencia nemelanómovej rakoviny kože bola </w:t>
      </w:r>
      <w:r w:rsidR="001F6317">
        <w:t>0,46</w:t>
      </w:r>
      <w:r w:rsidRPr="00C37674">
        <w:t> na 100 pacientorokov sledovania u pacientov liečených ustekinumabom (</w:t>
      </w:r>
      <w:r w:rsidR="001F6317">
        <w:t>69</w:t>
      </w:r>
      <w:r w:rsidRPr="00C37674" w:rsidR="001F6317">
        <w:t> </w:t>
      </w:r>
      <w:r w:rsidRPr="00C37674">
        <w:t>pacientov z </w:t>
      </w:r>
      <w:r w:rsidR="001F6317">
        <w:t>15 165</w:t>
      </w:r>
      <w:r w:rsidRPr="00C37674">
        <w:t> pacientorokov sledovania). Pomer pacientov s bazocelulárnym verzus skvamocelulárnym karcinómom kože (3:1) je porovnateľný s pomerom predpokladaným vo všeobecnej populácii (pozri časť 4.4).</w:t>
      </w:r>
    </w:p>
    <w:p w:rsidR="00C533A5" w:rsidRPr="00C37674" w:rsidP="00C533A5" w14:paraId="6FA9F7F6" w14:textId="77777777">
      <w:pPr>
        <w:tabs>
          <w:tab w:val="clear" w:pos="567"/>
        </w:tabs>
        <w:rPr>
          <w:bCs/>
        </w:rPr>
      </w:pPr>
    </w:p>
    <w:p w:rsidR="005E25B2" w:rsidRPr="00962652" w:rsidP="008B28DD" w14:paraId="737D8BD9" w14:textId="0F6D898D">
      <w:pPr>
        <w:keepNext/>
        <w:tabs>
          <w:tab w:val="clear" w:pos="567"/>
        </w:tabs>
        <w:rPr>
          <w:bCs/>
          <w:u w:val="single"/>
        </w:rPr>
      </w:pPr>
      <w:r w:rsidRPr="00962652">
        <w:rPr>
          <w:bCs/>
          <w:u w:val="single"/>
        </w:rPr>
        <w:t>Reakcie z precitlivenosti</w:t>
      </w:r>
    </w:p>
    <w:p w:rsidR="00C533A5" w:rsidRPr="005C089F" w:rsidP="005E25B2" w14:paraId="5188F105" w14:textId="45690C7A">
      <w:pPr>
        <w:tabs>
          <w:tab w:val="clear" w:pos="567"/>
        </w:tabs>
        <w:rPr>
          <w:bCs/>
        </w:rPr>
      </w:pPr>
      <w:r>
        <w:rPr>
          <w:bCs/>
        </w:rPr>
        <w:t xml:space="preserve">V priebehu </w:t>
      </w:r>
      <w:r w:rsidR="000E319B">
        <w:rPr>
          <w:bCs/>
        </w:rPr>
        <w:t>kontrolovaných období klinických štúdií psoriáz</w:t>
      </w:r>
      <w:r>
        <w:rPr>
          <w:bCs/>
        </w:rPr>
        <w:t>y</w:t>
      </w:r>
      <w:r w:rsidR="000E319B">
        <w:rPr>
          <w:bCs/>
        </w:rPr>
        <w:t xml:space="preserve"> a psoriatick</w:t>
      </w:r>
      <w:r>
        <w:rPr>
          <w:bCs/>
        </w:rPr>
        <w:t>ej</w:t>
      </w:r>
      <w:r w:rsidR="000E319B">
        <w:rPr>
          <w:bCs/>
        </w:rPr>
        <w:t xml:space="preserve"> artritíd</w:t>
      </w:r>
      <w:r>
        <w:rPr>
          <w:bCs/>
        </w:rPr>
        <w:t>y s ustekinumabom</w:t>
      </w:r>
      <w:r w:rsidR="000E319B">
        <w:rPr>
          <w:bCs/>
        </w:rPr>
        <w:t xml:space="preserve"> sa</w:t>
      </w:r>
      <w:r>
        <w:rPr>
          <w:bCs/>
        </w:rPr>
        <w:t xml:space="preserve"> pozorovali</w:t>
      </w:r>
      <w:r w:rsidR="000E319B">
        <w:rPr>
          <w:bCs/>
        </w:rPr>
        <w:t xml:space="preserve"> vyrážk</w:t>
      </w:r>
      <w:r>
        <w:rPr>
          <w:bCs/>
        </w:rPr>
        <w:t>y</w:t>
      </w:r>
      <w:r w:rsidR="000E319B">
        <w:rPr>
          <w:bCs/>
        </w:rPr>
        <w:t xml:space="preserve"> a </w:t>
      </w:r>
      <w:r>
        <w:rPr>
          <w:bCs/>
        </w:rPr>
        <w:t>žihľavka, pričom každá z týchto reakcií sa vyskytla</w:t>
      </w:r>
      <w:r w:rsidR="000E319B">
        <w:rPr>
          <w:bCs/>
        </w:rPr>
        <w:t xml:space="preserve"> u </w:t>
      </w:r>
      <w:r w:rsidRPr="00881617" w:rsidR="000E319B">
        <w:rPr>
          <w:bCs/>
          <w:szCs w:val="22"/>
        </w:rPr>
        <w:t>&lt;</w:t>
      </w:r>
      <w:r w:rsidR="000E319B">
        <w:rPr>
          <w:bCs/>
          <w:szCs w:val="22"/>
        </w:rPr>
        <w:t> </w:t>
      </w:r>
      <w:r w:rsidRPr="00881617" w:rsidR="000E319B">
        <w:rPr>
          <w:bCs/>
          <w:szCs w:val="22"/>
        </w:rPr>
        <w:t>1</w:t>
      </w:r>
      <w:r w:rsidR="000E319B">
        <w:rPr>
          <w:bCs/>
          <w:szCs w:val="22"/>
        </w:rPr>
        <w:t> </w:t>
      </w:r>
      <w:r w:rsidRPr="00881617" w:rsidR="000E319B">
        <w:rPr>
          <w:bCs/>
          <w:szCs w:val="22"/>
        </w:rPr>
        <w:t xml:space="preserve">% </w:t>
      </w:r>
      <w:r w:rsidR="000E319B">
        <w:rPr>
          <w:bCs/>
          <w:szCs w:val="22"/>
        </w:rPr>
        <w:t>pacientov (pozri časť</w:t>
      </w:r>
      <w:r w:rsidR="00C45A34">
        <w:rPr>
          <w:bCs/>
          <w:szCs w:val="22"/>
        </w:rPr>
        <w:t> </w:t>
      </w:r>
      <w:r w:rsidR="000E319B">
        <w:rPr>
          <w:bCs/>
          <w:szCs w:val="22"/>
        </w:rPr>
        <w:t>4.4).</w:t>
      </w:r>
    </w:p>
    <w:p w:rsidR="00C533A5" w:rsidRPr="00C37674" w:rsidP="00C533A5" w14:paraId="0D932E3A" w14:textId="1146A70A">
      <w:pPr>
        <w:tabs>
          <w:tab w:val="clear" w:pos="567"/>
        </w:tabs>
        <w:rPr>
          <w:del w:id="718" w:author="Slovak LOC JK" w:date="2025-02-24T14:17:00Z"/>
          <w:bCs/>
        </w:rPr>
      </w:pPr>
    </w:p>
    <w:p w:rsidR="00C533A5" w:rsidRPr="00E346C9" w:rsidP="00C533A5" w14:paraId="62611FA4" w14:textId="6097C6ED">
      <w:pPr>
        <w:keepNext/>
        <w:widowControl w:val="0"/>
        <w:rPr>
          <w:del w:id="719" w:author="Slovak LOC JK" w:date="2025-02-24T14:17:00Z"/>
          <w:u w:val="single"/>
        </w:rPr>
      </w:pPr>
      <w:del w:id="720" w:author="Slovak LOC JK" w:date="2025-02-24T14:17:00Z">
        <w:r w:rsidRPr="00E346C9">
          <w:rPr>
            <w:u w:val="single"/>
          </w:rPr>
          <w:delText>Pediatrická populácia</w:delText>
        </w:r>
      </w:del>
    </w:p>
    <w:p w:rsidR="00C533A5" w:rsidRPr="00E346C9" w:rsidP="00C533A5" w14:paraId="4307B5BD" w14:textId="5FAC0D2F">
      <w:pPr>
        <w:widowControl w:val="0"/>
        <w:rPr>
          <w:del w:id="721" w:author="Slovak LOC JK" w:date="2025-02-24T14:17:00Z"/>
          <w:i/>
          <w:iCs/>
          <w:szCs w:val="22"/>
        </w:rPr>
      </w:pPr>
      <w:del w:id="722" w:author="Slovak LOC JK" w:date="2025-02-24T14:17:00Z">
        <w:r w:rsidRPr="00E346C9">
          <w:rPr>
            <w:i/>
            <w:iCs/>
          </w:rPr>
          <w:delText xml:space="preserve">Pediatrickí pacienti vo veku 6 rokov a starší </w:delText>
        </w:r>
      </w:del>
      <w:del w:id="723" w:author="Slovak LOC JK" w:date="2025-02-24T14:17:00Z">
        <w:r w:rsidRPr="00E346C9">
          <w:rPr>
            <w:i/>
            <w:iCs/>
            <w:szCs w:val="24"/>
          </w:rPr>
          <w:delText>s ložiskovou psoriázou</w:delText>
        </w:r>
      </w:del>
    </w:p>
    <w:p w:rsidR="00C533A5" w:rsidRPr="00C37674" w:rsidP="00C533A5" w14:paraId="19D3E15D" w14:textId="1CAA5FF5">
      <w:pPr>
        <w:widowControl w:val="0"/>
        <w:rPr>
          <w:del w:id="724" w:author="Slovak LOC JK" w:date="2025-02-24T14:17:00Z"/>
          <w:bCs/>
        </w:rPr>
      </w:pPr>
      <w:del w:id="725" w:author="Slovak LOC JK" w:date="2025-02-24T14:17:00Z">
        <w:r w:rsidRPr="00C37674">
          <w:rPr>
            <w:szCs w:val="24"/>
          </w:rPr>
          <w:delText>Bezpečnosť ustekinumabu bola sledovaná v </w:delText>
        </w:r>
      </w:del>
      <w:del w:id="726" w:author="Slovak LOC JK" w:date="2025-02-24T14:17:00Z">
        <w:r w:rsidRPr="00C37674">
          <w:delText>dvoch štúdiách fázy</w:delText>
        </w:r>
      </w:del>
      <w:del w:id="727" w:author="Slovak LOC JK" w:date="2025-02-24T14:17:00Z">
        <w:r>
          <w:delText> </w:delText>
        </w:r>
      </w:del>
      <w:del w:id="728" w:author="Slovak LOC JK" w:date="2025-02-24T14:17:00Z">
        <w:r w:rsidRPr="00C37674">
          <w:delText>3 u pediatrických pacientov so stredne závažnou až závažnou ložiskovou psoriázou. Prvá štúdia skúmala 110</w:delText>
        </w:r>
      </w:del>
      <w:del w:id="729" w:author="Slovak LOC JK" w:date="2025-02-24T14:17:00Z">
        <w:r>
          <w:delText> </w:delText>
        </w:r>
      </w:del>
      <w:del w:id="730" w:author="Slovak LOC JK" w:date="2025-02-24T14:17:00Z">
        <w:r w:rsidRPr="00C37674">
          <w:delText>pacientov vo veku</w:delText>
        </w:r>
      </w:del>
      <w:del w:id="731" w:author="Slovak LOC JK" w:date="2025-02-24T14:17:00Z">
        <w:r>
          <w:delText> </w:delText>
        </w:r>
      </w:del>
      <w:del w:id="732" w:author="Slovak LOC JK" w:date="2025-02-24T14:17:00Z">
        <w:r w:rsidRPr="00C37674">
          <w:delText>12 až 17</w:delText>
        </w:r>
      </w:del>
      <w:del w:id="733" w:author="Slovak LOC JK" w:date="2025-02-24T14:17:00Z">
        <w:r>
          <w:delText> </w:delText>
        </w:r>
      </w:del>
      <w:del w:id="734" w:author="Slovak LOC JK" w:date="2025-02-24T14:17:00Z">
        <w:r w:rsidRPr="00C37674">
          <w:delText xml:space="preserve">rokov liečených počas </w:delText>
        </w:r>
      </w:del>
      <w:del w:id="735" w:author="Slovak LOC JK" w:date="2025-02-24T14:17:00Z">
        <w:r>
          <w:delText xml:space="preserve">až </w:delText>
        </w:r>
      </w:del>
      <w:del w:id="736" w:author="Slovak LOC JK" w:date="2025-02-24T14:17:00Z">
        <w:r w:rsidRPr="00C37674">
          <w:delText>60</w:delText>
        </w:r>
      </w:del>
      <w:del w:id="737" w:author="Slovak LOC JK" w:date="2025-02-24T14:17:00Z">
        <w:r>
          <w:delText> </w:delText>
        </w:r>
      </w:del>
      <w:del w:id="738" w:author="Slovak LOC JK" w:date="2025-02-24T14:17:00Z">
        <w:r w:rsidRPr="00C37674">
          <w:delText>týždňov a druhá štúdia skúmala 44</w:delText>
        </w:r>
      </w:del>
      <w:del w:id="739" w:author="Slovak LOC JK" w:date="2025-02-24T14:17:00Z">
        <w:r>
          <w:delText> </w:delText>
        </w:r>
      </w:del>
      <w:del w:id="740" w:author="Slovak LOC JK" w:date="2025-02-24T14:17:00Z">
        <w:r w:rsidRPr="00C37674">
          <w:delText>pacientov vo veku</w:delText>
        </w:r>
      </w:del>
      <w:del w:id="741" w:author="Slovak LOC JK" w:date="2025-02-24T14:17:00Z">
        <w:r>
          <w:delText> </w:delText>
        </w:r>
      </w:del>
      <w:del w:id="742" w:author="Slovak LOC JK" w:date="2025-02-24T14:17:00Z">
        <w:r w:rsidRPr="00C37674">
          <w:delText>6 až 11</w:delText>
        </w:r>
      </w:del>
      <w:del w:id="743" w:author="Slovak LOC JK" w:date="2025-02-24T14:17:00Z">
        <w:r>
          <w:delText> </w:delText>
        </w:r>
      </w:del>
      <w:del w:id="744" w:author="Slovak LOC JK" w:date="2025-02-24T14:17:00Z">
        <w:r w:rsidRPr="00C37674">
          <w:delText xml:space="preserve">rokov liečených počas </w:delText>
        </w:r>
      </w:del>
      <w:del w:id="745" w:author="Slovak LOC JK" w:date="2025-02-24T14:17:00Z">
        <w:r>
          <w:delText xml:space="preserve">až </w:delText>
        </w:r>
      </w:del>
      <w:del w:id="746" w:author="Slovak LOC JK" w:date="2025-02-24T14:17:00Z">
        <w:r w:rsidRPr="00C37674">
          <w:delText>56</w:delText>
        </w:r>
      </w:del>
      <w:del w:id="747" w:author="Slovak LOC JK" w:date="2025-02-24T14:17:00Z">
        <w:r>
          <w:delText> </w:delText>
        </w:r>
      </w:del>
      <w:del w:id="748" w:author="Slovak LOC JK" w:date="2025-02-24T14:17:00Z">
        <w:r w:rsidRPr="00C37674">
          <w:delText xml:space="preserve">týždňov. Vo všeobecnosti boli nežiaduce udalosti hlásené v týchto dvoch štúdiách s údajmi o bezpečnosti do </w:delText>
        </w:r>
      </w:del>
      <w:del w:id="749" w:author="Slovak LOC JK" w:date="2025-02-24T14:17:00Z">
        <w:r>
          <w:delText xml:space="preserve">až </w:delText>
        </w:r>
      </w:del>
      <w:del w:id="750" w:author="Slovak LOC JK" w:date="2025-02-24T14:17:00Z">
        <w:r w:rsidRPr="00C37674">
          <w:delText>1</w:delText>
        </w:r>
      </w:del>
      <w:del w:id="751" w:author="Slovak LOC JK" w:date="2025-02-24T14:17:00Z">
        <w:r>
          <w:delText> </w:delText>
        </w:r>
      </w:del>
      <w:del w:id="752" w:author="Slovak LOC JK" w:date="2025-02-24T14:17:00Z">
        <w:r w:rsidRPr="00C37674">
          <w:delText>roka</w:delText>
        </w:r>
      </w:del>
      <w:del w:id="753" w:author="Slovak LOC JK" w:date="2025-02-24T14:17:00Z">
        <w:r w:rsidRPr="00C37674">
          <w:rPr>
            <w:szCs w:val="24"/>
          </w:rPr>
          <w:delText xml:space="preserve"> podobné ako udalosti pozorované v predchádzajúcich štúdiách u dospelých s ložiskovou psoriázou.</w:delText>
        </w:r>
      </w:del>
    </w:p>
    <w:p w:rsidR="00C533A5" w:rsidRPr="00C37674" w:rsidP="00C533A5" w14:paraId="70796E1F" w14:textId="77777777">
      <w:pPr>
        <w:tabs>
          <w:tab w:val="clear" w:pos="567"/>
        </w:tabs>
        <w:rPr>
          <w:bCs/>
        </w:rPr>
      </w:pPr>
    </w:p>
    <w:p w:rsidR="00C533A5" w:rsidRPr="00C37674" w:rsidP="00C533A5" w14:paraId="7D828415" w14:textId="77777777">
      <w:pPr>
        <w:keepNext/>
        <w:autoSpaceDE w:val="0"/>
        <w:autoSpaceDN w:val="0"/>
        <w:adjustRightInd w:val="0"/>
        <w:rPr>
          <w:szCs w:val="22"/>
          <w:u w:val="single"/>
        </w:rPr>
      </w:pPr>
      <w:r w:rsidRPr="00C37674">
        <w:rPr>
          <w:szCs w:val="22"/>
          <w:u w:val="single"/>
        </w:rPr>
        <w:t>Hlásenie podozrení na nežiaduce reakcie</w:t>
      </w:r>
    </w:p>
    <w:p w:rsidR="00C533A5" w:rsidRPr="00C37674" w:rsidP="00C533A5" w14:paraId="13121E54" w14:textId="1413D6BC">
      <w:pPr>
        <w:tabs>
          <w:tab w:val="clear" w:pos="567"/>
        </w:tabs>
        <w:rPr>
          <w:szCs w:val="22"/>
        </w:rPr>
      </w:pPr>
      <w:r w:rsidRPr="00C37674">
        <w:rPr>
          <w:szCs w:val="22"/>
        </w:rPr>
        <w:t>Hlásenie podozrení na nežiaduce reakcie po registrácii lieku je dôležité. Umožňuje priebežné monitorovanie pomeru prínosu</w:t>
      </w:r>
      <w:r w:rsidRPr="00C37674">
        <w:t xml:space="preserve"> a</w:t>
      </w:r>
      <w:r w:rsidRPr="00C37674">
        <w:rPr>
          <w:szCs w:val="22"/>
        </w:rPr>
        <w:t xml:space="preserve"> rizika lieku. Od zdravotníckych pracovníkov sa vyžaduje, aby hlásili akékoľvek podozrenia na nežiaduce reakcie na </w:t>
      </w:r>
      <w:r w:rsidRPr="00463A18">
        <w:rPr>
          <w:szCs w:val="22"/>
          <w:highlight w:val="lightGray"/>
        </w:rPr>
        <w:t>národné centrum</w:t>
      </w:r>
      <w:r w:rsidRPr="00463A18">
        <w:rPr>
          <w:highlight w:val="lightGray"/>
        </w:rPr>
        <w:t xml:space="preserve"> hlásenia uvedené v </w:t>
      </w:r>
      <w:hyperlink r:id="rId9" w:history="1">
        <w:r w:rsidRPr="00463A18">
          <w:rPr>
            <w:rStyle w:val="Hyperlink"/>
            <w:szCs w:val="22"/>
            <w:highlight w:val="lightGray"/>
          </w:rPr>
          <w:t>Prílohe V</w:t>
        </w:r>
      </w:hyperlink>
      <w:r w:rsidRPr="00C37674">
        <w:rPr>
          <w:szCs w:val="22"/>
        </w:rPr>
        <w:t>.</w:t>
      </w:r>
    </w:p>
    <w:p w:rsidR="00C533A5" w:rsidRPr="00C37674" w:rsidP="00C533A5" w14:paraId="39224A5E" w14:textId="77777777">
      <w:pPr>
        <w:tabs>
          <w:tab w:val="clear" w:pos="567"/>
        </w:tabs>
        <w:rPr>
          <w:bCs/>
        </w:rPr>
      </w:pPr>
    </w:p>
    <w:p w:rsidR="00C533A5" w:rsidRPr="00C37674" w:rsidP="00C533A5" w14:paraId="738BC76B" w14:textId="77777777">
      <w:pPr>
        <w:keepNext/>
        <w:tabs>
          <w:tab w:val="clear" w:pos="567"/>
        </w:tabs>
        <w:ind w:left="567" w:hanging="567"/>
        <w:outlineLvl w:val="2"/>
        <w:rPr>
          <w:b/>
        </w:rPr>
      </w:pPr>
      <w:r w:rsidRPr="00C37674">
        <w:rPr>
          <w:b/>
        </w:rPr>
        <w:t>4.9</w:t>
      </w:r>
      <w:r w:rsidRPr="00C37674">
        <w:rPr>
          <w:b/>
        </w:rPr>
        <w:tab/>
        <w:t>Predávkovanie</w:t>
      </w:r>
    </w:p>
    <w:p w:rsidR="00C533A5" w:rsidRPr="00C37674" w:rsidP="00C533A5" w14:paraId="546E5AD1" w14:textId="77777777">
      <w:pPr>
        <w:keepNext/>
      </w:pPr>
    </w:p>
    <w:p w:rsidR="00C533A5" w:rsidRPr="00C37674" w:rsidP="00C533A5" w14:paraId="289EE303" w14:textId="77777777">
      <w:pPr>
        <w:tabs>
          <w:tab w:val="clear" w:pos="567"/>
        </w:tabs>
      </w:pPr>
      <w:r w:rsidRPr="00C37674">
        <w:t>V klinických štúdiách sa podávali intravenózne jednotlivé dávky v množstve do 6 mg/kg bez dávkového obmedzenia vzhľadom na toxicitu. V prípade predávkovania sa odporúča u pacienta sledovať akékoľvek známky alebo symptómy nežiaducich účinkov a bezodkladne začať náležitú symptomatickú liečbu.</w:t>
      </w:r>
    </w:p>
    <w:p w:rsidR="00C533A5" w:rsidRPr="00C37674" w:rsidP="00C533A5" w14:paraId="7277B0D2" w14:textId="77777777">
      <w:pPr>
        <w:tabs>
          <w:tab w:val="clear" w:pos="567"/>
        </w:tabs>
      </w:pPr>
    </w:p>
    <w:p w:rsidR="00C533A5" w:rsidRPr="00C37674" w:rsidP="00C533A5" w14:paraId="74C7541C" w14:textId="77777777">
      <w:pPr>
        <w:tabs>
          <w:tab w:val="clear" w:pos="567"/>
        </w:tabs>
      </w:pPr>
    </w:p>
    <w:p w:rsidR="00C533A5" w:rsidRPr="00C37674" w:rsidP="00C533A5" w14:paraId="1DF29EB3" w14:textId="77777777">
      <w:pPr>
        <w:keepNext/>
        <w:ind w:left="567" w:hanging="567"/>
        <w:outlineLvl w:val="1"/>
        <w:rPr>
          <w:b/>
          <w:bCs/>
        </w:rPr>
      </w:pPr>
      <w:r w:rsidRPr="00C37674">
        <w:rPr>
          <w:b/>
          <w:bCs/>
        </w:rPr>
        <w:t>5.</w:t>
      </w:r>
      <w:r w:rsidRPr="00C37674">
        <w:rPr>
          <w:b/>
          <w:bCs/>
        </w:rPr>
        <w:tab/>
        <w:t>FARMAKOLOGICKÉ VLASTNOSTI</w:t>
      </w:r>
    </w:p>
    <w:p w:rsidR="00C533A5" w:rsidRPr="00C37674" w:rsidP="00C533A5" w14:paraId="7FBEFB7C" w14:textId="77777777">
      <w:pPr>
        <w:keepNext/>
      </w:pPr>
    </w:p>
    <w:p w:rsidR="00C533A5" w:rsidRPr="00C37674" w:rsidP="00C533A5" w14:paraId="5CC2C8AB" w14:textId="77777777">
      <w:pPr>
        <w:keepNext/>
        <w:ind w:left="567" w:hanging="567"/>
        <w:outlineLvl w:val="2"/>
        <w:rPr>
          <w:b/>
          <w:bCs/>
        </w:rPr>
      </w:pPr>
      <w:r w:rsidRPr="00C37674">
        <w:rPr>
          <w:b/>
          <w:bCs/>
        </w:rPr>
        <w:t>5.1</w:t>
      </w:r>
      <w:r w:rsidRPr="00C37674">
        <w:rPr>
          <w:b/>
          <w:bCs/>
        </w:rPr>
        <w:tab/>
        <w:t>Farmakodynamické vlastnosti</w:t>
      </w:r>
    </w:p>
    <w:p w:rsidR="00C533A5" w:rsidRPr="00C37674" w:rsidP="00C533A5" w14:paraId="37993571" w14:textId="77777777">
      <w:pPr>
        <w:keepNext/>
        <w:tabs>
          <w:tab w:val="clear" w:pos="567"/>
        </w:tabs>
      </w:pPr>
    </w:p>
    <w:p w:rsidR="00C533A5" w:rsidRPr="00C37674" w:rsidP="00C533A5" w14:paraId="0BA40A6B" w14:textId="77777777">
      <w:pPr>
        <w:tabs>
          <w:tab w:val="clear" w:pos="567"/>
        </w:tabs>
      </w:pPr>
      <w:r w:rsidRPr="00C37674">
        <w:rPr>
          <w:szCs w:val="22"/>
        </w:rPr>
        <w:t xml:space="preserve">Farmakoterapeutická skupina: imunosupresíva, </w:t>
      </w:r>
      <w:r w:rsidRPr="00C37674">
        <w:t>inhibítory</w:t>
      </w:r>
      <w:r w:rsidRPr="00C37674">
        <w:rPr>
          <w:szCs w:val="22"/>
        </w:rPr>
        <w:t xml:space="preserve"> </w:t>
      </w:r>
      <w:r w:rsidRPr="00C37674">
        <w:t>interleukínov,</w:t>
      </w:r>
      <w:r w:rsidRPr="00C37674">
        <w:rPr>
          <w:szCs w:val="22"/>
        </w:rPr>
        <w:t xml:space="preserve"> ATC kód: </w:t>
      </w:r>
      <w:r w:rsidRPr="00C37674">
        <w:t>L04AC05</w:t>
      </w:r>
      <w:r w:rsidRPr="00C37674">
        <w:rPr>
          <w:szCs w:val="22"/>
        </w:rPr>
        <w:t>.</w:t>
      </w:r>
    </w:p>
    <w:p w:rsidR="00C533A5" w:rsidRPr="00C37674" w:rsidP="00C533A5" w14:paraId="2F306099" w14:textId="77777777">
      <w:pPr>
        <w:numPr>
          <w:ilvl w:val="12"/>
          <w:numId w:val="0"/>
        </w:numPr>
        <w:rPr>
          <w:iCs/>
        </w:rPr>
      </w:pPr>
    </w:p>
    <w:p w:rsidR="00C533A5" w:rsidRPr="00C37674" w:rsidP="00C533A5" w14:paraId="6DF68A1F" w14:textId="77777777">
      <w:pPr>
        <w:keepNext/>
        <w:numPr>
          <w:ilvl w:val="12"/>
          <w:numId w:val="0"/>
        </w:numPr>
      </w:pPr>
      <w:r w:rsidRPr="00C37674">
        <w:rPr>
          <w:iCs/>
          <w:u w:val="single"/>
        </w:rPr>
        <w:t>Mechanizmus účinku</w:t>
      </w:r>
    </w:p>
    <w:p w:rsidR="00C533A5" w:rsidRPr="00C37674" w:rsidP="00C533A5" w14:paraId="261DBE79" w14:textId="77777777">
      <w:pPr>
        <w:rPr>
          <w:szCs w:val="22"/>
        </w:rPr>
      </w:pPr>
      <w:r w:rsidRPr="00C37674">
        <w:t>Ustekinumab je plne humánna monoklonová protilátka</w:t>
      </w:r>
      <w:r w:rsidRPr="00C37674">
        <w:rPr>
          <w:iCs/>
        </w:rPr>
        <w:t xml:space="preserve"> IgG1κ, ktorá sa viaže so špecificitou na spoločnú p40 podjednotku proteínu humánnych cytokínov interleukín (IL)-</w:t>
      </w:r>
      <w:smartTag w:uri="urn:schemas-microsoft-com:office:smarttags" w:element="metricconverter">
        <w:smartTagPr>
          <w:attr w:name="ProductID" w:val="12 a"/>
        </w:smartTagPr>
        <w:r w:rsidRPr="00C37674">
          <w:rPr>
            <w:iCs/>
          </w:rPr>
          <w:t>12 a</w:t>
        </w:r>
      </w:smartTag>
      <w:r w:rsidRPr="00C37674">
        <w:rPr>
          <w:iCs/>
        </w:rPr>
        <w:t xml:space="preserve"> IL-23. Ustekinumab inhibuje bioaktivitu humánnych IL-</w:t>
      </w:r>
      <w:smartTag w:uri="urn:schemas-microsoft-com:office:smarttags" w:element="metricconverter">
        <w:smartTagPr>
          <w:attr w:name="ProductID" w:val="12 a"/>
        </w:smartTagPr>
        <w:r w:rsidRPr="00C37674">
          <w:rPr>
            <w:iCs/>
          </w:rPr>
          <w:t>12 a</w:t>
        </w:r>
      </w:smartTag>
      <w:r w:rsidRPr="00C37674">
        <w:rPr>
          <w:iCs/>
        </w:rPr>
        <w:t xml:space="preserve"> IL-23 tak, že zabraňuje p40 naviazať sa na receptor proteínu IL-12R</w:t>
      </w:r>
      <w:r w:rsidRPr="00C37674">
        <w:rPr>
          <w:rFonts w:ascii="Symbol" w:hAnsi="Symbol"/>
          <w:iCs/>
        </w:rPr>
        <w:sym w:font="Symbol" w:char="F062"/>
      </w:r>
      <w:r w:rsidRPr="00C37674">
        <w:rPr>
          <w:iCs/>
        </w:rPr>
        <w:t>1 s expresiou na povrchu imunitných buniek. Ustekinumab sa nemôže viazať na IL-12 alebo IL-23, ktoré sa už naviazali na bunkové povrchové receptory IL-12R</w:t>
      </w:r>
      <w:r w:rsidRPr="00C37674">
        <w:rPr>
          <w:rFonts w:ascii="Symbol" w:hAnsi="Symbol"/>
          <w:iCs/>
        </w:rPr>
        <w:sym w:font="Symbol" w:char="F062"/>
      </w:r>
      <w:r w:rsidRPr="00C37674">
        <w:rPr>
          <w:iCs/>
        </w:rPr>
        <w:t>1. Je preto nepravdepodobné, že by ustekinumab mohol prispievať ku komplementácii alebo cytotoxicite buniek s receptormi IL-12 a/alebo IL-23. IL-</w:t>
      </w:r>
      <w:smartTag w:uri="urn:schemas-microsoft-com:office:smarttags" w:element="metricconverter">
        <w:smartTagPr>
          <w:attr w:name="ProductID" w:val="12 a"/>
        </w:smartTagPr>
        <w:r w:rsidRPr="00C37674">
          <w:rPr>
            <w:iCs/>
          </w:rPr>
          <w:t>12 a</w:t>
        </w:r>
      </w:smartTag>
      <w:r w:rsidRPr="00C37674">
        <w:rPr>
          <w:iCs/>
        </w:rPr>
        <w:t xml:space="preserve"> IL-23 sú heterodimerické cytokíny vylučované bunkami aktivovanými antigénmi, ako sú makrofágy a dendritické bunky, a oba cytokíny sa podieľajú na imunitnej funkcii; </w:t>
      </w:r>
      <w:r w:rsidRPr="00C37674">
        <w:rPr>
          <w:szCs w:val="22"/>
        </w:rPr>
        <w:t>IL-12 aktivuje „prirodzených zabíjačov“ (NK, z angl. natural killer) bunky a vedie k diferenciácii CD4+ T buniek smerom k fenotypu Th1 (T helper 1)</w:t>
      </w:r>
      <w:r w:rsidRPr="00C37674">
        <w:t>, IL-23</w:t>
      </w:r>
      <w:r w:rsidRPr="00C37674">
        <w:rPr>
          <w:szCs w:val="22"/>
        </w:rPr>
        <w:t xml:space="preserve"> aktivuje dráhu Th17 (T helper 17).</w:t>
      </w:r>
      <w:r w:rsidRPr="00C37674">
        <w:t xml:space="preserve"> Neprimerané regulovanie </w:t>
      </w:r>
      <w:r w:rsidRPr="00C37674">
        <w:rPr>
          <w:szCs w:val="22"/>
        </w:rPr>
        <w:t>IL 12 a IL 23 sa však spájalo s imunitou sprostredkovanými ochoreniami, ako napríklad psoriáza, psoriatická artritída, Crohnova choroba a ulcerózna kolitída</w:t>
      </w:r>
      <w:r w:rsidRPr="00C37674">
        <w:t>.</w:t>
      </w:r>
    </w:p>
    <w:p w:rsidR="00C533A5" w:rsidRPr="00C37674" w:rsidP="00C533A5" w14:paraId="5E21017F" w14:textId="77777777">
      <w:pPr>
        <w:rPr>
          <w:szCs w:val="22"/>
        </w:rPr>
      </w:pPr>
    </w:p>
    <w:p w:rsidR="00C533A5" w:rsidRPr="00C37674" w:rsidP="00C533A5" w14:paraId="3343414D" w14:textId="77777777">
      <w:pPr>
        <w:rPr>
          <w:szCs w:val="22"/>
        </w:rPr>
      </w:pPr>
      <w:r w:rsidRPr="00C37674">
        <w:rPr>
          <w:szCs w:val="22"/>
        </w:rPr>
        <w:t>Naviazaním na spoločnú p40 podjednotku IL-12 a IL-23 môže ustekinumab vyvíjať svoj klinický účinok na psoriázu, psoriatickú artritídu, Crohnovu chorobu a ulceróznu kolitídu prostredníctvom prerušenia cytokínových dráh Th1 a Th17, ktoré sú dôležité pre patológiu týchto ochorení.</w:t>
      </w:r>
    </w:p>
    <w:p w:rsidR="00C533A5" w:rsidRPr="00C37674" w:rsidP="00C533A5" w14:paraId="362CEA7C" w14:textId="77777777"/>
    <w:p w:rsidR="00C533A5" w:rsidP="00C533A5" w14:paraId="742C63C5" w14:textId="77777777">
      <w:r w:rsidRPr="00C37674">
        <w:t>U pacientov s Crohnovou chorobou viedla liečba ustekinumabom k zníženiu hodnôt zápalových markerov vrátane C-reaktívneho proteínu (CRP) a fekálneho kalprotektínu počas indukčnej fázy. Toto zníženie sa počas udržiavacej fázy zachovalo.</w:t>
      </w:r>
      <w:r>
        <w:t xml:space="preserve"> Hodnoty CRP boli hodnotené počas predĺženej štúdie a zníženie pozorované počas udržiavacej fázy sa zachovalo do 252. týždňa.</w:t>
      </w:r>
    </w:p>
    <w:p w:rsidR="00C533A5" w:rsidP="00C533A5" w14:paraId="65FC7CC4" w14:textId="77777777"/>
    <w:p w:rsidR="00C533A5" w:rsidRPr="00C37674" w:rsidP="00C533A5" w14:paraId="224B6351" w14:textId="77777777">
      <w:r>
        <w:t>U pacientov s ulceróznou kolitídou viedla liečba ustekinumabom k zníženiu hodnôt zápalových markerov vrátane CRP a fekálneho kalprotektínu počas indukčnej fázy, ktoré sa zachovalo počas udržiavacej fázy a predĺženej štúdie do 200. týždňa.</w:t>
      </w:r>
    </w:p>
    <w:p w:rsidR="00C533A5" w:rsidRPr="00C37674" w:rsidP="00C533A5" w14:paraId="412DD46C" w14:textId="77777777">
      <w:pPr>
        <w:rPr>
          <w:iCs/>
        </w:rPr>
      </w:pPr>
    </w:p>
    <w:p w:rsidR="00C533A5" w:rsidRPr="00C37674" w:rsidP="00C533A5" w14:paraId="163AFD57" w14:textId="77777777">
      <w:pPr>
        <w:keepNext/>
        <w:widowControl w:val="0"/>
        <w:numPr>
          <w:ilvl w:val="12"/>
          <w:numId w:val="0"/>
        </w:numPr>
        <w:rPr>
          <w:iCs/>
          <w:u w:val="single"/>
        </w:rPr>
      </w:pPr>
      <w:r w:rsidRPr="00C37674">
        <w:rPr>
          <w:iCs/>
          <w:u w:val="single"/>
        </w:rPr>
        <w:t>Imunizácia</w:t>
      </w:r>
    </w:p>
    <w:p w:rsidR="00C533A5" w:rsidRPr="00C37674" w:rsidP="00C533A5" w14:paraId="7015BEBB" w14:textId="77777777">
      <w:pPr>
        <w:numPr>
          <w:ilvl w:val="12"/>
          <w:numId w:val="0"/>
        </w:numPr>
        <w:rPr>
          <w:i/>
        </w:rPr>
      </w:pPr>
      <w:r w:rsidRPr="00C37674">
        <w:t>V priebehu dlhodobého predĺženia druhej štúdie psoriázy (PHOENIX 2) došlo u dospelých pacientov liečených STELAROU najmenej 3,5 roka k podobným protilátkovým odpovediam na pneumokokovú polysacharidovú ako aj na tetanovú vakcínu, ako u sledovanej skupiny s nesystematicky liečenou psoriázou. Podobné podiely dospelých pacientov rozvinuli ochranné hladiny anti-pneumokokových a anti-tetanových protilátok a titre protilátok boli u pacientov liečených STELAROU a u sledovaných pacientov podobné.</w:t>
      </w:r>
    </w:p>
    <w:p w:rsidR="00C533A5" w:rsidRPr="00C37674" w:rsidP="00C533A5" w14:paraId="0D42FAC2" w14:textId="77777777">
      <w:pPr>
        <w:numPr>
          <w:ilvl w:val="12"/>
          <w:numId w:val="0"/>
        </w:numPr>
        <w:rPr>
          <w:iCs/>
          <w:u w:val="single"/>
        </w:rPr>
      </w:pPr>
    </w:p>
    <w:p w:rsidR="00C533A5" w:rsidRPr="00C37674" w:rsidP="00C533A5" w14:paraId="5D9A8A77" w14:textId="77777777">
      <w:pPr>
        <w:keepNext/>
        <w:numPr>
          <w:ilvl w:val="12"/>
          <w:numId w:val="0"/>
        </w:numPr>
        <w:rPr>
          <w:iCs/>
          <w:u w:val="single"/>
        </w:rPr>
      </w:pPr>
      <w:r w:rsidRPr="00C37674">
        <w:rPr>
          <w:iCs/>
          <w:u w:val="single"/>
        </w:rPr>
        <w:t>Klinická účinnosť</w:t>
      </w:r>
    </w:p>
    <w:p w:rsidR="00C533A5" w:rsidRPr="00C37674" w:rsidP="00C533A5" w14:paraId="0CBED498" w14:textId="77777777">
      <w:pPr>
        <w:keepNext/>
        <w:numPr>
          <w:ilvl w:val="12"/>
          <w:numId w:val="0"/>
        </w:numPr>
        <w:rPr>
          <w:iCs/>
        </w:rPr>
      </w:pPr>
    </w:p>
    <w:p w:rsidR="00C533A5" w:rsidRPr="00C37674" w:rsidP="00C533A5" w14:paraId="0FEE8B23" w14:textId="77777777">
      <w:pPr>
        <w:keepNext/>
        <w:numPr>
          <w:ilvl w:val="12"/>
          <w:numId w:val="0"/>
        </w:numPr>
        <w:rPr>
          <w:iCs/>
          <w:u w:val="single"/>
        </w:rPr>
      </w:pPr>
      <w:r w:rsidRPr="00C37674">
        <w:rPr>
          <w:iCs/>
          <w:u w:val="single"/>
        </w:rPr>
        <w:t>Ložisková psoriáza (dospelí)</w:t>
      </w:r>
    </w:p>
    <w:p w:rsidR="00C533A5" w:rsidRPr="00C37674" w:rsidP="00C533A5" w14:paraId="4D5C6EDE" w14:textId="77777777">
      <w:pPr>
        <w:numPr>
          <w:ilvl w:val="12"/>
          <w:numId w:val="0"/>
        </w:numPr>
        <w:rPr>
          <w:iCs/>
        </w:rPr>
      </w:pPr>
      <w:r w:rsidRPr="00C37674">
        <w:rPr>
          <w:iCs/>
        </w:rPr>
        <w:t xml:space="preserve">Bezpečnosť a účinnosť ustekinumabu sa hodnotila u 1 996 pacientov v dvoch randomizovaných, dvojito zaslepených, placebom kontrolovaných klinických štúdiách u pacientov so stredne závažnou až závažnou ložiskovou psoriázou, ktorí boli kandidátmi na fototerapiu alebo systémovú terapiu. Ďalšia randomizovaná, zaslepená, aktívne kontrolovaná štúdia porovnávala ustekinumab a etanercept </w:t>
      </w:r>
      <w:r w:rsidRPr="00C37674">
        <w:rPr>
          <w:iCs/>
        </w:rPr>
        <w:t>u pacientov so stredne závažnou až závažnou ložiskovou psoriázou, ktorí nedostatočne odpovedali, netolerovali alebo im bola kontraindikovaná liečba cyklosporínom, MTX alebo PUVA.</w:t>
      </w:r>
    </w:p>
    <w:p w:rsidR="00C533A5" w:rsidRPr="00C37674" w:rsidP="00C533A5" w14:paraId="6E161A7B" w14:textId="77777777">
      <w:pPr>
        <w:numPr>
          <w:ilvl w:val="12"/>
          <w:numId w:val="0"/>
        </w:numPr>
        <w:rPr>
          <w:iCs/>
        </w:rPr>
      </w:pPr>
    </w:p>
    <w:p w:rsidR="00C533A5" w:rsidRPr="00C37674" w:rsidP="00C533A5" w14:paraId="6102C6BC" w14:textId="77777777">
      <w:pPr>
        <w:numPr>
          <w:ilvl w:val="12"/>
          <w:numId w:val="0"/>
        </w:numPr>
        <w:rPr>
          <w:iCs/>
        </w:rPr>
      </w:pPr>
      <w:r w:rsidRPr="00C37674">
        <w:rPr>
          <w:iCs/>
        </w:rPr>
        <w:t>Prvá štúdia psoriázy (PHOENIX 1) hodnotila 766 pacientov. 53 % z nich neodpovedalo na liečbu, netolerovalo ju alebo malo kontraindikovanú inú systémovú terapiu. Pacienti randomizovaní do skupiny s ustekinumabom dostávali dávky 45 mg alebo 90 mg v 0. týždni a v 4. týždni, v liečbe sa potom pokračovalo v tej istej dávke každých 12 týždňov. Pacienti randomizovaní do skupiny s placebom v 0. týždni a 4. týždni boli v skríženej fáze preradení na ustekinumab (dávka buď 45 mg alebo 90 mg) v 12. týždni a 16. týždni, po čom nasledovalo podávanie lieku každých 12 týždňov. Pacienti pôvodne randomizovaní na ustekinumab, ktorí dosiahli 75–percentný index klinickej odpovede podľa Psoriasis Area and Severity Index 75 (zlepšenie PASI najmenej o 75 % oproti východiskovej hodnote), v 28. aj 40. týždni boli podľa opakovanej randomizácie vybraní na ustekinumab každých 12 týždňov alebo na placebo (t. j. liečba bola vysadená). Pacienti, ktorí boli pri ďalšej randomizácii určení na liečbu placebom, v 40. týždni znova začali dostávať ustekinumab v pôvodnom dávkovacom režime, ak sa u nich v 40. týždni zistila najmenej 50–percentná strata zlepšenia PASI. Všetci pacienti boli sledovaní v priebehu 76 týždňov od prvého podania skúmanej liečby.</w:t>
      </w:r>
    </w:p>
    <w:p w:rsidR="00C533A5" w:rsidRPr="00C37674" w:rsidP="00C533A5" w14:paraId="428F036C" w14:textId="77777777">
      <w:pPr>
        <w:rPr>
          <w:iCs/>
        </w:rPr>
      </w:pPr>
    </w:p>
    <w:p w:rsidR="00C533A5" w:rsidRPr="00C37674" w:rsidP="00C533A5" w14:paraId="03831A02" w14:textId="77777777">
      <w:pPr>
        <w:numPr>
          <w:ilvl w:val="12"/>
          <w:numId w:val="0"/>
        </w:numPr>
        <w:rPr>
          <w:iCs/>
        </w:rPr>
      </w:pPr>
      <w:r w:rsidRPr="00C37674">
        <w:rPr>
          <w:iCs/>
        </w:rPr>
        <w:t>V druhej štúdii psoriázy (PHOENIX 2) sa hodnotilo 1 230 pacientov. 61 % z nich buď neodpovedalo na liečbu, netolerovali ju, alebo mali kontraindikovanú inú systémovú terapiu. Pacienti randomizovaní do skupiny s ustekinumabom dostávali dávky 45 mg alebo 90 mg v 0. týždni a v 4. týždni, po čom nasledovala ďalšia dávka v 16. týždni. Pacienti randomizovaní do skupiny s placebom v 0. týždni a 4. týždni boli v skríženej fáze preradení na ustekinumab (buď 45 mg alebo 90 mg) v 12. týždni a 16. týždni. Všetci pacienti boli sledovaní v priebehu 52 týždňov od prvého podania skúmanej liečby.</w:t>
      </w:r>
    </w:p>
    <w:p w:rsidR="00C533A5" w:rsidRPr="00C37674" w:rsidP="00C533A5" w14:paraId="5789750C" w14:textId="77777777">
      <w:pPr>
        <w:numPr>
          <w:ilvl w:val="12"/>
          <w:numId w:val="0"/>
        </w:numPr>
        <w:rPr>
          <w:iCs/>
        </w:rPr>
      </w:pPr>
    </w:p>
    <w:p w:rsidR="00C533A5" w:rsidRPr="00C37674" w:rsidP="00C533A5" w14:paraId="4F5C41A6" w14:textId="77777777">
      <w:pPr>
        <w:autoSpaceDE w:val="0"/>
        <w:autoSpaceDN w:val="0"/>
        <w:adjustRightInd w:val="0"/>
        <w:rPr>
          <w:szCs w:val="24"/>
        </w:rPr>
      </w:pPr>
      <w:r w:rsidRPr="00C37674">
        <w:t xml:space="preserve">3. štúdia psoriázy (ACCEPT) hodnotila 903 pacientov so stredne závažnou až závažnou psoriázou, ktorí nedostatočne odpovedali, netolerovali alebo im bola kontraindikovaná iná systémová liečba, porovnala účinnosť ustekinumabu a etanerceptu a vyhodnotila bezpečnosť ustekinumabu a etanerceptu. Počas 12-týdňovej, aktívne kontrolovanej časti štúdie boli pacienti randomizovaní na etanercept (50 mg dvakrát týždenne), ustekinumab 45 mg v </w:t>
      </w:r>
      <w:smartTag w:uri="urn:schemas-microsoft-com:office:smarttags" w:element="metricconverter">
        <w:smartTagPr>
          <w:attr w:name="ProductID" w:val="0. a"/>
        </w:smartTagPr>
        <w:r w:rsidRPr="00C37674">
          <w:t>0. a</w:t>
        </w:r>
      </w:smartTag>
      <w:r w:rsidRPr="00C37674">
        <w:t xml:space="preserve"> 4. týždni, alebo na ustekinumab 90 mg v 0. a 4. týždni.</w:t>
      </w:r>
    </w:p>
    <w:p w:rsidR="00C533A5" w:rsidRPr="00C37674" w:rsidP="00C533A5" w14:paraId="214F538D" w14:textId="77777777">
      <w:pPr>
        <w:numPr>
          <w:ilvl w:val="12"/>
          <w:numId w:val="0"/>
        </w:numPr>
        <w:rPr>
          <w:iCs/>
        </w:rPr>
      </w:pPr>
    </w:p>
    <w:p w:rsidR="00C533A5" w:rsidRPr="00C37674" w:rsidP="00C533A5" w14:paraId="7B44FE51" w14:textId="77777777">
      <w:pPr>
        <w:numPr>
          <w:ilvl w:val="12"/>
          <w:numId w:val="0"/>
        </w:numPr>
        <w:rPr>
          <w:iCs/>
        </w:rPr>
      </w:pPr>
      <w:r w:rsidRPr="00C37674">
        <w:rPr>
          <w:iCs/>
        </w:rPr>
        <w:t>Východisková charakteristika ochorenia bola vo všeobecnosti konzistentná vo všetkých liečených skupinách v 1. a 2. štúdii psoriázy s mediánom východiskového skóre PASI od 17 do 18, s východiskovým mediánom plochy telesného povrchu (BSA, z angl. Body Surface Area) ≥ 20 a indexom mediánu Dermatology Life Quality Index (DLQI, dermatologický index kvality života) v rozsahu od 10 do 12. Približne jedna tretina (v 1. štúdii psoriázy) a jedna štvrtina (v 2. štúdii psoriázy) subjektov mala psoriatickú artritídu (PsA). Podobná závažnosť ochorenia sa pozorovala aj v 3. štúdii psoriázy.</w:t>
      </w:r>
    </w:p>
    <w:p w:rsidR="00C533A5" w:rsidRPr="00C37674" w:rsidP="00C533A5" w14:paraId="20DD6F2D" w14:textId="77777777">
      <w:pPr>
        <w:numPr>
          <w:ilvl w:val="12"/>
          <w:numId w:val="0"/>
        </w:numPr>
        <w:rPr>
          <w:iCs/>
        </w:rPr>
      </w:pPr>
    </w:p>
    <w:p w:rsidR="00C533A5" w:rsidRPr="00962652" w:rsidP="00C533A5" w14:paraId="69FECDAA" w14:textId="70C0A55A">
      <w:pPr>
        <w:numPr>
          <w:ilvl w:val="12"/>
          <w:numId w:val="0"/>
        </w:numPr>
        <w:rPr>
          <w:iCs/>
        </w:rPr>
      </w:pPr>
      <w:r w:rsidRPr="00C37674">
        <w:rPr>
          <w:iCs/>
        </w:rPr>
        <w:t xml:space="preserve">Primárnym kritériom v týchto </w:t>
      </w:r>
      <w:r w:rsidRPr="00962652">
        <w:rPr>
          <w:iCs/>
        </w:rPr>
        <w:t xml:space="preserve">štúdiách bol podiel pacientov, u ktorých sa dosiahla odpoveď PASI 75 v 12. týždni od východiskového stavu (pozri tabuľky </w:t>
      </w:r>
      <w:r w:rsidRPr="00962652" w:rsidR="00571C13">
        <w:rPr>
          <w:iCs/>
        </w:rPr>
        <w:t>2</w:t>
      </w:r>
      <w:r w:rsidRPr="00962652">
        <w:rPr>
          <w:iCs/>
        </w:rPr>
        <w:t xml:space="preserve"> a </w:t>
      </w:r>
      <w:r w:rsidRPr="00962652" w:rsidR="00571C13">
        <w:rPr>
          <w:iCs/>
        </w:rPr>
        <w:t>3</w:t>
      </w:r>
      <w:r w:rsidRPr="00962652">
        <w:rPr>
          <w:iCs/>
        </w:rPr>
        <w:t>).</w:t>
      </w:r>
    </w:p>
    <w:p w:rsidR="00C533A5" w:rsidRPr="00962652" w:rsidP="00C533A5" w14:paraId="6F24D510" w14:textId="77777777">
      <w:pPr>
        <w:numPr>
          <w:ilvl w:val="12"/>
          <w:numId w:val="0"/>
        </w:numPr>
        <w:rPr>
          <w:iCs/>
        </w:rPr>
      </w:pPr>
    </w:p>
    <w:p w:rsidR="00C533A5" w:rsidRPr="00C37674" w:rsidP="00C533A5" w14:paraId="730EACA3" w14:textId="6CFE1EA1">
      <w:pPr>
        <w:ind w:left="1134" w:hanging="1134"/>
        <w:rPr>
          <w:i/>
          <w:iCs/>
        </w:rPr>
      </w:pPr>
      <w:r w:rsidRPr="00962652">
        <w:rPr>
          <w:i/>
          <w:iCs/>
        </w:rPr>
        <w:t xml:space="preserve">Tabuľka </w:t>
      </w:r>
      <w:r w:rsidRPr="00962652" w:rsidR="00571C13">
        <w:rPr>
          <w:i/>
          <w:iCs/>
        </w:rPr>
        <w:t>2</w:t>
      </w:r>
      <w:r w:rsidRPr="00962652">
        <w:rPr>
          <w:i/>
          <w:iCs/>
        </w:rPr>
        <w:tab/>
        <w:t xml:space="preserve"> Súhrn klinických odpov</w:t>
      </w:r>
      <w:r w:rsidRPr="00C37674">
        <w:rPr>
          <w:i/>
          <w:iCs/>
        </w:rPr>
        <w:t>edí v 1. štúdii psoriázy (PHOENIX 1) a v 2. štúdii psoriázy (PHOENIX 2)</w:t>
      </w:r>
    </w:p>
    <w:tbl>
      <w:tblPr>
        <w:tblW w:w="9072" w:type="dxa"/>
        <w:jc w:val="center"/>
        <w:tblBorders>
          <w:top w:val="single" w:sz="4" w:space="0" w:color="auto"/>
          <w:left w:val="single" w:sz="4" w:space="0" w:color="auto"/>
          <w:bottom w:val="single" w:sz="4" w:space="0" w:color="auto"/>
          <w:right w:val="single" w:sz="4" w:space="0" w:color="auto"/>
        </w:tblBorders>
        <w:tblLayout w:type="fixed"/>
        <w:tblLook w:val="0000"/>
      </w:tblPr>
      <w:tblGrid>
        <w:gridCol w:w="2836"/>
        <w:gridCol w:w="1134"/>
        <w:gridCol w:w="1276"/>
        <w:gridCol w:w="1365"/>
        <w:gridCol w:w="1247"/>
        <w:gridCol w:w="1214"/>
      </w:tblGrid>
      <w:tr w14:paraId="118A9B8C" w14:textId="77777777" w:rsidTr="00C372AE">
        <w:tblPrEx>
          <w:tblW w:w="9072" w:type="dxa"/>
          <w:jc w:val="center"/>
          <w:tblBorders>
            <w:top w:val="single" w:sz="4" w:space="0" w:color="auto"/>
            <w:left w:val="single" w:sz="4" w:space="0" w:color="auto"/>
            <w:bottom w:val="single" w:sz="4" w:space="0" w:color="auto"/>
            <w:right w:val="single" w:sz="4" w:space="0" w:color="auto"/>
          </w:tblBorders>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1501E3BA" w14:textId="77777777">
            <w:pPr>
              <w:keepNext/>
              <w:numPr>
                <w:ilvl w:val="12"/>
                <w:numId w:val="0"/>
              </w:numPr>
              <w:rPr>
                <w:iCs/>
              </w:rPr>
            </w:pPr>
          </w:p>
        </w:tc>
        <w:tc>
          <w:tcPr>
            <w:tcW w:w="3775" w:type="dxa"/>
            <w:gridSpan w:val="3"/>
            <w:tcBorders>
              <w:top w:val="single" w:sz="4" w:space="0" w:color="auto"/>
              <w:left w:val="single" w:sz="4" w:space="0" w:color="auto"/>
              <w:bottom w:val="single" w:sz="4" w:space="0" w:color="auto"/>
              <w:right w:val="single" w:sz="4" w:space="0" w:color="auto"/>
            </w:tcBorders>
            <w:vAlign w:val="center"/>
          </w:tcPr>
          <w:p w:rsidR="00C533A5" w:rsidRPr="00C37674" w:rsidP="00C372AE" w14:paraId="048A0973" w14:textId="77777777">
            <w:pPr>
              <w:keepNext/>
              <w:numPr>
                <w:ilvl w:val="12"/>
                <w:numId w:val="0"/>
              </w:numPr>
              <w:jc w:val="center"/>
              <w:rPr>
                <w:iCs/>
              </w:rPr>
            </w:pPr>
            <w:r w:rsidRPr="00C37674">
              <w:rPr>
                <w:iCs/>
              </w:rPr>
              <w:t>12. týždeň</w:t>
            </w:r>
          </w:p>
          <w:p w:rsidR="00C533A5" w:rsidRPr="00C37674" w:rsidP="00C372AE" w14:paraId="3E994111" w14:textId="77777777">
            <w:pPr>
              <w:keepNext/>
              <w:numPr>
                <w:ilvl w:val="12"/>
                <w:numId w:val="0"/>
              </w:numPr>
              <w:jc w:val="center"/>
              <w:rPr>
                <w:iCs/>
              </w:rPr>
            </w:pPr>
            <w:r w:rsidRPr="00C37674">
              <w:rPr>
                <w:iCs/>
              </w:rPr>
              <w:t>2 dávky (0. týždeň a 4. týždeň)</w:t>
            </w:r>
          </w:p>
        </w:tc>
        <w:tc>
          <w:tcPr>
            <w:tcW w:w="2461" w:type="dxa"/>
            <w:gridSpan w:val="2"/>
            <w:tcBorders>
              <w:top w:val="single" w:sz="4" w:space="0" w:color="auto"/>
              <w:left w:val="single" w:sz="4" w:space="0" w:color="auto"/>
              <w:bottom w:val="single" w:sz="4" w:space="0" w:color="auto"/>
              <w:right w:val="single" w:sz="4" w:space="0" w:color="auto"/>
            </w:tcBorders>
            <w:vAlign w:val="center"/>
          </w:tcPr>
          <w:p w:rsidR="00C533A5" w:rsidRPr="00C37674" w:rsidP="00C372AE" w14:paraId="1861FD2C" w14:textId="77777777">
            <w:pPr>
              <w:keepNext/>
              <w:numPr>
                <w:ilvl w:val="12"/>
                <w:numId w:val="0"/>
              </w:numPr>
              <w:jc w:val="center"/>
              <w:rPr>
                <w:iCs/>
              </w:rPr>
            </w:pPr>
            <w:r w:rsidRPr="00C37674">
              <w:rPr>
                <w:iCs/>
              </w:rPr>
              <w:t>28. týždeň</w:t>
            </w:r>
          </w:p>
          <w:p w:rsidR="00C533A5" w:rsidRPr="00C37674" w:rsidP="00C372AE" w14:paraId="023A4C37" w14:textId="77777777">
            <w:pPr>
              <w:keepNext/>
              <w:numPr>
                <w:ilvl w:val="12"/>
                <w:numId w:val="0"/>
              </w:numPr>
              <w:jc w:val="center"/>
              <w:rPr>
                <w:iCs/>
              </w:rPr>
            </w:pPr>
            <w:r w:rsidRPr="00C37674">
              <w:rPr>
                <w:iCs/>
              </w:rPr>
              <w:t>3 dávky (0. týždeň, 4. týždeň a 16. týždeň)</w:t>
            </w:r>
          </w:p>
        </w:tc>
      </w:tr>
      <w:tr w14:paraId="5226F09B"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0D7DFADE" w14:textId="77777777">
            <w:pPr>
              <w:keepNext/>
              <w:numPr>
                <w:ilvl w:val="12"/>
                <w:numId w:val="0"/>
              </w:numPr>
              <w:rPr>
                <w:iCs/>
              </w:rPr>
            </w:pP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50DD930" w14:textId="77777777">
            <w:pPr>
              <w:keepNext/>
              <w:numPr>
                <w:ilvl w:val="12"/>
                <w:numId w:val="0"/>
              </w:numPr>
              <w:jc w:val="center"/>
              <w:rPr>
                <w:iCs/>
              </w:rPr>
            </w:pPr>
            <w:r w:rsidRPr="00C37674">
              <w:rPr>
                <w:iCs/>
              </w:rPr>
              <w:t>PBO</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F51C54D" w14:textId="77777777">
            <w:pPr>
              <w:keepNext/>
              <w:numPr>
                <w:ilvl w:val="12"/>
                <w:numId w:val="0"/>
              </w:numPr>
              <w:jc w:val="center"/>
              <w:rPr>
                <w:iCs/>
              </w:rPr>
            </w:pPr>
            <w:r w:rsidRPr="00C37674">
              <w:rPr>
                <w:iCs/>
              </w:rPr>
              <w:t>45 mg</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F0B0406" w14:textId="77777777">
            <w:pPr>
              <w:keepNext/>
              <w:numPr>
                <w:ilvl w:val="12"/>
                <w:numId w:val="0"/>
              </w:numPr>
              <w:jc w:val="center"/>
              <w:rPr>
                <w:iCs/>
              </w:rPr>
            </w:pPr>
            <w:r w:rsidRPr="00C37674">
              <w:rPr>
                <w:iCs/>
              </w:rPr>
              <w:t>90 mg</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4A62721" w14:textId="77777777">
            <w:pPr>
              <w:keepNext/>
              <w:numPr>
                <w:ilvl w:val="12"/>
                <w:numId w:val="0"/>
              </w:numPr>
              <w:jc w:val="center"/>
              <w:rPr>
                <w:iCs/>
              </w:rPr>
            </w:pPr>
            <w:r w:rsidRPr="00C37674">
              <w:rPr>
                <w:iCs/>
              </w:rPr>
              <w:t>45 mg</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5380BBC" w14:textId="77777777">
            <w:pPr>
              <w:keepNext/>
              <w:numPr>
                <w:ilvl w:val="12"/>
                <w:numId w:val="0"/>
              </w:numPr>
              <w:jc w:val="center"/>
              <w:rPr>
                <w:iCs/>
              </w:rPr>
            </w:pPr>
            <w:r w:rsidRPr="00C37674">
              <w:rPr>
                <w:iCs/>
              </w:rPr>
              <w:t>90 mg</w:t>
            </w:r>
          </w:p>
        </w:tc>
      </w:tr>
      <w:tr w14:paraId="7772516B"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3AE944D3" w14:textId="77777777">
            <w:pPr>
              <w:keepNext/>
              <w:numPr>
                <w:ilvl w:val="12"/>
                <w:numId w:val="0"/>
              </w:numPr>
              <w:rPr>
                <w:b/>
                <w:bCs/>
                <w:iCs/>
              </w:rPr>
            </w:pPr>
            <w:r w:rsidRPr="00C37674">
              <w:rPr>
                <w:b/>
                <w:bCs/>
                <w:iCs/>
              </w:rPr>
              <w:t>1. štúdia psoriázy</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2021651" w14:textId="77777777">
            <w:pPr>
              <w:keepNext/>
              <w:numPr>
                <w:ilvl w:val="12"/>
                <w:numId w:val="0"/>
              </w:numPr>
              <w:jc w:val="center"/>
              <w:rPr>
                <w:iCs/>
              </w:rPr>
            </w:pP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51ED5BA" w14:textId="77777777">
            <w:pPr>
              <w:keepNext/>
              <w:numPr>
                <w:ilvl w:val="12"/>
                <w:numId w:val="0"/>
              </w:numPr>
              <w:jc w:val="center"/>
              <w:rPr>
                <w:iCs/>
              </w:rPr>
            </w:pP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AFA122B" w14:textId="77777777">
            <w:pPr>
              <w:keepNext/>
              <w:numPr>
                <w:ilvl w:val="12"/>
                <w:numId w:val="0"/>
              </w:numPr>
              <w:jc w:val="center"/>
              <w:rPr>
                <w:iCs/>
              </w:rPr>
            </w:pP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697CE0A" w14:textId="77777777">
            <w:pPr>
              <w:keepNext/>
              <w:numPr>
                <w:ilvl w:val="12"/>
                <w:numId w:val="0"/>
              </w:numPr>
              <w:jc w:val="center"/>
              <w:rPr>
                <w:iCs/>
              </w:rPr>
            </w:pP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8C84E58" w14:textId="77777777">
            <w:pPr>
              <w:keepNext/>
              <w:numPr>
                <w:ilvl w:val="12"/>
                <w:numId w:val="0"/>
              </w:numPr>
              <w:jc w:val="center"/>
              <w:rPr>
                <w:iCs/>
              </w:rPr>
            </w:pPr>
          </w:p>
        </w:tc>
      </w:tr>
      <w:tr w14:paraId="4C0E9655"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77AA72B3" w14:textId="77777777">
            <w:pPr>
              <w:numPr>
                <w:ilvl w:val="12"/>
                <w:numId w:val="0"/>
              </w:numPr>
              <w:rPr>
                <w:iCs/>
              </w:rPr>
            </w:pPr>
            <w:r w:rsidRPr="00C37674">
              <w:t xml:space="preserve">Počet randomizovaných pacientov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0FF2E8B" w14:textId="77777777">
            <w:pPr>
              <w:numPr>
                <w:ilvl w:val="12"/>
                <w:numId w:val="0"/>
              </w:numPr>
              <w:jc w:val="center"/>
              <w:rPr>
                <w:iCs/>
              </w:rPr>
            </w:pPr>
            <w:r w:rsidRPr="00C37674">
              <w:t>255</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8A96B87" w14:textId="77777777">
            <w:pPr>
              <w:numPr>
                <w:ilvl w:val="12"/>
                <w:numId w:val="0"/>
              </w:numPr>
              <w:jc w:val="center"/>
              <w:rPr>
                <w:iCs/>
              </w:rPr>
            </w:pPr>
            <w:r w:rsidRPr="00C37674">
              <w:t>255</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68EFC7F" w14:textId="77777777">
            <w:pPr>
              <w:numPr>
                <w:ilvl w:val="12"/>
                <w:numId w:val="0"/>
              </w:numPr>
              <w:jc w:val="center"/>
              <w:rPr>
                <w:iCs/>
              </w:rPr>
            </w:pPr>
            <w:r w:rsidRPr="00C37674">
              <w:t>256</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67987E7" w14:textId="77777777">
            <w:pPr>
              <w:numPr>
                <w:ilvl w:val="12"/>
                <w:numId w:val="0"/>
              </w:numPr>
              <w:jc w:val="center"/>
              <w:rPr>
                <w:iCs/>
              </w:rPr>
            </w:pPr>
            <w:r w:rsidRPr="00C37674">
              <w:t>250</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F5F74BF" w14:textId="77777777">
            <w:pPr>
              <w:numPr>
                <w:ilvl w:val="12"/>
                <w:numId w:val="0"/>
              </w:numPr>
              <w:jc w:val="center"/>
              <w:rPr>
                <w:iCs/>
              </w:rPr>
            </w:pPr>
            <w:r w:rsidRPr="00C37674">
              <w:t>243</w:t>
            </w:r>
          </w:p>
        </w:tc>
      </w:tr>
      <w:tr w14:paraId="070B93FC"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C533A5" w:rsidRPr="00C37674" w:rsidP="00C372AE" w14:paraId="66AA17A3" w14:textId="77777777">
            <w:pPr>
              <w:ind w:left="284"/>
              <w:rPr>
                <w:snapToGrid w:val="0"/>
              </w:rPr>
            </w:pPr>
            <w:r w:rsidRPr="00C37674">
              <w:rPr>
                <w:snapToGrid w:val="0"/>
              </w:rPr>
              <w:t>Odpoveď PASI 50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659C379" w14:textId="77777777">
            <w:pPr>
              <w:numPr>
                <w:ilvl w:val="12"/>
                <w:numId w:val="0"/>
              </w:numPr>
              <w:jc w:val="center"/>
              <w:rPr>
                <w:iCs/>
              </w:rPr>
            </w:pPr>
            <w:r w:rsidRPr="00C37674">
              <w:t>26 (10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CACCB14" w14:textId="77777777">
            <w:pPr>
              <w:numPr>
                <w:ilvl w:val="12"/>
                <w:numId w:val="0"/>
              </w:numPr>
              <w:jc w:val="center"/>
              <w:rPr>
                <w:iCs/>
              </w:rPr>
            </w:pPr>
            <w:r w:rsidRPr="00C37674">
              <w:t>213 (84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BF79B19" w14:textId="77777777">
            <w:pPr>
              <w:numPr>
                <w:ilvl w:val="12"/>
                <w:numId w:val="0"/>
              </w:numPr>
              <w:jc w:val="center"/>
              <w:rPr>
                <w:iCs/>
              </w:rPr>
            </w:pPr>
            <w:r w:rsidRPr="00C37674">
              <w:t>220 (86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506104F" w14:textId="77777777">
            <w:pPr>
              <w:numPr>
                <w:ilvl w:val="12"/>
                <w:numId w:val="0"/>
              </w:numPr>
              <w:jc w:val="center"/>
              <w:rPr>
                <w:iCs/>
              </w:rPr>
            </w:pPr>
            <w:r w:rsidRPr="00C37674">
              <w:t>228 (91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4AC74DA" w14:textId="77777777">
            <w:pPr>
              <w:numPr>
                <w:ilvl w:val="12"/>
                <w:numId w:val="0"/>
              </w:numPr>
              <w:jc w:val="center"/>
              <w:rPr>
                <w:iCs/>
              </w:rPr>
            </w:pPr>
            <w:r w:rsidRPr="00C37674">
              <w:t>234 (96 %)</w:t>
            </w:r>
          </w:p>
        </w:tc>
      </w:tr>
      <w:tr w14:paraId="185A02C1"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C533A5" w:rsidRPr="00C37674" w:rsidP="00C372AE" w14:paraId="6238D448" w14:textId="77777777">
            <w:pPr>
              <w:ind w:left="284"/>
              <w:rPr>
                <w:snapToGrid w:val="0"/>
              </w:rPr>
            </w:pPr>
            <w:r w:rsidRPr="00C37674">
              <w:rPr>
                <w:snapToGrid w:val="0"/>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934AEAA" w14:textId="77777777">
            <w:pPr>
              <w:numPr>
                <w:ilvl w:val="12"/>
                <w:numId w:val="0"/>
              </w:numPr>
              <w:jc w:val="center"/>
              <w:rPr>
                <w:iCs/>
              </w:rPr>
            </w:pPr>
            <w:r w:rsidRPr="00C37674">
              <w:t>8 (3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51D87CD" w14:textId="77777777">
            <w:pPr>
              <w:numPr>
                <w:ilvl w:val="12"/>
                <w:numId w:val="0"/>
              </w:numPr>
              <w:jc w:val="center"/>
              <w:rPr>
                <w:iCs/>
              </w:rPr>
            </w:pPr>
            <w:r w:rsidRPr="00C37674">
              <w:t>171 (67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8EF875C" w14:textId="77777777">
            <w:pPr>
              <w:numPr>
                <w:ilvl w:val="12"/>
                <w:numId w:val="0"/>
              </w:numPr>
              <w:jc w:val="center"/>
              <w:rPr>
                <w:iCs/>
              </w:rPr>
            </w:pPr>
            <w:r w:rsidRPr="00C37674">
              <w:t>170 (66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8289DA1" w14:textId="77777777">
            <w:pPr>
              <w:numPr>
                <w:ilvl w:val="12"/>
                <w:numId w:val="0"/>
              </w:numPr>
              <w:jc w:val="center"/>
              <w:rPr>
                <w:iCs/>
              </w:rPr>
            </w:pPr>
            <w:r w:rsidRPr="00C37674">
              <w:t>178 (71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933EEB9" w14:textId="77777777">
            <w:pPr>
              <w:numPr>
                <w:ilvl w:val="12"/>
                <w:numId w:val="0"/>
              </w:numPr>
              <w:jc w:val="center"/>
              <w:rPr>
                <w:iCs/>
              </w:rPr>
            </w:pPr>
            <w:r w:rsidRPr="00C37674">
              <w:t>191 (79 %)</w:t>
            </w:r>
          </w:p>
        </w:tc>
      </w:tr>
      <w:tr w14:paraId="72F8E1EC"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50286DE5" w14:textId="77777777">
            <w:pPr>
              <w:ind w:left="284"/>
              <w:rPr>
                <w:iCs/>
              </w:rPr>
            </w:pPr>
            <w:r w:rsidRPr="00C37674">
              <w:rPr>
                <w:iCs/>
              </w:rPr>
              <w:t>Odpoveď PASI 90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A0CC47B" w14:textId="77777777">
            <w:pPr>
              <w:numPr>
                <w:ilvl w:val="12"/>
                <w:numId w:val="0"/>
              </w:numPr>
              <w:jc w:val="center"/>
            </w:pPr>
            <w:r w:rsidRPr="00C37674">
              <w:t>5 (2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6DA77CE" w14:textId="77777777">
            <w:pPr>
              <w:numPr>
                <w:ilvl w:val="12"/>
                <w:numId w:val="0"/>
              </w:numPr>
              <w:jc w:val="center"/>
            </w:pPr>
            <w:r w:rsidRPr="00C37674">
              <w:t>106 (42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632DA7F" w14:textId="77777777">
            <w:pPr>
              <w:numPr>
                <w:ilvl w:val="12"/>
                <w:numId w:val="0"/>
              </w:numPr>
              <w:jc w:val="center"/>
            </w:pPr>
            <w:r w:rsidRPr="00C37674">
              <w:t>94 (37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7F530F8" w14:textId="77777777">
            <w:pPr>
              <w:numPr>
                <w:ilvl w:val="12"/>
                <w:numId w:val="0"/>
              </w:numPr>
              <w:jc w:val="center"/>
            </w:pPr>
            <w:r w:rsidRPr="00C37674">
              <w:t>123 (49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4649D72" w14:textId="77777777">
            <w:pPr>
              <w:numPr>
                <w:ilvl w:val="12"/>
                <w:numId w:val="0"/>
              </w:numPr>
              <w:jc w:val="center"/>
            </w:pPr>
            <w:r w:rsidRPr="00C37674">
              <w:t>135 (56 %)</w:t>
            </w:r>
          </w:p>
        </w:tc>
      </w:tr>
      <w:tr w14:paraId="46394EA7"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51000DD3" w14:textId="77777777">
            <w:pPr>
              <w:numPr>
                <w:ilvl w:val="12"/>
                <w:numId w:val="0"/>
              </w:numPr>
              <w:rPr>
                <w:iCs/>
              </w:rPr>
            </w:pPr>
            <w:r w:rsidRPr="00C37674">
              <w:rPr>
                <w:iCs/>
              </w:rPr>
              <w:t>PGA</w:t>
            </w:r>
            <w:r w:rsidRPr="00C37674">
              <w:rPr>
                <w:vertAlign w:val="superscript"/>
              </w:rPr>
              <w:t>b</w:t>
            </w:r>
            <w:r w:rsidRPr="00C37674">
              <w:rPr>
                <w:iCs/>
              </w:rPr>
              <w:t xml:space="preserve"> vyčisteného alebo minimálneho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A1F317F" w14:textId="77777777">
            <w:pPr>
              <w:numPr>
                <w:ilvl w:val="12"/>
                <w:numId w:val="0"/>
              </w:numPr>
              <w:jc w:val="center"/>
              <w:rPr>
                <w:iCs/>
              </w:rPr>
            </w:pPr>
            <w:r w:rsidRPr="00C37674">
              <w:t>10 (4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9BA8071" w14:textId="77777777">
            <w:pPr>
              <w:numPr>
                <w:ilvl w:val="12"/>
                <w:numId w:val="0"/>
              </w:numPr>
              <w:jc w:val="center"/>
              <w:rPr>
                <w:iCs/>
              </w:rPr>
            </w:pPr>
            <w:r w:rsidRPr="00C37674">
              <w:t>151 (59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2DE6ECE" w14:textId="77777777">
            <w:pPr>
              <w:numPr>
                <w:ilvl w:val="12"/>
                <w:numId w:val="0"/>
              </w:numPr>
              <w:jc w:val="center"/>
              <w:rPr>
                <w:iCs/>
              </w:rPr>
            </w:pPr>
            <w:r w:rsidRPr="00C37674">
              <w:t>156 (61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A4DA310" w14:textId="77777777">
            <w:pPr>
              <w:numPr>
                <w:ilvl w:val="12"/>
                <w:numId w:val="0"/>
              </w:numPr>
              <w:jc w:val="center"/>
              <w:rPr>
                <w:iCs/>
              </w:rPr>
            </w:pPr>
            <w:r w:rsidRPr="00C37674">
              <w:t>146 (58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F756891" w14:textId="77777777">
            <w:pPr>
              <w:numPr>
                <w:ilvl w:val="12"/>
                <w:numId w:val="0"/>
              </w:numPr>
              <w:jc w:val="center"/>
              <w:rPr>
                <w:iCs/>
              </w:rPr>
            </w:pPr>
            <w:r w:rsidRPr="00C37674">
              <w:t>160 (66 %)</w:t>
            </w:r>
          </w:p>
        </w:tc>
      </w:tr>
      <w:tr w14:paraId="77E06954"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1F8B3D8D" w14:textId="77777777">
            <w:pPr>
              <w:numPr>
                <w:ilvl w:val="12"/>
                <w:numId w:val="0"/>
              </w:numPr>
              <w:rPr>
                <w:iCs/>
              </w:rPr>
            </w:pPr>
            <w:r w:rsidRPr="00C37674">
              <w:rPr>
                <w:iCs/>
              </w:rPr>
              <w:t xml:space="preserve">Počet pacientov s hmotnosťou </w:t>
            </w:r>
            <w:r w:rsidRPr="00C37674">
              <w:rPr>
                <w:snapToGrid w:val="0"/>
              </w:rPr>
              <w:t>≤ 100 kg</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BC51EBE" w14:textId="77777777">
            <w:pPr>
              <w:numPr>
                <w:ilvl w:val="12"/>
                <w:numId w:val="0"/>
              </w:numPr>
              <w:jc w:val="center"/>
              <w:rPr>
                <w:iCs/>
              </w:rPr>
            </w:pPr>
            <w:r w:rsidRPr="00C37674">
              <w:rPr>
                <w:iCs/>
              </w:rPr>
              <w:t>166</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43934AB" w14:textId="77777777">
            <w:pPr>
              <w:numPr>
                <w:ilvl w:val="12"/>
                <w:numId w:val="0"/>
              </w:numPr>
              <w:jc w:val="center"/>
              <w:rPr>
                <w:iCs/>
              </w:rPr>
            </w:pPr>
            <w:r w:rsidRPr="00C37674">
              <w:rPr>
                <w:iCs/>
              </w:rPr>
              <w:t>168</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1A64F32" w14:textId="77777777">
            <w:pPr>
              <w:numPr>
                <w:ilvl w:val="12"/>
                <w:numId w:val="0"/>
              </w:numPr>
              <w:jc w:val="center"/>
              <w:rPr>
                <w:iCs/>
              </w:rPr>
            </w:pPr>
            <w:r w:rsidRPr="00C37674">
              <w:rPr>
                <w:iCs/>
              </w:rPr>
              <w:t>164</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4393185" w14:textId="77777777">
            <w:pPr>
              <w:numPr>
                <w:ilvl w:val="12"/>
                <w:numId w:val="0"/>
              </w:numPr>
              <w:jc w:val="center"/>
              <w:rPr>
                <w:iCs/>
              </w:rPr>
            </w:pPr>
            <w:r w:rsidRPr="00C37674">
              <w:rPr>
                <w:iCs/>
              </w:rPr>
              <w:t>164</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12D74A2" w14:textId="77777777">
            <w:pPr>
              <w:numPr>
                <w:ilvl w:val="12"/>
                <w:numId w:val="0"/>
              </w:numPr>
              <w:jc w:val="center"/>
              <w:rPr>
                <w:iCs/>
              </w:rPr>
            </w:pPr>
            <w:r w:rsidRPr="00C37674">
              <w:rPr>
                <w:iCs/>
              </w:rPr>
              <w:t>153</w:t>
            </w:r>
          </w:p>
        </w:tc>
      </w:tr>
      <w:tr w14:paraId="4600D899"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7735ACBB" w14:textId="77777777">
            <w:pPr>
              <w:numPr>
                <w:ilvl w:val="12"/>
                <w:numId w:val="0"/>
              </w:numPr>
              <w:tabs>
                <w:tab w:val="left" w:pos="284"/>
                <w:tab w:val="clear" w:pos="567"/>
              </w:tabs>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1306D74" w14:textId="77777777">
            <w:pPr>
              <w:numPr>
                <w:ilvl w:val="12"/>
                <w:numId w:val="0"/>
              </w:numPr>
              <w:jc w:val="center"/>
              <w:rPr>
                <w:iCs/>
              </w:rPr>
            </w:pPr>
            <w:r w:rsidRPr="00C37674">
              <w:rPr>
                <w:iCs/>
              </w:rPr>
              <w:t>6 (4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9E3EE28" w14:textId="77777777">
            <w:pPr>
              <w:numPr>
                <w:ilvl w:val="12"/>
                <w:numId w:val="0"/>
              </w:numPr>
              <w:jc w:val="center"/>
              <w:rPr>
                <w:iCs/>
              </w:rPr>
            </w:pPr>
            <w:r w:rsidRPr="00C37674">
              <w:rPr>
                <w:iCs/>
              </w:rPr>
              <w:t>124 (74 %)</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8344767" w14:textId="77777777">
            <w:pPr>
              <w:numPr>
                <w:ilvl w:val="12"/>
                <w:numId w:val="0"/>
              </w:numPr>
              <w:jc w:val="center"/>
              <w:rPr>
                <w:iCs/>
              </w:rPr>
            </w:pPr>
            <w:r w:rsidRPr="00C37674">
              <w:rPr>
                <w:iCs/>
              </w:rPr>
              <w:t>107 (65 %)</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8A41035" w14:textId="77777777">
            <w:pPr>
              <w:numPr>
                <w:ilvl w:val="12"/>
                <w:numId w:val="0"/>
              </w:numPr>
              <w:jc w:val="center"/>
              <w:rPr>
                <w:iCs/>
              </w:rPr>
            </w:pPr>
            <w:r w:rsidRPr="00C37674">
              <w:rPr>
                <w:iCs/>
              </w:rPr>
              <w:t>130 (79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90EC0A1" w14:textId="77777777">
            <w:pPr>
              <w:numPr>
                <w:ilvl w:val="12"/>
                <w:numId w:val="0"/>
              </w:numPr>
              <w:jc w:val="center"/>
              <w:rPr>
                <w:iCs/>
              </w:rPr>
            </w:pPr>
            <w:r w:rsidRPr="00C37674">
              <w:rPr>
                <w:iCs/>
              </w:rPr>
              <w:t>124 (81 %)</w:t>
            </w:r>
          </w:p>
        </w:tc>
      </w:tr>
      <w:tr w14:paraId="5F510788"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29824604" w14:textId="77777777">
            <w:pPr>
              <w:numPr>
                <w:ilvl w:val="12"/>
                <w:numId w:val="0"/>
              </w:numPr>
              <w:rPr>
                <w:iCs/>
              </w:rPr>
            </w:pPr>
            <w:r w:rsidRPr="00C37674">
              <w:rPr>
                <w:iCs/>
              </w:rPr>
              <w:t>Počet pacientov s hmotnosťou &gt; </w:t>
            </w:r>
            <w:r w:rsidRPr="00C37674">
              <w:rPr>
                <w:snapToGrid w:val="0"/>
              </w:rPr>
              <w:t>100 kg</w:t>
            </w:r>
            <w:r w:rsidRPr="00C37674">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5C4D888" w14:textId="77777777">
            <w:pPr>
              <w:numPr>
                <w:ilvl w:val="12"/>
                <w:numId w:val="0"/>
              </w:numPr>
              <w:jc w:val="center"/>
              <w:rPr>
                <w:iCs/>
              </w:rPr>
            </w:pPr>
            <w:r w:rsidRPr="00C37674">
              <w:rPr>
                <w:iCs/>
              </w:rPr>
              <w:t>89</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BB37B0C" w14:textId="77777777">
            <w:pPr>
              <w:numPr>
                <w:ilvl w:val="12"/>
                <w:numId w:val="0"/>
              </w:numPr>
              <w:jc w:val="center"/>
              <w:rPr>
                <w:iCs/>
              </w:rPr>
            </w:pPr>
            <w:r w:rsidRPr="00C37674">
              <w:rPr>
                <w:iCs/>
              </w:rPr>
              <w:t>87</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F846A8D" w14:textId="77777777">
            <w:pPr>
              <w:numPr>
                <w:ilvl w:val="12"/>
                <w:numId w:val="0"/>
              </w:numPr>
              <w:jc w:val="center"/>
              <w:rPr>
                <w:iCs/>
              </w:rPr>
            </w:pPr>
            <w:r w:rsidRPr="00C37674">
              <w:rPr>
                <w:iCs/>
              </w:rPr>
              <w:t>92</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5F89257" w14:textId="77777777">
            <w:pPr>
              <w:numPr>
                <w:ilvl w:val="12"/>
                <w:numId w:val="0"/>
              </w:numPr>
              <w:jc w:val="center"/>
              <w:rPr>
                <w:iCs/>
              </w:rPr>
            </w:pPr>
            <w:r w:rsidRPr="00C37674">
              <w:rPr>
                <w:iCs/>
              </w:rPr>
              <w:t>86</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C12FBC1" w14:textId="77777777">
            <w:pPr>
              <w:numPr>
                <w:ilvl w:val="12"/>
                <w:numId w:val="0"/>
              </w:numPr>
              <w:jc w:val="center"/>
              <w:rPr>
                <w:iCs/>
              </w:rPr>
            </w:pPr>
            <w:r w:rsidRPr="00C37674">
              <w:rPr>
                <w:iCs/>
              </w:rPr>
              <w:t>90</w:t>
            </w:r>
          </w:p>
        </w:tc>
      </w:tr>
      <w:tr w14:paraId="5AA1803E"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429AE63D" w14:textId="77777777">
            <w:pPr>
              <w:numPr>
                <w:ilvl w:val="12"/>
                <w:numId w:val="0"/>
              </w:numPr>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B7F9956" w14:textId="77777777">
            <w:pPr>
              <w:numPr>
                <w:ilvl w:val="12"/>
                <w:numId w:val="0"/>
              </w:numPr>
              <w:jc w:val="center"/>
              <w:rPr>
                <w:iCs/>
              </w:rPr>
            </w:pPr>
            <w:r w:rsidRPr="00C37674">
              <w:rPr>
                <w:iCs/>
              </w:rPr>
              <w:t>2 (2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92A56A6" w14:textId="77777777">
            <w:pPr>
              <w:numPr>
                <w:ilvl w:val="12"/>
                <w:numId w:val="0"/>
              </w:numPr>
              <w:jc w:val="center"/>
              <w:rPr>
                <w:iCs/>
              </w:rPr>
            </w:pPr>
            <w:r w:rsidRPr="00C37674">
              <w:rPr>
                <w:iCs/>
              </w:rPr>
              <w:t>47 (54 %)</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84B1969" w14:textId="77777777">
            <w:pPr>
              <w:numPr>
                <w:ilvl w:val="12"/>
                <w:numId w:val="0"/>
              </w:numPr>
              <w:jc w:val="center"/>
              <w:rPr>
                <w:iCs/>
              </w:rPr>
            </w:pPr>
            <w:r w:rsidRPr="00C37674">
              <w:rPr>
                <w:iCs/>
              </w:rPr>
              <w:t>63 (68 %)</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41ABBC5" w14:textId="77777777">
            <w:pPr>
              <w:numPr>
                <w:ilvl w:val="12"/>
                <w:numId w:val="0"/>
              </w:numPr>
              <w:jc w:val="center"/>
              <w:rPr>
                <w:iCs/>
              </w:rPr>
            </w:pPr>
            <w:r w:rsidRPr="00C37674">
              <w:rPr>
                <w:iCs/>
              </w:rPr>
              <w:t>48 (56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0A23A40" w14:textId="77777777">
            <w:pPr>
              <w:numPr>
                <w:ilvl w:val="12"/>
                <w:numId w:val="0"/>
              </w:numPr>
              <w:jc w:val="center"/>
              <w:rPr>
                <w:iCs/>
              </w:rPr>
            </w:pPr>
            <w:r w:rsidRPr="00C37674">
              <w:rPr>
                <w:iCs/>
              </w:rPr>
              <w:t>67 (74 %)</w:t>
            </w:r>
          </w:p>
        </w:tc>
      </w:tr>
      <w:tr w14:paraId="167C122E"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00C19FF2" w14:textId="77777777">
            <w:pPr>
              <w:numPr>
                <w:ilvl w:val="12"/>
                <w:numId w:val="0"/>
              </w:numPr>
              <w:rPr>
                <w:iCs/>
              </w:rPr>
            </w:pP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F21BD17" w14:textId="77777777">
            <w:pPr>
              <w:numPr>
                <w:ilvl w:val="12"/>
                <w:numId w:val="0"/>
              </w:numPr>
              <w:jc w:val="center"/>
              <w:rPr>
                <w:iCs/>
              </w:rPr>
            </w:pP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C5FDB58" w14:textId="77777777">
            <w:pPr>
              <w:numPr>
                <w:ilvl w:val="12"/>
                <w:numId w:val="0"/>
              </w:numPr>
              <w:jc w:val="center"/>
              <w:rPr>
                <w:iCs/>
              </w:rPr>
            </w:pP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46EA8F5" w14:textId="77777777">
            <w:pPr>
              <w:numPr>
                <w:ilvl w:val="12"/>
                <w:numId w:val="0"/>
              </w:numPr>
              <w:jc w:val="center"/>
              <w:rPr>
                <w:iCs/>
              </w:rPr>
            </w:pP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454831E" w14:textId="77777777">
            <w:pPr>
              <w:numPr>
                <w:ilvl w:val="12"/>
                <w:numId w:val="0"/>
              </w:numPr>
              <w:jc w:val="center"/>
              <w:rPr>
                <w:iCs/>
              </w:rPr>
            </w:pP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936CDA6" w14:textId="77777777">
            <w:pPr>
              <w:numPr>
                <w:ilvl w:val="12"/>
                <w:numId w:val="0"/>
              </w:numPr>
              <w:jc w:val="center"/>
              <w:rPr>
                <w:iCs/>
              </w:rPr>
            </w:pPr>
          </w:p>
        </w:tc>
      </w:tr>
      <w:tr w14:paraId="027D5405"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30D21D05" w14:textId="77777777">
            <w:pPr>
              <w:keepNext/>
              <w:numPr>
                <w:ilvl w:val="12"/>
                <w:numId w:val="0"/>
              </w:numPr>
              <w:rPr>
                <w:b/>
                <w:bCs/>
                <w:iCs/>
              </w:rPr>
            </w:pPr>
            <w:r w:rsidRPr="00C37674">
              <w:rPr>
                <w:b/>
                <w:bCs/>
                <w:iCs/>
              </w:rPr>
              <w:t>2. štúdia psoriázy</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7B00609" w14:textId="77777777">
            <w:pPr>
              <w:keepNext/>
              <w:numPr>
                <w:ilvl w:val="12"/>
                <w:numId w:val="0"/>
              </w:numPr>
              <w:jc w:val="center"/>
              <w:rPr>
                <w:iCs/>
              </w:rPr>
            </w:pP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6E44A1C" w14:textId="77777777">
            <w:pPr>
              <w:keepNext/>
              <w:numPr>
                <w:ilvl w:val="12"/>
                <w:numId w:val="0"/>
              </w:numPr>
              <w:jc w:val="center"/>
              <w:rPr>
                <w:iCs/>
              </w:rPr>
            </w:pP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EFBC88B" w14:textId="77777777">
            <w:pPr>
              <w:keepNext/>
              <w:numPr>
                <w:ilvl w:val="12"/>
                <w:numId w:val="0"/>
              </w:numPr>
              <w:jc w:val="center"/>
              <w:rPr>
                <w:iCs/>
              </w:rPr>
            </w:pP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C497B6D" w14:textId="77777777">
            <w:pPr>
              <w:keepNext/>
              <w:numPr>
                <w:ilvl w:val="12"/>
                <w:numId w:val="0"/>
              </w:numPr>
              <w:jc w:val="center"/>
              <w:rPr>
                <w:iCs/>
              </w:rPr>
            </w:pP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A10D30C" w14:textId="77777777">
            <w:pPr>
              <w:keepNext/>
              <w:numPr>
                <w:ilvl w:val="12"/>
                <w:numId w:val="0"/>
              </w:numPr>
              <w:jc w:val="center"/>
              <w:rPr>
                <w:iCs/>
              </w:rPr>
            </w:pPr>
          </w:p>
        </w:tc>
      </w:tr>
      <w:tr w14:paraId="0D4847A3"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1D0D036F" w14:textId="77777777">
            <w:pPr>
              <w:numPr>
                <w:ilvl w:val="12"/>
                <w:numId w:val="0"/>
              </w:numPr>
              <w:rPr>
                <w:iCs/>
              </w:rPr>
            </w:pPr>
            <w:r w:rsidRPr="00C37674">
              <w:t xml:space="preserve">Počet randomizovaných pacientov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74974F9" w14:textId="77777777">
            <w:pPr>
              <w:numPr>
                <w:ilvl w:val="12"/>
                <w:numId w:val="0"/>
              </w:numPr>
              <w:jc w:val="center"/>
              <w:rPr>
                <w:iCs/>
              </w:rPr>
            </w:pPr>
            <w:r w:rsidRPr="00C37674">
              <w:t>410</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8192F0C" w14:textId="77777777">
            <w:pPr>
              <w:numPr>
                <w:ilvl w:val="12"/>
                <w:numId w:val="0"/>
              </w:numPr>
              <w:jc w:val="center"/>
              <w:rPr>
                <w:iCs/>
              </w:rPr>
            </w:pPr>
            <w:r w:rsidRPr="00C37674">
              <w:t>409</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92EE135" w14:textId="77777777">
            <w:pPr>
              <w:numPr>
                <w:ilvl w:val="12"/>
                <w:numId w:val="0"/>
              </w:numPr>
              <w:jc w:val="center"/>
              <w:rPr>
                <w:iCs/>
              </w:rPr>
            </w:pPr>
            <w:r w:rsidRPr="00C37674">
              <w:t>411</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1682A638" w14:textId="77777777">
            <w:pPr>
              <w:numPr>
                <w:ilvl w:val="12"/>
                <w:numId w:val="0"/>
              </w:numPr>
              <w:jc w:val="center"/>
              <w:rPr>
                <w:iCs/>
              </w:rPr>
            </w:pPr>
            <w:r w:rsidRPr="00C37674">
              <w:t>397</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D2F5E7A" w14:textId="77777777">
            <w:pPr>
              <w:numPr>
                <w:ilvl w:val="12"/>
                <w:numId w:val="0"/>
              </w:numPr>
              <w:jc w:val="center"/>
              <w:rPr>
                <w:iCs/>
              </w:rPr>
            </w:pPr>
            <w:r w:rsidRPr="00C37674">
              <w:t>400</w:t>
            </w:r>
          </w:p>
        </w:tc>
      </w:tr>
      <w:tr w14:paraId="5735054E"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C533A5" w:rsidRPr="00C37674" w:rsidP="00C372AE" w14:paraId="28F0FF79" w14:textId="77777777">
            <w:pPr>
              <w:ind w:left="284"/>
              <w:rPr>
                <w:snapToGrid w:val="0"/>
              </w:rPr>
            </w:pPr>
            <w:r w:rsidRPr="00C37674">
              <w:rPr>
                <w:snapToGrid w:val="0"/>
              </w:rPr>
              <w:t>Odpoveď PASI 50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08594D5" w14:textId="77777777">
            <w:pPr>
              <w:numPr>
                <w:ilvl w:val="12"/>
                <w:numId w:val="0"/>
              </w:numPr>
              <w:jc w:val="center"/>
              <w:rPr>
                <w:iCs/>
              </w:rPr>
            </w:pPr>
            <w:r w:rsidRPr="00C37674">
              <w:t>41 (10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FAB7AFB" w14:textId="77777777">
            <w:pPr>
              <w:numPr>
                <w:ilvl w:val="12"/>
                <w:numId w:val="0"/>
              </w:numPr>
              <w:jc w:val="center"/>
              <w:rPr>
                <w:iCs/>
              </w:rPr>
            </w:pPr>
            <w:r w:rsidRPr="00C37674">
              <w:t>342 (84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099D396" w14:textId="77777777">
            <w:pPr>
              <w:numPr>
                <w:ilvl w:val="12"/>
                <w:numId w:val="0"/>
              </w:numPr>
              <w:jc w:val="center"/>
              <w:rPr>
                <w:iCs/>
              </w:rPr>
            </w:pPr>
            <w:r w:rsidRPr="00C37674">
              <w:t>367 (89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8570A9E" w14:textId="77777777">
            <w:pPr>
              <w:numPr>
                <w:ilvl w:val="12"/>
                <w:numId w:val="0"/>
              </w:numPr>
              <w:jc w:val="center"/>
              <w:rPr>
                <w:iCs/>
              </w:rPr>
            </w:pPr>
            <w:r w:rsidRPr="00C37674">
              <w:t>369 (93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E3F232A" w14:textId="77777777">
            <w:pPr>
              <w:numPr>
                <w:ilvl w:val="12"/>
                <w:numId w:val="0"/>
              </w:numPr>
              <w:jc w:val="center"/>
              <w:rPr>
                <w:iCs/>
              </w:rPr>
            </w:pPr>
            <w:r w:rsidRPr="00C37674">
              <w:t>380 (95 %)</w:t>
            </w:r>
          </w:p>
        </w:tc>
      </w:tr>
      <w:tr w14:paraId="0F06F091"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vAlign w:val="bottom"/>
          </w:tcPr>
          <w:p w:rsidR="00C533A5" w:rsidRPr="00C37674" w:rsidP="00C372AE" w14:paraId="281975B4" w14:textId="77777777">
            <w:pPr>
              <w:ind w:left="284"/>
              <w:rPr>
                <w:snapToGrid w:val="0"/>
              </w:rPr>
            </w:pPr>
            <w:r w:rsidRPr="00C37674">
              <w:rPr>
                <w:snapToGrid w:val="0"/>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3C5313C" w14:textId="77777777">
            <w:pPr>
              <w:numPr>
                <w:ilvl w:val="12"/>
                <w:numId w:val="0"/>
              </w:numPr>
              <w:jc w:val="center"/>
              <w:rPr>
                <w:iCs/>
              </w:rPr>
            </w:pPr>
            <w:r w:rsidRPr="00C37674">
              <w:t>15 (4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EFEC980" w14:textId="77777777">
            <w:pPr>
              <w:numPr>
                <w:ilvl w:val="12"/>
                <w:numId w:val="0"/>
              </w:numPr>
              <w:jc w:val="center"/>
              <w:rPr>
                <w:iCs/>
              </w:rPr>
            </w:pPr>
            <w:r w:rsidRPr="00C37674">
              <w:t>273 (67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F851355" w14:textId="77777777">
            <w:pPr>
              <w:numPr>
                <w:ilvl w:val="12"/>
                <w:numId w:val="0"/>
              </w:numPr>
              <w:jc w:val="center"/>
              <w:rPr>
                <w:iCs/>
              </w:rPr>
            </w:pPr>
            <w:r w:rsidRPr="00C37674">
              <w:t>311 (76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F438A01" w14:textId="77777777">
            <w:pPr>
              <w:numPr>
                <w:ilvl w:val="12"/>
                <w:numId w:val="0"/>
              </w:numPr>
              <w:jc w:val="center"/>
              <w:rPr>
                <w:iCs/>
              </w:rPr>
            </w:pPr>
            <w:r w:rsidRPr="00C37674">
              <w:t>276 (70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D12384F" w14:textId="77777777">
            <w:pPr>
              <w:numPr>
                <w:ilvl w:val="12"/>
                <w:numId w:val="0"/>
              </w:numPr>
              <w:jc w:val="center"/>
              <w:rPr>
                <w:iCs/>
              </w:rPr>
            </w:pPr>
            <w:r w:rsidRPr="00C37674">
              <w:t>314 (79 %)</w:t>
            </w:r>
          </w:p>
        </w:tc>
      </w:tr>
      <w:tr w14:paraId="5000C7A1"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18479131" w14:textId="77777777">
            <w:pPr>
              <w:ind w:left="284"/>
              <w:rPr>
                <w:iCs/>
              </w:rPr>
            </w:pPr>
            <w:r w:rsidRPr="00C37674">
              <w:rPr>
                <w:iCs/>
              </w:rPr>
              <w:t>Odpoveď PASI 90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C99C637" w14:textId="77777777">
            <w:pPr>
              <w:numPr>
                <w:ilvl w:val="12"/>
                <w:numId w:val="0"/>
              </w:numPr>
              <w:jc w:val="center"/>
            </w:pPr>
            <w:r w:rsidRPr="00C37674">
              <w:t>3 (1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255F56A" w14:textId="77777777">
            <w:pPr>
              <w:numPr>
                <w:ilvl w:val="12"/>
                <w:numId w:val="0"/>
              </w:numPr>
              <w:jc w:val="center"/>
            </w:pPr>
            <w:r w:rsidRPr="00C37674">
              <w:t>173 (42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6B49749" w14:textId="77777777">
            <w:pPr>
              <w:numPr>
                <w:ilvl w:val="12"/>
                <w:numId w:val="0"/>
              </w:numPr>
              <w:jc w:val="center"/>
            </w:pPr>
            <w:r w:rsidRPr="00C37674">
              <w:t>209 (51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91C92B4" w14:textId="77777777">
            <w:pPr>
              <w:numPr>
                <w:ilvl w:val="12"/>
                <w:numId w:val="0"/>
              </w:numPr>
              <w:jc w:val="center"/>
            </w:pPr>
            <w:r w:rsidRPr="00C37674">
              <w:t>178 (45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834E34C" w14:textId="77777777">
            <w:pPr>
              <w:numPr>
                <w:ilvl w:val="12"/>
                <w:numId w:val="0"/>
              </w:numPr>
              <w:jc w:val="center"/>
            </w:pPr>
            <w:r w:rsidRPr="00C37674">
              <w:t>217 (54 %)</w:t>
            </w:r>
          </w:p>
        </w:tc>
      </w:tr>
      <w:tr w14:paraId="55DB6427"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48F75057" w14:textId="77777777">
            <w:pPr>
              <w:numPr>
                <w:ilvl w:val="12"/>
                <w:numId w:val="0"/>
              </w:numPr>
              <w:rPr>
                <w:iCs/>
              </w:rPr>
            </w:pPr>
            <w:r w:rsidRPr="00C37674">
              <w:rPr>
                <w:iCs/>
              </w:rPr>
              <w:t>PGA</w:t>
            </w:r>
            <w:r w:rsidRPr="00C37674">
              <w:rPr>
                <w:vertAlign w:val="superscript"/>
              </w:rPr>
              <w:t>b</w:t>
            </w:r>
            <w:r w:rsidRPr="00C37674">
              <w:rPr>
                <w:iCs/>
              </w:rPr>
              <w:t xml:space="preserve"> vyčisteného alebo minimálneho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2D2062D" w14:textId="77777777">
            <w:pPr>
              <w:numPr>
                <w:ilvl w:val="12"/>
                <w:numId w:val="0"/>
              </w:numPr>
              <w:jc w:val="center"/>
              <w:rPr>
                <w:iCs/>
              </w:rPr>
            </w:pPr>
            <w:r w:rsidRPr="00C37674">
              <w:t>18 (4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E43CDC1" w14:textId="77777777">
            <w:pPr>
              <w:numPr>
                <w:ilvl w:val="12"/>
                <w:numId w:val="0"/>
              </w:numPr>
              <w:jc w:val="center"/>
              <w:rPr>
                <w:iCs/>
              </w:rPr>
            </w:pPr>
            <w:r w:rsidRPr="00C37674">
              <w:t>277 (68 %)</w:t>
            </w:r>
            <w:r w:rsidRPr="00C37674">
              <w:rPr>
                <w:snapToGrid w:val="0"/>
                <w:vertAlign w:val="superscript"/>
              </w:rPr>
              <w:t>a</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A39440C" w14:textId="77777777">
            <w:pPr>
              <w:numPr>
                <w:ilvl w:val="12"/>
                <w:numId w:val="0"/>
              </w:numPr>
              <w:jc w:val="center"/>
              <w:rPr>
                <w:iCs/>
              </w:rPr>
            </w:pPr>
            <w:r w:rsidRPr="00C37674">
              <w:t>300 (73 %)</w:t>
            </w:r>
            <w:r w:rsidRPr="00C37674">
              <w:rPr>
                <w:snapToGrid w:val="0"/>
                <w:vertAlign w:val="superscript"/>
              </w:rPr>
              <w:t>a</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1F45F85" w14:textId="77777777">
            <w:pPr>
              <w:numPr>
                <w:ilvl w:val="12"/>
                <w:numId w:val="0"/>
              </w:numPr>
              <w:jc w:val="center"/>
              <w:rPr>
                <w:iCs/>
              </w:rPr>
            </w:pPr>
            <w:r w:rsidRPr="00C37674">
              <w:t>241 (61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7013F05" w14:textId="77777777">
            <w:pPr>
              <w:numPr>
                <w:ilvl w:val="12"/>
                <w:numId w:val="0"/>
              </w:numPr>
              <w:jc w:val="center"/>
              <w:rPr>
                <w:iCs/>
              </w:rPr>
            </w:pPr>
            <w:r w:rsidRPr="00C37674">
              <w:t>279 (70 %)</w:t>
            </w:r>
          </w:p>
        </w:tc>
      </w:tr>
      <w:tr w14:paraId="7B635D7B"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5C9E14FE" w14:textId="77777777">
            <w:pPr>
              <w:numPr>
                <w:ilvl w:val="12"/>
                <w:numId w:val="0"/>
              </w:numPr>
              <w:rPr>
                <w:iCs/>
              </w:rPr>
            </w:pPr>
            <w:r w:rsidRPr="00C37674">
              <w:rPr>
                <w:iCs/>
              </w:rPr>
              <w:t xml:space="preserve">Počet pacientov s hmotnosťou </w:t>
            </w:r>
            <w:r w:rsidRPr="00C37674">
              <w:rPr>
                <w:snapToGrid w:val="0"/>
              </w:rPr>
              <w:t>≤ 100 kg</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7983289" w14:textId="77777777">
            <w:pPr>
              <w:numPr>
                <w:ilvl w:val="12"/>
                <w:numId w:val="0"/>
              </w:numPr>
              <w:jc w:val="center"/>
            </w:pPr>
            <w:r w:rsidRPr="00C37674">
              <w:t>290</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4D77893" w14:textId="77777777">
            <w:pPr>
              <w:numPr>
                <w:ilvl w:val="12"/>
                <w:numId w:val="0"/>
              </w:numPr>
              <w:jc w:val="center"/>
            </w:pPr>
            <w:r w:rsidRPr="00C37674">
              <w:t>297</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9399231" w14:textId="77777777">
            <w:pPr>
              <w:numPr>
                <w:ilvl w:val="12"/>
                <w:numId w:val="0"/>
              </w:numPr>
              <w:jc w:val="center"/>
            </w:pPr>
            <w:r w:rsidRPr="00C37674">
              <w:t>289</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0AA4621" w14:textId="77777777">
            <w:pPr>
              <w:numPr>
                <w:ilvl w:val="12"/>
                <w:numId w:val="0"/>
              </w:numPr>
              <w:jc w:val="center"/>
            </w:pPr>
            <w:r w:rsidRPr="00C37674">
              <w:t>287</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F514225" w14:textId="77777777">
            <w:pPr>
              <w:numPr>
                <w:ilvl w:val="12"/>
                <w:numId w:val="0"/>
              </w:numPr>
              <w:jc w:val="center"/>
            </w:pPr>
            <w:r w:rsidRPr="00C37674">
              <w:t>280</w:t>
            </w:r>
          </w:p>
        </w:tc>
      </w:tr>
      <w:tr w14:paraId="4518EFDC"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2E0621EF" w14:textId="77777777">
            <w:pPr>
              <w:numPr>
                <w:ilvl w:val="12"/>
                <w:numId w:val="0"/>
              </w:numPr>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C50972E" w14:textId="77777777">
            <w:pPr>
              <w:numPr>
                <w:ilvl w:val="12"/>
                <w:numId w:val="0"/>
              </w:numPr>
              <w:jc w:val="center"/>
            </w:pPr>
            <w:r w:rsidRPr="00C37674">
              <w:t>12 (4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AC492E1" w14:textId="77777777">
            <w:pPr>
              <w:numPr>
                <w:ilvl w:val="12"/>
                <w:numId w:val="0"/>
              </w:numPr>
              <w:jc w:val="center"/>
            </w:pPr>
            <w:r w:rsidRPr="00C37674">
              <w:t>218 (73 %)</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6243B367" w14:textId="77777777">
            <w:pPr>
              <w:numPr>
                <w:ilvl w:val="12"/>
                <w:numId w:val="0"/>
              </w:numPr>
              <w:jc w:val="center"/>
            </w:pPr>
            <w:r w:rsidRPr="00C37674">
              <w:t>225 (78 %)</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A466563" w14:textId="77777777">
            <w:pPr>
              <w:numPr>
                <w:ilvl w:val="12"/>
                <w:numId w:val="0"/>
              </w:numPr>
              <w:jc w:val="center"/>
            </w:pPr>
            <w:r w:rsidRPr="00C37674">
              <w:t>217 (76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9AC612D" w14:textId="77777777">
            <w:pPr>
              <w:numPr>
                <w:ilvl w:val="12"/>
                <w:numId w:val="0"/>
              </w:numPr>
              <w:jc w:val="center"/>
            </w:pPr>
            <w:r w:rsidRPr="00C37674">
              <w:t>226 (81 %)</w:t>
            </w:r>
          </w:p>
        </w:tc>
      </w:tr>
      <w:tr w14:paraId="5895B2B5"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68B6B611" w14:textId="77777777">
            <w:pPr>
              <w:numPr>
                <w:ilvl w:val="12"/>
                <w:numId w:val="0"/>
              </w:numPr>
              <w:rPr>
                <w:iCs/>
              </w:rPr>
            </w:pPr>
            <w:r w:rsidRPr="00C37674">
              <w:rPr>
                <w:iCs/>
              </w:rPr>
              <w:t>Počet pacientov s hmotnosťou &gt; </w:t>
            </w:r>
            <w:r w:rsidRPr="00C37674">
              <w:rPr>
                <w:snapToGrid w:val="0"/>
              </w:rPr>
              <w:t>100 kg</w:t>
            </w:r>
            <w:r w:rsidRPr="00C37674">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473A0A3" w14:textId="77777777">
            <w:pPr>
              <w:numPr>
                <w:ilvl w:val="12"/>
                <w:numId w:val="0"/>
              </w:numPr>
              <w:jc w:val="center"/>
            </w:pPr>
            <w:r w:rsidRPr="00C37674">
              <w:t>120</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22E66DB9" w14:textId="77777777">
            <w:pPr>
              <w:numPr>
                <w:ilvl w:val="12"/>
                <w:numId w:val="0"/>
              </w:numPr>
              <w:jc w:val="center"/>
            </w:pPr>
            <w:r w:rsidRPr="00C37674">
              <w:t>112</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7D0C2A3F" w14:textId="77777777">
            <w:pPr>
              <w:numPr>
                <w:ilvl w:val="12"/>
                <w:numId w:val="0"/>
              </w:numPr>
              <w:jc w:val="center"/>
            </w:pPr>
            <w:r w:rsidRPr="00C37674">
              <w:t>121</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6BD9D22" w14:textId="77777777">
            <w:pPr>
              <w:numPr>
                <w:ilvl w:val="12"/>
                <w:numId w:val="0"/>
              </w:numPr>
              <w:jc w:val="center"/>
            </w:pPr>
            <w:r w:rsidRPr="00C37674">
              <w:t>110</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3421112" w14:textId="77777777">
            <w:pPr>
              <w:numPr>
                <w:ilvl w:val="12"/>
                <w:numId w:val="0"/>
              </w:numPr>
              <w:jc w:val="center"/>
            </w:pPr>
            <w:r w:rsidRPr="00C37674">
              <w:t>119</w:t>
            </w:r>
          </w:p>
        </w:tc>
      </w:tr>
      <w:tr w14:paraId="67FE6174" w14:textId="77777777" w:rsidTr="00C372AE">
        <w:tblPrEx>
          <w:tblW w:w="9072" w:type="dxa"/>
          <w:jc w:val="center"/>
          <w:tblLayout w:type="fixed"/>
          <w:tblLook w:val="0000"/>
        </w:tblPrEx>
        <w:trPr>
          <w:cantSplit/>
          <w:jc w:val="center"/>
        </w:trPr>
        <w:tc>
          <w:tcPr>
            <w:tcW w:w="2836" w:type="dxa"/>
            <w:tcBorders>
              <w:top w:val="single" w:sz="4" w:space="0" w:color="auto"/>
              <w:left w:val="single" w:sz="4" w:space="0" w:color="auto"/>
              <w:bottom w:val="single" w:sz="4" w:space="0" w:color="auto"/>
              <w:right w:val="single" w:sz="4" w:space="0" w:color="auto"/>
            </w:tcBorders>
          </w:tcPr>
          <w:p w:rsidR="00C533A5" w:rsidRPr="00C37674" w:rsidP="00C372AE" w14:paraId="01F5BB6D" w14:textId="77777777">
            <w:pPr>
              <w:numPr>
                <w:ilvl w:val="12"/>
                <w:numId w:val="0"/>
              </w:numPr>
              <w:ind w:left="284"/>
              <w:rPr>
                <w:iCs/>
              </w:rPr>
            </w:pPr>
            <w:r w:rsidRPr="00C37674">
              <w:rPr>
                <w:iCs/>
              </w:rPr>
              <w:t>Odpoveď PASI 75 N (%)</w:t>
            </w:r>
          </w:p>
        </w:tc>
        <w:tc>
          <w:tcPr>
            <w:tcW w:w="113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B23E6C4" w14:textId="77777777">
            <w:pPr>
              <w:numPr>
                <w:ilvl w:val="12"/>
                <w:numId w:val="0"/>
              </w:numPr>
              <w:jc w:val="center"/>
            </w:pPr>
            <w:r w:rsidRPr="00C37674">
              <w:t>3 (3 %)</w:t>
            </w:r>
          </w:p>
        </w:tc>
        <w:tc>
          <w:tcPr>
            <w:tcW w:w="1276"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3B58C074" w14:textId="77777777">
            <w:pPr>
              <w:numPr>
                <w:ilvl w:val="12"/>
                <w:numId w:val="0"/>
              </w:numPr>
              <w:jc w:val="center"/>
            </w:pPr>
            <w:r w:rsidRPr="00C37674">
              <w:t>55 (49 %)</w:t>
            </w:r>
          </w:p>
        </w:tc>
        <w:tc>
          <w:tcPr>
            <w:tcW w:w="1365"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56DBE50D" w14:textId="77777777">
            <w:pPr>
              <w:numPr>
                <w:ilvl w:val="12"/>
                <w:numId w:val="0"/>
              </w:numPr>
              <w:jc w:val="center"/>
            </w:pPr>
            <w:r w:rsidRPr="00C37674">
              <w:t>86 (71 %)</w:t>
            </w:r>
          </w:p>
        </w:tc>
        <w:tc>
          <w:tcPr>
            <w:tcW w:w="1247"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4CEF056E" w14:textId="77777777">
            <w:pPr>
              <w:numPr>
                <w:ilvl w:val="12"/>
                <w:numId w:val="0"/>
              </w:numPr>
              <w:jc w:val="center"/>
            </w:pPr>
            <w:r w:rsidRPr="00C37674">
              <w:t>59 (54 %)</w:t>
            </w:r>
          </w:p>
        </w:tc>
        <w:tc>
          <w:tcPr>
            <w:tcW w:w="1214" w:type="dxa"/>
            <w:tcBorders>
              <w:top w:val="single" w:sz="4" w:space="0" w:color="auto"/>
              <w:left w:val="single" w:sz="4" w:space="0" w:color="auto"/>
              <w:bottom w:val="single" w:sz="4" w:space="0" w:color="auto"/>
              <w:right w:val="single" w:sz="4" w:space="0" w:color="auto"/>
            </w:tcBorders>
            <w:vAlign w:val="center"/>
          </w:tcPr>
          <w:p w:rsidR="00C533A5" w:rsidRPr="00C37674" w:rsidP="00C372AE" w14:paraId="08B02169" w14:textId="77777777">
            <w:pPr>
              <w:numPr>
                <w:ilvl w:val="12"/>
                <w:numId w:val="0"/>
              </w:numPr>
              <w:jc w:val="center"/>
            </w:pPr>
            <w:r w:rsidRPr="00C37674">
              <w:t>88 (74 %)</w:t>
            </w:r>
          </w:p>
        </w:tc>
      </w:tr>
      <w:tr w14:paraId="32A3E47F" w14:textId="77777777" w:rsidTr="00C372AE">
        <w:tblPrEx>
          <w:tblW w:w="9072" w:type="dxa"/>
          <w:jc w:val="center"/>
          <w:tblLayout w:type="fixed"/>
          <w:tblLook w:val="0000"/>
        </w:tblPrEx>
        <w:trPr>
          <w:cantSplit/>
          <w:jc w:val="center"/>
        </w:trPr>
        <w:tc>
          <w:tcPr>
            <w:tcW w:w="9072" w:type="dxa"/>
            <w:gridSpan w:val="6"/>
            <w:tcBorders>
              <w:top w:val="single" w:sz="4" w:space="0" w:color="auto"/>
              <w:left w:val="nil"/>
              <w:bottom w:val="nil"/>
              <w:right w:val="nil"/>
            </w:tcBorders>
          </w:tcPr>
          <w:p w:rsidR="00C533A5" w:rsidRPr="00C37674" w:rsidP="00C372AE" w14:paraId="24ED94B5" w14:textId="77777777">
            <w:pPr>
              <w:numPr>
                <w:ilvl w:val="12"/>
                <w:numId w:val="0"/>
              </w:numPr>
              <w:tabs>
                <w:tab w:val="left" w:pos="284"/>
                <w:tab w:val="clear" w:pos="567"/>
              </w:tabs>
              <w:ind w:left="284" w:hanging="284"/>
              <w:rPr>
                <w:sz w:val="18"/>
                <w:szCs w:val="18"/>
              </w:rPr>
            </w:pPr>
            <w:r w:rsidRPr="00C37674">
              <w:rPr>
                <w:szCs w:val="22"/>
                <w:vertAlign w:val="superscript"/>
              </w:rPr>
              <w:t>a</w:t>
            </w:r>
            <w:r w:rsidRPr="00C37674">
              <w:tab/>
            </w:r>
            <w:r w:rsidRPr="00C37674">
              <w:rPr>
                <w:sz w:val="18"/>
                <w:szCs w:val="18"/>
              </w:rPr>
              <w:t>p &lt; 0,001 pre 45 mg alebo 90 mg ustekinumabu v porovnaní s placebom (PBO).</w:t>
            </w:r>
          </w:p>
          <w:p w:rsidR="00C533A5" w:rsidRPr="00C37674" w:rsidP="00C372AE" w14:paraId="496E9701" w14:textId="77777777">
            <w:pPr>
              <w:tabs>
                <w:tab w:val="left" w:pos="284"/>
                <w:tab w:val="clear" w:pos="567"/>
              </w:tabs>
              <w:ind w:left="284" w:hanging="284"/>
            </w:pPr>
            <w:r w:rsidRPr="00C37674">
              <w:rPr>
                <w:szCs w:val="22"/>
                <w:vertAlign w:val="superscript"/>
              </w:rPr>
              <w:t>b</w:t>
            </w:r>
            <w:r w:rsidRPr="00C37674">
              <w:tab/>
            </w:r>
            <w:r w:rsidRPr="00C37674">
              <w:rPr>
                <w:sz w:val="18"/>
                <w:szCs w:val="18"/>
              </w:rPr>
              <w:t>PGA = celkové hodnotenie lekára (z angl. Physician Global Assessment).</w:t>
            </w:r>
          </w:p>
        </w:tc>
      </w:tr>
    </w:tbl>
    <w:p w:rsidR="00C533A5" w:rsidRPr="00C37674" w:rsidP="00C533A5" w14:paraId="54819B86" w14:textId="77777777"/>
    <w:p w:rsidR="00C533A5" w:rsidRPr="00C37674" w:rsidP="00C533A5" w14:paraId="0B385726" w14:textId="1C8B0B9B">
      <w:pPr>
        <w:keepNext/>
      </w:pPr>
      <w:r w:rsidRPr="00962652">
        <w:rPr>
          <w:i/>
        </w:rPr>
        <w:t xml:space="preserve">Tabuľka </w:t>
      </w:r>
      <w:r w:rsidRPr="00962652" w:rsidR="00571C13">
        <w:rPr>
          <w:i/>
        </w:rPr>
        <w:t>3</w:t>
      </w:r>
      <w:r w:rsidRPr="00C37674">
        <w:rPr>
          <w:i/>
        </w:rPr>
        <w:tab/>
        <w:t xml:space="preserve"> Súhrn klinických odpovedí v 12. týždni v 3. štúdii psoriázy (ACCEP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65"/>
        <w:gridCol w:w="2080"/>
        <w:gridCol w:w="1913"/>
        <w:gridCol w:w="1914"/>
      </w:tblGrid>
      <w:tr w14:paraId="56E87C8B" w14:textId="77777777" w:rsidTr="00C372A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3245" w:type="dxa"/>
            <w:vMerge w:val="restart"/>
          </w:tcPr>
          <w:p w:rsidR="00C533A5" w:rsidRPr="00C37674" w:rsidP="00C372AE" w14:paraId="0B73FCC3" w14:textId="77777777">
            <w:pPr>
              <w:keepNext/>
            </w:pPr>
          </w:p>
        </w:tc>
        <w:tc>
          <w:tcPr>
            <w:tcW w:w="6050" w:type="dxa"/>
            <w:gridSpan w:val="3"/>
          </w:tcPr>
          <w:p w:rsidR="00C533A5" w:rsidRPr="00C37674" w:rsidP="00C372AE" w14:paraId="7BB481E7" w14:textId="77777777">
            <w:pPr>
              <w:keepNext/>
              <w:jc w:val="center"/>
              <w:rPr>
                <w:b/>
                <w:bCs/>
              </w:rPr>
            </w:pPr>
            <w:r w:rsidRPr="00C37674">
              <w:rPr>
                <w:b/>
                <w:bCs/>
              </w:rPr>
              <w:t>3. štúdia psoriázy</w:t>
            </w:r>
          </w:p>
        </w:tc>
      </w:tr>
      <w:tr w14:paraId="47D70DAB" w14:textId="77777777" w:rsidTr="00C372AE">
        <w:tblPrEx>
          <w:tblW w:w="9072" w:type="dxa"/>
          <w:jc w:val="center"/>
          <w:tblLayout w:type="fixed"/>
          <w:tblLook w:val="0000"/>
        </w:tblPrEx>
        <w:trPr>
          <w:cantSplit/>
          <w:jc w:val="center"/>
        </w:trPr>
        <w:tc>
          <w:tcPr>
            <w:tcW w:w="3245" w:type="dxa"/>
            <w:vMerge/>
          </w:tcPr>
          <w:p w:rsidR="00C533A5" w:rsidRPr="00C37674" w:rsidP="00C372AE" w14:paraId="2FFEC3A1" w14:textId="77777777">
            <w:pPr>
              <w:keepNext/>
            </w:pPr>
          </w:p>
        </w:tc>
        <w:tc>
          <w:tcPr>
            <w:tcW w:w="2131" w:type="dxa"/>
            <w:vMerge w:val="restart"/>
            <w:vAlign w:val="center"/>
          </w:tcPr>
          <w:p w:rsidR="00C533A5" w:rsidRPr="00C37674" w:rsidP="00C372AE" w14:paraId="5BA3B6E0" w14:textId="77777777">
            <w:pPr>
              <w:keepNext/>
              <w:jc w:val="center"/>
            </w:pPr>
            <w:r w:rsidRPr="00C37674">
              <w:t>Etanercept</w:t>
            </w:r>
          </w:p>
          <w:p w:rsidR="00C533A5" w:rsidRPr="00C37674" w:rsidP="00C372AE" w14:paraId="32ABA2D7" w14:textId="77777777">
            <w:pPr>
              <w:keepNext/>
              <w:jc w:val="center"/>
            </w:pPr>
            <w:r w:rsidRPr="00C37674">
              <w:t>24 dávok</w:t>
            </w:r>
          </w:p>
          <w:p w:rsidR="00C533A5" w:rsidRPr="00C37674" w:rsidP="00C372AE" w14:paraId="7D92E86B" w14:textId="77777777">
            <w:pPr>
              <w:keepNext/>
              <w:jc w:val="center"/>
            </w:pPr>
            <w:r w:rsidRPr="00C37674">
              <w:t>(50 mg dvakrát týždenne)</w:t>
            </w:r>
          </w:p>
        </w:tc>
        <w:tc>
          <w:tcPr>
            <w:tcW w:w="3919" w:type="dxa"/>
            <w:gridSpan w:val="2"/>
            <w:vAlign w:val="center"/>
          </w:tcPr>
          <w:p w:rsidR="00C533A5" w:rsidRPr="00C37674" w:rsidP="00C372AE" w14:paraId="07EB5AAB" w14:textId="77777777">
            <w:pPr>
              <w:keepNext/>
              <w:jc w:val="center"/>
            </w:pPr>
            <w:r w:rsidRPr="00C37674">
              <w:t>Ustekinumab</w:t>
            </w:r>
          </w:p>
          <w:p w:rsidR="00C533A5" w:rsidRPr="00C37674" w:rsidP="00C372AE" w14:paraId="6B020718" w14:textId="77777777">
            <w:pPr>
              <w:keepNext/>
              <w:jc w:val="center"/>
            </w:pPr>
            <w:r w:rsidRPr="00C37674">
              <w:t>2 dávky (0. týždeň a 4. týždeň)</w:t>
            </w:r>
          </w:p>
        </w:tc>
      </w:tr>
      <w:tr w14:paraId="42EF9604" w14:textId="77777777" w:rsidTr="00C372AE">
        <w:tblPrEx>
          <w:tblW w:w="9072" w:type="dxa"/>
          <w:jc w:val="center"/>
          <w:tblLayout w:type="fixed"/>
          <w:tblLook w:val="0000"/>
        </w:tblPrEx>
        <w:trPr>
          <w:cantSplit/>
          <w:jc w:val="center"/>
        </w:trPr>
        <w:tc>
          <w:tcPr>
            <w:tcW w:w="3245" w:type="dxa"/>
            <w:vMerge/>
          </w:tcPr>
          <w:p w:rsidR="00C533A5" w:rsidRPr="00C37674" w:rsidP="00C372AE" w14:paraId="20342CF8" w14:textId="77777777">
            <w:pPr>
              <w:keepNext/>
            </w:pPr>
          </w:p>
        </w:tc>
        <w:tc>
          <w:tcPr>
            <w:tcW w:w="2131" w:type="dxa"/>
            <w:vMerge/>
            <w:vAlign w:val="center"/>
          </w:tcPr>
          <w:p w:rsidR="00C533A5" w:rsidRPr="00C37674" w:rsidP="00C372AE" w14:paraId="0CADE363" w14:textId="77777777">
            <w:pPr>
              <w:keepNext/>
              <w:jc w:val="center"/>
            </w:pPr>
          </w:p>
        </w:tc>
        <w:tc>
          <w:tcPr>
            <w:tcW w:w="1959" w:type="dxa"/>
            <w:vAlign w:val="center"/>
          </w:tcPr>
          <w:p w:rsidR="00C533A5" w:rsidRPr="00C37674" w:rsidP="00C372AE" w14:paraId="05F916C6" w14:textId="77777777">
            <w:pPr>
              <w:keepNext/>
              <w:jc w:val="center"/>
            </w:pPr>
            <w:r w:rsidRPr="00C37674">
              <w:t>45 mg</w:t>
            </w:r>
          </w:p>
        </w:tc>
        <w:tc>
          <w:tcPr>
            <w:tcW w:w="1960" w:type="dxa"/>
            <w:vAlign w:val="center"/>
          </w:tcPr>
          <w:p w:rsidR="00C533A5" w:rsidRPr="00C37674" w:rsidP="00C372AE" w14:paraId="3FEB5A2F" w14:textId="77777777">
            <w:pPr>
              <w:keepNext/>
              <w:jc w:val="center"/>
            </w:pPr>
            <w:r w:rsidRPr="00C37674">
              <w:t>90 mg</w:t>
            </w:r>
          </w:p>
        </w:tc>
      </w:tr>
      <w:tr w14:paraId="4E85CAA6" w14:textId="77777777" w:rsidTr="00C372AE">
        <w:tblPrEx>
          <w:tblW w:w="9072" w:type="dxa"/>
          <w:jc w:val="center"/>
          <w:tblLayout w:type="fixed"/>
          <w:tblLook w:val="0000"/>
        </w:tblPrEx>
        <w:trPr>
          <w:cantSplit/>
          <w:jc w:val="center"/>
        </w:trPr>
        <w:tc>
          <w:tcPr>
            <w:tcW w:w="3245" w:type="dxa"/>
          </w:tcPr>
          <w:p w:rsidR="00C533A5" w:rsidRPr="00C37674" w:rsidP="00C372AE" w14:paraId="7C5AE23A" w14:textId="77777777">
            <w:r w:rsidRPr="00C37674">
              <w:t>Počet randomizovaných pacientov</w:t>
            </w:r>
          </w:p>
        </w:tc>
        <w:tc>
          <w:tcPr>
            <w:tcW w:w="2131" w:type="dxa"/>
            <w:vAlign w:val="center"/>
          </w:tcPr>
          <w:p w:rsidR="00C533A5" w:rsidRPr="00C37674" w:rsidP="00C372AE" w14:paraId="45A5D5EA" w14:textId="77777777">
            <w:pPr>
              <w:jc w:val="center"/>
            </w:pPr>
            <w:r w:rsidRPr="00C37674">
              <w:t>347</w:t>
            </w:r>
          </w:p>
        </w:tc>
        <w:tc>
          <w:tcPr>
            <w:tcW w:w="1959" w:type="dxa"/>
            <w:vAlign w:val="center"/>
          </w:tcPr>
          <w:p w:rsidR="00C533A5" w:rsidRPr="00C37674" w:rsidP="00C372AE" w14:paraId="060C3BD1" w14:textId="77777777">
            <w:pPr>
              <w:jc w:val="center"/>
            </w:pPr>
            <w:r w:rsidRPr="00C37674">
              <w:t>209</w:t>
            </w:r>
          </w:p>
        </w:tc>
        <w:tc>
          <w:tcPr>
            <w:tcW w:w="1960" w:type="dxa"/>
            <w:vAlign w:val="center"/>
          </w:tcPr>
          <w:p w:rsidR="00C533A5" w:rsidRPr="00C37674" w:rsidP="00C372AE" w14:paraId="1E5F712F" w14:textId="77777777">
            <w:pPr>
              <w:jc w:val="center"/>
            </w:pPr>
            <w:r w:rsidRPr="00C37674">
              <w:t>347</w:t>
            </w:r>
          </w:p>
        </w:tc>
      </w:tr>
      <w:tr w14:paraId="0106398F" w14:textId="77777777" w:rsidTr="00C372AE">
        <w:tblPrEx>
          <w:tblW w:w="9072" w:type="dxa"/>
          <w:jc w:val="center"/>
          <w:tblLayout w:type="fixed"/>
          <w:tblLook w:val="0000"/>
        </w:tblPrEx>
        <w:trPr>
          <w:cantSplit/>
          <w:jc w:val="center"/>
        </w:trPr>
        <w:tc>
          <w:tcPr>
            <w:tcW w:w="3245" w:type="dxa"/>
          </w:tcPr>
          <w:p w:rsidR="00C533A5" w:rsidRPr="00C37674" w:rsidP="00C372AE" w14:paraId="7DBC3371" w14:textId="77777777">
            <w:pPr>
              <w:ind w:left="284"/>
              <w:rPr>
                <w:vertAlign w:val="superscript"/>
              </w:rPr>
            </w:pPr>
            <w:r w:rsidRPr="00C37674">
              <w:t>Odpoveď PASI 50 N (%)</w:t>
            </w:r>
          </w:p>
        </w:tc>
        <w:tc>
          <w:tcPr>
            <w:tcW w:w="2131" w:type="dxa"/>
            <w:vAlign w:val="center"/>
          </w:tcPr>
          <w:p w:rsidR="00C533A5" w:rsidRPr="00C37674" w:rsidP="00C372AE" w14:paraId="380E80E5" w14:textId="77777777">
            <w:pPr>
              <w:jc w:val="center"/>
            </w:pPr>
            <w:r w:rsidRPr="00C37674">
              <w:t>286 (82 %)</w:t>
            </w:r>
          </w:p>
        </w:tc>
        <w:tc>
          <w:tcPr>
            <w:tcW w:w="1959" w:type="dxa"/>
            <w:vAlign w:val="center"/>
          </w:tcPr>
          <w:p w:rsidR="00C533A5" w:rsidRPr="00C37674" w:rsidP="00C372AE" w14:paraId="1F739B00" w14:textId="77777777">
            <w:pPr>
              <w:jc w:val="center"/>
            </w:pPr>
            <w:r w:rsidRPr="00C37674">
              <w:t>181 (87 %)</w:t>
            </w:r>
          </w:p>
        </w:tc>
        <w:tc>
          <w:tcPr>
            <w:tcW w:w="1960" w:type="dxa"/>
            <w:vAlign w:val="center"/>
          </w:tcPr>
          <w:p w:rsidR="00C533A5" w:rsidRPr="00C37674" w:rsidP="00C372AE" w14:paraId="310DFF41" w14:textId="77777777">
            <w:pPr>
              <w:jc w:val="center"/>
              <w:rPr>
                <w:vertAlign w:val="superscript"/>
              </w:rPr>
            </w:pPr>
            <w:r w:rsidRPr="00C37674">
              <w:t>320 (92 %)</w:t>
            </w:r>
            <w:r w:rsidRPr="00C37674">
              <w:rPr>
                <w:vertAlign w:val="superscript"/>
              </w:rPr>
              <w:t>a</w:t>
            </w:r>
          </w:p>
        </w:tc>
      </w:tr>
      <w:tr w14:paraId="153248AA" w14:textId="77777777" w:rsidTr="00C372AE">
        <w:tblPrEx>
          <w:tblW w:w="9072" w:type="dxa"/>
          <w:jc w:val="center"/>
          <w:tblLayout w:type="fixed"/>
          <w:tblLook w:val="0000"/>
        </w:tblPrEx>
        <w:trPr>
          <w:cantSplit/>
          <w:jc w:val="center"/>
        </w:trPr>
        <w:tc>
          <w:tcPr>
            <w:tcW w:w="3245" w:type="dxa"/>
          </w:tcPr>
          <w:p w:rsidR="00C533A5" w:rsidRPr="00C37674" w:rsidP="00C372AE" w14:paraId="66DAC75D" w14:textId="77777777">
            <w:pPr>
              <w:ind w:left="284"/>
              <w:rPr>
                <w:vertAlign w:val="superscript"/>
              </w:rPr>
            </w:pPr>
            <w:r w:rsidRPr="00C37674">
              <w:t>Odpoveď PASI 75 N (%)</w:t>
            </w:r>
          </w:p>
        </w:tc>
        <w:tc>
          <w:tcPr>
            <w:tcW w:w="2131" w:type="dxa"/>
            <w:vAlign w:val="center"/>
          </w:tcPr>
          <w:p w:rsidR="00C533A5" w:rsidRPr="00C37674" w:rsidP="00C372AE" w14:paraId="721F1F43" w14:textId="77777777">
            <w:pPr>
              <w:jc w:val="center"/>
            </w:pPr>
            <w:r w:rsidRPr="00C37674">
              <w:t>197 (57 %)</w:t>
            </w:r>
          </w:p>
        </w:tc>
        <w:tc>
          <w:tcPr>
            <w:tcW w:w="1959" w:type="dxa"/>
            <w:vAlign w:val="center"/>
          </w:tcPr>
          <w:p w:rsidR="00C533A5" w:rsidRPr="00C37674" w:rsidP="00C372AE" w14:paraId="2EFF48E6" w14:textId="77777777">
            <w:pPr>
              <w:jc w:val="center"/>
              <w:rPr>
                <w:vertAlign w:val="superscript"/>
              </w:rPr>
            </w:pPr>
            <w:r w:rsidRPr="00C37674">
              <w:t>141 (67 %)</w:t>
            </w:r>
            <w:r w:rsidRPr="00C37674">
              <w:rPr>
                <w:vertAlign w:val="superscript"/>
              </w:rPr>
              <w:t>b</w:t>
            </w:r>
          </w:p>
        </w:tc>
        <w:tc>
          <w:tcPr>
            <w:tcW w:w="1960" w:type="dxa"/>
            <w:vAlign w:val="center"/>
          </w:tcPr>
          <w:p w:rsidR="00C533A5" w:rsidRPr="00C37674" w:rsidP="00C372AE" w14:paraId="129C6744" w14:textId="77777777">
            <w:pPr>
              <w:jc w:val="center"/>
              <w:rPr>
                <w:vertAlign w:val="superscript"/>
              </w:rPr>
            </w:pPr>
            <w:r w:rsidRPr="00C37674">
              <w:t>256 (74 %)</w:t>
            </w:r>
            <w:r w:rsidRPr="00C37674">
              <w:rPr>
                <w:vertAlign w:val="superscript"/>
              </w:rPr>
              <w:t>a</w:t>
            </w:r>
          </w:p>
        </w:tc>
      </w:tr>
      <w:tr w14:paraId="53984DBB" w14:textId="77777777" w:rsidTr="00C372AE">
        <w:tblPrEx>
          <w:tblW w:w="9072" w:type="dxa"/>
          <w:jc w:val="center"/>
          <w:tblLayout w:type="fixed"/>
          <w:tblLook w:val="0000"/>
        </w:tblPrEx>
        <w:trPr>
          <w:cantSplit/>
          <w:jc w:val="center"/>
        </w:trPr>
        <w:tc>
          <w:tcPr>
            <w:tcW w:w="3245" w:type="dxa"/>
          </w:tcPr>
          <w:p w:rsidR="00C533A5" w:rsidRPr="00C37674" w:rsidP="00C372AE" w14:paraId="451A54A2" w14:textId="77777777">
            <w:pPr>
              <w:ind w:left="284"/>
              <w:rPr>
                <w:vertAlign w:val="superscript"/>
              </w:rPr>
            </w:pPr>
            <w:r w:rsidRPr="00C37674">
              <w:t>Odpoveď PASI 90 N (%)</w:t>
            </w:r>
          </w:p>
        </w:tc>
        <w:tc>
          <w:tcPr>
            <w:tcW w:w="2131" w:type="dxa"/>
            <w:vAlign w:val="center"/>
          </w:tcPr>
          <w:p w:rsidR="00C533A5" w:rsidRPr="00C37674" w:rsidP="00C372AE" w14:paraId="1E2DB181" w14:textId="77777777">
            <w:pPr>
              <w:jc w:val="center"/>
            </w:pPr>
            <w:r w:rsidRPr="00C37674">
              <w:t>80 (23 %)</w:t>
            </w:r>
          </w:p>
        </w:tc>
        <w:tc>
          <w:tcPr>
            <w:tcW w:w="1959" w:type="dxa"/>
            <w:vAlign w:val="center"/>
          </w:tcPr>
          <w:p w:rsidR="00C533A5" w:rsidRPr="00C37674" w:rsidP="00C372AE" w14:paraId="59FF75DB" w14:textId="77777777">
            <w:pPr>
              <w:jc w:val="center"/>
              <w:rPr>
                <w:vertAlign w:val="superscript"/>
              </w:rPr>
            </w:pPr>
            <w:r w:rsidRPr="00C37674">
              <w:t>76 (36 %)</w:t>
            </w:r>
            <w:r w:rsidRPr="00C37674">
              <w:rPr>
                <w:vertAlign w:val="superscript"/>
              </w:rPr>
              <w:t>a</w:t>
            </w:r>
          </w:p>
        </w:tc>
        <w:tc>
          <w:tcPr>
            <w:tcW w:w="1960" w:type="dxa"/>
            <w:vAlign w:val="center"/>
          </w:tcPr>
          <w:p w:rsidR="00C533A5" w:rsidRPr="00C37674" w:rsidP="00C372AE" w14:paraId="38594427" w14:textId="77777777">
            <w:pPr>
              <w:jc w:val="center"/>
              <w:rPr>
                <w:vertAlign w:val="superscript"/>
              </w:rPr>
            </w:pPr>
            <w:r w:rsidRPr="00C37674">
              <w:t>155 (45 %)</w:t>
            </w:r>
            <w:r w:rsidRPr="00C37674">
              <w:rPr>
                <w:vertAlign w:val="superscript"/>
              </w:rPr>
              <w:t>a</w:t>
            </w:r>
          </w:p>
        </w:tc>
      </w:tr>
      <w:tr w14:paraId="624B2F2B" w14:textId="77777777" w:rsidTr="00C372AE">
        <w:tblPrEx>
          <w:tblW w:w="9072" w:type="dxa"/>
          <w:jc w:val="center"/>
          <w:tblLayout w:type="fixed"/>
          <w:tblLook w:val="0000"/>
        </w:tblPrEx>
        <w:trPr>
          <w:cantSplit/>
          <w:jc w:val="center"/>
        </w:trPr>
        <w:tc>
          <w:tcPr>
            <w:tcW w:w="3245" w:type="dxa"/>
          </w:tcPr>
          <w:p w:rsidR="00C533A5" w:rsidRPr="00C37674" w:rsidP="00C372AE" w14:paraId="14EAD64E" w14:textId="77777777">
            <w:pPr>
              <w:rPr>
                <w:vertAlign w:val="superscript"/>
              </w:rPr>
            </w:pPr>
            <w:r w:rsidRPr="00C37674">
              <w:t>PGA vyčisteného alebo minimálneho N (%)</w:t>
            </w:r>
          </w:p>
        </w:tc>
        <w:tc>
          <w:tcPr>
            <w:tcW w:w="2131" w:type="dxa"/>
            <w:vAlign w:val="center"/>
          </w:tcPr>
          <w:p w:rsidR="00C533A5" w:rsidRPr="00C37674" w:rsidP="00C372AE" w14:paraId="102C19DF" w14:textId="77777777">
            <w:pPr>
              <w:adjustRightInd w:val="0"/>
              <w:jc w:val="center"/>
              <w:rPr>
                <w:szCs w:val="19"/>
              </w:rPr>
            </w:pPr>
            <w:r w:rsidRPr="00C37674">
              <w:rPr>
                <w:szCs w:val="19"/>
              </w:rPr>
              <w:t>170 (49 %)</w:t>
            </w:r>
          </w:p>
        </w:tc>
        <w:tc>
          <w:tcPr>
            <w:tcW w:w="1959" w:type="dxa"/>
            <w:vAlign w:val="center"/>
          </w:tcPr>
          <w:p w:rsidR="00C533A5" w:rsidRPr="00C37674" w:rsidP="00C372AE" w14:paraId="06E947F2" w14:textId="77777777">
            <w:pPr>
              <w:jc w:val="center"/>
              <w:rPr>
                <w:color w:val="000000"/>
                <w:szCs w:val="19"/>
                <w:vertAlign w:val="superscript"/>
              </w:rPr>
            </w:pPr>
            <w:r w:rsidRPr="00C37674">
              <w:rPr>
                <w:szCs w:val="19"/>
              </w:rPr>
              <w:t>136 (65 %)</w:t>
            </w:r>
            <w:r w:rsidRPr="00C37674">
              <w:rPr>
                <w:szCs w:val="19"/>
                <w:vertAlign w:val="superscript"/>
              </w:rPr>
              <w:t>a</w:t>
            </w:r>
          </w:p>
        </w:tc>
        <w:tc>
          <w:tcPr>
            <w:tcW w:w="1960" w:type="dxa"/>
            <w:vAlign w:val="center"/>
          </w:tcPr>
          <w:p w:rsidR="00C533A5" w:rsidRPr="00C37674" w:rsidP="00C372AE" w14:paraId="3E79D0C7" w14:textId="77777777">
            <w:pPr>
              <w:jc w:val="center"/>
              <w:rPr>
                <w:color w:val="000000"/>
                <w:szCs w:val="19"/>
                <w:vertAlign w:val="superscript"/>
              </w:rPr>
            </w:pPr>
            <w:r w:rsidRPr="00C37674">
              <w:rPr>
                <w:szCs w:val="19"/>
              </w:rPr>
              <w:t>245 (71 %)</w:t>
            </w:r>
            <w:r w:rsidRPr="00C37674">
              <w:rPr>
                <w:szCs w:val="19"/>
                <w:vertAlign w:val="superscript"/>
              </w:rPr>
              <w:t>a</w:t>
            </w:r>
          </w:p>
        </w:tc>
      </w:tr>
      <w:tr w14:paraId="312C61D1" w14:textId="77777777" w:rsidTr="00C372AE">
        <w:tblPrEx>
          <w:tblW w:w="9072" w:type="dxa"/>
          <w:jc w:val="center"/>
          <w:tblLayout w:type="fixed"/>
          <w:tblLook w:val="0000"/>
        </w:tblPrEx>
        <w:trPr>
          <w:cantSplit/>
          <w:jc w:val="center"/>
        </w:trPr>
        <w:tc>
          <w:tcPr>
            <w:tcW w:w="3245" w:type="dxa"/>
          </w:tcPr>
          <w:p w:rsidR="00C533A5" w:rsidRPr="00C37674" w:rsidP="00C372AE" w14:paraId="795D6C65" w14:textId="77777777">
            <w:pPr>
              <w:rPr>
                <w:b/>
                <w:bCs/>
              </w:rPr>
            </w:pPr>
            <w:r w:rsidRPr="00C37674">
              <w:rPr>
                <w:iCs/>
              </w:rPr>
              <w:t xml:space="preserve">Počet pacientov s hmotnosťou </w:t>
            </w:r>
            <w:r w:rsidRPr="00C37674">
              <w:rPr>
                <w:snapToGrid w:val="0"/>
              </w:rPr>
              <w:t>≤ 100 kg</w:t>
            </w:r>
          </w:p>
        </w:tc>
        <w:tc>
          <w:tcPr>
            <w:tcW w:w="2131" w:type="dxa"/>
            <w:vAlign w:val="center"/>
          </w:tcPr>
          <w:p w:rsidR="00C533A5" w:rsidRPr="00C37674" w:rsidP="00C372AE" w14:paraId="10144E7D" w14:textId="77777777">
            <w:pPr>
              <w:jc w:val="center"/>
              <w:rPr>
                <w:color w:val="000000"/>
                <w:szCs w:val="19"/>
              </w:rPr>
            </w:pPr>
            <w:r w:rsidRPr="00C37674">
              <w:t>251</w:t>
            </w:r>
          </w:p>
        </w:tc>
        <w:tc>
          <w:tcPr>
            <w:tcW w:w="1959" w:type="dxa"/>
            <w:vAlign w:val="center"/>
          </w:tcPr>
          <w:p w:rsidR="00C533A5" w:rsidRPr="00C37674" w:rsidP="00C372AE" w14:paraId="7613C52F" w14:textId="77777777">
            <w:pPr>
              <w:jc w:val="center"/>
              <w:rPr>
                <w:color w:val="000000"/>
                <w:szCs w:val="19"/>
              </w:rPr>
            </w:pPr>
            <w:r w:rsidRPr="00C37674">
              <w:t>151</w:t>
            </w:r>
          </w:p>
        </w:tc>
        <w:tc>
          <w:tcPr>
            <w:tcW w:w="1960" w:type="dxa"/>
            <w:vAlign w:val="center"/>
          </w:tcPr>
          <w:p w:rsidR="00C533A5" w:rsidRPr="00C37674" w:rsidP="00C372AE" w14:paraId="6F80899E" w14:textId="77777777">
            <w:pPr>
              <w:jc w:val="center"/>
              <w:rPr>
                <w:color w:val="000000"/>
                <w:szCs w:val="19"/>
              </w:rPr>
            </w:pPr>
            <w:r w:rsidRPr="00C37674">
              <w:t>244</w:t>
            </w:r>
          </w:p>
        </w:tc>
      </w:tr>
      <w:tr w14:paraId="337D71E7" w14:textId="77777777" w:rsidTr="00C372AE">
        <w:tblPrEx>
          <w:tblW w:w="9072" w:type="dxa"/>
          <w:jc w:val="center"/>
          <w:tblLayout w:type="fixed"/>
          <w:tblLook w:val="0000"/>
        </w:tblPrEx>
        <w:trPr>
          <w:cantSplit/>
          <w:jc w:val="center"/>
        </w:trPr>
        <w:tc>
          <w:tcPr>
            <w:tcW w:w="3245" w:type="dxa"/>
          </w:tcPr>
          <w:p w:rsidR="00C533A5" w:rsidRPr="00C37674" w:rsidP="00C372AE" w14:paraId="0EB16CAA" w14:textId="77777777">
            <w:pPr>
              <w:ind w:left="284"/>
              <w:rPr>
                <w:b/>
                <w:bCs/>
              </w:rPr>
            </w:pPr>
            <w:r w:rsidRPr="00C37674">
              <w:rPr>
                <w:iCs/>
              </w:rPr>
              <w:t>Odpoveď PASI 75 N (%)</w:t>
            </w:r>
          </w:p>
        </w:tc>
        <w:tc>
          <w:tcPr>
            <w:tcW w:w="2131" w:type="dxa"/>
            <w:vAlign w:val="center"/>
          </w:tcPr>
          <w:p w:rsidR="00C533A5" w:rsidRPr="00C37674" w:rsidP="00C372AE" w14:paraId="47A27226" w14:textId="77777777">
            <w:pPr>
              <w:jc w:val="center"/>
              <w:rPr>
                <w:color w:val="000000"/>
                <w:szCs w:val="19"/>
              </w:rPr>
            </w:pPr>
            <w:r w:rsidRPr="00C37674">
              <w:t>154 (61 %)</w:t>
            </w:r>
          </w:p>
        </w:tc>
        <w:tc>
          <w:tcPr>
            <w:tcW w:w="1959" w:type="dxa"/>
            <w:vAlign w:val="center"/>
          </w:tcPr>
          <w:p w:rsidR="00C533A5" w:rsidRPr="00C37674" w:rsidP="00C372AE" w14:paraId="3E020514" w14:textId="77777777">
            <w:pPr>
              <w:jc w:val="center"/>
              <w:rPr>
                <w:color w:val="000000"/>
                <w:szCs w:val="19"/>
              </w:rPr>
            </w:pPr>
            <w:r w:rsidRPr="00C37674">
              <w:t>109 (72 %)</w:t>
            </w:r>
          </w:p>
        </w:tc>
        <w:tc>
          <w:tcPr>
            <w:tcW w:w="1960" w:type="dxa"/>
            <w:vAlign w:val="center"/>
          </w:tcPr>
          <w:p w:rsidR="00C533A5" w:rsidRPr="00C37674" w:rsidP="00C372AE" w14:paraId="6E89B1F8" w14:textId="77777777">
            <w:pPr>
              <w:jc w:val="center"/>
              <w:rPr>
                <w:color w:val="000000"/>
                <w:szCs w:val="19"/>
              </w:rPr>
            </w:pPr>
            <w:r w:rsidRPr="00C37674">
              <w:t>189 (77 %)</w:t>
            </w:r>
          </w:p>
        </w:tc>
      </w:tr>
      <w:tr w14:paraId="14321041" w14:textId="77777777" w:rsidTr="00C372AE">
        <w:tblPrEx>
          <w:tblW w:w="9072" w:type="dxa"/>
          <w:jc w:val="center"/>
          <w:tblLayout w:type="fixed"/>
          <w:tblLook w:val="0000"/>
        </w:tblPrEx>
        <w:trPr>
          <w:cantSplit/>
          <w:jc w:val="center"/>
        </w:trPr>
        <w:tc>
          <w:tcPr>
            <w:tcW w:w="3245" w:type="dxa"/>
          </w:tcPr>
          <w:p w:rsidR="00C533A5" w:rsidRPr="00C37674" w:rsidP="00C372AE" w14:paraId="6E8779AA" w14:textId="77777777">
            <w:pPr>
              <w:rPr>
                <w:b/>
                <w:bCs/>
              </w:rPr>
            </w:pPr>
            <w:r w:rsidRPr="00C37674">
              <w:rPr>
                <w:iCs/>
              </w:rPr>
              <w:t>Počet pacientov s hmotnosťou &gt; </w:t>
            </w:r>
            <w:r w:rsidRPr="00C37674">
              <w:rPr>
                <w:snapToGrid w:val="0"/>
              </w:rPr>
              <w:t>100 kg</w:t>
            </w:r>
            <w:r w:rsidRPr="00C37674">
              <w:t xml:space="preserve"> </w:t>
            </w:r>
          </w:p>
        </w:tc>
        <w:tc>
          <w:tcPr>
            <w:tcW w:w="2131" w:type="dxa"/>
            <w:vAlign w:val="center"/>
          </w:tcPr>
          <w:p w:rsidR="00C533A5" w:rsidRPr="00C37674" w:rsidP="00C372AE" w14:paraId="5E536B4A" w14:textId="77777777">
            <w:pPr>
              <w:jc w:val="center"/>
              <w:rPr>
                <w:color w:val="000000"/>
                <w:szCs w:val="19"/>
              </w:rPr>
            </w:pPr>
            <w:r w:rsidRPr="00C37674">
              <w:t>96</w:t>
            </w:r>
          </w:p>
        </w:tc>
        <w:tc>
          <w:tcPr>
            <w:tcW w:w="1959" w:type="dxa"/>
            <w:vAlign w:val="center"/>
          </w:tcPr>
          <w:p w:rsidR="00C533A5" w:rsidRPr="00C37674" w:rsidP="00C372AE" w14:paraId="4147CB87" w14:textId="77777777">
            <w:pPr>
              <w:jc w:val="center"/>
              <w:rPr>
                <w:color w:val="000000"/>
                <w:szCs w:val="19"/>
              </w:rPr>
            </w:pPr>
            <w:r w:rsidRPr="00C37674">
              <w:t>58</w:t>
            </w:r>
          </w:p>
        </w:tc>
        <w:tc>
          <w:tcPr>
            <w:tcW w:w="1960" w:type="dxa"/>
            <w:vAlign w:val="center"/>
          </w:tcPr>
          <w:p w:rsidR="00C533A5" w:rsidRPr="00C37674" w:rsidP="00C372AE" w14:paraId="7A57C51E" w14:textId="77777777">
            <w:pPr>
              <w:jc w:val="center"/>
              <w:rPr>
                <w:color w:val="000000"/>
                <w:szCs w:val="19"/>
              </w:rPr>
            </w:pPr>
            <w:r w:rsidRPr="00C37674">
              <w:t>103</w:t>
            </w:r>
          </w:p>
        </w:tc>
      </w:tr>
      <w:tr w14:paraId="76A15241" w14:textId="77777777" w:rsidTr="00C372AE">
        <w:tblPrEx>
          <w:tblW w:w="9072" w:type="dxa"/>
          <w:jc w:val="center"/>
          <w:tblLayout w:type="fixed"/>
          <w:tblLook w:val="0000"/>
        </w:tblPrEx>
        <w:trPr>
          <w:cantSplit/>
          <w:jc w:val="center"/>
        </w:trPr>
        <w:tc>
          <w:tcPr>
            <w:tcW w:w="3245" w:type="dxa"/>
            <w:tcBorders>
              <w:bottom w:val="single" w:sz="4" w:space="0" w:color="auto"/>
            </w:tcBorders>
          </w:tcPr>
          <w:p w:rsidR="00C533A5" w:rsidRPr="00C37674" w:rsidP="00C372AE" w14:paraId="5FA646EF" w14:textId="77777777">
            <w:pPr>
              <w:ind w:left="284"/>
              <w:rPr>
                <w:b/>
                <w:bCs/>
              </w:rPr>
            </w:pPr>
            <w:r w:rsidRPr="00C37674">
              <w:rPr>
                <w:iCs/>
              </w:rPr>
              <w:t>Odpoveď PASI 75 N (%)</w:t>
            </w:r>
          </w:p>
        </w:tc>
        <w:tc>
          <w:tcPr>
            <w:tcW w:w="2131" w:type="dxa"/>
            <w:tcBorders>
              <w:bottom w:val="single" w:sz="4" w:space="0" w:color="auto"/>
            </w:tcBorders>
            <w:vAlign w:val="center"/>
          </w:tcPr>
          <w:p w:rsidR="00C533A5" w:rsidRPr="00C37674" w:rsidP="00C372AE" w14:paraId="08FC16F2" w14:textId="77777777">
            <w:pPr>
              <w:jc w:val="center"/>
              <w:rPr>
                <w:color w:val="000000"/>
                <w:szCs w:val="19"/>
              </w:rPr>
            </w:pPr>
            <w:r w:rsidRPr="00C37674">
              <w:t>43 (45 %)</w:t>
            </w:r>
          </w:p>
        </w:tc>
        <w:tc>
          <w:tcPr>
            <w:tcW w:w="1959" w:type="dxa"/>
            <w:tcBorders>
              <w:bottom w:val="single" w:sz="4" w:space="0" w:color="auto"/>
            </w:tcBorders>
            <w:vAlign w:val="center"/>
          </w:tcPr>
          <w:p w:rsidR="00C533A5" w:rsidRPr="00C37674" w:rsidP="00C372AE" w14:paraId="4A08E667" w14:textId="77777777">
            <w:pPr>
              <w:jc w:val="center"/>
              <w:rPr>
                <w:color w:val="000000"/>
                <w:szCs w:val="19"/>
              </w:rPr>
            </w:pPr>
            <w:r w:rsidRPr="00C37674">
              <w:t>32 (55 %)</w:t>
            </w:r>
          </w:p>
        </w:tc>
        <w:tc>
          <w:tcPr>
            <w:tcW w:w="1960" w:type="dxa"/>
            <w:tcBorders>
              <w:bottom w:val="single" w:sz="4" w:space="0" w:color="auto"/>
            </w:tcBorders>
            <w:vAlign w:val="center"/>
          </w:tcPr>
          <w:p w:rsidR="00C533A5" w:rsidRPr="00C37674" w:rsidP="00C372AE" w14:paraId="527BE8DD" w14:textId="77777777">
            <w:pPr>
              <w:jc w:val="center"/>
              <w:rPr>
                <w:color w:val="000000"/>
                <w:szCs w:val="19"/>
              </w:rPr>
            </w:pPr>
            <w:r w:rsidRPr="00C37674">
              <w:t>67 (65 %)</w:t>
            </w:r>
          </w:p>
        </w:tc>
      </w:tr>
      <w:tr w14:paraId="19F04D4C" w14:textId="77777777" w:rsidTr="00C372AE">
        <w:tblPrEx>
          <w:tblW w:w="9072" w:type="dxa"/>
          <w:jc w:val="center"/>
          <w:tblLayout w:type="fixed"/>
          <w:tblLook w:val="0000"/>
        </w:tblPrEx>
        <w:trPr>
          <w:cantSplit/>
          <w:jc w:val="center"/>
        </w:trPr>
        <w:tc>
          <w:tcPr>
            <w:tcW w:w="9295" w:type="dxa"/>
            <w:gridSpan w:val="4"/>
            <w:tcBorders>
              <w:left w:val="nil"/>
              <w:bottom w:val="nil"/>
              <w:right w:val="nil"/>
            </w:tcBorders>
            <w:vAlign w:val="bottom"/>
          </w:tcPr>
          <w:p w:rsidR="00C533A5" w:rsidRPr="00C37674" w:rsidP="00C372AE" w14:paraId="25DD7E00" w14:textId="77777777">
            <w:pPr>
              <w:tabs>
                <w:tab w:val="left" w:pos="284"/>
                <w:tab w:val="clear" w:pos="567"/>
              </w:tabs>
              <w:ind w:left="284" w:hanging="284"/>
              <w:rPr>
                <w:sz w:val="18"/>
                <w:szCs w:val="18"/>
              </w:rPr>
            </w:pPr>
            <w:r w:rsidRPr="00C37674">
              <w:rPr>
                <w:szCs w:val="22"/>
                <w:vertAlign w:val="superscript"/>
              </w:rPr>
              <w:t>a</w:t>
            </w:r>
            <w:r w:rsidRPr="00C37674">
              <w:rPr>
                <w:szCs w:val="22"/>
                <w:vertAlign w:val="superscript"/>
              </w:rPr>
              <w:tab/>
            </w:r>
            <w:r w:rsidRPr="00C37674">
              <w:rPr>
                <w:sz w:val="18"/>
                <w:szCs w:val="18"/>
              </w:rPr>
              <w:t>p &lt; 0,001 pre 45 mg alebo 90 mg ustekinumabu v porovnaní s etanerceptom.</w:t>
            </w:r>
          </w:p>
          <w:p w:rsidR="00C533A5" w:rsidRPr="00C37674" w:rsidP="00C372AE" w14:paraId="3D379F8A" w14:textId="77777777">
            <w:pPr>
              <w:tabs>
                <w:tab w:val="left" w:pos="284"/>
                <w:tab w:val="clear" w:pos="567"/>
              </w:tabs>
              <w:adjustRightInd w:val="0"/>
              <w:ind w:left="284" w:hanging="284"/>
            </w:pPr>
            <w:r w:rsidRPr="00C37674">
              <w:rPr>
                <w:szCs w:val="22"/>
                <w:vertAlign w:val="superscript"/>
              </w:rPr>
              <w:t>b</w:t>
            </w:r>
            <w:r w:rsidRPr="00C37674">
              <w:rPr>
                <w:sz w:val="18"/>
                <w:szCs w:val="18"/>
              </w:rPr>
              <w:tab/>
              <w:t>p = 0,012 pre 45 mg ustekinumabu v porovnaní s etanerceptom.</w:t>
            </w:r>
          </w:p>
        </w:tc>
      </w:tr>
    </w:tbl>
    <w:p w:rsidR="00C533A5" w:rsidRPr="00C37674" w:rsidP="00C533A5" w14:paraId="32D2201F" w14:textId="77777777">
      <w:pPr>
        <w:numPr>
          <w:ilvl w:val="12"/>
          <w:numId w:val="0"/>
        </w:numPr>
        <w:rPr>
          <w:iCs/>
        </w:rPr>
      </w:pPr>
    </w:p>
    <w:p w:rsidR="00C533A5" w:rsidP="00C533A5" w14:paraId="422711FD" w14:textId="211E2B2F">
      <w:pPr>
        <w:numPr>
          <w:ilvl w:val="12"/>
          <w:numId w:val="0"/>
        </w:numPr>
        <w:rPr>
          <w:szCs w:val="13"/>
        </w:rPr>
      </w:pPr>
      <w:r w:rsidRPr="00C37674">
        <w:rPr>
          <w:iCs/>
        </w:rPr>
        <w:t xml:space="preserve">V 1. štúdii psoriázy bolo pretrvávanie </w:t>
      </w:r>
      <w:r w:rsidRPr="00C37674">
        <w:rPr>
          <w:szCs w:val="13"/>
        </w:rPr>
        <w:t xml:space="preserve">PASI 75 signifikantne lepšie pri kontinuálnej liečbe v porovnaní s tým, keď sa liečba vysadila (p &lt; 0,001). Podobné výsledky sa zistili pri každej dávke </w:t>
      </w:r>
      <w:r w:rsidRPr="00C37674">
        <w:rPr>
          <w:iCs/>
        </w:rPr>
        <w:t xml:space="preserve">ustekinumabu. V 1. roku (52. týždeň) u 89 % pacientov, ktorým bola pri ďalšej randomizácii určená udržiavacia liečba, sa dostavila klinická odpoveď (respondenti) PASI 75 v porovnaní so 63 % pacientov, ktorým bolo pri ďalšej randomizácii pridelené placebo (vysadenie liečby) (p &lt; 0,001). Po 18 mesiacoch (76. týždeň) 84 % pacientov vybraných pri ďalšej randomizácii na udržiavaciu liečbu boli respondenti PASI 75 – v porovnaní s 19 % pacientov, ktorým po opakovanej randomizácii bola pridelená liečba placebom (vysadenie liečby). </w:t>
      </w:r>
      <w:r w:rsidRPr="00C37674">
        <w:rPr>
          <w:szCs w:val="13"/>
        </w:rPr>
        <w:t>Po 3 rokoch (148. týždeň) 82 % pacientov po opakovanej randomizácii na udržiavaciu liečbu boli respondenti PASI 75. V 5. roku (244. týždeň) 80 % pacientov, ktorí boli znovu randomizovaní na udržiavaciu liečbu, boli respondenti PASI 75.</w:t>
      </w:r>
    </w:p>
    <w:p w:rsidR="00BD0470" w:rsidRPr="00C37674" w:rsidP="00C533A5" w14:paraId="1D6B6E09" w14:textId="77777777">
      <w:pPr>
        <w:numPr>
          <w:ilvl w:val="12"/>
          <w:numId w:val="0"/>
        </w:numPr>
        <w:rPr>
          <w:iCs/>
        </w:rPr>
      </w:pPr>
    </w:p>
    <w:p w:rsidR="00C533A5" w:rsidRPr="00C37674" w:rsidP="00C533A5" w14:paraId="6FE9F0BF" w14:textId="77777777">
      <w:pPr>
        <w:numPr>
          <w:ilvl w:val="12"/>
          <w:numId w:val="0"/>
        </w:numPr>
        <w:rPr>
          <w:iCs/>
        </w:rPr>
      </w:pPr>
      <w:r w:rsidRPr="00C37674">
        <w:rPr>
          <w:iCs/>
        </w:rPr>
        <w:t>U 85 % pacientov, ktorým bolo pri opakovanej randomizácii pridelené placebo a ktorí znova nastúpili na pôvodný liečebný režim ustekinumabom po strate ≥ 50 % zlepšenia PASI, sa opäť dostavila odpoveď PASI 75 do 12 týždňov od opakovaného začatia terapie.</w:t>
      </w:r>
    </w:p>
    <w:p w:rsidR="00C533A5" w:rsidRPr="00C37674" w:rsidP="00C533A5" w14:paraId="7CC5C76B" w14:textId="77777777">
      <w:pPr>
        <w:numPr>
          <w:ilvl w:val="12"/>
          <w:numId w:val="0"/>
        </w:numPr>
        <w:rPr>
          <w:b/>
          <w:bCs/>
          <w:iCs/>
        </w:rPr>
      </w:pPr>
    </w:p>
    <w:p w:rsidR="00C533A5" w:rsidRPr="00C37674" w:rsidP="00C533A5" w14:paraId="4A8053C6" w14:textId="77777777">
      <w:pPr>
        <w:numPr>
          <w:ilvl w:val="12"/>
          <w:numId w:val="0"/>
        </w:numPr>
        <w:rPr>
          <w:iCs/>
        </w:rPr>
      </w:pPr>
      <w:r w:rsidRPr="00C37674">
        <w:rPr>
          <w:iCs/>
        </w:rPr>
        <w:t>V 1. štúdii psoriázy sa v 2. a v 12. týždni v porovnaní s placebom signifikantne zlepšil DLQI v každej skupine liečenej ustekinumabom oproti východiskovému stavu. Zlepšenie pretrvalo až do 28. týždňa. Podobné signifikantné zlepšenie sa zistilo v 2. štúdii psoriázy v 4. a 12. týždni, ktoré pretrvalo až do 24. týždňa. V 1. štúdii psoriázy zlepšenia v psoriáze nechtov (tzv. Nail Psoriasis Severity Index), vo fyzickej a duševnej zložke sumárnych skóre SF-</w:t>
      </w:r>
      <w:smartTag w:uri="urn:schemas-microsoft-com:office:smarttags" w:element="metricconverter">
        <w:smartTagPr>
          <w:attr w:name="ProductID" w:val="36 a"/>
        </w:smartTagPr>
        <w:r w:rsidRPr="00C37674">
          <w:rPr>
            <w:iCs/>
          </w:rPr>
          <w:t>36 a</w:t>
        </w:r>
      </w:smartTag>
      <w:r w:rsidRPr="00C37674">
        <w:rPr>
          <w:iCs/>
        </w:rPr>
        <w:t xml:space="preserve"> v pocite svrbenia podľa vizuálnej analógovej škály (VAS, z angl. Visual Analogue Scale) boli takisto významné v každej skupine liečenej ustekinumabom v porovnaní s placebom. V 2. štúdii psoriázy sa škála anxiozity a depresie hospitalizovaných pacientov (HADS, z angl. Hospital Anxiety and Depression Scale) a dotazník pracovného obmedzenia (WLQ, z angl. Work Limitations Questionnaire) takisto významne zlepšili v každej skupine liečenej ustekinumabom pri porovnaní s placebom.</w:t>
      </w:r>
    </w:p>
    <w:p w:rsidR="00C533A5" w:rsidRPr="008B28DD" w:rsidP="008B28DD" w14:paraId="381AAF2B" w14:textId="77777777"/>
    <w:p w:rsidR="00C533A5" w:rsidRPr="00C37674" w:rsidP="00C533A5" w14:paraId="72BECF19" w14:textId="77777777">
      <w:pPr>
        <w:keepNext/>
        <w:rPr>
          <w:szCs w:val="22"/>
          <w:u w:val="single"/>
        </w:rPr>
      </w:pPr>
      <w:r w:rsidRPr="00C37674">
        <w:rPr>
          <w:szCs w:val="22"/>
          <w:u w:val="single"/>
        </w:rPr>
        <w:t>Psoriatická artritída (PsA) (dospelí)</w:t>
      </w:r>
    </w:p>
    <w:p w:rsidR="00C533A5" w:rsidRPr="00C37674" w:rsidP="00C533A5" w14:paraId="1D1BE10E" w14:textId="77777777">
      <w:r w:rsidRPr="00C37674">
        <w:t>Preukázalo sa, že ustekinumab zlepšuje známky a príznaky, fyzickú kondíciu a kvalitu života súvisiacu so zdravím a znižuje mieru progresie poškodenia periférnych kĺbov u dospelých pacientov s aktívnou PsA.</w:t>
      </w:r>
    </w:p>
    <w:p w:rsidR="00C533A5" w:rsidRPr="00C37674" w:rsidP="00C533A5" w14:paraId="51958A03" w14:textId="77777777">
      <w:pPr>
        <w:rPr>
          <w:szCs w:val="22"/>
        </w:rPr>
      </w:pPr>
    </w:p>
    <w:p w:rsidR="00C533A5" w:rsidRPr="00C37674" w:rsidP="00C533A5" w14:paraId="70DC6A35" w14:textId="77777777">
      <w:pPr>
        <w:rPr>
          <w:szCs w:val="22"/>
        </w:rPr>
      </w:pPr>
      <w:r w:rsidRPr="00C37674">
        <w:rPr>
          <w:szCs w:val="22"/>
        </w:rPr>
        <w:t xml:space="preserve">Bezpečnosť a účinnosť ustekinumabu bola hodnotená u 927 pacientov v dvoch randomizovaných, dvojito zaslepených, placebom kontrolovaných štúdiách na pacientoch s aktívnou PsA (≥ 5 opuchnutých kĺbov a ≥ 5 citlivých kĺbov) aj napriek liečbe nesteroidnými antiflogistikami (NSAID) alebo </w:t>
      </w:r>
      <w:r w:rsidRPr="00C37674">
        <w:rPr>
          <w:snapToGrid w:val="0"/>
          <w:szCs w:val="22"/>
        </w:rPr>
        <w:t>antireumatickými liekmi modifikujúcimi chorobu</w:t>
      </w:r>
      <w:r w:rsidRPr="00C37674">
        <w:rPr>
          <w:szCs w:val="22"/>
        </w:rPr>
        <w:t xml:space="preserve"> (DMARD). U pacientov v týchto štúdiách bola diagnostikovaná PsA aspoň 6 mesiacov. Zaradení boli pacienti s každým podtypom PsA, vrátane polyartikulárnej artritídy bez zjavných reumatoidných uzlíkov (39 %), spondylitídy s periférnou artritídou (28 %), asymetrickou periférnou artritídou (21 %), distálneho interfalangeálneho postihnutia (12 %) a mutilujúcej artritídy (0,5 %). V oboch štúdiách malo v úvode viac ako 70 % pacientov entezitídu a viac ako 40 % pacientov daktylitídu</w:t>
      </w:r>
      <w:r w:rsidRPr="00C37674">
        <w:rPr>
          <w:iCs/>
          <w:szCs w:val="22"/>
        </w:rPr>
        <w:t xml:space="preserve">. Pacienti boli randomizovaní na liečbu ustekinumabom </w:t>
      </w:r>
      <w:r w:rsidRPr="00C37674">
        <w:rPr>
          <w:szCs w:val="22"/>
        </w:rPr>
        <w:t>45 mg, 90 mg alebo na placebo subkutánne v 0. a 4. týždni s nasledujúcim dávkovaním každých 12 týždňov (q12w). Približne 50 % pacientov pokračovalo na ustálených dávkach MTX (≤ 25 mg/týždeň).</w:t>
      </w:r>
    </w:p>
    <w:p w:rsidR="00C533A5" w:rsidRPr="00C37674" w:rsidP="00C533A5" w14:paraId="52E35A48" w14:textId="77777777">
      <w:pPr>
        <w:rPr>
          <w:bCs/>
          <w:iCs/>
          <w:szCs w:val="22"/>
          <w:u w:val="single"/>
        </w:rPr>
      </w:pPr>
    </w:p>
    <w:p w:rsidR="00C533A5" w:rsidRPr="00C37674" w:rsidP="00C533A5" w14:paraId="770B4CB3" w14:textId="77777777">
      <w:r w:rsidRPr="00C37674">
        <w:t>V 1. štúdii PsA (PSUMMIT I) a v 2. štúdii PsA (PSUMMIT II) bolo 80 %, resp. 86 % pacientov predtým liečených DMARD. V 1. štúdii nebola povolená predchádzajúca liečba tumor nekrotizujúcim faktorom-alfa (TNF)α. V 2. štúdii bola väčšina pacientov (58 %, n = 180) predtým liečená jednou alebo viacerými anti-TNFα látkami, z ktorých viac ako 70 % ukončilo liečbu anti</w:t>
      </w:r>
      <w:r w:rsidRPr="00C37674">
        <w:noBreakHyphen/>
        <w:t>TNFα z dôvodu nedostatočnej účinnosti alebo intolerancie v ktoromkoľvek čase.</w:t>
      </w:r>
    </w:p>
    <w:p w:rsidR="00C533A5" w:rsidRPr="00C37674" w:rsidP="00C533A5" w14:paraId="078A7959" w14:textId="77777777"/>
    <w:p w:rsidR="00C533A5" w:rsidRPr="00C37674" w:rsidP="00C533A5" w14:paraId="665E0ACB" w14:textId="77777777">
      <w:pPr>
        <w:keepNext/>
        <w:autoSpaceDE w:val="0"/>
        <w:autoSpaceDN w:val="0"/>
        <w:adjustRightInd w:val="0"/>
        <w:rPr>
          <w:i/>
          <w:szCs w:val="22"/>
        </w:rPr>
      </w:pPr>
      <w:r w:rsidRPr="00C37674">
        <w:rPr>
          <w:i/>
          <w:szCs w:val="22"/>
        </w:rPr>
        <w:t>Prejavy a príznaky</w:t>
      </w:r>
    </w:p>
    <w:p w:rsidR="00C533A5" w:rsidRPr="00962652" w:rsidP="00C533A5" w14:paraId="40D1082E" w14:textId="7C4D0ACE">
      <w:pPr>
        <w:rPr>
          <w:szCs w:val="22"/>
        </w:rPr>
      </w:pPr>
      <w:r w:rsidRPr="00C37674">
        <w:rPr>
          <w:szCs w:val="22"/>
        </w:rPr>
        <w:t>V 24. týždni mala liečba ustekinumabom za následok významné zlepšenie miery aktivity ochorenia v porovnaní s placebom. Primárnym cieľom bol podiel pacientov, ktorí dos</w:t>
      </w:r>
      <w:r w:rsidRPr="00962652">
        <w:rPr>
          <w:szCs w:val="22"/>
        </w:rPr>
        <w:t xml:space="preserve">iahli v 24. týždni odpoveď podľa ACR (z angl. American College of Rheumatology) 20. Hlavné výsledky účinnosti sú uvedené nižšie v tabuľke </w:t>
      </w:r>
      <w:r w:rsidRPr="00962652" w:rsidR="00571C13">
        <w:rPr>
          <w:szCs w:val="22"/>
        </w:rPr>
        <w:t>4</w:t>
      </w:r>
      <w:r w:rsidRPr="00962652">
        <w:rPr>
          <w:szCs w:val="22"/>
        </w:rPr>
        <w:t>.</w:t>
      </w:r>
    </w:p>
    <w:p w:rsidR="00C533A5" w:rsidRPr="00962652" w:rsidP="00C533A5" w14:paraId="2E339EE9" w14:textId="77777777">
      <w:pPr>
        <w:rPr>
          <w:i/>
          <w:szCs w:val="22"/>
        </w:rPr>
      </w:pPr>
    </w:p>
    <w:p w:rsidR="00C533A5" w:rsidRPr="00C37674" w:rsidP="00C533A5" w14:paraId="0D640E17" w14:textId="38F75F9D">
      <w:pPr>
        <w:keepNext/>
        <w:tabs>
          <w:tab w:val="clear" w:pos="567"/>
          <w:tab w:val="left" w:pos="1134"/>
        </w:tabs>
        <w:ind w:left="1134" w:hanging="1134"/>
        <w:rPr>
          <w:i/>
          <w:szCs w:val="22"/>
        </w:rPr>
      </w:pPr>
      <w:r w:rsidRPr="00962652">
        <w:rPr>
          <w:i/>
          <w:szCs w:val="22"/>
        </w:rPr>
        <w:t xml:space="preserve">Tabuľka </w:t>
      </w:r>
      <w:r w:rsidRPr="00962652" w:rsidR="00571C13">
        <w:rPr>
          <w:i/>
          <w:szCs w:val="22"/>
        </w:rPr>
        <w:t>4</w:t>
      </w:r>
      <w:r w:rsidRPr="00962652">
        <w:rPr>
          <w:i/>
          <w:szCs w:val="22"/>
        </w:rPr>
        <w:tab/>
      </w:r>
      <w:r w:rsidRPr="00962652">
        <w:rPr>
          <w:i/>
          <w:szCs w:val="22"/>
        </w:rPr>
        <w:tab/>
        <w:t>Počet pacientov, ktorí dosiahli klinickú odpoveď v 24. týždni</w:t>
      </w:r>
      <w:r w:rsidRPr="00C37674">
        <w:rPr>
          <w:i/>
          <w:szCs w:val="22"/>
        </w:rPr>
        <w:t> 1. (PSUMMIT I) a 2. (PSUMMIT II) štúdie psoriatickej artritídy</w:t>
      </w:r>
    </w:p>
    <w:tbl>
      <w:tblPr>
        <w:tblW w:w="9072" w:type="dxa"/>
        <w:jc w:val="center"/>
        <w:tblBorders>
          <w:top w:val="nil"/>
          <w:left w:val="nil"/>
          <w:bottom w:val="nil"/>
          <w:right w:val="nil"/>
        </w:tblBorders>
        <w:tblLook w:val="0000"/>
      </w:tblPr>
      <w:tblGrid>
        <w:gridCol w:w="3167"/>
        <w:gridCol w:w="934"/>
        <w:gridCol w:w="996"/>
        <w:gridCol w:w="1041"/>
        <w:gridCol w:w="934"/>
        <w:gridCol w:w="1004"/>
        <w:gridCol w:w="996"/>
      </w:tblGrid>
      <w:tr w14:paraId="3F06D52A" w14:textId="77777777" w:rsidTr="00C372AE">
        <w:tblPrEx>
          <w:tblW w:w="9072" w:type="dxa"/>
          <w:jc w:val="center"/>
          <w:tblBorders>
            <w:top w:val="nil"/>
            <w:left w:val="nil"/>
            <w:bottom w:val="nil"/>
            <w:right w:val="nil"/>
          </w:tblBorders>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27D39BB" w14:textId="77777777">
            <w:pPr>
              <w:keepNext/>
              <w:rPr>
                <w:b/>
                <w:szCs w:val="22"/>
              </w:rPr>
            </w:pPr>
          </w:p>
        </w:tc>
        <w:tc>
          <w:tcPr>
            <w:tcW w:w="0" w:type="auto"/>
            <w:gridSpan w:val="3"/>
            <w:tcBorders>
              <w:top w:val="single" w:sz="4" w:space="0" w:color="auto"/>
              <w:left w:val="single" w:sz="4" w:space="0" w:color="auto"/>
              <w:bottom w:val="single" w:sz="4" w:space="0" w:color="auto"/>
              <w:right w:val="single" w:sz="4" w:space="0" w:color="auto"/>
            </w:tcBorders>
            <w:vAlign w:val="center"/>
          </w:tcPr>
          <w:p w:rsidR="00C533A5" w:rsidRPr="00C37674" w:rsidP="00C372AE" w14:paraId="291CAFAC" w14:textId="77777777">
            <w:pPr>
              <w:keepNext/>
              <w:jc w:val="center"/>
              <w:rPr>
                <w:b/>
                <w:szCs w:val="22"/>
              </w:rPr>
            </w:pPr>
            <w:r w:rsidRPr="00C37674">
              <w:rPr>
                <w:b/>
                <w:szCs w:val="22"/>
              </w:rPr>
              <w:t>1. štúdia psoriatickej artritídy</w:t>
            </w:r>
          </w:p>
        </w:tc>
        <w:tc>
          <w:tcPr>
            <w:tcW w:w="0" w:type="auto"/>
            <w:gridSpan w:val="3"/>
            <w:tcBorders>
              <w:top w:val="single" w:sz="4" w:space="0" w:color="auto"/>
              <w:left w:val="single" w:sz="4" w:space="0" w:color="auto"/>
              <w:bottom w:val="single" w:sz="4" w:space="0" w:color="auto"/>
              <w:right w:val="single" w:sz="4" w:space="0" w:color="auto"/>
            </w:tcBorders>
            <w:vAlign w:val="center"/>
          </w:tcPr>
          <w:p w:rsidR="00C533A5" w:rsidRPr="00C37674" w:rsidP="00C372AE" w14:paraId="4C8C332C" w14:textId="77777777">
            <w:pPr>
              <w:keepNext/>
              <w:jc w:val="center"/>
              <w:rPr>
                <w:b/>
                <w:szCs w:val="22"/>
              </w:rPr>
            </w:pPr>
            <w:r w:rsidRPr="00C37674">
              <w:rPr>
                <w:b/>
                <w:szCs w:val="22"/>
              </w:rPr>
              <w:t>2. štúdia psoriatickej artritídy</w:t>
            </w:r>
          </w:p>
        </w:tc>
      </w:tr>
      <w:tr w14:paraId="43F29911"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F2D4C42" w14:textId="77777777">
            <w:pPr>
              <w:keepNext/>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7D373D2" w14:textId="77777777">
            <w:pPr>
              <w:keepNext/>
              <w:jc w:val="center"/>
              <w:rPr>
                <w:b/>
                <w:szCs w:val="22"/>
              </w:rPr>
            </w:pPr>
            <w:r w:rsidRPr="00C37674">
              <w:rPr>
                <w:b/>
                <w:szCs w:val="22"/>
              </w:rPr>
              <w:t>PBO</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60EEBDF" w14:textId="77777777">
            <w:pPr>
              <w:keepNext/>
              <w:jc w:val="center"/>
              <w:rPr>
                <w:b/>
                <w:szCs w:val="22"/>
              </w:rPr>
            </w:pPr>
            <w:r w:rsidRPr="00C37674">
              <w:rPr>
                <w:b/>
                <w:szCs w:val="22"/>
              </w:rPr>
              <w:t>45 mg</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57BA6C7" w14:textId="77777777">
            <w:pPr>
              <w:keepNext/>
              <w:jc w:val="center"/>
              <w:rPr>
                <w:b/>
                <w:szCs w:val="22"/>
              </w:rPr>
            </w:pPr>
            <w:r w:rsidRPr="00C37674">
              <w:rPr>
                <w:b/>
                <w:szCs w:val="22"/>
              </w:rPr>
              <w:t>90 mg</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3B9CED3" w14:textId="77777777">
            <w:pPr>
              <w:keepNext/>
              <w:jc w:val="center"/>
              <w:rPr>
                <w:b/>
                <w:szCs w:val="22"/>
              </w:rPr>
            </w:pPr>
            <w:r w:rsidRPr="00C37674">
              <w:rPr>
                <w:b/>
                <w:szCs w:val="22"/>
              </w:rPr>
              <w:t>PBO</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A4046C6" w14:textId="77777777">
            <w:pPr>
              <w:keepNext/>
              <w:jc w:val="center"/>
              <w:rPr>
                <w:b/>
                <w:szCs w:val="22"/>
              </w:rPr>
            </w:pPr>
            <w:r w:rsidRPr="00C37674">
              <w:rPr>
                <w:b/>
                <w:szCs w:val="22"/>
              </w:rPr>
              <w:t>45 mg</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EE7F6C5" w14:textId="77777777">
            <w:pPr>
              <w:keepNext/>
              <w:jc w:val="center"/>
              <w:rPr>
                <w:b/>
                <w:szCs w:val="22"/>
              </w:rPr>
            </w:pPr>
            <w:r w:rsidRPr="00C37674">
              <w:rPr>
                <w:b/>
                <w:szCs w:val="22"/>
              </w:rPr>
              <w:t>90 mg</w:t>
            </w:r>
          </w:p>
        </w:tc>
      </w:tr>
      <w:tr w14:paraId="42AC5DE3"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CE6EF2D" w14:textId="77777777">
            <w:pPr>
              <w:rPr>
                <w:b/>
                <w:szCs w:val="22"/>
              </w:rPr>
            </w:pPr>
            <w:r w:rsidRPr="00C37674">
              <w:rPr>
                <w:b/>
                <w:szCs w:val="22"/>
              </w:rPr>
              <w:t>Počet randomizovaných pacientov</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2726E8F" w14:textId="77777777">
            <w:pPr>
              <w:jc w:val="center"/>
              <w:rPr>
                <w:b/>
                <w:szCs w:val="22"/>
              </w:rPr>
            </w:pPr>
            <w:r w:rsidRPr="00C37674">
              <w:rPr>
                <w:b/>
                <w:szCs w:val="22"/>
              </w:rPr>
              <w:t>206</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B083C4B" w14:textId="77777777">
            <w:pPr>
              <w:jc w:val="center"/>
              <w:rPr>
                <w:b/>
                <w:szCs w:val="22"/>
              </w:rPr>
            </w:pPr>
            <w:r w:rsidRPr="00C37674">
              <w:rPr>
                <w:b/>
                <w:szCs w:val="22"/>
              </w:rPr>
              <w:t>205</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5FDC2A4" w14:textId="77777777">
            <w:pPr>
              <w:jc w:val="center"/>
              <w:rPr>
                <w:b/>
                <w:szCs w:val="22"/>
              </w:rPr>
            </w:pPr>
            <w:r w:rsidRPr="00C37674">
              <w:rPr>
                <w:b/>
                <w:szCs w:val="22"/>
              </w:rPr>
              <w:t>204</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320ECAB" w14:textId="77777777">
            <w:pPr>
              <w:tabs>
                <w:tab w:val="center" w:pos="852"/>
                <w:tab w:val="right" w:pos="1704"/>
              </w:tabs>
              <w:jc w:val="center"/>
              <w:rPr>
                <w:b/>
                <w:szCs w:val="22"/>
              </w:rPr>
            </w:pPr>
            <w:r w:rsidRPr="00C37674">
              <w:rPr>
                <w:b/>
                <w:szCs w:val="22"/>
              </w:rPr>
              <w:t>104</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123FC7E" w14:textId="77777777">
            <w:pPr>
              <w:jc w:val="center"/>
              <w:rPr>
                <w:b/>
                <w:szCs w:val="22"/>
              </w:rPr>
            </w:pPr>
            <w:r w:rsidRPr="00C37674">
              <w:rPr>
                <w:b/>
                <w:szCs w:val="22"/>
              </w:rPr>
              <w:t>103</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C9A333B" w14:textId="77777777">
            <w:pPr>
              <w:jc w:val="center"/>
              <w:rPr>
                <w:b/>
                <w:szCs w:val="22"/>
              </w:rPr>
            </w:pPr>
            <w:r w:rsidRPr="00C37674">
              <w:rPr>
                <w:b/>
                <w:szCs w:val="22"/>
              </w:rPr>
              <w:t>105</w:t>
            </w:r>
          </w:p>
        </w:tc>
      </w:tr>
      <w:tr w14:paraId="4E065B40"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99AA641" w14:textId="77777777">
            <w:pPr>
              <w:ind w:left="284"/>
              <w:rPr>
                <w:szCs w:val="22"/>
              </w:rPr>
            </w:pPr>
            <w:r w:rsidRPr="00C37674">
              <w:rPr>
                <w:szCs w:val="22"/>
              </w:rPr>
              <w:t>Odpoveď ACR 20,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CE8EED1" w14:textId="77777777">
            <w:pPr>
              <w:adjustRightInd w:val="0"/>
              <w:jc w:val="center"/>
              <w:rPr>
                <w:szCs w:val="22"/>
              </w:rPr>
            </w:pPr>
            <w:r w:rsidRPr="00C37674">
              <w:rPr>
                <w:szCs w:val="22"/>
              </w:rPr>
              <w:t>47 (2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F1EB4A6" w14:textId="77777777">
            <w:pPr>
              <w:adjustRightInd w:val="0"/>
              <w:jc w:val="center"/>
              <w:rPr>
                <w:szCs w:val="22"/>
              </w:rPr>
            </w:pPr>
            <w:r w:rsidRPr="00C37674">
              <w:rPr>
                <w:szCs w:val="22"/>
              </w:rPr>
              <w:t>87 (4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8050D5D" w14:textId="77777777">
            <w:pPr>
              <w:adjustRightInd w:val="0"/>
              <w:jc w:val="center"/>
              <w:rPr>
                <w:szCs w:val="22"/>
              </w:rPr>
            </w:pPr>
            <w:r w:rsidRPr="00C37674">
              <w:rPr>
                <w:szCs w:val="22"/>
              </w:rPr>
              <w:t>101 (50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4DE6016" w14:textId="77777777">
            <w:pPr>
              <w:adjustRightInd w:val="0"/>
              <w:jc w:val="center"/>
              <w:rPr>
                <w:szCs w:val="22"/>
              </w:rPr>
            </w:pPr>
            <w:r w:rsidRPr="00C37674">
              <w:rPr>
                <w:szCs w:val="22"/>
              </w:rPr>
              <w:t>21 (20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218E16B" w14:textId="77777777">
            <w:pPr>
              <w:adjustRightInd w:val="0"/>
              <w:jc w:val="center"/>
              <w:rPr>
                <w:szCs w:val="22"/>
              </w:rPr>
            </w:pPr>
            <w:r w:rsidRPr="00C37674">
              <w:rPr>
                <w:szCs w:val="22"/>
              </w:rPr>
              <w:t>45 (44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F8C8CE6" w14:textId="77777777">
            <w:pPr>
              <w:adjustRightInd w:val="0"/>
              <w:jc w:val="center"/>
              <w:rPr>
                <w:szCs w:val="22"/>
              </w:rPr>
            </w:pPr>
            <w:r w:rsidRPr="00C37674">
              <w:rPr>
                <w:szCs w:val="22"/>
              </w:rPr>
              <w:t>46 (44 %)</w:t>
            </w:r>
            <w:r w:rsidRPr="00C37674">
              <w:rPr>
                <w:szCs w:val="22"/>
                <w:vertAlign w:val="superscript"/>
              </w:rPr>
              <w:t>a</w:t>
            </w:r>
          </w:p>
        </w:tc>
      </w:tr>
      <w:tr w14:paraId="45EF0A6F"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4E77E4A" w14:textId="77777777">
            <w:pPr>
              <w:ind w:left="284"/>
              <w:rPr>
                <w:szCs w:val="22"/>
              </w:rPr>
            </w:pPr>
            <w:r w:rsidRPr="00C37674">
              <w:rPr>
                <w:szCs w:val="22"/>
              </w:rPr>
              <w:t>Odpoveď ACR 50,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FE4C722" w14:textId="77777777">
            <w:pPr>
              <w:adjustRightInd w:val="0"/>
              <w:jc w:val="center"/>
              <w:rPr>
                <w:szCs w:val="22"/>
              </w:rPr>
            </w:pPr>
            <w:r w:rsidRPr="00C37674">
              <w:rPr>
                <w:szCs w:val="22"/>
              </w:rPr>
              <w:t>18 (9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6B82C8F" w14:textId="77777777">
            <w:pPr>
              <w:adjustRightInd w:val="0"/>
              <w:jc w:val="center"/>
              <w:rPr>
                <w:szCs w:val="22"/>
              </w:rPr>
            </w:pPr>
            <w:r w:rsidRPr="00C37674">
              <w:rPr>
                <w:szCs w:val="22"/>
              </w:rPr>
              <w:t>51 (25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2922F30" w14:textId="77777777">
            <w:pPr>
              <w:adjustRightInd w:val="0"/>
              <w:jc w:val="center"/>
              <w:rPr>
                <w:szCs w:val="22"/>
              </w:rPr>
            </w:pPr>
            <w:r w:rsidRPr="00C37674">
              <w:rPr>
                <w:szCs w:val="22"/>
              </w:rPr>
              <w:t>57 (28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D28F19F" w14:textId="77777777">
            <w:pPr>
              <w:adjustRightInd w:val="0"/>
              <w:jc w:val="center"/>
              <w:rPr>
                <w:szCs w:val="22"/>
              </w:rPr>
            </w:pPr>
            <w:r w:rsidRPr="00C37674">
              <w:rPr>
                <w:szCs w:val="22"/>
              </w:rPr>
              <w:t>7 (7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6CA288B" w14:textId="77777777">
            <w:pPr>
              <w:adjustRightInd w:val="0"/>
              <w:jc w:val="center"/>
              <w:rPr>
                <w:szCs w:val="22"/>
              </w:rPr>
            </w:pPr>
            <w:r w:rsidRPr="00C37674">
              <w:rPr>
                <w:szCs w:val="22"/>
              </w:rPr>
              <w:t>18 (17 %)</w:t>
            </w:r>
            <w:r w:rsidRPr="00C37674">
              <w:rPr>
                <w:szCs w:val="22"/>
                <w:vertAlign w:val="superscript"/>
              </w:rPr>
              <w:t>b</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4824DC9" w14:textId="77777777">
            <w:pPr>
              <w:adjustRightInd w:val="0"/>
              <w:jc w:val="center"/>
              <w:rPr>
                <w:szCs w:val="22"/>
              </w:rPr>
            </w:pPr>
            <w:r w:rsidRPr="00C37674">
              <w:rPr>
                <w:szCs w:val="22"/>
              </w:rPr>
              <w:t>24 (23 %)</w:t>
            </w:r>
            <w:r w:rsidRPr="00C37674">
              <w:rPr>
                <w:szCs w:val="22"/>
                <w:vertAlign w:val="superscript"/>
              </w:rPr>
              <w:t>a</w:t>
            </w:r>
          </w:p>
        </w:tc>
      </w:tr>
      <w:tr w14:paraId="51C12035"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E702C3F" w14:textId="77777777">
            <w:pPr>
              <w:ind w:left="284"/>
              <w:rPr>
                <w:szCs w:val="22"/>
              </w:rPr>
            </w:pPr>
            <w:r w:rsidRPr="00C37674">
              <w:rPr>
                <w:szCs w:val="22"/>
              </w:rPr>
              <w:t>Odpoveď ACR 70,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05E6A9E" w14:textId="77777777">
            <w:pPr>
              <w:adjustRightInd w:val="0"/>
              <w:jc w:val="center"/>
              <w:rPr>
                <w:szCs w:val="22"/>
              </w:rPr>
            </w:pPr>
            <w:r w:rsidRPr="00C37674">
              <w:rPr>
                <w:szCs w:val="22"/>
              </w:rPr>
              <w:t>5 (2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12D0172" w14:textId="77777777">
            <w:pPr>
              <w:adjustRightInd w:val="0"/>
              <w:jc w:val="center"/>
              <w:rPr>
                <w:szCs w:val="22"/>
              </w:rPr>
            </w:pPr>
            <w:r w:rsidRPr="00C37674">
              <w:rPr>
                <w:szCs w:val="22"/>
              </w:rPr>
              <w:t>25 (1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69D4849" w14:textId="77777777">
            <w:pPr>
              <w:adjustRightInd w:val="0"/>
              <w:jc w:val="center"/>
              <w:rPr>
                <w:szCs w:val="22"/>
              </w:rPr>
            </w:pPr>
            <w:r w:rsidRPr="00C37674">
              <w:rPr>
                <w:szCs w:val="22"/>
              </w:rPr>
              <w:t>29 (14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AEAD223" w14:textId="77777777">
            <w:pPr>
              <w:adjustRightInd w:val="0"/>
              <w:jc w:val="center"/>
              <w:rPr>
                <w:szCs w:val="22"/>
              </w:rPr>
            </w:pPr>
            <w:r w:rsidRPr="00C37674">
              <w:rPr>
                <w:szCs w:val="22"/>
              </w:rPr>
              <w:t>3 (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D8C7CB5" w14:textId="77777777">
            <w:pPr>
              <w:adjustRightInd w:val="0"/>
              <w:jc w:val="center"/>
              <w:rPr>
                <w:szCs w:val="22"/>
              </w:rPr>
            </w:pPr>
            <w:r w:rsidRPr="00C37674">
              <w:rPr>
                <w:szCs w:val="22"/>
              </w:rPr>
              <w:t>7 (7 %)</w:t>
            </w:r>
            <w:r w:rsidRPr="00C37674">
              <w:rPr>
                <w:szCs w:val="22"/>
                <w:vertAlign w:val="superscript"/>
              </w:rPr>
              <w:t>c</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198E620" w14:textId="77777777">
            <w:pPr>
              <w:adjustRightInd w:val="0"/>
              <w:jc w:val="center"/>
              <w:rPr>
                <w:szCs w:val="22"/>
              </w:rPr>
            </w:pPr>
            <w:r w:rsidRPr="00C37674">
              <w:rPr>
                <w:szCs w:val="22"/>
              </w:rPr>
              <w:t>9 (9 %)</w:t>
            </w:r>
            <w:r w:rsidRPr="00C37674">
              <w:rPr>
                <w:szCs w:val="22"/>
                <w:vertAlign w:val="superscript"/>
              </w:rPr>
              <w:t>c</w:t>
            </w:r>
          </w:p>
        </w:tc>
      </w:tr>
      <w:tr w14:paraId="3414D839"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8FD6F23" w14:textId="77777777">
            <w:pPr>
              <w:rPr>
                <w:i/>
                <w:szCs w:val="22"/>
              </w:rPr>
            </w:pPr>
            <w:r w:rsidRPr="00C37674">
              <w:rPr>
                <w:i/>
                <w:szCs w:val="22"/>
              </w:rPr>
              <w:t>Počet pacientov s ≥ 3 % BSA</w:t>
            </w:r>
            <w:r w:rsidRPr="00C37674">
              <w:rPr>
                <w:i/>
                <w:szCs w:val="22"/>
                <w:vertAlign w:val="superscript"/>
              </w:rPr>
              <w:t>d</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D9D8269" w14:textId="77777777">
            <w:pPr>
              <w:adjustRightInd w:val="0"/>
              <w:jc w:val="center"/>
              <w:rPr>
                <w:szCs w:val="22"/>
              </w:rPr>
            </w:pPr>
            <w:r w:rsidRPr="00C37674">
              <w:rPr>
                <w:szCs w:val="22"/>
              </w:rPr>
              <w:t>146</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EA0B0D1" w14:textId="77777777">
            <w:pPr>
              <w:adjustRightInd w:val="0"/>
              <w:jc w:val="center"/>
              <w:rPr>
                <w:szCs w:val="22"/>
              </w:rPr>
            </w:pPr>
            <w:r w:rsidRPr="00C37674">
              <w:rPr>
                <w:szCs w:val="22"/>
              </w:rPr>
              <w:t>145</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5ABFE05" w14:textId="77777777">
            <w:pPr>
              <w:adjustRightInd w:val="0"/>
              <w:jc w:val="center"/>
              <w:rPr>
                <w:szCs w:val="22"/>
              </w:rPr>
            </w:pPr>
            <w:r w:rsidRPr="00C37674">
              <w:rPr>
                <w:szCs w:val="22"/>
              </w:rPr>
              <w:t>149</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23CD337" w14:textId="77777777">
            <w:pPr>
              <w:adjustRightInd w:val="0"/>
              <w:jc w:val="center"/>
              <w:rPr>
                <w:szCs w:val="22"/>
              </w:rPr>
            </w:pPr>
            <w:r w:rsidRPr="00C37674">
              <w:rPr>
                <w:szCs w:val="22"/>
              </w:rPr>
              <w:t>80</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27FD72C" w14:textId="77777777">
            <w:pPr>
              <w:adjustRightInd w:val="0"/>
              <w:jc w:val="center"/>
              <w:rPr>
                <w:szCs w:val="22"/>
              </w:rPr>
            </w:pPr>
            <w:r w:rsidRPr="00C37674">
              <w:rPr>
                <w:szCs w:val="22"/>
              </w:rPr>
              <w:t>80</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D6E85EF" w14:textId="77777777">
            <w:pPr>
              <w:adjustRightInd w:val="0"/>
              <w:jc w:val="center"/>
              <w:rPr>
                <w:szCs w:val="22"/>
              </w:rPr>
            </w:pPr>
            <w:r w:rsidRPr="00C37674">
              <w:rPr>
                <w:szCs w:val="22"/>
              </w:rPr>
              <w:t>81</w:t>
            </w:r>
          </w:p>
        </w:tc>
      </w:tr>
      <w:tr w14:paraId="7409E3F6"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EB7D79A" w14:textId="77777777">
            <w:pPr>
              <w:ind w:left="284"/>
              <w:rPr>
                <w:szCs w:val="22"/>
              </w:rPr>
            </w:pPr>
            <w:r w:rsidRPr="00C37674">
              <w:rPr>
                <w:szCs w:val="22"/>
              </w:rPr>
              <w:t>Odpoveď PASI 75,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DD70112" w14:textId="77777777">
            <w:pPr>
              <w:adjustRightInd w:val="0"/>
              <w:jc w:val="center"/>
              <w:rPr>
                <w:szCs w:val="22"/>
              </w:rPr>
            </w:pPr>
            <w:r w:rsidRPr="00C37674">
              <w:rPr>
                <w:szCs w:val="22"/>
              </w:rPr>
              <w:t>16 (11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C50C604" w14:textId="77777777">
            <w:pPr>
              <w:adjustRightInd w:val="0"/>
              <w:jc w:val="center"/>
              <w:rPr>
                <w:szCs w:val="22"/>
              </w:rPr>
            </w:pPr>
            <w:r w:rsidRPr="00C37674">
              <w:rPr>
                <w:szCs w:val="22"/>
              </w:rPr>
              <w:t>83 (57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1C93CF4" w14:textId="77777777">
            <w:pPr>
              <w:adjustRightInd w:val="0"/>
              <w:jc w:val="center"/>
              <w:rPr>
                <w:szCs w:val="22"/>
              </w:rPr>
            </w:pPr>
            <w:r w:rsidRPr="00C37674">
              <w:rPr>
                <w:szCs w:val="22"/>
              </w:rPr>
              <w:t>93 (6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0342AA3" w14:textId="77777777">
            <w:pPr>
              <w:adjustRightInd w:val="0"/>
              <w:jc w:val="center"/>
              <w:rPr>
                <w:szCs w:val="22"/>
              </w:rPr>
            </w:pPr>
            <w:r w:rsidRPr="00C37674">
              <w:rPr>
                <w:szCs w:val="22"/>
              </w:rPr>
              <w:t>4 (5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C54B2CB" w14:textId="77777777">
            <w:pPr>
              <w:adjustRightInd w:val="0"/>
              <w:jc w:val="center"/>
              <w:rPr>
                <w:szCs w:val="22"/>
              </w:rPr>
            </w:pPr>
            <w:r w:rsidRPr="00C37674">
              <w:rPr>
                <w:szCs w:val="22"/>
              </w:rPr>
              <w:t>41 (51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85BC7B8" w14:textId="77777777">
            <w:pPr>
              <w:adjustRightInd w:val="0"/>
              <w:jc w:val="center"/>
              <w:rPr>
                <w:szCs w:val="22"/>
              </w:rPr>
            </w:pPr>
            <w:r w:rsidRPr="00C37674">
              <w:rPr>
                <w:szCs w:val="22"/>
              </w:rPr>
              <w:t>45 (56 %)</w:t>
            </w:r>
            <w:r w:rsidRPr="00C37674">
              <w:rPr>
                <w:szCs w:val="22"/>
                <w:vertAlign w:val="superscript"/>
              </w:rPr>
              <w:t>a</w:t>
            </w:r>
          </w:p>
        </w:tc>
      </w:tr>
      <w:tr w14:paraId="77A48DFF"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A7B59F7" w14:textId="77777777">
            <w:pPr>
              <w:ind w:left="284"/>
              <w:rPr>
                <w:szCs w:val="22"/>
              </w:rPr>
            </w:pPr>
            <w:r w:rsidRPr="00C37674">
              <w:rPr>
                <w:szCs w:val="22"/>
              </w:rPr>
              <w:t>Odpoveď PASI 90,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9372D7A" w14:textId="77777777">
            <w:pPr>
              <w:adjustRightInd w:val="0"/>
              <w:jc w:val="center"/>
              <w:rPr>
                <w:szCs w:val="22"/>
              </w:rPr>
            </w:pPr>
            <w:r w:rsidRPr="00C37674">
              <w:rPr>
                <w:szCs w:val="22"/>
              </w:rPr>
              <w:t>4 (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4D86581" w14:textId="77777777">
            <w:pPr>
              <w:adjustRightInd w:val="0"/>
              <w:jc w:val="center"/>
              <w:rPr>
                <w:szCs w:val="22"/>
              </w:rPr>
            </w:pPr>
            <w:r w:rsidRPr="00C37674">
              <w:rPr>
                <w:szCs w:val="22"/>
              </w:rPr>
              <w:t>60 (41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CBAEAF1" w14:textId="77777777">
            <w:pPr>
              <w:adjustRightInd w:val="0"/>
              <w:jc w:val="center"/>
              <w:rPr>
                <w:szCs w:val="22"/>
              </w:rPr>
            </w:pPr>
            <w:r w:rsidRPr="00C37674">
              <w:rPr>
                <w:szCs w:val="22"/>
              </w:rPr>
              <w:t>65 (44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9D3FAA9" w14:textId="77777777">
            <w:pPr>
              <w:adjustRightInd w:val="0"/>
              <w:jc w:val="center"/>
              <w:rPr>
                <w:szCs w:val="22"/>
              </w:rPr>
            </w:pPr>
            <w:r w:rsidRPr="00C37674">
              <w:rPr>
                <w:szCs w:val="22"/>
              </w:rPr>
              <w:t>3 (4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44420CE" w14:textId="77777777">
            <w:pPr>
              <w:adjustRightInd w:val="0"/>
              <w:jc w:val="center"/>
              <w:rPr>
                <w:szCs w:val="22"/>
              </w:rPr>
            </w:pPr>
            <w:r w:rsidRPr="00C37674">
              <w:rPr>
                <w:szCs w:val="22"/>
              </w:rPr>
              <w:t>24 (30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4AB3888" w14:textId="77777777">
            <w:pPr>
              <w:adjustRightInd w:val="0"/>
              <w:jc w:val="center"/>
              <w:rPr>
                <w:szCs w:val="22"/>
              </w:rPr>
            </w:pPr>
            <w:r w:rsidRPr="00C37674">
              <w:rPr>
                <w:szCs w:val="22"/>
              </w:rPr>
              <w:t>36 (44 %)</w:t>
            </w:r>
            <w:r w:rsidRPr="00C37674">
              <w:rPr>
                <w:szCs w:val="22"/>
                <w:vertAlign w:val="superscript"/>
              </w:rPr>
              <w:t>a</w:t>
            </w:r>
          </w:p>
        </w:tc>
      </w:tr>
      <w:tr w14:paraId="79AEF41A"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EE8729C" w14:textId="77777777">
            <w:pPr>
              <w:ind w:left="284"/>
              <w:rPr>
                <w:szCs w:val="22"/>
              </w:rPr>
            </w:pPr>
            <w:r w:rsidRPr="00C37674">
              <w:rPr>
                <w:szCs w:val="22"/>
              </w:rPr>
              <w:t>Kombinovaná odpoveď PASI 75 a ACR 20,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681B7FE" w14:textId="77777777">
            <w:pPr>
              <w:adjustRightInd w:val="0"/>
              <w:jc w:val="center"/>
              <w:rPr>
                <w:szCs w:val="22"/>
              </w:rPr>
            </w:pPr>
            <w:r w:rsidRPr="00C37674">
              <w:rPr>
                <w:szCs w:val="22"/>
              </w:rPr>
              <w:t>8 (5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97C65B7" w14:textId="77777777">
            <w:pPr>
              <w:adjustRightInd w:val="0"/>
              <w:jc w:val="center"/>
              <w:rPr>
                <w:szCs w:val="22"/>
              </w:rPr>
            </w:pPr>
            <w:r w:rsidRPr="00C37674">
              <w:rPr>
                <w:szCs w:val="22"/>
              </w:rPr>
              <w:t>40 (28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456DA2D" w14:textId="77777777">
            <w:pPr>
              <w:adjustRightInd w:val="0"/>
              <w:jc w:val="center"/>
              <w:rPr>
                <w:szCs w:val="22"/>
              </w:rPr>
            </w:pPr>
            <w:r w:rsidRPr="00C37674">
              <w:rPr>
                <w:szCs w:val="22"/>
              </w:rPr>
              <w:t>62 (42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2FCA8C5" w14:textId="77777777">
            <w:pPr>
              <w:adjustRightInd w:val="0"/>
              <w:jc w:val="center"/>
              <w:rPr>
                <w:szCs w:val="22"/>
              </w:rPr>
            </w:pPr>
            <w:r w:rsidRPr="00C37674">
              <w:rPr>
                <w:szCs w:val="22"/>
              </w:rPr>
              <w:t>2 (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1E35ECA" w14:textId="77777777">
            <w:pPr>
              <w:adjustRightInd w:val="0"/>
              <w:jc w:val="center"/>
              <w:rPr>
                <w:szCs w:val="22"/>
              </w:rPr>
            </w:pPr>
            <w:r w:rsidRPr="00C37674">
              <w:rPr>
                <w:szCs w:val="22"/>
              </w:rPr>
              <w:t>24 (30 %)</w:t>
            </w:r>
            <w:r w:rsidRPr="00C37674">
              <w:rPr>
                <w:szCs w:val="22"/>
                <w:vertAlign w:val="superscript"/>
              </w:rPr>
              <w:t>a</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AB84154" w14:textId="77777777">
            <w:pPr>
              <w:adjustRightInd w:val="0"/>
              <w:jc w:val="center"/>
              <w:rPr>
                <w:szCs w:val="22"/>
              </w:rPr>
            </w:pPr>
            <w:r w:rsidRPr="00C37674">
              <w:rPr>
                <w:szCs w:val="22"/>
              </w:rPr>
              <w:t>31 (38 %)</w:t>
            </w:r>
            <w:r w:rsidRPr="00C37674">
              <w:rPr>
                <w:szCs w:val="22"/>
                <w:vertAlign w:val="superscript"/>
              </w:rPr>
              <w:t>a</w:t>
            </w:r>
          </w:p>
        </w:tc>
      </w:tr>
      <w:tr w14:paraId="1763E499"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7D77950" w14:textId="77777777">
            <w:pPr>
              <w:rPr>
                <w:i/>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055D33F"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795E1EA"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C08B987"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5C262FB"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D5C2999" w14:textId="77777777">
            <w:pPr>
              <w:adjustRightInd w:val="0"/>
              <w:jc w:val="center"/>
              <w:rPr>
                <w:szCs w:val="22"/>
              </w:rPr>
            </w:pP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3B4BA83" w14:textId="77777777">
            <w:pPr>
              <w:adjustRightInd w:val="0"/>
              <w:jc w:val="center"/>
              <w:rPr>
                <w:szCs w:val="22"/>
              </w:rPr>
            </w:pPr>
          </w:p>
        </w:tc>
      </w:tr>
      <w:tr w14:paraId="35688607"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E456D1D" w14:textId="77777777">
            <w:pPr>
              <w:rPr>
                <w:b/>
                <w:szCs w:val="22"/>
              </w:rPr>
            </w:pPr>
            <w:r w:rsidRPr="00C37674">
              <w:rPr>
                <w:b/>
                <w:szCs w:val="22"/>
              </w:rPr>
              <w:t>Počet pacientov ≤ 100 kg</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877DFD4" w14:textId="77777777">
            <w:pPr>
              <w:adjustRightInd w:val="0"/>
              <w:jc w:val="center"/>
              <w:rPr>
                <w:szCs w:val="22"/>
              </w:rPr>
            </w:pPr>
            <w:r w:rsidRPr="00C37674">
              <w:rPr>
                <w:szCs w:val="22"/>
              </w:rPr>
              <w:t>154</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9D2B03E" w14:textId="77777777">
            <w:pPr>
              <w:adjustRightInd w:val="0"/>
              <w:jc w:val="center"/>
              <w:rPr>
                <w:szCs w:val="22"/>
              </w:rPr>
            </w:pPr>
            <w:r w:rsidRPr="00C37674">
              <w:rPr>
                <w:szCs w:val="22"/>
              </w:rPr>
              <w:t>153</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2C0077A" w14:textId="77777777">
            <w:pPr>
              <w:adjustRightInd w:val="0"/>
              <w:jc w:val="center"/>
              <w:rPr>
                <w:szCs w:val="22"/>
              </w:rPr>
            </w:pPr>
            <w:r w:rsidRPr="00C37674">
              <w:rPr>
                <w:szCs w:val="22"/>
              </w:rPr>
              <w:t>154</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BEB9BB3" w14:textId="77777777">
            <w:pPr>
              <w:adjustRightInd w:val="0"/>
              <w:jc w:val="center"/>
              <w:rPr>
                <w:szCs w:val="22"/>
              </w:rPr>
            </w:pPr>
            <w:r w:rsidRPr="00C37674">
              <w:rPr>
                <w:szCs w:val="22"/>
              </w:rPr>
              <w:t>74</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8C10DB3" w14:textId="77777777">
            <w:pPr>
              <w:adjustRightInd w:val="0"/>
              <w:jc w:val="center"/>
              <w:rPr>
                <w:szCs w:val="22"/>
              </w:rPr>
            </w:pPr>
            <w:r w:rsidRPr="00C37674">
              <w:rPr>
                <w:szCs w:val="22"/>
              </w:rPr>
              <w:t>74</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137669E" w14:textId="77777777">
            <w:pPr>
              <w:adjustRightInd w:val="0"/>
              <w:jc w:val="center"/>
              <w:rPr>
                <w:szCs w:val="22"/>
              </w:rPr>
            </w:pPr>
            <w:r w:rsidRPr="00C37674">
              <w:rPr>
                <w:szCs w:val="22"/>
              </w:rPr>
              <w:t>73</w:t>
            </w:r>
          </w:p>
        </w:tc>
      </w:tr>
      <w:tr w14:paraId="3646DED4"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5EA9117" w14:textId="77777777">
            <w:pPr>
              <w:ind w:left="284"/>
              <w:rPr>
                <w:szCs w:val="22"/>
              </w:rPr>
            </w:pPr>
            <w:r w:rsidRPr="00C37674">
              <w:rPr>
                <w:szCs w:val="22"/>
              </w:rPr>
              <w:t>Odpoveď ACR 20,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2CCCAF8" w14:textId="77777777">
            <w:pPr>
              <w:adjustRightInd w:val="0"/>
              <w:jc w:val="center"/>
              <w:rPr>
                <w:szCs w:val="22"/>
              </w:rPr>
            </w:pPr>
            <w:r w:rsidRPr="00C37674">
              <w:rPr>
                <w:szCs w:val="22"/>
              </w:rPr>
              <w:t>39 (25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59334A1" w14:textId="77777777">
            <w:pPr>
              <w:adjustRightInd w:val="0"/>
              <w:jc w:val="center"/>
              <w:rPr>
                <w:szCs w:val="22"/>
              </w:rPr>
            </w:pPr>
            <w:r w:rsidRPr="00C37674">
              <w:rPr>
                <w:szCs w:val="22"/>
              </w:rPr>
              <w:t>67 (44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B56E899" w14:textId="77777777">
            <w:pPr>
              <w:adjustRightInd w:val="0"/>
              <w:jc w:val="center"/>
              <w:rPr>
                <w:szCs w:val="22"/>
              </w:rPr>
            </w:pPr>
            <w:r w:rsidRPr="00C37674">
              <w:rPr>
                <w:szCs w:val="22"/>
              </w:rPr>
              <w:t>78 (51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025DC79" w14:textId="77777777">
            <w:pPr>
              <w:adjustRightInd w:val="0"/>
              <w:jc w:val="center"/>
              <w:rPr>
                <w:szCs w:val="22"/>
              </w:rPr>
            </w:pPr>
            <w:r w:rsidRPr="00C37674">
              <w:rPr>
                <w:szCs w:val="22"/>
              </w:rPr>
              <w:t>17 (2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787CBD9" w14:textId="77777777">
            <w:pPr>
              <w:adjustRightInd w:val="0"/>
              <w:jc w:val="center"/>
              <w:rPr>
                <w:szCs w:val="22"/>
              </w:rPr>
            </w:pPr>
            <w:r w:rsidRPr="00C37674">
              <w:rPr>
                <w:szCs w:val="22"/>
              </w:rPr>
              <w:t>32 (4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FA41F05" w14:textId="77777777">
            <w:pPr>
              <w:adjustRightInd w:val="0"/>
              <w:jc w:val="center"/>
              <w:rPr>
                <w:szCs w:val="22"/>
              </w:rPr>
            </w:pPr>
            <w:r w:rsidRPr="00C37674">
              <w:rPr>
                <w:szCs w:val="22"/>
              </w:rPr>
              <w:t>34 (47 %)</w:t>
            </w:r>
          </w:p>
        </w:tc>
      </w:tr>
      <w:tr w14:paraId="2BBD11F6"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7DF46F4" w14:textId="77777777">
            <w:pPr>
              <w:rPr>
                <w:i/>
                <w:szCs w:val="22"/>
              </w:rPr>
            </w:pPr>
            <w:r w:rsidRPr="00C37674">
              <w:rPr>
                <w:i/>
                <w:szCs w:val="22"/>
              </w:rPr>
              <w:t>Počet pacientov s ≥ 3 % BSA</w:t>
            </w:r>
            <w:r w:rsidRPr="00C37674">
              <w:rPr>
                <w:i/>
                <w:szCs w:val="22"/>
                <w:vertAlign w:val="superscript"/>
              </w:rPr>
              <w:t>d</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BB1D39C" w14:textId="77777777">
            <w:pPr>
              <w:adjustRightInd w:val="0"/>
              <w:jc w:val="center"/>
              <w:rPr>
                <w:szCs w:val="22"/>
              </w:rPr>
            </w:pPr>
            <w:r w:rsidRPr="00C37674">
              <w:rPr>
                <w:szCs w:val="22"/>
              </w:rPr>
              <w:t>105</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00FE0C3" w14:textId="77777777">
            <w:pPr>
              <w:adjustRightInd w:val="0"/>
              <w:jc w:val="center"/>
              <w:rPr>
                <w:szCs w:val="22"/>
              </w:rPr>
            </w:pPr>
            <w:r w:rsidRPr="00C37674">
              <w:rPr>
                <w:szCs w:val="22"/>
              </w:rPr>
              <w:t>105</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C2E718E" w14:textId="77777777">
            <w:pPr>
              <w:adjustRightInd w:val="0"/>
              <w:jc w:val="center"/>
              <w:rPr>
                <w:szCs w:val="22"/>
              </w:rPr>
            </w:pPr>
            <w:r w:rsidRPr="00C37674">
              <w:rPr>
                <w:szCs w:val="22"/>
              </w:rPr>
              <w:t>111</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CC730D2" w14:textId="77777777">
            <w:pPr>
              <w:adjustRightInd w:val="0"/>
              <w:jc w:val="center"/>
              <w:rPr>
                <w:szCs w:val="22"/>
              </w:rPr>
            </w:pPr>
            <w:r w:rsidRPr="00C37674">
              <w:rPr>
                <w:szCs w:val="22"/>
              </w:rPr>
              <w:t>54</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0A8D923" w14:textId="77777777">
            <w:pPr>
              <w:adjustRightInd w:val="0"/>
              <w:jc w:val="center"/>
              <w:rPr>
                <w:szCs w:val="22"/>
              </w:rPr>
            </w:pPr>
            <w:r w:rsidRPr="00C37674">
              <w:rPr>
                <w:szCs w:val="22"/>
              </w:rPr>
              <w:t>58</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89EB61B" w14:textId="77777777">
            <w:pPr>
              <w:adjustRightInd w:val="0"/>
              <w:jc w:val="center"/>
              <w:rPr>
                <w:szCs w:val="22"/>
              </w:rPr>
            </w:pPr>
            <w:r w:rsidRPr="00C37674">
              <w:rPr>
                <w:szCs w:val="22"/>
              </w:rPr>
              <w:t>57</w:t>
            </w:r>
          </w:p>
        </w:tc>
      </w:tr>
      <w:tr w14:paraId="5361EC71"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F66DBBE" w14:textId="77777777">
            <w:pPr>
              <w:ind w:left="284"/>
              <w:rPr>
                <w:szCs w:val="22"/>
              </w:rPr>
            </w:pPr>
            <w:r w:rsidRPr="00C37674">
              <w:rPr>
                <w:szCs w:val="22"/>
              </w:rPr>
              <w:t>Odpoveď PASI 75,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808C589" w14:textId="77777777">
            <w:pPr>
              <w:adjustRightInd w:val="0"/>
              <w:jc w:val="center"/>
              <w:rPr>
                <w:szCs w:val="22"/>
              </w:rPr>
            </w:pPr>
            <w:r w:rsidRPr="00C37674">
              <w:rPr>
                <w:szCs w:val="22"/>
              </w:rPr>
              <w:t>14 (1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38F1DD9" w14:textId="77777777">
            <w:pPr>
              <w:adjustRightInd w:val="0"/>
              <w:jc w:val="center"/>
              <w:rPr>
                <w:szCs w:val="22"/>
              </w:rPr>
            </w:pPr>
            <w:r w:rsidRPr="00C37674">
              <w:rPr>
                <w:szCs w:val="22"/>
              </w:rPr>
              <w:t>64 (61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478B1BA" w14:textId="77777777">
            <w:pPr>
              <w:adjustRightInd w:val="0"/>
              <w:jc w:val="center"/>
              <w:rPr>
                <w:szCs w:val="22"/>
              </w:rPr>
            </w:pPr>
            <w:r w:rsidRPr="00C37674">
              <w:rPr>
                <w:szCs w:val="22"/>
              </w:rPr>
              <w:t>73 (66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546E045" w14:textId="77777777">
            <w:pPr>
              <w:adjustRightInd w:val="0"/>
              <w:jc w:val="center"/>
              <w:rPr>
                <w:szCs w:val="22"/>
              </w:rPr>
            </w:pPr>
            <w:r w:rsidRPr="00C37674">
              <w:rPr>
                <w:szCs w:val="22"/>
              </w:rPr>
              <w:t>4 (7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B169DA5" w14:textId="77777777">
            <w:pPr>
              <w:adjustRightInd w:val="0"/>
              <w:jc w:val="center"/>
              <w:rPr>
                <w:szCs w:val="22"/>
              </w:rPr>
            </w:pPr>
            <w:r w:rsidRPr="00C37674">
              <w:rPr>
                <w:szCs w:val="22"/>
              </w:rPr>
              <w:t>31 (5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DAA8FF8" w14:textId="77777777">
            <w:pPr>
              <w:adjustRightInd w:val="0"/>
              <w:jc w:val="center"/>
              <w:rPr>
                <w:szCs w:val="22"/>
              </w:rPr>
            </w:pPr>
            <w:r w:rsidRPr="00C37674">
              <w:rPr>
                <w:szCs w:val="22"/>
              </w:rPr>
              <w:t>32 (56 %)</w:t>
            </w:r>
          </w:p>
        </w:tc>
      </w:tr>
      <w:tr w14:paraId="46B04FF1"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EB89299" w14:textId="77777777">
            <w:pPr>
              <w:rPr>
                <w:b/>
                <w:szCs w:val="22"/>
              </w:rPr>
            </w:pPr>
            <w:r w:rsidRPr="00C37674">
              <w:rPr>
                <w:b/>
                <w:szCs w:val="22"/>
              </w:rPr>
              <w:t>Počet pacientov &gt; 100 kg</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9DCF8D6" w14:textId="77777777">
            <w:pPr>
              <w:adjustRightInd w:val="0"/>
              <w:jc w:val="center"/>
              <w:rPr>
                <w:szCs w:val="22"/>
              </w:rPr>
            </w:pPr>
            <w:r w:rsidRPr="00C37674">
              <w:rPr>
                <w:szCs w:val="22"/>
              </w:rPr>
              <w:t>52</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D42E9F4" w14:textId="77777777">
            <w:pPr>
              <w:adjustRightInd w:val="0"/>
              <w:jc w:val="center"/>
              <w:rPr>
                <w:szCs w:val="22"/>
              </w:rPr>
            </w:pPr>
            <w:r w:rsidRPr="00C37674">
              <w:rPr>
                <w:szCs w:val="22"/>
              </w:rPr>
              <w:t>52</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B162908" w14:textId="77777777">
            <w:pPr>
              <w:adjustRightInd w:val="0"/>
              <w:jc w:val="center"/>
              <w:rPr>
                <w:szCs w:val="22"/>
              </w:rPr>
            </w:pPr>
            <w:r w:rsidRPr="00C37674">
              <w:rPr>
                <w:szCs w:val="22"/>
              </w:rPr>
              <w:t>50</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C30E741" w14:textId="77777777">
            <w:pPr>
              <w:adjustRightInd w:val="0"/>
              <w:jc w:val="center"/>
              <w:rPr>
                <w:szCs w:val="22"/>
              </w:rPr>
            </w:pPr>
            <w:r w:rsidRPr="00C37674">
              <w:rPr>
                <w:szCs w:val="22"/>
              </w:rPr>
              <w:t>30</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B24902A" w14:textId="77777777">
            <w:pPr>
              <w:adjustRightInd w:val="0"/>
              <w:jc w:val="center"/>
              <w:rPr>
                <w:szCs w:val="22"/>
              </w:rPr>
            </w:pPr>
            <w:r w:rsidRPr="00C37674">
              <w:rPr>
                <w:szCs w:val="22"/>
              </w:rPr>
              <w:t>29</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4BB7626" w14:textId="77777777">
            <w:pPr>
              <w:adjustRightInd w:val="0"/>
              <w:jc w:val="center"/>
              <w:rPr>
                <w:szCs w:val="22"/>
              </w:rPr>
            </w:pPr>
            <w:r w:rsidRPr="00C37674">
              <w:rPr>
                <w:szCs w:val="22"/>
              </w:rPr>
              <w:t>31</w:t>
            </w:r>
          </w:p>
        </w:tc>
      </w:tr>
      <w:tr w14:paraId="52B3F884"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4F7BCF8" w14:textId="77777777">
            <w:pPr>
              <w:ind w:left="284"/>
              <w:rPr>
                <w:szCs w:val="22"/>
              </w:rPr>
            </w:pPr>
            <w:r w:rsidRPr="00C37674">
              <w:rPr>
                <w:szCs w:val="22"/>
              </w:rPr>
              <w:t>Odpoveď ACR 20,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F196FED" w14:textId="77777777">
            <w:pPr>
              <w:adjustRightInd w:val="0"/>
              <w:jc w:val="center"/>
              <w:rPr>
                <w:szCs w:val="22"/>
              </w:rPr>
            </w:pPr>
            <w:r w:rsidRPr="00C37674">
              <w:rPr>
                <w:szCs w:val="22"/>
              </w:rPr>
              <w:t>8 (15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DE7BE6C" w14:textId="77777777">
            <w:pPr>
              <w:adjustRightInd w:val="0"/>
              <w:jc w:val="center"/>
              <w:rPr>
                <w:szCs w:val="22"/>
              </w:rPr>
            </w:pPr>
            <w:r w:rsidRPr="00C37674">
              <w:rPr>
                <w:szCs w:val="22"/>
              </w:rPr>
              <w:t>20 (38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E812194" w14:textId="77777777">
            <w:pPr>
              <w:adjustRightInd w:val="0"/>
              <w:jc w:val="center"/>
              <w:rPr>
                <w:szCs w:val="22"/>
              </w:rPr>
            </w:pPr>
            <w:r w:rsidRPr="00C37674">
              <w:rPr>
                <w:szCs w:val="22"/>
              </w:rPr>
              <w:t>23 (46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AF21DC7" w14:textId="77777777">
            <w:pPr>
              <w:adjustRightInd w:val="0"/>
              <w:jc w:val="center"/>
              <w:rPr>
                <w:szCs w:val="22"/>
              </w:rPr>
            </w:pPr>
            <w:r w:rsidRPr="00C37674">
              <w:rPr>
                <w:szCs w:val="22"/>
              </w:rPr>
              <w:t>4 (1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656D549A" w14:textId="77777777">
            <w:pPr>
              <w:adjustRightInd w:val="0"/>
              <w:jc w:val="center"/>
              <w:rPr>
                <w:szCs w:val="22"/>
              </w:rPr>
            </w:pPr>
            <w:r w:rsidRPr="00C37674">
              <w:rPr>
                <w:szCs w:val="22"/>
              </w:rPr>
              <w:t>13 (45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E5374C8" w14:textId="77777777">
            <w:pPr>
              <w:adjustRightInd w:val="0"/>
              <w:jc w:val="center"/>
              <w:rPr>
                <w:szCs w:val="22"/>
              </w:rPr>
            </w:pPr>
            <w:r w:rsidRPr="00C37674">
              <w:rPr>
                <w:szCs w:val="22"/>
              </w:rPr>
              <w:t>12 (39 %)</w:t>
            </w:r>
          </w:p>
        </w:tc>
      </w:tr>
      <w:tr w14:paraId="6E2745D6"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D51D451" w14:textId="77777777">
            <w:pPr>
              <w:rPr>
                <w:i/>
                <w:szCs w:val="22"/>
              </w:rPr>
            </w:pPr>
            <w:r w:rsidRPr="00C37674">
              <w:rPr>
                <w:i/>
                <w:szCs w:val="22"/>
              </w:rPr>
              <w:t>Počet pacientov s ≥ 3 % BSA</w:t>
            </w:r>
            <w:r w:rsidRPr="00C37674">
              <w:rPr>
                <w:i/>
                <w:szCs w:val="22"/>
                <w:vertAlign w:val="superscript"/>
              </w:rPr>
              <w:t>d</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74B04A3" w14:textId="77777777">
            <w:pPr>
              <w:adjustRightInd w:val="0"/>
              <w:jc w:val="center"/>
              <w:rPr>
                <w:szCs w:val="22"/>
              </w:rPr>
            </w:pPr>
            <w:r w:rsidRPr="00C37674">
              <w:rPr>
                <w:szCs w:val="22"/>
              </w:rPr>
              <w:t>41</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3FDB98F" w14:textId="77777777">
            <w:pPr>
              <w:adjustRightInd w:val="0"/>
              <w:jc w:val="center"/>
              <w:rPr>
                <w:szCs w:val="22"/>
              </w:rPr>
            </w:pPr>
            <w:r w:rsidRPr="00C37674">
              <w:rPr>
                <w:szCs w:val="22"/>
              </w:rPr>
              <w:t>40</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7C45C58" w14:textId="77777777">
            <w:pPr>
              <w:adjustRightInd w:val="0"/>
              <w:jc w:val="center"/>
              <w:rPr>
                <w:szCs w:val="22"/>
              </w:rPr>
            </w:pPr>
            <w:r w:rsidRPr="00C37674">
              <w:rPr>
                <w:szCs w:val="22"/>
              </w:rPr>
              <w:t>38</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3177B0F" w14:textId="77777777">
            <w:pPr>
              <w:adjustRightInd w:val="0"/>
              <w:jc w:val="center"/>
              <w:rPr>
                <w:szCs w:val="22"/>
              </w:rPr>
            </w:pPr>
            <w:r w:rsidRPr="00C37674">
              <w:rPr>
                <w:szCs w:val="22"/>
              </w:rPr>
              <w:t>26</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36D88ED2" w14:textId="77777777">
            <w:pPr>
              <w:adjustRightInd w:val="0"/>
              <w:jc w:val="center"/>
              <w:rPr>
                <w:szCs w:val="22"/>
              </w:rPr>
            </w:pPr>
            <w:r w:rsidRPr="00C37674">
              <w:rPr>
                <w:szCs w:val="22"/>
              </w:rPr>
              <w:t>22</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CEBD3C0" w14:textId="77777777">
            <w:pPr>
              <w:adjustRightInd w:val="0"/>
              <w:jc w:val="center"/>
              <w:rPr>
                <w:szCs w:val="22"/>
              </w:rPr>
            </w:pPr>
            <w:r w:rsidRPr="00C37674">
              <w:rPr>
                <w:szCs w:val="22"/>
              </w:rPr>
              <w:t>24</w:t>
            </w:r>
          </w:p>
        </w:tc>
      </w:tr>
      <w:tr w14:paraId="0091DA52" w14:textId="77777777" w:rsidTr="00C372AE">
        <w:tblPrEx>
          <w:tblW w:w="9072" w:type="dxa"/>
          <w:jc w:val="center"/>
          <w:tblLook w:val="0000"/>
        </w:tblPrEx>
        <w:trPr>
          <w:cantSplit/>
          <w:jc w:val="center"/>
        </w:trPr>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73AF21D1" w14:textId="77777777">
            <w:pPr>
              <w:ind w:left="284"/>
              <w:rPr>
                <w:szCs w:val="22"/>
              </w:rPr>
            </w:pPr>
            <w:r w:rsidRPr="00C37674">
              <w:rPr>
                <w:szCs w:val="22"/>
              </w:rPr>
              <w:t>Odpoveď PASI 75, N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20B15187" w14:textId="77777777">
            <w:pPr>
              <w:adjustRightInd w:val="0"/>
              <w:jc w:val="center"/>
              <w:rPr>
                <w:szCs w:val="22"/>
              </w:rPr>
            </w:pPr>
            <w:r w:rsidRPr="00C37674">
              <w:rPr>
                <w:szCs w:val="22"/>
              </w:rPr>
              <w:t>2 (5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4D917299" w14:textId="77777777">
            <w:pPr>
              <w:adjustRightInd w:val="0"/>
              <w:jc w:val="center"/>
              <w:rPr>
                <w:szCs w:val="22"/>
              </w:rPr>
            </w:pPr>
            <w:r w:rsidRPr="00C37674">
              <w:rPr>
                <w:szCs w:val="22"/>
              </w:rPr>
              <w:t>19 (48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5FE62727" w14:textId="77777777">
            <w:pPr>
              <w:adjustRightInd w:val="0"/>
              <w:jc w:val="center"/>
              <w:rPr>
                <w:szCs w:val="22"/>
              </w:rPr>
            </w:pPr>
            <w:r w:rsidRPr="00C37674">
              <w:rPr>
                <w:szCs w:val="22"/>
              </w:rPr>
              <w:t>20 (53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B78FFA0" w14:textId="77777777">
            <w:pPr>
              <w:adjustRightInd w:val="0"/>
              <w:jc w:val="center"/>
              <w:rPr>
                <w:szCs w:val="22"/>
              </w:rPr>
            </w:pPr>
            <w:r w:rsidRPr="00C37674">
              <w:rPr>
                <w:szCs w:val="22"/>
              </w:rPr>
              <w:t>0</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0BF36BA7" w14:textId="77777777">
            <w:pPr>
              <w:adjustRightInd w:val="0"/>
              <w:jc w:val="center"/>
              <w:rPr>
                <w:szCs w:val="22"/>
              </w:rPr>
            </w:pPr>
            <w:r w:rsidRPr="00C37674">
              <w:rPr>
                <w:szCs w:val="22"/>
              </w:rPr>
              <w:t>10 (45 %)</w:t>
            </w:r>
          </w:p>
        </w:tc>
        <w:tc>
          <w:tcPr>
            <w:tcW w:w="0" w:type="auto"/>
            <w:tcBorders>
              <w:top w:val="single" w:sz="4" w:space="0" w:color="auto"/>
              <w:left w:val="single" w:sz="4" w:space="0" w:color="auto"/>
              <w:bottom w:val="single" w:sz="4" w:space="0" w:color="auto"/>
              <w:right w:val="single" w:sz="4" w:space="0" w:color="auto"/>
            </w:tcBorders>
            <w:vAlign w:val="center"/>
          </w:tcPr>
          <w:p w:rsidR="00C533A5" w:rsidRPr="00C37674" w:rsidP="00C372AE" w14:paraId="1475A6EF" w14:textId="77777777">
            <w:pPr>
              <w:adjustRightInd w:val="0"/>
              <w:jc w:val="center"/>
              <w:rPr>
                <w:szCs w:val="22"/>
              </w:rPr>
            </w:pPr>
            <w:r w:rsidRPr="00C37674">
              <w:rPr>
                <w:szCs w:val="22"/>
              </w:rPr>
              <w:t>13 (54 %)</w:t>
            </w:r>
          </w:p>
        </w:tc>
      </w:tr>
      <w:tr w14:paraId="113EBC51" w14:textId="77777777" w:rsidTr="00C372AE">
        <w:tblPrEx>
          <w:tblW w:w="9072" w:type="dxa"/>
          <w:jc w:val="center"/>
          <w:tblLook w:val="0000"/>
        </w:tblPrEx>
        <w:trPr>
          <w:cantSplit/>
          <w:jc w:val="center"/>
        </w:trPr>
        <w:tc>
          <w:tcPr>
            <w:tcW w:w="0" w:type="auto"/>
            <w:gridSpan w:val="7"/>
            <w:tcBorders>
              <w:top w:val="single" w:sz="4" w:space="0" w:color="auto"/>
              <w:left w:val="nil"/>
              <w:bottom w:val="nil"/>
              <w:right w:val="nil"/>
            </w:tcBorders>
            <w:vAlign w:val="center"/>
          </w:tcPr>
          <w:p w:rsidR="00C533A5" w:rsidRPr="00C37674" w:rsidP="00C372AE" w14:paraId="767137CE" w14:textId="77777777">
            <w:pPr>
              <w:widowControl w:val="0"/>
              <w:tabs>
                <w:tab w:val="left" w:pos="284"/>
                <w:tab w:val="clear" w:pos="567"/>
              </w:tabs>
              <w:ind w:left="284" w:hanging="284"/>
              <w:rPr>
                <w:sz w:val="18"/>
                <w:szCs w:val="18"/>
              </w:rPr>
            </w:pPr>
            <w:r w:rsidRPr="00C37674">
              <w:rPr>
                <w:szCs w:val="22"/>
                <w:vertAlign w:val="superscript"/>
              </w:rPr>
              <w:t>a</w:t>
            </w:r>
            <w:r w:rsidRPr="00C37674">
              <w:rPr>
                <w:szCs w:val="22"/>
                <w:vertAlign w:val="superscript"/>
              </w:rPr>
              <w:tab/>
            </w:r>
            <w:r w:rsidRPr="00C37674">
              <w:rPr>
                <w:sz w:val="18"/>
                <w:szCs w:val="18"/>
              </w:rPr>
              <w:t>p &lt; 0,001</w:t>
            </w:r>
          </w:p>
          <w:p w:rsidR="00C533A5" w:rsidRPr="00C37674" w:rsidP="00C372AE" w14:paraId="7076C6A1" w14:textId="77777777">
            <w:pPr>
              <w:widowControl w:val="0"/>
              <w:tabs>
                <w:tab w:val="left" w:pos="284"/>
                <w:tab w:val="clear" w:pos="567"/>
              </w:tabs>
              <w:ind w:left="284" w:hanging="284"/>
              <w:rPr>
                <w:sz w:val="18"/>
                <w:szCs w:val="18"/>
              </w:rPr>
            </w:pPr>
            <w:r w:rsidRPr="00C37674">
              <w:rPr>
                <w:szCs w:val="22"/>
                <w:vertAlign w:val="superscript"/>
              </w:rPr>
              <w:t>b</w:t>
            </w:r>
            <w:r w:rsidRPr="00C37674">
              <w:rPr>
                <w:szCs w:val="22"/>
                <w:vertAlign w:val="superscript"/>
              </w:rPr>
              <w:tab/>
            </w:r>
            <w:r w:rsidRPr="00C37674">
              <w:rPr>
                <w:sz w:val="18"/>
                <w:szCs w:val="18"/>
              </w:rPr>
              <w:t>p &lt; 0,05</w:t>
            </w:r>
          </w:p>
          <w:p w:rsidR="00C533A5" w:rsidRPr="00C37674" w:rsidP="00C372AE" w14:paraId="17AF1058" w14:textId="77777777">
            <w:pPr>
              <w:widowControl w:val="0"/>
              <w:tabs>
                <w:tab w:val="left" w:pos="284"/>
                <w:tab w:val="clear" w:pos="567"/>
              </w:tabs>
              <w:ind w:left="284" w:hanging="284"/>
              <w:rPr>
                <w:sz w:val="18"/>
                <w:szCs w:val="18"/>
              </w:rPr>
            </w:pPr>
            <w:r w:rsidRPr="00C37674">
              <w:rPr>
                <w:szCs w:val="22"/>
                <w:vertAlign w:val="superscript"/>
              </w:rPr>
              <w:t>c</w:t>
            </w:r>
            <w:r w:rsidRPr="00C37674">
              <w:rPr>
                <w:szCs w:val="22"/>
                <w:vertAlign w:val="superscript"/>
              </w:rPr>
              <w:tab/>
            </w:r>
            <w:r w:rsidRPr="00C37674">
              <w:rPr>
                <w:sz w:val="18"/>
                <w:szCs w:val="18"/>
              </w:rPr>
              <w:t>p = NS</w:t>
            </w:r>
          </w:p>
          <w:p w:rsidR="00C533A5" w:rsidRPr="00C37674" w:rsidP="00C372AE" w14:paraId="3212AB34" w14:textId="77777777">
            <w:pPr>
              <w:widowControl w:val="0"/>
              <w:tabs>
                <w:tab w:val="left" w:pos="284"/>
                <w:tab w:val="clear" w:pos="567"/>
              </w:tabs>
              <w:ind w:left="284" w:hanging="284"/>
              <w:rPr>
                <w:color w:val="000000"/>
                <w:sz w:val="21"/>
                <w:szCs w:val="21"/>
              </w:rPr>
            </w:pPr>
            <w:r w:rsidRPr="00C37674">
              <w:rPr>
                <w:szCs w:val="22"/>
                <w:vertAlign w:val="superscript"/>
              </w:rPr>
              <w:t>d</w:t>
            </w:r>
            <w:r w:rsidRPr="00C37674">
              <w:rPr>
                <w:szCs w:val="22"/>
                <w:vertAlign w:val="superscript"/>
              </w:rPr>
              <w:tab/>
            </w:r>
            <w:r w:rsidRPr="00C37674">
              <w:rPr>
                <w:sz w:val="18"/>
                <w:szCs w:val="18"/>
              </w:rPr>
              <w:t xml:space="preserve">Počet pacientov s kožou postihnutou psoriázou na ≥ 3 % povrchu tela v úvode liečby. </w:t>
            </w:r>
          </w:p>
        </w:tc>
      </w:tr>
    </w:tbl>
    <w:p w:rsidR="00C533A5" w:rsidRPr="00C37674" w:rsidP="00C533A5" w14:paraId="2ECB1B69" w14:textId="77777777"/>
    <w:p w:rsidR="00C533A5" w:rsidRPr="00C37674" w:rsidP="00C533A5" w14:paraId="40E75686" w14:textId="77777777">
      <w:r w:rsidRPr="00C37674">
        <w:t>Odpovede ACR 20, 50 a 70 sa naďalej zlepšovali alebo boli udržané do 52. týždňa (1. a 2. štúdia PsA) a 100. týždňa (1. štúdia PsA). V 1. štúdii PsA dosiahlo v 100. týždni odpoveď ACR 20 57 % so 45 mg a 64 % s 90 mg. V 2. štúdii PsA dosiahlo v 52. týždni odpoveď ACR 20 47 % so 45 mg a 48 % s 90 mg.</w:t>
      </w:r>
    </w:p>
    <w:p w:rsidR="00C533A5" w:rsidRPr="00C37674" w:rsidP="00C533A5" w14:paraId="05EF222F" w14:textId="77777777"/>
    <w:p w:rsidR="00C533A5" w:rsidRPr="00C37674" w:rsidP="00C533A5" w14:paraId="41FF0DD6" w14:textId="77777777">
      <w:pPr>
        <w:rPr>
          <w:szCs w:val="22"/>
        </w:rPr>
      </w:pPr>
      <w:r w:rsidRPr="00C37674">
        <w:t xml:space="preserve">V 24. týždni bol podiel pacientov dosahujúcich zmenenú odpoveď podľa PsARC (z angl. PsA response criteria) tiež výrazne vyšší v skupine s ustekinumabom v porovnaní s placebom. Odpovede podľa PsARC boli udržané do 52. a 100. týždňa. V 24. týždni vykazoval vyšší podiel pacientov liečených ustekinumabom, ktorí mali spondylitídu s periférnou artritídou </w:t>
      </w:r>
      <w:r w:rsidRPr="00C37674">
        <w:rPr>
          <w:szCs w:val="24"/>
        </w:rPr>
        <w:t>pri prvej návšteve, 50- a 70-percentné zlepšenie skóre BASDAI (z angl. Bath Ankylosing Spondylitis Disease Activity Index) v porovnaní s placebom.</w:t>
      </w:r>
    </w:p>
    <w:p w:rsidR="00C533A5" w:rsidRPr="00C37674" w:rsidP="00C533A5" w14:paraId="70C29D63" w14:textId="77777777"/>
    <w:p w:rsidR="00C533A5" w:rsidRPr="00C37674" w:rsidP="00C533A5" w14:paraId="751CC637" w14:textId="77777777">
      <w:r w:rsidRPr="00C37674">
        <w:t>Odpovede pozorované v skupinách liečených ustekinumabom boli podobné u pacientov súbežne dostávajúcich a nedostávajúcich MTX a boli udržané do 52. a 100. týždňa. Pacienti predtým liečení s anti</w:t>
      </w:r>
      <w:r w:rsidRPr="00C37674">
        <w:noBreakHyphen/>
        <w:t>TNFα látkami, ktorí dostávali ustekinumab, dosiahli v 24. týždni vyššiu odpoveď ako pacienti dostávajúci placebo (odpoveď ACR 20 v 24. týždni pre 45 mg a 90 mg bola 37 % resp. 34 %, v porovnaní s placebom 15 %; p &lt; 0,05) a odpovede boli udržané do 52. týždňa.</w:t>
      </w:r>
    </w:p>
    <w:p w:rsidR="00C533A5" w:rsidRPr="00C37674" w:rsidP="00C533A5" w14:paraId="6BED1182" w14:textId="77777777">
      <w:pPr>
        <w:rPr>
          <w:szCs w:val="22"/>
          <w:u w:val="single"/>
        </w:rPr>
      </w:pPr>
    </w:p>
    <w:p w:rsidR="00C533A5" w:rsidRPr="00C37674" w:rsidP="00C533A5" w14:paraId="00C586DD" w14:textId="4F874E24">
      <w:pPr>
        <w:autoSpaceDE w:val="0"/>
        <w:autoSpaceDN w:val="0"/>
        <w:adjustRightInd w:val="0"/>
        <w:rPr>
          <w:szCs w:val="22"/>
        </w:rPr>
      </w:pPr>
      <w:r w:rsidRPr="00C37674">
        <w:rPr>
          <w:szCs w:val="22"/>
        </w:rPr>
        <w:t>V 24. týždni 1. štúdie PsA bolo u pacientov s entezitídou a/alebo daktylitídou v úvode liečby pozorované výrazné zlepšenie skóre entezitídy a daktylitídy v skupinách s ustekinumabom v porovnaní s</w:t>
      </w:r>
      <w:r w:rsidR="00FD67E1">
        <w:rPr>
          <w:szCs w:val="22"/>
        </w:rPr>
        <w:t> </w:t>
      </w:r>
      <w:r w:rsidRPr="00C37674">
        <w:rPr>
          <w:szCs w:val="22"/>
        </w:rPr>
        <w:t>placebom</w:t>
      </w:r>
      <w:r w:rsidR="00FD67E1">
        <w:rPr>
          <w:szCs w:val="22"/>
        </w:rPr>
        <w:t>.</w:t>
      </w:r>
      <w:r w:rsidRPr="00C37674">
        <w:rPr>
          <w:szCs w:val="22"/>
        </w:rPr>
        <w:t xml:space="preserve"> V 2. štúdii PsA bolo v 24. týždni výrazné zlepšenie skóre entezitídy a numerické zlepšenie (nie štatisticky významné) v skóre daktylitídy pozorované v skupine s ustekinumabom 90 mg v porovnaní s placebom. Zlepšenia v skóre entezitídy a daktylitídy boli udržané do 52. a 100. týždňa.</w:t>
      </w:r>
    </w:p>
    <w:p w:rsidR="00C533A5" w:rsidRPr="00C37674" w:rsidP="00C533A5" w14:paraId="34D38FA6" w14:textId="77777777">
      <w:pPr>
        <w:autoSpaceDE w:val="0"/>
        <w:autoSpaceDN w:val="0"/>
        <w:adjustRightInd w:val="0"/>
      </w:pPr>
    </w:p>
    <w:p w:rsidR="00C533A5" w:rsidRPr="006C3F2A" w:rsidP="00C533A5" w14:paraId="333A9219" w14:textId="77777777">
      <w:pPr>
        <w:keepNext/>
        <w:autoSpaceDE w:val="0"/>
        <w:autoSpaceDN w:val="0"/>
        <w:adjustRightInd w:val="0"/>
        <w:rPr>
          <w:i/>
        </w:rPr>
      </w:pPr>
      <w:r w:rsidRPr="006C3F2A">
        <w:rPr>
          <w:i/>
        </w:rPr>
        <w:t>Rádiografická odpoveď</w:t>
      </w:r>
    </w:p>
    <w:p w:rsidR="00C533A5" w:rsidRPr="00C37674" w:rsidP="00C533A5" w14:paraId="6903904D" w14:textId="77777777">
      <w:pPr>
        <w:autoSpaceDE w:val="0"/>
        <w:autoSpaceDN w:val="0"/>
        <w:adjustRightInd w:val="0"/>
      </w:pPr>
      <w:r w:rsidRPr="00C37674">
        <w:t xml:space="preserve">Štrukturálne poškodenie na rukách aj nohách bolo vyjadrené ako zmena v celkovom skóre podľa Sharpa modifikované van der Heijdemovou (vdH-S skóre), upravené pre PsA pridaním distálnych medzičlánkových kĺbov ruky oproti východiskovému stavu. Bola vykonaná vopred určená zjednotená analýza, kombinujúca údaje od 927 pacientov z 1. a 2. štúdie PsA. Ustekinumab preukázal štatisticky </w:t>
      </w:r>
      <w:r w:rsidRPr="00C37674">
        <w:t>významný pokles v miere progresie štrukturálneho poškodenia v porovnaní s placebom, keď sa meral zmenou celkového upraveného vdH-S skóre od východiskového stavu do 24. týždňa (stredná hodnota ± SD skóre bolo 0,97 ± 3,85 v skupine s placebom v porovnaní s 0,4 ± 2,11 v skupine s ustekinumabom 45 mg (p &lt; 0,05) a 0,39 ± 2,40 v skupine s ustekinumabom 90 mg (p &lt; 0,001). Tento účinok bol podporený 1. štúdiou PsA. Tento účinok sa považuje za preukázaný bez ohľadu na súbežné použitie MTX a bol udržaný do 52. (zjednotená analýza) a 100. týždňa (1. štúdia PsA).</w:t>
      </w:r>
    </w:p>
    <w:p w:rsidR="00C533A5" w:rsidRPr="00C37674" w:rsidP="00C533A5" w14:paraId="48C3B98B" w14:textId="77777777">
      <w:pPr>
        <w:autoSpaceDE w:val="0"/>
        <w:autoSpaceDN w:val="0"/>
        <w:adjustRightInd w:val="0"/>
      </w:pPr>
    </w:p>
    <w:p w:rsidR="00C533A5" w:rsidRPr="006C3F2A" w:rsidP="00C533A5" w14:paraId="17B1EA4E" w14:textId="77777777">
      <w:pPr>
        <w:keepNext/>
        <w:autoSpaceDE w:val="0"/>
        <w:autoSpaceDN w:val="0"/>
        <w:adjustRightInd w:val="0"/>
        <w:rPr>
          <w:i/>
        </w:rPr>
      </w:pPr>
      <w:r w:rsidRPr="006C3F2A">
        <w:rPr>
          <w:i/>
        </w:rPr>
        <w:t>Fyzická kondícia a kvalita života súvisiaca so zdravím</w:t>
      </w:r>
    </w:p>
    <w:p w:rsidR="00C533A5" w:rsidRPr="00C37674" w:rsidP="00C533A5" w14:paraId="1F767FE4" w14:textId="77777777">
      <w:r w:rsidRPr="00C37674">
        <w:t xml:space="preserve">Pacienti liečení ustekinumabom vykazovali v 24. týždni výrazné zlepšenie fyzickej kondície podľa skóre HAQ-DI (z angl. </w:t>
      </w:r>
      <w:r w:rsidRPr="00C37674">
        <w:rPr>
          <w:szCs w:val="22"/>
        </w:rPr>
        <w:t>Disability Index of the Health Assessment Questionnaire</w:t>
      </w:r>
      <w:r w:rsidRPr="00C37674">
        <w:t>). Podiel pacientov dosahujúcich klinicky významné ≥ 0,3 zlepšenie skóre HAQ-DI oproti východiskovej hodnote bol výrazne vyšší v skupinách s ustekinumabom v porovnaní s placebom. Zlepšenie skóre HAQ-DI oproti východiskovej hodnote bolo udržané do 52. a 100. týždňa.</w:t>
      </w:r>
    </w:p>
    <w:p w:rsidR="00C533A5" w:rsidRPr="00C37674" w:rsidP="00C533A5" w14:paraId="2015013B" w14:textId="77777777">
      <w:r w:rsidRPr="00C37674">
        <w:t>V 24. týždni sa zaznamenalo výrazné zlepšenie skóre DLQI v skupinách s ustekinumabom v porovnaní s placebom, ktoré bolo udržané do 52. a 100. týždňa. V 24. týždni bolo v 2. štúdii PsA zaznamenané výrazné zlepšenie skóre FACIT-F (z angl. Functional Assessment of Chronic Illness Therapy – Fatigue) v skupinách s ustekinumabom v porovnaní s placebom. Podiel pacientov dosahujúcich klinicky výrazné zlepšenie únavy (4 body v FACIT-F) bol tiež výrazne vyšší v skupinách s ustekinumabom v porovnaní s placebom. Zlepšenie skóre FACIT bolo udržané do 52. týždňa.</w:t>
      </w:r>
    </w:p>
    <w:p w:rsidR="00C533A5" w:rsidRPr="00C37674" w:rsidP="00C533A5" w14:paraId="60DCFF23" w14:textId="77777777"/>
    <w:p w:rsidR="00C533A5" w:rsidRPr="00C37674" w:rsidP="00C533A5" w14:paraId="1934BF3A" w14:textId="77777777">
      <w:pPr>
        <w:keepNext/>
        <w:rPr>
          <w:szCs w:val="22"/>
          <w:u w:val="single"/>
          <w:lang w:eastAsia="zh-CN"/>
        </w:rPr>
      </w:pPr>
      <w:r w:rsidRPr="00C37674">
        <w:rPr>
          <w:szCs w:val="22"/>
          <w:u w:val="single"/>
        </w:rPr>
        <w:t>Pediatrická populácia</w:t>
      </w:r>
    </w:p>
    <w:p w:rsidR="00C533A5" w:rsidRPr="00C37674" w:rsidP="00C533A5" w14:paraId="1798E1EC" w14:textId="2F46BC7E">
      <w:pPr>
        <w:numPr>
          <w:ilvl w:val="12"/>
          <w:numId w:val="0"/>
        </w:numPr>
        <w:tabs>
          <w:tab w:val="clear" w:pos="567"/>
        </w:tabs>
      </w:pPr>
      <w:r w:rsidRPr="00C37674">
        <w:t>Európska agentúra pre lie</w:t>
      </w:r>
      <w:r w:rsidRPr="00962652">
        <w:t>ky udelila odklad z povinnosti predložiť výsledky štúdií pre ustekinumab v jednej alebo viacerých podskupinách pediatrickej populácie s juvenilnou idiopatickou artritídou</w:t>
      </w:r>
      <w:r w:rsidRPr="00962652" w:rsidR="0091443C">
        <w:t xml:space="preserve">. Naplnené </w:t>
      </w:r>
      <w:r w:rsidRPr="008B28DD" w:rsidR="00CB6619">
        <w:t xml:space="preserve">injekčné </w:t>
      </w:r>
      <w:r w:rsidRPr="00962652" w:rsidR="0091443C">
        <w:t>pero sa neskúmalo u</w:t>
      </w:r>
      <w:r w:rsidRPr="008B28DD" w:rsidR="00C63737">
        <w:t> </w:t>
      </w:r>
      <w:r w:rsidRPr="00962652" w:rsidR="0091443C">
        <w:t>pediatrickej populácie so psoriázou a</w:t>
      </w:r>
      <w:r w:rsidRPr="008B28DD" w:rsidR="00C63737">
        <w:t> </w:t>
      </w:r>
      <w:r w:rsidRPr="00962652" w:rsidR="0091443C">
        <w:t xml:space="preserve">neodporúča sa používať </w:t>
      </w:r>
      <w:r w:rsidRPr="008B28DD" w:rsidR="00C63737">
        <w:t>u </w:t>
      </w:r>
      <w:r w:rsidRPr="00962652" w:rsidR="0091443C">
        <w:t>pediatrický</w:t>
      </w:r>
      <w:r w:rsidRPr="008B28DD" w:rsidR="00C63737">
        <w:t>ch</w:t>
      </w:r>
      <w:r w:rsidRPr="00962652" w:rsidR="0091443C">
        <w:t xml:space="preserve"> pacient</w:t>
      </w:r>
      <w:r w:rsidRPr="008B28DD" w:rsidR="00C63737">
        <w:t>ov</w:t>
      </w:r>
      <w:r w:rsidRPr="00962652" w:rsidR="0091443C">
        <w:t>.</w:t>
      </w:r>
    </w:p>
    <w:p w:rsidR="0091443C" w:rsidRPr="008B28DD" w:rsidP="008B28DD" w14:paraId="09329501" w14:textId="77777777"/>
    <w:p w:rsidR="00C533A5" w:rsidRPr="00C37674" w:rsidP="00C533A5" w14:paraId="5098517F" w14:textId="504BDB8D">
      <w:pPr>
        <w:keepNext/>
        <w:rPr>
          <w:szCs w:val="22"/>
          <w:u w:val="single"/>
        </w:rPr>
      </w:pPr>
      <w:r w:rsidRPr="00C37674">
        <w:rPr>
          <w:szCs w:val="22"/>
          <w:u w:val="single"/>
        </w:rPr>
        <w:t>Crohnova choroba</w:t>
      </w:r>
    </w:p>
    <w:p w:rsidR="00C533A5" w:rsidRPr="00C37674" w:rsidP="00C533A5" w14:paraId="7E7B6899" w14:textId="77777777">
      <w:r w:rsidRPr="00C37674">
        <w:t>Bezpečnosť a účinnosť ustekinumabu sa hodnotila v troch randomizovaných, dvojito zaslepených, placebom kontrolovaných multicentrických štúdiách u dospelých pacientov so stredným až ťažkým stupňom aktivity Crohnovej choroby (skóre CDAI [Crohn’s Disease Activity Index] ≥</w:t>
      </w:r>
      <w:r w:rsidRPr="00C37674">
        <w:rPr>
          <w:szCs w:val="22"/>
        </w:rPr>
        <w:t> </w:t>
      </w:r>
      <w:r w:rsidRPr="00C37674">
        <w:t>220 a ≤</w:t>
      </w:r>
      <w:r w:rsidRPr="00C37674">
        <w:rPr>
          <w:szCs w:val="22"/>
        </w:rPr>
        <w:t> </w:t>
      </w:r>
      <w:r w:rsidRPr="00C37674">
        <w:t>450). Klinický vývoj predstavovali dve 8-týždňové indukčné štúdie s intravenóznym podávaním (UNITI-1 a UNITI-2), po ktorých nasledovala 44 týždňov trvajúca randomizovaná štúdia so subkutánnym podávaním (IM-UNITI), sledujúca udržanie účinku u pacientov, ktorí dosiahli klinickú odpoveď v indukčných štúdiách, čo celkovo predstavovalo 52 týždňov liečby.</w:t>
      </w:r>
    </w:p>
    <w:p w:rsidR="00C533A5" w:rsidRPr="00C37674" w:rsidP="00C533A5" w14:paraId="5F68B243" w14:textId="77777777">
      <w:pPr>
        <w:rPr>
          <w:iCs/>
        </w:rPr>
      </w:pPr>
    </w:p>
    <w:p w:rsidR="00C533A5" w:rsidRPr="00C37674" w:rsidP="00C533A5" w14:paraId="4E8B97C5" w14:textId="77777777">
      <w:pPr>
        <w:rPr>
          <w:szCs w:val="22"/>
        </w:rPr>
      </w:pPr>
      <w:r w:rsidRPr="00C37674">
        <w:t>Indukčné štúdie zahŕňali 1 409 (UNITI-1, n</w:t>
      </w:r>
      <w:r w:rsidRPr="00C37674">
        <w:rPr>
          <w:szCs w:val="22"/>
        </w:rPr>
        <w:t> </w:t>
      </w:r>
      <w:r w:rsidRPr="00C37674">
        <w:t>=</w:t>
      </w:r>
      <w:r w:rsidRPr="00C37674">
        <w:rPr>
          <w:szCs w:val="22"/>
        </w:rPr>
        <w:t> </w:t>
      </w:r>
      <w:r w:rsidRPr="00C37674">
        <w:t>769; UNITI-2, n</w:t>
      </w:r>
      <w:r w:rsidRPr="00C37674">
        <w:rPr>
          <w:szCs w:val="22"/>
        </w:rPr>
        <w:t> </w:t>
      </w:r>
      <w:r w:rsidRPr="00C37674">
        <w:t>=</w:t>
      </w:r>
      <w:r w:rsidRPr="00C37674">
        <w:rPr>
          <w:szCs w:val="22"/>
        </w:rPr>
        <w:t> </w:t>
      </w:r>
      <w:r w:rsidRPr="00C37674">
        <w:t>640) pacientov. Primárnym koncovým ukazovateľom v oboch indukčných štúdiách bol podiel jedincov s klinickou odpoveďou (definovanou ako zníženie skóre CDAI o ≥</w:t>
      </w:r>
      <w:r w:rsidRPr="00C37674">
        <w:rPr>
          <w:szCs w:val="22"/>
        </w:rPr>
        <w:t> </w:t>
      </w:r>
      <w:r w:rsidRPr="00C37674">
        <w:t>100 bodov) v 6. týždni.</w:t>
      </w:r>
      <w:r w:rsidRPr="00C37674">
        <w:rPr>
          <w:szCs w:val="24"/>
        </w:rPr>
        <w:t xml:space="preserve"> V oboch štúdiách boli údaje o účinnosti zbierané a analyzované až do 8. týždňa. </w:t>
      </w:r>
      <w:r w:rsidRPr="00C37674">
        <w:t>Súbežné dávky perorálnych kortikosteroidov, imunomodulátorov, aminosalycilátov a antibiotík boli povolené a </w:t>
      </w:r>
      <w:r w:rsidRPr="00C37674">
        <w:rPr>
          <w:szCs w:val="22"/>
        </w:rPr>
        <w:t xml:space="preserve">75 % pacientov naďalej dostávalo najmenej jeden z týchto liekov. V oboch štúdiách boli pacienti randomizovaní na jednorazové intravenózne podanie buď odporúčanej odstupňovanej dávky približne 6 mg/kg </w:t>
      </w:r>
      <w:r w:rsidRPr="00C37674">
        <w:rPr>
          <w:szCs w:val="24"/>
        </w:rPr>
        <w:t>(</w:t>
      </w:r>
      <w:r w:rsidRPr="00C37674">
        <w:rPr>
          <w:szCs w:val="22"/>
        </w:rPr>
        <w:t>pozri časť 4.2 v SPC STELARA 130 mg koncentrát na infúzny roztok</w:t>
      </w:r>
      <w:r w:rsidRPr="00C37674">
        <w:rPr>
          <w:szCs w:val="24"/>
        </w:rPr>
        <w:t xml:space="preserve">), </w:t>
      </w:r>
      <w:r w:rsidRPr="00C37674">
        <w:rPr>
          <w:szCs w:val="22"/>
        </w:rPr>
        <w:t>fixnú dávku 130 mg ustekinumabu, alebo placebo v 0. týždni.</w:t>
      </w:r>
    </w:p>
    <w:p w:rsidR="00C533A5" w:rsidRPr="00C37674" w:rsidP="00C533A5" w14:paraId="5C4A3BD4" w14:textId="77777777">
      <w:pPr>
        <w:autoSpaceDE w:val="0"/>
        <w:autoSpaceDN w:val="0"/>
        <w:adjustRightInd w:val="0"/>
      </w:pPr>
    </w:p>
    <w:p w:rsidR="00C533A5" w:rsidRPr="00C37674" w:rsidP="00C533A5" w14:paraId="26E616FF" w14:textId="77777777">
      <w:r w:rsidRPr="00C37674">
        <w:t>Pacienti v UNITI-1 na predchádzajúcej anti-TNFα terapii zlyhali alebo ju netolerovali. Približne 48 % pacientov zlyhalo na 1 predchádzajúcej anti-TNF</w:t>
      </w:r>
      <w:r w:rsidRPr="00C37674">
        <w:rPr>
          <w:rFonts w:ascii="Symbol" w:hAnsi="Symbol"/>
        </w:rPr>
        <w:sym w:font="Symbol" w:char="F061"/>
      </w:r>
      <w:r w:rsidRPr="00C37674">
        <w:t xml:space="preserve"> terapii a 52 % zlyhalo na 2 alebo 3 predchádzajúcich anti-TNFα terapiách. V tejto štúdii 29,1 % pacientov nedosiahlo dostačujúcu úvodnú odpoveď (primárni non-respondéri), 69,4 % odpovedalo, ale odpoveď neudržalo (sekundárni non-respondéri) a 36,4 % netolerovalo anti-TNF</w:t>
      </w:r>
      <w:r w:rsidRPr="00C37674">
        <w:rPr>
          <w:szCs w:val="22"/>
        </w:rPr>
        <w:t>α</w:t>
      </w:r>
      <w:r w:rsidRPr="00C37674">
        <w:t xml:space="preserve"> terapie.</w:t>
      </w:r>
    </w:p>
    <w:p w:rsidR="00C533A5" w:rsidRPr="00C37674" w:rsidP="00C533A5" w14:paraId="640D0C73" w14:textId="77777777">
      <w:pPr>
        <w:autoSpaceDE w:val="0"/>
        <w:autoSpaceDN w:val="0"/>
        <w:adjustRightInd w:val="0"/>
        <w:rPr>
          <w:szCs w:val="24"/>
        </w:rPr>
      </w:pPr>
    </w:p>
    <w:p w:rsidR="00C533A5" w:rsidRPr="00C37674" w:rsidP="00C533A5" w14:paraId="63A3937B" w14:textId="77777777">
      <w:r w:rsidRPr="00C37674">
        <w:t>Pacienti v UNITI-2 zlyhali aspoň na jednej konvenčnej terapii, vrátane kortikosteroidov alebo imunomodulátorov, a buď predtým nedostali anti-TNF-α terapiu (68,6 %), alebo anti-TNFα terapiu predtým dostali, ale na nej nezlyhali (31,4 %).</w:t>
      </w:r>
    </w:p>
    <w:p w:rsidR="00C533A5" w:rsidRPr="00C37674" w:rsidP="00C533A5" w14:paraId="155DD19E" w14:textId="77777777">
      <w:pPr>
        <w:autoSpaceDE w:val="0"/>
        <w:autoSpaceDN w:val="0"/>
        <w:adjustRightInd w:val="0"/>
      </w:pPr>
    </w:p>
    <w:p w:rsidR="00C533A5" w:rsidRPr="00962652" w:rsidP="00C533A5" w14:paraId="4B3F5E82" w14:textId="5F1A7A9B">
      <w:pPr>
        <w:autoSpaceDE w:val="0"/>
        <w:autoSpaceDN w:val="0"/>
        <w:adjustRightInd w:val="0"/>
        <w:rPr>
          <w:szCs w:val="24"/>
        </w:rPr>
      </w:pPr>
      <w:r w:rsidRPr="00C37674">
        <w:t>V oboch štúdiách UNITI-1 a UNITI-2 bol významne vyšší podiel pacientov s klinickou odpoveďou a remisiou v skupine liečenej ustekinumabom v porovnaní s pla</w:t>
      </w:r>
      <w:r w:rsidRPr="00962652">
        <w:t xml:space="preserve">cebom </w:t>
      </w:r>
      <w:r w:rsidRPr="00962652">
        <w:rPr>
          <w:szCs w:val="24"/>
        </w:rPr>
        <w:t>(tabuľka</w:t>
      </w:r>
      <w:r w:rsidRPr="00962652">
        <w:rPr>
          <w:szCs w:val="22"/>
        </w:rPr>
        <w:t> </w:t>
      </w:r>
      <w:r w:rsidRPr="00962652" w:rsidR="002A782E">
        <w:rPr>
          <w:szCs w:val="24"/>
        </w:rPr>
        <w:t>5</w:t>
      </w:r>
      <w:r w:rsidRPr="00962652">
        <w:rPr>
          <w:szCs w:val="24"/>
        </w:rPr>
        <w:t>).</w:t>
      </w:r>
      <w:r w:rsidRPr="00962652">
        <w:t xml:space="preserve"> Klinická odpoveď a remisia boli významné už od 3. týždňa u pacientov liečených ustekinumabom a ďalej sa zlepšovali do 8. týždňa</w:t>
      </w:r>
      <w:r w:rsidRPr="00962652">
        <w:rPr>
          <w:szCs w:val="24"/>
        </w:rPr>
        <w:t>. V týchto indukčných štúdiách bola účinnosť vyššia a lepšie udržateľná v skupine s odstupňovanou dávkou v porovnaní so skupinou so 130 mg dávkou, a preto sa odstupňované dávkovanie odporúča pre intravenóznu indukčnú dávku.</w:t>
      </w:r>
    </w:p>
    <w:p w:rsidR="00C533A5" w:rsidRPr="00962652" w:rsidP="00C533A5" w14:paraId="59197F56" w14:textId="77777777"/>
    <w:p w:rsidR="00C533A5" w:rsidRPr="00C37674" w:rsidP="00C533A5" w14:paraId="4236E57A" w14:textId="2E204923">
      <w:pPr>
        <w:keepNext/>
        <w:ind w:left="1134" w:hanging="1134"/>
        <w:rPr>
          <w:i/>
          <w:iCs/>
        </w:rPr>
      </w:pPr>
      <w:r w:rsidRPr="00962652">
        <w:rPr>
          <w:i/>
          <w:iCs/>
        </w:rPr>
        <w:t>Tabuľka </w:t>
      </w:r>
      <w:r w:rsidRPr="00962652" w:rsidR="002A782E">
        <w:rPr>
          <w:i/>
          <w:iCs/>
        </w:rPr>
        <w:t>5</w:t>
      </w:r>
      <w:r w:rsidRPr="00962652">
        <w:rPr>
          <w:i/>
          <w:iCs/>
        </w:rPr>
        <w:t>:</w:t>
      </w:r>
      <w:r w:rsidRPr="00962652">
        <w:rPr>
          <w:i/>
          <w:iCs/>
        </w:rPr>
        <w:tab/>
        <w:t>Indukcia klinickej odpovede a remisie v UNITI-1 a</w:t>
      </w:r>
      <w:r w:rsidRPr="00C37674">
        <w:rPr>
          <w:i/>
          <w:iCs/>
        </w:rPr>
        <w:t xml:space="preserve"> UNITI 2</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14"/>
        <w:gridCol w:w="1489"/>
        <w:gridCol w:w="1490"/>
        <w:gridCol w:w="1489"/>
        <w:gridCol w:w="1490"/>
      </w:tblGrid>
      <w:tr w14:paraId="25A64569" w14:textId="77777777" w:rsidTr="00C372A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3114" w:type="dxa"/>
            <w:shd w:val="clear" w:color="auto" w:fill="auto"/>
          </w:tcPr>
          <w:p w:rsidR="00C533A5" w:rsidRPr="00C37674" w:rsidP="00C372AE" w14:paraId="4F0E4DFD" w14:textId="77777777">
            <w:pPr>
              <w:keepNext/>
              <w:tabs>
                <w:tab w:val="clear" w:pos="567"/>
              </w:tabs>
              <w:autoSpaceDE w:val="0"/>
              <w:autoSpaceDN w:val="0"/>
              <w:adjustRightInd w:val="0"/>
              <w:rPr>
                <w:szCs w:val="22"/>
              </w:rPr>
            </w:pPr>
          </w:p>
        </w:tc>
        <w:tc>
          <w:tcPr>
            <w:tcW w:w="2979" w:type="dxa"/>
            <w:gridSpan w:val="2"/>
            <w:shd w:val="clear" w:color="auto" w:fill="auto"/>
          </w:tcPr>
          <w:p w:rsidR="00C533A5" w:rsidRPr="00C37674" w:rsidP="00C372AE" w14:paraId="72D2C67D" w14:textId="77777777">
            <w:pPr>
              <w:keepNext/>
              <w:tabs>
                <w:tab w:val="clear" w:pos="567"/>
              </w:tabs>
              <w:autoSpaceDE w:val="0"/>
              <w:autoSpaceDN w:val="0"/>
              <w:adjustRightInd w:val="0"/>
              <w:jc w:val="center"/>
              <w:rPr>
                <w:b/>
                <w:bCs/>
                <w:szCs w:val="22"/>
              </w:rPr>
            </w:pPr>
            <w:r w:rsidRPr="00C37674">
              <w:rPr>
                <w:b/>
                <w:bCs/>
                <w:szCs w:val="22"/>
              </w:rPr>
              <w:t>UNITI-1</w:t>
            </w:r>
            <w:r w:rsidRPr="00C37674">
              <w:rPr>
                <w:i/>
              </w:rPr>
              <w:t>*</w:t>
            </w:r>
          </w:p>
        </w:tc>
        <w:tc>
          <w:tcPr>
            <w:tcW w:w="2979" w:type="dxa"/>
            <w:gridSpan w:val="2"/>
            <w:shd w:val="clear" w:color="auto" w:fill="auto"/>
          </w:tcPr>
          <w:p w:rsidR="00C533A5" w:rsidRPr="00C37674" w:rsidP="00C372AE" w14:paraId="1B15929D" w14:textId="77777777">
            <w:pPr>
              <w:keepNext/>
              <w:tabs>
                <w:tab w:val="clear" w:pos="567"/>
              </w:tabs>
              <w:autoSpaceDE w:val="0"/>
              <w:autoSpaceDN w:val="0"/>
              <w:adjustRightInd w:val="0"/>
              <w:jc w:val="center"/>
              <w:rPr>
                <w:b/>
                <w:bCs/>
                <w:szCs w:val="22"/>
              </w:rPr>
            </w:pPr>
            <w:r w:rsidRPr="00C37674">
              <w:rPr>
                <w:b/>
                <w:bCs/>
                <w:szCs w:val="22"/>
              </w:rPr>
              <w:t>UNITI-2</w:t>
            </w:r>
            <w:r w:rsidRPr="00C37674">
              <w:rPr>
                <w:i/>
              </w:rPr>
              <w:t>**</w:t>
            </w:r>
          </w:p>
        </w:tc>
      </w:tr>
      <w:tr w14:paraId="137EA6ED" w14:textId="77777777" w:rsidTr="00C372AE">
        <w:tblPrEx>
          <w:tblW w:w="9072" w:type="dxa"/>
          <w:jc w:val="center"/>
          <w:tblLayout w:type="fixed"/>
          <w:tblLook w:val="0000"/>
        </w:tblPrEx>
        <w:trPr>
          <w:cantSplit/>
          <w:jc w:val="center"/>
        </w:trPr>
        <w:tc>
          <w:tcPr>
            <w:tcW w:w="3114" w:type="dxa"/>
            <w:shd w:val="clear" w:color="auto" w:fill="auto"/>
          </w:tcPr>
          <w:p w:rsidR="00C533A5" w:rsidRPr="00C37674" w:rsidP="00C372AE" w14:paraId="76C1A5B5" w14:textId="77777777">
            <w:pPr>
              <w:keepNext/>
              <w:tabs>
                <w:tab w:val="clear" w:pos="567"/>
              </w:tabs>
              <w:autoSpaceDE w:val="0"/>
              <w:autoSpaceDN w:val="0"/>
              <w:adjustRightInd w:val="0"/>
              <w:rPr>
                <w:szCs w:val="22"/>
              </w:rPr>
            </w:pPr>
          </w:p>
        </w:tc>
        <w:tc>
          <w:tcPr>
            <w:tcW w:w="1489" w:type="dxa"/>
            <w:shd w:val="clear" w:color="auto" w:fill="auto"/>
          </w:tcPr>
          <w:p w:rsidR="00C533A5" w:rsidRPr="00C37674" w:rsidP="00C372AE" w14:paraId="7DFF056A" w14:textId="77777777">
            <w:pPr>
              <w:keepNext/>
              <w:tabs>
                <w:tab w:val="clear" w:pos="567"/>
              </w:tabs>
              <w:autoSpaceDE w:val="0"/>
              <w:autoSpaceDN w:val="0"/>
              <w:adjustRightInd w:val="0"/>
              <w:jc w:val="center"/>
              <w:rPr>
                <w:b/>
                <w:bCs/>
                <w:szCs w:val="22"/>
              </w:rPr>
            </w:pPr>
            <w:r w:rsidRPr="00C37674">
              <w:rPr>
                <w:b/>
                <w:bCs/>
                <w:szCs w:val="22"/>
              </w:rPr>
              <w:t>Placebo</w:t>
            </w:r>
          </w:p>
          <w:p w:rsidR="00C533A5" w:rsidRPr="00C37674" w:rsidP="00C372AE" w14:paraId="3B7FACAB"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47</w:t>
            </w:r>
          </w:p>
        </w:tc>
        <w:tc>
          <w:tcPr>
            <w:tcW w:w="1490" w:type="dxa"/>
            <w:shd w:val="clear" w:color="auto" w:fill="auto"/>
            <w:tcMar>
              <w:left w:w="57" w:type="dxa"/>
              <w:right w:w="57" w:type="dxa"/>
            </w:tcMar>
          </w:tcPr>
          <w:p w:rsidR="00C533A5" w:rsidRPr="00C37674" w:rsidP="00C372AE" w14:paraId="2C0FEB06" w14:textId="77777777">
            <w:pPr>
              <w:keepNext/>
              <w:tabs>
                <w:tab w:val="clear" w:pos="567"/>
              </w:tabs>
              <w:autoSpaceDE w:val="0"/>
              <w:autoSpaceDN w:val="0"/>
              <w:adjustRightInd w:val="0"/>
              <w:jc w:val="center"/>
              <w:rPr>
                <w:b/>
                <w:bCs/>
                <w:szCs w:val="22"/>
              </w:rPr>
            </w:pPr>
            <w:r w:rsidRPr="00C37674">
              <w:rPr>
                <w:b/>
                <w:bCs/>
                <w:szCs w:val="22"/>
              </w:rPr>
              <w:t>Odporúčaná dávka ustekinumabu</w:t>
            </w:r>
          </w:p>
          <w:p w:rsidR="00C533A5" w:rsidRPr="00C37674" w:rsidP="00C372AE" w14:paraId="79B802EB" w14:textId="77777777">
            <w:pPr>
              <w:keepNext/>
              <w:tabs>
                <w:tab w:val="clear" w:pos="567"/>
              </w:tabs>
              <w:autoSpaceDE w:val="0"/>
              <w:autoSpaceDN w:val="0"/>
              <w:adjustRightInd w:val="0"/>
              <w:jc w:val="center"/>
              <w:rPr>
                <w:b/>
                <w:bCs/>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49</w:t>
            </w:r>
          </w:p>
        </w:tc>
        <w:tc>
          <w:tcPr>
            <w:tcW w:w="1489" w:type="dxa"/>
            <w:shd w:val="clear" w:color="auto" w:fill="auto"/>
          </w:tcPr>
          <w:p w:rsidR="00C533A5" w:rsidRPr="00C37674" w:rsidP="00C372AE" w14:paraId="2354E4FD" w14:textId="77777777">
            <w:pPr>
              <w:keepNext/>
              <w:tabs>
                <w:tab w:val="clear" w:pos="567"/>
              </w:tabs>
              <w:autoSpaceDE w:val="0"/>
              <w:autoSpaceDN w:val="0"/>
              <w:adjustRightInd w:val="0"/>
              <w:jc w:val="center"/>
              <w:rPr>
                <w:b/>
                <w:bCs/>
                <w:szCs w:val="22"/>
              </w:rPr>
            </w:pPr>
            <w:r w:rsidRPr="00C37674">
              <w:rPr>
                <w:b/>
                <w:bCs/>
                <w:szCs w:val="22"/>
              </w:rPr>
              <w:t>Placebo</w:t>
            </w:r>
          </w:p>
          <w:p w:rsidR="00C533A5" w:rsidRPr="00C37674" w:rsidP="00C372AE" w14:paraId="0AE17BE1"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09</w:t>
            </w:r>
          </w:p>
        </w:tc>
        <w:tc>
          <w:tcPr>
            <w:tcW w:w="1490" w:type="dxa"/>
            <w:shd w:val="clear" w:color="auto" w:fill="auto"/>
            <w:tcMar>
              <w:left w:w="57" w:type="dxa"/>
              <w:right w:w="57" w:type="dxa"/>
            </w:tcMar>
          </w:tcPr>
          <w:p w:rsidR="00C533A5" w:rsidRPr="00C37674" w:rsidP="00C372AE" w14:paraId="075A2289" w14:textId="77777777">
            <w:pPr>
              <w:keepNext/>
              <w:tabs>
                <w:tab w:val="clear" w:pos="567"/>
              </w:tabs>
              <w:autoSpaceDE w:val="0"/>
              <w:autoSpaceDN w:val="0"/>
              <w:adjustRightInd w:val="0"/>
              <w:jc w:val="center"/>
              <w:rPr>
                <w:b/>
                <w:bCs/>
                <w:szCs w:val="22"/>
              </w:rPr>
            </w:pPr>
            <w:r w:rsidRPr="00C37674">
              <w:rPr>
                <w:b/>
                <w:bCs/>
                <w:szCs w:val="22"/>
              </w:rPr>
              <w:t>Odporúčaná dávka ustekinumabu</w:t>
            </w:r>
          </w:p>
          <w:p w:rsidR="00C533A5" w:rsidRPr="00C37674" w:rsidP="00C372AE" w14:paraId="27EB934D" w14:textId="77777777">
            <w:pPr>
              <w:keepNext/>
              <w:tabs>
                <w:tab w:val="clear" w:pos="567"/>
              </w:tabs>
              <w:autoSpaceDE w:val="0"/>
              <w:autoSpaceDN w:val="0"/>
              <w:adjustRightInd w:val="0"/>
              <w:jc w:val="center"/>
              <w:rPr>
                <w:szCs w:val="22"/>
              </w:rPr>
            </w:pPr>
            <w:r w:rsidRPr="00C37674">
              <w:rPr>
                <w:b/>
                <w:bCs/>
                <w:szCs w:val="22"/>
              </w:rPr>
              <w:t>N</w:t>
            </w:r>
            <w:r w:rsidRPr="00C37674">
              <w:rPr>
                <w:szCs w:val="22"/>
              </w:rPr>
              <w:t> </w:t>
            </w:r>
            <w:r w:rsidRPr="00C37674">
              <w:rPr>
                <w:b/>
                <w:bCs/>
                <w:szCs w:val="22"/>
              </w:rPr>
              <w:t>=</w:t>
            </w:r>
            <w:r w:rsidRPr="00C37674">
              <w:rPr>
                <w:szCs w:val="22"/>
              </w:rPr>
              <w:t> </w:t>
            </w:r>
            <w:r w:rsidRPr="00C37674">
              <w:rPr>
                <w:b/>
                <w:bCs/>
                <w:szCs w:val="22"/>
              </w:rPr>
              <w:t>209</w:t>
            </w:r>
          </w:p>
        </w:tc>
      </w:tr>
      <w:tr w14:paraId="70D2ECFA" w14:textId="77777777" w:rsidTr="00C372AE">
        <w:tblPrEx>
          <w:tblW w:w="9072" w:type="dxa"/>
          <w:jc w:val="center"/>
          <w:tblLayout w:type="fixed"/>
          <w:tblLook w:val="0000"/>
        </w:tblPrEx>
        <w:trPr>
          <w:cantSplit/>
          <w:jc w:val="center"/>
        </w:trPr>
        <w:tc>
          <w:tcPr>
            <w:tcW w:w="3114" w:type="dxa"/>
            <w:shd w:val="clear" w:color="auto" w:fill="auto"/>
          </w:tcPr>
          <w:p w:rsidR="00C533A5" w:rsidRPr="00C37674" w:rsidP="00C372AE" w14:paraId="7CD67D2E" w14:textId="77777777">
            <w:pPr>
              <w:tabs>
                <w:tab w:val="clear" w:pos="567"/>
              </w:tabs>
              <w:autoSpaceDE w:val="0"/>
              <w:autoSpaceDN w:val="0"/>
              <w:adjustRightInd w:val="0"/>
              <w:rPr>
                <w:szCs w:val="22"/>
              </w:rPr>
            </w:pPr>
            <w:r w:rsidRPr="00C37674">
              <w:rPr>
                <w:szCs w:val="22"/>
              </w:rPr>
              <w:t>Klinická remisia, 8. týždeň</w:t>
            </w:r>
          </w:p>
        </w:tc>
        <w:tc>
          <w:tcPr>
            <w:tcW w:w="1489" w:type="dxa"/>
            <w:shd w:val="clear" w:color="auto" w:fill="auto"/>
          </w:tcPr>
          <w:p w:rsidR="00C533A5" w:rsidRPr="00C37674" w:rsidP="00C372AE" w14:paraId="4B8D388F" w14:textId="77777777">
            <w:pPr>
              <w:tabs>
                <w:tab w:val="clear" w:pos="567"/>
              </w:tabs>
              <w:autoSpaceDE w:val="0"/>
              <w:autoSpaceDN w:val="0"/>
              <w:adjustRightInd w:val="0"/>
              <w:jc w:val="center"/>
              <w:rPr>
                <w:szCs w:val="22"/>
              </w:rPr>
            </w:pPr>
            <w:r w:rsidRPr="00C37674">
              <w:rPr>
                <w:szCs w:val="22"/>
              </w:rPr>
              <w:t>18 (7,3 %)</w:t>
            </w:r>
          </w:p>
        </w:tc>
        <w:tc>
          <w:tcPr>
            <w:tcW w:w="1490" w:type="dxa"/>
            <w:shd w:val="clear" w:color="auto" w:fill="auto"/>
          </w:tcPr>
          <w:p w:rsidR="00C533A5" w:rsidRPr="00C37674" w:rsidP="00C372AE" w14:paraId="03BFA0B1" w14:textId="77777777">
            <w:pPr>
              <w:tabs>
                <w:tab w:val="clear" w:pos="567"/>
              </w:tabs>
              <w:autoSpaceDE w:val="0"/>
              <w:autoSpaceDN w:val="0"/>
              <w:adjustRightInd w:val="0"/>
              <w:jc w:val="center"/>
              <w:rPr>
                <w:szCs w:val="22"/>
              </w:rPr>
            </w:pPr>
            <w:r w:rsidRPr="00C37674">
              <w:rPr>
                <w:szCs w:val="22"/>
              </w:rPr>
              <w:t>52 (20,9 %)</w:t>
            </w:r>
            <w:r w:rsidRPr="00C37674">
              <w:rPr>
                <w:szCs w:val="22"/>
                <w:vertAlign w:val="superscript"/>
              </w:rPr>
              <w:t>a</w:t>
            </w:r>
          </w:p>
        </w:tc>
        <w:tc>
          <w:tcPr>
            <w:tcW w:w="1489" w:type="dxa"/>
            <w:shd w:val="clear" w:color="auto" w:fill="auto"/>
          </w:tcPr>
          <w:p w:rsidR="00C533A5" w:rsidRPr="00C37674" w:rsidP="00C372AE" w14:paraId="69845880" w14:textId="77777777">
            <w:pPr>
              <w:tabs>
                <w:tab w:val="clear" w:pos="567"/>
              </w:tabs>
              <w:autoSpaceDE w:val="0"/>
              <w:autoSpaceDN w:val="0"/>
              <w:adjustRightInd w:val="0"/>
              <w:jc w:val="center"/>
              <w:rPr>
                <w:szCs w:val="22"/>
              </w:rPr>
            </w:pPr>
            <w:r w:rsidRPr="00C37674">
              <w:rPr>
                <w:szCs w:val="22"/>
              </w:rPr>
              <w:t>41 (19,6 %)</w:t>
            </w:r>
          </w:p>
        </w:tc>
        <w:tc>
          <w:tcPr>
            <w:tcW w:w="1490" w:type="dxa"/>
            <w:shd w:val="clear" w:color="auto" w:fill="auto"/>
          </w:tcPr>
          <w:p w:rsidR="00C533A5" w:rsidRPr="00C37674" w:rsidP="00C372AE" w14:paraId="15441B2B" w14:textId="77777777">
            <w:pPr>
              <w:tabs>
                <w:tab w:val="clear" w:pos="567"/>
              </w:tabs>
              <w:autoSpaceDE w:val="0"/>
              <w:autoSpaceDN w:val="0"/>
              <w:adjustRightInd w:val="0"/>
              <w:jc w:val="center"/>
              <w:rPr>
                <w:szCs w:val="22"/>
              </w:rPr>
            </w:pPr>
            <w:r w:rsidRPr="00C37674">
              <w:rPr>
                <w:szCs w:val="22"/>
              </w:rPr>
              <w:t>84 (40,2 %)</w:t>
            </w:r>
            <w:r w:rsidRPr="00C37674">
              <w:rPr>
                <w:szCs w:val="22"/>
                <w:vertAlign w:val="superscript"/>
              </w:rPr>
              <w:t>a</w:t>
            </w:r>
          </w:p>
        </w:tc>
      </w:tr>
      <w:tr w14:paraId="2DAE9754" w14:textId="77777777" w:rsidTr="00C372AE">
        <w:tblPrEx>
          <w:tblW w:w="9072" w:type="dxa"/>
          <w:jc w:val="center"/>
          <w:tblLayout w:type="fixed"/>
          <w:tblLook w:val="0000"/>
        </w:tblPrEx>
        <w:trPr>
          <w:cantSplit/>
          <w:jc w:val="center"/>
        </w:trPr>
        <w:tc>
          <w:tcPr>
            <w:tcW w:w="3114" w:type="dxa"/>
            <w:shd w:val="clear" w:color="auto" w:fill="auto"/>
          </w:tcPr>
          <w:p w:rsidR="00C533A5" w:rsidRPr="00C37674" w:rsidP="00C372AE" w14:paraId="66DA210A" w14:textId="77777777">
            <w:pPr>
              <w:tabs>
                <w:tab w:val="clear" w:pos="567"/>
              </w:tabs>
              <w:autoSpaceDE w:val="0"/>
              <w:autoSpaceDN w:val="0"/>
              <w:adjustRightInd w:val="0"/>
              <w:rPr>
                <w:szCs w:val="22"/>
              </w:rPr>
            </w:pPr>
            <w:r w:rsidRPr="00C37674">
              <w:rPr>
                <w:szCs w:val="22"/>
              </w:rPr>
              <w:t>Klinická odpoveď (100 bodov), 6. týždeň</w:t>
            </w:r>
          </w:p>
        </w:tc>
        <w:tc>
          <w:tcPr>
            <w:tcW w:w="1489" w:type="dxa"/>
            <w:shd w:val="clear" w:color="auto" w:fill="auto"/>
          </w:tcPr>
          <w:p w:rsidR="00C533A5" w:rsidRPr="00C37674" w:rsidP="00C372AE" w14:paraId="59325DF7" w14:textId="77777777">
            <w:pPr>
              <w:tabs>
                <w:tab w:val="clear" w:pos="567"/>
              </w:tabs>
              <w:autoSpaceDE w:val="0"/>
              <w:autoSpaceDN w:val="0"/>
              <w:adjustRightInd w:val="0"/>
              <w:jc w:val="center"/>
              <w:rPr>
                <w:szCs w:val="22"/>
              </w:rPr>
            </w:pPr>
            <w:r w:rsidRPr="00C37674">
              <w:rPr>
                <w:szCs w:val="22"/>
              </w:rPr>
              <w:t xml:space="preserve">53 (21,5 %) </w:t>
            </w:r>
          </w:p>
        </w:tc>
        <w:tc>
          <w:tcPr>
            <w:tcW w:w="1490" w:type="dxa"/>
            <w:shd w:val="clear" w:color="auto" w:fill="auto"/>
          </w:tcPr>
          <w:p w:rsidR="00C533A5" w:rsidRPr="00C37674" w:rsidP="00C372AE" w14:paraId="7C4BA4B1" w14:textId="77777777">
            <w:pPr>
              <w:tabs>
                <w:tab w:val="clear" w:pos="567"/>
              </w:tabs>
              <w:autoSpaceDE w:val="0"/>
              <w:autoSpaceDN w:val="0"/>
              <w:adjustRightInd w:val="0"/>
              <w:jc w:val="center"/>
              <w:rPr>
                <w:szCs w:val="22"/>
              </w:rPr>
            </w:pPr>
            <w:r w:rsidRPr="00C37674">
              <w:rPr>
                <w:szCs w:val="22"/>
              </w:rPr>
              <w:t>84 (33,7 %)</w:t>
            </w:r>
            <w:r w:rsidRPr="00C37674">
              <w:rPr>
                <w:szCs w:val="22"/>
                <w:vertAlign w:val="superscript"/>
              </w:rPr>
              <w:t>b</w:t>
            </w:r>
          </w:p>
        </w:tc>
        <w:tc>
          <w:tcPr>
            <w:tcW w:w="1489" w:type="dxa"/>
            <w:shd w:val="clear" w:color="auto" w:fill="auto"/>
          </w:tcPr>
          <w:p w:rsidR="00C533A5" w:rsidRPr="00C37674" w:rsidP="00C372AE" w14:paraId="7CFA23F1" w14:textId="77777777">
            <w:pPr>
              <w:tabs>
                <w:tab w:val="clear" w:pos="567"/>
              </w:tabs>
              <w:autoSpaceDE w:val="0"/>
              <w:autoSpaceDN w:val="0"/>
              <w:adjustRightInd w:val="0"/>
              <w:jc w:val="center"/>
              <w:rPr>
                <w:szCs w:val="22"/>
              </w:rPr>
            </w:pPr>
            <w:r w:rsidRPr="00C37674">
              <w:rPr>
                <w:szCs w:val="22"/>
              </w:rPr>
              <w:t xml:space="preserve">60 (28,7 %) </w:t>
            </w:r>
          </w:p>
        </w:tc>
        <w:tc>
          <w:tcPr>
            <w:tcW w:w="1490" w:type="dxa"/>
            <w:shd w:val="clear" w:color="auto" w:fill="auto"/>
          </w:tcPr>
          <w:p w:rsidR="00C533A5" w:rsidRPr="00C37674" w:rsidP="00C372AE" w14:paraId="2341C851" w14:textId="77777777">
            <w:pPr>
              <w:tabs>
                <w:tab w:val="clear" w:pos="567"/>
              </w:tabs>
              <w:autoSpaceDE w:val="0"/>
              <w:autoSpaceDN w:val="0"/>
              <w:adjustRightInd w:val="0"/>
              <w:jc w:val="center"/>
              <w:rPr>
                <w:szCs w:val="22"/>
              </w:rPr>
            </w:pPr>
            <w:r w:rsidRPr="00C37674">
              <w:rPr>
                <w:szCs w:val="22"/>
              </w:rPr>
              <w:t>116 (55,5 %)</w:t>
            </w:r>
            <w:r w:rsidRPr="00C37674">
              <w:rPr>
                <w:szCs w:val="22"/>
                <w:vertAlign w:val="superscript"/>
              </w:rPr>
              <w:t>a</w:t>
            </w:r>
          </w:p>
        </w:tc>
      </w:tr>
      <w:tr w14:paraId="2768CF29" w14:textId="77777777" w:rsidTr="00C372AE">
        <w:tblPrEx>
          <w:tblW w:w="9072" w:type="dxa"/>
          <w:jc w:val="center"/>
          <w:tblLayout w:type="fixed"/>
          <w:tblLook w:val="0000"/>
        </w:tblPrEx>
        <w:trPr>
          <w:cantSplit/>
          <w:jc w:val="center"/>
        </w:trPr>
        <w:tc>
          <w:tcPr>
            <w:tcW w:w="3114" w:type="dxa"/>
            <w:shd w:val="clear" w:color="auto" w:fill="auto"/>
          </w:tcPr>
          <w:p w:rsidR="00C533A5" w:rsidRPr="00C37674" w:rsidP="00C372AE" w14:paraId="1DF04B6F" w14:textId="77777777">
            <w:pPr>
              <w:tabs>
                <w:tab w:val="clear" w:pos="567"/>
              </w:tabs>
              <w:autoSpaceDE w:val="0"/>
              <w:autoSpaceDN w:val="0"/>
              <w:adjustRightInd w:val="0"/>
              <w:rPr>
                <w:szCs w:val="22"/>
              </w:rPr>
            </w:pPr>
            <w:r w:rsidRPr="00C37674">
              <w:rPr>
                <w:szCs w:val="22"/>
              </w:rPr>
              <w:t>Klinická odpoveď (100 bodov), 8. týždeň</w:t>
            </w:r>
          </w:p>
        </w:tc>
        <w:tc>
          <w:tcPr>
            <w:tcW w:w="1489" w:type="dxa"/>
            <w:shd w:val="clear" w:color="auto" w:fill="auto"/>
          </w:tcPr>
          <w:p w:rsidR="00C533A5" w:rsidRPr="00C37674" w:rsidP="00C372AE" w14:paraId="268A939A" w14:textId="77777777">
            <w:pPr>
              <w:tabs>
                <w:tab w:val="clear" w:pos="567"/>
              </w:tabs>
              <w:autoSpaceDE w:val="0"/>
              <w:autoSpaceDN w:val="0"/>
              <w:adjustRightInd w:val="0"/>
              <w:jc w:val="center"/>
              <w:rPr>
                <w:szCs w:val="22"/>
              </w:rPr>
            </w:pPr>
            <w:r w:rsidRPr="00C37674">
              <w:rPr>
                <w:szCs w:val="22"/>
              </w:rPr>
              <w:t>50 (20,2 %)</w:t>
            </w:r>
          </w:p>
        </w:tc>
        <w:tc>
          <w:tcPr>
            <w:tcW w:w="1490" w:type="dxa"/>
            <w:shd w:val="clear" w:color="auto" w:fill="auto"/>
          </w:tcPr>
          <w:p w:rsidR="00C533A5" w:rsidRPr="00C37674" w:rsidP="00C372AE" w14:paraId="2D4D5037" w14:textId="77777777">
            <w:pPr>
              <w:tabs>
                <w:tab w:val="clear" w:pos="567"/>
              </w:tabs>
              <w:autoSpaceDE w:val="0"/>
              <w:autoSpaceDN w:val="0"/>
              <w:adjustRightInd w:val="0"/>
              <w:jc w:val="center"/>
              <w:rPr>
                <w:szCs w:val="22"/>
              </w:rPr>
            </w:pPr>
            <w:r w:rsidRPr="00C37674">
              <w:rPr>
                <w:szCs w:val="22"/>
              </w:rPr>
              <w:t>94 (37,8 %)</w:t>
            </w:r>
            <w:r w:rsidRPr="00C37674">
              <w:rPr>
                <w:szCs w:val="22"/>
                <w:vertAlign w:val="superscript"/>
              </w:rPr>
              <w:t>a</w:t>
            </w:r>
          </w:p>
        </w:tc>
        <w:tc>
          <w:tcPr>
            <w:tcW w:w="1489" w:type="dxa"/>
            <w:shd w:val="clear" w:color="auto" w:fill="auto"/>
          </w:tcPr>
          <w:p w:rsidR="00C533A5" w:rsidRPr="00C37674" w:rsidP="00C372AE" w14:paraId="0A0B1C95" w14:textId="77777777">
            <w:pPr>
              <w:tabs>
                <w:tab w:val="clear" w:pos="567"/>
              </w:tabs>
              <w:autoSpaceDE w:val="0"/>
              <w:autoSpaceDN w:val="0"/>
              <w:adjustRightInd w:val="0"/>
              <w:jc w:val="center"/>
              <w:rPr>
                <w:szCs w:val="22"/>
              </w:rPr>
            </w:pPr>
            <w:r w:rsidRPr="00C37674">
              <w:rPr>
                <w:szCs w:val="22"/>
              </w:rPr>
              <w:t>67 (32,1 %)</w:t>
            </w:r>
          </w:p>
        </w:tc>
        <w:tc>
          <w:tcPr>
            <w:tcW w:w="1490" w:type="dxa"/>
            <w:shd w:val="clear" w:color="auto" w:fill="auto"/>
          </w:tcPr>
          <w:p w:rsidR="00C533A5" w:rsidRPr="00C37674" w:rsidP="00C372AE" w14:paraId="6754485C" w14:textId="77777777">
            <w:pPr>
              <w:tabs>
                <w:tab w:val="clear" w:pos="567"/>
              </w:tabs>
              <w:autoSpaceDE w:val="0"/>
              <w:autoSpaceDN w:val="0"/>
              <w:adjustRightInd w:val="0"/>
              <w:jc w:val="center"/>
              <w:rPr>
                <w:szCs w:val="22"/>
              </w:rPr>
            </w:pPr>
            <w:r w:rsidRPr="00C37674">
              <w:rPr>
                <w:szCs w:val="22"/>
              </w:rPr>
              <w:t>121 (57,9 %)</w:t>
            </w:r>
            <w:r w:rsidRPr="00C37674">
              <w:rPr>
                <w:szCs w:val="22"/>
                <w:vertAlign w:val="superscript"/>
              </w:rPr>
              <w:t>a</w:t>
            </w:r>
          </w:p>
        </w:tc>
      </w:tr>
      <w:tr w14:paraId="2D3F763D" w14:textId="77777777" w:rsidTr="00C372AE">
        <w:tblPrEx>
          <w:tblW w:w="9072" w:type="dxa"/>
          <w:jc w:val="center"/>
          <w:tblLayout w:type="fixed"/>
          <w:tblLook w:val="0000"/>
        </w:tblPrEx>
        <w:trPr>
          <w:cantSplit/>
          <w:jc w:val="center"/>
        </w:trPr>
        <w:tc>
          <w:tcPr>
            <w:tcW w:w="3114" w:type="dxa"/>
            <w:shd w:val="clear" w:color="auto" w:fill="auto"/>
          </w:tcPr>
          <w:p w:rsidR="00C533A5" w:rsidRPr="00C37674" w:rsidP="00C372AE" w14:paraId="7AE01449" w14:textId="77777777">
            <w:pPr>
              <w:tabs>
                <w:tab w:val="clear" w:pos="567"/>
              </w:tabs>
              <w:autoSpaceDE w:val="0"/>
              <w:autoSpaceDN w:val="0"/>
              <w:adjustRightInd w:val="0"/>
              <w:rPr>
                <w:szCs w:val="22"/>
              </w:rPr>
            </w:pPr>
            <w:r w:rsidRPr="00C37674">
              <w:rPr>
                <w:szCs w:val="22"/>
              </w:rPr>
              <w:t>Odpoveď 70 bodov, 3. týždeň</w:t>
            </w:r>
          </w:p>
        </w:tc>
        <w:tc>
          <w:tcPr>
            <w:tcW w:w="1489" w:type="dxa"/>
            <w:shd w:val="clear" w:color="auto" w:fill="auto"/>
          </w:tcPr>
          <w:p w:rsidR="00C533A5" w:rsidRPr="00C37674" w:rsidP="00C372AE" w14:paraId="01771DCC" w14:textId="77777777">
            <w:pPr>
              <w:tabs>
                <w:tab w:val="clear" w:pos="567"/>
              </w:tabs>
              <w:autoSpaceDE w:val="0"/>
              <w:autoSpaceDN w:val="0"/>
              <w:adjustRightInd w:val="0"/>
              <w:jc w:val="center"/>
              <w:rPr>
                <w:szCs w:val="22"/>
              </w:rPr>
            </w:pPr>
            <w:r w:rsidRPr="00C37674">
              <w:rPr>
                <w:szCs w:val="22"/>
              </w:rPr>
              <w:t>67 (27,1 %)</w:t>
            </w:r>
          </w:p>
        </w:tc>
        <w:tc>
          <w:tcPr>
            <w:tcW w:w="1490" w:type="dxa"/>
            <w:shd w:val="clear" w:color="auto" w:fill="auto"/>
          </w:tcPr>
          <w:p w:rsidR="00C533A5" w:rsidRPr="00C37674" w:rsidP="00C372AE" w14:paraId="51BED687" w14:textId="77777777">
            <w:pPr>
              <w:tabs>
                <w:tab w:val="clear" w:pos="567"/>
              </w:tabs>
              <w:autoSpaceDE w:val="0"/>
              <w:autoSpaceDN w:val="0"/>
              <w:adjustRightInd w:val="0"/>
              <w:jc w:val="center"/>
              <w:rPr>
                <w:szCs w:val="22"/>
              </w:rPr>
            </w:pPr>
            <w:r w:rsidRPr="00C37674">
              <w:rPr>
                <w:szCs w:val="22"/>
              </w:rPr>
              <w:t>101 (40,6 %)</w:t>
            </w:r>
            <w:r w:rsidRPr="00C37674">
              <w:rPr>
                <w:szCs w:val="22"/>
                <w:vertAlign w:val="superscript"/>
              </w:rPr>
              <w:t>b</w:t>
            </w:r>
          </w:p>
        </w:tc>
        <w:tc>
          <w:tcPr>
            <w:tcW w:w="1489" w:type="dxa"/>
            <w:shd w:val="clear" w:color="auto" w:fill="auto"/>
          </w:tcPr>
          <w:p w:rsidR="00C533A5" w:rsidRPr="00C37674" w:rsidP="00C372AE" w14:paraId="2138D475" w14:textId="77777777">
            <w:pPr>
              <w:tabs>
                <w:tab w:val="clear" w:pos="567"/>
              </w:tabs>
              <w:autoSpaceDE w:val="0"/>
              <w:autoSpaceDN w:val="0"/>
              <w:adjustRightInd w:val="0"/>
              <w:jc w:val="center"/>
              <w:rPr>
                <w:szCs w:val="22"/>
              </w:rPr>
            </w:pPr>
            <w:r w:rsidRPr="00C37674">
              <w:rPr>
                <w:szCs w:val="22"/>
              </w:rPr>
              <w:t>66 (31,6 %)</w:t>
            </w:r>
          </w:p>
        </w:tc>
        <w:tc>
          <w:tcPr>
            <w:tcW w:w="1490" w:type="dxa"/>
            <w:shd w:val="clear" w:color="auto" w:fill="auto"/>
          </w:tcPr>
          <w:p w:rsidR="00C533A5" w:rsidRPr="00C37674" w:rsidP="00C372AE" w14:paraId="1C3B6286" w14:textId="77777777">
            <w:pPr>
              <w:tabs>
                <w:tab w:val="clear" w:pos="567"/>
              </w:tabs>
              <w:autoSpaceDE w:val="0"/>
              <w:autoSpaceDN w:val="0"/>
              <w:adjustRightInd w:val="0"/>
              <w:jc w:val="center"/>
              <w:rPr>
                <w:szCs w:val="22"/>
              </w:rPr>
            </w:pPr>
            <w:r w:rsidRPr="00C37674">
              <w:rPr>
                <w:szCs w:val="22"/>
              </w:rPr>
              <w:t>106 (50,7 %)</w:t>
            </w:r>
            <w:r w:rsidRPr="00C37674">
              <w:rPr>
                <w:szCs w:val="22"/>
                <w:vertAlign w:val="superscript"/>
              </w:rPr>
              <w:t>a</w:t>
            </w:r>
          </w:p>
        </w:tc>
      </w:tr>
      <w:tr w14:paraId="529197C0" w14:textId="77777777" w:rsidTr="00C372AE">
        <w:tblPrEx>
          <w:tblW w:w="9072" w:type="dxa"/>
          <w:jc w:val="center"/>
          <w:tblLayout w:type="fixed"/>
          <w:tblLook w:val="0000"/>
        </w:tblPrEx>
        <w:trPr>
          <w:cantSplit/>
          <w:jc w:val="center"/>
        </w:trPr>
        <w:tc>
          <w:tcPr>
            <w:tcW w:w="3114" w:type="dxa"/>
            <w:tcBorders>
              <w:bottom w:val="single" w:sz="4" w:space="0" w:color="auto"/>
            </w:tcBorders>
            <w:shd w:val="clear" w:color="auto" w:fill="auto"/>
          </w:tcPr>
          <w:p w:rsidR="00C533A5" w:rsidRPr="00C37674" w:rsidP="00C372AE" w14:paraId="76A7C78A" w14:textId="77777777">
            <w:pPr>
              <w:tabs>
                <w:tab w:val="clear" w:pos="567"/>
              </w:tabs>
              <w:autoSpaceDE w:val="0"/>
              <w:autoSpaceDN w:val="0"/>
              <w:adjustRightInd w:val="0"/>
              <w:rPr>
                <w:szCs w:val="22"/>
              </w:rPr>
            </w:pPr>
            <w:r w:rsidRPr="00C37674">
              <w:rPr>
                <w:szCs w:val="22"/>
              </w:rPr>
              <w:t>Odpoveď 70 bodov, 6. týždeň</w:t>
            </w:r>
          </w:p>
        </w:tc>
        <w:tc>
          <w:tcPr>
            <w:tcW w:w="1489" w:type="dxa"/>
            <w:tcBorders>
              <w:bottom w:val="single" w:sz="4" w:space="0" w:color="auto"/>
            </w:tcBorders>
            <w:shd w:val="clear" w:color="auto" w:fill="auto"/>
          </w:tcPr>
          <w:p w:rsidR="00C533A5" w:rsidRPr="00C37674" w:rsidP="00C372AE" w14:paraId="1D9F00FB" w14:textId="77777777">
            <w:pPr>
              <w:tabs>
                <w:tab w:val="clear" w:pos="567"/>
              </w:tabs>
              <w:autoSpaceDE w:val="0"/>
              <w:autoSpaceDN w:val="0"/>
              <w:adjustRightInd w:val="0"/>
              <w:jc w:val="center"/>
              <w:rPr>
                <w:szCs w:val="22"/>
              </w:rPr>
            </w:pPr>
            <w:r w:rsidRPr="00C37674">
              <w:rPr>
                <w:szCs w:val="22"/>
              </w:rPr>
              <w:t xml:space="preserve">75 (30,4 %) </w:t>
            </w:r>
          </w:p>
        </w:tc>
        <w:tc>
          <w:tcPr>
            <w:tcW w:w="1490" w:type="dxa"/>
            <w:tcBorders>
              <w:bottom w:val="single" w:sz="4" w:space="0" w:color="auto"/>
            </w:tcBorders>
            <w:shd w:val="clear" w:color="auto" w:fill="auto"/>
          </w:tcPr>
          <w:p w:rsidR="00C533A5" w:rsidRPr="00C37674" w:rsidP="00C372AE" w14:paraId="77F55CCB" w14:textId="77777777">
            <w:pPr>
              <w:tabs>
                <w:tab w:val="clear" w:pos="567"/>
              </w:tabs>
              <w:autoSpaceDE w:val="0"/>
              <w:autoSpaceDN w:val="0"/>
              <w:adjustRightInd w:val="0"/>
              <w:jc w:val="center"/>
              <w:rPr>
                <w:szCs w:val="22"/>
              </w:rPr>
            </w:pPr>
            <w:r w:rsidRPr="00C37674">
              <w:rPr>
                <w:szCs w:val="22"/>
              </w:rPr>
              <w:t>109 (43,8 %)</w:t>
            </w:r>
            <w:r w:rsidRPr="00C37674">
              <w:rPr>
                <w:szCs w:val="22"/>
                <w:vertAlign w:val="superscript"/>
              </w:rPr>
              <w:t>b</w:t>
            </w:r>
          </w:p>
        </w:tc>
        <w:tc>
          <w:tcPr>
            <w:tcW w:w="1489" w:type="dxa"/>
            <w:tcBorders>
              <w:bottom w:val="single" w:sz="4" w:space="0" w:color="auto"/>
            </w:tcBorders>
            <w:shd w:val="clear" w:color="auto" w:fill="auto"/>
          </w:tcPr>
          <w:p w:rsidR="00C533A5" w:rsidRPr="00C37674" w:rsidP="00C372AE" w14:paraId="1AF5E01E" w14:textId="77777777">
            <w:pPr>
              <w:tabs>
                <w:tab w:val="clear" w:pos="567"/>
              </w:tabs>
              <w:autoSpaceDE w:val="0"/>
              <w:autoSpaceDN w:val="0"/>
              <w:adjustRightInd w:val="0"/>
              <w:jc w:val="center"/>
              <w:rPr>
                <w:szCs w:val="22"/>
              </w:rPr>
            </w:pPr>
            <w:r w:rsidRPr="00C37674">
              <w:rPr>
                <w:szCs w:val="22"/>
              </w:rPr>
              <w:t xml:space="preserve">81 (38,8 %) </w:t>
            </w:r>
          </w:p>
        </w:tc>
        <w:tc>
          <w:tcPr>
            <w:tcW w:w="1490" w:type="dxa"/>
            <w:tcBorders>
              <w:bottom w:val="single" w:sz="4" w:space="0" w:color="auto"/>
            </w:tcBorders>
            <w:shd w:val="clear" w:color="auto" w:fill="auto"/>
          </w:tcPr>
          <w:p w:rsidR="00C533A5" w:rsidRPr="00C37674" w:rsidP="00C372AE" w14:paraId="65A3A8DA" w14:textId="77777777">
            <w:pPr>
              <w:tabs>
                <w:tab w:val="clear" w:pos="567"/>
              </w:tabs>
              <w:autoSpaceDE w:val="0"/>
              <w:autoSpaceDN w:val="0"/>
              <w:adjustRightInd w:val="0"/>
              <w:jc w:val="center"/>
              <w:rPr>
                <w:szCs w:val="22"/>
              </w:rPr>
            </w:pPr>
            <w:r w:rsidRPr="00C37674">
              <w:rPr>
                <w:szCs w:val="22"/>
              </w:rPr>
              <w:t>135 (64,6 %)</w:t>
            </w:r>
            <w:r w:rsidRPr="00C37674">
              <w:rPr>
                <w:szCs w:val="22"/>
                <w:vertAlign w:val="superscript"/>
              </w:rPr>
              <w:t>a</w:t>
            </w:r>
          </w:p>
        </w:tc>
      </w:tr>
      <w:tr w14:paraId="6DA81E25" w14:textId="77777777" w:rsidTr="00C372AE">
        <w:tblPrEx>
          <w:tblW w:w="9072" w:type="dxa"/>
          <w:jc w:val="center"/>
          <w:tblLayout w:type="fixed"/>
          <w:tblLook w:val="0000"/>
        </w:tblPrEx>
        <w:trPr>
          <w:cantSplit/>
          <w:jc w:val="center"/>
        </w:trPr>
        <w:tc>
          <w:tcPr>
            <w:tcW w:w="9072" w:type="dxa"/>
            <w:gridSpan w:val="5"/>
            <w:tcBorders>
              <w:left w:val="nil"/>
              <w:bottom w:val="nil"/>
              <w:right w:val="nil"/>
            </w:tcBorders>
            <w:shd w:val="clear" w:color="auto" w:fill="auto"/>
          </w:tcPr>
          <w:p w:rsidR="00C533A5" w:rsidRPr="00C37674" w:rsidP="00C372AE" w14:paraId="36777173" w14:textId="77777777">
            <w:pPr>
              <w:autoSpaceDE w:val="0"/>
              <w:autoSpaceDN w:val="0"/>
              <w:adjustRightInd w:val="0"/>
              <w:rPr>
                <w:sz w:val="18"/>
                <w:szCs w:val="18"/>
              </w:rPr>
            </w:pPr>
            <w:r w:rsidRPr="00C37674">
              <w:rPr>
                <w:sz w:val="18"/>
                <w:szCs w:val="18"/>
              </w:rPr>
              <w:t>Klinická remisia je definovaná ako skóre CDAI &lt; 150; klinická odpoveď je definovaná ako zníženie skóre CDAI minimálne o 100 bodov alebo ako stav klinickej remisie.</w:t>
            </w:r>
          </w:p>
          <w:p w:rsidR="00C533A5" w:rsidRPr="00C37674" w:rsidP="00C372AE" w14:paraId="1F48144F" w14:textId="77777777">
            <w:pPr>
              <w:autoSpaceDE w:val="0"/>
              <w:autoSpaceDN w:val="0"/>
              <w:adjustRightInd w:val="0"/>
              <w:rPr>
                <w:sz w:val="18"/>
                <w:szCs w:val="18"/>
              </w:rPr>
            </w:pPr>
            <w:r w:rsidRPr="00C37674">
              <w:rPr>
                <w:sz w:val="18"/>
                <w:szCs w:val="18"/>
              </w:rPr>
              <w:t>Odpoveď 70 bodov je definovaná ako zníženie skóre CDAI minimálne o 70 bodov.</w:t>
            </w:r>
          </w:p>
          <w:p w:rsidR="00C533A5" w:rsidRPr="00C37674" w:rsidP="00C372AE" w14:paraId="2B3FD1C6" w14:textId="77777777">
            <w:pPr>
              <w:autoSpaceDE w:val="0"/>
              <w:autoSpaceDN w:val="0"/>
              <w:adjustRightInd w:val="0"/>
              <w:ind w:left="284" w:hanging="284"/>
              <w:rPr>
                <w:sz w:val="18"/>
                <w:szCs w:val="18"/>
              </w:rPr>
            </w:pPr>
            <w:r w:rsidRPr="00C37674">
              <w:rPr>
                <w:sz w:val="18"/>
                <w:szCs w:val="18"/>
              </w:rPr>
              <w:t>*</w:t>
            </w:r>
            <w:r w:rsidRPr="00C37674">
              <w:rPr>
                <w:sz w:val="18"/>
                <w:szCs w:val="18"/>
              </w:rPr>
              <w:tab/>
              <w:t>Zlyhania na anti-TNFα</w:t>
            </w:r>
          </w:p>
          <w:p w:rsidR="00C533A5" w:rsidRPr="00C37674" w:rsidP="00C372AE" w14:paraId="4A5F5FD0" w14:textId="77777777">
            <w:pPr>
              <w:autoSpaceDE w:val="0"/>
              <w:autoSpaceDN w:val="0"/>
              <w:adjustRightInd w:val="0"/>
              <w:ind w:left="284" w:hanging="284"/>
              <w:rPr>
                <w:sz w:val="18"/>
                <w:szCs w:val="18"/>
              </w:rPr>
            </w:pPr>
            <w:r w:rsidRPr="00C37674">
              <w:rPr>
                <w:sz w:val="18"/>
                <w:szCs w:val="18"/>
              </w:rPr>
              <w:t>**</w:t>
            </w:r>
            <w:r w:rsidRPr="00C37674">
              <w:rPr>
                <w:sz w:val="18"/>
                <w:szCs w:val="18"/>
              </w:rPr>
              <w:tab/>
              <w:t>Zlyhania na konvenčných terapiách</w:t>
            </w:r>
          </w:p>
          <w:p w:rsidR="00C533A5" w:rsidRPr="00C37674" w:rsidP="00C372AE" w14:paraId="47EB81F5" w14:textId="77777777">
            <w:pPr>
              <w:autoSpaceDE w:val="0"/>
              <w:autoSpaceDN w:val="0"/>
              <w:adjustRightInd w:val="0"/>
              <w:ind w:left="284" w:hanging="284"/>
              <w:rPr>
                <w:sz w:val="18"/>
                <w:szCs w:val="18"/>
              </w:rPr>
            </w:pPr>
            <w:r w:rsidRPr="00C37674">
              <w:rPr>
                <w:szCs w:val="18"/>
                <w:vertAlign w:val="superscript"/>
              </w:rPr>
              <w:t>a</w:t>
            </w:r>
            <w:r w:rsidRPr="00C37674">
              <w:rPr>
                <w:szCs w:val="18"/>
                <w:vertAlign w:val="superscript"/>
              </w:rPr>
              <w:tab/>
            </w:r>
            <w:r w:rsidRPr="00C37674">
              <w:rPr>
                <w:sz w:val="18"/>
                <w:szCs w:val="18"/>
              </w:rPr>
              <w:t>p &lt; 0,001</w:t>
            </w:r>
          </w:p>
          <w:p w:rsidR="00C533A5" w:rsidRPr="00C37674" w:rsidP="00C372AE" w14:paraId="30E57437" w14:textId="77777777">
            <w:pPr>
              <w:tabs>
                <w:tab w:val="left" w:pos="288"/>
                <w:tab w:val="clear" w:pos="567"/>
              </w:tabs>
              <w:ind w:left="284" w:hanging="284"/>
              <w:rPr>
                <w:sz w:val="20"/>
              </w:rPr>
            </w:pPr>
            <w:r w:rsidRPr="00C37674">
              <w:rPr>
                <w:szCs w:val="18"/>
                <w:vertAlign w:val="superscript"/>
              </w:rPr>
              <w:t>b</w:t>
            </w:r>
            <w:r w:rsidRPr="00C37674">
              <w:rPr>
                <w:szCs w:val="18"/>
                <w:vertAlign w:val="superscript"/>
              </w:rPr>
              <w:tab/>
            </w:r>
            <w:r w:rsidRPr="00C37674">
              <w:rPr>
                <w:sz w:val="18"/>
                <w:szCs w:val="18"/>
              </w:rPr>
              <w:t>p &lt; 0,01</w:t>
            </w:r>
          </w:p>
        </w:tc>
      </w:tr>
    </w:tbl>
    <w:p w:rsidR="00C533A5" w:rsidRPr="00C37674" w:rsidP="00C533A5" w14:paraId="65996C2C" w14:textId="77777777"/>
    <w:p w:rsidR="00C533A5" w:rsidRPr="00C37674" w:rsidP="00C533A5" w14:paraId="49D7C234" w14:textId="77777777">
      <w:pPr>
        <w:tabs>
          <w:tab w:val="clear" w:pos="567"/>
        </w:tabs>
        <w:autoSpaceDE w:val="0"/>
        <w:autoSpaceDN w:val="0"/>
        <w:adjustRightInd w:val="0"/>
        <w:rPr>
          <w:szCs w:val="24"/>
        </w:rPr>
      </w:pPr>
      <w:r w:rsidRPr="00C37674">
        <w:t>Udržiavacia štúdia (IM-UNITI) hodnotila 388 </w:t>
      </w:r>
      <w:r w:rsidRPr="00C37674">
        <w:rPr>
          <w:szCs w:val="22"/>
        </w:rPr>
        <w:t xml:space="preserve">pacientov, ktorí dosiahli klinickú odpoveď 100 bodov v 8. týždni indukcie s ustekinumabom v štúdiách </w:t>
      </w:r>
      <w:r w:rsidRPr="00C37674">
        <w:rPr>
          <w:szCs w:val="24"/>
        </w:rPr>
        <w:t xml:space="preserve">UNITI-1 a UNITI-2. </w:t>
      </w:r>
      <w:r w:rsidRPr="00C37674">
        <w:t>Pacienti boli randomizovaní na subkutánny udržiavací režim buď 90 mg ustekinumabu každých 8 týždňov, 90 mg ustekinumabu každých 12 týždňov, alebo placebo počas 44 týždňov (odporúčané udržiavacie dávkovanie, pozri časť 4.2</w:t>
      </w:r>
      <w:r w:rsidRPr="00C37674">
        <w:rPr>
          <w:szCs w:val="24"/>
        </w:rPr>
        <w:t>).</w:t>
      </w:r>
    </w:p>
    <w:p w:rsidR="00C533A5" w:rsidRPr="00C37674" w:rsidP="00C533A5" w14:paraId="75422625" w14:textId="77777777">
      <w:pPr>
        <w:tabs>
          <w:tab w:val="clear" w:pos="567"/>
        </w:tabs>
        <w:autoSpaceDE w:val="0"/>
        <w:autoSpaceDN w:val="0"/>
        <w:adjustRightInd w:val="0"/>
        <w:rPr>
          <w:szCs w:val="24"/>
        </w:rPr>
      </w:pPr>
    </w:p>
    <w:p w:rsidR="00C533A5" w:rsidRPr="00962652" w:rsidP="00C533A5" w14:paraId="05BE50CE" w14:textId="24F64B4E">
      <w:r w:rsidRPr="00962652">
        <w:t xml:space="preserve">Významne vyššie podiely pacientov udržali klinickú remisiu a odpoveď v skupine liečenej ustekinumabom v porovnaní so skupinou s placebom v 44. týždni (pozri tabuľku </w:t>
      </w:r>
      <w:r w:rsidRPr="00962652" w:rsidR="002A782E">
        <w:t>6</w:t>
      </w:r>
      <w:r w:rsidRPr="00962652">
        <w:t>).</w:t>
      </w:r>
    </w:p>
    <w:p w:rsidR="00C533A5" w:rsidRPr="00962652" w:rsidP="00C533A5" w14:paraId="712EAFF2" w14:textId="77777777"/>
    <w:p w:rsidR="00C533A5" w:rsidRPr="00C37674" w:rsidP="00C533A5" w14:paraId="2720D133" w14:textId="416FA7C4">
      <w:pPr>
        <w:keepNext/>
        <w:ind w:left="1134" w:hanging="1134"/>
        <w:rPr>
          <w:i/>
          <w:iCs/>
        </w:rPr>
      </w:pPr>
      <w:r w:rsidRPr="00962652">
        <w:rPr>
          <w:i/>
          <w:iCs/>
        </w:rPr>
        <w:t>Tabuľka </w:t>
      </w:r>
      <w:r w:rsidRPr="00962652" w:rsidR="002A782E">
        <w:rPr>
          <w:i/>
          <w:iCs/>
        </w:rPr>
        <w:t>6</w:t>
      </w:r>
      <w:r w:rsidRPr="00962652">
        <w:rPr>
          <w:i/>
          <w:iCs/>
        </w:rPr>
        <w:t>:</w:t>
      </w:r>
      <w:r w:rsidRPr="00962652">
        <w:rPr>
          <w:i/>
          <w:iCs/>
        </w:rPr>
        <w:tab/>
        <w:t>Udržanie klinickej od</w:t>
      </w:r>
      <w:r w:rsidRPr="00C37674">
        <w:rPr>
          <w:i/>
          <w:iCs/>
        </w:rPr>
        <w:t>povede a remisie v IM-UNITI (44. týždeň; 52 </w:t>
      </w:r>
      <w:r w:rsidRPr="00C37674">
        <w:rPr>
          <w:i/>
          <w:szCs w:val="22"/>
        </w:rPr>
        <w:t>týždňov od podania indukčnej dávky</w:t>
      </w:r>
      <w:r w:rsidRPr="00C37674">
        <w:rPr>
          <w:i/>
          <w:iCs/>
        </w:rPr>
        <w: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27"/>
        <w:gridCol w:w="1399"/>
        <w:gridCol w:w="1573"/>
        <w:gridCol w:w="1573"/>
      </w:tblGrid>
      <w:tr w14:paraId="30A1AF9B" w14:textId="77777777" w:rsidTr="00C372A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310655CA" w14:textId="77777777">
            <w:pPr>
              <w:keepNext/>
              <w:jc w:val="center"/>
              <w:rPr>
                <w:b/>
                <w:szCs w:val="22"/>
              </w:rPr>
            </w:pP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5B15EC11" w14:textId="77777777">
            <w:pPr>
              <w:keepNext/>
              <w:jc w:val="center"/>
              <w:rPr>
                <w:b/>
                <w:szCs w:val="22"/>
              </w:rPr>
            </w:pPr>
            <w:r w:rsidRPr="00C37674">
              <w:rPr>
                <w:b/>
                <w:szCs w:val="22"/>
              </w:rPr>
              <w:t>Placebo*</w:t>
            </w:r>
          </w:p>
          <w:p w:rsidR="00C533A5" w:rsidRPr="00C37674" w:rsidP="00C372AE" w14:paraId="730E1F2A" w14:textId="77777777">
            <w:pPr>
              <w:keepNext/>
              <w:jc w:val="center"/>
              <w:rPr>
                <w:b/>
                <w:szCs w:val="22"/>
              </w:rPr>
            </w:pPr>
          </w:p>
          <w:p w:rsidR="00C533A5" w:rsidRPr="00C37674" w:rsidP="00C372AE" w14:paraId="7FCE8A09" w14:textId="77777777">
            <w:pPr>
              <w:keepNext/>
              <w:jc w:val="center"/>
              <w:rPr>
                <w:b/>
                <w:szCs w:val="22"/>
              </w:rPr>
            </w:pPr>
          </w:p>
          <w:p w:rsidR="00C533A5" w:rsidRPr="00C37674" w:rsidP="00C372AE" w14:paraId="31927E2C" w14:textId="77777777">
            <w:pPr>
              <w:keepNext/>
              <w:jc w:val="center"/>
              <w:rPr>
                <w:b/>
                <w:szCs w:val="22"/>
              </w:rPr>
            </w:pPr>
          </w:p>
          <w:p w:rsidR="00C533A5" w:rsidRPr="00C37674" w:rsidP="00C372AE" w14:paraId="5BFF1E0C"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31</w:t>
            </w:r>
            <w:r w:rsidRPr="00C37674">
              <w:rPr>
                <w:b/>
                <w:szCs w:val="22"/>
                <w:vertAlign w:val="superscript"/>
              </w:rPr>
              <w:t>†</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653097CF" w14:textId="77777777">
            <w:pPr>
              <w:keepNext/>
              <w:jc w:val="center"/>
              <w:rPr>
                <w:b/>
                <w:szCs w:val="22"/>
              </w:rPr>
            </w:pPr>
            <w:r w:rsidRPr="00C37674">
              <w:rPr>
                <w:b/>
                <w:szCs w:val="22"/>
              </w:rPr>
              <w:t>90 mg ustekinumabu každých 8 týždňov</w:t>
            </w:r>
          </w:p>
          <w:p w:rsidR="00C533A5" w:rsidRPr="00C37674" w:rsidP="00C372AE" w14:paraId="143CDE28"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28</w:t>
            </w:r>
            <w:r w:rsidRPr="00C37674">
              <w:rPr>
                <w:b/>
                <w:szCs w:val="22"/>
                <w:vertAlign w:val="superscript"/>
              </w:rPr>
              <w:t>†</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7E2364F7" w14:textId="77777777">
            <w:pPr>
              <w:keepNext/>
              <w:jc w:val="center"/>
              <w:rPr>
                <w:b/>
                <w:szCs w:val="22"/>
              </w:rPr>
            </w:pPr>
            <w:r w:rsidRPr="00C37674">
              <w:rPr>
                <w:b/>
                <w:szCs w:val="22"/>
              </w:rPr>
              <w:t>90 mg ustekinumabu každých 12 týždňov</w:t>
            </w:r>
          </w:p>
          <w:p w:rsidR="00C533A5" w:rsidRPr="00C37674" w:rsidP="00C372AE" w14:paraId="2EE56007" w14:textId="77777777">
            <w:pPr>
              <w:keepNext/>
              <w:jc w:val="center"/>
              <w:rPr>
                <w:b/>
                <w:szCs w:val="22"/>
              </w:rPr>
            </w:pPr>
            <w:r w:rsidRPr="00C37674">
              <w:rPr>
                <w:b/>
                <w:szCs w:val="22"/>
              </w:rPr>
              <w:t>N</w:t>
            </w:r>
            <w:r w:rsidRPr="00C37674">
              <w:rPr>
                <w:szCs w:val="22"/>
              </w:rPr>
              <w:t> </w:t>
            </w:r>
            <w:r w:rsidRPr="00C37674">
              <w:rPr>
                <w:b/>
                <w:szCs w:val="22"/>
              </w:rPr>
              <w:t>=</w:t>
            </w:r>
            <w:r w:rsidRPr="00C37674">
              <w:rPr>
                <w:szCs w:val="22"/>
              </w:rPr>
              <w:t> </w:t>
            </w:r>
            <w:r w:rsidRPr="00C37674">
              <w:rPr>
                <w:b/>
                <w:szCs w:val="22"/>
              </w:rPr>
              <w:t>129</w:t>
            </w:r>
            <w:r w:rsidRPr="00C37674">
              <w:rPr>
                <w:b/>
                <w:szCs w:val="22"/>
                <w:vertAlign w:val="superscript"/>
              </w:rPr>
              <w:t>†</w:t>
            </w:r>
          </w:p>
        </w:tc>
      </w:tr>
      <w:tr w14:paraId="6FFD222C"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45DA9697" w14:textId="77777777">
            <w:pPr>
              <w:rPr>
                <w:rFonts w:eastAsia="Calibri"/>
              </w:rPr>
            </w:pPr>
            <w:r w:rsidRPr="00C37674">
              <w:t>Klinická remisia</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6DCFEB0E" w14:textId="77777777">
            <w:pPr>
              <w:jc w:val="center"/>
              <w:rPr>
                <w:szCs w:val="22"/>
              </w:rPr>
            </w:pPr>
            <w:r w:rsidRPr="00C37674">
              <w:rPr>
                <w:szCs w:val="22"/>
              </w:rPr>
              <w:t>36 %</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5C796DDF" w14:textId="77777777">
            <w:pPr>
              <w:jc w:val="center"/>
              <w:rPr>
                <w:szCs w:val="22"/>
              </w:rPr>
            </w:pPr>
            <w:r w:rsidRPr="00C37674">
              <w:rPr>
                <w:szCs w:val="22"/>
              </w:rPr>
              <w:t>53 %</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3978F288" w14:textId="77777777">
            <w:pPr>
              <w:jc w:val="center"/>
              <w:rPr>
                <w:szCs w:val="22"/>
              </w:rPr>
            </w:pPr>
            <w:r w:rsidRPr="00C37674">
              <w:rPr>
                <w:szCs w:val="22"/>
              </w:rPr>
              <w:t>49 %</w:t>
            </w:r>
            <w:r w:rsidRPr="00C37674">
              <w:rPr>
                <w:szCs w:val="22"/>
                <w:vertAlign w:val="superscript"/>
              </w:rPr>
              <w:t>b</w:t>
            </w:r>
          </w:p>
        </w:tc>
      </w:tr>
      <w:tr w14:paraId="2CCF4D72"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5D14D8DC" w14:textId="77777777">
            <w:pPr>
              <w:rPr>
                <w:rFonts w:eastAsia="Calibri"/>
              </w:rPr>
            </w:pPr>
            <w:r w:rsidRPr="00C37674">
              <w:t>Klinická odpoveď</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03D058E7" w14:textId="77777777">
            <w:pPr>
              <w:jc w:val="center"/>
              <w:rPr>
                <w:szCs w:val="22"/>
              </w:rPr>
            </w:pPr>
            <w:r w:rsidRPr="00C37674">
              <w:rPr>
                <w:szCs w:val="22"/>
              </w:rPr>
              <w:t>44 %</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6AEF3563" w14:textId="77777777">
            <w:pPr>
              <w:jc w:val="center"/>
              <w:rPr>
                <w:szCs w:val="22"/>
              </w:rPr>
            </w:pPr>
            <w:r w:rsidRPr="00C37674">
              <w:rPr>
                <w:szCs w:val="22"/>
              </w:rPr>
              <w:t>59 %</w:t>
            </w:r>
            <w:r w:rsidRPr="00C37674">
              <w:rPr>
                <w:szCs w:val="22"/>
                <w:vertAlign w:val="superscript"/>
              </w:rPr>
              <w:t>b</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75DFFBE4" w14:textId="77777777">
            <w:pPr>
              <w:jc w:val="center"/>
              <w:rPr>
                <w:szCs w:val="22"/>
              </w:rPr>
            </w:pPr>
            <w:r w:rsidRPr="00C37674">
              <w:rPr>
                <w:szCs w:val="22"/>
              </w:rPr>
              <w:t>58 %</w:t>
            </w:r>
            <w:r w:rsidRPr="00C37674">
              <w:rPr>
                <w:szCs w:val="22"/>
                <w:vertAlign w:val="superscript"/>
              </w:rPr>
              <w:t>b</w:t>
            </w:r>
          </w:p>
        </w:tc>
      </w:tr>
      <w:tr w14:paraId="5C651D7F"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27DACC62" w14:textId="77777777">
            <w:pPr>
              <w:rPr>
                <w:rFonts w:eastAsia="Calibri"/>
              </w:rPr>
            </w:pPr>
            <w:r w:rsidRPr="00C37674">
              <w:t xml:space="preserve">Klinická remisia bez kortikosteroidov </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0FDF8766" w14:textId="77777777">
            <w:pPr>
              <w:jc w:val="center"/>
              <w:rPr>
                <w:szCs w:val="22"/>
              </w:rPr>
            </w:pPr>
            <w:r w:rsidRPr="00C37674">
              <w:rPr>
                <w:szCs w:val="22"/>
              </w:rPr>
              <w:t>30 %</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0D5A0596" w14:textId="77777777">
            <w:pPr>
              <w:jc w:val="center"/>
              <w:rPr>
                <w:szCs w:val="22"/>
              </w:rPr>
            </w:pPr>
            <w:r w:rsidRPr="00C37674">
              <w:rPr>
                <w:szCs w:val="22"/>
              </w:rPr>
              <w:t>47 %</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51950171" w14:textId="77777777">
            <w:pPr>
              <w:jc w:val="center"/>
              <w:rPr>
                <w:szCs w:val="22"/>
              </w:rPr>
            </w:pPr>
            <w:r w:rsidRPr="00C37674">
              <w:rPr>
                <w:szCs w:val="22"/>
              </w:rPr>
              <w:t>43 %</w:t>
            </w:r>
            <w:r w:rsidRPr="00C37674">
              <w:rPr>
                <w:szCs w:val="22"/>
                <w:vertAlign w:val="superscript"/>
              </w:rPr>
              <w:t>c</w:t>
            </w:r>
          </w:p>
        </w:tc>
      </w:tr>
      <w:tr w14:paraId="270E3390"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2E297BFC" w14:textId="77777777">
            <w:pPr>
              <w:rPr>
                <w:rFonts w:eastAsia="Calibri"/>
                <w:b/>
                <w:bCs/>
              </w:rPr>
            </w:pPr>
            <w:r w:rsidRPr="00C37674">
              <w:t>Klinická remisia u pacientov:</w:t>
            </w:r>
            <w:r w:rsidRPr="00C37674">
              <w:rPr>
                <w:b/>
                <w:bCs/>
              </w:rPr>
              <w:t xml:space="preserve"> </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08864D24" w14:textId="77777777">
            <w:pPr>
              <w:jc w:val="center"/>
              <w:rPr>
                <w:szCs w:val="22"/>
              </w:rPr>
            </w:pP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234A0258" w14:textId="77777777">
            <w:pPr>
              <w:jc w:val="center"/>
              <w:rPr>
                <w:szCs w:val="22"/>
              </w:rPr>
            </w:pP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6948C082" w14:textId="77777777">
            <w:pPr>
              <w:jc w:val="center"/>
              <w:rPr>
                <w:szCs w:val="22"/>
              </w:rPr>
            </w:pPr>
          </w:p>
        </w:tc>
      </w:tr>
      <w:tr w14:paraId="1A0050AB"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66DCEA36" w14:textId="77777777">
            <w:pPr>
              <w:tabs>
                <w:tab w:val="clear" w:pos="567"/>
              </w:tabs>
              <w:autoSpaceDE w:val="0"/>
              <w:autoSpaceDN w:val="0"/>
              <w:ind w:left="567"/>
              <w:rPr>
                <w:rFonts w:eastAsia="Calibri"/>
                <w:szCs w:val="22"/>
              </w:rPr>
            </w:pPr>
            <w:r w:rsidRPr="00C37674">
              <w:rPr>
                <w:szCs w:val="22"/>
              </w:rPr>
              <w:t xml:space="preserve">v remisii na začiatku udržiavacej liečby </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4411FDB9" w14:textId="77777777">
            <w:pPr>
              <w:jc w:val="center"/>
              <w:rPr>
                <w:szCs w:val="22"/>
              </w:rPr>
            </w:pPr>
            <w:r w:rsidRPr="00C37674">
              <w:rPr>
                <w:szCs w:val="22"/>
              </w:rPr>
              <w:t>46 % (36/79)</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013F6F76" w14:textId="77777777">
            <w:pPr>
              <w:jc w:val="center"/>
              <w:rPr>
                <w:szCs w:val="22"/>
              </w:rPr>
            </w:pPr>
            <w:r w:rsidRPr="00C37674">
              <w:rPr>
                <w:szCs w:val="22"/>
              </w:rPr>
              <w:t>67 % (52/78)</w:t>
            </w:r>
            <w:r w:rsidRPr="00C37674">
              <w:rPr>
                <w:szCs w:val="22"/>
                <w:vertAlign w:val="superscript"/>
              </w:rPr>
              <w:t>a</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79A3BFC1" w14:textId="77777777">
            <w:pPr>
              <w:jc w:val="center"/>
              <w:rPr>
                <w:szCs w:val="22"/>
              </w:rPr>
            </w:pPr>
            <w:r w:rsidRPr="00C37674">
              <w:rPr>
                <w:szCs w:val="22"/>
              </w:rPr>
              <w:t>56 % (44/78)</w:t>
            </w:r>
          </w:p>
        </w:tc>
      </w:tr>
      <w:tr w14:paraId="3E88D960"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19237163" w14:textId="77777777">
            <w:pPr>
              <w:tabs>
                <w:tab w:val="clear" w:pos="567"/>
              </w:tabs>
              <w:autoSpaceDE w:val="0"/>
              <w:autoSpaceDN w:val="0"/>
              <w:ind w:left="567"/>
              <w:rPr>
                <w:rFonts w:eastAsia="Calibri"/>
                <w:szCs w:val="22"/>
              </w:rPr>
            </w:pPr>
            <w:r w:rsidRPr="00C37674">
              <w:rPr>
                <w:szCs w:val="22"/>
              </w:rPr>
              <w:t>ktorí boli zaradení zo štúdie CRD3002</w:t>
            </w:r>
            <w:r w:rsidRPr="00C37674">
              <w:rPr>
                <w:vertAlign w:val="superscript"/>
              </w:rPr>
              <w:t>‡</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7FC19E74" w14:textId="77777777">
            <w:pPr>
              <w:jc w:val="center"/>
              <w:rPr>
                <w:szCs w:val="22"/>
              </w:rPr>
            </w:pPr>
            <w:r w:rsidRPr="00C37674">
              <w:rPr>
                <w:szCs w:val="22"/>
              </w:rPr>
              <w:t>44 % (31/70)</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41E8D0E3" w14:textId="77777777">
            <w:pPr>
              <w:jc w:val="center"/>
              <w:rPr>
                <w:szCs w:val="22"/>
              </w:rPr>
            </w:pPr>
            <w:r w:rsidRPr="00C37674">
              <w:rPr>
                <w:szCs w:val="22"/>
              </w:rPr>
              <w:t>63 % (45/72)</w:t>
            </w:r>
            <w:r w:rsidRPr="00C37674">
              <w:rPr>
                <w:szCs w:val="22"/>
                <w:vertAlign w:val="superscript"/>
              </w:rPr>
              <w:t>c</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1BA25AFA" w14:textId="77777777">
            <w:pPr>
              <w:jc w:val="center"/>
              <w:rPr>
                <w:szCs w:val="22"/>
              </w:rPr>
            </w:pPr>
            <w:r w:rsidRPr="00C37674">
              <w:rPr>
                <w:szCs w:val="22"/>
              </w:rPr>
              <w:t>57 % (41/72)</w:t>
            </w:r>
          </w:p>
        </w:tc>
      </w:tr>
      <w:tr w14:paraId="43EB8603"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23080654" w14:textId="77777777">
            <w:pPr>
              <w:tabs>
                <w:tab w:val="clear" w:pos="567"/>
              </w:tabs>
              <w:autoSpaceDE w:val="0"/>
              <w:autoSpaceDN w:val="0"/>
              <w:ind w:left="567"/>
              <w:rPr>
                <w:rFonts w:eastAsia="Calibri"/>
                <w:szCs w:val="22"/>
              </w:rPr>
            </w:pPr>
            <w:r w:rsidRPr="00C37674">
              <w:rPr>
                <w:szCs w:val="22"/>
              </w:rPr>
              <w:t>ktorí neboli doteraz liečení anti-TNFα</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05E77ED0" w14:textId="77777777">
            <w:pPr>
              <w:jc w:val="center"/>
              <w:rPr>
                <w:szCs w:val="22"/>
              </w:rPr>
            </w:pPr>
            <w:r w:rsidRPr="00C37674">
              <w:rPr>
                <w:szCs w:val="22"/>
              </w:rPr>
              <w:t>49 % (25/51)</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1CF8B12E" w14:textId="77777777">
            <w:pPr>
              <w:jc w:val="center"/>
              <w:rPr>
                <w:szCs w:val="22"/>
              </w:rPr>
            </w:pPr>
            <w:r w:rsidRPr="00C37674">
              <w:rPr>
                <w:szCs w:val="22"/>
              </w:rPr>
              <w:t>65 % (34/52)</w:t>
            </w:r>
            <w:r w:rsidRPr="00C37674">
              <w:rPr>
                <w:szCs w:val="22"/>
                <w:vertAlign w:val="superscript"/>
              </w:rPr>
              <w:t>c</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0BB1ED5B" w14:textId="77777777">
            <w:pPr>
              <w:jc w:val="center"/>
              <w:rPr>
                <w:szCs w:val="22"/>
              </w:rPr>
            </w:pPr>
            <w:r w:rsidRPr="00C37674">
              <w:rPr>
                <w:szCs w:val="22"/>
              </w:rPr>
              <w:t>57 % (30/53)</w:t>
            </w:r>
          </w:p>
        </w:tc>
      </w:tr>
      <w:tr w14:paraId="142F3AC6" w14:textId="77777777" w:rsidTr="00C372AE">
        <w:tblPrEx>
          <w:tblW w:w="9072" w:type="dxa"/>
          <w:jc w:val="center"/>
          <w:tblLayout w:type="fixed"/>
          <w:tblLook w:val="04A0"/>
        </w:tblPrEx>
        <w:trPr>
          <w:cantSplit/>
          <w:jc w:val="center"/>
        </w:trPr>
        <w:tc>
          <w:tcPr>
            <w:tcW w:w="4527" w:type="dxa"/>
            <w:tcBorders>
              <w:top w:val="single" w:sz="4" w:space="0" w:color="auto"/>
              <w:left w:val="single" w:sz="4" w:space="0" w:color="auto"/>
              <w:bottom w:val="single" w:sz="4" w:space="0" w:color="auto"/>
              <w:right w:val="single" w:sz="4" w:space="0" w:color="auto"/>
            </w:tcBorders>
          </w:tcPr>
          <w:p w:rsidR="00C533A5" w:rsidRPr="00C37674" w:rsidP="00C372AE" w14:paraId="3D8105A5" w14:textId="77777777">
            <w:pPr>
              <w:tabs>
                <w:tab w:val="clear" w:pos="567"/>
              </w:tabs>
              <w:autoSpaceDE w:val="0"/>
              <w:autoSpaceDN w:val="0"/>
              <w:ind w:left="567"/>
              <w:rPr>
                <w:szCs w:val="22"/>
              </w:rPr>
            </w:pPr>
            <w:r w:rsidRPr="00C37674">
              <w:rPr>
                <w:szCs w:val="22"/>
              </w:rPr>
              <w:t>ktorí pristúpili zo štúdie CRD3001</w:t>
            </w:r>
            <w:r w:rsidRPr="00C37674">
              <w:rPr>
                <w:vertAlign w:val="superscript"/>
              </w:rPr>
              <w:t>§</w:t>
            </w:r>
          </w:p>
        </w:tc>
        <w:tc>
          <w:tcPr>
            <w:tcW w:w="1399" w:type="dxa"/>
            <w:tcBorders>
              <w:top w:val="single" w:sz="4" w:space="0" w:color="auto"/>
              <w:left w:val="single" w:sz="4" w:space="0" w:color="auto"/>
              <w:bottom w:val="single" w:sz="4" w:space="0" w:color="auto"/>
              <w:right w:val="single" w:sz="4" w:space="0" w:color="auto"/>
            </w:tcBorders>
          </w:tcPr>
          <w:p w:rsidR="00C533A5" w:rsidRPr="00C37674" w:rsidP="00C372AE" w14:paraId="19C25BA4" w14:textId="77777777">
            <w:pPr>
              <w:jc w:val="center"/>
              <w:rPr>
                <w:szCs w:val="22"/>
              </w:rPr>
            </w:pPr>
            <w:r w:rsidRPr="00C37674">
              <w:rPr>
                <w:szCs w:val="22"/>
              </w:rPr>
              <w:t>26 % (16/61)</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50426E1B" w14:textId="77777777">
            <w:pPr>
              <w:jc w:val="center"/>
              <w:rPr>
                <w:szCs w:val="22"/>
              </w:rPr>
            </w:pPr>
            <w:r w:rsidRPr="00C37674">
              <w:rPr>
                <w:szCs w:val="22"/>
              </w:rPr>
              <w:t>41 % (23/56)</w:t>
            </w:r>
          </w:p>
        </w:tc>
        <w:tc>
          <w:tcPr>
            <w:tcW w:w="1573" w:type="dxa"/>
            <w:tcBorders>
              <w:top w:val="single" w:sz="4" w:space="0" w:color="auto"/>
              <w:left w:val="single" w:sz="4" w:space="0" w:color="auto"/>
              <w:bottom w:val="single" w:sz="4" w:space="0" w:color="auto"/>
              <w:right w:val="single" w:sz="4" w:space="0" w:color="auto"/>
            </w:tcBorders>
          </w:tcPr>
          <w:p w:rsidR="00C533A5" w:rsidRPr="00C37674" w:rsidP="00C372AE" w14:paraId="1F86DF3F" w14:textId="77777777">
            <w:pPr>
              <w:jc w:val="center"/>
              <w:rPr>
                <w:szCs w:val="22"/>
              </w:rPr>
            </w:pPr>
            <w:r w:rsidRPr="00C37674">
              <w:rPr>
                <w:szCs w:val="22"/>
              </w:rPr>
              <w:t>39 % (22/57)</w:t>
            </w:r>
          </w:p>
        </w:tc>
      </w:tr>
      <w:tr w14:paraId="3BA2A438" w14:textId="77777777" w:rsidTr="00C372AE">
        <w:tblPrEx>
          <w:tblW w:w="9072" w:type="dxa"/>
          <w:jc w:val="center"/>
          <w:tblLayout w:type="fixed"/>
          <w:tblLook w:val="04A0"/>
        </w:tblPrEx>
        <w:trPr>
          <w:cantSplit/>
          <w:jc w:val="center"/>
        </w:trPr>
        <w:tc>
          <w:tcPr>
            <w:tcW w:w="9072" w:type="dxa"/>
            <w:gridSpan w:val="4"/>
            <w:tcBorders>
              <w:top w:val="single" w:sz="4" w:space="0" w:color="auto"/>
              <w:left w:val="nil"/>
              <w:bottom w:val="nil"/>
              <w:right w:val="nil"/>
            </w:tcBorders>
          </w:tcPr>
          <w:p w:rsidR="00C533A5" w:rsidRPr="00C37674" w:rsidP="00C372AE" w14:paraId="72EE6AF5" w14:textId="77777777">
            <w:pPr>
              <w:tabs>
                <w:tab w:val="clear" w:pos="567"/>
              </w:tabs>
              <w:autoSpaceDE w:val="0"/>
              <w:autoSpaceDN w:val="0"/>
              <w:rPr>
                <w:sz w:val="18"/>
                <w:szCs w:val="18"/>
              </w:rPr>
            </w:pPr>
            <w:r w:rsidRPr="00C37674">
              <w:rPr>
                <w:sz w:val="18"/>
                <w:szCs w:val="18"/>
              </w:rPr>
              <w:t>Klinická remisia je definovaná ako skóre CDAI &lt; 150; klinická odpoveď je definovaná ako zníženie CDAI minimálne o 100 bodov alebo ako stav klinickej remisie.</w:t>
            </w:r>
          </w:p>
          <w:p w:rsidR="00C533A5" w:rsidRPr="00C37674" w:rsidP="00C372AE" w14:paraId="3F8A3F93" w14:textId="77777777">
            <w:pPr>
              <w:tabs>
                <w:tab w:val="clear" w:pos="567"/>
              </w:tabs>
              <w:autoSpaceDE w:val="0"/>
              <w:autoSpaceDN w:val="0"/>
              <w:ind w:left="284" w:hanging="284"/>
              <w:rPr>
                <w:rFonts w:cs="Calibri"/>
                <w:sz w:val="18"/>
                <w:szCs w:val="18"/>
              </w:rPr>
            </w:pPr>
            <w:r w:rsidRPr="00C37674">
              <w:rPr>
                <w:sz w:val="18"/>
                <w:szCs w:val="18"/>
              </w:rPr>
              <w:t>*</w:t>
            </w:r>
            <w:r w:rsidRPr="00C37674">
              <w:rPr>
                <w:sz w:val="18"/>
                <w:szCs w:val="18"/>
              </w:rPr>
              <w:tab/>
              <w:t>Skupina s placebom sa skladala z pacientov, ktorí odpovedali na ustekinumab a boli randomizovaní na placebo na začiatku udržiavacej liečby.</w:t>
            </w:r>
          </w:p>
          <w:p w:rsidR="00C533A5" w:rsidRPr="00C37674" w:rsidP="00C372AE" w14:paraId="35B5CCEF" w14:textId="77777777">
            <w:pPr>
              <w:tabs>
                <w:tab w:val="clear" w:pos="567"/>
              </w:tabs>
              <w:autoSpaceDE w:val="0"/>
              <w:autoSpaceDN w:val="0"/>
              <w:ind w:left="284" w:hanging="284"/>
              <w:rPr>
                <w:sz w:val="18"/>
                <w:szCs w:val="18"/>
              </w:rPr>
            </w:pPr>
            <w:r w:rsidRPr="00C37674">
              <w:rPr>
                <w:sz w:val="18"/>
                <w:szCs w:val="18"/>
              </w:rPr>
              <w:t>†</w:t>
            </w:r>
            <w:r w:rsidRPr="00C37674">
              <w:rPr>
                <w:sz w:val="18"/>
                <w:szCs w:val="18"/>
              </w:rPr>
              <w:tab/>
              <w:t>Pacienti so 100 bodovou klinickou odpoveďou na ustekinumab na začiatku udržiavacej liečby.</w:t>
            </w:r>
          </w:p>
          <w:p w:rsidR="00C533A5" w:rsidRPr="00C37674" w:rsidP="00C372AE" w14:paraId="1A83C132" w14:textId="77777777">
            <w:pPr>
              <w:tabs>
                <w:tab w:val="clear" w:pos="567"/>
              </w:tabs>
              <w:autoSpaceDE w:val="0"/>
              <w:autoSpaceDN w:val="0"/>
              <w:ind w:left="284" w:hanging="284"/>
              <w:rPr>
                <w:sz w:val="18"/>
                <w:szCs w:val="18"/>
              </w:rPr>
            </w:pPr>
            <w:r w:rsidRPr="00C37674">
              <w:rPr>
                <w:vertAlign w:val="superscript"/>
              </w:rPr>
              <w:t>‡</w:t>
            </w:r>
            <w:r w:rsidRPr="00C37674">
              <w:rPr>
                <w:vertAlign w:val="superscript"/>
              </w:rPr>
              <w:tab/>
            </w:r>
            <w:r w:rsidRPr="00C37674">
              <w:rPr>
                <w:sz w:val="18"/>
                <w:szCs w:val="18"/>
              </w:rPr>
              <w:t>Pacienti, ktorí zlyhali na konvenčnej terapii, ale nie na anti-TNFα terapii.</w:t>
            </w:r>
          </w:p>
          <w:p w:rsidR="00C533A5" w:rsidRPr="00C37674" w:rsidP="00C372AE" w14:paraId="4B9762DF" w14:textId="77777777">
            <w:pPr>
              <w:tabs>
                <w:tab w:val="clear" w:pos="567"/>
              </w:tabs>
              <w:autoSpaceDE w:val="0"/>
              <w:autoSpaceDN w:val="0"/>
              <w:ind w:left="284" w:hanging="284"/>
              <w:rPr>
                <w:sz w:val="18"/>
                <w:szCs w:val="18"/>
              </w:rPr>
            </w:pPr>
            <w:r w:rsidRPr="00C37674">
              <w:rPr>
                <w:vertAlign w:val="superscript"/>
              </w:rPr>
              <w:t>§</w:t>
            </w:r>
            <w:r w:rsidRPr="00C37674">
              <w:rPr>
                <w:vertAlign w:val="superscript"/>
              </w:rPr>
              <w:tab/>
            </w:r>
            <w:r w:rsidRPr="00C37674">
              <w:rPr>
                <w:sz w:val="18"/>
                <w:szCs w:val="18"/>
              </w:rPr>
              <w:t>Pacienti, ktorí sú anti-TNFα refraktórni/intolerantní.</w:t>
            </w:r>
          </w:p>
          <w:p w:rsidR="00C533A5" w:rsidRPr="00C37674" w:rsidP="00C372AE" w14:paraId="09B8D856" w14:textId="77777777">
            <w:pPr>
              <w:tabs>
                <w:tab w:val="clear" w:pos="567"/>
              </w:tabs>
              <w:autoSpaceDE w:val="0"/>
              <w:autoSpaceDN w:val="0"/>
              <w:ind w:left="284" w:hanging="284"/>
              <w:rPr>
                <w:sz w:val="18"/>
                <w:szCs w:val="18"/>
              </w:rPr>
            </w:pPr>
            <w:r w:rsidRPr="00C37674">
              <w:rPr>
                <w:szCs w:val="18"/>
                <w:vertAlign w:val="superscript"/>
              </w:rPr>
              <w:t>a</w:t>
            </w:r>
            <w:r w:rsidRPr="00C37674">
              <w:rPr>
                <w:sz w:val="18"/>
                <w:szCs w:val="18"/>
              </w:rPr>
              <w:tab/>
              <w:t>p &lt; 0,01</w:t>
            </w:r>
          </w:p>
          <w:p w:rsidR="00C533A5" w:rsidRPr="00C37674" w:rsidP="00C372AE" w14:paraId="13500E1F" w14:textId="77777777">
            <w:pPr>
              <w:tabs>
                <w:tab w:val="left" w:pos="288"/>
                <w:tab w:val="clear" w:pos="567"/>
              </w:tabs>
              <w:ind w:left="284" w:hanging="284"/>
              <w:rPr>
                <w:sz w:val="18"/>
                <w:szCs w:val="18"/>
              </w:rPr>
            </w:pPr>
            <w:r w:rsidRPr="00C37674">
              <w:rPr>
                <w:szCs w:val="18"/>
                <w:vertAlign w:val="superscript"/>
              </w:rPr>
              <w:t>b</w:t>
            </w:r>
            <w:r w:rsidRPr="00C37674">
              <w:rPr>
                <w:sz w:val="18"/>
                <w:szCs w:val="18"/>
              </w:rPr>
              <w:tab/>
              <w:t>p &lt; 0,05</w:t>
            </w:r>
          </w:p>
          <w:p w:rsidR="00C533A5" w:rsidRPr="00C37674" w:rsidP="00C372AE" w14:paraId="013A7B8E" w14:textId="77777777">
            <w:pPr>
              <w:tabs>
                <w:tab w:val="left" w:pos="288"/>
                <w:tab w:val="clear" w:pos="567"/>
              </w:tabs>
              <w:ind w:left="284" w:hanging="284"/>
              <w:rPr>
                <w:szCs w:val="22"/>
              </w:rPr>
            </w:pPr>
            <w:r w:rsidRPr="00C37674">
              <w:rPr>
                <w:szCs w:val="18"/>
                <w:vertAlign w:val="superscript"/>
              </w:rPr>
              <w:t>c</w:t>
            </w:r>
            <w:r w:rsidRPr="00C37674">
              <w:rPr>
                <w:sz w:val="18"/>
                <w:szCs w:val="18"/>
              </w:rPr>
              <w:tab/>
              <w:t>nominálne významné (p &lt; 0,05)</w:t>
            </w:r>
          </w:p>
        </w:tc>
      </w:tr>
    </w:tbl>
    <w:p w:rsidR="00C533A5" w:rsidRPr="00C37674" w:rsidP="00C533A5" w14:paraId="6982C392" w14:textId="77777777"/>
    <w:p w:rsidR="00C533A5" w:rsidRPr="00C37674" w:rsidP="00C533A5" w14:paraId="5895AB6D" w14:textId="77777777">
      <w:r w:rsidRPr="00C37674">
        <w:t>V IM-UNITI, 29 zo 129 </w:t>
      </w:r>
      <w:r w:rsidRPr="00C37674">
        <w:rPr>
          <w:szCs w:val="22"/>
        </w:rPr>
        <w:t>pacientov si neudržalo odpoveď na ustekinumab, keď boli liečení každých 12 týždňov a </w:t>
      </w:r>
      <w:r w:rsidRPr="00C37674">
        <w:t>mali povolenú úpravu dávky tak, aby dostávali ustekinumab každých 8 týždňov. Strata odpovede bola definovaná ako skóre CDAI ≥ 220 bodov a zvýšenie o 100 bodov oproti skóre CDAI pri vstupe do štúdie. U týchto pacientov bola klinická remisia dosiahnutá v prípade 41,4 % pacientov 16 týždňov po úprave dávky.</w:t>
      </w:r>
    </w:p>
    <w:p w:rsidR="00C533A5" w:rsidRPr="00C37674" w:rsidP="00C533A5" w14:paraId="00DE6A50" w14:textId="77777777"/>
    <w:p w:rsidR="00C533A5" w:rsidRPr="00C37674" w:rsidP="00C533A5" w14:paraId="6FA1403F" w14:textId="77777777">
      <w:r w:rsidRPr="00C37674">
        <w:t>Pacienti, ktorí nezaznamenali klinickú odpoveď na indukciu ustekinumabu v 8. týždni indukčných štúdií UNITI-1 a UNITI-2 (476 pacientov), boli zaradení do nerandomizovanej časti udržiavacej štúdie (IM-UNITI) a dostávali celý čas 90 mg subkutánnu injekciu ustekinumabu. O osem týždňov neskôr dosiahlo 50,5 % pacientov klinickú odpoveď a pokračovalo v užívaní udržiavacieho dávkovania každých 8 týždňov; spomedzi týchto pacientov s pokračujúcim udržiavacím dávkovaním si väčšina udržala odpoveď (68,1 %) a dosiahla remisiu (50,2 %) v</w:t>
      </w:r>
      <w:r w:rsidRPr="00C37674">
        <w:rPr>
          <w:szCs w:val="22"/>
        </w:rPr>
        <w:t> </w:t>
      </w:r>
      <w:r w:rsidRPr="00C37674">
        <w:t>44. týždni, t. j. v podieloch, ktoré boli podobné ako u pacientov, ktorí pôvodne odpovedali na indukciu ustekinumabu.</w:t>
      </w:r>
    </w:p>
    <w:p w:rsidR="00C533A5" w:rsidRPr="00C37674" w:rsidP="00C533A5" w14:paraId="182AB224" w14:textId="77777777"/>
    <w:p w:rsidR="00C533A5" w:rsidRPr="00C37674" w:rsidP="00C533A5" w14:paraId="3900DAD5" w14:textId="77777777">
      <w:r w:rsidRPr="00C37674">
        <w:t>Zo 131 pacientov, ktorí odpovedali na indukciu ustekinumabu a boli randomizovaní do skupiny s placebom na začiatku udržiavacej štúdie, 51 následne stratilo odpoveď a dostávalo 90 mg ustekinumabu subkutánne každých 8 týždňov. Väčšina pacientov, ktorá stratila odpoveď a vrátila sa k ustekinumabu, tak urobila do 24 týždňov od indukčnej infúzie. Z týchto 51 pacientov 70,6 % dosiahlo klinickú odpoveď a 39,2 % dosiahlo klinickú remisiu 16 týždňov po podaní prvej subkutánnej dávky ustekinumabu.</w:t>
      </w:r>
    </w:p>
    <w:p w:rsidR="00C533A5" w:rsidRPr="00C37674" w:rsidP="00C533A5" w14:paraId="70D7E95B" w14:textId="77777777"/>
    <w:p w:rsidR="00C533A5" w:rsidRPr="00C37674" w:rsidP="00C533A5" w14:paraId="262028F1" w14:textId="77777777">
      <w:r w:rsidRPr="00C37674">
        <w:t>V IM-UNITI boli pacienti, ktorí dokončili štúdiu až do 44. týždňa, vhodní na pokračovanie v liečbe v predĺženej štúdii. Spomedzi</w:t>
      </w:r>
      <w:r>
        <w:t xml:space="preserve"> 567</w:t>
      </w:r>
      <w:r w:rsidRPr="00C37674">
        <w:t xml:space="preserve"> pacientov, ktorí boli zaradení </w:t>
      </w:r>
      <w:r>
        <w:t>a liečení ustekinumabom v </w:t>
      </w:r>
      <w:r w:rsidRPr="00C37674">
        <w:t>predĺženej štúdi</w:t>
      </w:r>
      <w:r>
        <w:t>i</w:t>
      </w:r>
      <w:r w:rsidRPr="00C37674">
        <w:t xml:space="preserve">, boli klinická remisia a odpoveď zvyčajne udržané do </w:t>
      </w:r>
      <w:r>
        <w:t>252</w:t>
      </w:r>
      <w:r w:rsidRPr="00C37674">
        <w:t>. týždňa u pacientov, ktorí zlyhali na TNF terapiách ako aj u tých, ktorí zlyhali na konvenčných terapiách.</w:t>
      </w:r>
    </w:p>
    <w:p w:rsidR="00C533A5" w:rsidRPr="00C37674" w:rsidP="00C533A5" w14:paraId="3ACF7A25" w14:textId="77777777"/>
    <w:p w:rsidR="00C533A5" w:rsidRPr="00C37674" w:rsidP="00C533A5" w14:paraId="448DBA0E" w14:textId="77777777">
      <w:r w:rsidRPr="00BB3596">
        <w:t xml:space="preserve">V predĺžení tejto štúdie neboli identifikované žiadne nové bezpečnostné riziká po </w:t>
      </w:r>
      <w:r>
        <w:t>5</w:t>
      </w:r>
      <w:r w:rsidRPr="00BB3596">
        <w:t xml:space="preserve"> rokoch liečby u</w:t>
      </w:r>
      <w:r>
        <w:t> </w:t>
      </w:r>
      <w:r w:rsidRPr="00BB3596">
        <w:t>pacientov s</w:t>
      </w:r>
      <w:r>
        <w:t> Crohnovou chorobou</w:t>
      </w:r>
      <w:r w:rsidRPr="00BB3596">
        <w:t>.</w:t>
      </w:r>
    </w:p>
    <w:p w:rsidR="00C533A5" w:rsidRPr="00C37674" w:rsidP="00C533A5" w14:paraId="0C27720C" w14:textId="77777777"/>
    <w:p w:rsidR="00C533A5" w:rsidRPr="00C37674" w:rsidP="00C533A5" w14:paraId="604EEA5C" w14:textId="77777777">
      <w:pPr>
        <w:keepNext/>
        <w:autoSpaceDE w:val="0"/>
        <w:autoSpaceDN w:val="0"/>
        <w:adjustRightInd w:val="0"/>
        <w:rPr>
          <w:i/>
          <w:iCs/>
          <w:szCs w:val="22"/>
        </w:rPr>
      </w:pPr>
      <w:r w:rsidRPr="00C37674">
        <w:rPr>
          <w:i/>
          <w:szCs w:val="22"/>
        </w:rPr>
        <w:t>Endoskopia</w:t>
      </w:r>
    </w:p>
    <w:p w:rsidR="00C533A5" w:rsidRPr="00C37674" w:rsidP="00C533A5" w14:paraId="4E81A782" w14:textId="77777777">
      <w:r w:rsidRPr="00C37674">
        <w:t>V podštúdii sa hodnotil endoskopický vzhľad sliznice u 252 pacientov s vhodnou východiskovou endoskopickou aktivitou ochorenia. Primárnym koncovým ukazovateľom bola zmena oproti východiskovému skóre SES-CD (Simplified Endoscopic Disease Severity Score for Crohn’s Disease), zloženému skóre hodnotiacemu 5 ileo-kolonických segmentov na prítomnosť/veľkosť vredov, podiel povrchu sliznice pokrytej vredmi, podiel povrchu sliznice postihnutej akýmikoľvek inými léziami a prítomnosť/typ zúženia/striktúr. V 8. týždni bola po jednorazovej intravenóznej indukčnej dávke zmena v SES-CD skóre väčšia v skupine s ustekinumabom (n = 155, priemerná zmena = – 2,8) ako v skupine s placebom (n = 97, priemerná zmena = – 0,7, p = 0,012).</w:t>
      </w:r>
    </w:p>
    <w:p w:rsidR="00C533A5" w:rsidRPr="00C37674" w:rsidP="00C533A5" w14:paraId="5F040921" w14:textId="77777777">
      <w:pPr>
        <w:autoSpaceDE w:val="0"/>
        <w:autoSpaceDN w:val="0"/>
        <w:adjustRightInd w:val="0"/>
        <w:rPr>
          <w:szCs w:val="22"/>
        </w:rPr>
      </w:pPr>
    </w:p>
    <w:p w:rsidR="00C533A5" w:rsidRPr="00C37674" w:rsidP="00C533A5" w14:paraId="38DF2E33" w14:textId="77777777">
      <w:pPr>
        <w:keepNext/>
        <w:autoSpaceDE w:val="0"/>
        <w:autoSpaceDN w:val="0"/>
        <w:adjustRightInd w:val="0"/>
        <w:rPr>
          <w:i/>
          <w:szCs w:val="22"/>
        </w:rPr>
      </w:pPr>
      <w:r w:rsidRPr="00C37674">
        <w:rPr>
          <w:i/>
          <w:szCs w:val="22"/>
        </w:rPr>
        <w:t>Odpoveď fistuly</w:t>
      </w:r>
    </w:p>
    <w:p w:rsidR="00C533A5" w:rsidRPr="00C37674" w:rsidP="00C533A5" w14:paraId="64FC33FD" w14:textId="77777777">
      <w:pPr>
        <w:autoSpaceDE w:val="0"/>
        <w:autoSpaceDN w:val="0"/>
        <w:adjustRightInd w:val="0"/>
      </w:pPr>
      <w:r w:rsidRPr="00C37674">
        <w:t>V podskupine pacientov so secernujúcou fistulou v úvode (8,8 %; n = 26) 12/15 (80 %) ustekinumabom liečených pacientov dosiahlo odpoveď fistuly v priebehu 44 týždňov (definovaná ako ≥ 50 % zníženie oproti východiskovému stavu v indukčnej štúdii v počte secernujúcich fistúl) v porovnaní s 5/11 (45,5 %) dostávajúcimi placebo.</w:t>
      </w:r>
    </w:p>
    <w:p w:rsidR="00C533A5" w:rsidRPr="00C37674" w:rsidP="00C533A5" w14:paraId="3A636C78" w14:textId="77777777">
      <w:pPr>
        <w:autoSpaceDE w:val="0"/>
        <w:autoSpaceDN w:val="0"/>
        <w:adjustRightInd w:val="0"/>
      </w:pPr>
    </w:p>
    <w:p w:rsidR="00C533A5" w:rsidRPr="00C37674" w:rsidP="00C533A5" w14:paraId="1344FF3A" w14:textId="77777777">
      <w:pPr>
        <w:keepNext/>
        <w:autoSpaceDE w:val="0"/>
        <w:autoSpaceDN w:val="0"/>
        <w:adjustRightInd w:val="0"/>
        <w:rPr>
          <w:szCs w:val="24"/>
        </w:rPr>
      </w:pPr>
      <w:r w:rsidRPr="00C37674">
        <w:rPr>
          <w:i/>
          <w:szCs w:val="22"/>
        </w:rPr>
        <w:t>Kvalita života súvisiaca so zdravím</w:t>
      </w:r>
    </w:p>
    <w:p w:rsidR="00C533A5" w:rsidRPr="00C37674" w:rsidP="00C533A5" w14:paraId="5900206C" w14:textId="77777777">
      <w:pPr>
        <w:autoSpaceDE w:val="0"/>
        <w:autoSpaceDN w:val="0"/>
        <w:adjustRightInd w:val="0"/>
        <w:rPr>
          <w:iCs/>
        </w:rPr>
      </w:pPr>
      <w:r w:rsidRPr="00C37674">
        <w:rPr>
          <w:iCs/>
        </w:rPr>
        <w:t>Kvalita života súvisiaca so zdravím bola posúdená na základe dotazníkov Inflammatory Bowel Disease Questionnaire (IBDQ) a SF-36. V 8. týždni prejavovali pacienti dostávajúci ustekinumab štatisticky významne väčšie a klinicky významnejšie zlepšenia na celkovom skóre IBDQ a SF-36 Mental Component Summary Score v oboch štúdiách UNITI-1 a UNITI-2, a SF-36 Physical Component Summary Score v UNITI-2 pri porovnaní s placebom. Tieto zlepšenia boli všeobecne lepšie udržateľné u pacientov liečených ustekinumabom v štúdii IM-UNITI až do</w:t>
      </w:r>
      <w:r w:rsidRPr="00C37674">
        <w:rPr>
          <w:szCs w:val="22"/>
        </w:rPr>
        <w:t> </w:t>
      </w:r>
      <w:r w:rsidRPr="00C37674">
        <w:rPr>
          <w:iCs/>
        </w:rPr>
        <w:t xml:space="preserve">44. týždňa pri porovnaní s placebom. Zlepšenie kvality života súvisiacej so zdravím bolo všeobecne udržané počas predĺženia do </w:t>
      </w:r>
      <w:r>
        <w:rPr>
          <w:iCs/>
        </w:rPr>
        <w:t>252</w:t>
      </w:r>
      <w:r w:rsidRPr="00C37674">
        <w:rPr>
          <w:iCs/>
        </w:rPr>
        <w:t>.</w:t>
      </w:r>
      <w:r w:rsidRPr="00C37674">
        <w:t> </w:t>
      </w:r>
      <w:r w:rsidRPr="00C37674">
        <w:rPr>
          <w:iCs/>
        </w:rPr>
        <w:t>týždňa.</w:t>
      </w:r>
    </w:p>
    <w:p w:rsidR="00C533A5" w:rsidRPr="00C37674" w:rsidP="00C533A5" w14:paraId="74E8AC98" w14:textId="77777777">
      <w:pPr>
        <w:autoSpaceDE w:val="0"/>
        <w:autoSpaceDN w:val="0"/>
        <w:adjustRightInd w:val="0"/>
        <w:rPr>
          <w:szCs w:val="24"/>
        </w:rPr>
      </w:pPr>
    </w:p>
    <w:p w:rsidR="00C533A5" w:rsidRPr="00C37674" w:rsidP="00C533A5" w14:paraId="1D322980" w14:textId="77777777">
      <w:pPr>
        <w:keepNext/>
        <w:rPr>
          <w:u w:val="single"/>
        </w:rPr>
      </w:pPr>
      <w:r w:rsidRPr="00C37674">
        <w:rPr>
          <w:u w:val="single"/>
        </w:rPr>
        <w:t>Ulcerózna kolitída</w:t>
      </w:r>
    </w:p>
    <w:p w:rsidR="00C533A5" w:rsidRPr="00C37674" w:rsidP="00C533A5" w14:paraId="286EC4BB" w14:textId="77777777">
      <w:r w:rsidRPr="00C37674">
        <w:t>Bezpečnosť a účinnosť ustekinumabu sa hodnotila v dvoch randomizovaných, dvojito zaslepených, placebom kontrolovaných, multicentrických štúdiách u dospelých pacientov so stredne ťažkou až ťažkou aktívnou ulceróznou kolitídou (Mayo skóre 6 až 12; endoskopické podskóre ≥ 2). Program klinického vývoja pozostával z jednej indukčnej štúdie s intravenóznym podávaním lieku (označovanej ako UNIFI-I) s liečbou do 16 týždňov, po ktorej nasledovala 44-týždňová randomizovaná udržiavacia štúdia so subkutánnym podávaním lieku a s vysadením lieku (ďalej len UNIFI-M), ktorá predstavovala najmenej 52 týždňov liečby.</w:t>
      </w:r>
    </w:p>
    <w:p w:rsidR="00C533A5" w:rsidRPr="00C37674" w:rsidP="00C533A5" w14:paraId="3C7DFA5F" w14:textId="77777777">
      <w:pPr>
        <w:autoSpaceDE w:val="0"/>
        <w:autoSpaceDN w:val="0"/>
        <w:adjustRightInd w:val="0"/>
        <w:rPr>
          <w:szCs w:val="24"/>
        </w:rPr>
      </w:pPr>
    </w:p>
    <w:p w:rsidR="00C533A5" w:rsidRPr="00C37674" w:rsidP="00C533A5" w14:paraId="47FAF071" w14:textId="77777777">
      <w:pPr>
        <w:rPr>
          <w:szCs w:val="24"/>
        </w:rPr>
      </w:pPr>
      <w:r w:rsidRPr="00C37674">
        <w:t>Výsledky účinnosti prezentované pre UNIFI-I a UNIFI-M boli založené na centrálnom prehľade endoskopických vyšetrení.</w:t>
      </w:r>
    </w:p>
    <w:p w:rsidR="00C533A5" w:rsidRPr="00C37674" w:rsidP="00C533A5" w14:paraId="00E70867" w14:textId="77777777"/>
    <w:p w:rsidR="00C533A5" w:rsidRPr="00C37674" w:rsidP="00C533A5" w14:paraId="3A3A19BB" w14:textId="77777777">
      <w:pPr>
        <w:rPr>
          <w:szCs w:val="24"/>
        </w:rPr>
      </w:pPr>
      <w:r w:rsidRPr="00C37674">
        <w:t>Štúdia UNIFI-I zahŕňala 961 pacientov. Primárnym koncovým ukazovateľom pre indukčnú štúdiu bol podiel pacientov v klinickej remisii v týždni 8. Pacienti boli randomizovaní na jedno intravenózne podanie odporúčanej odstupňovanej dávky približne 6 mg/kg (pozri tabuľku 1, časť 4.2), fixnej dávky 130 mg ustekinumabu alebo placeba v týždni 0.</w:t>
      </w:r>
    </w:p>
    <w:p w:rsidR="00C533A5" w:rsidRPr="00C37674" w:rsidP="00C533A5" w14:paraId="61F9EB42" w14:textId="77777777">
      <w:pPr>
        <w:autoSpaceDE w:val="0"/>
        <w:autoSpaceDN w:val="0"/>
        <w:adjustRightInd w:val="0"/>
      </w:pPr>
    </w:p>
    <w:p w:rsidR="00C533A5" w:rsidRPr="00C37674" w:rsidP="00C533A5" w14:paraId="4BC31D7D" w14:textId="77777777">
      <w:pPr>
        <w:autoSpaceDE w:val="0"/>
        <w:autoSpaceDN w:val="0"/>
        <w:adjustRightInd w:val="0"/>
        <w:rPr>
          <w:szCs w:val="13"/>
        </w:rPr>
      </w:pPr>
      <w:r w:rsidRPr="00C37674">
        <w:t>Boli povolené súbežné dávky perorálnych kortikosteroidov, imunomodulátorov a aminosalicylátov a 90 % pacientov pokračovalo v užívaní najmenej jedného z týchto liekov. U pacientov zaradených do štúdie musela zlyhať konvenčná liečba (kortikosteroidy alebo imunomodulátory) alebo aspoň jeden biologický liek (antagonista TNFα a/alebo vedolizumab). U 49 % pacientov zlyhala konvenčná, ale nie biologická liečba (94 % z nich bolo bez predchádzajúcej biologickej liečby). U 51 % pacientov zlyhala biologická liečba alebo ju netolerovali. U približne 50 % pacientov zlyhala najmenej 1 predchádzajúca anti-TNF</w:t>
      </w:r>
      <w:r w:rsidRPr="00C37674">
        <w:rPr>
          <w:rFonts w:ascii="Symbol" w:hAnsi="Symbol"/>
        </w:rPr>
        <w:sym w:font="Symbol" w:char="F061"/>
      </w:r>
      <w:r w:rsidRPr="00C37674">
        <w:t xml:space="preserve"> liečba (48 % z nich bolo primárni non-respondéri) a u 17 % zlyhala najmenej 1 anti-TNFα liečba a vedolizumab.</w:t>
      </w:r>
    </w:p>
    <w:p w:rsidR="00C533A5" w:rsidRPr="00C37674" w:rsidP="00C533A5" w14:paraId="174F2E70" w14:textId="77777777"/>
    <w:p w:rsidR="00C533A5" w:rsidRPr="00962652" w:rsidP="00C533A5" w14:paraId="53B532FD" w14:textId="6C52EC46">
      <w:pPr>
        <w:rPr>
          <w:iCs/>
        </w:rPr>
      </w:pPr>
      <w:r w:rsidRPr="00C37674">
        <w:t>V týždni 8 bol v štúdii UNIFI-I významne vyšší podiel pacientov v klinickej remisii v skupine liečenej ustekinumabom v porovnan</w:t>
      </w:r>
      <w:r w:rsidRPr="00962652">
        <w:t>í s placebom (tabuľka </w:t>
      </w:r>
      <w:r w:rsidRPr="00962652" w:rsidR="002A782E">
        <w:t>7</w:t>
      </w:r>
      <w:r w:rsidRPr="00962652">
        <w:t>). Už v týždni 2 pri najskoršej plánovanej návšteve v rámci štúdie a pri každej nasledujúcej návšteve vyšší podiel pacientov s ustekinumabom nemal rektálne krvácanie alebo dosiahol normálnu frekvenciu stolíc v porovnaní s pacientmi, ktorí dostávali placebo. Významné rozdiely v čiastkovom Mayo skóre a symptomatickej remisii boli pozorované medzi ustekinumabom a placebom už v týždni 2.</w:t>
      </w:r>
    </w:p>
    <w:p w:rsidR="00C533A5" w:rsidRPr="00962652" w:rsidP="00C533A5" w14:paraId="6971E581" w14:textId="77777777">
      <w:pPr>
        <w:rPr>
          <w:szCs w:val="24"/>
        </w:rPr>
      </w:pPr>
    </w:p>
    <w:p w:rsidR="00C533A5" w:rsidRPr="00962652" w:rsidP="00C533A5" w14:paraId="517E7EA6" w14:textId="77777777">
      <w:pPr>
        <w:rPr>
          <w:szCs w:val="24"/>
        </w:rPr>
      </w:pPr>
      <w:r w:rsidRPr="00962652">
        <w:t>Účinnosť bola vyššia v skupine s odstupňovanou dávkou (6 mg/kg) v porovnaní so skupinou so 130 mg dávkou vo vybraných koncových ukazovateľoch, a preto je odstupňované dávkovanie odporúčanou intravenóznou indukčnou dávkou.</w:t>
      </w:r>
    </w:p>
    <w:p w:rsidR="00C533A5" w:rsidRPr="00962652" w:rsidP="00C533A5" w14:paraId="7CCD78A6" w14:textId="77777777">
      <w:pPr>
        <w:autoSpaceDE w:val="0"/>
        <w:autoSpaceDN w:val="0"/>
        <w:adjustRightInd w:val="0"/>
        <w:rPr>
          <w:szCs w:val="24"/>
        </w:rPr>
      </w:pPr>
    </w:p>
    <w:p w:rsidR="00C533A5" w:rsidRPr="00C37674" w:rsidP="00C533A5" w14:paraId="719A6A0B" w14:textId="1FE67BF8">
      <w:pPr>
        <w:keepNext/>
        <w:ind w:left="1134" w:hanging="1134"/>
        <w:rPr>
          <w:i/>
          <w:iCs/>
        </w:rPr>
      </w:pPr>
      <w:r w:rsidRPr="00962652">
        <w:rPr>
          <w:i/>
          <w:iCs/>
        </w:rPr>
        <w:t>Tabuľka </w:t>
      </w:r>
      <w:r w:rsidRPr="00962652" w:rsidR="002A782E">
        <w:rPr>
          <w:i/>
          <w:iCs/>
        </w:rPr>
        <w:t>7</w:t>
      </w:r>
      <w:r w:rsidRPr="00962652" w:rsidR="00B84E07">
        <w:rPr>
          <w:i/>
          <w:iCs/>
        </w:rPr>
        <w:t xml:space="preserve"> </w:t>
      </w:r>
      <w:r w:rsidRPr="00962652">
        <w:rPr>
          <w:i/>
          <w:iCs/>
        </w:rPr>
        <w:t>:</w:t>
      </w:r>
      <w:r w:rsidRPr="00962652">
        <w:rPr>
          <w:i/>
          <w:iCs/>
        </w:rPr>
        <w:tab/>
        <w:t>Zhrnutie kľúčovýc</w:t>
      </w:r>
      <w:r w:rsidRPr="00C37674">
        <w:rPr>
          <w:i/>
          <w:iCs/>
        </w:rPr>
        <w:t>h výsledkov účinnosti v štúdii UNIFI-I (týždeň 8)</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115"/>
        <w:gridCol w:w="1876"/>
        <w:gridCol w:w="2081"/>
      </w:tblGrid>
      <w:tr w14:paraId="4624EC50" w14:textId="77777777" w:rsidTr="00C372AE">
        <w:tblPrEx>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jc w:val="center"/>
        </w:trPr>
        <w:tc>
          <w:tcPr>
            <w:tcW w:w="5025" w:type="dxa"/>
            <w:shd w:val="clear" w:color="auto" w:fill="auto"/>
          </w:tcPr>
          <w:p w:rsidR="00C533A5" w:rsidRPr="00C37674" w:rsidP="00C372AE" w14:paraId="4BE31E02" w14:textId="77777777">
            <w:pPr>
              <w:keepNext/>
              <w:autoSpaceDE w:val="0"/>
              <w:autoSpaceDN w:val="0"/>
              <w:adjustRightInd w:val="0"/>
            </w:pPr>
          </w:p>
        </w:tc>
        <w:tc>
          <w:tcPr>
            <w:tcW w:w="1843" w:type="dxa"/>
            <w:shd w:val="clear" w:color="auto" w:fill="auto"/>
          </w:tcPr>
          <w:p w:rsidR="00C533A5" w:rsidRPr="00C37674" w:rsidP="00C372AE" w14:paraId="63030FDC" w14:textId="77777777">
            <w:pPr>
              <w:keepNext/>
              <w:autoSpaceDE w:val="0"/>
              <w:autoSpaceDN w:val="0"/>
              <w:adjustRightInd w:val="0"/>
              <w:jc w:val="center"/>
              <w:rPr>
                <w:b/>
                <w:bCs/>
              </w:rPr>
            </w:pPr>
            <w:r w:rsidRPr="00C37674">
              <w:rPr>
                <w:b/>
                <w:bCs/>
              </w:rPr>
              <w:t>Placebo</w:t>
            </w:r>
          </w:p>
          <w:p w:rsidR="00C533A5" w:rsidRPr="00C37674" w:rsidP="00C372AE" w14:paraId="078462A9" w14:textId="77777777">
            <w:pPr>
              <w:keepNext/>
              <w:autoSpaceDE w:val="0"/>
              <w:autoSpaceDN w:val="0"/>
              <w:adjustRightInd w:val="0"/>
              <w:jc w:val="center"/>
            </w:pPr>
            <w:r w:rsidRPr="00C37674">
              <w:rPr>
                <w:b/>
                <w:bCs/>
              </w:rPr>
              <w:t>N</w:t>
            </w:r>
            <w:r w:rsidRPr="00C37674">
              <w:t> </w:t>
            </w:r>
            <w:r w:rsidRPr="00C37674">
              <w:rPr>
                <w:b/>
                <w:bCs/>
              </w:rPr>
              <w:t>=</w:t>
            </w:r>
            <w:r w:rsidRPr="00C37674">
              <w:t> </w:t>
            </w:r>
            <w:r w:rsidRPr="00C37674">
              <w:rPr>
                <w:b/>
                <w:bCs/>
              </w:rPr>
              <w:t>319</w:t>
            </w:r>
          </w:p>
        </w:tc>
        <w:tc>
          <w:tcPr>
            <w:tcW w:w="2045" w:type="dxa"/>
            <w:shd w:val="clear" w:color="auto" w:fill="auto"/>
          </w:tcPr>
          <w:p w:rsidR="00C533A5" w:rsidRPr="00C37674" w:rsidP="00C372AE" w14:paraId="7CC9AAE8" w14:textId="77777777">
            <w:pPr>
              <w:keepNext/>
              <w:autoSpaceDE w:val="0"/>
              <w:autoSpaceDN w:val="0"/>
              <w:adjustRightInd w:val="0"/>
              <w:jc w:val="center"/>
              <w:rPr>
                <w:b/>
                <w:bCs/>
              </w:rPr>
            </w:pPr>
            <w:r w:rsidRPr="00C37674">
              <w:rPr>
                <w:b/>
              </w:rPr>
              <w:t>Odporúčaná dávka ustekinumabu</w:t>
            </w:r>
            <w:r w:rsidRPr="00C37674">
              <w:rPr>
                <w:b/>
                <w:szCs w:val="18"/>
                <w:vertAlign w:val="superscript"/>
              </w:rPr>
              <w:t>£</w:t>
            </w:r>
          </w:p>
          <w:p w:rsidR="00C533A5" w:rsidRPr="00C37674" w:rsidP="00C372AE" w14:paraId="5FAE8B5A" w14:textId="77777777">
            <w:pPr>
              <w:keepNext/>
              <w:autoSpaceDE w:val="0"/>
              <w:autoSpaceDN w:val="0"/>
              <w:adjustRightInd w:val="0"/>
              <w:jc w:val="center"/>
              <w:rPr>
                <w:b/>
                <w:bCs/>
              </w:rPr>
            </w:pPr>
            <w:r w:rsidRPr="00C37674">
              <w:rPr>
                <w:b/>
                <w:bCs/>
              </w:rPr>
              <w:t>N = 322</w:t>
            </w:r>
          </w:p>
        </w:tc>
      </w:tr>
      <w:tr w14:paraId="62F082B8"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118A9321" w14:textId="77777777">
            <w:pPr>
              <w:autoSpaceDE w:val="0"/>
              <w:autoSpaceDN w:val="0"/>
              <w:adjustRightInd w:val="0"/>
              <w:rPr>
                <w:vertAlign w:val="superscript"/>
              </w:rPr>
            </w:pPr>
            <w:r w:rsidRPr="00C37674">
              <w:t>Klinická remisia*</w:t>
            </w:r>
          </w:p>
        </w:tc>
        <w:tc>
          <w:tcPr>
            <w:tcW w:w="1843" w:type="dxa"/>
            <w:shd w:val="clear" w:color="auto" w:fill="auto"/>
          </w:tcPr>
          <w:p w:rsidR="00C533A5" w:rsidRPr="00C37674" w:rsidP="00C372AE" w14:paraId="0C3B1935" w14:textId="77777777">
            <w:pPr>
              <w:autoSpaceDE w:val="0"/>
              <w:autoSpaceDN w:val="0"/>
              <w:adjustRightInd w:val="0"/>
              <w:jc w:val="center"/>
            </w:pPr>
            <w:r w:rsidRPr="00C37674">
              <w:t>5 %</w:t>
            </w:r>
          </w:p>
        </w:tc>
        <w:tc>
          <w:tcPr>
            <w:tcW w:w="2045" w:type="dxa"/>
            <w:shd w:val="clear" w:color="auto" w:fill="auto"/>
          </w:tcPr>
          <w:p w:rsidR="00C533A5" w:rsidRPr="00C37674" w:rsidP="00C372AE" w14:paraId="5242ACEB" w14:textId="77777777">
            <w:pPr>
              <w:autoSpaceDE w:val="0"/>
              <w:autoSpaceDN w:val="0"/>
              <w:adjustRightInd w:val="0"/>
              <w:jc w:val="center"/>
              <w:rPr>
                <w:vertAlign w:val="superscript"/>
              </w:rPr>
            </w:pPr>
            <w:r w:rsidRPr="00C37674">
              <w:t>16 %</w:t>
            </w:r>
            <w:r w:rsidRPr="00C37674">
              <w:rPr>
                <w:vertAlign w:val="superscript"/>
              </w:rPr>
              <w:t>a</w:t>
            </w:r>
          </w:p>
        </w:tc>
      </w:tr>
      <w:tr w14:paraId="61528A1F"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3FD3B465" w14:textId="77777777">
            <w:pPr>
              <w:autoSpaceDE w:val="0"/>
              <w:autoSpaceDN w:val="0"/>
              <w:ind w:left="284"/>
              <w:rPr>
                <w:rFonts w:eastAsia="Calibri"/>
              </w:rPr>
            </w:pPr>
            <w:r w:rsidRPr="00C37674">
              <w:t>U pacientov, u ktorých zlyhala konvenčná, ale nie biologická liečba</w:t>
            </w:r>
          </w:p>
        </w:tc>
        <w:tc>
          <w:tcPr>
            <w:tcW w:w="1843" w:type="dxa"/>
            <w:shd w:val="clear" w:color="auto" w:fill="auto"/>
          </w:tcPr>
          <w:p w:rsidR="00C533A5" w:rsidRPr="00C37674" w:rsidP="00C372AE" w14:paraId="37BC6195" w14:textId="77777777">
            <w:pPr>
              <w:autoSpaceDE w:val="0"/>
              <w:autoSpaceDN w:val="0"/>
              <w:adjustRightInd w:val="0"/>
              <w:jc w:val="center"/>
            </w:pPr>
            <w:r w:rsidRPr="00C37674">
              <w:t>9 % (15/158)</w:t>
            </w:r>
          </w:p>
        </w:tc>
        <w:tc>
          <w:tcPr>
            <w:tcW w:w="2045" w:type="dxa"/>
            <w:shd w:val="clear" w:color="auto" w:fill="auto"/>
          </w:tcPr>
          <w:p w:rsidR="00C533A5" w:rsidRPr="00C37674" w:rsidP="00C372AE" w14:paraId="50F85144" w14:textId="77777777">
            <w:pPr>
              <w:autoSpaceDE w:val="0"/>
              <w:autoSpaceDN w:val="0"/>
              <w:adjustRightInd w:val="0"/>
              <w:jc w:val="center"/>
              <w:rPr>
                <w:vertAlign w:val="superscript"/>
              </w:rPr>
            </w:pPr>
            <w:r w:rsidRPr="00C37674">
              <w:t>19 % (29/156)</w:t>
            </w:r>
            <w:r w:rsidRPr="00C37674">
              <w:rPr>
                <w:vertAlign w:val="superscript"/>
              </w:rPr>
              <w:t>c</w:t>
            </w:r>
          </w:p>
        </w:tc>
      </w:tr>
      <w:tr w14:paraId="6D7177B0"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3689C119" w14:textId="77777777">
            <w:pPr>
              <w:autoSpaceDE w:val="0"/>
              <w:autoSpaceDN w:val="0"/>
              <w:ind w:left="284"/>
              <w:rPr>
                <w:rFonts w:eastAsia="Calibri"/>
              </w:rPr>
            </w:pPr>
            <w:r w:rsidRPr="00C37674">
              <w:t>U pacientov, u ktorých zlyhala biologická liečba</w:t>
            </w:r>
            <w:r w:rsidRPr="00C37674">
              <w:rPr>
                <w:vertAlign w:val="superscript"/>
              </w:rPr>
              <w:t>¥</w:t>
            </w:r>
          </w:p>
        </w:tc>
        <w:tc>
          <w:tcPr>
            <w:tcW w:w="1843" w:type="dxa"/>
            <w:shd w:val="clear" w:color="auto" w:fill="auto"/>
          </w:tcPr>
          <w:p w:rsidR="00C533A5" w:rsidRPr="00C37674" w:rsidP="00C372AE" w14:paraId="5DC19CE5" w14:textId="77777777">
            <w:pPr>
              <w:autoSpaceDE w:val="0"/>
              <w:autoSpaceDN w:val="0"/>
              <w:adjustRightInd w:val="0"/>
              <w:jc w:val="center"/>
            </w:pPr>
            <w:r w:rsidRPr="00C37674">
              <w:t>1 % (2/161)</w:t>
            </w:r>
          </w:p>
        </w:tc>
        <w:tc>
          <w:tcPr>
            <w:tcW w:w="2045" w:type="dxa"/>
            <w:shd w:val="clear" w:color="auto" w:fill="auto"/>
          </w:tcPr>
          <w:p w:rsidR="00C533A5" w:rsidRPr="00C37674" w:rsidP="00C372AE" w14:paraId="67ACDB99" w14:textId="77777777">
            <w:pPr>
              <w:autoSpaceDE w:val="0"/>
              <w:autoSpaceDN w:val="0"/>
              <w:adjustRightInd w:val="0"/>
              <w:jc w:val="center"/>
              <w:rPr>
                <w:vertAlign w:val="superscript"/>
              </w:rPr>
            </w:pPr>
            <w:r w:rsidRPr="00C37674">
              <w:t>13 % (21/166)</w:t>
            </w:r>
            <w:r w:rsidRPr="00C37674">
              <w:rPr>
                <w:vertAlign w:val="superscript"/>
              </w:rPr>
              <w:t>b</w:t>
            </w:r>
          </w:p>
        </w:tc>
      </w:tr>
      <w:tr w14:paraId="12A3AC7D"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3509857D" w14:textId="77777777">
            <w:pPr>
              <w:autoSpaceDE w:val="0"/>
              <w:autoSpaceDN w:val="0"/>
              <w:ind w:left="284"/>
            </w:pPr>
            <w:r w:rsidRPr="00C37674">
              <w:t>U pacientov, u ktorých zlyhal TNF a vedolizumab</w:t>
            </w:r>
          </w:p>
        </w:tc>
        <w:tc>
          <w:tcPr>
            <w:tcW w:w="1843" w:type="dxa"/>
            <w:shd w:val="clear" w:color="auto" w:fill="auto"/>
          </w:tcPr>
          <w:p w:rsidR="00C533A5" w:rsidRPr="00C37674" w:rsidP="00C372AE" w14:paraId="4952CB46" w14:textId="77777777">
            <w:pPr>
              <w:autoSpaceDE w:val="0"/>
              <w:autoSpaceDN w:val="0"/>
              <w:adjustRightInd w:val="0"/>
              <w:jc w:val="center"/>
            </w:pPr>
            <w:r w:rsidRPr="00C37674">
              <w:t>0 % (0/47)</w:t>
            </w:r>
          </w:p>
        </w:tc>
        <w:tc>
          <w:tcPr>
            <w:tcW w:w="2045" w:type="dxa"/>
            <w:shd w:val="clear" w:color="auto" w:fill="auto"/>
          </w:tcPr>
          <w:p w:rsidR="00C533A5" w:rsidRPr="00C37674" w:rsidP="00C372AE" w14:paraId="084D257C" w14:textId="77777777">
            <w:pPr>
              <w:autoSpaceDE w:val="0"/>
              <w:autoSpaceDN w:val="0"/>
              <w:adjustRightInd w:val="0"/>
              <w:jc w:val="center"/>
            </w:pPr>
            <w:r w:rsidRPr="00C37674">
              <w:t>10 % (6/58)</w:t>
            </w:r>
            <w:r w:rsidRPr="00C37674">
              <w:rPr>
                <w:vertAlign w:val="superscript"/>
              </w:rPr>
              <w:t>c</w:t>
            </w:r>
          </w:p>
        </w:tc>
      </w:tr>
      <w:tr w14:paraId="3A114D0B"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2C1CF1DB" w14:textId="77777777">
            <w:pPr>
              <w:autoSpaceDE w:val="0"/>
              <w:autoSpaceDN w:val="0"/>
              <w:adjustRightInd w:val="0"/>
            </w:pPr>
            <w:r w:rsidRPr="00C37674">
              <w:t>Klinická odpoveď</w:t>
            </w:r>
            <w:r w:rsidRPr="00C37674">
              <w:rPr>
                <w:vertAlign w:val="superscript"/>
              </w:rPr>
              <w:t>§</w:t>
            </w:r>
          </w:p>
        </w:tc>
        <w:tc>
          <w:tcPr>
            <w:tcW w:w="1843" w:type="dxa"/>
            <w:shd w:val="clear" w:color="auto" w:fill="auto"/>
          </w:tcPr>
          <w:p w:rsidR="00C533A5" w:rsidRPr="00C37674" w:rsidP="00C372AE" w14:paraId="6D772C1B" w14:textId="77777777">
            <w:pPr>
              <w:autoSpaceDE w:val="0"/>
              <w:autoSpaceDN w:val="0"/>
              <w:adjustRightInd w:val="0"/>
              <w:jc w:val="center"/>
            </w:pPr>
            <w:r w:rsidRPr="00C37674">
              <w:t>31 %</w:t>
            </w:r>
          </w:p>
        </w:tc>
        <w:tc>
          <w:tcPr>
            <w:tcW w:w="2045" w:type="dxa"/>
            <w:shd w:val="clear" w:color="auto" w:fill="auto"/>
          </w:tcPr>
          <w:p w:rsidR="00C533A5" w:rsidRPr="00C37674" w:rsidP="00C372AE" w14:paraId="0FE407F0" w14:textId="77777777">
            <w:pPr>
              <w:autoSpaceDE w:val="0"/>
              <w:autoSpaceDN w:val="0"/>
              <w:adjustRightInd w:val="0"/>
              <w:jc w:val="center"/>
            </w:pPr>
            <w:r w:rsidRPr="00C37674">
              <w:t>62 %</w:t>
            </w:r>
          </w:p>
        </w:tc>
      </w:tr>
      <w:tr w14:paraId="033EFF9E"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44C56414" w14:textId="77777777">
            <w:pPr>
              <w:autoSpaceDE w:val="0"/>
              <w:autoSpaceDN w:val="0"/>
              <w:adjustRightInd w:val="0"/>
              <w:ind w:left="284"/>
            </w:pPr>
            <w:r w:rsidRPr="00C37674">
              <w:t>U pacientov, u ktorých zlyhala konvenčná, ale nie biologická terapia</w:t>
            </w:r>
          </w:p>
        </w:tc>
        <w:tc>
          <w:tcPr>
            <w:tcW w:w="1843" w:type="dxa"/>
            <w:shd w:val="clear" w:color="auto" w:fill="auto"/>
          </w:tcPr>
          <w:p w:rsidR="00C533A5" w:rsidRPr="00C37674" w:rsidP="00C372AE" w14:paraId="639D3F3C" w14:textId="77777777">
            <w:pPr>
              <w:autoSpaceDE w:val="0"/>
              <w:autoSpaceDN w:val="0"/>
              <w:adjustRightInd w:val="0"/>
              <w:jc w:val="center"/>
            </w:pPr>
            <w:r w:rsidRPr="00C37674">
              <w:t>35 % (56/158)</w:t>
            </w:r>
          </w:p>
        </w:tc>
        <w:tc>
          <w:tcPr>
            <w:tcW w:w="2045" w:type="dxa"/>
            <w:shd w:val="clear" w:color="auto" w:fill="auto"/>
          </w:tcPr>
          <w:p w:rsidR="00C533A5" w:rsidRPr="00C37674" w:rsidP="00C372AE" w14:paraId="228FD730" w14:textId="77777777">
            <w:pPr>
              <w:autoSpaceDE w:val="0"/>
              <w:autoSpaceDN w:val="0"/>
              <w:adjustRightInd w:val="0"/>
              <w:jc w:val="center"/>
              <w:rPr>
                <w:vertAlign w:val="superscript"/>
              </w:rPr>
            </w:pPr>
            <w:r w:rsidRPr="00C37674">
              <w:t>67 % (104/156)</w:t>
            </w:r>
            <w:r w:rsidRPr="00C37674">
              <w:rPr>
                <w:vertAlign w:val="superscript"/>
              </w:rPr>
              <w:t>b</w:t>
            </w:r>
          </w:p>
        </w:tc>
      </w:tr>
      <w:tr w14:paraId="6AE97D8E"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22E10633" w14:textId="77777777">
            <w:pPr>
              <w:autoSpaceDE w:val="0"/>
              <w:autoSpaceDN w:val="0"/>
              <w:adjustRightInd w:val="0"/>
              <w:ind w:left="284"/>
            </w:pPr>
            <w:r w:rsidRPr="00C37674">
              <w:t>U pacientov, u ktorých zlyhala biologická liečba</w:t>
            </w:r>
            <w:r w:rsidRPr="00C37674">
              <w:rPr>
                <w:vertAlign w:val="superscript"/>
              </w:rPr>
              <w:t>¥</w:t>
            </w:r>
          </w:p>
        </w:tc>
        <w:tc>
          <w:tcPr>
            <w:tcW w:w="1843" w:type="dxa"/>
            <w:shd w:val="clear" w:color="auto" w:fill="auto"/>
          </w:tcPr>
          <w:p w:rsidR="00C533A5" w:rsidRPr="00C37674" w:rsidP="00C372AE" w14:paraId="2DB7960B" w14:textId="77777777">
            <w:pPr>
              <w:autoSpaceDE w:val="0"/>
              <w:autoSpaceDN w:val="0"/>
              <w:adjustRightInd w:val="0"/>
              <w:jc w:val="center"/>
            </w:pPr>
            <w:r w:rsidRPr="00C37674">
              <w:t>27 % (44/161)</w:t>
            </w:r>
          </w:p>
        </w:tc>
        <w:tc>
          <w:tcPr>
            <w:tcW w:w="2045" w:type="dxa"/>
            <w:shd w:val="clear" w:color="auto" w:fill="auto"/>
          </w:tcPr>
          <w:p w:rsidR="00C533A5" w:rsidRPr="00C37674" w:rsidP="00C372AE" w14:paraId="7703E15C" w14:textId="77777777">
            <w:pPr>
              <w:autoSpaceDE w:val="0"/>
              <w:autoSpaceDN w:val="0"/>
              <w:adjustRightInd w:val="0"/>
              <w:jc w:val="center"/>
              <w:rPr>
                <w:vertAlign w:val="superscript"/>
              </w:rPr>
            </w:pPr>
            <w:r w:rsidRPr="00C37674">
              <w:t>57 % (95/166)</w:t>
            </w:r>
            <w:r w:rsidRPr="00C37674">
              <w:rPr>
                <w:vertAlign w:val="superscript"/>
              </w:rPr>
              <w:t>b</w:t>
            </w:r>
          </w:p>
        </w:tc>
      </w:tr>
      <w:tr w14:paraId="54FED5F8"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1A82A999" w14:textId="77777777">
            <w:pPr>
              <w:autoSpaceDE w:val="0"/>
              <w:autoSpaceDN w:val="0"/>
              <w:adjustRightInd w:val="0"/>
              <w:ind w:left="284"/>
            </w:pPr>
            <w:r w:rsidRPr="00C37674">
              <w:t>U pacientov, u ktorých zlyhal TNF a vedolizumab</w:t>
            </w:r>
          </w:p>
        </w:tc>
        <w:tc>
          <w:tcPr>
            <w:tcW w:w="1843" w:type="dxa"/>
            <w:shd w:val="clear" w:color="auto" w:fill="auto"/>
          </w:tcPr>
          <w:p w:rsidR="00C533A5" w:rsidRPr="00C37674" w:rsidP="00C372AE" w14:paraId="21B1138C" w14:textId="77777777">
            <w:pPr>
              <w:autoSpaceDE w:val="0"/>
              <w:autoSpaceDN w:val="0"/>
              <w:adjustRightInd w:val="0"/>
              <w:jc w:val="center"/>
            </w:pPr>
            <w:r w:rsidRPr="00C37674">
              <w:t>28 % (13/47)</w:t>
            </w:r>
          </w:p>
        </w:tc>
        <w:tc>
          <w:tcPr>
            <w:tcW w:w="2045" w:type="dxa"/>
            <w:shd w:val="clear" w:color="auto" w:fill="auto"/>
          </w:tcPr>
          <w:p w:rsidR="00C533A5" w:rsidRPr="00C37674" w:rsidP="00C372AE" w14:paraId="2147A7D8" w14:textId="77777777">
            <w:pPr>
              <w:autoSpaceDE w:val="0"/>
              <w:autoSpaceDN w:val="0"/>
              <w:adjustRightInd w:val="0"/>
              <w:jc w:val="center"/>
            </w:pPr>
            <w:r w:rsidRPr="00C37674">
              <w:t>52 % (30/58)</w:t>
            </w:r>
            <w:r w:rsidRPr="00C37674">
              <w:rPr>
                <w:vertAlign w:val="superscript"/>
              </w:rPr>
              <w:t>c</w:t>
            </w:r>
          </w:p>
        </w:tc>
      </w:tr>
      <w:tr w14:paraId="6F6AEB83"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4F637664" w14:textId="77777777">
            <w:pPr>
              <w:autoSpaceDE w:val="0"/>
              <w:autoSpaceDN w:val="0"/>
              <w:adjustRightInd w:val="0"/>
            </w:pPr>
            <w:r w:rsidRPr="00C37674">
              <w:t>Zhojenie sliznice</w:t>
            </w:r>
            <w:r w:rsidRPr="00C37674">
              <w:rPr>
                <w:szCs w:val="18"/>
                <w:vertAlign w:val="superscript"/>
              </w:rPr>
              <w:t>†</w:t>
            </w:r>
          </w:p>
        </w:tc>
        <w:tc>
          <w:tcPr>
            <w:tcW w:w="1843" w:type="dxa"/>
            <w:shd w:val="clear" w:color="auto" w:fill="auto"/>
          </w:tcPr>
          <w:p w:rsidR="00C533A5" w:rsidRPr="00C37674" w:rsidP="00C372AE" w14:paraId="35C1B85D" w14:textId="77777777">
            <w:pPr>
              <w:autoSpaceDE w:val="0"/>
              <w:autoSpaceDN w:val="0"/>
              <w:adjustRightInd w:val="0"/>
              <w:jc w:val="center"/>
            </w:pPr>
            <w:r w:rsidRPr="00C37674">
              <w:t>14 %</w:t>
            </w:r>
          </w:p>
        </w:tc>
        <w:tc>
          <w:tcPr>
            <w:tcW w:w="2045" w:type="dxa"/>
            <w:shd w:val="clear" w:color="auto" w:fill="auto"/>
          </w:tcPr>
          <w:p w:rsidR="00C533A5" w:rsidRPr="00C37674" w:rsidP="00C372AE" w14:paraId="63CAA00C" w14:textId="77777777">
            <w:pPr>
              <w:autoSpaceDE w:val="0"/>
              <w:autoSpaceDN w:val="0"/>
              <w:adjustRightInd w:val="0"/>
              <w:jc w:val="center"/>
              <w:rPr>
                <w:vertAlign w:val="superscript"/>
              </w:rPr>
            </w:pPr>
            <w:r w:rsidRPr="00C37674">
              <w:t>27 %</w:t>
            </w:r>
          </w:p>
        </w:tc>
      </w:tr>
      <w:tr w14:paraId="5C72F059"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73D9E3CB" w14:textId="77777777">
            <w:pPr>
              <w:autoSpaceDE w:val="0"/>
              <w:autoSpaceDN w:val="0"/>
              <w:adjustRightInd w:val="0"/>
              <w:ind w:left="284"/>
            </w:pPr>
            <w:r w:rsidRPr="00C37674">
              <w:t>U pacientov, u ktorých zlyhala konvenčná, ale nie biologická terapia</w:t>
            </w:r>
          </w:p>
        </w:tc>
        <w:tc>
          <w:tcPr>
            <w:tcW w:w="1843" w:type="dxa"/>
            <w:shd w:val="clear" w:color="auto" w:fill="auto"/>
          </w:tcPr>
          <w:p w:rsidR="00C533A5" w:rsidRPr="00C37674" w:rsidP="00C372AE" w14:paraId="0904CF79" w14:textId="77777777">
            <w:pPr>
              <w:autoSpaceDE w:val="0"/>
              <w:autoSpaceDN w:val="0"/>
              <w:adjustRightInd w:val="0"/>
              <w:jc w:val="center"/>
            </w:pPr>
            <w:r w:rsidRPr="00C37674">
              <w:t>21 % (33/158)</w:t>
            </w:r>
          </w:p>
          <w:p w:rsidR="00C533A5" w:rsidRPr="00C37674" w:rsidP="00C372AE" w14:paraId="1897F7A7" w14:textId="77777777">
            <w:pPr>
              <w:autoSpaceDE w:val="0"/>
              <w:autoSpaceDN w:val="0"/>
              <w:adjustRightInd w:val="0"/>
              <w:jc w:val="center"/>
            </w:pPr>
          </w:p>
        </w:tc>
        <w:tc>
          <w:tcPr>
            <w:tcW w:w="2045" w:type="dxa"/>
            <w:shd w:val="clear" w:color="auto" w:fill="auto"/>
          </w:tcPr>
          <w:p w:rsidR="00C533A5" w:rsidRPr="00C37674" w:rsidP="00C372AE" w14:paraId="190478F8" w14:textId="77777777">
            <w:pPr>
              <w:autoSpaceDE w:val="0"/>
              <w:autoSpaceDN w:val="0"/>
              <w:adjustRightInd w:val="0"/>
              <w:jc w:val="center"/>
              <w:rPr>
                <w:vertAlign w:val="superscript"/>
              </w:rPr>
            </w:pPr>
            <w:r w:rsidRPr="00C37674">
              <w:t>33 % (52/156)</w:t>
            </w:r>
            <w:r w:rsidRPr="00C37674">
              <w:rPr>
                <w:vertAlign w:val="superscript"/>
              </w:rPr>
              <w:t>c</w:t>
            </w:r>
          </w:p>
          <w:p w:rsidR="00C533A5" w:rsidRPr="00C37674" w:rsidP="00C372AE" w14:paraId="5BA17784" w14:textId="77777777">
            <w:pPr>
              <w:autoSpaceDE w:val="0"/>
              <w:autoSpaceDN w:val="0"/>
              <w:adjustRightInd w:val="0"/>
              <w:jc w:val="center"/>
            </w:pPr>
          </w:p>
        </w:tc>
      </w:tr>
      <w:tr w14:paraId="19CBD0BD" w14:textId="77777777" w:rsidTr="00C372AE">
        <w:tblPrEx>
          <w:tblW w:w="9072" w:type="dxa"/>
          <w:jc w:val="center"/>
          <w:tblLayout w:type="fixed"/>
          <w:tblLook w:val="0000"/>
        </w:tblPrEx>
        <w:trPr>
          <w:cantSplit/>
          <w:jc w:val="center"/>
        </w:trPr>
        <w:tc>
          <w:tcPr>
            <w:tcW w:w="5025" w:type="dxa"/>
            <w:shd w:val="clear" w:color="auto" w:fill="auto"/>
          </w:tcPr>
          <w:p w:rsidR="00C533A5" w:rsidRPr="00C37674" w:rsidP="00C372AE" w14:paraId="407B67AA" w14:textId="77777777">
            <w:pPr>
              <w:autoSpaceDE w:val="0"/>
              <w:autoSpaceDN w:val="0"/>
              <w:adjustRightInd w:val="0"/>
              <w:ind w:left="284"/>
            </w:pPr>
            <w:r w:rsidRPr="00C37674">
              <w:t>U pacientov, u ktorých zlyhala biologická liečba</w:t>
            </w:r>
          </w:p>
        </w:tc>
        <w:tc>
          <w:tcPr>
            <w:tcW w:w="1843" w:type="dxa"/>
            <w:shd w:val="clear" w:color="auto" w:fill="auto"/>
          </w:tcPr>
          <w:p w:rsidR="00C533A5" w:rsidRPr="00C37674" w:rsidP="00C372AE" w14:paraId="5944BCB9" w14:textId="77777777">
            <w:pPr>
              <w:autoSpaceDE w:val="0"/>
              <w:autoSpaceDN w:val="0"/>
              <w:adjustRightInd w:val="0"/>
              <w:jc w:val="center"/>
            </w:pPr>
            <w:r w:rsidRPr="00C37674">
              <w:t>7 % (11/161)</w:t>
            </w:r>
          </w:p>
        </w:tc>
        <w:tc>
          <w:tcPr>
            <w:tcW w:w="2045" w:type="dxa"/>
            <w:shd w:val="clear" w:color="auto" w:fill="auto"/>
          </w:tcPr>
          <w:p w:rsidR="00C533A5" w:rsidRPr="00C37674" w:rsidP="00C372AE" w14:paraId="3D08E87D" w14:textId="77777777">
            <w:pPr>
              <w:autoSpaceDE w:val="0"/>
              <w:autoSpaceDN w:val="0"/>
              <w:adjustRightInd w:val="0"/>
              <w:jc w:val="center"/>
              <w:rPr>
                <w:vertAlign w:val="superscript"/>
              </w:rPr>
            </w:pPr>
            <w:r w:rsidRPr="00C37674">
              <w:t>21 % (35/166)</w:t>
            </w:r>
            <w:r w:rsidRPr="00C37674">
              <w:rPr>
                <w:vertAlign w:val="superscript"/>
              </w:rPr>
              <w:t>b</w:t>
            </w:r>
          </w:p>
        </w:tc>
      </w:tr>
      <w:tr w14:paraId="2ADC3167" w14:textId="77777777" w:rsidTr="00C372AE">
        <w:tblPrEx>
          <w:tblW w:w="9072" w:type="dxa"/>
          <w:jc w:val="center"/>
          <w:tblLayout w:type="fixed"/>
          <w:tblLook w:val="0000"/>
        </w:tblPrEx>
        <w:trPr>
          <w:cantSplit/>
          <w:jc w:val="center"/>
        </w:trPr>
        <w:tc>
          <w:tcPr>
            <w:tcW w:w="5025" w:type="dxa"/>
            <w:tcBorders>
              <w:bottom w:val="single" w:sz="4" w:space="0" w:color="auto"/>
            </w:tcBorders>
            <w:shd w:val="clear" w:color="auto" w:fill="auto"/>
          </w:tcPr>
          <w:p w:rsidR="00C533A5" w:rsidRPr="00C37674" w:rsidP="00C372AE" w14:paraId="3B13A785" w14:textId="77777777">
            <w:pPr>
              <w:autoSpaceDE w:val="0"/>
              <w:autoSpaceDN w:val="0"/>
              <w:adjustRightInd w:val="0"/>
            </w:pPr>
            <w:r w:rsidRPr="00C37674">
              <w:t>Symptomatická remisia</w:t>
            </w:r>
            <w:r w:rsidRPr="00C37674">
              <w:rPr>
                <w:vertAlign w:val="superscript"/>
              </w:rPr>
              <w:t>‡</w:t>
            </w:r>
          </w:p>
        </w:tc>
        <w:tc>
          <w:tcPr>
            <w:tcW w:w="1843" w:type="dxa"/>
            <w:tcBorders>
              <w:bottom w:val="single" w:sz="4" w:space="0" w:color="auto"/>
            </w:tcBorders>
            <w:shd w:val="clear" w:color="auto" w:fill="auto"/>
          </w:tcPr>
          <w:p w:rsidR="00C533A5" w:rsidRPr="00C37674" w:rsidP="00C372AE" w14:paraId="7C0E7061" w14:textId="77777777">
            <w:pPr>
              <w:autoSpaceDE w:val="0"/>
              <w:autoSpaceDN w:val="0"/>
              <w:adjustRightInd w:val="0"/>
              <w:jc w:val="center"/>
            </w:pPr>
            <w:r w:rsidRPr="00C37674">
              <w:t>23 %</w:t>
            </w:r>
          </w:p>
        </w:tc>
        <w:tc>
          <w:tcPr>
            <w:tcW w:w="2045" w:type="dxa"/>
            <w:tcBorders>
              <w:bottom w:val="single" w:sz="4" w:space="0" w:color="auto"/>
            </w:tcBorders>
            <w:shd w:val="clear" w:color="auto" w:fill="auto"/>
          </w:tcPr>
          <w:p w:rsidR="00C533A5" w:rsidRPr="00C37674" w:rsidP="00C372AE" w14:paraId="50FA3BFD" w14:textId="77777777">
            <w:pPr>
              <w:autoSpaceDE w:val="0"/>
              <w:autoSpaceDN w:val="0"/>
              <w:adjustRightInd w:val="0"/>
              <w:jc w:val="center"/>
            </w:pPr>
            <w:r w:rsidRPr="00C37674">
              <w:t>45 %</w:t>
            </w:r>
            <w:r w:rsidRPr="00C37674">
              <w:rPr>
                <w:vertAlign w:val="superscript"/>
              </w:rPr>
              <w:t>b</w:t>
            </w:r>
          </w:p>
        </w:tc>
      </w:tr>
      <w:tr w14:paraId="7735D8CE" w14:textId="77777777" w:rsidTr="00C372AE">
        <w:tblPrEx>
          <w:tblW w:w="9072" w:type="dxa"/>
          <w:jc w:val="center"/>
          <w:tblLayout w:type="fixed"/>
          <w:tblLook w:val="0000"/>
        </w:tblPrEx>
        <w:trPr>
          <w:cantSplit/>
          <w:jc w:val="center"/>
        </w:trPr>
        <w:tc>
          <w:tcPr>
            <w:tcW w:w="5025" w:type="dxa"/>
            <w:tcBorders>
              <w:bottom w:val="single" w:sz="4" w:space="0" w:color="auto"/>
            </w:tcBorders>
            <w:shd w:val="clear" w:color="auto" w:fill="auto"/>
          </w:tcPr>
          <w:p w:rsidR="00C533A5" w:rsidRPr="00C37674" w:rsidP="00C372AE" w14:paraId="5C6003C0" w14:textId="77777777">
            <w:pPr>
              <w:autoSpaceDE w:val="0"/>
              <w:autoSpaceDN w:val="0"/>
              <w:adjustRightInd w:val="0"/>
            </w:pPr>
            <w:r w:rsidRPr="00C37674">
              <w:t>Kombinovaná symptomatická remisia a zhojenie sliznice</w:t>
            </w:r>
            <w:r w:rsidRPr="00C37674">
              <w:rPr>
                <w:szCs w:val="18"/>
                <w:vertAlign w:val="superscript"/>
              </w:rPr>
              <w:t>⸸</w:t>
            </w:r>
          </w:p>
        </w:tc>
        <w:tc>
          <w:tcPr>
            <w:tcW w:w="1843" w:type="dxa"/>
            <w:tcBorders>
              <w:bottom w:val="single" w:sz="4" w:space="0" w:color="auto"/>
            </w:tcBorders>
            <w:shd w:val="clear" w:color="auto" w:fill="auto"/>
          </w:tcPr>
          <w:p w:rsidR="00C533A5" w:rsidRPr="00C37674" w:rsidP="00C372AE" w14:paraId="6A7CB397" w14:textId="77777777">
            <w:pPr>
              <w:autoSpaceDE w:val="0"/>
              <w:autoSpaceDN w:val="0"/>
              <w:adjustRightInd w:val="0"/>
              <w:jc w:val="center"/>
            </w:pPr>
            <w:r w:rsidRPr="00C37674">
              <w:t>8 %</w:t>
            </w:r>
          </w:p>
        </w:tc>
        <w:tc>
          <w:tcPr>
            <w:tcW w:w="2045" w:type="dxa"/>
            <w:tcBorders>
              <w:bottom w:val="single" w:sz="4" w:space="0" w:color="auto"/>
            </w:tcBorders>
            <w:shd w:val="clear" w:color="auto" w:fill="auto"/>
          </w:tcPr>
          <w:p w:rsidR="00C533A5" w:rsidRPr="00C37674" w:rsidP="00C372AE" w14:paraId="4D0295B3" w14:textId="77777777">
            <w:pPr>
              <w:autoSpaceDE w:val="0"/>
              <w:autoSpaceDN w:val="0"/>
              <w:adjustRightInd w:val="0"/>
              <w:jc w:val="center"/>
              <w:rPr>
                <w:vertAlign w:val="superscript"/>
              </w:rPr>
            </w:pPr>
            <w:r w:rsidRPr="00C37674">
              <w:t>21 %</w:t>
            </w:r>
            <w:r w:rsidRPr="00C37674">
              <w:rPr>
                <w:vertAlign w:val="superscript"/>
              </w:rPr>
              <w:t>b</w:t>
            </w:r>
          </w:p>
        </w:tc>
      </w:tr>
      <w:tr w14:paraId="0083689C" w14:textId="77777777" w:rsidTr="00C372AE">
        <w:tblPrEx>
          <w:tblW w:w="9072" w:type="dxa"/>
          <w:jc w:val="center"/>
          <w:tblLayout w:type="fixed"/>
          <w:tblLook w:val="0000"/>
        </w:tblPrEx>
        <w:trPr>
          <w:cantSplit/>
          <w:jc w:val="center"/>
        </w:trPr>
        <w:tc>
          <w:tcPr>
            <w:tcW w:w="8913" w:type="dxa"/>
            <w:gridSpan w:val="3"/>
            <w:tcBorders>
              <w:top w:val="single" w:sz="4" w:space="0" w:color="auto"/>
              <w:left w:val="nil"/>
              <w:bottom w:val="nil"/>
              <w:right w:val="nil"/>
            </w:tcBorders>
            <w:shd w:val="clear" w:color="auto" w:fill="auto"/>
          </w:tcPr>
          <w:p w:rsidR="00C533A5" w:rsidRPr="00C37674" w:rsidP="00C372AE" w14:paraId="67CB3C70" w14:textId="77777777">
            <w:pPr>
              <w:tabs>
                <w:tab w:val="num" w:pos="864"/>
              </w:tabs>
              <w:ind w:left="284" w:hanging="284"/>
              <w:rPr>
                <w:sz w:val="18"/>
                <w:szCs w:val="18"/>
              </w:rPr>
            </w:pPr>
            <w:r w:rsidRPr="00C37674">
              <w:rPr>
                <w:szCs w:val="18"/>
                <w:vertAlign w:val="superscript"/>
              </w:rPr>
              <w:t>£</w:t>
            </w:r>
            <w:r w:rsidRPr="00C37674">
              <w:rPr>
                <w:sz w:val="18"/>
                <w:szCs w:val="18"/>
              </w:rPr>
              <w:tab/>
              <w:t>Infúzna dávka ustekinumabu s použitím dávkovacieho režimu založeného na hmotnosti špecifikovaného v </w:t>
            </w:r>
            <w:r w:rsidRPr="00C37674">
              <w:rPr>
                <w:i/>
                <w:iCs/>
                <w:sz w:val="18"/>
                <w:szCs w:val="18"/>
              </w:rPr>
              <w:t>tabuľke 1</w:t>
            </w:r>
            <w:r w:rsidRPr="00C37674">
              <w:rPr>
                <w:sz w:val="18"/>
                <w:szCs w:val="18"/>
              </w:rPr>
              <w:t>.</w:t>
            </w:r>
          </w:p>
          <w:p w:rsidR="00C533A5" w:rsidRPr="00C37674" w:rsidP="00C372AE" w14:paraId="7ADA7A36" w14:textId="77777777">
            <w:pPr>
              <w:autoSpaceDE w:val="0"/>
              <w:autoSpaceDN w:val="0"/>
              <w:adjustRightInd w:val="0"/>
              <w:ind w:left="284" w:hanging="284"/>
              <w:rPr>
                <w:sz w:val="18"/>
                <w:szCs w:val="18"/>
              </w:rPr>
            </w:pPr>
            <w:r w:rsidRPr="00C37674">
              <w:rPr>
                <w:sz w:val="18"/>
                <w:szCs w:val="18"/>
              </w:rPr>
              <w:t>*</w:t>
            </w:r>
            <w:r w:rsidRPr="00C37674">
              <w:rPr>
                <w:sz w:val="18"/>
                <w:szCs w:val="18"/>
              </w:rPr>
              <w:tab/>
              <w:t>Klinická remisia je definovaná ako Mayo skóre ≤ 2 body a žiadne jednotlivé podskóre ≥ 1.</w:t>
            </w:r>
          </w:p>
          <w:p w:rsidR="00C533A5" w:rsidRPr="00C37674" w:rsidP="00C372AE" w14:paraId="2A8F6E8B"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linická odpoveď je definovaná ako pokles Mayo skóre oproti východiskovým hodnotám o ≥ 30 % a ≥ 3 body a zároveň pokles podskóre rektálneho krvácania oproti východiskovej hodnote ≥ 1 alebo podskóre rektálneho krvácania 0 alebo 1.</w:t>
            </w:r>
          </w:p>
          <w:p w:rsidR="00C533A5" w:rsidRPr="00C37674" w:rsidP="00C372AE" w14:paraId="5B9086F6"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TNFα antagonista a/alebo vedolizumab.</w:t>
            </w:r>
          </w:p>
          <w:p w:rsidR="00C533A5" w:rsidRPr="00C37674" w:rsidP="00C372AE" w14:paraId="52967B9C"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Zhojenie sliznice je definované ako endoskopické Mayo podskóre 0 alebo 1.</w:t>
            </w:r>
          </w:p>
          <w:p w:rsidR="00C533A5" w:rsidRPr="00C37674" w:rsidP="00C372AE" w14:paraId="7210ED41"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Symptomatická remisia je definovaná ako Mayo podskóre frekvencie stolice 0 alebo 1 a podskóre rektálneho krvácania 0.</w:t>
            </w:r>
          </w:p>
          <w:p w:rsidR="00C533A5" w:rsidRPr="00C37674" w:rsidP="00C372AE" w14:paraId="0E6AD1CC"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ombinovaná symptomatická remisia a zhojenie sliznice sú definované ako podskóre frekvencie stolice 0 alebo 1, podskóre rektálneho krvácania 0 a endoskopické podskóre 0 alebo 1.</w:t>
            </w:r>
          </w:p>
          <w:p w:rsidR="00C533A5" w:rsidRPr="00C37674" w:rsidP="00C372AE" w14:paraId="32FF4A43" w14:textId="77777777">
            <w:pPr>
              <w:autoSpaceDE w:val="0"/>
              <w:autoSpaceDN w:val="0"/>
              <w:adjustRightInd w:val="0"/>
              <w:ind w:left="284" w:hanging="284"/>
              <w:rPr>
                <w:sz w:val="18"/>
                <w:szCs w:val="18"/>
              </w:rPr>
            </w:pPr>
            <w:r w:rsidRPr="00C37674">
              <w:rPr>
                <w:szCs w:val="18"/>
                <w:vertAlign w:val="superscript"/>
              </w:rPr>
              <w:t>a</w:t>
            </w:r>
            <w:r w:rsidRPr="00C37674">
              <w:rPr>
                <w:sz w:val="18"/>
                <w:szCs w:val="18"/>
              </w:rPr>
              <w:tab/>
              <w:t>p &lt; 0,001</w:t>
            </w:r>
          </w:p>
          <w:p w:rsidR="00C533A5" w:rsidRPr="00C37674" w:rsidP="00C372AE" w14:paraId="06D0CD4D" w14:textId="77777777">
            <w:pPr>
              <w:autoSpaceDE w:val="0"/>
              <w:autoSpaceDN w:val="0"/>
              <w:adjustRightInd w:val="0"/>
              <w:ind w:left="284" w:hanging="284"/>
              <w:rPr>
                <w:sz w:val="18"/>
                <w:szCs w:val="18"/>
              </w:rPr>
            </w:pPr>
            <w:r w:rsidRPr="00C37674">
              <w:rPr>
                <w:szCs w:val="18"/>
                <w:vertAlign w:val="superscript"/>
              </w:rPr>
              <w:t>b</w:t>
            </w:r>
            <w:r w:rsidRPr="00C37674">
              <w:rPr>
                <w:sz w:val="18"/>
                <w:szCs w:val="18"/>
              </w:rPr>
              <w:tab/>
              <w:t>Nominálne významné (p &lt; 0,001)</w:t>
            </w:r>
          </w:p>
          <w:p w:rsidR="00C533A5" w:rsidRPr="00C37674" w:rsidP="00C372AE" w14:paraId="1360B81A" w14:textId="77777777">
            <w:pPr>
              <w:autoSpaceDE w:val="0"/>
              <w:autoSpaceDN w:val="0"/>
              <w:adjustRightInd w:val="0"/>
              <w:ind w:left="284" w:hanging="284"/>
              <w:rPr>
                <w:sz w:val="18"/>
                <w:szCs w:val="18"/>
              </w:rPr>
            </w:pPr>
            <w:r w:rsidRPr="00C37674">
              <w:rPr>
                <w:szCs w:val="18"/>
                <w:vertAlign w:val="superscript"/>
              </w:rPr>
              <w:t>c</w:t>
            </w:r>
            <w:r w:rsidRPr="00C37674">
              <w:rPr>
                <w:sz w:val="18"/>
                <w:szCs w:val="18"/>
              </w:rPr>
              <w:tab/>
              <w:t>Nominálne významné (p &lt; 0,05)</w:t>
            </w:r>
          </w:p>
        </w:tc>
      </w:tr>
    </w:tbl>
    <w:p w:rsidR="00C533A5" w:rsidRPr="00C37674" w:rsidP="00C533A5" w14:paraId="4C50CDC3" w14:textId="77777777">
      <w:pPr>
        <w:autoSpaceDE w:val="0"/>
        <w:autoSpaceDN w:val="0"/>
        <w:adjustRightInd w:val="0"/>
      </w:pPr>
    </w:p>
    <w:p w:rsidR="00C533A5" w:rsidRPr="00C37674" w:rsidP="00C533A5" w14:paraId="52F2884F" w14:textId="39189322">
      <w:pPr>
        <w:autoSpaceDE w:val="0"/>
        <w:autoSpaceDN w:val="0"/>
        <w:adjustRightInd w:val="0"/>
        <w:rPr>
          <w:szCs w:val="24"/>
        </w:rPr>
      </w:pPr>
      <w:r w:rsidRPr="00C37674">
        <w:t>Štúdia UNIFI-M hodnotila 523 pacientov, ktorí dosiahli klinickú odpoveď pri jednorazovom i.v. podaní ustekinumabu v štúdii UNIFI-I. Pacienti boli randomizovaní na subkutánny udržiavací režim buď 90 mg ustekinumabu každých 8 týždňov, 90 mg ustekinumabu každých 12 týždňov alebo placebo počas 44 týždňov (pre odporúčané udržiavacie dávkovanie pozri časť 4.2 SPC STELARA injekčný roztok (liekovka) a injekčný roztok naplnený v injekčnej striekačke</w:t>
      </w:r>
      <w:r>
        <w:t xml:space="preserve"> </w:t>
      </w:r>
      <w:r>
        <w:rPr>
          <w:szCs w:val="22"/>
        </w:rPr>
        <w:t xml:space="preserve">alebo </w:t>
      </w:r>
      <w:r w:rsidR="005918C9">
        <w:rPr>
          <w:szCs w:val="22"/>
        </w:rPr>
        <w:t xml:space="preserve">SPC pre naplnené </w:t>
      </w:r>
      <w:r w:rsidR="00CB6619">
        <w:rPr>
          <w:szCs w:val="22"/>
        </w:rPr>
        <w:t xml:space="preserve">injekčné </w:t>
      </w:r>
      <w:r w:rsidR="005918C9">
        <w:rPr>
          <w:szCs w:val="22"/>
        </w:rPr>
        <w:t>pero</w:t>
      </w:r>
      <w:r w:rsidRPr="00C37674">
        <w:t>).</w:t>
      </w:r>
    </w:p>
    <w:p w:rsidR="00C533A5" w:rsidRPr="00C37674" w:rsidP="00C533A5" w14:paraId="3D64152B" w14:textId="77777777">
      <w:pPr>
        <w:autoSpaceDE w:val="0"/>
        <w:autoSpaceDN w:val="0"/>
        <w:adjustRightInd w:val="0"/>
        <w:rPr>
          <w:szCs w:val="24"/>
        </w:rPr>
      </w:pPr>
    </w:p>
    <w:p w:rsidR="00C533A5" w:rsidRPr="00962652" w:rsidP="00C533A5" w14:paraId="438CDDA0" w14:textId="590347D2">
      <w:r w:rsidRPr="00C37674">
        <w:t>V týždni 44 bol v oboch skupinách liečených ustekinumabom významne vyšší podiel pacientov v klinickej remisii v porovnaní s placeb</w:t>
      </w:r>
      <w:r w:rsidRPr="00962652">
        <w:t>om (pozri tabuľku </w:t>
      </w:r>
      <w:r w:rsidRPr="00962652" w:rsidR="00B84E07">
        <w:t>8</w:t>
      </w:r>
      <w:r w:rsidRPr="00962652">
        <w:t>).</w:t>
      </w:r>
    </w:p>
    <w:p w:rsidR="00C533A5" w:rsidRPr="00962652" w:rsidP="00C533A5" w14:paraId="0E1F1626" w14:textId="77777777"/>
    <w:p w:rsidR="00C533A5" w:rsidRPr="00C37674" w:rsidP="00C533A5" w14:paraId="59A16D2B" w14:textId="044F6A41">
      <w:pPr>
        <w:keepNext/>
        <w:ind w:left="1134" w:hanging="1134"/>
        <w:rPr>
          <w:i/>
          <w:iCs/>
        </w:rPr>
      </w:pPr>
      <w:r w:rsidRPr="00962652">
        <w:rPr>
          <w:i/>
          <w:iCs/>
        </w:rPr>
        <w:t>Tabuľka </w:t>
      </w:r>
      <w:r w:rsidRPr="00962652" w:rsidR="00B84E07">
        <w:rPr>
          <w:i/>
          <w:iCs/>
        </w:rPr>
        <w:t>8</w:t>
      </w:r>
      <w:r w:rsidRPr="00962652">
        <w:rPr>
          <w:i/>
          <w:iCs/>
        </w:rPr>
        <w:t>:</w:t>
      </w:r>
      <w:r w:rsidRPr="00962652">
        <w:rPr>
          <w:i/>
          <w:iCs/>
        </w:rPr>
        <w:tab/>
      </w:r>
      <w:r w:rsidRPr="00962652">
        <w:rPr>
          <w:i/>
        </w:rPr>
        <w:t>Súhrn hlavných meradiel ú</w:t>
      </w:r>
      <w:r w:rsidRPr="00C37674">
        <w:rPr>
          <w:i/>
        </w:rPr>
        <w:t>činnosti v štúdii UNIFI-M (týždeň</w:t>
      </w:r>
      <w:r w:rsidRPr="00C37674">
        <w:rPr>
          <w:i/>
          <w:iCs/>
        </w:rPr>
        <w:t> </w:t>
      </w:r>
      <w:r w:rsidRPr="00C37674">
        <w:rPr>
          <w:i/>
        </w:rPr>
        <w:t>44; 52</w:t>
      </w:r>
      <w:r w:rsidRPr="00C37674">
        <w:rPr>
          <w:i/>
          <w:iCs/>
        </w:rPr>
        <w:t> </w:t>
      </w:r>
      <w:r w:rsidRPr="00C37674">
        <w:rPr>
          <w:i/>
        </w:rPr>
        <w:t>týždňov od podania indukčnej dávky)</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76"/>
        <w:gridCol w:w="1711"/>
        <w:gridCol w:w="1621"/>
        <w:gridCol w:w="1567"/>
      </w:tblGrid>
      <w:tr w14:paraId="20CD25C0" w14:textId="77777777" w:rsidTr="00C372AE">
        <w:tblPrEx>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20E601C2" w14:textId="77777777">
            <w:pPr>
              <w:keepNext/>
              <w:autoSpaceDE w:val="0"/>
              <w:autoSpaceDN w:val="0"/>
              <w:adjustRightInd w:val="0"/>
              <w:jc w:val="center"/>
              <w:rPr>
                <w:b/>
              </w:rPr>
            </w:pPr>
          </w:p>
        </w:tc>
        <w:tc>
          <w:tcPr>
            <w:tcW w:w="1711" w:type="dxa"/>
            <w:tcBorders>
              <w:top w:val="single" w:sz="4" w:space="0" w:color="auto"/>
              <w:left w:val="single" w:sz="4" w:space="0" w:color="auto"/>
              <w:bottom w:val="single" w:sz="4" w:space="0" w:color="auto"/>
              <w:right w:val="single" w:sz="4" w:space="0" w:color="auto"/>
            </w:tcBorders>
            <w:hideMark/>
          </w:tcPr>
          <w:p w:rsidR="00C533A5" w:rsidRPr="00C37674" w:rsidP="00C372AE" w14:paraId="32DE41F9" w14:textId="77777777">
            <w:pPr>
              <w:keepNext/>
              <w:autoSpaceDE w:val="0"/>
              <w:autoSpaceDN w:val="0"/>
              <w:adjustRightInd w:val="0"/>
              <w:jc w:val="center"/>
              <w:rPr>
                <w:b/>
              </w:rPr>
            </w:pPr>
            <w:r w:rsidRPr="00C37674">
              <w:rPr>
                <w:b/>
              </w:rPr>
              <w:t>Placebo*</w:t>
            </w:r>
          </w:p>
          <w:p w:rsidR="00C533A5" w:rsidRPr="00C37674" w:rsidP="00C372AE" w14:paraId="1395C6C6" w14:textId="77777777">
            <w:pPr>
              <w:keepNext/>
              <w:autoSpaceDE w:val="0"/>
              <w:autoSpaceDN w:val="0"/>
              <w:adjustRightInd w:val="0"/>
              <w:jc w:val="center"/>
              <w:rPr>
                <w:b/>
              </w:rPr>
            </w:pPr>
            <w:r w:rsidRPr="00C37674">
              <w:rPr>
                <w:b/>
              </w:rPr>
              <w:t>N</w:t>
            </w:r>
            <w:r w:rsidRPr="008B28DD">
              <w:rPr>
                <w:b/>
                <w:bCs/>
              </w:rPr>
              <w:t> </w:t>
            </w:r>
            <w:r w:rsidRPr="00FD67E1">
              <w:rPr>
                <w:b/>
                <w:bCs/>
              </w:rPr>
              <w:t>=</w:t>
            </w:r>
            <w:r w:rsidRPr="008B28DD">
              <w:rPr>
                <w:b/>
                <w:bCs/>
              </w:rPr>
              <w:t> 175</w:t>
            </w:r>
            <w:r w:rsidRPr="00FD67E1">
              <w:rPr>
                <w:b/>
                <w:bCs/>
                <w:vertAlign w:val="superscript"/>
              </w:rPr>
              <w:t xml:space="preserve"> </w:t>
            </w:r>
          </w:p>
        </w:tc>
        <w:tc>
          <w:tcPr>
            <w:tcW w:w="1621" w:type="dxa"/>
            <w:tcBorders>
              <w:top w:val="single" w:sz="4" w:space="0" w:color="auto"/>
              <w:left w:val="single" w:sz="4" w:space="0" w:color="auto"/>
              <w:bottom w:val="single" w:sz="4" w:space="0" w:color="auto"/>
              <w:right w:val="single" w:sz="4" w:space="0" w:color="auto"/>
            </w:tcBorders>
            <w:hideMark/>
          </w:tcPr>
          <w:p w:rsidR="00C533A5" w:rsidRPr="00C37674" w:rsidP="00C372AE" w14:paraId="73F7612F" w14:textId="77777777">
            <w:pPr>
              <w:keepNext/>
              <w:autoSpaceDE w:val="0"/>
              <w:autoSpaceDN w:val="0"/>
              <w:adjustRightInd w:val="0"/>
              <w:jc w:val="center"/>
              <w:rPr>
                <w:b/>
              </w:rPr>
            </w:pPr>
            <w:r w:rsidRPr="00C37674">
              <w:rPr>
                <w:b/>
                <w:bCs/>
              </w:rPr>
              <w:t>90 mg ustekinumabu každých 8 týždňov</w:t>
            </w:r>
          </w:p>
          <w:p w:rsidR="00C533A5" w:rsidRPr="00C37674" w:rsidP="00C372AE" w14:paraId="74583E4F" w14:textId="77777777">
            <w:pPr>
              <w:keepNext/>
              <w:autoSpaceDE w:val="0"/>
              <w:autoSpaceDN w:val="0"/>
              <w:adjustRightInd w:val="0"/>
              <w:jc w:val="center"/>
              <w:rPr>
                <w:b/>
              </w:rPr>
            </w:pPr>
            <w:r w:rsidRPr="00C37674">
              <w:rPr>
                <w:b/>
              </w:rPr>
              <w:t>N</w:t>
            </w:r>
            <w:r w:rsidRPr="008B28DD">
              <w:rPr>
                <w:b/>
                <w:bCs/>
              </w:rPr>
              <w:t> </w:t>
            </w:r>
            <w:r w:rsidRPr="00FD67E1">
              <w:rPr>
                <w:b/>
                <w:bCs/>
              </w:rPr>
              <w:t>=</w:t>
            </w:r>
            <w:r w:rsidRPr="008B28DD">
              <w:rPr>
                <w:b/>
                <w:bCs/>
              </w:rPr>
              <w:t> 176</w:t>
            </w:r>
          </w:p>
        </w:tc>
        <w:tc>
          <w:tcPr>
            <w:tcW w:w="1567" w:type="dxa"/>
            <w:tcBorders>
              <w:top w:val="single" w:sz="4" w:space="0" w:color="auto"/>
              <w:left w:val="single" w:sz="4" w:space="0" w:color="auto"/>
              <w:bottom w:val="single" w:sz="4" w:space="0" w:color="auto"/>
              <w:right w:val="single" w:sz="4" w:space="0" w:color="auto"/>
            </w:tcBorders>
            <w:hideMark/>
          </w:tcPr>
          <w:p w:rsidR="00C533A5" w:rsidRPr="00C37674" w:rsidP="00C372AE" w14:paraId="785B4ED0" w14:textId="77777777">
            <w:pPr>
              <w:keepNext/>
              <w:autoSpaceDE w:val="0"/>
              <w:autoSpaceDN w:val="0"/>
              <w:adjustRightInd w:val="0"/>
              <w:jc w:val="center"/>
              <w:rPr>
                <w:b/>
              </w:rPr>
            </w:pPr>
            <w:r w:rsidRPr="00C37674">
              <w:rPr>
                <w:b/>
                <w:bCs/>
              </w:rPr>
              <w:t>90 mg ustekinumabu každých 12 týždňov</w:t>
            </w:r>
          </w:p>
          <w:p w:rsidR="00C533A5" w:rsidRPr="00C37674" w:rsidP="00C372AE" w14:paraId="61EB73FA" w14:textId="77777777">
            <w:pPr>
              <w:keepNext/>
              <w:autoSpaceDE w:val="0"/>
              <w:autoSpaceDN w:val="0"/>
              <w:adjustRightInd w:val="0"/>
              <w:jc w:val="center"/>
              <w:rPr>
                <w:b/>
              </w:rPr>
            </w:pPr>
            <w:r w:rsidRPr="00C37674">
              <w:rPr>
                <w:b/>
              </w:rPr>
              <w:t>N</w:t>
            </w:r>
            <w:r w:rsidRPr="008B28DD">
              <w:rPr>
                <w:b/>
                <w:bCs/>
              </w:rPr>
              <w:t> </w:t>
            </w:r>
            <w:r w:rsidRPr="00FD67E1">
              <w:rPr>
                <w:b/>
                <w:bCs/>
              </w:rPr>
              <w:t>=</w:t>
            </w:r>
            <w:r w:rsidRPr="008B28DD">
              <w:rPr>
                <w:b/>
                <w:bCs/>
              </w:rPr>
              <w:t> 172</w:t>
            </w:r>
            <w:r w:rsidRPr="00FD67E1">
              <w:rPr>
                <w:b/>
                <w:bCs/>
                <w:vertAlign w:val="superscript"/>
              </w:rPr>
              <w:t xml:space="preserve"> </w:t>
            </w:r>
          </w:p>
        </w:tc>
      </w:tr>
      <w:tr w14:paraId="6FDB64A2"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C533A5" w:rsidRPr="00C37674" w:rsidP="00C372AE" w14:paraId="792DE7C0" w14:textId="77777777">
            <w:pPr>
              <w:rPr>
                <w:rFonts w:eastAsia="Calibri"/>
              </w:rPr>
            </w:pPr>
            <w:r w:rsidRPr="00C37674">
              <w:t>Klinická remisia**</w:t>
            </w:r>
          </w:p>
        </w:tc>
        <w:tc>
          <w:tcPr>
            <w:tcW w:w="1711" w:type="dxa"/>
            <w:tcBorders>
              <w:top w:val="single" w:sz="4" w:space="0" w:color="auto"/>
              <w:left w:val="single" w:sz="4" w:space="0" w:color="auto"/>
              <w:bottom w:val="single" w:sz="4" w:space="0" w:color="auto"/>
              <w:right w:val="single" w:sz="4" w:space="0" w:color="auto"/>
            </w:tcBorders>
            <w:hideMark/>
          </w:tcPr>
          <w:p w:rsidR="00C533A5" w:rsidRPr="00C37674" w:rsidP="00C372AE" w14:paraId="7120A902" w14:textId="77777777">
            <w:pPr>
              <w:autoSpaceDE w:val="0"/>
              <w:autoSpaceDN w:val="0"/>
              <w:adjustRightInd w:val="0"/>
              <w:jc w:val="center"/>
            </w:pPr>
            <w:r w:rsidRPr="00C37674">
              <w:t xml:space="preserve">24 % </w:t>
            </w:r>
          </w:p>
        </w:tc>
        <w:tc>
          <w:tcPr>
            <w:tcW w:w="1621" w:type="dxa"/>
            <w:tcBorders>
              <w:top w:val="single" w:sz="4" w:space="0" w:color="auto"/>
              <w:left w:val="single" w:sz="4" w:space="0" w:color="auto"/>
              <w:bottom w:val="single" w:sz="4" w:space="0" w:color="auto"/>
              <w:right w:val="single" w:sz="4" w:space="0" w:color="auto"/>
            </w:tcBorders>
            <w:hideMark/>
          </w:tcPr>
          <w:p w:rsidR="00C533A5" w:rsidRPr="00C37674" w:rsidP="00C372AE" w14:paraId="0D00A019" w14:textId="77777777">
            <w:pPr>
              <w:autoSpaceDE w:val="0"/>
              <w:autoSpaceDN w:val="0"/>
              <w:adjustRightInd w:val="0"/>
              <w:jc w:val="center"/>
            </w:pPr>
            <w:r w:rsidRPr="00C37674">
              <w:t>44 %</w:t>
            </w:r>
            <w:r w:rsidRPr="00C37674">
              <w:rPr>
                <w:vertAlign w:val="superscript"/>
              </w:rPr>
              <w:t xml:space="preserve"> a</w:t>
            </w:r>
            <w:r w:rsidRPr="00C37674">
              <w:t xml:space="preserve"> </w:t>
            </w:r>
          </w:p>
        </w:tc>
        <w:tc>
          <w:tcPr>
            <w:tcW w:w="1567" w:type="dxa"/>
            <w:tcBorders>
              <w:top w:val="single" w:sz="4" w:space="0" w:color="auto"/>
              <w:left w:val="single" w:sz="4" w:space="0" w:color="auto"/>
              <w:bottom w:val="single" w:sz="4" w:space="0" w:color="auto"/>
              <w:right w:val="single" w:sz="4" w:space="0" w:color="auto"/>
            </w:tcBorders>
            <w:hideMark/>
          </w:tcPr>
          <w:p w:rsidR="00C533A5" w:rsidRPr="00C37674" w:rsidP="00C372AE" w14:paraId="6C0AA7FC" w14:textId="77777777">
            <w:pPr>
              <w:autoSpaceDE w:val="0"/>
              <w:autoSpaceDN w:val="0"/>
              <w:adjustRightInd w:val="0"/>
              <w:jc w:val="center"/>
            </w:pPr>
            <w:r w:rsidRPr="00C37674">
              <w:t>38%</w:t>
            </w:r>
            <w:r w:rsidRPr="00C37674">
              <w:rPr>
                <w:vertAlign w:val="superscript"/>
              </w:rPr>
              <w:t xml:space="preserve"> b</w:t>
            </w:r>
            <w:r w:rsidRPr="00C37674">
              <w:t xml:space="preserve"> </w:t>
            </w:r>
          </w:p>
        </w:tc>
      </w:tr>
      <w:tr w14:paraId="6CB584A9"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C533A5" w:rsidRPr="00C37674" w:rsidP="00C372AE" w14:paraId="4EB07EE1" w14:textId="77777777">
            <w:pPr>
              <w:ind w:left="284"/>
            </w:pPr>
            <w:r w:rsidRPr="00C37674">
              <w:t>U pacientov, u ktorých zlyhala konvenčná, ale nie biologická liečba</w:t>
            </w:r>
          </w:p>
        </w:tc>
        <w:tc>
          <w:tcPr>
            <w:tcW w:w="1711" w:type="dxa"/>
            <w:tcBorders>
              <w:top w:val="single" w:sz="4" w:space="0" w:color="auto"/>
              <w:left w:val="single" w:sz="4" w:space="0" w:color="auto"/>
              <w:bottom w:val="single" w:sz="4" w:space="0" w:color="auto"/>
              <w:right w:val="single" w:sz="4" w:space="0" w:color="auto"/>
            </w:tcBorders>
            <w:hideMark/>
          </w:tcPr>
          <w:p w:rsidR="00C533A5" w:rsidRPr="00C37674" w:rsidP="00C372AE" w14:paraId="64006A75" w14:textId="77777777">
            <w:pPr>
              <w:autoSpaceDE w:val="0"/>
              <w:autoSpaceDN w:val="0"/>
              <w:adjustRightInd w:val="0"/>
              <w:jc w:val="center"/>
            </w:pPr>
            <w:r w:rsidRPr="00C37674">
              <w:t>31 % (27/87)</w:t>
            </w:r>
          </w:p>
        </w:tc>
        <w:tc>
          <w:tcPr>
            <w:tcW w:w="1621" w:type="dxa"/>
            <w:tcBorders>
              <w:top w:val="single" w:sz="4" w:space="0" w:color="auto"/>
              <w:left w:val="single" w:sz="4" w:space="0" w:color="auto"/>
              <w:bottom w:val="single" w:sz="4" w:space="0" w:color="auto"/>
              <w:right w:val="single" w:sz="4" w:space="0" w:color="auto"/>
            </w:tcBorders>
            <w:hideMark/>
          </w:tcPr>
          <w:p w:rsidR="00C533A5" w:rsidRPr="00C37674" w:rsidP="00C372AE" w14:paraId="7F00F9D8" w14:textId="77777777">
            <w:pPr>
              <w:autoSpaceDE w:val="0"/>
              <w:autoSpaceDN w:val="0"/>
              <w:adjustRightInd w:val="0"/>
              <w:jc w:val="center"/>
            </w:pPr>
            <w:r w:rsidRPr="00C37674">
              <w:t>48 % (41/85)</w:t>
            </w:r>
            <w:r w:rsidRPr="00C37674">
              <w:rPr>
                <w:vertAlign w:val="superscript"/>
              </w:rPr>
              <w:t>d</w:t>
            </w:r>
          </w:p>
        </w:tc>
        <w:tc>
          <w:tcPr>
            <w:tcW w:w="1567" w:type="dxa"/>
            <w:tcBorders>
              <w:top w:val="single" w:sz="4" w:space="0" w:color="auto"/>
              <w:left w:val="single" w:sz="4" w:space="0" w:color="auto"/>
              <w:bottom w:val="single" w:sz="4" w:space="0" w:color="auto"/>
              <w:right w:val="single" w:sz="4" w:space="0" w:color="auto"/>
            </w:tcBorders>
            <w:hideMark/>
          </w:tcPr>
          <w:p w:rsidR="00C533A5" w:rsidRPr="00C37674" w:rsidP="00C372AE" w14:paraId="637DD086" w14:textId="77777777">
            <w:pPr>
              <w:autoSpaceDE w:val="0"/>
              <w:autoSpaceDN w:val="0"/>
              <w:adjustRightInd w:val="0"/>
              <w:jc w:val="center"/>
            </w:pPr>
            <w:r w:rsidRPr="00C37674">
              <w:t>49 % (50/102)</w:t>
            </w:r>
            <w:r w:rsidRPr="00C37674">
              <w:rPr>
                <w:vertAlign w:val="superscript"/>
              </w:rPr>
              <w:t xml:space="preserve"> d</w:t>
            </w:r>
          </w:p>
        </w:tc>
      </w:tr>
      <w:tr w14:paraId="3E78F034"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C533A5" w:rsidRPr="00C37674" w:rsidP="00C372AE" w14:paraId="0AAF3B63" w14:textId="77777777">
            <w:pPr>
              <w:ind w:left="284"/>
            </w:pPr>
            <w:r w:rsidRPr="00C37674">
              <w:t>U pacientov, u ktorých zlyhala biologická liečb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hideMark/>
          </w:tcPr>
          <w:p w:rsidR="00C533A5" w:rsidRPr="00C37674" w:rsidP="00C372AE" w14:paraId="7F85FF55" w14:textId="77777777">
            <w:pPr>
              <w:autoSpaceDE w:val="0"/>
              <w:autoSpaceDN w:val="0"/>
              <w:adjustRightInd w:val="0"/>
              <w:jc w:val="center"/>
            </w:pPr>
            <w:r w:rsidRPr="00C37674">
              <w:t>17 % (15/88)</w:t>
            </w:r>
          </w:p>
        </w:tc>
        <w:tc>
          <w:tcPr>
            <w:tcW w:w="1621" w:type="dxa"/>
            <w:tcBorders>
              <w:top w:val="single" w:sz="4" w:space="0" w:color="auto"/>
              <w:left w:val="single" w:sz="4" w:space="0" w:color="auto"/>
              <w:bottom w:val="single" w:sz="4" w:space="0" w:color="auto"/>
              <w:right w:val="single" w:sz="4" w:space="0" w:color="auto"/>
            </w:tcBorders>
            <w:hideMark/>
          </w:tcPr>
          <w:p w:rsidR="00C533A5" w:rsidRPr="00C37674" w:rsidP="00C372AE" w14:paraId="52A14CD3" w14:textId="77777777">
            <w:pPr>
              <w:autoSpaceDE w:val="0"/>
              <w:autoSpaceDN w:val="0"/>
              <w:adjustRightInd w:val="0"/>
              <w:jc w:val="center"/>
            </w:pPr>
            <w:r w:rsidRPr="00C37674">
              <w:t>40 % (36/91)</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hideMark/>
          </w:tcPr>
          <w:p w:rsidR="00C533A5" w:rsidRPr="00C37674" w:rsidP="00C372AE" w14:paraId="110D18B1" w14:textId="77777777">
            <w:pPr>
              <w:autoSpaceDE w:val="0"/>
              <w:autoSpaceDN w:val="0"/>
              <w:adjustRightInd w:val="0"/>
              <w:jc w:val="center"/>
            </w:pPr>
            <w:r w:rsidRPr="00C37674">
              <w:t>23 % (16/70)</w:t>
            </w:r>
            <w:r w:rsidRPr="00C37674">
              <w:rPr>
                <w:vertAlign w:val="superscript"/>
              </w:rPr>
              <w:t xml:space="preserve"> d</w:t>
            </w:r>
          </w:p>
        </w:tc>
      </w:tr>
      <w:tr w14:paraId="70C07132"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40A3D3AE" w14:textId="47B9EA64">
            <w:pPr>
              <w:ind w:left="284"/>
            </w:pPr>
            <w:r w:rsidRPr="00C37674">
              <w:t>U pacientov, u ktorých zlyhal TNF a</w:t>
            </w:r>
            <w:r w:rsidR="00CC5479">
              <w:t> </w:t>
            </w:r>
            <w:r w:rsidRPr="00C37674">
              <w:t>vedolizumab</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67FC9D6A" w14:textId="77777777">
            <w:pPr>
              <w:autoSpaceDE w:val="0"/>
              <w:autoSpaceDN w:val="0"/>
              <w:adjustRightInd w:val="0"/>
              <w:jc w:val="center"/>
            </w:pPr>
            <w:r w:rsidRPr="00C37674">
              <w:t>15 % (4/27)</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612FD83A" w14:textId="77777777">
            <w:pPr>
              <w:autoSpaceDE w:val="0"/>
              <w:autoSpaceDN w:val="0"/>
              <w:adjustRightInd w:val="0"/>
              <w:jc w:val="center"/>
            </w:pPr>
            <w:r w:rsidRPr="00C37674">
              <w:t>33 % (7/21)</w:t>
            </w:r>
            <w:r w:rsidRPr="00C37674">
              <w:rPr>
                <w:vertAlign w:val="superscript"/>
              </w:rPr>
              <w:t>e</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0387186B" w14:textId="77777777">
            <w:pPr>
              <w:autoSpaceDE w:val="0"/>
              <w:autoSpaceDN w:val="0"/>
              <w:adjustRightInd w:val="0"/>
              <w:jc w:val="center"/>
            </w:pPr>
            <w:r w:rsidRPr="00C37674">
              <w:t>23 % (5/22)</w:t>
            </w:r>
            <w:r w:rsidRPr="00C37674">
              <w:rPr>
                <w:vertAlign w:val="superscript"/>
              </w:rPr>
              <w:t>e</w:t>
            </w:r>
          </w:p>
        </w:tc>
      </w:tr>
      <w:tr w14:paraId="61B00D67"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21C39170" w14:textId="77777777">
            <w:r w:rsidRPr="00C37674">
              <w:t>Udržanie klinickej odpovede do týždňa 44</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66AF3C58" w14:textId="77777777">
            <w:pPr>
              <w:autoSpaceDE w:val="0"/>
              <w:autoSpaceDN w:val="0"/>
              <w:adjustRightInd w:val="0"/>
              <w:jc w:val="center"/>
            </w:pPr>
            <w:r w:rsidRPr="00C37674">
              <w:t>45 %</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6BAAE0D2" w14:textId="77777777">
            <w:pPr>
              <w:autoSpaceDE w:val="0"/>
              <w:autoSpaceDN w:val="0"/>
              <w:adjustRightInd w:val="0"/>
              <w:jc w:val="center"/>
            </w:pPr>
            <w:r w:rsidRPr="00C37674">
              <w:t>71 %</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157FC4DD" w14:textId="77777777">
            <w:pPr>
              <w:autoSpaceDE w:val="0"/>
              <w:autoSpaceDN w:val="0"/>
              <w:adjustRightInd w:val="0"/>
              <w:jc w:val="center"/>
            </w:pPr>
            <w:r w:rsidRPr="00C37674">
              <w:t>68 %</w:t>
            </w:r>
            <w:r w:rsidRPr="00C37674">
              <w:rPr>
                <w:vertAlign w:val="superscript"/>
              </w:rPr>
              <w:t xml:space="preserve"> a</w:t>
            </w:r>
          </w:p>
        </w:tc>
      </w:tr>
      <w:tr w14:paraId="57D52710"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39FF0E52" w14:textId="77777777">
            <w:pPr>
              <w:ind w:left="284"/>
            </w:pPr>
            <w:r w:rsidRPr="00C37674">
              <w:t>U pacientov, u ktorých zlyhala konvenčná, ale nie biologická liečba</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08D53AD5" w14:textId="77777777">
            <w:pPr>
              <w:autoSpaceDE w:val="0"/>
              <w:autoSpaceDN w:val="0"/>
              <w:adjustRightInd w:val="0"/>
              <w:jc w:val="center"/>
            </w:pPr>
            <w:r w:rsidRPr="00C37674">
              <w:t>51 % (44/87)</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773EA516" w14:textId="77777777">
            <w:pPr>
              <w:autoSpaceDE w:val="0"/>
              <w:autoSpaceDN w:val="0"/>
              <w:adjustRightInd w:val="0"/>
              <w:jc w:val="center"/>
            </w:pPr>
            <w:r w:rsidRPr="00C37674">
              <w:t>78 % (66/85)</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39504789" w14:textId="77777777">
            <w:pPr>
              <w:autoSpaceDE w:val="0"/>
              <w:autoSpaceDN w:val="0"/>
              <w:adjustRightInd w:val="0"/>
              <w:jc w:val="center"/>
            </w:pPr>
            <w:r w:rsidRPr="00C37674">
              <w:t>77 % (78/102)</w:t>
            </w:r>
            <w:r w:rsidRPr="00C37674">
              <w:rPr>
                <w:vertAlign w:val="superscript"/>
              </w:rPr>
              <w:t xml:space="preserve"> c</w:t>
            </w:r>
          </w:p>
        </w:tc>
      </w:tr>
      <w:tr w14:paraId="3AF17A5A"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274877EA" w14:textId="77777777">
            <w:pPr>
              <w:ind w:left="284"/>
            </w:pPr>
            <w:r w:rsidRPr="00C37674">
              <w:t>U pacientov, u ktorých zlyhala biologická liečb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222D2374" w14:textId="77777777">
            <w:pPr>
              <w:autoSpaceDE w:val="0"/>
              <w:autoSpaceDN w:val="0"/>
              <w:adjustRightInd w:val="0"/>
              <w:jc w:val="center"/>
            </w:pPr>
            <w:r w:rsidRPr="00C37674">
              <w:t>39 % (34/88)</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38B5CBA5" w14:textId="77777777">
            <w:pPr>
              <w:autoSpaceDE w:val="0"/>
              <w:autoSpaceDN w:val="0"/>
              <w:adjustRightInd w:val="0"/>
              <w:jc w:val="center"/>
            </w:pPr>
            <w:r w:rsidRPr="00C37674">
              <w:t>65 % (59/91)</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31523CC1" w14:textId="77777777">
            <w:pPr>
              <w:autoSpaceDE w:val="0"/>
              <w:autoSpaceDN w:val="0"/>
              <w:adjustRightInd w:val="0"/>
              <w:jc w:val="center"/>
            </w:pPr>
            <w:r w:rsidRPr="00C37674">
              <w:t>56 % (39/70)</w:t>
            </w:r>
            <w:r w:rsidRPr="00C37674">
              <w:rPr>
                <w:vertAlign w:val="superscript"/>
              </w:rPr>
              <w:t xml:space="preserve"> d</w:t>
            </w:r>
          </w:p>
        </w:tc>
      </w:tr>
      <w:tr w14:paraId="6835D03C"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5CEF980C" w14:textId="4261D625">
            <w:pPr>
              <w:ind w:left="284"/>
            </w:pPr>
            <w:r w:rsidRPr="00C37674">
              <w:t>U pacientov, u ktorých zlyhal TNF a</w:t>
            </w:r>
            <w:r w:rsidR="00CC5479">
              <w:t> </w:t>
            </w:r>
            <w:r w:rsidRPr="00C37674">
              <w:t>vedolizumab</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6EA8FDE4" w14:textId="77777777">
            <w:pPr>
              <w:autoSpaceDE w:val="0"/>
              <w:autoSpaceDN w:val="0"/>
              <w:adjustRightInd w:val="0"/>
              <w:jc w:val="center"/>
            </w:pPr>
            <w:r w:rsidRPr="00C37674">
              <w:t>41 % (11/27)</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6421057E" w14:textId="77777777">
            <w:pPr>
              <w:autoSpaceDE w:val="0"/>
              <w:autoSpaceDN w:val="0"/>
              <w:adjustRightInd w:val="0"/>
              <w:jc w:val="center"/>
            </w:pPr>
            <w:r w:rsidRPr="00C37674">
              <w:t>67 % (14/21)</w:t>
            </w:r>
            <w:r w:rsidRPr="00C37674">
              <w:rPr>
                <w:vertAlign w:val="superscript"/>
              </w:rPr>
              <w:t>e</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61DCA1BE" w14:textId="77777777">
            <w:pPr>
              <w:autoSpaceDE w:val="0"/>
              <w:autoSpaceDN w:val="0"/>
              <w:adjustRightInd w:val="0"/>
              <w:jc w:val="center"/>
            </w:pPr>
            <w:r w:rsidRPr="00C37674">
              <w:t>50 % (11/22)</w:t>
            </w:r>
            <w:r w:rsidRPr="00C37674">
              <w:rPr>
                <w:vertAlign w:val="superscript"/>
              </w:rPr>
              <w:t>e</w:t>
            </w:r>
          </w:p>
        </w:tc>
      </w:tr>
      <w:tr w14:paraId="0798B2CA"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7382824F" w14:textId="77777777">
            <w:r w:rsidRPr="00C37674">
              <w:t>Zhojenie sliznice</w:t>
            </w:r>
            <w:r w:rsidRPr="00C37674">
              <w:rPr>
                <w:szCs w:val="18"/>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70CDFBD8" w14:textId="77777777">
            <w:pPr>
              <w:autoSpaceDE w:val="0"/>
              <w:autoSpaceDN w:val="0"/>
              <w:adjustRightInd w:val="0"/>
              <w:jc w:val="center"/>
            </w:pPr>
            <w:r w:rsidRPr="00C37674">
              <w:t>29 %</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29438415" w14:textId="77777777">
            <w:pPr>
              <w:autoSpaceDE w:val="0"/>
              <w:autoSpaceDN w:val="0"/>
              <w:adjustRightInd w:val="0"/>
              <w:jc w:val="center"/>
            </w:pPr>
            <w:r w:rsidRPr="00C37674">
              <w:t>51 %</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1E2EE1CA" w14:textId="77777777">
            <w:pPr>
              <w:autoSpaceDE w:val="0"/>
              <w:autoSpaceDN w:val="0"/>
              <w:adjustRightInd w:val="0"/>
              <w:jc w:val="center"/>
            </w:pPr>
            <w:r w:rsidRPr="00C37674">
              <w:t>44 %</w:t>
            </w:r>
            <w:r w:rsidRPr="00C37674">
              <w:rPr>
                <w:vertAlign w:val="superscript"/>
              </w:rPr>
              <w:t xml:space="preserve"> b</w:t>
            </w:r>
          </w:p>
        </w:tc>
      </w:tr>
      <w:tr w14:paraId="6A712AA9"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080FAFE6" w14:textId="77777777">
            <w:r w:rsidRPr="00C37674">
              <w:t>Udržanie klinickej remisie do týždňa 44</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5CDBCD17" w14:textId="77777777">
            <w:pPr>
              <w:autoSpaceDE w:val="0"/>
              <w:autoSpaceDN w:val="0"/>
              <w:adjustRightInd w:val="0"/>
              <w:jc w:val="center"/>
            </w:pPr>
            <w:r w:rsidRPr="00C37674">
              <w:t>38 % (17/45)</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7757D095" w14:textId="77777777">
            <w:pPr>
              <w:autoSpaceDE w:val="0"/>
              <w:autoSpaceDN w:val="0"/>
              <w:adjustRightInd w:val="0"/>
              <w:jc w:val="center"/>
            </w:pPr>
            <w:r w:rsidRPr="00C37674">
              <w:t>58 % (22/38)</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7EE9CD2D" w14:textId="77777777">
            <w:pPr>
              <w:autoSpaceDE w:val="0"/>
              <w:autoSpaceDN w:val="0"/>
              <w:adjustRightInd w:val="0"/>
              <w:jc w:val="center"/>
            </w:pPr>
            <w:r w:rsidRPr="00C37674">
              <w:t>65 % (26/40)</w:t>
            </w:r>
            <w:r w:rsidRPr="00C37674">
              <w:rPr>
                <w:vertAlign w:val="superscript"/>
              </w:rPr>
              <w:t xml:space="preserve"> c</w:t>
            </w:r>
          </w:p>
        </w:tc>
      </w:tr>
      <w:tr w14:paraId="7DB9D1FF"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127E8437" w14:textId="77777777">
            <w:r w:rsidRPr="00C37674">
              <w:t>Klinická remisia bez kortikosteroidov</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1AA2FE43" w14:textId="77777777">
            <w:pPr>
              <w:autoSpaceDE w:val="0"/>
              <w:autoSpaceDN w:val="0"/>
              <w:adjustRightInd w:val="0"/>
              <w:jc w:val="center"/>
            </w:pPr>
            <w:r w:rsidRPr="00C37674">
              <w:t>23 %</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7A01005E" w14:textId="77777777">
            <w:pPr>
              <w:autoSpaceDE w:val="0"/>
              <w:autoSpaceDN w:val="0"/>
              <w:adjustRightInd w:val="0"/>
              <w:jc w:val="center"/>
            </w:pPr>
            <w:r w:rsidRPr="00C37674">
              <w:t>42 %</w:t>
            </w:r>
            <w:r w:rsidRPr="00C37674">
              <w:rPr>
                <w:vertAlign w:val="superscript"/>
              </w:rPr>
              <w:t xml:space="preserve"> a</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1378008D" w14:textId="77777777">
            <w:pPr>
              <w:autoSpaceDE w:val="0"/>
              <w:autoSpaceDN w:val="0"/>
              <w:adjustRightInd w:val="0"/>
              <w:jc w:val="center"/>
            </w:pPr>
            <w:r w:rsidRPr="00C37674">
              <w:t>38 %</w:t>
            </w:r>
            <w:r w:rsidRPr="00C37674">
              <w:rPr>
                <w:vertAlign w:val="superscript"/>
              </w:rPr>
              <w:t xml:space="preserve"> b</w:t>
            </w:r>
          </w:p>
        </w:tc>
      </w:tr>
      <w:tr w14:paraId="17804A3D"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C533A5" w:rsidRPr="00C37674" w:rsidP="00C372AE" w14:paraId="5CBA2D5A" w14:textId="77777777">
            <w:r w:rsidRPr="00C37674">
              <w:t>Dlhodobá remisi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hideMark/>
          </w:tcPr>
          <w:p w:rsidR="00C533A5" w:rsidRPr="00C37674" w:rsidP="00C372AE" w14:paraId="6D6AD080" w14:textId="77777777">
            <w:pPr>
              <w:autoSpaceDE w:val="0"/>
              <w:autoSpaceDN w:val="0"/>
              <w:adjustRightInd w:val="0"/>
              <w:jc w:val="center"/>
            </w:pPr>
            <w:r w:rsidRPr="00C37674">
              <w:t>35 %</w:t>
            </w:r>
          </w:p>
        </w:tc>
        <w:tc>
          <w:tcPr>
            <w:tcW w:w="1621" w:type="dxa"/>
            <w:tcBorders>
              <w:top w:val="single" w:sz="4" w:space="0" w:color="auto"/>
              <w:left w:val="single" w:sz="4" w:space="0" w:color="auto"/>
              <w:bottom w:val="single" w:sz="4" w:space="0" w:color="auto"/>
              <w:right w:val="single" w:sz="4" w:space="0" w:color="auto"/>
            </w:tcBorders>
            <w:hideMark/>
          </w:tcPr>
          <w:p w:rsidR="00C533A5" w:rsidRPr="00C37674" w:rsidP="00C372AE" w14:paraId="35CDB38A" w14:textId="77777777">
            <w:pPr>
              <w:autoSpaceDE w:val="0"/>
              <w:autoSpaceDN w:val="0"/>
              <w:adjustRightInd w:val="0"/>
              <w:jc w:val="center"/>
            </w:pPr>
            <w:r w:rsidRPr="00C37674">
              <w:t>57 %</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hideMark/>
          </w:tcPr>
          <w:p w:rsidR="00C533A5" w:rsidRPr="00C37674" w:rsidP="00C372AE" w14:paraId="2F6D847C" w14:textId="77777777">
            <w:pPr>
              <w:autoSpaceDE w:val="0"/>
              <w:autoSpaceDN w:val="0"/>
              <w:adjustRightInd w:val="0"/>
              <w:jc w:val="center"/>
            </w:pPr>
            <w:r w:rsidRPr="00C37674">
              <w:t>48 %</w:t>
            </w:r>
            <w:r w:rsidRPr="00C37674">
              <w:rPr>
                <w:vertAlign w:val="superscript"/>
              </w:rPr>
              <w:t xml:space="preserve"> d</w:t>
            </w:r>
          </w:p>
        </w:tc>
      </w:tr>
      <w:tr w14:paraId="35B438F1"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tcPr>
          <w:p w:rsidR="00C533A5" w:rsidRPr="00C37674" w:rsidP="00C372AE" w14:paraId="2FACBAB0" w14:textId="77777777">
            <w:r w:rsidRPr="00C37674">
              <w:t>Symptomatická remisia</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tcPr>
          <w:p w:rsidR="00C533A5" w:rsidRPr="00C37674" w:rsidP="00C372AE" w14:paraId="1082B214" w14:textId="77777777">
            <w:pPr>
              <w:autoSpaceDE w:val="0"/>
              <w:autoSpaceDN w:val="0"/>
              <w:adjustRightInd w:val="0"/>
              <w:jc w:val="center"/>
            </w:pPr>
            <w:r w:rsidRPr="00C37674">
              <w:t>45 %</w:t>
            </w:r>
          </w:p>
        </w:tc>
        <w:tc>
          <w:tcPr>
            <w:tcW w:w="1621" w:type="dxa"/>
            <w:tcBorders>
              <w:top w:val="single" w:sz="4" w:space="0" w:color="auto"/>
              <w:left w:val="single" w:sz="4" w:space="0" w:color="auto"/>
              <w:bottom w:val="single" w:sz="4" w:space="0" w:color="auto"/>
              <w:right w:val="single" w:sz="4" w:space="0" w:color="auto"/>
            </w:tcBorders>
          </w:tcPr>
          <w:p w:rsidR="00C533A5" w:rsidRPr="00C37674" w:rsidP="00C372AE" w14:paraId="00F66F54" w14:textId="77777777">
            <w:pPr>
              <w:autoSpaceDE w:val="0"/>
              <w:autoSpaceDN w:val="0"/>
              <w:adjustRightInd w:val="0"/>
              <w:jc w:val="center"/>
            </w:pPr>
            <w:r w:rsidRPr="00C37674">
              <w:t>68 %</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tcPr>
          <w:p w:rsidR="00C533A5" w:rsidRPr="00C37674" w:rsidP="00C372AE" w14:paraId="091996A0" w14:textId="77777777">
            <w:pPr>
              <w:autoSpaceDE w:val="0"/>
              <w:autoSpaceDN w:val="0"/>
              <w:adjustRightInd w:val="0"/>
              <w:jc w:val="center"/>
            </w:pPr>
            <w:r w:rsidRPr="00C37674">
              <w:t>62 %</w:t>
            </w:r>
            <w:r w:rsidRPr="00C37674">
              <w:rPr>
                <w:vertAlign w:val="superscript"/>
              </w:rPr>
              <w:t xml:space="preserve"> d</w:t>
            </w:r>
          </w:p>
        </w:tc>
      </w:tr>
      <w:tr w14:paraId="30BEEAF6" w14:textId="77777777" w:rsidTr="00C372AE">
        <w:tblPrEx>
          <w:tblW w:w="9075" w:type="dxa"/>
          <w:jc w:val="center"/>
          <w:tblLayout w:type="fixed"/>
          <w:tblLook w:val="04A0"/>
        </w:tblPrEx>
        <w:trPr>
          <w:cantSplit/>
          <w:jc w:val="center"/>
        </w:trPr>
        <w:tc>
          <w:tcPr>
            <w:tcW w:w="4176" w:type="dxa"/>
            <w:tcBorders>
              <w:top w:val="single" w:sz="4" w:space="0" w:color="auto"/>
              <w:left w:val="single" w:sz="4" w:space="0" w:color="auto"/>
              <w:bottom w:val="single" w:sz="4" w:space="0" w:color="auto"/>
              <w:right w:val="single" w:sz="4" w:space="0" w:color="auto"/>
            </w:tcBorders>
            <w:hideMark/>
          </w:tcPr>
          <w:p w:rsidR="00C533A5" w:rsidRPr="00C37674" w:rsidP="00C372AE" w14:paraId="5DF93919" w14:textId="77777777">
            <w:r w:rsidRPr="00C37674">
              <w:t>Kombinovaná symptomatická remisia a zhojenie sliznice</w:t>
            </w:r>
            <w:r w:rsidRPr="00C37674">
              <w:rPr>
                <w:vertAlign w:val="superscript"/>
              </w:rPr>
              <w:t>⸸</w:t>
            </w:r>
          </w:p>
        </w:tc>
        <w:tc>
          <w:tcPr>
            <w:tcW w:w="1711" w:type="dxa"/>
            <w:tcBorders>
              <w:top w:val="single" w:sz="4" w:space="0" w:color="auto"/>
              <w:left w:val="single" w:sz="4" w:space="0" w:color="auto"/>
              <w:bottom w:val="single" w:sz="4" w:space="0" w:color="auto"/>
              <w:right w:val="single" w:sz="4" w:space="0" w:color="auto"/>
            </w:tcBorders>
            <w:hideMark/>
          </w:tcPr>
          <w:p w:rsidR="00C533A5" w:rsidRPr="00C37674" w:rsidP="00C372AE" w14:paraId="3D105770" w14:textId="77777777">
            <w:pPr>
              <w:autoSpaceDE w:val="0"/>
              <w:autoSpaceDN w:val="0"/>
              <w:adjustRightInd w:val="0"/>
              <w:jc w:val="center"/>
            </w:pPr>
            <w:r w:rsidRPr="00C37674">
              <w:t>28 %</w:t>
            </w:r>
          </w:p>
        </w:tc>
        <w:tc>
          <w:tcPr>
            <w:tcW w:w="1621" w:type="dxa"/>
            <w:tcBorders>
              <w:top w:val="single" w:sz="4" w:space="0" w:color="auto"/>
              <w:left w:val="single" w:sz="4" w:space="0" w:color="auto"/>
              <w:bottom w:val="single" w:sz="4" w:space="0" w:color="auto"/>
              <w:right w:val="single" w:sz="4" w:space="0" w:color="auto"/>
            </w:tcBorders>
            <w:hideMark/>
          </w:tcPr>
          <w:p w:rsidR="00C533A5" w:rsidRPr="00C37674" w:rsidP="00C372AE" w14:paraId="36F737FC" w14:textId="77777777">
            <w:pPr>
              <w:autoSpaceDE w:val="0"/>
              <w:autoSpaceDN w:val="0"/>
              <w:adjustRightInd w:val="0"/>
              <w:jc w:val="center"/>
            </w:pPr>
            <w:r w:rsidRPr="00C37674">
              <w:t>48 %</w:t>
            </w:r>
            <w:r w:rsidRPr="00C37674">
              <w:rPr>
                <w:vertAlign w:val="superscript"/>
              </w:rPr>
              <w:t xml:space="preserve"> c</w:t>
            </w:r>
          </w:p>
        </w:tc>
        <w:tc>
          <w:tcPr>
            <w:tcW w:w="1567" w:type="dxa"/>
            <w:tcBorders>
              <w:top w:val="single" w:sz="4" w:space="0" w:color="auto"/>
              <w:left w:val="single" w:sz="4" w:space="0" w:color="auto"/>
              <w:bottom w:val="single" w:sz="4" w:space="0" w:color="auto"/>
              <w:right w:val="single" w:sz="4" w:space="0" w:color="auto"/>
            </w:tcBorders>
            <w:hideMark/>
          </w:tcPr>
          <w:p w:rsidR="00C533A5" w:rsidRPr="00C37674" w:rsidP="00C372AE" w14:paraId="452B7F49" w14:textId="77777777">
            <w:pPr>
              <w:autoSpaceDE w:val="0"/>
              <w:autoSpaceDN w:val="0"/>
              <w:adjustRightInd w:val="0"/>
              <w:jc w:val="center"/>
            </w:pPr>
            <w:r w:rsidRPr="00C37674">
              <w:t>41 %</w:t>
            </w:r>
            <w:r w:rsidRPr="00C37674">
              <w:rPr>
                <w:vertAlign w:val="superscript"/>
              </w:rPr>
              <w:t xml:space="preserve"> d</w:t>
            </w:r>
          </w:p>
        </w:tc>
      </w:tr>
      <w:tr w14:paraId="1E5A0966" w14:textId="77777777" w:rsidTr="00C372AE">
        <w:tblPrEx>
          <w:tblW w:w="9075" w:type="dxa"/>
          <w:jc w:val="center"/>
          <w:tblLayout w:type="fixed"/>
          <w:tblLook w:val="04A0"/>
        </w:tblPrEx>
        <w:trPr>
          <w:cantSplit/>
          <w:jc w:val="center"/>
        </w:trPr>
        <w:tc>
          <w:tcPr>
            <w:tcW w:w="9075" w:type="dxa"/>
            <w:gridSpan w:val="4"/>
            <w:tcBorders>
              <w:top w:val="single" w:sz="4" w:space="0" w:color="auto"/>
              <w:left w:val="nil"/>
              <w:bottom w:val="nil"/>
              <w:right w:val="nil"/>
            </w:tcBorders>
            <w:hideMark/>
          </w:tcPr>
          <w:p w:rsidR="00C533A5" w:rsidRPr="00C37674" w:rsidP="00C372AE" w14:paraId="2748B83C" w14:textId="77777777">
            <w:pPr>
              <w:autoSpaceDE w:val="0"/>
              <w:autoSpaceDN w:val="0"/>
              <w:adjustRightInd w:val="0"/>
              <w:ind w:left="284" w:hanging="284"/>
              <w:rPr>
                <w:sz w:val="18"/>
                <w:szCs w:val="18"/>
              </w:rPr>
            </w:pPr>
            <w:r w:rsidRPr="00C37674">
              <w:rPr>
                <w:sz w:val="18"/>
                <w:szCs w:val="18"/>
              </w:rPr>
              <w:t>* Po odpovedi na i.v. ustekinumab.</w:t>
            </w:r>
          </w:p>
          <w:p w:rsidR="00C533A5" w:rsidRPr="00C37674" w:rsidP="00C372AE" w14:paraId="2BD0999C" w14:textId="77777777">
            <w:pPr>
              <w:autoSpaceDE w:val="0"/>
              <w:autoSpaceDN w:val="0"/>
              <w:adjustRightInd w:val="0"/>
              <w:ind w:left="284" w:hanging="284"/>
              <w:rPr>
                <w:sz w:val="18"/>
                <w:szCs w:val="18"/>
              </w:rPr>
            </w:pPr>
            <w:r w:rsidRPr="00C37674">
              <w:rPr>
                <w:sz w:val="18"/>
                <w:szCs w:val="18"/>
              </w:rPr>
              <w:t>**</w:t>
            </w:r>
            <w:r w:rsidRPr="00C37674">
              <w:rPr>
                <w:sz w:val="18"/>
                <w:szCs w:val="18"/>
              </w:rPr>
              <w:tab/>
              <w:t>Klinická remisia je definovaná ako Mayo skóre ≤ 2 body a žiadne jednotlivé podskóre ≥ 1.</w:t>
            </w:r>
          </w:p>
          <w:p w:rsidR="00C533A5" w:rsidRPr="00C37674" w:rsidP="00C372AE" w14:paraId="7CA1B7E8"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linická odpoveď je definovaná ako pokles Mayo skóre oproti východiskovým hodnotám o ≥ 30 % a ≥ 3 body a zároveň pokles podskóre rektálneho krvácania oproti východiskovej hodnote ≥ 1 alebo podskóre rektálneho krvácania 0 alebo 1.</w:t>
            </w:r>
          </w:p>
          <w:p w:rsidR="00C533A5" w:rsidRPr="00C37674" w:rsidP="00C372AE" w14:paraId="63192EFF"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TNFα antagonista a/alebo vedolizumab.</w:t>
            </w:r>
          </w:p>
          <w:p w:rsidR="00C533A5" w:rsidRPr="00C37674" w:rsidP="00C372AE" w14:paraId="582CE63F"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Zhojenie sliznice je definované ako endoskopické Mayo podskóre 0 alebo 1.</w:t>
            </w:r>
          </w:p>
          <w:p w:rsidR="00C533A5" w:rsidRPr="00C37674" w:rsidP="00C372AE" w14:paraId="4D89D128"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Udržanie klinickej remisie do týždňa 44 je definované ako klinická remisia do týždňa 44 u pacientov v klinickej remisii na začiatku udržiavacej liečby.</w:t>
            </w:r>
          </w:p>
          <w:p w:rsidR="00C533A5" w:rsidRPr="00C37674" w:rsidP="00C372AE" w14:paraId="3B29D64E" w14:textId="77777777">
            <w:pPr>
              <w:autoSpaceDE w:val="0"/>
              <w:autoSpaceDN w:val="0"/>
              <w:adjustRightInd w:val="0"/>
              <w:ind w:left="284" w:hanging="284"/>
              <w:rPr>
                <w:rFonts w:eastAsia="TimesNewRoman"/>
                <w:sz w:val="18"/>
                <w:szCs w:val="18"/>
              </w:rPr>
            </w:pPr>
            <w:r w:rsidRPr="00C37674">
              <w:rPr>
                <w:szCs w:val="18"/>
                <w:vertAlign w:val="superscript"/>
              </w:rPr>
              <w:t>€</w:t>
            </w:r>
            <w:r w:rsidRPr="00C37674">
              <w:rPr>
                <w:sz w:val="18"/>
                <w:szCs w:val="18"/>
              </w:rPr>
              <w:tab/>
              <w:t>Klinická remisia bez kortikosteroidov je definovaná ako klinická remisia bez podávania kortikosteroidov v týždni 44.</w:t>
            </w:r>
          </w:p>
          <w:p w:rsidR="00C533A5" w:rsidRPr="00C37674" w:rsidP="00C372AE" w14:paraId="4F0F41F5"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Dlhodobá remisia je definovaná ako čiastočná Mayo remisia pri ≥ 80 % všetkých návštev pred týždňom 44 a čiastočná Mayo remisia pri poslednej návšteve (týždeň 44).</w:t>
            </w:r>
          </w:p>
          <w:p w:rsidR="00C533A5" w:rsidRPr="00C37674" w:rsidP="00C372AE" w14:paraId="176222C2"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Symptomatická remisia je definovaná ako Mayo podskóre frekvencie stolice 0 alebo 1 a podskóre rektálneho krvácania 0.</w:t>
            </w:r>
          </w:p>
          <w:p w:rsidR="00C533A5" w:rsidRPr="00C37674" w:rsidP="00C372AE" w14:paraId="2ADC1C48" w14:textId="77777777">
            <w:pPr>
              <w:autoSpaceDE w:val="0"/>
              <w:autoSpaceDN w:val="0"/>
              <w:adjustRightInd w:val="0"/>
              <w:ind w:left="284" w:hanging="284"/>
              <w:rPr>
                <w:sz w:val="18"/>
                <w:szCs w:val="18"/>
              </w:rPr>
            </w:pPr>
            <w:r w:rsidRPr="00C37674">
              <w:rPr>
                <w:szCs w:val="18"/>
                <w:vertAlign w:val="superscript"/>
              </w:rPr>
              <w:t>⸸</w:t>
            </w:r>
            <w:r w:rsidRPr="00C37674">
              <w:rPr>
                <w:sz w:val="18"/>
                <w:szCs w:val="18"/>
              </w:rPr>
              <w:tab/>
              <w:t>Kombinovaná symptomatická remisia a zhojenie sliznice sú definované ako podskóre frekvencie stolice 0 alebo 1, podskóre rektálneho krvácania 0 a endoskopické podskóre 0 alebo 1.</w:t>
            </w:r>
          </w:p>
          <w:p w:rsidR="00C533A5" w:rsidRPr="00C37674" w:rsidP="00C372AE" w14:paraId="5935CBA6" w14:textId="77777777">
            <w:pPr>
              <w:autoSpaceDE w:val="0"/>
              <w:autoSpaceDN w:val="0"/>
              <w:ind w:left="284" w:hanging="284"/>
              <w:rPr>
                <w:sz w:val="18"/>
                <w:szCs w:val="18"/>
              </w:rPr>
            </w:pPr>
            <w:r w:rsidRPr="00C37674">
              <w:rPr>
                <w:szCs w:val="18"/>
                <w:vertAlign w:val="superscript"/>
              </w:rPr>
              <w:t>a</w:t>
            </w:r>
            <w:r w:rsidRPr="00C37674">
              <w:rPr>
                <w:sz w:val="18"/>
                <w:szCs w:val="18"/>
              </w:rPr>
              <w:tab/>
              <w:t>p &lt; 0,001</w:t>
            </w:r>
          </w:p>
          <w:p w:rsidR="00C533A5" w:rsidRPr="00C37674" w:rsidP="00C372AE" w14:paraId="7FD282CE" w14:textId="77777777">
            <w:pPr>
              <w:tabs>
                <w:tab w:val="left" w:pos="288"/>
              </w:tabs>
              <w:ind w:left="284" w:hanging="284"/>
              <w:rPr>
                <w:sz w:val="18"/>
                <w:szCs w:val="18"/>
              </w:rPr>
            </w:pPr>
            <w:r w:rsidRPr="00C37674">
              <w:rPr>
                <w:szCs w:val="18"/>
                <w:vertAlign w:val="superscript"/>
              </w:rPr>
              <w:t xml:space="preserve">b </w:t>
            </w:r>
            <w:r w:rsidRPr="00C37674">
              <w:rPr>
                <w:sz w:val="18"/>
                <w:szCs w:val="18"/>
              </w:rPr>
              <w:tab/>
              <w:t>p &lt; 0,05</w:t>
            </w:r>
          </w:p>
          <w:p w:rsidR="00C533A5" w:rsidRPr="00C37674" w:rsidP="00C372AE" w14:paraId="49F1216E" w14:textId="77777777">
            <w:pPr>
              <w:tabs>
                <w:tab w:val="left" w:pos="288"/>
              </w:tabs>
              <w:ind w:left="284" w:hanging="284"/>
              <w:rPr>
                <w:sz w:val="18"/>
                <w:szCs w:val="18"/>
              </w:rPr>
            </w:pPr>
            <w:r w:rsidRPr="00C37674">
              <w:rPr>
                <w:szCs w:val="18"/>
                <w:vertAlign w:val="superscript"/>
              </w:rPr>
              <w:t>c</w:t>
            </w:r>
            <w:r w:rsidRPr="00C37674">
              <w:rPr>
                <w:sz w:val="18"/>
                <w:szCs w:val="18"/>
              </w:rPr>
              <w:tab/>
              <w:t>Nominálne významné (p &lt; 0,001)</w:t>
            </w:r>
          </w:p>
          <w:p w:rsidR="00C533A5" w:rsidRPr="00C37674" w:rsidP="00C372AE" w14:paraId="429C57E5" w14:textId="77777777">
            <w:pPr>
              <w:tabs>
                <w:tab w:val="left" w:pos="288"/>
              </w:tabs>
              <w:ind w:left="284" w:hanging="284"/>
              <w:rPr>
                <w:sz w:val="18"/>
                <w:szCs w:val="18"/>
              </w:rPr>
            </w:pPr>
            <w:r w:rsidRPr="00C37674">
              <w:rPr>
                <w:szCs w:val="18"/>
                <w:vertAlign w:val="superscript"/>
              </w:rPr>
              <w:t>d</w:t>
            </w:r>
            <w:r w:rsidRPr="00C37674">
              <w:rPr>
                <w:sz w:val="18"/>
                <w:szCs w:val="18"/>
              </w:rPr>
              <w:tab/>
              <w:t>Nominálne významné (p &lt; 0,05)</w:t>
            </w:r>
          </w:p>
          <w:p w:rsidR="00C533A5" w:rsidRPr="00C37674" w:rsidP="00C372AE" w14:paraId="02E4CB5B" w14:textId="77777777">
            <w:pPr>
              <w:tabs>
                <w:tab w:val="left" w:pos="288"/>
              </w:tabs>
              <w:ind w:left="284" w:hanging="284"/>
              <w:rPr>
                <w:sz w:val="18"/>
                <w:szCs w:val="18"/>
              </w:rPr>
            </w:pPr>
            <w:r w:rsidRPr="00C37674">
              <w:rPr>
                <w:szCs w:val="18"/>
                <w:vertAlign w:val="superscript"/>
              </w:rPr>
              <w:t>e</w:t>
            </w:r>
            <w:r w:rsidRPr="00C37674">
              <w:rPr>
                <w:sz w:val="18"/>
                <w:szCs w:val="18"/>
              </w:rPr>
              <w:tab/>
              <w:t>Nie je štatisticky významné</w:t>
            </w:r>
          </w:p>
        </w:tc>
      </w:tr>
    </w:tbl>
    <w:p w:rsidR="00C533A5" w:rsidRPr="00C37674" w:rsidP="00C533A5" w14:paraId="7F274F64" w14:textId="77777777">
      <w:pPr>
        <w:rPr>
          <w:rFonts w:eastAsia="TimesNewRoman"/>
          <w:lang w:eastAsia="zh-CN"/>
        </w:rPr>
      </w:pPr>
    </w:p>
    <w:p w:rsidR="00C533A5" w:rsidRPr="00C37674" w:rsidP="00C533A5" w14:paraId="221DAF28" w14:textId="77777777">
      <w:pPr>
        <w:rPr>
          <w:rFonts w:eastAsia="TimesNewRoman"/>
        </w:rPr>
      </w:pPr>
      <w:r w:rsidRPr="00C37674">
        <w:t>Priaznivý účinok ustekinumabu na klinickú odpoveď, hojenie slizníc a klinickú remisiu sa pozoroval pri indukčnej a udržiavacej liečbe pacientov, u ktorých zlyhala konvenčná, ale nie biologická liečba, ako aj u pacientov, u ktorých zlyhala aspoň jedna predchádzajúca liečba antagonistom TNFα vrátane pacientov bez primárnej odpovede na terapiu antagonistami TNFα. Priaznivý účinok sa pozoroval aj pri indukčnej liečbe pacientov, u ktorých zlyhala aspoň jedna predchádzajúca liečba antagonistami TNFα a vedolizumab, avšak počet pacientov v tejto podskupine bol príliš malý na to, aby sa dali vyvodiť konečné závery o priaznivom účinku v tejto skupine počas udržiavacej liečby.</w:t>
      </w:r>
    </w:p>
    <w:p w:rsidR="00C533A5" w:rsidRPr="00C37674" w:rsidP="00C533A5" w14:paraId="67D566DF" w14:textId="77777777"/>
    <w:p w:rsidR="00C533A5" w:rsidRPr="00C37674" w:rsidP="00C533A5" w14:paraId="00D874F3" w14:textId="77777777">
      <w:pPr>
        <w:keepNext/>
        <w:rPr>
          <w:i/>
        </w:rPr>
      </w:pPr>
      <w:r w:rsidRPr="00C37674">
        <w:rPr>
          <w:i/>
        </w:rPr>
        <w:t>Respondéri na indukčnú liečbu ustekinumabom v týždni 16</w:t>
      </w:r>
    </w:p>
    <w:p w:rsidR="00C533A5" w:rsidRPr="00C37674" w:rsidP="00C533A5" w14:paraId="0B0B2C07" w14:textId="77777777">
      <w:r w:rsidRPr="00C37674">
        <w:t>Pacienti liečení ustekinumabom, ktorí neodpovedali v týždni 8 štúdie UNIFI-I, dostali 90 mg s.c. ustekinumabu v týždni 8 (36 % pacientov). Z týchto pacientov 9 % pacientov, ktorí boli pôvodne randomizovaní na odporúčanú indukčnú dávku, dosiahlo klinickú remisiu a 58 % dosiahlo klinickú odpoveď v týždni 16.</w:t>
      </w:r>
    </w:p>
    <w:p w:rsidR="00C533A5" w:rsidRPr="00C37674" w:rsidP="00C533A5" w14:paraId="46A4C04A" w14:textId="77777777"/>
    <w:p w:rsidR="00C533A5" w:rsidP="00C533A5" w14:paraId="3971C19E" w14:textId="77777777">
      <w:r w:rsidRPr="00C37674">
        <w:t>Pacienti, ktorí nedosiahli po indukčnej dávke ustekinumabu klinickú odpoveď v týždni 8 štúdie UNFI-I, ale dosiahli odpoveď v týždni 16 (157 pacientov), boli zaradení do nerandomizovanej časti štúdie UNIFI-M a naďalej dostávali udržiavacie dávky každých 8 týždňov; u týchto pacientov si väčšina (62 %) udržala odpoveď a 30 % dosiahlo remisiu v týždni 44.</w:t>
      </w:r>
    </w:p>
    <w:p w:rsidR="00C533A5" w:rsidP="00C533A5" w14:paraId="5C1DADC1" w14:textId="77777777"/>
    <w:p w:rsidR="00C533A5" w:rsidP="008B28DD" w14:paraId="799F9968" w14:textId="77777777">
      <w:pPr>
        <w:keepNext/>
        <w:rPr>
          <w:i/>
          <w:iCs/>
        </w:rPr>
      </w:pPr>
      <w:r w:rsidRPr="00D35E12">
        <w:rPr>
          <w:i/>
          <w:iCs/>
        </w:rPr>
        <w:t>Predĺžen</w:t>
      </w:r>
      <w:r>
        <w:rPr>
          <w:i/>
          <w:iCs/>
        </w:rPr>
        <w:t>ie</w:t>
      </w:r>
      <w:r w:rsidRPr="00D35E12">
        <w:rPr>
          <w:i/>
          <w:iCs/>
        </w:rPr>
        <w:t xml:space="preserve"> štúdi</w:t>
      </w:r>
      <w:r>
        <w:rPr>
          <w:i/>
          <w:iCs/>
        </w:rPr>
        <w:t>e</w:t>
      </w:r>
    </w:p>
    <w:p w:rsidR="00C533A5" w:rsidP="00C533A5" w14:paraId="7ACD11E1" w14:textId="77777777">
      <w:r>
        <w:t>V UNIFI boli pacienti, ktorí dokončili štúdiu do 44. týždňa, vhodní na pokračovanie v liečbe v predĺženej štúdii. Spomedzi 400 pacientov, ktorí boli zaradení a liečení ustekinumabom každých 12 resp. 8 týždňov v predĺženej štúdii, bola symptomatická remisia udržaná do 200. týždňa u pacientov, ktorí zlyhali na konvenčnej terapii (ale nie na biologickej terapii) a u tých, ktorí zlyhali na biologickej terapii vrátane tých, ktorí zlyhali na anti-TNF terapii a terapii vedolizumabom. Spomedzi pacientov, ktorí dostávali ustekinumab počas 4 rokov liečby a boli hodnotení pomocou úplného Mayo skóre v 200. udržiavacom týždni, 74,2 % (69/93) dosiahlo hojenie sliznice a 68,3 % (41/60) dosiahlo klinickú remisiu.</w:t>
      </w:r>
    </w:p>
    <w:p w:rsidR="00450AF0" w:rsidP="00C533A5" w14:paraId="4683396D" w14:textId="77777777"/>
    <w:p w:rsidR="001F6317" w:rsidP="00C533A5" w14:paraId="1AF0D6BB" w14:textId="4275A3E8">
      <w:r w:rsidRPr="000103E2">
        <w:t>Analýza bezpečnosti zahŕňa</w:t>
      </w:r>
      <w:ins w:id="754" w:author="Slovak LOC JK" w:date="2025-02-26T13:49:00Z">
        <w:r w:rsidR="00275831">
          <w:t>júca</w:t>
        </w:r>
      </w:ins>
      <w:r w:rsidRPr="000103E2">
        <w:t xml:space="preserve"> 457</w:t>
      </w:r>
      <w:r w:rsidR="00450AF0">
        <w:t> </w:t>
      </w:r>
      <w:r w:rsidRPr="000103E2">
        <w:t>pacientov (1</w:t>
      </w:r>
      <w:r>
        <w:t> </w:t>
      </w:r>
      <w:r w:rsidRPr="000103E2">
        <w:t>289</w:t>
      </w:r>
      <w:r>
        <w:t>,</w:t>
      </w:r>
      <w:r w:rsidRPr="000103E2">
        <w:t>9</w:t>
      </w:r>
      <w:r w:rsidR="00450AF0">
        <w:t> </w:t>
      </w:r>
      <w:r w:rsidRPr="000103E2">
        <w:t>osoborokov) sledovaných do 220</w:t>
      </w:r>
      <w:r w:rsidR="00450AF0">
        <w:t> </w:t>
      </w:r>
      <w:r w:rsidRPr="000103E2">
        <w:t>týždň</w:t>
      </w:r>
      <w:r>
        <w:t>ov</w:t>
      </w:r>
      <w:r w:rsidRPr="000103E2">
        <w:t xml:space="preserve"> ukázala bezpečnostný profil medzi 44. </w:t>
      </w:r>
      <w:r>
        <w:t>a</w:t>
      </w:r>
      <w:r w:rsidRPr="000103E2">
        <w:t xml:space="preserve"> 220.</w:t>
      </w:r>
      <w:r w:rsidR="00450AF0">
        <w:t> </w:t>
      </w:r>
      <w:r>
        <w:t>t</w:t>
      </w:r>
      <w:r w:rsidRPr="000103E2">
        <w:t>ýždňom, ktorý bol porovnateľný s profilom pozorovaným do 44.</w:t>
      </w:r>
      <w:r w:rsidR="00450AF0">
        <w:t> </w:t>
      </w:r>
      <w:r>
        <w:t>t</w:t>
      </w:r>
      <w:r w:rsidRPr="000103E2">
        <w:t>ýždňa.</w:t>
      </w:r>
    </w:p>
    <w:p w:rsidR="00C533A5" w:rsidRPr="00C37674" w:rsidP="00C533A5" w14:paraId="2833E28B" w14:textId="77777777"/>
    <w:p w:rsidR="00C533A5" w:rsidP="00C533A5" w14:paraId="6986C76F" w14:textId="77777777">
      <w:r w:rsidRPr="00C91F50">
        <w:t xml:space="preserve">V predĺžení tejto štúdie neboli </w:t>
      </w:r>
      <w:r>
        <w:t>identifikova</w:t>
      </w:r>
      <w:r w:rsidRPr="00C91F50">
        <w:t>né žiadne nové bezpečnost</w:t>
      </w:r>
      <w:r>
        <w:t>né riziká p</w:t>
      </w:r>
      <w:r w:rsidRPr="00C91F50">
        <w:t xml:space="preserve">o </w:t>
      </w:r>
      <w:r>
        <w:t>4</w:t>
      </w:r>
      <w:r w:rsidRPr="00C91F50">
        <w:t xml:space="preserve"> rok</w:t>
      </w:r>
      <w:r>
        <w:t>och</w:t>
      </w:r>
      <w:r w:rsidRPr="00C91F50">
        <w:t xml:space="preserve"> liečby u</w:t>
      </w:r>
      <w:r>
        <w:t> </w:t>
      </w:r>
      <w:r w:rsidRPr="00C91F50">
        <w:t>pacientov s</w:t>
      </w:r>
      <w:r>
        <w:t> ulceróznou kolitídou.</w:t>
      </w:r>
    </w:p>
    <w:p w:rsidR="00C533A5" w:rsidRPr="00C37674" w:rsidP="00C533A5" w14:paraId="729DDE77" w14:textId="77777777"/>
    <w:p w:rsidR="00C533A5" w:rsidRPr="00C37674" w:rsidP="00C533A5" w14:paraId="2D6C5FB6" w14:textId="77777777">
      <w:pPr>
        <w:keepNext/>
        <w:rPr>
          <w:i/>
        </w:rPr>
      </w:pPr>
      <w:r w:rsidRPr="00C37674">
        <w:rPr>
          <w:i/>
        </w:rPr>
        <w:t>Endoskopická normalizácia</w:t>
      </w:r>
    </w:p>
    <w:p w:rsidR="00C533A5" w:rsidRPr="00C37674" w:rsidP="00C533A5" w14:paraId="31A092EC" w14:textId="77777777">
      <w:r w:rsidRPr="00C37674">
        <w:t>Endoskopická normalizácia bola definovaná ako endoskopické Mayo podskóre 0 a bola pozorovaná už v týždni 8 štúdie UNIFI-I. V týždni 44 štúdie UNIFI-M bola dosiahnutá u 24 % resp. 29 % pacientov liečených ustekinumabom každých 12 resp. 8 týždňov v porovnaní s 18 % pacientov v skupine s</w:t>
      </w:r>
      <w:r>
        <w:t> </w:t>
      </w:r>
      <w:r w:rsidRPr="00C37674">
        <w:t>placebom.</w:t>
      </w:r>
    </w:p>
    <w:p w:rsidR="00C533A5" w:rsidRPr="00C37674" w:rsidP="00C533A5" w14:paraId="78313E59" w14:textId="77777777"/>
    <w:p w:rsidR="00C533A5" w:rsidRPr="00C37674" w:rsidP="00C533A5" w14:paraId="1431DBA3" w14:textId="77777777">
      <w:pPr>
        <w:keepNext/>
        <w:rPr>
          <w:i/>
        </w:rPr>
      </w:pPr>
      <w:r w:rsidRPr="00C37674">
        <w:rPr>
          <w:i/>
        </w:rPr>
        <w:t>Histologické a histo-endoskopické zhojenie slizníc</w:t>
      </w:r>
    </w:p>
    <w:p w:rsidR="00C533A5" w:rsidRPr="00C37674" w:rsidP="00C533A5" w14:paraId="57C3C711" w14:textId="77777777">
      <w:r w:rsidRPr="00C37674">
        <w:t>Histologické zhojenie (definované ako infiltrácia neutrofilov v &lt; 5 % krýpt, bez deštrukcie a bez erózie, ulcerácie alebo granulačného tkaniva) sa hodnotilo v týždni 8 štúdie UNIFI-I a v týždni 44 štúdie UNIFI-M. V týždni 8 po jednorazovej intravenóznej indukčnej dávke významne vyššie podiely pacientov v odporúčanej dávkovej skupine dosiahli histologické zhojenie (36 %) v porovnaní s pacientmi v skupine s placebom (22 %). V týždni 44 sa pozorovalo udržanie tohto účinku u významne vyššieho počtu pacientov s histologickým zhojením v skupine, ktorá dostávala ustekinumab každých 12 týždňov (54 %) resp. každých 8 týždňov (59 %), v porovnaní so skupinou, ktorá dostávala placebo (33 %).</w:t>
      </w:r>
    </w:p>
    <w:p w:rsidR="00C533A5" w:rsidRPr="00C37674" w:rsidP="00C533A5" w14:paraId="0CB8C2A0" w14:textId="77777777"/>
    <w:p w:rsidR="00C533A5" w:rsidRPr="00C37674" w:rsidP="00C533A5" w14:paraId="270F39BC" w14:textId="77777777">
      <w:r w:rsidRPr="00C37674">
        <w:t>Kombinovaný koncový ukazovateľ histo-endoskopického zhojenia sliznice definovaný ako stav, keď pacienti dosiahli zhojenia sliznice aj histologické zhojenie, sa hodnotil v týždni 8 štúdie UNIFI-I a v týždni 44 štúdie UNIFI-M. Pacienti liečení ustekinumabom v odporúčanej dávke preukázali významné zlepšenie v koncovom ukazovateli histo-endoskopického zhojenia sliznice v týždni 8 v skupine s ustekinumabom (18 %) v porovnaní so skupinou s placebom (9 %). V týždni 44 sa pozorovalo udržanie tohto účinku u významne vyššieho počtu pacientov s histo-endoskopickým zhojením sliznice v skupine, ktorá dostávala ustekinumab každých 12 týždňov (39 %) resp. každých 8 týždňov (46 %), v porovnaní so skupinou, ktorá dostávala placebo (24 %).</w:t>
      </w:r>
    </w:p>
    <w:p w:rsidR="00C533A5" w:rsidRPr="00C37674" w:rsidP="00C533A5" w14:paraId="0E26B153" w14:textId="77777777"/>
    <w:p w:rsidR="00C533A5" w:rsidRPr="00C37674" w:rsidP="00C533A5" w14:paraId="7D6D7053" w14:textId="77777777">
      <w:pPr>
        <w:keepNext/>
        <w:autoSpaceDE w:val="0"/>
        <w:autoSpaceDN w:val="0"/>
        <w:adjustRightInd w:val="0"/>
        <w:rPr>
          <w:szCs w:val="24"/>
        </w:rPr>
      </w:pPr>
      <w:r w:rsidRPr="00C37674">
        <w:rPr>
          <w:i/>
        </w:rPr>
        <w:t>Kvalita života súvisiaca so zdravím</w:t>
      </w:r>
    </w:p>
    <w:p w:rsidR="00C533A5" w:rsidRPr="00C37674" w:rsidP="00C533A5" w14:paraId="6A7B22AD" w14:textId="77777777">
      <w:r w:rsidRPr="00C37674">
        <w:t>Kvalita života súvisiaca so zdravím bola hodnotená pomocou Dotazníka pre zápalové ochorenie čriev (IBDQ), dotazníkov SF-36 a EuroQoL-5D (EQ-5D).</w:t>
      </w:r>
    </w:p>
    <w:p w:rsidR="00C533A5" w:rsidRPr="00C37674" w:rsidP="00C533A5" w14:paraId="10EE30E0" w14:textId="77777777">
      <w:pPr>
        <w:rPr>
          <w:highlight w:val="green"/>
        </w:rPr>
      </w:pPr>
    </w:p>
    <w:p w:rsidR="00C533A5" w:rsidRPr="00C37674" w:rsidP="00C533A5" w14:paraId="1CD5B5AD" w14:textId="77777777">
      <w:r w:rsidRPr="00C37674">
        <w:t>V týždni 8 štúdie UNIFI-I pacienti liečení ustekinumabom vykazovali významne väčšie a klinicky významné zlepšenie celkového skóre IBDQ, EQ-5D a EQ-5D VAS, skóre súhrnnej hodnoty mentálnych komponentov SF-36 a skóre súhrnnej hodnoty fyzických komponentov SF-36 v porovnaní s placebom. Tieto zlepšenia sa udržali u pacientov liečených ustekinumabom v štúdii UNIFI-M až do týždňa 44.</w:t>
      </w:r>
      <w:r>
        <w:t xml:space="preserve"> </w:t>
      </w:r>
      <w:r w:rsidRPr="00BB3596">
        <w:t xml:space="preserve">Zlepšenie kvality života súvisiacej so zdravím, merané pomocou IBDQ a SF-36, sa udržalo počas predĺženia až do </w:t>
      </w:r>
      <w:r>
        <w:t>200</w:t>
      </w:r>
      <w:r w:rsidRPr="00BB3596">
        <w:t>. týždňa</w:t>
      </w:r>
      <w:r>
        <w:t>.</w:t>
      </w:r>
    </w:p>
    <w:p w:rsidR="00C533A5" w:rsidRPr="00C37674" w:rsidP="00C533A5" w14:paraId="4DA77F72" w14:textId="77777777"/>
    <w:p w:rsidR="00C533A5" w:rsidRPr="00C37674" w:rsidP="00C533A5" w14:paraId="2DD10AD6" w14:textId="77777777">
      <w:r w:rsidRPr="00C37674">
        <w:t>Pacienti, ktorí dostávali ustekinumab, mali významne väčšie zlepšenie v produktivite práce, ktoré sa prejavilo väčším znížením celkového obmedzenia v práci, aj v obmedzení aktivity hodnotenej podľa dotazníka WPAI-GH v porovnaní s pacientmi, ktorí dostávali placebo.</w:t>
      </w:r>
    </w:p>
    <w:p w:rsidR="00C533A5" w:rsidRPr="00C37674" w:rsidP="00C533A5" w14:paraId="47998617" w14:textId="77777777"/>
    <w:p w:rsidR="00C533A5" w:rsidRPr="00C37674" w:rsidP="00C533A5" w14:paraId="67B9EBBB" w14:textId="77777777">
      <w:pPr>
        <w:keepNext/>
        <w:rPr>
          <w:i/>
        </w:rPr>
      </w:pPr>
      <w:r w:rsidRPr="00C37674">
        <w:rPr>
          <w:i/>
        </w:rPr>
        <w:t>Hospitalizácie a operácie súvisiace s ulceróznou kolitídou (UC)</w:t>
      </w:r>
    </w:p>
    <w:p w:rsidR="00C533A5" w:rsidRPr="00C37674" w:rsidP="00C533A5" w14:paraId="62955ACB" w14:textId="77777777">
      <w:r w:rsidRPr="00C37674">
        <w:t>Do týždňa 8 štúdie UNIFI-I bol podiel pacientov hospitalizovaných v súvislosti s UC významne nižší u pacientov v skupine s odporúčanou dávkou ustekinumabu (1,6 %, 5/322) v porovnaní s pacientmi v skupine s placebom (4,4 %, 14/319) a žiaden pacient nebol operovaný v súvislosti s UC spomedzi tých, ktorí dostávali ustekinumab v odporúčanej indukčnej dávke, v porovnaní s 0,6 % (2/319) pacientov v skupine s placebom.</w:t>
      </w:r>
    </w:p>
    <w:p w:rsidR="00C533A5" w:rsidRPr="00C37674" w:rsidP="00C533A5" w14:paraId="16C9133D" w14:textId="77777777"/>
    <w:p w:rsidR="00C533A5" w:rsidP="00C533A5" w14:paraId="3AF3B772" w14:textId="77777777">
      <w:r w:rsidRPr="00C37674">
        <w:t xml:space="preserve">Do týždňa 44 štúdie UNIFI-M sa pozoroval významne nižší počet hospitalizácií spojených s UC u pacientov v kombinovanej skupine s ustekinumabom (2,0 %, 7/348) v porovnaní s pacientmi v skupine s placebom (5,7 %, 10/175). Nižší počet pacientov v skupine s ustekinumabom (0,6 %, </w:t>
      </w:r>
      <w:r w:rsidRPr="00C37674">
        <w:t>2/348) podstúpil do týždňa 44 operácie súvisiace s UC v porovnaní s pacientmi v skupine s placebom (1,7 %, 3/175).</w:t>
      </w:r>
    </w:p>
    <w:p w:rsidR="00C533A5" w:rsidRPr="00C37674" w:rsidP="00C533A5" w14:paraId="32D1514E" w14:textId="77777777"/>
    <w:p w:rsidR="00C533A5" w:rsidRPr="00C37674" w:rsidP="00C533A5" w14:paraId="2328DC5A" w14:textId="77777777">
      <w:pPr>
        <w:keepNext/>
        <w:autoSpaceDE w:val="0"/>
        <w:autoSpaceDN w:val="0"/>
        <w:adjustRightInd w:val="0"/>
        <w:rPr>
          <w:iCs/>
          <w:u w:val="single"/>
        </w:rPr>
      </w:pPr>
      <w:r w:rsidRPr="00C37674">
        <w:rPr>
          <w:iCs/>
          <w:u w:val="single"/>
        </w:rPr>
        <w:t>Imunogenita</w:t>
      </w:r>
    </w:p>
    <w:p w:rsidR="00C533A5" w:rsidRPr="00C37674" w:rsidP="00C533A5" w14:paraId="719A3951" w14:textId="77777777">
      <w:pPr>
        <w:autoSpaceDE w:val="0"/>
        <w:autoSpaceDN w:val="0"/>
        <w:adjustRightInd w:val="0"/>
        <w:rPr>
          <w:szCs w:val="24"/>
        </w:rPr>
      </w:pPr>
      <w:r w:rsidRPr="00C37674">
        <w:rPr>
          <w:szCs w:val="24"/>
        </w:rPr>
        <w:t>Počas liečby ustekinumabom sa môžu vytvoriť protilátky proti ustekinumabu a väčšina z nich sú neutralizujúce protilátky. Tvorba protilátok proti ustekinumabu je spojená so zvýšeným klírensom aj so zníženou účinnosťou ustekinumabu; to sa netýka pacientov s Crohnovou chorobou alebo ulceróznou kolitídou, kde nebola znížená účinnosť pozorovaná. Neexistuje jasná korelácia medzi prítomnosťou protilátok proti ustekinumabu a výskytom reakcií v mieste vpichu injekcie.</w:t>
      </w:r>
    </w:p>
    <w:p w:rsidR="00C533A5" w:rsidRPr="00C37674" w:rsidP="00C533A5" w14:paraId="4495C359" w14:textId="77777777">
      <w:pPr>
        <w:autoSpaceDE w:val="0"/>
        <w:autoSpaceDN w:val="0"/>
        <w:adjustRightInd w:val="0"/>
        <w:rPr>
          <w:szCs w:val="24"/>
        </w:rPr>
      </w:pPr>
    </w:p>
    <w:p w:rsidR="00C533A5" w:rsidRPr="00962652" w:rsidP="00C533A5" w14:paraId="40740EF7" w14:textId="77777777">
      <w:pPr>
        <w:keepNext/>
        <w:rPr>
          <w:szCs w:val="22"/>
          <w:u w:val="single"/>
          <w:lang w:eastAsia="zh-CN"/>
        </w:rPr>
      </w:pPr>
      <w:r w:rsidRPr="00C37674">
        <w:rPr>
          <w:szCs w:val="22"/>
          <w:u w:val="single"/>
        </w:rPr>
        <w:t>Pediatrická popul</w:t>
      </w:r>
      <w:r w:rsidRPr="00962652">
        <w:rPr>
          <w:szCs w:val="22"/>
          <w:u w:val="single"/>
        </w:rPr>
        <w:t>ácia</w:t>
      </w:r>
    </w:p>
    <w:p w:rsidR="00C533A5" w:rsidRPr="00962652" w:rsidP="00C533A5" w14:paraId="3F6EE735" w14:textId="3E611EC9">
      <w:pPr>
        <w:numPr>
          <w:ilvl w:val="12"/>
          <w:numId w:val="0"/>
        </w:numPr>
        <w:rPr>
          <w:szCs w:val="24"/>
        </w:rPr>
      </w:pPr>
      <w:r w:rsidRPr="00962652">
        <w:t>Európska agentúra pre lieky udelila odklad z povinnosti predložiť výsledky štúdií s </w:t>
      </w:r>
      <w:r w:rsidRPr="00962652">
        <w:rPr>
          <w:szCs w:val="24"/>
        </w:rPr>
        <w:t>ustekinumabom v jednej alebo viacerých podskupinách pediatrickej populácie pre Crohnovu chorobu a ulceróznu kolitídu</w:t>
      </w:r>
      <w:r w:rsidRPr="00962652" w:rsidR="0091443C">
        <w:rPr>
          <w:szCs w:val="24"/>
        </w:rPr>
        <w:t xml:space="preserve">. Naplnené </w:t>
      </w:r>
      <w:r w:rsidRPr="008B28DD" w:rsidR="00CB6619">
        <w:rPr>
          <w:szCs w:val="24"/>
        </w:rPr>
        <w:t xml:space="preserve">injekčné </w:t>
      </w:r>
      <w:r w:rsidRPr="00962652" w:rsidR="0091443C">
        <w:rPr>
          <w:szCs w:val="24"/>
        </w:rPr>
        <w:t>pero sa neskúmalo u</w:t>
      </w:r>
      <w:r w:rsidRPr="008B28DD" w:rsidR="00C63737">
        <w:rPr>
          <w:szCs w:val="24"/>
        </w:rPr>
        <w:t> </w:t>
      </w:r>
      <w:r w:rsidRPr="00962652" w:rsidR="0091443C">
        <w:rPr>
          <w:szCs w:val="24"/>
        </w:rPr>
        <w:t xml:space="preserve">pediatrickej populácie a neodporúča sa používať </w:t>
      </w:r>
      <w:r w:rsidRPr="008B28DD" w:rsidR="00C63737">
        <w:rPr>
          <w:szCs w:val="24"/>
        </w:rPr>
        <w:t>u </w:t>
      </w:r>
      <w:r w:rsidRPr="00962652" w:rsidR="0091443C">
        <w:rPr>
          <w:szCs w:val="24"/>
        </w:rPr>
        <w:t>pediatrický</w:t>
      </w:r>
      <w:r w:rsidRPr="008B28DD" w:rsidR="00C63737">
        <w:rPr>
          <w:szCs w:val="24"/>
        </w:rPr>
        <w:t>ch</w:t>
      </w:r>
      <w:r w:rsidRPr="00962652" w:rsidR="0091443C">
        <w:rPr>
          <w:szCs w:val="24"/>
        </w:rPr>
        <w:t xml:space="preserve"> pacient</w:t>
      </w:r>
      <w:r w:rsidRPr="008B28DD" w:rsidR="00C63737">
        <w:rPr>
          <w:szCs w:val="24"/>
        </w:rPr>
        <w:t>ov</w:t>
      </w:r>
      <w:r w:rsidRPr="00962652" w:rsidR="0091443C">
        <w:rPr>
          <w:szCs w:val="24"/>
        </w:rPr>
        <w:t>.</w:t>
      </w:r>
    </w:p>
    <w:p w:rsidR="00C533A5" w:rsidRPr="00962652" w:rsidP="00C533A5" w14:paraId="1CA8AF0D" w14:textId="77777777">
      <w:pPr>
        <w:numPr>
          <w:ilvl w:val="12"/>
          <w:numId w:val="0"/>
        </w:numPr>
        <w:rPr>
          <w:iCs/>
        </w:rPr>
      </w:pPr>
    </w:p>
    <w:p w:rsidR="00C533A5" w:rsidRPr="00C37674" w:rsidP="00C533A5" w14:paraId="0E50548D" w14:textId="77777777">
      <w:pPr>
        <w:keepNext/>
        <w:ind w:left="567" w:hanging="567"/>
        <w:outlineLvl w:val="2"/>
        <w:rPr>
          <w:b/>
          <w:bCs/>
        </w:rPr>
      </w:pPr>
      <w:r w:rsidRPr="00962652">
        <w:rPr>
          <w:b/>
          <w:bCs/>
        </w:rPr>
        <w:t>5.2</w:t>
      </w:r>
      <w:r w:rsidRPr="00962652">
        <w:rPr>
          <w:b/>
          <w:bCs/>
        </w:rPr>
        <w:tab/>
        <w:t>Farmakokinetické v</w:t>
      </w:r>
      <w:r w:rsidRPr="00C37674">
        <w:rPr>
          <w:b/>
          <w:bCs/>
        </w:rPr>
        <w:t>lastnosti</w:t>
      </w:r>
    </w:p>
    <w:p w:rsidR="00C533A5" w:rsidRPr="008B28DD" w:rsidP="00C533A5" w14:paraId="3AC85BFF" w14:textId="77777777">
      <w:pPr>
        <w:keepNext/>
        <w:numPr>
          <w:ilvl w:val="12"/>
          <w:numId w:val="0"/>
        </w:numPr>
        <w:rPr>
          <w:iCs/>
        </w:rPr>
      </w:pPr>
    </w:p>
    <w:p w:rsidR="00C533A5" w:rsidRPr="00C37674" w:rsidP="00C533A5" w14:paraId="337E1703" w14:textId="77777777">
      <w:pPr>
        <w:keepNext/>
        <w:numPr>
          <w:ilvl w:val="12"/>
          <w:numId w:val="0"/>
        </w:numPr>
        <w:rPr>
          <w:iCs/>
          <w:u w:val="single"/>
        </w:rPr>
      </w:pPr>
      <w:r w:rsidRPr="00C37674">
        <w:rPr>
          <w:iCs/>
          <w:u w:val="single"/>
        </w:rPr>
        <w:t>Absorpcia</w:t>
      </w:r>
    </w:p>
    <w:p w:rsidR="00C533A5" w:rsidRPr="00C37674" w:rsidP="00C533A5" w14:paraId="07458B9C" w14:textId="77777777">
      <w:pPr>
        <w:numPr>
          <w:ilvl w:val="12"/>
          <w:numId w:val="0"/>
        </w:numPr>
        <w:rPr>
          <w:iCs/>
        </w:rPr>
      </w:pPr>
      <w:r w:rsidRPr="00C37674">
        <w:rPr>
          <w:iCs/>
        </w:rPr>
        <w:t>Priemerný čas na dosiahnutie maximálnej koncentrácie v sére (t</w:t>
      </w:r>
      <w:r w:rsidRPr="00C37674">
        <w:rPr>
          <w:iCs/>
          <w:vertAlign w:val="subscript"/>
        </w:rPr>
        <w:t>max</w:t>
      </w:r>
      <w:r w:rsidRPr="00C37674">
        <w:rPr>
          <w:iCs/>
        </w:rPr>
        <w:t>) bol 8,5 dňa po jednorazovom subkutánnom podaní dávky 90 mg zdravým jedincom. Priemerné hodnoty t</w:t>
      </w:r>
      <w:r w:rsidRPr="00C37674">
        <w:rPr>
          <w:iCs/>
          <w:vertAlign w:val="subscript"/>
        </w:rPr>
        <w:t xml:space="preserve">max </w:t>
      </w:r>
      <w:r w:rsidRPr="00C37674">
        <w:rPr>
          <w:iCs/>
        </w:rPr>
        <w:t>ustekinumabu po jednorazovom subkutánnom podaní dávky buď 45 mg, alebo 90 mg pacientom so psoriázou boli porovnateľné s hodnotami pozorovanými u zdravých jedincov.</w:t>
      </w:r>
    </w:p>
    <w:p w:rsidR="00C533A5" w:rsidRPr="00C37674" w:rsidP="00C533A5" w14:paraId="12099805" w14:textId="77777777">
      <w:pPr>
        <w:numPr>
          <w:ilvl w:val="12"/>
          <w:numId w:val="0"/>
        </w:numPr>
        <w:rPr>
          <w:iCs/>
        </w:rPr>
      </w:pPr>
    </w:p>
    <w:p w:rsidR="00C533A5" w:rsidRPr="00C37674" w:rsidP="00C533A5" w14:paraId="1519C213" w14:textId="77777777">
      <w:pPr>
        <w:numPr>
          <w:ilvl w:val="12"/>
          <w:numId w:val="0"/>
        </w:numPr>
        <w:rPr>
          <w:iCs/>
        </w:rPr>
      </w:pPr>
      <w:r w:rsidRPr="00C37674">
        <w:rPr>
          <w:iCs/>
        </w:rPr>
        <w:t>Absolútna biologická dostupnosť ustekinumabu po jednorazovom subkutánnom podaní u pacientov so psoriázou bola stanovená na 57,2 %.</w:t>
      </w:r>
    </w:p>
    <w:p w:rsidR="00C533A5" w:rsidRPr="00C37674" w:rsidP="00C533A5" w14:paraId="1837069B" w14:textId="77777777">
      <w:pPr>
        <w:numPr>
          <w:ilvl w:val="12"/>
          <w:numId w:val="0"/>
        </w:numPr>
        <w:rPr>
          <w:iCs/>
        </w:rPr>
      </w:pPr>
    </w:p>
    <w:p w:rsidR="00C533A5" w:rsidRPr="00C37674" w:rsidP="00C533A5" w14:paraId="12052886" w14:textId="77777777">
      <w:pPr>
        <w:keepNext/>
        <w:numPr>
          <w:ilvl w:val="12"/>
          <w:numId w:val="0"/>
        </w:numPr>
        <w:rPr>
          <w:iCs/>
          <w:u w:val="single"/>
        </w:rPr>
      </w:pPr>
      <w:r w:rsidRPr="00C37674">
        <w:rPr>
          <w:iCs/>
          <w:u w:val="single"/>
        </w:rPr>
        <w:t>Distribúcia</w:t>
      </w:r>
    </w:p>
    <w:p w:rsidR="00C533A5" w:rsidRPr="00C37674" w:rsidP="00C533A5" w14:paraId="6AF069B4" w14:textId="77777777">
      <w:pPr>
        <w:numPr>
          <w:ilvl w:val="12"/>
          <w:numId w:val="0"/>
        </w:numPr>
        <w:rPr>
          <w:iCs/>
        </w:rPr>
      </w:pPr>
      <w:r w:rsidRPr="00C37674">
        <w:rPr>
          <w:iCs/>
        </w:rPr>
        <w:t>Medián distribučného objemu počas terminálnej fázy (Vz) po jednorazovom intravenóznom podaní pacientom so psoriázou sa pohyboval v rozsahu od 57 do 83 ml/kg.</w:t>
      </w:r>
    </w:p>
    <w:p w:rsidR="00C533A5" w:rsidRPr="008B28DD" w:rsidP="008B28DD" w14:paraId="2414141B" w14:textId="77777777"/>
    <w:p w:rsidR="00C533A5" w:rsidRPr="00C37674" w:rsidP="00C533A5" w14:paraId="31541113" w14:textId="77777777">
      <w:pPr>
        <w:keepNext/>
        <w:numPr>
          <w:ilvl w:val="12"/>
          <w:numId w:val="0"/>
        </w:numPr>
        <w:rPr>
          <w:iCs/>
          <w:u w:val="single"/>
        </w:rPr>
      </w:pPr>
      <w:r w:rsidRPr="00C37674">
        <w:rPr>
          <w:iCs/>
          <w:u w:val="single"/>
        </w:rPr>
        <w:t>Biotransformácia</w:t>
      </w:r>
    </w:p>
    <w:p w:rsidR="00C533A5" w:rsidRPr="00C37674" w:rsidP="00C533A5" w14:paraId="011FC166" w14:textId="77777777">
      <w:pPr>
        <w:numPr>
          <w:ilvl w:val="12"/>
          <w:numId w:val="0"/>
        </w:numPr>
        <w:rPr>
          <w:iCs/>
        </w:rPr>
      </w:pPr>
      <w:r w:rsidRPr="00C37674">
        <w:rPr>
          <w:iCs/>
        </w:rPr>
        <w:t>Presná metabolická dráha ustekinumabu nie je známa.</w:t>
      </w:r>
    </w:p>
    <w:p w:rsidR="00C533A5" w:rsidRPr="008B28DD" w:rsidP="008B28DD" w14:paraId="3A4B2213" w14:textId="77777777"/>
    <w:p w:rsidR="00C533A5" w:rsidRPr="00C37674" w:rsidP="00C533A5" w14:paraId="6F66F955" w14:textId="77777777">
      <w:pPr>
        <w:keepNext/>
        <w:numPr>
          <w:ilvl w:val="12"/>
          <w:numId w:val="0"/>
        </w:numPr>
        <w:rPr>
          <w:iCs/>
          <w:u w:val="single"/>
        </w:rPr>
      </w:pPr>
      <w:r w:rsidRPr="00C37674">
        <w:rPr>
          <w:iCs/>
          <w:u w:val="single"/>
        </w:rPr>
        <w:t>Eliminácia</w:t>
      </w:r>
    </w:p>
    <w:p w:rsidR="00C533A5" w:rsidRPr="00C37674" w:rsidP="00C533A5" w14:paraId="5C7833A7" w14:textId="77777777">
      <w:pPr>
        <w:numPr>
          <w:ilvl w:val="12"/>
          <w:numId w:val="0"/>
        </w:numPr>
        <w:rPr>
          <w:b/>
          <w:bCs/>
          <w:iCs/>
        </w:rPr>
      </w:pPr>
      <w:r w:rsidRPr="00C37674">
        <w:rPr>
          <w:iCs/>
        </w:rPr>
        <w:t xml:space="preserve">Medián systémového klírensu (CL) po jednorazovom intravenóznom podaní sa u pacientov so psoriázou pohyboval v rozsahu od 1,99 do 2,34 ml/deň/kg. </w:t>
      </w:r>
      <w:r w:rsidRPr="00C37674">
        <w:t>Medián polčasu (t</w:t>
      </w:r>
      <w:r w:rsidRPr="00C37674">
        <w:rPr>
          <w:vertAlign w:val="subscript"/>
        </w:rPr>
        <w:t>1/2</w:t>
      </w:r>
      <w:r w:rsidRPr="00C37674">
        <w:t>) ustekinumabu bol približne 3 týždne u pacientov so psoriázou, psoriatickou artritídou, Crohnovou chorobou alebo ulceróznou kolitídou v rozsahu od 15 do 32 dní počas všetkých štúdií zameraných na psoriázu a psoriatickú artritídu.</w:t>
      </w:r>
      <w:r w:rsidRPr="00C37674">
        <w:rPr>
          <w:iCs/>
        </w:rPr>
        <w:t xml:space="preserve"> V populačnej farmakokinetickej analýze zdanlivý klírens (CL/F) bol 0,465 l/deň a zdanlivý distribučný objem (V/F) 15,7 l u pacientov so psoriázou. Pohlavie pacientov nemalo vplyv na CL/F ustekinumabu. V populačnej farmakokinetickej analýze sa zistila tendencia k vyššiemu klírensu ustekinumabu u pacientov s pozitívnym testom na protilátky proti ustekinumabu.</w:t>
      </w:r>
    </w:p>
    <w:p w:rsidR="00C533A5" w:rsidRPr="00C37674" w:rsidP="00C533A5" w14:paraId="0A627E97" w14:textId="77777777">
      <w:pPr>
        <w:numPr>
          <w:ilvl w:val="12"/>
          <w:numId w:val="0"/>
        </w:numPr>
      </w:pPr>
    </w:p>
    <w:p w:rsidR="00C533A5" w:rsidRPr="00C37674" w:rsidP="00C533A5" w14:paraId="7F9F1010" w14:textId="77777777">
      <w:pPr>
        <w:keepNext/>
        <w:numPr>
          <w:ilvl w:val="12"/>
          <w:numId w:val="0"/>
        </w:numPr>
        <w:rPr>
          <w:i/>
        </w:rPr>
      </w:pPr>
      <w:r w:rsidRPr="00C37674">
        <w:rPr>
          <w:iCs/>
          <w:u w:val="single"/>
        </w:rPr>
        <w:t>Linearita dávky</w:t>
      </w:r>
    </w:p>
    <w:p w:rsidR="00C533A5" w:rsidRPr="00C37674" w:rsidP="00C533A5" w14:paraId="14383245" w14:textId="77777777">
      <w:pPr>
        <w:numPr>
          <w:ilvl w:val="12"/>
          <w:numId w:val="0"/>
        </w:numPr>
        <w:rPr>
          <w:iCs/>
        </w:rPr>
      </w:pPr>
      <w:r w:rsidRPr="00C37674">
        <w:rPr>
          <w:iCs/>
        </w:rPr>
        <w:t>U pacientov so psoriázou sa systémová expozícia ustekinumabu (C</w:t>
      </w:r>
      <w:r w:rsidRPr="00C37674">
        <w:rPr>
          <w:iCs/>
          <w:vertAlign w:val="subscript"/>
        </w:rPr>
        <w:t>max</w:t>
      </w:r>
      <w:r w:rsidRPr="00C37674">
        <w:rPr>
          <w:iCs/>
        </w:rPr>
        <w:t xml:space="preserve"> a AUC) zvyšovala proporcionálne v závislosti na dávke po jednorazovom intravenóznom podaní v rozsahu dávok od 0,09 mg/kg do 4,5 mg/kg alebo po jednorazovom subkutánnom podaní v rozsahu dávok od približne 24 mg do 240 mg.</w:t>
      </w:r>
    </w:p>
    <w:p w:rsidR="00C533A5" w:rsidRPr="00C37674" w:rsidP="00C533A5" w14:paraId="4AED4FAA" w14:textId="77777777">
      <w:pPr>
        <w:numPr>
          <w:ilvl w:val="12"/>
          <w:numId w:val="0"/>
        </w:numPr>
        <w:rPr>
          <w:iCs/>
        </w:rPr>
      </w:pPr>
    </w:p>
    <w:p w:rsidR="00C533A5" w:rsidRPr="00C37674" w:rsidP="00C533A5" w14:paraId="0D161B5B" w14:textId="77777777">
      <w:pPr>
        <w:keepNext/>
        <w:numPr>
          <w:ilvl w:val="12"/>
          <w:numId w:val="0"/>
        </w:numPr>
        <w:rPr>
          <w:iCs/>
        </w:rPr>
      </w:pPr>
      <w:r w:rsidRPr="00C37674">
        <w:rPr>
          <w:iCs/>
          <w:u w:val="single"/>
        </w:rPr>
        <w:t>Jednorazová dávka verzus opakované dávky</w:t>
      </w:r>
    </w:p>
    <w:p w:rsidR="00C533A5" w:rsidRPr="00C37674" w:rsidP="00C533A5" w14:paraId="2424296F" w14:textId="77777777">
      <w:pPr>
        <w:numPr>
          <w:ilvl w:val="12"/>
          <w:numId w:val="0"/>
        </w:numPr>
        <w:rPr>
          <w:iCs/>
        </w:rPr>
      </w:pPr>
      <w:r w:rsidRPr="00C37674">
        <w:rPr>
          <w:iCs/>
        </w:rPr>
        <w:t xml:space="preserve">Časové profily ustekinumabu v sére boli zvyčajne po jednorazovom alebo opakovanom podaní subkutánnej dávky predikovateľné. U pacientov so psoriázou sa rovnovážna koncentrácia ustekinumabu v sére dosiahla v 28. týždni po počiatočných subkutánnych dávkach v 0. a 4. týždni, po čom sa dávky podávali každých 12 týždňov. Priemerná rovnovážna spodná hodnota koncentrácie sa pohybovala od 0,21 μg/ml do 0,26 μg/ml (45 mg) a od 0,47 μg/ml do 0,49 μg/ml (90 mg). </w:t>
      </w:r>
      <w:r w:rsidRPr="00C37674">
        <w:rPr>
          <w:iCs/>
        </w:rPr>
        <w:t>Nedochádzalo k zjavnej kumulácii sérovej koncentrácie ustekinumabu v priebehu času, keď sa podával subkutánne každých 12 týždňov.</w:t>
      </w:r>
    </w:p>
    <w:p w:rsidR="00C533A5" w:rsidRPr="00C37674" w:rsidP="00C533A5" w14:paraId="1A5643B8" w14:textId="77777777">
      <w:pPr>
        <w:numPr>
          <w:ilvl w:val="12"/>
          <w:numId w:val="0"/>
        </w:numPr>
        <w:rPr>
          <w:iCs/>
        </w:rPr>
      </w:pPr>
    </w:p>
    <w:p w:rsidR="00C533A5" w:rsidRPr="00C37674" w:rsidP="00C533A5" w14:paraId="7A70ACC0" w14:textId="77777777">
      <w:r w:rsidRPr="00C37674">
        <w:t>Pacientom s Crohnovou chorobou alebo ulceróznou kolitídou sa po intravenóznej dávke ~ 6 mg/kg podávala počnúc 8. týždňom subkutánna udržiavacia dávka 90 mg ustekinumabu každých 8 alebo 12 týždňov. Rovnovážna koncentrácia ustekinumabu sa dosiahla na začiatku druhej udržiavacej dávky. Medián minimálnych koncentrácií v rovnovážnom stave sa u pacientov s Crohnovou chorobou pohyboval od 1,97 μg/ml do 2,24 μg/ml a od 0,61 μg/ml do 0,76 μg/ml pre 90 mg ustekinumabu každých 8 týždňov alebo každých 12 týždňov v tomto poradí. Medián minimálnych koncentrácií v</w:t>
      </w:r>
      <w:r>
        <w:t> </w:t>
      </w:r>
      <w:r w:rsidRPr="00C37674">
        <w:t>rovnovážnom stave sa u pacientov s ulceróznou kolitídou pohyboval od 2,69 μg/ml do 3,09 μg/ml resp. od 0,92 μg/ml do 1,19 μg/ml pre 90 mg ustekinumabu každých 8 týždňov resp. každých 12 týždňov. Rovnovážne priebežné hladiny ustekinumabu po podaní 90 mg ustekinumabu každých 8 týždňov súviseli s vyššími mierami klinickej remisie v porovnaní s rovnovážnymi priebežnými hladinami po 90 mg každých 12 týždňov.</w:t>
      </w:r>
    </w:p>
    <w:p w:rsidR="00C533A5" w:rsidRPr="00C37674" w:rsidP="00C533A5" w14:paraId="4FA049D2" w14:textId="77777777">
      <w:pPr>
        <w:numPr>
          <w:ilvl w:val="12"/>
          <w:numId w:val="0"/>
        </w:numPr>
        <w:rPr>
          <w:iCs/>
        </w:rPr>
      </w:pPr>
    </w:p>
    <w:p w:rsidR="00C533A5" w:rsidRPr="00C37674" w:rsidP="00C533A5" w14:paraId="533CD1BB" w14:textId="77777777">
      <w:pPr>
        <w:keepNext/>
        <w:numPr>
          <w:ilvl w:val="12"/>
          <w:numId w:val="0"/>
        </w:numPr>
        <w:rPr>
          <w:iCs/>
          <w:u w:val="single"/>
        </w:rPr>
      </w:pPr>
      <w:r w:rsidRPr="00C37674">
        <w:rPr>
          <w:iCs/>
          <w:u w:val="single"/>
        </w:rPr>
        <w:t>Vplyv hmotnosti na farmakokinetiku</w:t>
      </w:r>
    </w:p>
    <w:p w:rsidR="00C533A5" w:rsidRPr="00C37674" w:rsidP="00C533A5" w14:paraId="5F46E7F8" w14:textId="77777777">
      <w:pPr>
        <w:numPr>
          <w:ilvl w:val="12"/>
          <w:numId w:val="0"/>
        </w:numPr>
        <w:rPr>
          <w:iCs/>
        </w:rPr>
      </w:pPr>
      <w:r w:rsidRPr="00C37674">
        <w:rPr>
          <w:iCs/>
        </w:rPr>
        <w:t>V populačnej farmakokinetickej analýze údajov od pacientov so psoriázou sa ukázalo, že telesná hmotnosť je najvýznamnejším činiteľom ovplyvňujúcim klírens ustekinumabu. Priemerný CL/F u pacientov s hmotnosťou &gt; 100 kg bol približne o 55 % vyšší v porovnaní s pacientmi s hmotnosťou ≤ 100 kg. Priemerný V/F u pacientov s hmotnosťou &gt; 100 kg bol približne o 37 % vyšší v porovnaní s pacientmi s hmotnosťou ≤ 100 kg.</w:t>
      </w:r>
      <w:r w:rsidRPr="00C37674">
        <w:rPr>
          <w:i/>
        </w:rPr>
        <w:t xml:space="preserve"> </w:t>
      </w:r>
      <w:r w:rsidRPr="00C37674">
        <w:rPr>
          <w:iCs/>
        </w:rPr>
        <w:t>Priemerná spodná hladina sérovej koncentrácie ustekinumabu u pacientov s vyššou telesnou hmotnosťou (&gt; 100 kg) v skupine dostávajúcej dávku 90 mg bola porovnateľná s koncentráciou u pacientov s nižšou telesnou hmotnosťou (≤ 100 kg) v skupine dostávajúcej dávku 45 mg. Podobné výsledky sa dosiahli v potvrdzujúcej populačnej farmakokinetickej analýze použitím údajov od pacientov so psoriatickou artritídou.</w:t>
      </w:r>
    </w:p>
    <w:p w:rsidR="00C533A5" w:rsidRPr="00C37674" w:rsidP="00C533A5" w14:paraId="3E3E0AA8" w14:textId="77777777">
      <w:pPr>
        <w:numPr>
          <w:ilvl w:val="12"/>
          <w:numId w:val="0"/>
        </w:numPr>
        <w:rPr>
          <w:iCs/>
        </w:rPr>
      </w:pPr>
    </w:p>
    <w:p w:rsidR="00C533A5" w:rsidRPr="00C37674" w:rsidP="00C533A5" w14:paraId="6D2BA8A5" w14:textId="77777777">
      <w:pPr>
        <w:keepNext/>
        <w:numPr>
          <w:ilvl w:val="12"/>
          <w:numId w:val="0"/>
        </w:numPr>
        <w:rPr>
          <w:iCs/>
          <w:u w:val="single"/>
        </w:rPr>
      </w:pPr>
      <w:r w:rsidRPr="00C37674">
        <w:rPr>
          <w:iCs/>
          <w:u w:val="single"/>
        </w:rPr>
        <w:t>Úprava frekvencie dávkovania</w:t>
      </w:r>
    </w:p>
    <w:p w:rsidR="00C533A5" w:rsidRPr="00C37674" w:rsidP="00C533A5" w14:paraId="3EF1A512" w14:textId="77777777">
      <w:pPr>
        <w:numPr>
          <w:ilvl w:val="12"/>
          <w:numId w:val="0"/>
        </w:numPr>
        <w:rPr>
          <w:iCs/>
        </w:rPr>
      </w:pPr>
      <w:r w:rsidRPr="00C37674">
        <w:rPr>
          <w:iCs/>
        </w:rPr>
        <w:t>Spomedzi pacientov s Crohnovou chorobou a ulceróznou kolitídou mali na základe pozorovaných údajov a populačných farmakokinetických analýz randomizovaní pacienti, ktorí stratili odpoveď na liečbu, nižšie koncentrácie sérového ustekinumabu v priebehu času ako pacienti, ktorí nestratili odpoveď. Pri Crohnovej chorobe bola úprava dávky z 90 mg každých 12</w:t>
      </w:r>
      <w:r w:rsidRPr="00C37674">
        <w:t> </w:t>
      </w:r>
      <w:r w:rsidRPr="00C37674">
        <w:rPr>
          <w:iCs/>
        </w:rPr>
        <w:t>týždňov na 90 mg každých 8</w:t>
      </w:r>
      <w:r w:rsidRPr="00C37674">
        <w:t> </w:t>
      </w:r>
      <w:r w:rsidRPr="00C37674">
        <w:rPr>
          <w:iCs/>
        </w:rPr>
        <w:t>týždňov spojená so zvýšením minimálnych sérových koncentrácií ustekinumabu a sprievodným zvýšením účinnosti. Pri ulceróznej kolitíde simulácie založené na populačnom farmakokinetickom modeli preukázali, že úprava dávkovania z 90 mg každých 12</w:t>
      </w:r>
      <w:r w:rsidRPr="00C37674">
        <w:t> </w:t>
      </w:r>
      <w:r w:rsidRPr="00C37674">
        <w:rPr>
          <w:iCs/>
        </w:rPr>
        <w:t>týždňov na každých 8</w:t>
      </w:r>
      <w:r w:rsidRPr="00C37674">
        <w:t> </w:t>
      </w:r>
      <w:r w:rsidRPr="00C37674">
        <w:rPr>
          <w:iCs/>
        </w:rPr>
        <w:t>týždňov bude mať za následok 3-násobné zvýšenie minimálnych koncentrácií ustekinumabu v rovnovážnom stave. Okrem toho na základe údajov o pacientoch s ulceróznou kolitídou z klinických štúdií sa zistil pozitívny vzťah expozícia – odpoveď medzi minimálnymi koncentráciami a klinickou remisiou a zhojením sliznice.</w:t>
      </w:r>
    </w:p>
    <w:p w:rsidR="00C533A5" w:rsidRPr="00C37674" w:rsidP="00C533A5" w14:paraId="5756895E" w14:textId="77777777">
      <w:pPr>
        <w:numPr>
          <w:ilvl w:val="12"/>
          <w:numId w:val="0"/>
        </w:numPr>
        <w:rPr>
          <w:iCs/>
        </w:rPr>
      </w:pPr>
    </w:p>
    <w:p w:rsidR="00C533A5" w:rsidRPr="00C37674" w:rsidP="00C533A5" w14:paraId="2DE0AF38" w14:textId="77777777">
      <w:pPr>
        <w:keepNext/>
        <w:numPr>
          <w:ilvl w:val="12"/>
          <w:numId w:val="0"/>
        </w:numPr>
        <w:rPr>
          <w:iCs/>
          <w:u w:val="single"/>
        </w:rPr>
      </w:pPr>
      <w:r w:rsidRPr="00C37674">
        <w:rPr>
          <w:iCs/>
          <w:u w:val="single"/>
        </w:rPr>
        <w:t>Osobitné skupiny pacientov</w:t>
      </w:r>
    </w:p>
    <w:p w:rsidR="00C533A5" w:rsidRPr="00C37674" w:rsidP="00C533A5" w14:paraId="1FAEC98B" w14:textId="77777777">
      <w:pPr>
        <w:rPr>
          <w:iCs/>
        </w:rPr>
      </w:pPr>
      <w:r w:rsidRPr="00C37674">
        <w:rPr>
          <w:iCs/>
        </w:rPr>
        <w:t>Farmakokinetické údaje týkajúce sa pacientov s poškodenou funkciou obličiek alebo pečene nie sú k dispozícii.</w:t>
      </w:r>
    </w:p>
    <w:p w:rsidR="00C533A5" w:rsidRPr="00C37674" w:rsidP="00C533A5" w14:paraId="0F7696F1" w14:textId="77777777">
      <w:pPr>
        <w:rPr>
          <w:iCs/>
        </w:rPr>
      </w:pPr>
      <w:r w:rsidRPr="00C37674">
        <w:rPr>
          <w:iCs/>
        </w:rPr>
        <w:t>Neuskutočnili sa žiadne špeciálne štúdie so staršími pacientmi.</w:t>
      </w:r>
    </w:p>
    <w:p w:rsidR="00C533A5" w:rsidRPr="00C37674" w:rsidP="00C533A5" w14:paraId="53894CED" w14:textId="77777777">
      <w:pPr>
        <w:rPr>
          <w:szCs w:val="22"/>
        </w:rPr>
      </w:pPr>
    </w:p>
    <w:p w:rsidR="00C533A5" w:rsidRPr="00C37674" w:rsidP="00C533A5" w14:paraId="555914D6" w14:textId="77777777">
      <w:pPr>
        <w:rPr>
          <w:szCs w:val="22"/>
        </w:rPr>
      </w:pPr>
      <w:r w:rsidRPr="00C37674">
        <w:rPr>
          <w:szCs w:val="22"/>
        </w:rPr>
        <w:t>Farmakokinetika ustekinumabu bola vo všeobecnosti porovnateľná medzi pacientmi ázijského a neázijského pôvodu so psoriázou a ulceróznou kolitídou.</w:t>
      </w:r>
    </w:p>
    <w:p w:rsidR="00C533A5" w:rsidRPr="00C37674" w:rsidP="00C533A5" w14:paraId="55812F6E" w14:textId="77777777">
      <w:pPr>
        <w:numPr>
          <w:ilvl w:val="12"/>
          <w:numId w:val="0"/>
        </w:numPr>
        <w:rPr>
          <w:iCs/>
        </w:rPr>
      </w:pPr>
    </w:p>
    <w:p w:rsidR="00C533A5" w:rsidRPr="00C37674" w:rsidP="00C533A5" w14:paraId="5805790F" w14:textId="77777777">
      <w:r w:rsidRPr="00C37674">
        <w:rPr>
          <w:szCs w:val="22"/>
        </w:rPr>
        <w:t>U pacientov s Crohnovou chorobou a ulceróznou kolitídou bola variabilita klírensu ustekinumabu ovplyvnená telesnou hmotnosťou, hladinou albumínu v sére, pohlavím a úrovňou protilátok proti ustekinumabu, pričom telesná hmotnosť bol hlavný kovariát ovplyvňujúci distribučný objem. Okrem toho pri Crohnovej chorobe bol klírens ovplyvnený C-reaktívnym proteínom, úrovňou zlyhania antagonistov TNF a rasou (ázijská rasa oproti neázijskej rase). Vplyv týchto kovariátov bol v</w:t>
      </w:r>
      <w:r>
        <w:rPr>
          <w:szCs w:val="22"/>
        </w:rPr>
        <w:t> </w:t>
      </w:r>
      <w:r w:rsidRPr="00C37674">
        <w:rPr>
          <w:szCs w:val="22"/>
        </w:rPr>
        <w:t>rozmedzí ± 20 % typickej alebo referenčnej hodnoty príslušného PK parametra, takže úprava dávky nie je pre tieto kovariáty potrebná. Súbežné používanie imunomodulátorov nemalo významný vplyv na dispozíciu ustekinumabu.</w:t>
      </w:r>
    </w:p>
    <w:p w:rsidR="00C533A5" w:rsidRPr="00C37674" w:rsidP="00C533A5" w14:paraId="65021614" w14:textId="77777777">
      <w:pPr>
        <w:numPr>
          <w:ilvl w:val="12"/>
          <w:numId w:val="0"/>
        </w:numPr>
        <w:rPr>
          <w:iCs/>
        </w:rPr>
      </w:pPr>
    </w:p>
    <w:p w:rsidR="00C533A5" w:rsidRPr="00C37674" w:rsidP="00C533A5" w14:paraId="1C15F11B" w14:textId="77777777">
      <w:pPr>
        <w:rPr>
          <w:iCs/>
        </w:rPr>
      </w:pPr>
      <w:r w:rsidRPr="00C37674">
        <w:rPr>
          <w:iCs/>
        </w:rPr>
        <w:t>V populačnej farmakokinetickej analýze sa nezistil žiadny vplyv tabaku alebo alkoholu na farmakokinetiku ustekinumabu.</w:t>
      </w:r>
    </w:p>
    <w:p w:rsidR="002571E4" w:rsidRPr="008B28DD" w:rsidP="002571E4" w14:paraId="12DD53E6" w14:textId="77777777">
      <w:pPr>
        <w:widowControl w:val="0"/>
        <w:rPr>
          <w:iCs/>
        </w:rPr>
      </w:pPr>
    </w:p>
    <w:p w:rsidR="002571E4" w:rsidRPr="00DB2187" w:rsidP="002571E4" w14:paraId="4415BAE7" w14:textId="024504A5">
      <w:pPr>
        <w:widowControl w:val="0"/>
        <w:rPr>
          <w:iCs/>
          <w:szCs w:val="22"/>
        </w:rPr>
      </w:pPr>
      <w:r w:rsidRPr="008B28DD">
        <w:rPr>
          <w:iCs/>
        </w:rPr>
        <w:t>Biologická dostupnosť ustekinumabu po podaní injekčnou striekačkou alebo naplneným injekčným perom bola porovnateľná.</w:t>
      </w:r>
    </w:p>
    <w:p w:rsidR="00C533A5" w:rsidRPr="00C37674" w:rsidP="00C533A5" w14:paraId="10CF6B9C" w14:textId="77777777">
      <w:pPr>
        <w:widowControl w:val="0"/>
        <w:rPr>
          <w:iCs/>
        </w:rPr>
      </w:pPr>
    </w:p>
    <w:p w:rsidR="00C533A5" w:rsidRPr="00C37674" w:rsidP="00C533A5" w14:paraId="005FE823" w14:textId="2EE6DA97">
      <w:pPr>
        <w:widowControl w:val="0"/>
        <w:rPr>
          <w:iCs/>
        </w:rPr>
      </w:pPr>
      <w:r w:rsidRPr="008B28DD">
        <w:rPr>
          <w:szCs w:val="24"/>
        </w:rPr>
        <w:t xml:space="preserve">Naplnené </w:t>
      </w:r>
      <w:r w:rsidRPr="008B28DD" w:rsidR="00CB6619">
        <w:rPr>
          <w:szCs w:val="24"/>
        </w:rPr>
        <w:t xml:space="preserve">injekčné </w:t>
      </w:r>
      <w:r w:rsidRPr="008B28DD">
        <w:rPr>
          <w:szCs w:val="24"/>
        </w:rPr>
        <w:t>pero sa neskúmalo u</w:t>
      </w:r>
      <w:r w:rsidRPr="008B28DD" w:rsidR="00C63737">
        <w:rPr>
          <w:szCs w:val="24"/>
        </w:rPr>
        <w:t> </w:t>
      </w:r>
      <w:r w:rsidRPr="008B28DD">
        <w:rPr>
          <w:szCs w:val="24"/>
        </w:rPr>
        <w:t xml:space="preserve">pediatrickej populácie a neodporúča sa používať </w:t>
      </w:r>
      <w:r w:rsidRPr="008B28DD" w:rsidR="00C63737">
        <w:rPr>
          <w:szCs w:val="24"/>
        </w:rPr>
        <w:t>u </w:t>
      </w:r>
      <w:r w:rsidRPr="008B28DD">
        <w:rPr>
          <w:szCs w:val="24"/>
        </w:rPr>
        <w:t>pediatrický</w:t>
      </w:r>
      <w:r w:rsidRPr="008B28DD" w:rsidR="00C63737">
        <w:rPr>
          <w:szCs w:val="24"/>
        </w:rPr>
        <w:t>ch</w:t>
      </w:r>
      <w:r w:rsidRPr="008B28DD">
        <w:rPr>
          <w:szCs w:val="24"/>
        </w:rPr>
        <w:t xml:space="preserve"> pacient</w:t>
      </w:r>
      <w:r w:rsidRPr="008B28DD" w:rsidR="00C63737">
        <w:rPr>
          <w:szCs w:val="24"/>
        </w:rPr>
        <w:t>ov</w:t>
      </w:r>
      <w:r w:rsidRPr="008B28DD">
        <w:rPr>
          <w:szCs w:val="24"/>
        </w:rPr>
        <w:t>.</w:t>
      </w:r>
    </w:p>
    <w:p w:rsidR="00C533A5" w:rsidRPr="00C37674" w:rsidP="00C533A5" w14:paraId="7A593D7C" w14:textId="77777777">
      <w:pPr>
        <w:rPr>
          <w:iCs/>
        </w:rPr>
      </w:pPr>
    </w:p>
    <w:p w:rsidR="00C533A5" w:rsidRPr="00C37674" w:rsidP="00C533A5" w14:paraId="4C98B5C9" w14:textId="77777777">
      <w:pPr>
        <w:keepNext/>
        <w:rPr>
          <w:u w:val="single"/>
        </w:rPr>
      </w:pPr>
      <w:r w:rsidRPr="00C37674">
        <w:rPr>
          <w:u w:val="single"/>
        </w:rPr>
        <w:t>Regulovanie enzýmov CYP450</w:t>
      </w:r>
    </w:p>
    <w:p w:rsidR="00C533A5" w:rsidP="00C533A5" w14:paraId="1982ABED" w14:textId="77777777">
      <w:r w:rsidRPr="00C37674">
        <w:t>Účinky IL</w:t>
      </w:r>
      <w:r w:rsidRPr="00C37674">
        <w:noBreakHyphen/>
        <w:t>12 alebo IL</w:t>
      </w:r>
      <w:r w:rsidRPr="00C37674">
        <w:noBreakHyphen/>
        <w:t xml:space="preserve">23 na reguláciu enzýmov CYP450 boli hodnotené v </w:t>
      </w:r>
      <w:r w:rsidRPr="00C37674">
        <w:rPr>
          <w:i/>
        </w:rPr>
        <w:t>in vitro</w:t>
      </w:r>
      <w:r w:rsidRPr="00C37674">
        <w:t xml:space="preserve"> štúdii na ľudských hepatocytoch, čo preukázalo, že IL</w:t>
      </w:r>
      <w:r w:rsidRPr="00C37674">
        <w:noBreakHyphen/>
        <w:t>12 a/alebo IL</w:t>
      </w:r>
      <w:r w:rsidRPr="00C37674">
        <w:noBreakHyphen/>
        <w:t>23 v sérových koncentráciách 10 ng/ml nemenia aktivitu ľudských enzýmov CYP450 (CYP1A2, 2B6, 2C9, 2C19, 2D6 alebo 3A4; pozri časť 4.5).</w:t>
      </w:r>
    </w:p>
    <w:p w:rsidR="001F6317" w:rsidP="00C533A5" w14:paraId="4BD080C6" w14:textId="77777777"/>
    <w:p w:rsidR="001F6317" w:rsidRPr="00C37674" w:rsidP="00C533A5" w14:paraId="22D2E3F4" w14:textId="0FCF0E0B">
      <w:r w:rsidRPr="00764AC9">
        <w:t xml:space="preserve">Uskutočnila sa otvorená štúdia liekových interakcií </w:t>
      </w:r>
      <w:r>
        <w:t>fázy</w:t>
      </w:r>
      <w:r w:rsidR="00450AF0">
        <w:t> </w:t>
      </w:r>
      <w:r>
        <w:t>1</w:t>
      </w:r>
      <w:ins w:id="755" w:author="Slovak LOC JK" w:date="2025-02-26T13:55:00Z">
        <w:r w:rsidR="00275831">
          <w:t>,</w:t>
        </w:r>
      </w:ins>
      <w:r>
        <w:t xml:space="preserve"> </w:t>
      </w:r>
      <w:del w:id="756" w:author="Slovak LOC JK" w:date="2025-02-26T13:55:00Z">
        <w:r w:rsidRPr="00764AC9">
          <w:delText>s liekom</w:delText>
        </w:r>
      </w:del>
      <w:ins w:id="757" w:author="Slovak LOC JK" w:date="2025-02-26T13:55:00Z">
        <w:r w:rsidR="00275831">
          <w:t>štúdia</w:t>
        </w:r>
      </w:ins>
      <w:r w:rsidRPr="00764AC9">
        <w:t xml:space="preserve"> CNTO1275CRD1003</w:t>
      </w:r>
      <w:ins w:id="758" w:author="Slovak LOC JK" w:date="2025-02-26T13:55:00Z">
        <w:r w:rsidR="00275831">
          <w:t>,</w:t>
        </w:r>
      </w:ins>
      <w:r>
        <w:t xml:space="preserve"> </w:t>
      </w:r>
      <w:r w:rsidRPr="00764AC9">
        <w:t>na vyhodnotenie účinku ustekinumabu na enzýmové aktivity cytochrómu P450 po indukčnom a udržiavacom dávkovaní u pacientov s aktívn</w:t>
      </w:r>
      <w:r>
        <w:t>ou</w:t>
      </w:r>
      <w:r w:rsidRPr="00764AC9">
        <w:t xml:space="preserve"> Crohnovou chorobou (n</w:t>
      </w:r>
      <w:r>
        <w:t> </w:t>
      </w:r>
      <w:r w:rsidRPr="00764AC9">
        <w:t>=</w:t>
      </w:r>
      <w:r>
        <w:t> </w:t>
      </w:r>
      <w:r w:rsidRPr="00764AC9">
        <w:t>18). Neboli pozorované žiadne klinicky významné zmeny v expozícii kofeínu (substrát CYP1A2), warfarínu (substrát CYP2C9), omeprazolu (substrát CYP2C19), dextrometorfánu (substrát CYP2D6) ani midazolamu (substrát CYP3A) pri ich sú</w:t>
      </w:r>
      <w:r w:rsidR="008E69C7">
        <w:t>bež</w:t>
      </w:r>
      <w:r w:rsidRPr="00764AC9">
        <w:t>nom použití s ustekinumabom v schválenej odporúčanej dávke u</w:t>
      </w:r>
      <w:del w:id="759" w:author="Slovak LOC JK" w:date="2025-02-26T13:55:00Z">
        <w:r w:rsidRPr="00764AC9">
          <w:delText xml:space="preserve"> </w:delText>
        </w:r>
      </w:del>
      <w:ins w:id="760" w:author="Slovak LOC JK" w:date="2025-02-26T13:55:00Z">
        <w:r w:rsidR="00275831">
          <w:t> </w:t>
        </w:r>
      </w:ins>
      <w:r w:rsidRPr="00764AC9">
        <w:t>pacientov s Crohnovou chorobou</w:t>
      </w:r>
      <w:r>
        <w:t xml:space="preserve"> (pozri časť</w:t>
      </w:r>
      <w:r w:rsidR="00450AF0">
        <w:t> </w:t>
      </w:r>
      <w:r>
        <w:t>4.5)</w:t>
      </w:r>
      <w:r w:rsidRPr="00764AC9">
        <w:t>.</w:t>
      </w:r>
    </w:p>
    <w:p w:rsidR="00C533A5" w:rsidRPr="00C37674" w:rsidP="00C533A5" w14:paraId="450A56A6" w14:textId="77777777">
      <w:pPr>
        <w:rPr>
          <w:iCs/>
        </w:rPr>
      </w:pPr>
    </w:p>
    <w:p w:rsidR="00C533A5" w:rsidRPr="00C37674" w:rsidP="00C533A5" w14:paraId="38AAF6F2" w14:textId="77777777">
      <w:pPr>
        <w:keepNext/>
        <w:ind w:left="567" w:hanging="567"/>
        <w:outlineLvl w:val="2"/>
        <w:rPr>
          <w:b/>
          <w:bCs/>
        </w:rPr>
      </w:pPr>
      <w:r w:rsidRPr="00C37674">
        <w:rPr>
          <w:b/>
          <w:bCs/>
        </w:rPr>
        <w:t>5.3</w:t>
      </w:r>
      <w:r w:rsidRPr="00C37674">
        <w:rPr>
          <w:b/>
          <w:bCs/>
        </w:rPr>
        <w:tab/>
        <w:t>Predklinické údaje o bezpečnosti</w:t>
      </w:r>
    </w:p>
    <w:p w:rsidR="00C533A5" w:rsidRPr="00C37674" w:rsidP="00C533A5" w14:paraId="11D07730" w14:textId="77777777">
      <w:pPr>
        <w:keepNext/>
        <w:tabs>
          <w:tab w:val="clear" w:pos="567"/>
        </w:tabs>
      </w:pPr>
    </w:p>
    <w:p w:rsidR="00C533A5" w:rsidRPr="00C37674" w:rsidP="00C533A5" w14:paraId="057914AE" w14:textId="77777777">
      <w:pPr>
        <w:tabs>
          <w:tab w:val="clear" w:pos="567"/>
        </w:tabs>
      </w:pPr>
      <w:r w:rsidRPr="00C37674">
        <w:t>Predklinické údaje získané na základe štúdií toxicity po opakovanom podávaní a vývojovej a reprodukčnej toxicity, vrátane farmakologického hodnotenia bezpečnosti, neodhalili žiadne osobitné riziko (napr. orgánovej toxicity) pre ľudí. V štúdiách vývojovej a reprodukčnej toxicity na makakoch sa nepozorovali ani nežiaduce účinky na fertilitu samcov, ani vrodené chyby alebo vývojová toxicita. Takisto sa nepozorovali žiadne nežiaduce účinky na fertilitu samíc pri použití analogickej protilátky proti IL-12/23 na myšiach.</w:t>
      </w:r>
    </w:p>
    <w:p w:rsidR="00C533A5" w:rsidRPr="00C37674" w:rsidP="00C533A5" w14:paraId="111AF915" w14:textId="77777777"/>
    <w:p w:rsidR="00C533A5" w:rsidRPr="00C37674" w:rsidP="00C533A5" w14:paraId="52D25200" w14:textId="77777777">
      <w:r w:rsidRPr="00C37674">
        <w:t>Hladiny dávok v štúdiách na zvieratách boli približne až 45-násobne vyššie než je najvyššia ekvivalentná dávka určená na podanie pacientom so psoriázou a výsledné vrcholové sérové koncentrácie u opíc boli viac než 100-násobne vyššie než koncentrácia pozorovaná u ľudí.</w:t>
      </w:r>
    </w:p>
    <w:p w:rsidR="00C533A5" w:rsidRPr="00C37674" w:rsidP="00C533A5" w14:paraId="69A0ACC1" w14:textId="77777777"/>
    <w:p w:rsidR="00C533A5" w:rsidRPr="00C37674" w:rsidP="00C533A5" w14:paraId="54105163" w14:textId="77777777">
      <w:r w:rsidRPr="00C37674">
        <w:t>Štúdie karcinogenity sa s ustekinumabom neuskutočnili vzhľadom na absenciu vhodných modelov na protilátku s neskríženou reaktivitou voči IL-12/23 p40 u hlodavcov.</w:t>
      </w:r>
    </w:p>
    <w:p w:rsidR="00C533A5" w:rsidRPr="00C37674" w:rsidP="00C533A5" w14:paraId="110F24AD" w14:textId="77777777"/>
    <w:p w:rsidR="00C533A5" w:rsidRPr="00C37674" w:rsidP="00C533A5" w14:paraId="0CFEAEEF" w14:textId="77777777"/>
    <w:p w:rsidR="00C533A5" w:rsidRPr="00C37674" w:rsidP="00C533A5" w14:paraId="2189AF23" w14:textId="77777777">
      <w:pPr>
        <w:keepNext/>
        <w:ind w:left="567" w:hanging="567"/>
        <w:outlineLvl w:val="1"/>
        <w:rPr>
          <w:b/>
          <w:bCs/>
        </w:rPr>
      </w:pPr>
      <w:r w:rsidRPr="00C37674">
        <w:rPr>
          <w:b/>
          <w:bCs/>
        </w:rPr>
        <w:t>6.</w:t>
      </w:r>
      <w:r w:rsidRPr="00C37674">
        <w:rPr>
          <w:b/>
          <w:bCs/>
        </w:rPr>
        <w:tab/>
        <w:t>FARMACEUTICKÉ INFORMÁCIE</w:t>
      </w:r>
    </w:p>
    <w:p w:rsidR="00C533A5" w:rsidRPr="00C37674" w:rsidP="00C533A5" w14:paraId="3A10A0EA" w14:textId="77777777">
      <w:pPr>
        <w:keepNext/>
        <w:tabs>
          <w:tab w:val="clear" w:pos="567"/>
        </w:tabs>
      </w:pPr>
    </w:p>
    <w:p w:rsidR="00C533A5" w:rsidRPr="00C37674" w:rsidP="00C533A5" w14:paraId="2AFA0AA0" w14:textId="77777777">
      <w:pPr>
        <w:keepNext/>
        <w:ind w:left="567" w:hanging="567"/>
        <w:outlineLvl w:val="2"/>
        <w:rPr>
          <w:b/>
          <w:bCs/>
        </w:rPr>
      </w:pPr>
      <w:r w:rsidRPr="00C37674">
        <w:rPr>
          <w:b/>
          <w:bCs/>
        </w:rPr>
        <w:t>6.1</w:t>
      </w:r>
      <w:r w:rsidRPr="00C37674">
        <w:rPr>
          <w:b/>
          <w:bCs/>
        </w:rPr>
        <w:tab/>
        <w:t>Zoznam pomocných látok</w:t>
      </w:r>
    </w:p>
    <w:p w:rsidR="00C533A5" w:rsidRPr="00C37674" w:rsidP="00C533A5" w14:paraId="557658E4" w14:textId="77777777">
      <w:pPr>
        <w:keepNext/>
        <w:tabs>
          <w:tab w:val="clear" w:pos="567"/>
        </w:tabs>
        <w:rPr>
          <w:i/>
        </w:rPr>
      </w:pPr>
    </w:p>
    <w:p w:rsidR="00C533A5" w:rsidRPr="00C37674" w:rsidP="00C533A5" w14:paraId="383D0895" w14:textId="77777777">
      <w:pPr>
        <w:tabs>
          <w:tab w:val="clear" w:pos="567"/>
        </w:tabs>
        <w:rPr>
          <w:iCs/>
        </w:rPr>
      </w:pPr>
      <w:r w:rsidRPr="00C37674">
        <w:rPr>
          <w:iCs/>
        </w:rPr>
        <w:t>histidín</w:t>
      </w:r>
    </w:p>
    <w:p w:rsidR="00C533A5" w:rsidRPr="00C37674" w:rsidP="00C533A5" w14:paraId="187F093C" w14:textId="695C96F7">
      <w:pPr>
        <w:tabs>
          <w:tab w:val="clear" w:pos="567"/>
        </w:tabs>
        <w:rPr>
          <w:iCs/>
        </w:rPr>
      </w:pPr>
      <w:r w:rsidRPr="00C37674">
        <w:rPr>
          <w:iCs/>
        </w:rPr>
        <w:t>histidínium</w:t>
      </w:r>
      <w:r>
        <w:rPr>
          <w:iCs/>
        </w:rPr>
        <w:t>-</w:t>
      </w:r>
      <w:r w:rsidRPr="00C37674">
        <w:rPr>
          <w:iCs/>
        </w:rPr>
        <w:t>chlorid</w:t>
      </w:r>
      <w:r>
        <w:rPr>
          <w:iCs/>
        </w:rPr>
        <w:t>, monohydrát</w:t>
      </w:r>
    </w:p>
    <w:p w:rsidR="00C533A5" w:rsidRPr="00C37674" w:rsidP="00C533A5" w14:paraId="5C91F2C0" w14:textId="39BD90C4">
      <w:pPr>
        <w:tabs>
          <w:tab w:val="clear" w:pos="567"/>
        </w:tabs>
        <w:rPr>
          <w:iCs/>
        </w:rPr>
      </w:pPr>
      <w:r w:rsidRPr="00C37674">
        <w:rPr>
          <w:iCs/>
        </w:rPr>
        <w:t>polysorbát 80</w:t>
      </w:r>
      <w:r w:rsidR="00F24B55">
        <w:rPr>
          <w:iCs/>
        </w:rPr>
        <w:t xml:space="preserve"> (E433)</w:t>
      </w:r>
    </w:p>
    <w:p w:rsidR="00C533A5" w:rsidRPr="00C37674" w:rsidP="00C533A5" w14:paraId="661A932E" w14:textId="77777777">
      <w:pPr>
        <w:tabs>
          <w:tab w:val="clear" w:pos="567"/>
        </w:tabs>
        <w:rPr>
          <w:iCs/>
        </w:rPr>
      </w:pPr>
      <w:r w:rsidRPr="00C37674">
        <w:rPr>
          <w:iCs/>
        </w:rPr>
        <w:t>sacharóza</w:t>
      </w:r>
    </w:p>
    <w:p w:rsidR="00C533A5" w:rsidRPr="00C37674" w:rsidP="00C533A5" w14:paraId="248D26FA" w14:textId="77777777">
      <w:pPr>
        <w:tabs>
          <w:tab w:val="clear" w:pos="567"/>
        </w:tabs>
        <w:rPr>
          <w:iCs/>
        </w:rPr>
      </w:pPr>
      <w:r w:rsidRPr="00C37674">
        <w:rPr>
          <w:iCs/>
        </w:rPr>
        <w:t>voda</w:t>
      </w:r>
      <w:r>
        <w:rPr>
          <w:iCs/>
        </w:rPr>
        <w:t>,</w:t>
      </w:r>
      <w:r w:rsidRPr="00C37674">
        <w:rPr>
          <w:iCs/>
        </w:rPr>
        <w:t xml:space="preserve"> na injekci</w:t>
      </w:r>
      <w:r>
        <w:rPr>
          <w:iCs/>
        </w:rPr>
        <w:t>e</w:t>
      </w:r>
    </w:p>
    <w:p w:rsidR="00C533A5" w:rsidRPr="00C37674" w:rsidP="00C533A5" w14:paraId="561D0170" w14:textId="77777777">
      <w:pPr>
        <w:tabs>
          <w:tab w:val="clear" w:pos="567"/>
        </w:tabs>
        <w:rPr>
          <w:iCs/>
        </w:rPr>
      </w:pPr>
    </w:p>
    <w:p w:rsidR="00C533A5" w:rsidRPr="00C37674" w:rsidP="00C533A5" w14:paraId="31CCFD81" w14:textId="77777777">
      <w:pPr>
        <w:keepNext/>
        <w:ind w:left="567" w:hanging="567"/>
        <w:outlineLvl w:val="2"/>
        <w:rPr>
          <w:b/>
          <w:bCs/>
        </w:rPr>
      </w:pPr>
      <w:r w:rsidRPr="00C37674">
        <w:rPr>
          <w:b/>
          <w:bCs/>
        </w:rPr>
        <w:t>6.2</w:t>
      </w:r>
      <w:r w:rsidRPr="00C37674">
        <w:rPr>
          <w:b/>
          <w:bCs/>
        </w:rPr>
        <w:tab/>
        <w:t>Inkompatibility</w:t>
      </w:r>
    </w:p>
    <w:p w:rsidR="00C533A5" w:rsidRPr="00C37674" w:rsidP="00C533A5" w14:paraId="20261335" w14:textId="77777777">
      <w:pPr>
        <w:keepNext/>
        <w:tabs>
          <w:tab w:val="clear" w:pos="567"/>
        </w:tabs>
      </w:pPr>
    </w:p>
    <w:p w:rsidR="00C533A5" w:rsidRPr="00C37674" w:rsidP="00C533A5" w14:paraId="6FBBADD2" w14:textId="77777777">
      <w:pPr>
        <w:tabs>
          <w:tab w:val="clear" w:pos="567"/>
        </w:tabs>
      </w:pPr>
      <w:r w:rsidRPr="00C37674">
        <w:rPr>
          <w:szCs w:val="22"/>
        </w:rPr>
        <w:t>Nevykonali sa štúdie kompatibility, preto sa tento liek nesmie miešať s inými liekmi.</w:t>
      </w:r>
    </w:p>
    <w:p w:rsidR="00C533A5" w:rsidRPr="00C37674" w:rsidP="00C533A5" w14:paraId="0E083BC4" w14:textId="77777777">
      <w:pPr>
        <w:tabs>
          <w:tab w:val="clear" w:pos="567"/>
        </w:tabs>
      </w:pPr>
    </w:p>
    <w:p w:rsidR="00C533A5" w:rsidRPr="00962652" w:rsidP="00C533A5" w14:paraId="6CE98606" w14:textId="77777777">
      <w:pPr>
        <w:keepNext/>
        <w:ind w:left="567" w:hanging="567"/>
        <w:outlineLvl w:val="2"/>
        <w:rPr>
          <w:b/>
          <w:bCs/>
        </w:rPr>
      </w:pPr>
      <w:r w:rsidRPr="00962652">
        <w:rPr>
          <w:b/>
          <w:bCs/>
        </w:rPr>
        <w:t>6.3</w:t>
      </w:r>
      <w:r w:rsidRPr="00962652">
        <w:rPr>
          <w:b/>
          <w:bCs/>
        </w:rPr>
        <w:tab/>
        <w:t>Čas použiteľnosti</w:t>
      </w:r>
    </w:p>
    <w:p w:rsidR="00C533A5" w:rsidRPr="00962652" w:rsidP="00C533A5" w14:paraId="55C77A62" w14:textId="77777777">
      <w:pPr>
        <w:keepNext/>
        <w:tabs>
          <w:tab w:val="clear" w:pos="567"/>
        </w:tabs>
      </w:pPr>
    </w:p>
    <w:p w:rsidR="00C533A5" w:rsidRPr="00962652" w:rsidP="00C533A5" w14:paraId="6633F3AA" w14:textId="1C96AEEB">
      <w:pPr>
        <w:keepNext/>
      </w:pPr>
      <w:r w:rsidRPr="00962652">
        <w:t xml:space="preserve">STELARA 45 mg </w:t>
      </w:r>
      <w:r w:rsidRPr="00962652">
        <w:rPr>
          <w:szCs w:val="22"/>
        </w:rPr>
        <w:t xml:space="preserve">injekčný roztok </w:t>
      </w:r>
      <w:r w:rsidRPr="00962652" w:rsidR="00CC72E0">
        <w:rPr>
          <w:szCs w:val="22"/>
        </w:rPr>
        <w:t>v naplnenom</w:t>
      </w:r>
      <w:r w:rsidRPr="00962652" w:rsidR="00CD1DA5">
        <w:rPr>
          <w:szCs w:val="22"/>
        </w:rPr>
        <w:t xml:space="preserve"> </w:t>
      </w:r>
      <w:r w:rsidRPr="008B28DD" w:rsidR="00C63737">
        <w:rPr>
          <w:szCs w:val="22"/>
        </w:rPr>
        <w:t xml:space="preserve">injekčnom </w:t>
      </w:r>
      <w:r w:rsidRPr="00962652" w:rsidR="00CD1DA5">
        <w:rPr>
          <w:szCs w:val="22"/>
        </w:rPr>
        <w:t>pere</w:t>
      </w:r>
    </w:p>
    <w:p w:rsidR="00C533A5" w:rsidRPr="00962652" w:rsidP="00C533A5" w14:paraId="72179B32" w14:textId="77777777">
      <w:pPr>
        <w:widowControl w:val="0"/>
      </w:pPr>
      <w:r w:rsidRPr="00962652">
        <w:t>3 roky</w:t>
      </w:r>
    </w:p>
    <w:p w:rsidR="00C533A5" w:rsidRPr="00962652" w:rsidP="00C533A5" w14:paraId="0EA9B039" w14:textId="77777777">
      <w:pPr>
        <w:widowControl w:val="0"/>
      </w:pPr>
    </w:p>
    <w:p w:rsidR="00C533A5" w:rsidRPr="00962652" w:rsidP="00C533A5" w14:paraId="1EDA3348" w14:textId="137F10A0">
      <w:pPr>
        <w:keepNext/>
      </w:pPr>
      <w:r w:rsidRPr="00962652">
        <w:t>STELARA 90 </w:t>
      </w:r>
      <w:r w:rsidRPr="00962652">
        <w:rPr>
          <w:szCs w:val="22"/>
        </w:rPr>
        <w:t xml:space="preserve">injekčný roztok </w:t>
      </w:r>
      <w:r w:rsidRPr="00962652" w:rsidR="00CC72E0">
        <w:rPr>
          <w:szCs w:val="22"/>
        </w:rPr>
        <w:t>v naplnenom</w:t>
      </w:r>
      <w:r w:rsidRPr="00962652" w:rsidR="00CD1DA5">
        <w:rPr>
          <w:szCs w:val="22"/>
        </w:rPr>
        <w:t xml:space="preserve"> </w:t>
      </w:r>
      <w:r w:rsidRPr="008B28DD" w:rsidR="00C63737">
        <w:rPr>
          <w:szCs w:val="22"/>
        </w:rPr>
        <w:t xml:space="preserve">injekčnom </w:t>
      </w:r>
      <w:r w:rsidRPr="00962652" w:rsidR="00CD1DA5">
        <w:rPr>
          <w:szCs w:val="22"/>
        </w:rPr>
        <w:t>pere</w:t>
      </w:r>
    </w:p>
    <w:p w:rsidR="00C533A5" w:rsidRPr="00962652" w:rsidP="00C533A5" w14:paraId="33EE09F4" w14:textId="77777777">
      <w:pPr>
        <w:tabs>
          <w:tab w:val="clear" w:pos="567"/>
        </w:tabs>
      </w:pPr>
      <w:r w:rsidRPr="00962652">
        <w:t>3 roky</w:t>
      </w:r>
    </w:p>
    <w:p w:rsidR="00C533A5" w:rsidRPr="00962652" w:rsidP="00C533A5" w14:paraId="4E00A357" w14:textId="77777777">
      <w:pPr>
        <w:widowControl w:val="0"/>
      </w:pPr>
    </w:p>
    <w:p w:rsidR="00C533A5" w:rsidRPr="00962652" w:rsidP="00C533A5" w14:paraId="0987284F" w14:textId="11A2F499">
      <w:pPr>
        <w:widowControl w:val="0"/>
      </w:pPr>
      <w:r w:rsidRPr="00962652">
        <w:t xml:space="preserve">Jednotlivé naplnené </w:t>
      </w:r>
      <w:r w:rsidRPr="008B28DD" w:rsidR="00CB6619">
        <w:t xml:space="preserve">injekčné </w:t>
      </w:r>
      <w:r w:rsidRPr="00962652" w:rsidR="00CC72E0">
        <w:t>perá</w:t>
      </w:r>
      <w:r w:rsidRPr="00962652">
        <w:t xml:space="preserve"> možno uchovávať pri izbovej teplote do 30 °C jednorazovo maximálne počas 30 dní v pôvodnej škatuli na ochranu pred svetlom. Zaznamenajte dátum, kedy ste prvýkrát vybrali naplnenú injekčnú striekačku z chladničky a dátum likvidácie na miesto na to určené na škatuli. Dátum likvidácie nesmie presiahnuť pôvodný dátum exspirácie uvedený na škatuli. Ak bol</w:t>
      </w:r>
      <w:r w:rsidRPr="00962652" w:rsidR="00CC72E0">
        <w:t xml:space="preserve">o naplnené </w:t>
      </w:r>
      <w:r w:rsidRPr="008B28DD" w:rsidR="00CB6619">
        <w:t xml:space="preserve">injekčné </w:t>
      </w:r>
      <w:r w:rsidRPr="00962652" w:rsidR="00CC72E0">
        <w:t xml:space="preserve">pero </w:t>
      </w:r>
      <w:r w:rsidRPr="00962652">
        <w:t>uchovávan</w:t>
      </w:r>
      <w:r w:rsidRPr="00962652" w:rsidR="00CC72E0">
        <w:t>é</w:t>
      </w:r>
      <w:r w:rsidRPr="00962652">
        <w:t xml:space="preserve"> pri izbovej teplote (do 30 °C), nemá sa naspäť vrátiť do chladničky. </w:t>
      </w:r>
      <w:r w:rsidRPr="008B28DD" w:rsidR="000859E4">
        <w:t>Naplne</w:t>
      </w:r>
      <w:r w:rsidRPr="00962652">
        <w:t>n</w:t>
      </w:r>
      <w:r w:rsidRPr="00962652" w:rsidR="00CC72E0">
        <w:t xml:space="preserve">é </w:t>
      </w:r>
      <w:r w:rsidRPr="008B28DD" w:rsidR="00CB6619">
        <w:t xml:space="preserve">injekčné </w:t>
      </w:r>
      <w:r w:rsidRPr="00962652" w:rsidR="00CC72E0">
        <w:t>pero</w:t>
      </w:r>
      <w:r w:rsidRPr="00962652">
        <w:t xml:space="preserve"> zlikvidujte, ak sa nepoužije do 30 dní uchovávania pri izbovej teplote alebo v čase pôvodnej exspirácie, podľa toho, čo nastane skôr.</w:t>
      </w:r>
    </w:p>
    <w:p w:rsidR="00C533A5" w:rsidRPr="00962652" w:rsidP="00C533A5" w14:paraId="2122212A" w14:textId="77777777">
      <w:pPr>
        <w:tabs>
          <w:tab w:val="clear" w:pos="567"/>
        </w:tabs>
      </w:pPr>
    </w:p>
    <w:p w:rsidR="00C533A5" w:rsidRPr="00962652" w:rsidP="00C533A5" w14:paraId="355F0028" w14:textId="77777777">
      <w:pPr>
        <w:keepNext/>
        <w:ind w:left="567" w:hanging="567"/>
        <w:outlineLvl w:val="2"/>
        <w:rPr>
          <w:b/>
          <w:bCs/>
        </w:rPr>
      </w:pPr>
      <w:r w:rsidRPr="00962652">
        <w:rPr>
          <w:b/>
          <w:bCs/>
        </w:rPr>
        <w:t>6.4</w:t>
      </w:r>
      <w:r w:rsidRPr="00962652">
        <w:rPr>
          <w:b/>
          <w:bCs/>
        </w:rPr>
        <w:tab/>
        <w:t>Špeciálne upozornenia na uchovávanie</w:t>
      </w:r>
    </w:p>
    <w:p w:rsidR="00C533A5" w:rsidRPr="00962652" w:rsidP="00C533A5" w14:paraId="1895C557" w14:textId="77777777">
      <w:pPr>
        <w:keepNext/>
        <w:tabs>
          <w:tab w:val="clear" w:pos="567"/>
        </w:tabs>
      </w:pPr>
    </w:p>
    <w:p w:rsidR="00C533A5" w:rsidRPr="00962652" w:rsidP="00C533A5" w14:paraId="44C06708" w14:textId="77777777">
      <w:pPr>
        <w:tabs>
          <w:tab w:val="clear" w:pos="567"/>
        </w:tabs>
      </w:pPr>
      <w:r w:rsidRPr="00962652">
        <w:t>Uchovávajte v chladničke (2 °C – 8 °C). Neuchovávajte v mrazničke.</w:t>
      </w:r>
    </w:p>
    <w:p w:rsidR="00C533A5" w:rsidRPr="00962652" w:rsidP="00C533A5" w14:paraId="243D823D" w14:textId="477F6EAE">
      <w:pPr>
        <w:tabs>
          <w:tab w:val="clear" w:pos="567"/>
        </w:tabs>
      </w:pPr>
      <w:r w:rsidRPr="008B28DD">
        <w:t>Uchovávajte n</w:t>
      </w:r>
      <w:r w:rsidRPr="00962652" w:rsidR="00642ED7">
        <w:t xml:space="preserve">aplnené </w:t>
      </w:r>
      <w:r w:rsidRPr="008B28DD" w:rsidR="00CB6619">
        <w:t xml:space="preserve">injekčné </w:t>
      </w:r>
      <w:r w:rsidRPr="00962652" w:rsidR="00642ED7">
        <w:t xml:space="preserve">pero </w:t>
      </w:r>
      <w:r w:rsidRPr="00962652">
        <w:t>vo vonkajšom obale na ochranu pred svetlom.</w:t>
      </w:r>
    </w:p>
    <w:p w:rsidR="00C533A5" w:rsidRPr="00962652" w:rsidP="00C533A5" w14:paraId="66BA19F3" w14:textId="54A7AADA">
      <w:pPr>
        <w:widowControl w:val="0"/>
      </w:pPr>
      <w:r w:rsidRPr="00962652">
        <w:t xml:space="preserve">V prípade potreby môžu byť jednotlivé naplnené </w:t>
      </w:r>
      <w:r w:rsidRPr="008B28DD" w:rsidR="00CB6619">
        <w:t xml:space="preserve">injekčné </w:t>
      </w:r>
      <w:r w:rsidRPr="00962652" w:rsidR="00642ED7">
        <w:t>perá</w:t>
      </w:r>
      <w:r w:rsidRPr="00962652">
        <w:t xml:space="preserve"> uchovávané pri izbovej teplote do 30 °C (pozri časť</w:t>
      </w:r>
      <w:r w:rsidRPr="00962652">
        <w:rPr>
          <w:szCs w:val="24"/>
        </w:rPr>
        <w:t> 6.3</w:t>
      </w:r>
      <w:r w:rsidRPr="00962652">
        <w:t>).</w:t>
      </w:r>
    </w:p>
    <w:p w:rsidR="00C533A5" w:rsidRPr="00962652" w:rsidP="00C533A5" w14:paraId="0C827D89" w14:textId="77777777">
      <w:pPr>
        <w:tabs>
          <w:tab w:val="clear" w:pos="567"/>
        </w:tabs>
      </w:pPr>
    </w:p>
    <w:p w:rsidR="00C533A5" w:rsidRPr="00962652" w:rsidP="00C533A5" w14:paraId="0516A6B9" w14:textId="77777777">
      <w:pPr>
        <w:keepNext/>
        <w:ind w:left="567" w:hanging="567"/>
        <w:outlineLvl w:val="2"/>
        <w:rPr>
          <w:b/>
          <w:bCs/>
        </w:rPr>
      </w:pPr>
      <w:r w:rsidRPr="00962652">
        <w:rPr>
          <w:b/>
          <w:bCs/>
        </w:rPr>
        <w:t>6.5</w:t>
      </w:r>
      <w:r w:rsidRPr="00962652">
        <w:rPr>
          <w:b/>
          <w:bCs/>
        </w:rPr>
        <w:tab/>
        <w:t>Druh obalu a obsah balenia</w:t>
      </w:r>
    </w:p>
    <w:p w:rsidR="00C533A5" w:rsidRPr="00962652" w:rsidP="00C533A5" w14:paraId="5106B24A" w14:textId="77777777">
      <w:pPr>
        <w:keepNext/>
        <w:tabs>
          <w:tab w:val="clear" w:pos="567"/>
        </w:tabs>
        <w:rPr>
          <w:iCs/>
        </w:rPr>
      </w:pPr>
    </w:p>
    <w:p w:rsidR="00C533A5" w:rsidRPr="005C089F" w:rsidP="008B28DD" w14:paraId="08F2ABBC" w14:textId="77775EFB">
      <w:pPr>
        <w:keepNext/>
        <w:autoSpaceDE w:val="0"/>
        <w:autoSpaceDN w:val="0"/>
        <w:adjustRightInd w:val="0"/>
        <w:rPr>
          <w:szCs w:val="22"/>
          <w:u w:val="single"/>
        </w:rPr>
      </w:pPr>
      <w:r w:rsidRPr="008B28DD">
        <w:rPr>
          <w:u w:val="single"/>
        </w:rPr>
        <w:t xml:space="preserve">STELARA 45 mg </w:t>
      </w:r>
      <w:r w:rsidRPr="008B28DD">
        <w:rPr>
          <w:szCs w:val="22"/>
          <w:u w:val="single"/>
        </w:rPr>
        <w:t xml:space="preserve">injekčný roztok v naplnenom </w:t>
      </w:r>
      <w:r w:rsidRPr="008B28DD" w:rsidR="00DC1E43">
        <w:rPr>
          <w:szCs w:val="22"/>
          <w:u w:val="single"/>
        </w:rPr>
        <w:t xml:space="preserve">injekčnom </w:t>
      </w:r>
      <w:r w:rsidRPr="008B28DD">
        <w:rPr>
          <w:szCs w:val="22"/>
          <w:u w:val="single"/>
        </w:rPr>
        <w:t>pere</w:t>
      </w:r>
    </w:p>
    <w:p w:rsidR="00C533A5" w:rsidRPr="00962652" w:rsidP="00C533A5" w14:paraId="60B2FF85" w14:textId="75B6FBE8">
      <w:pPr>
        <w:tabs>
          <w:tab w:val="clear" w:pos="567"/>
        </w:tabs>
        <w:rPr>
          <w:iCs/>
        </w:rPr>
      </w:pPr>
      <w:r w:rsidRPr="00962652">
        <w:rPr>
          <w:iCs/>
        </w:rPr>
        <w:t xml:space="preserve">0,5 ml </w:t>
      </w:r>
      <w:r w:rsidRPr="00962652" w:rsidR="00642ED7">
        <w:rPr>
          <w:iCs/>
        </w:rPr>
        <w:t xml:space="preserve">roztoku v 1 ml injekčnej striekačke zo skla typu I s </w:t>
      </w:r>
      <w:r w:rsidRPr="00962652" w:rsidR="00571158">
        <w:rPr>
          <w:iCs/>
        </w:rPr>
        <w:t xml:space="preserve">pripevnenou </w:t>
      </w:r>
      <w:r w:rsidRPr="00962652" w:rsidR="00642ED7">
        <w:rPr>
          <w:iCs/>
        </w:rPr>
        <w:t xml:space="preserve">ihlou z nehrdzavejúcej ocele, ktorá je nasadená v naplnenom </w:t>
      </w:r>
      <w:r w:rsidRPr="008B28DD" w:rsidR="00DC1E43">
        <w:rPr>
          <w:iCs/>
        </w:rPr>
        <w:t xml:space="preserve">injekčnom </w:t>
      </w:r>
      <w:r w:rsidRPr="00962652" w:rsidR="00642ED7">
        <w:rPr>
          <w:iCs/>
        </w:rPr>
        <w:t xml:space="preserve">pere s pasívnym chráničom ihly. </w:t>
      </w:r>
      <w:r w:rsidRPr="00962652" w:rsidR="00571158">
        <w:rPr>
          <w:iCs/>
        </w:rPr>
        <w:t xml:space="preserve">Kryt ihly vo vnútri spodného krytu naplneného </w:t>
      </w:r>
      <w:r w:rsidRPr="008B28DD" w:rsidR="00CB6619">
        <w:rPr>
          <w:iCs/>
        </w:rPr>
        <w:t xml:space="preserve">injekčného </w:t>
      </w:r>
      <w:r w:rsidRPr="00962652" w:rsidR="00571158">
        <w:rPr>
          <w:iCs/>
        </w:rPr>
        <w:t>pera obsahuje suchú prírodnú gumu (derivát latexu).</w:t>
      </w:r>
    </w:p>
    <w:p w:rsidR="00C533A5" w:rsidRPr="00962652" w:rsidP="00C533A5" w14:paraId="4E01824F" w14:textId="77777777">
      <w:pPr>
        <w:tabs>
          <w:tab w:val="clear" w:pos="567"/>
        </w:tabs>
        <w:rPr>
          <w:iCs/>
        </w:rPr>
      </w:pPr>
    </w:p>
    <w:p w:rsidR="00C533A5" w:rsidRPr="00962652" w:rsidP="008B28DD" w14:paraId="1ABDD774" w14:textId="0366B54C">
      <w:pPr>
        <w:keepNext/>
        <w:tabs>
          <w:tab w:val="clear" w:pos="567"/>
        </w:tabs>
        <w:rPr>
          <w:iCs/>
          <w:u w:val="single"/>
        </w:rPr>
      </w:pPr>
      <w:r w:rsidRPr="00962652">
        <w:rPr>
          <w:szCs w:val="22"/>
          <w:u w:val="single"/>
        </w:rPr>
        <w:t>STELARA</w:t>
      </w:r>
      <w:r w:rsidRPr="00962652">
        <w:rPr>
          <w:szCs w:val="22"/>
          <w:u w:val="single"/>
          <w:vertAlign w:val="superscript"/>
        </w:rPr>
        <w:t xml:space="preserve"> </w:t>
      </w:r>
      <w:r w:rsidRPr="00962652">
        <w:rPr>
          <w:szCs w:val="22"/>
          <w:u w:val="single"/>
        </w:rPr>
        <w:t xml:space="preserve">90 mg injekčný roztok </w:t>
      </w:r>
      <w:r w:rsidRPr="00962652" w:rsidR="00CC72E0">
        <w:rPr>
          <w:szCs w:val="22"/>
          <w:u w:val="single"/>
        </w:rPr>
        <w:t>v naplnenom</w:t>
      </w:r>
      <w:r w:rsidRPr="00962652" w:rsidR="00CD1DA5">
        <w:rPr>
          <w:szCs w:val="22"/>
          <w:u w:val="single"/>
        </w:rPr>
        <w:t xml:space="preserve"> </w:t>
      </w:r>
      <w:r w:rsidRPr="008B28DD" w:rsidR="00C63737">
        <w:rPr>
          <w:szCs w:val="22"/>
          <w:u w:val="single"/>
        </w:rPr>
        <w:t xml:space="preserve">injekčnom </w:t>
      </w:r>
      <w:r w:rsidRPr="00962652" w:rsidR="00CD1DA5">
        <w:rPr>
          <w:szCs w:val="22"/>
          <w:u w:val="single"/>
        </w:rPr>
        <w:t>pere</w:t>
      </w:r>
    </w:p>
    <w:p w:rsidR="00C533A5" w:rsidRPr="00962652" w:rsidP="00C533A5" w14:paraId="7FFF2AFE" w14:textId="57F9162D">
      <w:pPr>
        <w:widowControl w:val="0"/>
        <w:rPr>
          <w:iCs/>
        </w:rPr>
      </w:pPr>
      <w:r w:rsidRPr="00962652">
        <w:rPr>
          <w:iCs/>
        </w:rPr>
        <w:t>1 </w:t>
      </w:r>
      <w:r w:rsidRPr="008B28DD" w:rsidR="00571158">
        <w:rPr>
          <w:iCs/>
        </w:rPr>
        <w:t xml:space="preserve">ml roztoku v 1 ml injekčnej striekačke zo skla typu I s pripevnenou ihlou z nehrdzavejúcej ocele, ktorá je nasadená v naplnenom </w:t>
      </w:r>
      <w:r w:rsidRPr="008B28DD" w:rsidR="00DC1E43">
        <w:rPr>
          <w:iCs/>
        </w:rPr>
        <w:t xml:space="preserve">injekčnom </w:t>
      </w:r>
      <w:r w:rsidRPr="008B28DD" w:rsidR="00571158">
        <w:rPr>
          <w:iCs/>
        </w:rPr>
        <w:t>pere s pasívnym chráničom ihly. Kryt ihly vo vnútri spodného krytu naplneného</w:t>
      </w:r>
      <w:r w:rsidRPr="008B28DD" w:rsidR="00CB6619">
        <w:rPr>
          <w:iCs/>
        </w:rPr>
        <w:t xml:space="preserve"> injekčného</w:t>
      </w:r>
      <w:r w:rsidRPr="008B28DD" w:rsidR="00571158">
        <w:rPr>
          <w:iCs/>
        </w:rPr>
        <w:t xml:space="preserve"> pera obsahuje suchú prírodnú gumu (derivát latexu).</w:t>
      </w:r>
    </w:p>
    <w:p w:rsidR="00C533A5" w:rsidRPr="00962652" w:rsidP="00C533A5" w14:paraId="7B2158C4" w14:textId="77777777">
      <w:pPr>
        <w:tabs>
          <w:tab w:val="clear" w:pos="567"/>
        </w:tabs>
        <w:rPr>
          <w:iCs/>
        </w:rPr>
      </w:pPr>
    </w:p>
    <w:p w:rsidR="00C533A5" w:rsidRPr="00962652" w:rsidP="00C533A5" w14:paraId="49575934" w14:textId="11DD5999">
      <w:pPr>
        <w:tabs>
          <w:tab w:val="clear" w:pos="567"/>
        </w:tabs>
        <w:rPr>
          <w:iCs/>
        </w:rPr>
      </w:pPr>
      <w:r w:rsidRPr="00962652">
        <w:rPr>
          <w:iCs/>
        </w:rPr>
        <w:t>V jednom balení je 1 naplnen</w:t>
      </w:r>
      <w:r w:rsidRPr="00962652" w:rsidR="00571158">
        <w:rPr>
          <w:iCs/>
        </w:rPr>
        <w:t>é</w:t>
      </w:r>
      <w:r w:rsidRPr="008B28DD" w:rsidR="00CB6619">
        <w:rPr>
          <w:iCs/>
        </w:rPr>
        <w:t xml:space="preserve"> injekčné</w:t>
      </w:r>
      <w:r w:rsidRPr="00962652" w:rsidR="00571158">
        <w:rPr>
          <w:iCs/>
        </w:rPr>
        <w:t xml:space="preserve"> pero </w:t>
      </w:r>
      <w:r w:rsidRPr="00962652">
        <w:rPr>
          <w:iCs/>
        </w:rPr>
        <w:t>s liekom STELARA.</w:t>
      </w:r>
    </w:p>
    <w:p w:rsidR="00C533A5" w:rsidRPr="00962652" w:rsidP="00C533A5" w14:paraId="3705FF6D" w14:textId="77777777">
      <w:pPr>
        <w:tabs>
          <w:tab w:val="clear" w:pos="567"/>
        </w:tabs>
      </w:pPr>
    </w:p>
    <w:p w:rsidR="00C533A5" w:rsidRPr="00962652" w:rsidP="00C533A5" w14:paraId="7C24C2C6" w14:textId="77777777">
      <w:pPr>
        <w:keepNext/>
        <w:ind w:left="567" w:hanging="567"/>
        <w:outlineLvl w:val="2"/>
        <w:rPr>
          <w:b/>
          <w:bCs/>
        </w:rPr>
      </w:pPr>
      <w:r w:rsidRPr="00962652">
        <w:rPr>
          <w:b/>
          <w:bCs/>
        </w:rPr>
        <w:t>6.6</w:t>
      </w:r>
      <w:r w:rsidRPr="00962652">
        <w:rPr>
          <w:b/>
          <w:bCs/>
        </w:rPr>
        <w:tab/>
        <w:t>Špeciálne opatrenia na likvidáciu a iné zaobchádzanie s liekom</w:t>
      </w:r>
    </w:p>
    <w:p w:rsidR="00C533A5" w:rsidRPr="00962652" w:rsidP="00C533A5" w14:paraId="29511F64" w14:textId="77777777">
      <w:pPr>
        <w:keepNext/>
      </w:pPr>
    </w:p>
    <w:p w:rsidR="00C533A5" w:rsidRPr="00C37674" w:rsidP="00C533A5" w14:paraId="282E03BD" w14:textId="5B96D675">
      <w:pPr>
        <w:tabs>
          <w:tab w:val="clear" w:pos="567"/>
        </w:tabs>
        <w:rPr>
          <w:bCs/>
        </w:rPr>
      </w:pPr>
      <w:r w:rsidRPr="00962652">
        <w:rPr>
          <w:bCs/>
        </w:rPr>
        <w:t>Roztok v</w:t>
      </w:r>
      <w:r w:rsidRPr="00962652" w:rsidR="00571158">
        <w:rPr>
          <w:bCs/>
        </w:rPr>
        <w:t> </w:t>
      </w:r>
      <w:r w:rsidRPr="00962652">
        <w:rPr>
          <w:bCs/>
        </w:rPr>
        <w:t>naplnen</w:t>
      </w:r>
      <w:r w:rsidRPr="00962652" w:rsidR="00571158">
        <w:rPr>
          <w:bCs/>
        </w:rPr>
        <w:t xml:space="preserve">om </w:t>
      </w:r>
      <w:r w:rsidRPr="008B28DD" w:rsidR="00CB6619">
        <w:rPr>
          <w:bCs/>
        </w:rPr>
        <w:t xml:space="preserve">injekčnom </w:t>
      </w:r>
      <w:r w:rsidRPr="00962652" w:rsidR="00571158">
        <w:rPr>
          <w:bCs/>
        </w:rPr>
        <w:t xml:space="preserve">pere </w:t>
      </w:r>
      <w:r w:rsidRPr="00962652">
        <w:rPr>
          <w:bCs/>
        </w:rPr>
        <w:t>so STELAROU sa nemá pretrepávať. Pred subkutánnym podaním treba roztok vizuálne skontrolovať, či nevidn</w:t>
      </w:r>
      <w:r w:rsidRPr="00C37674">
        <w:rPr>
          <w:bCs/>
        </w:rPr>
        <w:t xml:space="preserve">o pevné prachové častice alebo či nedošlo k zmene sfarbenia. Roztok je číry až </w:t>
      </w:r>
      <w:r w:rsidRPr="00C37674">
        <w:rPr>
          <w:szCs w:val="22"/>
        </w:rPr>
        <w:t xml:space="preserve">slabo opalescentný, bezfarebný až svetložltý a môže obsahovať drobné priesvitné </w:t>
      </w:r>
      <w:r w:rsidRPr="00C37674">
        <w:t xml:space="preserve">alebo biele častice proteínu. Takýto vzhľad nie je pre proteínové roztoky nezvyčajný. Liek sa nemá použiť, ak roztok zmenil farbu alebo je mútny, alebo ak sú prítomné cudzorodé pevné častice. Pred podaním sa má umožniť, aby STELARA dosiahla izbovú teplotu (približne pol hodiny). </w:t>
      </w:r>
      <w:r w:rsidRPr="00C37674">
        <w:rPr>
          <w:bCs/>
        </w:rPr>
        <w:t>Podrobné informácie o použití sú uvedené v písomnej informácii pre používateľa.</w:t>
      </w:r>
    </w:p>
    <w:p w:rsidR="00C533A5" w:rsidRPr="00C37674" w:rsidP="00C533A5" w14:paraId="08523D49" w14:textId="77777777">
      <w:pPr>
        <w:tabs>
          <w:tab w:val="clear" w:pos="567"/>
        </w:tabs>
      </w:pPr>
    </w:p>
    <w:p w:rsidR="00C533A5" w:rsidRPr="00962652" w:rsidP="00C533A5" w14:paraId="5605C1E8" w14:textId="42AF6186">
      <w:pPr>
        <w:tabs>
          <w:tab w:val="clear" w:pos="567"/>
        </w:tabs>
      </w:pPr>
      <w:r w:rsidRPr="00C37674">
        <w:rPr>
          <w:szCs w:val="22"/>
        </w:rPr>
        <w:t>STELARA neobsahuje konzerv</w:t>
      </w:r>
      <w:r w:rsidRPr="00962652">
        <w:rPr>
          <w:szCs w:val="22"/>
        </w:rPr>
        <w:t>ačné látky; z toho dôvodu nespotrebovaný liek, ktorý ostal v </w:t>
      </w:r>
      <w:r w:rsidR="00F24B55">
        <w:rPr>
          <w:szCs w:val="22"/>
        </w:rPr>
        <w:t xml:space="preserve">naplnenom </w:t>
      </w:r>
      <w:r w:rsidRPr="00962652">
        <w:rPr>
          <w:szCs w:val="22"/>
        </w:rPr>
        <w:t>injekčn</w:t>
      </w:r>
      <w:r w:rsidR="00F24B55">
        <w:rPr>
          <w:szCs w:val="22"/>
        </w:rPr>
        <w:t>om</w:t>
      </w:r>
      <w:r w:rsidRPr="00962652">
        <w:rPr>
          <w:szCs w:val="22"/>
        </w:rPr>
        <w:t xml:space="preserve"> </w:t>
      </w:r>
      <w:r w:rsidR="00F24B55">
        <w:rPr>
          <w:szCs w:val="22"/>
        </w:rPr>
        <w:t>pere</w:t>
      </w:r>
      <w:r w:rsidRPr="00962652">
        <w:rPr>
          <w:szCs w:val="22"/>
        </w:rPr>
        <w:t xml:space="preserve">, sa už nemá použiť. STELARA sa dodáva </w:t>
      </w:r>
      <w:r w:rsidRPr="008B28DD" w:rsidR="00571158">
        <w:rPr>
          <w:szCs w:val="22"/>
        </w:rPr>
        <w:t>ako</w:t>
      </w:r>
      <w:r w:rsidRPr="00962652">
        <w:rPr>
          <w:szCs w:val="22"/>
        </w:rPr>
        <w:t xml:space="preserve"> steriln</w:t>
      </w:r>
      <w:r w:rsidRPr="00962652" w:rsidR="00571158">
        <w:rPr>
          <w:szCs w:val="22"/>
        </w:rPr>
        <w:t xml:space="preserve">é </w:t>
      </w:r>
      <w:r w:rsidRPr="00962652">
        <w:rPr>
          <w:szCs w:val="22"/>
        </w:rPr>
        <w:t>naplnen</w:t>
      </w:r>
      <w:r w:rsidRPr="00962652" w:rsidR="00571158">
        <w:rPr>
          <w:szCs w:val="22"/>
        </w:rPr>
        <w:t xml:space="preserve">é </w:t>
      </w:r>
      <w:r w:rsidRPr="008B28DD" w:rsidR="00CB6619">
        <w:rPr>
          <w:szCs w:val="22"/>
        </w:rPr>
        <w:t xml:space="preserve">injekčné </w:t>
      </w:r>
      <w:r w:rsidRPr="00962652" w:rsidR="00571158">
        <w:rPr>
          <w:szCs w:val="22"/>
        </w:rPr>
        <w:t>per</w:t>
      </w:r>
      <w:r w:rsidRPr="008B28DD" w:rsidR="00571158">
        <w:rPr>
          <w:szCs w:val="22"/>
        </w:rPr>
        <w:t>o</w:t>
      </w:r>
      <w:r w:rsidRPr="00962652">
        <w:rPr>
          <w:szCs w:val="22"/>
        </w:rPr>
        <w:t xml:space="preserve"> na jedno použitie. </w:t>
      </w:r>
      <w:r w:rsidRPr="00962652" w:rsidR="00571158">
        <w:t xml:space="preserve">Naplnené </w:t>
      </w:r>
      <w:r w:rsidRPr="008B28DD" w:rsidR="00CB6619">
        <w:t xml:space="preserve">injekčné </w:t>
      </w:r>
      <w:r w:rsidRPr="00962652" w:rsidR="00571158">
        <w:t>pero</w:t>
      </w:r>
      <w:r w:rsidRPr="00962652">
        <w:t xml:space="preserve"> </w:t>
      </w:r>
      <w:r w:rsidRPr="00962652" w:rsidR="00571158">
        <w:t xml:space="preserve">sa nesmie </w:t>
      </w:r>
      <w:r w:rsidRPr="00962652">
        <w:t xml:space="preserve">nikdy opakovane použiť. </w:t>
      </w:r>
      <w:r w:rsidRPr="00962652">
        <w:rPr>
          <w:szCs w:val="22"/>
        </w:rPr>
        <w:t>Nepoužitý liek alebo odpad vzniknutý z</w:t>
      </w:r>
      <w:r w:rsidRPr="00962652" w:rsidR="00CB6619">
        <w:rPr>
          <w:szCs w:val="22"/>
        </w:rPr>
        <w:t> </w:t>
      </w:r>
      <w:r w:rsidRPr="00962652">
        <w:rPr>
          <w:szCs w:val="22"/>
        </w:rPr>
        <w:t>lieku má byť zlikvidovaný v</w:t>
      </w:r>
      <w:r w:rsidRPr="00962652" w:rsidR="00CB6619">
        <w:rPr>
          <w:szCs w:val="22"/>
        </w:rPr>
        <w:t> </w:t>
      </w:r>
      <w:r w:rsidRPr="00962652">
        <w:rPr>
          <w:szCs w:val="22"/>
        </w:rPr>
        <w:t>súlade s</w:t>
      </w:r>
      <w:r w:rsidRPr="00962652" w:rsidR="00CB6619">
        <w:rPr>
          <w:szCs w:val="22"/>
        </w:rPr>
        <w:t> </w:t>
      </w:r>
      <w:r w:rsidRPr="00962652">
        <w:rPr>
          <w:szCs w:val="22"/>
        </w:rPr>
        <w:t>národnými požiadavkami.</w:t>
      </w:r>
    </w:p>
    <w:p w:rsidR="00C533A5" w:rsidRPr="00C37674" w:rsidP="00C533A5" w14:paraId="0E801693" w14:textId="77777777"/>
    <w:p w:rsidR="00C533A5" w:rsidRPr="00C37674" w:rsidP="00C533A5" w14:paraId="62EEC145" w14:textId="77777777">
      <w:pPr>
        <w:tabs>
          <w:tab w:val="clear" w:pos="567"/>
        </w:tabs>
      </w:pPr>
    </w:p>
    <w:p w:rsidR="00C533A5" w:rsidRPr="00C37674" w:rsidP="00C533A5" w14:paraId="7C7952EC" w14:textId="061EC2EE">
      <w:pPr>
        <w:keepNext/>
        <w:ind w:left="567" w:hanging="567"/>
        <w:outlineLvl w:val="1"/>
        <w:rPr>
          <w:b/>
          <w:bCs/>
        </w:rPr>
      </w:pPr>
      <w:r w:rsidRPr="00C37674">
        <w:rPr>
          <w:b/>
          <w:bCs/>
        </w:rPr>
        <w:t>7.</w:t>
      </w:r>
      <w:r w:rsidRPr="00C37674">
        <w:rPr>
          <w:b/>
          <w:bCs/>
        </w:rPr>
        <w:tab/>
        <w:t>DRŽITEĽ ROZHODNUTIA O</w:t>
      </w:r>
      <w:r w:rsidR="00CB6619">
        <w:rPr>
          <w:b/>
          <w:bCs/>
        </w:rPr>
        <w:t> </w:t>
      </w:r>
      <w:r w:rsidRPr="00C37674">
        <w:rPr>
          <w:b/>
          <w:bCs/>
        </w:rPr>
        <w:t>REGISTRÁCII</w:t>
      </w:r>
    </w:p>
    <w:p w:rsidR="00C533A5" w:rsidRPr="00C37674" w:rsidP="00C533A5" w14:paraId="556F264A" w14:textId="77777777">
      <w:pPr>
        <w:keepNext/>
        <w:tabs>
          <w:tab w:val="clear" w:pos="567"/>
        </w:tabs>
      </w:pPr>
    </w:p>
    <w:p w:rsidR="00C533A5" w:rsidRPr="00C37674" w:rsidP="00C533A5" w14:paraId="241CB6C8" w14:textId="77777777">
      <w:pPr>
        <w:rPr>
          <w:szCs w:val="13"/>
        </w:rPr>
      </w:pPr>
      <w:r w:rsidRPr="00C37674">
        <w:rPr>
          <w:szCs w:val="13"/>
        </w:rPr>
        <w:t>Janssen-Cilag International NV</w:t>
      </w:r>
    </w:p>
    <w:p w:rsidR="00C533A5" w:rsidRPr="00C37674" w:rsidP="00C533A5" w14:paraId="7C9CDE96" w14:textId="77777777">
      <w:pPr>
        <w:rPr>
          <w:szCs w:val="13"/>
        </w:rPr>
      </w:pPr>
      <w:r w:rsidRPr="00C37674">
        <w:rPr>
          <w:szCs w:val="13"/>
        </w:rPr>
        <w:t>Turnhoutseweg 30</w:t>
      </w:r>
    </w:p>
    <w:p w:rsidR="00C533A5" w:rsidRPr="00C37674" w:rsidP="00C533A5" w14:paraId="291408B8" w14:textId="77777777">
      <w:pPr>
        <w:rPr>
          <w:szCs w:val="13"/>
        </w:rPr>
      </w:pPr>
      <w:r>
        <w:rPr>
          <w:szCs w:val="13"/>
        </w:rPr>
        <w:t>B-</w:t>
      </w:r>
      <w:r w:rsidRPr="00C37674">
        <w:rPr>
          <w:szCs w:val="13"/>
        </w:rPr>
        <w:t>2340 Beerse</w:t>
      </w:r>
    </w:p>
    <w:p w:rsidR="00C533A5" w:rsidRPr="00C37674" w:rsidP="00C533A5" w14:paraId="009F47CD" w14:textId="77777777">
      <w:r w:rsidRPr="00C37674">
        <w:rPr>
          <w:szCs w:val="13"/>
        </w:rPr>
        <w:t>Belgicko</w:t>
      </w:r>
    </w:p>
    <w:p w:rsidR="00C533A5" w:rsidRPr="00C37674" w:rsidP="00C533A5" w14:paraId="7992257D" w14:textId="77777777">
      <w:pPr>
        <w:tabs>
          <w:tab w:val="clear" w:pos="567"/>
        </w:tabs>
      </w:pPr>
    </w:p>
    <w:p w:rsidR="00C533A5" w:rsidRPr="00C37674" w:rsidP="00C533A5" w14:paraId="76B51815" w14:textId="77777777">
      <w:pPr>
        <w:tabs>
          <w:tab w:val="clear" w:pos="567"/>
        </w:tabs>
      </w:pPr>
    </w:p>
    <w:p w:rsidR="00C533A5" w:rsidRPr="00962652" w:rsidP="00C533A5" w14:paraId="1C69C3C2" w14:textId="77777777">
      <w:pPr>
        <w:keepNext/>
        <w:tabs>
          <w:tab w:val="clear" w:pos="567"/>
        </w:tabs>
        <w:ind w:left="567" w:hanging="567"/>
        <w:outlineLvl w:val="1"/>
        <w:rPr>
          <w:b/>
        </w:rPr>
      </w:pPr>
      <w:r w:rsidRPr="00C37674">
        <w:rPr>
          <w:b/>
        </w:rPr>
        <w:t>8.</w:t>
      </w:r>
      <w:r w:rsidRPr="00C37674">
        <w:rPr>
          <w:b/>
        </w:rPr>
        <w:tab/>
        <w:t>REGISTRAČN</w:t>
      </w:r>
      <w:r w:rsidRPr="00962652">
        <w:rPr>
          <w:b/>
        </w:rPr>
        <w:t>É ČÍSLO</w:t>
      </w:r>
    </w:p>
    <w:p w:rsidR="00C533A5" w:rsidRPr="00962652" w:rsidP="00C533A5" w14:paraId="2087B322" w14:textId="77777777">
      <w:pPr>
        <w:keepNext/>
        <w:tabs>
          <w:tab w:val="clear" w:pos="567"/>
        </w:tabs>
      </w:pPr>
    </w:p>
    <w:p w:rsidR="00C533A5" w:rsidRPr="00962652" w:rsidP="008B28DD" w14:paraId="61AAA31F" w14:textId="6528D8D5">
      <w:pPr>
        <w:keepNext/>
        <w:autoSpaceDE w:val="0"/>
        <w:autoSpaceDN w:val="0"/>
        <w:adjustRightInd w:val="0"/>
        <w:rPr>
          <w:szCs w:val="22"/>
          <w:u w:val="single"/>
        </w:rPr>
      </w:pPr>
      <w:r w:rsidRPr="00962652">
        <w:rPr>
          <w:szCs w:val="22"/>
          <w:u w:val="single"/>
        </w:rPr>
        <w:t>STELARA</w:t>
      </w:r>
      <w:r w:rsidRPr="00962652">
        <w:rPr>
          <w:szCs w:val="22"/>
          <w:u w:val="single"/>
          <w:vertAlign w:val="superscript"/>
        </w:rPr>
        <w:t xml:space="preserve"> </w:t>
      </w:r>
      <w:r w:rsidRPr="00962652">
        <w:rPr>
          <w:szCs w:val="22"/>
          <w:u w:val="single"/>
        </w:rPr>
        <w:t xml:space="preserve">45 mg injekčný roztok </w:t>
      </w:r>
      <w:r w:rsidRPr="00962652" w:rsidR="00CC72E0">
        <w:rPr>
          <w:szCs w:val="22"/>
          <w:u w:val="single"/>
        </w:rPr>
        <w:t>v</w:t>
      </w:r>
      <w:r w:rsidRPr="008B28DD" w:rsidR="00CB6619">
        <w:rPr>
          <w:szCs w:val="22"/>
          <w:u w:val="single"/>
        </w:rPr>
        <w:t> </w:t>
      </w:r>
      <w:r w:rsidRPr="00962652" w:rsidR="00CC72E0">
        <w:rPr>
          <w:szCs w:val="22"/>
          <w:u w:val="single"/>
        </w:rPr>
        <w:t>naplnenom</w:t>
      </w:r>
      <w:r w:rsidRPr="00962652" w:rsidR="00CD1DA5">
        <w:rPr>
          <w:szCs w:val="22"/>
          <w:u w:val="single"/>
        </w:rPr>
        <w:t xml:space="preserve"> </w:t>
      </w:r>
      <w:r w:rsidRPr="008B28DD" w:rsidR="00DC1E43">
        <w:rPr>
          <w:szCs w:val="22"/>
          <w:u w:val="single"/>
        </w:rPr>
        <w:t xml:space="preserve">injekčnom </w:t>
      </w:r>
      <w:r w:rsidRPr="00962652" w:rsidR="00CD1DA5">
        <w:rPr>
          <w:szCs w:val="22"/>
          <w:u w:val="single"/>
        </w:rPr>
        <w:t>pere</w:t>
      </w:r>
    </w:p>
    <w:p w:rsidR="00C533A5" w:rsidRPr="00962652" w:rsidP="00C533A5" w14:paraId="6A40CF33" w14:textId="45960A5B">
      <w:pPr>
        <w:autoSpaceDE w:val="0"/>
        <w:autoSpaceDN w:val="0"/>
        <w:adjustRightInd w:val="0"/>
        <w:rPr>
          <w:szCs w:val="24"/>
        </w:rPr>
      </w:pPr>
      <w:r w:rsidRPr="00962652">
        <w:rPr>
          <w:szCs w:val="24"/>
        </w:rPr>
        <w:t>EU/1/08/494/00</w:t>
      </w:r>
      <w:r w:rsidR="002571E4">
        <w:rPr>
          <w:szCs w:val="24"/>
        </w:rPr>
        <w:t>6</w:t>
      </w:r>
    </w:p>
    <w:p w:rsidR="00C533A5" w:rsidRPr="00962652" w:rsidP="00C533A5" w14:paraId="5359C9CB" w14:textId="77777777">
      <w:pPr>
        <w:autoSpaceDE w:val="0"/>
        <w:autoSpaceDN w:val="0"/>
        <w:adjustRightInd w:val="0"/>
        <w:rPr>
          <w:szCs w:val="22"/>
          <w:u w:val="single"/>
        </w:rPr>
      </w:pPr>
    </w:p>
    <w:p w:rsidR="00C533A5" w:rsidRPr="00962652" w:rsidP="008B28DD" w14:paraId="369F4AA9" w14:textId="6B13624E">
      <w:pPr>
        <w:keepNext/>
        <w:autoSpaceDE w:val="0"/>
        <w:autoSpaceDN w:val="0"/>
        <w:adjustRightInd w:val="0"/>
        <w:rPr>
          <w:szCs w:val="22"/>
          <w:u w:val="single"/>
        </w:rPr>
      </w:pPr>
      <w:r w:rsidRPr="00962652">
        <w:rPr>
          <w:szCs w:val="22"/>
          <w:u w:val="single"/>
        </w:rPr>
        <w:t>STELARA</w:t>
      </w:r>
      <w:r w:rsidRPr="00962652">
        <w:rPr>
          <w:szCs w:val="22"/>
          <w:u w:val="single"/>
          <w:vertAlign w:val="superscript"/>
        </w:rPr>
        <w:t xml:space="preserve"> </w:t>
      </w:r>
      <w:r w:rsidRPr="00962652">
        <w:rPr>
          <w:szCs w:val="22"/>
          <w:u w:val="single"/>
        </w:rPr>
        <w:t xml:space="preserve">90 mg injekčný roztok </w:t>
      </w:r>
      <w:r w:rsidRPr="00962652" w:rsidR="00CC72E0">
        <w:rPr>
          <w:szCs w:val="22"/>
          <w:u w:val="single"/>
        </w:rPr>
        <w:t>v</w:t>
      </w:r>
      <w:r w:rsidRPr="008B28DD" w:rsidR="00CB6619">
        <w:rPr>
          <w:szCs w:val="22"/>
          <w:u w:val="single"/>
        </w:rPr>
        <w:t> </w:t>
      </w:r>
      <w:r w:rsidRPr="00962652" w:rsidR="00CC72E0">
        <w:rPr>
          <w:szCs w:val="22"/>
          <w:u w:val="single"/>
        </w:rPr>
        <w:t>naplnenom</w:t>
      </w:r>
      <w:r w:rsidRPr="00962652" w:rsidR="00CD1DA5">
        <w:rPr>
          <w:szCs w:val="22"/>
          <w:u w:val="single"/>
        </w:rPr>
        <w:t xml:space="preserve"> </w:t>
      </w:r>
      <w:r w:rsidRPr="008B28DD" w:rsidR="00DC1E43">
        <w:rPr>
          <w:szCs w:val="22"/>
          <w:u w:val="single"/>
        </w:rPr>
        <w:t xml:space="preserve">injekčnom </w:t>
      </w:r>
      <w:r w:rsidRPr="00962652" w:rsidR="00CD1DA5">
        <w:rPr>
          <w:szCs w:val="22"/>
          <w:u w:val="single"/>
        </w:rPr>
        <w:t>pere</w:t>
      </w:r>
    </w:p>
    <w:p w:rsidR="00C533A5" w:rsidRPr="00C37674" w:rsidP="00C533A5" w14:paraId="18000E0A" w14:textId="2C6CA836">
      <w:pPr>
        <w:autoSpaceDE w:val="0"/>
        <w:autoSpaceDN w:val="0"/>
        <w:adjustRightInd w:val="0"/>
        <w:rPr>
          <w:szCs w:val="22"/>
          <w:u w:val="single"/>
        </w:rPr>
      </w:pPr>
      <w:r w:rsidRPr="00962652">
        <w:rPr>
          <w:szCs w:val="24"/>
        </w:rPr>
        <w:t>EU/1/08/494/00</w:t>
      </w:r>
      <w:r w:rsidR="002571E4">
        <w:rPr>
          <w:szCs w:val="24"/>
        </w:rPr>
        <w:t>7</w:t>
      </w:r>
    </w:p>
    <w:p w:rsidR="00C533A5" w:rsidRPr="00C37674" w:rsidP="00C533A5" w14:paraId="55274489" w14:textId="77777777">
      <w:pPr>
        <w:tabs>
          <w:tab w:val="clear" w:pos="567"/>
        </w:tabs>
      </w:pPr>
    </w:p>
    <w:p w:rsidR="00C533A5" w:rsidRPr="00C37674" w:rsidP="00C533A5" w14:paraId="5E7D30BB" w14:textId="77777777">
      <w:pPr>
        <w:tabs>
          <w:tab w:val="clear" w:pos="567"/>
        </w:tabs>
      </w:pPr>
    </w:p>
    <w:p w:rsidR="00C533A5" w:rsidRPr="00C37674" w:rsidP="00C533A5" w14:paraId="03C36488" w14:textId="77777777">
      <w:pPr>
        <w:keepNext/>
        <w:ind w:left="567" w:hanging="567"/>
        <w:outlineLvl w:val="1"/>
        <w:rPr>
          <w:b/>
          <w:bCs/>
          <w:szCs w:val="22"/>
        </w:rPr>
      </w:pPr>
      <w:r w:rsidRPr="00C37674">
        <w:rPr>
          <w:b/>
          <w:bCs/>
        </w:rPr>
        <w:t>9.</w:t>
      </w:r>
      <w:r w:rsidRPr="00C37674">
        <w:rPr>
          <w:b/>
          <w:bCs/>
        </w:rPr>
        <w:tab/>
      </w:r>
      <w:r w:rsidRPr="00C37674">
        <w:rPr>
          <w:b/>
          <w:bCs/>
          <w:szCs w:val="22"/>
        </w:rPr>
        <w:t>DÁTUM PRVEJ REGISTRÁCIE/ PREDĹŽENIA REGISTRÁCIE</w:t>
      </w:r>
    </w:p>
    <w:p w:rsidR="00C533A5" w:rsidRPr="00C37674" w:rsidP="00C533A5" w14:paraId="79F46CC6" w14:textId="77777777">
      <w:pPr>
        <w:keepNext/>
        <w:tabs>
          <w:tab w:val="clear" w:pos="567"/>
        </w:tabs>
      </w:pPr>
    </w:p>
    <w:p w:rsidR="00C533A5" w:rsidRPr="00C37674" w:rsidP="00C533A5" w14:paraId="30FDF10D" w14:textId="77777777">
      <w:pPr>
        <w:tabs>
          <w:tab w:val="clear" w:pos="567"/>
        </w:tabs>
      </w:pPr>
      <w:r w:rsidRPr="00C37674">
        <w:t>Dátum prvej registrácie: 16. január 2009</w:t>
      </w:r>
    </w:p>
    <w:p w:rsidR="00C533A5" w:rsidRPr="00C37674" w:rsidP="00C533A5" w14:paraId="191542C9" w14:textId="77777777">
      <w:pPr>
        <w:tabs>
          <w:tab w:val="clear" w:pos="567"/>
        </w:tabs>
      </w:pPr>
      <w:r w:rsidRPr="00C37674">
        <w:t>Dátum posledného predĺženia registrácie: 19. september 2013</w:t>
      </w:r>
    </w:p>
    <w:p w:rsidR="00C533A5" w:rsidRPr="00C37674" w:rsidP="00C533A5" w14:paraId="5FAFE24C" w14:textId="77777777">
      <w:pPr>
        <w:tabs>
          <w:tab w:val="clear" w:pos="567"/>
        </w:tabs>
      </w:pPr>
    </w:p>
    <w:p w:rsidR="00C533A5" w:rsidRPr="00C37674" w:rsidP="00C533A5" w14:paraId="7989702C" w14:textId="77777777">
      <w:pPr>
        <w:tabs>
          <w:tab w:val="clear" w:pos="567"/>
        </w:tabs>
      </w:pPr>
    </w:p>
    <w:p w:rsidR="00C533A5" w:rsidRPr="00C37674" w:rsidP="00C533A5" w14:paraId="28A13DC6" w14:textId="77777777">
      <w:pPr>
        <w:keepNext/>
        <w:tabs>
          <w:tab w:val="clear" w:pos="567"/>
        </w:tabs>
        <w:ind w:left="567" w:hanging="567"/>
        <w:outlineLvl w:val="1"/>
        <w:rPr>
          <w:b/>
        </w:rPr>
      </w:pPr>
      <w:r w:rsidRPr="00C37674">
        <w:rPr>
          <w:b/>
        </w:rPr>
        <w:t>10.</w:t>
      </w:r>
      <w:r w:rsidRPr="00C37674">
        <w:rPr>
          <w:b/>
        </w:rPr>
        <w:tab/>
      </w:r>
      <w:r w:rsidRPr="00C37674">
        <w:rPr>
          <w:b/>
          <w:szCs w:val="22"/>
        </w:rPr>
        <w:t>DÁTUM REVÍZIE TEXTU</w:t>
      </w:r>
    </w:p>
    <w:p w:rsidR="00C533A5" w:rsidRPr="00C37674" w:rsidP="00C533A5" w14:paraId="16D9985B" w14:textId="77777777">
      <w:pPr>
        <w:keepNext/>
      </w:pPr>
    </w:p>
    <w:p w:rsidR="00636A54" w:rsidP="00B92E81" w14:paraId="3E50F367" w14:textId="0422D4AB">
      <w:pPr>
        <w:tabs>
          <w:tab w:val="clear" w:pos="567"/>
        </w:tabs>
      </w:pPr>
      <w:r w:rsidRPr="00C37674">
        <w:t>Podrobné informácie o</w:t>
      </w:r>
      <w:r w:rsidR="00CB6619">
        <w:t> </w:t>
      </w:r>
      <w:r w:rsidRPr="00C37674">
        <w:t xml:space="preserve">tomto lieku sú dostupné na internetovej stránke Európskej agentúry pre lieky </w:t>
      </w:r>
      <w:hyperlink r:id="rId11" w:history="1">
        <w:r w:rsidRPr="001F6317" w:rsidR="001F6317">
          <w:rPr>
            <w:rStyle w:val="Hyperlink"/>
          </w:rPr>
          <w:t>https://www.ema.europa.eu</w:t>
        </w:r>
      </w:hyperlink>
      <w:r w:rsidRPr="00C37674">
        <w:t>.</w:t>
      </w:r>
    </w:p>
    <w:p w:rsidR="00636A54" w14:paraId="0173EAA7" w14:textId="77777777">
      <w:pPr>
        <w:tabs>
          <w:tab w:val="clear" w:pos="567"/>
        </w:tabs>
      </w:pPr>
      <w:r>
        <w:br w:type="page"/>
      </w:r>
    </w:p>
    <w:p w:rsidR="00C533A5" w:rsidRPr="00C37674" w:rsidP="00C533A5" w14:paraId="34B69D99" w14:textId="429697D3"/>
    <w:p w:rsidR="00E51D87" w:rsidRPr="00C37674" w:rsidP="00EB3993" w14:paraId="576CB6F1" w14:textId="77777777">
      <w:pPr>
        <w:jc w:val="center"/>
      </w:pPr>
    </w:p>
    <w:p w:rsidR="00E51D87" w:rsidRPr="00C37674" w:rsidP="00EB3993" w14:paraId="53D235A9" w14:textId="77777777">
      <w:pPr>
        <w:jc w:val="center"/>
      </w:pPr>
    </w:p>
    <w:p w:rsidR="00E51D87" w:rsidRPr="00C37674" w:rsidP="008A7DBE" w14:paraId="53D235AA" w14:textId="77777777">
      <w:pPr>
        <w:jc w:val="center"/>
      </w:pPr>
    </w:p>
    <w:p w:rsidR="00E51D87" w:rsidRPr="00C37674" w:rsidP="008A7DBE" w14:paraId="53D235AB" w14:textId="77777777">
      <w:pPr>
        <w:jc w:val="center"/>
      </w:pPr>
    </w:p>
    <w:p w:rsidR="00E51D87" w:rsidRPr="00C37674" w:rsidP="008A7DBE" w14:paraId="53D235AC" w14:textId="77777777">
      <w:pPr>
        <w:jc w:val="center"/>
      </w:pPr>
    </w:p>
    <w:p w:rsidR="00E51D87" w:rsidRPr="00C37674" w:rsidP="008A7DBE" w14:paraId="53D235AD" w14:textId="77777777">
      <w:pPr>
        <w:jc w:val="center"/>
      </w:pPr>
    </w:p>
    <w:p w:rsidR="00E51D87" w:rsidRPr="00C37674" w:rsidP="008A7DBE" w14:paraId="00819335" w14:textId="77777777">
      <w:pPr>
        <w:jc w:val="center"/>
      </w:pPr>
    </w:p>
    <w:p w:rsidR="00E51D87" w:rsidRPr="00C37674" w:rsidP="008A7DBE" w14:paraId="53D235AF" w14:textId="77777777">
      <w:pPr>
        <w:jc w:val="center"/>
      </w:pPr>
    </w:p>
    <w:p w:rsidR="00E51D87" w:rsidRPr="00C37674" w:rsidP="008A7DBE" w14:paraId="53D235B0" w14:textId="77777777">
      <w:pPr>
        <w:jc w:val="center"/>
      </w:pPr>
    </w:p>
    <w:p w:rsidR="00E51D87" w:rsidRPr="00C37674" w:rsidP="00BD6734" w14:paraId="53D235B1" w14:textId="77777777">
      <w:pPr>
        <w:jc w:val="center"/>
      </w:pPr>
    </w:p>
    <w:p w:rsidR="00E51D87" w:rsidRPr="00C37674" w:rsidP="00BD6734" w14:paraId="53D235B2" w14:textId="77777777">
      <w:pPr>
        <w:jc w:val="center"/>
      </w:pPr>
    </w:p>
    <w:p w:rsidR="00E51D87" w:rsidRPr="00C37674" w:rsidP="00BD6734" w14:paraId="53D235B3" w14:textId="77777777">
      <w:pPr>
        <w:jc w:val="center"/>
      </w:pPr>
    </w:p>
    <w:p w:rsidR="00E51D87" w:rsidP="008A7DBE" w14:paraId="53D235B4" w14:textId="40E32848">
      <w:pPr>
        <w:jc w:val="center"/>
      </w:pPr>
    </w:p>
    <w:p w:rsidR="00B92E81" w:rsidP="008A7DBE" w14:paraId="658D2387" w14:textId="76F97636">
      <w:pPr>
        <w:jc w:val="center"/>
      </w:pPr>
    </w:p>
    <w:p w:rsidR="00B92E81" w:rsidP="008A7DBE" w14:paraId="5B390002" w14:textId="4FE0C354">
      <w:pPr>
        <w:jc w:val="center"/>
      </w:pPr>
    </w:p>
    <w:p w:rsidR="00B92E81" w:rsidP="008A7DBE" w14:paraId="7CB24EEB" w14:textId="2CF102E7">
      <w:pPr>
        <w:jc w:val="center"/>
      </w:pPr>
    </w:p>
    <w:p w:rsidR="00B92E81" w:rsidRPr="00C37674" w:rsidP="008A7DBE" w14:paraId="35092698" w14:textId="77777777">
      <w:pPr>
        <w:jc w:val="center"/>
      </w:pPr>
    </w:p>
    <w:p w:rsidR="00E51D87" w:rsidRPr="00C37674" w:rsidP="008A7DBE" w14:paraId="53D235B5" w14:textId="77777777">
      <w:pPr>
        <w:jc w:val="center"/>
      </w:pPr>
    </w:p>
    <w:p w:rsidR="00E51D87" w:rsidRPr="00C37674" w:rsidP="008A7DBE" w14:paraId="53D235B6" w14:textId="77777777">
      <w:pPr>
        <w:jc w:val="center"/>
      </w:pPr>
    </w:p>
    <w:p w:rsidR="00E51D87" w:rsidRPr="00C37674" w:rsidP="008A7DBE" w14:paraId="53D235B7" w14:textId="77777777">
      <w:pPr>
        <w:jc w:val="center"/>
      </w:pPr>
    </w:p>
    <w:p w:rsidR="00E51D87" w:rsidP="008A7DBE" w14:paraId="53D235B8" w14:textId="01E513BB">
      <w:pPr>
        <w:jc w:val="center"/>
      </w:pPr>
    </w:p>
    <w:p w:rsidR="00445653" w:rsidRPr="00C37674" w:rsidP="008A7DBE" w14:paraId="4C329A91" w14:textId="77777777">
      <w:pPr>
        <w:jc w:val="center"/>
      </w:pPr>
    </w:p>
    <w:p w:rsidR="00E51D87" w:rsidRPr="00C63737" w:rsidP="00021AB2" w14:paraId="53D235B9" w14:textId="77777777">
      <w:pPr>
        <w:jc w:val="center"/>
        <w:outlineLvl w:val="0"/>
        <w:rPr>
          <w:b/>
        </w:rPr>
      </w:pPr>
      <w:r w:rsidRPr="00C63737">
        <w:rPr>
          <w:b/>
        </w:rPr>
        <w:t>PRÍLOHA II</w:t>
      </w:r>
    </w:p>
    <w:p w:rsidR="00E51D87" w:rsidRPr="00C63737" w:rsidP="00E63387" w14:paraId="53D235BA" w14:textId="77777777">
      <w:pPr>
        <w:rPr>
          <w:b/>
        </w:rPr>
      </w:pPr>
    </w:p>
    <w:p w:rsidR="00E45979" w:rsidRPr="008B28DD" w:rsidP="00C63737" w14:paraId="53D235BB" w14:textId="6B1B21EE">
      <w:pPr>
        <w:ind w:left="1559" w:hanging="567"/>
        <w:rPr>
          <w:b/>
          <w:bCs/>
        </w:rPr>
      </w:pPr>
      <w:r w:rsidRPr="00C63737">
        <w:rPr>
          <w:b/>
        </w:rPr>
        <w:t>A.</w:t>
      </w:r>
      <w:r w:rsidRPr="00C63737">
        <w:rPr>
          <w:b/>
        </w:rPr>
        <w:tab/>
        <w:t>V</w:t>
      </w:r>
      <w:r w:rsidRPr="008B28DD">
        <w:rPr>
          <w:b/>
          <w:bCs/>
        </w:rPr>
        <w:t>ÝROBC</w:t>
      </w:r>
      <w:r w:rsidRPr="008B28DD" w:rsidR="00B8251A">
        <w:rPr>
          <w:b/>
          <w:bCs/>
        </w:rPr>
        <w:t>OVIA</w:t>
      </w:r>
      <w:r w:rsidRPr="008B28DD">
        <w:rPr>
          <w:b/>
          <w:bCs/>
        </w:rPr>
        <w:t xml:space="preserve"> BIOLOGICKÉHO LIEČIVA A</w:t>
      </w:r>
      <w:r w:rsidR="00CB6619">
        <w:rPr>
          <w:b/>
          <w:bCs/>
        </w:rPr>
        <w:t> </w:t>
      </w:r>
      <w:r w:rsidRPr="008B28DD" w:rsidR="00B8251A">
        <w:rPr>
          <w:b/>
          <w:bCs/>
        </w:rPr>
        <w:t>VÝROBCA</w:t>
      </w:r>
      <w:r w:rsidRPr="008B28DD">
        <w:rPr>
          <w:b/>
          <w:bCs/>
        </w:rPr>
        <w:t xml:space="preserve"> ZODPOVEDNÝ ZA UVOĽNENIE ŠARŽE</w:t>
      </w:r>
    </w:p>
    <w:p w:rsidR="00E51D87" w:rsidRPr="00C37674" w:rsidP="00C463E0" w14:paraId="53D235BC" w14:textId="77777777"/>
    <w:p w:rsidR="00E51D87" w:rsidRPr="00C37674" w:rsidP="000129D5" w14:paraId="53D235BD" w14:textId="0AF1AAF7">
      <w:pPr>
        <w:ind w:left="1559" w:hanging="567"/>
        <w:rPr>
          <w:b/>
          <w:bCs/>
        </w:rPr>
      </w:pPr>
      <w:r w:rsidRPr="00C37674">
        <w:rPr>
          <w:b/>
          <w:bCs/>
        </w:rPr>
        <w:t>B.</w:t>
      </w:r>
      <w:r w:rsidRPr="00C37674">
        <w:rPr>
          <w:b/>
          <w:bCs/>
        </w:rPr>
        <w:tab/>
        <w:t xml:space="preserve">PODMIENKY </w:t>
      </w:r>
      <w:r w:rsidRPr="00C37674" w:rsidR="00B8251A">
        <w:rPr>
          <w:b/>
          <w:bCs/>
        </w:rPr>
        <w:t>ALEBO OBMEDZENIA TÝKAJÚCE SA VÝDAJA A</w:t>
      </w:r>
      <w:r w:rsidR="00CB6619">
        <w:rPr>
          <w:b/>
          <w:bCs/>
        </w:rPr>
        <w:t> </w:t>
      </w:r>
      <w:r w:rsidRPr="00C37674" w:rsidR="00B8251A">
        <w:rPr>
          <w:b/>
          <w:bCs/>
        </w:rPr>
        <w:t>POUŽITIA</w:t>
      </w:r>
    </w:p>
    <w:p w:rsidR="00B8251A" w:rsidRPr="00C37674" w:rsidP="00C463E0" w14:paraId="53D235BE" w14:textId="77777777"/>
    <w:p w:rsidR="00B8251A" w:rsidRPr="00C37674" w:rsidP="000129D5" w14:paraId="53D235BF" w14:textId="743870D0">
      <w:pPr>
        <w:ind w:left="1559" w:hanging="567"/>
        <w:rPr>
          <w:b/>
          <w:bCs/>
        </w:rPr>
      </w:pPr>
      <w:r w:rsidRPr="00C37674">
        <w:rPr>
          <w:b/>
          <w:bCs/>
        </w:rPr>
        <w:t>C.</w:t>
      </w:r>
      <w:r w:rsidRPr="00C37674">
        <w:rPr>
          <w:b/>
          <w:bCs/>
        </w:rPr>
        <w:tab/>
      </w:r>
      <w:r w:rsidRPr="00C37674" w:rsidR="00C852B3">
        <w:rPr>
          <w:b/>
          <w:bCs/>
        </w:rPr>
        <w:t xml:space="preserve">ĎALŠIE </w:t>
      </w:r>
      <w:r w:rsidRPr="00C37674">
        <w:rPr>
          <w:b/>
          <w:bCs/>
        </w:rPr>
        <w:t>PODMIENKY A</w:t>
      </w:r>
      <w:r w:rsidR="00CB6619">
        <w:rPr>
          <w:b/>
          <w:bCs/>
        </w:rPr>
        <w:t> </w:t>
      </w:r>
      <w:r w:rsidRPr="00C37674">
        <w:rPr>
          <w:b/>
          <w:bCs/>
        </w:rPr>
        <w:t>POŽIADAVKY REGISTRÁCIE</w:t>
      </w:r>
    </w:p>
    <w:p w:rsidR="00C852B3" w:rsidRPr="00C37674" w:rsidP="000F59E1" w14:paraId="53D235C0" w14:textId="77777777"/>
    <w:p w:rsidR="00C852B3" w:rsidRPr="00C37674" w:rsidP="000129D5" w14:paraId="53D235C1" w14:textId="344CC669">
      <w:pPr>
        <w:ind w:left="1559" w:hanging="567"/>
        <w:rPr>
          <w:b/>
          <w:bCs/>
        </w:rPr>
      </w:pPr>
      <w:r w:rsidRPr="00C37674">
        <w:rPr>
          <w:b/>
          <w:bCs/>
        </w:rPr>
        <w:t>D.</w:t>
      </w:r>
      <w:r w:rsidRPr="00C37674">
        <w:rPr>
          <w:b/>
          <w:bCs/>
        </w:rPr>
        <w:tab/>
      </w:r>
      <w:r w:rsidRPr="00C37674" w:rsidR="000F59E1">
        <w:rPr>
          <w:b/>
          <w:bCs/>
        </w:rPr>
        <w:t>PODMIENKY ALEBO OBMEDZENIA TÝKAJÚCE SA BEZPEČNÉHO A</w:t>
      </w:r>
      <w:r w:rsidR="00CB6619">
        <w:rPr>
          <w:b/>
          <w:bCs/>
        </w:rPr>
        <w:t> </w:t>
      </w:r>
      <w:r w:rsidRPr="00C37674" w:rsidR="000F59E1">
        <w:rPr>
          <w:b/>
          <w:bCs/>
        </w:rPr>
        <w:t>ÚČINNÉHO POUŽÍVANIA LIEKU</w:t>
      </w:r>
    </w:p>
    <w:p w:rsidR="00E51D87" w:rsidRPr="00C37674" w:rsidP="00021AB2" w14:paraId="53D235C2" w14:textId="006484E3">
      <w:pPr>
        <w:pStyle w:val="EUCP-Heading-2"/>
        <w:outlineLvl w:val="1"/>
      </w:pPr>
      <w:r w:rsidRPr="00C37674">
        <w:br w:type="page"/>
      </w:r>
      <w:r w:rsidRPr="00C37674">
        <w:t>A.</w:t>
      </w:r>
      <w:r w:rsidRPr="00C37674">
        <w:tab/>
        <w:t>VÝROBC</w:t>
      </w:r>
      <w:r w:rsidRPr="00C37674" w:rsidR="00B8251A">
        <w:t>OVIA</w:t>
      </w:r>
      <w:r w:rsidRPr="00C37674">
        <w:t xml:space="preserve"> BIOLOGICKÉHO LIEČIVA A</w:t>
      </w:r>
      <w:r w:rsidR="00CB6619">
        <w:t> </w:t>
      </w:r>
      <w:r w:rsidRPr="00C37674" w:rsidR="00E56465">
        <w:t>VÝROBCA</w:t>
      </w:r>
      <w:r w:rsidRPr="00C37674">
        <w:t xml:space="preserve"> ZODPOVEDNÝ ZA UVOĽNENIE ŠARŽE</w:t>
      </w:r>
    </w:p>
    <w:p w:rsidR="00E51D87" w:rsidRPr="00C37674" w:rsidP="00093CD8" w14:paraId="53D235C3" w14:textId="77777777">
      <w:pPr>
        <w:keepNext/>
        <w:rPr>
          <w:b/>
        </w:rPr>
      </w:pPr>
    </w:p>
    <w:p w:rsidR="00E51D87" w:rsidRPr="00C37674" w:rsidP="00093CD8" w14:paraId="53D235C4" w14:textId="2B4AAAAB">
      <w:pPr>
        <w:keepNext/>
        <w:rPr>
          <w:u w:val="single"/>
        </w:rPr>
      </w:pPr>
      <w:r w:rsidRPr="00C37674">
        <w:rPr>
          <w:u w:val="single"/>
        </w:rPr>
        <w:t>Názov a</w:t>
      </w:r>
      <w:r w:rsidR="00CB6619">
        <w:rPr>
          <w:u w:val="single"/>
        </w:rPr>
        <w:t> </w:t>
      </w:r>
      <w:r w:rsidRPr="00C37674">
        <w:rPr>
          <w:u w:val="single"/>
        </w:rPr>
        <w:t>adresa v</w:t>
      </w:r>
      <w:r w:rsidRPr="00C37674">
        <w:rPr>
          <w:u w:val="single"/>
        </w:rPr>
        <w:t>ýrobc</w:t>
      </w:r>
      <w:r w:rsidRPr="00C37674">
        <w:rPr>
          <w:u w:val="single"/>
        </w:rPr>
        <w:t>ov</w:t>
      </w:r>
      <w:r w:rsidRPr="00C37674" w:rsidR="007238EB">
        <w:rPr>
          <w:u w:val="single"/>
        </w:rPr>
        <w:t xml:space="preserve"> biologického</w:t>
      </w:r>
      <w:r w:rsidRPr="00C37674">
        <w:rPr>
          <w:u w:val="single"/>
        </w:rPr>
        <w:t xml:space="preserve"> liečiva</w:t>
      </w:r>
    </w:p>
    <w:p w:rsidR="00E51D87" w:rsidRPr="00C37674" w:rsidP="00093CD8" w14:paraId="53D235C5" w14:textId="77777777">
      <w:pPr>
        <w:keepNext/>
        <w:rPr>
          <w:szCs w:val="22"/>
        </w:rPr>
      </w:pPr>
    </w:p>
    <w:p w:rsidR="00C0375C" w:rsidRPr="00C37674" w:rsidP="00EB3993" w14:paraId="53D235C6" w14:textId="77777777">
      <w:pPr>
        <w:widowControl w:val="0"/>
        <w:rPr>
          <w:iCs/>
        </w:rPr>
      </w:pPr>
      <w:r w:rsidRPr="00C37674">
        <w:rPr>
          <w:iCs/>
        </w:rPr>
        <w:t>Janssen Biologics</w:t>
      </w:r>
      <w:r w:rsidRPr="00C37674">
        <w:rPr>
          <w:iCs/>
        </w:rPr>
        <w:t xml:space="preserve"> B.V.</w:t>
      </w:r>
    </w:p>
    <w:p w:rsidR="00C0375C" w:rsidRPr="00C37674" w:rsidP="00EB3993" w14:paraId="53D235C7" w14:textId="77777777">
      <w:pPr>
        <w:widowControl w:val="0"/>
        <w:rPr>
          <w:iCs/>
        </w:rPr>
      </w:pPr>
      <w:r w:rsidRPr="00C37674">
        <w:rPr>
          <w:iCs/>
        </w:rPr>
        <w:t>Einsteinweg 101</w:t>
      </w:r>
    </w:p>
    <w:p w:rsidR="00C0375C" w:rsidRPr="00C37674" w:rsidP="00EB3993" w14:paraId="53D235C8" w14:textId="77777777">
      <w:pPr>
        <w:widowControl w:val="0"/>
        <w:rPr>
          <w:iCs/>
        </w:rPr>
      </w:pPr>
      <w:r w:rsidRPr="00C37674">
        <w:rPr>
          <w:iCs/>
        </w:rPr>
        <w:t>NL-2333 CB Leiden</w:t>
      </w:r>
    </w:p>
    <w:p w:rsidR="00C0375C" w:rsidRPr="00C37674" w:rsidP="00EB3993" w14:paraId="53D235C9" w14:textId="77777777">
      <w:pPr>
        <w:widowControl w:val="0"/>
        <w:rPr>
          <w:iCs/>
        </w:rPr>
      </w:pPr>
      <w:r w:rsidRPr="00C37674">
        <w:rPr>
          <w:iCs/>
        </w:rPr>
        <w:t>Holandsko</w:t>
      </w:r>
    </w:p>
    <w:p w:rsidR="00C0375C" w:rsidRPr="00C37674" w:rsidP="00EB3993" w14:paraId="53D235CA" w14:textId="77777777"/>
    <w:p w:rsidR="00C0375C" w:rsidRPr="00C37674" w:rsidP="00EB3993" w14:paraId="53D235CB" w14:textId="77777777">
      <w:pPr>
        <w:autoSpaceDE w:val="0"/>
        <w:autoSpaceDN w:val="0"/>
        <w:adjustRightInd w:val="0"/>
        <w:rPr>
          <w:szCs w:val="22"/>
        </w:rPr>
      </w:pPr>
      <w:r w:rsidRPr="00C37674">
        <w:rPr>
          <w:szCs w:val="22"/>
        </w:rPr>
        <w:t>Janssen</w:t>
      </w:r>
      <w:r w:rsidRPr="00C37674">
        <w:rPr>
          <w:szCs w:val="22"/>
        </w:rPr>
        <w:t xml:space="preserve"> </w:t>
      </w:r>
      <w:r w:rsidRPr="00C37674" w:rsidR="00CE2A86">
        <w:rPr>
          <w:szCs w:val="22"/>
        </w:rPr>
        <w:t>Sciences Ireland UC</w:t>
      </w:r>
    </w:p>
    <w:p w:rsidR="00C0375C" w:rsidRPr="00C37674" w:rsidP="00EB3993" w14:paraId="53D235CC" w14:textId="77777777">
      <w:pPr>
        <w:autoSpaceDE w:val="0"/>
        <w:autoSpaceDN w:val="0"/>
        <w:adjustRightInd w:val="0"/>
        <w:rPr>
          <w:szCs w:val="22"/>
        </w:rPr>
      </w:pPr>
      <w:r w:rsidRPr="00C37674">
        <w:rPr>
          <w:szCs w:val="22"/>
        </w:rPr>
        <w:t>Barnahely</w:t>
      </w:r>
    </w:p>
    <w:p w:rsidR="00C0375C" w:rsidRPr="00C37674" w:rsidP="00EB3993" w14:paraId="53D235CD" w14:textId="77777777">
      <w:pPr>
        <w:autoSpaceDE w:val="0"/>
        <w:autoSpaceDN w:val="0"/>
        <w:adjustRightInd w:val="0"/>
        <w:rPr>
          <w:szCs w:val="22"/>
        </w:rPr>
      </w:pPr>
      <w:r w:rsidRPr="00C37674">
        <w:rPr>
          <w:szCs w:val="22"/>
        </w:rPr>
        <w:t>Ringaskiddy</w:t>
      </w:r>
    </w:p>
    <w:p w:rsidR="00C0375C" w:rsidRPr="00C37674" w:rsidP="00EB3993" w14:paraId="53D235CE" w14:textId="77777777">
      <w:pPr>
        <w:autoSpaceDE w:val="0"/>
        <w:autoSpaceDN w:val="0"/>
        <w:adjustRightInd w:val="0"/>
        <w:rPr>
          <w:szCs w:val="22"/>
        </w:rPr>
      </w:pPr>
      <w:r w:rsidRPr="00C37674">
        <w:rPr>
          <w:szCs w:val="22"/>
        </w:rPr>
        <w:t>Co. Cork</w:t>
      </w:r>
    </w:p>
    <w:p w:rsidR="00C0375C" w:rsidRPr="00C37674" w:rsidP="00EB3993" w14:paraId="53D235CF" w14:textId="77777777">
      <w:pPr>
        <w:rPr>
          <w:szCs w:val="22"/>
        </w:rPr>
      </w:pPr>
      <w:r w:rsidRPr="00C37674">
        <w:rPr>
          <w:szCs w:val="22"/>
        </w:rPr>
        <w:t>Írsko</w:t>
      </w:r>
    </w:p>
    <w:p w:rsidR="00BD6734" w:rsidRPr="00C37674" w:rsidP="00EB3993" w14:paraId="53D235D0" w14:textId="77777777">
      <w:pPr>
        <w:rPr>
          <w:szCs w:val="22"/>
        </w:rPr>
      </w:pPr>
    </w:p>
    <w:p w:rsidR="00E51D87" w:rsidRPr="00C37674" w:rsidP="00021AB2" w14:paraId="53D235D1" w14:textId="6A82306C">
      <w:pPr>
        <w:keepNext/>
      </w:pPr>
      <w:r w:rsidRPr="00C37674">
        <w:rPr>
          <w:u w:val="single"/>
        </w:rPr>
        <w:t>Názov a</w:t>
      </w:r>
      <w:r w:rsidR="00CB6619">
        <w:rPr>
          <w:u w:val="single"/>
        </w:rPr>
        <w:t> </w:t>
      </w:r>
      <w:r w:rsidRPr="00C37674">
        <w:rPr>
          <w:u w:val="single"/>
        </w:rPr>
        <w:t>adresa výrobcu zodpovedného za uvoľnenie šarže</w:t>
      </w:r>
    </w:p>
    <w:p w:rsidR="00E51D87" w:rsidRPr="00C37674" w:rsidP="00093CD8" w14:paraId="53D235D2" w14:textId="77777777">
      <w:pPr>
        <w:keepNext/>
      </w:pPr>
    </w:p>
    <w:p w:rsidR="00E51D87" w:rsidRPr="00C37674" w:rsidP="00EB3993" w14:paraId="53D235D3" w14:textId="77777777">
      <w:pPr>
        <w:rPr>
          <w:iCs/>
        </w:rPr>
      </w:pPr>
      <w:r w:rsidRPr="00C37674">
        <w:rPr>
          <w:iCs/>
        </w:rPr>
        <w:t>Janssen Biologics</w:t>
      </w:r>
      <w:r w:rsidRPr="00C37674">
        <w:rPr>
          <w:iCs/>
        </w:rPr>
        <w:t xml:space="preserve"> B</w:t>
      </w:r>
      <w:r w:rsidRPr="00C37674">
        <w:rPr>
          <w:iCs/>
        </w:rPr>
        <w:t>.</w:t>
      </w:r>
      <w:r w:rsidRPr="00C37674">
        <w:rPr>
          <w:iCs/>
        </w:rPr>
        <w:t>V</w:t>
      </w:r>
      <w:r w:rsidRPr="00C37674">
        <w:rPr>
          <w:iCs/>
        </w:rPr>
        <w:t>.</w:t>
      </w:r>
    </w:p>
    <w:p w:rsidR="00E51D87" w:rsidRPr="00C37674" w:rsidP="00EB3993" w14:paraId="53D235D4" w14:textId="77777777">
      <w:pPr>
        <w:rPr>
          <w:iCs/>
        </w:rPr>
      </w:pPr>
      <w:r w:rsidRPr="00C37674">
        <w:rPr>
          <w:iCs/>
        </w:rPr>
        <w:t>Einsteinweg 101</w:t>
      </w:r>
    </w:p>
    <w:p w:rsidR="00E51D87" w:rsidRPr="00C37674" w:rsidP="00EB3993" w14:paraId="53D235D5" w14:textId="77777777">
      <w:pPr>
        <w:rPr>
          <w:iCs/>
        </w:rPr>
      </w:pPr>
      <w:r w:rsidRPr="00C37674">
        <w:rPr>
          <w:iCs/>
        </w:rPr>
        <w:t>NL-2333 CB Leiden</w:t>
      </w:r>
    </w:p>
    <w:p w:rsidR="00E51D87" w:rsidRPr="00C37674" w:rsidP="00EB3993" w14:paraId="53D235D6" w14:textId="77777777">
      <w:pPr>
        <w:rPr>
          <w:iCs/>
        </w:rPr>
      </w:pPr>
      <w:r w:rsidRPr="00C37674">
        <w:rPr>
          <w:iCs/>
        </w:rPr>
        <w:t>Holandsko</w:t>
      </w:r>
    </w:p>
    <w:p w:rsidR="007C7923" w:rsidRPr="00C37674" w:rsidP="00EB3993" w14:paraId="53D235D7" w14:textId="77777777">
      <w:pPr>
        <w:rPr>
          <w:iCs/>
        </w:rPr>
      </w:pPr>
    </w:p>
    <w:p w:rsidR="00E51D87" w:rsidRPr="00C37674" w:rsidP="00EB3993" w14:paraId="53D235D8" w14:textId="77777777"/>
    <w:p w:rsidR="00E51D87" w:rsidRPr="00C37674" w:rsidP="00021AB2" w14:paraId="53D235D9" w14:textId="1F888058">
      <w:pPr>
        <w:pStyle w:val="EUCP-Heading-2"/>
        <w:outlineLvl w:val="1"/>
      </w:pPr>
      <w:r w:rsidRPr="00C37674">
        <w:t>B.</w:t>
      </w:r>
      <w:r w:rsidRPr="00C37674">
        <w:tab/>
        <w:t xml:space="preserve">PODMIENKY </w:t>
      </w:r>
      <w:r w:rsidRPr="00C37674" w:rsidR="00095D22">
        <w:t>ALEBO OBMEDZENIA TÝKAJÚCE SA VÝDAJA A</w:t>
      </w:r>
      <w:r w:rsidR="00CB6619">
        <w:t> </w:t>
      </w:r>
      <w:r w:rsidRPr="00C37674" w:rsidR="00095D22">
        <w:t>POUŽITIA</w:t>
      </w:r>
    </w:p>
    <w:p w:rsidR="00E51D87" w:rsidRPr="00C37674" w:rsidP="00093CD8" w14:paraId="53D235DA" w14:textId="77777777">
      <w:pPr>
        <w:keepNext/>
      </w:pPr>
    </w:p>
    <w:p w:rsidR="00E51D87" w:rsidRPr="00C37674" w:rsidP="008A7DBE" w14:paraId="53D235DB" w14:textId="52B07307">
      <w:pPr>
        <w:numPr>
          <w:ilvl w:val="12"/>
          <w:numId w:val="0"/>
        </w:numPr>
      </w:pPr>
      <w:r w:rsidRPr="00C37674">
        <w:t>Výdaj lieku viazaný na lekársky predpis s</w:t>
      </w:r>
      <w:r w:rsidR="00CB6619">
        <w:t> </w:t>
      </w:r>
      <w:r w:rsidRPr="00C37674">
        <w:t>obmedzením predpisovania (pozri Prílohu I: Súhrn charakteristických vlastností lieku</w:t>
      </w:r>
      <w:r w:rsidRPr="00C37674" w:rsidR="00095D22">
        <w:t xml:space="preserve">, </w:t>
      </w:r>
      <w:r w:rsidRPr="00C37674" w:rsidR="00687601">
        <w:t>časť </w:t>
      </w:r>
      <w:r w:rsidRPr="00C37674" w:rsidR="00095D22">
        <w:t>4.2</w:t>
      </w:r>
      <w:r w:rsidRPr="00C37674">
        <w:t>).</w:t>
      </w:r>
    </w:p>
    <w:p w:rsidR="00095D22" w:rsidRPr="00C37674" w:rsidP="008B51D3" w14:paraId="53D235DC" w14:textId="77777777">
      <w:pPr>
        <w:rPr>
          <w:b/>
        </w:rPr>
      </w:pPr>
    </w:p>
    <w:p w:rsidR="007C7923" w:rsidRPr="00C37674" w:rsidP="008B51D3" w14:paraId="53D235DD" w14:textId="77777777">
      <w:pPr>
        <w:rPr>
          <w:b/>
        </w:rPr>
      </w:pPr>
    </w:p>
    <w:p w:rsidR="00E51D87" w:rsidRPr="00C37674" w:rsidP="00021AB2" w14:paraId="53D235DE" w14:textId="5639C32F">
      <w:pPr>
        <w:pStyle w:val="EUCP-Heading-2"/>
        <w:outlineLvl w:val="1"/>
      </w:pPr>
      <w:r w:rsidRPr="00C37674">
        <w:t>C.</w:t>
      </w:r>
      <w:r w:rsidRPr="00C37674">
        <w:tab/>
      </w:r>
      <w:r w:rsidRPr="00C37674" w:rsidR="00C852B3">
        <w:t xml:space="preserve">ĎALŠIE </w:t>
      </w:r>
      <w:r w:rsidRPr="00C37674">
        <w:t>PODMIENKY A</w:t>
      </w:r>
      <w:r w:rsidR="00CB6619">
        <w:t> </w:t>
      </w:r>
      <w:r w:rsidRPr="00C37674">
        <w:t>POŽIADAVKY REGISTRÁCIE</w:t>
      </w:r>
    </w:p>
    <w:p w:rsidR="00E51D87" w:rsidRPr="00C37674" w:rsidP="00093CD8" w14:paraId="53D235DF" w14:textId="77777777">
      <w:pPr>
        <w:keepNext/>
      </w:pPr>
    </w:p>
    <w:p w:rsidR="00CB3579" w:rsidRPr="00C37674" w:rsidP="00FA5F80" w14:paraId="53D235E0" w14:textId="0101D4A5">
      <w:pPr>
        <w:keepNext/>
        <w:numPr>
          <w:ilvl w:val="0"/>
          <w:numId w:val="40"/>
        </w:numPr>
        <w:tabs>
          <w:tab w:val="clear" w:pos="4755"/>
        </w:tabs>
        <w:ind w:left="567" w:hanging="567"/>
        <w:rPr>
          <w:b/>
          <w:bCs/>
          <w:szCs w:val="22"/>
        </w:rPr>
      </w:pPr>
      <w:r w:rsidRPr="00C37674">
        <w:rPr>
          <w:b/>
          <w:szCs w:val="22"/>
        </w:rPr>
        <w:t>Periodicky aktualizované správy o</w:t>
      </w:r>
      <w:r w:rsidR="00CB6619">
        <w:rPr>
          <w:b/>
          <w:szCs w:val="22"/>
        </w:rPr>
        <w:t> </w:t>
      </w:r>
      <w:r w:rsidRPr="00C37674">
        <w:rPr>
          <w:b/>
          <w:szCs w:val="22"/>
        </w:rPr>
        <w:t>bezpečnosti</w:t>
      </w:r>
      <w:r w:rsidR="00E83540">
        <w:rPr>
          <w:b/>
          <w:szCs w:val="22"/>
        </w:rPr>
        <w:t xml:space="preserve"> (Periodic safety update reports, PSUR)</w:t>
      </w:r>
    </w:p>
    <w:p w:rsidR="00CB3579" w:rsidRPr="00C37674" w:rsidP="00093CD8" w14:paraId="53D235E1" w14:textId="77777777">
      <w:pPr>
        <w:keepNext/>
        <w:rPr>
          <w:szCs w:val="22"/>
        </w:rPr>
      </w:pPr>
    </w:p>
    <w:p w:rsidR="005A0364" w:rsidRPr="00C37674" w:rsidP="008B51D3" w14:paraId="53D235E2" w14:textId="14A74AB9">
      <w:pPr>
        <w:rPr>
          <w:szCs w:val="22"/>
        </w:rPr>
      </w:pPr>
      <w:r w:rsidRPr="00C37674">
        <w:t xml:space="preserve">Požiadavky na predloženie </w:t>
      </w:r>
      <w:r w:rsidR="00E83540">
        <w:t>PSUR</w:t>
      </w:r>
      <w:r w:rsidRPr="00C37674">
        <w:t xml:space="preserve"> tohto lieku sú stanovené v</w:t>
      </w:r>
      <w:r w:rsidR="00CB6619">
        <w:t> </w:t>
      </w:r>
      <w:r w:rsidRPr="00C37674">
        <w:t>zozname referenčných dátumov Únie (zoznam EURD) v</w:t>
      </w:r>
      <w:r w:rsidR="00CB6619">
        <w:t> </w:t>
      </w:r>
      <w:r w:rsidRPr="00C37674">
        <w:t>súlade s</w:t>
      </w:r>
      <w:r w:rsidR="00CB6619">
        <w:t> </w:t>
      </w:r>
      <w:r w:rsidRPr="00C37674">
        <w:t>článkom 107c ods. 7 smernice 2001/83/ES a</w:t>
      </w:r>
      <w:r w:rsidR="00CB6619">
        <w:t> </w:t>
      </w:r>
      <w:r w:rsidRPr="00C37674">
        <w:t>všetkých následných aktualizácií uverejnených na európskom internetovom portáli pre lieky.</w:t>
      </w:r>
    </w:p>
    <w:p w:rsidR="005A0364" w:rsidP="008B51D3" w14:paraId="53D235E3" w14:textId="3975F5AA">
      <w:pPr>
        <w:rPr>
          <w:iCs/>
        </w:rPr>
      </w:pPr>
    </w:p>
    <w:p w:rsidR="002F3F01" w:rsidRPr="00C37674" w:rsidP="008B51D3" w14:paraId="7D5E4515" w14:textId="77777777">
      <w:pPr>
        <w:rPr>
          <w:iCs/>
        </w:rPr>
      </w:pPr>
    </w:p>
    <w:p w:rsidR="00CB3579" w:rsidRPr="00C37674" w:rsidP="00021AB2" w14:paraId="53D235E4" w14:textId="70EA4D08">
      <w:pPr>
        <w:pStyle w:val="EUCP-Heading-2"/>
        <w:outlineLvl w:val="1"/>
      </w:pPr>
      <w:r w:rsidRPr="00C37674">
        <w:t>D.</w:t>
      </w:r>
      <w:r w:rsidRPr="00C37674">
        <w:tab/>
        <w:t>PODMIENKY ALEBO OBMEDZENIA TÝKAJÚCE SA BEZPEČNÉHO A</w:t>
      </w:r>
      <w:r w:rsidR="00CB6619">
        <w:t> </w:t>
      </w:r>
      <w:r w:rsidRPr="00C37674">
        <w:t>ÚČINNÉHO POUŽÍVANIA LIEKU</w:t>
      </w:r>
    </w:p>
    <w:p w:rsidR="00CB3579" w:rsidRPr="00C37674" w:rsidP="00093CD8" w14:paraId="53D235E5" w14:textId="77777777">
      <w:pPr>
        <w:keepNext/>
        <w:rPr>
          <w:szCs w:val="22"/>
        </w:rPr>
      </w:pPr>
    </w:p>
    <w:p w:rsidR="00CB3579" w:rsidRPr="00C37674" w:rsidP="00FA5F80" w14:paraId="53D235E6" w14:textId="77777777">
      <w:pPr>
        <w:keepNext/>
        <w:numPr>
          <w:ilvl w:val="0"/>
          <w:numId w:val="40"/>
        </w:numPr>
        <w:tabs>
          <w:tab w:val="clear" w:pos="4755"/>
        </w:tabs>
        <w:snapToGrid w:val="0"/>
        <w:ind w:left="567" w:hanging="567"/>
        <w:rPr>
          <w:b/>
        </w:rPr>
      </w:pPr>
      <w:r w:rsidRPr="00C37674">
        <w:rPr>
          <w:b/>
          <w:szCs w:val="22"/>
        </w:rPr>
        <w:t>Plán riadenia rizík (RMP)</w:t>
      </w:r>
    </w:p>
    <w:p w:rsidR="00E51D87" w:rsidRPr="00C37674" w:rsidP="00093CD8" w14:paraId="53D235E7" w14:textId="77777777">
      <w:pPr>
        <w:keepNext/>
        <w:rPr>
          <w:iCs/>
        </w:rPr>
      </w:pPr>
    </w:p>
    <w:p w:rsidR="00E51D87" w:rsidRPr="00C37674" w:rsidP="008B51D3" w14:paraId="53D235E8" w14:textId="5697C674">
      <w:pPr>
        <w:rPr>
          <w:iCs/>
        </w:rPr>
      </w:pPr>
      <w:r w:rsidRPr="00C37674">
        <w:rPr>
          <w:iCs/>
        </w:rPr>
        <w:t>Držiteľ</w:t>
      </w:r>
      <w:r w:rsidRPr="00C37674" w:rsidR="008A7DBE">
        <w:rPr>
          <w:iCs/>
        </w:rPr>
        <w:t xml:space="preserve"> </w:t>
      </w:r>
      <w:r w:rsidRPr="00C37674" w:rsidR="00135D29">
        <w:rPr>
          <w:iCs/>
        </w:rPr>
        <w:t>rozhodnutia o</w:t>
      </w:r>
      <w:r w:rsidR="00CB6619">
        <w:rPr>
          <w:iCs/>
        </w:rPr>
        <w:t> </w:t>
      </w:r>
      <w:r w:rsidRPr="00C37674" w:rsidR="00135D29">
        <w:rPr>
          <w:iCs/>
        </w:rPr>
        <w:t>registrácii</w:t>
      </w:r>
      <w:r w:rsidRPr="00C37674">
        <w:rPr>
          <w:iCs/>
        </w:rPr>
        <w:t xml:space="preserve"> </w:t>
      </w:r>
      <w:r w:rsidRPr="00C37674" w:rsidR="00CB3579">
        <w:rPr>
          <w:iCs/>
        </w:rPr>
        <w:t>vykoná požadované činnosti a</w:t>
      </w:r>
      <w:r w:rsidR="00CB6619">
        <w:rPr>
          <w:iCs/>
        </w:rPr>
        <w:t> </w:t>
      </w:r>
      <w:r w:rsidRPr="00C37674" w:rsidR="00CB3579">
        <w:rPr>
          <w:iCs/>
        </w:rPr>
        <w:t>zásahy</w:t>
      </w:r>
      <w:r w:rsidRPr="00C37674" w:rsidR="00E45979">
        <w:rPr>
          <w:iCs/>
        </w:rPr>
        <w:t xml:space="preserve"> </w:t>
      </w:r>
      <w:r w:rsidRPr="00C37674" w:rsidR="00292498">
        <w:rPr>
          <w:iCs/>
        </w:rPr>
        <w:t>v</w:t>
      </w:r>
      <w:r w:rsidR="00CB6619">
        <w:rPr>
          <w:iCs/>
        </w:rPr>
        <w:t> </w:t>
      </w:r>
      <w:r w:rsidRPr="00C37674" w:rsidR="00E875AC">
        <w:rPr>
          <w:iCs/>
        </w:rPr>
        <w:t>rámci dohľadu nad liekmi, ktoré sú podrobne opísané</w:t>
      </w:r>
      <w:r w:rsidRPr="00C37674" w:rsidR="008A7DBE">
        <w:rPr>
          <w:iCs/>
        </w:rPr>
        <w:t xml:space="preserve"> </w:t>
      </w:r>
      <w:r w:rsidRPr="00C37674" w:rsidR="00E875AC">
        <w:rPr>
          <w:iCs/>
        </w:rPr>
        <w:t>v</w:t>
      </w:r>
      <w:r w:rsidR="00CB6619">
        <w:rPr>
          <w:iCs/>
        </w:rPr>
        <w:t> </w:t>
      </w:r>
      <w:r w:rsidRPr="00C37674" w:rsidR="00AC27E0">
        <w:rPr>
          <w:iCs/>
        </w:rPr>
        <w:t>odsúhlasenom RMP</w:t>
      </w:r>
      <w:r w:rsidRPr="00C37674" w:rsidR="00E45979">
        <w:rPr>
          <w:iCs/>
        </w:rPr>
        <w:t xml:space="preserve"> </w:t>
      </w:r>
      <w:r w:rsidRPr="00C37674" w:rsidR="00E875AC">
        <w:rPr>
          <w:iCs/>
        </w:rPr>
        <w:t>predložen</w:t>
      </w:r>
      <w:r w:rsidRPr="00C37674" w:rsidR="009A4709">
        <w:rPr>
          <w:iCs/>
        </w:rPr>
        <w:t>om</w:t>
      </w:r>
      <w:r w:rsidRPr="00C37674" w:rsidR="00E875AC">
        <w:rPr>
          <w:iCs/>
        </w:rPr>
        <w:t xml:space="preserve"> v</w:t>
      </w:r>
      <w:r w:rsidR="00CB6619">
        <w:rPr>
          <w:iCs/>
        </w:rPr>
        <w:t> </w:t>
      </w:r>
      <w:r w:rsidRPr="00C37674" w:rsidR="00E875AC">
        <w:rPr>
          <w:iCs/>
        </w:rPr>
        <w:t>m</w:t>
      </w:r>
      <w:r w:rsidRPr="00C37674">
        <w:rPr>
          <w:iCs/>
        </w:rPr>
        <w:t>odul</w:t>
      </w:r>
      <w:r w:rsidRPr="00C37674" w:rsidR="009A4709">
        <w:rPr>
          <w:iCs/>
        </w:rPr>
        <w:t>e</w:t>
      </w:r>
      <w:r w:rsidRPr="00C37674">
        <w:rPr>
          <w:iCs/>
        </w:rPr>
        <w:t xml:space="preserve"> 1.8.2. </w:t>
      </w:r>
      <w:r w:rsidRPr="00C37674" w:rsidR="00AC27E0">
        <w:rPr>
          <w:iCs/>
        </w:rPr>
        <w:t>registračnej dokumentácie</w:t>
      </w:r>
      <w:r w:rsidRPr="00C37674" w:rsidR="00E875AC">
        <w:rPr>
          <w:iCs/>
        </w:rPr>
        <w:t xml:space="preserve"> a</w:t>
      </w:r>
      <w:r w:rsidR="00CB6619">
        <w:rPr>
          <w:iCs/>
        </w:rPr>
        <w:t> </w:t>
      </w:r>
      <w:r w:rsidRPr="00C37674" w:rsidR="00AC27E0">
        <w:rPr>
          <w:iCs/>
        </w:rPr>
        <w:t>v</w:t>
      </w:r>
      <w:r w:rsidR="00CB6619">
        <w:rPr>
          <w:iCs/>
        </w:rPr>
        <w:t> </w:t>
      </w:r>
      <w:r w:rsidRPr="00C37674" w:rsidR="00AC27E0">
        <w:rPr>
          <w:iCs/>
        </w:rPr>
        <w:t>rámci všetkých</w:t>
      </w:r>
      <w:r w:rsidRPr="00C37674">
        <w:rPr>
          <w:iCs/>
        </w:rPr>
        <w:t xml:space="preserve"> </w:t>
      </w:r>
      <w:r w:rsidRPr="00C37674" w:rsidR="00E875AC">
        <w:rPr>
          <w:iCs/>
        </w:rPr>
        <w:t>ďalších</w:t>
      </w:r>
      <w:r w:rsidRPr="00C37674">
        <w:rPr>
          <w:iCs/>
        </w:rPr>
        <w:t xml:space="preserve"> aktualizáci</w:t>
      </w:r>
      <w:r w:rsidRPr="00C37674" w:rsidR="00AC27E0">
        <w:rPr>
          <w:iCs/>
        </w:rPr>
        <w:t>í</w:t>
      </w:r>
      <w:r w:rsidRPr="00C37674">
        <w:rPr>
          <w:iCs/>
        </w:rPr>
        <w:t xml:space="preserve"> </w:t>
      </w:r>
      <w:r w:rsidRPr="00C37674" w:rsidR="00AC27E0">
        <w:rPr>
          <w:iCs/>
        </w:rPr>
        <w:t>plánu riadenia rizík</w:t>
      </w:r>
      <w:r w:rsidRPr="00C37674">
        <w:rPr>
          <w:iCs/>
        </w:rPr>
        <w:t>.</w:t>
      </w:r>
    </w:p>
    <w:p w:rsidR="00E51D87" w:rsidRPr="00C37674" w:rsidP="00EB3993" w14:paraId="53D235E9" w14:textId="77777777"/>
    <w:p w:rsidR="00AC27E0" w:rsidRPr="00C37674" w:rsidP="000F59E1" w14:paraId="53D235EA" w14:textId="77777777">
      <w:r w:rsidRPr="00C37674">
        <w:rPr>
          <w:szCs w:val="22"/>
        </w:rPr>
        <w:t>Aktualizovaný RMP je potrebné predložiť:</w:t>
      </w:r>
    </w:p>
    <w:p w:rsidR="00AC27E0" w:rsidRPr="00C37674" w:rsidP="0047729D" w14:paraId="53D235EB" w14:textId="77777777">
      <w:pPr>
        <w:numPr>
          <w:ilvl w:val="0"/>
          <w:numId w:val="28"/>
        </w:numPr>
        <w:ind w:left="567" w:hanging="567"/>
      </w:pPr>
      <w:r w:rsidRPr="00C37674">
        <w:t>na žiadosť Európskej agentúry pre lieky,</w:t>
      </w:r>
    </w:p>
    <w:p w:rsidR="00AC27E0" w:rsidRPr="00C37674" w:rsidP="0047729D" w14:paraId="53D235EC" w14:textId="4A23CA73">
      <w:pPr>
        <w:numPr>
          <w:ilvl w:val="0"/>
          <w:numId w:val="28"/>
        </w:numPr>
        <w:ind w:left="567" w:hanging="567"/>
      </w:pPr>
      <w:r w:rsidRPr="00C37674">
        <w:t>vždy v</w:t>
      </w:r>
      <w:r w:rsidR="00CB6619">
        <w:t> </w:t>
      </w:r>
      <w:r w:rsidRPr="00C37674">
        <w:t>prípade zmeny systému riadenia rizík, predovšetkým v</w:t>
      </w:r>
      <w:r w:rsidR="00CB6619">
        <w:t> </w:t>
      </w:r>
      <w:r w:rsidRPr="00C37674">
        <w:t>dôsledku získania nových informácií, ktoré môžu viesť k</w:t>
      </w:r>
      <w:r w:rsidR="00CB6619">
        <w:t> </w:t>
      </w:r>
      <w:r w:rsidRPr="00C37674">
        <w:t>výraznej zmene pomeru prínosu a</w:t>
      </w:r>
      <w:r w:rsidR="00CB6619">
        <w:t> </w:t>
      </w:r>
      <w:r w:rsidRPr="00C37674">
        <w:t>rizika, alebo v</w:t>
      </w:r>
      <w:r w:rsidR="00CB6619">
        <w:t> </w:t>
      </w:r>
      <w:r w:rsidRPr="00C37674">
        <w:t>dôsledku dosiahnutia dôležitého medzníka (v rámci dohľadu nad liekmi alebo minimalizácie rizika).</w:t>
      </w:r>
    </w:p>
    <w:p w:rsidR="00E51D87" w:rsidRPr="00C37674" w:rsidP="008B51D3" w14:paraId="53D235ED" w14:textId="77777777">
      <w:pPr>
        <w:tabs>
          <w:tab w:val="clear" w:pos="567"/>
        </w:tabs>
      </w:pPr>
      <w:r w:rsidRPr="00C37674">
        <w:br w:type="page"/>
      </w:r>
    </w:p>
    <w:p w:rsidR="00E51D87" w:rsidRPr="00C37674" w:rsidP="008A7DBE" w14:paraId="53D235EE" w14:textId="77777777">
      <w:pPr>
        <w:tabs>
          <w:tab w:val="clear" w:pos="567"/>
        </w:tabs>
      </w:pPr>
    </w:p>
    <w:p w:rsidR="00E51D87" w:rsidRPr="00C37674" w:rsidP="008A7DBE" w14:paraId="53D235EF" w14:textId="77777777">
      <w:pPr>
        <w:tabs>
          <w:tab w:val="clear" w:pos="567"/>
        </w:tabs>
      </w:pPr>
    </w:p>
    <w:p w:rsidR="00E51D87" w:rsidRPr="00C37674" w:rsidP="008A7DBE" w14:paraId="53D235F0" w14:textId="77777777">
      <w:pPr>
        <w:tabs>
          <w:tab w:val="clear" w:pos="567"/>
        </w:tabs>
      </w:pPr>
    </w:p>
    <w:p w:rsidR="00E51D87" w:rsidRPr="00C37674" w:rsidP="008A7DBE" w14:paraId="53D235F1" w14:textId="77777777">
      <w:pPr>
        <w:tabs>
          <w:tab w:val="clear" w:pos="567"/>
        </w:tabs>
      </w:pPr>
    </w:p>
    <w:p w:rsidR="00E51D87" w:rsidRPr="00C37674" w:rsidP="008A7DBE" w14:paraId="53D235F2" w14:textId="77777777">
      <w:pPr>
        <w:tabs>
          <w:tab w:val="clear" w:pos="567"/>
        </w:tabs>
      </w:pPr>
    </w:p>
    <w:p w:rsidR="00E51D87" w:rsidRPr="00C37674" w:rsidP="008A7DBE" w14:paraId="53D235F3" w14:textId="77777777">
      <w:pPr>
        <w:tabs>
          <w:tab w:val="clear" w:pos="567"/>
        </w:tabs>
      </w:pPr>
    </w:p>
    <w:p w:rsidR="00E51D87" w:rsidRPr="00C37674" w:rsidP="008A7DBE" w14:paraId="53D235F4" w14:textId="77777777">
      <w:pPr>
        <w:tabs>
          <w:tab w:val="clear" w:pos="567"/>
        </w:tabs>
      </w:pPr>
    </w:p>
    <w:p w:rsidR="00E51D87" w:rsidRPr="00C37674" w:rsidP="008A7DBE" w14:paraId="53D235F5" w14:textId="77777777">
      <w:pPr>
        <w:tabs>
          <w:tab w:val="clear" w:pos="567"/>
        </w:tabs>
      </w:pPr>
    </w:p>
    <w:p w:rsidR="00E51D87" w:rsidRPr="00C37674" w:rsidP="008A7DBE" w14:paraId="53D235F6" w14:textId="77777777">
      <w:pPr>
        <w:tabs>
          <w:tab w:val="clear" w:pos="567"/>
        </w:tabs>
      </w:pPr>
    </w:p>
    <w:p w:rsidR="00E51D87" w:rsidRPr="00C37674" w:rsidP="008A7DBE" w14:paraId="53D235F7" w14:textId="77777777">
      <w:pPr>
        <w:tabs>
          <w:tab w:val="clear" w:pos="567"/>
        </w:tabs>
      </w:pPr>
    </w:p>
    <w:p w:rsidR="00E51D87" w:rsidRPr="00C37674" w:rsidP="008A7DBE" w14:paraId="53D235F8" w14:textId="77777777">
      <w:pPr>
        <w:tabs>
          <w:tab w:val="clear" w:pos="567"/>
        </w:tabs>
      </w:pPr>
    </w:p>
    <w:p w:rsidR="00E51D87" w:rsidRPr="00C37674" w:rsidP="008A7DBE" w14:paraId="53D235F9" w14:textId="77777777">
      <w:pPr>
        <w:tabs>
          <w:tab w:val="clear" w:pos="567"/>
        </w:tabs>
      </w:pPr>
    </w:p>
    <w:p w:rsidR="00E51D87" w:rsidRPr="00C37674" w:rsidP="008A7DBE" w14:paraId="53D235FA" w14:textId="77777777">
      <w:pPr>
        <w:tabs>
          <w:tab w:val="clear" w:pos="567"/>
        </w:tabs>
      </w:pPr>
    </w:p>
    <w:p w:rsidR="00E51D87" w:rsidRPr="00C37674" w:rsidP="008A7DBE" w14:paraId="53D235FB" w14:textId="77777777">
      <w:pPr>
        <w:tabs>
          <w:tab w:val="clear" w:pos="567"/>
        </w:tabs>
      </w:pPr>
    </w:p>
    <w:p w:rsidR="00E51D87" w:rsidRPr="00C37674" w:rsidP="008A7DBE" w14:paraId="53D235FC" w14:textId="77777777">
      <w:pPr>
        <w:tabs>
          <w:tab w:val="clear" w:pos="567"/>
        </w:tabs>
      </w:pPr>
    </w:p>
    <w:p w:rsidR="00E51D87" w:rsidRPr="00C37674" w:rsidP="008A7DBE" w14:paraId="53D235FD" w14:textId="77777777">
      <w:pPr>
        <w:tabs>
          <w:tab w:val="clear" w:pos="567"/>
        </w:tabs>
      </w:pPr>
    </w:p>
    <w:p w:rsidR="00E51D87" w:rsidRPr="00C37674" w:rsidP="008A7DBE" w14:paraId="53D235FE" w14:textId="77777777">
      <w:pPr>
        <w:tabs>
          <w:tab w:val="clear" w:pos="567"/>
        </w:tabs>
      </w:pPr>
    </w:p>
    <w:p w:rsidR="00E51D87" w:rsidRPr="00C37674" w:rsidP="008A7DBE" w14:paraId="53D235FF" w14:textId="77777777">
      <w:pPr>
        <w:tabs>
          <w:tab w:val="clear" w:pos="567"/>
        </w:tabs>
      </w:pPr>
    </w:p>
    <w:p w:rsidR="00E51D87" w:rsidP="008A7DBE" w14:paraId="53D23600" w14:textId="79B7CDC5">
      <w:pPr>
        <w:tabs>
          <w:tab w:val="clear" w:pos="567"/>
        </w:tabs>
      </w:pPr>
    </w:p>
    <w:p w:rsidR="00445653" w:rsidRPr="00C37674" w:rsidP="008A7DBE" w14:paraId="1B5DF435" w14:textId="77777777">
      <w:pPr>
        <w:tabs>
          <w:tab w:val="clear" w:pos="567"/>
        </w:tabs>
      </w:pPr>
    </w:p>
    <w:p w:rsidR="00E51D87" w:rsidRPr="00C37674" w:rsidP="008A7DBE" w14:paraId="53D23601" w14:textId="77777777">
      <w:pPr>
        <w:tabs>
          <w:tab w:val="clear" w:pos="567"/>
        </w:tabs>
      </w:pPr>
    </w:p>
    <w:p w:rsidR="00E51D87" w:rsidRPr="00C37674" w:rsidP="008A7DBE" w14:paraId="53D23602" w14:textId="77777777">
      <w:pPr>
        <w:tabs>
          <w:tab w:val="clear" w:pos="567"/>
        </w:tabs>
      </w:pPr>
    </w:p>
    <w:p w:rsidR="00E51D87" w:rsidRPr="00C37674" w:rsidP="008A7DBE" w14:paraId="53D23603" w14:textId="77777777">
      <w:pPr>
        <w:tabs>
          <w:tab w:val="clear" w:pos="567"/>
        </w:tabs>
      </w:pPr>
    </w:p>
    <w:p w:rsidR="00E51D87" w:rsidRPr="00C37674" w:rsidP="008A7DBE" w14:paraId="53D23604" w14:textId="77777777">
      <w:pPr>
        <w:tabs>
          <w:tab w:val="clear" w:pos="567"/>
        </w:tabs>
        <w:jc w:val="center"/>
        <w:outlineLvl w:val="0"/>
        <w:rPr>
          <w:b/>
        </w:rPr>
      </w:pPr>
      <w:r w:rsidRPr="00C37674">
        <w:rPr>
          <w:b/>
        </w:rPr>
        <w:t>PRÍLOHA III</w:t>
      </w:r>
    </w:p>
    <w:p w:rsidR="00E51D87" w:rsidRPr="00C37674" w:rsidP="008A7DBE" w14:paraId="53D23605" w14:textId="77777777">
      <w:pPr>
        <w:tabs>
          <w:tab w:val="clear" w:pos="567"/>
        </w:tabs>
        <w:jc w:val="center"/>
        <w:rPr>
          <w:b/>
        </w:rPr>
      </w:pPr>
    </w:p>
    <w:p w:rsidR="00E51D87" w:rsidRPr="00C37674" w:rsidP="00021AB2" w14:paraId="53D23606" w14:textId="5A1A7DAF">
      <w:pPr>
        <w:tabs>
          <w:tab w:val="clear" w:pos="567"/>
        </w:tabs>
        <w:jc w:val="center"/>
        <w:rPr>
          <w:b/>
        </w:rPr>
      </w:pPr>
      <w:r w:rsidRPr="00C37674">
        <w:rPr>
          <w:b/>
        </w:rPr>
        <w:t>OZNAČENIE OBALU A</w:t>
      </w:r>
      <w:r w:rsidR="00CB6619">
        <w:rPr>
          <w:b/>
        </w:rPr>
        <w:t> </w:t>
      </w:r>
      <w:r w:rsidRPr="00C37674">
        <w:rPr>
          <w:b/>
        </w:rPr>
        <w:t>PÍSOMNÁ INFORMÁCIA PRE POUŽÍVATEĽ</w:t>
      </w:r>
      <w:r w:rsidRPr="00C37674" w:rsidR="00AC27E0">
        <w:rPr>
          <w:b/>
        </w:rPr>
        <w:t>A</w:t>
      </w:r>
    </w:p>
    <w:p w:rsidR="00E51D87" w:rsidRPr="00C37674" w:rsidP="008A7DBE" w14:paraId="53D23607" w14:textId="77777777">
      <w:pPr>
        <w:tabs>
          <w:tab w:val="clear" w:pos="567"/>
        </w:tabs>
      </w:pPr>
      <w:r w:rsidRPr="00C37674">
        <w:br w:type="page"/>
      </w:r>
    </w:p>
    <w:p w:rsidR="00E51D87" w:rsidRPr="00C37674" w:rsidP="008A7DBE" w14:paraId="53D23608" w14:textId="77777777">
      <w:pPr>
        <w:tabs>
          <w:tab w:val="clear" w:pos="567"/>
        </w:tabs>
      </w:pPr>
    </w:p>
    <w:p w:rsidR="00E51D87" w:rsidRPr="00C37674" w:rsidP="008A7DBE" w14:paraId="53D23609" w14:textId="77777777">
      <w:pPr>
        <w:tabs>
          <w:tab w:val="clear" w:pos="567"/>
        </w:tabs>
      </w:pPr>
    </w:p>
    <w:p w:rsidR="00E51D87" w:rsidRPr="00C37674" w:rsidP="008A7DBE" w14:paraId="53D2360A" w14:textId="77777777">
      <w:pPr>
        <w:tabs>
          <w:tab w:val="clear" w:pos="567"/>
        </w:tabs>
      </w:pPr>
    </w:p>
    <w:p w:rsidR="00E51D87" w:rsidRPr="00C37674" w:rsidP="008A7DBE" w14:paraId="53D2360B" w14:textId="77777777">
      <w:pPr>
        <w:tabs>
          <w:tab w:val="clear" w:pos="567"/>
        </w:tabs>
      </w:pPr>
    </w:p>
    <w:p w:rsidR="00E51D87" w:rsidRPr="00C37674" w:rsidP="008A7DBE" w14:paraId="53D2360C" w14:textId="77777777">
      <w:pPr>
        <w:tabs>
          <w:tab w:val="clear" w:pos="567"/>
        </w:tabs>
      </w:pPr>
    </w:p>
    <w:p w:rsidR="00E51D87" w:rsidRPr="00C37674" w:rsidP="008A7DBE" w14:paraId="53D2360D" w14:textId="77777777">
      <w:pPr>
        <w:tabs>
          <w:tab w:val="clear" w:pos="567"/>
        </w:tabs>
      </w:pPr>
    </w:p>
    <w:p w:rsidR="00E51D87" w:rsidRPr="00C37674" w:rsidP="008A7DBE" w14:paraId="53D2360E" w14:textId="77777777">
      <w:pPr>
        <w:tabs>
          <w:tab w:val="clear" w:pos="567"/>
        </w:tabs>
      </w:pPr>
    </w:p>
    <w:p w:rsidR="00E51D87" w:rsidRPr="00C37674" w:rsidP="008A7DBE" w14:paraId="53D2360F" w14:textId="77777777">
      <w:pPr>
        <w:tabs>
          <w:tab w:val="clear" w:pos="567"/>
        </w:tabs>
      </w:pPr>
    </w:p>
    <w:p w:rsidR="00E51D87" w:rsidRPr="00C37674" w:rsidP="008A7DBE" w14:paraId="53D23610" w14:textId="77777777">
      <w:pPr>
        <w:tabs>
          <w:tab w:val="clear" w:pos="567"/>
        </w:tabs>
      </w:pPr>
    </w:p>
    <w:p w:rsidR="00E51D87" w:rsidRPr="00C37674" w:rsidP="008A7DBE" w14:paraId="53D23611" w14:textId="77777777">
      <w:pPr>
        <w:tabs>
          <w:tab w:val="clear" w:pos="567"/>
        </w:tabs>
      </w:pPr>
    </w:p>
    <w:p w:rsidR="00E51D87" w:rsidRPr="00C37674" w:rsidP="008A7DBE" w14:paraId="53D23612" w14:textId="77777777">
      <w:pPr>
        <w:tabs>
          <w:tab w:val="clear" w:pos="567"/>
        </w:tabs>
      </w:pPr>
    </w:p>
    <w:p w:rsidR="00E51D87" w:rsidRPr="00C37674" w:rsidP="008A7DBE" w14:paraId="53D23613" w14:textId="77777777">
      <w:pPr>
        <w:tabs>
          <w:tab w:val="clear" w:pos="567"/>
        </w:tabs>
      </w:pPr>
    </w:p>
    <w:p w:rsidR="00E51D87" w:rsidP="008A7DBE" w14:paraId="53D23614" w14:textId="7E6E4F9F">
      <w:pPr>
        <w:tabs>
          <w:tab w:val="clear" w:pos="567"/>
        </w:tabs>
      </w:pPr>
    </w:p>
    <w:p w:rsidR="00445653" w:rsidRPr="00C37674" w:rsidP="008A7DBE" w14:paraId="68F173B5" w14:textId="77777777">
      <w:pPr>
        <w:tabs>
          <w:tab w:val="clear" w:pos="567"/>
        </w:tabs>
      </w:pPr>
    </w:p>
    <w:p w:rsidR="00E51D87" w:rsidRPr="00C37674" w:rsidP="008A7DBE" w14:paraId="53D23615" w14:textId="77777777">
      <w:pPr>
        <w:tabs>
          <w:tab w:val="clear" w:pos="567"/>
        </w:tabs>
      </w:pPr>
    </w:p>
    <w:p w:rsidR="00E51D87" w:rsidRPr="00C37674" w:rsidP="008A7DBE" w14:paraId="53D23616" w14:textId="77777777">
      <w:pPr>
        <w:tabs>
          <w:tab w:val="clear" w:pos="567"/>
        </w:tabs>
      </w:pPr>
    </w:p>
    <w:p w:rsidR="00E51D87" w:rsidRPr="00C37674" w:rsidP="008A7DBE" w14:paraId="53D23617" w14:textId="77777777">
      <w:pPr>
        <w:tabs>
          <w:tab w:val="clear" w:pos="567"/>
        </w:tabs>
      </w:pPr>
    </w:p>
    <w:p w:rsidR="00E51D87" w:rsidRPr="00C37674" w:rsidP="008A7DBE" w14:paraId="53D23618" w14:textId="77777777">
      <w:pPr>
        <w:tabs>
          <w:tab w:val="clear" w:pos="567"/>
        </w:tabs>
      </w:pPr>
    </w:p>
    <w:p w:rsidR="00E51D87" w:rsidRPr="00C37674" w:rsidP="008A7DBE" w14:paraId="53D23619" w14:textId="77777777">
      <w:pPr>
        <w:tabs>
          <w:tab w:val="clear" w:pos="567"/>
        </w:tabs>
      </w:pPr>
    </w:p>
    <w:p w:rsidR="00E51D87" w:rsidRPr="00C37674" w:rsidP="008A7DBE" w14:paraId="53D2361A" w14:textId="77777777">
      <w:pPr>
        <w:tabs>
          <w:tab w:val="clear" w:pos="567"/>
        </w:tabs>
      </w:pPr>
    </w:p>
    <w:p w:rsidR="00E51D87" w:rsidRPr="00C37674" w:rsidP="008A7DBE" w14:paraId="53D2361B" w14:textId="77777777">
      <w:pPr>
        <w:tabs>
          <w:tab w:val="clear" w:pos="567"/>
        </w:tabs>
      </w:pPr>
    </w:p>
    <w:p w:rsidR="00E51D87" w:rsidRPr="00C37674" w:rsidP="008A7DBE" w14:paraId="53D2361C" w14:textId="77777777">
      <w:pPr>
        <w:tabs>
          <w:tab w:val="clear" w:pos="567"/>
        </w:tabs>
      </w:pPr>
    </w:p>
    <w:p w:rsidR="00E51D87" w:rsidRPr="00C37674" w:rsidP="008A7DBE" w14:paraId="53D2361D" w14:textId="77777777">
      <w:pPr>
        <w:tabs>
          <w:tab w:val="clear" w:pos="567"/>
        </w:tabs>
      </w:pPr>
    </w:p>
    <w:p w:rsidR="00E51D87" w:rsidRPr="00C37674" w:rsidP="0016570E" w14:paraId="53D2361E" w14:textId="1837D3F9">
      <w:pPr>
        <w:pStyle w:val="EUCP-Heading-1"/>
        <w:outlineLvl w:val="1"/>
      </w:pPr>
      <w:r w:rsidRPr="00C37674">
        <w:t>A. OZNAČENIE OBALU</w:t>
      </w:r>
    </w:p>
    <w:p w:rsidR="00446EB2" w:rsidRPr="00C37674" w:rsidP="00446EB2" w14:paraId="53D2361F"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br w:type="page"/>
      </w:r>
      <w:r w:rsidRPr="00C37674">
        <w:rPr>
          <w:b/>
        </w:rPr>
        <w:t>ÚDAJE, KTORÉ MAJÚ BYŤ UVEDENÉ NA VONKAJŠOM OBALE</w:t>
      </w:r>
    </w:p>
    <w:p w:rsidR="00446EB2" w:rsidRPr="00C37674" w:rsidP="00021AB2" w14:paraId="53D23620" w14:textId="77777777">
      <w:pPr>
        <w:widowControl w:val="0"/>
        <w:pBdr>
          <w:top w:val="single" w:sz="4" w:space="1" w:color="auto"/>
          <w:left w:val="single" w:sz="4" w:space="4" w:color="auto"/>
          <w:bottom w:val="single" w:sz="4" w:space="1" w:color="auto"/>
          <w:right w:val="single" w:sz="4" w:space="4" w:color="auto"/>
        </w:pBdr>
        <w:ind w:left="567" w:hanging="567"/>
        <w:rPr>
          <w:b/>
        </w:rPr>
      </w:pPr>
    </w:p>
    <w:p w:rsidR="00446EB2" w:rsidRPr="00C37674" w:rsidP="00021AB2" w14:paraId="53D23621" w14:textId="77777777">
      <w:pPr>
        <w:widowControl w:val="0"/>
        <w:pBdr>
          <w:top w:val="single" w:sz="4" w:space="1" w:color="auto"/>
          <w:left w:val="single" w:sz="4" w:space="4" w:color="auto"/>
          <w:bottom w:val="single" w:sz="4" w:space="1" w:color="auto"/>
          <w:right w:val="single" w:sz="4" w:space="4" w:color="auto"/>
        </w:pBdr>
        <w:ind w:left="567" w:hanging="567"/>
        <w:rPr>
          <w:b/>
        </w:rPr>
      </w:pPr>
      <w:r w:rsidRPr="00C37674">
        <w:rPr>
          <w:b/>
        </w:rPr>
        <w:t>VONKAJŠIA ŠKATUĽA (13</w:t>
      </w:r>
      <w:r w:rsidRPr="00C37674" w:rsidR="007F568F">
        <w:rPr>
          <w:b/>
        </w:rPr>
        <w:t>0 </w:t>
      </w:r>
      <w:r w:rsidRPr="00C37674">
        <w:rPr>
          <w:b/>
        </w:rPr>
        <w:t>mg)</w:t>
      </w:r>
    </w:p>
    <w:p w:rsidR="00446EB2" w:rsidRPr="00C37674" w:rsidP="00021AB2" w14:paraId="53D23622" w14:textId="77777777">
      <w:pPr>
        <w:widowControl w:val="0"/>
      </w:pPr>
    </w:p>
    <w:p w:rsidR="00446EB2" w:rsidRPr="00FA09D7" w:rsidP="00021AB2" w14:paraId="53D23623" w14:textId="77777777">
      <w:pPr>
        <w:widowControl w:val="0"/>
        <w:rPr>
          <w:b/>
          <w:bCs/>
        </w:rPr>
      </w:pPr>
    </w:p>
    <w:p w:rsidR="00446EB2" w:rsidRPr="00FA09D7" w:rsidP="00FA09D7" w14:paraId="53D23624" w14:textId="48000AF5">
      <w:pPr>
        <w:keepNext/>
        <w:widowControl w:val="0"/>
        <w:pBdr>
          <w:top w:val="single" w:sz="4" w:space="1" w:color="auto"/>
          <w:left w:val="single" w:sz="4" w:space="4" w:color="auto"/>
          <w:bottom w:val="single" w:sz="4" w:space="1" w:color="auto"/>
          <w:right w:val="single" w:sz="4" w:space="4" w:color="auto"/>
        </w:pBdr>
        <w:ind w:left="567" w:hanging="567"/>
        <w:rPr>
          <w:b/>
          <w:bCs/>
        </w:rPr>
      </w:pPr>
      <w:r w:rsidRPr="00FA09D7">
        <w:rPr>
          <w:b/>
          <w:bCs/>
        </w:rPr>
        <w:t>1.</w:t>
      </w:r>
      <w:r w:rsidRPr="00FA09D7">
        <w:rPr>
          <w:b/>
          <w:bCs/>
        </w:rPr>
        <w:tab/>
        <w:t>NÁZOV LIEKU</w:t>
      </w:r>
    </w:p>
    <w:p w:rsidR="00446EB2" w:rsidRPr="00FA09D7" w:rsidP="00021AB2" w14:paraId="53D23625" w14:textId="77777777">
      <w:pPr>
        <w:keepNext/>
        <w:widowControl w:val="0"/>
      </w:pPr>
    </w:p>
    <w:p w:rsidR="00446EB2" w:rsidRPr="00C37674" w:rsidP="00021AB2" w14:paraId="53D23626" w14:textId="77777777">
      <w:pPr>
        <w:widowControl w:val="0"/>
      </w:pPr>
      <w:r w:rsidRPr="00C37674">
        <w:t>STELARA 13</w:t>
      </w:r>
      <w:r w:rsidRPr="00C37674" w:rsidR="007F568F">
        <w:t>0 </w:t>
      </w:r>
      <w:r w:rsidRPr="00C37674">
        <w:t xml:space="preserve">mg </w:t>
      </w:r>
      <w:r w:rsidRPr="00C37674">
        <w:rPr>
          <w:szCs w:val="22"/>
        </w:rPr>
        <w:t>koncentrát na infúzny roztok</w:t>
      </w:r>
    </w:p>
    <w:p w:rsidR="00446EB2" w:rsidRPr="00C37674" w:rsidP="00021AB2" w14:paraId="53D23627" w14:textId="77777777">
      <w:pPr>
        <w:widowControl w:val="0"/>
      </w:pPr>
      <w:r w:rsidRPr="00C37674">
        <w:t>ustekinumab</w:t>
      </w:r>
    </w:p>
    <w:p w:rsidR="00446EB2" w:rsidRPr="00C37674" w:rsidP="00021AB2" w14:paraId="53D23628" w14:textId="77777777">
      <w:pPr>
        <w:widowControl w:val="0"/>
      </w:pPr>
    </w:p>
    <w:p w:rsidR="00446EB2" w:rsidRPr="00C37674" w:rsidP="00021AB2" w14:paraId="53D23629" w14:textId="77777777">
      <w:pPr>
        <w:widowControl w:val="0"/>
      </w:pPr>
    </w:p>
    <w:p w:rsidR="00446EB2" w:rsidRPr="00C37674" w:rsidP="00021AB2" w14:paraId="53D2362A"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2.</w:t>
      </w:r>
      <w:r w:rsidRPr="00C37674">
        <w:rPr>
          <w:b/>
        </w:rPr>
        <w:tab/>
        <w:t>LIEČIVO (LIEČIVÁ)</w:t>
      </w:r>
    </w:p>
    <w:p w:rsidR="00446EB2" w:rsidRPr="00C37674" w:rsidP="00021AB2" w14:paraId="53D2362B" w14:textId="77777777">
      <w:pPr>
        <w:keepNext/>
        <w:widowControl w:val="0"/>
      </w:pPr>
    </w:p>
    <w:p w:rsidR="00446EB2" w:rsidRPr="00C37674" w:rsidP="00021AB2" w14:paraId="53D2362C" w14:textId="45548F98">
      <w:pPr>
        <w:widowControl w:val="0"/>
      </w:pPr>
      <w:r w:rsidRPr="00C37674">
        <w:t>Každá injekčná</w:t>
      </w:r>
      <w:r w:rsidRPr="00C37674">
        <w:t xml:space="preserve"> liekovka obsahuje 13</w:t>
      </w:r>
      <w:r w:rsidRPr="00C37674" w:rsidR="007F568F">
        <w:t>0 </w:t>
      </w:r>
      <w:r w:rsidRPr="00C37674">
        <w:t>mg ustekinumabu v</w:t>
      </w:r>
      <w:r w:rsidR="00CB6619">
        <w:t> </w:t>
      </w:r>
      <w:r w:rsidRPr="00C37674">
        <w:t>2</w:t>
      </w:r>
      <w:r w:rsidRPr="00C37674" w:rsidR="007F568F">
        <w:t>6 </w:t>
      </w:r>
      <w:r w:rsidRPr="00C37674">
        <w:t>ml.</w:t>
      </w:r>
    </w:p>
    <w:p w:rsidR="00446EB2" w:rsidRPr="00C37674" w:rsidP="00021AB2" w14:paraId="53D2362D" w14:textId="77777777">
      <w:pPr>
        <w:widowControl w:val="0"/>
      </w:pPr>
    </w:p>
    <w:p w:rsidR="00446EB2" w:rsidRPr="00C37674" w:rsidP="00021AB2" w14:paraId="53D2362E" w14:textId="77777777">
      <w:pPr>
        <w:widowControl w:val="0"/>
      </w:pPr>
    </w:p>
    <w:p w:rsidR="00446EB2" w:rsidRPr="00C37674" w:rsidP="00021AB2" w14:paraId="53D2362F"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3.</w:t>
      </w:r>
      <w:r w:rsidRPr="00C37674">
        <w:rPr>
          <w:b/>
        </w:rPr>
        <w:tab/>
        <w:t>ZOZNAM POMOCNÝCH LÁTOK</w:t>
      </w:r>
    </w:p>
    <w:p w:rsidR="00446EB2" w:rsidRPr="00C37674" w:rsidP="00021AB2" w14:paraId="53D23630" w14:textId="77777777">
      <w:pPr>
        <w:keepNext/>
        <w:widowControl w:val="0"/>
        <w:rPr>
          <w:iCs/>
        </w:rPr>
      </w:pPr>
    </w:p>
    <w:p w:rsidR="00446EB2" w:rsidP="00021AB2" w14:paraId="53D23631" w14:textId="58159F12">
      <w:pPr>
        <w:widowControl w:val="0"/>
        <w:rPr>
          <w:iCs/>
        </w:rPr>
      </w:pPr>
      <w:r w:rsidRPr="00C37674">
        <w:rPr>
          <w:iCs/>
        </w:rPr>
        <w:t xml:space="preserve">Pomocné látky: </w:t>
      </w:r>
      <w:r w:rsidR="00480F17">
        <w:t>d</w:t>
      </w:r>
      <w:r w:rsidRPr="00C37674">
        <w:t>isodná soľ kyseliny etyléndiamín-tetraoctovej (EDTA) dihydrát</w:t>
      </w:r>
      <w:r w:rsidRPr="00C37674">
        <w:rPr>
          <w:iCs/>
        </w:rPr>
        <w:t>, histidín, histidínium</w:t>
      </w:r>
      <w:r w:rsidR="002E5CC8">
        <w:rPr>
          <w:iCs/>
        </w:rPr>
        <w:t>-</w:t>
      </w:r>
      <w:r w:rsidRPr="00C37674">
        <w:rPr>
          <w:iCs/>
        </w:rPr>
        <w:t>chlorid,</w:t>
      </w:r>
      <w:r w:rsidR="002E5CC8">
        <w:rPr>
          <w:iCs/>
        </w:rPr>
        <w:t xml:space="preserve"> monohydrát,</w:t>
      </w:r>
      <w:r w:rsidRPr="00C37674">
        <w:rPr>
          <w:iCs/>
        </w:rPr>
        <w:t xml:space="preserve"> </w:t>
      </w:r>
      <w:r w:rsidR="002E5CC8">
        <w:rPr>
          <w:iCs/>
        </w:rPr>
        <w:t>L-</w:t>
      </w:r>
      <w:r w:rsidRPr="00C37674">
        <w:rPr>
          <w:iCs/>
        </w:rPr>
        <w:t>metionín, polysorbát 80, sacharóza, voda</w:t>
      </w:r>
      <w:r w:rsidR="002E5CC8">
        <w:rPr>
          <w:iCs/>
        </w:rPr>
        <w:t>,</w:t>
      </w:r>
      <w:r w:rsidRPr="00C37674">
        <w:rPr>
          <w:iCs/>
        </w:rPr>
        <w:t xml:space="preserve"> na injekci</w:t>
      </w:r>
      <w:r w:rsidR="00551FF7">
        <w:rPr>
          <w:iCs/>
        </w:rPr>
        <w:t>e</w:t>
      </w:r>
      <w:r w:rsidRPr="00C37674">
        <w:rPr>
          <w:iCs/>
        </w:rPr>
        <w:t>.</w:t>
      </w:r>
    </w:p>
    <w:p w:rsidR="006855A3" w:rsidRPr="00C37674" w:rsidP="00021AB2" w14:paraId="1C0A1740" w14:textId="77777777">
      <w:pPr>
        <w:widowControl w:val="0"/>
        <w:rPr>
          <w:iCs/>
        </w:rPr>
      </w:pPr>
    </w:p>
    <w:p w:rsidR="00446EB2" w:rsidRPr="00C37674" w:rsidP="00021AB2" w14:paraId="53D23632" w14:textId="77777777">
      <w:pPr>
        <w:widowControl w:val="0"/>
      </w:pPr>
    </w:p>
    <w:p w:rsidR="00446EB2" w:rsidRPr="00C37674" w:rsidP="00021AB2" w14:paraId="53D23633" w14:textId="5084621C">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4.</w:t>
      </w:r>
      <w:r w:rsidRPr="00C37674">
        <w:rPr>
          <w:b/>
        </w:rPr>
        <w:tab/>
        <w:t>LIEKOVÁ FORMA A</w:t>
      </w:r>
      <w:r w:rsidR="00CB6619">
        <w:rPr>
          <w:b/>
        </w:rPr>
        <w:t> </w:t>
      </w:r>
      <w:r w:rsidRPr="00C37674">
        <w:rPr>
          <w:b/>
        </w:rPr>
        <w:t>OBSAH</w:t>
      </w:r>
    </w:p>
    <w:p w:rsidR="00446EB2" w:rsidRPr="00C37674" w:rsidP="00021AB2" w14:paraId="53D23634" w14:textId="77777777">
      <w:pPr>
        <w:keepNext/>
        <w:widowControl w:val="0"/>
      </w:pPr>
    </w:p>
    <w:p w:rsidR="00446EB2" w:rsidRPr="00C37674" w:rsidP="00021AB2" w14:paraId="53D23635" w14:textId="77777777">
      <w:pPr>
        <w:widowControl w:val="0"/>
      </w:pPr>
      <w:r w:rsidRPr="00C37674">
        <w:rPr>
          <w:szCs w:val="22"/>
        </w:rPr>
        <w:t>Koncentrát na infúzny roztok</w:t>
      </w:r>
    </w:p>
    <w:p w:rsidR="00446EB2" w:rsidRPr="00C37674" w:rsidP="00021AB2" w14:paraId="53D23636" w14:textId="77777777">
      <w:pPr>
        <w:widowControl w:val="0"/>
      </w:pPr>
      <w:r w:rsidRPr="00C37674">
        <w:t>13</w:t>
      </w:r>
      <w:r w:rsidRPr="00C37674" w:rsidR="007F568F">
        <w:t>0 </w:t>
      </w:r>
      <w:r w:rsidRPr="00C37674">
        <w:t>mg/2</w:t>
      </w:r>
      <w:r w:rsidRPr="00C37674" w:rsidR="007F568F">
        <w:t>6 </w:t>
      </w:r>
      <w:r w:rsidRPr="00C37674">
        <w:t>ml</w:t>
      </w:r>
    </w:p>
    <w:p w:rsidR="00446EB2" w:rsidRPr="00C37674" w:rsidP="00021AB2" w14:paraId="53D23637" w14:textId="77777777">
      <w:pPr>
        <w:widowControl w:val="0"/>
      </w:pPr>
      <w:r w:rsidRPr="00C37674">
        <w:t>1 </w:t>
      </w:r>
      <w:r w:rsidRPr="00C37674" w:rsidR="00A30F9F">
        <w:t xml:space="preserve">injekčná </w:t>
      </w:r>
      <w:r w:rsidRPr="00C37674" w:rsidR="008264B6">
        <w:t>liekovka</w:t>
      </w:r>
    </w:p>
    <w:p w:rsidR="00446EB2" w:rsidP="00021AB2" w14:paraId="53D23638" w14:textId="4A2AA799">
      <w:pPr>
        <w:widowControl w:val="0"/>
      </w:pPr>
    </w:p>
    <w:p w:rsidR="006855A3" w:rsidRPr="00C37674" w:rsidP="00021AB2" w14:paraId="616C7F02" w14:textId="77777777">
      <w:pPr>
        <w:widowControl w:val="0"/>
      </w:pPr>
    </w:p>
    <w:p w:rsidR="00446EB2" w:rsidRPr="00C37674" w:rsidP="00021AB2" w14:paraId="53D23639" w14:textId="01B4AD95">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5.</w:t>
      </w:r>
      <w:r w:rsidRPr="00C37674">
        <w:rPr>
          <w:b/>
        </w:rPr>
        <w:tab/>
        <w:t>SPÔSOB A</w:t>
      </w:r>
      <w:r w:rsidR="00CB6619">
        <w:rPr>
          <w:b/>
        </w:rPr>
        <w:t> </w:t>
      </w:r>
      <w:r w:rsidRPr="00C37674">
        <w:rPr>
          <w:b/>
        </w:rPr>
        <w:t>CESTA PODÁVANIA</w:t>
      </w:r>
    </w:p>
    <w:p w:rsidR="00446EB2" w:rsidRPr="00C37674" w:rsidP="00021AB2" w14:paraId="53D2363A" w14:textId="77777777">
      <w:pPr>
        <w:keepNext/>
        <w:widowControl w:val="0"/>
        <w:rPr>
          <w:iCs/>
        </w:rPr>
      </w:pPr>
    </w:p>
    <w:p w:rsidR="00446EB2" w:rsidRPr="00C37674" w:rsidP="00021AB2" w14:paraId="53D2363B" w14:textId="77777777">
      <w:pPr>
        <w:widowControl w:val="0"/>
        <w:rPr>
          <w:iCs/>
        </w:rPr>
      </w:pPr>
      <w:r w:rsidRPr="00C37674">
        <w:rPr>
          <w:iCs/>
        </w:rPr>
        <w:t>Netraste</w:t>
      </w:r>
      <w:r w:rsidRPr="00C37674">
        <w:rPr>
          <w:iCs/>
        </w:rPr>
        <w:t>.</w:t>
      </w:r>
    </w:p>
    <w:p w:rsidR="00446EB2" w:rsidRPr="00C37674" w:rsidP="00021AB2" w14:paraId="53D2363C" w14:textId="77777777">
      <w:pPr>
        <w:widowControl w:val="0"/>
      </w:pPr>
      <w:r w:rsidRPr="00C37674">
        <w:t>Pred použitím si prečítajte písomnú informáciu pre používateľa.</w:t>
      </w:r>
    </w:p>
    <w:p w:rsidR="00446EB2" w:rsidRPr="00C37674" w:rsidP="00021AB2" w14:paraId="53D2363D" w14:textId="77777777">
      <w:pPr>
        <w:widowControl w:val="0"/>
      </w:pPr>
      <w:r w:rsidRPr="00C37674">
        <w:t>Len na jednorazové použitie</w:t>
      </w:r>
      <w:r w:rsidRPr="00C37674">
        <w:t>.</w:t>
      </w:r>
    </w:p>
    <w:p w:rsidR="00446EB2" w:rsidRPr="00C37674" w:rsidP="00021AB2" w14:paraId="53D2363E" w14:textId="77777777">
      <w:pPr>
        <w:widowControl w:val="0"/>
      </w:pPr>
      <w:r w:rsidRPr="00C37674">
        <w:t>Intravenózne použitie po zriedení</w:t>
      </w:r>
      <w:r w:rsidRPr="00C37674">
        <w:t>.</w:t>
      </w:r>
    </w:p>
    <w:p w:rsidR="00446EB2" w:rsidRPr="00C37674" w:rsidP="00021AB2" w14:paraId="53D2363F" w14:textId="77777777">
      <w:pPr>
        <w:widowControl w:val="0"/>
      </w:pPr>
    </w:p>
    <w:p w:rsidR="00446EB2" w:rsidRPr="00C37674" w:rsidP="00021AB2" w14:paraId="53D23640" w14:textId="77777777">
      <w:pPr>
        <w:widowControl w:val="0"/>
      </w:pPr>
    </w:p>
    <w:p w:rsidR="00446EB2" w:rsidRPr="00C37674" w:rsidP="00021AB2" w14:paraId="53D23641" w14:textId="0B73E5B4">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6.</w:t>
      </w:r>
      <w:r w:rsidRPr="00C37674">
        <w:rPr>
          <w:b/>
        </w:rPr>
        <w:tab/>
      </w:r>
      <w:r w:rsidRPr="00C37674" w:rsidR="007C3A5F">
        <w:rPr>
          <w:b/>
        </w:rPr>
        <w:t>ŠPECIÁLNE UPOZORNENIE, ŽE LIEK SA MUSÍ UCHOVÁVAŤ MIMO DOHĽADU A</w:t>
      </w:r>
      <w:r w:rsidR="00CB6619">
        <w:rPr>
          <w:b/>
        </w:rPr>
        <w:t> </w:t>
      </w:r>
      <w:r w:rsidRPr="00C37674" w:rsidR="007C3A5F">
        <w:rPr>
          <w:b/>
        </w:rPr>
        <w:t>DOSAHU DETÍ</w:t>
      </w:r>
    </w:p>
    <w:p w:rsidR="00446EB2" w:rsidRPr="00C37674" w:rsidP="00021AB2" w14:paraId="53D23642" w14:textId="77777777">
      <w:pPr>
        <w:keepNext/>
        <w:widowControl w:val="0"/>
      </w:pPr>
    </w:p>
    <w:p w:rsidR="00446EB2" w:rsidRPr="00C37674" w:rsidP="00021AB2" w14:paraId="53D23643" w14:textId="783FE32F">
      <w:r w:rsidRPr="00C37674">
        <w:t>Uchovávajte mimo dohľadu a</w:t>
      </w:r>
      <w:r w:rsidR="00CB6619">
        <w:t> </w:t>
      </w:r>
      <w:r w:rsidRPr="00C37674">
        <w:t>dosahu detí.</w:t>
      </w:r>
    </w:p>
    <w:p w:rsidR="00446EB2" w:rsidRPr="00C37674" w:rsidP="00021AB2" w14:paraId="53D23644" w14:textId="77777777">
      <w:pPr>
        <w:widowControl w:val="0"/>
      </w:pPr>
    </w:p>
    <w:p w:rsidR="00446EB2" w:rsidRPr="00C37674" w:rsidP="00021AB2" w14:paraId="53D23645" w14:textId="77777777">
      <w:pPr>
        <w:widowControl w:val="0"/>
      </w:pPr>
    </w:p>
    <w:p w:rsidR="00446EB2" w:rsidRPr="00C37674" w:rsidP="00021AB2" w14:paraId="53D23646"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7.</w:t>
      </w:r>
      <w:r w:rsidRPr="00C37674">
        <w:rPr>
          <w:b/>
        </w:rPr>
        <w:tab/>
      </w:r>
      <w:r w:rsidRPr="00C37674" w:rsidR="007C3A5F">
        <w:rPr>
          <w:b/>
        </w:rPr>
        <w:t>INÉ ŠPECIÁLNE UPOZORNENIE (UPOZORNENIA), AK JE TO POTREBNÉ</w:t>
      </w:r>
    </w:p>
    <w:p w:rsidR="00446EB2" w:rsidRPr="00C37674" w:rsidP="00021AB2" w14:paraId="53D23647" w14:textId="77777777">
      <w:pPr>
        <w:keepNext/>
        <w:widowControl w:val="0"/>
      </w:pPr>
    </w:p>
    <w:p w:rsidR="00446EB2" w:rsidRPr="00C37674" w:rsidP="00021AB2" w14:paraId="53D23649" w14:textId="77777777">
      <w:pPr>
        <w:widowControl w:val="0"/>
      </w:pPr>
    </w:p>
    <w:p w:rsidR="00446EB2" w:rsidRPr="00C37674" w:rsidP="00021AB2" w14:paraId="53D2364A"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8.</w:t>
      </w:r>
      <w:r w:rsidRPr="00C37674">
        <w:rPr>
          <w:b/>
        </w:rPr>
        <w:tab/>
      </w:r>
      <w:r w:rsidRPr="00C37674" w:rsidR="007C3A5F">
        <w:rPr>
          <w:b/>
        </w:rPr>
        <w:t>DÁTUM EXSPIRÁCIE</w:t>
      </w:r>
    </w:p>
    <w:p w:rsidR="00446EB2" w:rsidRPr="00C37674" w:rsidP="00021AB2" w14:paraId="53D2364B" w14:textId="77777777">
      <w:pPr>
        <w:keepNext/>
        <w:widowControl w:val="0"/>
      </w:pPr>
    </w:p>
    <w:p w:rsidR="00446EB2" w:rsidRPr="00C37674" w:rsidP="00021AB2" w14:paraId="53D2364C" w14:textId="77777777">
      <w:pPr>
        <w:widowControl w:val="0"/>
      </w:pPr>
      <w:r w:rsidRPr="00C37674">
        <w:t>EXP</w:t>
      </w:r>
    </w:p>
    <w:p w:rsidR="00446EB2" w:rsidRPr="00C37674" w:rsidP="00021AB2" w14:paraId="53D2364D" w14:textId="77777777">
      <w:pPr>
        <w:widowControl w:val="0"/>
      </w:pPr>
    </w:p>
    <w:p w:rsidR="00446EB2" w:rsidRPr="00C37674" w:rsidP="00021AB2" w14:paraId="53D2364E" w14:textId="77777777">
      <w:pPr>
        <w:widowControl w:val="0"/>
      </w:pPr>
    </w:p>
    <w:p w:rsidR="00446EB2" w:rsidRPr="00C37674" w:rsidP="00021AB2" w14:paraId="53D2364F"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9.</w:t>
      </w:r>
      <w:r w:rsidRPr="00C37674">
        <w:rPr>
          <w:b/>
        </w:rPr>
        <w:tab/>
      </w:r>
      <w:r w:rsidRPr="00C37674" w:rsidR="007C3A5F">
        <w:rPr>
          <w:b/>
        </w:rPr>
        <w:t>ŠPECIÁLNE PODMIENKY NA UCHOVÁVANIE</w:t>
      </w:r>
    </w:p>
    <w:p w:rsidR="00446EB2" w:rsidRPr="00C37674" w:rsidP="00021AB2" w14:paraId="53D23650" w14:textId="77777777">
      <w:pPr>
        <w:keepNext/>
        <w:widowControl w:val="0"/>
      </w:pPr>
    </w:p>
    <w:p w:rsidR="00446EB2" w:rsidRPr="006855A3" w:rsidP="00021AB2" w14:paraId="53D23651" w14:textId="45FB8D22">
      <w:pPr>
        <w:widowControl w:val="0"/>
        <w:rPr>
          <w:bCs/>
        </w:rPr>
      </w:pPr>
      <w:r w:rsidRPr="006855A3">
        <w:rPr>
          <w:bCs/>
        </w:rPr>
        <w:t>Uchovávajte v</w:t>
      </w:r>
      <w:r w:rsidR="00CB6619">
        <w:rPr>
          <w:bCs/>
        </w:rPr>
        <w:t> </w:t>
      </w:r>
      <w:r w:rsidRPr="006855A3">
        <w:rPr>
          <w:bCs/>
        </w:rPr>
        <w:t>chladničke</w:t>
      </w:r>
      <w:r w:rsidRPr="006855A3">
        <w:rPr>
          <w:bCs/>
        </w:rPr>
        <w:t>.</w:t>
      </w:r>
    </w:p>
    <w:p w:rsidR="00446EB2" w:rsidRPr="00C37674" w:rsidP="00021AB2" w14:paraId="53D23652" w14:textId="5E6220D9">
      <w:pPr>
        <w:widowControl w:val="0"/>
      </w:pPr>
      <w:r w:rsidRPr="00C37674">
        <w:t>Neuchovávajte v</w:t>
      </w:r>
      <w:r w:rsidR="00CB6619">
        <w:t> </w:t>
      </w:r>
      <w:r w:rsidRPr="00C37674">
        <w:t>mrazničke</w:t>
      </w:r>
      <w:r w:rsidRPr="00C37674">
        <w:t>.</w:t>
      </w:r>
    </w:p>
    <w:p w:rsidR="00446EB2" w:rsidRPr="00C37674" w:rsidP="00021AB2" w14:paraId="53D23653" w14:textId="77777777">
      <w:pPr>
        <w:widowControl w:val="0"/>
      </w:pPr>
      <w:r w:rsidRPr="00C37674">
        <w:t xml:space="preserve">Uchovávajte </w:t>
      </w:r>
      <w:r w:rsidRPr="00C37674" w:rsidR="00A30F9F">
        <w:t xml:space="preserve">injekčnú </w:t>
      </w:r>
      <w:r w:rsidRPr="00C37674">
        <w:t>liekovku vo vonkajšom obale na ochranu pred svetlom</w:t>
      </w:r>
      <w:r w:rsidRPr="00C37674">
        <w:t>.</w:t>
      </w:r>
    </w:p>
    <w:p w:rsidR="00446EB2" w:rsidRPr="00C37674" w:rsidP="00021AB2" w14:paraId="53D23654" w14:textId="77777777">
      <w:pPr>
        <w:widowControl w:val="0"/>
      </w:pPr>
    </w:p>
    <w:p w:rsidR="00446EB2" w:rsidRPr="00C37674" w:rsidP="00021AB2" w14:paraId="53D23655" w14:textId="77777777"/>
    <w:p w:rsidR="00446EB2" w:rsidRPr="00C37674" w:rsidP="00021AB2" w14:paraId="53D23656" w14:textId="75931A51">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0.</w:t>
      </w:r>
      <w:r w:rsidRPr="00C37674">
        <w:rPr>
          <w:b/>
        </w:rPr>
        <w:tab/>
      </w:r>
      <w:r w:rsidRPr="00C37674" w:rsidR="007C3A5F">
        <w:rPr>
          <w:b/>
        </w:rPr>
        <w:t>ŠPECIÁLNE UPOZORNENIA NA LIKVIDÁCIU NEPOUŽITÝCH LIEKOV ALEBO ODPADOV Z</w:t>
      </w:r>
      <w:r w:rsidR="00CB6619">
        <w:rPr>
          <w:b/>
        </w:rPr>
        <w:t> </w:t>
      </w:r>
      <w:r w:rsidRPr="00C37674" w:rsidR="007C3A5F">
        <w:rPr>
          <w:b/>
        </w:rPr>
        <w:t>NICH VZNIKNUTÝCH, AK JE TO VHODNÉ</w:t>
      </w:r>
    </w:p>
    <w:p w:rsidR="00446EB2" w:rsidRPr="00C37674" w:rsidP="00021AB2" w14:paraId="53D23657" w14:textId="77777777">
      <w:pPr>
        <w:keepNext/>
        <w:widowControl w:val="0"/>
      </w:pPr>
    </w:p>
    <w:p w:rsidR="00446EB2" w:rsidRPr="00C37674" w:rsidP="00021AB2" w14:paraId="53D23658" w14:textId="77777777">
      <w:pPr>
        <w:widowControl w:val="0"/>
      </w:pPr>
    </w:p>
    <w:p w:rsidR="00446EB2" w:rsidRPr="00C37674" w:rsidP="00021AB2" w14:paraId="53D23659" w14:textId="77777777">
      <w:pPr>
        <w:widowControl w:val="0"/>
      </w:pPr>
    </w:p>
    <w:p w:rsidR="00446EB2" w:rsidRPr="00C37674" w:rsidP="00021AB2" w14:paraId="53D2365A" w14:textId="7E161FA6">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1.</w:t>
      </w:r>
      <w:r w:rsidRPr="00C37674">
        <w:rPr>
          <w:b/>
        </w:rPr>
        <w:tab/>
      </w:r>
      <w:r w:rsidRPr="00C37674" w:rsidR="007C3A5F">
        <w:rPr>
          <w:b/>
        </w:rPr>
        <w:t>NÁZOV A</w:t>
      </w:r>
      <w:r w:rsidR="00CB6619">
        <w:rPr>
          <w:b/>
        </w:rPr>
        <w:t> </w:t>
      </w:r>
      <w:r w:rsidRPr="00C37674" w:rsidR="007C3A5F">
        <w:rPr>
          <w:b/>
        </w:rPr>
        <w:t>ADRESA DRŽITEĽA ROZHODNUTIA O</w:t>
      </w:r>
      <w:r w:rsidR="00CB6619">
        <w:rPr>
          <w:b/>
        </w:rPr>
        <w:t> </w:t>
      </w:r>
      <w:r w:rsidRPr="00C37674" w:rsidR="007C3A5F">
        <w:rPr>
          <w:b/>
        </w:rPr>
        <w:t>REGISTRÁCII</w:t>
      </w:r>
    </w:p>
    <w:p w:rsidR="00446EB2" w:rsidRPr="00C37674" w:rsidP="00021AB2" w14:paraId="53D2365B" w14:textId="77777777">
      <w:pPr>
        <w:keepNext/>
        <w:widowControl w:val="0"/>
      </w:pPr>
    </w:p>
    <w:p w:rsidR="00446EB2" w:rsidRPr="00C37674" w:rsidP="00021AB2" w14:paraId="53D2365C" w14:textId="77777777">
      <w:pPr>
        <w:widowControl w:val="0"/>
        <w:rPr>
          <w:szCs w:val="13"/>
        </w:rPr>
      </w:pPr>
      <w:r w:rsidRPr="00C37674">
        <w:rPr>
          <w:szCs w:val="13"/>
        </w:rPr>
        <w:t>Janssen-Cilag International NV</w:t>
      </w:r>
    </w:p>
    <w:p w:rsidR="00446EB2" w:rsidRPr="00C37674" w:rsidP="00021AB2" w14:paraId="53D2365D" w14:textId="77777777">
      <w:pPr>
        <w:widowControl w:val="0"/>
        <w:rPr>
          <w:szCs w:val="13"/>
        </w:rPr>
      </w:pPr>
      <w:r w:rsidRPr="00C37674">
        <w:rPr>
          <w:szCs w:val="13"/>
        </w:rPr>
        <w:t>Turnhoutseweg 30</w:t>
      </w:r>
    </w:p>
    <w:p w:rsidR="00446EB2" w:rsidRPr="00C37674" w:rsidP="00021AB2" w14:paraId="53D2365E" w14:textId="5BF3C5F0">
      <w:pPr>
        <w:widowControl w:val="0"/>
        <w:rPr>
          <w:szCs w:val="13"/>
        </w:rPr>
      </w:pPr>
      <w:r>
        <w:rPr>
          <w:szCs w:val="13"/>
        </w:rPr>
        <w:t>B-</w:t>
      </w:r>
      <w:r w:rsidRPr="00C37674">
        <w:rPr>
          <w:szCs w:val="13"/>
        </w:rPr>
        <w:t>2340 Beerse</w:t>
      </w:r>
    </w:p>
    <w:p w:rsidR="00446EB2" w:rsidRPr="00C37674" w:rsidP="00021AB2" w14:paraId="53D2365F" w14:textId="77777777">
      <w:pPr>
        <w:widowControl w:val="0"/>
        <w:rPr>
          <w:szCs w:val="13"/>
        </w:rPr>
      </w:pPr>
      <w:r w:rsidRPr="00C37674">
        <w:rPr>
          <w:szCs w:val="13"/>
        </w:rPr>
        <w:t>Belgi</w:t>
      </w:r>
      <w:r w:rsidRPr="00C37674" w:rsidR="007C3A5F">
        <w:rPr>
          <w:szCs w:val="13"/>
        </w:rPr>
        <w:t>cko</w:t>
      </w:r>
    </w:p>
    <w:p w:rsidR="00446EB2" w:rsidRPr="00C37674" w:rsidP="00021AB2" w14:paraId="53D23660" w14:textId="77777777">
      <w:pPr>
        <w:widowControl w:val="0"/>
      </w:pPr>
    </w:p>
    <w:p w:rsidR="00446EB2" w:rsidRPr="00C37674" w:rsidP="00021AB2" w14:paraId="53D23661" w14:textId="77777777">
      <w:pPr>
        <w:widowControl w:val="0"/>
      </w:pPr>
    </w:p>
    <w:p w:rsidR="00446EB2" w:rsidRPr="00C37674" w:rsidP="00021AB2" w14:paraId="53D23662"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2.</w:t>
      </w:r>
      <w:r w:rsidRPr="00C37674">
        <w:rPr>
          <w:b/>
        </w:rPr>
        <w:tab/>
      </w:r>
      <w:r w:rsidRPr="00C37674" w:rsidR="007C3A5F">
        <w:rPr>
          <w:b/>
        </w:rPr>
        <w:t>REGISTRAČNÉ ČÍSLO</w:t>
      </w:r>
    </w:p>
    <w:p w:rsidR="00446EB2" w:rsidRPr="00C37674" w:rsidP="00021AB2" w14:paraId="53D23663" w14:textId="77777777">
      <w:pPr>
        <w:keepNext/>
        <w:widowControl w:val="0"/>
      </w:pPr>
    </w:p>
    <w:p w:rsidR="00446EB2" w:rsidRPr="00C37674" w:rsidP="00021AB2" w14:paraId="53D23664" w14:textId="77777777">
      <w:pPr>
        <w:widowControl w:val="0"/>
        <w:rPr>
          <w:szCs w:val="24"/>
        </w:rPr>
      </w:pPr>
      <w:r w:rsidRPr="00C37674">
        <w:rPr>
          <w:szCs w:val="24"/>
        </w:rPr>
        <w:t>EU/1/08/494/</w:t>
      </w:r>
      <w:r w:rsidRPr="00C37674" w:rsidR="008264B6">
        <w:rPr>
          <w:szCs w:val="24"/>
        </w:rPr>
        <w:t>005</w:t>
      </w:r>
    </w:p>
    <w:p w:rsidR="00446EB2" w:rsidRPr="00C37674" w:rsidP="00021AB2" w14:paraId="53D23665" w14:textId="77777777">
      <w:pPr>
        <w:widowControl w:val="0"/>
      </w:pPr>
    </w:p>
    <w:p w:rsidR="00446EB2" w:rsidRPr="00C37674" w:rsidP="00021AB2" w14:paraId="53D23666" w14:textId="77777777">
      <w:pPr>
        <w:widowControl w:val="0"/>
      </w:pPr>
    </w:p>
    <w:p w:rsidR="00446EB2" w:rsidRPr="00C37674" w:rsidP="00021AB2" w14:paraId="53D23667"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3.</w:t>
      </w:r>
      <w:r w:rsidRPr="00C37674">
        <w:rPr>
          <w:b/>
        </w:rPr>
        <w:tab/>
      </w:r>
      <w:r w:rsidRPr="00C37674" w:rsidR="007C3A5F">
        <w:rPr>
          <w:b/>
        </w:rPr>
        <w:t>ČÍSLO VÝROBNEJ ŠARŽE</w:t>
      </w:r>
    </w:p>
    <w:p w:rsidR="00446EB2" w:rsidRPr="00C37674" w:rsidP="00021AB2" w14:paraId="53D23668" w14:textId="77777777">
      <w:pPr>
        <w:keepNext/>
        <w:widowControl w:val="0"/>
      </w:pPr>
    </w:p>
    <w:p w:rsidR="00446EB2" w:rsidRPr="00C37674" w:rsidP="00021AB2" w14:paraId="53D23669" w14:textId="77777777">
      <w:pPr>
        <w:widowControl w:val="0"/>
      </w:pPr>
      <w:r w:rsidRPr="00C37674">
        <w:t>Č. šarže</w:t>
      </w:r>
    </w:p>
    <w:p w:rsidR="00446EB2" w:rsidRPr="00C37674" w:rsidP="00021AB2" w14:paraId="53D2366A" w14:textId="77777777">
      <w:pPr>
        <w:widowControl w:val="0"/>
      </w:pPr>
    </w:p>
    <w:p w:rsidR="00446EB2" w:rsidRPr="00C37674" w:rsidP="00021AB2" w14:paraId="53D2366B" w14:textId="77777777">
      <w:pPr>
        <w:widowControl w:val="0"/>
      </w:pPr>
    </w:p>
    <w:p w:rsidR="00446EB2" w:rsidRPr="00C37674" w:rsidP="00021AB2" w14:paraId="53D2366C"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4.</w:t>
      </w:r>
      <w:r w:rsidRPr="00C37674">
        <w:rPr>
          <w:b/>
        </w:rPr>
        <w:tab/>
      </w:r>
      <w:r w:rsidRPr="00C37674" w:rsidR="007C3A5F">
        <w:rPr>
          <w:b/>
        </w:rPr>
        <w:t>ZATRIEDENIE LIEKU PODĽA SPÔSOBU VÝDAJA</w:t>
      </w:r>
    </w:p>
    <w:p w:rsidR="00446EB2" w:rsidRPr="00C37674" w:rsidP="00021AB2" w14:paraId="53D2366D" w14:textId="77777777">
      <w:pPr>
        <w:keepNext/>
        <w:widowControl w:val="0"/>
      </w:pPr>
    </w:p>
    <w:p w:rsidR="00446EB2" w:rsidRPr="00C37674" w:rsidP="00021AB2" w14:paraId="53D23670" w14:textId="77777777">
      <w:pPr>
        <w:widowControl w:val="0"/>
      </w:pPr>
    </w:p>
    <w:p w:rsidR="00446EB2" w:rsidRPr="00C37674" w:rsidP="00021AB2" w14:paraId="53D23671"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5.</w:t>
      </w:r>
      <w:r w:rsidRPr="00C37674">
        <w:rPr>
          <w:b/>
        </w:rPr>
        <w:tab/>
      </w:r>
      <w:r w:rsidRPr="00C37674" w:rsidR="007C3A5F">
        <w:rPr>
          <w:b/>
        </w:rPr>
        <w:t>POKYNY NA POUŽITIE</w:t>
      </w:r>
    </w:p>
    <w:p w:rsidR="00446EB2" w:rsidRPr="00C37674" w:rsidP="00021AB2" w14:paraId="53D23672" w14:textId="77777777">
      <w:pPr>
        <w:keepNext/>
        <w:widowControl w:val="0"/>
      </w:pPr>
    </w:p>
    <w:p w:rsidR="00446EB2" w:rsidRPr="00C37674" w:rsidP="00021AB2" w14:paraId="53D23674" w14:textId="77777777">
      <w:pPr>
        <w:widowControl w:val="0"/>
      </w:pPr>
    </w:p>
    <w:p w:rsidR="00446EB2" w:rsidRPr="00C37674" w:rsidP="00021AB2" w14:paraId="53D23675" w14:textId="31C90FA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6.</w:t>
      </w:r>
      <w:r w:rsidRPr="00C37674">
        <w:rPr>
          <w:b/>
        </w:rPr>
        <w:tab/>
      </w:r>
      <w:r w:rsidRPr="00C37674" w:rsidR="007C3A5F">
        <w:rPr>
          <w:b/>
        </w:rPr>
        <w:t>INFORMÁCIE V</w:t>
      </w:r>
      <w:r w:rsidR="00CB6619">
        <w:rPr>
          <w:b/>
        </w:rPr>
        <w:t> </w:t>
      </w:r>
      <w:r w:rsidRPr="00C37674" w:rsidR="007C3A5F">
        <w:rPr>
          <w:b/>
        </w:rPr>
        <w:t>BRAILLOVOM PÍSME</w:t>
      </w:r>
    </w:p>
    <w:p w:rsidR="00446EB2" w:rsidRPr="00C37674" w:rsidP="00021AB2" w14:paraId="53D23676" w14:textId="77777777">
      <w:pPr>
        <w:keepNext/>
        <w:widowControl w:val="0"/>
      </w:pPr>
    </w:p>
    <w:p w:rsidR="00446EB2" w:rsidRPr="00C37674" w:rsidP="00021AB2" w14:paraId="53D23677" w14:textId="096A4653">
      <w:pPr>
        <w:widowControl w:val="0"/>
      </w:pPr>
      <w:r w:rsidRPr="00463A18">
        <w:rPr>
          <w:highlight w:val="lightGray"/>
        </w:rPr>
        <w:t>Zdôvodnenie neuvádzať informáciu v</w:t>
      </w:r>
      <w:r w:rsidR="00CB6619">
        <w:rPr>
          <w:highlight w:val="lightGray"/>
        </w:rPr>
        <w:t> </w:t>
      </w:r>
      <w:r w:rsidRPr="00463A18">
        <w:rPr>
          <w:highlight w:val="lightGray"/>
        </w:rPr>
        <w:t>Braillovom písme sa akceptuje</w:t>
      </w:r>
      <w:r w:rsidRPr="00463A18">
        <w:rPr>
          <w:szCs w:val="22"/>
          <w:highlight w:val="lightGray"/>
        </w:rPr>
        <w:t>.</w:t>
      </w:r>
    </w:p>
    <w:p w:rsidR="00446EB2" w:rsidRPr="00C37674" w:rsidP="00021AB2" w14:paraId="53D23678" w14:textId="77777777">
      <w:pPr>
        <w:widowControl w:val="0"/>
      </w:pPr>
    </w:p>
    <w:p w:rsidR="00446EB2" w:rsidRPr="00C37674" w:rsidP="00021AB2" w14:paraId="53D23679" w14:textId="77777777">
      <w:pPr>
        <w:widowControl w:val="0"/>
      </w:pPr>
    </w:p>
    <w:p w:rsidR="00446EB2" w:rsidRPr="00C37674" w:rsidP="00021AB2" w14:paraId="53D2367A"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7.</w:t>
      </w:r>
      <w:r w:rsidRPr="00C37674">
        <w:rPr>
          <w:b/>
        </w:rPr>
        <w:tab/>
      </w:r>
      <w:r w:rsidRPr="00C37674" w:rsidR="007C3A5F">
        <w:rPr>
          <w:b/>
        </w:rPr>
        <w:t>ŠPECIFICKÝ IDENTIFIKÁTOR – DVOJROZMERNÝ ČIAROVÝ KÓD</w:t>
      </w:r>
    </w:p>
    <w:p w:rsidR="00446EB2" w:rsidRPr="00C37674" w:rsidP="00021AB2" w14:paraId="53D2367B" w14:textId="77777777">
      <w:pPr>
        <w:keepNext/>
        <w:widowControl w:val="0"/>
      </w:pPr>
    </w:p>
    <w:p w:rsidR="00446EB2" w:rsidRPr="00C37674" w:rsidP="00021AB2" w14:paraId="53D2367C" w14:textId="77777777">
      <w:pPr>
        <w:widowControl w:val="0"/>
      </w:pPr>
      <w:r w:rsidRPr="00463A18">
        <w:rPr>
          <w:highlight w:val="lightGray"/>
        </w:rPr>
        <w:t>Dvojrozmerný čiarový kód so špecifickým identifikátorom</w:t>
      </w:r>
      <w:r w:rsidRPr="00463A18">
        <w:rPr>
          <w:szCs w:val="22"/>
          <w:highlight w:val="lightGray"/>
        </w:rPr>
        <w:t>.</w:t>
      </w:r>
    </w:p>
    <w:p w:rsidR="00446EB2" w:rsidRPr="00C37674" w:rsidP="00021AB2" w14:paraId="53D2367D" w14:textId="77777777">
      <w:pPr>
        <w:widowControl w:val="0"/>
      </w:pPr>
    </w:p>
    <w:p w:rsidR="00446EB2" w:rsidRPr="00C37674" w:rsidP="00021AB2" w14:paraId="53D2367E" w14:textId="77777777">
      <w:pPr>
        <w:widowControl w:val="0"/>
      </w:pPr>
    </w:p>
    <w:p w:rsidR="00446EB2" w:rsidRPr="00C37674" w:rsidP="00021AB2" w14:paraId="53D2367F"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8.</w:t>
      </w:r>
      <w:r w:rsidRPr="00C37674">
        <w:rPr>
          <w:b/>
        </w:rPr>
        <w:tab/>
      </w:r>
      <w:r w:rsidRPr="00C37674" w:rsidR="007C3A5F">
        <w:rPr>
          <w:b/>
        </w:rPr>
        <w:t>ŠPECIFICKÝ IDENTIFIKÁTOR</w:t>
      </w:r>
      <w:r w:rsidRPr="00C37674" w:rsidR="00BE5F52">
        <w:rPr>
          <w:b/>
        </w:rPr>
        <w:t> </w:t>
      </w:r>
      <w:r w:rsidRPr="00C37674" w:rsidR="007C3A5F">
        <w:rPr>
          <w:b/>
        </w:rPr>
        <w:t>– ÚDAJE ČITATEĽNÉ ĽUDSKÝM OKOM</w:t>
      </w:r>
    </w:p>
    <w:p w:rsidR="00446EB2" w:rsidRPr="00C37674" w:rsidP="00021AB2" w14:paraId="53D23680" w14:textId="77777777">
      <w:pPr>
        <w:keepNext/>
        <w:widowControl w:val="0"/>
      </w:pPr>
    </w:p>
    <w:p w:rsidR="00446EB2" w:rsidRPr="00C37674" w:rsidP="00021AB2" w14:paraId="53D23681" w14:textId="1A51552F">
      <w:pPr>
        <w:widowControl w:val="0"/>
      </w:pPr>
      <w:r w:rsidRPr="00C37674">
        <w:t>PC</w:t>
      </w:r>
    </w:p>
    <w:p w:rsidR="00446EB2" w:rsidRPr="00C37674" w:rsidP="00021AB2" w14:paraId="53D23682" w14:textId="3D3D9D4D">
      <w:pPr>
        <w:widowControl w:val="0"/>
      </w:pPr>
      <w:r w:rsidRPr="00C37674">
        <w:t>SN</w:t>
      </w:r>
    </w:p>
    <w:p w:rsidR="00446EB2" w:rsidRPr="00C37674" w:rsidP="00021AB2" w14:paraId="53D23683" w14:textId="7FC879C5">
      <w:pPr>
        <w:widowControl w:val="0"/>
      </w:pPr>
      <w:r w:rsidRPr="00C37674">
        <w:t>NN</w:t>
      </w:r>
    </w:p>
    <w:p w:rsidR="00446EB2" w:rsidRPr="00C37674" w:rsidP="00021AB2" w14:paraId="53D23684" w14:textId="77777777">
      <w:pPr>
        <w:keepNext/>
        <w:widowControl w:val="0"/>
        <w:pBdr>
          <w:top w:val="single" w:sz="4" w:space="1" w:color="auto"/>
          <w:left w:val="single" w:sz="4" w:space="4" w:color="auto"/>
          <w:bottom w:val="single" w:sz="4" w:space="1" w:color="auto"/>
          <w:right w:val="single" w:sz="4" w:space="4" w:color="auto"/>
        </w:pBdr>
        <w:tabs>
          <w:tab w:val="left" w:pos="0"/>
          <w:tab w:val="clear" w:pos="567"/>
        </w:tabs>
        <w:rPr>
          <w:b/>
        </w:rPr>
      </w:pPr>
      <w:r w:rsidRPr="00C37674">
        <w:rPr>
          <w:b/>
        </w:rPr>
        <w:br w:type="page"/>
      </w:r>
      <w:r w:rsidRPr="00C37674" w:rsidR="007C3A5F">
        <w:rPr>
          <w:b/>
        </w:rPr>
        <w:t>MINIMÁLNE ÚDAJE, KTORÉ MAJÚ BYŤ UVEDENÉ NA MALOM VNÚTORNOM OBALE</w:t>
      </w:r>
    </w:p>
    <w:p w:rsidR="00446EB2" w:rsidRPr="00C37674" w:rsidP="00021AB2" w14:paraId="53D23685" w14:textId="77777777">
      <w:pPr>
        <w:widowControl w:val="0"/>
        <w:pBdr>
          <w:top w:val="single" w:sz="4" w:space="1" w:color="auto"/>
          <w:left w:val="single" w:sz="4" w:space="4" w:color="auto"/>
          <w:bottom w:val="single" w:sz="4" w:space="1" w:color="auto"/>
          <w:right w:val="single" w:sz="4" w:space="4" w:color="auto"/>
        </w:pBdr>
        <w:ind w:left="567" w:hanging="567"/>
        <w:rPr>
          <w:b/>
        </w:rPr>
      </w:pPr>
    </w:p>
    <w:p w:rsidR="00446EB2" w:rsidRPr="00C37674" w:rsidP="00021AB2" w14:paraId="53D23686" w14:textId="77777777">
      <w:pPr>
        <w:widowControl w:val="0"/>
        <w:pBdr>
          <w:top w:val="single" w:sz="4" w:space="1" w:color="auto"/>
          <w:left w:val="single" w:sz="4" w:space="4" w:color="auto"/>
          <w:bottom w:val="single" w:sz="4" w:space="1" w:color="auto"/>
          <w:right w:val="single" w:sz="4" w:space="4" w:color="auto"/>
        </w:pBdr>
        <w:ind w:left="567" w:hanging="567"/>
        <w:rPr>
          <w:b/>
        </w:rPr>
      </w:pPr>
      <w:r w:rsidRPr="00C37674">
        <w:rPr>
          <w:b/>
          <w:bCs/>
        </w:rPr>
        <w:t xml:space="preserve">NÁLEPKA NA </w:t>
      </w:r>
      <w:r w:rsidRPr="00C37674" w:rsidR="00A30F9F">
        <w:rPr>
          <w:b/>
          <w:bCs/>
        </w:rPr>
        <w:t xml:space="preserve">INJEKČNEJ </w:t>
      </w:r>
      <w:r w:rsidRPr="00C37674">
        <w:rPr>
          <w:b/>
          <w:bCs/>
        </w:rPr>
        <w:t>LIEKOVKE</w:t>
      </w:r>
      <w:r w:rsidRPr="00C37674">
        <w:rPr>
          <w:b/>
        </w:rPr>
        <w:t xml:space="preserve"> </w:t>
      </w:r>
      <w:r w:rsidRPr="00C37674">
        <w:rPr>
          <w:b/>
        </w:rPr>
        <w:t>(13</w:t>
      </w:r>
      <w:r w:rsidRPr="00C37674" w:rsidR="007F568F">
        <w:rPr>
          <w:b/>
        </w:rPr>
        <w:t>0 </w:t>
      </w:r>
      <w:r w:rsidRPr="00C37674">
        <w:rPr>
          <w:b/>
        </w:rPr>
        <w:t>mg)</w:t>
      </w:r>
    </w:p>
    <w:p w:rsidR="00446EB2" w:rsidRPr="00C37674" w:rsidP="00021AB2" w14:paraId="53D23687" w14:textId="77777777">
      <w:pPr>
        <w:widowControl w:val="0"/>
      </w:pPr>
    </w:p>
    <w:p w:rsidR="00446EB2" w:rsidRPr="00FA09D7" w:rsidP="00021AB2" w14:paraId="53D23688" w14:textId="77777777">
      <w:pPr>
        <w:widowControl w:val="0"/>
        <w:rPr>
          <w:b/>
          <w:bCs/>
        </w:rPr>
      </w:pPr>
    </w:p>
    <w:p w:rsidR="00446EB2" w:rsidRPr="00FA09D7" w:rsidP="00FA09D7" w14:paraId="53D23689" w14:textId="439F744F">
      <w:pPr>
        <w:keepNext/>
        <w:widowControl w:val="0"/>
        <w:pBdr>
          <w:top w:val="single" w:sz="4" w:space="1" w:color="auto"/>
          <w:left w:val="single" w:sz="4" w:space="4" w:color="auto"/>
          <w:bottom w:val="single" w:sz="4" w:space="1" w:color="auto"/>
          <w:right w:val="single" w:sz="4" w:space="4" w:color="auto"/>
        </w:pBdr>
        <w:ind w:left="567" w:hanging="567"/>
        <w:rPr>
          <w:b/>
          <w:bCs/>
        </w:rPr>
      </w:pPr>
      <w:r w:rsidRPr="00FA09D7">
        <w:rPr>
          <w:b/>
          <w:bCs/>
        </w:rPr>
        <w:t>1.</w:t>
      </w:r>
      <w:r w:rsidRPr="00FA09D7">
        <w:rPr>
          <w:b/>
          <w:bCs/>
        </w:rPr>
        <w:tab/>
      </w:r>
      <w:r w:rsidRPr="00FA09D7" w:rsidR="007C3A5F">
        <w:rPr>
          <w:b/>
          <w:bCs/>
        </w:rPr>
        <w:t>NÁZOV LIEKU A CESTA PODÁVANIA</w:t>
      </w:r>
    </w:p>
    <w:p w:rsidR="00446EB2" w:rsidRPr="00FA09D7" w:rsidP="00021AB2" w14:paraId="53D2368A" w14:textId="77777777">
      <w:pPr>
        <w:keepNext/>
      </w:pPr>
    </w:p>
    <w:p w:rsidR="00446EB2" w:rsidRPr="00C37674" w:rsidP="00021AB2" w14:paraId="53D2368B" w14:textId="77777777">
      <w:pPr>
        <w:widowControl w:val="0"/>
      </w:pPr>
      <w:r w:rsidRPr="00C37674">
        <w:t xml:space="preserve">STELARA </w:t>
      </w:r>
      <w:r w:rsidRPr="00C37674" w:rsidR="007C3A5F">
        <w:t>13</w:t>
      </w:r>
      <w:r w:rsidRPr="00C37674" w:rsidR="007F568F">
        <w:t>0 </w:t>
      </w:r>
      <w:r w:rsidRPr="00C37674" w:rsidR="007C3A5F">
        <w:t>mg koncentrát na infúzny roztok</w:t>
      </w:r>
    </w:p>
    <w:p w:rsidR="00446EB2" w:rsidRPr="00C37674" w:rsidP="00021AB2" w14:paraId="53D2368C" w14:textId="77777777">
      <w:pPr>
        <w:widowControl w:val="0"/>
      </w:pPr>
      <w:r w:rsidRPr="00C37674">
        <w:t>u</w:t>
      </w:r>
      <w:r w:rsidRPr="00C37674">
        <w:t>stekinumab</w:t>
      </w:r>
    </w:p>
    <w:p w:rsidR="00446EB2" w:rsidRPr="00C37674" w:rsidP="00021AB2" w14:paraId="53D2368D" w14:textId="77777777">
      <w:pPr>
        <w:widowControl w:val="0"/>
      </w:pPr>
    </w:p>
    <w:p w:rsidR="00446EB2" w:rsidRPr="00C37674" w:rsidP="00021AB2" w14:paraId="53D2368E"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2.</w:t>
      </w:r>
      <w:r w:rsidRPr="00C37674">
        <w:rPr>
          <w:b/>
        </w:rPr>
        <w:tab/>
      </w:r>
      <w:r w:rsidRPr="00C37674" w:rsidR="007C3A5F">
        <w:rPr>
          <w:b/>
        </w:rPr>
        <w:t>SPÔSOB PODÁVANIA</w:t>
      </w:r>
    </w:p>
    <w:p w:rsidR="00446EB2" w:rsidRPr="00C37674" w:rsidP="00021AB2" w14:paraId="53D2368F" w14:textId="77777777">
      <w:pPr>
        <w:keepNext/>
        <w:widowControl w:val="0"/>
      </w:pPr>
    </w:p>
    <w:p w:rsidR="008264B6" w:rsidRPr="00C37674" w:rsidP="00021AB2" w14:paraId="53D23690" w14:textId="77777777">
      <w:pPr>
        <w:widowControl w:val="0"/>
      </w:pPr>
      <w:r w:rsidRPr="00C37674">
        <w:t xml:space="preserve">Na </w:t>
      </w:r>
      <w:r w:rsidRPr="00C37674" w:rsidR="009E7FA7">
        <w:t xml:space="preserve">i.v. </w:t>
      </w:r>
      <w:r w:rsidRPr="00C37674">
        <w:t>použitie po zriedení.</w:t>
      </w:r>
    </w:p>
    <w:p w:rsidR="008264B6" w:rsidRPr="00C37674" w:rsidP="00021AB2" w14:paraId="53D23691" w14:textId="77777777">
      <w:pPr>
        <w:widowControl w:val="0"/>
      </w:pPr>
      <w:r w:rsidRPr="00C37674">
        <w:t>Netraste.</w:t>
      </w:r>
    </w:p>
    <w:p w:rsidR="00446EB2" w:rsidRPr="00C37674" w:rsidP="00021AB2" w14:paraId="53D23692" w14:textId="77777777">
      <w:pPr>
        <w:widowControl w:val="0"/>
      </w:pPr>
    </w:p>
    <w:p w:rsidR="00446EB2" w:rsidRPr="00C37674" w:rsidP="00021AB2" w14:paraId="53D23693"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3.</w:t>
      </w:r>
      <w:r w:rsidRPr="00C37674">
        <w:rPr>
          <w:b/>
        </w:rPr>
        <w:tab/>
      </w:r>
      <w:r w:rsidRPr="00C37674" w:rsidR="007C3A5F">
        <w:rPr>
          <w:b/>
        </w:rPr>
        <w:t>DÁTUM EXSPIRÁCIE</w:t>
      </w:r>
    </w:p>
    <w:p w:rsidR="00446EB2" w:rsidRPr="00C37674" w:rsidP="00021AB2" w14:paraId="53D23694" w14:textId="77777777">
      <w:pPr>
        <w:keepNext/>
        <w:widowControl w:val="0"/>
      </w:pPr>
    </w:p>
    <w:p w:rsidR="00446EB2" w:rsidRPr="00C37674" w:rsidP="00021AB2" w14:paraId="53D23695" w14:textId="77777777">
      <w:pPr>
        <w:widowControl w:val="0"/>
      </w:pPr>
      <w:r w:rsidRPr="00C37674">
        <w:t>EXP</w:t>
      </w:r>
    </w:p>
    <w:p w:rsidR="00446EB2" w:rsidRPr="00C37674" w:rsidP="00021AB2" w14:paraId="53D23696" w14:textId="77777777">
      <w:pPr>
        <w:widowControl w:val="0"/>
      </w:pPr>
    </w:p>
    <w:p w:rsidR="00446EB2" w:rsidRPr="00C37674" w:rsidP="00021AB2" w14:paraId="53D23697" w14:textId="77777777">
      <w:pPr>
        <w:widowControl w:val="0"/>
      </w:pPr>
    </w:p>
    <w:p w:rsidR="00446EB2" w:rsidRPr="00C37674" w:rsidP="00021AB2" w14:paraId="53D23698"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4.</w:t>
      </w:r>
      <w:r w:rsidRPr="00C37674">
        <w:rPr>
          <w:b/>
        </w:rPr>
        <w:tab/>
      </w:r>
      <w:r w:rsidRPr="00C37674" w:rsidR="007C3A5F">
        <w:rPr>
          <w:b/>
        </w:rPr>
        <w:t>ČÍSLO VÝROBNEJ ŠARŽE</w:t>
      </w:r>
    </w:p>
    <w:p w:rsidR="00446EB2" w:rsidRPr="00C37674" w:rsidP="00021AB2" w14:paraId="53D23699" w14:textId="77777777">
      <w:pPr>
        <w:keepNext/>
        <w:widowControl w:val="0"/>
      </w:pPr>
    </w:p>
    <w:p w:rsidR="00446EB2" w:rsidRPr="00C37674" w:rsidP="00021AB2" w14:paraId="53D2369A" w14:textId="77777777">
      <w:pPr>
        <w:widowControl w:val="0"/>
      </w:pPr>
      <w:r w:rsidRPr="00C37674">
        <w:t>Lot</w:t>
      </w:r>
    </w:p>
    <w:p w:rsidR="00446EB2" w:rsidRPr="00C37674" w:rsidP="00021AB2" w14:paraId="53D2369B" w14:textId="77777777">
      <w:pPr>
        <w:widowControl w:val="0"/>
      </w:pPr>
    </w:p>
    <w:p w:rsidR="00446EB2" w:rsidRPr="00C37674" w:rsidP="00021AB2" w14:paraId="53D2369C" w14:textId="77777777">
      <w:pPr>
        <w:widowControl w:val="0"/>
      </w:pPr>
    </w:p>
    <w:p w:rsidR="00446EB2" w:rsidRPr="00C37674" w:rsidP="00021AB2" w14:paraId="53D2369D" w14:textId="4D188AA9">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5.</w:t>
      </w:r>
      <w:r w:rsidRPr="00C37674">
        <w:rPr>
          <w:b/>
        </w:rPr>
        <w:tab/>
      </w:r>
      <w:r w:rsidRPr="00C37674" w:rsidR="007C3A5F">
        <w:rPr>
          <w:b/>
        </w:rPr>
        <w:t>OBSAH V</w:t>
      </w:r>
      <w:r w:rsidR="00CB6619">
        <w:rPr>
          <w:b/>
        </w:rPr>
        <w:t> </w:t>
      </w:r>
      <w:r w:rsidRPr="00C37674" w:rsidR="007C3A5F">
        <w:rPr>
          <w:b/>
        </w:rPr>
        <w:t>HMOTNOSTNÝCH, OBJEMOVÝCH ALEBO KUSOVÝCH JEDNOTKÁCH</w:t>
      </w:r>
    </w:p>
    <w:p w:rsidR="00446EB2" w:rsidRPr="00C37674" w:rsidP="00021AB2" w14:paraId="53D2369E" w14:textId="77777777">
      <w:pPr>
        <w:keepNext/>
        <w:widowControl w:val="0"/>
      </w:pPr>
    </w:p>
    <w:p w:rsidR="00446EB2" w:rsidRPr="00C37674" w:rsidP="00021AB2" w14:paraId="53D2369F" w14:textId="77777777">
      <w:pPr>
        <w:widowControl w:val="0"/>
      </w:pPr>
      <w:r w:rsidRPr="00C37674">
        <w:t>13</w:t>
      </w:r>
      <w:r w:rsidRPr="00C37674" w:rsidR="007F568F">
        <w:t>0 </w:t>
      </w:r>
      <w:r w:rsidRPr="00C37674">
        <w:t>mg/2</w:t>
      </w:r>
      <w:r w:rsidRPr="00C37674" w:rsidR="007F568F">
        <w:t>6 </w:t>
      </w:r>
      <w:r w:rsidRPr="00C37674">
        <w:t>m</w:t>
      </w:r>
      <w:r w:rsidRPr="00C37674" w:rsidR="007C3A5F">
        <w:t>l</w:t>
      </w:r>
    </w:p>
    <w:p w:rsidR="00446EB2" w:rsidRPr="00C37674" w:rsidP="00021AB2" w14:paraId="53D236A0" w14:textId="77777777">
      <w:pPr>
        <w:widowControl w:val="0"/>
      </w:pPr>
    </w:p>
    <w:p w:rsidR="00446EB2" w:rsidRPr="00C37674" w:rsidP="00021AB2" w14:paraId="53D236A1" w14:textId="77777777">
      <w:pPr>
        <w:widowControl w:val="0"/>
      </w:pPr>
    </w:p>
    <w:p w:rsidR="00446EB2" w:rsidRPr="00C37674" w:rsidP="00021AB2" w14:paraId="53D236A2"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6.</w:t>
      </w:r>
      <w:r w:rsidRPr="00C37674">
        <w:rPr>
          <w:b/>
        </w:rPr>
        <w:tab/>
      </w:r>
      <w:r w:rsidRPr="00C37674" w:rsidR="007C3A5F">
        <w:rPr>
          <w:b/>
        </w:rPr>
        <w:t>INÉ</w:t>
      </w:r>
    </w:p>
    <w:p w:rsidR="00446EB2" w:rsidRPr="00C37674" w:rsidP="00021AB2" w14:paraId="53D236A3" w14:textId="77777777">
      <w:pPr>
        <w:keepNext/>
        <w:widowControl w:val="0"/>
      </w:pPr>
    </w:p>
    <w:p w:rsidR="00446EB2" w:rsidRPr="00C37674" w:rsidP="00021AB2" w14:paraId="53D236A4" w14:textId="77777777"/>
    <w:p w:rsidR="00E51D87" w:rsidRPr="00C37674" w:rsidP="00021AB2" w14:paraId="53D236A5"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br w:type="page"/>
      </w:r>
      <w:r w:rsidRPr="00C37674">
        <w:rPr>
          <w:b/>
          <w:bCs/>
        </w:rPr>
        <w:t>ÚDAJE, KTORÉ MAJÚ BYŤ UVEDENÉ NA VONKAJŠOM OBALE</w:t>
      </w:r>
    </w:p>
    <w:p w:rsidR="00E51D87" w:rsidRPr="00C37674" w:rsidP="00021AB2" w14:paraId="53D236A6"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p>
    <w:p w:rsidR="00E51D87" w:rsidRPr="00C37674" w:rsidP="00021AB2" w14:paraId="53D236A7"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 xml:space="preserve">ŠKATUĽA NA </w:t>
      </w:r>
      <w:r w:rsidRPr="00C37674" w:rsidR="0040278C">
        <w:rPr>
          <w:b/>
        </w:rPr>
        <w:t xml:space="preserve">INJEKČNÚ </w:t>
      </w:r>
      <w:r w:rsidRPr="00C37674">
        <w:rPr>
          <w:b/>
        </w:rPr>
        <w:t>LIEKOVKU (4</w:t>
      </w:r>
      <w:r w:rsidRPr="00C37674" w:rsidR="007F568F">
        <w:rPr>
          <w:b/>
        </w:rPr>
        <w:t>5 </w:t>
      </w:r>
      <w:r w:rsidRPr="00C37674" w:rsidR="00687601">
        <w:rPr>
          <w:b/>
        </w:rPr>
        <w:t>mg</w:t>
      </w:r>
      <w:r w:rsidRPr="00C37674">
        <w:rPr>
          <w:b/>
        </w:rPr>
        <w:t>)</w:t>
      </w:r>
    </w:p>
    <w:p w:rsidR="00E51D87" w:rsidRPr="00C37674" w:rsidP="00021AB2" w14:paraId="53D236A8" w14:textId="77777777">
      <w:pPr>
        <w:tabs>
          <w:tab w:val="clear" w:pos="567"/>
        </w:tabs>
      </w:pPr>
    </w:p>
    <w:p w:rsidR="00E51D87" w:rsidRPr="00FA09D7" w:rsidP="00021AB2" w14:paraId="53D236A9" w14:textId="77777777">
      <w:pPr>
        <w:tabs>
          <w:tab w:val="clear" w:pos="567"/>
        </w:tabs>
        <w:rPr>
          <w:b/>
          <w:bCs/>
        </w:rPr>
      </w:pPr>
    </w:p>
    <w:p w:rsidR="00E51D87" w:rsidRPr="00FA09D7" w:rsidP="00FA09D7" w14:paraId="53D236AA" w14:textId="2200E695">
      <w:pPr>
        <w:pBdr>
          <w:top w:val="single" w:sz="4" w:space="1" w:color="auto"/>
          <w:left w:val="single" w:sz="4" w:space="4" w:color="auto"/>
          <w:bottom w:val="single" w:sz="4" w:space="1" w:color="auto"/>
          <w:right w:val="single" w:sz="4" w:space="4" w:color="auto"/>
        </w:pBdr>
        <w:tabs>
          <w:tab w:val="clear" w:pos="567"/>
        </w:tabs>
        <w:ind w:left="567" w:hanging="567"/>
        <w:rPr>
          <w:b/>
          <w:bCs/>
        </w:rPr>
      </w:pPr>
      <w:r w:rsidRPr="00FA09D7">
        <w:rPr>
          <w:b/>
          <w:bCs/>
        </w:rPr>
        <w:t>1.</w:t>
      </w:r>
      <w:r w:rsidRPr="00FA09D7">
        <w:rPr>
          <w:b/>
          <w:bCs/>
        </w:rPr>
        <w:tab/>
        <w:t>NÁZOV LIEKU</w:t>
      </w:r>
    </w:p>
    <w:p w:rsidR="00E51D87" w:rsidRPr="00FA09D7" w:rsidP="00021AB2" w14:paraId="53D236AB" w14:textId="77777777">
      <w:pPr>
        <w:tabs>
          <w:tab w:val="clear" w:pos="567"/>
        </w:tabs>
      </w:pPr>
    </w:p>
    <w:p w:rsidR="00E51D87" w:rsidRPr="00C37674" w:rsidP="00021AB2" w14:paraId="53D236AC" w14:textId="77777777">
      <w:pPr>
        <w:tabs>
          <w:tab w:val="clear" w:pos="567"/>
        </w:tabs>
      </w:pPr>
      <w:r w:rsidRPr="00C37674">
        <w:t>STELARA 4</w:t>
      </w:r>
      <w:r w:rsidRPr="00C37674" w:rsidR="007F568F">
        <w:t>5 </w:t>
      </w:r>
      <w:r w:rsidRPr="00C37674" w:rsidR="00687601">
        <w:t>mg</w:t>
      </w:r>
      <w:r w:rsidRPr="00C37674">
        <w:t xml:space="preserve"> injekčný roztok</w:t>
      </w:r>
    </w:p>
    <w:p w:rsidR="00E51D87" w:rsidRPr="00C37674" w:rsidP="00021AB2" w14:paraId="53D236AD" w14:textId="77777777">
      <w:pPr>
        <w:tabs>
          <w:tab w:val="clear" w:pos="567"/>
        </w:tabs>
      </w:pPr>
      <w:r w:rsidRPr="00C37674">
        <w:t>ustekinumab</w:t>
      </w:r>
    </w:p>
    <w:p w:rsidR="00E51D87" w:rsidRPr="00C37674" w:rsidP="00021AB2" w14:paraId="53D236AE" w14:textId="77777777">
      <w:pPr>
        <w:tabs>
          <w:tab w:val="clear" w:pos="567"/>
        </w:tabs>
      </w:pPr>
    </w:p>
    <w:p w:rsidR="00B37AC2" w:rsidRPr="00C37674" w:rsidP="00021AB2" w14:paraId="53D236AF" w14:textId="77777777">
      <w:pPr>
        <w:tabs>
          <w:tab w:val="clear" w:pos="567"/>
        </w:tabs>
      </w:pPr>
    </w:p>
    <w:p w:rsidR="00E51D87" w:rsidRPr="00C37674" w:rsidP="00021AB2" w14:paraId="53D236B0"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LIEČIVO</w:t>
      </w:r>
    </w:p>
    <w:p w:rsidR="00E51D87" w:rsidRPr="00C37674" w:rsidP="00021AB2" w14:paraId="53D236B1" w14:textId="77777777">
      <w:pPr>
        <w:tabs>
          <w:tab w:val="clear" w:pos="567"/>
        </w:tabs>
      </w:pPr>
    </w:p>
    <w:p w:rsidR="00E51D87" w:rsidRPr="00C37674" w:rsidP="00021AB2" w14:paraId="53D236B2" w14:textId="418C4B30">
      <w:pPr>
        <w:tabs>
          <w:tab w:val="clear" w:pos="567"/>
        </w:tabs>
      </w:pPr>
      <w:r w:rsidRPr="00C37674">
        <w:t xml:space="preserve">Jedna </w:t>
      </w:r>
      <w:r w:rsidRPr="00C37674" w:rsidR="0040278C">
        <w:t xml:space="preserve">injekčná </w:t>
      </w:r>
      <w:r w:rsidRPr="00C37674">
        <w:t>liekovka obsahuje 4</w:t>
      </w:r>
      <w:r w:rsidRPr="00C37674" w:rsidR="007F568F">
        <w:t>5 </w:t>
      </w:r>
      <w:r w:rsidRPr="00C37674" w:rsidR="00687601">
        <w:t>mg</w:t>
      </w:r>
      <w:r w:rsidRPr="00C37674">
        <w:t xml:space="preserve"> ustekinumabu v</w:t>
      </w:r>
      <w:r w:rsidR="00CB6619">
        <w:t> </w:t>
      </w:r>
      <w:r w:rsidRPr="00C37674">
        <w:t>0,</w:t>
      </w:r>
      <w:r w:rsidRPr="00C37674" w:rsidR="007F568F">
        <w:t>5 </w:t>
      </w:r>
      <w:r w:rsidRPr="00C37674" w:rsidR="00687601">
        <w:t>ml</w:t>
      </w:r>
      <w:r w:rsidRPr="00C37674">
        <w:t>.</w:t>
      </w:r>
    </w:p>
    <w:p w:rsidR="00E51D87" w:rsidRPr="00C37674" w:rsidP="00021AB2" w14:paraId="53D236B3" w14:textId="77777777">
      <w:pPr>
        <w:tabs>
          <w:tab w:val="clear" w:pos="567"/>
        </w:tabs>
      </w:pPr>
    </w:p>
    <w:p w:rsidR="00B37AC2" w:rsidRPr="00C37674" w:rsidP="00021AB2" w14:paraId="53D236B4" w14:textId="77777777">
      <w:pPr>
        <w:tabs>
          <w:tab w:val="clear" w:pos="567"/>
        </w:tabs>
      </w:pPr>
    </w:p>
    <w:p w:rsidR="00E51D87" w:rsidRPr="00C37674" w:rsidP="00021AB2" w14:paraId="53D236B5"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ZOZNAM POMOCNÝCH LÁTOK</w:t>
      </w:r>
    </w:p>
    <w:p w:rsidR="00E51D87" w:rsidRPr="00C37674" w:rsidP="00021AB2" w14:paraId="53D236B6" w14:textId="77777777">
      <w:pPr>
        <w:tabs>
          <w:tab w:val="clear" w:pos="567"/>
        </w:tabs>
        <w:rPr>
          <w:iCs/>
        </w:rPr>
      </w:pPr>
    </w:p>
    <w:p w:rsidR="00E51D87" w:rsidRPr="00C37674" w:rsidP="00021AB2" w14:paraId="53D236B7" w14:textId="3E2D4974">
      <w:pPr>
        <w:tabs>
          <w:tab w:val="clear" w:pos="567"/>
        </w:tabs>
      </w:pPr>
      <w:r w:rsidRPr="00C37674">
        <w:rPr>
          <w:iCs/>
        </w:rPr>
        <w:t>Pomocné látky: sacharóza, histidín, histidínium</w:t>
      </w:r>
      <w:r w:rsidR="002E5CC8">
        <w:rPr>
          <w:iCs/>
        </w:rPr>
        <w:t>-</w:t>
      </w:r>
      <w:r w:rsidRPr="00C37674">
        <w:rPr>
          <w:iCs/>
        </w:rPr>
        <w:t>chlorid,</w:t>
      </w:r>
      <w:r w:rsidR="002E5CC8">
        <w:rPr>
          <w:iCs/>
        </w:rPr>
        <w:t xml:space="preserve"> monohydrát, </w:t>
      </w:r>
      <w:r w:rsidRPr="00C37674">
        <w:rPr>
          <w:iCs/>
        </w:rPr>
        <w:t>polysorbát 80, voda</w:t>
      </w:r>
      <w:r w:rsidR="002E5CC8">
        <w:rPr>
          <w:iCs/>
        </w:rPr>
        <w:t>,</w:t>
      </w:r>
      <w:r w:rsidRPr="00C37674">
        <w:rPr>
          <w:iCs/>
        </w:rPr>
        <w:t xml:space="preserve"> na injekci</w:t>
      </w:r>
      <w:r w:rsidR="00551FF7">
        <w:rPr>
          <w:iCs/>
        </w:rPr>
        <w:t>e</w:t>
      </w:r>
      <w:r w:rsidRPr="00C37674">
        <w:rPr>
          <w:iCs/>
        </w:rPr>
        <w:t>.</w:t>
      </w:r>
    </w:p>
    <w:p w:rsidR="00E51D87" w:rsidRPr="00C37674" w:rsidP="00021AB2" w14:paraId="53D236B8" w14:textId="77777777">
      <w:pPr>
        <w:tabs>
          <w:tab w:val="clear" w:pos="567"/>
        </w:tabs>
      </w:pPr>
    </w:p>
    <w:p w:rsidR="00B37AC2" w:rsidRPr="00C37674" w:rsidP="00021AB2" w14:paraId="53D236B9" w14:textId="77777777">
      <w:pPr>
        <w:tabs>
          <w:tab w:val="clear" w:pos="567"/>
        </w:tabs>
      </w:pPr>
    </w:p>
    <w:p w:rsidR="00E51D87" w:rsidRPr="00C37674" w:rsidP="00021AB2" w14:paraId="53D236BA" w14:textId="6A67B8E3">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LIEKOVÁ FORMA A</w:t>
      </w:r>
      <w:r w:rsidR="00CB6619">
        <w:rPr>
          <w:b/>
        </w:rPr>
        <w:t> </w:t>
      </w:r>
      <w:r w:rsidRPr="00C37674">
        <w:rPr>
          <w:b/>
        </w:rPr>
        <w:t>OBSAH</w:t>
      </w:r>
    </w:p>
    <w:p w:rsidR="00E51D87" w:rsidRPr="00C37674" w:rsidP="00021AB2" w14:paraId="53D236BB" w14:textId="77777777">
      <w:pPr>
        <w:tabs>
          <w:tab w:val="clear" w:pos="567"/>
        </w:tabs>
      </w:pPr>
    </w:p>
    <w:p w:rsidR="00E45979" w:rsidRPr="00C37674" w:rsidP="00021AB2" w14:paraId="53D236BC" w14:textId="77777777">
      <w:pPr>
        <w:tabs>
          <w:tab w:val="clear" w:pos="567"/>
        </w:tabs>
      </w:pPr>
      <w:r w:rsidRPr="00C37674">
        <w:t>Injekčný roztok</w:t>
      </w:r>
    </w:p>
    <w:p w:rsidR="00E51D87" w:rsidRPr="00C37674" w:rsidP="00021AB2" w14:paraId="53D236BD" w14:textId="77777777">
      <w:pPr>
        <w:tabs>
          <w:tab w:val="clear" w:pos="567"/>
        </w:tabs>
      </w:pPr>
      <w:r w:rsidRPr="00C37674">
        <w:t>4</w:t>
      </w:r>
      <w:r w:rsidRPr="00C37674" w:rsidR="007F568F">
        <w:t>5 </w:t>
      </w:r>
      <w:r w:rsidRPr="00C37674" w:rsidR="00687601">
        <w:t>mg</w:t>
      </w:r>
      <w:r w:rsidRPr="00C37674">
        <w:t>/0,</w:t>
      </w:r>
      <w:r w:rsidRPr="00C37674" w:rsidR="007F568F">
        <w:t>5 </w:t>
      </w:r>
      <w:r w:rsidRPr="00C37674" w:rsidR="00687601">
        <w:t>ml</w:t>
      </w:r>
    </w:p>
    <w:p w:rsidR="00E51D87" w:rsidRPr="00C37674" w:rsidP="00021AB2" w14:paraId="53D236BE" w14:textId="77777777">
      <w:pPr>
        <w:tabs>
          <w:tab w:val="clear" w:pos="567"/>
        </w:tabs>
      </w:pPr>
      <w:r w:rsidRPr="00C37674">
        <w:t>1 </w:t>
      </w:r>
      <w:r w:rsidRPr="00C37674" w:rsidR="00A00FC9">
        <w:t xml:space="preserve">injekčná </w:t>
      </w:r>
      <w:r w:rsidRPr="00C37674">
        <w:t>liekovka</w:t>
      </w:r>
    </w:p>
    <w:p w:rsidR="00E51D87" w:rsidRPr="00C37674" w:rsidP="00021AB2" w14:paraId="53D236BF" w14:textId="77777777">
      <w:pPr>
        <w:tabs>
          <w:tab w:val="clear" w:pos="567"/>
        </w:tabs>
      </w:pPr>
    </w:p>
    <w:p w:rsidR="00B37AC2" w:rsidRPr="00C37674" w:rsidP="00021AB2" w14:paraId="53D236C0" w14:textId="77777777">
      <w:pPr>
        <w:tabs>
          <w:tab w:val="clear" w:pos="567"/>
        </w:tabs>
      </w:pPr>
    </w:p>
    <w:p w:rsidR="00E51D87" w:rsidRPr="00C37674" w:rsidP="00021AB2" w14:paraId="53D236C1" w14:textId="282CBCD3">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SPÔSOB A</w:t>
      </w:r>
      <w:r w:rsidR="00CB6619">
        <w:rPr>
          <w:b/>
        </w:rPr>
        <w:t> </w:t>
      </w:r>
      <w:r w:rsidRPr="00C37674">
        <w:rPr>
          <w:b/>
        </w:rPr>
        <w:t>CESTA POD</w:t>
      </w:r>
      <w:r w:rsidRPr="00C37674" w:rsidR="00A30F9F">
        <w:rPr>
          <w:b/>
        </w:rPr>
        <w:t>ÁV</w:t>
      </w:r>
      <w:r w:rsidRPr="00C37674">
        <w:rPr>
          <w:b/>
        </w:rPr>
        <w:t>ANIA</w:t>
      </w:r>
    </w:p>
    <w:p w:rsidR="00E51D87" w:rsidRPr="00C37674" w:rsidP="00021AB2" w14:paraId="53D236C2" w14:textId="77777777">
      <w:pPr>
        <w:tabs>
          <w:tab w:val="clear" w:pos="567"/>
        </w:tabs>
        <w:rPr>
          <w:iCs/>
        </w:rPr>
      </w:pPr>
    </w:p>
    <w:p w:rsidR="00E51D87" w:rsidRPr="00C37674" w:rsidP="00021AB2" w14:paraId="53D236C3" w14:textId="77777777">
      <w:pPr>
        <w:tabs>
          <w:tab w:val="clear" w:pos="567"/>
        </w:tabs>
        <w:rPr>
          <w:iCs/>
        </w:rPr>
      </w:pPr>
      <w:r w:rsidRPr="00C37674">
        <w:rPr>
          <w:iCs/>
        </w:rPr>
        <w:t>Netraste.</w:t>
      </w:r>
    </w:p>
    <w:p w:rsidR="00E45979" w:rsidRPr="00C37674" w:rsidP="00021AB2" w14:paraId="53D236C4" w14:textId="77777777">
      <w:pPr>
        <w:tabs>
          <w:tab w:val="clear" w:pos="567"/>
        </w:tabs>
        <w:rPr>
          <w:iCs/>
        </w:rPr>
      </w:pPr>
      <w:r w:rsidRPr="00C37674">
        <w:rPr>
          <w:iCs/>
        </w:rPr>
        <w:t>Subkutánne použitie</w:t>
      </w:r>
    </w:p>
    <w:p w:rsidR="00E51D87" w:rsidRPr="00C37674" w:rsidP="00021AB2" w14:paraId="53D236C5" w14:textId="77777777">
      <w:pPr>
        <w:tabs>
          <w:tab w:val="clear" w:pos="567"/>
        </w:tabs>
      </w:pPr>
      <w:r w:rsidRPr="00C37674">
        <w:t>Pred použitím si prečítajte písomnú informáciu pre používateľ</w:t>
      </w:r>
      <w:r w:rsidRPr="00C37674" w:rsidR="00AC27E0">
        <w:t>a</w:t>
      </w:r>
      <w:r w:rsidRPr="00C37674">
        <w:t>.</w:t>
      </w:r>
    </w:p>
    <w:p w:rsidR="00E51D87" w:rsidRPr="00C37674" w:rsidP="00021AB2" w14:paraId="53D236C6" w14:textId="77777777">
      <w:pPr>
        <w:tabs>
          <w:tab w:val="clear" w:pos="567"/>
        </w:tabs>
      </w:pPr>
    </w:p>
    <w:p w:rsidR="00B37AC2" w:rsidRPr="00C37674" w:rsidP="00021AB2" w14:paraId="53D236C7" w14:textId="77777777">
      <w:pPr>
        <w:tabs>
          <w:tab w:val="clear" w:pos="567"/>
        </w:tabs>
      </w:pPr>
    </w:p>
    <w:p w:rsidR="00E51D87" w:rsidRPr="00C37674" w:rsidP="00021AB2" w14:paraId="53D236C8" w14:textId="5754B4C1">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 xml:space="preserve">ŠPECIÁLNE UPOZORNENIE, ŽE LIEK SA MUSÍ UCHOVÁVAŤ MIMO </w:t>
      </w:r>
      <w:r w:rsidRPr="00C37674" w:rsidR="008C4584">
        <w:rPr>
          <w:b/>
        </w:rPr>
        <w:t xml:space="preserve">DOHĽADU </w:t>
      </w:r>
      <w:r w:rsidRPr="00C37674">
        <w:rPr>
          <w:b/>
        </w:rPr>
        <w:t>A</w:t>
      </w:r>
      <w:r w:rsidR="00CB6619">
        <w:rPr>
          <w:b/>
        </w:rPr>
        <w:t> </w:t>
      </w:r>
      <w:r w:rsidRPr="00C37674" w:rsidR="008C4584">
        <w:rPr>
          <w:b/>
        </w:rPr>
        <w:t xml:space="preserve">DOSAHU </w:t>
      </w:r>
      <w:r w:rsidRPr="00C37674">
        <w:rPr>
          <w:b/>
        </w:rPr>
        <w:t>DETÍ</w:t>
      </w:r>
    </w:p>
    <w:p w:rsidR="00E51D87" w:rsidRPr="00C37674" w:rsidP="00021AB2" w14:paraId="53D236C9" w14:textId="77777777">
      <w:pPr>
        <w:tabs>
          <w:tab w:val="clear" w:pos="567"/>
        </w:tabs>
      </w:pPr>
    </w:p>
    <w:p w:rsidR="00E51D87" w:rsidRPr="00C37674" w:rsidP="00021AB2" w14:paraId="53D236CA" w14:textId="67A7429A">
      <w:pPr>
        <w:tabs>
          <w:tab w:val="clear" w:pos="567"/>
        </w:tabs>
      </w:pPr>
      <w:r w:rsidRPr="00C37674">
        <w:t xml:space="preserve">Uchovávajte mimo dohľadu </w:t>
      </w:r>
      <w:r w:rsidRPr="00C37674" w:rsidR="008C4584">
        <w:t>a</w:t>
      </w:r>
      <w:r w:rsidR="00CB6619">
        <w:t> </w:t>
      </w:r>
      <w:r w:rsidRPr="00C37674" w:rsidR="008C4584">
        <w:t xml:space="preserve">dosahu </w:t>
      </w:r>
      <w:r w:rsidRPr="00C37674">
        <w:t>detí.</w:t>
      </w:r>
    </w:p>
    <w:p w:rsidR="00E51D87" w:rsidRPr="00C37674" w:rsidP="00021AB2" w14:paraId="53D236CB" w14:textId="77777777">
      <w:pPr>
        <w:tabs>
          <w:tab w:val="clear" w:pos="567"/>
        </w:tabs>
      </w:pPr>
    </w:p>
    <w:p w:rsidR="00B37AC2" w:rsidRPr="00C37674" w:rsidP="00021AB2" w14:paraId="53D236CC" w14:textId="77777777">
      <w:pPr>
        <w:tabs>
          <w:tab w:val="clear" w:pos="567"/>
        </w:tabs>
      </w:pPr>
    </w:p>
    <w:p w:rsidR="00E51D87" w:rsidRPr="00C37674" w:rsidP="00021AB2" w14:paraId="53D236CD"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7.</w:t>
      </w:r>
      <w:r w:rsidRPr="00C37674">
        <w:rPr>
          <w:b/>
        </w:rPr>
        <w:tab/>
        <w:t>INÉ ŠPECIÁLNE UPOZORNENIE, AK JE TO POTREBNÉ</w:t>
      </w:r>
    </w:p>
    <w:p w:rsidR="00E51D87" w:rsidRPr="00C37674" w:rsidP="00021AB2" w14:paraId="53D236CE" w14:textId="77777777">
      <w:pPr>
        <w:tabs>
          <w:tab w:val="clear" w:pos="567"/>
        </w:tabs>
      </w:pPr>
    </w:p>
    <w:p w:rsidR="00B37AC2" w:rsidRPr="00C37674" w:rsidP="00021AB2" w14:paraId="53D236CF" w14:textId="77777777">
      <w:pPr>
        <w:tabs>
          <w:tab w:val="clear" w:pos="567"/>
        </w:tabs>
      </w:pPr>
    </w:p>
    <w:p w:rsidR="00E51D87" w:rsidRPr="00C37674" w:rsidP="00021AB2" w14:paraId="53D236D0" w14:textId="77777777">
      <w:pPr>
        <w:tabs>
          <w:tab w:val="clear" w:pos="567"/>
        </w:tabs>
      </w:pPr>
    </w:p>
    <w:p w:rsidR="00E51D87" w:rsidRPr="00C37674" w:rsidP="00021AB2" w14:paraId="53D236D1"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8.</w:t>
      </w:r>
      <w:r w:rsidRPr="00C37674">
        <w:rPr>
          <w:b/>
        </w:rPr>
        <w:tab/>
        <w:t>DÁTUM EXSPIRÁCIE</w:t>
      </w:r>
    </w:p>
    <w:p w:rsidR="00E51D87" w:rsidRPr="00C37674" w:rsidP="00021AB2" w14:paraId="53D236D2" w14:textId="77777777">
      <w:pPr>
        <w:tabs>
          <w:tab w:val="clear" w:pos="567"/>
        </w:tabs>
      </w:pPr>
    </w:p>
    <w:p w:rsidR="00E45979" w:rsidRPr="00C37674" w:rsidP="00021AB2" w14:paraId="53D236D3" w14:textId="77777777">
      <w:pPr>
        <w:tabs>
          <w:tab w:val="clear" w:pos="567"/>
        </w:tabs>
      </w:pPr>
      <w:r w:rsidRPr="00C37674">
        <w:t>EXP</w:t>
      </w:r>
    </w:p>
    <w:p w:rsidR="00E51D87" w:rsidRPr="00C37674" w:rsidP="00021AB2" w14:paraId="53D236D4" w14:textId="77777777">
      <w:pPr>
        <w:tabs>
          <w:tab w:val="clear" w:pos="567"/>
        </w:tabs>
      </w:pPr>
    </w:p>
    <w:p w:rsidR="00B37AC2" w:rsidRPr="00C37674" w:rsidP="00021AB2" w14:paraId="53D236D5" w14:textId="77777777">
      <w:pPr>
        <w:tabs>
          <w:tab w:val="clear" w:pos="567"/>
        </w:tabs>
      </w:pPr>
    </w:p>
    <w:p w:rsidR="00E51D87" w:rsidRPr="00C37674" w:rsidP="00021AB2" w14:paraId="53D236D6" w14:textId="77777777">
      <w:pPr>
        <w:keepNext/>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9.</w:t>
      </w:r>
      <w:r w:rsidRPr="00C37674">
        <w:rPr>
          <w:b/>
        </w:rPr>
        <w:tab/>
        <w:t>ŠPECIÁLNE PODMIENKY NA UCHOVÁVANIE</w:t>
      </w:r>
    </w:p>
    <w:p w:rsidR="00E51D87" w:rsidRPr="00C37674" w:rsidP="00021AB2" w14:paraId="53D236D7" w14:textId="77777777">
      <w:pPr>
        <w:keepNext/>
        <w:tabs>
          <w:tab w:val="clear" w:pos="567"/>
          <w:tab w:val="left" w:pos="971"/>
        </w:tabs>
      </w:pPr>
    </w:p>
    <w:p w:rsidR="00E45979" w:rsidRPr="00C37674" w:rsidP="00021AB2" w14:paraId="53D236D8" w14:textId="16B2FCC4">
      <w:pPr>
        <w:tabs>
          <w:tab w:val="clear" w:pos="567"/>
        </w:tabs>
      </w:pPr>
      <w:r w:rsidRPr="00C37674">
        <w:t>Uchovávajte v</w:t>
      </w:r>
      <w:r w:rsidR="00CB6619">
        <w:t> </w:t>
      </w:r>
      <w:r w:rsidRPr="00C37674">
        <w:t>chladničke.</w:t>
      </w:r>
    </w:p>
    <w:p w:rsidR="00E45979" w:rsidRPr="00C37674" w:rsidP="00021AB2" w14:paraId="53D236D9" w14:textId="6B97B77A">
      <w:pPr>
        <w:tabs>
          <w:tab w:val="clear" w:pos="567"/>
        </w:tabs>
      </w:pPr>
      <w:r w:rsidRPr="00C37674">
        <w:t>Neuchovávajte v</w:t>
      </w:r>
      <w:r w:rsidR="00CB6619">
        <w:t> </w:t>
      </w:r>
      <w:r w:rsidRPr="00C37674">
        <w:t>mrazničke.</w:t>
      </w:r>
    </w:p>
    <w:p w:rsidR="00E45979" w:rsidRPr="00C37674" w:rsidP="00021AB2" w14:paraId="53D236DA" w14:textId="77777777">
      <w:pPr>
        <w:tabs>
          <w:tab w:val="clear" w:pos="567"/>
        </w:tabs>
      </w:pPr>
      <w:r w:rsidRPr="00C37674">
        <w:t xml:space="preserve">Uchovávajte </w:t>
      </w:r>
      <w:r w:rsidRPr="00C37674" w:rsidR="00A00FC9">
        <w:t xml:space="preserve">injekčnú </w:t>
      </w:r>
      <w:r w:rsidRPr="00C37674">
        <w:t>liekovku vo vonkajšom obale na ochranu pred svetlom.</w:t>
      </w:r>
    </w:p>
    <w:p w:rsidR="00E51D87" w:rsidRPr="00C37674" w:rsidP="00021AB2" w14:paraId="53D236DB" w14:textId="77777777"/>
    <w:p w:rsidR="00B37AC2" w:rsidRPr="00C37674" w:rsidP="00021AB2" w14:paraId="53D236DC" w14:textId="77777777"/>
    <w:p w:rsidR="00E51D87" w:rsidRPr="00C37674" w:rsidP="00021AB2" w14:paraId="53D236DD" w14:textId="3666C014">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0.</w:t>
      </w:r>
      <w:r w:rsidRPr="00C37674">
        <w:rPr>
          <w:b/>
        </w:rPr>
        <w:tab/>
        <w:t>ŠPECIÁLNE UPOZORNENIA NA LIKVIDÁCIU NEPOUŽITÝCH LIEKOV ALEBO ODPADOV Z</w:t>
      </w:r>
      <w:r w:rsidR="00CB6619">
        <w:rPr>
          <w:b/>
        </w:rPr>
        <w:t> </w:t>
      </w:r>
      <w:r w:rsidRPr="00C37674">
        <w:rPr>
          <w:b/>
        </w:rPr>
        <w:t>NICH VZNIKNUTÝCH, AK JE TO VHODNÉ</w:t>
      </w:r>
    </w:p>
    <w:p w:rsidR="00E51D87" w:rsidRPr="00C37674" w:rsidP="00021AB2" w14:paraId="53D236DE" w14:textId="77777777">
      <w:pPr>
        <w:tabs>
          <w:tab w:val="clear" w:pos="567"/>
        </w:tabs>
      </w:pPr>
    </w:p>
    <w:p w:rsidR="00E51D87" w:rsidRPr="00C37674" w:rsidP="00021AB2" w14:paraId="53D236DF" w14:textId="77777777">
      <w:pPr>
        <w:tabs>
          <w:tab w:val="clear" w:pos="567"/>
        </w:tabs>
      </w:pPr>
    </w:p>
    <w:p w:rsidR="00B37AC2" w:rsidRPr="00C37674" w:rsidP="00021AB2" w14:paraId="53D236E0" w14:textId="77777777">
      <w:pPr>
        <w:tabs>
          <w:tab w:val="clear" w:pos="567"/>
        </w:tabs>
      </w:pPr>
    </w:p>
    <w:p w:rsidR="00E51D87" w:rsidRPr="00C37674" w:rsidP="00021AB2" w14:paraId="53D236E1" w14:textId="1933D7FD">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1.</w:t>
      </w:r>
      <w:r w:rsidRPr="00C37674">
        <w:rPr>
          <w:b/>
        </w:rPr>
        <w:tab/>
        <w:t>NÁZOV A</w:t>
      </w:r>
      <w:r w:rsidR="00CB6619">
        <w:rPr>
          <w:b/>
        </w:rPr>
        <w:t> </w:t>
      </w:r>
      <w:r w:rsidRPr="00C37674">
        <w:rPr>
          <w:b/>
        </w:rPr>
        <w:t>ADRESA DRŽITEĽA ROZHODNUTIA O</w:t>
      </w:r>
      <w:r w:rsidR="00CB6619">
        <w:rPr>
          <w:b/>
        </w:rPr>
        <w:t> </w:t>
      </w:r>
      <w:r w:rsidRPr="00C37674">
        <w:rPr>
          <w:b/>
        </w:rPr>
        <w:t>REGISTRÁCII</w:t>
      </w:r>
    </w:p>
    <w:p w:rsidR="00E51D87" w:rsidRPr="00C37674" w:rsidP="00021AB2" w14:paraId="53D236E2" w14:textId="77777777">
      <w:pPr>
        <w:tabs>
          <w:tab w:val="clear" w:pos="567"/>
        </w:tabs>
      </w:pPr>
    </w:p>
    <w:p w:rsidR="00E45979" w:rsidRPr="00C37674" w:rsidP="00021AB2" w14:paraId="53D236E3" w14:textId="77777777">
      <w:pPr>
        <w:rPr>
          <w:szCs w:val="13"/>
        </w:rPr>
      </w:pPr>
      <w:r w:rsidRPr="00C37674">
        <w:rPr>
          <w:szCs w:val="13"/>
        </w:rPr>
        <w:t>Janssen-Cilag International NV</w:t>
      </w:r>
    </w:p>
    <w:p w:rsidR="00E51D87" w:rsidRPr="00C37674" w:rsidP="00021AB2" w14:paraId="53D236E4" w14:textId="77777777">
      <w:pPr>
        <w:rPr>
          <w:szCs w:val="13"/>
        </w:rPr>
      </w:pPr>
      <w:r w:rsidRPr="00C37674">
        <w:rPr>
          <w:szCs w:val="13"/>
        </w:rPr>
        <w:t>Turnhoutseweg 30</w:t>
      </w:r>
    </w:p>
    <w:p w:rsidR="00E51D87" w:rsidRPr="00C37674" w:rsidP="00021AB2" w14:paraId="53D236E5" w14:textId="679B3533">
      <w:pPr>
        <w:rPr>
          <w:szCs w:val="13"/>
        </w:rPr>
      </w:pPr>
      <w:r>
        <w:rPr>
          <w:szCs w:val="13"/>
        </w:rPr>
        <w:t>B-</w:t>
      </w:r>
      <w:r w:rsidRPr="00C37674">
        <w:rPr>
          <w:szCs w:val="13"/>
        </w:rPr>
        <w:t>2340 Beerse</w:t>
      </w:r>
    </w:p>
    <w:p w:rsidR="00E51D87" w:rsidRPr="00C37674" w:rsidP="00021AB2" w14:paraId="53D236E6" w14:textId="77777777">
      <w:r w:rsidRPr="00C37674">
        <w:rPr>
          <w:szCs w:val="13"/>
        </w:rPr>
        <w:t>Belgicko</w:t>
      </w:r>
    </w:p>
    <w:p w:rsidR="00E51D87" w:rsidRPr="00C37674" w:rsidP="00021AB2" w14:paraId="53D236E7" w14:textId="77777777">
      <w:pPr>
        <w:tabs>
          <w:tab w:val="clear" w:pos="567"/>
        </w:tabs>
      </w:pPr>
    </w:p>
    <w:p w:rsidR="00E51D87" w:rsidRPr="00C37674" w:rsidP="00021AB2" w14:paraId="53D236E8" w14:textId="77777777">
      <w:pPr>
        <w:tabs>
          <w:tab w:val="clear" w:pos="567"/>
        </w:tabs>
      </w:pPr>
    </w:p>
    <w:p w:rsidR="00E51D87" w:rsidRPr="00C37674" w:rsidP="00021AB2" w14:paraId="53D236E9"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2.</w:t>
      </w:r>
      <w:r w:rsidRPr="00C37674">
        <w:rPr>
          <w:b/>
        </w:rPr>
        <w:tab/>
        <w:t>REGISTRAČNÉ ČÍSLO</w:t>
      </w:r>
    </w:p>
    <w:p w:rsidR="00E51D87" w:rsidRPr="00C37674" w:rsidP="00021AB2" w14:paraId="53D236EA" w14:textId="77777777">
      <w:pPr>
        <w:tabs>
          <w:tab w:val="clear" w:pos="567"/>
        </w:tabs>
      </w:pPr>
    </w:p>
    <w:p w:rsidR="00E51D87" w:rsidRPr="00C37674" w:rsidP="00021AB2" w14:paraId="53D236EB" w14:textId="77777777">
      <w:pPr>
        <w:tabs>
          <w:tab w:val="clear" w:pos="567"/>
        </w:tabs>
      </w:pPr>
      <w:r w:rsidRPr="00C37674">
        <w:t>EU/1/08/494/001</w:t>
      </w:r>
    </w:p>
    <w:p w:rsidR="00E51D87" w:rsidRPr="00C37674" w:rsidP="00021AB2" w14:paraId="53D236EC" w14:textId="77777777">
      <w:pPr>
        <w:tabs>
          <w:tab w:val="clear" w:pos="567"/>
        </w:tabs>
      </w:pPr>
    </w:p>
    <w:p w:rsidR="00B37AC2" w:rsidRPr="00C37674" w:rsidP="00021AB2" w14:paraId="53D236ED" w14:textId="77777777">
      <w:pPr>
        <w:tabs>
          <w:tab w:val="clear" w:pos="567"/>
        </w:tabs>
      </w:pPr>
    </w:p>
    <w:p w:rsidR="00E51D87" w:rsidRPr="00C37674" w:rsidP="00021AB2" w14:paraId="53D236EE"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3.</w:t>
      </w:r>
      <w:r w:rsidRPr="00C37674">
        <w:rPr>
          <w:b/>
        </w:rPr>
        <w:tab/>
        <w:t>ČÍSLO VÝROBNEJ ŠARŽE</w:t>
      </w:r>
    </w:p>
    <w:p w:rsidR="00E51D87" w:rsidRPr="00C37674" w:rsidP="00021AB2" w14:paraId="53D236EF" w14:textId="77777777">
      <w:pPr>
        <w:tabs>
          <w:tab w:val="clear" w:pos="567"/>
        </w:tabs>
      </w:pPr>
    </w:p>
    <w:p w:rsidR="00E45979" w:rsidRPr="00C37674" w:rsidP="00021AB2" w14:paraId="53D236F0" w14:textId="77777777">
      <w:pPr>
        <w:tabs>
          <w:tab w:val="clear" w:pos="567"/>
        </w:tabs>
      </w:pPr>
      <w:r w:rsidRPr="00C37674">
        <w:t>Č. šarže</w:t>
      </w:r>
    </w:p>
    <w:p w:rsidR="00E51D87" w:rsidRPr="00C37674" w:rsidP="00021AB2" w14:paraId="53D236F1" w14:textId="77777777">
      <w:pPr>
        <w:tabs>
          <w:tab w:val="clear" w:pos="567"/>
        </w:tabs>
      </w:pPr>
    </w:p>
    <w:p w:rsidR="00B37AC2" w:rsidRPr="00C37674" w:rsidP="00021AB2" w14:paraId="53D236F2" w14:textId="77777777">
      <w:pPr>
        <w:tabs>
          <w:tab w:val="clear" w:pos="567"/>
        </w:tabs>
      </w:pPr>
    </w:p>
    <w:p w:rsidR="00E51D87" w:rsidRPr="00C37674" w:rsidP="00021AB2" w14:paraId="53D236F3"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4.</w:t>
      </w:r>
      <w:r w:rsidRPr="00C37674">
        <w:rPr>
          <w:b/>
        </w:rPr>
        <w:tab/>
        <w:t>ZATRIEDENIE LIEKU PODĽA SPÔSOBU VÝDAJA</w:t>
      </w:r>
    </w:p>
    <w:p w:rsidR="00E51D87" w:rsidRPr="00C37674" w:rsidP="00021AB2" w14:paraId="53D236F4" w14:textId="77777777">
      <w:pPr>
        <w:tabs>
          <w:tab w:val="clear" w:pos="567"/>
        </w:tabs>
      </w:pPr>
    </w:p>
    <w:p w:rsidR="00E51D87" w:rsidRPr="00C37674" w:rsidP="00021AB2" w14:paraId="53D236F7" w14:textId="77777777">
      <w:pPr>
        <w:tabs>
          <w:tab w:val="clear" w:pos="567"/>
        </w:tabs>
      </w:pPr>
    </w:p>
    <w:p w:rsidR="00E51D87" w:rsidRPr="00C37674" w:rsidP="00021AB2" w14:paraId="53D236F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5.</w:t>
      </w:r>
      <w:r w:rsidRPr="00C37674">
        <w:rPr>
          <w:b/>
        </w:rPr>
        <w:tab/>
        <w:t>POKYNY NA POUŽITIE</w:t>
      </w:r>
    </w:p>
    <w:p w:rsidR="00E51D87" w:rsidRPr="00C37674" w:rsidP="00021AB2" w14:paraId="53D236F9" w14:textId="77777777">
      <w:pPr>
        <w:tabs>
          <w:tab w:val="clear" w:pos="567"/>
        </w:tabs>
      </w:pPr>
    </w:p>
    <w:p w:rsidR="00B37AC2" w:rsidRPr="00C37674" w:rsidP="00021AB2" w14:paraId="53D236FB" w14:textId="77777777">
      <w:pPr>
        <w:tabs>
          <w:tab w:val="clear" w:pos="567"/>
        </w:tabs>
      </w:pPr>
    </w:p>
    <w:p w:rsidR="00E51D87" w:rsidRPr="00C37674" w:rsidP="00021AB2" w14:paraId="53D236FC" w14:textId="74F1BDC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6.</w:t>
      </w:r>
      <w:r w:rsidRPr="00C37674">
        <w:rPr>
          <w:b/>
        </w:rPr>
        <w:tab/>
        <w:t>INFORMÁCIE V</w:t>
      </w:r>
      <w:r w:rsidR="00CB6619">
        <w:rPr>
          <w:b/>
        </w:rPr>
        <w:t> </w:t>
      </w:r>
      <w:r w:rsidRPr="00C37674">
        <w:rPr>
          <w:b/>
        </w:rPr>
        <w:t>BRAILLOVOM PÍSME</w:t>
      </w:r>
    </w:p>
    <w:p w:rsidR="00E51D87" w:rsidRPr="00C37674" w:rsidP="00021AB2" w14:paraId="53D236FD" w14:textId="77777777">
      <w:pPr>
        <w:tabs>
          <w:tab w:val="clear" w:pos="567"/>
        </w:tabs>
      </w:pPr>
    </w:p>
    <w:p w:rsidR="00E51D87" w:rsidRPr="00C37674" w:rsidP="00021AB2" w14:paraId="53D236FE" w14:textId="77777777">
      <w:pPr>
        <w:tabs>
          <w:tab w:val="clear" w:pos="567"/>
        </w:tabs>
        <w:rPr>
          <w:iCs/>
        </w:rPr>
      </w:pPr>
      <w:r w:rsidRPr="00C37674">
        <w:t>STELARA 4</w:t>
      </w:r>
      <w:r w:rsidRPr="00C37674" w:rsidR="007F568F">
        <w:t>5 </w:t>
      </w:r>
      <w:r w:rsidRPr="00C37674" w:rsidR="00687601">
        <w:t>mg</w:t>
      </w:r>
    </w:p>
    <w:p w:rsidR="00CE133A" w:rsidRPr="00C37674" w:rsidP="00021AB2" w14:paraId="53D236FF" w14:textId="77777777">
      <w:pPr>
        <w:widowControl w:val="0"/>
      </w:pPr>
    </w:p>
    <w:p w:rsidR="00CE133A" w:rsidRPr="00C37674" w:rsidP="00021AB2" w14:paraId="53D23700" w14:textId="77777777">
      <w:pPr>
        <w:widowControl w:val="0"/>
      </w:pPr>
    </w:p>
    <w:p w:rsidR="00CE133A" w:rsidRPr="00C37674" w:rsidP="00021AB2" w14:paraId="53D23701"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7.</w:t>
      </w:r>
      <w:r w:rsidRPr="00C37674">
        <w:rPr>
          <w:b/>
        </w:rPr>
        <w:tab/>
        <w:t>ŠPECIFICKÝ IDENTIFIKÁTOR – DVOJROZMERNÝ ČIAROVÝ KÓD</w:t>
      </w:r>
    </w:p>
    <w:p w:rsidR="00CE133A" w:rsidRPr="00C37674" w:rsidP="00021AB2" w14:paraId="53D23702" w14:textId="77777777">
      <w:pPr>
        <w:keepNext/>
        <w:widowControl w:val="0"/>
      </w:pPr>
    </w:p>
    <w:p w:rsidR="00CE133A" w:rsidRPr="00C37674" w:rsidP="00021AB2" w14:paraId="53D23703" w14:textId="77777777">
      <w:pPr>
        <w:widowControl w:val="0"/>
      </w:pPr>
      <w:r w:rsidRPr="00463A18">
        <w:rPr>
          <w:highlight w:val="lightGray"/>
        </w:rPr>
        <w:t>Dvojrozmerný čiarový kód so špecifickým identifikátorom</w:t>
      </w:r>
      <w:r w:rsidRPr="00463A18">
        <w:rPr>
          <w:szCs w:val="22"/>
          <w:highlight w:val="lightGray"/>
        </w:rPr>
        <w:t>.</w:t>
      </w:r>
    </w:p>
    <w:p w:rsidR="00CE133A" w:rsidRPr="00C37674" w:rsidP="00021AB2" w14:paraId="53D23704" w14:textId="77777777">
      <w:pPr>
        <w:widowControl w:val="0"/>
      </w:pPr>
    </w:p>
    <w:p w:rsidR="00CE133A" w:rsidRPr="00C37674" w:rsidP="00021AB2" w14:paraId="53D23705" w14:textId="77777777">
      <w:pPr>
        <w:widowControl w:val="0"/>
      </w:pPr>
    </w:p>
    <w:p w:rsidR="00CE133A" w:rsidRPr="00C37674" w:rsidP="00021AB2" w14:paraId="53D23706"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8.</w:t>
      </w:r>
      <w:r w:rsidRPr="00C37674">
        <w:rPr>
          <w:b/>
        </w:rPr>
        <w:tab/>
        <w:t>ŠPECIFICKÝ IDENTIFIKÁTOR</w:t>
      </w:r>
      <w:r w:rsidRPr="00C37674" w:rsidR="00BE5F52">
        <w:rPr>
          <w:b/>
        </w:rPr>
        <w:t> </w:t>
      </w:r>
      <w:r w:rsidRPr="00C37674">
        <w:rPr>
          <w:b/>
        </w:rPr>
        <w:t>– ÚDAJE ČITATEĽNÉ ĽUDSKÝM OKOM</w:t>
      </w:r>
    </w:p>
    <w:p w:rsidR="00CE133A" w:rsidRPr="00C37674" w:rsidP="00021AB2" w14:paraId="53D23707" w14:textId="77777777">
      <w:pPr>
        <w:keepNext/>
        <w:widowControl w:val="0"/>
      </w:pPr>
    </w:p>
    <w:p w:rsidR="00CE133A" w:rsidRPr="00C37674" w:rsidP="00021AB2" w14:paraId="53D23708" w14:textId="0F98F896">
      <w:pPr>
        <w:widowControl w:val="0"/>
      </w:pPr>
      <w:r w:rsidRPr="00C37674">
        <w:t>PC</w:t>
      </w:r>
    </w:p>
    <w:p w:rsidR="00CE133A" w:rsidRPr="00C37674" w:rsidP="00021AB2" w14:paraId="53D23709" w14:textId="7A855AA6">
      <w:pPr>
        <w:widowControl w:val="0"/>
      </w:pPr>
      <w:r w:rsidRPr="00C37674">
        <w:t>SN</w:t>
      </w:r>
    </w:p>
    <w:p w:rsidR="00CE133A" w:rsidRPr="00C37674" w:rsidP="00021AB2" w14:paraId="53D2370A" w14:textId="68F38013">
      <w:pPr>
        <w:widowControl w:val="0"/>
      </w:pPr>
      <w:r w:rsidRPr="00C37674">
        <w:t>NN</w:t>
      </w:r>
    </w:p>
    <w:p w:rsidR="00E51D87" w:rsidRPr="00C37674" w:rsidP="00021AB2" w14:paraId="53D2370B" w14:textId="77777777">
      <w:pPr>
        <w:pBdr>
          <w:top w:val="single" w:sz="4" w:space="1" w:color="auto"/>
          <w:left w:val="single" w:sz="4" w:space="4" w:color="auto"/>
          <w:bottom w:val="single" w:sz="4" w:space="1" w:color="auto"/>
          <w:right w:val="single" w:sz="4" w:space="4" w:color="auto"/>
        </w:pBdr>
        <w:tabs>
          <w:tab w:val="clear" w:pos="567"/>
        </w:tabs>
        <w:rPr>
          <w:b/>
        </w:rPr>
      </w:pPr>
      <w:r w:rsidRPr="00C37674">
        <w:rPr>
          <w:b/>
        </w:rPr>
        <w:br w:type="page"/>
      </w:r>
      <w:r w:rsidRPr="00C37674">
        <w:rPr>
          <w:b/>
        </w:rPr>
        <w:t>MINIMÁLNE ÚDAJE, KTORÉ MAJÚ BYŤ UVEDENÉ NA MALOM VNÚTORNOM OBALE</w:t>
      </w:r>
    </w:p>
    <w:p w:rsidR="00E51D87" w:rsidRPr="00C37674" w:rsidP="00021AB2" w14:paraId="53D2370C" w14:textId="77777777">
      <w:pPr>
        <w:pBdr>
          <w:top w:val="single" w:sz="4" w:space="1" w:color="auto"/>
          <w:left w:val="single" w:sz="4" w:space="4" w:color="auto"/>
          <w:bottom w:val="single" w:sz="4" w:space="1" w:color="auto"/>
          <w:right w:val="single" w:sz="4" w:space="4" w:color="auto"/>
        </w:pBdr>
        <w:ind w:left="567" w:hanging="567"/>
        <w:rPr>
          <w:b/>
          <w:bCs/>
        </w:rPr>
      </w:pPr>
    </w:p>
    <w:p w:rsidR="00E51D87" w:rsidRPr="00C37674" w:rsidP="00021AB2" w14:paraId="53D2370D"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t xml:space="preserve">NÁLEPKA NA </w:t>
      </w:r>
      <w:r w:rsidRPr="00C37674" w:rsidR="00A00FC9">
        <w:rPr>
          <w:b/>
          <w:bCs/>
        </w:rPr>
        <w:t xml:space="preserve">INJEKČNEJ </w:t>
      </w:r>
      <w:r w:rsidRPr="00C37674">
        <w:rPr>
          <w:b/>
          <w:bCs/>
        </w:rPr>
        <w:t>LIEKOVKE (4</w:t>
      </w:r>
      <w:r w:rsidRPr="00C37674" w:rsidR="007F568F">
        <w:rPr>
          <w:b/>
          <w:bCs/>
        </w:rPr>
        <w:t>5 </w:t>
      </w:r>
      <w:r w:rsidRPr="00C37674" w:rsidR="00687601">
        <w:rPr>
          <w:b/>
          <w:bCs/>
        </w:rPr>
        <w:t>mg</w:t>
      </w:r>
      <w:r w:rsidRPr="00C37674">
        <w:rPr>
          <w:b/>
          <w:bCs/>
        </w:rPr>
        <w:t>)</w:t>
      </w:r>
    </w:p>
    <w:p w:rsidR="00E51D87" w:rsidRPr="00C37674" w:rsidP="00021AB2" w14:paraId="53D2370E" w14:textId="77777777">
      <w:pPr>
        <w:tabs>
          <w:tab w:val="clear" w:pos="567"/>
        </w:tabs>
      </w:pPr>
    </w:p>
    <w:p w:rsidR="00E51D87" w:rsidRPr="00FA09D7" w:rsidP="00021AB2" w14:paraId="53D2370F" w14:textId="77777777">
      <w:pPr>
        <w:tabs>
          <w:tab w:val="clear" w:pos="567"/>
        </w:tabs>
        <w:rPr>
          <w:b/>
          <w:bCs/>
        </w:rPr>
      </w:pPr>
    </w:p>
    <w:p w:rsidR="00E51D87" w:rsidRPr="00FA09D7" w:rsidP="00FA09D7" w14:paraId="53D23710" w14:textId="234800EF">
      <w:pPr>
        <w:pBdr>
          <w:top w:val="single" w:sz="4" w:space="1" w:color="auto"/>
          <w:left w:val="single" w:sz="4" w:space="4" w:color="auto"/>
          <w:bottom w:val="single" w:sz="4" w:space="1" w:color="auto"/>
          <w:right w:val="single" w:sz="4" w:space="4" w:color="auto"/>
        </w:pBdr>
        <w:tabs>
          <w:tab w:val="clear" w:pos="567"/>
        </w:tabs>
        <w:ind w:left="567" w:hanging="567"/>
        <w:rPr>
          <w:b/>
          <w:bCs/>
        </w:rPr>
      </w:pPr>
      <w:r w:rsidRPr="00FA09D7">
        <w:rPr>
          <w:b/>
          <w:bCs/>
        </w:rPr>
        <w:t>1.</w:t>
      </w:r>
      <w:r w:rsidRPr="00FA09D7">
        <w:rPr>
          <w:b/>
          <w:bCs/>
        </w:rPr>
        <w:tab/>
        <w:t>NÁZOV LIEKU A CESTA POD</w:t>
      </w:r>
      <w:r w:rsidRPr="00FA09D7" w:rsidR="00340D90">
        <w:rPr>
          <w:b/>
          <w:bCs/>
        </w:rPr>
        <w:t>ÁV</w:t>
      </w:r>
      <w:r w:rsidRPr="00FA09D7">
        <w:rPr>
          <w:b/>
          <w:bCs/>
        </w:rPr>
        <w:t>ANIA</w:t>
      </w:r>
    </w:p>
    <w:p w:rsidR="00E51D87" w:rsidRPr="00FA09D7" w:rsidP="00021AB2" w14:paraId="53D23711" w14:textId="77777777"/>
    <w:p w:rsidR="00E51D87" w:rsidRPr="00C37674" w:rsidP="00021AB2" w14:paraId="53D23712" w14:textId="77777777">
      <w:pPr>
        <w:tabs>
          <w:tab w:val="clear" w:pos="567"/>
        </w:tabs>
      </w:pPr>
      <w:r w:rsidRPr="00C37674">
        <w:t>STELARA 4</w:t>
      </w:r>
      <w:r w:rsidRPr="00C37674" w:rsidR="007F568F">
        <w:t>5 </w:t>
      </w:r>
      <w:r w:rsidRPr="00C37674" w:rsidR="00687601">
        <w:t>mg</w:t>
      </w:r>
      <w:r w:rsidRPr="00C37674">
        <w:t xml:space="preserve"> injekčný roztok</w:t>
      </w:r>
    </w:p>
    <w:p w:rsidR="00E51D87" w:rsidRPr="00C37674" w:rsidP="00021AB2" w14:paraId="53D23713" w14:textId="77777777">
      <w:pPr>
        <w:tabs>
          <w:tab w:val="clear" w:pos="567"/>
        </w:tabs>
      </w:pPr>
      <w:r w:rsidRPr="00C37674">
        <w:t>ustekinumab</w:t>
      </w:r>
    </w:p>
    <w:p w:rsidR="00E51D87" w:rsidRPr="00C37674" w:rsidP="00021AB2" w14:paraId="53D23714" w14:textId="77777777">
      <w:pPr>
        <w:tabs>
          <w:tab w:val="clear" w:pos="567"/>
        </w:tabs>
      </w:pPr>
      <w:r w:rsidRPr="00C37674">
        <w:t>SC</w:t>
      </w:r>
    </w:p>
    <w:p w:rsidR="00E51D87" w:rsidRPr="00C37674" w:rsidP="00021AB2" w14:paraId="53D23715" w14:textId="77777777">
      <w:pPr>
        <w:tabs>
          <w:tab w:val="clear" w:pos="567"/>
        </w:tabs>
      </w:pPr>
    </w:p>
    <w:p w:rsidR="00E51D87" w:rsidRPr="00C37674" w:rsidP="00021AB2" w14:paraId="53D23716" w14:textId="77777777">
      <w:pPr>
        <w:tabs>
          <w:tab w:val="clear" w:pos="567"/>
        </w:tabs>
      </w:pPr>
    </w:p>
    <w:p w:rsidR="00E51D87" w:rsidRPr="00C37674" w:rsidP="00021AB2" w14:paraId="53D23717"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SPÔSOB POD</w:t>
      </w:r>
      <w:r w:rsidRPr="00C37674" w:rsidR="00A30F9F">
        <w:rPr>
          <w:b/>
        </w:rPr>
        <w:t>ÁV</w:t>
      </w:r>
      <w:r w:rsidRPr="00C37674">
        <w:rPr>
          <w:b/>
        </w:rPr>
        <w:t>ANIA</w:t>
      </w:r>
    </w:p>
    <w:p w:rsidR="00E51D87" w:rsidRPr="00C37674" w:rsidP="00021AB2" w14:paraId="53D23718" w14:textId="77777777">
      <w:pPr>
        <w:tabs>
          <w:tab w:val="clear" w:pos="567"/>
        </w:tabs>
      </w:pPr>
    </w:p>
    <w:p w:rsidR="00B37AC2" w:rsidRPr="00C37674" w:rsidP="00021AB2" w14:paraId="53D23719" w14:textId="77777777">
      <w:pPr>
        <w:tabs>
          <w:tab w:val="clear" w:pos="567"/>
        </w:tabs>
      </w:pPr>
    </w:p>
    <w:p w:rsidR="00E51D87" w:rsidRPr="00C37674" w:rsidP="00021AB2" w14:paraId="53D2371A" w14:textId="77777777">
      <w:pPr>
        <w:tabs>
          <w:tab w:val="clear" w:pos="567"/>
        </w:tabs>
      </w:pPr>
    </w:p>
    <w:p w:rsidR="00E51D87" w:rsidRPr="00C37674" w:rsidP="00021AB2" w14:paraId="53D2371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DÁTUM EXSPIRÁCIE</w:t>
      </w:r>
    </w:p>
    <w:p w:rsidR="00E51D87" w:rsidRPr="00C37674" w:rsidP="00021AB2" w14:paraId="53D2371C" w14:textId="77777777">
      <w:pPr>
        <w:tabs>
          <w:tab w:val="clear" w:pos="567"/>
        </w:tabs>
      </w:pPr>
    </w:p>
    <w:p w:rsidR="00E45979" w:rsidRPr="00C37674" w:rsidP="00021AB2" w14:paraId="53D2371D" w14:textId="77777777">
      <w:pPr>
        <w:tabs>
          <w:tab w:val="clear" w:pos="567"/>
        </w:tabs>
      </w:pPr>
      <w:r w:rsidRPr="00C37674">
        <w:t>EXP</w:t>
      </w:r>
    </w:p>
    <w:p w:rsidR="00E51D87" w:rsidRPr="00C37674" w:rsidP="00021AB2" w14:paraId="53D2371E" w14:textId="77777777">
      <w:pPr>
        <w:tabs>
          <w:tab w:val="clear" w:pos="567"/>
        </w:tabs>
      </w:pPr>
    </w:p>
    <w:p w:rsidR="00B37AC2" w:rsidRPr="00C37674" w:rsidP="00021AB2" w14:paraId="53D2371F" w14:textId="77777777">
      <w:pPr>
        <w:tabs>
          <w:tab w:val="clear" w:pos="567"/>
        </w:tabs>
      </w:pPr>
    </w:p>
    <w:p w:rsidR="00E51D87" w:rsidRPr="00C37674" w:rsidP="00021AB2" w14:paraId="53D23720"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ČÍSLO VÝROBNEJ ŠARŽE</w:t>
      </w:r>
    </w:p>
    <w:p w:rsidR="00E51D87" w:rsidRPr="00C37674" w:rsidP="00021AB2" w14:paraId="53D23721" w14:textId="77777777">
      <w:pPr>
        <w:tabs>
          <w:tab w:val="clear" w:pos="567"/>
        </w:tabs>
      </w:pPr>
    </w:p>
    <w:p w:rsidR="00E45979" w:rsidRPr="00C37674" w:rsidP="00021AB2" w14:paraId="53D23722" w14:textId="77777777">
      <w:pPr>
        <w:tabs>
          <w:tab w:val="clear" w:pos="567"/>
        </w:tabs>
      </w:pPr>
      <w:r w:rsidRPr="00C37674">
        <w:t>Lot</w:t>
      </w:r>
    </w:p>
    <w:p w:rsidR="00E51D87" w:rsidRPr="00C37674" w:rsidP="00021AB2" w14:paraId="53D23723" w14:textId="77777777">
      <w:pPr>
        <w:tabs>
          <w:tab w:val="clear" w:pos="567"/>
        </w:tabs>
      </w:pPr>
    </w:p>
    <w:p w:rsidR="00B37AC2" w:rsidRPr="00C37674" w:rsidP="00021AB2" w14:paraId="53D23724" w14:textId="77777777">
      <w:pPr>
        <w:tabs>
          <w:tab w:val="clear" w:pos="567"/>
        </w:tabs>
      </w:pPr>
    </w:p>
    <w:p w:rsidR="00E51D87" w:rsidRPr="00C37674" w:rsidP="00021AB2" w14:paraId="53D23725" w14:textId="216A31E2">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OBSAH V</w:t>
      </w:r>
      <w:r w:rsidR="00CB6619">
        <w:rPr>
          <w:b/>
        </w:rPr>
        <w:t> </w:t>
      </w:r>
      <w:r w:rsidRPr="00C37674">
        <w:rPr>
          <w:b/>
        </w:rPr>
        <w:t>HMOTNOSTNÝCH, OBJEMOVÝCH ALEBO V</w:t>
      </w:r>
      <w:r w:rsidR="00CB6619">
        <w:rPr>
          <w:b/>
        </w:rPr>
        <w:t> </w:t>
      </w:r>
      <w:r w:rsidRPr="00C37674">
        <w:rPr>
          <w:b/>
        </w:rPr>
        <w:t>KUSOVÝCH JEDNOTKÁCH</w:t>
      </w:r>
    </w:p>
    <w:p w:rsidR="003B3FE0" w:rsidRPr="00C37674" w:rsidP="00021AB2" w14:paraId="53D23726" w14:textId="77777777">
      <w:pPr>
        <w:tabs>
          <w:tab w:val="clear" w:pos="567"/>
        </w:tabs>
      </w:pPr>
    </w:p>
    <w:p w:rsidR="00E51D87" w:rsidRPr="00C37674" w:rsidP="00021AB2" w14:paraId="53D23727" w14:textId="77777777">
      <w:pPr>
        <w:tabs>
          <w:tab w:val="clear" w:pos="567"/>
        </w:tabs>
      </w:pPr>
      <w:r w:rsidRPr="00C37674">
        <w:t>4</w:t>
      </w:r>
      <w:r w:rsidRPr="00C37674" w:rsidR="007F568F">
        <w:t>5 </w:t>
      </w:r>
      <w:r w:rsidRPr="00C37674" w:rsidR="00687601">
        <w:t>mg</w:t>
      </w:r>
      <w:r w:rsidRPr="00C37674">
        <w:t>/0,</w:t>
      </w:r>
      <w:r w:rsidRPr="00C37674" w:rsidR="007F568F">
        <w:t>5 </w:t>
      </w:r>
      <w:r w:rsidRPr="00C37674" w:rsidR="00687601">
        <w:t>ml</w:t>
      </w:r>
    </w:p>
    <w:p w:rsidR="00E51D87" w:rsidRPr="00C37674" w:rsidP="00021AB2" w14:paraId="53D23728" w14:textId="77777777">
      <w:pPr>
        <w:tabs>
          <w:tab w:val="clear" w:pos="567"/>
        </w:tabs>
      </w:pPr>
    </w:p>
    <w:p w:rsidR="00B37AC2" w:rsidRPr="00C37674" w:rsidP="00021AB2" w14:paraId="53D23729" w14:textId="77777777">
      <w:pPr>
        <w:tabs>
          <w:tab w:val="clear" w:pos="567"/>
        </w:tabs>
      </w:pPr>
    </w:p>
    <w:p w:rsidR="00E51D87" w:rsidRPr="00C37674" w:rsidP="00021AB2" w14:paraId="53D2372A"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INÉ</w:t>
      </w:r>
    </w:p>
    <w:p w:rsidR="00E51D87" w:rsidRPr="00C37674" w:rsidP="00021AB2" w14:paraId="53D2372B" w14:textId="77777777">
      <w:pPr>
        <w:tabs>
          <w:tab w:val="clear" w:pos="567"/>
        </w:tabs>
      </w:pPr>
    </w:p>
    <w:p w:rsidR="00314D45" w:rsidRPr="00C37674" w:rsidP="00021AB2" w14:paraId="53D237B5" w14:textId="71802970">
      <w:pPr>
        <w:pBdr>
          <w:top w:val="single" w:sz="4" w:space="1" w:color="auto"/>
          <w:left w:val="single" w:sz="4" w:space="4" w:color="auto"/>
          <w:bottom w:val="single" w:sz="4" w:space="1" w:color="auto"/>
          <w:right w:val="single" w:sz="4" w:space="4" w:color="auto"/>
        </w:pBdr>
        <w:ind w:left="567" w:hanging="567"/>
        <w:rPr>
          <w:b/>
          <w:bCs/>
        </w:rPr>
      </w:pPr>
      <w:r w:rsidRPr="00C37674">
        <w:rPr>
          <w:b/>
          <w:bCs/>
        </w:rPr>
        <w:br w:type="page"/>
      </w:r>
      <w:r w:rsidRPr="00C37674">
        <w:rPr>
          <w:b/>
          <w:bCs/>
        </w:rPr>
        <w:t>ÚDAJE, KTORÉ MAJÚ BYŤ UVEDENÉ NA VONKAJŠOM OBALE</w:t>
      </w:r>
    </w:p>
    <w:p w:rsidR="00314D45" w:rsidRPr="00C37674" w:rsidP="00021AB2" w14:paraId="53D237B6"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p>
    <w:p w:rsidR="00314D45" w:rsidRPr="00C37674" w:rsidP="00021AB2" w14:paraId="53D237B7"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 xml:space="preserve">ŠKATUĽA NA </w:t>
      </w:r>
      <w:r w:rsidRPr="00C37674" w:rsidR="00A92B97">
        <w:rPr>
          <w:b/>
        </w:rPr>
        <w:t>NA</w:t>
      </w:r>
      <w:r w:rsidRPr="00C37674" w:rsidR="003D218D">
        <w:rPr>
          <w:b/>
        </w:rPr>
        <w:t>PLNENÚ STRIEKAČKU (4</w:t>
      </w:r>
      <w:r w:rsidRPr="00C37674" w:rsidR="007F568F">
        <w:rPr>
          <w:b/>
        </w:rPr>
        <w:t>5 </w:t>
      </w:r>
      <w:r w:rsidRPr="00C37674" w:rsidR="00687601">
        <w:rPr>
          <w:b/>
        </w:rPr>
        <w:t>mg</w:t>
      </w:r>
      <w:r w:rsidRPr="00C37674">
        <w:rPr>
          <w:b/>
        </w:rPr>
        <w:t>)</w:t>
      </w:r>
    </w:p>
    <w:p w:rsidR="00314D45" w:rsidRPr="00FA09D7" w:rsidP="00021AB2" w14:paraId="53D237B8" w14:textId="77777777">
      <w:pPr>
        <w:tabs>
          <w:tab w:val="clear" w:pos="567"/>
        </w:tabs>
        <w:rPr>
          <w:b/>
          <w:bCs/>
        </w:rPr>
      </w:pPr>
    </w:p>
    <w:p w:rsidR="00314D45" w:rsidRPr="00FA09D7" w:rsidP="00021AB2" w14:paraId="53D237B9" w14:textId="77777777">
      <w:pPr>
        <w:tabs>
          <w:tab w:val="clear" w:pos="567"/>
        </w:tabs>
        <w:rPr>
          <w:b/>
          <w:bCs/>
        </w:rPr>
      </w:pPr>
    </w:p>
    <w:p w:rsidR="00314D45" w:rsidRPr="00FA09D7" w:rsidP="00FA09D7" w14:paraId="53D237BA" w14:textId="3D695E30">
      <w:pPr>
        <w:pBdr>
          <w:top w:val="single" w:sz="4" w:space="1" w:color="auto"/>
          <w:left w:val="single" w:sz="4" w:space="4" w:color="auto"/>
          <w:bottom w:val="single" w:sz="4" w:space="1" w:color="auto"/>
          <w:right w:val="single" w:sz="4" w:space="4" w:color="auto"/>
        </w:pBdr>
        <w:tabs>
          <w:tab w:val="clear" w:pos="567"/>
        </w:tabs>
        <w:ind w:left="567" w:hanging="567"/>
        <w:rPr>
          <w:b/>
          <w:bCs/>
        </w:rPr>
      </w:pPr>
      <w:r w:rsidRPr="00FA09D7">
        <w:rPr>
          <w:b/>
          <w:bCs/>
        </w:rPr>
        <w:t>1.</w:t>
      </w:r>
      <w:r w:rsidRPr="00FA09D7">
        <w:rPr>
          <w:b/>
          <w:bCs/>
        </w:rPr>
        <w:tab/>
        <w:t>NÁZOV LIEKU</w:t>
      </w:r>
    </w:p>
    <w:p w:rsidR="00314D45" w:rsidRPr="00FA09D7" w:rsidP="00021AB2" w14:paraId="53D237BB" w14:textId="77777777">
      <w:pPr>
        <w:tabs>
          <w:tab w:val="clear" w:pos="567"/>
        </w:tabs>
      </w:pPr>
    </w:p>
    <w:p w:rsidR="00E45979" w:rsidRPr="00C37674" w:rsidP="00021AB2" w14:paraId="53D237BC" w14:textId="02087BF4">
      <w:pPr>
        <w:tabs>
          <w:tab w:val="clear" w:pos="567"/>
        </w:tabs>
      </w:pPr>
      <w:r w:rsidRPr="00C37674">
        <w:t>STELARA 4</w:t>
      </w:r>
      <w:r w:rsidRPr="00C37674" w:rsidR="007F568F">
        <w:t>5 </w:t>
      </w:r>
      <w:r w:rsidRPr="00C37674" w:rsidR="00687601">
        <w:t>mg</w:t>
      </w:r>
      <w:r w:rsidRPr="00C37674" w:rsidR="00314D45">
        <w:t xml:space="preserve"> injekčný roztok </w:t>
      </w:r>
      <w:r w:rsidRPr="00C37674" w:rsidR="00A320D5">
        <w:t>naplnený v</w:t>
      </w:r>
      <w:r w:rsidR="00CB6619">
        <w:t> </w:t>
      </w:r>
      <w:r w:rsidRPr="00C37674" w:rsidR="00A320D5">
        <w:t>injekčnej striekačke</w:t>
      </w:r>
    </w:p>
    <w:p w:rsidR="00314D45" w:rsidRPr="00C37674" w:rsidP="00021AB2" w14:paraId="53D237BD" w14:textId="77777777">
      <w:pPr>
        <w:tabs>
          <w:tab w:val="clear" w:pos="567"/>
        </w:tabs>
      </w:pPr>
      <w:r w:rsidRPr="00C37674">
        <w:t>ustekinumab</w:t>
      </w:r>
    </w:p>
    <w:p w:rsidR="00314D45" w:rsidRPr="00C37674" w:rsidP="00021AB2" w14:paraId="53D237BE" w14:textId="77777777">
      <w:pPr>
        <w:tabs>
          <w:tab w:val="clear" w:pos="567"/>
        </w:tabs>
      </w:pPr>
    </w:p>
    <w:p w:rsidR="00B37AC2" w:rsidRPr="00C37674" w:rsidP="00021AB2" w14:paraId="53D237BF" w14:textId="77777777">
      <w:pPr>
        <w:tabs>
          <w:tab w:val="clear" w:pos="567"/>
        </w:tabs>
      </w:pPr>
    </w:p>
    <w:p w:rsidR="00314D45" w:rsidRPr="00C37674" w:rsidP="00021AB2" w14:paraId="53D237C0"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LIEČIVO</w:t>
      </w:r>
    </w:p>
    <w:p w:rsidR="00314D45" w:rsidRPr="00C37674" w:rsidP="00021AB2" w14:paraId="53D237C1" w14:textId="77777777">
      <w:pPr>
        <w:tabs>
          <w:tab w:val="clear" w:pos="567"/>
        </w:tabs>
      </w:pPr>
    </w:p>
    <w:p w:rsidR="00314D45" w:rsidRPr="00C37674" w:rsidP="00021AB2" w14:paraId="53D237C2" w14:textId="1A87F2BF">
      <w:pPr>
        <w:tabs>
          <w:tab w:val="clear" w:pos="567"/>
        </w:tabs>
      </w:pPr>
      <w:r w:rsidRPr="00C37674">
        <w:t xml:space="preserve">Jedna </w:t>
      </w:r>
      <w:r w:rsidRPr="00C37674" w:rsidR="00A92B97">
        <w:t>na</w:t>
      </w:r>
      <w:r w:rsidRPr="00C37674">
        <w:t>plnená striekačka obsahuje 4</w:t>
      </w:r>
      <w:r w:rsidRPr="00C37674" w:rsidR="007F568F">
        <w:t>5 </w:t>
      </w:r>
      <w:r w:rsidRPr="00C37674" w:rsidR="00687601">
        <w:t>mg</w:t>
      </w:r>
      <w:r w:rsidRPr="00C37674">
        <w:t xml:space="preserve"> ustekinum</w:t>
      </w:r>
      <w:r w:rsidRPr="00C37674" w:rsidR="0010574D">
        <w:t>abu v</w:t>
      </w:r>
      <w:r w:rsidR="00CB6619">
        <w:t> </w:t>
      </w:r>
      <w:r w:rsidRPr="00C37674" w:rsidR="0010574D">
        <w:t>0,</w:t>
      </w:r>
      <w:r w:rsidRPr="00C37674" w:rsidR="007F568F">
        <w:t>5 </w:t>
      </w:r>
      <w:r w:rsidRPr="00C37674" w:rsidR="00687601">
        <w:t>ml</w:t>
      </w:r>
      <w:r w:rsidRPr="00C37674">
        <w:t>.</w:t>
      </w:r>
    </w:p>
    <w:p w:rsidR="00314D45" w:rsidRPr="00C37674" w:rsidP="00021AB2" w14:paraId="53D237C3" w14:textId="77777777">
      <w:pPr>
        <w:tabs>
          <w:tab w:val="clear" w:pos="567"/>
        </w:tabs>
      </w:pPr>
    </w:p>
    <w:p w:rsidR="00B37AC2" w:rsidRPr="00C37674" w:rsidP="00021AB2" w14:paraId="53D237C4" w14:textId="77777777">
      <w:pPr>
        <w:tabs>
          <w:tab w:val="clear" w:pos="567"/>
        </w:tabs>
      </w:pPr>
    </w:p>
    <w:p w:rsidR="00314D45" w:rsidRPr="00C37674" w:rsidP="00021AB2" w14:paraId="53D237C5"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ZOZNAM POMOCNÝCH LÁTOK</w:t>
      </w:r>
    </w:p>
    <w:p w:rsidR="00314D45" w:rsidRPr="00C37674" w:rsidP="00021AB2" w14:paraId="53D237C6" w14:textId="77777777">
      <w:pPr>
        <w:tabs>
          <w:tab w:val="clear" w:pos="567"/>
        </w:tabs>
        <w:rPr>
          <w:iCs/>
        </w:rPr>
      </w:pPr>
    </w:p>
    <w:p w:rsidR="00E45979" w:rsidRPr="00C37674" w:rsidP="00021AB2" w14:paraId="53D237C7" w14:textId="6C783838">
      <w:pPr>
        <w:rPr>
          <w:iCs/>
        </w:rPr>
      </w:pPr>
      <w:r w:rsidRPr="00C37674">
        <w:rPr>
          <w:iCs/>
        </w:rPr>
        <w:t>Pomocné látky: sacharóza, histidín, histidínium</w:t>
      </w:r>
      <w:r w:rsidR="002E5CC8">
        <w:rPr>
          <w:iCs/>
        </w:rPr>
        <w:t>-</w:t>
      </w:r>
      <w:r w:rsidRPr="00C37674">
        <w:rPr>
          <w:iCs/>
        </w:rPr>
        <w:t>chlorid,</w:t>
      </w:r>
      <w:r w:rsidR="002E5CC8">
        <w:rPr>
          <w:iCs/>
        </w:rPr>
        <w:t xml:space="preserve"> monohydrát, </w:t>
      </w:r>
      <w:r w:rsidRPr="00C37674">
        <w:rPr>
          <w:iCs/>
        </w:rPr>
        <w:t>polysorbát 80, voda</w:t>
      </w:r>
      <w:r w:rsidR="002E5CC8">
        <w:rPr>
          <w:iCs/>
        </w:rPr>
        <w:t>,</w:t>
      </w:r>
      <w:r w:rsidRPr="00C37674">
        <w:rPr>
          <w:iCs/>
        </w:rPr>
        <w:t xml:space="preserve"> na injekci</w:t>
      </w:r>
      <w:r w:rsidR="00FC37DB">
        <w:rPr>
          <w:iCs/>
        </w:rPr>
        <w:t>e</w:t>
      </w:r>
      <w:r w:rsidRPr="00C37674">
        <w:rPr>
          <w:iCs/>
        </w:rPr>
        <w:t>.</w:t>
      </w:r>
      <w:r w:rsidRPr="00C37674" w:rsidR="00C92F5E">
        <w:rPr>
          <w:iCs/>
        </w:rPr>
        <w:t xml:space="preserve"> </w:t>
      </w:r>
      <w:r w:rsidRPr="00C37674" w:rsidR="00C92F5E">
        <w:t>Ba</w:t>
      </w:r>
      <w:r w:rsidRPr="00C37674" w:rsidR="00C92F5E">
        <w:rPr>
          <w:iCs/>
        </w:rPr>
        <w:t>lenie tohto lieku obsahuje latexovú gumu. Pre ďalšie informácie pozrite písomnú informáciu pre používateľ</w:t>
      </w:r>
      <w:r w:rsidRPr="00C37674" w:rsidR="00AC27E0">
        <w:rPr>
          <w:iCs/>
        </w:rPr>
        <w:t>a</w:t>
      </w:r>
      <w:r w:rsidRPr="00C37674" w:rsidR="00C92F5E">
        <w:rPr>
          <w:iCs/>
        </w:rPr>
        <w:t>.</w:t>
      </w:r>
    </w:p>
    <w:p w:rsidR="00314D45" w:rsidRPr="00C37674" w:rsidP="00021AB2" w14:paraId="53D237C8" w14:textId="77777777">
      <w:pPr>
        <w:tabs>
          <w:tab w:val="clear" w:pos="567"/>
        </w:tabs>
      </w:pPr>
    </w:p>
    <w:p w:rsidR="00B37AC2" w:rsidRPr="00C37674" w:rsidP="00021AB2" w14:paraId="53D237C9" w14:textId="77777777">
      <w:pPr>
        <w:tabs>
          <w:tab w:val="clear" w:pos="567"/>
        </w:tabs>
      </w:pPr>
    </w:p>
    <w:p w:rsidR="00314D45" w:rsidRPr="00C37674" w:rsidP="00021AB2" w14:paraId="53D237CA" w14:textId="5B119AFA">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LIEKOVÁ FORMA A</w:t>
      </w:r>
      <w:r w:rsidR="00CB6619">
        <w:rPr>
          <w:b/>
        </w:rPr>
        <w:t> </w:t>
      </w:r>
      <w:r w:rsidRPr="00C37674">
        <w:rPr>
          <w:b/>
        </w:rPr>
        <w:t>OBSAH</w:t>
      </w:r>
    </w:p>
    <w:p w:rsidR="00314D45" w:rsidRPr="00C37674" w:rsidP="00021AB2" w14:paraId="53D237CB" w14:textId="77777777">
      <w:pPr>
        <w:tabs>
          <w:tab w:val="clear" w:pos="567"/>
        </w:tabs>
      </w:pPr>
    </w:p>
    <w:p w:rsidR="00314D45" w:rsidRPr="00C37674" w:rsidP="00021AB2" w14:paraId="53D237CC" w14:textId="4D73528B">
      <w:pPr>
        <w:tabs>
          <w:tab w:val="clear" w:pos="567"/>
        </w:tabs>
      </w:pPr>
      <w:r w:rsidRPr="00C37674">
        <w:t xml:space="preserve">Injekčný roztok </w:t>
      </w:r>
      <w:r w:rsidRPr="00C37674" w:rsidR="00A320D5">
        <w:t>naplnený v</w:t>
      </w:r>
      <w:r w:rsidR="00CB6619">
        <w:t> </w:t>
      </w:r>
      <w:r w:rsidRPr="00C37674" w:rsidR="00A320D5">
        <w:t>injekčnej striekačke</w:t>
      </w:r>
    </w:p>
    <w:p w:rsidR="00314D45" w:rsidRPr="00C37674" w:rsidP="00021AB2" w14:paraId="53D237CD" w14:textId="77777777">
      <w:pPr>
        <w:tabs>
          <w:tab w:val="clear" w:pos="567"/>
        </w:tabs>
      </w:pPr>
      <w:r w:rsidRPr="00C37674">
        <w:t>4</w:t>
      </w:r>
      <w:r w:rsidRPr="00C37674" w:rsidR="007F568F">
        <w:t>5 </w:t>
      </w:r>
      <w:r w:rsidRPr="00C37674" w:rsidR="00687601">
        <w:t>mg</w:t>
      </w:r>
      <w:r w:rsidRPr="00C37674">
        <w:t>/0,</w:t>
      </w:r>
      <w:r w:rsidRPr="00C37674" w:rsidR="007F568F">
        <w:t>5 </w:t>
      </w:r>
      <w:r w:rsidRPr="00C37674" w:rsidR="00687601">
        <w:t>ml</w:t>
      </w:r>
    </w:p>
    <w:p w:rsidR="00314D45" w:rsidRPr="00C37674" w:rsidP="00021AB2" w14:paraId="53D237CE" w14:textId="77777777">
      <w:pPr>
        <w:tabs>
          <w:tab w:val="clear" w:pos="567"/>
        </w:tabs>
      </w:pPr>
      <w:r w:rsidRPr="00C37674">
        <w:t>1 </w:t>
      </w:r>
      <w:r w:rsidRPr="00C37674" w:rsidR="00A92B97">
        <w:t>na</w:t>
      </w:r>
      <w:r w:rsidRPr="00C37674">
        <w:t>plnená striekačka</w:t>
      </w:r>
    </w:p>
    <w:p w:rsidR="00314D45" w:rsidRPr="00C37674" w:rsidP="00021AB2" w14:paraId="53D237CF" w14:textId="77777777">
      <w:pPr>
        <w:tabs>
          <w:tab w:val="clear" w:pos="567"/>
        </w:tabs>
      </w:pPr>
    </w:p>
    <w:p w:rsidR="00B37AC2" w:rsidRPr="00C37674" w:rsidP="00021AB2" w14:paraId="53D237D0" w14:textId="77777777">
      <w:pPr>
        <w:tabs>
          <w:tab w:val="clear" w:pos="567"/>
        </w:tabs>
      </w:pPr>
    </w:p>
    <w:p w:rsidR="00314D45" w:rsidRPr="00C37674" w:rsidP="00021AB2" w14:paraId="53D237D1" w14:textId="5C3283A6">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SPÔSOB A</w:t>
      </w:r>
      <w:r w:rsidR="00CB6619">
        <w:rPr>
          <w:b/>
        </w:rPr>
        <w:t> </w:t>
      </w:r>
      <w:r w:rsidRPr="00C37674">
        <w:rPr>
          <w:b/>
        </w:rPr>
        <w:t>CESTA POD</w:t>
      </w:r>
      <w:r w:rsidRPr="00C37674" w:rsidR="00A30F9F">
        <w:rPr>
          <w:b/>
        </w:rPr>
        <w:t>ÁV</w:t>
      </w:r>
      <w:r w:rsidRPr="00C37674">
        <w:rPr>
          <w:b/>
        </w:rPr>
        <w:t>ANIA</w:t>
      </w:r>
    </w:p>
    <w:p w:rsidR="00314D45" w:rsidRPr="00C37674" w:rsidP="00021AB2" w14:paraId="53D237D2" w14:textId="77777777">
      <w:pPr>
        <w:tabs>
          <w:tab w:val="clear" w:pos="567"/>
        </w:tabs>
        <w:rPr>
          <w:iCs/>
        </w:rPr>
      </w:pPr>
    </w:p>
    <w:p w:rsidR="00314D45" w:rsidRPr="00C37674" w:rsidP="00021AB2" w14:paraId="53D237D3" w14:textId="77777777">
      <w:pPr>
        <w:tabs>
          <w:tab w:val="clear" w:pos="567"/>
        </w:tabs>
        <w:rPr>
          <w:iCs/>
        </w:rPr>
      </w:pPr>
      <w:r w:rsidRPr="00C37674">
        <w:rPr>
          <w:iCs/>
        </w:rPr>
        <w:t>Netraste.</w:t>
      </w:r>
    </w:p>
    <w:p w:rsidR="00E45979" w:rsidRPr="00C37674" w:rsidP="00021AB2" w14:paraId="53D237D4" w14:textId="77777777">
      <w:pPr>
        <w:tabs>
          <w:tab w:val="clear" w:pos="567"/>
        </w:tabs>
        <w:rPr>
          <w:iCs/>
        </w:rPr>
      </w:pPr>
      <w:r w:rsidRPr="00C37674">
        <w:rPr>
          <w:iCs/>
        </w:rPr>
        <w:t>Subkutánne použitie</w:t>
      </w:r>
    </w:p>
    <w:p w:rsidR="00314D45" w:rsidRPr="00C37674" w:rsidP="00021AB2" w14:paraId="53D237D5" w14:textId="77777777">
      <w:pPr>
        <w:tabs>
          <w:tab w:val="clear" w:pos="567"/>
        </w:tabs>
      </w:pPr>
      <w:r w:rsidRPr="00C37674">
        <w:t>Pred použitím si prečítajte písomnú informáciu pre používateľ</w:t>
      </w:r>
      <w:r w:rsidRPr="00C37674" w:rsidR="00AC27E0">
        <w:t>a</w:t>
      </w:r>
      <w:r w:rsidRPr="00C37674">
        <w:t>.</w:t>
      </w:r>
    </w:p>
    <w:p w:rsidR="00314D45" w:rsidRPr="00C37674" w:rsidP="00021AB2" w14:paraId="53D237D6" w14:textId="77777777">
      <w:pPr>
        <w:tabs>
          <w:tab w:val="clear" w:pos="567"/>
        </w:tabs>
      </w:pPr>
    </w:p>
    <w:p w:rsidR="00B37AC2" w:rsidRPr="00C37674" w:rsidP="00021AB2" w14:paraId="53D237D7" w14:textId="77777777">
      <w:pPr>
        <w:tabs>
          <w:tab w:val="clear" w:pos="567"/>
        </w:tabs>
      </w:pPr>
    </w:p>
    <w:p w:rsidR="00314D45" w:rsidRPr="00C37674" w:rsidP="00021AB2" w14:paraId="53D237D8" w14:textId="18F15963">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ŠPECIÁLNE UPOZORNENIE, ŽE LIEK SA MUSÍ UCHOVÁVAŤ MIMO</w:t>
      </w:r>
      <w:r w:rsidRPr="00C37674" w:rsidR="00C463E0">
        <w:rPr>
          <w:b/>
        </w:rPr>
        <w:t xml:space="preserve"> </w:t>
      </w:r>
      <w:r w:rsidRPr="00C37674">
        <w:rPr>
          <w:b/>
        </w:rPr>
        <w:t xml:space="preserve">DOHĽADU </w:t>
      </w:r>
      <w:r w:rsidRPr="00C37674" w:rsidR="008C4584">
        <w:rPr>
          <w:b/>
        </w:rPr>
        <w:t>A</w:t>
      </w:r>
      <w:r w:rsidR="00CB6619">
        <w:rPr>
          <w:b/>
        </w:rPr>
        <w:t> </w:t>
      </w:r>
      <w:r w:rsidRPr="00C37674" w:rsidR="008C4584">
        <w:rPr>
          <w:b/>
        </w:rPr>
        <w:t xml:space="preserve">DOSAHU </w:t>
      </w:r>
      <w:r w:rsidRPr="00C37674">
        <w:rPr>
          <w:b/>
        </w:rPr>
        <w:t>DETÍ</w:t>
      </w:r>
    </w:p>
    <w:p w:rsidR="00314D45" w:rsidRPr="00C37674" w:rsidP="00021AB2" w14:paraId="53D237D9" w14:textId="77777777">
      <w:pPr>
        <w:tabs>
          <w:tab w:val="clear" w:pos="567"/>
        </w:tabs>
      </w:pPr>
    </w:p>
    <w:p w:rsidR="00314D45" w:rsidRPr="00C37674" w:rsidP="00021AB2" w14:paraId="53D237DA" w14:textId="7DFEFBE2">
      <w:pPr>
        <w:tabs>
          <w:tab w:val="clear" w:pos="567"/>
        </w:tabs>
      </w:pPr>
      <w:r w:rsidRPr="00C37674">
        <w:t xml:space="preserve">Uchovávajte mimo </w:t>
      </w:r>
      <w:r w:rsidRPr="00C37674" w:rsidR="008C4584">
        <w:t>dohľadu a</w:t>
      </w:r>
      <w:r w:rsidR="00CB6619">
        <w:t> </w:t>
      </w:r>
      <w:r w:rsidRPr="00C37674">
        <w:t>dosahu</w:t>
      </w:r>
      <w:r w:rsidRPr="00C37674" w:rsidR="00C463E0">
        <w:t xml:space="preserve"> </w:t>
      </w:r>
      <w:r w:rsidRPr="00C37674">
        <w:t>detí.</w:t>
      </w:r>
    </w:p>
    <w:p w:rsidR="00314D45" w:rsidRPr="00C37674" w:rsidP="00021AB2" w14:paraId="53D237DB" w14:textId="77777777">
      <w:pPr>
        <w:tabs>
          <w:tab w:val="clear" w:pos="567"/>
        </w:tabs>
      </w:pPr>
    </w:p>
    <w:p w:rsidR="00B37AC2" w:rsidRPr="00C37674" w:rsidP="00021AB2" w14:paraId="53D237DC" w14:textId="77777777">
      <w:pPr>
        <w:tabs>
          <w:tab w:val="clear" w:pos="567"/>
        </w:tabs>
      </w:pPr>
    </w:p>
    <w:p w:rsidR="00314D45" w:rsidRPr="00C37674" w:rsidP="00021AB2" w14:paraId="53D237DD"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7.</w:t>
      </w:r>
      <w:r w:rsidRPr="00C37674">
        <w:rPr>
          <w:b/>
        </w:rPr>
        <w:tab/>
        <w:t>INÉ ŠPECIÁLNE UPOZORNENIE, AK JE TO POTREBNÉ</w:t>
      </w:r>
    </w:p>
    <w:p w:rsidR="00314D45" w:rsidRPr="00C37674" w:rsidP="00021AB2" w14:paraId="53D237DE" w14:textId="77777777">
      <w:pPr>
        <w:tabs>
          <w:tab w:val="clear" w:pos="567"/>
        </w:tabs>
      </w:pPr>
    </w:p>
    <w:p w:rsidR="00B37AC2" w:rsidRPr="00C37674" w:rsidP="00021AB2" w14:paraId="53D237DF" w14:textId="77777777">
      <w:pPr>
        <w:tabs>
          <w:tab w:val="clear" w:pos="567"/>
        </w:tabs>
      </w:pPr>
    </w:p>
    <w:p w:rsidR="00314D45" w:rsidRPr="00C37674" w:rsidP="00021AB2" w14:paraId="53D237E0" w14:textId="77777777">
      <w:pPr>
        <w:tabs>
          <w:tab w:val="clear" w:pos="567"/>
        </w:tabs>
      </w:pPr>
    </w:p>
    <w:p w:rsidR="00314D45" w:rsidRPr="00C37674" w:rsidP="00021AB2" w14:paraId="53D237E1"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8.</w:t>
      </w:r>
      <w:r w:rsidRPr="00C37674">
        <w:rPr>
          <w:b/>
        </w:rPr>
        <w:tab/>
        <w:t>DÁTUM EXSPIRÁCIE</w:t>
      </w:r>
    </w:p>
    <w:p w:rsidR="00314D45" w:rsidRPr="00C37674" w:rsidP="00021AB2" w14:paraId="53D237E2" w14:textId="77777777">
      <w:pPr>
        <w:tabs>
          <w:tab w:val="clear" w:pos="567"/>
        </w:tabs>
      </w:pPr>
    </w:p>
    <w:p w:rsidR="00E45979" w:rsidRPr="00C37674" w:rsidP="00021AB2" w14:paraId="53D237E3" w14:textId="77777777">
      <w:pPr>
        <w:tabs>
          <w:tab w:val="clear" w:pos="567"/>
        </w:tabs>
      </w:pPr>
      <w:r w:rsidRPr="00C37674">
        <w:t>EXP</w:t>
      </w:r>
    </w:p>
    <w:p w:rsidR="005A0B7A" w:rsidRPr="00227D88" w:rsidP="00021AB2" w14:paraId="048CBDE0" w14:textId="77777777">
      <w:r w:rsidRPr="00227D88">
        <w:t>Dátum likvidácie, ak sa uchováva pri izbovej teplote: ___________________</w:t>
      </w:r>
    </w:p>
    <w:p w:rsidR="00314D45" w:rsidRPr="00C37674" w:rsidP="00021AB2" w14:paraId="53D237E4" w14:textId="77777777">
      <w:pPr>
        <w:tabs>
          <w:tab w:val="clear" w:pos="567"/>
        </w:tabs>
      </w:pPr>
    </w:p>
    <w:p w:rsidR="00B37AC2" w:rsidRPr="00C37674" w:rsidP="00021AB2" w14:paraId="53D237E5" w14:textId="77777777">
      <w:pPr>
        <w:tabs>
          <w:tab w:val="clear" w:pos="567"/>
        </w:tabs>
      </w:pPr>
    </w:p>
    <w:p w:rsidR="00314D45" w:rsidRPr="00C37674" w:rsidP="00021AB2" w14:paraId="53D237E6" w14:textId="77777777">
      <w:pPr>
        <w:keepNext/>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9.</w:t>
      </w:r>
      <w:r w:rsidRPr="00C37674">
        <w:rPr>
          <w:b/>
        </w:rPr>
        <w:tab/>
        <w:t>ŠPECIÁLNE PODMIENKY NA UCHOVÁVANIE</w:t>
      </w:r>
    </w:p>
    <w:p w:rsidR="00314D45" w:rsidRPr="00C37674" w:rsidP="00021AB2" w14:paraId="53D237E7" w14:textId="77777777">
      <w:pPr>
        <w:keepNext/>
        <w:tabs>
          <w:tab w:val="clear" w:pos="567"/>
          <w:tab w:val="left" w:pos="971"/>
        </w:tabs>
      </w:pPr>
    </w:p>
    <w:p w:rsidR="00E45979" w:rsidRPr="00C37674" w:rsidP="00021AB2" w14:paraId="53D237E8" w14:textId="3A1213E6">
      <w:pPr>
        <w:tabs>
          <w:tab w:val="clear" w:pos="567"/>
        </w:tabs>
      </w:pPr>
      <w:r w:rsidRPr="00C37674">
        <w:t>Uchovávajte v</w:t>
      </w:r>
      <w:r w:rsidR="00CB6619">
        <w:t> </w:t>
      </w:r>
      <w:r w:rsidRPr="00C37674">
        <w:t>chladničke.</w:t>
      </w:r>
    </w:p>
    <w:p w:rsidR="00E45979" w:rsidRPr="00C37674" w:rsidP="00021AB2" w14:paraId="53D237E9" w14:textId="62922FB3">
      <w:pPr>
        <w:tabs>
          <w:tab w:val="clear" w:pos="567"/>
        </w:tabs>
      </w:pPr>
      <w:r w:rsidRPr="00C37674">
        <w:t>Neuchovávajte v</w:t>
      </w:r>
      <w:r w:rsidR="00CB6619">
        <w:t> </w:t>
      </w:r>
      <w:r w:rsidRPr="00C37674">
        <w:t>mrazničke.</w:t>
      </w:r>
    </w:p>
    <w:p w:rsidR="00E45979" w:rsidRPr="00C37674" w:rsidP="00021AB2" w14:paraId="53D237EA" w14:textId="77777777">
      <w:pPr>
        <w:tabs>
          <w:tab w:val="clear" w:pos="567"/>
        </w:tabs>
      </w:pPr>
      <w:r w:rsidRPr="00C37674">
        <w:t xml:space="preserve">Uchovávajte </w:t>
      </w:r>
      <w:r w:rsidRPr="00C37674" w:rsidR="00A92B97">
        <w:t>na</w:t>
      </w:r>
      <w:r w:rsidRPr="00C37674">
        <w:t>plnenú striekačku vo vonkajšom obale na ochranu pred svetlom.</w:t>
      </w:r>
    </w:p>
    <w:p w:rsidR="00314D45" w:rsidP="00021AB2" w14:paraId="53D237EB" w14:textId="1BBEBFB8">
      <w:pPr>
        <w:rPr>
          <w:szCs w:val="22"/>
        </w:rPr>
      </w:pPr>
      <w:r>
        <w:rPr>
          <w:szCs w:val="22"/>
        </w:rPr>
        <w:t xml:space="preserve">Môže sa uchovávať pri izbovej teplote (do 30 °C) jednorazovo </w:t>
      </w:r>
      <w:r w:rsidR="00480F17">
        <w:rPr>
          <w:szCs w:val="22"/>
        </w:rPr>
        <w:t>počas</w:t>
      </w:r>
      <w:r>
        <w:rPr>
          <w:szCs w:val="22"/>
        </w:rPr>
        <w:t xml:space="preserve"> 30 dní, ale nie dlhšie ako je</w:t>
      </w:r>
      <w:r w:rsidR="0043303A">
        <w:rPr>
          <w:szCs w:val="22"/>
        </w:rPr>
        <w:t xml:space="preserve"> </w:t>
      </w:r>
      <w:r>
        <w:rPr>
          <w:szCs w:val="22"/>
        </w:rPr>
        <w:t>pôvodný dátum exspirácie.</w:t>
      </w:r>
    </w:p>
    <w:p w:rsidR="005A0B7A" w:rsidRPr="00C37674" w:rsidP="00021AB2" w14:paraId="06F2DA06" w14:textId="77777777"/>
    <w:p w:rsidR="00B37AC2" w:rsidRPr="00C37674" w:rsidP="00021AB2" w14:paraId="53D237EC" w14:textId="77777777"/>
    <w:p w:rsidR="00314D45" w:rsidRPr="00C37674" w:rsidP="00021AB2" w14:paraId="53D237ED" w14:textId="1D3CDB5E">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0.</w:t>
      </w:r>
      <w:r w:rsidRPr="00C37674">
        <w:rPr>
          <w:b/>
        </w:rPr>
        <w:tab/>
        <w:t>ŠPECIÁLNE UPOZORNENIA NA LIKVIDÁCIU NEPOUŽITÝCH LIEKOV ALEBO ODPADOV Z</w:t>
      </w:r>
      <w:r w:rsidR="00CB6619">
        <w:rPr>
          <w:b/>
        </w:rPr>
        <w:t> </w:t>
      </w:r>
      <w:r w:rsidRPr="00C37674">
        <w:rPr>
          <w:b/>
        </w:rPr>
        <w:t>NICH VZNIKNUTÝCH, AK JE TO VHODNÉ</w:t>
      </w:r>
    </w:p>
    <w:p w:rsidR="00314D45" w:rsidRPr="00C37674" w:rsidP="00021AB2" w14:paraId="53D237EE" w14:textId="77777777">
      <w:pPr>
        <w:tabs>
          <w:tab w:val="clear" w:pos="567"/>
        </w:tabs>
      </w:pPr>
    </w:p>
    <w:p w:rsidR="00314D45" w:rsidRPr="00C37674" w:rsidP="00021AB2" w14:paraId="53D237EF" w14:textId="77777777">
      <w:pPr>
        <w:tabs>
          <w:tab w:val="clear" w:pos="567"/>
        </w:tabs>
      </w:pPr>
    </w:p>
    <w:p w:rsidR="00B37AC2" w:rsidRPr="00C37674" w:rsidP="00021AB2" w14:paraId="53D237F0" w14:textId="77777777">
      <w:pPr>
        <w:tabs>
          <w:tab w:val="clear" w:pos="567"/>
        </w:tabs>
      </w:pPr>
    </w:p>
    <w:p w:rsidR="00314D45" w:rsidRPr="00C37674" w:rsidP="00021AB2" w14:paraId="53D237F1" w14:textId="37C1E60D">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1.</w:t>
      </w:r>
      <w:r w:rsidRPr="00C37674">
        <w:rPr>
          <w:b/>
        </w:rPr>
        <w:tab/>
        <w:t>NÁZOV A</w:t>
      </w:r>
      <w:r w:rsidR="00CB6619">
        <w:rPr>
          <w:b/>
        </w:rPr>
        <w:t> </w:t>
      </w:r>
      <w:r w:rsidRPr="00C37674">
        <w:rPr>
          <w:b/>
        </w:rPr>
        <w:t>ADRESA DRŽITEĽA ROZHODNUTIA O</w:t>
      </w:r>
      <w:r w:rsidR="00CB6619">
        <w:rPr>
          <w:b/>
        </w:rPr>
        <w:t> </w:t>
      </w:r>
      <w:r w:rsidRPr="00C37674">
        <w:rPr>
          <w:b/>
        </w:rPr>
        <w:t>REGISTRÁCII</w:t>
      </w:r>
    </w:p>
    <w:p w:rsidR="00314D45" w:rsidRPr="00C37674" w:rsidP="00021AB2" w14:paraId="53D237F2" w14:textId="77777777">
      <w:pPr>
        <w:tabs>
          <w:tab w:val="clear" w:pos="567"/>
        </w:tabs>
      </w:pPr>
    </w:p>
    <w:p w:rsidR="00E45979" w:rsidRPr="00C37674" w:rsidP="00021AB2" w14:paraId="53D237F3" w14:textId="77777777">
      <w:pPr>
        <w:rPr>
          <w:szCs w:val="13"/>
        </w:rPr>
      </w:pPr>
      <w:r w:rsidRPr="00C37674">
        <w:rPr>
          <w:szCs w:val="13"/>
        </w:rPr>
        <w:t>Janssen-Cilag International NV</w:t>
      </w:r>
    </w:p>
    <w:p w:rsidR="00314D45" w:rsidRPr="00C37674" w:rsidP="00021AB2" w14:paraId="53D237F4" w14:textId="77777777">
      <w:pPr>
        <w:rPr>
          <w:szCs w:val="13"/>
        </w:rPr>
      </w:pPr>
      <w:r w:rsidRPr="00C37674">
        <w:rPr>
          <w:szCs w:val="13"/>
        </w:rPr>
        <w:t>Turnhoutseweg 30</w:t>
      </w:r>
    </w:p>
    <w:p w:rsidR="00314D45" w:rsidRPr="00C37674" w:rsidP="00021AB2" w14:paraId="53D237F5" w14:textId="7BB7C649">
      <w:pPr>
        <w:rPr>
          <w:szCs w:val="13"/>
        </w:rPr>
      </w:pPr>
      <w:r>
        <w:rPr>
          <w:szCs w:val="13"/>
        </w:rPr>
        <w:t>B-</w:t>
      </w:r>
      <w:r w:rsidRPr="00C37674">
        <w:rPr>
          <w:szCs w:val="13"/>
        </w:rPr>
        <w:t>2340 Beerse</w:t>
      </w:r>
    </w:p>
    <w:p w:rsidR="00314D45" w:rsidRPr="00C37674" w:rsidP="00021AB2" w14:paraId="53D237F6" w14:textId="77777777">
      <w:r w:rsidRPr="00C37674">
        <w:rPr>
          <w:szCs w:val="13"/>
        </w:rPr>
        <w:t>Belgicko</w:t>
      </w:r>
    </w:p>
    <w:p w:rsidR="00314D45" w:rsidRPr="00C37674" w:rsidP="00021AB2" w14:paraId="53D237F7" w14:textId="77777777">
      <w:pPr>
        <w:tabs>
          <w:tab w:val="clear" w:pos="567"/>
        </w:tabs>
      </w:pPr>
    </w:p>
    <w:p w:rsidR="00314D45" w:rsidRPr="00C37674" w:rsidP="00021AB2" w14:paraId="53D237F8" w14:textId="77777777">
      <w:pPr>
        <w:tabs>
          <w:tab w:val="clear" w:pos="567"/>
        </w:tabs>
      </w:pPr>
    </w:p>
    <w:p w:rsidR="00314D45" w:rsidRPr="00C37674" w:rsidP="00021AB2" w14:paraId="53D237F9"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2.</w:t>
      </w:r>
      <w:r w:rsidRPr="00C37674">
        <w:rPr>
          <w:b/>
        </w:rPr>
        <w:tab/>
        <w:t>REGISTRAČNÉ ČÍSLO</w:t>
      </w:r>
    </w:p>
    <w:p w:rsidR="00314D45" w:rsidRPr="00C37674" w:rsidP="00021AB2" w14:paraId="53D237FA" w14:textId="77777777">
      <w:pPr>
        <w:tabs>
          <w:tab w:val="clear" w:pos="567"/>
        </w:tabs>
      </w:pPr>
    </w:p>
    <w:p w:rsidR="00314D45" w:rsidRPr="00C37674" w:rsidP="00021AB2" w14:paraId="53D237FB" w14:textId="77777777">
      <w:pPr>
        <w:tabs>
          <w:tab w:val="clear" w:pos="567"/>
        </w:tabs>
      </w:pPr>
      <w:r w:rsidRPr="00C37674">
        <w:t>EU/</w:t>
      </w:r>
      <w:r w:rsidRPr="00C37674" w:rsidR="00F57F6F">
        <w:rPr>
          <w:szCs w:val="22"/>
        </w:rPr>
        <w:t>1/08/494/003</w:t>
      </w:r>
    </w:p>
    <w:p w:rsidR="00314D45" w:rsidRPr="00C37674" w:rsidP="00021AB2" w14:paraId="53D237FC" w14:textId="77777777">
      <w:pPr>
        <w:tabs>
          <w:tab w:val="clear" w:pos="567"/>
        </w:tabs>
      </w:pPr>
    </w:p>
    <w:p w:rsidR="00B37AC2" w:rsidRPr="00C37674" w:rsidP="00021AB2" w14:paraId="53D237FD" w14:textId="77777777">
      <w:pPr>
        <w:tabs>
          <w:tab w:val="clear" w:pos="567"/>
        </w:tabs>
      </w:pPr>
    </w:p>
    <w:p w:rsidR="00314D45" w:rsidRPr="00C37674" w:rsidP="00021AB2" w14:paraId="53D237FE"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3.</w:t>
      </w:r>
      <w:r w:rsidRPr="00C37674">
        <w:rPr>
          <w:b/>
        </w:rPr>
        <w:tab/>
        <w:t>ČÍSLO VÝROBNEJ ŠARŽE</w:t>
      </w:r>
    </w:p>
    <w:p w:rsidR="00314D45" w:rsidRPr="00C37674" w:rsidP="00021AB2" w14:paraId="53D237FF" w14:textId="77777777">
      <w:pPr>
        <w:tabs>
          <w:tab w:val="clear" w:pos="567"/>
        </w:tabs>
      </w:pPr>
    </w:p>
    <w:p w:rsidR="00E45979" w:rsidRPr="00C37674" w:rsidP="00021AB2" w14:paraId="53D23800" w14:textId="77777777">
      <w:pPr>
        <w:tabs>
          <w:tab w:val="clear" w:pos="567"/>
        </w:tabs>
      </w:pPr>
      <w:r w:rsidRPr="00C37674">
        <w:t>Č. šarže</w:t>
      </w:r>
    </w:p>
    <w:p w:rsidR="00314D45" w:rsidRPr="00C37674" w:rsidP="00021AB2" w14:paraId="53D23801" w14:textId="77777777">
      <w:pPr>
        <w:tabs>
          <w:tab w:val="clear" w:pos="567"/>
        </w:tabs>
      </w:pPr>
    </w:p>
    <w:p w:rsidR="00B37AC2" w:rsidRPr="00C37674" w:rsidP="00021AB2" w14:paraId="53D23802" w14:textId="77777777">
      <w:pPr>
        <w:tabs>
          <w:tab w:val="clear" w:pos="567"/>
        </w:tabs>
      </w:pPr>
    </w:p>
    <w:p w:rsidR="00314D45" w:rsidRPr="00C37674" w:rsidP="00021AB2" w14:paraId="53D23803"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4.</w:t>
      </w:r>
      <w:r w:rsidRPr="00C37674">
        <w:rPr>
          <w:b/>
        </w:rPr>
        <w:tab/>
        <w:t>ZATRIEDENIE LIEKU PODĽA SPÔSOBU VÝDAJA</w:t>
      </w:r>
    </w:p>
    <w:p w:rsidR="00314D45" w:rsidRPr="00C37674" w:rsidP="00021AB2" w14:paraId="53D23804" w14:textId="77777777">
      <w:pPr>
        <w:tabs>
          <w:tab w:val="clear" w:pos="567"/>
        </w:tabs>
      </w:pPr>
    </w:p>
    <w:p w:rsidR="00314D45" w:rsidRPr="00C37674" w:rsidP="00021AB2" w14:paraId="53D23806" w14:textId="77777777">
      <w:pPr>
        <w:tabs>
          <w:tab w:val="clear" w:pos="567"/>
        </w:tabs>
      </w:pPr>
    </w:p>
    <w:p w:rsidR="00314D45" w:rsidRPr="00C37674" w:rsidP="00021AB2" w14:paraId="53D23807" w14:textId="77777777">
      <w:pPr>
        <w:tabs>
          <w:tab w:val="clear" w:pos="567"/>
        </w:tabs>
      </w:pPr>
    </w:p>
    <w:p w:rsidR="00314D45" w:rsidRPr="00C37674" w:rsidP="00021AB2" w14:paraId="53D2380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5.</w:t>
      </w:r>
      <w:r w:rsidRPr="00C37674">
        <w:rPr>
          <w:b/>
        </w:rPr>
        <w:tab/>
        <w:t>POKYNY NA POUŽITIE</w:t>
      </w:r>
    </w:p>
    <w:p w:rsidR="00314D45" w:rsidRPr="00C37674" w:rsidP="00021AB2" w14:paraId="53D23809" w14:textId="77777777">
      <w:pPr>
        <w:tabs>
          <w:tab w:val="clear" w:pos="567"/>
        </w:tabs>
      </w:pPr>
    </w:p>
    <w:p w:rsidR="00B37AC2" w:rsidRPr="00C37674" w:rsidP="00021AB2" w14:paraId="53D2380A" w14:textId="77777777">
      <w:pPr>
        <w:tabs>
          <w:tab w:val="clear" w:pos="567"/>
        </w:tabs>
      </w:pPr>
    </w:p>
    <w:p w:rsidR="00314D45" w:rsidRPr="00C37674" w:rsidP="00021AB2" w14:paraId="53D2380B" w14:textId="77777777">
      <w:pPr>
        <w:tabs>
          <w:tab w:val="clear" w:pos="567"/>
        </w:tabs>
      </w:pPr>
    </w:p>
    <w:p w:rsidR="00314D45" w:rsidRPr="00C37674" w:rsidP="00021AB2" w14:paraId="53D2380C" w14:textId="24A3655A">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6.</w:t>
      </w:r>
      <w:r w:rsidRPr="00C37674">
        <w:rPr>
          <w:b/>
        </w:rPr>
        <w:tab/>
        <w:t>INFORMÁCIE V</w:t>
      </w:r>
      <w:r w:rsidR="00CB6619">
        <w:rPr>
          <w:b/>
        </w:rPr>
        <w:t> </w:t>
      </w:r>
      <w:r w:rsidRPr="00C37674">
        <w:rPr>
          <w:b/>
        </w:rPr>
        <w:t>BRAILLOVOM PÍSME</w:t>
      </w:r>
    </w:p>
    <w:p w:rsidR="00314D45" w:rsidRPr="00C37674" w:rsidP="00021AB2" w14:paraId="53D2380D" w14:textId="77777777">
      <w:pPr>
        <w:tabs>
          <w:tab w:val="clear" w:pos="567"/>
        </w:tabs>
      </w:pPr>
    </w:p>
    <w:p w:rsidR="00314D45" w:rsidRPr="00C37674" w:rsidP="00021AB2" w14:paraId="53D2380E" w14:textId="77777777">
      <w:pPr>
        <w:tabs>
          <w:tab w:val="clear" w:pos="567"/>
        </w:tabs>
        <w:rPr>
          <w:iCs/>
        </w:rPr>
      </w:pPr>
      <w:r w:rsidRPr="00C37674">
        <w:t>STELARA 4</w:t>
      </w:r>
      <w:r w:rsidRPr="00C37674" w:rsidR="007F568F">
        <w:t>5 </w:t>
      </w:r>
      <w:r w:rsidRPr="00C37674" w:rsidR="00687601">
        <w:t>mg</w:t>
      </w:r>
    </w:p>
    <w:p w:rsidR="00CE133A" w:rsidRPr="00C37674" w:rsidP="00021AB2" w14:paraId="53D2380F" w14:textId="77777777">
      <w:pPr>
        <w:widowControl w:val="0"/>
      </w:pPr>
    </w:p>
    <w:p w:rsidR="00CE133A" w:rsidRPr="00C37674" w:rsidP="00021AB2" w14:paraId="53D23810"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7.</w:t>
      </w:r>
      <w:r w:rsidRPr="00C37674">
        <w:rPr>
          <w:b/>
        </w:rPr>
        <w:tab/>
        <w:t>ŠPECIFICKÝ IDENTIFIKÁTOR – DVOJROZMERNÝ ČIAROVÝ KÓD</w:t>
      </w:r>
    </w:p>
    <w:p w:rsidR="00CE133A" w:rsidRPr="00C37674" w:rsidP="00021AB2" w14:paraId="53D23811" w14:textId="77777777">
      <w:pPr>
        <w:keepNext/>
        <w:widowControl w:val="0"/>
      </w:pPr>
    </w:p>
    <w:p w:rsidR="00CE133A" w:rsidRPr="00C37674" w:rsidP="00021AB2" w14:paraId="53D23812" w14:textId="77777777">
      <w:pPr>
        <w:widowControl w:val="0"/>
      </w:pPr>
      <w:r w:rsidRPr="00463A18">
        <w:rPr>
          <w:highlight w:val="lightGray"/>
        </w:rPr>
        <w:t>Dvojrozmerný čiarový kód so špecifickým identifikátorom</w:t>
      </w:r>
      <w:r w:rsidRPr="00463A18">
        <w:rPr>
          <w:szCs w:val="22"/>
          <w:highlight w:val="lightGray"/>
        </w:rPr>
        <w:t>.</w:t>
      </w:r>
    </w:p>
    <w:p w:rsidR="00CE133A" w:rsidRPr="00C37674" w:rsidP="00021AB2" w14:paraId="53D23813" w14:textId="77777777">
      <w:pPr>
        <w:widowControl w:val="0"/>
      </w:pPr>
    </w:p>
    <w:p w:rsidR="00CE133A" w:rsidRPr="00C37674" w:rsidP="00021AB2" w14:paraId="53D23814" w14:textId="77777777">
      <w:pPr>
        <w:widowControl w:val="0"/>
      </w:pPr>
    </w:p>
    <w:p w:rsidR="00CE133A" w:rsidRPr="00C37674" w:rsidP="00021AB2" w14:paraId="53D23815"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8.</w:t>
      </w:r>
      <w:r w:rsidRPr="00C37674">
        <w:rPr>
          <w:b/>
        </w:rPr>
        <w:tab/>
        <w:t>ŠPECIFICKÝ IDENTIFIKÁTOR</w:t>
      </w:r>
      <w:r w:rsidRPr="00C37674" w:rsidR="00BE5F52">
        <w:rPr>
          <w:b/>
        </w:rPr>
        <w:t> </w:t>
      </w:r>
      <w:r w:rsidRPr="00C37674">
        <w:rPr>
          <w:b/>
        </w:rPr>
        <w:t>– ÚDAJE ČITATEĽNÉ ĽUDSKÝM OKOM</w:t>
      </w:r>
    </w:p>
    <w:p w:rsidR="00CE133A" w:rsidRPr="00C37674" w:rsidP="00021AB2" w14:paraId="53D23816" w14:textId="77777777">
      <w:pPr>
        <w:keepNext/>
        <w:widowControl w:val="0"/>
      </w:pPr>
    </w:p>
    <w:p w:rsidR="00CE133A" w:rsidRPr="00C37674" w:rsidP="00021AB2" w14:paraId="53D23817" w14:textId="7C900A2A">
      <w:pPr>
        <w:widowControl w:val="0"/>
      </w:pPr>
      <w:r w:rsidRPr="00C37674">
        <w:t>PC</w:t>
      </w:r>
    </w:p>
    <w:p w:rsidR="00CE133A" w:rsidRPr="00C37674" w:rsidP="00021AB2" w14:paraId="53D23818" w14:textId="3CE2E644">
      <w:pPr>
        <w:widowControl w:val="0"/>
      </w:pPr>
      <w:r w:rsidRPr="00C37674">
        <w:t>SN</w:t>
      </w:r>
    </w:p>
    <w:p w:rsidR="00CE133A" w:rsidRPr="00C37674" w:rsidP="00021AB2" w14:paraId="53D23819" w14:textId="67A8A607">
      <w:pPr>
        <w:widowControl w:val="0"/>
      </w:pPr>
      <w:r w:rsidRPr="00C37674">
        <w:t>NN</w:t>
      </w:r>
    </w:p>
    <w:p w:rsidR="00314D45" w:rsidRPr="00C37674" w:rsidP="00021AB2" w14:paraId="53D2381A" w14:textId="77777777">
      <w:pPr>
        <w:pBdr>
          <w:top w:val="single" w:sz="4" w:space="1" w:color="auto"/>
          <w:left w:val="single" w:sz="4" w:space="4" w:color="auto"/>
          <w:bottom w:val="single" w:sz="4" w:space="1" w:color="auto"/>
          <w:right w:val="single" w:sz="4" w:space="4" w:color="auto"/>
        </w:pBdr>
        <w:tabs>
          <w:tab w:val="clear" w:pos="567"/>
        </w:tabs>
        <w:rPr>
          <w:b/>
        </w:rPr>
      </w:pPr>
      <w:r w:rsidRPr="00C37674">
        <w:rPr>
          <w:b/>
        </w:rPr>
        <w:br w:type="page"/>
      </w:r>
      <w:r w:rsidRPr="00C37674">
        <w:rPr>
          <w:b/>
        </w:rPr>
        <w:t>MINIMÁLNE ÚDAJE, KTORÉ MAJÚ BYŤ UVEDENÉ NA MALOM VNÚTORNOM OBALE</w:t>
      </w:r>
    </w:p>
    <w:p w:rsidR="00314D45" w:rsidRPr="00C37674" w:rsidP="00021AB2" w14:paraId="53D2381B" w14:textId="77777777">
      <w:pPr>
        <w:pBdr>
          <w:top w:val="single" w:sz="4" w:space="1" w:color="auto"/>
          <w:left w:val="single" w:sz="4" w:space="4" w:color="auto"/>
          <w:bottom w:val="single" w:sz="4" w:space="1" w:color="auto"/>
          <w:right w:val="single" w:sz="4" w:space="4" w:color="auto"/>
        </w:pBdr>
        <w:ind w:left="567" w:hanging="567"/>
        <w:rPr>
          <w:b/>
          <w:bCs/>
        </w:rPr>
      </w:pPr>
    </w:p>
    <w:p w:rsidR="00314D45" w:rsidRPr="00C37674" w:rsidP="00021AB2" w14:paraId="53D2381C"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t xml:space="preserve">NÁLEPKA NA </w:t>
      </w:r>
      <w:r w:rsidRPr="00C37674" w:rsidR="00A92B97">
        <w:rPr>
          <w:b/>
          <w:bCs/>
        </w:rPr>
        <w:t>NA</w:t>
      </w:r>
      <w:r w:rsidRPr="00C37674">
        <w:rPr>
          <w:b/>
          <w:bCs/>
        </w:rPr>
        <w:t>PLNEN</w:t>
      </w:r>
      <w:r w:rsidRPr="00C37674" w:rsidR="003D218D">
        <w:rPr>
          <w:b/>
          <w:bCs/>
        </w:rPr>
        <w:t>EJ STRIEKAČKE (4</w:t>
      </w:r>
      <w:r w:rsidRPr="00C37674" w:rsidR="007F568F">
        <w:rPr>
          <w:b/>
          <w:bCs/>
        </w:rPr>
        <w:t>5 </w:t>
      </w:r>
      <w:r w:rsidRPr="00C37674" w:rsidR="00687601">
        <w:rPr>
          <w:b/>
          <w:bCs/>
        </w:rPr>
        <w:t>mg</w:t>
      </w:r>
      <w:r w:rsidRPr="00C37674">
        <w:rPr>
          <w:b/>
          <w:bCs/>
        </w:rPr>
        <w:t>)</w:t>
      </w:r>
    </w:p>
    <w:p w:rsidR="00314D45" w:rsidRPr="00C37674" w:rsidP="00021AB2" w14:paraId="53D2381D" w14:textId="77777777">
      <w:pPr>
        <w:tabs>
          <w:tab w:val="clear" w:pos="567"/>
        </w:tabs>
      </w:pPr>
    </w:p>
    <w:p w:rsidR="00314D45" w:rsidRPr="00FA09D7" w:rsidP="00021AB2" w14:paraId="53D2381E" w14:textId="77777777">
      <w:pPr>
        <w:tabs>
          <w:tab w:val="clear" w:pos="567"/>
        </w:tabs>
        <w:rPr>
          <w:b/>
          <w:bCs/>
        </w:rPr>
      </w:pPr>
    </w:p>
    <w:p w:rsidR="00314D45" w:rsidRPr="00FA09D7" w:rsidP="00FA09D7" w14:paraId="53D2381F" w14:textId="710DCAD4">
      <w:pPr>
        <w:pBdr>
          <w:top w:val="single" w:sz="4" w:space="1" w:color="auto"/>
          <w:left w:val="single" w:sz="4" w:space="4" w:color="auto"/>
          <w:bottom w:val="single" w:sz="4" w:space="1" w:color="auto"/>
          <w:right w:val="single" w:sz="4" w:space="4" w:color="auto"/>
        </w:pBdr>
        <w:tabs>
          <w:tab w:val="clear" w:pos="567"/>
        </w:tabs>
        <w:ind w:left="567" w:hanging="567"/>
        <w:rPr>
          <w:b/>
          <w:bCs/>
        </w:rPr>
      </w:pPr>
      <w:r w:rsidRPr="00FA09D7">
        <w:rPr>
          <w:b/>
          <w:bCs/>
        </w:rPr>
        <w:t>1.</w:t>
      </w:r>
      <w:r w:rsidRPr="00FA09D7">
        <w:rPr>
          <w:b/>
          <w:bCs/>
        </w:rPr>
        <w:tab/>
        <w:t>NÁZOV LIEKU A CESTA POD</w:t>
      </w:r>
      <w:r w:rsidRPr="00FA09D7" w:rsidR="00A30F9F">
        <w:rPr>
          <w:b/>
          <w:bCs/>
        </w:rPr>
        <w:t>ÁV</w:t>
      </w:r>
      <w:r w:rsidRPr="00FA09D7">
        <w:rPr>
          <w:b/>
          <w:bCs/>
        </w:rPr>
        <w:t>ANIA</w:t>
      </w:r>
    </w:p>
    <w:p w:rsidR="00314D45" w:rsidRPr="00FA09D7" w:rsidP="00021AB2" w14:paraId="53D23820" w14:textId="77777777"/>
    <w:p w:rsidR="00314D45" w:rsidRPr="00C37674" w:rsidP="00021AB2" w14:paraId="53D23821" w14:textId="77777777">
      <w:pPr>
        <w:tabs>
          <w:tab w:val="clear" w:pos="567"/>
        </w:tabs>
      </w:pPr>
      <w:r w:rsidRPr="00C37674">
        <w:t>STELARA 4</w:t>
      </w:r>
      <w:r w:rsidRPr="00C37674" w:rsidR="007F568F">
        <w:t>5 </w:t>
      </w:r>
      <w:r w:rsidRPr="00C37674" w:rsidR="00687601">
        <w:t>mg</w:t>
      </w:r>
      <w:r w:rsidRPr="00C37674">
        <w:t xml:space="preserve"> injekčný roztok</w:t>
      </w:r>
    </w:p>
    <w:p w:rsidR="00314D45" w:rsidRPr="00C37674" w:rsidP="00021AB2" w14:paraId="53D23822" w14:textId="77777777">
      <w:pPr>
        <w:tabs>
          <w:tab w:val="clear" w:pos="567"/>
        </w:tabs>
      </w:pPr>
      <w:r w:rsidRPr="00C37674">
        <w:t>ustekinumab</w:t>
      </w:r>
    </w:p>
    <w:p w:rsidR="00314D45" w:rsidRPr="00C37674" w:rsidP="00021AB2" w14:paraId="53D23823" w14:textId="77777777">
      <w:pPr>
        <w:tabs>
          <w:tab w:val="clear" w:pos="567"/>
        </w:tabs>
      </w:pPr>
      <w:r w:rsidRPr="00C37674">
        <w:t>SC</w:t>
      </w:r>
    </w:p>
    <w:p w:rsidR="00314D45" w:rsidRPr="00C37674" w:rsidP="00021AB2" w14:paraId="53D23824" w14:textId="77777777">
      <w:pPr>
        <w:tabs>
          <w:tab w:val="clear" w:pos="567"/>
        </w:tabs>
      </w:pPr>
    </w:p>
    <w:p w:rsidR="00314D45" w:rsidRPr="00C37674" w:rsidP="00021AB2" w14:paraId="53D23825" w14:textId="77777777">
      <w:pPr>
        <w:tabs>
          <w:tab w:val="clear" w:pos="567"/>
        </w:tabs>
      </w:pPr>
    </w:p>
    <w:p w:rsidR="00314D45" w:rsidRPr="00C37674" w:rsidP="00021AB2" w14:paraId="53D23826"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SPÔSOB POD</w:t>
      </w:r>
      <w:r w:rsidRPr="00C37674" w:rsidR="00A30F9F">
        <w:rPr>
          <w:b/>
        </w:rPr>
        <w:t>ÁV</w:t>
      </w:r>
      <w:r w:rsidRPr="00C37674">
        <w:rPr>
          <w:b/>
        </w:rPr>
        <w:t>ANIA</w:t>
      </w:r>
    </w:p>
    <w:p w:rsidR="00314D45" w:rsidRPr="00C37674" w:rsidP="00021AB2" w14:paraId="53D23827" w14:textId="77777777">
      <w:pPr>
        <w:tabs>
          <w:tab w:val="clear" w:pos="567"/>
        </w:tabs>
      </w:pPr>
    </w:p>
    <w:p w:rsidR="00B37AC2" w:rsidRPr="00C37674" w:rsidP="00021AB2" w14:paraId="53D23829" w14:textId="77777777">
      <w:pPr>
        <w:tabs>
          <w:tab w:val="clear" w:pos="567"/>
        </w:tabs>
      </w:pPr>
    </w:p>
    <w:p w:rsidR="00314D45" w:rsidRPr="00C37674" w:rsidP="00021AB2" w14:paraId="53D2382A"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DÁTUM EXSPIRÁCIE</w:t>
      </w:r>
    </w:p>
    <w:p w:rsidR="00314D45" w:rsidRPr="00C37674" w:rsidP="00021AB2" w14:paraId="53D2382B" w14:textId="77777777">
      <w:pPr>
        <w:tabs>
          <w:tab w:val="clear" w:pos="567"/>
        </w:tabs>
      </w:pPr>
    </w:p>
    <w:p w:rsidR="00E45979" w:rsidRPr="00C37674" w:rsidP="00021AB2" w14:paraId="53D2382C" w14:textId="77777777">
      <w:pPr>
        <w:tabs>
          <w:tab w:val="clear" w:pos="567"/>
        </w:tabs>
      </w:pPr>
      <w:r w:rsidRPr="00C37674">
        <w:t>EXP</w:t>
      </w:r>
    </w:p>
    <w:p w:rsidR="00314D45" w:rsidRPr="00C37674" w:rsidP="00021AB2" w14:paraId="53D2382D" w14:textId="77777777">
      <w:pPr>
        <w:tabs>
          <w:tab w:val="clear" w:pos="567"/>
        </w:tabs>
      </w:pPr>
    </w:p>
    <w:p w:rsidR="00B37AC2" w:rsidRPr="00C37674" w:rsidP="00021AB2" w14:paraId="53D2382E" w14:textId="77777777">
      <w:pPr>
        <w:tabs>
          <w:tab w:val="clear" w:pos="567"/>
        </w:tabs>
      </w:pPr>
    </w:p>
    <w:p w:rsidR="00314D45" w:rsidRPr="00C37674" w:rsidP="00021AB2" w14:paraId="53D2382F"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ČÍSLO VÝROBNEJ ŠARŽE</w:t>
      </w:r>
    </w:p>
    <w:p w:rsidR="00314D45" w:rsidRPr="00C37674" w:rsidP="00021AB2" w14:paraId="53D23830" w14:textId="77777777">
      <w:pPr>
        <w:tabs>
          <w:tab w:val="clear" w:pos="567"/>
        </w:tabs>
      </w:pPr>
    </w:p>
    <w:p w:rsidR="00E45979" w:rsidRPr="00C37674" w:rsidP="00021AB2" w14:paraId="53D23831" w14:textId="77777777">
      <w:pPr>
        <w:tabs>
          <w:tab w:val="clear" w:pos="567"/>
        </w:tabs>
      </w:pPr>
      <w:r w:rsidRPr="00C37674">
        <w:t>Lot</w:t>
      </w:r>
    </w:p>
    <w:p w:rsidR="00314D45" w:rsidRPr="00C37674" w:rsidP="00021AB2" w14:paraId="53D23832" w14:textId="77777777">
      <w:pPr>
        <w:tabs>
          <w:tab w:val="clear" w:pos="567"/>
        </w:tabs>
      </w:pPr>
    </w:p>
    <w:p w:rsidR="00B37AC2" w:rsidRPr="00C37674" w:rsidP="00021AB2" w14:paraId="53D23833" w14:textId="77777777">
      <w:pPr>
        <w:tabs>
          <w:tab w:val="clear" w:pos="567"/>
        </w:tabs>
      </w:pPr>
    </w:p>
    <w:p w:rsidR="00314D45" w:rsidRPr="00C37674" w:rsidP="00021AB2" w14:paraId="53D23834" w14:textId="1CFE8832">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OBSAH V</w:t>
      </w:r>
      <w:r w:rsidR="00CB6619">
        <w:rPr>
          <w:b/>
        </w:rPr>
        <w:t> </w:t>
      </w:r>
      <w:r w:rsidRPr="00C37674">
        <w:rPr>
          <w:b/>
        </w:rPr>
        <w:t>HMOTNOSTNÝCH, OBJEMOVÝCH ALEBO V</w:t>
      </w:r>
      <w:r w:rsidR="00CB6619">
        <w:rPr>
          <w:b/>
        </w:rPr>
        <w:t> </w:t>
      </w:r>
      <w:r w:rsidRPr="00C37674">
        <w:rPr>
          <w:b/>
        </w:rPr>
        <w:t>KUSOVÝCH JEDNOTKÁCH</w:t>
      </w:r>
    </w:p>
    <w:p w:rsidR="003B3FE0" w:rsidRPr="00C37674" w:rsidP="00021AB2" w14:paraId="53D23835" w14:textId="77777777">
      <w:pPr>
        <w:tabs>
          <w:tab w:val="clear" w:pos="567"/>
        </w:tabs>
      </w:pPr>
    </w:p>
    <w:p w:rsidR="00314D45" w:rsidRPr="00C37674" w:rsidP="00021AB2" w14:paraId="53D23836" w14:textId="77777777">
      <w:pPr>
        <w:tabs>
          <w:tab w:val="clear" w:pos="567"/>
        </w:tabs>
      </w:pPr>
      <w:r w:rsidRPr="00C37674">
        <w:t>4</w:t>
      </w:r>
      <w:r w:rsidRPr="00C37674" w:rsidR="007F568F">
        <w:t>5 </w:t>
      </w:r>
      <w:r w:rsidRPr="00C37674" w:rsidR="00687601">
        <w:t>mg</w:t>
      </w:r>
      <w:r w:rsidRPr="00C37674">
        <w:t>/0,</w:t>
      </w:r>
      <w:r w:rsidRPr="00C37674" w:rsidR="007F568F">
        <w:t>5 </w:t>
      </w:r>
      <w:r w:rsidRPr="00C37674" w:rsidR="00687601">
        <w:t>ml</w:t>
      </w:r>
    </w:p>
    <w:p w:rsidR="00314D45" w:rsidRPr="00C37674" w:rsidP="00021AB2" w14:paraId="53D23837" w14:textId="77777777">
      <w:pPr>
        <w:tabs>
          <w:tab w:val="clear" w:pos="567"/>
        </w:tabs>
      </w:pPr>
    </w:p>
    <w:p w:rsidR="00B37AC2" w:rsidRPr="00C37674" w:rsidP="00021AB2" w14:paraId="53D23838" w14:textId="77777777">
      <w:pPr>
        <w:tabs>
          <w:tab w:val="clear" w:pos="567"/>
        </w:tabs>
      </w:pPr>
    </w:p>
    <w:p w:rsidR="00314D45" w:rsidRPr="00C37674" w:rsidP="00021AB2" w14:paraId="53D23839"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INÉ</w:t>
      </w:r>
    </w:p>
    <w:p w:rsidR="00314D45" w:rsidRPr="00C37674" w:rsidP="00021AB2" w14:paraId="53D2383A" w14:textId="77777777">
      <w:pPr>
        <w:tabs>
          <w:tab w:val="clear" w:pos="567"/>
        </w:tabs>
      </w:pPr>
    </w:p>
    <w:p w:rsidR="00314D45" w:rsidRPr="00C37674" w:rsidP="00021AB2" w14:paraId="53D2383B"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br w:type="page"/>
      </w:r>
      <w:r w:rsidRPr="00C37674">
        <w:rPr>
          <w:b/>
          <w:bCs/>
        </w:rPr>
        <w:t>ÚDAJE, KTORÉ MAJÚ BYŤ UVEDENÉ NA VONKAJŠOM OBALE</w:t>
      </w:r>
    </w:p>
    <w:p w:rsidR="00314D45" w:rsidRPr="00C37674" w:rsidP="00021AB2" w14:paraId="53D2383C"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p>
    <w:p w:rsidR="00314D45" w:rsidRPr="00C37674" w:rsidP="00021AB2" w14:paraId="53D2383D"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 xml:space="preserve">ŠKATUĽA NA </w:t>
      </w:r>
      <w:r w:rsidRPr="00C37674" w:rsidR="00A92B97">
        <w:rPr>
          <w:b/>
        </w:rPr>
        <w:t>NAP</w:t>
      </w:r>
      <w:r w:rsidRPr="00C37674" w:rsidR="00054A06">
        <w:rPr>
          <w:b/>
        </w:rPr>
        <w:t>LNENÚ STRIEKAČKU</w:t>
      </w:r>
      <w:r w:rsidRPr="00C37674" w:rsidR="003D218D">
        <w:rPr>
          <w:b/>
        </w:rPr>
        <w:t xml:space="preserve"> (9</w:t>
      </w:r>
      <w:r w:rsidRPr="00C37674" w:rsidR="007F568F">
        <w:rPr>
          <w:b/>
        </w:rPr>
        <w:t>0 </w:t>
      </w:r>
      <w:r w:rsidRPr="00C37674" w:rsidR="00687601">
        <w:rPr>
          <w:b/>
        </w:rPr>
        <w:t>mg</w:t>
      </w:r>
      <w:r w:rsidRPr="00C37674">
        <w:rPr>
          <w:b/>
        </w:rPr>
        <w:t>)</w:t>
      </w:r>
    </w:p>
    <w:p w:rsidR="00314D45" w:rsidRPr="00C37674" w:rsidP="00021AB2" w14:paraId="53D2383E" w14:textId="77777777">
      <w:pPr>
        <w:tabs>
          <w:tab w:val="clear" w:pos="567"/>
        </w:tabs>
      </w:pPr>
    </w:p>
    <w:p w:rsidR="00314D45" w:rsidRPr="00FA09D7" w:rsidP="00021AB2" w14:paraId="53D2383F" w14:textId="77777777">
      <w:pPr>
        <w:tabs>
          <w:tab w:val="clear" w:pos="567"/>
        </w:tabs>
        <w:rPr>
          <w:b/>
          <w:bCs/>
        </w:rPr>
      </w:pPr>
    </w:p>
    <w:p w:rsidR="00314D45" w:rsidRPr="00FA09D7" w:rsidP="00FA09D7" w14:paraId="53D23840" w14:textId="06E22624">
      <w:pPr>
        <w:pBdr>
          <w:top w:val="single" w:sz="4" w:space="1" w:color="auto"/>
          <w:left w:val="single" w:sz="4" w:space="4" w:color="auto"/>
          <w:bottom w:val="single" w:sz="4" w:space="1" w:color="auto"/>
          <w:right w:val="single" w:sz="4" w:space="4" w:color="auto"/>
        </w:pBdr>
        <w:tabs>
          <w:tab w:val="clear" w:pos="567"/>
        </w:tabs>
        <w:ind w:left="567" w:hanging="567"/>
        <w:rPr>
          <w:b/>
          <w:bCs/>
        </w:rPr>
      </w:pPr>
      <w:r w:rsidRPr="00FA09D7">
        <w:rPr>
          <w:b/>
          <w:bCs/>
        </w:rPr>
        <w:t>1.</w:t>
      </w:r>
      <w:r w:rsidRPr="00FA09D7">
        <w:rPr>
          <w:b/>
          <w:bCs/>
        </w:rPr>
        <w:tab/>
        <w:t>NÁZOV LIEKU</w:t>
      </w:r>
    </w:p>
    <w:p w:rsidR="00314D45" w:rsidRPr="00FA09D7" w:rsidP="00021AB2" w14:paraId="53D23841" w14:textId="77777777">
      <w:pPr>
        <w:tabs>
          <w:tab w:val="clear" w:pos="567"/>
        </w:tabs>
      </w:pPr>
    </w:p>
    <w:p w:rsidR="00314D45" w:rsidRPr="00C37674" w:rsidP="00021AB2" w14:paraId="53D23842" w14:textId="6BBB9D9C">
      <w:pPr>
        <w:tabs>
          <w:tab w:val="clear" w:pos="567"/>
        </w:tabs>
      </w:pPr>
      <w:r w:rsidRPr="00C37674">
        <w:t>STELARA 9</w:t>
      </w:r>
      <w:r w:rsidRPr="00C37674" w:rsidR="007F568F">
        <w:t>0 </w:t>
      </w:r>
      <w:r w:rsidRPr="00C37674" w:rsidR="00687601">
        <w:t>mg</w:t>
      </w:r>
      <w:r w:rsidRPr="00C37674">
        <w:t xml:space="preserve"> injekčný roztok</w:t>
      </w:r>
      <w:r w:rsidRPr="00C37674" w:rsidR="008A7DBE">
        <w:t xml:space="preserve"> </w:t>
      </w:r>
      <w:r w:rsidRPr="00C37674" w:rsidR="004532AF">
        <w:t xml:space="preserve">naplnený </w:t>
      </w:r>
      <w:r w:rsidRPr="00C37674" w:rsidR="00C92F5E">
        <w:t>v</w:t>
      </w:r>
      <w:r w:rsidR="00CB6619">
        <w:t> </w:t>
      </w:r>
      <w:r w:rsidRPr="00C37674" w:rsidR="004532AF">
        <w:t>injekčnej</w:t>
      </w:r>
      <w:r w:rsidRPr="00C37674" w:rsidR="00C92F5E">
        <w:t xml:space="preserve"> striekačke</w:t>
      </w:r>
    </w:p>
    <w:p w:rsidR="00314D45" w:rsidRPr="00C37674" w:rsidP="00021AB2" w14:paraId="53D23843" w14:textId="77777777">
      <w:pPr>
        <w:tabs>
          <w:tab w:val="clear" w:pos="567"/>
        </w:tabs>
      </w:pPr>
      <w:r w:rsidRPr="00C37674">
        <w:t>ustekinumab</w:t>
      </w:r>
    </w:p>
    <w:p w:rsidR="00314D45" w:rsidRPr="00C37674" w:rsidP="00021AB2" w14:paraId="53D23844" w14:textId="77777777">
      <w:pPr>
        <w:tabs>
          <w:tab w:val="clear" w:pos="567"/>
        </w:tabs>
      </w:pPr>
    </w:p>
    <w:p w:rsidR="00314D45" w:rsidRPr="00C37674" w:rsidP="00021AB2" w14:paraId="53D23845" w14:textId="77777777">
      <w:pPr>
        <w:tabs>
          <w:tab w:val="clear" w:pos="567"/>
        </w:tabs>
      </w:pPr>
    </w:p>
    <w:p w:rsidR="00314D45" w:rsidRPr="00C37674" w:rsidP="00021AB2" w14:paraId="53D23846"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LIEČIVO</w:t>
      </w:r>
    </w:p>
    <w:p w:rsidR="00314D45" w:rsidRPr="00C37674" w:rsidP="00021AB2" w14:paraId="53D23847" w14:textId="77777777">
      <w:pPr>
        <w:tabs>
          <w:tab w:val="clear" w:pos="567"/>
        </w:tabs>
      </w:pPr>
    </w:p>
    <w:p w:rsidR="00314D45" w:rsidRPr="00C37674" w:rsidP="00021AB2" w14:paraId="53D23848" w14:textId="179A5366">
      <w:pPr>
        <w:tabs>
          <w:tab w:val="clear" w:pos="567"/>
        </w:tabs>
      </w:pPr>
      <w:r w:rsidRPr="00C37674">
        <w:t xml:space="preserve">Jedna </w:t>
      </w:r>
      <w:r w:rsidRPr="00C37674" w:rsidR="00A92B97">
        <w:t>na</w:t>
      </w:r>
      <w:r w:rsidRPr="00C37674" w:rsidR="00054A06">
        <w:t>plnená striekačka</w:t>
      </w:r>
      <w:r w:rsidRPr="00C37674" w:rsidR="0010574D">
        <w:t xml:space="preserve"> obsahuje 9</w:t>
      </w:r>
      <w:r w:rsidRPr="00C37674" w:rsidR="007F568F">
        <w:t>0 </w:t>
      </w:r>
      <w:r w:rsidRPr="00C37674" w:rsidR="00687601">
        <w:t>mg</w:t>
      </w:r>
      <w:r w:rsidRPr="00C37674" w:rsidR="0010574D">
        <w:t xml:space="preserve"> ustekinumabu v</w:t>
      </w:r>
      <w:r w:rsidR="00CB6619">
        <w:t> </w:t>
      </w:r>
      <w:r w:rsidRPr="00C37674" w:rsidR="007F568F">
        <w:t>1 </w:t>
      </w:r>
      <w:r w:rsidRPr="00C37674" w:rsidR="00687601">
        <w:t>ml</w:t>
      </w:r>
      <w:r w:rsidRPr="00C37674">
        <w:t>.</w:t>
      </w:r>
    </w:p>
    <w:p w:rsidR="00314D45" w:rsidRPr="00C37674" w:rsidP="00021AB2" w14:paraId="53D23849" w14:textId="77777777">
      <w:pPr>
        <w:tabs>
          <w:tab w:val="clear" w:pos="567"/>
        </w:tabs>
      </w:pPr>
    </w:p>
    <w:p w:rsidR="00B37AC2" w:rsidRPr="00C37674" w:rsidP="00021AB2" w14:paraId="53D2384A" w14:textId="77777777">
      <w:pPr>
        <w:tabs>
          <w:tab w:val="clear" w:pos="567"/>
        </w:tabs>
      </w:pPr>
    </w:p>
    <w:p w:rsidR="00314D45" w:rsidRPr="00C37674" w:rsidP="00021AB2" w14:paraId="53D2384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ZOZNAM POMOCNÝCH LÁTOK</w:t>
      </w:r>
    </w:p>
    <w:p w:rsidR="00314D45" w:rsidRPr="00C37674" w:rsidP="00021AB2" w14:paraId="53D2384C" w14:textId="77777777">
      <w:pPr>
        <w:tabs>
          <w:tab w:val="clear" w:pos="567"/>
        </w:tabs>
        <w:rPr>
          <w:iCs/>
        </w:rPr>
      </w:pPr>
    </w:p>
    <w:p w:rsidR="00E45979" w:rsidRPr="00C37674" w:rsidP="00021AB2" w14:paraId="53D2384D" w14:textId="167E2EEC">
      <w:pPr>
        <w:rPr>
          <w:iCs/>
        </w:rPr>
      </w:pPr>
      <w:r w:rsidRPr="00C37674">
        <w:rPr>
          <w:iCs/>
        </w:rPr>
        <w:t>Pomocné látky: sacharóza, histidín, histidínium</w:t>
      </w:r>
      <w:r w:rsidR="002E5CC8">
        <w:rPr>
          <w:iCs/>
        </w:rPr>
        <w:t>-</w:t>
      </w:r>
      <w:r w:rsidRPr="00C37674">
        <w:rPr>
          <w:iCs/>
        </w:rPr>
        <w:t>chlorid,</w:t>
      </w:r>
      <w:r w:rsidR="002E5CC8">
        <w:rPr>
          <w:iCs/>
        </w:rPr>
        <w:t xml:space="preserve"> monohydrát, </w:t>
      </w:r>
      <w:r w:rsidRPr="00C37674">
        <w:rPr>
          <w:iCs/>
        </w:rPr>
        <w:t>polysorbát 80, voda</w:t>
      </w:r>
      <w:r w:rsidR="002E5CC8">
        <w:rPr>
          <w:iCs/>
        </w:rPr>
        <w:t>,</w:t>
      </w:r>
      <w:r w:rsidRPr="00C37674">
        <w:rPr>
          <w:iCs/>
        </w:rPr>
        <w:t xml:space="preserve"> na injekci</w:t>
      </w:r>
      <w:r w:rsidR="00FC37DB">
        <w:rPr>
          <w:iCs/>
        </w:rPr>
        <w:t>e</w:t>
      </w:r>
      <w:r w:rsidRPr="00C37674">
        <w:rPr>
          <w:iCs/>
        </w:rPr>
        <w:t>.</w:t>
      </w:r>
      <w:r w:rsidRPr="00C37674" w:rsidR="00C92F5E">
        <w:rPr>
          <w:iCs/>
        </w:rPr>
        <w:t xml:space="preserve"> </w:t>
      </w:r>
      <w:r w:rsidRPr="00C37674" w:rsidR="00C92F5E">
        <w:t>Ba</w:t>
      </w:r>
      <w:r w:rsidRPr="00C37674" w:rsidR="00C92F5E">
        <w:rPr>
          <w:iCs/>
        </w:rPr>
        <w:t>lenie tohto lieku obsahuje latexovú gumu. Pre ďalšie informácie pozrite písomnú informáciu pre používateľ</w:t>
      </w:r>
      <w:r w:rsidRPr="00C37674" w:rsidR="00AC27E0">
        <w:rPr>
          <w:iCs/>
        </w:rPr>
        <w:t>a</w:t>
      </w:r>
      <w:r w:rsidRPr="00C37674" w:rsidR="00C92F5E">
        <w:rPr>
          <w:iCs/>
        </w:rPr>
        <w:t>.</w:t>
      </w:r>
    </w:p>
    <w:p w:rsidR="00314D45" w:rsidRPr="00C37674" w:rsidP="00021AB2" w14:paraId="53D2384E" w14:textId="77777777">
      <w:pPr>
        <w:tabs>
          <w:tab w:val="clear" w:pos="567"/>
        </w:tabs>
      </w:pPr>
    </w:p>
    <w:p w:rsidR="00B37AC2" w:rsidRPr="00C37674" w:rsidP="00021AB2" w14:paraId="53D2384F" w14:textId="77777777">
      <w:pPr>
        <w:tabs>
          <w:tab w:val="clear" w:pos="567"/>
        </w:tabs>
      </w:pPr>
    </w:p>
    <w:p w:rsidR="00314D45" w:rsidRPr="00C37674" w:rsidP="00021AB2" w14:paraId="53D23850" w14:textId="01DAD66D">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LIEKOVÁ FORMA A</w:t>
      </w:r>
      <w:r w:rsidR="00CB6619">
        <w:rPr>
          <w:b/>
        </w:rPr>
        <w:t> </w:t>
      </w:r>
      <w:r w:rsidRPr="00C37674">
        <w:rPr>
          <w:b/>
        </w:rPr>
        <w:t>OBSAH</w:t>
      </w:r>
    </w:p>
    <w:p w:rsidR="00314D45" w:rsidRPr="00C37674" w:rsidP="00021AB2" w14:paraId="53D23851" w14:textId="77777777">
      <w:pPr>
        <w:tabs>
          <w:tab w:val="clear" w:pos="567"/>
        </w:tabs>
      </w:pPr>
    </w:p>
    <w:p w:rsidR="00314D45" w:rsidRPr="00C37674" w:rsidP="00021AB2" w14:paraId="53D23852" w14:textId="4360BA09">
      <w:pPr>
        <w:tabs>
          <w:tab w:val="clear" w:pos="567"/>
        </w:tabs>
      </w:pPr>
      <w:r w:rsidRPr="00C37674">
        <w:t>Injekčný roztok</w:t>
      </w:r>
      <w:r w:rsidRPr="00C37674" w:rsidR="00054A06">
        <w:t xml:space="preserve"> </w:t>
      </w:r>
      <w:r w:rsidRPr="00C37674" w:rsidR="004532AF">
        <w:t xml:space="preserve">naplnený </w:t>
      </w:r>
      <w:r w:rsidRPr="00C37674" w:rsidR="00054A06">
        <w:t>v</w:t>
      </w:r>
      <w:r w:rsidR="00CB6619">
        <w:t> </w:t>
      </w:r>
      <w:r w:rsidRPr="00C37674" w:rsidR="004532AF">
        <w:t>injekčnej</w:t>
      </w:r>
      <w:r w:rsidRPr="00C37674" w:rsidR="00054A06">
        <w:t xml:space="preserve"> striekačke</w:t>
      </w:r>
    </w:p>
    <w:p w:rsidR="00314D45" w:rsidRPr="00C37674" w:rsidP="00021AB2" w14:paraId="53D23853" w14:textId="77777777">
      <w:pPr>
        <w:tabs>
          <w:tab w:val="clear" w:pos="567"/>
        </w:tabs>
      </w:pPr>
      <w:r w:rsidRPr="00C37674">
        <w:t>9</w:t>
      </w:r>
      <w:r w:rsidRPr="00C37674" w:rsidR="007F568F">
        <w:t>0 </w:t>
      </w:r>
      <w:r w:rsidRPr="00C37674" w:rsidR="00687601">
        <w:t>mg</w:t>
      </w:r>
      <w:r w:rsidRPr="00C37674">
        <w:t>/</w:t>
      </w:r>
      <w:r w:rsidRPr="00C37674" w:rsidR="007F568F">
        <w:t>1 </w:t>
      </w:r>
      <w:r w:rsidRPr="00C37674" w:rsidR="00687601">
        <w:t>ml</w:t>
      </w:r>
    </w:p>
    <w:p w:rsidR="00314D45" w:rsidRPr="00C37674" w:rsidP="00021AB2" w14:paraId="53D23854" w14:textId="77777777">
      <w:pPr>
        <w:tabs>
          <w:tab w:val="clear" w:pos="567"/>
        </w:tabs>
      </w:pPr>
      <w:r w:rsidRPr="00C37674">
        <w:t>1 </w:t>
      </w:r>
      <w:r w:rsidRPr="00C37674" w:rsidR="00A92B97">
        <w:t>na</w:t>
      </w:r>
      <w:r w:rsidRPr="00C37674" w:rsidR="00054A06">
        <w:t>plnená striekačka</w:t>
      </w:r>
    </w:p>
    <w:p w:rsidR="00314D45" w:rsidRPr="00C37674" w:rsidP="00021AB2" w14:paraId="53D23855" w14:textId="77777777">
      <w:pPr>
        <w:tabs>
          <w:tab w:val="clear" w:pos="567"/>
        </w:tabs>
      </w:pPr>
    </w:p>
    <w:p w:rsidR="00314D45" w:rsidRPr="00C37674" w:rsidP="00021AB2" w14:paraId="53D23856" w14:textId="77777777">
      <w:pPr>
        <w:tabs>
          <w:tab w:val="clear" w:pos="567"/>
        </w:tabs>
      </w:pPr>
    </w:p>
    <w:p w:rsidR="00314D45" w:rsidRPr="00C37674" w:rsidP="00021AB2" w14:paraId="53D23857" w14:textId="1E6A7973">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SPÔSOB A</w:t>
      </w:r>
      <w:r w:rsidR="00C372AE">
        <w:rPr>
          <w:b/>
        </w:rPr>
        <w:t> </w:t>
      </w:r>
      <w:r w:rsidRPr="00C37674">
        <w:rPr>
          <w:b/>
        </w:rPr>
        <w:t>CESTA</w:t>
      </w:r>
      <w:r w:rsidR="00C372AE">
        <w:rPr>
          <w:b/>
        </w:rPr>
        <w:t xml:space="preserve"> (CESTY)</w:t>
      </w:r>
      <w:r w:rsidRPr="00C37674">
        <w:rPr>
          <w:b/>
        </w:rPr>
        <w:t xml:space="preserve"> POD</w:t>
      </w:r>
      <w:r w:rsidRPr="00C37674" w:rsidR="00A30F9F">
        <w:rPr>
          <w:b/>
        </w:rPr>
        <w:t>ÁV</w:t>
      </w:r>
      <w:r w:rsidRPr="00C37674">
        <w:rPr>
          <w:b/>
        </w:rPr>
        <w:t>ANIA</w:t>
      </w:r>
    </w:p>
    <w:p w:rsidR="00314D45" w:rsidRPr="00C37674" w:rsidP="00021AB2" w14:paraId="53D23858" w14:textId="77777777">
      <w:pPr>
        <w:tabs>
          <w:tab w:val="clear" w:pos="567"/>
        </w:tabs>
      </w:pPr>
    </w:p>
    <w:p w:rsidR="00314D45" w:rsidRPr="00C37674" w:rsidP="00021AB2" w14:paraId="53D23859" w14:textId="77777777">
      <w:pPr>
        <w:tabs>
          <w:tab w:val="clear" w:pos="567"/>
        </w:tabs>
      </w:pPr>
      <w:r w:rsidRPr="00C37674">
        <w:t>Netraste.</w:t>
      </w:r>
    </w:p>
    <w:p w:rsidR="00314D45" w:rsidRPr="00C37674" w:rsidP="00021AB2" w14:paraId="53D2385A" w14:textId="77777777">
      <w:pPr>
        <w:tabs>
          <w:tab w:val="clear" w:pos="567"/>
        </w:tabs>
        <w:rPr>
          <w:iCs/>
        </w:rPr>
      </w:pPr>
      <w:r w:rsidRPr="00C37674">
        <w:rPr>
          <w:iCs/>
        </w:rPr>
        <w:t>Subkutánne použitie</w:t>
      </w:r>
    </w:p>
    <w:p w:rsidR="00314D45" w:rsidRPr="00C37674" w:rsidP="00021AB2" w14:paraId="53D2385B" w14:textId="77777777">
      <w:pPr>
        <w:tabs>
          <w:tab w:val="clear" w:pos="567"/>
        </w:tabs>
      </w:pPr>
      <w:r w:rsidRPr="00C37674">
        <w:t>Pred použitím si prečítajte písomnú informáciu pre používateľ</w:t>
      </w:r>
      <w:r w:rsidRPr="00C37674" w:rsidR="00AC27E0">
        <w:t>a</w:t>
      </w:r>
      <w:r w:rsidRPr="00C37674">
        <w:t>.</w:t>
      </w:r>
    </w:p>
    <w:p w:rsidR="00314D45" w:rsidRPr="00C37674" w:rsidP="00021AB2" w14:paraId="53D2385C" w14:textId="77777777">
      <w:pPr>
        <w:tabs>
          <w:tab w:val="clear" w:pos="567"/>
        </w:tabs>
      </w:pPr>
    </w:p>
    <w:p w:rsidR="00B37AC2" w:rsidRPr="00C37674" w:rsidP="00021AB2" w14:paraId="53D2385D" w14:textId="77777777">
      <w:pPr>
        <w:tabs>
          <w:tab w:val="clear" w:pos="567"/>
        </w:tabs>
      </w:pPr>
    </w:p>
    <w:p w:rsidR="00314D45" w:rsidRPr="00C37674" w:rsidP="00021AB2" w14:paraId="53D2385E" w14:textId="70CDCC14">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ŠPECIÁLNE UPOZORNENIE, ŽE LIEK SA MUSÍ UCHOVÁVAŤ MIMO</w:t>
      </w:r>
      <w:r w:rsidRPr="00C37674" w:rsidR="00C463E0">
        <w:rPr>
          <w:b/>
        </w:rPr>
        <w:t xml:space="preserve"> </w:t>
      </w:r>
      <w:r w:rsidRPr="00C37674">
        <w:rPr>
          <w:b/>
        </w:rPr>
        <w:t>DOHĽADU</w:t>
      </w:r>
      <w:r w:rsidRPr="00C37674" w:rsidR="008C4584">
        <w:rPr>
          <w:b/>
        </w:rPr>
        <w:t xml:space="preserve"> A</w:t>
      </w:r>
      <w:r w:rsidR="00CB6619">
        <w:rPr>
          <w:b/>
        </w:rPr>
        <w:t> </w:t>
      </w:r>
      <w:r w:rsidRPr="00C37674" w:rsidR="008C4584">
        <w:rPr>
          <w:b/>
        </w:rPr>
        <w:t xml:space="preserve">DOSAHU </w:t>
      </w:r>
      <w:r w:rsidRPr="00C37674">
        <w:rPr>
          <w:b/>
        </w:rPr>
        <w:t>DETÍ</w:t>
      </w:r>
    </w:p>
    <w:p w:rsidR="00314D45" w:rsidRPr="00C37674" w:rsidP="00021AB2" w14:paraId="53D2385F" w14:textId="77777777">
      <w:pPr>
        <w:tabs>
          <w:tab w:val="clear" w:pos="567"/>
        </w:tabs>
      </w:pPr>
    </w:p>
    <w:p w:rsidR="00314D45" w:rsidRPr="00C37674" w:rsidP="00021AB2" w14:paraId="53D23860" w14:textId="221AFFD2">
      <w:pPr>
        <w:tabs>
          <w:tab w:val="clear" w:pos="567"/>
        </w:tabs>
      </w:pPr>
      <w:r w:rsidRPr="00C37674">
        <w:t xml:space="preserve">Uchovávajte mimo </w:t>
      </w:r>
      <w:r w:rsidRPr="00C37674" w:rsidR="008C4584">
        <w:t>dohľadu a</w:t>
      </w:r>
      <w:r w:rsidR="00CB6619">
        <w:t> </w:t>
      </w:r>
      <w:r w:rsidRPr="00C37674">
        <w:t>dosahu detí.</w:t>
      </w:r>
    </w:p>
    <w:p w:rsidR="00314D45" w:rsidRPr="00C37674" w:rsidP="00021AB2" w14:paraId="53D23861" w14:textId="77777777">
      <w:pPr>
        <w:tabs>
          <w:tab w:val="clear" w:pos="567"/>
        </w:tabs>
      </w:pPr>
    </w:p>
    <w:p w:rsidR="00314D45" w:rsidRPr="00C37674" w:rsidP="00021AB2" w14:paraId="53D23862" w14:textId="77777777">
      <w:pPr>
        <w:tabs>
          <w:tab w:val="clear" w:pos="567"/>
        </w:tabs>
      </w:pPr>
    </w:p>
    <w:p w:rsidR="00314D45" w:rsidRPr="00C37674" w:rsidP="00021AB2" w14:paraId="53D23863"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7.</w:t>
      </w:r>
      <w:r w:rsidRPr="00C37674">
        <w:rPr>
          <w:b/>
        </w:rPr>
        <w:tab/>
        <w:t>INÉ ŠPECIÁLNE UPOZORNENIE, AK JE TO POTREBNÉ</w:t>
      </w:r>
    </w:p>
    <w:p w:rsidR="00314D45" w:rsidRPr="00C37674" w:rsidP="00021AB2" w14:paraId="53D23864" w14:textId="77777777">
      <w:pPr>
        <w:tabs>
          <w:tab w:val="clear" w:pos="567"/>
        </w:tabs>
      </w:pPr>
    </w:p>
    <w:p w:rsidR="00314D45" w:rsidRPr="00C37674" w:rsidP="00021AB2" w14:paraId="53D23865" w14:textId="77777777">
      <w:pPr>
        <w:tabs>
          <w:tab w:val="clear" w:pos="567"/>
        </w:tabs>
      </w:pPr>
    </w:p>
    <w:p w:rsidR="00B37AC2" w:rsidRPr="00C37674" w:rsidP="00021AB2" w14:paraId="53D23866" w14:textId="77777777">
      <w:pPr>
        <w:tabs>
          <w:tab w:val="clear" w:pos="567"/>
        </w:tabs>
      </w:pPr>
    </w:p>
    <w:p w:rsidR="00314D45" w:rsidRPr="00C37674" w:rsidP="00021AB2" w14:paraId="53D23867"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8.</w:t>
      </w:r>
      <w:r w:rsidRPr="00C37674">
        <w:rPr>
          <w:b/>
        </w:rPr>
        <w:tab/>
        <w:t>DÁTUM EXSPIRÁCIE</w:t>
      </w:r>
    </w:p>
    <w:p w:rsidR="00314D45" w:rsidRPr="00C37674" w:rsidP="00021AB2" w14:paraId="53D23868" w14:textId="77777777">
      <w:pPr>
        <w:tabs>
          <w:tab w:val="clear" w:pos="567"/>
        </w:tabs>
      </w:pPr>
    </w:p>
    <w:p w:rsidR="00E45979" w:rsidRPr="00C37674" w:rsidP="00021AB2" w14:paraId="53D23869" w14:textId="77777777">
      <w:pPr>
        <w:tabs>
          <w:tab w:val="clear" w:pos="567"/>
        </w:tabs>
      </w:pPr>
      <w:r w:rsidRPr="00C37674">
        <w:t>EXP</w:t>
      </w:r>
    </w:p>
    <w:p w:rsidR="00314D45" w:rsidRPr="00227D88" w:rsidP="00021AB2" w14:paraId="53D2386A" w14:textId="104BC953">
      <w:pPr>
        <w:tabs>
          <w:tab w:val="clear" w:pos="567"/>
        </w:tabs>
      </w:pPr>
      <w:r w:rsidRPr="00227D88">
        <w:t>Dátum likvidácie, ak sa uchováva pri izbovej teplote:___________________</w:t>
      </w:r>
    </w:p>
    <w:p w:rsidR="005A0B7A" w:rsidRPr="00C37674" w:rsidP="00021AB2" w14:paraId="4677321B" w14:textId="77777777">
      <w:pPr>
        <w:tabs>
          <w:tab w:val="clear" w:pos="567"/>
        </w:tabs>
      </w:pPr>
    </w:p>
    <w:p w:rsidR="00B37AC2" w:rsidRPr="00C37674" w:rsidP="00021AB2" w14:paraId="53D2386B" w14:textId="77777777">
      <w:pPr>
        <w:tabs>
          <w:tab w:val="clear" w:pos="567"/>
        </w:tabs>
      </w:pPr>
    </w:p>
    <w:p w:rsidR="00314D45" w:rsidRPr="00C37674" w:rsidP="00021AB2" w14:paraId="53D2386C" w14:textId="77777777">
      <w:pPr>
        <w:keepNext/>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9.</w:t>
      </w:r>
      <w:r w:rsidRPr="00C37674">
        <w:rPr>
          <w:b/>
        </w:rPr>
        <w:tab/>
        <w:t>ŠPECIÁLNE PODMIENKY NA UCHOVÁVANIE</w:t>
      </w:r>
    </w:p>
    <w:p w:rsidR="00314D45" w:rsidRPr="00C37674" w:rsidP="00021AB2" w14:paraId="53D2386D" w14:textId="77777777">
      <w:pPr>
        <w:keepNext/>
        <w:tabs>
          <w:tab w:val="clear" w:pos="567"/>
        </w:tabs>
      </w:pPr>
    </w:p>
    <w:p w:rsidR="00E45979" w:rsidRPr="00C37674" w:rsidP="00021AB2" w14:paraId="53D2386E" w14:textId="00D4EC24">
      <w:pPr>
        <w:tabs>
          <w:tab w:val="clear" w:pos="567"/>
        </w:tabs>
      </w:pPr>
      <w:r w:rsidRPr="00C37674">
        <w:t>Uchovávajte v</w:t>
      </w:r>
      <w:r w:rsidR="00CB6619">
        <w:t> </w:t>
      </w:r>
      <w:r w:rsidRPr="00C37674">
        <w:t>chladničke.</w:t>
      </w:r>
    </w:p>
    <w:p w:rsidR="00E45979" w:rsidRPr="00C37674" w:rsidP="00021AB2" w14:paraId="53D2386F" w14:textId="0373D42F">
      <w:pPr>
        <w:tabs>
          <w:tab w:val="clear" w:pos="567"/>
        </w:tabs>
      </w:pPr>
      <w:r w:rsidRPr="00C37674">
        <w:t>Neuchovávajte v</w:t>
      </w:r>
      <w:r w:rsidR="00CB6619">
        <w:t> </w:t>
      </w:r>
      <w:r w:rsidRPr="00C37674">
        <w:t>mrazničke.</w:t>
      </w:r>
    </w:p>
    <w:p w:rsidR="00314D45" w:rsidP="00021AB2" w14:paraId="53D23870" w14:textId="65CA19CC">
      <w:pPr>
        <w:tabs>
          <w:tab w:val="clear" w:pos="567"/>
        </w:tabs>
      </w:pPr>
      <w:r w:rsidRPr="00C37674">
        <w:t xml:space="preserve">Uchovávajte </w:t>
      </w:r>
      <w:r w:rsidRPr="00C37674" w:rsidR="00A92B97">
        <w:t>na</w:t>
      </w:r>
      <w:r w:rsidRPr="00C37674" w:rsidR="00054A06">
        <w:t>plnenú striekačku</w:t>
      </w:r>
      <w:r w:rsidRPr="00C37674">
        <w:t xml:space="preserve"> vo vonkajšom obale na ochranu pred svetlom.</w:t>
      </w:r>
    </w:p>
    <w:p w:rsidR="005A0B7A" w:rsidRPr="00227D88" w:rsidP="00021AB2" w14:paraId="44BC240A" w14:textId="1177EE5C">
      <w:pPr>
        <w:widowControl w:val="0"/>
      </w:pPr>
      <w:r>
        <w:rPr>
          <w:szCs w:val="22"/>
        </w:rPr>
        <w:t xml:space="preserve">Môže sa uchovávať pri izbovej teplote (do 30 °C) jednorazovo </w:t>
      </w:r>
      <w:r w:rsidR="00DE46F0">
        <w:rPr>
          <w:szCs w:val="22"/>
        </w:rPr>
        <w:t>počas</w:t>
      </w:r>
      <w:r>
        <w:rPr>
          <w:szCs w:val="22"/>
        </w:rPr>
        <w:t xml:space="preserve"> 30 dní, ale nie dlhšie ako je</w:t>
      </w:r>
      <w:r w:rsidR="0043303A">
        <w:rPr>
          <w:szCs w:val="22"/>
        </w:rPr>
        <w:t xml:space="preserve"> </w:t>
      </w:r>
      <w:r>
        <w:rPr>
          <w:szCs w:val="22"/>
        </w:rPr>
        <w:t>pôvodný dátum exspirácie.</w:t>
      </w:r>
    </w:p>
    <w:p w:rsidR="005A0B7A" w:rsidRPr="00C37674" w:rsidP="00021AB2" w14:paraId="154CA37E" w14:textId="77777777">
      <w:pPr>
        <w:tabs>
          <w:tab w:val="clear" w:pos="567"/>
        </w:tabs>
      </w:pPr>
    </w:p>
    <w:p w:rsidR="00314D45" w:rsidRPr="00C37674" w:rsidP="00021AB2" w14:paraId="53D23871" w14:textId="77777777"/>
    <w:p w:rsidR="00314D45" w:rsidRPr="00C37674" w:rsidP="00021AB2" w14:paraId="53D23872" w14:textId="0D9FBDE9">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0.</w:t>
      </w:r>
      <w:r w:rsidRPr="00C37674">
        <w:rPr>
          <w:b/>
        </w:rPr>
        <w:tab/>
        <w:t>ŠPECIÁLNE UPOZORNENIA NA LIKVIDÁCIU NEPOUŽITÝCH LIEKOV ALEBO ODPADOV Z</w:t>
      </w:r>
      <w:r w:rsidR="00CB6619">
        <w:rPr>
          <w:b/>
        </w:rPr>
        <w:t> </w:t>
      </w:r>
      <w:r w:rsidRPr="00C37674">
        <w:rPr>
          <w:b/>
        </w:rPr>
        <w:t>NICH VZNIKNUTÝCH, AK JE TO VHODNÉ</w:t>
      </w:r>
    </w:p>
    <w:p w:rsidR="00314D45" w:rsidRPr="00C37674" w:rsidP="00021AB2" w14:paraId="53D23873" w14:textId="77777777">
      <w:pPr>
        <w:tabs>
          <w:tab w:val="clear" w:pos="567"/>
        </w:tabs>
      </w:pPr>
    </w:p>
    <w:p w:rsidR="00314D45" w:rsidRPr="00C37674" w:rsidP="00021AB2" w14:paraId="53D23875" w14:textId="77777777">
      <w:pPr>
        <w:tabs>
          <w:tab w:val="clear" w:pos="567"/>
        </w:tabs>
      </w:pPr>
    </w:p>
    <w:p w:rsidR="00314D45" w:rsidRPr="00C37674" w:rsidP="00021AB2" w14:paraId="53D23876" w14:textId="2FC4CF86">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1.</w:t>
      </w:r>
      <w:r w:rsidRPr="00C37674">
        <w:rPr>
          <w:b/>
        </w:rPr>
        <w:tab/>
        <w:t>NÁZOV A</w:t>
      </w:r>
      <w:r w:rsidR="00CB6619">
        <w:rPr>
          <w:b/>
        </w:rPr>
        <w:t> </w:t>
      </w:r>
      <w:r w:rsidRPr="00C37674">
        <w:rPr>
          <w:b/>
        </w:rPr>
        <w:t>ADRESA DRŽITEĽA ROZHODNUTIA O</w:t>
      </w:r>
      <w:r w:rsidR="00CB6619">
        <w:rPr>
          <w:b/>
        </w:rPr>
        <w:t> </w:t>
      </w:r>
      <w:r w:rsidRPr="00C37674">
        <w:rPr>
          <w:b/>
        </w:rPr>
        <w:t>REGISTRÁCII</w:t>
      </w:r>
    </w:p>
    <w:p w:rsidR="00314D45" w:rsidRPr="00C37674" w:rsidP="00021AB2" w14:paraId="53D23877" w14:textId="77777777">
      <w:pPr>
        <w:tabs>
          <w:tab w:val="clear" w:pos="567"/>
        </w:tabs>
      </w:pPr>
    </w:p>
    <w:p w:rsidR="00E45979" w:rsidRPr="00C37674" w:rsidP="00021AB2" w14:paraId="53D23878" w14:textId="77777777">
      <w:pPr>
        <w:rPr>
          <w:szCs w:val="13"/>
        </w:rPr>
      </w:pPr>
      <w:r w:rsidRPr="00C37674">
        <w:rPr>
          <w:szCs w:val="13"/>
        </w:rPr>
        <w:t>Janssen-Cilag International NV</w:t>
      </w:r>
    </w:p>
    <w:p w:rsidR="00314D45" w:rsidRPr="00C37674" w:rsidP="00021AB2" w14:paraId="53D23879" w14:textId="77777777">
      <w:pPr>
        <w:rPr>
          <w:szCs w:val="13"/>
        </w:rPr>
      </w:pPr>
      <w:r w:rsidRPr="00C37674">
        <w:rPr>
          <w:szCs w:val="13"/>
        </w:rPr>
        <w:t>Turnhoutseweg 30</w:t>
      </w:r>
    </w:p>
    <w:p w:rsidR="00314D45" w:rsidRPr="00C37674" w:rsidP="00021AB2" w14:paraId="53D2387A" w14:textId="37D4E13B">
      <w:pPr>
        <w:rPr>
          <w:szCs w:val="13"/>
        </w:rPr>
      </w:pPr>
      <w:r>
        <w:rPr>
          <w:szCs w:val="13"/>
        </w:rPr>
        <w:t>B-</w:t>
      </w:r>
      <w:r w:rsidRPr="00C37674">
        <w:rPr>
          <w:szCs w:val="13"/>
        </w:rPr>
        <w:t>2340 Beerse</w:t>
      </w:r>
    </w:p>
    <w:p w:rsidR="00314D45" w:rsidRPr="00C37674" w:rsidP="00021AB2" w14:paraId="53D2387B" w14:textId="77777777">
      <w:pPr>
        <w:tabs>
          <w:tab w:val="clear" w:pos="567"/>
        </w:tabs>
      </w:pPr>
      <w:r w:rsidRPr="00C37674">
        <w:rPr>
          <w:szCs w:val="13"/>
        </w:rPr>
        <w:t>Belgicko</w:t>
      </w:r>
    </w:p>
    <w:p w:rsidR="00314D45" w:rsidRPr="00C37674" w:rsidP="00021AB2" w14:paraId="53D2387C" w14:textId="77777777">
      <w:pPr>
        <w:tabs>
          <w:tab w:val="clear" w:pos="567"/>
        </w:tabs>
      </w:pPr>
    </w:p>
    <w:p w:rsidR="00314D45" w:rsidRPr="00C37674" w:rsidP="00021AB2" w14:paraId="53D2387D" w14:textId="77777777">
      <w:pPr>
        <w:tabs>
          <w:tab w:val="clear" w:pos="567"/>
        </w:tabs>
      </w:pPr>
    </w:p>
    <w:p w:rsidR="00314D45" w:rsidRPr="00C37674" w:rsidP="00021AB2" w14:paraId="53D2387E"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2.</w:t>
      </w:r>
      <w:r w:rsidRPr="00C37674">
        <w:rPr>
          <w:b/>
        </w:rPr>
        <w:tab/>
        <w:t>REGISTRAČNÉ ČÍSLO</w:t>
      </w:r>
    </w:p>
    <w:p w:rsidR="00314D45" w:rsidRPr="00C37674" w:rsidP="00021AB2" w14:paraId="53D2387F" w14:textId="77777777">
      <w:pPr>
        <w:tabs>
          <w:tab w:val="clear" w:pos="567"/>
        </w:tabs>
      </w:pPr>
    </w:p>
    <w:p w:rsidR="00054A06" w:rsidRPr="00C37674" w:rsidP="00021AB2" w14:paraId="53D23880" w14:textId="77777777">
      <w:pPr>
        <w:tabs>
          <w:tab w:val="clear" w:pos="567"/>
        </w:tabs>
      </w:pPr>
      <w:r w:rsidRPr="00C37674">
        <w:t>EU/</w:t>
      </w:r>
      <w:r w:rsidRPr="00C37674" w:rsidR="00F57F6F">
        <w:rPr>
          <w:szCs w:val="22"/>
        </w:rPr>
        <w:t>1/08/494/004</w:t>
      </w:r>
    </w:p>
    <w:p w:rsidR="00314D45" w:rsidRPr="00C37674" w:rsidP="00021AB2" w14:paraId="53D23881" w14:textId="77777777">
      <w:pPr>
        <w:tabs>
          <w:tab w:val="clear" w:pos="567"/>
        </w:tabs>
      </w:pPr>
    </w:p>
    <w:p w:rsidR="00B37AC2" w:rsidRPr="00C37674" w:rsidP="00021AB2" w14:paraId="53D23882" w14:textId="77777777">
      <w:pPr>
        <w:tabs>
          <w:tab w:val="clear" w:pos="567"/>
        </w:tabs>
      </w:pPr>
    </w:p>
    <w:p w:rsidR="00314D45" w:rsidRPr="00C37674" w:rsidP="00021AB2" w14:paraId="53D23883"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3.</w:t>
      </w:r>
      <w:r w:rsidRPr="00C37674">
        <w:rPr>
          <w:b/>
        </w:rPr>
        <w:tab/>
        <w:t>ČÍSLO VÝROBNEJ ŠARŽE</w:t>
      </w:r>
    </w:p>
    <w:p w:rsidR="00314D45" w:rsidRPr="00C37674" w:rsidP="00021AB2" w14:paraId="53D23884" w14:textId="77777777">
      <w:pPr>
        <w:tabs>
          <w:tab w:val="clear" w:pos="567"/>
        </w:tabs>
      </w:pPr>
    </w:p>
    <w:p w:rsidR="00E45979" w:rsidRPr="00C37674" w:rsidP="00021AB2" w14:paraId="53D23885" w14:textId="77777777">
      <w:pPr>
        <w:tabs>
          <w:tab w:val="clear" w:pos="567"/>
        </w:tabs>
      </w:pPr>
      <w:r w:rsidRPr="00C37674">
        <w:t>Č. šarže</w:t>
      </w:r>
    </w:p>
    <w:p w:rsidR="00314D45" w:rsidRPr="00C37674" w:rsidP="00021AB2" w14:paraId="53D23886" w14:textId="77777777">
      <w:pPr>
        <w:tabs>
          <w:tab w:val="clear" w:pos="567"/>
        </w:tabs>
      </w:pPr>
    </w:p>
    <w:p w:rsidR="00B37AC2" w:rsidRPr="00C37674" w:rsidP="00021AB2" w14:paraId="53D23887" w14:textId="77777777">
      <w:pPr>
        <w:tabs>
          <w:tab w:val="clear" w:pos="567"/>
        </w:tabs>
      </w:pPr>
    </w:p>
    <w:p w:rsidR="00314D45" w:rsidRPr="00C37674" w:rsidP="00021AB2" w14:paraId="53D2388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4.</w:t>
      </w:r>
      <w:r w:rsidRPr="00C37674">
        <w:rPr>
          <w:b/>
        </w:rPr>
        <w:tab/>
        <w:t>ZATRIEDENIE LIEKU PODĽA SPÔSOBU VÝDAJA</w:t>
      </w:r>
    </w:p>
    <w:p w:rsidR="00314D45" w:rsidRPr="00C37674" w:rsidP="00021AB2" w14:paraId="53D23889" w14:textId="77777777">
      <w:pPr>
        <w:tabs>
          <w:tab w:val="clear" w:pos="567"/>
        </w:tabs>
      </w:pPr>
    </w:p>
    <w:p w:rsidR="00314D45" w:rsidRPr="00C37674" w:rsidP="00021AB2" w14:paraId="53D2388C" w14:textId="77777777">
      <w:pPr>
        <w:tabs>
          <w:tab w:val="clear" w:pos="567"/>
        </w:tabs>
      </w:pPr>
    </w:p>
    <w:p w:rsidR="00314D45" w:rsidRPr="00C37674" w:rsidP="00021AB2" w14:paraId="53D2388D"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5.</w:t>
      </w:r>
      <w:r w:rsidRPr="00C37674">
        <w:rPr>
          <w:b/>
        </w:rPr>
        <w:tab/>
        <w:t>POKYNY NA POUŽITIE</w:t>
      </w:r>
    </w:p>
    <w:p w:rsidR="00314D45" w:rsidRPr="00C37674" w:rsidP="00021AB2" w14:paraId="53D2388E" w14:textId="77777777">
      <w:pPr>
        <w:tabs>
          <w:tab w:val="clear" w:pos="567"/>
        </w:tabs>
      </w:pPr>
    </w:p>
    <w:p w:rsidR="00314D45" w:rsidRPr="00C37674" w:rsidP="00021AB2" w14:paraId="53D23890" w14:textId="77777777">
      <w:pPr>
        <w:tabs>
          <w:tab w:val="clear" w:pos="567"/>
        </w:tabs>
      </w:pPr>
    </w:p>
    <w:p w:rsidR="00314D45" w:rsidRPr="00C37674" w:rsidP="00021AB2" w14:paraId="53D23891" w14:textId="2C5A0965">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6.</w:t>
      </w:r>
      <w:r w:rsidRPr="00C37674">
        <w:rPr>
          <w:b/>
        </w:rPr>
        <w:tab/>
        <w:t>INFORMÁCIE V</w:t>
      </w:r>
      <w:r w:rsidR="00CB6619">
        <w:rPr>
          <w:b/>
        </w:rPr>
        <w:t> </w:t>
      </w:r>
      <w:r w:rsidRPr="00C37674">
        <w:rPr>
          <w:b/>
        </w:rPr>
        <w:t>BRAILLOVOM PÍSME</w:t>
      </w:r>
    </w:p>
    <w:p w:rsidR="00314D45" w:rsidRPr="00C37674" w:rsidP="00021AB2" w14:paraId="53D23892" w14:textId="77777777">
      <w:pPr>
        <w:tabs>
          <w:tab w:val="clear" w:pos="567"/>
        </w:tabs>
      </w:pPr>
    </w:p>
    <w:p w:rsidR="00314D45" w:rsidRPr="00C37674" w:rsidP="00021AB2" w14:paraId="53D23893" w14:textId="77777777">
      <w:pPr>
        <w:tabs>
          <w:tab w:val="clear" w:pos="567"/>
        </w:tabs>
        <w:rPr>
          <w:iCs/>
        </w:rPr>
      </w:pPr>
      <w:r w:rsidRPr="00C37674">
        <w:t>STELARA 9</w:t>
      </w:r>
      <w:r w:rsidRPr="00C37674" w:rsidR="007F568F">
        <w:t>0 </w:t>
      </w:r>
      <w:r w:rsidRPr="00C37674" w:rsidR="00687601">
        <w:t>mg</w:t>
      </w:r>
    </w:p>
    <w:p w:rsidR="00CE133A" w:rsidRPr="00C37674" w:rsidP="00021AB2" w14:paraId="53D23894" w14:textId="77777777">
      <w:pPr>
        <w:widowControl w:val="0"/>
      </w:pPr>
    </w:p>
    <w:p w:rsidR="00CE133A" w:rsidRPr="00C37674" w:rsidP="00021AB2" w14:paraId="53D23895"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7.</w:t>
      </w:r>
      <w:r w:rsidRPr="00C37674">
        <w:rPr>
          <w:b/>
        </w:rPr>
        <w:tab/>
        <w:t>ŠPECIFICKÝ IDENTIFIKÁTOR – DVOJROZMERNÝ ČIAROVÝ KÓD</w:t>
      </w:r>
    </w:p>
    <w:p w:rsidR="00CE133A" w:rsidRPr="00C37674" w:rsidP="00021AB2" w14:paraId="53D23896" w14:textId="77777777">
      <w:pPr>
        <w:keepNext/>
        <w:widowControl w:val="0"/>
      </w:pPr>
    </w:p>
    <w:p w:rsidR="00CE133A" w:rsidRPr="00C37674" w:rsidP="00021AB2" w14:paraId="53D23897" w14:textId="77777777">
      <w:pPr>
        <w:widowControl w:val="0"/>
      </w:pPr>
      <w:r w:rsidRPr="00463A18">
        <w:rPr>
          <w:highlight w:val="lightGray"/>
        </w:rPr>
        <w:t>Dvojrozmerný čiarový kód so špecifickým identifikátorom</w:t>
      </w:r>
      <w:r w:rsidRPr="00463A18">
        <w:rPr>
          <w:szCs w:val="22"/>
          <w:highlight w:val="lightGray"/>
        </w:rPr>
        <w:t>.</w:t>
      </w:r>
    </w:p>
    <w:p w:rsidR="00CE133A" w:rsidRPr="00C37674" w:rsidP="00021AB2" w14:paraId="53D23898" w14:textId="77777777">
      <w:pPr>
        <w:widowControl w:val="0"/>
      </w:pPr>
    </w:p>
    <w:p w:rsidR="00CE133A" w:rsidRPr="00C37674" w:rsidP="00021AB2" w14:paraId="53D23899" w14:textId="77777777">
      <w:pPr>
        <w:widowControl w:val="0"/>
      </w:pPr>
    </w:p>
    <w:p w:rsidR="00CE133A" w:rsidRPr="00C37674" w:rsidP="00021AB2" w14:paraId="53D2389A"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8.</w:t>
      </w:r>
      <w:r w:rsidRPr="00C37674">
        <w:rPr>
          <w:b/>
        </w:rPr>
        <w:tab/>
        <w:t>ŠPECIFICKÝ IDENTIFIKÁTOR</w:t>
      </w:r>
      <w:r w:rsidRPr="00C37674" w:rsidR="00BE5F52">
        <w:rPr>
          <w:b/>
        </w:rPr>
        <w:t> </w:t>
      </w:r>
      <w:r w:rsidRPr="00C37674">
        <w:rPr>
          <w:b/>
        </w:rPr>
        <w:t>– ÚDAJE ČITATEĽNÉ ĽUDSKÝM OKOM</w:t>
      </w:r>
    </w:p>
    <w:p w:rsidR="00CE133A" w:rsidRPr="00C37674" w:rsidP="00021AB2" w14:paraId="53D2389B" w14:textId="77777777">
      <w:pPr>
        <w:keepNext/>
        <w:widowControl w:val="0"/>
      </w:pPr>
    </w:p>
    <w:p w:rsidR="00CE133A" w:rsidRPr="00C37674" w:rsidP="00021AB2" w14:paraId="53D2389C" w14:textId="05D84CDA">
      <w:pPr>
        <w:widowControl w:val="0"/>
      </w:pPr>
      <w:r w:rsidRPr="00C37674">
        <w:t>PC</w:t>
      </w:r>
    </w:p>
    <w:p w:rsidR="00CE133A" w:rsidRPr="00C37674" w:rsidP="00021AB2" w14:paraId="53D2389D" w14:textId="5608F99F">
      <w:pPr>
        <w:widowControl w:val="0"/>
      </w:pPr>
      <w:r w:rsidRPr="00C37674">
        <w:t>SN</w:t>
      </w:r>
    </w:p>
    <w:p w:rsidR="00CE133A" w:rsidRPr="00C37674" w:rsidP="00021AB2" w14:paraId="53D2389E" w14:textId="315D2BF8">
      <w:pPr>
        <w:widowControl w:val="0"/>
      </w:pPr>
      <w:r w:rsidRPr="00C37674">
        <w:t>NN</w:t>
      </w:r>
    </w:p>
    <w:p w:rsidR="00314D45" w:rsidRPr="00C37674" w:rsidP="00021AB2" w14:paraId="53D2389F" w14:textId="77777777">
      <w:pPr>
        <w:pBdr>
          <w:top w:val="single" w:sz="4" w:space="1" w:color="auto"/>
          <w:left w:val="single" w:sz="4" w:space="4" w:color="auto"/>
          <w:bottom w:val="single" w:sz="4" w:space="1" w:color="auto"/>
          <w:right w:val="single" w:sz="4" w:space="4" w:color="auto"/>
        </w:pBdr>
        <w:tabs>
          <w:tab w:val="clear" w:pos="567"/>
        </w:tabs>
        <w:rPr>
          <w:b/>
        </w:rPr>
      </w:pPr>
      <w:r w:rsidRPr="00C37674">
        <w:rPr>
          <w:b/>
        </w:rPr>
        <w:br w:type="page"/>
      </w:r>
      <w:r w:rsidRPr="00C37674">
        <w:rPr>
          <w:b/>
        </w:rPr>
        <w:t>MINIMÁLNE ÚDAJE, KTORÉ MAJÚ BYŤ UVEDENÉ NA MALOM VNÚTORNOM OBALE</w:t>
      </w:r>
    </w:p>
    <w:p w:rsidR="00314D45" w:rsidRPr="00C37674" w:rsidP="00021AB2" w14:paraId="53D238A0" w14:textId="77777777">
      <w:pPr>
        <w:pBdr>
          <w:top w:val="single" w:sz="4" w:space="1" w:color="auto"/>
          <w:left w:val="single" w:sz="4" w:space="4" w:color="auto"/>
          <w:bottom w:val="single" w:sz="4" w:space="1" w:color="auto"/>
          <w:right w:val="single" w:sz="4" w:space="4" w:color="auto"/>
        </w:pBdr>
        <w:ind w:left="567" w:hanging="567"/>
        <w:rPr>
          <w:b/>
          <w:bCs/>
        </w:rPr>
      </w:pPr>
    </w:p>
    <w:p w:rsidR="00314D45" w:rsidRPr="00C37674" w:rsidP="00021AB2" w14:paraId="53D238A1"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t xml:space="preserve">NÁLEPKA NA </w:t>
      </w:r>
      <w:r w:rsidRPr="00C37674" w:rsidR="00A92B97">
        <w:rPr>
          <w:b/>
          <w:bCs/>
        </w:rPr>
        <w:t>NA</w:t>
      </w:r>
      <w:r w:rsidRPr="00C37674" w:rsidR="00054A06">
        <w:rPr>
          <w:b/>
          <w:bCs/>
        </w:rPr>
        <w:t>PLNENEJ STRIEKAČKE</w:t>
      </w:r>
      <w:r w:rsidRPr="00C37674" w:rsidR="003D218D">
        <w:rPr>
          <w:b/>
          <w:bCs/>
        </w:rPr>
        <w:t xml:space="preserve"> (9</w:t>
      </w:r>
      <w:r w:rsidRPr="00C37674" w:rsidR="007F568F">
        <w:rPr>
          <w:b/>
          <w:bCs/>
        </w:rPr>
        <w:t>0 </w:t>
      </w:r>
      <w:r w:rsidRPr="00C37674" w:rsidR="00687601">
        <w:rPr>
          <w:b/>
          <w:bCs/>
        </w:rPr>
        <w:t>mg</w:t>
      </w:r>
      <w:r w:rsidRPr="00C37674">
        <w:rPr>
          <w:b/>
          <w:bCs/>
        </w:rPr>
        <w:t>)</w:t>
      </w:r>
    </w:p>
    <w:p w:rsidR="00314D45" w:rsidRPr="00C37674" w:rsidP="00021AB2" w14:paraId="53D238A2" w14:textId="77777777">
      <w:pPr>
        <w:tabs>
          <w:tab w:val="clear" w:pos="567"/>
        </w:tabs>
      </w:pPr>
    </w:p>
    <w:p w:rsidR="00314D45" w:rsidRPr="00FA09D7" w:rsidP="00021AB2" w14:paraId="53D238A3" w14:textId="77777777">
      <w:pPr>
        <w:tabs>
          <w:tab w:val="clear" w:pos="567"/>
        </w:tabs>
        <w:rPr>
          <w:b/>
          <w:bCs/>
        </w:rPr>
      </w:pPr>
    </w:p>
    <w:p w:rsidR="00314D45" w:rsidRPr="00FA09D7" w:rsidP="00FA09D7" w14:paraId="53D238A4" w14:textId="3C7E285B">
      <w:pPr>
        <w:pBdr>
          <w:top w:val="single" w:sz="4" w:space="1" w:color="auto"/>
          <w:left w:val="single" w:sz="4" w:space="4" w:color="auto"/>
          <w:bottom w:val="single" w:sz="4" w:space="1" w:color="auto"/>
          <w:right w:val="single" w:sz="4" w:space="4" w:color="auto"/>
        </w:pBdr>
        <w:tabs>
          <w:tab w:val="clear" w:pos="567"/>
        </w:tabs>
        <w:ind w:left="567" w:hanging="567"/>
        <w:rPr>
          <w:b/>
          <w:bCs/>
        </w:rPr>
      </w:pPr>
      <w:r w:rsidRPr="00FA09D7">
        <w:rPr>
          <w:b/>
          <w:bCs/>
        </w:rPr>
        <w:t>1.</w:t>
      </w:r>
      <w:r w:rsidRPr="00FA09D7">
        <w:rPr>
          <w:b/>
          <w:bCs/>
        </w:rPr>
        <w:tab/>
        <w:t>NÁZOV LIEKU A CESTA POD</w:t>
      </w:r>
      <w:r w:rsidRPr="00FA09D7" w:rsidR="00A30F9F">
        <w:rPr>
          <w:b/>
          <w:bCs/>
        </w:rPr>
        <w:t>ÁV</w:t>
      </w:r>
      <w:r w:rsidRPr="00FA09D7">
        <w:rPr>
          <w:b/>
          <w:bCs/>
        </w:rPr>
        <w:t>ANIA</w:t>
      </w:r>
    </w:p>
    <w:p w:rsidR="00314D45" w:rsidRPr="00FA09D7" w:rsidP="00021AB2" w14:paraId="53D238A5" w14:textId="77777777"/>
    <w:p w:rsidR="00314D45" w:rsidRPr="00C37674" w:rsidP="00021AB2" w14:paraId="53D238A6" w14:textId="77777777">
      <w:pPr>
        <w:tabs>
          <w:tab w:val="clear" w:pos="567"/>
        </w:tabs>
      </w:pPr>
      <w:r w:rsidRPr="00C37674">
        <w:t>STELARA 9</w:t>
      </w:r>
      <w:r w:rsidRPr="00C37674" w:rsidR="007F568F">
        <w:t>0 </w:t>
      </w:r>
      <w:r w:rsidRPr="00C37674" w:rsidR="00687601">
        <w:t>mg</w:t>
      </w:r>
      <w:r w:rsidRPr="00C37674">
        <w:t xml:space="preserve"> injekčný roztok</w:t>
      </w:r>
    </w:p>
    <w:p w:rsidR="00314D45" w:rsidRPr="00C37674" w:rsidP="00021AB2" w14:paraId="53D238A7" w14:textId="77777777">
      <w:pPr>
        <w:tabs>
          <w:tab w:val="clear" w:pos="567"/>
        </w:tabs>
      </w:pPr>
      <w:r w:rsidRPr="00C37674">
        <w:t>ustekinumab</w:t>
      </w:r>
    </w:p>
    <w:p w:rsidR="00314D45" w:rsidRPr="00C37674" w:rsidP="00021AB2" w14:paraId="53D238A8" w14:textId="77777777">
      <w:pPr>
        <w:tabs>
          <w:tab w:val="clear" w:pos="567"/>
        </w:tabs>
      </w:pPr>
      <w:r w:rsidRPr="00C37674">
        <w:t>SC</w:t>
      </w:r>
    </w:p>
    <w:p w:rsidR="00314D45" w:rsidRPr="00C37674" w:rsidP="00021AB2" w14:paraId="53D238A9" w14:textId="77777777">
      <w:pPr>
        <w:tabs>
          <w:tab w:val="clear" w:pos="567"/>
        </w:tabs>
      </w:pPr>
    </w:p>
    <w:p w:rsidR="00314D45" w:rsidRPr="00C37674" w:rsidP="00021AB2" w14:paraId="53D238AA" w14:textId="77777777">
      <w:pPr>
        <w:tabs>
          <w:tab w:val="clear" w:pos="567"/>
        </w:tabs>
      </w:pPr>
    </w:p>
    <w:p w:rsidR="00314D45" w:rsidRPr="00C37674" w:rsidP="00021AB2" w14:paraId="53D238A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SPÔSOB POD</w:t>
      </w:r>
      <w:r w:rsidRPr="00C37674" w:rsidR="00A30F9F">
        <w:rPr>
          <w:b/>
        </w:rPr>
        <w:t>ÁV</w:t>
      </w:r>
      <w:r w:rsidRPr="00C37674">
        <w:rPr>
          <w:b/>
        </w:rPr>
        <w:t>ANIA</w:t>
      </w:r>
    </w:p>
    <w:p w:rsidR="00314D45" w:rsidRPr="00C37674" w:rsidP="00021AB2" w14:paraId="53D238AC" w14:textId="77777777">
      <w:pPr>
        <w:tabs>
          <w:tab w:val="clear" w:pos="567"/>
        </w:tabs>
      </w:pPr>
    </w:p>
    <w:p w:rsidR="00B37AC2" w:rsidRPr="00C37674" w:rsidP="00021AB2" w14:paraId="53D238AE" w14:textId="77777777">
      <w:pPr>
        <w:tabs>
          <w:tab w:val="clear" w:pos="567"/>
        </w:tabs>
      </w:pPr>
    </w:p>
    <w:p w:rsidR="00314D45" w:rsidRPr="00C37674" w:rsidP="00021AB2" w14:paraId="53D238AF"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DÁTUM EXSPIRÁCIE</w:t>
      </w:r>
    </w:p>
    <w:p w:rsidR="00314D45" w:rsidRPr="00C37674" w:rsidP="00021AB2" w14:paraId="53D238B0" w14:textId="77777777">
      <w:pPr>
        <w:tabs>
          <w:tab w:val="clear" w:pos="567"/>
        </w:tabs>
      </w:pPr>
    </w:p>
    <w:p w:rsidR="00E45979" w:rsidRPr="00C37674" w:rsidP="00021AB2" w14:paraId="53D238B1" w14:textId="77777777">
      <w:pPr>
        <w:tabs>
          <w:tab w:val="clear" w:pos="567"/>
        </w:tabs>
      </w:pPr>
      <w:r w:rsidRPr="00C37674">
        <w:t>EXP</w:t>
      </w:r>
    </w:p>
    <w:p w:rsidR="00314D45" w:rsidRPr="00C37674" w:rsidP="00021AB2" w14:paraId="53D238B2" w14:textId="77777777">
      <w:pPr>
        <w:tabs>
          <w:tab w:val="clear" w:pos="567"/>
        </w:tabs>
      </w:pPr>
    </w:p>
    <w:p w:rsidR="00B37AC2" w:rsidRPr="00C37674" w:rsidP="00021AB2" w14:paraId="53D238B3" w14:textId="77777777">
      <w:pPr>
        <w:tabs>
          <w:tab w:val="clear" w:pos="567"/>
        </w:tabs>
      </w:pPr>
    </w:p>
    <w:p w:rsidR="00314D45" w:rsidRPr="00C37674" w:rsidP="00021AB2" w14:paraId="53D238B4"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ČÍSLO VÝROBNEJ ŠARŽE</w:t>
      </w:r>
    </w:p>
    <w:p w:rsidR="00314D45" w:rsidRPr="00C37674" w:rsidP="00021AB2" w14:paraId="53D238B5" w14:textId="77777777">
      <w:pPr>
        <w:tabs>
          <w:tab w:val="clear" w:pos="567"/>
        </w:tabs>
      </w:pPr>
    </w:p>
    <w:p w:rsidR="00E45979" w:rsidRPr="00C37674" w:rsidP="00021AB2" w14:paraId="53D238B6" w14:textId="77777777">
      <w:pPr>
        <w:tabs>
          <w:tab w:val="clear" w:pos="567"/>
        </w:tabs>
      </w:pPr>
      <w:r w:rsidRPr="00C37674">
        <w:t>Lot</w:t>
      </w:r>
    </w:p>
    <w:p w:rsidR="00314D45" w:rsidRPr="00C37674" w:rsidP="00021AB2" w14:paraId="53D238B7" w14:textId="77777777">
      <w:pPr>
        <w:tabs>
          <w:tab w:val="clear" w:pos="567"/>
        </w:tabs>
      </w:pPr>
    </w:p>
    <w:p w:rsidR="00B37AC2" w:rsidRPr="00C37674" w:rsidP="00021AB2" w14:paraId="53D238B8" w14:textId="77777777">
      <w:pPr>
        <w:tabs>
          <w:tab w:val="clear" w:pos="567"/>
        </w:tabs>
      </w:pPr>
    </w:p>
    <w:p w:rsidR="00314D45" w:rsidRPr="00C37674" w:rsidP="00021AB2" w14:paraId="53D238B9" w14:textId="1A01DE82">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OBSAH V</w:t>
      </w:r>
      <w:r w:rsidR="00CB6619">
        <w:rPr>
          <w:b/>
        </w:rPr>
        <w:t> </w:t>
      </w:r>
      <w:r w:rsidRPr="00C37674">
        <w:rPr>
          <w:b/>
        </w:rPr>
        <w:t>HMOTNOSTNÝCH, OBJEMOVÝCH ALEBO V</w:t>
      </w:r>
      <w:r w:rsidR="00CB6619">
        <w:rPr>
          <w:b/>
        </w:rPr>
        <w:t> </w:t>
      </w:r>
      <w:r w:rsidRPr="00C37674">
        <w:rPr>
          <w:b/>
        </w:rPr>
        <w:t>KUSOVÝCH JEDNOTKÁCH</w:t>
      </w:r>
    </w:p>
    <w:p w:rsidR="003B3FE0" w:rsidRPr="00C37674" w:rsidP="00021AB2" w14:paraId="53D238BA" w14:textId="77777777">
      <w:pPr>
        <w:tabs>
          <w:tab w:val="clear" w:pos="567"/>
        </w:tabs>
      </w:pPr>
    </w:p>
    <w:p w:rsidR="00314D45" w:rsidRPr="00C37674" w:rsidP="00021AB2" w14:paraId="53D238BB" w14:textId="77777777">
      <w:pPr>
        <w:tabs>
          <w:tab w:val="clear" w:pos="567"/>
        </w:tabs>
      </w:pPr>
      <w:r w:rsidRPr="00C37674">
        <w:t>9</w:t>
      </w:r>
      <w:r w:rsidRPr="00C37674" w:rsidR="007F568F">
        <w:t>0 </w:t>
      </w:r>
      <w:r w:rsidRPr="00C37674" w:rsidR="00687601">
        <w:t>mg</w:t>
      </w:r>
      <w:r w:rsidRPr="00C37674">
        <w:t>/</w:t>
      </w:r>
      <w:r w:rsidRPr="00C37674" w:rsidR="007F568F">
        <w:t>1 </w:t>
      </w:r>
      <w:r w:rsidRPr="00C37674" w:rsidR="00687601">
        <w:t>ml</w:t>
      </w:r>
    </w:p>
    <w:p w:rsidR="00314D45" w:rsidRPr="00C37674" w:rsidP="00021AB2" w14:paraId="53D238BC" w14:textId="77777777">
      <w:pPr>
        <w:tabs>
          <w:tab w:val="clear" w:pos="567"/>
        </w:tabs>
      </w:pPr>
    </w:p>
    <w:p w:rsidR="00B37AC2" w:rsidRPr="00C37674" w:rsidP="00021AB2" w14:paraId="53D238BD" w14:textId="77777777">
      <w:pPr>
        <w:tabs>
          <w:tab w:val="clear" w:pos="567"/>
        </w:tabs>
      </w:pPr>
    </w:p>
    <w:p w:rsidR="00314D45" w:rsidRPr="00C37674" w:rsidP="00021AB2" w14:paraId="53D238BE"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INÉ</w:t>
      </w:r>
    </w:p>
    <w:p w:rsidR="00314D45" w:rsidRPr="00C37674" w:rsidP="00021AB2" w14:paraId="53D238BF" w14:textId="77777777">
      <w:pPr>
        <w:tabs>
          <w:tab w:val="clear" w:pos="567"/>
        </w:tabs>
      </w:pPr>
    </w:p>
    <w:p w:rsidR="00314D45" w:rsidRPr="00C37674" w:rsidP="00021AB2" w14:paraId="53D238C0" w14:textId="77777777">
      <w:pPr>
        <w:tabs>
          <w:tab w:val="clear" w:pos="567"/>
        </w:tabs>
      </w:pPr>
    </w:p>
    <w:p w:rsidR="002466E4" w14:paraId="185A7A50" w14:textId="77777777">
      <w:pPr>
        <w:tabs>
          <w:tab w:val="clear" w:pos="567"/>
        </w:tabs>
      </w:pPr>
      <w:r>
        <w:br w:type="page"/>
      </w:r>
    </w:p>
    <w:p w:rsidR="002466E4" w:rsidRPr="00C37674" w:rsidP="002466E4" w14:paraId="08028087"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t>ÚDAJE, KTORÉ MAJÚ BYŤ UVEDENÉ NA VONKAJŠOM OBALE</w:t>
      </w:r>
    </w:p>
    <w:p w:rsidR="002466E4" w:rsidRPr="00C37674" w:rsidP="002466E4" w14:paraId="630978EF"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p>
    <w:p w:rsidR="002466E4" w:rsidRPr="00962652" w:rsidP="002466E4" w14:paraId="7D714402" w14:textId="2D7593BE">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ŠKATUĽ</w:t>
      </w:r>
      <w:r w:rsidRPr="00962652">
        <w:rPr>
          <w:b/>
        </w:rPr>
        <w:t xml:space="preserve">A NA NAPLNENÉ </w:t>
      </w:r>
      <w:r w:rsidRPr="008B28DD" w:rsidR="00CB6619">
        <w:rPr>
          <w:b/>
        </w:rPr>
        <w:t xml:space="preserve">INJEKČNÉ </w:t>
      </w:r>
      <w:r w:rsidRPr="00962652">
        <w:rPr>
          <w:b/>
        </w:rPr>
        <w:t>PERO (45 mg)</w:t>
      </w:r>
    </w:p>
    <w:p w:rsidR="002466E4" w:rsidRPr="00962652" w:rsidP="002466E4" w14:paraId="7D4B0319" w14:textId="77777777">
      <w:pPr>
        <w:tabs>
          <w:tab w:val="clear" w:pos="567"/>
        </w:tabs>
      </w:pPr>
    </w:p>
    <w:p w:rsidR="002466E4" w:rsidRPr="00962652" w:rsidP="002466E4" w14:paraId="41C2D862" w14:textId="77777777">
      <w:pPr>
        <w:tabs>
          <w:tab w:val="clear" w:pos="567"/>
        </w:tabs>
      </w:pPr>
    </w:p>
    <w:p w:rsidR="002466E4" w:rsidRPr="00962652" w:rsidP="002466E4" w14:paraId="6AF3FCA5"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1.</w:t>
      </w:r>
      <w:r w:rsidRPr="00962652">
        <w:rPr>
          <w:b/>
        </w:rPr>
        <w:tab/>
        <w:t>NÁZOV LIEKU</w:t>
      </w:r>
    </w:p>
    <w:p w:rsidR="002466E4" w:rsidRPr="00962652" w:rsidP="002466E4" w14:paraId="2D302600" w14:textId="77777777">
      <w:pPr>
        <w:tabs>
          <w:tab w:val="clear" w:pos="567"/>
        </w:tabs>
      </w:pPr>
    </w:p>
    <w:p w:rsidR="002466E4" w:rsidRPr="00962652" w:rsidP="002466E4" w14:paraId="2B2EA2BF" w14:textId="54C1E9E8">
      <w:pPr>
        <w:tabs>
          <w:tab w:val="clear" w:pos="567"/>
        </w:tabs>
      </w:pPr>
      <w:r w:rsidRPr="00962652">
        <w:t>STELARA 45 mg injekčný roztok v</w:t>
      </w:r>
      <w:r w:rsidRPr="00962652" w:rsidR="00CB6619">
        <w:t> </w:t>
      </w:r>
      <w:r w:rsidRPr="00962652">
        <w:t>naplnenom</w:t>
      </w:r>
      <w:r w:rsidRPr="008B28DD" w:rsidR="00CB6619">
        <w:t xml:space="preserve"> injekčnom</w:t>
      </w:r>
      <w:r w:rsidRPr="00962652">
        <w:t xml:space="preserve"> pere</w:t>
      </w:r>
    </w:p>
    <w:p w:rsidR="002466E4" w:rsidRPr="00962652" w:rsidP="002466E4" w14:paraId="37263D93" w14:textId="77777777">
      <w:pPr>
        <w:tabs>
          <w:tab w:val="clear" w:pos="567"/>
        </w:tabs>
      </w:pPr>
      <w:r w:rsidRPr="00962652">
        <w:t>ustekinumab</w:t>
      </w:r>
    </w:p>
    <w:p w:rsidR="002466E4" w:rsidRPr="00962652" w:rsidP="002466E4" w14:paraId="5114EF1E" w14:textId="77777777">
      <w:pPr>
        <w:tabs>
          <w:tab w:val="clear" w:pos="567"/>
        </w:tabs>
      </w:pPr>
    </w:p>
    <w:p w:rsidR="002466E4" w:rsidRPr="00962652" w:rsidP="002466E4" w14:paraId="2B262D03" w14:textId="77777777">
      <w:pPr>
        <w:tabs>
          <w:tab w:val="clear" w:pos="567"/>
        </w:tabs>
      </w:pPr>
    </w:p>
    <w:p w:rsidR="002466E4" w:rsidRPr="00962652" w:rsidP="002466E4" w14:paraId="7299A121"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2.</w:t>
      </w:r>
      <w:r w:rsidRPr="00962652">
        <w:rPr>
          <w:b/>
        </w:rPr>
        <w:tab/>
        <w:t>LIEČIVO</w:t>
      </w:r>
    </w:p>
    <w:p w:rsidR="002466E4" w:rsidRPr="00962652" w:rsidP="002466E4" w14:paraId="0AC7756A" w14:textId="77777777">
      <w:pPr>
        <w:tabs>
          <w:tab w:val="clear" w:pos="567"/>
        </w:tabs>
      </w:pPr>
    </w:p>
    <w:p w:rsidR="002466E4" w:rsidRPr="00C37674" w:rsidP="002466E4" w14:paraId="20F011E4" w14:textId="10B9D0B6">
      <w:pPr>
        <w:tabs>
          <w:tab w:val="clear" w:pos="567"/>
        </w:tabs>
      </w:pPr>
      <w:r w:rsidRPr="00962652">
        <w:t xml:space="preserve">Jedno naplnené </w:t>
      </w:r>
      <w:r w:rsidRPr="008B28DD" w:rsidR="00CB6619">
        <w:t xml:space="preserve">injekčné </w:t>
      </w:r>
      <w:r w:rsidRPr="00962652">
        <w:t>pero obs</w:t>
      </w:r>
      <w:r w:rsidRPr="00C37674">
        <w:t>ahuje 45 mg ustekinumabu v 0,5 ml.</w:t>
      </w:r>
    </w:p>
    <w:p w:rsidR="002466E4" w:rsidRPr="00C37674" w:rsidP="002466E4" w14:paraId="34EB1C04" w14:textId="77777777">
      <w:pPr>
        <w:tabs>
          <w:tab w:val="clear" w:pos="567"/>
        </w:tabs>
      </w:pPr>
    </w:p>
    <w:p w:rsidR="002466E4" w:rsidRPr="00C37674" w:rsidP="002466E4" w14:paraId="3A9E842B" w14:textId="77777777">
      <w:pPr>
        <w:tabs>
          <w:tab w:val="clear" w:pos="567"/>
        </w:tabs>
      </w:pPr>
    </w:p>
    <w:p w:rsidR="002466E4" w:rsidRPr="00C37674" w:rsidP="002466E4" w14:paraId="6E4140B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ZOZNAM POMOCNÝCH LÁTOK</w:t>
      </w:r>
    </w:p>
    <w:p w:rsidR="002466E4" w:rsidRPr="00C37674" w:rsidP="002466E4" w14:paraId="585D4157" w14:textId="77777777">
      <w:pPr>
        <w:tabs>
          <w:tab w:val="clear" w:pos="567"/>
        </w:tabs>
        <w:rPr>
          <w:iCs/>
        </w:rPr>
      </w:pPr>
    </w:p>
    <w:p w:rsidR="002466E4" w:rsidRPr="00B92E81" w:rsidP="002466E4" w14:paraId="0CA086BE" w14:textId="2E374A77">
      <w:pPr>
        <w:rPr>
          <w:iCs/>
        </w:rPr>
      </w:pPr>
      <w:r w:rsidRPr="00C37674">
        <w:rPr>
          <w:iCs/>
        </w:rPr>
        <w:t>Pomocné látky: sacharóza, histidín, histidínium</w:t>
      </w:r>
      <w:r>
        <w:rPr>
          <w:iCs/>
        </w:rPr>
        <w:t>-</w:t>
      </w:r>
      <w:r w:rsidRPr="00C37674">
        <w:rPr>
          <w:iCs/>
        </w:rPr>
        <w:t>chlorid,</w:t>
      </w:r>
      <w:r>
        <w:rPr>
          <w:iCs/>
        </w:rPr>
        <w:t xml:space="preserve"> monohydrát, </w:t>
      </w:r>
      <w:r w:rsidRPr="00C37674">
        <w:rPr>
          <w:iCs/>
        </w:rPr>
        <w:t>polysorbát 80, voda</w:t>
      </w:r>
      <w:r>
        <w:rPr>
          <w:iCs/>
        </w:rPr>
        <w:t>,</w:t>
      </w:r>
      <w:r w:rsidRPr="00C37674">
        <w:rPr>
          <w:iCs/>
        </w:rPr>
        <w:t xml:space="preserve"> </w:t>
      </w:r>
      <w:r w:rsidRPr="00B92E81">
        <w:rPr>
          <w:iCs/>
        </w:rPr>
        <w:t xml:space="preserve">na injekcie. </w:t>
      </w:r>
      <w:r w:rsidRPr="00B92E81">
        <w:t>Ba</w:t>
      </w:r>
      <w:r w:rsidRPr="00B92E81">
        <w:rPr>
          <w:iCs/>
        </w:rPr>
        <w:t xml:space="preserve">lenie tohto lieku obsahuje latexovú gumu. </w:t>
      </w:r>
      <w:r w:rsidRPr="00461461">
        <w:rPr>
          <w:iCs/>
        </w:rPr>
        <w:t>Pre ďalšie informácie pozrite písomnú informáciu pre používateľa.</w:t>
      </w:r>
    </w:p>
    <w:p w:rsidR="002466E4" w:rsidRPr="00C37674" w:rsidP="002466E4" w14:paraId="055DDC3A" w14:textId="77777777">
      <w:pPr>
        <w:tabs>
          <w:tab w:val="clear" w:pos="567"/>
        </w:tabs>
      </w:pPr>
    </w:p>
    <w:p w:rsidR="002466E4" w:rsidRPr="00C37674" w:rsidP="002466E4" w14:paraId="7CD64F32" w14:textId="77777777">
      <w:pPr>
        <w:tabs>
          <w:tab w:val="clear" w:pos="567"/>
        </w:tabs>
      </w:pPr>
    </w:p>
    <w:p w:rsidR="002466E4" w:rsidRPr="00C37674" w:rsidP="002466E4" w14:paraId="44A91EDC"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LIEKOVÁ FORMA A OBSAH</w:t>
      </w:r>
    </w:p>
    <w:p w:rsidR="002466E4" w:rsidRPr="00C37674" w:rsidP="002466E4" w14:paraId="2711B4C4" w14:textId="77777777">
      <w:pPr>
        <w:tabs>
          <w:tab w:val="clear" w:pos="567"/>
        </w:tabs>
      </w:pPr>
    </w:p>
    <w:p w:rsidR="002466E4" w:rsidRPr="00962652" w:rsidP="002466E4" w14:paraId="6D508AAF" w14:textId="4A5731E9">
      <w:pPr>
        <w:tabs>
          <w:tab w:val="clear" w:pos="567"/>
        </w:tabs>
      </w:pPr>
      <w:r w:rsidRPr="00962652">
        <w:t xml:space="preserve">Injekčný roztok v naplnenom </w:t>
      </w:r>
      <w:r w:rsidRPr="008B28DD" w:rsidR="00CB6619">
        <w:t xml:space="preserve">injekčnom </w:t>
      </w:r>
      <w:r w:rsidRPr="00962652">
        <w:t>pere</w:t>
      </w:r>
    </w:p>
    <w:p w:rsidR="002466E4" w:rsidRPr="00962652" w:rsidP="002466E4" w14:paraId="45E5405A" w14:textId="77777777">
      <w:pPr>
        <w:tabs>
          <w:tab w:val="clear" w:pos="567"/>
        </w:tabs>
      </w:pPr>
      <w:r w:rsidRPr="00962652">
        <w:t>45 mg/0,5 ml</w:t>
      </w:r>
    </w:p>
    <w:p w:rsidR="002466E4" w:rsidRPr="00962652" w:rsidP="002466E4" w14:paraId="06E2A260" w14:textId="0A6B6509">
      <w:pPr>
        <w:tabs>
          <w:tab w:val="clear" w:pos="567"/>
        </w:tabs>
      </w:pPr>
      <w:r w:rsidRPr="00962652">
        <w:t>1 </w:t>
      </w:r>
      <w:r w:rsidRPr="008B28DD">
        <w:t>naplnené</w:t>
      </w:r>
      <w:r w:rsidRPr="008B28DD" w:rsidR="00CB6619">
        <w:t xml:space="preserve"> injekčné</w:t>
      </w:r>
      <w:r w:rsidRPr="008B28DD">
        <w:t xml:space="preserve"> pero</w:t>
      </w:r>
    </w:p>
    <w:p w:rsidR="002466E4" w:rsidRPr="00962652" w:rsidP="002466E4" w14:paraId="15A31BE1" w14:textId="1A308143">
      <w:pPr>
        <w:tabs>
          <w:tab w:val="clear" w:pos="567"/>
        </w:tabs>
      </w:pPr>
      <w:r w:rsidRPr="00962652">
        <w:t xml:space="preserve">Jednodávkové naplnené </w:t>
      </w:r>
      <w:r w:rsidRPr="008B28DD" w:rsidR="00CB6619">
        <w:t xml:space="preserve">injekčné </w:t>
      </w:r>
      <w:r w:rsidRPr="00962652">
        <w:t>pero</w:t>
      </w:r>
    </w:p>
    <w:p w:rsidR="002466E4" w:rsidRPr="00962652" w:rsidP="002466E4" w14:paraId="3F7C0302" w14:textId="77777777">
      <w:pPr>
        <w:tabs>
          <w:tab w:val="clear" w:pos="567"/>
        </w:tabs>
      </w:pPr>
    </w:p>
    <w:p w:rsidR="002466E4" w:rsidRPr="00962652" w:rsidP="002466E4" w14:paraId="138C3E2B" w14:textId="77777777">
      <w:pPr>
        <w:tabs>
          <w:tab w:val="clear" w:pos="567"/>
        </w:tabs>
      </w:pPr>
    </w:p>
    <w:p w:rsidR="002466E4" w:rsidRPr="00962652" w:rsidP="002466E4" w14:paraId="0639B451" w14:textId="12013821">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5.</w:t>
      </w:r>
      <w:r w:rsidRPr="00962652">
        <w:rPr>
          <w:b/>
        </w:rPr>
        <w:tab/>
        <w:t xml:space="preserve">SPÔSOB A CESTA </w:t>
      </w:r>
      <w:r w:rsidR="00A24BDE">
        <w:rPr>
          <w:b/>
        </w:rPr>
        <w:t xml:space="preserve">(CESTY) </w:t>
      </w:r>
      <w:r w:rsidRPr="00962652">
        <w:rPr>
          <w:b/>
        </w:rPr>
        <w:t>PODÁVANIA</w:t>
      </w:r>
    </w:p>
    <w:p w:rsidR="002466E4" w:rsidRPr="00962652" w:rsidP="002466E4" w14:paraId="6EC73FD8" w14:textId="77777777">
      <w:pPr>
        <w:tabs>
          <w:tab w:val="clear" w:pos="567"/>
        </w:tabs>
        <w:rPr>
          <w:iCs/>
        </w:rPr>
      </w:pPr>
    </w:p>
    <w:p w:rsidR="005A145F" w:rsidRPr="00962652" w:rsidP="002466E4" w14:paraId="4DB14864" w14:textId="6104593F">
      <w:pPr>
        <w:tabs>
          <w:tab w:val="clear" w:pos="567"/>
        </w:tabs>
        <w:rPr>
          <w:iCs/>
        </w:rPr>
      </w:pPr>
      <w:r w:rsidRPr="00962652">
        <w:rPr>
          <w:iCs/>
        </w:rPr>
        <w:t>TU OTVORTE</w:t>
      </w:r>
    </w:p>
    <w:p w:rsidR="002466E4" w:rsidRPr="00C37674" w:rsidP="002466E4" w14:paraId="6CE9390D" w14:textId="0AA3EC6A">
      <w:pPr>
        <w:tabs>
          <w:tab w:val="clear" w:pos="567"/>
        </w:tabs>
        <w:rPr>
          <w:iCs/>
        </w:rPr>
      </w:pPr>
      <w:r w:rsidRPr="00962652">
        <w:rPr>
          <w:iCs/>
        </w:rPr>
        <w:t>Netraste.</w:t>
      </w:r>
    </w:p>
    <w:p w:rsidR="002466E4" w:rsidRPr="00C37674" w:rsidP="002466E4" w14:paraId="4A3EA407" w14:textId="77777777">
      <w:pPr>
        <w:tabs>
          <w:tab w:val="clear" w:pos="567"/>
        </w:tabs>
        <w:rPr>
          <w:iCs/>
        </w:rPr>
      </w:pPr>
      <w:r w:rsidRPr="00C37674">
        <w:rPr>
          <w:iCs/>
        </w:rPr>
        <w:t>Subkutánne použitie</w:t>
      </w:r>
    </w:p>
    <w:p w:rsidR="002466E4" w:rsidRPr="00C37674" w:rsidP="002466E4" w14:paraId="60278791" w14:textId="77777777">
      <w:pPr>
        <w:tabs>
          <w:tab w:val="clear" w:pos="567"/>
        </w:tabs>
      </w:pPr>
      <w:r w:rsidRPr="00C37674">
        <w:t>Pred použitím si prečítajte písomnú informáciu pre používateľa.</w:t>
      </w:r>
    </w:p>
    <w:p w:rsidR="002466E4" w:rsidRPr="00C37674" w:rsidP="002466E4" w14:paraId="6788BC83" w14:textId="77777777">
      <w:pPr>
        <w:tabs>
          <w:tab w:val="clear" w:pos="567"/>
        </w:tabs>
      </w:pPr>
    </w:p>
    <w:p w:rsidR="002466E4" w:rsidRPr="00C37674" w:rsidP="002466E4" w14:paraId="03B4CA94" w14:textId="77777777">
      <w:pPr>
        <w:tabs>
          <w:tab w:val="clear" w:pos="567"/>
        </w:tabs>
      </w:pPr>
    </w:p>
    <w:p w:rsidR="002466E4" w:rsidRPr="00C37674" w:rsidP="002466E4" w14:paraId="49CC5333"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ŠPECIÁLNE UPOZORNENIE, ŽE LIEK SA MUSÍ UCHOVÁVAŤ MIMO DOHĽADU A DOSAHU DETÍ</w:t>
      </w:r>
    </w:p>
    <w:p w:rsidR="002466E4" w:rsidRPr="00C37674" w:rsidP="002466E4" w14:paraId="3EA0B7A6" w14:textId="77777777">
      <w:pPr>
        <w:tabs>
          <w:tab w:val="clear" w:pos="567"/>
        </w:tabs>
      </w:pPr>
    </w:p>
    <w:p w:rsidR="002466E4" w:rsidRPr="00C37674" w:rsidP="002466E4" w14:paraId="36B23944" w14:textId="77777777">
      <w:pPr>
        <w:tabs>
          <w:tab w:val="clear" w:pos="567"/>
        </w:tabs>
      </w:pPr>
      <w:r w:rsidRPr="00C37674">
        <w:t>Uchovávajte mimo dohľadu a dosahu detí.</w:t>
      </w:r>
    </w:p>
    <w:p w:rsidR="002466E4" w:rsidRPr="00C37674" w:rsidP="002466E4" w14:paraId="6E4BB6FF" w14:textId="77777777">
      <w:pPr>
        <w:tabs>
          <w:tab w:val="clear" w:pos="567"/>
        </w:tabs>
      </w:pPr>
    </w:p>
    <w:p w:rsidR="002466E4" w:rsidRPr="00C37674" w:rsidP="002466E4" w14:paraId="69B857E9" w14:textId="77777777">
      <w:pPr>
        <w:tabs>
          <w:tab w:val="clear" w:pos="567"/>
        </w:tabs>
      </w:pPr>
    </w:p>
    <w:p w:rsidR="002466E4" w:rsidRPr="00C37674" w:rsidP="002466E4" w14:paraId="60116879"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7.</w:t>
      </w:r>
      <w:r w:rsidRPr="00C37674">
        <w:rPr>
          <w:b/>
        </w:rPr>
        <w:tab/>
        <w:t>INÉ ŠPECIÁLNE UPOZORNENIE, AK JE TO POTREBNÉ</w:t>
      </w:r>
    </w:p>
    <w:p w:rsidR="002466E4" w:rsidRPr="00C37674" w:rsidP="002466E4" w14:paraId="16E1DA34" w14:textId="77777777">
      <w:pPr>
        <w:tabs>
          <w:tab w:val="clear" w:pos="567"/>
        </w:tabs>
      </w:pPr>
    </w:p>
    <w:p w:rsidR="002466E4" w:rsidRPr="00C37674" w:rsidP="002466E4" w14:paraId="5816915A" w14:textId="77777777">
      <w:pPr>
        <w:tabs>
          <w:tab w:val="clear" w:pos="567"/>
        </w:tabs>
      </w:pPr>
    </w:p>
    <w:p w:rsidR="002466E4" w:rsidRPr="00C37674" w:rsidP="002466E4" w14:paraId="74D31B35"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8.</w:t>
      </w:r>
      <w:r w:rsidRPr="00C37674">
        <w:rPr>
          <w:b/>
        </w:rPr>
        <w:tab/>
        <w:t>DÁTUM EXSPIRÁCIE</w:t>
      </w:r>
    </w:p>
    <w:p w:rsidR="002466E4" w:rsidRPr="00C37674" w:rsidP="002466E4" w14:paraId="61C7C793" w14:textId="77777777">
      <w:pPr>
        <w:tabs>
          <w:tab w:val="clear" w:pos="567"/>
        </w:tabs>
      </w:pPr>
    </w:p>
    <w:p w:rsidR="002466E4" w:rsidRPr="00C37674" w:rsidP="002466E4" w14:paraId="48402E0A" w14:textId="77777777">
      <w:pPr>
        <w:tabs>
          <w:tab w:val="clear" w:pos="567"/>
        </w:tabs>
      </w:pPr>
      <w:r w:rsidRPr="00C37674">
        <w:t>EXP</w:t>
      </w:r>
    </w:p>
    <w:p w:rsidR="002466E4" w:rsidRPr="00227D88" w:rsidP="002466E4" w14:paraId="61331517" w14:textId="77777777">
      <w:r w:rsidRPr="00227D88">
        <w:t>Dátum likvidácie, ak sa uchováva pri izbovej teplote: ___________________</w:t>
      </w:r>
    </w:p>
    <w:p w:rsidR="002466E4" w:rsidRPr="00C37674" w:rsidP="002466E4" w14:paraId="7FBCFCED" w14:textId="77777777">
      <w:pPr>
        <w:tabs>
          <w:tab w:val="clear" w:pos="567"/>
        </w:tabs>
      </w:pPr>
    </w:p>
    <w:p w:rsidR="002466E4" w:rsidRPr="00C37674" w:rsidP="002466E4" w14:paraId="10400DAE" w14:textId="77777777">
      <w:pPr>
        <w:tabs>
          <w:tab w:val="clear" w:pos="567"/>
        </w:tabs>
      </w:pPr>
    </w:p>
    <w:p w:rsidR="002466E4" w:rsidRPr="00C37674" w:rsidP="002466E4" w14:paraId="0459902D" w14:textId="77777777">
      <w:pPr>
        <w:keepNext/>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9.</w:t>
      </w:r>
      <w:r w:rsidRPr="00C37674">
        <w:rPr>
          <w:b/>
        </w:rPr>
        <w:tab/>
        <w:t>ŠPECIÁLNE PODMIENKY NA UCHOVÁVANIE</w:t>
      </w:r>
    </w:p>
    <w:p w:rsidR="002466E4" w:rsidRPr="00C37674" w:rsidP="002466E4" w14:paraId="7AFCB828" w14:textId="77777777">
      <w:pPr>
        <w:keepNext/>
        <w:tabs>
          <w:tab w:val="clear" w:pos="567"/>
          <w:tab w:val="left" w:pos="971"/>
        </w:tabs>
      </w:pPr>
    </w:p>
    <w:p w:rsidR="002466E4" w:rsidRPr="00962652" w:rsidP="002466E4" w14:paraId="4C31BE02" w14:textId="77777777">
      <w:pPr>
        <w:tabs>
          <w:tab w:val="clear" w:pos="567"/>
        </w:tabs>
      </w:pPr>
      <w:r w:rsidRPr="00C37674">
        <w:t>Uchovávajt</w:t>
      </w:r>
      <w:r w:rsidRPr="00962652">
        <w:t>e v chladničke.</w:t>
      </w:r>
    </w:p>
    <w:p w:rsidR="002466E4" w:rsidRPr="00962652" w:rsidP="002466E4" w14:paraId="2B5326B9" w14:textId="77777777">
      <w:pPr>
        <w:tabs>
          <w:tab w:val="clear" w:pos="567"/>
        </w:tabs>
      </w:pPr>
      <w:r w:rsidRPr="00962652">
        <w:t>Neuchovávajte v mrazničke.</w:t>
      </w:r>
    </w:p>
    <w:p w:rsidR="002466E4" w:rsidRPr="00962652" w:rsidP="002466E4" w14:paraId="30015270" w14:textId="0B47CC2A">
      <w:pPr>
        <w:tabs>
          <w:tab w:val="clear" w:pos="567"/>
        </w:tabs>
      </w:pPr>
      <w:r w:rsidRPr="00962652">
        <w:t>Uchovávajte naplnen</w:t>
      </w:r>
      <w:r w:rsidRPr="00962652" w:rsidR="005A145F">
        <w:t xml:space="preserve">é </w:t>
      </w:r>
      <w:r w:rsidRPr="008B28DD" w:rsidR="00CB6619">
        <w:t xml:space="preserve">injekčné </w:t>
      </w:r>
      <w:r w:rsidRPr="00962652" w:rsidR="005A145F">
        <w:t>pero</w:t>
      </w:r>
      <w:r w:rsidRPr="00962652">
        <w:t xml:space="preserve"> vo vonkajšom obale na ochranu pred svetlom.</w:t>
      </w:r>
    </w:p>
    <w:p w:rsidR="002466E4" w:rsidP="002466E4" w14:paraId="3DC45440" w14:textId="77777777">
      <w:pPr>
        <w:rPr>
          <w:szCs w:val="22"/>
        </w:rPr>
      </w:pPr>
      <w:r w:rsidRPr="00962652">
        <w:rPr>
          <w:szCs w:val="22"/>
        </w:rPr>
        <w:t>Môže sa uchovávať pri izbovej teplote (do 30 °C) jednorazovo počas 30 dní, ale nie dlhšie ako je pôvodný dátum exspirácie.</w:t>
      </w:r>
    </w:p>
    <w:p w:rsidR="002466E4" w:rsidRPr="00C37674" w:rsidP="002466E4" w14:paraId="2FE0F29E" w14:textId="77777777"/>
    <w:p w:rsidR="002466E4" w:rsidRPr="00C37674" w:rsidP="002466E4" w14:paraId="63C8694B" w14:textId="77777777"/>
    <w:p w:rsidR="002466E4" w:rsidRPr="00C37674" w:rsidP="002466E4" w14:paraId="1A7C508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0.</w:t>
      </w:r>
      <w:r w:rsidRPr="00C37674">
        <w:rPr>
          <w:b/>
        </w:rPr>
        <w:tab/>
        <w:t>ŠPECIÁLNE UPOZORNENIA NA LIKVIDÁCIU NEPOUŽITÝCH LIEKOV ALEBO ODPADOV Z NICH VZNIKNUTÝCH, AK JE TO VHODNÉ</w:t>
      </w:r>
    </w:p>
    <w:p w:rsidR="002466E4" w:rsidRPr="00C37674" w:rsidP="002466E4" w14:paraId="2E2AA65C" w14:textId="77777777">
      <w:pPr>
        <w:tabs>
          <w:tab w:val="clear" w:pos="567"/>
        </w:tabs>
      </w:pPr>
    </w:p>
    <w:p w:rsidR="002466E4" w:rsidRPr="00C37674" w:rsidP="002466E4" w14:paraId="7C0F1F62" w14:textId="77777777">
      <w:pPr>
        <w:tabs>
          <w:tab w:val="clear" w:pos="567"/>
        </w:tabs>
      </w:pPr>
    </w:p>
    <w:p w:rsidR="002466E4" w:rsidRPr="00C37674" w:rsidP="002466E4" w14:paraId="6B33E264"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1.</w:t>
      </w:r>
      <w:r w:rsidRPr="00C37674">
        <w:rPr>
          <w:b/>
        </w:rPr>
        <w:tab/>
        <w:t>NÁZOV A ADRESA DRŽITEĽA ROZHODNUTIA O REGISTRÁCII</w:t>
      </w:r>
    </w:p>
    <w:p w:rsidR="002466E4" w:rsidRPr="00C37674" w:rsidP="002466E4" w14:paraId="408116D5" w14:textId="77777777">
      <w:pPr>
        <w:tabs>
          <w:tab w:val="clear" w:pos="567"/>
        </w:tabs>
      </w:pPr>
    </w:p>
    <w:p w:rsidR="002466E4" w:rsidRPr="00C37674" w:rsidP="002466E4" w14:paraId="3355B0A3" w14:textId="77777777">
      <w:pPr>
        <w:rPr>
          <w:szCs w:val="13"/>
        </w:rPr>
      </w:pPr>
      <w:r w:rsidRPr="00C37674">
        <w:rPr>
          <w:szCs w:val="13"/>
        </w:rPr>
        <w:t>Janssen-Cilag International NV</w:t>
      </w:r>
    </w:p>
    <w:p w:rsidR="002466E4" w:rsidRPr="00C37674" w:rsidP="002466E4" w14:paraId="79662D16" w14:textId="77777777">
      <w:pPr>
        <w:rPr>
          <w:szCs w:val="13"/>
        </w:rPr>
      </w:pPr>
      <w:r w:rsidRPr="00C37674">
        <w:rPr>
          <w:szCs w:val="13"/>
        </w:rPr>
        <w:t>Turnhoutseweg 30</w:t>
      </w:r>
    </w:p>
    <w:p w:rsidR="002466E4" w:rsidRPr="00C37674" w:rsidP="002466E4" w14:paraId="5FDC96F5" w14:textId="77777777">
      <w:pPr>
        <w:rPr>
          <w:szCs w:val="13"/>
        </w:rPr>
      </w:pPr>
      <w:r>
        <w:rPr>
          <w:szCs w:val="13"/>
        </w:rPr>
        <w:t>B-</w:t>
      </w:r>
      <w:r w:rsidRPr="00C37674">
        <w:rPr>
          <w:szCs w:val="13"/>
        </w:rPr>
        <w:t>2340 Beerse</w:t>
      </w:r>
    </w:p>
    <w:p w:rsidR="002466E4" w:rsidRPr="00C37674" w:rsidP="002466E4" w14:paraId="2C98197C" w14:textId="77777777">
      <w:r w:rsidRPr="00C37674">
        <w:rPr>
          <w:szCs w:val="13"/>
        </w:rPr>
        <w:t>Belgicko</w:t>
      </w:r>
    </w:p>
    <w:p w:rsidR="002466E4" w:rsidRPr="00C37674" w:rsidP="002466E4" w14:paraId="621673C6" w14:textId="77777777">
      <w:pPr>
        <w:tabs>
          <w:tab w:val="clear" w:pos="567"/>
        </w:tabs>
      </w:pPr>
    </w:p>
    <w:p w:rsidR="002466E4" w:rsidRPr="00C37674" w:rsidP="002466E4" w14:paraId="126468F2" w14:textId="77777777">
      <w:pPr>
        <w:tabs>
          <w:tab w:val="clear" w:pos="567"/>
        </w:tabs>
      </w:pPr>
    </w:p>
    <w:p w:rsidR="002466E4" w:rsidRPr="00962652" w:rsidP="002466E4" w14:paraId="311AC29D"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2.</w:t>
      </w:r>
      <w:r w:rsidRPr="00C37674">
        <w:rPr>
          <w:b/>
        </w:rPr>
        <w:tab/>
        <w:t>REGISTRAČNÉ Č</w:t>
      </w:r>
      <w:r w:rsidRPr="00962652">
        <w:rPr>
          <w:b/>
        </w:rPr>
        <w:t>ÍSLO</w:t>
      </w:r>
    </w:p>
    <w:p w:rsidR="002466E4" w:rsidRPr="00962652" w:rsidP="002466E4" w14:paraId="6AA8CB70" w14:textId="77777777">
      <w:pPr>
        <w:tabs>
          <w:tab w:val="clear" w:pos="567"/>
        </w:tabs>
      </w:pPr>
    </w:p>
    <w:p w:rsidR="002466E4" w:rsidRPr="00C37674" w:rsidP="002466E4" w14:paraId="68916FB0" w14:textId="0FFEE44E">
      <w:pPr>
        <w:tabs>
          <w:tab w:val="clear" w:pos="567"/>
        </w:tabs>
      </w:pPr>
      <w:r w:rsidRPr="008B28DD">
        <w:rPr>
          <w:szCs w:val="22"/>
        </w:rPr>
        <w:t>EU/1/08/494/00</w:t>
      </w:r>
      <w:r w:rsidR="002571E4">
        <w:rPr>
          <w:szCs w:val="22"/>
        </w:rPr>
        <w:t>6</w:t>
      </w:r>
    </w:p>
    <w:p w:rsidR="002466E4" w:rsidRPr="00C37674" w:rsidP="002466E4" w14:paraId="2E769146" w14:textId="77777777">
      <w:pPr>
        <w:tabs>
          <w:tab w:val="clear" w:pos="567"/>
        </w:tabs>
      </w:pPr>
    </w:p>
    <w:p w:rsidR="002466E4" w:rsidRPr="00C37674" w:rsidP="002466E4" w14:paraId="15AFF835" w14:textId="77777777">
      <w:pPr>
        <w:tabs>
          <w:tab w:val="clear" w:pos="567"/>
        </w:tabs>
      </w:pPr>
    </w:p>
    <w:p w:rsidR="002466E4" w:rsidRPr="00C37674" w:rsidP="002466E4" w14:paraId="1AD1D190"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3.</w:t>
      </w:r>
      <w:r w:rsidRPr="00C37674">
        <w:rPr>
          <w:b/>
        </w:rPr>
        <w:tab/>
        <w:t>ČÍSLO VÝROBNEJ ŠARŽE</w:t>
      </w:r>
    </w:p>
    <w:p w:rsidR="002466E4" w:rsidRPr="00C37674" w:rsidP="002466E4" w14:paraId="7E613FA6" w14:textId="77777777">
      <w:pPr>
        <w:tabs>
          <w:tab w:val="clear" w:pos="567"/>
        </w:tabs>
      </w:pPr>
    </w:p>
    <w:p w:rsidR="002466E4" w:rsidRPr="00C37674" w:rsidP="002466E4" w14:paraId="73D3C84D" w14:textId="77777777">
      <w:pPr>
        <w:tabs>
          <w:tab w:val="clear" w:pos="567"/>
        </w:tabs>
      </w:pPr>
      <w:r w:rsidRPr="00C37674">
        <w:t>Č. šarže</w:t>
      </w:r>
    </w:p>
    <w:p w:rsidR="002466E4" w:rsidRPr="00C37674" w:rsidP="002466E4" w14:paraId="1EB81BB3" w14:textId="77777777">
      <w:pPr>
        <w:tabs>
          <w:tab w:val="clear" w:pos="567"/>
        </w:tabs>
      </w:pPr>
    </w:p>
    <w:p w:rsidR="002466E4" w:rsidRPr="00C37674" w:rsidP="002466E4" w14:paraId="180B60E5" w14:textId="77777777">
      <w:pPr>
        <w:tabs>
          <w:tab w:val="clear" w:pos="567"/>
        </w:tabs>
      </w:pPr>
    </w:p>
    <w:p w:rsidR="002466E4" w:rsidRPr="00C37674" w:rsidP="002466E4" w14:paraId="0790F3E2"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4.</w:t>
      </w:r>
      <w:r w:rsidRPr="00C37674">
        <w:rPr>
          <w:b/>
        </w:rPr>
        <w:tab/>
        <w:t>ZATRIEDENIE LIEKU PODĽA SPÔSOBU VÝDAJA</w:t>
      </w:r>
    </w:p>
    <w:p w:rsidR="002466E4" w:rsidRPr="00C37674" w:rsidP="002466E4" w14:paraId="5EE8CB8A" w14:textId="77777777">
      <w:pPr>
        <w:tabs>
          <w:tab w:val="clear" w:pos="567"/>
        </w:tabs>
      </w:pPr>
    </w:p>
    <w:p w:rsidR="002466E4" w:rsidRPr="00C37674" w:rsidP="002466E4" w14:paraId="491BE41A" w14:textId="77777777">
      <w:pPr>
        <w:tabs>
          <w:tab w:val="clear" w:pos="567"/>
        </w:tabs>
      </w:pPr>
    </w:p>
    <w:p w:rsidR="002466E4" w:rsidRPr="00C37674" w:rsidP="002466E4" w14:paraId="4E0A9335"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5.</w:t>
      </w:r>
      <w:r w:rsidRPr="00C37674">
        <w:rPr>
          <w:b/>
        </w:rPr>
        <w:tab/>
        <w:t>POKYNY NA POUŽITIE</w:t>
      </w:r>
    </w:p>
    <w:p w:rsidR="002466E4" w:rsidRPr="00C37674" w:rsidP="002466E4" w14:paraId="06BE4953" w14:textId="77777777">
      <w:pPr>
        <w:tabs>
          <w:tab w:val="clear" w:pos="567"/>
        </w:tabs>
      </w:pPr>
    </w:p>
    <w:p w:rsidR="002466E4" w:rsidRPr="00C37674" w:rsidP="002466E4" w14:paraId="6D51D3D2" w14:textId="77777777">
      <w:pPr>
        <w:tabs>
          <w:tab w:val="clear" w:pos="567"/>
        </w:tabs>
      </w:pPr>
    </w:p>
    <w:p w:rsidR="002466E4" w:rsidRPr="00C37674" w:rsidP="002466E4" w14:paraId="773814EC"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6.</w:t>
      </w:r>
      <w:r w:rsidRPr="00C37674">
        <w:rPr>
          <w:b/>
        </w:rPr>
        <w:tab/>
        <w:t>INFORMÁCIE V BRAILLOVOM PÍSME</w:t>
      </w:r>
    </w:p>
    <w:p w:rsidR="002466E4" w:rsidRPr="00C37674" w:rsidP="002466E4" w14:paraId="3D87A8D5" w14:textId="77777777">
      <w:pPr>
        <w:tabs>
          <w:tab w:val="clear" w:pos="567"/>
        </w:tabs>
      </w:pPr>
    </w:p>
    <w:p w:rsidR="002466E4" w:rsidRPr="00C37674" w:rsidP="002466E4" w14:paraId="1864BA0A" w14:textId="77777777">
      <w:pPr>
        <w:tabs>
          <w:tab w:val="clear" w:pos="567"/>
        </w:tabs>
        <w:rPr>
          <w:iCs/>
        </w:rPr>
      </w:pPr>
      <w:r w:rsidRPr="00C37674">
        <w:t>STELARA 45 mg</w:t>
      </w:r>
    </w:p>
    <w:p w:rsidR="002466E4" w:rsidP="002466E4" w14:paraId="6B41D01F" w14:textId="77777777">
      <w:pPr>
        <w:widowControl w:val="0"/>
      </w:pPr>
    </w:p>
    <w:p w:rsidR="00A24BDE" w:rsidRPr="00C37674" w:rsidP="002466E4" w14:paraId="06582219" w14:textId="77777777">
      <w:pPr>
        <w:widowControl w:val="0"/>
      </w:pPr>
    </w:p>
    <w:p w:rsidR="002466E4" w:rsidRPr="00C37674" w:rsidP="002466E4" w14:paraId="56DA21D5"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7.</w:t>
      </w:r>
      <w:r w:rsidRPr="00C37674">
        <w:rPr>
          <w:b/>
        </w:rPr>
        <w:tab/>
        <w:t>ŠPECIFICKÝ IDENTIFIKÁTOR – DVOJROZMERNÝ ČIAROVÝ KÓD</w:t>
      </w:r>
    </w:p>
    <w:p w:rsidR="002466E4" w:rsidRPr="00C37674" w:rsidP="002466E4" w14:paraId="0950C9DD" w14:textId="77777777">
      <w:pPr>
        <w:keepNext/>
        <w:widowControl w:val="0"/>
      </w:pPr>
    </w:p>
    <w:p w:rsidR="002466E4" w:rsidRPr="00C37674" w:rsidP="002466E4" w14:paraId="7B5CE2D2" w14:textId="77777777">
      <w:pPr>
        <w:widowControl w:val="0"/>
      </w:pPr>
      <w:r w:rsidRPr="00463A18">
        <w:rPr>
          <w:highlight w:val="lightGray"/>
        </w:rPr>
        <w:t>Dvojrozmerný čiarový kód so špecifickým identifikátorom</w:t>
      </w:r>
      <w:r w:rsidRPr="00463A18">
        <w:rPr>
          <w:szCs w:val="22"/>
          <w:highlight w:val="lightGray"/>
        </w:rPr>
        <w:t>.</w:t>
      </w:r>
    </w:p>
    <w:p w:rsidR="002466E4" w:rsidRPr="00C37674" w:rsidP="002466E4" w14:paraId="357693B1" w14:textId="77777777">
      <w:pPr>
        <w:widowControl w:val="0"/>
      </w:pPr>
    </w:p>
    <w:p w:rsidR="002466E4" w:rsidRPr="00C37674" w:rsidP="002466E4" w14:paraId="210CBB74" w14:textId="77777777">
      <w:pPr>
        <w:widowControl w:val="0"/>
      </w:pPr>
    </w:p>
    <w:p w:rsidR="002466E4" w:rsidRPr="00C37674" w:rsidP="002466E4" w14:paraId="008015EE"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8.</w:t>
      </w:r>
      <w:r w:rsidRPr="00C37674">
        <w:rPr>
          <w:b/>
        </w:rPr>
        <w:tab/>
        <w:t>ŠPECIFICKÝ IDENTIFIKÁTOR – ÚDAJE ČITATEĽNÉ ĽUDSKÝM OKOM</w:t>
      </w:r>
    </w:p>
    <w:p w:rsidR="002466E4" w:rsidRPr="00C37674" w:rsidP="002466E4" w14:paraId="4CD5F532" w14:textId="77777777">
      <w:pPr>
        <w:keepNext/>
        <w:widowControl w:val="0"/>
      </w:pPr>
    </w:p>
    <w:p w:rsidR="002466E4" w:rsidRPr="00C37674" w:rsidP="002466E4" w14:paraId="472C5FAC" w14:textId="77777777">
      <w:pPr>
        <w:widowControl w:val="0"/>
      </w:pPr>
      <w:r w:rsidRPr="00C37674">
        <w:t>PC</w:t>
      </w:r>
    </w:p>
    <w:p w:rsidR="002466E4" w:rsidRPr="00C37674" w:rsidP="002466E4" w14:paraId="0C5F2CFE" w14:textId="77777777">
      <w:pPr>
        <w:widowControl w:val="0"/>
      </w:pPr>
      <w:r w:rsidRPr="00C37674">
        <w:t>SN</w:t>
      </w:r>
    </w:p>
    <w:p w:rsidR="002466E4" w:rsidRPr="00C37674" w:rsidP="002466E4" w14:paraId="3A4DC824" w14:textId="77777777">
      <w:pPr>
        <w:widowControl w:val="0"/>
      </w:pPr>
      <w:r w:rsidRPr="00C37674">
        <w:t>NN</w:t>
      </w:r>
    </w:p>
    <w:p w:rsidR="002466E4" w:rsidRPr="00C37674" w:rsidP="002466E4" w14:paraId="1A4D70BF" w14:textId="4D82B494">
      <w:pPr>
        <w:tabs>
          <w:tab w:val="clear" w:pos="567"/>
        </w:tabs>
      </w:pPr>
      <w:r w:rsidRPr="00C37674">
        <w:rPr>
          <w:b/>
        </w:rPr>
        <w:br w:type="page"/>
      </w:r>
    </w:p>
    <w:p w:rsidR="005A145F" w:rsidRPr="008B28DD" w:rsidP="005A145F" w14:paraId="69F37EFC" w14:textId="1B30924C">
      <w:pPr>
        <w:pBdr>
          <w:top w:val="single" w:sz="4" w:space="1" w:color="auto"/>
          <w:left w:val="single" w:sz="4" w:space="4" w:color="auto"/>
          <w:bottom w:val="single" w:sz="4" w:space="1" w:color="auto"/>
          <w:right w:val="single" w:sz="4" w:space="4" w:color="auto"/>
        </w:pBdr>
        <w:ind w:left="567" w:hanging="567"/>
        <w:rPr>
          <w:b/>
          <w:bCs/>
          <w:szCs w:val="22"/>
        </w:rPr>
      </w:pPr>
      <w:r w:rsidRPr="00962652">
        <w:rPr>
          <w:b/>
          <w:bCs/>
          <w:szCs w:val="22"/>
        </w:rPr>
        <w:t>ÚDAJE, KTORÉ MAJÚ BYŤ UVEDENÉ NA VONKAJŠOM OBALE</w:t>
      </w:r>
    </w:p>
    <w:p w:rsidR="005A145F" w:rsidRPr="008B28DD" w:rsidP="005A145F" w14:paraId="3D5B724C" w14:textId="77777777">
      <w:pPr>
        <w:widowControl w:val="0"/>
        <w:pBdr>
          <w:top w:val="single" w:sz="4" w:space="1" w:color="auto"/>
          <w:left w:val="single" w:sz="4" w:space="4" w:color="auto"/>
          <w:bottom w:val="single" w:sz="4" w:space="1" w:color="auto"/>
          <w:right w:val="single" w:sz="4" w:space="4" w:color="auto"/>
        </w:pBdr>
        <w:ind w:left="567" w:hanging="567"/>
        <w:rPr>
          <w:b/>
          <w:szCs w:val="22"/>
        </w:rPr>
      </w:pPr>
    </w:p>
    <w:p w:rsidR="005A145F" w:rsidRPr="008B28DD" w:rsidP="005A145F" w14:paraId="783CA4E6" w14:textId="74A09E07">
      <w:pPr>
        <w:widowControl w:val="0"/>
        <w:pBdr>
          <w:top w:val="single" w:sz="4" w:space="1" w:color="auto"/>
          <w:left w:val="single" w:sz="4" w:space="4" w:color="auto"/>
          <w:bottom w:val="single" w:sz="4" w:space="1" w:color="auto"/>
          <w:right w:val="single" w:sz="4" w:space="4" w:color="auto"/>
        </w:pBdr>
        <w:ind w:left="567" w:hanging="567"/>
        <w:rPr>
          <w:b/>
          <w:szCs w:val="22"/>
        </w:rPr>
      </w:pPr>
      <w:r w:rsidRPr="00962652">
        <w:rPr>
          <w:b/>
          <w:szCs w:val="22"/>
        </w:rPr>
        <w:t>VNÚTRI ŠKATULE</w:t>
      </w:r>
    </w:p>
    <w:p w:rsidR="005A145F" w:rsidRPr="008B28DD" w:rsidP="005A145F" w14:paraId="498EFCD9" w14:textId="77777777">
      <w:pPr>
        <w:widowControl w:val="0"/>
        <w:rPr>
          <w:szCs w:val="22"/>
        </w:rPr>
      </w:pPr>
    </w:p>
    <w:p w:rsidR="005A145F" w:rsidRPr="00F40B88" w:rsidP="005A145F" w14:paraId="0D86DCE3" w14:textId="486E7227">
      <w:pPr>
        <w:widowControl w:val="0"/>
        <w:tabs>
          <w:tab w:val="left" w:pos="216"/>
          <w:tab w:val="left" w:pos="360"/>
          <w:tab w:val="left" w:pos="540"/>
          <w:tab w:val="clear" w:pos="567"/>
        </w:tabs>
        <w:suppressAutoHyphens/>
        <w:autoSpaceDE w:val="0"/>
        <w:autoSpaceDN w:val="0"/>
        <w:adjustRightInd w:val="0"/>
        <w:rPr>
          <w:rFonts w:eastAsia="Calibri"/>
          <w:szCs w:val="22"/>
        </w:rPr>
      </w:pPr>
      <w:r w:rsidRPr="008B28DD">
        <w:rPr>
          <w:noProof/>
          <w:szCs w:val="22"/>
          <w:lang w:eastAsia="sk-SK"/>
        </w:rPr>
        <mc:AlternateContent>
          <mc:Choice Requires="wps">
            <w:drawing>
              <wp:anchor distT="0" distB="0" distL="114300" distR="114300" simplePos="0" relativeHeight="251658240" behindDoc="0" locked="0" layoutInCell="1" allowOverlap="1">
                <wp:simplePos x="0" y="0"/>
                <wp:positionH relativeFrom="margin">
                  <wp:posOffset>-45720</wp:posOffset>
                </wp:positionH>
                <wp:positionV relativeFrom="paragraph">
                  <wp:posOffset>140335</wp:posOffset>
                </wp:positionV>
                <wp:extent cx="691661" cy="298938"/>
                <wp:effectExtent l="0" t="0" r="0" b="6350"/>
                <wp:wrapNone/>
                <wp:docPr id="74" name="Text Box 74"/>
                <wp:cNvGraphicFramePr/>
                <a:graphic xmlns:a="http://schemas.openxmlformats.org/drawingml/2006/main">
                  <a:graphicData uri="http://schemas.microsoft.com/office/word/2010/wordprocessingShape">
                    <wps:wsp xmlns:wps="http://schemas.microsoft.com/office/word/2010/wordprocessingShape">
                      <wps:cNvSpPr txBox="1"/>
                      <wps:spPr>
                        <a:xfrm>
                          <a:off x="0" y="0"/>
                          <a:ext cx="691661" cy="298938"/>
                        </a:xfrm>
                        <a:prstGeom prst="rect">
                          <a:avLst/>
                        </a:prstGeom>
                        <a:noFill/>
                        <a:ln w="6350">
                          <a:noFill/>
                        </a:ln>
                      </wps:spPr>
                      <wps:txbx>
                        <w:txbxContent>
                          <w:p w:rsidR="00C372AE" w:rsidRPr="00D3304B" w:rsidP="005A145F" w14:textId="77777777">
                            <w:pPr>
                              <w:rPr>
                                <w:rFonts w:ascii="Arial" w:hAnsi="Arial" w:cs="Arial"/>
                                <w:b/>
                                <w:bCs/>
                                <w:color w:val="FFFFFF" w:themeColor="background1"/>
                                <w:sz w:val="28"/>
                                <w:szCs w:val="28"/>
                                <w:lang w:val="en-US"/>
                              </w:rPr>
                            </w:pPr>
                            <w:r w:rsidRPr="00D3304B">
                              <w:rPr>
                                <w:rFonts w:ascii="Arial" w:hAnsi="Arial" w:cs="Arial"/>
                                <w:b/>
                                <w:bCs/>
                                <w:color w:val="FFFFFF" w:themeColor="background1"/>
                                <w:sz w:val="28"/>
                                <w:szCs w:val="28"/>
                                <w:lang w:val="en-US"/>
                              </w:rPr>
                              <w:t>STOP</w:t>
                            </w:r>
                          </w:p>
                        </w:txbxContent>
                      </wps:txbx>
                      <wps:bodyPr rot="0" spcFirstLastPara="0" vertOverflow="clip" horzOverflow="clip"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4" o:spid="_x0000_s1025" type="#_x0000_t202" style="width:54.45pt;height:23.55pt;margin-top:11.05pt;margin-left:-3.6pt;mso-height-percent:0;mso-height-relative:margin;mso-position-horizontal-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C372AE" w:rsidRPr="00D3304B" w:rsidP="005A145F" w14:paraId="1E53DCBC" w14:textId="77777777">
                      <w:pPr>
                        <w:rPr>
                          <w:rFonts w:ascii="Arial" w:hAnsi="Arial" w:cs="Arial"/>
                          <w:b/>
                          <w:bCs/>
                          <w:color w:val="FFFFFF" w:themeColor="background1"/>
                          <w:sz w:val="28"/>
                          <w:szCs w:val="28"/>
                          <w:lang w:val="en-US"/>
                        </w:rPr>
                      </w:pPr>
                      <w:r w:rsidRPr="00D3304B">
                        <w:rPr>
                          <w:rFonts w:ascii="Arial" w:hAnsi="Arial" w:cs="Arial"/>
                          <w:b/>
                          <w:bCs/>
                          <w:color w:val="FFFFFF" w:themeColor="background1"/>
                          <w:sz w:val="28"/>
                          <w:szCs w:val="28"/>
                          <w:lang w:val="en-US"/>
                        </w:rPr>
                        <w:t>STOP</w:t>
                      </w:r>
                    </w:p>
                  </w:txbxContent>
                </v:textbox>
                <w10:wrap anchorx="margin"/>
              </v:shape>
            </w:pict>
          </mc:Fallback>
        </mc:AlternateContent>
      </w:r>
      <w:r w:rsidRPr="008B28DD">
        <w:rPr>
          <w:noProof/>
          <w:szCs w:val="22"/>
          <w:lang w:eastAsia="sk-SK"/>
        </w:rPr>
        <w:drawing>
          <wp:inline distT="0" distB="0" distL="0" distR="0">
            <wp:extent cx="592015" cy="601720"/>
            <wp:effectExtent l="0" t="0" r="0" b="8255"/>
            <wp:docPr id="79" name="Picture 7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63017" name="Picture 79" descr="Shape&#10;&#10;Description automatically generated"/>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593161" cy="602885"/>
                    </a:xfrm>
                    <a:prstGeom prst="rect">
                      <a:avLst/>
                    </a:prstGeom>
                  </pic:spPr>
                </pic:pic>
              </a:graphicData>
            </a:graphic>
          </wp:inline>
        </w:drawing>
      </w:r>
      <w:r w:rsidRPr="00962652">
        <w:t xml:space="preserve"> </w:t>
      </w:r>
      <w:r w:rsidRPr="00962652">
        <w:rPr>
          <w:rFonts w:eastAsia="Calibri"/>
          <w:szCs w:val="22"/>
        </w:rPr>
        <w:t>Pred použitím si prečítajte celý návod na použitie</w:t>
      </w:r>
      <w:r w:rsidRPr="008B28DD">
        <w:rPr>
          <w:rFonts w:eastAsia="Calibri"/>
          <w:szCs w:val="22"/>
        </w:rPr>
        <w:t>.</w:t>
      </w:r>
    </w:p>
    <w:p w:rsidR="005A145F" w:rsidRPr="00F40B88" w:rsidP="005A145F" w14:paraId="09D4B1F5" w14:textId="77777777">
      <w:pPr>
        <w:widowControl w:val="0"/>
        <w:tabs>
          <w:tab w:val="left" w:pos="216"/>
          <w:tab w:val="left" w:pos="360"/>
          <w:tab w:val="left" w:pos="540"/>
          <w:tab w:val="clear" w:pos="567"/>
        </w:tabs>
        <w:suppressAutoHyphens/>
        <w:autoSpaceDE w:val="0"/>
        <w:autoSpaceDN w:val="0"/>
        <w:adjustRightInd w:val="0"/>
        <w:rPr>
          <w:rFonts w:eastAsia="Calibri"/>
          <w:szCs w:val="22"/>
        </w:rPr>
      </w:pPr>
    </w:p>
    <w:p w:rsidR="005A145F" w:rsidRPr="00DB2187" w:rsidP="005A145F" w14:paraId="3FBBAE0A" w14:textId="77777777">
      <w:pPr>
        <w:widowControl w:val="0"/>
        <w:rPr>
          <w:szCs w:val="22"/>
        </w:rPr>
      </w:pPr>
    </w:p>
    <w:p w:rsidR="00D0080B" w:rsidRPr="00C37674" w:rsidP="00D0080B" w14:paraId="03AA6F5E" w14:textId="77777777">
      <w:pPr>
        <w:pBdr>
          <w:top w:val="single" w:sz="4" w:space="1" w:color="auto"/>
          <w:left w:val="single" w:sz="4" w:space="4" w:color="auto"/>
          <w:bottom w:val="single" w:sz="4" w:space="1" w:color="auto"/>
          <w:right w:val="single" w:sz="4" w:space="4" w:color="auto"/>
        </w:pBdr>
        <w:tabs>
          <w:tab w:val="clear" w:pos="567"/>
        </w:tabs>
        <w:rPr>
          <w:b/>
        </w:rPr>
      </w:pPr>
      <w:r w:rsidRPr="00DB2187">
        <w:rPr>
          <w:b/>
          <w:szCs w:val="22"/>
        </w:rPr>
        <w:br w:type="page"/>
      </w:r>
      <w:r w:rsidRPr="00C37674">
        <w:rPr>
          <w:b/>
        </w:rPr>
        <w:t>MINIMÁLNE ÚDAJE, KTORÉ MAJÚ BYŤ UVEDENÉ NA MALOM VNÚTORNOM OBALE</w:t>
      </w:r>
    </w:p>
    <w:p w:rsidR="00D0080B" w:rsidRPr="00C37674" w:rsidP="00D0080B" w14:paraId="3C7F11D6" w14:textId="77777777">
      <w:pPr>
        <w:pBdr>
          <w:top w:val="single" w:sz="4" w:space="1" w:color="auto"/>
          <w:left w:val="single" w:sz="4" w:space="4" w:color="auto"/>
          <w:bottom w:val="single" w:sz="4" w:space="1" w:color="auto"/>
          <w:right w:val="single" w:sz="4" w:space="4" w:color="auto"/>
        </w:pBdr>
        <w:ind w:left="567" w:hanging="567"/>
        <w:rPr>
          <w:b/>
          <w:bCs/>
        </w:rPr>
      </w:pPr>
    </w:p>
    <w:p w:rsidR="00D0080B" w:rsidRPr="00962652" w:rsidP="00D0080B" w14:paraId="71DC0A6B" w14:textId="3DF292D9">
      <w:pPr>
        <w:pBdr>
          <w:top w:val="single" w:sz="4" w:space="1" w:color="auto"/>
          <w:left w:val="single" w:sz="4" w:space="4" w:color="auto"/>
          <w:bottom w:val="single" w:sz="4" w:space="1" w:color="auto"/>
          <w:right w:val="single" w:sz="4" w:space="4" w:color="auto"/>
        </w:pBdr>
        <w:ind w:left="567" w:hanging="567"/>
        <w:rPr>
          <w:b/>
          <w:bCs/>
        </w:rPr>
      </w:pPr>
      <w:r w:rsidRPr="00C37674">
        <w:rPr>
          <w:b/>
          <w:bCs/>
        </w:rPr>
        <w:t xml:space="preserve">NÁLEPKA NA </w:t>
      </w:r>
      <w:r w:rsidRPr="00962652" w:rsidR="00947764">
        <w:rPr>
          <w:b/>
          <w:bCs/>
        </w:rPr>
        <w:t xml:space="preserve">NAPLNENOM </w:t>
      </w:r>
      <w:r w:rsidRPr="008B28DD" w:rsidR="00DC1E43">
        <w:rPr>
          <w:b/>
          <w:bCs/>
        </w:rPr>
        <w:t xml:space="preserve">INJEKČNOM </w:t>
      </w:r>
      <w:r w:rsidRPr="00962652" w:rsidR="00947764">
        <w:rPr>
          <w:b/>
          <w:bCs/>
        </w:rPr>
        <w:t xml:space="preserve">PERE </w:t>
      </w:r>
      <w:r w:rsidRPr="00962652">
        <w:rPr>
          <w:b/>
          <w:bCs/>
        </w:rPr>
        <w:t>(45 mg)</w:t>
      </w:r>
    </w:p>
    <w:p w:rsidR="00D0080B" w:rsidRPr="00962652" w:rsidP="00D0080B" w14:paraId="2188963F" w14:textId="77777777">
      <w:pPr>
        <w:tabs>
          <w:tab w:val="clear" w:pos="567"/>
        </w:tabs>
      </w:pPr>
    </w:p>
    <w:p w:rsidR="00D0080B" w:rsidRPr="00962652" w:rsidP="00D0080B" w14:paraId="0FF8AD9B" w14:textId="77777777">
      <w:pPr>
        <w:tabs>
          <w:tab w:val="clear" w:pos="567"/>
        </w:tabs>
      </w:pPr>
    </w:p>
    <w:p w:rsidR="00D0080B" w:rsidRPr="00962652" w:rsidP="00D0080B" w14:paraId="5228C80F"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1.</w:t>
      </w:r>
      <w:r w:rsidRPr="00962652">
        <w:rPr>
          <w:b/>
        </w:rPr>
        <w:tab/>
        <w:t>NÁZOV LIEKU A CESTA PODÁVANIA</w:t>
      </w:r>
    </w:p>
    <w:p w:rsidR="00D0080B" w:rsidRPr="00962652" w:rsidP="00D0080B" w14:paraId="018FBC7F" w14:textId="77777777"/>
    <w:p w:rsidR="00D0080B" w:rsidRPr="00962652" w:rsidP="00D0080B" w14:paraId="023F0DD6" w14:textId="77777777">
      <w:pPr>
        <w:tabs>
          <w:tab w:val="clear" w:pos="567"/>
        </w:tabs>
      </w:pPr>
      <w:r w:rsidRPr="00962652">
        <w:t>STELARA 45 mg injekčný roztok</w:t>
      </w:r>
    </w:p>
    <w:p w:rsidR="00D0080B" w:rsidRPr="00962652" w:rsidP="00D0080B" w14:paraId="480278F9" w14:textId="77777777">
      <w:pPr>
        <w:tabs>
          <w:tab w:val="clear" w:pos="567"/>
        </w:tabs>
      </w:pPr>
      <w:r w:rsidRPr="00962652">
        <w:t>ustekinumab</w:t>
      </w:r>
    </w:p>
    <w:p w:rsidR="00D0080B" w:rsidRPr="00C37674" w:rsidP="00D0080B" w14:paraId="21E7D092" w14:textId="77777777">
      <w:pPr>
        <w:tabs>
          <w:tab w:val="clear" w:pos="567"/>
        </w:tabs>
      </w:pPr>
      <w:r w:rsidRPr="00962652">
        <w:t>SC</w:t>
      </w:r>
    </w:p>
    <w:p w:rsidR="00D0080B" w:rsidRPr="00C37674" w:rsidP="00D0080B" w14:paraId="55392FAE" w14:textId="77777777">
      <w:pPr>
        <w:tabs>
          <w:tab w:val="clear" w:pos="567"/>
        </w:tabs>
      </w:pPr>
    </w:p>
    <w:p w:rsidR="00D0080B" w:rsidRPr="00C37674" w:rsidP="00D0080B" w14:paraId="0DE6FA5C" w14:textId="77777777">
      <w:pPr>
        <w:tabs>
          <w:tab w:val="clear" w:pos="567"/>
        </w:tabs>
      </w:pPr>
    </w:p>
    <w:p w:rsidR="00D0080B" w:rsidRPr="00C37674" w:rsidP="00D0080B" w14:paraId="711F4E3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SPÔSOB PODÁVANIA</w:t>
      </w:r>
    </w:p>
    <w:p w:rsidR="00D0080B" w:rsidRPr="00C37674" w:rsidP="00D0080B" w14:paraId="5908C064" w14:textId="77777777">
      <w:pPr>
        <w:tabs>
          <w:tab w:val="clear" w:pos="567"/>
        </w:tabs>
      </w:pPr>
    </w:p>
    <w:p w:rsidR="00D0080B" w:rsidRPr="00C37674" w:rsidP="00D0080B" w14:paraId="33538424" w14:textId="77777777">
      <w:pPr>
        <w:tabs>
          <w:tab w:val="clear" w:pos="567"/>
        </w:tabs>
      </w:pPr>
    </w:p>
    <w:p w:rsidR="00D0080B" w:rsidRPr="00C37674" w:rsidP="00D0080B" w14:paraId="26011A0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DÁTUM EXSPIRÁCIE</w:t>
      </w:r>
    </w:p>
    <w:p w:rsidR="00D0080B" w:rsidRPr="00C37674" w:rsidP="00D0080B" w14:paraId="1350DDFB" w14:textId="77777777">
      <w:pPr>
        <w:tabs>
          <w:tab w:val="clear" w:pos="567"/>
        </w:tabs>
      </w:pPr>
    </w:p>
    <w:p w:rsidR="00D0080B" w:rsidRPr="00C37674" w:rsidP="00D0080B" w14:paraId="2060B2B0" w14:textId="77777777">
      <w:pPr>
        <w:tabs>
          <w:tab w:val="clear" w:pos="567"/>
        </w:tabs>
      </w:pPr>
      <w:r w:rsidRPr="00C37674">
        <w:t>EXP</w:t>
      </w:r>
    </w:p>
    <w:p w:rsidR="00D0080B" w:rsidRPr="00C37674" w:rsidP="00D0080B" w14:paraId="38B3CEDF" w14:textId="77777777">
      <w:pPr>
        <w:tabs>
          <w:tab w:val="clear" w:pos="567"/>
        </w:tabs>
      </w:pPr>
    </w:p>
    <w:p w:rsidR="00D0080B" w:rsidRPr="00C37674" w:rsidP="00D0080B" w14:paraId="65141F0B" w14:textId="77777777">
      <w:pPr>
        <w:tabs>
          <w:tab w:val="clear" w:pos="567"/>
        </w:tabs>
      </w:pPr>
    </w:p>
    <w:p w:rsidR="00D0080B" w:rsidRPr="00C37674" w:rsidP="00D0080B" w14:paraId="4FF7E7A0"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ČÍSLO VÝROBNEJ ŠARŽE</w:t>
      </w:r>
    </w:p>
    <w:p w:rsidR="00D0080B" w:rsidRPr="00C37674" w:rsidP="00D0080B" w14:paraId="747DBDEA" w14:textId="77777777">
      <w:pPr>
        <w:tabs>
          <w:tab w:val="clear" w:pos="567"/>
        </w:tabs>
      </w:pPr>
    </w:p>
    <w:p w:rsidR="00D0080B" w:rsidRPr="00C37674" w:rsidP="00D0080B" w14:paraId="16EB9D37" w14:textId="77777777">
      <w:pPr>
        <w:tabs>
          <w:tab w:val="clear" w:pos="567"/>
        </w:tabs>
      </w:pPr>
      <w:r w:rsidRPr="00C37674">
        <w:t>Lot</w:t>
      </w:r>
    </w:p>
    <w:p w:rsidR="00D0080B" w:rsidRPr="00C37674" w:rsidP="00D0080B" w14:paraId="67FB0D56" w14:textId="77777777">
      <w:pPr>
        <w:tabs>
          <w:tab w:val="clear" w:pos="567"/>
        </w:tabs>
      </w:pPr>
    </w:p>
    <w:p w:rsidR="00D0080B" w:rsidRPr="00C37674" w:rsidP="00D0080B" w14:paraId="253B8B96" w14:textId="77777777">
      <w:pPr>
        <w:tabs>
          <w:tab w:val="clear" w:pos="567"/>
        </w:tabs>
      </w:pPr>
    </w:p>
    <w:p w:rsidR="00D0080B" w:rsidRPr="00C37674" w:rsidP="00D0080B" w14:paraId="7866D02E"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OBSAH V HMOTNOSTNÝCH, OBJEMOVÝCH ALEBO V KUSOVÝCH JEDNOTKÁCH</w:t>
      </w:r>
    </w:p>
    <w:p w:rsidR="00D0080B" w:rsidRPr="00C37674" w:rsidP="00D0080B" w14:paraId="1B4D7AFC" w14:textId="77777777">
      <w:pPr>
        <w:tabs>
          <w:tab w:val="clear" w:pos="567"/>
        </w:tabs>
      </w:pPr>
    </w:p>
    <w:p w:rsidR="00D0080B" w:rsidRPr="00C37674" w:rsidP="00D0080B" w14:paraId="0673DC35" w14:textId="77777777">
      <w:pPr>
        <w:tabs>
          <w:tab w:val="clear" w:pos="567"/>
        </w:tabs>
      </w:pPr>
      <w:r w:rsidRPr="00C37674">
        <w:t>45 mg/0,5 ml</w:t>
      </w:r>
    </w:p>
    <w:p w:rsidR="00D0080B" w:rsidRPr="00C37674" w:rsidP="00D0080B" w14:paraId="25D39BBF" w14:textId="77777777">
      <w:pPr>
        <w:tabs>
          <w:tab w:val="clear" w:pos="567"/>
        </w:tabs>
      </w:pPr>
    </w:p>
    <w:p w:rsidR="00D0080B" w:rsidRPr="00C37674" w:rsidP="00D0080B" w14:paraId="420AB498" w14:textId="77777777">
      <w:pPr>
        <w:tabs>
          <w:tab w:val="clear" w:pos="567"/>
        </w:tabs>
      </w:pPr>
    </w:p>
    <w:p w:rsidR="00D0080B" w:rsidRPr="00C37674" w:rsidP="00D0080B" w14:paraId="2FBF0CA0"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INÉ</w:t>
      </w:r>
    </w:p>
    <w:p w:rsidR="00D0080B" w:rsidRPr="00C37674" w:rsidP="00D0080B" w14:paraId="4F54350F" w14:textId="77777777">
      <w:pPr>
        <w:tabs>
          <w:tab w:val="clear" w:pos="567"/>
        </w:tabs>
      </w:pPr>
    </w:p>
    <w:p w:rsidR="00947764" w:rsidRPr="00C37674" w:rsidP="00947764" w14:paraId="19DA39E2" w14:textId="77777777">
      <w:pPr>
        <w:pBdr>
          <w:top w:val="single" w:sz="4" w:space="1" w:color="auto"/>
          <w:left w:val="single" w:sz="4" w:space="4" w:color="auto"/>
          <w:bottom w:val="single" w:sz="4" w:space="1" w:color="auto"/>
          <w:right w:val="single" w:sz="4" w:space="4" w:color="auto"/>
        </w:pBdr>
        <w:ind w:left="567" w:hanging="567"/>
        <w:rPr>
          <w:b/>
          <w:bCs/>
        </w:rPr>
      </w:pPr>
      <w:r w:rsidRPr="00C37674">
        <w:rPr>
          <w:b/>
          <w:bCs/>
        </w:rPr>
        <w:br w:type="page"/>
      </w:r>
      <w:r w:rsidRPr="00C37674">
        <w:rPr>
          <w:b/>
          <w:bCs/>
        </w:rPr>
        <w:t>ÚDAJE, KTORÉ MAJÚ BYŤ UVEDENÉ NA VONKAJŠOM OBALE</w:t>
      </w:r>
    </w:p>
    <w:p w:rsidR="00947764" w:rsidRPr="00C37674" w:rsidP="00947764" w14:paraId="63EB4A66"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p>
    <w:p w:rsidR="00947764" w:rsidRPr="00962652" w:rsidP="00947764" w14:paraId="549206D7" w14:textId="2C534404">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ŠKATUĽA N</w:t>
      </w:r>
      <w:r w:rsidRPr="00962652">
        <w:rPr>
          <w:b/>
        </w:rPr>
        <w:t xml:space="preserve">A NAPLNENÉ </w:t>
      </w:r>
      <w:r w:rsidRPr="008B28DD" w:rsidR="00CB6619">
        <w:rPr>
          <w:b/>
        </w:rPr>
        <w:t xml:space="preserve">INJEKČNÉ </w:t>
      </w:r>
      <w:r w:rsidRPr="00962652">
        <w:rPr>
          <w:b/>
        </w:rPr>
        <w:t>PERO (90 mg)</w:t>
      </w:r>
    </w:p>
    <w:p w:rsidR="00947764" w:rsidRPr="00962652" w:rsidP="00947764" w14:paraId="011D5381" w14:textId="77777777">
      <w:pPr>
        <w:tabs>
          <w:tab w:val="clear" w:pos="567"/>
        </w:tabs>
      </w:pPr>
    </w:p>
    <w:p w:rsidR="00947764" w:rsidRPr="00962652" w:rsidP="00947764" w14:paraId="5D1936D5" w14:textId="77777777">
      <w:pPr>
        <w:tabs>
          <w:tab w:val="clear" w:pos="567"/>
        </w:tabs>
      </w:pPr>
    </w:p>
    <w:p w:rsidR="00947764" w:rsidRPr="00962652" w:rsidP="00947764" w14:paraId="2B596159"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1.</w:t>
      </w:r>
      <w:r w:rsidRPr="00962652">
        <w:rPr>
          <w:b/>
        </w:rPr>
        <w:tab/>
        <w:t>NÁZOV LIEKU</w:t>
      </w:r>
    </w:p>
    <w:p w:rsidR="00947764" w:rsidRPr="00962652" w:rsidP="00947764" w14:paraId="1EF85BB7" w14:textId="77777777">
      <w:pPr>
        <w:tabs>
          <w:tab w:val="clear" w:pos="567"/>
        </w:tabs>
      </w:pPr>
    </w:p>
    <w:p w:rsidR="00947764" w:rsidRPr="00962652" w:rsidP="00947764" w14:paraId="38E340CA" w14:textId="42E34CD3">
      <w:pPr>
        <w:tabs>
          <w:tab w:val="clear" w:pos="567"/>
        </w:tabs>
      </w:pPr>
      <w:r w:rsidRPr="00962652">
        <w:t xml:space="preserve">STELARA 90 mg injekčný roztok v naplnenom </w:t>
      </w:r>
      <w:r w:rsidRPr="008B28DD" w:rsidR="00CB6619">
        <w:t xml:space="preserve">injekčnom </w:t>
      </w:r>
      <w:r w:rsidRPr="00962652">
        <w:t>pere</w:t>
      </w:r>
    </w:p>
    <w:p w:rsidR="00947764" w:rsidRPr="00962652" w:rsidP="00947764" w14:paraId="01395FE6" w14:textId="77777777">
      <w:pPr>
        <w:tabs>
          <w:tab w:val="clear" w:pos="567"/>
        </w:tabs>
      </w:pPr>
      <w:r w:rsidRPr="00962652">
        <w:t>ustekinumab</w:t>
      </w:r>
    </w:p>
    <w:p w:rsidR="00947764" w:rsidRPr="00962652" w:rsidP="00947764" w14:paraId="1120BE38" w14:textId="77777777">
      <w:pPr>
        <w:tabs>
          <w:tab w:val="clear" w:pos="567"/>
        </w:tabs>
      </w:pPr>
    </w:p>
    <w:p w:rsidR="00947764" w:rsidRPr="00962652" w:rsidP="00947764" w14:paraId="302E1EA5" w14:textId="77777777">
      <w:pPr>
        <w:tabs>
          <w:tab w:val="clear" w:pos="567"/>
        </w:tabs>
      </w:pPr>
    </w:p>
    <w:p w:rsidR="00947764" w:rsidRPr="00962652" w:rsidP="00947764" w14:paraId="745A7D09"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2.</w:t>
      </w:r>
      <w:r w:rsidRPr="00962652">
        <w:rPr>
          <w:b/>
        </w:rPr>
        <w:tab/>
        <w:t>LIEČIVO</w:t>
      </w:r>
    </w:p>
    <w:p w:rsidR="00947764" w:rsidRPr="00962652" w:rsidP="00947764" w14:paraId="4E7BC9B4" w14:textId="77777777">
      <w:pPr>
        <w:tabs>
          <w:tab w:val="clear" w:pos="567"/>
        </w:tabs>
      </w:pPr>
    </w:p>
    <w:p w:rsidR="00947764" w:rsidRPr="00962652" w:rsidP="00947764" w14:paraId="7DF5D12F" w14:textId="561047F3">
      <w:pPr>
        <w:tabs>
          <w:tab w:val="clear" w:pos="567"/>
        </w:tabs>
      </w:pPr>
      <w:r w:rsidRPr="00962652">
        <w:t xml:space="preserve">Jedno naplnené </w:t>
      </w:r>
      <w:r w:rsidRPr="008B28DD" w:rsidR="00CB6619">
        <w:t xml:space="preserve">injekčné </w:t>
      </w:r>
      <w:r w:rsidRPr="00962652">
        <w:t>pero obsahuje 90 mg ustekinumabu v 1 ml.</w:t>
      </w:r>
    </w:p>
    <w:p w:rsidR="00947764" w:rsidRPr="00962652" w:rsidP="00947764" w14:paraId="5A66ED43" w14:textId="77777777">
      <w:pPr>
        <w:tabs>
          <w:tab w:val="clear" w:pos="567"/>
        </w:tabs>
      </w:pPr>
    </w:p>
    <w:p w:rsidR="00947764" w:rsidRPr="00962652" w:rsidP="00947764" w14:paraId="39A9007A" w14:textId="77777777">
      <w:pPr>
        <w:tabs>
          <w:tab w:val="clear" w:pos="567"/>
        </w:tabs>
      </w:pPr>
    </w:p>
    <w:p w:rsidR="00947764" w:rsidRPr="00C37674" w:rsidP="00947764" w14:paraId="238419B2"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3.</w:t>
      </w:r>
      <w:r w:rsidRPr="00962652">
        <w:rPr>
          <w:b/>
        </w:rPr>
        <w:tab/>
        <w:t>ZOZNAM POMOCNÝCH LÁTOK</w:t>
      </w:r>
    </w:p>
    <w:p w:rsidR="00947764" w:rsidRPr="00C37674" w:rsidP="00947764" w14:paraId="1DDA7F2F" w14:textId="77777777">
      <w:pPr>
        <w:tabs>
          <w:tab w:val="clear" w:pos="567"/>
        </w:tabs>
        <w:rPr>
          <w:iCs/>
        </w:rPr>
      </w:pPr>
    </w:p>
    <w:p w:rsidR="00947764" w:rsidRPr="00C37674" w:rsidP="00947764" w14:paraId="624DE66B" w14:textId="506A4083">
      <w:pPr>
        <w:rPr>
          <w:iCs/>
        </w:rPr>
      </w:pPr>
      <w:r w:rsidRPr="00C37674">
        <w:rPr>
          <w:iCs/>
        </w:rPr>
        <w:t>Pomocné látky: sacharóza, histidín, histidínium</w:t>
      </w:r>
      <w:r>
        <w:rPr>
          <w:iCs/>
        </w:rPr>
        <w:t>-</w:t>
      </w:r>
      <w:r w:rsidRPr="00C37674">
        <w:rPr>
          <w:iCs/>
        </w:rPr>
        <w:t>chlorid,</w:t>
      </w:r>
      <w:r>
        <w:rPr>
          <w:iCs/>
        </w:rPr>
        <w:t xml:space="preserve"> monohydrát, </w:t>
      </w:r>
      <w:r w:rsidRPr="00C37674">
        <w:rPr>
          <w:iCs/>
        </w:rPr>
        <w:t>polysorbát 80, voda</w:t>
      </w:r>
      <w:r>
        <w:rPr>
          <w:iCs/>
        </w:rPr>
        <w:t>,</w:t>
      </w:r>
      <w:r w:rsidRPr="00C37674">
        <w:rPr>
          <w:iCs/>
        </w:rPr>
        <w:t xml:space="preserve"> na injekci</w:t>
      </w:r>
      <w:r>
        <w:rPr>
          <w:iCs/>
        </w:rPr>
        <w:t>e</w:t>
      </w:r>
      <w:r w:rsidRPr="00C37674">
        <w:rPr>
          <w:iCs/>
        </w:rPr>
        <w:t xml:space="preserve">. </w:t>
      </w:r>
      <w:r w:rsidRPr="00C37674">
        <w:t>Ba</w:t>
      </w:r>
      <w:r w:rsidRPr="00C37674">
        <w:rPr>
          <w:iCs/>
        </w:rPr>
        <w:t xml:space="preserve">lenie tohto lieku obsahuje latexovú gumu. </w:t>
      </w:r>
      <w:r w:rsidRPr="00461461">
        <w:rPr>
          <w:iCs/>
        </w:rPr>
        <w:t>Pre ďalšie informácie pozrite písomnú informáciu pre používateľa.</w:t>
      </w:r>
    </w:p>
    <w:p w:rsidR="00947764" w:rsidRPr="00C37674" w:rsidP="00947764" w14:paraId="618D877D" w14:textId="77777777">
      <w:pPr>
        <w:tabs>
          <w:tab w:val="clear" w:pos="567"/>
        </w:tabs>
      </w:pPr>
    </w:p>
    <w:p w:rsidR="00947764" w:rsidRPr="00C37674" w:rsidP="00947764" w14:paraId="0D93A07A" w14:textId="77777777">
      <w:pPr>
        <w:tabs>
          <w:tab w:val="clear" w:pos="567"/>
        </w:tabs>
      </w:pPr>
    </w:p>
    <w:p w:rsidR="00947764" w:rsidRPr="00C37674" w:rsidP="00947764" w14:paraId="7380288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LIEKOVÁ FORMA A OBSAH</w:t>
      </w:r>
    </w:p>
    <w:p w:rsidR="00947764" w:rsidRPr="00C37674" w:rsidP="00947764" w14:paraId="169FDCCC" w14:textId="77777777">
      <w:pPr>
        <w:tabs>
          <w:tab w:val="clear" w:pos="567"/>
        </w:tabs>
      </w:pPr>
    </w:p>
    <w:p w:rsidR="00947764" w:rsidRPr="00962652" w:rsidP="00947764" w14:paraId="0DE64D76" w14:textId="72D9A5C4">
      <w:pPr>
        <w:tabs>
          <w:tab w:val="clear" w:pos="567"/>
        </w:tabs>
      </w:pPr>
      <w:r w:rsidRPr="00962652">
        <w:t xml:space="preserve">Injekčný roztok </w:t>
      </w:r>
      <w:r w:rsidRPr="008B28DD">
        <w:t xml:space="preserve">v naplnenom </w:t>
      </w:r>
      <w:r w:rsidRPr="008B28DD" w:rsidR="00CB6619">
        <w:t xml:space="preserve">injekčnom </w:t>
      </w:r>
      <w:r w:rsidRPr="008B28DD">
        <w:t>pere</w:t>
      </w:r>
    </w:p>
    <w:p w:rsidR="00947764" w:rsidRPr="00962652" w:rsidP="00947764" w14:paraId="5736690E" w14:textId="77777777">
      <w:pPr>
        <w:tabs>
          <w:tab w:val="clear" w:pos="567"/>
        </w:tabs>
      </w:pPr>
      <w:r w:rsidRPr="00962652">
        <w:t>90 mg/1 ml</w:t>
      </w:r>
    </w:p>
    <w:p w:rsidR="00947764" w:rsidRPr="00962652" w:rsidP="00947764" w14:paraId="5D6918F9" w14:textId="39210437">
      <w:pPr>
        <w:tabs>
          <w:tab w:val="clear" w:pos="567"/>
        </w:tabs>
      </w:pPr>
      <w:r w:rsidRPr="00962652">
        <w:t>1 </w:t>
      </w:r>
      <w:r w:rsidRPr="008B28DD">
        <w:t xml:space="preserve">naplnené </w:t>
      </w:r>
      <w:r w:rsidRPr="008B28DD" w:rsidR="00DF032F">
        <w:t xml:space="preserve">injekčné </w:t>
      </w:r>
      <w:r w:rsidRPr="008B28DD">
        <w:t>pero</w:t>
      </w:r>
    </w:p>
    <w:p w:rsidR="00947764" w:rsidRPr="00962652" w:rsidP="00947764" w14:paraId="5483978C" w14:textId="3768A6C6">
      <w:pPr>
        <w:tabs>
          <w:tab w:val="clear" w:pos="567"/>
        </w:tabs>
      </w:pPr>
      <w:r w:rsidRPr="00962652">
        <w:t xml:space="preserve">Jednodávkové naplnené </w:t>
      </w:r>
      <w:r w:rsidRPr="008B28DD" w:rsidR="00DF032F">
        <w:t xml:space="preserve">injekčné </w:t>
      </w:r>
      <w:r w:rsidRPr="00962652">
        <w:t>pero</w:t>
      </w:r>
    </w:p>
    <w:p w:rsidR="00947764" w:rsidRPr="00962652" w:rsidP="00947764" w14:paraId="23EFEEF6" w14:textId="77777777">
      <w:pPr>
        <w:tabs>
          <w:tab w:val="clear" w:pos="567"/>
        </w:tabs>
      </w:pPr>
    </w:p>
    <w:p w:rsidR="00947764" w:rsidRPr="00962652" w:rsidP="00947764" w14:paraId="46AF196D" w14:textId="77777777">
      <w:pPr>
        <w:tabs>
          <w:tab w:val="clear" w:pos="567"/>
        </w:tabs>
      </w:pPr>
    </w:p>
    <w:p w:rsidR="00947764" w:rsidRPr="00962652" w:rsidP="00947764" w14:paraId="466F3E11"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5.</w:t>
      </w:r>
      <w:r w:rsidRPr="00962652">
        <w:rPr>
          <w:b/>
        </w:rPr>
        <w:tab/>
        <w:t>SPÔSOB A CESTA PODÁVANIA</w:t>
      </w:r>
    </w:p>
    <w:p w:rsidR="00947764" w:rsidRPr="00962652" w:rsidP="00947764" w14:paraId="34ACF95A" w14:textId="77777777">
      <w:pPr>
        <w:tabs>
          <w:tab w:val="clear" w:pos="567"/>
        </w:tabs>
      </w:pPr>
    </w:p>
    <w:p w:rsidR="00947764" w:rsidRPr="00962652" w:rsidP="00947764" w14:paraId="49C4DBCC" w14:textId="06C21BAC">
      <w:pPr>
        <w:tabs>
          <w:tab w:val="clear" w:pos="567"/>
        </w:tabs>
      </w:pPr>
      <w:r w:rsidRPr="00962652">
        <w:t>TU OTVORTE</w:t>
      </w:r>
    </w:p>
    <w:p w:rsidR="00947764" w:rsidRPr="00962652" w:rsidP="00947764" w14:paraId="6AE6D01A" w14:textId="5620F787">
      <w:pPr>
        <w:tabs>
          <w:tab w:val="clear" w:pos="567"/>
        </w:tabs>
      </w:pPr>
      <w:r w:rsidRPr="00962652">
        <w:t>Netraste.</w:t>
      </w:r>
    </w:p>
    <w:p w:rsidR="00947764" w:rsidRPr="00962652" w:rsidP="00947764" w14:paraId="33CA708E" w14:textId="77777777">
      <w:pPr>
        <w:tabs>
          <w:tab w:val="clear" w:pos="567"/>
        </w:tabs>
        <w:rPr>
          <w:iCs/>
        </w:rPr>
      </w:pPr>
      <w:r w:rsidRPr="00962652">
        <w:rPr>
          <w:iCs/>
        </w:rPr>
        <w:t>Subkutánne použitie</w:t>
      </w:r>
    </w:p>
    <w:p w:rsidR="00947764" w:rsidRPr="00962652" w:rsidP="00947764" w14:paraId="784CBBD8" w14:textId="77777777">
      <w:pPr>
        <w:tabs>
          <w:tab w:val="clear" w:pos="567"/>
        </w:tabs>
      </w:pPr>
      <w:r w:rsidRPr="00962652">
        <w:t>Pred použitím si prečítajte písomnú informáciu pre používateľa.</w:t>
      </w:r>
    </w:p>
    <w:p w:rsidR="00947764" w:rsidRPr="00962652" w:rsidP="00947764" w14:paraId="32CF3984" w14:textId="77777777">
      <w:pPr>
        <w:tabs>
          <w:tab w:val="clear" w:pos="567"/>
        </w:tabs>
      </w:pPr>
    </w:p>
    <w:p w:rsidR="00947764" w:rsidRPr="00962652" w:rsidP="00947764" w14:paraId="52DE5418" w14:textId="77777777">
      <w:pPr>
        <w:tabs>
          <w:tab w:val="clear" w:pos="567"/>
        </w:tabs>
      </w:pPr>
    </w:p>
    <w:p w:rsidR="00947764" w:rsidRPr="00962652" w:rsidP="00947764" w14:paraId="364D0013"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6.</w:t>
      </w:r>
      <w:r w:rsidRPr="00962652">
        <w:rPr>
          <w:b/>
        </w:rPr>
        <w:tab/>
        <w:t>ŠPECIÁLNE UPOZORNENIE, ŽE LIEK SA MUSÍ UCHOVÁVAŤ MIMO DOHĽADU A DOSAHU DETÍ</w:t>
      </w:r>
    </w:p>
    <w:p w:rsidR="00947764" w:rsidRPr="00962652" w:rsidP="00947764" w14:paraId="4308AD32" w14:textId="77777777">
      <w:pPr>
        <w:tabs>
          <w:tab w:val="clear" w:pos="567"/>
        </w:tabs>
      </w:pPr>
    </w:p>
    <w:p w:rsidR="00947764" w:rsidRPr="00962652" w:rsidP="00947764" w14:paraId="3EE93E44" w14:textId="77777777">
      <w:pPr>
        <w:tabs>
          <w:tab w:val="clear" w:pos="567"/>
        </w:tabs>
      </w:pPr>
      <w:r w:rsidRPr="00962652">
        <w:t>Uchovávajte mimo dohľadu a dosahu detí.</w:t>
      </w:r>
    </w:p>
    <w:p w:rsidR="00947764" w:rsidRPr="00962652" w:rsidP="00947764" w14:paraId="15068E26" w14:textId="77777777">
      <w:pPr>
        <w:tabs>
          <w:tab w:val="clear" w:pos="567"/>
        </w:tabs>
      </w:pPr>
    </w:p>
    <w:p w:rsidR="00947764" w:rsidRPr="00962652" w:rsidP="00947764" w14:paraId="3787FA4F" w14:textId="77777777">
      <w:pPr>
        <w:tabs>
          <w:tab w:val="clear" w:pos="567"/>
        </w:tabs>
      </w:pPr>
    </w:p>
    <w:p w:rsidR="00947764" w:rsidRPr="00962652" w:rsidP="00947764" w14:paraId="769A6C82"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7.</w:t>
      </w:r>
      <w:r w:rsidRPr="00962652">
        <w:rPr>
          <w:b/>
        </w:rPr>
        <w:tab/>
        <w:t>INÉ ŠPECIÁLNE UPOZORNENIE, AK JE TO POTREBNÉ</w:t>
      </w:r>
    </w:p>
    <w:p w:rsidR="00947764" w:rsidRPr="00962652" w:rsidP="00947764" w14:paraId="1D419FD4" w14:textId="77777777">
      <w:pPr>
        <w:tabs>
          <w:tab w:val="clear" w:pos="567"/>
        </w:tabs>
      </w:pPr>
    </w:p>
    <w:p w:rsidR="00947764" w:rsidRPr="00962652" w:rsidP="00947764" w14:paraId="799D515E" w14:textId="77777777">
      <w:pPr>
        <w:tabs>
          <w:tab w:val="clear" w:pos="567"/>
        </w:tabs>
      </w:pPr>
    </w:p>
    <w:p w:rsidR="00947764" w:rsidRPr="00962652" w:rsidP="00947764" w14:paraId="23477CAF" w14:textId="77777777">
      <w:pPr>
        <w:tabs>
          <w:tab w:val="clear" w:pos="567"/>
        </w:tabs>
      </w:pPr>
    </w:p>
    <w:p w:rsidR="00947764" w:rsidRPr="00C37674" w:rsidP="00947764" w14:paraId="0887110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8.</w:t>
      </w:r>
      <w:r w:rsidRPr="00962652">
        <w:rPr>
          <w:b/>
        </w:rPr>
        <w:tab/>
        <w:t>DÁTUM EXSPIRÁCIE</w:t>
      </w:r>
    </w:p>
    <w:p w:rsidR="00947764" w:rsidRPr="00C37674" w:rsidP="00947764" w14:paraId="40A51003" w14:textId="77777777">
      <w:pPr>
        <w:tabs>
          <w:tab w:val="clear" w:pos="567"/>
        </w:tabs>
      </w:pPr>
    </w:p>
    <w:p w:rsidR="00947764" w:rsidRPr="00C37674" w:rsidP="00947764" w14:paraId="17640E19" w14:textId="77777777">
      <w:pPr>
        <w:tabs>
          <w:tab w:val="clear" w:pos="567"/>
        </w:tabs>
      </w:pPr>
      <w:r w:rsidRPr="00C37674">
        <w:t>EXP</w:t>
      </w:r>
    </w:p>
    <w:p w:rsidR="00947764" w:rsidRPr="00227D88" w:rsidP="00947764" w14:paraId="747D81BD" w14:textId="77777777">
      <w:pPr>
        <w:tabs>
          <w:tab w:val="clear" w:pos="567"/>
        </w:tabs>
      </w:pPr>
      <w:r w:rsidRPr="00227D88">
        <w:t>Dátum likvidácie, ak sa uchováva pri izbovej teplote:___________________</w:t>
      </w:r>
    </w:p>
    <w:p w:rsidR="00947764" w:rsidRPr="00C37674" w:rsidP="00947764" w14:paraId="0DE71365" w14:textId="77777777">
      <w:pPr>
        <w:tabs>
          <w:tab w:val="clear" w:pos="567"/>
        </w:tabs>
      </w:pPr>
    </w:p>
    <w:p w:rsidR="00947764" w:rsidRPr="00C37674" w:rsidP="00947764" w14:paraId="74DFB42C" w14:textId="77777777">
      <w:pPr>
        <w:tabs>
          <w:tab w:val="clear" w:pos="567"/>
        </w:tabs>
      </w:pPr>
    </w:p>
    <w:p w:rsidR="00947764" w:rsidRPr="00C37674" w:rsidP="00947764" w14:paraId="450FFBD0" w14:textId="77777777">
      <w:pPr>
        <w:keepNext/>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9.</w:t>
      </w:r>
      <w:r w:rsidRPr="00C37674">
        <w:rPr>
          <w:b/>
        </w:rPr>
        <w:tab/>
        <w:t>ŠPECIÁLNE PODMIENKY NA UCHOVÁVANIE</w:t>
      </w:r>
    </w:p>
    <w:p w:rsidR="00947764" w:rsidRPr="00C37674" w:rsidP="00947764" w14:paraId="113C2FE9" w14:textId="77777777">
      <w:pPr>
        <w:keepNext/>
        <w:tabs>
          <w:tab w:val="clear" w:pos="567"/>
        </w:tabs>
      </w:pPr>
    </w:p>
    <w:p w:rsidR="00947764" w:rsidRPr="00962652" w:rsidP="00947764" w14:paraId="4D06ACD9" w14:textId="77777777">
      <w:pPr>
        <w:tabs>
          <w:tab w:val="clear" w:pos="567"/>
        </w:tabs>
      </w:pPr>
      <w:r w:rsidRPr="00C37674">
        <w:t>Uchovávajte v chladni</w:t>
      </w:r>
      <w:r w:rsidRPr="00962652">
        <w:t>čke.</w:t>
      </w:r>
    </w:p>
    <w:p w:rsidR="00947764" w:rsidRPr="00962652" w:rsidP="00947764" w14:paraId="1421EB4F" w14:textId="77777777">
      <w:pPr>
        <w:tabs>
          <w:tab w:val="clear" w:pos="567"/>
        </w:tabs>
      </w:pPr>
      <w:r w:rsidRPr="00962652">
        <w:t>Neuchovávajte v mrazničke.</w:t>
      </w:r>
    </w:p>
    <w:p w:rsidR="00947764" w:rsidRPr="00962652" w:rsidP="00947764" w14:paraId="744CED71" w14:textId="66B5B947">
      <w:pPr>
        <w:tabs>
          <w:tab w:val="clear" w:pos="567"/>
        </w:tabs>
      </w:pPr>
      <w:r w:rsidRPr="008B28DD">
        <w:t xml:space="preserve">Naplnené </w:t>
      </w:r>
      <w:r w:rsidRPr="008B28DD" w:rsidR="00DF032F">
        <w:t xml:space="preserve">injekčné </w:t>
      </w:r>
      <w:r w:rsidRPr="008B28DD">
        <w:t>pero</w:t>
      </w:r>
      <w:r w:rsidRPr="00962652">
        <w:t xml:space="preserve"> uchovávajte vo vonkajšom obale na ochranu pred svetlom.</w:t>
      </w:r>
    </w:p>
    <w:p w:rsidR="00947764" w:rsidRPr="00227D88" w:rsidP="00947764" w14:paraId="463E0DA6" w14:textId="77777777">
      <w:pPr>
        <w:widowControl w:val="0"/>
      </w:pPr>
      <w:r w:rsidRPr="00962652">
        <w:rPr>
          <w:szCs w:val="22"/>
        </w:rPr>
        <w:t>Môže sa uchovávať pri izb</w:t>
      </w:r>
      <w:r>
        <w:rPr>
          <w:szCs w:val="22"/>
        </w:rPr>
        <w:t>ovej teplote (do 30 °C) jednorazovo počas 30 dní, ale nie dlhšie ako je pôvodný dátum exspirácie.</w:t>
      </w:r>
    </w:p>
    <w:p w:rsidR="00947764" w:rsidRPr="00C37674" w:rsidP="00947764" w14:paraId="559E6E0C" w14:textId="77777777">
      <w:pPr>
        <w:tabs>
          <w:tab w:val="clear" w:pos="567"/>
        </w:tabs>
      </w:pPr>
    </w:p>
    <w:p w:rsidR="00947764" w:rsidRPr="00C37674" w:rsidP="00947764" w14:paraId="39F0ACE8" w14:textId="77777777"/>
    <w:p w:rsidR="00947764" w:rsidRPr="00C37674" w:rsidP="00947764" w14:paraId="6126255C"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0.</w:t>
      </w:r>
      <w:r w:rsidRPr="00C37674">
        <w:rPr>
          <w:b/>
        </w:rPr>
        <w:tab/>
        <w:t>ŠPECIÁLNE UPOZORNENIA NA LIKVIDÁCIU NEPOUŽITÝCH LIEKOV ALEBO ODPADOV Z NICH VZNIKNUTÝCH, AK JE TO VHODNÉ</w:t>
      </w:r>
    </w:p>
    <w:p w:rsidR="00947764" w:rsidRPr="00C37674" w:rsidP="00947764" w14:paraId="0F74158A" w14:textId="77777777">
      <w:pPr>
        <w:tabs>
          <w:tab w:val="clear" w:pos="567"/>
        </w:tabs>
      </w:pPr>
    </w:p>
    <w:p w:rsidR="00947764" w:rsidRPr="00C37674" w:rsidP="00947764" w14:paraId="736AFDCF" w14:textId="77777777">
      <w:pPr>
        <w:tabs>
          <w:tab w:val="clear" w:pos="567"/>
        </w:tabs>
      </w:pPr>
    </w:p>
    <w:p w:rsidR="00947764" w:rsidRPr="00C37674" w:rsidP="00947764" w14:paraId="6A97F49E" w14:textId="77777777">
      <w:pPr>
        <w:tabs>
          <w:tab w:val="clear" w:pos="567"/>
        </w:tabs>
      </w:pPr>
    </w:p>
    <w:p w:rsidR="00947764" w:rsidRPr="00C37674" w:rsidP="00947764" w14:paraId="62904C81"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1.</w:t>
      </w:r>
      <w:r w:rsidRPr="00C37674">
        <w:rPr>
          <w:b/>
        </w:rPr>
        <w:tab/>
        <w:t>NÁZOV A ADRESA DRŽITEĽA ROZHODNUTIA O REGISTRÁCII</w:t>
      </w:r>
    </w:p>
    <w:p w:rsidR="00947764" w:rsidRPr="00C37674" w:rsidP="00947764" w14:paraId="54D3DB69" w14:textId="77777777">
      <w:pPr>
        <w:tabs>
          <w:tab w:val="clear" w:pos="567"/>
        </w:tabs>
      </w:pPr>
    </w:p>
    <w:p w:rsidR="00947764" w:rsidRPr="00C37674" w:rsidP="00947764" w14:paraId="5E953039" w14:textId="77777777">
      <w:pPr>
        <w:rPr>
          <w:szCs w:val="13"/>
        </w:rPr>
      </w:pPr>
      <w:r w:rsidRPr="00C37674">
        <w:rPr>
          <w:szCs w:val="13"/>
        </w:rPr>
        <w:t>Janssen-Cilag International NV</w:t>
      </w:r>
    </w:p>
    <w:p w:rsidR="00947764" w:rsidRPr="00C37674" w:rsidP="00947764" w14:paraId="1C67D5D3" w14:textId="77777777">
      <w:pPr>
        <w:rPr>
          <w:szCs w:val="13"/>
        </w:rPr>
      </w:pPr>
      <w:r w:rsidRPr="00C37674">
        <w:rPr>
          <w:szCs w:val="13"/>
        </w:rPr>
        <w:t>Turnhoutseweg 30</w:t>
      </w:r>
    </w:p>
    <w:p w:rsidR="00947764" w:rsidRPr="00C37674" w:rsidP="00947764" w14:paraId="5682AE55" w14:textId="77777777">
      <w:pPr>
        <w:rPr>
          <w:szCs w:val="13"/>
        </w:rPr>
      </w:pPr>
      <w:r>
        <w:rPr>
          <w:szCs w:val="13"/>
        </w:rPr>
        <w:t>B-</w:t>
      </w:r>
      <w:r w:rsidRPr="00C37674">
        <w:rPr>
          <w:szCs w:val="13"/>
        </w:rPr>
        <w:t>2340 Beerse</w:t>
      </w:r>
    </w:p>
    <w:p w:rsidR="00947764" w:rsidRPr="00C37674" w:rsidP="00947764" w14:paraId="6E66D2EF" w14:textId="77777777">
      <w:pPr>
        <w:tabs>
          <w:tab w:val="clear" w:pos="567"/>
        </w:tabs>
      </w:pPr>
      <w:r w:rsidRPr="00C37674">
        <w:rPr>
          <w:szCs w:val="13"/>
        </w:rPr>
        <w:t>Belgicko</w:t>
      </w:r>
    </w:p>
    <w:p w:rsidR="00947764" w:rsidRPr="00C37674" w:rsidP="00947764" w14:paraId="79B715C7" w14:textId="77777777">
      <w:pPr>
        <w:tabs>
          <w:tab w:val="clear" w:pos="567"/>
        </w:tabs>
      </w:pPr>
    </w:p>
    <w:p w:rsidR="00947764" w:rsidRPr="00C37674" w:rsidP="00947764" w14:paraId="7FCB7657" w14:textId="77777777">
      <w:pPr>
        <w:tabs>
          <w:tab w:val="clear" w:pos="567"/>
        </w:tabs>
      </w:pPr>
    </w:p>
    <w:p w:rsidR="00947764" w:rsidRPr="00C37674" w:rsidP="00947764" w14:paraId="3B87DBF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2.</w:t>
      </w:r>
      <w:r w:rsidRPr="00C37674">
        <w:rPr>
          <w:b/>
        </w:rPr>
        <w:tab/>
        <w:t>REGISTRAČNÉ ČÍSLO</w:t>
      </w:r>
    </w:p>
    <w:p w:rsidR="00947764" w:rsidRPr="00C37674" w:rsidP="00947764" w14:paraId="660E9661" w14:textId="77777777">
      <w:pPr>
        <w:tabs>
          <w:tab w:val="clear" w:pos="567"/>
        </w:tabs>
      </w:pPr>
    </w:p>
    <w:p w:rsidR="00947764" w:rsidRPr="00C37674" w:rsidP="00947764" w14:paraId="58ABE68C" w14:textId="0612CE58">
      <w:pPr>
        <w:tabs>
          <w:tab w:val="clear" w:pos="567"/>
        </w:tabs>
      </w:pPr>
      <w:r w:rsidRPr="008B28DD">
        <w:rPr>
          <w:szCs w:val="22"/>
        </w:rPr>
        <w:t>EU/1/08/494/00</w:t>
      </w:r>
      <w:r w:rsidR="002571E4">
        <w:rPr>
          <w:szCs w:val="22"/>
        </w:rPr>
        <w:t>7</w:t>
      </w:r>
    </w:p>
    <w:p w:rsidR="00947764" w:rsidRPr="00C37674" w:rsidP="00947764" w14:paraId="55B8647F" w14:textId="77777777">
      <w:pPr>
        <w:tabs>
          <w:tab w:val="clear" w:pos="567"/>
        </w:tabs>
      </w:pPr>
    </w:p>
    <w:p w:rsidR="00947764" w:rsidRPr="00C37674" w:rsidP="00947764" w14:paraId="1DF43B99" w14:textId="77777777">
      <w:pPr>
        <w:tabs>
          <w:tab w:val="clear" w:pos="567"/>
        </w:tabs>
      </w:pPr>
    </w:p>
    <w:p w:rsidR="00947764" w:rsidRPr="00C37674" w:rsidP="00947764" w14:paraId="3D9F1FC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3.</w:t>
      </w:r>
      <w:r w:rsidRPr="00C37674">
        <w:rPr>
          <w:b/>
        </w:rPr>
        <w:tab/>
        <w:t>ČÍSLO VÝROBNEJ ŠARŽE</w:t>
      </w:r>
    </w:p>
    <w:p w:rsidR="00947764" w:rsidRPr="00C37674" w:rsidP="00947764" w14:paraId="1C9385F7" w14:textId="77777777">
      <w:pPr>
        <w:tabs>
          <w:tab w:val="clear" w:pos="567"/>
        </w:tabs>
      </w:pPr>
    </w:p>
    <w:p w:rsidR="00947764" w:rsidRPr="00C37674" w:rsidP="00947764" w14:paraId="628718B0" w14:textId="77777777">
      <w:pPr>
        <w:tabs>
          <w:tab w:val="clear" w:pos="567"/>
        </w:tabs>
      </w:pPr>
      <w:r w:rsidRPr="00C37674">
        <w:t>Č. šarže</w:t>
      </w:r>
    </w:p>
    <w:p w:rsidR="00947764" w:rsidRPr="00C37674" w:rsidP="00947764" w14:paraId="73CB0E79" w14:textId="77777777">
      <w:pPr>
        <w:tabs>
          <w:tab w:val="clear" w:pos="567"/>
        </w:tabs>
      </w:pPr>
    </w:p>
    <w:p w:rsidR="00947764" w:rsidRPr="00C37674" w:rsidP="00947764" w14:paraId="4FF71F6F" w14:textId="77777777">
      <w:pPr>
        <w:tabs>
          <w:tab w:val="clear" w:pos="567"/>
        </w:tabs>
      </w:pPr>
    </w:p>
    <w:p w:rsidR="00947764" w:rsidRPr="00C37674" w:rsidP="00947764" w14:paraId="567DB951"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4.</w:t>
      </w:r>
      <w:r w:rsidRPr="00C37674">
        <w:rPr>
          <w:b/>
        </w:rPr>
        <w:tab/>
        <w:t>ZATRIEDENIE LIEKU PODĽA SPÔSOBU VÝDAJA</w:t>
      </w:r>
    </w:p>
    <w:p w:rsidR="00947764" w:rsidRPr="00C37674" w:rsidP="00947764" w14:paraId="303B4A05" w14:textId="77777777">
      <w:pPr>
        <w:tabs>
          <w:tab w:val="clear" w:pos="567"/>
        </w:tabs>
      </w:pPr>
    </w:p>
    <w:p w:rsidR="00947764" w:rsidRPr="00C37674" w:rsidP="00947764" w14:paraId="6D936360" w14:textId="77777777">
      <w:pPr>
        <w:tabs>
          <w:tab w:val="clear" w:pos="567"/>
        </w:tabs>
      </w:pPr>
    </w:p>
    <w:p w:rsidR="00947764" w:rsidRPr="00C37674" w:rsidP="00947764" w14:paraId="4A58579B" w14:textId="77777777">
      <w:pPr>
        <w:tabs>
          <w:tab w:val="clear" w:pos="567"/>
        </w:tabs>
      </w:pPr>
    </w:p>
    <w:p w:rsidR="00947764" w:rsidRPr="00C37674" w:rsidP="00947764" w14:paraId="3A25A75B"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5.</w:t>
      </w:r>
      <w:r w:rsidRPr="00C37674">
        <w:rPr>
          <w:b/>
        </w:rPr>
        <w:tab/>
        <w:t>POKYNY NA POUŽITIE</w:t>
      </w:r>
    </w:p>
    <w:p w:rsidR="00947764" w:rsidRPr="00C37674" w:rsidP="00947764" w14:paraId="519223ED" w14:textId="77777777">
      <w:pPr>
        <w:tabs>
          <w:tab w:val="clear" w:pos="567"/>
        </w:tabs>
      </w:pPr>
    </w:p>
    <w:p w:rsidR="00947764" w:rsidRPr="00C37674" w:rsidP="00947764" w14:paraId="6E791B14" w14:textId="77777777">
      <w:pPr>
        <w:tabs>
          <w:tab w:val="clear" w:pos="567"/>
        </w:tabs>
      </w:pPr>
    </w:p>
    <w:p w:rsidR="00947764" w:rsidRPr="00C37674" w:rsidP="00947764" w14:paraId="3710C241" w14:textId="77777777">
      <w:pPr>
        <w:tabs>
          <w:tab w:val="clear" w:pos="567"/>
        </w:tabs>
      </w:pPr>
    </w:p>
    <w:p w:rsidR="00947764" w:rsidRPr="00C37674" w:rsidP="00947764" w14:paraId="18F91859"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16.</w:t>
      </w:r>
      <w:r w:rsidRPr="00C37674">
        <w:rPr>
          <w:b/>
        </w:rPr>
        <w:tab/>
        <w:t>INFORMÁCIE V BRAILLOVOM PÍSME</w:t>
      </w:r>
    </w:p>
    <w:p w:rsidR="00947764" w:rsidRPr="00C37674" w:rsidP="00947764" w14:paraId="2727D4EB" w14:textId="77777777">
      <w:pPr>
        <w:tabs>
          <w:tab w:val="clear" w:pos="567"/>
        </w:tabs>
      </w:pPr>
    </w:p>
    <w:p w:rsidR="00947764" w:rsidRPr="00C37674" w:rsidP="00947764" w14:paraId="3E1FF2E5" w14:textId="77777777">
      <w:pPr>
        <w:tabs>
          <w:tab w:val="clear" w:pos="567"/>
        </w:tabs>
        <w:rPr>
          <w:iCs/>
        </w:rPr>
      </w:pPr>
      <w:r w:rsidRPr="00C37674">
        <w:t>STELARA 90 mg</w:t>
      </w:r>
    </w:p>
    <w:p w:rsidR="00947764" w:rsidRPr="00C37674" w:rsidP="00947764" w14:paraId="6AB60585" w14:textId="77777777">
      <w:pPr>
        <w:widowControl w:val="0"/>
      </w:pPr>
    </w:p>
    <w:p w:rsidR="00947764" w:rsidRPr="00C37674" w:rsidP="00947764" w14:paraId="63FEA059"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7.</w:t>
      </w:r>
      <w:r w:rsidRPr="00C37674">
        <w:rPr>
          <w:b/>
        </w:rPr>
        <w:tab/>
        <w:t>ŠPECIFICKÝ IDENTIFIKÁTOR – DVOJROZMERNÝ ČIAROVÝ KÓD</w:t>
      </w:r>
    </w:p>
    <w:p w:rsidR="00947764" w:rsidRPr="00C37674" w:rsidP="00947764" w14:paraId="3A5A58CA" w14:textId="77777777">
      <w:pPr>
        <w:keepNext/>
        <w:widowControl w:val="0"/>
      </w:pPr>
    </w:p>
    <w:p w:rsidR="00947764" w:rsidRPr="00C37674" w:rsidP="00947764" w14:paraId="370D0AC9" w14:textId="77777777">
      <w:pPr>
        <w:widowControl w:val="0"/>
      </w:pPr>
      <w:r w:rsidRPr="00463A18">
        <w:rPr>
          <w:highlight w:val="lightGray"/>
        </w:rPr>
        <w:t>Dvojrozmerný čiarový kód so špecifickým identifikátorom</w:t>
      </w:r>
      <w:r w:rsidRPr="00463A18">
        <w:rPr>
          <w:szCs w:val="22"/>
          <w:highlight w:val="lightGray"/>
        </w:rPr>
        <w:t>.</w:t>
      </w:r>
    </w:p>
    <w:p w:rsidR="00947764" w:rsidRPr="00C37674" w:rsidP="00947764" w14:paraId="0A638CDA" w14:textId="77777777">
      <w:pPr>
        <w:widowControl w:val="0"/>
      </w:pPr>
    </w:p>
    <w:p w:rsidR="00947764" w:rsidRPr="00C37674" w:rsidP="00947764" w14:paraId="281F33C8" w14:textId="77777777">
      <w:pPr>
        <w:widowControl w:val="0"/>
      </w:pPr>
    </w:p>
    <w:p w:rsidR="00947764" w:rsidRPr="00C37674" w:rsidP="00947764" w14:paraId="5012360E" w14:textId="77777777">
      <w:pPr>
        <w:keepNext/>
        <w:widowControl w:val="0"/>
        <w:pBdr>
          <w:top w:val="single" w:sz="4" w:space="1" w:color="auto"/>
          <w:left w:val="single" w:sz="4" w:space="4" w:color="auto"/>
          <w:bottom w:val="single" w:sz="4" w:space="1" w:color="auto"/>
          <w:right w:val="single" w:sz="4" w:space="4" w:color="auto"/>
        </w:pBdr>
        <w:ind w:left="567" w:hanging="567"/>
        <w:rPr>
          <w:b/>
        </w:rPr>
      </w:pPr>
      <w:r w:rsidRPr="00C37674">
        <w:rPr>
          <w:b/>
        </w:rPr>
        <w:t>18.</w:t>
      </w:r>
      <w:r w:rsidRPr="00C37674">
        <w:rPr>
          <w:b/>
        </w:rPr>
        <w:tab/>
        <w:t>ŠPECIFICKÝ IDENTIFIKÁTOR – ÚDAJE ČITATEĽNÉ ĽUDSKÝM OKOM</w:t>
      </w:r>
    </w:p>
    <w:p w:rsidR="00947764" w:rsidRPr="00C37674" w:rsidP="00947764" w14:paraId="65B08BFA" w14:textId="77777777">
      <w:pPr>
        <w:keepNext/>
        <w:widowControl w:val="0"/>
      </w:pPr>
    </w:p>
    <w:p w:rsidR="00947764" w:rsidRPr="00C37674" w:rsidP="00947764" w14:paraId="40F6EE4E" w14:textId="77777777">
      <w:pPr>
        <w:widowControl w:val="0"/>
      </w:pPr>
      <w:r w:rsidRPr="00C37674">
        <w:t>PC</w:t>
      </w:r>
    </w:p>
    <w:p w:rsidR="00947764" w:rsidRPr="00C37674" w:rsidP="00947764" w14:paraId="5C21032C" w14:textId="77777777">
      <w:pPr>
        <w:widowControl w:val="0"/>
      </w:pPr>
      <w:r w:rsidRPr="00C37674">
        <w:t>SN</w:t>
      </w:r>
    </w:p>
    <w:p w:rsidR="00947764" w:rsidP="00947764" w14:paraId="79838AD8" w14:textId="77777777">
      <w:pPr>
        <w:widowControl w:val="0"/>
      </w:pPr>
      <w:r w:rsidRPr="00C37674">
        <w:t>NN</w:t>
      </w:r>
    </w:p>
    <w:p w:rsidR="00947764" w14:paraId="0650C3DB" w14:textId="223B7569">
      <w:pPr>
        <w:tabs>
          <w:tab w:val="clear" w:pos="567"/>
        </w:tabs>
      </w:pPr>
      <w:r>
        <w:br w:type="page"/>
      </w:r>
    </w:p>
    <w:p w:rsidR="00947764" w:rsidRPr="008B28DD" w:rsidP="00947764" w14:paraId="432455D1" w14:textId="77777777">
      <w:pPr>
        <w:pBdr>
          <w:top w:val="single" w:sz="4" w:space="1" w:color="auto"/>
          <w:left w:val="single" w:sz="4" w:space="4" w:color="auto"/>
          <w:bottom w:val="single" w:sz="4" w:space="1" w:color="auto"/>
          <w:right w:val="single" w:sz="4" w:space="4" w:color="auto"/>
        </w:pBdr>
        <w:ind w:left="567" w:hanging="567"/>
        <w:rPr>
          <w:b/>
          <w:bCs/>
          <w:szCs w:val="22"/>
        </w:rPr>
      </w:pPr>
      <w:r w:rsidRPr="008B28DD">
        <w:rPr>
          <w:b/>
          <w:bCs/>
          <w:szCs w:val="22"/>
        </w:rPr>
        <w:t>ÚDAJE, KTORÉ MAJÚ BYŤ UVEDENÉ NA VONKAJŠOM OBALE</w:t>
      </w:r>
    </w:p>
    <w:p w:rsidR="00947764" w:rsidRPr="008B28DD" w:rsidP="00947764" w14:paraId="63FD0113" w14:textId="77777777">
      <w:pPr>
        <w:widowControl w:val="0"/>
        <w:pBdr>
          <w:top w:val="single" w:sz="4" w:space="1" w:color="auto"/>
          <w:left w:val="single" w:sz="4" w:space="4" w:color="auto"/>
          <w:bottom w:val="single" w:sz="4" w:space="1" w:color="auto"/>
          <w:right w:val="single" w:sz="4" w:space="4" w:color="auto"/>
        </w:pBdr>
        <w:ind w:left="567" w:hanging="567"/>
        <w:rPr>
          <w:b/>
          <w:szCs w:val="22"/>
        </w:rPr>
      </w:pPr>
    </w:p>
    <w:p w:rsidR="00947764" w:rsidRPr="008B28DD" w:rsidP="00947764" w14:paraId="7C1F210C" w14:textId="77777777">
      <w:pPr>
        <w:widowControl w:val="0"/>
        <w:pBdr>
          <w:top w:val="single" w:sz="4" w:space="1" w:color="auto"/>
          <w:left w:val="single" w:sz="4" w:space="4" w:color="auto"/>
          <w:bottom w:val="single" w:sz="4" w:space="1" w:color="auto"/>
          <w:right w:val="single" w:sz="4" w:space="4" w:color="auto"/>
        </w:pBdr>
        <w:ind w:left="567" w:hanging="567"/>
        <w:rPr>
          <w:b/>
          <w:szCs w:val="22"/>
        </w:rPr>
      </w:pPr>
      <w:r w:rsidRPr="008B28DD">
        <w:rPr>
          <w:b/>
          <w:szCs w:val="22"/>
        </w:rPr>
        <w:t>VNÚTRI ŠKATULE</w:t>
      </w:r>
    </w:p>
    <w:p w:rsidR="00947764" w:rsidRPr="008B28DD" w:rsidP="00947764" w14:paraId="5143BFD2" w14:textId="77777777">
      <w:pPr>
        <w:widowControl w:val="0"/>
        <w:rPr>
          <w:szCs w:val="22"/>
        </w:rPr>
      </w:pPr>
    </w:p>
    <w:p w:rsidR="00947764" w:rsidRPr="00F40B88" w:rsidP="00947764" w14:paraId="2F22BBDF" w14:textId="77777777">
      <w:pPr>
        <w:widowControl w:val="0"/>
        <w:tabs>
          <w:tab w:val="left" w:pos="216"/>
          <w:tab w:val="left" w:pos="360"/>
          <w:tab w:val="left" w:pos="540"/>
          <w:tab w:val="clear" w:pos="567"/>
        </w:tabs>
        <w:suppressAutoHyphens/>
        <w:autoSpaceDE w:val="0"/>
        <w:autoSpaceDN w:val="0"/>
        <w:adjustRightInd w:val="0"/>
        <w:rPr>
          <w:rFonts w:eastAsia="Calibri"/>
          <w:szCs w:val="22"/>
        </w:rPr>
      </w:pPr>
      <w:r w:rsidRPr="008B28DD">
        <w:rPr>
          <w:noProof/>
          <w:szCs w:val="22"/>
          <w:lang w:eastAsia="sk-SK"/>
        </w:rPr>
        <mc:AlternateContent>
          <mc:Choice Requires="wps">
            <w:drawing>
              <wp:anchor distT="0" distB="0" distL="114300" distR="114300" simplePos="0" relativeHeight="251660288" behindDoc="0" locked="0" layoutInCell="1" allowOverlap="1">
                <wp:simplePos x="0" y="0"/>
                <wp:positionH relativeFrom="margin">
                  <wp:posOffset>-45720</wp:posOffset>
                </wp:positionH>
                <wp:positionV relativeFrom="paragraph">
                  <wp:posOffset>140335</wp:posOffset>
                </wp:positionV>
                <wp:extent cx="691661" cy="298938"/>
                <wp:effectExtent l="0" t="0" r="0" b="6350"/>
                <wp:wrapNone/>
                <wp:docPr id="1338176169" name="Text Box 1338176169"/>
                <wp:cNvGraphicFramePr/>
                <a:graphic xmlns:a="http://schemas.openxmlformats.org/drawingml/2006/main">
                  <a:graphicData uri="http://schemas.microsoft.com/office/word/2010/wordprocessingShape">
                    <wps:wsp xmlns:wps="http://schemas.microsoft.com/office/word/2010/wordprocessingShape">
                      <wps:cNvSpPr txBox="1"/>
                      <wps:spPr>
                        <a:xfrm>
                          <a:off x="0" y="0"/>
                          <a:ext cx="691661" cy="298938"/>
                        </a:xfrm>
                        <a:prstGeom prst="rect">
                          <a:avLst/>
                        </a:prstGeom>
                        <a:noFill/>
                        <a:ln w="6350">
                          <a:noFill/>
                        </a:ln>
                      </wps:spPr>
                      <wps:txbx>
                        <w:txbxContent>
                          <w:p w:rsidR="00C372AE" w:rsidRPr="00D3304B" w:rsidP="00947764" w14:textId="77777777">
                            <w:pPr>
                              <w:rPr>
                                <w:rFonts w:ascii="Arial" w:hAnsi="Arial" w:cs="Arial"/>
                                <w:b/>
                                <w:bCs/>
                                <w:color w:val="FFFFFF" w:themeColor="background1"/>
                                <w:sz w:val="28"/>
                                <w:szCs w:val="28"/>
                                <w:lang w:val="en-US"/>
                              </w:rPr>
                            </w:pPr>
                            <w:r w:rsidRPr="00D3304B">
                              <w:rPr>
                                <w:rFonts w:ascii="Arial" w:hAnsi="Arial" w:cs="Arial"/>
                                <w:b/>
                                <w:bCs/>
                                <w:color w:val="FFFFFF" w:themeColor="background1"/>
                                <w:sz w:val="28"/>
                                <w:szCs w:val="28"/>
                                <w:lang w:val="en-US"/>
                              </w:rPr>
                              <w:t>STOP</w:t>
                            </w:r>
                          </w:p>
                        </w:txbxContent>
                      </wps:txbx>
                      <wps:bodyPr rot="0" spcFirstLastPara="0" vertOverflow="clip" horzOverflow="clip"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338176169" o:spid="_x0000_s1026" type="#_x0000_t202" style="width:54.45pt;height:23.55pt;margin-top:11.05pt;margin-left:-3.6pt;mso-height-percent:0;mso-height-relative:margin;mso-position-horizontal-relative:margin;mso-width-percent:0;mso-width-relative:margin;mso-wrap-distance-bottom:0;mso-wrap-distance-left:9pt;mso-wrap-distance-right:9pt;mso-wrap-distance-top:0;mso-wrap-style:square;position:absolute;visibility:visible;v-text-anchor:top;z-index:251661312" filled="f" stroked="f" strokeweight="0.5pt">
                <v:textbox>
                  <w:txbxContent>
                    <w:p w:rsidR="00C372AE" w:rsidRPr="00D3304B" w:rsidP="00947764" w14:paraId="2E437D86" w14:textId="77777777">
                      <w:pPr>
                        <w:rPr>
                          <w:rFonts w:ascii="Arial" w:hAnsi="Arial" w:cs="Arial"/>
                          <w:b/>
                          <w:bCs/>
                          <w:color w:val="FFFFFF" w:themeColor="background1"/>
                          <w:sz w:val="28"/>
                          <w:szCs w:val="28"/>
                          <w:lang w:val="en-US"/>
                        </w:rPr>
                      </w:pPr>
                      <w:r w:rsidRPr="00D3304B">
                        <w:rPr>
                          <w:rFonts w:ascii="Arial" w:hAnsi="Arial" w:cs="Arial"/>
                          <w:b/>
                          <w:bCs/>
                          <w:color w:val="FFFFFF" w:themeColor="background1"/>
                          <w:sz w:val="28"/>
                          <w:szCs w:val="28"/>
                          <w:lang w:val="en-US"/>
                        </w:rPr>
                        <w:t>STOP</w:t>
                      </w:r>
                    </w:p>
                  </w:txbxContent>
                </v:textbox>
                <w10:wrap anchorx="margin"/>
              </v:shape>
            </w:pict>
          </mc:Fallback>
        </mc:AlternateContent>
      </w:r>
      <w:r w:rsidRPr="008B28DD">
        <w:rPr>
          <w:noProof/>
          <w:szCs w:val="22"/>
          <w:lang w:eastAsia="sk-SK"/>
        </w:rPr>
        <w:drawing>
          <wp:inline distT="0" distB="0" distL="0" distR="0">
            <wp:extent cx="592015" cy="601720"/>
            <wp:effectExtent l="0" t="0" r="0" b="8255"/>
            <wp:docPr id="1672998802" name="Picture 167299880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26469" name="Picture 79" descr="Shape&#10;&#10;Description automatically generated"/>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593161" cy="602885"/>
                    </a:xfrm>
                    <a:prstGeom prst="rect">
                      <a:avLst/>
                    </a:prstGeom>
                  </pic:spPr>
                </pic:pic>
              </a:graphicData>
            </a:graphic>
          </wp:inline>
        </w:drawing>
      </w:r>
      <w:r w:rsidRPr="00962652">
        <w:t xml:space="preserve"> </w:t>
      </w:r>
      <w:r w:rsidRPr="008B28DD">
        <w:rPr>
          <w:rFonts w:eastAsia="Calibri"/>
          <w:szCs w:val="22"/>
        </w:rPr>
        <w:t>Pred použitím si prečítajte celý návod na použitie.</w:t>
      </w:r>
    </w:p>
    <w:p w:rsidR="00947764" w:rsidRPr="00F40B88" w:rsidP="00947764" w14:paraId="628E3905" w14:textId="77777777">
      <w:pPr>
        <w:widowControl w:val="0"/>
        <w:tabs>
          <w:tab w:val="left" w:pos="216"/>
          <w:tab w:val="left" w:pos="360"/>
          <w:tab w:val="left" w:pos="540"/>
          <w:tab w:val="clear" w:pos="567"/>
        </w:tabs>
        <w:suppressAutoHyphens/>
        <w:autoSpaceDE w:val="0"/>
        <w:autoSpaceDN w:val="0"/>
        <w:adjustRightInd w:val="0"/>
        <w:rPr>
          <w:rFonts w:eastAsia="Calibri"/>
          <w:szCs w:val="22"/>
        </w:rPr>
      </w:pPr>
    </w:p>
    <w:p w:rsidR="00947764" w:rsidRPr="00DB2187" w:rsidP="00947764" w14:paraId="052E5AF3" w14:textId="77777777">
      <w:pPr>
        <w:widowControl w:val="0"/>
        <w:rPr>
          <w:szCs w:val="22"/>
        </w:rPr>
      </w:pPr>
    </w:p>
    <w:p w:rsidR="00947764" w:rsidRPr="00C37674" w:rsidP="00947764" w14:paraId="5E141077" w14:textId="77777777">
      <w:pPr>
        <w:widowControl w:val="0"/>
      </w:pPr>
    </w:p>
    <w:p w:rsidR="00947764" w:rsidRPr="00C37674" w:rsidP="00947764" w14:paraId="467274D5" w14:textId="77777777">
      <w:pPr>
        <w:pBdr>
          <w:top w:val="single" w:sz="4" w:space="1" w:color="auto"/>
          <w:left w:val="single" w:sz="4" w:space="4" w:color="auto"/>
          <w:bottom w:val="single" w:sz="4" w:space="1" w:color="auto"/>
          <w:right w:val="single" w:sz="4" w:space="4" w:color="auto"/>
        </w:pBdr>
        <w:tabs>
          <w:tab w:val="clear" w:pos="567"/>
        </w:tabs>
        <w:rPr>
          <w:b/>
        </w:rPr>
      </w:pPr>
      <w:r w:rsidRPr="00C37674">
        <w:rPr>
          <w:b/>
        </w:rPr>
        <w:br w:type="page"/>
      </w:r>
      <w:r w:rsidRPr="00C37674">
        <w:rPr>
          <w:b/>
        </w:rPr>
        <w:t>MINIMÁLNE ÚDAJE, KTORÉ MAJÚ BYŤ UVEDENÉ NA MALOM VNÚTORNOM OBALE</w:t>
      </w:r>
    </w:p>
    <w:p w:rsidR="00947764" w:rsidRPr="00C37674" w:rsidP="00947764" w14:paraId="2FF8ECAA" w14:textId="77777777">
      <w:pPr>
        <w:pBdr>
          <w:top w:val="single" w:sz="4" w:space="1" w:color="auto"/>
          <w:left w:val="single" w:sz="4" w:space="4" w:color="auto"/>
          <w:bottom w:val="single" w:sz="4" w:space="1" w:color="auto"/>
          <w:right w:val="single" w:sz="4" w:space="4" w:color="auto"/>
        </w:pBdr>
        <w:ind w:left="567" w:hanging="567"/>
        <w:rPr>
          <w:b/>
          <w:bCs/>
        </w:rPr>
      </w:pPr>
    </w:p>
    <w:p w:rsidR="00947764" w:rsidRPr="00962652" w:rsidP="00947764" w14:paraId="7B9C1510" w14:textId="6A34555E">
      <w:pPr>
        <w:pBdr>
          <w:top w:val="single" w:sz="4" w:space="1" w:color="auto"/>
          <w:left w:val="single" w:sz="4" w:space="4" w:color="auto"/>
          <w:bottom w:val="single" w:sz="4" w:space="1" w:color="auto"/>
          <w:right w:val="single" w:sz="4" w:space="4" w:color="auto"/>
        </w:pBdr>
        <w:ind w:left="567" w:hanging="567"/>
        <w:rPr>
          <w:b/>
          <w:bCs/>
        </w:rPr>
      </w:pPr>
      <w:r w:rsidRPr="00962652">
        <w:rPr>
          <w:b/>
          <w:bCs/>
        </w:rPr>
        <w:t xml:space="preserve">NÁLEPKA NA NAPLNENOM </w:t>
      </w:r>
      <w:r w:rsidRPr="008B28DD" w:rsidR="00DC1E43">
        <w:rPr>
          <w:b/>
          <w:bCs/>
        </w:rPr>
        <w:t xml:space="preserve">INJEKČNOM </w:t>
      </w:r>
      <w:r w:rsidRPr="00962652">
        <w:rPr>
          <w:b/>
          <w:bCs/>
        </w:rPr>
        <w:t>PERE (90 mg)</w:t>
      </w:r>
    </w:p>
    <w:p w:rsidR="00947764" w:rsidRPr="00962652" w:rsidP="00947764" w14:paraId="2DE108D1" w14:textId="77777777">
      <w:pPr>
        <w:tabs>
          <w:tab w:val="clear" w:pos="567"/>
        </w:tabs>
      </w:pPr>
    </w:p>
    <w:p w:rsidR="00947764" w:rsidRPr="00962652" w:rsidP="00947764" w14:paraId="2D1BF319" w14:textId="77777777">
      <w:pPr>
        <w:tabs>
          <w:tab w:val="clear" w:pos="567"/>
        </w:tabs>
      </w:pPr>
    </w:p>
    <w:p w:rsidR="00947764" w:rsidRPr="00962652" w:rsidP="00947764" w14:paraId="2449D043"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962652">
        <w:rPr>
          <w:b/>
        </w:rPr>
        <w:t>1.</w:t>
      </w:r>
      <w:r w:rsidRPr="00962652">
        <w:rPr>
          <w:b/>
        </w:rPr>
        <w:tab/>
        <w:t>NÁZOV LIEKU A CESTA PODÁVANIA</w:t>
      </w:r>
    </w:p>
    <w:p w:rsidR="00947764" w:rsidRPr="00962652" w:rsidP="00947764" w14:paraId="3EC76D70" w14:textId="77777777"/>
    <w:p w:rsidR="00947764" w:rsidRPr="00962652" w:rsidP="00947764" w14:paraId="03BE2607" w14:textId="77777777">
      <w:pPr>
        <w:tabs>
          <w:tab w:val="clear" w:pos="567"/>
        </w:tabs>
      </w:pPr>
      <w:r w:rsidRPr="00962652">
        <w:t>STELARA 90 mg injekčný roztok</w:t>
      </w:r>
    </w:p>
    <w:p w:rsidR="00947764" w:rsidRPr="00C37674" w:rsidP="00947764" w14:paraId="30C580D5" w14:textId="77777777">
      <w:pPr>
        <w:tabs>
          <w:tab w:val="clear" w:pos="567"/>
        </w:tabs>
      </w:pPr>
      <w:r w:rsidRPr="00962652">
        <w:t>ustekinumab</w:t>
      </w:r>
    </w:p>
    <w:p w:rsidR="00947764" w:rsidRPr="00C37674" w:rsidP="00947764" w14:paraId="23EC3E40" w14:textId="77777777">
      <w:pPr>
        <w:tabs>
          <w:tab w:val="clear" w:pos="567"/>
        </w:tabs>
      </w:pPr>
      <w:r w:rsidRPr="00C37674">
        <w:t>SC</w:t>
      </w:r>
    </w:p>
    <w:p w:rsidR="00947764" w:rsidRPr="00C37674" w:rsidP="00947764" w14:paraId="391CF30B" w14:textId="77777777">
      <w:pPr>
        <w:tabs>
          <w:tab w:val="clear" w:pos="567"/>
        </w:tabs>
      </w:pPr>
    </w:p>
    <w:p w:rsidR="00947764" w:rsidRPr="00C37674" w:rsidP="00947764" w14:paraId="26A4C603" w14:textId="77777777">
      <w:pPr>
        <w:tabs>
          <w:tab w:val="clear" w:pos="567"/>
        </w:tabs>
      </w:pPr>
    </w:p>
    <w:p w:rsidR="00947764" w:rsidRPr="00C37674" w:rsidP="00947764" w14:paraId="1A4D32D7"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2.</w:t>
      </w:r>
      <w:r w:rsidRPr="00C37674">
        <w:rPr>
          <w:b/>
        </w:rPr>
        <w:tab/>
        <w:t>SPÔSOB PODÁVANIA</w:t>
      </w:r>
    </w:p>
    <w:p w:rsidR="00947764" w:rsidRPr="00C37674" w:rsidP="00947764" w14:paraId="1EA41C1A" w14:textId="77777777">
      <w:pPr>
        <w:tabs>
          <w:tab w:val="clear" w:pos="567"/>
        </w:tabs>
      </w:pPr>
    </w:p>
    <w:p w:rsidR="00947764" w:rsidRPr="00C37674" w:rsidP="00947764" w14:paraId="18D6DB8D" w14:textId="77777777">
      <w:pPr>
        <w:tabs>
          <w:tab w:val="clear" w:pos="567"/>
        </w:tabs>
      </w:pPr>
    </w:p>
    <w:p w:rsidR="00947764" w:rsidRPr="00C37674" w:rsidP="00947764" w14:paraId="05B17C5B" w14:textId="77777777">
      <w:pPr>
        <w:tabs>
          <w:tab w:val="clear" w:pos="567"/>
        </w:tabs>
      </w:pPr>
    </w:p>
    <w:p w:rsidR="00947764" w:rsidRPr="00C37674" w:rsidP="00947764" w14:paraId="04FC512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3.</w:t>
      </w:r>
      <w:r w:rsidRPr="00C37674">
        <w:rPr>
          <w:b/>
        </w:rPr>
        <w:tab/>
        <w:t>DÁTUM EXSPIRÁCIE</w:t>
      </w:r>
    </w:p>
    <w:p w:rsidR="00947764" w:rsidRPr="00C37674" w:rsidP="00947764" w14:paraId="5EC21172" w14:textId="77777777">
      <w:pPr>
        <w:tabs>
          <w:tab w:val="clear" w:pos="567"/>
        </w:tabs>
      </w:pPr>
    </w:p>
    <w:p w:rsidR="00947764" w:rsidRPr="00C37674" w:rsidP="00947764" w14:paraId="562418CE" w14:textId="77777777">
      <w:pPr>
        <w:tabs>
          <w:tab w:val="clear" w:pos="567"/>
        </w:tabs>
      </w:pPr>
      <w:r w:rsidRPr="00C37674">
        <w:t>EXP</w:t>
      </w:r>
    </w:p>
    <w:p w:rsidR="00947764" w:rsidRPr="00C37674" w:rsidP="00947764" w14:paraId="41D8813C" w14:textId="77777777">
      <w:pPr>
        <w:tabs>
          <w:tab w:val="clear" w:pos="567"/>
        </w:tabs>
      </w:pPr>
    </w:p>
    <w:p w:rsidR="00947764" w:rsidRPr="00C37674" w:rsidP="00947764" w14:paraId="29E2B1F1" w14:textId="77777777">
      <w:pPr>
        <w:tabs>
          <w:tab w:val="clear" w:pos="567"/>
        </w:tabs>
      </w:pPr>
    </w:p>
    <w:p w:rsidR="00947764" w:rsidRPr="00C37674" w:rsidP="00947764" w14:paraId="78D1278A"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4.</w:t>
      </w:r>
      <w:r w:rsidRPr="00C37674">
        <w:rPr>
          <w:b/>
        </w:rPr>
        <w:tab/>
        <w:t>ČÍSLO VÝROBNEJ ŠARŽE</w:t>
      </w:r>
    </w:p>
    <w:p w:rsidR="00947764" w:rsidRPr="00C37674" w:rsidP="00947764" w14:paraId="0AE6D3CB" w14:textId="77777777">
      <w:pPr>
        <w:tabs>
          <w:tab w:val="clear" w:pos="567"/>
        </w:tabs>
      </w:pPr>
    </w:p>
    <w:p w:rsidR="00947764" w:rsidRPr="00C37674" w:rsidP="00947764" w14:paraId="5457D38F" w14:textId="77777777">
      <w:pPr>
        <w:tabs>
          <w:tab w:val="clear" w:pos="567"/>
        </w:tabs>
      </w:pPr>
      <w:r w:rsidRPr="00C37674">
        <w:t>Lot</w:t>
      </w:r>
    </w:p>
    <w:p w:rsidR="00947764" w:rsidRPr="00C37674" w:rsidP="00947764" w14:paraId="485BF35C" w14:textId="77777777">
      <w:pPr>
        <w:tabs>
          <w:tab w:val="clear" w:pos="567"/>
        </w:tabs>
      </w:pPr>
    </w:p>
    <w:p w:rsidR="00947764" w:rsidRPr="00C37674" w:rsidP="00947764" w14:paraId="0A93E52B" w14:textId="77777777">
      <w:pPr>
        <w:tabs>
          <w:tab w:val="clear" w:pos="567"/>
        </w:tabs>
      </w:pPr>
    </w:p>
    <w:p w:rsidR="00947764" w:rsidRPr="00C37674" w:rsidP="00947764" w14:paraId="66CB66CE"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5.</w:t>
      </w:r>
      <w:r w:rsidRPr="00C37674">
        <w:rPr>
          <w:b/>
        </w:rPr>
        <w:tab/>
        <w:t>OBSAH V HMOTNOSTNÝCH, OBJEMOVÝCH ALEBO V KUSOVÝCH JEDNOTKÁCH</w:t>
      </w:r>
    </w:p>
    <w:p w:rsidR="00947764" w:rsidRPr="00C37674" w:rsidP="00947764" w14:paraId="2433D1EB" w14:textId="77777777">
      <w:pPr>
        <w:tabs>
          <w:tab w:val="clear" w:pos="567"/>
        </w:tabs>
      </w:pPr>
    </w:p>
    <w:p w:rsidR="00947764" w:rsidRPr="00C37674" w:rsidP="00947764" w14:paraId="7308D91E" w14:textId="77777777">
      <w:pPr>
        <w:tabs>
          <w:tab w:val="clear" w:pos="567"/>
        </w:tabs>
      </w:pPr>
      <w:r w:rsidRPr="00C37674">
        <w:t>90 mg/1 ml</w:t>
      </w:r>
    </w:p>
    <w:p w:rsidR="00947764" w:rsidRPr="00C37674" w:rsidP="00947764" w14:paraId="357E4F4E" w14:textId="77777777">
      <w:pPr>
        <w:tabs>
          <w:tab w:val="clear" w:pos="567"/>
        </w:tabs>
      </w:pPr>
    </w:p>
    <w:p w:rsidR="00947764" w:rsidRPr="00C37674" w:rsidP="00947764" w14:paraId="49B54378" w14:textId="77777777">
      <w:pPr>
        <w:tabs>
          <w:tab w:val="clear" w:pos="567"/>
        </w:tabs>
      </w:pPr>
    </w:p>
    <w:p w:rsidR="00947764" w:rsidRPr="00C37674" w:rsidP="00947764" w14:paraId="49EA2E28" w14:textId="77777777">
      <w:pPr>
        <w:pBdr>
          <w:top w:val="single" w:sz="4" w:space="1" w:color="auto"/>
          <w:left w:val="single" w:sz="4" w:space="4" w:color="auto"/>
          <w:bottom w:val="single" w:sz="4" w:space="1" w:color="auto"/>
          <w:right w:val="single" w:sz="4" w:space="4" w:color="auto"/>
        </w:pBdr>
        <w:tabs>
          <w:tab w:val="clear" w:pos="567"/>
        </w:tabs>
        <w:ind w:left="567" w:hanging="567"/>
        <w:rPr>
          <w:b/>
        </w:rPr>
      </w:pPr>
      <w:r w:rsidRPr="00C37674">
        <w:rPr>
          <w:b/>
        </w:rPr>
        <w:t>6.</w:t>
      </w:r>
      <w:r w:rsidRPr="00C37674">
        <w:rPr>
          <w:b/>
        </w:rPr>
        <w:tab/>
        <w:t>INÉ</w:t>
      </w:r>
    </w:p>
    <w:p w:rsidR="00947764" w:rsidRPr="00C37674" w:rsidP="00947764" w14:paraId="37F98D06" w14:textId="77777777">
      <w:pPr>
        <w:tabs>
          <w:tab w:val="clear" w:pos="567"/>
        </w:tabs>
      </w:pPr>
    </w:p>
    <w:p w:rsidR="00947764" w:rsidRPr="00C37674" w:rsidP="00947764" w14:paraId="7BA3E682" w14:textId="77777777">
      <w:pPr>
        <w:tabs>
          <w:tab w:val="clear" w:pos="567"/>
        </w:tabs>
      </w:pPr>
    </w:p>
    <w:p w:rsidR="00E51D87" w:rsidRPr="00C37674" w:rsidP="00D0080B" w14:paraId="53D238C1" w14:textId="59CF066E">
      <w:pPr>
        <w:tabs>
          <w:tab w:val="clear" w:pos="567"/>
        </w:tabs>
        <w:jc w:val="center"/>
      </w:pPr>
      <w:r w:rsidRPr="00C37674">
        <w:br w:type="page"/>
      </w:r>
    </w:p>
    <w:p w:rsidR="00E51D87" w:rsidRPr="00C37674" w:rsidP="00021AB2" w14:paraId="53D238C2" w14:textId="77777777">
      <w:pPr>
        <w:tabs>
          <w:tab w:val="clear" w:pos="567"/>
        </w:tabs>
        <w:jc w:val="center"/>
      </w:pPr>
    </w:p>
    <w:p w:rsidR="00E51D87" w:rsidRPr="00C37674" w:rsidP="00021AB2" w14:paraId="53D238C3" w14:textId="77777777">
      <w:pPr>
        <w:tabs>
          <w:tab w:val="clear" w:pos="567"/>
        </w:tabs>
        <w:jc w:val="center"/>
      </w:pPr>
    </w:p>
    <w:p w:rsidR="00E51D87" w:rsidRPr="00C37674" w:rsidP="00021AB2" w14:paraId="53D238C4" w14:textId="77777777">
      <w:pPr>
        <w:tabs>
          <w:tab w:val="clear" w:pos="567"/>
        </w:tabs>
        <w:jc w:val="center"/>
      </w:pPr>
    </w:p>
    <w:p w:rsidR="00E51D87" w:rsidRPr="00C37674" w:rsidP="00021AB2" w14:paraId="53D238C5" w14:textId="77777777">
      <w:pPr>
        <w:tabs>
          <w:tab w:val="clear" w:pos="567"/>
        </w:tabs>
        <w:jc w:val="center"/>
      </w:pPr>
    </w:p>
    <w:p w:rsidR="00E51D87" w:rsidRPr="00C37674" w:rsidP="00021AB2" w14:paraId="53D238C6" w14:textId="77777777">
      <w:pPr>
        <w:tabs>
          <w:tab w:val="clear" w:pos="567"/>
        </w:tabs>
        <w:jc w:val="center"/>
      </w:pPr>
    </w:p>
    <w:p w:rsidR="00E51D87" w:rsidRPr="00C37674" w:rsidP="00021AB2" w14:paraId="53D238C7" w14:textId="77777777">
      <w:pPr>
        <w:tabs>
          <w:tab w:val="clear" w:pos="567"/>
        </w:tabs>
        <w:jc w:val="center"/>
      </w:pPr>
    </w:p>
    <w:p w:rsidR="00E51D87" w:rsidRPr="00C37674" w:rsidP="00021AB2" w14:paraId="53D238C8" w14:textId="77777777">
      <w:pPr>
        <w:tabs>
          <w:tab w:val="clear" w:pos="567"/>
        </w:tabs>
        <w:jc w:val="center"/>
      </w:pPr>
    </w:p>
    <w:p w:rsidR="00E51D87" w:rsidRPr="00C37674" w:rsidP="00021AB2" w14:paraId="53D238C9" w14:textId="77777777">
      <w:pPr>
        <w:tabs>
          <w:tab w:val="clear" w:pos="567"/>
        </w:tabs>
        <w:jc w:val="center"/>
      </w:pPr>
    </w:p>
    <w:p w:rsidR="00E51D87" w:rsidRPr="00C37674" w:rsidP="00021AB2" w14:paraId="53D238CA" w14:textId="77777777">
      <w:pPr>
        <w:tabs>
          <w:tab w:val="clear" w:pos="567"/>
        </w:tabs>
        <w:jc w:val="center"/>
      </w:pPr>
    </w:p>
    <w:p w:rsidR="00E51D87" w:rsidRPr="00C37674" w:rsidP="00021AB2" w14:paraId="53D238CB" w14:textId="77777777">
      <w:pPr>
        <w:tabs>
          <w:tab w:val="clear" w:pos="567"/>
        </w:tabs>
        <w:jc w:val="center"/>
      </w:pPr>
    </w:p>
    <w:p w:rsidR="00E51D87" w:rsidRPr="00C37674" w:rsidP="00021AB2" w14:paraId="53D238CC" w14:textId="77777777">
      <w:pPr>
        <w:tabs>
          <w:tab w:val="clear" w:pos="567"/>
        </w:tabs>
        <w:jc w:val="center"/>
      </w:pPr>
    </w:p>
    <w:p w:rsidR="00E51D87" w:rsidRPr="00C37674" w:rsidP="00021AB2" w14:paraId="53D238CD" w14:textId="77777777">
      <w:pPr>
        <w:tabs>
          <w:tab w:val="clear" w:pos="567"/>
        </w:tabs>
        <w:jc w:val="center"/>
      </w:pPr>
    </w:p>
    <w:p w:rsidR="00E51D87" w:rsidRPr="00C37674" w:rsidP="00021AB2" w14:paraId="53D238CE" w14:textId="77777777">
      <w:pPr>
        <w:tabs>
          <w:tab w:val="clear" w:pos="567"/>
        </w:tabs>
        <w:jc w:val="center"/>
      </w:pPr>
    </w:p>
    <w:p w:rsidR="00E51D87" w:rsidRPr="00C37674" w:rsidP="00021AB2" w14:paraId="53D238CF" w14:textId="77777777">
      <w:pPr>
        <w:tabs>
          <w:tab w:val="clear" w:pos="567"/>
        </w:tabs>
        <w:jc w:val="center"/>
      </w:pPr>
    </w:p>
    <w:p w:rsidR="00E51D87" w:rsidRPr="00C37674" w:rsidP="00021AB2" w14:paraId="53D238D0" w14:textId="77777777">
      <w:pPr>
        <w:tabs>
          <w:tab w:val="clear" w:pos="567"/>
        </w:tabs>
        <w:jc w:val="center"/>
      </w:pPr>
    </w:p>
    <w:p w:rsidR="00E51D87" w:rsidRPr="00C37674" w:rsidP="00021AB2" w14:paraId="53D238D1" w14:textId="77777777">
      <w:pPr>
        <w:tabs>
          <w:tab w:val="clear" w:pos="567"/>
        </w:tabs>
        <w:jc w:val="center"/>
      </w:pPr>
    </w:p>
    <w:p w:rsidR="00E51D87" w:rsidRPr="00C37674" w:rsidP="00021AB2" w14:paraId="53D238D2" w14:textId="77777777">
      <w:pPr>
        <w:tabs>
          <w:tab w:val="clear" w:pos="567"/>
        </w:tabs>
        <w:jc w:val="center"/>
      </w:pPr>
    </w:p>
    <w:p w:rsidR="00E51D87" w:rsidRPr="00C37674" w:rsidP="00021AB2" w14:paraId="53D238D3" w14:textId="77777777">
      <w:pPr>
        <w:tabs>
          <w:tab w:val="clear" w:pos="567"/>
        </w:tabs>
        <w:jc w:val="center"/>
      </w:pPr>
    </w:p>
    <w:p w:rsidR="00E51D87" w:rsidRPr="00C37674" w:rsidP="00021AB2" w14:paraId="53D238D4" w14:textId="77777777">
      <w:pPr>
        <w:tabs>
          <w:tab w:val="clear" w:pos="567"/>
        </w:tabs>
        <w:jc w:val="center"/>
      </w:pPr>
    </w:p>
    <w:p w:rsidR="00E51D87" w:rsidRPr="00C37674" w:rsidP="00021AB2" w14:paraId="53D238D5" w14:textId="77777777">
      <w:pPr>
        <w:tabs>
          <w:tab w:val="clear" w:pos="567"/>
        </w:tabs>
        <w:jc w:val="center"/>
      </w:pPr>
    </w:p>
    <w:p w:rsidR="00E51D87" w:rsidP="00021AB2" w14:paraId="53D238D6" w14:textId="11F0C4CB">
      <w:pPr>
        <w:tabs>
          <w:tab w:val="clear" w:pos="567"/>
        </w:tabs>
        <w:jc w:val="center"/>
      </w:pPr>
    </w:p>
    <w:p w:rsidR="00445653" w:rsidRPr="00C37674" w:rsidP="00021AB2" w14:paraId="5CBA51A6" w14:textId="77777777">
      <w:pPr>
        <w:tabs>
          <w:tab w:val="clear" w:pos="567"/>
        </w:tabs>
        <w:jc w:val="center"/>
      </w:pPr>
    </w:p>
    <w:p w:rsidR="00E51D87" w:rsidRPr="00C37674" w:rsidP="00021AB2" w14:paraId="53D238D7" w14:textId="77777777">
      <w:pPr>
        <w:tabs>
          <w:tab w:val="clear" w:pos="567"/>
        </w:tabs>
        <w:jc w:val="center"/>
      </w:pPr>
    </w:p>
    <w:p w:rsidR="00E51D87" w:rsidRPr="00C37674" w:rsidP="00021AB2" w14:paraId="53D238D8" w14:textId="77777777">
      <w:pPr>
        <w:pStyle w:val="EUCP-Heading-1"/>
        <w:outlineLvl w:val="1"/>
      </w:pPr>
      <w:r w:rsidRPr="00C37674">
        <w:t>B. PÍSOMNÁ INFORMÁCIA PRE POUŽÍVATEĽ</w:t>
      </w:r>
      <w:r w:rsidRPr="00C37674" w:rsidR="00AC27E0">
        <w:t>A</w:t>
      </w:r>
    </w:p>
    <w:p w:rsidR="00AF1B91" w:rsidRPr="00C37674" w:rsidP="00021AB2" w14:paraId="53D238D9" w14:textId="77777777">
      <w:pPr>
        <w:tabs>
          <w:tab w:val="clear" w:pos="567"/>
        </w:tabs>
        <w:jc w:val="center"/>
        <w:rPr>
          <w:b/>
        </w:rPr>
      </w:pPr>
      <w:r w:rsidRPr="00C37674">
        <w:rPr>
          <w:b/>
          <w:szCs w:val="22"/>
        </w:rPr>
        <w:br w:type="page"/>
      </w:r>
      <w:r w:rsidRPr="00C37674">
        <w:rPr>
          <w:b/>
          <w:szCs w:val="22"/>
        </w:rPr>
        <w:t>Písomná informácia pre používateľa</w:t>
      </w:r>
    </w:p>
    <w:p w:rsidR="00AF1B91" w:rsidRPr="00C37674" w:rsidP="00021AB2" w14:paraId="53D238DA" w14:textId="77777777">
      <w:pPr>
        <w:tabs>
          <w:tab w:val="clear" w:pos="567"/>
        </w:tabs>
        <w:jc w:val="center"/>
        <w:rPr>
          <w:b/>
        </w:rPr>
      </w:pPr>
    </w:p>
    <w:p w:rsidR="00AF1B91" w:rsidRPr="00C37674" w:rsidP="00021AB2" w14:paraId="53D238DB" w14:textId="77777777">
      <w:pPr>
        <w:autoSpaceDE w:val="0"/>
        <w:autoSpaceDN w:val="0"/>
        <w:adjustRightInd w:val="0"/>
        <w:jc w:val="center"/>
        <w:rPr>
          <w:b/>
          <w:bCs/>
        </w:rPr>
      </w:pPr>
      <w:r w:rsidRPr="00C37674">
        <w:rPr>
          <w:b/>
          <w:bCs/>
          <w:szCs w:val="22"/>
        </w:rPr>
        <w:t>STELARA 13</w:t>
      </w:r>
      <w:r w:rsidRPr="00C37674" w:rsidR="007F568F">
        <w:rPr>
          <w:b/>
          <w:bCs/>
          <w:szCs w:val="22"/>
        </w:rPr>
        <w:t>0 </w:t>
      </w:r>
      <w:r w:rsidRPr="00C37674">
        <w:rPr>
          <w:b/>
          <w:bCs/>
          <w:szCs w:val="22"/>
        </w:rPr>
        <w:t>mg koncentrát na infúzny roztok</w:t>
      </w:r>
    </w:p>
    <w:p w:rsidR="00AF1B91" w:rsidRPr="00C37674" w:rsidP="00021AB2" w14:paraId="53D238DC" w14:textId="4D666518">
      <w:pPr>
        <w:numPr>
          <w:ilvl w:val="12"/>
          <w:numId w:val="0"/>
        </w:numPr>
        <w:tabs>
          <w:tab w:val="clear" w:pos="567"/>
        </w:tabs>
        <w:jc w:val="center"/>
      </w:pPr>
      <w:r>
        <w:t>u</w:t>
      </w:r>
      <w:r w:rsidRPr="00C37674">
        <w:t>stekinumab</w:t>
      </w:r>
    </w:p>
    <w:p w:rsidR="00AF1B91" w:rsidRPr="00C37674" w:rsidP="00021AB2" w14:paraId="53D238DD" w14:textId="77777777">
      <w:pPr>
        <w:tabs>
          <w:tab w:val="clear" w:pos="567"/>
        </w:tabs>
        <w:jc w:val="center"/>
      </w:pPr>
    </w:p>
    <w:p w:rsidR="00AF1B91" w:rsidRPr="00C37674" w:rsidP="00021AB2" w14:paraId="53D238DE" w14:textId="77777777">
      <w:pPr>
        <w:keepNext/>
        <w:rPr>
          <w:b/>
          <w:szCs w:val="22"/>
        </w:rPr>
      </w:pPr>
      <w:r w:rsidRPr="00C37674">
        <w:rPr>
          <w:b/>
          <w:szCs w:val="22"/>
        </w:rPr>
        <w:t>Pozorne si prečítajte celú písomnú informáciu predtým, než začnete používať tento liek, pretože obsahuje pre vás dôležité informácie.</w:t>
      </w:r>
    </w:p>
    <w:p w:rsidR="00AF1B91" w:rsidRPr="00C37674" w:rsidP="00021AB2" w14:paraId="53D238DF" w14:textId="77777777">
      <w:pPr>
        <w:keepNext/>
        <w:rPr>
          <w:b/>
          <w:szCs w:val="22"/>
        </w:rPr>
      </w:pPr>
    </w:p>
    <w:p w:rsidR="00BE5F52" w:rsidRPr="00C37674" w:rsidP="00021AB2" w14:paraId="53D238E0" w14:textId="77777777">
      <w:pPr>
        <w:keepNext/>
        <w:rPr>
          <w:b/>
        </w:rPr>
      </w:pPr>
      <w:r w:rsidRPr="00C37674">
        <w:rPr>
          <w:b/>
        </w:rPr>
        <w:t>Táto písomná informácia bola napísaná pre používateľa lieku.</w:t>
      </w:r>
    </w:p>
    <w:p w:rsidR="00AF1B91" w:rsidRPr="00C37674" w:rsidP="00021AB2" w14:paraId="53D238E1" w14:textId="77777777">
      <w:pPr>
        <w:keepNext/>
        <w:rPr>
          <w:szCs w:val="22"/>
        </w:rPr>
      </w:pPr>
    </w:p>
    <w:p w:rsidR="00AF1B91" w:rsidRPr="00C37674" w:rsidP="00021AB2" w14:paraId="53D238E2" w14:textId="77777777">
      <w:pPr>
        <w:numPr>
          <w:ilvl w:val="0"/>
          <w:numId w:val="24"/>
        </w:numPr>
        <w:ind w:left="567" w:hanging="567"/>
        <w:rPr>
          <w:szCs w:val="22"/>
        </w:rPr>
      </w:pPr>
      <w:r w:rsidRPr="00C37674">
        <w:rPr>
          <w:szCs w:val="22"/>
        </w:rPr>
        <w:t>Túto písomnú informáciu si uschovajte. Možno bude potrebné, aby ste si ju znovu prečítali.</w:t>
      </w:r>
    </w:p>
    <w:p w:rsidR="00AF1B91" w:rsidRPr="00C37674" w:rsidP="00021AB2" w14:paraId="53D238E3" w14:textId="77777777">
      <w:pPr>
        <w:numPr>
          <w:ilvl w:val="0"/>
          <w:numId w:val="24"/>
        </w:numPr>
        <w:ind w:left="567" w:hanging="567"/>
        <w:rPr>
          <w:szCs w:val="22"/>
        </w:rPr>
      </w:pPr>
      <w:r w:rsidRPr="00C37674">
        <w:rPr>
          <w:szCs w:val="22"/>
        </w:rPr>
        <w:t>Ak máte akékoľvek ďalšie otázky, obráťte sa na svojho lekára alebo lekárnika.</w:t>
      </w:r>
    </w:p>
    <w:p w:rsidR="00AF1B91" w:rsidRPr="00C37674" w:rsidP="00021AB2" w14:paraId="53D238E4" w14:textId="77777777">
      <w:pPr>
        <w:numPr>
          <w:ilvl w:val="0"/>
          <w:numId w:val="24"/>
        </w:numPr>
        <w:ind w:left="567" w:hanging="567"/>
        <w:rPr>
          <w:szCs w:val="22"/>
        </w:rPr>
      </w:pPr>
      <w:r w:rsidRPr="00C37674">
        <w:rPr>
          <w:szCs w:val="22"/>
        </w:rPr>
        <w:t>Ak sa u vás vyskytne akýkoľvek vedľajší účinok, obráťte sa na svojho lekára alebo lekárnika. To sa týka aj akýchkoľvek vedľajších účinkov, ktoré nie sú uvedené v tejto písomnej informácii. Pozri časť 4.</w:t>
      </w:r>
    </w:p>
    <w:p w:rsidR="00AF1B91" w:rsidRPr="00C37674" w:rsidP="00021AB2" w14:paraId="53D238E5" w14:textId="77777777">
      <w:pPr>
        <w:tabs>
          <w:tab w:val="clear" w:pos="567"/>
        </w:tabs>
      </w:pPr>
    </w:p>
    <w:p w:rsidR="00AF1B91" w:rsidRPr="00C37674" w:rsidP="00021AB2" w14:paraId="53D238E6" w14:textId="77777777">
      <w:pPr>
        <w:keepNext/>
        <w:numPr>
          <w:ilvl w:val="12"/>
          <w:numId w:val="0"/>
        </w:numPr>
        <w:rPr>
          <w:szCs w:val="22"/>
        </w:rPr>
      </w:pPr>
      <w:r w:rsidRPr="00C37674">
        <w:rPr>
          <w:b/>
          <w:szCs w:val="22"/>
        </w:rPr>
        <w:t xml:space="preserve">V tejto písomnej informácii </w:t>
      </w:r>
      <w:r w:rsidRPr="00C37674">
        <w:rPr>
          <w:b/>
          <w:bCs/>
          <w:szCs w:val="22"/>
        </w:rPr>
        <w:t>sa dozviete</w:t>
      </w:r>
      <w:r w:rsidRPr="00C37674">
        <w:rPr>
          <w:szCs w:val="22"/>
        </w:rPr>
        <w:t>:</w:t>
      </w:r>
    </w:p>
    <w:p w:rsidR="00AF1B91" w:rsidRPr="00C37674" w:rsidP="00021AB2" w14:paraId="53D238E7" w14:textId="77777777">
      <w:pPr>
        <w:rPr>
          <w:szCs w:val="22"/>
        </w:rPr>
      </w:pPr>
      <w:r w:rsidRPr="00C37674">
        <w:rPr>
          <w:szCs w:val="22"/>
        </w:rPr>
        <w:t>1.</w:t>
      </w:r>
      <w:r w:rsidRPr="00C37674">
        <w:rPr>
          <w:szCs w:val="22"/>
        </w:rPr>
        <w:tab/>
        <w:t>Čo je Stelara a na čo sa používa</w:t>
      </w:r>
    </w:p>
    <w:p w:rsidR="00AF1B91" w:rsidRPr="00C37674" w:rsidP="00021AB2" w14:paraId="53D238E8" w14:textId="77777777">
      <w:pPr>
        <w:rPr>
          <w:szCs w:val="22"/>
        </w:rPr>
      </w:pPr>
      <w:r w:rsidRPr="00C37674">
        <w:rPr>
          <w:szCs w:val="22"/>
        </w:rPr>
        <w:t>2.</w:t>
      </w:r>
      <w:r w:rsidRPr="00C37674">
        <w:rPr>
          <w:szCs w:val="22"/>
        </w:rPr>
        <w:tab/>
        <w:t>Čo potrebujete vedieť predtým, ako použijete Stelaru</w:t>
      </w:r>
    </w:p>
    <w:p w:rsidR="00AF1B91" w:rsidRPr="00C37674" w:rsidP="00021AB2" w14:paraId="53D238E9" w14:textId="77777777">
      <w:pPr>
        <w:rPr>
          <w:szCs w:val="22"/>
        </w:rPr>
      </w:pPr>
      <w:r w:rsidRPr="00C37674">
        <w:rPr>
          <w:szCs w:val="22"/>
        </w:rPr>
        <w:t>3.</w:t>
      </w:r>
      <w:r w:rsidRPr="00C37674">
        <w:rPr>
          <w:szCs w:val="22"/>
        </w:rPr>
        <w:tab/>
      </w:r>
      <w:r w:rsidRPr="00C37674" w:rsidR="001A1FE8">
        <w:rPr>
          <w:bCs/>
          <w:szCs w:val="22"/>
        </w:rPr>
        <w:t>Ako sa bude Stelara podávať</w:t>
      </w:r>
    </w:p>
    <w:p w:rsidR="00AF1B91" w:rsidRPr="00C37674" w:rsidP="00021AB2" w14:paraId="53D238EA" w14:textId="77777777">
      <w:pPr>
        <w:rPr>
          <w:szCs w:val="22"/>
        </w:rPr>
      </w:pPr>
      <w:r w:rsidRPr="00C37674">
        <w:rPr>
          <w:szCs w:val="22"/>
        </w:rPr>
        <w:t>4.</w:t>
      </w:r>
      <w:r w:rsidRPr="00C37674">
        <w:rPr>
          <w:szCs w:val="22"/>
        </w:rPr>
        <w:tab/>
        <w:t>Možné vedľajšie účinky</w:t>
      </w:r>
    </w:p>
    <w:p w:rsidR="00AF1B91" w:rsidRPr="00C37674" w:rsidP="00021AB2" w14:paraId="53D238EB" w14:textId="77777777">
      <w:pPr>
        <w:rPr>
          <w:szCs w:val="22"/>
        </w:rPr>
      </w:pPr>
      <w:r w:rsidRPr="00C37674">
        <w:rPr>
          <w:szCs w:val="22"/>
        </w:rPr>
        <w:t>5.</w:t>
      </w:r>
      <w:r w:rsidRPr="00C37674">
        <w:rPr>
          <w:szCs w:val="22"/>
        </w:rPr>
        <w:tab/>
        <w:t>Ako uchovávať Stelaru</w:t>
      </w:r>
    </w:p>
    <w:p w:rsidR="00AF1B91" w:rsidRPr="00C37674" w:rsidP="00021AB2" w14:paraId="53D238EC" w14:textId="77777777">
      <w:pPr>
        <w:rPr>
          <w:szCs w:val="22"/>
        </w:rPr>
      </w:pPr>
      <w:r w:rsidRPr="00C37674">
        <w:rPr>
          <w:szCs w:val="22"/>
        </w:rPr>
        <w:t>6.</w:t>
      </w:r>
      <w:r w:rsidRPr="00C37674">
        <w:rPr>
          <w:szCs w:val="22"/>
        </w:rPr>
        <w:tab/>
        <w:t>Obsah balenia a ďalšie informácie</w:t>
      </w:r>
    </w:p>
    <w:p w:rsidR="00AF1B91" w:rsidRPr="00C37674" w:rsidP="00021AB2" w14:paraId="53D238ED" w14:textId="77777777">
      <w:pPr>
        <w:numPr>
          <w:ilvl w:val="12"/>
          <w:numId w:val="0"/>
        </w:numPr>
        <w:tabs>
          <w:tab w:val="clear" w:pos="567"/>
        </w:tabs>
      </w:pPr>
    </w:p>
    <w:p w:rsidR="00AF1B91" w:rsidRPr="00C37674" w:rsidP="00021AB2" w14:paraId="53D238EE" w14:textId="77777777">
      <w:pPr>
        <w:numPr>
          <w:ilvl w:val="12"/>
          <w:numId w:val="0"/>
        </w:numPr>
        <w:tabs>
          <w:tab w:val="clear" w:pos="567"/>
        </w:tabs>
      </w:pPr>
    </w:p>
    <w:p w:rsidR="00AF1B91" w:rsidRPr="00C37674" w:rsidP="00021AB2" w14:paraId="53D238EF" w14:textId="77777777">
      <w:pPr>
        <w:keepNext/>
        <w:ind w:left="567" w:hanging="567"/>
        <w:outlineLvl w:val="2"/>
        <w:rPr>
          <w:b/>
          <w:bCs/>
        </w:rPr>
      </w:pPr>
      <w:r w:rsidRPr="00C37674">
        <w:rPr>
          <w:b/>
          <w:bCs/>
          <w:szCs w:val="22"/>
        </w:rPr>
        <w:t>1.</w:t>
      </w:r>
      <w:r w:rsidRPr="00C37674">
        <w:rPr>
          <w:b/>
          <w:bCs/>
          <w:szCs w:val="22"/>
        </w:rPr>
        <w:tab/>
        <w:t>Čo je Stelara a na čo sa používa</w:t>
      </w:r>
    </w:p>
    <w:p w:rsidR="00AF1B91" w:rsidRPr="00C37674" w:rsidP="00AF1B91" w14:paraId="53D238F0" w14:textId="77777777">
      <w:pPr>
        <w:keepNext/>
        <w:numPr>
          <w:ilvl w:val="12"/>
          <w:numId w:val="0"/>
        </w:numPr>
        <w:tabs>
          <w:tab w:val="clear" w:pos="567"/>
        </w:tabs>
      </w:pPr>
    </w:p>
    <w:p w:rsidR="00AF1B91" w:rsidRPr="00C37674" w:rsidP="00AF1B91" w14:paraId="53D238F1" w14:textId="77777777">
      <w:pPr>
        <w:keepNext/>
      </w:pPr>
      <w:r w:rsidRPr="00C37674">
        <w:rPr>
          <w:b/>
        </w:rPr>
        <w:t>Čo je Stelara</w:t>
      </w:r>
    </w:p>
    <w:p w:rsidR="00AF1B91" w:rsidRPr="00C37674" w:rsidP="00AF1B91" w14:paraId="53D238F2" w14:textId="77777777">
      <w:r w:rsidRPr="00C37674">
        <w:t>Stelara obsahuje liečivo „ustekinumab“, monoklonovú protilátku. Monoklonové protilátky sú bielkoviny, ktoré rozpoznávajú a viažu sa výhradne na niektoré bielkoviny v tele.</w:t>
      </w:r>
    </w:p>
    <w:p w:rsidR="00AF1B91" w:rsidRPr="00C37674" w:rsidP="00AF1B91" w14:paraId="53D238F3" w14:textId="77777777"/>
    <w:p w:rsidR="00AF1B91" w:rsidRPr="00C37674" w:rsidP="00AF1B91" w14:paraId="53D238F4" w14:textId="77777777">
      <w:r w:rsidRPr="00C37674">
        <w:t>Stelara patrí do skupiny liekov nazývaných „imunosupresíva“. Tieto lieky utlmujú časť imunitného systému.</w:t>
      </w:r>
    </w:p>
    <w:p w:rsidR="00AF1B91" w:rsidRPr="00C37674" w:rsidP="00AF1B91" w14:paraId="53D238F5" w14:textId="77777777"/>
    <w:p w:rsidR="00AF1B91" w:rsidRPr="00C37674" w:rsidP="00AF1B91" w14:paraId="53D238F6" w14:textId="77777777">
      <w:pPr>
        <w:keepNext/>
        <w:rPr>
          <w:b/>
        </w:rPr>
      </w:pPr>
      <w:r w:rsidRPr="00C37674">
        <w:rPr>
          <w:b/>
        </w:rPr>
        <w:t>Na čo sa Stelara používa</w:t>
      </w:r>
    </w:p>
    <w:p w:rsidR="008F2B83" w:rsidRPr="00C37674" w:rsidP="00AF1B91" w14:paraId="53D238F7" w14:textId="77777777">
      <w:pPr>
        <w:rPr>
          <w:szCs w:val="22"/>
        </w:rPr>
      </w:pPr>
      <w:r w:rsidRPr="00C37674">
        <w:rPr>
          <w:szCs w:val="22"/>
        </w:rPr>
        <w:t xml:space="preserve">Stelara sa používa na liečbu </w:t>
      </w:r>
      <w:r w:rsidRPr="00C37674">
        <w:rPr>
          <w:szCs w:val="22"/>
        </w:rPr>
        <w:t>nasledujúcich zápalových ochorení:</w:t>
      </w:r>
    </w:p>
    <w:p w:rsidR="00AF1B91" w:rsidRPr="00C37674" w:rsidP="007552CF" w14:paraId="53D238F8" w14:textId="004946C3">
      <w:pPr>
        <w:numPr>
          <w:ilvl w:val="0"/>
          <w:numId w:val="28"/>
        </w:numPr>
        <w:ind w:left="567" w:hanging="567"/>
        <w:rPr>
          <w:bCs/>
        </w:rPr>
      </w:pPr>
      <w:r w:rsidRPr="00C37674">
        <w:rPr>
          <w:bCs/>
        </w:rPr>
        <w:t xml:space="preserve">stredne </w:t>
      </w:r>
      <w:r w:rsidRPr="00C37674" w:rsidR="003948EB">
        <w:t xml:space="preserve">závažná až závažná </w:t>
      </w:r>
      <w:r w:rsidRPr="00C37674" w:rsidR="00ED0CBA">
        <w:rPr>
          <w:bCs/>
        </w:rPr>
        <w:t>Crohnova choroba</w:t>
      </w:r>
      <w:r w:rsidRPr="00C37674" w:rsidR="00ED0CBA">
        <w:rPr>
          <w:bCs/>
        </w:rPr>
        <w:t xml:space="preserve"> </w:t>
      </w:r>
      <w:r w:rsidRPr="00C37674" w:rsidR="00ED0CBA">
        <w:rPr>
          <w:bCs/>
        </w:rPr>
        <w:t xml:space="preserve">– </w:t>
      </w:r>
      <w:r w:rsidRPr="00C37674">
        <w:rPr>
          <w:bCs/>
        </w:rPr>
        <w:t>u</w:t>
      </w:r>
      <w:r w:rsidRPr="00C37674" w:rsidR="00F863D1">
        <w:rPr>
          <w:bCs/>
        </w:rPr>
        <w:t> </w:t>
      </w:r>
      <w:r w:rsidRPr="00C37674">
        <w:rPr>
          <w:bCs/>
        </w:rPr>
        <w:t>dospelých</w:t>
      </w:r>
      <w:ins w:id="761" w:author="Slovak LOC JK" w:date="2025-02-24T14:18:00Z">
        <w:r w:rsidR="00803B4B">
          <w:rPr>
            <w:bCs/>
          </w:rPr>
          <w:t xml:space="preserve"> </w:t>
        </w:r>
      </w:ins>
      <w:ins w:id="762" w:author="Slovak LOC JK" w:date="2025-02-24T14:18:00Z">
        <w:r w:rsidR="00803B4B">
          <w:t>a detí s hmotnosťou najmenej 40 kg</w:t>
        </w:r>
      </w:ins>
    </w:p>
    <w:p w:rsidR="00ED0CBA" w:rsidRPr="00C37674" w:rsidP="00E151E0" w14:paraId="53D238F9" w14:textId="77777777">
      <w:pPr>
        <w:numPr>
          <w:ilvl w:val="0"/>
          <w:numId w:val="28"/>
        </w:numPr>
        <w:ind w:left="567" w:hanging="567"/>
        <w:rPr>
          <w:bCs/>
        </w:rPr>
      </w:pPr>
      <w:r w:rsidRPr="00C37674">
        <w:rPr>
          <w:bCs/>
        </w:rPr>
        <w:t xml:space="preserve">stredne </w:t>
      </w:r>
      <w:r w:rsidRPr="00C37674" w:rsidR="003948EB">
        <w:t xml:space="preserve">závažná až závažná </w:t>
      </w:r>
      <w:r w:rsidRPr="00C37674">
        <w:rPr>
          <w:bCs/>
        </w:rPr>
        <w:t>ulcerózna kolitída – u</w:t>
      </w:r>
      <w:r w:rsidRPr="00C37674" w:rsidR="00BE12EC">
        <w:rPr>
          <w:bCs/>
        </w:rPr>
        <w:t> </w:t>
      </w:r>
      <w:r w:rsidRPr="00C37674">
        <w:rPr>
          <w:bCs/>
        </w:rPr>
        <w:t>dospelých</w:t>
      </w:r>
      <w:r w:rsidRPr="00C37674" w:rsidR="00BE12EC">
        <w:rPr>
          <w:bCs/>
        </w:rPr>
        <w:t>.</w:t>
      </w:r>
    </w:p>
    <w:p w:rsidR="00AF1B91" w:rsidRPr="00C37674" w:rsidP="00AF1B91" w14:paraId="53D238FA" w14:textId="77777777">
      <w:pPr>
        <w:widowControl w:val="0"/>
      </w:pPr>
    </w:p>
    <w:p w:rsidR="00AF1B91" w:rsidRPr="00C37674" w:rsidP="00AF1B91" w14:paraId="53D238FB" w14:textId="77777777">
      <w:pPr>
        <w:keepNext/>
        <w:widowControl w:val="0"/>
        <w:rPr>
          <w:b/>
        </w:rPr>
      </w:pPr>
      <w:r w:rsidRPr="00C37674">
        <w:rPr>
          <w:b/>
        </w:rPr>
        <w:t>Crohnova choroba</w:t>
      </w:r>
    </w:p>
    <w:p w:rsidR="00BE5F52" w:rsidRPr="00C37674" w:rsidP="009E7FA7" w14:paraId="53D238FC" w14:textId="77777777">
      <w:pPr>
        <w:tabs>
          <w:tab w:val="clear" w:pos="567"/>
        </w:tabs>
        <w:autoSpaceDE w:val="0"/>
        <w:autoSpaceDN w:val="0"/>
        <w:adjustRightInd w:val="0"/>
      </w:pPr>
      <w:r w:rsidRPr="00C37674">
        <w:t>Crohnova choroba je zápalové ochorenie čriev. Ak máte Crohnovu chorobu, naj</w:t>
      </w:r>
      <w:r w:rsidRPr="00C37674" w:rsidR="009E7FA7">
        <w:t>s</w:t>
      </w:r>
      <w:r w:rsidRPr="00C37674">
        <w:t xml:space="preserve">kôr budete dostávať iné lieky. Ak neodpovedáte v dostatočnej miere alebo </w:t>
      </w:r>
      <w:r w:rsidRPr="00C37674" w:rsidR="00225CBE">
        <w:t xml:space="preserve">netolerujete </w:t>
      </w:r>
      <w:r w:rsidRPr="00C37674">
        <w:t>tieto liek</w:t>
      </w:r>
      <w:r w:rsidRPr="00C37674" w:rsidR="009E7FA7">
        <w:t>y</w:t>
      </w:r>
      <w:r w:rsidRPr="00C37674">
        <w:t>, môžete dostať Stelaru na zmier</w:t>
      </w:r>
      <w:r w:rsidRPr="00C37674" w:rsidR="008264B6">
        <w:t>nenie prejavov a príznakov</w:t>
      </w:r>
      <w:r w:rsidRPr="00C37674">
        <w:t xml:space="preserve"> ochorenia.</w:t>
      </w:r>
    </w:p>
    <w:p w:rsidR="00AF1B91" w:rsidRPr="00C37674" w:rsidP="00AF1B91" w14:paraId="53D238FD" w14:textId="77777777">
      <w:pPr>
        <w:numPr>
          <w:ilvl w:val="12"/>
          <w:numId w:val="0"/>
        </w:numPr>
        <w:tabs>
          <w:tab w:val="clear" w:pos="567"/>
        </w:tabs>
      </w:pPr>
    </w:p>
    <w:p w:rsidR="003948EB" w:rsidRPr="00C37674" w:rsidP="00156078" w14:paraId="53D238FE" w14:textId="77777777">
      <w:pPr>
        <w:keepNext/>
        <w:numPr>
          <w:ilvl w:val="12"/>
          <w:numId w:val="0"/>
        </w:numPr>
        <w:tabs>
          <w:tab w:val="clear" w:pos="567"/>
        </w:tabs>
        <w:rPr>
          <w:b/>
          <w:bCs/>
        </w:rPr>
      </w:pPr>
      <w:r w:rsidRPr="00C37674">
        <w:rPr>
          <w:b/>
          <w:bCs/>
        </w:rPr>
        <w:t>Ulcerózna kolitída</w:t>
      </w:r>
    </w:p>
    <w:p w:rsidR="003948EB" w:rsidRPr="00C37674" w:rsidP="003948EB" w14:paraId="53D238FF" w14:textId="77777777">
      <w:pPr>
        <w:numPr>
          <w:ilvl w:val="12"/>
          <w:numId w:val="0"/>
        </w:numPr>
        <w:tabs>
          <w:tab w:val="clear" w:pos="567"/>
        </w:tabs>
      </w:pPr>
      <w:r w:rsidRPr="00C37674">
        <w:t xml:space="preserve">Ulcerózna kolitída je zápalové ochorenie čriev. Ak máte ulceróznu kolitídu, </w:t>
      </w:r>
      <w:r w:rsidRPr="00C37674" w:rsidR="008E3299">
        <w:t xml:space="preserve">najskôr budete dostávať </w:t>
      </w:r>
      <w:r w:rsidRPr="00C37674">
        <w:t xml:space="preserve">iné lieky. Ak neodpovedáte v dostatočnej miere alebo </w:t>
      </w:r>
      <w:r w:rsidRPr="00C37674" w:rsidR="00225CBE">
        <w:t xml:space="preserve">netolerujete </w:t>
      </w:r>
      <w:r w:rsidRPr="00C37674">
        <w:t>tieto lieky, môžete dostať Stelaru na zmiernenie prejavov a príznakov ochorenia.</w:t>
      </w:r>
    </w:p>
    <w:p w:rsidR="00156078" w:rsidRPr="00C37674" w:rsidP="003948EB" w14:paraId="53D23900" w14:textId="77777777">
      <w:pPr>
        <w:numPr>
          <w:ilvl w:val="12"/>
          <w:numId w:val="0"/>
        </w:numPr>
        <w:tabs>
          <w:tab w:val="clear" w:pos="567"/>
        </w:tabs>
      </w:pPr>
    </w:p>
    <w:p w:rsidR="00AF1B91" w:rsidRPr="00C37674" w:rsidP="00AF1B91" w14:paraId="53D23901" w14:textId="77777777">
      <w:pPr>
        <w:numPr>
          <w:ilvl w:val="12"/>
          <w:numId w:val="0"/>
        </w:numPr>
        <w:tabs>
          <w:tab w:val="clear" w:pos="567"/>
        </w:tabs>
      </w:pPr>
    </w:p>
    <w:p w:rsidR="00AF1B91" w:rsidRPr="00C37674" w:rsidP="00021AB2" w14:paraId="53D23902" w14:textId="77777777">
      <w:pPr>
        <w:keepNext/>
        <w:ind w:left="567" w:hanging="567"/>
        <w:outlineLvl w:val="2"/>
        <w:rPr>
          <w:b/>
          <w:bCs/>
        </w:rPr>
      </w:pPr>
      <w:r w:rsidRPr="00C37674">
        <w:rPr>
          <w:b/>
          <w:bCs/>
          <w:szCs w:val="22"/>
        </w:rPr>
        <w:t>2.</w:t>
      </w:r>
      <w:r w:rsidRPr="00C37674">
        <w:rPr>
          <w:b/>
          <w:bCs/>
          <w:szCs w:val="22"/>
        </w:rPr>
        <w:tab/>
        <w:t>Čo potrebujete vedieť predtým, ako použijete Stelaru</w:t>
      </w:r>
    </w:p>
    <w:p w:rsidR="00AF1B91" w:rsidRPr="00C37674" w:rsidP="00AF1B91" w14:paraId="53D23903" w14:textId="77777777">
      <w:pPr>
        <w:keepNext/>
      </w:pPr>
    </w:p>
    <w:p w:rsidR="00AF1B91" w:rsidRPr="00C37674" w:rsidP="00021AB2" w14:paraId="53D23904" w14:textId="2AEF81A2">
      <w:pPr>
        <w:keepNext/>
        <w:numPr>
          <w:ilvl w:val="12"/>
          <w:numId w:val="0"/>
        </w:numPr>
        <w:tabs>
          <w:tab w:val="clear" w:pos="567"/>
        </w:tabs>
      </w:pPr>
      <w:r w:rsidRPr="00C37674">
        <w:rPr>
          <w:b/>
        </w:rPr>
        <w:t>Nepoužívajte Stelaru</w:t>
      </w:r>
    </w:p>
    <w:p w:rsidR="00AF1B91" w:rsidRPr="00C37674" w:rsidP="00021AB2" w14:paraId="53D23905" w14:textId="77777777">
      <w:pPr>
        <w:numPr>
          <w:ilvl w:val="0"/>
          <w:numId w:val="28"/>
        </w:numPr>
        <w:ind w:left="567" w:hanging="567"/>
        <w:rPr>
          <w:bCs/>
        </w:rPr>
      </w:pPr>
      <w:r w:rsidRPr="00C37674">
        <w:rPr>
          <w:b/>
        </w:rPr>
        <w:t xml:space="preserve">ak ste </w:t>
      </w:r>
      <w:r w:rsidRPr="00C37674">
        <w:rPr>
          <w:b/>
          <w:szCs w:val="22"/>
        </w:rPr>
        <w:t>alergický na ustekinumab</w:t>
      </w:r>
      <w:r w:rsidRPr="00C37674">
        <w:rPr>
          <w:szCs w:val="22"/>
        </w:rPr>
        <w:t xml:space="preserve"> alebo na ktorúkoľvek z ďalších zložiek tohto lieku (uvedených v 6. časti).</w:t>
      </w:r>
    </w:p>
    <w:p w:rsidR="00AF1B91" w:rsidRPr="00C37674" w:rsidP="00021AB2" w14:paraId="53D23906" w14:textId="77777777">
      <w:pPr>
        <w:numPr>
          <w:ilvl w:val="0"/>
          <w:numId w:val="28"/>
        </w:numPr>
        <w:ind w:left="567" w:hanging="567"/>
      </w:pPr>
      <w:r w:rsidRPr="00C37674">
        <w:rPr>
          <w:b/>
        </w:rPr>
        <w:t>ak máte aktívne infekčné ochorenie</w:t>
      </w:r>
      <w:r w:rsidRPr="00C37674">
        <w:t>, o ktorom si váš lekár myslí, že je závažné.</w:t>
      </w:r>
    </w:p>
    <w:p w:rsidR="00AF1B91" w:rsidRPr="00C37674" w:rsidP="00021AB2" w14:paraId="53D23907" w14:textId="77777777">
      <w:pPr>
        <w:tabs>
          <w:tab w:val="clear" w:pos="567"/>
        </w:tabs>
      </w:pPr>
    </w:p>
    <w:p w:rsidR="00AF1B91" w:rsidRPr="00C37674" w:rsidP="00021AB2" w14:paraId="53D23908" w14:textId="77777777">
      <w:pPr>
        <w:tabs>
          <w:tab w:val="clear" w:pos="567"/>
        </w:tabs>
      </w:pPr>
      <w:r w:rsidRPr="00C37674">
        <w:t>Ak si nie ste istý, či sa vás niektorý z vyššie uvedených stavov týka, poraďte sa s lekárom alebo lekárnikom ešte pred použitím Stelary.</w:t>
      </w:r>
    </w:p>
    <w:p w:rsidR="00AF1B91" w:rsidRPr="00C37674" w:rsidP="00021AB2" w14:paraId="53D23909" w14:textId="77777777"/>
    <w:p w:rsidR="00AF1B91" w:rsidRPr="00C37674" w:rsidP="00021AB2" w14:paraId="53D2390A" w14:textId="77777777">
      <w:pPr>
        <w:keepNext/>
        <w:numPr>
          <w:ilvl w:val="12"/>
          <w:numId w:val="0"/>
        </w:numPr>
        <w:tabs>
          <w:tab w:val="clear" w:pos="567"/>
        </w:tabs>
        <w:rPr>
          <w:b/>
        </w:rPr>
      </w:pPr>
      <w:r w:rsidRPr="00C37674">
        <w:rPr>
          <w:b/>
          <w:szCs w:val="22"/>
        </w:rPr>
        <w:t>Upozornenia a opatrenia</w:t>
      </w:r>
    </w:p>
    <w:p w:rsidR="00AF1B91" w:rsidRPr="00C37674" w:rsidP="00021AB2" w14:paraId="53D2390B" w14:textId="77777777">
      <w:r w:rsidRPr="00C37674">
        <w:t>Poraďte sa s lekárom alebo lekárnikom ešte pred použitím Stelary. Pred liečbou lekár skontroluje váš zdravotný stav. Uistite sa, že ste pred liečbou lekárovi povedali o všetkých svojich chorobách. Takisto informujte svojho lekára o tom, ak ste nedávno prišli do kontaktu s niekým, kto mohol mať tuberkulózu. Predtým, ako začnete dostávať Stelaru, vás lekár vyšetrí a urobí test na tuberkulózu. Ak sa lekár domnieva, že vám hrozí riziko tuberkulózy, môžete dostať lieky na jej liečbu.</w:t>
      </w:r>
    </w:p>
    <w:p w:rsidR="00AF1B91" w:rsidRPr="00C37674" w:rsidP="00021AB2" w14:paraId="53D2390C" w14:textId="77777777">
      <w:pPr>
        <w:numPr>
          <w:ilvl w:val="12"/>
          <w:numId w:val="0"/>
        </w:numPr>
        <w:tabs>
          <w:tab w:val="clear" w:pos="567"/>
        </w:tabs>
        <w:rPr>
          <w:bCs/>
        </w:rPr>
      </w:pPr>
    </w:p>
    <w:p w:rsidR="00AF1B91" w:rsidRPr="00C37674" w:rsidP="00021AB2" w14:paraId="53D2390D" w14:textId="77777777">
      <w:pPr>
        <w:keepNext/>
        <w:numPr>
          <w:ilvl w:val="12"/>
          <w:numId w:val="0"/>
        </w:numPr>
        <w:tabs>
          <w:tab w:val="clear" w:pos="567"/>
        </w:tabs>
        <w:rPr>
          <w:b/>
          <w:bCs/>
        </w:rPr>
      </w:pPr>
      <w:r w:rsidRPr="00C37674">
        <w:rPr>
          <w:b/>
          <w:bCs/>
        </w:rPr>
        <w:t>Pozor na závažné vedľajšie účinky</w:t>
      </w:r>
    </w:p>
    <w:p w:rsidR="00AF1B91" w:rsidRPr="00C37674" w:rsidP="00021AB2" w14:paraId="53D2390E" w14:textId="77777777">
      <w:r w:rsidRPr="00C37674">
        <w:t>Stelara môže spôsobiť závažné vedľajšie účinky, vrátane alergických reakcií a infekcií. Kým používate Stelaru, musíte si dávať pozor na niektoré známky ochorenia. Úplný zoznam týchto vedľajších účinkov nájdete pod „Závažné vedľajšie účinky“ v 4. časti.</w:t>
      </w:r>
    </w:p>
    <w:p w:rsidR="00AF1B91" w:rsidRPr="00C37674" w:rsidP="00021AB2" w14:paraId="53D2390F" w14:textId="77777777">
      <w:pPr>
        <w:numPr>
          <w:ilvl w:val="12"/>
          <w:numId w:val="0"/>
        </w:numPr>
        <w:tabs>
          <w:tab w:val="clear" w:pos="567"/>
        </w:tabs>
        <w:rPr>
          <w:bCs/>
        </w:rPr>
      </w:pPr>
    </w:p>
    <w:p w:rsidR="00AF1B91" w:rsidRPr="00C37674" w:rsidP="00021AB2" w14:paraId="53D23910" w14:textId="77777777">
      <w:pPr>
        <w:keepNext/>
        <w:tabs>
          <w:tab w:val="clear" w:pos="567"/>
        </w:tabs>
        <w:rPr>
          <w:b/>
        </w:rPr>
      </w:pPr>
      <w:r w:rsidRPr="00C37674">
        <w:rPr>
          <w:b/>
        </w:rPr>
        <w:t>Povedzte svojmu lekárovi skôr, ako použijete Stelaru:</w:t>
      </w:r>
    </w:p>
    <w:p w:rsidR="00AF1B91" w:rsidRPr="00C37674" w:rsidP="00021AB2" w14:paraId="53D23911" w14:textId="77777777">
      <w:pPr>
        <w:numPr>
          <w:ilvl w:val="0"/>
          <w:numId w:val="28"/>
        </w:numPr>
        <w:ind w:left="567" w:hanging="567"/>
      </w:pPr>
      <w:r w:rsidRPr="00C37674">
        <w:rPr>
          <w:b/>
        </w:rPr>
        <w:t xml:space="preserve">Ak sa u vás niekedy vyskytla alergická reakcia </w:t>
      </w:r>
      <w:r w:rsidRPr="00C37674">
        <w:t>na Stelaru. Ak si nie ste istý, spýtajte sa svojho lekára.</w:t>
      </w:r>
    </w:p>
    <w:p w:rsidR="00AF1B91" w:rsidRPr="00850656" w:rsidP="00021AB2" w14:paraId="53D23912" w14:textId="5AF3767C">
      <w:pPr>
        <w:numPr>
          <w:ilvl w:val="0"/>
          <w:numId w:val="28"/>
        </w:numPr>
        <w:ind w:left="567" w:hanging="567"/>
        <w:rPr>
          <w:bCs/>
        </w:rPr>
      </w:pPr>
      <w:r w:rsidRPr="00C37674">
        <w:rPr>
          <w:b/>
        </w:rPr>
        <w:t>Ak máte alebo ste niekedy mali akýkoľvek typ nádoru</w:t>
      </w:r>
      <w:r w:rsidRPr="00C37674">
        <w:t xml:space="preserve"> – pretože imunosupresíva ako Stelara utlmujú časť imunitného systému. To môže zvýšiť riziko vzniku nádoru.</w:t>
      </w:r>
    </w:p>
    <w:p w:rsidR="00850656" w:rsidRPr="00C37674" w:rsidP="00021AB2" w14:paraId="491557E6" w14:textId="32C56686">
      <w:pPr>
        <w:numPr>
          <w:ilvl w:val="0"/>
          <w:numId w:val="28"/>
        </w:numPr>
        <w:ind w:left="567" w:hanging="567"/>
        <w:rPr>
          <w:bCs/>
        </w:rPr>
      </w:pPr>
      <w:r w:rsidRPr="006238F0">
        <w:rPr>
          <w:b/>
        </w:rPr>
        <w:t>Ak ste boli liečení na psoriázu inými biologickými liekmi (lieky vyrobené z biologického zdroja a zvyčajne podávané injekčne)</w:t>
      </w:r>
      <w:r>
        <w:rPr>
          <w:bCs/>
        </w:rPr>
        <w:t xml:space="preserve"> – riziko rakoviny môže byť vyššie</w:t>
      </w:r>
    </w:p>
    <w:p w:rsidR="00BE5F52" w:rsidRPr="00C37674" w:rsidP="00021AB2" w14:paraId="53D23913" w14:textId="77777777">
      <w:pPr>
        <w:numPr>
          <w:ilvl w:val="0"/>
          <w:numId w:val="28"/>
        </w:numPr>
        <w:ind w:left="567" w:hanging="567"/>
      </w:pPr>
      <w:r w:rsidRPr="00C37674">
        <w:rPr>
          <w:b/>
        </w:rPr>
        <w:t>Ak máte alebo ste nedávno mali infekciu</w:t>
      </w:r>
      <w:r w:rsidRPr="00C37674" w:rsidR="0097246F">
        <w:rPr>
          <w:b/>
        </w:rPr>
        <w:t>,</w:t>
      </w:r>
      <w:r w:rsidRPr="00C37674">
        <w:rPr>
          <w:b/>
        </w:rPr>
        <w:t xml:space="preserve"> </w:t>
      </w:r>
      <w:r w:rsidRPr="00C37674" w:rsidR="00C270F9">
        <w:rPr>
          <w:b/>
        </w:rPr>
        <w:t xml:space="preserve">alebo ak máte </w:t>
      </w:r>
      <w:r w:rsidRPr="00C37674" w:rsidR="008264B6">
        <w:rPr>
          <w:b/>
        </w:rPr>
        <w:t xml:space="preserve">akékoľvek nezvyčajné kožné otvory </w:t>
      </w:r>
      <w:r w:rsidRPr="00C37674" w:rsidR="00C270F9">
        <w:rPr>
          <w:b/>
        </w:rPr>
        <w:t>(fistulu)</w:t>
      </w:r>
      <w:r w:rsidRPr="00C37674" w:rsidR="00C4519E">
        <w:rPr>
          <w:b/>
        </w:rPr>
        <w:t>.</w:t>
      </w:r>
    </w:p>
    <w:p w:rsidR="00AF1B91" w:rsidRPr="00C37674" w:rsidP="00021AB2" w14:paraId="53D23914" w14:textId="77777777">
      <w:pPr>
        <w:numPr>
          <w:ilvl w:val="0"/>
          <w:numId w:val="28"/>
        </w:numPr>
        <w:ind w:left="567" w:hanging="567"/>
      </w:pPr>
      <w:r w:rsidRPr="00C37674">
        <w:rPr>
          <w:b/>
        </w:rPr>
        <w:t xml:space="preserve">Ak máte akékoľvek nové alebo meniace sa lézie </w:t>
      </w:r>
      <w:r w:rsidRPr="00C37674">
        <w:t>v rámci miest so psoriázou alebo na normálnej koži.</w:t>
      </w:r>
    </w:p>
    <w:p w:rsidR="00AF1B91" w:rsidRPr="00C37674" w:rsidP="00021AB2" w14:paraId="53D23915" w14:textId="77777777">
      <w:pPr>
        <w:numPr>
          <w:ilvl w:val="0"/>
          <w:numId w:val="28"/>
        </w:numPr>
        <w:ind w:left="567" w:hanging="567"/>
      </w:pPr>
      <w:r w:rsidRPr="00C37674">
        <w:rPr>
          <w:b/>
        </w:rPr>
        <w:t xml:space="preserve">Ak dostávate inú liečbu psoriázy a/alebo psoriatickej artritídy – </w:t>
      </w:r>
      <w:r w:rsidRPr="00C37674">
        <w:t>napr. iné imunosupresívum alebo fototerapiu (tzn. keď sa vaše telo lieči druhom ultrafialového (UV) žiarenia). Tieto liečby môžu tiež utlmiť časť imunitného systému. Kombinácia týchto druhov liečby so Stelarou sa neskúmala. Je však možné, že môže zvyšovať riziko vzniku ochorení súvisiacich s útlmom imunitného systému.</w:t>
      </w:r>
    </w:p>
    <w:p w:rsidR="00AF1B91" w:rsidRPr="00C37674" w:rsidP="00021AB2" w14:paraId="53D23916" w14:textId="77777777">
      <w:pPr>
        <w:numPr>
          <w:ilvl w:val="0"/>
          <w:numId w:val="28"/>
        </w:numPr>
        <w:ind w:left="567" w:hanging="567"/>
        <w:rPr>
          <w:bCs/>
        </w:rPr>
      </w:pPr>
      <w:r w:rsidRPr="00C37674">
        <w:rPr>
          <w:b/>
          <w:bCs/>
        </w:rPr>
        <w:t>Ak dostávate alebo ste dostávali injekcie na liečbu alergií</w:t>
      </w:r>
      <w:r w:rsidRPr="00C37674">
        <w:rPr>
          <w:bCs/>
        </w:rPr>
        <w:t xml:space="preserve"> – nie je známe, či ich Stelara môže ovplyvniť.</w:t>
      </w:r>
    </w:p>
    <w:p w:rsidR="00AF1B91" w:rsidRPr="00C37674" w:rsidP="00021AB2" w14:paraId="53D23917" w14:textId="77777777">
      <w:pPr>
        <w:numPr>
          <w:ilvl w:val="0"/>
          <w:numId w:val="28"/>
        </w:numPr>
        <w:ind w:left="567" w:hanging="567"/>
        <w:rPr>
          <w:bCs/>
        </w:rPr>
      </w:pPr>
      <w:r w:rsidRPr="00C37674">
        <w:rPr>
          <w:b/>
          <w:bCs/>
        </w:rPr>
        <w:t>Ak máte 6</w:t>
      </w:r>
      <w:r w:rsidRPr="00C37674" w:rsidR="007F568F">
        <w:rPr>
          <w:b/>
          <w:bCs/>
        </w:rPr>
        <w:t>5 </w:t>
      </w:r>
      <w:r w:rsidRPr="00C37674">
        <w:rPr>
          <w:b/>
          <w:bCs/>
        </w:rPr>
        <w:t>rokov a viac</w:t>
      </w:r>
      <w:r w:rsidRPr="00C37674">
        <w:rPr>
          <w:bCs/>
        </w:rPr>
        <w:t xml:space="preserve"> – infekcie môžete dostať s vyššou pravdepodobnosťou.</w:t>
      </w:r>
    </w:p>
    <w:p w:rsidR="00AF1B91" w:rsidRPr="00C37674" w:rsidP="00021AB2" w14:paraId="53D23918" w14:textId="77777777">
      <w:pPr>
        <w:tabs>
          <w:tab w:val="clear" w:pos="567"/>
        </w:tabs>
        <w:rPr>
          <w:bCs/>
        </w:rPr>
      </w:pPr>
    </w:p>
    <w:p w:rsidR="00AF1B91" w:rsidRPr="00C37674" w:rsidP="00021AB2" w14:paraId="53D23919" w14:textId="77777777">
      <w:r w:rsidRPr="00C37674">
        <w:t>Ak si nie ste istý, či sa vás niektorý z vyššie uvedených stavov týka, poraďte sa s lekárom alebo lekárnikom skôr, ako začnete používať Stelaru.</w:t>
      </w:r>
    </w:p>
    <w:p w:rsidR="00AF1B91" w:rsidP="00021AB2" w14:paraId="53D2391A" w14:textId="77777777">
      <w:pPr>
        <w:numPr>
          <w:ilvl w:val="12"/>
          <w:numId w:val="0"/>
        </w:numPr>
        <w:rPr>
          <w:b/>
          <w:szCs w:val="22"/>
        </w:rPr>
      </w:pPr>
    </w:p>
    <w:p w:rsidR="003C5AFF" w:rsidP="003C5AFF" w14:paraId="1F19DD11" w14:textId="429F7F89">
      <w:pPr>
        <w:widowControl w:val="0"/>
      </w:pPr>
      <w:r>
        <w:t>U niektorých pacientov sa počas liečby ustekinumabom vyskytli reakcie podobné lupusu vrátane kožného lupusu alebo syndrómu podobné</w:t>
      </w:r>
      <w:r w:rsidR="00126E04">
        <w:t>mu</w:t>
      </w:r>
      <w:r>
        <w:t xml:space="preserve"> lupusu. Ak sa u vás objaví červená, vyvýšená, šupinatá vyrážka, niekedy s tmavším ohraničením v oblastiach kože, ktoré sú vystavené slnku, alebo ak sa u</w:t>
      </w:r>
      <w:r w:rsidR="00FE2F51">
        <w:t> </w:t>
      </w:r>
      <w:r>
        <w:t>vás</w:t>
      </w:r>
      <w:r w:rsidR="00FE2F51">
        <w:t xml:space="preserve"> </w:t>
      </w:r>
      <w:r>
        <w:t>vyskytnú bolesti kĺbov, ihneď sa poraďte so svojím lekárom.</w:t>
      </w:r>
    </w:p>
    <w:p w:rsidR="003C5AFF" w:rsidP="00021AB2" w14:paraId="140DB1D4" w14:textId="61FC3FFC">
      <w:pPr>
        <w:numPr>
          <w:ilvl w:val="12"/>
          <w:numId w:val="0"/>
        </w:numPr>
        <w:rPr>
          <w:b/>
          <w:szCs w:val="22"/>
        </w:rPr>
      </w:pPr>
    </w:p>
    <w:p w:rsidR="00850656" w:rsidP="00BB7DF2" w14:paraId="252F8256" w14:textId="57274208">
      <w:pPr>
        <w:keepNext/>
        <w:numPr>
          <w:ilvl w:val="12"/>
          <w:numId w:val="0"/>
        </w:numPr>
        <w:rPr>
          <w:b/>
          <w:szCs w:val="22"/>
        </w:rPr>
      </w:pPr>
      <w:r>
        <w:rPr>
          <w:b/>
          <w:szCs w:val="22"/>
        </w:rPr>
        <w:t>Srdcový infarkt a cievna mozgová príhoda</w:t>
      </w:r>
    </w:p>
    <w:p w:rsidR="00850656" w:rsidRPr="006238F0" w:rsidP="00021AB2" w14:paraId="2326031F" w14:textId="326281D6">
      <w:pPr>
        <w:numPr>
          <w:ilvl w:val="12"/>
          <w:numId w:val="0"/>
        </w:numPr>
        <w:rPr>
          <w:bCs/>
          <w:szCs w:val="22"/>
        </w:rPr>
      </w:pPr>
      <w:r w:rsidRPr="006238F0">
        <w:rPr>
          <w:bCs/>
          <w:szCs w:val="22"/>
        </w:rPr>
        <w:t>Srd</w:t>
      </w:r>
      <w:r>
        <w:rPr>
          <w:bCs/>
          <w:szCs w:val="22"/>
        </w:rPr>
        <w:t xml:space="preserve">cový infarkt a cievne mozgové príhody boli pozorované v štúdií u pacientov so psoriázou liečených Stelarou. Váš lekár bude pravidelne kontrolovať vaše rizikové faktory srdcového ochorenia a cievnej mozgovej príhody, aby sa </w:t>
      </w:r>
      <w:r w:rsidR="00A92700">
        <w:rPr>
          <w:bCs/>
          <w:szCs w:val="22"/>
        </w:rPr>
        <w:t>zabezpečilo, že sú vhodne liečené. Okamžite vyhľadajte lekársku pomoc ak sa u vás vyskytne bolesť na hrudi, slabosť alebo nezvyčajný pocit na jednej strane tela, pokles tváre alebo poruchy reči alebo zraku.</w:t>
      </w:r>
    </w:p>
    <w:p w:rsidR="00850656" w:rsidRPr="00C37674" w:rsidP="00021AB2" w14:paraId="19C188B6" w14:textId="77777777">
      <w:pPr>
        <w:numPr>
          <w:ilvl w:val="12"/>
          <w:numId w:val="0"/>
        </w:numPr>
        <w:rPr>
          <w:b/>
          <w:szCs w:val="22"/>
        </w:rPr>
      </w:pPr>
    </w:p>
    <w:p w:rsidR="00AF1B91" w:rsidRPr="00C37674" w:rsidP="00021AB2" w14:paraId="53D2391B" w14:textId="77777777">
      <w:pPr>
        <w:keepNext/>
        <w:numPr>
          <w:ilvl w:val="12"/>
          <w:numId w:val="0"/>
        </w:numPr>
        <w:rPr>
          <w:b/>
          <w:szCs w:val="22"/>
        </w:rPr>
      </w:pPr>
      <w:r w:rsidRPr="00C37674">
        <w:rPr>
          <w:b/>
          <w:szCs w:val="22"/>
        </w:rPr>
        <w:t>Deti a dospievajúci</w:t>
      </w:r>
    </w:p>
    <w:p w:rsidR="00AF1B91" w:rsidRPr="00C37674" w:rsidP="00021AB2" w14:paraId="53D2391C" w14:textId="6F1C6BDA">
      <w:pPr>
        <w:numPr>
          <w:ilvl w:val="12"/>
          <w:numId w:val="0"/>
        </w:numPr>
        <w:rPr>
          <w:szCs w:val="22"/>
        </w:rPr>
      </w:pPr>
      <w:r w:rsidRPr="00C37674">
        <w:rPr>
          <w:szCs w:val="22"/>
        </w:rPr>
        <w:t xml:space="preserve">Stelara sa neodporúča podávať deťom </w:t>
      </w:r>
      <w:ins w:id="763" w:author="Slovak LOC JK" w:date="2025-02-24T14:19:00Z">
        <w:r w:rsidR="00803B4B">
          <w:t xml:space="preserve">s hmotnosťou nižšou ako 40 kg </w:t>
        </w:r>
      </w:ins>
      <w:r w:rsidRPr="00C37674">
        <w:rPr>
          <w:szCs w:val="22"/>
        </w:rPr>
        <w:t xml:space="preserve">s Crohnovou chorobou </w:t>
      </w:r>
      <w:r w:rsidRPr="00C37674" w:rsidR="003948EB">
        <w:rPr>
          <w:szCs w:val="22"/>
        </w:rPr>
        <w:t xml:space="preserve">alebo </w:t>
      </w:r>
      <w:ins w:id="764" w:author="Slovak LOC JK" w:date="2025-02-24T14:19:00Z">
        <w:r w:rsidRPr="00C37674" w:rsidR="00803B4B">
          <w:rPr>
            <w:szCs w:val="22"/>
          </w:rPr>
          <w:t>deťom mladším ako 18 rokov</w:t>
        </w:r>
      </w:ins>
      <w:ins w:id="765" w:author="Slovak LOC JK" w:date="2025-02-24T14:19:00Z">
        <w:r w:rsidR="00803B4B">
          <w:t xml:space="preserve"> s </w:t>
        </w:r>
      </w:ins>
      <w:r w:rsidRPr="00C37674" w:rsidR="003948EB">
        <w:rPr>
          <w:szCs w:val="22"/>
        </w:rPr>
        <w:t>ulceróznou kolitídou</w:t>
      </w:r>
      <w:del w:id="766" w:author="Slovak LOC JK" w:date="2025-02-24T14:19:00Z">
        <w:r w:rsidRPr="00C37674" w:rsidR="003948EB">
          <w:rPr>
            <w:szCs w:val="22"/>
          </w:rPr>
          <w:delText xml:space="preserve"> </w:delText>
        </w:r>
      </w:del>
      <w:del w:id="767" w:author="Slovak LOC JK" w:date="2025-02-24T14:19:00Z">
        <w:r w:rsidRPr="00C37674">
          <w:rPr>
            <w:szCs w:val="22"/>
          </w:rPr>
          <w:delText>mladším ako 1</w:delText>
        </w:r>
      </w:del>
      <w:del w:id="768" w:author="Slovak LOC JK" w:date="2025-02-24T14:19:00Z">
        <w:r w:rsidRPr="00C37674" w:rsidR="007F568F">
          <w:rPr>
            <w:szCs w:val="22"/>
          </w:rPr>
          <w:delText>8 </w:delText>
        </w:r>
      </w:del>
      <w:del w:id="769" w:author="Slovak LOC JK" w:date="2025-02-24T14:19:00Z">
        <w:r w:rsidRPr="00C37674">
          <w:rPr>
            <w:szCs w:val="22"/>
          </w:rPr>
          <w:delText>rokov</w:delText>
        </w:r>
      </w:del>
      <w:r w:rsidRPr="00C37674">
        <w:rPr>
          <w:szCs w:val="22"/>
        </w:rPr>
        <w:t xml:space="preserve">, pretože v tejto vekovej skupine </w:t>
      </w:r>
      <w:r w:rsidRPr="00C37674" w:rsidR="0097246F">
        <w:rPr>
          <w:szCs w:val="22"/>
        </w:rPr>
        <w:t xml:space="preserve">sa </w:t>
      </w:r>
      <w:r w:rsidRPr="00C37674">
        <w:rPr>
          <w:szCs w:val="22"/>
        </w:rPr>
        <w:t>daný liek neskúmal.</w:t>
      </w:r>
    </w:p>
    <w:p w:rsidR="00AF1B91" w:rsidRPr="00C37674" w:rsidP="00021AB2" w14:paraId="53D2391D" w14:textId="77777777">
      <w:pPr>
        <w:numPr>
          <w:ilvl w:val="12"/>
          <w:numId w:val="0"/>
        </w:numPr>
        <w:rPr>
          <w:szCs w:val="22"/>
        </w:rPr>
      </w:pPr>
    </w:p>
    <w:p w:rsidR="00AF1B91" w:rsidRPr="00C37674" w:rsidP="00021AB2" w14:paraId="53D2391E" w14:textId="77777777">
      <w:pPr>
        <w:keepNext/>
        <w:numPr>
          <w:ilvl w:val="12"/>
          <w:numId w:val="0"/>
        </w:numPr>
        <w:tabs>
          <w:tab w:val="clear" w:pos="567"/>
        </w:tabs>
      </w:pPr>
      <w:r w:rsidRPr="00C37674">
        <w:rPr>
          <w:b/>
          <w:szCs w:val="22"/>
        </w:rPr>
        <w:t>Iné lieky, vakcíny a Stelara</w:t>
      </w:r>
    </w:p>
    <w:p w:rsidR="00AF1B91" w:rsidRPr="00C37674" w:rsidP="00021AB2" w14:paraId="53D2391F" w14:textId="77777777">
      <w:pPr>
        <w:numPr>
          <w:ilvl w:val="12"/>
          <w:numId w:val="0"/>
        </w:numPr>
        <w:tabs>
          <w:tab w:val="clear" w:pos="567"/>
        </w:tabs>
        <w:rPr>
          <w:szCs w:val="22"/>
        </w:rPr>
      </w:pPr>
      <w:r w:rsidRPr="00C37674">
        <w:rPr>
          <w:szCs w:val="22"/>
        </w:rPr>
        <w:t>Povedzte svojmu lekárovi alebo lekárnikovi:</w:t>
      </w:r>
    </w:p>
    <w:p w:rsidR="00AF1B91" w:rsidRPr="00C37674" w:rsidP="00021AB2" w14:paraId="53D23920" w14:textId="77777777">
      <w:pPr>
        <w:numPr>
          <w:ilvl w:val="0"/>
          <w:numId w:val="28"/>
        </w:numPr>
        <w:ind w:left="567" w:hanging="567"/>
      </w:pPr>
      <w:r w:rsidRPr="00C37674">
        <w:t>ak užívate, alebo ste v poslednom čase užívali, resp. budete užívať ďalšie lieky</w:t>
      </w:r>
    </w:p>
    <w:p w:rsidR="00DE0EDC" w:rsidP="00DE0EDC" w14:paraId="5B4AE848" w14:textId="77777777">
      <w:pPr>
        <w:numPr>
          <w:ilvl w:val="0"/>
          <w:numId w:val="28"/>
        </w:numPr>
        <w:ind w:left="567" w:hanging="567"/>
      </w:pPr>
      <w:r w:rsidRPr="00C37674">
        <w:t>ak ste prednedávnom dostali alebo dostanete vakcínu. Niektoré druhy vakcín (živé vakcíny) sa nesmú podávať počas používania Stelary.</w:t>
      </w:r>
    </w:p>
    <w:p w:rsidR="00AF1B91" w:rsidRPr="00C37674" w:rsidP="00DE0EDC" w14:paraId="53D23921" w14:textId="1040079A">
      <w:pPr>
        <w:numPr>
          <w:ilvl w:val="0"/>
          <w:numId w:val="28"/>
        </w:numPr>
        <w:ind w:left="567" w:hanging="567"/>
      </w:pPr>
      <w:r>
        <w:t>A</w:t>
      </w:r>
      <w:r w:rsidR="00DE0EDC">
        <w:t xml:space="preserve">k ste dostávali Stelaru počas tehotenstva, informujte lekára svojho dieťaťa o liečbe Stelarou predtým, ako dieťa dostane akúkoľvek vakcínu vrátane živých vakcín, ako je BCG vakcína (používaná na prevenciu tuberkulózy). Živé vakcíny sa neodporúčajú pre vaše dieťa počas prvých </w:t>
      </w:r>
      <w:r w:rsidR="005A3D8E">
        <w:t>dvanástich</w:t>
      </w:r>
      <w:r w:rsidR="00DE0EDC">
        <w:t xml:space="preserve"> mesiacov po narodení, ak ste počas tehotenstva dostávali Stelaru, pokiaľ lekár vášho dieťaťa neodporučí inak.</w:t>
      </w:r>
    </w:p>
    <w:p w:rsidR="00AF1B91" w:rsidRPr="00C37674" w:rsidP="00021AB2" w14:paraId="53D23922" w14:textId="77777777">
      <w:pPr>
        <w:numPr>
          <w:ilvl w:val="12"/>
          <w:numId w:val="0"/>
        </w:numPr>
        <w:tabs>
          <w:tab w:val="clear" w:pos="567"/>
        </w:tabs>
      </w:pPr>
    </w:p>
    <w:p w:rsidR="00AF1B91" w:rsidRPr="00C37674" w:rsidP="00021AB2" w14:paraId="53D23923" w14:textId="77777777">
      <w:pPr>
        <w:keepNext/>
        <w:numPr>
          <w:ilvl w:val="12"/>
          <w:numId w:val="0"/>
        </w:numPr>
        <w:tabs>
          <w:tab w:val="clear" w:pos="567"/>
        </w:tabs>
        <w:rPr>
          <w:b/>
        </w:rPr>
      </w:pPr>
      <w:r w:rsidRPr="00C37674">
        <w:rPr>
          <w:b/>
        </w:rPr>
        <w:t>Tehotenstvo a dojčenie</w:t>
      </w:r>
    </w:p>
    <w:p w:rsidR="00D71260" w:rsidP="00021AB2" w14:paraId="3734EB86" w14:textId="0DFB307D">
      <w:pPr>
        <w:numPr>
          <w:ilvl w:val="0"/>
          <w:numId w:val="28"/>
        </w:numPr>
        <w:ind w:left="567" w:hanging="567"/>
      </w:pPr>
      <w:bookmarkStart w:id="770" w:name="_Hlk169516908"/>
      <w:r w:rsidRPr="00C37674">
        <w:t xml:space="preserve">Ak ste tehotná, ak si myslíte, že ste tehotná alebo ak plánujete otehotnieť, poraďte sa so svojím lekárom </w:t>
      </w:r>
      <w:r w:rsidR="009C1727">
        <w:t>skôr</w:t>
      </w:r>
      <w:r>
        <w:t xml:space="preserve"> ako začnete používať tento liek.</w:t>
      </w:r>
    </w:p>
    <w:p w:rsidR="00D71260" w:rsidRPr="009B7D5D" w:rsidP="00461461" w14:paraId="42A57E29" w14:textId="787FD73D">
      <w:pPr>
        <w:numPr>
          <w:ilvl w:val="0"/>
          <w:numId w:val="28"/>
        </w:numPr>
        <w:ind w:left="567" w:hanging="567"/>
      </w:pPr>
      <w:r>
        <w:t>U detí vystavených Stelare v maternici sa nepozorovalo vyššie riziko vrodených chýb. Skúsenosti so Stelarou u tehotných žien sú však obmedzené. Preto je vhodnejšie vyhnúť sa používaniu Stelary v tehotenstve.</w:t>
      </w:r>
    </w:p>
    <w:bookmarkEnd w:id="770"/>
    <w:p w:rsidR="00AF1B91" w:rsidRPr="00C37674" w:rsidP="00021AB2" w14:paraId="53D23924" w14:textId="69492C49">
      <w:pPr>
        <w:numPr>
          <w:ilvl w:val="0"/>
          <w:numId w:val="28"/>
        </w:numPr>
        <w:ind w:left="567" w:hanging="567"/>
      </w:pPr>
      <w:r w:rsidRPr="00C37674">
        <w:t>Ak ste žena v plodnom veku, odporúča sa vyhnúť sa otehotneniu a používať vhodnú antikoncepciu počas terapie Stelarou a aspoň 1</w:t>
      </w:r>
      <w:r w:rsidRPr="00C37674" w:rsidR="007F568F">
        <w:t>5 </w:t>
      </w:r>
      <w:r w:rsidRPr="00C37674">
        <w:t>týždňov po liečbe.</w:t>
      </w:r>
    </w:p>
    <w:p w:rsidR="00DE0EDC" w:rsidP="00DE0EDC" w14:paraId="0C73DA92" w14:textId="77777777">
      <w:pPr>
        <w:numPr>
          <w:ilvl w:val="0"/>
          <w:numId w:val="28"/>
        </w:numPr>
        <w:ind w:left="567" w:hanging="567"/>
      </w:pPr>
      <w:r>
        <w:t>Stelara môže prechádzať placentou do nenarodeného dieťaťa. Ak ste dostávali Stelaru počas tehotenstva, vaše dieťa môže mať zvýšené riziko vzniku infekcie.</w:t>
      </w:r>
    </w:p>
    <w:p w:rsidR="00DE0EDC" w:rsidRPr="00C37674" w:rsidP="00DE0EDC" w14:paraId="20F92ECE" w14:textId="0370496F">
      <w:pPr>
        <w:numPr>
          <w:ilvl w:val="0"/>
          <w:numId w:val="28"/>
        </w:numPr>
        <w:ind w:left="567" w:hanging="567"/>
      </w:pPr>
      <w:r>
        <w:t xml:space="preserve">Je dôležité informovať lekárov vášho dieťaťa a ďalších zdravotníckych pracovníkov, ak ste počas tehotenstva dostávali Stelaru, ešte predtým, ako vaše dieťa dostane akúkoľvek vakcínu. Živé vakcíny, ako je BCG vakcína (používaná na prevenciu tuberkulózy), sa neodporúčajú pre vaše dieťa počas prvých </w:t>
      </w:r>
      <w:r w:rsidR="005A3D8E">
        <w:t>dvanástich</w:t>
      </w:r>
      <w:r>
        <w:t xml:space="preserve"> mesiacov po narodení, ak ste počas tehotenstva dostávali Stelaru, pokiaľ lekár vášho dieťaťa neodporučí inak.</w:t>
      </w:r>
    </w:p>
    <w:p w:rsidR="00AF1B91" w:rsidRPr="00C37674" w:rsidP="00021AB2" w14:paraId="53D23926" w14:textId="0A051641">
      <w:pPr>
        <w:numPr>
          <w:ilvl w:val="0"/>
          <w:numId w:val="28"/>
        </w:numPr>
        <w:ind w:left="567" w:hanging="567"/>
      </w:pPr>
      <w:r>
        <w:t xml:space="preserve">Ustekinumab môže </w:t>
      </w:r>
      <w:r w:rsidR="00F27439">
        <w:t xml:space="preserve">vo veľmi malých množstvách </w:t>
      </w:r>
      <w:r>
        <w:t>prechádzať do materského mlieka.</w:t>
      </w:r>
      <w:r w:rsidR="0053090F">
        <w:t xml:space="preserve"> </w:t>
      </w:r>
      <w:r w:rsidRPr="00C37674">
        <w:t>Ak dojčíte alebo plánujete dojčiť, poraďte sa so svojím lekárom. Spolu so svojím lekárom rozhodnete, či máte dojčiť</w:t>
      </w:r>
      <w:r w:rsidRPr="00C37674" w:rsidR="0097246F">
        <w:t>,</w:t>
      </w:r>
      <w:r w:rsidRPr="00C37674">
        <w:t xml:space="preserve"> alebo používať Stelaru </w:t>
      </w:r>
      <w:r w:rsidRPr="00C37674" w:rsidR="0097246F">
        <w:t>–</w:t>
      </w:r>
      <w:r w:rsidRPr="00C37674">
        <w:t xml:space="preserve"> nerobte oboje.</w:t>
      </w:r>
    </w:p>
    <w:p w:rsidR="00AF1B91" w:rsidRPr="00C37674" w:rsidP="00021AB2" w14:paraId="53D23927" w14:textId="77777777">
      <w:pPr>
        <w:numPr>
          <w:ilvl w:val="12"/>
          <w:numId w:val="0"/>
        </w:numPr>
        <w:tabs>
          <w:tab w:val="clear" w:pos="567"/>
        </w:tabs>
        <w:rPr>
          <w:b/>
        </w:rPr>
      </w:pPr>
    </w:p>
    <w:p w:rsidR="00AF1B91" w:rsidRPr="00C37674" w:rsidP="00021AB2" w14:paraId="53D23928" w14:textId="77777777">
      <w:pPr>
        <w:keepNext/>
        <w:numPr>
          <w:ilvl w:val="12"/>
          <w:numId w:val="0"/>
        </w:numPr>
        <w:rPr>
          <w:szCs w:val="22"/>
        </w:rPr>
      </w:pPr>
      <w:r w:rsidRPr="00C37674">
        <w:rPr>
          <w:b/>
          <w:szCs w:val="22"/>
        </w:rPr>
        <w:t>Vedenie vozidiel a obsluha strojov</w:t>
      </w:r>
    </w:p>
    <w:p w:rsidR="00AF1B91" w:rsidRPr="00C37674" w:rsidP="00021AB2" w14:paraId="53D23929" w14:textId="77777777">
      <w:pPr>
        <w:numPr>
          <w:ilvl w:val="12"/>
          <w:numId w:val="0"/>
        </w:numPr>
        <w:tabs>
          <w:tab w:val="clear" w:pos="567"/>
        </w:tabs>
        <w:rPr>
          <w:szCs w:val="22"/>
        </w:rPr>
      </w:pPr>
      <w:r w:rsidRPr="00C37674">
        <w:rPr>
          <w:szCs w:val="22"/>
        </w:rPr>
        <w:t>Stelara nemá žiadny</w:t>
      </w:r>
      <w:r w:rsidRPr="00C37674" w:rsidR="0097246F">
        <w:rPr>
          <w:szCs w:val="22"/>
        </w:rPr>
        <w:t>,</w:t>
      </w:r>
      <w:r w:rsidRPr="00C37674">
        <w:rPr>
          <w:szCs w:val="22"/>
        </w:rPr>
        <w:t xml:space="preserve"> alebo má zanedbateľný vplyv na schopnosť viesť vozidlá a obsluhovať stroje.</w:t>
      </w:r>
    </w:p>
    <w:p w:rsidR="00AF1B91" w:rsidRPr="00C37674" w:rsidP="00021AB2" w14:paraId="53D2392A" w14:textId="77777777">
      <w:pPr>
        <w:numPr>
          <w:ilvl w:val="12"/>
          <w:numId w:val="0"/>
        </w:numPr>
        <w:tabs>
          <w:tab w:val="clear" w:pos="567"/>
        </w:tabs>
      </w:pPr>
    </w:p>
    <w:p w:rsidR="002044B8" w:rsidRPr="00C37674" w:rsidP="00021AB2" w14:paraId="53D2392B" w14:textId="77777777">
      <w:pPr>
        <w:keepNext/>
        <w:widowControl w:val="0"/>
        <w:numPr>
          <w:ilvl w:val="12"/>
          <w:numId w:val="0"/>
        </w:numPr>
      </w:pPr>
      <w:r w:rsidRPr="00C37674">
        <w:rPr>
          <w:b/>
        </w:rPr>
        <w:t>Stelara obsahuje sodík</w:t>
      </w:r>
    </w:p>
    <w:p w:rsidR="0013372E" w:rsidP="00021AB2" w14:paraId="53D2392C" w14:textId="31290F09">
      <w:r w:rsidRPr="00C37674">
        <w:t xml:space="preserve">Stelara </w:t>
      </w:r>
      <w:r w:rsidRPr="00C37674" w:rsidR="00761EC0">
        <w:t xml:space="preserve">obsahuje menej ako </w:t>
      </w:r>
      <w:r w:rsidRPr="00C37674">
        <w:t>1 mmol sod</w:t>
      </w:r>
      <w:r w:rsidRPr="00C37674" w:rsidR="00761EC0">
        <w:t xml:space="preserve">íka </w:t>
      </w:r>
      <w:r w:rsidRPr="00C37674">
        <w:t>(23 mg)</w:t>
      </w:r>
      <w:r w:rsidRPr="00C37674" w:rsidR="00761EC0">
        <w:t xml:space="preserve"> v jednej dávke, </w:t>
      </w:r>
      <w:r w:rsidRPr="00C37674" w:rsidR="00C30AC3">
        <w:t>t.</w:t>
      </w:r>
      <w:r w:rsidR="00FC37DB">
        <w:t> </w:t>
      </w:r>
      <w:r w:rsidRPr="00C37674" w:rsidR="00C30AC3">
        <w:t>j. v podstate zanedbateľné množstvo sodíka</w:t>
      </w:r>
      <w:r w:rsidRPr="00C37674" w:rsidR="0073056E">
        <w:t xml:space="preserve">. </w:t>
      </w:r>
      <w:r w:rsidRPr="00C37674" w:rsidR="002A4709">
        <w:t>Predtým</w:t>
      </w:r>
      <w:r w:rsidRPr="00C37674" w:rsidR="0073056E">
        <w:t>, ako je vám Stelara podaná, sa však mieša s roztokom, ktorý obsahuje sodík. Povedzte svojmu lekárovi, ak ste na diéte s nízkym obsahom soli.</w:t>
      </w:r>
    </w:p>
    <w:p w:rsidR="001F6317" w:rsidP="00021AB2" w14:paraId="00EC9F63" w14:textId="77777777"/>
    <w:p w:rsidR="001F6317" w:rsidRPr="00097C19" w:rsidP="00097C19" w14:paraId="77FEFF1D" w14:textId="77777777">
      <w:pPr>
        <w:keepNext/>
        <w:rPr>
          <w:b/>
          <w:bCs/>
        </w:rPr>
      </w:pPr>
      <w:r w:rsidRPr="00097C19">
        <w:rPr>
          <w:b/>
          <w:bCs/>
        </w:rPr>
        <w:t>Stelara obsahuje polysorbát 80</w:t>
      </w:r>
    </w:p>
    <w:p w:rsidR="001F6317" w:rsidRPr="00C37674" w:rsidP="001F6317" w14:paraId="1A88B134" w14:textId="1DA6506C">
      <w:r>
        <w:t xml:space="preserve">Stelara obsahuje 10,8 mg polysorbátu 80 (E433) v každej dávkovacej jednotke, čo zodpovedá 0,40 mg/ml. Polysorbáty môžu </w:t>
      </w:r>
      <w:r w:rsidR="00B46C17">
        <w:t>vyvola</w:t>
      </w:r>
      <w:r>
        <w:t xml:space="preserve">ť alergické reakcie. </w:t>
      </w:r>
      <w:r w:rsidR="00A4277B">
        <w:t>P</w:t>
      </w:r>
      <w:r>
        <w:t xml:space="preserve">ovedzte </w:t>
      </w:r>
      <w:r w:rsidR="00A4277B">
        <w:t>váš</w:t>
      </w:r>
      <w:r>
        <w:t>mu lekárovi</w:t>
      </w:r>
      <w:r w:rsidR="00A4277B">
        <w:t>, ak máte nejaké známe alergie</w:t>
      </w:r>
      <w:r>
        <w:t>.</w:t>
      </w:r>
    </w:p>
    <w:p w:rsidR="002044B8" w:rsidRPr="00C37674" w:rsidP="00021AB2" w14:paraId="53D2392D" w14:textId="77777777">
      <w:pPr>
        <w:numPr>
          <w:ilvl w:val="12"/>
          <w:numId w:val="0"/>
        </w:numPr>
        <w:tabs>
          <w:tab w:val="clear" w:pos="567"/>
        </w:tabs>
      </w:pPr>
    </w:p>
    <w:p w:rsidR="00AF1B91" w:rsidRPr="00C37674" w:rsidP="00021AB2" w14:paraId="53D2392E" w14:textId="77777777">
      <w:pPr>
        <w:numPr>
          <w:ilvl w:val="12"/>
          <w:numId w:val="0"/>
        </w:numPr>
        <w:tabs>
          <w:tab w:val="clear" w:pos="567"/>
        </w:tabs>
      </w:pPr>
    </w:p>
    <w:p w:rsidR="00AF1B91" w:rsidRPr="00C37674" w:rsidP="00021AB2" w14:paraId="53D2392F" w14:textId="77777777">
      <w:pPr>
        <w:keepNext/>
        <w:ind w:left="567" w:hanging="567"/>
        <w:outlineLvl w:val="2"/>
        <w:rPr>
          <w:b/>
          <w:bCs/>
        </w:rPr>
      </w:pPr>
      <w:r w:rsidRPr="00C37674">
        <w:rPr>
          <w:b/>
          <w:bCs/>
          <w:szCs w:val="22"/>
        </w:rPr>
        <w:t>3.</w:t>
      </w:r>
      <w:r w:rsidRPr="00C37674">
        <w:rPr>
          <w:b/>
          <w:bCs/>
          <w:szCs w:val="22"/>
        </w:rPr>
        <w:tab/>
        <w:t>Ako sa bude Stelara podávať</w:t>
      </w:r>
    </w:p>
    <w:p w:rsidR="00AF1B91" w:rsidRPr="00C37674" w:rsidP="00AF1B91" w14:paraId="53D23930" w14:textId="77777777">
      <w:pPr>
        <w:keepNext/>
        <w:tabs>
          <w:tab w:val="clear" w:pos="567"/>
        </w:tabs>
      </w:pPr>
    </w:p>
    <w:p w:rsidR="00AF1B91" w:rsidRPr="00C37674" w:rsidP="00AF1B91" w14:paraId="53D23931" w14:textId="77777777">
      <w:pPr>
        <w:numPr>
          <w:ilvl w:val="12"/>
          <w:numId w:val="0"/>
        </w:numPr>
        <w:rPr>
          <w:bCs/>
        </w:rPr>
      </w:pPr>
      <w:r w:rsidRPr="00C37674">
        <w:rPr>
          <w:bCs/>
        </w:rPr>
        <w:t>Stelara je určená na použitie pod vedením a dohľadom lekára so skúsenosťami v diagnostike a liečbe Crohnovej choroby</w:t>
      </w:r>
      <w:r w:rsidRPr="00C37674" w:rsidR="003948EB">
        <w:rPr>
          <w:bCs/>
        </w:rPr>
        <w:t xml:space="preserve"> alebo ulceróznej kolitídy</w:t>
      </w:r>
      <w:r w:rsidRPr="00C37674">
        <w:rPr>
          <w:bCs/>
        </w:rPr>
        <w:t>.</w:t>
      </w:r>
    </w:p>
    <w:p w:rsidR="00AF1B91" w:rsidRPr="00C37674" w:rsidP="00AF1B91" w14:paraId="53D23932" w14:textId="77777777">
      <w:pPr>
        <w:numPr>
          <w:ilvl w:val="12"/>
          <w:numId w:val="0"/>
        </w:numPr>
        <w:rPr>
          <w:bCs/>
        </w:rPr>
      </w:pPr>
    </w:p>
    <w:p w:rsidR="00AF1B91" w:rsidRPr="00C37674" w:rsidP="009E7FA7" w14:paraId="53D23933" w14:textId="77777777">
      <w:pPr>
        <w:numPr>
          <w:ilvl w:val="12"/>
          <w:numId w:val="0"/>
        </w:numPr>
        <w:rPr>
          <w:bCs/>
          <w:szCs w:val="22"/>
        </w:rPr>
      </w:pPr>
      <w:r w:rsidRPr="00C37674">
        <w:t>Stelar</w:t>
      </w:r>
      <w:r w:rsidRPr="00C37674" w:rsidR="009E7FA7">
        <w:t>u</w:t>
      </w:r>
      <w:r w:rsidRPr="00C37674">
        <w:t xml:space="preserve"> 13</w:t>
      </w:r>
      <w:r w:rsidRPr="00C37674" w:rsidR="007F568F">
        <w:t>0 </w:t>
      </w:r>
      <w:r w:rsidRPr="00C37674">
        <w:t xml:space="preserve">mg </w:t>
      </w:r>
      <w:r w:rsidRPr="00C37674" w:rsidR="00C270F9">
        <w:t>koncentrát na infúzny roztok vám bude podávať váš lekár prostredníctvom infúzie do žily na ramene (intravenózna infúzia) najmenej počas jednej hodiny.</w:t>
      </w:r>
      <w:r w:rsidRPr="00C37674">
        <w:rPr>
          <w:bCs/>
          <w:szCs w:val="22"/>
        </w:rPr>
        <w:t xml:space="preserve"> Dohodnite si s lekárom termín, kedy máte dostať injekciu a nasledujúce kontroly.</w:t>
      </w:r>
    </w:p>
    <w:p w:rsidR="00AF1B91" w:rsidRPr="00C37674" w:rsidP="00AF1B91" w14:paraId="53D23934" w14:textId="77777777">
      <w:pPr>
        <w:numPr>
          <w:ilvl w:val="12"/>
          <w:numId w:val="0"/>
        </w:numPr>
        <w:rPr>
          <w:bCs/>
          <w:szCs w:val="22"/>
        </w:rPr>
      </w:pPr>
    </w:p>
    <w:p w:rsidR="00AF1B91" w:rsidRPr="00C37674" w:rsidP="00AF1B91" w14:paraId="53D23935" w14:textId="77777777">
      <w:pPr>
        <w:keepNext/>
        <w:numPr>
          <w:ilvl w:val="12"/>
          <w:numId w:val="0"/>
        </w:numPr>
        <w:rPr>
          <w:b/>
          <w:bCs/>
        </w:rPr>
      </w:pPr>
      <w:r w:rsidRPr="00C37674">
        <w:rPr>
          <w:b/>
          <w:bCs/>
        </w:rPr>
        <w:t>V akom množstve sa Stelara podáva</w:t>
      </w:r>
    </w:p>
    <w:p w:rsidR="00AF1B91" w:rsidRPr="00C37674" w:rsidP="00AF1B91" w14:paraId="53D23936" w14:textId="77777777">
      <w:pPr>
        <w:tabs>
          <w:tab w:val="clear" w:pos="567"/>
        </w:tabs>
      </w:pPr>
      <w:r w:rsidRPr="00C37674">
        <w:t>Lekár rozhodne, aké množstvo Stelary potrebujete dostať</w:t>
      </w:r>
      <w:r w:rsidRPr="00C37674" w:rsidR="00A41B8B">
        <w:t xml:space="preserve"> </w:t>
      </w:r>
      <w:r w:rsidRPr="00C37674">
        <w:t>a ako dlho liek budete dostávať.</w:t>
      </w:r>
    </w:p>
    <w:p w:rsidR="00AF1B91" w:rsidRPr="00C37674" w:rsidP="00AF1B91" w14:paraId="53D23937" w14:textId="77777777">
      <w:pPr>
        <w:tabs>
          <w:tab w:val="clear" w:pos="567"/>
        </w:tabs>
      </w:pPr>
    </w:p>
    <w:p w:rsidR="00AF1B91" w:rsidRPr="00C37674" w:rsidP="00AF1B91" w14:paraId="53D23938" w14:textId="77777777">
      <w:pPr>
        <w:keepNext/>
        <w:tabs>
          <w:tab w:val="clear" w:pos="567"/>
        </w:tabs>
        <w:rPr>
          <w:b/>
        </w:rPr>
      </w:pPr>
      <w:r w:rsidRPr="00C37674">
        <w:rPr>
          <w:b/>
          <w:bCs/>
          <w:szCs w:val="22"/>
        </w:rPr>
        <w:t>Dospelí vo veku 1</w:t>
      </w:r>
      <w:r w:rsidRPr="00C37674" w:rsidR="007F568F">
        <w:rPr>
          <w:b/>
          <w:bCs/>
          <w:szCs w:val="22"/>
        </w:rPr>
        <w:t>8 </w:t>
      </w:r>
      <w:r w:rsidRPr="00C37674">
        <w:rPr>
          <w:b/>
          <w:iCs/>
        </w:rPr>
        <w:t>rokov alebo starší</w:t>
      </w:r>
    </w:p>
    <w:p w:rsidR="00BE5F52" w:rsidRPr="00C37674" w:rsidP="00CF7AB7" w14:paraId="53D23939" w14:textId="77777777">
      <w:pPr>
        <w:numPr>
          <w:ilvl w:val="0"/>
          <w:numId w:val="28"/>
        </w:numPr>
        <w:ind w:left="567" w:hanging="567"/>
        <w:rPr>
          <w:szCs w:val="22"/>
        </w:rPr>
      </w:pPr>
      <w:r w:rsidRPr="00C37674">
        <w:rPr>
          <w:szCs w:val="22"/>
        </w:rPr>
        <w:t xml:space="preserve">Lekár </w:t>
      </w:r>
      <w:r w:rsidRPr="00C37674" w:rsidR="00D6302E">
        <w:rPr>
          <w:szCs w:val="22"/>
        </w:rPr>
        <w:t xml:space="preserve">vám </w:t>
      </w:r>
      <w:r w:rsidRPr="00C37674">
        <w:rPr>
          <w:szCs w:val="22"/>
        </w:rPr>
        <w:t>stanoví odporúčanú dávku intravenóznej infúzie na základe vašej telesnej hmotnosti.</w:t>
      </w:r>
    </w:p>
    <w:p w:rsidR="00AF1B91" w:rsidRPr="00C37674" w:rsidP="00AF1B91" w14:paraId="53D2393A" w14:textId="7777777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149"/>
        <w:gridCol w:w="1800"/>
      </w:tblGrid>
      <w:tr w14:paraId="53D2393D" w14:textId="77777777" w:rsidTr="00AF1B9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jc w:val="center"/>
        </w:trPr>
        <w:tc>
          <w:tcPr>
            <w:tcW w:w="3149" w:type="dxa"/>
            <w:tcBorders>
              <w:top w:val="single" w:sz="4" w:space="0" w:color="auto"/>
              <w:left w:val="single" w:sz="4" w:space="0" w:color="auto"/>
              <w:bottom w:val="single" w:sz="4" w:space="0" w:color="auto"/>
              <w:right w:val="nil"/>
            </w:tcBorders>
          </w:tcPr>
          <w:p w:rsidR="00AF1B91" w:rsidRPr="00C37674" w:rsidP="00AF1B91" w14:paraId="53D2393B" w14:textId="77777777">
            <w:r w:rsidRPr="00C37674">
              <w:t>Vaša telesná hmotnosť</w:t>
            </w:r>
          </w:p>
        </w:tc>
        <w:tc>
          <w:tcPr>
            <w:tcW w:w="1800" w:type="dxa"/>
            <w:tcBorders>
              <w:top w:val="single" w:sz="4" w:space="0" w:color="auto"/>
              <w:left w:val="nil"/>
              <w:bottom w:val="single" w:sz="4" w:space="0" w:color="auto"/>
              <w:right w:val="single" w:sz="4" w:space="0" w:color="auto"/>
            </w:tcBorders>
          </w:tcPr>
          <w:p w:rsidR="00AF1B91" w:rsidRPr="00C37674" w:rsidP="00AF1B91" w14:paraId="53D2393C" w14:textId="77777777">
            <w:pPr>
              <w:autoSpaceDE w:val="0"/>
              <w:autoSpaceDN w:val="0"/>
              <w:adjustRightInd w:val="0"/>
              <w:jc w:val="center"/>
              <w:rPr>
                <w:rFonts w:eastAsia="TimesNewRoman" w:cs="Calibri"/>
                <w:szCs w:val="22"/>
                <w:lang w:eastAsia="zh-CN"/>
              </w:rPr>
            </w:pPr>
            <w:r w:rsidRPr="00C37674">
              <w:rPr>
                <w:rFonts w:cs="Calibri"/>
                <w:bCs/>
              </w:rPr>
              <w:t>D</w:t>
            </w:r>
            <w:r w:rsidRPr="00C37674" w:rsidR="00C270F9">
              <w:rPr>
                <w:rFonts w:cs="Calibri"/>
                <w:bCs/>
              </w:rPr>
              <w:t>ávka</w:t>
            </w:r>
          </w:p>
        </w:tc>
      </w:tr>
      <w:tr w14:paraId="53D23940" w14:textId="77777777" w:rsidTr="00AF1B91">
        <w:tblPrEx>
          <w:tblW w:w="0" w:type="auto"/>
          <w:jc w:val="center"/>
          <w:tblLayout w:type="fixed"/>
          <w:tblLook w:val="04A0"/>
        </w:tblPrEx>
        <w:trPr>
          <w:cantSplit/>
          <w:jc w:val="center"/>
        </w:trPr>
        <w:tc>
          <w:tcPr>
            <w:tcW w:w="3149" w:type="dxa"/>
            <w:tcBorders>
              <w:top w:val="single" w:sz="4" w:space="0" w:color="auto"/>
              <w:left w:val="single" w:sz="4" w:space="0" w:color="auto"/>
              <w:bottom w:val="nil"/>
              <w:right w:val="nil"/>
            </w:tcBorders>
          </w:tcPr>
          <w:p w:rsidR="00AF1B91" w:rsidRPr="00C37674" w:rsidP="00AF1B91" w14:paraId="53D2393E" w14:textId="77777777">
            <w:r w:rsidRPr="00C37674">
              <w:t>≤ 5</w:t>
            </w:r>
            <w:r w:rsidRPr="00C37674" w:rsidR="007F568F">
              <w:t>5 </w:t>
            </w:r>
            <w:r w:rsidRPr="00C37674">
              <w:t>kg</w:t>
            </w:r>
          </w:p>
        </w:tc>
        <w:tc>
          <w:tcPr>
            <w:tcW w:w="1800" w:type="dxa"/>
            <w:tcBorders>
              <w:top w:val="single" w:sz="4" w:space="0" w:color="auto"/>
              <w:left w:val="nil"/>
              <w:bottom w:val="nil"/>
              <w:right w:val="single" w:sz="4" w:space="0" w:color="auto"/>
            </w:tcBorders>
          </w:tcPr>
          <w:p w:rsidR="00AF1B91" w:rsidRPr="00C37674" w:rsidP="00AF1B91" w14:paraId="53D2393F" w14:textId="77777777">
            <w:pPr>
              <w:widowControl w:val="0"/>
              <w:jc w:val="center"/>
            </w:pPr>
            <w:r w:rsidRPr="00C37674">
              <w:t>26</w:t>
            </w:r>
            <w:r w:rsidRPr="00C37674" w:rsidR="007F568F">
              <w:t>0 </w:t>
            </w:r>
            <w:r w:rsidRPr="00C37674">
              <w:t>mg</w:t>
            </w:r>
          </w:p>
        </w:tc>
      </w:tr>
      <w:tr w14:paraId="53D23943" w14:textId="77777777" w:rsidTr="00AF1B91">
        <w:tblPrEx>
          <w:tblW w:w="0" w:type="auto"/>
          <w:jc w:val="center"/>
          <w:tblLayout w:type="fixed"/>
          <w:tblLook w:val="04A0"/>
        </w:tblPrEx>
        <w:trPr>
          <w:cantSplit/>
          <w:jc w:val="center"/>
        </w:trPr>
        <w:tc>
          <w:tcPr>
            <w:tcW w:w="3149" w:type="dxa"/>
            <w:tcBorders>
              <w:top w:val="nil"/>
              <w:left w:val="single" w:sz="4" w:space="0" w:color="auto"/>
              <w:bottom w:val="nil"/>
              <w:right w:val="nil"/>
            </w:tcBorders>
          </w:tcPr>
          <w:p w:rsidR="00AF1B91" w:rsidRPr="00C37674" w:rsidP="00AF1B91" w14:paraId="53D23941" w14:textId="77777777">
            <w:r w:rsidRPr="00C37674">
              <w:t>&gt; 5</w:t>
            </w:r>
            <w:r w:rsidRPr="00C37674" w:rsidR="007F568F">
              <w:t>5 </w:t>
            </w:r>
            <w:r w:rsidRPr="00C37674">
              <w:t xml:space="preserve">kg </w:t>
            </w:r>
            <w:r w:rsidRPr="00C37674" w:rsidR="00C270F9">
              <w:t>až</w:t>
            </w:r>
            <w:r w:rsidRPr="00C37674">
              <w:t xml:space="preserve"> ≤ 8</w:t>
            </w:r>
            <w:r w:rsidRPr="00C37674" w:rsidR="007F568F">
              <w:t>5 </w:t>
            </w:r>
            <w:r w:rsidRPr="00C37674">
              <w:t>kg</w:t>
            </w:r>
          </w:p>
        </w:tc>
        <w:tc>
          <w:tcPr>
            <w:tcW w:w="1800" w:type="dxa"/>
            <w:tcBorders>
              <w:top w:val="nil"/>
              <w:left w:val="nil"/>
              <w:bottom w:val="nil"/>
              <w:right w:val="single" w:sz="4" w:space="0" w:color="auto"/>
            </w:tcBorders>
          </w:tcPr>
          <w:p w:rsidR="00AF1B91" w:rsidRPr="00C37674" w:rsidP="00AF1B91" w14:paraId="53D23942" w14:textId="77777777">
            <w:pPr>
              <w:widowControl w:val="0"/>
              <w:jc w:val="center"/>
            </w:pPr>
            <w:r w:rsidRPr="00C37674">
              <w:t>39</w:t>
            </w:r>
            <w:r w:rsidRPr="00C37674" w:rsidR="007F568F">
              <w:t>0 </w:t>
            </w:r>
            <w:r w:rsidRPr="00C37674">
              <w:t>mg</w:t>
            </w:r>
          </w:p>
        </w:tc>
      </w:tr>
      <w:tr w14:paraId="53D23946" w14:textId="77777777" w:rsidTr="00AF1B91">
        <w:tblPrEx>
          <w:tblW w:w="0" w:type="auto"/>
          <w:jc w:val="center"/>
          <w:tblLayout w:type="fixed"/>
          <w:tblLook w:val="04A0"/>
        </w:tblPrEx>
        <w:trPr>
          <w:cantSplit/>
          <w:jc w:val="center"/>
        </w:trPr>
        <w:tc>
          <w:tcPr>
            <w:tcW w:w="3149" w:type="dxa"/>
            <w:tcBorders>
              <w:top w:val="nil"/>
              <w:left w:val="single" w:sz="4" w:space="0" w:color="auto"/>
              <w:bottom w:val="single" w:sz="4" w:space="0" w:color="auto"/>
              <w:right w:val="nil"/>
            </w:tcBorders>
          </w:tcPr>
          <w:p w:rsidR="00AF1B91" w:rsidRPr="00C37674" w:rsidP="00AF1B91" w14:paraId="53D23944" w14:textId="77777777">
            <w:r w:rsidRPr="00C37674">
              <w:t>&gt; 8</w:t>
            </w:r>
            <w:r w:rsidRPr="00C37674" w:rsidR="007F568F">
              <w:t>5 </w:t>
            </w:r>
            <w:r w:rsidRPr="00C37674">
              <w:t>kg</w:t>
            </w:r>
          </w:p>
        </w:tc>
        <w:tc>
          <w:tcPr>
            <w:tcW w:w="1800" w:type="dxa"/>
            <w:tcBorders>
              <w:top w:val="nil"/>
              <w:left w:val="nil"/>
              <w:bottom w:val="single" w:sz="4" w:space="0" w:color="auto"/>
              <w:right w:val="single" w:sz="4" w:space="0" w:color="auto"/>
            </w:tcBorders>
          </w:tcPr>
          <w:p w:rsidR="00AF1B91" w:rsidRPr="00C37674" w:rsidP="00AF1B91" w14:paraId="53D23945" w14:textId="77777777">
            <w:pPr>
              <w:widowControl w:val="0"/>
              <w:jc w:val="center"/>
            </w:pPr>
            <w:r w:rsidRPr="00C37674">
              <w:t>52</w:t>
            </w:r>
            <w:r w:rsidRPr="00C37674" w:rsidR="007F568F">
              <w:t>0 </w:t>
            </w:r>
            <w:r w:rsidRPr="00C37674">
              <w:t>mg</w:t>
            </w:r>
          </w:p>
        </w:tc>
      </w:tr>
    </w:tbl>
    <w:p w:rsidR="00BE5F52" w:rsidRPr="00C37674" w:rsidP="009E7FA7" w14:paraId="53D23947" w14:textId="77777777">
      <w:pPr>
        <w:numPr>
          <w:ilvl w:val="0"/>
          <w:numId w:val="28"/>
        </w:numPr>
        <w:ind w:left="567" w:hanging="567"/>
      </w:pPr>
      <w:r w:rsidRPr="00C37674">
        <w:t>Po počiatočnej intravenóznej dávke dostanete ďalšiu dávku 9</w:t>
      </w:r>
      <w:r w:rsidRPr="00C37674" w:rsidR="007F568F">
        <w:t>0 </w:t>
      </w:r>
      <w:r w:rsidRPr="00C37674">
        <w:t>mg Stelar</w:t>
      </w:r>
      <w:r w:rsidRPr="00C37674" w:rsidR="00C270F9">
        <w:t>y</w:t>
      </w:r>
      <w:r w:rsidRPr="00C37674">
        <w:t xml:space="preserve"> </w:t>
      </w:r>
      <w:r w:rsidRPr="00C37674" w:rsidR="00C270F9">
        <w:t>prostredníctvom injekcie pod kožu (subkutánna injekcia)</w:t>
      </w:r>
      <w:r w:rsidRPr="00C37674">
        <w:t xml:space="preserve"> po </w:t>
      </w:r>
      <w:r w:rsidRPr="00C37674" w:rsidR="007F568F">
        <w:t>8 </w:t>
      </w:r>
      <w:r w:rsidRPr="00C37674">
        <w:t xml:space="preserve">týždňoch, a potom každých </w:t>
      </w:r>
      <w:r w:rsidRPr="00C37674" w:rsidR="008264B6">
        <w:t>1</w:t>
      </w:r>
      <w:r w:rsidRPr="00C37674" w:rsidR="007F568F">
        <w:t>2 </w:t>
      </w:r>
      <w:r w:rsidRPr="00C37674">
        <w:t>týždňov.</w:t>
      </w:r>
    </w:p>
    <w:p w:rsidR="00870253" w:rsidP="00870253" w14:paraId="159AAD84" w14:textId="77777777">
      <w:pPr>
        <w:numPr>
          <w:ilvl w:val="12"/>
          <w:numId w:val="0"/>
        </w:numPr>
        <w:tabs>
          <w:tab w:val="clear" w:pos="567"/>
        </w:tabs>
        <w:rPr>
          <w:ins w:id="771" w:author="Slovak LOC JK" w:date="2025-02-24T14:20:00Z"/>
        </w:rPr>
      </w:pPr>
    </w:p>
    <w:p w:rsidR="00870253" w:rsidRPr="002B2393" w:rsidP="00870253" w14:paraId="69FF4F55" w14:textId="77777777">
      <w:pPr>
        <w:keepNext/>
        <w:widowControl w:val="0"/>
        <w:numPr>
          <w:ilvl w:val="12"/>
          <w:numId w:val="0"/>
        </w:numPr>
        <w:rPr>
          <w:ins w:id="772" w:author="Slovak LOC JK" w:date="2025-02-24T14:20:00Z"/>
          <w:b/>
          <w:bCs/>
        </w:rPr>
      </w:pPr>
      <w:ins w:id="773" w:author="Slovak LOC JK" w:date="2025-02-24T14:20:00Z">
        <w:r>
          <w:rPr>
            <w:b/>
          </w:rPr>
          <w:t>Deti s Crohnovou chorobou s hmotnosťou najmenej 40 kg</w:t>
        </w:r>
      </w:ins>
    </w:p>
    <w:p w:rsidR="00870253" w:rsidRPr="00130710" w:rsidP="00870253" w14:paraId="02935A6E" w14:textId="77777777">
      <w:pPr>
        <w:numPr>
          <w:ilvl w:val="0"/>
          <w:numId w:val="28"/>
        </w:numPr>
        <w:ind w:left="567" w:hanging="567"/>
        <w:rPr>
          <w:ins w:id="774" w:author="Slovak LOC JK" w:date="2025-02-24T14:20:00Z"/>
        </w:rPr>
      </w:pPr>
      <w:ins w:id="775" w:author="Slovak LOC JK" w:date="2025-02-24T14:20:00Z">
        <w:r>
          <w:t>Lekár vám na základe vašej telesnej hmotnosti stanoví odporúčanú dávku intravenóznej infúzie.</w:t>
        </w:r>
      </w:ins>
    </w:p>
    <w:p w:rsidR="00870253" w:rsidRPr="003D5E49" w:rsidP="00870253" w14:paraId="6A00ECAC" w14:textId="77777777">
      <w:pPr>
        <w:rPr>
          <w:ins w:id="776" w:author="Slovak LOC JK" w:date="2025-02-24T14:20:00Z"/>
        </w:rPr>
      </w:pPr>
    </w:p>
    <w:tbl>
      <w:tblPr>
        <w:tblW w:w="0" w:type="auto"/>
        <w:jc w:val="center"/>
        <w:tblBorders>
          <w:top w:val="outset" w:sz="6" w:space="0" w:color="auto"/>
          <w:left w:val="outset" w:sz="6" w:space="0" w:color="auto"/>
          <w:bottom w:val="outset" w:sz="6" w:space="0" w:color="auto"/>
          <w:right w:val="outset" w:sz="6" w:space="0" w:color="auto"/>
        </w:tblBorders>
        <w:tblLook w:val="04A0"/>
      </w:tblPr>
      <w:tblGrid>
        <w:gridCol w:w="3135"/>
        <w:gridCol w:w="1800"/>
      </w:tblGrid>
      <w:tr w14:paraId="19CA9981" w14:textId="77777777" w:rsidTr="003615C3">
        <w:tblPrEx>
          <w:tblW w:w="0" w:type="auto"/>
          <w:jc w:val="center"/>
          <w:tblBorders>
            <w:top w:val="outset" w:sz="6" w:space="0" w:color="auto"/>
            <w:left w:val="outset" w:sz="6" w:space="0" w:color="auto"/>
            <w:bottom w:val="outset" w:sz="6" w:space="0" w:color="auto"/>
            <w:right w:val="outset" w:sz="6" w:space="0" w:color="auto"/>
          </w:tblBorders>
          <w:tblLook w:val="04A0"/>
        </w:tblPrEx>
        <w:trPr>
          <w:cantSplit/>
          <w:jc w:val="center"/>
          <w:ins w:id="777" w:author="Slovak LOC JK" w:date="2025-02-24T14:20:00Z"/>
        </w:trPr>
        <w:tc>
          <w:tcPr>
            <w:tcW w:w="3135" w:type="dxa"/>
            <w:tcBorders>
              <w:top w:val="single" w:sz="6" w:space="0" w:color="auto"/>
              <w:left w:val="single" w:sz="6" w:space="0" w:color="auto"/>
              <w:bottom w:val="single" w:sz="6" w:space="0" w:color="auto"/>
              <w:right w:val="nil"/>
            </w:tcBorders>
            <w:shd w:val="clear" w:color="auto" w:fill="auto"/>
            <w:hideMark/>
          </w:tcPr>
          <w:p w:rsidR="00870253" w:rsidRPr="002B2393" w:rsidP="003615C3" w14:paraId="408483F7" w14:textId="77777777">
            <w:pPr>
              <w:textAlignment w:val="baseline"/>
              <w:rPr>
                <w:ins w:id="778" w:author="Slovak LOC JK" w:date="2025-02-24T14:20:00Z"/>
                <w:sz w:val="24"/>
                <w:szCs w:val="24"/>
              </w:rPr>
            </w:pPr>
            <w:ins w:id="779" w:author="Slovak LOC JK" w:date="2025-02-24T14:20:00Z">
              <w:r>
                <w:t>Vaša telesná hmotnosť</w:t>
              </w:r>
            </w:ins>
          </w:p>
        </w:tc>
        <w:tc>
          <w:tcPr>
            <w:tcW w:w="1800" w:type="dxa"/>
            <w:tcBorders>
              <w:top w:val="single" w:sz="6" w:space="0" w:color="auto"/>
              <w:left w:val="nil"/>
              <w:bottom w:val="single" w:sz="6" w:space="0" w:color="auto"/>
              <w:right w:val="single" w:sz="6" w:space="0" w:color="auto"/>
            </w:tcBorders>
            <w:shd w:val="clear" w:color="auto" w:fill="auto"/>
            <w:hideMark/>
          </w:tcPr>
          <w:p w:rsidR="00870253" w:rsidRPr="002B2393" w:rsidP="003615C3" w14:paraId="36C7606A" w14:textId="77777777">
            <w:pPr>
              <w:jc w:val="center"/>
              <w:textAlignment w:val="baseline"/>
              <w:rPr>
                <w:ins w:id="780" w:author="Slovak LOC JK" w:date="2025-02-24T14:20:00Z"/>
                <w:sz w:val="24"/>
                <w:szCs w:val="24"/>
              </w:rPr>
            </w:pPr>
            <w:ins w:id="781" w:author="Slovak LOC JK" w:date="2025-02-24T14:20:00Z">
              <w:r>
                <w:t>Dávka</w:t>
              </w:r>
            </w:ins>
          </w:p>
        </w:tc>
      </w:tr>
      <w:tr w14:paraId="2D4EE9A2" w14:textId="77777777" w:rsidTr="003615C3">
        <w:tblPrEx>
          <w:tblW w:w="0" w:type="auto"/>
          <w:jc w:val="center"/>
          <w:tblLook w:val="04A0"/>
        </w:tblPrEx>
        <w:trPr>
          <w:cantSplit/>
          <w:jc w:val="center"/>
          <w:ins w:id="782" w:author="Slovak LOC JK" w:date="2025-02-24T14:20:00Z"/>
        </w:trPr>
        <w:tc>
          <w:tcPr>
            <w:tcW w:w="3135" w:type="dxa"/>
            <w:tcBorders>
              <w:top w:val="single" w:sz="6" w:space="0" w:color="auto"/>
              <w:left w:val="single" w:sz="6" w:space="0" w:color="auto"/>
              <w:bottom w:val="nil"/>
              <w:right w:val="nil"/>
            </w:tcBorders>
            <w:shd w:val="clear" w:color="auto" w:fill="auto"/>
            <w:hideMark/>
          </w:tcPr>
          <w:p w:rsidR="00870253" w:rsidRPr="002B2393" w:rsidP="003615C3" w14:paraId="0C6F98EC" w14:textId="77777777">
            <w:pPr>
              <w:textAlignment w:val="baseline"/>
              <w:rPr>
                <w:ins w:id="783" w:author="Slovak LOC JK" w:date="2025-02-24T14:20:00Z"/>
                <w:sz w:val="24"/>
                <w:szCs w:val="24"/>
              </w:rPr>
            </w:pPr>
            <w:ins w:id="784" w:author="Slovak LOC JK" w:date="2025-02-24T14:20:00Z">
              <w:r>
                <w:t>≥ 40 až ≤ 55 kg</w:t>
              </w:r>
            </w:ins>
          </w:p>
        </w:tc>
        <w:tc>
          <w:tcPr>
            <w:tcW w:w="1800" w:type="dxa"/>
            <w:tcBorders>
              <w:top w:val="single" w:sz="6" w:space="0" w:color="auto"/>
              <w:left w:val="nil"/>
              <w:bottom w:val="nil"/>
              <w:right w:val="single" w:sz="6" w:space="0" w:color="auto"/>
            </w:tcBorders>
            <w:shd w:val="clear" w:color="auto" w:fill="auto"/>
            <w:hideMark/>
          </w:tcPr>
          <w:p w:rsidR="00870253" w:rsidRPr="002B2393" w:rsidP="003615C3" w14:paraId="304A4BE9" w14:textId="77777777">
            <w:pPr>
              <w:jc w:val="center"/>
              <w:textAlignment w:val="baseline"/>
              <w:rPr>
                <w:ins w:id="785" w:author="Slovak LOC JK" w:date="2025-02-24T14:20:00Z"/>
                <w:sz w:val="24"/>
                <w:szCs w:val="24"/>
              </w:rPr>
            </w:pPr>
            <w:ins w:id="786" w:author="Slovak LOC JK" w:date="2025-02-24T14:20:00Z">
              <w:r>
                <w:t>260 mg</w:t>
              </w:r>
            </w:ins>
          </w:p>
        </w:tc>
      </w:tr>
      <w:tr w14:paraId="30CD1712" w14:textId="77777777" w:rsidTr="003615C3">
        <w:tblPrEx>
          <w:tblW w:w="0" w:type="auto"/>
          <w:jc w:val="center"/>
          <w:tblLook w:val="04A0"/>
        </w:tblPrEx>
        <w:trPr>
          <w:cantSplit/>
          <w:jc w:val="center"/>
          <w:ins w:id="787" w:author="Slovak LOC JK" w:date="2025-02-24T14:20:00Z"/>
        </w:trPr>
        <w:tc>
          <w:tcPr>
            <w:tcW w:w="3135" w:type="dxa"/>
            <w:tcBorders>
              <w:top w:val="nil"/>
              <w:left w:val="single" w:sz="6" w:space="0" w:color="auto"/>
              <w:bottom w:val="nil"/>
              <w:right w:val="nil"/>
            </w:tcBorders>
            <w:shd w:val="clear" w:color="auto" w:fill="auto"/>
            <w:hideMark/>
          </w:tcPr>
          <w:p w:rsidR="00870253" w:rsidRPr="002B2393" w:rsidP="003615C3" w14:paraId="4765CA56" w14:textId="77777777">
            <w:pPr>
              <w:textAlignment w:val="baseline"/>
              <w:rPr>
                <w:ins w:id="788" w:author="Slovak LOC JK" w:date="2025-02-24T14:20:00Z"/>
                <w:sz w:val="24"/>
                <w:szCs w:val="24"/>
              </w:rPr>
            </w:pPr>
            <w:ins w:id="789" w:author="Slovak LOC JK" w:date="2025-02-24T14:20:00Z">
              <w:r>
                <w:t>&gt; 55 kg až ≤ 85 kg</w:t>
              </w:r>
            </w:ins>
          </w:p>
        </w:tc>
        <w:tc>
          <w:tcPr>
            <w:tcW w:w="1800" w:type="dxa"/>
            <w:tcBorders>
              <w:top w:val="nil"/>
              <w:left w:val="nil"/>
              <w:bottom w:val="nil"/>
              <w:right w:val="single" w:sz="6" w:space="0" w:color="auto"/>
            </w:tcBorders>
            <w:shd w:val="clear" w:color="auto" w:fill="auto"/>
            <w:hideMark/>
          </w:tcPr>
          <w:p w:rsidR="00870253" w:rsidRPr="002B2393" w:rsidP="003615C3" w14:paraId="271020F5" w14:textId="77777777">
            <w:pPr>
              <w:jc w:val="center"/>
              <w:textAlignment w:val="baseline"/>
              <w:rPr>
                <w:ins w:id="790" w:author="Slovak LOC JK" w:date="2025-02-24T14:20:00Z"/>
                <w:sz w:val="24"/>
                <w:szCs w:val="24"/>
              </w:rPr>
            </w:pPr>
            <w:ins w:id="791" w:author="Slovak LOC JK" w:date="2025-02-24T14:20:00Z">
              <w:r>
                <w:t>390 mg</w:t>
              </w:r>
            </w:ins>
          </w:p>
        </w:tc>
      </w:tr>
      <w:tr w14:paraId="0BD42A12" w14:textId="77777777" w:rsidTr="003615C3">
        <w:tblPrEx>
          <w:tblW w:w="0" w:type="auto"/>
          <w:jc w:val="center"/>
          <w:tblLook w:val="04A0"/>
        </w:tblPrEx>
        <w:trPr>
          <w:cantSplit/>
          <w:jc w:val="center"/>
          <w:ins w:id="792" w:author="Slovak LOC JK" w:date="2025-02-24T14:20:00Z"/>
        </w:trPr>
        <w:tc>
          <w:tcPr>
            <w:tcW w:w="3135" w:type="dxa"/>
            <w:tcBorders>
              <w:top w:val="nil"/>
              <w:left w:val="single" w:sz="6" w:space="0" w:color="auto"/>
              <w:bottom w:val="single" w:sz="6" w:space="0" w:color="auto"/>
              <w:right w:val="nil"/>
            </w:tcBorders>
            <w:shd w:val="clear" w:color="auto" w:fill="auto"/>
            <w:hideMark/>
          </w:tcPr>
          <w:p w:rsidR="00870253" w:rsidRPr="002B2393" w:rsidP="003615C3" w14:paraId="46FACCA1" w14:textId="77777777">
            <w:pPr>
              <w:textAlignment w:val="baseline"/>
              <w:rPr>
                <w:ins w:id="793" w:author="Slovak LOC JK" w:date="2025-02-24T14:20:00Z"/>
                <w:sz w:val="24"/>
                <w:szCs w:val="24"/>
              </w:rPr>
            </w:pPr>
            <w:ins w:id="794" w:author="Slovak LOC JK" w:date="2025-02-24T14:20:00Z">
              <w:r>
                <w:t>&gt; 85 kg</w:t>
              </w:r>
            </w:ins>
          </w:p>
        </w:tc>
        <w:tc>
          <w:tcPr>
            <w:tcW w:w="1800" w:type="dxa"/>
            <w:tcBorders>
              <w:top w:val="nil"/>
              <w:left w:val="nil"/>
              <w:bottom w:val="single" w:sz="6" w:space="0" w:color="auto"/>
              <w:right w:val="single" w:sz="6" w:space="0" w:color="auto"/>
            </w:tcBorders>
            <w:shd w:val="clear" w:color="auto" w:fill="auto"/>
            <w:hideMark/>
          </w:tcPr>
          <w:p w:rsidR="00870253" w:rsidRPr="002B2393" w:rsidP="003615C3" w14:paraId="1E891415" w14:textId="77777777">
            <w:pPr>
              <w:jc w:val="center"/>
              <w:textAlignment w:val="baseline"/>
              <w:rPr>
                <w:ins w:id="795" w:author="Slovak LOC JK" w:date="2025-02-24T14:20:00Z"/>
                <w:sz w:val="24"/>
                <w:szCs w:val="24"/>
              </w:rPr>
            </w:pPr>
            <w:ins w:id="796" w:author="Slovak LOC JK" w:date="2025-02-24T14:20:00Z">
              <w:r>
                <w:t>520 mg</w:t>
              </w:r>
            </w:ins>
          </w:p>
        </w:tc>
      </w:tr>
    </w:tbl>
    <w:p w:rsidR="00870253" w:rsidRPr="003D5E49" w:rsidP="00870253" w14:paraId="655EB01B" w14:textId="77777777">
      <w:pPr>
        <w:rPr>
          <w:ins w:id="797" w:author="Slovak LOC JK" w:date="2025-02-24T14:20:00Z"/>
        </w:rPr>
      </w:pPr>
    </w:p>
    <w:p w:rsidR="00870253" w:rsidRPr="00130710" w:rsidP="00870253" w14:paraId="7C96E528" w14:textId="77777777">
      <w:pPr>
        <w:numPr>
          <w:ilvl w:val="0"/>
          <w:numId w:val="28"/>
        </w:numPr>
        <w:ind w:left="567" w:hanging="567"/>
        <w:rPr>
          <w:ins w:id="798" w:author="Slovak LOC JK" w:date="2025-02-24T14:20:00Z"/>
        </w:rPr>
      </w:pPr>
      <w:ins w:id="799" w:author="Slovak LOC JK" w:date="2025-02-24T14:20:00Z">
        <w:r>
          <w:t>Po úvodnej intravenóznej dávke dostanete ďalšiu dávku 90 mg Stelary injekciou pod kožu (subkutánna injekcia) o 8 týždňov a potom každých 12 týždňov.</w:t>
        </w:r>
      </w:ins>
    </w:p>
    <w:p w:rsidR="00AF1B91" w:rsidRPr="00C37674" w:rsidP="00AF1B91" w14:paraId="53D23948" w14:textId="77777777">
      <w:pPr>
        <w:numPr>
          <w:ilvl w:val="12"/>
          <w:numId w:val="0"/>
        </w:numPr>
        <w:tabs>
          <w:tab w:val="clear" w:pos="567"/>
        </w:tabs>
      </w:pPr>
    </w:p>
    <w:p w:rsidR="00AF1B91" w:rsidRPr="00C37674" w:rsidP="00AF1B91" w14:paraId="53D23949" w14:textId="77777777">
      <w:pPr>
        <w:keepNext/>
        <w:numPr>
          <w:ilvl w:val="12"/>
          <w:numId w:val="0"/>
        </w:numPr>
        <w:tabs>
          <w:tab w:val="clear" w:pos="567"/>
        </w:tabs>
        <w:rPr>
          <w:b/>
          <w:bCs/>
        </w:rPr>
      </w:pPr>
      <w:r w:rsidRPr="00C37674">
        <w:rPr>
          <w:b/>
          <w:bCs/>
        </w:rPr>
        <w:t>Ako sa Stelara podáva</w:t>
      </w:r>
    </w:p>
    <w:p w:rsidR="00BE5F52" w:rsidRPr="00C37674" w:rsidP="000258B1" w14:paraId="53D2394A" w14:textId="77777777">
      <w:pPr>
        <w:numPr>
          <w:ilvl w:val="0"/>
          <w:numId w:val="28"/>
        </w:numPr>
        <w:ind w:left="567" w:hanging="567"/>
      </w:pPr>
      <w:r w:rsidRPr="00C37674">
        <w:t xml:space="preserve">Prvú dávku </w:t>
      </w:r>
      <w:r w:rsidRPr="00C37674" w:rsidR="00AF1B91">
        <w:t>Stelar</w:t>
      </w:r>
      <w:r w:rsidRPr="00C37674">
        <w:t>y</w:t>
      </w:r>
      <w:r w:rsidRPr="00C37674" w:rsidR="00AF1B91">
        <w:t xml:space="preserve"> </w:t>
      </w:r>
      <w:r w:rsidRPr="00C37674">
        <w:t>pri liečbe Crohnovej choroby</w:t>
      </w:r>
      <w:r w:rsidRPr="00C37674" w:rsidR="00AF1B91">
        <w:t xml:space="preserve"> </w:t>
      </w:r>
      <w:r w:rsidRPr="00C37674" w:rsidR="003948EB">
        <w:t xml:space="preserve">alebo ulceróznej kolitídy </w:t>
      </w:r>
      <w:r w:rsidRPr="00C37674" w:rsidR="00AF1B91">
        <w:t xml:space="preserve">podáva </w:t>
      </w:r>
      <w:r w:rsidRPr="00C37674">
        <w:t xml:space="preserve">lekár ako </w:t>
      </w:r>
      <w:r w:rsidRPr="00C37674" w:rsidR="008E24A5">
        <w:t>infúziu do žily na ramene</w:t>
      </w:r>
      <w:r w:rsidRPr="00C37674">
        <w:t xml:space="preserve"> (intravenózna infúzia).</w:t>
      </w:r>
    </w:p>
    <w:p w:rsidR="00AF1B91" w:rsidRPr="00C37674" w:rsidP="000258B1" w14:paraId="53D2394B" w14:textId="77777777">
      <w:pPr>
        <w:tabs>
          <w:tab w:val="clear" w:pos="567"/>
        </w:tabs>
      </w:pPr>
      <w:r w:rsidRPr="00C37674">
        <w:t>Ak máte nejaké otázky o </w:t>
      </w:r>
      <w:r w:rsidRPr="00C37674" w:rsidR="000258B1">
        <w:t>podávaní Stelary</w:t>
      </w:r>
      <w:r w:rsidRPr="00C37674">
        <w:t>, prediskutujte ich s lekárom.</w:t>
      </w:r>
    </w:p>
    <w:p w:rsidR="00AF1B91" w:rsidRPr="00C37674" w:rsidP="00AF1B91" w14:paraId="53D2394C" w14:textId="77777777">
      <w:pPr>
        <w:numPr>
          <w:ilvl w:val="12"/>
          <w:numId w:val="0"/>
        </w:numPr>
        <w:tabs>
          <w:tab w:val="clear" w:pos="567"/>
        </w:tabs>
      </w:pPr>
    </w:p>
    <w:p w:rsidR="00AF1B91" w:rsidRPr="00C37674" w:rsidP="00021AB2" w14:paraId="53D2394D" w14:textId="77777777">
      <w:pPr>
        <w:keepNext/>
        <w:numPr>
          <w:ilvl w:val="12"/>
          <w:numId w:val="0"/>
        </w:numPr>
        <w:rPr>
          <w:b/>
          <w:szCs w:val="22"/>
        </w:rPr>
      </w:pPr>
      <w:r w:rsidRPr="00C37674">
        <w:rPr>
          <w:b/>
          <w:szCs w:val="22"/>
        </w:rPr>
        <w:t xml:space="preserve">Ak zabudnete použiť </w:t>
      </w:r>
      <w:r w:rsidRPr="00C37674">
        <w:rPr>
          <w:b/>
          <w:bCs/>
          <w:szCs w:val="22"/>
        </w:rPr>
        <w:t>Stelaru</w:t>
      </w:r>
    </w:p>
    <w:p w:rsidR="00AF1B91" w:rsidRPr="00C37674" w:rsidP="00021AB2" w14:paraId="53D2394E" w14:textId="77777777">
      <w:pPr>
        <w:numPr>
          <w:ilvl w:val="12"/>
          <w:numId w:val="0"/>
        </w:numPr>
        <w:tabs>
          <w:tab w:val="clear" w:pos="567"/>
        </w:tabs>
      </w:pPr>
      <w:r w:rsidRPr="00C37674">
        <w:rPr>
          <w:szCs w:val="22"/>
        </w:rPr>
        <w:t xml:space="preserve">Ak </w:t>
      </w:r>
      <w:r w:rsidRPr="00C37674" w:rsidR="000258B1">
        <w:rPr>
          <w:szCs w:val="22"/>
        </w:rPr>
        <w:t>zabudnete alebo vynecháte termín</w:t>
      </w:r>
      <w:r w:rsidRPr="00C37674">
        <w:rPr>
          <w:szCs w:val="22"/>
        </w:rPr>
        <w:t xml:space="preserve"> na podanie dávky lieku, vyhľadajte lekára </w:t>
      </w:r>
      <w:r w:rsidRPr="00C37674" w:rsidR="000258B1">
        <w:rPr>
          <w:szCs w:val="22"/>
        </w:rPr>
        <w:t>a dohodnite si nový termín</w:t>
      </w:r>
      <w:r w:rsidRPr="00C37674">
        <w:rPr>
          <w:szCs w:val="22"/>
        </w:rPr>
        <w:t>.</w:t>
      </w:r>
    </w:p>
    <w:p w:rsidR="00AF1B91" w:rsidRPr="00C37674" w:rsidP="00021AB2" w14:paraId="53D2394F" w14:textId="77777777">
      <w:pPr>
        <w:numPr>
          <w:ilvl w:val="12"/>
          <w:numId w:val="0"/>
        </w:numPr>
        <w:tabs>
          <w:tab w:val="clear" w:pos="567"/>
        </w:tabs>
      </w:pPr>
    </w:p>
    <w:p w:rsidR="00AF1B91" w:rsidRPr="00C37674" w:rsidP="00021AB2" w14:paraId="53D23950" w14:textId="77777777">
      <w:pPr>
        <w:keepNext/>
        <w:numPr>
          <w:ilvl w:val="12"/>
          <w:numId w:val="0"/>
        </w:numPr>
        <w:rPr>
          <w:b/>
          <w:bCs/>
          <w:szCs w:val="22"/>
        </w:rPr>
      </w:pPr>
      <w:r w:rsidRPr="00C37674">
        <w:rPr>
          <w:b/>
          <w:szCs w:val="22"/>
        </w:rPr>
        <w:t xml:space="preserve">Ak prestanete používať </w:t>
      </w:r>
      <w:r w:rsidRPr="00C37674">
        <w:rPr>
          <w:b/>
          <w:bCs/>
          <w:szCs w:val="22"/>
        </w:rPr>
        <w:t>Stelaru</w:t>
      </w:r>
    </w:p>
    <w:p w:rsidR="00AF1B91" w:rsidRPr="00C37674" w:rsidP="00021AB2" w14:paraId="53D23951" w14:textId="77777777">
      <w:pPr>
        <w:tabs>
          <w:tab w:val="clear" w:pos="567"/>
        </w:tabs>
        <w:autoSpaceDE w:val="0"/>
        <w:autoSpaceDN w:val="0"/>
        <w:adjustRightInd w:val="0"/>
      </w:pPr>
      <w:r w:rsidRPr="00C37674">
        <w:t xml:space="preserve">Vysadiť Stelaru nie je nebezpečné. Ak prestanete liek používať, </w:t>
      </w:r>
      <w:r w:rsidRPr="00C37674" w:rsidR="008E24A5">
        <w:t>príznaky</w:t>
      </w:r>
      <w:r w:rsidRPr="00C37674" w:rsidR="000258B1">
        <w:t xml:space="preserve"> </w:t>
      </w:r>
      <w:r w:rsidRPr="00C37674">
        <w:t>sa môž</w:t>
      </w:r>
      <w:r w:rsidRPr="00C37674" w:rsidR="000258B1">
        <w:t>u</w:t>
      </w:r>
      <w:r w:rsidRPr="00C37674">
        <w:t xml:space="preserve"> vrátiť.</w:t>
      </w:r>
    </w:p>
    <w:p w:rsidR="00AF1B91" w:rsidRPr="00C37674" w:rsidP="00021AB2" w14:paraId="53D23952" w14:textId="77777777">
      <w:pPr>
        <w:numPr>
          <w:ilvl w:val="12"/>
          <w:numId w:val="0"/>
        </w:numPr>
        <w:rPr>
          <w:b/>
          <w:szCs w:val="22"/>
        </w:rPr>
      </w:pPr>
    </w:p>
    <w:p w:rsidR="00AF1B91" w:rsidRPr="00C37674" w:rsidP="00021AB2" w14:paraId="53D23953" w14:textId="77777777">
      <w:pPr>
        <w:numPr>
          <w:ilvl w:val="12"/>
          <w:numId w:val="0"/>
        </w:numPr>
        <w:tabs>
          <w:tab w:val="clear" w:pos="567"/>
        </w:tabs>
      </w:pPr>
      <w:r w:rsidRPr="00C37674">
        <w:rPr>
          <w:szCs w:val="22"/>
        </w:rPr>
        <w:t>Ak máte ďalšie otázky týkajúce sa použitia tohto lieku, opýtajte sa svojho lekára alebo lekárnika.</w:t>
      </w:r>
    </w:p>
    <w:p w:rsidR="00AF1B91" w:rsidRPr="00C37674" w:rsidP="00021AB2" w14:paraId="53D23954" w14:textId="77777777">
      <w:pPr>
        <w:numPr>
          <w:ilvl w:val="12"/>
          <w:numId w:val="0"/>
        </w:numPr>
        <w:tabs>
          <w:tab w:val="clear" w:pos="567"/>
        </w:tabs>
      </w:pPr>
    </w:p>
    <w:p w:rsidR="00AF1B91" w:rsidRPr="00C37674" w:rsidP="00021AB2" w14:paraId="53D23955" w14:textId="77777777">
      <w:pPr>
        <w:numPr>
          <w:ilvl w:val="12"/>
          <w:numId w:val="0"/>
        </w:numPr>
        <w:tabs>
          <w:tab w:val="clear" w:pos="567"/>
        </w:tabs>
      </w:pPr>
    </w:p>
    <w:p w:rsidR="00AF1B91" w:rsidRPr="00C37674" w:rsidP="00021AB2" w14:paraId="53D23956" w14:textId="77777777">
      <w:pPr>
        <w:keepNext/>
        <w:ind w:left="567" w:hanging="567"/>
        <w:outlineLvl w:val="2"/>
        <w:rPr>
          <w:b/>
          <w:bCs/>
        </w:rPr>
      </w:pPr>
      <w:r w:rsidRPr="00C37674">
        <w:rPr>
          <w:b/>
          <w:bCs/>
        </w:rPr>
        <w:t>4.</w:t>
      </w:r>
      <w:r w:rsidRPr="00C37674">
        <w:rPr>
          <w:b/>
          <w:bCs/>
        </w:rPr>
        <w:tab/>
      </w:r>
      <w:r w:rsidRPr="00C37674">
        <w:rPr>
          <w:b/>
          <w:bCs/>
          <w:szCs w:val="22"/>
        </w:rPr>
        <w:t>Možné vedľajšie účinky</w:t>
      </w:r>
    </w:p>
    <w:p w:rsidR="00AF1B91" w:rsidRPr="00C37674" w:rsidP="00AF1B91" w14:paraId="53D23957" w14:textId="77777777">
      <w:pPr>
        <w:keepNext/>
        <w:numPr>
          <w:ilvl w:val="12"/>
          <w:numId w:val="0"/>
        </w:numPr>
        <w:tabs>
          <w:tab w:val="clear" w:pos="567"/>
        </w:tabs>
      </w:pPr>
    </w:p>
    <w:p w:rsidR="00AF1B91" w:rsidRPr="00C37674" w:rsidP="00AF1B91" w14:paraId="53D23958" w14:textId="77777777">
      <w:pPr>
        <w:numPr>
          <w:ilvl w:val="12"/>
          <w:numId w:val="0"/>
        </w:numPr>
        <w:tabs>
          <w:tab w:val="clear" w:pos="567"/>
        </w:tabs>
        <w:rPr>
          <w:szCs w:val="22"/>
        </w:rPr>
      </w:pPr>
      <w:r w:rsidRPr="00C37674">
        <w:rPr>
          <w:szCs w:val="22"/>
        </w:rPr>
        <w:t>Tak ako všetky lieky, aj tento liek môže spôsobovať vedľajšie účinky, hoci sa neprejavia u každého.</w:t>
      </w:r>
    </w:p>
    <w:p w:rsidR="00AF1B91" w:rsidRPr="00C37674" w:rsidP="00AF1B91" w14:paraId="53D23959" w14:textId="77777777">
      <w:pPr>
        <w:numPr>
          <w:ilvl w:val="12"/>
          <w:numId w:val="0"/>
        </w:numPr>
        <w:tabs>
          <w:tab w:val="clear" w:pos="567"/>
        </w:tabs>
        <w:rPr>
          <w:szCs w:val="22"/>
        </w:rPr>
      </w:pPr>
    </w:p>
    <w:p w:rsidR="00AF1B91" w:rsidRPr="00C37674" w:rsidP="00AF1B91" w14:paraId="53D2395A" w14:textId="77777777">
      <w:pPr>
        <w:keepNext/>
        <w:rPr>
          <w:b/>
          <w:szCs w:val="22"/>
        </w:rPr>
      </w:pPr>
      <w:r w:rsidRPr="00C37674">
        <w:rPr>
          <w:b/>
          <w:szCs w:val="22"/>
        </w:rPr>
        <w:t>Závažné vedľajšie účinky</w:t>
      </w:r>
    </w:p>
    <w:p w:rsidR="00AF1B91" w:rsidRPr="00C37674" w:rsidP="00AF1B91" w14:paraId="53D2395B" w14:textId="77777777">
      <w:r w:rsidRPr="00C37674">
        <w:rPr>
          <w:szCs w:val="22"/>
        </w:rPr>
        <w:t>U niektorých pacientov sa môžu prejaviť vážne nežiaduce účinky, ktoré môžu potrebovať urgentnú liečbu.</w:t>
      </w:r>
    </w:p>
    <w:p w:rsidR="00AF1B91" w:rsidRPr="00C37674" w:rsidP="00AF1B91" w14:paraId="53D2395C" w14:textId="77777777"/>
    <w:p w:rsidR="00AF1B91" w:rsidRPr="00C37674" w:rsidP="00AF1B91" w14:paraId="53D2395D" w14:textId="77777777">
      <w:pPr>
        <w:keepNext/>
        <w:ind w:left="567"/>
        <w:rPr>
          <w:b/>
        </w:rPr>
      </w:pPr>
      <w:r w:rsidRPr="00C37674">
        <w:rPr>
          <w:b/>
        </w:rPr>
        <w:t>Alergické reakcie – môžu potrebovať urgentnú liečbu. Ihneď vyhľadajte svojho lekára alebo urgentnú lekársku pomoc, ak spozorujete niektorý z nasledujúcich prejavov.</w:t>
      </w:r>
    </w:p>
    <w:p w:rsidR="00AF1B91" w:rsidRPr="00C37674" w:rsidP="00AF1B91" w14:paraId="53D2395E" w14:textId="2670DE87">
      <w:pPr>
        <w:numPr>
          <w:ilvl w:val="0"/>
          <w:numId w:val="11"/>
        </w:numPr>
        <w:tabs>
          <w:tab w:val="clear" w:pos="567"/>
          <w:tab w:val="left" w:pos="1134"/>
          <w:tab w:val="clear" w:pos="1287"/>
        </w:tabs>
        <w:ind w:left="1134" w:hanging="567"/>
      </w:pPr>
      <w:r w:rsidRPr="00C37674">
        <w:t xml:space="preserve">Závažné alergické reakcie („anafylaxia“) sú u ľudí užívajúcich Stelaru zriedkavé (môžu postihnúť až </w:t>
      </w:r>
      <w:r w:rsidRPr="00C37674" w:rsidR="007F568F">
        <w:t>1 </w:t>
      </w:r>
      <w:r w:rsidRPr="00C37674">
        <w:t>z </w:t>
      </w:r>
      <w:r w:rsidRPr="00C37674" w:rsidR="007F568F">
        <w:t>1 </w:t>
      </w:r>
      <w:r w:rsidRPr="00C37674">
        <w:t>00</w:t>
      </w:r>
      <w:r w:rsidRPr="00C37674" w:rsidR="007F568F">
        <w:t>0 </w:t>
      </w:r>
      <w:r w:rsidRPr="00C37674">
        <w:t>ľudí). Pr</w:t>
      </w:r>
      <w:r w:rsidR="00ED085A">
        <w:t>ejavy</w:t>
      </w:r>
      <w:r w:rsidRPr="00C37674">
        <w:t xml:space="preserve"> zahŕňajú:</w:t>
      </w:r>
    </w:p>
    <w:p w:rsidR="00AF1B91" w:rsidRPr="00C37674" w:rsidP="00AF1B91" w14:paraId="53D2395F" w14:textId="77777777">
      <w:pPr>
        <w:numPr>
          <w:ilvl w:val="0"/>
          <w:numId w:val="54"/>
        </w:numPr>
        <w:tabs>
          <w:tab w:val="clear" w:pos="567"/>
          <w:tab w:val="left" w:pos="1701"/>
        </w:tabs>
        <w:ind w:left="1701" w:hanging="567"/>
      </w:pPr>
      <w:r w:rsidRPr="00C37674">
        <w:t>ťažkosti s dýchaním alebo prehĺtaním</w:t>
      </w:r>
      <w:r w:rsidRPr="00C37674" w:rsidR="0097246F">
        <w:t>,</w:t>
      </w:r>
    </w:p>
    <w:p w:rsidR="00AF1B91" w:rsidRPr="00C37674" w:rsidP="00AF1B91" w14:paraId="53D23960" w14:textId="77777777">
      <w:pPr>
        <w:numPr>
          <w:ilvl w:val="0"/>
          <w:numId w:val="54"/>
        </w:numPr>
        <w:tabs>
          <w:tab w:val="clear" w:pos="567"/>
          <w:tab w:val="left" w:pos="1701"/>
        </w:tabs>
        <w:ind w:left="1701" w:hanging="567"/>
      </w:pPr>
      <w:r w:rsidRPr="00C37674">
        <w:t>nízky krvný tlak, čo môže spôsobiť točenie hlavy alebo závrat</w:t>
      </w:r>
      <w:r w:rsidRPr="00C37674" w:rsidR="0097246F">
        <w:t>,</w:t>
      </w:r>
    </w:p>
    <w:p w:rsidR="00AF1B91" w:rsidRPr="00C37674" w:rsidP="00AF1B91" w14:paraId="53D23961" w14:textId="77777777">
      <w:pPr>
        <w:numPr>
          <w:ilvl w:val="0"/>
          <w:numId w:val="54"/>
        </w:numPr>
        <w:tabs>
          <w:tab w:val="clear" w:pos="567"/>
          <w:tab w:val="left" w:pos="1701"/>
        </w:tabs>
        <w:ind w:left="1701" w:hanging="567"/>
      </w:pPr>
      <w:r w:rsidRPr="00C37674">
        <w:t>opuch tváre, pier, úst alebo hrdla.</w:t>
      </w:r>
    </w:p>
    <w:p w:rsidR="00AF1B91" w:rsidRPr="00C37674" w:rsidP="00AF1B91" w14:paraId="53D23962" w14:textId="5315B4BD">
      <w:pPr>
        <w:numPr>
          <w:ilvl w:val="0"/>
          <w:numId w:val="11"/>
        </w:numPr>
        <w:tabs>
          <w:tab w:val="clear" w:pos="567"/>
          <w:tab w:val="left" w:pos="1134"/>
          <w:tab w:val="clear" w:pos="1287"/>
        </w:tabs>
        <w:ind w:left="1134" w:hanging="567"/>
      </w:pPr>
      <w:r w:rsidRPr="00C37674">
        <w:t>Časté pr</w:t>
      </w:r>
      <w:r w:rsidR="00ED085A">
        <w:t>ejavy</w:t>
      </w:r>
      <w:r w:rsidRPr="00C37674">
        <w:t xml:space="preserve"> alergickej reakcie zahŕňajú vyrážku na koži a žihľavku (tieto môžu postihnúť až </w:t>
      </w:r>
      <w:r w:rsidRPr="00C37674" w:rsidR="007F568F">
        <w:t>1 </w:t>
      </w:r>
      <w:r w:rsidRPr="00C37674">
        <w:t>zo 10</w:t>
      </w:r>
      <w:r w:rsidRPr="00C37674" w:rsidR="007F568F">
        <w:t>0 </w:t>
      </w:r>
      <w:r w:rsidRPr="00C37674">
        <w:t>ľudí).</w:t>
      </w:r>
    </w:p>
    <w:p w:rsidR="00AF1B91" w:rsidRPr="00C37674" w:rsidP="00AF1B91" w14:paraId="53D23963" w14:textId="77777777"/>
    <w:p w:rsidR="007F0D5D" w:rsidRPr="004F12C8" w:rsidP="007F0D5D" w14:paraId="334595DE" w14:textId="77777777">
      <w:pPr>
        <w:keepNext/>
        <w:widowControl w:val="0"/>
        <w:ind w:left="567"/>
        <w:rPr>
          <w:b/>
        </w:rPr>
      </w:pPr>
      <w:r>
        <w:rPr>
          <w:b/>
        </w:rPr>
        <w:t xml:space="preserve">Reakcie súvisiace s infúziou – ak sa liečite na Crohnovu chorobu alebo ulceróznu kolitídu, prvá dávka Stelary sa podáva infúziou do žily (intravenózna infúzia). U niektorých </w:t>
      </w:r>
      <w:r>
        <w:rPr>
          <w:b/>
        </w:rPr>
        <w:t>pacientov sa počas infúzie vyskytli závažné alergické reakcie.</w:t>
      </w:r>
    </w:p>
    <w:p w:rsidR="007F0D5D" w:rsidP="001B707A" w14:paraId="05A558A0" w14:textId="77777777"/>
    <w:p w:rsidR="00F910C2" w:rsidRPr="00C37674" w:rsidP="00AF1B91" w14:paraId="53D23964" w14:textId="6C75FE30">
      <w:pPr>
        <w:ind w:left="567"/>
        <w:rPr>
          <w:b/>
        </w:rPr>
      </w:pPr>
      <w:r w:rsidRPr="00C37674">
        <w:rPr>
          <w:b/>
        </w:rPr>
        <w:t>V zriedkavých prípadoch boli u pacientov, ktorí dostávajú ustekinumab, hlásené alergické pľúcne reakcie a zápal pľúc. Ak sa u vás objavia príznaky ako kašeľ, dýchavičnosť a horúčka, okamžite o tom informujte svojho lekára.</w:t>
      </w:r>
    </w:p>
    <w:p w:rsidR="00F910C2" w:rsidRPr="00C37674" w:rsidP="000F063E" w14:paraId="53D23965" w14:textId="77777777"/>
    <w:p w:rsidR="00AF1B91" w:rsidRPr="00C37674" w:rsidP="00AF1B91" w14:paraId="53D23966" w14:textId="77777777">
      <w:pPr>
        <w:ind w:left="567"/>
      </w:pPr>
      <w:r w:rsidRPr="00C37674">
        <w:t>Ak máte závažnú alergickú reakciu, váš lekár môže rozhodnúť, že nebudete ďalej Stelaru používať.</w:t>
      </w:r>
    </w:p>
    <w:p w:rsidR="00AF1B91" w:rsidRPr="00C37674" w:rsidP="00AF1B91" w14:paraId="53D23967" w14:textId="77777777"/>
    <w:p w:rsidR="00AF1B91" w:rsidRPr="00C37674" w:rsidP="00AF1B91" w14:paraId="53D23968" w14:textId="77777777">
      <w:pPr>
        <w:keepNext/>
        <w:ind w:left="567"/>
        <w:rPr>
          <w:b/>
        </w:rPr>
      </w:pPr>
      <w:r w:rsidRPr="00C37674">
        <w:rPr>
          <w:b/>
        </w:rPr>
        <w:t>Infekcie – môžu potrebovať urgentnú liečbu. Ihneď vyhľadajte svojho lekára, ak spozorujete niektorý z nasledujúcich prejavov.</w:t>
      </w:r>
    </w:p>
    <w:p w:rsidR="00AF1B91" w:rsidRPr="00C37674" w:rsidP="00AF1B91" w14:paraId="53D23969" w14:textId="77777777">
      <w:pPr>
        <w:numPr>
          <w:ilvl w:val="0"/>
          <w:numId w:val="11"/>
        </w:numPr>
        <w:tabs>
          <w:tab w:val="clear" w:pos="567"/>
          <w:tab w:val="left" w:pos="1134"/>
        </w:tabs>
        <w:ind w:left="1134" w:hanging="567"/>
      </w:pPr>
      <w:r w:rsidRPr="00C37674">
        <w:t>I</w:t>
      </w:r>
      <w:r w:rsidRPr="00C37674">
        <w:t>nfekcie nosa alebo hrdla a</w:t>
      </w:r>
      <w:r w:rsidRPr="00C37674">
        <w:t> </w:t>
      </w:r>
      <w:r w:rsidRPr="00C37674">
        <w:t>nádcha</w:t>
      </w:r>
      <w:r w:rsidRPr="00C37674">
        <w:t xml:space="preserve"> sú časté</w:t>
      </w:r>
      <w:r w:rsidRPr="00C37674">
        <w:t xml:space="preserve"> (môžu postihnúť až 1 z 1</w:t>
      </w:r>
      <w:r w:rsidRPr="00C37674" w:rsidR="007F568F">
        <w:t>0 </w:t>
      </w:r>
      <w:r w:rsidRPr="00C37674">
        <w:t>ľudí)</w:t>
      </w:r>
      <w:r w:rsidRPr="00C37674">
        <w:t>.</w:t>
      </w:r>
    </w:p>
    <w:p w:rsidR="0032086D" w:rsidRPr="00C37674" w:rsidP="00AF1B91" w14:paraId="53D2396A" w14:textId="77777777">
      <w:pPr>
        <w:numPr>
          <w:ilvl w:val="0"/>
          <w:numId w:val="11"/>
        </w:numPr>
        <w:tabs>
          <w:tab w:val="clear" w:pos="567"/>
          <w:tab w:val="left" w:pos="1134"/>
        </w:tabs>
        <w:ind w:left="1134" w:hanging="567"/>
      </w:pPr>
      <w:r w:rsidRPr="00C37674">
        <w:t>I</w:t>
      </w:r>
      <w:r w:rsidRPr="00C37674" w:rsidR="0095224C">
        <w:t>nfekcie hrudníka</w:t>
      </w:r>
      <w:r w:rsidRPr="00C37674">
        <w:t xml:space="preserve"> sú menej časté</w:t>
      </w:r>
      <w:r w:rsidRPr="00C37674" w:rsidR="0095224C">
        <w:t xml:space="preserve"> (</w:t>
      </w:r>
      <w:r w:rsidRPr="00C37674" w:rsidR="00AE5CBA">
        <w:t>môžu</w:t>
      </w:r>
      <w:r w:rsidRPr="00C37674" w:rsidR="0095224C">
        <w:t xml:space="preserve"> postihnúť až 1 zo 10</w:t>
      </w:r>
      <w:r w:rsidRPr="00C37674" w:rsidR="007F568F">
        <w:t>0 </w:t>
      </w:r>
      <w:r w:rsidRPr="00C37674" w:rsidR="0095224C">
        <w:t>ľudí)</w:t>
      </w:r>
      <w:r w:rsidRPr="00C37674">
        <w:t>.</w:t>
      </w:r>
    </w:p>
    <w:p w:rsidR="00AF1B91" w:rsidRPr="00C37674" w:rsidP="00AF1B91" w14:paraId="53D2396B" w14:textId="77777777">
      <w:pPr>
        <w:numPr>
          <w:ilvl w:val="0"/>
          <w:numId w:val="11"/>
        </w:numPr>
        <w:tabs>
          <w:tab w:val="clear" w:pos="567"/>
          <w:tab w:val="left" w:pos="1134"/>
        </w:tabs>
        <w:ind w:left="1134" w:hanging="567"/>
      </w:pPr>
      <w:r w:rsidRPr="00C37674">
        <w:t>Z</w:t>
      </w:r>
      <w:r w:rsidRPr="00C37674">
        <w:t>ápal podkožného tkaniva („celulitída“)</w:t>
      </w:r>
      <w:r w:rsidRPr="00C37674">
        <w:t xml:space="preserve"> je menej častý</w:t>
      </w:r>
      <w:r w:rsidRPr="00C37674">
        <w:t xml:space="preserve"> (môže postihnúť až 1 zo 10</w:t>
      </w:r>
      <w:r w:rsidRPr="00C37674" w:rsidR="007F568F">
        <w:t>0 </w:t>
      </w:r>
      <w:r w:rsidRPr="00C37674">
        <w:t>ľudí)</w:t>
      </w:r>
      <w:r w:rsidRPr="00C37674">
        <w:t>.</w:t>
      </w:r>
    </w:p>
    <w:p w:rsidR="00AF1B91" w:rsidRPr="00C37674" w:rsidP="00AF1B91" w14:paraId="53D2396C" w14:textId="77777777">
      <w:pPr>
        <w:numPr>
          <w:ilvl w:val="0"/>
          <w:numId w:val="11"/>
        </w:numPr>
        <w:tabs>
          <w:tab w:val="clear" w:pos="567"/>
          <w:tab w:val="left" w:pos="1134"/>
        </w:tabs>
        <w:ind w:left="1134" w:hanging="567"/>
      </w:pPr>
      <w:r w:rsidRPr="00C37674">
        <w:t>P</w:t>
      </w:r>
      <w:r w:rsidRPr="00C37674">
        <w:t xml:space="preserve">ásový opar (druh bolestivej vyrážky s pľuzgiermi) </w:t>
      </w:r>
      <w:r w:rsidRPr="00C37674">
        <w:t xml:space="preserve">je menej častý </w:t>
      </w:r>
      <w:r w:rsidRPr="00C37674">
        <w:t>(môže postihnúť až 1 zo 10</w:t>
      </w:r>
      <w:r w:rsidRPr="00C37674" w:rsidR="007F568F">
        <w:t>0 </w:t>
      </w:r>
      <w:r w:rsidRPr="00C37674">
        <w:t>ľudí)</w:t>
      </w:r>
      <w:r w:rsidRPr="00C37674">
        <w:t>.</w:t>
      </w:r>
    </w:p>
    <w:p w:rsidR="00AF1B91" w:rsidRPr="00C37674" w:rsidP="00AF1B91" w14:paraId="53D2396D" w14:textId="77777777"/>
    <w:p w:rsidR="00AF1B91" w:rsidRPr="00C37674" w:rsidP="00AF1B91" w14:paraId="53D2396E" w14:textId="651F1094">
      <w:pPr>
        <w:ind w:left="567"/>
      </w:pPr>
      <w:r w:rsidRPr="00C37674">
        <w:t>Stelara môže oslabiť vašu schopnosť bojovať s</w:t>
      </w:r>
      <w:r w:rsidR="005F66FD">
        <w:t> </w:t>
      </w:r>
      <w:r w:rsidRPr="00C37674">
        <w:t>infekciami</w:t>
      </w:r>
      <w:r w:rsidR="005F66FD">
        <w:t>.</w:t>
      </w:r>
      <w:r w:rsidRPr="00C37674">
        <w:t xml:space="preserve"> </w:t>
      </w:r>
      <w:r w:rsidRPr="00C37674" w:rsidR="00213AB2">
        <w:t>N</w:t>
      </w:r>
      <w:r w:rsidRPr="00C37674">
        <w:t xml:space="preserve">iektoré infekcie </w:t>
      </w:r>
      <w:r w:rsidR="00253446">
        <w:t>môžu</w:t>
      </w:r>
      <w:r w:rsidRPr="00C37674">
        <w:t xml:space="preserve"> </w:t>
      </w:r>
      <w:r w:rsidR="00F14F0F">
        <w:t>mať závažný priebeh</w:t>
      </w:r>
      <w:r w:rsidR="00F02048">
        <w:t xml:space="preserve"> a môžu zahŕňať infekcie spôsobené vírusmi, plesňami</w:t>
      </w:r>
      <w:r w:rsidRPr="00540436" w:rsidR="00540436">
        <w:t>, baktériami (vrátane tuberkulózy) alebo parazitmi</w:t>
      </w:r>
      <w:r w:rsidRPr="00540436" w:rsidR="00540436">
        <w:t xml:space="preserve"> </w:t>
      </w:r>
      <w:r w:rsidR="00F02048">
        <w:t>vrátane infekcií, ktoré sa vyskytujú hlavne u ľudí s oslabeným imunitným systémom (oportúnne infekcie)</w:t>
      </w:r>
      <w:r w:rsidRPr="00C37674">
        <w:t>.</w:t>
      </w:r>
      <w:r w:rsidR="00EA19A0">
        <w:t xml:space="preserve"> U pacientov liečených ustekinumabom boli hlásené oportúnne infekcie mozgu (encefalitída, meningitída), pľúc a oka.</w:t>
      </w:r>
    </w:p>
    <w:p w:rsidR="00AF1B91" w:rsidRPr="00C37674" w:rsidP="00AF1B91" w14:paraId="53D2396F" w14:textId="02C38C62">
      <w:pPr>
        <w:ind w:left="567"/>
      </w:pPr>
      <w:r w:rsidRPr="00C37674">
        <w:t>Kým používate Stelaru, musíte si dávať pozor na pr</w:t>
      </w:r>
      <w:r w:rsidR="00ED085A">
        <w:t>ejavy</w:t>
      </w:r>
      <w:r w:rsidRPr="00C37674">
        <w:t xml:space="preserve"> infekcie. Tieto môžu zahŕňať:</w:t>
      </w:r>
    </w:p>
    <w:p w:rsidR="00AF1B91" w:rsidRPr="00C37674" w:rsidP="00AF1B91" w14:paraId="53D23970" w14:textId="1624CADA">
      <w:pPr>
        <w:numPr>
          <w:ilvl w:val="0"/>
          <w:numId w:val="11"/>
        </w:numPr>
        <w:tabs>
          <w:tab w:val="clear" w:pos="567"/>
          <w:tab w:val="left" w:pos="1134"/>
          <w:tab w:val="clear" w:pos="1287"/>
        </w:tabs>
        <w:ind w:left="1134" w:hanging="567"/>
      </w:pPr>
      <w:r w:rsidRPr="00C37674">
        <w:t>horúčku, príznaky podobné chrípke, nočné potenie</w:t>
      </w:r>
      <w:r w:rsidRPr="00C37674" w:rsidR="001B52FD">
        <w:t>,</w:t>
      </w:r>
      <w:r w:rsidR="00CE029F">
        <w:t xml:space="preserve"> úbytok telesnej hmotnosti,</w:t>
      </w:r>
    </w:p>
    <w:p w:rsidR="00AF1B91" w:rsidRPr="00C37674" w:rsidP="00AF1B91" w14:paraId="53D23971" w14:textId="77777777">
      <w:pPr>
        <w:numPr>
          <w:ilvl w:val="0"/>
          <w:numId w:val="11"/>
        </w:numPr>
        <w:tabs>
          <w:tab w:val="clear" w:pos="567"/>
          <w:tab w:val="left" w:pos="1134"/>
          <w:tab w:val="clear" w:pos="1287"/>
        </w:tabs>
        <w:ind w:left="1134" w:hanging="567"/>
      </w:pPr>
      <w:r w:rsidRPr="00C37674">
        <w:t>pocit únavy alebo skrátenie dychu; kašeľ, ktorý neprestáva</w:t>
      </w:r>
      <w:r w:rsidRPr="00C37674" w:rsidR="001B52FD">
        <w:t>,</w:t>
      </w:r>
    </w:p>
    <w:p w:rsidR="00AF1B91" w:rsidRPr="00C37674" w:rsidP="00AF1B91" w14:paraId="53D23972" w14:textId="77777777">
      <w:pPr>
        <w:numPr>
          <w:ilvl w:val="0"/>
          <w:numId w:val="11"/>
        </w:numPr>
        <w:tabs>
          <w:tab w:val="clear" w:pos="567"/>
          <w:tab w:val="left" w:pos="1134"/>
          <w:tab w:val="clear" w:pos="1287"/>
        </w:tabs>
        <w:ind w:left="1134" w:hanging="567"/>
      </w:pPr>
      <w:r w:rsidRPr="00C37674">
        <w:t>teplú, červenú a bolestivú kožu alebo bolestivú kožu s</w:t>
      </w:r>
      <w:r w:rsidRPr="00C37674" w:rsidR="001B52FD">
        <w:t> </w:t>
      </w:r>
      <w:r w:rsidRPr="00C37674">
        <w:t>pľuzgiermi</w:t>
      </w:r>
      <w:r w:rsidRPr="00C37674" w:rsidR="001B52FD">
        <w:t>,</w:t>
      </w:r>
    </w:p>
    <w:p w:rsidR="00AF1B91" w:rsidRPr="00C37674" w:rsidP="00AF1B91" w14:paraId="53D23973" w14:textId="77777777">
      <w:pPr>
        <w:numPr>
          <w:ilvl w:val="0"/>
          <w:numId w:val="11"/>
        </w:numPr>
        <w:tabs>
          <w:tab w:val="clear" w:pos="567"/>
          <w:tab w:val="left" w:pos="1134"/>
          <w:tab w:val="clear" w:pos="1287"/>
        </w:tabs>
        <w:ind w:left="1134" w:hanging="567"/>
      </w:pPr>
      <w:r w:rsidRPr="00C37674">
        <w:t>pálenie pri močení</w:t>
      </w:r>
      <w:r w:rsidRPr="00C37674" w:rsidR="001B52FD">
        <w:t>,</w:t>
      </w:r>
    </w:p>
    <w:p w:rsidR="008563EB" w:rsidP="00BB7DF2" w14:paraId="66E4B5FF" w14:textId="02798B69">
      <w:pPr>
        <w:numPr>
          <w:ilvl w:val="0"/>
          <w:numId w:val="11"/>
        </w:numPr>
        <w:tabs>
          <w:tab w:val="clear" w:pos="567"/>
          <w:tab w:val="left" w:pos="1134"/>
          <w:tab w:val="clear" w:pos="1287"/>
        </w:tabs>
        <w:ind w:left="1134" w:hanging="567"/>
      </w:pPr>
      <w:r w:rsidRPr="00C37674">
        <w:t>hnačku</w:t>
      </w:r>
      <w:r w:rsidR="00221325">
        <w:t>,</w:t>
      </w:r>
    </w:p>
    <w:p w:rsidR="008563EB" w:rsidRPr="00A4798B" w:rsidP="00BB7DF2" w14:paraId="13659ACB" w14:textId="7BEC7001">
      <w:pPr>
        <w:numPr>
          <w:ilvl w:val="0"/>
          <w:numId w:val="11"/>
        </w:numPr>
        <w:tabs>
          <w:tab w:val="clear" w:pos="567"/>
          <w:tab w:val="left" w:pos="1134"/>
          <w:tab w:val="clear" w:pos="1287"/>
        </w:tabs>
        <w:ind w:left="1134" w:hanging="567"/>
      </w:pPr>
      <w:r>
        <w:t>poruchy zraku alebo strat</w:t>
      </w:r>
      <w:r w:rsidR="00BB0DD2">
        <w:t>u</w:t>
      </w:r>
      <w:r>
        <w:t xml:space="preserve"> zraku,</w:t>
      </w:r>
    </w:p>
    <w:p w:rsidR="008563EB" w:rsidRPr="00A4798B" w:rsidP="00BB7DF2" w14:paraId="3BF01498" w14:textId="77777777">
      <w:pPr>
        <w:numPr>
          <w:ilvl w:val="0"/>
          <w:numId w:val="11"/>
        </w:numPr>
        <w:tabs>
          <w:tab w:val="clear" w:pos="567"/>
          <w:tab w:val="left" w:pos="1134"/>
          <w:tab w:val="clear" w:pos="1287"/>
        </w:tabs>
        <w:ind w:left="1134" w:hanging="567"/>
      </w:pPr>
      <w:r>
        <w:t>bolesť hlavy, stuhnutosť krku, citlivosť na svetlo, nevoľnosť alebo zmätenosť.</w:t>
      </w:r>
    </w:p>
    <w:p w:rsidR="00AF1B91" w:rsidRPr="00C37674" w:rsidP="00AF1B91" w14:paraId="53D23975" w14:textId="77777777"/>
    <w:p w:rsidR="00AF1B91" w:rsidRPr="00C37674" w:rsidP="00AF1B91" w14:paraId="53D23976" w14:textId="3C452DE2">
      <w:pPr>
        <w:ind w:left="567"/>
      </w:pPr>
      <w:r w:rsidRPr="00C37674">
        <w:t>Ak spozorujete niektorý z týchto príznakov infekcie, ihneď sa obráťte na svojho lekára.</w:t>
      </w:r>
      <w:r w:rsidRPr="00C37674" w:rsidR="0095224C">
        <w:t xml:space="preserve"> Môžu to byť </w:t>
      </w:r>
      <w:r w:rsidRPr="00C37674" w:rsidR="004870FD">
        <w:t>prejavy</w:t>
      </w:r>
      <w:r w:rsidRPr="00C37674" w:rsidR="0095224C">
        <w:t xml:space="preserve"> infekcií, ako sú infekcie hrudníka</w:t>
      </w:r>
      <w:r w:rsidR="00851813">
        <w:t>,</w:t>
      </w:r>
      <w:r w:rsidRPr="00C37674" w:rsidR="0095224C">
        <w:t xml:space="preserve"> kožné infekcie, pásový opar</w:t>
      </w:r>
      <w:r w:rsidR="00450D15">
        <w:t xml:space="preserve"> </w:t>
      </w:r>
      <w:r w:rsidRPr="00E87533" w:rsidR="00E87533">
        <w:t>alebo oportúnne infekcie</w:t>
      </w:r>
      <w:r w:rsidRPr="00C37674" w:rsidR="006E1FBE">
        <w:t xml:space="preserve">, ktoré môžu </w:t>
      </w:r>
      <w:r w:rsidRPr="00C37674" w:rsidR="0095224C">
        <w:t xml:space="preserve">mať </w:t>
      </w:r>
      <w:r w:rsidRPr="00C37674" w:rsidR="004870FD">
        <w:t>zá</w:t>
      </w:r>
      <w:r w:rsidRPr="00C37674" w:rsidR="0095224C">
        <w:t>v</w:t>
      </w:r>
      <w:r w:rsidRPr="00C37674" w:rsidR="004870FD">
        <w:t>a</w:t>
      </w:r>
      <w:r w:rsidRPr="00C37674" w:rsidR="0095224C">
        <w:t>žn</w:t>
      </w:r>
      <w:r w:rsidRPr="00C37674" w:rsidR="004870FD">
        <w:t>é</w:t>
      </w:r>
      <w:r w:rsidRPr="00C37674" w:rsidR="0095224C">
        <w:t xml:space="preserve"> komplikácie.</w:t>
      </w:r>
      <w:r w:rsidRPr="00C37674">
        <w:t xml:space="preserve"> Obráťte sa na svojho lekára v prípade, že máte infekčné ochorenie, ktoré neprechádza</w:t>
      </w:r>
      <w:r w:rsidRPr="00C37674" w:rsidR="001B52FD">
        <w:t>,</w:t>
      </w:r>
      <w:r w:rsidRPr="00C37674">
        <w:t xml:space="preserve"> alebo sa ustavične vracia. Váš lekár môže rozhodnúť, že nebudete používať Stelaru, kým infekčné ochorenie neprejde. Lekárovi tiež oznámte, ak máte nejaké otvorené rany alebo preležaniny, pretože by sa mohli infikovať.</w:t>
      </w:r>
    </w:p>
    <w:p w:rsidR="00AF1B91" w:rsidRPr="00C37674" w:rsidP="00AF1B91" w14:paraId="53D23977" w14:textId="77777777"/>
    <w:p w:rsidR="00AF1B91" w:rsidRPr="00C37674" w:rsidP="00AE5AFC" w14:paraId="53D23978" w14:textId="77777777">
      <w:pPr>
        <w:keepLines/>
        <w:widowControl w:val="0"/>
        <w:ind w:left="567"/>
        <w:rPr>
          <w:b/>
        </w:rPr>
      </w:pPr>
      <w:r w:rsidRPr="00C37674">
        <w:rPr>
          <w:b/>
        </w:rPr>
        <w:t>Odlupovanie kože – zvýšenie sčervenania a odlupovania kože na väčšej časti tela môže byť príznakom erytrodermálnej psoriázy alebo exfoliatívnej dermatitídy, ktoré sú obe vážnymi ochoreniami kože. Ak spozorujete niektorý z týchto príznakov, ihneď sa obráťte na svojho lekára.</w:t>
      </w:r>
    </w:p>
    <w:p w:rsidR="00AF1B91" w:rsidRPr="00C37674" w:rsidP="00AF1B91" w14:paraId="53D23979" w14:textId="77777777"/>
    <w:p w:rsidR="00AF1B91" w:rsidRPr="00C37674" w:rsidP="00AF1B91" w14:paraId="53D2397A" w14:textId="77777777">
      <w:pPr>
        <w:keepNext/>
        <w:tabs>
          <w:tab w:val="clear" w:pos="567"/>
        </w:tabs>
        <w:rPr>
          <w:b/>
        </w:rPr>
      </w:pPr>
      <w:r w:rsidRPr="00C37674">
        <w:rPr>
          <w:b/>
        </w:rPr>
        <w:t>Iné vedľajšie účinky</w:t>
      </w:r>
    </w:p>
    <w:p w:rsidR="00AF1B91" w:rsidRPr="00C37674" w:rsidP="00AF1B91" w14:paraId="53D2397B" w14:textId="77777777">
      <w:pPr>
        <w:keepNext/>
      </w:pPr>
    </w:p>
    <w:p w:rsidR="00AF1B91" w:rsidRPr="00C37674" w:rsidP="00AF1B91" w14:paraId="53D2397C" w14:textId="77777777">
      <w:pPr>
        <w:keepNext/>
        <w:ind w:left="567"/>
      </w:pPr>
      <w:r w:rsidRPr="00C37674">
        <w:rPr>
          <w:b/>
          <w:bCs/>
        </w:rPr>
        <w:t xml:space="preserve">Časté vedľajšie účinky </w:t>
      </w:r>
      <w:r w:rsidRPr="00C37674">
        <w:rPr>
          <w:bCs/>
        </w:rPr>
        <w:t>(môžu postihnúť až 1 z 1</w:t>
      </w:r>
      <w:r w:rsidRPr="00C37674" w:rsidR="007F568F">
        <w:rPr>
          <w:bCs/>
        </w:rPr>
        <w:t>0 </w:t>
      </w:r>
      <w:r w:rsidRPr="00C37674">
        <w:rPr>
          <w:bCs/>
        </w:rPr>
        <w:t>ľudí):</w:t>
      </w:r>
    </w:p>
    <w:p w:rsidR="00AF1B91" w:rsidRPr="00C37674" w:rsidP="00AF1B91" w14:paraId="53D2397D" w14:textId="77777777">
      <w:pPr>
        <w:numPr>
          <w:ilvl w:val="0"/>
          <w:numId w:val="11"/>
        </w:numPr>
        <w:tabs>
          <w:tab w:val="clear" w:pos="567"/>
          <w:tab w:val="left" w:pos="1134"/>
        </w:tabs>
        <w:ind w:left="1134" w:hanging="567"/>
      </w:pPr>
      <w:r w:rsidRPr="00C37674">
        <w:t>h</w:t>
      </w:r>
      <w:r w:rsidRPr="00C37674">
        <w:t>načka</w:t>
      </w:r>
      <w:r w:rsidRPr="00C37674">
        <w:t>,</w:t>
      </w:r>
    </w:p>
    <w:p w:rsidR="00AF1B91" w:rsidRPr="00C37674" w:rsidP="00AF1B91" w14:paraId="53D2397E" w14:textId="77777777">
      <w:pPr>
        <w:numPr>
          <w:ilvl w:val="0"/>
          <w:numId w:val="11"/>
        </w:numPr>
        <w:tabs>
          <w:tab w:val="clear" w:pos="567"/>
          <w:tab w:val="left" w:pos="1134"/>
        </w:tabs>
        <w:ind w:left="1134" w:hanging="567"/>
      </w:pPr>
      <w:r w:rsidRPr="00C37674">
        <w:t>n</w:t>
      </w:r>
      <w:r w:rsidRPr="00C37674">
        <w:t>utkanie na vracanie</w:t>
      </w:r>
      <w:r w:rsidRPr="00C37674">
        <w:t>,</w:t>
      </w:r>
    </w:p>
    <w:p w:rsidR="000258B1" w:rsidRPr="00C37674" w:rsidP="00AF1B91" w14:paraId="53D2397F" w14:textId="77777777">
      <w:pPr>
        <w:numPr>
          <w:ilvl w:val="0"/>
          <w:numId w:val="11"/>
        </w:numPr>
        <w:tabs>
          <w:tab w:val="clear" w:pos="567"/>
          <w:tab w:val="left" w:pos="1134"/>
        </w:tabs>
        <w:ind w:left="1134" w:hanging="567"/>
      </w:pPr>
      <w:r w:rsidRPr="00C37674">
        <w:t>v</w:t>
      </w:r>
      <w:r w:rsidRPr="00C37674">
        <w:t>racanie</w:t>
      </w:r>
      <w:r w:rsidRPr="00C37674">
        <w:t>,</w:t>
      </w:r>
    </w:p>
    <w:p w:rsidR="00AF1B91" w:rsidRPr="00C37674" w:rsidP="00AF1B91" w14:paraId="53D23980" w14:textId="77777777">
      <w:pPr>
        <w:numPr>
          <w:ilvl w:val="0"/>
          <w:numId w:val="11"/>
        </w:numPr>
        <w:tabs>
          <w:tab w:val="clear" w:pos="567"/>
          <w:tab w:val="left" w:pos="1134"/>
        </w:tabs>
        <w:ind w:left="1134" w:hanging="567"/>
      </w:pPr>
      <w:r w:rsidRPr="00C37674">
        <w:t>p</w:t>
      </w:r>
      <w:r w:rsidRPr="00C37674">
        <w:t>ocit únavy</w:t>
      </w:r>
      <w:r w:rsidRPr="00C37674">
        <w:t>,</w:t>
      </w:r>
    </w:p>
    <w:p w:rsidR="00AF1B91" w:rsidRPr="00C37674" w:rsidP="00AF1B91" w14:paraId="53D23981" w14:textId="77777777">
      <w:pPr>
        <w:numPr>
          <w:ilvl w:val="0"/>
          <w:numId w:val="11"/>
        </w:numPr>
        <w:tabs>
          <w:tab w:val="clear" w:pos="567"/>
          <w:tab w:val="left" w:pos="1134"/>
        </w:tabs>
        <w:ind w:left="1134" w:hanging="567"/>
      </w:pPr>
      <w:r w:rsidRPr="00C37674">
        <w:t>z</w:t>
      </w:r>
      <w:r w:rsidRPr="00C37674">
        <w:t>ávrat</w:t>
      </w:r>
      <w:r w:rsidRPr="00C37674">
        <w:t>,</w:t>
      </w:r>
    </w:p>
    <w:p w:rsidR="00AF1B91" w:rsidRPr="00C37674" w:rsidP="00AF1B91" w14:paraId="53D23982" w14:textId="77777777">
      <w:pPr>
        <w:numPr>
          <w:ilvl w:val="0"/>
          <w:numId w:val="11"/>
        </w:numPr>
        <w:tabs>
          <w:tab w:val="clear" w:pos="567"/>
          <w:tab w:val="left" w:pos="1134"/>
        </w:tabs>
        <w:ind w:left="1134" w:hanging="567"/>
      </w:pPr>
      <w:r w:rsidRPr="00C37674">
        <w:t>b</w:t>
      </w:r>
      <w:r w:rsidRPr="00C37674">
        <w:t>olesť hlavy</w:t>
      </w:r>
      <w:r w:rsidRPr="00C37674">
        <w:t>,</w:t>
      </w:r>
    </w:p>
    <w:p w:rsidR="00AF1B91" w:rsidRPr="00C37674" w:rsidP="00AF1B91" w14:paraId="53D23983" w14:textId="77777777">
      <w:pPr>
        <w:numPr>
          <w:ilvl w:val="0"/>
          <w:numId w:val="11"/>
        </w:numPr>
        <w:tabs>
          <w:tab w:val="clear" w:pos="567"/>
          <w:tab w:val="left" w:pos="1134"/>
        </w:tabs>
        <w:ind w:left="1134" w:hanging="567"/>
      </w:pPr>
      <w:r w:rsidRPr="00C37674">
        <w:t>s</w:t>
      </w:r>
      <w:r w:rsidRPr="00C37674">
        <w:t>vrbenie („pruritus“)</w:t>
      </w:r>
      <w:r w:rsidRPr="00C37674">
        <w:t>,</w:t>
      </w:r>
    </w:p>
    <w:p w:rsidR="00AF1B91" w:rsidRPr="00C37674" w:rsidP="00AF1B91" w14:paraId="53D23984" w14:textId="77777777">
      <w:pPr>
        <w:numPr>
          <w:ilvl w:val="0"/>
          <w:numId w:val="11"/>
        </w:numPr>
        <w:tabs>
          <w:tab w:val="clear" w:pos="567"/>
          <w:tab w:val="left" w:pos="1134"/>
        </w:tabs>
        <w:ind w:left="1134" w:hanging="567"/>
      </w:pPr>
      <w:r w:rsidRPr="00C37674">
        <w:t>b</w:t>
      </w:r>
      <w:r w:rsidRPr="00C37674">
        <w:t>olesť chrbta, svalov alebo kĺbov</w:t>
      </w:r>
      <w:r w:rsidRPr="00C37674">
        <w:t>,</w:t>
      </w:r>
    </w:p>
    <w:p w:rsidR="00AF1B91" w:rsidRPr="00C37674" w:rsidP="00AF1B91" w14:paraId="53D23985" w14:textId="77777777">
      <w:pPr>
        <w:numPr>
          <w:ilvl w:val="0"/>
          <w:numId w:val="11"/>
        </w:numPr>
        <w:tabs>
          <w:tab w:val="clear" w:pos="567"/>
          <w:tab w:val="left" w:pos="1134"/>
        </w:tabs>
        <w:ind w:left="1134" w:hanging="567"/>
      </w:pPr>
      <w:r w:rsidRPr="00C37674">
        <w:t>b</w:t>
      </w:r>
      <w:r w:rsidRPr="00C37674">
        <w:t>olesť hrdla</w:t>
      </w:r>
      <w:r w:rsidRPr="00C37674">
        <w:t>,</w:t>
      </w:r>
    </w:p>
    <w:p w:rsidR="00AF1B91" w:rsidRPr="00C37674" w:rsidP="00AF1B91" w14:paraId="53D23986" w14:textId="77777777">
      <w:pPr>
        <w:numPr>
          <w:ilvl w:val="0"/>
          <w:numId w:val="11"/>
        </w:numPr>
        <w:tabs>
          <w:tab w:val="clear" w:pos="567"/>
          <w:tab w:val="left" w:pos="1134"/>
        </w:tabs>
        <w:ind w:left="1134" w:hanging="567"/>
      </w:pPr>
      <w:r w:rsidRPr="00C37674">
        <w:t>z</w:t>
      </w:r>
      <w:r w:rsidRPr="00C37674">
        <w:t>ačervenanie a bolesť v mieste podania injekcie</w:t>
      </w:r>
    </w:p>
    <w:p w:rsidR="003948EB" w:rsidRPr="00C37674" w:rsidP="00AF1B91" w14:paraId="53D23987" w14:textId="77777777">
      <w:pPr>
        <w:numPr>
          <w:ilvl w:val="0"/>
          <w:numId w:val="11"/>
        </w:numPr>
        <w:tabs>
          <w:tab w:val="clear" w:pos="567"/>
          <w:tab w:val="left" w:pos="1134"/>
        </w:tabs>
        <w:ind w:left="1134" w:hanging="567"/>
      </w:pPr>
      <w:r w:rsidRPr="00C37674">
        <w:t>zápal pr</w:t>
      </w:r>
      <w:r w:rsidRPr="00C37674" w:rsidR="005C2D43">
        <w:t>i</w:t>
      </w:r>
      <w:r w:rsidRPr="00C37674">
        <w:t>nosových dutín</w:t>
      </w:r>
      <w:r w:rsidRPr="00C37674" w:rsidR="00BE12EC">
        <w:t>.</w:t>
      </w:r>
    </w:p>
    <w:p w:rsidR="00AF1B91" w:rsidRPr="00C37674" w:rsidP="00AF1B91" w14:paraId="53D23988" w14:textId="77777777"/>
    <w:p w:rsidR="00AF1B91" w:rsidRPr="00C37674" w:rsidP="00AF1B91" w14:paraId="53D23989" w14:textId="77777777">
      <w:pPr>
        <w:keepNext/>
        <w:ind w:left="567"/>
        <w:rPr>
          <w:b/>
          <w:bCs/>
        </w:rPr>
      </w:pPr>
      <w:r w:rsidRPr="00C37674">
        <w:rPr>
          <w:b/>
          <w:bCs/>
        </w:rPr>
        <w:t xml:space="preserve">Menej časté vedľajšie účinky </w:t>
      </w:r>
      <w:r w:rsidRPr="00C37674">
        <w:rPr>
          <w:bCs/>
        </w:rPr>
        <w:t>(môžu postihnúť až 1 zo 10</w:t>
      </w:r>
      <w:r w:rsidRPr="00C37674" w:rsidR="007F568F">
        <w:rPr>
          <w:bCs/>
        </w:rPr>
        <w:t>0 </w:t>
      </w:r>
      <w:r w:rsidRPr="00C37674">
        <w:rPr>
          <w:bCs/>
        </w:rPr>
        <w:t>ľudí):</w:t>
      </w:r>
    </w:p>
    <w:p w:rsidR="000258B1" w:rsidRPr="00C37674" w:rsidP="00AF1B91" w14:paraId="53D2398A" w14:textId="77777777">
      <w:pPr>
        <w:numPr>
          <w:ilvl w:val="0"/>
          <w:numId w:val="11"/>
        </w:numPr>
        <w:tabs>
          <w:tab w:val="clear" w:pos="567"/>
          <w:tab w:val="num" w:pos="1134"/>
        </w:tabs>
        <w:ind w:left="1134" w:hanging="567"/>
      </w:pPr>
      <w:r w:rsidRPr="00C37674">
        <w:t>i</w:t>
      </w:r>
      <w:r w:rsidRPr="00C37674">
        <w:t>nfekcie zubov</w:t>
      </w:r>
      <w:r w:rsidRPr="00C37674">
        <w:t>,</w:t>
      </w:r>
    </w:p>
    <w:p w:rsidR="000258B1" w:rsidRPr="00C37674" w:rsidP="00AF1B91" w14:paraId="53D2398B" w14:textId="77777777">
      <w:pPr>
        <w:numPr>
          <w:ilvl w:val="0"/>
          <w:numId w:val="11"/>
        </w:numPr>
        <w:tabs>
          <w:tab w:val="clear" w:pos="567"/>
          <w:tab w:val="num" w:pos="1134"/>
        </w:tabs>
        <w:ind w:left="1134" w:hanging="567"/>
      </w:pPr>
      <w:r w:rsidRPr="00C37674">
        <w:t>v</w:t>
      </w:r>
      <w:r w:rsidRPr="00C37674">
        <w:t>aginálna kvasinková infekcia</w:t>
      </w:r>
      <w:r w:rsidRPr="00C37674">
        <w:t>,</w:t>
      </w:r>
    </w:p>
    <w:p w:rsidR="00AF1B91" w:rsidRPr="00C37674" w:rsidP="00AF1B91" w14:paraId="53D2398C" w14:textId="77777777">
      <w:pPr>
        <w:numPr>
          <w:ilvl w:val="0"/>
          <w:numId w:val="11"/>
        </w:numPr>
        <w:tabs>
          <w:tab w:val="clear" w:pos="567"/>
          <w:tab w:val="num" w:pos="1134"/>
        </w:tabs>
        <w:ind w:left="1134" w:hanging="567"/>
      </w:pPr>
      <w:r w:rsidRPr="00C37674">
        <w:t>d</w:t>
      </w:r>
      <w:r w:rsidRPr="00C37674">
        <w:t>epresia</w:t>
      </w:r>
      <w:r w:rsidRPr="00C37674">
        <w:t>,</w:t>
      </w:r>
    </w:p>
    <w:p w:rsidR="00AF1B91" w:rsidRPr="00C37674" w:rsidP="00AF1B91" w14:paraId="53D2398D" w14:textId="77777777">
      <w:pPr>
        <w:numPr>
          <w:ilvl w:val="0"/>
          <w:numId w:val="11"/>
        </w:numPr>
        <w:tabs>
          <w:tab w:val="clear" w:pos="567"/>
          <w:tab w:val="num" w:pos="1134"/>
        </w:tabs>
        <w:ind w:left="1134" w:hanging="567"/>
      </w:pPr>
      <w:r w:rsidRPr="00C37674">
        <w:t>u</w:t>
      </w:r>
      <w:r w:rsidRPr="00C37674">
        <w:t>pchatý alebo plný nos</w:t>
      </w:r>
      <w:r w:rsidRPr="00C37674">
        <w:t>,</w:t>
      </w:r>
    </w:p>
    <w:p w:rsidR="00AF1B91" w:rsidRPr="00C37674" w:rsidP="00AF1B91" w14:paraId="53D2398E" w14:textId="77777777">
      <w:pPr>
        <w:numPr>
          <w:ilvl w:val="0"/>
          <w:numId w:val="11"/>
        </w:numPr>
        <w:tabs>
          <w:tab w:val="clear" w:pos="567"/>
          <w:tab w:val="num" w:pos="1134"/>
        </w:tabs>
        <w:ind w:left="1134" w:hanging="567"/>
      </w:pPr>
      <w:r w:rsidRPr="00C37674">
        <w:t>k</w:t>
      </w:r>
      <w:r w:rsidRPr="00C37674">
        <w:t>rvácanie, podliatiny, zatvrdnutie, opuch a svrbenie v mieste, kde sa injekcia podáva</w:t>
      </w:r>
      <w:r w:rsidRPr="00C37674">
        <w:t>,</w:t>
      </w:r>
    </w:p>
    <w:p w:rsidR="000258B1" w:rsidRPr="00C37674" w:rsidP="00AF1B91" w14:paraId="53D2398F" w14:textId="77777777">
      <w:pPr>
        <w:numPr>
          <w:ilvl w:val="0"/>
          <w:numId w:val="11"/>
        </w:numPr>
        <w:tabs>
          <w:tab w:val="clear" w:pos="567"/>
          <w:tab w:val="num" w:pos="1134"/>
        </w:tabs>
        <w:ind w:left="1134" w:hanging="567"/>
      </w:pPr>
      <w:r w:rsidRPr="00C37674">
        <w:t>p</w:t>
      </w:r>
      <w:r w:rsidRPr="00C37674">
        <w:t>ocit slabosti</w:t>
      </w:r>
      <w:r w:rsidRPr="00C37674">
        <w:t>,</w:t>
      </w:r>
    </w:p>
    <w:p w:rsidR="00AF1B91" w:rsidRPr="00C37674" w:rsidP="00AF1B91" w14:paraId="53D23990" w14:textId="77777777">
      <w:pPr>
        <w:numPr>
          <w:ilvl w:val="0"/>
          <w:numId w:val="11"/>
        </w:numPr>
        <w:tabs>
          <w:tab w:val="clear" w:pos="567"/>
          <w:tab w:val="num" w:pos="1134"/>
        </w:tabs>
        <w:ind w:left="1134" w:hanging="567"/>
      </w:pPr>
      <w:r w:rsidRPr="00C37674">
        <w:t>o</w:t>
      </w:r>
      <w:r w:rsidRPr="00C37674">
        <w:t>visnutie očného viečka a ovisnutie svalov na jednej strane tváre („ochrnutie tváre“ alebo „Bellovo ochrnutie“), ktoré je zvyčajne dočasné</w:t>
      </w:r>
      <w:r w:rsidRPr="00C37674">
        <w:t>,</w:t>
      </w:r>
    </w:p>
    <w:p w:rsidR="00AF1B91" w:rsidRPr="00C37674" w:rsidP="00AF1B91" w14:paraId="53D23991" w14:textId="77777777">
      <w:pPr>
        <w:numPr>
          <w:ilvl w:val="0"/>
          <w:numId w:val="11"/>
        </w:numPr>
        <w:tabs>
          <w:tab w:val="clear" w:pos="567"/>
          <w:tab w:val="num" w:pos="1134"/>
        </w:tabs>
        <w:ind w:left="1134" w:hanging="567"/>
      </w:pPr>
      <w:r w:rsidRPr="00C37674">
        <w:t>z</w:t>
      </w:r>
      <w:r w:rsidRPr="00C37674">
        <w:t>mena charakteru psoriázy so začervenaním a</w:t>
      </w:r>
      <w:r w:rsidRPr="00C37674">
        <w:t> s </w:t>
      </w:r>
      <w:r w:rsidRPr="00C37674">
        <w:t>novými malými, žltými alebo bielymi pľuzgiermi na koži, niekedy sprevádzaná horúčkou (pustulárna psoriáza)</w:t>
      </w:r>
      <w:r w:rsidRPr="00C37674">
        <w:t>,</w:t>
      </w:r>
    </w:p>
    <w:p w:rsidR="00AF1B91" w:rsidRPr="00C37674" w:rsidP="00AF1B91" w14:paraId="53D23992" w14:textId="77777777">
      <w:pPr>
        <w:numPr>
          <w:ilvl w:val="0"/>
          <w:numId w:val="11"/>
        </w:numPr>
        <w:tabs>
          <w:tab w:val="clear" w:pos="567"/>
          <w:tab w:val="num" w:pos="1134"/>
        </w:tabs>
        <w:ind w:left="1134" w:hanging="567"/>
      </w:pPr>
      <w:r w:rsidRPr="00C37674">
        <w:t>o</w:t>
      </w:r>
      <w:r w:rsidRPr="00C37674">
        <w:t>dlupovanie kože (exfoliácia kože)</w:t>
      </w:r>
      <w:r w:rsidRPr="00C37674">
        <w:t>,</w:t>
      </w:r>
    </w:p>
    <w:p w:rsidR="000258B1" w:rsidRPr="00C37674" w:rsidP="00AF1B91" w14:paraId="53D23993" w14:textId="77777777">
      <w:pPr>
        <w:numPr>
          <w:ilvl w:val="0"/>
          <w:numId w:val="11"/>
        </w:numPr>
        <w:tabs>
          <w:tab w:val="clear" w:pos="567"/>
          <w:tab w:val="num" w:pos="1134"/>
        </w:tabs>
        <w:ind w:left="1134" w:hanging="567"/>
      </w:pPr>
      <w:r w:rsidRPr="00C37674">
        <w:t>a</w:t>
      </w:r>
      <w:r w:rsidRPr="00C37674">
        <w:t>kné</w:t>
      </w:r>
      <w:r w:rsidRPr="00C37674">
        <w:t>.</w:t>
      </w:r>
    </w:p>
    <w:p w:rsidR="00AF1B91" w:rsidRPr="00C37674" w:rsidP="00AF1B91" w14:paraId="53D23994" w14:textId="77777777"/>
    <w:p w:rsidR="00AF1B91" w:rsidRPr="00C37674" w:rsidP="00AF1B91" w14:paraId="53D23995" w14:textId="77777777">
      <w:pPr>
        <w:keepNext/>
        <w:ind w:left="567"/>
      </w:pPr>
      <w:r w:rsidRPr="00C37674">
        <w:rPr>
          <w:b/>
        </w:rPr>
        <w:t xml:space="preserve">Zriedkavé vedľajšie účinky </w:t>
      </w:r>
      <w:r w:rsidRPr="00C37674">
        <w:t>(môžu postihnúť až 1 z 1 00</w:t>
      </w:r>
      <w:r w:rsidRPr="00C37674" w:rsidR="007F568F">
        <w:t>0 </w:t>
      </w:r>
      <w:r w:rsidRPr="00C37674">
        <w:t>ľudí)</w:t>
      </w:r>
      <w:r w:rsidRPr="00C37674" w:rsidR="00FE32F2">
        <w:t>:</w:t>
      </w:r>
    </w:p>
    <w:p w:rsidR="004C487A" w:rsidP="00AF1B91" w14:paraId="67985317" w14:textId="77777777">
      <w:pPr>
        <w:numPr>
          <w:ilvl w:val="0"/>
          <w:numId w:val="11"/>
        </w:numPr>
        <w:tabs>
          <w:tab w:val="clear" w:pos="567"/>
          <w:tab w:val="num" w:pos="1134"/>
        </w:tabs>
        <w:ind w:left="1134" w:hanging="567"/>
      </w:pPr>
      <w:r w:rsidRPr="00C37674">
        <w:t>s</w:t>
      </w:r>
      <w:r w:rsidRPr="00C37674" w:rsidR="00AF1B91">
        <w:t>červenanie a odlupovanie kože na väčšej časti tela, ktoré môže svrbieť alebo bolieť (exfoliatívna dermatitída). Podobné príznaky sa niekedy vyvinú ako prirodzená zmena typu príznakov psoriázy (erytrodermálna psoriáza)</w:t>
      </w:r>
      <w:r>
        <w:t>,</w:t>
      </w:r>
    </w:p>
    <w:p w:rsidR="003F283D" w:rsidP="003F283D" w14:paraId="24AF26B5" w14:textId="76F75BBA">
      <w:pPr>
        <w:numPr>
          <w:ilvl w:val="0"/>
          <w:numId w:val="11"/>
        </w:numPr>
        <w:tabs>
          <w:tab w:val="clear" w:pos="567"/>
          <w:tab w:val="num" w:pos="1134"/>
        </w:tabs>
        <w:ind w:left="1134" w:hanging="567"/>
      </w:pPr>
      <w:r>
        <w:t>zápal malých krvných ciev, čo môže viesť ku kožnej vyrážke s malými červenými alebo fialovými hrčkami, horúčke alebo bolesti kĺbov (vaskulitída)</w:t>
      </w:r>
      <w:r w:rsidRPr="00C37674" w:rsidR="002B2B5A">
        <w:t>.</w:t>
      </w:r>
    </w:p>
    <w:p w:rsidR="009A0BE9" w:rsidP="009A0BE9" w14:paraId="0A86ECE7" w14:textId="753B16FB">
      <w:pPr>
        <w:tabs>
          <w:tab w:val="clear" w:pos="567"/>
        </w:tabs>
        <w:ind w:left="567"/>
      </w:pPr>
    </w:p>
    <w:p w:rsidR="009A0BE9" w:rsidRPr="004F12C8" w:rsidP="009A0BE9" w14:paraId="14A59455" w14:textId="754B6DF0">
      <w:pPr>
        <w:keepNext/>
        <w:ind w:left="567"/>
      </w:pPr>
      <w:r w:rsidRPr="001B707A">
        <w:rPr>
          <w:b/>
          <w:bCs/>
        </w:rPr>
        <w:t>Veľmi zriedkavé vedľajšie účinky</w:t>
      </w:r>
      <w:r>
        <w:t xml:space="preserve"> (môžu postihnúť až 1 z 10 000 ľudí)</w:t>
      </w:r>
      <w:r w:rsidR="00CA1360">
        <w:t>:</w:t>
      </w:r>
    </w:p>
    <w:p w:rsidR="009A0BE9" w:rsidP="00370F10" w14:paraId="2F384058" w14:textId="6FBED419">
      <w:pPr>
        <w:numPr>
          <w:ilvl w:val="0"/>
          <w:numId w:val="11"/>
        </w:numPr>
        <w:tabs>
          <w:tab w:val="clear" w:pos="567"/>
          <w:tab w:val="left" w:pos="1134"/>
        </w:tabs>
        <w:ind w:left="1134" w:hanging="567"/>
      </w:pPr>
      <w:r>
        <w:t>p</w:t>
      </w:r>
      <w:r>
        <w:t>ľuzgiere na koži, ktoré môžu byť červené, svrbivé a bolestivé (bulózny pemfigoid)</w:t>
      </w:r>
      <w:r w:rsidR="0023551A">
        <w:t>,</w:t>
      </w:r>
    </w:p>
    <w:p w:rsidR="0023551A" w:rsidRPr="00370F10" w:rsidP="00370F10" w14:paraId="75CBA642" w14:textId="3C484D2E">
      <w:pPr>
        <w:numPr>
          <w:ilvl w:val="0"/>
          <w:numId w:val="11"/>
        </w:numPr>
        <w:tabs>
          <w:tab w:val="clear" w:pos="567"/>
          <w:tab w:val="left" w:pos="1134"/>
        </w:tabs>
        <w:ind w:left="1134" w:hanging="567"/>
      </w:pPr>
      <w:r>
        <w:t>kožný lupus alebo syndróm podobný lupusu (červená, vyvýšená šupinatá vyrážka na miestach kože vystavených slnku, prípadne s bolesťami kĺbov).</w:t>
      </w:r>
    </w:p>
    <w:p w:rsidR="00AF1B91" w:rsidRPr="00C37674" w:rsidP="00AF1B91" w14:paraId="53D23997" w14:textId="77777777">
      <w:pPr>
        <w:numPr>
          <w:ilvl w:val="12"/>
          <w:numId w:val="0"/>
        </w:numPr>
        <w:tabs>
          <w:tab w:val="clear" w:pos="567"/>
        </w:tabs>
      </w:pPr>
    </w:p>
    <w:p w:rsidR="00AF1B91" w:rsidRPr="00C37674" w:rsidP="00AF1B91" w14:paraId="53D23998" w14:textId="77777777">
      <w:pPr>
        <w:keepNext/>
        <w:numPr>
          <w:ilvl w:val="12"/>
          <w:numId w:val="0"/>
        </w:numPr>
        <w:tabs>
          <w:tab w:val="clear" w:pos="567"/>
        </w:tabs>
      </w:pPr>
      <w:r w:rsidRPr="00C37674">
        <w:rPr>
          <w:b/>
          <w:szCs w:val="22"/>
        </w:rPr>
        <w:t>Hlásenie vedľajších účinkov</w:t>
      </w:r>
    </w:p>
    <w:p w:rsidR="00AF1B91" w:rsidRPr="00C37674" w:rsidP="00524D10" w14:paraId="53D23999" w14:textId="1067F303">
      <w:pPr>
        <w:numPr>
          <w:ilvl w:val="12"/>
          <w:numId w:val="0"/>
        </w:numPr>
        <w:tabs>
          <w:tab w:val="clear" w:pos="567"/>
        </w:tabs>
      </w:pPr>
      <w:r w:rsidRPr="00C37674">
        <w:t xml:space="preserve">Ak sa u vás vyskytne akýkoľvek vedľajší účinok, obráťte sa na svojho lekára alebo lekárnika. To sa týka aj akýchkoľvek vedľajších účinkov, ktoré nie sú uvedené v tejto písomnej informácii. </w:t>
      </w:r>
      <w:r w:rsidRPr="00C37674">
        <w:rPr>
          <w:szCs w:val="22"/>
        </w:rPr>
        <w:t xml:space="preserve">Vedľajšie účinky môžete hlásiť aj priamo </w:t>
      </w:r>
      <w:r w:rsidRPr="00C37674" w:rsidR="00524D10">
        <w:rPr>
          <w:szCs w:val="22"/>
        </w:rPr>
        <w:t xml:space="preserve">na </w:t>
      </w:r>
      <w:r w:rsidRPr="00463A18" w:rsidR="00524D10">
        <w:rPr>
          <w:szCs w:val="22"/>
          <w:highlight w:val="lightGray"/>
        </w:rPr>
        <w:t xml:space="preserve">národné centrum </w:t>
      </w:r>
      <w:r w:rsidRPr="00463A18">
        <w:rPr>
          <w:szCs w:val="22"/>
          <w:highlight w:val="lightGray"/>
        </w:rPr>
        <w:t>hlásenia uvedené v </w:t>
      </w:r>
      <w:hyperlink r:id="rId9" w:history="1">
        <w:r w:rsidRPr="00463A18">
          <w:rPr>
            <w:rStyle w:val="Hyperlink"/>
            <w:szCs w:val="22"/>
            <w:highlight w:val="lightGray"/>
          </w:rPr>
          <w:t>Prílohe V</w:t>
        </w:r>
      </w:hyperlink>
      <w:r w:rsidRPr="00C37674">
        <w:rPr>
          <w:szCs w:val="22"/>
        </w:rPr>
        <w:t>. Hlásením vedľajších účinkov môžete prispieť k získaniu ďalších informácií o bezpečnosti tohto lieku.</w:t>
      </w:r>
    </w:p>
    <w:p w:rsidR="00AF1B91" w:rsidRPr="00C37674" w:rsidP="00AF1B91" w14:paraId="53D2399A" w14:textId="77777777">
      <w:pPr>
        <w:numPr>
          <w:ilvl w:val="12"/>
          <w:numId w:val="0"/>
        </w:numPr>
        <w:tabs>
          <w:tab w:val="clear" w:pos="567"/>
        </w:tabs>
      </w:pPr>
    </w:p>
    <w:p w:rsidR="00AF1B91" w:rsidRPr="00C37674" w:rsidP="00AF1B91" w14:paraId="53D2399B" w14:textId="77777777">
      <w:pPr>
        <w:numPr>
          <w:ilvl w:val="12"/>
          <w:numId w:val="0"/>
        </w:numPr>
        <w:tabs>
          <w:tab w:val="clear" w:pos="567"/>
        </w:tabs>
      </w:pPr>
    </w:p>
    <w:p w:rsidR="00AF1B91" w:rsidRPr="00C37674" w:rsidP="00021AB2" w14:paraId="53D2399C" w14:textId="77777777">
      <w:pPr>
        <w:keepNext/>
        <w:ind w:left="567" w:hanging="567"/>
        <w:outlineLvl w:val="2"/>
        <w:rPr>
          <w:b/>
          <w:bCs/>
        </w:rPr>
      </w:pPr>
      <w:r w:rsidRPr="00C37674">
        <w:rPr>
          <w:b/>
          <w:bCs/>
        </w:rPr>
        <w:t>5.</w:t>
      </w:r>
      <w:r w:rsidRPr="00C37674">
        <w:rPr>
          <w:b/>
          <w:bCs/>
        </w:rPr>
        <w:tab/>
      </w:r>
      <w:r w:rsidRPr="00C37674">
        <w:rPr>
          <w:b/>
          <w:bCs/>
          <w:szCs w:val="22"/>
        </w:rPr>
        <w:t>Ako uchovávať Stelaru</w:t>
      </w:r>
    </w:p>
    <w:p w:rsidR="00AF1B91" w:rsidRPr="00C37674" w:rsidP="00AF1B91" w14:paraId="53D2399D" w14:textId="77777777">
      <w:pPr>
        <w:keepNext/>
      </w:pPr>
    </w:p>
    <w:p w:rsidR="00BE5F52" w:rsidRPr="00C37674" w:rsidP="00D24C0D" w14:paraId="53D2399E" w14:textId="77777777">
      <w:pPr>
        <w:numPr>
          <w:ilvl w:val="0"/>
          <w:numId w:val="28"/>
        </w:numPr>
        <w:ind w:left="567" w:hanging="567"/>
        <w:rPr>
          <w:szCs w:val="22"/>
        </w:rPr>
      </w:pPr>
      <w:r w:rsidRPr="00C37674">
        <w:rPr>
          <w:szCs w:val="22"/>
        </w:rPr>
        <w:t>Stelara 13</w:t>
      </w:r>
      <w:r w:rsidRPr="00C37674" w:rsidR="007F568F">
        <w:rPr>
          <w:szCs w:val="22"/>
        </w:rPr>
        <w:t>0 </w:t>
      </w:r>
      <w:r w:rsidRPr="00C37674">
        <w:rPr>
          <w:szCs w:val="22"/>
        </w:rPr>
        <w:t xml:space="preserve">mg </w:t>
      </w:r>
      <w:r w:rsidRPr="00C37674" w:rsidR="00D24C0D">
        <w:rPr>
          <w:szCs w:val="22"/>
        </w:rPr>
        <w:t>koncentrát na infúzny roztok sa podáva v nemocnici alebo na klinike a pacienti ho nemusia uchovávať ani s ním narábať.</w:t>
      </w:r>
    </w:p>
    <w:p w:rsidR="00AF1B91" w:rsidRPr="00C37674" w:rsidP="00AF1B91" w14:paraId="53D2399F" w14:textId="77777777">
      <w:pPr>
        <w:numPr>
          <w:ilvl w:val="0"/>
          <w:numId w:val="28"/>
        </w:numPr>
        <w:ind w:left="567" w:hanging="567"/>
      </w:pPr>
      <w:r w:rsidRPr="00C37674">
        <w:t>Tento liek uchovávajte mimo dohľadu a dosahu detí.</w:t>
      </w:r>
    </w:p>
    <w:p w:rsidR="00AF1B91" w:rsidRPr="00C37674" w:rsidP="00AF1B91" w14:paraId="53D239A0" w14:textId="77777777">
      <w:pPr>
        <w:numPr>
          <w:ilvl w:val="0"/>
          <w:numId w:val="28"/>
        </w:numPr>
        <w:ind w:left="567" w:hanging="567"/>
      </w:pPr>
      <w:r w:rsidRPr="00C37674">
        <w:t>Uchovávajte v chladničke (2</w:t>
      </w:r>
      <w:r w:rsidRPr="00C37674" w:rsidR="00FE32F2">
        <w:t> </w:t>
      </w:r>
      <w:r w:rsidRPr="00C37674">
        <w:t>°C – 8</w:t>
      </w:r>
      <w:r w:rsidRPr="00C37674" w:rsidR="00FE32F2">
        <w:t> </w:t>
      </w:r>
      <w:r w:rsidRPr="00C37674">
        <w:t>°C). Neuchovávajte v mrazničke.</w:t>
      </w:r>
    </w:p>
    <w:p w:rsidR="00AF1B91" w:rsidRPr="00C37674" w:rsidP="00AF1B91" w14:paraId="53D239A1" w14:textId="77777777">
      <w:pPr>
        <w:numPr>
          <w:ilvl w:val="0"/>
          <w:numId w:val="28"/>
        </w:numPr>
        <w:ind w:left="567" w:hanging="567"/>
      </w:pPr>
      <w:r w:rsidRPr="00C37674">
        <w:t>Uchovávajte injekčnú liekovku vo vonkajšom papierovom obale na ochranu pred svetlom.</w:t>
      </w:r>
    </w:p>
    <w:p w:rsidR="00AF1B91" w:rsidRPr="00C37674" w:rsidP="00AF1B91" w14:paraId="53D239A2" w14:textId="77777777">
      <w:pPr>
        <w:numPr>
          <w:ilvl w:val="0"/>
          <w:numId w:val="28"/>
        </w:numPr>
        <w:ind w:left="567" w:hanging="567"/>
      </w:pPr>
      <w:r w:rsidRPr="00C37674">
        <w:t>Injekčnú liekovku so Stelarou nepretrepávajte. Dlhodobejšie prudké trasenie môže liek znehodnotiť.</w:t>
      </w:r>
    </w:p>
    <w:p w:rsidR="00AF1B91" w:rsidRPr="00C37674" w:rsidP="00AF1B91" w14:paraId="53D239A3" w14:textId="77777777">
      <w:pPr>
        <w:numPr>
          <w:ilvl w:val="12"/>
          <w:numId w:val="0"/>
        </w:numPr>
        <w:tabs>
          <w:tab w:val="clear" w:pos="567"/>
        </w:tabs>
      </w:pPr>
    </w:p>
    <w:p w:rsidR="00AF1B91" w:rsidRPr="00C37674" w:rsidP="00AF1B91" w14:paraId="53D239A4" w14:textId="77777777">
      <w:pPr>
        <w:keepNext/>
        <w:numPr>
          <w:ilvl w:val="12"/>
          <w:numId w:val="0"/>
        </w:numPr>
        <w:tabs>
          <w:tab w:val="clear" w:pos="567"/>
        </w:tabs>
      </w:pPr>
      <w:r w:rsidRPr="00C37674">
        <w:rPr>
          <w:b/>
          <w:bCs/>
        </w:rPr>
        <w:t>Nepoužívajte tento liek:</w:t>
      </w:r>
    </w:p>
    <w:p w:rsidR="00AF1B91" w:rsidRPr="00C37674" w:rsidP="00AF1B91" w14:paraId="53D239A5" w14:textId="77777777">
      <w:pPr>
        <w:numPr>
          <w:ilvl w:val="0"/>
          <w:numId w:val="28"/>
        </w:numPr>
        <w:ind w:left="567" w:hanging="567"/>
      </w:pPr>
      <w:r w:rsidRPr="00C37674">
        <w:t>po dátume exspirácie, ktorý je uvedený na štítku a papierovom obale po skratke „EXP“. Dátum exspirácie sa vzťahuje na posledný deň v danom mesiaci</w:t>
      </w:r>
      <w:r w:rsidRPr="00C37674" w:rsidR="00560E97">
        <w:t>,</w:t>
      </w:r>
    </w:p>
    <w:p w:rsidR="00AF1B91" w:rsidRPr="00C37674" w:rsidP="00AF1B91" w14:paraId="53D239A6" w14:textId="77777777">
      <w:pPr>
        <w:numPr>
          <w:ilvl w:val="0"/>
          <w:numId w:val="28"/>
        </w:numPr>
        <w:ind w:left="567" w:hanging="567"/>
      </w:pPr>
      <w:r w:rsidRPr="00C37674">
        <w:t xml:space="preserve">ak tekutina zmenila farbu, je mútna alebo v nej </w:t>
      </w:r>
      <w:r w:rsidRPr="00C37674" w:rsidR="00FE32F2">
        <w:t xml:space="preserve">vidíte </w:t>
      </w:r>
      <w:r w:rsidRPr="00C37674">
        <w:t>plávať cudzorodé častice (pozrite 6. časť „Ako vyzerá Stelara a obsah balenia“)</w:t>
      </w:r>
      <w:r w:rsidRPr="00C37674" w:rsidR="00560E97">
        <w:t>,</w:t>
      </w:r>
    </w:p>
    <w:p w:rsidR="00AF1B91" w:rsidRPr="00C37674" w:rsidP="00AF1B91" w14:paraId="53D239A7" w14:textId="77777777">
      <w:pPr>
        <w:numPr>
          <w:ilvl w:val="0"/>
          <w:numId w:val="28"/>
        </w:numPr>
        <w:ind w:left="567" w:hanging="567"/>
      </w:pPr>
      <w:r w:rsidRPr="00C37674">
        <w:t>ak je vám známe alebo ak sa domnievate, že liek bol vystavený extrémnym teplotám (napr. náhodne zmrazený alebo zahriaty)</w:t>
      </w:r>
      <w:r w:rsidRPr="00C37674" w:rsidR="00560E97">
        <w:t>,</w:t>
      </w:r>
    </w:p>
    <w:p w:rsidR="00AF1B91" w:rsidRPr="00C37674" w:rsidP="00AF1B91" w14:paraId="53D239A8" w14:textId="77777777">
      <w:pPr>
        <w:numPr>
          <w:ilvl w:val="0"/>
          <w:numId w:val="28"/>
        </w:numPr>
        <w:ind w:left="567" w:hanging="567"/>
      </w:pPr>
      <w:r w:rsidRPr="00C37674">
        <w:t>ak sa liekom prudko triaslo</w:t>
      </w:r>
      <w:r w:rsidRPr="00C37674" w:rsidR="00560E97">
        <w:t>,</w:t>
      </w:r>
    </w:p>
    <w:p w:rsidR="00AF1B91" w:rsidRPr="00C37674" w:rsidP="00AF1B91" w14:paraId="53D239A9" w14:textId="77777777">
      <w:pPr>
        <w:numPr>
          <w:ilvl w:val="0"/>
          <w:numId w:val="28"/>
        </w:numPr>
        <w:ind w:left="567" w:hanging="567"/>
      </w:pPr>
      <w:r w:rsidRPr="00C37674">
        <w:t>ak je poškodená plomba.</w:t>
      </w:r>
    </w:p>
    <w:p w:rsidR="00AF1B91" w:rsidRPr="00C37674" w:rsidP="00AF1B91" w14:paraId="53D239AA" w14:textId="77777777">
      <w:pPr>
        <w:numPr>
          <w:ilvl w:val="12"/>
          <w:numId w:val="0"/>
        </w:numPr>
      </w:pPr>
    </w:p>
    <w:p w:rsidR="00BE5F52" w:rsidRPr="00C37674" w:rsidP="000258B1" w14:paraId="53D239AB" w14:textId="77777777">
      <w:pPr>
        <w:numPr>
          <w:ilvl w:val="12"/>
          <w:numId w:val="0"/>
        </w:numPr>
      </w:pPr>
      <w:r w:rsidRPr="00C37674">
        <w:t xml:space="preserve">Stelara je </w:t>
      </w:r>
      <w:r w:rsidRPr="00C37674" w:rsidR="000258B1">
        <w:t xml:space="preserve">len </w:t>
      </w:r>
      <w:r w:rsidRPr="00C37674">
        <w:t xml:space="preserve">na jednorazové použitie. </w:t>
      </w:r>
      <w:r w:rsidRPr="00C37674" w:rsidR="000258B1">
        <w:t>Zriedený infúzny roztok alebo n</w:t>
      </w:r>
      <w:r w:rsidRPr="00C37674">
        <w:t>epoužitý liek, ktorý ostal v injekčnej liekovke a striekačke, sa má vyhodiť</w:t>
      </w:r>
      <w:r w:rsidRPr="00C37674" w:rsidR="005B28A2">
        <w:t xml:space="preserve"> v súlade s </w:t>
      </w:r>
      <w:r w:rsidRPr="00C37674" w:rsidR="00D6302E">
        <w:t>národnými</w:t>
      </w:r>
      <w:r w:rsidRPr="00C37674" w:rsidR="005B28A2">
        <w:t xml:space="preserve"> požiadavkami</w:t>
      </w:r>
      <w:r w:rsidRPr="00C37674">
        <w:t>.</w:t>
      </w:r>
    </w:p>
    <w:p w:rsidR="00AF1B91" w:rsidRPr="00C37674" w:rsidP="00AF1B91" w14:paraId="53D239AC" w14:textId="77777777"/>
    <w:p w:rsidR="00AF1B91" w:rsidRPr="00C37674" w:rsidP="00AF1B91" w14:paraId="53D239AD" w14:textId="77777777"/>
    <w:p w:rsidR="00AF1B91" w:rsidRPr="00C37674" w:rsidP="00021AB2" w14:paraId="53D239AE" w14:textId="77777777">
      <w:pPr>
        <w:keepNext/>
        <w:ind w:left="567" w:hanging="567"/>
        <w:outlineLvl w:val="2"/>
        <w:rPr>
          <w:b/>
          <w:bCs/>
        </w:rPr>
      </w:pPr>
      <w:r w:rsidRPr="00C37674">
        <w:rPr>
          <w:b/>
          <w:bCs/>
        </w:rPr>
        <w:t>6.</w:t>
      </w:r>
      <w:r w:rsidRPr="00C37674">
        <w:rPr>
          <w:b/>
          <w:bCs/>
        </w:rPr>
        <w:tab/>
      </w:r>
      <w:r w:rsidRPr="00C37674">
        <w:rPr>
          <w:b/>
          <w:bCs/>
          <w:szCs w:val="22"/>
        </w:rPr>
        <w:t>Obsah balenia a ďalšie informácie</w:t>
      </w:r>
    </w:p>
    <w:p w:rsidR="00AF1B91" w:rsidRPr="00C37674" w:rsidP="00AF1B91" w14:paraId="53D239AF" w14:textId="77777777">
      <w:pPr>
        <w:keepNext/>
        <w:numPr>
          <w:ilvl w:val="12"/>
          <w:numId w:val="0"/>
        </w:numPr>
        <w:tabs>
          <w:tab w:val="clear" w:pos="567"/>
        </w:tabs>
      </w:pPr>
    </w:p>
    <w:p w:rsidR="00AF1B91" w:rsidRPr="00C37674" w:rsidP="00AF1B91" w14:paraId="53D239B0" w14:textId="77777777">
      <w:pPr>
        <w:keepNext/>
        <w:numPr>
          <w:ilvl w:val="12"/>
          <w:numId w:val="0"/>
        </w:numPr>
        <w:tabs>
          <w:tab w:val="clear" w:pos="567"/>
        </w:tabs>
        <w:rPr>
          <w:b/>
          <w:bCs/>
        </w:rPr>
      </w:pPr>
      <w:r w:rsidRPr="00C37674">
        <w:rPr>
          <w:b/>
          <w:szCs w:val="22"/>
        </w:rPr>
        <w:t xml:space="preserve">Čo </w:t>
      </w:r>
      <w:r w:rsidRPr="00C37674">
        <w:rPr>
          <w:b/>
          <w:bCs/>
          <w:szCs w:val="22"/>
        </w:rPr>
        <w:t xml:space="preserve">Stelara </w:t>
      </w:r>
      <w:r w:rsidRPr="00C37674">
        <w:rPr>
          <w:b/>
          <w:szCs w:val="22"/>
        </w:rPr>
        <w:t>obsahuje</w:t>
      </w:r>
    </w:p>
    <w:p w:rsidR="00AF1B91" w:rsidRPr="00C37674" w:rsidP="005B28A2" w14:paraId="53D239B1" w14:textId="77777777">
      <w:pPr>
        <w:numPr>
          <w:ilvl w:val="0"/>
          <w:numId w:val="28"/>
        </w:numPr>
        <w:ind w:left="567" w:hanging="567"/>
      </w:pPr>
      <w:r w:rsidRPr="00C37674">
        <w:t>Liečivo je ustekinumab. Jedna injekčná liekovka obsahuje</w:t>
      </w:r>
      <w:r w:rsidRPr="00C37674" w:rsidR="005B28A2">
        <w:t xml:space="preserve"> 13</w:t>
      </w:r>
      <w:r w:rsidRPr="00C37674" w:rsidR="007F568F">
        <w:t>0 </w:t>
      </w:r>
      <w:r w:rsidRPr="00C37674">
        <w:t>mg ustekinumabu v</w:t>
      </w:r>
      <w:r w:rsidRPr="00C37674" w:rsidR="005B28A2">
        <w:t> 2</w:t>
      </w:r>
      <w:r w:rsidRPr="00C37674" w:rsidR="007F568F">
        <w:t>6 </w:t>
      </w:r>
      <w:r w:rsidRPr="00C37674">
        <w:t>ml.</w:t>
      </w:r>
    </w:p>
    <w:p w:rsidR="00AF1B91" w:rsidRPr="00C37674" w:rsidP="008264B6" w14:paraId="53D239B2" w14:textId="397D0E43">
      <w:pPr>
        <w:numPr>
          <w:ilvl w:val="0"/>
          <w:numId w:val="28"/>
        </w:numPr>
        <w:ind w:left="567" w:hanging="567"/>
      </w:pPr>
      <w:r w:rsidRPr="00C37674">
        <w:t xml:space="preserve">Ďalšie zložky sú </w:t>
      </w:r>
      <w:r w:rsidRPr="00C37674" w:rsidR="008E24A5">
        <w:t>d</w:t>
      </w:r>
      <w:r w:rsidRPr="00C37674" w:rsidR="004A64D2">
        <w:t>isodná soľ kyseliny etyléndiamín-tetraoctovej (EDTA) dihydrát</w:t>
      </w:r>
      <w:r w:rsidR="009C1727">
        <w:t xml:space="preserve"> (E385)</w:t>
      </w:r>
      <w:r w:rsidRPr="00C37674" w:rsidR="005B28A2">
        <w:t xml:space="preserve">, </w:t>
      </w:r>
      <w:r w:rsidRPr="00C37674">
        <w:t>histidín, histidínium</w:t>
      </w:r>
      <w:r w:rsidR="0042090E">
        <w:t>-</w:t>
      </w:r>
      <w:r w:rsidRPr="00C37674">
        <w:t>chlorid,</w:t>
      </w:r>
      <w:r w:rsidR="0042090E">
        <w:t xml:space="preserve"> monohydrát,</w:t>
      </w:r>
      <w:r w:rsidRPr="00C37674">
        <w:t xml:space="preserve"> </w:t>
      </w:r>
      <w:r w:rsidR="0042090E">
        <w:t>L-</w:t>
      </w:r>
      <w:r w:rsidRPr="00C37674" w:rsidR="005B28A2">
        <w:t xml:space="preserve">metionín, </w:t>
      </w:r>
      <w:r w:rsidRPr="00C37674">
        <w:t>polysorbát 80</w:t>
      </w:r>
      <w:r w:rsidR="009C1727">
        <w:t xml:space="preserve"> (E433)</w:t>
      </w:r>
      <w:r w:rsidRPr="00C37674">
        <w:t>, sacharóza a voda</w:t>
      </w:r>
      <w:r w:rsidR="0042090E">
        <w:t>,</w:t>
      </w:r>
      <w:r w:rsidRPr="00C37674">
        <w:t xml:space="preserve"> na injekci</w:t>
      </w:r>
      <w:r w:rsidR="00FC37DB">
        <w:t>e</w:t>
      </w:r>
      <w:r w:rsidRPr="00C37674">
        <w:t>.</w:t>
      </w:r>
    </w:p>
    <w:p w:rsidR="00AF1B91" w:rsidRPr="00C37674" w:rsidP="00AF1B91" w14:paraId="53D239B3" w14:textId="77777777">
      <w:pPr>
        <w:tabs>
          <w:tab w:val="clear" w:pos="567"/>
        </w:tabs>
      </w:pPr>
    </w:p>
    <w:p w:rsidR="00AF1B91" w:rsidRPr="00C37674" w:rsidP="00AF1B91" w14:paraId="53D239B4" w14:textId="77777777">
      <w:pPr>
        <w:keepNext/>
        <w:numPr>
          <w:ilvl w:val="12"/>
          <w:numId w:val="0"/>
        </w:numPr>
        <w:tabs>
          <w:tab w:val="clear" w:pos="567"/>
        </w:tabs>
        <w:rPr>
          <w:b/>
          <w:bCs/>
        </w:rPr>
      </w:pPr>
      <w:r w:rsidRPr="00C37674">
        <w:rPr>
          <w:b/>
          <w:bCs/>
        </w:rPr>
        <w:t>Ako vyzerá Stelara a obsah balenia</w:t>
      </w:r>
    </w:p>
    <w:p w:rsidR="00AF1B91" w:rsidRPr="00C37674" w:rsidP="008264B6" w14:paraId="53D239B5" w14:textId="77777777">
      <w:pPr>
        <w:numPr>
          <w:ilvl w:val="12"/>
          <w:numId w:val="0"/>
        </w:numPr>
        <w:tabs>
          <w:tab w:val="clear" w:pos="567"/>
        </w:tabs>
      </w:pPr>
      <w:r w:rsidRPr="00C37674">
        <w:t xml:space="preserve">Stelara </w:t>
      </w:r>
      <w:r w:rsidRPr="00C37674">
        <w:rPr>
          <w:szCs w:val="22"/>
        </w:rPr>
        <w:t xml:space="preserve">je číry, bezfarebný až svetložltý </w:t>
      </w:r>
      <w:r w:rsidRPr="00C37674" w:rsidR="008264B6">
        <w:t>koncentrát na infúzny</w:t>
      </w:r>
      <w:r w:rsidRPr="00C37674" w:rsidR="00C758C4">
        <w:t xml:space="preserve"> </w:t>
      </w:r>
      <w:r w:rsidRPr="00C37674">
        <w:t>roztok. Liek sa dodáva v papierovom obale a obsahuje jednu jednorazovú dávku v</w:t>
      </w:r>
      <w:r w:rsidRPr="00C37674" w:rsidR="00560E97">
        <w:t> </w:t>
      </w:r>
      <w:r w:rsidRPr="00C37674">
        <w:t>sklenej</w:t>
      </w:r>
      <w:r w:rsidRPr="00C37674" w:rsidR="00560E97">
        <w:t>,</w:t>
      </w:r>
      <w:r w:rsidRPr="00C37674">
        <w:t xml:space="preserve"> </w:t>
      </w:r>
      <w:r w:rsidRPr="00C37674" w:rsidR="005B28A2">
        <w:t>3</w:t>
      </w:r>
      <w:r w:rsidRPr="00C37674" w:rsidR="007F568F">
        <w:t>0 </w:t>
      </w:r>
      <w:r w:rsidRPr="00C37674">
        <w:t xml:space="preserve">ml injekčnej liekovke. Jedna injekčná liekovka obsahuje </w:t>
      </w:r>
      <w:r w:rsidRPr="00C37674" w:rsidR="005B28A2">
        <w:t>13</w:t>
      </w:r>
      <w:r w:rsidRPr="00C37674" w:rsidR="007F568F">
        <w:t>0 </w:t>
      </w:r>
      <w:r w:rsidRPr="00C37674">
        <w:t>mg ustekinumabu v </w:t>
      </w:r>
      <w:r w:rsidRPr="00C37674" w:rsidR="005B28A2">
        <w:t>2</w:t>
      </w:r>
      <w:r w:rsidRPr="00C37674" w:rsidR="007F568F">
        <w:t>6 </w:t>
      </w:r>
      <w:r w:rsidRPr="00C37674">
        <w:t>ml</w:t>
      </w:r>
      <w:r w:rsidRPr="00C37674" w:rsidR="00C758C4">
        <w:t xml:space="preserve"> </w:t>
      </w:r>
      <w:r w:rsidRPr="00C37674" w:rsidR="008264B6">
        <w:t xml:space="preserve">koncentrátu na infúzny </w:t>
      </w:r>
      <w:r w:rsidRPr="00C37674">
        <w:t>roztok.</w:t>
      </w:r>
    </w:p>
    <w:p w:rsidR="00AF1B91" w:rsidRPr="00C37674" w:rsidP="00AF1B91" w14:paraId="53D239B6" w14:textId="77777777">
      <w:pPr>
        <w:numPr>
          <w:ilvl w:val="12"/>
          <w:numId w:val="0"/>
        </w:numPr>
        <w:tabs>
          <w:tab w:val="clear" w:pos="567"/>
        </w:tabs>
      </w:pPr>
    </w:p>
    <w:p w:rsidR="00AF1B91" w:rsidRPr="00C37674" w:rsidP="00AF1B91" w14:paraId="53D239B7" w14:textId="77777777">
      <w:pPr>
        <w:keepNext/>
        <w:numPr>
          <w:ilvl w:val="12"/>
          <w:numId w:val="0"/>
        </w:numPr>
        <w:tabs>
          <w:tab w:val="clear" w:pos="567"/>
        </w:tabs>
        <w:rPr>
          <w:b/>
          <w:bCs/>
        </w:rPr>
      </w:pPr>
      <w:r w:rsidRPr="00C37674">
        <w:rPr>
          <w:b/>
          <w:bCs/>
        </w:rPr>
        <w:t>Držiteľ rozhodnutia o registrácii</w:t>
      </w:r>
    </w:p>
    <w:p w:rsidR="00AF1B91" w:rsidRPr="00C37674" w:rsidP="00AF1B91" w14:paraId="53D239B8" w14:textId="77777777">
      <w:pPr>
        <w:rPr>
          <w:szCs w:val="13"/>
        </w:rPr>
      </w:pPr>
      <w:r w:rsidRPr="00C37674">
        <w:rPr>
          <w:szCs w:val="13"/>
        </w:rPr>
        <w:t>Janssen-Cilag International NV</w:t>
      </w:r>
    </w:p>
    <w:p w:rsidR="00AF1B91" w:rsidRPr="00C37674" w:rsidP="00AF1B91" w14:paraId="53D239B9" w14:textId="77777777">
      <w:pPr>
        <w:rPr>
          <w:szCs w:val="13"/>
        </w:rPr>
      </w:pPr>
      <w:r w:rsidRPr="00C37674">
        <w:rPr>
          <w:szCs w:val="13"/>
        </w:rPr>
        <w:t>Turnhoutseweg 30</w:t>
      </w:r>
    </w:p>
    <w:p w:rsidR="00AF1B91" w:rsidRPr="00C37674" w:rsidP="00AF1B91" w14:paraId="53D239BA" w14:textId="07A8DA51">
      <w:pPr>
        <w:rPr>
          <w:szCs w:val="13"/>
        </w:rPr>
      </w:pPr>
      <w:r>
        <w:rPr>
          <w:szCs w:val="13"/>
        </w:rPr>
        <w:t>B-</w:t>
      </w:r>
      <w:r w:rsidRPr="00C37674">
        <w:rPr>
          <w:szCs w:val="13"/>
        </w:rPr>
        <w:t>2340 Beerse</w:t>
      </w:r>
    </w:p>
    <w:p w:rsidR="00AF1B91" w:rsidRPr="00C37674" w:rsidP="00AF1B91" w14:paraId="53D239BB" w14:textId="77777777">
      <w:r w:rsidRPr="00C37674">
        <w:rPr>
          <w:szCs w:val="13"/>
        </w:rPr>
        <w:t>Belgicko</w:t>
      </w:r>
    </w:p>
    <w:p w:rsidR="00AF1B91" w:rsidRPr="00C37674" w:rsidP="00AF1B91" w14:paraId="53D239BC" w14:textId="77777777">
      <w:pPr>
        <w:numPr>
          <w:ilvl w:val="12"/>
          <w:numId w:val="0"/>
        </w:numPr>
        <w:tabs>
          <w:tab w:val="clear" w:pos="567"/>
        </w:tabs>
      </w:pPr>
    </w:p>
    <w:p w:rsidR="00AF1B91" w:rsidRPr="00C37674" w:rsidP="00AF1B91" w14:paraId="53D239BD" w14:textId="77777777">
      <w:pPr>
        <w:keepNext/>
        <w:numPr>
          <w:ilvl w:val="12"/>
          <w:numId w:val="0"/>
        </w:numPr>
        <w:tabs>
          <w:tab w:val="clear" w:pos="567"/>
        </w:tabs>
        <w:rPr>
          <w:b/>
          <w:bCs/>
        </w:rPr>
      </w:pPr>
      <w:r w:rsidRPr="00C37674">
        <w:rPr>
          <w:b/>
          <w:bCs/>
        </w:rPr>
        <w:t>Výrobca</w:t>
      </w:r>
    </w:p>
    <w:p w:rsidR="00AF1B91" w:rsidRPr="00C37674" w:rsidP="00AF1B91" w14:paraId="53D239BE" w14:textId="77777777">
      <w:pPr>
        <w:numPr>
          <w:ilvl w:val="12"/>
          <w:numId w:val="0"/>
        </w:numPr>
        <w:tabs>
          <w:tab w:val="clear" w:pos="567"/>
        </w:tabs>
      </w:pPr>
      <w:r w:rsidRPr="00C37674">
        <w:t>Janssen Biologics B.V.</w:t>
      </w:r>
    </w:p>
    <w:p w:rsidR="00AF1B91" w:rsidRPr="00C37674" w:rsidP="00AF1B91" w14:paraId="53D239BF" w14:textId="77777777">
      <w:pPr>
        <w:numPr>
          <w:ilvl w:val="12"/>
          <w:numId w:val="0"/>
        </w:numPr>
        <w:tabs>
          <w:tab w:val="clear" w:pos="567"/>
        </w:tabs>
      </w:pPr>
      <w:r w:rsidRPr="00C37674">
        <w:t>Einsteinweg 101</w:t>
      </w:r>
    </w:p>
    <w:p w:rsidR="00AF1B91" w:rsidRPr="00C37674" w:rsidP="00AF1B91" w14:paraId="53D239C0" w14:textId="77777777">
      <w:pPr>
        <w:numPr>
          <w:ilvl w:val="12"/>
          <w:numId w:val="0"/>
        </w:numPr>
        <w:tabs>
          <w:tab w:val="clear" w:pos="567"/>
        </w:tabs>
      </w:pPr>
      <w:r w:rsidRPr="00C37674">
        <w:t>2333 CB Leiden</w:t>
      </w:r>
    </w:p>
    <w:p w:rsidR="00AF1B91" w:rsidRPr="00C37674" w:rsidP="00AF1B91" w14:paraId="53D239C1" w14:textId="77777777">
      <w:pPr>
        <w:numPr>
          <w:ilvl w:val="12"/>
          <w:numId w:val="0"/>
        </w:numPr>
        <w:tabs>
          <w:tab w:val="clear" w:pos="567"/>
        </w:tabs>
      </w:pPr>
      <w:r w:rsidRPr="00C37674">
        <w:t>Holandsko</w:t>
      </w:r>
    </w:p>
    <w:p w:rsidR="00AF1B91" w:rsidRPr="00C37674" w:rsidP="00AF1B91" w14:paraId="53D239C2" w14:textId="77777777">
      <w:pPr>
        <w:numPr>
          <w:ilvl w:val="12"/>
          <w:numId w:val="0"/>
        </w:numPr>
        <w:tabs>
          <w:tab w:val="clear" w:pos="567"/>
        </w:tabs>
      </w:pPr>
    </w:p>
    <w:p w:rsidR="00AF1B91" w:rsidRPr="00C37674" w:rsidP="00AF1B91" w14:paraId="53D239C3" w14:textId="77777777">
      <w:pPr>
        <w:numPr>
          <w:ilvl w:val="12"/>
          <w:numId w:val="0"/>
        </w:numPr>
        <w:tabs>
          <w:tab w:val="clear" w:pos="567"/>
        </w:tabs>
      </w:pPr>
      <w:r w:rsidRPr="00C37674">
        <w:t>Ak potrebujete akúkoľvek informáciu o tomto lieku, kontaktujte miestneho zástupcu držiteľa rozhodnutia o registrácii:</w:t>
      </w:r>
    </w:p>
    <w:p w:rsidR="00AF1B91" w:rsidRPr="00C37674" w:rsidP="00AF1B91" w14:paraId="53D239C4" w14:textId="77777777">
      <w:pPr>
        <w:widowControl w:val="0"/>
      </w:pPr>
    </w:p>
    <w:p w:rsidR="00C4136A" w:rsidRPr="00C37674" w:rsidP="00C4136A" w14:paraId="53D239C5" w14:textId="77777777">
      <w:pPr>
        <w:widowControl w:val="0"/>
      </w:pPr>
    </w:p>
    <w:tbl>
      <w:tblPr>
        <w:tblW w:w="9341" w:type="dxa"/>
        <w:jc w:val="center"/>
        <w:tblLayout w:type="fixed"/>
        <w:tblLook w:val="04A0"/>
      </w:tblPr>
      <w:tblGrid>
        <w:gridCol w:w="10"/>
        <w:gridCol w:w="4526"/>
        <w:gridCol w:w="4805"/>
      </w:tblGrid>
      <w:tr w14:paraId="3EF53C6F" w14:textId="77777777" w:rsidTr="000F43EB">
        <w:tblPrEx>
          <w:tblW w:w="9341" w:type="dxa"/>
          <w:jc w:val="center"/>
          <w:tblLayout w:type="fixed"/>
          <w:tblLook w:val="04A0"/>
        </w:tblPrEx>
        <w:trPr>
          <w:cantSplit/>
          <w:jc w:val="center"/>
        </w:trPr>
        <w:tc>
          <w:tcPr>
            <w:tcW w:w="4536" w:type="dxa"/>
            <w:gridSpan w:val="2"/>
          </w:tcPr>
          <w:p w:rsidR="004B796F" w:rsidRPr="00C37674" w:rsidP="00174831" w14:paraId="5FB7D16D" w14:textId="77777777">
            <w:pPr>
              <w:widowControl w:val="0"/>
              <w:rPr>
                <w:b/>
              </w:rPr>
            </w:pPr>
            <w:r w:rsidRPr="00C37674">
              <w:rPr>
                <w:b/>
              </w:rPr>
              <w:t>België/Belgique/Belgien</w:t>
            </w:r>
          </w:p>
          <w:p w:rsidR="004B796F" w:rsidRPr="00C37674" w:rsidP="00174831" w14:paraId="29EA3444" w14:textId="77777777">
            <w:pPr>
              <w:widowControl w:val="0"/>
            </w:pPr>
            <w:r w:rsidRPr="00C37674">
              <w:t>Janssen-Cilag NV</w:t>
            </w:r>
          </w:p>
          <w:p w:rsidR="004B796F" w:rsidRPr="00C37674" w:rsidP="00174831" w14:paraId="18E3DD3D" w14:textId="0BE5E183">
            <w:pPr>
              <w:widowControl w:val="0"/>
            </w:pPr>
            <w:r w:rsidRPr="00C37674">
              <w:t>Tel/Tél: +32 14 64 94 11</w:t>
            </w:r>
          </w:p>
          <w:p w:rsidR="004B796F" w:rsidRPr="00C37674" w:rsidP="00174831" w14:paraId="78AB1A0A" w14:textId="77777777">
            <w:r w:rsidRPr="00C37674">
              <w:t>janssen@jacbe.jnj.com</w:t>
            </w:r>
          </w:p>
          <w:p w:rsidR="004B796F" w:rsidRPr="00C37674" w:rsidP="00174831" w14:paraId="5712EA44" w14:textId="77777777">
            <w:pPr>
              <w:widowControl w:val="0"/>
            </w:pPr>
          </w:p>
        </w:tc>
        <w:tc>
          <w:tcPr>
            <w:tcW w:w="4805" w:type="dxa"/>
          </w:tcPr>
          <w:p w:rsidR="004B796F" w:rsidRPr="00C37674" w:rsidP="00174831" w14:paraId="0BB21DA1" w14:textId="77777777">
            <w:pPr>
              <w:widowControl w:val="0"/>
              <w:rPr>
                <w:b/>
                <w:bCs/>
                <w:szCs w:val="22"/>
              </w:rPr>
            </w:pPr>
            <w:r w:rsidRPr="00C37674">
              <w:rPr>
                <w:b/>
                <w:bCs/>
                <w:szCs w:val="22"/>
              </w:rPr>
              <w:t>Lietuva</w:t>
            </w:r>
          </w:p>
          <w:p w:rsidR="004B796F" w:rsidRPr="00C37674" w:rsidP="00174831" w14:paraId="4B2764AE" w14:textId="77777777">
            <w:pPr>
              <w:widowControl w:val="0"/>
              <w:rPr>
                <w:szCs w:val="22"/>
              </w:rPr>
            </w:pPr>
            <w:r w:rsidRPr="00C37674">
              <w:t>UAB "JOHNSON &amp; JOHNSON"</w:t>
            </w:r>
          </w:p>
          <w:p w:rsidR="004B796F" w:rsidRPr="00C37674" w:rsidP="00174831" w14:paraId="414E5415" w14:textId="77777777">
            <w:pPr>
              <w:widowControl w:val="0"/>
              <w:rPr>
                <w:szCs w:val="22"/>
              </w:rPr>
            </w:pPr>
            <w:r w:rsidRPr="00C37674">
              <w:rPr>
                <w:szCs w:val="22"/>
              </w:rPr>
              <w:t>Tel: +370 5 278 68 88</w:t>
            </w:r>
          </w:p>
          <w:p w:rsidR="004B796F" w:rsidRPr="00C37674" w:rsidP="00174831" w14:paraId="74FC808B" w14:textId="77777777">
            <w:pPr>
              <w:widowControl w:val="0"/>
              <w:rPr>
                <w:szCs w:val="22"/>
              </w:rPr>
            </w:pPr>
            <w:r w:rsidRPr="00C37674">
              <w:t>lt@its.jnj.com</w:t>
            </w:r>
          </w:p>
          <w:p w:rsidR="004B796F" w:rsidRPr="00C37674" w:rsidP="00174831" w14:paraId="15DC4950" w14:textId="77777777">
            <w:pPr>
              <w:widowControl w:val="0"/>
              <w:rPr>
                <w:szCs w:val="22"/>
              </w:rPr>
            </w:pPr>
          </w:p>
        </w:tc>
      </w:tr>
      <w:tr w14:paraId="3FE4B44F" w14:textId="77777777" w:rsidTr="000F43EB">
        <w:tblPrEx>
          <w:tblW w:w="9341" w:type="dxa"/>
          <w:jc w:val="center"/>
          <w:tblLayout w:type="fixed"/>
          <w:tblLook w:val="04A0"/>
        </w:tblPrEx>
        <w:trPr>
          <w:cantSplit/>
          <w:jc w:val="center"/>
        </w:trPr>
        <w:tc>
          <w:tcPr>
            <w:tcW w:w="4536" w:type="dxa"/>
            <w:gridSpan w:val="2"/>
          </w:tcPr>
          <w:p w:rsidR="004B796F" w:rsidRPr="00C37674" w:rsidP="00174831" w14:paraId="611C34E8" w14:textId="77777777">
            <w:pPr>
              <w:widowControl w:val="0"/>
              <w:rPr>
                <w:b/>
                <w:bCs/>
                <w:szCs w:val="22"/>
              </w:rPr>
            </w:pPr>
            <w:r w:rsidRPr="00C37674">
              <w:rPr>
                <w:b/>
                <w:bCs/>
                <w:szCs w:val="22"/>
              </w:rPr>
              <w:t>България</w:t>
            </w:r>
          </w:p>
          <w:p w:rsidR="004B796F" w:rsidRPr="00C37674" w:rsidP="00174831" w14:paraId="1226862B" w14:textId="77777777">
            <w:pPr>
              <w:widowControl w:val="0"/>
              <w:rPr>
                <w:szCs w:val="22"/>
              </w:rPr>
            </w:pPr>
            <w:r w:rsidRPr="00C37674">
              <w:t>„Джонсън &amp; Джонсън България” ЕООД</w:t>
            </w:r>
          </w:p>
          <w:p w:rsidR="004B796F" w:rsidRPr="00C37674" w:rsidP="00174831" w14:paraId="6AF5E9F3" w14:textId="77777777">
            <w:pPr>
              <w:widowControl w:val="0"/>
              <w:rPr>
                <w:szCs w:val="22"/>
              </w:rPr>
            </w:pPr>
            <w:r w:rsidRPr="00C37674">
              <w:rPr>
                <w:szCs w:val="22"/>
              </w:rPr>
              <w:t>Тел.: +359 2 489 94 00</w:t>
            </w:r>
          </w:p>
          <w:p w:rsidR="004B796F" w:rsidRPr="00C37674" w:rsidP="00174831" w14:paraId="771CF04E" w14:textId="77777777">
            <w:pPr>
              <w:numPr>
                <w:ilvl w:val="12"/>
                <w:numId w:val="0"/>
              </w:numPr>
              <w:rPr>
                <w:szCs w:val="22"/>
              </w:rPr>
            </w:pPr>
            <w:r w:rsidRPr="00C37674">
              <w:t>jjsafety@its.jnj.com</w:t>
            </w:r>
          </w:p>
          <w:p w:rsidR="004B796F" w:rsidRPr="00C37674" w:rsidP="00174831" w14:paraId="2C3BE93B" w14:textId="77777777">
            <w:pPr>
              <w:widowControl w:val="0"/>
              <w:rPr>
                <w:szCs w:val="22"/>
              </w:rPr>
            </w:pPr>
          </w:p>
        </w:tc>
        <w:tc>
          <w:tcPr>
            <w:tcW w:w="4805" w:type="dxa"/>
            <w:hideMark/>
          </w:tcPr>
          <w:p w:rsidR="004B796F" w:rsidRPr="00C37674" w:rsidP="00174831" w14:paraId="116F50E2" w14:textId="77777777">
            <w:pPr>
              <w:widowControl w:val="0"/>
              <w:rPr>
                <w:b/>
                <w:bCs/>
                <w:szCs w:val="22"/>
              </w:rPr>
            </w:pPr>
            <w:r w:rsidRPr="00C37674">
              <w:rPr>
                <w:b/>
                <w:bCs/>
                <w:szCs w:val="22"/>
              </w:rPr>
              <w:t>Luxembourg/Luxemburg</w:t>
            </w:r>
          </w:p>
          <w:p w:rsidR="004B796F" w:rsidRPr="00C37674" w:rsidP="00174831" w14:paraId="767E9669" w14:textId="77777777">
            <w:pPr>
              <w:widowControl w:val="0"/>
              <w:rPr>
                <w:szCs w:val="22"/>
              </w:rPr>
            </w:pPr>
            <w:r w:rsidRPr="00C37674">
              <w:rPr>
                <w:szCs w:val="22"/>
              </w:rPr>
              <w:t>Janssen-Cilag NV</w:t>
            </w:r>
          </w:p>
          <w:p w:rsidR="004B796F" w:rsidRPr="00C37674" w:rsidP="00174831" w14:paraId="715D2FB4" w14:textId="77777777">
            <w:pPr>
              <w:widowControl w:val="0"/>
              <w:rPr>
                <w:szCs w:val="22"/>
              </w:rPr>
            </w:pPr>
            <w:r w:rsidRPr="00C37674">
              <w:rPr>
                <w:szCs w:val="22"/>
              </w:rPr>
              <w:t xml:space="preserve">Tél/Tel: +32 14 </w:t>
            </w:r>
            <w:r w:rsidRPr="00C37674">
              <w:t>64 94 11</w:t>
            </w:r>
          </w:p>
          <w:p w:rsidR="004B796F" w:rsidRPr="00C37674" w:rsidP="00174831" w14:paraId="1EFC0C72" w14:textId="77777777">
            <w:pPr>
              <w:widowControl w:val="0"/>
              <w:rPr>
                <w:szCs w:val="22"/>
              </w:rPr>
            </w:pPr>
            <w:r w:rsidRPr="00C37674">
              <w:t>janssen@jacbe.jnj.com</w:t>
            </w:r>
          </w:p>
          <w:p w:rsidR="004B796F" w:rsidRPr="00C37674" w:rsidP="00174831" w14:paraId="46763539" w14:textId="77777777">
            <w:pPr>
              <w:widowControl w:val="0"/>
              <w:rPr>
                <w:szCs w:val="22"/>
              </w:rPr>
            </w:pPr>
          </w:p>
        </w:tc>
      </w:tr>
      <w:tr w14:paraId="3088B3A3" w14:textId="77777777" w:rsidTr="000F43EB">
        <w:tblPrEx>
          <w:tblW w:w="9341" w:type="dxa"/>
          <w:jc w:val="center"/>
          <w:tblLayout w:type="fixed"/>
          <w:tblLook w:val="04A0"/>
        </w:tblPrEx>
        <w:trPr>
          <w:cantSplit/>
          <w:jc w:val="center"/>
        </w:trPr>
        <w:tc>
          <w:tcPr>
            <w:tcW w:w="4536" w:type="dxa"/>
            <w:gridSpan w:val="2"/>
            <w:hideMark/>
          </w:tcPr>
          <w:p w:rsidR="004B796F" w:rsidRPr="00C37674" w:rsidP="00174831" w14:paraId="43E6040E" w14:textId="77777777">
            <w:pPr>
              <w:widowControl w:val="0"/>
              <w:rPr>
                <w:b/>
                <w:bCs/>
                <w:szCs w:val="22"/>
              </w:rPr>
            </w:pPr>
            <w:r w:rsidRPr="00C37674">
              <w:rPr>
                <w:b/>
                <w:bCs/>
                <w:szCs w:val="22"/>
              </w:rPr>
              <w:t>Česká republika</w:t>
            </w:r>
          </w:p>
          <w:p w:rsidR="004B796F" w:rsidRPr="00C37674" w:rsidP="00174831" w14:paraId="6A366041" w14:textId="77777777">
            <w:pPr>
              <w:widowControl w:val="0"/>
              <w:rPr>
                <w:szCs w:val="22"/>
              </w:rPr>
            </w:pPr>
            <w:r w:rsidRPr="00C37674">
              <w:rPr>
                <w:szCs w:val="22"/>
              </w:rPr>
              <w:t>Janssen-Cilag s.r.o.</w:t>
            </w:r>
          </w:p>
          <w:p w:rsidR="004B796F" w:rsidRPr="00C37674" w:rsidP="00174831" w14:paraId="43178F48" w14:textId="77777777">
            <w:pPr>
              <w:widowControl w:val="0"/>
              <w:rPr>
                <w:szCs w:val="22"/>
              </w:rPr>
            </w:pPr>
            <w:r w:rsidRPr="00C37674">
              <w:rPr>
                <w:szCs w:val="22"/>
              </w:rPr>
              <w:t>Tel: +420 227 012 227</w:t>
            </w:r>
          </w:p>
          <w:p w:rsidR="004B796F" w:rsidRPr="00C37674" w:rsidP="00174831" w14:paraId="79E085AF" w14:textId="77777777">
            <w:pPr>
              <w:widowControl w:val="0"/>
              <w:rPr>
                <w:szCs w:val="22"/>
              </w:rPr>
            </w:pPr>
          </w:p>
        </w:tc>
        <w:tc>
          <w:tcPr>
            <w:tcW w:w="4805" w:type="dxa"/>
          </w:tcPr>
          <w:p w:rsidR="004B796F" w:rsidRPr="00C37674" w:rsidP="00174831" w14:paraId="3575842F" w14:textId="77777777">
            <w:pPr>
              <w:widowControl w:val="0"/>
              <w:rPr>
                <w:b/>
                <w:bCs/>
                <w:szCs w:val="22"/>
              </w:rPr>
            </w:pPr>
            <w:r w:rsidRPr="00C37674">
              <w:rPr>
                <w:b/>
                <w:bCs/>
                <w:szCs w:val="22"/>
              </w:rPr>
              <w:t>Magyarország</w:t>
            </w:r>
          </w:p>
          <w:p w:rsidR="004B796F" w:rsidRPr="00C37674" w:rsidP="00174831" w14:paraId="785CD16B" w14:textId="77777777">
            <w:pPr>
              <w:widowControl w:val="0"/>
              <w:rPr>
                <w:szCs w:val="22"/>
              </w:rPr>
            </w:pPr>
            <w:r w:rsidRPr="00C37674">
              <w:rPr>
                <w:szCs w:val="22"/>
              </w:rPr>
              <w:t>Janssen-Cilag Kft.</w:t>
            </w:r>
          </w:p>
          <w:p w:rsidR="004B796F" w:rsidP="00174831" w14:paraId="1BDAE79D" w14:textId="5CF298BF">
            <w:pPr>
              <w:autoSpaceDE w:val="0"/>
              <w:autoSpaceDN w:val="0"/>
              <w:adjustRightInd w:val="0"/>
              <w:rPr>
                <w:bCs/>
                <w:szCs w:val="22"/>
              </w:rPr>
            </w:pPr>
            <w:r w:rsidRPr="00C37674">
              <w:rPr>
                <w:szCs w:val="22"/>
              </w:rPr>
              <w:t>Tel.: +36 1 884 2</w:t>
            </w:r>
            <w:r w:rsidRPr="00C37674">
              <w:rPr>
                <w:bCs/>
                <w:szCs w:val="22"/>
              </w:rPr>
              <w:t>858</w:t>
            </w:r>
          </w:p>
          <w:p w:rsidR="00E83540" w:rsidRPr="00C37674" w:rsidP="00174831" w14:paraId="61DAAE27" w14:textId="3A665C44">
            <w:pPr>
              <w:autoSpaceDE w:val="0"/>
              <w:autoSpaceDN w:val="0"/>
              <w:adjustRightInd w:val="0"/>
              <w:rPr>
                <w:szCs w:val="22"/>
              </w:rPr>
            </w:pPr>
            <w:r w:rsidRPr="006855A3">
              <w:rPr>
                <w:szCs w:val="22"/>
              </w:rPr>
              <w:t>janssenhu@its.jnj.com</w:t>
            </w:r>
          </w:p>
          <w:p w:rsidR="004B796F" w:rsidRPr="00C37674" w:rsidP="00174831" w14:paraId="37F441AF" w14:textId="77777777">
            <w:pPr>
              <w:widowControl w:val="0"/>
              <w:rPr>
                <w:szCs w:val="22"/>
              </w:rPr>
            </w:pPr>
          </w:p>
        </w:tc>
      </w:tr>
      <w:tr w14:paraId="2F84BD64" w14:textId="77777777" w:rsidTr="000F43EB">
        <w:tblPrEx>
          <w:tblW w:w="9341" w:type="dxa"/>
          <w:jc w:val="center"/>
          <w:tblLayout w:type="fixed"/>
          <w:tblLook w:val="04A0"/>
        </w:tblPrEx>
        <w:trPr>
          <w:cantSplit/>
          <w:jc w:val="center"/>
        </w:trPr>
        <w:tc>
          <w:tcPr>
            <w:tcW w:w="4536" w:type="dxa"/>
            <w:gridSpan w:val="2"/>
          </w:tcPr>
          <w:p w:rsidR="004B796F" w:rsidRPr="00C37674" w:rsidP="00174831" w14:paraId="07603E9F" w14:textId="77777777">
            <w:pPr>
              <w:widowControl w:val="0"/>
              <w:rPr>
                <w:b/>
                <w:bCs/>
                <w:szCs w:val="22"/>
              </w:rPr>
            </w:pPr>
            <w:r w:rsidRPr="00C37674">
              <w:rPr>
                <w:b/>
                <w:bCs/>
                <w:szCs w:val="22"/>
              </w:rPr>
              <w:t>Danmark</w:t>
            </w:r>
          </w:p>
          <w:p w:rsidR="004B796F" w:rsidRPr="00C37674" w:rsidP="00174831" w14:paraId="124F1B67" w14:textId="77777777">
            <w:pPr>
              <w:widowControl w:val="0"/>
              <w:rPr>
                <w:szCs w:val="22"/>
              </w:rPr>
            </w:pPr>
            <w:r w:rsidRPr="00C37674">
              <w:rPr>
                <w:szCs w:val="22"/>
              </w:rPr>
              <w:t>Janssen-Cilag A/S</w:t>
            </w:r>
          </w:p>
          <w:p w:rsidR="004B796F" w:rsidRPr="00C37674" w:rsidP="00174831" w14:paraId="7FDAF663" w14:textId="1EC9E085">
            <w:pPr>
              <w:widowControl w:val="0"/>
              <w:rPr>
                <w:szCs w:val="22"/>
              </w:rPr>
            </w:pPr>
            <w:r w:rsidRPr="00C37674">
              <w:rPr>
                <w:szCs w:val="22"/>
              </w:rPr>
              <w:t>Tlf</w:t>
            </w:r>
            <w:r w:rsidR="009C1727">
              <w:rPr>
                <w:szCs w:val="22"/>
              </w:rPr>
              <w:t>.</w:t>
            </w:r>
            <w:r w:rsidRPr="00C37674">
              <w:rPr>
                <w:szCs w:val="22"/>
              </w:rPr>
              <w:t xml:space="preserve">: +45 </w:t>
            </w:r>
            <w:r w:rsidRPr="00C37674">
              <w:t>4594 8282</w:t>
            </w:r>
          </w:p>
          <w:p w:rsidR="004B796F" w:rsidRPr="00C37674" w:rsidP="00174831" w14:paraId="0E2B281B" w14:textId="77777777">
            <w:pPr>
              <w:widowControl w:val="0"/>
              <w:rPr>
                <w:szCs w:val="22"/>
              </w:rPr>
            </w:pPr>
            <w:r w:rsidRPr="00C37674">
              <w:t>jacdk@its.jnj.com</w:t>
            </w:r>
          </w:p>
          <w:p w:rsidR="004B796F" w:rsidRPr="00C37674" w:rsidP="00174831" w14:paraId="28AE5C44" w14:textId="77777777">
            <w:pPr>
              <w:widowControl w:val="0"/>
              <w:rPr>
                <w:szCs w:val="22"/>
              </w:rPr>
            </w:pPr>
          </w:p>
        </w:tc>
        <w:tc>
          <w:tcPr>
            <w:tcW w:w="4805" w:type="dxa"/>
            <w:hideMark/>
          </w:tcPr>
          <w:p w:rsidR="004B796F" w:rsidRPr="00C37674" w:rsidP="00174831" w14:paraId="441668FB" w14:textId="77777777">
            <w:pPr>
              <w:widowControl w:val="0"/>
              <w:rPr>
                <w:b/>
                <w:bCs/>
                <w:szCs w:val="22"/>
              </w:rPr>
            </w:pPr>
            <w:r w:rsidRPr="00C37674">
              <w:rPr>
                <w:b/>
                <w:bCs/>
                <w:szCs w:val="22"/>
              </w:rPr>
              <w:t>Malta</w:t>
            </w:r>
          </w:p>
          <w:p w:rsidR="004B796F" w:rsidRPr="00C37674" w:rsidP="00174831" w14:paraId="2AC63B94" w14:textId="77777777">
            <w:pPr>
              <w:widowControl w:val="0"/>
              <w:rPr>
                <w:szCs w:val="22"/>
              </w:rPr>
            </w:pPr>
            <w:r w:rsidRPr="00C37674">
              <w:rPr>
                <w:szCs w:val="22"/>
              </w:rPr>
              <w:t xml:space="preserve">AM </w:t>
            </w:r>
            <w:r w:rsidRPr="00C37674">
              <w:t>MANGION LTD</w:t>
            </w:r>
          </w:p>
          <w:p w:rsidR="004B796F" w:rsidRPr="00C37674" w:rsidP="00174831" w14:paraId="11E860CE" w14:textId="77777777">
            <w:pPr>
              <w:widowControl w:val="0"/>
              <w:rPr>
                <w:szCs w:val="22"/>
              </w:rPr>
            </w:pPr>
            <w:r w:rsidRPr="00C37674">
              <w:rPr>
                <w:szCs w:val="22"/>
              </w:rPr>
              <w:t>Tel: +356 2397 6000</w:t>
            </w:r>
          </w:p>
          <w:p w:rsidR="004B796F" w:rsidRPr="00C37674" w:rsidP="00174831" w14:paraId="1AD66F9E" w14:textId="77777777">
            <w:pPr>
              <w:widowControl w:val="0"/>
              <w:rPr>
                <w:szCs w:val="22"/>
              </w:rPr>
            </w:pPr>
          </w:p>
        </w:tc>
      </w:tr>
      <w:tr w14:paraId="4F6F8A05" w14:textId="77777777" w:rsidTr="000F43EB">
        <w:tblPrEx>
          <w:tblW w:w="9341" w:type="dxa"/>
          <w:jc w:val="center"/>
          <w:tblLayout w:type="fixed"/>
          <w:tblLook w:val="04A0"/>
        </w:tblPrEx>
        <w:trPr>
          <w:cantSplit/>
          <w:jc w:val="center"/>
        </w:trPr>
        <w:tc>
          <w:tcPr>
            <w:tcW w:w="4536" w:type="dxa"/>
            <w:gridSpan w:val="2"/>
          </w:tcPr>
          <w:p w:rsidR="004B796F" w:rsidRPr="00C37674" w:rsidP="00174831" w14:paraId="126279A0" w14:textId="77777777">
            <w:pPr>
              <w:widowControl w:val="0"/>
              <w:rPr>
                <w:b/>
                <w:bCs/>
                <w:szCs w:val="22"/>
              </w:rPr>
            </w:pPr>
            <w:r w:rsidRPr="00C37674">
              <w:rPr>
                <w:b/>
                <w:bCs/>
                <w:szCs w:val="22"/>
              </w:rPr>
              <w:t>Deutschland</w:t>
            </w:r>
          </w:p>
          <w:p w:rsidR="004B796F" w:rsidRPr="00C37674" w:rsidP="00174831" w14:paraId="66E0AFDC" w14:textId="77777777">
            <w:pPr>
              <w:widowControl w:val="0"/>
              <w:rPr>
                <w:szCs w:val="22"/>
              </w:rPr>
            </w:pPr>
            <w:r w:rsidRPr="00C37674">
              <w:rPr>
                <w:szCs w:val="22"/>
              </w:rPr>
              <w:t>Janssen-Cilag GmbH</w:t>
            </w:r>
          </w:p>
          <w:p w:rsidR="004B796F" w:rsidRPr="00C37674" w:rsidP="00174831" w14:paraId="54C788BA" w14:textId="6BBA7121">
            <w:pPr>
              <w:widowControl w:val="0"/>
              <w:rPr>
                <w:szCs w:val="22"/>
              </w:rPr>
            </w:pPr>
            <w:r w:rsidRPr="00C37674">
              <w:rPr>
                <w:szCs w:val="22"/>
              </w:rPr>
              <w:t xml:space="preserve">Tel: </w:t>
            </w:r>
            <w:r w:rsidRPr="00215FAE" w:rsidR="009C1727">
              <w:rPr>
                <w:lang w:val="de-DE"/>
              </w:rPr>
              <w:t>0800 086 9247</w:t>
            </w:r>
            <w:r w:rsidR="009C1727">
              <w:rPr>
                <w:lang w:val="de-DE"/>
              </w:rPr>
              <w:t xml:space="preserve"> / </w:t>
            </w:r>
            <w:r w:rsidRPr="00C37674">
              <w:rPr>
                <w:szCs w:val="22"/>
              </w:rPr>
              <w:t xml:space="preserve">+49 2137 955 </w:t>
            </w:r>
            <w:r w:rsidR="009C1727">
              <w:rPr>
                <w:szCs w:val="22"/>
              </w:rPr>
              <w:t>6</w:t>
            </w:r>
            <w:r w:rsidRPr="00C37674">
              <w:rPr>
                <w:szCs w:val="22"/>
              </w:rPr>
              <w:t>955</w:t>
            </w:r>
          </w:p>
          <w:p w:rsidR="004B796F" w:rsidRPr="00C37674" w:rsidP="00174831" w14:paraId="05D52070" w14:textId="77777777">
            <w:pPr>
              <w:widowControl w:val="0"/>
              <w:rPr>
                <w:szCs w:val="22"/>
              </w:rPr>
            </w:pPr>
            <w:r w:rsidRPr="00C37674">
              <w:t>jancil@its.jnj.com</w:t>
            </w:r>
          </w:p>
          <w:p w:rsidR="004B796F" w:rsidRPr="00C37674" w:rsidP="00174831" w14:paraId="5C4A2C7F" w14:textId="77777777">
            <w:pPr>
              <w:widowControl w:val="0"/>
              <w:rPr>
                <w:szCs w:val="22"/>
              </w:rPr>
            </w:pPr>
          </w:p>
        </w:tc>
        <w:tc>
          <w:tcPr>
            <w:tcW w:w="4805" w:type="dxa"/>
            <w:hideMark/>
          </w:tcPr>
          <w:p w:rsidR="004B796F" w:rsidRPr="00C37674" w:rsidP="00174831" w14:paraId="2499ECBD" w14:textId="77777777">
            <w:pPr>
              <w:widowControl w:val="0"/>
              <w:rPr>
                <w:b/>
                <w:bCs/>
                <w:szCs w:val="22"/>
              </w:rPr>
            </w:pPr>
            <w:r w:rsidRPr="00C37674">
              <w:rPr>
                <w:b/>
                <w:bCs/>
                <w:szCs w:val="22"/>
              </w:rPr>
              <w:t>Nederland</w:t>
            </w:r>
          </w:p>
          <w:p w:rsidR="004B796F" w:rsidRPr="00C37674" w:rsidP="00174831" w14:paraId="401BD804" w14:textId="77777777">
            <w:pPr>
              <w:widowControl w:val="0"/>
              <w:rPr>
                <w:szCs w:val="22"/>
              </w:rPr>
            </w:pPr>
            <w:r w:rsidRPr="00C37674">
              <w:rPr>
                <w:szCs w:val="22"/>
              </w:rPr>
              <w:t>Janssen-Cilag B.V.</w:t>
            </w:r>
          </w:p>
          <w:p w:rsidR="004B796F" w:rsidRPr="00C37674" w:rsidP="00174831" w14:paraId="073AE4A1" w14:textId="77777777">
            <w:pPr>
              <w:widowControl w:val="0"/>
              <w:rPr>
                <w:szCs w:val="22"/>
              </w:rPr>
            </w:pPr>
            <w:r w:rsidRPr="00C37674">
              <w:rPr>
                <w:szCs w:val="22"/>
              </w:rPr>
              <w:t>Tel: +31 76 711 1111</w:t>
            </w:r>
          </w:p>
          <w:p w:rsidR="004B796F" w:rsidRPr="00C37674" w:rsidP="00174831" w14:paraId="7961996D" w14:textId="77777777">
            <w:pPr>
              <w:widowControl w:val="0"/>
            </w:pPr>
            <w:r w:rsidRPr="00C37674">
              <w:t>janssen@jacnl.jnj.com</w:t>
            </w:r>
          </w:p>
          <w:p w:rsidR="004B796F" w:rsidRPr="00C37674" w:rsidP="00174831" w14:paraId="3047D97E" w14:textId="77777777">
            <w:pPr>
              <w:widowControl w:val="0"/>
              <w:rPr>
                <w:szCs w:val="22"/>
              </w:rPr>
            </w:pPr>
          </w:p>
        </w:tc>
      </w:tr>
      <w:tr w14:paraId="5B76A68C" w14:textId="77777777" w:rsidTr="000F43EB">
        <w:tblPrEx>
          <w:tblW w:w="9341" w:type="dxa"/>
          <w:jc w:val="center"/>
          <w:tblLayout w:type="fixed"/>
          <w:tblLook w:val="04A0"/>
        </w:tblPrEx>
        <w:trPr>
          <w:cantSplit/>
          <w:jc w:val="center"/>
        </w:trPr>
        <w:tc>
          <w:tcPr>
            <w:tcW w:w="4536" w:type="dxa"/>
            <w:gridSpan w:val="2"/>
          </w:tcPr>
          <w:p w:rsidR="004B796F" w:rsidRPr="00C37674" w:rsidP="00174831" w14:paraId="050EB417" w14:textId="77777777">
            <w:pPr>
              <w:widowControl w:val="0"/>
              <w:rPr>
                <w:b/>
                <w:bCs/>
                <w:szCs w:val="22"/>
              </w:rPr>
            </w:pPr>
            <w:r w:rsidRPr="00C37674">
              <w:rPr>
                <w:b/>
                <w:bCs/>
                <w:szCs w:val="22"/>
              </w:rPr>
              <w:t>Eesti</w:t>
            </w:r>
          </w:p>
          <w:p w:rsidR="004B796F" w:rsidRPr="00C37674" w:rsidP="00174831" w14:paraId="201F9AC4" w14:textId="77777777">
            <w:pPr>
              <w:widowControl w:val="0"/>
              <w:rPr>
                <w:szCs w:val="22"/>
              </w:rPr>
            </w:pPr>
            <w:r w:rsidRPr="00C37674">
              <w:t>UAB "JOHNSON &amp; JOHNSON"</w:t>
            </w:r>
            <w:r w:rsidRPr="00C37674">
              <w:rPr>
                <w:szCs w:val="22"/>
              </w:rPr>
              <w:t xml:space="preserve"> Eesti filiaal</w:t>
            </w:r>
          </w:p>
          <w:p w:rsidR="004B796F" w:rsidRPr="00C37674" w:rsidP="00174831" w14:paraId="778124D2" w14:textId="77777777">
            <w:pPr>
              <w:widowControl w:val="0"/>
              <w:rPr>
                <w:szCs w:val="22"/>
              </w:rPr>
            </w:pPr>
            <w:r w:rsidRPr="00C37674">
              <w:rPr>
                <w:szCs w:val="22"/>
              </w:rPr>
              <w:t>Tel: +372 617 7410</w:t>
            </w:r>
          </w:p>
          <w:p w:rsidR="004B796F" w:rsidRPr="00C37674" w:rsidP="00174831" w14:paraId="306E8167" w14:textId="77777777">
            <w:pPr>
              <w:widowControl w:val="0"/>
              <w:rPr>
                <w:szCs w:val="22"/>
              </w:rPr>
            </w:pPr>
            <w:r w:rsidRPr="00C37674">
              <w:t>ee@its.jnj.com</w:t>
            </w:r>
          </w:p>
          <w:p w:rsidR="004B796F" w:rsidRPr="00C37674" w:rsidP="00174831" w14:paraId="1A6722AA" w14:textId="77777777">
            <w:pPr>
              <w:widowControl w:val="0"/>
              <w:rPr>
                <w:szCs w:val="22"/>
              </w:rPr>
            </w:pPr>
          </w:p>
        </w:tc>
        <w:tc>
          <w:tcPr>
            <w:tcW w:w="4805" w:type="dxa"/>
            <w:hideMark/>
          </w:tcPr>
          <w:p w:rsidR="004B796F" w:rsidRPr="00C37674" w:rsidP="00174831" w14:paraId="01A989DC" w14:textId="77777777">
            <w:pPr>
              <w:widowControl w:val="0"/>
              <w:rPr>
                <w:b/>
                <w:bCs/>
                <w:szCs w:val="22"/>
              </w:rPr>
            </w:pPr>
            <w:r w:rsidRPr="00C37674">
              <w:rPr>
                <w:b/>
                <w:bCs/>
                <w:szCs w:val="22"/>
              </w:rPr>
              <w:t>Norge</w:t>
            </w:r>
          </w:p>
          <w:p w:rsidR="004B796F" w:rsidRPr="00C37674" w:rsidP="00174831" w14:paraId="601A75F1" w14:textId="77777777">
            <w:pPr>
              <w:widowControl w:val="0"/>
              <w:rPr>
                <w:szCs w:val="22"/>
              </w:rPr>
            </w:pPr>
            <w:r w:rsidRPr="00C37674">
              <w:rPr>
                <w:szCs w:val="22"/>
              </w:rPr>
              <w:t>Janssen-Cilag AS</w:t>
            </w:r>
          </w:p>
          <w:p w:rsidR="006855A3" w:rsidP="00174831" w14:paraId="74A003AC" w14:textId="0D091212">
            <w:pPr>
              <w:widowControl w:val="0"/>
              <w:rPr>
                <w:szCs w:val="22"/>
              </w:rPr>
            </w:pPr>
            <w:r w:rsidRPr="00C37674">
              <w:rPr>
                <w:szCs w:val="22"/>
              </w:rPr>
              <w:t>Tlf: +47 24 12 65 00</w:t>
            </w:r>
          </w:p>
          <w:p w:rsidR="004B796F" w:rsidRPr="00C37674" w:rsidP="00174831" w14:paraId="0A06C256" w14:textId="5B69604B">
            <w:pPr>
              <w:widowControl w:val="0"/>
              <w:rPr>
                <w:szCs w:val="22"/>
              </w:rPr>
            </w:pPr>
            <w:r w:rsidRPr="00C37674">
              <w:t>jacno@its.jnj.com</w:t>
            </w:r>
          </w:p>
          <w:p w:rsidR="004B796F" w:rsidRPr="00C37674" w:rsidP="00174831" w14:paraId="405A18CF" w14:textId="77777777">
            <w:pPr>
              <w:widowControl w:val="0"/>
              <w:rPr>
                <w:szCs w:val="22"/>
              </w:rPr>
            </w:pPr>
          </w:p>
        </w:tc>
      </w:tr>
      <w:tr w14:paraId="6EA801F0" w14:textId="77777777" w:rsidTr="000F43EB">
        <w:tblPrEx>
          <w:tblW w:w="9341" w:type="dxa"/>
          <w:jc w:val="center"/>
          <w:tblLayout w:type="fixed"/>
          <w:tblLook w:val="04A0"/>
        </w:tblPrEx>
        <w:trPr>
          <w:cantSplit/>
          <w:jc w:val="center"/>
        </w:trPr>
        <w:tc>
          <w:tcPr>
            <w:tcW w:w="4536" w:type="dxa"/>
            <w:gridSpan w:val="2"/>
          </w:tcPr>
          <w:p w:rsidR="004B796F" w:rsidRPr="00C37674" w:rsidP="00174831" w14:paraId="71E03188" w14:textId="77777777">
            <w:pPr>
              <w:widowControl w:val="0"/>
              <w:rPr>
                <w:b/>
                <w:bCs/>
                <w:szCs w:val="22"/>
              </w:rPr>
            </w:pPr>
            <w:r w:rsidRPr="00C37674">
              <w:rPr>
                <w:b/>
                <w:bCs/>
                <w:szCs w:val="22"/>
              </w:rPr>
              <w:t>Ελλάδα</w:t>
            </w:r>
          </w:p>
          <w:p w:rsidR="004B796F" w:rsidRPr="00C37674" w:rsidP="00174831" w14:paraId="40D92518" w14:textId="2A0F5682">
            <w:pPr>
              <w:widowControl w:val="0"/>
              <w:rPr>
                <w:szCs w:val="22"/>
              </w:rPr>
            </w:pPr>
            <w:r w:rsidRPr="00C37674">
              <w:rPr>
                <w:szCs w:val="22"/>
              </w:rPr>
              <w:t xml:space="preserve">Janssen-Cilag Φαρμακευτική </w:t>
            </w:r>
            <w:r w:rsidRPr="0078253F" w:rsidR="009C1727">
              <w:rPr>
                <w:szCs w:val="22"/>
              </w:rPr>
              <w:t>Μονοπρόσωπη</w:t>
            </w:r>
            <w:r w:rsidRPr="00C37674" w:rsidR="009C1727">
              <w:rPr>
                <w:szCs w:val="22"/>
              </w:rPr>
              <w:t xml:space="preserve"> </w:t>
            </w:r>
            <w:r w:rsidRPr="00C37674">
              <w:rPr>
                <w:szCs w:val="22"/>
              </w:rPr>
              <w:t>Α.Ε.Β.Ε.</w:t>
            </w:r>
          </w:p>
          <w:p w:rsidR="004B796F" w:rsidRPr="00C37674" w:rsidP="00174831" w14:paraId="6570D8C4" w14:textId="77777777">
            <w:pPr>
              <w:widowControl w:val="0"/>
              <w:rPr>
                <w:szCs w:val="22"/>
              </w:rPr>
            </w:pPr>
            <w:r w:rsidRPr="00C37674">
              <w:rPr>
                <w:szCs w:val="22"/>
              </w:rPr>
              <w:t>Tηλ: +30 210 80 90 000</w:t>
            </w:r>
          </w:p>
          <w:p w:rsidR="004B796F" w:rsidRPr="00C37674" w:rsidP="00174831" w14:paraId="3538C93F" w14:textId="77777777">
            <w:pPr>
              <w:widowControl w:val="0"/>
              <w:rPr>
                <w:szCs w:val="22"/>
              </w:rPr>
            </w:pPr>
          </w:p>
        </w:tc>
        <w:tc>
          <w:tcPr>
            <w:tcW w:w="4805" w:type="dxa"/>
            <w:hideMark/>
          </w:tcPr>
          <w:p w:rsidR="004B796F" w:rsidRPr="00C37674" w:rsidP="00174831" w14:paraId="5E8D3AE5" w14:textId="77777777">
            <w:pPr>
              <w:widowControl w:val="0"/>
              <w:rPr>
                <w:b/>
                <w:bCs/>
                <w:szCs w:val="22"/>
              </w:rPr>
            </w:pPr>
            <w:r w:rsidRPr="00C37674">
              <w:rPr>
                <w:b/>
                <w:bCs/>
                <w:szCs w:val="22"/>
              </w:rPr>
              <w:t>Österreich</w:t>
            </w:r>
          </w:p>
          <w:p w:rsidR="004B796F" w:rsidRPr="00C37674" w:rsidP="00174831" w14:paraId="6B194831" w14:textId="77777777">
            <w:pPr>
              <w:widowControl w:val="0"/>
              <w:rPr>
                <w:szCs w:val="22"/>
              </w:rPr>
            </w:pPr>
            <w:r w:rsidRPr="00C37674">
              <w:rPr>
                <w:szCs w:val="22"/>
              </w:rPr>
              <w:t>Janssen-Cilag Pharma GmbH</w:t>
            </w:r>
          </w:p>
          <w:p w:rsidR="004B796F" w:rsidRPr="00C37674" w:rsidP="00174831" w14:paraId="43F37A4F" w14:textId="77777777">
            <w:pPr>
              <w:widowControl w:val="0"/>
              <w:rPr>
                <w:szCs w:val="22"/>
              </w:rPr>
            </w:pPr>
            <w:r w:rsidRPr="00C37674">
              <w:rPr>
                <w:szCs w:val="22"/>
              </w:rPr>
              <w:t xml:space="preserve">Tel: +43 1 610 300 </w:t>
            </w:r>
          </w:p>
        </w:tc>
      </w:tr>
      <w:tr w14:paraId="35912AC4" w14:textId="77777777" w:rsidTr="000F43EB">
        <w:tblPrEx>
          <w:tblW w:w="9341" w:type="dxa"/>
          <w:jc w:val="center"/>
          <w:tblLayout w:type="fixed"/>
          <w:tblLook w:val="04A0"/>
        </w:tblPrEx>
        <w:trPr>
          <w:gridBefore w:val="1"/>
          <w:wBefore w:w="10" w:type="dxa"/>
          <w:cantSplit/>
          <w:jc w:val="center"/>
        </w:trPr>
        <w:tc>
          <w:tcPr>
            <w:tcW w:w="4526" w:type="dxa"/>
          </w:tcPr>
          <w:p w:rsidR="004B796F" w:rsidRPr="00C37674" w:rsidP="00174831" w14:paraId="3E5F3AD7" w14:textId="77777777">
            <w:pPr>
              <w:widowControl w:val="0"/>
              <w:rPr>
                <w:b/>
                <w:bCs/>
                <w:szCs w:val="22"/>
              </w:rPr>
            </w:pPr>
            <w:r w:rsidRPr="00C37674">
              <w:rPr>
                <w:b/>
                <w:bCs/>
                <w:szCs w:val="22"/>
              </w:rPr>
              <w:t>España</w:t>
            </w:r>
          </w:p>
          <w:p w:rsidR="004B796F" w:rsidRPr="00C37674" w:rsidP="00174831" w14:paraId="66611E3F" w14:textId="77777777">
            <w:pPr>
              <w:widowControl w:val="0"/>
              <w:rPr>
                <w:szCs w:val="22"/>
              </w:rPr>
            </w:pPr>
            <w:r w:rsidRPr="00C37674">
              <w:rPr>
                <w:szCs w:val="22"/>
              </w:rPr>
              <w:t>Janssen-Cilag, S.A.</w:t>
            </w:r>
          </w:p>
          <w:p w:rsidR="004B796F" w:rsidRPr="00C37674" w:rsidP="00174831" w14:paraId="36D2566A" w14:textId="77777777">
            <w:pPr>
              <w:widowControl w:val="0"/>
              <w:rPr>
                <w:szCs w:val="22"/>
              </w:rPr>
            </w:pPr>
            <w:r w:rsidRPr="00C37674">
              <w:rPr>
                <w:szCs w:val="22"/>
              </w:rPr>
              <w:t>Tel: +34 91 722 81 00</w:t>
            </w:r>
          </w:p>
          <w:p w:rsidR="004B796F" w:rsidRPr="00C37674" w:rsidP="00174831" w14:paraId="3E4A0031" w14:textId="77777777">
            <w:pPr>
              <w:widowControl w:val="0"/>
              <w:rPr>
                <w:szCs w:val="22"/>
              </w:rPr>
            </w:pPr>
            <w:r w:rsidRPr="00C37674">
              <w:t>contacto@its.jnj.com</w:t>
            </w:r>
          </w:p>
          <w:p w:rsidR="004B796F" w:rsidRPr="00C37674" w:rsidP="00174831" w14:paraId="37F62FEB" w14:textId="77777777">
            <w:pPr>
              <w:widowControl w:val="0"/>
              <w:rPr>
                <w:szCs w:val="22"/>
              </w:rPr>
            </w:pPr>
          </w:p>
        </w:tc>
        <w:tc>
          <w:tcPr>
            <w:tcW w:w="4805" w:type="dxa"/>
          </w:tcPr>
          <w:p w:rsidR="004B796F" w:rsidRPr="00C37674" w:rsidP="00174831" w14:paraId="7A991539" w14:textId="77777777">
            <w:pPr>
              <w:widowControl w:val="0"/>
              <w:rPr>
                <w:b/>
                <w:bCs/>
                <w:szCs w:val="22"/>
              </w:rPr>
            </w:pPr>
            <w:r w:rsidRPr="00C37674">
              <w:rPr>
                <w:b/>
                <w:bCs/>
                <w:szCs w:val="22"/>
              </w:rPr>
              <w:t>Polska</w:t>
            </w:r>
          </w:p>
          <w:p w:rsidR="004B796F" w:rsidRPr="00C37674" w:rsidP="00174831" w14:paraId="5DD01727" w14:textId="77777777">
            <w:pPr>
              <w:widowControl w:val="0"/>
              <w:rPr>
                <w:szCs w:val="22"/>
              </w:rPr>
            </w:pPr>
            <w:r w:rsidRPr="00C37674">
              <w:rPr>
                <w:szCs w:val="22"/>
              </w:rPr>
              <w:t>Janssen-Cilag Polska Sp. z o.o.</w:t>
            </w:r>
          </w:p>
          <w:p w:rsidR="004B796F" w:rsidRPr="00C37674" w:rsidP="00174831" w14:paraId="13151F4B" w14:textId="3006FED8">
            <w:pPr>
              <w:widowControl w:val="0"/>
              <w:rPr>
                <w:szCs w:val="22"/>
              </w:rPr>
            </w:pPr>
            <w:r w:rsidRPr="00C37674">
              <w:rPr>
                <w:szCs w:val="22"/>
              </w:rPr>
              <w:t>Tel.: +48 22 237 60 00</w:t>
            </w:r>
          </w:p>
          <w:p w:rsidR="004B796F" w:rsidRPr="00C37674" w:rsidP="00174831" w14:paraId="2C5E37D8" w14:textId="77777777">
            <w:pPr>
              <w:widowControl w:val="0"/>
              <w:rPr>
                <w:szCs w:val="22"/>
              </w:rPr>
            </w:pPr>
          </w:p>
        </w:tc>
      </w:tr>
      <w:tr w14:paraId="23F29069" w14:textId="77777777" w:rsidTr="000F43EB">
        <w:tblPrEx>
          <w:tblW w:w="9341" w:type="dxa"/>
          <w:jc w:val="center"/>
          <w:tblLayout w:type="fixed"/>
          <w:tblLook w:val="04A0"/>
        </w:tblPrEx>
        <w:trPr>
          <w:gridBefore w:val="1"/>
          <w:wBefore w:w="10" w:type="dxa"/>
          <w:cantSplit/>
          <w:jc w:val="center"/>
        </w:trPr>
        <w:tc>
          <w:tcPr>
            <w:tcW w:w="4526" w:type="dxa"/>
          </w:tcPr>
          <w:p w:rsidR="004B796F" w:rsidRPr="00C37674" w:rsidP="00174831" w14:paraId="1D227E1E" w14:textId="77777777">
            <w:pPr>
              <w:widowControl w:val="0"/>
              <w:rPr>
                <w:b/>
                <w:bCs/>
                <w:szCs w:val="22"/>
              </w:rPr>
            </w:pPr>
            <w:r w:rsidRPr="00C37674">
              <w:rPr>
                <w:b/>
                <w:bCs/>
                <w:szCs w:val="22"/>
              </w:rPr>
              <w:t>France</w:t>
            </w:r>
          </w:p>
          <w:p w:rsidR="004B796F" w:rsidRPr="00C37674" w:rsidP="00174831" w14:paraId="4F4D015D" w14:textId="77777777">
            <w:pPr>
              <w:widowControl w:val="0"/>
              <w:rPr>
                <w:szCs w:val="22"/>
              </w:rPr>
            </w:pPr>
            <w:r w:rsidRPr="00C37674">
              <w:rPr>
                <w:szCs w:val="22"/>
              </w:rPr>
              <w:t>Janssen-Cilag</w:t>
            </w:r>
          </w:p>
          <w:p w:rsidR="004B796F" w:rsidRPr="00C37674" w:rsidP="00174831" w14:paraId="583A3D07" w14:textId="77777777">
            <w:pPr>
              <w:widowControl w:val="0"/>
              <w:rPr>
                <w:szCs w:val="22"/>
              </w:rPr>
            </w:pPr>
            <w:r w:rsidRPr="00C37674">
              <w:rPr>
                <w:szCs w:val="22"/>
              </w:rPr>
              <w:t xml:space="preserve">Tél: </w:t>
            </w:r>
            <w:r w:rsidRPr="00C37674">
              <w:t xml:space="preserve">0 800 25 50 75 / </w:t>
            </w:r>
            <w:r w:rsidRPr="00C37674">
              <w:rPr>
                <w:szCs w:val="22"/>
              </w:rPr>
              <w:t>+33 1 55 00 40 03</w:t>
            </w:r>
          </w:p>
          <w:p w:rsidR="004B796F" w:rsidRPr="00C37674" w:rsidP="00174831" w14:paraId="4D441321" w14:textId="77777777">
            <w:pPr>
              <w:widowControl w:val="0"/>
              <w:rPr>
                <w:szCs w:val="22"/>
              </w:rPr>
            </w:pPr>
            <w:r w:rsidRPr="00C37674">
              <w:t>medisource@its.jnj.com</w:t>
            </w:r>
          </w:p>
          <w:p w:rsidR="004B796F" w:rsidRPr="00C37674" w:rsidP="00174831" w14:paraId="479EADCF" w14:textId="77777777">
            <w:pPr>
              <w:widowControl w:val="0"/>
              <w:rPr>
                <w:szCs w:val="22"/>
              </w:rPr>
            </w:pPr>
          </w:p>
        </w:tc>
        <w:tc>
          <w:tcPr>
            <w:tcW w:w="4805" w:type="dxa"/>
            <w:hideMark/>
          </w:tcPr>
          <w:p w:rsidR="004B796F" w:rsidRPr="00C37674" w:rsidP="00174831" w14:paraId="2D7EA95B" w14:textId="77777777">
            <w:pPr>
              <w:widowControl w:val="0"/>
              <w:rPr>
                <w:b/>
                <w:bCs/>
                <w:szCs w:val="22"/>
              </w:rPr>
            </w:pPr>
            <w:r w:rsidRPr="00C37674">
              <w:rPr>
                <w:b/>
                <w:bCs/>
                <w:szCs w:val="22"/>
              </w:rPr>
              <w:t>Portugal</w:t>
            </w:r>
          </w:p>
          <w:p w:rsidR="004B796F" w:rsidRPr="00C37674" w:rsidP="00174831" w14:paraId="6F33C2A6" w14:textId="77777777">
            <w:pPr>
              <w:widowControl w:val="0"/>
              <w:rPr>
                <w:szCs w:val="22"/>
              </w:rPr>
            </w:pPr>
            <w:r w:rsidRPr="00C37674">
              <w:rPr>
                <w:szCs w:val="22"/>
              </w:rPr>
              <w:t>Janssen-Cilag Farmacêutica, Lda.</w:t>
            </w:r>
          </w:p>
          <w:p w:rsidR="004B796F" w:rsidRPr="00C37674" w:rsidP="00174831" w14:paraId="2FBF5C28" w14:textId="77777777">
            <w:pPr>
              <w:widowControl w:val="0"/>
              <w:rPr>
                <w:szCs w:val="22"/>
              </w:rPr>
            </w:pPr>
            <w:r w:rsidRPr="00C37674">
              <w:rPr>
                <w:szCs w:val="22"/>
              </w:rPr>
              <w:t>Tel: +351 214 368 600</w:t>
            </w:r>
          </w:p>
          <w:p w:rsidR="004B796F" w:rsidRPr="00C37674" w:rsidP="00174831" w14:paraId="5B3F3C20" w14:textId="77777777">
            <w:pPr>
              <w:widowControl w:val="0"/>
              <w:rPr>
                <w:szCs w:val="22"/>
              </w:rPr>
            </w:pPr>
          </w:p>
        </w:tc>
      </w:tr>
      <w:tr w14:paraId="41E7F51E" w14:textId="77777777" w:rsidTr="000F43EB">
        <w:tblPrEx>
          <w:tblW w:w="9341" w:type="dxa"/>
          <w:jc w:val="center"/>
          <w:tblLayout w:type="fixed"/>
          <w:tblLook w:val="04A0"/>
        </w:tblPrEx>
        <w:trPr>
          <w:gridBefore w:val="1"/>
          <w:wBefore w:w="10" w:type="dxa"/>
          <w:cantSplit/>
          <w:jc w:val="center"/>
        </w:trPr>
        <w:tc>
          <w:tcPr>
            <w:tcW w:w="4526" w:type="dxa"/>
          </w:tcPr>
          <w:p w:rsidR="004B796F" w:rsidRPr="00C37674" w:rsidP="00174831" w14:paraId="2B9ADE7E" w14:textId="77777777">
            <w:pPr>
              <w:rPr>
                <w:szCs w:val="22"/>
              </w:rPr>
            </w:pPr>
            <w:r w:rsidRPr="00C37674">
              <w:rPr>
                <w:b/>
                <w:szCs w:val="22"/>
              </w:rPr>
              <w:t>Hrvatska</w:t>
            </w:r>
          </w:p>
          <w:p w:rsidR="004B796F" w:rsidRPr="00C37674" w:rsidP="00174831" w14:paraId="6F565326" w14:textId="77777777">
            <w:r w:rsidRPr="00C37674">
              <w:t>Johnson &amp; Johnson S.E. d.o.o.</w:t>
            </w:r>
          </w:p>
          <w:p w:rsidR="004B796F" w:rsidRPr="00C37674" w:rsidP="00174831" w14:paraId="5DC0CEAA" w14:textId="77777777">
            <w:pPr>
              <w:widowControl w:val="0"/>
            </w:pPr>
            <w:r w:rsidRPr="00C37674">
              <w:t>Tel: +385 1 6610 700</w:t>
            </w:r>
          </w:p>
          <w:p w:rsidR="004B796F" w:rsidRPr="00C37674" w:rsidP="00174831" w14:paraId="48C54552" w14:textId="77777777">
            <w:pPr>
              <w:widowControl w:val="0"/>
              <w:rPr>
                <w:szCs w:val="22"/>
              </w:rPr>
            </w:pPr>
            <w:r w:rsidRPr="00C37674">
              <w:t>jjsafety@JNJCR.JNJ.com</w:t>
            </w:r>
          </w:p>
          <w:p w:rsidR="004B796F" w:rsidRPr="00C37674" w:rsidP="00174831" w14:paraId="53013467" w14:textId="77777777">
            <w:pPr>
              <w:widowControl w:val="0"/>
              <w:rPr>
                <w:szCs w:val="22"/>
              </w:rPr>
            </w:pPr>
          </w:p>
        </w:tc>
        <w:tc>
          <w:tcPr>
            <w:tcW w:w="4805" w:type="dxa"/>
          </w:tcPr>
          <w:p w:rsidR="004B796F" w:rsidRPr="00C37674" w:rsidP="00174831" w14:paraId="7044368C" w14:textId="77777777">
            <w:pPr>
              <w:widowControl w:val="0"/>
              <w:rPr>
                <w:b/>
                <w:bCs/>
                <w:szCs w:val="22"/>
              </w:rPr>
            </w:pPr>
            <w:r w:rsidRPr="00C37674">
              <w:rPr>
                <w:b/>
                <w:bCs/>
                <w:szCs w:val="22"/>
              </w:rPr>
              <w:t>România</w:t>
            </w:r>
          </w:p>
          <w:p w:rsidR="004B796F" w:rsidRPr="00C37674" w:rsidP="00174831" w14:paraId="03ED7E9E" w14:textId="77777777">
            <w:pPr>
              <w:widowControl w:val="0"/>
              <w:rPr>
                <w:szCs w:val="22"/>
              </w:rPr>
            </w:pPr>
            <w:r w:rsidRPr="00C37674">
              <w:rPr>
                <w:szCs w:val="22"/>
              </w:rPr>
              <w:t>Johnson &amp; Johnson Rom</w:t>
            </w:r>
            <w:r w:rsidRPr="00C37674">
              <w:rPr>
                <w:bCs/>
                <w:szCs w:val="22"/>
              </w:rPr>
              <w:t>â</w:t>
            </w:r>
            <w:r w:rsidRPr="00C37674">
              <w:rPr>
                <w:szCs w:val="22"/>
              </w:rPr>
              <w:t>nia SRL</w:t>
            </w:r>
          </w:p>
          <w:p w:rsidR="004B796F" w:rsidRPr="00C37674" w:rsidP="00174831" w14:paraId="491F1A49" w14:textId="77777777">
            <w:pPr>
              <w:widowControl w:val="0"/>
            </w:pPr>
            <w:r w:rsidRPr="00C37674">
              <w:t>Tel: +40 21 207 1800</w:t>
            </w:r>
          </w:p>
          <w:p w:rsidR="004B796F" w:rsidRPr="00C37674" w:rsidP="00174831" w14:paraId="494046C6" w14:textId="77777777">
            <w:pPr>
              <w:widowControl w:val="0"/>
              <w:rPr>
                <w:szCs w:val="22"/>
              </w:rPr>
            </w:pPr>
          </w:p>
        </w:tc>
      </w:tr>
      <w:tr w14:paraId="2DCE34AC" w14:textId="77777777" w:rsidTr="000F43EB">
        <w:tblPrEx>
          <w:tblW w:w="9341" w:type="dxa"/>
          <w:jc w:val="center"/>
          <w:tblLayout w:type="fixed"/>
          <w:tblLook w:val="04A0"/>
        </w:tblPrEx>
        <w:trPr>
          <w:gridBefore w:val="1"/>
          <w:wBefore w:w="10" w:type="dxa"/>
          <w:cantSplit/>
          <w:jc w:val="center"/>
        </w:trPr>
        <w:tc>
          <w:tcPr>
            <w:tcW w:w="4526" w:type="dxa"/>
          </w:tcPr>
          <w:p w:rsidR="004B796F" w:rsidRPr="00C37674" w:rsidP="00174831" w14:paraId="7AB35BE8" w14:textId="77777777">
            <w:pPr>
              <w:widowControl w:val="0"/>
              <w:rPr>
                <w:b/>
                <w:bCs/>
                <w:szCs w:val="22"/>
              </w:rPr>
            </w:pPr>
            <w:r w:rsidRPr="00C37674">
              <w:rPr>
                <w:b/>
                <w:bCs/>
                <w:szCs w:val="22"/>
              </w:rPr>
              <w:t>Ireland</w:t>
            </w:r>
          </w:p>
          <w:p w:rsidR="004B796F" w:rsidRPr="00C37674" w:rsidP="00174831" w14:paraId="4DD9D595" w14:textId="77777777">
            <w:pPr>
              <w:widowControl w:val="0"/>
              <w:rPr>
                <w:szCs w:val="22"/>
              </w:rPr>
            </w:pPr>
            <w:r w:rsidRPr="00C37674">
              <w:rPr>
                <w:szCs w:val="22"/>
              </w:rPr>
              <w:t>Janssen Sciences Ireland UC</w:t>
            </w:r>
          </w:p>
          <w:p w:rsidR="004B796F" w:rsidRPr="00C37674" w:rsidP="00174831" w14:paraId="38E38A2C" w14:textId="176B658A">
            <w:pPr>
              <w:widowControl w:val="0"/>
              <w:rPr>
                <w:szCs w:val="22"/>
              </w:rPr>
            </w:pPr>
            <w:r w:rsidRPr="00C37674">
              <w:rPr>
                <w:szCs w:val="22"/>
              </w:rPr>
              <w:t>Tel: 1 800 709 122</w:t>
            </w:r>
          </w:p>
          <w:p w:rsidR="00A316D4" w:rsidRPr="00C37674" w:rsidP="00A316D4" w14:paraId="04336AA8" w14:textId="77777777">
            <w:pPr>
              <w:widowControl w:val="0"/>
              <w:rPr>
                <w:szCs w:val="22"/>
              </w:rPr>
            </w:pPr>
            <w:r w:rsidRPr="001E01A8">
              <w:t>medinfo@its.jnj.com</w:t>
            </w:r>
          </w:p>
          <w:p w:rsidR="004B796F" w:rsidRPr="00C37674" w:rsidP="00174831" w14:paraId="0C389A0C" w14:textId="77777777">
            <w:pPr>
              <w:widowControl w:val="0"/>
              <w:rPr>
                <w:szCs w:val="22"/>
              </w:rPr>
            </w:pPr>
          </w:p>
        </w:tc>
        <w:tc>
          <w:tcPr>
            <w:tcW w:w="4805" w:type="dxa"/>
          </w:tcPr>
          <w:p w:rsidR="004B796F" w:rsidRPr="00C37674" w:rsidP="00174831" w14:paraId="727A6C96" w14:textId="77777777">
            <w:pPr>
              <w:widowControl w:val="0"/>
              <w:rPr>
                <w:b/>
                <w:bCs/>
                <w:szCs w:val="22"/>
              </w:rPr>
            </w:pPr>
            <w:r w:rsidRPr="00C37674">
              <w:rPr>
                <w:b/>
                <w:bCs/>
                <w:szCs w:val="22"/>
              </w:rPr>
              <w:t>Slovenija</w:t>
            </w:r>
          </w:p>
          <w:p w:rsidR="004B796F" w:rsidRPr="00C37674" w:rsidP="00174831" w14:paraId="5DA4B977" w14:textId="77777777">
            <w:pPr>
              <w:widowControl w:val="0"/>
              <w:rPr>
                <w:szCs w:val="22"/>
              </w:rPr>
            </w:pPr>
            <w:r w:rsidRPr="00C37674">
              <w:rPr>
                <w:szCs w:val="22"/>
              </w:rPr>
              <w:t>Johnson &amp; Johnson d.o.o.</w:t>
            </w:r>
          </w:p>
          <w:p w:rsidR="004B796F" w:rsidRPr="00C37674" w:rsidP="00174831" w14:paraId="136BF78E" w14:textId="78BFEE1C">
            <w:pPr>
              <w:widowControl w:val="0"/>
              <w:rPr>
                <w:szCs w:val="22"/>
              </w:rPr>
            </w:pPr>
            <w:r w:rsidRPr="00C37674">
              <w:rPr>
                <w:szCs w:val="22"/>
              </w:rPr>
              <w:t>Tel.</w:t>
            </w:r>
            <w:r w:rsidR="00A316D4">
              <w:rPr>
                <w:szCs w:val="22"/>
              </w:rPr>
              <w:t>:</w:t>
            </w:r>
            <w:r w:rsidRPr="00C37674">
              <w:rPr>
                <w:szCs w:val="22"/>
              </w:rPr>
              <w:t xml:space="preserve"> +386 1 401 18 00</w:t>
            </w:r>
          </w:p>
          <w:p w:rsidR="004B796F" w:rsidRPr="00C37674" w:rsidP="00174831" w14:paraId="3004B696" w14:textId="77777777">
            <w:pPr>
              <w:widowControl w:val="0"/>
              <w:rPr>
                <w:szCs w:val="22"/>
              </w:rPr>
            </w:pPr>
            <w:r w:rsidRPr="00C37674">
              <w:t>Janssen_safety_slo@its.jnj.com</w:t>
            </w:r>
          </w:p>
          <w:p w:rsidR="004B796F" w:rsidRPr="00C37674" w:rsidP="00174831" w14:paraId="3FDD7494" w14:textId="77777777">
            <w:pPr>
              <w:widowControl w:val="0"/>
              <w:rPr>
                <w:szCs w:val="22"/>
              </w:rPr>
            </w:pPr>
          </w:p>
        </w:tc>
      </w:tr>
      <w:tr w14:paraId="695EEA7D" w14:textId="77777777" w:rsidTr="000F43EB">
        <w:tblPrEx>
          <w:tblW w:w="9341" w:type="dxa"/>
          <w:jc w:val="center"/>
          <w:tblLayout w:type="fixed"/>
          <w:tblLook w:val="04A0"/>
        </w:tblPrEx>
        <w:trPr>
          <w:gridBefore w:val="1"/>
          <w:wBefore w:w="10" w:type="dxa"/>
          <w:cantSplit/>
          <w:jc w:val="center"/>
        </w:trPr>
        <w:tc>
          <w:tcPr>
            <w:tcW w:w="4526" w:type="dxa"/>
            <w:hideMark/>
          </w:tcPr>
          <w:p w:rsidR="004B796F" w:rsidRPr="00C37674" w:rsidP="00174831" w14:paraId="5AC77B55" w14:textId="77777777">
            <w:pPr>
              <w:widowControl w:val="0"/>
              <w:rPr>
                <w:b/>
                <w:bCs/>
                <w:szCs w:val="22"/>
              </w:rPr>
            </w:pPr>
            <w:r w:rsidRPr="00C37674">
              <w:rPr>
                <w:b/>
                <w:bCs/>
                <w:szCs w:val="22"/>
              </w:rPr>
              <w:t>Ísland</w:t>
            </w:r>
          </w:p>
          <w:p w:rsidR="004B796F" w:rsidRPr="00C37674" w:rsidP="00174831" w14:paraId="31D34558" w14:textId="77777777">
            <w:pPr>
              <w:widowControl w:val="0"/>
              <w:rPr>
                <w:szCs w:val="22"/>
              </w:rPr>
            </w:pPr>
            <w:r w:rsidRPr="00C37674">
              <w:rPr>
                <w:szCs w:val="22"/>
              </w:rPr>
              <w:t>Janssen-Cilag AB</w:t>
            </w:r>
          </w:p>
          <w:p w:rsidR="004B796F" w:rsidRPr="00C37674" w:rsidP="00174831" w14:paraId="1118162A" w14:textId="77777777">
            <w:pPr>
              <w:widowControl w:val="0"/>
              <w:rPr>
                <w:szCs w:val="22"/>
              </w:rPr>
            </w:pPr>
            <w:r w:rsidRPr="00C37674">
              <w:rPr>
                <w:szCs w:val="22"/>
              </w:rPr>
              <w:t>c/o Vistor hf.</w:t>
            </w:r>
          </w:p>
          <w:p w:rsidR="004B796F" w:rsidRPr="00C37674" w:rsidP="00174831" w14:paraId="641710E3" w14:textId="77777777">
            <w:pPr>
              <w:widowControl w:val="0"/>
              <w:rPr>
                <w:szCs w:val="22"/>
              </w:rPr>
            </w:pPr>
            <w:r w:rsidRPr="00C37674">
              <w:rPr>
                <w:szCs w:val="22"/>
              </w:rPr>
              <w:t>Sími: +354 535 7000</w:t>
            </w:r>
          </w:p>
          <w:p w:rsidR="004B796F" w:rsidRPr="00C37674" w:rsidP="00174831" w14:paraId="63EFC72E" w14:textId="77777777">
            <w:pPr>
              <w:widowControl w:val="0"/>
              <w:rPr>
                <w:szCs w:val="22"/>
              </w:rPr>
            </w:pPr>
            <w:r w:rsidRPr="00C37674">
              <w:t>janssen@vistor.is</w:t>
            </w:r>
          </w:p>
          <w:p w:rsidR="004B796F" w:rsidRPr="00C37674" w:rsidP="00174831" w14:paraId="00B90D13" w14:textId="77777777">
            <w:pPr>
              <w:widowControl w:val="0"/>
              <w:rPr>
                <w:szCs w:val="22"/>
              </w:rPr>
            </w:pPr>
          </w:p>
        </w:tc>
        <w:tc>
          <w:tcPr>
            <w:tcW w:w="4805" w:type="dxa"/>
          </w:tcPr>
          <w:p w:rsidR="004B796F" w:rsidRPr="00C37674" w:rsidP="00174831" w14:paraId="563751D1" w14:textId="77777777">
            <w:pPr>
              <w:widowControl w:val="0"/>
              <w:rPr>
                <w:b/>
                <w:bCs/>
                <w:szCs w:val="22"/>
              </w:rPr>
            </w:pPr>
            <w:r w:rsidRPr="00C37674">
              <w:rPr>
                <w:b/>
                <w:bCs/>
                <w:szCs w:val="22"/>
              </w:rPr>
              <w:t>Slovenská republika</w:t>
            </w:r>
          </w:p>
          <w:p w:rsidR="004B796F" w:rsidRPr="00C37674" w:rsidP="00174831" w14:paraId="234A9672" w14:textId="77777777">
            <w:pPr>
              <w:widowControl w:val="0"/>
              <w:rPr>
                <w:szCs w:val="22"/>
              </w:rPr>
            </w:pPr>
            <w:r w:rsidRPr="00C37674">
              <w:rPr>
                <w:szCs w:val="22"/>
              </w:rPr>
              <w:t>Johnson &amp; Johnson, s.r.o.</w:t>
            </w:r>
          </w:p>
          <w:p w:rsidR="004B796F" w:rsidRPr="00C37674" w:rsidP="00174831" w14:paraId="7F7A5858" w14:textId="77777777">
            <w:pPr>
              <w:widowControl w:val="0"/>
              <w:rPr>
                <w:szCs w:val="22"/>
              </w:rPr>
            </w:pPr>
            <w:r w:rsidRPr="00C37674">
              <w:rPr>
                <w:szCs w:val="22"/>
              </w:rPr>
              <w:t>Tel: +421 232 408 400</w:t>
            </w:r>
          </w:p>
          <w:p w:rsidR="004B796F" w:rsidRPr="00C37674" w:rsidP="00174831" w14:paraId="139C2C5F" w14:textId="77777777">
            <w:pPr>
              <w:widowControl w:val="0"/>
              <w:rPr>
                <w:szCs w:val="22"/>
              </w:rPr>
            </w:pPr>
          </w:p>
        </w:tc>
      </w:tr>
      <w:tr w14:paraId="11EE715F" w14:textId="77777777" w:rsidTr="000F43EB">
        <w:tblPrEx>
          <w:tblW w:w="9341" w:type="dxa"/>
          <w:jc w:val="center"/>
          <w:tblLayout w:type="fixed"/>
          <w:tblLook w:val="04A0"/>
        </w:tblPrEx>
        <w:trPr>
          <w:gridBefore w:val="1"/>
          <w:wBefore w:w="10" w:type="dxa"/>
          <w:cantSplit/>
          <w:jc w:val="center"/>
        </w:trPr>
        <w:tc>
          <w:tcPr>
            <w:tcW w:w="4526" w:type="dxa"/>
          </w:tcPr>
          <w:p w:rsidR="004B796F" w:rsidRPr="00C37674" w:rsidP="00174831" w14:paraId="79569D2A" w14:textId="77777777">
            <w:pPr>
              <w:widowControl w:val="0"/>
              <w:rPr>
                <w:b/>
                <w:bCs/>
                <w:szCs w:val="22"/>
              </w:rPr>
            </w:pPr>
            <w:r w:rsidRPr="00C37674">
              <w:rPr>
                <w:b/>
                <w:bCs/>
                <w:szCs w:val="22"/>
              </w:rPr>
              <w:t>Italia</w:t>
            </w:r>
          </w:p>
          <w:p w:rsidR="004B796F" w:rsidRPr="00C37674" w:rsidP="00174831" w14:paraId="0AD859B5" w14:textId="77777777">
            <w:pPr>
              <w:widowControl w:val="0"/>
              <w:rPr>
                <w:szCs w:val="22"/>
              </w:rPr>
            </w:pPr>
            <w:r w:rsidRPr="00C37674">
              <w:rPr>
                <w:szCs w:val="22"/>
              </w:rPr>
              <w:t>Janssen-Cilag SpA</w:t>
            </w:r>
          </w:p>
          <w:p w:rsidR="004B796F" w:rsidRPr="00C37674" w:rsidP="00174831" w14:paraId="28F63B90" w14:textId="77777777">
            <w:pPr>
              <w:rPr>
                <w:szCs w:val="22"/>
              </w:rPr>
            </w:pPr>
            <w:r w:rsidRPr="00C37674">
              <w:rPr>
                <w:szCs w:val="22"/>
              </w:rPr>
              <w:t xml:space="preserve">Tel: </w:t>
            </w:r>
            <w:r w:rsidRPr="00C37674">
              <w:t>800.688.777 /</w:t>
            </w:r>
            <w:r w:rsidRPr="00C37674">
              <w:rPr>
                <w:szCs w:val="22"/>
              </w:rPr>
              <w:t xml:space="preserve"> +39 02 2510 1</w:t>
            </w:r>
          </w:p>
          <w:p w:rsidR="004B796F" w:rsidRPr="00C37674" w:rsidP="00174831" w14:paraId="0957CFBE" w14:textId="77777777">
            <w:pPr>
              <w:rPr>
                <w:szCs w:val="22"/>
              </w:rPr>
            </w:pPr>
            <w:r w:rsidRPr="00C37674">
              <w:t>janssenita@its.jnj.com</w:t>
            </w:r>
          </w:p>
          <w:p w:rsidR="004B796F" w:rsidRPr="00C37674" w:rsidP="00174831" w14:paraId="08C969FE" w14:textId="77777777">
            <w:pPr>
              <w:widowControl w:val="0"/>
              <w:rPr>
                <w:szCs w:val="22"/>
              </w:rPr>
            </w:pPr>
          </w:p>
        </w:tc>
        <w:tc>
          <w:tcPr>
            <w:tcW w:w="4805" w:type="dxa"/>
            <w:hideMark/>
          </w:tcPr>
          <w:p w:rsidR="004B796F" w:rsidRPr="00C37674" w:rsidP="00174831" w14:paraId="31F3F111" w14:textId="77777777">
            <w:pPr>
              <w:widowControl w:val="0"/>
              <w:rPr>
                <w:b/>
                <w:bCs/>
                <w:szCs w:val="22"/>
              </w:rPr>
            </w:pPr>
            <w:r w:rsidRPr="00C37674">
              <w:rPr>
                <w:b/>
                <w:bCs/>
                <w:szCs w:val="22"/>
              </w:rPr>
              <w:t>Suomi/Finland</w:t>
            </w:r>
          </w:p>
          <w:p w:rsidR="004B796F" w:rsidRPr="00C37674" w:rsidP="00174831" w14:paraId="7673F110" w14:textId="77777777">
            <w:pPr>
              <w:widowControl w:val="0"/>
              <w:rPr>
                <w:szCs w:val="22"/>
              </w:rPr>
            </w:pPr>
            <w:r w:rsidRPr="00C37674">
              <w:rPr>
                <w:szCs w:val="22"/>
              </w:rPr>
              <w:t>Janssen-Cilag Oy</w:t>
            </w:r>
          </w:p>
          <w:p w:rsidR="004B796F" w:rsidRPr="00C37674" w:rsidP="00174831" w14:paraId="58F3F57C" w14:textId="77777777">
            <w:pPr>
              <w:widowControl w:val="0"/>
              <w:rPr>
                <w:szCs w:val="22"/>
              </w:rPr>
            </w:pPr>
            <w:r w:rsidRPr="00C37674">
              <w:rPr>
                <w:szCs w:val="22"/>
              </w:rPr>
              <w:t>Puh/Tel: +358 207 531 300</w:t>
            </w:r>
          </w:p>
          <w:p w:rsidR="004B796F" w:rsidRPr="00C37674" w:rsidP="00174831" w14:paraId="221D8DDC" w14:textId="77777777">
            <w:pPr>
              <w:widowControl w:val="0"/>
              <w:rPr>
                <w:szCs w:val="22"/>
              </w:rPr>
            </w:pPr>
            <w:r w:rsidRPr="00C37674">
              <w:t>jacfi@its.jnj.com</w:t>
            </w:r>
          </w:p>
          <w:p w:rsidR="004B796F" w:rsidRPr="00C37674" w:rsidP="00174831" w14:paraId="62D7F568" w14:textId="77777777">
            <w:pPr>
              <w:widowControl w:val="0"/>
              <w:rPr>
                <w:szCs w:val="22"/>
              </w:rPr>
            </w:pPr>
          </w:p>
        </w:tc>
      </w:tr>
      <w:tr w14:paraId="1BBFE31E" w14:textId="77777777" w:rsidTr="000F43EB">
        <w:tblPrEx>
          <w:tblW w:w="9341" w:type="dxa"/>
          <w:jc w:val="center"/>
          <w:tblLayout w:type="fixed"/>
          <w:tblLook w:val="04A0"/>
        </w:tblPrEx>
        <w:trPr>
          <w:gridBefore w:val="1"/>
          <w:wBefore w:w="10" w:type="dxa"/>
          <w:cantSplit/>
          <w:jc w:val="center"/>
        </w:trPr>
        <w:tc>
          <w:tcPr>
            <w:tcW w:w="4526" w:type="dxa"/>
            <w:hideMark/>
          </w:tcPr>
          <w:p w:rsidR="004B796F" w:rsidRPr="00C37674" w:rsidP="00174831" w14:paraId="03801425" w14:textId="77777777">
            <w:pPr>
              <w:widowControl w:val="0"/>
              <w:rPr>
                <w:b/>
                <w:bCs/>
                <w:szCs w:val="22"/>
              </w:rPr>
            </w:pPr>
            <w:r w:rsidRPr="00C37674">
              <w:rPr>
                <w:b/>
                <w:bCs/>
                <w:szCs w:val="22"/>
              </w:rPr>
              <w:t>Κύπρος</w:t>
            </w:r>
          </w:p>
          <w:p w:rsidR="004B796F" w:rsidRPr="00C37674" w:rsidP="00174831" w14:paraId="63917F9E" w14:textId="77777777">
            <w:pPr>
              <w:widowControl w:val="0"/>
              <w:rPr>
                <w:szCs w:val="22"/>
              </w:rPr>
            </w:pPr>
            <w:r w:rsidRPr="00C37674">
              <w:rPr>
                <w:szCs w:val="22"/>
              </w:rPr>
              <w:t>Βαρνάβας Χατζηπαναγής Λτδ</w:t>
            </w:r>
          </w:p>
          <w:p w:rsidR="004B796F" w:rsidRPr="00C37674" w:rsidP="00174831" w14:paraId="5FD9C8BB" w14:textId="77777777">
            <w:pPr>
              <w:widowControl w:val="0"/>
              <w:rPr>
                <w:szCs w:val="22"/>
              </w:rPr>
            </w:pPr>
            <w:r w:rsidRPr="00C37674">
              <w:rPr>
                <w:szCs w:val="22"/>
              </w:rPr>
              <w:t>Tηλ: +357 22 207 700</w:t>
            </w:r>
          </w:p>
          <w:p w:rsidR="004B796F" w:rsidRPr="00C37674" w:rsidP="00174831" w14:paraId="40F6A332" w14:textId="77777777">
            <w:pPr>
              <w:widowControl w:val="0"/>
              <w:rPr>
                <w:szCs w:val="22"/>
              </w:rPr>
            </w:pPr>
          </w:p>
        </w:tc>
        <w:tc>
          <w:tcPr>
            <w:tcW w:w="4805" w:type="dxa"/>
          </w:tcPr>
          <w:p w:rsidR="004B796F" w:rsidRPr="00C37674" w:rsidP="00174831" w14:paraId="50DF9944" w14:textId="77777777">
            <w:pPr>
              <w:widowControl w:val="0"/>
              <w:rPr>
                <w:b/>
                <w:bCs/>
                <w:szCs w:val="22"/>
              </w:rPr>
            </w:pPr>
            <w:r w:rsidRPr="00C37674">
              <w:rPr>
                <w:b/>
                <w:bCs/>
                <w:szCs w:val="22"/>
              </w:rPr>
              <w:t>Sverige</w:t>
            </w:r>
          </w:p>
          <w:p w:rsidR="004B796F" w:rsidRPr="00C37674" w:rsidP="00174831" w14:paraId="2D07B952" w14:textId="77777777">
            <w:pPr>
              <w:widowControl w:val="0"/>
              <w:rPr>
                <w:szCs w:val="22"/>
              </w:rPr>
            </w:pPr>
            <w:r w:rsidRPr="00C37674">
              <w:rPr>
                <w:szCs w:val="22"/>
              </w:rPr>
              <w:t>Janssen-Cilag AB</w:t>
            </w:r>
          </w:p>
          <w:p w:rsidR="006855A3" w:rsidP="00174831" w14:paraId="267848EE" w14:textId="77777777">
            <w:pPr>
              <w:widowControl w:val="0"/>
              <w:rPr>
                <w:szCs w:val="22"/>
              </w:rPr>
            </w:pPr>
            <w:r w:rsidRPr="00C37674">
              <w:rPr>
                <w:szCs w:val="22"/>
              </w:rPr>
              <w:t>Tfn: +46 8 626 50 00</w:t>
            </w:r>
          </w:p>
          <w:p w:rsidR="004B796F" w:rsidRPr="00C37674" w:rsidP="00174831" w14:paraId="3FEDBA66" w14:textId="39B9C2F0">
            <w:pPr>
              <w:widowControl w:val="0"/>
              <w:rPr>
                <w:szCs w:val="22"/>
              </w:rPr>
            </w:pPr>
            <w:r w:rsidRPr="00C37674">
              <w:t>jacse@its.jnj.com</w:t>
            </w:r>
          </w:p>
          <w:p w:rsidR="004B796F" w:rsidRPr="00C37674" w:rsidP="00174831" w14:paraId="1E14B712" w14:textId="77777777">
            <w:pPr>
              <w:widowControl w:val="0"/>
              <w:rPr>
                <w:szCs w:val="22"/>
              </w:rPr>
            </w:pPr>
          </w:p>
        </w:tc>
      </w:tr>
      <w:tr w14:paraId="20EB1DA7" w14:textId="77777777" w:rsidTr="000F43EB">
        <w:tblPrEx>
          <w:tblW w:w="9341" w:type="dxa"/>
          <w:jc w:val="center"/>
          <w:tblLayout w:type="fixed"/>
          <w:tblLook w:val="04A0"/>
        </w:tblPrEx>
        <w:trPr>
          <w:gridBefore w:val="1"/>
          <w:wBefore w:w="10" w:type="dxa"/>
          <w:cantSplit/>
          <w:jc w:val="center"/>
        </w:trPr>
        <w:tc>
          <w:tcPr>
            <w:tcW w:w="4526" w:type="dxa"/>
            <w:hideMark/>
          </w:tcPr>
          <w:p w:rsidR="004B796F" w:rsidRPr="00C37674" w:rsidP="00174831" w14:paraId="2B78A481" w14:textId="77777777">
            <w:pPr>
              <w:widowControl w:val="0"/>
              <w:rPr>
                <w:b/>
                <w:bCs/>
                <w:szCs w:val="22"/>
              </w:rPr>
            </w:pPr>
            <w:r w:rsidRPr="00C37674">
              <w:rPr>
                <w:b/>
                <w:bCs/>
                <w:szCs w:val="22"/>
              </w:rPr>
              <w:t>Latvija</w:t>
            </w:r>
          </w:p>
          <w:p w:rsidR="004B796F" w:rsidRPr="00C37674" w:rsidP="00174831" w14:paraId="4E4BC1F4" w14:textId="77777777">
            <w:pPr>
              <w:widowControl w:val="0"/>
              <w:rPr>
                <w:szCs w:val="22"/>
              </w:rPr>
            </w:pPr>
            <w:r w:rsidRPr="00C37674">
              <w:t>UAB "JOHNSON &amp; JOHNSON"</w:t>
            </w:r>
            <w:r w:rsidRPr="00C37674">
              <w:rPr>
                <w:szCs w:val="22"/>
              </w:rPr>
              <w:t xml:space="preserve"> filiāle Latvijā</w:t>
            </w:r>
          </w:p>
          <w:p w:rsidR="004B796F" w:rsidRPr="00C37674" w:rsidP="00174831" w14:paraId="4B5C865B" w14:textId="77777777">
            <w:pPr>
              <w:widowControl w:val="0"/>
              <w:rPr>
                <w:szCs w:val="22"/>
              </w:rPr>
            </w:pPr>
            <w:r w:rsidRPr="00C37674">
              <w:rPr>
                <w:szCs w:val="22"/>
              </w:rPr>
              <w:t>Tel: +371 678 93561</w:t>
            </w:r>
          </w:p>
          <w:p w:rsidR="004B796F" w:rsidRPr="00C37674" w:rsidP="00174831" w14:paraId="379B2D4C" w14:textId="77777777">
            <w:pPr>
              <w:widowControl w:val="0"/>
              <w:rPr>
                <w:b/>
                <w:bCs/>
                <w:szCs w:val="22"/>
              </w:rPr>
            </w:pPr>
            <w:r w:rsidRPr="00C37674">
              <w:t>lv@its.jnj.com</w:t>
            </w:r>
          </w:p>
          <w:p w:rsidR="004B796F" w:rsidRPr="00C37674" w:rsidP="00174831" w14:paraId="57258716" w14:textId="77777777">
            <w:pPr>
              <w:widowControl w:val="0"/>
              <w:rPr>
                <w:b/>
                <w:bCs/>
                <w:szCs w:val="22"/>
              </w:rPr>
            </w:pPr>
          </w:p>
        </w:tc>
        <w:tc>
          <w:tcPr>
            <w:tcW w:w="4805" w:type="dxa"/>
          </w:tcPr>
          <w:p w:rsidR="004B796F" w:rsidRPr="00C37674" w:rsidP="00174831" w14:paraId="55BC45F6" w14:textId="52297BAC">
            <w:pPr>
              <w:widowControl w:val="0"/>
              <w:rPr>
                <w:b/>
                <w:bCs/>
                <w:szCs w:val="22"/>
              </w:rPr>
            </w:pPr>
            <w:r w:rsidRPr="00C37674">
              <w:rPr>
                <w:b/>
                <w:bCs/>
                <w:szCs w:val="22"/>
              </w:rPr>
              <w:t>United Kingdom</w:t>
            </w:r>
            <w:r w:rsidR="00846E84">
              <w:rPr>
                <w:b/>
                <w:bCs/>
                <w:szCs w:val="22"/>
              </w:rPr>
              <w:t xml:space="preserve"> </w:t>
            </w:r>
            <w:r w:rsidR="00846E84">
              <w:rPr>
                <w:b/>
                <w:bCs/>
                <w:szCs w:val="22"/>
                <w:lang w:val="en-AU"/>
              </w:rPr>
              <w:t>(Northern Ireland)</w:t>
            </w:r>
          </w:p>
          <w:p w:rsidR="004B796F" w:rsidRPr="00C37674" w:rsidP="00174831" w14:paraId="32D4C895" w14:textId="675049D6">
            <w:pPr>
              <w:widowControl w:val="0"/>
              <w:rPr>
                <w:szCs w:val="22"/>
              </w:rPr>
            </w:pPr>
            <w:r w:rsidRPr="00C37674">
              <w:rPr>
                <w:szCs w:val="22"/>
              </w:rPr>
              <w:t>Janssen</w:t>
            </w:r>
            <w:r w:rsidR="00846E84">
              <w:rPr>
                <w:szCs w:val="22"/>
              </w:rPr>
              <w:t xml:space="preserve"> </w:t>
            </w:r>
            <w:r w:rsidRPr="00021AB2" w:rsidR="00846E84">
              <w:rPr>
                <w:szCs w:val="22"/>
                <w:lang w:val="en-US"/>
              </w:rPr>
              <w:t>Sciences Ireland UC</w:t>
            </w:r>
          </w:p>
          <w:p w:rsidR="004B796F" w:rsidRPr="00C37674" w:rsidP="00174831" w14:paraId="281FCA48" w14:textId="77777777">
            <w:pPr>
              <w:widowControl w:val="0"/>
              <w:rPr>
                <w:szCs w:val="22"/>
              </w:rPr>
            </w:pPr>
            <w:r w:rsidRPr="00C37674">
              <w:rPr>
                <w:szCs w:val="22"/>
              </w:rPr>
              <w:t>Tel: +44 1 494 567 444</w:t>
            </w:r>
          </w:p>
          <w:p w:rsidR="00A316D4" w:rsidRPr="00C37674" w:rsidP="00A316D4" w14:paraId="6FD55190" w14:textId="77777777">
            <w:pPr>
              <w:widowControl w:val="0"/>
              <w:rPr>
                <w:szCs w:val="22"/>
              </w:rPr>
            </w:pPr>
            <w:r w:rsidRPr="001E01A8">
              <w:t>medinfo@its.jnj.com</w:t>
            </w:r>
          </w:p>
          <w:p w:rsidR="004B796F" w:rsidRPr="00C37674" w:rsidP="00174831" w14:paraId="669FF0F0" w14:textId="77777777">
            <w:pPr>
              <w:widowControl w:val="0"/>
              <w:rPr>
                <w:b/>
                <w:bCs/>
                <w:szCs w:val="22"/>
              </w:rPr>
            </w:pPr>
          </w:p>
        </w:tc>
      </w:tr>
    </w:tbl>
    <w:p w:rsidR="00C4136A" w:rsidRPr="00C37674" w:rsidP="00C4136A" w14:paraId="53D23A8D" w14:textId="77777777">
      <w:pPr>
        <w:widowControl w:val="0"/>
      </w:pPr>
    </w:p>
    <w:p w:rsidR="00AF1B91" w:rsidRPr="00C37674" w:rsidP="00AF1B91" w14:paraId="53D23A8E" w14:textId="0E230D24">
      <w:r w:rsidRPr="00C37674">
        <w:rPr>
          <w:b/>
        </w:rPr>
        <w:t>Táto písomná informácia bola naposledy aktualizovaná v</w:t>
      </w:r>
    </w:p>
    <w:p w:rsidR="00AF1B91" w:rsidRPr="00C37674" w:rsidP="00AF1B91" w14:paraId="53D23A8F" w14:textId="77777777">
      <w:pPr>
        <w:numPr>
          <w:ilvl w:val="12"/>
          <w:numId w:val="0"/>
        </w:numPr>
        <w:tabs>
          <w:tab w:val="clear" w:pos="567"/>
        </w:tabs>
      </w:pPr>
    </w:p>
    <w:p w:rsidR="00AF1B91" w:rsidRPr="00C37674" w:rsidP="00AF1B91" w14:paraId="53D23A90" w14:textId="77777777">
      <w:pPr>
        <w:numPr>
          <w:ilvl w:val="12"/>
          <w:numId w:val="0"/>
        </w:numPr>
        <w:rPr>
          <w:iCs/>
        </w:rPr>
      </w:pPr>
    </w:p>
    <w:p w:rsidR="00AF1B91" w:rsidRPr="00C37674" w:rsidP="00AF1B91" w14:paraId="53D23A91" w14:textId="7EE28145">
      <w:pPr>
        <w:numPr>
          <w:ilvl w:val="12"/>
          <w:numId w:val="0"/>
        </w:numPr>
      </w:pPr>
      <w:r w:rsidRPr="00C37674">
        <w:rPr>
          <w:iCs/>
        </w:rPr>
        <w:t xml:space="preserve">Podrobné informácie o tomto lieku sú dostupné na internetovej stránke Európskej agentúry pre lieky </w:t>
      </w:r>
      <w:hyperlink r:id="rId11" w:history="1">
        <w:r w:rsidRPr="001F6317" w:rsidR="001F6317">
          <w:rPr>
            <w:rStyle w:val="Hyperlink"/>
          </w:rPr>
          <w:t>https://www.ema.europa.eu</w:t>
        </w:r>
      </w:hyperlink>
      <w:r w:rsidRPr="00C37674">
        <w:t>.</w:t>
      </w:r>
    </w:p>
    <w:p w:rsidR="005B28A2" w:rsidRPr="00C37674" w:rsidP="00AF1B91" w14:paraId="53D23A92" w14:textId="77777777">
      <w:pPr>
        <w:numPr>
          <w:ilvl w:val="12"/>
          <w:numId w:val="0"/>
        </w:numPr>
        <w:rPr>
          <w:iCs/>
        </w:rPr>
      </w:pPr>
    </w:p>
    <w:p w:rsidR="005B28A2" w:rsidRPr="00C37674" w:rsidP="005B28A2" w14:paraId="53D23A93" w14:textId="77777777">
      <w:r w:rsidRPr="00C37674">
        <w:t>---------------------------------------------------------------------------------------------------------------------------</w:t>
      </w:r>
    </w:p>
    <w:p w:rsidR="005B28A2" w:rsidRPr="00C37674" w:rsidP="00021AB2" w14:paraId="53D23A94" w14:textId="77777777">
      <w:pPr>
        <w:widowControl w:val="0"/>
        <w:jc w:val="center"/>
        <w:rPr>
          <w:szCs w:val="22"/>
        </w:rPr>
      </w:pPr>
    </w:p>
    <w:p w:rsidR="00BE5F52" w:rsidRPr="00C37674" w:rsidP="00021AB2" w14:paraId="53D23A95" w14:textId="77777777">
      <w:pPr>
        <w:widowControl w:val="0"/>
        <w:jc w:val="center"/>
        <w:rPr>
          <w:szCs w:val="22"/>
        </w:rPr>
      </w:pPr>
      <w:r w:rsidRPr="00C37674">
        <w:t>Nasledujúca informácia je určená len pre zdravotníckych pracovníkov</w:t>
      </w:r>
      <w:r w:rsidRPr="00C37674" w:rsidR="005B28A2">
        <w:rPr>
          <w:szCs w:val="22"/>
        </w:rPr>
        <w:t>:</w:t>
      </w:r>
    </w:p>
    <w:p w:rsidR="005B28A2" w:rsidRPr="00C37674" w:rsidP="00021AB2" w14:paraId="53D23A96" w14:textId="77777777">
      <w:pPr>
        <w:widowControl w:val="0"/>
        <w:jc w:val="center"/>
        <w:rPr>
          <w:szCs w:val="22"/>
        </w:rPr>
      </w:pPr>
    </w:p>
    <w:p w:rsidR="00007AE3" w:rsidRPr="00C37674" w:rsidP="00021AB2" w14:paraId="53D23A97" w14:textId="77777777">
      <w:pPr>
        <w:keepNext/>
        <w:rPr>
          <w:u w:val="single"/>
        </w:rPr>
      </w:pPr>
      <w:r w:rsidRPr="00C37674">
        <w:rPr>
          <w:u w:val="single"/>
        </w:rPr>
        <w:t>Sledovateľnosť:</w:t>
      </w:r>
    </w:p>
    <w:p w:rsidR="00007AE3" w:rsidRPr="00C37674" w:rsidP="00021AB2" w14:paraId="53D23A98" w14:textId="77777777">
      <w:pPr>
        <w:keepNext/>
        <w:rPr>
          <w:u w:val="single"/>
        </w:rPr>
      </w:pPr>
    </w:p>
    <w:p w:rsidR="002917D5" w:rsidRPr="00C37674" w:rsidP="00021AB2" w14:paraId="53D23A99" w14:textId="77777777">
      <w:pPr>
        <w:keepNext/>
      </w:pPr>
      <w:r w:rsidRPr="00C37674">
        <w:t>Za účelom zlepšenia sledovateľnosti biologických liekov sa má zreteľne zaznamenať názov a číslo šarže podaného lieku.</w:t>
      </w:r>
    </w:p>
    <w:p w:rsidR="002917D5" w:rsidRPr="00C37674" w:rsidP="00021AB2" w14:paraId="53D23A9A" w14:textId="77777777">
      <w:pPr>
        <w:tabs>
          <w:tab w:val="left" w:pos="270"/>
          <w:tab w:val="clear" w:pos="567"/>
        </w:tabs>
      </w:pPr>
    </w:p>
    <w:p w:rsidR="005B28A2" w:rsidRPr="00C37674" w:rsidP="00021AB2" w14:paraId="53D23A9B" w14:textId="77777777">
      <w:pPr>
        <w:keepNext/>
        <w:widowControl w:val="0"/>
        <w:rPr>
          <w:bCs/>
          <w:u w:val="single"/>
        </w:rPr>
      </w:pPr>
      <w:r w:rsidRPr="00C37674">
        <w:rPr>
          <w:bCs/>
          <w:u w:val="single"/>
        </w:rPr>
        <w:t>Návod na riedenie</w:t>
      </w:r>
      <w:r w:rsidRPr="00C37674">
        <w:rPr>
          <w:bCs/>
          <w:u w:val="single"/>
        </w:rPr>
        <w:t>:</w:t>
      </w:r>
    </w:p>
    <w:p w:rsidR="005B28A2" w:rsidRPr="00C37674" w:rsidP="00021AB2" w14:paraId="53D23A9C" w14:textId="77777777">
      <w:pPr>
        <w:keepNext/>
        <w:widowControl w:val="0"/>
        <w:rPr>
          <w:bCs/>
          <w:u w:val="single"/>
        </w:rPr>
      </w:pPr>
    </w:p>
    <w:p w:rsidR="005B28A2" w:rsidRPr="00C37674" w:rsidP="00021AB2" w14:paraId="53D23A9D" w14:textId="77777777">
      <w:pPr>
        <w:keepNext/>
      </w:pPr>
      <w:r w:rsidRPr="00C37674">
        <w:t xml:space="preserve">STELARA </w:t>
      </w:r>
      <w:r w:rsidRPr="00C37674" w:rsidR="008E24A5">
        <w:t>koncentrát na infúzny roztok musí byť zriedený, pripravený a podaný infúzne zdravotníckym pracovníko</w:t>
      </w:r>
      <w:r w:rsidRPr="00C37674" w:rsidR="00BE5F52">
        <w:t>m použitím aseptickej techniky.</w:t>
      </w:r>
    </w:p>
    <w:p w:rsidR="005B28A2" w:rsidRPr="00C37674" w:rsidP="00021AB2" w14:paraId="53D23A9E" w14:textId="77777777">
      <w:pPr>
        <w:keepNext/>
      </w:pPr>
    </w:p>
    <w:p w:rsidR="005B28A2" w:rsidRPr="00C37674" w:rsidP="00021AB2" w14:paraId="53D23A9F" w14:textId="56F93C62">
      <w:pPr>
        <w:ind w:left="567" w:hanging="567"/>
      </w:pPr>
      <w:r w:rsidRPr="00C37674">
        <w:t>1.</w:t>
      </w:r>
      <w:r w:rsidRPr="00C37674">
        <w:tab/>
      </w:r>
      <w:r w:rsidRPr="00C37674" w:rsidR="008E24A5">
        <w:t xml:space="preserve">Vypočítajte dávku a potrebný počet </w:t>
      </w:r>
      <w:r w:rsidRPr="00C37674" w:rsidR="002153FE">
        <w:t xml:space="preserve">injekčných </w:t>
      </w:r>
      <w:r w:rsidRPr="00C37674" w:rsidR="008E24A5">
        <w:t xml:space="preserve">liekoviek </w:t>
      </w:r>
      <w:r w:rsidRPr="00C37674">
        <w:t>STELAR</w:t>
      </w:r>
      <w:r w:rsidRPr="00C37674" w:rsidR="008E24A5">
        <w:t>Y</w:t>
      </w:r>
      <w:r w:rsidRPr="00C37674">
        <w:t xml:space="preserve"> </w:t>
      </w:r>
      <w:r w:rsidRPr="00C37674" w:rsidR="008E24A5">
        <w:t>na základe hmotnosti pacienta</w:t>
      </w:r>
      <w:r w:rsidRPr="00C37674">
        <w:t xml:space="preserve"> (</w:t>
      </w:r>
      <w:r w:rsidRPr="00C37674" w:rsidR="008E24A5">
        <w:t xml:space="preserve">pozri časť 3, </w:t>
      </w:r>
      <w:r w:rsidRPr="00C37674" w:rsidR="007647C5">
        <w:t>t</w:t>
      </w:r>
      <w:r w:rsidRPr="00C37674" w:rsidR="008E24A5">
        <w:t>abuľka</w:t>
      </w:r>
      <w:r w:rsidRPr="00C37674">
        <w:t> 1</w:t>
      </w:r>
      <w:ins w:id="800" w:author="Slovak LOC JK" w:date="2025-02-24T14:21:00Z">
        <w:r w:rsidR="00870253">
          <w:t>, tabuľka</w:t>
        </w:r>
      </w:ins>
      <w:ins w:id="801" w:author="Slovak LOC JK" w:date="2025-02-24T14:21:00Z">
        <w:del w:id="802" w:author="EUCP BE1" w:date="2025-03-03T08:14:00Z">
          <w:r w:rsidR="00870253">
            <w:delText xml:space="preserve"> </w:delText>
          </w:r>
        </w:del>
      </w:ins>
      <w:ins w:id="803" w:author="EUCP BE1" w:date="2025-03-03T08:14:00Z">
        <w:r w:rsidR="000F43EB">
          <w:t> </w:t>
        </w:r>
      </w:ins>
      <w:ins w:id="804" w:author="Slovak LOC JK" w:date="2025-02-24T14:21:00Z">
        <w:r w:rsidR="00870253">
          <w:t>2</w:t>
        </w:r>
      </w:ins>
      <w:r w:rsidRPr="00C37674">
        <w:t xml:space="preserve">). </w:t>
      </w:r>
      <w:r w:rsidRPr="00C37674" w:rsidR="008E24A5">
        <w:t>Jedna</w:t>
      </w:r>
      <w:r w:rsidRPr="00C37674">
        <w:t xml:space="preserve"> 2</w:t>
      </w:r>
      <w:r w:rsidRPr="00C37674" w:rsidR="007F568F">
        <w:t>6 </w:t>
      </w:r>
      <w:r w:rsidRPr="00C37674">
        <w:t>m</w:t>
      </w:r>
      <w:r w:rsidRPr="00C37674" w:rsidR="008E24A5">
        <w:t xml:space="preserve">l </w:t>
      </w:r>
      <w:r w:rsidRPr="00C37674" w:rsidR="002D53A0">
        <w:t xml:space="preserve">injekčná </w:t>
      </w:r>
      <w:r w:rsidRPr="00C37674" w:rsidR="008E24A5">
        <w:t>liekovka STELARY</w:t>
      </w:r>
      <w:r w:rsidRPr="00C37674">
        <w:t xml:space="preserve"> </w:t>
      </w:r>
      <w:r w:rsidRPr="00C37674" w:rsidR="008E24A5">
        <w:t xml:space="preserve">obsahuje </w:t>
      </w:r>
      <w:r w:rsidRPr="00C37674">
        <w:t>13</w:t>
      </w:r>
      <w:r w:rsidRPr="00C37674" w:rsidR="007F568F">
        <w:t>0 </w:t>
      </w:r>
      <w:r w:rsidRPr="00C37674" w:rsidR="008E24A5">
        <w:t xml:space="preserve">mg </w:t>
      </w:r>
      <w:r w:rsidRPr="00C37674">
        <w:t>ustekinumab</w:t>
      </w:r>
      <w:r w:rsidRPr="00C37674" w:rsidR="008E24A5">
        <w:t>u</w:t>
      </w:r>
      <w:r w:rsidRPr="00C37674">
        <w:t>.</w:t>
      </w:r>
    </w:p>
    <w:p w:rsidR="005B28A2" w:rsidRPr="00C37674" w:rsidP="00021AB2" w14:paraId="53D23AA0" w14:textId="77777777">
      <w:pPr>
        <w:ind w:left="567" w:hanging="567"/>
      </w:pPr>
      <w:r w:rsidRPr="00C37674">
        <w:t>2.</w:t>
      </w:r>
      <w:r w:rsidRPr="00C37674">
        <w:tab/>
      </w:r>
      <w:r w:rsidRPr="00C37674" w:rsidR="00DF09A4">
        <w:t>Z 25</w:t>
      </w:r>
      <w:r w:rsidRPr="00C37674" w:rsidR="007F568F">
        <w:t>0 </w:t>
      </w:r>
      <w:r w:rsidRPr="00C37674" w:rsidR="00DF09A4">
        <w:t xml:space="preserve">ml infúzneho vaku odoberte a potom </w:t>
      </w:r>
      <w:r w:rsidRPr="00C37674" w:rsidR="00D31551">
        <w:t>zlikvidujte</w:t>
      </w:r>
      <w:r w:rsidRPr="00C37674" w:rsidR="00DF09A4">
        <w:t xml:space="preserve"> objem roztoku chloridu sodného</w:t>
      </w:r>
      <w:r w:rsidRPr="00C37674" w:rsidR="00A54A3A">
        <w:t xml:space="preserve"> </w:t>
      </w:r>
      <w:r w:rsidRPr="00C37674" w:rsidR="007F568F">
        <w:t>9 </w:t>
      </w:r>
      <w:r w:rsidRPr="00C37674" w:rsidR="00A54A3A">
        <w:t>mg/ml (0,</w:t>
      </w:r>
      <w:r w:rsidRPr="00C37674" w:rsidR="007F568F">
        <w:t>9 </w:t>
      </w:r>
      <w:r w:rsidRPr="00C37674" w:rsidR="00A54A3A">
        <w:t>%)</w:t>
      </w:r>
      <w:r w:rsidRPr="00C37674" w:rsidR="00D31551">
        <w:t xml:space="preserve"> rovnajúci sa objemu STELARY, ktorý sa má pridať (odstráňte 2</w:t>
      </w:r>
      <w:r w:rsidRPr="00C37674" w:rsidR="007F568F">
        <w:t>6 </w:t>
      </w:r>
      <w:r w:rsidRPr="00C37674" w:rsidR="00D31551">
        <w:t xml:space="preserve">ml chloridu sodného na každú potrebnú </w:t>
      </w:r>
      <w:r w:rsidRPr="00C37674" w:rsidR="002153FE">
        <w:t xml:space="preserve">injekčnú </w:t>
      </w:r>
      <w:r w:rsidRPr="00C37674" w:rsidR="00D31551">
        <w:t xml:space="preserve">liekovku STELARY, pri </w:t>
      </w:r>
      <w:r w:rsidRPr="00C37674" w:rsidR="007F568F">
        <w:t>2 </w:t>
      </w:r>
      <w:r w:rsidRPr="00C37674" w:rsidR="00253CA1">
        <w:t xml:space="preserve">injekčných </w:t>
      </w:r>
      <w:r w:rsidRPr="00C37674" w:rsidR="00D31551">
        <w:t xml:space="preserve">liekovkách </w:t>
      </w:r>
      <w:r w:rsidRPr="00C37674" w:rsidR="0028634B">
        <w:t>–</w:t>
      </w:r>
      <w:r w:rsidRPr="00C37674" w:rsidR="00D31551">
        <w:t xml:space="preserve"> odstráňte 5</w:t>
      </w:r>
      <w:r w:rsidRPr="00C37674" w:rsidR="007F568F">
        <w:t>2 </w:t>
      </w:r>
      <w:r w:rsidRPr="00C37674" w:rsidR="00D31551">
        <w:t xml:space="preserve">ml, pri 3 </w:t>
      </w:r>
      <w:r w:rsidRPr="00C37674" w:rsidR="00CF2F68">
        <w:t xml:space="preserve">injekčných </w:t>
      </w:r>
      <w:r w:rsidRPr="00C37674" w:rsidR="00D31551">
        <w:t>liekovkách odstráňte 7</w:t>
      </w:r>
      <w:r w:rsidRPr="00C37674" w:rsidR="007F568F">
        <w:t>8 </w:t>
      </w:r>
      <w:r w:rsidRPr="00C37674" w:rsidR="00D31551">
        <w:t xml:space="preserve">ml, pri 4 </w:t>
      </w:r>
      <w:r w:rsidRPr="00C37674" w:rsidR="00CF2F68">
        <w:t xml:space="preserve">injekčných </w:t>
      </w:r>
      <w:r w:rsidRPr="00C37674" w:rsidR="00D31551">
        <w:t>liekovkách – odstráňte 104 ml).</w:t>
      </w:r>
    </w:p>
    <w:p w:rsidR="00BE5F52" w:rsidRPr="00C37674" w:rsidP="00021AB2" w14:paraId="53D23AA1" w14:textId="77777777">
      <w:pPr>
        <w:ind w:left="567" w:hanging="567"/>
      </w:pPr>
      <w:r w:rsidRPr="00C37674">
        <w:t>3.</w:t>
      </w:r>
      <w:r w:rsidRPr="00C37674">
        <w:tab/>
      </w:r>
      <w:r w:rsidRPr="00C37674" w:rsidR="00D31551">
        <w:t>Odoberte 2</w:t>
      </w:r>
      <w:r w:rsidRPr="00C37674" w:rsidR="007F568F">
        <w:t>6 </w:t>
      </w:r>
      <w:r w:rsidRPr="00C37674" w:rsidR="00D31551">
        <w:t>ml STELARY z každej potrebnej injekčnej liekovky a pridajte ich do 25</w:t>
      </w:r>
      <w:r w:rsidRPr="00C37674" w:rsidR="007F568F">
        <w:t>0 </w:t>
      </w:r>
      <w:r w:rsidRPr="00C37674" w:rsidR="00D31551">
        <w:t>ml infúzneho vaku. Konečný objem v infúznom vaku má byť 25</w:t>
      </w:r>
      <w:r w:rsidRPr="00C37674" w:rsidR="007F568F">
        <w:t>0 </w:t>
      </w:r>
      <w:r w:rsidRPr="00C37674" w:rsidR="00D31551">
        <w:t>ml. Jemne pomiešajte.</w:t>
      </w:r>
    </w:p>
    <w:p w:rsidR="00BE5F52" w:rsidRPr="00C37674" w:rsidP="00021AB2" w14:paraId="53D23AA2" w14:textId="77777777">
      <w:pPr>
        <w:ind w:left="567" w:hanging="567"/>
      </w:pPr>
      <w:r w:rsidRPr="00C37674">
        <w:t>4.</w:t>
      </w:r>
      <w:r w:rsidRPr="00C37674">
        <w:tab/>
      </w:r>
      <w:r w:rsidRPr="00C37674" w:rsidR="00696002">
        <w:t>Pred infúziou vizuálne skontrolujte zriedený roztok. Nepoužite ho, ak spozorujete viditeľné nepriehľadné častice, sfarbenie alebo cudzie častice.</w:t>
      </w:r>
    </w:p>
    <w:p w:rsidR="00BE5F52" w:rsidRPr="00C37674" w:rsidP="00021AB2" w14:paraId="53D23AA3" w14:textId="77777777">
      <w:pPr>
        <w:ind w:left="567" w:hanging="567"/>
      </w:pPr>
      <w:r w:rsidRPr="00C37674">
        <w:t>5.</w:t>
      </w:r>
      <w:r w:rsidRPr="00C37674">
        <w:tab/>
      </w:r>
      <w:r w:rsidRPr="00C37674" w:rsidR="00696002">
        <w:t>Zriedený roztok pod</w:t>
      </w:r>
      <w:r w:rsidRPr="00C37674" w:rsidR="0002160D">
        <w:t>áv</w:t>
      </w:r>
      <w:r w:rsidRPr="00C37674" w:rsidR="00696002">
        <w:t xml:space="preserve">ajte infúzne </w:t>
      </w:r>
      <w:r w:rsidRPr="00C37674" w:rsidR="0028634B">
        <w:t>počas</w:t>
      </w:r>
      <w:r w:rsidRPr="00C37674" w:rsidR="00696002">
        <w:t xml:space="preserve"> najmenej jednej hodiny. Po zriedení </w:t>
      </w:r>
      <w:r w:rsidRPr="00C37674" w:rsidR="003970F6">
        <w:t xml:space="preserve">sa má podanie infúzie dokončiť do </w:t>
      </w:r>
      <w:r w:rsidRPr="00C37674" w:rsidR="007F568F">
        <w:t>8 </w:t>
      </w:r>
      <w:r w:rsidRPr="00C37674" w:rsidR="003970F6">
        <w:t>hodín od zriedenia v infúznom vaku</w:t>
      </w:r>
      <w:r w:rsidRPr="00C37674" w:rsidR="00A73A95">
        <w:t>.</w:t>
      </w:r>
    </w:p>
    <w:p w:rsidR="00E743D7" w:rsidRPr="00C37674" w:rsidP="00021AB2" w14:paraId="53D23AA4" w14:textId="77777777">
      <w:pPr>
        <w:ind w:left="567" w:hanging="567"/>
      </w:pPr>
      <w:r w:rsidRPr="00C37674">
        <w:t>6.</w:t>
      </w:r>
      <w:r w:rsidRPr="00C37674">
        <w:tab/>
        <w:t>Použite len infúzny set s in-line sterilným nepyrogénnym filtrom s nízkou väzbou bielkovín (veľkosť pórov 0,</w:t>
      </w:r>
      <w:r w:rsidRPr="00C37674" w:rsidR="007F568F">
        <w:t>2 </w:t>
      </w:r>
      <w:r w:rsidRPr="00C37674">
        <w:t>mikrometra).</w:t>
      </w:r>
    </w:p>
    <w:p w:rsidR="00BE5F52" w:rsidRPr="00C37674" w:rsidP="00021AB2" w14:paraId="53D23AA5" w14:textId="77777777">
      <w:pPr>
        <w:ind w:left="567" w:hanging="567"/>
      </w:pPr>
      <w:r w:rsidRPr="00C37674">
        <w:t>7.</w:t>
      </w:r>
      <w:r w:rsidRPr="00C37674">
        <w:tab/>
      </w:r>
      <w:r w:rsidRPr="00C37674" w:rsidR="00BB4C7C">
        <w:t>Každá</w:t>
      </w:r>
      <w:r w:rsidRPr="00C37674" w:rsidR="003E6894">
        <w:t xml:space="preserve"> </w:t>
      </w:r>
      <w:r w:rsidRPr="00C37674" w:rsidR="002153FE">
        <w:t xml:space="preserve">injekčná </w:t>
      </w:r>
      <w:r w:rsidRPr="00C37674" w:rsidR="003E6894">
        <w:t>liekovka je len na jednorazové použitie a akýkoľvek nepoužitý liek sa má zlikvidovať v súlade s </w:t>
      </w:r>
      <w:r w:rsidRPr="00C37674" w:rsidR="009D248D">
        <w:t>národnými</w:t>
      </w:r>
      <w:r w:rsidRPr="00C37674" w:rsidR="003E6894">
        <w:t xml:space="preserve"> požiadavkami.</w:t>
      </w:r>
    </w:p>
    <w:p w:rsidR="005B28A2" w:rsidRPr="00C37674" w:rsidP="00021AB2" w14:paraId="53D23AA6" w14:textId="77777777">
      <w:pPr>
        <w:tabs>
          <w:tab w:val="left" w:pos="270"/>
          <w:tab w:val="clear" w:pos="567"/>
        </w:tabs>
      </w:pPr>
    </w:p>
    <w:p w:rsidR="005B28A2" w:rsidRPr="00C37674" w:rsidP="00021AB2" w14:paraId="53D23AA7" w14:textId="77777777">
      <w:pPr>
        <w:keepNext/>
        <w:widowControl w:val="0"/>
      </w:pPr>
      <w:r w:rsidRPr="00C37674">
        <w:rPr>
          <w:bCs/>
          <w:u w:val="single"/>
        </w:rPr>
        <w:t>Uchovávanie</w:t>
      </w:r>
    </w:p>
    <w:p w:rsidR="00BE5F52" w:rsidRPr="00C37674" w:rsidP="00021AB2" w14:paraId="53D23AA8" w14:textId="77777777">
      <w:pPr>
        <w:tabs>
          <w:tab w:val="left" w:pos="270"/>
          <w:tab w:val="clear" w:pos="567"/>
        </w:tabs>
      </w:pPr>
      <w:r w:rsidRPr="00C37674">
        <w:t xml:space="preserve">Ak je to potrebné, </w:t>
      </w:r>
      <w:r w:rsidRPr="00C37674" w:rsidR="003970F6">
        <w:t xml:space="preserve">zriedený </w:t>
      </w:r>
      <w:r w:rsidRPr="00C37674">
        <w:t xml:space="preserve">infúzny roztok sa môže uchovávať pri izbovej teplote. </w:t>
      </w:r>
      <w:r w:rsidRPr="00C37674" w:rsidR="003970F6">
        <w:t xml:space="preserve">Podanie infúzie sa má dokončiť do </w:t>
      </w:r>
      <w:r w:rsidRPr="00C37674" w:rsidR="007F568F">
        <w:t>8 </w:t>
      </w:r>
      <w:r w:rsidRPr="00C37674" w:rsidR="003970F6">
        <w:t xml:space="preserve">hodín od zriedenia v infúznom vaku. </w:t>
      </w:r>
      <w:r w:rsidRPr="00C37674" w:rsidR="00673200">
        <w:t>Neuchovávajte v mrazničke.</w:t>
      </w:r>
    </w:p>
    <w:p w:rsidR="00E51D87" w:rsidRPr="00C37674" w:rsidP="00021AB2" w14:paraId="53D23AA9" w14:textId="77777777">
      <w:pPr>
        <w:tabs>
          <w:tab w:val="left" w:pos="270"/>
          <w:tab w:val="clear" w:pos="567"/>
        </w:tabs>
        <w:jc w:val="center"/>
      </w:pPr>
      <w:r w:rsidRPr="00C37674">
        <w:br w:type="page"/>
      </w:r>
      <w:r w:rsidRPr="00C37674" w:rsidR="008C4584">
        <w:rPr>
          <w:b/>
          <w:szCs w:val="22"/>
        </w:rPr>
        <w:t>Písomná informácia pre používateľ</w:t>
      </w:r>
      <w:r w:rsidRPr="00C37674" w:rsidR="00AC27E0">
        <w:rPr>
          <w:b/>
          <w:szCs w:val="22"/>
        </w:rPr>
        <w:t>a</w:t>
      </w:r>
    </w:p>
    <w:p w:rsidR="00E51D87" w:rsidRPr="00C37674" w:rsidP="00021AB2" w14:paraId="53D23AAA" w14:textId="77777777">
      <w:pPr>
        <w:tabs>
          <w:tab w:val="clear" w:pos="567"/>
        </w:tabs>
        <w:jc w:val="center"/>
        <w:rPr>
          <w:b/>
        </w:rPr>
      </w:pPr>
    </w:p>
    <w:p w:rsidR="00E51D87" w:rsidRPr="00C37674" w:rsidP="00021AB2" w14:paraId="53D23AAB" w14:textId="77777777">
      <w:pPr>
        <w:autoSpaceDE w:val="0"/>
        <w:autoSpaceDN w:val="0"/>
        <w:adjustRightInd w:val="0"/>
        <w:jc w:val="center"/>
        <w:rPr>
          <w:b/>
          <w:bCs/>
        </w:rPr>
      </w:pPr>
      <w:r w:rsidRPr="00C37674">
        <w:rPr>
          <w:b/>
          <w:bCs/>
          <w:szCs w:val="22"/>
        </w:rPr>
        <w:t>STELARA</w:t>
      </w:r>
      <w:r w:rsidRPr="00C37674" w:rsidR="0010574D">
        <w:rPr>
          <w:b/>
          <w:bCs/>
          <w:szCs w:val="22"/>
        </w:rPr>
        <w:t xml:space="preserve"> 4</w:t>
      </w:r>
      <w:r w:rsidRPr="00C37674" w:rsidR="007F568F">
        <w:rPr>
          <w:b/>
          <w:bCs/>
          <w:szCs w:val="22"/>
        </w:rPr>
        <w:t>5 </w:t>
      </w:r>
      <w:r w:rsidRPr="00C37674" w:rsidR="00687601">
        <w:rPr>
          <w:b/>
          <w:bCs/>
          <w:szCs w:val="22"/>
        </w:rPr>
        <w:t>mg</w:t>
      </w:r>
      <w:r w:rsidRPr="00C37674">
        <w:rPr>
          <w:b/>
          <w:bCs/>
          <w:szCs w:val="22"/>
        </w:rPr>
        <w:t xml:space="preserve"> injekčný roztok</w:t>
      </w:r>
    </w:p>
    <w:p w:rsidR="00E51D87" w:rsidRPr="00C37674" w:rsidP="00021AB2" w14:paraId="53D23AAC" w14:textId="57785352">
      <w:pPr>
        <w:numPr>
          <w:ilvl w:val="12"/>
          <w:numId w:val="0"/>
        </w:numPr>
        <w:tabs>
          <w:tab w:val="clear" w:pos="567"/>
        </w:tabs>
        <w:jc w:val="center"/>
      </w:pPr>
      <w:r>
        <w:t>u</w:t>
      </w:r>
      <w:r w:rsidRPr="00C37674">
        <w:t>stekinumab</w:t>
      </w:r>
    </w:p>
    <w:p w:rsidR="00E51D87" w:rsidRPr="00C37674" w:rsidP="00021AB2" w14:paraId="53D23AAD" w14:textId="77777777">
      <w:pPr>
        <w:tabs>
          <w:tab w:val="clear" w:pos="567"/>
        </w:tabs>
        <w:jc w:val="center"/>
      </w:pPr>
    </w:p>
    <w:p w:rsidR="00E51D87" w:rsidRPr="00C37674" w:rsidP="00021AB2" w14:paraId="53D23AAE" w14:textId="77777777">
      <w:pPr>
        <w:keepNext/>
        <w:rPr>
          <w:b/>
          <w:szCs w:val="22"/>
        </w:rPr>
      </w:pPr>
      <w:r w:rsidRPr="00C37674">
        <w:rPr>
          <w:b/>
          <w:szCs w:val="22"/>
        </w:rPr>
        <w:t xml:space="preserve">Pozorne si prečítajte celú písomnú informáciu </w:t>
      </w:r>
      <w:r w:rsidRPr="00C37674" w:rsidR="006E64E8">
        <w:rPr>
          <w:b/>
          <w:szCs w:val="22"/>
        </w:rPr>
        <w:t>predtým</w:t>
      </w:r>
      <w:r w:rsidRPr="00C37674">
        <w:rPr>
          <w:b/>
          <w:szCs w:val="22"/>
        </w:rPr>
        <w:t xml:space="preserve">, </w:t>
      </w:r>
      <w:r w:rsidRPr="00C37674" w:rsidR="006E64E8">
        <w:rPr>
          <w:b/>
          <w:szCs w:val="22"/>
        </w:rPr>
        <w:t>než</w:t>
      </w:r>
      <w:r w:rsidRPr="00C37674">
        <w:rPr>
          <w:b/>
          <w:szCs w:val="22"/>
        </w:rPr>
        <w:t xml:space="preserve"> začnete používať </w:t>
      </w:r>
      <w:r w:rsidRPr="00C37674" w:rsidR="006E64E8">
        <w:rPr>
          <w:b/>
          <w:szCs w:val="22"/>
        </w:rPr>
        <w:t>tento</w:t>
      </w:r>
      <w:r w:rsidRPr="00C37674" w:rsidR="00C463E0">
        <w:rPr>
          <w:b/>
          <w:szCs w:val="22"/>
        </w:rPr>
        <w:t xml:space="preserve"> </w:t>
      </w:r>
      <w:r w:rsidRPr="00C37674">
        <w:rPr>
          <w:b/>
          <w:szCs w:val="22"/>
        </w:rPr>
        <w:t>liek</w:t>
      </w:r>
      <w:r w:rsidRPr="00C37674" w:rsidR="006E64E8">
        <w:rPr>
          <w:b/>
          <w:szCs w:val="22"/>
        </w:rPr>
        <w:t>, pretože obsahuje pre vás dôležité informácie</w:t>
      </w:r>
      <w:r w:rsidRPr="00C37674">
        <w:rPr>
          <w:b/>
          <w:szCs w:val="22"/>
        </w:rPr>
        <w:t>.</w:t>
      </w:r>
    </w:p>
    <w:p w:rsidR="005A4827" w:rsidRPr="00C37674" w:rsidP="00021AB2" w14:paraId="53D23AAF" w14:textId="77777777">
      <w:pPr>
        <w:keepNext/>
        <w:rPr>
          <w:b/>
          <w:szCs w:val="22"/>
        </w:rPr>
      </w:pPr>
    </w:p>
    <w:p w:rsidR="005A4827" w:rsidRPr="00C37674" w:rsidP="00021AB2" w14:paraId="53D23AB0" w14:textId="77777777">
      <w:pPr>
        <w:keepNext/>
        <w:rPr>
          <w:b/>
        </w:rPr>
      </w:pPr>
      <w:r w:rsidRPr="00C37674">
        <w:rPr>
          <w:b/>
        </w:rPr>
        <w:t>Táto písomná informácia bola napísaná pre používateľa lieku. Ak ste rodič alebo ošetrovateľ, ktorý bude podávať Stelaru dieťaťu, prečítajte si, prosím, pozorne tieto informácie.</w:t>
      </w:r>
    </w:p>
    <w:p w:rsidR="005A4827" w:rsidRPr="00C37674" w:rsidP="00021AB2" w14:paraId="53D23AB1" w14:textId="77777777">
      <w:pPr>
        <w:keepNext/>
        <w:rPr>
          <w:szCs w:val="22"/>
        </w:rPr>
      </w:pPr>
    </w:p>
    <w:p w:rsidR="00E51D87" w:rsidRPr="00C37674" w:rsidP="00021AB2" w14:paraId="53D23AB2" w14:textId="77777777">
      <w:pPr>
        <w:numPr>
          <w:ilvl w:val="0"/>
          <w:numId w:val="24"/>
        </w:numPr>
        <w:ind w:left="567" w:hanging="567"/>
        <w:rPr>
          <w:szCs w:val="22"/>
        </w:rPr>
      </w:pPr>
      <w:r w:rsidRPr="00C37674">
        <w:rPr>
          <w:szCs w:val="22"/>
        </w:rPr>
        <w:t>Túto písomnú informáciu si uschovajte. Možno bude potrebné, aby ste si ju znovu prečítali.</w:t>
      </w:r>
    </w:p>
    <w:p w:rsidR="00E51D87" w:rsidRPr="00C37674" w:rsidP="00021AB2" w14:paraId="53D23AB3" w14:textId="77777777">
      <w:pPr>
        <w:numPr>
          <w:ilvl w:val="0"/>
          <w:numId w:val="24"/>
        </w:numPr>
        <w:ind w:left="567" w:hanging="567"/>
        <w:rPr>
          <w:szCs w:val="22"/>
        </w:rPr>
      </w:pPr>
      <w:r w:rsidRPr="00C37674">
        <w:rPr>
          <w:szCs w:val="22"/>
        </w:rPr>
        <w:t>Ak máte akékoľvek ďalšie otázky, obráťte sa na svojho lekára alebo lekárnika.</w:t>
      </w:r>
    </w:p>
    <w:p w:rsidR="00E51D87" w:rsidRPr="00C37674" w:rsidP="00021AB2" w14:paraId="53D23AB4" w14:textId="77777777">
      <w:pPr>
        <w:numPr>
          <w:ilvl w:val="0"/>
          <w:numId w:val="24"/>
        </w:numPr>
        <w:ind w:left="567" w:hanging="567"/>
        <w:rPr>
          <w:szCs w:val="22"/>
        </w:rPr>
      </w:pPr>
      <w:r w:rsidRPr="00C37674">
        <w:rPr>
          <w:szCs w:val="22"/>
        </w:rPr>
        <w:t xml:space="preserve">Tento liek bol predpísaný </w:t>
      </w:r>
      <w:r w:rsidRPr="00C37674" w:rsidR="006E64E8">
        <w:rPr>
          <w:szCs w:val="22"/>
        </w:rPr>
        <w:t>iba v</w:t>
      </w:r>
      <w:r w:rsidRPr="00C37674">
        <w:rPr>
          <w:szCs w:val="22"/>
        </w:rPr>
        <w:t xml:space="preserve">ám. Nedávajte ho nikomu inému. Môže mu uškodiť, dokonca aj vtedy, ak má rovnaké </w:t>
      </w:r>
      <w:r w:rsidRPr="00C37674" w:rsidR="00930C85">
        <w:rPr>
          <w:szCs w:val="22"/>
        </w:rPr>
        <w:t xml:space="preserve">prejavy </w:t>
      </w:r>
      <w:r w:rsidRPr="00C37674" w:rsidR="006E64E8">
        <w:rPr>
          <w:szCs w:val="22"/>
        </w:rPr>
        <w:t xml:space="preserve">ochorenia </w:t>
      </w:r>
      <w:r w:rsidRPr="00C37674">
        <w:rPr>
          <w:szCs w:val="22"/>
        </w:rPr>
        <w:t xml:space="preserve">ako </w:t>
      </w:r>
      <w:r w:rsidRPr="00C37674" w:rsidR="006E64E8">
        <w:rPr>
          <w:szCs w:val="22"/>
        </w:rPr>
        <w:t>v</w:t>
      </w:r>
      <w:r w:rsidRPr="00C37674">
        <w:rPr>
          <w:szCs w:val="22"/>
        </w:rPr>
        <w:t>y.</w:t>
      </w:r>
    </w:p>
    <w:p w:rsidR="00E51D87" w:rsidRPr="00C37674" w:rsidP="00021AB2" w14:paraId="53D23AB5" w14:textId="77777777">
      <w:pPr>
        <w:numPr>
          <w:ilvl w:val="0"/>
          <w:numId w:val="24"/>
        </w:numPr>
        <w:ind w:left="567" w:hanging="567"/>
        <w:rPr>
          <w:szCs w:val="22"/>
        </w:rPr>
      </w:pPr>
      <w:r w:rsidRPr="00C37674">
        <w:rPr>
          <w:szCs w:val="22"/>
        </w:rPr>
        <w:t xml:space="preserve">Ak </w:t>
      </w:r>
      <w:r w:rsidRPr="00C37674" w:rsidR="006E64E8">
        <w:rPr>
          <w:szCs w:val="22"/>
        </w:rPr>
        <w:t>sa u vás vyskytne</w:t>
      </w:r>
      <w:r w:rsidRPr="00C37674">
        <w:rPr>
          <w:szCs w:val="22"/>
        </w:rPr>
        <w:t xml:space="preserve"> akýkoľvek vedľajší účinok</w:t>
      </w:r>
      <w:r w:rsidRPr="00C37674" w:rsidR="006E64E8">
        <w:rPr>
          <w:szCs w:val="22"/>
        </w:rPr>
        <w:t xml:space="preserve">, obráťte sa na svojho lekára alebo lekárnika. To sa týka aj akýchkoľvek vedľajších účinkov, ktoré nie sú uvedené v tejto písomnej informácii. </w:t>
      </w:r>
      <w:r w:rsidRPr="00C37674" w:rsidR="00AC27E0">
        <w:rPr>
          <w:szCs w:val="22"/>
        </w:rPr>
        <w:t xml:space="preserve">Pozri </w:t>
      </w:r>
      <w:r w:rsidRPr="00C37674" w:rsidR="00687601">
        <w:rPr>
          <w:szCs w:val="22"/>
        </w:rPr>
        <w:t>časť </w:t>
      </w:r>
      <w:r w:rsidRPr="00C37674" w:rsidR="00AC27E0">
        <w:rPr>
          <w:szCs w:val="22"/>
        </w:rPr>
        <w:t>4.</w:t>
      </w:r>
    </w:p>
    <w:p w:rsidR="00E51D87" w:rsidRPr="00C37674" w:rsidP="00021AB2" w14:paraId="53D23AB6" w14:textId="77777777">
      <w:pPr>
        <w:tabs>
          <w:tab w:val="clear" w:pos="567"/>
        </w:tabs>
      </w:pPr>
    </w:p>
    <w:p w:rsidR="00E45979" w:rsidRPr="00C37674" w:rsidP="00021AB2" w14:paraId="53D23AB7" w14:textId="77777777">
      <w:pPr>
        <w:keepNext/>
        <w:numPr>
          <w:ilvl w:val="12"/>
          <w:numId w:val="0"/>
        </w:numPr>
        <w:rPr>
          <w:szCs w:val="22"/>
        </w:rPr>
      </w:pPr>
      <w:r w:rsidRPr="00C37674">
        <w:rPr>
          <w:b/>
          <w:szCs w:val="22"/>
        </w:rPr>
        <w:t xml:space="preserve">V tejto písomnej informácii </w:t>
      </w:r>
      <w:r w:rsidRPr="00C37674">
        <w:rPr>
          <w:b/>
          <w:bCs/>
          <w:szCs w:val="22"/>
        </w:rPr>
        <w:t>sa dozviete</w:t>
      </w:r>
      <w:r w:rsidRPr="00C37674">
        <w:rPr>
          <w:szCs w:val="22"/>
        </w:rPr>
        <w:t>:</w:t>
      </w:r>
    </w:p>
    <w:p w:rsidR="00E51D87" w:rsidRPr="00C37674" w:rsidP="00021AB2" w14:paraId="53D23AB8" w14:textId="77777777">
      <w:pPr>
        <w:rPr>
          <w:szCs w:val="22"/>
        </w:rPr>
      </w:pPr>
      <w:r w:rsidRPr="00C37674">
        <w:rPr>
          <w:szCs w:val="22"/>
        </w:rPr>
        <w:t>1.</w:t>
      </w:r>
      <w:r w:rsidRPr="00C37674">
        <w:rPr>
          <w:szCs w:val="22"/>
        </w:rPr>
        <w:tab/>
        <w:t xml:space="preserve">Čo je </w:t>
      </w:r>
      <w:r w:rsidRPr="00C37674" w:rsidR="006E64E8">
        <w:rPr>
          <w:szCs w:val="22"/>
        </w:rPr>
        <w:t xml:space="preserve">Stelara </w:t>
      </w:r>
      <w:r w:rsidRPr="00C37674">
        <w:rPr>
          <w:szCs w:val="22"/>
        </w:rPr>
        <w:t>a na čo sa používa</w:t>
      </w:r>
    </w:p>
    <w:p w:rsidR="00E51D87" w:rsidRPr="00C37674" w:rsidP="00021AB2" w14:paraId="53D23AB9" w14:textId="77777777">
      <w:pPr>
        <w:rPr>
          <w:szCs w:val="22"/>
        </w:rPr>
      </w:pPr>
      <w:r w:rsidRPr="00C37674">
        <w:rPr>
          <w:szCs w:val="22"/>
        </w:rPr>
        <w:t>2.</w:t>
      </w:r>
      <w:r w:rsidRPr="00C37674">
        <w:rPr>
          <w:szCs w:val="22"/>
        </w:rPr>
        <w:tab/>
      </w:r>
      <w:r w:rsidRPr="00C37674" w:rsidR="006E64E8">
        <w:rPr>
          <w:szCs w:val="22"/>
        </w:rPr>
        <w:t xml:space="preserve">Čo potrebujete vedieť </w:t>
      </w:r>
      <w:r w:rsidRPr="00C37674" w:rsidR="00AC27E0">
        <w:rPr>
          <w:szCs w:val="22"/>
        </w:rPr>
        <w:t>predtým</w:t>
      </w:r>
      <w:r w:rsidRPr="00C37674" w:rsidR="006E64E8">
        <w:rPr>
          <w:szCs w:val="22"/>
        </w:rPr>
        <w:t>,</w:t>
      </w:r>
      <w:r w:rsidRPr="00C37674">
        <w:rPr>
          <w:szCs w:val="22"/>
        </w:rPr>
        <w:t xml:space="preserve"> ako použijete </w:t>
      </w:r>
      <w:r w:rsidRPr="00C37674" w:rsidR="006E64E8">
        <w:rPr>
          <w:szCs w:val="22"/>
        </w:rPr>
        <w:t>Stelaru</w:t>
      </w:r>
    </w:p>
    <w:p w:rsidR="00E45979" w:rsidRPr="00C37674" w:rsidP="00021AB2" w14:paraId="53D23ABA" w14:textId="77777777">
      <w:pPr>
        <w:rPr>
          <w:szCs w:val="22"/>
        </w:rPr>
      </w:pPr>
      <w:r w:rsidRPr="00C37674">
        <w:rPr>
          <w:szCs w:val="22"/>
        </w:rPr>
        <w:t>3.</w:t>
      </w:r>
      <w:r w:rsidRPr="00C37674">
        <w:rPr>
          <w:szCs w:val="22"/>
        </w:rPr>
        <w:tab/>
        <w:t xml:space="preserve">Ako používať </w:t>
      </w:r>
      <w:r w:rsidRPr="00C37674" w:rsidR="006E64E8">
        <w:rPr>
          <w:szCs w:val="22"/>
        </w:rPr>
        <w:t>Stelaru</w:t>
      </w:r>
    </w:p>
    <w:p w:rsidR="00E51D87" w:rsidRPr="00C37674" w:rsidP="00021AB2" w14:paraId="53D23ABB" w14:textId="77777777">
      <w:pPr>
        <w:rPr>
          <w:szCs w:val="22"/>
        </w:rPr>
      </w:pPr>
      <w:r w:rsidRPr="00C37674">
        <w:rPr>
          <w:szCs w:val="22"/>
        </w:rPr>
        <w:t>4.</w:t>
      </w:r>
      <w:r w:rsidRPr="00C37674">
        <w:rPr>
          <w:szCs w:val="22"/>
        </w:rPr>
        <w:tab/>
        <w:t>Možné vedľajšie účinky</w:t>
      </w:r>
    </w:p>
    <w:p w:rsidR="00E51D87" w:rsidRPr="00C37674" w:rsidP="00021AB2" w14:paraId="53D23ABC" w14:textId="77777777">
      <w:pPr>
        <w:rPr>
          <w:szCs w:val="22"/>
        </w:rPr>
      </w:pPr>
      <w:r w:rsidRPr="00C37674">
        <w:rPr>
          <w:szCs w:val="22"/>
        </w:rPr>
        <w:t>5.</w:t>
      </w:r>
      <w:r w:rsidRPr="00C37674">
        <w:rPr>
          <w:szCs w:val="22"/>
        </w:rPr>
        <w:tab/>
        <w:t xml:space="preserve">Ako uchovávať </w:t>
      </w:r>
      <w:r w:rsidRPr="00C37674" w:rsidR="006E64E8">
        <w:rPr>
          <w:szCs w:val="22"/>
        </w:rPr>
        <w:t>Stelaru</w:t>
      </w:r>
    </w:p>
    <w:p w:rsidR="00E51D87" w:rsidRPr="00C37674" w:rsidP="00021AB2" w14:paraId="53D23ABD" w14:textId="77777777">
      <w:pPr>
        <w:rPr>
          <w:szCs w:val="22"/>
        </w:rPr>
      </w:pPr>
      <w:r w:rsidRPr="00C37674">
        <w:rPr>
          <w:szCs w:val="22"/>
        </w:rPr>
        <w:t>6.</w:t>
      </w:r>
      <w:r w:rsidRPr="00C37674">
        <w:rPr>
          <w:szCs w:val="22"/>
        </w:rPr>
        <w:tab/>
      </w:r>
      <w:r w:rsidRPr="00C37674" w:rsidR="006E64E8">
        <w:rPr>
          <w:szCs w:val="22"/>
        </w:rPr>
        <w:t>Obsah balenia a ď</w:t>
      </w:r>
      <w:r w:rsidRPr="00C37674">
        <w:rPr>
          <w:szCs w:val="22"/>
        </w:rPr>
        <w:t>alšie informácie</w:t>
      </w:r>
    </w:p>
    <w:p w:rsidR="00E51D87" w:rsidRPr="00C37674" w:rsidP="00021AB2" w14:paraId="53D23ABE" w14:textId="77777777">
      <w:pPr>
        <w:numPr>
          <w:ilvl w:val="12"/>
          <w:numId w:val="0"/>
        </w:numPr>
        <w:tabs>
          <w:tab w:val="clear" w:pos="567"/>
        </w:tabs>
      </w:pPr>
    </w:p>
    <w:p w:rsidR="00E51D87" w:rsidRPr="00C37674" w:rsidP="00021AB2" w14:paraId="53D23ABF" w14:textId="77777777">
      <w:pPr>
        <w:numPr>
          <w:ilvl w:val="12"/>
          <w:numId w:val="0"/>
        </w:numPr>
        <w:tabs>
          <w:tab w:val="clear" w:pos="567"/>
        </w:tabs>
      </w:pPr>
    </w:p>
    <w:p w:rsidR="00E51D87" w:rsidRPr="00C37674" w:rsidP="00021AB2" w14:paraId="53D23AC0" w14:textId="77777777">
      <w:pPr>
        <w:keepNext/>
        <w:ind w:left="567" w:hanging="567"/>
        <w:outlineLvl w:val="2"/>
        <w:rPr>
          <w:b/>
          <w:bCs/>
        </w:rPr>
      </w:pPr>
      <w:r w:rsidRPr="00C37674">
        <w:rPr>
          <w:b/>
          <w:bCs/>
          <w:szCs w:val="22"/>
        </w:rPr>
        <w:t>1.</w:t>
      </w:r>
      <w:r w:rsidRPr="00C37674">
        <w:rPr>
          <w:b/>
          <w:bCs/>
          <w:szCs w:val="22"/>
        </w:rPr>
        <w:tab/>
      </w:r>
      <w:r w:rsidRPr="00C37674" w:rsidR="008A760C">
        <w:rPr>
          <w:b/>
          <w:bCs/>
          <w:szCs w:val="22"/>
        </w:rPr>
        <w:t>Čo je Stelara a na čo sa používa</w:t>
      </w:r>
    </w:p>
    <w:p w:rsidR="00E51D87" w:rsidRPr="00C37674" w:rsidP="00093CD8" w14:paraId="53D23AC1" w14:textId="77777777">
      <w:pPr>
        <w:keepNext/>
        <w:numPr>
          <w:ilvl w:val="12"/>
          <w:numId w:val="0"/>
        </w:numPr>
        <w:tabs>
          <w:tab w:val="clear" w:pos="567"/>
        </w:tabs>
      </w:pPr>
    </w:p>
    <w:p w:rsidR="005A4827" w:rsidRPr="00C37674" w:rsidP="001B49D2" w14:paraId="53D23AC2" w14:textId="77777777">
      <w:pPr>
        <w:keepNext/>
      </w:pPr>
      <w:r w:rsidRPr="00C37674">
        <w:rPr>
          <w:b/>
        </w:rPr>
        <w:t>Čo je Stelara</w:t>
      </w:r>
    </w:p>
    <w:p w:rsidR="00E45979" w:rsidRPr="00C37674" w:rsidP="008A7DBE" w14:paraId="53D23AC3" w14:textId="77777777">
      <w:r w:rsidRPr="00C37674">
        <w:t xml:space="preserve">Stelara </w:t>
      </w:r>
      <w:r w:rsidRPr="00C37674" w:rsidR="00E51D87">
        <w:t xml:space="preserve">obsahuje liečivo </w:t>
      </w:r>
      <w:r w:rsidRPr="00C37674">
        <w:t>„</w:t>
      </w:r>
      <w:r w:rsidRPr="00C37674" w:rsidR="00E51D87">
        <w:t>ustekinumab</w:t>
      </w:r>
      <w:r w:rsidRPr="00C37674">
        <w:t>“</w:t>
      </w:r>
      <w:r w:rsidRPr="00C37674" w:rsidR="00E51D87">
        <w:t>, monoklon</w:t>
      </w:r>
      <w:r w:rsidRPr="00C37674" w:rsidR="00770E09">
        <w:t>ov</w:t>
      </w:r>
      <w:r w:rsidRPr="00C37674">
        <w:t>ú</w:t>
      </w:r>
      <w:r w:rsidRPr="00C37674" w:rsidR="00E51D87">
        <w:t xml:space="preserve"> protilátk</w:t>
      </w:r>
      <w:r w:rsidRPr="00C37674">
        <w:t>u</w:t>
      </w:r>
      <w:r w:rsidRPr="00C37674" w:rsidR="00E51D87">
        <w:t>.</w:t>
      </w:r>
      <w:r w:rsidRPr="00C37674" w:rsidR="00370085">
        <w:t xml:space="preserve"> Monoklon</w:t>
      </w:r>
      <w:r w:rsidRPr="00C37674" w:rsidR="00770E09">
        <w:t>ové</w:t>
      </w:r>
      <w:r w:rsidRPr="00C37674" w:rsidR="00370085">
        <w:t xml:space="preserve"> protilátky sú </w:t>
      </w:r>
      <w:r w:rsidRPr="00C37674" w:rsidR="00A320D5">
        <w:t>bielkoviny</w:t>
      </w:r>
      <w:r w:rsidRPr="00C37674" w:rsidR="00370085">
        <w:t xml:space="preserve">, ktoré rozpoznávajú a viažu sa </w:t>
      </w:r>
      <w:r w:rsidRPr="00C37674">
        <w:t>výhradne na niektoré</w:t>
      </w:r>
      <w:r w:rsidRPr="00C37674" w:rsidR="00370085">
        <w:t xml:space="preserve"> </w:t>
      </w:r>
      <w:r w:rsidRPr="00C37674" w:rsidR="00A320D5">
        <w:t>bielkoviny</w:t>
      </w:r>
      <w:r w:rsidRPr="00C37674" w:rsidR="00370085">
        <w:t xml:space="preserve"> v tele.</w:t>
      </w:r>
    </w:p>
    <w:p w:rsidR="008A760C" w:rsidRPr="00C37674" w:rsidP="008A7DBE" w14:paraId="53D23AC4" w14:textId="77777777"/>
    <w:p w:rsidR="008A760C" w:rsidRPr="00C37674" w:rsidP="008A7DBE" w14:paraId="53D23AC5" w14:textId="77777777">
      <w:r w:rsidRPr="00C37674">
        <w:t>Stelara patrí do skupiny liekov nazývaných „imunosupresíva“. Tieto lieky utlmujú časť imunitného systému.</w:t>
      </w:r>
    </w:p>
    <w:p w:rsidR="00D478CC" w:rsidRPr="00C37674" w:rsidP="008A7DBE" w14:paraId="53D23AC6" w14:textId="77777777"/>
    <w:p w:rsidR="005A4827" w:rsidRPr="00C37674" w:rsidP="001B49D2" w14:paraId="53D23AC7" w14:textId="77777777">
      <w:pPr>
        <w:keepNext/>
        <w:rPr>
          <w:b/>
        </w:rPr>
      </w:pPr>
      <w:r w:rsidRPr="00C37674">
        <w:rPr>
          <w:b/>
        </w:rPr>
        <w:t>Na čo sa Stelara používa</w:t>
      </w:r>
    </w:p>
    <w:p w:rsidR="00D478CC" w:rsidRPr="00C37674" w:rsidP="00D478CC" w14:paraId="53D23AC8" w14:textId="77777777">
      <w:pPr>
        <w:rPr>
          <w:szCs w:val="22"/>
        </w:rPr>
      </w:pPr>
      <w:r w:rsidRPr="00C37674">
        <w:rPr>
          <w:szCs w:val="22"/>
        </w:rPr>
        <w:t>Stelara sa používa na liečbu nasledujúcich zápalových ochorení:</w:t>
      </w:r>
    </w:p>
    <w:p w:rsidR="00D478CC" w:rsidRPr="00C37674" w:rsidP="00D3645D" w14:paraId="53D23AC9" w14:textId="3E102A11">
      <w:pPr>
        <w:numPr>
          <w:ilvl w:val="0"/>
          <w:numId w:val="28"/>
        </w:numPr>
        <w:ind w:left="567" w:hanging="567"/>
      </w:pPr>
      <w:r w:rsidRPr="00C37674">
        <w:t>l</w:t>
      </w:r>
      <w:r w:rsidRPr="00C37674">
        <w:t>ožisková psoriáza</w:t>
      </w:r>
      <w:r w:rsidRPr="00C37674" w:rsidR="005A4827">
        <w:t xml:space="preserve"> </w:t>
      </w:r>
      <w:r w:rsidRPr="00C37674">
        <w:t>–</w:t>
      </w:r>
      <w:r w:rsidRPr="00C37674" w:rsidR="005B28A2">
        <w:t xml:space="preserve"> </w:t>
      </w:r>
      <w:r w:rsidRPr="00C37674" w:rsidR="005A4827">
        <w:t xml:space="preserve">u dospelých a detí vo veku </w:t>
      </w:r>
      <w:r w:rsidRPr="00C37674" w:rsidR="00E76F45">
        <w:t>6 </w:t>
      </w:r>
      <w:r w:rsidRPr="00C37674" w:rsidR="005A4827">
        <w:t>rokov a</w:t>
      </w:r>
      <w:r w:rsidRPr="00C37674">
        <w:t> </w:t>
      </w:r>
      <w:r w:rsidRPr="00C37674" w:rsidR="005A4827">
        <w:t>starších</w:t>
      </w:r>
      <w:r w:rsidRPr="00C37674">
        <w:t>,</w:t>
      </w:r>
    </w:p>
    <w:p w:rsidR="00D478CC" w:rsidRPr="00C37674" w:rsidP="00D3645D" w14:paraId="53D23ACA" w14:textId="77777777">
      <w:pPr>
        <w:numPr>
          <w:ilvl w:val="0"/>
          <w:numId w:val="28"/>
        </w:numPr>
        <w:ind w:left="567" w:hanging="567"/>
      </w:pPr>
      <w:r w:rsidRPr="00C37674">
        <w:t>p</w:t>
      </w:r>
      <w:r w:rsidRPr="00C37674">
        <w:t>soriatická artritída</w:t>
      </w:r>
      <w:r w:rsidRPr="00C37674" w:rsidR="005A4827">
        <w:t xml:space="preserve"> </w:t>
      </w:r>
      <w:r w:rsidRPr="00C37674">
        <w:t>–</w:t>
      </w:r>
      <w:r w:rsidRPr="00C37674" w:rsidR="005B28A2">
        <w:t xml:space="preserve"> </w:t>
      </w:r>
      <w:r w:rsidRPr="00C37674" w:rsidR="005A4827">
        <w:t>u</w:t>
      </w:r>
      <w:r w:rsidRPr="00C37674">
        <w:t> </w:t>
      </w:r>
      <w:r w:rsidRPr="00C37674" w:rsidR="005A4827">
        <w:t>dospelých</w:t>
      </w:r>
      <w:r w:rsidRPr="00C37674">
        <w:t>,</w:t>
      </w:r>
    </w:p>
    <w:p w:rsidR="005B28A2" w:rsidRPr="00C37674" w:rsidP="00D3645D" w14:paraId="53D23ACB" w14:textId="53BA37A6">
      <w:pPr>
        <w:numPr>
          <w:ilvl w:val="0"/>
          <w:numId w:val="28"/>
        </w:numPr>
        <w:ind w:left="567" w:hanging="567"/>
      </w:pPr>
      <w:r w:rsidRPr="00C37674">
        <w:t>s</w:t>
      </w:r>
      <w:r w:rsidRPr="00C37674" w:rsidR="00CE312C">
        <w:t xml:space="preserve">tredne závažná až závažná </w:t>
      </w:r>
      <w:r w:rsidRPr="00C37674">
        <w:t xml:space="preserve">Crohnova choroba </w:t>
      </w:r>
      <w:r w:rsidRPr="00C37674">
        <w:t>–</w:t>
      </w:r>
      <w:r w:rsidRPr="00C37674">
        <w:t xml:space="preserve"> u</w:t>
      </w:r>
      <w:r w:rsidRPr="00C37674">
        <w:t> </w:t>
      </w:r>
      <w:r w:rsidRPr="00C37674">
        <w:t>dospelých</w:t>
      </w:r>
      <w:ins w:id="805" w:author="Slovak LOC JK" w:date="2025-02-24T14:21:00Z">
        <w:r w:rsidR="00870253">
          <w:t xml:space="preserve"> </w:t>
        </w:r>
      </w:ins>
      <w:ins w:id="806" w:author="Slovak LOC JK" w:date="2025-02-24T14:21:00Z">
        <w:r w:rsidRPr="00EF1657" w:rsidR="00870253">
          <w:t>a detí s hmotnosťou najmenej 40</w:t>
        </w:r>
      </w:ins>
      <w:ins w:id="807" w:author="Slovak LOC JK" w:date="2025-02-24T14:21:00Z">
        <w:r w:rsidR="00870253">
          <w:t> </w:t>
        </w:r>
      </w:ins>
      <w:ins w:id="808" w:author="Slovak LOC JK" w:date="2025-02-24T14:21:00Z">
        <w:r w:rsidRPr="00EF1657" w:rsidR="00870253">
          <w:t>kg</w:t>
        </w:r>
      </w:ins>
      <w:ins w:id="809" w:author="Slovak LOC JK" w:date="2025-02-24T14:21:00Z">
        <w:r w:rsidR="00870253">
          <w:t>,</w:t>
        </w:r>
      </w:ins>
    </w:p>
    <w:p w:rsidR="003948EB" w:rsidRPr="00C37674" w:rsidP="00D3645D" w14:paraId="53D23ACC" w14:textId="77777777">
      <w:pPr>
        <w:numPr>
          <w:ilvl w:val="0"/>
          <w:numId w:val="28"/>
        </w:numPr>
        <w:ind w:left="567" w:hanging="567"/>
      </w:pPr>
      <w:r w:rsidRPr="00C37674">
        <w:t>stredne závažná až závažná ulcerózna kolitída – u</w:t>
      </w:r>
      <w:r w:rsidRPr="00C37674" w:rsidR="00BE12EC">
        <w:t> </w:t>
      </w:r>
      <w:r w:rsidRPr="00C37674">
        <w:t>dospelých</w:t>
      </w:r>
      <w:r w:rsidRPr="00C37674" w:rsidR="00BE12EC">
        <w:t>.</w:t>
      </w:r>
    </w:p>
    <w:p w:rsidR="00D478CC" w:rsidRPr="00C37674" w:rsidP="00D478CC" w14:paraId="53D23ACD" w14:textId="77777777">
      <w:pPr>
        <w:widowControl w:val="0"/>
      </w:pPr>
    </w:p>
    <w:p w:rsidR="00E45979" w:rsidRPr="00C37674" w:rsidP="00093CD8" w14:paraId="53D23ACE" w14:textId="77777777">
      <w:pPr>
        <w:keepNext/>
        <w:widowControl w:val="0"/>
        <w:rPr>
          <w:b/>
        </w:rPr>
      </w:pPr>
      <w:r w:rsidRPr="00C37674">
        <w:rPr>
          <w:b/>
        </w:rPr>
        <w:t>Ložisková psoriáza</w:t>
      </w:r>
    </w:p>
    <w:p w:rsidR="00E45979" w:rsidRPr="00C37674" w:rsidP="008A7DBE" w14:paraId="53D23ACF" w14:textId="77777777">
      <w:r w:rsidRPr="00C37674">
        <w:t>L</w:t>
      </w:r>
      <w:r w:rsidRPr="00C37674" w:rsidR="008A760C">
        <w:t>ožisková psoriáza</w:t>
      </w:r>
      <w:r w:rsidRPr="00C37674">
        <w:t xml:space="preserve"> je ochorenie kože</w:t>
      </w:r>
      <w:r w:rsidRPr="00C37674" w:rsidR="00263912">
        <w:t xml:space="preserve"> </w:t>
      </w:r>
      <w:r w:rsidRPr="00C37674" w:rsidR="008A760C">
        <w:t>spôsobuj</w:t>
      </w:r>
      <w:r w:rsidRPr="00C37674" w:rsidR="00885F12">
        <w:t>úce</w:t>
      </w:r>
      <w:r w:rsidRPr="00C37674" w:rsidR="008A760C">
        <w:t xml:space="preserve"> zápal, ktorý postihuje kožu a nechty. Stelara zmierňuje zápal a iné známky tohto</w:t>
      </w:r>
      <w:r w:rsidRPr="00C37674" w:rsidR="00C463E0">
        <w:t xml:space="preserve"> </w:t>
      </w:r>
      <w:r w:rsidRPr="00C37674" w:rsidR="008A760C">
        <w:t>ochorenia.</w:t>
      </w:r>
    </w:p>
    <w:p w:rsidR="008A760C" w:rsidRPr="00C37674" w:rsidP="008A7DBE" w14:paraId="53D23AD0" w14:textId="77777777"/>
    <w:p w:rsidR="00E45979" w:rsidRPr="00C37674" w:rsidP="008A7DBE" w14:paraId="53D23AD1" w14:textId="77777777">
      <w:r w:rsidRPr="00C37674">
        <w:t xml:space="preserve">Stelara sa používa u dospelých so </w:t>
      </w:r>
      <w:r w:rsidRPr="00C37674" w:rsidR="00E51D87">
        <w:t>stredne závažn</w:t>
      </w:r>
      <w:r w:rsidRPr="00C37674">
        <w:t>ou</w:t>
      </w:r>
      <w:r w:rsidRPr="00C37674" w:rsidR="00E51D87">
        <w:t xml:space="preserve"> až závažn</w:t>
      </w:r>
      <w:r w:rsidRPr="00C37674">
        <w:t>ou</w:t>
      </w:r>
      <w:r w:rsidRPr="00C37674" w:rsidR="00E51D87">
        <w:t xml:space="preserve"> </w:t>
      </w:r>
      <w:r w:rsidRPr="00C37674" w:rsidR="00AE24FE">
        <w:t>ložiskov</w:t>
      </w:r>
      <w:r w:rsidRPr="00C37674">
        <w:t>ou</w:t>
      </w:r>
      <w:r w:rsidRPr="00C37674" w:rsidR="00E51D87">
        <w:t xml:space="preserve"> form</w:t>
      </w:r>
      <w:r w:rsidRPr="00C37674">
        <w:t>ou</w:t>
      </w:r>
      <w:r w:rsidRPr="00C37674" w:rsidR="00E51D87">
        <w:t xml:space="preserve"> psoriázy, ktorí nemôžu používať </w:t>
      </w:r>
      <w:r w:rsidRPr="00C37674">
        <w:t>cyklosporín</w:t>
      </w:r>
      <w:r w:rsidRPr="00C37674" w:rsidR="007D4495">
        <w:t>,</w:t>
      </w:r>
      <w:r w:rsidRPr="00C37674">
        <w:t xml:space="preserve"> metotrexát </w:t>
      </w:r>
      <w:r w:rsidRPr="00C37674" w:rsidR="00B41B69">
        <w:t>alebo</w:t>
      </w:r>
      <w:r w:rsidRPr="00C37674">
        <w:t> </w:t>
      </w:r>
      <w:r w:rsidRPr="00C37674" w:rsidR="00E51D87">
        <w:t>fototerapiu</w:t>
      </w:r>
      <w:r w:rsidRPr="00C37674">
        <w:t xml:space="preserve"> alebo ktorí nereagujú na tieto liečby</w:t>
      </w:r>
      <w:r w:rsidRPr="00C37674" w:rsidR="00E51D87">
        <w:t>.</w:t>
      </w:r>
    </w:p>
    <w:p w:rsidR="005A4827" w:rsidRPr="00C37674" w:rsidP="005A4827" w14:paraId="53D23AD2" w14:textId="77777777">
      <w:pPr>
        <w:widowControl w:val="0"/>
      </w:pPr>
    </w:p>
    <w:p w:rsidR="005A4827" w:rsidRPr="00C37674" w:rsidP="005A4827" w14:paraId="53D23AD3" w14:textId="35AAF396">
      <w:pPr>
        <w:widowControl w:val="0"/>
      </w:pPr>
      <w:r w:rsidRPr="00C37674">
        <w:t xml:space="preserve">Stelara </w:t>
      </w:r>
      <w:r w:rsidRPr="00C37674" w:rsidR="000B72FB">
        <w:t xml:space="preserve">sa používa u detí </w:t>
      </w:r>
      <w:r w:rsidRPr="00C37674" w:rsidR="00C85BA8">
        <w:t xml:space="preserve">a dospievajúcich </w:t>
      </w:r>
      <w:r w:rsidRPr="00C37674" w:rsidR="000B72FB">
        <w:t xml:space="preserve">vo veku </w:t>
      </w:r>
      <w:r w:rsidRPr="00C37674" w:rsidR="00C85BA8">
        <w:t>6 </w:t>
      </w:r>
      <w:r w:rsidRPr="00C37674" w:rsidR="000B72FB">
        <w:rPr>
          <w:iCs/>
        </w:rPr>
        <w:t>rokov a starších</w:t>
      </w:r>
      <w:r w:rsidRPr="00C37674">
        <w:t xml:space="preserve"> </w:t>
      </w:r>
      <w:r w:rsidRPr="00C37674" w:rsidR="000B72FB">
        <w:t xml:space="preserve">so stredne závažnou až závažnou ložiskovou formou psoriázy, ktorí </w:t>
      </w:r>
      <w:r w:rsidRPr="00C37674" w:rsidR="00FB50DF">
        <w:t>nie sú schopní znášať</w:t>
      </w:r>
      <w:r w:rsidRPr="00C37674" w:rsidR="000B72FB">
        <w:t xml:space="preserve"> fototerapiu alebo iné systémové liečby alebo ktorí nereagujú na tieto liečby</w:t>
      </w:r>
      <w:r w:rsidRPr="00C37674">
        <w:t>.</w:t>
      </w:r>
    </w:p>
    <w:p w:rsidR="00D478CC" w:rsidRPr="00C37674" w:rsidP="00D478CC" w14:paraId="53D23AD4" w14:textId="77777777">
      <w:pPr>
        <w:widowControl w:val="0"/>
      </w:pPr>
    </w:p>
    <w:p w:rsidR="00D478CC" w:rsidRPr="00C37674" w:rsidP="00093CD8" w14:paraId="53D23AD5" w14:textId="77777777">
      <w:pPr>
        <w:keepNext/>
        <w:widowControl w:val="0"/>
        <w:rPr>
          <w:b/>
        </w:rPr>
      </w:pPr>
      <w:r w:rsidRPr="00C37674">
        <w:rPr>
          <w:b/>
        </w:rPr>
        <w:t>Psoriatická artritída</w:t>
      </w:r>
    </w:p>
    <w:p w:rsidR="00D478CC" w:rsidRPr="00C37674" w:rsidP="00D478CC" w14:paraId="53D23AD6" w14:textId="77777777">
      <w:pPr>
        <w:autoSpaceDE w:val="0"/>
        <w:autoSpaceDN w:val="0"/>
        <w:adjustRightInd w:val="0"/>
        <w:rPr>
          <w:szCs w:val="22"/>
        </w:rPr>
      </w:pPr>
      <w:r w:rsidRPr="00C37674">
        <w:rPr>
          <w:szCs w:val="22"/>
        </w:rPr>
        <w:t>Psoriatic</w:t>
      </w:r>
      <w:r w:rsidRPr="00C37674" w:rsidR="0045426F">
        <w:rPr>
          <w:szCs w:val="22"/>
        </w:rPr>
        <w:t>ká</w:t>
      </w:r>
      <w:r w:rsidRPr="00C37674">
        <w:rPr>
          <w:szCs w:val="22"/>
        </w:rPr>
        <w:t xml:space="preserve"> artrit</w:t>
      </w:r>
      <w:r w:rsidRPr="00C37674" w:rsidR="0045426F">
        <w:rPr>
          <w:szCs w:val="22"/>
        </w:rPr>
        <w:t>ída</w:t>
      </w:r>
      <w:r w:rsidRPr="00C37674">
        <w:rPr>
          <w:szCs w:val="22"/>
        </w:rPr>
        <w:t xml:space="preserve"> </w:t>
      </w:r>
      <w:r w:rsidRPr="00C37674" w:rsidR="0045426F">
        <w:rPr>
          <w:szCs w:val="22"/>
        </w:rPr>
        <w:t>je zápalové ochorenie kĺbov, zvyča</w:t>
      </w:r>
      <w:r w:rsidRPr="00C37674" w:rsidR="00F449F1">
        <w:rPr>
          <w:szCs w:val="22"/>
        </w:rPr>
        <w:t>j</w:t>
      </w:r>
      <w:r w:rsidRPr="00C37674" w:rsidR="0045426F">
        <w:rPr>
          <w:szCs w:val="22"/>
        </w:rPr>
        <w:t xml:space="preserve">ne sprevádzané psoriázou. Ak máte aktívnu psoriatickú artritídu, najskôr budete dostávať iné lieky. V prípade, že nebudete dostatočne dobre odpovedať na tieto lieky, môže vám byť podaná </w:t>
      </w:r>
      <w:r w:rsidRPr="00C37674">
        <w:rPr>
          <w:szCs w:val="22"/>
        </w:rPr>
        <w:t xml:space="preserve">Stelara </w:t>
      </w:r>
      <w:r w:rsidRPr="00C37674" w:rsidR="0045426F">
        <w:rPr>
          <w:szCs w:val="22"/>
        </w:rPr>
        <w:t>na</w:t>
      </w:r>
      <w:r w:rsidRPr="00C37674">
        <w:rPr>
          <w:szCs w:val="22"/>
        </w:rPr>
        <w:t>:</w:t>
      </w:r>
    </w:p>
    <w:p w:rsidR="00E45979" w:rsidRPr="00C37674" w:rsidP="00D3645D" w14:paraId="53D23AD7" w14:textId="77777777">
      <w:pPr>
        <w:numPr>
          <w:ilvl w:val="0"/>
          <w:numId w:val="28"/>
        </w:numPr>
        <w:ind w:left="567" w:hanging="567"/>
      </w:pPr>
      <w:r w:rsidRPr="00C37674">
        <w:t>z</w:t>
      </w:r>
      <w:r w:rsidRPr="00C37674" w:rsidR="0045426F">
        <w:t>miernenie známok a príznakov vášho ochorenia</w:t>
      </w:r>
      <w:r w:rsidRPr="00C37674">
        <w:t>,</w:t>
      </w:r>
    </w:p>
    <w:p w:rsidR="00D478CC" w:rsidRPr="00C37674" w:rsidP="00D3645D" w14:paraId="53D23AD8" w14:textId="77777777">
      <w:pPr>
        <w:numPr>
          <w:ilvl w:val="0"/>
          <w:numId w:val="28"/>
        </w:numPr>
        <w:ind w:left="567" w:hanging="567"/>
      </w:pPr>
      <w:r w:rsidRPr="00C37674">
        <w:t>z</w:t>
      </w:r>
      <w:r w:rsidRPr="00C37674" w:rsidR="0045426F">
        <w:t>lepšenie vášho fyzického stavu</w:t>
      </w:r>
      <w:r w:rsidRPr="00C37674">
        <w:t>,</w:t>
      </w:r>
    </w:p>
    <w:p w:rsidR="00E51D87" w:rsidRPr="00C37674" w:rsidP="00BE72D3" w14:paraId="53D23AD9" w14:textId="77777777">
      <w:pPr>
        <w:numPr>
          <w:ilvl w:val="0"/>
          <w:numId w:val="28"/>
        </w:numPr>
        <w:ind w:left="567" w:hanging="567"/>
      </w:pPr>
      <w:r w:rsidRPr="00C37674">
        <w:t>s</w:t>
      </w:r>
      <w:r w:rsidRPr="00C37674" w:rsidR="000B1D1F">
        <w:t>pomalenie poškodenia vašich kĺbov</w:t>
      </w:r>
      <w:r w:rsidRPr="00C37674" w:rsidR="00DF18BD">
        <w:t>.</w:t>
      </w:r>
    </w:p>
    <w:p w:rsidR="00E51D87" w:rsidRPr="00C37674" w:rsidP="008A7DBE" w14:paraId="53D23ADA" w14:textId="77777777">
      <w:pPr>
        <w:numPr>
          <w:ilvl w:val="12"/>
          <w:numId w:val="0"/>
        </w:numPr>
        <w:tabs>
          <w:tab w:val="clear" w:pos="567"/>
        </w:tabs>
      </w:pPr>
    </w:p>
    <w:p w:rsidR="005B28A2" w:rsidRPr="00C37674" w:rsidP="005B28A2" w14:paraId="53D23ADB" w14:textId="77777777">
      <w:pPr>
        <w:keepNext/>
        <w:widowControl w:val="0"/>
        <w:rPr>
          <w:b/>
        </w:rPr>
      </w:pPr>
      <w:r w:rsidRPr="00C37674">
        <w:rPr>
          <w:b/>
        </w:rPr>
        <w:t>Crohnova choroba</w:t>
      </w:r>
    </w:p>
    <w:p w:rsidR="005B28A2" w:rsidRPr="00C37674" w:rsidP="00CE312C" w14:paraId="53D23ADC" w14:textId="77777777">
      <w:pPr>
        <w:tabs>
          <w:tab w:val="clear" w:pos="567"/>
        </w:tabs>
        <w:autoSpaceDE w:val="0"/>
        <w:autoSpaceDN w:val="0"/>
        <w:adjustRightInd w:val="0"/>
      </w:pPr>
      <w:r w:rsidRPr="00C37674">
        <w:t>Crohnova choroba je zápalové ochorenie čriev. Ak máte Crohnovu chorobu, naj</w:t>
      </w:r>
      <w:r w:rsidRPr="00C37674" w:rsidR="00D6302E">
        <w:t>s</w:t>
      </w:r>
      <w:r w:rsidRPr="00C37674">
        <w:t>kôr budete dostávať iné lieky. Ak neodpovedáte v dostatočnej miere alebo netolerujete tieto liek</w:t>
      </w:r>
      <w:r w:rsidRPr="00C37674" w:rsidR="00D6302E">
        <w:t>y</w:t>
      </w:r>
      <w:r w:rsidRPr="00C37674">
        <w:t>, môžete dostať Stelaru na zmiernenie prejavov a príznakov ochorenia.</w:t>
      </w:r>
    </w:p>
    <w:p w:rsidR="007027F8" w:rsidRPr="00C37674" w:rsidP="008A7DBE" w14:paraId="53D23ADD" w14:textId="77777777">
      <w:pPr>
        <w:numPr>
          <w:ilvl w:val="12"/>
          <w:numId w:val="0"/>
        </w:numPr>
        <w:tabs>
          <w:tab w:val="clear" w:pos="567"/>
        </w:tabs>
      </w:pPr>
    </w:p>
    <w:p w:rsidR="00234BE2" w:rsidRPr="00C37674" w:rsidP="00156078" w14:paraId="53D23ADE" w14:textId="77777777">
      <w:pPr>
        <w:keepNext/>
        <w:numPr>
          <w:ilvl w:val="12"/>
          <w:numId w:val="0"/>
        </w:numPr>
        <w:tabs>
          <w:tab w:val="clear" w:pos="567"/>
        </w:tabs>
        <w:rPr>
          <w:b/>
          <w:bCs/>
        </w:rPr>
      </w:pPr>
      <w:r w:rsidRPr="00C37674">
        <w:rPr>
          <w:b/>
          <w:bCs/>
        </w:rPr>
        <w:t>Ulcerózna kolitída</w:t>
      </w:r>
    </w:p>
    <w:p w:rsidR="00234BE2" w:rsidRPr="00C37674" w:rsidP="00234BE2" w14:paraId="53D23ADF" w14:textId="77777777">
      <w:pPr>
        <w:numPr>
          <w:ilvl w:val="12"/>
          <w:numId w:val="0"/>
        </w:numPr>
        <w:tabs>
          <w:tab w:val="clear" w:pos="567"/>
        </w:tabs>
      </w:pPr>
      <w:r w:rsidRPr="00C37674">
        <w:t xml:space="preserve">Ulcerózna kolitída je zápalové ochorenie čriev. Ak máte ulceróznu kolitídu, </w:t>
      </w:r>
      <w:r w:rsidRPr="00C37674" w:rsidR="005C2D43">
        <w:t>najskôr budete dostávať</w:t>
      </w:r>
      <w:r w:rsidRPr="00C37674">
        <w:t xml:space="preserve"> iné lieky. Ak neodpovedáte v dostatočnej miere alebo </w:t>
      </w:r>
      <w:r w:rsidRPr="00C37674" w:rsidR="00225CBE">
        <w:t>netolerujete</w:t>
      </w:r>
      <w:r w:rsidRPr="00C37674">
        <w:t xml:space="preserve"> tieto lieky, môžete dostať Stelaru na zmiernenie prejavov a príznakov ochorenia.</w:t>
      </w:r>
    </w:p>
    <w:p w:rsidR="00156078" w:rsidRPr="00C37674" w:rsidP="00234BE2" w14:paraId="53D23AE0" w14:textId="77777777">
      <w:pPr>
        <w:numPr>
          <w:ilvl w:val="12"/>
          <w:numId w:val="0"/>
        </w:numPr>
        <w:tabs>
          <w:tab w:val="clear" w:pos="567"/>
        </w:tabs>
      </w:pPr>
    </w:p>
    <w:p w:rsidR="005B28A2" w:rsidRPr="00C37674" w:rsidP="008A7DBE" w14:paraId="53D23AE1" w14:textId="77777777">
      <w:pPr>
        <w:numPr>
          <w:ilvl w:val="12"/>
          <w:numId w:val="0"/>
        </w:numPr>
        <w:tabs>
          <w:tab w:val="clear" w:pos="567"/>
        </w:tabs>
      </w:pPr>
    </w:p>
    <w:p w:rsidR="00E51D87" w:rsidRPr="00C37674" w:rsidP="00021AB2" w14:paraId="53D23AE2" w14:textId="77777777">
      <w:pPr>
        <w:keepNext/>
        <w:ind w:left="567" w:hanging="567"/>
        <w:outlineLvl w:val="2"/>
        <w:rPr>
          <w:b/>
          <w:bCs/>
        </w:rPr>
      </w:pPr>
      <w:r w:rsidRPr="00C37674">
        <w:rPr>
          <w:b/>
          <w:bCs/>
          <w:szCs w:val="22"/>
        </w:rPr>
        <w:t>2.</w:t>
      </w:r>
      <w:r w:rsidRPr="00C37674">
        <w:rPr>
          <w:b/>
          <w:bCs/>
          <w:szCs w:val="22"/>
        </w:rPr>
        <w:tab/>
      </w:r>
      <w:r w:rsidRPr="00C37674" w:rsidR="00B753E7">
        <w:rPr>
          <w:b/>
          <w:bCs/>
          <w:szCs w:val="22"/>
        </w:rPr>
        <w:t xml:space="preserve">Čo potrebujete vedieť </w:t>
      </w:r>
      <w:r w:rsidRPr="00C37674" w:rsidR="00AC27E0">
        <w:rPr>
          <w:b/>
          <w:bCs/>
          <w:szCs w:val="22"/>
        </w:rPr>
        <w:t>predtým</w:t>
      </w:r>
      <w:r w:rsidRPr="00C37674" w:rsidR="00B753E7">
        <w:rPr>
          <w:b/>
          <w:bCs/>
          <w:szCs w:val="22"/>
        </w:rPr>
        <w:t>, ako použijete Stelaru</w:t>
      </w:r>
    </w:p>
    <w:p w:rsidR="00E51D87" w:rsidRPr="00C37674" w:rsidP="00093CD8" w14:paraId="53D23AE3" w14:textId="77777777">
      <w:pPr>
        <w:keepNext/>
      </w:pPr>
    </w:p>
    <w:p w:rsidR="00E51D87" w:rsidRPr="00C37674" w:rsidP="00021AB2" w14:paraId="53D23AE4" w14:textId="414CF0E1">
      <w:pPr>
        <w:keepNext/>
        <w:numPr>
          <w:ilvl w:val="12"/>
          <w:numId w:val="0"/>
        </w:numPr>
        <w:tabs>
          <w:tab w:val="clear" w:pos="567"/>
        </w:tabs>
      </w:pPr>
      <w:r w:rsidRPr="00C37674">
        <w:rPr>
          <w:b/>
        </w:rPr>
        <w:t xml:space="preserve">Nepoužívajte </w:t>
      </w:r>
      <w:r w:rsidRPr="00C37674" w:rsidR="00B753E7">
        <w:rPr>
          <w:b/>
        </w:rPr>
        <w:t>Stelaru</w:t>
      </w:r>
    </w:p>
    <w:p w:rsidR="00E51D87" w:rsidRPr="00C37674" w:rsidP="00021AB2" w14:paraId="53D23AE5" w14:textId="77777777">
      <w:pPr>
        <w:numPr>
          <w:ilvl w:val="0"/>
          <w:numId w:val="28"/>
        </w:numPr>
        <w:ind w:left="567" w:hanging="567"/>
        <w:rPr>
          <w:bCs/>
        </w:rPr>
      </w:pPr>
      <w:r w:rsidRPr="00C37674">
        <w:rPr>
          <w:b/>
        </w:rPr>
        <w:t>ak</w:t>
      </w:r>
      <w:r w:rsidRPr="00C37674">
        <w:rPr>
          <w:b/>
        </w:rPr>
        <w:t xml:space="preserve"> ste </w:t>
      </w:r>
      <w:r w:rsidRPr="00C37674">
        <w:rPr>
          <w:b/>
          <w:szCs w:val="22"/>
        </w:rPr>
        <w:t>alergický na ustekinumab</w:t>
      </w:r>
      <w:r w:rsidRPr="00C37674">
        <w:rPr>
          <w:szCs w:val="22"/>
        </w:rPr>
        <w:t xml:space="preserve"> alebo na ktorúkoľvek z ďalších zložiek</w:t>
      </w:r>
      <w:r w:rsidRPr="00C37674" w:rsidR="008A7DBE">
        <w:rPr>
          <w:szCs w:val="22"/>
        </w:rPr>
        <w:t xml:space="preserve"> </w:t>
      </w:r>
      <w:r w:rsidRPr="00C37674">
        <w:rPr>
          <w:szCs w:val="22"/>
        </w:rPr>
        <w:t xml:space="preserve">tohto lieku </w:t>
      </w:r>
      <w:r w:rsidRPr="00C37674">
        <w:rPr>
          <w:szCs w:val="22"/>
        </w:rPr>
        <w:t>(</w:t>
      </w:r>
      <w:r w:rsidRPr="00C37674">
        <w:rPr>
          <w:szCs w:val="22"/>
        </w:rPr>
        <w:t>uvedených</w:t>
      </w:r>
      <w:r w:rsidRPr="00C37674">
        <w:rPr>
          <w:szCs w:val="22"/>
        </w:rPr>
        <w:t xml:space="preserve"> v 6. </w:t>
      </w:r>
      <w:r w:rsidRPr="00C37674" w:rsidR="00BF599B">
        <w:rPr>
          <w:szCs w:val="22"/>
        </w:rPr>
        <w:t>č</w:t>
      </w:r>
      <w:r w:rsidRPr="00C37674">
        <w:rPr>
          <w:szCs w:val="22"/>
        </w:rPr>
        <w:t>asti)</w:t>
      </w:r>
      <w:r w:rsidRPr="00C37674" w:rsidR="00BF07E6">
        <w:rPr>
          <w:szCs w:val="22"/>
        </w:rPr>
        <w:t>,</w:t>
      </w:r>
    </w:p>
    <w:p w:rsidR="00E45979" w:rsidRPr="00C37674" w:rsidP="00021AB2" w14:paraId="53D23AE6" w14:textId="77777777">
      <w:pPr>
        <w:numPr>
          <w:ilvl w:val="0"/>
          <w:numId w:val="28"/>
        </w:numPr>
        <w:ind w:left="567" w:hanging="567"/>
      </w:pPr>
      <w:r w:rsidRPr="00C37674">
        <w:rPr>
          <w:b/>
        </w:rPr>
        <w:t>ak</w:t>
      </w:r>
      <w:r w:rsidRPr="00C37674" w:rsidR="00E51D87">
        <w:rPr>
          <w:b/>
        </w:rPr>
        <w:t xml:space="preserve"> máte </w:t>
      </w:r>
      <w:r w:rsidRPr="00C37674" w:rsidR="007D4495">
        <w:rPr>
          <w:b/>
        </w:rPr>
        <w:t xml:space="preserve">aktívne </w:t>
      </w:r>
      <w:r w:rsidRPr="00C37674" w:rsidR="00E51D87">
        <w:rPr>
          <w:b/>
        </w:rPr>
        <w:t>infekčné ochorenie</w:t>
      </w:r>
      <w:r w:rsidRPr="00C37674" w:rsidR="00E51D87">
        <w:t xml:space="preserve">, </w:t>
      </w:r>
      <w:r w:rsidRPr="00C37674" w:rsidR="00CF3DB2">
        <w:t>o</w:t>
      </w:r>
      <w:r w:rsidRPr="00C37674" w:rsidR="00C161B4">
        <w:t> </w:t>
      </w:r>
      <w:r w:rsidRPr="00C37674" w:rsidR="00E51D87">
        <w:t>ktor</w:t>
      </w:r>
      <w:r w:rsidRPr="00C37674" w:rsidR="00C161B4">
        <w:t>om</w:t>
      </w:r>
      <w:r w:rsidRPr="00C37674" w:rsidR="00E51D87">
        <w:t xml:space="preserve"> </w:t>
      </w:r>
      <w:r w:rsidRPr="00C37674" w:rsidR="00C161B4">
        <w:t>si v</w:t>
      </w:r>
      <w:r w:rsidRPr="00C37674" w:rsidR="00E51D87">
        <w:t xml:space="preserve">áš lekár </w:t>
      </w:r>
      <w:r w:rsidRPr="00C37674" w:rsidR="00C161B4">
        <w:t xml:space="preserve">myslí, že je </w:t>
      </w:r>
      <w:r w:rsidRPr="00C37674" w:rsidR="00E51D87">
        <w:t>závažné.</w:t>
      </w:r>
    </w:p>
    <w:p w:rsidR="00E51D87" w:rsidRPr="00C37674" w:rsidP="00021AB2" w14:paraId="53D23AE7" w14:textId="77777777">
      <w:pPr>
        <w:tabs>
          <w:tab w:val="clear" w:pos="567"/>
        </w:tabs>
      </w:pPr>
    </w:p>
    <w:p w:rsidR="00E51D87" w:rsidRPr="00C37674" w:rsidP="00021AB2" w14:paraId="53D23AE8" w14:textId="77777777">
      <w:pPr>
        <w:tabs>
          <w:tab w:val="clear" w:pos="567"/>
        </w:tabs>
      </w:pPr>
      <w:r w:rsidRPr="00C37674">
        <w:t xml:space="preserve">Ak si nie ste istý, či sa </w:t>
      </w:r>
      <w:r w:rsidRPr="00C37674" w:rsidR="00BF599B">
        <w:t>v</w:t>
      </w:r>
      <w:r w:rsidRPr="00C37674">
        <w:t xml:space="preserve">ás niektorý z vyššie uvedených stavov týka, poraďte sa s lekárom alebo lekárnikom ešte pred použitím </w:t>
      </w:r>
      <w:r w:rsidRPr="00C37674" w:rsidR="00C161B4">
        <w:t>Stelary</w:t>
      </w:r>
      <w:r w:rsidRPr="00C37674">
        <w:t>.</w:t>
      </w:r>
    </w:p>
    <w:p w:rsidR="00E51D87" w:rsidRPr="00C37674" w:rsidP="00021AB2" w14:paraId="53D23AE9" w14:textId="77777777"/>
    <w:p w:rsidR="00E51D87" w:rsidRPr="00C37674" w:rsidP="00021AB2" w14:paraId="53D23AEA" w14:textId="77777777">
      <w:pPr>
        <w:keepNext/>
        <w:numPr>
          <w:ilvl w:val="12"/>
          <w:numId w:val="0"/>
        </w:numPr>
        <w:tabs>
          <w:tab w:val="clear" w:pos="567"/>
        </w:tabs>
        <w:rPr>
          <w:b/>
        </w:rPr>
      </w:pPr>
      <w:r w:rsidRPr="00C37674">
        <w:rPr>
          <w:b/>
          <w:szCs w:val="22"/>
        </w:rPr>
        <w:t>Upozornenia a opatrenia</w:t>
      </w:r>
    </w:p>
    <w:p w:rsidR="00E45979" w:rsidRPr="00C37674" w:rsidP="00021AB2" w14:paraId="53D23AEB" w14:textId="77777777">
      <w:r w:rsidRPr="00C37674">
        <w:t xml:space="preserve">Poraďte sa s lekárom alebo lekárnikom ešte pred použitím Stelary. </w:t>
      </w:r>
      <w:r w:rsidRPr="00C37674" w:rsidR="00E51D87">
        <w:t xml:space="preserve">Pred </w:t>
      </w:r>
      <w:r w:rsidRPr="00C37674" w:rsidR="00EA06AE">
        <w:t xml:space="preserve">každou </w:t>
      </w:r>
      <w:r w:rsidRPr="00C37674" w:rsidR="00E51D87">
        <w:t xml:space="preserve">liečbou lekár </w:t>
      </w:r>
      <w:r w:rsidRPr="00C37674">
        <w:t>skontroluje v</w:t>
      </w:r>
      <w:r w:rsidRPr="00C37674" w:rsidR="00E51D87">
        <w:t xml:space="preserve">áš zdravotný stav. Uistite sa, že ste </w:t>
      </w:r>
      <w:r w:rsidRPr="00C37674" w:rsidR="00EA06AE">
        <w:t xml:space="preserve">pred každou liečbou </w:t>
      </w:r>
      <w:r w:rsidRPr="00C37674" w:rsidR="00E51D87">
        <w:t xml:space="preserve">lekárovi povedali o všetkých svojich chorobách. </w:t>
      </w:r>
      <w:r w:rsidRPr="00C37674" w:rsidR="00C06B04">
        <w:t>Takisto informujte svojho lekára o tom, ak ste nedávno prišli do kontaktu s niekým, kto mohol mať tuberkulózu. Predtým, ako začnete dostávať Stelaru, vás lekár vyšetrí a urobí test na tuberkulózu. Ak sa lekár domnieva, že vám hrozí riziko tuberkulózy, môžete dostať lieky na jej liečbu.</w:t>
      </w:r>
    </w:p>
    <w:p w:rsidR="007771B4" w:rsidRPr="00C37674" w:rsidP="00021AB2" w14:paraId="53D23AEC" w14:textId="77777777">
      <w:pPr>
        <w:numPr>
          <w:ilvl w:val="12"/>
          <w:numId w:val="0"/>
        </w:numPr>
        <w:tabs>
          <w:tab w:val="clear" w:pos="567"/>
        </w:tabs>
        <w:rPr>
          <w:bCs/>
        </w:rPr>
      </w:pPr>
    </w:p>
    <w:p w:rsidR="007771B4" w:rsidRPr="00C37674" w:rsidP="00021AB2" w14:paraId="53D23AED" w14:textId="77777777">
      <w:pPr>
        <w:keepNext/>
        <w:numPr>
          <w:ilvl w:val="12"/>
          <w:numId w:val="0"/>
        </w:numPr>
        <w:tabs>
          <w:tab w:val="clear" w:pos="567"/>
        </w:tabs>
        <w:rPr>
          <w:b/>
          <w:bCs/>
        </w:rPr>
      </w:pPr>
      <w:r w:rsidRPr="00C37674">
        <w:rPr>
          <w:b/>
          <w:bCs/>
        </w:rPr>
        <w:t xml:space="preserve">Pozor na </w:t>
      </w:r>
      <w:r w:rsidRPr="00C37674" w:rsidR="00FB50DF">
        <w:rPr>
          <w:b/>
          <w:bCs/>
        </w:rPr>
        <w:t>zá</w:t>
      </w:r>
      <w:r w:rsidRPr="00C37674" w:rsidR="00D54232">
        <w:rPr>
          <w:b/>
          <w:bCs/>
        </w:rPr>
        <w:t>v</w:t>
      </w:r>
      <w:r w:rsidRPr="00C37674" w:rsidR="00FB50DF">
        <w:rPr>
          <w:b/>
          <w:bCs/>
        </w:rPr>
        <w:t>a</w:t>
      </w:r>
      <w:r w:rsidRPr="00C37674" w:rsidR="00D54232">
        <w:rPr>
          <w:b/>
          <w:bCs/>
        </w:rPr>
        <w:t>žn</w:t>
      </w:r>
      <w:r w:rsidRPr="00C37674" w:rsidR="00FB50DF">
        <w:rPr>
          <w:b/>
          <w:bCs/>
        </w:rPr>
        <w:t>é</w:t>
      </w:r>
      <w:r w:rsidRPr="00C37674">
        <w:rPr>
          <w:b/>
          <w:bCs/>
        </w:rPr>
        <w:t xml:space="preserve"> vedľajšie účinky</w:t>
      </w:r>
    </w:p>
    <w:p w:rsidR="00E45979" w:rsidRPr="00C37674" w:rsidP="00021AB2" w14:paraId="53D23AEE" w14:textId="77777777">
      <w:r w:rsidRPr="00C37674">
        <w:t xml:space="preserve">Stelara môže spôsobiť závažné vedľajšie účinky, vrátane alergických reakcií a infekcií. Kým používate Stelaru, musíte si dávať pozor na niektoré známky ochorenia. Úplný zoznam týchto vedľajších účinkov nájdete </w:t>
      </w:r>
      <w:r w:rsidRPr="00C37674" w:rsidR="00DE3332">
        <w:t>pod</w:t>
      </w:r>
      <w:r w:rsidRPr="00C37674">
        <w:t xml:space="preserve"> „</w:t>
      </w:r>
      <w:r w:rsidRPr="00C37674" w:rsidR="00FB50DF">
        <w:t>Závažné</w:t>
      </w:r>
      <w:r w:rsidRPr="00C37674">
        <w:t xml:space="preserve"> vedľajšie účinky“ </w:t>
      </w:r>
      <w:r w:rsidRPr="00C37674" w:rsidR="00DE3332">
        <w:t xml:space="preserve">v 4. </w:t>
      </w:r>
      <w:r w:rsidRPr="00C37674">
        <w:t>časti.</w:t>
      </w:r>
    </w:p>
    <w:p w:rsidR="007771B4" w:rsidRPr="00C37674" w:rsidP="00021AB2" w14:paraId="53D23AEF" w14:textId="77777777">
      <w:pPr>
        <w:numPr>
          <w:ilvl w:val="12"/>
          <w:numId w:val="0"/>
        </w:numPr>
        <w:tabs>
          <w:tab w:val="clear" w:pos="567"/>
        </w:tabs>
        <w:rPr>
          <w:bCs/>
        </w:rPr>
      </w:pPr>
    </w:p>
    <w:p w:rsidR="00E45979" w:rsidRPr="00C37674" w:rsidP="00021AB2" w14:paraId="53D23AF0" w14:textId="77777777">
      <w:pPr>
        <w:keepNext/>
        <w:tabs>
          <w:tab w:val="clear" w:pos="567"/>
        </w:tabs>
        <w:rPr>
          <w:b/>
        </w:rPr>
      </w:pPr>
      <w:r w:rsidRPr="00C37674">
        <w:rPr>
          <w:b/>
        </w:rPr>
        <w:t>Povedzte svojmu lekárovi skôr, ako použijete Stelaru:</w:t>
      </w:r>
    </w:p>
    <w:p w:rsidR="00E45979" w:rsidRPr="00C37674" w:rsidP="00021AB2" w14:paraId="53D23AF1" w14:textId="77777777">
      <w:pPr>
        <w:numPr>
          <w:ilvl w:val="0"/>
          <w:numId w:val="28"/>
        </w:numPr>
        <w:ind w:left="567" w:hanging="567"/>
      </w:pPr>
      <w:r w:rsidRPr="00C37674">
        <w:rPr>
          <w:b/>
        </w:rPr>
        <w:t xml:space="preserve">Ak sa u vás niekedy vyskytla alergická reakcia </w:t>
      </w:r>
      <w:r w:rsidRPr="00C37674">
        <w:t>na</w:t>
      </w:r>
      <w:r w:rsidRPr="00C37674" w:rsidR="0022655E">
        <w:t xml:space="preserve"> Stelar</w:t>
      </w:r>
      <w:r w:rsidRPr="00C37674">
        <w:t>u</w:t>
      </w:r>
      <w:r w:rsidRPr="00C37674" w:rsidR="0022655E">
        <w:t xml:space="preserve">. </w:t>
      </w:r>
      <w:r w:rsidRPr="00C37674">
        <w:t>Ak si nie ste istý, spýtajte sa svojho lekára.</w:t>
      </w:r>
    </w:p>
    <w:p w:rsidR="0022655E" w:rsidRPr="00A92700" w:rsidP="00021AB2" w14:paraId="53D23AF2" w14:textId="5964E832">
      <w:pPr>
        <w:numPr>
          <w:ilvl w:val="0"/>
          <w:numId w:val="28"/>
        </w:numPr>
        <w:ind w:left="567" w:hanging="567"/>
        <w:rPr>
          <w:bCs/>
        </w:rPr>
      </w:pPr>
      <w:r w:rsidRPr="00C37674">
        <w:rPr>
          <w:b/>
        </w:rPr>
        <w:t>Ak máte alebo ste niekedy mali akýkoľvek typ nádoru</w:t>
      </w:r>
      <w:r w:rsidRPr="00C37674">
        <w:t xml:space="preserve"> – pretože imunosupresíva ako Stelara utlmujú časť imunitného systému. </w:t>
      </w:r>
      <w:r w:rsidRPr="00C37674" w:rsidR="00FA2BAC">
        <w:t>To</w:t>
      </w:r>
      <w:r w:rsidRPr="00C37674">
        <w:t xml:space="preserve"> môže zvýšiť riziko </w:t>
      </w:r>
      <w:r w:rsidRPr="00C37674" w:rsidR="00595AC8">
        <w:t xml:space="preserve">vzniku </w:t>
      </w:r>
      <w:r w:rsidRPr="00C37674">
        <w:t>nádoru.</w:t>
      </w:r>
    </w:p>
    <w:p w:rsidR="00A92700" w:rsidRPr="00A92700" w:rsidP="00A92700" w14:paraId="0F2CA21B" w14:textId="735E894E">
      <w:pPr>
        <w:numPr>
          <w:ilvl w:val="0"/>
          <w:numId w:val="28"/>
        </w:numPr>
        <w:ind w:left="567" w:hanging="567"/>
        <w:rPr>
          <w:bCs/>
        </w:rPr>
      </w:pPr>
      <w:r w:rsidRPr="00DA6F98">
        <w:rPr>
          <w:b/>
        </w:rPr>
        <w:t>Ak ste boli liečení na psoriázu inými biologickými liekmi (lieky vyrobené z biologického zdroja a zvyčajne podávané injekčne)</w:t>
      </w:r>
      <w:r>
        <w:rPr>
          <w:bCs/>
        </w:rPr>
        <w:t xml:space="preserve"> – riziko rakoviny môže byť vyššie</w:t>
      </w:r>
    </w:p>
    <w:p w:rsidR="00BE5F52" w:rsidRPr="00C37674" w:rsidP="00021AB2" w14:paraId="53D23AF3" w14:textId="77777777">
      <w:pPr>
        <w:numPr>
          <w:ilvl w:val="0"/>
          <w:numId w:val="28"/>
        </w:numPr>
        <w:ind w:left="567" w:hanging="567"/>
      </w:pPr>
      <w:r w:rsidRPr="00C37674">
        <w:rPr>
          <w:b/>
        </w:rPr>
        <w:t>Ak máte alebo ste nedávno mali infekciu</w:t>
      </w:r>
      <w:r w:rsidRPr="00C37674" w:rsidR="009E7D71">
        <w:rPr>
          <w:b/>
        </w:rPr>
        <w:t>.</w:t>
      </w:r>
    </w:p>
    <w:p w:rsidR="00E45979" w:rsidRPr="00C37674" w:rsidP="00021AB2" w14:paraId="53D23AF4" w14:textId="77777777">
      <w:pPr>
        <w:numPr>
          <w:ilvl w:val="0"/>
          <w:numId w:val="28"/>
        </w:numPr>
        <w:ind w:left="567" w:hanging="567"/>
      </w:pPr>
      <w:r w:rsidRPr="00C37674">
        <w:rPr>
          <w:b/>
        </w:rPr>
        <w:t xml:space="preserve">Ak máte akékoľvek nové alebo meniace sa lézie </w:t>
      </w:r>
      <w:r w:rsidRPr="00C37674">
        <w:t>v</w:t>
      </w:r>
      <w:r w:rsidRPr="00C37674" w:rsidR="00583F3A">
        <w:t> </w:t>
      </w:r>
      <w:r w:rsidRPr="00C37674">
        <w:t>rámci miest so psoriázou alebo na normálnej koži.</w:t>
      </w:r>
    </w:p>
    <w:p w:rsidR="00E45979" w:rsidRPr="00C37674" w:rsidP="00021AB2" w14:paraId="53D23AF5" w14:textId="77777777">
      <w:pPr>
        <w:numPr>
          <w:ilvl w:val="0"/>
          <w:numId w:val="28"/>
        </w:numPr>
        <w:ind w:left="567" w:hanging="567"/>
      </w:pPr>
      <w:r w:rsidRPr="00C37674">
        <w:rPr>
          <w:b/>
        </w:rPr>
        <w:t xml:space="preserve">Ak dostávate inú liečbu psoriázy </w:t>
      </w:r>
      <w:r w:rsidRPr="00C37674" w:rsidR="00D478CC">
        <w:rPr>
          <w:b/>
        </w:rPr>
        <w:t xml:space="preserve">a/alebo psoriatickej artritídy </w:t>
      </w:r>
      <w:r w:rsidRPr="00C37674">
        <w:rPr>
          <w:b/>
        </w:rPr>
        <w:t xml:space="preserve">– </w:t>
      </w:r>
      <w:r w:rsidRPr="00C37674">
        <w:t>napr. iné imunosupresívum alebo fototerapiu (tzn. keď sa vaše telo lieči druhom ultra</w:t>
      </w:r>
      <w:r w:rsidRPr="00C37674" w:rsidR="00595AC8">
        <w:t>fialového</w:t>
      </w:r>
      <w:r w:rsidRPr="00C37674">
        <w:t xml:space="preserve"> (UV) žiarenia). Tieto liečby môžu tiež utlmiť časť imunitného systému. </w:t>
      </w:r>
      <w:r w:rsidRPr="00C37674" w:rsidR="00150891">
        <w:t xml:space="preserve">Kombinácia </w:t>
      </w:r>
      <w:r w:rsidRPr="00C37674">
        <w:t xml:space="preserve">týchto druhov liečby </w:t>
      </w:r>
      <w:r w:rsidRPr="00C37674" w:rsidR="00AB5A9B">
        <w:t xml:space="preserve">so Stelarou </w:t>
      </w:r>
      <w:r w:rsidRPr="00C37674" w:rsidR="00150891">
        <w:t>s</w:t>
      </w:r>
      <w:r w:rsidRPr="00C37674">
        <w:t xml:space="preserve">a </w:t>
      </w:r>
      <w:r w:rsidRPr="00C37674">
        <w:t>neskúmal</w:t>
      </w:r>
      <w:r w:rsidRPr="00C37674" w:rsidR="00150891">
        <w:t>a</w:t>
      </w:r>
      <w:r w:rsidRPr="00C37674">
        <w:t>. Je však možné, že môže zv</w:t>
      </w:r>
      <w:r w:rsidRPr="00C37674" w:rsidR="00150891">
        <w:t>y</w:t>
      </w:r>
      <w:r w:rsidRPr="00C37674">
        <w:t>š</w:t>
      </w:r>
      <w:r w:rsidRPr="00C37674" w:rsidR="00150891">
        <w:t>ovať</w:t>
      </w:r>
      <w:r w:rsidRPr="00C37674">
        <w:t xml:space="preserve"> riziko</w:t>
      </w:r>
      <w:r w:rsidRPr="00C37674" w:rsidR="00150891">
        <w:t xml:space="preserve"> vzniku</w:t>
      </w:r>
      <w:r w:rsidRPr="00C37674">
        <w:t xml:space="preserve"> ochorení súvisiacich s útlmom imunitného systému.</w:t>
      </w:r>
    </w:p>
    <w:p w:rsidR="00E45979" w:rsidRPr="00C37674" w:rsidP="00021AB2" w14:paraId="53D23AF6" w14:textId="77777777">
      <w:pPr>
        <w:numPr>
          <w:ilvl w:val="0"/>
          <w:numId w:val="28"/>
        </w:numPr>
        <w:ind w:left="567" w:hanging="567"/>
        <w:rPr>
          <w:bCs/>
        </w:rPr>
      </w:pPr>
      <w:r w:rsidRPr="00C37674">
        <w:rPr>
          <w:b/>
          <w:bCs/>
        </w:rPr>
        <w:t>Ak dostávate alebo ste dostávali injekcie na liečbu alergií</w:t>
      </w:r>
      <w:r w:rsidRPr="00C37674">
        <w:rPr>
          <w:bCs/>
        </w:rPr>
        <w:t xml:space="preserve"> – nie je známe, či ich Stelara môže ovplyvniť.</w:t>
      </w:r>
    </w:p>
    <w:p w:rsidR="00E45979" w:rsidRPr="00C37674" w:rsidP="00021AB2" w14:paraId="53D23AF7" w14:textId="77777777">
      <w:pPr>
        <w:numPr>
          <w:ilvl w:val="0"/>
          <w:numId w:val="28"/>
        </w:numPr>
        <w:ind w:left="567" w:hanging="567"/>
        <w:rPr>
          <w:bCs/>
        </w:rPr>
      </w:pPr>
      <w:r w:rsidRPr="00C37674">
        <w:rPr>
          <w:b/>
          <w:bCs/>
        </w:rPr>
        <w:t>Ak máte 6</w:t>
      </w:r>
      <w:r w:rsidRPr="00C37674" w:rsidR="007F568F">
        <w:rPr>
          <w:b/>
          <w:bCs/>
        </w:rPr>
        <w:t>5 </w:t>
      </w:r>
      <w:r w:rsidRPr="00C37674" w:rsidR="00687601">
        <w:rPr>
          <w:b/>
          <w:bCs/>
        </w:rPr>
        <w:t>rokov</w:t>
      </w:r>
      <w:r w:rsidRPr="00C37674">
        <w:rPr>
          <w:b/>
          <w:bCs/>
        </w:rPr>
        <w:t xml:space="preserve"> a viac</w:t>
      </w:r>
      <w:r w:rsidRPr="00C37674">
        <w:rPr>
          <w:bCs/>
        </w:rPr>
        <w:t xml:space="preserve"> – infekcie môžete dostať s vyššou pravdepodobnosťou.</w:t>
      </w:r>
    </w:p>
    <w:p w:rsidR="00DF1B4B" w:rsidRPr="00C37674" w:rsidP="00021AB2" w14:paraId="53D23AF8" w14:textId="77777777">
      <w:pPr>
        <w:tabs>
          <w:tab w:val="clear" w:pos="567"/>
        </w:tabs>
        <w:rPr>
          <w:bCs/>
        </w:rPr>
      </w:pPr>
    </w:p>
    <w:p w:rsidR="00E51D87" w:rsidRPr="00C37674" w:rsidP="00021AB2" w14:paraId="53D23AF9" w14:textId="77777777">
      <w:r w:rsidRPr="00C37674">
        <w:t xml:space="preserve">Ak si nie ste istý, či sa </w:t>
      </w:r>
      <w:r w:rsidRPr="00C37674" w:rsidR="008330FD">
        <w:t>v</w:t>
      </w:r>
      <w:r w:rsidRPr="00C37674">
        <w:t xml:space="preserve">ás niektorý z vyššie uvedených stavov týka, poraďte sa s lekárom alebo lekárnikom skôr, ako začnete používať </w:t>
      </w:r>
      <w:r w:rsidRPr="00C37674" w:rsidR="00FA2BAC">
        <w:t>Stelaru</w:t>
      </w:r>
      <w:r w:rsidRPr="00C37674">
        <w:t>.</w:t>
      </w:r>
    </w:p>
    <w:p w:rsidR="00E51D87" w:rsidP="00021AB2" w14:paraId="53D23AFA" w14:textId="77777777">
      <w:pPr>
        <w:numPr>
          <w:ilvl w:val="12"/>
          <w:numId w:val="0"/>
        </w:numPr>
        <w:rPr>
          <w:b/>
          <w:szCs w:val="22"/>
        </w:rPr>
      </w:pPr>
    </w:p>
    <w:p w:rsidR="00997842" w:rsidP="00997842" w14:paraId="194E2105" w14:textId="4AA28FDF">
      <w:pPr>
        <w:widowControl w:val="0"/>
      </w:pPr>
      <w:r>
        <w:t>U niektorých pacientov sa počas liečby ustekinumabom vyskytli reakcie podobné lupusu vrátane kožného lupusu alebo syndrómu podobné</w:t>
      </w:r>
      <w:r w:rsidR="00BB0DD2">
        <w:t>mu</w:t>
      </w:r>
      <w:r>
        <w:t xml:space="preserve"> lupusu. Ak sa u vás objaví červená, vyvýšená, šupinatá vyrážka, niekedy s tmavším ohraničením v oblastiach kože, ktoré sú vystavené slnku, alebo ak sa u vás vyskytnú bolesti kĺbov, ihneď sa poraďte so svojím lekárom.</w:t>
      </w:r>
    </w:p>
    <w:p w:rsidR="00997842" w:rsidRPr="00C37674" w:rsidP="00021AB2" w14:paraId="15F84A56" w14:textId="77777777">
      <w:pPr>
        <w:numPr>
          <w:ilvl w:val="12"/>
          <w:numId w:val="0"/>
        </w:numPr>
        <w:rPr>
          <w:b/>
          <w:szCs w:val="22"/>
        </w:rPr>
      </w:pPr>
    </w:p>
    <w:p w:rsidR="00A92700" w:rsidP="00BB7DF2" w14:paraId="4224D1F0" w14:textId="77777777">
      <w:pPr>
        <w:keepNext/>
        <w:numPr>
          <w:ilvl w:val="12"/>
          <w:numId w:val="0"/>
        </w:numPr>
        <w:rPr>
          <w:b/>
          <w:szCs w:val="22"/>
        </w:rPr>
      </w:pPr>
      <w:r>
        <w:rPr>
          <w:b/>
          <w:szCs w:val="22"/>
        </w:rPr>
        <w:t>Srdcový infarkt a cievna mozgová príhoda</w:t>
      </w:r>
    </w:p>
    <w:p w:rsidR="00A92700" w:rsidRPr="006238F0" w:rsidP="006238F0" w14:paraId="4CEFE6BB" w14:textId="5A178DFE">
      <w:pPr>
        <w:numPr>
          <w:ilvl w:val="12"/>
          <w:numId w:val="0"/>
        </w:numPr>
        <w:rPr>
          <w:bCs/>
          <w:szCs w:val="22"/>
        </w:rPr>
      </w:pPr>
      <w:r w:rsidRPr="00DA6F98">
        <w:rPr>
          <w:bCs/>
          <w:szCs w:val="22"/>
        </w:rPr>
        <w:t>Srd</w:t>
      </w:r>
      <w:r>
        <w:rPr>
          <w:bCs/>
          <w:szCs w:val="22"/>
        </w:rPr>
        <w:t>cový infarkt a cievne mozgové príhody boli pozorované v štúdií u pacientov so psoriázou liečených Stelarou. Váš lekár bude pravidelne kontrolovať vaše rizikové faktory srdcového ochorenia a cievnej mozgovej príhody, aby sa zabezpečilo, že sú vhodne liečené. Okamžite vyhľadajte lekársku pomoc ak sa u vás vyskytne bolesť na hrudi, slabosť alebo nezvyčajný pocit na jednej strane tela, pokles tváre alebo poruchy reči alebo zraku.</w:t>
      </w:r>
    </w:p>
    <w:p w:rsidR="00A92700" w:rsidRPr="00BB7DF2" w:rsidP="00BB7DF2" w14:paraId="0B706AB6" w14:textId="77777777"/>
    <w:p w:rsidR="00FA2BAC" w:rsidRPr="00C37674" w:rsidP="00021AB2" w14:paraId="53D23AFB" w14:textId="115A36AB">
      <w:pPr>
        <w:keepNext/>
        <w:numPr>
          <w:ilvl w:val="12"/>
          <w:numId w:val="0"/>
        </w:numPr>
        <w:rPr>
          <w:b/>
          <w:szCs w:val="22"/>
        </w:rPr>
      </w:pPr>
      <w:r w:rsidRPr="00C37674">
        <w:rPr>
          <w:b/>
          <w:szCs w:val="22"/>
        </w:rPr>
        <w:t>Deti a dospievajúci</w:t>
      </w:r>
    </w:p>
    <w:p w:rsidR="00E45979" w:rsidRPr="00C37674" w:rsidP="00021AB2" w14:paraId="53D23AFC" w14:textId="7CA30F92">
      <w:pPr>
        <w:numPr>
          <w:ilvl w:val="12"/>
          <w:numId w:val="0"/>
        </w:numPr>
        <w:rPr>
          <w:szCs w:val="22"/>
        </w:rPr>
      </w:pPr>
      <w:r w:rsidRPr="00C37674">
        <w:rPr>
          <w:szCs w:val="22"/>
        </w:rPr>
        <w:t xml:space="preserve">Stelara sa neodporúča </w:t>
      </w:r>
      <w:r w:rsidRPr="00C37674" w:rsidR="002A4D36">
        <w:rPr>
          <w:szCs w:val="22"/>
        </w:rPr>
        <w:t xml:space="preserve">podávať </w:t>
      </w:r>
      <w:r w:rsidRPr="00C37674" w:rsidR="005A4827">
        <w:rPr>
          <w:szCs w:val="22"/>
        </w:rPr>
        <w:t>deťom</w:t>
      </w:r>
      <w:r w:rsidRPr="00C37674">
        <w:rPr>
          <w:szCs w:val="22"/>
        </w:rPr>
        <w:t xml:space="preserve"> </w:t>
      </w:r>
      <w:r w:rsidRPr="00C37674" w:rsidR="005B28A2">
        <w:rPr>
          <w:szCs w:val="22"/>
        </w:rPr>
        <w:t xml:space="preserve">so psoriázou </w:t>
      </w:r>
      <w:r w:rsidRPr="00C37674">
        <w:rPr>
          <w:szCs w:val="22"/>
        </w:rPr>
        <w:t>mladší</w:t>
      </w:r>
      <w:r w:rsidRPr="00C37674" w:rsidR="005A4827">
        <w:rPr>
          <w:szCs w:val="22"/>
        </w:rPr>
        <w:t>m</w:t>
      </w:r>
      <w:r w:rsidRPr="00C37674">
        <w:rPr>
          <w:szCs w:val="22"/>
        </w:rPr>
        <w:t xml:space="preserve"> ako </w:t>
      </w:r>
      <w:r w:rsidRPr="00C37674" w:rsidR="0011145F">
        <w:rPr>
          <w:szCs w:val="22"/>
        </w:rPr>
        <w:t>6 </w:t>
      </w:r>
      <w:r w:rsidRPr="00C37674" w:rsidR="00687601">
        <w:rPr>
          <w:szCs w:val="22"/>
        </w:rPr>
        <w:t>rokov</w:t>
      </w:r>
      <w:r w:rsidRPr="00C37674">
        <w:rPr>
          <w:szCs w:val="22"/>
        </w:rPr>
        <w:t xml:space="preserve">, </w:t>
      </w:r>
      <w:ins w:id="810" w:author="Slovak LOC JK" w:date="2025-02-24T14:22:00Z">
        <w:r w:rsidRPr="0002604B" w:rsidR="00870253">
          <w:rPr>
            <w:szCs w:val="22"/>
          </w:rPr>
          <w:t xml:space="preserve">deťom s Crohnovou chorobou s hmotnosťou menej ako 40 kg </w:t>
        </w:r>
      </w:ins>
      <w:r w:rsidRPr="00C37674" w:rsidR="00DD1E20">
        <w:rPr>
          <w:szCs w:val="22"/>
        </w:rPr>
        <w:t>ani deťom so psoriatickou artritídou</w:t>
      </w:r>
      <w:del w:id="811" w:author="Slovak LOC JK" w:date="2025-02-24T14:22:00Z">
        <w:r w:rsidRPr="00C37674" w:rsidR="00BE12EC">
          <w:rPr>
            <w:szCs w:val="22"/>
          </w:rPr>
          <w:delText>,</w:delText>
        </w:r>
      </w:del>
      <w:del w:id="812" w:author="Slovak LOC JK" w:date="2025-02-24T14:22:00Z">
        <w:r w:rsidRPr="00C37674" w:rsidR="00DD1E20">
          <w:rPr>
            <w:szCs w:val="22"/>
          </w:rPr>
          <w:delText xml:space="preserve"> Crohnovou chorobou</w:delText>
        </w:r>
      </w:del>
      <w:r w:rsidRPr="00C37674" w:rsidR="00DD1E20">
        <w:rPr>
          <w:szCs w:val="22"/>
        </w:rPr>
        <w:t xml:space="preserve"> </w:t>
      </w:r>
      <w:r w:rsidRPr="00C37674" w:rsidR="00BE12EC">
        <w:rPr>
          <w:szCs w:val="22"/>
        </w:rPr>
        <w:t xml:space="preserve">alebo ulceróznou kolitídou </w:t>
      </w:r>
      <w:r w:rsidRPr="00C37674" w:rsidR="00DD1E20">
        <w:rPr>
          <w:szCs w:val="22"/>
        </w:rPr>
        <w:t>mladším ako 1</w:t>
      </w:r>
      <w:r w:rsidRPr="00C37674" w:rsidR="007F568F">
        <w:rPr>
          <w:szCs w:val="22"/>
        </w:rPr>
        <w:t>8 </w:t>
      </w:r>
      <w:r w:rsidRPr="00C37674" w:rsidR="00DD1E20">
        <w:rPr>
          <w:szCs w:val="22"/>
        </w:rPr>
        <w:t xml:space="preserve">rokov, </w:t>
      </w:r>
      <w:r w:rsidRPr="00C37674">
        <w:rPr>
          <w:szCs w:val="22"/>
        </w:rPr>
        <w:t>pretože</w:t>
      </w:r>
      <w:r w:rsidRPr="00C37674" w:rsidR="003B15E9">
        <w:rPr>
          <w:szCs w:val="22"/>
        </w:rPr>
        <w:t xml:space="preserve"> </w:t>
      </w:r>
      <w:r w:rsidRPr="00C37674">
        <w:rPr>
          <w:szCs w:val="22"/>
        </w:rPr>
        <w:t>v tejto vekovej skupine</w:t>
      </w:r>
      <w:r w:rsidRPr="00C37674" w:rsidR="00BF07E6">
        <w:rPr>
          <w:szCs w:val="22"/>
        </w:rPr>
        <w:t xml:space="preserve"> sa</w:t>
      </w:r>
      <w:r w:rsidRPr="00C37674" w:rsidR="0013372E">
        <w:rPr>
          <w:szCs w:val="22"/>
        </w:rPr>
        <w:t xml:space="preserve"> </w:t>
      </w:r>
      <w:r w:rsidRPr="00C37674" w:rsidR="00CC486A">
        <w:rPr>
          <w:szCs w:val="22"/>
        </w:rPr>
        <w:t xml:space="preserve">daný liek </w:t>
      </w:r>
      <w:r w:rsidRPr="00C37674">
        <w:rPr>
          <w:szCs w:val="22"/>
        </w:rPr>
        <w:t>neskú</w:t>
      </w:r>
      <w:r w:rsidRPr="00C37674" w:rsidR="003B15E9">
        <w:rPr>
          <w:szCs w:val="22"/>
        </w:rPr>
        <w:t>mal</w:t>
      </w:r>
      <w:r w:rsidRPr="00C37674">
        <w:rPr>
          <w:szCs w:val="22"/>
        </w:rPr>
        <w:t>.</w:t>
      </w:r>
    </w:p>
    <w:p w:rsidR="00FA2BAC" w:rsidRPr="00C37674" w:rsidP="00021AB2" w14:paraId="53D23AFD" w14:textId="77777777">
      <w:pPr>
        <w:numPr>
          <w:ilvl w:val="12"/>
          <w:numId w:val="0"/>
        </w:numPr>
        <w:rPr>
          <w:szCs w:val="22"/>
        </w:rPr>
      </w:pPr>
    </w:p>
    <w:p w:rsidR="00E51D87" w:rsidRPr="00C37674" w:rsidP="00021AB2" w14:paraId="53D23AFE" w14:textId="77777777">
      <w:pPr>
        <w:keepNext/>
        <w:numPr>
          <w:ilvl w:val="12"/>
          <w:numId w:val="0"/>
        </w:numPr>
        <w:tabs>
          <w:tab w:val="clear" w:pos="567"/>
        </w:tabs>
      </w:pPr>
      <w:r w:rsidRPr="00C37674">
        <w:rPr>
          <w:b/>
          <w:szCs w:val="22"/>
        </w:rPr>
        <w:t>Iné</w:t>
      </w:r>
      <w:r w:rsidRPr="00C37674">
        <w:rPr>
          <w:b/>
          <w:szCs w:val="22"/>
        </w:rPr>
        <w:t xml:space="preserve"> liek</w:t>
      </w:r>
      <w:r w:rsidRPr="00C37674">
        <w:rPr>
          <w:b/>
          <w:szCs w:val="22"/>
        </w:rPr>
        <w:t>y, vakcíny a Stelara</w:t>
      </w:r>
    </w:p>
    <w:p w:rsidR="00E45979" w:rsidRPr="00C37674" w:rsidP="00021AB2" w14:paraId="53D23AFF" w14:textId="77777777">
      <w:pPr>
        <w:numPr>
          <w:ilvl w:val="12"/>
          <w:numId w:val="0"/>
        </w:numPr>
        <w:tabs>
          <w:tab w:val="clear" w:pos="567"/>
        </w:tabs>
        <w:rPr>
          <w:szCs w:val="22"/>
        </w:rPr>
      </w:pPr>
      <w:r w:rsidRPr="00C37674">
        <w:rPr>
          <w:szCs w:val="22"/>
        </w:rPr>
        <w:t>Povedzte svojmu lekárovi alebo lekárnikovi:</w:t>
      </w:r>
    </w:p>
    <w:p w:rsidR="00E51D87" w:rsidRPr="00C37674" w:rsidP="00021AB2" w14:paraId="53D23B00" w14:textId="77777777">
      <w:pPr>
        <w:numPr>
          <w:ilvl w:val="0"/>
          <w:numId w:val="28"/>
        </w:numPr>
        <w:ind w:left="567" w:hanging="567"/>
      </w:pPr>
      <w:r w:rsidRPr="00C37674">
        <w:t>a</w:t>
      </w:r>
      <w:r w:rsidRPr="00C37674">
        <w:t>k užívate</w:t>
      </w:r>
      <w:r w:rsidRPr="00C37674">
        <w:t>,</w:t>
      </w:r>
      <w:r w:rsidRPr="00C37674">
        <w:t xml:space="preserve"> alebo ste v poslednom čase užívali</w:t>
      </w:r>
      <w:r w:rsidRPr="00C37674">
        <w:t>, resp. budete užívať ďalšie</w:t>
      </w:r>
      <w:r w:rsidRPr="00C37674">
        <w:t xml:space="preserve"> lieky</w:t>
      </w:r>
      <w:r w:rsidRPr="00C37674" w:rsidR="00BF07E6">
        <w:t>,</w:t>
      </w:r>
    </w:p>
    <w:p w:rsidR="00A316D4" w:rsidP="00A316D4" w14:paraId="4921FA3C" w14:textId="71BBE5C8">
      <w:pPr>
        <w:numPr>
          <w:ilvl w:val="0"/>
          <w:numId w:val="28"/>
        </w:numPr>
        <w:ind w:left="567" w:hanging="567"/>
      </w:pPr>
      <w:r w:rsidRPr="00C37674">
        <w:t xml:space="preserve">ak ste prednedávnom dostali, alebo dostanete vakcínu. </w:t>
      </w:r>
      <w:r w:rsidRPr="00C37674" w:rsidR="00532AD9">
        <w:t>N</w:t>
      </w:r>
      <w:r w:rsidRPr="00C37674" w:rsidR="00E51D87">
        <w:t>iektoré druhy vakcín</w:t>
      </w:r>
      <w:r w:rsidRPr="00C37674" w:rsidR="00AB5A9B">
        <w:t xml:space="preserve"> (živé vakcíny)</w:t>
      </w:r>
      <w:r w:rsidRPr="00C37674" w:rsidR="00532AD9">
        <w:t xml:space="preserve"> sa nesmú podávať počas </w:t>
      </w:r>
      <w:r w:rsidRPr="00C37674" w:rsidR="007E605D">
        <w:t>používania</w:t>
      </w:r>
      <w:r w:rsidRPr="00C37674" w:rsidR="003E1F0F">
        <w:t xml:space="preserve"> </w:t>
      </w:r>
      <w:r w:rsidRPr="00C37674" w:rsidR="00532AD9">
        <w:t>Stelary</w:t>
      </w:r>
      <w:r w:rsidRPr="00C37674" w:rsidR="00E51D87">
        <w:t>.</w:t>
      </w:r>
    </w:p>
    <w:p w:rsidR="00E45979" w:rsidRPr="00C37674" w:rsidP="00A316D4" w14:paraId="53D23B01" w14:textId="05BDDA6E">
      <w:pPr>
        <w:numPr>
          <w:ilvl w:val="0"/>
          <w:numId w:val="28"/>
        </w:numPr>
        <w:ind w:left="567" w:hanging="567"/>
      </w:pPr>
      <w:r>
        <w:t>A</w:t>
      </w:r>
      <w:r w:rsidR="00A316D4">
        <w:t xml:space="preserve">k ste dostávali Stelaru počas tehotenstva, informujte lekára svojho dieťaťa o liečbe Stelarou predtým, ako dieťa dostane akúkoľvek vakcínu vrátane živých vakcín, ako je BCG vakcína (používaná na prevenciu tuberkulózy). Živé vakcíny sa neodporúčajú pre vaše dieťa počas prvých </w:t>
      </w:r>
      <w:r w:rsidR="005A3D8E">
        <w:t>dvanástich</w:t>
      </w:r>
      <w:r w:rsidR="00A316D4">
        <w:t xml:space="preserve"> mesiacov po narodení, ak ste počas tehotenstva dostávali Stelaru, pokiaľ lekár vášho dieťaťa neodporučí inak.</w:t>
      </w:r>
    </w:p>
    <w:p w:rsidR="00E51D87" w:rsidRPr="00C37674" w:rsidP="00021AB2" w14:paraId="53D23B02" w14:textId="77777777">
      <w:pPr>
        <w:numPr>
          <w:ilvl w:val="12"/>
          <w:numId w:val="0"/>
        </w:numPr>
        <w:tabs>
          <w:tab w:val="clear" w:pos="567"/>
        </w:tabs>
      </w:pPr>
    </w:p>
    <w:p w:rsidR="00E51D87" w:rsidRPr="00C37674" w:rsidP="00021AB2" w14:paraId="53D23B03" w14:textId="77777777">
      <w:pPr>
        <w:keepNext/>
        <w:numPr>
          <w:ilvl w:val="12"/>
          <w:numId w:val="0"/>
        </w:numPr>
        <w:tabs>
          <w:tab w:val="clear" w:pos="567"/>
        </w:tabs>
        <w:rPr>
          <w:b/>
        </w:rPr>
      </w:pPr>
      <w:r w:rsidRPr="00C37674">
        <w:rPr>
          <w:b/>
        </w:rPr>
        <w:t>Tehotenstvo a dojčenie</w:t>
      </w:r>
    </w:p>
    <w:p w:rsidR="009C1727" w:rsidP="009C1727" w14:paraId="33AD136F" w14:textId="705838C3">
      <w:pPr>
        <w:numPr>
          <w:ilvl w:val="0"/>
          <w:numId w:val="28"/>
        </w:numPr>
        <w:ind w:left="567" w:hanging="567"/>
      </w:pPr>
      <w:r w:rsidRPr="00C37674">
        <w:t xml:space="preserve">Ak ste tehotná, ak si myslíte, že ste tehotná alebo ak plánujete otehotnieť, poraďte sa so svojím lekárom </w:t>
      </w:r>
      <w:r>
        <w:t>skôr ako začnete používať tento liek.</w:t>
      </w:r>
    </w:p>
    <w:p w:rsidR="009C1727" w:rsidRPr="009B7D5D" w:rsidP="009C1727" w14:paraId="11CF554E" w14:textId="03868C1A">
      <w:pPr>
        <w:numPr>
          <w:ilvl w:val="0"/>
          <w:numId w:val="28"/>
        </w:numPr>
        <w:ind w:left="567" w:hanging="567"/>
      </w:pPr>
      <w:r>
        <w:t>U detí vystavených Stelare v maternici sa nepozorovalo vyššie riziko vrodených chýb. Skúsenosti so Stelarou u tehotných žien sú však obmedzené. Preto je vhodnejšie vyhnúť sa používaniu Stelary v tehotenstve.</w:t>
      </w:r>
    </w:p>
    <w:p w:rsidR="00FA5F80" w:rsidRPr="00C37674" w:rsidP="00021AB2" w14:paraId="53D23B04" w14:textId="5A084BDB">
      <w:pPr>
        <w:numPr>
          <w:ilvl w:val="0"/>
          <w:numId w:val="28"/>
        </w:numPr>
        <w:ind w:left="567" w:hanging="567"/>
      </w:pPr>
      <w:r w:rsidRPr="00C37674">
        <w:t xml:space="preserve">Ak ste žena v plodnom veku, odporúča sa vyhnúť sa otehotneniu a používať vhodnú antikoncepciu počas terapie </w:t>
      </w:r>
      <w:r w:rsidRPr="00C37674" w:rsidR="007D3296">
        <w:t>Stelarou</w:t>
      </w:r>
      <w:r w:rsidRPr="00C37674">
        <w:t xml:space="preserve"> a </w:t>
      </w:r>
      <w:r w:rsidRPr="00C37674" w:rsidR="007D3296">
        <w:t>aspoň</w:t>
      </w:r>
      <w:r w:rsidRPr="00C37674">
        <w:t xml:space="preserve"> 1</w:t>
      </w:r>
      <w:r w:rsidRPr="00C37674" w:rsidR="007F568F">
        <w:t>5 </w:t>
      </w:r>
      <w:r w:rsidRPr="00C37674">
        <w:t>týždňov po liečbe.</w:t>
      </w:r>
    </w:p>
    <w:p w:rsidR="00A316D4" w:rsidP="00A316D4" w14:paraId="6F7C1808" w14:textId="77777777">
      <w:pPr>
        <w:numPr>
          <w:ilvl w:val="0"/>
          <w:numId w:val="28"/>
        </w:numPr>
        <w:ind w:left="567" w:hanging="567"/>
      </w:pPr>
      <w:r>
        <w:t>Stelara môže prechádzať placentou do nenarodeného dieťaťa. Ak ste dostávali Stelaru počas tehotenstva, vaše dieťa môže mať zvýšené riziko vzniku infekcie.</w:t>
      </w:r>
    </w:p>
    <w:p w:rsidR="00A316D4" w:rsidRPr="00C37674" w:rsidP="00A316D4" w14:paraId="489FBC3E" w14:textId="5F715CCA">
      <w:pPr>
        <w:numPr>
          <w:ilvl w:val="0"/>
          <w:numId w:val="28"/>
        </w:numPr>
        <w:ind w:left="567" w:hanging="567"/>
      </w:pPr>
      <w:r>
        <w:t xml:space="preserve">Je dôležité informovať lekárov vášho dieťaťa a ďalších zdravotníckych pracovníkov, ak ste počas tehotenstva dostávali Stelaru, ešte predtým, ako vaše dieťa dostane akúkoľvek vakcínu. Živé vakcíny, ako je BCG vakcína (používaná na prevenciu tuberkulózy), sa neodporúčajú pre vaše dieťa počas prvých </w:t>
      </w:r>
      <w:r w:rsidR="005A3D8E">
        <w:t>dvanástich</w:t>
      </w:r>
      <w:r>
        <w:t xml:space="preserve"> mesiacov po narodení, ak ste počas tehotenstva dostávali Stelaru, pokiaľ lekár vášho dieťaťa neodporučí inak.</w:t>
      </w:r>
    </w:p>
    <w:p w:rsidR="00E45979" w:rsidRPr="00C37674" w:rsidP="00021AB2" w14:paraId="53D23B06" w14:textId="38302F52">
      <w:pPr>
        <w:numPr>
          <w:ilvl w:val="0"/>
          <w:numId w:val="28"/>
        </w:numPr>
        <w:ind w:left="567" w:hanging="567"/>
      </w:pPr>
      <w:r>
        <w:t xml:space="preserve">Ustekinumab môže </w:t>
      </w:r>
      <w:r w:rsidR="00555108">
        <w:t xml:space="preserve">vo veľmi malých množstvách </w:t>
      </w:r>
      <w:r>
        <w:t xml:space="preserve">prechádzať do materského mlieka. </w:t>
      </w:r>
      <w:r w:rsidRPr="00C37674" w:rsidR="00E51D87">
        <w:t>Ak dojčíte alebo plánujete dojčiť</w:t>
      </w:r>
      <w:r w:rsidRPr="00C37674" w:rsidR="00AB5A9B">
        <w:t>, poraďte sa so svojím lekárom</w:t>
      </w:r>
      <w:r w:rsidRPr="00C37674" w:rsidR="00E51D87">
        <w:t>.</w:t>
      </w:r>
      <w:r w:rsidRPr="00C37674" w:rsidR="00AB5A9B">
        <w:t xml:space="preserve"> Spolu so svojím lekárom rozhodnete, či </w:t>
      </w:r>
      <w:r w:rsidRPr="00C37674" w:rsidR="00532AD9">
        <w:t xml:space="preserve">máte </w:t>
      </w:r>
      <w:r w:rsidRPr="00C37674" w:rsidR="00AB5A9B">
        <w:t>dojčiť alebo používať Stelaru</w:t>
      </w:r>
      <w:r w:rsidRPr="00C37674" w:rsidR="00FA5F80">
        <w:t xml:space="preserve"> </w:t>
      </w:r>
      <w:r w:rsidRPr="00C37674" w:rsidR="00BF07E6">
        <w:t>–</w:t>
      </w:r>
      <w:r w:rsidRPr="00C37674" w:rsidR="00532AD9">
        <w:t xml:space="preserve"> ne</w:t>
      </w:r>
      <w:r w:rsidRPr="00C37674" w:rsidR="00AB5A9B">
        <w:t>rob</w:t>
      </w:r>
      <w:r w:rsidRPr="00C37674" w:rsidR="00532AD9">
        <w:t>te</w:t>
      </w:r>
      <w:r w:rsidRPr="00C37674" w:rsidR="00AB5A9B">
        <w:t xml:space="preserve"> oboje.</w:t>
      </w:r>
    </w:p>
    <w:p w:rsidR="00E51D87" w:rsidRPr="00C37674" w:rsidP="00021AB2" w14:paraId="53D23B07" w14:textId="77777777">
      <w:pPr>
        <w:numPr>
          <w:ilvl w:val="12"/>
          <w:numId w:val="0"/>
        </w:numPr>
        <w:tabs>
          <w:tab w:val="clear" w:pos="567"/>
        </w:tabs>
        <w:rPr>
          <w:b/>
        </w:rPr>
      </w:pPr>
    </w:p>
    <w:p w:rsidR="00E51D87" w:rsidRPr="00C37674" w:rsidP="00021AB2" w14:paraId="53D23B08" w14:textId="77777777">
      <w:pPr>
        <w:keepNext/>
        <w:numPr>
          <w:ilvl w:val="12"/>
          <w:numId w:val="0"/>
        </w:numPr>
        <w:rPr>
          <w:szCs w:val="22"/>
        </w:rPr>
      </w:pPr>
      <w:r w:rsidRPr="00C37674">
        <w:rPr>
          <w:b/>
          <w:szCs w:val="22"/>
        </w:rPr>
        <w:t>Vedenie vozid</w:t>
      </w:r>
      <w:r w:rsidRPr="00C37674" w:rsidR="00AB5A9B">
        <w:rPr>
          <w:b/>
          <w:szCs w:val="22"/>
        </w:rPr>
        <w:t>ie</w:t>
      </w:r>
      <w:r w:rsidRPr="00C37674">
        <w:rPr>
          <w:b/>
          <w:szCs w:val="22"/>
        </w:rPr>
        <w:t>l a obsluha strojov</w:t>
      </w:r>
    </w:p>
    <w:p w:rsidR="00E45979" w:rsidRPr="00C37674" w:rsidP="00021AB2" w14:paraId="53D23B09" w14:textId="77777777">
      <w:pPr>
        <w:numPr>
          <w:ilvl w:val="12"/>
          <w:numId w:val="0"/>
        </w:numPr>
        <w:tabs>
          <w:tab w:val="clear" w:pos="567"/>
        </w:tabs>
        <w:rPr>
          <w:szCs w:val="22"/>
        </w:rPr>
      </w:pPr>
      <w:r w:rsidRPr="00C37674">
        <w:rPr>
          <w:szCs w:val="22"/>
        </w:rPr>
        <w:t>Stelara nemá žiadny alebo má zanedbateľný vplyv na schopnosť viesť vozidlá a obsluhovať stroje.</w:t>
      </w:r>
    </w:p>
    <w:p w:rsidR="00E51D87" w:rsidP="00021AB2" w14:paraId="53D23B0A" w14:textId="77777777">
      <w:pPr>
        <w:numPr>
          <w:ilvl w:val="12"/>
          <w:numId w:val="0"/>
        </w:numPr>
        <w:tabs>
          <w:tab w:val="clear" w:pos="567"/>
        </w:tabs>
      </w:pPr>
    </w:p>
    <w:p w:rsidR="001F6317" w:rsidRPr="00097C19" w:rsidP="00097C19" w14:paraId="324E0B5E" w14:textId="77777777">
      <w:pPr>
        <w:keepNext/>
        <w:numPr>
          <w:ilvl w:val="12"/>
          <w:numId w:val="0"/>
        </w:numPr>
        <w:tabs>
          <w:tab w:val="clear" w:pos="567"/>
        </w:tabs>
        <w:rPr>
          <w:b/>
          <w:bCs/>
        </w:rPr>
      </w:pPr>
      <w:r w:rsidRPr="00097C19">
        <w:rPr>
          <w:b/>
          <w:bCs/>
        </w:rPr>
        <w:t>Stelara obsahuje polysorbát 80</w:t>
      </w:r>
    </w:p>
    <w:p w:rsidR="001F6317" w:rsidP="001F6317" w14:paraId="2C1EAAC9" w14:textId="4B5AECD7">
      <w:pPr>
        <w:numPr>
          <w:ilvl w:val="12"/>
          <w:numId w:val="0"/>
        </w:numPr>
        <w:tabs>
          <w:tab w:val="clear" w:pos="567"/>
        </w:tabs>
      </w:pPr>
      <w:r>
        <w:t xml:space="preserve">STELARA obsahuje 0,02 mg polysorbátu 80 (E433) v každej dávkovacej jednotke, čo zodpovedá 0,04 mg/ml. Polysorbáty môžu </w:t>
      </w:r>
      <w:r w:rsidR="001F1D04">
        <w:t>vyvola</w:t>
      </w:r>
      <w:r>
        <w:t xml:space="preserve">ť alergické reakcie. </w:t>
      </w:r>
      <w:r w:rsidR="00630155">
        <w:t>P</w:t>
      </w:r>
      <w:r>
        <w:t xml:space="preserve">ovedzte </w:t>
      </w:r>
      <w:r w:rsidR="00630155">
        <w:t>váš</w:t>
      </w:r>
      <w:r>
        <w:t>mu lekárovi</w:t>
      </w:r>
      <w:r w:rsidR="00AD349F">
        <w:t>, ak máte nejaké známe alergie.</w:t>
      </w:r>
    </w:p>
    <w:p w:rsidR="00450AF0" w:rsidRPr="00C37674" w:rsidP="001F6317" w14:paraId="60A78E94" w14:textId="77777777">
      <w:pPr>
        <w:numPr>
          <w:ilvl w:val="12"/>
          <w:numId w:val="0"/>
        </w:numPr>
        <w:tabs>
          <w:tab w:val="clear" w:pos="567"/>
        </w:tabs>
      </w:pPr>
    </w:p>
    <w:p w:rsidR="00E51D87" w:rsidRPr="00C37674" w:rsidP="00021AB2" w14:paraId="53D23B0B" w14:textId="77777777">
      <w:pPr>
        <w:numPr>
          <w:ilvl w:val="12"/>
          <w:numId w:val="0"/>
        </w:numPr>
        <w:tabs>
          <w:tab w:val="clear" w:pos="567"/>
        </w:tabs>
      </w:pPr>
    </w:p>
    <w:p w:rsidR="00E51D87" w:rsidRPr="00C37674" w:rsidP="00021AB2" w14:paraId="53D23B0C" w14:textId="77777777">
      <w:pPr>
        <w:keepNext/>
        <w:ind w:left="567" w:hanging="567"/>
        <w:outlineLvl w:val="2"/>
        <w:rPr>
          <w:b/>
          <w:bCs/>
        </w:rPr>
      </w:pPr>
      <w:r w:rsidRPr="00C37674">
        <w:rPr>
          <w:b/>
          <w:bCs/>
          <w:szCs w:val="22"/>
        </w:rPr>
        <w:t>3</w:t>
      </w:r>
      <w:r w:rsidRPr="00C37674" w:rsidR="00BC3D9B">
        <w:rPr>
          <w:b/>
          <w:bCs/>
          <w:szCs w:val="22"/>
        </w:rPr>
        <w:t>.</w:t>
      </w:r>
      <w:r w:rsidRPr="00C37674" w:rsidR="00BC3D9B">
        <w:rPr>
          <w:b/>
          <w:bCs/>
          <w:szCs w:val="22"/>
        </w:rPr>
        <w:tab/>
      </w:r>
      <w:r w:rsidRPr="00C37674">
        <w:rPr>
          <w:b/>
          <w:bCs/>
          <w:szCs w:val="22"/>
        </w:rPr>
        <w:t>Ako používať Stelaru</w:t>
      </w:r>
    </w:p>
    <w:p w:rsidR="00E51D87" w:rsidRPr="00C37674" w:rsidP="00093CD8" w14:paraId="53D23B0D" w14:textId="77777777">
      <w:pPr>
        <w:keepNext/>
        <w:tabs>
          <w:tab w:val="clear" w:pos="567"/>
        </w:tabs>
      </w:pPr>
    </w:p>
    <w:p w:rsidR="00FA5F80" w:rsidRPr="00C37674" w:rsidP="00DD1E20" w14:paraId="53D23B0E" w14:textId="506B2357">
      <w:pPr>
        <w:numPr>
          <w:ilvl w:val="12"/>
          <w:numId w:val="0"/>
        </w:numPr>
        <w:rPr>
          <w:bCs/>
        </w:rPr>
      </w:pPr>
      <w:r w:rsidRPr="00C37674">
        <w:rPr>
          <w:bCs/>
        </w:rPr>
        <w:t>Stelara je určená na použitie pod vedením a dohľadom lekára so skúsenosťami v</w:t>
      </w:r>
      <w:r w:rsidRPr="00C37674" w:rsidR="004B17EE">
        <w:rPr>
          <w:bCs/>
        </w:rPr>
        <w:t> </w:t>
      </w:r>
      <w:r w:rsidRPr="00C37674">
        <w:rPr>
          <w:bCs/>
        </w:rPr>
        <w:t>liečbe</w:t>
      </w:r>
      <w:r w:rsidRPr="00C37674" w:rsidR="004B17EE">
        <w:rPr>
          <w:bCs/>
        </w:rPr>
        <w:t xml:space="preserve"> </w:t>
      </w:r>
      <w:r w:rsidRPr="00C37674" w:rsidR="00DD1E20">
        <w:rPr>
          <w:bCs/>
        </w:rPr>
        <w:t xml:space="preserve">ochorení, na ktoré je </w:t>
      </w:r>
      <w:r w:rsidR="00A316D4">
        <w:rPr>
          <w:bCs/>
        </w:rPr>
        <w:t>Stelara</w:t>
      </w:r>
      <w:r w:rsidRPr="00C37674" w:rsidR="00DD1E20">
        <w:rPr>
          <w:bCs/>
        </w:rPr>
        <w:t xml:space="preserve"> určená</w:t>
      </w:r>
      <w:r w:rsidRPr="00C37674">
        <w:rPr>
          <w:bCs/>
        </w:rPr>
        <w:t>.</w:t>
      </w:r>
    </w:p>
    <w:p w:rsidR="00532AD9" w:rsidRPr="00C37674" w:rsidP="000D1AD3" w14:paraId="53D23B0F" w14:textId="77777777">
      <w:pPr>
        <w:numPr>
          <w:ilvl w:val="12"/>
          <w:numId w:val="0"/>
        </w:numPr>
        <w:rPr>
          <w:bCs/>
        </w:rPr>
      </w:pPr>
    </w:p>
    <w:p w:rsidR="00E45979" w:rsidRPr="00C37674" w:rsidP="000D1AD3" w14:paraId="53D23B10" w14:textId="77777777">
      <w:pPr>
        <w:numPr>
          <w:ilvl w:val="12"/>
          <w:numId w:val="0"/>
        </w:numPr>
        <w:rPr>
          <w:bCs/>
          <w:szCs w:val="22"/>
        </w:rPr>
      </w:pPr>
      <w:r w:rsidRPr="00C37674">
        <w:rPr>
          <w:bCs/>
          <w:szCs w:val="22"/>
        </w:rPr>
        <w:t xml:space="preserve">Vždy </w:t>
      </w:r>
      <w:r w:rsidRPr="00C37674">
        <w:rPr>
          <w:szCs w:val="22"/>
        </w:rPr>
        <w:t>po</w:t>
      </w:r>
      <w:r w:rsidRPr="00C37674">
        <w:rPr>
          <w:bCs/>
          <w:szCs w:val="22"/>
        </w:rPr>
        <w:t xml:space="preserve">užívajte </w:t>
      </w:r>
      <w:r w:rsidRPr="00C37674" w:rsidR="007D3296">
        <w:rPr>
          <w:szCs w:val="22"/>
        </w:rPr>
        <w:t>tento liek</w:t>
      </w:r>
      <w:r w:rsidRPr="00C37674">
        <w:rPr>
          <w:bCs/>
          <w:szCs w:val="22"/>
        </w:rPr>
        <w:t xml:space="preserve"> presne tak, ako </w:t>
      </w:r>
      <w:r w:rsidRPr="00C37674" w:rsidR="008330FD">
        <w:rPr>
          <w:bCs/>
          <w:szCs w:val="22"/>
        </w:rPr>
        <w:t>v</w:t>
      </w:r>
      <w:r w:rsidRPr="00C37674">
        <w:rPr>
          <w:bCs/>
          <w:szCs w:val="22"/>
        </w:rPr>
        <w:t xml:space="preserve">ám povedal </w:t>
      </w:r>
      <w:r w:rsidRPr="00C37674" w:rsidR="008330FD">
        <w:rPr>
          <w:bCs/>
          <w:szCs w:val="22"/>
        </w:rPr>
        <w:t>v</w:t>
      </w:r>
      <w:r w:rsidRPr="00C37674">
        <w:rPr>
          <w:bCs/>
          <w:szCs w:val="22"/>
        </w:rPr>
        <w:t xml:space="preserve">áš lekár. Ak si nie ste niečím istý, overte si to u svojho lekára. </w:t>
      </w:r>
      <w:r w:rsidRPr="00C37674" w:rsidR="00AB5A9B">
        <w:rPr>
          <w:bCs/>
          <w:szCs w:val="22"/>
        </w:rPr>
        <w:t>D</w:t>
      </w:r>
      <w:r w:rsidRPr="00C37674">
        <w:rPr>
          <w:bCs/>
          <w:szCs w:val="22"/>
        </w:rPr>
        <w:t>ohodn</w:t>
      </w:r>
      <w:r w:rsidRPr="00C37674" w:rsidR="00AB5A9B">
        <w:rPr>
          <w:bCs/>
          <w:szCs w:val="22"/>
        </w:rPr>
        <w:t>ite</w:t>
      </w:r>
      <w:r w:rsidRPr="00C37674">
        <w:rPr>
          <w:bCs/>
          <w:szCs w:val="22"/>
        </w:rPr>
        <w:t xml:space="preserve"> </w:t>
      </w:r>
      <w:r w:rsidRPr="00C37674" w:rsidR="00AB5A9B">
        <w:rPr>
          <w:bCs/>
          <w:szCs w:val="22"/>
        </w:rPr>
        <w:t xml:space="preserve">si </w:t>
      </w:r>
      <w:r w:rsidRPr="00C37674">
        <w:rPr>
          <w:bCs/>
          <w:szCs w:val="22"/>
        </w:rPr>
        <w:t>s lekárom termín, kedy máte dostať injekciu a nasledujúce kontroly.</w:t>
      </w:r>
    </w:p>
    <w:p w:rsidR="00E51D87" w:rsidRPr="00C37674" w:rsidP="000D1AD3" w14:paraId="53D23B11" w14:textId="77777777">
      <w:pPr>
        <w:numPr>
          <w:ilvl w:val="12"/>
          <w:numId w:val="0"/>
        </w:numPr>
        <w:rPr>
          <w:bCs/>
          <w:szCs w:val="22"/>
        </w:rPr>
      </w:pPr>
    </w:p>
    <w:p w:rsidR="00E51D87" w:rsidRPr="00C37674" w:rsidP="00093CD8" w14:paraId="53D23B12" w14:textId="77777777">
      <w:pPr>
        <w:keepNext/>
        <w:numPr>
          <w:ilvl w:val="12"/>
          <w:numId w:val="0"/>
        </w:numPr>
        <w:rPr>
          <w:b/>
          <w:bCs/>
        </w:rPr>
      </w:pPr>
      <w:r w:rsidRPr="00C37674">
        <w:rPr>
          <w:b/>
          <w:bCs/>
        </w:rPr>
        <w:t xml:space="preserve">V akom množstve sa </w:t>
      </w:r>
      <w:r w:rsidRPr="00C37674" w:rsidR="007D3296">
        <w:rPr>
          <w:b/>
          <w:bCs/>
        </w:rPr>
        <w:t>Stelara</w:t>
      </w:r>
      <w:r w:rsidRPr="00C37674">
        <w:rPr>
          <w:b/>
          <w:bCs/>
        </w:rPr>
        <w:t xml:space="preserve"> podáva</w:t>
      </w:r>
    </w:p>
    <w:p w:rsidR="00E51D87" w:rsidRPr="00C37674" w:rsidP="007D3296" w14:paraId="53D23B13" w14:textId="77777777">
      <w:pPr>
        <w:tabs>
          <w:tab w:val="clear" w:pos="567"/>
        </w:tabs>
      </w:pPr>
      <w:r w:rsidRPr="00C37674">
        <w:t xml:space="preserve">Lekár rozhodne, aké množstvo </w:t>
      </w:r>
      <w:r w:rsidRPr="00C37674" w:rsidR="007D3296">
        <w:t>Stelary</w:t>
      </w:r>
      <w:r w:rsidRPr="00C37674">
        <w:t xml:space="preserve"> potrebujete </w:t>
      </w:r>
      <w:r w:rsidRPr="00C37674" w:rsidR="00A37C1F">
        <w:t xml:space="preserve">použiť </w:t>
      </w:r>
      <w:r w:rsidRPr="00C37674">
        <w:t>a ako dlho liek budete dostávať.</w:t>
      </w:r>
    </w:p>
    <w:p w:rsidR="00532AD9" w:rsidRPr="00C37674" w:rsidP="007D3296" w14:paraId="53D23B14" w14:textId="77777777">
      <w:pPr>
        <w:tabs>
          <w:tab w:val="clear" w:pos="567"/>
        </w:tabs>
      </w:pPr>
    </w:p>
    <w:p w:rsidR="00532AD9" w:rsidRPr="00C37674" w:rsidP="001B49D2" w14:paraId="53D23B15" w14:textId="77777777">
      <w:pPr>
        <w:keepNext/>
        <w:tabs>
          <w:tab w:val="clear" w:pos="567"/>
        </w:tabs>
        <w:rPr>
          <w:b/>
          <w:iCs/>
        </w:rPr>
      </w:pPr>
      <w:r w:rsidRPr="00C37674">
        <w:rPr>
          <w:b/>
          <w:bCs/>
          <w:szCs w:val="22"/>
        </w:rPr>
        <w:t>Dospelí vo veku 1</w:t>
      </w:r>
      <w:r w:rsidRPr="00C37674" w:rsidR="007F568F">
        <w:rPr>
          <w:b/>
          <w:bCs/>
          <w:szCs w:val="22"/>
        </w:rPr>
        <w:t>8 </w:t>
      </w:r>
      <w:r w:rsidRPr="00C37674">
        <w:rPr>
          <w:b/>
          <w:iCs/>
        </w:rPr>
        <w:t>rokov alebo starší</w:t>
      </w:r>
    </w:p>
    <w:p w:rsidR="00DD1E20" w:rsidRPr="00C37674" w:rsidP="001B49D2" w14:paraId="53D23B16" w14:textId="77777777">
      <w:pPr>
        <w:keepNext/>
        <w:tabs>
          <w:tab w:val="clear" w:pos="567"/>
        </w:tabs>
        <w:rPr>
          <w:b/>
        </w:rPr>
      </w:pPr>
      <w:r w:rsidRPr="00C37674">
        <w:rPr>
          <w:b/>
          <w:iCs/>
        </w:rPr>
        <w:t>Psoriáza alebo psoriatická artritída</w:t>
      </w:r>
    </w:p>
    <w:p w:rsidR="00E45979" w:rsidRPr="00C37674" w:rsidP="00C463E0" w14:paraId="53D23B17" w14:textId="77777777">
      <w:pPr>
        <w:numPr>
          <w:ilvl w:val="0"/>
          <w:numId w:val="28"/>
        </w:numPr>
        <w:ind w:left="567" w:hanging="567"/>
      </w:pPr>
      <w:r w:rsidRPr="00C37674">
        <w:t>Odporúčaná</w:t>
      </w:r>
      <w:r w:rsidRPr="00C37674" w:rsidR="00CE59B3">
        <w:t xml:space="preserve"> počiatočná dávka je 4</w:t>
      </w:r>
      <w:r w:rsidRPr="00C37674" w:rsidR="007F568F">
        <w:t>5 </w:t>
      </w:r>
      <w:r w:rsidRPr="00C37674" w:rsidR="00687601">
        <w:t>mg</w:t>
      </w:r>
      <w:r w:rsidRPr="00C37674" w:rsidR="00532AD9">
        <w:t xml:space="preserve"> Stelary</w:t>
      </w:r>
      <w:r w:rsidRPr="00C37674" w:rsidR="00CE59B3">
        <w:t xml:space="preserve">. </w:t>
      </w:r>
      <w:r w:rsidRPr="00C37674">
        <w:t xml:space="preserve">Pacienti s telesnou hmotnosťou </w:t>
      </w:r>
      <w:r w:rsidRPr="00C37674" w:rsidR="003B15E9">
        <w:t>viac než 10</w:t>
      </w:r>
      <w:r w:rsidRPr="00C37674" w:rsidR="007F568F">
        <w:t>0 </w:t>
      </w:r>
      <w:r w:rsidRPr="00C37674" w:rsidR="003E1A5B">
        <w:t>kilogramov (</w:t>
      </w:r>
      <w:r w:rsidRPr="00C37674" w:rsidR="00687601">
        <w:t>kg</w:t>
      </w:r>
      <w:r w:rsidRPr="00C37674" w:rsidR="003E1A5B">
        <w:t>)</w:t>
      </w:r>
      <w:r w:rsidRPr="00C37674" w:rsidR="003B15E9">
        <w:t xml:space="preserve"> môžu </w:t>
      </w:r>
      <w:r w:rsidRPr="00C37674" w:rsidR="003E1A5B">
        <w:t>začať s dávkou</w:t>
      </w:r>
      <w:r w:rsidRPr="00C37674" w:rsidR="00FA5F80">
        <w:t xml:space="preserve"> </w:t>
      </w:r>
      <w:r w:rsidRPr="00C37674" w:rsidR="003B15E9">
        <w:t>9</w:t>
      </w:r>
      <w:r w:rsidRPr="00C37674" w:rsidR="007F568F">
        <w:t>0 </w:t>
      </w:r>
      <w:r w:rsidRPr="00C37674" w:rsidR="00687601">
        <w:t>mg</w:t>
      </w:r>
      <w:r w:rsidRPr="00C37674" w:rsidR="003B15E9">
        <w:t xml:space="preserve"> namiesto 4</w:t>
      </w:r>
      <w:r w:rsidRPr="00C37674" w:rsidR="007F568F">
        <w:t>5 </w:t>
      </w:r>
      <w:r w:rsidRPr="00C37674" w:rsidR="00687601">
        <w:t>mg</w:t>
      </w:r>
      <w:r w:rsidRPr="00C37674" w:rsidR="003B15E9">
        <w:t>.</w:t>
      </w:r>
    </w:p>
    <w:p w:rsidR="00E45979" w:rsidRPr="00C37674" w:rsidP="00C463E0" w14:paraId="53D23B18" w14:textId="77777777">
      <w:pPr>
        <w:numPr>
          <w:ilvl w:val="0"/>
          <w:numId w:val="28"/>
        </w:numPr>
        <w:ind w:left="567" w:hanging="567"/>
      </w:pPr>
      <w:r w:rsidRPr="00C37674">
        <w:t>Po počiatočnej dávke dostanete ď</w:t>
      </w:r>
      <w:r w:rsidRPr="00C37674" w:rsidR="00CE59B3">
        <w:t>alši</w:t>
      </w:r>
      <w:r w:rsidRPr="00C37674">
        <w:t>u</w:t>
      </w:r>
      <w:r w:rsidRPr="00C37674" w:rsidR="00CE59B3">
        <w:t xml:space="preserve"> dávk</w:t>
      </w:r>
      <w:r w:rsidRPr="00C37674">
        <w:t>u</w:t>
      </w:r>
      <w:r w:rsidRPr="00C37674" w:rsidR="00C463E0">
        <w:t xml:space="preserve"> </w:t>
      </w:r>
      <w:r w:rsidRPr="00C37674" w:rsidR="00E51D87">
        <w:t>po 4 týždňoch</w:t>
      </w:r>
      <w:r w:rsidRPr="00C37674">
        <w:t>, a</w:t>
      </w:r>
      <w:r w:rsidRPr="00C37674" w:rsidR="00E51D87">
        <w:t xml:space="preserve"> </w:t>
      </w:r>
      <w:r w:rsidRPr="00C37674">
        <w:t>p</w:t>
      </w:r>
      <w:r w:rsidRPr="00C37674" w:rsidR="00E51D87">
        <w:t>otom každých 1</w:t>
      </w:r>
      <w:r w:rsidRPr="00C37674" w:rsidR="007F568F">
        <w:t>2 </w:t>
      </w:r>
      <w:r w:rsidRPr="00C37674" w:rsidR="00E51D87">
        <w:t>týždňov</w:t>
      </w:r>
      <w:r w:rsidRPr="00C37674" w:rsidR="00200450">
        <w:t>.</w:t>
      </w:r>
      <w:r w:rsidRPr="00C37674" w:rsidR="00AB5A9B">
        <w:t xml:space="preserve"> Nasledujúce dávky sú zvyčajne rovnaké ako úvodná dávka.</w:t>
      </w:r>
    </w:p>
    <w:p w:rsidR="003E1A5B" w:rsidRPr="00C37674" w:rsidP="003E1A5B" w14:paraId="53D23B19" w14:textId="77777777">
      <w:pPr>
        <w:widowControl w:val="0"/>
        <w:numPr>
          <w:ilvl w:val="12"/>
          <w:numId w:val="0"/>
        </w:numPr>
        <w:rPr>
          <w:bCs/>
          <w:szCs w:val="22"/>
        </w:rPr>
      </w:pPr>
    </w:p>
    <w:p w:rsidR="00CE312C" w:rsidRPr="00C37674" w:rsidP="00CE312C" w14:paraId="53D23B1A" w14:textId="77777777">
      <w:pPr>
        <w:keepNext/>
        <w:rPr>
          <w:b/>
          <w:bCs/>
          <w:szCs w:val="22"/>
        </w:rPr>
      </w:pPr>
      <w:r w:rsidRPr="00C37674">
        <w:rPr>
          <w:b/>
          <w:bCs/>
          <w:szCs w:val="22"/>
        </w:rPr>
        <w:t>Crohnova choroba</w:t>
      </w:r>
      <w:r w:rsidRPr="00C37674" w:rsidR="00BE12EC">
        <w:rPr>
          <w:b/>
          <w:bCs/>
          <w:szCs w:val="22"/>
        </w:rPr>
        <w:t xml:space="preserve"> a</w:t>
      </w:r>
      <w:r w:rsidRPr="00C37674" w:rsidR="005C2D43">
        <w:rPr>
          <w:b/>
          <w:bCs/>
          <w:szCs w:val="22"/>
        </w:rPr>
        <w:t>lebo</w:t>
      </w:r>
      <w:r w:rsidRPr="00C37674" w:rsidR="00BE12EC">
        <w:rPr>
          <w:b/>
          <w:bCs/>
          <w:szCs w:val="22"/>
        </w:rPr>
        <w:t xml:space="preserve"> ulcerózna kolitída</w:t>
      </w:r>
    </w:p>
    <w:p w:rsidR="00BE5F52" w:rsidRPr="00C37674" w:rsidP="00CF7AB7" w14:paraId="53D23B1B" w14:textId="77777777">
      <w:pPr>
        <w:numPr>
          <w:ilvl w:val="0"/>
          <w:numId w:val="28"/>
        </w:numPr>
        <w:ind w:left="567" w:hanging="567"/>
      </w:pPr>
      <w:r w:rsidRPr="00C37674">
        <w:t xml:space="preserve">Počas liečby vám prvú dávku, približne </w:t>
      </w:r>
      <w:r w:rsidRPr="00C37674" w:rsidR="007F568F">
        <w:t>6 </w:t>
      </w:r>
      <w:r w:rsidRPr="00C37674">
        <w:t>mg/kg Stelary, podá lekár prostredníctvom infúzie do žily na ramene (intravenózna infúzia). Po úvodnej dávke dostanete ďalšiu dávku 9</w:t>
      </w:r>
      <w:r w:rsidRPr="00C37674" w:rsidR="007F568F">
        <w:t>0 </w:t>
      </w:r>
      <w:r w:rsidRPr="00C37674">
        <w:t xml:space="preserve">mg Stelary po </w:t>
      </w:r>
      <w:r w:rsidRPr="00C37674" w:rsidR="007F568F">
        <w:t>8 </w:t>
      </w:r>
      <w:r w:rsidRPr="00C37674">
        <w:t>týždňoch, potom ďalej každých 1</w:t>
      </w:r>
      <w:r w:rsidRPr="00C37674" w:rsidR="007F568F">
        <w:t>2 </w:t>
      </w:r>
      <w:r w:rsidRPr="00C37674">
        <w:t>týždňov prostredníctvom injekcie pod kožu („subkutánne“).</w:t>
      </w:r>
    </w:p>
    <w:p w:rsidR="00CE312C" w:rsidRPr="00C37674" w:rsidP="00CF7AB7" w14:paraId="53D23B1C" w14:textId="77777777">
      <w:pPr>
        <w:numPr>
          <w:ilvl w:val="0"/>
          <w:numId w:val="28"/>
        </w:numPr>
        <w:ind w:left="567" w:hanging="567"/>
        <w:rPr>
          <w:bCs/>
          <w:szCs w:val="22"/>
        </w:rPr>
      </w:pPr>
      <w:r w:rsidRPr="00C37674">
        <w:rPr>
          <w:bCs/>
          <w:szCs w:val="22"/>
        </w:rPr>
        <w:t>Niektorým pacientom môže byť po prvej injekcii pod kožu podaných 9</w:t>
      </w:r>
      <w:r w:rsidRPr="00C37674" w:rsidR="007F568F">
        <w:rPr>
          <w:bCs/>
          <w:szCs w:val="22"/>
        </w:rPr>
        <w:t>0 </w:t>
      </w:r>
      <w:r w:rsidRPr="00C37674">
        <w:rPr>
          <w:bCs/>
          <w:szCs w:val="22"/>
        </w:rPr>
        <w:t xml:space="preserve">mg Stelary každých </w:t>
      </w:r>
      <w:r w:rsidRPr="00C37674" w:rsidR="007F568F">
        <w:rPr>
          <w:bCs/>
          <w:szCs w:val="22"/>
        </w:rPr>
        <w:t>8 </w:t>
      </w:r>
      <w:r w:rsidRPr="00C37674">
        <w:rPr>
          <w:bCs/>
          <w:szCs w:val="22"/>
        </w:rPr>
        <w:t>týždňov. Váš lekár rozhodne, kedy máte dostať svoju ďalšiu dávku.</w:t>
      </w:r>
    </w:p>
    <w:p w:rsidR="00DD1E20" w:rsidRPr="00C37674" w:rsidP="003E1A5B" w14:paraId="53D23B1D" w14:textId="77777777">
      <w:pPr>
        <w:widowControl w:val="0"/>
        <w:numPr>
          <w:ilvl w:val="12"/>
          <w:numId w:val="0"/>
        </w:numPr>
        <w:rPr>
          <w:bCs/>
          <w:szCs w:val="22"/>
        </w:rPr>
      </w:pPr>
    </w:p>
    <w:p w:rsidR="003E1A5B" w:rsidRPr="00C37674" w:rsidP="001B49D2" w14:paraId="53D23B1E" w14:textId="1BB3B710">
      <w:pPr>
        <w:keepNext/>
        <w:widowControl w:val="0"/>
        <w:numPr>
          <w:ilvl w:val="12"/>
          <w:numId w:val="0"/>
        </w:numPr>
        <w:rPr>
          <w:b/>
          <w:iCs/>
        </w:rPr>
      </w:pPr>
      <w:r w:rsidRPr="00C37674">
        <w:rPr>
          <w:b/>
          <w:bCs/>
          <w:szCs w:val="22"/>
        </w:rPr>
        <w:t xml:space="preserve">Deti a dospievajúci vo veku </w:t>
      </w:r>
      <w:r w:rsidRPr="00C37674" w:rsidR="009C4BA3">
        <w:rPr>
          <w:b/>
          <w:bCs/>
          <w:szCs w:val="22"/>
        </w:rPr>
        <w:t>6 </w:t>
      </w:r>
      <w:r w:rsidRPr="00C37674">
        <w:rPr>
          <w:b/>
          <w:iCs/>
        </w:rPr>
        <w:t>rokov alebo starší</w:t>
      </w:r>
    </w:p>
    <w:p w:rsidR="00DD1E20" w:rsidRPr="00C37674" w:rsidP="001B49D2" w14:paraId="53D23B1F" w14:textId="77777777">
      <w:pPr>
        <w:keepNext/>
        <w:widowControl w:val="0"/>
        <w:numPr>
          <w:ilvl w:val="12"/>
          <w:numId w:val="0"/>
        </w:numPr>
        <w:rPr>
          <w:b/>
          <w:bCs/>
          <w:szCs w:val="22"/>
        </w:rPr>
      </w:pPr>
      <w:r w:rsidRPr="00C37674">
        <w:rPr>
          <w:b/>
          <w:iCs/>
        </w:rPr>
        <w:t>Psoriáza</w:t>
      </w:r>
    </w:p>
    <w:p w:rsidR="00FA5F80" w:rsidRPr="00C37674" w:rsidP="00E042F7" w14:paraId="53D23B20" w14:textId="77777777">
      <w:pPr>
        <w:widowControl w:val="0"/>
        <w:numPr>
          <w:ilvl w:val="0"/>
          <w:numId w:val="28"/>
        </w:numPr>
        <w:ind w:left="567" w:hanging="567"/>
        <w:rPr>
          <w:szCs w:val="22"/>
        </w:rPr>
      </w:pPr>
      <w:r w:rsidRPr="00C37674">
        <w:rPr>
          <w:szCs w:val="22"/>
        </w:rPr>
        <w:t>Lekár stanoví správnu dávku pre vás, vrátane množstva (objemu) Stelary, ktoré sa má inj</w:t>
      </w:r>
      <w:r w:rsidRPr="00C37674" w:rsidR="008453A3">
        <w:rPr>
          <w:szCs w:val="22"/>
        </w:rPr>
        <w:t>i</w:t>
      </w:r>
      <w:r w:rsidRPr="00C37674">
        <w:rPr>
          <w:szCs w:val="22"/>
        </w:rPr>
        <w:t>k</w:t>
      </w:r>
      <w:r w:rsidRPr="00C37674" w:rsidR="008453A3">
        <w:rPr>
          <w:szCs w:val="22"/>
        </w:rPr>
        <w:t>ova</w:t>
      </w:r>
      <w:r w:rsidRPr="00C37674">
        <w:rPr>
          <w:szCs w:val="22"/>
        </w:rPr>
        <w:t>ť</w:t>
      </w:r>
      <w:r w:rsidRPr="00C37674" w:rsidR="008453A3">
        <w:rPr>
          <w:szCs w:val="22"/>
        </w:rPr>
        <w:t xml:space="preserve">, </w:t>
      </w:r>
      <w:r w:rsidRPr="00C37674" w:rsidR="000A7842">
        <w:rPr>
          <w:szCs w:val="22"/>
        </w:rPr>
        <w:t>s cieľom</w:t>
      </w:r>
      <w:r w:rsidRPr="00C37674" w:rsidR="008453A3">
        <w:rPr>
          <w:szCs w:val="22"/>
        </w:rPr>
        <w:t xml:space="preserve"> podania s</w:t>
      </w:r>
      <w:r w:rsidRPr="00C37674">
        <w:rPr>
          <w:szCs w:val="22"/>
        </w:rPr>
        <w:t>právnej dávky. Správna dávka pre vás bude závisieť od vašej telesnej hmotnosti v čase podania každej dávky.</w:t>
      </w:r>
    </w:p>
    <w:p w:rsidR="003E1A5B" w:rsidRPr="00C37674" w:rsidP="00E042F7" w14:paraId="53D23B21" w14:textId="77777777">
      <w:pPr>
        <w:widowControl w:val="0"/>
        <w:numPr>
          <w:ilvl w:val="0"/>
          <w:numId w:val="28"/>
        </w:numPr>
        <w:ind w:left="567" w:hanging="567"/>
        <w:rPr>
          <w:szCs w:val="22"/>
        </w:rPr>
      </w:pPr>
      <w:r w:rsidRPr="00C37674">
        <w:rPr>
          <w:szCs w:val="22"/>
        </w:rPr>
        <w:t xml:space="preserve">Ak vážite menej ako </w:t>
      </w:r>
      <w:r w:rsidRPr="00C37674">
        <w:rPr>
          <w:szCs w:val="22"/>
        </w:rPr>
        <w:t>6</w:t>
      </w:r>
      <w:r w:rsidRPr="00C37674" w:rsidR="007F568F">
        <w:rPr>
          <w:szCs w:val="22"/>
        </w:rPr>
        <w:t>0 </w:t>
      </w:r>
      <w:r w:rsidRPr="00C37674">
        <w:rPr>
          <w:szCs w:val="22"/>
        </w:rPr>
        <w:t xml:space="preserve">kg, </w:t>
      </w:r>
      <w:r w:rsidRPr="00C37674">
        <w:rPr>
          <w:szCs w:val="22"/>
        </w:rPr>
        <w:t xml:space="preserve">odporúčaná dávka je </w:t>
      </w:r>
      <w:r w:rsidRPr="00C37674">
        <w:rPr>
          <w:szCs w:val="22"/>
        </w:rPr>
        <w:t>0</w:t>
      </w:r>
      <w:r w:rsidRPr="00C37674">
        <w:rPr>
          <w:szCs w:val="22"/>
        </w:rPr>
        <w:t>,</w:t>
      </w:r>
      <w:r w:rsidRPr="00C37674">
        <w:rPr>
          <w:szCs w:val="22"/>
        </w:rPr>
        <w:t>7</w:t>
      </w:r>
      <w:r w:rsidRPr="00C37674" w:rsidR="007F568F">
        <w:rPr>
          <w:szCs w:val="22"/>
        </w:rPr>
        <w:t>5 </w:t>
      </w:r>
      <w:r w:rsidRPr="00C37674">
        <w:rPr>
          <w:szCs w:val="22"/>
        </w:rPr>
        <w:t>mg Stelar</w:t>
      </w:r>
      <w:r w:rsidRPr="00C37674">
        <w:rPr>
          <w:szCs w:val="22"/>
        </w:rPr>
        <w:t>y</w:t>
      </w:r>
      <w:r w:rsidRPr="00C37674">
        <w:rPr>
          <w:szCs w:val="22"/>
        </w:rPr>
        <w:t xml:space="preserve"> </w:t>
      </w:r>
      <w:r w:rsidRPr="00C37674">
        <w:rPr>
          <w:szCs w:val="22"/>
        </w:rPr>
        <w:t xml:space="preserve">na </w:t>
      </w:r>
      <w:r w:rsidRPr="00C37674">
        <w:rPr>
          <w:szCs w:val="22"/>
        </w:rPr>
        <w:t xml:space="preserve">kg </w:t>
      </w:r>
      <w:r w:rsidRPr="00C37674">
        <w:rPr>
          <w:szCs w:val="22"/>
        </w:rPr>
        <w:t>telesnej hmotnosti</w:t>
      </w:r>
      <w:r w:rsidRPr="00C37674">
        <w:rPr>
          <w:szCs w:val="22"/>
        </w:rPr>
        <w:t>.</w:t>
      </w:r>
    </w:p>
    <w:p w:rsidR="003E1A5B" w:rsidRPr="00C37674" w:rsidP="00E042F7" w14:paraId="53D23B22" w14:textId="77777777">
      <w:pPr>
        <w:widowControl w:val="0"/>
        <w:numPr>
          <w:ilvl w:val="0"/>
          <w:numId w:val="28"/>
        </w:numPr>
        <w:ind w:left="567" w:hanging="567"/>
        <w:rPr>
          <w:szCs w:val="22"/>
        </w:rPr>
      </w:pPr>
      <w:r w:rsidRPr="00C37674">
        <w:rPr>
          <w:szCs w:val="22"/>
        </w:rPr>
        <w:t xml:space="preserve">Ak vážite </w:t>
      </w:r>
      <w:r w:rsidRPr="00C37674">
        <w:rPr>
          <w:szCs w:val="22"/>
        </w:rPr>
        <w:t>6</w:t>
      </w:r>
      <w:r w:rsidRPr="00C37674" w:rsidR="007F568F">
        <w:rPr>
          <w:szCs w:val="22"/>
        </w:rPr>
        <w:t>0 </w:t>
      </w:r>
      <w:r w:rsidRPr="00C37674">
        <w:rPr>
          <w:szCs w:val="22"/>
        </w:rPr>
        <w:t xml:space="preserve">kg </w:t>
      </w:r>
      <w:r w:rsidRPr="00C37674">
        <w:rPr>
          <w:szCs w:val="22"/>
        </w:rPr>
        <w:t>až</w:t>
      </w:r>
      <w:r w:rsidRPr="00C37674">
        <w:rPr>
          <w:szCs w:val="22"/>
        </w:rPr>
        <w:t xml:space="preserve"> 10</w:t>
      </w:r>
      <w:r w:rsidRPr="00C37674" w:rsidR="007F568F">
        <w:rPr>
          <w:szCs w:val="22"/>
        </w:rPr>
        <w:t>0 </w:t>
      </w:r>
      <w:r w:rsidRPr="00C37674">
        <w:rPr>
          <w:szCs w:val="22"/>
        </w:rPr>
        <w:t xml:space="preserve">kg, </w:t>
      </w:r>
      <w:r w:rsidRPr="00C37674">
        <w:rPr>
          <w:szCs w:val="22"/>
        </w:rPr>
        <w:t xml:space="preserve">odporúčaná dávka Stelary je </w:t>
      </w:r>
      <w:r w:rsidRPr="00C37674">
        <w:rPr>
          <w:szCs w:val="22"/>
        </w:rPr>
        <w:t>4</w:t>
      </w:r>
      <w:r w:rsidRPr="00C37674" w:rsidR="007F568F">
        <w:rPr>
          <w:szCs w:val="22"/>
        </w:rPr>
        <w:t>5 </w:t>
      </w:r>
      <w:r w:rsidRPr="00C37674">
        <w:rPr>
          <w:szCs w:val="22"/>
        </w:rPr>
        <w:t>mg.</w:t>
      </w:r>
    </w:p>
    <w:p w:rsidR="003E1A5B" w:rsidRPr="00C37674" w:rsidP="00E042F7" w14:paraId="53D23B23" w14:textId="77777777">
      <w:pPr>
        <w:widowControl w:val="0"/>
        <w:numPr>
          <w:ilvl w:val="0"/>
          <w:numId w:val="28"/>
        </w:numPr>
        <w:ind w:left="567" w:hanging="567"/>
        <w:rPr>
          <w:szCs w:val="22"/>
        </w:rPr>
      </w:pPr>
      <w:r w:rsidRPr="00C37674">
        <w:rPr>
          <w:szCs w:val="22"/>
        </w:rPr>
        <w:t xml:space="preserve">Ak vážite viac ako </w:t>
      </w:r>
      <w:r w:rsidRPr="00C37674">
        <w:t>10</w:t>
      </w:r>
      <w:r w:rsidRPr="00C37674" w:rsidR="007F568F">
        <w:t>0 </w:t>
      </w:r>
      <w:r w:rsidRPr="00C37674">
        <w:t xml:space="preserve">kg, </w:t>
      </w:r>
      <w:r w:rsidRPr="00C37674">
        <w:t xml:space="preserve">odporúčaná dávka Stelary je </w:t>
      </w:r>
      <w:r w:rsidRPr="00C37674">
        <w:t>9</w:t>
      </w:r>
      <w:r w:rsidRPr="00C37674" w:rsidR="007F568F">
        <w:t>0 </w:t>
      </w:r>
      <w:r w:rsidRPr="00C37674">
        <w:t>mg.</w:t>
      </w:r>
    </w:p>
    <w:p w:rsidR="003E1A5B" w:rsidRPr="00C37674" w:rsidP="00E042F7" w14:paraId="53D23B24" w14:textId="77777777">
      <w:pPr>
        <w:widowControl w:val="0"/>
        <w:numPr>
          <w:ilvl w:val="0"/>
          <w:numId w:val="28"/>
        </w:numPr>
        <w:ind w:left="567" w:hanging="567"/>
        <w:rPr>
          <w:szCs w:val="22"/>
        </w:rPr>
      </w:pPr>
      <w:r w:rsidRPr="00C37674">
        <w:rPr>
          <w:szCs w:val="22"/>
        </w:rPr>
        <w:t>Po úvodnej dávke dostanete ďalšiu dávku o 4 týždne neskôr, a potom každých 1</w:t>
      </w:r>
      <w:r w:rsidRPr="00C37674" w:rsidR="007F568F">
        <w:rPr>
          <w:szCs w:val="22"/>
        </w:rPr>
        <w:t>2 </w:t>
      </w:r>
      <w:r w:rsidRPr="00C37674">
        <w:rPr>
          <w:szCs w:val="22"/>
        </w:rPr>
        <w:t>týždňov</w:t>
      </w:r>
      <w:r w:rsidRPr="00C37674">
        <w:rPr>
          <w:szCs w:val="22"/>
        </w:rPr>
        <w:t>.</w:t>
      </w:r>
    </w:p>
    <w:p w:rsidR="00870253" w:rsidP="00870253" w14:paraId="6DF0F1CA" w14:textId="77777777">
      <w:pPr>
        <w:numPr>
          <w:ilvl w:val="12"/>
          <w:numId w:val="0"/>
        </w:numPr>
        <w:tabs>
          <w:tab w:val="clear" w:pos="567"/>
        </w:tabs>
        <w:rPr>
          <w:ins w:id="813" w:author="Slovak LOC JK" w:date="2025-02-24T14:22:00Z"/>
        </w:rPr>
      </w:pPr>
    </w:p>
    <w:p w:rsidR="00870253" w:rsidRPr="00920F2D" w:rsidP="00870253" w14:paraId="4F78B750" w14:textId="77777777">
      <w:pPr>
        <w:keepNext/>
        <w:rPr>
          <w:ins w:id="814" w:author="Slovak LOC JK" w:date="2025-02-24T14:22:00Z"/>
          <w:b/>
          <w:bCs/>
        </w:rPr>
      </w:pPr>
      <w:ins w:id="815" w:author="Slovak LOC JK" w:date="2025-02-24T14:22:00Z">
        <w:r w:rsidRPr="00920F2D">
          <w:rPr>
            <w:b/>
            <w:bCs/>
            <w:rPrChange w:id="816" w:author="Slovak LOC JK" w:date="2025-02-24T15:39:00Z">
              <w:rPr/>
            </w:rPrChange>
          </w:rPr>
          <w:t>Deti s hmotnosťou najmenej 40 kg</w:t>
        </w:r>
      </w:ins>
    </w:p>
    <w:p w:rsidR="00870253" w:rsidRPr="00920F2D" w:rsidP="00870253" w14:paraId="651D4550" w14:textId="77777777">
      <w:pPr>
        <w:keepNext/>
        <w:rPr>
          <w:ins w:id="817" w:author="Slovak LOC JK" w:date="2025-02-24T14:22:00Z"/>
          <w:b/>
          <w:bCs/>
        </w:rPr>
      </w:pPr>
      <w:ins w:id="818" w:author="Slovak LOC JK" w:date="2025-02-24T14:22:00Z">
        <w:r w:rsidRPr="00920F2D">
          <w:rPr>
            <w:b/>
            <w:bCs/>
            <w:rPrChange w:id="819" w:author="Slovak LOC JK" w:date="2025-02-24T15:39:00Z">
              <w:rPr/>
            </w:rPrChange>
          </w:rPr>
          <w:t>Crohnova choroba</w:t>
        </w:r>
      </w:ins>
    </w:p>
    <w:p w:rsidR="00870253" w:rsidRPr="00130710" w:rsidP="00870253" w14:paraId="2EF8F251" w14:textId="77777777">
      <w:pPr>
        <w:widowControl w:val="0"/>
        <w:numPr>
          <w:ilvl w:val="0"/>
          <w:numId w:val="28"/>
        </w:numPr>
        <w:ind w:left="567" w:hanging="567"/>
        <w:rPr>
          <w:ins w:id="820" w:author="Slovak LOC JK" w:date="2025-02-24T14:22:00Z"/>
        </w:rPr>
      </w:pPr>
      <w:ins w:id="821" w:author="Slovak LOC JK" w:date="2025-02-24T14:22:00Z">
        <w:r>
          <w:t>Počas liečby vám lekár podá prvú dávku približne 6 mg/kg Stelary infúziou do žily v ramene (intravenózna infúzia). Po úvodnej dávke dostanete ďalšiu dávku 90 mg Stelary po 8 týždňoch a potom každých 12 týždňov injekciou pod kožu („subkutánne“).</w:t>
        </w:r>
      </w:ins>
    </w:p>
    <w:p w:rsidR="00870253" w:rsidRPr="00130710" w:rsidP="00870253" w14:paraId="1F74E89E" w14:textId="77777777">
      <w:pPr>
        <w:widowControl w:val="0"/>
        <w:numPr>
          <w:ilvl w:val="0"/>
          <w:numId w:val="28"/>
        </w:numPr>
        <w:ind w:left="567" w:hanging="567"/>
        <w:rPr>
          <w:ins w:id="822" w:author="Slovak LOC JK" w:date="2025-02-24T14:22:00Z"/>
        </w:rPr>
      </w:pPr>
      <w:ins w:id="823" w:author="Slovak LOC JK" w:date="2025-02-24T14:22:00Z">
        <w:r>
          <w:t>Niektorým pacientom sa po prvej injekcii pod kožu môže podávať 90 mg Stelary každých 8 týždňov. Váš lekár rozhodne, kedy máte dostať ďalšiu dávku.</w:t>
        </w:r>
      </w:ins>
    </w:p>
    <w:p w:rsidR="00E51D87" w:rsidRPr="00C37674" w:rsidP="000D1AD3" w14:paraId="53D23B25" w14:textId="77777777">
      <w:pPr>
        <w:numPr>
          <w:ilvl w:val="12"/>
          <w:numId w:val="0"/>
        </w:numPr>
        <w:tabs>
          <w:tab w:val="clear" w:pos="567"/>
        </w:tabs>
      </w:pPr>
    </w:p>
    <w:p w:rsidR="00E51D87" w:rsidRPr="00C37674" w:rsidP="00093CD8" w14:paraId="53D23B26" w14:textId="77777777">
      <w:pPr>
        <w:keepNext/>
        <w:numPr>
          <w:ilvl w:val="12"/>
          <w:numId w:val="0"/>
        </w:numPr>
        <w:tabs>
          <w:tab w:val="clear" w:pos="567"/>
        </w:tabs>
        <w:rPr>
          <w:b/>
          <w:bCs/>
        </w:rPr>
      </w:pPr>
      <w:r w:rsidRPr="00C37674">
        <w:rPr>
          <w:b/>
          <w:bCs/>
        </w:rPr>
        <w:t xml:space="preserve">Ako sa </w:t>
      </w:r>
      <w:r w:rsidRPr="00C37674" w:rsidR="00CC486A">
        <w:rPr>
          <w:b/>
          <w:bCs/>
        </w:rPr>
        <w:t>Stelara</w:t>
      </w:r>
      <w:r w:rsidRPr="00C37674">
        <w:rPr>
          <w:b/>
          <w:bCs/>
        </w:rPr>
        <w:t xml:space="preserve"> podáva</w:t>
      </w:r>
    </w:p>
    <w:p w:rsidR="00E45979" w:rsidRPr="00C37674" w:rsidP="00FA5F80" w14:paraId="53D23B27" w14:textId="016EC165">
      <w:pPr>
        <w:numPr>
          <w:ilvl w:val="0"/>
          <w:numId w:val="28"/>
        </w:numPr>
        <w:ind w:left="567" w:hanging="567"/>
      </w:pPr>
      <w:r w:rsidRPr="00C37674">
        <w:t>Stelara</w:t>
      </w:r>
      <w:r w:rsidRPr="00C37674" w:rsidR="00E51D87">
        <w:t xml:space="preserve"> sa podáva </w:t>
      </w:r>
      <w:r w:rsidRPr="00C37674" w:rsidR="003E1A5B">
        <w:t xml:space="preserve">ako </w:t>
      </w:r>
      <w:r w:rsidRPr="00C37674" w:rsidR="00E51D87">
        <w:t>injek</w:t>
      </w:r>
      <w:r w:rsidRPr="00C37674" w:rsidR="003E1A5B">
        <w:t>cia</w:t>
      </w:r>
      <w:r w:rsidRPr="00C37674" w:rsidR="00E51D87">
        <w:t xml:space="preserve"> pod kožu (</w:t>
      </w:r>
      <w:r w:rsidRPr="00C37674">
        <w:t>„</w:t>
      </w:r>
      <w:r w:rsidRPr="00C37674" w:rsidR="00E51D87">
        <w:t>subkutánne</w:t>
      </w:r>
      <w:r w:rsidRPr="00C37674">
        <w:t>“</w:t>
      </w:r>
      <w:r w:rsidRPr="00C37674" w:rsidR="00E51D87">
        <w:t>)</w:t>
      </w:r>
      <w:r w:rsidRPr="00C37674">
        <w:t xml:space="preserve">. </w:t>
      </w:r>
      <w:r w:rsidRPr="00C37674" w:rsidR="00E51D87">
        <w:t xml:space="preserve">Na začiatku </w:t>
      </w:r>
      <w:r w:rsidRPr="00C37674" w:rsidR="003E1A5B">
        <w:t xml:space="preserve">liečby </w:t>
      </w:r>
      <w:r w:rsidRPr="00C37674" w:rsidR="00E51D87">
        <w:t>podáva liek lekársky alebo ošetrovateľský personál.</w:t>
      </w:r>
    </w:p>
    <w:p w:rsidR="00E51D87" w:rsidRPr="00C37674" w:rsidP="00C463E0" w14:paraId="53D23B28" w14:textId="77777777">
      <w:pPr>
        <w:numPr>
          <w:ilvl w:val="0"/>
          <w:numId w:val="28"/>
        </w:numPr>
        <w:ind w:left="567" w:hanging="567"/>
      </w:pPr>
      <w:r w:rsidRPr="00C37674">
        <w:t xml:space="preserve">Môžete sa však s lekárom dohodnúť, že si budete liek podávať sami. V tomto prípade </w:t>
      </w:r>
      <w:r w:rsidRPr="00C37674" w:rsidR="00CC486A">
        <w:t>v</w:t>
      </w:r>
      <w:r w:rsidRPr="00C37674">
        <w:t>ás poučia, ako sa injekcia podáva.</w:t>
      </w:r>
    </w:p>
    <w:p w:rsidR="00E45979" w:rsidRPr="00C37674" w:rsidP="00C463E0" w14:paraId="53D23B29" w14:textId="77777777">
      <w:pPr>
        <w:numPr>
          <w:ilvl w:val="0"/>
          <w:numId w:val="28"/>
        </w:numPr>
        <w:ind w:left="567" w:hanging="567"/>
      </w:pPr>
      <w:r w:rsidRPr="00C37674">
        <w:t>Návod ako treba podať Stelaru</w:t>
      </w:r>
      <w:r w:rsidRPr="00C37674" w:rsidR="000A7842">
        <w:t>,</w:t>
      </w:r>
      <w:r w:rsidRPr="00C37674">
        <w:t xml:space="preserve"> nájdete na konci tejto písomnej informácie v časti „Pokyny na podávanie lieku“.</w:t>
      </w:r>
    </w:p>
    <w:p w:rsidR="00E45979" w:rsidRPr="00C37674" w:rsidP="000D1AD3" w14:paraId="53D23B2A" w14:textId="10FDE9F4">
      <w:pPr>
        <w:tabs>
          <w:tab w:val="clear" w:pos="567"/>
        </w:tabs>
      </w:pPr>
      <w:r w:rsidRPr="00C37674">
        <w:t xml:space="preserve">Ak máte nejaké otázky, ako si </w:t>
      </w:r>
      <w:r w:rsidR="00AB62D1">
        <w:t>podávať</w:t>
      </w:r>
      <w:r w:rsidRPr="00C37674">
        <w:t xml:space="preserve"> liek, </w:t>
      </w:r>
      <w:r w:rsidRPr="00C37674" w:rsidR="00594C19">
        <w:t>porozprávajte sa</w:t>
      </w:r>
      <w:r w:rsidRPr="00C37674">
        <w:t xml:space="preserve"> s lekárom.</w:t>
      </w:r>
    </w:p>
    <w:p w:rsidR="00E51D87" w:rsidRPr="00C37674" w:rsidP="000D1AD3" w14:paraId="53D23B2B" w14:textId="77777777">
      <w:pPr>
        <w:numPr>
          <w:ilvl w:val="12"/>
          <w:numId w:val="0"/>
        </w:numPr>
        <w:tabs>
          <w:tab w:val="clear" w:pos="567"/>
        </w:tabs>
      </w:pPr>
    </w:p>
    <w:p w:rsidR="00E51D87" w:rsidRPr="00C37674" w:rsidP="00021AB2" w14:paraId="53D23B2C" w14:textId="77777777">
      <w:pPr>
        <w:keepNext/>
        <w:numPr>
          <w:ilvl w:val="12"/>
          <w:numId w:val="0"/>
        </w:numPr>
        <w:rPr>
          <w:szCs w:val="22"/>
        </w:rPr>
      </w:pPr>
      <w:r w:rsidRPr="00C37674">
        <w:rPr>
          <w:b/>
          <w:szCs w:val="22"/>
        </w:rPr>
        <w:t xml:space="preserve">Ak použijete viac </w:t>
      </w:r>
      <w:r w:rsidRPr="00C37674" w:rsidR="00CC486A">
        <w:rPr>
          <w:b/>
          <w:bCs/>
          <w:szCs w:val="22"/>
        </w:rPr>
        <w:t>Stelary</w:t>
      </w:r>
      <w:r w:rsidRPr="00C37674">
        <w:rPr>
          <w:b/>
          <w:bCs/>
          <w:szCs w:val="22"/>
        </w:rPr>
        <w:t>,</w:t>
      </w:r>
      <w:r w:rsidRPr="00C37674">
        <w:rPr>
          <w:b/>
          <w:szCs w:val="22"/>
        </w:rPr>
        <w:t xml:space="preserve"> ako máte</w:t>
      </w:r>
    </w:p>
    <w:p w:rsidR="00E51D87" w:rsidRPr="00C37674" w:rsidP="00021AB2" w14:paraId="53D23B2D" w14:textId="77777777">
      <w:pPr>
        <w:tabs>
          <w:tab w:val="clear" w:pos="567"/>
        </w:tabs>
        <w:autoSpaceDE w:val="0"/>
        <w:autoSpaceDN w:val="0"/>
        <w:adjustRightInd w:val="0"/>
      </w:pPr>
      <w:r w:rsidRPr="00C37674">
        <w:rPr>
          <w:szCs w:val="21"/>
        </w:rPr>
        <w:t xml:space="preserve">Ak ste použili alebo </w:t>
      </w:r>
      <w:r w:rsidRPr="00C37674" w:rsidR="008330FD">
        <w:rPr>
          <w:szCs w:val="21"/>
        </w:rPr>
        <w:t>v</w:t>
      </w:r>
      <w:r w:rsidRPr="00C37674">
        <w:rPr>
          <w:szCs w:val="21"/>
        </w:rPr>
        <w:t xml:space="preserve">ám podali priveľa </w:t>
      </w:r>
      <w:r w:rsidRPr="00C37674" w:rsidR="00CC486A">
        <w:rPr>
          <w:szCs w:val="21"/>
        </w:rPr>
        <w:t>Stelary</w:t>
      </w:r>
      <w:r w:rsidRPr="00C37674">
        <w:rPr>
          <w:szCs w:val="21"/>
        </w:rPr>
        <w:t>, ihneď to oznámte lekárovi alebo lekárnikovi. Vždy majte pri sebe vonkajší obal lieku, aj keď je prázdny.</w:t>
      </w:r>
    </w:p>
    <w:p w:rsidR="00E51D87" w:rsidRPr="00C37674" w:rsidP="00021AB2" w14:paraId="53D23B2E" w14:textId="77777777">
      <w:pPr>
        <w:numPr>
          <w:ilvl w:val="12"/>
          <w:numId w:val="0"/>
        </w:numPr>
        <w:tabs>
          <w:tab w:val="clear" w:pos="567"/>
        </w:tabs>
      </w:pPr>
    </w:p>
    <w:p w:rsidR="00E45979" w:rsidRPr="00C37674" w:rsidP="00021AB2" w14:paraId="53D23B2F" w14:textId="77777777">
      <w:pPr>
        <w:keepNext/>
        <w:numPr>
          <w:ilvl w:val="12"/>
          <w:numId w:val="0"/>
        </w:numPr>
        <w:rPr>
          <w:b/>
          <w:szCs w:val="22"/>
        </w:rPr>
      </w:pPr>
      <w:r w:rsidRPr="00C37674">
        <w:rPr>
          <w:b/>
          <w:szCs w:val="22"/>
        </w:rPr>
        <w:t xml:space="preserve">Ak zabudnete použiť </w:t>
      </w:r>
      <w:r w:rsidRPr="00C37674" w:rsidR="00CC486A">
        <w:rPr>
          <w:b/>
          <w:bCs/>
          <w:szCs w:val="22"/>
        </w:rPr>
        <w:t>Stelaru</w:t>
      </w:r>
    </w:p>
    <w:p w:rsidR="00E51D87" w:rsidRPr="00C37674" w:rsidP="00021AB2" w14:paraId="53D23B30" w14:textId="77777777">
      <w:pPr>
        <w:numPr>
          <w:ilvl w:val="12"/>
          <w:numId w:val="0"/>
        </w:numPr>
        <w:tabs>
          <w:tab w:val="clear" w:pos="567"/>
        </w:tabs>
      </w:pPr>
      <w:r w:rsidRPr="00C37674">
        <w:rPr>
          <w:szCs w:val="22"/>
        </w:rPr>
        <w:t>Ak ste zabudli na podanie dávky lieku, vyhľadajte lekára alebo lekárnika. Neužívajte dvojnásobnú dávku, aby ste nahradili vynechanú dávku.</w:t>
      </w:r>
    </w:p>
    <w:p w:rsidR="00E51D87" w:rsidRPr="00C37674" w:rsidP="00021AB2" w14:paraId="53D23B31" w14:textId="77777777">
      <w:pPr>
        <w:numPr>
          <w:ilvl w:val="12"/>
          <w:numId w:val="0"/>
        </w:numPr>
        <w:tabs>
          <w:tab w:val="clear" w:pos="567"/>
        </w:tabs>
      </w:pPr>
    </w:p>
    <w:p w:rsidR="00E45979" w:rsidRPr="00C37674" w:rsidP="00021AB2" w14:paraId="53D23B32" w14:textId="77777777">
      <w:pPr>
        <w:keepNext/>
        <w:numPr>
          <w:ilvl w:val="12"/>
          <w:numId w:val="0"/>
        </w:numPr>
        <w:rPr>
          <w:b/>
          <w:bCs/>
          <w:szCs w:val="22"/>
        </w:rPr>
      </w:pPr>
      <w:r w:rsidRPr="00C37674">
        <w:rPr>
          <w:b/>
          <w:szCs w:val="22"/>
        </w:rPr>
        <w:t xml:space="preserve">Ak prestanete používať </w:t>
      </w:r>
      <w:r w:rsidRPr="00C37674" w:rsidR="00CC486A">
        <w:rPr>
          <w:b/>
          <w:bCs/>
          <w:szCs w:val="22"/>
        </w:rPr>
        <w:t>Stelaru</w:t>
      </w:r>
    </w:p>
    <w:p w:rsidR="00E51D87" w:rsidRPr="00C37674" w:rsidP="00021AB2" w14:paraId="53D23B33" w14:textId="77777777">
      <w:pPr>
        <w:tabs>
          <w:tab w:val="clear" w:pos="567"/>
        </w:tabs>
        <w:autoSpaceDE w:val="0"/>
        <w:autoSpaceDN w:val="0"/>
        <w:adjustRightInd w:val="0"/>
      </w:pPr>
      <w:r w:rsidRPr="00C37674">
        <w:t xml:space="preserve">Vysadiť </w:t>
      </w:r>
      <w:r w:rsidRPr="00C37674" w:rsidR="00CC486A">
        <w:t>Stelaru</w:t>
      </w:r>
      <w:r w:rsidRPr="00C37674">
        <w:t xml:space="preserve"> nie je nebezpečné. </w:t>
      </w:r>
      <w:r w:rsidRPr="00C37674" w:rsidR="00D54232">
        <w:t xml:space="preserve">Ak prestanete liek používať, </w:t>
      </w:r>
      <w:r w:rsidRPr="00C37674" w:rsidR="00DD1E20">
        <w:t xml:space="preserve">vaše príznaky </w:t>
      </w:r>
      <w:r w:rsidRPr="00C37674" w:rsidR="00D54232">
        <w:t>sa m</w:t>
      </w:r>
      <w:r w:rsidRPr="00C37674">
        <w:t>ôž</w:t>
      </w:r>
      <w:r w:rsidRPr="00C37674" w:rsidR="00DD1E20">
        <w:t>u</w:t>
      </w:r>
      <w:r w:rsidRPr="00C37674">
        <w:t xml:space="preserve"> vrátiť.</w:t>
      </w:r>
    </w:p>
    <w:p w:rsidR="00E51D87" w:rsidRPr="00C37674" w:rsidP="00021AB2" w14:paraId="53D23B34" w14:textId="77777777">
      <w:pPr>
        <w:numPr>
          <w:ilvl w:val="12"/>
          <w:numId w:val="0"/>
        </w:numPr>
        <w:rPr>
          <w:b/>
          <w:szCs w:val="22"/>
        </w:rPr>
      </w:pPr>
    </w:p>
    <w:p w:rsidR="00E51D87" w:rsidRPr="00C37674" w:rsidP="00021AB2" w14:paraId="53D23B35" w14:textId="77777777">
      <w:pPr>
        <w:numPr>
          <w:ilvl w:val="12"/>
          <w:numId w:val="0"/>
        </w:numPr>
        <w:tabs>
          <w:tab w:val="clear" w:pos="567"/>
        </w:tabs>
      </w:pPr>
      <w:r w:rsidRPr="00C37674">
        <w:rPr>
          <w:szCs w:val="22"/>
        </w:rPr>
        <w:t>Ak máte ďalšie otázky týkajúce sa použitia tohto lieku, opýtajte sa svojho lekára alebo lekárnika.</w:t>
      </w:r>
    </w:p>
    <w:p w:rsidR="002044B8" w:rsidRPr="00C37674" w:rsidP="00021AB2" w14:paraId="53D23B36" w14:textId="77777777">
      <w:pPr>
        <w:numPr>
          <w:ilvl w:val="12"/>
          <w:numId w:val="0"/>
        </w:numPr>
        <w:tabs>
          <w:tab w:val="clear" w:pos="567"/>
        </w:tabs>
      </w:pPr>
    </w:p>
    <w:p w:rsidR="00E51D87" w:rsidRPr="00C37674" w:rsidP="00021AB2" w14:paraId="53D23B37" w14:textId="77777777">
      <w:pPr>
        <w:numPr>
          <w:ilvl w:val="12"/>
          <w:numId w:val="0"/>
        </w:numPr>
        <w:tabs>
          <w:tab w:val="clear" w:pos="567"/>
        </w:tabs>
      </w:pPr>
    </w:p>
    <w:p w:rsidR="00E51D87" w:rsidRPr="00C37674" w:rsidP="00021AB2" w14:paraId="53D23B38" w14:textId="77777777">
      <w:pPr>
        <w:keepNext/>
        <w:ind w:left="567" w:hanging="567"/>
        <w:outlineLvl w:val="2"/>
        <w:rPr>
          <w:b/>
          <w:bCs/>
        </w:rPr>
      </w:pPr>
      <w:r w:rsidRPr="00C37674">
        <w:rPr>
          <w:b/>
          <w:bCs/>
        </w:rPr>
        <w:t>4.</w:t>
      </w:r>
      <w:r w:rsidRPr="00C37674">
        <w:rPr>
          <w:b/>
          <w:bCs/>
        </w:rPr>
        <w:tab/>
      </w:r>
      <w:r w:rsidRPr="00C37674" w:rsidR="00D54232">
        <w:rPr>
          <w:b/>
          <w:bCs/>
          <w:szCs w:val="22"/>
        </w:rPr>
        <w:t>Možné vedľajšie účinky</w:t>
      </w:r>
    </w:p>
    <w:p w:rsidR="00E51D87" w:rsidRPr="00C37674" w:rsidP="00093CD8" w14:paraId="53D23B39" w14:textId="77777777">
      <w:pPr>
        <w:keepNext/>
        <w:numPr>
          <w:ilvl w:val="12"/>
          <w:numId w:val="0"/>
        </w:numPr>
        <w:tabs>
          <w:tab w:val="clear" w:pos="567"/>
        </w:tabs>
      </w:pPr>
    </w:p>
    <w:p w:rsidR="00E45979" w:rsidRPr="00C37674" w:rsidP="000D1AD3" w14:paraId="53D23B3A" w14:textId="77777777">
      <w:pPr>
        <w:numPr>
          <w:ilvl w:val="12"/>
          <w:numId w:val="0"/>
        </w:numPr>
        <w:tabs>
          <w:tab w:val="clear" w:pos="567"/>
        </w:tabs>
        <w:rPr>
          <w:szCs w:val="22"/>
        </w:rPr>
      </w:pPr>
      <w:r w:rsidRPr="00C37674">
        <w:rPr>
          <w:szCs w:val="22"/>
        </w:rPr>
        <w:t xml:space="preserve">Tak ako všetky lieky, aj </w:t>
      </w:r>
      <w:r w:rsidRPr="00C37674" w:rsidR="00D54232">
        <w:rPr>
          <w:szCs w:val="22"/>
        </w:rPr>
        <w:t xml:space="preserve">tento liek </w:t>
      </w:r>
      <w:r w:rsidRPr="00C37674">
        <w:rPr>
          <w:szCs w:val="22"/>
        </w:rPr>
        <w:t>môže spôsobovať vedľajšie účinky, hoci sa neprejavia u každého.</w:t>
      </w:r>
    </w:p>
    <w:p w:rsidR="00D54232" w:rsidRPr="00C37674" w:rsidP="000D1AD3" w14:paraId="53D23B3B" w14:textId="77777777">
      <w:pPr>
        <w:numPr>
          <w:ilvl w:val="12"/>
          <w:numId w:val="0"/>
        </w:numPr>
        <w:tabs>
          <w:tab w:val="clear" w:pos="567"/>
        </w:tabs>
        <w:rPr>
          <w:szCs w:val="22"/>
        </w:rPr>
      </w:pPr>
    </w:p>
    <w:p w:rsidR="00D54232" w:rsidRPr="00C37674" w:rsidP="00093CD8" w14:paraId="53D23B3C" w14:textId="77777777">
      <w:pPr>
        <w:keepNext/>
        <w:rPr>
          <w:b/>
          <w:szCs w:val="22"/>
        </w:rPr>
      </w:pPr>
      <w:r w:rsidRPr="00C37674">
        <w:rPr>
          <w:b/>
          <w:szCs w:val="22"/>
        </w:rPr>
        <w:t>Záva</w:t>
      </w:r>
      <w:r w:rsidRPr="00C37674">
        <w:rPr>
          <w:b/>
          <w:szCs w:val="22"/>
        </w:rPr>
        <w:t>žn</w:t>
      </w:r>
      <w:r w:rsidRPr="00C37674">
        <w:rPr>
          <w:b/>
          <w:szCs w:val="22"/>
        </w:rPr>
        <w:t>é</w:t>
      </w:r>
      <w:r w:rsidRPr="00C37674">
        <w:rPr>
          <w:b/>
          <w:szCs w:val="22"/>
        </w:rPr>
        <w:t xml:space="preserve"> vedľajšie účinky</w:t>
      </w:r>
    </w:p>
    <w:p w:rsidR="00E45979" w:rsidRPr="00C37674" w:rsidP="002816FD" w14:paraId="53D23B3D" w14:textId="77777777">
      <w:r w:rsidRPr="00C37674">
        <w:rPr>
          <w:szCs w:val="22"/>
        </w:rPr>
        <w:t xml:space="preserve">U niektorých pacientov sa môžu prejaviť vážne nežiaduce účinky, ktoré môžu </w:t>
      </w:r>
      <w:r w:rsidRPr="00C37674" w:rsidR="00D54232">
        <w:rPr>
          <w:szCs w:val="22"/>
        </w:rPr>
        <w:t>potrebovať urgentnú</w:t>
      </w:r>
      <w:r w:rsidRPr="00C37674">
        <w:rPr>
          <w:szCs w:val="22"/>
        </w:rPr>
        <w:t xml:space="preserve"> lieč</w:t>
      </w:r>
      <w:r w:rsidRPr="00C37674" w:rsidR="00D54232">
        <w:rPr>
          <w:szCs w:val="22"/>
        </w:rPr>
        <w:t>bu</w:t>
      </w:r>
      <w:r w:rsidRPr="00C37674">
        <w:rPr>
          <w:szCs w:val="22"/>
        </w:rPr>
        <w:t>.</w:t>
      </w:r>
    </w:p>
    <w:p w:rsidR="00E51D87" w:rsidRPr="00C37674" w:rsidP="005D7A87" w14:paraId="53D23B3E" w14:textId="77777777"/>
    <w:p w:rsidR="00E45979" w:rsidRPr="00C37674" w:rsidP="00093CD8" w14:paraId="53D23B3F" w14:textId="77777777">
      <w:pPr>
        <w:keepNext/>
        <w:ind w:left="567"/>
        <w:rPr>
          <w:b/>
        </w:rPr>
      </w:pPr>
      <w:r w:rsidRPr="00C37674">
        <w:rPr>
          <w:b/>
        </w:rPr>
        <w:t>Alergické reakcie – môžu potrebovať urgentnú liečbu</w:t>
      </w:r>
      <w:r w:rsidRPr="00C37674" w:rsidR="00BD0F03">
        <w:rPr>
          <w:b/>
        </w:rPr>
        <w:t>.</w:t>
      </w:r>
      <w:r w:rsidRPr="00C37674">
        <w:rPr>
          <w:b/>
        </w:rPr>
        <w:t xml:space="preserve"> </w:t>
      </w:r>
      <w:r w:rsidRPr="00C37674" w:rsidR="00BD0F03">
        <w:rPr>
          <w:b/>
        </w:rPr>
        <w:t>I</w:t>
      </w:r>
      <w:r w:rsidRPr="00C37674">
        <w:rPr>
          <w:b/>
        </w:rPr>
        <w:t xml:space="preserve">hneď vyhľadajte svojho lekára alebo urgentnú lekársku pomoc, ak spozorujete niektorý z nasledujúcich </w:t>
      </w:r>
      <w:r w:rsidRPr="00C37674" w:rsidR="00952A01">
        <w:rPr>
          <w:b/>
        </w:rPr>
        <w:t>prejavov</w:t>
      </w:r>
      <w:r w:rsidRPr="00C37674">
        <w:rPr>
          <w:b/>
        </w:rPr>
        <w:t>.</w:t>
      </w:r>
    </w:p>
    <w:p w:rsidR="00E45979" w:rsidRPr="00C37674" w:rsidP="00FA5F80" w14:paraId="53D23B40" w14:textId="7804FA33">
      <w:pPr>
        <w:numPr>
          <w:ilvl w:val="0"/>
          <w:numId w:val="11"/>
        </w:numPr>
        <w:tabs>
          <w:tab w:val="clear" w:pos="567"/>
          <w:tab w:val="left" w:pos="1134"/>
          <w:tab w:val="clear" w:pos="1287"/>
        </w:tabs>
        <w:ind w:left="1134" w:hanging="567"/>
      </w:pPr>
      <w:r w:rsidRPr="00C37674">
        <w:t>Závažné alergické reakcie („anafylaxia“) sú u ľudí užívajúcich Stelaru zriedkavé (môžu postihnúť až 1 z 1 00</w:t>
      </w:r>
      <w:r w:rsidRPr="00C37674" w:rsidR="007F568F">
        <w:t>0 </w:t>
      </w:r>
      <w:r w:rsidRPr="00C37674">
        <w:t xml:space="preserve">ľudí). </w:t>
      </w:r>
      <w:r w:rsidR="00ED085A">
        <w:t>Prejavy</w:t>
      </w:r>
      <w:r w:rsidRPr="00C37674">
        <w:t xml:space="preserve"> zahŕňajú:</w:t>
      </w:r>
    </w:p>
    <w:p w:rsidR="00150891" w:rsidRPr="00C37674" w:rsidP="00FA5F80" w14:paraId="53D23B41" w14:textId="77777777">
      <w:pPr>
        <w:numPr>
          <w:ilvl w:val="0"/>
          <w:numId w:val="54"/>
        </w:numPr>
        <w:tabs>
          <w:tab w:val="clear" w:pos="567"/>
          <w:tab w:val="left" w:pos="1701"/>
        </w:tabs>
        <w:ind w:left="1701" w:hanging="567"/>
      </w:pPr>
      <w:r w:rsidRPr="00C37674">
        <w:t>ť</w:t>
      </w:r>
      <w:r w:rsidRPr="00C37674">
        <w:t>ažkosti s dýchaním alebo prehĺtaním</w:t>
      </w:r>
      <w:r w:rsidRPr="00C37674" w:rsidR="00350195">
        <w:t>,</w:t>
      </w:r>
    </w:p>
    <w:p w:rsidR="00150891" w:rsidRPr="00C37674" w:rsidP="00FA5F80" w14:paraId="53D23B42" w14:textId="77777777">
      <w:pPr>
        <w:numPr>
          <w:ilvl w:val="0"/>
          <w:numId w:val="54"/>
        </w:numPr>
        <w:tabs>
          <w:tab w:val="clear" w:pos="567"/>
          <w:tab w:val="left" w:pos="1701"/>
        </w:tabs>
        <w:ind w:left="1701" w:hanging="567"/>
      </w:pPr>
      <w:r w:rsidRPr="00C37674">
        <w:t>n</w:t>
      </w:r>
      <w:r w:rsidRPr="00C37674">
        <w:t>ízky krvný tlak, čo môže spôsobiť točenie hlavy alebo závrat</w:t>
      </w:r>
      <w:r w:rsidRPr="00C37674" w:rsidR="00350195">
        <w:t>,</w:t>
      </w:r>
    </w:p>
    <w:p w:rsidR="00E45979" w:rsidRPr="00C37674" w:rsidP="00FA5F80" w14:paraId="53D23B43" w14:textId="77777777">
      <w:pPr>
        <w:numPr>
          <w:ilvl w:val="0"/>
          <w:numId w:val="54"/>
        </w:numPr>
        <w:tabs>
          <w:tab w:val="clear" w:pos="567"/>
          <w:tab w:val="left" w:pos="1701"/>
        </w:tabs>
        <w:ind w:left="1701" w:hanging="567"/>
      </w:pPr>
      <w:r w:rsidRPr="00C37674">
        <w:t>opuch tváre, pier, úst alebo hrdla.</w:t>
      </w:r>
    </w:p>
    <w:p w:rsidR="00150891" w:rsidRPr="00C37674" w:rsidP="00FA5F80" w14:paraId="53D23B44" w14:textId="71FF6395">
      <w:pPr>
        <w:numPr>
          <w:ilvl w:val="0"/>
          <w:numId w:val="11"/>
        </w:numPr>
        <w:tabs>
          <w:tab w:val="clear" w:pos="567"/>
          <w:tab w:val="left" w:pos="1134"/>
          <w:tab w:val="clear" w:pos="1287"/>
        </w:tabs>
        <w:ind w:left="1134" w:hanging="567"/>
      </w:pPr>
      <w:r w:rsidRPr="00C37674">
        <w:t xml:space="preserve">Časté </w:t>
      </w:r>
      <w:r w:rsidR="00ED085A">
        <w:t>prejavy</w:t>
      </w:r>
      <w:r w:rsidRPr="00C37674">
        <w:t xml:space="preserve"> alergickej reakcie zahŕňajú vyrážku na koži a žihľavku (tieto môžu postihnúť až 1 z</w:t>
      </w:r>
      <w:r w:rsidRPr="00C37674" w:rsidR="00611FB4">
        <w:t>o</w:t>
      </w:r>
      <w:r w:rsidRPr="00C37674">
        <w:t> 10</w:t>
      </w:r>
      <w:r w:rsidRPr="00C37674" w:rsidR="007F568F">
        <w:t>0 </w:t>
      </w:r>
      <w:r w:rsidRPr="00C37674">
        <w:t>ľudí).</w:t>
      </w:r>
    </w:p>
    <w:p w:rsidR="00150891" w:rsidRPr="00C37674" w:rsidP="005D7A87" w14:paraId="53D23B45" w14:textId="77777777"/>
    <w:p w:rsidR="004050F7" w:rsidRPr="00C37674" w:rsidP="002D0D5E" w14:paraId="53D23B46" w14:textId="77777777">
      <w:pPr>
        <w:ind w:left="567"/>
        <w:rPr>
          <w:b/>
        </w:rPr>
      </w:pPr>
      <w:r w:rsidRPr="00C37674">
        <w:rPr>
          <w:b/>
        </w:rPr>
        <w:t>V zriedkavých prípadoch boli u pacientov, ktorí dostávajú ustekinumab, hlásené alergické pľúcne reakcie a zápal pľúc. Ak sa u vás objavia príznaky ako kašeľ, dýchavičnosť a horúčka, okamžite o tom informujte svojho lekára.</w:t>
      </w:r>
    </w:p>
    <w:p w:rsidR="004050F7" w:rsidRPr="00C37674" w:rsidP="000F063E" w14:paraId="53D23B47" w14:textId="77777777"/>
    <w:p w:rsidR="00E45979" w:rsidRPr="00C37674" w:rsidP="002D0D5E" w14:paraId="53D23B48" w14:textId="77777777">
      <w:pPr>
        <w:ind w:left="567"/>
      </w:pPr>
      <w:r w:rsidRPr="00C37674">
        <w:t xml:space="preserve">Ak máte závažnú alergickú reakciu, váš lekár môže rozhodnúť, že nebudete ďalej Stelaru </w:t>
      </w:r>
      <w:r w:rsidRPr="00C37674" w:rsidR="0060000C">
        <w:t>po</w:t>
      </w:r>
      <w:r w:rsidRPr="00C37674">
        <w:t>užívať.</w:t>
      </w:r>
    </w:p>
    <w:p w:rsidR="0012609E" w:rsidRPr="00C37674" w:rsidP="005D7A87" w14:paraId="53D23B49" w14:textId="77777777"/>
    <w:p w:rsidR="00E45979" w:rsidRPr="00C37674" w:rsidP="00093CD8" w14:paraId="53D23B4A" w14:textId="77777777">
      <w:pPr>
        <w:keepNext/>
        <w:ind w:left="567"/>
        <w:rPr>
          <w:b/>
        </w:rPr>
      </w:pPr>
      <w:r w:rsidRPr="00C37674">
        <w:rPr>
          <w:b/>
        </w:rPr>
        <w:t>Infekcie – môžu potrebovať urgentnú liečbu</w:t>
      </w:r>
      <w:r w:rsidRPr="00C37674" w:rsidR="00BD0F03">
        <w:rPr>
          <w:b/>
        </w:rPr>
        <w:t>.</w:t>
      </w:r>
      <w:r w:rsidRPr="00C37674">
        <w:rPr>
          <w:b/>
        </w:rPr>
        <w:t xml:space="preserve"> </w:t>
      </w:r>
      <w:r w:rsidRPr="00C37674" w:rsidR="00BD0F03">
        <w:rPr>
          <w:b/>
        </w:rPr>
        <w:t>I</w:t>
      </w:r>
      <w:r w:rsidRPr="00C37674">
        <w:rPr>
          <w:b/>
        </w:rPr>
        <w:t xml:space="preserve">hneď vyhľadajte svojho lekára, ak spozorujete niektorý z nasledujúcich </w:t>
      </w:r>
      <w:r w:rsidRPr="00C37674" w:rsidR="00B1176C">
        <w:rPr>
          <w:b/>
        </w:rPr>
        <w:t>prejavov</w:t>
      </w:r>
      <w:r w:rsidRPr="00C37674">
        <w:rPr>
          <w:b/>
        </w:rPr>
        <w:t>.</w:t>
      </w:r>
    </w:p>
    <w:p w:rsidR="00646199" w:rsidRPr="00C37674" w:rsidP="001B49D2" w14:paraId="53D23B4B" w14:textId="77777777">
      <w:pPr>
        <w:numPr>
          <w:ilvl w:val="0"/>
          <w:numId w:val="11"/>
        </w:numPr>
        <w:tabs>
          <w:tab w:val="clear" w:pos="567"/>
          <w:tab w:val="left" w:pos="1134"/>
        </w:tabs>
        <w:ind w:left="1134" w:hanging="567"/>
      </w:pPr>
      <w:r w:rsidRPr="00C37674">
        <w:t>I</w:t>
      </w:r>
      <w:r w:rsidRPr="00C37674">
        <w:t>nfekcie nosa alebo hrdla</w:t>
      </w:r>
      <w:r w:rsidRPr="00C37674" w:rsidR="00D478CC">
        <w:t xml:space="preserve"> a</w:t>
      </w:r>
      <w:r w:rsidRPr="00C37674">
        <w:t> </w:t>
      </w:r>
      <w:r w:rsidRPr="00C37674" w:rsidR="00D478CC">
        <w:t>nádcha</w:t>
      </w:r>
      <w:r w:rsidRPr="00C37674">
        <w:t xml:space="preserve"> sú časté</w:t>
      </w:r>
      <w:r w:rsidRPr="00C37674">
        <w:t xml:space="preserve"> (môžu postihnúť </w:t>
      </w:r>
      <w:r w:rsidRPr="00C37674" w:rsidR="00D478CC">
        <w:t>až</w:t>
      </w:r>
      <w:r w:rsidRPr="00C37674">
        <w:t xml:space="preserve"> 1 z 1</w:t>
      </w:r>
      <w:r w:rsidRPr="00C37674" w:rsidR="007F568F">
        <w:t>0 </w:t>
      </w:r>
      <w:r w:rsidRPr="00C37674">
        <w:t>ľudí)</w:t>
      </w:r>
      <w:r w:rsidRPr="00C37674">
        <w:t>.</w:t>
      </w:r>
    </w:p>
    <w:p w:rsidR="00664BEA" w:rsidRPr="00C37674" w:rsidP="001B49D2" w14:paraId="53D23B4C" w14:textId="77777777">
      <w:pPr>
        <w:numPr>
          <w:ilvl w:val="0"/>
          <w:numId w:val="11"/>
        </w:numPr>
        <w:tabs>
          <w:tab w:val="clear" w:pos="567"/>
          <w:tab w:val="left" w:pos="1134"/>
        </w:tabs>
        <w:ind w:left="1134" w:hanging="567"/>
      </w:pPr>
      <w:r w:rsidRPr="00C37674">
        <w:t>I</w:t>
      </w:r>
      <w:r w:rsidRPr="00C37674" w:rsidR="00DE4478">
        <w:t>nfekcie hrudníka</w:t>
      </w:r>
      <w:r w:rsidRPr="00C37674">
        <w:t xml:space="preserve"> sú menej časté</w:t>
      </w:r>
      <w:r w:rsidRPr="00C37674" w:rsidR="00DE4478">
        <w:t xml:space="preserve"> (môžu postihnúť až 1 zo 10</w:t>
      </w:r>
      <w:r w:rsidRPr="00C37674" w:rsidR="007F568F">
        <w:t>0 </w:t>
      </w:r>
      <w:r w:rsidRPr="00C37674" w:rsidR="00DE4478">
        <w:t>ľudí)</w:t>
      </w:r>
      <w:r w:rsidRPr="00C37674">
        <w:t>.</w:t>
      </w:r>
    </w:p>
    <w:p w:rsidR="00646199" w:rsidRPr="00C37674" w:rsidP="002D0D5E" w14:paraId="53D23B4D" w14:textId="77777777">
      <w:pPr>
        <w:numPr>
          <w:ilvl w:val="0"/>
          <w:numId w:val="11"/>
        </w:numPr>
        <w:tabs>
          <w:tab w:val="clear" w:pos="567"/>
          <w:tab w:val="left" w:pos="1134"/>
        </w:tabs>
        <w:ind w:left="1134" w:hanging="567"/>
      </w:pPr>
      <w:r w:rsidRPr="00C37674">
        <w:t>Z</w:t>
      </w:r>
      <w:r w:rsidRPr="00C37674">
        <w:t>ápal podkožného tkaniva („celulitída“)</w:t>
      </w:r>
      <w:r w:rsidRPr="00C37674">
        <w:t xml:space="preserve"> je menej častý</w:t>
      </w:r>
      <w:r w:rsidRPr="00C37674">
        <w:t xml:space="preserve"> (môže postihnúť až 1 z</w:t>
      </w:r>
      <w:r w:rsidRPr="00C37674" w:rsidR="00D478CC">
        <w:t xml:space="preserve">o </w:t>
      </w:r>
      <w:r w:rsidRPr="00C37674">
        <w:t>10</w:t>
      </w:r>
      <w:r w:rsidRPr="00C37674" w:rsidR="007F568F">
        <w:t>0 </w:t>
      </w:r>
      <w:r w:rsidRPr="00C37674">
        <w:t>ľudí)</w:t>
      </w:r>
      <w:r w:rsidRPr="00C37674">
        <w:t>.</w:t>
      </w:r>
    </w:p>
    <w:p w:rsidR="00646199" w:rsidRPr="00C37674" w:rsidP="002D0D5E" w14:paraId="53D23B4E" w14:textId="77777777">
      <w:pPr>
        <w:numPr>
          <w:ilvl w:val="0"/>
          <w:numId w:val="11"/>
        </w:numPr>
        <w:tabs>
          <w:tab w:val="clear" w:pos="567"/>
          <w:tab w:val="left" w:pos="1134"/>
        </w:tabs>
        <w:ind w:left="1134" w:hanging="567"/>
      </w:pPr>
      <w:r w:rsidRPr="00C37674">
        <w:t>P</w:t>
      </w:r>
      <w:r w:rsidRPr="00C37674">
        <w:t>ásový opar (druh bolestivej vyrážky s </w:t>
      </w:r>
      <w:r w:rsidRPr="00C37674" w:rsidR="00CF2E3C">
        <w:t>pľuzgier</w:t>
      </w:r>
      <w:r w:rsidRPr="00C37674">
        <w:t>mi)</w:t>
      </w:r>
      <w:r w:rsidRPr="00C37674">
        <w:t xml:space="preserve"> je menej častý</w:t>
      </w:r>
      <w:r w:rsidRPr="00C37674">
        <w:t xml:space="preserve"> (môže postihnúť až 1 zo 10</w:t>
      </w:r>
      <w:r w:rsidRPr="00C37674" w:rsidR="007F568F">
        <w:t>0 </w:t>
      </w:r>
      <w:r w:rsidRPr="00C37674">
        <w:t>ľudí)</w:t>
      </w:r>
      <w:r w:rsidRPr="00C37674">
        <w:t>.</w:t>
      </w:r>
    </w:p>
    <w:p w:rsidR="00646199" w:rsidRPr="00C37674" w:rsidP="005D7A87" w14:paraId="53D23B4F" w14:textId="77777777"/>
    <w:p w:rsidR="00BD0F03" w:rsidRPr="00C37674" w:rsidP="002D0D5E" w14:paraId="53D23B50" w14:textId="33E0474F">
      <w:pPr>
        <w:ind w:left="567"/>
      </w:pPr>
      <w:r w:rsidRPr="00C37674">
        <w:t xml:space="preserve">Stelara môže oslabiť vašu schopnosť </w:t>
      </w:r>
      <w:r w:rsidRPr="00C37674" w:rsidR="008453A3">
        <w:t>bojovať s</w:t>
      </w:r>
      <w:r w:rsidR="00404244">
        <w:t> </w:t>
      </w:r>
      <w:r w:rsidRPr="00C37674" w:rsidR="008453A3">
        <w:t>infekciami</w:t>
      </w:r>
      <w:r w:rsidR="00404244">
        <w:t>.</w:t>
      </w:r>
      <w:r w:rsidRPr="00C37674">
        <w:t xml:space="preserve"> </w:t>
      </w:r>
      <w:r w:rsidRPr="00C37674" w:rsidR="00404244">
        <w:t>N</w:t>
      </w:r>
      <w:r w:rsidRPr="00C37674">
        <w:t xml:space="preserve">iektoré infekcie </w:t>
      </w:r>
      <w:r w:rsidR="005F66FD">
        <w:t>môžu</w:t>
      </w:r>
      <w:r w:rsidRPr="00C37674">
        <w:t xml:space="preserve"> </w:t>
      </w:r>
      <w:r w:rsidR="00F14F0F">
        <w:t>mať závažný priebeh</w:t>
      </w:r>
      <w:r w:rsidR="00404244">
        <w:t xml:space="preserve"> a môžu zahŕňať infekcie spôsobené vírusmi, plesňami</w:t>
      </w:r>
      <w:r w:rsidR="008B17B7">
        <w:t>, baktériami (vrátane tuberkulózy) alebo parazitmi</w:t>
      </w:r>
      <w:r w:rsidR="00404244">
        <w:t xml:space="preserve"> vrátane infekcií, ktoré sa vyskytujú hlavne u ľudí s oslabeným imunitným systémom (oportúnne infekcie)</w:t>
      </w:r>
      <w:r w:rsidRPr="00C37674">
        <w:t>.</w:t>
      </w:r>
      <w:r w:rsidR="00D77868">
        <w:t xml:space="preserve"> U pacientov liečených ustekinumabom boli hlásené oportúnne infekcie mozgu (encefalitída, meningitída), pľúc a oka.</w:t>
      </w:r>
    </w:p>
    <w:p w:rsidR="00BB0DD2" w:rsidP="002D0D5E" w14:paraId="00396129" w14:textId="77777777">
      <w:pPr>
        <w:ind w:left="567"/>
      </w:pPr>
    </w:p>
    <w:p w:rsidR="00E45979" w:rsidRPr="00C37674" w:rsidP="002D0D5E" w14:paraId="53D23B51" w14:textId="6D9C46AF">
      <w:pPr>
        <w:ind w:left="567"/>
      </w:pPr>
      <w:r w:rsidRPr="00C37674">
        <w:t xml:space="preserve">Kým </w:t>
      </w:r>
      <w:r w:rsidRPr="00C37674" w:rsidR="0060000C">
        <w:t>po</w:t>
      </w:r>
      <w:r w:rsidRPr="00C37674">
        <w:t xml:space="preserve">užívate Stelaru, musíte si dávať pozor na </w:t>
      </w:r>
      <w:r w:rsidR="00ED085A">
        <w:t>prejavy</w:t>
      </w:r>
      <w:r w:rsidRPr="00C37674">
        <w:t xml:space="preserve"> infekcie. Tieto môžu zahŕňať</w:t>
      </w:r>
      <w:r w:rsidRPr="00C37674" w:rsidR="00377379">
        <w:t>:</w:t>
      </w:r>
    </w:p>
    <w:p w:rsidR="00377379" w:rsidRPr="00C37674" w:rsidP="00E042F7" w14:paraId="53D23B52" w14:textId="0664CA35">
      <w:pPr>
        <w:numPr>
          <w:ilvl w:val="0"/>
          <w:numId w:val="11"/>
        </w:numPr>
        <w:tabs>
          <w:tab w:val="clear" w:pos="567"/>
          <w:tab w:val="left" w:pos="1134"/>
          <w:tab w:val="clear" w:pos="1287"/>
        </w:tabs>
        <w:ind w:left="1134" w:hanging="567"/>
      </w:pPr>
      <w:r w:rsidRPr="00C37674">
        <w:t>horúčku, príznaky podobné chrípke, nočné potenie</w:t>
      </w:r>
      <w:r w:rsidRPr="00C37674" w:rsidR="00350195">
        <w:t>,</w:t>
      </w:r>
      <w:r w:rsidR="00B51210">
        <w:t xml:space="preserve"> úbytok telesnej hmotnosti,</w:t>
      </w:r>
    </w:p>
    <w:p w:rsidR="00E45979" w:rsidRPr="00C37674" w:rsidP="00E042F7" w14:paraId="53D23B53" w14:textId="77777777">
      <w:pPr>
        <w:numPr>
          <w:ilvl w:val="0"/>
          <w:numId w:val="11"/>
        </w:numPr>
        <w:tabs>
          <w:tab w:val="clear" w:pos="567"/>
          <w:tab w:val="left" w:pos="1134"/>
          <w:tab w:val="clear" w:pos="1287"/>
        </w:tabs>
        <w:ind w:left="1134" w:hanging="567"/>
      </w:pPr>
      <w:r w:rsidRPr="00C37674">
        <w:t>pocit únavy alebo skrátenie dychu; kašeľ, ktorý neprestáva</w:t>
      </w:r>
      <w:r w:rsidRPr="00C37674" w:rsidR="00350195">
        <w:t>,</w:t>
      </w:r>
    </w:p>
    <w:p w:rsidR="00377379" w:rsidRPr="00C37674" w:rsidP="00E042F7" w14:paraId="53D23B54" w14:textId="625AF5BB">
      <w:pPr>
        <w:numPr>
          <w:ilvl w:val="0"/>
          <w:numId w:val="11"/>
        </w:numPr>
        <w:tabs>
          <w:tab w:val="clear" w:pos="567"/>
          <w:tab w:val="left" w:pos="1134"/>
          <w:tab w:val="clear" w:pos="1287"/>
        </w:tabs>
        <w:ind w:left="1134" w:hanging="567"/>
      </w:pPr>
      <w:r w:rsidRPr="00C37674">
        <w:t>tepl</w:t>
      </w:r>
      <w:r w:rsidRPr="00C37674" w:rsidR="000F2395">
        <w:t>ú</w:t>
      </w:r>
      <w:r w:rsidRPr="00C37674">
        <w:t>, červen</w:t>
      </w:r>
      <w:r w:rsidRPr="00C37674" w:rsidR="000F2395">
        <w:t>ú</w:t>
      </w:r>
      <w:r w:rsidRPr="00C37674">
        <w:t xml:space="preserve"> a</w:t>
      </w:r>
      <w:r w:rsidR="00913B76">
        <w:t> </w:t>
      </w:r>
      <w:r w:rsidRPr="00C37674">
        <w:t>bolestiv</w:t>
      </w:r>
      <w:r w:rsidRPr="00C37674" w:rsidR="000F2395">
        <w:t>ú</w:t>
      </w:r>
      <w:r w:rsidRPr="00C37674">
        <w:t xml:space="preserve"> kož</w:t>
      </w:r>
      <w:r w:rsidRPr="00C37674" w:rsidR="000F2395">
        <w:t>u</w:t>
      </w:r>
      <w:r w:rsidRPr="00C37674">
        <w:t xml:space="preserve"> alebo bolestiv</w:t>
      </w:r>
      <w:r w:rsidRPr="00C37674" w:rsidR="000F2395">
        <w:t>ú kožu</w:t>
      </w:r>
      <w:r w:rsidRPr="00C37674">
        <w:t xml:space="preserve"> s</w:t>
      </w:r>
      <w:r w:rsidR="00913B76">
        <w:t> </w:t>
      </w:r>
      <w:r w:rsidRPr="00C37674">
        <w:t>pľuzgiermi</w:t>
      </w:r>
      <w:r w:rsidRPr="00C37674" w:rsidR="00350195">
        <w:t>,</w:t>
      </w:r>
    </w:p>
    <w:p w:rsidR="00377379" w:rsidRPr="00C37674" w:rsidP="00E042F7" w14:paraId="53D23B55" w14:textId="77777777">
      <w:pPr>
        <w:numPr>
          <w:ilvl w:val="0"/>
          <w:numId w:val="11"/>
        </w:numPr>
        <w:tabs>
          <w:tab w:val="clear" w:pos="567"/>
          <w:tab w:val="left" w:pos="1134"/>
          <w:tab w:val="clear" w:pos="1287"/>
        </w:tabs>
        <w:ind w:left="1134" w:hanging="567"/>
      </w:pPr>
      <w:r w:rsidRPr="00C37674">
        <w:t>pálenie pri močení</w:t>
      </w:r>
      <w:r w:rsidRPr="00C37674" w:rsidR="00350195">
        <w:t>,</w:t>
      </w:r>
    </w:p>
    <w:p w:rsidR="00377379" w:rsidRPr="00C37674" w:rsidP="00E042F7" w14:paraId="53D23B56" w14:textId="5691ED22">
      <w:pPr>
        <w:numPr>
          <w:ilvl w:val="0"/>
          <w:numId w:val="11"/>
        </w:numPr>
        <w:tabs>
          <w:tab w:val="clear" w:pos="567"/>
          <w:tab w:val="left" w:pos="1134"/>
          <w:tab w:val="clear" w:pos="1287"/>
        </w:tabs>
        <w:ind w:left="1134" w:hanging="567"/>
      </w:pPr>
      <w:r w:rsidRPr="00C37674">
        <w:t>hnačk</w:t>
      </w:r>
      <w:r w:rsidRPr="00C37674" w:rsidR="000F2395">
        <w:t>u</w:t>
      </w:r>
      <w:r w:rsidR="00913B76">
        <w:t>,</w:t>
      </w:r>
    </w:p>
    <w:p w:rsidR="00E9416F" w:rsidRPr="00F97399" w:rsidP="006C3F2A" w14:paraId="16399BDE" w14:textId="5976470F">
      <w:pPr>
        <w:numPr>
          <w:ilvl w:val="0"/>
          <w:numId w:val="11"/>
        </w:numPr>
        <w:tabs>
          <w:tab w:val="clear" w:pos="567"/>
          <w:tab w:val="left" w:pos="1134"/>
          <w:tab w:val="clear" w:pos="1287"/>
        </w:tabs>
        <w:ind w:left="1134" w:hanging="567"/>
      </w:pPr>
      <w:r>
        <w:t>poruchy zraku alebo strat</w:t>
      </w:r>
      <w:r w:rsidR="00BB0DD2">
        <w:t>u</w:t>
      </w:r>
      <w:r>
        <w:t xml:space="preserve"> zraku,</w:t>
      </w:r>
    </w:p>
    <w:p w:rsidR="00E9416F" w:rsidRPr="00F97399" w:rsidP="006C3F2A" w14:paraId="3B1D4D45" w14:textId="77777777">
      <w:pPr>
        <w:numPr>
          <w:ilvl w:val="0"/>
          <w:numId w:val="11"/>
        </w:numPr>
        <w:tabs>
          <w:tab w:val="clear" w:pos="567"/>
          <w:tab w:val="left" w:pos="1134"/>
          <w:tab w:val="clear" w:pos="1287"/>
        </w:tabs>
        <w:ind w:left="1134" w:hanging="567"/>
      </w:pPr>
      <w:r>
        <w:t>bolesť hlavy, stuhnutosť krku, citlivosť na svetlo, nevoľnosť alebo zmätenosť.</w:t>
      </w:r>
    </w:p>
    <w:p w:rsidR="00377379" w:rsidRPr="00C37674" w:rsidP="005D7A87" w14:paraId="53D23B57" w14:textId="77777777"/>
    <w:p w:rsidR="00377379" w:rsidRPr="00C37674" w:rsidP="002D0D5E" w14:paraId="53D23B58" w14:textId="35BFF9E1">
      <w:pPr>
        <w:ind w:left="567"/>
      </w:pPr>
      <w:r w:rsidRPr="00C37674">
        <w:t>Ak spozorujete niektorý z týchto príznakov</w:t>
      </w:r>
      <w:r w:rsidRPr="00C37674" w:rsidR="00E24797">
        <w:t xml:space="preserve"> infekcie</w:t>
      </w:r>
      <w:r w:rsidRPr="00C37674">
        <w:t xml:space="preserve">, ihneď </w:t>
      </w:r>
      <w:r w:rsidRPr="00C37674" w:rsidR="00E24797">
        <w:t xml:space="preserve">sa obráťte na </w:t>
      </w:r>
      <w:r w:rsidRPr="00C37674">
        <w:t>svojho lekára.</w:t>
      </w:r>
      <w:r w:rsidRPr="00C37674" w:rsidR="00EF5144">
        <w:t xml:space="preserve"> Môžu to byť </w:t>
      </w:r>
      <w:r w:rsidRPr="00C37674" w:rsidR="00967926">
        <w:t xml:space="preserve">prejavy </w:t>
      </w:r>
      <w:r w:rsidRPr="00C37674" w:rsidR="00EF5144">
        <w:t>infekcií, ako sú infekcie hrudníka</w:t>
      </w:r>
      <w:r w:rsidR="00275949">
        <w:t>,</w:t>
      </w:r>
      <w:r w:rsidRPr="00C37674" w:rsidR="00EF5144">
        <w:t xml:space="preserve"> kožné infekcie, pásový opar</w:t>
      </w:r>
      <w:r w:rsidR="00C620B3">
        <w:t xml:space="preserve"> alebo oportúnne infekcie</w:t>
      </w:r>
      <w:r w:rsidRPr="00C37674" w:rsidR="00EF5144">
        <w:t xml:space="preserve">, ktoré môžu mať </w:t>
      </w:r>
      <w:r w:rsidRPr="00C37674" w:rsidR="00D8418E">
        <w:t xml:space="preserve">závažné </w:t>
      </w:r>
      <w:r w:rsidRPr="00C37674" w:rsidR="00EF5144">
        <w:t>komplikácie.</w:t>
      </w:r>
      <w:r w:rsidRPr="00C37674">
        <w:t xml:space="preserve"> </w:t>
      </w:r>
      <w:r w:rsidRPr="00C37674" w:rsidR="00E24797">
        <w:t xml:space="preserve">Obráťte sa na svojho lekára </w:t>
      </w:r>
      <w:r w:rsidRPr="00C37674">
        <w:t>v prípade, že máte infekčné ochorenie, ktoré neprechádza alebo sa ustavične vracia. Váš lekár môže rozhodnúť, že nebudete používať Stelaru, kým infekčné ochorenie neprejde</w:t>
      </w:r>
      <w:r w:rsidRPr="00C37674">
        <w:t>.</w:t>
      </w:r>
      <w:r w:rsidRPr="00C37674" w:rsidR="00C463E0">
        <w:t xml:space="preserve"> </w:t>
      </w:r>
      <w:r w:rsidRPr="00C37674">
        <w:t>Lekárovi tiež oznámte, ak máte nejaké otvorené rany alebo preležaniny,</w:t>
      </w:r>
      <w:r w:rsidRPr="00C37674" w:rsidR="00C463E0">
        <w:t xml:space="preserve"> pretože by sa mohli infikovať.</w:t>
      </w:r>
    </w:p>
    <w:p w:rsidR="00377379" w:rsidRPr="00C37674" w:rsidP="005D7A87" w14:paraId="53D23B59" w14:textId="77777777"/>
    <w:p w:rsidR="00AE063B" w:rsidRPr="00C37674" w:rsidP="00AE063B" w14:paraId="53D23B5A" w14:textId="77777777">
      <w:pPr>
        <w:widowControl w:val="0"/>
        <w:ind w:left="567"/>
        <w:rPr>
          <w:b/>
        </w:rPr>
      </w:pPr>
      <w:r w:rsidRPr="00C37674">
        <w:rPr>
          <w:b/>
        </w:rPr>
        <w:t xml:space="preserve">Odlupovanie kože – </w:t>
      </w:r>
      <w:r w:rsidRPr="00C37674" w:rsidR="00983E93">
        <w:rPr>
          <w:b/>
        </w:rPr>
        <w:t xml:space="preserve">zvýšenie sčervenania a odlupovania kože na väčšej časti tela môže byť príznakom erytrodermálnej psoriázy alebo exfoliatívnej dermatitídy, ktoré sú obe vážnymi ochoreniami kože. Ak spozorujete niektorý z týchto príznakov, ihneď </w:t>
      </w:r>
      <w:r w:rsidRPr="00C37674" w:rsidR="00E24797">
        <w:rPr>
          <w:b/>
        </w:rPr>
        <w:t xml:space="preserve">sa obráťte na </w:t>
      </w:r>
      <w:r w:rsidRPr="00C37674" w:rsidR="00983E93">
        <w:rPr>
          <w:b/>
        </w:rPr>
        <w:t>svojho lekára.</w:t>
      </w:r>
    </w:p>
    <w:p w:rsidR="00AE063B" w:rsidRPr="00C37674" w:rsidP="005D7A87" w14:paraId="53D23B5B" w14:textId="77777777"/>
    <w:p w:rsidR="008D352A" w:rsidRPr="00C37674" w:rsidP="00093CD8" w14:paraId="53D23B5C" w14:textId="77777777">
      <w:pPr>
        <w:keepNext/>
        <w:tabs>
          <w:tab w:val="clear" w:pos="567"/>
        </w:tabs>
        <w:rPr>
          <w:b/>
        </w:rPr>
      </w:pPr>
      <w:r w:rsidRPr="00C37674">
        <w:rPr>
          <w:b/>
        </w:rPr>
        <w:t>Iné vedľajšie účinky</w:t>
      </w:r>
    </w:p>
    <w:p w:rsidR="00E51D87" w:rsidRPr="00C37674" w:rsidP="00093CD8" w14:paraId="53D23B5D" w14:textId="77777777">
      <w:pPr>
        <w:keepNext/>
      </w:pPr>
    </w:p>
    <w:p w:rsidR="00E51D87" w:rsidRPr="00C37674" w:rsidP="00093CD8" w14:paraId="53D23B5E" w14:textId="77777777">
      <w:pPr>
        <w:keepNext/>
        <w:ind w:left="567"/>
      </w:pPr>
      <w:r w:rsidRPr="00C37674">
        <w:rPr>
          <w:b/>
          <w:bCs/>
        </w:rPr>
        <w:t>Časté</w:t>
      </w:r>
      <w:r w:rsidRPr="00C37674" w:rsidR="008D352A">
        <w:rPr>
          <w:b/>
          <w:bCs/>
        </w:rPr>
        <w:t xml:space="preserve"> vedľajšie účinky </w:t>
      </w:r>
      <w:r w:rsidRPr="00C37674" w:rsidR="008D352A">
        <w:rPr>
          <w:bCs/>
        </w:rPr>
        <w:t>(môžu postihnúť až 1 z 1</w:t>
      </w:r>
      <w:r w:rsidRPr="00C37674" w:rsidR="007F568F">
        <w:rPr>
          <w:bCs/>
        </w:rPr>
        <w:t>0 </w:t>
      </w:r>
      <w:r w:rsidRPr="00C37674" w:rsidR="008D352A">
        <w:rPr>
          <w:bCs/>
        </w:rPr>
        <w:t>ľudí)</w:t>
      </w:r>
      <w:r w:rsidRPr="00C37674">
        <w:rPr>
          <w:bCs/>
        </w:rPr>
        <w:t>:</w:t>
      </w:r>
    </w:p>
    <w:p w:rsidR="00E51D87" w:rsidRPr="00C37674" w:rsidP="00C463E0" w14:paraId="53D23B5F" w14:textId="77777777">
      <w:pPr>
        <w:numPr>
          <w:ilvl w:val="0"/>
          <w:numId w:val="11"/>
        </w:numPr>
        <w:tabs>
          <w:tab w:val="clear" w:pos="567"/>
          <w:tab w:val="left" w:pos="1134"/>
        </w:tabs>
        <w:ind w:left="1134" w:hanging="567"/>
      </w:pPr>
      <w:r w:rsidRPr="00C37674">
        <w:t>h</w:t>
      </w:r>
      <w:r w:rsidRPr="00C37674" w:rsidR="008D352A">
        <w:t>načka</w:t>
      </w:r>
      <w:r w:rsidRPr="00C37674">
        <w:t>,</w:t>
      </w:r>
    </w:p>
    <w:p w:rsidR="008D352A" w:rsidRPr="00C37674" w:rsidP="00C463E0" w14:paraId="53D23B60" w14:textId="77777777">
      <w:pPr>
        <w:numPr>
          <w:ilvl w:val="0"/>
          <w:numId w:val="11"/>
        </w:numPr>
        <w:tabs>
          <w:tab w:val="clear" w:pos="567"/>
          <w:tab w:val="left" w:pos="1134"/>
        </w:tabs>
        <w:ind w:left="1134" w:hanging="567"/>
      </w:pPr>
      <w:r w:rsidRPr="00C37674">
        <w:t>n</w:t>
      </w:r>
      <w:r w:rsidRPr="00C37674" w:rsidR="00D478CC">
        <w:t>utkanie na vracanie</w:t>
      </w:r>
      <w:r w:rsidRPr="00C37674">
        <w:t>,</w:t>
      </w:r>
    </w:p>
    <w:p w:rsidR="004A64D2" w:rsidRPr="00C37674" w:rsidP="00C463E0" w14:paraId="53D23B61" w14:textId="77777777">
      <w:pPr>
        <w:numPr>
          <w:ilvl w:val="0"/>
          <w:numId w:val="11"/>
        </w:numPr>
        <w:tabs>
          <w:tab w:val="clear" w:pos="567"/>
          <w:tab w:val="left" w:pos="1134"/>
        </w:tabs>
        <w:ind w:left="1134" w:hanging="567"/>
      </w:pPr>
      <w:r w:rsidRPr="00C37674">
        <w:t>v</w:t>
      </w:r>
      <w:r w:rsidRPr="00C37674">
        <w:t>racanie</w:t>
      </w:r>
      <w:r w:rsidRPr="00C37674">
        <w:t>,</w:t>
      </w:r>
    </w:p>
    <w:p w:rsidR="008D352A" w:rsidRPr="00C37674" w:rsidP="00C463E0" w14:paraId="53D23B62" w14:textId="77777777">
      <w:pPr>
        <w:numPr>
          <w:ilvl w:val="0"/>
          <w:numId w:val="11"/>
        </w:numPr>
        <w:tabs>
          <w:tab w:val="clear" w:pos="567"/>
          <w:tab w:val="left" w:pos="1134"/>
        </w:tabs>
        <w:ind w:left="1134" w:hanging="567"/>
      </w:pPr>
      <w:r w:rsidRPr="00C37674">
        <w:t>p</w:t>
      </w:r>
      <w:r w:rsidRPr="00C37674">
        <w:t>ocit únavy</w:t>
      </w:r>
      <w:r w:rsidRPr="00C37674">
        <w:t>,</w:t>
      </w:r>
    </w:p>
    <w:p w:rsidR="008D352A" w:rsidRPr="00C37674" w:rsidP="00C463E0" w14:paraId="53D23B63" w14:textId="77777777">
      <w:pPr>
        <w:numPr>
          <w:ilvl w:val="0"/>
          <w:numId w:val="11"/>
        </w:numPr>
        <w:tabs>
          <w:tab w:val="clear" w:pos="567"/>
          <w:tab w:val="left" w:pos="1134"/>
        </w:tabs>
        <w:ind w:left="1134" w:hanging="567"/>
      </w:pPr>
      <w:r w:rsidRPr="00C37674">
        <w:t>z</w:t>
      </w:r>
      <w:r w:rsidRPr="00C37674">
        <w:t>ávrat</w:t>
      </w:r>
      <w:r w:rsidRPr="00C37674">
        <w:t>,</w:t>
      </w:r>
    </w:p>
    <w:p w:rsidR="008D352A" w:rsidRPr="00C37674" w:rsidP="00C463E0" w14:paraId="53D23B64" w14:textId="77777777">
      <w:pPr>
        <w:numPr>
          <w:ilvl w:val="0"/>
          <w:numId w:val="11"/>
        </w:numPr>
        <w:tabs>
          <w:tab w:val="clear" w:pos="567"/>
          <w:tab w:val="left" w:pos="1134"/>
        </w:tabs>
        <w:ind w:left="1134" w:hanging="567"/>
      </w:pPr>
      <w:r w:rsidRPr="00C37674">
        <w:t>b</w:t>
      </w:r>
      <w:r w:rsidRPr="00C37674">
        <w:t>olesť hlavy</w:t>
      </w:r>
      <w:r w:rsidRPr="00C37674">
        <w:t>,</w:t>
      </w:r>
    </w:p>
    <w:p w:rsidR="008D352A" w:rsidRPr="00C37674" w:rsidP="00C463E0" w14:paraId="53D23B65" w14:textId="77777777">
      <w:pPr>
        <w:numPr>
          <w:ilvl w:val="0"/>
          <w:numId w:val="11"/>
        </w:numPr>
        <w:tabs>
          <w:tab w:val="clear" w:pos="567"/>
          <w:tab w:val="left" w:pos="1134"/>
        </w:tabs>
        <w:ind w:left="1134" w:hanging="567"/>
      </w:pPr>
      <w:r w:rsidRPr="00C37674">
        <w:t>s</w:t>
      </w:r>
      <w:r w:rsidRPr="00C37674">
        <w:t>vrbenie („pruritus“)</w:t>
      </w:r>
      <w:r w:rsidRPr="00C37674">
        <w:t>,</w:t>
      </w:r>
    </w:p>
    <w:p w:rsidR="008D352A" w:rsidRPr="00C37674" w:rsidP="00C463E0" w14:paraId="53D23B66" w14:textId="77777777">
      <w:pPr>
        <w:numPr>
          <w:ilvl w:val="0"/>
          <w:numId w:val="11"/>
        </w:numPr>
        <w:tabs>
          <w:tab w:val="clear" w:pos="567"/>
          <w:tab w:val="left" w:pos="1134"/>
        </w:tabs>
        <w:ind w:left="1134" w:hanging="567"/>
      </w:pPr>
      <w:r w:rsidRPr="00C37674">
        <w:t>b</w:t>
      </w:r>
      <w:r w:rsidRPr="00C37674">
        <w:t>olesť chrbta, svalov alebo kĺbov</w:t>
      </w:r>
      <w:r w:rsidRPr="00C37674">
        <w:t>,</w:t>
      </w:r>
    </w:p>
    <w:p w:rsidR="008D352A" w:rsidRPr="00C37674" w:rsidP="00C463E0" w14:paraId="53D23B67" w14:textId="77777777">
      <w:pPr>
        <w:numPr>
          <w:ilvl w:val="0"/>
          <w:numId w:val="11"/>
        </w:numPr>
        <w:tabs>
          <w:tab w:val="clear" w:pos="567"/>
          <w:tab w:val="left" w:pos="1134"/>
        </w:tabs>
        <w:ind w:left="1134" w:hanging="567"/>
      </w:pPr>
      <w:r w:rsidRPr="00C37674">
        <w:t>b</w:t>
      </w:r>
      <w:r w:rsidRPr="00C37674">
        <w:t>olesť hrdla</w:t>
      </w:r>
      <w:r w:rsidRPr="00C37674">
        <w:t>,</w:t>
      </w:r>
    </w:p>
    <w:p w:rsidR="008D352A" w:rsidRPr="00C37674" w:rsidP="00C463E0" w14:paraId="53D23B68" w14:textId="77777777">
      <w:pPr>
        <w:numPr>
          <w:ilvl w:val="0"/>
          <w:numId w:val="11"/>
        </w:numPr>
        <w:tabs>
          <w:tab w:val="clear" w:pos="567"/>
          <w:tab w:val="left" w:pos="1134"/>
        </w:tabs>
        <w:ind w:left="1134" w:hanging="567"/>
      </w:pPr>
      <w:r w:rsidRPr="00C37674">
        <w:t>z</w:t>
      </w:r>
      <w:r w:rsidRPr="00C37674">
        <w:t xml:space="preserve">ačervenanie </w:t>
      </w:r>
      <w:r w:rsidRPr="00C37674" w:rsidR="00D478CC">
        <w:t xml:space="preserve">a bolesť </w:t>
      </w:r>
      <w:r w:rsidRPr="00C37674">
        <w:t>v mieste podania injekcie</w:t>
      </w:r>
    </w:p>
    <w:p w:rsidR="00BE12EC" w:rsidRPr="00C37674" w:rsidP="00FF0FB3" w14:paraId="53D23B69" w14:textId="77777777">
      <w:pPr>
        <w:numPr>
          <w:ilvl w:val="0"/>
          <w:numId w:val="11"/>
        </w:numPr>
        <w:tabs>
          <w:tab w:val="clear" w:pos="567"/>
          <w:tab w:val="left" w:pos="1134"/>
        </w:tabs>
        <w:ind w:left="1134" w:hanging="567"/>
      </w:pPr>
      <w:r w:rsidRPr="00C37674">
        <w:t>zápal pr</w:t>
      </w:r>
      <w:r w:rsidRPr="00C37674" w:rsidR="005C2D43">
        <w:t>i</w:t>
      </w:r>
      <w:r w:rsidRPr="00C37674">
        <w:t>nosových dutín.</w:t>
      </w:r>
    </w:p>
    <w:p w:rsidR="008D352A" w:rsidRPr="00C37674" w:rsidP="005D7A87" w14:paraId="53D23B6A" w14:textId="77777777"/>
    <w:p w:rsidR="00E51D87" w:rsidRPr="00C37674" w:rsidP="00093CD8" w14:paraId="53D23B6B" w14:textId="77777777">
      <w:pPr>
        <w:keepNext/>
        <w:ind w:left="567"/>
        <w:rPr>
          <w:b/>
          <w:bCs/>
        </w:rPr>
      </w:pPr>
      <w:r w:rsidRPr="00C37674">
        <w:rPr>
          <w:b/>
          <w:bCs/>
        </w:rPr>
        <w:t>Menej časté</w:t>
      </w:r>
      <w:r w:rsidRPr="00C37674" w:rsidR="008D352A">
        <w:rPr>
          <w:b/>
          <w:bCs/>
        </w:rPr>
        <w:t xml:space="preserve"> vedľajšie účinky </w:t>
      </w:r>
      <w:r w:rsidRPr="00C37674" w:rsidR="008D352A">
        <w:rPr>
          <w:bCs/>
        </w:rPr>
        <w:t>(môžu postihnúť až 1 zo 10</w:t>
      </w:r>
      <w:r w:rsidRPr="00C37674" w:rsidR="007F568F">
        <w:rPr>
          <w:bCs/>
        </w:rPr>
        <w:t>0 </w:t>
      </w:r>
      <w:r w:rsidRPr="00C37674" w:rsidR="008D352A">
        <w:rPr>
          <w:bCs/>
        </w:rPr>
        <w:t>ľudí)</w:t>
      </w:r>
      <w:r w:rsidRPr="00C37674">
        <w:rPr>
          <w:bCs/>
        </w:rPr>
        <w:t>:</w:t>
      </w:r>
    </w:p>
    <w:p w:rsidR="004A64D2" w:rsidRPr="00C37674" w:rsidP="00C463E0" w14:paraId="53D23B6C" w14:textId="77777777">
      <w:pPr>
        <w:numPr>
          <w:ilvl w:val="0"/>
          <w:numId w:val="11"/>
        </w:numPr>
        <w:tabs>
          <w:tab w:val="clear" w:pos="567"/>
          <w:tab w:val="num" w:pos="1134"/>
        </w:tabs>
        <w:ind w:left="1134" w:hanging="567"/>
      </w:pPr>
      <w:r w:rsidRPr="00C37674">
        <w:t>i</w:t>
      </w:r>
      <w:r w:rsidRPr="00C37674">
        <w:t>nfekcie zubov</w:t>
      </w:r>
      <w:r w:rsidRPr="00C37674">
        <w:t>,</w:t>
      </w:r>
    </w:p>
    <w:p w:rsidR="004A64D2" w:rsidRPr="00C37674" w:rsidP="00C463E0" w14:paraId="53D23B6D" w14:textId="77777777">
      <w:pPr>
        <w:numPr>
          <w:ilvl w:val="0"/>
          <w:numId w:val="11"/>
        </w:numPr>
        <w:tabs>
          <w:tab w:val="clear" w:pos="567"/>
          <w:tab w:val="num" w:pos="1134"/>
        </w:tabs>
        <w:ind w:left="1134" w:hanging="567"/>
      </w:pPr>
      <w:r w:rsidRPr="00C37674">
        <w:t>v</w:t>
      </w:r>
      <w:r w:rsidRPr="00C37674">
        <w:t>aginálna kvasinková infekcia</w:t>
      </w:r>
      <w:r w:rsidRPr="00C37674">
        <w:t>,</w:t>
      </w:r>
    </w:p>
    <w:p w:rsidR="00D478CC" w:rsidRPr="00C37674" w:rsidP="00C463E0" w14:paraId="53D23B6E" w14:textId="77777777">
      <w:pPr>
        <w:numPr>
          <w:ilvl w:val="0"/>
          <w:numId w:val="11"/>
        </w:numPr>
        <w:tabs>
          <w:tab w:val="clear" w:pos="567"/>
          <w:tab w:val="num" w:pos="1134"/>
        </w:tabs>
        <w:ind w:left="1134" w:hanging="567"/>
      </w:pPr>
      <w:r w:rsidRPr="00C37674">
        <w:t>d</w:t>
      </w:r>
      <w:r w:rsidRPr="00C37674">
        <w:t>epresia</w:t>
      </w:r>
      <w:r w:rsidRPr="00C37674">
        <w:t>,</w:t>
      </w:r>
    </w:p>
    <w:p w:rsidR="00D478CC" w:rsidRPr="00C37674" w:rsidP="00C463E0" w14:paraId="53D23B6F" w14:textId="77777777">
      <w:pPr>
        <w:numPr>
          <w:ilvl w:val="0"/>
          <w:numId w:val="11"/>
        </w:numPr>
        <w:tabs>
          <w:tab w:val="clear" w:pos="567"/>
          <w:tab w:val="num" w:pos="1134"/>
        </w:tabs>
        <w:ind w:left="1134" w:hanging="567"/>
      </w:pPr>
      <w:r w:rsidRPr="00C37674">
        <w:t>u</w:t>
      </w:r>
      <w:r w:rsidRPr="00C37674">
        <w:t>pchatý alebo plný nos</w:t>
      </w:r>
      <w:r w:rsidRPr="00C37674">
        <w:t>,</w:t>
      </w:r>
    </w:p>
    <w:p w:rsidR="00E51D87" w:rsidRPr="00C37674" w:rsidP="00C463E0" w14:paraId="53D23B70" w14:textId="77777777">
      <w:pPr>
        <w:numPr>
          <w:ilvl w:val="0"/>
          <w:numId w:val="11"/>
        </w:numPr>
        <w:tabs>
          <w:tab w:val="clear" w:pos="567"/>
          <w:tab w:val="num" w:pos="1134"/>
        </w:tabs>
        <w:ind w:left="1134" w:hanging="567"/>
      </w:pPr>
      <w:r w:rsidRPr="00C37674">
        <w:t>k</w:t>
      </w:r>
      <w:r w:rsidRPr="00C37674" w:rsidR="00D478CC">
        <w:t>rvácanie, podliatiny, zatvrdnutie,</w:t>
      </w:r>
      <w:r w:rsidRPr="00C37674">
        <w:t xml:space="preserve"> opuch</w:t>
      </w:r>
      <w:r w:rsidRPr="00C37674" w:rsidR="00D478CC">
        <w:t xml:space="preserve"> a</w:t>
      </w:r>
      <w:r w:rsidRPr="00C37674">
        <w:t xml:space="preserve"> svrbenie v mieste, kde sa injekcia podáva</w:t>
      </w:r>
      <w:r w:rsidRPr="00C37674">
        <w:t>,</w:t>
      </w:r>
    </w:p>
    <w:p w:rsidR="004A64D2" w:rsidRPr="00C37674" w:rsidP="00C463E0" w14:paraId="53D23B71" w14:textId="77777777">
      <w:pPr>
        <w:numPr>
          <w:ilvl w:val="0"/>
          <w:numId w:val="11"/>
        </w:numPr>
        <w:tabs>
          <w:tab w:val="clear" w:pos="567"/>
          <w:tab w:val="num" w:pos="1134"/>
        </w:tabs>
        <w:ind w:left="1134" w:hanging="567"/>
      </w:pPr>
      <w:r w:rsidRPr="00C37674">
        <w:t>p</w:t>
      </w:r>
      <w:r w:rsidRPr="00C37674">
        <w:t>ocit slabosti</w:t>
      </w:r>
      <w:r w:rsidRPr="00C37674">
        <w:t>,</w:t>
      </w:r>
    </w:p>
    <w:p w:rsidR="00D478CC" w:rsidRPr="00C37674" w:rsidP="00C463E0" w14:paraId="53D23B72" w14:textId="77777777">
      <w:pPr>
        <w:numPr>
          <w:ilvl w:val="0"/>
          <w:numId w:val="11"/>
        </w:numPr>
        <w:tabs>
          <w:tab w:val="clear" w:pos="567"/>
          <w:tab w:val="num" w:pos="1134"/>
        </w:tabs>
        <w:ind w:left="1134" w:hanging="567"/>
      </w:pPr>
      <w:r w:rsidRPr="00C37674">
        <w:t>o</w:t>
      </w:r>
      <w:r w:rsidRPr="00C37674">
        <w:t>visnutie očného viečka a ovisnutie svalov na jednej strane tváre („ochrnutie tváre“ alebo „Bellovo ochrnutie“), ktoré je zvyčajne dočasné</w:t>
      </w:r>
      <w:r w:rsidRPr="00C37674">
        <w:t>,</w:t>
      </w:r>
    </w:p>
    <w:p w:rsidR="00F453EE" w:rsidRPr="00C37674" w:rsidP="00C463E0" w14:paraId="53D23B73" w14:textId="77777777">
      <w:pPr>
        <w:numPr>
          <w:ilvl w:val="0"/>
          <w:numId w:val="11"/>
        </w:numPr>
        <w:tabs>
          <w:tab w:val="clear" w:pos="567"/>
          <w:tab w:val="num" w:pos="1134"/>
        </w:tabs>
        <w:ind w:left="1134" w:hanging="567"/>
      </w:pPr>
      <w:r w:rsidRPr="00C37674">
        <w:t>z</w:t>
      </w:r>
      <w:r w:rsidRPr="00C37674">
        <w:t>mena charakteru psoriázy so začervenaním a</w:t>
      </w:r>
      <w:r w:rsidRPr="00C37674">
        <w:t> s </w:t>
      </w:r>
      <w:r w:rsidRPr="00C37674">
        <w:t>novými malými, žltými alebo bielymi pľuzgiermi na koži, niekedy sprevádzaná horúčkou (pustulárna psoriáza)</w:t>
      </w:r>
      <w:r w:rsidRPr="00C37674">
        <w:t>,</w:t>
      </w:r>
    </w:p>
    <w:p w:rsidR="00AE063B" w:rsidRPr="00C37674" w:rsidP="009440F1" w14:paraId="53D23B74" w14:textId="77777777">
      <w:pPr>
        <w:numPr>
          <w:ilvl w:val="0"/>
          <w:numId w:val="11"/>
        </w:numPr>
        <w:tabs>
          <w:tab w:val="clear" w:pos="567"/>
          <w:tab w:val="num" w:pos="1134"/>
        </w:tabs>
        <w:ind w:left="1134" w:hanging="567"/>
      </w:pPr>
      <w:r w:rsidRPr="00C37674">
        <w:t>o</w:t>
      </w:r>
      <w:r w:rsidRPr="00C37674">
        <w:t>dlupovanie kože (exfoliácia kože)</w:t>
      </w:r>
      <w:r w:rsidRPr="00C37674">
        <w:t>,</w:t>
      </w:r>
    </w:p>
    <w:p w:rsidR="004A64D2" w:rsidRPr="00C37674" w:rsidP="009440F1" w14:paraId="53D23B75" w14:textId="77777777">
      <w:pPr>
        <w:numPr>
          <w:ilvl w:val="0"/>
          <w:numId w:val="11"/>
        </w:numPr>
        <w:tabs>
          <w:tab w:val="clear" w:pos="567"/>
          <w:tab w:val="num" w:pos="1134"/>
        </w:tabs>
        <w:ind w:left="1134" w:hanging="567"/>
      </w:pPr>
      <w:r w:rsidRPr="00C37674">
        <w:t>a</w:t>
      </w:r>
      <w:r w:rsidRPr="00C37674">
        <w:t>kné</w:t>
      </w:r>
      <w:r w:rsidRPr="00C37674">
        <w:t>.</w:t>
      </w:r>
    </w:p>
    <w:p w:rsidR="00AE063B" w:rsidRPr="00C37674" w:rsidP="00AE063B" w14:paraId="53D23B76" w14:textId="77777777"/>
    <w:p w:rsidR="00AE063B" w:rsidRPr="00C37674" w:rsidP="00AE063B" w14:paraId="53D23B77" w14:textId="77777777">
      <w:pPr>
        <w:keepNext/>
        <w:ind w:left="567"/>
      </w:pPr>
      <w:r w:rsidRPr="00C37674">
        <w:rPr>
          <w:b/>
        </w:rPr>
        <w:t xml:space="preserve">Zriedkavé vedľajšie účinky </w:t>
      </w:r>
      <w:r w:rsidRPr="00C37674">
        <w:t>(môžu postihnúť až 1 z 1 00</w:t>
      </w:r>
      <w:r w:rsidRPr="00C37674" w:rsidR="007F568F">
        <w:t>0 </w:t>
      </w:r>
      <w:r w:rsidRPr="00C37674">
        <w:t>ľudí)</w:t>
      </w:r>
    </w:p>
    <w:p w:rsidR="004C487A" w:rsidP="009440F1" w14:paraId="43D9D4C8" w14:textId="16B8C339">
      <w:pPr>
        <w:numPr>
          <w:ilvl w:val="0"/>
          <w:numId w:val="11"/>
        </w:numPr>
        <w:tabs>
          <w:tab w:val="clear" w:pos="567"/>
          <w:tab w:val="num" w:pos="1134"/>
        </w:tabs>
        <w:ind w:left="1134" w:hanging="567"/>
      </w:pPr>
      <w:r>
        <w:t>s</w:t>
      </w:r>
      <w:r w:rsidRPr="00C37674" w:rsidR="00983E93">
        <w:t xml:space="preserve">červenanie a odlupovanie kože na väčšej časti tela, ktoré môže svrbieť alebo bolieť </w:t>
      </w:r>
      <w:r w:rsidRPr="00C37674" w:rsidR="00AE063B">
        <w:t>(exfoliat</w:t>
      </w:r>
      <w:r w:rsidRPr="00C37674" w:rsidR="00983E93">
        <w:t xml:space="preserve">ívna </w:t>
      </w:r>
      <w:r w:rsidRPr="00C37674" w:rsidR="00AE063B">
        <w:t>dermatit</w:t>
      </w:r>
      <w:r w:rsidRPr="00C37674" w:rsidR="00983E93">
        <w:t>ída</w:t>
      </w:r>
      <w:r w:rsidRPr="00C37674" w:rsidR="00AE063B">
        <w:t xml:space="preserve">). </w:t>
      </w:r>
      <w:r w:rsidRPr="00C37674" w:rsidR="00983E93">
        <w:t xml:space="preserve">Podobné príznaky sa niekedy vyvinú ako prirodzená zmena typu príznakov psoriázy </w:t>
      </w:r>
      <w:r w:rsidRPr="00C37674" w:rsidR="00AE063B">
        <w:t>(erytroderm</w:t>
      </w:r>
      <w:r w:rsidRPr="00C37674" w:rsidR="00983E93">
        <w:t>álna</w:t>
      </w:r>
      <w:r w:rsidRPr="00C37674" w:rsidR="00AE063B">
        <w:t xml:space="preserve"> psori</w:t>
      </w:r>
      <w:r w:rsidRPr="00C37674" w:rsidR="00983E93">
        <w:t>áza</w:t>
      </w:r>
      <w:r w:rsidRPr="00C37674" w:rsidR="00AE063B">
        <w:t>)</w:t>
      </w:r>
      <w:r>
        <w:t>,</w:t>
      </w:r>
    </w:p>
    <w:p w:rsidR="00AE063B" w:rsidRPr="00C37674" w:rsidP="009440F1" w14:paraId="53D23B78" w14:textId="3C9C986C">
      <w:pPr>
        <w:numPr>
          <w:ilvl w:val="0"/>
          <w:numId w:val="11"/>
        </w:numPr>
        <w:tabs>
          <w:tab w:val="clear" w:pos="567"/>
          <w:tab w:val="num" w:pos="1134"/>
        </w:tabs>
        <w:ind w:left="1134" w:hanging="567"/>
      </w:pPr>
      <w:r>
        <w:t>zápal malých krvných ciev, čo môže viesť ku kožnej vyrážke s malými červenými alebo fialovými hrčkami, horúčke alebo bolesti kĺbov (vaskulitída)</w:t>
      </w:r>
      <w:r w:rsidRPr="00C37674" w:rsidR="002B2B5A">
        <w:t>.</w:t>
      </w:r>
    </w:p>
    <w:p w:rsidR="00275949" w:rsidP="00275949" w14:paraId="44AF614D" w14:textId="77777777">
      <w:pPr>
        <w:tabs>
          <w:tab w:val="clear" w:pos="567"/>
        </w:tabs>
        <w:ind w:left="567"/>
      </w:pPr>
    </w:p>
    <w:p w:rsidR="00275949" w:rsidRPr="004F12C8" w:rsidP="00275949" w14:paraId="17348FE1" w14:textId="77777777">
      <w:pPr>
        <w:keepNext/>
        <w:ind w:left="567"/>
      </w:pPr>
      <w:r w:rsidRPr="00856FD6">
        <w:rPr>
          <w:b/>
          <w:bCs/>
        </w:rPr>
        <w:t>Veľmi zriedkavé vedľajšie účinky</w:t>
      </w:r>
      <w:r>
        <w:t xml:space="preserve"> (môžu postihnúť až 1 z 10 000 ľudí):</w:t>
      </w:r>
    </w:p>
    <w:p w:rsidR="00856E74" w:rsidP="00370F10" w14:paraId="709B4CF2" w14:textId="77777777">
      <w:pPr>
        <w:numPr>
          <w:ilvl w:val="0"/>
          <w:numId w:val="11"/>
        </w:numPr>
        <w:tabs>
          <w:tab w:val="clear" w:pos="567"/>
          <w:tab w:val="left" w:pos="1134"/>
        </w:tabs>
        <w:ind w:left="1134" w:hanging="567"/>
      </w:pPr>
      <w:r>
        <w:t>pľuzgiere na koži, ktoré môžu byť červené, svrbivé a bolestivé (bulózny pemfigoid)</w:t>
      </w:r>
      <w:r>
        <w:t>,</w:t>
      </w:r>
    </w:p>
    <w:p w:rsidR="00275949" w:rsidRPr="00370F10" w:rsidP="00370F10" w14:paraId="56807A76" w14:textId="117CA02F">
      <w:pPr>
        <w:numPr>
          <w:ilvl w:val="0"/>
          <w:numId w:val="11"/>
        </w:numPr>
        <w:tabs>
          <w:tab w:val="clear" w:pos="567"/>
          <w:tab w:val="left" w:pos="1134"/>
        </w:tabs>
        <w:ind w:left="1134" w:hanging="567"/>
      </w:pPr>
      <w:r>
        <w:t>kožný lupus alebo syndróm podobný lupusu (červená, vyvýšená šupinatá vyrážka na miestach kože vystavených slnku, prípadne s bolesťami kĺbov)</w:t>
      </w:r>
      <w:r>
        <w:t>.</w:t>
      </w:r>
    </w:p>
    <w:p w:rsidR="007F297D" w:rsidRPr="00C37674" w:rsidP="000D1AD3" w14:paraId="53D23B79" w14:textId="77777777">
      <w:pPr>
        <w:numPr>
          <w:ilvl w:val="12"/>
          <w:numId w:val="0"/>
        </w:numPr>
        <w:tabs>
          <w:tab w:val="clear" w:pos="567"/>
        </w:tabs>
      </w:pPr>
    </w:p>
    <w:p w:rsidR="00F453EE" w:rsidRPr="00C37674" w:rsidP="00093CD8" w14:paraId="53D23B7A" w14:textId="77777777">
      <w:pPr>
        <w:keepNext/>
        <w:numPr>
          <w:ilvl w:val="12"/>
          <w:numId w:val="0"/>
        </w:numPr>
        <w:tabs>
          <w:tab w:val="clear" w:pos="567"/>
        </w:tabs>
      </w:pPr>
      <w:r w:rsidRPr="00C37674">
        <w:rPr>
          <w:b/>
          <w:szCs w:val="22"/>
        </w:rPr>
        <w:t>Hlásenie vedľajších účinkov</w:t>
      </w:r>
    </w:p>
    <w:p w:rsidR="00E51D87" w:rsidRPr="00C37674" w:rsidP="003D73A4" w14:paraId="53D23B7B" w14:textId="7A3CCB65">
      <w:pPr>
        <w:numPr>
          <w:ilvl w:val="12"/>
          <w:numId w:val="0"/>
        </w:numPr>
        <w:tabs>
          <w:tab w:val="clear" w:pos="567"/>
        </w:tabs>
      </w:pPr>
      <w:r w:rsidRPr="00C37674">
        <w:t xml:space="preserve">Ak sa u vás vyskytne akýkoľvek vedľajší účinok, obráťte sa na svojho lekára </w:t>
      </w:r>
      <w:r w:rsidRPr="00C37674" w:rsidR="008330FD">
        <w:t xml:space="preserve">alebo </w:t>
      </w:r>
      <w:r w:rsidRPr="00C37674">
        <w:t xml:space="preserve">lekárnika. To sa týka aj akýchkoľvek vedľajších účinkov, ktoré nie sú uvedené v tejto písomnej informácii. </w:t>
      </w:r>
      <w:r w:rsidRPr="00C37674" w:rsidR="00F453EE">
        <w:rPr>
          <w:szCs w:val="22"/>
        </w:rPr>
        <w:t xml:space="preserve">Vedľajšie účinky môžete hlásiť aj priamo </w:t>
      </w:r>
      <w:r w:rsidRPr="00C37674" w:rsidR="003D73A4">
        <w:rPr>
          <w:szCs w:val="22"/>
        </w:rPr>
        <w:t xml:space="preserve">na </w:t>
      </w:r>
      <w:r w:rsidRPr="00463A18" w:rsidR="003D73A4">
        <w:rPr>
          <w:szCs w:val="22"/>
          <w:highlight w:val="lightGray"/>
        </w:rPr>
        <w:t>národné centrum</w:t>
      </w:r>
      <w:r w:rsidRPr="00C37674" w:rsidR="003D73A4">
        <w:rPr>
          <w:szCs w:val="22"/>
        </w:rPr>
        <w:t xml:space="preserve"> </w:t>
      </w:r>
      <w:r w:rsidRPr="00463A18" w:rsidR="00F453EE">
        <w:rPr>
          <w:szCs w:val="22"/>
          <w:highlight w:val="lightGray"/>
        </w:rPr>
        <w:t>hlásenia uvedené v </w:t>
      </w:r>
      <w:hyperlink r:id="rId9" w:history="1">
        <w:r w:rsidRPr="00463A18" w:rsidR="00BD0F97">
          <w:rPr>
            <w:rStyle w:val="Hyperlink"/>
            <w:szCs w:val="22"/>
            <w:highlight w:val="lightGray"/>
          </w:rPr>
          <w:t>Prílohe V</w:t>
        </w:r>
      </w:hyperlink>
      <w:r w:rsidRPr="00C37674" w:rsidR="00F453EE">
        <w:rPr>
          <w:szCs w:val="22"/>
        </w:rPr>
        <w:t>. Hlásením vedľajších účinkov môžete prispieť k získaniu ďalších informácií o bezpečnosti tohto lieku.</w:t>
      </w:r>
    </w:p>
    <w:p w:rsidR="00E51D87" w:rsidRPr="00C37674" w:rsidP="000D1AD3" w14:paraId="53D23B7C" w14:textId="77777777">
      <w:pPr>
        <w:numPr>
          <w:ilvl w:val="12"/>
          <w:numId w:val="0"/>
        </w:numPr>
        <w:tabs>
          <w:tab w:val="clear" w:pos="567"/>
        </w:tabs>
      </w:pPr>
    </w:p>
    <w:p w:rsidR="00E51D87" w:rsidRPr="00C37674" w:rsidP="000D1AD3" w14:paraId="53D23B7D" w14:textId="77777777">
      <w:pPr>
        <w:numPr>
          <w:ilvl w:val="12"/>
          <w:numId w:val="0"/>
        </w:numPr>
        <w:tabs>
          <w:tab w:val="clear" w:pos="567"/>
        </w:tabs>
      </w:pPr>
    </w:p>
    <w:p w:rsidR="00E51D87" w:rsidRPr="00C37674" w:rsidP="00021AB2" w14:paraId="53D23B7E" w14:textId="77777777">
      <w:pPr>
        <w:keepNext/>
        <w:ind w:left="567" w:hanging="567"/>
        <w:outlineLvl w:val="2"/>
        <w:rPr>
          <w:b/>
          <w:bCs/>
        </w:rPr>
      </w:pPr>
      <w:r w:rsidRPr="00C37674">
        <w:rPr>
          <w:b/>
          <w:bCs/>
        </w:rPr>
        <w:t>5.</w:t>
      </w:r>
      <w:r w:rsidRPr="00C37674">
        <w:rPr>
          <w:b/>
          <w:bCs/>
        </w:rPr>
        <w:tab/>
      </w:r>
      <w:r w:rsidRPr="00C37674" w:rsidR="000F0EFE">
        <w:rPr>
          <w:b/>
          <w:bCs/>
          <w:szCs w:val="22"/>
        </w:rPr>
        <w:t>Ako uchovávať Stelaru</w:t>
      </w:r>
    </w:p>
    <w:p w:rsidR="00E51D87" w:rsidRPr="00C37674" w:rsidP="00093CD8" w14:paraId="53D23B7F" w14:textId="77777777">
      <w:pPr>
        <w:keepNext/>
      </w:pPr>
    </w:p>
    <w:p w:rsidR="00E51D87" w:rsidRPr="00C37674" w:rsidP="00FA5F80" w14:paraId="53D23B80" w14:textId="77777777">
      <w:pPr>
        <w:numPr>
          <w:ilvl w:val="0"/>
          <w:numId w:val="28"/>
        </w:numPr>
        <w:ind w:left="567" w:hanging="567"/>
      </w:pPr>
      <w:r w:rsidRPr="00C37674">
        <w:t>Tento liek u</w:t>
      </w:r>
      <w:r w:rsidRPr="00C37674">
        <w:t xml:space="preserve">chovávajte mimo dohľadu </w:t>
      </w:r>
      <w:r w:rsidRPr="00C37674">
        <w:t xml:space="preserve">a dosahu </w:t>
      </w:r>
      <w:r w:rsidRPr="00C37674">
        <w:t>detí.</w:t>
      </w:r>
    </w:p>
    <w:p w:rsidR="00E51D87" w:rsidRPr="00C37674" w:rsidP="00FA5F80" w14:paraId="53D23B81" w14:textId="77777777">
      <w:pPr>
        <w:numPr>
          <w:ilvl w:val="0"/>
          <w:numId w:val="28"/>
        </w:numPr>
        <w:ind w:left="567" w:hanging="567"/>
      </w:pPr>
      <w:r w:rsidRPr="00C37674">
        <w:t>Uc</w:t>
      </w:r>
      <w:r w:rsidRPr="00C37674" w:rsidR="001B49D2">
        <w:t>hovávajte v chladničke (2</w:t>
      </w:r>
      <w:r w:rsidRPr="00C37674" w:rsidR="00350195">
        <w:t> </w:t>
      </w:r>
      <w:r w:rsidRPr="00C37674" w:rsidR="001B49D2">
        <w:t>°C – 8</w:t>
      </w:r>
      <w:r w:rsidRPr="00C37674" w:rsidR="00350195">
        <w:t> </w:t>
      </w:r>
      <w:r w:rsidRPr="00C37674">
        <w:t>°C). Neuchovávajte v mrazničke.</w:t>
      </w:r>
    </w:p>
    <w:p w:rsidR="00E51D87" w:rsidRPr="00C37674" w:rsidP="00FA5F80" w14:paraId="53D23B82" w14:textId="77777777">
      <w:pPr>
        <w:numPr>
          <w:ilvl w:val="0"/>
          <w:numId w:val="28"/>
        </w:numPr>
        <w:ind w:left="567" w:hanging="567"/>
      </w:pPr>
      <w:r w:rsidRPr="00C37674">
        <w:t xml:space="preserve">Uchovávajte </w:t>
      </w:r>
      <w:r w:rsidRPr="00C37674" w:rsidR="00A00FC9">
        <w:t xml:space="preserve">injekčnú </w:t>
      </w:r>
      <w:r w:rsidRPr="00C37674">
        <w:t>liekovku vo vonkajšom papierovom obale na ochranu pred svetlom.</w:t>
      </w:r>
    </w:p>
    <w:p w:rsidR="00E51D87" w:rsidRPr="00C37674" w:rsidP="00FA5F80" w14:paraId="53D23B83" w14:textId="77777777">
      <w:pPr>
        <w:numPr>
          <w:ilvl w:val="0"/>
          <w:numId w:val="28"/>
        </w:numPr>
        <w:ind w:left="567" w:hanging="567"/>
      </w:pPr>
      <w:r w:rsidRPr="00C37674">
        <w:t>Injekčnú l</w:t>
      </w:r>
      <w:r w:rsidRPr="00C37674">
        <w:t>iekovku so </w:t>
      </w:r>
      <w:r w:rsidRPr="00C37674" w:rsidR="000F0EFE">
        <w:t>Stelarou</w:t>
      </w:r>
      <w:r w:rsidRPr="00C37674">
        <w:t xml:space="preserve"> nepretrepávajte. Dlhodobejšie prudké trasenie môže liek znehodnotiť.</w:t>
      </w:r>
    </w:p>
    <w:p w:rsidR="00E51D87" w:rsidRPr="00C37674" w:rsidP="000D1AD3" w14:paraId="53D23B84" w14:textId="77777777">
      <w:pPr>
        <w:numPr>
          <w:ilvl w:val="12"/>
          <w:numId w:val="0"/>
        </w:numPr>
        <w:tabs>
          <w:tab w:val="clear" w:pos="567"/>
        </w:tabs>
      </w:pPr>
    </w:p>
    <w:p w:rsidR="00E51D87" w:rsidRPr="00C37674" w:rsidP="00093CD8" w14:paraId="53D23B85" w14:textId="77777777">
      <w:pPr>
        <w:keepNext/>
        <w:numPr>
          <w:ilvl w:val="12"/>
          <w:numId w:val="0"/>
        </w:numPr>
        <w:tabs>
          <w:tab w:val="clear" w:pos="567"/>
        </w:tabs>
      </w:pPr>
      <w:r w:rsidRPr="00C37674">
        <w:rPr>
          <w:b/>
          <w:bCs/>
        </w:rPr>
        <w:t xml:space="preserve">Nepoužívajte </w:t>
      </w:r>
      <w:r w:rsidRPr="00C37674" w:rsidR="000F0EFE">
        <w:rPr>
          <w:b/>
          <w:bCs/>
        </w:rPr>
        <w:t>tento liek:</w:t>
      </w:r>
    </w:p>
    <w:p w:rsidR="00E51D87" w:rsidRPr="00C37674" w:rsidP="00C463E0" w14:paraId="53D23B86" w14:textId="77777777">
      <w:pPr>
        <w:numPr>
          <w:ilvl w:val="0"/>
          <w:numId w:val="28"/>
        </w:numPr>
        <w:ind w:left="567" w:hanging="567"/>
      </w:pPr>
      <w:r w:rsidRPr="00C37674">
        <w:t xml:space="preserve">po dátume exspirácie, ktorý je uvedený na štítku a papierovom obale po skratke </w:t>
      </w:r>
      <w:r w:rsidRPr="00C37674" w:rsidR="00E24797">
        <w:t>„</w:t>
      </w:r>
      <w:r w:rsidRPr="00C37674">
        <w:t>EXP</w:t>
      </w:r>
      <w:r w:rsidRPr="00C37674" w:rsidR="00E24797">
        <w:t>“</w:t>
      </w:r>
      <w:r w:rsidRPr="00C37674">
        <w:t>. Dátum exspirácie sa vzťahuje na posledný deň v</w:t>
      </w:r>
      <w:r w:rsidRPr="00C37674" w:rsidR="003C1D3D">
        <w:t xml:space="preserve"> danom </w:t>
      </w:r>
      <w:r w:rsidRPr="00C37674">
        <w:t>mesiaci</w:t>
      </w:r>
      <w:r w:rsidRPr="00C37674" w:rsidR="00350195">
        <w:t>,</w:t>
      </w:r>
    </w:p>
    <w:p w:rsidR="00E51D87" w:rsidRPr="00C37674" w:rsidP="00C463E0" w14:paraId="53D23B87" w14:textId="77777777">
      <w:pPr>
        <w:numPr>
          <w:ilvl w:val="0"/>
          <w:numId w:val="28"/>
        </w:numPr>
        <w:ind w:left="567" w:hanging="567"/>
      </w:pPr>
      <w:r w:rsidRPr="00C37674">
        <w:t>ak tekutina zmenila farbu, je mútna alebo v</w:t>
      </w:r>
      <w:r w:rsidRPr="00C37674" w:rsidR="00350195">
        <w:t> </w:t>
      </w:r>
      <w:r w:rsidRPr="00C37674">
        <w:t>nej</w:t>
      </w:r>
      <w:r w:rsidRPr="00C37674" w:rsidR="00350195">
        <w:t xml:space="preserve"> vidíte</w:t>
      </w:r>
      <w:r w:rsidRPr="00C37674">
        <w:t xml:space="preserve"> plávať cudzorodé častice (pozrite</w:t>
      </w:r>
      <w:r w:rsidRPr="00C37674" w:rsidR="00C463E0">
        <w:t xml:space="preserve"> </w:t>
      </w:r>
      <w:r w:rsidRPr="00C37674">
        <w:t xml:space="preserve">6. časť „Ako vyzerá </w:t>
      </w:r>
      <w:r w:rsidRPr="00C37674" w:rsidR="000F0EFE">
        <w:t>Stelara</w:t>
      </w:r>
      <w:r w:rsidRPr="00C37674">
        <w:t xml:space="preserve"> a obsah balenia“)</w:t>
      </w:r>
      <w:r w:rsidRPr="00C37674" w:rsidR="00350195">
        <w:t>,</w:t>
      </w:r>
    </w:p>
    <w:p w:rsidR="00E51D87" w:rsidRPr="00C37674" w:rsidP="00C463E0" w14:paraId="53D23B88" w14:textId="77777777">
      <w:pPr>
        <w:numPr>
          <w:ilvl w:val="0"/>
          <w:numId w:val="28"/>
        </w:numPr>
        <w:ind w:left="567" w:hanging="567"/>
      </w:pPr>
      <w:r w:rsidRPr="00C37674">
        <w:t xml:space="preserve">ak je </w:t>
      </w:r>
      <w:r w:rsidRPr="00C37674" w:rsidR="0018257A">
        <w:t>v</w:t>
      </w:r>
      <w:r w:rsidRPr="00C37674">
        <w:t>ám známe alebo ak sa domnievate, že liek bol vystavený extrémnym teplotám (napr. náhodne zmrazený alebo zahriaty)</w:t>
      </w:r>
      <w:r w:rsidRPr="00C37674" w:rsidR="00350195">
        <w:t>,</w:t>
      </w:r>
    </w:p>
    <w:p w:rsidR="00E51D87" w:rsidRPr="00C37674" w:rsidP="00C463E0" w14:paraId="53D23B89" w14:textId="77777777">
      <w:pPr>
        <w:numPr>
          <w:ilvl w:val="0"/>
          <w:numId w:val="28"/>
        </w:numPr>
        <w:ind w:left="567" w:hanging="567"/>
      </w:pPr>
      <w:r w:rsidRPr="00C37674">
        <w:t>ak sa liekom prudko triaslo</w:t>
      </w:r>
      <w:r w:rsidRPr="00C37674" w:rsidR="00350195">
        <w:t>,</w:t>
      </w:r>
    </w:p>
    <w:p w:rsidR="00E45979" w:rsidRPr="00C37674" w:rsidP="00C463E0" w14:paraId="53D23B8A" w14:textId="77777777">
      <w:pPr>
        <w:numPr>
          <w:ilvl w:val="0"/>
          <w:numId w:val="28"/>
        </w:numPr>
        <w:ind w:left="567" w:hanging="567"/>
      </w:pPr>
      <w:r w:rsidRPr="00C37674">
        <w:t>ak je poškodená plomba.</w:t>
      </w:r>
    </w:p>
    <w:p w:rsidR="000F0EFE" w:rsidRPr="00C37674" w:rsidP="000D1AD3" w14:paraId="53D23B8B" w14:textId="77777777">
      <w:pPr>
        <w:numPr>
          <w:ilvl w:val="12"/>
          <w:numId w:val="0"/>
        </w:numPr>
      </w:pPr>
    </w:p>
    <w:p w:rsidR="00E45979" w:rsidRPr="00C37674" w:rsidP="000D1AD3" w14:paraId="53D23B8C" w14:textId="77777777">
      <w:pPr>
        <w:numPr>
          <w:ilvl w:val="12"/>
          <w:numId w:val="0"/>
        </w:numPr>
      </w:pPr>
      <w:r w:rsidRPr="00C37674">
        <w:t xml:space="preserve">Stelara </w:t>
      </w:r>
      <w:r w:rsidRPr="00C37674" w:rsidR="00E51D87">
        <w:t xml:space="preserve">je na jednorazové použitie. </w:t>
      </w:r>
      <w:r w:rsidRPr="00C37674" w:rsidR="007B72B1">
        <w:t xml:space="preserve">Nepoužitý </w:t>
      </w:r>
      <w:r w:rsidRPr="00C37674" w:rsidR="00E51D87">
        <w:t>liek, ktorý ostal v</w:t>
      </w:r>
      <w:r w:rsidRPr="00C37674" w:rsidR="00A00FC9">
        <w:t xml:space="preserve"> injekčnej </w:t>
      </w:r>
      <w:r w:rsidRPr="00C37674" w:rsidR="00E51D87">
        <w:t>liekovke a striekačke, sa má</w:t>
      </w:r>
      <w:r w:rsidRPr="00C37674" w:rsidR="00EE7288">
        <w:t xml:space="preserve"> </w:t>
      </w:r>
      <w:r w:rsidRPr="00C37674" w:rsidR="007B72B1">
        <w:t>vyhodiť</w:t>
      </w:r>
      <w:r w:rsidRPr="00C37674" w:rsidR="00E51D87">
        <w:t>.</w:t>
      </w:r>
      <w:r w:rsidRPr="00C37674" w:rsidR="007B72B1">
        <w:t xml:space="preserve"> </w:t>
      </w:r>
      <w:r w:rsidRPr="00C37674" w:rsidR="00350195">
        <w:t>Nelikvidujte</w:t>
      </w:r>
      <w:r w:rsidRPr="00C37674" w:rsidR="007B72B1">
        <w:t xml:space="preserve"> lieky odpadovou vodou alebo domovým odpadom. Nepoužitý liek vráťte do lekárne. Tieto opatrenia pomôžu chrániť životné prostredie.</w:t>
      </w:r>
    </w:p>
    <w:p w:rsidR="00E51D87" w:rsidRPr="00C37674" w:rsidP="000D1AD3" w14:paraId="53D23B8D" w14:textId="77777777"/>
    <w:p w:rsidR="00E51D87" w:rsidRPr="00C37674" w:rsidP="000D1AD3" w14:paraId="53D23B8E" w14:textId="77777777"/>
    <w:p w:rsidR="00E51D87" w:rsidRPr="00C37674" w:rsidP="00021AB2" w14:paraId="53D23B8F" w14:textId="77777777">
      <w:pPr>
        <w:keepNext/>
        <w:ind w:left="567" w:hanging="567"/>
        <w:outlineLvl w:val="2"/>
        <w:rPr>
          <w:b/>
          <w:bCs/>
        </w:rPr>
      </w:pPr>
      <w:r w:rsidRPr="00C37674">
        <w:rPr>
          <w:b/>
          <w:bCs/>
        </w:rPr>
        <w:t>6.</w:t>
      </w:r>
      <w:r w:rsidRPr="00C37674">
        <w:rPr>
          <w:b/>
          <w:bCs/>
        </w:rPr>
        <w:tab/>
      </w:r>
      <w:r w:rsidRPr="00C37674" w:rsidR="0056157C">
        <w:rPr>
          <w:b/>
          <w:bCs/>
          <w:szCs w:val="22"/>
        </w:rPr>
        <w:t>Obsah balenia a ďalšie informácie</w:t>
      </w:r>
    </w:p>
    <w:p w:rsidR="00E51D87" w:rsidRPr="00C37674" w:rsidP="00093CD8" w14:paraId="53D23B90" w14:textId="77777777">
      <w:pPr>
        <w:keepNext/>
        <w:numPr>
          <w:ilvl w:val="12"/>
          <w:numId w:val="0"/>
        </w:numPr>
        <w:tabs>
          <w:tab w:val="clear" w:pos="567"/>
        </w:tabs>
      </w:pPr>
    </w:p>
    <w:p w:rsidR="00E51D87" w:rsidRPr="00C37674" w:rsidP="00093CD8" w14:paraId="53D23B91" w14:textId="77777777">
      <w:pPr>
        <w:keepNext/>
        <w:numPr>
          <w:ilvl w:val="12"/>
          <w:numId w:val="0"/>
        </w:numPr>
        <w:tabs>
          <w:tab w:val="clear" w:pos="567"/>
        </w:tabs>
        <w:rPr>
          <w:b/>
          <w:bCs/>
        </w:rPr>
      </w:pPr>
      <w:r w:rsidRPr="00C37674">
        <w:rPr>
          <w:b/>
          <w:szCs w:val="22"/>
        </w:rPr>
        <w:t xml:space="preserve">Čo </w:t>
      </w:r>
      <w:r w:rsidRPr="00C37674" w:rsidR="0056157C">
        <w:rPr>
          <w:b/>
          <w:bCs/>
          <w:szCs w:val="22"/>
        </w:rPr>
        <w:t>Stelara</w:t>
      </w:r>
      <w:r w:rsidRPr="00C37674">
        <w:rPr>
          <w:b/>
          <w:bCs/>
          <w:szCs w:val="22"/>
        </w:rPr>
        <w:t xml:space="preserve"> </w:t>
      </w:r>
      <w:r w:rsidRPr="00C37674">
        <w:rPr>
          <w:b/>
          <w:szCs w:val="22"/>
        </w:rPr>
        <w:t>obsahuje</w:t>
      </w:r>
    </w:p>
    <w:p w:rsidR="00E51D87" w:rsidRPr="00C37674" w:rsidP="00C463E0" w14:paraId="53D23B92" w14:textId="77777777">
      <w:pPr>
        <w:numPr>
          <w:ilvl w:val="0"/>
          <w:numId w:val="28"/>
        </w:numPr>
        <w:ind w:left="567" w:hanging="567"/>
      </w:pPr>
      <w:r w:rsidRPr="00C37674">
        <w:t xml:space="preserve">Liečivo je ustekinumab. Jedna </w:t>
      </w:r>
      <w:r w:rsidRPr="00C37674" w:rsidR="00A00FC9">
        <w:t xml:space="preserve">injekčná </w:t>
      </w:r>
      <w:r w:rsidRPr="00C37674">
        <w:t>liekovka obsahuje 4</w:t>
      </w:r>
      <w:r w:rsidRPr="00C37674" w:rsidR="007F568F">
        <w:t>5 </w:t>
      </w:r>
      <w:r w:rsidRPr="00C37674" w:rsidR="00687601">
        <w:t>mg</w:t>
      </w:r>
      <w:r w:rsidRPr="00C37674">
        <w:t xml:space="preserve"> ustekinumabu v 0,</w:t>
      </w:r>
      <w:r w:rsidRPr="00C37674" w:rsidR="007F568F">
        <w:t>5 </w:t>
      </w:r>
      <w:r w:rsidRPr="00C37674" w:rsidR="00687601">
        <w:t>ml</w:t>
      </w:r>
      <w:r w:rsidRPr="00C37674">
        <w:t>.</w:t>
      </w:r>
    </w:p>
    <w:p w:rsidR="00E51D87" w:rsidRPr="00C37674" w:rsidP="00C463E0" w14:paraId="53D23B93" w14:textId="4E73FEF0">
      <w:pPr>
        <w:numPr>
          <w:ilvl w:val="0"/>
          <w:numId w:val="28"/>
        </w:numPr>
        <w:ind w:left="567" w:hanging="567"/>
      </w:pPr>
      <w:r w:rsidRPr="00C37674">
        <w:t>Ďalšie zložky sú histidín, histidínium</w:t>
      </w:r>
      <w:r w:rsidR="0042090E">
        <w:t>-</w:t>
      </w:r>
      <w:r w:rsidRPr="00C37674">
        <w:t>chlorid,</w:t>
      </w:r>
      <w:r w:rsidR="0042090E">
        <w:t xml:space="preserve"> monohydrát,</w:t>
      </w:r>
      <w:r w:rsidRPr="00C37674">
        <w:t xml:space="preserve"> polysorbát 80</w:t>
      </w:r>
      <w:r w:rsidR="009C1727">
        <w:t xml:space="preserve"> (E433)</w:t>
      </w:r>
      <w:r w:rsidRPr="00C37674" w:rsidR="00E24797">
        <w:t xml:space="preserve">, sacharóza </w:t>
      </w:r>
      <w:r w:rsidRPr="00C37674">
        <w:t>a voda</w:t>
      </w:r>
      <w:r w:rsidR="0042090E">
        <w:t>,</w:t>
      </w:r>
      <w:r w:rsidRPr="00C37674">
        <w:t xml:space="preserve"> na injekci</w:t>
      </w:r>
      <w:r w:rsidR="00FC37DB">
        <w:t>e</w:t>
      </w:r>
      <w:r w:rsidRPr="00C37674">
        <w:t>.</w:t>
      </w:r>
    </w:p>
    <w:p w:rsidR="00E51D87" w:rsidRPr="00C37674" w:rsidP="000D1AD3" w14:paraId="53D23B94" w14:textId="77777777">
      <w:pPr>
        <w:tabs>
          <w:tab w:val="clear" w:pos="567"/>
        </w:tabs>
      </w:pPr>
    </w:p>
    <w:p w:rsidR="00E51D87" w:rsidRPr="00C37674" w:rsidP="00093CD8" w14:paraId="53D23B95" w14:textId="77777777">
      <w:pPr>
        <w:keepNext/>
        <w:numPr>
          <w:ilvl w:val="12"/>
          <w:numId w:val="0"/>
        </w:numPr>
        <w:tabs>
          <w:tab w:val="clear" w:pos="567"/>
        </w:tabs>
        <w:rPr>
          <w:b/>
          <w:bCs/>
        </w:rPr>
      </w:pPr>
      <w:r w:rsidRPr="00C37674">
        <w:rPr>
          <w:b/>
          <w:bCs/>
        </w:rPr>
        <w:t xml:space="preserve">Ako vyzerá </w:t>
      </w:r>
      <w:r w:rsidRPr="00C37674" w:rsidR="0056157C">
        <w:rPr>
          <w:b/>
          <w:bCs/>
        </w:rPr>
        <w:t>Stelara</w:t>
      </w:r>
      <w:r w:rsidRPr="00C37674">
        <w:rPr>
          <w:b/>
          <w:bCs/>
        </w:rPr>
        <w:t xml:space="preserve"> a obsah balenia</w:t>
      </w:r>
    </w:p>
    <w:p w:rsidR="00E45979" w:rsidRPr="00C37674" w:rsidP="000D1AD3" w14:paraId="53D23B96" w14:textId="77777777">
      <w:pPr>
        <w:numPr>
          <w:ilvl w:val="12"/>
          <w:numId w:val="0"/>
        </w:numPr>
        <w:tabs>
          <w:tab w:val="clear" w:pos="567"/>
        </w:tabs>
      </w:pPr>
      <w:r w:rsidRPr="00C37674">
        <w:t>Stelara</w:t>
      </w:r>
      <w:r w:rsidRPr="00C37674" w:rsidR="00E51D87">
        <w:t xml:space="preserve"> </w:t>
      </w:r>
      <w:r w:rsidRPr="00C37674" w:rsidR="00E51D87">
        <w:rPr>
          <w:szCs w:val="22"/>
        </w:rPr>
        <w:t>je číry až slabo opalescentný</w:t>
      </w:r>
      <w:r w:rsidRPr="00C37674" w:rsidR="00F453EE">
        <w:rPr>
          <w:szCs w:val="22"/>
        </w:rPr>
        <w:t xml:space="preserve"> (majúci perleťový lesk)</w:t>
      </w:r>
      <w:r w:rsidRPr="00C37674" w:rsidR="00E51D87">
        <w:rPr>
          <w:szCs w:val="22"/>
        </w:rPr>
        <w:t xml:space="preserve">, bezfarebný až svetložltý </w:t>
      </w:r>
      <w:r w:rsidRPr="00C37674" w:rsidR="00E51D87">
        <w:t xml:space="preserve">injekčný roztok. Roztok môže obsahovať zopár </w:t>
      </w:r>
      <w:r w:rsidRPr="00C37674" w:rsidR="00E51D87">
        <w:rPr>
          <w:szCs w:val="22"/>
        </w:rPr>
        <w:t xml:space="preserve">drobných priesvitných </w:t>
      </w:r>
      <w:r w:rsidRPr="00C37674" w:rsidR="00E51D87">
        <w:t>alebo bielych častíc bielkoviny. Liek sa dodáva v papierovom obale a obsahuje jedn</w:t>
      </w:r>
      <w:r w:rsidRPr="00C37674" w:rsidR="003D218D">
        <w:t>u jednorazovú dávku v</w:t>
      </w:r>
      <w:r w:rsidRPr="00C37674" w:rsidR="00350195">
        <w:t> </w:t>
      </w:r>
      <w:r w:rsidRPr="00C37674" w:rsidR="003D218D">
        <w:t>sklenej</w:t>
      </w:r>
      <w:r w:rsidRPr="00C37674" w:rsidR="00350195">
        <w:t>,</w:t>
      </w:r>
      <w:r w:rsidRPr="00C37674" w:rsidR="003D218D">
        <w:t xml:space="preserve"> 2</w:t>
      </w:r>
      <w:r w:rsidRPr="00C37674" w:rsidR="00687601">
        <w:t> ml</w:t>
      </w:r>
      <w:r w:rsidRPr="00C37674" w:rsidR="00E51D87">
        <w:t xml:space="preserve"> </w:t>
      </w:r>
      <w:r w:rsidRPr="00C37674" w:rsidR="00A00FC9">
        <w:t xml:space="preserve">injekčnej </w:t>
      </w:r>
      <w:r w:rsidRPr="00C37674" w:rsidR="00E51D87">
        <w:t>lieko</w:t>
      </w:r>
      <w:r w:rsidRPr="00C37674" w:rsidR="00CE59B3">
        <w:t xml:space="preserve">vke. Jedna </w:t>
      </w:r>
      <w:r w:rsidRPr="00C37674" w:rsidR="00A00FC9">
        <w:t xml:space="preserve">injekčná </w:t>
      </w:r>
      <w:r w:rsidRPr="00C37674" w:rsidR="00CE59B3">
        <w:t>liekovka obsahuje 4</w:t>
      </w:r>
      <w:r w:rsidRPr="00C37674" w:rsidR="007F568F">
        <w:t>5 </w:t>
      </w:r>
      <w:r w:rsidRPr="00C37674" w:rsidR="00687601">
        <w:t>mg</w:t>
      </w:r>
      <w:r w:rsidRPr="00C37674" w:rsidR="00CE59B3">
        <w:t xml:space="preserve"> ustekinumabu v 0,</w:t>
      </w:r>
      <w:r w:rsidRPr="00C37674" w:rsidR="007F568F">
        <w:t>5 </w:t>
      </w:r>
      <w:r w:rsidRPr="00C37674" w:rsidR="00687601">
        <w:t>ml</w:t>
      </w:r>
      <w:r w:rsidRPr="00C37674" w:rsidR="00E51D87">
        <w:t xml:space="preserve"> injekčného roztoku.</w:t>
      </w:r>
    </w:p>
    <w:p w:rsidR="00E51D87" w:rsidRPr="00C37674" w:rsidP="000D1AD3" w14:paraId="53D23B97" w14:textId="77777777">
      <w:pPr>
        <w:numPr>
          <w:ilvl w:val="12"/>
          <w:numId w:val="0"/>
        </w:numPr>
        <w:tabs>
          <w:tab w:val="clear" w:pos="567"/>
        </w:tabs>
      </w:pPr>
    </w:p>
    <w:p w:rsidR="00E51D87" w:rsidRPr="00C37674" w:rsidP="00093CD8" w14:paraId="53D23B98" w14:textId="77777777">
      <w:pPr>
        <w:keepNext/>
        <w:numPr>
          <w:ilvl w:val="12"/>
          <w:numId w:val="0"/>
        </w:numPr>
        <w:tabs>
          <w:tab w:val="clear" w:pos="567"/>
        </w:tabs>
        <w:rPr>
          <w:b/>
          <w:bCs/>
        </w:rPr>
      </w:pPr>
      <w:r w:rsidRPr="00C37674">
        <w:rPr>
          <w:b/>
          <w:bCs/>
        </w:rPr>
        <w:t>Držiteľ rozhodnutia o registrácii</w:t>
      </w:r>
    </w:p>
    <w:p w:rsidR="00E45979" w:rsidRPr="00C37674" w:rsidP="000D1AD3" w14:paraId="53D23B99" w14:textId="77777777">
      <w:pPr>
        <w:rPr>
          <w:szCs w:val="13"/>
        </w:rPr>
      </w:pPr>
      <w:r w:rsidRPr="00C37674">
        <w:rPr>
          <w:szCs w:val="13"/>
        </w:rPr>
        <w:t>Janssen-Cilag International NV</w:t>
      </w:r>
    </w:p>
    <w:p w:rsidR="00E51D87" w:rsidRPr="00C37674" w:rsidP="000D1AD3" w14:paraId="53D23B9A" w14:textId="77777777">
      <w:pPr>
        <w:rPr>
          <w:szCs w:val="13"/>
        </w:rPr>
      </w:pPr>
      <w:r w:rsidRPr="00C37674">
        <w:rPr>
          <w:szCs w:val="13"/>
        </w:rPr>
        <w:t>Turnhoutseweg 30</w:t>
      </w:r>
    </w:p>
    <w:p w:rsidR="00E51D87" w:rsidRPr="00C37674" w:rsidP="000D1AD3" w14:paraId="53D23B9B" w14:textId="733F7174">
      <w:pPr>
        <w:rPr>
          <w:szCs w:val="13"/>
        </w:rPr>
      </w:pPr>
      <w:r>
        <w:rPr>
          <w:szCs w:val="13"/>
        </w:rPr>
        <w:t>B-</w:t>
      </w:r>
      <w:r w:rsidRPr="00C37674">
        <w:rPr>
          <w:szCs w:val="13"/>
        </w:rPr>
        <w:t>2340 Beerse</w:t>
      </w:r>
    </w:p>
    <w:p w:rsidR="00E51D87" w:rsidRPr="00C37674" w:rsidP="000D1AD3" w14:paraId="53D23B9C" w14:textId="77777777">
      <w:r w:rsidRPr="00C37674">
        <w:rPr>
          <w:szCs w:val="13"/>
        </w:rPr>
        <w:t>Belgicko</w:t>
      </w:r>
    </w:p>
    <w:p w:rsidR="00E51D87" w:rsidRPr="00C37674" w:rsidP="000D1AD3" w14:paraId="53D23B9D" w14:textId="77777777">
      <w:pPr>
        <w:numPr>
          <w:ilvl w:val="12"/>
          <w:numId w:val="0"/>
        </w:numPr>
        <w:tabs>
          <w:tab w:val="clear" w:pos="567"/>
        </w:tabs>
      </w:pPr>
    </w:p>
    <w:p w:rsidR="00E51D87" w:rsidRPr="00C37674" w:rsidP="00093CD8" w14:paraId="53D23B9E" w14:textId="77777777">
      <w:pPr>
        <w:keepNext/>
        <w:numPr>
          <w:ilvl w:val="12"/>
          <w:numId w:val="0"/>
        </w:numPr>
        <w:tabs>
          <w:tab w:val="clear" w:pos="567"/>
        </w:tabs>
        <w:rPr>
          <w:b/>
          <w:bCs/>
        </w:rPr>
      </w:pPr>
      <w:r w:rsidRPr="00C37674">
        <w:rPr>
          <w:b/>
          <w:bCs/>
        </w:rPr>
        <w:t>Výrobca</w:t>
      </w:r>
    </w:p>
    <w:p w:rsidR="00E51D87" w:rsidRPr="00C37674" w:rsidP="000D1AD3" w14:paraId="53D23B9F" w14:textId="77777777">
      <w:pPr>
        <w:numPr>
          <w:ilvl w:val="12"/>
          <w:numId w:val="0"/>
        </w:numPr>
        <w:tabs>
          <w:tab w:val="clear" w:pos="567"/>
        </w:tabs>
      </w:pPr>
      <w:r w:rsidRPr="00C37674">
        <w:t>Janssen Biologics</w:t>
      </w:r>
      <w:r w:rsidRPr="00C37674">
        <w:t xml:space="preserve"> B.V.</w:t>
      </w:r>
    </w:p>
    <w:p w:rsidR="00E51D87" w:rsidRPr="00C37674" w:rsidP="000D1AD3" w14:paraId="53D23BA0" w14:textId="77777777">
      <w:pPr>
        <w:numPr>
          <w:ilvl w:val="12"/>
          <w:numId w:val="0"/>
        </w:numPr>
        <w:tabs>
          <w:tab w:val="clear" w:pos="567"/>
        </w:tabs>
      </w:pPr>
      <w:r w:rsidRPr="00C37674">
        <w:t>Einsteinweg 101</w:t>
      </w:r>
    </w:p>
    <w:p w:rsidR="00E51D87" w:rsidRPr="00C37674" w:rsidP="000D1AD3" w14:paraId="53D23BA1" w14:textId="77777777">
      <w:pPr>
        <w:numPr>
          <w:ilvl w:val="12"/>
          <w:numId w:val="0"/>
        </w:numPr>
        <w:tabs>
          <w:tab w:val="clear" w:pos="567"/>
        </w:tabs>
      </w:pPr>
      <w:r w:rsidRPr="00C37674">
        <w:t>2333 CB Leiden</w:t>
      </w:r>
    </w:p>
    <w:p w:rsidR="00E51D87" w:rsidRPr="00C37674" w:rsidP="000D1AD3" w14:paraId="53D23BA2" w14:textId="77777777">
      <w:pPr>
        <w:numPr>
          <w:ilvl w:val="12"/>
          <w:numId w:val="0"/>
        </w:numPr>
        <w:tabs>
          <w:tab w:val="clear" w:pos="567"/>
        </w:tabs>
      </w:pPr>
      <w:r w:rsidRPr="00C37674">
        <w:t>Holandsko</w:t>
      </w:r>
    </w:p>
    <w:p w:rsidR="00E51D87" w:rsidRPr="00C37674" w:rsidP="000D1AD3" w14:paraId="53D23BA3" w14:textId="77777777">
      <w:pPr>
        <w:numPr>
          <w:ilvl w:val="12"/>
          <w:numId w:val="0"/>
        </w:numPr>
        <w:tabs>
          <w:tab w:val="clear" w:pos="567"/>
        </w:tabs>
      </w:pPr>
    </w:p>
    <w:p w:rsidR="00E45979" w:rsidRPr="00C37674" w:rsidP="000D1AD3" w14:paraId="53D23BA4" w14:textId="77777777">
      <w:pPr>
        <w:numPr>
          <w:ilvl w:val="12"/>
          <w:numId w:val="0"/>
        </w:numPr>
        <w:tabs>
          <w:tab w:val="clear" w:pos="567"/>
        </w:tabs>
      </w:pPr>
      <w:r w:rsidRPr="00C37674">
        <w:t>Ak potrebujete akúkoľvek informáciu o tomto lieku, kontaktujte miestneho zástupcu držiteľa rozhodnutia o registrácii:</w:t>
      </w:r>
    </w:p>
    <w:p w:rsidR="00C4136A" w:rsidRPr="00C37674" w:rsidP="00C4136A" w14:paraId="53D23BA5" w14:textId="77777777">
      <w:pPr>
        <w:widowControl w:val="0"/>
      </w:pPr>
    </w:p>
    <w:tbl>
      <w:tblPr>
        <w:tblW w:w="9341" w:type="dxa"/>
        <w:jc w:val="center"/>
        <w:tblLayout w:type="fixed"/>
        <w:tblLook w:val="04A0"/>
      </w:tblPr>
      <w:tblGrid>
        <w:gridCol w:w="10"/>
        <w:gridCol w:w="4526"/>
        <w:gridCol w:w="4805"/>
      </w:tblGrid>
      <w:tr w14:paraId="53D23BB1" w14:textId="77777777" w:rsidTr="000F43EB">
        <w:tblPrEx>
          <w:tblW w:w="9341" w:type="dxa"/>
          <w:jc w:val="center"/>
          <w:tblLayout w:type="fixed"/>
          <w:tblLook w:val="04A0"/>
        </w:tblPrEx>
        <w:trPr>
          <w:cantSplit/>
          <w:jc w:val="center"/>
        </w:trPr>
        <w:tc>
          <w:tcPr>
            <w:tcW w:w="4536" w:type="dxa"/>
            <w:gridSpan w:val="2"/>
          </w:tcPr>
          <w:p w:rsidR="009C4BA3" w:rsidRPr="00C37674" w:rsidP="009C4BA3" w14:paraId="288A029F" w14:textId="77777777">
            <w:pPr>
              <w:widowControl w:val="0"/>
              <w:rPr>
                <w:b/>
              </w:rPr>
            </w:pPr>
            <w:r w:rsidRPr="00C37674">
              <w:rPr>
                <w:b/>
              </w:rPr>
              <w:t>België/Belgique/Belgien</w:t>
            </w:r>
          </w:p>
          <w:p w:rsidR="009C4BA3" w:rsidRPr="00C37674" w:rsidP="009C4BA3" w14:paraId="5193686D" w14:textId="77777777">
            <w:pPr>
              <w:widowControl w:val="0"/>
            </w:pPr>
            <w:r w:rsidRPr="00C37674">
              <w:t>Janssen-Cilag NV</w:t>
            </w:r>
          </w:p>
          <w:p w:rsidR="009C4BA3" w:rsidRPr="00C37674" w:rsidP="009C4BA3" w14:paraId="1F19EF32" w14:textId="393799D9">
            <w:pPr>
              <w:widowControl w:val="0"/>
            </w:pPr>
            <w:r w:rsidRPr="00C37674">
              <w:t>Tel/Tél: +32 14 64 94 11</w:t>
            </w:r>
          </w:p>
          <w:p w:rsidR="009C4BA3" w:rsidRPr="00C37674" w:rsidP="009C4BA3" w14:paraId="40FA2396" w14:textId="77777777">
            <w:r w:rsidRPr="00C37674">
              <w:t>janssen@jacbe.jnj.com</w:t>
            </w:r>
          </w:p>
          <w:p w:rsidR="009C4BA3" w:rsidRPr="00C37674" w:rsidP="009C4BA3" w14:paraId="53D23BAB" w14:textId="77777777">
            <w:pPr>
              <w:widowControl w:val="0"/>
            </w:pPr>
          </w:p>
        </w:tc>
        <w:tc>
          <w:tcPr>
            <w:tcW w:w="4805" w:type="dxa"/>
          </w:tcPr>
          <w:p w:rsidR="009C4BA3" w:rsidRPr="00C37674" w:rsidP="009C4BA3" w14:paraId="32D6FC7B" w14:textId="77777777">
            <w:pPr>
              <w:widowControl w:val="0"/>
              <w:rPr>
                <w:b/>
                <w:bCs/>
                <w:szCs w:val="22"/>
              </w:rPr>
            </w:pPr>
            <w:r w:rsidRPr="00C37674">
              <w:rPr>
                <w:b/>
                <w:bCs/>
                <w:szCs w:val="22"/>
              </w:rPr>
              <w:t>Lietuva</w:t>
            </w:r>
          </w:p>
          <w:p w:rsidR="009C4BA3" w:rsidRPr="00C37674" w:rsidP="009C4BA3" w14:paraId="7CA0C53C" w14:textId="77777777">
            <w:pPr>
              <w:widowControl w:val="0"/>
              <w:rPr>
                <w:szCs w:val="22"/>
              </w:rPr>
            </w:pPr>
            <w:r w:rsidRPr="00C37674">
              <w:t>UAB "JOHNSON &amp; JOHNSON"</w:t>
            </w:r>
          </w:p>
          <w:p w:rsidR="009C4BA3" w:rsidRPr="00C37674" w:rsidP="009C4BA3" w14:paraId="3EBB84BC" w14:textId="77777777">
            <w:pPr>
              <w:widowControl w:val="0"/>
              <w:rPr>
                <w:szCs w:val="22"/>
              </w:rPr>
            </w:pPr>
            <w:r w:rsidRPr="00C37674">
              <w:rPr>
                <w:szCs w:val="22"/>
              </w:rPr>
              <w:t>Tel: +370 5 278 68 88</w:t>
            </w:r>
          </w:p>
          <w:p w:rsidR="009C4BA3" w:rsidRPr="00C37674" w:rsidP="009C4BA3" w14:paraId="3ADFF68A" w14:textId="77777777">
            <w:pPr>
              <w:widowControl w:val="0"/>
              <w:rPr>
                <w:szCs w:val="22"/>
              </w:rPr>
            </w:pPr>
            <w:r w:rsidRPr="00C37674">
              <w:t>lt@its.jnj.com</w:t>
            </w:r>
          </w:p>
          <w:p w:rsidR="009C4BA3" w:rsidRPr="00C37674" w:rsidP="009C4BA3" w14:paraId="53D23BB0" w14:textId="5256A5ED">
            <w:pPr>
              <w:widowControl w:val="0"/>
              <w:rPr>
                <w:szCs w:val="22"/>
              </w:rPr>
            </w:pPr>
          </w:p>
        </w:tc>
      </w:tr>
      <w:tr w14:paraId="53D23BC0" w14:textId="77777777" w:rsidTr="000F43EB">
        <w:tblPrEx>
          <w:tblW w:w="9341" w:type="dxa"/>
          <w:jc w:val="center"/>
          <w:tblLayout w:type="fixed"/>
          <w:tblLook w:val="04A0"/>
        </w:tblPrEx>
        <w:trPr>
          <w:cantSplit/>
          <w:jc w:val="center"/>
        </w:trPr>
        <w:tc>
          <w:tcPr>
            <w:tcW w:w="4536" w:type="dxa"/>
            <w:gridSpan w:val="2"/>
          </w:tcPr>
          <w:p w:rsidR="009C4BA3" w:rsidRPr="00C37674" w:rsidP="009C4BA3" w14:paraId="17A5B100" w14:textId="77777777">
            <w:pPr>
              <w:widowControl w:val="0"/>
              <w:rPr>
                <w:b/>
                <w:bCs/>
                <w:szCs w:val="22"/>
              </w:rPr>
            </w:pPr>
            <w:r w:rsidRPr="00C37674">
              <w:rPr>
                <w:b/>
                <w:bCs/>
                <w:szCs w:val="22"/>
              </w:rPr>
              <w:t>България</w:t>
            </w:r>
          </w:p>
          <w:p w:rsidR="009C4BA3" w:rsidRPr="00C37674" w:rsidP="009C4BA3" w14:paraId="4A840486" w14:textId="77777777">
            <w:pPr>
              <w:widowControl w:val="0"/>
              <w:rPr>
                <w:szCs w:val="22"/>
              </w:rPr>
            </w:pPr>
            <w:r w:rsidRPr="00C37674">
              <w:t>„Джонсън &amp; Джонсън България” ЕООД</w:t>
            </w:r>
          </w:p>
          <w:p w:rsidR="009C4BA3" w:rsidRPr="00C37674" w:rsidP="009C4BA3" w14:paraId="45AE5302" w14:textId="77777777">
            <w:pPr>
              <w:widowControl w:val="0"/>
              <w:rPr>
                <w:szCs w:val="22"/>
              </w:rPr>
            </w:pPr>
            <w:r w:rsidRPr="00C37674">
              <w:rPr>
                <w:szCs w:val="22"/>
              </w:rPr>
              <w:t>Тел.: +359 2 489 94 00</w:t>
            </w:r>
          </w:p>
          <w:p w:rsidR="009C4BA3" w:rsidRPr="00C37674" w:rsidP="009C4BA3" w14:paraId="4BB354C2" w14:textId="77777777">
            <w:pPr>
              <w:numPr>
                <w:ilvl w:val="12"/>
                <w:numId w:val="0"/>
              </w:numPr>
              <w:rPr>
                <w:szCs w:val="22"/>
              </w:rPr>
            </w:pPr>
            <w:r w:rsidRPr="00C37674">
              <w:t>jjsafety@its.jnj.com</w:t>
            </w:r>
          </w:p>
          <w:p w:rsidR="009C4BA3" w:rsidRPr="00C37674" w:rsidP="009C4BA3" w14:paraId="53D23BB8" w14:textId="77777777">
            <w:pPr>
              <w:widowControl w:val="0"/>
              <w:rPr>
                <w:szCs w:val="22"/>
              </w:rPr>
            </w:pPr>
          </w:p>
        </w:tc>
        <w:tc>
          <w:tcPr>
            <w:tcW w:w="4805" w:type="dxa"/>
            <w:hideMark/>
          </w:tcPr>
          <w:p w:rsidR="009C4BA3" w:rsidRPr="00C37674" w:rsidP="009C4BA3" w14:paraId="5F9FD9A9" w14:textId="77777777">
            <w:pPr>
              <w:widowControl w:val="0"/>
              <w:rPr>
                <w:b/>
                <w:bCs/>
                <w:szCs w:val="22"/>
              </w:rPr>
            </w:pPr>
            <w:r w:rsidRPr="00C37674">
              <w:rPr>
                <w:b/>
                <w:bCs/>
                <w:szCs w:val="22"/>
              </w:rPr>
              <w:t>Luxembourg/Luxemburg</w:t>
            </w:r>
          </w:p>
          <w:p w:rsidR="009C4BA3" w:rsidRPr="00C37674" w:rsidP="009C4BA3" w14:paraId="126E0070" w14:textId="77777777">
            <w:pPr>
              <w:widowControl w:val="0"/>
              <w:rPr>
                <w:szCs w:val="22"/>
              </w:rPr>
            </w:pPr>
            <w:r w:rsidRPr="00C37674">
              <w:rPr>
                <w:szCs w:val="22"/>
              </w:rPr>
              <w:t>Janssen-Cilag NV</w:t>
            </w:r>
          </w:p>
          <w:p w:rsidR="009C4BA3" w:rsidRPr="00C37674" w:rsidP="009C4BA3" w14:paraId="21138C93" w14:textId="77777777">
            <w:pPr>
              <w:widowControl w:val="0"/>
              <w:rPr>
                <w:szCs w:val="22"/>
              </w:rPr>
            </w:pPr>
            <w:r w:rsidRPr="00C37674">
              <w:rPr>
                <w:szCs w:val="22"/>
              </w:rPr>
              <w:t xml:space="preserve">Tél/Tel: +32 14 </w:t>
            </w:r>
            <w:r w:rsidRPr="00C37674">
              <w:t>64 94 11</w:t>
            </w:r>
          </w:p>
          <w:p w:rsidR="009C4BA3" w:rsidRPr="00C37674" w:rsidP="009C4BA3" w14:paraId="0604AC9C" w14:textId="77777777">
            <w:pPr>
              <w:widowControl w:val="0"/>
              <w:rPr>
                <w:szCs w:val="22"/>
              </w:rPr>
            </w:pPr>
            <w:r w:rsidRPr="00C37674">
              <w:t>janssen@jacbe.jnj.com</w:t>
            </w:r>
          </w:p>
          <w:p w:rsidR="009C4BA3" w:rsidRPr="00C37674" w:rsidP="009C4BA3" w14:paraId="53D23BBF" w14:textId="77777777">
            <w:pPr>
              <w:widowControl w:val="0"/>
              <w:rPr>
                <w:szCs w:val="22"/>
              </w:rPr>
            </w:pPr>
          </w:p>
        </w:tc>
      </w:tr>
      <w:tr w14:paraId="53D23BCD" w14:textId="77777777" w:rsidTr="000F43EB">
        <w:tblPrEx>
          <w:tblW w:w="9341" w:type="dxa"/>
          <w:jc w:val="center"/>
          <w:tblLayout w:type="fixed"/>
          <w:tblLook w:val="04A0"/>
        </w:tblPrEx>
        <w:trPr>
          <w:cantSplit/>
          <w:jc w:val="center"/>
        </w:trPr>
        <w:tc>
          <w:tcPr>
            <w:tcW w:w="4536" w:type="dxa"/>
            <w:gridSpan w:val="2"/>
            <w:hideMark/>
          </w:tcPr>
          <w:p w:rsidR="009C4BA3" w:rsidRPr="00C37674" w:rsidP="009C4BA3" w14:paraId="45B6C8AD" w14:textId="77777777">
            <w:pPr>
              <w:widowControl w:val="0"/>
              <w:rPr>
                <w:b/>
                <w:bCs/>
                <w:szCs w:val="22"/>
              </w:rPr>
            </w:pPr>
            <w:r w:rsidRPr="00C37674">
              <w:rPr>
                <w:b/>
                <w:bCs/>
                <w:szCs w:val="22"/>
              </w:rPr>
              <w:t>Česká republika</w:t>
            </w:r>
          </w:p>
          <w:p w:rsidR="009C4BA3" w:rsidRPr="00C37674" w:rsidP="009C4BA3" w14:paraId="103D6F84" w14:textId="77777777">
            <w:pPr>
              <w:widowControl w:val="0"/>
              <w:rPr>
                <w:szCs w:val="22"/>
              </w:rPr>
            </w:pPr>
            <w:r w:rsidRPr="00C37674">
              <w:rPr>
                <w:szCs w:val="22"/>
              </w:rPr>
              <w:t>Janssen-Cilag s.r.o.</w:t>
            </w:r>
          </w:p>
          <w:p w:rsidR="009C4BA3" w:rsidRPr="00C37674" w:rsidP="009C4BA3" w14:paraId="1FEBC630" w14:textId="77777777">
            <w:pPr>
              <w:widowControl w:val="0"/>
              <w:rPr>
                <w:szCs w:val="22"/>
              </w:rPr>
            </w:pPr>
            <w:r w:rsidRPr="00C37674">
              <w:rPr>
                <w:szCs w:val="22"/>
              </w:rPr>
              <w:t>Tel: +420 227 012 227</w:t>
            </w:r>
          </w:p>
          <w:p w:rsidR="009C4BA3" w:rsidRPr="00C37674" w:rsidP="009C4BA3" w14:paraId="53D23BC6" w14:textId="77777777">
            <w:pPr>
              <w:widowControl w:val="0"/>
              <w:rPr>
                <w:szCs w:val="22"/>
              </w:rPr>
            </w:pPr>
          </w:p>
        </w:tc>
        <w:tc>
          <w:tcPr>
            <w:tcW w:w="4805" w:type="dxa"/>
          </w:tcPr>
          <w:p w:rsidR="009C4BA3" w:rsidRPr="00C37674" w:rsidP="009C4BA3" w14:paraId="738F7D33" w14:textId="77777777">
            <w:pPr>
              <w:widowControl w:val="0"/>
              <w:rPr>
                <w:b/>
                <w:bCs/>
                <w:szCs w:val="22"/>
              </w:rPr>
            </w:pPr>
            <w:r w:rsidRPr="00C37674">
              <w:rPr>
                <w:b/>
                <w:bCs/>
                <w:szCs w:val="22"/>
              </w:rPr>
              <w:t>Magyarország</w:t>
            </w:r>
          </w:p>
          <w:p w:rsidR="009C4BA3" w:rsidRPr="00C37674" w:rsidP="009C4BA3" w14:paraId="62C30ACE" w14:textId="77777777">
            <w:pPr>
              <w:widowControl w:val="0"/>
              <w:rPr>
                <w:szCs w:val="22"/>
              </w:rPr>
            </w:pPr>
            <w:r w:rsidRPr="00C37674">
              <w:rPr>
                <w:szCs w:val="22"/>
              </w:rPr>
              <w:t>Janssen-Cilag Kft.</w:t>
            </w:r>
          </w:p>
          <w:p w:rsidR="009C4BA3" w:rsidP="009C4BA3" w14:paraId="6F8275A6" w14:textId="62A2F52D">
            <w:pPr>
              <w:autoSpaceDE w:val="0"/>
              <w:autoSpaceDN w:val="0"/>
              <w:adjustRightInd w:val="0"/>
              <w:rPr>
                <w:bCs/>
                <w:szCs w:val="22"/>
              </w:rPr>
            </w:pPr>
            <w:r w:rsidRPr="00C37674">
              <w:rPr>
                <w:szCs w:val="22"/>
              </w:rPr>
              <w:t>Tel.: +36 1 884 2</w:t>
            </w:r>
            <w:r w:rsidRPr="00C37674">
              <w:rPr>
                <w:bCs/>
                <w:szCs w:val="22"/>
              </w:rPr>
              <w:t>858</w:t>
            </w:r>
          </w:p>
          <w:p w:rsidR="00E83540" w:rsidRPr="00C37674" w:rsidP="009C4BA3" w14:paraId="20A4B6DC" w14:textId="6A07E4E5">
            <w:pPr>
              <w:autoSpaceDE w:val="0"/>
              <w:autoSpaceDN w:val="0"/>
              <w:adjustRightInd w:val="0"/>
              <w:rPr>
                <w:szCs w:val="22"/>
              </w:rPr>
            </w:pPr>
            <w:r w:rsidRPr="0057525F">
              <w:rPr>
                <w:szCs w:val="22"/>
              </w:rPr>
              <w:t>janssenhu@its.jnj.com</w:t>
            </w:r>
          </w:p>
          <w:p w:rsidR="009C4BA3" w:rsidRPr="00C37674" w:rsidP="009C4BA3" w14:paraId="53D23BCC" w14:textId="77777777">
            <w:pPr>
              <w:widowControl w:val="0"/>
              <w:rPr>
                <w:szCs w:val="22"/>
              </w:rPr>
            </w:pPr>
          </w:p>
        </w:tc>
      </w:tr>
      <w:tr w14:paraId="53D23BDA" w14:textId="77777777" w:rsidTr="000F43EB">
        <w:tblPrEx>
          <w:tblW w:w="9341" w:type="dxa"/>
          <w:jc w:val="center"/>
          <w:tblLayout w:type="fixed"/>
          <w:tblLook w:val="04A0"/>
        </w:tblPrEx>
        <w:trPr>
          <w:cantSplit/>
          <w:jc w:val="center"/>
        </w:trPr>
        <w:tc>
          <w:tcPr>
            <w:tcW w:w="4536" w:type="dxa"/>
            <w:gridSpan w:val="2"/>
          </w:tcPr>
          <w:p w:rsidR="009C4BA3" w:rsidRPr="00C37674" w:rsidP="009C4BA3" w14:paraId="1654CE53" w14:textId="77777777">
            <w:pPr>
              <w:widowControl w:val="0"/>
              <w:rPr>
                <w:b/>
                <w:bCs/>
                <w:szCs w:val="22"/>
              </w:rPr>
            </w:pPr>
            <w:r w:rsidRPr="00C37674">
              <w:rPr>
                <w:b/>
                <w:bCs/>
                <w:szCs w:val="22"/>
              </w:rPr>
              <w:t>Danmark</w:t>
            </w:r>
          </w:p>
          <w:p w:rsidR="009C4BA3" w:rsidRPr="00C37674" w:rsidP="009C4BA3" w14:paraId="4E7BF522" w14:textId="77777777">
            <w:pPr>
              <w:widowControl w:val="0"/>
              <w:rPr>
                <w:szCs w:val="22"/>
              </w:rPr>
            </w:pPr>
            <w:r w:rsidRPr="00C37674">
              <w:rPr>
                <w:szCs w:val="22"/>
              </w:rPr>
              <w:t>Janssen-Cilag A/S</w:t>
            </w:r>
          </w:p>
          <w:p w:rsidR="009C4BA3" w:rsidRPr="00C37674" w:rsidP="009C4BA3" w14:paraId="0477EEEC" w14:textId="26D05648">
            <w:pPr>
              <w:widowControl w:val="0"/>
              <w:rPr>
                <w:szCs w:val="22"/>
              </w:rPr>
            </w:pPr>
            <w:r w:rsidRPr="00C37674">
              <w:rPr>
                <w:szCs w:val="22"/>
              </w:rPr>
              <w:t>Tlf</w:t>
            </w:r>
            <w:r w:rsidR="00221AE6">
              <w:rPr>
                <w:szCs w:val="22"/>
              </w:rPr>
              <w:t>.</w:t>
            </w:r>
            <w:r w:rsidRPr="00C37674">
              <w:rPr>
                <w:szCs w:val="22"/>
              </w:rPr>
              <w:t xml:space="preserve">: +45 </w:t>
            </w:r>
            <w:r w:rsidRPr="00C37674">
              <w:t>4594 8282</w:t>
            </w:r>
          </w:p>
          <w:p w:rsidR="009C4BA3" w:rsidRPr="00C37674" w:rsidP="009C4BA3" w14:paraId="081597D9" w14:textId="77777777">
            <w:pPr>
              <w:widowControl w:val="0"/>
              <w:rPr>
                <w:szCs w:val="22"/>
              </w:rPr>
            </w:pPr>
            <w:r w:rsidRPr="00C37674">
              <w:t>jacdk@its.jnj.com</w:t>
            </w:r>
          </w:p>
          <w:p w:rsidR="009C4BA3" w:rsidRPr="00C37674" w:rsidP="009C4BA3" w14:paraId="53D23BD3" w14:textId="77777777">
            <w:pPr>
              <w:widowControl w:val="0"/>
              <w:rPr>
                <w:szCs w:val="22"/>
              </w:rPr>
            </w:pPr>
          </w:p>
        </w:tc>
        <w:tc>
          <w:tcPr>
            <w:tcW w:w="4805" w:type="dxa"/>
            <w:hideMark/>
          </w:tcPr>
          <w:p w:rsidR="009C4BA3" w:rsidRPr="00C37674" w:rsidP="009C4BA3" w14:paraId="62B8386F" w14:textId="77777777">
            <w:pPr>
              <w:widowControl w:val="0"/>
              <w:rPr>
                <w:b/>
                <w:bCs/>
                <w:szCs w:val="22"/>
              </w:rPr>
            </w:pPr>
            <w:r w:rsidRPr="00C37674">
              <w:rPr>
                <w:b/>
                <w:bCs/>
                <w:szCs w:val="22"/>
              </w:rPr>
              <w:t>Malta</w:t>
            </w:r>
          </w:p>
          <w:p w:rsidR="009C4BA3" w:rsidRPr="00C37674" w:rsidP="009C4BA3" w14:paraId="5059E04C" w14:textId="77777777">
            <w:pPr>
              <w:widowControl w:val="0"/>
              <w:rPr>
                <w:szCs w:val="22"/>
              </w:rPr>
            </w:pPr>
            <w:r w:rsidRPr="00C37674">
              <w:rPr>
                <w:szCs w:val="22"/>
              </w:rPr>
              <w:t xml:space="preserve">AM </w:t>
            </w:r>
            <w:r w:rsidRPr="00C37674">
              <w:t>MANGION LTD</w:t>
            </w:r>
          </w:p>
          <w:p w:rsidR="009C4BA3" w:rsidRPr="00C37674" w:rsidP="009C4BA3" w14:paraId="22FE9283" w14:textId="77777777">
            <w:pPr>
              <w:widowControl w:val="0"/>
              <w:rPr>
                <w:szCs w:val="22"/>
              </w:rPr>
            </w:pPr>
            <w:r w:rsidRPr="00C37674">
              <w:rPr>
                <w:szCs w:val="22"/>
              </w:rPr>
              <w:t>Tel: +356 2397 6000</w:t>
            </w:r>
          </w:p>
          <w:p w:rsidR="009C4BA3" w:rsidRPr="00C37674" w:rsidP="009C4BA3" w14:paraId="53D23BD9" w14:textId="77777777">
            <w:pPr>
              <w:widowControl w:val="0"/>
              <w:rPr>
                <w:szCs w:val="22"/>
              </w:rPr>
            </w:pPr>
          </w:p>
        </w:tc>
      </w:tr>
      <w:tr w14:paraId="53D23BE6" w14:textId="77777777" w:rsidTr="000F43EB">
        <w:tblPrEx>
          <w:tblW w:w="9341" w:type="dxa"/>
          <w:jc w:val="center"/>
          <w:tblLayout w:type="fixed"/>
          <w:tblLook w:val="04A0"/>
        </w:tblPrEx>
        <w:trPr>
          <w:cantSplit/>
          <w:jc w:val="center"/>
        </w:trPr>
        <w:tc>
          <w:tcPr>
            <w:tcW w:w="4536" w:type="dxa"/>
            <w:gridSpan w:val="2"/>
          </w:tcPr>
          <w:p w:rsidR="009C4BA3" w:rsidRPr="00C37674" w:rsidP="009C4BA3" w14:paraId="5FB90DB9" w14:textId="77777777">
            <w:pPr>
              <w:widowControl w:val="0"/>
              <w:rPr>
                <w:b/>
                <w:bCs/>
                <w:szCs w:val="22"/>
              </w:rPr>
            </w:pPr>
            <w:r w:rsidRPr="00C37674">
              <w:rPr>
                <w:b/>
                <w:bCs/>
                <w:szCs w:val="22"/>
              </w:rPr>
              <w:t>Deutschland</w:t>
            </w:r>
          </w:p>
          <w:p w:rsidR="009C4BA3" w:rsidRPr="00C37674" w:rsidP="009C4BA3" w14:paraId="59506825" w14:textId="77777777">
            <w:pPr>
              <w:widowControl w:val="0"/>
              <w:rPr>
                <w:szCs w:val="22"/>
              </w:rPr>
            </w:pPr>
            <w:r w:rsidRPr="00C37674">
              <w:rPr>
                <w:szCs w:val="22"/>
              </w:rPr>
              <w:t>Janssen-Cilag GmbH</w:t>
            </w:r>
          </w:p>
          <w:p w:rsidR="009C4BA3" w:rsidRPr="00C37674" w:rsidP="009C4BA3" w14:paraId="7CB82988" w14:textId="7C52F8E2">
            <w:pPr>
              <w:widowControl w:val="0"/>
              <w:rPr>
                <w:szCs w:val="22"/>
              </w:rPr>
            </w:pPr>
            <w:r w:rsidRPr="00C37674">
              <w:rPr>
                <w:szCs w:val="22"/>
              </w:rPr>
              <w:t xml:space="preserve">Tel: </w:t>
            </w:r>
            <w:r w:rsidRPr="00215FAE" w:rsidR="00221AE6">
              <w:rPr>
                <w:lang w:val="de-DE"/>
              </w:rPr>
              <w:t xml:space="preserve">0800 086 9247 </w:t>
            </w:r>
            <w:r w:rsidR="00221AE6">
              <w:rPr>
                <w:lang w:val="de-DE"/>
              </w:rPr>
              <w:t xml:space="preserve">/ </w:t>
            </w:r>
            <w:r w:rsidRPr="00C37674">
              <w:rPr>
                <w:szCs w:val="22"/>
              </w:rPr>
              <w:t xml:space="preserve">+49 2137 955 </w:t>
            </w:r>
            <w:r w:rsidR="00221AE6">
              <w:rPr>
                <w:szCs w:val="22"/>
              </w:rPr>
              <w:t>6</w:t>
            </w:r>
            <w:r w:rsidRPr="00C37674">
              <w:rPr>
                <w:szCs w:val="22"/>
              </w:rPr>
              <w:t>955</w:t>
            </w:r>
          </w:p>
          <w:p w:rsidR="009C4BA3" w:rsidRPr="00C37674" w:rsidP="009C4BA3" w14:paraId="401E3B4B" w14:textId="77777777">
            <w:pPr>
              <w:widowControl w:val="0"/>
              <w:rPr>
                <w:szCs w:val="22"/>
              </w:rPr>
            </w:pPr>
            <w:r w:rsidRPr="00C37674">
              <w:t>jancil@its.jnj.com</w:t>
            </w:r>
          </w:p>
          <w:p w:rsidR="009C4BA3" w:rsidRPr="00C37674" w:rsidP="009C4BA3" w14:paraId="53D23BE0" w14:textId="77777777">
            <w:pPr>
              <w:widowControl w:val="0"/>
              <w:rPr>
                <w:szCs w:val="22"/>
              </w:rPr>
            </w:pPr>
          </w:p>
        </w:tc>
        <w:tc>
          <w:tcPr>
            <w:tcW w:w="4805" w:type="dxa"/>
            <w:hideMark/>
          </w:tcPr>
          <w:p w:rsidR="009C4BA3" w:rsidRPr="00C37674" w:rsidP="009C4BA3" w14:paraId="7DF5238E" w14:textId="77777777">
            <w:pPr>
              <w:widowControl w:val="0"/>
              <w:rPr>
                <w:b/>
                <w:bCs/>
                <w:szCs w:val="22"/>
              </w:rPr>
            </w:pPr>
            <w:r w:rsidRPr="00C37674">
              <w:rPr>
                <w:b/>
                <w:bCs/>
                <w:szCs w:val="22"/>
              </w:rPr>
              <w:t>Nederland</w:t>
            </w:r>
          </w:p>
          <w:p w:rsidR="009C4BA3" w:rsidRPr="00C37674" w:rsidP="009C4BA3" w14:paraId="4061FC64" w14:textId="77777777">
            <w:pPr>
              <w:widowControl w:val="0"/>
              <w:rPr>
                <w:szCs w:val="22"/>
              </w:rPr>
            </w:pPr>
            <w:r w:rsidRPr="00C37674">
              <w:rPr>
                <w:szCs w:val="22"/>
              </w:rPr>
              <w:t>Janssen-Cilag B.V.</w:t>
            </w:r>
          </w:p>
          <w:p w:rsidR="009C4BA3" w:rsidRPr="00C37674" w:rsidP="009C4BA3" w14:paraId="0A1C6146" w14:textId="77777777">
            <w:pPr>
              <w:widowControl w:val="0"/>
              <w:rPr>
                <w:szCs w:val="22"/>
              </w:rPr>
            </w:pPr>
            <w:r w:rsidRPr="00C37674">
              <w:rPr>
                <w:szCs w:val="22"/>
              </w:rPr>
              <w:t>Tel: +31 76 711 1111</w:t>
            </w:r>
          </w:p>
          <w:p w:rsidR="009C4BA3" w:rsidRPr="00C37674" w:rsidP="009C4BA3" w14:paraId="7DCC5ED7" w14:textId="77777777">
            <w:pPr>
              <w:widowControl w:val="0"/>
            </w:pPr>
            <w:r w:rsidRPr="00C37674">
              <w:t>janssen@jacnl.jnj.com</w:t>
            </w:r>
          </w:p>
          <w:p w:rsidR="009C4BA3" w:rsidRPr="00C37674" w:rsidP="009C4BA3" w14:paraId="53D23BE5" w14:textId="058CEFCF">
            <w:pPr>
              <w:widowControl w:val="0"/>
              <w:rPr>
                <w:szCs w:val="22"/>
              </w:rPr>
            </w:pPr>
          </w:p>
        </w:tc>
      </w:tr>
      <w:tr w14:paraId="53D23BF2" w14:textId="77777777" w:rsidTr="000F43EB">
        <w:tblPrEx>
          <w:tblW w:w="9341" w:type="dxa"/>
          <w:jc w:val="center"/>
          <w:tblLayout w:type="fixed"/>
          <w:tblLook w:val="04A0"/>
        </w:tblPrEx>
        <w:trPr>
          <w:cantSplit/>
          <w:jc w:val="center"/>
        </w:trPr>
        <w:tc>
          <w:tcPr>
            <w:tcW w:w="4536" w:type="dxa"/>
            <w:gridSpan w:val="2"/>
          </w:tcPr>
          <w:p w:rsidR="009C4BA3" w:rsidRPr="00C37674" w:rsidP="009C4BA3" w14:paraId="166935C6" w14:textId="77777777">
            <w:pPr>
              <w:widowControl w:val="0"/>
              <w:rPr>
                <w:b/>
                <w:bCs/>
                <w:szCs w:val="22"/>
              </w:rPr>
            </w:pPr>
            <w:r w:rsidRPr="00C37674">
              <w:rPr>
                <w:b/>
                <w:bCs/>
                <w:szCs w:val="22"/>
              </w:rPr>
              <w:t>Eesti</w:t>
            </w:r>
          </w:p>
          <w:p w:rsidR="009C4BA3" w:rsidRPr="00C37674" w:rsidP="009C4BA3" w14:paraId="5D40BD8D" w14:textId="77777777">
            <w:pPr>
              <w:widowControl w:val="0"/>
              <w:rPr>
                <w:szCs w:val="22"/>
              </w:rPr>
            </w:pPr>
            <w:r w:rsidRPr="00C37674">
              <w:t>UAB "JOHNSON &amp; JOHNSON"</w:t>
            </w:r>
            <w:r w:rsidRPr="00C37674">
              <w:rPr>
                <w:szCs w:val="22"/>
              </w:rPr>
              <w:t xml:space="preserve"> Eesti filiaal</w:t>
            </w:r>
          </w:p>
          <w:p w:rsidR="009C4BA3" w:rsidRPr="00C37674" w:rsidP="009C4BA3" w14:paraId="17B4B526" w14:textId="77777777">
            <w:pPr>
              <w:widowControl w:val="0"/>
              <w:rPr>
                <w:szCs w:val="22"/>
              </w:rPr>
            </w:pPr>
            <w:r w:rsidRPr="00C37674">
              <w:rPr>
                <w:szCs w:val="22"/>
              </w:rPr>
              <w:t>Tel: +372 617 7410</w:t>
            </w:r>
          </w:p>
          <w:p w:rsidR="009C4BA3" w:rsidRPr="00C37674" w:rsidP="009C4BA3" w14:paraId="0A962E00" w14:textId="77777777">
            <w:pPr>
              <w:widowControl w:val="0"/>
              <w:rPr>
                <w:szCs w:val="22"/>
              </w:rPr>
            </w:pPr>
            <w:r w:rsidRPr="00C37674">
              <w:t>ee@its.jnj.com</w:t>
            </w:r>
          </w:p>
          <w:p w:rsidR="009C4BA3" w:rsidRPr="00C37674" w:rsidP="009C4BA3" w14:paraId="53D23BEC" w14:textId="77777777">
            <w:pPr>
              <w:widowControl w:val="0"/>
              <w:rPr>
                <w:szCs w:val="22"/>
              </w:rPr>
            </w:pPr>
          </w:p>
        </w:tc>
        <w:tc>
          <w:tcPr>
            <w:tcW w:w="4805" w:type="dxa"/>
            <w:hideMark/>
          </w:tcPr>
          <w:p w:rsidR="009C4BA3" w:rsidRPr="00C37674" w:rsidP="009C4BA3" w14:paraId="21416FC4" w14:textId="77777777">
            <w:pPr>
              <w:widowControl w:val="0"/>
              <w:rPr>
                <w:b/>
                <w:bCs/>
                <w:szCs w:val="22"/>
              </w:rPr>
            </w:pPr>
            <w:r w:rsidRPr="00C37674">
              <w:rPr>
                <w:b/>
                <w:bCs/>
                <w:szCs w:val="22"/>
              </w:rPr>
              <w:t>Norge</w:t>
            </w:r>
          </w:p>
          <w:p w:rsidR="009C4BA3" w:rsidRPr="00C37674" w:rsidP="009C4BA3" w14:paraId="66696587" w14:textId="77777777">
            <w:pPr>
              <w:widowControl w:val="0"/>
              <w:rPr>
                <w:szCs w:val="22"/>
              </w:rPr>
            </w:pPr>
            <w:r w:rsidRPr="00C37674">
              <w:rPr>
                <w:szCs w:val="22"/>
              </w:rPr>
              <w:t>Janssen-Cilag AS</w:t>
            </w:r>
          </w:p>
          <w:p w:rsidR="006855A3" w:rsidP="009C4BA3" w14:paraId="67310B6E" w14:textId="2515DA1F">
            <w:pPr>
              <w:widowControl w:val="0"/>
              <w:rPr>
                <w:szCs w:val="22"/>
              </w:rPr>
            </w:pPr>
            <w:r w:rsidRPr="00C37674">
              <w:rPr>
                <w:szCs w:val="22"/>
              </w:rPr>
              <w:t>Tlf: +47 24 12 65 00</w:t>
            </w:r>
          </w:p>
          <w:p w:rsidR="009C4BA3" w:rsidRPr="00C37674" w:rsidP="009C4BA3" w14:paraId="74EC04B5" w14:textId="6F92A0D5">
            <w:pPr>
              <w:widowControl w:val="0"/>
              <w:rPr>
                <w:szCs w:val="22"/>
              </w:rPr>
            </w:pPr>
            <w:r w:rsidRPr="00C37674">
              <w:t>jacno@its.jnj.com</w:t>
            </w:r>
          </w:p>
          <w:p w:rsidR="009C4BA3" w:rsidRPr="00C37674" w:rsidP="009C4BA3" w14:paraId="53D23BF1" w14:textId="227A82F6">
            <w:pPr>
              <w:widowControl w:val="0"/>
              <w:rPr>
                <w:szCs w:val="22"/>
              </w:rPr>
            </w:pPr>
          </w:p>
        </w:tc>
      </w:tr>
      <w:tr w14:paraId="53D23BFF" w14:textId="77777777" w:rsidTr="000F43EB">
        <w:tblPrEx>
          <w:tblW w:w="9341" w:type="dxa"/>
          <w:jc w:val="center"/>
          <w:tblLayout w:type="fixed"/>
          <w:tblLook w:val="04A0"/>
        </w:tblPrEx>
        <w:trPr>
          <w:cantSplit/>
          <w:jc w:val="center"/>
        </w:trPr>
        <w:tc>
          <w:tcPr>
            <w:tcW w:w="4536" w:type="dxa"/>
            <w:gridSpan w:val="2"/>
          </w:tcPr>
          <w:p w:rsidR="009C4BA3" w:rsidRPr="00C37674" w:rsidP="009C4BA3" w14:paraId="55274602" w14:textId="77777777">
            <w:pPr>
              <w:widowControl w:val="0"/>
              <w:rPr>
                <w:b/>
                <w:bCs/>
                <w:szCs w:val="22"/>
              </w:rPr>
            </w:pPr>
            <w:r w:rsidRPr="00C37674">
              <w:rPr>
                <w:b/>
                <w:bCs/>
                <w:szCs w:val="22"/>
              </w:rPr>
              <w:t>Ελλάδα</w:t>
            </w:r>
          </w:p>
          <w:p w:rsidR="009C4BA3" w:rsidRPr="00C37674" w:rsidP="009C4BA3" w14:paraId="5EB5B05D" w14:textId="13DC25D0">
            <w:pPr>
              <w:widowControl w:val="0"/>
              <w:rPr>
                <w:szCs w:val="22"/>
              </w:rPr>
            </w:pPr>
            <w:r w:rsidRPr="00C37674">
              <w:rPr>
                <w:szCs w:val="22"/>
              </w:rPr>
              <w:t xml:space="preserve">Janssen-Cilag Φαρμακευτική </w:t>
            </w:r>
            <w:r w:rsidRPr="005D1FE6" w:rsidR="00221AE6">
              <w:rPr>
                <w:szCs w:val="22"/>
              </w:rPr>
              <w:t>Μονοπρόσωπη</w:t>
            </w:r>
            <w:r w:rsidRPr="00C37674" w:rsidR="00221AE6">
              <w:rPr>
                <w:szCs w:val="22"/>
              </w:rPr>
              <w:t xml:space="preserve"> </w:t>
            </w:r>
            <w:r w:rsidRPr="00C37674">
              <w:rPr>
                <w:szCs w:val="22"/>
              </w:rPr>
              <w:t>Α.Ε.Β.Ε.</w:t>
            </w:r>
          </w:p>
          <w:p w:rsidR="009C4BA3" w:rsidRPr="00C37674" w:rsidP="009C4BA3" w14:paraId="7B3BC05D" w14:textId="77777777">
            <w:pPr>
              <w:widowControl w:val="0"/>
              <w:rPr>
                <w:szCs w:val="22"/>
              </w:rPr>
            </w:pPr>
            <w:r w:rsidRPr="00C37674">
              <w:rPr>
                <w:szCs w:val="22"/>
              </w:rPr>
              <w:t>Tηλ: +30 210 80 90 000</w:t>
            </w:r>
          </w:p>
          <w:p w:rsidR="009C4BA3" w:rsidRPr="00C37674" w:rsidP="009C4BA3" w14:paraId="53D23BF9" w14:textId="77777777">
            <w:pPr>
              <w:widowControl w:val="0"/>
              <w:rPr>
                <w:szCs w:val="22"/>
              </w:rPr>
            </w:pPr>
          </w:p>
        </w:tc>
        <w:tc>
          <w:tcPr>
            <w:tcW w:w="4805" w:type="dxa"/>
            <w:hideMark/>
          </w:tcPr>
          <w:p w:rsidR="009C4BA3" w:rsidRPr="00C37674" w:rsidP="009C4BA3" w14:paraId="54EF6BCB" w14:textId="77777777">
            <w:pPr>
              <w:widowControl w:val="0"/>
              <w:rPr>
                <w:b/>
                <w:bCs/>
                <w:szCs w:val="22"/>
              </w:rPr>
            </w:pPr>
            <w:r w:rsidRPr="00C37674">
              <w:rPr>
                <w:b/>
                <w:bCs/>
                <w:szCs w:val="22"/>
              </w:rPr>
              <w:t>Österreich</w:t>
            </w:r>
          </w:p>
          <w:p w:rsidR="009C4BA3" w:rsidRPr="00C37674" w:rsidP="009C4BA3" w14:paraId="00073E71" w14:textId="77777777">
            <w:pPr>
              <w:widowControl w:val="0"/>
              <w:rPr>
                <w:szCs w:val="22"/>
              </w:rPr>
            </w:pPr>
            <w:r w:rsidRPr="00C37674">
              <w:rPr>
                <w:szCs w:val="22"/>
              </w:rPr>
              <w:t>Janssen-Cilag Pharma GmbH</w:t>
            </w:r>
          </w:p>
          <w:p w:rsidR="009C4BA3" w:rsidRPr="00C37674" w:rsidP="009C4BA3" w14:paraId="53D23BFE" w14:textId="66AB4A9A">
            <w:pPr>
              <w:widowControl w:val="0"/>
              <w:rPr>
                <w:szCs w:val="22"/>
              </w:rPr>
            </w:pPr>
            <w:r w:rsidRPr="00C37674">
              <w:rPr>
                <w:szCs w:val="22"/>
              </w:rPr>
              <w:t xml:space="preserve">Tel: +43 1 610 300 </w:t>
            </w:r>
          </w:p>
        </w:tc>
      </w:tr>
      <w:tr w14:paraId="53D23C0C" w14:textId="77777777" w:rsidTr="000F43EB">
        <w:tblPrEx>
          <w:tblW w:w="9341" w:type="dxa"/>
          <w:jc w:val="center"/>
          <w:tblLayout w:type="fixed"/>
          <w:tblLook w:val="04A0"/>
        </w:tblPrEx>
        <w:trPr>
          <w:gridBefore w:val="1"/>
          <w:wBefore w:w="10" w:type="dxa"/>
          <w:cantSplit/>
          <w:jc w:val="center"/>
        </w:trPr>
        <w:tc>
          <w:tcPr>
            <w:tcW w:w="4526" w:type="dxa"/>
          </w:tcPr>
          <w:p w:rsidR="009C4BA3" w:rsidRPr="00C37674" w:rsidP="009C4BA3" w14:paraId="7F4189F7" w14:textId="77777777">
            <w:pPr>
              <w:widowControl w:val="0"/>
              <w:rPr>
                <w:b/>
                <w:bCs/>
                <w:szCs w:val="22"/>
              </w:rPr>
            </w:pPr>
            <w:r w:rsidRPr="00C37674">
              <w:rPr>
                <w:b/>
                <w:bCs/>
                <w:szCs w:val="22"/>
              </w:rPr>
              <w:t>España</w:t>
            </w:r>
          </w:p>
          <w:p w:rsidR="009C4BA3" w:rsidRPr="00C37674" w:rsidP="009C4BA3" w14:paraId="1056B4C8" w14:textId="77777777">
            <w:pPr>
              <w:widowControl w:val="0"/>
              <w:rPr>
                <w:szCs w:val="22"/>
              </w:rPr>
            </w:pPr>
            <w:r w:rsidRPr="00C37674">
              <w:rPr>
                <w:szCs w:val="22"/>
              </w:rPr>
              <w:t>Janssen-Cilag, S.A.</w:t>
            </w:r>
          </w:p>
          <w:p w:rsidR="009C4BA3" w:rsidRPr="00C37674" w:rsidP="009C4BA3" w14:paraId="69620D6F" w14:textId="77777777">
            <w:pPr>
              <w:widowControl w:val="0"/>
              <w:rPr>
                <w:szCs w:val="22"/>
              </w:rPr>
            </w:pPr>
            <w:r w:rsidRPr="00C37674">
              <w:rPr>
                <w:szCs w:val="22"/>
              </w:rPr>
              <w:t>Tel: +34 91 722 81 00</w:t>
            </w:r>
          </w:p>
          <w:p w:rsidR="009C4BA3" w:rsidRPr="00C37674" w:rsidP="009C4BA3" w14:paraId="71AA3EAD" w14:textId="77777777">
            <w:pPr>
              <w:widowControl w:val="0"/>
              <w:rPr>
                <w:szCs w:val="22"/>
              </w:rPr>
            </w:pPr>
            <w:r w:rsidRPr="00C37674">
              <w:t>contacto@its.jnj.com</w:t>
            </w:r>
          </w:p>
          <w:p w:rsidR="009C4BA3" w:rsidRPr="00C37674" w:rsidP="009C4BA3" w14:paraId="53D23C05" w14:textId="77777777">
            <w:pPr>
              <w:widowControl w:val="0"/>
              <w:rPr>
                <w:szCs w:val="22"/>
              </w:rPr>
            </w:pPr>
          </w:p>
        </w:tc>
        <w:tc>
          <w:tcPr>
            <w:tcW w:w="4805" w:type="dxa"/>
          </w:tcPr>
          <w:p w:rsidR="009C4BA3" w:rsidRPr="00C37674" w:rsidP="009C4BA3" w14:paraId="4FC3A458" w14:textId="77777777">
            <w:pPr>
              <w:widowControl w:val="0"/>
              <w:rPr>
                <w:b/>
                <w:bCs/>
                <w:szCs w:val="22"/>
              </w:rPr>
            </w:pPr>
            <w:r w:rsidRPr="00C37674">
              <w:rPr>
                <w:b/>
                <w:bCs/>
                <w:szCs w:val="22"/>
              </w:rPr>
              <w:t>Polska</w:t>
            </w:r>
          </w:p>
          <w:p w:rsidR="009C4BA3" w:rsidRPr="00C37674" w:rsidP="009C4BA3" w14:paraId="1F849FC2" w14:textId="77777777">
            <w:pPr>
              <w:widowControl w:val="0"/>
              <w:rPr>
                <w:szCs w:val="22"/>
              </w:rPr>
            </w:pPr>
            <w:r w:rsidRPr="00C37674">
              <w:rPr>
                <w:szCs w:val="22"/>
              </w:rPr>
              <w:t>Janssen-Cilag Polska Sp. z o.o.</w:t>
            </w:r>
          </w:p>
          <w:p w:rsidR="009C4BA3" w:rsidRPr="00C37674" w:rsidP="009C4BA3" w14:paraId="3DF19C82" w14:textId="525DAB41">
            <w:pPr>
              <w:widowControl w:val="0"/>
              <w:rPr>
                <w:szCs w:val="22"/>
              </w:rPr>
            </w:pPr>
            <w:r w:rsidRPr="00C37674">
              <w:rPr>
                <w:szCs w:val="22"/>
              </w:rPr>
              <w:t>Tel.: +48 22 237 60 00</w:t>
            </w:r>
          </w:p>
          <w:p w:rsidR="009C4BA3" w:rsidRPr="00C37674" w:rsidP="009C4BA3" w14:paraId="53D23C0B" w14:textId="77777777">
            <w:pPr>
              <w:widowControl w:val="0"/>
              <w:rPr>
                <w:szCs w:val="22"/>
              </w:rPr>
            </w:pPr>
          </w:p>
        </w:tc>
      </w:tr>
      <w:tr w14:paraId="53D23C1B" w14:textId="77777777" w:rsidTr="000F43EB">
        <w:tblPrEx>
          <w:tblW w:w="9341" w:type="dxa"/>
          <w:jc w:val="center"/>
          <w:tblLayout w:type="fixed"/>
          <w:tblLook w:val="04A0"/>
        </w:tblPrEx>
        <w:trPr>
          <w:gridBefore w:val="1"/>
          <w:wBefore w:w="10" w:type="dxa"/>
          <w:cantSplit/>
          <w:jc w:val="center"/>
        </w:trPr>
        <w:tc>
          <w:tcPr>
            <w:tcW w:w="4526" w:type="dxa"/>
          </w:tcPr>
          <w:p w:rsidR="009C4BA3" w:rsidRPr="00C37674" w:rsidP="009C4BA3" w14:paraId="28B4DCB9" w14:textId="77777777">
            <w:pPr>
              <w:widowControl w:val="0"/>
              <w:rPr>
                <w:b/>
                <w:bCs/>
                <w:szCs w:val="22"/>
              </w:rPr>
            </w:pPr>
            <w:r w:rsidRPr="00C37674">
              <w:rPr>
                <w:b/>
                <w:bCs/>
                <w:szCs w:val="22"/>
              </w:rPr>
              <w:t>France</w:t>
            </w:r>
          </w:p>
          <w:p w:rsidR="009C4BA3" w:rsidRPr="00C37674" w:rsidP="009C4BA3" w14:paraId="3D847CB9" w14:textId="77777777">
            <w:pPr>
              <w:widowControl w:val="0"/>
              <w:rPr>
                <w:szCs w:val="22"/>
              </w:rPr>
            </w:pPr>
            <w:r w:rsidRPr="00C37674">
              <w:rPr>
                <w:szCs w:val="22"/>
              </w:rPr>
              <w:t>Janssen-Cilag</w:t>
            </w:r>
          </w:p>
          <w:p w:rsidR="009C4BA3" w:rsidRPr="00C37674" w:rsidP="009C4BA3" w14:paraId="1EB1A50B" w14:textId="77777777">
            <w:pPr>
              <w:widowControl w:val="0"/>
              <w:rPr>
                <w:szCs w:val="22"/>
              </w:rPr>
            </w:pPr>
            <w:r w:rsidRPr="00C37674">
              <w:rPr>
                <w:szCs w:val="22"/>
              </w:rPr>
              <w:t xml:space="preserve">Tél: </w:t>
            </w:r>
            <w:r w:rsidRPr="00C37674">
              <w:t xml:space="preserve">0 800 25 50 75 / </w:t>
            </w:r>
            <w:r w:rsidRPr="00C37674">
              <w:rPr>
                <w:szCs w:val="22"/>
              </w:rPr>
              <w:t>+33 1 55 00 40 03</w:t>
            </w:r>
          </w:p>
          <w:p w:rsidR="009C4BA3" w:rsidRPr="00C37674" w:rsidP="009C4BA3" w14:paraId="201556B0" w14:textId="77777777">
            <w:pPr>
              <w:widowControl w:val="0"/>
              <w:rPr>
                <w:szCs w:val="22"/>
              </w:rPr>
            </w:pPr>
            <w:r w:rsidRPr="00C37674">
              <w:t>medisource@its.jnj.com</w:t>
            </w:r>
          </w:p>
          <w:p w:rsidR="009C4BA3" w:rsidRPr="00C37674" w:rsidP="009C4BA3" w14:paraId="53D23C14" w14:textId="77777777">
            <w:pPr>
              <w:widowControl w:val="0"/>
              <w:rPr>
                <w:szCs w:val="22"/>
              </w:rPr>
            </w:pPr>
          </w:p>
        </w:tc>
        <w:tc>
          <w:tcPr>
            <w:tcW w:w="4805" w:type="dxa"/>
            <w:hideMark/>
          </w:tcPr>
          <w:p w:rsidR="009C4BA3" w:rsidRPr="00C37674" w:rsidP="009C4BA3" w14:paraId="3850355A" w14:textId="77777777">
            <w:pPr>
              <w:widowControl w:val="0"/>
              <w:rPr>
                <w:b/>
                <w:bCs/>
                <w:szCs w:val="22"/>
              </w:rPr>
            </w:pPr>
            <w:r w:rsidRPr="00C37674">
              <w:rPr>
                <w:b/>
                <w:bCs/>
                <w:szCs w:val="22"/>
              </w:rPr>
              <w:t>Portugal</w:t>
            </w:r>
          </w:p>
          <w:p w:rsidR="009C4BA3" w:rsidRPr="00C37674" w:rsidP="009C4BA3" w14:paraId="781B9030" w14:textId="77777777">
            <w:pPr>
              <w:widowControl w:val="0"/>
              <w:rPr>
                <w:szCs w:val="22"/>
              </w:rPr>
            </w:pPr>
            <w:r w:rsidRPr="00C37674">
              <w:rPr>
                <w:szCs w:val="22"/>
              </w:rPr>
              <w:t>Janssen-Cilag Farmacêutica, Lda.</w:t>
            </w:r>
          </w:p>
          <w:p w:rsidR="009C4BA3" w:rsidRPr="00C37674" w:rsidP="009C4BA3" w14:paraId="5477811D" w14:textId="77777777">
            <w:pPr>
              <w:widowControl w:val="0"/>
              <w:rPr>
                <w:szCs w:val="22"/>
              </w:rPr>
            </w:pPr>
            <w:r w:rsidRPr="00C37674">
              <w:rPr>
                <w:szCs w:val="22"/>
              </w:rPr>
              <w:t>Tel: +351 214 368 600</w:t>
            </w:r>
          </w:p>
          <w:p w:rsidR="009C4BA3" w:rsidRPr="00C37674" w:rsidP="009C4BA3" w14:paraId="53D23C1A" w14:textId="77777777">
            <w:pPr>
              <w:widowControl w:val="0"/>
              <w:rPr>
                <w:szCs w:val="22"/>
              </w:rPr>
            </w:pPr>
          </w:p>
        </w:tc>
      </w:tr>
      <w:tr w14:paraId="53D23C29" w14:textId="77777777" w:rsidTr="000F43EB">
        <w:tblPrEx>
          <w:tblW w:w="9341" w:type="dxa"/>
          <w:jc w:val="center"/>
          <w:tblLayout w:type="fixed"/>
          <w:tblLook w:val="04A0"/>
        </w:tblPrEx>
        <w:trPr>
          <w:gridBefore w:val="1"/>
          <w:wBefore w:w="10" w:type="dxa"/>
          <w:cantSplit/>
          <w:jc w:val="center"/>
        </w:trPr>
        <w:tc>
          <w:tcPr>
            <w:tcW w:w="4526" w:type="dxa"/>
          </w:tcPr>
          <w:p w:rsidR="009C4BA3" w:rsidRPr="00C37674" w:rsidP="009C4BA3" w14:paraId="14AEB410" w14:textId="77777777">
            <w:pPr>
              <w:rPr>
                <w:szCs w:val="22"/>
              </w:rPr>
            </w:pPr>
            <w:r w:rsidRPr="00C37674">
              <w:rPr>
                <w:b/>
                <w:szCs w:val="22"/>
              </w:rPr>
              <w:t>Hrvatska</w:t>
            </w:r>
          </w:p>
          <w:p w:rsidR="009C4BA3" w:rsidRPr="00C37674" w:rsidP="009C4BA3" w14:paraId="0D3E82D6" w14:textId="77777777">
            <w:r w:rsidRPr="00C37674">
              <w:t>Johnson &amp; Johnson S.E. d.o.o.</w:t>
            </w:r>
          </w:p>
          <w:p w:rsidR="009C4BA3" w:rsidRPr="00C37674" w:rsidP="009C4BA3" w14:paraId="322E07FC" w14:textId="77777777">
            <w:pPr>
              <w:widowControl w:val="0"/>
            </w:pPr>
            <w:r w:rsidRPr="00C37674">
              <w:t>Tel: +385 1 6610 700</w:t>
            </w:r>
          </w:p>
          <w:p w:rsidR="009C4BA3" w:rsidRPr="00C37674" w:rsidP="009C4BA3" w14:paraId="2AF529E3" w14:textId="77777777">
            <w:pPr>
              <w:widowControl w:val="0"/>
              <w:rPr>
                <w:szCs w:val="22"/>
              </w:rPr>
            </w:pPr>
            <w:r w:rsidRPr="00C37674">
              <w:t>jjsafety@JNJCR.JNJ.com</w:t>
            </w:r>
          </w:p>
          <w:p w:rsidR="009C4BA3" w:rsidRPr="00C37674" w:rsidP="009C4BA3" w14:paraId="53D23C20" w14:textId="3011738C">
            <w:pPr>
              <w:widowControl w:val="0"/>
              <w:rPr>
                <w:szCs w:val="22"/>
              </w:rPr>
            </w:pPr>
          </w:p>
        </w:tc>
        <w:tc>
          <w:tcPr>
            <w:tcW w:w="4805" w:type="dxa"/>
          </w:tcPr>
          <w:p w:rsidR="009C4BA3" w:rsidRPr="00C37674" w:rsidP="009C4BA3" w14:paraId="15638E04" w14:textId="77777777">
            <w:pPr>
              <w:widowControl w:val="0"/>
              <w:rPr>
                <w:b/>
                <w:bCs/>
                <w:szCs w:val="22"/>
              </w:rPr>
            </w:pPr>
            <w:r w:rsidRPr="00C37674">
              <w:rPr>
                <w:b/>
                <w:bCs/>
                <w:szCs w:val="22"/>
              </w:rPr>
              <w:t>România</w:t>
            </w:r>
          </w:p>
          <w:p w:rsidR="009C4BA3" w:rsidRPr="00C37674" w:rsidP="009C4BA3" w14:paraId="274BF60A" w14:textId="77777777">
            <w:pPr>
              <w:widowControl w:val="0"/>
              <w:rPr>
                <w:szCs w:val="22"/>
              </w:rPr>
            </w:pPr>
            <w:r w:rsidRPr="00C37674">
              <w:rPr>
                <w:szCs w:val="22"/>
              </w:rPr>
              <w:t>Johnson &amp; Johnson Rom</w:t>
            </w:r>
            <w:r w:rsidRPr="00C37674">
              <w:rPr>
                <w:bCs/>
                <w:szCs w:val="22"/>
              </w:rPr>
              <w:t>â</w:t>
            </w:r>
            <w:r w:rsidRPr="00C37674">
              <w:rPr>
                <w:szCs w:val="22"/>
              </w:rPr>
              <w:t>nia SRL</w:t>
            </w:r>
          </w:p>
          <w:p w:rsidR="009C4BA3" w:rsidRPr="00C37674" w:rsidP="009C4BA3" w14:paraId="282A9528" w14:textId="77777777">
            <w:pPr>
              <w:widowControl w:val="0"/>
            </w:pPr>
            <w:r w:rsidRPr="00C37674">
              <w:t>Tel: +40 21 207 1800</w:t>
            </w:r>
          </w:p>
          <w:p w:rsidR="009C4BA3" w:rsidRPr="00C37674" w:rsidP="009C4BA3" w14:paraId="53D23C28" w14:textId="77777777">
            <w:pPr>
              <w:widowControl w:val="0"/>
              <w:rPr>
                <w:szCs w:val="22"/>
              </w:rPr>
            </w:pPr>
          </w:p>
        </w:tc>
      </w:tr>
      <w:tr w14:paraId="53D23C37" w14:textId="77777777" w:rsidTr="000F43EB">
        <w:tblPrEx>
          <w:tblW w:w="9341" w:type="dxa"/>
          <w:jc w:val="center"/>
          <w:tblLayout w:type="fixed"/>
          <w:tblLook w:val="04A0"/>
        </w:tblPrEx>
        <w:trPr>
          <w:gridBefore w:val="1"/>
          <w:wBefore w:w="10" w:type="dxa"/>
          <w:cantSplit/>
          <w:jc w:val="center"/>
        </w:trPr>
        <w:tc>
          <w:tcPr>
            <w:tcW w:w="4526" w:type="dxa"/>
          </w:tcPr>
          <w:p w:rsidR="009C4BA3" w:rsidRPr="00C37674" w:rsidP="009C4BA3" w14:paraId="519C8ABC" w14:textId="77777777">
            <w:pPr>
              <w:widowControl w:val="0"/>
              <w:rPr>
                <w:b/>
                <w:bCs/>
                <w:szCs w:val="22"/>
              </w:rPr>
            </w:pPr>
            <w:r w:rsidRPr="00C37674">
              <w:rPr>
                <w:b/>
                <w:bCs/>
                <w:szCs w:val="22"/>
              </w:rPr>
              <w:t>Ireland</w:t>
            </w:r>
          </w:p>
          <w:p w:rsidR="009C4BA3" w:rsidRPr="00C37674" w:rsidP="009C4BA3" w14:paraId="7D8332D9" w14:textId="77777777">
            <w:pPr>
              <w:widowControl w:val="0"/>
              <w:rPr>
                <w:szCs w:val="22"/>
              </w:rPr>
            </w:pPr>
            <w:r w:rsidRPr="00C37674">
              <w:rPr>
                <w:szCs w:val="22"/>
              </w:rPr>
              <w:t>Janssen Sciences Ireland UC</w:t>
            </w:r>
          </w:p>
          <w:p w:rsidR="009C4BA3" w:rsidRPr="00C37674" w:rsidP="009C4BA3" w14:paraId="2D42A5E5" w14:textId="6E7FCE34">
            <w:pPr>
              <w:widowControl w:val="0"/>
              <w:rPr>
                <w:szCs w:val="22"/>
              </w:rPr>
            </w:pPr>
            <w:r w:rsidRPr="00C37674">
              <w:rPr>
                <w:szCs w:val="22"/>
              </w:rPr>
              <w:t>Tel: 1 800 709 122</w:t>
            </w:r>
          </w:p>
          <w:p w:rsidR="00A316D4" w:rsidRPr="00C37674" w:rsidP="00A316D4" w14:paraId="188218F3" w14:textId="77777777">
            <w:pPr>
              <w:widowControl w:val="0"/>
              <w:rPr>
                <w:szCs w:val="22"/>
              </w:rPr>
            </w:pPr>
            <w:r w:rsidRPr="001E01A8">
              <w:t>medinfo@its.jnj.com</w:t>
            </w:r>
          </w:p>
          <w:p w:rsidR="009C4BA3" w:rsidRPr="00C37674" w:rsidP="009C4BA3" w14:paraId="53D23C30" w14:textId="77777777">
            <w:pPr>
              <w:widowControl w:val="0"/>
              <w:rPr>
                <w:szCs w:val="22"/>
              </w:rPr>
            </w:pPr>
          </w:p>
        </w:tc>
        <w:tc>
          <w:tcPr>
            <w:tcW w:w="4805" w:type="dxa"/>
          </w:tcPr>
          <w:p w:rsidR="009C4BA3" w:rsidRPr="00C37674" w:rsidP="009C4BA3" w14:paraId="1065CBB0" w14:textId="77777777">
            <w:pPr>
              <w:widowControl w:val="0"/>
              <w:rPr>
                <w:b/>
                <w:bCs/>
                <w:szCs w:val="22"/>
              </w:rPr>
            </w:pPr>
            <w:r w:rsidRPr="00C37674">
              <w:rPr>
                <w:b/>
                <w:bCs/>
                <w:szCs w:val="22"/>
              </w:rPr>
              <w:t>Slovenija</w:t>
            </w:r>
          </w:p>
          <w:p w:rsidR="009C4BA3" w:rsidRPr="00C37674" w:rsidP="009C4BA3" w14:paraId="2C43CB72" w14:textId="77777777">
            <w:pPr>
              <w:widowControl w:val="0"/>
              <w:rPr>
                <w:szCs w:val="22"/>
              </w:rPr>
            </w:pPr>
            <w:r w:rsidRPr="00C37674">
              <w:rPr>
                <w:szCs w:val="22"/>
              </w:rPr>
              <w:t>Johnson &amp; Johnson d.o.o.</w:t>
            </w:r>
          </w:p>
          <w:p w:rsidR="009C4BA3" w:rsidRPr="00C37674" w:rsidP="009C4BA3" w14:paraId="3FE0AA35" w14:textId="149A2EA2">
            <w:pPr>
              <w:widowControl w:val="0"/>
              <w:rPr>
                <w:szCs w:val="22"/>
              </w:rPr>
            </w:pPr>
            <w:r w:rsidRPr="00C37674">
              <w:rPr>
                <w:szCs w:val="22"/>
              </w:rPr>
              <w:t>Tel.</w:t>
            </w:r>
            <w:r w:rsidR="00A316D4">
              <w:rPr>
                <w:szCs w:val="22"/>
              </w:rPr>
              <w:t>:</w:t>
            </w:r>
            <w:r w:rsidRPr="00C37674">
              <w:rPr>
                <w:szCs w:val="22"/>
              </w:rPr>
              <w:t xml:space="preserve"> +386 1 401 18 00</w:t>
            </w:r>
          </w:p>
          <w:p w:rsidR="009C4BA3" w:rsidRPr="00C37674" w:rsidP="009C4BA3" w14:paraId="28EE8C45" w14:textId="77777777">
            <w:pPr>
              <w:widowControl w:val="0"/>
              <w:rPr>
                <w:szCs w:val="22"/>
              </w:rPr>
            </w:pPr>
            <w:r w:rsidRPr="00C37674">
              <w:t>Janssen_safety_slo@its.jnj.com</w:t>
            </w:r>
          </w:p>
          <w:p w:rsidR="009C4BA3" w:rsidRPr="00C37674" w:rsidP="009C4BA3" w14:paraId="53D23C36" w14:textId="77777777">
            <w:pPr>
              <w:widowControl w:val="0"/>
              <w:rPr>
                <w:szCs w:val="22"/>
              </w:rPr>
            </w:pPr>
          </w:p>
        </w:tc>
      </w:tr>
      <w:tr w14:paraId="53D23C45" w14:textId="77777777" w:rsidTr="000F43EB">
        <w:tblPrEx>
          <w:tblW w:w="9341" w:type="dxa"/>
          <w:jc w:val="center"/>
          <w:tblLayout w:type="fixed"/>
          <w:tblLook w:val="04A0"/>
        </w:tblPrEx>
        <w:trPr>
          <w:gridBefore w:val="1"/>
          <w:wBefore w:w="10" w:type="dxa"/>
          <w:cantSplit/>
          <w:jc w:val="center"/>
        </w:trPr>
        <w:tc>
          <w:tcPr>
            <w:tcW w:w="4526" w:type="dxa"/>
            <w:hideMark/>
          </w:tcPr>
          <w:p w:rsidR="009C4BA3" w:rsidRPr="00C37674" w:rsidP="009C4BA3" w14:paraId="40F0CA9F" w14:textId="77777777">
            <w:pPr>
              <w:widowControl w:val="0"/>
              <w:rPr>
                <w:b/>
                <w:bCs/>
                <w:szCs w:val="22"/>
              </w:rPr>
            </w:pPr>
            <w:r w:rsidRPr="00C37674">
              <w:rPr>
                <w:b/>
                <w:bCs/>
                <w:szCs w:val="22"/>
              </w:rPr>
              <w:t>Ísland</w:t>
            </w:r>
          </w:p>
          <w:p w:rsidR="009C4BA3" w:rsidRPr="00C37674" w:rsidP="009C4BA3" w14:paraId="709A0F60" w14:textId="77777777">
            <w:pPr>
              <w:widowControl w:val="0"/>
              <w:rPr>
                <w:szCs w:val="22"/>
              </w:rPr>
            </w:pPr>
            <w:r w:rsidRPr="00C37674">
              <w:rPr>
                <w:szCs w:val="22"/>
              </w:rPr>
              <w:t>Janssen-Cilag AB</w:t>
            </w:r>
          </w:p>
          <w:p w:rsidR="009C4BA3" w:rsidRPr="00C37674" w:rsidP="009C4BA3" w14:paraId="614CB901" w14:textId="77777777">
            <w:pPr>
              <w:widowControl w:val="0"/>
              <w:rPr>
                <w:szCs w:val="22"/>
              </w:rPr>
            </w:pPr>
            <w:r w:rsidRPr="00C37674">
              <w:rPr>
                <w:szCs w:val="22"/>
              </w:rPr>
              <w:t>c/o Vistor hf.</w:t>
            </w:r>
          </w:p>
          <w:p w:rsidR="009C4BA3" w:rsidRPr="00C37674" w:rsidP="009C4BA3" w14:paraId="57624131" w14:textId="77777777">
            <w:pPr>
              <w:widowControl w:val="0"/>
              <w:rPr>
                <w:szCs w:val="22"/>
              </w:rPr>
            </w:pPr>
            <w:r w:rsidRPr="00C37674">
              <w:rPr>
                <w:szCs w:val="22"/>
              </w:rPr>
              <w:t>Sími: +354 535 7000</w:t>
            </w:r>
          </w:p>
          <w:p w:rsidR="009C4BA3" w:rsidRPr="00C37674" w:rsidP="009C4BA3" w14:paraId="6F6BC8DE" w14:textId="77777777">
            <w:pPr>
              <w:widowControl w:val="0"/>
              <w:rPr>
                <w:szCs w:val="22"/>
              </w:rPr>
            </w:pPr>
            <w:r w:rsidRPr="00C37674">
              <w:t>janssen@vistor.is</w:t>
            </w:r>
          </w:p>
          <w:p w:rsidR="009C4BA3" w:rsidRPr="00C37674" w:rsidP="009C4BA3" w14:paraId="53D23C3E" w14:textId="77777777">
            <w:pPr>
              <w:widowControl w:val="0"/>
              <w:rPr>
                <w:szCs w:val="22"/>
              </w:rPr>
            </w:pPr>
          </w:p>
        </w:tc>
        <w:tc>
          <w:tcPr>
            <w:tcW w:w="4805" w:type="dxa"/>
          </w:tcPr>
          <w:p w:rsidR="009C4BA3" w:rsidRPr="00C37674" w:rsidP="009C4BA3" w14:paraId="0EE43155" w14:textId="77777777">
            <w:pPr>
              <w:widowControl w:val="0"/>
              <w:rPr>
                <w:b/>
                <w:bCs/>
                <w:szCs w:val="22"/>
              </w:rPr>
            </w:pPr>
            <w:r w:rsidRPr="00C37674">
              <w:rPr>
                <w:b/>
                <w:bCs/>
                <w:szCs w:val="22"/>
              </w:rPr>
              <w:t>Slovenská republika</w:t>
            </w:r>
          </w:p>
          <w:p w:rsidR="009C4BA3" w:rsidRPr="00C37674" w:rsidP="009C4BA3" w14:paraId="63453CD4" w14:textId="77777777">
            <w:pPr>
              <w:widowControl w:val="0"/>
              <w:rPr>
                <w:szCs w:val="22"/>
              </w:rPr>
            </w:pPr>
            <w:r w:rsidRPr="00C37674">
              <w:rPr>
                <w:szCs w:val="22"/>
              </w:rPr>
              <w:t>Johnson &amp; Johnson, s.r.o.</w:t>
            </w:r>
          </w:p>
          <w:p w:rsidR="009C4BA3" w:rsidRPr="00C37674" w:rsidP="009C4BA3" w14:paraId="723B7EA2" w14:textId="77777777">
            <w:pPr>
              <w:widowControl w:val="0"/>
              <w:rPr>
                <w:szCs w:val="22"/>
              </w:rPr>
            </w:pPr>
            <w:r w:rsidRPr="00C37674">
              <w:rPr>
                <w:szCs w:val="22"/>
              </w:rPr>
              <w:t>Tel: +421 232 408 400</w:t>
            </w:r>
          </w:p>
          <w:p w:rsidR="009C4BA3" w:rsidRPr="00C37674" w:rsidP="009C4BA3" w14:paraId="53D23C44" w14:textId="77777777">
            <w:pPr>
              <w:widowControl w:val="0"/>
              <w:rPr>
                <w:szCs w:val="22"/>
              </w:rPr>
            </w:pPr>
          </w:p>
        </w:tc>
      </w:tr>
      <w:tr w14:paraId="53D23C51" w14:textId="77777777" w:rsidTr="000F43EB">
        <w:tblPrEx>
          <w:tblW w:w="9341" w:type="dxa"/>
          <w:jc w:val="center"/>
          <w:tblLayout w:type="fixed"/>
          <w:tblLook w:val="04A0"/>
        </w:tblPrEx>
        <w:trPr>
          <w:gridBefore w:val="1"/>
          <w:wBefore w:w="10" w:type="dxa"/>
          <w:cantSplit/>
          <w:jc w:val="center"/>
        </w:trPr>
        <w:tc>
          <w:tcPr>
            <w:tcW w:w="4526" w:type="dxa"/>
          </w:tcPr>
          <w:p w:rsidR="009C4BA3" w:rsidRPr="00C37674" w:rsidP="009C4BA3" w14:paraId="053541E1" w14:textId="77777777">
            <w:pPr>
              <w:widowControl w:val="0"/>
              <w:rPr>
                <w:b/>
                <w:bCs/>
                <w:szCs w:val="22"/>
              </w:rPr>
            </w:pPr>
            <w:r w:rsidRPr="00C37674">
              <w:rPr>
                <w:b/>
                <w:bCs/>
                <w:szCs w:val="22"/>
              </w:rPr>
              <w:t>Italia</w:t>
            </w:r>
          </w:p>
          <w:p w:rsidR="009C4BA3" w:rsidRPr="00C37674" w:rsidP="009C4BA3" w14:paraId="672D1061" w14:textId="77777777">
            <w:pPr>
              <w:widowControl w:val="0"/>
              <w:rPr>
                <w:szCs w:val="22"/>
              </w:rPr>
            </w:pPr>
            <w:r w:rsidRPr="00C37674">
              <w:rPr>
                <w:szCs w:val="22"/>
              </w:rPr>
              <w:t>Janssen-Cilag SpA</w:t>
            </w:r>
          </w:p>
          <w:p w:rsidR="009C4BA3" w:rsidRPr="00C37674" w:rsidP="009C4BA3" w14:paraId="46DA498E" w14:textId="77777777">
            <w:pPr>
              <w:rPr>
                <w:szCs w:val="22"/>
              </w:rPr>
            </w:pPr>
            <w:r w:rsidRPr="00C37674">
              <w:rPr>
                <w:szCs w:val="22"/>
              </w:rPr>
              <w:t xml:space="preserve">Tel: </w:t>
            </w:r>
            <w:r w:rsidRPr="00C37674">
              <w:t>800.688.777 /</w:t>
            </w:r>
            <w:r w:rsidRPr="00C37674">
              <w:rPr>
                <w:szCs w:val="22"/>
              </w:rPr>
              <w:t xml:space="preserve"> +39 02 2510 1</w:t>
            </w:r>
          </w:p>
          <w:p w:rsidR="009C4BA3" w:rsidRPr="00C37674" w:rsidP="009C4BA3" w14:paraId="3F44B124" w14:textId="77777777">
            <w:pPr>
              <w:rPr>
                <w:szCs w:val="22"/>
              </w:rPr>
            </w:pPr>
            <w:r w:rsidRPr="00C37674">
              <w:t>janssenita@its.jnj.com</w:t>
            </w:r>
          </w:p>
          <w:p w:rsidR="009C4BA3" w:rsidRPr="00C37674" w:rsidP="009C4BA3" w14:paraId="53D23C4A" w14:textId="09794D9B">
            <w:pPr>
              <w:widowControl w:val="0"/>
              <w:rPr>
                <w:szCs w:val="22"/>
              </w:rPr>
            </w:pPr>
          </w:p>
        </w:tc>
        <w:tc>
          <w:tcPr>
            <w:tcW w:w="4805" w:type="dxa"/>
            <w:hideMark/>
          </w:tcPr>
          <w:p w:rsidR="009C4BA3" w:rsidRPr="00C37674" w:rsidP="009C4BA3" w14:paraId="77E85479" w14:textId="77777777">
            <w:pPr>
              <w:widowControl w:val="0"/>
              <w:rPr>
                <w:b/>
                <w:bCs/>
                <w:szCs w:val="22"/>
              </w:rPr>
            </w:pPr>
            <w:r w:rsidRPr="00C37674">
              <w:rPr>
                <w:b/>
                <w:bCs/>
                <w:szCs w:val="22"/>
              </w:rPr>
              <w:t>Suomi/Finland</w:t>
            </w:r>
          </w:p>
          <w:p w:rsidR="009C4BA3" w:rsidRPr="00C37674" w:rsidP="009C4BA3" w14:paraId="26FD8C9C" w14:textId="77777777">
            <w:pPr>
              <w:widowControl w:val="0"/>
              <w:rPr>
                <w:szCs w:val="22"/>
              </w:rPr>
            </w:pPr>
            <w:r w:rsidRPr="00C37674">
              <w:rPr>
                <w:szCs w:val="22"/>
              </w:rPr>
              <w:t>Janssen-Cilag Oy</w:t>
            </w:r>
          </w:p>
          <w:p w:rsidR="009C4BA3" w:rsidRPr="00C37674" w:rsidP="009C4BA3" w14:paraId="680810D0" w14:textId="77777777">
            <w:pPr>
              <w:widowControl w:val="0"/>
              <w:rPr>
                <w:szCs w:val="22"/>
              </w:rPr>
            </w:pPr>
            <w:r w:rsidRPr="00C37674">
              <w:rPr>
                <w:szCs w:val="22"/>
              </w:rPr>
              <w:t>Puh/Tel: +358 207 531 300</w:t>
            </w:r>
          </w:p>
          <w:p w:rsidR="009C4BA3" w:rsidRPr="00C37674" w:rsidP="009C4BA3" w14:paraId="1879FB18" w14:textId="77777777">
            <w:pPr>
              <w:widowControl w:val="0"/>
              <w:rPr>
                <w:szCs w:val="22"/>
              </w:rPr>
            </w:pPr>
            <w:r w:rsidRPr="00C37674">
              <w:t>jacfi@its.jnj.com</w:t>
            </w:r>
          </w:p>
          <w:p w:rsidR="009C4BA3" w:rsidRPr="00C37674" w:rsidP="009C4BA3" w14:paraId="53D23C50" w14:textId="77777777">
            <w:pPr>
              <w:widowControl w:val="0"/>
              <w:rPr>
                <w:szCs w:val="22"/>
              </w:rPr>
            </w:pPr>
          </w:p>
        </w:tc>
      </w:tr>
      <w:tr w14:paraId="53D23C5E" w14:textId="77777777" w:rsidTr="000F43EB">
        <w:tblPrEx>
          <w:tblW w:w="9341" w:type="dxa"/>
          <w:jc w:val="center"/>
          <w:tblLayout w:type="fixed"/>
          <w:tblLook w:val="04A0"/>
        </w:tblPrEx>
        <w:trPr>
          <w:gridBefore w:val="1"/>
          <w:wBefore w:w="10" w:type="dxa"/>
          <w:cantSplit/>
          <w:jc w:val="center"/>
        </w:trPr>
        <w:tc>
          <w:tcPr>
            <w:tcW w:w="4526" w:type="dxa"/>
            <w:hideMark/>
          </w:tcPr>
          <w:p w:rsidR="009C4BA3" w:rsidRPr="00C37674" w:rsidP="009C4BA3" w14:paraId="61310F8A" w14:textId="77777777">
            <w:pPr>
              <w:widowControl w:val="0"/>
              <w:rPr>
                <w:b/>
                <w:bCs/>
                <w:szCs w:val="22"/>
              </w:rPr>
            </w:pPr>
            <w:r w:rsidRPr="00C37674">
              <w:rPr>
                <w:b/>
                <w:bCs/>
                <w:szCs w:val="22"/>
              </w:rPr>
              <w:t>Κύπρος</w:t>
            </w:r>
          </w:p>
          <w:p w:rsidR="009C4BA3" w:rsidRPr="00C37674" w:rsidP="009C4BA3" w14:paraId="322E15B9" w14:textId="77777777">
            <w:pPr>
              <w:widowControl w:val="0"/>
              <w:rPr>
                <w:szCs w:val="22"/>
              </w:rPr>
            </w:pPr>
            <w:r w:rsidRPr="00C37674">
              <w:rPr>
                <w:szCs w:val="22"/>
              </w:rPr>
              <w:t>Βαρνάβας Χατζηπαναγής Λτδ</w:t>
            </w:r>
          </w:p>
          <w:p w:rsidR="009C4BA3" w:rsidRPr="00C37674" w:rsidP="009C4BA3" w14:paraId="2D0425F6" w14:textId="77777777">
            <w:pPr>
              <w:widowControl w:val="0"/>
              <w:rPr>
                <w:szCs w:val="22"/>
              </w:rPr>
            </w:pPr>
            <w:r w:rsidRPr="00C37674">
              <w:rPr>
                <w:szCs w:val="22"/>
              </w:rPr>
              <w:t>Tηλ: +357 22 207 700</w:t>
            </w:r>
          </w:p>
          <w:p w:rsidR="009C4BA3" w:rsidRPr="00C37674" w:rsidP="009C4BA3" w14:paraId="53D23C58" w14:textId="77777777">
            <w:pPr>
              <w:widowControl w:val="0"/>
              <w:rPr>
                <w:szCs w:val="22"/>
              </w:rPr>
            </w:pPr>
          </w:p>
        </w:tc>
        <w:tc>
          <w:tcPr>
            <w:tcW w:w="4805" w:type="dxa"/>
          </w:tcPr>
          <w:p w:rsidR="009C4BA3" w:rsidRPr="00C37674" w:rsidP="009C4BA3" w14:paraId="022EAAC2" w14:textId="77777777">
            <w:pPr>
              <w:widowControl w:val="0"/>
              <w:rPr>
                <w:b/>
                <w:bCs/>
                <w:szCs w:val="22"/>
              </w:rPr>
            </w:pPr>
            <w:r w:rsidRPr="00C37674">
              <w:rPr>
                <w:b/>
                <w:bCs/>
                <w:szCs w:val="22"/>
              </w:rPr>
              <w:t>Sverige</w:t>
            </w:r>
          </w:p>
          <w:p w:rsidR="009C4BA3" w:rsidRPr="00C37674" w:rsidP="009C4BA3" w14:paraId="5359852E" w14:textId="77777777">
            <w:pPr>
              <w:widowControl w:val="0"/>
              <w:rPr>
                <w:szCs w:val="22"/>
              </w:rPr>
            </w:pPr>
            <w:r w:rsidRPr="00C37674">
              <w:rPr>
                <w:szCs w:val="22"/>
              </w:rPr>
              <w:t>Janssen-Cilag AB</w:t>
            </w:r>
          </w:p>
          <w:p w:rsidR="006855A3" w:rsidP="009C4BA3" w14:paraId="4184B1F4" w14:textId="77777777">
            <w:pPr>
              <w:widowControl w:val="0"/>
              <w:rPr>
                <w:szCs w:val="22"/>
              </w:rPr>
            </w:pPr>
            <w:r w:rsidRPr="00C37674">
              <w:rPr>
                <w:szCs w:val="22"/>
              </w:rPr>
              <w:t>Tfn: +46 8 626 50 00</w:t>
            </w:r>
          </w:p>
          <w:p w:rsidR="009C4BA3" w:rsidRPr="00C37674" w:rsidP="009C4BA3" w14:paraId="235E3881" w14:textId="5F906522">
            <w:pPr>
              <w:widowControl w:val="0"/>
              <w:rPr>
                <w:szCs w:val="22"/>
              </w:rPr>
            </w:pPr>
            <w:r w:rsidRPr="00C37674">
              <w:t>jacse@its.jnj.com</w:t>
            </w:r>
          </w:p>
          <w:p w:rsidR="009C4BA3" w:rsidRPr="00C37674" w:rsidP="009C4BA3" w14:paraId="53D23C5D" w14:textId="16056391">
            <w:pPr>
              <w:widowControl w:val="0"/>
              <w:rPr>
                <w:szCs w:val="22"/>
              </w:rPr>
            </w:pPr>
          </w:p>
        </w:tc>
      </w:tr>
      <w:tr w14:paraId="53D23C6C" w14:textId="77777777" w:rsidTr="000F43EB">
        <w:tblPrEx>
          <w:tblW w:w="9341" w:type="dxa"/>
          <w:jc w:val="center"/>
          <w:tblLayout w:type="fixed"/>
          <w:tblLook w:val="04A0"/>
        </w:tblPrEx>
        <w:trPr>
          <w:gridBefore w:val="1"/>
          <w:wBefore w:w="10" w:type="dxa"/>
          <w:cantSplit/>
          <w:jc w:val="center"/>
        </w:trPr>
        <w:tc>
          <w:tcPr>
            <w:tcW w:w="4526" w:type="dxa"/>
            <w:hideMark/>
          </w:tcPr>
          <w:p w:rsidR="009C4BA3" w:rsidRPr="00C37674" w:rsidP="009C4BA3" w14:paraId="152BFCE2" w14:textId="77777777">
            <w:pPr>
              <w:widowControl w:val="0"/>
              <w:rPr>
                <w:b/>
                <w:bCs/>
                <w:szCs w:val="22"/>
              </w:rPr>
            </w:pPr>
            <w:r w:rsidRPr="00C37674">
              <w:rPr>
                <w:b/>
                <w:bCs/>
                <w:szCs w:val="22"/>
              </w:rPr>
              <w:t>Latvija</w:t>
            </w:r>
          </w:p>
          <w:p w:rsidR="009C4BA3" w:rsidRPr="00C37674" w:rsidP="009C4BA3" w14:paraId="53911436" w14:textId="77777777">
            <w:pPr>
              <w:widowControl w:val="0"/>
              <w:rPr>
                <w:szCs w:val="22"/>
              </w:rPr>
            </w:pPr>
            <w:r w:rsidRPr="00C37674">
              <w:t>UAB "JOHNSON &amp; JOHNSON"</w:t>
            </w:r>
            <w:r w:rsidRPr="00C37674">
              <w:rPr>
                <w:szCs w:val="22"/>
              </w:rPr>
              <w:t xml:space="preserve"> filiāle Latvijā</w:t>
            </w:r>
          </w:p>
          <w:p w:rsidR="009C4BA3" w:rsidRPr="00C37674" w:rsidP="009C4BA3" w14:paraId="7FC1389A" w14:textId="77777777">
            <w:pPr>
              <w:widowControl w:val="0"/>
              <w:rPr>
                <w:szCs w:val="22"/>
              </w:rPr>
            </w:pPr>
            <w:r w:rsidRPr="00C37674">
              <w:rPr>
                <w:szCs w:val="22"/>
              </w:rPr>
              <w:t>Tel: +371 678 93561</w:t>
            </w:r>
          </w:p>
          <w:p w:rsidR="009C4BA3" w:rsidRPr="00C37674" w:rsidP="009C4BA3" w14:paraId="32A555BF" w14:textId="77777777">
            <w:pPr>
              <w:widowControl w:val="0"/>
              <w:rPr>
                <w:b/>
                <w:bCs/>
                <w:szCs w:val="22"/>
              </w:rPr>
            </w:pPr>
            <w:r w:rsidRPr="00C37674">
              <w:t>lv@its.jnj.com</w:t>
            </w:r>
          </w:p>
          <w:p w:rsidR="009C4BA3" w:rsidRPr="00C37674" w:rsidP="009C4BA3" w14:paraId="53D23C64" w14:textId="77777777">
            <w:pPr>
              <w:widowControl w:val="0"/>
              <w:rPr>
                <w:b/>
                <w:bCs/>
                <w:szCs w:val="22"/>
              </w:rPr>
            </w:pPr>
          </w:p>
        </w:tc>
        <w:tc>
          <w:tcPr>
            <w:tcW w:w="4805" w:type="dxa"/>
          </w:tcPr>
          <w:p w:rsidR="009C4BA3" w:rsidRPr="00C37674" w:rsidP="009C4BA3" w14:paraId="29A58406" w14:textId="1CB7A404">
            <w:pPr>
              <w:widowControl w:val="0"/>
              <w:rPr>
                <w:b/>
                <w:bCs/>
                <w:szCs w:val="22"/>
              </w:rPr>
            </w:pPr>
            <w:r w:rsidRPr="00C37674">
              <w:rPr>
                <w:b/>
                <w:bCs/>
                <w:szCs w:val="22"/>
              </w:rPr>
              <w:t>United Kingdom</w:t>
            </w:r>
            <w:r w:rsidR="00846E84">
              <w:rPr>
                <w:b/>
                <w:bCs/>
                <w:szCs w:val="22"/>
              </w:rPr>
              <w:t xml:space="preserve"> </w:t>
            </w:r>
            <w:r w:rsidR="00846E84">
              <w:rPr>
                <w:b/>
                <w:bCs/>
                <w:szCs w:val="22"/>
                <w:lang w:val="en-AU"/>
              </w:rPr>
              <w:t>(Northern Ireland)</w:t>
            </w:r>
          </w:p>
          <w:p w:rsidR="009C4BA3" w:rsidRPr="00C37674" w:rsidP="009C4BA3" w14:paraId="4DC696B9" w14:textId="0E2D7647">
            <w:pPr>
              <w:widowControl w:val="0"/>
              <w:rPr>
                <w:szCs w:val="22"/>
              </w:rPr>
            </w:pPr>
            <w:r w:rsidRPr="00C37674">
              <w:rPr>
                <w:szCs w:val="22"/>
              </w:rPr>
              <w:t>Janssen</w:t>
            </w:r>
            <w:r w:rsidR="00846E84">
              <w:rPr>
                <w:szCs w:val="22"/>
              </w:rPr>
              <w:t xml:space="preserve"> </w:t>
            </w:r>
            <w:r w:rsidR="00846E84">
              <w:rPr>
                <w:szCs w:val="22"/>
                <w:lang w:val="en-AU"/>
              </w:rPr>
              <w:t>Sciences Ireland UC</w:t>
            </w:r>
          </w:p>
          <w:p w:rsidR="009C4BA3" w:rsidRPr="00C37674" w:rsidP="009C4BA3" w14:paraId="5691080E" w14:textId="77777777">
            <w:pPr>
              <w:widowControl w:val="0"/>
              <w:rPr>
                <w:szCs w:val="22"/>
              </w:rPr>
            </w:pPr>
            <w:r w:rsidRPr="00C37674">
              <w:rPr>
                <w:szCs w:val="22"/>
              </w:rPr>
              <w:t>Tel: +44 1 494 567 444</w:t>
            </w:r>
          </w:p>
          <w:p w:rsidR="00A316D4" w:rsidRPr="00C37674" w:rsidP="00A316D4" w14:paraId="3BA3ED58" w14:textId="77777777">
            <w:pPr>
              <w:widowControl w:val="0"/>
              <w:rPr>
                <w:szCs w:val="22"/>
              </w:rPr>
            </w:pPr>
            <w:r w:rsidRPr="001E01A8">
              <w:t>medinfo@its.jnj.com</w:t>
            </w:r>
          </w:p>
          <w:p w:rsidR="009C4BA3" w:rsidRPr="00C37674" w:rsidP="009C4BA3" w14:paraId="53D23C6B" w14:textId="77777777">
            <w:pPr>
              <w:widowControl w:val="0"/>
              <w:rPr>
                <w:b/>
                <w:bCs/>
                <w:szCs w:val="22"/>
              </w:rPr>
            </w:pPr>
          </w:p>
        </w:tc>
      </w:tr>
    </w:tbl>
    <w:p w:rsidR="00C4136A" w:rsidRPr="00C37674" w:rsidP="00C4136A" w14:paraId="53D23C6D" w14:textId="77777777">
      <w:pPr>
        <w:widowControl w:val="0"/>
      </w:pPr>
    </w:p>
    <w:p w:rsidR="00E51D87" w:rsidRPr="00C37674" w:rsidP="000F59E1" w14:paraId="53D23C6E" w14:textId="381688D1">
      <w:r w:rsidRPr="00C37674">
        <w:rPr>
          <w:b/>
        </w:rPr>
        <w:t xml:space="preserve">Táto písomná informácia bola </w:t>
      </w:r>
      <w:r w:rsidRPr="00C37674" w:rsidR="003C1D3D">
        <w:rPr>
          <w:b/>
        </w:rPr>
        <w:t xml:space="preserve">naposledy </w:t>
      </w:r>
      <w:r w:rsidRPr="00C37674" w:rsidR="0056157C">
        <w:rPr>
          <w:b/>
        </w:rPr>
        <w:t>aktualizovaná</w:t>
      </w:r>
      <w:r w:rsidRPr="00C37674">
        <w:rPr>
          <w:b/>
        </w:rPr>
        <w:t xml:space="preserve"> v</w:t>
      </w:r>
    </w:p>
    <w:p w:rsidR="00E51D87" w:rsidRPr="00C37674" w:rsidP="000D1AD3" w14:paraId="53D23C6F" w14:textId="77777777">
      <w:pPr>
        <w:numPr>
          <w:ilvl w:val="12"/>
          <w:numId w:val="0"/>
        </w:numPr>
        <w:tabs>
          <w:tab w:val="clear" w:pos="567"/>
        </w:tabs>
      </w:pPr>
    </w:p>
    <w:p w:rsidR="00E51D87" w:rsidRPr="00C37674" w:rsidP="000D1AD3" w14:paraId="53D23C70" w14:textId="77777777">
      <w:pPr>
        <w:numPr>
          <w:ilvl w:val="12"/>
          <w:numId w:val="0"/>
        </w:numPr>
        <w:rPr>
          <w:iCs/>
        </w:rPr>
      </w:pPr>
    </w:p>
    <w:p w:rsidR="00E51D87" w:rsidRPr="00C37674" w:rsidP="006855A3" w14:paraId="53D23C73" w14:textId="0953D2FD">
      <w:pPr>
        <w:numPr>
          <w:ilvl w:val="12"/>
          <w:numId w:val="0"/>
        </w:numPr>
      </w:pPr>
      <w:r w:rsidRPr="00C37674">
        <w:rPr>
          <w:iCs/>
        </w:rPr>
        <w:t>Podrobné informácie o tomto lieku sú dostupné na internetovej stránke Európskej agentúry</w:t>
      </w:r>
      <w:r w:rsidRPr="00C37674" w:rsidR="003C1D3D">
        <w:rPr>
          <w:iCs/>
        </w:rPr>
        <w:t xml:space="preserve"> pre lieky</w:t>
      </w:r>
      <w:r w:rsidRPr="00C37674">
        <w:rPr>
          <w:iCs/>
        </w:rPr>
        <w:t xml:space="preserve"> </w:t>
      </w:r>
      <w:hyperlink r:id="rId11" w:history="1">
        <w:r w:rsidRPr="001F6317" w:rsidR="001F6317">
          <w:rPr>
            <w:rStyle w:val="Hyperlink"/>
          </w:rPr>
          <w:t>https://www.ema.europa.eu</w:t>
        </w:r>
      </w:hyperlink>
      <w:r w:rsidRPr="00C37674" w:rsidR="008B51D3">
        <w:t>.</w:t>
      </w:r>
    </w:p>
    <w:p w:rsidR="00E51D87" w:rsidRPr="00C37674" w:rsidP="000D1AD3" w14:paraId="53D23C74" w14:textId="77777777">
      <w:pPr>
        <w:numPr>
          <w:ilvl w:val="12"/>
          <w:numId w:val="0"/>
        </w:numPr>
        <w:tabs>
          <w:tab w:val="clear" w:pos="567"/>
        </w:tabs>
        <w:rPr>
          <w:b/>
          <w:bCs/>
        </w:rPr>
      </w:pPr>
      <w:r w:rsidRPr="00C37674">
        <w:br w:type="page"/>
      </w:r>
      <w:r w:rsidRPr="00C37674" w:rsidR="0056157C">
        <w:rPr>
          <w:b/>
          <w:bCs/>
        </w:rPr>
        <w:t>Pokyny na podávanie lieku</w:t>
      </w:r>
    </w:p>
    <w:p w:rsidR="00E51D87" w:rsidRPr="00C37674" w:rsidP="000D1AD3" w14:paraId="53D23C75" w14:textId="77777777">
      <w:pPr>
        <w:numPr>
          <w:ilvl w:val="12"/>
          <w:numId w:val="0"/>
        </w:numPr>
        <w:tabs>
          <w:tab w:val="clear" w:pos="567"/>
        </w:tabs>
      </w:pPr>
    </w:p>
    <w:p w:rsidR="00E51D87" w:rsidRPr="00C37674" w:rsidP="008A7DBE" w14:paraId="53D23C76" w14:textId="7189AE55">
      <w:r w:rsidRPr="00C37674">
        <w:t xml:space="preserve">Na začiatku liečby </w:t>
      </w:r>
      <w:r w:rsidRPr="00C37674" w:rsidR="0056157C">
        <w:t>v</w:t>
      </w:r>
      <w:r w:rsidRPr="00C37674">
        <w:t>ám prvú injekciu podá lekársky personál. Vy a </w:t>
      </w:r>
      <w:r w:rsidRPr="00C37674" w:rsidR="0056157C">
        <w:t>v</w:t>
      </w:r>
      <w:r w:rsidRPr="00C37674">
        <w:t xml:space="preserve">áš lekár sa však môžete rozhodnúť, že si budete liek podávať sami. V tomto prípade </w:t>
      </w:r>
      <w:r w:rsidRPr="00C37674" w:rsidR="0056157C">
        <w:t>v</w:t>
      </w:r>
      <w:r w:rsidRPr="00C37674">
        <w:t xml:space="preserve">ás poučia, ako sa injekcia podáva. Ak máte nejaké otázky, ako si </w:t>
      </w:r>
      <w:r w:rsidR="00AB62D1">
        <w:t>podávať</w:t>
      </w:r>
      <w:r w:rsidRPr="00C37674">
        <w:t xml:space="preserve"> liek, </w:t>
      </w:r>
      <w:r w:rsidRPr="00C37674" w:rsidR="0006326D">
        <w:t>porozprávajte sa</w:t>
      </w:r>
      <w:r w:rsidRPr="00C37674">
        <w:t xml:space="preserve"> s lekárom.</w:t>
      </w:r>
    </w:p>
    <w:p w:rsidR="00E51D87" w:rsidRPr="00C37674" w:rsidP="00C463E0" w14:paraId="53D23C77" w14:textId="77777777">
      <w:pPr>
        <w:numPr>
          <w:ilvl w:val="0"/>
          <w:numId w:val="28"/>
        </w:numPr>
        <w:ind w:left="567" w:hanging="567"/>
      </w:pPr>
      <w:r w:rsidRPr="00C37674">
        <w:t xml:space="preserve">Nemiešajte </w:t>
      </w:r>
      <w:r w:rsidRPr="00C37674" w:rsidR="0056157C">
        <w:t xml:space="preserve">Stelaru </w:t>
      </w:r>
      <w:r w:rsidRPr="00C37674">
        <w:t>s inými injekčnými tekutinami</w:t>
      </w:r>
      <w:r w:rsidRPr="00C37674" w:rsidR="0006326D">
        <w:t>.</w:t>
      </w:r>
    </w:p>
    <w:p w:rsidR="00E51D87" w:rsidRPr="00C37674" w:rsidP="00C463E0" w14:paraId="53D23C78" w14:textId="77777777">
      <w:pPr>
        <w:numPr>
          <w:ilvl w:val="0"/>
          <w:numId w:val="28"/>
        </w:numPr>
        <w:ind w:left="567" w:hanging="567"/>
      </w:pPr>
      <w:r w:rsidRPr="00C37674">
        <w:t>Injekčnými l</w:t>
      </w:r>
      <w:r w:rsidRPr="00C37674">
        <w:t>iekovkami netraste. Je to preto, že prudké trasenie môže liek znehodnotiť. Nepoužívajte liek, ak sa ním silno triaslo.</w:t>
      </w:r>
    </w:p>
    <w:p w:rsidR="00E51D87" w:rsidRPr="00C37674" w:rsidP="00E63387" w14:paraId="53D23C79" w14:textId="77777777"/>
    <w:p w:rsidR="00E51D87" w:rsidRPr="00C37674" w:rsidP="005C4AE0" w14:paraId="53D23C7A" w14:textId="77777777">
      <w:pPr>
        <w:keepNext/>
        <w:rPr>
          <w:b/>
        </w:rPr>
      </w:pPr>
      <w:r w:rsidRPr="00C37674">
        <w:rPr>
          <w:b/>
        </w:rPr>
        <w:t xml:space="preserve">1. Skontrolujte počet </w:t>
      </w:r>
      <w:r w:rsidRPr="00C37674" w:rsidR="00A00FC9">
        <w:rPr>
          <w:b/>
        </w:rPr>
        <w:t xml:space="preserve">injekčných </w:t>
      </w:r>
      <w:r w:rsidRPr="00C37674">
        <w:rPr>
          <w:b/>
        </w:rPr>
        <w:t>liekoviek a pripravte si potrebný materiál:</w:t>
      </w:r>
    </w:p>
    <w:p w:rsidR="00E45979" w:rsidRPr="00C37674" w:rsidP="00E63387" w14:paraId="53D23C7B" w14:textId="77777777">
      <w:r w:rsidRPr="00C37674">
        <w:t xml:space="preserve">Vyberte </w:t>
      </w:r>
      <w:r w:rsidRPr="00C37674" w:rsidR="00A00FC9">
        <w:t xml:space="preserve">injekčnú </w:t>
      </w:r>
      <w:r w:rsidRPr="00C37674">
        <w:t xml:space="preserve">liekovku/liekovky z chladničky. Nechajte </w:t>
      </w:r>
      <w:r w:rsidRPr="00C37674" w:rsidR="00A00FC9">
        <w:t xml:space="preserve">injekčnú </w:t>
      </w:r>
      <w:r w:rsidRPr="00C37674">
        <w:t>liekovku postáť približne pol hodin</w:t>
      </w:r>
      <w:r w:rsidRPr="00C37674" w:rsidR="0006326D">
        <w:t>y</w:t>
      </w:r>
      <w:r w:rsidRPr="00C37674">
        <w:t>. Tekutina tým získa vhodnú teplotu na podanie injekcie</w:t>
      </w:r>
      <w:r w:rsidRPr="00C37674" w:rsidR="004E7736">
        <w:t xml:space="preserve"> (izbová teplota)</w:t>
      </w:r>
      <w:r w:rsidRPr="00C37674">
        <w:t>.</w:t>
      </w:r>
    </w:p>
    <w:p w:rsidR="00E51D87" w:rsidRPr="00C37674" w:rsidP="00E63387" w14:paraId="53D23C7C" w14:textId="77777777"/>
    <w:p w:rsidR="00E45979" w:rsidRPr="00C37674" w:rsidP="00E63387" w14:paraId="53D23C7D" w14:textId="77777777">
      <w:r w:rsidRPr="00C37674">
        <w:t xml:space="preserve">Skontrolujte </w:t>
      </w:r>
      <w:r w:rsidRPr="00C37674" w:rsidR="00A00FC9">
        <w:t xml:space="preserve">injekčnú </w:t>
      </w:r>
      <w:r w:rsidRPr="00C37674">
        <w:t>liekovku/liekovky, aby ste si boli istí, že</w:t>
      </w:r>
      <w:r w:rsidRPr="00C37674" w:rsidR="00AE61E1">
        <w:t>:</w:t>
      </w:r>
    </w:p>
    <w:p w:rsidR="00E51D87" w:rsidRPr="00C37674" w:rsidP="00C463E0" w14:paraId="53D23C7E" w14:textId="77777777">
      <w:pPr>
        <w:numPr>
          <w:ilvl w:val="0"/>
          <w:numId w:val="28"/>
        </w:numPr>
        <w:ind w:left="567" w:hanging="567"/>
      </w:pPr>
      <w:r w:rsidRPr="00C37674">
        <w:t xml:space="preserve">počet </w:t>
      </w:r>
      <w:r w:rsidRPr="00C37674" w:rsidR="00A00FC9">
        <w:t xml:space="preserve">injekčných </w:t>
      </w:r>
      <w:r w:rsidRPr="00C37674">
        <w:t>liekoviek a sila je správna</w:t>
      </w:r>
      <w:r w:rsidRPr="00C37674" w:rsidR="0006326D">
        <w:t>:</w:t>
      </w:r>
    </w:p>
    <w:p w:rsidR="00E51D87" w:rsidRPr="00C37674" w:rsidP="008B28DD" w14:paraId="53D23C7F" w14:textId="77777777">
      <w:pPr>
        <w:numPr>
          <w:ilvl w:val="1"/>
          <w:numId w:val="9"/>
        </w:numPr>
        <w:tabs>
          <w:tab w:val="clear" w:pos="1080"/>
        </w:tabs>
        <w:ind w:left="1134" w:hanging="567"/>
      </w:pPr>
      <w:r w:rsidRPr="00C37674">
        <w:t xml:space="preserve">Ak je pre </w:t>
      </w:r>
      <w:r w:rsidRPr="00C37674" w:rsidR="0056157C">
        <w:t>v</w:t>
      </w:r>
      <w:r w:rsidRPr="00C37674">
        <w:t>ás určená dávka 4</w:t>
      </w:r>
      <w:r w:rsidRPr="00C37674" w:rsidR="007F568F">
        <w:t>5 </w:t>
      </w:r>
      <w:r w:rsidRPr="00C37674" w:rsidR="00687601">
        <w:t>mg</w:t>
      </w:r>
      <w:r w:rsidRPr="00C37674" w:rsidR="00E24797">
        <w:t xml:space="preserve"> alebo </w:t>
      </w:r>
      <w:r w:rsidRPr="00C37674" w:rsidR="00B02C6A">
        <w:t>menšia</w:t>
      </w:r>
      <w:r w:rsidRPr="00C37674">
        <w:t>, dostanete</w:t>
      </w:r>
      <w:r w:rsidRPr="00C37674">
        <w:t xml:space="preserve"> jednu</w:t>
      </w:r>
      <w:r w:rsidRPr="00C37674" w:rsidR="00A00FC9">
        <w:t xml:space="preserve"> injekčnú</w:t>
      </w:r>
      <w:r w:rsidRPr="00C37674">
        <w:t xml:space="preserve"> liekovku s obsahom 4</w:t>
      </w:r>
      <w:r w:rsidRPr="00C37674" w:rsidR="007F568F">
        <w:t>5 </w:t>
      </w:r>
      <w:r w:rsidRPr="00C37674" w:rsidR="00687601">
        <w:t>mg</w:t>
      </w:r>
      <w:r w:rsidRPr="00C37674">
        <w:t xml:space="preserve"> lieku </w:t>
      </w:r>
      <w:r w:rsidRPr="00C37674" w:rsidR="0056157C">
        <w:t>Stelara</w:t>
      </w:r>
      <w:r w:rsidRPr="00C37674" w:rsidR="0006326D">
        <w:t>.</w:t>
      </w:r>
    </w:p>
    <w:p w:rsidR="00E51D87" w:rsidRPr="00C37674" w:rsidP="008B28DD" w14:paraId="53D23C80" w14:textId="77777777">
      <w:pPr>
        <w:numPr>
          <w:ilvl w:val="1"/>
          <w:numId w:val="9"/>
        </w:numPr>
        <w:tabs>
          <w:tab w:val="clear" w:pos="1080"/>
        </w:tabs>
        <w:ind w:left="1134" w:hanging="567"/>
      </w:pPr>
      <w:r w:rsidRPr="00C37674">
        <w:t xml:space="preserve">Ak je pre </w:t>
      </w:r>
      <w:r w:rsidRPr="00C37674" w:rsidR="0056157C">
        <w:t>v</w:t>
      </w:r>
      <w:r w:rsidRPr="00C37674">
        <w:t>ás určená dávka 9</w:t>
      </w:r>
      <w:r w:rsidRPr="00C37674" w:rsidR="007F568F">
        <w:t>0 </w:t>
      </w:r>
      <w:r w:rsidRPr="00C37674" w:rsidR="00687601">
        <w:t>mg</w:t>
      </w:r>
      <w:r w:rsidRPr="00C37674">
        <w:t>, dost</w:t>
      </w:r>
      <w:r w:rsidRPr="00C37674">
        <w:t xml:space="preserve">anete dve </w:t>
      </w:r>
      <w:r w:rsidRPr="00C37674" w:rsidR="00A00FC9">
        <w:t xml:space="preserve">injekčné </w:t>
      </w:r>
      <w:r w:rsidRPr="00C37674">
        <w:t>liekovky s obsahom 4</w:t>
      </w:r>
      <w:r w:rsidRPr="00C37674" w:rsidR="007F568F">
        <w:t>5 </w:t>
      </w:r>
      <w:r w:rsidRPr="00C37674" w:rsidR="00687601">
        <w:t>mg</w:t>
      </w:r>
      <w:r w:rsidRPr="00C37674">
        <w:t xml:space="preserve"> lieku S</w:t>
      </w:r>
      <w:r w:rsidRPr="00C37674" w:rsidR="0056157C">
        <w:t>telara</w:t>
      </w:r>
      <w:r w:rsidRPr="00C37674">
        <w:t xml:space="preserve"> a bude potrebné, aby ste si podali dve injekcie. Vyberte si dve rôzne miesta na podanie injekcií (napr. jednu injekciu do pravého stehna a druhú injekciu do ľavého stehna) a injekcie podajte jednu za druhou. Pre každú injekciu p</w:t>
      </w:r>
      <w:r w:rsidRPr="00C37674" w:rsidR="008A7DBE">
        <w:t>oužite novú ihlu a striekačku.</w:t>
      </w:r>
    </w:p>
    <w:p w:rsidR="00E51D87" w:rsidRPr="00C37674" w:rsidP="00C463E0" w14:paraId="53D23C81" w14:textId="77777777">
      <w:pPr>
        <w:numPr>
          <w:ilvl w:val="0"/>
          <w:numId w:val="28"/>
        </w:numPr>
        <w:ind w:left="567" w:hanging="567"/>
      </w:pPr>
      <w:r w:rsidRPr="00C37674">
        <w:t>máte správny liek</w:t>
      </w:r>
      <w:r w:rsidRPr="00C37674" w:rsidR="0006326D">
        <w:t>,</w:t>
      </w:r>
    </w:p>
    <w:p w:rsidR="00E51D87" w:rsidRPr="00C37674" w:rsidP="00C463E0" w14:paraId="53D23C82" w14:textId="77777777">
      <w:pPr>
        <w:numPr>
          <w:ilvl w:val="0"/>
          <w:numId w:val="28"/>
        </w:numPr>
        <w:ind w:left="567" w:hanging="567"/>
      </w:pPr>
      <w:r w:rsidRPr="00C37674">
        <w:t>neuplynula doba použiteľnosti lieku</w:t>
      </w:r>
      <w:r w:rsidRPr="00C37674" w:rsidR="0006326D">
        <w:t>,</w:t>
      </w:r>
    </w:p>
    <w:p w:rsidR="00E51D87" w:rsidRPr="00C37674" w:rsidP="00C463E0" w14:paraId="53D23C83" w14:textId="77777777">
      <w:pPr>
        <w:numPr>
          <w:ilvl w:val="0"/>
          <w:numId w:val="28"/>
        </w:numPr>
        <w:ind w:left="567" w:hanging="567"/>
      </w:pPr>
      <w:r w:rsidRPr="00C37674">
        <w:t xml:space="preserve">injekčná </w:t>
      </w:r>
      <w:r w:rsidRPr="00C37674">
        <w:t>liekovka nie je poškodená a plomba nie je zlomená</w:t>
      </w:r>
      <w:r w:rsidRPr="00C37674" w:rsidR="0006326D">
        <w:t>,</w:t>
      </w:r>
    </w:p>
    <w:p w:rsidR="00E51D87" w:rsidRPr="00C37674" w:rsidP="00C463E0" w14:paraId="53D23C84" w14:textId="77777777">
      <w:pPr>
        <w:numPr>
          <w:ilvl w:val="0"/>
          <w:numId w:val="28"/>
        </w:numPr>
        <w:ind w:left="567" w:hanging="567"/>
      </w:pPr>
      <w:r w:rsidRPr="00C37674">
        <w:t>roztok v</w:t>
      </w:r>
      <w:r w:rsidRPr="00C37674" w:rsidR="00A00FC9">
        <w:t xml:space="preserve"> injekčnej </w:t>
      </w:r>
      <w:r w:rsidRPr="00C37674">
        <w:t xml:space="preserve">liekovke je číry až slabo opalescentný (má perleťový lesk) a bezfarebný až </w:t>
      </w:r>
      <w:r w:rsidRPr="00C37674" w:rsidR="00A75843">
        <w:t>svetlož</w:t>
      </w:r>
      <w:r w:rsidRPr="00C37674">
        <w:t>ltý</w:t>
      </w:r>
      <w:r w:rsidRPr="00C37674" w:rsidR="0006326D">
        <w:t>,</w:t>
      </w:r>
    </w:p>
    <w:p w:rsidR="00E51D87" w:rsidRPr="00C37674" w:rsidP="00C463E0" w14:paraId="53D23C85" w14:textId="77777777">
      <w:pPr>
        <w:numPr>
          <w:ilvl w:val="0"/>
          <w:numId w:val="28"/>
        </w:numPr>
        <w:ind w:left="567" w:hanging="567"/>
      </w:pPr>
      <w:r w:rsidRPr="00C37674">
        <w:t>roztok nemá zmenenú farbu ani nie je mútny a neobsahuje žiadne cudzorodé častice</w:t>
      </w:r>
      <w:r w:rsidRPr="00C37674" w:rsidR="0006326D">
        <w:t>,</w:t>
      </w:r>
    </w:p>
    <w:p w:rsidR="00E51D87" w:rsidRPr="00C37674" w:rsidP="00C463E0" w14:paraId="53D23C86" w14:textId="77777777">
      <w:pPr>
        <w:numPr>
          <w:ilvl w:val="0"/>
          <w:numId w:val="28"/>
        </w:numPr>
        <w:ind w:left="567" w:hanging="567"/>
      </w:pPr>
      <w:r w:rsidRPr="00C37674">
        <w:t>roztok nie je zamrazený.</w:t>
      </w:r>
    </w:p>
    <w:p w:rsidR="00E51D87" w:rsidRPr="00C37674" w:rsidP="00E63387" w14:paraId="53D23C87" w14:textId="77777777"/>
    <w:p w:rsidR="00FA5F80" w:rsidRPr="00C37674" w:rsidP="00E24797" w14:paraId="53D23C88" w14:textId="2FA56858">
      <w:pPr>
        <w:autoSpaceDE w:val="0"/>
        <w:autoSpaceDN w:val="0"/>
        <w:adjustRightInd w:val="0"/>
      </w:pPr>
      <w:r w:rsidRPr="00C37674">
        <w:t xml:space="preserve">Deti </w:t>
      </w:r>
      <w:ins w:id="824" w:author="Slovak LOC JK" w:date="2025-02-24T14:23:00Z">
        <w:r w:rsidR="00870253">
          <w:t xml:space="preserve">s pediatrickou psoriázou </w:t>
        </w:r>
      </w:ins>
      <w:r w:rsidRPr="00C37674">
        <w:t xml:space="preserve">s hmotnosťou menej ako </w:t>
      </w:r>
      <w:r w:rsidRPr="00C37674" w:rsidR="00E24797">
        <w:t>6</w:t>
      </w:r>
      <w:r w:rsidRPr="00C37674" w:rsidR="007F568F">
        <w:t>0 </w:t>
      </w:r>
      <w:r w:rsidRPr="00C37674" w:rsidR="00E24797">
        <w:t xml:space="preserve">kg </w:t>
      </w:r>
      <w:r w:rsidRPr="00C37674">
        <w:t xml:space="preserve">potrebujú dávku nižšiu ako </w:t>
      </w:r>
      <w:r w:rsidRPr="00C37674" w:rsidR="00E24797">
        <w:t>4</w:t>
      </w:r>
      <w:r w:rsidRPr="00C37674" w:rsidR="007F568F">
        <w:t>5 </w:t>
      </w:r>
      <w:r w:rsidRPr="00C37674" w:rsidR="00E24797">
        <w:t xml:space="preserve">mg. </w:t>
      </w:r>
      <w:r w:rsidRPr="00C37674">
        <w:t>Uistite sa, že poznáte správne množstvo (objem), ktoré sa má vytiahnuť z</w:t>
      </w:r>
      <w:r w:rsidRPr="00C37674" w:rsidR="00A00FC9">
        <w:t xml:space="preserve"> injekčnej </w:t>
      </w:r>
      <w:r w:rsidRPr="00C37674">
        <w:t>liekovky a typ striekačky potrebnej na podanie dávky. Ak ne</w:t>
      </w:r>
      <w:r w:rsidRPr="00C37674" w:rsidR="000A5A32">
        <w:t>viete</w:t>
      </w:r>
      <w:r w:rsidRPr="00C37674">
        <w:t xml:space="preserve"> potrebné množstvo alebo typ striekačky, obráťte sa na svojho lekára </w:t>
      </w:r>
      <w:r w:rsidRPr="00C37674" w:rsidR="000A5A32">
        <w:t>pre</w:t>
      </w:r>
      <w:r w:rsidRPr="00C37674">
        <w:t xml:space="preserve"> ďalš</w:t>
      </w:r>
      <w:r w:rsidRPr="00C37674" w:rsidR="000A5A32">
        <w:t>ie</w:t>
      </w:r>
      <w:r w:rsidRPr="00C37674">
        <w:t xml:space="preserve"> </w:t>
      </w:r>
      <w:r w:rsidRPr="00C37674" w:rsidR="000A5A32">
        <w:t>inštrukcie</w:t>
      </w:r>
      <w:r w:rsidRPr="00C37674">
        <w:t>.</w:t>
      </w:r>
    </w:p>
    <w:p w:rsidR="00E24797" w:rsidRPr="00C37674" w:rsidP="00C463E0" w14:paraId="53D23C89" w14:textId="77777777"/>
    <w:p w:rsidR="00E51D87" w:rsidRPr="00C37674" w:rsidP="00C463E0" w14:paraId="53D23C8A" w14:textId="77777777">
      <w:r w:rsidRPr="00C37674">
        <w:t xml:space="preserve">Prineste si všetko potrebné a položte to na čistý povrch. Patrí sem striekačka, ihla, antiseptické </w:t>
      </w:r>
      <w:r w:rsidRPr="00C37674" w:rsidR="0038678B">
        <w:t>utierky</w:t>
      </w:r>
      <w:r w:rsidRPr="00C37674">
        <w:t>, vata alebo gáza a</w:t>
      </w:r>
      <w:r w:rsidRPr="00C37674" w:rsidR="000F055A">
        <w:t xml:space="preserve"> kontajner</w:t>
      </w:r>
      <w:r w:rsidRPr="00C37674" w:rsidR="0038678B">
        <w:t xml:space="preserve"> na ostré predmety (pozri </w:t>
      </w:r>
      <w:r w:rsidRPr="00C37674" w:rsidR="00687601">
        <w:t>obrázok </w:t>
      </w:r>
      <w:r w:rsidRPr="00C37674" w:rsidR="0038678B">
        <w:t>1)</w:t>
      </w:r>
      <w:r w:rsidRPr="00C37674">
        <w:t>.</w:t>
      </w:r>
    </w:p>
    <w:p w:rsidR="00E51D87" w:rsidRPr="00C37674" w:rsidP="00EB3993" w14:paraId="53D23C8B" w14:textId="77777777"/>
    <w:p w:rsidR="0038678B" w:rsidRPr="00C37674" w:rsidP="005C4AE0" w14:paraId="53D23C8C" w14:textId="12A2B855">
      <w:pPr>
        <w:keepNext/>
        <w:jc w:val="center"/>
      </w:pPr>
      <w:r>
        <w:rPr>
          <w:noProof/>
          <w:lang w:eastAsia="sk-SK"/>
        </w:rPr>
        <w:drawing>
          <wp:inline distT="0" distB="0" distL="0" distR="0">
            <wp:extent cx="4067175" cy="1905000"/>
            <wp:effectExtent l="0" t="0" r="0" b="0"/>
            <wp:docPr id="1" name="obrázek 1" descr="plaatje 1 v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91331" name="Picture 1" descr="plaatje 1 vial"/>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067175" cy="1905000"/>
                    </a:xfrm>
                    <a:prstGeom prst="rect">
                      <a:avLst/>
                    </a:prstGeom>
                    <a:noFill/>
                    <a:ln>
                      <a:noFill/>
                    </a:ln>
                  </pic:spPr>
                </pic:pic>
              </a:graphicData>
            </a:graphic>
          </wp:inline>
        </w:drawing>
      </w:r>
    </w:p>
    <w:p w:rsidR="00E51D87" w:rsidRPr="00C37674" w:rsidP="00EB3993" w14:paraId="53D23C8D" w14:textId="77777777">
      <w:pPr>
        <w:jc w:val="center"/>
      </w:pPr>
      <w:r w:rsidRPr="00C37674">
        <w:t>Obrázok </w:t>
      </w:r>
      <w:r w:rsidRPr="00C37674" w:rsidR="0038678B">
        <w:t>1</w:t>
      </w:r>
    </w:p>
    <w:p w:rsidR="0038678B" w:rsidRPr="00C37674" w:rsidP="00EB3993" w14:paraId="53D23C8E" w14:textId="77777777">
      <w:pPr>
        <w:jc w:val="center"/>
      </w:pPr>
    </w:p>
    <w:p w:rsidR="00E51D87" w:rsidRPr="00C37674" w:rsidP="005C4AE0" w14:paraId="53D23C8F" w14:textId="77777777">
      <w:pPr>
        <w:keepNext/>
        <w:rPr>
          <w:b/>
        </w:rPr>
      </w:pPr>
      <w:r w:rsidRPr="00C37674">
        <w:rPr>
          <w:b/>
        </w:rPr>
        <w:t>2. Zvoľte a pripravte si miesto vpichu injekcie:</w:t>
      </w:r>
    </w:p>
    <w:p w:rsidR="00E51D87" w:rsidRPr="00C37674" w:rsidP="008A7DBE" w14:paraId="53D23C90" w14:textId="77777777">
      <w:r w:rsidRPr="00C37674">
        <w:t>Zvoľte miesto vpichu injekcie</w:t>
      </w:r>
      <w:r w:rsidRPr="00C37674" w:rsidR="0038678B">
        <w:t xml:space="preserve"> (pozri </w:t>
      </w:r>
      <w:r w:rsidRPr="00C37674" w:rsidR="00687601">
        <w:t>obrázok </w:t>
      </w:r>
      <w:r w:rsidRPr="00C37674" w:rsidR="0038678B">
        <w:t>2)</w:t>
      </w:r>
      <w:r w:rsidRPr="00C37674" w:rsidR="0006326D">
        <w:t>.</w:t>
      </w:r>
    </w:p>
    <w:p w:rsidR="00E51D87" w:rsidRPr="00C37674" w:rsidP="00C463E0" w14:paraId="53D23C91" w14:textId="77777777">
      <w:pPr>
        <w:numPr>
          <w:ilvl w:val="0"/>
          <w:numId w:val="28"/>
        </w:numPr>
        <w:ind w:left="567" w:hanging="567"/>
      </w:pPr>
      <w:r w:rsidRPr="00C37674">
        <w:t xml:space="preserve">Stelara </w:t>
      </w:r>
      <w:r w:rsidRPr="00C37674">
        <w:t>sa podáva injekčne pod kožu (subkutánne)</w:t>
      </w:r>
      <w:r w:rsidRPr="00C37674" w:rsidR="0006326D">
        <w:t>.</w:t>
      </w:r>
    </w:p>
    <w:p w:rsidR="00E51D87" w:rsidRPr="00C37674" w:rsidP="00C463E0" w14:paraId="53D23C92" w14:textId="77777777">
      <w:pPr>
        <w:numPr>
          <w:ilvl w:val="0"/>
          <w:numId w:val="28"/>
        </w:numPr>
        <w:ind w:left="567" w:hanging="567"/>
      </w:pPr>
      <w:r w:rsidRPr="00C37674">
        <w:t xml:space="preserve">Vhodné miesta na injekciu sú horná časť stehna alebo okolie brucha najmenej </w:t>
      </w:r>
      <w:r w:rsidRPr="00C37674" w:rsidR="007F568F">
        <w:t>5 </w:t>
      </w:r>
      <w:r w:rsidRPr="00C37674">
        <w:t>cm od pupka</w:t>
      </w:r>
      <w:r w:rsidRPr="00C37674" w:rsidR="0006326D">
        <w:t>.</w:t>
      </w:r>
    </w:p>
    <w:p w:rsidR="00E51D87" w:rsidRPr="00C37674" w:rsidP="00C463E0" w14:paraId="53D23C93" w14:textId="77777777">
      <w:pPr>
        <w:numPr>
          <w:ilvl w:val="0"/>
          <w:numId w:val="28"/>
        </w:numPr>
        <w:ind w:left="567" w:hanging="567"/>
      </w:pPr>
      <w:r w:rsidRPr="00C37674">
        <w:t>Podľa možnosti si nevyberte miesta so známkami psoriázy na koži</w:t>
      </w:r>
      <w:r w:rsidRPr="00C37674" w:rsidR="0006326D">
        <w:t>.</w:t>
      </w:r>
    </w:p>
    <w:p w:rsidR="00E45979" w:rsidRPr="00C37674" w:rsidP="00C463E0" w14:paraId="53D23C94" w14:textId="77777777">
      <w:pPr>
        <w:numPr>
          <w:ilvl w:val="0"/>
          <w:numId w:val="28"/>
        </w:numPr>
        <w:ind w:left="567" w:hanging="567"/>
      </w:pPr>
      <w:r w:rsidRPr="00C37674">
        <w:t xml:space="preserve">Ak </w:t>
      </w:r>
      <w:r w:rsidRPr="00C37674" w:rsidR="00CC10F6">
        <w:t>v</w:t>
      </w:r>
      <w:r w:rsidRPr="00C37674">
        <w:t>ám niekto pomáha pri podávaní injekcie, potom možno zvoliť ako miesto na pichnutie injekcie aj hornú časť ramena</w:t>
      </w:r>
      <w:r w:rsidRPr="00C37674" w:rsidR="0006326D">
        <w:t>.</w:t>
      </w:r>
    </w:p>
    <w:p w:rsidR="00E51D87" w:rsidRPr="00C37674" w:rsidP="008A7DBE" w14:paraId="53D23C95" w14:textId="77777777"/>
    <w:p w:rsidR="00E51D87" w:rsidRPr="00C37674" w:rsidP="005C4AE0" w14:paraId="53D23C96" w14:textId="4A223F4B">
      <w:pPr>
        <w:keepNext/>
        <w:jc w:val="center"/>
      </w:pPr>
      <w:r>
        <w:rPr>
          <w:noProof/>
          <w:lang w:eastAsia="sk-SK"/>
        </w:rPr>
        <w:drawing>
          <wp:inline distT="0" distB="0" distL="0" distR="0">
            <wp:extent cx="3333750" cy="2028825"/>
            <wp:effectExtent l="0" t="0" r="0" b="0"/>
            <wp:docPr id="2" name="obrázek 2" descr="figuu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38225" name="Picture 2" descr="figuur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3333750" cy="2028825"/>
                    </a:xfrm>
                    <a:prstGeom prst="rect">
                      <a:avLst/>
                    </a:prstGeom>
                    <a:noFill/>
                    <a:ln>
                      <a:noFill/>
                    </a:ln>
                  </pic:spPr>
                </pic:pic>
              </a:graphicData>
            </a:graphic>
          </wp:inline>
        </w:drawing>
      </w:r>
    </w:p>
    <w:p w:rsidR="00E51D87" w:rsidRPr="00C37674" w:rsidP="008A7DBE" w14:paraId="53D23C97" w14:textId="77777777">
      <w:pPr>
        <w:jc w:val="center"/>
      </w:pPr>
      <w:r w:rsidRPr="00C37674">
        <w:t>Obrázok </w:t>
      </w:r>
      <w:r w:rsidRPr="00C37674" w:rsidR="0038678B">
        <w:t>2</w:t>
      </w:r>
    </w:p>
    <w:p w:rsidR="0038678B" w:rsidRPr="00C37674" w:rsidP="008A7DBE" w14:paraId="53D23C98" w14:textId="77777777">
      <w:pPr>
        <w:jc w:val="center"/>
      </w:pPr>
    </w:p>
    <w:p w:rsidR="00E51D87" w:rsidRPr="00C37674" w:rsidP="008A7DBE" w14:paraId="53D23C99" w14:textId="77777777">
      <w:pPr>
        <w:rPr>
          <w:szCs w:val="22"/>
        </w:rPr>
      </w:pPr>
      <w:r w:rsidRPr="00C37674">
        <w:rPr>
          <w:szCs w:val="22"/>
        </w:rPr>
        <w:t>Pripravte si miesto vpichu injekcie</w:t>
      </w:r>
      <w:r w:rsidRPr="00C37674" w:rsidR="0006326D">
        <w:rPr>
          <w:szCs w:val="22"/>
        </w:rPr>
        <w:t>.</w:t>
      </w:r>
    </w:p>
    <w:p w:rsidR="00E45979" w:rsidRPr="00C37674" w:rsidP="00C463E0" w14:paraId="53D23C9A" w14:textId="77777777">
      <w:pPr>
        <w:numPr>
          <w:ilvl w:val="0"/>
          <w:numId w:val="28"/>
        </w:numPr>
        <w:ind w:left="567" w:hanging="567"/>
      </w:pPr>
      <w:r w:rsidRPr="00C37674">
        <w:t>Dôkladne si umyte ruky mydlom a teplou vodou</w:t>
      </w:r>
      <w:r w:rsidRPr="00C37674" w:rsidR="0006326D">
        <w:t>.</w:t>
      </w:r>
    </w:p>
    <w:p w:rsidR="00E51D87" w:rsidRPr="00C37674" w:rsidP="00C463E0" w14:paraId="53D23C9B" w14:textId="77777777">
      <w:pPr>
        <w:numPr>
          <w:ilvl w:val="0"/>
          <w:numId w:val="28"/>
        </w:numPr>
        <w:ind w:left="567" w:hanging="567"/>
      </w:pPr>
      <w:r w:rsidRPr="00C37674">
        <w:t>Antiseptickou utierkou</w:t>
      </w:r>
      <w:r w:rsidRPr="00C37674">
        <w:t xml:space="preserve"> vyčistite miesto vpichu injekcie do kože</w:t>
      </w:r>
      <w:r w:rsidRPr="00C37674" w:rsidR="0006326D">
        <w:t>.</w:t>
      </w:r>
    </w:p>
    <w:p w:rsidR="00E45979" w:rsidRPr="00C37674" w:rsidP="00C463E0" w14:paraId="53D23C9C" w14:textId="77777777">
      <w:pPr>
        <w:numPr>
          <w:ilvl w:val="0"/>
          <w:numId w:val="28"/>
        </w:numPr>
        <w:ind w:left="567" w:hanging="567"/>
      </w:pPr>
      <w:r w:rsidRPr="00C37674">
        <w:t>Pred podaním injekcie sa už tohto miesta nedotýkajte</w:t>
      </w:r>
      <w:r w:rsidRPr="00C37674" w:rsidR="0006326D">
        <w:t>.</w:t>
      </w:r>
    </w:p>
    <w:p w:rsidR="00E51D87" w:rsidRPr="00C37674" w:rsidP="008A7DBE" w14:paraId="53D23C9D" w14:textId="77777777">
      <w:pPr>
        <w:rPr>
          <w:b/>
          <w:bCs/>
        </w:rPr>
      </w:pPr>
    </w:p>
    <w:p w:rsidR="00E51D87" w:rsidRPr="00C37674" w:rsidP="005C4AE0" w14:paraId="53D23C9E" w14:textId="77777777">
      <w:pPr>
        <w:keepNext/>
        <w:rPr>
          <w:b/>
          <w:bCs/>
        </w:rPr>
      </w:pPr>
      <w:r w:rsidRPr="00C37674">
        <w:rPr>
          <w:b/>
          <w:bCs/>
        </w:rPr>
        <w:t>3. Pripravte si dávku:</w:t>
      </w:r>
    </w:p>
    <w:p w:rsidR="00E51D87" w:rsidRPr="00C37674" w:rsidP="00C463E0" w14:paraId="53D23C9F" w14:textId="77777777">
      <w:pPr>
        <w:numPr>
          <w:ilvl w:val="0"/>
          <w:numId w:val="28"/>
        </w:numPr>
        <w:ind w:left="567" w:hanging="567"/>
      </w:pPr>
      <w:r w:rsidRPr="00C37674">
        <w:t xml:space="preserve">Zložte uzáver </w:t>
      </w:r>
      <w:r w:rsidRPr="00C37674" w:rsidR="003E1F0F">
        <w:t xml:space="preserve">injekčnej </w:t>
      </w:r>
      <w:r w:rsidRPr="00C37674">
        <w:t>liekovky</w:t>
      </w:r>
      <w:r w:rsidRPr="00C37674" w:rsidR="0038678B">
        <w:t xml:space="preserve"> (pozri </w:t>
      </w:r>
      <w:r w:rsidRPr="00C37674" w:rsidR="00687601">
        <w:t>obrázok </w:t>
      </w:r>
      <w:r w:rsidRPr="00C37674" w:rsidR="0038678B">
        <w:t>3)</w:t>
      </w:r>
      <w:r w:rsidRPr="00C37674" w:rsidR="0006326D">
        <w:t>.</w:t>
      </w:r>
    </w:p>
    <w:p w:rsidR="00E51D87" w:rsidRPr="00C37674" w:rsidP="008A7DBE" w14:paraId="53D23CA0" w14:textId="77777777">
      <w:pPr>
        <w:tabs>
          <w:tab w:val="clear" w:pos="567"/>
        </w:tabs>
      </w:pPr>
    </w:p>
    <w:p w:rsidR="00E51D87" w:rsidRPr="00C37674" w:rsidP="005C4AE0" w14:paraId="53D23CA1" w14:textId="18409B52">
      <w:pPr>
        <w:keepNext/>
        <w:jc w:val="center"/>
      </w:pPr>
      <w:r>
        <w:rPr>
          <w:noProof/>
          <w:lang w:eastAsia="sk-SK"/>
        </w:rPr>
        <w:drawing>
          <wp:inline distT="0" distB="0" distL="0" distR="0">
            <wp:extent cx="1133475" cy="1019175"/>
            <wp:effectExtent l="0" t="0" r="0" b="0"/>
            <wp:docPr id="3" name="Picture 3" descr="Fig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10370" name="Picture 3" descr="Figure 1009"/>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3475" cy="1019175"/>
                    </a:xfrm>
                    <a:prstGeom prst="rect">
                      <a:avLst/>
                    </a:prstGeom>
                    <a:noFill/>
                    <a:ln>
                      <a:noFill/>
                    </a:ln>
                  </pic:spPr>
                </pic:pic>
              </a:graphicData>
            </a:graphic>
          </wp:inline>
        </w:drawing>
      </w:r>
    </w:p>
    <w:p w:rsidR="00E51D87" w:rsidRPr="00C37674" w:rsidP="008A7DBE" w14:paraId="53D23CA2" w14:textId="77777777">
      <w:pPr>
        <w:tabs>
          <w:tab w:val="clear" w:pos="567"/>
        </w:tabs>
        <w:jc w:val="center"/>
        <w:rPr>
          <w:bCs/>
        </w:rPr>
      </w:pPr>
      <w:r w:rsidRPr="00C37674">
        <w:rPr>
          <w:bCs/>
        </w:rPr>
        <w:t>Obrázok </w:t>
      </w:r>
      <w:r w:rsidRPr="00C37674" w:rsidR="0038678B">
        <w:rPr>
          <w:bCs/>
        </w:rPr>
        <w:t>3</w:t>
      </w:r>
    </w:p>
    <w:p w:rsidR="0038678B" w:rsidRPr="00C37674" w:rsidP="008A7DBE" w14:paraId="53D23CA3" w14:textId="77777777">
      <w:pPr>
        <w:tabs>
          <w:tab w:val="clear" w:pos="567"/>
        </w:tabs>
        <w:jc w:val="center"/>
        <w:rPr>
          <w:bCs/>
        </w:rPr>
      </w:pPr>
    </w:p>
    <w:p w:rsidR="00E51D87" w:rsidRPr="00C37674" w:rsidP="00C463E0" w14:paraId="53D23CA4" w14:textId="77777777">
      <w:pPr>
        <w:numPr>
          <w:ilvl w:val="0"/>
          <w:numId w:val="28"/>
        </w:numPr>
        <w:ind w:left="567" w:hanging="567"/>
      </w:pPr>
      <w:r w:rsidRPr="00C37674">
        <w:t>Neodstraňujte zátku</w:t>
      </w:r>
      <w:r w:rsidRPr="00C37674" w:rsidR="0006326D">
        <w:t>.</w:t>
      </w:r>
    </w:p>
    <w:p w:rsidR="00E51D87" w:rsidRPr="00C37674" w:rsidP="00C463E0" w14:paraId="53D23CA5" w14:textId="77777777">
      <w:pPr>
        <w:numPr>
          <w:ilvl w:val="0"/>
          <w:numId w:val="28"/>
        </w:numPr>
        <w:ind w:left="567" w:hanging="567"/>
      </w:pPr>
      <w:r w:rsidRPr="00C37674">
        <w:t>Vyčistite zátku antiseptickým tampónom</w:t>
      </w:r>
      <w:r w:rsidRPr="00C37674" w:rsidR="0006326D">
        <w:t>.</w:t>
      </w:r>
    </w:p>
    <w:p w:rsidR="00E51D87" w:rsidRPr="00C37674" w:rsidP="00C463E0" w14:paraId="53D23CA6" w14:textId="77777777">
      <w:pPr>
        <w:numPr>
          <w:ilvl w:val="0"/>
          <w:numId w:val="28"/>
        </w:numPr>
        <w:ind w:left="567" w:hanging="567"/>
      </w:pPr>
      <w:r w:rsidRPr="00C37674">
        <w:t xml:space="preserve">Položte </w:t>
      </w:r>
      <w:r w:rsidRPr="00C37674" w:rsidR="00A00FC9">
        <w:t xml:space="preserve">injekčnú </w:t>
      </w:r>
      <w:r w:rsidRPr="00C37674">
        <w:t>liekovku na rovný plochý povrch</w:t>
      </w:r>
      <w:r w:rsidRPr="00C37674" w:rsidR="0006326D">
        <w:t>.</w:t>
      </w:r>
    </w:p>
    <w:p w:rsidR="00E45979" w:rsidRPr="00C37674" w:rsidP="00C463E0" w14:paraId="53D23CA7" w14:textId="77777777">
      <w:pPr>
        <w:numPr>
          <w:ilvl w:val="0"/>
          <w:numId w:val="28"/>
        </w:numPr>
        <w:ind w:left="567" w:hanging="567"/>
      </w:pPr>
      <w:r w:rsidRPr="00C37674">
        <w:t xml:space="preserve">Zdvihnite </w:t>
      </w:r>
      <w:r w:rsidRPr="00C37674" w:rsidR="00B02C6A">
        <w:t>striekačku</w:t>
      </w:r>
      <w:r w:rsidRPr="00C37674">
        <w:t xml:space="preserve"> a o</w:t>
      </w:r>
      <w:r w:rsidRPr="00C37674" w:rsidR="00E51D87">
        <w:t>dstráňte kryt ihly</w:t>
      </w:r>
      <w:r w:rsidRPr="00C37674" w:rsidR="0006326D">
        <w:t>.</w:t>
      </w:r>
    </w:p>
    <w:p w:rsidR="00E51D87" w:rsidRPr="00C37674" w:rsidP="00C463E0" w14:paraId="53D23CA8" w14:textId="77777777">
      <w:pPr>
        <w:numPr>
          <w:ilvl w:val="0"/>
          <w:numId w:val="28"/>
        </w:numPr>
        <w:ind w:left="567" w:hanging="567"/>
      </w:pPr>
      <w:r w:rsidRPr="00C37674">
        <w:t>Nedotýkajte sa ihly a dbajte na to, aby sa ničoho nedotýkala</w:t>
      </w:r>
      <w:r w:rsidRPr="00C37674" w:rsidR="0006326D">
        <w:t>.</w:t>
      </w:r>
    </w:p>
    <w:p w:rsidR="00E51D87" w:rsidRPr="00C37674" w:rsidP="00C463E0" w14:paraId="53D23CA9" w14:textId="77777777">
      <w:pPr>
        <w:numPr>
          <w:ilvl w:val="0"/>
          <w:numId w:val="28"/>
        </w:numPr>
        <w:ind w:left="567" w:hanging="567"/>
      </w:pPr>
      <w:r w:rsidRPr="00C37674">
        <w:t>Pretlačte ihlu cez gumenú zátku</w:t>
      </w:r>
      <w:r w:rsidRPr="00C37674" w:rsidR="0006326D">
        <w:t>.</w:t>
      </w:r>
    </w:p>
    <w:p w:rsidR="00E51D87" w:rsidRPr="00C37674" w:rsidP="00C463E0" w14:paraId="53D23CAA" w14:textId="77777777">
      <w:pPr>
        <w:numPr>
          <w:ilvl w:val="0"/>
          <w:numId w:val="28"/>
        </w:numPr>
        <w:ind w:left="567" w:hanging="567"/>
      </w:pPr>
      <w:r w:rsidRPr="00C37674">
        <w:t>Otočte</w:t>
      </w:r>
      <w:r w:rsidRPr="00C37674" w:rsidR="00A00FC9">
        <w:t xml:space="preserve"> injekčnú</w:t>
      </w:r>
      <w:r w:rsidRPr="00C37674">
        <w:t xml:space="preserve"> liekovku a striekačku hore dnom</w:t>
      </w:r>
      <w:r w:rsidRPr="00C37674" w:rsidR="0006326D">
        <w:t>.</w:t>
      </w:r>
    </w:p>
    <w:p w:rsidR="00E51D87" w:rsidRPr="00C37674" w:rsidP="00C463E0" w14:paraId="53D23CAB" w14:textId="77777777">
      <w:pPr>
        <w:numPr>
          <w:ilvl w:val="0"/>
          <w:numId w:val="28"/>
        </w:numPr>
        <w:ind w:left="567" w:hanging="567"/>
      </w:pPr>
      <w:r w:rsidRPr="00C37674">
        <w:t>Vyťahujte piest striekačky, aby ste ju naplnili</w:t>
      </w:r>
      <w:r w:rsidRPr="00C37674" w:rsidR="0038678B">
        <w:t xml:space="preserve"> </w:t>
      </w:r>
      <w:r w:rsidRPr="00C37674">
        <w:t>množstvom tekutiny</w:t>
      </w:r>
      <w:r w:rsidRPr="00C37674" w:rsidR="0038678B">
        <w:t xml:space="preserve"> predpísa</w:t>
      </w:r>
      <w:r w:rsidRPr="00C37674" w:rsidR="00C140EC">
        <w:t>ným</w:t>
      </w:r>
      <w:r w:rsidRPr="00C37674" w:rsidR="0038678B">
        <w:t xml:space="preserve"> lekár</w:t>
      </w:r>
      <w:r w:rsidRPr="00C37674" w:rsidR="00E24797">
        <w:t>om</w:t>
      </w:r>
      <w:r w:rsidRPr="00C37674" w:rsidR="0006326D">
        <w:t>.</w:t>
      </w:r>
    </w:p>
    <w:p w:rsidR="00E51D87" w:rsidRPr="00C37674" w:rsidP="00C463E0" w14:paraId="53D23CAC" w14:textId="77777777">
      <w:pPr>
        <w:numPr>
          <w:ilvl w:val="0"/>
          <w:numId w:val="28"/>
        </w:numPr>
        <w:ind w:left="567" w:hanging="567"/>
      </w:pPr>
      <w:r w:rsidRPr="00C37674">
        <w:t>Je dôležité, aby ihla zostávala vždy ponorená v tekutine. Tým sa zabráni vzniku vzduchových bublín v</w:t>
      </w:r>
      <w:r w:rsidRPr="00C37674" w:rsidR="0038678B">
        <w:t> </w:t>
      </w:r>
      <w:r w:rsidRPr="00C37674">
        <w:t>striekačke</w:t>
      </w:r>
      <w:r w:rsidRPr="00C37674" w:rsidR="0038678B">
        <w:t xml:space="preserve"> (pozri </w:t>
      </w:r>
      <w:r w:rsidRPr="00C37674" w:rsidR="00687601">
        <w:t>obrázok </w:t>
      </w:r>
      <w:r w:rsidRPr="00C37674" w:rsidR="0038678B">
        <w:t>4)</w:t>
      </w:r>
      <w:r w:rsidRPr="00C37674" w:rsidR="0006326D">
        <w:t>.</w:t>
      </w:r>
    </w:p>
    <w:p w:rsidR="00E51D87" w:rsidRPr="00C37674" w:rsidP="008A7DBE" w14:paraId="53D23CAD" w14:textId="77777777">
      <w:pPr>
        <w:tabs>
          <w:tab w:val="clear" w:pos="567"/>
        </w:tabs>
      </w:pPr>
    </w:p>
    <w:p w:rsidR="00E51D87" w:rsidRPr="00C37674" w:rsidP="005C4AE0" w14:paraId="53D23CAE" w14:textId="31193B2C">
      <w:pPr>
        <w:keepNext/>
        <w:jc w:val="center"/>
      </w:pPr>
      <w:r>
        <w:rPr>
          <w:noProof/>
          <w:lang w:eastAsia="sk-SK"/>
        </w:rPr>
        <w:drawing>
          <wp:inline distT="0" distB="0" distL="0" distR="0">
            <wp:extent cx="1371600" cy="1438275"/>
            <wp:effectExtent l="0" t="0" r="0" b="0"/>
            <wp:docPr id="4" name="obrázek 4" descr="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48447" name="Picture 4" descr="bild4"/>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1600" cy="1438275"/>
                    </a:xfrm>
                    <a:prstGeom prst="rect">
                      <a:avLst/>
                    </a:prstGeom>
                    <a:noFill/>
                    <a:ln>
                      <a:noFill/>
                    </a:ln>
                  </pic:spPr>
                </pic:pic>
              </a:graphicData>
            </a:graphic>
          </wp:inline>
        </w:drawing>
      </w:r>
    </w:p>
    <w:p w:rsidR="00E51D87" w:rsidRPr="00C37674" w:rsidP="008A7DBE" w14:paraId="53D23CAF" w14:textId="77777777">
      <w:pPr>
        <w:tabs>
          <w:tab w:val="clear" w:pos="567"/>
        </w:tabs>
        <w:jc w:val="center"/>
      </w:pPr>
      <w:r w:rsidRPr="00C37674">
        <w:t>Obrázok </w:t>
      </w:r>
      <w:r w:rsidRPr="00C37674" w:rsidR="0038678B">
        <w:t>4</w:t>
      </w:r>
    </w:p>
    <w:p w:rsidR="00E51D87" w:rsidRPr="00C37674" w:rsidP="008A7DBE" w14:paraId="53D23CB0" w14:textId="77777777">
      <w:pPr>
        <w:tabs>
          <w:tab w:val="clear" w:pos="567"/>
        </w:tabs>
      </w:pPr>
    </w:p>
    <w:p w:rsidR="00E51D87" w:rsidRPr="00C37674" w:rsidP="00C463E0" w14:paraId="53D23CB1" w14:textId="77777777">
      <w:pPr>
        <w:numPr>
          <w:ilvl w:val="0"/>
          <w:numId w:val="28"/>
        </w:numPr>
        <w:ind w:left="567" w:hanging="567"/>
      </w:pPr>
      <w:r w:rsidRPr="00C37674">
        <w:t>Vyberte ihlu z</w:t>
      </w:r>
      <w:r w:rsidRPr="00C37674" w:rsidR="00A00FC9">
        <w:t xml:space="preserve"> injekčnej </w:t>
      </w:r>
      <w:r w:rsidRPr="00C37674">
        <w:t>liekovky</w:t>
      </w:r>
      <w:r w:rsidRPr="00C37674" w:rsidR="0006326D">
        <w:t>.</w:t>
      </w:r>
    </w:p>
    <w:p w:rsidR="00E51D87" w:rsidRPr="00C37674" w:rsidP="00C463E0" w14:paraId="53D23CB2" w14:textId="77777777">
      <w:pPr>
        <w:numPr>
          <w:ilvl w:val="0"/>
          <w:numId w:val="28"/>
        </w:numPr>
        <w:ind w:left="567" w:hanging="567"/>
      </w:pPr>
      <w:r w:rsidRPr="00C37674">
        <w:t>Podržte striekačku s ihlou smerujúcou nahor, aby ste videli, či vo vnútri nie sú vzduchové bubliny</w:t>
      </w:r>
      <w:r w:rsidRPr="00C37674" w:rsidR="0006326D">
        <w:t>.</w:t>
      </w:r>
    </w:p>
    <w:p w:rsidR="00E51D87" w:rsidRPr="00C37674" w:rsidP="00C463E0" w14:paraId="53D23CB3" w14:textId="77777777">
      <w:pPr>
        <w:numPr>
          <w:ilvl w:val="0"/>
          <w:numId w:val="28"/>
        </w:numPr>
        <w:ind w:left="567" w:hanging="567"/>
      </w:pPr>
      <w:r w:rsidRPr="00C37674">
        <w:t>Ak sú prítomné vzduchové bubliny, jemne zboku poklopávajte prstom na striekačku, kým bubliny nevyplávajú nahor</w:t>
      </w:r>
      <w:r w:rsidRPr="00C37674" w:rsidR="0038678B">
        <w:t xml:space="preserve"> (pozri </w:t>
      </w:r>
      <w:r w:rsidRPr="00C37674" w:rsidR="00687601">
        <w:t>obrázok </w:t>
      </w:r>
      <w:r w:rsidRPr="00C37674" w:rsidR="0038678B">
        <w:t>5)</w:t>
      </w:r>
      <w:r w:rsidRPr="00C37674" w:rsidR="0006326D">
        <w:t>.</w:t>
      </w:r>
    </w:p>
    <w:p w:rsidR="00E51D87" w:rsidRPr="00C37674" w:rsidP="008A7DBE" w14:paraId="53D23CB4" w14:textId="77777777">
      <w:pPr>
        <w:tabs>
          <w:tab w:val="clear" w:pos="567"/>
        </w:tabs>
      </w:pPr>
    </w:p>
    <w:p w:rsidR="00E51D87" w:rsidRPr="00C37674" w:rsidP="005C4AE0" w14:paraId="53D23CB5" w14:textId="54242C44">
      <w:pPr>
        <w:keepNext/>
        <w:jc w:val="center"/>
      </w:pPr>
      <w:r>
        <w:rPr>
          <w:noProof/>
          <w:lang w:eastAsia="sk-SK"/>
        </w:rPr>
        <w:drawing>
          <wp:inline distT="0" distB="0" distL="0" distR="0">
            <wp:extent cx="1428750" cy="1438275"/>
            <wp:effectExtent l="0" t="0" r="0" b="0"/>
            <wp:docPr id="5" name="obrázek 5" descr="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73590" name="Picture 5" descr="bild5"/>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1428750" cy="1438275"/>
                    </a:xfrm>
                    <a:prstGeom prst="rect">
                      <a:avLst/>
                    </a:prstGeom>
                    <a:noFill/>
                    <a:ln>
                      <a:noFill/>
                    </a:ln>
                  </pic:spPr>
                </pic:pic>
              </a:graphicData>
            </a:graphic>
          </wp:inline>
        </w:drawing>
      </w:r>
    </w:p>
    <w:p w:rsidR="00E51D87" w:rsidRPr="00C37674" w:rsidP="008A7DBE" w14:paraId="53D23CB6" w14:textId="77777777">
      <w:pPr>
        <w:tabs>
          <w:tab w:val="clear" w:pos="567"/>
        </w:tabs>
        <w:jc w:val="center"/>
        <w:rPr>
          <w:bCs/>
        </w:rPr>
      </w:pPr>
      <w:r w:rsidRPr="00C37674">
        <w:rPr>
          <w:bCs/>
        </w:rPr>
        <w:t>Obrázok </w:t>
      </w:r>
      <w:r w:rsidRPr="00C37674" w:rsidR="0038678B">
        <w:rPr>
          <w:bCs/>
        </w:rPr>
        <w:t>5</w:t>
      </w:r>
    </w:p>
    <w:p w:rsidR="00E51D87" w:rsidRPr="00C37674" w:rsidP="00C463E0" w14:paraId="53D23CB7" w14:textId="77777777"/>
    <w:p w:rsidR="00E51D87" w:rsidRPr="00C37674" w:rsidP="00C463E0" w14:paraId="53D23CB8" w14:textId="77777777">
      <w:pPr>
        <w:numPr>
          <w:ilvl w:val="0"/>
          <w:numId w:val="28"/>
        </w:numPr>
        <w:ind w:left="567" w:hanging="567"/>
      </w:pPr>
      <w:r w:rsidRPr="00C37674">
        <w:t>Potom tlačte piest dovtedy, kým všetok vzduch neodstránite (tekutina nesmie vytiecť)</w:t>
      </w:r>
      <w:r w:rsidRPr="00C37674" w:rsidR="0006326D">
        <w:t>.</w:t>
      </w:r>
    </w:p>
    <w:p w:rsidR="00E51D87" w:rsidRPr="00C37674" w:rsidP="00C463E0" w14:paraId="53D23CB9" w14:textId="77777777">
      <w:pPr>
        <w:numPr>
          <w:ilvl w:val="0"/>
          <w:numId w:val="28"/>
        </w:numPr>
        <w:ind w:left="567" w:hanging="567"/>
      </w:pPr>
      <w:r w:rsidRPr="00C37674">
        <w:t>Neotáčajte striekačku nadol a nedovoľt</w:t>
      </w:r>
      <w:r w:rsidRPr="00C37674" w:rsidR="008A7DBE">
        <w:t>e, aby sa ihla niečoho dotkla.</w:t>
      </w:r>
    </w:p>
    <w:p w:rsidR="00E51D87" w:rsidRPr="00C37674" w:rsidP="00C463E0" w14:paraId="53D23CBA" w14:textId="77777777"/>
    <w:p w:rsidR="00E51D87" w:rsidRPr="00C37674" w:rsidP="005C4AE0" w14:paraId="53D23CBB" w14:textId="77777777">
      <w:pPr>
        <w:keepNext/>
        <w:autoSpaceDE w:val="0"/>
        <w:autoSpaceDN w:val="0"/>
        <w:adjustRightInd w:val="0"/>
        <w:rPr>
          <w:b/>
          <w:bCs/>
        </w:rPr>
      </w:pPr>
      <w:r w:rsidRPr="00C37674">
        <w:rPr>
          <w:b/>
          <w:bCs/>
        </w:rPr>
        <w:t>4. Injikovanie dávky:</w:t>
      </w:r>
    </w:p>
    <w:p w:rsidR="00E51D87" w:rsidRPr="00C37674" w:rsidP="00C463E0" w14:paraId="53D23CBC" w14:textId="77777777">
      <w:pPr>
        <w:numPr>
          <w:ilvl w:val="0"/>
          <w:numId w:val="28"/>
        </w:numPr>
        <w:ind w:left="567" w:hanging="567"/>
      </w:pPr>
      <w:r w:rsidRPr="00C37674">
        <w:t>Jemne stlačte vyčistenú kožu medzi palec a ukazovák. Nestláčajte ju tuho</w:t>
      </w:r>
      <w:r w:rsidRPr="00C37674" w:rsidR="0006326D">
        <w:t>.</w:t>
      </w:r>
    </w:p>
    <w:p w:rsidR="00E51D87" w:rsidRPr="00C37674" w:rsidP="00C463E0" w14:paraId="53D23CBD" w14:textId="77777777">
      <w:pPr>
        <w:numPr>
          <w:ilvl w:val="0"/>
          <w:numId w:val="28"/>
        </w:numPr>
        <w:ind w:left="567" w:hanging="567"/>
      </w:pPr>
      <w:r w:rsidRPr="00C37674">
        <w:t>Zapichnite ihlu do stlačenej kože</w:t>
      </w:r>
      <w:r w:rsidRPr="00C37674" w:rsidR="0006326D">
        <w:t>.</w:t>
      </w:r>
    </w:p>
    <w:p w:rsidR="00E51D87" w:rsidRPr="00C37674" w:rsidP="00C463E0" w14:paraId="53D23CBE" w14:textId="77777777">
      <w:pPr>
        <w:numPr>
          <w:ilvl w:val="0"/>
          <w:numId w:val="28"/>
        </w:numPr>
        <w:ind w:left="567" w:hanging="567"/>
      </w:pPr>
      <w:r w:rsidRPr="00C37674">
        <w:t>Palcom tlačte na piest dovtedy, kým sa neinjikuje všetka tekutina. Tlačte pomaly a rovnomerne, pričom stále jemne pridŕžajte kožu stlačenú</w:t>
      </w:r>
      <w:r w:rsidRPr="00C37674" w:rsidR="0006326D">
        <w:t>.</w:t>
      </w:r>
    </w:p>
    <w:p w:rsidR="00E51D87" w:rsidRPr="00C37674" w:rsidP="00C463E0" w14:paraId="53D23CBF" w14:textId="77777777">
      <w:pPr>
        <w:numPr>
          <w:ilvl w:val="0"/>
          <w:numId w:val="28"/>
        </w:numPr>
        <w:ind w:left="567" w:hanging="567"/>
      </w:pPr>
      <w:r w:rsidRPr="00C37674">
        <w:t>Keď je piest stlačený až na doraz, vyberte ihlu z</w:t>
      </w:r>
      <w:r w:rsidRPr="00C37674" w:rsidR="0006326D">
        <w:t> </w:t>
      </w:r>
      <w:r w:rsidRPr="00C37674">
        <w:t>kože</w:t>
      </w:r>
      <w:r w:rsidRPr="00C37674" w:rsidR="0006326D">
        <w:t>.</w:t>
      </w:r>
    </w:p>
    <w:p w:rsidR="00E51D87" w:rsidRPr="00C37674" w:rsidP="000D1AD3" w14:paraId="53D23CC0" w14:textId="77777777"/>
    <w:p w:rsidR="00E51D87" w:rsidRPr="00C37674" w:rsidP="005C4AE0" w14:paraId="53D23CC1" w14:textId="77777777">
      <w:pPr>
        <w:keepNext/>
        <w:tabs>
          <w:tab w:val="clear" w:pos="567"/>
        </w:tabs>
        <w:autoSpaceDE w:val="0"/>
        <w:autoSpaceDN w:val="0"/>
        <w:adjustRightInd w:val="0"/>
        <w:rPr>
          <w:b/>
          <w:bCs/>
        </w:rPr>
      </w:pPr>
      <w:r w:rsidRPr="00C37674">
        <w:rPr>
          <w:b/>
          <w:bCs/>
        </w:rPr>
        <w:t xml:space="preserve">5. </w:t>
      </w:r>
      <w:r w:rsidRPr="00C37674" w:rsidR="000F055A">
        <w:rPr>
          <w:b/>
          <w:bCs/>
        </w:rPr>
        <w:t>Po injekcii:</w:t>
      </w:r>
    </w:p>
    <w:p w:rsidR="00E45979" w:rsidRPr="00C37674" w:rsidP="00C463E0" w14:paraId="53D23CC2" w14:textId="77777777">
      <w:pPr>
        <w:numPr>
          <w:ilvl w:val="0"/>
          <w:numId w:val="28"/>
        </w:numPr>
        <w:ind w:left="567" w:hanging="567"/>
      </w:pPr>
      <w:r w:rsidRPr="00C37674">
        <w:t xml:space="preserve">Pritlačte antiseptickú utierku na miesto vpichu injekcie a podržte </w:t>
      </w:r>
      <w:r w:rsidRPr="00C37674" w:rsidR="0082197B">
        <w:t>ju</w:t>
      </w:r>
      <w:r w:rsidRPr="00C37674">
        <w:t xml:space="preserve"> tam pár sekúnd</w:t>
      </w:r>
      <w:r w:rsidRPr="00C37674" w:rsidR="0006326D">
        <w:t>.</w:t>
      </w:r>
    </w:p>
    <w:p w:rsidR="00E45979" w:rsidRPr="00C37674" w:rsidP="00C463E0" w14:paraId="53D23CC3" w14:textId="77777777">
      <w:pPr>
        <w:numPr>
          <w:ilvl w:val="0"/>
          <w:numId w:val="28"/>
        </w:numPr>
        <w:ind w:left="567" w:hanging="567"/>
      </w:pPr>
      <w:r w:rsidRPr="00C37674">
        <w:t>V mieste podania injekcie sa môže objaviť trochu krvi alebo tekutina. Je to normálne</w:t>
      </w:r>
      <w:r w:rsidRPr="00C37674" w:rsidR="0006326D">
        <w:t>.</w:t>
      </w:r>
    </w:p>
    <w:p w:rsidR="00E45979" w:rsidRPr="00C37674" w:rsidP="00C463E0" w14:paraId="53D23CC4" w14:textId="77777777">
      <w:pPr>
        <w:numPr>
          <w:ilvl w:val="0"/>
          <w:numId w:val="28"/>
        </w:numPr>
        <w:ind w:left="567" w:hanging="567"/>
      </w:pPr>
      <w:r w:rsidRPr="00C37674">
        <w:t>Miesto podania injekcie môžete pritlačiť vatou alebo gázou a 1</w:t>
      </w:r>
      <w:r w:rsidRPr="00C37674" w:rsidR="007F568F">
        <w:t>0 </w:t>
      </w:r>
      <w:r w:rsidRPr="00C37674">
        <w:t>sekúnd podržať</w:t>
      </w:r>
      <w:r w:rsidRPr="00C37674" w:rsidR="0006326D">
        <w:t>.</w:t>
      </w:r>
    </w:p>
    <w:p w:rsidR="00E45979" w:rsidRPr="00C37674" w:rsidP="00C463E0" w14:paraId="53D23CC5" w14:textId="77777777">
      <w:pPr>
        <w:numPr>
          <w:ilvl w:val="0"/>
          <w:numId w:val="28"/>
        </w:numPr>
        <w:ind w:left="567" w:hanging="567"/>
      </w:pPr>
      <w:r w:rsidRPr="00C37674">
        <w:t xml:space="preserve">Kožu </w:t>
      </w:r>
      <w:r w:rsidRPr="00C37674" w:rsidR="00A6496A">
        <w:t>v mieste podania injekcie</w:t>
      </w:r>
      <w:r w:rsidRPr="00C37674" w:rsidR="00B371B3">
        <w:t xml:space="preserve"> nešúchajte</w:t>
      </w:r>
      <w:r w:rsidRPr="00C37674">
        <w:t xml:space="preserve">. Ak je </w:t>
      </w:r>
      <w:r w:rsidRPr="00C37674" w:rsidR="007D4C09">
        <w:t xml:space="preserve">to </w:t>
      </w:r>
      <w:r w:rsidRPr="00C37674">
        <w:t>potrebné, miesto podania injekcie môžete prekryť náplasťou.</w:t>
      </w:r>
    </w:p>
    <w:p w:rsidR="000F055A" w:rsidRPr="00C37674" w:rsidP="008A7DBE" w14:paraId="53D23CC6" w14:textId="77777777">
      <w:pPr>
        <w:tabs>
          <w:tab w:val="clear" w:pos="567"/>
        </w:tabs>
        <w:autoSpaceDE w:val="0"/>
        <w:autoSpaceDN w:val="0"/>
        <w:adjustRightInd w:val="0"/>
      </w:pPr>
    </w:p>
    <w:p w:rsidR="00E45979" w:rsidRPr="00C37674" w:rsidP="005C4AE0" w14:paraId="53D23CC7" w14:textId="77777777">
      <w:pPr>
        <w:keepNext/>
        <w:tabs>
          <w:tab w:val="clear" w:pos="567"/>
        </w:tabs>
        <w:autoSpaceDE w:val="0"/>
        <w:autoSpaceDN w:val="0"/>
        <w:adjustRightInd w:val="0"/>
        <w:rPr>
          <w:b/>
        </w:rPr>
      </w:pPr>
      <w:r w:rsidRPr="00C37674">
        <w:rPr>
          <w:b/>
        </w:rPr>
        <w:t xml:space="preserve">6. </w:t>
      </w:r>
      <w:r w:rsidRPr="00C37674" w:rsidR="000F055A">
        <w:rPr>
          <w:b/>
        </w:rPr>
        <w:t>Likvidácia:</w:t>
      </w:r>
    </w:p>
    <w:p w:rsidR="00E51D87" w:rsidRPr="00C37674" w:rsidP="00C463E0" w14:paraId="53D23CC8" w14:textId="77777777">
      <w:pPr>
        <w:numPr>
          <w:ilvl w:val="0"/>
          <w:numId w:val="28"/>
        </w:numPr>
        <w:ind w:left="567" w:hanging="567"/>
      </w:pPr>
      <w:r w:rsidRPr="00C37674">
        <w:t xml:space="preserve">Použité striekačky a ihly treba odložiť do obalu odolnému proti prepichnutiu ako je nepriepustný kontajner na ostré predmety. </w:t>
      </w:r>
      <w:r w:rsidRPr="00C37674" w:rsidR="00D43D98">
        <w:t xml:space="preserve">Nikdy nepoužívajte </w:t>
      </w:r>
      <w:r w:rsidRPr="00C37674" w:rsidR="00A06859">
        <w:t xml:space="preserve">ihly a </w:t>
      </w:r>
      <w:r w:rsidRPr="00C37674" w:rsidR="00D43D98">
        <w:t>striekačk</w:t>
      </w:r>
      <w:r w:rsidRPr="00C37674" w:rsidR="00A06859">
        <w:t>y</w:t>
      </w:r>
      <w:r w:rsidRPr="00C37674" w:rsidR="00D43D98">
        <w:t xml:space="preserve"> opakovane </w:t>
      </w:r>
      <w:r w:rsidRPr="00C37674" w:rsidR="0006326D">
        <w:t>pre</w:t>
      </w:r>
      <w:r w:rsidRPr="00C37674" w:rsidR="00D43D98">
        <w:t xml:space="preserve"> svoj</w:t>
      </w:r>
      <w:r w:rsidRPr="00C37674" w:rsidR="0006326D">
        <w:t>u</w:t>
      </w:r>
      <w:r w:rsidRPr="00C37674" w:rsidR="00D43D98">
        <w:t xml:space="preserve"> bezpečnos</w:t>
      </w:r>
      <w:r w:rsidRPr="00C37674" w:rsidR="0006326D">
        <w:t>ť</w:t>
      </w:r>
      <w:r w:rsidRPr="00C37674" w:rsidR="00D43D98">
        <w:t xml:space="preserve"> a</w:t>
      </w:r>
      <w:r w:rsidRPr="00C37674" w:rsidR="00A06859">
        <w:t> svoj</w:t>
      </w:r>
      <w:r w:rsidRPr="00C37674" w:rsidR="0006326D">
        <w:t>e</w:t>
      </w:r>
      <w:r w:rsidRPr="00C37674" w:rsidR="00A06859">
        <w:t xml:space="preserve"> </w:t>
      </w:r>
      <w:r w:rsidRPr="00C37674" w:rsidR="00D43D98">
        <w:t>zdravi</w:t>
      </w:r>
      <w:r w:rsidRPr="00C37674" w:rsidR="0006326D">
        <w:t>e</w:t>
      </w:r>
      <w:r w:rsidRPr="00C37674" w:rsidR="00D43D98">
        <w:t xml:space="preserve"> a </w:t>
      </w:r>
      <w:r w:rsidRPr="00C37674" w:rsidR="0006326D">
        <w:t>pre</w:t>
      </w:r>
      <w:r w:rsidRPr="00C37674" w:rsidR="00D43D98">
        <w:t xml:space="preserve"> bezpečnos</w:t>
      </w:r>
      <w:r w:rsidRPr="00C37674" w:rsidR="0006326D">
        <w:t>ť</w:t>
      </w:r>
      <w:r w:rsidRPr="00C37674" w:rsidR="00D43D98">
        <w:t xml:space="preserve"> ostatných. </w:t>
      </w:r>
      <w:r w:rsidRPr="00C37674">
        <w:t xml:space="preserve">Kontajner zlikvidujte </w:t>
      </w:r>
      <w:r w:rsidRPr="00C37674" w:rsidR="001B347E">
        <w:t>v súlade s </w:t>
      </w:r>
      <w:r w:rsidRPr="00C37674">
        <w:t>národnými požiadavkami</w:t>
      </w:r>
      <w:r w:rsidRPr="00C37674" w:rsidR="0006326D">
        <w:t>.</w:t>
      </w:r>
    </w:p>
    <w:p w:rsidR="00E51D87" w:rsidRPr="00C37674" w:rsidP="00C463E0" w14:paraId="53D23CC9" w14:textId="77777777">
      <w:pPr>
        <w:numPr>
          <w:ilvl w:val="0"/>
          <w:numId w:val="28"/>
        </w:numPr>
        <w:ind w:left="567" w:hanging="567"/>
      </w:pPr>
      <w:r w:rsidRPr="00C37674">
        <w:t xml:space="preserve">Prázdne </w:t>
      </w:r>
      <w:r w:rsidRPr="00C37674" w:rsidR="00A00FC9">
        <w:t xml:space="preserve">injekčné </w:t>
      </w:r>
      <w:r w:rsidRPr="00C37674">
        <w:t xml:space="preserve">liekovky, antiseptické </w:t>
      </w:r>
      <w:r w:rsidRPr="00C37674" w:rsidR="00D43D98">
        <w:t>utierky</w:t>
      </w:r>
      <w:r w:rsidRPr="00C37674">
        <w:t xml:space="preserve"> a iné pomôcky možno likvidovať domovým odpadom.</w:t>
      </w:r>
    </w:p>
    <w:p w:rsidR="007B5E8C" w:rsidRPr="00C37674" w:rsidP="00021AB2" w14:paraId="53D23EE7" w14:textId="750F0922">
      <w:pPr>
        <w:tabs>
          <w:tab w:val="clear" w:pos="567"/>
        </w:tabs>
        <w:jc w:val="center"/>
        <w:rPr>
          <w:b/>
        </w:rPr>
      </w:pPr>
      <w:r w:rsidRPr="00C37674">
        <w:rPr>
          <w:b/>
          <w:szCs w:val="22"/>
        </w:rPr>
        <w:br w:type="page"/>
      </w:r>
      <w:r w:rsidRPr="00C37674" w:rsidR="00AC2363">
        <w:rPr>
          <w:b/>
          <w:szCs w:val="22"/>
        </w:rPr>
        <w:t>Písomná informácia pre používateľ</w:t>
      </w:r>
      <w:r w:rsidRPr="00C37674" w:rsidR="0064474F">
        <w:rPr>
          <w:b/>
          <w:szCs w:val="22"/>
        </w:rPr>
        <w:t>a</w:t>
      </w:r>
    </w:p>
    <w:p w:rsidR="007B5E8C" w:rsidRPr="00C37674" w:rsidP="00021AB2" w14:paraId="53D23EE8" w14:textId="77777777">
      <w:pPr>
        <w:tabs>
          <w:tab w:val="clear" w:pos="567"/>
        </w:tabs>
        <w:jc w:val="center"/>
        <w:rPr>
          <w:b/>
        </w:rPr>
      </w:pPr>
    </w:p>
    <w:p w:rsidR="00E45979" w:rsidRPr="00C37674" w:rsidP="00021AB2" w14:paraId="53D23EE9" w14:textId="77777777">
      <w:pPr>
        <w:autoSpaceDE w:val="0"/>
        <w:autoSpaceDN w:val="0"/>
        <w:adjustRightInd w:val="0"/>
        <w:jc w:val="center"/>
        <w:rPr>
          <w:b/>
          <w:bCs/>
          <w:szCs w:val="22"/>
        </w:rPr>
      </w:pPr>
      <w:r w:rsidRPr="00C37674">
        <w:rPr>
          <w:b/>
          <w:bCs/>
          <w:szCs w:val="22"/>
        </w:rPr>
        <w:t>STELARA</w:t>
      </w:r>
      <w:r w:rsidRPr="00C37674" w:rsidR="00CE59B3">
        <w:rPr>
          <w:b/>
          <w:bCs/>
          <w:szCs w:val="22"/>
        </w:rPr>
        <w:t xml:space="preserve"> 4</w:t>
      </w:r>
      <w:r w:rsidRPr="00C37674" w:rsidR="007F568F">
        <w:rPr>
          <w:b/>
          <w:bCs/>
          <w:szCs w:val="22"/>
        </w:rPr>
        <w:t>5 </w:t>
      </w:r>
      <w:r w:rsidRPr="00C37674" w:rsidR="00687601">
        <w:rPr>
          <w:b/>
          <w:bCs/>
          <w:szCs w:val="22"/>
        </w:rPr>
        <w:t>mg</w:t>
      </w:r>
      <w:r w:rsidRPr="00C37674">
        <w:rPr>
          <w:b/>
          <w:bCs/>
          <w:szCs w:val="22"/>
        </w:rPr>
        <w:t xml:space="preserve"> injekčný roztok </w:t>
      </w:r>
      <w:r w:rsidRPr="00C37674" w:rsidR="00A320D5">
        <w:rPr>
          <w:b/>
        </w:rPr>
        <w:t>naplnený v injekčnej striekačke</w:t>
      </w:r>
    </w:p>
    <w:p w:rsidR="007B5E8C" w:rsidRPr="00C37674" w:rsidP="00021AB2" w14:paraId="53D23EEA" w14:textId="21BC8BAF">
      <w:pPr>
        <w:autoSpaceDE w:val="0"/>
        <w:autoSpaceDN w:val="0"/>
        <w:adjustRightInd w:val="0"/>
        <w:jc w:val="center"/>
      </w:pPr>
      <w:r>
        <w:t>u</w:t>
      </w:r>
      <w:r w:rsidRPr="00C37674">
        <w:t>stekinumab</w:t>
      </w:r>
    </w:p>
    <w:p w:rsidR="007B5E8C" w:rsidRPr="00C37674" w:rsidP="00021AB2" w14:paraId="53D23EEB" w14:textId="77777777">
      <w:pPr>
        <w:tabs>
          <w:tab w:val="clear" w:pos="567"/>
        </w:tabs>
        <w:jc w:val="center"/>
      </w:pPr>
    </w:p>
    <w:p w:rsidR="007B5E8C" w:rsidRPr="00C37674" w:rsidP="00021AB2" w14:paraId="53D23EEC" w14:textId="77777777">
      <w:pPr>
        <w:keepNext/>
        <w:rPr>
          <w:b/>
          <w:szCs w:val="22"/>
        </w:rPr>
      </w:pPr>
      <w:r w:rsidRPr="00C37674">
        <w:rPr>
          <w:b/>
          <w:szCs w:val="22"/>
        </w:rPr>
        <w:t xml:space="preserve">Pozorne si prečítajte celú písomnú informáciu </w:t>
      </w:r>
      <w:r w:rsidRPr="00C37674" w:rsidR="00AC2363">
        <w:rPr>
          <w:b/>
          <w:szCs w:val="22"/>
        </w:rPr>
        <w:t>predtým</w:t>
      </w:r>
      <w:r w:rsidRPr="00C37674">
        <w:rPr>
          <w:b/>
          <w:szCs w:val="22"/>
        </w:rPr>
        <w:t xml:space="preserve">, </w:t>
      </w:r>
      <w:r w:rsidRPr="00C37674" w:rsidR="00AC2363">
        <w:rPr>
          <w:b/>
          <w:szCs w:val="22"/>
        </w:rPr>
        <w:t xml:space="preserve">než </w:t>
      </w:r>
      <w:r w:rsidRPr="00C37674">
        <w:rPr>
          <w:b/>
          <w:szCs w:val="22"/>
        </w:rPr>
        <w:t xml:space="preserve">začnete používať </w:t>
      </w:r>
      <w:r w:rsidRPr="00C37674" w:rsidR="00953E74">
        <w:rPr>
          <w:b/>
          <w:szCs w:val="22"/>
        </w:rPr>
        <w:t>tento</w:t>
      </w:r>
      <w:r w:rsidRPr="00C37674">
        <w:rPr>
          <w:b/>
          <w:szCs w:val="22"/>
        </w:rPr>
        <w:t xml:space="preserve"> liek</w:t>
      </w:r>
      <w:r w:rsidRPr="00C37674" w:rsidR="00AC2363">
        <w:rPr>
          <w:b/>
          <w:szCs w:val="22"/>
        </w:rPr>
        <w:t>, pretože obsahuje pre vás dôležité informácie</w:t>
      </w:r>
      <w:r w:rsidRPr="00C37674">
        <w:rPr>
          <w:b/>
          <w:szCs w:val="22"/>
        </w:rPr>
        <w:t>.</w:t>
      </w:r>
    </w:p>
    <w:p w:rsidR="00AF476D" w:rsidRPr="00C37674" w:rsidP="00021AB2" w14:paraId="53D23EED" w14:textId="77777777">
      <w:pPr>
        <w:keepNext/>
        <w:rPr>
          <w:b/>
          <w:szCs w:val="22"/>
        </w:rPr>
      </w:pPr>
    </w:p>
    <w:p w:rsidR="00AF476D" w:rsidRPr="00C37674" w:rsidP="00021AB2" w14:paraId="53D23EEE" w14:textId="77777777">
      <w:pPr>
        <w:keepNext/>
        <w:widowControl w:val="0"/>
        <w:rPr>
          <w:b/>
        </w:rPr>
      </w:pPr>
      <w:r w:rsidRPr="00C37674">
        <w:rPr>
          <w:b/>
        </w:rPr>
        <w:t>Táto písomná informácia bola napísaná pre používateľa lieku. Ak ste rodič alebo ošetrovateľ, ktorý bude podávať Stelaru dieťaťu, prečítajte si, prosím, pozorne tieto informácie.</w:t>
      </w:r>
    </w:p>
    <w:p w:rsidR="00AF476D" w:rsidRPr="00C37674" w:rsidP="00021AB2" w14:paraId="53D23EEF" w14:textId="77777777">
      <w:pPr>
        <w:keepNext/>
        <w:rPr>
          <w:szCs w:val="22"/>
        </w:rPr>
      </w:pPr>
    </w:p>
    <w:p w:rsidR="007B5E8C" w:rsidRPr="00C37674" w:rsidP="00021AB2" w14:paraId="53D23EF0" w14:textId="77777777">
      <w:pPr>
        <w:numPr>
          <w:ilvl w:val="0"/>
          <w:numId w:val="24"/>
        </w:numPr>
        <w:ind w:left="567" w:hanging="567"/>
        <w:rPr>
          <w:szCs w:val="22"/>
        </w:rPr>
      </w:pPr>
      <w:r w:rsidRPr="00C37674">
        <w:rPr>
          <w:szCs w:val="22"/>
        </w:rPr>
        <w:t>Túto písomnú informáciu si uschovajte. Možno bude potrebné, aby ste si ju znovu prečítali.</w:t>
      </w:r>
    </w:p>
    <w:p w:rsidR="007B5E8C" w:rsidRPr="00C37674" w:rsidP="00021AB2" w14:paraId="53D23EF1" w14:textId="77777777">
      <w:pPr>
        <w:numPr>
          <w:ilvl w:val="0"/>
          <w:numId w:val="24"/>
        </w:numPr>
        <w:ind w:left="567" w:hanging="567"/>
        <w:rPr>
          <w:szCs w:val="22"/>
        </w:rPr>
      </w:pPr>
      <w:r w:rsidRPr="00C37674">
        <w:rPr>
          <w:szCs w:val="22"/>
        </w:rPr>
        <w:t>Ak máte akékoľvek ďalšie otázky, obráťte sa na svojho lekára alebo lekárnika.</w:t>
      </w:r>
    </w:p>
    <w:p w:rsidR="007B5E8C" w:rsidRPr="00C37674" w:rsidP="00021AB2" w14:paraId="53D23EF2" w14:textId="77777777">
      <w:pPr>
        <w:numPr>
          <w:ilvl w:val="0"/>
          <w:numId w:val="24"/>
        </w:numPr>
        <w:ind w:left="567" w:hanging="567"/>
        <w:rPr>
          <w:szCs w:val="22"/>
        </w:rPr>
      </w:pPr>
      <w:r w:rsidRPr="00C37674">
        <w:rPr>
          <w:szCs w:val="22"/>
        </w:rPr>
        <w:t xml:space="preserve">Tento liek bol predpísaný </w:t>
      </w:r>
      <w:r w:rsidRPr="00C37674" w:rsidR="00AC2363">
        <w:rPr>
          <w:szCs w:val="22"/>
        </w:rPr>
        <w:t>iba v</w:t>
      </w:r>
      <w:r w:rsidRPr="00C37674">
        <w:rPr>
          <w:szCs w:val="22"/>
        </w:rPr>
        <w:t xml:space="preserve">ám. Nedávajte ho nikomu inému. Môže mu uškodiť, dokonca aj vtedy, ak má rovnaké </w:t>
      </w:r>
      <w:r w:rsidRPr="00C37674" w:rsidR="00323B77">
        <w:rPr>
          <w:szCs w:val="22"/>
        </w:rPr>
        <w:t xml:space="preserve">prejavy </w:t>
      </w:r>
      <w:r w:rsidRPr="00C37674" w:rsidR="00AC2363">
        <w:rPr>
          <w:szCs w:val="22"/>
        </w:rPr>
        <w:t>ochorenia</w:t>
      </w:r>
      <w:r w:rsidRPr="00C37674">
        <w:rPr>
          <w:szCs w:val="22"/>
        </w:rPr>
        <w:t xml:space="preserve"> ako </w:t>
      </w:r>
      <w:r w:rsidRPr="00C37674" w:rsidR="00AC2363">
        <w:rPr>
          <w:szCs w:val="22"/>
        </w:rPr>
        <w:t>v</w:t>
      </w:r>
      <w:r w:rsidRPr="00C37674">
        <w:rPr>
          <w:szCs w:val="22"/>
        </w:rPr>
        <w:t>y.</w:t>
      </w:r>
    </w:p>
    <w:p w:rsidR="007B5E8C" w:rsidRPr="00C37674" w:rsidP="00021AB2" w14:paraId="53D23EF3" w14:textId="77777777">
      <w:pPr>
        <w:numPr>
          <w:ilvl w:val="0"/>
          <w:numId w:val="24"/>
        </w:numPr>
        <w:ind w:left="567" w:hanging="567"/>
        <w:rPr>
          <w:szCs w:val="22"/>
        </w:rPr>
      </w:pPr>
      <w:r w:rsidRPr="00C37674">
        <w:rPr>
          <w:szCs w:val="22"/>
        </w:rPr>
        <w:t xml:space="preserve">Ak </w:t>
      </w:r>
      <w:r w:rsidRPr="00C37674" w:rsidR="00AC2363">
        <w:rPr>
          <w:szCs w:val="22"/>
        </w:rPr>
        <w:t>sa u vás vyskytne</w:t>
      </w:r>
      <w:r w:rsidRPr="00C37674">
        <w:rPr>
          <w:szCs w:val="22"/>
        </w:rPr>
        <w:t xml:space="preserve"> akýkoľvek vedľajší účinok</w:t>
      </w:r>
      <w:r w:rsidRPr="00C37674" w:rsidR="00AC2363">
        <w:rPr>
          <w:szCs w:val="22"/>
        </w:rPr>
        <w:t>, obráťte sa na svojho lekára alebo lekárnika. To sa týka aj akýchkoľvek vedľajších účinkov, ktoré nie sú uvedené v tejto písomnej informácii.</w:t>
      </w:r>
      <w:r w:rsidRPr="00C37674" w:rsidR="0064474F">
        <w:rPr>
          <w:szCs w:val="22"/>
        </w:rPr>
        <w:t xml:space="preserve"> Pozri </w:t>
      </w:r>
      <w:r w:rsidRPr="00C37674" w:rsidR="00687601">
        <w:rPr>
          <w:szCs w:val="22"/>
        </w:rPr>
        <w:t>časť </w:t>
      </w:r>
      <w:r w:rsidRPr="00C37674" w:rsidR="0064474F">
        <w:rPr>
          <w:szCs w:val="22"/>
        </w:rPr>
        <w:t>4.</w:t>
      </w:r>
    </w:p>
    <w:p w:rsidR="007B5E8C" w:rsidRPr="00C37674" w:rsidP="00021AB2" w14:paraId="53D23EF4" w14:textId="77777777">
      <w:pPr>
        <w:tabs>
          <w:tab w:val="clear" w:pos="567"/>
        </w:tabs>
      </w:pPr>
    </w:p>
    <w:p w:rsidR="00E45979" w:rsidRPr="00C37674" w:rsidP="00021AB2" w14:paraId="53D23EF5" w14:textId="77777777">
      <w:pPr>
        <w:keepNext/>
        <w:numPr>
          <w:ilvl w:val="12"/>
          <w:numId w:val="0"/>
        </w:numPr>
        <w:rPr>
          <w:szCs w:val="22"/>
        </w:rPr>
      </w:pPr>
      <w:r w:rsidRPr="00C37674">
        <w:rPr>
          <w:b/>
          <w:szCs w:val="22"/>
        </w:rPr>
        <w:t xml:space="preserve">V tejto písomnej informácii </w:t>
      </w:r>
      <w:r w:rsidRPr="00C37674">
        <w:rPr>
          <w:b/>
          <w:bCs/>
          <w:szCs w:val="22"/>
        </w:rPr>
        <w:t>sa dozviete</w:t>
      </w:r>
      <w:r w:rsidRPr="00C37674">
        <w:rPr>
          <w:szCs w:val="22"/>
        </w:rPr>
        <w:t>:</w:t>
      </w:r>
    </w:p>
    <w:p w:rsidR="007B5E8C" w:rsidRPr="00C37674" w:rsidP="00021AB2" w14:paraId="53D23EF6" w14:textId="77777777">
      <w:pPr>
        <w:rPr>
          <w:szCs w:val="22"/>
        </w:rPr>
      </w:pPr>
      <w:r w:rsidRPr="00C37674">
        <w:rPr>
          <w:szCs w:val="22"/>
        </w:rPr>
        <w:t>1.</w:t>
      </w:r>
      <w:r w:rsidRPr="00C37674">
        <w:rPr>
          <w:szCs w:val="22"/>
        </w:rPr>
        <w:tab/>
        <w:t xml:space="preserve">Čo je </w:t>
      </w:r>
      <w:r w:rsidRPr="00C37674" w:rsidR="0033342F">
        <w:rPr>
          <w:szCs w:val="22"/>
        </w:rPr>
        <w:t>Stelara</w:t>
      </w:r>
      <w:r w:rsidRPr="00C37674">
        <w:rPr>
          <w:szCs w:val="22"/>
        </w:rPr>
        <w:t xml:space="preserve"> a na čo sa používa</w:t>
      </w:r>
    </w:p>
    <w:p w:rsidR="00E45979" w:rsidRPr="00C37674" w:rsidP="00021AB2" w14:paraId="53D23EF7" w14:textId="77777777">
      <w:pPr>
        <w:rPr>
          <w:szCs w:val="22"/>
        </w:rPr>
      </w:pPr>
      <w:r w:rsidRPr="00C37674">
        <w:rPr>
          <w:szCs w:val="22"/>
        </w:rPr>
        <w:t>2.</w:t>
      </w:r>
      <w:r w:rsidRPr="00C37674">
        <w:rPr>
          <w:szCs w:val="22"/>
        </w:rPr>
        <w:tab/>
      </w:r>
      <w:r w:rsidRPr="00C37674" w:rsidR="007341C7">
        <w:rPr>
          <w:szCs w:val="22"/>
        </w:rPr>
        <w:t>Čo potrebuj</w:t>
      </w:r>
      <w:r w:rsidRPr="00C37674" w:rsidR="00EE7288">
        <w:rPr>
          <w:szCs w:val="22"/>
        </w:rPr>
        <w:t>e</w:t>
      </w:r>
      <w:r w:rsidRPr="00C37674" w:rsidR="007341C7">
        <w:rPr>
          <w:szCs w:val="22"/>
        </w:rPr>
        <w:t xml:space="preserve">te vedieť </w:t>
      </w:r>
      <w:r w:rsidRPr="00C37674" w:rsidR="0064474F">
        <w:rPr>
          <w:szCs w:val="22"/>
        </w:rPr>
        <w:t>predtým</w:t>
      </w:r>
      <w:r w:rsidRPr="00C37674" w:rsidR="007341C7">
        <w:rPr>
          <w:szCs w:val="22"/>
        </w:rPr>
        <w:t>,</w:t>
      </w:r>
      <w:r w:rsidRPr="00C37674">
        <w:rPr>
          <w:szCs w:val="22"/>
        </w:rPr>
        <w:t xml:space="preserve"> ako použijete </w:t>
      </w:r>
      <w:r w:rsidRPr="00C37674" w:rsidR="007341C7">
        <w:rPr>
          <w:szCs w:val="22"/>
        </w:rPr>
        <w:t>Stelaru</w:t>
      </w:r>
    </w:p>
    <w:p w:rsidR="00E45979" w:rsidRPr="00C37674" w:rsidP="00021AB2" w14:paraId="53D23EF8" w14:textId="77777777">
      <w:pPr>
        <w:rPr>
          <w:szCs w:val="22"/>
        </w:rPr>
      </w:pPr>
      <w:r w:rsidRPr="00C37674">
        <w:rPr>
          <w:szCs w:val="22"/>
        </w:rPr>
        <w:t>3.</w:t>
      </w:r>
      <w:r w:rsidRPr="00C37674">
        <w:rPr>
          <w:szCs w:val="22"/>
        </w:rPr>
        <w:tab/>
        <w:t xml:space="preserve">Ako používať </w:t>
      </w:r>
      <w:r w:rsidRPr="00C37674" w:rsidR="0075441A">
        <w:rPr>
          <w:szCs w:val="22"/>
        </w:rPr>
        <w:t>Stelaru</w:t>
      </w:r>
    </w:p>
    <w:p w:rsidR="007B5E8C" w:rsidRPr="00C37674" w:rsidP="00021AB2" w14:paraId="53D23EF9" w14:textId="77777777">
      <w:pPr>
        <w:rPr>
          <w:szCs w:val="22"/>
        </w:rPr>
      </w:pPr>
      <w:r w:rsidRPr="00C37674">
        <w:rPr>
          <w:szCs w:val="22"/>
        </w:rPr>
        <w:t>4.</w:t>
      </w:r>
      <w:r w:rsidRPr="00C37674">
        <w:rPr>
          <w:szCs w:val="22"/>
        </w:rPr>
        <w:tab/>
        <w:t>Možné vedľajšie účinky</w:t>
      </w:r>
    </w:p>
    <w:p w:rsidR="007B5E8C" w:rsidRPr="00C37674" w:rsidP="00021AB2" w14:paraId="53D23EFA" w14:textId="77777777">
      <w:pPr>
        <w:rPr>
          <w:szCs w:val="22"/>
        </w:rPr>
      </w:pPr>
      <w:r w:rsidRPr="00C37674">
        <w:rPr>
          <w:szCs w:val="22"/>
        </w:rPr>
        <w:t>5.</w:t>
      </w:r>
      <w:r w:rsidRPr="00C37674">
        <w:rPr>
          <w:szCs w:val="22"/>
        </w:rPr>
        <w:tab/>
        <w:t xml:space="preserve">Ako uchovávať </w:t>
      </w:r>
      <w:r w:rsidRPr="00C37674" w:rsidR="0075441A">
        <w:rPr>
          <w:szCs w:val="22"/>
        </w:rPr>
        <w:t>Stelaru</w:t>
      </w:r>
    </w:p>
    <w:p w:rsidR="007B5E8C" w:rsidRPr="00C37674" w:rsidP="00021AB2" w14:paraId="53D23EFB" w14:textId="77777777">
      <w:pPr>
        <w:rPr>
          <w:szCs w:val="22"/>
        </w:rPr>
      </w:pPr>
      <w:r w:rsidRPr="00C37674">
        <w:rPr>
          <w:szCs w:val="22"/>
        </w:rPr>
        <w:t>6.</w:t>
      </w:r>
      <w:r w:rsidRPr="00C37674">
        <w:rPr>
          <w:szCs w:val="22"/>
        </w:rPr>
        <w:tab/>
      </w:r>
      <w:r w:rsidRPr="00C37674" w:rsidR="007341C7">
        <w:rPr>
          <w:szCs w:val="22"/>
        </w:rPr>
        <w:t>Obsah balenia a ď</w:t>
      </w:r>
      <w:r w:rsidRPr="00C37674">
        <w:rPr>
          <w:szCs w:val="22"/>
        </w:rPr>
        <w:t>alšie informácie</w:t>
      </w:r>
    </w:p>
    <w:p w:rsidR="007B5E8C" w:rsidRPr="00C37674" w:rsidP="00021AB2" w14:paraId="53D23EFC" w14:textId="77777777">
      <w:pPr>
        <w:numPr>
          <w:ilvl w:val="12"/>
          <w:numId w:val="0"/>
        </w:numPr>
        <w:tabs>
          <w:tab w:val="clear" w:pos="567"/>
        </w:tabs>
      </w:pPr>
    </w:p>
    <w:p w:rsidR="007B5E8C" w:rsidRPr="00C37674" w:rsidP="00021AB2" w14:paraId="53D23EFD" w14:textId="77777777">
      <w:pPr>
        <w:numPr>
          <w:ilvl w:val="12"/>
          <w:numId w:val="0"/>
        </w:numPr>
        <w:tabs>
          <w:tab w:val="clear" w:pos="567"/>
        </w:tabs>
      </w:pPr>
    </w:p>
    <w:p w:rsidR="007B5E8C" w:rsidRPr="00C37674" w:rsidP="00021AB2" w14:paraId="53D23EFE" w14:textId="77777777">
      <w:pPr>
        <w:keepNext/>
        <w:ind w:left="567" w:hanging="567"/>
        <w:outlineLvl w:val="2"/>
        <w:rPr>
          <w:b/>
          <w:bCs/>
        </w:rPr>
      </w:pPr>
      <w:r w:rsidRPr="00C37674">
        <w:rPr>
          <w:b/>
          <w:bCs/>
          <w:szCs w:val="22"/>
        </w:rPr>
        <w:t>1.</w:t>
      </w:r>
      <w:r w:rsidRPr="00C37674">
        <w:rPr>
          <w:b/>
          <w:bCs/>
          <w:szCs w:val="22"/>
        </w:rPr>
        <w:tab/>
      </w:r>
      <w:r w:rsidRPr="00C37674" w:rsidR="007341C7">
        <w:rPr>
          <w:b/>
          <w:bCs/>
          <w:szCs w:val="22"/>
        </w:rPr>
        <w:t>Čo je Stelara a na čo sa používa</w:t>
      </w:r>
    </w:p>
    <w:p w:rsidR="007B5E8C" w:rsidRPr="00C37674" w:rsidP="005C4AE0" w14:paraId="53D23EFF" w14:textId="77777777">
      <w:pPr>
        <w:keepNext/>
        <w:numPr>
          <w:ilvl w:val="12"/>
          <w:numId w:val="0"/>
        </w:numPr>
        <w:tabs>
          <w:tab w:val="clear" w:pos="567"/>
        </w:tabs>
      </w:pPr>
    </w:p>
    <w:p w:rsidR="00AF476D" w:rsidRPr="00C37674" w:rsidP="001B49D2" w14:paraId="53D23F00" w14:textId="77777777">
      <w:pPr>
        <w:keepNext/>
        <w:rPr>
          <w:b/>
        </w:rPr>
      </w:pPr>
      <w:r w:rsidRPr="00C37674">
        <w:rPr>
          <w:b/>
        </w:rPr>
        <w:t>Čo je Stelara</w:t>
      </w:r>
    </w:p>
    <w:p w:rsidR="00E45979" w:rsidRPr="00C37674" w:rsidP="000D1AD3" w14:paraId="53D23F01" w14:textId="77777777">
      <w:r w:rsidRPr="00C37674">
        <w:t>Stelara</w:t>
      </w:r>
      <w:r w:rsidRPr="00C37674" w:rsidR="007B5E8C">
        <w:t xml:space="preserve"> obsahuje liečivo </w:t>
      </w:r>
      <w:r w:rsidRPr="00C37674" w:rsidR="00800578">
        <w:t>„</w:t>
      </w:r>
      <w:r w:rsidRPr="00C37674" w:rsidR="007B5E8C">
        <w:t>ustekinumab</w:t>
      </w:r>
      <w:r w:rsidRPr="00C37674" w:rsidR="00800578">
        <w:t>“</w:t>
      </w:r>
      <w:r w:rsidRPr="00C37674" w:rsidR="007B5E8C">
        <w:t>, monoklon</w:t>
      </w:r>
      <w:r w:rsidRPr="00C37674" w:rsidR="00770E09">
        <w:t>ov</w:t>
      </w:r>
      <w:r w:rsidRPr="00C37674" w:rsidR="00800578">
        <w:t>ú</w:t>
      </w:r>
      <w:r w:rsidRPr="00C37674" w:rsidR="007B5E8C">
        <w:t xml:space="preserve"> protilátk</w:t>
      </w:r>
      <w:r w:rsidRPr="00C37674" w:rsidR="00800578">
        <w:t>u</w:t>
      </w:r>
      <w:r w:rsidRPr="00C37674" w:rsidR="007B5E8C">
        <w:t>. Monoklon</w:t>
      </w:r>
      <w:r w:rsidRPr="00C37674" w:rsidR="00770E09">
        <w:t>ové</w:t>
      </w:r>
      <w:r w:rsidRPr="00C37674" w:rsidR="007B5E8C">
        <w:t xml:space="preserve"> protilátky sú </w:t>
      </w:r>
      <w:r w:rsidRPr="00C37674" w:rsidR="00A320D5">
        <w:t>bielkoviny</w:t>
      </w:r>
      <w:r w:rsidRPr="00C37674" w:rsidR="007B5E8C">
        <w:t xml:space="preserve">, ktoré rozpoznávajú a viažu sa </w:t>
      </w:r>
      <w:r w:rsidRPr="00C37674" w:rsidR="00800578">
        <w:t>výhradne na niektoré</w:t>
      </w:r>
      <w:r w:rsidRPr="00C37674" w:rsidR="007B5E8C">
        <w:t xml:space="preserve"> </w:t>
      </w:r>
      <w:r w:rsidRPr="00C37674" w:rsidR="00A320D5">
        <w:t>bielkoviny</w:t>
      </w:r>
      <w:r w:rsidRPr="00C37674" w:rsidR="007B5E8C">
        <w:t xml:space="preserve"> v tele.</w:t>
      </w:r>
    </w:p>
    <w:p w:rsidR="00800578" w:rsidRPr="00C37674" w:rsidP="000D1AD3" w14:paraId="53D23F02" w14:textId="77777777"/>
    <w:p w:rsidR="00E45979" w:rsidRPr="00C37674" w:rsidP="000D1AD3" w14:paraId="53D23F03" w14:textId="77777777">
      <w:r w:rsidRPr="00C37674">
        <w:t>Stelara patrí do skupiny liekov nazývaných „imunosupresíva“. Tieto lieky utlmujú časť imunitného systému.</w:t>
      </w:r>
    </w:p>
    <w:p w:rsidR="00800578" w:rsidRPr="00C37674" w:rsidP="000D1AD3" w14:paraId="53D23F04" w14:textId="77777777"/>
    <w:p w:rsidR="00AF476D" w:rsidRPr="00C37674" w:rsidP="001B49D2" w14:paraId="53D23F05" w14:textId="77777777">
      <w:pPr>
        <w:keepNext/>
        <w:rPr>
          <w:b/>
          <w:szCs w:val="22"/>
        </w:rPr>
      </w:pPr>
      <w:r w:rsidRPr="00C37674">
        <w:rPr>
          <w:b/>
          <w:szCs w:val="22"/>
        </w:rPr>
        <w:t>Na čo sa Stelara používa</w:t>
      </w:r>
    </w:p>
    <w:p w:rsidR="00F96F40" w:rsidRPr="00C37674" w:rsidP="00F96F40" w14:paraId="53D23F06" w14:textId="77777777">
      <w:pPr>
        <w:rPr>
          <w:szCs w:val="22"/>
        </w:rPr>
      </w:pPr>
      <w:r w:rsidRPr="00C37674">
        <w:rPr>
          <w:szCs w:val="22"/>
        </w:rPr>
        <w:t>Stelara sa používa na liečbu nasledujúcich zápalových ochorení:</w:t>
      </w:r>
    </w:p>
    <w:p w:rsidR="00F96F40" w:rsidRPr="00C37674" w:rsidP="00D3645D" w14:paraId="53D23F07" w14:textId="558D341C">
      <w:pPr>
        <w:numPr>
          <w:ilvl w:val="0"/>
          <w:numId w:val="28"/>
        </w:numPr>
        <w:ind w:left="567" w:hanging="567"/>
      </w:pPr>
      <w:r w:rsidRPr="00C37674">
        <w:t>l</w:t>
      </w:r>
      <w:r w:rsidRPr="00C37674">
        <w:t>ožisková psoriáza</w:t>
      </w:r>
      <w:r w:rsidRPr="00C37674" w:rsidR="00AF476D">
        <w:t xml:space="preserve"> </w:t>
      </w:r>
      <w:r w:rsidRPr="00C37674">
        <w:t>–</w:t>
      </w:r>
      <w:r w:rsidRPr="00C37674" w:rsidR="000704C8">
        <w:t xml:space="preserve"> </w:t>
      </w:r>
      <w:r w:rsidRPr="00C37674" w:rsidR="00AF476D">
        <w:t xml:space="preserve">u dospelých a detí vo veku </w:t>
      </w:r>
      <w:r w:rsidRPr="00C37674" w:rsidR="00117740">
        <w:t>6 </w:t>
      </w:r>
      <w:r w:rsidRPr="00C37674" w:rsidR="00AF476D">
        <w:t>rokov a</w:t>
      </w:r>
      <w:r w:rsidRPr="00C37674">
        <w:t> </w:t>
      </w:r>
      <w:r w:rsidRPr="00C37674" w:rsidR="00AF476D">
        <w:t>starších</w:t>
      </w:r>
    </w:p>
    <w:p w:rsidR="00F96F40" w:rsidRPr="00C37674" w:rsidP="00D3645D" w14:paraId="53D23F08" w14:textId="77777777">
      <w:pPr>
        <w:numPr>
          <w:ilvl w:val="0"/>
          <w:numId w:val="28"/>
        </w:numPr>
        <w:ind w:left="567" w:hanging="567"/>
      </w:pPr>
      <w:r w:rsidRPr="00C37674">
        <w:t>p</w:t>
      </w:r>
      <w:r w:rsidRPr="00C37674">
        <w:t>soriatická artritída</w:t>
      </w:r>
      <w:r w:rsidRPr="00C37674" w:rsidR="00AF476D">
        <w:t xml:space="preserve"> </w:t>
      </w:r>
      <w:r w:rsidRPr="00C37674">
        <w:t>–</w:t>
      </w:r>
      <w:r w:rsidRPr="00C37674" w:rsidR="000704C8">
        <w:t xml:space="preserve"> </w:t>
      </w:r>
      <w:r w:rsidRPr="00C37674" w:rsidR="00AF476D">
        <w:t>u</w:t>
      </w:r>
      <w:r w:rsidRPr="00C37674">
        <w:t> </w:t>
      </w:r>
      <w:r w:rsidRPr="00C37674" w:rsidR="00AF476D">
        <w:t>dospelých</w:t>
      </w:r>
    </w:p>
    <w:p w:rsidR="00022FA1" w:rsidRPr="00C37674" w:rsidP="00D3645D" w14:paraId="53D23F09" w14:textId="4FD4CFFD">
      <w:pPr>
        <w:numPr>
          <w:ilvl w:val="0"/>
          <w:numId w:val="28"/>
        </w:numPr>
        <w:ind w:left="567" w:hanging="567"/>
      </w:pPr>
      <w:r w:rsidRPr="00C37674">
        <w:rPr>
          <w:szCs w:val="22"/>
        </w:rPr>
        <w:t>s</w:t>
      </w:r>
      <w:r w:rsidRPr="00C37674" w:rsidR="00CE312C">
        <w:rPr>
          <w:szCs w:val="22"/>
        </w:rPr>
        <w:t>tredne závažná až závažná</w:t>
      </w:r>
      <w:r w:rsidRPr="00C37674" w:rsidR="00CE312C">
        <w:t xml:space="preserve"> </w:t>
      </w:r>
      <w:r w:rsidRPr="00C37674" w:rsidR="000704C8">
        <w:t xml:space="preserve">Crohnova choroba </w:t>
      </w:r>
      <w:r w:rsidRPr="00C37674">
        <w:t>–</w:t>
      </w:r>
      <w:r w:rsidRPr="00C37674" w:rsidR="000704C8">
        <w:t xml:space="preserve"> u</w:t>
      </w:r>
      <w:r w:rsidRPr="00C37674">
        <w:t> </w:t>
      </w:r>
      <w:r w:rsidRPr="00C37674" w:rsidR="000704C8">
        <w:t>dospelých</w:t>
      </w:r>
      <w:ins w:id="825" w:author="Slovak LOC JK" w:date="2025-02-24T14:24:00Z">
        <w:r w:rsidR="00870253">
          <w:t xml:space="preserve"> a detí s hmotnosťou najmenej 40 kg</w:t>
        </w:r>
      </w:ins>
    </w:p>
    <w:p w:rsidR="000704C8" w:rsidRPr="00C37674" w:rsidP="00D3645D" w14:paraId="53D23F0A" w14:textId="77777777">
      <w:pPr>
        <w:numPr>
          <w:ilvl w:val="0"/>
          <w:numId w:val="28"/>
        </w:numPr>
        <w:ind w:left="567" w:hanging="567"/>
      </w:pPr>
      <w:r w:rsidRPr="00C37674">
        <w:rPr>
          <w:szCs w:val="22"/>
        </w:rPr>
        <w:t>stredne závažná až závažná</w:t>
      </w:r>
      <w:r w:rsidRPr="00C37674">
        <w:t xml:space="preserve"> ulcerózna kolitída – u dospelých</w:t>
      </w:r>
    </w:p>
    <w:p w:rsidR="00F96F40" w:rsidRPr="00C37674" w:rsidP="00F96F40" w14:paraId="53D23F0B" w14:textId="77777777">
      <w:pPr>
        <w:widowControl w:val="0"/>
      </w:pPr>
    </w:p>
    <w:p w:rsidR="00F96F40" w:rsidRPr="00C37674" w:rsidP="005C4AE0" w14:paraId="53D23F0C" w14:textId="77777777">
      <w:pPr>
        <w:keepNext/>
      </w:pPr>
      <w:r w:rsidRPr="00C37674">
        <w:rPr>
          <w:b/>
        </w:rPr>
        <w:t>Ložisková psoriáza</w:t>
      </w:r>
    </w:p>
    <w:p w:rsidR="00E45979" w:rsidRPr="00C37674" w:rsidP="000D1AD3" w14:paraId="53D23F0D" w14:textId="77777777">
      <w:r w:rsidRPr="00C37674">
        <w:t>L</w:t>
      </w:r>
      <w:r w:rsidRPr="00C37674" w:rsidR="00800578">
        <w:t xml:space="preserve">ožisková psoriáza </w:t>
      </w:r>
      <w:r w:rsidRPr="00C37674">
        <w:t xml:space="preserve">je ochorenie kože </w:t>
      </w:r>
      <w:r w:rsidRPr="00C37674" w:rsidR="00800578">
        <w:t>spôsobuj</w:t>
      </w:r>
      <w:r w:rsidRPr="00C37674">
        <w:t>úc</w:t>
      </w:r>
      <w:r w:rsidRPr="00C37674" w:rsidR="00800578">
        <w:t>e zápal, ktorý postihuje kožu a nechty. Stelara zmierňuje zápal a iné známky tohto</w:t>
      </w:r>
      <w:r w:rsidRPr="00C37674" w:rsidR="00C463E0">
        <w:t xml:space="preserve"> </w:t>
      </w:r>
      <w:r w:rsidRPr="00C37674" w:rsidR="00800578">
        <w:t>ochorenia.</w:t>
      </w:r>
    </w:p>
    <w:p w:rsidR="00800578" w:rsidRPr="00C37674" w:rsidP="000D1AD3" w14:paraId="53D23F0E" w14:textId="77777777"/>
    <w:p w:rsidR="00E45979" w:rsidRPr="00C37674" w:rsidP="000D1AD3" w14:paraId="53D23F0F" w14:textId="77777777">
      <w:r w:rsidRPr="00C37674">
        <w:t xml:space="preserve">Stelara sa používa u dospelých so </w:t>
      </w:r>
      <w:r w:rsidRPr="00C37674" w:rsidR="007B5E8C">
        <w:t>stredne závažn</w:t>
      </w:r>
      <w:r w:rsidRPr="00C37674">
        <w:t>ou</w:t>
      </w:r>
      <w:r w:rsidRPr="00C37674" w:rsidR="007B5E8C">
        <w:t xml:space="preserve"> až závažn</w:t>
      </w:r>
      <w:r w:rsidRPr="00C37674">
        <w:t>ou</w:t>
      </w:r>
      <w:r w:rsidRPr="00C37674" w:rsidR="007B5E8C">
        <w:t xml:space="preserve"> ložiskov</w:t>
      </w:r>
      <w:r w:rsidRPr="00C37674">
        <w:t>ou</w:t>
      </w:r>
      <w:r w:rsidRPr="00C37674" w:rsidR="007B5E8C">
        <w:t xml:space="preserve"> form</w:t>
      </w:r>
      <w:r w:rsidRPr="00C37674">
        <w:t>ou</w:t>
      </w:r>
      <w:r w:rsidRPr="00C37674" w:rsidR="007B5E8C">
        <w:t xml:space="preserve"> psoriázy, ktorí nemôžu používať</w:t>
      </w:r>
      <w:r w:rsidRPr="00C37674" w:rsidR="00C463E0">
        <w:t xml:space="preserve"> </w:t>
      </w:r>
      <w:r w:rsidRPr="00C37674">
        <w:t>cyklosporín</w:t>
      </w:r>
      <w:r w:rsidRPr="00C37674" w:rsidR="00E10B41">
        <w:t>,</w:t>
      </w:r>
      <w:r w:rsidRPr="00C37674">
        <w:t xml:space="preserve"> metotrexát </w:t>
      </w:r>
      <w:r w:rsidRPr="00C37674" w:rsidR="00B41B69">
        <w:t>alebo</w:t>
      </w:r>
      <w:r w:rsidRPr="00C37674">
        <w:t> </w:t>
      </w:r>
      <w:r w:rsidRPr="00C37674" w:rsidR="007B5E8C">
        <w:t>fototerapiu</w:t>
      </w:r>
      <w:r w:rsidRPr="00C37674">
        <w:t xml:space="preserve"> alebo ktorí nereagujú na tieto liečby</w:t>
      </w:r>
      <w:r w:rsidRPr="00C37674" w:rsidR="007B5E8C">
        <w:t>.</w:t>
      </w:r>
    </w:p>
    <w:p w:rsidR="00AF476D" w:rsidRPr="00C37674" w:rsidP="00AF476D" w14:paraId="53D23F10" w14:textId="77777777">
      <w:pPr>
        <w:widowControl w:val="0"/>
      </w:pPr>
    </w:p>
    <w:p w:rsidR="00AF476D" w:rsidRPr="00C37674" w:rsidP="00AF476D" w14:paraId="53D23F11" w14:textId="313F9522">
      <w:pPr>
        <w:widowControl w:val="0"/>
      </w:pPr>
      <w:r w:rsidRPr="00C37674">
        <w:t xml:space="preserve">Stelara sa používa u detí </w:t>
      </w:r>
      <w:r w:rsidRPr="00C37674" w:rsidR="00117740">
        <w:t xml:space="preserve">a dospievajúcich </w:t>
      </w:r>
      <w:r w:rsidRPr="00C37674">
        <w:t xml:space="preserve">vo veku </w:t>
      </w:r>
      <w:r w:rsidRPr="00C37674" w:rsidR="00117740">
        <w:t>6 </w:t>
      </w:r>
      <w:r w:rsidRPr="00C37674">
        <w:rPr>
          <w:iCs/>
        </w:rPr>
        <w:t>rokov a starších</w:t>
      </w:r>
      <w:r w:rsidRPr="00C37674">
        <w:t xml:space="preserve"> so stredne závažnou až závažnou ložiskovou formou psoriázy, ktorí </w:t>
      </w:r>
      <w:r w:rsidRPr="00C37674" w:rsidR="003E1F0F">
        <w:t>nie sú schopní znášať</w:t>
      </w:r>
      <w:r w:rsidRPr="00C37674">
        <w:t xml:space="preserve"> fototerapiu alebo iné systémové liečby alebo ktorí nereagujú na tieto liečby.</w:t>
      </w:r>
    </w:p>
    <w:p w:rsidR="00F96F40" w:rsidRPr="00C37674" w:rsidP="00F96F40" w14:paraId="53D23F12" w14:textId="77777777">
      <w:pPr>
        <w:widowControl w:val="0"/>
      </w:pPr>
    </w:p>
    <w:p w:rsidR="00F96F40" w:rsidRPr="00C37674" w:rsidP="005C4AE0" w14:paraId="53D23F13" w14:textId="77777777">
      <w:pPr>
        <w:keepNext/>
        <w:widowControl w:val="0"/>
        <w:rPr>
          <w:b/>
        </w:rPr>
      </w:pPr>
      <w:r w:rsidRPr="00C37674">
        <w:rPr>
          <w:b/>
        </w:rPr>
        <w:t>Psoriatická artritída</w:t>
      </w:r>
    </w:p>
    <w:p w:rsidR="00F96F40" w:rsidRPr="00C37674" w:rsidP="00F96F40" w14:paraId="53D23F14" w14:textId="77777777">
      <w:pPr>
        <w:autoSpaceDE w:val="0"/>
        <w:autoSpaceDN w:val="0"/>
        <w:adjustRightInd w:val="0"/>
        <w:rPr>
          <w:szCs w:val="22"/>
        </w:rPr>
      </w:pPr>
      <w:r w:rsidRPr="00C37674">
        <w:rPr>
          <w:szCs w:val="22"/>
        </w:rPr>
        <w:t>Psoriatická artritída je zápalové ochorenie kĺbov, zvyča</w:t>
      </w:r>
      <w:r w:rsidRPr="00C37674" w:rsidR="00F449F1">
        <w:rPr>
          <w:szCs w:val="22"/>
        </w:rPr>
        <w:t>j</w:t>
      </w:r>
      <w:r w:rsidRPr="00C37674">
        <w:rPr>
          <w:szCs w:val="22"/>
        </w:rPr>
        <w:t>ne sprevádzané psoriázou. Ak máte aktívnu psoriatickú artritídu, najskôr budete dostávať iné lieky. V prípade, že nebudete dostatočne dobre odpovedať na tieto lieky, môže vám byť podaná Stelara na:</w:t>
      </w:r>
    </w:p>
    <w:p w:rsidR="00E45979" w:rsidRPr="00C37674" w:rsidP="00D3645D" w14:paraId="53D23F15" w14:textId="77777777">
      <w:pPr>
        <w:numPr>
          <w:ilvl w:val="0"/>
          <w:numId w:val="28"/>
        </w:numPr>
        <w:ind w:left="567" w:hanging="567"/>
      </w:pPr>
      <w:r w:rsidRPr="00C37674">
        <w:t>z</w:t>
      </w:r>
      <w:r w:rsidRPr="00C37674" w:rsidR="00F96F40">
        <w:t>miernenie známok a príznakov vášho ochorenia</w:t>
      </w:r>
      <w:r w:rsidRPr="00C37674">
        <w:t>,</w:t>
      </w:r>
    </w:p>
    <w:p w:rsidR="00F96F40" w:rsidRPr="00C37674" w:rsidP="00D3645D" w14:paraId="53D23F16" w14:textId="77777777">
      <w:pPr>
        <w:numPr>
          <w:ilvl w:val="0"/>
          <w:numId w:val="28"/>
        </w:numPr>
        <w:ind w:left="567" w:hanging="567"/>
      </w:pPr>
      <w:r w:rsidRPr="00C37674">
        <w:t>z</w:t>
      </w:r>
      <w:r w:rsidRPr="00C37674">
        <w:t>lepšenie vášho fyzického stavu</w:t>
      </w:r>
      <w:r w:rsidRPr="00C37674">
        <w:t>,</w:t>
      </w:r>
    </w:p>
    <w:p w:rsidR="007B5E8C" w:rsidRPr="00C37674" w:rsidP="00BE72D3" w14:paraId="53D23F17" w14:textId="77777777">
      <w:pPr>
        <w:numPr>
          <w:ilvl w:val="0"/>
          <w:numId w:val="28"/>
        </w:numPr>
        <w:ind w:left="567" w:hanging="567"/>
      </w:pPr>
      <w:r w:rsidRPr="00C37674">
        <w:t>s</w:t>
      </w:r>
      <w:r w:rsidRPr="00C37674" w:rsidR="000B1D1F">
        <w:t>pomalenie poškodenia vašich kĺbov.</w:t>
      </w:r>
    </w:p>
    <w:p w:rsidR="007B5E8C" w:rsidRPr="00C37674" w:rsidP="000D1AD3" w14:paraId="53D23F18" w14:textId="77777777">
      <w:pPr>
        <w:numPr>
          <w:ilvl w:val="12"/>
          <w:numId w:val="0"/>
        </w:numPr>
        <w:tabs>
          <w:tab w:val="clear" w:pos="567"/>
        </w:tabs>
      </w:pPr>
    </w:p>
    <w:p w:rsidR="00CE312C" w:rsidRPr="00C37674" w:rsidP="00CE312C" w14:paraId="53D23F19" w14:textId="77777777">
      <w:pPr>
        <w:keepNext/>
        <w:widowControl w:val="0"/>
        <w:rPr>
          <w:b/>
        </w:rPr>
      </w:pPr>
      <w:r w:rsidRPr="00C37674">
        <w:rPr>
          <w:b/>
        </w:rPr>
        <w:t>Crohnova choroba</w:t>
      </w:r>
    </w:p>
    <w:p w:rsidR="00CE312C" w:rsidRPr="00C37674" w:rsidP="00BE5F52" w14:paraId="53D23F1A" w14:textId="77777777">
      <w:pPr>
        <w:numPr>
          <w:ilvl w:val="12"/>
          <w:numId w:val="0"/>
        </w:numPr>
        <w:tabs>
          <w:tab w:val="clear" w:pos="567"/>
        </w:tabs>
      </w:pPr>
      <w:r w:rsidRPr="00C37674">
        <w:t>Crohnova choroba je zápalové ochorenie čriev. Ak máte Crohnovu chorobu, najskôr budete dostávať iné lieky. Ak neodpovedáte v dostatočnej miere alebo netolerujete tieto lieky, môžete dostať Stelaru na zmiernenie prejavov a príznakov ochorenia.</w:t>
      </w:r>
    </w:p>
    <w:p w:rsidR="000704C8" w:rsidRPr="00C37674" w:rsidP="000704C8" w14:paraId="53D23F1B" w14:textId="77777777">
      <w:pPr>
        <w:numPr>
          <w:ilvl w:val="12"/>
          <w:numId w:val="0"/>
        </w:numPr>
        <w:tabs>
          <w:tab w:val="clear" w:pos="567"/>
        </w:tabs>
      </w:pPr>
    </w:p>
    <w:p w:rsidR="00022FA1" w:rsidRPr="00C37674" w:rsidP="00156078" w14:paraId="53D23F1C" w14:textId="77777777">
      <w:pPr>
        <w:keepNext/>
        <w:numPr>
          <w:ilvl w:val="12"/>
          <w:numId w:val="0"/>
        </w:numPr>
        <w:tabs>
          <w:tab w:val="clear" w:pos="567"/>
        </w:tabs>
        <w:rPr>
          <w:b/>
          <w:bCs/>
        </w:rPr>
      </w:pPr>
      <w:r w:rsidRPr="00C37674">
        <w:rPr>
          <w:b/>
          <w:bCs/>
        </w:rPr>
        <w:t>Ulcerózna kolitída</w:t>
      </w:r>
    </w:p>
    <w:p w:rsidR="00022FA1" w:rsidRPr="00C37674" w:rsidP="00022FA1" w14:paraId="53D23F1D" w14:textId="77777777">
      <w:pPr>
        <w:numPr>
          <w:ilvl w:val="12"/>
          <w:numId w:val="0"/>
        </w:numPr>
        <w:tabs>
          <w:tab w:val="clear" w:pos="567"/>
        </w:tabs>
      </w:pPr>
      <w:r w:rsidRPr="00C37674">
        <w:t xml:space="preserve">Ulcerózna kolitída je zápalové ochorenie čriev. Ak máte ulceróznu kolitídu, </w:t>
      </w:r>
      <w:r w:rsidRPr="00C37674" w:rsidR="00E6058E">
        <w:t xml:space="preserve">najskôr budete dostávať </w:t>
      </w:r>
      <w:r w:rsidRPr="00C37674">
        <w:t xml:space="preserve">iné lieky. Ak neodpovedáte v dostatočnej miere alebo </w:t>
      </w:r>
      <w:r w:rsidRPr="00C37674" w:rsidR="00225CBE">
        <w:t>netolerujete</w:t>
      </w:r>
      <w:r w:rsidRPr="00C37674">
        <w:t xml:space="preserve"> tieto lieky, môžete dostať Stelaru na zmiernenie prejavov a príznakov ochorenia.</w:t>
      </w:r>
    </w:p>
    <w:p w:rsidR="00156078" w:rsidRPr="00C37674" w:rsidP="00022FA1" w14:paraId="53D23F1E" w14:textId="77777777">
      <w:pPr>
        <w:numPr>
          <w:ilvl w:val="12"/>
          <w:numId w:val="0"/>
        </w:numPr>
        <w:tabs>
          <w:tab w:val="clear" w:pos="567"/>
        </w:tabs>
      </w:pPr>
    </w:p>
    <w:p w:rsidR="00FA20C6" w:rsidRPr="00C37674" w:rsidP="000D1AD3" w14:paraId="53D23F1F" w14:textId="77777777">
      <w:pPr>
        <w:numPr>
          <w:ilvl w:val="12"/>
          <w:numId w:val="0"/>
        </w:numPr>
        <w:tabs>
          <w:tab w:val="clear" w:pos="567"/>
        </w:tabs>
      </w:pPr>
    </w:p>
    <w:p w:rsidR="007B5E8C" w:rsidRPr="00C37674" w:rsidP="00021AB2" w14:paraId="53D23F20" w14:textId="77777777">
      <w:pPr>
        <w:keepNext/>
        <w:ind w:left="567" w:hanging="567"/>
        <w:outlineLvl w:val="2"/>
        <w:rPr>
          <w:b/>
          <w:bCs/>
        </w:rPr>
      </w:pPr>
      <w:r w:rsidRPr="00C37674">
        <w:rPr>
          <w:b/>
          <w:bCs/>
          <w:szCs w:val="22"/>
        </w:rPr>
        <w:t>2.</w:t>
      </w:r>
      <w:r w:rsidRPr="00C37674">
        <w:rPr>
          <w:b/>
          <w:bCs/>
          <w:szCs w:val="22"/>
        </w:rPr>
        <w:tab/>
      </w:r>
      <w:r w:rsidRPr="00C37674" w:rsidR="00800578">
        <w:rPr>
          <w:b/>
          <w:bCs/>
          <w:szCs w:val="22"/>
        </w:rPr>
        <w:t xml:space="preserve">Čo potrebujete vedieť </w:t>
      </w:r>
      <w:r w:rsidRPr="00C37674" w:rsidR="00E10B41">
        <w:rPr>
          <w:b/>
          <w:bCs/>
          <w:szCs w:val="22"/>
        </w:rPr>
        <w:t>predtým</w:t>
      </w:r>
      <w:r w:rsidRPr="00C37674" w:rsidR="00800578">
        <w:rPr>
          <w:b/>
          <w:bCs/>
          <w:szCs w:val="22"/>
        </w:rPr>
        <w:t>, ako použije</w:t>
      </w:r>
      <w:r w:rsidRPr="00C37674" w:rsidR="00EE7288">
        <w:rPr>
          <w:b/>
          <w:bCs/>
          <w:szCs w:val="22"/>
        </w:rPr>
        <w:t>te</w:t>
      </w:r>
      <w:r w:rsidRPr="00C37674" w:rsidR="00800578">
        <w:rPr>
          <w:b/>
          <w:bCs/>
          <w:szCs w:val="22"/>
        </w:rPr>
        <w:t xml:space="preserve"> Stelaru</w:t>
      </w:r>
    </w:p>
    <w:p w:rsidR="007B5E8C" w:rsidRPr="00C37674" w:rsidP="005C4AE0" w14:paraId="53D23F21" w14:textId="77777777">
      <w:pPr>
        <w:keepNext/>
        <w:numPr>
          <w:ilvl w:val="12"/>
          <w:numId w:val="0"/>
        </w:numPr>
        <w:tabs>
          <w:tab w:val="clear" w:pos="567"/>
        </w:tabs>
      </w:pPr>
    </w:p>
    <w:p w:rsidR="007B5E8C" w:rsidRPr="00C37674" w:rsidP="00021AB2" w14:paraId="53D23F22" w14:textId="3FC1B716">
      <w:pPr>
        <w:keepNext/>
        <w:numPr>
          <w:ilvl w:val="12"/>
          <w:numId w:val="0"/>
        </w:numPr>
        <w:tabs>
          <w:tab w:val="clear" w:pos="567"/>
        </w:tabs>
      </w:pPr>
      <w:r w:rsidRPr="00C37674">
        <w:rPr>
          <w:b/>
        </w:rPr>
        <w:t xml:space="preserve">Nepoužívajte </w:t>
      </w:r>
      <w:r w:rsidRPr="00C37674" w:rsidR="0075441A">
        <w:rPr>
          <w:b/>
        </w:rPr>
        <w:t>Stelaru</w:t>
      </w:r>
    </w:p>
    <w:p w:rsidR="007B5E8C" w:rsidRPr="00C37674" w:rsidP="00021AB2" w14:paraId="53D23F23" w14:textId="77777777">
      <w:pPr>
        <w:numPr>
          <w:ilvl w:val="0"/>
          <w:numId w:val="28"/>
        </w:numPr>
        <w:ind w:left="567" w:hanging="567"/>
        <w:rPr>
          <w:bCs/>
        </w:rPr>
      </w:pPr>
      <w:r w:rsidRPr="00C37674">
        <w:rPr>
          <w:b/>
        </w:rPr>
        <w:t>ak</w:t>
      </w:r>
      <w:r w:rsidRPr="00C37674">
        <w:rPr>
          <w:b/>
        </w:rPr>
        <w:t xml:space="preserve"> ste </w:t>
      </w:r>
      <w:r w:rsidRPr="00C37674">
        <w:rPr>
          <w:b/>
          <w:szCs w:val="22"/>
        </w:rPr>
        <w:t>alergický na ustekinumab</w:t>
      </w:r>
      <w:r w:rsidRPr="00C37674">
        <w:rPr>
          <w:szCs w:val="22"/>
        </w:rPr>
        <w:t xml:space="preserve"> alebo na</w:t>
      </w:r>
      <w:r w:rsidRPr="00C37674" w:rsidR="008A7DBE">
        <w:rPr>
          <w:szCs w:val="22"/>
        </w:rPr>
        <w:t xml:space="preserve"> ktorúkoľvek z ďalších zložiek </w:t>
      </w:r>
      <w:r w:rsidRPr="00C37674">
        <w:rPr>
          <w:szCs w:val="22"/>
        </w:rPr>
        <w:t>tohto lieku</w:t>
      </w:r>
      <w:r w:rsidRPr="00C37674">
        <w:rPr>
          <w:szCs w:val="22"/>
        </w:rPr>
        <w:t xml:space="preserve"> (</w:t>
      </w:r>
      <w:r w:rsidRPr="00C37674">
        <w:rPr>
          <w:szCs w:val="22"/>
        </w:rPr>
        <w:t>uvedených</w:t>
      </w:r>
      <w:r w:rsidRPr="00C37674">
        <w:rPr>
          <w:szCs w:val="22"/>
        </w:rPr>
        <w:t xml:space="preserve"> v 6. </w:t>
      </w:r>
      <w:r w:rsidRPr="00C37674">
        <w:rPr>
          <w:szCs w:val="22"/>
        </w:rPr>
        <w:t>č</w:t>
      </w:r>
      <w:r w:rsidRPr="00C37674">
        <w:rPr>
          <w:szCs w:val="22"/>
        </w:rPr>
        <w:t>asti)</w:t>
      </w:r>
      <w:r w:rsidRPr="00C37674" w:rsidR="00341691">
        <w:rPr>
          <w:szCs w:val="22"/>
        </w:rPr>
        <w:t>,</w:t>
      </w:r>
    </w:p>
    <w:p w:rsidR="00E45979" w:rsidRPr="00C37674" w:rsidP="00021AB2" w14:paraId="53D23F24" w14:textId="77777777">
      <w:pPr>
        <w:numPr>
          <w:ilvl w:val="0"/>
          <w:numId w:val="28"/>
        </w:numPr>
        <w:ind w:left="567" w:hanging="567"/>
      </w:pPr>
      <w:r w:rsidRPr="00C37674">
        <w:rPr>
          <w:b/>
        </w:rPr>
        <w:t xml:space="preserve">ak </w:t>
      </w:r>
      <w:r w:rsidRPr="00C37674" w:rsidR="007B5E8C">
        <w:rPr>
          <w:b/>
        </w:rPr>
        <w:t xml:space="preserve">máte </w:t>
      </w:r>
      <w:r w:rsidRPr="00C37674" w:rsidR="00E10B41">
        <w:rPr>
          <w:b/>
        </w:rPr>
        <w:t xml:space="preserve">aktívne </w:t>
      </w:r>
      <w:r w:rsidRPr="00C37674" w:rsidR="007B5E8C">
        <w:rPr>
          <w:b/>
        </w:rPr>
        <w:t>infekčné ochorenie</w:t>
      </w:r>
      <w:r w:rsidRPr="00C37674" w:rsidR="007B5E8C">
        <w:t xml:space="preserve">, </w:t>
      </w:r>
      <w:r w:rsidRPr="00C37674">
        <w:t>o </w:t>
      </w:r>
      <w:r w:rsidRPr="00C37674" w:rsidR="007B5E8C">
        <w:t>ktor</w:t>
      </w:r>
      <w:r w:rsidRPr="00C37674">
        <w:t>om si</w:t>
      </w:r>
      <w:r w:rsidRPr="00C37674" w:rsidR="007B5E8C">
        <w:t xml:space="preserve"> </w:t>
      </w:r>
      <w:r w:rsidRPr="00C37674" w:rsidR="00953E74">
        <w:t>v</w:t>
      </w:r>
      <w:r w:rsidRPr="00C37674" w:rsidR="007B5E8C">
        <w:t xml:space="preserve">áš lekár </w:t>
      </w:r>
      <w:r w:rsidRPr="00C37674">
        <w:t>myslí, že je</w:t>
      </w:r>
      <w:r w:rsidRPr="00C37674" w:rsidR="00C463E0">
        <w:t xml:space="preserve"> </w:t>
      </w:r>
      <w:r w:rsidRPr="00C37674" w:rsidR="007B5E8C">
        <w:t>závažné.</w:t>
      </w:r>
    </w:p>
    <w:p w:rsidR="007B5E8C" w:rsidRPr="00C37674" w:rsidP="00021AB2" w14:paraId="53D23F25" w14:textId="77777777">
      <w:pPr>
        <w:tabs>
          <w:tab w:val="clear" w:pos="567"/>
        </w:tabs>
      </w:pPr>
    </w:p>
    <w:p w:rsidR="007B5E8C" w:rsidRPr="00C37674" w:rsidP="00021AB2" w14:paraId="53D23F26" w14:textId="77777777">
      <w:pPr>
        <w:tabs>
          <w:tab w:val="clear" w:pos="567"/>
        </w:tabs>
      </w:pPr>
      <w:r w:rsidRPr="00C37674">
        <w:t xml:space="preserve">Ak si nie ste istý, či sa </w:t>
      </w:r>
      <w:r w:rsidRPr="00C37674" w:rsidR="00953E74">
        <w:t>v</w:t>
      </w:r>
      <w:r w:rsidRPr="00C37674">
        <w:t xml:space="preserve">ás niektorý z vyššie uvedených stavov týka, poraďte sa s lekárom alebo lekárnikom ešte pred použitím </w:t>
      </w:r>
      <w:r w:rsidRPr="00C37674" w:rsidR="0075441A">
        <w:t>Stelary</w:t>
      </w:r>
      <w:r w:rsidRPr="00C37674">
        <w:t>.</w:t>
      </w:r>
    </w:p>
    <w:p w:rsidR="007B5E8C" w:rsidRPr="00C37674" w:rsidP="00021AB2" w14:paraId="53D23F27" w14:textId="77777777"/>
    <w:p w:rsidR="007B5E8C" w:rsidRPr="00C37674" w:rsidP="00021AB2" w14:paraId="53D23F28" w14:textId="77777777">
      <w:pPr>
        <w:keepNext/>
        <w:numPr>
          <w:ilvl w:val="12"/>
          <w:numId w:val="0"/>
        </w:numPr>
        <w:tabs>
          <w:tab w:val="clear" w:pos="567"/>
        </w:tabs>
        <w:rPr>
          <w:b/>
        </w:rPr>
      </w:pPr>
      <w:r w:rsidRPr="00C37674">
        <w:rPr>
          <w:b/>
          <w:bCs/>
          <w:szCs w:val="22"/>
        </w:rPr>
        <w:t>Upozornenia a opatrenia</w:t>
      </w:r>
    </w:p>
    <w:p w:rsidR="00E45979" w:rsidRPr="00C37674" w:rsidP="00021AB2" w14:paraId="53D23F29" w14:textId="77777777">
      <w:r w:rsidRPr="00C37674">
        <w:t xml:space="preserve">Poraďte sa s lekárom alebo lekárnikom ešte pred použitím Stelary. </w:t>
      </w:r>
      <w:r w:rsidRPr="00C37674" w:rsidR="007B5E8C">
        <w:t xml:space="preserve">Pred každou liečbou lekár </w:t>
      </w:r>
      <w:r w:rsidRPr="00C37674">
        <w:t>skontroluje</w:t>
      </w:r>
      <w:r w:rsidRPr="00C37674" w:rsidR="007B5E8C">
        <w:t xml:space="preserve"> </w:t>
      </w:r>
      <w:r w:rsidRPr="00C37674" w:rsidR="00953E74">
        <w:t>v</w:t>
      </w:r>
      <w:r w:rsidRPr="00C37674" w:rsidR="007B5E8C">
        <w:t xml:space="preserve">áš zdravotný stav. Uistite sa, že ste pred každou liečbou lekárovi povedali o všetkých svojich chorobách. </w:t>
      </w:r>
      <w:r w:rsidRPr="00C37674" w:rsidR="00C06B04">
        <w:t>Takisto informujte svojho lekára o tom, ak ste nedávno prišli do kontaktu s niekým, kto mohol mať tuberkulózu. Predtým, ako začnete dostávať Stelaru, vás lekár vyšetrí a urobí test na tuberkulózu. Ak sa lekár domnieva, že vám hrozí riziko tuberkulózy, môžete dostať lieky na jej liečbu.</w:t>
      </w:r>
    </w:p>
    <w:p w:rsidR="00800578" w:rsidRPr="00C37674" w:rsidP="00021AB2" w14:paraId="53D23F2A" w14:textId="77777777">
      <w:pPr>
        <w:numPr>
          <w:ilvl w:val="12"/>
          <w:numId w:val="0"/>
        </w:numPr>
        <w:tabs>
          <w:tab w:val="clear" w:pos="567"/>
        </w:tabs>
        <w:rPr>
          <w:bCs/>
        </w:rPr>
      </w:pPr>
    </w:p>
    <w:p w:rsidR="00800578" w:rsidRPr="00C37674" w:rsidP="00021AB2" w14:paraId="53D23F2B" w14:textId="77777777">
      <w:pPr>
        <w:keepNext/>
        <w:numPr>
          <w:ilvl w:val="12"/>
          <w:numId w:val="0"/>
        </w:numPr>
        <w:tabs>
          <w:tab w:val="clear" w:pos="567"/>
        </w:tabs>
        <w:rPr>
          <w:b/>
          <w:bCs/>
        </w:rPr>
      </w:pPr>
      <w:r w:rsidRPr="00C37674">
        <w:rPr>
          <w:b/>
          <w:bCs/>
        </w:rPr>
        <w:t xml:space="preserve">Pozor na </w:t>
      </w:r>
      <w:r w:rsidRPr="00C37674" w:rsidR="00703BA5">
        <w:rPr>
          <w:b/>
          <w:bCs/>
        </w:rPr>
        <w:t xml:space="preserve">závažné </w:t>
      </w:r>
      <w:r w:rsidRPr="00C37674">
        <w:rPr>
          <w:b/>
          <w:bCs/>
        </w:rPr>
        <w:t>vedľajšie účinky</w:t>
      </w:r>
    </w:p>
    <w:p w:rsidR="00E45979" w:rsidRPr="00C37674" w:rsidP="00021AB2" w14:paraId="53D23F2C" w14:textId="77777777">
      <w:r w:rsidRPr="00C37674">
        <w:t xml:space="preserve">Stelara môže spôsobiť závažné vedľajšie účinky, vrátane alergických reakcií a infekcií. Kým používate Stelaru, musíte si dávať pozor na niektoré známky ochorenia. </w:t>
      </w:r>
      <w:r w:rsidRPr="00C37674" w:rsidR="00DE3332">
        <w:t>Úplný zoznam týchto vedľajších účinkov nájdete pod „</w:t>
      </w:r>
      <w:r w:rsidRPr="00C37674" w:rsidR="00703BA5">
        <w:t>Závažné</w:t>
      </w:r>
      <w:r w:rsidRPr="00C37674" w:rsidR="00DE3332">
        <w:t xml:space="preserve"> vedľajšie účinky“ v 4. časti.</w:t>
      </w:r>
    </w:p>
    <w:p w:rsidR="007B5E8C" w:rsidRPr="00C37674" w:rsidP="00021AB2" w14:paraId="53D23F2D" w14:textId="77777777">
      <w:pPr>
        <w:numPr>
          <w:ilvl w:val="12"/>
          <w:numId w:val="0"/>
        </w:numPr>
        <w:tabs>
          <w:tab w:val="clear" w:pos="567"/>
        </w:tabs>
        <w:rPr>
          <w:bCs/>
        </w:rPr>
      </w:pPr>
    </w:p>
    <w:p w:rsidR="007B5E8C" w:rsidRPr="00C37674" w:rsidP="00021AB2" w14:paraId="53D23F2E" w14:textId="77777777">
      <w:pPr>
        <w:keepNext/>
        <w:rPr>
          <w:b/>
        </w:rPr>
      </w:pPr>
      <w:r w:rsidRPr="00C37674">
        <w:rPr>
          <w:b/>
        </w:rPr>
        <w:t>Povedzte svojmu lekárovi skôr, ako použijete Stelaru:</w:t>
      </w:r>
    </w:p>
    <w:p w:rsidR="007B4B37" w:rsidRPr="00C37674" w:rsidP="00021AB2" w14:paraId="53D23F2F" w14:textId="77777777">
      <w:pPr>
        <w:numPr>
          <w:ilvl w:val="0"/>
          <w:numId w:val="28"/>
        </w:numPr>
        <w:tabs>
          <w:tab w:val="clear" w:pos="567"/>
        </w:tabs>
        <w:ind w:left="567" w:hanging="567"/>
        <w:rPr>
          <w:bCs/>
        </w:rPr>
      </w:pPr>
      <w:r w:rsidRPr="00C37674">
        <w:rPr>
          <w:b/>
        </w:rPr>
        <w:t xml:space="preserve">Ak sa u vás niekedy vyskytla alergická reakcia </w:t>
      </w:r>
      <w:r w:rsidRPr="00C37674">
        <w:t>na Stelaru. Ak si nie ste istý, spýtajte sa svojho lekára</w:t>
      </w:r>
      <w:r w:rsidRPr="00C37674">
        <w:t>.</w:t>
      </w:r>
    </w:p>
    <w:p w:rsidR="007B5E8C" w:rsidRPr="00A92700" w:rsidP="00021AB2" w14:paraId="53D23F30" w14:textId="46546CD6">
      <w:pPr>
        <w:numPr>
          <w:ilvl w:val="0"/>
          <w:numId w:val="28"/>
        </w:numPr>
        <w:tabs>
          <w:tab w:val="clear" w:pos="567"/>
        </w:tabs>
        <w:ind w:left="567" w:hanging="567"/>
        <w:rPr>
          <w:bCs/>
        </w:rPr>
      </w:pPr>
      <w:r w:rsidRPr="00C37674">
        <w:rPr>
          <w:b/>
        </w:rPr>
        <w:t>Ak máte alebo ste niekedy mali akýkoľvek typ nádoru</w:t>
      </w:r>
      <w:r w:rsidRPr="00C37674">
        <w:t xml:space="preserve"> – pretože imunosupresíva ako Stelara utlmujú časť imunitného systému. To môže zvýšiť riziko </w:t>
      </w:r>
      <w:r w:rsidRPr="00C37674" w:rsidR="00595AC8">
        <w:t xml:space="preserve">vzniku </w:t>
      </w:r>
      <w:r w:rsidRPr="00C37674">
        <w:t>nádoru</w:t>
      </w:r>
      <w:r w:rsidRPr="00C37674" w:rsidR="00200450">
        <w:t>.</w:t>
      </w:r>
    </w:p>
    <w:p w:rsidR="00A92700" w:rsidRPr="00A92700" w:rsidP="006238F0" w14:paraId="2FE02C4E" w14:textId="59AE45C6">
      <w:pPr>
        <w:numPr>
          <w:ilvl w:val="0"/>
          <w:numId w:val="28"/>
        </w:numPr>
        <w:ind w:left="567" w:hanging="567"/>
        <w:rPr>
          <w:bCs/>
        </w:rPr>
      </w:pPr>
      <w:r w:rsidRPr="00DA6F98">
        <w:rPr>
          <w:b/>
        </w:rPr>
        <w:t>Ak ste boli liečení na psoriázu inými biologickými liekmi (lieky vyrobené z biologického zdroja a zvyčajne podávané injekčne)</w:t>
      </w:r>
      <w:r>
        <w:rPr>
          <w:bCs/>
        </w:rPr>
        <w:t xml:space="preserve"> – riziko rakoviny môže byť vyššie</w:t>
      </w:r>
    </w:p>
    <w:p w:rsidR="00E10B41" w:rsidRPr="00C37674" w:rsidP="00021AB2" w14:paraId="53D23F31" w14:textId="77777777">
      <w:pPr>
        <w:numPr>
          <w:ilvl w:val="0"/>
          <w:numId w:val="28"/>
        </w:numPr>
        <w:tabs>
          <w:tab w:val="clear" w:pos="567"/>
        </w:tabs>
        <w:ind w:left="567" w:hanging="567"/>
        <w:rPr>
          <w:bCs/>
        </w:rPr>
      </w:pPr>
      <w:r w:rsidRPr="00C37674">
        <w:rPr>
          <w:b/>
        </w:rPr>
        <w:t>Ak máte alebo ste nedávno mali infekciu</w:t>
      </w:r>
      <w:r w:rsidRPr="00C37674" w:rsidR="00341691">
        <w:rPr>
          <w:b/>
        </w:rPr>
        <w:t>.</w:t>
      </w:r>
    </w:p>
    <w:p w:rsidR="007B4B37" w:rsidRPr="00C37674" w:rsidP="00021AB2" w14:paraId="53D23F32" w14:textId="77777777">
      <w:pPr>
        <w:numPr>
          <w:ilvl w:val="0"/>
          <w:numId w:val="28"/>
        </w:numPr>
        <w:tabs>
          <w:tab w:val="clear" w:pos="567"/>
        </w:tabs>
        <w:ind w:left="567" w:hanging="567"/>
        <w:rPr>
          <w:bCs/>
        </w:rPr>
      </w:pPr>
      <w:r w:rsidRPr="00C37674">
        <w:rPr>
          <w:b/>
        </w:rPr>
        <w:t xml:space="preserve">Ak máte akékoľvek nové alebo meniace sa lézie </w:t>
      </w:r>
      <w:r w:rsidRPr="00C37674">
        <w:t>v</w:t>
      </w:r>
      <w:r w:rsidRPr="00C37674" w:rsidR="00583F3A">
        <w:t> </w:t>
      </w:r>
      <w:r w:rsidRPr="00C37674">
        <w:t>rámci miest so psoriázou alebo na normálnej koži</w:t>
      </w:r>
      <w:r w:rsidRPr="00C37674">
        <w:t>.</w:t>
      </w:r>
    </w:p>
    <w:p w:rsidR="00A504EB" w:rsidRPr="00C37674" w:rsidP="00021AB2" w14:paraId="53D23F33" w14:textId="77777777">
      <w:pPr>
        <w:numPr>
          <w:ilvl w:val="0"/>
          <w:numId w:val="28"/>
        </w:numPr>
        <w:tabs>
          <w:tab w:val="clear" w:pos="567"/>
        </w:tabs>
        <w:ind w:left="567" w:hanging="567"/>
        <w:rPr>
          <w:bCs/>
        </w:rPr>
      </w:pPr>
      <w:r w:rsidRPr="00C37674">
        <w:rPr>
          <w:b/>
        </w:rPr>
        <w:t xml:space="preserve">Ak ste niekedy mali alergickú reakciu na latex alebo injekciu Stelary – </w:t>
      </w:r>
      <w:r w:rsidRPr="00C37674">
        <w:t>balenie tohto lieku obsahuje latexovú gumu, ktorá môže spôsobiť závažnú alergickú reakciu u ľudí citlivých na latex</w:t>
      </w:r>
      <w:r w:rsidRPr="00C37674">
        <w:t xml:space="preserve">. </w:t>
      </w:r>
      <w:r w:rsidRPr="00C37674" w:rsidR="00136C70">
        <w:t>Známky alergickej reakcie nájdete v 4. časti pod „Pozor na vážne vedľajšie účinky“</w:t>
      </w:r>
      <w:r w:rsidRPr="00C37674">
        <w:t>.</w:t>
      </w:r>
    </w:p>
    <w:p w:rsidR="007B5E8C" w:rsidRPr="00C37674" w:rsidP="00021AB2" w14:paraId="53D23F34" w14:textId="77777777">
      <w:pPr>
        <w:numPr>
          <w:ilvl w:val="0"/>
          <w:numId w:val="28"/>
        </w:numPr>
        <w:tabs>
          <w:tab w:val="clear" w:pos="567"/>
        </w:tabs>
        <w:ind w:left="567" w:hanging="567"/>
        <w:rPr>
          <w:bCs/>
        </w:rPr>
      </w:pPr>
      <w:r w:rsidRPr="00C37674">
        <w:rPr>
          <w:b/>
        </w:rPr>
        <w:t xml:space="preserve">Ak dostávate inú liečbu psoriázy </w:t>
      </w:r>
      <w:r w:rsidRPr="00C37674" w:rsidR="00F96F40">
        <w:rPr>
          <w:b/>
        </w:rPr>
        <w:t xml:space="preserve">a/alebo psoriatickej artritídy </w:t>
      </w:r>
      <w:r w:rsidRPr="00C37674">
        <w:rPr>
          <w:b/>
        </w:rPr>
        <w:t xml:space="preserve">– </w:t>
      </w:r>
      <w:r w:rsidRPr="00C37674">
        <w:t>napr. iné imunosupresívum alebo fototerapiu (tzn. keď sa vaše telo lieči druhom ultra</w:t>
      </w:r>
      <w:r w:rsidRPr="00C37674" w:rsidR="00595AC8">
        <w:t>fialového</w:t>
      </w:r>
      <w:r w:rsidRPr="00C37674">
        <w:t xml:space="preserve"> (UV) žiarenia). Tieto liečby môžu tiež utlmiť časť imunitného systému. Kombinácia týchto druhov liečby </w:t>
      </w:r>
      <w:r w:rsidRPr="00C37674" w:rsidR="00E10B41">
        <w:t xml:space="preserve">so Stelarou </w:t>
      </w:r>
      <w:r w:rsidRPr="00C37674">
        <w:t>sa neskúmala. Je však možné, že môže zvyšovať riziko vzniku ochorení súvisiacich s útlmom imunitného systému.</w:t>
      </w:r>
    </w:p>
    <w:p w:rsidR="00E45979" w:rsidRPr="00C37674" w:rsidP="00021AB2" w14:paraId="53D23F35" w14:textId="77777777">
      <w:pPr>
        <w:numPr>
          <w:ilvl w:val="0"/>
          <w:numId w:val="28"/>
        </w:numPr>
        <w:ind w:left="567" w:hanging="567"/>
        <w:rPr>
          <w:bCs/>
        </w:rPr>
      </w:pPr>
      <w:r w:rsidRPr="00C37674">
        <w:rPr>
          <w:b/>
          <w:bCs/>
        </w:rPr>
        <w:t>Ak dostávate alebo ste dostávali injekcie na liečbu alergií</w:t>
      </w:r>
      <w:r w:rsidRPr="00C37674">
        <w:rPr>
          <w:bCs/>
        </w:rPr>
        <w:t xml:space="preserve"> – nie je známe, či ich Stelara môže ovplyvniť.</w:t>
      </w:r>
    </w:p>
    <w:p w:rsidR="00E45979" w:rsidRPr="00C37674" w:rsidP="00021AB2" w14:paraId="53D23F36" w14:textId="77777777">
      <w:pPr>
        <w:numPr>
          <w:ilvl w:val="0"/>
          <w:numId w:val="28"/>
        </w:numPr>
        <w:ind w:left="567" w:hanging="567"/>
        <w:rPr>
          <w:bCs/>
        </w:rPr>
      </w:pPr>
      <w:r w:rsidRPr="00C37674">
        <w:rPr>
          <w:b/>
          <w:bCs/>
        </w:rPr>
        <w:t>Ak máte 6</w:t>
      </w:r>
      <w:r w:rsidRPr="00C37674" w:rsidR="007F568F">
        <w:rPr>
          <w:b/>
          <w:bCs/>
        </w:rPr>
        <w:t>5 </w:t>
      </w:r>
      <w:r w:rsidRPr="00C37674" w:rsidR="00687601">
        <w:rPr>
          <w:b/>
          <w:bCs/>
        </w:rPr>
        <w:t>rokov</w:t>
      </w:r>
      <w:r w:rsidRPr="00C37674">
        <w:rPr>
          <w:b/>
          <w:bCs/>
        </w:rPr>
        <w:t xml:space="preserve"> a viac</w:t>
      </w:r>
      <w:r w:rsidRPr="00C37674">
        <w:rPr>
          <w:bCs/>
        </w:rPr>
        <w:t xml:space="preserve"> – infekcie môžete dostať s vyššou pravdepodobnosťou.</w:t>
      </w:r>
    </w:p>
    <w:p w:rsidR="00DF1B4B" w:rsidRPr="00C37674" w:rsidP="00021AB2" w14:paraId="53D23F37" w14:textId="77777777">
      <w:pPr>
        <w:tabs>
          <w:tab w:val="clear" w:pos="567"/>
        </w:tabs>
        <w:rPr>
          <w:bCs/>
        </w:rPr>
      </w:pPr>
    </w:p>
    <w:p w:rsidR="007B5E8C" w:rsidRPr="00C37674" w:rsidP="00021AB2" w14:paraId="53D23F38" w14:textId="77777777">
      <w:r w:rsidRPr="00C37674">
        <w:t xml:space="preserve">Ak si nie ste istý, či sa </w:t>
      </w:r>
      <w:r w:rsidRPr="00C37674" w:rsidR="00953E74">
        <w:t>v</w:t>
      </w:r>
      <w:r w:rsidRPr="00C37674">
        <w:t xml:space="preserve">ás niektorý z vyššie uvedených stavov týka, poraďte sa s lekárom alebo lekárnikom skôr, ako začnete používať </w:t>
      </w:r>
      <w:r w:rsidRPr="00C37674" w:rsidR="0075441A">
        <w:t>Stelaru</w:t>
      </w:r>
      <w:r w:rsidRPr="00C37674">
        <w:t>.</w:t>
      </w:r>
    </w:p>
    <w:p w:rsidR="00136C70" w:rsidP="00021AB2" w14:paraId="53D23F39" w14:textId="77777777">
      <w:pPr>
        <w:numPr>
          <w:ilvl w:val="12"/>
          <w:numId w:val="0"/>
        </w:numPr>
        <w:rPr>
          <w:b/>
          <w:szCs w:val="22"/>
        </w:rPr>
      </w:pPr>
    </w:p>
    <w:p w:rsidR="0074333C" w:rsidP="0074333C" w14:paraId="4A04B3DE" w14:textId="3A5E50D8">
      <w:pPr>
        <w:widowControl w:val="0"/>
      </w:pPr>
      <w:r>
        <w:t>U niektorých pacientov sa počas liečby ustekinumabom vyskytli reakcie podobné lupusu vrátane kožného lupusu alebo syndrómu podobné</w:t>
      </w:r>
      <w:r w:rsidR="00BB0DD2">
        <w:t>mu</w:t>
      </w:r>
      <w:r>
        <w:t xml:space="preserve"> lupusu. Ak sa u vás objaví červená, vyvýšená, šupinatá vyrážka, niekedy s tmavším ohraničením v oblastiach kože, ktoré sú vystavené slnku, alebo ak sa u vás vyskytnú bolesti kĺbov, ihneď sa poraďte so svojím lekárom.</w:t>
      </w:r>
    </w:p>
    <w:p w:rsidR="0074333C" w:rsidP="00021AB2" w14:paraId="10959FAA" w14:textId="7A65C7F7">
      <w:pPr>
        <w:numPr>
          <w:ilvl w:val="12"/>
          <w:numId w:val="0"/>
        </w:numPr>
        <w:rPr>
          <w:b/>
          <w:szCs w:val="22"/>
        </w:rPr>
      </w:pPr>
    </w:p>
    <w:p w:rsidR="00A92700" w:rsidP="00BB7DF2" w14:paraId="26E3030F" w14:textId="77777777">
      <w:pPr>
        <w:keepNext/>
        <w:numPr>
          <w:ilvl w:val="12"/>
          <w:numId w:val="0"/>
        </w:numPr>
        <w:rPr>
          <w:b/>
          <w:szCs w:val="22"/>
        </w:rPr>
      </w:pPr>
      <w:r>
        <w:rPr>
          <w:b/>
          <w:szCs w:val="22"/>
        </w:rPr>
        <w:t>Srdcový infarkt a cievna mozgová príhoda</w:t>
      </w:r>
    </w:p>
    <w:p w:rsidR="00A92700" w:rsidRPr="006238F0" w:rsidP="00021AB2" w14:paraId="2DB5408C" w14:textId="28CA3A9C">
      <w:pPr>
        <w:numPr>
          <w:ilvl w:val="12"/>
          <w:numId w:val="0"/>
        </w:numPr>
        <w:rPr>
          <w:bCs/>
          <w:szCs w:val="22"/>
        </w:rPr>
      </w:pPr>
      <w:r w:rsidRPr="00DA6F98">
        <w:rPr>
          <w:bCs/>
          <w:szCs w:val="22"/>
        </w:rPr>
        <w:t>Srd</w:t>
      </w:r>
      <w:r>
        <w:rPr>
          <w:bCs/>
          <w:szCs w:val="22"/>
        </w:rPr>
        <w:t>cový infarkt a cievne mozgové príhody boli pozorované v štúdií u pacientov so psoriázou liečených Stelarou. Váš lekár bude pravidelne kontrolovať vaše rizikové faktory srdcového ochorenia a cievnej mozgovej príhody, aby sa zabezpečilo, že sú vhodne liečené. Okamžite vyhľadajte lekársku pomoc ak sa u vás vyskytne bolesť na hrudi, slabosť alebo nezvyčajný pocit na jednej strane tela, pokles tváre alebo poruchy reči alebo zraku.</w:t>
      </w:r>
    </w:p>
    <w:p w:rsidR="00A92700" w:rsidRPr="00C37674" w:rsidP="00021AB2" w14:paraId="51D7726C" w14:textId="77777777">
      <w:pPr>
        <w:numPr>
          <w:ilvl w:val="12"/>
          <w:numId w:val="0"/>
        </w:numPr>
        <w:rPr>
          <w:b/>
          <w:szCs w:val="22"/>
        </w:rPr>
      </w:pPr>
    </w:p>
    <w:p w:rsidR="00136C70" w:rsidRPr="00C37674" w:rsidP="00021AB2" w14:paraId="53D23F3A" w14:textId="77777777">
      <w:pPr>
        <w:keepNext/>
        <w:numPr>
          <w:ilvl w:val="12"/>
          <w:numId w:val="0"/>
        </w:numPr>
        <w:rPr>
          <w:b/>
          <w:szCs w:val="22"/>
        </w:rPr>
      </w:pPr>
      <w:r w:rsidRPr="00C37674">
        <w:rPr>
          <w:b/>
          <w:szCs w:val="22"/>
        </w:rPr>
        <w:t>Deti a dospievajúci</w:t>
      </w:r>
    </w:p>
    <w:p w:rsidR="00E45979" w:rsidRPr="00C37674" w:rsidP="00021AB2" w14:paraId="53D23F3B" w14:textId="123D78AE">
      <w:pPr>
        <w:numPr>
          <w:ilvl w:val="12"/>
          <w:numId w:val="0"/>
        </w:numPr>
        <w:rPr>
          <w:szCs w:val="22"/>
        </w:rPr>
      </w:pPr>
      <w:r w:rsidRPr="00C37674">
        <w:rPr>
          <w:szCs w:val="22"/>
        </w:rPr>
        <w:t xml:space="preserve">Stelara sa neodporúča </w:t>
      </w:r>
      <w:r w:rsidRPr="00C37674" w:rsidR="004506F5">
        <w:rPr>
          <w:szCs w:val="22"/>
        </w:rPr>
        <w:t xml:space="preserve">podávať </w:t>
      </w:r>
      <w:r w:rsidRPr="00C37674" w:rsidR="00AF476D">
        <w:rPr>
          <w:szCs w:val="22"/>
        </w:rPr>
        <w:t>deťom</w:t>
      </w:r>
      <w:r w:rsidRPr="00C37674">
        <w:rPr>
          <w:szCs w:val="22"/>
        </w:rPr>
        <w:t xml:space="preserve"> </w:t>
      </w:r>
      <w:r w:rsidRPr="00C37674" w:rsidR="005A6816">
        <w:rPr>
          <w:szCs w:val="22"/>
        </w:rPr>
        <w:t xml:space="preserve">so psoriázou </w:t>
      </w:r>
      <w:r w:rsidRPr="00C37674">
        <w:rPr>
          <w:szCs w:val="22"/>
        </w:rPr>
        <w:t>mladší</w:t>
      </w:r>
      <w:r w:rsidRPr="00C37674" w:rsidR="00AF476D">
        <w:rPr>
          <w:szCs w:val="22"/>
        </w:rPr>
        <w:t>m</w:t>
      </w:r>
      <w:r w:rsidRPr="00C37674">
        <w:rPr>
          <w:szCs w:val="22"/>
        </w:rPr>
        <w:t xml:space="preserve"> ako </w:t>
      </w:r>
      <w:r w:rsidRPr="00C37674" w:rsidR="00117740">
        <w:rPr>
          <w:szCs w:val="22"/>
        </w:rPr>
        <w:t>6 </w:t>
      </w:r>
      <w:r w:rsidRPr="00C37674" w:rsidR="00687601">
        <w:rPr>
          <w:szCs w:val="22"/>
        </w:rPr>
        <w:t>rokov</w:t>
      </w:r>
      <w:r w:rsidRPr="00C37674">
        <w:rPr>
          <w:szCs w:val="22"/>
        </w:rPr>
        <w:t xml:space="preserve">, </w:t>
      </w:r>
      <w:ins w:id="826" w:author="Slovak LOC JK" w:date="2025-02-24T14:25:00Z">
        <w:r w:rsidR="00870253">
          <w:t>deťom s Crohnovou chorobou s hmotnosťou menej ako 40 kg</w:t>
        </w:r>
      </w:ins>
      <w:ins w:id="827" w:author="Slovak LOC JK" w:date="2025-02-24T14:25:00Z">
        <w:r w:rsidRPr="00C37674" w:rsidR="00870253">
          <w:rPr>
            <w:szCs w:val="22"/>
          </w:rPr>
          <w:t xml:space="preserve"> </w:t>
        </w:r>
      </w:ins>
      <w:r w:rsidRPr="00C37674" w:rsidR="000704C8">
        <w:rPr>
          <w:szCs w:val="22"/>
        </w:rPr>
        <w:t>ani deťom so psoriatickou artritídou</w:t>
      </w:r>
      <w:del w:id="828" w:author="Slovak LOC JK" w:date="2025-02-24T14:25:00Z">
        <w:r w:rsidRPr="00C37674" w:rsidR="00022FA1">
          <w:rPr>
            <w:szCs w:val="22"/>
          </w:rPr>
          <w:delText>,</w:delText>
        </w:r>
      </w:del>
      <w:del w:id="829" w:author="Slovak LOC JK" w:date="2025-02-24T14:25:00Z">
        <w:r w:rsidRPr="00C37674" w:rsidR="000704C8">
          <w:rPr>
            <w:szCs w:val="22"/>
          </w:rPr>
          <w:delText xml:space="preserve"> Crohnovou chorobou</w:delText>
        </w:r>
      </w:del>
      <w:r w:rsidRPr="00C37674" w:rsidR="000704C8">
        <w:rPr>
          <w:szCs w:val="22"/>
        </w:rPr>
        <w:t xml:space="preserve"> </w:t>
      </w:r>
      <w:r w:rsidRPr="00C37674" w:rsidR="00022FA1">
        <w:rPr>
          <w:szCs w:val="22"/>
        </w:rPr>
        <w:t xml:space="preserve">alebo ulceróznou kolitídou </w:t>
      </w:r>
      <w:r w:rsidRPr="00C37674" w:rsidR="000704C8">
        <w:rPr>
          <w:szCs w:val="22"/>
        </w:rPr>
        <w:t>mladším ako 1</w:t>
      </w:r>
      <w:r w:rsidRPr="00C37674" w:rsidR="007F568F">
        <w:rPr>
          <w:szCs w:val="22"/>
        </w:rPr>
        <w:t>8 </w:t>
      </w:r>
      <w:r w:rsidRPr="00C37674" w:rsidR="000704C8">
        <w:rPr>
          <w:szCs w:val="22"/>
        </w:rPr>
        <w:t xml:space="preserve">rokov, </w:t>
      </w:r>
      <w:r w:rsidRPr="00C37674">
        <w:rPr>
          <w:szCs w:val="22"/>
        </w:rPr>
        <w:t>pretože v tejto vekovej skupine</w:t>
      </w:r>
      <w:r w:rsidRPr="00C37674" w:rsidR="00341691">
        <w:rPr>
          <w:szCs w:val="22"/>
        </w:rPr>
        <w:t xml:space="preserve"> sa</w:t>
      </w:r>
      <w:r w:rsidRPr="00C37674" w:rsidR="0013372E">
        <w:rPr>
          <w:szCs w:val="22"/>
        </w:rPr>
        <w:t xml:space="preserve"> </w:t>
      </w:r>
      <w:r w:rsidRPr="00C37674">
        <w:rPr>
          <w:szCs w:val="22"/>
        </w:rPr>
        <w:t>daný liek neskúmal.</w:t>
      </w:r>
    </w:p>
    <w:p w:rsidR="007B5E8C" w:rsidRPr="00C37674" w:rsidP="00021AB2" w14:paraId="53D23F3C" w14:textId="77777777">
      <w:pPr>
        <w:numPr>
          <w:ilvl w:val="12"/>
          <w:numId w:val="0"/>
        </w:numPr>
        <w:rPr>
          <w:b/>
          <w:szCs w:val="22"/>
        </w:rPr>
      </w:pPr>
    </w:p>
    <w:p w:rsidR="007B5E8C" w:rsidRPr="00C37674" w:rsidP="00021AB2" w14:paraId="53D23F3D" w14:textId="77777777">
      <w:pPr>
        <w:keepNext/>
        <w:numPr>
          <w:ilvl w:val="12"/>
          <w:numId w:val="0"/>
        </w:numPr>
        <w:tabs>
          <w:tab w:val="clear" w:pos="567"/>
        </w:tabs>
      </w:pPr>
      <w:r w:rsidRPr="00C37674">
        <w:rPr>
          <w:b/>
          <w:szCs w:val="22"/>
        </w:rPr>
        <w:t>I</w:t>
      </w:r>
      <w:r w:rsidRPr="00C37674">
        <w:rPr>
          <w:b/>
          <w:szCs w:val="22"/>
        </w:rPr>
        <w:t>n</w:t>
      </w:r>
      <w:r w:rsidRPr="00C37674">
        <w:rPr>
          <w:b/>
          <w:szCs w:val="22"/>
        </w:rPr>
        <w:t>é</w:t>
      </w:r>
      <w:r w:rsidRPr="00C37674">
        <w:rPr>
          <w:b/>
          <w:szCs w:val="22"/>
        </w:rPr>
        <w:t xml:space="preserve"> liek</w:t>
      </w:r>
      <w:r w:rsidRPr="00C37674">
        <w:rPr>
          <w:b/>
          <w:szCs w:val="22"/>
        </w:rPr>
        <w:t>y, vakcíny a Stelara</w:t>
      </w:r>
    </w:p>
    <w:p w:rsidR="00E45979" w:rsidRPr="00C37674" w:rsidP="00021AB2" w14:paraId="53D23F3E" w14:textId="77777777">
      <w:pPr>
        <w:numPr>
          <w:ilvl w:val="12"/>
          <w:numId w:val="0"/>
        </w:numPr>
        <w:tabs>
          <w:tab w:val="clear" w:pos="567"/>
        </w:tabs>
        <w:rPr>
          <w:szCs w:val="22"/>
        </w:rPr>
      </w:pPr>
      <w:r w:rsidRPr="00C37674">
        <w:rPr>
          <w:szCs w:val="22"/>
        </w:rPr>
        <w:t>Povedzte svojmu lekárovi alebo lekárnikovi:</w:t>
      </w:r>
    </w:p>
    <w:p w:rsidR="007B5E8C" w:rsidRPr="00C37674" w:rsidP="00021AB2" w14:paraId="53D23F3F" w14:textId="77777777">
      <w:pPr>
        <w:numPr>
          <w:ilvl w:val="0"/>
          <w:numId w:val="28"/>
        </w:numPr>
        <w:ind w:left="567" w:hanging="567"/>
      </w:pPr>
      <w:r w:rsidRPr="00C37674">
        <w:t>a</w:t>
      </w:r>
      <w:r w:rsidRPr="00C37674">
        <w:t>k užívate</w:t>
      </w:r>
      <w:r w:rsidRPr="00C37674">
        <w:t>,</w:t>
      </w:r>
      <w:r w:rsidRPr="00C37674">
        <w:t xml:space="preserve"> alebo ste v poslednom čase užívali</w:t>
      </w:r>
      <w:r w:rsidRPr="00C37674">
        <w:t>, resp. budete užívať</w:t>
      </w:r>
      <w:r w:rsidRPr="00C37674">
        <w:t xml:space="preserve"> </w:t>
      </w:r>
      <w:r w:rsidRPr="00C37674">
        <w:t>ďalšie</w:t>
      </w:r>
      <w:r w:rsidRPr="00C37674">
        <w:t xml:space="preserve"> lieky</w:t>
      </w:r>
      <w:r w:rsidRPr="00C37674" w:rsidR="00C13469">
        <w:t>.</w:t>
      </w:r>
    </w:p>
    <w:p w:rsidR="00E45979" w:rsidP="00021AB2" w14:paraId="53D23F40" w14:textId="2FF690E7">
      <w:pPr>
        <w:numPr>
          <w:ilvl w:val="0"/>
          <w:numId w:val="28"/>
        </w:numPr>
        <w:ind w:left="567" w:hanging="567"/>
      </w:pPr>
      <w:r w:rsidRPr="00C37674">
        <w:t xml:space="preserve">ak ste prednedávnom dostali, alebo dostanete vakcínu. </w:t>
      </w:r>
      <w:r w:rsidRPr="00C37674" w:rsidR="00AF476D">
        <w:t>N</w:t>
      </w:r>
      <w:r w:rsidRPr="00C37674" w:rsidR="007B5E8C">
        <w:t>iektoré druhy vakcín</w:t>
      </w:r>
      <w:r w:rsidRPr="00C37674" w:rsidR="00E10B41">
        <w:t xml:space="preserve"> (živé vakcíny)</w:t>
      </w:r>
      <w:r w:rsidRPr="00C37674" w:rsidR="00AF476D">
        <w:t xml:space="preserve"> sa nesmú podávať počas po</w:t>
      </w:r>
      <w:r w:rsidRPr="00C37674" w:rsidR="007E605D">
        <w:t>užívania</w:t>
      </w:r>
      <w:r w:rsidRPr="00C37674" w:rsidR="00AF476D">
        <w:t xml:space="preserve"> Stelary</w:t>
      </w:r>
      <w:r w:rsidRPr="00C37674" w:rsidR="007B5E8C">
        <w:t>.</w:t>
      </w:r>
    </w:p>
    <w:p w:rsidR="00A316D4" w:rsidRPr="00C37674" w:rsidP="00A316D4" w14:paraId="2121C5D0" w14:textId="1B019F61">
      <w:pPr>
        <w:numPr>
          <w:ilvl w:val="0"/>
          <w:numId w:val="28"/>
        </w:numPr>
        <w:ind w:left="567" w:hanging="567"/>
      </w:pPr>
      <w:r>
        <w:t>A</w:t>
      </w:r>
      <w:r>
        <w:t xml:space="preserve">k ste dostávali Stelaru počas tehotenstva, informujte lekára svojho dieťaťa o liečbe Stelarou predtým, ako dieťa dostane akúkoľvek vakcínu vrátane živých vakcín, ako je BCG vakcína (používaná na prevenciu tuberkulózy). Živé vakcíny sa neodporúčajú pre vaše dieťa počas prvých </w:t>
      </w:r>
      <w:r w:rsidR="005A3D8E">
        <w:t>dvanástich</w:t>
      </w:r>
      <w:r>
        <w:t xml:space="preserve"> mesiacov po narodení, ak ste počas tehotenstva dostávali Stelaru, pokiaľ lekár vášho dieťaťa neodporučí inak.</w:t>
      </w:r>
    </w:p>
    <w:p w:rsidR="007B5E8C" w:rsidRPr="00C37674" w:rsidP="00021AB2" w14:paraId="53D23F41" w14:textId="77777777">
      <w:pPr>
        <w:numPr>
          <w:ilvl w:val="12"/>
          <w:numId w:val="0"/>
        </w:numPr>
        <w:tabs>
          <w:tab w:val="clear" w:pos="567"/>
        </w:tabs>
      </w:pPr>
    </w:p>
    <w:p w:rsidR="007B5E8C" w:rsidRPr="00C37674" w:rsidP="00021AB2" w14:paraId="53D23F42" w14:textId="77777777">
      <w:pPr>
        <w:keepNext/>
        <w:numPr>
          <w:ilvl w:val="12"/>
          <w:numId w:val="0"/>
        </w:numPr>
        <w:tabs>
          <w:tab w:val="clear" w:pos="567"/>
        </w:tabs>
        <w:rPr>
          <w:b/>
        </w:rPr>
      </w:pPr>
      <w:r w:rsidRPr="00C37674">
        <w:rPr>
          <w:b/>
        </w:rPr>
        <w:t>Tehotenstvo a dojčenie</w:t>
      </w:r>
    </w:p>
    <w:p w:rsidR="00221AE6" w:rsidP="00221AE6" w14:paraId="4C808A42" w14:textId="3034C79B">
      <w:pPr>
        <w:numPr>
          <w:ilvl w:val="0"/>
          <w:numId w:val="80"/>
        </w:numPr>
        <w:ind w:left="567" w:hanging="567"/>
      </w:pPr>
      <w:r>
        <w:t>Ak ste tehotná, ak si myslíte, že ste tehotná alebo ak plánujete otehotnieť, poraďte sa so svojím lekárom skôr ako začnete používať tento liek.</w:t>
      </w:r>
    </w:p>
    <w:p w:rsidR="00221AE6" w:rsidP="00221AE6" w14:paraId="7A44D65F" w14:textId="73DA44EB">
      <w:pPr>
        <w:numPr>
          <w:ilvl w:val="0"/>
          <w:numId w:val="80"/>
        </w:numPr>
        <w:ind w:left="567" w:hanging="567"/>
      </w:pPr>
      <w:r>
        <w:t>U detí vystavených Stelare v maternici sa nepozorovalo vyššie riziko vrodených chýb. Skúsenosti so Stelarou u tehotných žien sú však obmedzené. Preto je vhodnejšie vyhnúť sa používaniu Stelary v tehotenstve.</w:t>
      </w:r>
    </w:p>
    <w:p w:rsidR="00FA5F80" w:rsidRPr="00C37674" w:rsidP="00021AB2" w14:paraId="53D23F43" w14:textId="3DE0F6E5">
      <w:pPr>
        <w:numPr>
          <w:ilvl w:val="0"/>
          <w:numId w:val="28"/>
        </w:numPr>
        <w:ind w:left="567" w:hanging="567"/>
      </w:pPr>
      <w:r w:rsidRPr="00C37674">
        <w:t>Ak ste žena v plodnom veku, odporúča sa vyhnúť sa otehotneniu a používať vhodnú antikoncepciu počas terapie Stelarou a aspoň 1</w:t>
      </w:r>
      <w:r w:rsidRPr="00C37674" w:rsidR="007F568F">
        <w:t>5 </w:t>
      </w:r>
      <w:r w:rsidRPr="00C37674">
        <w:t>týždňov po liečbe.</w:t>
      </w:r>
    </w:p>
    <w:p w:rsidR="00A316D4" w:rsidP="00A316D4" w14:paraId="1CF77DD7" w14:textId="77777777">
      <w:pPr>
        <w:numPr>
          <w:ilvl w:val="0"/>
          <w:numId w:val="28"/>
        </w:numPr>
        <w:ind w:left="567" w:hanging="567"/>
      </w:pPr>
      <w:r>
        <w:t>Stelara môže prechádzať placentou do nenarodeného dieťaťa. Ak ste dostávali Stelaru počas tehotenstva, vaše dieťa môže mať zvýšené riziko vzniku infekcie.</w:t>
      </w:r>
    </w:p>
    <w:p w:rsidR="00A316D4" w:rsidRPr="00C37674" w:rsidP="00A316D4" w14:paraId="0936EAD4" w14:textId="284C1898">
      <w:pPr>
        <w:numPr>
          <w:ilvl w:val="0"/>
          <w:numId w:val="28"/>
        </w:numPr>
        <w:ind w:left="567" w:hanging="567"/>
      </w:pPr>
      <w:r>
        <w:t xml:space="preserve">Je dôležité informovať lekárov vášho dieťaťa a ďalších zdravotníckych pracovníkov, ak ste počas tehotenstva dostávali Stelaru, ešte predtým, ako vaše dieťa dostane akúkoľvek vakcínu. Živé vakcíny, ako je BCG vakcína (používaná na prevenciu tuberkulózy), sa neodporúčajú pre vaše dieťa počas prvých </w:t>
      </w:r>
      <w:r w:rsidR="009E5417">
        <w:t>dvanástich</w:t>
      </w:r>
      <w:r>
        <w:t xml:space="preserve"> mesiacov po narodení, ak ste počas tehotenstva dostávali Stelaru, pokiaľ lekár vášho dieťaťa neodporučí inak.</w:t>
      </w:r>
    </w:p>
    <w:p w:rsidR="00E45979" w:rsidRPr="00C37674" w:rsidP="00021AB2" w14:paraId="53D23F45" w14:textId="6A2E18D9">
      <w:pPr>
        <w:numPr>
          <w:ilvl w:val="0"/>
          <w:numId w:val="28"/>
        </w:numPr>
        <w:ind w:left="567" w:hanging="567"/>
      </w:pPr>
      <w:r>
        <w:t xml:space="preserve">Ustekinumab môže </w:t>
      </w:r>
      <w:r w:rsidR="00121516">
        <w:t xml:space="preserve">vo veľmi malých množstvách </w:t>
      </w:r>
      <w:r>
        <w:t>prechádzať do materského mlieka.</w:t>
      </w:r>
      <w:r w:rsidR="00CB7DB0">
        <w:t xml:space="preserve"> </w:t>
      </w:r>
      <w:r w:rsidRPr="00C37674" w:rsidR="00E10B41">
        <w:t xml:space="preserve">Ak dojčíte alebo plánujete dojčiť, poraďte sa so svojím lekárom. Spolu so svojím lekárom rozhodnete, či </w:t>
      </w:r>
      <w:r w:rsidRPr="00C37674" w:rsidR="00AF476D">
        <w:t>máte</w:t>
      </w:r>
      <w:r w:rsidRPr="00C37674" w:rsidR="00E10B41">
        <w:t xml:space="preserve"> dojčiť alebo používať Stelaru</w:t>
      </w:r>
      <w:r w:rsidRPr="00C37674" w:rsidR="00AF476D">
        <w:t xml:space="preserve"> </w:t>
      </w:r>
      <w:r w:rsidRPr="00C37674" w:rsidR="00341691">
        <w:t>–</w:t>
      </w:r>
      <w:r w:rsidRPr="00C37674" w:rsidR="00E10B41">
        <w:t xml:space="preserve"> </w:t>
      </w:r>
      <w:r w:rsidRPr="00C37674" w:rsidR="00AF476D">
        <w:t>ne</w:t>
      </w:r>
      <w:r w:rsidRPr="00C37674" w:rsidR="00E10B41">
        <w:t>rob</w:t>
      </w:r>
      <w:r w:rsidRPr="00C37674" w:rsidR="00AF476D">
        <w:t>te</w:t>
      </w:r>
      <w:r w:rsidRPr="00C37674" w:rsidR="00E10B41">
        <w:t xml:space="preserve"> oboje.</w:t>
      </w:r>
    </w:p>
    <w:p w:rsidR="00E10B41" w:rsidRPr="00C37674" w:rsidP="00021AB2" w14:paraId="53D23F46" w14:textId="77777777">
      <w:pPr>
        <w:numPr>
          <w:ilvl w:val="12"/>
          <w:numId w:val="0"/>
        </w:numPr>
        <w:tabs>
          <w:tab w:val="clear" w:pos="567"/>
        </w:tabs>
        <w:rPr>
          <w:b/>
        </w:rPr>
      </w:pPr>
    </w:p>
    <w:p w:rsidR="00E10B41" w:rsidRPr="00C37674" w:rsidP="00021AB2" w14:paraId="53D23F47" w14:textId="77777777">
      <w:pPr>
        <w:keepNext/>
        <w:numPr>
          <w:ilvl w:val="12"/>
          <w:numId w:val="0"/>
        </w:numPr>
        <w:rPr>
          <w:szCs w:val="22"/>
        </w:rPr>
      </w:pPr>
      <w:r w:rsidRPr="00C37674">
        <w:rPr>
          <w:b/>
          <w:szCs w:val="22"/>
        </w:rPr>
        <w:t>Vedenie vozidiel a obsluha strojov</w:t>
      </w:r>
    </w:p>
    <w:p w:rsidR="00E45979" w:rsidRPr="00C37674" w:rsidP="00021AB2" w14:paraId="53D23F48" w14:textId="77777777">
      <w:pPr>
        <w:numPr>
          <w:ilvl w:val="12"/>
          <w:numId w:val="0"/>
        </w:numPr>
        <w:tabs>
          <w:tab w:val="clear" w:pos="567"/>
        </w:tabs>
        <w:rPr>
          <w:szCs w:val="22"/>
        </w:rPr>
      </w:pPr>
      <w:r w:rsidRPr="00C37674">
        <w:rPr>
          <w:szCs w:val="22"/>
        </w:rPr>
        <w:t>Stelara nemá žiadny alebo má zanedbateľný vplyv na schopnosť viesť vozidlá a obsluhovať stroje.</w:t>
      </w:r>
    </w:p>
    <w:p w:rsidR="00C173D8" w:rsidP="00021AB2" w14:paraId="53D23F49" w14:textId="77777777">
      <w:pPr>
        <w:numPr>
          <w:ilvl w:val="12"/>
          <w:numId w:val="0"/>
        </w:numPr>
        <w:tabs>
          <w:tab w:val="clear" w:pos="567"/>
        </w:tabs>
      </w:pPr>
    </w:p>
    <w:p w:rsidR="001F6317" w:rsidRPr="00095CCE" w:rsidP="00097C19" w14:paraId="5A12FD1E" w14:textId="77777777">
      <w:pPr>
        <w:keepNext/>
        <w:numPr>
          <w:ilvl w:val="12"/>
          <w:numId w:val="0"/>
        </w:numPr>
        <w:tabs>
          <w:tab w:val="clear" w:pos="567"/>
        </w:tabs>
        <w:rPr>
          <w:b/>
          <w:bCs/>
        </w:rPr>
      </w:pPr>
      <w:r w:rsidRPr="00095CCE">
        <w:rPr>
          <w:b/>
          <w:bCs/>
        </w:rPr>
        <w:t>Stelara obsahuje polysorbát 80</w:t>
      </w:r>
    </w:p>
    <w:p w:rsidR="001F6317" w:rsidP="00021AB2" w14:paraId="4B6B0C89" w14:textId="5D9D1368">
      <w:pPr>
        <w:numPr>
          <w:ilvl w:val="12"/>
          <w:numId w:val="0"/>
        </w:numPr>
        <w:tabs>
          <w:tab w:val="clear" w:pos="567"/>
        </w:tabs>
      </w:pPr>
      <w:r>
        <w:t xml:space="preserve">STELARA obsahuje 0,02 mg polysorbátu 80 (E433) v každej dávkovacej jednotke, čo zodpovedá 0,04 mg/ml. Polysorbáty môžu </w:t>
      </w:r>
      <w:r w:rsidR="00B0792D">
        <w:t>vyvola</w:t>
      </w:r>
      <w:r>
        <w:t>ť alergické reakcie.</w:t>
      </w:r>
      <w:r w:rsidR="00B71DAD">
        <w:t xml:space="preserve"> P</w:t>
      </w:r>
      <w:r>
        <w:t xml:space="preserve">ovedzte </w:t>
      </w:r>
      <w:r w:rsidR="00B71DAD">
        <w:t>váš</w:t>
      </w:r>
      <w:r>
        <w:t>mu lekárovi</w:t>
      </w:r>
      <w:r w:rsidR="00B71DAD">
        <w:t>, ak máte nejaké známe alergie.</w:t>
      </w:r>
    </w:p>
    <w:p w:rsidR="00450AF0" w:rsidRPr="00C37674" w:rsidP="00021AB2" w14:paraId="14B9451D" w14:textId="77777777">
      <w:pPr>
        <w:numPr>
          <w:ilvl w:val="12"/>
          <w:numId w:val="0"/>
        </w:numPr>
        <w:tabs>
          <w:tab w:val="clear" w:pos="567"/>
        </w:tabs>
      </w:pPr>
    </w:p>
    <w:p w:rsidR="007B5E8C" w:rsidRPr="00C37674" w:rsidP="00021AB2" w14:paraId="53D23F4A" w14:textId="77777777">
      <w:pPr>
        <w:numPr>
          <w:ilvl w:val="12"/>
          <w:numId w:val="0"/>
        </w:numPr>
        <w:tabs>
          <w:tab w:val="clear" w:pos="567"/>
        </w:tabs>
      </w:pPr>
    </w:p>
    <w:p w:rsidR="007B5E8C" w:rsidRPr="00C37674" w:rsidP="00021AB2" w14:paraId="53D23F4B" w14:textId="77777777">
      <w:pPr>
        <w:keepNext/>
        <w:ind w:left="567" w:hanging="567"/>
        <w:outlineLvl w:val="2"/>
        <w:rPr>
          <w:b/>
          <w:bCs/>
        </w:rPr>
      </w:pPr>
      <w:r w:rsidRPr="00C37674">
        <w:rPr>
          <w:b/>
          <w:bCs/>
          <w:szCs w:val="22"/>
        </w:rPr>
        <w:t>3.</w:t>
      </w:r>
      <w:r w:rsidRPr="00C37674">
        <w:rPr>
          <w:b/>
          <w:bCs/>
          <w:szCs w:val="22"/>
        </w:rPr>
        <w:tab/>
      </w:r>
      <w:r w:rsidRPr="00C37674" w:rsidR="00136C70">
        <w:rPr>
          <w:b/>
          <w:bCs/>
          <w:szCs w:val="22"/>
        </w:rPr>
        <w:t>Ako používať Stelaru</w:t>
      </w:r>
    </w:p>
    <w:p w:rsidR="007B5E8C" w:rsidRPr="00C37674" w:rsidP="005C4AE0" w14:paraId="53D23F4C" w14:textId="77777777">
      <w:pPr>
        <w:keepNext/>
        <w:tabs>
          <w:tab w:val="clear" w:pos="567"/>
        </w:tabs>
      </w:pPr>
    </w:p>
    <w:p w:rsidR="00FA5F80" w:rsidRPr="00C37674" w:rsidP="000704C8" w14:paraId="53D23F4D" w14:textId="538B915E">
      <w:pPr>
        <w:numPr>
          <w:ilvl w:val="12"/>
          <w:numId w:val="0"/>
        </w:numPr>
        <w:rPr>
          <w:bCs/>
        </w:rPr>
      </w:pPr>
      <w:r w:rsidRPr="00C37674">
        <w:rPr>
          <w:bCs/>
        </w:rPr>
        <w:t>Stelara je určená na použitie pod vedením a dohľadom lekára so skúsenosťami v</w:t>
      </w:r>
      <w:r w:rsidRPr="00C37674" w:rsidR="004B17EE">
        <w:rPr>
          <w:bCs/>
        </w:rPr>
        <w:t> </w:t>
      </w:r>
      <w:r w:rsidRPr="00C37674">
        <w:rPr>
          <w:bCs/>
        </w:rPr>
        <w:t>liečbe</w:t>
      </w:r>
      <w:r w:rsidRPr="00C37674" w:rsidR="004B17EE">
        <w:rPr>
          <w:bCs/>
        </w:rPr>
        <w:t xml:space="preserve"> </w:t>
      </w:r>
      <w:r w:rsidRPr="00C37674" w:rsidR="000704C8">
        <w:rPr>
          <w:bCs/>
        </w:rPr>
        <w:t xml:space="preserve">ochorení, na ktoré je </w:t>
      </w:r>
      <w:r w:rsidR="00A316D4">
        <w:rPr>
          <w:bCs/>
        </w:rPr>
        <w:t>Stelara</w:t>
      </w:r>
      <w:r w:rsidRPr="00C37674" w:rsidR="000704C8">
        <w:rPr>
          <w:bCs/>
        </w:rPr>
        <w:t xml:space="preserve"> určená</w:t>
      </w:r>
      <w:r w:rsidRPr="00C37674">
        <w:rPr>
          <w:bCs/>
        </w:rPr>
        <w:t>.</w:t>
      </w:r>
    </w:p>
    <w:p w:rsidR="00AC075F" w:rsidRPr="00C37674" w:rsidP="000D1AD3" w14:paraId="53D23F4E" w14:textId="77777777">
      <w:pPr>
        <w:numPr>
          <w:ilvl w:val="12"/>
          <w:numId w:val="0"/>
        </w:numPr>
        <w:rPr>
          <w:bCs/>
        </w:rPr>
      </w:pPr>
    </w:p>
    <w:p w:rsidR="00E45979" w:rsidRPr="00C37674" w:rsidP="000D1AD3" w14:paraId="53D23F4F" w14:textId="77777777">
      <w:pPr>
        <w:numPr>
          <w:ilvl w:val="12"/>
          <w:numId w:val="0"/>
        </w:numPr>
        <w:rPr>
          <w:bCs/>
          <w:szCs w:val="22"/>
        </w:rPr>
      </w:pPr>
      <w:r w:rsidRPr="00C37674">
        <w:rPr>
          <w:bCs/>
          <w:szCs w:val="22"/>
        </w:rPr>
        <w:t xml:space="preserve">Vždy </w:t>
      </w:r>
      <w:r w:rsidRPr="00C37674">
        <w:rPr>
          <w:szCs w:val="22"/>
        </w:rPr>
        <w:t>po</w:t>
      </w:r>
      <w:r w:rsidRPr="00C37674">
        <w:rPr>
          <w:bCs/>
          <w:szCs w:val="22"/>
        </w:rPr>
        <w:t xml:space="preserve">užívajte </w:t>
      </w:r>
      <w:r w:rsidRPr="00C37674" w:rsidR="00136C70">
        <w:rPr>
          <w:szCs w:val="22"/>
        </w:rPr>
        <w:t>tento liek</w:t>
      </w:r>
      <w:r w:rsidRPr="00C37674">
        <w:rPr>
          <w:bCs/>
          <w:szCs w:val="22"/>
        </w:rPr>
        <w:t xml:space="preserve"> presne tak, ako </w:t>
      </w:r>
      <w:r w:rsidRPr="00C37674" w:rsidR="00953E74">
        <w:rPr>
          <w:bCs/>
          <w:szCs w:val="22"/>
        </w:rPr>
        <w:t>v</w:t>
      </w:r>
      <w:r w:rsidRPr="00C37674">
        <w:rPr>
          <w:bCs/>
          <w:szCs w:val="22"/>
        </w:rPr>
        <w:t xml:space="preserve">ám povedal </w:t>
      </w:r>
      <w:r w:rsidRPr="00C37674" w:rsidR="00953E74">
        <w:rPr>
          <w:bCs/>
          <w:szCs w:val="22"/>
        </w:rPr>
        <w:t>v</w:t>
      </w:r>
      <w:r w:rsidRPr="00C37674">
        <w:rPr>
          <w:bCs/>
          <w:szCs w:val="22"/>
        </w:rPr>
        <w:t xml:space="preserve">áš lekár. Ak si nie ste niečím istý, overte si to u svojho lekára. </w:t>
      </w:r>
      <w:r w:rsidRPr="00C37674" w:rsidR="00E10B41">
        <w:rPr>
          <w:bCs/>
          <w:szCs w:val="22"/>
        </w:rPr>
        <w:t>D</w:t>
      </w:r>
      <w:r w:rsidRPr="00C37674">
        <w:rPr>
          <w:bCs/>
          <w:szCs w:val="22"/>
        </w:rPr>
        <w:t>ohodn</w:t>
      </w:r>
      <w:r w:rsidRPr="00C37674" w:rsidR="00E10B41">
        <w:rPr>
          <w:bCs/>
          <w:szCs w:val="22"/>
        </w:rPr>
        <w:t>ite</w:t>
      </w:r>
      <w:r w:rsidRPr="00C37674">
        <w:rPr>
          <w:bCs/>
          <w:szCs w:val="22"/>
        </w:rPr>
        <w:t xml:space="preserve"> </w:t>
      </w:r>
      <w:r w:rsidRPr="00C37674" w:rsidR="00E10B41">
        <w:rPr>
          <w:bCs/>
          <w:szCs w:val="22"/>
        </w:rPr>
        <w:t xml:space="preserve">si </w:t>
      </w:r>
      <w:r w:rsidRPr="00C37674">
        <w:rPr>
          <w:bCs/>
          <w:szCs w:val="22"/>
        </w:rPr>
        <w:t>s lekárom termín, kedy máte dostať injekciu a nasledujúce kontroly.</w:t>
      </w:r>
    </w:p>
    <w:p w:rsidR="007B5E8C" w:rsidRPr="00C37674" w:rsidP="000D1AD3" w14:paraId="53D23F50" w14:textId="77777777">
      <w:pPr>
        <w:numPr>
          <w:ilvl w:val="12"/>
          <w:numId w:val="0"/>
        </w:numPr>
        <w:rPr>
          <w:bCs/>
          <w:szCs w:val="22"/>
        </w:rPr>
      </w:pPr>
    </w:p>
    <w:p w:rsidR="007B5E8C" w:rsidRPr="00C37674" w:rsidP="005C4AE0" w14:paraId="53D23F51" w14:textId="77777777">
      <w:pPr>
        <w:keepNext/>
        <w:numPr>
          <w:ilvl w:val="12"/>
          <w:numId w:val="0"/>
        </w:numPr>
        <w:rPr>
          <w:b/>
          <w:bCs/>
        </w:rPr>
      </w:pPr>
      <w:r w:rsidRPr="00C37674">
        <w:rPr>
          <w:b/>
          <w:bCs/>
        </w:rPr>
        <w:t xml:space="preserve">V akom množstve sa </w:t>
      </w:r>
      <w:r w:rsidRPr="00C37674" w:rsidR="0075441A">
        <w:rPr>
          <w:b/>
          <w:bCs/>
        </w:rPr>
        <w:t>Stelara</w:t>
      </w:r>
      <w:r w:rsidRPr="00C37674">
        <w:rPr>
          <w:b/>
          <w:bCs/>
        </w:rPr>
        <w:t xml:space="preserve"> podáva</w:t>
      </w:r>
    </w:p>
    <w:p w:rsidR="007B5E8C" w:rsidRPr="00C37674" w:rsidP="004F1615" w14:paraId="53D23F52" w14:textId="77777777">
      <w:r w:rsidRPr="00C37674">
        <w:t xml:space="preserve">Lekár rozhodne, aké množstvo </w:t>
      </w:r>
      <w:r w:rsidRPr="00C37674" w:rsidR="0075441A">
        <w:t>Stelary</w:t>
      </w:r>
      <w:r w:rsidRPr="00C37674">
        <w:t xml:space="preserve"> potrebujete </w:t>
      </w:r>
      <w:r w:rsidRPr="00C37674" w:rsidR="00C13469">
        <w:t xml:space="preserve">použiť </w:t>
      </w:r>
      <w:r w:rsidRPr="00C37674">
        <w:t>a ako dlho liek budete dostávať.</w:t>
      </w:r>
    </w:p>
    <w:p w:rsidR="00AC075F" w:rsidRPr="00C37674" w:rsidP="004F1615" w14:paraId="53D23F53" w14:textId="77777777"/>
    <w:p w:rsidR="00AC075F" w:rsidRPr="00C37674" w:rsidP="001B49D2" w14:paraId="53D23F54" w14:textId="77777777">
      <w:pPr>
        <w:keepNext/>
        <w:rPr>
          <w:b/>
          <w:iCs/>
        </w:rPr>
      </w:pPr>
      <w:r w:rsidRPr="00C37674">
        <w:rPr>
          <w:b/>
          <w:bCs/>
          <w:szCs w:val="22"/>
        </w:rPr>
        <w:t>Dospelí vo veku 1</w:t>
      </w:r>
      <w:r w:rsidRPr="00C37674" w:rsidR="007F568F">
        <w:rPr>
          <w:b/>
          <w:bCs/>
          <w:szCs w:val="22"/>
        </w:rPr>
        <w:t>8 </w:t>
      </w:r>
      <w:r w:rsidRPr="00C37674">
        <w:rPr>
          <w:b/>
          <w:iCs/>
        </w:rPr>
        <w:t>rokov alebo starší</w:t>
      </w:r>
    </w:p>
    <w:p w:rsidR="005A6816" w:rsidRPr="00C37674" w:rsidP="001B49D2" w14:paraId="53D23F55" w14:textId="77777777">
      <w:pPr>
        <w:keepNext/>
      </w:pPr>
      <w:r w:rsidRPr="00C37674">
        <w:rPr>
          <w:b/>
          <w:iCs/>
        </w:rPr>
        <w:t>Psoriáza alebo psoriatická artritída</w:t>
      </w:r>
    </w:p>
    <w:p w:rsidR="00E45979" w:rsidRPr="00C37674" w:rsidP="00C463E0" w14:paraId="53D23F56" w14:textId="77777777">
      <w:pPr>
        <w:numPr>
          <w:ilvl w:val="0"/>
          <w:numId w:val="28"/>
        </w:numPr>
        <w:ind w:left="567" w:hanging="567"/>
      </w:pPr>
      <w:r w:rsidRPr="00C37674">
        <w:t xml:space="preserve">Odporúčaná </w:t>
      </w:r>
      <w:r w:rsidRPr="00C37674" w:rsidR="007B5E8C">
        <w:t xml:space="preserve">počiatočná </w:t>
      </w:r>
      <w:r w:rsidRPr="00C37674" w:rsidR="00CE59B3">
        <w:t>dávka je 4</w:t>
      </w:r>
      <w:r w:rsidRPr="00C37674" w:rsidR="007F568F">
        <w:t>5 </w:t>
      </w:r>
      <w:r w:rsidRPr="00C37674" w:rsidR="00687601">
        <w:t>mg</w:t>
      </w:r>
      <w:r w:rsidRPr="00C37674" w:rsidR="00AC075F">
        <w:t xml:space="preserve"> Stelary</w:t>
      </w:r>
      <w:r w:rsidRPr="00C37674" w:rsidR="003D218D">
        <w:t>.</w:t>
      </w:r>
      <w:r w:rsidRPr="00C37674">
        <w:t xml:space="preserve"> Pacient</w:t>
      </w:r>
      <w:r w:rsidRPr="00C37674" w:rsidR="00807263">
        <w:t>i s telesnou hmotnosťou viac než</w:t>
      </w:r>
      <w:r w:rsidRPr="00C37674">
        <w:t xml:space="preserve"> 10</w:t>
      </w:r>
      <w:r w:rsidRPr="00C37674" w:rsidR="007F568F">
        <w:t>0 </w:t>
      </w:r>
      <w:r w:rsidRPr="00C37674" w:rsidR="00AC075F">
        <w:t>kilogramov (</w:t>
      </w:r>
      <w:r w:rsidRPr="00C37674" w:rsidR="00687601">
        <w:t>kg</w:t>
      </w:r>
      <w:r w:rsidRPr="00C37674" w:rsidR="00AC075F">
        <w:t>)</w:t>
      </w:r>
      <w:r w:rsidRPr="00C37674">
        <w:t xml:space="preserve"> môžu </w:t>
      </w:r>
      <w:r w:rsidRPr="00C37674" w:rsidR="00AC075F">
        <w:t xml:space="preserve">začať s dávkou </w:t>
      </w:r>
      <w:r w:rsidRPr="00C37674">
        <w:t>9</w:t>
      </w:r>
      <w:r w:rsidRPr="00C37674" w:rsidR="007F568F">
        <w:t>0 </w:t>
      </w:r>
      <w:r w:rsidRPr="00C37674" w:rsidR="00687601">
        <w:t>mg</w:t>
      </w:r>
      <w:r w:rsidRPr="00C37674">
        <w:t xml:space="preserve"> namiesto 4</w:t>
      </w:r>
      <w:r w:rsidRPr="00C37674" w:rsidR="007F568F">
        <w:t>5 </w:t>
      </w:r>
      <w:r w:rsidRPr="00C37674" w:rsidR="00687601">
        <w:t>mg</w:t>
      </w:r>
      <w:r w:rsidRPr="00C37674">
        <w:t>.</w:t>
      </w:r>
    </w:p>
    <w:p w:rsidR="007B5E8C" w:rsidRPr="00C37674" w:rsidP="00C463E0" w14:paraId="53D23F57" w14:textId="77777777">
      <w:pPr>
        <w:numPr>
          <w:ilvl w:val="0"/>
          <w:numId w:val="28"/>
        </w:numPr>
        <w:ind w:left="567" w:hanging="567"/>
      </w:pPr>
      <w:r w:rsidRPr="00C37674">
        <w:t>Po počiatočnej dávke dostanete ď</w:t>
      </w:r>
      <w:r w:rsidRPr="00C37674" w:rsidR="003D218D">
        <w:t>alši</w:t>
      </w:r>
      <w:r w:rsidRPr="00C37674">
        <w:t>u</w:t>
      </w:r>
      <w:r w:rsidRPr="00C37674" w:rsidR="003D218D">
        <w:t xml:space="preserve"> dávk</w:t>
      </w:r>
      <w:r w:rsidRPr="00C37674">
        <w:t>u</w:t>
      </w:r>
      <w:r w:rsidRPr="00C37674" w:rsidR="003D218D">
        <w:t xml:space="preserve"> </w:t>
      </w:r>
      <w:r w:rsidRPr="00C37674">
        <w:t>po 4 týždňoch</w:t>
      </w:r>
      <w:r w:rsidRPr="00C37674">
        <w:t>, a</w:t>
      </w:r>
      <w:r w:rsidRPr="00C37674">
        <w:t xml:space="preserve"> </w:t>
      </w:r>
      <w:r w:rsidRPr="00C37674">
        <w:t>p</w:t>
      </w:r>
      <w:r w:rsidRPr="00C37674">
        <w:t>o</w:t>
      </w:r>
      <w:r w:rsidRPr="00C37674" w:rsidR="00CE59B3">
        <w:t xml:space="preserve">tom </w:t>
      </w:r>
      <w:r w:rsidRPr="00C37674">
        <w:t>každých 1</w:t>
      </w:r>
      <w:r w:rsidRPr="00C37674" w:rsidR="007F568F">
        <w:t>2 </w:t>
      </w:r>
      <w:r w:rsidRPr="00C37674">
        <w:t>týždňov</w:t>
      </w:r>
      <w:r w:rsidRPr="00C37674" w:rsidR="00200450">
        <w:t>.</w:t>
      </w:r>
      <w:r w:rsidRPr="00C37674" w:rsidR="00E10B41">
        <w:t xml:space="preserve"> Nasledujúce dávky sú zvyčajne rovnaké ako úvodná dávka.</w:t>
      </w:r>
    </w:p>
    <w:p w:rsidR="00AC075F" w:rsidRPr="00C37674" w:rsidP="00AC075F" w14:paraId="53D23F58" w14:textId="77777777">
      <w:pPr>
        <w:widowControl w:val="0"/>
        <w:numPr>
          <w:ilvl w:val="12"/>
          <w:numId w:val="0"/>
        </w:numPr>
        <w:rPr>
          <w:bCs/>
          <w:szCs w:val="22"/>
        </w:rPr>
      </w:pPr>
    </w:p>
    <w:p w:rsidR="00CE312C" w:rsidRPr="00C37674" w:rsidP="00CE312C" w14:paraId="53D23F59" w14:textId="77777777">
      <w:pPr>
        <w:keepNext/>
        <w:rPr>
          <w:b/>
          <w:bCs/>
          <w:szCs w:val="22"/>
        </w:rPr>
      </w:pPr>
      <w:r w:rsidRPr="00C37674">
        <w:rPr>
          <w:b/>
          <w:bCs/>
          <w:szCs w:val="22"/>
        </w:rPr>
        <w:t>Crohnova choroba</w:t>
      </w:r>
      <w:r w:rsidRPr="00C37674" w:rsidR="00022FA1">
        <w:rPr>
          <w:b/>
          <w:bCs/>
          <w:szCs w:val="22"/>
        </w:rPr>
        <w:t xml:space="preserve"> a</w:t>
      </w:r>
      <w:r w:rsidRPr="00C37674" w:rsidR="00E6058E">
        <w:rPr>
          <w:b/>
          <w:bCs/>
          <w:szCs w:val="22"/>
        </w:rPr>
        <w:t>lebo</w:t>
      </w:r>
      <w:r w:rsidRPr="00C37674" w:rsidR="00022FA1">
        <w:rPr>
          <w:b/>
          <w:bCs/>
          <w:szCs w:val="22"/>
        </w:rPr>
        <w:t xml:space="preserve"> ulcerózna kolitída</w:t>
      </w:r>
    </w:p>
    <w:p w:rsidR="00BE5F52" w:rsidRPr="00C37674" w:rsidP="00CF7AB7" w14:paraId="53D23F5A" w14:textId="77777777">
      <w:pPr>
        <w:numPr>
          <w:ilvl w:val="0"/>
          <w:numId w:val="28"/>
        </w:numPr>
        <w:ind w:left="567" w:hanging="567"/>
      </w:pPr>
      <w:r w:rsidRPr="00C37674">
        <w:t xml:space="preserve">Počas liečby vám prvú dávku, približne </w:t>
      </w:r>
      <w:r w:rsidRPr="00C37674" w:rsidR="007F568F">
        <w:t>6 </w:t>
      </w:r>
      <w:r w:rsidRPr="00C37674">
        <w:t>mg/kg Stelary, podá lekár prostredníctvom infúzie do žily na ramene (intravenózna infúzia). Po úvodnej dávke dostanete ďalšiu dávku 9</w:t>
      </w:r>
      <w:r w:rsidRPr="00C37674" w:rsidR="007F568F">
        <w:t>0 </w:t>
      </w:r>
      <w:r w:rsidRPr="00C37674">
        <w:t xml:space="preserve">mg Stelary po </w:t>
      </w:r>
      <w:r w:rsidRPr="00C37674" w:rsidR="007F568F">
        <w:t>8 </w:t>
      </w:r>
      <w:r w:rsidRPr="00C37674">
        <w:t>týždňoch, potom ďalej každých 1</w:t>
      </w:r>
      <w:r w:rsidRPr="00C37674" w:rsidR="007F568F">
        <w:t>2 </w:t>
      </w:r>
      <w:r w:rsidRPr="00C37674">
        <w:t>týždňov prostredníctvom injekcie pod kožu („subkutánne“).</w:t>
      </w:r>
    </w:p>
    <w:p w:rsidR="00CE312C" w:rsidRPr="00C37674" w:rsidP="00CF7AB7" w14:paraId="53D23F5B" w14:textId="77777777">
      <w:pPr>
        <w:numPr>
          <w:ilvl w:val="0"/>
          <w:numId w:val="28"/>
        </w:numPr>
        <w:ind w:left="567" w:hanging="567"/>
        <w:rPr>
          <w:bCs/>
          <w:szCs w:val="22"/>
        </w:rPr>
      </w:pPr>
      <w:r w:rsidRPr="00C37674">
        <w:rPr>
          <w:bCs/>
          <w:szCs w:val="22"/>
        </w:rPr>
        <w:t>Niektorým pacientom môže byť po prvej injekcii pod kožu podaných 9</w:t>
      </w:r>
      <w:r w:rsidRPr="00C37674" w:rsidR="007F568F">
        <w:rPr>
          <w:bCs/>
          <w:szCs w:val="22"/>
        </w:rPr>
        <w:t>0 </w:t>
      </w:r>
      <w:r w:rsidRPr="00C37674">
        <w:rPr>
          <w:bCs/>
          <w:szCs w:val="22"/>
        </w:rPr>
        <w:t xml:space="preserve">mg Stelary každých </w:t>
      </w:r>
      <w:r w:rsidRPr="00C37674" w:rsidR="007F568F">
        <w:rPr>
          <w:bCs/>
          <w:szCs w:val="22"/>
        </w:rPr>
        <w:t>8 </w:t>
      </w:r>
      <w:r w:rsidRPr="00C37674">
        <w:rPr>
          <w:bCs/>
          <w:szCs w:val="22"/>
        </w:rPr>
        <w:t>týždňov. Váš lekár rozhodne, kedy máte dostať svoju ďalšiu dávku.</w:t>
      </w:r>
    </w:p>
    <w:p w:rsidR="005A6816" w:rsidRPr="00C37674" w:rsidP="00AC075F" w14:paraId="53D23F5C" w14:textId="77777777">
      <w:pPr>
        <w:widowControl w:val="0"/>
        <w:numPr>
          <w:ilvl w:val="12"/>
          <w:numId w:val="0"/>
        </w:numPr>
        <w:rPr>
          <w:bCs/>
          <w:szCs w:val="22"/>
        </w:rPr>
      </w:pPr>
    </w:p>
    <w:p w:rsidR="00AC075F" w:rsidRPr="00C37674" w:rsidP="001B49D2" w14:paraId="53D23F5D" w14:textId="67DA1E6E">
      <w:pPr>
        <w:keepNext/>
        <w:widowControl w:val="0"/>
        <w:numPr>
          <w:ilvl w:val="12"/>
          <w:numId w:val="0"/>
        </w:numPr>
        <w:rPr>
          <w:b/>
          <w:iCs/>
        </w:rPr>
      </w:pPr>
      <w:r w:rsidRPr="00C37674">
        <w:rPr>
          <w:b/>
          <w:bCs/>
          <w:szCs w:val="22"/>
        </w:rPr>
        <w:t xml:space="preserve">Deti a dospievajúci vo veku </w:t>
      </w:r>
      <w:r w:rsidRPr="00C37674" w:rsidR="004379C2">
        <w:rPr>
          <w:b/>
          <w:bCs/>
          <w:szCs w:val="22"/>
        </w:rPr>
        <w:t>6 </w:t>
      </w:r>
      <w:r w:rsidRPr="00C37674">
        <w:rPr>
          <w:b/>
          <w:iCs/>
        </w:rPr>
        <w:t>rokov alebo starší</w:t>
      </w:r>
    </w:p>
    <w:p w:rsidR="005A6816" w:rsidRPr="00C37674" w:rsidP="001B49D2" w14:paraId="53D23F5E" w14:textId="77777777">
      <w:pPr>
        <w:keepNext/>
        <w:widowControl w:val="0"/>
        <w:numPr>
          <w:ilvl w:val="12"/>
          <w:numId w:val="0"/>
        </w:numPr>
        <w:rPr>
          <w:b/>
          <w:bCs/>
          <w:szCs w:val="22"/>
        </w:rPr>
      </w:pPr>
      <w:r w:rsidRPr="00C37674">
        <w:rPr>
          <w:b/>
          <w:iCs/>
        </w:rPr>
        <w:t>Psoriáza</w:t>
      </w:r>
    </w:p>
    <w:p w:rsidR="00AC075F" w:rsidRPr="00C37674" w:rsidP="00E042F7" w14:paraId="53D23F5F" w14:textId="77777777">
      <w:pPr>
        <w:widowControl w:val="0"/>
        <w:numPr>
          <w:ilvl w:val="0"/>
          <w:numId w:val="28"/>
        </w:numPr>
        <w:ind w:left="567" w:hanging="567"/>
        <w:rPr>
          <w:szCs w:val="22"/>
        </w:rPr>
      </w:pPr>
      <w:r w:rsidRPr="00C37674">
        <w:rPr>
          <w:szCs w:val="22"/>
        </w:rPr>
        <w:t xml:space="preserve">Lekár stanoví správnu dávku pre vás, vrátane množstva (objemu) Stelary, </w:t>
      </w:r>
      <w:r w:rsidRPr="00C37674" w:rsidR="008453A3">
        <w:rPr>
          <w:szCs w:val="22"/>
        </w:rPr>
        <w:t xml:space="preserve">ktoré sa má injikovať, </w:t>
      </w:r>
      <w:r w:rsidRPr="00C37674" w:rsidR="00C55A69">
        <w:rPr>
          <w:szCs w:val="22"/>
        </w:rPr>
        <w:t>s cieľom</w:t>
      </w:r>
      <w:r w:rsidRPr="00C37674" w:rsidR="008453A3">
        <w:rPr>
          <w:szCs w:val="22"/>
        </w:rPr>
        <w:t xml:space="preserve"> podania správnej dávky. </w:t>
      </w:r>
      <w:r w:rsidRPr="00C37674">
        <w:rPr>
          <w:szCs w:val="22"/>
        </w:rPr>
        <w:t>Správna dávka pre vás bude závisieť od vašej telesnej hmotnosti v čase podania každej dávky.</w:t>
      </w:r>
    </w:p>
    <w:p w:rsidR="000E04DE" w:rsidRPr="00C37674" w:rsidP="00E042F7" w14:paraId="53D23F60" w14:textId="77777777">
      <w:pPr>
        <w:widowControl w:val="0"/>
        <w:numPr>
          <w:ilvl w:val="0"/>
          <w:numId w:val="28"/>
        </w:numPr>
        <w:ind w:left="567" w:hanging="567"/>
        <w:rPr>
          <w:szCs w:val="22"/>
        </w:rPr>
      </w:pPr>
      <w:r w:rsidRPr="00C37674">
        <w:rPr>
          <w:szCs w:val="22"/>
        </w:rPr>
        <w:t>Ak potrebujete dostať menej ako celú 4</w:t>
      </w:r>
      <w:r w:rsidRPr="00C37674" w:rsidR="007F568F">
        <w:rPr>
          <w:szCs w:val="22"/>
        </w:rPr>
        <w:t>5 </w:t>
      </w:r>
      <w:r w:rsidRPr="00C37674">
        <w:rPr>
          <w:szCs w:val="22"/>
        </w:rPr>
        <w:t>mg dávku, k dispozícii je 4</w:t>
      </w:r>
      <w:r w:rsidRPr="00C37674" w:rsidR="007F568F">
        <w:rPr>
          <w:szCs w:val="22"/>
        </w:rPr>
        <w:t>5 </w:t>
      </w:r>
      <w:r w:rsidRPr="00C37674">
        <w:rPr>
          <w:szCs w:val="22"/>
        </w:rPr>
        <w:t>mg</w:t>
      </w:r>
      <w:r w:rsidRPr="00C37674" w:rsidR="00A00FC9">
        <w:rPr>
          <w:szCs w:val="22"/>
        </w:rPr>
        <w:t xml:space="preserve"> injekčná</w:t>
      </w:r>
      <w:r w:rsidRPr="00C37674">
        <w:rPr>
          <w:szCs w:val="22"/>
        </w:rPr>
        <w:t xml:space="preserve"> liekovka.</w:t>
      </w:r>
    </w:p>
    <w:p w:rsidR="000E04DE" w:rsidRPr="00C37674" w:rsidP="00E042F7" w14:paraId="53D23F61" w14:textId="77777777">
      <w:pPr>
        <w:widowControl w:val="0"/>
        <w:numPr>
          <w:ilvl w:val="0"/>
          <w:numId w:val="28"/>
        </w:numPr>
        <w:ind w:left="567" w:hanging="567"/>
        <w:rPr>
          <w:szCs w:val="22"/>
        </w:rPr>
      </w:pPr>
      <w:r w:rsidRPr="00C37674">
        <w:rPr>
          <w:szCs w:val="22"/>
        </w:rPr>
        <w:t>Ak vážite menej ako 6</w:t>
      </w:r>
      <w:r w:rsidRPr="00C37674" w:rsidR="007F568F">
        <w:rPr>
          <w:szCs w:val="22"/>
        </w:rPr>
        <w:t>0 </w:t>
      </w:r>
      <w:r w:rsidRPr="00C37674">
        <w:rPr>
          <w:szCs w:val="22"/>
        </w:rPr>
        <w:t>kg, odporúčaná dávka je 0,7</w:t>
      </w:r>
      <w:r w:rsidRPr="00C37674" w:rsidR="007F568F">
        <w:rPr>
          <w:szCs w:val="22"/>
        </w:rPr>
        <w:t>5 </w:t>
      </w:r>
      <w:r w:rsidRPr="00C37674">
        <w:rPr>
          <w:szCs w:val="22"/>
        </w:rPr>
        <w:t>mg Stelary na kg telesnej hmotnosti.</w:t>
      </w:r>
    </w:p>
    <w:p w:rsidR="000E04DE" w:rsidRPr="00C37674" w:rsidP="00E042F7" w14:paraId="53D23F62" w14:textId="77777777">
      <w:pPr>
        <w:widowControl w:val="0"/>
        <w:numPr>
          <w:ilvl w:val="0"/>
          <w:numId w:val="28"/>
        </w:numPr>
        <w:ind w:left="567" w:hanging="567"/>
        <w:rPr>
          <w:szCs w:val="22"/>
        </w:rPr>
      </w:pPr>
      <w:r w:rsidRPr="00C37674">
        <w:rPr>
          <w:szCs w:val="22"/>
        </w:rPr>
        <w:t>Ak vážite 6</w:t>
      </w:r>
      <w:r w:rsidRPr="00C37674" w:rsidR="007F568F">
        <w:rPr>
          <w:szCs w:val="22"/>
        </w:rPr>
        <w:t>0 </w:t>
      </w:r>
      <w:r w:rsidRPr="00C37674">
        <w:rPr>
          <w:szCs w:val="22"/>
        </w:rPr>
        <w:t>kg až 10</w:t>
      </w:r>
      <w:r w:rsidRPr="00C37674" w:rsidR="007F568F">
        <w:rPr>
          <w:szCs w:val="22"/>
        </w:rPr>
        <w:t>0 </w:t>
      </w:r>
      <w:r w:rsidRPr="00C37674">
        <w:rPr>
          <w:szCs w:val="22"/>
        </w:rPr>
        <w:t>kg, odporúčaná dávka Stelary je 4</w:t>
      </w:r>
      <w:r w:rsidRPr="00C37674" w:rsidR="007F568F">
        <w:rPr>
          <w:szCs w:val="22"/>
        </w:rPr>
        <w:t>5 </w:t>
      </w:r>
      <w:r w:rsidRPr="00C37674">
        <w:rPr>
          <w:szCs w:val="22"/>
        </w:rPr>
        <w:t>mg.</w:t>
      </w:r>
    </w:p>
    <w:p w:rsidR="000E04DE" w:rsidRPr="00C37674" w:rsidP="00E042F7" w14:paraId="53D23F63" w14:textId="77777777">
      <w:pPr>
        <w:widowControl w:val="0"/>
        <w:numPr>
          <w:ilvl w:val="0"/>
          <w:numId w:val="28"/>
        </w:numPr>
        <w:ind w:left="567" w:hanging="567"/>
        <w:rPr>
          <w:szCs w:val="22"/>
        </w:rPr>
      </w:pPr>
      <w:r w:rsidRPr="00C37674">
        <w:rPr>
          <w:szCs w:val="22"/>
        </w:rPr>
        <w:t xml:space="preserve">Ak vážite viac ako </w:t>
      </w:r>
      <w:r w:rsidRPr="00C37674">
        <w:t>10</w:t>
      </w:r>
      <w:r w:rsidRPr="00C37674" w:rsidR="007F568F">
        <w:t>0 </w:t>
      </w:r>
      <w:r w:rsidRPr="00C37674">
        <w:t>kg, odporúčaná dávka Stelary je 9</w:t>
      </w:r>
      <w:r w:rsidRPr="00C37674" w:rsidR="007F568F">
        <w:t>0 </w:t>
      </w:r>
      <w:r w:rsidRPr="00C37674">
        <w:t>mg.</w:t>
      </w:r>
    </w:p>
    <w:p w:rsidR="000E04DE" w:rsidRPr="00C37674" w:rsidP="00E042F7" w14:paraId="53D23F64" w14:textId="77777777">
      <w:pPr>
        <w:widowControl w:val="0"/>
        <w:numPr>
          <w:ilvl w:val="0"/>
          <w:numId w:val="28"/>
        </w:numPr>
        <w:ind w:left="567" w:hanging="567"/>
        <w:rPr>
          <w:szCs w:val="22"/>
        </w:rPr>
      </w:pPr>
      <w:r w:rsidRPr="00C37674">
        <w:rPr>
          <w:szCs w:val="22"/>
        </w:rPr>
        <w:t>Po úvodnej dávke dostanete ďalšiu dávku o 4 týždne neskôr, a potom každých 1</w:t>
      </w:r>
      <w:r w:rsidRPr="00C37674" w:rsidR="007F568F">
        <w:rPr>
          <w:szCs w:val="22"/>
        </w:rPr>
        <w:t>2 </w:t>
      </w:r>
      <w:r w:rsidRPr="00C37674">
        <w:rPr>
          <w:szCs w:val="22"/>
        </w:rPr>
        <w:t>týždňov</w:t>
      </w:r>
      <w:r w:rsidRPr="00C37674" w:rsidR="00FA20C6">
        <w:rPr>
          <w:szCs w:val="22"/>
        </w:rPr>
        <w:t>.</w:t>
      </w:r>
    </w:p>
    <w:p w:rsidR="00870253" w:rsidP="00870253" w14:paraId="69498F07" w14:textId="77777777">
      <w:pPr>
        <w:numPr>
          <w:ilvl w:val="12"/>
          <w:numId w:val="0"/>
        </w:numPr>
        <w:tabs>
          <w:tab w:val="clear" w:pos="567"/>
        </w:tabs>
        <w:rPr>
          <w:ins w:id="830" w:author="Slovak LOC JK" w:date="2025-02-24T14:26:00Z"/>
        </w:rPr>
      </w:pPr>
    </w:p>
    <w:p w:rsidR="00870253" w:rsidRPr="00920F2D" w:rsidP="00870253" w14:paraId="4600E37F" w14:textId="77777777">
      <w:pPr>
        <w:keepNext/>
        <w:rPr>
          <w:ins w:id="831" w:author="Slovak LOC JK" w:date="2025-02-24T14:26:00Z"/>
          <w:b/>
          <w:bCs/>
        </w:rPr>
      </w:pPr>
      <w:ins w:id="832" w:author="Slovak LOC JK" w:date="2025-02-24T14:26:00Z">
        <w:r w:rsidRPr="00920F2D">
          <w:rPr>
            <w:b/>
            <w:bCs/>
            <w:rPrChange w:id="833" w:author="Slovak LOC JK" w:date="2025-02-24T15:42:00Z">
              <w:rPr/>
            </w:rPrChange>
          </w:rPr>
          <w:t>Deti s hmotnosťou najmenej 40 kg</w:t>
        </w:r>
      </w:ins>
    </w:p>
    <w:p w:rsidR="00870253" w:rsidRPr="00920F2D" w:rsidP="00870253" w14:paraId="2B2464D1" w14:textId="77777777">
      <w:pPr>
        <w:keepNext/>
        <w:rPr>
          <w:ins w:id="834" w:author="Slovak LOC JK" w:date="2025-02-24T14:26:00Z"/>
          <w:b/>
          <w:bCs/>
        </w:rPr>
      </w:pPr>
      <w:ins w:id="835" w:author="Slovak LOC JK" w:date="2025-02-24T14:26:00Z">
        <w:r w:rsidRPr="00920F2D">
          <w:rPr>
            <w:b/>
            <w:bCs/>
            <w:rPrChange w:id="836" w:author="Slovak LOC JK" w:date="2025-02-24T15:42:00Z">
              <w:rPr/>
            </w:rPrChange>
          </w:rPr>
          <w:t>Crohnova choroba</w:t>
        </w:r>
      </w:ins>
    </w:p>
    <w:p w:rsidR="00870253" w:rsidRPr="00130710" w:rsidP="00870253" w14:paraId="2E3C6C0F" w14:textId="77777777">
      <w:pPr>
        <w:widowControl w:val="0"/>
        <w:numPr>
          <w:ilvl w:val="0"/>
          <w:numId w:val="28"/>
        </w:numPr>
        <w:ind w:left="567" w:hanging="567"/>
        <w:rPr>
          <w:ins w:id="837" w:author="Slovak LOC JK" w:date="2025-02-24T14:26:00Z"/>
        </w:rPr>
      </w:pPr>
      <w:ins w:id="838" w:author="Slovak LOC JK" w:date="2025-02-24T14:26:00Z">
        <w:r>
          <w:t>Počas liečby vám lekár podá prvú dávku približne 6 mg/kg Stelary infúziou do žily v ramene (intravenózna infúzia). Po úvodnej dávke dostanete ďalšiu dávku 90 mg Stelary po 8 týždňoch a potom každých 12 týždňov injekciou pod kožu („subkutánne“).</w:t>
        </w:r>
      </w:ins>
    </w:p>
    <w:p w:rsidR="007B5E8C" w:rsidP="00870253" w14:paraId="53D23F65" w14:textId="5F0A55E3">
      <w:pPr>
        <w:numPr>
          <w:ilvl w:val="12"/>
          <w:numId w:val="0"/>
        </w:numPr>
        <w:tabs>
          <w:tab w:val="clear" w:pos="567"/>
        </w:tabs>
        <w:rPr>
          <w:ins w:id="839" w:author="Slovak LOC JK" w:date="2025-02-24T14:26:00Z"/>
        </w:rPr>
      </w:pPr>
      <w:ins w:id="840" w:author="Slovak LOC JK" w:date="2025-02-24T14:26:00Z">
        <w:r>
          <w:t>Niektorým pacientom sa po prvej injekcii pod kožu môže podávať 90 mg Stelary každých 8 týždňov. Váš lekár rozhodne, kedy máte dostať ďalšiu dávku.</w:t>
        </w:r>
      </w:ins>
    </w:p>
    <w:p w:rsidR="00870253" w:rsidRPr="00C37674" w:rsidP="00870253" w14:paraId="27E78465" w14:textId="77777777">
      <w:pPr>
        <w:numPr>
          <w:ilvl w:val="12"/>
          <w:numId w:val="0"/>
        </w:numPr>
        <w:tabs>
          <w:tab w:val="clear" w:pos="567"/>
        </w:tabs>
      </w:pPr>
    </w:p>
    <w:p w:rsidR="007B5E8C" w:rsidRPr="00C37674" w:rsidP="005C4AE0" w14:paraId="53D23F66" w14:textId="77777777">
      <w:pPr>
        <w:keepNext/>
        <w:numPr>
          <w:ilvl w:val="12"/>
          <w:numId w:val="0"/>
        </w:numPr>
        <w:tabs>
          <w:tab w:val="clear" w:pos="567"/>
        </w:tabs>
        <w:rPr>
          <w:b/>
          <w:bCs/>
        </w:rPr>
      </w:pPr>
      <w:r w:rsidRPr="00C37674">
        <w:rPr>
          <w:b/>
          <w:bCs/>
        </w:rPr>
        <w:t xml:space="preserve">Ako sa </w:t>
      </w:r>
      <w:r w:rsidRPr="00C37674" w:rsidR="0075441A">
        <w:rPr>
          <w:b/>
          <w:bCs/>
        </w:rPr>
        <w:t>Stelara</w:t>
      </w:r>
      <w:r w:rsidRPr="00C37674">
        <w:rPr>
          <w:b/>
          <w:bCs/>
        </w:rPr>
        <w:t xml:space="preserve"> podáva</w:t>
      </w:r>
    </w:p>
    <w:p w:rsidR="00E45979" w:rsidRPr="00C37674" w:rsidP="00FA5F80" w14:paraId="53D23F67" w14:textId="49F1F973">
      <w:pPr>
        <w:numPr>
          <w:ilvl w:val="0"/>
          <w:numId w:val="28"/>
        </w:numPr>
        <w:ind w:left="567" w:hanging="567"/>
      </w:pPr>
      <w:r w:rsidRPr="00C37674">
        <w:t>Stelara</w:t>
      </w:r>
      <w:r w:rsidRPr="00C37674" w:rsidR="007B5E8C">
        <w:t xml:space="preserve"> sa podáva </w:t>
      </w:r>
      <w:r w:rsidRPr="00C37674" w:rsidR="00AC075F">
        <w:t xml:space="preserve">ako </w:t>
      </w:r>
      <w:r w:rsidRPr="00C37674" w:rsidR="007B5E8C">
        <w:t>injek</w:t>
      </w:r>
      <w:r w:rsidRPr="00C37674" w:rsidR="00AC075F">
        <w:t>cia</w:t>
      </w:r>
      <w:r w:rsidRPr="00C37674" w:rsidR="007B5E8C">
        <w:t xml:space="preserve"> pod kožu (</w:t>
      </w:r>
      <w:r w:rsidRPr="00C37674" w:rsidR="003B1588">
        <w:t>„</w:t>
      </w:r>
      <w:r w:rsidRPr="00C37674" w:rsidR="007B5E8C">
        <w:t>subkutánne</w:t>
      </w:r>
      <w:r w:rsidRPr="00C37674" w:rsidR="003B1588">
        <w:t>“</w:t>
      </w:r>
      <w:r w:rsidRPr="00C37674" w:rsidR="007B5E8C">
        <w:t>)</w:t>
      </w:r>
      <w:r w:rsidRPr="00C37674" w:rsidR="003B1588">
        <w:t xml:space="preserve">. </w:t>
      </w:r>
      <w:r w:rsidRPr="00C37674" w:rsidR="007B5E8C">
        <w:t xml:space="preserve">Na začiatku </w:t>
      </w:r>
      <w:r w:rsidRPr="00C37674" w:rsidR="00AC075F">
        <w:t xml:space="preserve">liečby </w:t>
      </w:r>
      <w:r w:rsidRPr="00C37674" w:rsidR="007B5E8C">
        <w:t>podáva liek lekársky alebo ošetrovateľský personál.</w:t>
      </w:r>
    </w:p>
    <w:p w:rsidR="007B5E8C" w:rsidRPr="00C37674" w:rsidP="00C463E0" w14:paraId="53D23F68" w14:textId="77777777">
      <w:pPr>
        <w:numPr>
          <w:ilvl w:val="0"/>
          <w:numId w:val="28"/>
        </w:numPr>
        <w:ind w:left="567" w:hanging="567"/>
      </w:pPr>
      <w:r w:rsidRPr="00C37674">
        <w:t xml:space="preserve">Môžete sa však s lekárom dohodnúť, že si budete liek podávať sami. V tomto prípade </w:t>
      </w:r>
      <w:r w:rsidRPr="00C37674" w:rsidR="00953E74">
        <w:t>v</w:t>
      </w:r>
      <w:r w:rsidRPr="00C37674">
        <w:t>ás poučia, ako sa injekcia podáva.</w:t>
      </w:r>
    </w:p>
    <w:p w:rsidR="00E45979" w:rsidRPr="00C37674" w:rsidP="00C463E0" w14:paraId="53D23F69" w14:textId="77777777">
      <w:pPr>
        <w:numPr>
          <w:ilvl w:val="0"/>
          <w:numId w:val="28"/>
        </w:numPr>
        <w:ind w:left="567" w:hanging="567"/>
      </w:pPr>
      <w:r w:rsidRPr="00C37674">
        <w:t>Návod</w:t>
      </w:r>
      <w:r w:rsidRPr="00C37674" w:rsidR="00C55A69">
        <w:t>,</w:t>
      </w:r>
      <w:r w:rsidRPr="00C37674">
        <w:t xml:space="preserve"> ako treba podať Stelaru</w:t>
      </w:r>
      <w:r w:rsidRPr="00C37674" w:rsidR="00C55A69">
        <w:t>,</w:t>
      </w:r>
      <w:r w:rsidRPr="00C37674">
        <w:t xml:space="preserve"> nájdete na konci tejto písomnej informácie v časti „Pokyny na podávanie lieku“.</w:t>
      </w:r>
    </w:p>
    <w:p w:rsidR="00E45979" w:rsidRPr="00C37674" w:rsidP="000D1AD3" w14:paraId="53D23F6A" w14:textId="62FB934E">
      <w:pPr>
        <w:tabs>
          <w:tab w:val="clear" w:pos="567"/>
        </w:tabs>
      </w:pPr>
      <w:r w:rsidRPr="00C37674">
        <w:t xml:space="preserve">Ak máte nejaké otázky, ako si </w:t>
      </w:r>
      <w:r w:rsidR="00AB62D1">
        <w:t>podávať</w:t>
      </w:r>
      <w:r w:rsidRPr="00C37674">
        <w:t xml:space="preserve"> liek, </w:t>
      </w:r>
      <w:r w:rsidRPr="00C37674" w:rsidR="00C55A69">
        <w:t>porozprávajte sa</w:t>
      </w:r>
      <w:r w:rsidRPr="00C37674">
        <w:t xml:space="preserve"> s lekárom.</w:t>
      </w:r>
    </w:p>
    <w:p w:rsidR="007B5E8C" w:rsidRPr="00C37674" w:rsidP="000D1AD3" w14:paraId="53D23F6B" w14:textId="77777777">
      <w:pPr>
        <w:numPr>
          <w:ilvl w:val="12"/>
          <w:numId w:val="0"/>
        </w:numPr>
        <w:tabs>
          <w:tab w:val="clear" w:pos="567"/>
        </w:tabs>
      </w:pPr>
    </w:p>
    <w:p w:rsidR="007B5E8C" w:rsidRPr="00C37674" w:rsidP="00021AB2" w14:paraId="53D23F6C" w14:textId="77777777">
      <w:pPr>
        <w:keepNext/>
        <w:numPr>
          <w:ilvl w:val="12"/>
          <w:numId w:val="0"/>
        </w:numPr>
        <w:rPr>
          <w:szCs w:val="22"/>
        </w:rPr>
      </w:pPr>
      <w:r w:rsidRPr="00C37674">
        <w:rPr>
          <w:b/>
          <w:szCs w:val="22"/>
        </w:rPr>
        <w:t xml:space="preserve">Ak použijete viac </w:t>
      </w:r>
      <w:r w:rsidRPr="00C37674" w:rsidR="0075441A">
        <w:rPr>
          <w:b/>
          <w:bCs/>
          <w:szCs w:val="22"/>
        </w:rPr>
        <w:t>Stelary</w:t>
      </w:r>
      <w:r w:rsidRPr="00C37674">
        <w:rPr>
          <w:b/>
          <w:bCs/>
          <w:szCs w:val="22"/>
        </w:rPr>
        <w:t>,</w:t>
      </w:r>
      <w:r w:rsidRPr="00C37674">
        <w:rPr>
          <w:b/>
          <w:szCs w:val="22"/>
        </w:rPr>
        <w:t xml:space="preserve"> ako máte</w:t>
      </w:r>
    </w:p>
    <w:p w:rsidR="007B5E8C" w:rsidRPr="00C37674" w:rsidP="00021AB2" w14:paraId="53D23F6D" w14:textId="77777777">
      <w:pPr>
        <w:tabs>
          <w:tab w:val="clear" w:pos="567"/>
        </w:tabs>
        <w:autoSpaceDE w:val="0"/>
        <w:autoSpaceDN w:val="0"/>
        <w:adjustRightInd w:val="0"/>
      </w:pPr>
      <w:r w:rsidRPr="00C37674">
        <w:rPr>
          <w:szCs w:val="21"/>
        </w:rPr>
        <w:t xml:space="preserve">Ak ste použili alebo </w:t>
      </w:r>
      <w:r w:rsidRPr="00C37674" w:rsidR="00953E74">
        <w:rPr>
          <w:szCs w:val="21"/>
        </w:rPr>
        <w:t>v</w:t>
      </w:r>
      <w:r w:rsidRPr="00C37674">
        <w:rPr>
          <w:szCs w:val="21"/>
        </w:rPr>
        <w:t xml:space="preserve">ám podali priveľa </w:t>
      </w:r>
      <w:r w:rsidRPr="00C37674" w:rsidR="0075441A">
        <w:rPr>
          <w:szCs w:val="21"/>
        </w:rPr>
        <w:t>Stelary</w:t>
      </w:r>
      <w:r w:rsidRPr="00C37674">
        <w:rPr>
          <w:szCs w:val="21"/>
        </w:rPr>
        <w:t>, ihneď to oznámte lekárovi alebo lekárnikovi. Vždy majte pri sebe vonkajší obal lieku, aj keď je prázdny.</w:t>
      </w:r>
    </w:p>
    <w:p w:rsidR="007B5E8C" w:rsidRPr="00C37674" w:rsidP="00021AB2" w14:paraId="53D23F6E" w14:textId="77777777">
      <w:pPr>
        <w:numPr>
          <w:ilvl w:val="12"/>
          <w:numId w:val="0"/>
        </w:numPr>
        <w:tabs>
          <w:tab w:val="clear" w:pos="567"/>
        </w:tabs>
      </w:pPr>
    </w:p>
    <w:p w:rsidR="00E45979" w:rsidRPr="00C37674" w:rsidP="00021AB2" w14:paraId="53D23F6F" w14:textId="77777777">
      <w:pPr>
        <w:keepNext/>
        <w:numPr>
          <w:ilvl w:val="12"/>
          <w:numId w:val="0"/>
        </w:numPr>
        <w:rPr>
          <w:b/>
          <w:szCs w:val="22"/>
        </w:rPr>
      </w:pPr>
      <w:r w:rsidRPr="00C37674">
        <w:rPr>
          <w:b/>
          <w:szCs w:val="22"/>
        </w:rPr>
        <w:t xml:space="preserve">Ak zabudnete použiť </w:t>
      </w:r>
      <w:r w:rsidRPr="00C37674" w:rsidR="0075441A">
        <w:rPr>
          <w:b/>
          <w:bCs/>
          <w:szCs w:val="22"/>
        </w:rPr>
        <w:t>Stelaru</w:t>
      </w:r>
    </w:p>
    <w:p w:rsidR="007B5E8C" w:rsidRPr="00C37674" w:rsidP="00021AB2" w14:paraId="53D23F70" w14:textId="77777777">
      <w:pPr>
        <w:numPr>
          <w:ilvl w:val="12"/>
          <w:numId w:val="0"/>
        </w:numPr>
        <w:tabs>
          <w:tab w:val="clear" w:pos="567"/>
        </w:tabs>
      </w:pPr>
      <w:r w:rsidRPr="00C37674">
        <w:rPr>
          <w:szCs w:val="22"/>
        </w:rPr>
        <w:t>Ak ste zabudli na podanie dávky lieku, vyhľadajte lekára alebo lekárnika. Neužívajte dvojnásobnú dávku, aby ste nahradili vynechanú dávku.</w:t>
      </w:r>
    </w:p>
    <w:p w:rsidR="007B5E8C" w:rsidRPr="00C37674" w:rsidP="00021AB2" w14:paraId="53D23F71" w14:textId="77777777">
      <w:pPr>
        <w:numPr>
          <w:ilvl w:val="12"/>
          <w:numId w:val="0"/>
        </w:numPr>
        <w:tabs>
          <w:tab w:val="clear" w:pos="567"/>
        </w:tabs>
      </w:pPr>
    </w:p>
    <w:p w:rsidR="00E45979" w:rsidRPr="00C37674" w:rsidP="00021AB2" w14:paraId="53D23F72" w14:textId="77777777">
      <w:pPr>
        <w:keepNext/>
        <w:numPr>
          <w:ilvl w:val="12"/>
          <w:numId w:val="0"/>
        </w:numPr>
        <w:rPr>
          <w:b/>
          <w:bCs/>
          <w:szCs w:val="22"/>
        </w:rPr>
      </w:pPr>
      <w:r w:rsidRPr="00C37674">
        <w:rPr>
          <w:b/>
          <w:szCs w:val="22"/>
        </w:rPr>
        <w:t xml:space="preserve">Ak prestanete používať </w:t>
      </w:r>
      <w:r w:rsidRPr="00C37674" w:rsidR="0075441A">
        <w:rPr>
          <w:b/>
          <w:bCs/>
          <w:szCs w:val="22"/>
        </w:rPr>
        <w:t>Stelaru</w:t>
      </w:r>
    </w:p>
    <w:p w:rsidR="007B5E8C" w:rsidRPr="00C37674" w:rsidP="00021AB2" w14:paraId="53D23F73" w14:textId="77777777">
      <w:pPr>
        <w:tabs>
          <w:tab w:val="clear" w:pos="567"/>
        </w:tabs>
        <w:autoSpaceDE w:val="0"/>
        <w:autoSpaceDN w:val="0"/>
        <w:adjustRightInd w:val="0"/>
      </w:pPr>
      <w:r w:rsidRPr="00C37674">
        <w:t xml:space="preserve">Vysadiť </w:t>
      </w:r>
      <w:r w:rsidRPr="00C37674" w:rsidR="0075441A">
        <w:t>Stelaru</w:t>
      </w:r>
      <w:r w:rsidRPr="00C37674">
        <w:t xml:space="preserve"> nie je nebezpečné. </w:t>
      </w:r>
      <w:r w:rsidRPr="00C37674" w:rsidR="003B1588">
        <w:t xml:space="preserve">Ak prestanete liek používať, </w:t>
      </w:r>
      <w:r w:rsidRPr="00C37674" w:rsidR="005A6816">
        <w:t xml:space="preserve">vaše príznaky </w:t>
      </w:r>
      <w:r w:rsidRPr="00C37674" w:rsidR="003B1588">
        <w:t>sa m</w:t>
      </w:r>
      <w:r w:rsidRPr="00C37674">
        <w:t>ôž</w:t>
      </w:r>
      <w:r w:rsidRPr="00C37674" w:rsidR="005A6816">
        <w:t>u</w:t>
      </w:r>
      <w:r w:rsidRPr="00C37674">
        <w:t xml:space="preserve"> vrátiť.</w:t>
      </w:r>
    </w:p>
    <w:p w:rsidR="007B5E8C" w:rsidRPr="00C37674" w:rsidP="00021AB2" w14:paraId="53D23F74" w14:textId="77777777">
      <w:pPr>
        <w:numPr>
          <w:ilvl w:val="12"/>
          <w:numId w:val="0"/>
        </w:numPr>
        <w:rPr>
          <w:b/>
          <w:szCs w:val="22"/>
        </w:rPr>
      </w:pPr>
    </w:p>
    <w:p w:rsidR="007B5E8C" w:rsidRPr="00C37674" w:rsidP="00021AB2" w14:paraId="53D23F75" w14:textId="77777777">
      <w:pPr>
        <w:numPr>
          <w:ilvl w:val="12"/>
          <w:numId w:val="0"/>
        </w:numPr>
        <w:tabs>
          <w:tab w:val="clear" w:pos="567"/>
        </w:tabs>
      </w:pPr>
      <w:r w:rsidRPr="00C37674">
        <w:rPr>
          <w:szCs w:val="22"/>
        </w:rPr>
        <w:t>Ak máte ďalšie otázky týkajúce sa použitia tohto lieku, opýtajte sa svojho lekára alebo lekárnika.</w:t>
      </w:r>
    </w:p>
    <w:p w:rsidR="007B5E8C" w:rsidRPr="00C37674" w:rsidP="00021AB2" w14:paraId="53D23F76" w14:textId="77777777">
      <w:pPr>
        <w:numPr>
          <w:ilvl w:val="12"/>
          <w:numId w:val="0"/>
        </w:numPr>
        <w:tabs>
          <w:tab w:val="clear" w:pos="567"/>
        </w:tabs>
      </w:pPr>
    </w:p>
    <w:p w:rsidR="007B5E8C" w:rsidRPr="00C37674" w:rsidP="00021AB2" w14:paraId="53D23F77" w14:textId="77777777">
      <w:pPr>
        <w:numPr>
          <w:ilvl w:val="12"/>
          <w:numId w:val="0"/>
        </w:numPr>
        <w:tabs>
          <w:tab w:val="clear" w:pos="567"/>
        </w:tabs>
      </w:pPr>
    </w:p>
    <w:p w:rsidR="007B5E8C" w:rsidRPr="00C37674" w:rsidP="00021AB2" w14:paraId="53D23F78" w14:textId="77777777">
      <w:pPr>
        <w:keepNext/>
        <w:ind w:left="567" w:hanging="567"/>
        <w:outlineLvl w:val="2"/>
        <w:rPr>
          <w:b/>
          <w:bCs/>
        </w:rPr>
      </w:pPr>
      <w:r w:rsidRPr="00C37674">
        <w:rPr>
          <w:b/>
          <w:bCs/>
        </w:rPr>
        <w:t>4.</w:t>
      </w:r>
      <w:r w:rsidRPr="00C37674">
        <w:rPr>
          <w:b/>
          <w:bCs/>
        </w:rPr>
        <w:tab/>
      </w:r>
      <w:r w:rsidRPr="00C37674" w:rsidR="003B1588">
        <w:rPr>
          <w:b/>
          <w:bCs/>
          <w:szCs w:val="22"/>
        </w:rPr>
        <w:t>Možné vedľajšie účinky</w:t>
      </w:r>
    </w:p>
    <w:p w:rsidR="007B5E8C" w:rsidRPr="00C37674" w:rsidP="005C4AE0" w14:paraId="53D23F79" w14:textId="77777777">
      <w:pPr>
        <w:keepNext/>
        <w:numPr>
          <w:ilvl w:val="12"/>
          <w:numId w:val="0"/>
        </w:numPr>
        <w:tabs>
          <w:tab w:val="clear" w:pos="567"/>
        </w:tabs>
      </w:pPr>
    </w:p>
    <w:p w:rsidR="00E45979" w:rsidRPr="00C37674" w:rsidP="000D1AD3" w14:paraId="53D23F7A" w14:textId="77777777">
      <w:pPr>
        <w:numPr>
          <w:ilvl w:val="12"/>
          <w:numId w:val="0"/>
        </w:numPr>
        <w:tabs>
          <w:tab w:val="clear" w:pos="567"/>
        </w:tabs>
        <w:rPr>
          <w:szCs w:val="22"/>
        </w:rPr>
      </w:pPr>
      <w:r w:rsidRPr="00C37674">
        <w:rPr>
          <w:szCs w:val="22"/>
        </w:rPr>
        <w:t xml:space="preserve">Tak ako všetky lieky, aj </w:t>
      </w:r>
      <w:r w:rsidRPr="00C37674" w:rsidR="003B1588">
        <w:rPr>
          <w:szCs w:val="22"/>
        </w:rPr>
        <w:t>tento liek</w:t>
      </w:r>
      <w:r w:rsidRPr="00C37674">
        <w:rPr>
          <w:szCs w:val="22"/>
        </w:rPr>
        <w:t xml:space="preserve"> môže spôsobovať vedľajšie účinky, hoci sa neprejavia u každého.</w:t>
      </w:r>
    </w:p>
    <w:p w:rsidR="003B1588" w:rsidRPr="00C37674" w:rsidP="000D1AD3" w14:paraId="53D23F7B" w14:textId="77777777">
      <w:pPr>
        <w:numPr>
          <w:ilvl w:val="12"/>
          <w:numId w:val="0"/>
        </w:numPr>
        <w:tabs>
          <w:tab w:val="clear" w:pos="567"/>
        </w:tabs>
        <w:rPr>
          <w:szCs w:val="22"/>
        </w:rPr>
      </w:pPr>
    </w:p>
    <w:p w:rsidR="003B1588" w:rsidRPr="00C37674" w:rsidP="00FF6874" w14:paraId="53D23F7C" w14:textId="77777777">
      <w:pPr>
        <w:keepNext/>
        <w:rPr>
          <w:b/>
          <w:szCs w:val="22"/>
        </w:rPr>
      </w:pPr>
      <w:r w:rsidRPr="00C37674">
        <w:rPr>
          <w:b/>
          <w:szCs w:val="22"/>
        </w:rPr>
        <w:t>Závažné</w:t>
      </w:r>
      <w:r w:rsidRPr="00C37674">
        <w:rPr>
          <w:b/>
          <w:szCs w:val="22"/>
        </w:rPr>
        <w:t xml:space="preserve"> vedľajšie účinky</w:t>
      </w:r>
    </w:p>
    <w:p w:rsidR="00E45979" w:rsidRPr="00C37674" w:rsidP="005C4AE0" w14:paraId="53D23F7D" w14:textId="77777777">
      <w:r w:rsidRPr="00C37674">
        <w:rPr>
          <w:szCs w:val="22"/>
        </w:rPr>
        <w:t xml:space="preserve">U niektorých pacientov sa môžu prejaviť vážne nežiaduce účinky, ktoré môžu </w:t>
      </w:r>
      <w:r w:rsidRPr="00C37674" w:rsidR="003B1588">
        <w:rPr>
          <w:szCs w:val="22"/>
        </w:rPr>
        <w:t>potrebovať urgentnú liečbu</w:t>
      </w:r>
      <w:r w:rsidRPr="00C37674">
        <w:rPr>
          <w:szCs w:val="22"/>
        </w:rPr>
        <w:t>.</w:t>
      </w:r>
    </w:p>
    <w:p w:rsidR="007B5E8C" w:rsidRPr="00C37674" w:rsidP="005D7A87" w14:paraId="53D23F7E" w14:textId="77777777"/>
    <w:p w:rsidR="00E45979" w:rsidRPr="00C37674" w:rsidP="005C4AE0" w14:paraId="53D23F7F" w14:textId="77777777">
      <w:pPr>
        <w:keepNext/>
        <w:ind w:left="567"/>
        <w:rPr>
          <w:b/>
        </w:rPr>
      </w:pPr>
      <w:r w:rsidRPr="00C37674">
        <w:rPr>
          <w:b/>
        </w:rPr>
        <w:t>Alergické reakcie – môžu potrebovať urgentnú liečbu</w:t>
      </w:r>
      <w:r w:rsidRPr="00C37674" w:rsidR="00AC075F">
        <w:rPr>
          <w:b/>
        </w:rPr>
        <w:t>.</w:t>
      </w:r>
      <w:r w:rsidRPr="00C37674">
        <w:rPr>
          <w:b/>
        </w:rPr>
        <w:t xml:space="preserve"> </w:t>
      </w:r>
      <w:r w:rsidRPr="00C37674" w:rsidR="00AC075F">
        <w:rPr>
          <w:b/>
        </w:rPr>
        <w:t>I</w:t>
      </w:r>
      <w:r w:rsidRPr="00C37674">
        <w:rPr>
          <w:b/>
        </w:rPr>
        <w:t xml:space="preserve">hneď vyhľadajte svojho lekára alebo urgentnú lekársku pomoc, ak spozorujete niektorý z nasledujúcich </w:t>
      </w:r>
      <w:r w:rsidRPr="00C37674" w:rsidR="00952A01">
        <w:rPr>
          <w:b/>
        </w:rPr>
        <w:t>prejavov</w:t>
      </w:r>
      <w:r w:rsidRPr="00C37674">
        <w:rPr>
          <w:b/>
        </w:rPr>
        <w:t>.</w:t>
      </w:r>
    </w:p>
    <w:p w:rsidR="00E45979" w:rsidRPr="00C37674" w:rsidP="00FA5F80" w14:paraId="53D23F80" w14:textId="684F1211">
      <w:pPr>
        <w:numPr>
          <w:ilvl w:val="0"/>
          <w:numId w:val="11"/>
        </w:numPr>
        <w:tabs>
          <w:tab w:val="clear" w:pos="567"/>
          <w:tab w:val="left" w:pos="1134"/>
          <w:tab w:val="clear" w:pos="1287"/>
        </w:tabs>
        <w:ind w:left="1134" w:hanging="567"/>
      </w:pPr>
      <w:r w:rsidRPr="00C37674">
        <w:t>Závažné alergické reakcie („anafylaxia“) sú u ľudí užívajúcich Stelaru zriedkavé (môžu postihnúť až 1 z 1 00</w:t>
      </w:r>
      <w:r w:rsidRPr="00C37674" w:rsidR="007F568F">
        <w:t>0 </w:t>
      </w:r>
      <w:r w:rsidRPr="00C37674">
        <w:t>ľudí). Pr</w:t>
      </w:r>
      <w:r w:rsidR="00ED085A">
        <w:t>ejavy</w:t>
      </w:r>
      <w:r w:rsidRPr="00C37674">
        <w:t xml:space="preserve"> zahŕňajú:</w:t>
      </w:r>
    </w:p>
    <w:p w:rsidR="003B1588" w:rsidRPr="00C37674" w:rsidP="00FA5F80" w14:paraId="53D23F81" w14:textId="77777777">
      <w:pPr>
        <w:numPr>
          <w:ilvl w:val="0"/>
          <w:numId w:val="54"/>
        </w:numPr>
        <w:tabs>
          <w:tab w:val="clear" w:pos="567"/>
          <w:tab w:val="left" w:pos="1701"/>
        </w:tabs>
        <w:autoSpaceDE w:val="0"/>
        <w:autoSpaceDN w:val="0"/>
        <w:adjustRightInd w:val="0"/>
        <w:ind w:left="1701" w:hanging="567"/>
        <w:rPr>
          <w:szCs w:val="22"/>
        </w:rPr>
      </w:pPr>
      <w:r w:rsidRPr="00C37674">
        <w:rPr>
          <w:szCs w:val="22"/>
        </w:rPr>
        <w:t>ťažkosti s dýchaním alebo prehĺtaním</w:t>
      </w:r>
      <w:r w:rsidRPr="00C37674" w:rsidR="00C55A69">
        <w:rPr>
          <w:szCs w:val="22"/>
        </w:rPr>
        <w:t>,</w:t>
      </w:r>
    </w:p>
    <w:p w:rsidR="003B1588" w:rsidRPr="00C37674" w:rsidP="00FA5F80" w14:paraId="53D23F82" w14:textId="77777777">
      <w:pPr>
        <w:numPr>
          <w:ilvl w:val="0"/>
          <w:numId w:val="54"/>
        </w:numPr>
        <w:tabs>
          <w:tab w:val="clear" w:pos="567"/>
          <w:tab w:val="left" w:pos="1701"/>
        </w:tabs>
        <w:ind w:left="1701" w:hanging="567"/>
      </w:pPr>
      <w:r w:rsidRPr="00C37674">
        <w:t>nízky krvný tlak, čo môže spôsobiť točenie hlavy alebo závrat</w:t>
      </w:r>
      <w:r w:rsidRPr="00C37674" w:rsidR="00C55A69">
        <w:t>,</w:t>
      </w:r>
    </w:p>
    <w:p w:rsidR="00E45979" w:rsidRPr="00C37674" w:rsidP="00FA5F80" w14:paraId="53D23F83" w14:textId="77777777">
      <w:pPr>
        <w:numPr>
          <w:ilvl w:val="0"/>
          <w:numId w:val="54"/>
        </w:numPr>
        <w:tabs>
          <w:tab w:val="clear" w:pos="567"/>
          <w:tab w:val="left" w:pos="1701"/>
        </w:tabs>
        <w:ind w:left="1701" w:hanging="567"/>
      </w:pPr>
      <w:r w:rsidRPr="00C37674">
        <w:t>opuch tváre, pier, úst alebo hrdla.</w:t>
      </w:r>
    </w:p>
    <w:p w:rsidR="003B1588" w:rsidRPr="00C37674" w:rsidP="00FA5F80" w14:paraId="53D23F84" w14:textId="3C75043F">
      <w:pPr>
        <w:numPr>
          <w:ilvl w:val="0"/>
          <w:numId w:val="11"/>
        </w:numPr>
        <w:tabs>
          <w:tab w:val="clear" w:pos="567"/>
          <w:tab w:val="left" w:pos="1134"/>
          <w:tab w:val="clear" w:pos="1287"/>
        </w:tabs>
        <w:ind w:left="1134" w:hanging="567"/>
      </w:pPr>
      <w:r w:rsidRPr="00C37674">
        <w:t>Časté pr</w:t>
      </w:r>
      <w:r w:rsidR="00ED085A">
        <w:t>ejavy</w:t>
      </w:r>
      <w:r w:rsidRPr="00C37674">
        <w:t xml:space="preserve"> alergickej reakcie zahŕňajú vyrážku na koži a žihľavku (tieto môžu postihnúť až 1 z</w:t>
      </w:r>
      <w:r w:rsidRPr="00C37674" w:rsidR="00611FB4">
        <w:t>o</w:t>
      </w:r>
      <w:r w:rsidRPr="00C37674">
        <w:t> 10</w:t>
      </w:r>
      <w:r w:rsidRPr="00C37674" w:rsidR="007F568F">
        <w:t>0 </w:t>
      </w:r>
      <w:r w:rsidRPr="00C37674">
        <w:t>ľudí).</w:t>
      </w:r>
    </w:p>
    <w:p w:rsidR="003B1588" w:rsidRPr="00C37674" w:rsidP="005D7A87" w14:paraId="53D23F85" w14:textId="77777777"/>
    <w:p w:rsidR="004050F7" w:rsidRPr="00C37674" w:rsidP="002D0D5E" w14:paraId="53D23F86" w14:textId="77777777">
      <w:pPr>
        <w:ind w:left="567"/>
        <w:rPr>
          <w:b/>
        </w:rPr>
      </w:pPr>
      <w:r w:rsidRPr="00C37674">
        <w:rPr>
          <w:b/>
        </w:rPr>
        <w:t>V zriedkavých prípadoch boli u pacientov, ktorí dostávajú ustekinumab, hlásené alergické pľúcne reakcie a zápal pľúc. Ak sa u vás objavia príznaky ako kašeľ, dýchavičnosť a horúčka, okamžite o tom informujte svojho lekára.</w:t>
      </w:r>
    </w:p>
    <w:p w:rsidR="004050F7" w:rsidRPr="00C37674" w:rsidP="000F063E" w14:paraId="53D23F87" w14:textId="77777777"/>
    <w:p w:rsidR="00E45979" w:rsidRPr="00C37674" w:rsidP="002D0D5E" w14:paraId="53D23F88" w14:textId="77777777">
      <w:pPr>
        <w:ind w:left="567"/>
      </w:pPr>
      <w:r w:rsidRPr="00C37674">
        <w:t>Ak máte závažnú alergickú reakciu, váš lekár môže rozhodnúť, že nebudete ďalej Stelaru používať.</w:t>
      </w:r>
    </w:p>
    <w:p w:rsidR="003B1588" w:rsidRPr="00C37674" w:rsidP="005D7A87" w14:paraId="53D23F89" w14:textId="77777777"/>
    <w:p w:rsidR="00E45979" w:rsidRPr="00C37674" w:rsidP="005C4AE0" w14:paraId="53D23F8A" w14:textId="77777777">
      <w:pPr>
        <w:keepNext/>
        <w:ind w:left="567"/>
        <w:rPr>
          <w:b/>
        </w:rPr>
      </w:pPr>
      <w:r w:rsidRPr="00C37674">
        <w:rPr>
          <w:b/>
        </w:rPr>
        <w:t>Infekcie – môžu potrebovať urgentnú liečbu</w:t>
      </w:r>
      <w:r w:rsidRPr="00C37674" w:rsidR="00AC075F">
        <w:rPr>
          <w:b/>
        </w:rPr>
        <w:t>.</w:t>
      </w:r>
      <w:r w:rsidRPr="00C37674">
        <w:rPr>
          <w:b/>
        </w:rPr>
        <w:t xml:space="preserve"> </w:t>
      </w:r>
      <w:r w:rsidRPr="00C37674" w:rsidR="00AC075F">
        <w:rPr>
          <w:b/>
        </w:rPr>
        <w:t>I</w:t>
      </w:r>
      <w:r w:rsidRPr="00C37674">
        <w:rPr>
          <w:b/>
        </w:rPr>
        <w:t xml:space="preserve">hneď vyhľadajte svojho lekára, ak spozorujete niektorý z nasledujúcich </w:t>
      </w:r>
      <w:r w:rsidRPr="00C37674" w:rsidR="00703BA5">
        <w:rPr>
          <w:b/>
        </w:rPr>
        <w:t>prejavov</w:t>
      </w:r>
      <w:r w:rsidRPr="00C37674">
        <w:rPr>
          <w:b/>
        </w:rPr>
        <w:t>.</w:t>
      </w:r>
    </w:p>
    <w:p w:rsidR="003B1588" w:rsidRPr="00C37674" w:rsidP="001B49D2" w14:paraId="53D23F8B" w14:textId="77777777">
      <w:pPr>
        <w:numPr>
          <w:ilvl w:val="0"/>
          <w:numId w:val="11"/>
        </w:numPr>
        <w:tabs>
          <w:tab w:val="clear" w:pos="567"/>
          <w:tab w:val="left" w:pos="1134"/>
        </w:tabs>
        <w:ind w:left="1134" w:hanging="567"/>
      </w:pPr>
      <w:r w:rsidRPr="00C37674">
        <w:t>I</w:t>
      </w:r>
      <w:r w:rsidRPr="00C37674">
        <w:t xml:space="preserve">nfekcie nosa alebo hrdla </w:t>
      </w:r>
      <w:r w:rsidRPr="00C37674" w:rsidR="00F96F40">
        <w:t xml:space="preserve">a nádcha </w:t>
      </w:r>
      <w:r w:rsidRPr="00C37674">
        <w:t xml:space="preserve">sú časté </w:t>
      </w:r>
      <w:r w:rsidRPr="00C37674">
        <w:t xml:space="preserve">(môžu postihnúť </w:t>
      </w:r>
      <w:r w:rsidRPr="00C37674" w:rsidR="00F96F40">
        <w:t>až</w:t>
      </w:r>
      <w:r w:rsidRPr="00C37674">
        <w:t xml:space="preserve"> 1 z 1</w:t>
      </w:r>
      <w:r w:rsidRPr="00C37674" w:rsidR="007F568F">
        <w:t>0 </w:t>
      </w:r>
      <w:r w:rsidRPr="00C37674">
        <w:t>ľudí)</w:t>
      </w:r>
      <w:r w:rsidRPr="00C37674">
        <w:t>.</w:t>
      </w:r>
    </w:p>
    <w:p w:rsidR="00DC38A2" w:rsidRPr="00C37674" w:rsidP="001B49D2" w14:paraId="53D23F8C" w14:textId="77777777">
      <w:pPr>
        <w:numPr>
          <w:ilvl w:val="0"/>
          <w:numId w:val="11"/>
        </w:numPr>
        <w:tabs>
          <w:tab w:val="clear" w:pos="567"/>
          <w:tab w:val="left" w:pos="1134"/>
        </w:tabs>
        <w:ind w:left="1134" w:hanging="567"/>
      </w:pPr>
      <w:r w:rsidRPr="00C37674">
        <w:t>I</w:t>
      </w:r>
      <w:r w:rsidRPr="00C37674">
        <w:t>nfekcie hrudníka</w:t>
      </w:r>
      <w:r w:rsidRPr="00C37674">
        <w:t xml:space="preserve"> sú menej časté</w:t>
      </w:r>
      <w:r w:rsidRPr="00C37674">
        <w:t xml:space="preserve"> (môžu postihnúť až 1 zo 10</w:t>
      </w:r>
      <w:r w:rsidRPr="00C37674" w:rsidR="007F568F">
        <w:t>0 </w:t>
      </w:r>
      <w:r w:rsidRPr="00C37674">
        <w:t>ľudí)</w:t>
      </w:r>
      <w:r w:rsidRPr="00C37674">
        <w:t>.</w:t>
      </w:r>
    </w:p>
    <w:p w:rsidR="003B1588" w:rsidRPr="00C37674" w:rsidP="002D0D5E" w14:paraId="53D23F8D" w14:textId="77777777">
      <w:pPr>
        <w:numPr>
          <w:ilvl w:val="0"/>
          <w:numId w:val="11"/>
        </w:numPr>
        <w:tabs>
          <w:tab w:val="clear" w:pos="567"/>
          <w:tab w:val="left" w:pos="1134"/>
        </w:tabs>
        <w:ind w:left="1134" w:hanging="567"/>
      </w:pPr>
      <w:r w:rsidRPr="00C37674">
        <w:t>Z</w:t>
      </w:r>
      <w:r w:rsidRPr="00C37674">
        <w:t>ápal podkožného tkaniva („celulitída“)</w:t>
      </w:r>
      <w:r w:rsidRPr="00C37674">
        <w:t xml:space="preserve"> je menej častý</w:t>
      </w:r>
      <w:r w:rsidRPr="00C37674">
        <w:t xml:space="preserve"> (môže postihnúť až 1 z</w:t>
      </w:r>
      <w:r w:rsidRPr="00C37674" w:rsidR="00F96F40">
        <w:t>o</w:t>
      </w:r>
      <w:r w:rsidRPr="00C37674">
        <w:t> 10</w:t>
      </w:r>
      <w:r w:rsidRPr="00C37674" w:rsidR="007F568F">
        <w:t>0 </w:t>
      </w:r>
      <w:r w:rsidRPr="00C37674">
        <w:t>ľudí)</w:t>
      </w:r>
      <w:r w:rsidRPr="00C37674">
        <w:t>.</w:t>
      </w:r>
    </w:p>
    <w:p w:rsidR="003B1588" w:rsidRPr="00C37674" w:rsidP="002D0D5E" w14:paraId="53D23F8E" w14:textId="77777777">
      <w:pPr>
        <w:numPr>
          <w:ilvl w:val="0"/>
          <w:numId w:val="11"/>
        </w:numPr>
        <w:tabs>
          <w:tab w:val="clear" w:pos="567"/>
          <w:tab w:val="left" w:pos="1134"/>
        </w:tabs>
        <w:ind w:left="1134" w:hanging="567"/>
      </w:pPr>
      <w:r w:rsidRPr="00C37674">
        <w:t>P</w:t>
      </w:r>
      <w:r w:rsidRPr="00C37674">
        <w:t>ásový opar (druh bolestivej vyrážky s pľuzgiermi)</w:t>
      </w:r>
      <w:r w:rsidRPr="00C37674">
        <w:t xml:space="preserve"> je menej častý</w:t>
      </w:r>
      <w:r w:rsidRPr="00C37674">
        <w:t xml:space="preserve"> (môže postihnúť až 1 zo 10</w:t>
      </w:r>
      <w:r w:rsidRPr="00C37674" w:rsidR="007F568F">
        <w:t>0 </w:t>
      </w:r>
      <w:r w:rsidRPr="00C37674">
        <w:t>ľudí)</w:t>
      </w:r>
    </w:p>
    <w:p w:rsidR="003B1588" w:rsidRPr="00C37674" w:rsidP="005D7A87" w14:paraId="53D23F8F" w14:textId="77777777"/>
    <w:p w:rsidR="00AC075F" w:rsidP="002D0D5E" w14:paraId="53D23F90" w14:textId="2A0300ED">
      <w:pPr>
        <w:ind w:left="567"/>
      </w:pPr>
      <w:r w:rsidRPr="00C37674">
        <w:t>Stelara môže oslabiť vašu schopnosť bojovať s</w:t>
      </w:r>
      <w:r w:rsidR="00CB7DB0">
        <w:t> </w:t>
      </w:r>
      <w:r w:rsidRPr="00C37674">
        <w:t>infekciami</w:t>
      </w:r>
      <w:r w:rsidR="00CB7DB0">
        <w:t>.</w:t>
      </w:r>
      <w:r w:rsidRPr="00C37674">
        <w:t xml:space="preserve"> </w:t>
      </w:r>
      <w:r w:rsidRPr="00C37674" w:rsidR="00CB7DB0">
        <w:t>N</w:t>
      </w:r>
      <w:r w:rsidRPr="00C37674">
        <w:t xml:space="preserve">iektoré infekcie </w:t>
      </w:r>
      <w:r w:rsidR="005F66FD">
        <w:t>môžu</w:t>
      </w:r>
      <w:r w:rsidRPr="00C37674">
        <w:t xml:space="preserve"> </w:t>
      </w:r>
      <w:r w:rsidR="00F14F0F">
        <w:t>mať závažný priebeh</w:t>
      </w:r>
      <w:r w:rsidR="004123E4">
        <w:t xml:space="preserve"> a môžu zahŕňať infekcie spôsobené vírusmi, plesňami</w:t>
      </w:r>
      <w:r w:rsidR="00C25968">
        <w:t>, baktériami (vrátane tuberkulózy) alebo parazitmi</w:t>
      </w:r>
      <w:r w:rsidR="004123E4">
        <w:t xml:space="preserve"> vrátane infekcií, ktoré sa vyskytujú hlavne u ľudí s oslabeným imunitným systémom (oportúnne infekcie)</w:t>
      </w:r>
      <w:r w:rsidRPr="00C37674">
        <w:t>.</w:t>
      </w:r>
      <w:r w:rsidR="002E4189">
        <w:t xml:space="preserve"> U pacientov liečených ustekinumabom boli hlásené oportúnne infekcie mozgu (encefalitída, meningitída), pľúc a oka.</w:t>
      </w:r>
    </w:p>
    <w:p w:rsidR="002E4189" w:rsidRPr="00C37674" w:rsidP="002D0D5E" w14:paraId="693092B3" w14:textId="77777777">
      <w:pPr>
        <w:ind w:left="567"/>
      </w:pPr>
    </w:p>
    <w:p w:rsidR="00E45979" w:rsidRPr="00C37674" w:rsidP="002D0D5E" w14:paraId="53D23F91" w14:textId="7030B834">
      <w:pPr>
        <w:ind w:left="567"/>
      </w:pPr>
      <w:r w:rsidRPr="00C37674">
        <w:t>Kým používate Stelaru, musíte si dávať pozor na pr</w:t>
      </w:r>
      <w:r w:rsidR="00ED085A">
        <w:t>ejavy</w:t>
      </w:r>
      <w:r w:rsidRPr="00C37674">
        <w:t xml:space="preserve"> infekcie. Tieto môžu zahŕňať:</w:t>
      </w:r>
    </w:p>
    <w:p w:rsidR="0099362A" w:rsidRPr="00C37674" w:rsidP="00E042F7" w14:paraId="53D23F92" w14:textId="5B85B065">
      <w:pPr>
        <w:numPr>
          <w:ilvl w:val="0"/>
          <w:numId w:val="11"/>
        </w:numPr>
        <w:tabs>
          <w:tab w:val="clear" w:pos="567"/>
          <w:tab w:val="left" w:pos="1134"/>
          <w:tab w:val="clear" w:pos="1287"/>
        </w:tabs>
        <w:ind w:left="1134" w:hanging="567"/>
      </w:pPr>
      <w:r w:rsidRPr="00C37674">
        <w:t>horúčku, príznaky podobné chrípke, nočné potenie</w:t>
      </w:r>
      <w:r w:rsidRPr="00C37674" w:rsidR="00C55A69">
        <w:t>,</w:t>
      </w:r>
      <w:r w:rsidR="00E02A68">
        <w:t xml:space="preserve"> úbytok telesnej hmotnosti,</w:t>
      </w:r>
    </w:p>
    <w:p w:rsidR="00E45979" w:rsidRPr="00C37674" w:rsidP="00E042F7" w14:paraId="53D23F93" w14:textId="77777777">
      <w:pPr>
        <w:numPr>
          <w:ilvl w:val="0"/>
          <w:numId w:val="11"/>
        </w:numPr>
        <w:tabs>
          <w:tab w:val="clear" w:pos="567"/>
          <w:tab w:val="left" w:pos="1134"/>
          <w:tab w:val="clear" w:pos="1287"/>
        </w:tabs>
        <w:ind w:left="1134" w:hanging="567"/>
      </w:pPr>
      <w:r w:rsidRPr="00C37674">
        <w:t>pocit únavy alebo skrátenie dychu; kašeľ, ktorý neprestáva</w:t>
      </w:r>
      <w:r w:rsidRPr="00C37674" w:rsidR="00C55A69">
        <w:t>,</w:t>
      </w:r>
    </w:p>
    <w:p w:rsidR="0099362A" w:rsidRPr="00C37674" w:rsidP="00E042F7" w14:paraId="53D23F94" w14:textId="77777777">
      <w:pPr>
        <w:numPr>
          <w:ilvl w:val="0"/>
          <w:numId w:val="11"/>
        </w:numPr>
        <w:tabs>
          <w:tab w:val="clear" w:pos="567"/>
          <w:tab w:val="left" w:pos="1134"/>
          <w:tab w:val="clear" w:pos="1287"/>
        </w:tabs>
        <w:ind w:left="1134" w:hanging="567"/>
      </w:pPr>
      <w:r w:rsidRPr="00C37674">
        <w:t>teplú, červenú a bolestivú kožu alebo bolestivú kožu s</w:t>
      </w:r>
      <w:r w:rsidRPr="00C37674" w:rsidR="00C55A69">
        <w:t> </w:t>
      </w:r>
      <w:r w:rsidRPr="00C37674">
        <w:t>pľuzgiermi</w:t>
      </w:r>
      <w:r w:rsidRPr="00C37674" w:rsidR="00C55A69">
        <w:t>,</w:t>
      </w:r>
    </w:p>
    <w:p w:rsidR="0099362A" w:rsidRPr="00C37674" w:rsidP="00E042F7" w14:paraId="53D23F95" w14:textId="77777777">
      <w:pPr>
        <w:numPr>
          <w:ilvl w:val="0"/>
          <w:numId w:val="11"/>
        </w:numPr>
        <w:tabs>
          <w:tab w:val="clear" w:pos="567"/>
          <w:tab w:val="left" w:pos="1134"/>
          <w:tab w:val="clear" w:pos="1287"/>
        </w:tabs>
        <w:ind w:left="1134" w:hanging="567"/>
      </w:pPr>
      <w:r w:rsidRPr="00C37674">
        <w:t>pálenie pri močení</w:t>
      </w:r>
      <w:r w:rsidRPr="00C37674" w:rsidR="00C55A69">
        <w:t>,</w:t>
      </w:r>
    </w:p>
    <w:p w:rsidR="0099362A" w:rsidRPr="00C37674" w:rsidP="00E042F7" w14:paraId="53D23F96" w14:textId="50474A3B">
      <w:pPr>
        <w:numPr>
          <w:ilvl w:val="0"/>
          <w:numId w:val="11"/>
        </w:numPr>
        <w:tabs>
          <w:tab w:val="clear" w:pos="567"/>
          <w:tab w:val="left" w:pos="1134"/>
          <w:tab w:val="clear" w:pos="1287"/>
        </w:tabs>
        <w:ind w:left="1134" w:hanging="567"/>
      </w:pPr>
      <w:r w:rsidRPr="00C37674">
        <w:t>hnačku</w:t>
      </w:r>
      <w:r w:rsidR="006107BC">
        <w:t>,</w:t>
      </w:r>
    </w:p>
    <w:p w:rsidR="006107BC" w:rsidRPr="008F4444" w:rsidP="006C3F2A" w14:paraId="4F013A56" w14:textId="4F503C05">
      <w:pPr>
        <w:numPr>
          <w:ilvl w:val="0"/>
          <w:numId w:val="11"/>
        </w:numPr>
        <w:tabs>
          <w:tab w:val="clear" w:pos="567"/>
          <w:tab w:val="left" w:pos="1134"/>
          <w:tab w:val="clear" w:pos="1287"/>
        </w:tabs>
        <w:ind w:left="1134" w:hanging="567"/>
      </w:pPr>
      <w:r>
        <w:t>poruchy zraku alebo strat</w:t>
      </w:r>
      <w:r w:rsidR="00566B85">
        <w:t>u</w:t>
      </w:r>
      <w:r>
        <w:t xml:space="preserve"> zraku,</w:t>
      </w:r>
    </w:p>
    <w:p w:rsidR="006107BC" w:rsidRPr="008F4444" w:rsidP="006C3F2A" w14:paraId="7D27C81C" w14:textId="77777777">
      <w:pPr>
        <w:numPr>
          <w:ilvl w:val="0"/>
          <w:numId w:val="11"/>
        </w:numPr>
        <w:tabs>
          <w:tab w:val="clear" w:pos="567"/>
          <w:tab w:val="left" w:pos="1134"/>
          <w:tab w:val="clear" w:pos="1287"/>
        </w:tabs>
        <w:ind w:left="1134" w:hanging="567"/>
      </w:pPr>
      <w:r>
        <w:t>bolesť hlavy, stuhnutosť krku, citlivosť na svetlo, nevoľnosť alebo zmätenosť.</w:t>
      </w:r>
    </w:p>
    <w:p w:rsidR="003B1588" w:rsidRPr="00C37674" w:rsidP="005D7A87" w14:paraId="53D23F97" w14:textId="77777777"/>
    <w:p w:rsidR="00E45979" w:rsidRPr="00C37674" w:rsidP="002D0D5E" w14:paraId="53D23F98" w14:textId="541A03D6">
      <w:pPr>
        <w:ind w:left="567"/>
      </w:pPr>
      <w:r w:rsidRPr="00C37674">
        <w:t>Ak spozorujete niektorý z týchto príznakov</w:t>
      </w:r>
      <w:r w:rsidRPr="00C37674" w:rsidR="00AC075F">
        <w:t xml:space="preserve"> infekcie</w:t>
      </w:r>
      <w:r w:rsidRPr="00C37674">
        <w:t xml:space="preserve">, ihneď </w:t>
      </w:r>
      <w:r w:rsidRPr="00C37674" w:rsidR="00AC075F">
        <w:t>sa obráťte na</w:t>
      </w:r>
      <w:r w:rsidRPr="00C37674">
        <w:t xml:space="preserve"> svojho lekára.</w:t>
      </w:r>
      <w:r w:rsidRPr="00C37674" w:rsidR="00DC38A2">
        <w:t xml:space="preserve"> Môžu to byť </w:t>
      </w:r>
      <w:r w:rsidRPr="00C37674" w:rsidR="00D8418E">
        <w:t xml:space="preserve">prejavy </w:t>
      </w:r>
      <w:r w:rsidRPr="00C37674" w:rsidR="00DC38A2">
        <w:t>infekcií, ako sú infekcie hrudníka</w:t>
      </w:r>
      <w:r w:rsidR="002758D1">
        <w:t>,</w:t>
      </w:r>
      <w:r w:rsidRPr="00C37674" w:rsidR="00DC38A2">
        <w:t xml:space="preserve"> kožné infekcie, pásový opar</w:t>
      </w:r>
      <w:r w:rsidR="001A37B4">
        <w:t xml:space="preserve"> alebo oportúnne infekcie</w:t>
      </w:r>
      <w:r w:rsidRPr="00C37674" w:rsidR="00DC38A2">
        <w:t xml:space="preserve">, ktoré môžu mať </w:t>
      </w:r>
      <w:r w:rsidRPr="00C37674" w:rsidR="00D8418E">
        <w:t xml:space="preserve">závažné </w:t>
      </w:r>
      <w:r w:rsidRPr="00C37674" w:rsidR="00DC38A2">
        <w:t>komplikácie.</w:t>
      </w:r>
      <w:r w:rsidRPr="00C37674">
        <w:t xml:space="preserve"> </w:t>
      </w:r>
      <w:r w:rsidRPr="00C37674" w:rsidR="00AC075F">
        <w:t>Obráťte sa na svojho lekára</w:t>
      </w:r>
      <w:r w:rsidRPr="00C37674">
        <w:t xml:space="preserve"> v prípade, že máte infekčné ochorenie, ktoré neprechádza alebo sa ustavične vracia. Váš lekár môže rozhodnúť, že nebudete používať Stelaru, kým infekčné ochorenie neprejde.</w:t>
      </w:r>
      <w:r w:rsidRPr="00C37674" w:rsidR="00C463E0">
        <w:t xml:space="preserve"> </w:t>
      </w:r>
      <w:r w:rsidRPr="00C37674">
        <w:t>Lekárovi tiež oznámte, ak máte nejaké otvorené rany alebo preležaniny, pretože by sa mohli infikovať.</w:t>
      </w:r>
    </w:p>
    <w:p w:rsidR="003B1588" w:rsidRPr="00C37674" w:rsidP="005D7A87" w14:paraId="53D23F99" w14:textId="77777777"/>
    <w:p w:rsidR="006E3DD0" w:rsidRPr="00C37674" w:rsidP="009440F1" w14:paraId="53D23F9A" w14:textId="77777777">
      <w:pPr>
        <w:ind w:left="567"/>
        <w:rPr>
          <w:b/>
        </w:rPr>
      </w:pPr>
      <w:r w:rsidRPr="00C37674">
        <w:rPr>
          <w:b/>
        </w:rPr>
        <w:t xml:space="preserve">Odlupovanie kože – zvýšenie sčervenania a odlupovania kože na väčšej časti tela môže byť príznakom erytrodermálnej psoriázy alebo exfoliatívnej dermatitídy, ktoré sú obe vážnymi ochoreniami kože. Ak spozorujete niektorý z týchto príznakov, ihneď </w:t>
      </w:r>
      <w:r w:rsidRPr="00C37674" w:rsidR="00AC075F">
        <w:rPr>
          <w:b/>
        </w:rPr>
        <w:t>sa obráťte na</w:t>
      </w:r>
      <w:r w:rsidRPr="00C37674">
        <w:rPr>
          <w:b/>
        </w:rPr>
        <w:t xml:space="preserve"> svojho lekára.</w:t>
      </w:r>
    </w:p>
    <w:p w:rsidR="006E3DD0" w:rsidRPr="00C37674" w:rsidP="005D7A87" w14:paraId="53D23F9B" w14:textId="77777777"/>
    <w:p w:rsidR="003B1588" w:rsidRPr="00C37674" w:rsidP="005C4AE0" w14:paraId="53D23F9C" w14:textId="77777777">
      <w:pPr>
        <w:keepNext/>
        <w:tabs>
          <w:tab w:val="clear" w:pos="567"/>
        </w:tabs>
        <w:rPr>
          <w:b/>
        </w:rPr>
      </w:pPr>
      <w:r w:rsidRPr="00C37674">
        <w:rPr>
          <w:b/>
        </w:rPr>
        <w:t>Iné vedľajšie účinky</w:t>
      </w:r>
    </w:p>
    <w:p w:rsidR="007B5E8C" w:rsidRPr="00C37674" w:rsidP="005C4AE0" w14:paraId="53D23F9D" w14:textId="77777777">
      <w:pPr>
        <w:keepNext/>
      </w:pPr>
    </w:p>
    <w:p w:rsidR="007B5E8C" w:rsidRPr="00C37674" w:rsidP="005C4AE0" w14:paraId="53D23F9E" w14:textId="77777777">
      <w:pPr>
        <w:keepNext/>
        <w:ind w:left="567"/>
      </w:pPr>
      <w:r w:rsidRPr="00C37674">
        <w:rPr>
          <w:b/>
          <w:bCs/>
        </w:rPr>
        <w:t>Časté</w:t>
      </w:r>
      <w:r w:rsidRPr="00C37674" w:rsidR="003B1588">
        <w:rPr>
          <w:b/>
          <w:bCs/>
        </w:rPr>
        <w:t xml:space="preserve"> vedľajšie účinky </w:t>
      </w:r>
      <w:r w:rsidRPr="00C37674" w:rsidR="003B1588">
        <w:rPr>
          <w:bCs/>
        </w:rPr>
        <w:t>(môžu postihnúť až 1 z 1</w:t>
      </w:r>
      <w:r w:rsidRPr="00C37674" w:rsidR="007F568F">
        <w:rPr>
          <w:bCs/>
        </w:rPr>
        <w:t>0 </w:t>
      </w:r>
      <w:r w:rsidRPr="00C37674" w:rsidR="003B1588">
        <w:rPr>
          <w:bCs/>
        </w:rPr>
        <w:t>ľudí):</w:t>
      </w:r>
    </w:p>
    <w:p w:rsidR="003B1588" w:rsidRPr="00C37674" w:rsidP="00C463E0" w14:paraId="53D23F9F" w14:textId="77777777">
      <w:pPr>
        <w:numPr>
          <w:ilvl w:val="0"/>
          <w:numId w:val="11"/>
        </w:numPr>
        <w:tabs>
          <w:tab w:val="clear" w:pos="567"/>
          <w:tab w:val="left" w:pos="1134"/>
        </w:tabs>
        <w:ind w:left="1134" w:hanging="567"/>
      </w:pPr>
      <w:r w:rsidRPr="00C37674">
        <w:t>h</w:t>
      </w:r>
      <w:r w:rsidRPr="00C37674">
        <w:t>načka</w:t>
      </w:r>
      <w:r w:rsidRPr="00C37674">
        <w:t>,</w:t>
      </w:r>
    </w:p>
    <w:p w:rsidR="003B1588" w:rsidRPr="00C37674" w:rsidP="00C463E0" w14:paraId="53D23FA0" w14:textId="77777777">
      <w:pPr>
        <w:numPr>
          <w:ilvl w:val="0"/>
          <w:numId w:val="11"/>
        </w:numPr>
        <w:tabs>
          <w:tab w:val="clear" w:pos="567"/>
          <w:tab w:val="left" w:pos="1134"/>
        </w:tabs>
        <w:ind w:left="1134" w:hanging="567"/>
      </w:pPr>
      <w:r w:rsidRPr="00C37674">
        <w:t>n</w:t>
      </w:r>
      <w:r w:rsidRPr="00C37674" w:rsidR="00F96F40">
        <w:t>utkanie na vracanie</w:t>
      </w:r>
      <w:r w:rsidRPr="00C37674">
        <w:t>,</w:t>
      </w:r>
    </w:p>
    <w:p w:rsidR="005A6816" w:rsidRPr="00C37674" w:rsidP="00C463E0" w14:paraId="53D23FA1" w14:textId="77777777">
      <w:pPr>
        <w:numPr>
          <w:ilvl w:val="0"/>
          <w:numId w:val="11"/>
        </w:numPr>
        <w:tabs>
          <w:tab w:val="clear" w:pos="567"/>
          <w:tab w:val="left" w:pos="1134"/>
        </w:tabs>
        <w:ind w:left="1134" w:hanging="567"/>
      </w:pPr>
      <w:r w:rsidRPr="00C37674">
        <w:t>v</w:t>
      </w:r>
      <w:r w:rsidRPr="00C37674">
        <w:t>racanie</w:t>
      </w:r>
      <w:r w:rsidRPr="00C37674">
        <w:t>,</w:t>
      </w:r>
    </w:p>
    <w:p w:rsidR="003B1588" w:rsidRPr="00C37674" w:rsidP="00C463E0" w14:paraId="53D23FA2" w14:textId="77777777">
      <w:pPr>
        <w:numPr>
          <w:ilvl w:val="0"/>
          <w:numId w:val="11"/>
        </w:numPr>
        <w:tabs>
          <w:tab w:val="clear" w:pos="567"/>
          <w:tab w:val="left" w:pos="1134"/>
        </w:tabs>
        <w:ind w:left="1134" w:hanging="567"/>
      </w:pPr>
      <w:r w:rsidRPr="00C37674">
        <w:t>p</w:t>
      </w:r>
      <w:r w:rsidRPr="00C37674">
        <w:t>ocit únavy</w:t>
      </w:r>
      <w:r w:rsidRPr="00C37674">
        <w:t>,</w:t>
      </w:r>
    </w:p>
    <w:p w:rsidR="003B1588" w:rsidRPr="00C37674" w:rsidP="00C463E0" w14:paraId="53D23FA3" w14:textId="77777777">
      <w:pPr>
        <w:numPr>
          <w:ilvl w:val="0"/>
          <w:numId w:val="11"/>
        </w:numPr>
        <w:tabs>
          <w:tab w:val="clear" w:pos="567"/>
          <w:tab w:val="left" w:pos="1134"/>
        </w:tabs>
        <w:ind w:left="1134" w:hanging="567"/>
      </w:pPr>
      <w:r w:rsidRPr="00C37674">
        <w:t>z</w:t>
      </w:r>
      <w:r w:rsidRPr="00C37674">
        <w:t>ávrat</w:t>
      </w:r>
      <w:r w:rsidRPr="00C37674">
        <w:t>,</w:t>
      </w:r>
    </w:p>
    <w:p w:rsidR="003B1588" w:rsidRPr="00C37674" w:rsidP="00C463E0" w14:paraId="53D23FA4" w14:textId="77777777">
      <w:pPr>
        <w:numPr>
          <w:ilvl w:val="0"/>
          <w:numId w:val="11"/>
        </w:numPr>
        <w:tabs>
          <w:tab w:val="clear" w:pos="567"/>
          <w:tab w:val="left" w:pos="1134"/>
        </w:tabs>
        <w:ind w:left="1134" w:hanging="567"/>
      </w:pPr>
      <w:r w:rsidRPr="00C37674">
        <w:t>b</w:t>
      </w:r>
      <w:r w:rsidRPr="00C37674">
        <w:t>olesť hlavy</w:t>
      </w:r>
      <w:r w:rsidRPr="00C37674">
        <w:t>,</w:t>
      </w:r>
    </w:p>
    <w:p w:rsidR="003B1588" w:rsidRPr="00C37674" w:rsidP="00C463E0" w14:paraId="53D23FA5" w14:textId="77777777">
      <w:pPr>
        <w:numPr>
          <w:ilvl w:val="0"/>
          <w:numId w:val="11"/>
        </w:numPr>
        <w:tabs>
          <w:tab w:val="clear" w:pos="567"/>
          <w:tab w:val="left" w:pos="1134"/>
        </w:tabs>
        <w:ind w:left="1134" w:hanging="567"/>
      </w:pPr>
      <w:r w:rsidRPr="00C37674">
        <w:t>s</w:t>
      </w:r>
      <w:r w:rsidRPr="00C37674">
        <w:t>vrbenie („pruritus“)</w:t>
      </w:r>
      <w:r w:rsidRPr="00C37674">
        <w:t>,</w:t>
      </w:r>
    </w:p>
    <w:p w:rsidR="003B1588" w:rsidRPr="00C37674" w:rsidP="00C463E0" w14:paraId="53D23FA6" w14:textId="77777777">
      <w:pPr>
        <w:numPr>
          <w:ilvl w:val="0"/>
          <w:numId w:val="11"/>
        </w:numPr>
        <w:tabs>
          <w:tab w:val="clear" w:pos="567"/>
          <w:tab w:val="left" w:pos="1134"/>
        </w:tabs>
        <w:ind w:left="1134" w:hanging="567"/>
      </w:pPr>
      <w:r w:rsidRPr="00C37674">
        <w:t>b</w:t>
      </w:r>
      <w:r w:rsidRPr="00C37674">
        <w:t>olesť chrbta, svalov alebo kĺbov</w:t>
      </w:r>
      <w:r w:rsidRPr="00C37674">
        <w:t>,</w:t>
      </w:r>
    </w:p>
    <w:p w:rsidR="003B1588" w:rsidRPr="00C37674" w:rsidP="00C463E0" w14:paraId="53D23FA7" w14:textId="77777777">
      <w:pPr>
        <w:numPr>
          <w:ilvl w:val="0"/>
          <w:numId w:val="11"/>
        </w:numPr>
        <w:tabs>
          <w:tab w:val="clear" w:pos="567"/>
          <w:tab w:val="left" w:pos="1134"/>
        </w:tabs>
        <w:ind w:left="1134" w:hanging="567"/>
      </w:pPr>
      <w:r w:rsidRPr="00C37674">
        <w:t>b</w:t>
      </w:r>
      <w:r w:rsidRPr="00C37674">
        <w:t>olesť hrdla</w:t>
      </w:r>
      <w:r w:rsidRPr="00C37674">
        <w:t>,</w:t>
      </w:r>
    </w:p>
    <w:p w:rsidR="00022FA1" w:rsidRPr="00C37674" w:rsidP="001A1FE8" w14:paraId="53D23FA8" w14:textId="77777777">
      <w:pPr>
        <w:numPr>
          <w:ilvl w:val="0"/>
          <w:numId w:val="11"/>
        </w:numPr>
        <w:tabs>
          <w:tab w:val="clear" w:pos="567"/>
          <w:tab w:val="left" w:pos="1134"/>
        </w:tabs>
        <w:ind w:left="1134" w:hanging="567"/>
      </w:pPr>
      <w:r w:rsidRPr="00C37674">
        <w:t>z</w:t>
      </w:r>
      <w:r w:rsidRPr="00C37674" w:rsidR="003B1588">
        <w:t xml:space="preserve">ačervenanie </w:t>
      </w:r>
      <w:r w:rsidRPr="00C37674" w:rsidR="00F96F40">
        <w:t xml:space="preserve">a bolesť </w:t>
      </w:r>
      <w:r w:rsidRPr="00C37674" w:rsidR="003B1588">
        <w:t>v mieste podania injekcie</w:t>
      </w:r>
    </w:p>
    <w:p w:rsidR="003B1588" w:rsidRPr="00C37674" w:rsidP="001A1FE8" w14:paraId="53D23FA9" w14:textId="77777777">
      <w:pPr>
        <w:numPr>
          <w:ilvl w:val="0"/>
          <w:numId w:val="11"/>
        </w:numPr>
        <w:tabs>
          <w:tab w:val="clear" w:pos="567"/>
          <w:tab w:val="left" w:pos="1134"/>
        </w:tabs>
        <w:ind w:left="1134" w:hanging="567"/>
      </w:pPr>
      <w:r w:rsidRPr="00C37674">
        <w:t>zápal pr</w:t>
      </w:r>
      <w:r w:rsidRPr="00C37674" w:rsidR="00E6058E">
        <w:t>i</w:t>
      </w:r>
      <w:r w:rsidRPr="00C37674">
        <w:t>nosových dutín</w:t>
      </w:r>
      <w:r w:rsidRPr="00C37674" w:rsidR="00074167">
        <w:t>.</w:t>
      </w:r>
    </w:p>
    <w:p w:rsidR="007B5E8C" w:rsidRPr="00C37674" w:rsidP="005D7A87" w14:paraId="53D23FAA" w14:textId="77777777"/>
    <w:p w:rsidR="007B5E8C" w:rsidRPr="00C37674" w:rsidP="005C4AE0" w14:paraId="53D23FAB" w14:textId="77777777">
      <w:pPr>
        <w:keepNext/>
        <w:ind w:left="567"/>
        <w:rPr>
          <w:b/>
          <w:bCs/>
        </w:rPr>
      </w:pPr>
      <w:r w:rsidRPr="00C37674">
        <w:rPr>
          <w:b/>
          <w:bCs/>
        </w:rPr>
        <w:t>Menej časté</w:t>
      </w:r>
      <w:r w:rsidRPr="00C37674" w:rsidR="00425DBD">
        <w:rPr>
          <w:b/>
          <w:bCs/>
        </w:rPr>
        <w:t xml:space="preserve"> vedľajšie účinky </w:t>
      </w:r>
      <w:r w:rsidRPr="00C37674" w:rsidR="00425DBD">
        <w:rPr>
          <w:bCs/>
        </w:rPr>
        <w:t>(môžu postihnúť až 1 zo 10</w:t>
      </w:r>
      <w:r w:rsidRPr="00C37674" w:rsidR="007F568F">
        <w:rPr>
          <w:bCs/>
        </w:rPr>
        <w:t>0 </w:t>
      </w:r>
      <w:r w:rsidRPr="00C37674" w:rsidR="00425DBD">
        <w:rPr>
          <w:bCs/>
        </w:rPr>
        <w:t>ľudí):</w:t>
      </w:r>
    </w:p>
    <w:p w:rsidR="005A6816" w:rsidRPr="00C37674" w:rsidP="002D0D5E" w14:paraId="53D23FAC" w14:textId="77777777">
      <w:pPr>
        <w:numPr>
          <w:ilvl w:val="0"/>
          <w:numId w:val="11"/>
        </w:numPr>
        <w:tabs>
          <w:tab w:val="clear" w:pos="567"/>
          <w:tab w:val="left" w:pos="1134"/>
        </w:tabs>
        <w:ind w:left="1134" w:hanging="567"/>
      </w:pPr>
      <w:r w:rsidRPr="00C37674">
        <w:t>i</w:t>
      </w:r>
      <w:r w:rsidRPr="00C37674">
        <w:t>nfekcie zubov</w:t>
      </w:r>
      <w:r w:rsidRPr="00C37674">
        <w:t>,</w:t>
      </w:r>
    </w:p>
    <w:p w:rsidR="005A6816" w:rsidRPr="00C37674" w:rsidP="002D0D5E" w14:paraId="53D23FAD" w14:textId="77777777">
      <w:pPr>
        <w:numPr>
          <w:ilvl w:val="0"/>
          <w:numId w:val="11"/>
        </w:numPr>
        <w:tabs>
          <w:tab w:val="clear" w:pos="567"/>
          <w:tab w:val="left" w:pos="1134"/>
        </w:tabs>
        <w:ind w:left="1134" w:hanging="567"/>
      </w:pPr>
      <w:r w:rsidRPr="00C37674">
        <w:t>v</w:t>
      </w:r>
      <w:r w:rsidRPr="00C37674">
        <w:t>aginálna kvasinková infekcia</w:t>
      </w:r>
      <w:r w:rsidRPr="00C37674">
        <w:t>,</w:t>
      </w:r>
    </w:p>
    <w:p w:rsidR="00F96F40" w:rsidRPr="00C37674" w:rsidP="002D0D5E" w14:paraId="53D23FAE" w14:textId="77777777">
      <w:pPr>
        <w:numPr>
          <w:ilvl w:val="0"/>
          <w:numId w:val="11"/>
        </w:numPr>
        <w:tabs>
          <w:tab w:val="clear" w:pos="567"/>
          <w:tab w:val="left" w:pos="1134"/>
        </w:tabs>
        <w:ind w:left="1134" w:hanging="567"/>
      </w:pPr>
      <w:r w:rsidRPr="00C37674">
        <w:t>d</w:t>
      </w:r>
      <w:r w:rsidRPr="00C37674">
        <w:t>epresia</w:t>
      </w:r>
      <w:r w:rsidRPr="00C37674">
        <w:t>,</w:t>
      </w:r>
    </w:p>
    <w:p w:rsidR="00F96F40" w:rsidRPr="00C37674" w:rsidP="002D0D5E" w14:paraId="53D23FAF" w14:textId="77777777">
      <w:pPr>
        <w:numPr>
          <w:ilvl w:val="0"/>
          <w:numId w:val="11"/>
        </w:numPr>
        <w:tabs>
          <w:tab w:val="clear" w:pos="567"/>
          <w:tab w:val="left" w:pos="1134"/>
        </w:tabs>
        <w:ind w:left="1134" w:hanging="567"/>
      </w:pPr>
      <w:r w:rsidRPr="00C37674">
        <w:t>u</w:t>
      </w:r>
      <w:r w:rsidRPr="00C37674">
        <w:t>pchatý alebo plný nos</w:t>
      </w:r>
      <w:r w:rsidRPr="00C37674">
        <w:t>,</w:t>
      </w:r>
    </w:p>
    <w:p w:rsidR="007B5E8C" w:rsidRPr="00C37674" w:rsidP="002D0D5E" w14:paraId="53D23FB0" w14:textId="77777777">
      <w:pPr>
        <w:numPr>
          <w:ilvl w:val="0"/>
          <w:numId w:val="11"/>
        </w:numPr>
        <w:tabs>
          <w:tab w:val="clear" w:pos="567"/>
          <w:tab w:val="left" w:pos="1134"/>
        </w:tabs>
        <w:ind w:left="1134" w:hanging="567"/>
      </w:pPr>
      <w:r w:rsidRPr="00C37674">
        <w:t>k</w:t>
      </w:r>
      <w:r w:rsidRPr="00C37674" w:rsidR="00F96F40">
        <w:t>rvácanie, podliatiny, zatvrdnutie,</w:t>
      </w:r>
      <w:r w:rsidRPr="00C37674">
        <w:t xml:space="preserve"> opuch</w:t>
      </w:r>
      <w:r w:rsidRPr="00C37674" w:rsidR="00F96F40">
        <w:t xml:space="preserve"> a</w:t>
      </w:r>
      <w:r w:rsidRPr="00C37674">
        <w:t xml:space="preserve"> svrbenie v mieste, kde sa injekcia podáva</w:t>
      </w:r>
      <w:r w:rsidRPr="00C37674">
        <w:t>,</w:t>
      </w:r>
    </w:p>
    <w:p w:rsidR="005A6816" w:rsidRPr="00C37674" w:rsidP="002D0D5E" w14:paraId="53D23FB1" w14:textId="77777777">
      <w:pPr>
        <w:numPr>
          <w:ilvl w:val="0"/>
          <w:numId w:val="11"/>
        </w:numPr>
        <w:tabs>
          <w:tab w:val="clear" w:pos="567"/>
          <w:tab w:val="left" w:pos="1134"/>
        </w:tabs>
        <w:ind w:left="1134" w:hanging="567"/>
      </w:pPr>
      <w:r w:rsidRPr="00C37674">
        <w:t>p</w:t>
      </w:r>
      <w:r w:rsidRPr="00C37674">
        <w:t>ocit slabosti</w:t>
      </w:r>
      <w:r w:rsidRPr="00C37674">
        <w:t>,</w:t>
      </w:r>
    </w:p>
    <w:p w:rsidR="00E45979" w:rsidRPr="00C37674" w:rsidP="00F96F40" w14:paraId="53D23FB2" w14:textId="77777777">
      <w:pPr>
        <w:numPr>
          <w:ilvl w:val="0"/>
          <w:numId w:val="11"/>
        </w:numPr>
        <w:tabs>
          <w:tab w:val="clear" w:pos="567"/>
          <w:tab w:val="left" w:pos="1134"/>
        </w:tabs>
        <w:ind w:left="1134" w:hanging="567"/>
      </w:pPr>
      <w:r w:rsidRPr="00C37674">
        <w:t>o</w:t>
      </w:r>
      <w:r w:rsidRPr="00C37674" w:rsidR="00F96F40">
        <w:t>visnutie očného viečka a ovisnutie svalov na jednej strane tváre („ochrnutie tváre“ alebo „Bellovo ochrnutie“), ktoré je zvyčajne dočasné</w:t>
      </w:r>
      <w:r w:rsidRPr="00C37674">
        <w:t>,</w:t>
      </w:r>
    </w:p>
    <w:p w:rsidR="00E10B41" w:rsidRPr="00C37674" w:rsidP="00E10B41" w14:paraId="53D23FB3" w14:textId="77777777">
      <w:pPr>
        <w:numPr>
          <w:ilvl w:val="0"/>
          <w:numId w:val="11"/>
        </w:numPr>
        <w:tabs>
          <w:tab w:val="clear" w:pos="567"/>
          <w:tab w:val="num" w:pos="1134"/>
        </w:tabs>
        <w:ind w:left="1134" w:hanging="567"/>
      </w:pPr>
      <w:r w:rsidRPr="00C37674">
        <w:t>z</w:t>
      </w:r>
      <w:r w:rsidRPr="00C37674">
        <w:t>mena charakteru psoriázy so začervenaním a</w:t>
      </w:r>
      <w:r w:rsidRPr="00C37674">
        <w:t> s </w:t>
      </w:r>
      <w:r w:rsidRPr="00C37674">
        <w:t>novými malými, žltými alebo bielymi pľuzgiermi na koži, niekedy sprevádzaná horúčkou (pustulárna psoriáza)</w:t>
      </w:r>
      <w:r w:rsidRPr="00C37674">
        <w:t>,</w:t>
      </w:r>
    </w:p>
    <w:p w:rsidR="006E3DD0" w:rsidRPr="00C37674" w:rsidP="006E3DD0" w14:paraId="53D23FB4" w14:textId="77777777">
      <w:pPr>
        <w:numPr>
          <w:ilvl w:val="0"/>
          <w:numId w:val="11"/>
        </w:numPr>
        <w:tabs>
          <w:tab w:val="clear" w:pos="567"/>
          <w:tab w:val="num" w:pos="1134"/>
        </w:tabs>
        <w:ind w:left="1134" w:hanging="567"/>
      </w:pPr>
      <w:r w:rsidRPr="00C37674">
        <w:t>o</w:t>
      </w:r>
      <w:r w:rsidRPr="00C37674">
        <w:t>dlupovanie kože (exfoliácia kože)</w:t>
      </w:r>
      <w:r w:rsidRPr="00C37674">
        <w:t>,</w:t>
      </w:r>
    </w:p>
    <w:p w:rsidR="005A6816" w:rsidRPr="00C37674" w:rsidP="006E3DD0" w14:paraId="53D23FB5" w14:textId="77777777">
      <w:pPr>
        <w:numPr>
          <w:ilvl w:val="0"/>
          <w:numId w:val="11"/>
        </w:numPr>
        <w:tabs>
          <w:tab w:val="clear" w:pos="567"/>
          <w:tab w:val="num" w:pos="1134"/>
        </w:tabs>
        <w:ind w:left="1134" w:hanging="567"/>
      </w:pPr>
      <w:r w:rsidRPr="00C37674">
        <w:t>a</w:t>
      </w:r>
      <w:r w:rsidRPr="00C37674">
        <w:t>kné</w:t>
      </w:r>
      <w:r w:rsidRPr="00C37674">
        <w:t>.</w:t>
      </w:r>
    </w:p>
    <w:p w:rsidR="006E3DD0" w:rsidRPr="00C37674" w:rsidP="006E3DD0" w14:paraId="53D23FB6" w14:textId="77777777"/>
    <w:p w:rsidR="006E3DD0" w:rsidRPr="00C37674" w:rsidP="006E3DD0" w14:paraId="53D23FB7" w14:textId="77777777">
      <w:pPr>
        <w:keepNext/>
        <w:ind w:left="567"/>
      </w:pPr>
      <w:r w:rsidRPr="00C37674">
        <w:rPr>
          <w:b/>
        </w:rPr>
        <w:t xml:space="preserve">Zriedkavé vedľajšie účinky </w:t>
      </w:r>
      <w:r w:rsidRPr="00C37674">
        <w:t>(môžu postihnúť až 1 z 1 00</w:t>
      </w:r>
      <w:r w:rsidRPr="00C37674" w:rsidR="007F568F">
        <w:t>0 </w:t>
      </w:r>
      <w:r w:rsidRPr="00C37674">
        <w:t>ľudí)</w:t>
      </w:r>
    </w:p>
    <w:p w:rsidR="004C487A" w:rsidP="006E3DD0" w14:paraId="77B92769" w14:textId="577D016C">
      <w:pPr>
        <w:numPr>
          <w:ilvl w:val="0"/>
          <w:numId w:val="11"/>
        </w:numPr>
        <w:tabs>
          <w:tab w:val="clear" w:pos="567"/>
          <w:tab w:val="num" w:pos="1134"/>
        </w:tabs>
        <w:ind w:left="1134" w:hanging="567"/>
      </w:pPr>
      <w:r>
        <w:t>s</w:t>
      </w:r>
      <w:r w:rsidRPr="00C37674" w:rsidR="006E3DD0">
        <w:t>červenanie a odlupovanie kože na väčšej časti tela, ktoré môže svrbieť alebo bolieť (exfoliatívna dermatitída). Podobné príznaky sa niekedy vyvinú ako prirodzená zmena typu príznakov psoriázy (erytrodermálna psoriáza)</w:t>
      </w:r>
      <w:r>
        <w:t>,</w:t>
      </w:r>
    </w:p>
    <w:p w:rsidR="006E3DD0" w:rsidRPr="00C37674" w:rsidP="006E3DD0" w14:paraId="53D23FB8" w14:textId="25932DB3">
      <w:pPr>
        <w:numPr>
          <w:ilvl w:val="0"/>
          <w:numId w:val="11"/>
        </w:numPr>
        <w:tabs>
          <w:tab w:val="clear" w:pos="567"/>
          <w:tab w:val="num" w:pos="1134"/>
        </w:tabs>
        <w:ind w:left="1134" w:hanging="567"/>
      </w:pPr>
      <w:r>
        <w:t>zápal malých krvných ciev, čo môže viesť ku kožnej vyrážke s malými červenými alebo fialovými hrčkami, horúčke alebo bolesti kĺbov (vaskulitída)</w:t>
      </w:r>
      <w:r w:rsidRPr="00C37674" w:rsidR="002B2B5A">
        <w:t>.</w:t>
      </w:r>
    </w:p>
    <w:p w:rsidR="00F13DCD" w:rsidP="00F13DCD" w14:paraId="144CFE4F" w14:textId="77777777">
      <w:pPr>
        <w:tabs>
          <w:tab w:val="clear" w:pos="567"/>
        </w:tabs>
        <w:ind w:left="567"/>
      </w:pPr>
    </w:p>
    <w:p w:rsidR="00F13DCD" w:rsidRPr="004F12C8" w:rsidP="00F13DCD" w14:paraId="68C4E920" w14:textId="77777777">
      <w:pPr>
        <w:keepNext/>
        <w:ind w:left="567"/>
      </w:pPr>
      <w:r w:rsidRPr="00856FD6">
        <w:rPr>
          <w:b/>
          <w:bCs/>
        </w:rPr>
        <w:t>Veľmi zriedkavé vedľajšie účinky</w:t>
      </w:r>
      <w:r>
        <w:t xml:space="preserve"> (môžu postihnúť až 1 z 10 000 ľudí):</w:t>
      </w:r>
    </w:p>
    <w:p w:rsidR="00BE090A" w:rsidP="00370F10" w14:paraId="67018D7B" w14:textId="77777777">
      <w:pPr>
        <w:numPr>
          <w:ilvl w:val="0"/>
          <w:numId w:val="11"/>
        </w:numPr>
        <w:tabs>
          <w:tab w:val="clear" w:pos="567"/>
          <w:tab w:val="left" w:pos="1134"/>
        </w:tabs>
        <w:ind w:left="1134" w:hanging="567"/>
      </w:pPr>
      <w:r>
        <w:t>pľuzgiere na koži, ktoré môžu byť červené, svrbivé a bolestivé (bulózny pemfigoid)</w:t>
      </w:r>
      <w:r>
        <w:t>,</w:t>
      </w:r>
    </w:p>
    <w:p w:rsidR="00F13DCD" w:rsidRPr="00370F10" w:rsidP="00370F10" w14:paraId="653054F4" w14:textId="559A77FB">
      <w:pPr>
        <w:numPr>
          <w:ilvl w:val="0"/>
          <w:numId w:val="11"/>
        </w:numPr>
        <w:tabs>
          <w:tab w:val="clear" w:pos="567"/>
          <w:tab w:val="left" w:pos="1134"/>
        </w:tabs>
        <w:ind w:left="1134" w:hanging="567"/>
      </w:pPr>
      <w:r>
        <w:t>kožný lupus alebo syndróm podobný lupusu (červená, vyvýšená šupinatá vyrážka na miestach kože vystavených slnku, prípadne s bolesťami kĺbov)</w:t>
      </w:r>
      <w:r>
        <w:t>.</w:t>
      </w:r>
    </w:p>
    <w:p w:rsidR="00FF63E6" w:rsidRPr="00C37674" w:rsidP="000D1AD3" w14:paraId="53D23FB9" w14:textId="77777777">
      <w:pPr>
        <w:numPr>
          <w:ilvl w:val="12"/>
          <w:numId w:val="0"/>
        </w:numPr>
        <w:tabs>
          <w:tab w:val="clear" w:pos="567"/>
        </w:tabs>
      </w:pPr>
    </w:p>
    <w:p w:rsidR="00E10B41" w:rsidRPr="00C37674" w:rsidP="005C4AE0" w14:paraId="53D23FBA" w14:textId="77777777">
      <w:pPr>
        <w:keepNext/>
        <w:numPr>
          <w:ilvl w:val="12"/>
          <w:numId w:val="0"/>
        </w:numPr>
        <w:tabs>
          <w:tab w:val="clear" w:pos="567"/>
        </w:tabs>
      </w:pPr>
      <w:r w:rsidRPr="00C37674">
        <w:rPr>
          <w:b/>
          <w:szCs w:val="22"/>
        </w:rPr>
        <w:t>Hlásenie vedľajších účinkov</w:t>
      </w:r>
    </w:p>
    <w:p w:rsidR="00E10B41" w:rsidRPr="00C37674" w:rsidP="003D73A4" w14:paraId="53D23FBB" w14:textId="0A4DBC08">
      <w:pPr>
        <w:numPr>
          <w:ilvl w:val="12"/>
          <w:numId w:val="0"/>
        </w:numPr>
        <w:tabs>
          <w:tab w:val="clear" w:pos="567"/>
        </w:tabs>
      </w:pPr>
      <w:r w:rsidRPr="00C37674">
        <w:t xml:space="preserve">Ak sa u vás vyskytne akýkoľvek vedľajší účinok, obráťte sa na svojho lekára alebo lekárnika. To sa týka aj akýchkoľvek vedľajších účinkov, ktoré nie sú uvedené v tejto písomnej informácii. </w:t>
      </w:r>
      <w:r w:rsidRPr="00C37674">
        <w:rPr>
          <w:szCs w:val="22"/>
        </w:rPr>
        <w:t xml:space="preserve">Vedľajšie účinky môžete hlásiť aj priamo </w:t>
      </w:r>
      <w:r w:rsidRPr="00C37674" w:rsidR="003D73A4">
        <w:rPr>
          <w:szCs w:val="22"/>
        </w:rPr>
        <w:t xml:space="preserve">na </w:t>
      </w:r>
      <w:r w:rsidRPr="00463A18" w:rsidR="003D73A4">
        <w:rPr>
          <w:szCs w:val="22"/>
          <w:highlight w:val="lightGray"/>
        </w:rPr>
        <w:t>národné centrum</w:t>
      </w:r>
      <w:r w:rsidRPr="00C37674" w:rsidR="003D73A4">
        <w:rPr>
          <w:szCs w:val="22"/>
        </w:rPr>
        <w:t xml:space="preserve"> </w:t>
      </w:r>
      <w:r w:rsidRPr="00463A18">
        <w:rPr>
          <w:szCs w:val="22"/>
          <w:highlight w:val="lightGray"/>
        </w:rPr>
        <w:t>hlásenia uvedené v </w:t>
      </w:r>
      <w:hyperlink r:id="rId9" w:history="1">
        <w:r w:rsidRPr="00463A18" w:rsidR="00BD0F97">
          <w:rPr>
            <w:rStyle w:val="Hyperlink"/>
            <w:szCs w:val="22"/>
            <w:highlight w:val="lightGray"/>
          </w:rPr>
          <w:t>Prílohe V</w:t>
        </w:r>
      </w:hyperlink>
      <w:r w:rsidRPr="00C37674">
        <w:rPr>
          <w:szCs w:val="22"/>
        </w:rPr>
        <w:t>. Hlásením vedľajších účinkov môžete prispieť k získaniu ďalších informácií o bezpečnosti tohto lieku.</w:t>
      </w:r>
    </w:p>
    <w:p w:rsidR="007B5E8C" w:rsidRPr="00C37674" w:rsidP="000D1AD3" w14:paraId="53D23FBC" w14:textId="77777777">
      <w:pPr>
        <w:numPr>
          <w:ilvl w:val="12"/>
          <w:numId w:val="0"/>
        </w:numPr>
        <w:tabs>
          <w:tab w:val="clear" w:pos="567"/>
        </w:tabs>
      </w:pPr>
    </w:p>
    <w:p w:rsidR="007B5E8C" w:rsidRPr="00C37674" w:rsidP="000D1AD3" w14:paraId="53D23FBD" w14:textId="77777777">
      <w:pPr>
        <w:numPr>
          <w:ilvl w:val="12"/>
          <w:numId w:val="0"/>
        </w:numPr>
        <w:tabs>
          <w:tab w:val="clear" w:pos="567"/>
        </w:tabs>
      </w:pPr>
    </w:p>
    <w:p w:rsidR="007B5E8C" w:rsidRPr="00C37674" w:rsidP="00021AB2" w14:paraId="53D23FBE" w14:textId="77777777">
      <w:pPr>
        <w:keepNext/>
        <w:ind w:left="567" w:hanging="567"/>
        <w:outlineLvl w:val="2"/>
        <w:rPr>
          <w:b/>
          <w:bCs/>
        </w:rPr>
      </w:pPr>
      <w:r w:rsidRPr="00C37674">
        <w:rPr>
          <w:b/>
          <w:bCs/>
        </w:rPr>
        <w:t>5.</w:t>
      </w:r>
      <w:r w:rsidRPr="00C37674">
        <w:rPr>
          <w:b/>
          <w:bCs/>
        </w:rPr>
        <w:tab/>
      </w:r>
      <w:r w:rsidRPr="00C37674" w:rsidR="00425DBD">
        <w:rPr>
          <w:b/>
          <w:bCs/>
          <w:szCs w:val="22"/>
        </w:rPr>
        <w:t>Ako uchovávať Stelaru</w:t>
      </w:r>
    </w:p>
    <w:p w:rsidR="007B5E8C" w:rsidRPr="00C37674" w:rsidP="005C4AE0" w14:paraId="53D23FBF" w14:textId="77777777">
      <w:pPr>
        <w:keepNext/>
      </w:pPr>
    </w:p>
    <w:p w:rsidR="007B5E8C" w:rsidRPr="00C37674" w:rsidP="00FA5F80" w14:paraId="53D23FC0" w14:textId="77777777">
      <w:pPr>
        <w:numPr>
          <w:ilvl w:val="0"/>
          <w:numId w:val="28"/>
        </w:numPr>
        <w:ind w:left="567" w:hanging="567"/>
      </w:pPr>
      <w:r w:rsidRPr="00C37674">
        <w:t>Tento liek u</w:t>
      </w:r>
      <w:r w:rsidRPr="00C37674">
        <w:t xml:space="preserve">chovávajte mimo dohľadu </w:t>
      </w:r>
      <w:r w:rsidRPr="00C37674">
        <w:t>a do</w:t>
      </w:r>
      <w:r w:rsidRPr="00C37674" w:rsidR="00210E77">
        <w:t>sahu</w:t>
      </w:r>
      <w:r w:rsidRPr="00C37674">
        <w:t xml:space="preserve"> </w:t>
      </w:r>
      <w:r w:rsidRPr="00C37674">
        <w:t>detí.</w:t>
      </w:r>
    </w:p>
    <w:p w:rsidR="007B5E8C" w:rsidRPr="00C37674" w:rsidP="00FA5F80" w14:paraId="53D23FC1" w14:textId="77777777">
      <w:pPr>
        <w:numPr>
          <w:ilvl w:val="0"/>
          <w:numId w:val="28"/>
        </w:numPr>
        <w:ind w:left="567" w:hanging="567"/>
      </w:pPr>
      <w:r w:rsidRPr="00C37674">
        <w:t>Uchovávajte v chladničke (2</w:t>
      </w:r>
      <w:r w:rsidRPr="00C37674" w:rsidR="00074167">
        <w:t> </w:t>
      </w:r>
      <w:r w:rsidRPr="00C37674">
        <w:t>°C – 8</w:t>
      </w:r>
      <w:r w:rsidRPr="00C37674" w:rsidR="00074167">
        <w:t> </w:t>
      </w:r>
      <w:r w:rsidRPr="00C37674">
        <w:t>°C). Neuchovávajte v mrazničke.</w:t>
      </w:r>
    </w:p>
    <w:p w:rsidR="007B5E8C" w:rsidP="00FA5F80" w14:paraId="53D23FC2" w14:textId="0867B75D">
      <w:pPr>
        <w:numPr>
          <w:ilvl w:val="0"/>
          <w:numId w:val="28"/>
        </w:numPr>
        <w:ind w:left="567" w:hanging="567"/>
      </w:pPr>
      <w:r w:rsidRPr="00C37674">
        <w:t xml:space="preserve">Uchovávajte </w:t>
      </w:r>
      <w:r w:rsidRPr="00C37674" w:rsidR="00A92B97">
        <w:t>nap</w:t>
      </w:r>
      <w:r w:rsidRPr="00C37674">
        <w:t>lnenú striekačku vo vonkajšom papierovom obale na ochranu pred svetlom.</w:t>
      </w:r>
    </w:p>
    <w:p w:rsidR="00DF334F" w:rsidRPr="00227D88" w:rsidP="0043303A" w14:paraId="4C423F63" w14:textId="35D13655">
      <w:pPr>
        <w:numPr>
          <w:ilvl w:val="0"/>
          <w:numId w:val="28"/>
        </w:numPr>
        <w:ind w:left="567" w:hanging="567"/>
      </w:pPr>
      <w:r>
        <w:t xml:space="preserve">V prípade potreby môžu byť jednotlivé naplnené injekčné striekačky Stelary uchovávané aj pri izbovej teplote do 30 °C jednorazovo maximálne </w:t>
      </w:r>
      <w:r w:rsidR="00480F17">
        <w:t>počas</w:t>
      </w:r>
      <w:r>
        <w:t xml:space="preserve"> 30</w:t>
      </w:r>
      <w:r w:rsidR="0043303A">
        <w:t> </w:t>
      </w:r>
      <w:r>
        <w:t>dní v pôvodn</w:t>
      </w:r>
      <w:r w:rsidR="00480F17">
        <w:t>ej</w:t>
      </w:r>
      <w:r>
        <w:t xml:space="preserve"> </w:t>
      </w:r>
      <w:r w:rsidR="00480F17">
        <w:t>škatuli</w:t>
      </w:r>
      <w:r>
        <w:t xml:space="preserve"> na ochranu pred svetlom. Zaznamenajte dátum, kedy ste prvýkrát vybrali naplnenú injekčnú striekačku z chladničky a dátum likvidácie na miesto na to určené na škatuli. Dátum likvidácie nesmie presiahnuť pôvodný dátum exspirácie uvedený na škatuli. Ak bola injekčná striekačka uchovávaná pri izbovej teplote (do 30 °C), nemá sa naspäť vrátiť do chladničky. Injekčnú striekačku zlikvidujte, ak sa nepoužije do 30</w:t>
      </w:r>
      <w:r w:rsidR="0043303A">
        <w:t> </w:t>
      </w:r>
      <w:r>
        <w:t>dní uchovávania pri izbovej teplote alebo v čase pôvodnej exspirácie, podľa toho, čo nastane skôr.</w:t>
      </w:r>
    </w:p>
    <w:p w:rsidR="007B5E8C" w:rsidRPr="00C37674" w:rsidP="00FA5F80" w14:paraId="53D23FC3" w14:textId="77777777">
      <w:pPr>
        <w:numPr>
          <w:ilvl w:val="0"/>
          <w:numId w:val="28"/>
        </w:numPr>
        <w:ind w:left="567" w:hanging="567"/>
      </w:pPr>
      <w:r w:rsidRPr="00C37674">
        <w:t>Na</w:t>
      </w:r>
      <w:r w:rsidRPr="00C37674">
        <w:t>plnené striekačky so </w:t>
      </w:r>
      <w:r w:rsidRPr="00C37674" w:rsidR="00135DCE">
        <w:t>Stelarou</w:t>
      </w:r>
      <w:r w:rsidRPr="00C37674">
        <w:t xml:space="preserve"> nepretrepávajte. Dlhodobejšie prudké trasenie môže liek znehodnotiť.</w:t>
      </w:r>
    </w:p>
    <w:p w:rsidR="007B5E8C" w:rsidRPr="00C37674" w:rsidP="000D1AD3" w14:paraId="53D23FC4" w14:textId="77777777">
      <w:pPr>
        <w:numPr>
          <w:ilvl w:val="12"/>
          <w:numId w:val="0"/>
        </w:numPr>
        <w:tabs>
          <w:tab w:val="clear" w:pos="567"/>
        </w:tabs>
      </w:pPr>
    </w:p>
    <w:p w:rsidR="007B5E8C" w:rsidRPr="00C37674" w:rsidP="005C4AE0" w14:paraId="53D23FC5" w14:textId="77777777">
      <w:pPr>
        <w:keepNext/>
        <w:numPr>
          <w:ilvl w:val="12"/>
          <w:numId w:val="0"/>
        </w:numPr>
        <w:tabs>
          <w:tab w:val="clear" w:pos="567"/>
        </w:tabs>
      </w:pPr>
      <w:r w:rsidRPr="00C37674">
        <w:rPr>
          <w:b/>
          <w:bCs/>
        </w:rPr>
        <w:t xml:space="preserve">Nepoužívajte </w:t>
      </w:r>
      <w:r w:rsidRPr="00C37674" w:rsidR="00835956">
        <w:rPr>
          <w:b/>
          <w:bCs/>
        </w:rPr>
        <w:t>tento liek:</w:t>
      </w:r>
    </w:p>
    <w:p w:rsidR="007B5E8C" w:rsidRPr="00C37674" w:rsidP="00C463E0" w14:paraId="53D23FC6" w14:textId="77777777">
      <w:pPr>
        <w:numPr>
          <w:ilvl w:val="0"/>
          <w:numId w:val="28"/>
        </w:numPr>
        <w:ind w:left="567" w:hanging="567"/>
      </w:pPr>
      <w:r w:rsidRPr="00C37674">
        <w:t xml:space="preserve">po dátume exspirácie, ktorý je uvedený na štítku a papierovom obale po skratke </w:t>
      </w:r>
      <w:r w:rsidRPr="00C37674" w:rsidR="00AC075F">
        <w:t>„</w:t>
      </w:r>
      <w:r w:rsidRPr="00C37674">
        <w:t>EXP</w:t>
      </w:r>
      <w:r w:rsidRPr="00C37674" w:rsidR="00AC075F">
        <w:t>“</w:t>
      </w:r>
      <w:r w:rsidRPr="00C37674">
        <w:t>. Dátum exspirácie sa vzťahuje na posledný deň v</w:t>
      </w:r>
      <w:r w:rsidRPr="00C37674" w:rsidR="00E10B41">
        <w:t xml:space="preserve"> danom </w:t>
      </w:r>
      <w:r w:rsidRPr="00C37674">
        <w:t>mesiaci</w:t>
      </w:r>
      <w:r w:rsidRPr="00C37674" w:rsidR="00D33DC4">
        <w:t>,</w:t>
      </w:r>
    </w:p>
    <w:p w:rsidR="007B5E8C" w:rsidRPr="00C37674" w:rsidP="00C463E0" w14:paraId="53D23FC7" w14:textId="77777777">
      <w:pPr>
        <w:numPr>
          <w:ilvl w:val="0"/>
          <w:numId w:val="28"/>
        </w:numPr>
        <w:ind w:left="567" w:hanging="567"/>
      </w:pPr>
      <w:r w:rsidRPr="00C37674">
        <w:t>ak tekutina zmenila farbu, je mútna alebo v</w:t>
      </w:r>
      <w:r w:rsidRPr="00C37674" w:rsidR="00D33DC4">
        <w:t> </w:t>
      </w:r>
      <w:r w:rsidRPr="00C37674">
        <w:t>nej</w:t>
      </w:r>
      <w:r w:rsidRPr="00C37674" w:rsidR="00D33DC4">
        <w:t xml:space="preserve"> vidíte</w:t>
      </w:r>
      <w:r w:rsidRPr="00C37674">
        <w:t xml:space="preserve"> plávať cudzorodé častice (pozrite</w:t>
      </w:r>
      <w:r w:rsidRPr="00C37674" w:rsidR="00C463E0">
        <w:t xml:space="preserve"> </w:t>
      </w:r>
      <w:r w:rsidRPr="00C37674">
        <w:t xml:space="preserve">6. časť „Ako vyzerá </w:t>
      </w:r>
      <w:r w:rsidRPr="00C37674" w:rsidR="00135DCE">
        <w:t>Stelara</w:t>
      </w:r>
      <w:r w:rsidRPr="00C37674">
        <w:t xml:space="preserve"> a obsah balenia“)</w:t>
      </w:r>
      <w:r w:rsidRPr="00C37674" w:rsidR="00D33DC4">
        <w:t>,</w:t>
      </w:r>
    </w:p>
    <w:p w:rsidR="007B5E8C" w:rsidRPr="00C37674" w:rsidP="00C463E0" w14:paraId="53D23FC8" w14:textId="77777777">
      <w:pPr>
        <w:numPr>
          <w:ilvl w:val="0"/>
          <w:numId w:val="28"/>
        </w:numPr>
        <w:ind w:left="567" w:hanging="567"/>
      </w:pPr>
      <w:r w:rsidRPr="00C37674">
        <w:t xml:space="preserve">ak je </w:t>
      </w:r>
      <w:r w:rsidRPr="00C37674" w:rsidR="00953E74">
        <w:t>v</w:t>
      </w:r>
      <w:r w:rsidRPr="00C37674">
        <w:t>ám známe alebo ak sa domnievate, že liek bol vystavený extrémnym teplotám (napr. náhodne zmrazený alebo zahriaty)</w:t>
      </w:r>
      <w:r w:rsidRPr="00C37674" w:rsidR="00D33DC4">
        <w:t>,</w:t>
      </w:r>
    </w:p>
    <w:p w:rsidR="007B5E8C" w:rsidRPr="00C37674" w:rsidP="00C463E0" w14:paraId="53D23FC9" w14:textId="77777777">
      <w:pPr>
        <w:numPr>
          <w:ilvl w:val="0"/>
          <w:numId w:val="28"/>
        </w:numPr>
        <w:ind w:left="567" w:hanging="567"/>
      </w:pPr>
      <w:r w:rsidRPr="00C37674">
        <w:t>ak sa liekom prudko triaslo</w:t>
      </w:r>
      <w:r w:rsidRPr="00C37674" w:rsidR="00AE61E1">
        <w:t>.</w:t>
      </w:r>
    </w:p>
    <w:p w:rsidR="00835956" w:rsidRPr="00C37674" w:rsidP="000D1AD3" w14:paraId="53D23FCA" w14:textId="77777777">
      <w:pPr>
        <w:numPr>
          <w:ilvl w:val="12"/>
          <w:numId w:val="0"/>
        </w:numPr>
      </w:pPr>
    </w:p>
    <w:p w:rsidR="007B5E8C" w:rsidRPr="00C37674" w:rsidP="000D1AD3" w14:paraId="53D23FCB" w14:textId="77777777">
      <w:pPr>
        <w:numPr>
          <w:ilvl w:val="12"/>
          <w:numId w:val="0"/>
        </w:numPr>
      </w:pPr>
      <w:r w:rsidRPr="00C37674">
        <w:t>Stelara</w:t>
      </w:r>
      <w:r w:rsidRPr="00C37674">
        <w:t xml:space="preserve"> je na jednorazové použitie. </w:t>
      </w:r>
      <w:r w:rsidRPr="00C37674" w:rsidR="00835956">
        <w:t>Nepoužitý</w:t>
      </w:r>
      <w:r w:rsidRPr="00C37674">
        <w:t xml:space="preserve"> liek, ktorý ostal v striekačke, sa má </w:t>
      </w:r>
      <w:r w:rsidRPr="00C37674" w:rsidR="00835956">
        <w:t>vyhodiť</w:t>
      </w:r>
      <w:r w:rsidRPr="00C37674">
        <w:t>.</w:t>
      </w:r>
      <w:r w:rsidRPr="00C37674" w:rsidR="00835956">
        <w:t xml:space="preserve"> </w:t>
      </w:r>
      <w:r w:rsidRPr="00C37674" w:rsidR="00D33DC4">
        <w:t>Nelikvidujte</w:t>
      </w:r>
      <w:r w:rsidRPr="00C37674" w:rsidR="00835956">
        <w:t xml:space="preserve"> lieky odpadovou vodou alebo domovým odpadom. Nepoužitý liek vráťte do lekárne. Tieto opatrenia pomôžu chrániť životné prostredie.</w:t>
      </w:r>
    </w:p>
    <w:p w:rsidR="007B5E8C" w:rsidRPr="00C37674" w:rsidP="000D1AD3" w14:paraId="53D23FCC" w14:textId="77777777"/>
    <w:p w:rsidR="007B5E8C" w:rsidRPr="00C37674" w:rsidP="000D1AD3" w14:paraId="53D23FCD" w14:textId="77777777"/>
    <w:p w:rsidR="007B5E8C" w:rsidRPr="00C37674" w:rsidP="00021AB2" w14:paraId="53D23FCE" w14:textId="77777777">
      <w:pPr>
        <w:keepNext/>
        <w:ind w:left="567" w:hanging="567"/>
        <w:outlineLvl w:val="2"/>
        <w:rPr>
          <w:b/>
          <w:bCs/>
        </w:rPr>
      </w:pPr>
      <w:r w:rsidRPr="00C37674">
        <w:rPr>
          <w:b/>
          <w:bCs/>
        </w:rPr>
        <w:t>6.</w:t>
      </w:r>
      <w:r w:rsidRPr="00C37674">
        <w:rPr>
          <w:b/>
          <w:bCs/>
        </w:rPr>
        <w:tab/>
      </w:r>
      <w:r w:rsidRPr="00C37674" w:rsidR="00835956">
        <w:rPr>
          <w:b/>
          <w:bCs/>
          <w:szCs w:val="22"/>
        </w:rPr>
        <w:t>Obsah balenia a ďalšie informácie</w:t>
      </w:r>
    </w:p>
    <w:p w:rsidR="007B5E8C" w:rsidRPr="00C37674" w:rsidP="005C4AE0" w14:paraId="53D23FCF" w14:textId="77777777">
      <w:pPr>
        <w:keepNext/>
        <w:numPr>
          <w:ilvl w:val="12"/>
          <w:numId w:val="0"/>
        </w:numPr>
        <w:tabs>
          <w:tab w:val="clear" w:pos="567"/>
        </w:tabs>
      </w:pPr>
    </w:p>
    <w:p w:rsidR="007B5E8C" w:rsidRPr="00C37674" w:rsidP="005C4AE0" w14:paraId="53D23FD0" w14:textId="77777777">
      <w:pPr>
        <w:keepNext/>
        <w:numPr>
          <w:ilvl w:val="12"/>
          <w:numId w:val="0"/>
        </w:numPr>
        <w:tabs>
          <w:tab w:val="clear" w:pos="567"/>
        </w:tabs>
        <w:rPr>
          <w:b/>
          <w:bCs/>
        </w:rPr>
      </w:pPr>
      <w:r w:rsidRPr="00C37674">
        <w:rPr>
          <w:b/>
          <w:szCs w:val="22"/>
        </w:rPr>
        <w:t xml:space="preserve">Čo </w:t>
      </w:r>
      <w:r w:rsidRPr="00C37674" w:rsidR="00135DCE">
        <w:rPr>
          <w:b/>
          <w:bCs/>
          <w:szCs w:val="22"/>
        </w:rPr>
        <w:t xml:space="preserve">Stelara </w:t>
      </w:r>
      <w:r w:rsidRPr="00C37674">
        <w:rPr>
          <w:b/>
          <w:szCs w:val="22"/>
        </w:rPr>
        <w:t>obsahuje</w:t>
      </w:r>
    </w:p>
    <w:p w:rsidR="007B5E8C" w:rsidRPr="00C37674" w:rsidP="00C463E0" w14:paraId="53D23FD1" w14:textId="77777777">
      <w:pPr>
        <w:numPr>
          <w:ilvl w:val="0"/>
          <w:numId w:val="28"/>
        </w:numPr>
        <w:ind w:left="567" w:hanging="567"/>
      </w:pPr>
      <w:r w:rsidRPr="00C37674">
        <w:t xml:space="preserve">Liečivo je ustekinumab. Jedna </w:t>
      </w:r>
      <w:r w:rsidRPr="00C37674" w:rsidR="00A92B97">
        <w:t>na</w:t>
      </w:r>
      <w:r w:rsidRPr="00C37674">
        <w:t>plnená striekačka ob</w:t>
      </w:r>
      <w:r w:rsidRPr="00C37674" w:rsidR="003D218D">
        <w:t>sahuje 4</w:t>
      </w:r>
      <w:r w:rsidRPr="00C37674" w:rsidR="007F568F">
        <w:t>5 </w:t>
      </w:r>
      <w:r w:rsidRPr="00C37674" w:rsidR="00687601">
        <w:t>mg</w:t>
      </w:r>
      <w:r w:rsidRPr="00C37674" w:rsidR="00E35E46">
        <w:t xml:space="preserve"> ustekinumabu v 0,</w:t>
      </w:r>
      <w:r w:rsidRPr="00C37674" w:rsidR="007F568F">
        <w:t>5 </w:t>
      </w:r>
      <w:r w:rsidRPr="00C37674" w:rsidR="00687601">
        <w:t>ml</w:t>
      </w:r>
      <w:r w:rsidRPr="00C37674">
        <w:t>.</w:t>
      </w:r>
    </w:p>
    <w:p w:rsidR="007B5E8C" w:rsidRPr="00C37674" w:rsidP="00C463E0" w14:paraId="53D23FD2" w14:textId="070074CB">
      <w:pPr>
        <w:numPr>
          <w:ilvl w:val="0"/>
          <w:numId w:val="28"/>
        </w:numPr>
        <w:ind w:left="567" w:hanging="567"/>
      </w:pPr>
      <w:r w:rsidRPr="00C37674">
        <w:t>Ďalšie zložky sú histidín, histidínium</w:t>
      </w:r>
      <w:r w:rsidR="0042090E">
        <w:t>-</w:t>
      </w:r>
      <w:r w:rsidRPr="00C37674">
        <w:t>chlorid,</w:t>
      </w:r>
      <w:r w:rsidR="0042090E">
        <w:t xml:space="preserve"> monohydrát,</w:t>
      </w:r>
      <w:r w:rsidRPr="00C37674">
        <w:t xml:space="preserve"> polysorbát 80</w:t>
      </w:r>
      <w:r w:rsidR="00221AE6">
        <w:t xml:space="preserve"> (E433)</w:t>
      </w:r>
      <w:r w:rsidRPr="00C37674" w:rsidR="00AC075F">
        <w:t>, sacharóza</w:t>
      </w:r>
      <w:r w:rsidRPr="00C37674" w:rsidR="00FA5F80">
        <w:t xml:space="preserve"> </w:t>
      </w:r>
      <w:r w:rsidRPr="00C37674">
        <w:t>a voda</w:t>
      </w:r>
      <w:r w:rsidR="0042090E">
        <w:t>,</w:t>
      </w:r>
      <w:r w:rsidRPr="00C37674">
        <w:t xml:space="preserve"> na injekci</w:t>
      </w:r>
      <w:r w:rsidR="00FC37DB">
        <w:t>e</w:t>
      </w:r>
      <w:r w:rsidRPr="00C37674">
        <w:t>.</w:t>
      </w:r>
    </w:p>
    <w:p w:rsidR="007B5E8C" w:rsidRPr="00C37674" w:rsidP="000D1AD3" w14:paraId="53D23FD3" w14:textId="77777777">
      <w:pPr>
        <w:tabs>
          <w:tab w:val="clear" w:pos="567"/>
        </w:tabs>
      </w:pPr>
    </w:p>
    <w:p w:rsidR="007B5E8C" w:rsidRPr="00C37674" w:rsidP="005C4AE0" w14:paraId="53D23FD4" w14:textId="77777777">
      <w:pPr>
        <w:keepNext/>
        <w:numPr>
          <w:ilvl w:val="12"/>
          <w:numId w:val="0"/>
        </w:numPr>
        <w:tabs>
          <w:tab w:val="clear" w:pos="567"/>
        </w:tabs>
        <w:rPr>
          <w:b/>
          <w:bCs/>
        </w:rPr>
      </w:pPr>
      <w:r w:rsidRPr="00C37674">
        <w:rPr>
          <w:b/>
          <w:bCs/>
        </w:rPr>
        <w:t xml:space="preserve">Ako vyzerá </w:t>
      </w:r>
      <w:r w:rsidRPr="00C37674" w:rsidR="00135DCE">
        <w:rPr>
          <w:b/>
          <w:bCs/>
        </w:rPr>
        <w:t>Stelara</w:t>
      </w:r>
      <w:r w:rsidRPr="00C37674">
        <w:rPr>
          <w:b/>
          <w:bCs/>
        </w:rPr>
        <w:t xml:space="preserve"> a obsah balenia</w:t>
      </w:r>
    </w:p>
    <w:p w:rsidR="00E45979" w:rsidRPr="00C37674" w:rsidP="000D1AD3" w14:paraId="53D23FD5" w14:textId="77777777">
      <w:pPr>
        <w:numPr>
          <w:ilvl w:val="12"/>
          <w:numId w:val="0"/>
        </w:numPr>
        <w:tabs>
          <w:tab w:val="clear" w:pos="567"/>
        </w:tabs>
      </w:pPr>
      <w:r w:rsidRPr="00C37674">
        <w:t>Stelara</w:t>
      </w:r>
      <w:r w:rsidRPr="00C37674" w:rsidR="007B5E8C">
        <w:t xml:space="preserve"> </w:t>
      </w:r>
      <w:r w:rsidRPr="00C37674" w:rsidR="007B5E8C">
        <w:rPr>
          <w:szCs w:val="22"/>
        </w:rPr>
        <w:t>je číry až slabo opalescentný</w:t>
      </w:r>
      <w:r w:rsidRPr="00C37674" w:rsidR="00E10B41">
        <w:rPr>
          <w:szCs w:val="22"/>
        </w:rPr>
        <w:t xml:space="preserve"> (majúci perleťový lesk)</w:t>
      </w:r>
      <w:r w:rsidRPr="00C37674" w:rsidR="007B5E8C">
        <w:rPr>
          <w:szCs w:val="22"/>
        </w:rPr>
        <w:t xml:space="preserve">, bezfarebný až svetložltý </w:t>
      </w:r>
      <w:r w:rsidRPr="00C37674" w:rsidR="007B5E8C">
        <w:t xml:space="preserve">injekčný roztok. Roztok môže obsahovať zopár </w:t>
      </w:r>
      <w:r w:rsidRPr="00C37674" w:rsidR="007B5E8C">
        <w:rPr>
          <w:szCs w:val="22"/>
        </w:rPr>
        <w:t xml:space="preserve">drobných priesvitných </w:t>
      </w:r>
      <w:r w:rsidRPr="00C37674" w:rsidR="007B5E8C">
        <w:t>alebo bielych častíc bielkoviny. Liek sa dodáva v papierovom obale a obsahuje jedn</w:t>
      </w:r>
      <w:r w:rsidRPr="00C37674" w:rsidR="003D218D">
        <w:t>u jednorazovú dávku v</w:t>
      </w:r>
      <w:r w:rsidRPr="00C37674" w:rsidR="00D33DC4">
        <w:t> </w:t>
      </w:r>
      <w:r w:rsidRPr="00C37674" w:rsidR="003D218D">
        <w:t>sklenej</w:t>
      </w:r>
      <w:r w:rsidRPr="00C37674" w:rsidR="00D33DC4">
        <w:t>,</w:t>
      </w:r>
      <w:r w:rsidRPr="00C37674" w:rsidR="003D218D">
        <w:t xml:space="preserve"> 1</w:t>
      </w:r>
      <w:r w:rsidRPr="00C37674" w:rsidR="00687601">
        <w:t> ml</w:t>
      </w:r>
      <w:r w:rsidRPr="00C37674" w:rsidR="007B5E8C">
        <w:t xml:space="preserve"> </w:t>
      </w:r>
      <w:r w:rsidRPr="00C37674" w:rsidR="00A92B97">
        <w:t>na</w:t>
      </w:r>
      <w:r w:rsidRPr="00C37674" w:rsidR="007B5E8C">
        <w:t xml:space="preserve">plnenej striekačke. Jedna </w:t>
      </w:r>
      <w:r w:rsidRPr="00C37674" w:rsidR="00A92B97">
        <w:t>na</w:t>
      </w:r>
      <w:r w:rsidRPr="00C37674" w:rsidR="007B5E8C">
        <w:t>plnená striekačka</w:t>
      </w:r>
      <w:r w:rsidRPr="00C37674" w:rsidR="00CE59B3">
        <w:t xml:space="preserve"> obsahuje 4</w:t>
      </w:r>
      <w:r w:rsidRPr="00C37674" w:rsidR="007F568F">
        <w:t>5 </w:t>
      </w:r>
      <w:r w:rsidRPr="00C37674" w:rsidR="00687601">
        <w:t>mg</w:t>
      </w:r>
      <w:r w:rsidRPr="00C37674" w:rsidR="007B5E8C">
        <w:t xml:space="preserve"> ustekinumabu v 0,</w:t>
      </w:r>
      <w:r w:rsidRPr="00C37674" w:rsidR="007F568F">
        <w:t>5 </w:t>
      </w:r>
      <w:r w:rsidRPr="00C37674" w:rsidR="00687601">
        <w:t>ml</w:t>
      </w:r>
      <w:r w:rsidRPr="00C37674" w:rsidR="007B5E8C">
        <w:t xml:space="preserve"> injekčného roztoku.</w:t>
      </w:r>
    </w:p>
    <w:p w:rsidR="007B5E8C" w:rsidRPr="00C37674" w:rsidP="000D1AD3" w14:paraId="53D23FD6" w14:textId="77777777">
      <w:pPr>
        <w:numPr>
          <w:ilvl w:val="12"/>
          <w:numId w:val="0"/>
        </w:numPr>
        <w:tabs>
          <w:tab w:val="clear" w:pos="567"/>
        </w:tabs>
      </w:pPr>
    </w:p>
    <w:p w:rsidR="007B5E8C" w:rsidRPr="00C37674" w:rsidP="005C4AE0" w14:paraId="53D23FD7" w14:textId="77777777">
      <w:pPr>
        <w:keepNext/>
        <w:numPr>
          <w:ilvl w:val="12"/>
          <w:numId w:val="0"/>
        </w:numPr>
        <w:tabs>
          <w:tab w:val="clear" w:pos="567"/>
        </w:tabs>
        <w:rPr>
          <w:b/>
          <w:bCs/>
        </w:rPr>
      </w:pPr>
      <w:r w:rsidRPr="00C37674">
        <w:rPr>
          <w:b/>
          <w:bCs/>
        </w:rPr>
        <w:t>Držiteľ rozhodnutia o registrácii</w:t>
      </w:r>
    </w:p>
    <w:p w:rsidR="00E45979" w:rsidRPr="00C37674" w:rsidP="000D1AD3" w14:paraId="53D23FD8" w14:textId="77777777">
      <w:pPr>
        <w:rPr>
          <w:szCs w:val="13"/>
        </w:rPr>
      </w:pPr>
      <w:r w:rsidRPr="00C37674">
        <w:rPr>
          <w:szCs w:val="13"/>
        </w:rPr>
        <w:t>Janssen-Cilag International NV</w:t>
      </w:r>
    </w:p>
    <w:p w:rsidR="007B5E8C" w:rsidRPr="00C37674" w:rsidP="000D1AD3" w14:paraId="53D23FD9" w14:textId="77777777">
      <w:pPr>
        <w:rPr>
          <w:szCs w:val="13"/>
        </w:rPr>
      </w:pPr>
      <w:r w:rsidRPr="00C37674">
        <w:rPr>
          <w:szCs w:val="13"/>
        </w:rPr>
        <w:t>Turnhoutseweg 30</w:t>
      </w:r>
    </w:p>
    <w:p w:rsidR="007B5E8C" w:rsidRPr="00C37674" w:rsidP="000D1AD3" w14:paraId="53D23FDA" w14:textId="1E3614F8">
      <w:pPr>
        <w:rPr>
          <w:szCs w:val="13"/>
        </w:rPr>
      </w:pPr>
      <w:r>
        <w:rPr>
          <w:szCs w:val="13"/>
        </w:rPr>
        <w:t>B-</w:t>
      </w:r>
      <w:r w:rsidRPr="00C37674">
        <w:rPr>
          <w:szCs w:val="13"/>
        </w:rPr>
        <w:t>2340 Beerse</w:t>
      </w:r>
    </w:p>
    <w:p w:rsidR="007B5E8C" w:rsidRPr="00C37674" w:rsidP="000D1AD3" w14:paraId="53D23FDB" w14:textId="77777777">
      <w:r w:rsidRPr="00C37674">
        <w:rPr>
          <w:szCs w:val="13"/>
        </w:rPr>
        <w:t>Belgicko</w:t>
      </w:r>
    </w:p>
    <w:p w:rsidR="007B5E8C" w:rsidRPr="00C37674" w:rsidP="000D1AD3" w14:paraId="53D23FDC" w14:textId="77777777">
      <w:pPr>
        <w:numPr>
          <w:ilvl w:val="12"/>
          <w:numId w:val="0"/>
        </w:numPr>
        <w:tabs>
          <w:tab w:val="clear" w:pos="567"/>
        </w:tabs>
      </w:pPr>
    </w:p>
    <w:p w:rsidR="007B5E8C" w:rsidRPr="00C37674" w:rsidP="005C4AE0" w14:paraId="53D23FDD" w14:textId="77777777">
      <w:pPr>
        <w:keepNext/>
        <w:numPr>
          <w:ilvl w:val="12"/>
          <w:numId w:val="0"/>
        </w:numPr>
        <w:tabs>
          <w:tab w:val="clear" w:pos="567"/>
        </w:tabs>
        <w:rPr>
          <w:b/>
          <w:bCs/>
        </w:rPr>
      </w:pPr>
      <w:r w:rsidRPr="00C37674">
        <w:rPr>
          <w:b/>
          <w:bCs/>
        </w:rPr>
        <w:t>Výrobca</w:t>
      </w:r>
    </w:p>
    <w:p w:rsidR="007B5E8C" w:rsidRPr="00C37674" w:rsidP="000D1AD3" w14:paraId="53D23FDE" w14:textId="77777777">
      <w:pPr>
        <w:numPr>
          <w:ilvl w:val="12"/>
          <w:numId w:val="0"/>
        </w:numPr>
        <w:tabs>
          <w:tab w:val="clear" w:pos="567"/>
        </w:tabs>
      </w:pPr>
      <w:r w:rsidRPr="00C37674">
        <w:t>Janssen Biologics</w:t>
      </w:r>
      <w:r w:rsidRPr="00C37674">
        <w:t xml:space="preserve"> B.V.</w:t>
      </w:r>
    </w:p>
    <w:p w:rsidR="007B5E8C" w:rsidRPr="00C37674" w:rsidP="000D1AD3" w14:paraId="53D23FDF" w14:textId="77777777">
      <w:pPr>
        <w:numPr>
          <w:ilvl w:val="12"/>
          <w:numId w:val="0"/>
        </w:numPr>
        <w:tabs>
          <w:tab w:val="clear" w:pos="567"/>
        </w:tabs>
      </w:pPr>
      <w:r w:rsidRPr="00C37674">
        <w:t>Einsteinweg 101</w:t>
      </w:r>
    </w:p>
    <w:p w:rsidR="007B5E8C" w:rsidRPr="00C37674" w:rsidP="000D1AD3" w14:paraId="53D23FE0" w14:textId="77777777">
      <w:pPr>
        <w:numPr>
          <w:ilvl w:val="12"/>
          <w:numId w:val="0"/>
        </w:numPr>
        <w:tabs>
          <w:tab w:val="clear" w:pos="567"/>
        </w:tabs>
      </w:pPr>
      <w:r w:rsidRPr="00C37674">
        <w:t>2333 CB Leiden</w:t>
      </w:r>
    </w:p>
    <w:p w:rsidR="007B5E8C" w:rsidRPr="00C37674" w:rsidP="000D1AD3" w14:paraId="53D23FE1" w14:textId="77777777">
      <w:pPr>
        <w:numPr>
          <w:ilvl w:val="12"/>
          <w:numId w:val="0"/>
        </w:numPr>
        <w:tabs>
          <w:tab w:val="clear" w:pos="567"/>
        </w:tabs>
      </w:pPr>
      <w:r w:rsidRPr="00C37674">
        <w:t>Holandsko</w:t>
      </w:r>
    </w:p>
    <w:p w:rsidR="007B5E8C" w:rsidRPr="00C37674" w:rsidP="000D1AD3" w14:paraId="53D23FE2" w14:textId="77777777">
      <w:pPr>
        <w:numPr>
          <w:ilvl w:val="12"/>
          <w:numId w:val="0"/>
        </w:numPr>
        <w:tabs>
          <w:tab w:val="clear" w:pos="567"/>
        </w:tabs>
      </w:pPr>
    </w:p>
    <w:p w:rsidR="00E45979" w:rsidRPr="00C37674" w:rsidP="000D1AD3" w14:paraId="53D23FE3" w14:textId="77777777">
      <w:pPr>
        <w:numPr>
          <w:ilvl w:val="12"/>
          <w:numId w:val="0"/>
        </w:numPr>
        <w:tabs>
          <w:tab w:val="clear" w:pos="567"/>
        </w:tabs>
      </w:pPr>
      <w:r w:rsidRPr="00C37674">
        <w:t>Ak potrebujete akúkoľvek informáciu o tomto lieku, kontaktujte miestneho zástupcu držiteľa rozhodnutia o registrácii:</w:t>
      </w:r>
    </w:p>
    <w:p w:rsidR="00C4136A" w:rsidRPr="00C37674" w:rsidP="00C4136A" w14:paraId="53D23FE4" w14:textId="77777777">
      <w:pPr>
        <w:widowControl w:val="0"/>
      </w:pPr>
    </w:p>
    <w:tbl>
      <w:tblPr>
        <w:tblW w:w="9341" w:type="dxa"/>
        <w:jc w:val="center"/>
        <w:tblLayout w:type="fixed"/>
        <w:tblLook w:val="04A0"/>
      </w:tblPr>
      <w:tblGrid>
        <w:gridCol w:w="10"/>
        <w:gridCol w:w="4526"/>
        <w:gridCol w:w="4805"/>
      </w:tblGrid>
      <w:tr w14:paraId="53D23FF0" w14:textId="77777777" w:rsidTr="000F43EB">
        <w:tblPrEx>
          <w:tblW w:w="9341" w:type="dxa"/>
          <w:jc w:val="center"/>
          <w:tblLayout w:type="fixed"/>
          <w:tblLook w:val="04A0"/>
        </w:tblPrEx>
        <w:trPr>
          <w:cantSplit/>
          <w:jc w:val="center"/>
        </w:trPr>
        <w:tc>
          <w:tcPr>
            <w:tcW w:w="4536" w:type="dxa"/>
            <w:gridSpan w:val="2"/>
          </w:tcPr>
          <w:p w:rsidR="004379C2" w:rsidRPr="00C37674" w:rsidP="004379C2" w14:paraId="2DBBCDC7" w14:textId="77777777">
            <w:pPr>
              <w:widowControl w:val="0"/>
              <w:rPr>
                <w:b/>
              </w:rPr>
            </w:pPr>
            <w:r w:rsidRPr="00C37674">
              <w:rPr>
                <w:b/>
              </w:rPr>
              <w:t>België/Belgique/Belgien</w:t>
            </w:r>
          </w:p>
          <w:p w:rsidR="004379C2" w:rsidRPr="00C37674" w:rsidP="004379C2" w14:paraId="18D2297B" w14:textId="77777777">
            <w:pPr>
              <w:widowControl w:val="0"/>
            </w:pPr>
            <w:r w:rsidRPr="00C37674">
              <w:t>Janssen-Cilag NV</w:t>
            </w:r>
          </w:p>
          <w:p w:rsidR="004379C2" w:rsidRPr="00C37674" w:rsidP="004379C2" w14:paraId="518E1386" w14:textId="2C549C04">
            <w:pPr>
              <w:widowControl w:val="0"/>
            </w:pPr>
            <w:r w:rsidRPr="00C37674">
              <w:t>Tel/Tél: +32 14 64 94 11</w:t>
            </w:r>
          </w:p>
          <w:p w:rsidR="004379C2" w:rsidRPr="00C37674" w:rsidP="004379C2" w14:paraId="528FCC3A" w14:textId="77777777">
            <w:r w:rsidRPr="00C37674">
              <w:t>janssen@jacbe.jnj.com</w:t>
            </w:r>
          </w:p>
          <w:p w:rsidR="004379C2" w:rsidRPr="00C37674" w:rsidP="004379C2" w14:paraId="53D23FEA" w14:textId="77777777">
            <w:pPr>
              <w:widowControl w:val="0"/>
            </w:pPr>
          </w:p>
        </w:tc>
        <w:tc>
          <w:tcPr>
            <w:tcW w:w="4805" w:type="dxa"/>
          </w:tcPr>
          <w:p w:rsidR="004379C2" w:rsidRPr="00C37674" w:rsidP="004379C2" w14:paraId="6977AD8C" w14:textId="77777777">
            <w:pPr>
              <w:widowControl w:val="0"/>
              <w:rPr>
                <w:b/>
                <w:bCs/>
                <w:szCs w:val="22"/>
              </w:rPr>
            </w:pPr>
            <w:r w:rsidRPr="00C37674">
              <w:rPr>
                <w:b/>
                <w:bCs/>
                <w:szCs w:val="22"/>
              </w:rPr>
              <w:t>Lietuva</w:t>
            </w:r>
          </w:p>
          <w:p w:rsidR="004379C2" w:rsidRPr="00C37674" w:rsidP="004379C2" w14:paraId="2F49C12E" w14:textId="77777777">
            <w:pPr>
              <w:widowControl w:val="0"/>
              <w:rPr>
                <w:szCs w:val="22"/>
              </w:rPr>
            </w:pPr>
            <w:r w:rsidRPr="00C37674">
              <w:t>UAB "JOHNSON &amp; JOHNSON"</w:t>
            </w:r>
          </w:p>
          <w:p w:rsidR="004379C2" w:rsidRPr="00C37674" w:rsidP="004379C2" w14:paraId="3B84DC13" w14:textId="77777777">
            <w:pPr>
              <w:widowControl w:val="0"/>
              <w:rPr>
                <w:szCs w:val="22"/>
              </w:rPr>
            </w:pPr>
            <w:r w:rsidRPr="00C37674">
              <w:rPr>
                <w:szCs w:val="22"/>
              </w:rPr>
              <w:t>Tel: +370 5 278 68 88</w:t>
            </w:r>
          </w:p>
          <w:p w:rsidR="004379C2" w:rsidRPr="00C37674" w:rsidP="004379C2" w14:paraId="72FBA0FD" w14:textId="77777777">
            <w:pPr>
              <w:widowControl w:val="0"/>
              <w:rPr>
                <w:szCs w:val="22"/>
              </w:rPr>
            </w:pPr>
            <w:r w:rsidRPr="00C37674">
              <w:t>lt@its.jnj.com</w:t>
            </w:r>
          </w:p>
          <w:p w:rsidR="004379C2" w:rsidRPr="00C37674" w:rsidP="004379C2" w14:paraId="53D23FEF" w14:textId="6B116285">
            <w:pPr>
              <w:widowControl w:val="0"/>
              <w:rPr>
                <w:szCs w:val="22"/>
              </w:rPr>
            </w:pPr>
          </w:p>
        </w:tc>
      </w:tr>
      <w:tr w14:paraId="53D23FFF" w14:textId="77777777" w:rsidTr="000F43EB">
        <w:tblPrEx>
          <w:tblW w:w="9341" w:type="dxa"/>
          <w:jc w:val="center"/>
          <w:tblLayout w:type="fixed"/>
          <w:tblLook w:val="04A0"/>
        </w:tblPrEx>
        <w:trPr>
          <w:cantSplit/>
          <w:jc w:val="center"/>
        </w:trPr>
        <w:tc>
          <w:tcPr>
            <w:tcW w:w="4536" w:type="dxa"/>
            <w:gridSpan w:val="2"/>
          </w:tcPr>
          <w:p w:rsidR="004379C2" w:rsidRPr="00C37674" w:rsidP="004379C2" w14:paraId="76E04B0B" w14:textId="77777777">
            <w:pPr>
              <w:widowControl w:val="0"/>
              <w:rPr>
                <w:b/>
                <w:bCs/>
                <w:szCs w:val="22"/>
              </w:rPr>
            </w:pPr>
            <w:r w:rsidRPr="00C37674">
              <w:rPr>
                <w:b/>
                <w:bCs/>
                <w:szCs w:val="22"/>
              </w:rPr>
              <w:t>България</w:t>
            </w:r>
          </w:p>
          <w:p w:rsidR="004379C2" w:rsidRPr="00C37674" w:rsidP="004379C2" w14:paraId="15ABE6A0" w14:textId="77777777">
            <w:pPr>
              <w:widowControl w:val="0"/>
              <w:rPr>
                <w:szCs w:val="22"/>
              </w:rPr>
            </w:pPr>
            <w:r w:rsidRPr="00C37674">
              <w:t>„Джонсън &amp; Джонсън България” ЕООД</w:t>
            </w:r>
          </w:p>
          <w:p w:rsidR="004379C2" w:rsidRPr="00C37674" w:rsidP="004379C2" w14:paraId="7EBB44E3" w14:textId="77777777">
            <w:pPr>
              <w:widowControl w:val="0"/>
              <w:rPr>
                <w:szCs w:val="22"/>
              </w:rPr>
            </w:pPr>
            <w:r w:rsidRPr="00C37674">
              <w:rPr>
                <w:szCs w:val="22"/>
              </w:rPr>
              <w:t>Тел.: +359 2 489 94 00</w:t>
            </w:r>
          </w:p>
          <w:p w:rsidR="004379C2" w:rsidRPr="00C37674" w:rsidP="004379C2" w14:paraId="714EC494" w14:textId="77777777">
            <w:pPr>
              <w:numPr>
                <w:ilvl w:val="12"/>
                <w:numId w:val="0"/>
              </w:numPr>
              <w:rPr>
                <w:szCs w:val="22"/>
              </w:rPr>
            </w:pPr>
            <w:r w:rsidRPr="00C37674">
              <w:t>jjsafety@its.jnj.com</w:t>
            </w:r>
          </w:p>
          <w:p w:rsidR="004379C2" w:rsidRPr="00C37674" w:rsidP="004379C2" w14:paraId="53D23FF7" w14:textId="77777777">
            <w:pPr>
              <w:widowControl w:val="0"/>
              <w:rPr>
                <w:szCs w:val="22"/>
              </w:rPr>
            </w:pPr>
          </w:p>
        </w:tc>
        <w:tc>
          <w:tcPr>
            <w:tcW w:w="4805" w:type="dxa"/>
            <w:hideMark/>
          </w:tcPr>
          <w:p w:rsidR="004379C2" w:rsidRPr="00C37674" w:rsidP="004379C2" w14:paraId="28A3CF79" w14:textId="77777777">
            <w:pPr>
              <w:widowControl w:val="0"/>
              <w:rPr>
                <w:b/>
                <w:bCs/>
                <w:szCs w:val="22"/>
              </w:rPr>
            </w:pPr>
            <w:r w:rsidRPr="00C37674">
              <w:rPr>
                <w:b/>
                <w:bCs/>
                <w:szCs w:val="22"/>
              </w:rPr>
              <w:t>Luxembourg/Luxemburg</w:t>
            </w:r>
          </w:p>
          <w:p w:rsidR="004379C2" w:rsidRPr="00C37674" w:rsidP="004379C2" w14:paraId="2F5B0F41" w14:textId="77777777">
            <w:pPr>
              <w:widowControl w:val="0"/>
              <w:rPr>
                <w:szCs w:val="22"/>
              </w:rPr>
            </w:pPr>
            <w:r w:rsidRPr="00C37674">
              <w:rPr>
                <w:szCs w:val="22"/>
              </w:rPr>
              <w:t>Janssen-Cilag NV</w:t>
            </w:r>
          </w:p>
          <w:p w:rsidR="004379C2" w:rsidRPr="00C37674" w:rsidP="004379C2" w14:paraId="5364F03A" w14:textId="77777777">
            <w:pPr>
              <w:widowControl w:val="0"/>
              <w:rPr>
                <w:szCs w:val="22"/>
              </w:rPr>
            </w:pPr>
            <w:r w:rsidRPr="00C37674">
              <w:rPr>
                <w:szCs w:val="22"/>
              </w:rPr>
              <w:t xml:space="preserve">Tél/Tel: +32 14 </w:t>
            </w:r>
            <w:r w:rsidRPr="00C37674">
              <w:t>64 94 11</w:t>
            </w:r>
          </w:p>
          <w:p w:rsidR="004379C2" w:rsidRPr="00C37674" w:rsidP="004379C2" w14:paraId="6260C313" w14:textId="77777777">
            <w:pPr>
              <w:widowControl w:val="0"/>
              <w:rPr>
                <w:szCs w:val="22"/>
              </w:rPr>
            </w:pPr>
            <w:r w:rsidRPr="00C37674">
              <w:t>janssen@jacbe.jnj.com</w:t>
            </w:r>
          </w:p>
          <w:p w:rsidR="004379C2" w:rsidRPr="00C37674" w:rsidP="004379C2" w14:paraId="53D23FFE" w14:textId="77777777">
            <w:pPr>
              <w:widowControl w:val="0"/>
              <w:rPr>
                <w:szCs w:val="22"/>
              </w:rPr>
            </w:pPr>
          </w:p>
        </w:tc>
      </w:tr>
      <w:tr w14:paraId="53D2400C" w14:textId="77777777" w:rsidTr="000F43EB">
        <w:tblPrEx>
          <w:tblW w:w="9341" w:type="dxa"/>
          <w:jc w:val="center"/>
          <w:tblLayout w:type="fixed"/>
          <w:tblLook w:val="04A0"/>
        </w:tblPrEx>
        <w:trPr>
          <w:cantSplit/>
          <w:jc w:val="center"/>
        </w:trPr>
        <w:tc>
          <w:tcPr>
            <w:tcW w:w="4536" w:type="dxa"/>
            <w:gridSpan w:val="2"/>
            <w:hideMark/>
          </w:tcPr>
          <w:p w:rsidR="004379C2" w:rsidRPr="00C37674" w:rsidP="004379C2" w14:paraId="0E472DEA" w14:textId="77777777">
            <w:pPr>
              <w:widowControl w:val="0"/>
              <w:rPr>
                <w:b/>
                <w:bCs/>
                <w:szCs w:val="22"/>
              </w:rPr>
            </w:pPr>
            <w:r w:rsidRPr="00C37674">
              <w:rPr>
                <w:b/>
                <w:bCs/>
                <w:szCs w:val="22"/>
              </w:rPr>
              <w:t>Česká republika</w:t>
            </w:r>
          </w:p>
          <w:p w:rsidR="004379C2" w:rsidRPr="00C37674" w:rsidP="004379C2" w14:paraId="5BB9322A" w14:textId="77777777">
            <w:pPr>
              <w:widowControl w:val="0"/>
              <w:rPr>
                <w:szCs w:val="22"/>
              </w:rPr>
            </w:pPr>
            <w:r w:rsidRPr="00C37674">
              <w:rPr>
                <w:szCs w:val="22"/>
              </w:rPr>
              <w:t>Janssen-Cilag s.r.o.</w:t>
            </w:r>
          </w:p>
          <w:p w:rsidR="004379C2" w:rsidRPr="00C37674" w:rsidP="004379C2" w14:paraId="6AC64C06" w14:textId="77777777">
            <w:pPr>
              <w:widowControl w:val="0"/>
              <w:rPr>
                <w:szCs w:val="22"/>
              </w:rPr>
            </w:pPr>
            <w:r w:rsidRPr="00C37674">
              <w:rPr>
                <w:szCs w:val="22"/>
              </w:rPr>
              <w:t>Tel: +420 227 012 227</w:t>
            </w:r>
          </w:p>
          <w:p w:rsidR="004379C2" w:rsidRPr="00C37674" w:rsidP="004379C2" w14:paraId="53D24005" w14:textId="77777777">
            <w:pPr>
              <w:widowControl w:val="0"/>
              <w:rPr>
                <w:szCs w:val="22"/>
              </w:rPr>
            </w:pPr>
          </w:p>
        </w:tc>
        <w:tc>
          <w:tcPr>
            <w:tcW w:w="4805" w:type="dxa"/>
          </w:tcPr>
          <w:p w:rsidR="004379C2" w:rsidRPr="00C37674" w:rsidP="004379C2" w14:paraId="120FC596" w14:textId="77777777">
            <w:pPr>
              <w:widowControl w:val="0"/>
              <w:rPr>
                <w:b/>
                <w:bCs/>
                <w:szCs w:val="22"/>
              </w:rPr>
            </w:pPr>
            <w:r w:rsidRPr="00C37674">
              <w:rPr>
                <w:b/>
                <w:bCs/>
                <w:szCs w:val="22"/>
              </w:rPr>
              <w:t>Magyarország</w:t>
            </w:r>
          </w:p>
          <w:p w:rsidR="004379C2" w:rsidRPr="00C37674" w:rsidP="004379C2" w14:paraId="021BB648" w14:textId="77777777">
            <w:pPr>
              <w:widowControl w:val="0"/>
              <w:rPr>
                <w:szCs w:val="22"/>
              </w:rPr>
            </w:pPr>
            <w:r w:rsidRPr="00C37674">
              <w:rPr>
                <w:szCs w:val="22"/>
              </w:rPr>
              <w:t>Janssen-Cilag Kft.</w:t>
            </w:r>
          </w:p>
          <w:p w:rsidR="004379C2" w:rsidP="004379C2" w14:paraId="7C2C90C4" w14:textId="540F08D0">
            <w:pPr>
              <w:autoSpaceDE w:val="0"/>
              <w:autoSpaceDN w:val="0"/>
              <w:adjustRightInd w:val="0"/>
              <w:rPr>
                <w:bCs/>
                <w:szCs w:val="22"/>
              </w:rPr>
            </w:pPr>
            <w:r w:rsidRPr="00C37674">
              <w:rPr>
                <w:szCs w:val="22"/>
              </w:rPr>
              <w:t>Tel.: +36 1 884 2</w:t>
            </w:r>
            <w:r w:rsidRPr="00C37674">
              <w:rPr>
                <w:bCs/>
                <w:szCs w:val="22"/>
              </w:rPr>
              <w:t>858</w:t>
            </w:r>
          </w:p>
          <w:p w:rsidR="001A50B1" w:rsidRPr="00C37674" w:rsidP="004379C2" w14:paraId="5FD1F5CB" w14:textId="14CF4B9C">
            <w:pPr>
              <w:autoSpaceDE w:val="0"/>
              <w:autoSpaceDN w:val="0"/>
              <w:adjustRightInd w:val="0"/>
              <w:rPr>
                <w:szCs w:val="22"/>
              </w:rPr>
            </w:pPr>
            <w:r w:rsidRPr="0057525F">
              <w:rPr>
                <w:szCs w:val="22"/>
              </w:rPr>
              <w:t>janssenhu@its.jnj.com</w:t>
            </w:r>
          </w:p>
          <w:p w:rsidR="004379C2" w:rsidRPr="00C37674" w:rsidP="004379C2" w14:paraId="53D2400B" w14:textId="77777777">
            <w:pPr>
              <w:widowControl w:val="0"/>
              <w:rPr>
                <w:szCs w:val="22"/>
              </w:rPr>
            </w:pPr>
          </w:p>
        </w:tc>
      </w:tr>
      <w:tr w14:paraId="53D24019" w14:textId="77777777" w:rsidTr="000F43EB">
        <w:tblPrEx>
          <w:tblW w:w="9341" w:type="dxa"/>
          <w:jc w:val="center"/>
          <w:tblLayout w:type="fixed"/>
          <w:tblLook w:val="04A0"/>
        </w:tblPrEx>
        <w:trPr>
          <w:cantSplit/>
          <w:jc w:val="center"/>
        </w:trPr>
        <w:tc>
          <w:tcPr>
            <w:tcW w:w="4536" w:type="dxa"/>
            <w:gridSpan w:val="2"/>
          </w:tcPr>
          <w:p w:rsidR="004379C2" w:rsidRPr="00C37674" w:rsidP="004379C2" w14:paraId="281BF615" w14:textId="77777777">
            <w:pPr>
              <w:widowControl w:val="0"/>
              <w:rPr>
                <w:b/>
                <w:bCs/>
                <w:szCs w:val="22"/>
              </w:rPr>
            </w:pPr>
            <w:r w:rsidRPr="00C37674">
              <w:rPr>
                <w:b/>
                <w:bCs/>
                <w:szCs w:val="22"/>
              </w:rPr>
              <w:t>Danmark</w:t>
            </w:r>
          </w:p>
          <w:p w:rsidR="004379C2" w:rsidRPr="00C37674" w:rsidP="004379C2" w14:paraId="53BC51B4" w14:textId="77777777">
            <w:pPr>
              <w:widowControl w:val="0"/>
              <w:rPr>
                <w:szCs w:val="22"/>
              </w:rPr>
            </w:pPr>
            <w:r w:rsidRPr="00C37674">
              <w:rPr>
                <w:szCs w:val="22"/>
              </w:rPr>
              <w:t>Janssen-Cilag A/S</w:t>
            </w:r>
          </w:p>
          <w:p w:rsidR="004379C2" w:rsidRPr="00C37674" w:rsidP="004379C2" w14:paraId="7A974A91" w14:textId="5A1AACBD">
            <w:pPr>
              <w:widowControl w:val="0"/>
              <w:rPr>
                <w:szCs w:val="22"/>
              </w:rPr>
            </w:pPr>
            <w:r w:rsidRPr="00C37674">
              <w:rPr>
                <w:szCs w:val="22"/>
              </w:rPr>
              <w:t>Tlf</w:t>
            </w:r>
            <w:r w:rsidR="00221AE6">
              <w:rPr>
                <w:szCs w:val="22"/>
              </w:rPr>
              <w:t>.</w:t>
            </w:r>
            <w:r w:rsidRPr="00C37674">
              <w:rPr>
                <w:szCs w:val="22"/>
              </w:rPr>
              <w:t xml:space="preserve">: +45 </w:t>
            </w:r>
            <w:r w:rsidRPr="00C37674">
              <w:t>4594 8282</w:t>
            </w:r>
          </w:p>
          <w:p w:rsidR="004379C2" w:rsidRPr="00C37674" w:rsidP="004379C2" w14:paraId="19149743" w14:textId="77777777">
            <w:pPr>
              <w:widowControl w:val="0"/>
              <w:rPr>
                <w:szCs w:val="22"/>
              </w:rPr>
            </w:pPr>
            <w:r w:rsidRPr="00C37674">
              <w:t>jacdk@its.jnj.com</w:t>
            </w:r>
          </w:p>
          <w:p w:rsidR="004379C2" w:rsidRPr="00C37674" w:rsidP="004379C2" w14:paraId="53D24012" w14:textId="77777777">
            <w:pPr>
              <w:widowControl w:val="0"/>
              <w:rPr>
                <w:szCs w:val="22"/>
              </w:rPr>
            </w:pPr>
          </w:p>
        </w:tc>
        <w:tc>
          <w:tcPr>
            <w:tcW w:w="4805" w:type="dxa"/>
            <w:hideMark/>
          </w:tcPr>
          <w:p w:rsidR="004379C2" w:rsidRPr="00C37674" w:rsidP="004379C2" w14:paraId="199BB7B3" w14:textId="77777777">
            <w:pPr>
              <w:widowControl w:val="0"/>
              <w:rPr>
                <w:b/>
                <w:bCs/>
                <w:szCs w:val="22"/>
              </w:rPr>
            </w:pPr>
            <w:r w:rsidRPr="00C37674">
              <w:rPr>
                <w:b/>
                <w:bCs/>
                <w:szCs w:val="22"/>
              </w:rPr>
              <w:t>Malta</w:t>
            </w:r>
          </w:p>
          <w:p w:rsidR="004379C2" w:rsidRPr="00C37674" w:rsidP="004379C2" w14:paraId="05E3203A" w14:textId="77777777">
            <w:pPr>
              <w:widowControl w:val="0"/>
              <w:rPr>
                <w:szCs w:val="22"/>
              </w:rPr>
            </w:pPr>
            <w:r w:rsidRPr="00C37674">
              <w:rPr>
                <w:szCs w:val="22"/>
              </w:rPr>
              <w:t xml:space="preserve">AM </w:t>
            </w:r>
            <w:r w:rsidRPr="00C37674">
              <w:t>MANGION LTD</w:t>
            </w:r>
          </w:p>
          <w:p w:rsidR="004379C2" w:rsidRPr="00C37674" w:rsidP="004379C2" w14:paraId="75580E82" w14:textId="77777777">
            <w:pPr>
              <w:widowControl w:val="0"/>
              <w:rPr>
                <w:szCs w:val="22"/>
              </w:rPr>
            </w:pPr>
            <w:r w:rsidRPr="00C37674">
              <w:rPr>
                <w:szCs w:val="22"/>
              </w:rPr>
              <w:t>Tel: +356 2397 6000</w:t>
            </w:r>
          </w:p>
          <w:p w:rsidR="004379C2" w:rsidRPr="00C37674" w:rsidP="004379C2" w14:paraId="53D24018" w14:textId="77777777">
            <w:pPr>
              <w:widowControl w:val="0"/>
              <w:rPr>
                <w:szCs w:val="22"/>
              </w:rPr>
            </w:pPr>
          </w:p>
        </w:tc>
      </w:tr>
      <w:tr w14:paraId="53D24025" w14:textId="77777777" w:rsidTr="000F43EB">
        <w:tblPrEx>
          <w:tblW w:w="9341" w:type="dxa"/>
          <w:jc w:val="center"/>
          <w:tblLayout w:type="fixed"/>
          <w:tblLook w:val="04A0"/>
        </w:tblPrEx>
        <w:trPr>
          <w:cantSplit/>
          <w:jc w:val="center"/>
        </w:trPr>
        <w:tc>
          <w:tcPr>
            <w:tcW w:w="4536" w:type="dxa"/>
            <w:gridSpan w:val="2"/>
          </w:tcPr>
          <w:p w:rsidR="004379C2" w:rsidRPr="00C37674" w:rsidP="004379C2" w14:paraId="51916B55" w14:textId="77777777">
            <w:pPr>
              <w:widowControl w:val="0"/>
              <w:rPr>
                <w:b/>
                <w:bCs/>
                <w:szCs w:val="22"/>
              </w:rPr>
            </w:pPr>
            <w:r w:rsidRPr="00C37674">
              <w:rPr>
                <w:b/>
                <w:bCs/>
                <w:szCs w:val="22"/>
              </w:rPr>
              <w:t>Deutschland</w:t>
            </w:r>
          </w:p>
          <w:p w:rsidR="004379C2" w:rsidRPr="00C37674" w:rsidP="004379C2" w14:paraId="52CF763E" w14:textId="77777777">
            <w:pPr>
              <w:widowControl w:val="0"/>
              <w:rPr>
                <w:szCs w:val="22"/>
              </w:rPr>
            </w:pPr>
            <w:r w:rsidRPr="00C37674">
              <w:rPr>
                <w:szCs w:val="22"/>
              </w:rPr>
              <w:t>Janssen-Cilag GmbH</w:t>
            </w:r>
          </w:p>
          <w:p w:rsidR="004379C2" w:rsidRPr="00C37674" w:rsidP="004379C2" w14:paraId="7BF8049B" w14:textId="2DD61412">
            <w:pPr>
              <w:widowControl w:val="0"/>
              <w:rPr>
                <w:szCs w:val="22"/>
              </w:rPr>
            </w:pPr>
            <w:r w:rsidRPr="00C37674">
              <w:rPr>
                <w:szCs w:val="22"/>
              </w:rPr>
              <w:t xml:space="preserve">Tel: </w:t>
            </w:r>
            <w:r w:rsidRPr="00215FAE" w:rsidR="00221AE6">
              <w:rPr>
                <w:lang w:val="de-DE"/>
              </w:rPr>
              <w:t xml:space="preserve">0800 086 9247 </w:t>
            </w:r>
            <w:r w:rsidR="00221AE6">
              <w:rPr>
                <w:lang w:val="de-DE"/>
              </w:rPr>
              <w:t xml:space="preserve">/ </w:t>
            </w:r>
            <w:r w:rsidRPr="00C37674">
              <w:rPr>
                <w:szCs w:val="22"/>
              </w:rPr>
              <w:t xml:space="preserve">+49 2137 955 </w:t>
            </w:r>
            <w:r w:rsidR="00221AE6">
              <w:rPr>
                <w:szCs w:val="22"/>
              </w:rPr>
              <w:t>6</w:t>
            </w:r>
            <w:r w:rsidRPr="00C37674">
              <w:rPr>
                <w:szCs w:val="22"/>
              </w:rPr>
              <w:t>955</w:t>
            </w:r>
          </w:p>
          <w:p w:rsidR="004379C2" w:rsidRPr="00C37674" w:rsidP="004379C2" w14:paraId="74D5B793" w14:textId="77777777">
            <w:pPr>
              <w:widowControl w:val="0"/>
              <w:rPr>
                <w:szCs w:val="22"/>
              </w:rPr>
            </w:pPr>
            <w:r w:rsidRPr="00C37674">
              <w:t>jancil@its.jnj.com</w:t>
            </w:r>
          </w:p>
          <w:p w:rsidR="004379C2" w:rsidRPr="00C37674" w:rsidP="004379C2" w14:paraId="53D2401F" w14:textId="77777777">
            <w:pPr>
              <w:widowControl w:val="0"/>
              <w:rPr>
                <w:szCs w:val="22"/>
              </w:rPr>
            </w:pPr>
          </w:p>
        </w:tc>
        <w:tc>
          <w:tcPr>
            <w:tcW w:w="4805" w:type="dxa"/>
            <w:hideMark/>
          </w:tcPr>
          <w:p w:rsidR="004379C2" w:rsidRPr="00C37674" w:rsidP="004379C2" w14:paraId="7BACB18D" w14:textId="77777777">
            <w:pPr>
              <w:widowControl w:val="0"/>
              <w:rPr>
                <w:b/>
                <w:bCs/>
                <w:szCs w:val="22"/>
              </w:rPr>
            </w:pPr>
            <w:r w:rsidRPr="00C37674">
              <w:rPr>
                <w:b/>
                <w:bCs/>
                <w:szCs w:val="22"/>
              </w:rPr>
              <w:t>Nederland</w:t>
            </w:r>
          </w:p>
          <w:p w:rsidR="004379C2" w:rsidRPr="00C37674" w:rsidP="004379C2" w14:paraId="2B246E6D" w14:textId="77777777">
            <w:pPr>
              <w:widowControl w:val="0"/>
              <w:rPr>
                <w:szCs w:val="22"/>
              </w:rPr>
            </w:pPr>
            <w:r w:rsidRPr="00C37674">
              <w:rPr>
                <w:szCs w:val="22"/>
              </w:rPr>
              <w:t>Janssen-Cilag B.V.</w:t>
            </w:r>
          </w:p>
          <w:p w:rsidR="004379C2" w:rsidRPr="00C37674" w:rsidP="004379C2" w14:paraId="2FAD1D59" w14:textId="77777777">
            <w:pPr>
              <w:widowControl w:val="0"/>
              <w:rPr>
                <w:szCs w:val="22"/>
              </w:rPr>
            </w:pPr>
            <w:r w:rsidRPr="00C37674">
              <w:rPr>
                <w:szCs w:val="22"/>
              </w:rPr>
              <w:t>Tel: +31 76 711 1111</w:t>
            </w:r>
          </w:p>
          <w:p w:rsidR="004379C2" w:rsidRPr="00C37674" w:rsidP="004379C2" w14:paraId="1F4B9954" w14:textId="77777777">
            <w:pPr>
              <w:widowControl w:val="0"/>
            </w:pPr>
            <w:r w:rsidRPr="00C37674">
              <w:t>janssen@jacnl.jnj.com</w:t>
            </w:r>
          </w:p>
          <w:p w:rsidR="004379C2" w:rsidRPr="00C37674" w:rsidP="004379C2" w14:paraId="53D24024" w14:textId="2635AE81">
            <w:pPr>
              <w:widowControl w:val="0"/>
              <w:rPr>
                <w:szCs w:val="22"/>
              </w:rPr>
            </w:pPr>
          </w:p>
        </w:tc>
      </w:tr>
      <w:tr w14:paraId="53D24031" w14:textId="77777777" w:rsidTr="000F43EB">
        <w:tblPrEx>
          <w:tblW w:w="9341" w:type="dxa"/>
          <w:jc w:val="center"/>
          <w:tblLayout w:type="fixed"/>
          <w:tblLook w:val="04A0"/>
        </w:tblPrEx>
        <w:trPr>
          <w:cantSplit/>
          <w:jc w:val="center"/>
        </w:trPr>
        <w:tc>
          <w:tcPr>
            <w:tcW w:w="4536" w:type="dxa"/>
            <w:gridSpan w:val="2"/>
          </w:tcPr>
          <w:p w:rsidR="004379C2" w:rsidRPr="00C37674" w:rsidP="004379C2" w14:paraId="5E433608" w14:textId="77777777">
            <w:pPr>
              <w:widowControl w:val="0"/>
              <w:rPr>
                <w:b/>
                <w:bCs/>
                <w:szCs w:val="22"/>
              </w:rPr>
            </w:pPr>
            <w:r w:rsidRPr="00C37674">
              <w:rPr>
                <w:b/>
                <w:bCs/>
                <w:szCs w:val="22"/>
              </w:rPr>
              <w:t>Eesti</w:t>
            </w:r>
          </w:p>
          <w:p w:rsidR="004379C2" w:rsidRPr="00C37674" w:rsidP="004379C2" w14:paraId="537CA978" w14:textId="77777777">
            <w:pPr>
              <w:widowControl w:val="0"/>
              <w:rPr>
                <w:szCs w:val="22"/>
              </w:rPr>
            </w:pPr>
            <w:r w:rsidRPr="00C37674">
              <w:t>UAB "JOHNSON &amp; JOHNSON"</w:t>
            </w:r>
            <w:r w:rsidRPr="00C37674">
              <w:rPr>
                <w:szCs w:val="22"/>
              </w:rPr>
              <w:t xml:space="preserve"> Eesti filiaal</w:t>
            </w:r>
          </w:p>
          <w:p w:rsidR="004379C2" w:rsidRPr="00C37674" w:rsidP="004379C2" w14:paraId="707E5541" w14:textId="77777777">
            <w:pPr>
              <w:widowControl w:val="0"/>
              <w:rPr>
                <w:szCs w:val="22"/>
              </w:rPr>
            </w:pPr>
            <w:r w:rsidRPr="00C37674">
              <w:rPr>
                <w:szCs w:val="22"/>
              </w:rPr>
              <w:t>Tel: +372 617 7410</w:t>
            </w:r>
          </w:p>
          <w:p w:rsidR="004379C2" w:rsidRPr="00C37674" w:rsidP="004379C2" w14:paraId="399997B3" w14:textId="77777777">
            <w:pPr>
              <w:widowControl w:val="0"/>
              <w:rPr>
                <w:szCs w:val="22"/>
              </w:rPr>
            </w:pPr>
            <w:r w:rsidRPr="00C37674">
              <w:t>ee@its.jnj.com</w:t>
            </w:r>
          </w:p>
          <w:p w:rsidR="004379C2" w:rsidRPr="00C37674" w:rsidP="004379C2" w14:paraId="53D2402B" w14:textId="77777777">
            <w:pPr>
              <w:widowControl w:val="0"/>
              <w:rPr>
                <w:szCs w:val="22"/>
              </w:rPr>
            </w:pPr>
          </w:p>
        </w:tc>
        <w:tc>
          <w:tcPr>
            <w:tcW w:w="4805" w:type="dxa"/>
            <w:hideMark/>
          </w:tcPr>
          <w:p w:rsidR="004379C2" w:rsidRPr="00C37674" w:rsidP="004379C2" w14:paraId="63B64ADE" w14:textId="77777777">
            <w:pPr>
              <w:widowControl w:val="0"/>
              <w:rPr>
                <w:b/>
                <w:bCs/>
                <w:szCs w:val="22"/>
              </w:rPr>
            </w:pPr>
            <w:r w:rsidRPr="00C37674">
              <w:rPr>
                <w:b/>
                <w:bCs/>
                <w:szCs w:val="22"/>
              </w:rPr>
              <w:t>Norge</w:t>
            </w:r>
          </w:p>
          <w:p w:rsidR="004379C2" w:rsidRPr="00C37674" w:rsidP="004379C2" w14:paraId="636315EA" w14:textId="77777777">
            <w:pPr>
              <w:widowControl w:val="0"/>
              <w:rPr>
                <w:szCs w:val="22"/>
              </w:rPr>
            </w:pPr>
            <w:r w:rsidRPr="00C37674">
              <w:rPr>
                <w:szCs w:val="22"/>
              </w:rPr>
              <w:t>Janssen-Cilag AS</w:t>
            </w:r>
          </w:p>
          <w:p w:rsidR="006855A3" w:rsidP="004379C2" w14:paraId="61CBA675" w14:textId="44F20943">
            <w:pPr>
              <w:widowControl w:val="0"/>
              <w:rPr>
                <w:szCs w:val="22"/>
              </w:rPr>
            </w:pPr>
            <w:r w:rsidRPr="00C37674">
              <w:rPr>
                <w:szCs w:val="22"/>
              </w:rPr>
              <w:t>Tlf: +47 24 12 65 00</w:t>
            </w:r>
          </w:p>
          <w:p w:rsidR="004379C2" w:rsidRPr="00C37674" w:rsidP="004379C2" w14:paraId="76D984BF" w14:textId="7FFE81EF">
            <w:pPr>
              <w:widowControl w:val="0"/>
              <w:rPr>
                <w:szCs w:val="22"/>
              </w:rPr>
            </w:pPr>
            <w:r w:rsidRPr="00C37674">
              <w:t>jacno@its.jnj.com</w:t>
            </w:r>
          </w:p>
          <w:p w:rsidR="004379C2" w:rsidRPr="00C37674" w:rsidP="004379C2" w14:paraId="53D24030" w14:textId="4F88CF40">
            <w:pPr>
              <w:widowControl w:val="0"/>
              <w:rPr>
                <w:szCs w:val="22"/>
              </w:rPr>
            </w:pPr>
          </w:p>
        </w:tc>
      </w:tr>
      <w:tr w14:paraId="53D2403E" w14:textId="77777777" w:rsidTr="000F43EB">
        <w:tblPrEx>
          <w:tblW w:w="9341" w:type="dxa"/>
          <w:jc w:val="center"/>
          <w:tblLayout w:type="fixed"/>
          <w:tblLook w:val="04A0"/>
        </w:tblPrEx>
        <w:trPr>
          <w:cantSplit/>
          <w:jc w:val="center"/>
        </w:trPr>
        <w:tc>
          <w:tcPr>
            <w:tcW w:w="4536" w:type="dxa"/>
            <w:gridSpan w:val="2"/>
          </w:tcPr>
          <w:p w:rsidR="004379C2" w:rsidRPr="00C37674" w:rsidP="004379C2" w14:paraId="13F03280" w14:textId="77777777">
            <w:pPr>
              <w:widowControl w:val="0"/>
              <w:rPr>
                <w:b/>
                <w:bCs/>
                <w:szCs w:val="22"/>
              </w:rPr>
            </w:pPr>
            <w:r w:rsidRPr="00C37674">
              <w:rPr>
                <w:b/>
                <w:bCs/>
                <w:szCs w:val="22"/>
              </w:rPr>
              <w:t>Ελλάδα</w:t>
            </w:r>
          </w:p>
          <w:p w:rsidR="004379C2" w:rsidRPr="00C37674" w:rsidP="004379C2" w14:paraId="00CE058A" w14:textId="65C3205F">
            <w:pPr>
              <w:widowControl w:val="0"/>
              <w:rPr>
                <w:szCs w:val="22"/>
              </w:rPr>
            </w:pPr>
            <w:r w:rsidRPr="00C37674">
              <w:rPr>
                <w:szCs w:val="22"/>
              </w:rPr>
              <w:t xml:space="preserve">Janssen-Cilag Φαρμακευτική </w:t>
            </w:r>
            <w:r w:rsidRPr="005D1FE6" w:rsidR="00221AE6">
              <w:rPr>
                <w:szCs w:val="22"/>
              </w:rPr>
              <w:t>Μονοπρόσωπη</w:t>
            </w:r>
            <w:r w:rsidR="00C45A34">
              <w:rPr>
                <w:szCs w:val="22"/>
              </w:rPr>
              <w:t xml:space="preserve"> </w:t>
            </w:r>
            <w:r w:rsidRPr="00C37674">
              <w:rPr>
                <w:szCs w:val="22"/>
              </w:rPr>
              <w:t>Α.Ε.Β.Ε.</w:t>
            </w:r>
          </w:p>
          <w:p w:rsidR="004379C2" w:rsidRPr="00C37674" w:rsidP="004379C2" w14:paraId="7AB71E1D" w14:textId="77777777">
            <w:pPr>
              <w:widowControl w:val="0"/>
              <w:rPr>
                <w:szCs w:val="22"/>
              </w:rPr>
            </w:pPr>
            <w:r w:rsidRPr="00C37674">
              <w:rPr>
                <w:szCs w:val="22"/>
              </w:rPr>
              <w:t>Tηλ: +30 210 80 90 000</w:t>
            </w:r>
          </w:p>
          <w:p w:rsidR="004379C2" w:rsidRPr="00C37674" w:rsidP="004379C2" w14:paraId="53D24038" w14:textId="77777777">
            <w:pPr>
              <w:widowControl w:val="0"/>
              <w:rPr>
                <w:szCs w:val="22"/>
              </w:rPr>
            </w:pPr>
          </w:p>
        </w:tc>
        <w:tc>
          <w:tcPr>
            <w:tcW w:w="4805" w:type="dxa"/>
            <w:hideMark/>
          </w:tcPr>
          <w:p w:rsidR="004379C2" w:rsidRPr="00C37674" w:rsidP="004379C2" w14:paraId="61C953C2" w14:textId="77777777">
            <w:pPr>
              <w:widowControl w:val="0"/>
              <w:rPr>
                <w:b/>
                <w:bCs/>
                <w:szCs w:val="22"/>
              </w:rPr>
            </w:pPr>
            <w:r w:rsidRPr="00C37674">
              <w:rPr>
                <w:b/>
                <w:bCs/>
                <w:szCs w:val="22"/>
              </w:rPr>
              <w:t>Österreich</w:t>
            </w:r>
          </w:p>
          <w:p w:rsidR="004379C2" w:rsidRPr="00C37674" w:rsidP="004379C2" w14:paraId="039F126C" w14:textId="77777777">
            <w:pPr>
              <w:widowControl w:val="0"/>
              <w:rPr>
                <w:szCs w:val="22"/>
              </w:rPr>
            </w:pPr>
            <w:r w:rsidRPr="00C37674">
              <w:rPr>
                <w:szCs w:val="22"/>
              </w:rPr>
              <w:t>Janssen-Cilag Pharma GmbH</w:t>
            </w:r>
          </w:p>
          <w:p w:rsidR="004379C2" w:rsidRPr="00C37674" w:rsidP="004379C2" w14:paraId="53D2403D" w14:textId="0F45FF74">
            <w:pPr>
              <w:widowControl w:val="0"/>
              <w:rPr>
                <w:szCs w:val="22"/>
              </w:rPr>
            </w:pPr>
            <w:r w:rsidRPr="00C37674">
              <w:rPr>
                <w:szCs w:val="22"/>
              </w:rPr>
              <w:t xml:space="preserve">Tel: +43 1 610 300 </w:t>
            </w:r>
          </w:p>
        </w:tc>
      </w:tr>
      <w:tr w14:paraId="53D2404B" w14:textId="77777777" w:rsidTr="000F43EB">
        <w:tblPrEx>
          <w:tblW w:w="9341" w:type="dxa"/>
          <w:jc w:val="center"/>
          <w:tblLayout w:type="fixed"/>
          <w:tblLook w:val="04A0"/>
        </w:tblPrEx>
        <w:trPr>
          <w:gridBefore w:val="1"/>
          <w:wBefore w:w="10" w:type="dxa"/>
          <w:cantSplit/>
          <w:jc w:val="center"/>
        </w:trPr>
        <w:tc>
          <w:tcPr>
            <w:tcW w:w="4526" w:type="dxa"/>
          </w:tcPr>
          <w:p w:rsidR="004379C2" w:rsidRPr="00C37674" w:rsidP="004379C2" w14:paraId="1AA91359" w14:textId="77777777">
            <w:pPr>
              <w:widowControl w:val="0"/>
              <w:rPr>
                <w:b/>
                <w:bCs/>
                <w:szCs w:val="22"/>
              </w:rPr>
            </w:pPr>
            <w:r w:rsidRPr="00C37674">
              <w:rPr>
                <w:b/>
                <w:bCs/>
                <w:szCs w:val="22"/>
              </w:rPr>
              <w:t>España</w:t>
            </w:r>
          </w:p>
          <w:p w:rsidR="004379C2" w:rsidRPr="00C37674" w:rsidP="004379C2" w14:paraId="6357EB56" w14:textId="77777777">
            <w:pPr>
              <w:widowControl w:val="0"/>
              <w:rPr>
                <w:szCs w:val="22"/>
              </w:rPr>
            </w:pPr>
            <w:r w:rsidRPr="00C37674">
              <w:rPr>
                <w:szCs w:val="22"/>
              </w:rPr>
              <w:t>Janssen-Cilag, S.A.</w:t>
            </w:r>
          </w:p>
          <w:p w:rsidR="004379C2" w:rsidRPr="00C37674" w:rsidP="004379C2" w14:paraId="3EEC3050" w14:textId="77777777">
            <w:pPr>
              <w:widowControl w:val="0"/>
              <w:rPr>
                <w:szCs w:val="22"/>
              </w:rPr>
            </w:pPr>
            <w:r w:rsidRPr="00C37674">
              <w:rPr>
                <w:szCs w:val="22"/>
              </w:rPr>
              <w:t>Tel: +34 91 722 81 00</w:t>
            </w:r>
          </w:p>
          <w:p w:rsidR="004379C2" w:rsidRPr="00C37674" w:rsidP="004379C2" w14:paraId="06064063" w14:textId="77777777">
            <w:pPr>
              <w:widowControl w:val="0"/>
              <w:rPr>
                <w:szCs w:val="22"/>
              </w:rPr>
            </w:pPr>
            <w:r w:rsidRPr="00C37674">
              <w:t>contacto@its.jnj.com</w:t>
            </w:r>
          </w:p>
          <w:p w:rsidR="004379C2" w:rsidRPr="00C37674" w:rsidP="004379C2" w14:paraId="53D24044" w14:textId="77777777">
            <w:pPr>
              <w:widowControl w:val="0"/>
              <w:rPr>
                <w:szCs w:val="22"/>
              </w:rPr>
            </w:pPr>
          </w:p>
        </w:tc>
        <w:tc>
          <w:tcPr>
            <w:tcW w:w="4805" w:type="dxa"/>
          </w:tcPr>
          <w:p w:rsidR="004379C2" w:rsidRPr="00C37674" w:rsidP="004379C2" w14:paraId="26A23F84" w14:textId="77777777">
            <w:pPr>
              <w:widowControl w:val="0"/>
              <w:rPr>
                <w:b/>
                <w:bCs/>
                <w:szCs w:val="22"/>
              </w:rPr>
            </w:pPr>
            <w:r w:rsidRPr="00C37674">
              <w:rPr>
                <w:b/>
                <w:bCs/>
                <w:szCs w:val="22"/>
              </w:rPr>
              <w:t>Polska</w:t>
            </w:r>
          </w:p>
          <w:p w:rsidR="004379C2" w:rsidRPr="00C37674" w:rsidP="004379C2" w14:paraId="396B79A1" w14:textId="77777777">
            <w:pPr>
              <w:widowControl w:val="0"/>
              <w:rPr>
                <w:szCs w:val="22"/>
              </w:rPr>
            </w:pPr>
            <w:r w:rsidRPr="00C37674">
              <w:rPr>
                <w:szCs w:val="22"/>
              </w:rPr>
              <w:t>Janssen-Cilag Polska Sp. z o.o.</w:t>
            </w:r>
          </w:p>
          <w:p w:rsidR="004379C2" w:rsidRPr="00C37674" w:rsidP="004379C2" w14:paraId="6B25E4AF" w14:textId="145A37F1">
            <w:pPr>
              <w:widowControl w:val="0"/>
              <w:rPr>
                <w:szCs w:val="22"/>
              </w:rPr>
            </w:pPr>
            <w:r w:rsidRPr="00C37674">
              <w:rPr>
                <w:szCs w:val="22"/>
              </w:rPr>
              <w:t>Tel.: +48 22 237 60 00</w:t>
            </w:r>
          </w:p>
          <w:p w:rsidR="004379C2" w:rsidRPr="00C37674" w:rsidP="004379C2" w14:paraId="53D2404A" w14:textId="77777777">
            <w:pPr>
              <w:widowControl w:val="0"/>
              <w:rPr>
                <w:szCs w:val="22"/>
              </w:rPr>
            </w:pPr>
          </w:p>
        </w:tc>
      </w:tr>
      <w:tr w14:paraId="53D2405A" w14:textId="77777777" w:rsidTr="000F43EB">
        <w:tblPrEx>
          <w:tblW w:w="9341" w:type="dxa"/>
          <w:jc w:val="center"/>
          <w:tblLayout w:type="fixed"/>
          <w:tblLook w:val="04A0"/>
        </w:tblPrEx>
        <w:trPr>
          <w:gridBefore w:val="1"/>
          <w:wBefore w:w="10" w:type="dxa"/>
          <w:cantSplit/>
          <w:jc w:val="center"/>
        </w:trPr>
        <w:tc>
          <w:tcPr>
            <w:tcW w:w="4526" w:type="dxa"/>
          </w:tcPr>
          <w:p w:rsidR="004379C2" w:rsidRPr="00C37674" w:rsidP="004379C2" w14:paraId="54DE76C2" w14:textId="77777777">
            <w:pPr>
              <w:widowControl w:val="0"/>
              <w:rPr>
                <w:b/>
                <w:bCs/>
                <w:szCs w:val="22"/>
              </w:rPr>
            </w:pPr>
            <w:r w:rsidRPr="00C37674">
              <w:rPr>
                <w:b/>
                <w:bCs/>
                <w:szCs w:val="22"/>
              </w:rPr>
              <w:t>France</w:t>
            </w:r>
          </w:p>
          <w:p w:rsidR="004379C2" w:rsidRPr="00C37674" w:rsidP="004379C2" w14:paraId="757ED4CD" w14:textId="77777777">
            <w:pPr>
              <w:widowControl w:val="0"/>
              <w:rPr>
                <w:szCs w:val="22"/>
              </w:rPr>
            </w:pPr>
            <w:r w:rsidRPr="00C37674">
              <w:rPr>
                <w:szCs w:val="22"/>
              </w:rPr>
              <w:t>Janssen-Cilag</w:t>
            </w:r>
          </w:p>
          <w:p w:rsidR="004379C2" w:rsidRPr="00C37674" w:rsidP="004379C2" w14:paraId="1DB6C4FF" w14:textId="77777777">
            <w:pPr>
              <w:widowControl w:val="0"/>
              <w:rPr>
                <w:szCs w:val="22"/>
              </w:rPr>
            </w:pPr>
            <w:r w:rsidRPr="00C37674">
              <w:rPr>
                <w:szCs w:val="22"/>
              </w:rPr>
              <w:t xml:space="preserve">Tél: </w:t>
            </w:r>
            <w:r w:rsidRPr="00C37674">
              <w:t xml:space="preserve">0 800 25 50 75 / </w:t>
            </w:r>
            <w:r w:rsidRPr="00C37674">
              <w:rPr>
                <w:szCs w:val="22"/>
              </w:rPr>
              <w:t>+33 1 55 00 40 03</w:t>
            </w:r>
          </w:p>
          <w:p w:rsidR="004379C2" w:rsidRPr="00C37674" w:rsidP="004379C2" w14:paraId="07B01C51" w14:textId="77777777">
            <w:pPr>
              <w:widowControl w:val="0"/>
              <w:rPr>
                <w:szCs w:val="22"/>
              </w:rPr>
            </w:pPr>
            <w:r w:rsidRPr="00C37674">
              <w:t>medisource@its.jnj.com</w:t>
            </w:r>
          </w:p>
          <w:p w:rsidR="004379C2" w:rsidRPr="00C37674" w:rsidP="004379C2" w14:paraId="53D24053" w14:textId="77777777">
            <w:pPr>
              <w:widowControl w:val="0"/>
              <w:rPr>
                <w:szCs w:val="22"/>
              </w:rPr>
            </w:pPr>
          </w:p>
        </w:tc>
        <w:tc>
          <w:tcPr>
            <w:tcW w:w="4805" w:type="dxa"/>
            <w:hideMark/>
          </w:tcPr>
          <w:p w:rsidR="004379C2" w:rsidRPr="00C37674" w:rsidP="004379C2" w14:paraId="7643FC9A" w14:textId="77777777">
            <w:pPr>
              <w:widowControl w:val="0"/>
              <w:rPr>
                <w:b/>
                <w:bCs/>
                <w:szCs w:val="22"/>
              </w:rPr>
            </w:pPr>
            <w:r w:rsidRPr="00C37674">
              <w:rPr>
                <w:b/>
                <w:bCs/>
                <w:szCs w:val="22"/>
              </w:rPr>
              <w:t>Portugal</w:t>
            </w:r>
          </w:p>
          <w:p w:rsidR="004379C2" w:rsidRPr="00C37674" w:rsidP="004379C2" w14:paraId="293EA864" w14:textId="77777777">
            <w:pPr>
              <w:widowControl w:val="0"/>
              <w:rPr>
                <w:szCs w:val="22"/>
              </w:rPr>
            </w:pPr>
            <w:r w:rsidRPr="00C37674">
              <w:rPr>
                <w:szCs w:val="22"/>
              </w:rPr>
              <w:t>Janssen-Cilag Farmacêutica, Lda.</w:t>
            </w:r>
          </w:p>
          <w:p w:rsidR="004379C2" w:rsidRPr="00C37674" w:rsidP="004379C2" w14:paraId="63CED553" w14:textId="77777777">
            <w:pPr>
              <w:widowControl w:val="0"/>
              <w:rPr>
                <w:szCs w:val="22"/>
              </w:rPr>
            </w:pPr>
            <w:r w:rsidRPr="00C37674">
              <w:rPr>
                <w:szCs w:val="22"/>
              </w:rPr>
              <w:t>Tel: +351 214 368 600</w:t>
            </w:r>
          </w:p>
          <w:p w:rsidR="004379C2" w:rsidRPr="00C37674" w:rsidP="004379C2" w14:paraId="53D24059" w14:textId="77777777">
            <w:pPr>
              <w:widowControl w:val="0"/>
              <w:rPr>
                <w:szCs w:val="22"/>
              </w:rPr>
            </w:pPr>
          </w:p>
        </w:tc>
      </w:tr>
      <w:tr w14:paraId="53D24068" w14:textId="77777777" w:rsidTr="000F43EB">
        <w:tblPrEx>
          <w:tblW w:w="9341" w:type="dxa"/>
          <w:jc w:val="center"/>
          <w:tblLayout w:type="fixed"/>
          <w:tblLook w:val="04A0"/>
        </w:tblPrEx>
        <w:trPr>
          <w:gridBefore w:val="1"/>
          <w:wBefore w:w="10" w:type="dxa"/>
          <w:cantSplit/>
          <w:jc w:val="center"/>
        </w:trPr>
        <w:tc>
          <w:tcPr>
            <w:tcW w:w="4526" w:type="dxa"/>
          </w:tcPr>
          <w:p w:rsidR="004379C2" w:rsidRPr="00C37674" w:rsidP="004379C2" w14:paraId="1F64E4EC" w14:textId="77777777">
            <w:pPr>
              <w:rPr>
                <w:szCs w:val="22"/>
              </w:rPr>
            </w:pPr>
            <w:r w:rsidRPr="00C37674">
              <w:rPr>
                <w:b/>
                <w:szCs w:val="22"/>
              </w:rPr>
              <w:t>Hrvatska</w:t>
            </w:r>
          </w:p>
          <w:p w:rsidR="004379C2" w:rsidRPr="00C37674" w:rsidP="004379C2" w14:paraId="7CAF019B" w14:textId="77777777">
            <w:r w:rsidRPr="00C37674">
              <w:t>Johnson &amp; Johnson S.E. d.o.o.</w:t>
            </w:r>
          </w:p>
          <w:p w:rsidR="004379C2" w:rsidRPr="00C37674" w:rsidP="004379C2" w14:paraId="60DD8946" w14:textId="77777777">
            <w:pPr>
              <w:widowControl w:val="0"/>
            </w:pPr>
            <w:r w:rsidRPr="00C37674">
              <w:t>Tel: +385 1 6610 700</w:t>
            </w:r>
          </w:p>
          <w:p w:rsidR="004379C2" w:rsidRPr="00C37674" w:rsidP="004379C2" w14:paraId="2DE826E9" w14:textId="77777777">
            <w:pPr>
              <w:widowControl w:val="0"/>
              <w:rPr>
                <w:szCs w:val="22"/>
              </w:rPr>
            </w:pPr>
            <w:r w:rsidRPr="00C37674">
              <w:t>jjsafety@JNJCR.JNJ.com</w:t>
            </w:r>
          </w:p>
          <w:p w:rsidR="004379C2" w:rsidRPr="00C37674" w:rsidP="004379C2" w14:paraId="53D2405F" w14:textId="0CEC5DB4">
            <w:pPr>
              <w:widowControl w:val="0"/>
              <w:rPr>
                <w:szCs w:val="22"/>
              </w:rPr>
            </w:pPr>
          </w:p>
        </w:tc>
        <w:tc>
          <w:tcPr>
            <w:tcW w:w="4805" w:type="dxa"/>
          </w:tcPr>
          <w:p w:rsidR="004379C2" w:rsidRPr="00C37674" w:rsidP="004379C2" w14:paraId="5DD24E15" w14:textId="77777777">
            <w:pPr>
              <w:widowControl w:val="0"/>
              <w:rPr>
                <w:b/>
                <w:bCs/>
                <w:szCs w:val="22"/>
              </w:rPr>
            </w:pPr>
            <w:r w:rsidRPr="00C37674">
              <w:rPr>
                <w:b/>
                <w:bCs/>
                <w:szCs w:val="22"/>
              </w:rPr>
              <w:t>România</w:t>
            </w:r>
          </w:p>
          <w:p w:rsidR="004379C2" w:rsidRPr="00C37674" w:rsidP="004379C2" w14:paraId="680A7011" w14:textId="77777777">
            <w:pPr>
              <w:widowControl w:val="0"/>
              <w:rPr>
                <w:szCs w:val="22"/>
              </w:rPr>
            </w:pPr>
            <w:r w:rsidRPr="00C37674">
              <w:rPr>
                <w:szCs w:val="22"/>
              </w:rPr>
              <w:t>Johnson &amp; Johnson Rom</w:t>
            </w:r>
            <w:r w:rsidRPr="00C37674">
              <w:rPr>
                <w:bCs/>
                <w:szCs w:val="22"/>
              </w:rPr>
              <w:t>â</w:t>
            </w:r>
            <w:r w:rsidRPr="00C37674">
              <w:rPr>
                <w:szCs w:val="22"/>
              </w:rPr>
              <w:t>nia SRL</w:t>
            </w:r>
          </w:p>
          <w:p w:rsidR="004379C2" w:rsidRPr="00C37674" w:rsidP="004379C2" w14:paraId="737A205A" w14:textId="77777777">
            <w:pPr>
              <w:widowControl w:val="0"/>
            </w:pPr>
            <w:r w:rsidRPr="00C37674">
              <w:t>Tel: +40 21 207 1800</w:t>
            </w:r>
          </w:p>
          <w:p w:rsidR="004379C2" w:rsidRPr="00C37674" w:rsidP="004379C2" w14:paraId="53D24067" w14:textId="77777777">
            <w:pPr>
              <w:widowControl w:val="0"/>
              <w:rPr>
                <w:szCs w:val="22"/>
              </w:rPr>
            </w:pPr>
          </w:p>
        </w:tc>
      </w:tr>
      <w:tr w14:paraId="53D24076" w14:textId="77777777" w:rsidTr="000F43EB">
        <w:tblPrEx>
          <w:tblW w:w="9341" w:type="dxa"/>
          <w:jc w:val="center"/>
          <w:tblLayout w:type="fixed"/>
          <w:tblLook w:val="04A0"/>
        </w:tblPrEx>
        <w:trPr>
          <w:gridBefore w:val="1"/>
          <w:wBefore w:w="10" w:type="dxa"/>
          <w:cantSplit/>
          <w:jc w:val="center"/>
        </w:trPr>
        <w:tc>
          <w:tcPr>
            <w:tcW w:w="4526" w:type="dxa"/>
          </w:tcPr>
          <w:p w:rsidR="004379C2" w:rsidRPr="00C37674" w:rsidP="004379C2" w14:paraId="6F157791" w14:textId="77777777">
            <w:pPr>
              <w:widowControl w:val="0"/>
              <w:rPr>
                <w:b/>
                <w:bCs/>
                <w:szCs w:val="22"/>
              </w:rPr>
            </w:pPr>
            <w:r w:rsidRPr="00C37674">
              <w:rPr>
                <w:b/>
                <w:bCs/>
                <w:szCs w:val="22"/>
              </w:rPr>
              <w:t>Ireland</w:t>
            </w:r>
          </w:p>
          <w:p w:rsidR="004379C2" w:rsidRPr="00C37674" w:rsidP="004379C2" w14:paraId="2598F043" w14:textId="77777777">
            <w:pPr>
              <w:widowControl w:val="0"/>
              <w:rPr>
                <w:szCs w:val="22"/>
              </w:rPr>
            </w:pPr>
            <w:r w:rsidRPr="00C37674">
              <w:rPr>
                <w:szCs w:val="22"/>
              </w:rPr>
              <w:t>Janssen Sciences Ireland UC</w:t>
            </w:r>
          </w:p>
          <w:p w:rsidR="004379C2" w:rsidRPr="00C37674" w:rsidP="004379C2" w14:paraId="7745F41B" w14:textId="5C875473">
            <w:pPr>
              <w:widowControl w:val="0"/>
              <w:rPr>
                <w:szCs w:val="22"/>
              </w:rPr>
            </w:pPr>
            <w:r w:rsidRPr="00C37674">
              <w:rPr>
                <w:szCs w:val="22"/>
              </w:rPr>
              <w:t>Tel: 1 800 709 122</w:t>
            </w:r>
          </w:p>
          <w:p w:rsidR="00A316D4" w:rsidRPr="00C37674" w:rsidP="00A316D4" w14:paraId="66D1DDF0" w14:textId="77777777">
            <w:pPr>
              <w:widowControl w:val="0"/>
              <w:rPr>
                <w:szCs w:val="22"/>
              </w:rPr>
            </w:pPr>
            <w:r w:rsidRPr="001E01A8">
              <w:t>medinfo@its.jnj.com</w:t>
            </w:r>
          </w:p>
          <w:p w:rsidR="004379C2" w:rsidRPr="00C37674" w:rsidP="004379C2" w14:paraId="53D2406F" w14:textId="77777777">
            <w:pPr>
              <w:widowControl w:val="0"/>
              <w:rPr>
                <w:szCs w:val="22"/>
              </w:rPr>
            </w:pPr>
          </w:p>
        </w:tc>
        <w:tc>
          <w:tcPr>
            <w:tcW w:w="4805" w:type="dxa"/>
          </w:tcPr>
          <w:p w:rsidR="004379C2" w:rsidRPr="00C37674" w:rsidP="004379C2" w14:paraId="20C30D19" w14:textId="77777777">
            <w:pPr>
              <w:widowControl w:val="0"/>
              <w:rPr>
                <w:b/>
                <w:bCs/>
                <w:szCs w:val="22"/>
              </w:rPr>
            </w:pPr>
            <w:r w:rsidRPr="00C37674">
              <w:rPr>
                <w:b/>
                <w:bCs/>
                <w:szCs w:val="22"/>
              </w:rPr>
              <w:t>Slovenija</w:t>
            </w:r>
          </w:p>
          <w:p w:rsidR="004379C2" w:rsidRPr="00C37674" w:rsidP="004379C2" w14:paraId="75DA2B68" w14:textId="77777777">
            <w:pPr>
              <w:widowControl w:val="0"/>
              <w:rPr>
                <w:szCs w:val="22"/>
              </w:rPr>
            </w:pPr>
            <w:r w:rsidRPr="00C37674">
              <w:rPr>
                <w:szCs w:val="22"/>
              </w:rPr>
              <w:t>Johnson &amp; Johnson d.o.o.</w:t>
            </w:r>
          </w:p>
          <w:p w:rsidR="004379C2" w:rsidRPr="00C37674" w:rsidP="004379C2" w14:paraId="4DC01EE1" w14:textId="28BFF6C9">
            <w:pPr>
              <w:widowControl w:val="0"/>
              <w:rPr>
                <w:szCs w:val="22"/>
              </w:rPr>
            </w:pPr>
            <w:r w:rsidRPr="00C37674">
              <w:rPr>
                <w:szCs w:val="22"/>
              </w:rPr>
              <w:t>Tel.</w:t>
            </w:r>
            <w:r w:rsidR="00A316D4">
              <w:rPr>
                <w:szCs w:val="22"/>
              </w:rPr>
              <w:t>:</w:t>
            </w:r>
            <w:r w:rsidRPr="00C37674">
              <w:rPr>
                <w:szCs w:val="22"/>
              </w:rPr>
              <w:t xml:space="preserve"> +386 1 401 18 00</w:t>
            </w:r>
          </w:p>
          <w:p w:rsidR="004379C2" w:rsidRPr="00C37674" w:rsidP="004379C2" w14:paraId="5E6D7F5E" w14:textId="77777777">
            <w:pPr>
              <w:widowControl w:val="0"/>
              <w:rPr>
                <w:szCs w:val="22"/>
              </w:rPr>
            </w:pPr>
            <w:r w:rsidRPr="00C37674">
              <w:t>Janssen_safety_slo@its.jnj.com</w:t>
            </w:r>
          </w:p>
          <w:p w:rsidR="004379C2" w:rsidRPr="00C37674" w:rsidP="004379C2" w14:paraId="53D24075" w14:textId="77777777">
            <w:pPr>
              <w:widowControl w:val="0"/>
              <w:rPr>
                <w:szCs w:val="22"/>
              </w:rPr>
            </w:pPr>
          </w:p>
        </w:tc>
      </w:tr>
      <w:tr w14:paraId="53D24084" w14:textId="77777777" w:rsidTr="000F43EB">
        <w:tblPrEx>
          <w:tblW w:w="9341" w:type="dxa"/>
          <w:jc w:val="center"/>
          <w:tblLayout w:type="fixed"/>
          <w:tblLook w:val="04A0"/>
        </w:tblPrEx>
        <w:trPr>
          <w:gridBefore w:val="1"/>
          <w:wBefore w:w="10" w:type="dxa"/>
          <w:cantSplit/>
          <w:jc w:val="center"/>
        </w:trPr>
        <w:tc>
          <w:tcPr>
            <w:tcW w:w="4526" w:type="dxa"/>
            <w:hideMark/>
          </w:tcPr>
          <w:p w:rsidR="004379C2" w:rsidRPr="00C37674" w:rsidP="004379C2" w14:paraId="5B3D2E6E" w14:textId="77777777">
            <w:pPr>
              <w:widowControl w:val="0"/>
              <w:rPr>
                <w:b/>
                <w:bCs/>
                <w:szCs w:val="22"/>
              </w:rPr>
            </w:pPr>
            <w:r w:rsidRPr="00C37674">
              <w:rPr>
                <w:b/>
                <w:bCs/>
                <w:szCs w:val="22"/>
              </w:rPr>
              <w:t>Ísland</w:t>
            </w:r>
          </w:p>
          <w:p w:rsidR="004379C2" w:rsidRPr="00C37674" w:rsidP="004379C2" w14:paraId="552B219A" w14:textId="77777777">
            <w:pPr>
              <w:widowControl w:val="0"/>
              <w:rPr>
                <w:szCs w:val="22"/>
              </w:rPr>
            </w:pPr>
            <w:r w:rsidRPr="00C37674">
              <w:rPr>
                <w:szCs w:val="22"/>
              </w:rPr>
              <w:t>Janssen-Cilag AB</w:t>
            </w:r>
          </w:p>
          <w:p w:rsidR="004379C2" w:rsidRPr="00C37674" w:rsidP="004379C2" w14:paraId="72B50382" w14:textId="77777777">
            <w:pPr>
              <w:widowControl w:val="0"/>
              <w:rPr>
                <w:szCs w:val="22"/>
              </w:rPr>
            </w:pPr>
            <w:r w:rsidRPr="00C37674">
              <w:rPr>
                <w:szCs w:val="22"/>
              </w:rPr>
              <w:t>c/o Vistor hf.</w:t>
            </w:r>
          </w:p>
          <w:p w:rsidR="004379C2" w:rsidRPr="00C37674" w:rsidP="004379C2" w14:paraId="25548804" w14:textId="77777777">
            <w:pPr>
              <w:widowControl w:val="0"/>
              <w:rPr>
                <w:szCs w:val="22"/>
              </w:rPr>
            </w:pPr>
            <w:r w:rsidRPr="00C37674">
              <w:rPr>
                <w:szCs w:val="22"/>
              </w:rPr>
              <w:t>Sími: +354 535 7000</w:t>
            </w:r>
          </w:p>
          <w:p w:rsidR="004379C2" w:rsidRPr="00C37674" w:rsidP="004379C2" w14:paraId="36F2C99C" w14:textId="77777777">
            <w:pPr>
              <w:widowControl w:val="0"/>
              <w:rPr>
                <w:szCs w:val="22"/>
              </w:rPr>
            </w:pPr>
            <w:r w:rsidRPr="00C37674">
              <w:t>janssen@vistor.is</w:t>
            </w:r>
          </w:p>
          <w:p w:rsidR="004379C2" w:rsidRPr="00C37674" w:rsidP="004379C2" w14:paraId="53D2407D" w14:textId="77777777">
            <w:pPr>
              <w:widowControl w:val="0"/>
              <w:rPr>
                <w:szCs w:val="22"/>
              </w:rPr>
            </w:pPr>
          </w:p>
        </w:tc>
        <w:tc>
          <w:tcPr>
            <w:tcW w:w="4805" w:type="dxa"/>
          </w:tcPr>
          <w:p w:rsidR="004379C2" w:rsidRPr="00C37674" w:rsidP="004379C2" w14:paraId="38C3872F" w14:textId="77777777">
            <w:pPr>
              <w:widowControl w:val="0"/>
              <w:rPr>
                <w:b/>
                <w:bCs/>
                <w:szCs w:val="22"/>
              </w:rPr>
            </w:pPr>
            <w:r w:rsidRPr="00C37674">
              <w:rPr>
                <w:b/>
                <w:bCs/>
                <w:szCs w:val="22"/>
              </w:rPr>
              <w:t>Slovenská republika</w:t>
            </w:r>
          </w:p>
          <w:p w:rsidR="004379C2" w:rsidRPr="00C37674" w:rsidP="004379C2" w14:paraId="4025E739" w14:textId="77777777">
            <w:pPr>
              <w:widowControl w:val="0"/>
              <w:rPr>
                <w:szCs w:val="22"/>
              </w:rPr>
            </w:pPr>
            <w:r w:rsidRPr="00C37674">
              <w:rPr>
                <w:szCs w:val="22"/>
              </w:rPr>
              <w:t>Johnson &amp; Johnson, s.r.o.</w:t>
            </w:r>
          </w:p>
          <w:p w:rsidR="004379C2" w:rsidRPr="00C37674" w:rsidP="004379C2" w14:paraId="092444AF" w14:textId="77777777">
            <w:pPr>
              <w:widowControl w:val="0"/>
              <w:rPr>
                <w:szCs w:val="22"/>
              </w:rPr>
            </w:pPr>
            <w:r w:rsidRPr="00C37674">
              <w:rPr>
                <w:szCs w:val="22"/>
              </w:rPr>
              <w:t>Tel: +421 232 408 400</w:t>
            </w:r>
          </w:p>
          <w:p w:rsidR="004379C2" w:rsidRPr="00C37674" w:rsidP="004379C2" w14:paraId="53D24083" w14:textId="77777777">
            <w:pPr>
              <w:widowControl w:val="0"/>
              <w:rPr>
                <w:szCs w:val="22"/>
              </w:rPr>
            </w:pPr>
          </w:p>
        </w:tc>
      </w:tr>
      <w:tr w14:paraId="53D24090" w14:textId="77777777" w:rsidTr="000F43EB">
        <w:tblPrEx>
          <w:tblW w:w="9341" w:type="dxa"/>
          <w:jc w:val="center"/>
          <w:tblLayout w:type="fixed"/>
          <w:tblLook w:val="04A0"/>
        </w:tblPrEx>
        <w:trPr>
          <w:gridBefore w:val="1"/>
          <w:wBefore w:w="10" w:type="dxa"/>
          <w:cantSplit/>
          <w:jc w:val="center"/>
        </w:trPr>
        <w:tc>
          <w:tcPr>
            <w:tcW w:w="4526" w:type="dxa"/>
          </w:tcPr>
          <w:p w:rsidR="004379C2" w:rsidRPr="00C37674" w:rsidP="004379C2" w14:paraId="75D7BE8B" w14:textId="77777777">
            <w:pPr>
              <w:widowControl w:val="0"/>
              <w:rPr>
                <w:b/>
                <w:bCs/>
                <w:szCs w:val="22"/>
              </w:rPr>
            </w:pPr>
            <w:r w:rsidRPr="00C37674">
              <w:rPr>
                <w:b/>
                <w:bCs/>
                <w:szCs w:val="22"/>
              </w:rPr>
              <w:t>Italia</w:t>
            </w:r>
          </w:p>
          <w:p w:rsidR="004379C2" w:rsidRPr="00C37674" w:rsidP="004379C2" w14:paraId="70B5C5F1" w14:textId="77777777">
            <w:pPr>
              <w:widowControl w:val="0"/>
              <w:rPr>
                <w:szCs w:val="22"/>
              </w:rPr>
            </w:pPr>
            <w:r w:rsidRPr="00C37674">
              <w:rPr>
                <w:szCs w:val="22"/>
              </w:rPr>
              <w:t>Janssen-Cilag SpA</w:t>
            </w:r>
          </w:p>
          <w:p w:rsidR="004379C2" w:rsidRPr="00C37674" w:rsidP="004379C2" w14:paraId="08779AAD" w14:textId="77777777">
            <w:pPr>
              <w:rPr>
                <w:szCs w:val="22"/>
              </w:rPr>
            </w:pPr>
            <w:r w:rsidRPr="00C37674">
              <w:rPr>
                <w:szCs w:val="22"/>
              </w:rPr>
              <w:t xml:space="preserve">Tel: </w:t>
            </w:r>
            <w:r w:rsidRPr="00C37674">
              <w:t>800.688.777 /</w:t>
            </w:r>
            <w:r w:rsidRPr="00C37674">
              <w:rPr>
                <w:szCs w:val="22"/>
              </w:rPr>
              <w:t xml:space="preserve"> +39 02 2510 1</w:t>
            </w:r>
          </w:p>
          <w:p w:rsidR="004379C2" w:rsidRPr="00C37674" w:rsidP="004379C2" w14:paraId="6F759684" w14:textId="77777777">
            <w:pPr>
              <w:rPr>
                <w:szCs w:val="22"/>
              </w:rPr>
            </w:pPr>
            <w:r w:rsidRPr="00C37674">
              <w:t>janssenita@its.jnj.com</w:t>
            </w:r>
          </w:p>
          <w:p w:rsidR="004379C2" w:rsidRPr="00C37674" w:rsidP="004379C2" w14:paraId="53D24089" w14:textId="027B1A51">
            <w:pPr>
              <w:widowControl w:val="0"/>
              <w:rPr>
                <w:szCs w:val="22"/>
              </w:rPr>
            </w:pPr>
          </w:p>
        </w:tc>
        <w:tc>
          <w:tcPr>
            <w:tcW w:w="4805" w:type="dxa"/>
            <w:hideMark/>
          </w:tcPr>
          <w:p w:rsidR="004379C2" w:rsidRPr="00C37674" w:rsidP="004379C2" w14:paraId="64155510" w14:textId="77777777">
            <w:pPr>
              <w:widowControl w:val="0"/>
              <w:rPr>
                <w:b/>
                <w:bCs/>
                <w:szCs w:val="22"/>
              </w:rPr>
            </w:pPr>
            <w:r w:rsidRPr="00C37674">
              <w:rPr>
                <w:b/>
                <w:bCs/>
                <w:szCs w:val="22"/>
              </w:rPr>
              <w:t>Suomi/Finland</w:t>
            </w:r>
          </w:p>
          <w:p w:rsidR="004379C2" w:rsidRPr="00C37674" w:rsidP="004379C2" w14:paraId="216D357C" w14:textId="77777777">
            <w:pPr>
              <w:widowControl w:val="0"/>
              <w:rPr>
                <w:szCs w:val="22"/>
              </w:rPr>
            </w:pPr>
            <w:r w:rsidRPr="00C37674">
              <w:rPr>
                <w:szCs w:val="22"/>
              </w:rPr>
              <w:t>Janssen-Cilag Oy</w:t>
            </w:r>
          </w:p>
          <w:p w:rsidR="004379C2" w:rsidRPr="00C37674" w:rsidP="004379C2" w14:paraId="75A99462" w14:textId="77777777">
            <w:pPr>
              <w:widowControl w:val="0"/>
              <w:rPr>
                <w:szCs w:val="22"/>
              </w:rPr>
            </w:pPr>
            <w:r w:rsidRPr="00C37674">
              <w:rPr>
                <w:szCs w:val="22"/>
              </w:rPr>
              <w:t>Puh/Tel: +358 207 531 300</w:t>
            </w:r>
          </w:p>
          <w:p w:rsidR="004379C2" w:rsidRPr="00C37674" w:rsidP="004379C2" w14:paraId="05AE789A" w14:textId="77777777">
            <w:pPr>
              <w:widowControl w:val="0"/>
              <w:rPr>
                <w:szCs w:val="22"/>
              </w:rPr>
            </w:pPr>
            <w:r w:rsidRPr="00C37674">
              <w:t>jacfi@its.jnj.com</w:t>
            </w:r>
          </w:p>
          <w:p w:rsidR="004379C2" w:rsidRPr="00C37674" w:rsidP="004379C2" w14:paraId="53D2408F" w14:textId="77777777">
            <w:pPr>
              <w:widowControl w:val="0"/>
              <w:rPr>
                <w:szCs w:val="22"/>
              </w:rPr>
            </w:pPr>
          </w:p>
        </w:tc>
      </w:tr>
      <w:tr w14:paraId="53D2409D" w14:textId="77777777" w:rsidTr="000F43EB">
        <w:tblPrEx>
          <w:tblW w:w="9341" w:type="dxa"/>
          <w:jc w:val="center"/>
          <w:tblLayout w:type="fixed"/>
          <w:tblLook w:val="04A0"/>
        </w:tblPrEx>
        <w:trPr>
          <w:gridBefore w:val="1"/>
          <w:wBefore w:w="10" w:type="dxa"/>
          <w:cantSplit/>
          <w:jc w:val="center"/>
        </w:trPr>
        <w:tc>
          <w:tcPr>
            <w:tcW w:w="4526" w:type="dxa"/>
            <w:hideMark/>
          </w:tcPr>
          <w:p w:rsidR="004379C2" w:rsidRPr="00C37674" w:rsidP="004379C2" w14:paraId="7A20FE7F" w14:textId="77777777">
            <w:pPr>
              <w:widowControl w:val="0"/>
              <w:rPr>
                <w:b/>
                <w:bCs/>
                <w:szCs w:val="22"/>
              </w:rPr>
            </w:pPr>
            <w:r w:rsidRPr="00C37674">
              <w:rPr>
                <w:b/>
                <w:bCs/>
                <w:szCs w:val="22"/>
              </w:rPr>
              <w:t>Κύπρος</w:t>
            </w:r>
          </w:p>
          <w:p w:rsidR="004379C2" w:rsidRPr="00C37674" w:rsidP="004379C2" w14:paraId="5ED0506F" w14:textId="77777777">
            <w:pPr>
              <w:widowControl w:val="0"/>
              <w:rPr>
                <w:szCs w:val="22"/>
              </w:rPr>
            </w:pPr>
            <w:r w:rsidRPr="00C37674">
              <w:rPr>
                <w:szCs w:val="22"/>
              </w:rPr>
              <w:t>Βαρνάβας Χατζηπαναγής Λτδ</w:t>
            </w:r>
          </w:p>
          <w:p w:rsidR="004379C2" w:rsidRPr="00C37674" w:rsidP="004379C2" w14:paraId="78AAADBA" w14:textId="77777777">
            <w:pPr>
              <w:widowControl w:val="0"/>
              <w:rPr>
                <w:szCs w:val="22"/>
              </w:rPr>
            </w:pPr>
            <w:r w:rsidRPr="00C37674">
              <w:rPr>
                <w:szCs w:val="22"/>
              </w:rPr>
              <w:t>Tηλ: +357 22 207 700</w:t>
            </w:r>
          </w:p>
          <w:p w:rsidR="004379C2" w:rsidRPr="00C37674" w:rsidP="004379C2" w14:paraId="53D24097" w14:textId="77777777">
            <w:pPr>
              <w:widowControl w:val="0"/>
              <w:rPr>
                <w:szCs w:val="22"/>
              </w:rPr>
            </w:pPr>
          </w:p>
        </w:tc>
        <w:tc>
          <w:tcPr>
            <w:tcW w:w="4805" w:type="dxa"/>
          </w:tcPr>
          <w:p w:rsidR="004379C2" w:rsidRPr="00C37674" w:rsidP="004379C2" w14:paraId="4A74849D" w14:textId="77777777">
            <w:pPr>
              <w:widowControl w:val="0"/>
              <w:rPr>
                <w:b/>
                <w:bCs/>
                <w:szCs w:val="22"/>
              </w:rPr>
            </w:pPr>
            <w:r w:rsidRPr="00C37674">
              <w:rPr>
                <w:b/>
                <w:bCs/>
                <w:szCs w:val="22"/>
              </w:rPr>
              <w:t>Sverige</w:t>
            </w:r>
          </w:p>
          <w:p w:rsidR="004379C2" w:rsidRPr="00C37674" w:rsidP="004379C2" w14:paraId="731051E0" w14:textId="77777777">
            <w:pPr>
              <w:widowControl w:val="0"/>
              <w:rPr>
                <w:szCs w:val="22"/>
              </w:rPr>
            </w:pPr>
            <w:r w:rsidRPr="00C37674">
              <w:rPr>
                <w:szCs w:val="22"/>
              </w:rPr>
              <w:t>Janssen-Cilag AB</w:t>
            </w:r>
          </w:p>
          <w:p w:rsidR="006855A3" w:rsidP="004379C2" w14:paraId="76B25427" w14:textId="77777777">
            <w:pPr>
              <w:widowControl w:val="0"/>
              <w:rPr>
                <w:szCs w:val="22"/>
              </w:rPr>
            </w:pPr>
            <w:r w:rsidRPr="00C37674">
              <w:rPr>
                <w:szCs w:val="22"/>
              </w:rPr>
              <w:t>Tfn: +46 8 626 50 00</w:t>
            </w:r>
          </w:p>
          <w:p w:rsidR="004379C2" w:rsidRPr="00C37674" w:rsidP="004379C2" w14:paraId="34700546" w14:textId="5CBDC16D">
            <w:pPr>
              <w:widowControl w:val="0"/>
              <w:rPr>
                <w:szCs w:val="22"/>
              </w:rPr>
            </w:pPr>
            <w:r w:rsidRPr="00C37674">
              <w:t>jacse@its.jnj.com</w:t>
            </w:r>
          </w:p>
          <w:p w:rsidR="004379C2" w:rsidRPr="00C37674" w:rsidP="004379C2" w14:paraId="53D2409C" w14:textId="4A6CA0B2">
            <w:pPr>
              <w:widowControl w:val="0"/>
              <w:rPr>
                <w:szCs w:val="22"/>
              </w:rPr>
            </w:pPr>
          </w:p>
        </w:tc>
      </w:tr>
      <w:tr w14:paraId="53D240AB" w14:textId="77777777" w:rsidTr="000F43EB">
        <w:tblPrEx>
          <w:tblW w:w="9341" w:type="dxa"/>
          <w:jc w:val="center"/>
          <w:tblLayout w:type="fixed"/>
          <w:tblLook w:val="04A0"/>
        </w:tblPrEx>
        <w:trPr>
          <w:gridBefore w:val="1"/>
          <w:wBefore w:w="10" w:type="dxa"/>
          <w:cantSplit/>
          <w:jc w:val="center"/>
        </w:trPr>
        <w:tc>
          <w:tcPr>
            <w:tcW w:w="4526" w:type="dxa"/>
            <w:hideMark/>
          </w:tcPr>
          <w:p w:rsidR="004379C2" w:rsidRPr="00C37674" w:rsidP="004379C2" w14:paraId="4A968581" w14:textId="77777777">
            <w:pPr>
              <w:widowControl w:val="0"/>
              <w:rPr>
                <w:b/>
                <w:bCs/>
                <w:szCs w:val="22"/>
              </w:rPr>
            </w:pPr>
            <w:r w:rsidRPr="00C37674">
              <w:rPr>
                <w:b/>
                <w:bCs/>
                <w:szCs w:val="22"/>
              </w:rPr>
              <w:t>Latvija</w:t>
            </w:r>
          </w:p>
          <w:p w:rsidR="004379C2" w:rsidRPr="00C37674" w:rsidP="004379C2" w14:paraId="0B8C791D" w14:textId="77777777">
            <w:pPr>
              <w:widowControl w:val="0"/>
              <w:rPr>
                <w:szCs w:val="22"/>
              </w:rPr>
            </w:pPr>
            <w:r w:rsidRPr="00C37674">
              <w:t>UAB "JOHNSON &amp; JOHNSON"</w:t>
            </w:r>
            <w:r w:rsidRPr="00C37674">
              <w:rPr>
                <w:szCs w:val="22"/>
              </w:rPr>
              <w:t xml:space="preserve"> filiāle Latvijā</w:t>
            </w:r>
          </w:p>
          <w:p w:rsidR="004379C2" w:rsidRPr="00C37674" w:rsidP="004379C2" w14:paraId="270EF972" w14:textId="77777777">
            <w:pPr>
              <w:widowControl w:val="0"/>
              <w:rPr>
                <w:szCs w:val="22"/>
              </w:rPr>
            </w:pPr>
            <w:r w:rsidRPr="00C37674">
              <w:rPr>
                <w:szCs w:val="22"/>
              </w:rPr>
              <w:t>Tel: +371 678 93561</w:t>
            </w:r>
          </w:p>
          <w:p w:rsidR="004379C2" w:rsidRPr="00C37674" w:rsidP="004379C2" w14:paraId="04844ED4" w14:textId="77777777">
            <w:pPr>
              <w:widowControl w:val="0"/>
              <w:rPr>
                <w:b/>
                <w:bCs/>
                <w:szCs w:val="22"/>
              </w:rPr>
            </w:pPr>
            <w:r w:rsidRPr="00C37674">
              <w:t>lv@its.jnj.com</w:t>
            </w:r>
          </w:p>
          <w:p w:rsidR="004379C2" w:rsidRPr="00C37674" w:rsidP="004379C2" w14:paraId="53D240A3" w14:textId="77777777">
            <w:pPr>
              <w:widowControl w:val="0"/>
              <w:rPr>
                <w:b/>
                <w:bCs/>
                <w:szCs w:val="22"/>
              </w:rPr>
            </w:pPr>
          </w:p>
        </w:tc>
        <w:tc>
          <w:tcPr>
            <w:tcW w:w="4805" w:type="dxa"/>
          </w:tcPr>
          <w:p w:rsidR="004379C2" w:rsidRPr="00C37674" w:rsidP="004379C2" w14:paraId="7611A031" w14:textId="6D0F6869">
            <w:pPr>
              <w:widowControl w:val="0"/>
              <w:rPr>
                <w:b/>
                <w:bCs/>
                <w:szCs w:val="22"/>
              </w:rPr>
            </w:pPr>
            <w:r w:rsidRPr="00C37674">
              <w:rPr>
                <w:b/>
                <w:bCs/>
                <w:szCs w:val="22"/>
              </w:rPr>
              <w:t>United Kingdom</w:t>
            </w:r>
            <w:r w:rsidR="00846E84">
              <w:rPr>
                <w:b/>
                <w:bCs/>
                <w:szCs w:val="22"/>
              </w:rPr>
              <w:t xml:space="preserve"> </w:t>
            </w:r>
            <w:r w:rsidR="00846E84">
              <w:rPr>
                <w:b/>
                <w:bCs/>
                <w:szCs w:val="22"/>
                <w:lang w:val="en-AU"/>
              </w:rPr>
              <w:t>(Northern Ireland)</w:t>
            </w:r>
          </w:p>
          <w:p w:rsidR="004379C2" w:rsidRPr="00C37674" w:rsidP="004379C2" w14:paraId="1D3B6858" w14:textId="011F4BFA">
            <w:pPr>
              <w:widowControl w:val="0"/>
              <w:rPr>
                <w:szCs w:val="22"/>
              </w:rPr>
            </w:pPr>
            <w:r w:rsidRPr="00C37674">
              <w:rPr>
                <w:szCs w:val="22"/>
              </w:rPr>
              <w:t>Janssen</w:t>
            </w:r>
            <w:r w:rsidR="00846E84">
              <w:rPr>
                <w:szCs w:val="22"/>
              </w:rPr>
              <w:t xml:space="preserve"> </w:t>
            </w:r>
            <w:r w:rsidR="00846E84">
              <w:rPr>
                <w:szCs w:val="22"/>
                <w:lang w:val="en-AU"/>
              </w:rPr>
              <w:t>Sciences Ireland UC</w:t>
            </w:r>
          </w:p>
          <w:p w:rsidR="004379C2" w:rsidRPr="00C37674" w:rsidP="004379C2" w14:paraId="0B1ECB38" w14:textId="77777777">
            <w:pPr>
              <w:widowControl w:val="0"/>
              <w:rPr>
                <w:szCs w:val="22"/>
              </w:rPr>
            </w:pPr>
            <w:r w:rsidRPr="00C37674">
              <w:rPr>
                <w:szCs w:val="22"/>
              </w:rPr>
              <w:t>Tel: +44 1 494 567 444</w:t>
            </w:r>
          </w:p>
          <w:p w:rsidR="00A316D4" w:rsidRPr="00C37674" w:rsidP="00A316D4" w14:paraId="30812DA4" w14:textId="77777777">
            <w:pPr>
              <w:widowControl w:val="0"/>
              <w:rPr>
                <w:szCs w:val="22"/>
              </w:rPr>
            </w:pPr>
            <w:r w:rsidRPr="001E01A8">
              <w:t>medinfo@its.jnj.com</w:t>
            </w:r>
          </w:p>
          <w:p w:rsidR="004379C2" w:rsidRPr="00C37674" w:rsidP="004379C2" w14:paraId="53D240AA" w14:textId="77777777">
            <w:pPr>
              <w:widowControl w:val="0"/>
              <w:rPr>
                <w:b/>
                <w:bCs/>
                <w:szCs w:val="22"/>
              </w:rPr>
            </w:pPr>
          </w:p>
        </w:tc>
      </w:tr>
    </w:tbl>
    <w:p w:rsidR="00C4136A" w:rsidRPr="00C37674" w:rsidP="00C4136A" w14:paraId="53D240AC" w14:textId="77777777">
      <w:pPr>
        <w:widowControl w:val="0"/>
      </w:pPr>
    </w:p>
    <w:p w:rsidR="00E10B41" w:rsidRPr="00C37674" w:rsidP="000F59E1" w14:paraId="53D240AD" w14:textId="4EBFB171">
      <w:r w:rsidRPr="00C37674">
        <w:rPr>
          <w:b/>
        </w:rPr>
        <w:t>Táto písomná informácia bola naposledy aktualizovaná v</w:t>
      </w:r>
    </w:p>
    <w:p w:rsidR="00E10B41" w:rsidRPr="00C37674" w:rsidP="00E10B41" w14:paraId="53D240AE" w14:textId="77777777">
      <w:pPr>
        <w:numPr>
          <w:ilvl w:val="12"/>
          <w:numId w:val="0"/>
        </w:numPr>
        <w:tabs>
          <w:tab w:val="clear" w:pos="567"/>
        </w:tabs>
      </w:pPr>
    </w:p>
    <w:p w:rsidR="00E10B41" w:rsidRPr="00C37674" w:rsidP="00E10B41" w14:paraId="53D240AF" w14:textId="77777777">
      <w:pPr>
        <w:numPr>
          <w:ilvl w:val="12"/>
          <w:numId w:val="0"/>
        </w:numPr>
        <w:rPr>
          <w:iCs/>
        </w:rPr>
      </w:pPr>
    </w:p>
    <w:p w:rsidR="00E10B41" w:rsidRPr="00C37674" w:rsidP="00E10B41" w14:paraId="53D240B0" w14:textId="6DFE695A">
      <w:pPr>
        <w:numPr>
          <w:ilvl w:val="12"/>
          <w:numId w:val="0"/>
        </w:numPr>
        <w:rPr>
          <w:iCs/>
        </w:rPr>
      </w:pPr>
      <w:r w:rsidRPr="00C37674">
        <w:rPr>
          <w:iCs/>
        </w:rPr>
        <w:t xml:space="preserve">Podrobné informácie o tomto lieku sú dostupné na internetovej stránke Európskej agentúry pre lieky </w:t>
      </w:r>
      <w:hyperlink r:id="rId11" w:history="1">
        <w:r w:rsidRPr="001F6317" w:rsidR="001F6317">
          <w:rPr>
            <w:rStyle w:val="Hyperlink"/>
          </w:rPr>
          <w:t>https://www.ema.europa.eu</w:t>
        </w:r>
      </w:hyperlink>
      <w:r w:rsidRPr="00C37674">
        <w:t>.</w:t>
      </w:r>
    </w:p>
    <w:p w:rsidR="007B5E8C" w:rsidRPr="00C37674" w:rsidP="000D1AD3" w14:paraId="53D240B1" w14:textId="77777777">
      <w:pPr>
        <w:numPr>
          <w:ilvl w:val="12"/>
          <w:numId w:val="0"/>
        </w:numPr>
        <w:tabs>
          <w:tab w:val="clear" w:pos="567"/>
        </w:tabs>
        <w:rPr>
          <w:b/>
          <w:bCs/>
        </w:rPr>
      </w:pPr>
      <w:r w:rsidRPr="00C37674">
        <w:br w:type="page"/>
      </w:r>
      <w:r w:rsidRPr="00C37674" w:rsidR="0036203A">
        <w:rPr>
          <w:b/>
          <w:bCs/>
        </w:rPr>
        <w:t>Pokyny na podávanie lieku</w:t>
      </w:r>
    </w:p>
    <w:p w:rsidR="007B5E8C" w:rsidRPr="00C37674" w:rsidP="000D1AD3" w14:paraId="53D240B2" w14:textId="77777777">
      <w:pPr>
        <w:numPr>
          <w:ilvl w:val="12"/>
          <w:numId w:val="0"/>
        </w:numPr>
        <w:tabs>
          <w:tab w:val="clear" w:pos="567"/>
        </w:tabs>
      </w:pPr>
    </w:p>
    <w:p w:rsidR="007B5E8C" w:rsidRPr="00C37674" w:rsidP="008A7DBE" w14:paraId="53D240B3" w14:textId="5DC1A280">
      <w:r w:rsidRPr="00C37674">
        <w:t xml:space="preserve">Na začiatku liečby </w:t>
      </w:r>
      <w:r w:rsidRPr="00C37674" w:rsidR="00953E74">
        <w:t>v</w:t>
      </w:r>
      <w:r w:rsidRPr="00C37674">
        <w:t>ám prvú injekciu podá lekársky personál. Vy a </w:t>
      </w:r>
      <w:r w:rsidRPr="00C37674" w:rsidR="00953E74">
        <w:t>v</w:t>
      </w:r>
      <w:r w:rsidRPr="00C37674">
        <w:t xml:space="preserve">áš lekár sa však môžete rozhodnúť, že si budete liek podávať sami. V tomto prípade </w:t>
      </w:r>
      <w:r w:rsidRPr="00C37674" w:rsidR="00953E74">
        <w:t>v</w:t>
      </w:r>
      <w:r w:rsidRPr="00C37674">
        <w:t xml:space="preserve">ás poučia, ako sa injekcia podáva. Ak máte nejaké otázky, ako si </w:t>
      </w:r>
      <w:r w:rsidR="00AB62D1">
        <w:t>podávať</w:t>
      </w:r>
      <w:r w:rsidRPr="00C37674">
        <w:t xml:space="preserve"> liek, </w:t>
      </w:r>
      <w:r w:rsidRPr="00C37674" w:rsidR="00D33DC4">
        <w:t>porozprávajte sa</w:t>
      </w:r>
      <w:r w:rsidRPr="00C37674">
        <w:t xml:space="preserve"> s lekárom.</w:t>
      </w:r>
    </w:p>
    <w:p w:rsidR="007B5E8C" w:rsidRPr="00C37674" w:rsidP="00C463E0" w14:paraId="53D240B4" w14:textId="77777777">
      <w:pPr>
        <w:numPr>
          <w:ilvl w:val="0"/>
          <w:numId w:val="28"/>
        </w:numPr>
        <w:ind w:left="567" w:hanging="567"/>
      </w:pPr>
      <w:r w:rsidRPr="00C37674">
        <w:t xml:space="preserve">Nemiešajte </w:t>
      </w:r>
      <w:r w:rsidRPr="00C37674" w:rsidR="00135DCE">
        <w:t>Stelaru</w:t>
      </w:r>
      <w:r w:rsidRPr="00C37674">
        <w:t xml:space="preserve"> s inými injekčnými tekutinami</w:t>
      </w:r>
      <w:r w:rsidRPr="00C37674" w:rsidR="00D33DC4">
        <w:t>.</w:t>
      </w:r>
    </w:p>
    <w:p w:rsidR="007B5E8C" w:rsidRPr="00C37674" w:rsidP="00C463E0" w14:paraId="53D240B5" w14:textId="77777777">
      <w:pPr>
        <w:numPr>
          <w:ilvl w:val="0"/>
          <w:numId w:val="28"/>
        </w:numPr>
        <w:ind w:left="567" w:hanging="567"/>
      </w:pPr>
      <w:r w:rsidRPr="00C37674">
        <w:t>Na</w:t>
      </w:r>
      <w:r w:rsidRPr="00C37674">
        <w:t>plnenými stri</w:t>
      </w:r>
      <w:r w:rsidRPr="00C37674" w:rsidR="00E35E46">
        <w:t>e</w:t>
      </w:r>
      <w:r w:rsidRPr="00C37674">
        <w:t>kačkami netraste. Je to preto, že prudké trasenie môže liek znehodnotiť. Nepoužívajte liek, ak sa ním silno triaslo.</w:t>
      </w:r>
    </w:p>
    <w:p w:rsidR="007B5E8C" w:rsidRPr="00C37674" w:rsidP="00EB3993" w14:paraId="53D240B6" w14:textId="77777777"/>
    <w:p w:rsidR="00E45979" w:rsidRPr="00C37674" w:rsidP="00E63387" w14:paraId="53D240B7" w14:textId="77777777">
      <w:r w:rsidRPr="00C37674">
        <w:t>Obrázok </w:t>
      </w:r>
      <w:r w:rsidRPr="00C37674" w:rsidR="00D45553">
        <w:t xml:space="preserve">1 znázorňuje, ako vyzerá </w:t>
      </w:r>
      <w:r w:rsidRPr="00C37674" w:rsidR="00745A68">
        <w:t>nap</w:t>
      </w:r>
      <w:r w:rsidRPr="00C37674" w:rsidR="00D45553">
        <w:t>lnená striekačka.</w:t>
      </w:r>
    </w:p>
    <w:p w:rsidR="005C4AE0" w:rsidRPr="00C37674" w:rsidP="00E63387" w14:paraId="53D240B8" w14:textId="77777777"/>
    <w:p w:rsidR="00D45553" w:rsidRPr="00C37674" w:rsidP="005C4AE0" w14:paraId="53D240B9" w14:textId="5D475AF6">
      <w:pPr>
        <w:keepNext/>
        <w:jc w:val="center"/>
        <w:rPr>
          <w:lang w:eastAsia="sk-SK"/>
        </w:rPr>
      </w:pPr>
      <w:r>
        <w:rPr>
          <w:noProof/>
          <w:lang w:eastAsia="sk-SK"/>
        </w:rPr>
        <w:drawing>
          <wp:inline distT="0" distB="0" distL="0" distR="0">
            <wp:extent cx="5753100" cy="1924050"/>
            <wp:effectExtent l="0" t="0" r="0" b="0"/>
            <wp:docPr id="11" name="Picture 1" descr="PictureSY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37428" name="Picture 1" descr="PictureSYR"/>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5753100" cy="1924050"/>
                    </a:xfrm>
                    <a:prstGeom prst="rect">
                      <a:avLst/>
                    </a:prstGeom>
                    <a:noFill/>
                    <a:ln>
                      <a:noFill/>
                    </a:ln>
                  </pic:spPr>
                </pic:pic>
              </a:graphicData>
            </a:graphic>
          </wp:inline>
        </w:drawing>
      </w:r>
    </w:p>
    <w:p w:rsidR="00D45553" w:rsidRPr="00C37674" w:rsidP="00EB3993" w14:paraId="53D240BA" w14:textId="77777777">
      <w:pPr>
        <w:jc w:val="center"/>
        <w:rPr>
          <w:lang w:eastAsia="sk-SK"/>
        </w:rPr>
      </w:pPr>
      <w:r w:rsidRPr="00C37674">
        <w:rPr>
          <w:lang w:eastAsia="sk-SK"/>
        </w:rPr>
        <w:t>Obrázok </w:t>
      </w:r>
      <w:r w:rsidRPr="00C37674">
        <w:rPr>
          <w:lang w:eastAsia="sk-SK"/>
        </w:rPr>
        <w:t>1</w:t>
      </w:r>
    </w:p>
    <w:p w:rsidR="00D45553" w:rsidRPr="00C37674" w:rsidP="00EB3993" w14:paraId="53D240BB" w14:textId="77777777">
      <w:pPr>
        <w:rPr>
          <w:lang w:eastAsia="sk-SK"/>
        </w:rPr>
      </w:pPr>
    </w:p>
    <w:p w:rsidR="007B5E8C" w:rsidRPr="00C37674" w:rsidP="005C4AE0" w14:paraId="53D240BC" w14:textId="77777777">
      <w:pPr>
        <w:keepNext/>
        <w:rPr>
          <w:b/>
        </w:rPr>
      </w:pPr>
      <w:r w:rsidRPr="00C37674">
        <w:rPr>
          <w:b/>
        </w:rPr>
        <w:t xml:space="preserve">1. Skontrolujte počet </w:t>
      </w:r>
      <w:r w:rsidRPr="00C37674" w:rsidR="00745A68">
        <w:rPr>
          <w:b/>
        </w:rPr>
        <w:t xml:space="preserve">naplnených striekačiek </w:t>
      </w:r>
      <w:r w:rsidRPr="00C37674">
        <w:rPr>
          <w:b/>
        </w:rPr>
        <w:t>a pripravte si potrebný materiál:</w:t>
      </w:r>
    </w:p>
    <w:p w:rsidR="00745A68" w:rsidRPr="00C37674" w:rsidP="00E63387" w14:paraId="53D240BD" w14:textId="77777777">
      <w:r w:rsidRPr="00C37674">
        <w:t>Príprava na použitie naplnenej striekačky</w:t>
      </w:r>
    </w:p>
    <w:p w:rsidR="003C3DD6" w:rsidRPr="00C37674" w:rsidP="00C463E0" w14:paraId="53D240BE" w14:textId="77777777">
      <w:pPr>
        <w:numPr>
          <w:ilvl w:val="0"/>
          <w:numId w:val="28"/>
        </w:numPr>
        <w:ind w:left="567" w:hanging="567"/>
      </w:pPr>
      <w:r w:rsidRPr="00C37674">
        <w:t xml:space="preserve">Vyberte </w:t>
      </w:r>
      <w:r w:rsidRPr="00C37674" w:rsidR="00745A68">
        <w:t>naplnenú striekačku</w:t>
      </w:r>
      <w:r w:rsidRPr="00C37674" w:rsidR="00E16D4B">
        <w:t xml:space="preserve"> (striekačk</w:t>
      </w:r>
      <w:r w:rsidRPr="00C37674" w:rsidR="00745A68">
        <w:t>y</w:t>
      </w:r>
      <w:r w:rsidRPr="00C37674" w:rsidR="00E16D4B">
        <w:t>)</w:t>
      </w:r>
      <w:r w:rsidRPr="00C37674">
        <w:t xml:space="preserve"> z chladničky. Nechajte </w:t>
      </w:r>
      <w:r w:rsidRPr="00C37674" w:rsidR="00745A68">
        <w:t>naplnenú striekačku</w:t>
      </w:r>
      <w:r w:rsidRPr="00C37674">
        <w:t xml:space="preserve"> postáť </w:t>
      </w:r>
      <w:r w:rsidRPr="00C37674" w:rsidR="00745A68">
        <w:t xml:space="preserve">mimo škatule </w:t>
      </w:r>
      <w:r w:rsidRPr="00C37674">
        <w:t>približne pol hodin</w:t>
      </w:r>
      <w:r w:rsidRPr="00C37674" w:rsidR="00D33DC4">
        <w:t>y</w:t>
      </w:r>
      <w:r w:rsidRPr="00C37674">
        <w:t xml:space="preserve">. Tekutina tým získa </w:t>
      </w:r>
      <w:r w:rsidRPr="00C37674" w:rsidR="00E16D4B">
        <w:t>vhodnú</w:t>
      </w:r>
      <w:r w:rsidRPr="00C37674">
        <w:t xml:space="preserve"> teplotu na podanie injekcie</w:t>
      </w:r>
      <w:r w:rsidRPr="00C37674" w:rsidR="00E16D4B">
        <w:t xml:space="preserve"> (izbová teplota)</w:t>
      </w:r>
      <w:r w:rsidRPr="00C37674">
        <w:t>.</w:t>
      </w:r>
      <w:r w:rsidRPr="00C37674" w:rsidR="00745A68">
        <w:t xml:space="preserve"> Počas tejto doby neodstraňujte zo striekačky kryt ihly</w:t>
      </w:r>
      <w:r w:rsidRPr="00C37674" w:rsidR="007D4C09">
        <w:t>.</w:t>
      </w:r>
    </w:p>
    <w:p w:rsidR="00E45979" w:rsidRPr="00C37674" w:rsidP="00C463E0" w14:paraId="53D240BF" w14:textId="77777777">
      <w:pPr>
        <w:numPr>
          <w:ilvl w:val="0"/>
          <w:numId w:val="28"/>
        </w:numPr>
        <w:ind w:left="567" w:hanging="567"/>
      </w:pPr>
      <w:r w:rsidRPr="00C37674">
        <w:t>Držte naplnenú striekačku za jej telo, ihla s krytom smeruje nahor</w:t>
      </w:r>
      <w:r w:rsidRPr="00C37674" w:rsidR="007D4C09">
        <w:t>.</w:t>
      </w:r>
    </w:p>
    <w:p w:rsidR="003C3DD6" w:rsidRPr="00C37674" w:rsidP="00C463E0" w14:paraId="53D240C0" w14:textId="77777777">
      <w:pPr>
        <w:numPr>
          <w:ilvl w:val="0"/>
          <w:numId w:val="28"/>
        </w:numPr>
        <w:ind w:left="567" w:hanging="567"/>
      </w:pPr>
      <w:r w:rsidRPr="00C37674">
        <w:t xml:space="preserve">Nedržte ju za hlavicu piestu, piest, krídla chrániace ihly alebo kryt </w:t>
      </w:r>
      <w:r w:rsidRPr="00C37674" w:rsidR="0001243A">
        <w:t>i</w:t>
      </w:r>
      <w:r w:rsidRPr="00C37674">
        <w:t>hly</w:t>
      </w:r>
      <w:r w:rsidRPr="00C37674" w:rsidR="007D4C09">
        <w:t>.</w:t>
      </w:r>
    </w:p>
    <w:p w:rsidR="00E45979" w:rsidRPr="00C37674" w:rsidP="00C463E0" w14:paraId="53D240C1" w14:textId="77777777">
      <w:pPr>
        <w:numPr>
          <w:ilvl w:val="0"/>
          <w:numId w:val="28"/>
        </w:numPr>
        <w:ind w:left="567" w:hanging="567"/>
      </w:pPr>
      <w:r w:rsidRPr="00C37674">
        <w:t>Piest nikdy nevyťahujte</w:t>
      </w:r>
      <w:r w:rsidRPr="00C37674" w:rsidR="007D4C09">
        <w:t>.</w:t>
      </w:r>
    </w:p>
    <w:p w:rsidR="003C3DD6" w:rsidRPr="00C37674" w:rsidP="00C463E0" w14:paraId="53D240C2" w14:textId="77777777">
      <w:pPr>
        <w:numPr>
          <w:ilvl w:val="0"/>
          <w:numId w:val="28"/>
        </w:numPr>
        <w:ind w:left="567" w:hanging="567"/>
      </w:pPr>
      <w:r w:rsidRPr="00C37674">
        <w:t>Z naplnenej striekačky neodstraňujte kryt ihly, kým tak nebude uvedené v</w:t>
      </w:r>
      <w:r w:rsidRPr="00C37674" w:rsidR="007D4C09">
        <w:t> </w:t>
      </w:r>
      <w:r w:rsidRPr="00C37674">
        <w:t>pokynoch</w:t>
      </w:r>
      <w:r w:rsidRPr="00C37674" w:rsidR="007D4C09">
        <w:t>.</w:t>
      </w:r>
    </w:p>
    <w:p w:rsidR="007B5E8C" w:rsidRPr="00C37674" w:rsidP="00C463E0" w14:paraId="53D240C3" w14:textId="77777777">
      <w:pPr>
        <w:numPr>
          <w:ilvl w:val="0"/>
          <w:numId w:val="28"/>
        </w:numPr>
        <w:ind w:left="567" w:hanging="567"/>
      </w:pPr>
      <w:r w:rsidRPr="00C37674">
        <w:t>Nedotýkajte sa aktivačných spôn, chráničov ihly (na obrázku 1 sú označené *), aby nedošlo k predčasnému pr</w:t>
      </w:r>
      <w:r w:rsidRPr="00C37674" w:rsidR="008A7DBE">
        <w:t>ekrytiu ihly ochranným krytom.</w:t>
      </w:r>
    </w:p>
    <w:p w:rsidR="007B5E8C" w:rsidRPr="00C37674" w:rsidP="00E63387" w14:paraId="53D240C4" w14:textId="77777777"/>
    <w:p w:rsidR="00E45979" w:rsidRPr="00C37674" w:rsidP="00E63387" w14:paraId="53D240C5" w14:textId="77777777">
      <w:r w:rsidRPr="00C37674">
        <w:t xml:space="preserve">Skontrolujte </w:t>
      </w:r>
      <w:r w:rsidRPr="00C37674" w:rsidR="003C3DD6">
        <w:t>naplnenú striekačku</w:t>
      </w:r>
      <w:r w:rsidRPr="00C37674" w:rsidR="00E16D4B">
        <w:t xml:space="preserve"> (striekačk</w:t>
      </w:r>
      <w:r w:rsidRPr="00C37674">
        <w:t>y</w:t>
      </w:r>
      <w:r w:rsidRPr="00C37674" w:rsidR="00E16D4B">
        <w:t>)</w:t>
      </w:r>
      <w:r w:rsidRPr="00C37674">
        <w:t>, aby ste si boli istí, že</w:t>
      </w:r>
      <w:r w:rsidRPr="00C37674" w:rsidR="00AE61E1">
        <w:t>:</w:t>
      </w:r>
    </w:p>
    <w:p w:rsidR="007B5E8C" w:rsidRPr="00C37674" w:rsidP="00C463E0" w14:paraId="53D240C6" w14:textId="77777777">
      <w:pPr>
        <w:numPr>
          <w:ilvl w:val="0"/>
          <w:numId w:val="28"/>
        </w:numPr>
        <w:ind w:left="567" w:hanging="567"/>
      </w:pPr>
      <w:r w:rsidRPr="00C37674">
        <w:t xml:space="preserve">počet </w:t>
      </w:r>
      <w:r w:rsidRPr="00C37674" w:rsidR="003C3DD6">
        <w:t>naplnených striekačiek</w:t>
      </w:r>
      <w:r w:rsidRPr="00C37674">
        <w:t xml:space="preserve"> a sila je správna</w:t>
      </w:r>
      <w:r w:rsidRPr="00C37674" w:rsidR="007D4C09">
        <w:t>:</w:t>
      </w:r>
    </w:p>
    <w:p w:rsidR="007B5E8C" w:rsidRPr="00C37674" w:rsidP="008B28DD" w14:paraId="53D240C7" w14:textId="77777777">
      <w:pPr>
        <w:numPr>
          <w:ilvl w:val="1"/>
          <w:numId w:val="9"/>
        </w:numPr>
        <w:tabs>
          <w:tab w:val="clear" w:pos="1080"/>
        </w:tabs>
        <w:ind w:left="1134" w:hanging="567"/>
      </w:pPr>
      <w:r w:rsidRPr="00C37674">
        <w:t xml:space="preserve">Ak je pre </w:t>
      </w:r>
      <w:r w:rsidRPr="00C37674" w:rsidR="00953E74">
        <w:t>v</w:t>
      </w:r>
      <w:r w:rsidRPr="00C37674">
        <w:t>ás určená dávka 4</w:t>
      </w:r>
      <w:r w:rsidRPr="00C37674" w:rsidR="007F568F">
        <w:t>5 </w:t>
      </w:r>
      <w:r w:rsidRPr="00C37674" w:rsidR="00687601">
        <w:t>mg</w:t>
      </w:r>
      <w:r w:rsidRPr="00C37674">
        <w:t xml:space="preserve">, dostanete jednu </w:t>
      </w:r>
      <w:r w:rsidRPr="00C37674" w:rsidR="003C3DD6">
        <w:t>naplnenú striekačku s </w:t>
      </w:r>
      <w:r w:rsidRPr="00C37674">
        <w:t>liek</w:t>
      </w:r>
      <w:r w:rsidRPr="00C37674" w:rsidR="003C3DD6">
        <w:t>om</w:t>
      </w:r>
      <w:r w:rsidRPr="00C37674" w:rsidR="008A7DBE">
        <w:t xml:space="preserve"> </w:t>
      </w:r>
      <w:r w:rsidRPr="00C37674" w:rsidR="00135DCE">
        <w:t>Stelara</w:t>
      </w:r>
      <w:r w:rsidRPr="00C37674" w:rsidR="007D4C09">
        <w:t>.</w:t>
      </w:r>
    </w:p>
    <w:p w:rsidR="007B5E8C" w:rsidRPr="00C37674" w:rsidP="008B28DD" w14:paraId="53D240C8" w14:textId="77777777">
      <w:pPr>
        <w:numPr>
          <w:ilvl w:val="1"/>
          <w:numId w:val="9"/>
        </w:numPr>
        <w:tabs>
          <w:tab w:val="clear" w:pos="1080"/>
        </w:tabs>
        <w:ind w:left="1134" w:hanging="567"/>
      </w:pPr>
      <w:r w:rsidRPr="00C37674">
        <w:t xml:space="preserve">Ak je pre </w:t>
      </w:r>
      <w:r w:rsidRPr="00C37674" w:rsidR="00953E74">
        <w:t>v</w:t>
      </w:r>
      <w:r w:rsidRPr="00C37674">
        <w:t>ás určená dávka 9</w:t>
      </w:r>
      <w:r w:rsidRPr="00C37674" w:rsidR="007F568F">
        <w:t>0 </w:t>
      </w:r>
      <w:r w:rsidRPr="00C37674" w:rsidR="00687601">
        <w:t>mg</w:t>
      </w:r>
      <w:r w:rsidRPr="00C37674">
        <w:t xml:space="preserve">, dostanete dve </w:t>
      </w:r>
      <w:r w:rsidRPr="00C37674" w:rsidR="003C3DD6">
        <w:t>naplnené striekačky s l</w:t>
      </w:r>
      <w:r w:rsidRPr="00C37674">
        <w:t>iek</w:t>
      </w:r>
      <w:r w:rsidRPr="00C37674" w:rsidR="003C3DD6">
        <w:t>om</w:t>
      </w:r>
      <w:r w:rsidRPr="00C37674">
        <w:t xml:space="preserve"> </w:t>
      </w:r>
      <w:r w:rsidRPr="00C37674" w:rsidR="00135DCE">
        <w:t>Stelara</w:t>
      </w:r>
      <w:r w:rsidRPr="00C37674">
        <w:t xml:space="preserve"> a bude potrebné, aby ste si podali dve injekcie. Vyberte si dve rôzne miesta na podanie injekcií (napr. jednu injekciu do pravého stehna a druhú injekciu do ľavého stehna) a injekcie podajte jednu za druhou. Pre každú injekciu p</w:t>
      </w:r>
      <w:r w:rsidRPr="00C37674" w:rsidR="008A7DBE">
        <w:t>oužite novú ihlu a striekačku.</w:t>
      </w:r>
    </w:p>
    <w:p w:rsidR="007B5E8C" w:rsidRPr="00C37674" w:rsidP="00C463E0" w14:paraId="53D240C9" w14:textId="77777777">
      <w:pPr>
        <w:numPr>
          <w:ilvl w:val="0"/>
          <w:numId w:val="28"/>
        </w:numPr>
        <w:ind w:left="567" w:hanging="567"/>
      </w:pPr>
      <w:r w:rsidRPr="00C37674">
        <w:t>máte správny liek</w:t>
      </w:r>
      <w:r w:rsidRPr="00C37674" w:rsidR="007D4C09">
        <w:t>,</w:t>
      </w:r>
    </w:p>
    <w:p w:rsidR="007B5E8C" w:rsidRPr="00C37674" w:rsidP="00C463E0" w14:paraId="53D240CA" w14:textId="77777777">
      <w:pPr>
        <w:numPr>
          <w:ilvl w:val="0"/>
          <w:numId w:val="28"/>
        </w:numPr>
        <w:ind w:left="567" w:hanging="567"/>
      </w:pPr>
      <w:r w:rsidRPr="00C37674">
        <w:t>neuplynula doba použiteľnosti lieku</w:t>
      </w:r>
      <w:r w:rsidRPr="00C37674" w:rsidR="007D4C09">
        <w:t>,</w:t>
      </w:r>
    </w:p>
    <w:p w:rsidR="007B5E8C" w:rsidRPr="00C37674" w:rsidP="00C463E0" w14:paraId="53D240CB" w14:textId="77777777">
      <w:pPr>
        <w:numPr>
          <w:ilvl w:val="0"/>
          <w:numId w:val="28"/>
        </w:numPr>
        <w:ind w:left="567" w:hanging="567"/>
      </w:pPr>
      <w:r w:rsidRPr="00C37674">
        <w:t>naplnená striekačka</w:t>
      </w:r>
      <w:r w:rsidRPr="00C37674">
        <w:t xml:space="preserve"> nie je poškodená a plomba nie je zlomená</w:t>
      </w:r>
      <w:r w:rsidRPr="00C37674" w:rsidR="007D4C09">
        <w:t>,</w:t>
      </w:r>
    </w:p>
    <w:p w:rsidR="007B5E8C" w:rsidRPr="00C37674" w:rsidP="00C463E0" w14:paraId="53D240CC" w14:textId="77777777">
      <w:pPr>
        <w:numPr>
          <w:ilvl w:val="0"/>
          <w:numId w:val="28"/>
        </w:numPr>
        <w:ind w:left="567" w:hanging="567"/>
      </w:pPr>
      <w:r w:rsidRPr="00C37674">
        <w:t xml:space="preserve">roztok </w:t>
      </w:r>
      <w:r w:rsidRPr="00C37674" w:rsidR="004A44C2">
        <w:t>v naplnenej striekačke</w:t>
      </w:r>
      <w:r w:rsidRPr="00C37674">
        <w:t xml:space="preserve"> je číry až slabo opalescentný (má perleťový lesk) a bezfarebný až svetložltý</w:t>
      </w:r>
      <w:r w:rsidRPr="00C37674" w:rsidR="007D4C09">
        <w:t>,</w:t>
      </w:r>
    </w:p>
    <w:p w:rsidR="007B5E8C" w:rsidRPr="00C37674" w:rsidP="00C463E0" w14:paraId="53D240CD" w14:textId="77777777">
      <w:pPr>
        <w:numPr>
          <w:ilvl w:val="0"/>
          <w:numId w:val="28"/>
        </w:numPr>
        <w:ind w:left="567" w:hanging="567"/>
      </w:pPr>
      <w:r w:rsidRPr="00C37674">
        <w:t>roztok</w:t>
      </w:r>
      <w:r w:rsidRPr="00C37674" w:rsidR="004A44C2">
        <w:t xml:space="preserve"> v naplnenej striekačke</w:t>
      </w:r>
      <w:r w:rsidRPr="00C37674">
        <w:t xml:space="preserve"> nemá zmenenú farbu ani nie je</w:t>
      </w:r>
      <w:r w:rsidRPr="00C37674" w:rsidR="007068AE">
        <w:t xml:space="preserve"> zakalený</w:t>
      </w:r>
      <w:r w:rsidRPr="00C37674">
        <w:t xml:space="preserve"> a neobsahuje žiadne cudzorodé častice</w:t>
      </w:r>
      <w:r w:rsidRPr="00C37674" w:rsidR="007D4C09">
        <w:t>,</w:t>
      </w:r>
    </w:p>
    <w:p w:rsidR="007B5E8C" w:rsidRPr="00C37674" w:rsidP="00C463E0" w14:paraId="53D240CE" w14:textId="77777777">
      <w:pPr>
        <w:numPr>
          <w:ilvl w:val="0"/>
          <w:numId w:val="28"/>
        </w:numPr>
        <w:ind w:left="567" w:hanging="567"/>
      </w:pPr>
      <w:r w:rsidRPr="00C37674">
        <w:t xml:space="preserve">roztok </w:t>
      </w:r>
      <w:r w:rsidRPr="00C37674" w:rsidR="004A44C2">
        <w:t xml:space="preserve">v naplnenej striekačke </w:t>
      </w:r>
      <w:r w:rsidRPr="00C37674">
        <w:t>nie je zamrazený.</w:t>
      </w:r>
    </w:p>
    <w:p w:rsidR="007B5E8C" w:rsidRPr="00C37674" w:rsidP="00E63387" w14:paraId="53D240CF" w14:textId="6CA5773A">
      <w:pPr>
        <w:rPr>
          <w:del w:id="841" w:author="Slovak LOC JK" w:date="2025-02-24T14:26:00Z"/>
        </w:rPr>
      </w:pPr>
    </w:p>
    <w:p w:rsidR="00764462" w:rsidRPr="00C37674" w:rsidP="00E63387" w14:paraId="53D240D0" w14:textId="77777777"/>
    <w:p w:rsidR="007B5E8C" w:rsidRPr="00C37674" w:rsidP="00C463E0" w14:paraId="53D240D1" w14:textId="77777777">
      <w:r w:rsidRPr="00C37674">
        <w:t>Prineste si všetko potrebné a p</w:t>
      </w:r>
      <w:r w:rsidRPr="00C37674" w:rsidR="004A44C2">
        <w:t>oložte to na čistý povrch. Patria</w:t>
      </w:r>
      <w:r w:rsidRPr="00C37674">
        <w:t xml:space="preserve"> sem antiseptické utierky, vata alebo gáza a kontajner na ostré predmety.</w:t>
      </w:r>
    </w:p>
    <w:p w:rsidR="007B5E8C" w:rsidRPr="00C37674" w:rsidP="00EB3993" w14:paraId="53D240D2" w14:textId="77777777"/>
    <w:p w:rsidR="007B5E8C" w:rsidRPr="00C37674" w:rsidP="005C4AE0" w14:paraId="53D240D3" w14:textId="77777777">
      <w:pPr>
        <w:keepNext/>
        <w:rPr>
          <w:b/>
        </w:rPr>
      </w:pPr>
      <w:r w:rsidRPr="00C37674">
        <w:rPr>
          <w:b/>
        </w:rPr>
        <w:t>2. Zvoľte a pripravte si miesto vpichu injekcie:</w:t>
      </w:r>
    </w:p>
    <w:p w:rsidR="007B5E8C" w:rsidRPr="00C37674" w:rsidP="008A7DBE" w14:paraId="53D240D4" w14:textId="77777777">
      <w:r w:rsidRPr="00C37674">
        <w:t xml:space="preserve">Zvoľte miesto vpichu injekcie (pozri </w:t>
      </w:r>
      <w:r w:rsidRPr="00C37674" w:rsidR="00687601">
        <w:t>obrázok </w:t>
      </w:r>
      <w:r w:rsidRPr="00C37674">
        <w:t>2)</w:t>
      </w:r>
      <w:r w:rsidRPr="00C37674" w:rsidR="007D4C09">
        <w:t>.</w:t>
      </w:r>
    </w:p>
    <w:p w:rsidR="007B5E8C" w:rsidRPr="00C37674" w:rsidP="00C463E0" w14:paraId="53D240D5" w14:textId="77777777">
      <w:pPr>
        <w:numPr>
          <w:ilvl w:val="0"/>
          <w:numId w:val="28"/>
        </w:numPr>
        <w:ind w:left="567" w:hanging="567"/>
      </w:pPr>
      <w:r w:rsidRPr="00C37674">
        <w:t>Stelara</w:t>
      </w:r>
      <w:r w:rsidRPr="00C37674">
        <w:t xml:space="preserve"> sa podáva injekčne pod kožu (subkutánne)</w:t>
      </w:r>
      <w:r w:rsidRPr="00C37674" w:rsidR="007D4C09">
        <w:t>.</w:t>
      </w:r>
    </w:p>
    <w:p w:rsidR="007B5E8C" w:rsidRPr="00C37674" w:rsidP="00C463E0" w14:paraId="53D240D6" w14:textId="77777777">
      <w:pPr>
        <w:numPr>
          <w:ilvl w:val="0"/>
          <w:numId w:val="28"/>
        </w:numPr>
        <w:ind w:left="567" w:hanging="567"/>
      </w:pPr>
      <w:r w:rsidRPr="00C37674">
        <w:t xml:space="preserve">Vhodné miesta na injekciu sú horná časť stehna alebo okolie brucha najmenej </w:t>
      </w:r>
      <w:r w:rsidRPr="00C37674" w:rsidR="007F568F">
        <w:t>5 </w:t>
      </w:r>
      <w:r w:rsidRPr="00C37674">
        <w:t>cm od pupka</w:t>
      </w:r>
      <w:r w:rsidRPr="00C37674" w:rsidR="007D4C09">
        <w:t>.</w:t>
      </w:r>
    </w:p>
    <w:p w:rsidR="007B5E8C" w:rsidRPr="00C37674" w:rsidP="00C463E0" w14:paraId="53D240D7" w14:textId="77777777">
      <w:pPr>
        <w:numPr>
          <w:ilvl w:val="0"/>
          <w:numId w:val="28"/>
        </w:numPr>
        <w:ind w:left="567" w:hanging="567"/>
      </w:pPr>
      <w:r w:rsidRPr="00C37674">
        <w:t>Podľa možnosti si nevyberte miesta so známkami psoriázy na koži</w:t>
      </w:r>
      <w:r w:rsidRPr="00C37674" w:rsidR="007D4C09">
        <w:t>.</w:t>
      </w:r>
    </w:p>
    <w:p w:rsidR="00E45979" w:rsidRPr="00C37674" w:rsidP="00C463E0" w14:paraId="53D240D8" w14:textId="77777777">
      <w:pPr>
        <w:numPr>
          <w:ilvl w:val="0"/>
          <w:numId w:val="28"/>
        </w:numPr>
        <w:ind w:left="567" w:hanging="567"/>
      </w:pPr>
      <w:r w:rsidRPr="00C37674">
        <w:t xml:space="preserve">Ak </w:t>
      </w:r>
      <w:r w:rsidRPr="00C37674" w:rsidR="00953E74">
        <w:t>v</w:t>
      </w:r>
      <w:r w:rsidRPr="00C37674">
        <w:t>ám niekto pomáha pri podávaní injekcie, potom možno zvoliť ako miesto na pichnutie injekcie aj hornú časť ramena</w:t>
      </w:r>
      <w:r w:rsidRPr="00C37674" w:rsidR="007D4C09">
        <w:t>.</w:t>
      </w:r>
    </w:p>
    <w:p w:rsidR="007B5E8C" w:rsidRPr="00C37674" w:rsidP="008A7DBE" w14:paraId="53D240D9" w14:textId="77777777"/>
    <w:p w:rsidR="007B5E8C" w:rsidRPr="00C37674" w:rsidP="005C4AE0" w14:paraId="53D240DA" w14:textId="2AEF5CAF">
      <w:pPr>
        <w:keepNext/>
        <w:jc w:val="center"/>
      </w:pPr>
      <w:r>
        <w:rPr>
          <w:noProof/>
          <w:lang w:eastAsia="sk-SK"/>
        </w:rPr>
        <w:drawing>
          <wp:inline distT="0" distB="0" distL="0" distR="0">
            <wp:extent cx="3333750" cy="2028825"/>
            <wp:effectExtent l="0" t="0" r="0" b="0"/>
            <wp:docPr id="12" name="obrázek 12" descr="figuu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61592" name="Picture 12" descr="figuur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3333750" cy="2028825"/>
                    </a:xfrm>
                    <a:prstGeom prst="rect">
                      <a:avLst/>
                    </a:prstGeom>
                    <a:noFill/>
                    <a:ln>
                      <a:noFill/>
                    </a:ln>
                  </pic:spPr>
                </pic:pic>
              </a:graphicData>
            </a:graphic>
          </wp:inline>
        </w:drawing>
      </w:r>
    </w:p>
    <w:p w:rsidR="007B5E8C" w:rsidRPr="00C37674" w:rsidP="008A7DBE" w14:paraId="53D240DB" w14:textId="77777777">
      <w:pPr>
        <w:jc w:val="center"/>
      </w:pPr>
      <w:r w:rsidRPr="00C37674">
        <w:t>Obrázok </w:t>
      </w:r>
      <w:r w:rsidRPr="00C37674">
        <w:t>2</w:t>
      </w:r>
    </w:p>
    <w:p w:rsidR="007B5E8C" w:rsidRPr="00C37674" w:rsidP="008A7DBE" w14:paraId="53D240DC" w14:textId="77777777">
      <w:pPr>
        <w:jc w:val="center"/>
      </w:pPr>
    </w:p>
    <w:p w:rsidR="007B5E8C" w:rsidRPr="00C37674" w:rsidP="008A7DBE" w14:paraId="53D240DD" w14:textId="77777777">
      <w:pPr>
        <w:rPr>
          <w:szCs w:val="22"/>
        </w:rPr>
      </w:pPr>
      <w:r w:rsidRPr="00C37674">
        <w:rPr>
          <w:szCs w:val="22"/>
        </w:rPr>
        <w:t>Pripravte si miesto vpichu injekcie</w:t>
      </w:r>
      <w:r w:rsidRPr="00C37674" w:rsidR="007D4C09">
        <w:rPr>
          <w:szCs w:val="22"/>
        </w:rPr>
        <w:t>.</w:t>
      </w:r>
    </w:p>
    <w:p w:rsidR="00E45979" w:rsidRPr="00C37674" w:rsidP="00C463E0" w14:paraId="53D240DE" w14:textId="77777777">
      <w:pPr>
        <w:numPr>
          <w:ilvl w:val="0"/>
          <w:numId w:val="28"/>
        </w:numPr>
        <w:ind w:left="567" w:hanging="567"/>
      </w:pPr>
      <w:r w:rsidRPr="00C37674">
        <w:t>Dôkladne si umyte ruky mydlom a teplou vodou</w:t>
      </w:r>
      <w:r w:rsidRPr="00C37674" w:rsidR="007D4C09">
        <w:t>.</w:t>
      </w:r>
    </w:p>
    <w:p w:rsidR="007B5E8C" w:rsidRPr="00C37674" w:rsidP="00C463E0" w14:paraId="53D240DF" w14:textId="77777777">
      <w:pPr>
        <w:numPr>
          <w:ilvl w:val="0"/>
          <w:numId w:val="28"/>
        </w:numPr>
        <w:ind w:left="567" w:hanging="567"/>
      </w:pPr>
      <w:r w:rsidRPr="00C37674">
        <w:t>Antiseptickou utierkou vyčistite miesto vpichu injekcie do kože</w:t>
      </w:r>
      <w:r w:rsidRPr="00C37674" w:rsidR="007D4C09">
        <w:t>.</w:t>
      </w:r>
    </w:p>
    <w:p w:rsidR="00E45979" w:rsidRPr="00C37674" w:rsidP="00C463E0" w14:paraId="53D240E0" w14:textId="77777777">
      <w:pPr>
        <w:numPr>
          <w:ilvl w:val="0"/>
          <w:numId w:val="28"/>
        </w:numPr>
        <w:ind w:left="567" w:hanging="567"/>
      </w:pPr>
      <w:r w:rsidRPr="00C37674">
        <w:t>Pred podaním injekcie sa už tohto miesta nedotýkajte</w:t>
      </w:r>
      <w:r w:rsidRPr="00C37674" w:rsidR="007D4C09">
        <w:t>.</w:t>
      </w:r>
    </w:p>
    <w:p w:rsidR="007B5E8C" w:rsidRPr="00C37674" w:rsidP="008A7DBE" w14:paraId="53D240E1" w14:textId="77777777">
      <w:pPr>
        <w:rPr>
          <w:b/>
          <w:bCs/>
        </w:rPr>
      </w:pPr>
    </w:p>
    <w:p w:rsidR="00C02246" w:rsidRPr="00C37674" w:rsidP="008A7DBE" w14:paraId="53D240E2" w14:textId="77777777">
      <w:pPr>
        <w:autoSpaceDE w:val="0"/>
        <w:autoSpaceDN w:val="0"/>
        <w:adjustRightInd w:val="0"/>
        <w:rPr>
          <w:b/>
          <w:bCs/>
          <w:szCs w:val="18"/>
        </w:rPr>
      </w:pPr>
      <w:r w:rsidRPr="00C37674">
        <w:rPr>
          <w:b/>
          <w:bCs/>
          <w:szCs w:val="18"/>
        </w:rPr>
        <w:t xml:space="preserve">3. Odstráňte kryt ihly (pozri </w:t>
      </w:r>
      <w:r w:rsidRPr="00C37674" w:rsidR="007D4C09">
        <w:rPr>
          <w:b/>
          <w:bCs/>
          <w:szCs w:val="18"/>
        </w:rPr>
        <w:t>o</w:t>
      </w:r>
      <w:r w:rsidRPr="00C37674" w:rsidR="00687601">
        <w:rPr>
          <w:b/>
          <w:bCs/>
          <w:szCs w:val="18"/>
        </w:rPr>
        <w:t>brázok </w:t>
      </w:r>
      <w:r w:rsidRPr="00C37674">
        <w:rPr>
          <w:b/>
          <w:bCs/>
          <w:szCs w:val="18"/>
        </w:rPr>
        <w:t>3):</w:t>
      </w:r>
    </w:p>
    <w:p w:rsidR="00C02246" w:rsidRPr="00C37674" w:rsidP="00C463E0" w14:paraId="53D240E3" w14:textId="77777777">
      <w:pPr>
        <w:numPr>
          <w:ilvl w:val="0"/>
          <w:numId w:val="28"/>
        </w:numPr>
        <w:ind w:left="567" w:hanging="567"/>
      </w:pPr>
      <w:r w:rsidRPr="00C37674">
        <w:t xml:space="preserve">Kryt ihly sa nemá odstrániť, kým nie ste pripravený podať </w:t>
      </w:r>
      <w:r w:rsidRPr="00C37674" w:rsidR="00751CD3">
        <w:t>dávku</w:t>
      </w:r>
      <w:r w:rsidRPr="00C37674" w:rsidR="007D4C09">
        <w:t>.</w:t>
      </w:r>
    </w:p>
    <w:p w:rsidR="00C02246" w:rsidRPr="00C37674" w:rsidP="00C463E0" w14:paraId="53D240E4" w14:textId="77777777">
      <w:pPr>
        <w:numPr>
          <w:ilvl w:val="0"/>
          <w:numId w:val="28"/>
        </w:numPr>
        <w:ind w:left="567" w:hanging="567"/>
      </w:pPr>
      <w:r w:rsidRPr="00C37674">
        <w:t>Uchopte naplnenú striekačku, držte telo striekačky jednou rukou</w:t>
      </w:r>
      <w:r w:rsidRPr="00C37674" w:rsidR="007D4C09">
        <w:t>.</w:t>
      </w:r>
    </w:p>
    <w:p w:rsidR="00C02246" w:rsidRPr="00C37674" w:rsidP="00C463E0" w14:paraId="53D240E5" w14:textId="77777777">
      <w:pPr>
        <w:numPr>
          <w:ilvl w:val="0"/>
          <w:numId w:val="28"/>
        </w:numPr>
        <w:ind w:left="567" w:hanging="567"/>
      </w:pPr>
      <w:r w:rsidRPr="00C37674">
        <w:t>Vytiahnite kryt ihly a zahoďte ho. Počas tohto úkonu sa nedotýkajte piestu</w:t>
      </w:r>
      <w:r w:rsidRPr="00C37674" w:rsidR="007D4C09">
        <w:t>.</w:t>
      </w:r>
    </w:p>
    <w:p w:rsidR="00C02246" w:rsidRPr="00C37674" w:rsidP="008A7DBE" w14:paraId="53D240E6" w14:textId="77777777">
      <w:pPr>
        <w:jc w:val="center"/>
      </w:pPr>
    </w:p>
    <w:p w:rsidR="000D2B00" w:rsidRPr="00C37674" w:rsidP="005C4AE0" w14:paraId="53D240E7" w14:textId="5ADE243E">
      <w:pPr>
        <w:keepNext/>
        <w:jc w:val="center"/>
      </w:pPr>
      <w:r>
        <w:rPr>
          <w:noProof/>
          <w:lang w:eastAsia="sk-SK"/>
        </w:rPr>
        <w:drawing>
          <wp:inline distT="0" distB="0" distL="0" distR="0">
            <wp:extent cx="2828925" cy="1438275"/>
            <wp:effectExtent l="0" t="0" r="0" b="0"/>
            <wp:docPr id="13" name="obrázek 13" descr="figur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66401" name="Picture 13" descr="figura3"/>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bwMode="auto">
                    <a:xfrm>
                      <a:off x="0" y="0"/>
                      <a:ext cx="2828925" cy="1438275"/>
                    </a:xfrm>
                    <a:prstGeom prst="rect">
                      <a:avLst/>
                    </a:prstGeom>
                    <a:noFill/>
                    <a:ln>
                      <a:noFill/>
                    </a:ln>
                  </pic:spPr>
                </pic:pic>
              </a:graphicData>
            </a:graphic>
          </wp:inline>
        </w:drawing>
      </w:r>
    </w:p>
    <w:p w:rsidR="00C02246" w:rsidRPr="00C37674" w:rsidP="008A7DBE" w14:paraId="53D240E8" w14:textId="77777777">
      <w:pPr>
        <w:jc w:val="center"/>
      </w:pPr>
      <w:r w:rsidRPr="00C37674">
        <w:t>Obrázok </w:t>
      </w:r>
      <w:r w:rsidRPr="00C37674">
        <w:t>3</w:t>
      </w:r>
    </w:p>
    <w:p w:rsidR="00C02246" w:rsidRPr="00C37674" w:rsidP="008A7DBE" w14:paraId="53D240E9" w14:textId="77777777"/>
    <w:p w:rsidR="00E45979" w:rsidRPr="00C37674" w:rsidP="00C463E0" w14:paraId="53D240EA" w14:textId="77777777">
      <w:pPr>
        <w:numPr>
          <w:ilvl w:val="0"/>
          <w:numId w:val="28"/>
        </w:numPr>
        <w:ind w:left="567" w:hanging="567"/>
      </w:pPr>
      <w:r w:rsidRPr="00C37674">
        <w:t>Môžete si všimnúť vzduchové bubliny v striekačk</w:t>
      </w:r>
      <w:r w:rsidRPr="00C37674" w:rsidR="00B43E80">
        <w:t>e</w:t>
      </w:r>
      <w:r w:rsidRPr="00C37674">
        <w:t xml:space="preserve"> alebo kvapku tekutiny na konci ihly. Je to normálne a netreba ich odstraňovať</w:t>
      </w:r>
      <w:r w:rsidRPr="00C37674" w:rsidR="007D4C09">
        <w:t>.</w:t>
      </w:r>
    </w:p>
    <w:p w:rsidR="00C02246" w:rsidRPr="00C37674" w:rsidP="00C463E0" w14:paraId="53D240EB" w14:textId="77777777">
      <w:pPr>
        <w:numPr>
          <w:ilvl w:val="0"/>
          <w:numId w:val="28"/>
        </w:numPr>
        <w:ind w:left="567" w:hanging="567"/>
      </w:pPr>
      <w:r w:rsidRPr="00C37674">
        <w:t>Nedotýkajte sa ihly a ani nedovoľte, aby sa dotkla akéhokoľvek povrchu</w:t>
      </w:r>
      <w:r w:rsidRPr="00C37674" w:rsidR="007D4C09">
        <w:t>.</w:t>
      </w:r>
    </w:p>
    <w:p w:rsidR="00C02246" w:rsidRPr="00C37674" w:rsidP="00C463E0" w14:paraId="53D240EC" w14:textId="77777777">
      <w:pPr>
        <w:numPr>
          <w:ilvl w:val="0"/>
          <w:numId w:val="28"/>
        </w:numPr>
        <w:ind w:left="567" w:hanging="567"/>
      </w:pPr>
      <w:r w:rsidRPr="00C37674">
        <w:t>Naplnenú striekačku nepoužite, ak spadla bez krytu nasadeného na ihle. Ak sa to stane, prosím, poraďte sa so svojím lekárom alebo lekárnikom</w:t>
      </w:r>
      <w:r w:rsidRPr="00C37674" w:rsidR="007D4C09">
        <w:t>.</w:t>
      </w:r>
    </w:p>
    <w:p w:rsidR="00E45979" w:rsidRPr="00C37674" w:rsidP="00C463E0" w14:paraId="53D240ED" w14:textId="77777777">
      <w:pPr>
        <w:numPr>
          <w:ilvl w:val="0"/>
          <w:numId w:val="28"/>
        </w:numPr>
        <w:ind w:left="567" w:hanging="567"/>
      </w:pPr>
      <w:r w:rsidRPr="00C37674">
        <w:t>Dávku podajte ihneď po odstránení krytu ihly.</w:t>
      </w:r>
    </w:p>
    <w:p w:rsidR="00C02246" w:rsidRPr="00C37674" w:rsidP="008A7DBE" w14:paraId="53D240EE" w14:textId="77777777">
      <w:pPr>
        <w:autoSpaceDE w:val="0"/>
        <w:autoSpaceDN w:val="0"/>
        <w:adjustRightInd w:val="0"/>
        <w:rPr>
          <w:b/>
          <w:bCs/>
        </w:rPr>
      </w:pPr>
    </w:p>
    <w:p w:rsidR="00C02246" w:rsidRPr="00C37674" w:rsidP="005C4AE0" w14:paraId="53D240EF" w14:textId="77777777">
      <w:pPr>
        <w:keepNext/>
        <w:autoSpaceDE w:val="0"/>
        <w:autoSpaceDN w:val="0"/>
        <w:adjustRightInd w:val="0"/>
        <w:rPr>
          <w:b/>
          <w:bCs/>
          <w:szCs w:val="18"/>
        </w:rPr>
      </w:pPr>
      <w:r w:rsidRPr="00C37674">
        <w:rPr>
          <w:b/>
          <w:bCs/>
          <w:szCs w:val="18"/>
        </w:rPr>
        <w:t xml:space="preserve">4. </w:t>
      </w:r>
      <w:r w:rsidRPr="00C37674" w:rsidR="00751CD3">
        <w:rPr>
          <w:b/>
          <w:bCs/>
          <w:szCs w:val="18"/>
        </w:rPr>
        <w:t>Podajte dávku</w:t>
      </w:r>
      <w:r w:rsidRPr="00C37674">
        <w:rPr>
          <w:b/>
          <w:bCs/>
          <w:szCs w:val="18"/>
        </w:rPr>
        <w:t>:</w:t>
      </w:r>
    </w:p>
    <w:p w:rsidR="00E45979" w:rsidRPr="00C37674" w:rsidP="00C463E0" w14:paraId="53D240F0" w14:textId="77777777">
      <w:pPr>
        <w:numPr>
          <w:ilvl w:val="0"/>
          <w:numId w:val="28"/>
        </w:numPr>
        <w:ind w:left="567" w:hanging="567"/>
      </w:pPr>
      <w:r w:rsidRPr="00C37674">
        <w:t xml:space="preserve">Držte naplnenú striekačku jednou rukou medzi prostredníkom a ukazovákom a palec položte na hlavicu piestu; druhú ruku použite na jemný vpich do očistenej kože medzi </w:t>
      </w:r>
      <w:r w:rsidRPr="00C37674" w:rsidR="00B43E80">
        <w:t>v</w:t>
      </w:r>
      <w:r w:rsidRPr="00C37674">
        <w:t>aš</w:t>
      </w:r>
      <w:r w:rsidRPr="00C37674" w:rsidR="007D4C09">
        <w:t>í</w:t>
      </w:r>
      <w:r w:rsidRPr="00C37674">
        <w:t>m palcom a ukazovákom.</w:t>
      </w:r>
      <w:r w:rsidRPr="00C37674" w:rsidR="008A7DBE">
        <w:t xml:space="preserve"> </w:t>
      </w:r>
      <w:r w:rsidRPr="00C37674" w:rsidR="0001243A">
        <w:t>Kožu príliš nestláčajte</w:t>
      </w:r>
      <w:r w:rsidRPr="00C37674" w:rsidR="007D4C09">
        <w:t>.</w:t>
      </w:r>
    </w:p>
    <w:p w:rsidR="00C02246" w:rsidRPr="00C37674" w:rsidP="00C463E0" w14:paraId="53D240F1" w14:textId="77777777">
      <w:pPr>
        <w:numPr>
          <w:ilvl w:val="0"/>
          <w:numId w:val="28"/>
        </w:numPr>
        <w:ind w:left="567" w:hanging="567"/>
      </w:pPr>
      <w:r w:rsidRPr="00C37674">
        <w:t>Piest nikdy neťahajte</w:t>
      </w:r>
      <w:r w:rsidRPr="00C37674" w:rsidR="007D4C09">
        <w:t>.</w:t>
      </w:r>
    </w:p>
    <w:p w:rsidR="00C02246" w:rsidRPr="00C37674" w:rsidP="00C463E0" w14:paraId="53D240F2" w14:textId="77777777">
      <w:pPr>
        <w:numPr>
          <w:ilvl w:val="0"/>
          <w:numId w:val="28"/>
        </w:numPr>
        <w:ind w:left="567" w:hanging="567"/>
      </w:pPr>
      <w:r w:rsidRPr="00C37674">
        <w:t xml:space="preserve">Jedným a rýchlym pohybom vpichnite ihlu cez kožu tak hlboko, ako to pôjde </w:t>
      </w:r>
      <w:r w:rsidRPr="00C37674">
        <w:t>(</w:t>
      </w:r>
      <w:r w:rsidRPr="00C37674" w:rsidR="00920138">
        <w:t xml:space="preserve">pozri </w:t>
      </w:r>
      <w:r w:rsidRPr="00C37674" w:rsidR="007D4C09">
        <w:t>o</w:t>
      </w:r>
      <w:r w:rsidRPr="00C37674" w:rsidR="00687601">
        <w:t>brázok </w:t>
      </w:r>
      <w:r w:rsidRPr="00C37674">
        <w:t>4)</w:t>
      </w:r>
      <w:r w:rsidRPr="00C37674" w:rsidR="007D4C09">
        <w:t>.</w:t>
      </w:r>
    </w:p>
    <w:p w:rsidR="00C02246" w:rsidRPr="00C37674" w:rsidP="008A7DBE" w14:paraId="53D240F3" w14:textId="77777777">
      <w:pPr>
        <w:jc w:val="center"/>
      </w:pPr>
    </w:p>
    <w:p w:rsidR="00C02246" w:rsidRPr="00C37674" w:rsidP="005C4AE0" w14:paraId="53D240F4" w14:textId="52959542">
      <w:pPr>
        <w:keepNext/>
        <w:jc w:val="center"/>
      </w:pPr>
      <w:r>
        <w:rPr>
          <w:noProof/>
          <w:lang w:eastAsia="sk-SK"/>
        </w:rPr>
        <w:drawing>
          <wp:inline distT="0" distB="0" distL="0" distR="0">
            <wp:extent cx="1971675" cy="1438275"/>
            <wp:effectExtent l="0" t="0" r="0" b="0"/>
            <wp:docPr id="14" name="obrázek 14" descr="figur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28503" name="Picture 14" descr="figura4"/>
                    <pic:cNvPicPr>
                      <a:picLocks noChangeAspect="1" noChangeArrowheads="1"/>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Lst>
                    </a:blip>
                    <a:stretch>
                      <a:fillRect/>
                    </a:stretch>
                  </pic:blipFill>
                  <pic:spPr bwMode="auto">
                    <a:xfrm>
                      <a:off x="0" y="0"/>
                      <a:ext cx="1971675" cy="1438275"/>
                    </a:xfrm>
                    <a:prstGeom prst="rect">
                      <a:avLst/>
                    </a:prstGeom>
                    <a:noFill/>
                    <a:ln>
                      <a:noFill/>
                    </a:ln>
                  </pic:spPr>
                </pic:pic>
              </a:graphicData>
            </a:graphic>
          </wp:inline>
        </w:drawing>
      </w:r>
    </w:p>
    <w:p w:rsidR="00C02246" w:rsidRPr="00C37674" w:rsidP="008A7DBE" w14:paraId="53D240F5" w14:textId="77777777">
      <w:pPr>
        <w:jc w:val="center"/>
      </w:pPr>
      <w:r w:rsidRPr="00C37674">
        <w:t>Obrázok </w:t>
      </w:r>
      <w:r w:rsidRPr="00C37674">
        <w:t>4</w:t>
      </w:r>
    </w:p>
    <w:p w:rsidR="00C02246" w:rsidRPr="00C37674" w:rsidP="008A7DBE" w14:paraId="53D240F6" w14:textId="77777777"/>
    <w:p w:rsidR="00C02246" w:rsidRPr="00C37674" w:rsidP="00C463E0" w14:paraId="53D240F7" w14:textId="77777777">
      <w:pPr>
        <w:numPr>
          <w:ilvl w:val="0"/>
          <w:numId w:val="28"/>
        </w:numPr>
        <w:ind w:left="567" w:hanging="567"/>
      </w:pPr>
      <w:r w:rsidRPr="00C37674">
        <w:t>Podajte celý liek tak, že tlačíte piest, kým sa hlavica piestu dostane celkom medzi krídla chrániace ihlu</w:t>
      </w:r>
      <w:r w:rsidRPr="00C37674">
        <w:t xml:space="preserve"> (</w:t>
      </w:r>
      <w:r w:rsidRPr="00C37674">
        <w:t xml:space="preserve">pozri </w:t>
      </w:r>
      <w:r w:rsidRPr="00C37674" w:rsidR="007D4C09">
        <w:t>o</w:t>
      </w:r>
      <w:r w:rsidRPr="00C37674" w:rsidR="00687601">
        <w:t>brázok </w:t>
      </w:r>
      <w:r w:rsidRPr="00C37674">
        <w:t>5)</w:t>
      </w:r>
      <w:r w:rsidRPr="00C37674" w:rsidR="007D4C09">
        <w:t>.</w:t>
      </w:r>
    </w:p>
    <w:p w:rsidR="00C02246" w:rsidRPr="00C37674" w:rsidP="008A7DBE" w14:paraId="53D240F8" w14:textId="77777777">
      <w:pPr>
        <w:jc w:val="center"/>
      </w:pPr>
    </w:p>
    <w:p w:rsidR="00C02246" w:rsidRPr="00C37674" w:rsidP="005C4AE0" w14:paraId="53D240F9" w14:textId="4616FC22">
      <w:pPr>
        <w:keepNext/>
        <w:jc w:val="center"/>
      </w:pPr>
      <w:r>
        <w:rPr>
          <w:noProof/>
          <w:lang w:eastAsia="sk-SK"/>
        </w:rPr>
        <w:drawing>
          <wp:inline distT="0" distB="0" distL="0" distR="0">
            <wp:extent cx="1704975" cy="1438275"/>
            <wp:effectExtent l="0" t="0" r="0" b="0"/>
            <wp:docPr id="15" name="obrázek 15" descr="figur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76002" name="Picture 15" descr="figura5"/>
                    <pic:cNvPicPr>
                      <a:picLocks noChangeAspect="1" noChangeArrowheads="1"/>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Lst>
                    </a:blip>
                    <a:stretch>
                      <a:fillRect/>
                    </a:stretch>
                  </pic:blipFill>
                  <pic:spPr bwMode="auto">
                    <a:xfrm>
                      <a:off x="0" y="0"/>
                      <a:ext cx="1704975" cy="1438275"/>
                    </a:xfrm>
                    <a:prstGeom prst="rect">
                      <a:avLst/>
                    </a:prstGeom>
                    <a:noFill/>
                    <a:ln>
                      <a:noFill/>
                    </a:ln>
                  </pic:spPr>
                </pic:pic>
              </a:graphicData>
            </a:graphic>
          </wp:inline>
        </w:drawing>
      </w:r>
    </w:p>
    <w:p w:rsidR="00C02246" w:rsidRPr="00C37674" w:rsidP="008A7DBE" w14:paraId="53D240FA" w14:textId="77777777">
      <w:pPr>
        <w:jc w:val="center"/>
      </w:pPr>
      <w:r w:rsidRPr="00C37674">
        <w:t>Obrázok </w:t>
      </w:r>
      <w:r w:rsidRPr="00C37674">
        <w:t>5</w:t>
      </w:r>
    </w:p>
    <w:p w:rsidR="00C02246" w:rsidRPr="00C37674" w:rsidP="00EB3993" w14:paraId="53D240FB" w14:textId="77777777"/>
    <w:p w:rsidR="00C02246" w:rsidRPr="00C37674" w:rsidP="00C463E0" w14:paraId="53D240FC" w14:textId="77777777">
      <w:pPr>
        <w:numPr>
          <w:ilvl w:val="0"/>
          <w:numId w:val="28"/>
        </w:numPr>
        <w:ind w:left="567" w:hanging="567"/>
      </w:pPr>
      <w:r w:rsidRPr="00C37674">
        <w:t xml:space="preserve">Keď je piest zatlačený </w:t>
      </w:r>
      <w:r w:rsidRPr="00C37674" w:rsidR="00450D23">
        <w:t>na doraz</w:t>
      </w:r>
      <w:r w:rsidRPr="00C37674">
        <w:t xml:space="preserve">, </w:t>
      </w:r>
      <w:r w:rsidRPr="00C37674" w:rsidR="00450D23">
        <w:t>neprestávajte tlačiť na hlavicu piestu a vytiahnite ihlu z kože</w:t>
      </w:r>
      <w:r w:rsidRPr="00C37674" w:rsidR="008A7DBE">
        <w:t xml:space="preserve"> </w:t>
      </w:r>
      <w:r w:rsidRPr="00C37674">
        <w:t>(</w:t>
      </w:r>
      <w:r w:rsidRPr="00C37674" w:rsidR="00450D23">
        <w:t xml:space="preserve">pozri </w:t>
      </w:r>
      <w:r w:rsidRPr="00C37674" w:rsidR="007D4C09">
        <w:t>o</w:t>
      </w:r>
      <w:r w:rsidRPr="00C37674" w:rsidR="00687601">
        <w:t>brázok </w:t>
      </w:r>
      <w:r w:rsidRPr="00C37674">
        <w:t>6)</w:t>
      </w:r>
      <w:r w:rsidRPr="00C37674" w:rsidR="007D4C09">
        <w:t>.</w:t>
      </w:r>
    </w:p>
    <w:p w:rsidR="00C02246" w:rsidRPr="00C37674" w:rsidP="000D1AD3" w14:paraId="53D240FD" w14:textId="77777777"/>
    <w:p w:rsidR="00C02246" w:rsidRPr="00C37674" w:rsidP="005C4AE0" w14:paraId="53D240FE" w14:textId="6A198604">
      <w:pPr>
        <w:keepNext/>
        <w:jc w:val="center"/>
      </w:pPr>
      <w:r>
        <w:rPr>
          <w:noProof/>
          <w:lang w:eastAsia="sk-SK"/>
        </w:rPr>
        <w:drawing>
          <wp:inline distT="0" distB="0" distL="0" distR="0">
            <wp:extent cx="2324100" cy="1685925"/>
            <wp:effectExtent l="0" t="0" r="0" b="0"/>
            <wp:docPr id="16" name="obrázek 16" descr="figur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37114" name="Picture 16" descr="figura6"/>
                    <pic:cNvPicPr>
                      <a:picLocks noChangeAspect="1" noChangeArrowheads="1"/>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Lst>
                    </a:blip>
                    <a:stretch>
                      <a:fillRect/>
                    </a:stretch>
                  </pic:blipFill>
                  <pic:spPr bwMode="auto">
                    <a:xfrm>
                      <a:off x="0" y="0"/>
                      <a:ext cx="2324100" cy="1685925"/>
                    </a:xfrm>
                    <a:prstGeom prst="rect">
                      <a:avLst/>
                    </a:prstGeom>
                    <a:noFill/>
                    <a:ln>
                      <a:noFill/>
                    </a:ln>
                  </pic:spPr>
                </pic:pic>
              </a:graphicData>
            </a:graphic>
          </wp:inline>
        </w:drawing>
      </w:r>
    </w:p>
    <w:p w:rsidR="00C02246" w:rsidRPr="00C37674" w:rsidP="008A7DBE" w14:paraId="53D240FF" w14:textId="77777777">
      <w:pPr>
        <w:jc w:val="center"/>
      </w:pPr>
      <w:r w:rsidRPr="00C37674">
        <w:t>Obrázok </w:t>
      </w:r>
      <w:r w:rsidRPr="00C37674">
        <w:t>6</w:t>
      </w:r>
    </w:p>
    <w:p w:rsidR="00C02246" w:rsidRPr="00C37674" w:rsidP="008A7DBE" w14:paraId="53D24100" w14:textId="77777777"/>
    <w:p w:rsidR="00C02246" w:rsidRPr="00C37674" w:rsidP="00C463E0" w14:paraId="53D24101" w14:textId="77777777">
      <w:pPr>
        <w:numPr>
          <w:ilvl w:val="0"/>
          <w:numId w:val="28"/>
        </w:numPr>
        <w:ind w:left="567" w:hanging="567"/>
      </w:pPr>
      <w:r w:rsidRPr="00C37674">
        <w:t xml:space="preserve">Pomaly uvoľňujte palec z hlavice piestu, aby sa mohla prázdna striekačka vysunúť tak, že sa celá ihla pokryje ochranným krytom ihly, ako je zobrazené na </w:t>
      </w:r>
      <w:r w:rsidRPr="00C37674" w:rsidR="007D4C09">
        <w:t>o</w:t>
      </w:r>
      <w:r w:rsidRPr="00C37674">
        <w:t>brázku 7</w:t>
      </w:r>
      <w:r w:rsidRPr="00C37674">
        <w:t>:</w:t>
      </w:r>
    </w:p>
    <w:p w:rsidR="00C02246" w:rsidRPr="00C37674" w:rsidP="008A7DBE" w14:paraId="53D24102" w14:textId="77777777">
      <w:pPr>
        <w:jc w:val="center"/>
      </w:pPr>
    </w:p>
    <w:p w:rsidR="00D3645D" w:rsidRPr="00C37674" w:rsidP="005C4AE0" w14:paraId="53D24103" w14:textId="6EA027A0">
      <w:pPr>
        <w:keepNext/>
        <w:jc w:val="center"/>
      </w:pPr>
      <w:r>
        <w:rPr>
          <w:noProof/>
          <w:lang w:eastAsia="sk-SK"/>
        </w:rPr>
        <w:drawing>
          <wp:inline distT="0" distB="0" distL="0" distR="0">
            <wp:extent cx="2162175" cy="1800225"/>
            <wp:effectExtent l="0" t="0" r="0" b="0"/>
            <wp:docPr id="17" name="obrázek 17" descr="figur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04261" name="Picture 17" descr="figura7"/>
                    <pic:cNvPicPr>
                      <a:picLocks noChangeAspect="1" noChangeArrowheads="1"/>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Lst>
                    </a:blip>
                    <a:stretch>
                      <a:fillRect/>
                    </a:stretch>
                  </pic:blipFill>
                  <pic:spPr bwMode="auto">
                    <a:xfrm>
                      <a:off x="0" y="0"/>
                      <a:ext cx="2162175" cy="1800225"/>
                    </a:xfrm>
                    <a:prstGeom prst="rect">
                      <a:avLst/>
                    </a:prstGeom>
                    <a:noFill/>
                    <a:ln>
                      <a:noFill/>
                    </a:ln>
                  </pic:spPr>
                </pic:pic>
              </a:graphicData>
            </a:graphic>
          </wp:inline>
        </w:drawing>
      </w:r>
    </w:p>
    <w:p w:rsidR="00C02246" w:rsidRPr="00C37674" w:rsidP="008A7DBE" w14:paraId="53D24104" w14:textId="77777777">
      <w:pPr>
        <w:jc w:val="center"/>
      </w:pPr>
      <w:r w:rsidRPr="00C37674">
        <w:t>Obrázok </w:t>
      </w:r>
      <w:r w:rsidRPr="00C37674">
        <w:t>7</w:t>
      </w:r>
    </w:p>
    <w:p w:rsidR="007B5E8C" w:rsidRPr="00C37674" w:rsidP="000D1AD3" w14:paraId="53D24105" w14:textId="77777777"/>
    <w:p w:rsidR="007B5E8C" w:rsidRPr="00C37674" w:rsidP="005C4AE0" w14:paraId="53D24106" w14:textId="77777777">
      <w:pPr>
        <w:keepNext/>
        <w:tabs>
          <w:tab w:val="clear" w:pos="567"/>
        </w:tabs>
        <w:autoSpaceDE w:val="0"/>
        <w:autoSpaceDN w:val="0"/>
        <w:adjustRightInd w:val="0"/>
        <w:rPr>
          <w:b/>
          <w:bCs/>
        </w:rPr>
      </w:pPr>
      <w:r w:rsidRPr="00C37674">
        <w:rPr>
          <w:b/>
          <w:bCs/>
        </w:rPr>
        <w:t>5. Po injekcii:</w:t>
      </w:r>
    </w:p>
    <w:p w:rsidR="00E45979" w:rsidRPr="00C37674" w:rsidP="00C463E0" w14:paraId="53D24107" w14:textId="77777777">
      <w:pPr>
        <w:numPr>
          <w:ilvl w:val="0"/>
          <w:numId w:val="28"/>
        </w:numPr>
        <w:ind w:left="567" w:hanging="567"/>
      </w:pPr>
      <w:r w:rsidRPr="00C37674">
        <w:t xml:space="preserve">Pritlačte antiseptickú utierku na miesto vpichu injekcie a podržte </w:t>
      </w:r>
      <w:r w:rsidRPr="00C37674" w:rsidR="0082197B">
        <w:t>ju</w:t>
      </w:r>
      <w:r w:rsidRPr="00C37674">
        <w:t xml:space="preserve"> tam pár sekúnd</w:t>
      </w:r>
      <w:r w:rsidRPr="00C37674" w:rsidR="007D4C09">
        <w:t>.</w:t>
      </w:r>
    </w:p>
    <w:p w:rsidR="00E45979" w:rsidRPr="00C37674" w:rsidP="00C463E0" w14:paraId="53D24108" w14:textId="77777777">
      <w:pPr>
        <w:numPr>
          <w:ilvl w:val="0"/>
          <w:numId w:val="28"/>
        </w:numPr>
        <w:ind w:left="567" w:hanging="567"/>
      </w:pPr>
      <w:r w:rsidRPr="00C37674">
        <w:t>V mieste podania injekcie sa môže objaviť trochu krvi alebo tekutina. Je to normálne</w:t>
      </w:r>
      <w:r w:rsidRPr="00C37674" w:rsidR="007D4C09">
        <w:t>.</w:t>
      </w:r>
    </w:p>
    <w:p w:rsidR="00E45979" w:rsidRPr="00C37674" w:rsidP="00C463E0" w14:paraId="53D24109" w14:textId="77777777">
      <w:pPr>
        <w:numPr>
          <w:ilvl w:val="0"/>
          <w:numId w:val="28"/>
        </w:numPr>
        <w:ind w:left="567" w:hanging="567"/>
      </w:pPr>
      <w:r w:rsidRPr="00C37674">
        <w:t>Miesto podania injekcie môžete pritlačiť vatou alebo gázou a 1</w:t>
      </w:r>
      <w:r w:rsidRPr="00C37674" w:rsidR="007F568F">
        <w:t>0 </w:t>
      </w:r>
      <w:r w:rsidRPr="00C37674">
        <w:t>sekúnd podržať</w:t>
      </w:r>
      <w:r w:rsidRPr="00C37674" w:rsidR="007D4C09">
        <w:t>.</w:t>
      </w:r>
    </w:p>
    <w:p w:rsidR="00E45979" w:rsidRPr="00C37674" w:rsidP="00C463E0" w14:paraId="53D2410A" w14:textId="77777777">
      <w:pPr>
        <w:numPr>
          <w:ilvl w:val="0"/>
          <w:numId w:val="28"/>
        </w:numPr>
        <w:ind w:left="567" w:hanging="567"/>
      </w:pPr>
      <w:r w:rsidRPr="00C37674">
        <w:t xml:space="preserve">Kožu </w:t>
      </w:r>
      <w:r w:rsidRPr="00C37674" w:rsidR="008C1C0B">
        <w:t xml:space="preserve">v mieste podania injekcie </w:t>
      </w:r>
      <w:r w:rsidRPr="00C37674" w:rsidR="00B371B3">
        <w:t>nešúchajte</w:t>
      </w:r>
      <w:r w:rsidRPr="00C37674">
        <w:t xml:space="preserve">. Ak je </w:t>
      </w:r>
      <w:r w:rsidRPr="00C37674" w:rsidR="007D4C09">
        <w:t xml:space="preserve">to </w:t>
      </w:r>
      <w:r w:rsidRPr="00C37674">
        <w:t>potrebné, miesto podania injekcie môžete prekryť náplasťou</w:t>
      </w:r>
      <w:r w:rsidRPr="00C37674" w:rsidR="00FC250E">
        <w:t>.</w:t>
      </w:r>
    </w:p>
    <w:p w:rsidR="007B5E8C" w:rsidRPr="00C37674" w:rsidP="000D1AD3" w14:paraId="53D2410B" w14:textId="77777777">
      <w:pPr>
        <w:tabs>
          <w:tab w:val="clear" w:pos="567"/>
        </w:tabs>
        <w:autoSpaceDE w:val="0"/>
        <w:autoSpaceDN w:val="0"/>
        <w:adjustRightInd w:val="0"/>
      </w:pPr>
    </w:p>
    <w:p w:rsidR="00E45979" w:rsidRPr="00C37674" w:rsidP="005C4AE0" w14:paraId="53D2410C" w14:textId="77777777">
      <w:pPr>
        <w:keepNext/>
        <w:tabs>
          <w:tab w:val="clear" w:pos="567"/>
        </w:tabs>
        <w:autoSpaceDE w:val="0"/>
        <w:autoSpaceDN w:val="0"/>
        <w:adjustRightInd w:val="0"/>
        <w:rPr>
          <w:b/>
        </w:rPr>
      </w:pPr>
      <w:r w:rsidRPr="00C37674">
        <w:rPr>
          <w:b/>
        </w:rPr>
        <w:t xml:space="preserve">6. </w:t>
      </w:r>
      <w:r w:rsidRPr="00C37674" w:rsidR="007B5E8C">
        <w:rPr>
          <w:b/>
        </w:rPr>
        <w:t>Likvidácia:</w:t>
      </w:r>
    </w:p>
    <w:p w:rsidR="007B5E8C" w:rsidRPr="00C37674" w:rsidP="00C463E0" w14:paraId="53D2410D" w14:textId="77777777">
      <w:pPr>
        <w:numPr>
          <w:ilvl w:val="0"/>
          <w:numId w:val="28"/>
        </w:numPr>
        <w:ind w:left="567" w:hanging="567"/>
      </w:pPr>
      <w:r w:rsidRPr="00C37674">
        <w:t>Použité striekačky treba odložiť do obalu odolnému proti prepichnutiu ako je nepriepustný kontajner na ostré predmety</w:t>
      </w:r>
      <w:r w:rsidRPr="00C37674" w:rsidR="00920138">
        <w:t xml:space="preserve"> (pozri </w:t>
      </w:r>
      <w:r w:rsidRPr="00C37674" w:rsidR="007D4C09">
        <w:t>o</w:t>
      </w:r>
      <w:r w:rsidRPr="00C37674" w:rsidR="00687601">
        <w:t>brázok </w:t>
      </w:r>
      <w:r w:rsidRPr="00C37674" w:rsidR="00920138">
        <w:t>8)</w:t>
      </w:r>
      <w:r w:rsidRPr="00C37674">
        <w:t>. Nikdy nepoužívajte striekačk</w:t>
      </w:r>
      <w:r w:rsidRPr="00C37674" w:rsidR="00920138">
        <w:t>u</w:t>
      </w:r>
      <w:r w:rsidRPr="00C37674">
        <w:t xml:space="preserve"> opakovane </w:t>
      </w:r>
      <w:r w:rsidRPr="00C37674" w:rsidR="007D4C09">
        <w:t>pre</w:t>
      </w:r>
      <w:r w:rsidRPr="00C37674">
        <w:t xml:space="preserve"> svoj</w:t>
      </w:r>
      <w:r w:rsidRPr="00C37674" w:rsidR="007D4C09">
        <w:t>u</w:t>
      </w:r>
      <w:r w:rsidRPr="00C37674">
        <w:t xml:space="preserve"> bezpečnos</w:t>
      </w:r>
      <w:r w:rsidRPr="00C37674" w:rsidR="007D4C09">
        <w:t>ť</w:t>
      </w:r>
      <w:r w:rsidRPr="00C37674">
        <w:t xml:space="preserve"> a svoj</w:t>
      </w:r>
      <w:r w:rsidRPr="00C37674" w:rsidR="007D4C09">
        <w:t>e</w:t>
      </w:r>
      <w:r w:rsidRPr="00C37674">
        <w:t xml:space="preserve"> zdravi</w:t>
      </w:r>
      <w:r w:rsidRPr="00C37674" w:rsidR="007D4C09">
        <w:t>e</w:t>
      </w:r>
      <w:r w:rsidRPr="00C37674">
        <w:t xml:space="preserve"> a </w:t>
      </w:r>
      <w:r w:rsidRPr="00C37674" w:rsidR="007D4C09">
        <w:t>pre</w:t>
      </w:r>
      <w:r w:rsidRPr="00C37674">
        <w:t xml:space="preserve"> bezpečnos</w:t>
      </w:r>
      <w:r w:rsidRPr="00C37674" w:rsidR="007D4C09">
        <w:t>ť</w:t>
      </w:r>
      <w:r w:rsidRPr="00C37674">
        <w:t xml:space="preserve"> ostatných. Kontajner zlikvidujte </w:t>
      </w:r>
      <w:r w:rsidRPr="00C37674" w:rsidR="00920138">
        <w:t>v </w:t>
      </w:r>
      <w:r w:rsidRPr="00C37674">
        <w:t>súlade s národnými požiadavkami</w:t>
      </w:r>
      <w:r w:rsidRPr="00C37674" w:rsidR="007D4C09">
        <w:t>.</w:t>
      </w:r>
    </w:p>
    <w:p w:rsidR="007B5E8C" w:rsidRPr="00C37674" w:rsidP="00C463E0" w14:paraId="53D2410E" w14:textId="77777777">
      <w:pPr>
        <w:numPr>
          <w:ilvl w:val="0"/>
          <w:numId w:val="28"/>
        </w:numPr>
        <w:ind w:left="567" w:hanging="567"/>
      </w:pPr>
      <w:r w:rsidRPr="00C37674">
        <w:t>A</w:t>
      </w:r>
      <w:r w:rsidRPr="00C37674">
        <w:t>ntiseptické utierky a iné pomôcky možno likvidovať domovým odpadom.</w:t>
      </w:r>
    </w:p>
    <w:p w:rsidR="007B5E8C" w:rsidRPr="00C37674" w:rsidP="000D1AD3" w14:paraId="53D2410F" w14:textId="77777777">
      <w:pPr>
        <w:numPr>
          <w:ilvl w:val="12"/>
          <w:numId w:val="0"/>
        </w:numPr>
        <w:tabs>
          <w:tab w:val="clear" w:pos="567"/>
        </w:tabs>
      </w:pPr>
    </w:p>
    <w:p w:rsidR="00920138" w:rsidRPr="00C37674" w:rsidP="005C4AE0" w14:paraId="53D24110" w14:textId="364D0CA1">
      <w:pPr>
        <w:keepNext/>
        <w:numPr>
          <w:ilvl w:val="12"/>
          <w:numId w:val="0"/>
        </w:numPr>
        <w:tabs>
          <w:tab w:val="clear" w:pos="567"/>
        </w:tabs>
        <w:jc w:val="center"/>
      </w:pPr>
      <w:r>
        <w:rPr>
          <w:noProof/>
          <w:lang w:eastAsia="sk-SK"/>
        </w:rPr>
        <w:drawing>
          <wp:inline distT="0" distB="0" distL="0" distR="0">
            <wp:extent cx="1190625" cy="3209925"/>
            <wp:effectExtent l="0" t="0" r="0" b="0"/>
            <wp:docPr id="18" name="obrázek 18" descr="figur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866754" name="Picture 18" descr="figura8"/>
                    <pic:cNvPicPr>
                      <a:picLocks noChangeAspect="1" noChangeArrowheads="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3209925"/>
                    </a:xfrm>
                    <a:prstGeom prst="rect">
                      <a:avLst/>
                    </a:prstGeom>
                    <a:noFill/>
                    <a:ln>
                      <a:noFill/>
                    </a:ln>
                  </pic:spPr>
                </pic:pic>
              </a:graphicData>
            </a:graphic>
          </wp:inline>
        </w:drawing>
      </w:r>
    </w:p>
    <w:p w:rsidR="00BD6734" w:rsidRPr="00C37674" w:rsidP="00EB3993" w14:paraId="53D24111" w14:textId="77777777">
      <w:pPr>
        <w:numPr>
          <w:ilvl w:val="12"/>
          <w:numId w:val="0"/>
        </w:numPr>
        <w:tabs>
          <w:tab w:val="clear" w:pos="567"/>
        </w:tabs>
        <w:jc w:val="center"/>
      </w:pPr>
      <w:r w:rsidRPr="00C37674">
        <w:t>Obrázok </w:t>
      </w:r>
      <w:r w:rsidRPr="00C37674" w:rsidR="00920138">
        <w:t>8</w:t>
      </w:r>
    </w:p>
    <w:p w:rsidR="007B5E8C" w:rsidRPr="00C37674" w:rsidP="000D1AD3" w14:paraId="53D24112" w14:textId="77777777">
      <w:pPr>
        <w:numPr>
          <w:ilvl w:val="12"/>
          <w:numId w:val="0"/>
        </w:numPr>
        <w:tabs>
          <w:tab w:val="clear" w:pos="567"/>
        </w:tabs>
        <w:jc w:val="center"/>
        <w:rPr>
          <w:b/>
        </w:rPr>
      </w:pPr>
      <w:r w:rsidRPr="00C37674">
        <w:br w:type="page"/>
      </w:r>
      <w:r w:rsidRPr="00C37674" w:rsidR="00640E05">
        <w:rPr>
          <w:b/>
          <w:szCs w:val="22"/>
        </w:rPr>
        <w:t>Písomná informácia pre používateľ</w:t>
      </w:r>
      <w:r w:rsidRPr="00C37674" w:rsidR="00725C73">
        <w:rPr>
          <w:b/>
          <w:szCs w:val="22"/>
        </w:rPr>
        <w:t>a</w:t>
      </w:r>
    </w:p>
    <w:p w:rsidR="007B5E8C" w:rsidRPr="00C37674" w:rsidP="00021AB2" w14:paraId="53D24113" w14:textId="77777777">
      <w:pPr>
        <w:tabs>
          <w:tab w:val="clear" w:pos="567"/>
        </w:tabs>
        <w:jc w:val="center"/>
        <w:rPr>
          <w:b/>
        </w:rPr>
      </w:pPr>
    </w:p>
    <w:p w:rsidR="007B5E8C" w:rsidRPr="00C37674" w:rsidP="00021AB2" w14:paraId="53D24114" w14:textId="77777777">
      <w:pPr>
        <w:autoSpaceDE w:val="0"/>
        <w:autoSpaceDN w:val="0"/>
        <w:adjustRightInd w:val="0"/>
        <w:jc w:val="center"/>
        <w:rPr>
          <w:b/>
          <w:bCs/>
        </w:rPr>
      </w:pPr>
      <w:r w:rsidRPr="00C37674">
        <w:rPr>
          <w:b/>
        </w:rPr>
        <w:t>STELARA</w:t>
      </w:r>
      <w:r w:rsidRPr="00C37674" w:rsidR="008A7DBE">
        <w:rPr>
          <w:b/>
        </w:rPr>
        <w:t xml:space="preserve"> </w:t>
      </w:r>
      <w:r w:rsidRPr="00C37674" w:rsidR="003D218D">
        <w:rPr>
          <w:b/>
        </w:rPr>
        <w:t>9</w:t>
      </w:r>
      <w:r w:rsidRPr="00C37674" w:rsidR="007F568F">
        <w:rPr>
          <w:b/>
        </w:rPr>
        <w:t>0 </w:t>
      </w:r>
      <w:r w:rsidRPr="00C37674" w:rsidR="00687601">
        <w:rPr>
          <w:b/>
          <w:bCs/>
          <w:szCs w:val="22"/>
        </w:rPr>
        <w:t>mg</w:t>
      </w:r>
      <w:r w:rsidRPr="00C37674">
        <w:rPr>
          <w:b/>
          <w:bCs/>
          <w:szCs w:val="22"/>
        </w:rPr>
        <w:t xml:space="preserve"> injekčný roztok</w:t>
      </w:r>
      <w:r w:rsidRPr="00C37674" w:rsidR="00920138">
        <w:rPr>
          <w:b/>
          <w:bCs/>
          <w:szCs w:val="22"/>
        </w:rPr>
        <w:t xml:space="preserve"> </w:t>
      </w:r>
      <w:r w:rsidRPr="00C37674" w:rsidR="001C15A0">
        <w:rPr>
          <w:b/>
          <w:bCs/>
          <w:szCs w:val="22"/>
        </w:rPr>
        <w:t xml:space="preserve">naplnený </w:t>
      </w:r>
      <w:r w:rsidRPr="00C37674" w:rsidR="00920138">
        <w:rPr>
          <w:b/>
          <w:bCs/>
          <w:szCs w:val="22"/>
        </w:rPr>
        <w:t>v </w:t>
      </w:r>
      <w:r w:rsidRPr="00C37674" w:rsidR="001C15A0">
        <w:rPr>
          <w:b/>
          <w:bCs/>
          <w:szCs w:val="22"/>
        </w:rPr>
        <w:t>injekčnej</w:t>
      </w:r>
      <w:r w:rsidRPr="00C37674" w:rsidR="00920138">
        <w:rPr>
          <w:b/>
          <w:bCs/>
          <w:szCs w:val="22"/>
        </w:rPr>
        <w:t xml:space="preserve"> striekačke</w:t>
      </w:r>
    </w:p>
    <w:p w:rsidR="007B5E8C" w:rsidRPr="00C37674" w:rsidP="00021AB2" w14:paraId="53D24115" w14:textId="03A431E1">
      <w:pPr>
        <w:numPr>
          <w:ilvl w:val="12"/>
          <w:numId w:val="0"/>
        </w:numPr>
        <w:tabs>
          <w:tab w:val="clear" w:pos="567"/>
        </w:tabs>
        <w:jc w:val="center"/>
      </w:pPr>
      <w:r>
        <w:t>u</w:t>
      </w:r>
      <w:r w:rsidRPr="00C37674">
        <w:t>stekinumab</w:t>
      </w:r>
    </w:p>
    <w:p w:rsidR="007B5E8C" w:rsidRPr="00C37674" w:rsidP="00021AB2" w14:paraId="53D24116" w14:textId="77777777">
      <w:pPr>
        <w:tabs>
          <w:tab w:val="clear" w:pos="567"/>
        </w:tabs>
        <w:jc w:val="center"/>
      </w:pPr>
    </w:p>
    <w:p w:rsidR="007B5E8C" w:rsidRPr="00C37674" w:rsidP="00021AB2" w14:paraId="53D24117" w14:textId="77777777">
      <w:pPr>
        <w:keepNext/>
        <w:rPr>
          <w:b/>
          <w:szCs w:val="22"/>
        </w:rPr>
      </w:pPr>
      <w:r w:rsidRPr="00C37674">
        <w:rPr>
          <w:b/>
          <w:szCs w:val="22"/>
        </w:rPr>
        <w:t xml:space="preserve">Pozorne si prečítajte celú písomnú informáciu </w:t>
      </w:r>
      <w:r w:rsidRPr="00C37674" w:rsidR="000E4AF7">
        <w:rPr>
          <w:b/>
          <w:szCs w:val="22"/>
        </w:rPr>
        <w:t>predtým</w:t>
      </w:r>
      <w:r w:rsidRPr="00C37674">
        <w:rPr>
          <w:b/>
          <w:szCs w:val="22"/>
        </w:rPr>
        <w:t xml:space="preserve">, </w:t>
      </w:r>
      <w:r w:rsidRPr="00C37674" w:rsidR="000E4AF7">
        <w:rPr>
          <w:b/>
          <w:szCs w:val="22"/>
        </w:rPr>
        <w:t>než</w:t>
      </w:r>
      <w:r w:rsidRPr="00C37674">
        <w:rPr>
          <w:b/>
          <w:szCs w:val="22"/>
        </w:rPr>
        <w:t xml:space="preserve"> začnete používať </w:t>
      </w:r>
      <w:r w:rsidRPr="00C37674" w:rsidR="00953E74">
        <w:rPr>
          <w:b/>
          <w:szCs w:val="22"/>
        </w:rPr>
        <w:t>tento</w:t>
      </w:r>
      <w:r w:rsidRPr="00C37674">
        <w:rPr>
          <w:b/>
          <w:szCs w:val="22"/>
        </w:rPr>
        <w:t xml:space="preserve"> liek</w:t>
      </w:r>
      <w:r w:rsidRPr="00C37674" w:rsidR="000E4AF7">
        <w:rPr>
          <w:b/>
          <w:szCs w:val="22"/>
        </w:rPr>
        <w:t>, pretože obsahuje pre vás dôležité informácie</w:t>
      </w:r>
      <w:r w:rsidRPr="00C37674">
        <w:rPr>
          <w:b/>
          <w:szCs w:val="22"/>
        </w:rPr>
        <w:t>.</w:t>
      </w:r>
    </w:p>
    <w:p w:rsidR="008C1C0B" w:rsidRPr="00C37674" w:rsidP="00021AB2" w14:paraId="53D24118" w14:textId="77777777">
      <w:pPr>
        <w:keepNext/>
        <w:widowControl w:val="0"/>
        <w:rPr>
          <w:b/>
        </w:rPr>
      </w:pPr>
    </w:p>
    <w:p w:rsidR="008C1C0B" w:rsidRPr="00C37674" w:rsidP="00021AB2" w14:paraId="53D24119" w14:textId="77777777">
      <w:pPr>
        <w:keepNext/>
        <w:widowControl w:val="0"/>
        <w:rPr>
          <w:b/>
        </w:rPr>
      </w:pPr>
      <w:r w:rsidRPr="00C37674">
        <w:rPr>
          <w:b/>
        </w:rPr>
        <w:t>Táto písomná informácia bola napísaná pre používateľa lieku. Ak ste rodič alebo ošetrovateľ, ktorý bude podávať Stelaru dieťaťu, prečítajte si, prosím, pozorne tieto informácie.</w:t>
      </w:r>
    </w:p>
    <w:p w:rsidR="008C1C0B" w:rsidRPr="00C37674" w:rsidP="00021AB2" w14:paraId="53D2411A" w14:textId="77777777">
      <w:pPr>
        <w:keepNext/>
        <w:rPr>
          <w:szCs w:val="22"/>
        </w:rPr>
      </w:pPr>
    </w:p>
    <w:p w:rsidR="007B5E8C" w:rsidRPr="00C37674" w:rsidP="00021AB2" w14:paraId="53D2411B" w14:textId="77777777">
      <w:pPr>
        <w:numPr>
          <w:ilvl w:val="0"/>
          <w:numId w:val="24"/>
        </w:numPr>
        <w:ind w:left="567" w:hanging="567"/>
        <w:rPr>
          <w:szCs w:val="22"/>
        </w:rPr>
      </w:pPr>
      <w:r w:rsidRPr="00C37674">
        <w:rPr>
          <w:szCs w:val="22"/>
        </w:rPr>
        <w:t>Túto písomnú informáciu si uschovajte. Možno bude potrebné, aby ste si ju znovu prečítali.</w:t>
      </w:r>
    </w:p>
    <w:p w:rsidR="007B5E8C" w:rsidRPr="00C37674" w:rsidP="00021AB2" w14:paraId="53D2411C" w14:textId="77777777">
      <w:pPr>
        <w:numPr>
          <w:ilvl w:val="0"/>
          <w:numId w:val="24"/>
        </w:numPr>
        <w:ind w:left="567" w:hanging="567"/>
        <w:rPr>
          <w:szCs w:val="22"/>
        </w:rPr>
      </w:pPr>
      <w:r w:rsidRPr="00C37674">
        <w:rPr>
          <w:szCs w:val="22"/>
        </w:rPr>
        <w:t>Ak máte akékoľvek ďalšie otázky, obráťte sa na svojho lekára alebo lekárnika.</w:t>
      </w:r>
    </w:p>
    <w:p w:rsidR="007B5E8C" w:rsidRPr="00C37674" w:rsidP="00021AB2" w14:paraId="53D2411D" w14:textId="77777777">
      <w:pPr>
        <w:numPr>
          <w:ilvl w:val="0"/>
          <w:numId w:val="24"/>
        </w:numPr>
        <w:ind w:left="567" w:hanging="567"/>
      </w:pPr>
      <w:r w:rsidRPr="00C37674">
        <w:rPr>
          <w:szCs w:val="22"/>
        </w:rPr>
        <w:t xml:space="preserve">Tento liek bol predpísaný </w:t>
      </w:r>
      <w:r w:rsidRPr="00C37674" w:rsidR="000E4AF7">
        <w:rPr>
          <w:szCs w:val="22"/>
        </w:rPr>
        <w:t>iba v</w:t>
      </w:r>
      <w:r w:rsidRPr="00C37674">
        <w:rPr>
          <w:szCs w:val="22"/>
        </w:rPr>
        <w:t xml:space="preserve">ám. Nedávajte ho nikomu inému. Môže mu uškodiť, dokonca aj vtedy, ak má rovnaké </w:t>
      </w:r>
      <w:r w:rsidRPr="00C37674" w:rsidR="0057600A">
        <w:rPr>
          <w:szCs w:val="22"/>
        </w:rPr>
        <w:t>prejavy</w:t>
      </w:r>
      <w:r w:rsidRPr="00C37674" w:rsidR="00323B77">
        <w:rPr>
          <w:szCs w:val="22"/>
        </w:rPr>
        <w:t xml:space="preserve"> </w:t>
      </w:r>
      <w:r w:rsidRPr="00C37674" w:rsidR="000E4AF7">
        <w:rPr>
          <w:szCs w:val="22"/>
        </w:rPr>
        <w:t xml:space="preserve">ochorenia </w:t>
      </w:r>
      <w:r w:rsidRPr="00C37674">
        <w:rPr>
          <w:szCs w:val="22"/>
        </w:rPr>
        <w:t xml:space="preserve">ako </w:t>
      </w:r>
      <w:r w:rsidRPr="00C37674" w:rsidR="000E4AF7">
        <w:rPr>
          <w:szCs w:val="22"/>
        </w:rPr>
        <w:t>v</w:t>
      </w:r>
      <w:r w:rsidRPr="00C37674">
        <w:rPr>
          <w:szCs w:val="22"/>
        </w:rPr>
        <w:t>y.</w:t>
      </w:r>
    </w:p>
    <w:p w:rsidR="007B5E8C" w:rsidRPr="00C37674" w:rsidP="00021AB2" w14:paraId="53D2411E" w14:textId="77777777">
      <w:pPr>
        <w:numPr>
          <w:ilvl w:val="0"/>
          <w:numId w:val="24"/>
        </w:numPr>
        <w:ind w:left="567" w:hanging="567"/>
      </w:pPr>
      <w:r w:rsidRPr="00C37674">
        <w:t xml:space="preserve">Ak </w:t>
      </w:r>
      <w:r w:rsidRPr="00C37674" w:rsidR="000E4AF7">
        <w:t>sa u vás vyskytne</w:t>
      </w:r>
      <w:r w:rsidRPr="00C37674">
        <w:t xml:space="preserve"> akýkoľvek vedľajší účinok</w:t>
      </w:r>
      <w:r w:rsidRPr="00C37674" w:rsidR="000E4AF7">
        <w:t>, obráťte sa na svojho lekára alebo lekárnika.</w:t>
      </w:r>
      <w:r w:rsidRPr="00C37674" w:rsidR="000E4AF7">
        <w:rPr>
          <w:szCs w:val="22"/>
        </w:rPr>
        <w:t xml:space="preserve"> To sa týka aj akýchkoľvek vedľajších účinkov, ktoré nie sú uvedené v tejto písomnej informácii.</w:t>
      </w:r>
      <w:r w:rsidRPr="00C37674" w:rsidR="00725C73">
        <w:rPr>
          <w:szCs w:val="22"/>
        </w:rPr>
        <w:t xml:space="preserve"> Pozri </w:t>
      </w:r>
      <w:r w:rsidRPr="00C37674" w:rsidR="00687601">
        <w:rPr>
          <w:szCs w:val="22"/>
        </w:rPr>
        <w:t>časť </w:t>
      </w:r>
      <w:r w:rsidRPr="00C37674" w:rsidR="00725C73">
        <w:rPr>
          <w:szCs w:val="22"/>
        </w:rPr>
        <w:t>4.</w:t>
      </w:r>
    </w:p>
    <w:p w:rsidR="007B5E8C" w:rsidRPr="00C37674" w:rsidP="00021AB2" w14:paraId="53D2411F" w14:textId="77777777">
      <w:pPr>
        <w:tabs>
          <w:tab w:val="clear" w:pos="567"/>
        </w:tabs>
      </w:pPr>
    </w:p>
    <w:p w:rsidR="00E45979" w:rsidRPr="00C37674" w:rsidP="00021AB2" w14:paraId="53D24120" w14:textId="77777777">
      <w:pPr>
        <w:keepNext/>
        <w:numPr>
          <w:ilvl w:val="12"/>
          <w:numId w:val="0"/>
        </w:numPr>
        <w:rPr>
          <w:szCs w:val="22"/>
        </w:rPr>
      </w:pPr>
      <w:r w:rsidRPr="00C37674">
        <w:rPr>
          <w:b/>
          <w:szCs w:val="22"/>
        </w:rPr>
        <w:t xml:space="preserve">V tejto písomnej informácii </w:t>
      </w:r>
      <w:r w:rsidRPr="00C37674">
        <w:rPr>
          <w:b/>
          <w:bCs/>
          <w:szCs w:val="22"/>
        </w:rPr>
        <w:t>sa dozviete</w:t>
      </w:r>
      <w:r w:rsidRPr="00C37674">
        <w:rPr>
          <w:szCs w:val="22"/>
        </w:rPr>
        <w:t>:</w:t>
      </w:r>
    </w:p>
    <w:p w:rsidR="007B5E8C" w:rsidRPr="00C37674" w:rsidP="00021AB2" w14:paraId="53D24121" w14:textId="77777777">
      <w:pPr>
        <w:rPr>
          <w:szCs w:val="22"/>
        </w:rPr>
      </w:pPr>
      <w:r w:rsidRPr="00C37674">
        <w:rPr>
          <w:szCs w:val="22"/>
        </w:rPr>
        <w:t>1.</w:t>
      </w:r>
      <w:r w:rsidRPr="00C37674">
        <w:rPr>
          <w:szCs w:val="22"/>
        </w:rPr>
        <w:tab/>
        <w:t xml:space="preserve">Čo je </w:t>
      </w:r>
      <w:r w:rsidRPr="00C37674" w:rsidR="00135DCE">
        <w:rPr>
          <w:szCs w:val="22"/>
        </w:rPr>
        <w:t>Stelara</w:t>
      </w:r>
      <w:r w:rsidRPr="00C37674">
        <w:rPr>
          <w:szCs w:val="22"/>
        </w:rPr>
        <w:t xml:space="preserve"> a na čo sa používa</w:t>
      </w:r>
    </w:p>
    <w:p w:rsidR="00E45979" w:rsidRPr="00C37674" w:rsidP="00021AB2" w14:paraId="53D24122" w14:textId="77777777">
      <w:pPr>
        <w:rPr>
          <w:szCs w:val="22"/>
        </w:rPr>
      </w:pPr>
      <w:r w:rsidRPr="00C37674">
        <w:rPr>
          <w:szCs w:val="22"/>
        </w:rPr>
        <w:t>2.</w:t>
      </w:r>
      <w:r w:rsidRPr="00C37674">
        <w:rPr>
          <w:szCs w:val="22"/>
        </w:rPr>
        <w:tab/>
      </w:r>
      <w:r w:rsidRPr="00C37674" w:rsidR="005E70F1">
        <w:rPr>
          <w:szCs w:val="22"/>
        </w:rPr>
        <w:t xml:space="preserve">Čo potrebujete vedieť </w:t>
      </w:r>
      <w:r w:rsidRPr="00C37674" w:rsidR="00725C73">
        <w:rPr>
          <w:szCs w:val="22"/>
        </w:rPr>
        <w:t>predtým</w:t>
      </w:r>
      <w:r w:rsidRPr="00C37674" w:rsidR="005E70F1">
        <w:rPr>
          <w:szCs w:val="22"/>
        </w:rPr>
        <w:t>,</w:t>
      </w:r>
      <w:r w:rsidRPr="00C37674">
        <w:rPr>
          <w:szCs w:val="22"/>
        </w:rPr>
        <w:t xml:space="preserve"> ako použijete </w:t>
      </w:r>
      <w:r w:rsidRPr="00C37674" w:rsidR="00135DCE">
        <w:rPr>
          <w:szCs w:val="22"/>
        </w:rPr>
        <w:t>Stelaru</w:t>
      </w:r>
    </w:p>
    <w:p w:rsidR="00E45979" w:rsidRPr="00C37674" w:rsidP="00021AB2" w14:paraId="53D24123" w14:textId="77777777">
      <w:pPr>
        <w:rPr>
          <w:szCs w:val="22"/>
        </w:rPr>
      </w:pPr>
      <w:r w:rsidRPr="00C37674">
        <w:rPr>
          <w:szCs w:val="22"/>
        </w:rPr>
        <w:t>3.</w:t>
      </w:r>
      <w:r w:rsidRPr="00C37674">
        <w:rPr>
          <w:szCs w:val="22"/>
        </w:rPr>
        <w:tab/>
        <w:t xml:space="preserve">Ako používať </w:t>
      </w:r>
      <w:r w:rsidRPr="00C37674" w:rsidR="00135DCE">
        <w:rPr>
          <w:szCs w:val="22"/>
        </w:rPr>
        <w:t>Stelaru</w:t>
      </w:r>
    </w:p>
    <w:p w:rsidR="007B5E8C" w:rsidRPr="00C37674" w:rsidP="00021AB2" w14:paraId="53D24124" w14:textId="77777777">
      <w:pPr>
        <w:rPr>
          <w:szCs w:val="22"/>
        </w:rPr>
      </w:pPr>
      <w:r w:rsidRPr="00C37674">
        <w:rPr>
          <w:szCs w:val="22"/>
        </w:rPr>
        <w:t>4.</w:t>
      </w:r>
      <w:r w:rsidRPr="00C37674">
        <w:rPr>
          <w:szCs w:val="22"/>
        </w:rPr>
        <w:tab/>
        <w:t>Možné vedľajšie účinky</w:t>
      </w:r>
    </w:p>
    <w:p w:rsidR="007B5E8C" w:rsidRPr="00C37674" w:rsidP="00021AB2" w14:paraId="53D24125" w14:textId="77777777">
      <w:pPr>
        <w:rPr>
          <w:szCs w:val="22"/>
        </w:rPr>
      </w:pPr>
      <w:r w:rsidRPr="00C37674">
        <w:rPr>
          <w:szCs w:val="22"/>
        </w:rPr>
        <w:t>5.</w:t>
      </w:r>
      <w:r w:rsidRPr="00C37674">
        <w:rPr>
          <w:szCs w:val="22"/>
        </w:rPr>
        <w:tab/>
        <w:t xml:space="preserve">Ako uchovávať </w:t>
      </w:r>
      <w:r w:rsidRPr="00C37674" w:rsidR="00135DCE">
        <w:rPr>
          <w:szCs w:val="22"/>
        </w:rPr>
        <w:t>Stelaru</w:t>
      </w:r>
    </w:p>
    <w:p w:rsidR="007B5E8C" w:rsidRPr="00C37674" w:rsidP="00021AB2" w14:paraId="53D24126" w14:textId="77777777">
      <w:pPr>
        <w:rPr>
          <w:szCs w:val="22"/>
        </w:rPr>
      </w:pPr>
      <w:r w:rsidRPr="00C37674">
        <w:rPr>
          <w:szCs w:val="22"/>
        </w:rPr>
        <w:t>6.</w:t>
      </w:r>
      <w:r w:rsidRPr="00C37674">
        <w:rPr>
          <w:szCs w:val="22"/>
        </w:rPr>
        <w:tab/>
      </w:r>
      <w:r w:rsidRPr="00C37674" w:rsidR="005E70F1">
        <w:rPr>
          <w:szCs w:val="22"/>
        </w:rPr>
        <w:t>Obsah balenia a ď</w:t>
      </w:r>
      <w:r w:rsidRPr="00C37674">
        <w:rPr>
          <w:szCs w:val="22"/>
        </w:rPr>
        <w:t>alšie informácie</w:t>
      </w:r>
    </w:p>
    <w:p w:rsidR="007B5E8C" w:rsidRPr="00C37674" w:rsidP="00021AB2" w14:paraId="53D24127" w14:textId="77777777">
      <w:pPr>
        <w:numPr>
          <w:ilvl w:val="12"/>
          <w:numId w:val="0"/>
        </w:numPr>
        <w:tabs>
          <w:tab w:val="clear" w:pos="567"/>
        </w:tabs>
      </w:pPr>
    </w:p>
    <w:p w:rsidR="007B5E8C" w:rsidRPr="00C37674" w:rsidP="00021AB2" w14:paraId="53D24128" w14:textId="77777777">
      <w:pPr>
        <w:numPr>
          <w:ilvl w:val="12"/>
          <w:numId w:val="0"/>
        </w:numPr>
        <w:tabs>
          <w:tab w:val="clear" w:pos="567"/>
        </w:tabs>
      </w:pPr>
    </w:p>
    <w:p w:rsidR="007B5E8C" w:rsidRPr="00C37674" w:rsidP="00021AB2" w14:paraId="53D24129" w14:textId="77777777">
      <w:pPr>
        <w:keepNext/>
        <w:ind w:left="567" w:hanging="567"/>
        <w:outlineLvl w:val="2"/>
        <w:rPr>
          <w:b/>
          <w:bCs/>
        </w:rPr>
      </w:pPr>
      <w:r w:rsidRPr="00C37674">
        <w:rPr>
          <w:b/>
          <w:bCs/>
          <w:szCs w:val="22"/>
        </w:rPr>
        <w:t>1.</w:t>
      </w:r>
      <w:r w:rsidRPr="00C37674">
        <w:rPr>
          <w:b/>
          <w:bCs/>
          <w:szCs w:val="22"/>
        </w:rPr>
        <w:tab/>
      </w:r>
      <w:r w:rsidRPr="00C37674" w:rsidR="005E70F1">
        <w:rPr>
          <w:b/>
          <w:bCs/>
          <w:szCs w:val="22"/>
        </w:rPr>
        <w:t>Čo je Stelara a na čo sa používa</w:t>
      </w:r>
    </w:p>
    <w:p w:rsidR="007B5E8C" w:rsidRPr="00C37674" w:rsidP="005C4AE0" w14:paraId="53D2412A" w14:textId="77777777">
      <w:pPr>
        <w:keepNext/>
        <w:numPr>
          <w:ilvl w:val="12"/>
          <w:numId w:val="0"/>
        </w:numPr>
        <w:tabs>
          <w:tab w:val="clear" w:pos="567"/>
        </w:tabs>
      </w:pPr>
    </w:p>
    <w:p w:rsidR="008C1C0B" w:rsidRPr="00C37674" w:rsidP="001B49D2" w14:paraId="53D2412B" w14:textId="77777777">
      <w:pPr>
        <w:keepNext/>
        <w:rPr>
          <w:b/>
        </w:rPr>
      </w:pPr>
      <w:r w:rsidRPr="00C37674">
        <w:rPr>
          <w:b/>
        </w:rPr>
        <w:t>Čo je Stelara</w:t>
      </w:r>
    </w:p>
    <w:p w:rsidR="00E45979" w:rsidRPr="00C37674" w:rsidP="000D1AD3" w14:paraId="53D2412C" w14:textId="77777777">
      <w:r w:rsidRPr="00C37674">
        <w:t>Stelara</w:t>
      </w:r>
      <w:r w:rsidRPr="00C37674" w:rsidR="007B5E8C">
        <w:t xml:space="preserve"> obsahuje liečivo </w:t>
      </w:r>
      <w:r w:rsidRPr="00C37674" w:rsidR="005E70F1">
        <w:t>„</w:t>
      </w:r>
      <w:r w:rsidRPr="00C37674" w:rsidR="007B5E8C">
        <w:t>ustekinumab</w:t>
      </w:r>
      <w:r w:rsidRPr="00C37674" w:rsidR="005E70F1">
        <w:t>“</w:t>
      </w:r>
      <w:r w:rsidRPr="00C37674" w:rsidR="007B5E8C">
        <w:t>, monoklon</w:t>
      </w:r>
      <w:r w:rsidRPr="00C37674" w:rsidR="00770E09">
        <w:t>ov</w:t>
      </w:r>
      <w:r w:rsidRPr="00C37674" w:rsidR="005E70F1">
        <w:t>ú</w:t>
      </w:r>
      <w:r w:rsidRPr="00C37674" w:rsidR="007B5E8C">
        <w:t xml:space="preserve"> protilátk</w:t>
      </w:r>
      <w:r w:rsidRPr="00C37674" w:rsidR="005E70F1">
        <w:t>u</w:t>
      </w:r>
      <w:r w:rsidRPr="00C37674" w:rsidR="007B5E8C">
        <w:t>. Monoklon</w:t>
      </w:r>
      <w:r w:rsidRPr="00C37674" w:rsidR="00770E09">
        <w:t>ové</w:t>
      </w:r>
      <w:r w:rsidRPr="00C37674" w:rsidR="007B5E8C">
        <w:t xml:space="preserve"> protilátky sú </w:t>
      </w:r>
      <w:r w:rsidRPr="00C37674" w:rsidR="001C15A0">
        <w:t>bielkoviny</w:t>
      </w:r>
      <w:r w:rsidRPr="00C37674" w:rsidR="007B5E8C">
        <w:t xml:space="preserve">, ktoré rozpoznávajú a viažu sa </w:t>
      </w:r>
      <w:r w:rsidRPr="00C37674" w:rsidR="005E70F1">
        <w:t>výhradne na niektoré</w:t>
      </w:r>
      <w:r w:rsidRPr="00C37674" w:rsidR="007B5E8C">
        <w:t xml:space="preserve"> </w:t>
      </w:r>
      <w:r w:rsidRPr="00C37674" w:rsidR="001C15A0">
        <w:t>bielkoviny</w:t>
      </w:r>
      <w:r w:rsidRPr="00C37674" w:rsidR="008A7DBE">
        <w:t xml:space="preserve"> </w:t>
      </w:r>
      <w:r w:rsidRPr="00C37674" w:rsidR="007B5E8C">
        <w:t>v tele.</w:t>
      </w:r>
    </w:p>
    <w:p w:rsidR="007B5E8C" w:rsidRPr="00C37674" w:rsidP="000D1AD3" w14:paraId="53D2412D" w14:textId="77777777"/>
    <w:p w:rsidR="00E45979" w:rsidRPr="00C37674" w:rsidP="005E70F1" w14:paraId="53D2412E" w14:textId="77777777">
      <w:r w:rsidRPr="00C37674">
        <w:t>Stelara patrí do skupiny liekov nazývaných „imunosupresíva“. Tieto lieky utlmujú časť imunitného systému.</w:t>
      </w:r>
    </w:p>
    <w:p w:rsidR="00F96F40" w:rsidRPr="00C37674" w:rsidP="00F96F40" w14:paraId="53D2412F" w14:textId="77777777"/>
    <w:p w:rsidR="008C1C0B" w:rsidRPr="00C37674" w:rsidP="001B49D2" w14:paraId="53D24130" w14:textId="77777777">
      <w:pPr>
        <w:keepNext/>
        <w:rPr>
          <w:b/>
          <w:szCs w:val="22"/>
        </w:rPr>
      </w:pPr>
      <w:r w:rsidRPr="00C37674">
        <w:rPr>
          <w:b/>
          <w:szCs w:val="22"/>
        </w:rPr>
        <w:t>Na čo sa Stelara používa</w:t>
      </w:r>
    </w:p>
    <w:p w:rsidR="00F96F40" w:rsidRPr="00C37674" w:rsidP="00F96F40" w14:paraId="53D24131" w14:textId="77777777">
      <w:pPr>
        <w:rPr>
          <w:szCs w:val="22"/>
        </w:rPr>
      </w:pPr>
      <w:r w:rsidRPr="00C37674">
        <w:rPr>
          <w:szCs w:val="22"/>
        </w:rPr>
        <w:t>Stelara sa používa na liečbu nasledujúcich zápalových ochorení:</w:t>
      </w:r>
    </w:p>
    <w:p w:rsidR="00F96F40" w:rsidRPr="00C37674" w:rsidP="00D3645D" w14:paraId="53D24132" w14:textId="3B1E40FB">
      <w:pPr>
        <w:numPr>
          <w:ilvl w:val="0"/>
          <w:numId w:val="28"/>
        </w:numPr>
        <w:ind w:left="567" w:hanging="567"/>
      </w:pPr>
      <w:r w:rsidRPr="00C37674">
        <w:t>l</w:t>
      </w:r>
      <w:r w:rsidRPr="00C37674">
        <w:t>ožisková psoriáza</w:t>
      </w:r>
      <w:r w:rsidRPr="00C37674" w:rsidR="008C1C0B">
        <w:t xml:space="preserve"> </w:t>
      </w:r>
      <w:r w:rsidRPr="00C37674">
        <w:t>–</w:t>
      </w:r>
      <w:r w:rsidRPr="00C37674" w:rsidR="005A6816">
        <w:t xml:space="preserve"> </w:t>
      </w:r>
      <w:r w:rsidRPr="00C37674" w:rsidR="008C1C0B">
        <w:t xml:space="preserve">u dospelých a detí vo veku </w:t>
      </w:r>
      <w:r w:rsidRPr="00C37674" w:rsidR="001355E8">
        <w:t>6 </w:t>
      </w:r>
      <w:r w:rsidRPr="00C37674" w:rsidR="008C1C0B">
        <w:t>rokov a</w:t>
      </w:r>
      <w:r w:rsidRPr="00C37674">
        <w:t> </w:t>
      </w:r>
      <w:r w:rsidRPr="00C37674" w:rsidR="008C1C0B">
        <w:t>starších</w:t>
      </w:r>
    </w:p>
    <w:p w:rsidR="00F96F40" w:rsidRPr="00C37674" w:rsidP="00D3645D" w14:paraId="53D24133" w14:textId="77777777">
      <w:pPr>
        <w:numPr>
          <w:ilvl w:val="0"/>
          <w:numId w:val="28"/>
        </w:numPr>
        <w:ind w:left="567" w:hanging="567"/>
      </w:pPr>
      <w:r w:rsidRPr="00C37674">
        <w:t>p</w:t>
      </w:r>
      <w:r w:rsidRPr="00C37674">
        <w:t>soriatická artritída</w:t>
      </w:r>
      <w:r w:rsidRPr="00C37674" w:rsidR="008C1C0B">
        <w:t xml:space="preserve"> </w:t>
      </w:r>
      <w:r w:rsidRPr="00C37674">
        <w:t>–</w:t>
      </w:r>
      <w:r w:rsidRPr="00C37674" w:rsidR="005A6816">
        <w:t xml:space="preserve"> </w:t>
      </w:r>
      <w:r w:rsidRPr="00C37674" w:rsidR="008C1C0B">
        <w:t>u</w:t>
      </w:r>
      <w:r w:rsidRPr="00C37674">
        <w:t> </w:t>
      </w:r>
      <w:r w:rsidRPr="00C37674" w:rsidR="008C1C0B">
        <w:t>dospelých</w:t>
      </w:r>
    </w:p>
    <w:p w:rsidR="00022FA1" w:rsidRPr="00C37674" w:rsidP="00D3645D" w14:paraId="53D24134" w14:textId="7198A95A">
      <w:pPr>
        <w:numPr>
          <w:ilvl w:val="0"/>
          <w:numId w:val="28"/>
        </w:numPr>
        <w:ind w:left="567" w:hanging="567"/>
      </w:pPr>
      <w:r w:rsidRPr="00C37674">
        <w:rPr>
          <w:szCs w:val="22"/>
        </w:rPr>
        <w:t>s</w:t>
      </w:r>
      <w:r w:rsidRPr="00C37674" w:rsidR="00CE312C">
        <w:rPr>
          <w:szCs w:val="22"/>
        </w:rPr>
        <w:t>tredne závažná až závažná</w:t>
      </w:r>
      <w:r w:rsidRPr="00C37674" w:rsidR="00CE312C">
        <w:t xml:space="preserve"> </w:t>
      </w:r>
      <w:r w:rsidRPr="00C37674" w:rsidR="005A6816">
        <w:t xml:space="preserve">Crohnova choroba </w:t>
      </w:r>
      <w:r w:rsidRPr="00C37674">
        <w:t>–</w:t>
      </w:r>
      <w:r w:rsidRPr="00C37674" w:rsidR="005A6816">
        <w:t xml:space="preserve"> u</w:t>
      </w:r>
      <w:r w:rsidRPr="00C37674">
        <w:t> </w:t>
      </w:r>
      <w:r w:rsidRPr="00C37674" w:rsidR="005A6816">
        <w:t>dospelých</w:t>
      </w:r>
      <w:ins w:id="842" w:author="Slovak LOC JK" w:date="2025-02-24T14:27:00Z">
        <w:r w:rsidR="00870253">
          <w:t xml:space="preserve"> a detí s hmotnosťou najmenej 40 kg</w:t>
        </w:r>
      </w:ins>
    </w:p>
    <w:p w:rsidR="005A6816" w:rsidRPr="00C37674" w:rsidP="00D3645D" w14:paraId="53D24135" w14:textId="77777777">
      <w:pPr>
        <w:numPr>
          <w:ilvl w:val="0"/>
          <w:numId w:val="28"/>
        </w:numPr>
        <w:ind w:left="567" w:hanging="567"/>
      </w:pPr>
      <w:r w:rsidRPr="00C37674">
        <w:rPr>
          <w:szCs w:val="22"/>
        </w:rPr>
        <w:t>stredne závažná až závažná</w:t>
      </w:r>
      <w:r w:rsidRPr="00C37674">
        <w:t xml:space="preserve"> ulcerózna kolitída – u dospelých</w:t>
      </w:r>
    </w:p>
    <w:p w:rsidR="00F96F40" w:rsidRPr="00C37674" w:rsidP="00F96F40" w14:paraId="53D24136" w14:textId="77777777">
      <w:pPr>
        <w:widowControl w:val="0"/>
      </w:pPr>
    </w:p>
    <w:p w:rsidR="00F96F40" w:rsidRPr="00C37674" w:rsidP="005C4AE0" w14:paraId="53D24137" w14:textId="77777777">
      <w:pPr>
        <w:keepNext/>
      </w:pPr>
      <w:r w:rsidRPr="00C37674">
        <w:rPr>
          <w:b/>
        </w:rPr>
        <w:t>Ložisková psoriáza</w:t>
      </w:r>
    </w:p>
    <w:p w:rsidR="005E70F1" w:rsidRPr="00C37674" w:rsidP="000D1AD3" w14:paraId="53D24138" w14:textId="77777777">
      <w:r w:rsidRPr="00C37674">
        <w:t>L</w:t>
      </w:r>
      <w:r w:rsidRPr="00C37674">
        <w:t xml:space="preserve">ožisková psoriáza </w:t>
      </w:r>
      <w:r w:rsidRPr="00C37674">
        <w:t>je ochorenie kože</w:t>
      </w:r>
      <w:r w:rsidRPr="00C37674">
        <w:t xml:space="preserve"> spôsobuj</w:t>
      </w:r>
      <w:r w:rsidRPr="00C37674">
        <w:t>úc</w:t>
      </w:r>
      <w:r w:rsidRPr="00C37674">
        <w:t>e zápal, ktorý postihuje kožu a nechty. Stelara zmierňuje zápal a iné známky tohto</w:t>
      </w:r>
      <w:r w:rsidRPr="00C37674" w:rsidR="00C463E0">
        <w:t xml:space="preserve"> </w:t>
      </w:r>
      <w:r w:rsidRPr="00C37674">
        <w:t>ochorenia.</w:t>
      </w:r>
    </w:p>
    <w:p w:rsidR="005E70F1" w:rsidRPr="00C37674" w:rsidP="000D1AD3" w14:paraId="53D24139" w14:textId="77777777"/>
    <w:p w:rsidR="00E45979" w:rsidRPr="00C37674" w:rsidP="000D1AD3" w14:paraId="53D2413A" w14:textId="77777777">
      <w:r w:rsidRPr="00C37674">
        <w:t xml:space="preserve">Stelara sa používa u dospelých so </w:t>
      </w:r>
      <w:r w:rsidRPr="00C37674" w:rsidR="007B5E8C">
        <w:t>stredne závažn</w:t>
      </w:r>
      <w:r w:rsidRPr="00C37674">
        <w:t>ou</w:t>
      </w:r>
      <w:r w:rsidRPr="00C37674" w:rsidR="007B5E8C">
        <w:t xml:space="preserve"> až závažn</w:t>
      </w:r>
      <w:r w:rsidRPr="00C37674">
        <w:t>ou</w:t>
      </w:r>
      <w:r w:rsidRPr="00C37674" w:rsidR="007B5E8C">
        <w:t xml:space="preserve"> ložiskov</w:t>
      </w:r>
      <w:r w:rsidRPr="00C37674">
        <w:t>ou</w:t>
      </w:r>
      <w:r w:rsidRPr="00C37674" w:rsidR="007B5E8C">
        <w:t xml:space="preserve"> form</w:t>
      </w:r>
      <w:r w:rsidRPr="00C37674">
        <w:t>ou</w:t>
      </w:r>
      <w:r w:rsidRPr="00C37674" w:rsidR="007B5E8C">
        <w:t xml:space="preserve"> psoriázy</w:t>
      </w:r>
      <w:r w:rsidRPr="00C37674" w:rsidR="00C463E0">
        <w:t>,</w:t>
      </w:r>
      <w:r w:rsidRPr="00C37674" w:rsidR="007B5E8C">
        <w:t xml:space="preserve"> ktorí nemôžu používať </w:t>
      </w:r>
      <w:r w:rsidRPr="00C37674">
        <w:t>cyklosporín</w:t>
      </w:r>
      <w:r w:rsidRPr="00C37674" w:rsidR="00725C73">
        <w:t>,</w:t>
      </w:r>
      <w:r w:rsidRPr="00C37674">
        <w:t xml:space="preserve"> </w:t>
      </w:r>
      <w:r w:rsidRPr="00C37674">
        <w:t xml:space="preserve">metotrexát </w:t>
      </w:r>
      <w:r w:rsidRPr="00C37674" w:rsidR="00B41B69">
        <w:t>alebo</w:t>
      </w:r>
      <w:r w:rsidRPr="00C37674">
        <w:t> </w:t>
      </w:r>
      <w:r w:rsidRPr="00C37674" w:rsidR="007B5E8C">
        <w:t>fototerapiu</w:t>
      </w:r>
      <w:r w:rsidRPr="00C37674">
        <w:t xml:space="preserve"> alebo ktorí nereagujú na tieto liečby</w:t>
      </w:r>
      <w:r w:rsidRPr="00C37674" w:rsidR="007B5E8C">
        <w:t>.</w:t>
      </w:r>
    </w:p>
    <w:p w:rsidR="00FA20C6" w:rsidRPr="00C37674" w:rsidP="00FA20C6" w14:paraId="53D2413B" w14:textId="77777777">
      <w:pPr>
        <w:widowControl w:val="0"/>
      </w:pPr>
    </w:p>
    <w:p w:rsidR="00F96F40" w:rsidRPr="00C37674" w:rsidP="00FA20C6" w14:paraId="53D2413C" w14:textId="78864470">
      <w:pPr>
        <w:widowControl w:val="0"/>
      </w:pPr>
      <w:r w:rsidRPr="00C37674">
        <w:t xml:space="preserve">Stelara sa používa u detí </w:t>
      </w:r>
      <w:r w:rsidRPr="00C37674" w:rsidR="006927AF">
        <w:t xml:space="preserve">a dospievajúcich </w:t>
      </w:r>
      <w:r w:rsidRPr="00C37674">
        <w:t xml:space="preserve">vo veku </w:t>
      </w:r>
      <w:r w:rsidRPr="00C37674" w:rsidR="006927AF">
        <w:t>6 </w:t>
      </w:r>
      <w:r w:rsidRPr="00C37674">
        <w:rPr>
          <w:iCs/>
        </w:rPr>
        <w:t>rokov a starších</w:t>
      </w:r>
      <w:r w:rsidRPr="00C37674">
        <w:t xml:space="preserve"> so stredne závažnou až závažnou ložiskovou formou psoriázy, ktorí </w:t>
      </w:r>
      <w:r w:rsidRPr="00C37674" w:rsidR="00703BA5">
        <w:t>nie sú schopní znášať</w:t>
      </w:r>
      <w:r w:rsidRPr="00C37674">
        <w:t xml:space="preserve"> fototerapiu alebo iné systémové liečby alebo ktorí nereagujú na tieto liečby.</w:t>
      </w:r>
    </w:p>
    <w:p w:rsidR="008C1C0B" w:rsidRPr="00C37674" w:rsidP="008C1C0B" w14:paraId="53D2413D" w14:textId="77777777">
      <w:pPr>
        <w:widowControl w:val="0"/>
      </w:pPr>
    </w:p>
    <w:p w:rsidR="00F96F40" w:rsidRPr="00C37674" w:rsidP="005C4AE0" w14:paraId="53D2413E" w14:textId="77777777">
      <w:pPr>
        <w:keepNext/>
        <w:widowControl w:val="0"/>
        <w:rPr>
          <w:b/>
        </w:rPr>
      </w:pPr>
      <w:r w:rsidRPr="00C37674">
        <w:rPr>
          <w:b/>
        </w:rPr>
        <w:t>Psoriatická artritída</w:t>
      </w:r>
    </w:p>
    <w:p w:rsidR="00F96F40" w:rsidRPr="00C37674" w:rsidP="00F96F40" w14:paraId="53D2413F" w14:textId="77777777">
      <w:pPr>
        <w:autoSpaceDE w:val="0"/>
        <w:autoSpaceDN w:val="0"/>
        <w:adjustRightInd w:val="0"/>
        <w:rPr>
          <w:szCs w:val="22"/>
        </w:rPr>
      </w:pPr>
      <w:r w:rsidRPr="00C37674">
        <w:rPr>
          <w:szCs w:val="22"/>
        </w:rPr>
        <w:t>Psoriatická artritída je zápalové ochorenie kĺbov, zvyča</w:t>
      </w:r>
      <w:r w:rsidRPr="00C37674" w:rsidR="00F449F1">
        <w:rPr>
          <w:szCs w:val="22"/>
        </w:rPr>
        <w:t>j</w:t>
      </w:r>
      <w:r w:rsidRPr="00C37674">
        <w:rPr>
          <w:szCs w:val="22"/>
        </w:rPr>
        <w:t>ne sprevádzané psoriázou. Ak máte aktívnu psoriatickú artritídu, najskôr budete dostávať iné lieky. V prípade, že nebudete dostatočne dobre odpovedať na tieto lieky, môže vám byť podaná Stelara na:</w:t>
      </w:r>
    </w:p>
    <w:p w:rsidR="00E45979" w:rsidRPr="00C37674" w:rsidP="00D3645D" w14:paraId="53D24140" w14:textId="77777777">
      <w:pPr>
        <w:numPr>
          <w:ilvl w:val="0"/>
          <w:numId w:val="28"/>
        </w:numPr>
        <w:ind w:left="567" w:hanging="567"/>
      </w:pPr>
      <w:r w:rsidRPr="00C37674">
        <w:t>z</w:t>
      </w:r>
      <w:r w:rsidRPr="00C37674" w:rsidR="00F96F40">
        <w:t>miernenie známok a príznakov vášho ochorenia</w:t>
      </w:r>
      <w:r w:rsidRPr="00C37674">
        <w:t>,</w:t>
      </w:r>
    </w:p>
    <w:p w:rsidR="00F96F40" w:rsidRPr="00C37674" w:rsidP="00D3645D" w14:paraId="53D24141" w14:textId="77777777">
      <w:pPr>
        <w:numPr>
          <w:ilvl w:val="0"/>
          <w:numId w:val="28"/>
        </w:numPr>
        <w:ind w:left="567" w:hanging="567"/>
      </w:pPr>
      <w:r w:rsidRPr="00C37674">
        <w:t>z</w:t>
      </w:r>
      <w:r w:rsidRPr="00C37674">
        <w:t>lepšenie vášho fyzického stavu</w:t>
      </w:r>
      <w:r w:rsidRPr="00C37674">
        <w:t>,</w:t>
      </w:r>
    </w:p>
    <w:p w:rsidR="000B1D1F" w:rsidRPr="00C37674" w:rsidP="00BE72D3" w14:paraId="53D24142" w14:textId="77777777">
      <w:pPr>
        <w:numPr>
          <w:ilvl w:val="0"/>
          <w:numId w:val="28"/>
        </w:numPr>
        <w:ind w:left="567" w:hanging="567"/>
      </w:pPr>
      <w:r w:rsidRPr="00C37674">
        <w:t>s</w:t>
      </w:r>
      <w:r w:rsidRPr="00C37674">
        <w:t>pomalenie poškodenia vašich kĺbov.</w:t>
      </w:r>
    </w:p>
    <w:p w:rsidR="007B5E8C" w:rsidRPr="00C37674" w:rsidP="000D1AD3" w14:paraId="53D24143" w14:textId="77777777"/>
    <w:p w:rsidR="00CE312C" w:rsidRPr="00C37674" w:rsidP="00CE312C" w14:paraId="53D24144" w14:textId="77777777">
      <w:pPr>
        <w:keepNext/>
        <w:widowControl w:val="0"/>
        <w:rPr>
          <w:b/>
        </w:rPr>
      </w:pPr>
      <w:r w:rsidRPr="00C37674">
        <w:rPr>
          <w:b/>
        </w:rPr>
        <w:t>Crohnova choroba</w:t>
      </w:r>
    </w:p>
    <w:p w:rsidR="00CE312C" w:rsidRPr="00C37674" w:rsidP="00CE312C" w14:paraId="53D24145" w14:textId="77777777">
      <w:pPr>
        <w:tabs>
          <w:tab w:val="clear" w:pos="567"/>
        </w:tabs>
        <w:autoSpaceDE w:val="0"/>
        <w:autoSpaceDN w:val="0"/>
        <w:adjustRightInd w:val="0"/>
      </w:pPr>
      <w:r w:rsidRPr="00C37674">
        <w:t>Crohnova choroba je zápalové ochorenie čriev. Ak máte Crohnovu chorobu, najskôr budete dostávať iné lieky. Ak neodpovedáte v dostatočnej miere alebo netolerujete tieto lieky, môžete dostať Stelaru na zmiernenie prejavov a príznakov ochorenia.</w:t>
      </w:r>
    </w:p>
    <w:p w:rsidR="00CE312C" w:rsidRPr="00C37674" w:rsidP="00CE312C" w14:paraId="53D24146" w14:textId="77777777">
      <w:pPr>
        <w:numPr>
          <w:ilvl w:val="12"/>
          <w:numId w:val="0"/>
        </w:numPr>
        <w:tabs>
          <w:tab w:val="clear" w:pos="567"/>
        </w:tabs>
      </w:pPr>
    </w:p>
    <w:p w:rsidR="00022FA1" w:rsidRPr="00C37674" w:rsidP="00156078" w14:paraId="53D24147" w14:textId="77777777">
      <w:pPr>
        <w:keepNext/>
        <w:numPr>
          <w:ilvl w:val="12"/>
          <w:numId w:val="0"/>
        </w:numPr>
        <w:tabs>
          <w:tab w:val="clear" w:pos="567"/>
        </w:tabs>
        <w:rPr>
          <w:b/>
          <w:bCs/>
        </w:rPr>
      </w:pPr>
      <w:r w:rsidRPr="00C37674">
        <w:rPr>
          <w:b/>
          <w:bCs/>
        </w:rPr>
        <w:t>Ulcerózna kolitída</w:t>
      </w:r>
    </w:p>
    <w:p w:rsidR="005A6816" w:rsidRPr="00C37674" w:rsidP="00022FA1" w14:paraId="53D24148" w14:textId="77777777">
      <w:pPr>
        <w:numPr>
          <w:ilvl w:val="12"/>
          <w:numId w:val="0"/>
        </w:numPr>
        <w:tabs>
          <w:tab w:val="clear" w:pos="567"/>
        </w:tabs>
      </w:pPr>
      <w:r w:rsidRPr="00C37674">
        <w:t xml:space="preserve">Ulcerózna kolitída je zápalové ochorenie čriev. Ak máte ulceróznu kolitídu, </w:t>
      </w:r>
      <w:r w:rsidRPr="00C37674" w:rsidR="00E6058E">
        <w:t xml:space="preserve">najskôr budete dostávať </w:t>
      </w:r>
      <w:r w:rsidRPr="00C37674">
        <w:t xml:space="preserve">iné lieky. Ak neodpovedáte v dostatočnej miere alebo </w:t>
      </w:r>
      <w:r w:rsidRPr="00C37674" w:rsidR="00225CBE">
        <w:t>netolerujete</w:t>
      </w:r>
      <w:r w:rsidRPr="00C37674">
        <w:t xml:space="preserve"> tieto lieky, môžete dostať Stelaru na zmiernenie prejavov a príznakov ochorenia.</w:t>
      </w:r>
    </w:p>
    <w:p w:rsidR="00156078" w:rsidRPr="00C37674" w:rsidP="00022FA1" w14:paraId="53D24149" w14:textId="77777777">
      <w:pPr>
        <w:numPr>
          <w:ilvl w:val="12"/>
          <w:numId w:val="0"/>
        </w:numPr>
        <w:tabs>
          <w:tab w:val="clear" w:pos="567"/>
        </w:tabs>
      </w:pPr>
    </w:p>
    <w:p w:rsidR="00022FA1" w:rsidRPr="00C37674" w:rsidP="00022FA1" w14:paraId="53D2414A" w14:textId="77777777">
      <w:pPr>
        <w:numPr>
          <w:ilvl w:val="12"/>
          <w:numId w:val="0"/>
        </w:numPr>
        <w:tabs>
          <w:tab w:val="clear" w:pos="567"/>
        </w:tabs>
      </w:pPr>
    </w:p>
    <w:p w:rsidR="007B5E8C" w:rsidRPr="00C37674" w:rsidP="00021AB2" w14:paraId="53D2414B" w14:textId="77777777">
      <w:pPr>
        <w:keepNext/>
        <w:ind w:left="567" w:hanging="567"/>
        <w:outlineLvl w:val="2"/>
        <w:rPr>
          <w:b/>
          <w:bCs/>
        </w:rPr>
      </w:pPr>
      <w:r w:rsidRPr="00C37674">
        <w:rPr>
          <w:b/>
          <w:bCs/>
          <w:szCs w:val="22"/>
        </w:rPr>
        <w:t>2.</w:t>
      </w:r>
      <w:r w:rsidRPr="00C37674">
        <w:rPr>
          <w:b/>
          <w:bCs/>
          <w:szCs w:val="22"/>
        </w:rPr>
        <w:tab/>
      </w:r>
      <w:r w:rsidRPr="00C37674" w:rsidR="005E70F1">
        <w:rPr>
          <w:b/>
          <w:bCs/>
          <w:szCs w:val="22"/>
        </w:rPr>
        <w:t xml:space="preserve">Čo potrebujete vedieť </w:t>
      </w:r>
      <w:r w:rsidRPr="00C37674" w:rsidR="00725C73">
        <w:rPr>
          <w:b/>
          <w:bCs/>
          <w:szCs w:val="22"/>
        </w:rPr>
        <w:t>predtým</w:t>
      </w:r>
      <w:r w:rsidRPr="00C37674" w:rsidR="005E70F1">
        <w:rPr>
          <w:b/>
          <w:bCs/>
          <w:szCs w:val="22"/>
        </w:rPr>
        <w:t>, ako použijete Stelaru</w:t>
      </w:r>
    </w:p>
    <w:p w:rsidR="007B5E8C" w:rsidRPr="00C37674" w:rsidP="005C4AE0" w14:paraId="53D2414C" w14:textId="77777777">
      <w:pPr>
        <w:keepNext/>
        <w:numPr>
          <w:ilvl w:val="12"/>
          <w:numId w:val="0"/>
        </w:numPr>
        <w:tabs>
          <w:tab w:val="clear" w:pos="567"/>
        </w:tabs>
      </w:pPr>
    </w:p>
    <w:p w:rsidR="007B5E8C" w:rsidRPr="00C37674" w:rsidP="00021AB2" w14:paraId="53D2414D" w14:textId="0599AE8C">
      <w:pPr>
        <w:keepNext/>
        <w:numPr>
          <w:ilvl w:val="12"/>
          <w:numId w:val="0"/>
        </w:numPr>
        <w:tabs>
          <w:tab w:val="clear" w:pos="567"/>
        </w:tabs>
      </w:pPr>
      <w:r w:rsidRPr="00C37674">
        <w:rPr>
          <w:b/>
        </w:rPr>
        <w:t xml:space="preserve">Nepoužívajte </w:t>
      </w:r>
      <w:r w:rsidRPr="00C37674" w:rsidR="00135DCE">
        <w:rPr>
          <w:b/>
        </w:rPr>
        <w:t>Stelaru</w:t>
      </w:r>
    </w:p>
    <w:p w:rsidR="007B5E8C" w:rsidRPr="00C37674" w:rsidP="00021AB2" w14:paraId="53D2414E" w14:textId="77777777">
      <w:pPr>
        <w:numPr>
          <w:ilvl w:val="0"/>
          <w:numId w:val="28"/>
        </w:numPr>
        <w:ind w:left="567" w:hanging="567"/>
        <w:rPr>
          <w:bCs/>
        </w:rPr>
      </w:pPr>
      <w:r w:rsidRPr="00C37674">
        <w:rPr>
          <w:b/>
        </w:rPr>
        <w:t>ak</w:t>
      </w:r>
      <w:r w:rsidRPr="00C37674">
        <w:rPr>
          <w:b/>
        </w:rPr>
        <w:t xml:space="preserve"> ste </w:t>
      </w:r>
      <w:r w:rsidRPr="00C37674">
        <w:rPr>
          <w:b/>
          <w:szCs w:val="22"/>
        </w:rPr>
        <w:t>alergický na ustekinumab</w:t>
      </w:r>
      <w:r w:rsidRPr="00C37674">
        <w:rPr>
          <w:szCs w:val="22"/>
        </w:rPr>
        <w:t xml:space="preserve"> alebo na ktorúkoľvek z ďalších zložiek</w:t>
      </w:r>
      <w:r w:rsidRPr="00C37674" w:rsidR="008A7DBE">
        <w:rPr>
          <w:szCs w:val="22"/>
        </w:rPr>
        <w:t xml:space="preserve"> </w:t>
      </w:r>
      <w:r w:rsidRPr="00C37674">
        <w:rPr>
          <w:szCs w:val="22"/>
        </w:rPr>
        <w:t>tohto lieku</w:t>
      </w:r>
      <w:r w:rsidRPr="00C37674">
        <w:rPr>
          <w:szCs w:val="22"/>
        </w:rPr>
        <w:t xml:space="preserve"> (</w:t>
      </w:r>
      <w:r w:rsidRPr="00C37674">
        <w:rPr>
          <w:szCs w:val="22"/>
        </w:rPr>
        <w:t>uvedených</w:t>
      </w:r>
      <w:r w:rsidRPr="00C37674">
        <w:rPr>
          <w:szCs w:val="22"/>
        </w:rPr>
        <w:t xml:space="preserve"> v 6. </w:t>
      </w:r>
      <w:r w:rsidRPr="00C37674" w:rsidR="00640E05">
        <w:rPr>
          <w:szCs w:val="22"/>
        </w:rPr>
        <w:t>č</w:t>
      </w:r>
      <w:r w:rsidRPr="00C37674">
        <w:rPr>
          <w:szCs w:val="22"/>
        </w:rPr>
        <w:t>asti)</w:t>
      </w:r>
      <w:r w:rsidRPr="00C37674" w:rsidR="007B24D1">
        <w:rPr>
          <w:szCs w:val="22"/>
        </w:rPr>
        <w:t>,</w:t>
      </w:r>
    </w:p>
    <w:p w:rsidR="00E45979" w:rsidRPr="00C37674" w:rsidP="00021AB2" w14:paraId="53D2414F" w14:textId="77777777">
      <w:pPr>
        <w:numPr>
          <w:ilvl w:val="0"/>
          <w:numId w:val="28"/>
        </w:numPr>
        <w:ind w:left="567" w:hanging="567"/>
      </w:pPr>
      <w:r w:rsidRPr="00C37674">
        <w:rPr>
          <w:b/>
        </w:rPr>
        <w:t>ak</w:t>
      </w:r>
      <w:r w:rsidRPr="00C37674" w:rsidR="007B5E8C">
        <w:rPr>
          <w:b/>
        </w:rPr>
        <w:t xml:space="preserve"> máte </w:t>
      </w:r>
      <w:r w:rsidRPr="00C37674" w:rsidR="00725C73">
        <w:rPr>
          <w:b/>
        </w:rPr>
        <w:t xml:space="preserve">aktívne </w:t>
      </w:r>
      <w:r w:rsidRPr="00C37674" w:rsidR="007B5E8C">
        <w:rPr>
          <w:b/>
        </w:rPr>
        <w:t>infekčné ochorenie</w:t>
      </w:r>
      <w:r w:rsidRPr="00C37674" w:rsidR="007B5E8C">
        <w:t xml:space="preserve">, </w:t>
      </w:r>
      <w:r w:rsidRPr="00C37674">
        <w:t>o </w:t>
      </w:r>
      <w:r w:rsidRPr="00C37674" w:rsidR="007B5E8C">
        <w:t>ktor</w:t>
      </w:r>
      <w:r w:rsidRPr="00C37674">
        <w:t>om si</w:t>
      </w:r>
      <w:r w:rsidRPr="00C37674" w:rsidR="007B5E8C">
        <w:t xml:space="preserve"> </w:t>
      </w:r>
      <w:r w:rsidRPr="00C37674" w:rsidR="00953E74">
        <w:t>v</w:t>
      </w:r>
      <w:r w:rsidRPr="00C37674" w:rsidR="007B5E8C">
        <w:t xml:space="preserve">áš lekár </w:t>
      </w:r>
      <w:r w:rsidRPr="00C37674">
        <w:t>myslí, že je</w:t>
      </w:r>
      <w:r w:rsidRPr="00C37674" w:rsidR="007B5E8C">
        <w:t xml:space="preserve"> závažné.</w:t>
      </w:r>
    </w:p>
    <w:p w:rsidR="007B5E8C" w:rsidRPr="00C37674" w:rsidP="00021AB2" w14:paraId="53D24150" w14:textId="77777777">
      <w:pPr>
        <w:tabs>
          <w:tab w:val="clear" w:pos="567"/>
        </w:tabs>
      </w:pPr>
    </w:p>
    <w:p w:rsidR="007B5E8C" w:rsidRPr="00C37674" w:rsidP="00021AB2" w14:paraId="53D24151" w14:textId="77777777">
      <w:pPr>
        <w:tabs>
          <w:tab w:val="clear" w:pos="567"/>
        </w:tabs>
      </w:pPr>
      <w:r w:rsidRPr="00C37674">
        <w:t xml:space="preserve">Ak si nie ste istý, či sa </w:t>
      </w:r>
      <w:r w:rsidRPr="00C37674" w:rsidR="00953E74">
        <w:t>v</w:t>
      </w:r>
      <w:r w:rsidRPr="00C37674">
        <w:t xml:space="preserve">ás niektorý z vyššie uvedených stavov týka, poraďte sa s lekárom alebo lekárnikom ešte pred použitím </w:t>
      </w:r>
      <w:r w:rsidRPr="00C37674" w:rsidR="00135DCE">
        <w:t>Stelary</w:t>
      </w:r>
      <w:r w:rsidRPr="00C37674">
        <w:t>.</w:t>
      </w:r>
    </w:p>
    <w:p w:rsidR="007B5E8C" w:rsidRPr="00C37674" w:rsidP="00021AB2" w14:paraId="53D24152" w14:textId="77777777"/>
    <w:p w:rsidR="00EE7288" w:rsidRPr="00C37674" w:rsidP="00021AB2" w14:paraId="53D24153" w14:textId="77777777">
      <w:pPr>
        <w:keepNext/>
        <w:numPr>
          <w:ilvl w:val="12"/>
          <w:numId w:val="0"/>
        </w:numPr>
        <w:tabs>
          <w:tab w:val="clear" w:pos="567"/>
        </w:tabs>
        <w:rPr>
          <w:b/>
        </w:rPr>
      </w:pPr>
      <w:r w:rsidRPr="00C37674">
        <w:rPr>
          <w:b/>
          <w:bCs/>
          <w:szCs w:val="22"/>
        </w:rPr>
        <w:t>Upozornenia a</w:t>
      </w:r>
      <w:r w:rsidRPr="00C37674">
        <w:rPr>
          <w:b/>
          <w:bCs/>
          <w:szCs w:val="22"/>
        </w:rPr>
        <w:t> </w:t>
      </w:r>
      <w:r w:rsidRPr="00C37674">
        <w:rPr>
          <w:b/>
          <w:bCs/>
          <w:szCs w:val="22"/>
        </w:rPr>
        <w:t>opatrenia</w:t>
      </w:r>
    </w:p>
    <w:p w:rsidR="00E45979" w:rsidRPr="00C37674" w:rsidP="00021AB2" w14:paraId="53D24154" w14:textId="77777777">
      <w:r w:rsidRPr="00C37674">
        <w:t xml:space="preserve">Poraďte sa s lekárom alebo lekárnikom ešte pred použitím Stelary. </w:t>
      </w:r>
      <w:r w:rsidRPr="00C37674" w:rsidR="007B5E8C">
        <w:t xml:space="preserve">Pred každou liečbou lekár </w:t>
      </w:r>
      <w:r w:rsidRPr="00C37674">
        <w:t>skontroluje</w:t>
      </w:r>
      <w:r w:rsidRPr="00C37674" w:rsidR="007B5E8C">
        <w:t xml:space="preserve"> </w:t>
      </w:r>
      <w:r w:rsidRPr="00C37674" w:rsidR="00953E74">
        <w:t>v</w:t>
      </w:r>
      <w:r w:rsidRPr="00C37674" w:rsidR="007B5E8C">
        <w:t xml:space="preserve">áš zdravotný stav. Uistite sa, že ste pred každou liečbou lekárovi povedali o všetkých svojich chorobách. </w:t>
      </w:r>
      <w:r w:rsidRPr="00C37674" w:rsidR="00C06B04">
        <w:t>Takisto informujte svojho lekára o tom, ak ste nedávno prišli do kontaktu s niekým, kto mohol mať tuberkulózu. Predtým, ako začnete dostávať Stelaru, vás lekár vyšetrí a urobí test na tuberkulózu. Ak sa lekár domnieva, že vám hrozí riziko tuberkulózy, môžete dostať lieky na jej liečbu.</w:t>
      </w:r>
    </w:p>
    <w:p w:rsidR="00725C73" w:rsidRPr="00C37674" w:rsidP="00021AB2" w14:paraId="53D24155" w14:textId="77777777">
      <w:pPr>
        <w:numPr>
          <w:ilvl w:val="12"/>
          <w:numId w:val="0"/>
        </w:numPr>
        <w:tabs>
          <w:tab w:val="clear" w:pos="567"/>
        </w:tabs>
        <w:rPr>
          <w:bCs/>
        </w:rPr>
      </w:pPr>
    </w:p>
    <w:p w:rsidR="005E70F1" w:rsidRPr="00C37674" w:rsidP="00021AB2" w14:paraId="53D24156" w14:textId="77777777">
      <w:pPr>
        <w:keepNext/>
        <w:numPr>
          <w:ilvl w:val="12"/>
          <w:numId w:val="0"/>
        </w:numPr>
        <w:tabs>
          <w:tab w:val="clear" w:pos="567"/>
        </w:tabs>
        <w:rPr>
          <w:b/>
          <w:bCs/>
        </w:rPr>
      </w:pPr>
      <w:r w:rsidRPr="00C37674">
        <w:rPr>
          <w:b/>
          <w:bCs/>
        </w:rPr>
        <w:t xml:space="preserve">Pozor na </w:t>
      </w:r>
      <w:r w:rsidRPr="00C37674" w:rsidR="00703BA5">
        <w:rPr>
          <w:b/>
          <w:bCs/>
        </w:rPr>
        <w:t>závažné</w:t>
      </w:r>
      <w:r w:rsidRPr="00C37674">
        <w:rPr>
          <w:b/>
          <w:bCs/>
        </w:rPr>
        <w:t xml:space="preserve"> vedľajšie účinky</w:t>
      </w:r>
    </w:p>
    <w:p w:rsidR="00E45979" w:rsidRPr="00C37674" w:rsidP="00021AB2" w14:paraId="53D24157" w14:textId="77777777">
      <w:r w:rsidRPr="00C37674">
        <w:t xml:space="preserve">Stelara môže spôsobiť závažné vedľajšie účinky, vrátane alergických reakcií a infekcií. Kým používate Stelaru, musíte si dávať pozor na niektoré známky ochorenia. </w:t>
      </w:r>
      <w:r w:rsidRPr="00C37674" w:rsidR="00DE3332">
        <w:t>Úplný zoznam týchto vedľajších účinkov nájdete pod „</w:t>
      </w:r>
      <w:r w:rsidRPr="00C37674" w:rsidR="00703BA5">
        <w:t>Závažné</w:t>
      </w:r>
      <w:r w:rsidRPr="00C37674" w:rsidR="00DE3332">
        <w:t xml:space="preserve"> vedľajšie účinky“ v 4. časti.</w:t>
      </w:r>
    </w:p>
    <w:p w:rsidR="00BD5221" w:rsidRPr="00C37674" w:rsidP="00021AB2" w14:paraId="53D24158" w14:textId="77777777"/>
    <w:p w:rsidR="005E70F1" w:rsidRPr="00C37674" w:rsidP="00021AB2" w14:paraId="53D24159" w14:textId="77777777">
      <w:pPr>
        <w:keepNext/>
        <w:rPr>
          <w:b/>
        </w:rPr>
      </w:pPr>
      <w:r w:rsidRPr="00C37674">
        <w:rPr>
          <w:b/>
        </w:rPr>
        <w:t>Povedzte svojmu lekárovi skôr, ako použijete Stelaru:</w:t>
      </w:r>
    </w:p>
    <w:p w:rsidR="007B4B37" w:rsidRPr="00C37674" w:rsidP="00021AB2" w14:paraId="53D2415A" w14:textId="77777777">
      <w:pPr>
        <w:numPr>
          <w:ilvl w:val="0"/>
          <w:numId w:val="28"/>
        </w:numPr>
        <w:tabs>
          <w:tab w:val="clear" w:pos="567"/>
        </w:tabs>
        <w:ind w:left="567" w:hanging="567"/>
        <w:rPr>
          <w:bCs/>
        </w:rPr>
      </w:pPr>
      <w:r w:rsidRPr="00C37674">
        <w:rPr>
          <w:b/>
        </w:rPr>
        <w:t xml:space="preserve">Ak sa u vás niekedy vyskytla alergická reakcia </w:t>
      </w:r>
      <w:r w:rsidRPr="00C37674">
        <w:t>na Stelaru. Ak si nie ste istý, spýtajte sa svojho lekára</w:t>
      </w:r>
      <w:r w:rsidRPr="00C37674">
        <w:t>.</w:t>
      </w:r>
    </w:p>
    <w:p w:rsidR="005E70F1" w:rsidRPr="00A92700" w:rsidP="00021AB2" w14:paraId="53D2415B" w14:textId="5C1A54E6">
      <w:pPr>
        <w:numPr>
          <w:ilvl w:val="0"/>
          <w:numId w:val="28"/>
        </w:numPr>
        <w:tabs>
          <w:tab w:val="clear" w:pos="567"/>
        </w:tabs>
        <w:ind w:left="567" w:hanging="567"/>
        <w:rPr>
          <w:bCs/>
        </w:rPr>
      </w:pPr>
      <w:r w:rsidRPr="00C37674">
        <w:rPr>
          <w:b/>
        </w:rPr>
        <w:t>Ak máte alebo ste niekedy mali akýkoľvek typ nádoru</w:t>
      </w:r>
      <w:r w:rsidRPr="00C37674">
        <w:t xml:space="preserve"> – pretože imunosupresíva ako Stelara utlmujú časť imunitného systému. To môže zvýšiť riziko </w:t>
      </w:r>
      <w:r w:rsidRPr="00C37674" w:rsidR="00595AC8">
        <w:t xml:space="preserve">vzniku </w:t>
      </w:r>
      <w:r w:rsidRPr="00C37674">
        <w:t>nádoru</w:t>
      </w:r>
      <w:r w:rsidRPr="00C37674" w:rsidR="00640E05">
        <w:t>.</w:t>
      </w:r>
    </w:p>
    <w:p w:rsidR="00A92700" w:rsidRPr="00A92700" w:rsidP="006238F0" w14:paraId="7937EA4C" w14:textId="7E57CF14">
      <w:pPr>
        <w:numPr>
          <w:ilvl w:val="0"/>
          <w:numId w:val="28"/>
        </w:numPr>
        <w:ind w:left="567" w:hanging="567"/>
        <w:rPr>
          <w:bCs/>
        </w:rPr>
      </w:pPr>
      <w:r w:rsidRPr="00DA6F98">
        <w:rPr>
          <w:b/>
        </w:rPr>
        <w:t>Ak ste boli liečení na psoriázu inými biologickými liekmi (lieky vyrobené z biologického zdroja a zvyčajne podávané injekčne)</w:t>
      </w:r>
      <w:r>
        <w:rPr>
          <w:bCs/>
        </w:rPr>
        <w:t xml:space="preserve"> – riziko rakoviny môže byť vyššie</w:t>
      </w:r>
    </w:p>
    <w:p w:rsidR="00725C73" w:rsidRPr="00C37674" w:rsidP="00021AB2" w14:paraId="53D2415C" w14:textId="77777777">
      <w:pPr>
        <w:numPr>
          <w:ilvl w:val="0"/>
          <w:numId w:val="28"/>
        </w:numPr>
        <w:tabs>
          <w:tab w:val="clear" w:pos="567"/>
        </w:tabs>
        <w:ind w:left="567" w:hanging="567"/>
        <w:rPr>
          <w:bCs/>
        </w:rPr>
      </w:pPr>
      <w:r w:rsidRPr="00C37674">
        <w:rPr>
          <w:b/>
        </w:rPr>
        <w:t>Ak máte alebo ste nedávno mali infekciu</w:t>
      </w:r>
      <w:r w:rsidRPr="00C37674" w:rsidR="007B24D1">
        <w:rPr>
          <w:b/>
        </w:rPr>
        <w:t>.</w:t>
      </w:r>
    </w:p>
    <w:p w:rsidR="007B4B37" w:rsidRPr="00C37674" w:rsidP="00021AB2" w14:paraId="53D2415D" w14:textId="77777777">
      <w:pPr>
        <w:numPr>
          <w:ilvl w:val="0"/>
          <w:numId w:val="28"/>
        </w:numPr>
        <w:tabs>
          <w:tab w:val="clear" w:pos="567"/>
        </w:tabs>
        <w:ind w:left="567" w:hanging="567"/>
        <w:rPr>
          <w:bCs/>
        </w:rPr>
      </w:pPr>
      <w:r w:rsidRPr="00C37674">
        <w:rPr>
          <w:b/>
        </w:rPr>
        <w:t xml:space="preserve">Ak máte akékoľvek nové alebo meniace sa lézie </w:t>
      </w:r>
      <w:r w:rsidRPr="00C37674">
        <w:t>v</w:t>
      </w:r>
      <w:r w:rsidRPr="00C37674" w:rsidR="00583F3A">
        <w:t> </w:t>
      </w:r>
      <w:r w:rsidRPr="00C37674">
        <w:t>rámci miest so psoriázou alebo na normálnej koži</w:t>
      </w:r>
      <w:r w:rsidRPr="00C37674">
        <w:t>.</w:t>
      </w:r>
    </w:p>
    <w:p w:rsidR="005E70F1" w:rsidRPr="00C37674" w:rsidP="00021AB2" w14:paraId="53D2415E" w14:textId="77777777">
      <w:pPr>
        <w:numPr>
          <w:ilvl w:val="0"/>
          <w:numId w:val="28"/>
        </w:numPr>
        <w:tabs>
          <w:tab w:val="clear" w:pos="567"/>
        </w:tabs>
        <w:ind w:left="567" w:hanging="567"/>
        <w:rPr>
          <w:bCs/>
        </w:rPr>
      </w:pPr>
      <w:r w:rsidRPr="00C37674">
        <w:rPr>
          <w:b/>
        </w:rPr>
        <w:t xml:space="preserve">Ak ste niekedy mali alergickú reakciu na latex alebo injekciu Stelary – </w:t>
      </w:r>
      <w:r w:rsidRPr="00C37674" w:rsidR="00640E05">
        <w:t>balenie tohto lieku obsahuje latexovú gumu, ktorá môže spôsobiť závažnú alergickú reakciu u ľudí citlivých na latex</w:t>
      </w:r>
      <w:r w:rsidRPr="00C37674">
        <w:t>. Známky alergickej reakcie nájdete v 4. časti pod „Pozor na vážne vedľajšie účinky“.</w:t>
      </w:r>
    </w:p>
    <w:p w:rsidR="005E70F1" w:rsidRPr="00C37674" w:rsidP="00021AB2" w14:paraId="53D2415F" w14:textId="77777777">
      <w:pPr>
        <w:numPr>
          <w:ilvl w:val="0"/>
          <w:numId w:val="28"/>
        </w:numPr>
        <w:tabs>
          <w:tab w:val="clear" w:pos="567"/>
        </w:tabs>
        <w:ind w:left="567" w:hanging="567"/>
        <w:rPr>
          <w:bCs/>
        </w:rPr>
      </w:pPr>
      <w:r w:rsidRPr="00C37674">
        <w:rPr>
          <w:b/>
        </w:rPr>
        <w:t xml:space="preserve">Ak dostávate inú liečbu psoriázy </w:t>
      </w:r>
      <w:r w:rsidRPr="00C37674" w:rsidR="00F96F40">
        <w:rPr>
          <w:b/>
        </w:rPr>
        <w:t xml:space="preserve">a/alebo psoriatickej artritídy </w:t>
      </w:r>
      <w:r w:rsidRPr="00C37674">
        <w:rPr>
          <w:b/>
        </w:rPr>
        <w:t xml:space="preserve">– </w:t>
      </w:r>
      <w:r w:rsidRPr="00C37674">
        <w:t>napr. iné imunosupresívum alebo fototerapiu (tzn. keď sa vaše telo lieči druhom ultra</w:t>
      </w:r>
      <w:r w:rsidRPr="00C37674" w:rsidR="00595AC8">
        <w:t>fialového</w:t>
      </w:r>
      <w:r w:rsidRPr="00C37674">
        <w:t xml:space="preserve"> (UV) žiarenia). Tieto liečby môžu tiež utlmiť časť imunitného systému. Kombinácia týchto druhov liečby </w:t>
      </w:r>
      <w:r w:rsidRPr="00C37674" w:rsidR="00725C73">
        <w:t xml:space="preserve">so Stelarou </w:t>
      </w:r>
      <w:r w:rsidRPr="00C37674">
        <w:t>sa neskúmala. Je však možné, že môže zvyšovať riziko vzniku ochorení súvisiacich s útlmom imunitného systému.</w:t>
      </w:r>
    </w:p>
    <w:p w:rsidR="00E45979" w:rsidRPr="00C37674" w:rsidP="00021AB2" w14:paraId="53D24160" w14:textId="77777777">
      <w:pPr>
        <w:numPr>
          <w:ilvl w:val="0"/>
          <w:numId w:val="28"/>
        </w:numPr>
        <w:ind w:left="567" w:hanging="567"/>
        <w:rPr>
          <w:bCs/>
        </w:rPr>
      </w:pPr>
      <w:r w:rsidRPr="00C37674">
        <w:rPr>
          <w:b/>
          <w:bCs/>
        </w:rPr>
        <w:t>Ak dostávate alebo ste dostávali injekcie na liečbu alergií</w:t>
      </w:r>
      <w:r w:rsidRPr="00C37674">
        <w:rPr>
          <w:bCs/>
        </w:rPr>
        <w:t xml:space="preserve"> – nie je známe, či ich Stelara môže ovplyvniť.</w:t>
      </w:r>
    </w:p>
    <w:p w:rsidR="00E45979" w:rsidRPr="00C37674" w:rsidP="00021AB2" w14:paraId="53D24161" w14:textId="77777777">
      <w:pPr>
        <w:numPr>
          <w:ilvl w:val="0"/>
          <w:numId w:val="28"/>
        </w:numPr>
        <w:ind w:left="567" w:hanging="567"/>
        <w:rPr>
          <w:bCs/>
        </w:rPr>
      </w:pPr>
      <w:r w:rsidRPr="00C37674">
        <w:rPr>
          <w:b/>
          <w:bCs/>
        </w:rPr>
        <w:t>Ak máte 6</w:t>
      </w:r>
      <w:r w:rsidRPr="00C37674" w:rsidR="007F568F">
        <w:rPr>
          <w:b/>
          <w:bCs/>
        </w:rPr>
        <w:t>5 </w:t>
      </w:r>
      <w:r w:rsidRPr="00C37674" w:rsidR="00687601">
        <w:rPr>
          <w:b/>
          <w:bCs/>
        </w:rPr>
        <w:t>rokov</w:t>
      </w:r>
      <w:r w:rsidRPr="00C37674">
        <w:rPr>
          <w:b/>
          <w:bCs/>
        </w:rPr>
        <w:t xml:space="preserve"> a viac</w:t>
      </w:r>
      <w:r w:rsidRPr="00C37674">
        <w:rPr>
          <w:bCs/>
        </w:rPr>
        <w:t xml:space="preserve"> – infekcie môžete dostať s vyššou pravdepodobnosťou.</w:t>
      </w:r>
    </w:p>
    <w:p w:rsidR="00DF1B4B" w:rsidRPr="00C37674" w:rsidP="00021AB2" w14:paraId="53D24162" w14:textId="77777777">
      <w:pPr>
        <w:tabs>
          <w:tab w:val="clear" w:pos="567"/>
        </w:tabs>
        <w:rPr>
          <w:bCs/>
        </w:rPr>
      </w:pPr>
    </w:p>
    <w:p w:rsidR="007B5E8C" w:rsidRPr="00C37674" w:rsidP="00021AB2" w14:paraId="53D24163" w14:textId="77777777">
      <w:r w:rsidRPr="00C37674">
        <w:t xml:space="preserve">Ak si nie ste istý, či sa </w:t>
      </w:r>
      <w:r w:rsidRPr="00C37674" w:rsidR="00953E74">
        <w:t>v</w:t>
      </w:r>
      <w:r w:rsidRPr="00C37674">
        <w:t xml:space="preserve">ás niektorý z vyššie uvedených stavov týka, poraďte sa s lekárom alebo lekárnikom skôr, ako začnete používať </w:t>
      </w:r>
      <w:r w:rsidRPr="00C37674" w:rsidR="00135DCE">
        <w:t>Stelaru</w:t>
      </w:r>
      <w:r w:rsidRPr="00C37674">
        <w:t>.</w:t>
      </w:r>
    </w:p>
    <w:p w:rsidR="007B5E8C" w:rsidP="00021AB2" w14:paraId="53D24164" w14:textId="77777777">
      <w:pPr>
        <w:numPr>
          <w:ilvl w:val="12"/>
          <w:numId w:val="0"/>
        </w:numPr>
        <w:rPr>
          <w:b/>
          <w:szCs w:val="22"/>
        </w:rPr>
      </w:pPr>
    </w:p>
    <w:p w:rsidR="00E16641" w:rsidP="00E16641" w14:paraId="410F034F" w14:textId="3A14CFD5">
      <w:pPr>
        <w:widowControl w:val="0"/>
      </w:pPr>
      <w:r>
        <w:t>U niektorých pacientov sa počas liečby ustekinumabom vyskytli reakcie podobné lupusu vrátane kožného lupusu alebo syndrómu podobné</w:t>
      </w:r>
      <w:r w:rsidR="00A05363">
        <w:t>mu</w:t>
      </w:r>
      <w:r>
        <w:t xml:space="preserve"> lupusu. Ak sa u vás objaví červená, vyvýšená, šupinatá vyrážka, niekedy s tmavším ohraničením v oblastiach kože, ktoré sú vystavené slnku, alebo ak sa u vás vyskytnú bolesti kĺbov, ihneď sa poraďte so svojím lekárom.</w:t>
      </w:r>
    </w:p>
    <w:p w:rsidR="00E16641" w:rsidP="00021AB2" w14:paraId="155EAB90" w14:textId="04F7E66E">
      <w:pPr>
        <w:numPr>
          <w:ilvl w:val="12"/>
          <w:numId w:val="0"/>
        </w:numPr>
        <w:rPr>
          <w:b/>
          <w:szCs w:val="22"/>
        </w:rPr>
      </w:pPr>
    </w:p>
    <w:p w:rsidR="00A92700" w:rsidP="00BB7DF2" w14:paraId="4F5CAE99" w14:textId="77777777">
      <w:pPr>
        <w:keepNext/>
        <w:numPr>
          <w:ilvl w:val="12"/>
          <w:numId w:val="0"/>
        </w:numPr>
        <w:rPr>
          <w:b/>
          <w:szCs w:val="22"/>
        </w:rPr>
      </w:pPr>
      <w:r>
        <w:rPr>
          <w:b/>
          <w:szCs w:val="22"/>
        </w:rPr>
        <w:t>Srdcový infarkt a cievna mozgová príhoda</w:t>
      </w:r>
    </w:p>
    <w:p w:rsidR="00A92700" w:rsidRPr="006238F0" w:rsidP="00021AB2" w14:paraId="354FCD2C" w14:textId="5291A1C6">
      <w:pPr>
        <w:numPr>
          <w:ilvl w:val="12"/>
          <w:numId w:val="0"/>
        </w:numPr>
        <w:rPr>
          <w:bCs/>
          <w:szCs w:val="22"/>
        </w:rPr>
      </w:pPr>
      <w:r w:rsidRPr="00DA6F98">
        <w:rPr>
          <w:bCs/>
          <w:szCs w:val="22"/>
        </w:rPr>
        <w:t>Srd</w:t>
      </w:r>
      <w:r>
        <w:rPr>
          <w:bCs/>
          <w:szCs w:val="22"/>
        </w:rPr>
        <w:t>cový infarkt a cievne mozgové príhody boli pozorované v štúdií u pacientov so psoriázou liečených Stelarou. Váš lekár bude pravidelne kontrolovať vaše rizikové faktory srdcového ochorenia a cievnej mozgovej príhody, aby sa zabezpečilo, že sú vhodne liečené. Okamžite vyhľadajte lekársku pomoc ak sa u vás vyskytne bolesť na hrudi, slabosť alebo nezvyčajný pocit na jednej strane tela, pokles tváre alebo poruchy reči alebo zraku.</w:t>
      </w:r>
    </w:p>
    <w:p w:rsidR="00A92700" w:rsidRPr="00C37674" w:rsidP="00021AB2" w14:paraId="2B9C4BA3" w14:textId="77777777">
      <w:pPr>
        <w:numPr>
          <w:ilvl w:val="12"/>
          <w:numId w:val="0"/>
        </w:numPr>
        <w:rPr>
          <w:b/>
          <w:szCs w:val="22"/>
        </w:rPr>
      </w:pPr>
    </w:p>
    <w:p w:rsidR="005E70F1" w:rsidRPr="00C37674" w:rsidP="00021AB2" w14:paraId="53D24165" w14:textId="77777777">
      <w:pPr>
        <w:keepNext/>
        <w:numPr>
          <w:ilvl w:val="12"/>
          <w:numId w:val="0"/>
        </w:numPr>
        <w:rPr>
          <w:b/>
          <w:szCs w:val="22"/>
        </w:rPr>
      </w:pPr>
      <w:r w:rsidRPr="00C37674">
        <w:rPr>
          <w:b/>
          <w:szCs w:val="22"/>
        </w:rPr>
        <w:t>Deti a dospievajúci</w:t>
      </w:r>
    </w:p>
    <w:p w:rsidR="00E45979" w:rsidRPr="00C37674" w:rsidP="00021AB2" w14:paraId="53D24166" w14:textId="3CACE4D3">
      <w:pPr>
        <w:numPr>
          <w:ilvl w:val="12"/>
          <w:numId w:val="0"/>
        </w:numPr>
        <w:rPr>
          <w:szCs w:val="22"/>
        </w:rPr>
      </w:pPr>
      <w:r w:rsidRPr="00C37674">
        <w:rPr>
          <w:szCs w:val="22"/>
        </w:rPr>
        <w:t xml:space="preserve">Stelara sa neodporúča </w:t>
      </w:r>
      <w:r w:rsidRPr="00C37674" w:rsidR="004506F5">
        <w:rPr>
          <w:szCs w:val="22"/>
        </w:rPr>
        <w:t xml:space="preserve">podávať </w:t>
      </w:r>
      <w:r w:rsidRPr="00C37674" w:rsidR="008C1C0B">
        <w:rPr>
          <w:szCs w:val="22"/>
        </w:rPr>
        <w:t>deťom</w:t>
      </w:r>
      <w:r w:rsidRPr="00C37674">
        <w:rPr>
          <w:szCs w:val="22"/>
        </w:rPr>
        <w:t xml:space="preserve"> </w:t>
      </w:r>
      <w:r w:rsidRPr="00C37674" w:rsidR="005A6816">
        <w:rPr>
          <w:szCs w:val="22"/>
        </w:rPr>
        <w:t xml:space="preserve">so psoriázou </w:t>
      </w:r>
      <w:r w:rsidRPr="00C37674">
        <w:rPr>
          <w:szCs w:val="22"/>
        </w:rPr>
        <w:t>mladší</w:t>
      </w:r>
      <w:r w:rsidRPr="00C37674" w:rsidR="008C1C0B">
        <w:rPr>
          <w:szCs w:val="22"/>
        </w:rPr>
        <w:t>m</w:t>
      </w:r>
      <w:r w:rsidRPr="00C37674">
        <w:rPr>
          <w:szCs w:val="22"/>
        </w:rPr>
        <w:t xml:space="preserve"> ako </w:t>
      </w:r>
      <w:r w:rsidRPr="00C37674" w:rsidR="00ED2796">
        <w:rPr>
          <w:szCs w:val="22"/>
        </w:rPr>
        <w:t>6 </w:t>
      </w:r>
      <w:r w:rsidRPr="00C37674" w:rsidR="00687601">
        <w:rPr>
          <w:szCs w:val="22"/>
        </w:rPr>
        <w:t>rokov</w:t>
      </w:r>
      <w:r w:rsidRPr="00C37674">
        <w:rPr>
          <w:szCs w:val="22"/>
        </w:rPr>
        <w:t xml:space="preserve">, </w:t>
      </w:r>
      <w:ins w:id="843" w:author="Slovak LOC JK" w:date="2025-02-24T14:27:00Z">
        <w:r w:rsidR="00870253">
          <w:t>deťom s Crohnovou chorobou s hmotnosťou menej ako 40 kg</w:t>
        </w:r>
      </w:ins>
      <w:ins w:id="844" w:author="Slovak LOC JK" w:date="2025-02-24T14:27:00Z">
        <w:r w:rsidRPr="00C37674" w:rsidR="00870253">
          <w:rPr>
            <w:szCs w:val="22"/>
          </w:rPr>
          <w:t xml:space="preserve"> </w:t>
        </w:r>
      </w:ins>
      <w:r w:rsidRPr="00C37674" w:rsidR="005A6816">
        <w:rPr>
          <w:szCs w:val="22"/>
        </w:rPr>
        <w:t>ani deťom so psoriatickou artritídou</w:t>
      </w:r>
      <w:del w:id="845" w:author="Slovak LOC JK" w:date="2025-02-24T14:27:00Z">
        <w:r w:rsidRPr="00C37674" w:rsidR="00022FA1">
          <w:rPr>
            <w:szCs w:val="22"/>
          </w:rPr>
          <w:delText>,</w:delText>
        </w:r>
      </w:del>
      <w:del w:id="846" w:author="Slovak LOC JK" w:date="2025-02-24T14:27:00Z">
        <w:r w:rsidRPr="00C37674" w:rsidR="005A6816">
          <w:rPr>
            <w:szCs w:val="22"/>
          </w:rPr>
          <w:delText xml:space="preserve"> Crohnovou chorobou</w:delText>
        </w:r>
      </w:del>
      <w:r w:rsidRPr="00C37674" w:rsidR="005A6816">
        <w:rPr>
          <w:szCs w:val="22"/>
        </w:rPr>
        <w:t xml:space="preserve"> </w:t>
      </w:r>
      <w:r w:rsidRPr="00C37674" w:rsidR="00022FA1">
        <w:rPr>
          <w:szCs w:val="22"/>
        </w:rPr>
        <w:t xml:space="preserve">alebo ulceróznou kolitídou </w:t>
      </w:r>
      <w:r w:rsidRPr="00C37674" w:rsidR="005A6816">
        <w:rPr>
          <w:szCs w:val="22"/>
        </w:rPr>
        <w:t>mladším ako 1</w:t>
      </w:r>
      <w:r w:rsidRPr="00C37674" w:rsidR="007F568F">
        <w:rPr>
          <w:szCs w:val="22"/>
        </w:rPr>
        <w:t>8 </w:t>
      </w:r>
      <w:r w:rsidRPr="00C37674" w:rsidR="005A6816">
        <w:rPr>
          <w:szCs w:val="22"/>
        </w:rPr>
        <w:t xml:space="preserve">rokov, </w:t>
      </w:r>
      <w:r w:rsidRPr="00C37674">
        <w:rPr>
          <w:szCs w:val="22"/>
        </w:rPr>
        <w:t xml:space="preserve">pretože v tejto vekovej skupine </w:t>
      </w:r>
      <w:r w:rsidRPr="00C37674" w:rsidR="007B24D1">
        <w:rPr>
          <w:szCs w:val="22"/>
        </w:rPr>
        <w:t xml:space="preserve">sa </w:t>
      </w:r>
      <w:r w:rsidRPr="00C37674">
        <w:rPr>
          <w:szCs w:val="22"/>
        </w:rPr>
        <w:t>daný liek neskúmal.</w:t>
      </w:r>
    </w:p>
    <w:p w:rsidR="005E70F1" w:rsidRPr="00C37674" w:rsidP="00021AB2" w14:paraId="53D24167" w14:textId="77777777">
      <w:pPr>
        <w:numPr>
          <w:ilvl w:val="12"/>
          <w:numId w:val="0"/>
        </w:numPr>
        <w:rPr>
          <w:b/>
          <w:szCs w:val="22"/>
        </w:rPr>
      </w:pPr>
    </w:p>
    <w:p w:rsidR="007B5E8C" w:rsidRPr="00C37674" w:rsidP="00021AB2" w14:paraId="53D24168" w14:textId="77777777">
      <w:pPr>
        <w:keepNext/>
        <w:numPr>
          <w:ilvl w:val="12"/>
          <w:numId w:val="0"/>
        </w:numPr>
        <w:tabs>
          <w:tab w:val="clear" w:pos="567"/>
        </w:tabs>
        <w:rPr>
          <w:b/>
          <w:szCs w:val="22"/>
        </w:rPr>
      </w:pPr>
      <w:r w:rsidRPr="00C37674">
        <w:rPr>
          <w:b/>
          <w:szCs w:val="22"/>
        </w:rPr>
        <w:t>I</w:t>
      </w:r>
      <w:r w:rsidRPr="00C37674">
        <w:rPr>
          <w:b/>
          <w:szCs w:val="22"/>
        </w:rPr>
        <w:t>n</w:t>
      </w:r>
      <w:r w:rsidRPr="00C37674">
        <w:rPr>
          <w:b/>
          <w:szCs w:val="22"/>
        </w:rPr>
        <w:t>é</w:t>
      </w:r>
      <w:r w:rsidRPr="00C37674">
        <w:rPr>
          <w:b/>
          <w:szCs w:val="22"/>
        </w:rPr>
        <w:t xml:space="preserve"> liek</w:t>
      </w:r>
      <w:r w:rsidRPr="00C37674">
        <w:rPr>
          <w:b/>
          <w:szCs w:val="22"/>
        </w:rPr>
        <w:t>y, vakcíny a Stelara</w:t>
      </w:r>
    </w:p>
    <w:p w:rsidR="005E70F1" w:rsidRPr="00C37674" w:rsidP="00021AB2" w14:paraId="53D24169" w14:textId="77777777">
      <w:pPr>
        <w:numPr>
          <w:ilvl w:val="12"/>
          <w:numId w:val="0"/>
        </w:numPr>
        <w:tabs>
          <w:tab w:val="clear" w:pos="567"/>
        </w:tabs>
      </w:pPr>
      <w:r w:rsidRPr="00C37674">
        <w:rPr>
          <w:szCs w:val="22"/>
        </w:rPr>
        <w:t>Povedzte svojmu lekárovi alebo lekárnikovi:</w:t>
      </w:r>
    </w:p>
    <w:p w:rsidR="007B5E8C" w:rsidRPr="00C37674" w:rsidP="00021AB2" w14:paraId="53D2416A" w14:textId="77777777">
      <w:pPr>
        <w:numPr>
          <w:ilvl w:val="0"/>
          <w:numId w:val="28"/>
        </w:numPr>
        <w:ind w:left="567" w:hanging="567"/>
      </w:pPr>
      <w:r w:rsidRPr="00C37674">
        <w:t>a</w:t>
      </w:r>
      <w:r w:rsidRPr="00C37674">
        <w:t>k užívate</w:t>
      </w:r>
      <w:r w:rsidRPr="00C37674" w:rsidR="00A138ED">
        <w:t>,</w:t>
      </w:r>
      <w:r w:rsidRPr="00C37674">
        <w:t xml:space="preserve"> alebo ste v poslednom čase užívali</w:t>
      </w:r>
      <w:r w:rsidRPr="00C37674">
        <w:t>, resp. budete užívať</w:t>
      </w:r>
      <w:r w:rsidRPr="00C37674">
        <w:t xml:space="preserve"> </w:t>
      </w:r>
      <w:r w:rsidRPr="00C37674">
        <w:t>ďalšie</w:t>
      </w:r>
      <w:r w:rsidRPr="00C37674">
        <w:t xml:space="preserve"> lieky</w:t>
      </w:r>
      <w:r w:rsidRPr="00C37674" w:rsidR="007B24D1">
        <w:t>,</w:t>
      </w:r>
    </w:p>
    <w:p w:rsidR="00E45979" w:rsidRPr="00C37674" w:rsidP="00021AB2" w14:paraId="53D2416B" w14:textId="77777777">
      <w:pPr>
        <w:numPr>
          <w:ilvl w:val="0"/>
          <w:numId w:val="28"/>
        </w:numPr>
        <w:ind w:left="567" w:hanging="567"/>
      </w:pPr>
      <w:r w:rsidRPr="00C37674">
        <w:t xml:space="preserve">ak ste prednedávnom dostali, alebo dostanete vakcínu. </w:t>
      </w:r>
      <w:r w:rsidRPr="00C37674" w:rsidR="00384689">
        <w:t>N</w:t>
      </w:r>
      <w:r w:rsidRPr="00C37674" w:rsidR="007B5E8C">
        <w:t>iektoré druhy vakcín</w:t>
      </w:r>
      <w:r w:rsidRPr="00C37674" w:rsidR="00725C73">
        <w:t xml:space="preserve"> (živé vakcíny)</w:t>
      </w:r>
      <w:r w:rsidRPr="00C37674" w:rsidR="00384689">
        <w:t xml:space="preserve"> sa nesmú podávať počas po</w:t>
      </w:r>
      <w:r w:rsidRPr="00C37674" w:rsidR="007E605D">
        <w:t>užívania</w:t>
      </w:r>
      <w:r w:rsidRPr="00C37674" w:rsidR="00384689">
        <w:t xml:space="preserve"> Stelary</w:t>
      </w:r>
      <w:r w:rsidRPr="00C37674" w:rsidR="007B5E8C">
        <w:t>.</w:t>
      </w:r>
    </w:p>
    <w:p w:rsidR="00A316D4" w:rsidRPr="00C37674" w:rsidP="00A316D4" w14:paraId="51D4B4D8" w14:textId="0A583638">
      <w:pPr>
        <w:numPr>
          <w:ilvl w:val="0"/>
          <w:numId w:val="28"/>
        </w:numPr>
        <w:ind w:left="567" w:hanging="567"/>
      </w:pPr>
      <w:r>
        <w:t>A</w:t>
      </w:r>
      <w:r>
        <w:t xml:space="preserve">k ste dostávali Stelaru počas tehotenstva, informujte lekára svojho dieťaťa o liečbe Stelarou predtým, ako dieťa dostane akúkoľvek vakcínu vrátane živých vakcín, ako je BCG vakcína (používaná na prevenciu tuberkulózy). Živé vakcíny sa neodporúčajú pre vaše dieťa počas prvých </w:t>
      </w:r>
      <w:r w:rsidR="009E5417">
        <w:t>dvanástich</w:t>
      </w:r>
      <w:r>
        <w:t xml:space="preserve"> mesiacov po narodení, ak ste počas tehotenstva dostávali Stelaru, pokiaľ lekár vášho dieťaťa neodporučí inak.</w:t>
      </w:r>
    </w:p>
    <w:p w:rsidR="007B5E8C" w:rsidRPr="00C37674" w:rsidP="00021AB2" w14:paraId="53D2416C" w14:textId="77777777">
      <w:pPr>
        <w:numPr>
          <w:ilvl w:val="12"/>
          <w:numId w:val="0"/>
        </w:numPr>
        <w:tabs>
          <w:tab w:val="clear" w:pos="567"/>
        </w:tabs>
      </w:pPr>
    </w:p>
    <w:p w:rsidR="007B5E8C" w:rsidRPr="00C37674" w:rsidP="00021AB2" w14:paraId="53D2416D" w14:textId="77777777">
      <w:pPr>
        <w:keepNext/>
        <w:numPr>
          <w:ilvl w:val="12"/>
          <w:numId w:val="0"/>
        </w:numPr>
        <w:tabs>
          <w:tab w:val="clear" w:pos="567"/>
        </w:tabs>
        <w:rPr>
          <w:b/>
        </w:rPr>
      </w:pPr>
      <w:r w:rsidRPr="00C37674">
        <w:rPr>
          <w:b/>
        </w:rPr>
        <w:t>Tehotenstvo a dojčenie</w:t>
      </w:r>
    </w:p>
    <w:p w:rsidR="00221AE6" w:rsidP="00221AE6" w14:paraId="0D00AF5E" w14:textId="4E60EAD8">
      <w:pPr>
        <w:numPr>
          <w:ilvl w:val="0"/>
          <w:numId w:val="80"/>
        </w:numPr>
        <w:ind w:left="567" w:hanging="567"/>
      </w:pPr>
      <w:r>
        <w:t>Ak ste tehotná, ak si myslíte, že ste tehotná alebo ak plánujete otehotnieť, poraďte sa so svojím lekárom skôr ako začnete používať tento liek.</w:t>
      </w:r>
    </w:p>
    <w:p w:rsidR="00221AE6" w:rsidP="00221AE6" w14:paraId="6E5453EE" w14:textId="771E2CD1">
      <w:pPr>
        <w:numPr>
          <w:ilvl w:val="0"/>
          <w:numId w:val="80"/>
        </w:numPr>
        <w:ind w:left="567" w:hanging="567"/>
      </w:pPr>
      <w:r>
        <w:t>U detí vystavených Stelare v maternici sa nepozorovalo vyššie riziko vrodených chýb. Skúsenosti so Stelarou u tehotných žien sú však obmedzené. Preto je vhodnejšie vyhnúť sa používaniu Stelary v tehotenstve.</w:t>
      </w:r>
    </w:p>
    <w:p w:rsidR="00FA5F80" w:rsidRPr="00C37674" w:rsidP="00021AB2" w14:paraId="53D2416E" w14:textId="3424C6CD">
      <w:pPr>
        <w:numPr>
          <w:ilvl w:val="0"/>
          <w:numId w:val="28"/>
        </w:numPr>
        <w:ind w:left="567" w:hanging="567"/>
      </w:pPr>
      <w:r w:rsidRPr="00C37674">
        <w:t>Ak ste žena v plodnom veku, odporúča sa vyhnúť sa otehotneniu a používať vhodnú antikoncepciu počas terapie Stelarou a aspoň 1</w:t>
      </w:r>
      <w:r w:rsidRPr="00C37674" w:rsidR="007F568F">
        <w:t>5 </w:t>
      </w:r>
      <w:r w:rsidRPr="00C37674">
        <w:t>týždňov po liečbe.</w:t>
      </w:r>
    </w:p>
    <w:p w:rsidR="00A316D4" w:rsidP="00A316D4" w14:paraId="189857A7" w14:textId="77777777">
      <w:pPr>
        <w:numPr>
          <w:ilvl w:val="0"/>
          <w:numId w:val="28"/>
        </w:numPr>
        <w:ind w:left="567" w:hanging="567"/>
      </w:pPr>
      <w:bookmarkStart w:id="847" w:name="_Hlk116910921"/>
      <w:r>
        <w:t xml:space="preserve">Stelara môže </w:t>
      </w:r>
      <w:bookmarkEnd w:id="847"/>
      <w:r>
        <w:t>prechádzať placentou do nenarodeného dieťaťa. Ak ste dostávali Stelaru počas tehotenstva, vaše dieťa môže mať zvýšené riziko vzniku infekcie.</w:t>
      </w:r>
    </w:p>
    <w:p w:rsidR="00A316D4" w:rsidRPr="00C37674" w:rsidP="00A316D4" w14:paraId="3F788F27" w14:textId="7524C241">
      <w:pPr>
        <w:numPr>
          <w:ilvl w:val="0"/>
          <w:numId w:val="28"/>
        </w:numPr>
        <w:ind w:left="567" w:hanging="567"/>
      </w:pPr>
      <w:r>
        <w:t xml:space="preserve">Je dôležité informovať lekárov vášho dieťaťa a ďalších zdravotníckych pracovníkov, ak ste počas tehotenstva dostávali Stelaru, ešte predtým, ako vaše dieťa dostane akúkoľvek vakcínu. Živé vakcíny, ako je BCG vakcína (používaná na prevenciu tuberkulózy), sa neodporúčajú pre vaše dieťa počas prvých </w:t>
      </w:r>
      <w:r w:rsidR="009E5417">
        <w:t>dvanástich</w:t>
      </w:r>
      <w:r>
        <w:t xml:space="preserve"> mesiacov po narodení, ak ste počas tehotenstva dostávali Stelaru, pokiaľ lekár vášho dieťaťa neodporučí inak.</w:t>
      </w:r>
    </w:p>
    <w:p w:rsidR="00E45979" w:rsidRPr="00C37674" w:rsidP="00021AB2" w14:paraId="53D24170" w14:textId="199B1E4B">
      <w:pPr>
        <w:numPr>
          <w:ilvl w:val="0"/>
          <w:numId w:val="28"/>
        </w:numPr>
        <w:ind w:left="567" w:hanging="567"/>
      </w:pPr>
      <w:r>
        <w:t xml:space="preserve">Ustekinumab môže </w:t>
      </w:r>
      <w:r w:rsidR="00056F64">
        <w:t xml:space="preserve">vo veľmi malých množstvách </w:t>
      </w:r>
      <w:r>
        <w:t>prechádzať do materského mlieka.</w:t>
      </w:r>
      <w:r w:rsidR="00B87A8D">
        <w:t xml:space="preserve"> </w:t>
      </w:r>
      <w:r w:rsidRPr="00C37674" w:rsidR="00725C73">
        <w:t xml:space="preserve">Ak dojčíte alebo plánujete dojčiť, poraďte sa so svojím lekárom. Spolu so svojím lekárom rozhodnete, či </w:t>
      </w:r>
      <w:r w:rsidRPr="00C37674" w:rsidR="00384689">
        <w:t>máte</w:t>
      </w:r>
      <w:r w:rsidRPr="00C37674" w:rsidR="00725C73">
        <w:t xml:space="preserve"> dojčiť alebo používať Stelaru</w:t>
      </w:r>
      <w:r w:rsidRPr="00C37674" w:rsidR="00384689">
        <w:t xml:space="preserve"> </w:t>
      </w:r>
      <w:r w:rsidRPr="00C37674" w:rsidR="007B24D1">
        <w:t>–</w:t>
      </w:r>
      <w:r w:rsidRPr="00C37674" w:rsidR="00725C73">
        <w:t xml:space="preserve"> </w:t>
      </w:r>
      <w:r w:rsidRPr="00C37674" w:rsidR="00384689">
        <w:t>ne</w:t>
      </w:r>
      <w:r w:rsidRPr="00C37674" w:rsidR="00725C73">
        <w:t>rob</w:t>
      </w:r>
      <w:r w:rsidRPr="00C37674" w:rsidR="00384689">
        <w:t>te</w:t>
      </w:r>
      <w:r w:rsidRPr="00C37674" w:rsidR="00725C73">
        <w:t xml:space="preserve"> oboje.</w:t>
      </w:r>
    </w:p>
    <w:p w:rsidR="00725C73" w:rsidRPr="00C37674" w:rsidP="00021AB2" w14:paraId="53D24171" w14:textId="77777777">
      <w:pPr>
        <w:numPr>
          <w:ilvl w:val="12"/>
          <w:numId w:val="0"/>
        </w:numPr>
        <w:tabs>
          <w:tab w:val="clear" w:pos="567"/>
        </w:tabs>
        <w:rPr>
          <w:b/>
        </w:rPr>
      </w:pPr>
    </w:p>
    <w:p w:rsidR="00725C73" w:rsidRPr="00C37674" w:rsidP="00021AB2" w14:paraId="53D24172" w14:textId="77777777">
      <w:pPr>
        <w:keepNext/>
        <w:numPr>
          <w:ilvl w:val="12"/>
          <w:numId w:val="0"/>
        </w:numPr>
        <w:rPr>
          <w:szCs w:val="22"/>
        </w:rPr>
      </w:pPr>
      <w:r w:rsidRPr="00C37674">
        <w:rPr>
          <w:b/>
          <w:szCs w:val="22"/>
        </w:rPr>
        <w:t>Vedenie vozidiel a obsluha strojov</w:t>
      </w:r>
    </w:p>
    <w:p w:rsidR="00E45979" w:rsidRPr="00C37674" w:rsidP="00021AB2" w14:paraId="53D24173" w14:textId="77777777">
      <w:pPr>
        <w:numPr>
          <w:ilvl w:val="12"/>
          <w:numId w:val="0"/>
        </w:numPr>
        <w:tabs>
          <w:tab w:val="clear" w:pos="567"/>
        </w:tabs>
        <w:rPr>
          <w:szCs w:val="22"/>
        </w:rPr>
      </w:pPr>
      <w:r w:rsidRPr="00C37674">
        <w:rPr>
          <w:szCs w:val="22"/>
        </w:rPr>
        <w:t>Stelara nemá žiadny alebo má zanedbateľný vplyv na schopnosť viesť vozidlá a obsluhovať stroje.</w:t>
      </w:r>
    </w:p>
    <w:p w:rsidR="007B5E8C" w:rsidP="00021AB2" w14:paraId="53D24174" w14:textId="77777777">
      <w:pPr>
        <w:numPr>
          <w:ilvl w:val="12"/>
          <w:numId w:val="0"/>
        </w:numPr>
        <w:tabs>
          <w:tab w:val="clear" w:pos="567"/>
        </w:tabs>
      </w:pPr>
    </w:p>
    <w:p w:rsidR="001F6317" w:rsidRPr="00095CCE" w:rsidP="00097C19" w14:paraId="66287567" w14:textId="77777777">
      <w:pPr>
        <w:keepNext/>
        <w:numPr>
          <w:ilvl w:val="12"/>
          <w:numId w:val="0"/>
        </w:numPr>
        <w:tabs>
          <w:tab w:val="clear" w:pos="567"/>
        </w:tabs>
        <w:rPr>
          <w:b/>
          <w:bCs/>
        </w:rPr>
      </w:pPr>
      <w:r w:rsidRPr="00095CCE">
        <w:rPr>
          <w:b/>
          <w:bCs/>
        </w:rPr>
        <w:t>Stelara obsahuje polysorbát 80</w:t>
      </w:r>
    </w:p>
    <w:p w:rsidR="001F6317" w:rsidP="00021AB2" w14:paraId="7FFC6E1C" w14:textId="464551C1">
      <w:pPr>
        <w:numPr>
          <w:ilvl w:val="12"/>
          <w:numId w:val="0"/>
        </w:numPr>
        <w:tabs>
          <w:tab w:val="clear" w:pos="567"/>
        </w:tabs>
      </w:pPr>
      <w:r>
        <w:t>STELARA obsahuje 0,0</w:t>
      </w:r>
      <w:r w:rsidR="00C30FD1">
        <w:t>4</w:t>
      </w:r>
      <w:r>
        <w:t xml:space="preserve"> mg polysorbátu 80 (E433) v každej dávkovacej jednotke, čo zodpovedá 0,04 mg/ml. Polysorbáty môžu </w:t>
      </w:r>
      <w:r w:rsidR="00EC07F3">
        <w:t>vyvola</w:t>
      </w:r>
      <w:r>
        <w:t xml:space="preserve">ť alergické reakcie. </w:t>
      </w:r>
      <w:r w:rsidR="00EC07F3">
        <w:t>P</w:t>
      </w:r>
      <w:r>
        <w:t xml:space="preserve">ovedzte </w:t>
      </w:r>
      <w:r w:rsidR="00EC07F3">
        <w:t>váš</w:t>
      </w:r>
      <w:r>
        <w:t>mu lekárovi</w:t>
      </w:r>
      <w:r w:rsidR="00EC07F3">
        <w:t xml:space="preserve">, ak máte </w:t>
      </w:r>
      <w:r w:rsidR="009C458A">
        <w:t>nejaké</w:t>
      </w:r>
      <w:r w:rsidR="00EC07F3">
        <w:t xml:space="preserve"> známe alergie</w:t>
      </w:r>
      <w:r>
        <w:t>.</w:t>
      </w:r>
    </w:p>
    <w:p w:rsidR="00450AF0" w:rsidRPr="00C37674" w:rsidP="00021AB2" w14:paraId="58861C12" w14:textId="77777777">
      <w:pPr>
        <w:numPr>
          <w:ilvl w:val="12"/>
          <w:numId w:val="0"/>
        </w:numPr>
        <w:tabs>
          <w:tab w:val="clear" w:pos="567"/>
        </w:tabs>
      </w:pPr>
    </w:p>
    <w:p w:rsidR="002044B8" w:rsidRPr="00C37674" w:rsidP="00021AB2" w14:paraId="53D24175" w14:textId="77777777">
      <w:pPr>
        <w:numPr>
          <w:ilvl w:val="12"/>
          <w:numId w:val="0"/>
        </w:numPr>
        <w:tabs>
          <w:tab w:val="clear" w:pos="567"/>
        </w:tabs>
      </w:pPr>
    </w:p>
    <w:p w:rsidR="007B5E8C" w:rsidRPr="00C37674" w:rsidP="00021AB2" w14:paraId="53D24176" w14:textId="77777777">
      <w:pPr>
        <w:keepNext/>
        <w:ind w:left="567" w:hanging="567"/>
        <w:outlineLvl w:val="2"/>
        <w:rPr>
          <w:b/>
          <w:bCs/>
        </w:rPr>
      </w:pPr>
      <w:r w:rsidRPr="00C37674">
        <w:rPr>
          <w:b/>
          <w:bCs/>
          <w:szCs w:val="22"/>
        </w:rPr>
        <w:t>3.</w:t>
      </w:r>
      <w:r w:rsidRPr="00C37674">
        <w:rPr>
          <w:b/>
          <w:bCs/>
          <w:szCs w:val="22"/>
        </w:rPr>
        <w:tab/>
      </w:r>
      <w:r w:rsidRPr="00C37674" w:rsidR="00210E77">
        <w:rPr>
          <w:b/>
          <w:bCs/>
          <w:szCs w:val="22"/>
        </w:rPr>
        <w:t>Ako používať Stelaru</w:t>
      </w:r>
    </w:p>
    <w:p w:rsidR="007B5E8C" w:rsidRPr="00C37674" w:rsidP="005C4AE0" w14:paraId="53D24177" w14:textId="77777777">
      <w:pPr>
        <w:keepNext/>
        <w:tabs>
          <w:tab w:val="clear" w:pos="567"/>
        </w:tabs>
      </w:pPr>
    </w:p>
    <w:p w:rsidR="00FA5F80" w:rsidRPr="00C37674" w:rsidP="005A6816" w14:paraId="53D24178" w14:textId="6FF85086">
      <w:pPr>
        <w:numPr>
          <w:ilvl w:val="12"/>
          <w:numId w:val="0"/>
        </w:numPr>
        <w:rPr>
          <w:bCs/>
        </w:rPr>
      </w:pPr>
      <w:r w:rsidRPr="00C37674">
        <w:rPr>
          <w:bCs/>
        </w:rPr>
        <w:t>Stelara je určená na použitie pod vedením a dohľadom lekára so skúsenosťami v</w:t>
      </w:r>
      <w:r w:rsidRPr="00C37674" w:rsidR="004B17EE">
        <w:rPr>
          <w:bCs/>
        </w:rPr>
        <w:t> </w:t>
      </w:r>
      <w:r w:rsidRPr="00C37674">
        <w:rPr>
          <w:bCs/>
        </w:rPr>
        <w:t>liečbe</w:t>
      </w:r>
      <w:r w:rsidRPr="00C37674" w:rsidR="004B17EE">
        <w:rPr>
          <w:bCs/>
        </w:rPr>
        <w:t xml:space="preserve"> </w:t>
      </w:r>
      <w:r w:rsidRPr="00C37674" w:rsidR="005A6816">
        <w:rPr>
          <w:bCs/>
        </w:rPr>
        <w:t xml:space="preserve">ochorení, na ktoré je </w:t>
      </w:r>
      <w:r w:rsidR="00A316D4">
        <w:rPr>
          <w:bCs/>
        </w:rPr>
        <w:t>Stelara</w:t>
      </w:r>
      <w:r w:rsidRPr="00C37674" w:rsidR="005A6816">
        <w:rPr>
          <w:bCs/>
        </w:rPr>
        <w:t xml:space="preserve"> určená</w:t>
      </w:r>
      <w:r w:rsidRPr="00C37674">
        <w:rPr>
          <w:bCs/>
        </w:rPr>
        <w:t>.</w:t>
      </w:r>
    </w:p>
    <w:p w:rsidR="00384689" w:rsidRPr="00C37674" w:rsidP="000D1AD3" w14:paraId="53D24179" w14:textId="77777777">
      <w:pPr>
        <w:numPr>
          <w:ilvl w:val="12"/>
          <w:numId w:val="0"/>
        </w:numPr>
        <w:rPr>
          <w:bCs/>
        </w:rPr>
      </w:pPr>
    </w:p>
    <w:p w:rsidR="00E45979" w:rsidRPr="00C37674" w:rsidP="000D1AD3" w14:paraId="53D2417A" w14:textId="77777777">
      <w:pPr>
        <w:numPr>
          <w:ilvl w:val="12"/>
          <w:numId w:val="0"/>
        </w:numPr>
        <w:rPr>
          <w:bCs/>
          <w:szCs w:val="22"/>
        </w:rPr>
      </w:pPr>
      <w:r w:rsidRPr="00C37674">
        <w:rPr>
          <w:bCs/>
          <w:szCs w:val="22"/>
        </w:rPr>
        <w:t xml:space="preserve">Vždy </w:t>
      </w:r>
      <w:r w:rsidRPr="00C37674">
        <w:rPr>
          <w:szCs w:val="22"/>
        </w:rPr>
        <w:t>po</w:t>
      </w:r>
      <w:r w:rsidRPr="00C37674">
        <w:rPr>
          <w:bCs/>
          <w:szCs w:val="22"/>
        </w:rPr>
        <w:t xml:space="preserve">užívajte </w:t>
      </w:r>
      <w:r w:rsidRPr="00C37674" w:rsidR="00210E77">
        <w:rPr>
          <w:szCs w:val="22"/>
        </w:rPr>
        <w:t>tento liek</w:t>
      </w:r>
      <w:r w:rsidRPr="00C37674">
        <w:rPr>
          <w:bCs/>
          <w:szCs w:val="22"/>
        </w:rPr>
        <w:t xml:space="preserve"> presne tak, ako </w:t>
      </w:r>
      <w:r w:rsidRPr="00C37674" w:rsidR="00953E74">
        <w:rPr>
          <w:bCs/>
          <w:szCs w:val="22"/>
        </w:rPr>
        <w:t>v</w:t>
      </w:r>
      <w:r w:rsidRPr="00C37674">
        <w:rPr>
          <w:bCs/>
          <w:szCs w:val="22"/>
        </w:rPr>
        <w:t xml:space="preserve">ám povedal </w:t>
      </w:r>
      <w:r w:rsidRPr="00C37674" w:rsidR="00953E74">
        <w:rPr>
          <w:bCs/>
          <w:szCs w:val="22"/>
        </w:rPr>
        <w:t>v</w:t>
      </w:r>
      <w:r w:rsidRPr="00C37674">
        <w:rPr>
          <w:bCs/>
          <w:szCs w:val="22"/>
        </w:rPr>
        <w:t xml:space="preserve">áš lekár. Ak si nie ste niečím istý, overte si to u svojho lekára. </w:t>
      </w:r>
      <w:r w:rsidRPr="00C37674" w:rsidR="00725C73">
        <w:rPr>
          <w:bCs/>
          <w:szCs w:val="22"/>
        </w:rPr>
        <w:t>D</w:t>
      </w:r>
      <w:r w:rsidRPr="00C37674">
        <w:rPr>
          <w:bCs/>
          <w:szCs w:val="22"/>
        </w:rPr>
        <w:t>ohodn</w:t>
      </w:r>
      <w:r w:rsidRPr="00C37674" w:rsidR="00725C73">
        <w:rPr>
          <w:bCs/>
          <w:szCs w:val="22"/>
        </w:rPr>
        <w:t>ite</w:t>
      </w:r>
      <w:r w:rsidRPr="00C37674">
        <w:rPr>
          <w:bCs/>
          <w:szCs w:val="22"/>
        </w:rPr>
        <w:t xml:space="preserve"> </w:t>
      </w:r>
      <w:r w:rsidRPr="00C37674" w:rsidR="00725C73">
        <w:rPr>
          <w:bCs/>
          <w:szCs w:val="22"/>
        </w:rPr>
        <w:t xml:space="preserve">si </w:t>
      </w:r>
      <w:r w:rsidRPr="00C37674">
        <w:rPr>
          <w:bCs/>
          <w:szCs w:val="22"/>
        </w:rPr>
        <w:t>s lekárom termín, kedy máte dostať injekciu a nasledujúce kontroly.</w:t>
      </w:r>
    </w:p>
    <w:p w:rsidR="007B5E8C" w:rsidRPr="00C37674" w:rsidP="000D1AD3" w14:paraId="53D2417B" w14:textId="77777777">
      <w:pPr>
        <w:numPr>
          <w:ilvl w:val="12"/>
          <w:numId w:val="0"/>
        </w:numPr>
        <w:rPr>
          <w:bCs/>
          <w:szCs w:val="22"/>
        </w:rPr>
      </w:pPr>
    </w:p>
    <w:p w:rsidR="007B5E8C" w:rsidRPr="00C37674" w:rsidP="005C4AE0" w14:paraId="53D2417C" w14:textId="77777777">
      <w:pPr>
        <w:keepNext/>
        <w:numPr>
          <w:ilvl w:val="12"/>
          <w:numId w:val="0"/>
        </w:numPr>
        <w:rPr>
          <w:b/>
          <w:bCs/>
        </w:rPr>
      </w:pPr>
      <w:r w:rsidRPr="00C37674">
        <w:rPr>
          <w:b/>
          <w:bCs/>
        </w:rPr>
        <w:t xml:space="preserve">V akom množstve sa </w:t>
      </w:r>
      <w:r w:rsidRPr="00C37674" w:rsidR="00135DCE">
        <w:rPr>
          <w:b/>
          <w:bCs/>
        </w:rPr>
        <w:t>Stelara</w:t>
      </w:r>
      <w:r w:rsidRPr="00C37674">
        <w:rPr>
          <w:b/>
          <w:bCs/>
        </w:rPr>
        <w:t xml:space="preserve"> podáva</w:t>
      </w:r>
    </w:p>
    <w:p w:rsidR="007B5E8C" w:rsidRPr="00C37674" w:rsidP="00FA5F80" w14:paraId="53D2417D" w14:textId="77777777">
      <w:r w:rsidRPr="00C37674">
        <w:t xml:space="preserve">Lekár rozhodne, aké množstvo </w:t>
      </w:r>
      <w:r w:rsidRPr="00C37674" w:rsidR="00135DCE">
        <w:t>Stelary</w:t>
      </w:r>
      <w:r w:rsidRPr="00C37674">
        <w:t xml:space="preserve"> potrebujete </w:t>
      </w:r>
      <w:r w:rsidRPr="00C37674" w:rsidR="00067E25">
        <w:t xml:space="preserve">použiť </w:t>
      </w:r>
      <w:r w:rsidRPr="00C37674">
        <w:t>a ako dlho liek budete dostávať.</w:t>
      </w:r>
    </w:p>
    <w:p w:rsidR="00FA5F80" w:rsidRPr="00C37674" w:rsidP="00FA5F80" w14:paraId="53D2417E" w14:textId="77777777"/>
    <w:p w:rsidR="00384689" w:rsidRPr="00C37674" w:rsidP="00FA5F80" w14:paraId="53D2417F" w14:textId="77777777">
      <w:pPr>
        <w:keepNext/>
        <w:rPr>
          <w:b/>
          <w:iCs/>
        </w:rPr>
      </w:pPr>
      <w:r w:rsidRPr="00C37674">
        <w:rPr>
          <w:b/>
          <w:bCs/>
          <w:szCs w:val="22"/>
        </w:rPr>
        <w:t>Dospelí vo veku 1</w:t>
      </w:r>
      <w:r w:rsidRPr="00C37674" w:rsidR="007F568F">
        <w:rPr>
          <w:b/>
          <w:bCs/>
          <w:szCs w:val="22"/>
        </w:rPr>
        <w:t>8 </w:t>
      </w:r>
      <w:r w:rsidRPr="00C37674">
        <w:rPr>
          <w:b/>
          <w:iCs/>
        </w:rPr>
        <w:t>rokov alebo starší</w:t>
      </w:r>
    </w:p>
    <w:p w:rsidR="005A6816" w:rsidRPr="00C37674" w:rsidP="00FA5F80" w14:paraId="53D24180" w14:textId="77777777">
      <w:pPr>
        <w:keepNext/>
      </w:pPr>
      <w:r w:rsidRPr="00C37674">
        <w:rPr>
          <w:b/>
          <w:iCs/>
        </w:rPr>
        <w:t>Psoriáza alebo psoriatická artritída</w:t>
      </w:r>
    </w:p>
    <w:p w:rsidR="00210E77" w:rsidRPr="00C37674" w:rsidP="00C463E0" w14:paraId="53D24181" w14:textId="77777777">
      <w:pPr>
        <w:numPr>
          <w:ilvl w:val="0"/>
          <w:numId w:val="28"/>
        </w:numPr>
        <w:ind w:left="567" w:hanging="567"/>
      </w:pPr>
      <w:r w:rsidRPr="00C37674">
        <w:t xml:space="preserve">Odporúčaná </w:t>
      </w:r>
      <w:r w:rsidRPr="00C37674" w:rsidR="007B5E8C">
        <w:t>počiatočná dávka je 4</w:t>
      </w:r>
      <w:r w:rsidRPr="00C37674" w:rsidR="007F568F">
        <w:t>5 </w:t>
      </w:r>
      <w:r w:rsidRPr="00C37674" w:rsidR="00687601">
        <w:t>mg</w:t>
      </w:r>
      <w:r w:rsidRPr="00C37674" w:rsidR="00384689">
        <w:t xml:space="preserve"> Stelary</w:t>
      </w:r>
      <w:r w:rsidRPr="00C37674" w:rsidR="003D218D">
        <w:t xml:space="preserve">. </w:t>
      </w:r>
      <w:r w:rsidRPr="00C37674">
        <w:t>Pacient</w:t>
      </w:r>
      <w:r w:rsidRPr="00C37674" w:rsidR="00640E05">
        <w:t>i s telesnou hmotnosťou viac než</w:t>
      </w:r>
      <w:r w:rsidRPr="00C37674">
        <w:t xml:space="preserve"> 10</w:t>
      </w:r>
      <w:r w:rsidRPr="00C37674" w:rsidR="007F568F">
        <w:t>0 </w:t>
      </w:r>
      <w:r w:rsidRPr="00C37674" w:rsidR="00384689">
        <w:t>kilogramov (</w:t>
      </w:r>
      <w:r w:rsidRPr="00C37674" w:rsidR="00687601">
        <w:t>kg</w:t>
      </w:r>
      <w:r w:rsidRPr="00C37674" w:rsidR="00384689">
        <w:t>)</w:t>
      </w:r>
      <w:r w:rsidRPr="00C37674">
        <w:t xml:space="preserve"> môžu </w:t>
      </w:r>
      <w:r w:rsidRPr="00C37674" w:rsidR="00384689">
        <w:t>začať s dávkou</w:t>
      </w:r>
      <w:r w:rsidRPr="00C37674">
        <w:t xml:space="preserve"> 9</w:t>
      </w:r>
      <w:r w:rsidRPr="00C37674" w:rsidR="007F568F">
        <w:t>0 </w:t>
      </w:r>
      <w:r w:rsidRPr="00C37674" w:rsidR="00687601">
        <w:t>mg</w:t>
      </w:r>
      <w:r w:rsidRPr="00C37674">
        <w:t xml:space="preserve"> namiesto 4</w:t>
      </w:r>
      <w:r w:rsidRPr="00C37674" w:rsidR="007F568F">
        <w:t>5 </w:t>
      </w:r>
      <w:r w:rsidRPr="00C37674" w:rsidR="00687601">
        <w:t>mg</w:t>
      </w:r>
      <w:r w:rsidRPr="00C37674">
        <w:t>.</w:t>
      </w:r>
    </w:p>
    <w:p w:rsidR="007B5E8C" w:rsidRPr="00C37674" w:rsidP="00C463E0" w14:paraId="53D24182" w14:textId="77777777">
      <w:pPr>
        <w:numPr>
          <w:ilvl w:val="0"/>
          <w:numId w:val="28"/>
        </w:numPr>
        <w:ind w:left="567" w:hanging="567"/>
      </w:pPr>
      <w:r w:rsidRPr="00C37674">
        <w:t>Po počiatočnej dávke dostanete ď</w:t>
      </w:r>
      <w:r w:rsidRPr="00C37674" w:rsidR="003D218D">
        <w:t>alši</w:t>
      </w:r>
      <w:r w:rsidRPr="00C37674">
        <w:t>u</w:t>
      </w:r>
      <w:r w:rsidRPr="00C37674" w:rsidR="003D218D">
        <w:t xml:space="preserve"> dávk</w:t>
      </w:r>
      <w:r w:rsidRPr="00C37674">
        <w:t>u</w:t>
      </w:r>
      <w:r w:rsidRPr="00C37674" w:rsidR="003D218D">
        <w:t xml:space="preserve"> </w:t>
      </w:r>
      <w:r w:rsidRPr="00C37674">
        <w:t>po 4 týždňoch</w:t>
      </w:r>
      <w:r w:rsidRPr="00C37674">
        <w:t>, a</w:t>
      </w:r>
      <w:r w:rsidRPr="00C37674">
        <w:t xml:space="preserve"> </w:t>
      </w:r>
      <w:r w:rsidRPr="00C37674">
        <w:t>p</w:t>
      </w:r>
      <w:r w:rsidRPr="00C37674">
        <w:t>otom každých 1</w:t>
      </w:r>
      <w:r w:rsidRPr="00C37674" w:rsidR="007F568F">
        <w:t>2 </w:t>
      </w:r>
      <w:r w:rsidRPr="00C37674">
        <w:t>týždňov</w:t>
      </w:r>
      <w:r w:rsidRPr="00C37674" w:rsidR="00640E05">
        <w:t>.</w:t>
      </w:r>
      <w:r w:rsidRPr="00C37674" w:rsidR="00725C73">
        <w:t xml:space="preserve"> Nasledujúce dávky sú zvyčajne rovnaké ako úvodná dávka.</w:t>
      </w:r>
    </w:p>
    <w:p w:rsidR="005A6816" w:rsidRPr="00C37674" w:rsidP="005A6816" w14:paraId="53D24183" w14:textId="77777777">
      <w:pPr>
        <w:widowControl w:val="0"/>
        <w:numPr>
          <w:ilvl w:val="12"/>
          <w:numId w:val="0"/>
        </w:numPr>
        <w:rPr>
          <w:bCs/>
          <w:szCs w:val="22"/>
        </w:rPr>
      </w:pPr>
    </w:p>
    <w:p w:rsidR="00CE312C" w:rsidRPr="00C37674" w:rsidP="00CE312C" w14:paraId="53D24184" w14:textId="77777777">
      <w:pPr>
        <w:keepNext/>
        <w:rPr>
          <w:b/>
          <w:bCs/>
          <w:szCs w:val="22"/>
        </w:rPr>
      </w:pPr>
      <w:r w:rsidRPr="00C37674">
        <w:rPr>
          <w:b/>
          <w:bCs/>
          <w:szCs w:val="22"/>
        </w:rPr>
        <w:t>Crohnova choroba</w:t>
      </w:r>
      <w:r w:rsidRPr="00C37674" w:rsidR="00022FA1">
        <w:t xml:space="preserve"> </w:t>
      </w:r>
      <w:r w:rsidRPr="00C37674" w:rsidR="00022FA1">
        <w:rPr>
          <w:b/>
          <w:bCs/>
          <w:szCs w:val="22"/>
        </w:rPr>
        <w:t>a</w:t>
      </w:r>
      <w:r w:rsidRPr="00C37674" w:rsidR="00E6058E">
        <w:rPr>
          <w:b/>
          <w:bCs/>
          <w:szCs w:val="22"/>
        </w:rPr>
        <w:t>lebo</w:t>
      </w:r>
      <w:r w:rsidRPr="00C37674" w:rsidR="00022FA1">
        <w:rPr>
          <w:b/>
          <w:bCs/>
          <w:szCs w:val="22"/>
        </w:rPr>
        <w:t xml:space="preserve"> ulcerózna kolitída</w:t>
      </w:r>
    </w:p>
    <w:p w:rsidR="00BE5F52" w:rsidRPr="00C37674" w:rsidP="00CF7AB7" w14:paraId="53D24185" w14:textId="77777777">
      <w:pPr>
        <w:numPr>
          <w:ilvl w:val="0"/>
          <w:numId w:val="28"/>
        </w:numPr>
        <w:ind w:left="567" w:hanging="567"/>
      </w:pPr>
      <w:r w:rsidRPr="00C37674">
        <w:t>Počas liečby vám prvú dávku, približne 6 mg/kg Stelary, podá lekár prostredníctvom infúzie do žily na ramene (intravenózna infúzia). Po úvodnej dávke dostanete ďalšiu dávku 9</w:t>
      </w:r>
      <w:r w:rsidRPr="00C37674" w:rsidR="007F568F">
        <w:t>0 </w:t>
      </w:r>
      <w:r w:rsidRPr="00C37674">
        <w:t xml:space="preserve">mg Stelary po </w:t>
      </w:r>
      <w:r w:rsidRPr="00C37674" w:rsidR="007F568F">
        <w:t>8 </w:t>
      </w:r>
      <w:r w:rsidRPr="00C37674">
        <w:t>týždňoch, potom ďalej každých 1</w:t>
      </w:r>
      <w:r w:rsidRPr="00C37674" w:rsidR="007F568F">
        <w:t>2 </w:t>
      </w:r>
      <w:r w:rsidRPr="00C37674">
        <w:t>týždňov prostredníctvom injekcie pod kožu („subkutánne“).</w:t>
      </w:r>
    </w:p>
    <w:p w:rsidR="00CE312C" w:rsidRPr="00C37674" w:rsidP="00CF7AB7" w14:paraId="53D24186" w14:textId="77777777">
      <w:pPr>
        <w:numPr>
          <w:ilvl w:val="0"/>
          <w:numId w:val="28"/>
        </w:numPr>
        <w:ind w:left="567" w:hanging="567"/>
        <w:rPr>
          <w:bCs/>
          <w:szCs w:val="22"/>
        </w:rPr>
      </w:pPr>
      <w:r w:rsidRPr="00C37674">
        <w:rPr>
          <w:bCs/>
          <w:szCs w:val="22"/>
        </w:rPr>
        <w:t>Niektorým pacientom môže byť po prvej injekcii pod kožu podaných 9</w:t>
      </w:r>
      <w:r w:rsidRPr="00C37674" w:rsidR="007F568F">
        <w:rPr>
          <w:bCs/>
          <w:szCs w:val="22"/>
        </w:rPr>
        <w:t>0 </w:t>
      </w:r>
      <w:r w:rsidRPr="00C37674">
        <w:rPr>
          <w:bCs/>
          <w:szCs w:val="22"/>
        </w:rPr>
        <w:t xml:space="preserve">mg Stelary každých </w:t>
      </w:r>
      <w:r w:rsidRPr="00C37674" w:rsidR="007F568F">
        <w:rPr>
          <w:bCs/>
          <w:szCs w:val="22"/>
        </w:rPr>
        <w:t>8 </w:t>
      </w:r>
      <w:r w:rsidRPr="00C37674">
        <w:rPr>
          <w:bCs/>
          <w:szCs w:val="22"/>
        </w:rPr>
        <w:t>týždňov. Váš lekár rozhodne, kedy máte dostať svoju ďalšiu dávku.</w:t>
      </w:r>
    </w:p>
    <w:p w:rsidR="00CE312C" w:rsidRPr="00C37674" w:rsidP="00CE312C" w14:paraId="53D24187" w14:textId="77777777">
      <w:pPr>
        <w:widowControl w:val="0"/>
        <w:numPr>
          <w:ilvl w:val="12"/>
          <w:numId w:val="0"/>
        </w:numPr>
        <w:rPr>
          <w:bCs/>
          <w:szCs w:val="22"/>
        </w:rPr>
      </w:pPr>
    </w:p>
    <w:p w:rsidR="00384689" w:rsidRPr="00C37674" w:rsidP="001B49D2" w14:paraId="53D24188" w14:textId="1877AC2D">
      <w:pPr>
        <w:keepNext/>
        <w:widowControl w:val="0"/>
        <w:numPr>
          <w:ilvl w:val="12"/>
          <w:numId w:val="0"/>
        </w:numPr>
        <w:rPr>
          <w:b/>
          <w:iCs/>
        </w:rPr>
      </w:pPr>
      <w:r w:rsidRPr="00C37674">
        <w:rPr>
          <w:b/>
          <w:bCs/>
          <w:szCs w:val="22"/>
        </w:rPr>
        <w:t xml:space="preserve">Deti a dospievajúci vo veku </w:t>
      </w:r>
      <w:r w:rsidRPr="00C37674" w:rsidR="0023125B">
        <w:rPr>
          <w:b/>
          <w:bCs/>
          <w:szCs w:val="22"/>
        </w:rPr>
        <w:t>6 </w:t>
      </w:r>
      <w:r w:rsidRPr="00C37674">
        <w:rPr>
          <w:b/>
          <w:iCs/>
        </w:rPr>
        <w:t>rokov alebo starší</w:t>
      </w:r>
    </w:p>
    <w:p w:rsidR="005A6816" w:rsidRPr="00C37674" w:rsidP="001B49D2" w14:paraId="53D24189" w14:textId="77777777">
      <w:pPr>
        <w:keepNext/>
        <w:widowControl w:val="0"/>
        <w:numPr>
          <w:ilvl w:val="12"/>
          <w:numId w:val="0"/>
        </w:numPr>
        <w:rPr>
          <w:b/>
          <w:bCs/>
          <w:szCs w:val="22"/>
        </w:rPr>
      </w:pPr>
      <w:r w:rsidRPr="00C37674">
        <w:rPr>
          <w:b/>
          <w:iCs/>
        </w:rPr>
        <w:t>Psoriáza</w:t>
      </w:r>
    </w:p>
    <w:p w:rsidR="00FA20C6" w:rsidRPr="00C37674" w:rsidP="00E042F7" w14:paraId="53D2418A" w14:textId="77777777">
      <w:pPr>
        <w:widowControl w:val="0"/>
        <w:numPr>
          <w:ilvl w:val="0"/>
          <w:numId w:val="28"/>
        </w:numPr>
        <w:ind w:left="567" w:hanging="567"/>
        <w:rPr>
          <w:szCs w:val="22"/>
        </w:rPr>
      </w:pPr>
      <w:r w:rsidRPr="00C37674">
        <w:rPr>
          <w:szCs w:val="22"/>
        </w:rPr>
        <w:t xml:space="preserve">Lekár stanoví správnu dávku pre vás, vrátane množstva (objemu) Stelary, </w:t>
      </w:r>
      <w:r w:rsidRPr="00C37674" w:rsidR="008453A3">
        <w:rPr>
          <w:szCs w:val="22"/>
        </w:rPr>
        <w:t xml:space="preserve">ktoré sa má injikovať, </w:t>
      </w:r>
      <w:r w:rsidRPr="00C37674" w:rsidR="007B24D1">
        <w:rPr>
          <w:szCs w:val="22"/>
        </w:rPr>
        <w:t>s cieľom</w:t>
      </w:r>
      <w:r w:rsidRPr="00C37674" w:rsidR="008453A3">
        <w:rPr>
          <w:szCs w:val="22"/>
        </w:rPr>
        <w:t xml:space="preserve"> podania správnej dávky. </w:t>
      </w:r>
      <w:r w:rsidRPr="00C37674">
        <w:rPr>
          <w:szCs w:val="22"/>
        </w:rPr>
        <w:t>Správna dávka pre vás bude závisieť od vašej telesnej hmotnosti v čase podania každej dávky.</w:t>
      </w:r>
    </w:p>
    <w:p w:rsidR="00FA20C6" w:rsidRPr="00C37674" w:rsidP="00E042F7" w14:paraId="53D2418B" w14:textId="77777777">
      <w:pPr>
        <w:widowControl w:val="0"/>
        <w:numPr>
          <w:ilvl w:val="0"/>
          <w:numId w:val="28"/>
        </w:numPr>
        <w:ind w:left="567" w:hanging="567"/>
        <w:rPr>
          <w:szCs w:val="22"/>
        </w:rPr>
      </w:pPr>
      <w:r w:rsidRPr="00C37674">
        <w:rPr>
          <w:szCs w:val="22"/>
        </w:rPr>
        <w:t>Ak potrebujete dostať menej ako celú 4</w:t>
      </w:r>
      <w:r w:rsidRPr="00C37674" w:rsidR="007F568F">
        <w:rPr>
          <w:szCs w:val="22"/>
        </w:rPr>
        <w:t>5 </w:t>
      </w:r>
      <w:r w:rsidRPr="00C37674">
        <w:rPr>
          <w:szCs w:val="22"/>
        </w:rPr>
        <w:t>mg dávku, k dispozícii je 4</w:t>
      </w:r>
      <w:r w:rsidRPr="00C37674" w:rsidR="007F568F">
        <w:rPr>
          <w:szCs w:val="22"/>
        </w:rPr>
        <w:t>5 </w:t>
      </w:r>
      <w:r w:rsidRPr="00C37674">
        <w:rPr>
          <w:szCs w:val="22"/>
        </w:rPr>
        <w:t xml:space="preserve">mg </w:t>
      </w:r>
      <w:r w:rsidRPr="00C37674" w:rsidR="00A00FC9">
        <w:rPr>
          <w:szCs w:val="22"/>
        </w:rPr>
        <w:t xml:space="preserve">injekčná </w:t>
      </w:r>
      <w:r w:rsidRPr="00C37674">
        <w:rPr>
          <w:szCs w:val="22"/>
        </w:rPr>
        <w:t>liekovka.</w:t>
      </w:r>
    </w:p>
    <w:p w:rsidR="00FA20C6" w:rsidRPr="00C37674" w:rsidP="00E042F7" w14:paraId="53D2418C" w14:textId="77777777">
      <w:pPr>
        <w:widowControl w:val="0"/>
        <w:numPr>
          <w:ilvl w:val="0"/>
          <w:numId w:val="28"/>
        </w:numPr>
        <w:ind w:left="567" w:hanging="567"/>
        <w:rPr>
          <w:szCs w:val="22"/>
        </w:rPr>
      </w:pPr>
      <w:r w:rsidRPr="00C37674">
        <w:rPr>
          <w:szCs w:val="22"/>
        </w:rPr>
        <w:t>Ak vážite menej ako 6</w:t>
      </w:r>
      <w:r w:rsidRPr="00C37674" w:rsidR="007F568F">
        <w:rPr>
          <w:szCs w:val="22"/>
        </w:rPr>
        <w:t>0 </w:t>
      </w:r>
      <w:r w:rsidRPr="00C37674">
        <w:rPr>
          <w:szCs w:val="22"/>
        </w:rPr>
        <w:t>kg, odporúčaná dávka je 0,7</w:t>
      </w:r>
      <w:r w:rsidRPr="00C37674" w:rsidR="007F568F">
        <w:rPr>
          <w:szCs w:val="22"/>
        </w:rPr>
        <w:t>5 </w:t>
      </w:r>
      <w:r w:rsidRPr="00C37674">
        <w:rPr>
          <w:szCs w:val="22"/>
        </w:rPr>
        <w:t>mg Stelary na kg telesnej hmotnosti.</w:t>
      </w:r>
    </w:p>
    <w:p w:rsidR="00FA20C6" w:rsidRPr="00C37674" w:rsidP="00E042F7" w14:paraId="53D2418D" w14:textId="77777777">
      <w:pPr>
        <w:widowControl w:val="0"/>
        <w:numPr>
          <w:ilvl w:val="0"/>
          <w:numId w:val="28"/>
        </w:numPr>
        <w:ind w:left="567" w:hanging="567"/>
        <w:rPr>
          <w:szCs w:val="22"/>
        </w:rPr>
      </w:pPr>
      <w:r w:rsidRPr="00C37674">
        <w:rPr>
          <w:szCs w:val="22"/>
        </w:rPr>
        <w:t>Ak vážite 6</w:t>
      </w:r>
      <w:r w:rsidRPr="00C37674" w:rsidR="007F568F">
        <w:rPr>
          <w:szCs w:val="22"/>
        </w:rPr>
        <w:t>0 </w:t>
      </w:r>
      <w:r w:rsidRPr="00C37674">
        <w:rPr>
          <w:szCs w:val="22"/>
        </w:rPr>
        <w:t>kg až 10</w:t>
      </w:r>
      <w:r w:rsidRPr="00C37674" w:rsidR="007F568F">
        <w:rPr>
          <w:szCs w:val="22"/>
        </w:rPr>
        <w:t>0 </w:t>
      </w:r>
      <w:r w:rsidRPr="00C37674">
        <w:rPr>
          <w:szCs w:val="22"/>
        </w:rPr>
        <w:t>kg, odporúčaná dávka Stelary je 4</w:t>
      </w:r>
      <w:r w:rsidRPr="00C37674" w:rsidR="007F568F">
        <w:rPr>
          <w:szCs w:val="22"/>
        </w:rPr>
        <w:t>5 </w:t>
      </w:r>
      <w:r w:rsidRPr="00C37674">
        <w:rPr>
          <w:szCs w:val="22"/>
        </w:rPr>
        <w:t>mg.</w:t>
      </w:r>
    </w:p>
    <w:p w:rsidR="00FA20C6" w:rsidRPr="00C37674" w:rsidP="00E042F7" w14:paraId="53D2418E" w14:textId="77777777">
      <w:pPr>
        <w:widowControl w:val="0"/>
        <w:numPr>
          <w:ilvl w:val="0"/>
          <w:numId w:val="28"/>
        </w:numPr>
        <w:ind w:left="567" w:hanging="567"/>
        <w:rPr>
          <w:szCs w:val="22"/>
        </w:rPr>
      </w:pPr>
      <w:r w:rsidRPr="00C37674">
        <w:rPr>
          <w:szCs w:val="22"/>
        </w:rPr>
        <w:t xml:space="preserve">Ak vážite viac ako </w:t>
      </w:r>
      <w:r w:rsidRPr="00C37674">
        <w:t>10</w:t>
      </w:r>
      <w:r w:rsidRPr="00C37674" w:rsidR="007F568F">
        <w:t>0 </w:t>
      </w:r>
      <w:r w:rsidRPr="00C37674">
        <w:t>kg, odporúčaná dávka Stelary je 9</w:t>
      </w:r>
      <w:r w:rsidRPr="00C37674" w:rsidR="007F568F">
        <w:t>0 </w:t>
      </w:r>
      <w:r w:rsidRPr="00C37674">
        <w:t>mg.</w:t>
      </w:r>
    </w:p>
    <w:p w:rsidR="00FA20C6" w:rsidRPr="00C37674" w:rsidP="00E042F7" w14:paraId="53D2418F" w14:textId="77777777">
      <w:pPr>
        <w:widowControl w:val="0"/>
        <w:numPr>
          <w:ilvl w:val="0"/>
          <w:numId w:val="28"/>
        </w:numPr>
        <w:ind w:left="567" w:hanging="567"/>
        <w:rPr>
          <w:szCs w:val="22"/>
        </w:rPr>
      </w:pPr>
      <w:r w:rsidRPr="00C37674">
        <w:rPr>
          <w:szCs w:val="22"/>
        </w:rPr>
        <w:t>Po úvodnej dávke dostanete ďalšiu dávku o 4 týždne neskôr, a potom každých 1</w:t>
      </w:r>
      <w:r w:rsidRPr="00C37674" w:rsidR="007F568F">
        <w:rPr>
          <w:szCs w:val="22"/>
        </w:rPr>
        <w:t>2 </w:t>
      </w:r>
      <w:r w:rsidRPr="00C37674">
        <w:rPr>
          <w:szCs w:val="22"/>
        </w:rPr>
        <w:t>týždňov.</w:t>
      </w:r>
    </w:p>
    <w:p w:rsidR="00870253" w:rsidP="00870253" w14:paraId="2C1CEAF6" w14:textId="77777777">
      <w:pPr>
        <w:numPr>
          <w:ilvl w:val="12"/>
          <w:numId w:val="0"/>
        </w:numPr>
        <w:tabs>
          <w:tab w:val="clear" w:pos="567"/>
        </w:tabs>
        <w:rPr>
          <w:ins w:id="848" w:author="Slovak LOC JK" w:date="2025-02-24T14:28:00Z"/>
        </w:rPr>
      </w:pPr>
    </w:p>
    <w:p w:rsidR="00870253" w:rsidRPr="00E95E4D" w:rsidP="00870253" w14:paraId="6C6EAD24" w14:textId="77777777">
      <w:pPr>
        <w:keepNext/>
        <w:rPr>
          <w:ins w:id="849" w:author="Slovak LOC JK" w:date="2025-02-24T14:28:00Z"/>
          <w:b/>
          <w:bCs/>
        </w:rPr>
      </w:pPr>
      <w:ins w:id="850" w:author="Slovak LOC JK" w:date="2025-02-24T14:28:00Z">
        <w:r w:rsidRPr="00E95E4D">
          <w:rPr>
            <w:b/>
            <w:bCs/>
            <w:rPrChange w:id="851" w:author="Slovak LOC JK" w:date="2025-02-25T10:16:00Z">
              <w:rPr/>
            </w:rPrChange>
          </w:rPr>
          <w:t>Deti s hmotnosťou najmenej 40 kg</w:t>
        </w:r>
      </w:ins>
    </w:p>
    <w:p w:rsidR="00870253" w:rsidRPr="00E95E4D" w:rsidP="00870253" w14:paraId="6CF52CBF" w14:textId="77777777">
      <w:pPr>
        <w:keepNext/>
        <w:rPr>
          <w:ins w:id="852" w:author="Slovak LOC JK" w:date="2025-02-24T14:28:00Z"/>
          <w:b/>
          <w:bCs/>
        </w:rPr>
      </w:pPr>
      <w:ins w:id="853" w:author="Slovak LOC JK" w:date="2025-02-24T14:28:00Z">
        <w:r w:rsidRPr="00E95E4D">
          <w:rPr>
            <w:b/>
            <w:bCs/>
            <w:rPrChange w:id="854" w:author="Slovak LOC JK" w:date="2025-02-25T10:16:00Z">
              <w:rPr/>
            </w:rPrChange>
          </w:rPr>
          <w:t>Crohnova choroba</w:t>
        </w:r>
      </w:ins>
    </w:p>
    <w:p w:rsidR="00E95E4D" w:rsidP="00E95E4D" w14:paraId="3CE1DEBD" w14:textId="77777777">
      <w:pPr>
        <w:widowControl w:val="0"/>
        <w:numPr>
          <w:ilvl w:val="0"/>
          <w:numId w:val="28"/>
        </w:numPr>
        <w:ind w:left="567" w:hanging="567"/>
        <w:rPr>
          <w:ins w:id="855" w:author="Slovak LOC JK" w:date="2025-02-25T10:17:00Z"/>
        </w:rPr>
      </w:pPr>
      <w:ins w:id="856" w:author="Slovak LOC JK" w:date="2025-02-24T14:28:00Z">
        <w:r>
          <w:t>Počas liečby vám lekár podá prvú dávku približne 6 mg/kg Stelary infúziou do žily v ramene (intravenózna infúzia). Po úvodnej dávke dostanete ďalšiu dávku 90 mg Stelary po 8 týždňoch a potom každých 12 týždňov injekciou pod kožu („subkutánne“).</w:t>
        </w:r>
      </w:ins>
    </w:p>
    <w:p w:rsidR="00384689" w14:paraId="53D24190" w14:textId="65B3C6E3">
      <w:pPr>
        <w:widowControl w:val="0"/>
        <w:numPr>
          <w:ilvl w:val="0"/>
          <w:numId w:val="28"/>
        </w:numPr>
        <w:tabs>
          <w:tab w:val="left" w:pos="567"/>
        </w:tabs>
        <w:ind w:left="567" w:hanging="567"/>
        <w:pPrChange w:id="857" w:author="Slovak LOC JK" w:date="2025-02-25T10:17:00Z">
          <w:pPr>
            <w:tabs>
              <w:tab w:val="clear" w:pos="567"/>
            </w:tabs>
          </w:pPr>
        </w:pPrChange>
        <w:rPr>
          <w:ins w:id="858" w:author="Slovak LOC JK" w:date="2025-02-24T14:28:00Z"/>
        </w:rPr>
      </w:pPr>
      <w:r>
        <w:tab/>
      </w:r>
      <w:ins w:id="859" w:author="Slovak LOC JK" w:date="2025-02-24T14:28:00Z">
        <w:r>
          <w:t xml:space="preserve">Niektorým pacientom sa po prvej injekcii pod kožu môže podávať 90 mg Stelary každých </w:t>
        </w:r>
      </w:ins>
      <w:ins w:id="860" w:author="Slovak LOC JK" w:date="2025-02-24T14:28:00Z">
        <w:r>
          <w:t>8 týždňov. Váš lekár rozhodne, kedy máte dostať ďalšiu dávku.</w:t>
        </w:r>
      </w:ins>
    </w:p>
    <w:p w:rsidR="00870253" w:rsidRPr="00C37674" w:rsidP="00870253" w14:paraId="0B25687F" w14:textId="77777777">
      <w:pPr>
        <w:numPr>
          <w:ilvl w:val="12"/>
          <w:numId w:val="0"/>
        </w:numPr>
        <w:tabs>
          <w:tab w:val="clear" w:pos="567"/>
        </w:tabs>
      </w:pPr>
    </w:p>
    <w:p w:rsidR="007B5E8C" w:rsidRPr="00C37674" w:rsidP="005C4AE0" w14:paraId="53D24191" w14:textId="77777777">
      <w:pPr>
        <w:keepNext/>
        <w:numPr>
          <w:ilvl w:val="12"/>
          <w:numId w:val="0"/>
        </w:numPr>
        <w:tabs>
          <w:tab w:val="clear" w:pos="567"/>
        </w:tabs>
        <w:rPr>
          <w:b/>
          <w:bCs/>
        </w:rPr>
      </w:pPr>
      <w:r w:rsidRPr="00C37674">
        <w:rPr>
          <w:b/>
          <w:bCs/>
        </w:rPr>
        <w:t xml:space="preserve">Ako sa </w:t>
      </w:r>
      <w:r w:rsidRPr="00C37674" w:rsidR="00135DCE">
        <w:rPr>
          <w:b/>
          <w:bCs/>
        </w:rPr>
        <w:t>Stelara</w:t>
      </w:r>
      <w:r w:rsidRPr="00C37674">
        <w:rPr>
          <w:b/>
          <w:bCs/>
        </w:rPr>
        <w:t xml:space="preserve"> podáva</w:t>
      </w:r>
    </w:p>
    <w:p w:rsidR="00E45979" w:rsidRPr="00C37674" w:rsidP="00FA5F80" w14:paraId="53D24192" w14:textId="6883E376">
      <w:pPr>
        <w:numPr>
          <w:ilvl w:val="0"/>
          <w:numId w:val="28"/>
        </w:numPr>
        <w:ind w:left="567" w:hanging="567"/>
      </w:pPr>
      <w:r w:rsidRPr="00C37674">
        <w:t>Stelara</w:t>
      </w:r>
      <w:r w:rsidRPr="00C37674" w:rsidR="007B5E8C">
        <w:t xml:space="preserve"> sa podáva </w:t>
      </w:r>
      <w:r w:rsidRPr="00C37674" w:rsidR="00384689">
        <w:t xml:space="preserve">ako </w:t>
      </w:r>
      <w:r w:rsidRPr="00C37674" w:rsidR="007B5E8C">
        <w:t>injek</w:t>
      </w:r>
      <w:r w:rsidRPr="00C37674" w:rsidR="00384689">
        <w:t>cia</w:t>
      </w:r>
      <w:r w:rsidRPr="00C37674" w:rsidR="007B5E8C">
        <w:t xml:space="preserve"> pod kožu (</w:t>
      </w:r>
      <w:r w:rsidRPr="00C37674" w:rsidR="00210E77">
        <w:t>„</w:t>
      </w:r>
      <w:r w:rsidRPr="00C37674" w:rsidR="007B5E8C">
        <w:t>subkutánne</w:t>
      </w:r>
      <w:r w:rsidRPr="00C37674" w:rsidR="00210E77">
        <w:t>“</w:t>
      </w:r>
      <w:r w:rsidRPr="00C37674" w:rsidR="007B5E8C">
        <w:t>)</w:t>
      </w:r>
      <w:r w:rsidRPr="00C37674" w:rsidR="00210E77">
        <w:t xml:space="preserve">. </w:t>
      </w:r>
      <w:r w:rsidRPr="00C37674" w:rsidR="007B5E8C">
        <w:t xml:space="preserve">Na začiatku </w:t>
      </w:r>
      <w:r w:rsidRPr="00C37674" w:rsidR="00384689">
        <w:t xml:space="preserve">liečby </w:t>
      </w:r>
      <w:r w:rsidRPr="00C37674" w:rsidR="007B5E8C">
        <w:t>podáva liek lekársky alebo ošetrovateľský personál.</w:t>
      </w:r>
    </w:p>
    <w:p w:rsidR="007B5E8C" w:rsidRPr="00C37674" w:rsidP="00D3645D" w14:paraId="53D24193" w14:textId="77777777">
      <w:pPr>
        <w:numPr>
          <w:ilvl w:val="0"/>
          <w:numId w:val="28"/>
        </w:numPr>
        <w:ind w:left="567" w:hanging="567"/>
      </w:pPr>
      <w:r w:rsidRPr="00C37674">
        <w:t xml:space="preserve">Môžete sa však s lekárom dohodnúť, že si budete liek podávať sami. V tomto prípade </w:t>
      </w:r>
      <w:r w:rsidRPr="00C37674" w:rsidR="00953E74">
        <w:t>v</w:t>
      </w:r>
      <w:r w:rsidRPr="00C37674">
        <w:t>ás poučia, ako sa injekcia podáva.</w:t>
      </w:r>
    </w:p>
    <w:p w:rsidR="00210E77" w:rsidRPr="00C37674" w:rsidP="00D3645D" w14:paraId="53D24194" w14:textId="77777777">
      <w:pPr>
        <w:numPr>
          <w:ilvl w:val="0"/>
          <w:numId w:val="28"/>
        </w:numPr>
        <w:ind w:left="567" w:hanging="567"/>
      </w:pPr>
      <w:r w:rsidRPr="00C37674">
        <w:t>Návod ako treba podať Stelaru nájdete na konci tejto písomnej informácie v časti „Pokyny na podávanie lieku“.</w:t>
      </w:r>
    </w:p>
    <w:p w:rsidR="00E45979" w:rsidRPr="00C37674" w:rsidP="000D1AD3" w14:paraId="53D24195" w14:textId="26BA1357">
      <w:pPr>
        <w:tabs>
          <w:tab w:val="clear" w:pos="567"/>
        </w:tabs>
      </w:pPr>
      <w:r w:rsidRPr="00C37674">
        <w:t xml:space="preserve">Ak máte nejaké otázky, ako si </w:t>
      </w:r>
      <w:r w:rsidR="00AB62D1">
        <w:t>podávať</w:t>
      </w:r>
      <w:r w:rsidRPr="00C37674">
        <w:t xml:space="preserve"> liek, </w:t>
      </w:r>
      <w:r w:rsidRPr="00C37674" w:rsidR="007B24D1">
        <w:t>porozprávajte sa</w:t>
      </w:r>
      <w:r w:rsidRPr="00C37674">
        <w:t xml:space="preserve"> s lekárom.</w:t>
      </w:r>
    </w:p>
    <w:p w:rsidR="007B5E8C" w:rsidRPr="00C37674" w:rsidP="000D1AD3" w14:paraId="53D24196" w14:textId="77777777">
      <w:pPr>
        <w:numPr>
          <w:ilvl w:val="12"/>
          <w:numId w:val="0"/>
        </w:numPr>
        <w:tabs>
          <w:tab w:val="clear" w:pos="567"/>
        </w:tabs>
      </w:pPr>
    </w:p>
    <w:p w:rsidR="007B5E8C" w:rsidRPr="00C37674" w:rsidP="00021AB2" w14:paraId="53D24197" w14:textId="77777777">
      <w:pPr>
        <w:keepNext/>
        <w:numPr>
          <w:ilvl w:val="12"/>
          <w:numId w:val="0"/>
        </w:numPr>
        <w:rPr>
          <w:szCs w:val="22"/>
        </w:rPr>
      </w:pPr>
      <w:r w:rsidRPr="00C37674">
        <w:rPr>
          <w:b/>
          <w:szCs w:val="22"/>
        </w:rPr>
        <w:t xml:space="preserve">Ak použijete viac </w:t>
      </w:r>
      <w:r w:rsidRPr="00C37674" w:rsidR="00135DCE">
        <w:rPr>
          <w:b/>
          <w:bCs/>
          <w:szCs w:val="22"/>
        </w:rPr>
        <w:t>Stelary</w:t>
      </w:r>
      <w:r w:rsidRPr="00C37674">
        <w:rPr>
          <w:b/>
          <w:bCs/>
          <w:szCs w:val="22"/>
        </w:rPr>
        <w:t>,</w:t>
      </w:r>
      <w:r w:rsidRPr="00C37674">
        <w:rPr>
          <w:b/>
          <w:szCs w:val="22"/>
        </w:rPr>
        <w:t xml:space="preserve"> ako máte</w:t>
      </w:r>
    </w:p>
    <w:p w:rsidR="007B5E8C" w:rsidRPr="00C37674" w:rsidP="00021AB2" w14:paraId="53D24198" w14:textId="77777777">
      <w:pPr>
        <w:tabs>
          <w:tab w:val="clear" w:pos="567"/>
        </w:tabs>
        <w:autoSpaceDE w:val="0"/>
        <w:autoSpaceDN w:val="0"/>
        <w:adjustRightInd w:val="0"/>
      </w:pPr>
      <w:r w:rsidRPr="00C37674">
        <w:rPr>
          <w:szCs w:val="21"/>
        </w:rPr>
        <w:t xml:space="preserve">Ak ste použili alebo </w:t>
      </w:r>
      <w:r w:rsidRPr="00C37674" w:rsidR="00953E74">
        <w:rPr>
          <w:szCs w:val="21"/>
        </w:rPr>
        <w:t>v</w:t>
      </w:r>
      <w:r w:rsidRPr="00C37674">
        <w:rPr>
          <w:szCs w:val="21"/>
        </w:rPr>
        <w:t xml:space="preserve">ám podali priveľa </w:t>
      </w:r>
      <w:r w:rsidRPr="00C37674" w:rsidR="00135DCE">
        <w:rPr>
          <w:szCs w:val="21"/>
        </w:rPr>
        <w:t>Stelary</w:t>
      </w:r>
      <w:r w:rsidRPr="00C37674">
        <w:rPr>
          <w:szCs w:val="21"/>
        </w:rPr>
        <w:t>, ihneď to oznámte lekárovi alebo lekárnikovi. Vždy majte pri sebe vonkajší obal lieku, aj keď je prázdny.</w:t>
      </w:r>
    </w:p>
    <w:p w:rsidR="007B5E8C" w:rsidRPr="00C37674" w:rsidP="00021AB2" w14:paraId="53D24199" w14:textId="77777777">
      <w:pPr>
        <w:numPr>
          <w:ilvl w:val="12"/>
          <w:numId w:val="0"/>
        </w:numPr>
        <w:tabs>
          <w:tab w:val="clear" w:pos="567"/>
        </w:tabs>
      </w:pPr>
    </w:p>
    <w:p w:rsidR="00E45979" w:rsidRPr="00C37674" w:rsidP="00021AB2" w14:paraId="53D2419A" w14:textId="77777777">
      <w:pPr>
        <w:keepNext/>
        <w:numPr>
          <w:ilvl w:val="12"/>
          <w:numId w:val="0"/>
        </w:numPr>
        <w:rPr>
          <w:b/>
          <w:szCs w:val="22"/>
        </w:rPr>
      </w:pPr>
      <w:r w:rsidRPr="00C37674">
        <w:rPr>
          <w:b/>
          <w:szCs w:val="22"/>
        </w:rPr>
        <w:t xml:space="preserve">Ak zabudnete použiť </w:t>
      </w:r>
      <w:r w:rsidRPr="00C37674" w:rsidR="00135DCE">
        <w:rPr>
          <w:b/>
          <w:bCs/>
          <w:szCs w:val="22"/>
        </w:rPr>
        <w:t>Stelaru</w:t>
      </w:r>
    </w:p>
    <w:p w:rsidR="007B5E8C" w:rsidRPr="00C37674" w:rsidP="00021AB2" w14:paraId="53D2419B" w14:textId="77777777">
      <w:pPr>
        <w:numPr>
          <w:ilvl w:val="12"/>
          <w:numId w:val="0"/>
        </w:numPr>
        <w:tabs>
          <w:tab w:val="clear" w:pos="567"/>
        </w:tabs>
      </w:pPr>
      <w:r w:rsidRPr="00C37674">
        <w:rPr>
          <w:szCs w:val="22"/>
        </w:rPr>
        <w:t>Ak ste zabudli na podanie dávky lieku, vyhľadajte lekára alebo lekárnika. Neužívajte dvojnásobnú dávku, aby ste nahradili vynechanú dávku.</w:t>
      </w:r>
    </w:p>
    <w:p w:rsidR="007B5E8C" w:rsidRPr="00C37674" w:rsidP="00021AB2" w14:paraId="53D2419C" w14:textId="77777777">
      <w:pPr>
        <w:numPr>
          <w:ilvl w:val="12"/>
          <w:numId w:val="0"/>
        </w:numPr>
        <w:tabs>
          <w:tab w:val="clear" w:pos="567"/>
        </w:tabs>
      </w:pPr>
    </w:p>
    <w:p w:rsidR="00E45979" w:rsidRPr="00C37674" w:rsidP="00021AB2" w14:paraId="53D2419D" w14:textId="77777777">
      <w:pPr>
        <w:keepNext/>
        <w:numPr>
          <w:ilvl w:val="12"/>
          <w:numId w:val="0"/>
        </w:numPr>
        <w:rPr>
          <w:b/>
          <w:bCs/>
          <w:szCs w:val="22"/>
        </w:rPr>
      </w:pPr>
      <w:r w:rsidRPr="00C37674">
        <w:rPr>
          <w:b/>
          <w:szCs w:val="22"/>
        </w:rPr>
        <w:t xml:space="preserve">Ak prestanete používať </w:t>
      </w:r>
      <w:r w:rsidRPr="00C37674" w:rsidR="00135DCE">
        <w:rPr>
          <w:b/>
          <w:bCs/>
          <w:szCs w:val="22"/>
        </w:rPr>
        <w:t>Stelaru</w:t>
      </w:r>
    </w:p>
    <w:p w:rsidR="007B5E8C" w:rsidRPr="00C37674" w:rsidP="00021AB2" w14:paraId="53D2419E" w14:textId="77777777">
      <w:pPr>
        <w:tabs>
          <w:tab w:val="clear" w:pos="567"/>
        </w:tabs>
        <w:autoSpaceDE w:val="0"/>
        <w:autoSpaceDN w:val="0"/>
        <w:adjustRightInd w:val="0"/>
      </w:pPr>
      <w:r w:rsidRPr="00C37674">
        <w:t xml:space="preserve">Vysadiť </w:t>
      </w:r>
      <w:r w:rsidRPr="00C37674" w:rsidR="00135DCE">
        <w:t>Stelaru</w:t>
      </w:r>
      <w:r w:rsidRPr="00C37674">
        <w:t xml:space="preserve"> nie je nebezpečné. </w:t>
      </w:r>
      <w:r w:rsidRPr="00C37674" w:rsidR="00210E77">
        <w:t xml:space="preserve">Ak prestanete liek používať, </w:t>
      </w:r>
      <w:r w:rsidRPr="00C37674" w:rsidR="00413E98">
        <w:t>vaše príznaky</w:t>
      </w:r>
      <w:r w:rsidRPr="00C37674" w:rsidR="00210E77">
        <w:t xml:space="preserve"> sa m</w:t>
      </w:r>
      <w:r w:rsidRPr="00C37674">
        <w:t>ôž</w:t>
      </w:r>
      <w:r w:rsidRPr="00C37674" w:rsidR="00413E98">
        <w:t>u</w:t>
      </w:r>
      <w:r w:rsidRPr="00C37674">
        <w:t xml:space="preserve"> vrátiť.</w:t>
      </w:r>
    </w:p>
    <w:p w:rsidR="007B5E8C" w:rsidRPr="00C37674" w:rsidP="00021AB2" w14:paraId="53D2419F" w14:textId="77777777">
      <w:pPr>
        <w:numPr>
          <w:ilvl w:val="12"/>
          <w:numId w:val="0"/>
        </w:numPr>
        <w:rPr>
          <w:b/>
          <w:szCs w:val="22"/>
        </w:rPr>
      </w:pPr>
    </w:p>
    <w:p w:rsidR="007B5E8C" w:rsidRPr="00C37674" w:rsidP="00021AB2" w14:paraId="53D241A0" w14:textId="77777777">
      <w:pPr>
        <w:numPr>
          <w:ilvl w:val="12"/>
          <w:numId w:val="0"/>
        </w:numPr>
        <w:tabs>
          <w:tab w:val="clear" w:pos="567"/>
        </w:tabs>
      </w:pPr>
      <w:r w:rsidRPr="00C37674">
        <w:rPr>
          <w:szCs w:val="22"/>
        </w:rPr>
        <w:t>Ak máte ďalšie otázky týkajúce sa použitia tohto lieku, opýtajte sa svojho lekára alebo lekárnika.</w:t>
      </w:r>
    </w:p>
    <w:p w:rsidR="007B5E8C" w:rsidRPr="00C37674" w:rsidP="00021AB2" w14:paraId="53D241A1" w14:textId="77777777">
      <w:pPr>
        <w:numPr>
          <w:ilvl w:val="12"/>
          <w:numId w:val="0"/>
        </w:numPr>
        <w:tabs>
          <w:tab w:val="clear" w:pos="567"/>
        </w:tabs>
      </w:pPr>
    </w:p>
    <w:p w:rsidR="007B5E8C" w:rsidRPr="00C37674" w:rsidP="00021AB2" w14:paraId="53D241A2" w14:textId="77777777">
      <w:pPr>
        <w:numPr>
          <w:ilvl w:val="12"/>
          <w:numId w:val="0"/>
        </w:numPr>
        <w:tabs>
          <w:tab w:val="clear" w:pos="567"/>
        </w:tabs>
      </w:pPr>
    </w:p>
    <w:p w:rsidR="007B5E8C" w:rsidRPr="00C37674" w:rsidP="00021AB2" w14:paraId="53D241A3" w14:textId="77777777">
      <w:pPr>
        <w:keepNext/>
        <w:ind w:left="567" w:hanging="567"/>
        <w:outlineLvl w:val="2"/>
        <w:rPr>
          <w:b/>
          <w:bCs/>
        </w:rPr>
      </w:pPr>
      <w:r w:rsidRPr="00C37674">
        <w:rPr>
          <w:b/>
          <w:bCs/>
        </w:rPr>
        <w:t>4.</w:t>
      </w:r>
      <w:r w:rsidRPr="00C37674">
        <w:rPr>
          <w:b/>
          <w:bCs/>
        </w:rPr>
        <w:tab/>
      </w:r>
      <w:r w:rsidRPr="00C37674" w:rsidR="00210E77">
        <w:rPr>
          <w:b/>
          <w:bCs/>
          <w:szCs w:val="22"/>
        </w:rPr>
        <w:t>Možné vedľajšie účinky</w:t>
      </w:r>
    </w:p>
    <w:p w:rsidR="007B5E8C" w:rsidRPr="00C37674" w:rsidP="005C4AE0" w14:paraId="53D241A4" w14:textId="77777777">
      <w:pPr>
        <w:keepNext/>
        <w:numPr>
          <w:ilvl w:val="12"/>
          <w:numId w:val="0"/>
        </w:numPr>
        <w:tabs>
          <w:tab w:val="clear" w:pos="567"/>
        </w:tabs>
      </w:pPr>
    </w:p>
    <w:p w:rsidR="00E45979" w:rsidRPr="00C37674" w:rsidP="000D1AD3" w14:paraId="53D241A5" w14:textId="77777777">
      <w:pPr>
        <w:numPr>
          <w:ilvl w:val="12"/>
          <w:numId w:val="0"/>
        </w:numPr>
        <w:tabs>
          <w:tab w:val="clear" w:pos="567"/>
        </w:tabs>
        <w:rPr>
          <w:szCs w:val="22"/>
        </w:rPr>
      </w:pPr>
      <w:r w:rsidRPr="00C37674">
        <w:rPr>
          <w:szCs w:val="22"/>
        </w:rPr>
        <w:t xml:space="preserve">Tak ako všetky lieky, aj </w:t>
      </w:r>
      <w:r w:rsidRPr="00C37674" w:rsidR="00210E77">
        <w:rPr>
          <w:szCs w:val="22"/>
        </w:rPr>
        <w:t>tento liek</w:t>
      </w:r>
      <w:r w:rsidRPr="00C37674">
        <w:rPr>
          <w:szCs w:val="22"/>
        </w:rPr>
        <w:t xml:space="preserve"> môže spôsobovať vedľajšie účinky, hoci sa neprejavia u každého.</w:t>
      </w:r>
    </w:p>
    <w:p w:rsidR="00210E77" w:rsidRPr="00C37674" w:rsidP="000D1AD3" w14:paraId="53D241A6" w14:textId="77777777">
      <w:pPr>
        <w:numPr>
          <w:ilvl w:val="12"/>
          <w:numId w:val="0"/>
        </w:numPr>
        <w:tabs>
          <w:tab w:val="clear" w:pos="567"/>
        </w:tabs>
        <w:rPr>
          <w:szCs w:val="22"/>
        </w:rPr>
      </w:pPr>
    </w:p>
    <w:p w:rsidR="00210E77" w:rsidRPr="00C37674" w:rsidP="00FF6874" w14:paraId="53D241A7" w14:textId="77777777">
      <w:pPr>
        <w:keepNext/>
        <w:rPr>
          <w:b/>
          <w:szCs w:val="22"/>
        </w:rPr>
      </w:pPr>
      <w:r w:rsidRPr="00C37674">
        <w:rPr>
          <w:b/>
          <w:szCs w:val="22"/>
        </w:rPr>
        <w:t>Závažné</w:t>
      </w:r>
      <w:r w:rsidRPr="00C37674">
        <w:rPr>
          <w:b/>
          <w:szCs w:val="22"/>
        </w:rPr>
        <w:t xml:space="preserve"> vedľajšie účinky</w:t>
      </w:r>
    </w:p>
    <w:p w:rsidR="00E45979" w:rsidRPr="00C37674" w:rsidP="005C4AE0" w14:paraId="53D241A8" w14:textId="77777777">
      <w:r w:rsidRPr="00C37674">
        <w:rPr>
          <w:szCs w:val="22"/>
        </w:rPr>
        <w:t xml:space="preserve">U niektorých pacientov sa môžu prejaviť vážne nežiaduce účinky, ktoré môžu </w:t>
      </w:r>
      <w:r w:rsidRPr="00C37674" w:rsidR="00210E77">
        <w:rPr>
          <w:szCs w:val="22"/>
        </w:rPr>
        <w:t>potrebovať urgentnú liečbu</w:t>
      </w:r>
      <w:r w:rsidRPr="00C37674">
        <w:rPr>
          <w:szCs w:val="22"/>
        </w:rPr>
        <w:t>.</w:t>
      </w:r>
    </w:p>
    <w:p w:rsidR="007B5E8C" w:rsidRPr="00C37674" w:rsidP="005D7A87" w14:paraId="53D241A9" w14:textId="77777777"/>
    <w:p w:rsidR="00E45979" w:rsidRPr="00C37674" w:rsidP="005C4AE0" w14:paraId="53D241AA" w14:textId="77777777">
      <w:pPr>
        <w:keepNext/>
        <w:ind w:left="567"/>
        <w:rPr>
          <w:b/>
        </w:rPr>
      </w:pPr>
      <w:r w:rsidRPr="00C37674">
        <w:rPr>
          <w:b/>
        </w:rPr>
        <w:t>Alergické reakcie – môžu potrebovať urgentnú liečbu</w:t>
      </w:r>
      <w:r w:rsidRPr="00C37674" w:rsidR="00384689">
        <w:rPr>
          <w:b/>
        </w:rPr>
        <w:t>.</w:t>
      </w:r>
      <w:r w:rsidRPr="00C37674">
        <w:rPr>
          <w:b/>
        </w:rPr>
        <w:t xml:space="preserve"> </w:t>
      </w:r>
      <w:r w:rsidRPr="00C37674" w:rsidR="00384689">
        <w:rPr>
          <w:b/>
        </w:rPr>
        <w:t>I</w:t>
      </w:r>
      <w:r w:rsidRPr="00C37674">
        <w:rPr>
          <w:b/>
        </w:rPr>
        <w:t xml:space="preserve">hneď vyhľadajte svojho lekára alebo urgentnú lekársku pomoc, ak spozorujete niektorý z nasledujúcich </w:t>
      </w:r>
      <w:r w:rsidRPr="00C37674" w:rsidR="00952A01">
        <w:rPr>
          <w:b/>
        </w:rPr>
        <w:t>prejavov</w:t>
      </w:r>
      <w:r w:rsidRPr="00C37674">
        <w:rPr>
          <w:b/>
        </w:rPr>
        <w:t>.</w:t>
      </w:r>
    </w:p>
    <w:p w:rsidR="00E45979" w:rsidRPr="00C37674" w:rsidP="00FA5F80" w14:paraId="53D241AB" w14:textId="77777777">
      <w:pPr>
        <w:numPr>
          <w:ilvl w:val="0"/>
          <w:numId w:val="11"/>
        </w:numPr>
        <w:tabs>
          <w:tab w:val="clear" w:pos="567"/>
          <w:tab w:val="left" w:pos="1134"/>
          <w:tab w:val="clear" w:pos="1287"/>
        </w:tabs>
        <w:ind w:left="1134" w:hanging="567"/>
      </w:pPr>
      <w:r w:rsidRPr="00C37674">
        <w:t>Závažné alergické reakcie („anafylaxia“) sú u ľudí užívajúcich Stelaru zriedkavé (môžu postihnúť až 1 z 1 00</w:t>
      </w:r>
      <w:r w:rsidRPr="00C37674" w:rsidR="007F568F">
        <w:t>0 </w:t>
      </w:r>
      <w:r w:rsidRPr="00C37674">
        <w:t>ľudí). Príznaky zahŕňajú:</w:t>
      </w:r>
    </w:p>
    <w:p w:rsidR="00210E77" w:rsidRPr="00C37674" w:rsidP="00FA5F80" w14:paraId="53D241AC" w14:textId="77777777">
      <w:pPr>
        <w:numPr>
          <w:ilvl w:val="0"/>
          <w:numId w:val="58"/>
        </w:numPr>
        <w:tabs>
          <w:tab w:val="clear" w:pos="567"/>
          <w:tab w:val="left" w:pos="1701"/>
        </w:tabs>
        <w:autoSpaceDE w:val="0"/>
        <w:autoSpaceDN w:val="0"/>
        <w:adjustRightInd w:val="0"/>
        <w:ind w:left="1701" w:hanging="567"/>
        <w:rPr>
          <w:szCs w:val="22"/>
        </w:rPr>
      </w:pPr>
      <w:r w:rsidRPr="00C37674">
        <w:rPr>
          <w:szCs w:val="22"/>
        </w:rPr>
        <w:t>ťažkosti s dýchaním alebo prehĺtaním</w:t>
      </w:r>
      <w:r w:rsidRPr="00C37674" w:rsidR="007B24D1">
        <w:rPr>
          <w:szCs w:val="22"/>
        </w:rPr>
        <w:t>,</w:t>
      </w:r>
    </w:p>
    <w:p w:rsidR="00210E77" w:rsidRPr="00C37674" w:rsidP="00FA5F80" w14:paraId="53D241AD" w14:textId="77777777">
      <w:pPr>
        <w:numPr>
          <w:ilvl w:val="0"/>
          <w:numId w:val="58"/>
        </w:numPr>
        <w:tabs>
          <w:tab w:val="clear" w:pos="567"/>
          <w:tab w:val="left" w:pos="1701"/>
        </w:tabs>
        <w:autoSpaceDE w:val="0"/>
        <w:autoSpaceDN w:val="0"/>
        <w:adjustRightInd w:val="0"/>
        <w:ind w:left="1701" w:hanging="567"/>
        <w:rPr>
          <w:szCs w:val="22"/>
        </w:rPr>
      </w:pPr>
      <w:r w:rsidRPr="00C37674">
        <w:rPr>
          <w:szCs w:val="22"/>
        </w:rPr>
        <w:t>nízky krvný tlak, čo môže spôsobiť točenie hlavy alebo závrat</w:t>
      </w:r>
      <w:r w:rsidRPr="00C37674" w:rsidR="007B24D1">
        <w:rPr>
          <w:szCs w:val="22"/>
        </w:rPr>
        <w:t>,</w:t>
      </w:r>
    </w:p>
    <w:p w:rsidR="00E45979" w:rsidRPr="00C37674" w:rsidP="00FA5F80" w14:paraId="53D241AE" w14:textId="77777777">
      <w:pPr>
        <w:numPr>
          <w:ilvl w:val="0"/>
          <w:numId w:val="58"/>
        </w:numPr>
        <w:tabs>
          <w:tab w:val="clear" w:pos="567"/>
          <w:tab w:val="left" w:pos="1701"/>
        </w:tabs>
        <w:ind w:left="1701" w:hanging="567"/>
      </w:pPr>
      <w:r w:rsidRPr="00C37674">
        <w:t>opuch tváre, pier, úst alebo hrdla.</w:t>
      </w:r>
    </w:p>
    <w:p w:rsidR="00210E77" w:rsidRPr="00C37674" w:rsidP="00FA5F80" w14:paraId="53D241AF" w14:textId="77777777">
      <w:pPr>
        <w:numPr>
          <w:ilvl w:val="0"/>
          <w:numId w:val="11"/>
        </w:numPr>
        <w:tabs>
          <w:tab w:val="clear" w:pos="567"/>
          <w:tab w:val="left" w:pos="1134"/>
          <w:tab w:val="clear" w:pos="1287"/>
        </w:tabs>
        <w:ind w:left="1134" w:hanging="567"/>
      </w:pPr>
      <w:r w:rsidRPr="00C37674">
        <w:t>Časté príznaky alergickej reakcie zahŕňajú vyrážku na koži a žihľavku (tieto môžu postihnúť až 1 z</w:t>
      </w:r>
      <w:r w:rsidRPr="00C37674" w:rsidR="00611FB4">
        <w:t>o</w:t>
      </w:r>
      <w:r w:rsidRPr="00C37674">
        <w:t> 10</w:t>
      </w:r>
      <w:r w:rsidRPr="00C37674" w:rsidR="007F568F">
        <w:t>0 </w:t>
      </w:r>
      <w:r w:rsidRPr="00C37674">
        <w:t>ľudí).</w:t>
      </w:r>
    </w:p>
    <w:p w:rsidR="00210E77" w:rsidRPr="00C37674" w:rsidP="005D7A87" w14:paraId="53D241B0" w14:textId="77777777"/>
    <w:p w:rsidR="004050F7" w:rsidRPr="00C37674" w:rsidP="002D0D5E" w14:paraId="53D241B1" w14:textId="77777777">
      <w:pPr>
        <w:ind w:left="567"/>
        <w:rPr>
          <w:b/>
        </w:rPr>
      </w:pPr>
      <w:r w:rsidRPr="00C37674">
        <w:rPr>
          <w:b/>
        </w:rPr>
        <w:t>V zriedkavých prípadoch boli u pacientov, ktorí dostávajú ustekinumab, hlásené alergické pľúcne reakcie a zápal pľúc. Ak sa u vás objavia príznaky ako kašeľ, dýchavičnosť a horúčka, okamžite o tom informujte svojho lekára.</w:t>
      </w:r>
    </w:p>
    <w:p w:rsidR="004050F7" w:rsidRPr="00C37674" w:rsidP="000F063E" w14:paraId="53D241B2" w14:textId="77777777"/>
    <w:p w:rsidR="00E45979" w:rsidRPr="00C37674" w:rsidP="002D0D5E" w14:paraId="53D241B3" w14:textId="77777777">
      <w:pPr>
        <w:ind w:left="567"/>
      </w:pPr>
      <w:r w:rsidRPr="00C37674">
        <w:t>Ak máte závažnú alergickú reakciu, váš lekár môže rozhodnúť, že nebudete ďalej Stelaru používať.</w:t>
      </w:r>
    </w:p>
    <w:p w:rsidR="00210E77" w:rsidRPr="00C37674" w:rsidP="005D7A87" w14:paraId="53D241B4" w14:textId="77777777"/>
    <w:p w:rsidR="00E45979" w:rsidRPr="00C37674" w:rsidP="005C4AE0" w14:paraId="53D241B5" w14:textId="77777777">
      <w:pPr>
        <w:keepNext/>
        <w:ind w:left="567"/>
        <w:rPr>
          <w:b/>
        </w:rPr>
      </w:pPr>
      <w:r w:rsidRPr="00C37674">
        <w:rPr>
          <w:b/>
        </w:rPr>
        <w:t>Infekcie – môžu potrebovať urgentnú liečbu</w:t>
      </w:r>
      <w:r w:rsidRPr="00C37674" w:rsidR="00435A6D">
        <w:rPr>
          <w:b/>
        </w:rPr>
        <w:t>.</w:t>
      </w:r>
      <w:r w:rsidRPr="00C37674">
        <w:rPr>
          <w:b/>
        </w:rPr>
        <w:t xml:space="preserve"> </w:t>
      </w:r>
      <w:r w:rsidRPr="00C37674" w:rsidR="00435A6D">
        <w:rPr>
          <w:b/>
        </w:rPr>
        <w:t>I</w:t>
      </w:r>
      <w:r w:rsidRPr="00C37674">
        <w:rPr>
          <w:b/>
        </w:rPr>
        <w:t xml:space="preserve">hneď vyhľadajte svojho lekára, ak spozorujete niektorý z nasledujúcich </w:t>
      </w:r>
      <w:r w:rsidRPr="00C37674" w:rsidR="00703BA5">
        <w:rPr>
          <w:b/>
        </w:rPr>
        <w:t>prejavov</w:t>
      </w:r>
      <w:r w:rsidRPr="00C37674">
        <w:rPr>
          <w:b/>
        </w:rPr>
        <w:t>.</w:t>
      </w:r>
    </w:p>
    <w:p w:rsidR="00210E77" w:rsidRPr="00C37674" w:rsidP="001B49D2" w14:paraId="53D241B6" w14:textId="77777777">
      <w:pPr>
        <w:numPr>
          <w:ilvl w:val="0"/>
          <w:numId w:val="11"/>
        </w:numPr>
        <w:tabs>
          <w:tab w:val="clear" w:pos="567"/>
          <w:tab w:val="left" w:pos="1134"/>
        </w:tabs>
        <w:ind w:left="1134" w:hanging="567"/>
      </w:pPr>
      <w:r w:rsidRPr="00C37674">
        <w:t>I</w:t>
      </w:r>
      <w:r w:rsidRPr="00C37674">
        <w:t xml:space="preserve">nfekcie nosa alebo hrdla </w:t>
      </w:r>
      <w:r w:rsidRPr="00C37674" w:rsidR="00F96F40">
        <w:t>a</w:t>
      </w:r>
      <w:r w:rsidRPr="00C37674">
        <w:t> </w:t>
      </w:r>
      <w:r w:rsidRPr="00C37674" w:rsidR="00F96F40">
        <w:t>nádcha</w:t>
      </w:r>
      <w:r w:rsidRPr="00C37674">
        <w:t xml:space="preserve"> sú časté</w:t>
      </w:r>
      <w:r w:rsidRPr="00C37674" w:rsidR="00F96F40">
        <w:t xml:space="preserve"> </w:t>
      </w:r>
      <w:r w:rsidRPr="00C37674">
        <w:t xml:space="preserve">(môžu postihnúť </w:t>
      </w:r>
      <w:r w:rsidRPr="00C37674" w:rsidR="00F96F40">
        <w:t>až</w:t>
      </w:r>
      <w:r w:rsidRPr="00C37674">
        <w:t xml:space="preserve"> 1 z 1</w:t>
      </w:r>
      <w:r w:rsidRPr="00C37674" w:rsidR="007F568F">
        <w:t>0 </w:t>
      </w:r>
      <w:r w:rsidRPr="00C37674">
        <w:t>ľudí)</w:t>
      </w:r>
      <w:r w:rsidRPr="00C37674">
        <w:t>.</w:t>
      </w:r>
    </w:p>
    <w:p w:rsidR="004B026C" w:rsidRPr="00C37674" w:rsidP="001B49D2" w14:paraId="53D241B7" w14:textId="77777777">
      <w:pPr>
        <w:numPr>
          <w:ilvl w:val="0"/>
          <w:numId w:val="11"/>
        </w:numPr>
        <w:tabs>
          <w:tab w:val="clear" w:pos="567"/>
          <w:tab w:val="left" w:pos="1134"/>
        </w:tabs>
        <w:ind w:left="1134" w:hanging="567"/>
      </w:pPr>
      <w:r w:rsidRPr="00C37674">
        <w:t>I</w:t>
      </w:r>
      <w:r w:rsidRPr="00C37674" w:rsidR="0092181D">
        <w:t>nfekcie hrudníka</w:t>
      </w:r>
      <w:r w:rsidRPr="00C37674">
        <w:t xml:space="preserve"> sú menej časté</w:t>
      </w:r>
      <w:r w:rsidRPr="00C37674" w:rsidR="0092181D">
        <w:t xml:space="preserve"> (môžu postihnúť až 1 zo 10</w:t>
      </w:r>
      <w:r w:rsidRPr="00C37674" w:rsidR="007F568F">
        <w:t>0 </w:t>
      </w:r>
      <w:r w:rsidRPr="00C37674" w:rsidR="0092181D">
        <w:t>ľudí)</w:t>
      </w:r>
      <w:r w:rsidRPr="00C37674">
        <w:t>.</w:t>
      </w:r>
    </w:p>
    <w:p w:rsidR="00210E77" w:rsidRPr="00C37674" w:rsidP="002D0D5E" w14:paraId="53D241B8" w14:textId="77777777">
      <w:pPr>
        <w:numPr>
          <w:ilvl w:val="0"/>
          <w:numId w:val="11"/>
        </w:numPr>
        <w:tabs>
          <w:tab w:val="clear" w:pos="567"/>
          <w:tab w:val="left" w:pos="1134"/>
        </w:tabs>
        <w:ind w:left="1134" w:hanging="567"/>
      </w:pPr>
      <w:r w:rsidRPr="00C37674">
        <w:t>Z</w:t>
      </w:r>
      <w:r w:rsidRPr="00C37674">
        <w:t>ápal podkožného tkaniva („celulitída“)</w:t>
      </w:r>
      <w:r w:rsidRPr="00C37674">
        <w:t xml:space="preserve"> je menej častý</w:t>
      </w:r>
      <w:r w:rsidRPr="00C37674">
        <w:t xml:space="preserve"> (môže postihnúť až 1 z</w:t>
      </w:r>
      <w:r w:rsidRPr="00C37674" w:rsidR="00F96F40">
        <w:t>o</w:t>
      </w:r>
      <w:r w:rsidRPr="00C37674">
        <w:t> 10</w:t>
      </w:r>
      <w:r w:rsidRPr="00C37674" w:rsidR="007F568F">
        <w:t>0 </w:t>
      </w:r>
      <w:r w:rsidRPr="00C37674">
        <w:t>ľudí)</w:t>
      </w:r>
      <w:r w:rsidRPr="00C37674">
        <w:t>.</w:t>
      </w:r>
    </w:p>
    <w:p w:rsidR="00210E77" w:rsidRPr="00C37674" w:rsidP="002D0D5E" w14:paraId="53D241B9" w14:textId="77777777">
      <w:pPr>
        <w:numPr>
          <w:ilvl w:val="0"/>
          <w:numId w:val="11"/>
        </w:numPr>
        <w:tabs>
          <w:tab w:val="clear" w:pos="567"/>
          <w:tab w:val="left" w:pos="1134"/>
        </w:tabs>
        <w:ind w:left="1134" w:hanging="567"/>
      </w:pPr>
      <w:r w:rsidRPr="00C37674">
        <w:t>P</w:t>
      </w:r>
      <w:r w:rsidRPr="00C37674">
        <w:t xml:space="preserve">ásový opar (druh bolestivej vyrážky s pľuzgiermi) </w:t>
      </w:r>
      <w:r w:rsidRPr="00C37674">
        <w:t xml:space="preserve">je menej častý </w:t>
      </w:r>
      <w:r w:rsidRPr="00C37674">
        <w:t>(môže postihnúť až 1 zo 10</w:t>
      </w:r>
      <w:r w:rsidRPr="00C37674" w:rsidR="007F568F">
        <w:t>0 </w:t>
      </w:r>
      <w:r w:rsidRPr="00C37674">
        <w:t>ľudí)</w:t>
      </w:r>
      <w:r w:rsidRPr="00C37674">
        <w:t>.</w:t>
      </w:r>
    </w:p>
    <w:p w:rsidR="00210E77" w:rsidRPr="00C37674" w:rsidP="005D7A87" w14:paraId="53D241BA" w14:textId="77777777"/>
    <w:p w:rsidR="00435A6D" w:rsidP="002D0D5E" w14:paraId="53D241BB" w14:textId="09F0B512">
      <w:pPr>
        <w:ind w:left="567"/>
      </w:pPr>
      <w:r w:rsidRPr="00C37674">
        <w:t>Stelara môže oslabiť vašu schopnosť bojovať s</w:t>
      </w:r>
      <w:r w:rsidR="00D647BC">
        <w:t> </w:t>
      </w:r>
      <w:r w:rsidRPr="00C37674">
        <w:t>infekciami</w:t>
      </w:r>
      <w:r w:rsidR="00D647BC">
        <w:t>.</w:t>
      </w:r>
      <w:r w:rsidRPr="00C37674">
        <w:t xml:space="preserve"> </w:t>
      </w:r>
      <w:r w:rsidRPr="00C37674" w:rsidR="00D647BC">
        <w:t>N</w:t>
      </w:r>
      <w:r w:rsidRPr="00C37674">
        <w:t xml:space="preserve">iektoré infekcie </w:t>
      </w:r>
      <w:r w:rsidR="005F66FD">
        <w:t>môžu</w:t>
      </w:r>
      <w:r w:rsidRPr="00C37674">
        <w:t xml:space="preserve"> </w:t>
      </w:r>
      <w:r w:rsidR="00EA74DA">
        <w:t>mať závažný priebeh</w:t>
      </w:r>
      <w:r w:rsidR="00D55000">
        <w:t xml:space="preserve"> a môžu zahŕňať infekcie spôsobené vírusmi, plesňami</w:t>
      </w:r>
      <w:r w:rsidR="00976211">
        <w:t>, baktériami (vrátane tuberkulózy) alebo parazitmi</w:t>
      </w:r>
      <w:r w:rsidR="00D55000">
        <w:t xml:space="preserve"> vrátane infekcií, ktoré sa vyskytujú hlavne u ľudí s oslabeným imunitným systémom (oportúnne infekcie)</w:t>
      </w:r>
      <w:r w:rsidRPr="00C37674">
        <w:t>.</w:t>
      </w:r>
      <w:r w:rsidR="0037764D">
        <w:t xml:space="preserve"> U pacientov liečených ustekinumabom boli hlásené oportúnne infekcie mozgu (encefalitída, meningitída), pľúc a oka.</w:t>
      </w:r>
    </w:p>
    <w:p w:rsidR="0037764D" w:rsidRPr="00C37674" w:rsidP="002D0D5E" w14:paraId="79CD1FF7" w14:textId="77777777">
      <w:pPr>
        <w:ind w:left="567"/>
      </w:pPr>
    </w:p>
    <w:p w:rsidR="00E45979" w:rsidRPr="00C37674" w:rsidP="002D0D5E" w14:paraId="53D241BC" w14:textId="77777777">
      <w:pPr>
        <w:ind w:left="567"/>
      </w:pPr>
      <w:r w:rsidRPr="00C37674">
        <w:t>Kým používate Stelaru, musíte si dávať pozor na príznaky infekcie. Tieto môžu zahŕňať:</w:t>
      </w:r>
    </w:p>
    <w:p w:rsidR="0099362A" w:rsidRPr="00C37674" w:rsidP="00E042F7" w14:paraId="53D241BD" w14:textId="70CEAAF0">
      <w:pPr>
        <w:numPr>
          <w:ilvl w:val="0"/>
          <w:numId w:val="11"/>
        </w:numPr>
        <w:tabs>
          <w:tab w:val="clear" w:pos="567"/>
          <w:tab w:val="left" w:pos="1134"/>
          <w:tab w:val="clear" w:pos="1287"/>
        </w:tabs>
        <w:ind w:left="1134" w:hanging="567"/>
      </w:pPr>
      <w:r w:rsidRPr="00C37674">
        <w:t>horúčku, príznaky podobné chrípke, nočné potenie</w:t>
      </w:r>
      <w:r w:rsidRPr="00C37674" w:rsidR="007B24D1">
        <w:t>,</w:t>
      </w:r>
      <w:r w:rsidR="00DD461F">
        <w:t xml:space="preserve"> úbytok telesnej hmotnosti,</w:t>
      </w:r>
    </w:p>
    <w:p w:rsidR="00E45979" w:rsidRPr="00C37674" w:rsidP="00E042F7" w14:paraId="53D241BE" w14:textId="77777777">
      <w:pPr>
        <w:numPr>
          <w:ilvl w:val="0"/>
          <w:numId w:val="11"/>
        </w:numPr>
        <w:tabs>
          <w:tab w:val="clear" w:pos="567"/>
          <w:tab w:val="left" w:pos="1134"/>
          <w:tab w:val="clear" w:pos="1287"/>
        </w:tabs>
        <w:ind w:left="1134" w:hanging="567"/>
      </w:pPr>
      <w:r w:rsidRPr="00C37674">
        <w:t>pocit únavy alebo skrátenie dychu; kašeľ, ktorý neprestáva</w:t>
      </w:r>
      <w:r w:rsidRPr="00C37674" w:rsidR="007B24D1">
        <w:t>,</w:t>
      </w:r>
    </w:p>
    <w:p w:rsidR="0099362A" w:rsidRPr="00C37674" w:rsidP="00E042F7" w14:paraId="53D241BF" w14:textId="77777777">
      <w:pPr>
        <w:numPr>
          <w:ilvl w:val="0"/>
          <w:numId w:val="11"/>
        </w:numPr>
        <w:tabs>
          <w:tab w:val="clear" w:pos="567"/>
          <w:tab w:val="left" w:pos="1134"/>
          <w:tab w:val="clear" w:pos="1287"/>
        </w:tabs>
        <w:ind w:left="1134" w:hanging="567"/>
      </w:pPr>
      <w:r w:rsidRPr="00C37674">
        <w:t>teplú, červenú a bolestivú kožu alebo bolestivú kožu s</w:t>
      </w:r>
      <w:r w:rsidRPr="00C37674" w:rsidR="007B24D1">
        <w:t> </w:t>
      </w:r>
      <w:r w:rsidRPr="00C37674">
        <w:t>pľuzgiermi</w:t>
      </w:r>
      <w:r w:rsidRPr="00C37674" w:rsidR="007B24D1">
        <w:t>,</w:t>
      </w:r>
    </w:p>
    <w:p w:rsidR="0099362A" w:rsidRPr="00C37674" w:rsidP="00E042F7" w14:paraId="53D241C0" w14:textId="77777777">
      <w:pPr>
        <w:numPr>
          <w:ilvl w:val="0"/>
          <w:numId w:val="11"/>
        </w:numPr>
        <w:tabs>
          <w:tab w:val="clear" w:pos="567"/>
          <w:tab w:val="left" w:pos="1134"/>
          <w:tab w:val="clear" w:pos="1287"/>
        </w:tabs>
        <w:ind w:left="1134" w:hanging="567"/>
      </w:pPr>
      <w:r w:rsidRPr="00C37674">
        <w:t>pálenie pri močení</w:t>
      </w:r>
      <w:r w:rsidRPr="00C37674" w:rsidR="007B24D1">
        <w:t>,</w:t>
      </w:r>
    </w:p>
    <w:p w:rsidR="0099362A" w:rsidRPr="00C37674" w:rsidP="00E042F7" w14:paraId="53D241C1" w14:textId="725F2BF5">
      <w:pPr>
        <w:numPr>
          <w:ilvl w:val="0"/>
          <w:numId w:val="11"/>
        </w:numPr>
        <w:tabs>
          <w:tab w:val="clear" w:pos="567"/>
          <w:tab w:val="left" w:pos="1134"/>
          <w:tab w:val="clear" w:pos="1287"/>
        </w:tabs>
        <w:ind w:left="1134" w:hanging="567"/>
      </w:pPr>
      <w:r w:rsidRPr="00C37674">
        <w:t>hnačku</w:t>
      </w:r>
      <w:r w:rsidR="00DD461F">
        <w:t>,</w:t>
      </w:r>
    </w:p>
    <w:p w:rsidR="00433C04" w:rsidRPr="00847615" w:rsidP="006C3F2A" w14:paraId="5DCB8D7E" w14:textId="4B75FBE4">
      <w:pPr>
        <w:numPr>
          <w:ilvl w:val="0"/>
          <w:numId w:val="11"/>
        </w:numPr>
        <w:tabs>
          <w:tab w:val="clear" w:pos="567"/>
          <w:tab w:val="left" w:pos="1134"/>
          <w:tab w:val="clear" w:pos="1287"/>
        </w:tabs>
        <w:ind w:left="1134" w:hanging="567"/>
      </w:pPr>
      <w:r>
        <w:t>poruchy zraku alebo strat</w:t>
      </w:r>
      <w:r w:rsidR="00A05363">
        <w:t>u</w:t>
      </w:r>
      <w:r>
        <w:t xml:space="preserve"> zraku,</w:t>
      </w:r>
    </w:p>
    <w:p w:rsidR="00433C04" w:rsidRPr="00847615" w:rsidP="006C3F2A" w14:paraId="64FFF7C2" w14:textId="77777777">
      <w:pPr>
        <w:numPr>
          <w:ilvl w:val="0"/>
          <w:numId w:val="11"/>
        </w:numPr>
        <w:tabs>
          <w:tab w:val="clear" w:pos="567"/>
          <w:tab w:val="left" w:pos="1134"/>
          <w:tab w:val="clear" w:pos="1287"/>
        </w:tabs>
        <w:ind w:left="1134" w:hanging="567"/>
      </w:pPr>
      <w:r>
        <w:t>bolesť hlavy, stuhnutosť krku, citlivosť na svetlo, nevoľnosť alebo zmätenosť.</w:t>
      </w:r>
    </w:p>
    <w:p w:rsidR="00210E77" w:rsidRPr="00C37674" w:rsidP="0047729D" w14:paraId="53D241C2" w14:textId="77777777"/>
    <w:p w:rsidR="00E45979" w:rsidRPr="00C37674" w:rsidP="002D0D5E" w14:paraId="53D241C3" w14:textId="379B8094">
      <w:pPr>
        <w:ind w:left="567"/>
      </w:pPr>
      <w:r w:rsidRPr="00C37674">
        <w:t>Ak spozorujete niektorý z týchto príznakov</w:t>
      </w:r>
      <w:r w:rsidRPr="00C37674" w:rsidR="00435A6D">
        <w:t xml:space="preserve"> infekcie</w:t>
      </w:r>
      <w:r w:rsidRPr="00C37674">
        <w:t xml:space="preserve">, ihneď </w:t>
      </w:r>
      <w:r w:rsidRPr="00C37674" w:rsidR="00435A6D">
        <w:t>sa obráťte na</w:t>
      </w:r>
      <w:r w:rsidRPr="00C37674">
        <w:t xml:space="preserve"> svojho lekára.</w:t>
      </w:r>
      <w:r w:rsidRPr="00C37674" w:rsidR="0092181D">
        <w:t xml:space="preserve"> Môžu to byť </w:t>
      </w:r>
      <w:r w:rsidRPr="00C37674" w:rsidR="00D8418E">
        <w:t xml:space="preserve">prejavy </w:t>
      </w:r>
      <w:r w:rsidRPr="00C37674" w:rsidR="0092181D">
        <w:t>infekcií, ako sú infekcie hrudníka</w:t>
      </w:r>
      <w:r w:rsidR="004F161F">
        <w:t>,</w:t>
      </w:r>
      <w:r w:rsidRPr="00C37674" w:rsidR="0092181D">
        <w:t xml:space="preserve"> kožné infekcie, pásový opar</w:t>
      </w:r>
      <w:r w:rsidR="003F061F">
        <w:t xml:space="preserve"> alebo oportúnne infekcie</w:t>
      </w:r>
      <w:r w:rsidRPr="00C37674" w:rsidR="0092181D">
        <w:t xml:space="preserve">, ktoré môžu mať </w:t>
      </w:r>
      <w:r w:rsidRPr="00C37674" w:rsidR="00D8418E">
        <w:t xml:space="preserve">závažné </w:t>
      </w:r>
      <w:r w:rsidRPr="00C37674" w:rsidR="0092181D">
        <w:t>komplikácie.</w:t>
      </w:r>
      <w:r w:rsidRPr="00C37674">
        <w:t xml:space="preserve"> </w:t>
      </w:r>
      <w:r w:rsidRPr="00C37674" w:rsidR="00435A6D">
        <w:t>Obráťte sa na svojho lekára</w:t>
      </w:r>
      <w:r w:rsidRPr="00C37674">
        <w:t xml:space="preserve"> v prípade, že máte infekčné ochorenie, ktoré neprechádza alebo sa ustavične vracia. Váš lekár môže rozhodnúť, že nebudete používať Stelaru, kým infekčné ochorenie neprejde.</w:t>
      </w:r>
      <w:r w:rsidRPr="00C37674" w:rsidR="00C463E0">
        <w:t xml:space="preserve"> </w:t>
      </w:r>
      <w:r w:rsidRPr="00C37674">
        <w:t>Lekárovi tiež oznámte, ak máte nejaké otvorené rany alebo preležaniny, pretože by sa mohli infikovať.</w:t>
      </w:r>
    </w:p>
    <w:p w:rsidR="00210E77" w:rsidRPr="00C37674" w:rsidP="0047729D" w14:paraId="53D241C4" w14:textId="77777777"/>
    <w:p w:rsidR="006E3DD0" w:rsidRPr="00C37674" w:rsidP="009440F1" w14:paraId="53D241C5" w14:textId="77777777">
      <w:pPr>
        <w:ind w:left="567"/>
        <w:rPr>
          <w:b/>
        </w:rPr>
      </w:pPr>
      <w:r w:rsidRPr="00C37674">
        <w:rPr>
          <w:b/>
        </w:rPr>
        <w:t xml:space="preserve">Odlupovanie kože – zvýšenie sčervenania a odlupovania kože na väčšej časti tela môže byť príznakom erytrodermálnej psoriázy alebo exfoliatívnej dermatitídy, ktoré sú obe vážnymi ochoreniami kože. Ak spozorujete niektorý z týchto príznakov, ihneď </w:t>
      </w:r>
      <w:r w:rsidRPr="00C37674" w:rsidR="00435A6D">
        <w:rPr>
          <w:b/>
        </w:rPr>
        <w:t>sa obráťte na</w:t>
      </w:r>
      <w:r w:rsidRPr="00C37674">
        <w:rPr>
          <w:b/>
        </w:rPr>
        <w:t xml:space="preserve"> svojho lekára.</w:t>
      </w:r>
    </w:p>
    <w:p w:rsidR="006E3DD0" w:rsidRPr="00C37674" w:rsidP="0047729D" w14:paraId="53D241C6" w14:textId="77777777"/>
    <w:p w:rsidR="00210E77" w:rsidRPr="00C37674" w:rsidP="005C4AE0" w14:paraId="53D241C7" w14:textId="77777777">
      <w:pPr>
        <w:keepNext/>
        <w:tabs>
          <w:tab w:val="clear" w:pos="567"/>
        </w:tabs>
        <w:rPr>
          <w:b/>
        </w:rPr>
      </w:pPr>
      <w:r w:rsidRPr="00C37674">
        <w:rPr>
          <w:b/>
        </w:rPr>
        <w:t>Iné vedľajšie účinky</w:t>
      </w:r>
    </w:p>
    <w:p w:rsidR="007B5E8C" w:rsidRPr="00C37674" w:rsidP="005C4AE0" w14:paraId="53D241C8" w14:textId="77777777">
      <w:pPr>
        <w:keepNext/>
        <w:rPr>
          <w:b/>
          <w:bCs/>
        </w:rPr>
      </w:pPr>
    </w:p>
    <w:p w:rsidR="007B5E8C" w:rsidRPr="00C37674" w:rsidP="005C4AE0" w14:paraId="53D241C9" w14:textId="77777777">
      <w:pPr>
        <w:keepNext/>
        <w:ind w:left="567"/>
      </w:pPr>
      <w:r w:rsidRPr="00C37674">
        <w:rPr>
          <w:b/>
          <w:bCs/>
        </w:rPr>
        <w:t>Časté</w:t>
      </w:r>
      <w:r w:rsidRPr="00C37674" w:rsidR="00210E77">
        <w:rPr>
          <w:b/>
          <w:bCs/>
        </w:rPr>
        <w:t xml:space="preserve"> vedľajšie účinky </w:t>
      </w:r>
      <w:r w:rsidRPr="00C37674" w:rsidR="00210E77">
        <w:rPr>
          <w:bCs/>
        </w:rPr>
        <w:t>(môžu postihnúť až 1 z 1</w:t>
      </w:r>
      <w:r w:rsidRPr="00C37674" w:rsidR="007F568F">
        <w:rPr>
          <w:bCs/>
        </w:rPr>
        <w:t>0 </w:t>
      </w:r>
      <w:r w:rsidRPr="00C37674" w:rsidR="00210E77">
        <w:rPr>
          <w:bCs/>
        </w:rPr>
        <w:t>ľudí):</w:t>
      </w:r>
    </w:p>
    <w:p w:rsidR="00210E77" w:rsidRPr="00C37674" w:rsidP="00C463E0" w14:paraId="53D241CA" w14:textId="77777777">
      <w:pPr>
        <w:numPr>
          <w:ilvl w:val="0"/>
          <w:numId w:val="11"/>
        </w:numPr>
        <w:tabs>
          <w:tab w:val="clear" w:pos="567"/>
          <w:tab w:val="left" w:pos="1134"/>
        </w:tabs>
        <w:ind w:left="1134" w:hanging="567"/>
      </w:pPr>
      <w:r w:rsidRPr="00C37674">
        <w:t>h</w:t>
      </w:r>
      <w:r w:rsidRPr="00C37674">
        <w:t>načka</w:t>
      </w:r>
      <w:r w:rsidRPr="00C37674">
        <w:t>,</w:t>
      </w:r>
    </w:p>
    <w:p w:rsidR="00210E77" w:rsidRPr="00C37674" w:rsidP="00C463E0" w14:paraId="53D241CB" w14:textId="77777777">
      <w:pPr>
        <w:numPr>
          <w:ilvl w:val="0"/>
          <w:numId w:val="11"/>
        </w:numPr>
        <w:tabs>
          <w:tab w:val="clear" w:pos="567"/>
          <w:tab w:val="left" w:pos="1134"/>
        </w:tabs>
        <w:ind w:left="1134" w:hanging="567"/>
      </w:pPr>
      <w:r w:rsidRPr="00C37674">
        <w:t>n</w:t>
      </w:r>
      <w:r w:rsidRPr="00C37674" w:rsidR="00F96F40">
        <w:t>utkanie na vracanie</w:t>
      </w:r>
      <w:r w:rsidRPr="00C37674">
        <w:t>,</w:t>
      </w:r>
    </w:p>
    <w:p w:rsidR="00413E98" w:rsidRPr="00C37674" w:rsidP="00C463E0" w14:paraId="53D241CC" w14:textId="77777777">
      <w:pPr>
        <w:numPr>
          <w:ilvl w:val="0"/>
          <w:numId w:val="11"/>
        </w:numPr>
        <w:tabs>
          <w:tab w:val="clear" w:pos="567"/>
          <w:tab w:val="left" w:pos="1134"/>
        </w:tabs>
        <w:ind w:left="1134" w:hanging="567"/>
      </w:pPr>
      <w:r w:rsidRPr="00C37674">
        <w:t>v</w:t>
      </w:r>
      <w:r w:rsidRPr="00C37674">
        <w:t>racanie</w:t>
      </w:r>
      <w:r w:rsidRPr="00C37674">
        <w:t>,</w:t>
      </w:r>
    </w:p>
    <w:p w:rsidR="00210E77" w:rsidRPr="00C37674" w:rsidP="00C463E0" w14:paraId="53D241CD" w14:textId="77777777">
      <w:pPr>
        <w:numPr>
          <w:ilvl w:val="0"/>
          <w:numId w:val="11"/>
        </w:numPr>
        <w:tabs>
          <w:tab w:val="clear" w:pos="567"/>
          <w:tab w:val="left" w:pos="1134"/>
        </w:tabs>
        <w:ind w:left="1134" w:hanging="567"/>
      </w:pPr>
      <w:r w:rsidRPr="00C37674">
        <w:t>p</w:t>
      </w:r>
      <w:r w:rsidRPr="00C37674">
        <w:t>ocit únavy</w:t>
      </w:r>
      <w:r w:rsidRPr="00C37674">
        <w:t>,</w:t>
      </w:r>
    </w:p>
    <w:p w:rsidR="00210E77" w:rsidRPr="00C37674" w:rsidP="00C463E0" w14:paraId="53D241CE" w14:textId="77777777">
      <w:pPr>
        <w:numPr>
          <w:ilvl w:val="0"/>
          <w:numId w:val="11"/>
        </w:numPr>
        <w:tabs>
          <w:tab w:val="clear" w:pos="567"/>
          <w:tab w:val="left" w:pos="1134"/>
        </w:tabs>
        <w:ind w:left="1134" w:hanging="567"/>
      </w:pPr>
      <w:r w:rsidRPr="00C37674">
        <w:t>z</w:t>
      </w:r>
      <w:r w:rsidRPr="00C37674">
        <w:t>ávrat</w:t>
      </w:r>
      <w:r w:rsidRPr="00C37674">
        <w:t>,</w:t>
      </w:r>
    </w:p>
    <w:p w:rsidR="00210E77" w:rsidRPr="00C37674" w:rsidP="00C463E0" w14:paraId="53D241CF" w14:textId="77777777">
      <w:pPr>
        <w:numPr>
          <w:ilvl w:val="0"/>
          <w:numId w:val="11"/>
        </w:numPr>
        <w:tabs>
          <w:tab w:val="clear" w:pos="567"/>
          <w:tab w:val="left" w:pos="1134"/>
        </w:tabs>
        <w:ind w:left="1134" w:hanging="567"/>
      </w:pPr>
      <w:r w:rsidRPr="00C37674">
        <w:t>b</w:t>
      </w:r>
      <w:r w:rsidRPr="00C37674">
        <w:t>olesť hlavy</w:t>
      </w:r>
      <w:r w:rsidRPr="00C37674">
        <w:t>,</w:t>
      </w:r>
    </w:p>
    <w:p w:rsidR="00210E77" w:rsidRPr="00C37674" w:rsidP="00C463E0" w14:paraId="53D241D0" w14:textId="77777777">
      <w:pPr>
        <w:numPr>
          <w:ilvl w:val="0"/>
          <w:numId w:val="11"/>
        </w:numPr>
        <w:tabs>
          <w:tab w:val="clear" w:pos="567"/>
          <w:tab w:val="left" w:pos="1134"/>
        </w:tabs>
        <w:ind w:left="1134" w:hanging="567"/>
      </w:pPr>
      <w:r w:rsidRPr="00C37674">
        <w:t>s</w:t>
      </w:r>
      <w:r w:rsidRPr="00C37674">
        <w:t>vrbenie („pruritus“)</w:t>
      </w:r>
      <w:r w:rsidRPr="00C37674">
        <w:t>,</w:t>
      </w:r>
    </w:p>
    <w:p w:rsidR="00210E77" w:rsidRPr="00C37674" w:rsidP="00C463E0" w14:paraId="53D241D1" w14:textId="77777777">
      <w:pPr>
        <w:numPr>
          <w:ilvl w:val="0"/>
          <w:numId w:val="11"/>
        </w:numPr>
        <w:tabs>
          <w:tab w:val="clear" w:pos="567"/>
          <w:tab w:val="left" w:pos="1134"/>
        </w:tabs>
        <w:ind w:left="1134" w:hanging="567"/>
      </w:pPr>
      <w:r w:rsidRPr="00C37674">
        <w:t>b</w:t>
      </w:r>
      <w:r w:rsidRPr="00C37674">
        <w:t>olesť chrbta, svalov alebo kĺbov</w:t>
      </w:r>
      <w:r w:rsidRPr="00C37674">
        <w:t>,</w:t>
      </w:r>
    </w:p>
    <w:p w:rsidR="00210E77" w:rsidRPr="00C37674" w:rsidP="00C463E0" w14:paraId="53D241D2" w14:textId="77777777">
      <w:pPr>
        <w:numPr>
          <w:ilvl w:val="0"/>
          <w:numId w:val="11"/>
        </w:numPr>
        <w:tabs>
          <w:tab w:val="clear" w:pos="567"/>
          <w:tab w:val="left" w:pos="1134"/>
        </w:tabs>
        <w:ind w:left="1134" w:hanging="567"/>
      </w:pPr>
      <w:r w:rsidRPr="00C37674">
        <w:t>b</w:t>
      </w:r>
      <w:r w:rsidRPr="00C37674">
        <w:t>olesť hrdla</w:t>
      </w:r>
      <w:r w:rsidRPr="00C37674">
        <w:t>,</w:t>
      </w:r>
    </w:p>
    <w:p w:rsidR="00405BD6" w:rsidRPr="00C37674" w:rsidP="00C463E0" w14:paraId="53D241D3" w14:textId="77777777">
      <w:pPr>
        <w:numPr>
          <w:ilvl w:val="0"/>
          <w:numId w:val="11"/>
        </w:numPr>
        <w:tabs>
          <w:tab w:val="clear" w:pos="567"/>
          <w:tab w:val="left" w:pos="1134"/>
        </w:tabs>
        <w:ind w:left="1134" w:hanging="567"/>
      </w:pPr>
      <w:r w:rsidRPr="00C37674">
        <w:t>z</w:t>
      </w:r>
      <w:r w:rsidRPr="00C37674" w:rsidR="00210E77">
        <w:t xml:space="preserve">ačervenanie </w:t>
      </w:r>
      <w:r w:rsidRPr="00C37674" w:rsidR="00867051">
        <w:t xml:space="preserve">a bolesť </w:t>
      </w:r>
      <w:r w:rsidRPr="00C37674" w:rsidR="00210E77">
        <w:t>v</w:t>
      </w:r>
      <w:r w:rsidRPr="00C37674" w:rsidR="00867051">
        <w:t xml:space="preserve"> </w:t>
      </w:r>
      <w:r w:rsidRPr="00C37674" w:rsidR="00210E77">
        <w:t>mieste podania injekcie</w:t>
      </w:r>
    </w:p>
    <w:p w:rsidR="00210E77" w:rsidRPr="00C37674" w:rsidP="00C463E0" w14:paraId="53D241D4" w14:textId="77777777">
      <w:pPr>
        <w:numPr>
          <w:ilvl w:val="0"/>
          <w:numId w:val="11"/>
        </w:numPr>
        <w:tabs>
          <w:tab w:val="clear" w:pos="567"/>
          <w:tab w:val="left" w:pos="1134"/>
        </w:tabs>
        <w:ind w:left="1134" w:hanging="567"/>
      </w:pPr>
      <w:r w:rsidRPr="00C37674">
        <w:t>zápal pr</w:t>
      </w:r>
      <w:r w:rsidRPr="00C37674" w:rsidR="00E6058E">
        <w:t>i</w:t>
      </w:r>
      <w:r w:rsidRPr="00C37674">
        <w:t>nosových dutín</w:t>
      </w:r>
      <w:r w:rsidRPr="00C37674" w:rsidR="00E96875">
        <w:t>.</w:t>
      </w:r>
    </w:p>
    <w:p w:rsidR="007B5E8C" w:rsidRPr="00C37674" w:rsidP="0047729D" w14:paraId="53D241D5" w14:textId="77777777"/>
    <w:p w:rsidR="007B5E8C" w:rsidRPr="00C37674" w:rsidP="005C4AE0" w14:paraId="53D241D6" w14:textId="77777777">
      <w:pPr>
        <w:keepNext/>
        <w:ind w:left="567"/>
        <w:rPr>
          <w:b/>
          <w:bCs/>
        </w:rPr>
      </w:pPr>
      <w:r w:rsidRPr="00C37674">
        <w:rPr>
          <w:b/>
          <w:bCs/>
        </w:rPr>
        <w:t>Menej časté</w:t>
      </w:r>
      <w:r w:rsidRPr="00C37674" w:rsidR="00210E77">
        <w:rPr>
          <w:b/>
          <w:bCs/>
        </w:rPr>
        <w:t xml:space="preserve"> vedľajšie účinky </w:t>
      </w:r>
      <w:r w:rsidRPr="00C37674" w:rsidR="00210E77">
        <w:rPr>
          <w:bCs/>
        </w:rPr>
        <w:t>(môžu postihnúť až 1 zo 10</w:t>
      </w:r>
      <w:r w:rsidRPr="00C37674" w:rsidR="007F568F">
        <w:rPr>
          <w:bCs/>
        </w:rPr>
        <w:t>0 </w:t>
      </w:r>
      <w:r w:rsidRPr="00C37674" w:rsidR="00210E77">
        <w:rPr>
          <w:bCs/>
        </w:rPr>
        <w:t>ľudí):</w:t>
      </w:r>
    </w:p>
    <w:p w:rsidR="00413E98" w:rsidRPr="00C37674" w:rsidP="002D0D5E" w14:paraId="53D241D7" w14:textId="77777777">
      <w:pPr>
        <w:numPr>
          <w:ilvl w:val="0"/>
          <w:numId w:val="11"/>
        </w:numPr>
        <w:tabs>
          <w:tab w:val="clear" w:pos="567"/>
          <w:tab w:val="left" w:pos="1134"/>
        </w:tabs>
        <w:ind w:left="1134" w:hanging="567"/>
      </w:pPr>
      <w:r w:rsidRPr="00C37674">
        <w:t>i</w:t>
      </w:r>
      <w:r w:rsidRPr="00C37674">
        <w:t>nfekcie zubov</w:t>
      </w:r>
      <w:r w:rsidRPr="00C37674">
        <w:t>,</w:t>
      </w:r>
    </w:p>
    <w:p w:rsidR="00413E98" w:rsidRPr="00C37674" w:rsidP="002D0D5E" w14:paraId="53D241D8" w14:textId="77777777">
      <w:pPr>
        <w:numPr>
          <w:ilvl w:val="0"/>
          <w:numId w:val="11"/>
        </w:numPr>
        <w:tabs>
          <w:tab w:val="clear" w:pos="567"/>
          <w:tab w:val="left" w:pos="1134"/>
        </w:tabs>
        <w:ind w:left="1134" w:hanging="567"/>
      </w:pPr>
      <w:r w:rsidRPr="00C37674">
        <w:t>v</w:t>
      </w:r>
      <w:r w:rsidRPr="00C37674">
        <w:t>aginálna kvasinková infekcia</w:t>
      </w:r>
      <w:r w:rsidRPr="00C37674">
        <w:t>,</w:t>
      </w:r>
    </w:p>
    <w:p w:rsidR="00F96F40" w:rsidRPr="00C37674" w:rsidP="002D0D5E" w14:paraId="53D241D9" w14:textId="77777777">
      <w:pPr>
        <w:numPr>
          <w:ilvl w:val="0"/>
          <w:numId w:val="11"/>
        </w:numPr>
        <w:tabs>
          <w:tab w:val="clear" w:pos="567"/>
          <w:tab w:val="left" w:pos="1134"/>
        </w:tabs>
        <w:ind w:left="1134" w:hanging="567"/>
      </w:pPr>
      <w:r w:rsidRPr="00C37674">
        <w:t>d</w:t>
      </w:r>
      <w:r w:rsidRPr="00C37674">
        <w:t>epresia</w:t>
      </w:r>
      <w:r w:rsidRPr="00C37674">
        <w:t>,</w:t>
      </w:r>
    </w:p>
    <w:p w:rsidR="00F96F40" w:rsidRPr="00C37674" w:rsidP="002D0D5E" w14:paraId="53D241DA" w14:textId="77777777">
      <w:pPr>
        <w:numPr>
          <w:ilvl w:val="0"/>
          <w:numId w:val="11"/>
        </w:numPr>
        <w:tabs>
          <w:tab w:val="clear" w:pos="567"/>
          <w:tab w:val="left" w:pos="1134"/>
        </w:tabs>
        <w:ind w:left="1134" w:hanging="567"/>
      </w:pPr>
      <w:r w:rsidRPr="00C37674">
        <w:t>u</w:t>
      </w:r>
      <w:r w:rsidRPr="00C37674">
        <w:t>pchatý alebo plný nos</w:t>
      </w:r>
      <w:r w:rsidRPr="00C37674">
        <w:t>,</w:t>
      </w:r>
    </w:p>
    <w:p w:rsidR="007B5E8C" w:rsidRPr="00C37674" w:rsidP="002D0D5E" w14:paraId="53D241DB" w14:textId="77777777">
      <w:pPr>
        <w:numPr>
          <w:ilvl w:val="0"/>
          <w:numId w:val="11"/>
        </w:numPr>
        <w:tabs>
          <w:tab w:val="clear" w:pos="567"/>
          <w:tab w:val="left" w:pos="1134"/>
        </w:tabs>
        <w:ind w:left="1134" w:hanging="567"/>
      </w:pPr>
      <w:r w:rsidRPr="00C37674">
        <w:t>k</w:t>
      </w:r>
      <w:r w:rsidRPr="00C37674" w:rsidR="00F96F40">
        <w:t>rvácanie, podliatiny, zatvrdnutie,</w:t>
      </w:r>
      <w:r w:rsidRPr="00C37674">
        <w:t xml:space="preserve"> opuch</w:t>
      </w:r>
      <w:r w:rsidRPr="00C37674" w:rsidR="00F96F40">
        <w:t xml:space="preserve"> a</w:t>
      </w:r>
      <w:r w:rsidRPr="00C37674">
        <w:t xml:space="preserve"> svrbenie v mieste, kde sa injekcia podáva</w:t>
      </w:r>
      <w:r w:rsidRPr="00C37674">
        <w:t>,</w:t>
      </w:r>
    </w:p>
    <w:p w:rsidR="00413E98" w:rsidRPr="00C37674" w:rsidP="002D0D5E" w14:paraId="53D241DC" w14:textId="77777777">
      <w:pPr>
        <w:numPr>
          <w:ilvl w:val="0"/>
          <w:numId w:val="11"/>
        </w:numPr>
        <w:tabs>
          <w:tab w:val="clear" w:pos="567"/>
          <w:tab w:val="left" w:pos="1134"/>
        </w:tabs>
        <w:ind w:left="1134" w:hanging="567"/>
      </w:pPr>
      <w:r w:rsidRPr="00C37674">
        <w:t>p</w:t>
      </w:r>
      <w:r w:rsidRPr="00C37674">
        <w:t>ocit slabosti</w:t>
      </w:r>
      <w:r w:rsidRPr="00C37674">
        <w:t>,</w:t>
      </w:r>
    </w:p>
    <w:p w:rsidR="00E45979" w:rsidRPr="00C37674" w:rsidP="00F96F40" w14:paraId="53D241DD" w14:textId="77777777">
      <w:pPr>
        <w:numPr>
          <w:ilvl w:val="0"/>
          <w:numId w:val="11"/>
        </w:numPr>
        <w:tabs>
          <w:tab w:val="clear" w:pos="567"/>
          <w:tab w:val="left" w:pos="1134"/>
        </w:tabs>
        <w:ind w:left="1134" w:hanging="567"/>
      </w:pPr>
      <w:r w:rsidRPr="00C37674">
        <w:t>o</w:t>
      </w:r>
      <w:r w:rsidRPr="00C37674" w:rsidR="00F96F40">
        <w:t>visnutie očného viečka a ovisnutie svalov na jednej strane tváre („ochrnutie tváre“ alebo „Bellovo ochrnutie“), ktoré je zvyčajne dočasné</w:t>
      </w:r>
      <w:r w:rsidRPr="00C37674">
        <w:t>,</w:t>
      </w:r>
    </w:p>
    <w:p w:rsidR="00257C77" w:rsidRPr="00C37674" w:rsidP="00257C77" w14:paraId="53D241DE" w14:textId="77777777">
      <w:pPr>
        <w:numPr>
          <w:ilvl w:val="0"/>
          <w:numId w:val="11"/>
        </w:numPr>
        <w:tabs>
          <w:tab w:val="clear" w:pos="567"/>
          <w:tab w:val="num" w:pos="1134"/>
        </w:tabs>
        <w:ind w:left="1134" w:hanging="567"/>
      </w:pPr>
      <w:r w:rsidRPr="00C37674">
        <w:t>z</w:t>
      </w:r>
      <w:r w:rsidRPr="00C37674">
        <w:t>mena charakteru psoriázy so začervenaním a</w:t>
      </w:r>
      <w:r w:rsidRPr="00C37674">
        <w:t> s </w:t>
      </w:r>
      <w:r w:rsidRPr="00C37674">
        <w:t>novými malými, žltými alebo bielymi pľuzgiermi na koži, niekedy sprevádzaná horúčkou (pustulárna psoriáza)</w:t>
      </w:r>
      <w:r w:rsidRPr="00C37674">
        <w:t>,</w:t>
      </w:r>
    </w:p>
    <w:p w:rsidR="006E3DD0" w:rsidRPr="00C37674" w:rsidP="006E3DD0" w14:paraId="53D241DF" w14:textId="77777777">
      <w:pPr>
        <w:numPr>
          <w:ilvl w:val="0"/>
          <w:numId w:val="11"/>
        </w:numPr>
        <w:tabs>
          <w:tab w:val="clear" w:pos="567"/>
          <w:tab w:val="num" w:pos="1134"/>
        </w:tabs>
        <w:ind w:left="1134" w:hanging="567"/>
      </w:pPr>
      <w:r w:rsidRPr="00C37674">
        <w:t>o</w:t>
      </w:r>
      <w:r w:rsidRPr="00C37674">
        <w:t>dlupovanie kože (exfoliácia kože)</w:t>
      </w:r>
      <w:r w:rsidRPr="00C37674">
        <w:t>,</w:t>
      </w:r>
    </w:p>
    <w:p w:rsidR="00413E98" w:rsidRPr="00C37674" w:rsidP="006E3DD0" w14:paraId="53D241E0" w14:textId="77777777">
      <w:pPr>
        <w:numPr>
          <w:ilvl w:val="0"/>
          <w:numId w:val="11"/>
        </w:numPr>
        <w:tabs>
          <w:tab w:val="clear" w:pos="567"/>
          <w:tab w:val="num" w:pos="1134"/>
        </w:tabs>
        <w:ind w:left="1134" w:hanging="567"/>
      </w:pPr>
      <w:r w:rsidRPr="00C37674">
        <w:t>a</w:t>
      </w:r>
      <w:r w:rsidRPr="00C37674">
        <w:t>kné</w:t>
      </w:r>
      <w:r w:rsidRPr="00C37674">
        <w:t>.</w:t>
      </w:r>
    </w:p>
    <w:p w:rsidR="006E3DD0" w:rsidRPr="00C37674" w:rsidP="006E3DD0" w14:paraId="53D241E1" w14:textId="77777777"/>
    <w:p w:rsidR="006E3DD0" w:rsidRPr="00C37674" w:rsidP="006E3DD0" w14:paraId="53D241E2" w14:textId="77777777">
      <w:pPr>
        <w:keepNext/>
        <w:ind w:left="567"/>
      </w:pPr>
      <w:r w:rsidRPr="00C37674">
        <w:rPr>
          <w:b/>
        </w:rPr>
        <w:t xml:space="preserve">Zriedkavé vedľajšie účinky </w:t>
      </w:r>
      <w:r w:rsidRPr="00C37674">
        <w:t>(môžu postihnúť až 1 z 1 00</w:t>
      </w:r>
      <w:r w:rsidRPr="00C37674" w:rsidR="007F568F">
        <w:t>0 </w:t>
      </w:r>
      <w:r w:rsidRPr="00C37674">
        <w:t>ľudí)</w:t>
      </w:r>
    </w:p>
    <w:p w:rsidR="004C487A" w:rsidP="006E3DD0" w14:paraId="7A5A5504" w14:textId="007DF9EE">
      <w:pPr>
        <w:numPr>
          <w:ilvl w:val="0"/>
          <w:numId w:val="11"/>
        </w:numPr>
        <w:tabs>
          <w:tab w:val="clear" w:pos="567"/>
          <w:tab w:val="num" w:pos="1134"/>
        </w:tabs>
        <w:ind w:left="1134" w:hanging="567"/>
      </w:pPr>
      <w:r>
        <w:t>s</w:t>
      </w:r>
      <w:r w:rsidRPr="00C37674" w:rsidR="006E3DD0">
        <w:t>červenanie a odlupovanie kože na väčšej časti tela, ktoré môže svrbieť alebo bolieť (exfoliatívna dermatitída). Podobné príznaky sa niekedy vyvinú ako prirodzená zmena typu príznakov psoriázy (erytrodermálna psoriáza)</w:t>
      </w:r>
      <w:r>
        <w:t>,</w:t>
      </w:r>
    </w:p>
    <w:p w:rsidR="006E3DD0" w:rsidRPr="00C37674" w:rsidP="006E3DD0" w14:paraId="53D241E3" w14:textId="233DB643">
      <w:pPr>
        <w:numPr>
          <w:ilvl w:val="0"/>
          <w:numId w:val="11"/>
        </w:numPr>
        <w:tabs>
          <w:tab w:val="clear" w:pos="567"/>
          <w:tab w:val="num" w:pos="1134"/>
        </w:tabs>
        <w:ind w:left="1134" w:hanging="567"/>
      </w:pPr>
      <w:r>
        <w:t>zápal malých krvných ciev, čo môže viesť ku kožnej vyrážke s malými červenými alebo fialovými hrčkami, horúčke alebo bolesti kĺbov (vaskulitída)</w:t>
      </w:r>
      <w:r w:rsidRPr="00C37674" w:rsidR="002B2B5A">
        <w:t>.</w:t>
      </w:r>
    </w:p>
    <w:p w:rsidR="00C96F45" w:rsidP="00C96F45" w14:paraId="6A59CEEF" w14:textId="77777777">
      <w:pPr>
        <w:tabs>
          <w:tab w:val="clear" w:pos="567"/>
        </w:tabs>
        <w:ind w:left="567"/>
      </w:pPr>
    </w:p>
    <w:p w:rsidR="00C96F45" w:rsidRPr="004F12C8" w:rsidP="00C96F45" w14:paraId="1264A1A3" w14:textId="77777777">
      <w:pPr>
        <w:keepNext/>
        <w:ind w:left="567"/>
      </w:pPr>
      <w:r w:rsidRPr="00856FD6">
        <w:rPr>
          <w:b/>
          <w:bCs/>
        </w:rPr>
        <w:t>Veľmi zriedkavé vedľajšie účinky</w:t>
      </w:r>
      <w:r>
        <w:t xml:space="preserve"> (môžu postihnúť až 1 z 10 000 ľudí):</w:t>
      </w:r>
    </w:p>
    <w:p w:rsidR="00491F77" w:rsidP="00370F10" w14:paraId="7D0C4CF5" w14:textId="77777777">
      <w:pPr>
        <w:numPr>
          <w:ilvl w:val="0"/>
          <w:numId w:val="11"/>
        </w:numPr>
        <w:tabs>
          <w:tab w:val="clear" w:pos="567"/>
          <w:tab w:val="left" w:pos="1134"/>
        </w:tabs>
        <w:ind w:left="1134" w:hanging="567"/>
      </w:pPr>
      <w:r>
        <w:t>pľuzgiere na koži, ktoré môžu byť červené, svrbivé a bolestivé (bulózny pemfigoid)</w:t>
      </w:r>
      <w:r>
        <w:t>,</w:t>
      </w:r>
    </w:p>
    <w:p w:rsidR="00C96F45" w:rsidRPr="00370F10" w:rsidP="00370F10" w14:paraId="39999287" w14:textId="392A8CE7">
      <w:pPr>
        <w:numPr>
          <w:ilvl w:val="0"/>
          <w:numId w:val="11"/>
        </w:numPr>
        <w:tabs>
          <w:tab w:val="clear" w:pos="567"/>
          <w:tab w:val="left" w:pos="1134"/>
        </w:tabs>
        <w:ind w:left="1134" w:hanging="567"/>
      </w:pPr>
      <w:r>
        <w:t>kožný lupus alebo syndróm podobný lupusu (červená, vyvýšená šupinatá vyrážka na miestach kože vystavených slnku, prípadne s bolesťami kĺbov)</w:t>
      </w:r>
      <w:r>
        <w:t>.</w:t>
      </w:r>
    </w:p>
    <w:p w:rsidR="007B5E8C" w:rsidRPr="00C37674" w:rsidP="000D1AD3" w14:paraId="53D241E4" w14:textId="77777777">
      <w:pPr>
        <w:numPr>
          <w:ilvl w:val="12"/>
          <w:numId w:val="0"/>
        </w:numPr>
        <w:tabs>
          <w:tab w:val="clear" w:pos="567"/>
        </w:tabs>
      </w:pPr>
    </w:p>
    <w:p w:rsidR="00257C77" w:rsidRPr="00C37674" w:rsidP="005C4AE0" w14:paraId="53D241E5" w14:textId="77777777">
      <w:pPr>
        <w:keepNext/>
        <w:numPr>
          <w:ilvl w:val="12"/>
          <w:numId w:val="0"/>
        </w:numPr>
        <w:tabs>
          <w:tab w:val="clear" w:pos="567"/>
        </w:tabs>
      </w:pPr>
      <w:r w:rsidRPr="00C37674">
        <w:rPr>
          <w:b/>
          <w:szCs w:val="22"/>
        </w:rPr>
        <w:t>Hlásenie vedľajších účinkov</w:t>
      </w:r>
    </w:p>
    <w:p w:rsidR="00257C77" w:rsidRPr="00C37674" w:rsidP="00524D10" w14:paraId="53D241E6" w14:textId="082089AD">
      <w:pPr>
        <w:numPr>
          <w:ilvl w:val="12"/>
          <w:numId w:val="0"/>
        </w:numPr>
        <w:tabs>
          <w:tab w:val="clear" w:pos="567"/>
        </w:tabs>
      </w:pPr>
      <w:r w:rsidRPr="00C37674">
        <w:t xml:space="preserve">Ak sa u vás vyskytne akýkoľvek vedľajší účinok, obráťte sa na svojho lekára alebo lekárnika. To sa týka aj akýchkoľvek vedľajších účinkov, ktoré nie sú uvedené v tejto písomnej informácii. </w:t>
      </w:r>
      <w:r w:rsidRPr="00C37674">
        <w:rPr>
          <w:szCs w:val="22"/>
        </w:rPr>
        <w:t xml:space="preserve">Vedľajšie účinky môžete hlásiť aj priamo </w:t>
      </w:r>
      <w:r w:rsidRPr="00C37674" w:rsidR="00524D10">
        <w:rPr>
          <w:szCs w:val="22"/>
        </w:rPr>
        <w:t xml:space="preserve">na </w:t>
      </w:r>
      <w:r w:rsidRPr="00463A18" w:rsidR="00524D10">
        <w:rPr>
          <w:szCs w:val="22"/>
          <w:highlight w:val="lightGray"/>
        </w:rPr>
        <w:t>národné centrum</w:t>
      </w:r>
      <w:r w:rsidRPr="00463A18">
        <w:rPr>
          <w:szCs w:val="22"/>
          <w:highlight w:val="lightGray"/>
        </w:rPr>
        <w:t xml:space="preserve"> hlásenia uvedené v </w:t>
      </w:r>
      <w:hyperlink r:id="rId9" w:history="1">
        <w:r w:rsidRPr="00463A18" w:rsidR="00BD0F97">
          <w:rPr>
            <w:rStyle w:val="Hyperlink"/>
            <w:szCs w:val="22"/>
            <w:highlight w:val="lightGray"/>
          </w:rPr>
          <w:t>Prílohe V</w:t>
        </w:r>
      </w:hyperlink>
      <w:r w:rsidRPr="00C37674">
        <w:rPr>
          <w:szCs w:val="22"/>
        </w:rPr>
        <w:t>. Hlásením vedľajších účinkov môžete prispieť k získaniu ďalších informácií o bezpečnosti tohto lieku.</w:t>
      </w:r>
    </w:p>
    <w:p w:rsidR="007B5E8C" w:rsidRPr="00C37674" w:rsidP="000D1AD3" w14:paraId="53D241E7" w14:textId="77777777">
      <w:pPr>
        <w:numPr>
          <w:ilvl w:val="12"/>
          <w:numId w:val="0"/>
        </w:numPr>
        <w:tabs>
          <w:tab w:val="clear" w:pos="567"/>
        </w:tabs>
      </w:pPr>
    </w:p>
    <w:p w:rsidR="007B5E8C" w:rsidRPr="00C37674" w:rsidP="000D1AD3" w14:paraId="53D241E8" w14:textId="77777777">
      <w:pPr>
        <w:numPr>
          <w:ilvl w:val="12"/>
          <w:numId w:val="0"/>
        </w:numPr>
        <w:tabs>
          <w:tab w:val="clear" w:pos="567"/>
        </w:tabs>
      </w:pPr>
    </w:p>
    <w:p w:rsidR="007B5E8C" w:rsidRPr="00C37674" w:rsidP="00021AB2" w14:paraId="53D241E9" w14:textId="77777777">
      <w:pPr>
        <w:keepNext/>
        <w:ind w:left="567" w:hanging="567"/>
        <w:outlineLvl w:val="2"/>
        <w:rPr>
          <w:b/>
          <w:bCs/>
        </w:rPr>
      </w:pPr>
      <w:r w:rsidRPr="00C37674">
        <w:rPr>
          <w:b/>
          <w:bCs/>
        </w:rPr>
        <w:t>5.</w:t>
      </w:r>
      <w:r w:rsidRPr="00C37674">
        <w:rPr>
          <w:b/>
          <w:bCs/>
        </w:rPr>
        <w:tab/>
      </w:r>
      <w:r w:rsidRPr="00C37674" w:rsidR="00210E77">
        <w:rPr>
          <w:b/>
          <w:bCs/>
          <w:szCs w:val="22"/>
        </w:rPr>
        <w:t>Ako uchovávať Stelaru</w:t>
      </w:r>
    </w:p>
    <w:p w:rsidR="007B5E8C" w:rsidRPr="00C37674" w:rsidP="005C4AE0" w14:paraId="53D241EA" w14:textId="77777777">
      <w:pPr>
        <w:keepNext/>
      </w:pPr>
    </w:p>
    <w:p w:rsidR="007B5E8C" w:rsidRPr="00C37674" w:rsidP="00FA5F80" w14:paraId="53D241EB" w14:textId="77777777">
      <w:pPr>
        <w:numPr>
          <w:ilvl w:val="0"/>
          <w:numId w:val="28"/>
        </w:numPr>
        <w:ind w:left="567" w:hanging="567"/>
      </w:pPr>
      <w:r w:rsidRPr="00C37674">
        <w:t>Tento liek u</w:t>
      </w:r>
      <w:r w:rsidRPr="00C37674">
        <w:t>chovávajte mimo</w:t>
      </w:r>
      <w:r w:rsidRPr="00C37674" w:rsidR="00C463E0">
        <w:t xml:space="preserve"> </w:t>
      </w:r>
      <w:r w:rsidRPr="00C37674">
        <w:t>dohľadu</w:t>
      </w:r>
      <w:r w:rsidRPr="00C37674">
        <w:t xml:space="preserve"> a dosahu</w:t>
      </w:r>
      <w:r w:rsidRPr="00C37674">
        <w:t xml:space="preserve"> detí.</w:t>
      </w:r>
    </w:p>
    <w:p w:rsidR="007B5E8C" w:rsidRPr="00C37674" w:rsidP="00FA5F80" w14:paraId="53D241EC" w14:textId="77777777">
      <w:pPr>
        <w:numPr>
          <w:ilvl w:val="0"/>
          <w:numId w:val="28"/>
        </w:numPr>
        <w:ind w:left="567" w:hanging="567"/>
      </w:pPr>
      <w:r w:rsidRPr="00C37674">
        <w:t>Uchovávajte v chladničke (2</w:t>
      </w:r>
      <w:r w:rsidRPr="00C37674" w:rsidR="00E96875">
        <w:t> </w:t>
      </w:r>
      <w:r w:rsidRPr="00C37674">
        <w:t>°C – 8</w:t>
      </w:r>
      <w:r w:rsidRPr="00C37674" w:rsidR="00E96875">
        <w:t> </w:t>
      </w:r>
      <w:r w:rsidRPr="00C37674">
        <w:t>°C). Neuchovávajte v mrazničke.</w:t>
      </w:r>
    </w:p>
    <w:p w:rsidR="007B5E8C" w:rsidP="00FA5F80" w14:paraId="53D241ED" w14:textId="4D147A44">
      <w:pPr>
        <w:numPr>
          <w:ilvl w:val="0"/>
          <w:numId w:val="28"/>
        </w:numPr>
        <w:ind w:left="567" w:hanging="567"/>
      </w:pPr>
      <w:r w:rsidRPr="00C37674">
        <w:t xml:space="preserve">Uchovávajte </w:t>
      </w:r>
      <w:r w:rsidRPr="00C37674" w:rsidR="00BD5221">
        <w:t>naplnenú striekačku</w:t>
      </w:r>
      <w:r w:rsidRPr="00C37674">
        <w:t xml:space="preserve"> vo vonkajšom papierovom obale na ochranu pred svetlom.</w:t>
      </w:r>
    </w:p>
    <w:p w:rsidR="00DF334F" w:rsidRPr="00227D88" w:rsidP="0043303A" w14:paraId="25A3537A" w14:textId="361E2416">
      <w:pPr>
        <w:numPr>
          <w:ilvl w:val="0"/>
          <w:numId w:val="28"/>
        </w:numPr>
        <w:ind w:left="567" w:hanging="567"/>
      </w:pPr>
      <w:r>
        <w:t>V prípade potreby môžu byť jednotlivé naplnené injekčné striekačky Stelary uchovávané aj pri izbovej teplote do 30 °C jednorazovo maximálne po</w:t>
      </w:r>
      <w:r w:rsidR="00DE46F0">
        <w:t>čas</w:t>
      </w:r>
      <w:r>
        <w:t xml:space="preserve"> 30</w:t>
      </w:r>
      <w:r w:rsidR="0043303A">
        <w:t> </w:t>
      </w:r>
      <w:r>
        <w:t>dní v pôvodn</w:t>
      </w:r>
      <w:r w:rsidR="00DE46F0">
        <w:t>ej</w:t>
      </w:r>
      <w:r>
        <w:t xml:space="preserve"> </w:t>
      </w:r>
      <w:r w:rsidR="00DE46F0">
        <w:t>škatuli</w:t>
      </w:r>
      <w:r>
        <w:t xml:space="preserve"> na ochranu pred svetlom. Zaznamenajte dátum, kedy ste prvýkrát vybrali naplnenú injekčnú striekačku z chladničky a dátum likvidácie na miesto na to určené na škatuli. Dátum likvidácie nesmie presiahnuť pôvodný dátum exspirácie uvedený na škatuli. Ak bola injekčná striekačka uchovávaná pri izbovej teplote (do 30 °C), nemá sa naspäť vrátiť do chladničky. Injekčnú striekačku zlikvidujte, ak sa nepoužije do 30</w:t>
      </w:r>
      <w:r w:rsidR="0043303A">
        <w:t> </w:t>
      </w:r>
      <w:r>
        <w:t>dní uchovávania pri izbovej teplote alebo v čase pôvodnej exspirácie, podľa toho, čo nastane skôr.</w:t>
      </w:r>
    </w:p>
    <w:p w:rsidR="007B5E8C" w:rsidRPr="00C37674" w:rsidP="00FA5F80" w14:paraId="53D241EE" w14:textId="77777777">
      <w:pPr>
        <w:numPr>
          <w:ilvl w:val="0"/>
          <w:numId w:val="28"/>
        </w:numPr>
        <w:ind w:left="567" w:hanging="567"/>
      </w:pPr>
      <w:r w:rsidRPr="00C37674">
        <w:t>Naplnené striekačky</w:t>
      </w:r>
      <w:r w:rsidRPr="00C37674">
        <w:t xml:space="preserve"> so </w:t>
      </w:r>
      <w:r w:rsidRPr="00C37674" w:rsidR="00547E2A">
        <w:t>Stelarou</w:t>
      </w:r>
      <w:r w:rsidRPr="00C37674">
        <w:t xml:space="preserve"> nepretrepávajte. Dlhodobejšie prudké trasenie môže liek znehodnotiť.</w:t>
      </w:r>
    </w:p>
    <w:p w:rsidR="007B5E8C" w:rsidRPr="00C37674" w:rsidP="000D1AD3" w14:paraId="53D241EF" w14:textId="77777777">
      <w:pPr>
        <w:numPr>
          <w:ilvl w:val="12"/>
          <w:numId w:val="0"/>
        </w:numPr>
        <w:tabs>
          <w:tab w:val="clear" w:pos="567"/>
        </w:tabs>
      </w:pPr>
    </w:p>
    <w:p w:rsidR="007B5E8C" w:rsidRPr="00C37674" w:rsidP="005C4AE0" w14:paraId="53D241F0" w14:textId="77777777">
      <w:pPr>
        <w:keepNext/>
        <w:numPr>
          <w:ilvl w:val="12"/>
          <w:numId w:val="0"/>
        </w:numPr>
        <w:tabs>
          <w:tab w:val="clear" w:pos="567"/>
        </w:tabs>
        <w:rPr>
          <w:b/>
          <w:bCs/>
        </w:rPr>
      </w:pPr>
      <w:r w:rsidRPr="00C37674">
        <w:rPr>
          <w:b/>
          <w:bCs/>
        </w:rPr>
        <w:t xml:space="preserve">Nepoužívajte </w:t>
      </w:r>
      <w:r w:rsidRPr="00C37674" w:rsidR="00210E77">
        <w:rPr>
          <w:b/>
          <w:bCs/>
        </w:rPr>
        <w:t>tento liek:</w:t>
      </w:r>
    </w:p>
    <w:p w:rsidR="007B5E8C" w:rsidRPr="00C37674" w:rsidP="00C463E0" w14:paraId="53D241F1" w14:textId="77777777">
      <w:pPr>
        <w:numPr>
          <w:ilvl w:val="0"/>
          <w:numId w:val="28"/>
        </w:numPr>
        <w:ind w:left="567" w:hanging="567"/>
      </w:pPr>
      <w:r w:rsidRPr="00C37674">
        <w:t xml:space="preserve">po dátume exspirácie, ktorý je uvedený na štítku a papierovom obale po skratke </w:t>
      </w:r>
      <w:r w:rsidRPr="00C37674" w:rsidR="00A7103A">
        <w:t>„</w:t>
      </w:r>
      <w:r w:rsidRPr="00C37674">
        <w:t>EXP</w:t>
      </w:r>
      <w:r w:rsidRPr="00C37674" w:rsidR="00A7103A">
        <w:t>“</w:t>
      </w:r>
      <w:r w:rsidRPr="00C37674">
        <w:t>. Dátum exspirácie sa vzťahuje na posledný deň v</w:t>
      </w:r>
      <w:r w:rsidRPr="00C37674" w:rsidR="00257C77">
        <w:t xml:space="preserve"> danom </w:t>
      </w:r>
      <w:r w:rsidRPr="00C37674">
        <w:t>mesiaci</w:t>
      </w:r>
      <w:r w:rsidRPr="00C37674" w:rsidR="00041D23">
        <w:t>,</w:t>
      </w:r>
    </w:p>
    <w:p w:rsidR="007B5E8C" w:rsidRPr="00C37674" w:rsidP="00C463E0" w14:paraId="53D241F2" w14:textId="77777777">
      <w:pPr>
        <w:numPr>
          <w:ilvl w:val="0"/>
          <w:numId w:val="28"/>
        </w:numPr>
        <w:ind w:left="567" w:hanging="567"/>
      </w:pPr>
      <w:r w:rsidRPr="00C37674">
        <w:t>ak tekutina zmenila farbu, je mútna alebo v</w:t>
      </w:r>
      <w:r w:rsidRPr="00C37674" w:rsidR="00D33DC4">
        <w:t> </w:t>
      </w:r>
      <w:r w:rsidRPr="00C37674">
        <w:t>nej</w:t>
      </w:r>
      <w:r w:rsidRPr="00C37674" w:rsidR="00D33DC4">
        <w:t xml:space="preserve"> vidíte</w:t>
      </w:r>
      <w:r w:rsidRPr="00C37674">
        <w:t xml:space="preserve"> plávať cudzorodé častice (pozrite</w:t>
      </w:r>
      <w:r w:rsidRPr="00C37674" w:rsidR="00C463E0">
        <w:t xml:space="preserve"> </w:t>
      </w:r>
      <w:r w:rsidRPr="00C37674">
        <w:t xml:space="preserve">6. časť „Ako vyzerá </w:t>
      </w:r>
      <w:r w:rsidRPr="00C37674" w:rsidR="00547E2A">
        <w:t>Stelara</w:t>
      </w:r>
      <w:r w:rsidRPr="00C37674">
        <w:t xml:space="preserve"> a obsah balenia“)</w:t>
      </w:r>
      <w:r w:rsidRPr="00C37674" w:rsidR="00041D23">
        <w:t>,</w:t>
      </w:r>
    </w:p>
    <w:p w:rsidR="007B5E8C" w:rsidRPr="00C37674" w:rsidP="00C463E0" w14:paraId="53D241F3" w14:textId="77777777">
      <w:pPr>
        <w:numPr>
          <w:ilvl w:val="0"/>
          <w:numId w:val="28"/>
        </w:numPr>
        <w:ind w:left="567" w:hanging="567"/>
      </w:pPr>
      <w:r w:rsidRPr="00C37674">
        <w:t xml:space="preserve">ak je </w:t>
      </w:r>
      <w:r w:rsidRPr="00C37674" w:rsidR="00953E74">
        <w:t>v</w:t>
      </w:r>
      <w:r w:rsidRPr="00C37674">
        <w:t>ám známe alebo ak sa domnievate, že liek bol vystavený extrémnym teplotám (napr. náhodne zmrazený alebo zahriaty)</w:t>
      </w:r>
      <w:r w:rsidRPr="00C37674" w:rsidR="00041D23">
        <w:t>,</w:t>
      </w:r>
    </w:p>
    <w:p w:rsidR="007B5E8C" w:rsidRPr="00C37674" w:rsidP="00C463E0" w14:paraId="53D241F4" w14:textId="77777777">
      <w:pPr>
        <w:numPr>
          <w:ilvl w:val="0"/>
          <w:numId w:val="28"/>
        </w:numPr>
        <w:ind w:left="567" w:hanging="567"/>
      </w:pPr>
      <w:r w:rsidRPr="00C37674">
        <w:t>ak sa liekom prudko triaslo</w:t>
      </w:r>
      <w:r w:rsidRPr="00C37674" w:rsidR="00AE61E1">
        <w:t>.</w:t>
      </w:r>
    </w:p>
    <w:p w:rsidR="007B5E8C" w:rsidRPr="00C37674" w:rsidP="000D1AD3" w14:paraId="53D241F5" w14:textId="77777777"/>
    <w:p w:rsidR="007B5E8C" w:rsidRPr="00C37674" w:rsidP="000D1AD3" w14:paraId="53D241F6" w14:textId="77777777">
      <w:pPr>
        <w:numPr>
          <w:ilvl w:val="12"/>
          <w:numId w:val="0"/>
        </w:numPr>
      </w:pPr>
      <w:r w:rsidRPr="00C37674">
        <w:t>Stelara</w:t>
      </w:r>
      <w:r w:rsidRPr="00C37674">
        <w:t xml:space="preserve"> je na jednorazové použitie. </w:t>
      </w:r>
      <w:r w:rsidRPr="00C37674" w:rsidR="0057008A">
        <w:t xml:space="preserve">Nepoužitý </w:t>
      </w:r>
      <w:r w:rsidRPr="00C37674">
        <w:t xml:space="preserve">liek, ktorý ostal v striekačke, sa má </w:t>
      </w:r>
      <w:r w:rsidRPr="00C37674" w:rsidR="0057008A">
        <w:t>vyhodiť</w:t>
      </w:r>
      <w:r w:rsidRPr="00C37674">
        <w:t>.</w:t>
      </w:r>
      <w:r w:rsidRPr="00C37674" w:rsidR="0057008A">
        <w:t xml:space="preserve"> </w:t>
      </w:r>
      <w:r w:rsidRPr="00C37674" w:rsidR="00041D23">
        <w:t>Nelikvidujte</w:t>
      </w:r>
      <w:r w:rsidRPr="00C37674" w:rsidR="0057008A">
        <w:t xml:space="preserve"> lieky odpadovou vodou alebo domovým odpadom. Nepoužitý liek vráťte do lekárne. Tieto opatrenia pomôžu chrániť životné prostredie.</w:t>
      </w:r>
    </w:p>
    <w:p w:rsidR="007B5E8C" w:rsidRPr="00C37674" w:rsidP="000D1AD3" w14:paraId="53D241F7" w14:textId="77777777"/>
    <w:p w:rsidR="007B5E8C" w:rsidRPr="00C37674" w:rsidP="000D1AD3" w14:paraId="53D241F8" w14:textId="77777777"/>
    <w:p w:rsidR="007B5E8C" w:rsidRPr="00C37674" w:rsidP="00021AB2" w14:paraId="53D241F9" w14:textId="77777777">
      <w:pPr>
        <w:keepNext/>
        <w:ind w:left="567" w:hanging="567"/>
        <w:outlineLvl w:val="2"/>
        <w:rPr>
          <w:b/>
          <w:bCs/>
        </w:rPr>
      </w:pPr>
      <w:r w:rsidRPr="00C37674">
        <w:rPr>
          <w:b/>
          <w:bCs/>
        </w:rPr>
        <w:t>6.</w:t>
      </w:r>
      <w:r w:rsidRPr="00C37674">
        <w:rPr>
          <w:b/>
          <w:bCs/>
        </w:rPr>
        <w:tab/>
      </w:r>
      <w:r w:rsidRPr="00C37674" w:rsidR="0057008A">
        <w:rPr>
          <w:b/>
          <w:bCs/>
          <w:szCs w:val="22"/>
        </w:rPr>
        <w:t>Obsah balenia a ďalšie informácie</w:t>
      </w:r>
    </w:p>
    <w:p w:rsidR="007B5E8C" w:rsidRPr="00C37674" w:rsidP="005C4AE0" w14:paraId="53D241FA" w14:textId="77777777">
      <w:pPr>
        <w:keepNext/>
        <w:numPr>
          <w:ilvl w:val="12"/>
          <w:numId w:val="0"/>
        </w:numPr>
        <w:tabs>
          <w:tab w:val="clear" w:pos="567"/>
        </w:tabs>
      </w:pPr>
    </w:p>
    <w:p w:rsidR="007B5E8C" w:rsidRPr="00C37674" w:rsidP="005C4AE0" w14:paraId="53D241FB" w14:textId="77777777">
      <w:pPr>
        <w:keepNext/>
        <w:numPr>
          <w:ilvl w:val="12"/>
          <w:numId w:val="0"/>
        </w:numPr>
        <w:tabs>
          <w:tab w:val="clear" w:pos="567"/>
        </w:tabs>
        <w:rPr>
          <w:b/>
          <w:bCs/>
        </w:rPr>
      </w:pPr>
      <w:r w:rsidRPr="00C37674">
        <w:rPr>
          <w:b/>
          <w:szCs w:val="22"/>
        </w:rPr>
        <w:t xml:space="preserve">Čo </w:t>
      </w:r>
      <w:r w:rsidRPr="00C37674" w:rsidR="00547E2A">
        <w:rPr>
          <w:b/>
          <w:szCs w:val="22"/>
        </w:rPr>
        <w:t>Stelara</w:t>
      </w:r>
      <w:r w:rsidRPr="00C37674">
        <w:rPr>
          <w:b/>
          <w:bCs/>
          <w:szCs w:val="22"/>
        </w:rPr>
        <w:t xml:space="preserve"> </w:t>
      </w:r>
      <w:r w:rsidRPr="00C37674">
        <w:rPr>
          <w:b/>
          <w:szCs w:val="22"/>
        </w:rPr>
        <w:t>obsahuje</w:t>
      </w:r>
    </w:p>
    <w:p w:rsidR="007B5E8C" w:rsidRPr="00C37674" w:rsidP="00C463E0" w14:paraId="53D241FC" w14:textId="77777777">
      <w:pPr>
        <w:numPr>
          <w:ilvl w:val="0"/>
          <w:numId w:val="28"/>
        </w:numPr>
        <w:ind w:left="567" w:hanging="567"/>
      </w:pPr>
      <w:r w:rsidRPr="00C37674">
        <w:t xml:space="preserve">Liečivo je ustekinumab. Jedna </w:t>
      </w:r>
      <w:r w:rsidRPr="00C37674" w:rsidR="00BD5221">
        <w:t>naplnená striekačk</w:t>
      </w:r>
      <w:r w:rsidRPr="00C37674" w:rsidR="002550B5">
        <w:t>a</w:t>
      </w:r>
      <w:r w:rsidRPr="00C37674" w:rsidR="00CE59B3">
        <w:t xml:space="preserve"> obsahuje 9</w:t>
      </w:r>
      <w:r w:rsidRPr="00C37674" w:rsidR="007F568F">
        <w:t>0 </w:t>
      </w:r>
      <w:r w:rsidRPr="00C37674" w:rsidR="00687601">
        <w:t>mg</w:t>
      </w:r>
      <w:r w:rsidRPr="00C37674" w:rsidR="00CE59B3">
        <w:t xml:space="preserve"> ustekinumabu v 1</w:t>
      </w:r>
      <w:r w:rsidRPr="00C37674" w:rsidR="00687601">
        <w:t> ml</w:t>
      </w:r>
      <w:r w:rsidRPr="00C37674">
        <w:t>.</w:t>
      </w:r>
    </w:p>
    <w:p w:rsidR="007B5E8C" w:rsidRPr="00C37674" w:rsidP="00C463E0" w14:paraId="53D241FD" w14:textId="40AE02AD">
      <w:pPr>
        <w:numPr>
          <w:ilvl w:val="0"/>
          <w:numId w:val="28"/>
        </w:numPr>
        <w:ind w:left="567" w:hanging="567"/>
      </w:pPr>
      <w:r w:rsidRPr="00C37674">
        <w:t>Ďalšie zložky sú histidín, histidínium</w:t>
      </w:r>
      <w:r w:rsidR="0042090E">
        <w:t>-</w:t>
      </w:r>
      <w:r w:rsidRPr="00C37674">
        <w:t>chlorid,</w:t>
      </w:r>
      <w:r w:rsidR="0042090E">
        <w:t xml:space="preserve"> monohydrát,</w:t>
      </w:r>
      <w:r w:rsidRPr="00C37674">
        <w:t xml:space="preserve"> polysorbát 80</w:t>
      </w:r>
      <w:r w:rsidR="00221AE6">
        <w:t xml:space="preserve"> (E433)</w:t>
      </w:r>
      <w:r w:rsidRPr="00C37674" w:rsidR="00A7103A">
        <w:t>, sacharóza</w:t>
      </w:r>
      <w:r w:rsidRPr="00C37674" w:rsidR="00FA5F80">
        <w:t xml:space="preserve"> </w:t>
      </w:r>
      <w:r w:rsidRPr="00C37674">
        <w:t>a voda</w:t>
      </w:r>
      <w:r w:rsidR="0042090E">
        <w:t>,</w:t>
      </w:r>
      <w:r w:rsidRPr="00C37674">
        <w:t xml:space="preserve"> na injekci</w:t>
      </w:r>
      <w:r w:rsidR="00FC37DB">
        <w:t>e</w:t>
      </w:r>
      <w:r w:rsidRPr="00C37674">
        <w:t>.</w:t>
      </w:r>
    </w:p>
    <w:p w:rsidR="007B5E8C" w:rsidRPr="00C37674" w:rsidP="000D1AD3" w14:paraId="53D241FE" w14:textId="77777777">
      <w:pPr>
        <w:tabs>
          <w:tab w:val="clear" w:pos="567"/>
        </w:tabs>
      </w:pPr>
    </w:p>
    <w:p w:rsidR="007B5E8C" w:rsidRPr="00C37674" w:rsidP="005C4AE0" w14:paraId="53D241FF" w14:textId="77777777">
      <w:pPr>
        <w:keepNext/>
        <w:numPr>
          <w:ilvl w:val="12"/>
          <w:numId w:val="0"/>
        </w:numPr>
        <w:tabs>
          <w:tab w:val="clear" w:pos="567"/>
        </w:tabs>
        <w:rPr>
          <w:b/>
          <w:bCs/>
        </w:rPr>
      </w:pPr>
      <w:r w:rsidRPr="00C37674">
        <w:rPr>
          <w:b/>
          <w:bCs/>
        </w:rPr>
        <w:t xml:space="preserve">Ako vyzerá </w:t>
      </w:r>
      <w:r w:rsidRPr="00C37674" w:rsidR="00547E2A">
        <w:rPr>
          <w:b/>
          <w:bCs/>
        </w:rPr>
        <w:t>Stelara</w:t>
      </w:r>
      <w:r w:rsidRPr="00C37674">
        <w:rPr>
          <w:b/>
          <w:bCs/>
        </w:rPr>
        <w:t xml:space="preserve"> a obsah balenia</w:t>
      </w:r>
    </w:p>
    <w:p w:rsidR="00E45979" w:rsidRPr="00C37674" w:rsidP="000D1AD3" w14:paraId="53D24200" w14:textId="77777777">
      <w:pPr>
        <w:numPr>
          <w:ilvl w:val="12"/>
          <w:numId w:val="0"/>
        </w:numPr>
        <w:tabs>
          <w:tab w:val="clear" w:pos="567"/>
        </w:tabs>
      </w:pPr>
      <w:r w:rsidRPr="00C37674">
        <w:t>Stelara</w:t>
      </w:r>
      <w:r w:rsidRPr="00C37674" w:rsidR="007B5E8C">
        <w:t xml:space="preserve"> </w:t>
      </w:r>
      <w:r w:rsidRPr="00C37674" w:rsidR="007B5E8C">
        <w:rPr>
          <w:szCs w:val="22"/>
        </w:rPr>
        <w:t>je číry až slabo opalescentný</w:t>
      </w:r>
      <w:r w:rsidRPr="00C37674" w:rsidR="00257C77">
        <w:rPr>
          <w:szCs w:val="22"/>
        </w:rPr>
        <w:t xml:space="preserve"> (majúci perleťový lesk)</w:t>
      </w:r>
      <w:r w:rsidRPr="00C37674" w:rsidR="007B5E8C">
        <w:rPr>
          <w:szCs w:val="22"/>
        </w:rPr>
        <w:t xml:space="preserve">, bezfarebný až svetložltý </w:t>
      </w:r>
      <w:r w:rsidRPr="00C37674" w:rsidR="007B5E8C">
        <w:t xml:space="preserve">injekčný roztok. Roztok môže obsahovať zopár </w:t>
      </w:r>
      <w:r w:rsidRPr="00C37674" w:rsidR="007B5E8C">
        <w:rPr>
          <w:szCs w:val="22"/>
        </w:rPr>
        <w:t xml:space="preserve">drobných priesvitných </w:t>
      </w:r>
      <w:r w:rsidRPr="00C37674" w:rsidR="007B5E8C">
        <w:t>alebo bielych častíc bielkoviny. Liek sa dodáva v papierovom obale a obsahuje jednu jednorazovú dávku v</w:t>
      </w:r>
      <w:r w:rsidRPr="00C37674" w:rsidR="00041D23">
        <w:t> </w:t>
      </w:r>
      <w:r w:rsidRPr="00C37674" w:rsidR="007B5E8C">
        <w:t>sklenej</w:t>
      </w:r>
      <w:r w:rsidRPr="00C37674" w:rsidR="00041D23">
        <w:t>,</w:t>
      </w:r>
      <w:r w:rsidRPr="00C37674" w:rsidR="007B5E8C">
        <w:t xml:space="preserve"> </w:t>
      </w:r>
      <w:r w:rsidRPr="00C37674" w:rsidR="00BD5221">
        <w:t>1</w:t>
      </w:r>
      <w:r w:rsidRPr="00C37674" w:rsidR="00687601">
        <w:t> ml</w:t>
      </w:r>
      <w:r w:rsidRPr="00C37674" w:rsidR="007B5E8C">
        <w:t xml:space="preserve"> </w:t>
      </w:r>
      <w:r w:rsidRPr="00C37674" w:rsidR="00BD5221">
        <w:t>naplnenej striekačke</w:t>
      </w:r>
      <w:r w:rsidRPr="00C37674" w:rsidR="007B5E8C">
        <w:t xml:space="preserve">. Jedna </w:t>
      </w:r>
      <w:r w:rsidRPr="00C37674" w:rsidR="00BD5221">
        <w:t>naplnená striekačka</w:t>
      </w:r>
      <w:r w:rsidRPr="00C37674" w:rsidR="007B5E8C">
        <w:t xml:space="preserve"> </w:t>
      </w:r>
      <w:r w:rsidRPr="00C37674" w:rsidR="003D218D">
        <w:t>obsahuje 9</w:t>
      </w:r>
      <w:r w:rsidRPr="00C37674" w:rsidR="007F568F">
        <w:t>0 </w:t>
      </w:r>
      <w:r w:rsidRPr="00C37674" w:rsidR="00687601">
        <w:t>mg</w:t>
      </w:r>
      <w:r w:rsidRPr="00C37674" w:rsidR="003D218D">
        <w:t xml:space="preserve"> ustekinumabu v 1</w:t>
      </w:r>
      <w:r w:rsidRPr="00C37674" w:rsidR="00687601">
        <w:t> ml</w:t>
      </w:r>
      <w:r w:rsidRPr="00C37674" w:rsidR="007B5E8C">
        <w:t xml:space="preserve"> injekčného roztoku.</w:t>
      </w:r>
    </w:p>
    <w:p w:rsidR="007B5E8C" w:rsidRPr="00C37674" w:rsidP="000D1AD3" w14:paraId="53D24201" w14:textId="77777777">
      <w:pPr>
        <w:numPr>
          <w:ilvl w:val="12"/>
          <w:numId w:val="0"/>
        </w:numPr>
        <w:tabs>
          <w:tab w:val="clear" w:pos="567"/>
        </w:tabs>
      </w:pPr>
    </w:p>
    <w:p w:rsidR="007B5E8C" w:rsidRPr="00C37674" w:rsidP="005C4AE0" w14:paraId="53D24202" w14:textId="77777777">
      <w:pPr>
        <w:keepNext/>
        <w:numPr>
          <w:ilvl w:val="12"/>
          <w:numId w:val="0"/>
        </w:numPr>
        <w:tabs>
          <w:tab w:val="clear" w:pos="567"/>
        </w:tabs>
        <w:rPr>
          <w:b/>
          <w:bCs/>
        </w:rPr>
      </w:pPr>
      <w:r w:rsidRPr="00C37674">
        <w:rPr>
          <w:b/>
          <w:bCs/>
        </w:rPr>
        <w:t>Držiteľ rozhodnutia o registrácii</w:t>
      </w:r>
    </w:p>
    <w:p w:rsidR="00E45979" w:rsidRPr="00C37674" w:rsidP="000D1AD3" w14:paraId="53D24203" w14:textId="77777777">
      <w:pPr>
        <w:rPr>
          <w:szCs w:val="13"/>
        </w:rPr>
      </w:pPr>
      <w:r w:rsidRPr="00C37674">
        <w:rPr>
          <w:szCs w:val="13"/>
        </w:rPr>
        <w:t>Janssen-Cilag International NV</w:t>
      </w:r>
    </w:p>
    <w:p w:rsidR="007B5E8C" w:rsidRPr="00C37674" w:rsidP="000D1AD3" w14:paraId="53D24204" w14:textId="77777777">
      <w:pPr>
        <w:rPr>
          <w:szCs w:val="13"/>
        </w:rPr>
      </w:pPr>
      <w:r w:rsidRPr="00C37674">
        <w:rPr>
          <w:szCs w:val="13"/>
        </w:rPr>
        <w:t>Turnhoutseweg 30</w:t>
      </w:r>
    </w:p>
    <w:p w:rsidR="007B5E8C" w:rsidRPr="00C37674" w:rsidP="000D1AD3" w14:paraId="53D24205" w14:textId="00C69BDF">
      <w:pPr>
        <w:rPr>
          <w:szCs w:val="13"/>
        </w:rPr>
      </w:pPr>
      <w:r>
        <w:rPr>
          <w:szCs w:val="13"/>
        </w:rPr>
        <w:t>B-</w:t>
      </w:r>
      <w:r w:rsidRPr="00C37674">
        <w:rPr>
          <w:szCs w:val="13"/>
        </w:rPr>
        <w:t>2340 Beerse</w:t>
      </w:r>
    </w:p>
    <w:p w:rsidR="007B5E8C" w:rsidRPr="00C37674" w:rsidP="000D1AD3" w14:paraId="53D24206" w14:textId="77777777">
      <w:r w:rsidRPr="00C37674">
        <w:rPr>
          <w:szCs w:val="13"/>
        </w:rPr>
        <w:t>Belgicko</w:t>
      </w:r>
    </w:p>
    <w:p w:rsidR="007B5E8C" w:rsidRPr="00C37674" w:rsidP="000D1AD3" w14:paraId="53D24207" w14:textId="77777777">
      <w:pPr>
        <w:numPr>
          <w:ilvl w:val="12"/>
          <w:numId w:val="0"/>
        </w:numPr>
        <w:tabs>
          <w:tab w:val="clear" w:pos="567"/>
        </w:tabs>
      </w:pPr>
    </w:p>
    <w:p w:rsidR="007B5E8C" w:rsidRPr="00C37674" w:rsidP="005C4AE0" w14:paraId="53D24208" w14:textId="77777777">
      <w:pPr>
        <w:keepNext/>
        <w:numPr>
          <w:ilvl w:val="12"/>
          <w:numId w:val="0"/>
        </w:numPr>
        <w:tabs>
          <w:tab w:val="clear" w:pos="567"/>
        </w:tabs>
        <w:rPr>
          <w:b/>
          <w:bCs/>
        </w:rPr>
      </w:pPr>
      <w:r w:rsidRPr="00C37674">
        <w:rPr>
          <w:b/>
          <w:bCs/>
        </w:rPr>
        <w:t>Výrobca</w:t>
      </w:r>
    </w:p>
    <w:p w:rsidR="007B5E8C" w:rsidRPr="00C37674" w:rsidP="000D1AD3" w14:paraId="53D24209" w14:textId="77777777">
      <w:pPr>
        <w:numPr>
          <w:ilvl w:val="12"/>
          <w:numId w:val="0"/>
        </w:numPr>
        <w:tabs>
          <w:tab w:val="clear" w:pos="567"/>
        </w:tabs>
      </w:pPr>
      <w:r w:rsidRPr="00C37674">
        <w:t>Janssen Biologics</w:t>
      </w:r>
      <w:r w:rsidRPr="00C37674">
        <w:t xml:space="preserve"> B.V.</w:t>
      </w:r>
    </w:p>
    <w:p w:rsidR="007B5E8C" w:rsidRPr="00C37674" w:rsidP="000D1AD3" w14:paraId="53D2420A" w14:textId="77777777">
      <w:pPr>
        <w:numPr>
          <w:ilvl w:val="12"/>
          <w:numId w:val="0"/>
        </w:numPr>
        <w:tabs>
          <w:tab w:val="clear" w:pos="567"/>
        </w:tabs>
      </w:pPr>
      <w:r w:rsidRPr="00C37674">
        <w:t>Einsteinweg 101</w:t>
      </w:r>
    </w:p>
    <w:p w:rsidR="007B5E8C" w:rsidRPr="00C37674" w:rsidP="000D1AD3" w14:paraId="53D2420B" w14:textId="77777777">
      <w:pPr>
        <w:numPr>
          <w:ilvl w:val="12"/>
          <w:numId w:val="0"/>
        </w:numPr>
        <w:tabs>
          <w:tab w:val="clear" w:pos="567"/>
        </w:tabs>
      </w:pPr>
      <w:r w:rsidRPr="00C37674">
        <w:t>2333 CB Leiden</w:t>
      </w:r>
    </w:p>
    <w:p w:rsidR="007B5E8C" w:rsidRPr="00C37674" w:rsidP="000D1AD3" w14:paraId="53D2420C" w14:textId="77777777">
      <w:pPr>
        <w:numPr>
          <w:ilvl w:val="12"/>
          <w:numId w:val="0"/>
        </w:numPr>
        <w:tabs>
          <w:tab w:val="clear" w:pos="567"/>
        </w:tabs>
      </w:pPr>
      <w:r w:rsidRPr="00C37674">
        <w:t>Holandsko</w:t>
      </w:r>
    </w:p>
    <w:p w:rsidR="007B5E8C" w:rsidRPr="00C37674" w:rsidP="000D1AD3" w14:paraId="53D2420D" w14:textId="77777777">
      <w:pPr>
        <w:numPr>
          <w:ilvl w:val="12"/>
          <w:numId w:val="0"/>
        </w:numPr>
        <w:tabs>
          <w:tab w:val="clear" w:pos="567"/>
        </w:tabs>
      </w:pPr>
    </w:p>
    <w:p w:rsidR="00E45979" w:rsidRPr="00C37674" w:rsidP="000D1AD3" w14:paraId="53D2420E" w14:textId="77777777">
      <w:pPr>
        <w:numPr>
          <w:ilvl w:val="12"/>
          <w:numId w:val="0"/>
        </w:numPr>
        <w:tabs>
          <w:tab w:val="clear" w:pos="567"/>
        </w:tabs>
      </w:pPr>
      <w:r w:rsidRPr="00C37674">
        <w:t>Ak potrebujete akúkoľvek informáciu o tomto lieku, kontaktujte miestneho zástupcu držiteľa rozhodnutia o registrácii:</w:t>
      </w:r>
    </w:p>
    <w:p w:rsidR="00C4136A" w:rsidRPr="00C37674" w:rsidP="00C4136A" w14:paraId="53D2420F" w14:textId="77777777">
      <w:pPr>
        <w:widowControl w:val="0"/>
      </w:pPr>
    </w:p>
    <w:tbl>
      <w:tblPr>
        <w:tblW w:w="9075" w:type="dxa"/>
        <w:jc w:val="center"/>
        <w:tblLayout w:type="fixed"/>
        <w:tblLook w:val="04A0"/>
      </w:tblPr>
      <w:tblGrid>
        <w:gridCol w:w="10"/>
        <w:gridCol w:w="4260"/>
        <w:gridCol w:w="4805"/>
      </w:tblGrid>
      <w:tr w14:paraId="53D2421B" w14:textId="77777777" w:rsidTr="00927CE4">
        <w:tblPrEx>
          <w:tblW w:w="9075" w:type="dxa"/>
          <w:jc w:val="center"/>
          <w:tblLayout w:type="fixed"/>
          <w:tblLook w:val="04A0"/>
        </w:tblPrEx>
        <w:trPr>
          <w:cantSplit/>
          <w:jc w:val="center"/>
        </w:trPr>
        <w:tc>
          <w:tcPr>
            <w:tcW w:w="4270" w:type="dxa"/>
            <w:gridSpan w:val="2"/>
          </w:tcPr>
          <w:p w:rsidR="00584D3A" w:rsidRPr="00C37674" w:rsidP="00584D3A" w14:paraId="1467FFE5" w14:textId="77777777">
            <w:pPr>
              <w:widowControl w:val="0"/>
              <w:rPr>
                <w:b/>
              </w:rPr>
            </w:pPr>
            <w:r w:rsidRPr="00C37674">
              <w:rPr>
                <w:b/>
              </w:rPr>
              <w:t>België/Belgique/Belgien</w:t>
            </w:r>
          </w:p>
          <w:p w:rsidR="00584D3A" w:rsidRPr="00C37674" w:rsidP="00584D3A" w14:paraId="74D0B141" w14:textId="77777777">
            <w:pPr>
              <w:widowControl w:val="0"/>
            </w:pPr>
            <w:r w:rsidRPr="00C37674">
              <w:t>Janssen-Cilag NV</w:t>
            </w:r>
          </w:p>
          <w:p w:rsidR="00584D3A" w:rsidRPr="00C37674" w:rsidP="00584D3A" w14:paraId="052D0C3E" w14:textId="243619CB">
            <w:pPr>
              <w:widowControl w:val="0"/>
            </w:pPr>
            <w:r w:rsidRPr="00C37674">
              <w:t>Tel/Tél: +32 14 64 94 11</w:t>
            </w:r>
          </w:p>
          <w:p w:rsidR="00584D3A" w:rsidRPr="00C37674" w:rsidP="00584D3A" w14:paraId="2C3B634B" w14:textId="77777777">
            <w:r w:rsidRPr="00C37674">
              <w:t>janssen@jacbe.jnj.com</w:t>
            </w:r>
          </w:p>
          <w:p w:rsidR="00584D3A" w:rsidRPr="00C37674" w:rsidP="00584D3A" w14:paraId="53D24215" w14:textId="77777777">
            <w:pPr>
              <w:widowControl w:val="0"/>
            </w:pPr>
          </w:p>
        </w:tc>
        <w:tc>
          <w:tcPr>
            <w:tcW w:w="4805" w:type="dxa"/>
          </w:tcPr>
          <w:p w:rsidR="00584D3A" w:rsidRPr="00C37674" w:rsidP="00584D3A" w14:paraId="0A6CBEAE" w14:textId="77777777">
            <w:pPr>
              <w:widowControl w:val="0"/>
              <w:rPr>
                <w:b/>
                <w:bCs/>
                <w:szCs w:val="22"/>
              </w:rPr>
            </w:pPr>
            <w:r w:rsidRPr="00C37674">
              <w:rPr>
                <w:b/>
                <w:bCs/>
                <w:szCs w:val="22"/>
              </w:rPr>
              <w:t>Lietuva</w:t>
            </w:r>
          </w:p>
          <w:p w:rsidR="00584D3A" w:rsidRPr="00C37674" w:rsidP="00584D3A" w14:paraId="08DBCB6B" w14:textId="77777777">
            <w:pPr>
              <w:widowControl w:val="0"/>
              <w:rPr>
                <w:szCs w:val="22"/>
              </w:rPr>
            </w:pPr>
            <w:r w:rsidRPr="00C37674">
              <w:t>UAB "JOHNSON &amp; JOHNSON"</w:t>
            </w:r>
          </w:p>
          <w:p w:rsidR="00584D3A" w:rsidRPr="00C37674" w:rsidP="00584D3A" w14:paraId="73176FCE" w14:textId="77777777">
            <w:pPr>
              <w:widowControl w:val="0"/>
              <w:rPr>
                <w:szCs w:val="22"/>
              </w:rPr>
            </w:pPr>
            <w:r w:rsidRPr="00C37674">
              <w:rPr>
                <w:szCs w:val="22"/>
              </w:rPr>
              <w:t>Tel: +370 5 278 68 88</w:t>
            </w:r>
          </w:p>
          <w:p w:rsidR="00584D3A" w:rsidRPr="00C37674" w:rsidP="00584D3A" w14:paraId="65292AEB" w14:textId="77777777">
            <w:pPr>
              <w:widowControl w:val="0"/>
              <w:rPr>
                <w:szCs w:val="22"/>
              </w:rPr>
            </w:pPr>
            <w:r w:rsidRPr="00C37674">
              <w:t>lt@its.jnj.com</w:t>
            </w:r>
          </w:p>
          <w:p w:rsidR="00584D3A" w:rsidRPr="00C37674" w:rsidP="00584D3A" w14:paraId="53D2421A" w14:textId="3879F2A3">
            <w:pPr>
              <w:widowControl w:val="0"/>
              <w:rPr>
                <w:szCs w:val="22"/>
              </w:rPr>
            </w:pPr>
          </w:p>
        </w:tc>
      </w:tr>
      <w:tr w14:paraId="53D2422A" w14:textId="77777777" w:rsidTr="00927CE4">
        <w:tblPrEx>
          <w:tblW w:w="9075" w:type="dxa"/>
          <w:jc w:val="center"/>
          <w:tblLayout w:type="fixed"/>
          <w:tblLook w:val="04A0"/>
        </w:tblPrEx>
        <w:trPr>
          <w:cantSplit/>
          <w:jc w:val="center"/>
        </w:trPr>
        <w:tc>
          <w:tcPr>
            <w:tcW w:w="4270" w:type="dxa"/>
            <w:gridSpan w:val="2"/>
          </w:tcPr>
          <w:p w:rsidR="00584D3A" w:rsidRPr="00C37674" w:rsidP="00584D3A" w14:paraId="5EACDC0A" w14:textId="77777777">
            <w:pPr>
              <w:widowControl w:val="0"/>
              <w:rPr>
                <w:b/>
                <w:bCs/>
                <w:szCs w:val="22"/>
              </w:rPr>
            </w:pPr>
            <w:r w:rsidRPr="00C37674">
              <w:rPr>
                <w:b/>
                <w:bCs/>
                <w:szCs w:val="22"/>
              </w:rPr>
              <w:t>България</w:t>
            </w:r>
          </w:p>
          <w:p w:rsidR="00584D3A" w:rsidRPr="00C37674" w:rsidP="00584D3A" w14:paraId="28824387" w14:textId="77777777">
            <w:pPr>
              <w:widowControl w:val="0"/>
              <w:rPr>
                <w:szCs w:val="22"/>
              </w:rPr>
            </w:pPr>
            <w:r w:rsidRPr="00C37674">
              <w:t>„Джонсън &amp; Джонсън България” ЕООД</w:t>
            </w:r>
          </w:p>
          <w:p w:rsidR="00584D3A" w:rsidRPr="00C37674" w:rsidP="00584D3A" w14:paraId="286547FE" w14:textId="77777777">
            <w:pPr>
              <w:widowControl w:val="0"/>
              <w:rPr>
                <w:szCs w:val="22"/>
              </w:rPr>
            </w:pPr>
            <w:r w:rsidRPr="00C37674">
              <w:rPr>
                <w:szCs w:val="22"/>
              </w:rPr>
              <w:t>Тел.: +359 2 489 94 00</w:t>
            </w:r>
          </w:p>
          <w:p w:rsidR="00584D3A" w:rsidRPr="00C37674" w:rsidP="00584D3A" w14:paraId="5087ACB8" w14:textId="77777777">
            <w:pPr>
              <w:numPr>
                <w:ilvl w:val="12"/>
                <w:numId w:val="0"/>
              </w:numPr>
              <w:rPr>
                <w:szCs w:val="22"/>
              </w:rPr>
            </w:pPr>
            <w:r w:rsidRPr="00C37674">
              <w:t>jjsafety@its.jnj.com</w:t>
            </w:r>
          </w:p>
          <w:p w:rsidR="00584D3A" w:rsidRPr="00C37674" w:rsidP="00584D3A" w14:paraId="53D24222" w14:textId="77777777">
            <w:pPr>
              <w:widowControl w:val="0"/>
              <w:rPr>
                <w:szCs w:val="22"/>
              </w:rPr>
            </w:pPr>
          </w:p>
        </w:tc>
        <w:tc>
          <w:tcPr>
            <w:tcW w:w="4805" w:type="dxa"/>
            <w:hideMark/>
          </w:tcPr>
          <w:p w:rsidR="00584D3A" w:rsidRPr="00C37674" w:rsidP="00584D3A" w14:paraId="4468D1B8" w14:textId="77777777">
            <w:pPr>
              <w:widowControl w:val="0"/>
              <w:rPr>
                <w:b/>
                <w:bCs/>
                <w:szCs w:val="22"/>
              </w:rPr>
            </w:pPr>
            <w:r w:rsidRPr="00C37674">
              <w:rPr>
                <w:b/>
                <w:bCs/>
                <w:szCs w:val="22"/>
              </w:rPr>
              <w:t>Luxembourg/Luxemburg</w:t>
            </w:r>
          </w:p>
          <w:p w:rsidR="00584D3A" w:rsidRPr="00C37674" w:rsidP="00584D3A" w14:paraId="04425EA2" w14:textId="77777777">
            <w:pPr>
              <w:widowControl w:val="0"/>
              <w:rPr>
                <w:szCs w:val="22"/>
              </w:rPr>
            </w:pPr>
            <w:r w:rsidRPr="00C37674">
              <w:rPr>
                <w:szCs w:val="22"/>
              </w:rPr>
              <w:t>Janssen-Cilag NV</w:t>
            </w:r>
          </w:p>
          <w:p w:rsidR="00584D3A" w:rsidRPr="00C37674" w:rsidP="00584D3A" w14:paraId="013517B7" w14:textId="77777777">
            <w:pPr>
              <w:widowControl w:val="0"/>
              <w:rPr>
                <w:szCs w:val="22"/>
              </w:rPr>
            </w:pPr>
            <w:r w:rsidRPr="00C37674">
              <w:rPr>
                <w:szCs w:val="22"/>
              </w:rPr>
              <w:t xml:space="preserve">Tél/Tel: +32 14 </w:t>
            </w:r>
            <w:r w:rsidRPr="00C37674">
              <w:t>64 94 11</w:t>
            </w:r>
          </w:p>
          <w:p w:rsidR="00584D3A" w:rsidRPr="00C37674" w:rsidP="00584D3A" w14:paraId="6CDB770F" w14:textId="77777777">
            <w:pPr>
              <w:widowControl w:val="0"/>
              <w:rPr>
                <w:szCs w:val="22"/>
              </w:rPr>
            </w:pPr>
            <w:r w:rsidRPr="00C37674">
              <w:t>janssen@jacbe.jnj.com</w:t>
            </w:r>
          </w:p>
          <w:p w:rsidR="00584D3A" w:rsidRPr="00C37674" w:rsidP="00584D3A" w14:paraId="53D24229" w14:textId="77777777">
            <w:pPr>
              <w:widowControl w:val="0"/>
              <w:rPr>
                <w:szCs w:val="22"/>
              </w:rPr>
            </w:pPr>
          </w:p>
        </w:tc>
      </w:tr>
      <w:tr w14:paraId="53D24237" w14:textId="77777777" w:rsidTr="00927CE4">
        <w:tblPrEx>
          <w:tblW w:w="9075" w:type="dxa"/>
          <w:jc w:val="center"/>
          <w:tblLayout w:type="fixed"/>
          <w:tblLook w:val="04A0"/>
        </w:tblPrEx>
        <w:trPr>
          <w:cantSplit/>
          <w:jc w:val="center"/>
        </w:trPr>
        <w:tc>
          <w:tcPr>
            <w:tcW w:w="4270" w:type="dxa"/>
            <w:gridSpan w:val="2"/>
            <w:hideMark/>
          </w:tcPr>
          <w:p w:rsidR="00584D3A" w:rsidRPr="00C37674" w:rsidP="00584D3A" w14:paraId="35554E53" w14:textId="77777777">
            <w:pPr>
              <w:widowControl w:val="0"/>
              <w:rPr>
                <w:b/>
                <w:bCs/>
                <w:szCs w:val="22"/>
              </w:rPr>
            </w:pPr>
            <w:r w:rsidRPr="00C37674">
              <w:rPr>
                <w:b/>
                <w:bCs/>
                <w:szCs w:val="22"/>
              </w:rPr>
              <w:t>Česká republika</w:t>
            </w:r>
          </w:p>
          <w:p w:rsidR="00584D3A" w:rsidRPr="00C37674" w:rsidP="00584D3A" w14:paraId="24AA8D1D" w14:textId="77777777">
            <w:pPr>
              <w:widowControl w:val="0"/>
              <w:rPr>
                <w:szCs w:val="22"/>
              </w:rPr>
            </w:pPr>
            <w:r w:rsidRPr="00C37674">
              <w:rPr>
                <w:szCs w:val="22"/>
              </w:rPr>
              <w:t>Janssen-Cilag s.r.o.</w:t>
            </w:r>
          </w:p>
          <w:p w:rsidR="00584D3A" w:rsidRPr="00C37674" w:rsidP="00584D3A" w14:paraId="3DF44589" w14:textId="77777777">
            <w:pPr>
              <w:widowControl w:val="0"/>
              <w:rPr>
                <w:szCs w:val="22"/>
              </w:rPr>
            </w:pPr>
            <w:r w:rsidRPr="00C37674">
              <w:rPr>
                <w:szCs w:val="22"/>
              </w:rPr>
              <w:t>Tel: +420 227 012 227</w:t>
            </w:r>
          </w:p>
          <w:p w:rsidR="00584D3A" w:rsidRPr="00C37674" w:rsidP="00584D3A" w14:paraId="53D24230" w14:textId="77777777">
            <w:pPr>
              <w:widowControl w:val="0"/>
              <w:rPr>
                <w:szCs w:val="22"/>
              </w:rPr>
            </w:pPr>
          </w:p>
        </w:tc>
        <w:tc>
          <w:tcPr>
            <w:tcW w:w="4805" w:type="dxa"/>
          </w:tcPr>
          <w:p w:rsidR="00584D3A" w:rsidRPr="00C37674" w:rsidP="00584D3A" w14:paraId="647D9943" w14:textId="77777777">
            <w:pPr>
              <w:widowControl w:val="0"/>
              <w:rPr>
                <w:b/>
                <w:bCs/>
                <w:szCs w:val="22"/>
              </w:rPr>
            </w:pPr>
            <w:r w:rsidRPr="00C37674">
              <w:rPr>
                <w:b/>
                <w:bCs/>
                <w:szCs w:val="22"/>
              </w:rPr>
              <w:t>Magyarország</w:t>
            </w:r>
          </w:p>
          <w:p w:rsidR="00584D3A" w:rsidRPr="00C37674" w:rsidP="00584D3A" w14:paraId="416D7A14" w14:textId="77777777">
            <w:pPr>
              <w:widowControl w:val="0"/>
              <w:rPr>
                <w:szCs w:val="22"/>
              </w:rPr>
            </w:pPr>
            <w:r w:rsidRPr="00C37674">
              <w:rPr>
                <w:szCs w:val="22"/>
              </w:rPr>
              <w:t>Janssen-Cilag Kft.</w:t>
            </w:r>
          </w:p>
          <w:p w:rsidR="00584D3A" w:rsidP="00584D3A" w14:paraId="1FF129D5" w14:textId="6F94517F">
            <w:pPr>
              <w:autoSpaceDE w:val="0"/>
              <w:autoSpaceDN w:val="0"/>
              <w:adjustRightInd w:val="0"/>
              <w:rPr>
                <w:bCs/>
                <w:szCs w:val="22"/>
              </w:rPr>
            </w:pPr>
            <w:r w:rsidRPr="00C37674">
              <w:rPr>
                <w:szCs w:val="22"/>
              </w:rPr>
              <w:t>Tel.: +36 1 884 2</w:t>
            </w:r>
            <w:r w:rsidRPr="00C37674">
              <w:rPr>
                <w:bCs/>
                <w:szCs w:val="22"/>
              </w:rPr>
              <w:t>858</w:t>
            </w:r>
          </w:p>
          <w:p w:rsidR="001A50B1" w:rsidRPr="00C37674" w:rsidP="00584D3A" w14:paraId="28076D53" w14:textId="3FF9CA1E">
            <w:pPr>
              <w:autoSpaceDE w:val="0"/>
              <w:autoSpaceDN w:val="0"/>
              <w:adjustRightInd w:val="0"/>
              <w:rPr>
                <w:szCs w:val="22"/>
              </w:rPr>
            </w:pPr>
            <w:r w:rsidRPr="0057525F">
              <w:rPr>
                <w:szCs w:val="22"/>
              </w:rPr>
              <w:t>janssenhu@its.jnj.com</w:t>
            </w:r>
          </w:p>
          <w:p w:rsidR="00584D3A" w:rsidRPr="00C37674" w:rsidP="00584D3A" w14:paraId="53D24236" w14:textId="77777777">
            <w:pPr>
              <w:widowControl w:val="0"/>
              <w:rPr>
                <w:szCs w:val="22"/>
              </w:rPr>
            </w:pPr>
          </w:p>
        </w:tc>
      </w:tr>
      <w:tr w14:paraId="53D24244" w14:textId="77777777" w:rsidTr="00927CE4">
        <w:tblPrEx>
          <w:tblW w:w="9075" w:type="dxa"/>
          <w:jc w:val="center"/>
          <w:tblLayout w:type="fixed"/>
          <w:tblLook w:val="04A0"/>
        </w:tblPrEx>
        <w:trPr>
          <w:cantSplit/>
          <w:jc w:val="center"/>
        </w:trPr>
        <w:tc>
          <w:tcPr>
            <w:tcW w:w="4270" w:type="dxa"/>
            <w:gridSpan w:val="2"/>
          </w:tcPr>
          <w:p w:rsidR="00584D3A" w:rsidRPr="00C37674" w:rsidP="00584D3A" w14:paraId="7FC7D867" w14:textId="77777777">
            <w:pPr>
              <w:widowControl w:val="0"/>
              <w:rPr>
                <w:b/>
                <w:bCs/>
                <w:szCs w:val="22"/>
              </w:rPr>
            </w:pPr>
            <w:r w:rsidRPr="00C37674">
              <w:rPr>
                <w:b/>
                <w:bCs/>
                <w:szCs w:val="22"/>
              </w:rPr>
              <w:t>Danmark</w:t>
            </w:r>
          </w:p>
          <w:p w:rsidR="00584D3A" w:rsidRPr="00C37674" w:rsidP="00584D3A" w14:paraId="30C5EB71" w14:textId="77777777">
            <w:pPr>
              <w:widowControl w:val="0"/>
              <w:rPr>
                <w:szCs w:val="22"/>
              </w:rPr>
            </w:pPr>
            <w:r w:rsidRPr="00C37674">
              <w:rPr>
                <w:szCs w:val="22"/>
              </w:rPr>
              <w:t>Janssen-Cilag A/S</w:t>
            </w:r>
          </w:p>
          <w:p w:rsidR="00584D3A" w:rsidRPr="00C37674" w:rsidP="00584D3A" w14:paraId="33E629FD" w14:textId="7A473C08">
            <w:pPr>
              <w:widowControl w:val="0"/>
              <w:rPr>
                <w:szCs w:val="22"/>
              </w:rPr>
            </w:pPr>
            <w:r w:rsidRPr="00C37674">
              <w:rPr>
                <w:szCs w:val="22"/>
              </w:rPr>
              <w:t>Tlf</w:t>
            </w:r>
            <w:r w:rsidR="00221AE6">
              <w:rPr>
                <w:szCs w:val="22"/>
              </w:rPr>
              <w:t>.</w:t>
            </w:r>
            <w:r w:rsidRPr="00C37674">
              <w:rPr>
                <w:szCs w:val="22"/>
              </w:rPr>
              <w:t xml:space="preserve">: +45 </w:t>
            </w:r>
            <w:r w:rsidRPr="00C37674">
              <w:t>4594 8282</w:t>
            </w:r>
          </w:p>
          <w:p w:rsidR="00584D3A" w:rsidRPr="00C37674" w:rsidP="00584D3A" w14:paraId="1FE5A3E2" w14:textId="77777777">
            <w:pPr>
              <w:widowControl w:val="0"/>
              <w:rPr>
                <w:szCs w:val="22"/>
              </w:rPr>
            </w:pPr>
            <w:r w:rsidRPr="00C37674">
              <w:t>jacdk@its.jnj.com</w:t>
            </w:r>
          </w:p>
          <w:p w:rsidR="00584D3A" w:rsidRPr="00C37674" w:rsidP="00584D3A" w14:paraId="53D2423D" w14:textId="77777777">
            <w:pPr>
              <w:widowControl w:val="0"/>
              <w:rPr>
                <w:szCs w:val="22"/>
              </w:rPr>
            </w:pPr>
          </w:p>
        </w:tc>
        <w:tc>
          <w:tcPr>
            <w:tcW w:w="4805" w:type="dxa"/>
            <w:hideMark/>
          </w:tcPr>
          <w:p w:rsidR="00584D3A" w:rsidRPr="00C37674" w:rsidP="00584D3A" w14:paraId="70B2FD72" w14:textId="77777777">
            <w:pPr>
              <w:widowControl w:val="0"/>
              <w:rPr>
                <w:b/>
                <w:bCs/>
                <w:szCs w:val="22"/>
              </w:rPr>
            </w:pPr>
            <w:r w:rsidRPr="00C37674">
              <w:rPr>
                <w:b/>
                <w:bCs/>
                <w:szCs w:val="22"/>
              </w:rPr>
              <w:t>Malta</w:t>
            </w:r>
          </w:p>
          <w:p w:rsidR="00584D3A" w:rsidRPr="00C37674" w:rsidP="00584D3A" w14:paraId="1DB1E67F" w14:textId="77777777">
            <w:pPr>
              <w:widowControl w:val="0"/>
              <w:rPr>
                <w:szCs w:val="22"/>
              </w:rPr>
            </w:pPr>
            <w:r w:rsidRPr="00C37674">
              <w:rPr>
                <w:szCs w:val="22"/>
              </w:rPr>
              <w:t xml:space="preserve">AM </w:t>
            </w:r>
            <w:r w:rsidRPr="00C37674">
              <w:t>MANGION LTD</w:t>
            </w:r>
          </w:p>
          <w:p w:rsidR="00584D3A" w:rsidRPr="00C37674" w:rsidP="00584D3A" w14:paraId="4CE445B7" w14:textId="77777777">
            <w:pPr>
              <w:widowControl w:val="0"/>
              <w:rPr>
                <w:szCs w:val="22"/>
              </w:rPr>
            </w:pPr>
            <w:r w:rsidRPr="00C37674">
              <w:rPr>
                <w:szCs w:val="22"/>
              </w:rPr>
              <w:t>Tel: +356 2397 6000</w:t>
            </w:r>
          </w:p>
          <w:p w:rsidR="00584D3A" w:rsidRPr="00C37674" w:rsidP="00584D3A" w14:paraId="53D24243" w14:textId="77777777">
            <w:pPr>
              <w:widowControl w:val="0"/>
              <w:rPr>
                <w:szCs w:val="22"/>
              </w:rPr>
            </w:pPr>
          </w:p>
        </w:tc>
      </w:tr>
      <w:tr w14:paraId="53D24250" w14:textId="77777777" w:rsidTr="00927CE4">
        <w:tblPrEx>
          <w:tblW w:w="9075" w:type="dxa"/>
          <w:jc w:val="center"/>
          <w:tblLayout w:type="fixed"/>
          <w:tblLook w:val="04A0"/>
        </w:tblPrEx>
        <w:trPr>
          <w:cantSplit/>
          <w:jc w:val="center"/>
        </w:trPr>
        <w:tc>
          <w:tcPr>
            <w:tcW w:w="4270" w:type="dxa"/>
            <w:gridSpan w:val="2"/>
          </w:tcPr>
          <w:p w:rsidR="00584D3A" w:rsidRPr="00C37674" w:rsidP="00584D3A" w14:paraId="41DBAF58" w14:textId="77777777">
            <w:pPr>
              <w:widowControl w:val="0"/>
              <w:rPr>
                <w:b/>
                <w:bCs/>
                <w:szCs w:val="22"/>
              </w:rPr>
            </w:pPr>
            <w:r w:rsidRPr="00C37674">
              <w:rPr>
                <w:b/>
                <w:bCs/>
                <w:szCs w:val="22"/>
              </w:rPr>
              <w:t>Deutschland</w:t>
            </w:r>
          </w:p>
          <w:p w:rsidR="00584D3A" w:rsidRPr="00C37674" w:rsidP="00584D3A" w14:paraId="23E28B34" w14:textId="77777777">
            <w:pPr>
              <w:widowControl w:val="0"/>
              <w:rPr>
                <w:szCs w:val="22"/>
              </w:rPr>
            </w:pPr>
            <w:r w:rsidRPr="00C37674">
              <w:rPr>
                <w:szCs w:val="22"/>
              </w:rPr>
              <w:t>Janssen-Cilag GmbH</w:t>
            </w:r>
          </w:p>
          <w:p w:rsidR="00584D3A" w:rsidRPr="00C37674" w:rsidP="00584D3A" w14:paraId="45030143" w14:textId="2DAB61EE">
            <w:pPr>
              <w:widowControl w:val="0"/>
              <w:rPr>
                <w:szCs w:val="22"/>
              </w:rPr>
            </w:pPr>
            <w:r w:rsidRPr="00C37674">
              <w:rPr>
                <w:szCs w:val="22"/>
              </w:rPr>
              <w:t xml:space="preserve">Tel: </w:t>
            </w:r>
            <w:r w:rsidRPr="00215FAE" w:rsidR="00221AE6">
              <w:rPr>
                <w:lang w:val="de-DE"/>
              </w:rPr>
              <w:t xml:space="preserve">0800 086 9247 </w:t>
            </w:r>
            <w:r w:rsidR="00221AE6">
              <w:rPr>
                <w:lang w:val="de-DE"/>
              </w:rPr>
              <w:t xml:space="preserve">/ </w:t>
            </w:r>
            <w:r w:rsidRPr="00C37674">
              <w:rPr>
                <w:szCs w:val="22"/>
              </w:rPr>
              <w:t xml:space="preserve">+49 2137 955 </w:t>
            </w:r>
            <w:r w:rsidR="00221AE6">
              <w:rPr>
                <w:szCs w:val="22"/>
              </w:rPr>
              <w:t>6</w:t>
            </w:r>
            <w:r w:rsidRPr="00C37674">
              <w:rPr>
                <w:szCs w:val="22"/>
              </w:rPr>
              <w:t>955</w:t>
            </w:r>
          </w:p>
          <w:p w:rsidR="00584D3A" w:rsidRPr="00C37674" w:rsidP="00584D3A" w14:paraId="1F544A19" w14:textId="77777777">
            <w:pPr>
              <w:widowControl w:val="0"/>
              <w:rPr>
                <w:szCs w:val="22"/>
              </w:rPr>
            </w:pPr>
            <w:r w:rsidRPr="00C37674">
              <w:t>jancil@its.jnj.com</w:t>
            </w:r>
          </w:p>
          <w:p w:rsidR="00584D3A" w:rsidRPr="00C37674" w:rsidP="00584D3A" w14:paraId="53D2424A" w14:textId="77777777">
            <w:pPr>
              <w:widowControl w:val="0"/>
              <w:rPr>
                <w:szCs w:val="22"/>
              </w:rPr>
            </w:pPr>
          </w:p>
        </w:tc>
        <w:tc>
          <w:tcPr>
            <w:tcW w:w="4805" w:type="dxa"/>
            <w:hideMark/>
          </w:tcPr>
          <w:p w:rsidR="00584D3A" w:rsidRPr="00C37674" w:rsidP="00584D3A" w14:paraId="7953D096" w14:textId="77777777">
            <w:pPr>
              <w:widowControl w:val="0"/>
              <w:rPr>
                <w:b/>
                <w:bCs/>
                <w:szCs w:val="22"/>
              </w:rPr>
            </w:pPr>
            <w:r w:rsidRPr="00C37674">
              <w:rPr>
                <w:b/>
                <w:bCs/>
                <w:szCs w:val="22"/>
              </w:rPr>
              <w:t>Nederland</w:t>
            </w:r>
          </w:p>
          <w:p w:rsidR="00584D3A" w:rsidRPr="00C37674" w:rsidP="00584D3A" w14:paraId="1F7602AE" w14:textId="77777777">
            <w:pPr>
              <w:widowControl w:val="0"/>
              <w:rPr>
                <w:szCs w:val="22"/>
              </w:rPr>
            </w:pPr>
            <w:r w:rsidRPr="00C37674">
              <w:rPr>
                <w:szCs w:val="22"/>
              </w:rPr>
              <w:t>Janssen-Cilag B.V.</w:t>
            </w:r>
          </w:p>
          <w:p w:rsidR="00584D3A" w:rsidRPr="00C37674" w:rsidP="00584D3A" w14:paraId="0D518E2D" w14:textId="77777777">
            <w:pPr>
              <w:widowControl w:val="0"/>
              <w:rPr>
                <w:szCs w:val="22"/>
              </w:rPr>
            </w:pPr>
            <w:r w:rsidRPr="00C37674">
              <w:rPr>
                <w:szCs w:val="22"/>
              </w:rPr>
              <w:t>Tel: +31 76 711 1111</w:t>
            </w:r>
          </w:p>
          <w:p w:rsidR="00584D3A" w:rsidRPr="00C37674" w:rsidP="00584D3A" w14:paraId="0CC81A56" w14:textId="77777777">
            <w:pPr>
              <w:widowControl w:val="0"/>
            </w:pPr>
            <w:r w:rsidRPr="00C37674">
              <w:t>janssen@jacnl.jnj.com</w:t>
            </w:r>
          </w:p>
          <w:p w:rsidR="00584D3A" w:rsidRPr="00C37674" w:rsidP="00584D3A" w14:paraId="53D2424F" w14:textId="307566BE">
            <w:pPr>
              <w:widowControl w:val="0"/>
              <w:rPr>
                <w:szCs w:val="22"/>
              </w:rPr>
            </w:pPr>
          </w:p>
        </w:tc>
      </w:tr>
      <w:tr w14:paraId="53D2425C" w14:textId="77777777" w:rsidTr="00927CE4">
        <w:tblPrEx>
          <w:tblW w:w="9075" w:type="dxa"/>
          <w:jc w:val="center"/>
          <w:tblLayout w:type="fixed"/>
          <w:tblLook w:val="04A0"/>
        </w:tblPrEx>
        <w:trPr>
          <w:cantSplit/>
          <w:jc w:val="center"/>
        </w:trPr>
        <w:tc>
          <w:tcPr>
            <w:tcW w:w="4270" w:type="dxa"/>
            <w:gridSpan w:val="2"/>
          </w:tcPr>
          <w:p w:rsidR="00584D3A" w:rsidRPr="00C37674" w:rsidP="00584D3A" w14:paraId="799A3378" w14:textId="77777777">
            <w:pPr>
              <w:widowControl w:val="0"/>
              <w:rPr>
                <w:b/>
                <w:bCs/>
                <w:szCs w:val="22"/>
              </w:rPr>
            </w:pPr>
            <w:r w:rsidRPr="00C37674">
              <w:rPr>
                <w:b/>
                <w:bCs/>
                <w:szCs w:val="22"/>
              </w:rPr>
              <w:t>Eesti</w:t>
            </w:r>
          </w:p>
          <w:p w:rsidR="00584D3A" w:rsidRPr="00C37674" w:rsidP="00584D3A" w14:paraId="2BB56F2B" w14:textId="77777777">
            <w:pPr>
              <w:widowControl w:val="0"/>
              <w:rPr>
                <w:szCs w:val="22"/>
              </w:rPr>
            </w:pPr>
            <w:r w:rsidRPr="00C37674">
              <w:t>UAB "JOHNSON &amp; JOHNSON"</w:t>
            </w:r>
            <w:r w:rsidRPr="00C37674">
              <w:rPr>
                <w:szCs w:val="22"/>
              </w:rPr>
              <w:t xml:space="preserve"> Eesti filiaal</w:t>
            </w:r>
          </w:p>
          <w:p w:rsidR="00584D3A" w:rsidRPr="00C37674" w:rsidP="00584D3A" w14:paraId="6A767FBD" w14:textId="77777777">
            <w:pPr>
              <w:widowControl w:val="0"/>
              <w:rPr>
                <w:szCs w:val="22"/>
              </w:rPr>
            </w:pPr>
            <w:r w:rsidRPr="00C37674">
              <w:rPr>
                <w:szCs w:val="22"/>
              </w:rPr>
              <w:t>Tel: +372 617 7410</w:t>
            </w:r>
          </w:p>
          <w:p w:rsidR="00584D3A" w:rsidRPr="00C37674" w:rsidP="00584D3A" w14:paraId="5F0F5B90" w14:textId="77777777">
            <w:pPr>
              <w:widowControl w:val="0"/>
              <w:rPr>
                <w:szCs w:val="22"/>
              </w:rPr>
            </w:pPr>
            <w:r w:rsidRPr="00C37674">
              <w:t>ee@its.jnj.com</w:t>
            </w:r>
          </w:p>
          <w:p w:rsidR="00584D3A" w:rsidRPr="00C37674" w:rsidP="00584D3A" w14:paraId="53D24256" w14:textId="77777777">
            <w:pPr>
              <w:widowControl w:val="0"/>
              <w:rPr>
                <w:szCs w:val="22"/>
              </w:rPr>
            </w:pPr>
          </w:p>
        </w:tc>
        <w:tc>
          <w:tcPr>
            <w:tcW w:w="4805" w:type="dxa"/>
            <w:hideMark/>
          </w:tcPr>
          <w:p w:rsidR="00584D3A" w:rsidRPr="00C37674" w:rsidP="00584D3A" w14:paraId="4EE07A53" w14:textId="77777777">
            <w:pPr>
              <w:widowControl w:val="0"/>
              <w:rPr>
                <w:b/>
                <w:bCs/>
                <w:szCs w:val="22"/>
              </w:rPr>
            </w:pPr>
            <w:r w:rsidRPr="00C37674">
              <w:rPr>
                <w:b/>
                <w:bCs/>
                <w:szCs w:val="22"/>
              </w:rPr>
              <w:t>Norge</w:t>
            </w:r>
          </w:p>
          <w:p w:rsidR="00584D3A" w:rsidRPr="00C37674" w:rsidP="00584D3A" w14:paraId="14C1AD74" w14:textId="77777777">
            <w:pPr>
              <w:widowControl w:val="0"/>
              <w:rPr>
                <w:szCs w:val="22"/>
              </w:rPr>
            </w:pPr>
            <w:r w:rsidRPr="00C37674">
              <w:rPr>
                <w:szCs w:val="22"/>
              </w:rPr>
              <w:t>Janssen-Cilag AS</w:t>
            </w:r>
          </w:p>
          <w:p w:rsidR="006855A3" w:rsidP="00584D3A" w14:paraId="4025DBA0" w14:textId="4A8856FD">
            <w:pPr>
              <w:widowControl w:val="0"/>
              <w:rPr>
                <w:szCs w:val="22"/>
              </w:rPr>
            </w:pPr>
            <w:r w:rsidRPr="00C37674">
              <w:rPr>
                <w:szCs w:val="22"/>
              </w:rPr>
              <w:t>Tlf: +47 24 12 65 00</w:t>
            </w:r>
          </w:p>
          <w:p w:rsidR="00584D3A" w:rsidRPr="00C37674" w:rsidP="00584D3A" w14:paraId="489AEDD4" w14:textId="3253490A">
            <w:pPr>
              <w:widowControl w:val="0"/>
              <w:rPr>
                <w:szCs w:val="22"/>
              </w:rPr>
            </w:pPr>
            <w:r w:rsidRPr="00C37674">
              <w:t>jacno@its.jnj.com</w:t>
            </w:r>
          </w:p>
          <w:p w:rsidR="00584D3A" w:rsidRPr="00C37674" w:rsidP="00584D3A" w14:paraId="53D2425B" w14:textId="3E059E7C">
            <w:pPr>
              <w:widowControl w:val="0"/>
              <w:rPr>
                <w:szCs w:val="22"/>
              </w:rPr>
            </w:pPr>
          </w:p>
        </w:tc>
      </w:tr>
      <w:tr w14:paraId="53D24269" w14:textId="77777777" w:rsidTr="00927CE4">
        <w:tblPrEx>
          <w:tblW w:w="9075" w:type="dxa"/>
          <w:jc w:val="center"/>
          <w:tblLayout w:type="fixed"/>
          <w:tblLook w:val="04A0"/>
        </w:tblPrEx>
        <w:trPr>
          <w:cantSplit/>
          <w:jc w:val="center"/>
        </w:trPr>
        <w:tc>
          <w:tcPr>
            <w:tcW w:w="4270" w:type="dxa"/>
            <w:gridSpan w:val="2"/>
          </w:tcPr>
          <w:p w:rsidR="00584D3A" w:rsidRPr="00C37674" w:rsidP="00584D3A" w14:paraId="57DC3811" w14:textId="77777777">
            <w:pPr>
              <w:widowControl w:val="0"/>
              <w:rPr>
                <w:b/>
                <w:bCs/>
                <w:szCs w:val="22"/>
              </w:rPr>
            </w:pPr>
            <w:r w:rsidRPr="00C37674">
              <w:rPr>
                <w:b/>
                <w:bCs/>
                <w:szCs w:val="22"/>
              </w:rPr>
              <w:t>Ελλάδα</w:t>
            </w:r>
          </w:p>
          <w:p w:rsidR="00584D3A" w:rsidRPr="00C37674" w:rsidP="00584D3A" w14:paraId="365FD89E" w14:textId="13834C58">
            <w:pPr>
              <w:widowControl w:val="0"/>
              <w:rPr>
                <w:szCs w:val="22"/>
              </w:rPr>
            </w:pPr>
            <w:r w:rsidRPr="00C37674">
              <w:rPr>
                <w:szCs w:val="22"/>
              </w:rPr>
              <w:t xml:space="preserve">Janssen-Cilag Φαρμακευτική </w:t>
            </w:r>
            <w:r w:rsidRPr="005D1FE6" w:rsidR="00221AE6">
              <w:rPr>
                <w:szCs w:val="22"/>
              </w:rPr>
              <w:t>Μονοπρόσωπη</w:t>
            </w:r>
            <w:r w:rsidRPr="00C37674" w:rsidR="00221AE6">
              <w:rPr>
                <w:szCs w:val="22"/>
              </w:rPr>
              <w:t xml:space="preserve"> </w:t>
            </w:r>
            <w:r w:rsidRPr="00C37674">
              <w:rPr>
                <w:szCs w:val="22"/>
              </w:rPr>
              <w:t>Α.Ε.Β.Ε.</w:t>
            </w:r>
          </w:p>
          <w:p w:rsidR="00584D3A" w:rsidRPr="00C37674" w:rsidP="00584D3A" w14:paraId="1605E338" w14:textId="77777777">
            <w:pPr>
              <w:widowControl w:val="0"/>
              <w:rPr>
                <w:szCs w:val="22"/>
              </w:rPr>
            </w:pPr>
            <w:r w:rsidRPr="00C37674">
              <w:rPr>
                <w:szCs w:val="22"/>
              </w:rPr>
              <w:t>Tηλ: +30 210 80 90 000</w:t>
            </w:r>
          </w:p>
          <w:p w:rsidR="00584D3A" w:rsidRPr="00C37674" w:rsidP="00584D3A" w14:paraId="53D24263" w14:textId="77777777">
            <w:pPr>
              <w:widowControl w:val="0"/>
              <w:rPr>
                <w:szCs w:val="22"/>
              </w:rPr>
            </w:pPr>
          </w:p>
        </w:tc>
        <w:tc>
          <w:tcPr>
            <w:tcW w:w="4805" w:type="dxa"/>
            <w:hideMark/>
          </w:tcPr>
          <w:p w:rsidR="00584D3A" w:rsidRPr="00C37674" w:rsidP="00584D3A" w14:paraId="43A3867B" w14:textId="77777777">
            <w:pPr>
              <w:widowControl w:val="0"/>
              <w:rPr>
                <w:b/>
                <w:bCs/>
                <w:szCs w:val="22"/>
              </w:rPr>
            </w:pPr>
            <w:r w:rsidRPr="00C37674">
              <w:rPr>
                <w:b/>
                <w:bCs/>
                <w:szCs w:val="22"/>
              </w:rPr>
              <w:t>Österreich</w:t>
            </w:r>
          </w:p>
          <w:p w:rsidR="00584D3A" w:rsidRPr="00C37674" w:rsidP="00584D3A" w14:paraId="736B074E" w14:textId="77777777">
            <w:pPr>
              <w:widowControl w:val="0"/>
              <w:rPr>
                <w:szCs w:val="22"/>
              </w:rPr>
            </w:pPr>
            <w:r w:rsidRPr="00C37674">
              <w:rPr>
                <w:szCs w:val="22"/>
              </w:rPr>
              <w:t>Janssen-Cilag Pharma GmbH</w:t>
            </w:r>
          </w:p>
          <w:p w:rsidR="00584D3A" w:rsidRPr="00C37674" w:rsidP="00584D3A" w14:paraId="53D24268" w14:textId="2BAE6448">
            <w:pPr>
              <w:widowControl w:val="0"/>
              <w:rPr>
                <w:szCs w:val="22"/>
              </w:rPr>
            </w:pPr>
            <w:r w:rsidRPr="00C37674">
              <w:rPr>
                <w:szCs w:val="22"/>
              </w:rPr>
              <w:t xml:space="preserve">Tel: +43 1 610 300 </w:t>
            </w:r>
          </w:p>
        </w:tc>
      </w:tr>
      <w:tr w14:paraId="53D24276" w14:textId="77777777" w:rsidTr="00927CE4">
        <w:tblPrEx>
          <w:tblW w:w="9075" w:type="dxa"/>
          <w:jc w:val="center"/>
          <w:tblLayout w:type="fixed"/>
          <w:tblLook w:val="04A0"/>
        </w:tblPrEx>
        <w:trPr>
          <w:gridBefore w:val="1"/>
          <w:wBefore w:w="10" w:type="dxa"/>
          <w:cantSplit/>
          <w:jc w:val="center"/>
        </w:trPr>
        <w:tc>
          <w:tcPr>
            <w:tcW w:w="4260" w:type="dxa"/>
          </w:tcPr>
          <w:p w:rsidR="00584D3A" w:rsidRPr="00C37674" w:rsidP="00584D3A" w14:paraId="1A6E2DA8" w14:textId="77777777">
            <w:pPr>
              <w:widowControl w:val="0"/>
              <w:rPr>
                <w:b/>
                <w:bCs/>
                <w:szCs w:val="22"/>
              </w:rPr>
            </w:pPr>
            <w:r w:rsidRPr="00C37674">
              <w:rPr>
                <w:b/>
                <w:bCs/>
                <w:szCs w:val="22"/>
              </w:rPr>
              <w:t>España</w:t>
            </w:r>
          </w:p>
          <w:p w:rsidR="00584D3A" w:rsidRPr="00C37674" w:rsidP="00584D3A" w14:paraId="0FDA504A" w14:textId="77777777">
            <w:pPr>
              <w:widowControl w:val="0"/>
              <w:rPr>
                <w:szCs w:val="22"/>
              </w:rPr>
            </w:pPr>
            <w:r w:rsidRPr="00C37674">
              <w:rPr>
                <w:szCs w:val="22"/>
              </w:rPr>
              <w:t>Janssen-Cilag, S.A.</w:t>
            </w:r>
          </w:p>
          <w:p w:rsidR="00584D3A" w:rsidRPr="00C37674" w:rsidP="00584D3A" w14:paraId="4546DA95" w14:textId="77777777">
            <w:pPr>
              <w:widowControl w:val="0"/>
              <w:rPr>
                <w:szCs w:val="22"/>
              </w:rPr>
            </w:pPr>
            <w:r w:rsidRPr="00C37674">
              <w:rPr>
                <w:szCs w:val="22"/>
              </w:rPr>
              <w:t>Tel: +34 91 722 81 00</w:t>
            </w:r>
          </w:p>
          <w:p w:rsidR="00584D3A" w:rsidRPr="00C37674" w:rsidP="00584D3A" w14:paraId="4A3C6CB5" w14:textId="77777777">
            <w:pPr>
              <w:widowControl w:val="0"/>
              <w:rPr>
                <w:szCs w:val="22"/>
              </w:rPr>
            </w:pPr>
            <w:r w:rsidRPr="00C37674">
              <w:t>contacto@its.jnj.com</w:t>
            </w:r>
          </w:p>
          <w:p w:rsidR="00584D3A" w:rsidRPr="00C37674" w:rsidP="00584D3A" w14:paraId="53D2426F" w14:textId="77777777">
            <w:pPr>
              <w:widowControl w:val="0"/>
              <w:rPr>
                <w:szCs w:val="22"/>
              </w:rPr>
            </w:pPr>
          </w:p>
        </w:tc>
        <w:tc>
          <w:tcPr>
            <w:tcW w:w="4805" w:type="dxa"/>
          </w:tcPr>
          <w:p w:rsidR="00584D3A" w:rsidRPr="00C37674" w:rsidP="00584D3A" w14:paraId="24E71A22" w14:textId="77777777">
            <w:pPr>
              <w:widowControl w:val="0"/>
              <w:rPr>
                <w:b/>
                <w:bCs/>
                <w:szCs w:val="22"/>
              </w:rPr>
            </w:pPr>
            <w:r w:rsidRPr="00C37674">
              <w:rPr>
                <w:b/>
                <w:bCs/>
                <w:szCs w:val="22"/>
              </w:rPr>
              <w:t>Polska</w:t>
            </w:r>
          </w:p>
          <w:p w:rsidR="00584D3A" w:rsidRPr="00C37674" w:rsidP="00584D3A" w14:paraId="50E24911" w14:textId="77777777">
            <w:pPr>
              <w:widowControl w:val="0"/>
              <w:rPr>
                <w:szCs w:val="22"/>
              </w:rPr>
            </w:pPr>
            <w:r w:rsidRPr="00C37674">
              <w:rPr>
                <w:szCs w:val="22"/>
              </w:rPr>
              <w:t>Janssen-Cilag Polska Sp. z o.o.</w:t>
            </w:r>
          </w:p>
          <w:p w:rsidR="00584D3A" w:rsidRPr="00C37674" w:rsidP="00584D3A" w14:paraId="1419EC4B" w14:textId="6B7E045F">
            <w:pPr>
              <w:widowControl w:val="0"/>
              <w:rPr>
                <w:szCs w:val="22"/>
              </w:rPr>
            </w:pPr>
            <w:r w:rsidRPr="00C37674">
              <w:rPr>
                <w:szCs w:val="22"/>
              </w:rPr>
              <w:t>Tel.: +48 22 237 60 00</w:t>
            </w:r>
          </w:p>
          <w:p w:rsidR="00584D3A" w:rsidRPr="00C37674" w:rsidP="00584D3A" w14:paraId="53D24275" w14:textId="77777777">
            <w:pPr>
              <w:widowControl w:val="0"/>
              <w:rPr>
                <w:szCs w:val="22"/>
              </w:rPr>
            </w:pPr>
          </w:p>
        </w:tc>
      </w:tr>
      <w:tr w14:paraId="53D24285" w14:textId="77777777" w:rsidTr="00927CE4">
        <w:tblPrEx>
          <w:tblW w:w="9075" w:type="dxa"/>
          <w:jc w:val="center"/>
          <w:tblLayout w:type="fixed"/>
          <w:tblLook w:val="04A0"/>
        </w:tblPrEx>
        <w:trPr>
          <w:gridBefore w:val="1"/>
          <w:wBefore w:w="10" w:type="dxa"/>
          <w:cantSplit/>
          <w:jc w:val="center"/>
        </w:trPr>
        <w:tc>
          <w:tcPr>
            <w:tcW w:w="4260" w:type="dxa"/>
          </w:tcPr>
          <w:p w:rsidR="00584D3A" w:rsidRPr="00C37674" w:rsidP="00584D3A" w14:paraId="71EA59BE" w14:textId="77777777">
            <w:pPr>
              <w:widowControl w:val="0"/>
              <w:rPr>
                <w:b/>
                <w:bCs/>
                <w:szCs w:val="22"/>
              </w:rPr>
            </w:pPr>
            <w:r w:rsidRPr="00C37674">
              <w:rPr>
                <w:b/>
                <w:bCs/>
                <w:szCs w:val="22"/>
              </w:rPr>
              <w:t>France</w:t>
            </w:r>
          </w:p>
          <w:p w:rsidR="00584D3A" w:rsidRPr="00C37674" w:rsidP="00584D3A" w14:paraId="4681BAF8" w14:textId="77777777">
            <w:pPr>
              <w:widowControl w:val="0"/>
              <w:rPr>
                <w:szCs w:val="22"/>
              </w:rPr>
            </w:pPr>
            <w:r w:rsidRPr="00C37674">
              <w:rPr>
                <w:szCs w:val="22"/>
              </w:rPr>
              <w:t>Janssen-Cilag</w:t>
            </w:r>
          </w:p>
          <w:p w:rsidR="00584D3A" w:rsidRPr="00C37674" w:rsidP="00584D3A" w14:paraId="79EE9A20" w14:textId="77777777">
            <w:pPr>
              <w:widowControl w:val="0"/>
              <w:rPr>
                <w:szCs w:val="22"/>
              </w:rPr>
            </w:pPr>
            <w:r w:rsidRPr="00C37674">
              <w:rPr>
                <w:szCs w:val="22"/>
              </w:rPr>
              <w:t xml:space="preserve">Tél: </w:t>
            </w:r>
            <w:r w:rsidRPr="00C37674">
              <w:t xml:space="preserve">0 800 25 50 75 / </w:t>
            </w:r>
            <w:r w:rsidRPr="00C37674">
              <w:rPr>
                <w:szCs w:val="22"/>
              </w:rPr>
              <w:t>+33 1 55 00 40 03</w:t>
            </w:r>
          </w:p>
          <w:p w:rsidR="00584D3A" w:rsidRPr="00C37674" w:rsidP="00584D3A" w14:paraId="519BBC41" w14:textId="77777777">
            <w:pPr>
              <w:widowControl w:val="0"/>
              <w:rPr>
                <w:szCs w:val="22"/>
              </w:rPr>
            </w:pPr>
            <w:r w:rsidRPr="00C37674">
              <w:t>medisource@its.jnj.com</w:t>
            </w:r>
          </w:p>
          <w:p w:rsidR="00584D3A" w:rsidRPr="00C37674" w:rsidP="00584D3A" w14:paraId="53D2427E" w14:textId="77777777">
            <w:pPr>
              <w:widowControl w:val="0"/>
              <w:rPr>
                <w:szCs w:val="22"/>
              </w:rPr>
            </w:pPr>
          </w:p>
        </w:tc>
        <w:tc>
          <w:tcPr>
            <w:tcW w:w="4805" w:type="dxa"/>
            <w:hideMark/>
          </w:tcPr>
          <w:p w:rsidR="00584D3A" w:rsidRPr="00C37674" w:rsidP="00584D3A" w14:paraId="43D8857E" w14:textId="77777777">
            <w:pPr>
              <w:widowControl w:val="0"/>
              <w:rPr>
                <w:b/>
                <w:bCs/>
                <w:szCs w:val="22"/>
              </w:rPr>
            </w:pPr>
            <w:r w:rsidRPr="00C37674">
              <w:rPr>
                <w:b/>
                <w:bCs/>
                <w:szCs w:val="22"/>
              </w:rPr>
              <w:t>Portugal</w:t>
            </w:r>
          </w:p>
          <w:p w:rsidR="00584D3A" w:rsidRPr="00C37674" w:rsidP="00584D3A" w14:paraId="6485FF20" w14:textId="77777777">
            <w:pPr>
              <w:widowControl w:val="0"/>
              <w:rPr>
                <w:szCs w:val="22"/>
              </w:rPr>
            </w:pPr>
            <w:r w:rsidRPr="00C37674">
              <w:rPr>
                <w:szCs w:val="22"/>
              </w:rPr>
              <w:t>Janssen-Cilag Farmacêutica, Lda.</w:t>
            </w:r>
          </w:p>
          <w:p w:rsidR="00584D3A" w:rsidRPr="00C37674" w:rsidP="00584D3A" w14:paraId="03994BFD" w14:textId="77777777">
            <w:pPr>
              <w:widowControl w:val="0"/>
              <w:rPr>
                <w:szCs w:val="22"/>
              </w:rPr>
            </w:pPr>
            <w:r w:rsidRPr="00C37674">
              <w:rPr>
                <w:szCs w:val="22"/>
              </w:rPr>
              <w:t>Tel: +351 214 368 600</w:t>
            </w:r>
          </w:p>
          <w:p w:rsidR="00584D3A" w:rsidRPr="00C37674" w:rsidP="00584D3A" w14:paraId="53D24284" w14:textId="77777777">
            <w:pPr>
              <w:widowControl w:val="0"/>
              <w:rPr>
                <w:szCs w:val="22"/>
              </w:rPr>
            </w:pPr>
          </w:p>
        </w:tc>
      </w:tr>
      <w:tr w14:paraId="53D24293" w14:textId="77777777" w:rsidTr="00927CE4">
        <w:tblPrEx>
          <w:tblW w:w="9075" w:type="dxa"/>
          <w:jc w:val="center"/>
          <w:tblLayout w:type="fixed"/>
          <w:tblLook w:val="04A0"/>
        </w:tblPrEx>
        <w:trPr>
          <w:gridBefore w:val="1"/>
          <w:wBefore w:w="10" w:type="dxa"/>
          <w:cantSplit/>
          <w:jc w:val="center"/>
        </w:trPr>
        <w:tc>
          <w:tcPr>
            <w:tcW w:w="4260" w:type="dxa"/>
          </w:tcPr>
          <w:p w:rsidR="00584D3A" w:rsidRPr="00C37674" w:rsidP="00584D3A" w14:paraId="74F70C62" w14:textId="77777777">
            <w:pPr>
              <w:rPr>
                <w:szCs w:val="22"/>
              </w:rPr>
            </w:pPr>
            <w:r w:rsidRPr="00C37674">
              <w:rPr>
                <w:b/>
                <w:szCs w:val="22"/>
              </w:rPr>
              <w:t>Hrvatska</w:t>
            </w:r>
          </w:p>
          <w:p w:rsidR="00584D3A" w:rsidRPr="00C37674" w:rsidP="00584D3A" w14:paraId="44A2F720" w14:textId="77777777">
            <w:r w:rsidRPr="00C37674">
              <w:t>Johnson &amp; Johnson S.E. d.o.o.</w:t>
            </w:r>
          </w:p>
          <w:p w:rsidR="00584D3A" w:rsidRPr="00C37674" w:rsidP="00584D3A" w14:paraId="3AEF5347" w14:textId="77777777">
            <w:pPr>
              <w:widowControl w:val="0"/>
            </w:pPr>
            <w:r w:rsidRPr="00C37674">
              <w:t>Tel: +385 1 6610 700</w:t>
            </w:r>
          </w:p>
          <w:p w:rsidR="00584D3A" w:rsidRPr="00C37674" w:rsidP="00584D3A" w14:paraId="0A5A9DAB" w14:textId="77777777">
            <w:pPr>
              <w:widowControl w:val="0"/>
              <w:rPr>
                <w:szCs w:val="22"/>
              </w:rPr>
            </w:pPr>
            <w:r w:rsidRPr="00C37674">
              <w:t>jjsafety@JNJCR.JNJ.com</w:t>
            </w:r>
          </w:p>
          <w:p w:rsidR="00584D3A" w:rsidRPr="00C37674" w:rsidP="00584D3A" w14:paraId="53D2428A" w14:textId="7911E7B5">
            <w:pPr>
              <w:widowControl w:val="0"/>
              <w:rPr>
                <w:szCs w:val="22"/>
              </w:rPr>
            </w:pPr>
          </w:p>
        </w:tc>
        <w:tc>
          <w:tcPr>
            <w:tcW w:w="4805" w:type="dxa"/>
          </w:tcPr>
          <w:p w:rsidR="00584D3A" w:rsidRPr="00C37674" w:rsidP="00584D3A" w14:paraId="5F67A522" w14:textId="77777777">
            <w:pPr>
              <w:widowControl w:val="0"/>
              <w:rPr>
                <w:b/>
                <w:bCs/>
                <w:szCs w:val="22"/>
              </w:rPr>
            </w:pPr>
            <w:r w:rsidRPr="00C37674">
              <w:rPr>
                <w:b/>
                <w:bCs/>
                <w:szCs w:val="22"/>
              </w:rPr>
              <w:t>România</w:t>
            </w:r>
          </w:p>
          <w:p w:rsidR="00584D3A" w:rsidRPr="00C37674" w:rsidP="00584D3A" w14:paraId="2636FEB1" w14:textId="77777777">
            <w:pPr>
              <w:widowControl w:val="0"/>
              <w:rPr>
                <w:szCs w:val="22"/>
              </w:rPr>
            </w:pPr>
            <w:r w:rsidRPr="00C37674">
              <w:rPr>
                <w:szCs w:val="22"/>
              </w:rPr>
              <w:t>Johnson &amp; Johnson Rom</w:t>
            </w:r>
            <w:r w:rsidRPr="00C37674">
              <w:rPr>
                <w:bCs/>
                <w:szCs w:val="22"/>
              </w:rPr>
              <w:t>â</w:t>
            </w:r>
            <w:r w:rsidRPr="00C37674">
              <w:rPr>
                <w:szCs w:val="22"/>
              </w:rPr>
              <w:t>nia SRL</w:t>
            </w:r>
          </w:p>
          <w:p w:rsidR="00584D3A" w:rsidRPr="00C37674" w:rsidP="00584D3A" w14:paraId="26D59103" w14:textId="77777777">
            <w:pPr>
              <w:widowControl w:val="0"/>
            </w:pPr>
            <w:r w:rsidRPr="00C37674">
              <w:t>Tel: +40 21 207 1800</w:t>
            </w:r>
          </w:p>
          <w:p w:rsidR="00584D3A" w:rsidRPr="00C37674" w:rsidP="00584D3A" w14:paraId="53D24292" w14:textId="77777777">
            <w:pPr>
              <w:widowControl w:val="0"/>
              <w:rPr>
                <w:szCs w:val="22"/>
              </w:rPr>
            </w:pPr>
          </w:p>
        </w:tc>
      </w:tr>
      <w:tr w14:paraId="53D242A1" w14:textId="77777777" w:rsidTr="00927CE4">
        <w:tblPrEx>
          <w:tblW w:w="9075" w:type="dxa"/>
          <w:jc w:val="center"/>
          <w:tblLayout w:type="fixed"/>
          <w:tblLook w:val="04A0"/>
        </w:tblPrEx>
        <w:trPr>
          <w:gridBefore w:val="1"/>
          <w:wBefore w:w="10" w:type="dxa"/>
          <w:cantSplit/>
          <w:jc w:val="center"/>
        </w:trPr>
        <w:tc>
          <w:tcPr>
            <w:tcW w:w="4260" w:type="dxa"/>
          </w:tcPr>
          <w:p w:rsidR="00584D3A" w:rsidRPr="00C37674" w:rsidP="00584D3A" w14:paraId="6EDB2809" w14:textId="77777777">
            <w:pPr>
              <w:widowControl w:val="0"/>
              <w:rPr>
                <w:b/>
                <w:bCs/>
                <w:szCs w:val="22"/>
              </w:rPr>
            </w:pPr>
            <w:r w:rsidRPr="00C37674">
              <w:rPr>
                <w:b/>
                <w:bCs/>
                <w:szCs w:val="22"/>
              </w:rPr>
              <w:t>Ireland</w:t>
            </w:r>
          </w:p>
          <w:p w:rsidR="00584D3A" w:rsidRPr="00C37674" w:rsidP="00584D3A" w14:paraId="689BC3DF" w14:textId="77777777">
            <w:pPr>
              <w:widowControl w:val="0"/>
              <w:rPr>
                <w:szCs w:val="22"/>
              </w:rPr>
            </w:pPr>
            <w:r w:rsidRPr="00C37674">
              <w:rPr>
                <w:szCs w:val="22"/>
              </w:rPr>
              <w:t>Janssen Sciences Ireland UC</w:t>
            </w:r>
          </w:p>
          <w:p w:rsidR="00584D3A" w:rsidP="00584D3A" w14:paraId="3AB643B7" w14:textId="5C7A8FE5">
            <w:pPr>
              <w:widowControl w:val="0"/>
              <w:rPr>
                <w:szCs w:val="22"/>
              </w:rPr>
            </w:pPr>
            <w:r w:rsidRPr="00C37674">
              <w:rPr>
                <w:szCs w:val="22"/>
              </w:rPr>
              <w:t>Tel: 1 800 709 122</w:t>
            </w:r>
          </w:p>
          <w:p w:rsidR="00CB6BC9" w:rsidRPr="00C37674" w:rsidP="00584D3A" w14:paraId="07184118" w14:textId="64EF26DF">
            <w:pPr>
              <w:widowControl w:val="0"/>
              <w:rPr>
                <w:szCs w:val="22"/>
              </w:rPr>
            </w:pPr>
            <w:r w:rsidRPr="001E01A8">
              <w:t>medinfo@its.jnj.com</w:t>
            </w:r>
          </w:p>
          <w:p w:rsidR="00584D3A" w:rsidRPr="00C37674" w:rsidP="00584D3A" w14:paraId="53D2429A" w14:textId="77777777">
            <w:pPr>
              <w:widowControl w:val="0"/>
              <w:rPr>
                <w:szCs w:val="22"/>
              </w:rPr>
            </w:pPr>
          </w:p>
        </w:tc>
        <w:tc>
          <w:tcPr>
            <w:tcW w:w="4805" w:type="dxa"/>
          </w:tcPr>
          <w:p w:rsidR="00584D3A" w:rsidRPr="00C37674" w:rsidP="00584D3A" w14:paraId="34E98D5A" w14:textId="77777777">
            <w:pPr>
              <w:widowControl w:val="0"/>
              <w:rPr>
                <w:b/>
                <w:bCs/>
                <w:szCs w:val="22"/>
              </w:rPr>
            </w:pPr>
            <w:r w:rsidRPr="00C37674">
              <w:rPr>
                <w:b/>
                <w:bCs/>
                <w:szCs w:val="22"/>
              </w:rPr>
              <w:t>Slovenija</w:t>
            </w:r>
          </w:p>
          <w:p w:rsidR="00584D3A" w:rsidRPr="00C37674" w:rsidP="00584D3A" w14:paraId="7EE07BC0" w14:textId="77777777">
            <w:pPr>
              <w:widowControl w:val="0"/>
              <w:rPr>
                <w:szCs w:val="22"/>
              </w:rPr>
            </w:pPr>
            <w:r w:rsidRPr="00C37674">
              <w:rPr>
                <w:szCs w:val="22"/>
              </w:rPr>
              <w:t>Johnson &amp; Johnson d.o.o.</w:t>
            </w:r>
          </w:p>
          <w:p w:rsidR="00584D3A" w:rsidRPr="00C37674" w:rsidP="00584D3A" w14:paraId="04F86E96" w14:textId="1B441158">
            <w:pPr>
              <w:widowControl w:val="0"/>
              <w:rPr>
                <w:szCs w:val="22"/>
              </w:rPr>
            </w:pPr>
            <w:r w:rsidRPr="00C37674">
              <w:rPr>
                <w:szCs w:val="22"/>
              </w:rPr>
              <w:t>Tel.</w:t>
            </w:r>
            <w:r w:rsidR="00CB6BC9">
              <w:rPr>
                <w:szCs w:val="22"/>
              </w:rPr>
              <w:t>:</w:t>
            </w:r>
            <w:r w:rsidRPr="00C37674">
              <w:rPr>
                <w:szCs w:val="22"/>
              </w:rPr>
              <w:t xml:space="preserve"> +386 1 401 18 00</w:t>
            </w:r>
          </w:p>
          <w:p w:rsidR="00584D3A" w:rsidRPr="00C37674" w:rsidP="00584D3A" w14:paraId="49B73174" w14:textId="77777777">
            <w:pPr>
              <w:widowControl w:val="0"/>
              <w:rPr>
                <w:szCs w:val="22"/>
              </w:rPr>
            </w:pPr>
            <w:r w:rsidRPr="00C37674">
              <w:t>Janssen_safety_slo@its.jnj.com</w:t>
            </w:r>
          </w:p>
          <w:p w:rsidR="00584D3A" w:rsidRPr="00C37674" w:rsidP="00584D3A" w14:paraId="53D242A0" w14:textId="77777777">
            <w:pPr>
              <w:widowControl w:val="0"/>
              <w:rPr>
                <w:szCs w:val="22"/>
              </w:rPr>
            </w:pPr>
          </w:p>
        </w:tc>
      </w:tr>
      <w:tr w14:paraId="53D242AF" w14:textId="77777777" w:rsidTr="00927CE4">
        <w:tblPrEx>
          <w:tblW w:w="9075" w:type="dxa"/>
          <w:jc w:val="center"/>
          <w:tblLayout w:type="fixed"/>
          <w:tblLook w:val="04A0"/>
        </w:tblPrEx>
        <w:trPr>
          <w:gridBefore w:val="1"/>
          <w:wBefore w:w="10" w:type="dxa"/>
          <w:cantSplit/>
          <w:jc w:val="center"/>
        </w:trPr>
        <w:tc>
          <w:tcPr>
            <w:tcW w:w="4260" w:type="dxa"/>
            <w:hideMark/>
          </w:tcPr>
          <w:p w:rsidR="00584D3A" w:rsidRPr="00C37674" w:rsidP="00584D3A" w14:paraId="1FF9C3C2" w14:textId="77777777">
            <w:pPr>
              <w:widowControl w:val="0"/>
              <w:rPr>
                <w:b/>
                <w:bCs/>
                <w:szCs w:val="22"/>
              </w:rPr>
            </w:pPr>
            <w:r w:rsidRPr="00C37674">
              <w:rPr>
                <w:b/>
                <w:bCs/>
                <w:szCs w:val="22"/>
              </w:rPr>
              <w:t>Ísland</w:t>
            </w:r>
          </w:p>
          <w:p w:rsidR="00584D3A" w:rsidRPr="00C37674" w:rsidP="00584D3A" w14:paraId="4BD7BEF8" w14:textId="77777777">
            <w:pPr>
              <w:widowControl w:val="0"/>
              <w:rPr>
                <w:szCs w:val="22"/>
              </w:rPr>
            </w:pPr>
            <w:r w:rsidRPr="00C37674">
              <w:rPr>
                <w:szCs w:val="22"/>
              </w:rPr>
              <w:t>Janssen-Cilag AB</w:t>
            </w:r>
          </w:p>
          <w:p w:rsidR="00584D3A" w:rsidRPr="00C37674" w:rsidP="00584D3A" w14:paraId="2EC6139A" w14:textId="77777777">
            <w:pPr>
              <w:widowControl w:val="0"/>
              <w:rPr>
                <w:szCs w:val="22"/>
              </w:rPr>
            </w:pPr>
            <w:r w:rsidRPr="00C37674">
              <w:rPr>
                <w:szCs w:val="22"/>
              </w:rPr>
              <w:t>c/o Vistor hf.</w:t>
            </w:r>
          </w:p>
          <w:p w:rsidR="00584D3A" w:rsidRPr="00C37674" w:rsidP="00584D3A" w14:paraId="7FEAB6CF" w14:textId="77777777">
            <w:pPr>
              <w:widowControl w:val="0"/>
              <w:rPr>
                <w:szCs w:val="22"/>
              </w:rPr>
            </w:pPr>
            <w:r w:rsidRPr="00C37674">
              <w:rPr>
                <w:szCs w:val="22"/>
              </w:rPr>
              <w:t>Sími: +354 535 7000</w:t>
            </w:r>
          </w:p>
          <w:p w:rsidR="00584D3A" w:rsidRPr="00C37674" w:rsidP="00584D3A" w14:paraId="6A74286B" w14:textId="77777777">
            <w:pPr>
              <w:widowControl w:val="0"/>
              <w:rPr>
                <w:szCs w:val="22"/>
              </w:rPr>
            </w:pPr>
            <w:r w:rsidRPr="00C37674">
              <w:t>janssen@vistor.is</w:t>
            </w:r>
          </w:p>
          <w:p w:rsidR="00584D3A" w:rsidRPr="00C37674" w:rsidP="00584D3A" w14:paraId="53D242A8" w14:textId="77777777">
            <w:pPr>
              <w:widowControl w:val="0"/>
              <w:rPr>
                <w:szCs w:val="22"/>
              </w:rPr>
            </w:pPr>
          </w:p>
        </w:tc>
        <w:tc>
          <w:tcPr>
            <w:tcW w:w="4805" w:type="dxa"/>
          </w:tcPr>
          <w:p w:rsidR="00584D3A" w:rsidRPr="00C37674" w:rsidP="00584D3A" w14:paraId="1107D289" w14:textId="77777777">
            <w:pPr>
              <w:widowControl w:val="0"/>
              <w:rPr>
                <w:b/>
                <w:bCs/>
                <w:szCs w:val="22"/>
              </w:rPr>
            </w:pPr>
            <w:r w:rsidRPr="00C37674">
              <w:rPr>
                <w:b/>
                <w:bCs/>
                <w:szCs w:val="22"/>
              </w:rPr>
              <w:t>Slovenská republika</w:t>
            </w:r>
          </w:p>
          <w:p w:rsidR="00584D3A" w:rsidRPr="00C37674" w:rsidP="00584D3A" w14:paraId="74247EE0" w14:textId="77777777">
            <w:pPr>
              <w:widowControl w:val="0"/>
              <w:rPr>
                <w:szCs w:val="22"/>
              </w:rPr>
            </w:pPr>
            <w:r w:rsidRPr="00C37674">
              <w:rPr>
                <w:szCs w:val="22"/>
              </w:rPr>
              <w:t>Johnson &amp; Johnson, s.r.o.</w:t>
            </w:r>
          </w:p>
          <w:p w:rsidR="00584D3A" w:rsidRPr="00C37674" w:rsidP="00584D3A" w14:paraId="37243E8D" w14:textId="77777777">
            <w:pPr>
              <w:widowControl w:val="0"/>
              <w:rPr>
                <w:szCs w:val="22"/>
              </w:rPr>
            </w:pPr>
            <w:r w:rsidRPr="00C37674">
              <w:rPr>
                <w:szCs w:val="22"/>
              </w:rPr>
              <w:t>Tel: +421 232 408 400</w:t>
            </w:r>
          </w:p>
          <w:p w:rsidR="00584D3A" w:rsidRPr="00C37674" w:rsidP="00584D3A" w14:paraId="53D242AE" w14:textId="77777777">
            <w:pPr>
              <w:widowControl w:val="0"/>
              <w:rPr>
                <w:szCs w:val="22"/>
              </w:rPr>
            </w:pPr>
          </w:p>
        </w:tc>
      </w:tr>
      <w:tr w14:paraId="53D242BB" w14:textId="77777777" w:rsidTr="00927CE4">
        <w:tblPrEx>
          <w:tblW w:w="9075" w:type="dxa"/>
          <w:jc w:val="center"/>
          <w:tblLayout w:type="fixed"/>
          <w:tblLook w:val="04A0"/>
        </w:tblPrEx>
        <w:trPr>
          <w:gridBefore w:val="1"/>
          <w:wBefore w:w="10" w:type="dxa"/>
          <w:cantSplit/>
          <w:jc w:val="center"/>
        </w:trPr>
        <w:tc>
          <w:tcPr>
            <w:tcW w:w="4260" w:type="dxa"/>
          </w:tcPr>
          <w:p w:rsidR="00584D3A" w:rsidRPr="00C37674" w:rsidP="00584D3A" w14:paraId="446A5EF7" w14:textId="77777777">
            <w:pPr>
              <w:widowControl w:val="0"/>
              <w:rPr>
                <w:b/>
                <w:bCs/>
                <w:szCs w:val="22"/>
              </w:rPr>
            </w:pPr>
            <w:r w:rsidRPr="00C37674">
              <w:rPr>
                <w:b/>
                <w:bCs/>
                <w:szCs w:val="22"/>
              </w:rPr>
              <w:t>Italia</w:t>
            </w:r>
          </w:p>
          <w:p w:rsidR="00584D3A" w:rsidRPr="00C37674" w:rsidP="00584D3A" w14:paraId="3FC9F8C8" w14:textId="77777777">
            <w:pPr>
              <w:widowControl w:val="0"/>
              <w:rPr>
                <w:szCs w:val="22"/>
              </w:rPr>
            </w:pPr>
            <w:r w:rsidRPr="00C37674">
              <w:rPr>
                <w:szCs w:val="22"/>
              </w:rPr>
              <w:t>Janssen-Cilag SpA</w:t>
            </w:r>
          </w:p>
          <w:p w:rsidR="00584D3A" w:rsidRPr="00C37674" w:rsidP="00584D3A" w14:paraId="4259DC56" w14:textId="77777777">
            <w:pPr>
              <w:rPr>
                <w:szCs w:val="22"/>
              </w:rPr>
            </w:pPr>
            <w:r w:rsidRPr="00C37674">
              <w:rPr>
                <w:szCs w:val="22"/>
              </w:rPr>
              <w:t xml:space="preserve">Tel: </w:t>
            </w:r>
            <w:r w:rsidRPr="00C37674">
              <w:t>800.688.777 /</w:t>
            </w:r>
            <w:r w:rsidRPr="00C37674">
              <w:rPr>
                <w:szCs w:val="22"/>
              </w:rPr>
              <w:t xml:space="preserve"> +39 02 2510 1</w:t>
            </w:r>
          </w:p>
          <w:p w:rsidR="00584D3A" w:rsidRPr="00C37674" w:rsidP="00584D3A" w14:paraId="0C669441" w14:textId="77777777">
            <w:pPr>
              <w:rPr>
                <w:szCs w:val="22"/>
              </w:rPr>
            </w:pPr>
            <w:r w:rsidRPr="00C37674">
              <w:t>janssenita@its.jnj.com</w:t>
            </w:r>
          </w:p>
          <w:p w:rsidR="00584D3A" w:rsidRPr="00C37674" w:rsidP="00584D3A" w14:paraId="53D242B4" w14:textId="32C20920">
            <w:pPr>
              <w:widowControl w:val="0"/>
              <w:rPr>
                <w:szCs w:val="22"/>
              </w:rPr>
            </w:pPr>
          </w:p>
        </w:tc>
        <w:tc>
          <w:tcPr>
            <w:tcW w:w="4805" w:type="dxa"/>
            <w:hideMark/>
          </w:tcPr>
          <w:p w:rsidR="00584D3A" w:rsidRPr="00C37674" w:rsidP="00584D3A" w14:paraId="5CA5F60A" w14:textId="77777777">
            <w:pPr>
              <w:widowControl w:val="0"/>
              <w:rPr>
                <w:b/>
                <w:bCs/>
                <w:szCs w:val="22"/>
              </w:rPr>
            </w:pPr>
            <w:r w:rsidRPr="00C37674">
              <w:rPr>
                <w:b/>
                <w:bCs/>
                <w:szCs w:val="22"/>
              </w:rPr>
              <w:t>Suomi/Finland</w:t>
            </w:r>
          </w:p>
          <w:p w:rsidR="00584D3A" w:rsidRPr="00C37674" w:rsidP="00584D3A" w14:paraId="65DCB55F" w14:textId="77777777">
            <w:pPr>
              <w:widowControl w:val="0"/>
              <w:rPr>
                <w:szCs w:val="22"/>
              </w:rPr>
            </w:pPr>
            <w:r w:rsidRPr="00C37674">
              <w:rPr>
                <w:szCs w:val="22"/>
              </w:rPr>
              <w:t>Janssen-Cilag Oy</w:t>
            </w:r>
          </w:p>
          <w:p w:rsidR="00584D3A" w:rsidRPr="00C37674" w:rsidP="00584D3A" w14:paraId="5F26F240" w14:textId="77777777">
            <w:pPr>
              <w:widowControl w:val="0"/>
              <w:rPr>
                <w:szCs w:val="22"/>
              </w:rPr>
            </w:pPr>
            <w:r w:rsidRPr="00C37674">
              <w:rPr>
                <w:szCs w:val="22"/>
              </w:rPr>
              <w:t>Puh/Tel: +358 207 531 300</w:t>
            </w:r>
          </w:p>
          <w:p w:rsidR="00584D3A" w:rsidRPr="00C37674" w:rsidP="00584D3A" w14:paraId="74285AF0" w14:textId="77777777">
            <w:pPr>
              <w:widowControl w:val="0"/>
              <w:rPr>
                <w:szCs w:val="22"/>
              </w:rPr>
            </w:pPr>
            <w:r w:rsidRPr="00C37674">
              <w:t>jacfi@its.jnj.com</w:t>
            </w:r>
          </w:p>
          <w:p w:rsidR="00584D3A" w:rsidRPr="00C37674" w:rsidP="00584D3A" w14:paraId="53D242BA" w14:textId="77777777">
            <w:pPr>
              <w:widowControl w:val="0"/>
              <w:rPr>
                <w:szCs w:val="22"/>
              </w:rPr>
            </w:pPr>
          </w:p>
        </w:tc>
      </w:tr>
      <w:tr w14:paraId="53D242C8" w14:textId="77777777" w:rsidTr="00927CE4">
        <w:tblPrEx>
          <w:tblW w:w="9075" w:type="dxa"/>
          <w:jc w:val="center"/>
          <w:tblLayout w:type="fixed"/>
          <w:tblLook w:val="04A0"/>
        </w:tblPrEx>
        <w:trPr>
          <w:gridBefore w:val="1"/>
          <w:wBefore w:w="10" w:type="dxa"/>
          <w:cantSplit/>
          <w:jc w:val="center"/>
        </w:trPr>
        <w:tc>
          <w:tcPr>
            <w:tcW w:w="4260" w:type="dxa"/>
            <w:hideMark/>
          </w:tcPr>
          <w:p w:rsidR="00584D3A" w:rsidRPr="00C37674" w:rsidP="00584D3A" w14:paraId="5AEB43C1" w14:textId="77777777">
            <w:pPr>
              <w:widowControl w:val="0"/>
              <w:rPr>
                <w:b/>
                <w:bCs/>
                <w:szCs w:val="22"/>
              </w:rPr>
            </w:pPr>
            <w:r w:rsidRPr="00C37674">
              <w:rPr>
                <w:b/>
                <w:bCs/>
                <w:szCs w:val="22"/>
              </w:rPr>
              <w:t>Κύπρος</w:t>
            </w:r>
          </w:p>
          <w:p w:rsidR="00584D3A" w:rsidRPr="00C37674" w:rsidP="00584D3A" w14:paraId="0E9336A8" w14:textId="77777777">
            <w:pPr>
              <w:widowControl w:val="0"/>
              <w:rPr>
                <w:szCs w:val="22"/>
              </w:rPr>
            </w:pPr>
            <w:r w:rsidRPr="00C37674">
              <w:rPr>
                <w:szCs w:val="22"/>
              </w:rPr>
              <w:t>Βαρνάβας Χατζηπαναγής Λτδ</w:t>
            </w:r>
          </w:p>
          <w:p w:rsidR="00584D3A" w:rsidRPr="00C37674" w:rsidP="00584D3A" w14:paraId="40A481F4" w14:textId="77777777">
            <w:pPr>
              <w:widowControl w:val="0"/>
              <w:rPr>
                <w:szCs w:val="22"/>
              </w:rPr>
            </w:pPr>
            <w:r w:rsidRPr="00C37674">
              <w:rPr>
                <w:szCs w:val="22"/>
              </w:rPr>
              <w:t>Tηλ: +357 22 207 700</w:t>
            </w:r>
          </w:p>
          <w:p w:rsidR="00584D3A" w:rsidRPr="00C37674" w:rsidP="00584D3A" w14:paraId="53D242C2" w14:textId="77777777">
            <w:pPr>
              <w:widowControl w:val="0"/>
              <w:rPr>
                <w:szCs w:val="22"/>
              </w:rPr>
            </w:pPr>
          </w:p>
        </w:tc>
        <w:tc>
          <w:tcPr>
            <w:tcW w:w="4805" w:type="dxa"/>
          </w:tcPr>
          <w:p w:rsidR="00584D3A" w:rsidRPr="00C37674" w:rsidP="00584D3A" w14:paraId="347D01EF" w14:textId="77777777">
            <w:pPr>
              <w:widowControl w:val="0"/>
              <w:rPr>
                <w:b/>
                <w:bCs/>
                <w:szCs w:val="22"/>
              </w:rPr>
            </w:pPr>
            <w:r w:rsidRPr="00C37674">
              <w:rPr>
                <w:b/>
                <w:bCs/>
                <w:szCs w:val="22"/>
              </w:rPr>
              <w:t>Sverige</w:t>
            </w:r>
          </w:p>
          <w:p w:rsidR="00584D3A" w:rsidRPr="00C37674" w:rsidP="00584D3A" w14:paraId="3ABFFE13" w14:textId="77777777">
            <w:pPr>
              <w:widowControl w:val="0"/>
              <w:rPr>
                <w:szCs w:val="22"/>
              </w:rPr>
            </w:pPr>
            <w:r w:rsidRPr="00C37674">
              <w:rPr>
                <w:szCs w:val="22"/>
              </w:rPr>
              <w:t>Janssen-Cilag AB</w:t>
            </w:r>
          </w:p>
          <w:p w:rsidR="006855A3" w:rsidP="00584D3A" w14:paraId="23A2D709" w14:textId="77777777">
            <w:pPr>
              <w:widowControl w:val="0"/>
              <w:rPr>
                <w:szCs w:val="22"/>
              </w:rPr>
            </w:pPr>
            <w:r w:rsidRPr="00C37674">
              <w:rPr>
                <w:szCs w:val="22"/>
              </w:rPr>
              <w:t>Tfn: +46 8 626 50 00</w:t>
            </w:r>
          </w:p>
          <w:p w:rsidR="00584D3A" w:rsidRPr="00C37674" w:rsidP="00584D3A" w14:paraId="22E42159" w14:textId="07675E8C">
            <w:pPr>
              <w:widowControl w:val="0"/>
              <w:rPr>
                <w:szCs w:val="22"/>
              </w:rPr>
            </w:pPr>
            <w:r w:rsidRPr="00C37674">
              <w:t>jacse@its.jnj.com</w:t>
            </w:r>
          </w:p>
          <w:p w:rsidR="00584D3A" w:rsidRPr="00C37674" w:rsidP="00584D3A" w14:paraId="53D242C7" w14:textId="13E96A40">
            <w:pPr>
              <w:widowControl w:val="0"/>
              <w:rPr>
                <w:szCs w:val="22"/>
              </w:rPr>
            </w:pPr>
          </w:p>
        </w:tc>
      </w:tr>
      <w:tr w14:paraId="53D242D6" w14:textId="77777777" w:rsidTr="00927CE4">
        <w:tblPrEx>
          <w:tblW w:w="9075" w:type="dxa"/>
          <w:jc w:val="center"/>
          <w:tblLayout w:type="fixed"/>
          <w:tblLook w:val="04A0"/>
        </w:tblPrEx>
        <w:trPr>
          <w:gridBefore w:val="1"/>
          <w:wBefore w:w="10" w:type="dxa"/>
          <w:cantSplit/>
          <w:jc w:val="center"/>
        </w:trPr>
        <w:tc>
          <w:tcPr>
            <w:tcW w:w="4260" w:type="dxa"/>
            <w:hideMark/>
          </w:tcPr>
          <w:p w:rsidR="00584D3A" w:rsidRPr="00C37674" w:rsidP="00584D3A" w14:paraId="1AA97754" w14:textId="77777777">
            <w:pPr>
              <w:widowControl w:val="0"/>
              <w:rPr>
                <w:b/>
                <w:bCs/>
                <w:szCs w:val="22"/>
              </w:rPr>
            </w:pPr>
            <w:r w:rsidRPr="00C37674">
              <w:rPr>
                <w:b/>
                <w:bCs/>
                <w:szCs w:val="22"/>
              </w:rPr>
              <w:t>Latvija</w:t>
            </w:r>
          </w:p>
          <w:p w:rsidR="00584D3A" w:rsidRPr="00C37674" w:rsidP="00584D3A" w14:paraId="725384B0" w14:textId="77777777">
            <w:pPr>
              <w:widowControl w:val="0"/>
              <w:rPr>
                <w:szCs w:val="22"/>
              </w:rPr>
            </w:pPr>
            <w:r w:rsidRPr="00C37674">
              <w:t>UAB "JOHNSON &amp; JOHNSON"</w:t>
            </w:r>
            <w:r w:rsidRPr="00C37674">
              <w:rPr>
                <w:szCs w:val="22"/>
              </w:rPr>
              <w:t xml:space="preserve"> filiāle Latvijā</w:t>
            </w:r>
          </w:p>
          <w:p w:rsidR="00584D3A" w:rsidRPr="00C37674" w:rsidP="00584D3A" w14:paraId="09165677" w14:textId="77777777">
            <w:pPr>
              <w:widowControl w:val="0"/>
              <w:rPr>
                <w:szCs w:val="22"/>
              </w:rPr>
            </w:pPr>
            <w:r w:rsidRPr="00C37674">
              <w:rPr>
                <w:szCs w:val="22"/>
              </w:rPr>
              <w:t>Tel: +371 678 93561</w:t>
            </w:r>
          </w:p>
          <w:p w:rsidR="00584D3A" w:rsidRPr="00C37674" w:rsidP="00584D3A" w14:paraId="38FFD6E4" w14:textId="77777777">
            <w:pPr>
              <w:widowControl w:val="0"/>
              <w:rPr>
                <w:b/>
                <w:bCs/>
                <w:szCs w:val="22"/>
              </w:rPr>
            </w:pPr>
            <w:r w:rsidRPr="00C37674">
              <w:t>lv@its.jnj.com</w:t>
            </w:r>
          </w:p>
          <w:p w:rsidR="00584D3A" w:rsidRPr="00C37674" w:rsidP="00584D3A" w14:paraId="53D242CE" w14:textId="77777777">
            <w:pPr>
              <w:widowControl w:val="0"/>
              <w:rPr>
                <w:b/>
                <w:bCs/>
                <w:szCs w:val="22"/>
              </w:rPr>
            </w:pPr>
          </w:p>
        </w:tc>
        <w:tc>
          <w:tcPr>
            <w:tcW w:w="4805" w:type="dxa"/>
          </w:tcPr>
          <w:p w:rsidR="00584D3A" w:rsidRPr="00C37674" w:rsidP="00584D3A" w14:paraId="0AE3163B" w14:textId="05DA0A0B">
            <w:pPr>
              <w:widowControl w:val="0"/>
              <w:rPr>
                <w:b/>
                <w:bCs/>
                <w:szCs w:val="22"/>
              </w:rPr>
            </w:pPr>
            <w:r w:rsidRPr="00C37674">
              <w:rPr>
                <w:b/>
                <w:bCs/>
                <w:szCs w:val="22"/>
              </w:rPr>
              <w:t>United Kingdom</w:t>
            </w:r>
            <w:r w:rsidR="00846E84">
              <w:rPr>
                <w:b/>
                <w:bCs/>
                <w:szCs w:val="22"/>
                <w:lang w:val="en-AU"/>
              </w:rPr>
              <w:t xml:space="preserve"> (Northern Ireland)</w:t>
            </w:r>
          </w:p>
          <w:p w:rsidR="00584D3A" w:rsidRPr="00C37674" w:rsidP="00584D3A" w14:paraId="44D8871C" w14:textId="28B2628E">
            <w:pPr>
              <w:widowControl w:val="0"/>
              <w:rPr>
                <w:szCs w:val="22"/>
              </w:rPr>
            </w:pPr>
            <w:r w:rsidRPr="00C37674">
              <w:rPr>
                <w:szCs w:val="22"/>
              </w:rPr>
              <w:t>Janssen</w:t>
            </w:r>
            <w:r w:rsidR="00846E84">
              <w:rPr>
                <w:szCs w:val="22"/>
              </w:rPr>
              <w:t xml:space="preserve"> </w:t>
            </w:r>
            <w:r w:rsidR="00846E84">
              <w:rPr>
                <w:szCs w:val="22"/>
                <w:lang w:val="en-AU"/>
              </w:rPr>
              <w:t>Sciences Ireland UC</w:t>
            </w:r>
          </w:p>
          <w:p w:rsidR="00584D3A" w:rsidRPr="00C37674" w:rsidP="00584D3A" w14:paraId="41C4276C" w14:textId="77777777">
            <w:pPr>
              <w:widowControl w:val="0"/>
              <w:rPr>
                <w:szCs w:val="22"/>
              </w:rPr>
            </w:pPr>
            <w:r w:rsidRPr="00C37674">
              <w:rPr>
                <w:szCs w:val="22"/>
              </w:rPr>
              <w:t>Tel: +44 1 494 567 444</w:t>
            </w:r>
          </w:p>
          <w:p w:rsidR="00CB6BC9" w:rsidRPr="00C37674" w:rsidP="00CB6BC9" w14:paraId="60CB0178" w14:textId="77777777">
            <w:pPr>
              <w:widowControl w:val="0"/>
              <w:rPr>
                <w:szCs w:val="22"/>
              </w:rPr>
            </w:pPr>
            <w:r w:rsidRPr="001E01A8">
              <w:t>medinfo@its.jnj.com</w:t>
            </w:r>
          </w:p>
          <w:p w:rsidR="00584D3A" w:rsidRPr="00C37674" w:rsidP="00584D3A" w14:paraId="53D242D5" w14:textId="77777777">
            <w:pPr>
              <w:widowControl w:val="0"/>
              <w:rPr>
                <w:b/>
                <w:bCs/>
                <w:szCs w:val="22"/>
              </w:rPr>
            </w:pPr>
          </w:p>
        </w:tc>
      </w:tr>
    </w:tbl>
    <w:p w:rsidR="00C4136A" w:rsidRPr="00C37674" w:rsidP="00C4136A" w14:paraId="53D242D7" w14:textId="77777777">
      <w:pPr>
        <w:widowControl w:val="0"/>
      </w:pPr>
    </w:p>
    <w:p w:rsidR="00257C77" w:rsidRPr="00C37674" w:rsidP="000F59E1" w14:paraId="53D242D8" w14:textId="45B31B51">
      <w:r w:rsidRPr="00C37674">
        <w:rPr>
          <w:b/>
        </w:rPr>
        <w:t>Táto písomná informácia bola naposledy aktualizovaná v</w:t>
      </w:r>
    </w:p>
    <w:p w:rsidR="00257C77" w:rsidRPr="00C37674" w:rsidP="00257C77" w14:paraId="53D242D9" w14:textId="77777777">
      <w:pPr>
        <w:numPr>
          <w:ilvl w:val="12"/>
          <w:numId w:val="0"/>
        </w:numPr>
        <w:tabs>
          <w:tab w:val="clear" w:pos="567"/>
        </w:tabs>
      </w:pPr>
    </w:p>
    <w:p w:rsidR="00257C77" w:rsidRPr="00C37674" w:rsidP="00257C77" w14:paraId="53D242DA" w14:textId="77777777">
      <w:pPr>
        <w:numPr>
          <w:ilvl w:val="12"/>
          <w:numId w:val="0"/>
        </w:numPr>
        <w:rPr>
          <w:iCs/>
        </w:rPr>
      </w:pPr>
    </w:p>
    <w:p w:rsidR="007B5E8C" w:rsidRPr="00C37674" w:rsidP="003706EB" w14:paraId="53D242DB" w14:textId="6C5E40D0">
      <w:pPr>
        <w:numPr>
          <w:ilvl w:val="12"/>
          <w:numId w:val="0"/>
        </w:numPr>
      </w:pPr>
      <w:r w:rsidRPr="00C37674">
        <w:rPr>
          <w:iCs/>
        </w:rPr>
        <w:t xml:space="preserve">Podrobné informácie o tomto lieku sú dostupné na internetovej stránke Európskej agentúry pre lieky </w:t>
      </w:r>
      <w:hyperlink r:id="rId11" w:history="1">
        <w:r w:rsidRPr="001F6317" w:rsidR="001F6317">
          <w:rPr>
            <w:rStyle w:val="Hyperlink"/>
          </w:rPr>
          <w:t>https://www.ema.europa.eu</w:t>
        </w:r>
      </w:hyperlink>
      <w:r w:rsidRPr="00C37674">
        <w:t>.</w:t>
      </w:r>
    </w:p>
    <w:p w:rsidR="007B5E8C" w:rsidRPr="00C37674" w:rsidP="000D1AD3" w14:paraId="53D242DC" w14:textId="77777777">
      <w:pPr>
        <w:numPr>
          <w:ilvl w:val="12"/>
          <w:numId w:val="0"/>
        </w:numPr>
        <w:tabs>
          <w:tab w:val="clear" w:pos="567"/>
        </w:tabs>
        <w:rPr>
          <w:b/>
          <w:bCs/>
        </w:rPr>
      </w:pPr>
      <w:r w:rsidRPr="00C37674">
        <w:br w:type="page"/>
      </w:r>
      <w:r w:rsidRPr="00C37674" w:rsidR="0057008A">
        <w:rPr>
          <w:b/>
          <w:bCs/>
        </w:rPr>
        <w:t>Pokyny na podávanie lieku</w:t>
      </w:r>
    </w:p>
    <w:p w:rsidR="007B5E8C" w:rsidRPr="00C37674" w:rsidP="000D1AD3" w14:paraId="53D242DD" w14:textId="77777777">
      <w:pPr>
        <w:numPr>
          <w:ilvl w:val="12"/>
          <w:numId w:val="0"/>
        </w:numPr>
        <w:tabs>
          <w:tab w:val="clear" w:pos="567"/>
        </w:tabs>
      </w:pPr>
    </w:p>
    <w:p w:rsidR="007B5E8C" w:rsidRPr="00C37674" w:rsidP="008A7DBE" w14:paraId="53D242DE" w14:textId="05DDB744">
      <w:r w:rsidRPr="00C37674">
        <w:t xml:space="preserve">Na začiatku liečby </w:t>
      </w:r>
      <w:r w:rsidRPr="00C37674" w:rsidR="00953E74">
        <w:t>v</w:t>
      </w:r>
      <w:r w:rsidRPr="00C37674">
        <w:t>ám prvú injekciu podá lekársky personál. Vy a </w:t>
      </w:r>
      <w:r w:rsidRPr="00C37674" w:rsidR="00953E74">
        <w:t>v</w:t>
      </w:r>
      <w:r w:rsidRPr="00C37674">
        <w:t xml:space="preserve">áš lekár sa však môžete rozhodnúť, že si budete liek podávať sami. V tomto prípade </w:t>
      </w:r>
      <w:r w:rsidRPr="00C37674" w:rsidR="00953E74">
        <w:t>v</w:t>
      </w:r>
      <w:r w:rsidRPr="00C37674">
        <w:t xml:space="preserve">ás poučia, ako sa injekcia podáva. Ak máte nejaké otázky, ako si </w:t>
      </w:r>
      <w:r w:rsidR="00AB62D1">
        <w:t>podávať</w:t>
      </w:r>
      <w:r w:rsidRPr="00C37674">
        <w:t xml:space="preserve"> liek, </w:t>
      </w:r>
      <w:r w:rsidRPr="00C37674" w:rsidR="00041D23">
        <w:t>porozprávajte sa</w:t>
      </w:r>
      <w:r w:rsidRPr="00C37674">
        <w:t xml:space="preserve"> s lekárom.</w:t>
      </w:r>
    </w:p>
    <w:p w:rsidR="007B5E8C" w:rsidRPr="00C37674" w:rsidP="00C463E0" w14:paraId="53D242DF" w14:textId="77777777">
      <w:pPr>
        <w:numPr>
          <w:ilvl w:val="0"/>
          <w:numId w:val="28"/>
        </w:numPr>
        <w:ind w:left="567" w:hanging="567"/>
      </w:pPr>
      <w:r w:rsidRPr="00C37674">
        <w:t xml:space="preserve">Nemiešajte </w:t>
      </w:r>
      <w:r w:rsidRPr="00C37674" w:rsidR="00547E2A">
        <w:t>Stelaru</w:t>
      </w:r>
      <w:r w:rsidRPr="00C37674">
        <w:t xml:space="preserve"> s inými injekčnými tekutinami</w:t>
      </w:r>
      <w:r w:rsidRPr="00C37674" w:rsidR="00041D23">
        <w:t>.</w:t>
      </w:r>
    </w:p>
    <w:p w:rsidR="007B5E8C" w:rsidRPr="00C37674" w:rsidP="00C463E0" w14:paraId="53D242E0" w14:textId="77777777">
      <w:pPr>
        <w:numPr>
          <w:ilvl w:val="0"/>
          <w:numId w:val="28"/>
        </w:numPr>
        <w:ind w:left="567" w:hanging="567"/>
      </w:pPr>
      <w:r w:rsidRPr="00C37674">
        <w:t>Napln</w:t>
      </w:r>
      <w:r w:rsidRPr="00C37674" w:rsidR="002550B5">
        <w:t>enými strie</w:t>
      </w:r>
      <w:r w:rsidRPr="00C37674">
        <w:t>kačkami</w:t>
      </w:r>
      <w:r w:rsidRPr="00C37674">
        <w:t xml:space="preserve"> netraste. Je to preto, že prudké trasenie môže liek znehodnotiť. Nepoužívajte liek, ak sa ním silno triaslo.</w:t>
      </w:r>
    </w:p>
    <w:p w:rsidR="007B5E8C" w:rsidRPr="00C37674" w:rsidP="00E63387" w14:paraId="53D242E1" w14:textId="77777777"/>
    <w:p w:rsidR="00E45979" w:rsidRPr="00C37674" w:rsidP="00E63387" w14:paraId="53D242E2" w14:textId="77777777">
      <w:pPr>
        <w:rPr>
          <w:bCs/>
          <w:szCs w:val="22"/>
        </w:rPr>
      </w:pPr>
      <w:r w:rsidRPr="00C37674">
        <w:rPr>
          <w:bCs/>
          <w:szCs w:val="22"/>
        </w:rPr>
        <w:t>Obrázok </w:t>
      </w:r>
      <w:r w:rsidRPr="00C37674" w:rsidR="00BD5221">
        <w:rPr>
          <w:bCs/>
          <w:szCs w:val="22"/>
        </w:rPr>
        <w:t>1 znázorňuje, ako vyzerá naplnená striekačka.</w:t>
      </w:r>
    </w:p>
    <w:p w:rsidR="005C4AE0" w:rsidRPr="00C37674" w:rsidP="00E63387" w14:paraId="53D242E3" w14:textId="77777777">
      <w:pPr>
        <w:rPr>
          <w:bCs/>
          <w:szCs w:val="22"/>
        </w:rPr>
      </w:pPr>
    </w:p>
    <w:p w:rsidR="00BD5221" w:rsidRPr="00C37674" w:rsidP="005C4AE0" w14:paraId="53D242E4" w14:textId="21571452">
      <w:pPr>
        <w:keepNext/>
        <w:jc w:val="center"/>
        <w:rPr>
          <w:lang w:eastAsia="sk-SK"/>
        </w:rPr>
      </w:pPr>
      <w:r>
        <w:rPr>
          <w:noProof/>
          <w:lang w:eastAsia="sk-SK"/>
        </w:rPr>
        <w:drawing>
          <wp:inline distT="0" distB="0" distL="0" distR="0">
            <wp:extent cx="5753100" cy="1924050"/>
            <wp:effectExtent l="0" t="0" r="0" b="0"/>
            <wp:docPr id="19" name="obrázek 19" descr="PictureSY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271683" name="Picture 19" descr="PictureSYR"/>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5753100" cy="1924050"/>
                    </a:xfrm>
                    <a:prstGeom prst="rect">
                      <a:avLst/>
                    </a:prstGeom>
                    <a:noFill/>
                    <a:ln>
                      <a:noFill/>
                    </a:ln>
                  </pic:spPr>
                </pic:pic>
              </a:graphicData>
            </a:graphic>
          </wp:inline>
        </w:drawing>
      </w:r>
    </w:p>
    <w:p w:rsidR="00BD5221" w:rsidRPr="00C37674" w:rsidP="00EB3993" w14:paraId="53D242E5" w14:textId="77777777">
      <w:pPr>
        <w:jc w:val="center"/>
        <w:rPr>
          <w:lang w:eastAsia="sk-SK"/>
        </w:rPr>
      </w:pPr>
      <w:r w:rsidRPr="00C37674">
        <w:rPr>
          <w:lang w:eastAsia="sk-SK"/>
        </w:rPr>
        <w:t>Obrázok </w:t>
      </w:r>
      <w:r w:rsidRPr="00C37674">
        <w:rPr>
          <w:lang w:eastAsia="sk-SK"/>
        </w:rPr>
        <w:t>1</w:t>
      </w:r>
    </w:p>
    <w:p w:rsidR="00BD5221" w:rsidRPr="00C37674" w:rsidP="00EB3993" w14:paraId="53D242E6" w14:textId="77777777">
      <w:pPr>
        <w:rPr>
          <w:lang w:eastAsia="sk-SK"/>
        </w:rPr>
      </w:pPr>
    </w:p>
    <w:p w:rsidR="00BD5221" w:rsidRPr="00C37674" w:rsidP="005C4AE0" w14:paraId="53D242E7" w14:textId="77777777">
      <w:pPr>
        <w:keepNext/>
        <w:rPr>
          <w:b/>
        </w:rPr>
      </w:pPr>
      <w:r w:rsidRPr="00C37674">
        <w:rPr>
          <w:b/>
        </w:rPr>
        <w:t>1. Skontrolujte počet naplnených striekačiek a pripravte si potrebný materiál:</w:t>
      </w:r>
    </w:p>
    <w:p w:rsidR="00BD5221" w:rsidRPr="00C37674" w:rsidP="00E63387" w14:paraId="53D242E8" w14:textId="77777777">
      <w:r w:rsidRPr="00C37674">
        <w:t>Príprava na použitie naplnenej striekačky</w:t>
      </w:r>
      <w:r w:rsidRPr="00C37674" w:rsidR="00041D23">
        <w:t>.</w:t>
      </w:r>
    </w:p>
    <w:p w:rsidR="00BD5221" w:rsidRPr="00C37674" w:rsidP="00C463E0" w14:paraId="53D242E9" w14:textId="77777777">
      <w:pPr>
        <w:numPr>
          <w:ilvl w:val="0"/>
          <w:numId w:val="28"/>
        </w:numPr>
        <w:ind w:left="567" w:hanging="567"/>
      </w:pPr>
      <w:r w:rsidRPr="00C37674">
        <w:t>Vyberte naplnenú striekačku</w:t>
      </w:r>
      <w:r w:rsidRPr="00C37674" w:rsidR="00E16D4B">
        <w:t xml:space="preserve"> (striekačk</w:t>
      </w:r>
      <w:r w:rsidRPr="00C37674">
        <w:t>y</w:t>
      </w:r>
      <w:r w:rsidRPr="00C37674" w:rsidR="00E16D4B">
        <w:t>)</w:t>
      </w:r>
      <w:r w:rsidRPr="00C37674">
        <w:t xml:space="preserve"> z chladničky. Nechajte naplnenú striekačku postáť mimo škatule približne pol hodin</w:t>
      </w:r>
      <w:r w:rsidRPr="00C37674" w:rsidR="00041D23">
        <w:t>y</w:t>
      </w:r>
      <w:r w:rsidRPr="00C37674">
        <w:t xml:space="preserve">. Tekutina tým získa </w:t>
      </w:r>
      <w:r w:rsidRPr="00C37674" w:rsidR="00E16D4B">
        <w:t>vhodnú</w:t>
      </w:r>
      <w:r w:rsidRPr="00C37674">
        <w:t xml:space="preserve"> teplotu na podanie injekcie</w:t>
      </w:r>
      <w:r w:rsidRPr="00C37674" w:rsidR="00E16D4B">
        <w:t xml:space="preserve"> (izbová teplota)</w:t>
      </w:r>
      <w:r w:rsidRPr="00C37674">
        <w:t>. Počas tejto doby neodstraňujte zo striekačky kryt ihly</w:t>
      </w:r>
      <w:r w:rsidRPr="00C37674" w:rsidR="00041D23">
        <w:t>.</w:t>
      </w:r>
    </w:p>
    <w:p w:rsidR="00E45979" w:rsidRPr="00C37674" w:rsidP="00C463E0" w14:paraId="53D242EA" w14:textId="77777777">
      <w:pPr>
        <w:numPr>
          <w:ilvl w:val="0"/>
          <w:numId w:val="28"/>
        </w:numPr>
        <w:ind w:left="567" w:hanging="567"/>
      </w:pPr>
      <w:r w:rsidRPr="00C37674">
        <w:t>Držte naplnenú striekačku za jej telo, ihla s krytom smeruje nahor</w:t>
      </w:r>
      <w:r w:rsidRPr="00C37674" w:rsidR="00041D23">
        <w:t>.</w:t>
      </w:r>
    </w:p>
    <w:p w:rsidR="00BD5221" w:rsidRPr="00C37674" w:rsidP="00C463E0" w14:paraId="53D242EB" w14:textId="77777777">
      <w:pPr>
        <w:numPr>
          <w:ilvl w:val="0"/>
          <w:numId w:val="28"/>
        </w:numPr>
        <w:ind w:left="567" w:hanging="567"/>
      </w:pPr>
      <w:r w:rsidRPr="00C37674">
        <w:t xml:space="preserve">Nedržte ju za hlavicu piestu, piest, krídla chrániace ihly alebo kryt </w:t>
      </w:r>
      <w:r w:rsidRPr="00C37674" w:rsidR="002550B5">
        <w:t>i</w:t>
      </w:r>
      <w:r w:rsidRPr="00C37674">
        <w:t>hly</w:t>
      </w:r>
      <w:r w:rsidRPr="00C37674" w:rsidR="00041D23">
        <w:t>.</w:t>
      </w:r>
    </w:p>
    <w:p w:rsidR="00E45979" w:rsidRPr="00C37674" w:rsidP="00C463E0" w14:paraId="53D242EC" w14:textId="77777777">
      <w:pPr>
        <w:numPr>
          <w:ilvl w:val="0"/>
          <w:numId w:val="28"/>
        </w:numPr>
        <w:ind w:left="567" w:hanging="567"/>
      </w:pPr>
      <w:r w:rsidRPr="00C37674">
        <w:t>Piest nikdy nevyťahujte</w:t>
      </w:r>
      <w:r w:rsidRPr="00C37674" w:rsidR="00041D23">
        <w:t>.</w:t>
      </w:r>
    </w:p>
    <w:p w:rsidR="00BD5221" w:rsidRPr="00C37674" w:rsidP="00C463E0" w14:paraId="53D242ED" w14:textId="77777777">
      <w:pPr>
        <w:numPr>
          <w:ilvl w:val="0"/>
          <w:numId w:val="28"/>
        </w:numPr>
        <w:ind w:left="567" w:hanging="567"/>
      </w:pPr>
      <w:r w:rsidRPr="00C37674">
        <w:t>Z naplnenej striekačky neodstraňujte kryt ihly, kým tak nebude uvedené v</w:t>
      </w:r>
      <w:r w:rsidRPr="00C37674" w:rsidR="00041D23">
        <w:t> </w:t>
      </w:r>
      <w:r w:rsidRPr="00C37674">
        <w:t>pokynoch</w:t>
      </w:r>
      <w:r w:rsidRPr="00C37674" w:rsidR="00041D23">
        <w:t>.</w:t>
      </w:r>
    </w:p>
    <w:p w:rsidR="00BD5221" w:rsidRPr="00C37674" w:rsidP="00C463E0" w14:paraId="53D242EE" w14:textId="77777777">
      <w:pPr>
        <w:numPr>
          <w:ilvl w:val="0"/>
          <w:numId w:val="28"/>
        </w:numPr>
        <w:ind w:left="567" w:hanging="567"/>
      </w:pPr>
      <w:r w:rsidRPr="00C37674">
        <w:t>Nedotýkajte sa aktivačných spôn, chráničov ihly (na obrázku 1 sú označené *), aby nedošlo k predčasnému prek</w:t>
      </w:r>
      <w:r w:rsidRPr="00C37674" w:rsidR="008A7DBE">
        <w:t>rytiu ihly ochranným krytom.</w:t>
      </w:r>
    </w:p>
    <w:p w:rsidR="00BD5221" w:rsidRPr="00C37674" w:rsidP="00E63387" w14:paraId="53D242EF" w14:textId="77777777"/>
    <w:p w:rsidR="00E45979" w:rsidRPr="00C37674" w:rsidP="00E63387" w14:paraId="53D242F0" w14:textId="77777777">
      <w:r w:rsidRPr="00C37674">
        <w:t>Skontrolujte naplnenú striekačku</w:t>
      </w:r>
      <w:r w:rsidRPr="00C37674" w:rsidR="00E16D4B">
        <w:t xml:space="preserve"> (striekačk</w:t>
      </w:r>
      <w:r w:rsidRPr="00C37674">
        <w:t>y</w:t>
      </w:r>
      <w:r w:rsidRPr="00C37674" w:rsidR="00E16D4B">
        <w:t>)</w:t>
      </w:r>
      <w:r w:rsidRPr="00C37674">
        <w:t>, aby ste si boli istí, že</w:t>
      </w:r>
      <w:r w:rsidRPr="00C37674" w:rsidR="00AE61E1">
        <w:t>:</w:t>
      </w:r>
    </w:p>
    <w:p w:rsidR="00BD5221" w:rsidRPr="00C37674" w:rsidP="00C463E0" w14:paraId="53D242F1" w14:textId="77777777">
      <w:pPr>
        <w:numPr>
          <w:ilvl w:val="0"/>
          <w:numId w:val="28"/>
        </w:numPr>
        <w:ind w:left="567" w:hanging="567"/>
      </w:pPr>
      <w:r w:rsidRPr="00C37674">
        <w:t>počet naplnených striekačiek a sila je správna</w:t>
      </w:r>
      <w:r w:rsidRPr="00C37674" w:rsidR="008066BB">
        <w:t>:</w:t>
      </w:r>
    </w:p>
    <w:p w:rsidR="00BD5221" w:rsidRPr="00C37674" w:rsidP="008B28DD" w14:paraId="53D242F2" w14:textId="77777777">
      <w:pPr>
        <w:numPr>
          <w:ilvl w:val="1"/>
          <w:numId w:val="9"/>
        </w:numPr>
        <w:tabs>
          <w:tab w:val="clear" w:pos="1080"/>
        </w:tabs>
        <w:ind w:left="1134" w:hanging="567"/>
      </w:pPr>
      <w:r w:rsidRPr="00C37674">
        <w:t xml:space="preserve">Ak je pre </w:t>
      </w:r>
      <w:r w:rsidRPr="00C37674" w:rsidR="00953E74">
        <w:t>v</w:t>
      </w:r>
      <w:r w:rsidRPr="00C37674">
        <w:t>ás určená dávka 9</w:t>
      </w:r>
      <w:r w:rsidRPr="00C37674" w:rsidR="007F568F">
        <w:t>0 </w:t>
      </w:r>
      <w:r w:rsidRPr="00C37674" w:rsidR="00687601">
        <w:t>mg</w:t>
      </w:r>
      <w:r w:rsidRPr="00C37674">
        <w:t>, dostanete jednu naplnenú striekačku s liekom</w:t>
      </w:r>
      <w:r w:rsidRPr="00C37674" w:rsidR="008A7DBE">
        <w:t xml:space="preserve"> </w:t>
      </w:r>
      <w:r w:rsidRPr="00C37674" w:rsidR="00547E2A">
        <w:t>Stelara</w:t>
      </w:r>
      <w:r w:rsidRPr="00C37674" w:rsidR="00067E25">
        <w:t>.</w:t>
      </w:r>
    </w:p>
    <w:p w:rsidR="00BD5221" w:rsidRPr="00C37674" w:rsidP="00C463E0" w14:paraId="53D242F3" w14:textId="77777777">
      <w:pPr>
        <w:numPr>
          <w:ilvl w:val="0"/>
          <w:numId w:val="28"/>
        </w:numPr>
        <w:ind w:left="567" w:hanging="567"/>
      </w:pPr>
      <w:r w:rsidRPr="00C37674">
        <w:t>máte správny liek</w:t>
      </w:r>
      <w:r w:rsidRPr="00C37674" w:rsidR="00041D23">
        <w:t>,</w:t>
      </w:r>
    </w:p>
    <w:p w:rsidR="00BD5221" w:rsidRPr="00C37674" w:rsidP="00C463E0" w14:paraId="53D242F4" w14:textId="77777777">
      <w:pPr>
        <w:numPr>
          <w:ilvl w:val="0"/>
          <w:numId w:val="28"/>
        </w:numPr>
        <w:ind w:left="567" w:hanging="567"/>
      </w:pPr>
      <w:r w:rsidRPr="00C37674">
        <w:t>neuplynula doba použiteľnosti lieku</w:t>
      </w:r>
      <w:r w:rsidRPr="00C37674" w:rsidR="00041D23">
        <w:t>,</w:t>
      </w:r>
    </w:p>
    <w:p w:rsidR="00BD5221" w:rsidRPr="00C37674" w:rsidP="00C463E0" w14:paraId="53D242F5" w14:textId="77777777">
      <w:pPr>
        <w:numPr>
          <w:ilvl w:val="0"/>
          <w:numId w:val="28"/>
        </w:numPr>
        <w:ind w:left="567" w:hanging="567"/>
      </w:pPr>
      <w:r w:rsidRPr="00C37674">
        <w:t>naplnená striekačka nie je poškodená a plomba nie je zlomená</w:t>
      </w:r>
      <w:r w:rsidRPr="00C37674" w:rsidR="00041D23">
        <w:t>,</w:t>
      </w:r>
    </w:p>
    <w:p w:rsidR="00BD5221" w:rsidRPr="00C37674" w:rsidP="00C463E0" w14:paraId="53D242F6" w14:textId="77777777">
      <w:pPr>
        <w:numPr>
          <w:ilvl w:val="0"/>
          <w:numId w:val="28"/>
        </w:numPr>
        <w:ind w:left="567" w:hanging="567"/>
      </w:pPr>
      <w:r w:rsidRPr="00C37674">
        <w:t>roztok v naplnenej striekačke je číry až slabo opalescentný (má perleťový lesk) a bezfarebný až svetložltý</w:t>
      </w:r>
      <w:r w:rsidRPr="00C37674" w:rsidR="00041D23">
        <w:t>,</w:t>
      </w:r>
    </w:p>
    <w:p w:rsidR="00BD5221" w:rsidRPr="00C37674" w:rsidP="00C463E0" w14:paraId="53D242F7" w14:textId="77777777">
      <w:pPr>
        <w:numPr>
          <w:ilvl w:val="0"/>
          <w:numId w:val="28"/>
        </w:numPr>
        <w:ind w:left="567" w:hanging="567"/>
      </w:pPr>
      <w:r w:rsidRPr="00C37674">
        <w:t xml:space="preserve">roztok v naplnenej striekačke nemá zmenenú farbu ani nie je </w:t>
      </w:r>
      <w:r w:rsidRPr="00C37674" w:rsidR="00C7657E">
        <w:t xml:space="preserve">zakalený </w:t>
      </w:r>
      <w:r w:rsidRPr="00C37674">
        <w:t>a neobsahuje žiadne cudzorodé častice</w:t>
      </w:r>
      <w:r w:rsidRPr="00C37674" w:rsidR="00041D23">
        <w:t>,</w:t>
      </w:r>
    </w:p>
    <w:p w:rsidR="00BD5221" w:rsidRPr="00C37674" w:rsidP="00C463E0" w14:paraId="53D242F8" w14:textId="77777777">
      <w:pPr>
        <w:numPr>
          <w:ilvl w:val="0"/>
          <w:numId w:val="28"/>
        </w:numPr>
        <w:ind w:left="567" w:hanging="567"/>
      </w:pPr>
      <w:r w:rsidRPr="00C37674">
        <w:t>roztok v naplnenej striekačke nie je zamrazený.</w:t>
      </w:r>
    </w:p>
    <w:p w:rsidR="00BD5221" w:rsidRPr="00C37674" w:rsidP="00E63387" w14:paraId="53D242F9" w14:textId="77777777"/>
    <w:p w:rsidR="00BD5221" w:rsidRPr="00C37674" w:rsidP="00C463E0" w14:paraId="53D242FA" w14:textId="77777777">
      <w:r w:rsidRPr="00C37674">
        <w:t>Prineste si všetko potrebné a položte to na čistý povrch. Patria sem antiseptické utierky, vata alebo gáza a kontajner na ostré predmety.</w:t>
      </w:r>
    </w:p>
    <w:p w:rsidR="007B5E8C" w:rsidRPr="00C37674" w:rsidP="00EB3993" w14:paraId="53D242FB" w14:textId="77777777"/>
    <w:p w:rsidR="007B5E8C" w:rsidRPr="00C37674" w:rsidP="005C4AE0" w14:paraId="53D242FC" w14:textId="77777777">
      <w:pPr>
        <w:keepNext/>
        <w:rPr>
          <w:b/>
        </w:rPr>
      </w:pPr>
      <w:r w:rsidRPr="00C37674">
        <w:rPr>
          <w:b/>
        </w:rPr>
        <w:t>2. Zvoľte a pripravte si miesto vpichu injekcie:</w:t>
      </w:r>
    </w:p>
    <w:p w:rsidR="007B5E8C" w:rsidRPr="00C37674" w:rsidP="008A7DBE" w14:paraId="53D242FD" w14:textId="77777777">
      <w:r w:rsidRPr="00C37674">
        <w:t xml:space="preserve">Zvoľte miesto vpichu injekcie (pozri </w:t>
      </w:r>
      <w:r w:rsidRPr="00C37674" w:rsidR="00687601">
        <w:t>obrázok </w:t>
      </w:r>
      <w:r w:rsidRPr="00C37674">
        <w:t>2)</w:t>
      </w:r>
      <w:r w:rsidRPr="00C37674" w:rsidR="00041D23">
        <w:t>.</w:t>
      </w:r>
    </w:p>
    <w:p w:rsidR="007B5E8C" w:rsidRPr="00C37674" w:rsidP="00C463E0" w14:paraId="53D242FE" w14:textId="77777777">
      <w:pPr>
        <w:numPr>
          <w:ilvl w:val="0"/>
          <w:numId w:val="28"/>
        </w:numPr>
        <w:ind w:left="567" w:hanging="567"/>
      </w:pPr>
      <w:r w:rsidRPr="00C37674">
        <w:t>Stelara</w:t>
      </w:r>
      <w:r w:rsidRPr="00C37674">
        <w:t xml:space="preserve"> sa podáva injekčne pod kožu (subkutánne)</w:t>
      </w:r>
      <w:r w:rsidRPr="00C37674" w:rsidR="00041D23">
        <w:t>.</w:t>
      </w:r>
    </w:p>
    <w:p w:rsidR="007B5E8C" w:rsidRPr="00C37674" w:rsidP="00C463E0" w14:paraId="53D242FF" w14:textId="77777777">
      <w:pPr>
        <w:numPr>
          <w:ilvl w:val="0"/>
          <w:numId w:val="28"/>
        </w:numPr>
        <w:ind w:left="567" w:hanging="567"/>
      </w:pPr>
      <w:r w:rsidRPr="00C37674">
        <w:t xml:space="preserve">Vhodné miesta na injekciu sú horná časť stehna alebo okolie brucha najmenej </w:t>
      </w:r>
      <w:r w:rsidRPr="00C37674" w:rsidR="007F568F">
        <w:t>5 </w:t>
      </w:r>
      <w:r w:rsidRPr="00C37674">
        <w:t>cm od pupka</w:t>
      </w:r>
      <w:r w:rsidRPr="00C37674" w:rsidR="00041D23">
        <w:t>.</w:t>
      </w:r>
    </w:p>
    <w:p w:rsidR="007B5E8C" w:rsidRPr="00C37674" w:rsidP="00C463E0" w14:paraId="53D24300" w14:textId="77777777">
      <w:pPr>
        <w:numPr>
          <w:ilvl w:val="0"/>
          <w:numId w:val="28"/>
        </w:numPr>
        <w:ind w:left="567" w:hanging="567"/>
      </w:pPr>
      <w:r w:rsidRPr="00C37674">
        <w:t>Podľa možnosti si nevyberte miesta so známkami psoriázy na koži</w:t>
      </w:r>
      <w:r w:rsidRPr="00C37674" w:rsidR="00041D23">
        <w:t>.</w:t>
      </w:r>
    </w:p>
    <w:p w:rsidR="00E45979" w:rsidRPr="00C37674" w:rsidP="00C463E0" w14:paraId="53D24301" w14:textId="77777777">
      <w:pPr>
        <w:numPr>
          <w:ilvl w:val="0"/>
          <w:numId w:val="28"/>
        </w:numPr>
        <w:ind w:left="567" w:hanging="567"/>
      </w:pPr>
      <w:r w:rsidRPr="00C37674">
        <w:t xml:space="preserve">Ak </w:t>
      </w:r>
      <w:r w:rsidRPr="00C37674" w:rsidR="00953E74">
        <w:t>v</w:t>
      </w:r>
      <w:r w:rsidRPr="00C37674">
        <w:t>ám niekto pomáha pri podávaní injekcie, potom možno zvoliť ako miesto na pichnutie injekcie aj hornú časť ramena.</w:t>
      </w:r>
    </w:p>
    <w:p w:rsidR="007B5E8C" w:rsidRPr="00C37674" w:rsidP="008A7DBE" w14:paraId="53D24302" w14:textId="77777777"/>
    <w:p w:rsidR="007B5E8C" w:rsidRPr="00C37674" w:rsidP="005C4AE0" w14:paraId="53D24303" w14:textId="7A9F59FD">
      <w:pPr>
        <w:keepNext/>
        <w:jc w:val="center"/>
      </w:pPr>
      <w:r>
        <w:rPr>
          <w:noProof/>
          <w:lang w:eastAsia="sk-SK"/>
        </w:rPr>
        <w:drawing>
          <wp:inline distT="0" distB="0" distL="0" distR="0">
            <wp:extent cx="3333750" cy="2028825"/>
            <wp:effectExtent l="0" t="0" r="0" b="0"/>
            <wp:docPr id="20" name="obrázek 20" descr="figuu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90264" name="Picture 20" descr="figuur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3333750" cy="2028825"/>
                    </a:xfrm>
                    <a:prstGeom prst="rect">
                      <a:avLst/>
                    </a:prstGeom>
                    <a:noFill/>
                    <a:ln>
                      <a:noFill/>
                    </a:ln>
                  </pic:spPr>
                </pic:pic>
              </a:graphicData>
            </a:graphic>
          </wp:inline>
        </w:drawing>
      </w:r>
    </w:p>
    <w:p w:rsidR="007B5E8C" w:rsidRPr="00C37674" w:rsidP="008A7DBE" w14:paraId="53D24304" w14:textId="77777777">
      <w:pPr>
        <w:jc w:val="center"/>
      </w:pPr>
      <w:r w:rsidRPr="00C37674">
        <w:t>Obrázok </w:t>
      </w:r>
      <w:r w:rsidRPr="00C37674">
        <w:t>2</w:t>
      </w:r>
    </w:p>
    <w:p w:rsidR="007B5E8C" w:rsidRPr="00C37674" w:rsidP="008A7DBE" w14:paraId="53D24305" w14:textId="77777777">
      <w:pPr>
        <w:jc w:val="center"/>
      </w:pPr>
    </w:p>
    <w:p w:rsidR="007B5E8C" w:rsidRPr="00C37674" w:rsidP="008A7DBE" w14:paraId="53D24306" w14:textId="77777777">
      <w:pPr>
        <w:rPr>
          <w:szCs w:val="22"/>
        </w:rPr>
      </w:pPr>
      <w:r w:rsidRPr="00C37674">
        <w:rPr>
          <w:szCs w:val="22"/>
        </w:rPr>
        <w:t>Pripravte si miesto vpichu injekcie</w:t>
      </w:r>
      <w:r w:rsidRPr="00C37674" w:rsidR="00041D23">
        <w:rPr>
          <w:szCs w:val="22"/>
        </w:rPr>
        <w:t>.</w:t>
      </w:r>
    </w:p>
    <w:p w:rsidR="007B5E8C" w:rsidRPr="00C37674" w:rsidP="00C463E0" w14:paraId="53D24307" w14:textId="77777777">
      <w:pPr>
        <w:numPr>
          <w:ilvl w:val="0"/>
          <w:numId w:val="28"/>
        </w:numPr>
        <w:ind w:left="567" w:hanging="567"/>
      </w:pPr>
      <w:r w:rsidRPr="00C37674">
        <w:t>Dôkladne si umyte ruky mydlom a teplou vodou</w:t>
      </w:r>
      <w:r w:rsidRPr="00C37674" w:rsidR="00041D23">
        <w:t>.</w:t>
      </w:r>
    </w:p>
    <w:p w:rsidR="007B5E8C" w:rsidRPr="00C37674" w:rsidP="00C463E0" w14:paraId="53D24308" w14:textId="77777777">
      <w:pPr>
        <w:numPr>
          <w:ilvl w:val="0"/>
          <w:numId w:val="28"/>
        </w:numPr>
        <w:ind w:left="567" w:hanging="567"/>
      </w:pPr>
      <w:r w:rsidRPr="00C37674">
        <w:t>Antiseptickou utierkou vyčistite miesto vpichu injekcie do kože</w:t>
      </w:r>
      <w:r w:rsidRPr="00C37674" w:rsidR="00041D23">
        <w:t>.</w:t>
      </w:r>
    </w:p>
    <w:p w:rsidR="00E45979" w:rsidRPr="00C37674" w:rsidP="00C463E0" w14:paraId="53D24309" w14:textId="77777777">
      <w:pPr>
        <w:numPr>
          <w:ilvl w:val="0"/>
          <w:numId w:val="28"/>
        </w:numPr>
        <w:ind w:left="567" w:hanging="567"/>
      </w:pPr>
      <w:r w:rsidRPr="00C37674">
        <w:t>Pred podaním injekcie sa už tohto miesta nedotýkajte.</w:t>
      </w:r>
    </w:p>
    <w:p w:rsidR="00BD5221" w:rsidRPr="00C37674" w:rsidP="008A7DBE" w14:paraId="53D2430A" w14:textId="77777777">
      <w:pPr>
        <w:autoSpaceDE w:val="0"/>
        <w:autoSpaceDN w:val="0"/>
        <w:adjustRightInd w:val="0"/>
        <w:rPr>
          <w:b/>
          <w:bCs/>
          <w:szCs w:val="18"/>
        </w:rPr>
      </w:pPr>
    </w:p>
    <w:p w:rsidR="00BD5221" w:rsidRPr="00C37674" w:rsidP="008A7DBE" w14:paraId="53D2430B" w14:textId="77777777">
      <w:pPr>
        <w:autoSpaceDE w:val="0"/>
        <w:autoSpaceDN w:val="0"/>
        <w:adjustRightInd w:val="0"/>
        <w:rPr>
          <w:b/>
          <w:bCs/>
          <w:szCs w:val="18"/>
        </w:rPr>
      </w:pPr>
      <w:r w:rsidRPr="00C37674">
        <w:rPr>
          <w:b/>
          <w:bCs/>
          <w:szCs w:val="18"/>
        </w:rPr>
        <w:t xml:space="preserve">3. Odstráňte kryt ihly (pozri </w:t>
      </w:r>
      <w:r w:rsidRPr="00C37674" w:rsidR="00041D23">
        <w:rPr>
          <w:b/>
          <w:bCs/>
          <w:szCs w:val="18"/>
        </w:rPr>
        <w:t>o</w:t>
      </w:r>
      <w:r w:rsidRPr="00C37674" w:rsidR="00687601">
        <w:rPr>
          <w:b/>
          <w:bCs/>
          <w:szCs w:val="18"/>
        </w:rPr>
        <w:t>brázok </w:t>
      </w:r>
      <w:r w:rsidRPr="00C37674">
        <w:rPr>
          <w:b/>
          <w:bCs/>
          <w:szCs w:val="18"/>
        </w:rPr>
        <w:t>3):</w:t>
      </w:r>
    </w:p>
    <w:p w:rsidR="00BD5221" w:rsidRPr="00C37674" w:rsidP="00C463E0" w14:paraId="53D2430C" w14:textId="77777777">
      <w:pPr>
        <w:numPr>
          <w:ilvl w:val="0"/>
          <w:numId w:val="28"/>
        </w:numPr>
        <w:ind w:left="567" w:hanging="567"/>
      </w:pPr>
      <w:r w:rsidRPr="00C37674">
        <w:t>Kryt ihly sa nemá odstrániť, kým nie ste pripravený podať dávku</w:t>
      </w:r>
      <w:r w:rsidRPr="00C37674" w:rsidR="00041D23">
        <w:t>.</w:t>
      </w:r>
    </w:p>
    <w:p w:rsidR="00BD5221" w:rsidRPr="00C37674" w:rsidP="00C463E0" w14:paraId="53D2430D" w14:textId="77777777">
      <w:pPr>
        <w:numPr>
          <w:ilvl w:val="0"/>
          <w:numId w:val="28"/>
        </w:numPr>
        <w:ind w:left="567" w:hanging="567"/>
      </w:pPr>
      <w:r w:rsidRPr="00C37674">
        <w:t>Uchopte naplnenú striekačku, držte telo striekačky jednou rukou</w:t>
      </w:r>
      <w:r w:rsidRPr="00C37674" w:rsidR="00041D23">
        <w:t>.</w:t>
      </w:r>
    </w:p>
    <w:p w:rsidR="00BD5221" w:rsidRPr="00C37674" w:rsidP="00C463E0" w14:paraId="53D2430E" w14:textId="77777777">
      <w:pPr>
        <w:numPr>
          <w:ilvl w:val="0"/>
          <w:numId w:val="28"/>
        </w:numPr>
        <w:ind w:left="567" w:hanging="567"/>
      </w:pPr>
      <w:r w:rsidRPr="00C37674">
        <w:t>Vytiahnite kryt ihly a zahoďte ho. Počas tohto úkonu sa nedotýkajte piestu</w:t>
      </w:r>
      <w:r w:rsidRPr="00C37674" w:rsidR="00041D23">
        <w:t>.</w:t>
      </w:r>
    </w:p>
    <w:p w:rsidR="00BD5221" w:rsidRPr="00C37674" w:rsidP="008A7DBE" w14:paraId="53D2430F" w14:textId="77777777">
      <w:pPr>
        <w:jc w:val="center"/>
        <w:rPr>
          <w:szCs w:val="22"/>
        </w:rPr>
      </w:pPr>
    </w:p>
    <w:p w:rsidR="00BD5221" w:rsidRPr="00C37674" w:rsidP="005C4AE0" w14:paraId="53D24310" w14:textId="67ECB5C0">
      <w:pPr>
        <w:keepNext/>
        <w:jc w:val="center"/>
      </w:pPr>
      <w:r>
        <w:rPr>
          <w:noProof/>
          <w:lang w:eastAsia="sk-SK"/>
        </w:rPr>
        <w:drawing>
          <wp:inline distT="0" distB="0" distL="0" distR="0">
            <wp:extent cx="2828925" cy="1438275"/>
            <wp:effectExtent l="0" t="0" r="0" b="0"/>
            <wp:docPr id="21" name="obrázek 21" descr="figur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59318" name="Picture 21" descr="figura3"/>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bwMode="auto">
                    <a:xfrm>
                      <a:off x="0" y="0"/>
                      <a:ext cx="2828925" cy="1438275"/>
                    </a:xfrm>
                    <a:prstGeom prst="rect">
                      <a:avLst/>
                    </a:prstGeom>
                    <a:noFill/>
                    <a:ln>
                      <a:noFill/>
                    </a:ln>
                  </pic:spPr>
                </pic:pic>
              </a:graphicData>
            </a:graphic>
          </wp:inline>
        </w:drawing>
      </w:r>
    </w:p>
    <w:p w:rsidR="00BD5221" w:rsidRPr="00C37674" w:rsidP="008A7DBE" w14:paraId="53D24311" w14:textId="77777777">
      <w:pPr>
        <w:jc w:val="center"/>
      </w:pPr>
      <w:r w:rsidRPr="00C37674">
        <w:t>Obrázok </w:t>
      </w:r>
      <w:r w:rsidRPr="00C37674">
        <w:t>3</w:t>
      </w:r>
    </w:p>
    <w:p w:rsidR="00BD5221" w:rsidRPr="00C37674" w:rsidP="008A7DBE" w14:paraId="53D24312" w14:textId="77777777"/>
    <w:p w:rsidR="00E45979" w:rsidRPr="00C37674" w:rsidP="00C463E0" w14:paraId="53D24313" w14:textId="77777777">
      <w:pPr>
        <w:numPr>
          <w:ilvl w:val="0"/>
          <w:numId w:val="28"/>
        </w:numPr>
        <w:ind w:left="567" w:hanging="567"/>
      </w:pPr>
      <w:r w:rsidRPr="00C37674">
        <w:t>Môžete si všimnúť vzduchové bubliny v striekačk</w:t>
      </w:r>
      <w:r w:rsidRPr="00C37674" w:rsidR="00B43E80">
        <w:t>e</w:t>
      </w:r>
      <w:r w:rsidRPr="00C37674">
        <w:t xml:space="preserve"> alebo kvapku tekutiny na konci ihly. Je to nor</w:t>
      </w:r>
      <w:r w:rsidRPr="00C37674" w:rsidR="002550B5">
        <w:t>málne a netreba ich odstraňovať</w:t>
      </w:r>
      <w:r w:rsidRPr="00C37674" w:rsidR="00041D23">
        <w:t>.</w:t>
      </w:r>
    </w:p>
    <w:p w:rsidR="00BD5221" w:rsidRPr="00C37674" w:rsidP="00C463E0" w14:paraId="53D24314" w14:textId="77777777">
      <w:pPr>
        <w:numPr>
          <w:ilvl w:val="0"/>
          <w:numId w:val="28"/>
        </w:numPr>
        <w:ind w:left="567" w:hanging="567"/>
      </w:pPr>
      <w:r w:rsidRPr="00C37674">
        <w:t>Nedotýkajte sa ihly a ani nedovoľte, aby sa dotkla akéhokoľvek povrchu</w:t>
      </w:r>
      <w:r w:rsidRPr="00C37674" w:rsidR="00041D23">
        <w:t>.</w:t>
      </w:r>
    </w:p>
    <w:p w:rsidR="00BD5221" w:rsidRPr="00C37674" w:rsidP="00C463E0" w14:paraId="53D24315" w14:textId="77777777">
      <w:pPr>
        <w:numPr>
          <w:ilvl w:val="0"/>
          <w:numId w:val="28"/>
        </w:numPr>
        <w:ind w:left="567" w:hanging="567"/>
      </w:pPr>
      <w:r w:rsidRPr="00C37674">
        <w:t>Naplnenú striekačku nepoužite, ak spadla bez krytu nasadeného na ihle. Ak sa to stane, prosím, poraďte sa so svojím lekárom alebo lekárnikom</w:t>
      </w:r>
      <w:r w:rsidRPr="00C37674" w:rsidR="00041D23">
        <w:t>.</w:t>
      </w:r>
    </w:p>
    <w:p w:rsidR="00E45979" w:rsidRPr="00C37674" w:rsidP="00C463E0" w14:paraId="53D24316" w14:textId="77777777">
      <w:pPr>
        <w:numPr>
          <w:ilvl w:val="0"/>
          <w:numId w:val="28"/>
        </w:numPr>
        <w:ind w:left="567" w:hanging="567"/>
      </w:pPr>
      <w:r w:rsidRPr="00C37674">
        <w:t>Dávku podajte ihneď po odstránení krytu ihly.</w:t>
      </w:r>
    </w:p>
    <w:p w:rsidR="00BD5221" w:rsidRPr="00C37674" w:rsidP="008A7DBE" w14:paraId="53D24317" w14:textId="77777777">
      <w:pPr>
        <w:autoSpaceDE w:val="0"/>
        <w:autoSpaceDN w:val="0"/>
        <w:adjustRightInd w:val="0"/>
        <w:rPr>
          <w:b/>
          <w:bCs/>
        </w:rPr>
      </w:pPr>
    </w:p>
    <w:p w:rsidR="00BD5221" w:rsidRPr="00C37674" w:rsidP="005C4AE0" w14:paraId="53D24318" w14:textId="77777777">
      <w:pPr>
        <w:keepNext/>
        <w:autoSpaceDE w:val="0"/>
        <w:autoSpaceDN w:val="0"/>
        <w:adjustRightInd w:val="0"/>
        <w:rPr>
          <w:b/>
          <w:bCs/>
          <w:szCs w:val="18"/>
        </w:rPr>
      </w:pPr>
      <w:r w:rsidRPr="00C37674">
        <w:rPr>
          <w:b/>
          <w:bCs/>
          <w:szCs w:val="18"/>
        </w:rPr>
        <w:t>4. Podajte dávku:</w:t>
      </w:r>
    </w:p>
    <w:p w:rsidR="00E45979" w:rsidRPr="00C37674" w:rsidP="00C463E0" w14:paraId="53D24319" w14:textId="77777777">
      <w:pPr>
        <w:numPr>
          <w:ilvl w:val="0"/>
          <w:numId w:val="28"/>
        </w:numPr>
        <w:ind w:left="567" w:hanging="567"/>
      </w:pPr>
      <w:r w:rsidRPr="00C37674">
        <w:t xml:space="preserve">Držte naplnenú striekačku jednou rukou medzi prostredníkom a ukazovákom a palec položte na hlavicu piestu; druhú ruku použite na jemný vpich do očistenej kože medzi </w:t>
      </w:r>
      <w:r w:rsidRPr="00C37674" w:rsidR="00B43E80">
        <w:t>v</w:t>
      </w:r>
      <w:r w:rsidRPr="00C37674">
        <w:t>aš</w:t>
      </w:r>
      <w:r w:rsidRPr="00C37674" w:rsidR="004C6AFC">
        <w:t>í</w:t>
      </w:r>
      <w:r w:rsidRPr="00C37674">
        <w:t>m palcom a ukazovákom.</w:t>
      </w:r>
      <w:r w:rsidRPr="00C37674" w:rsidR="008A7DBE">
        <w:t xml:space="preserve"> </w:t>
      </w:r>
      <w:r w:rsidRPr="00C37674">
        <w:t>Kožu príliš nestláčajte</w:t>
      </w:r>
      <w:r w:rsidRPr="00C37674" w:rsidR="00041D23">
        <w:t>.</w:t>
      </w:r>
    </w:p>
    <w:p w:rsidR="00BD5221" w:rsidRPr="00C37674" w:rsidP="00C463E0" w14:paraId="53D2431A" w14:textId="77777777">
      <w:pPr>
        <w:numPr>
          <w:ilvl w:val="0"/>
          <w:numId w:val="28"/>
        </w:numPr>
        <w:ind w:left="567" w:hanging="567"/>
      </w:pPr>
      <w:r w:rsidRPr="00C37674">
        <w:t>Piest nikdy neťahajte</w:t>
      </w:r>
      <w:r w:rsidRPr="00C37674" w:rsidR="00041D23">
        <w:t>.</w:t>
      </w:r>
    </w:p>
    <w:p w:rsidR="00BD5221" w:rsidRPr="00C37674" w:rsidP="00C463E0" w14:paraId="53D2431B" w14:textId="77777777">
      <w:pPr>
        <w:numPr>
          <w:ilvl w:val="0"/>
          <w:numId w:val="28"/>
        </w:numPr>
        <w:ind w:left="567" w:hanging="567"/>
      </w:pPr>
      <w:r w:rsidRPr="00C37674">
        <w:t xml:space="preserve">Jedným a rýchlym pohybom vpichnite ihlu cez kožu tak hlboko, ako to pôjde (pozri </w:t>
      </w:r>
      <w:r w:rsidRPr="00C37674" w:rsidR="00041D23">
        <w:t>o</w:t>
      </w:r>
      <w:r w:rsidRPr="00C37674" w:rsidR="00687601">
        <w:t>brázok </w:t>
      </w:r>
      <w:r w:rsidRPr="00C37674">
        <w:t>4)</w:t>
      </w:r>
      <w:r w:rsidRPr="00C37674" w:rsidR="00041D23">
        <w:t>.</w:t>
      </w:r>
    </w:p>
    <w:p w:rsidR="00BD5221" w:rsidRPr="00C37674" w:rsidP="008A7DBE" w14:paraId="53D2431C" w14:textId="77777777">
      <w:pPr>
        <w:jc w:val="center"/>
      </w:pPr>
    </w:p>
    <w:p w:rsidR="00BD5221" w:rsidRPr="00C37674" w:rsidP="005C4AE0" w14:paraId="53D2431D" w14:textId="31EC7E99">
      <w:pPr>
        <w:keepNext/>
        <w:jc w:val="center"/>
      </w:pPr>
      <w:r>
        <w:rPr>
          <w:noProof/>
          <w:lang w:eastAsia="sk-SK"/>
        </w:rPr>
        <w:drawing>
          <wp:inline distT="0" distB="0" distL="0" distR="0">
            <wp:extent cx="1971675" cy="1438275"/>
            <wp:effectExtent l="0" t="0" r="0" b="0"/>
            <wp:docPr id="22" name="obrázek 22" descr="figur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07587" name="Picture 22" descr="figura4"/>
                    <pic:cNvPicPr>
                      <a:picLocks noChangeAspect="1" noChangeArrowheads="1"/>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Lst>
                    </a:blip>
                    <a:stretch>
                      <a:fillRect/>
                    </a:stretch>
                  </pic:blipFill>
                  <pic:spPr bwMode="auto">
                    <a:xfrm>
                      <a:off x="0" y="0"/>
                      <a:ext cx="1971675" cy="1438275"/>
                    </a:xfrm>
                    <a:prstGeom prst="rect">
                      <a:avLst/>
                    </a:prstGeom>
                    <a:noFill/>
                    <a:ln>
                      <a:noFill/>
                    </a:ln>
                  </pic:spPr>
                </pic:pic>
              </a:graphicData>
            </a:graphic>
          </wp:inline>
        </w:drawing>
      </w:r>
    </w:p>
    <w:p w:rsidR="00BD5221" w:rsidRPr="00C37674" w:rsidP="008A7DBE" w14:paraId="53D2431E" w14:textId="77777777">
      <w:pPr>
        <w:jc w:val="center"/>
      </w:pPr>
      <w:r w:rsidRPr="00C37674">
        <w:t>Obrázok </w:t>
      </w:r>
      <w:r w:rsidRPr="00C37674">
        <w:t>4</w:t>
      </w:r>
    </w:p>
    <w:p w:rsidR="00BD5221" w:rsidRPr="00C37674" w:rsidP="008A7DBE" w14:paraId="53D2431F" w14:textId="77777777"/>
    <w:p w:rsidR="00BD5221" w:rsidRPr="00C37674" w:rsidP="00C463E0" w14:paraId="53D24320" w14:textId="77777777">
      <w:pPr>
        <w:numPr>
          <w:ilvl w:val="0"/>
          <w:numId w:val="28"/>
        </w:numPr>
        <w:ind w:left="567" w:hanging="567"/>
      </w:pPr>
      <w:r w:rsidRPr="00C37674">
        <w:t xml:space="preserve">Podajte celý liek tak, že tlačíte piest, kým sa hlavica piestu dostane celkom medzi krídla chrániace ihlu (pozri </w:t>
      </w:r>
      <w:r w:rsidRPr="00C37674" w:rsidR="00041D23">
        <w:t>o</w:t>
      </w:r>
      <w:r w:rsidRPr="00C37674" w:rsidR="00687601">
        <w:t>brázok </w:t>
      </w:r>
      <w:r w:rsidRPr="00C37674">
        <w:t>5)</w:t>
      </w:r>
      <w:r w:rsidRPr="00C37674" w:rsidR="00041D23">
        <w:t>.</w:t>
      </w:r>
    </w:p>
    <w:p w:rsidR="00BD5221" w:rsidRPr="00C37674" w:rsidP="000D1AD3" w14:paraId="53D24321" w14:textId="77777777"/>
    <w:p w:rsidR="00BD5221" w:rsidRPr="00C37674" w:rsidP="005C4AE0" w14:paraId="53D24322" w14:textId="72FDE1D4">
      <w:pPr>
        <w:keepNext/>
        <w:jc w:val="center"/>
      </w:pPr>
      <w:r>
        <w:rPr>
          <w:noProof/>
          <w:lang w:eastAsia="sk-SK"/>
        </w:rPr>
        <w:drawing>
          <wp:inline distT="0" distB="0" distL="0" distR="0">
            <wp:extent cx="1704975" cy="1438275"/>
            <wp:effectExtent l="0" t="0" r="0" b="0"/>
            <wp:docPr id="23" name="obrázek 23" descr="figur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862535" name="Picture 23" descr="figura5"/>
                    <pic:cNvPicPr>
                      <a:picLocks noChangeAspect="1" noChangeArrowheads="1"/>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Lst>
                    </a:blip>
                    <a:stretch>
                      <a:fillRect/>
                    </a:stretch>
                  </pic:blipFill>
                  <pic:spPr bwMode="auto">
                    <a:xfrm>
                      <a:off x="0" y="0"/>
                      <a:ext cx="1704975" cy="1438275"/>
                    </a:xfrm>
                    <a:prstGeom prst="rect">
                      <a:avLst/>
                    </a:prstGeom>
                    <a:noFill/>
                    <a:ln>
                      <a:noFill/>
                    </a:ln>
                  </pic:spPr>
                </pic:pic>
              </a:graphicData>
            </a:graphic>
          </wp:inline>
        </w:drawing>
      </w:r>
    </w:p>
    <w:p w:rsidR="00BD5221" w:rsidRPr="00C37674" w:rsidP="008A7DBE" w14:paraId="53D24323" w14:textId="77777777">
      <w:pPr>
        <w:jc w:val="center"/>
      </w:pPr>
      <w:r w:rsidRPr="00C37674">
        <w:t>Obrázok </w:t>
      </w:r>
      <w:r w:rsidRPr="00C37674">
        <w:t>5</w:t>
      </w:r>
    </w:p>
    <w:p w:rsidR="00BD5221" w:rsidRPr="00C37674" w:rsidP="00EB3993" w14:paraId="53D24324" w14:textId="77777777"/>
    <w:p w:rsidR="00BD5221" w:rsidRPr="00C37674" w:rsidP="00C463E0" w14:paraId="53D24325" w14:textId="77777777">
      <w:pPr>
        <w:numPr>
          <w:ilvl w:val="0"/>
          <w:numId w:val="28"/>
        </w:numPr>
        <w:ind w:left="567" w:hanging="567"/>
      </w:pPr>
      <w:r w:rsidRPr="00C37674">
        <w:t>Keď je piest zatlačený na doraz, neprestávajte tlačiť na hlavicu piestu a vytiahnite ihlu z kože</w:t>
      </w:r>
      <w:r w:rsidRPr="00C37674" w:rsidR="008A7DBE">
        <w:t xml:space="preserve"> </w:t>
      </w:r>
      <w:r w:rsidRPr="00C37674">
        <w:t xml:space="preserve">(pozri </w:t>
      </w:r>
      <w:r w:rsidRPr="00C37674" w:rsidR="00041D23">
        <w:t>o</w:t>
      </w:r>
      <w:r w:rsidRPr="00C37674" w:rsidR="00687601">
        <w:t>brázok </w:t>
      </w:r>
      <w:r w:rsidRPr="00C37674">
        <w:t>6)</w:t>
      </w:r>
      <w:r w:rsidRPr="00C37674" w:rsidR="00041D23">
        <w:t>.</w:t>
      </w:r>
    </w:p>
    <w:p w:rsidR="00BD5221" w:rsidRPr="00C37674" w:rsidP="000D1AD3" w14:paraId="53D24326" w14:textId="77777777"/>
    <w:p w:rsidR="00BD5221" w:rsidRPr="00C37674" w:rsidP="005C4AE0" w14:paraId="53D24327" w14:textId="64FEEF68">
      <w:pPr>
        <w:keepNext/>
        <w:jc w:val="center"/>
      </w:pPr>
      <w:r>
        <w:rPr>
          <w:noProof/>
          <w:lang w:eastAsia="sk-SK"/>
        </w:rPr>
        <w:drawing>
          <wp:inline distT="0" distB="0" distL="0" distR="0">
            <wp:extent cx="2324100" cy="1685925"/>
            <wp:effectExtent l="0" t="0" r="0" b="0"/>
            <wp:docPr id="24" name="obrázek 24" descr="figur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41029" name="Picture 24" descr="figura6"/>
                    <pic:cNvPicPr>
                      <a:picLocks noChangeAspect="1" noChangeArrowheads="1"/>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Lst>
                    </a:blip>
                    <a:stretch>
                      <a:fillRect/>
                    </a:stretch>
                  </pic:blipFill>
                  <pic:spPr bwMode="auto">
                    <a:xfrm>
                      <a:off x="0" y="0"/>
                      <a:ext cx="2324100" cy="1685925"/>
                    </a:xfrm>
                    <a:prstGeom prst="rect">
                      <a:avLst/>
                    </a:prstGeom>
                    <a:noFill/>
                    <a:ln>
                      <a:noFill/>
                    </a:ln>
                  </pic:spPr>
                </pic:pic>
              </a:graphicData>
            </a:graphic>
          </wp:inline>
        </w:drawing>
      </w:r>
    </w:p>
    <w:p w:rsidR="00BD5221" w:rsidRPr="00C37674" w:rsidP="008A7DBE" w14:paraId="53D24328" w14:textId="77777777">
      <w:pPr>
        <w:jc w:val="center"/>
      </w:pPr>
      <w:r w:rsidRPr="00C37674">
        <w:t>Obrázok </w:t>
      </w:r>
      <w:r w:rsidRPr="00C37674">
        <w:t>6</w:t>
      </w:r>
    </w:p>
    <w:p w:rsidR="00BD5221" w:rsidRPr="00C37674" w:rsidP="008A7DBE" w14:paraId="53D24329" w14:textId="77777777"/>
    <w:p w:rsidR="00BD5221" w:rsidRPr="00C37674" w:rsidP="00C463E0" w14:paraId="53D2432A" w14:textId="77777777">
      <w:pPr>
        <w:numPr>
          <w:ilvl w:val="0"/>
          <w:numId w:val="28"/>
        </w:numPr>
        <w:ind w:left="567" w:hanging="567"/>
      </w:pPr>
      <w:r w:rsidRPr="00C37674">
        <w:t xml:space="preserve">Pomaly uvoľňujte palec z hlavice piestu, aby sa mohla prázdna striekačka vysunúť tak, že sa celá ihla pokryje ochranným krytom ihly, ako je zobrazené na </w:t>
      </w:r>
      <w:r w:rsidRPr="00C37674" w:rsidR="00041D23">
        <w:t>o</w:t>
      </w:r>
      <w:r w:rsidRPr="00C37674">
        <w:t>brázku 7:</w:t>
      </w:r>
    </w:p>
    <w:p w:rsidR="00BD5221" w:rsidRPr="00C37674" w:rsidP="000D1AD3" w14:paraId="53D2432B" w14:textId="77777777"/>
    <w:p w:rsidR="00AD65DF" w:rsidRPr="00C37674" w:rsidP="005C4AE0" w14:paraId="53D2432C" w14:textId="014D92FD">
      <w:pPr>
        <w:keepNext/>
        <w:jc w:val="center"/>
      </w:pPr>
      <w:r>
        <w:rPr>
          <w:noProof/>
          <w:lang w:eastAsia="sk-SK"/>
        </w:rPr>
        <w:drawing>
          <wp:inline distT="0" distB="0" distL="0" distR="0">
            <wp:extent cx="2162175" cy="1800225"/>
            <wp:effectExtent l="0" t="0" r="0" b="0"/>
            <wp:docPr id="25" name="obrázek 25" descr="figur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526122" name="Picture 25" descr="figura7"/>
                    <pic:cNvPicPr>
                      <a:picLocks noChangeAspect="1" noChangeArrowheads="1"/>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Lst>
                    </a:blip>
                    <a:stretch>
                      <a:fillRect/>
                    </a:stretch>
                  </pic:blipFill>
                  <pic:spPr bwMode="auto">
                    <a:xfrm>
                      <a:off x="0" y="0"/>
                      <a:ext cx="2162175" cy="1800225"/>
                    </a:xfrm>
                    <a:prstGeom prst="rect">
                      <a:avLst/>
                    </a:prstGeom>
                    <a:noFill/>
                    <a:ln>
                      <a:noFill/>
                    </a:ln>
                  </pic:spPr>
                </pic:pic>
              </a:graphicData>
            </a:graphic>
          </wp:inline>
        </w:drawing>
      </w:r>
    </w:p>
    <w:p w:rsidR="00BD5221" w:rsidRPr="00C37674" w:rsidP="008A7DBE" w14:paraId="53D2432D" w14:textId="77777777">
      <w:pPr>
        <w:jc w:val="center"/>
      </w:pPr>
      <w:r w:rsidRPr="00C37674">
        <w:t>Obrázok </w:t>
      </w:r>
      <w:r w:rsidRPr="00C37674">
        <w:t>7</w:t>
      </w:r>
    </w:p>
    <w:p w:rsidR="007B5E8C" w:rsidRPr="00C37674" w:rsidP="000D1AD3" w14:paraId="53D2432E" w14:textId="77777777"/>
    <w:p w:rsidR="007B5E8C" w:rsidRPr="00C37674" w:rsidP="005C4AE0" w14:paraId="53D2432F" w14:textId="77777777">
      <w:pPr>
        <w:keepNext/>
        <w:tabs>
          <w:tab w:val="clear" w:pos="567"/>
        </w:tabs>
        <w:autoSpaceDE w:val="0"/>
        <w:autoSpaceDN w:val="0"/>
        <w:adjustRightInd w:val="0"/>
        <w:rPr>
          <w:b/>
          <w:bCs/>
        </w:rPr>
      </w:pPr>
      <w:r w:rsidRPr="00C37674">
        <w:rPr>
          <w:b/>
          <w:bCs/>
        </w:rPr>
        <w:t>5. Po injekcii:</w:t>
      </w:r>
    </w:p>
    <w:p w:rsidR="00E45979" w:rsidRPr="00C37674" w:rsidP="00C463E0" w14:paraId="53D24330" w14:textId="77777777">
      <w:pPr>
        <w:numPr>
          <w:ilvl w:val="0"/>
          <w:numId w:val="28"/>
        </w:numPr>
        <w:ind w:left="567" w:hanging="567"/>
      </w:pPr>
      <w:r w:rsidRPr="00C37674">
        <w:t xml:space="preserve">Pritlačte antiseptickú utierku na miesto vpichu injekcie a podržte </w:t>
      </w:r>
      <w:r w:rsidRPr="00C37674" w:rsidR="0082197B">
        <w:t>ju</w:t>
      </w:r>
      <w:r w:rsidRPr="00C37674">
        <w:t xml:space="preserve"> tam pár sekúnd</w:t>
      </w:r>
      <w:r w:rsidRPr="00C37674" w:rsidR="007D4C09">
        <w:t>.</w:t>
      </w:r>
    </w:p>
    <w:p w:rsidR="00E45979" w:rsidRPr="00C37674" w:rsidP="00C463E0" w14:paraId="53D24331" w14:textId="77777777">
      <w:pPr>
        <w:numPr>
          <w:ilvl w:val="0"/>
          <w:numId w:val="28"/>
        </w:numPr>
        <w:ind w:left="567" w:hanging="567"/>
      </w:pPr>
      <w:r w:rsidRPr="00C37674">
        <w:t>V mieste podania injekcie sa môže objaviť trochu krvi alebo tekutina. Je to normálne</w:t>
      </w:r>
      <w:r w:rsidRPr="00C37674" w:rsidR="007D4C09">
        <w:t>.</w:t>
      </w:r>
    </w:p>
    <w:p w:rsidR="00E45979" w:rsidRPr="00C37674" w:rsidP="00C463E0" w14:paraId="53D24332" w14:textId="77777777">
      <w:pPr>
        <w:numPr>
          <w:ilvl w:val="0"/>
          <w:numId w:val="28"/>
        </w:numPr>
        <w:ind w:left="567" w:hanging="567"/>
      </w:pPr>
      <w:r w:rsidRPr="00C37674">
        <w:t>Miesto podania injekcie môžete pritlačiť vatou alebo gázou a 1</w:t>
      </w:r>
      <w:r w:rsidRPr="00C37674" w:rsidR="007F568F">
        <w:t>0 </w:t>
      </w:r>
      <w:r w:rsidRPr="00C37674">
        <w:t>sekúnd podržať</w:t>
      </w:r>
      <w:r w:rsidRPr="00C37674" w:rsidR="007D4C09">
        <w:t>.</w:t>
      </w:r>
    </w:p>
    <w:p w:rsidR="00E45979" w:rsidRPr="00C37674" w:rsidP="00C463E0" w14:paraId="53D24333" w14:textId="77777777">
      <w:pPr>
        <w:numPr>
          <w:ilvl w:val="0"/>
          <w:numId w:val="28"/>
        </w:numPr>
        <w:ind w:left="567" w:hanging="567"/>
      </w:pPr>
      <w:r w:rsidRPr="00C37674">
        <w:t xml:space="preserve">Kožu </w:t>
      </w:r>
      <w:r w:rsidRPr="00C37674" w:rsidR="00766E6D">
        <w:t xml:space="preserve">v mieste podania injekcie </w:t>
      </w:r>
      <w:r w:rsidRPr="00C37674" w:rsidR="00B371B3">
        <w:t>nešúchajte</w:t>
      </w:r>
      <w:r w:rsidRPr="00C37674">
        <w:t xml:space="preserve">. Ak je </w:t>
      </w:r>
      <w:r w:rsidRPr="00C37674" w:rsidR="007D4C09">
        <w:t xml:space="preserve">to </w:t>
      </w:r>
      <w:r w:rsidRPr="00C37674">
        <w:t>potrebné, miesto podania injekcie môžete prekryť náplasťou</w:t>
      </w:r>
      <w:r w:rsidRPr="00C37674" w:rsidR="00067E25">
        <w:t>.</w:t>
      </w:r>
    </w:p>
    <w:p w:rsidR="007B5E8C" w:rsidRPr="00C37674" w:rsidP="008A7DBE" w14:paraId="53D24334" w14:textId="77777777">
      <w:pPr>
        <w:tabs>
          <w:tab w:val="clear" w:pos="567"/>
        </w:tabs>
        <w:autoSpaceDE w:val="0"/>
        <w:autoSpaceDN w:val="0"/>
        <w:adjustRightInd w:val="0"/>
      </w:pPr>
    </w:p>
    <w:p w:rsidR="00E45979" w:rsidRPr="00C37674" w:rsidP="005C4AE0" w14:paraId="53D24335" w14:textId="77777777">
      <w:pPr>
        <w:keepNext/>
        <w:tabs>
          <w:tab w:val="clear" w:pos="567"/>
        </w:tabs>
        <w:autoSpaceDE w:val="0"/>
        <w:autoSpaceDN w:val="0"/>
        <w:adjustRightInd w:val="0"/>
        <w:rPr>
          <w:b/>
        </w:rPr>
      </w:pPr>
      <w:r w:rsidRPr="00C37674">
        <w:rPr>
          <w:b/>
        </w:rPr>
        <w:t>6. Likvidácia:</w:t>
      </w:r>
    </w:p>
    <w:p w:rsidR="007B5E8C" w:rsidRPr="00C37674" w:rsidP="00C463E0" w14:paraId="53D24336" w14:textId="77777777">
      <w:pPr>
        <w:numPr>
          <w:ilvl w:val="0"/>
          <w:numId w:val="28"/>
        </w:numPr>
        <w:ind w:left="567" w:hanging="567"/>
      </w:pPr>
      <w:r w:rsidRPr="00C37674">
        <w:t>Použité striekačky treba odložiť do obalu odolnému proti prepichnutiu ako je nepriepustný kontajner na ostré predmety</w:t>
      </w:r>
      <w:r w:rsidRPr="00C37674" w:rsidR="00BE4F05">
        <w:t xml:space="preserve"> (pozri </w:t>
      </w:r>
      <w:r w:rsidRPr="00C37674" w:rsidR="007D4C09">
        <w:t>o</w:t>
      </w:r>
      <w:r w:rsidRPr="00C37674" w:rsidR="00687601">
        <w:t>brázok </w:t>
      </w:r>
      <w:r w:rsidRPr="00C37674" w:rsidR="00BE4F05">
        <w:t>8)</w:t>
      </w:r>
      <w:r w:rsidRPr="00C37674">
        <w:t>. Nikdy nepoužívajte striekačk</w:t>
      </w:r>
      <w:r w:rsidRPr="00C37674" w:rsidR="00BE4F05">
        <w:t>u</w:t>
      </w:r>
      <w:r w:rsidRPr="00C37674">
        <w:t xml:space="preserve"> opakovane </w:t>
      </w:r>
      <w:r w:rsidRPr="00C37674" w:rsidR="007D4C09">
        <w:t>pre</w:t>
      </w:r>
      <w:r w:rsidRPr="00C37674">
        <w:t xml:space="preserve"> svoj</w:t>
      </w:r>
      <w:r w:rsidRPr="00C37674" w:rsidR="007D4C09">
        <w:t>u</w:t>
      </w:r>
      <w:r w:rsidRPr="00C37674">
        <w:t xml:space="preserve"> bezpečnos</w:t>
      </w:r>
      <w:r w:rsidRPr="00C37674" w:rsidR="007D4C09">
        <w:t>ť</w:t>
      </w:r>
      <w:r w:rsidRPr="00C37674">
        <w:t xml:space="preserve"> a svoj</w:t>
      </w:r>
      <w:r w:rsidRPr="00C37674" w:rsidR="007D4C09">
        <w:t>e</w:t>
      </w:r>
      <w:r w:rsidRPr="00C37674">
        <w:t xml:space="preserve"> zdravi</w:t>
      </w:r>
      <w:r w:rsidRPr="00C37674" w:rsidR="007D4C09">
        <w:t>e</w:t>
      </w:r>
      <w:r w:rsidRPr="00C37674">
        <w:t xml:space="preserve"> a </w:t>
      </w:r>
      <w:r w:rsidRPr="00C37674" w:rsidR="00B0147B">
        <w:t>pre</w:t>
      </w:r>
      <w:r w:rsidRPr="00C37674">
        <w:t xml:space="preserve"> bezpečnos</w:t>
      </w:r>
      <w:r w:rsidRPr="00C37674" w:rsidR="00B0147B">
        <w:t>ť</w:t>
      </w:r>
      <w:r w:rsidRPr="00C37674">
        <w:t xml:space="preserve"> ostatných. Kontajner zlikvidujte </w:t>
      </w:r>
      <w:r w:rsidRPr="00C37674" w:rsidR="0007674D">
        <w:t>v </w:t>
      </w:r>
      <w:r w:rsidRPr="00C37674">
        <w:t>súlade s národnými požiadavkami</w:t>
      </w:r>
      <w:r w:rsidRPr="00C37674" w:rsidR="007D4C09">
        <w:t>.</w:t>
      </w:r>
    </w:p>
    <w:p w:rsidR="007B5E8C" w:rsidRPr="00C37674" w:rsidP="00C463E0" w14:paraId="53D24337" w14:textId="77777777">
      <w:pPr>
        <w:numPr>
          <w:ilvl w:val="0"/>
          <w:numId w:val="28"/>
        </w:numPr>
        <w:ind w:left="567" w:hanging="567"/>
      </w:pPr>
      <w:r w:rsidRPr="00C37674">
        <w:t>A</w:t>
      </w:r>
      <w:r w:rsidRPr="00C37674">
        <w:t>ntiseptické utierky a iné pomôcky možno likvidovať domovým odpadom.</w:t>
      </w:r>
    </w:p>
    <w:p w:rsidR="00BE4F05" w:rsidRPr="00C37674" w:rsidP="008B51D3" w14:paraId="53D24338" w14:textId="77777777"/>
    <w:p w:rsidR="00BE4F05" w:rsidRPr="00C37674" w:rsidP="005C4AE0" w14:paraId="53D24339" w14:textId="37203D5B">
      <w:pPr>
        <w:keepNext/>
        <w:jc w:val="center"/>
        <w:rPr>
          <w:szCs w:val="22"/>
        </w:rPr>
      </w:pPr>
      <w:r>
        <w:rPr>
          <w:noProof/>
          <w:szCs w:val="22"/>
          <w:lang w:eastAsia="sk-SK"/>
        </w:rPr>
        <w:drawing>
          <wp:inline distT="0" distB="0" distL="0" distR="0">
            <wp:extent cx="1190625" cy="3209925"/>
            <wp:effectExtent l="0" t="0" r="0" b="0"/>
            <wp:docPr id="26" name="obrázek 26" descr="figur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78040" name="Picture 26" descr="figura8"/>
                    <pic:cNvPicPr>
                      <a:picLocks noChangeAspect="1" noChangeArrowheads="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625" cy="3209925"/>
                    </a:xfrm>
                    <a:prstGeom prst="rect">
                      <a:avLst/>
                    </a:prstGeom>
                    <a:noFill/>
                    <a:ln>
                      <a:noFill/>
                    </a:ln>
                  </pic:spPr>
                </pic:pic>
              </a:graphicData>
            </a:graphic>
          </wp:inline>
        </w:drawing>
      </w:r>
    </w:p>
    <w:p w:rsidR="008A1E26" w:rsidP="00253446" w14:paraId="4FF728DF" w14:textId="37FBC3E4">
      <w:pPr>
        <w:jc w:val="center"/>
      </w:pPr>
      <w:r w:rsidRPr="00C37674">
        <w:t>Obrázok 8</w:t>
      </w:r>
    </w:p>
    <w:p w:rsidR="004B0EA0" w14:paraId="306DB4E2" w14:textId="42967F67">
      <w:pPr>
        <w:tabs>
          <w:tab w:val="clear" w:pos="567"/>
        </w:tabs>
      </w:pPr>
      <w:r>
        <w:br w:type="page"/>
      </w:r>
    </w:p>
    <w:p w:rsidR="004B0EA0" w:rsidRPr="00C37674" w:rsidP="004B0EA0" w14:paraId="6CA3615C" w14:textId="77777777">
      <w:pPr>
        <w:tabs>
          <w:tab w:val="left" w:pos="270"/>
          <w:tab w:val="clear" w:pos="567"/>
        </w:tabs>
        <w:jc w:val="center"/>
      </w:pPr>
      <w:r w:rsidRPr="00C37674">
        <w:rPr>
          <w:b/>
          <w:szCs w:val="22"/>
        </w:rPr>
        <w:t>Písomná informácia pre používateľa</w:t>
      </w:r>
    </w:p>
    <w:p w:rsidR="004B0EA0" w:rsidRPr="00C37674" w:rsidP="004B0EA0" w14:paraId="52DAF730" w14:textId="77777777">
      <w:pPr>
        <w:tabs>
          <w:tab w:val="clear" w:pos="567"/>
        </w:tabs>
        <w:jc w:val="center"/>
        <w:rPr>
          <w:b/>
        </w:rPr>
      </w:pPr>
    </w:p>
    <w:p w:rsidR="004B0EA0" w:rsidRPr="00962652" w:rsidP="004B0EA0" w14:paraId="3549D484" w14:textId="5AE34047">
      <w:pPr>
        <w:autoSpaceDE w:val="0"/>
        <w:autoSpaceDN w:val="0"/>
        <w:adjustRightInd w:val="0"/>
        <w:jc w:val="center"/>
        <w:rPr>
          <w:b/>
          <w:bCs/>
        </w:rPr>
      </w:pPr>
      <w:r w:rsidRPr="00962652">
        <w:rPr>
          <w:b/>
          <w:bCs/>
          <w:szCs w:val="22"/>
        </w:rPr>
        <w:t>STELARA 45 mg injekčný roztok</w:t>
      </w:r>
      <w:r w:rsidRPr="00962652" w:rsidR="0068553E">
        <w:rPr>
          <w:b/>
          <w:bCs/>
          <w:szCs w:val="22"/>
        </w:rPr>
        <w:t xml:space="preserve"> v naplnenom </w:t>
      </w:r>
      <w:r w:rsidRPr="008B28DD" w:rsidR="00DC1E43">
        <w:rPr>
          <w:b/>
          <w:bCs/>
          <w:szCs w:val="22"/>
        </w:rPr>
        <w:t xml:space="preserve">injekčnom </w:t>
      </w:r>
      <w:r w:rsidRPr="00962652" w:rsidR="0068553E">
        <w:rPr>
          <w:b/>
          <w:bCs/>
          <w:szCs w:val="22"/>
        </w:rPr>
        <w:t>pere</w:t>
      </w:r>
    </w:p>
    <w:p w:rsidR="004B0EA0" w:rsidRPr="00C37674" w:rsidP="004B0EA0" w14:paraId="6C6A8AE4" w14:textId="77777777">
      <w:pPr>
        <w:numPr>
          <w:ilvl w:val="12"/>
          <w:numId w:val="0"/>
        </w:numPr>
        <w:tabs>
          <w:tab w:val="clear" w:pos="567"/>
        </w:tabs>
        <w:jc w:val="center"/>
      </w:pPr>
      <w:r w:rsidRPr="00962652">
        <w:t>ustekinumab</w:t>
      </w:r>
    </w:p>
    <w:p w:rsidR="004B0EA0" w:rsidRPr="00C37674" w:rsidP="004B0EA0" w14:paraId="4E5F3CD8" w14:textId="77777777">
      <w:pPr>
        <w:tabs>
          <w:tab w:val="clear" w:pos="567"/>
        </w:tabs>
        <w:jc w:val="center"/>
      </w:pPr>
    </w:p>
    <w:p w:rsidR="004B0EA0" w:rsidRPr="00C37674" w:rsidP="004B0EA0" w14:paraId="36AE1997" w14:textId="77777777">
      <w:pPr>
        <w:keepNext/>
        <w:rPr>
          <w:b/>
          <w:szCs w:val="22"/>
        </w:rPr>
      </w:pPr>
      <w:r w:rsidRPr="00C37674">
        <w:rPr>
          <w:b/>
          <w:szCs w:val="22"/>
        </w:rPr>
        <w:t>Pozorne si prečítajte celú písomnú informáciu predtým, než začnete používať tento liek, pretože obsahuje pre vás dôležité informácie.</w:t>
      </w:r>
    </w:p>
    <w:p w:rsidR="004B0EA0" w:rsidRPr="00C37674" w:rsidP="004B0EA0" w14:paraId="501877A4" w14:textId="77777777">
      <w:pPr>
        <w:keepNext/>
        <w:rPr>
          <w:b/>
          <w:szCs w:val="22"/>
        </w:rPr>
      </w:pPr>
    </w:p>
    <w:p w:rsidR="004B0EA0" w:rsidRPr="00C37674" w:rsidP="004B0EA0" w14:paraId="55B2BAD9" w14:textId="25CC4F25">
      <w:pPr>
        <w:keepNext/>
        <w:rPr>
          <w:b/>
        </w:rPr>
      </w:pPr>
      <w:r w:rsidRPr="00C37674">
        <w:rPr>
          <w:b/>
        </w:rPr>
        <w:t>Táto písomná informácia bola napísaná pre používateľa lieku.</w:t>
      </w:r>
    </w:p>
    <w:p w:rsidR="004B0EA0" w:rsidRPr="00C37674" w:rsidP="004B0EA0" w14:paraId="44B702BB" w14:textId="77777777">
      <w:pPr>
        <w:keepNext/>
        <w:rPr>
          <w:szCs w:val="22"/>
        </w:rPr>
      </w:pPr>
    </w:p>
    <w:p w:rsidR="004B0EA0" w:rsidRPr="00C37674" w:rsidP="004B0EA0" w14:paraId="3BF088FD" w14:textId="77777777">
      <w:pPr>
        <w:numPr>
          <w:ilvl w:val="0"/>
          <w:numId w:val="24"/>
        </w:numPr>
        <w:ind w:left="567" w:hanging="567"/>
        <w:rPr>
          <w:szCs w:val="22"/>
        </w:rPr>
      </w:pPr>
      <w:r w:rsidRPr="00C37674">
        <w:rPr>
          <w:szCs w:val="22"/>
        </w:rPr>
        <w:t>Túto písomnú informáciu si uschovajte. Možno bude potrebné, aby ste si ju znovu prečítali.</w:t>
      </w:r>
    </w:p>
    <w:p w:rsidR="004B0EA0" w:rsidRPr="00C37674" w:rsidP="004B0EA0" w14:paraId="15C42F93" w14:textId="77777777">
      <w:pPr>
        <w:numPr>
          <w:ilvl w:val="0"/>
          <w:numId w:val="24"/>
        </w:numPr>
        <w:ind w:left="567" w:hanging="567"/>
        <w:rPr>
          <w:szCs w:val="22"/>
        </w:rPr>
      </w:pPr>
      <w:r w:rsidRPr="00C37674">
        <w:rPr>
          <w:szCs w:val="22"/>
        </w:rPr>
        <w:t>Ak máte akékoľvek ďalšie otázky, obráťte sa na svojho lekára alebo lekárnika.</w:t>
      </w:r>
    </w:p>
    <w:p w:rsidR="004B0EA0" w:rsidRPr="00C37674" w:rsidP="004B0EA0" w14:paraId="2261CFD4" w14:textId="77777777">
      <w:pPr>
        <w:numPr>
          <w:ilvl w:val="0"/>
          <w:numId w:val="24"/>
        </w:numPr>
        <w:ind w:left="567" w:hanging="567"/>
        <w:rPr>
          <w:szCs w:val="22"/>
        </w:rPr>
      </w:pPr>
      <w:r w:rsidRPr="00C37674">
        <w:rPr>
          <w:szCs w:val="22"/>
        </w:rPr>
        <w:t>Tento liek bol predpísaný iba vám. Nedávajte ho nikomu inému. Môže mu uškodiť, dokonca aj vtedy, ak má rovnaké prejavy ochorenia ako vy.</w:t>
      </w:r>
    </w:p>
    <w:p w:rsidR="004B0EA0" w:rsidRPr="00C37674" w:rsidP="004B0EA0" w14:paraId="1D6EBF0D" w14:textId="77777777">
      <w:pPr>
        <w:numPr>
          <w:ilvl w:val="0"/>
          <w:numId w:val="24"/>
        </w:numPr>
        <w:ind w:left="567" w:hanging="567"/>
        <w:rPr>
          <w:szCs w:val="22"/>
        </w:rPr>
      </w:pPr>
      <w:r w:rsidRPr="00C37674">
        <w:rPr>
          <w:szCs w:val="22"/>
        </w:rPr>
        <w:t>Ak sa u vás vyskytne akýkoľvek vedľajší účinok, obráťte sa na svojho lekára alebo lekárnika. To sa týka aj akýchkoľvek vedľajších účinkov, ktoré nie sú uvedené v tejto písomnej informácii. Pozri časť 4.</w:t>
      </w:r>
    </w:p>
    <w:p w:rsidR="004B0EA0" w:rsidRPr="00C37674" w:rsidP="004B0EA0" w14:paraId="3CA410B1" w14:textId="77777777">
      <w:pPr>
        <w:tabs>
          <w:tab w:val="clear" w:pos="567"/>
        </w:tabs>
      </w:pPr>
    </w:p>
    <w:p w:rsidR="004B0EA0" w:rsidRPr="00C37674" w:rsidP="004B0EA0" w14:paraId="7D212E43" w14:textId="77777777">
      <w:pPr>
        <w:keepNext/>
        <w:numPr>
          <w:ilvl w:val="12"/>
          <w:numId w:val="0"/>
        </w:numPr>
        <w:rPr>
          <w:szCs w:val="22"/>
        </w:rPr>
      </w:pPr>
      <w:r w:rsidRPr="00C37674">
        <w:rPr>
          <w:b/>
          <w:szCs w:val="22"/>
        </w:rPr>
        <w:t xml:space="preserve">V tejto písomnej informácii </w:t>
      </w:r>
      <w:r w:rsidRPr="00C37674">
        <w:rPr>
          <w:b/>
          <w:bCs/>
          <w:szCs w:val="22"/>
        </w:rPr>
        <w:t>sa dozviete</w:t>
      </w:r>
      <w:r w:rsidRPr="00C37674">
        <w:rPr>
          <w:szCs w:val="22"/>
        </w:rPr>
        <w:t>:</w:t>
      </w:r>
    </w:p>
    <w:p w:rsidR="004B0EA0" w:rsidRPr="00C37674" w:rsidP="004B0EA0" w14:paraId="7CF8C9FB" w14:textId="77777777">
      <w:pPr>
        <w:rPr>
          <w:szCs w:val="22"/>
        </w:rPr>
      </w:pPr>
      <w:r w:rsidRPr="00C37674">
        <w:rPr>
          <w:szCs w:val="22"/>
        </w:rPr>
        <w:t>1.</w:t>
      </w:r>
      <w:r w:rsidRPr="00C37674">
        <w:rPr>
          <w:szCs w:val="22"/>
        </w:rPr>
        <w:tab/>
        <w:t>Čo je Stelara a na čo sa používa</w:t>
      </w:r>
    </w:p>
    <w:p w:rsidR="004B0EA0" w:rsidRPr="00C37674" w:rsidP="004B0EA0" w14:paraId="6F6995F2" w14:textId="77777777">
      <w:pPr>
        <w:rPr>
          <w:szCs w:val="22"/>
        </w:rPr>
      </w:pPr>
      <w:r w:rsidRPr="00C37674">
        <w:rPr>
          <w:szCs w:val="22"/>
        </w:rPr>
        <w:t>2.</w:t>
      </w:r>
      <w:r w:rsidRPr="00C37674">
        <w:rPr>
          <w:szCs w:val="22"/>
        </w:rPr>
        <w:tab/>
        <w:t>Čo potrebujete vedieť predtým, ako použijete Stelaru</w:t>
      </w:r>
    </w:p>
    <w:p w:rsidR="004B0EA0" w:rsidRPr="00C37674" w:rsidP="004B0EA0" w14:paraId="40AA572E" w14:textId="77777777">
      <w:pPr>
        <w:rPr>
          <w:szCs w:val="22"/>
        </w:rPr>
      </w:pPr>
      <w:r w:rsidRPr="00C37674">
        <w:rPr>
          <w:szCs w:val="22"/>
        </w:rPr>
        <w:t>3.</w:t>
      </w:r>
      <w:r w:rsidRPr="00C37674">
        <w:rPr>
          <w:szCs w:val="22"/>
        </w:rPr>
        <w:tab/>
        <w:t>Ako používať Stelaru</w:t>
      </w:r>
    </w:p>
    <w:p w:rsidR="004B0EA0" w:rsidRPr="00C37674" w:rsidP="004B0EA0" w14:paraId="61DF59B3" w14:textId="77777777">
      <w:pPr>
        <w:rPr>
          <w:szCs w:val="22"/>
        </w:rPr>
      </w:pPr>
      <w:r w:rsidRPr="00C37674">
        <w:rPr>
          <w:szCs w:val="22"/>
        </w:rPr>
        <w:t>4.</w:t>
      </w:r>
      <w:r w:rsidRPr="00C37674">
        <w:rPr>
          <w:szCs w:val="22"/>
        </w:rPr>
        <w:tab/>
        <w:t>Možné vedľajšie účinky</w:t>
      </w:r>
    </w:p>
    <w:p w:rsidR="004B0EA0" w:rsidRPr="00C37674" w:rsidP="004B0EA0" w14:paraId="508107A3" w14:textId="77777777">
      <w:pPr>
        <w:rPr>
          <w:szCs w:val="22"/>
        </w:rPr>
      </w:pPr>
      <w:r w:rsidRPr="00C37674">
        <w:rPr>
          <w:szCs w:val="22"/>
        </w:rPr>
        <w:t>5.</w:t>
      </w:r>
      <w:r w:rsidRPr="00C37674">
        <w:rPr>
          <w:szCs w:val="22"/>
        </w:rPr>
        <w:tab/>
        <w:t>Ako uchovávať Stelaru</w:t>
      </w:r>
    </w:p>
    <w:p w:rsidR="004B0EA0" w:rsidRPr="00C37674" w:rsidP="004B0EA0" w14:paraId="010EC95E" w14:textId="77777777">
      <w:pPr>
        <w:rPr>
          <w:szCs w:val="22"/>
        </w:rPr>
      </w:pPr>
      <w:r w:rsidRPr="00C37674">
        <w:rPr>
          <w:szCs w:val="22"/>
        </w:rPr>
        <w:t>6.</w:t>
      </w:r>
      <w:r w:rsidRPr="00C37674">
        <w:rPr>
          <w:szCs w:val="22"/>
        </w:rPr>
        <w:tab/>
        <w:t>Obsah balenia a ďalšie informácie</w:t>
      </w:r>
    </w:p>
    <w:p w:rsidR="004B0EA0" w:rsidRPr="00C37674" w:rsidP="004B0EA0" w14:paraId="2F4FC3C3" w14:textId="77777777">
      <w:pPr>
        <w:numPr>
          <w:ilvl w:val="12"/>
          <w:numId w:val="0"/>
        </w:numPr>
        <w:tabs>
          <w:tab w:val="clear" w:pos="567"/>
        </w:tabs>
      </w:pPr>
    </w:p>
    <w:p w:rsidR="004B0EA0" w:rsidRPr="00C37674" w:rsidP="004B0EA0" w14:paraId="2215D48D" w14:textId="77777777">
      <w:pPr>
        <w:numPr>
          <w:ilvl w:val="12"/>
          <w:numId w:val="0"/>
        </w:numPr>
        <w:tabs>
          <w:tab w:val="clear" w:pos="567"/>
        </w:tabs>
      </w:pPr>
    </w:p>
    <w:p w:rsidR="004B0EA0" w:rsidRPr="00C37674" w:rsidP="004B0EA0" w14:paraId="3A87F9DB" w14:textId="77777777">
      <w:pPr>
        <w:keepNext/>
        <w:ind w:left="567" w:hanging="567"/>
        <w:outlineLvl w:val="2"/>
        <w:rPr>
          <w:b/>
          <w:bCs/>
        </w:rPr>
      </w:pPr>
      <w:r w:rsidRPr="00C37674">
        <w:rPr>
          <w:b/>
          <w:bCs/>
          <w:szCs w:val="22"/>
        </w:rPr>
        <w:t>1.</w:t>
      </w:r>
      <w:r w:rsidRPr="00C37674">
        <w:rPr>
          <w:b/>
          <w:bCs/>
          <w:szCs w:val="22"/>
        </w:rPr>
        <w:tab/>
        <w:t>Čo je Stelara a na čo sa používa</w:t>
      </w:r>
    </w:p>
    <w:p w:rsidR="004B0EA0" w:rsidRPr="00C37674" w:rsidP="004B0EA0" w14:paraId="0D89137A" w14:textId="77777777">
      <w:pPr>
        <w:keepNext/>
        <w:numPr>
          <w:ilvl w:val="12"/>
          <w:numId w:val="0"/>
        </w:numPr>
        <w:tabs>
          <w:tab w:val="clear" w:pos="567"/>
        </w:tabs>
      </w:pPr>
    </w:p>
    <w:p w:rsidR="004B0EA0" w:rsidRPr="00C37674" w:rsidP="004B0EA0" w14:paraId="5EBCE112" w14:textId="77777777">
      <w:pPr>
        <w:keepNext/>
      </w:pPr>
      <w:r w:rsidRPr="00C37674">
        <w:rPr>
          <w:b/>
        </w:rPr>
        <w:t>Čo je Stelara</w:t>
      </w:r>
    </w:p>
    <w:p w:rsidR="004B0EA0" w:rsidRPr="00C37674" w:rsidP="004B0EA0" w14:paraId="0F1360C2" w14:textId="77777777">
      <w:r w:rsidRPr="00C37674">
        <w:t>Stelara obsahuje liečivo „ustekinumab“, monoklonovú protilátku. Monoklonové protilátky sú bielkoviny, ktoré rozpoznávajú a viažu sa výhradne na niektoré bielkoviny v tele.</w:t>
      </w:r>
    </w:p>
    <w:p w:rsidR="004B0EA0" w:rsidRPr="00C37674" w:rsidP="004B0EA0" w14:paraId="7573B78F" w14:textId="77777777"/>
    <w:p w:rsidR="004B0EA0" w:rsidRPr="00C37674" w:rsidP="004B0EA0" w14:paraId="7355D4EB" w14:textId="77777777">
      <w:r w:rsidRPr="00C37674">
        <w:t>Stelara patrí do skupiny liekov nazývaných „imunosupresíva“. Tieto lieky utlmujú časť imunitného systému.</w:t>
      </w:r>
    </w:p>
    <w:p w:rsidR="004B0EA0" w:rsidRPr="00C37674" w:rsidP="004B0EA0" w14:paraId="3ED631D5" w14:textId="77777777"/>
    <w:p w:rsidR="004B0EA0" w:rsidRPr="00962652" w:rsidP="004B0EA0" w14:paraId="3A4298F6" w14:textId="77777777">
      <w:pPr>
        <w:keepNext/>
        <w:rPr>
          <w:b/>
        </w:rPr>
      </w:pPr>
      <w:r w:rsidRPr="00C37674">
        <w:rPr>
          <w:b/>
        </w:rPr>
        <w:t>Na čo sa Stelara pou</w:t>
      </w:r>
      <w:r w:rsidRPr="00962652">
        <w:rPr>
          <w:b/>
        </w:rPr>
        <w:t>žíva</w:t>
      </w:r>
    </w:p>
    <w:p w:rsidR="004B0EA0" w:rsidRPr="00962652" w:rsidP="004B0EA0" w14:paraId="27F2F461" w14:textId="06B82426">
      <w:pPr>
        <w:rPr>
          <w:szCs w:val="22"/>
        </w:rPr>
      </w:pPr>
      <w:r w:rsidRPr="00962652">
        <w:rPr>
          <w:szCs w:val="22"/>
        </w:rPr>
        <w:t xml:space="preserve">Stelara </w:t>
      </w:r>
      <w:r w:rsidRPr="00962652" w:rsidR="0068553E">
        <w:rPr>
          <w:szCs w:val="22"/>
        </w:rPr>
        <w:t xml:space="preserve">podávaná pomocou naplneného </w:t>
      </w:r>
      <w:r w:rsidRPr="008B28DD" w:rsidR="00DF032F">
        <w:rPr>
          <w:szCs w:val="22"/>
        </w:rPr>
        <w:t xml:space="preserve">injekčného </w:t>
      </w:r>
      <w:r w:rsidRPr="00962652" w:rsidR="0068553E">
        <w:rPr>
          <w:szCs w:val="22"/>
        </w:rPr>
        <w:t xml:space="preserve">pera </w:t>
      </w:r>
      <w:r w:rsidRPr="00962652">
        <w:rPr>
          <w:szCs w:val="22"/>
        </w:rPr>
        <w:t>sa používa na liečbu nasledujúcich zápalových ochorení:</w:t>
      </w:r>
    </w:p>
    <w:p w:rsidR="004B0EA0" w:rsidRPr="00962652" w:rsidP="004B0EA0" w14:paraId="2E95ED01" w14:textId="73B9B98D">
      <w:pPr>
        <w:numPr>
          <w:ilvl w:val="0"/>
          <w:numId w:val="28"/>
        </w:numPr>
        <w:ind w:left="567" w:hanging="567"/>
      </w:pPr>
      <w:r w:rsidRPr="00962652">
        <w:t>ložisková psoriáza – u dospelých,</w:t>
      </w:r>
    </w:p>
    <w:p w:rsidR="004B0EA0" w:rsidRPr="00962652" w:rsidP="004B0EA0" w14:paraId="48B208F1" w14:textId="77777777">
      <w:pPr>
        <w:numPr>
          <w:ilvl w:val="0"/>
          <w:numId w:val="28"/>
        </w:numPr>
        <w:ind w:left="567" w:hanging="567"/>
      </w:pPr>
      <w:r w:rsidRPr="00962652">
        <w:t>psoriatická artritída – u dospelých,</w:t>
      </w:r>
    </w:p>
    <w:p w:rsidR="004B0EA0" w:rsidRPr="00962652" w:rsidP="004B0EA0" w14:paraId="710DEDA0" w14:textId="2A05150F">
      <w:pPr>
        <w:numPr>
          <w:ilvl w:val="0"/>
          <w:numId w:val="28"/>
        </w:numPr>
        <w:ind w:left="567" w:hanging="567"/>
      </w:pPr>
      <w:r w:rsidRPr="00962652">
        <w:t>stredne závažná až závažná Crohnova choroba – u</w:t>
      </w:r>
      <w:r w:rsidRPr="00962652" w:rsidR="00FA09D7">
        <w:t> </w:t>
      </w:r>
      <w:r w:rsidRPr="00962652">
        <w:t>dospelých</w:t>
      </w:r>
      <w:r w:rsidRPr="00962652" w:rsidR="00FA09D7">
        <w:t>,</w:t>
      </w:r>
    </w:p>
    <w:p w:rsidR="004B0EA0" w:rsidRPr="00962652" w:rsidP="004B0EA0" w14:paraId="3E61F86E" w14:textId="77777777">
      <w:pPr>
        <w:numPr>
          <w:ilvl w:val="0"/>
          <w:numId w:val="28"/>
        </w:numPr>
        <w:ind w:left="567" w:hanging="567"/>
      </w:pPr>
      <w:r w:rsidRPr="00962652">
        <w:t>stredne závažná až závažná ulcerózna kolitída – u dospelých.</w:t>
      </w:r>
    </w:p>
    <w:p w:rsidR="004B0EA0" w:rsidRPr="00962652" w:rsidP="004B0EA0" w14:paraId="4F845D9D" w14:textId="77777777">
      <w:pPr>
        <w:widowControl w:val="0"/>
      </w:pPr>
    </w:p>
    <w:p w:rsidR="004B0EA0" w:rsidRPr="00962652" w:rsidP="004B0EA0" w14:paraId="24083F15" w14:textId="77777777">
      <w:pPr>
        <w:keepNext/>
        <w:widowControl w:val="0"/>
        <w:rPr>
          <w:b/>
        </w:rPr>
      </w:pPr>
      <w:r w:rsidRPr="00962652">
        <w:rPr>
          <w:b/>
        </w:rPr>
        <w:t>Ložisková psoriáza</w:t>
      </w:r>
    </w:p>
    <w:p w:rsidR="004B0EA0" w:rsidRPr="00962652" w:rsidP="004B0EA0" w14:paraId="6B68C372" w14:textId="77777777">
      <w:r w:rsidRPr="00962652">
        <w:t>Ložisková psoriáza je ochorenie kože spôsobujúce zápal, ktorý postihuje kožu a nechty. Stelara zmierňuje zápal a iné známky tohto ochorenia.</w:t>
      </w:r>
    </w:p>
    <w:p w:rsidR="004B0EA0" w:rsidRPr="00962652" w:rsidP="004B0EA0" w14:paraId="2D1EDCCF" w14:textId="77777777"/>
    <w:p w:rsidR="004B0EA0" w:rsidRPr="00C37674" w:rsidP="004B0EA0" w14:paraId="1409B65C" w14:textId="19AD7DF1">
      <w:r w:rsidRPr="00962652">
        <w:t xml:space="preserve">Stelara </w:t>
      </w:r>
      <w:r w:rsidRPr="008B28DD" w:rsidR="0068553E">
        <w:rPr>
          <w:szCs w:val="22"/>
        </w:rPr>
        <w:t>podávaná pomocou naplneného</w:t>
      </w:r>
      <w:r w:rsidRPr="008B28DD" w:rsidR="00DF032F">
        <w:rPr>
          <w:szCs w:val="22"/>
        </w:rPr>
        <w:t xml:space="preserve"> injekčného</w:t>
      </w:r>
      <w:r w:rsidRPr="008B28DD" w:rsidR="0068553E">
        <w:rPr>
          <w:szCs w:val="22"/>
        </w:rPr>
        <w:t xml:space="preserve"> pera</w:t>
      </w:r>
      <w:r w:rsidRPr="00962652" w:rsidR="0068553E">
        <w:rPr>
          <w:szCs w:val="22"/>
        </w:rPr>
        <w:t xml:space="preserve"> </w:t>
      </w:r>
      <w:r w:rsidRPr="00962652">
        <w:t>sa pou</w:t>
      </w:r>
      <w:r w:rsidRPr="00C37674">
        <w:t>žíva u dospelých so stredne závažnou až závažnou ložiskovou formou psoriázy, ktorí nemôžu používať cyklosporín, metotrexát alebo fototerapiu alebo ktorí nereagujú na tieto liečby.</w:t>
      </w:r>
    </w:p>
    <w:p w:rsidR="004B0EA0" w:rsidRPr="00C37674" w:rsidP="004B0EA0" w14:paraId="53A5B3FF" w14:textId="77777777">
      <w:pPr>
        <w:widowControl w:val="0"/>
      </w:pPr>
    </w:p>
    <w:p w:rsidR="004B0EA0" w:rsidRPr="00C37674" w:rsidP="004B0EA0" w14:paraId="1DDBE606" w14:textId="77777777">
      <w:pPr>
        <w:keepNext/>
        <w:widowControl w:val="0"/>
        <w:rPr>
          <w:b/>
        </w:rPr>
      </w:pPr>
      <w:r w:rsidRPr="00C37674">
        <w:rPr>
          <w:b/>
        </w:rPr>
        <w:t>Psoriatická artritída</w:t>
      </w:r>
    </w:p>
    <w:p w:rsidR="004B0EA0" w:rsidRPr="00C37674" w:rsidP="004B0EA0" w14:paraId="18142316" w14:textId="77777777">
      <w:pPr>
        <w:autoSpaceDE w:val="0"/>
        <w:autoSpaceDN w:val="0"/>
        <w:adjustRightInd w:val="0"/>
        <w:rPr>
          <w:szCs w:val="22"/>
        </w:rPr>
      </w:pPr>
      <w:r w:rsidRPr="00C37674">
        <w:rPr>
          <w:szCs w:val="22"/>
        </w:rPr>
        <w:t>Psoriatická artritída je zápalové ochorenie kĺbov, zvyčajne sprevádzané psoriázou. Ak máte aktívnu psoriatickú artritídu, najskôr budete dostávať iné lieky. V prípade, že nebudete dostatočne dobre odpovedať na tieto lieky, môže vám byť podaná Stelara na:</w:t>
      </w:r>
    </w:p>
    <w:p w:rsidR="004B0EA0" w:rsidRPr="00C37674" w:rsidP="004B0EA0" w14:paraId="5792D197" w14:textId="77777777">
      <w:pPr>
        <w:numPr>
          <w:ilvl w:val="0"/>
          <w:numId w:val="28"/>
        </w:numPr>
        <w:ind w:left="567" w:hanging="567"/>
      </w:pPr>
      <w:r w:rsidRPr="00C37674">
        <w:t>zmiernenie známok a príznakov vášho ochorenia,</w:t>
      </w:r>
    </w:p>
    <w:p w:rsidR="004B0EA0" w:rsidRPr="00C37674" w:rsidP="004B0EA0" w14:paraId="367F7C73" w14:textId="77777777">
      <w:pPr>
        <w:numPr>
          <w:ilvl w:val="0"/>
          <w:numId w:val="28"/>
        </w:numPr>
        <w:ind w:left="567" w:hanging="567"/>
      </w:pPr>
      <w:r w:rsidRPr="00C37674">
        <w:t>zlepšenie vášho fyzického stavu,</w:t>
      </w:r>
    </w:p>
    <w:p w:rsidR="004B0EA0" w:rsidRPr="00C37674" w:rsidP="004B0EA0" w14:paraId="53D62583" w14:textId="77777777">
      <w:pPr>
        <w:numPr>
          <w:ilvl w:val="0"/>
          <w:numId w:val="28"/>
        </w:numPr>
        <w:ind w:left="567" w:hanging="567"/>
      </w:pPr>
      <w:r w:rsidRPr="00C37674">
        <w:t>spomalenie poškodenia vašich kĺbov.</w:t>
      </w:r>
    </w:p>
    <w:p w:rsidR="004B0EA0" w:rsidRPr="00C37674" w:rsidP="004B0EA0" w14:paraId="5969F558" w14:textId="77777777">
      <w:pPr>
        <w:numPr>
          <w:ilvl w:val="12"/>
          <w:numId w:val="0"/>
        </w:numPr>
        <w:tabs>
          <w:tab w:val="clear" w:pos="567"/>
        </w:tabs>
      </w:pPr>
    </w:p>
    <w:p w:rsidR="004B0EA0" w:rsidRPr="00C37674" w:rsidP="004B0EA0" w14:paraId="50F61A3E" w14:textId="77777777">
      <w:pPr>
        <w:keepNext/>
        <w:widowControl w:val="0"/>
        <w:rPr>
          <w:b/>
        </w:rPr>
      </w:pPr>
      <w:r w:rsidRPr="00C37674">
        <w:rPr>
          <w:b/>
        </w:rPr>
        <w:t>Crohnova choroba</w:t>
      </w:r>
    </w:p>
    <w:p w:rsidR="004B0EA0" w:rsidRPr="00C37674" w:rsidP="004B0EA0" w14:paraId="0C599E3C" w14:textId="77777777">
      <w:pPr>
        <w:tabs>
          <w:tab w:val="clear" w:pos="567"/>
        </w:tabs>
        <w:autoSpaceDE w:val="0"/>
        <w:autoSpaceDN w:val="0"/>
        <w:adjustRightInd w:val="0"/>
      </w:pPr>
      <w:r w:rsidRPr="00C37674">
        <w:t>Crohnova choroba je zápalové ochorenie čriev. Ak máte Crohnovu chorobu, najskôr budete dostávať iné lieky. Ak neodpovedáte v dostatočnej miere alebo netolerujete tieto lieky, môžete dostať Stelaru na zmiernenie prejavov a príznakov ochorenia.</w:t>
      </w:r>
    </w:p>
    <w:p w:rsidR="004B0EA0" w:rsidRPr="00C37674" w:rsidP="004B0EA0" w14:paraId="651811E0" w14:textId="77777777">
      <w:pPr>
        <w:numPr>
          <w:ilvl w:val="12"/>
          <w:numId w:val="0"/>
        </w:numPr>
        <w:tabs>
          <w:tab w:val="clear" w:pos="567"/>
        </w:tabs>
      </w:pPr>
    </w:p>
    <w:p w:rsidR="004B0EA0" w:rsidRPr="00C37674" w:rsidP="004B0EA0" w14:paraId="6772B369" w14:textId="77777777">
      <w:pPr>
        <w:keepNext/>
        <w:numPr>
          <w:ilvl w:val="12"/>
          <w:numId w:val="0"/>
        </w:numPr>
        <w:tabs>
          <w:tab w:val="clear" w:pos="567"/>
        </w:tabs>
        <w:rPr>
          <w:b/>
          <w:bCs/>
        </w:rPr>
      </w:pPr>
      <w:r w:rsidRPr="00C37674">
        <w:rPr>
          <w:b/>
          <w:bCs/>
        </w:rPr>
        <w:t>Ulcerózna kolitída</w:t>
      </w:r>
    </w:p>
    <w:p w:rsidR="004B0EA0" w:rsidRPr="00C37674" w:rsidP="004B0EA0" w14:paraId="3659B8B5" w14:textId="77777777">
      <w:pPr>
        <w:numPr>
          <w:ilvl w:val="12"/>
          <w:numId w:val="0"/>
        </w:numPr>
        <w:tabs>
          <w:tab w:val="clear" w:pos="567"/>
        </w:tabs>
      </w:pPr>
      <w:r w:rsidRPr="00C37674">
        <w:t>Ulcerózna kolitída je zápalové ochorenie čriev. Ak máte ulceróznu kolitídu, najskôr budete dostávať iné lieky. Ak neodpovedáte v dostatočnej miere alebo netolerujete tieto lieky, môžete dostať Stelaru na zmiernenie prejavov a príznakov ochorenia.</w:t>
      </w:r>
    </w:p>
    <w:p w:rsidR="004B0EA0" w:rsidRPr="00C37674" w:rsidP="004B0EA0" w14:paraId="2B0FD15F" w14:textId="77777777">
      <w:pPr>
        <w:numPr>
          <w:ilvl w:val="12"/>
          <w:numId w:val="0"/>
        </w:numPr>
        <w:tabs>
          <w:tab w:val="clear" w:pos="567"/>
        </w:tabs>
      </w:pPr>
    </w:p>
    <w:p w:rsidR="004B0EA0" w:rsidRPr="00C37674" w:rsidP="004B0EA0" w14:paraId="18DFE648" w14:textId="77777777">
      <w:pPr>
        <w:numPr>
          <w:ilvl w:val="12"/>
          <w:numId w:val="0"/>
        </w:numPr>
        <w:tabs>
          <w:tab w:val="clear" w:pos="567"/>
        </w:tabs>
      </w:pPr>
    </w:p>
    <w:p w:rsidR="004B0EA0" w:rsidRPr="00C37674" w:rsidP="004B0EA0" w14:paraId="6092178B" w14:textId="77777777">
      <w:pPr>
        <w:keepNext/>
        <w:ind w:left="567" w:hanging="567"/>
        <w:outlineLvl w:val="2"/>
        <w:rPr>
          <w:b/>
          <w:bCs/>
        </w:rPr>
      </w:pPr>
      <w:r w:rsidRPr="00C37674">
        <w:rPr>
          <w:b/>
          <w:bCs/>
          <w:szCs w:val="22"/>
        </w:rPr>
        <w:t>2.</w:t>
      </w:r>
      <w:r w:rsidRPr="00C37674">
        <w:rPr>
          <w:b/>
          <w:bCs/>
          <w:szCs w:val="22"/>
        </w:rPr>
        <w:tab/>
        <w:t>Čo potrebujete vedieť predtým, ako použijete Stelaru</w:t>
      </w:r>
    </w:p>
    <w:p w:rsidR="004B0EA0" w:rsidRPr="00C37674" w:rsidP="004B0EA0" w14:paraId="5F9E22F6" w14:textId="77777777">
      <w:pPr>
        <w:keepNext/>
      </w:pPr>
    </w:p>
    <w:p w:rsidR="004B0EA0" w:rsidRPr="00C37674" w:rsidP="004B0EA0" w14:paraId="50B00DAF" w14:textId="77777777">
      <w:pPr>
        <w:keepNext/>
        <w:numPr>
          <w:ilvl w:val="12"/>
          <w:numId w:val="0"/>
        </w:numPr>
        <w:tabs>
          <w:tab w:val="clear" w:pos="567"/>
        </w:tabs>
      </w:pPr>
      <w:r w:rsidRPr="00C37674">
        <w:rPr>
          <w:b/>
        </w:rPr>
        <w:t>Nepoužívajte Stelaru</w:t>
      </w:r>
    </w:p>
    <w:p w:rsidR="004B0EA0" w:rsidRPr="00C37674" w:rsidP="004B0EA0" w14:paraId="0D09D602" w14:textId="77777777">
      <w:pPr>
        <w:numPr>
          <w:ilvl w:val="0"/>
          <w:numId w:val="28"/>
        </w:numPr>
        <w:ind w:left="567" w:hanging="567"/>
        <w:rPr>
          <w:bCs/>
        </w:rPr>
      </w:pPr>
      <w:r w:rsidRPr="00C37674">
        <w:rPr>
          <w:b/>
        </w:rPr>
        <w:t xml:space="preserve">ak ste </w:t>
      </w:r>
      <w:r w:rsidRPr="00C37674">
        <w:rPr>
          <w:b/>
          <w:szCs w:val="22"/>
        </w:rPr>
        <w:t>alergický na ustekinumab</w:t>
      </w:r>
      <w:r w:rsidRPr="00C37674">
        <w:rPr>
          <w:szCs w:val="22"/>
        </w:rPr>
        <w:t xml:space="preserve"> alebo na ktorúkoľvek z ďalších zložiek tohto lieku (uvedených v 6. časti),</w:t>
      </w:r>
    </w:p>
    <w:p w:rsidR="004B0EA0" w:rsidRPr="00C37674" w:rsidP="004B0EA0" w14:paraId="4D63BFA0" w14:textId="77777777">
      <w:pPr>
        <w:numPr>
          <w:ilvl w:val="0"/>
          <w:numId w:val="28"/>
        </w:numPr>
        <w:ind w:left="567" w:hanging="567"/>
      </w:pPr>
      <w:r w:rsidRPr="00C37674">
        <w:rPr>
          <w:b/>
        </w:rPr>
        <w:t>ak máte aktívne infekčné ochorenie</w:t>
      </w:r>
      <w:r w:rsidRPr="00C37674">
        <w:t>, o ktorom si váš lekár myslí, že je závažné.</w:t>
      </w:r>
    </w:p>
    <w:p w:rsidR="004B0EA0" w:rsidRPr="00C37674" w:rsidP="004B0EA0" w14:paraId="06BB401C" w14:textId="77777777">
      <w:pPr>
        <w:tabs>
          <w:tab w:val="clear" w:pos="567"/>
        </w:tabs>
      </w:pPr>
    </w:p>
    <w:p w:rsidR="004B0EA0" w:rsidRPr="00C37674" w:rsidP="004B0EA0" w14:paraId="589723A0" w14:textId="77777777">
      <w:pPr>
        <w:tabs>
          <w:tab w:val="clear" w:pos="567"/>
        </w:tabs>
      </w:pPr>
      <w:r w:rsidRPr="00C37674">
        <w:t>Ak si nie ste istý, či sa vás niektorý z vyššie uvedených stavov týka, poraďte sa s lekárom alebo lekárnikom ešte pred použitím Stelary.</w:t>
      </w:r>
    </w:p>
    <w:p w:rsidR="004B0EA0" w:rsidRPr="00C37674" w:rsidP="004B0EA0" w14:paraId="393E8678" w14:textId="77777777"/>
    <w:p w:rsidR="004B0EA0" w:rsidRPr="00C37674" w:rsidP="004B0EA0" w14:paraId="2EB97F2A" w14:textId="77777777">
      <w:pPr>
        <w:keepNext/>
        <w:numPr>
          <w:ilvl w:val="12"/>
          <w:numId w:val="0"/>
        </w:numPr>
        <w:tabs>
          <w:tab w:val="clear" w:pos="567"/>
        </w:tabs>
        <w:rPr>
          <w:b/>
        </w:rPr>
      </w:pPr>
      <w:r w:rsidRPr="00C37674">
        <w:rPr>
          <w:b/>
          <w:szCs w:val="22"/>
        </w:rPr>
        <w:t>Upozornenia a opatrenia</w:t>
      </w:r>
    </w:p>
    <w:p w:rsidR="004B0EA0" w:rsidRPr="00C37674" w:rsidP="004B0EA0" w14:paraId="1D50325F" w14:textId="77777777">
      <w:r w:rsidRPr="00C37674">
        <w:t>Poraďte sa s lekárom alebo lekárnikom ešte pred použitím Stelary. Pred každou liečbou lekár skontroluje váš zdravotný stav. Uistite sa, že ste pred každou liečbou lekárovi povedali o všetkých svojich chorobách. Takisto informujte svojho lekára o tom, ak ste nedávno prišli do kontaktu s niekým, kto mohol mať tuberkulózu. Predtým, ako začnete dostávať Stelaru, vás lekár vyšetrí a urobí test na tuberkulózu. Ak sa lekár domnieva, že vám hrozí riziko tuberkulózy, môžete dostať lieky na jej liečbu.</w:t>
      </w:r>
    </w:p>
    <w:p w:rsidR="004B0EA0" w:rsidRPr="00C37674" w:rsidP="004B0EA0" w14:paraId="28A91E43" w14:textId="77777777">
      <w:pPr>
        <w:numPr>
          <w:ilvl w:val="12"/>
          <w:numId w:val="0"/>
        </w:numPr>
        <w:tabs>
          <w:tab w:val="clear" w:pos="567"/>
        </w:tabs>
        <w:rPr>
          <w:bCs/>
        </w:rPr>
      </w:pPr>
    </w:p>
    <w:p w:rsidR="004B0EA0" w:rsidRPr="00C37674" w:rsidP="004B0EA0" w14:paraId="7AFAA935" w14:textId="77777777">
      <w:pPr>
        <w:keepNext/>
        <w:numPr>
          <w:ilvl w:val="12"/>
          <w:numId w:val="0"/>
        </w:numPr>
        <w:tabs>
          <w:tab w:val="clear" w:pos="567"/>
        </w:tabs>
        <w:rPr>
          <w:b/>
          <w:bCs/>
        </w:rPr>
      </w:pPr>
      <w:r w:rsidRPr="00C37674">
        <w:rPr>
          <w:b/>
          <w:bCs/>
        </w:rPr>
        <w:t>Pozor na závažné vedľajšie účinky</w:t>
      </w:r>
    </w:p>
    <w:p w:rsidR="004B0EA0" w:rsidRPr="00C37674" w:rsidP="004B0EA0" w14:paraId="7D3A5148" w14:textId="77777777">
      <w:r w:rsidRPr="00C37674">
        <w:t>Stelara môže spôsobiť závažné vedľajšie účinky, vrátane alergických reakcií a infekcií. Kým používate Stelaru, musíte si dávať pozor na niektoré známky ochorenia. Úplný zoznam týchto vedľajších účinkov nájdete pod „Závažné vedľajšie účinky“ v 4. časti.</w:t>
      </w:r>
    </w:p>
    <w:p w:rsidR="004B0EA0" w:rsidRPr="00C37674" w:rsidP="004B0EA0" w14:paraId="414D4140" w14:textId="77777777">
      <w:pPr>
        <w:numPr>
          <w:ilvl w:val="12"/>
          <w:numId w:val="0"/>
        </w:numPr>
        <w:tabs>
          <w:tab w:val="clear" w:pos="567"/>
        </w:tabs>
        <w:rPr>
          <w:bCs/>
        </w:rPr>
      </w:pPr>
    </w:p>
    <w:p w:rsidR="004B0EA0" w:rsidRPr="00C37674" w:rsidP="004B0EA0" w14:paraId="4BCD0519" w14:textId="77777777">
      <w:pPr>
        <w:keepNext/>
        <w:tabs>
          <w:tab w:val="clear" w:pos="567"/>
        </w:tabs>
        <w:rPr>
          <w:b/>
        </w:rPr>
      </w:pPr>
      <w:r w:rsidRPr="00C37674">
        <w:rPr>
          <w:b/>
        </w:rPr>
        <w:t>Povedzte svojmu lekárovi skôr, ako použijete Stelaru:</w:t>
      </w:r>
    </w:p>
    <w:p w:rsidR="004B0EA0" w:rsidRPr="00C37674" w:rsidP="004B0EA0" w14:paraId="1349698D" w14:textId="77777777">
      <w:pPr>
        <w:numPr>
          <w:ilvl w:val="0"/>
          <w:numId w:val="28"/>
        </w:numPr>
        <w:ind w:left="567" w:hanging="567"/>
      </w:pPr>
      <w:r w:rsidRPr="00C37674">
        <w:rPr>
          <w:b/>
        </w:rPr>
        <w:t xml:space="preserve">Ak sa u vás niekedy vyskytla alergická reakcia </w:t>
      </w:r>
      <w:r w:rsidRPr="00C37674">
        <w:t>na Stelaru. Ak si nie ste istý, spýtajte sa svojho lekára.</w:t>
      </w:r>
    </w:p>
    <w:p w:rsidR="004B0EA0" w:rsidRPr="00463FDB" w:rsidP="004B0EA0" w14:paraId="0262F50F" w14:textId="77777777">
      <w:pPr>
        <w:numPr>
          <w:ilvl w:val="0"/>
          <w:numId w:val="28"/>
        </w:numPr>
        <w:ind w:left="567" w:hanging="567"/>
        <w:rPr>
          <w:bCs/>
        </w:rPr>
      </w:pPr>
      <w:r w:rsidRPr="00C37674">
        <w:rPr>
          <w:b/>
        </w:rPr>
        <w:t>Ak máte alebo ste niekedy mali akýkoľvek typ nádoru</w:t>
      </w:r>
      <w:r w:rsidRPr="00C37674">
        <w:t xml:space="preserve"> – pretože imunosupresíva ako Stelara </w:t>
      </w:r>
      <w:r w:rsidRPr="00463FDB">
        <w:t>utlmujú časť imunitného systému. To môže zvýšiť riziko vzniku nádoru.</w:t>
      </w:r>
    </w:p>
    <w:p w:rsidR="004B0EA0" w:rsidRPr="008B28DD" w:rsidP="004B0EA0" w14:paraId="295FE1B8" w14:textId="77777777">
      <w:pPr>
        <w:numPr>
          <w:ilvl w:val="0"/>
          <w:numId w:val="28"/>
        </w:numPr>
        <w:ind w:left="567" w:hanging="567"/>
        <w:rPr>
          <w:bCs/>
        </w:rPr>
      </w:pPr>
      <w:r w:rsidRPr="008B28DD">
        <w:rPr>
          <w:b/>
        </w:rPr>
        <w:t>Ak ste boli liečení na psoriázu inými biologickými liekmi (lieky vyrobené z biologického zdroja a zvyčajne podávané injekčne)</w:t>
      </w:r>
      <w:r w:rsidRPr="008B28DD">
        <w:rPr>
          <w:bCs/>
        </w:rPr>
        <w:t xml:space="preserve"> – riziko rakoviny môže byť vyššie</w:t>
      </w:r>
    </w:p>
    <w:p w:rsidR="004B0EA0" w:rsidRPr="00463FDB" w:rsidP="004B0EA0" w14:paraId="5E631C32" w14:textId="77777777">
      <w:pPr>
        <w:numPr>
          <w:ilvl w:val="0"/>
          <w:numId w:val="28"/>
        </w:numPr>
        <w:ind w:left="567" w:hanging="567"/>
      </w:pPr>
      <w:r w:rsidRPr="00463FDB">
        <w:rPr>
          <w:b/>
        </w:rPr>
        <w:t>Ak máte alebo ste nedávno mali infekciu.</w:t>
      </w:r>
    </w:p>
    <w:p w:rsidR="004B0EA0" w:rsidP="004B0EA0" w14:paraId="1B3D9E88" w14:textId="0A63B6BB">
      <w:pPr>
        <w:numPr>
          <w:ilvl w:val="0"/>
          <w:numId w:val="28"/>
        </w:numPr>
        <w:ind w:left="567" w:hanging="567"/>
      </w:pPr>
      <w:r w:rsidRPr="00C37674">
        <w:rPr>
          <w:b/>
        </w:rPr>
        <w:t xml:space="preserve">Ak máte akékoľvek nové alebo meniace sa lézie </w:t>
      </w:r>
      <w:r w:rsidRPr="00C37674">
        <w:t>v rámci miest so psoriázou alebo na normálnej koži.</w:t>
      </w:r>
    </w:p>
    <w:p w:rsidR="008641EE" w:rsidRPr="00C37674" w:rsidP="008641EE" w14:paraId="3FAD2BB0" w14:textId="77777777">
      <w:pPr>
        <w:numPr>
          <w:ilvl w:val="0"/>
          <w:numId w:val="28"/>
        </w:numPr>
        <w:tabs>
          <w:tab w:val="clear" w:pos="567"/>
        </w:tabs>
        <w:ind w:left="567" w:hanging="567"/>
        <w:rPr>
          <w:bCs/>
        </w:rPr>
      </w:pPr>
      <w:r w:rsidRPr="00C37674">
        <w:rPr>
          <w:b/>
        </w:rPr>
        <w:t xml:space="preserve">Ak ste niekedy mali alergickú reakciu na latex alebo injekciu Stelary – </w:t>
      </w:r>
      <w:r w:rsidRPr="00C37674">
        <w:t>balenie tohto lieku obsahuje latexovú gumu, ktorá môže spôsobiť závažnú alergickú reakciu u ľudí citlivých na latex. Známky alergickej reakcie nájdete v 4. časti pod „Pozor na vážne vedľajšie účinky“.</w:t>
      </w:r>
    </w:p>
    <w:p w:rsidR="004B0EA0" w:rsidRPr="00C37674" w:rsidP="004B0EA0" w14:paraId="25F77E41" w14:textId="77777777">
      <w:pPr>
        <w:numPr>
          <w:ilvl w:val="0"/>
          <w:numId w:val="28"/>
        </w:numPr>
        <w:ind w:left="567" w:hanging="567"/>
      </w:pPr>
      <w:r w:rsidRPr="00C37674">
        <w:rPr>
          <w:b/>
        </w:rPr>
        <w:t xml:space="preserve">Ak dostávate inú liečbu psoriázy a/alebo psoriatickej artritídy – </w:t>
      </w:r>
      <w:r w:rsidRPr="00C37674">
        <w:t>napr. iné imunosupresívum alebo fototerapiu (tzn. keď sa vaše telo lieči druhom ultrafialového (UV) žiarenia). Tieto liečby môžu tiež utlmiť časť imunitného systému. Kombinácia týchto druhov liečby so Stelarou sa neskúmala. Je však možné, že môže zvyšovať riziko vzniku ochorení súvisiacich s útlmom imunitného systému.</w:t>
      </w:r>
    </w:p>
    <w:p w:rsidR="004B0EA0" w:rsidRPr="00C37674" w:rsidP="004B0EA0" w14:paraId="22B35BF5" w14:textId="77777777">
      <w:pPr>
        <w:numPr>
          <w:ilvl w:val="0"/>
          <w:numId w:val="28"/>
        </w:numPr>
        <w:ind w:left="567" w:hanging="567"/>
        <w:rPr>
          <w:bCs/>
        </w:rPr>
      </w:pPr>
      <w:r w:rsidRPr="00C37674">
        <w:rPr>
          <w:b/>
          <w:bCs/>
        </w:rPr>
        <w:t>Ak dostávate alebo ste dostávali injekcie na liečbu alergií</w:t>
      </w:r>
      <w:r w:rsidRPr="00C37674">
        <w:rPr>
          <w:bCs/>
        </w:rPr>
        <w:t xml:space="preserve"> – nie je známe, či ich Stelara môže ovplyvniť.</w:t>
      </w:r>
    </w:p>
    <w:p w:rsidR="004B0EA0" w:rsidRPr="00C37674" w:rsidP="004B0EA0" w14:paraId="55DB7F66" w14:textId="77777777">
      <w:pPr>
        <w:numPr>
          <w:ilvl w:val="0"/>
          <w:numId w:val="28"/>
        </w:numPr>
        <w:ind w:left="567" w:hanging="567"/>
        <w:rPr>
          <w:bCs/>
        </w:rPr>
      </w:pPr>
      <w:r w:rsidRPr="00C37674">
        <w:rPr>
          <w:b/>
          <w:bCs/>
        </w:rPr>
        <w:t>Ak máte 65 rokov a viac</w:t>
      </w:r>
      <w:r w:rsidRPr="00C37674">
        <w:rPr>
          <w:bCs/>
        </w:rPr>
        <w:t xml:space="preserve"> – infekcie môžete dostať s vyššou pravdepodobnosťou.</w:t>
      </w:r>
    </w:p>
    <w:p w:rsidR="004B0EA0" w:rsidRPr="00C37674" w:rsidP="004B0EA0" w14:paraId="60B34B23" w14:textId="77777777">
      <w:pPr>
        <w:tabs>
          <w:tab w:val="clear" w:pos="567"/>
        </w:tabs>
        <w:rPr>
          <w:bCs/>
        </w:rPr>
      </w:pPr>
    </w:p>
    <w:p w:rsidR="004B0EA0" w:rsidRPr="00C37674" w:rsidP="004B0EA0" w14:paraId="59566ACF" w14:textId="77777777">
      <w:r w:rsidRPr="00C37674">
        <w:t>Ak si nie ste istý, či sa vás niektorý z vyššie uvedených stavov týka, poraďte sa s lekárom alebo lekárnikom skôr, ako začnete používať Stelaru.</w:t>
      </w:r>
    </w:p>
    <w:p w:rsidR="004B0EA0" w:rsidRPr="008B28DD" w:rsidP="008B28DD" w14:paraId="634C7305" w14:textId="77777777"/>
    <w:p w:rsidR="004B0EA0" w:rsidP="004B0EA0" w14:paraId="06E56F45" w14:textId="77777777">
      <w:pPr>
        <w:widowControl w:val="0"/>
      </w:pPr>
      <w:r>
        <w:t>U niektorých pacientov sa počas liečby ustekinumabom vyskytli reakcie podobné lupusu vrátane kožného lupusu alebo syndrómu podobnému lupusu. Ak sa u vás objaví červená, vyvýšená, šupinatá vyrážka, niekedy s tmavším ohraničením v oblastiach kože, ktoré sú vystavené slnku, alebo ak sa u vás vyskytnú bolesti kĺbov, ihneď sa poraďte so svojím lekárom.</w:t>
      </w:r>
    </w:p>
    <w:p w:rsidR="00B91D3E" w:rsidRPr="00461461" w:rsidP="00461461" w14:paraId="09CD55E4" w14:textId="77777777"/>
    <w:p w:rsidR="004B0EA0" w:rsidRPr="00962652" w:rsidP="004B0EA0" w14:paraId="7D442175" w14:textId="5D11AAAB">
      <w:pPr>
        <w:keepNext/>
        <w:numPr>
          <w:ilvl w:val="12"/>
          <w:numId w:val="0"/>
        </w:numPr>
        <w:rPr>
          <w:b/>
          <w:szCs w:val="22"/>
        </w:rPr>
      </w:pPr>
      <w:r w:rsidRPr="00962652">
        <w:rPr>
          <w:b/>
          <w:szCs w:val="22"/>
        </w:rPr>
        <w:t>Srdcový infarkt a cievna mozgová príhoda</w:t>
      </w:r>
    </w:p>
    <w:p w:rsidR="004B0EA0" w:rsidRPr="00962652" w:rsidP="004B0EA0" w14:paraId="39C4766C" w14:textId="185E4D5E">
      <w:pPr>
        <w:numPr>
          <w:ilvl w:val="12"/>
          <w:numId w:val="0"/>
        </w:numPr>
        <w:rPr>
          <w:bCs/>
          <w:szCs w:val="22"/>
        </w:rPr>
      </w:pPr>
      <w:r w:rsidRPr="00962652">
        <w:rPr>
          <w:bCs/>
          <w:szCs w:val="22"/>
        </w:rPr>
        <w:t>Srdcový infarkt a cievne mozgové príhody boli pozorované v štúdií u pacientov so psoriázou liečených Stelarou. Váš lekár bude pravidelne kontrolovať vaše rizikové faktory srdcového ochorenia a cievnej mozgovej príhody, aby sa zabezpečilo, že sú vhodne liečené. Okamžite vyhľadajte lekársku pomoc ak sa u vás vyskytne bolesť na hrudi, slabosť alebo nezvyčajný pocit na jednej strane tela, pokles tváre alebo poruchy reči alebo zraku.</w:t>
      </w:r>
    </w:p>
    <w:p w:rsidR="004B0EA0" w:rsidRPr="00962652" w:rsidP="004B0EA0" w14:paraId="40FFDCE2" w14:textId="77777777"/>
    <w:p w:rsidR="004B0EA0" w:rsidRPr="00962652" w:rsidP="004B0EA0" w14:paraId="32C9A72A" w14:textId="77777777">
      <w:pPr>
        <w:keepNext/>
        <w:numPr>
          <w:ilvl w:val="12"/>
          <w:numId w:val="0"/>
        </w:numPr>
        <w:rPr>
          <w:b/>
          <w:szCs w:val="22"/>
        </w:rPr>
      </w:pPr>
      <w:r w:rsidRPr="00962652">
        <w:rPr>
          <w:b/>
          <w:szCs w:val="22"/>
        </w:rPr>
        <w:t>Deti a dospievajúci</w:t>
      </w:r>
    </w:p>
    <w:p w:rsidR="000F6F5C" w:rsidRPr="008B28DD" w:rsidP="002C5AC6" w14:paraId="17427055" w14:textId="61DC4331">
      <w:pPr>
        <w:numPr>
          <w:ilvl w:val="12"/>
          <w:numId w:val="0"/>
        </w:numPr>
        <w:rPr>
          <w:szCs w:val="22"/>
        </w:rPr>
      </w:pPr>
      <w:r w:rsidRPr="00962652">
        <w:rPr>
          <w:szCs w:val="22"/>
        </w:rPr>
        <w:t>Stelara</w:t>
      </w:r>
      <w:r w:rsidRPr="008B28DD" w:rsidR="008C3637">
        <w:rPr>
          <w:szCs w:val="22"/>
        </w:rPr>
        <w:t xml:space="preserve"> naplnené </w:t>
      </w:r>
      <w:r w:rsidRPr="008B28DD" w:rsidR="00DF032F">
        <w:rPr>
          <w:szCs w:val="22"/>
        </w:rPr>
        <w:t xml:space="preserve">injekčné </w:t>
      </w:r>
      <w:r w:rsidRPr="008B28DD" w:rsidR="008C3637">
        <w:rPr>
          <w:szCs w:val="22"/>
        </w:rPr>
        <w:t>pero</w:t>
      </w:r>
      <w:r w:rsidRPr="00962652">
        <w:rPr>
          <w:szCs w:val="22"/>
        </w:rPr>
        <w:t xml:space="preserve"> sa neodporúča používať u detí a dospievajúcich mladších ako 18 rokov so psoriázou</w:t>
      </w:r>
      <w:ins w:id="861" w:author="Slovak LOC JK" w:date="2025-02-24T14:30:00Z">
        <w:r w:rsidR="000A4F1D">
          <w:rPr>
            <w:szCs w:val="22"/>
          </w:rPr>
          <w:t xml:space="preserve"> </w:t>
        </w:r>
      </w:ins>
      <w:ins w:id="862" w:author="Slovak LOC JK" w:date="2025-02-24T14:30:00Z">
        <w:r w:rsidRPr="00DF2DD0" w:rsidR="000A4F1D">
          <w:rPr>
            <w:szCs w:val="22"/>
          </w:rPr>
          <w:t>alebo Crohnovou chorobou</w:t>
        </w:r>
      </w:ins>
      <w:r w:rsidRPr="00962652">
        <w:rPr>
          <w:szCs w:val="22"/>
        </w:rPr>
        <w:t>, pretože v tejto vekovej skupine sa daný liek neskúmal.</w:t>
      </w:r>
      <w:r w:rsidRPr="00962652">
        <w:rPr>
          <w:szCs w:val="22"/>
        </w:rPr>
        <w:t xml:space="preserve"> </w:t>
      </w:r>
      <w:r w:rsidRPr="00962652">
        <w:rPr>
          <w:szCs w:val="22"/>
        </w:rPr>
        <w:t>U</w:t>
      </w:r>
      <w:del w:id="863" w:author="Slovak LOC JK" w:date="2025-02-24T14:30:00Z">
        <w:r w:rsidRPr="00962652">
          <w:rPr>
            <w:szCs w:val="22"/>
          </w:rPr>
          <w:delText xml:space="preserve"> </w:delText>
        </w:r>
      </w:del>
      <w:ins w:id="864" w:author="Slovak LOC JK" w:date="2025-02-24T14:30:00Z">
        <w:r w:rsidR="000A4F1D">
          <w:rPr>
            <w:szCs w:val="22"/>
          </w:rPr>
          <w:t> </w:t>
        </w:r>
      </w:ins>
      <w:r w:rsidRPr="00962652">
        <w:rPr>
          <w:szCs w:val="22"/>
        </w:rPr>
        <w:t>detí vo veku 6 rokov a starších a</w:t>
      </w:r>
      <w:r w:rsidRPr="00962652">
        <w:rPr>
          <w:szCs w:val="22"/>
        </w:rPr>
        <w:t> </w:t>
      </w:r>
      <w:r w:rsidRPr="00962652">
        <w:rPr>
          <w:szCs w:val="22"/>
        </w:rPr>
        <w:t>dospievajúcich</w:t>
      </w:r>
      <w:r w:rsidRPr="00962652">
        <w:rPr>
          <w:szCs w:val="22"/>
        </w:rPr>
        <w:t xml:space="preserve"> </w:t>
      </w:r>
      <w:r w:rsidRPr="00962652">
        <w:rPr>
          <w:szCs w:val="22"/>
        </w:rPr>
        <w:t>so psoriázou sa má namiesto toho používať naplnená injekčná striekačka alebo injekčná liekovka.</w:t>
      </w:r>
      <w:ins w:id="865" w:author="Slovak LOC JK" w:date="2025-02-24T14:31:00Z">
        <w:r w:rsidR="000A4F1D">
          <w:rPr>
            <w:szCs w:val="22"/>
          </w:rPr>
          <w:t xml:space="preserve"> </w:t>
        </w:r>
      </w:ins>
      <w:ins w:id="866" w:author="Slovak LOC JK" w:date="2025-02-24T14:31:00Z">
        <w:r w:rsidR="000A4F1D">
          <w:t>U detí s Crohnovou chorobou s hmotnosťou najmenej 40 kg sa má namiesto toho použiť infúzny roztok, naplnená injekčná liekovka alebo injekčná striekačka.</w:t>
        </w:r>
      </w:ins>
    </w:p>
    <w:p w:rsidR="000F6F5C" w:rsidRPr="008B28DD" w:rsidP="002C5AC6" w14:paraId="5058F051" w14:textId="77777777">
      <w:pPr>
        <w:numPr>
          <w:ilvl w:val="12"/>
          <w:numId w:val="0"/>
        </w:numPr>
        <w:rPr>
          <w:szCs w:val="22"/>
        </w:rPr>
      </w:pPr>
    </w:p>
    <w:p w:rsidR="004B0EA0" w:rsidRPr="00C37674" w:rsidP="002C5AC6" w14:paraId="7D1EC0A9" w14:textId="11B47041">
      <w:pPr>
        <w:numPr>
          <w:ilvl w:val="12"/>
          <w:numId w:val="0"/>
        </w:numPr>
        <w:rPr>
          <w:szCs w:val="22"/>
        </w:rPr>
      </w:pPr>
      <w:r w:rsidRPr="00962652">
        <w:rPr>
          <w:szCs w:val="22"/>
        </w:rPr>
        <w:t>Stelara sa neodporúča používať u detí a dospievajúcich mladších ako 18 rokov so psoriatickou artritídou</w:t>
      </w:r>
      <w:del w:id="867" w:author="Slovak LOC JK" w:date="2025-02-24T14:31:00Z">
        <w:r w:rsidRPr="00962652">
          <w:rPr>
            <w:szCs w:val="22"/>
          </w:rPr>
          <w:delText>, Crohnovou chorobou</w:delText>
        </w:r>
      </w:del>
      <w:r w:rsidRPr="00962652">
        <w:rPr>
          <w:szCs w:val="22"/>
        </w:rPr>
        <w:t xml:space="preserve"> alebo ulceróznou kolitídou</w:t>
      </w:r>
      <w:ins w:id="868" w:author="Slovak LOC JK" w:date="2025-02-24T14:31:00Z">
        <w:r w:rsidR="000A4F1D">
          <w:rPr>
            <w:szCs w:val="22"/>
          </w:rPr>
          <w:t xml:space="preserve"> </w:t>
        </w:r>
      </w:ins>
      <w:ins w:id="869" w:author="Slovak LOC JK" w:date="2025-02-24T14:31:00Z">
        <w:r w:rsidRPr="0057719B" w:rsidR="000A4F1D">
          <w:rPr>
            <w:szCs w:val="22"/>
          </w:rPr>
          <w:t>alebo u detí s Crohnovou chorobou s</w:t>
        </w:r>
      </w:ins>
      <w:ins w:id="870" w:author="Slovak LOC JK" w:date="2025-02-24T14:31:00Z">
        <w:r w:rsidR="000A4F1D">
          <w:rPr>
            <w:szCs w:val="22"/>
          </w:rPr>
          <w:t> </w:t>
        </w:r>
      </w:ins>
      <w:ins w:id="871" w:author="Slovak LOC JK" w:date="2025-02-24T14:31:00Z">
        <w:r w:rsidRPr="0057719B" w:rsidR="000A4F1D">
          <w:rPr>
            <w:szCs w:val="22"/>
          </w:rPr>
          <w:t>hmotnosťou nižšou ako 40</w:t>
        </w:r>
      </w:ins>
      <w:ins w:id="872" w:author="Slovak LOC JK" w:date="2025-02-24T14:31:00Z">
        <w:r w:rsidR="000A4F1D">
          <w:rPr>
            <w:szCs w:val="22"/>
          </w:rPr>
          <w:t> </w:t>
        </w:r>
      </w:ins>
      <w:ins w:id="873" w:author="Slovak LOC JK" w:date="2025-02-24T14:31:00Z">
        <w:r w:rsidRPr="0057719B" w:rsidR="000A4F1D">
          <w:rPr>
            <w:szCs w:val="22"/>
          </w:rPr>
          <w:t>kg</w:t>
        </w:r>
      </w:ins>
      <w:r w:rsidRPr="00962652">
        <w:rPr>
          <w:szCs w:val="22"/>
        </w:rPr>
        <w:t>, pretože v tejto vekovej skupine sa daný liek neskúmal</w:t>
      </w:r>
      <w:r w:rsidRPr="00962652">
        <w:rPr>
          <w:szCs w:val="22"/>
        </w:rPr>
        <w:t>.</w:t>
      </w:r>
    </w:p>
    <w:p w:rsidR="004B0EA0" w:rsidRPr="00C37674" w:rsidP="004B0EA0" w14:paraId="1FD1FB66" w14:textId="77777777">
      <w:pPr>
        <w:numPr>
          <w:ilvl w:val="12"/>
          <w:numId w:val="0"/>
        </w:numPr>
        <w:rPr>
          <w:szCs w:val="22"/>
        </w:rPr>
      </w:pPr>
    </w:p>
    <w:p w:rsidR="004B0EA0" w:rsidRPr="00C37674" w:rsidP="004B0EA0" w14:paraId="55A63006" w14:textId="77777777">
      <w:pPr>
        <w:keepNext/>
        <w:numPr>
          <w:ilvl w:val="12"/>
          <w:numId w:val="0"/>
        </w:numPr>
        <w:tabs>
          <w:tab w:val="clear" w:pos="567"/>
        </w:tabs>
      </w:pPr>
      <w:r w:rsidRPr="00C37674">
        <w:rPr>
          <w:b/>
          <w:szCs w:val="22"/>
        </w:rPr>
        <w:t>Iné lieky, vakcíny a Stelara</w:t>
      </w:r>
    </w:p>
    <w:p w:rsidR="004B0EA0" w:rsidRPr="00C37674" w:rsidP="004B0EA0" w14:paraId="638D4A51" w14:textId="77777777">
      <w:pPr>
        <w:numPr>
          <w:ilvl w:val="12"/>
          <w:numId w:val="0"/>
        </w:numPr>
        <w:tabs>
          <w:tab w:val="clear" w:pos="567"/>
        </w:tabs>
        <w:rPr>
          <w:szCs w:val="22"/>
        </w:rPr>
      </w:pPr>
      <w:r w:rsidRPr="00C37674">
        <w:rPr>
          <w:szCs w:val="22"/>
        </w:rPr>
        <w:t>Povedzte svojmu lekárovi alebo lekárnikovi:</w:t>
      </w:r>
    </w:p>
    <w:p w:rsidR="004B0EA0" w:rsidRPr="00C37674" w:rsidP="004B0EA0" w14:paraId="3E68F418" w14:textId="77777777">
      <w:pPr>
        <w:numPr>
          <w:ilvl w:val="0"/>
          <w:numId w:val="28"/>
        </w:numPr>
        <w:ind w:left="567" w:hanging="567"/>
      </w:pPr>
      <w:r w:rsidRPr="00C37674">
        <w:t>ak užívate, alebo ste v poslednom čase užívali, resp. budete užívať ďalšie lieky,</w:t>
      </w:r>
    </w:p>
    <w:p w:rsidR="004B0EA0" w:rsidP="004B0EA0" w14:paraId="5B69216C" w14:textId="77777777">
      <w:pPr>
        <w:numPr>
          <w:ilvl w:val="0"/>
          <w:numId w:val="28"/>
        </w:numPr>
        <w:ind w:left="567" w:hanging="567"/>
      </w:pPr>
      <w:r w:rsidRPr="00C37674">
        <w:t>ak ste prednedávnom dostali, alebo dostanete vakcínu. Niektoré druhy vakcín (živé vakcíny) sa nesmú podávať počas používania Stelary.</w:t>
      </w:r>
    </w:p>
    <w:p w:rsidR="004B0EA0" w:rsidRPr="00C37674" w:rsidP="004B0EA0" w14:paraId="6B340ADE" w14:textId="1E3D357F">
      <w:pPr>
        <w:numPr>
          <w:ilvl w:val="0"/>
          <w:numId w:val="28"/>
        </w:numPr>
        <w:ind w:left="567" w:hanging="567"/>
      </w:pPr>
      <w:r>
        <w:t xml:space="preserve">Ak ste dostávali Stelaru počas tehotenstva, informujte lekára svojho dieťaťa o liečbe Stelarou predtým, ako dieťa dostane akúkoľvek vakcínu vrátane živých vakcín, ako je BCG vakcína (používaná na prevenciu tuberkulózy). Živé vakcíny sa neodporúčajú pre vaše dieťa počas prvých </w:t>
      </w:r>
      <w:r w:rsidR="009E5417">
        <w:t>dvanástich</w:t>
      </w:r>
      <w:r>
        <w:t xml:space="preserve"> mesiacov po narodení, ak ste počas tehotenstva dostávali Stelaru, pokiaľ lekár vášho dieťaťa neodporučí inak.</w:t>
      </w:r>
    </w:p>
    <w:p w:rsidR="004B0EA0" w:rsidRPr="00C37674" w:rsidP="004B0EA0" w14:paraId="4691D04C" w14:textId="77777777">
      <w:pPr>
        <w:numPr>
          <w:ilvl w:val="12"/>
          <w:numId w:val="0"/>
        </w:numPr>
        <w:tabs>
          <w:tab w:val="clear" w:pos="567"/>
        </w:tabs>
      </w:pPr>
    </w:p>
    <w:p w:rsidR="004B0EA0" w:rsidRPr="00C37674" w:rsidP="004B0EA0" w14:paraId="62F0D1F1" w14:textId="77777777">
      <w:pPr>
        <w:keepNext/>
        <w:numPr>
          <w:ilvl w:val="12"/>
          <w:numId w:val="0"/>
        </w:numPr>
        <w:tabs>
          <w:tab w:val="clear" w:pos="567"/>
        </w:tabs>
        <w:rPr>
          <w:b/>
        </w:rPr>
      </w:pPr>
      <w:r w:rsidRPr="00C37674">
        <w:rPr>
          <w:b/>
        </w:rPr>
        <w:t>Tehotenstvo a dojčenie</w:t>
      </w:r>
    </w:p>
    <w:p w:rsidR="00B91D3E" w:rsidP="00B91D3E" w14:paraId="2D39A915" w14:textId="1EDC7CE6">
      <w:pPr>
        <w:numPr>
          <w:ilvl w:val="0"/>
          <w:numId w:val="80"/>
        </w:numPr>
        <w:ind w:left="567" w:hanging="567"/>
      </w:pPr>
      <w:r>
        <w:t>Ak ste tehotná, ak si myslíte, že ste tehotná alebo ak plánujete otehotnieť, poraďte sa so svojím lekárom skôr ako začnete používať tento liek.</w:t>
      </w:r>
    </w:p>
    <w:p w:rsidR="00B91D3E" w:rsidP="00B91D3E" w14:paraId="181865AB" w14:textId="0BB0468B">
      <w:pPr>
        <w:numPr>
          <w:ilvl w:val="0"/>
          <w:numId w:val="80"/>
        </w:numPr>
        <w:ind w:left="567" w:hanging="567"/>
      </w:pPr>
      <w:r>
        <w:t>U detí vystavených Stelare v maternici sa nepozorovalo vyššie riziko vrodených chýb. Skúsenosti so Stelarou u tehotných žien sú však obmedzené. Preto je vhodnejšie vyhnúť sa používaniu Stelary v tehotenstve.</w:t>
      </w:r>
    </w:p>
    <w:p w:rsidR="004B0EA0" w:rsidRPr="00C37674" w:rsidP="004B0EA0" w14:paraId="4BB2FEB0" w14:textId="7B011F31">
      <w:pPr>
        <w:numPr>
          <w:ilvl w:val="0"/>
          <w:numId w:val="28"/>
        </w:numPr>
        <w:ind w:left="567" w:hanging="567"/>
      </w:pPr>
      <w:r w:rsidRPr="00C37674">
        <w:t>Ak ste žena v plodnom veku, odporúča sa vyhnúť sa otehotneniu a používať vhodnú antikoncepciu počas terapie Stelarou a aspoň 15 týždňov po liečbe.</w:t>
      </w:r>
    </w:p>
    <w:p w:rsidR="004B0EA0" w:rsidP="004B0EA0" w14:paraId="650EE303" w14:textId="77777777">
      <w:pPr>
        <w:numPr>
          <w:ilvl w:val="0"/>
          <w:numId w:val="28"/>
        </w:numPr>
        <w:ind w:left="567" w:hanging="567"/>
      </w:pPr>
      <w:r>
        <w:t>Stelara môže prechádzať placentou do nenarodeného dieťaťa. Ak ste dostávali Stelaru počas tehotenstva, vaše dieťa môže mať zvýšené riziko vzniku infekcie.</w:t>
      </w:r>
    </w:p>
    <w:p w:rsidR="004B0EA0" w:rsidRPr="00C37674" w:rsidP="004B0EA0" w14:paraId="0727C8BA" w14:textId="2D3A029C">
      <w:pPr>
        <w:numPr>
          <w:ilvl w:val="0"/>
          <w:numId w:val="28"/>
        </w:numPr>
        <w:ind w:left="567" w:hanging="567"/>
      </w:pPr>
      <w:r>
        <w:t xml:space="preserve">Je dôležité informovať lekárov vášho dieťaťa a ďalších zdravotníckych pracovníkov, ak ste počas tehotenstva dostávali Stelaru, ešte predtým, ako vaše dieťa dostane akúkoľvek vakcínu. Živé vakcíny, ako je BCG vakcína (používaná na prevenciu tuberkulózy), sa neodporúčajú pre </w:t>
      </w:r>
      <w:r>
        <w:t xml:space="preserve">vaše dieťa počas prvých </w:t>
      </w:r>
      <w:r w:rsidR="009E5417">
        <w:t>dvanástich</w:t>
      </w:r>
      <w:r>
        <w:t xml:space="preserve"> mesiacov po narodení, ak ste počas tehotenstva dostávali Stelaru, pokiaľ lekár vášho dieťaťa neodporučí inak.</w:t>
      </w:r>
    </w:p>
    <w:p w:rsidR="004B0EA0" w:rsidRPr="00C37674" w:rsidP="004B0EA0" w14:paraId="1C4C4ADC" w14:textId="77777777">
      <w:pPr>
        <w:numPr>
          <w:ilvl w:val="0"/>
          <w:numId w:val="28"/>
        </w:numPr>
        <w:ind w:left="567" w:hanging="567"/>
      </w:pPr>
      <w:r>
        <w:t xml:space="preserve">Ustekinumab môže vo veľmi malých množstvách prechádzať do materského mlieka. </w:t>
      </w:r>
      <w:r w:rsidRPr="00C37674">
        <w:t>Ak dojčíte alebo plánujete dojčiť, poraďte sa so svojím lekárom. Spolu so svojím lekárom rozhodnete, či máte dojčiť alebo používať Stelaru – nerobte oboje.</w:t>
      </w:r>
    </w:p>
    <w:p w:rsidR="004B0EA0" w:rsidRPr="008B28DD" w:rsidP="008B28DD" w14:paraId="35E091BF" w14:textId="77777777"/>
    <w:p w:rsidR="004B0EA0" w:rsidRPr="00C37674" w:rsidP="004B0EA0" w14:paraId="03440C3B" w14:textId="77777777">
      <w:pPr>
        <w:keepNext/>
        <w:numPr>
          <w:ilvl w:val="12"/>
          <w:numId w:val="0"/>
        </w:numPr>
        <w:rPr>
          <w:szCs w:val="22"/>
        </w:rPr>
      </w:pPr>
      <w:r w:rsidRPr="00C37674">
        <w:rPr>
          <w:b/>
          <w:szCs w:val="22"/>
        </w:rPr>
        <w:t>Vedenie vozidiel a obsluha strojov</w:t>
      </w:r>
    </w:p>
    <w:p w:rsidR="004B0EA0" w:rsidRPr="00C37674" w:rsidP="004B0EA0" w14:paraId="6495DD9E" w14:textId="77777777">
      <w:pPr>
        <w:numPr>
          <w:ilvl w:val="12"/>
          <w:numId w:val="0"/>
        </w:numPr>
        <w:tabs>
          <w:tab w:val="clear" w:pos="567"/>
        </w:tabs>
        <w:rPr>
          <w:szCs w:val="22"/>
        </w:rPr>
      </w:pPr>
      <w:r w:rsidRPr="00C37674">
        <w:rPr>
          <w:szCs w:val="22"/>
        </w:rPr>
        <w:t>Stelara nemá žiadny alebo má zanedbateľný vplyv na schopnosť viesť vozidlá a obsluhovať stroje.</w:t>
      </w:r>
    </w:p>
    <w:p w:rsidR="004B0EA0" w:rsidP="004B0EA0" w14:paraId="6463DA5A" w14:textId="77777777">
      <w:pPr>
        <w:numPr>
          <w:ilvl w:val="12"/>
          <w:numId w:val="0"/>
        </w:numPr>
        <w:tabs>
          <w:tab w:val="clear" w:pos="567"/>
        </w:tabs>
      </w:pPr>
    </w:p>
    <w:p w:rsidR="001F6317" w:rsidRPr="00095CCE" w:rsidP="00097C19" w14:paraId="53A72D9A" w14:textId="77777777">
      <w:pPr>
        <w:keepNext/>
        <w:numPr>
          <w:ilvl w:val="12"/>
          <w:numId w:val="0"/>
        </w:numPr>
        <w:tabs>
          <w:tab w:val="clear" w:pos="567"/>
        </w:tabs>
        <w:rPr>
          <w:b/>
          <w:bCs/>
        </w:rPr>
      </w:pPr>
      <w:r w:rsidRPr="00095CCE">
        <w:rPr>
          <w:b/>
          <w:bCs/>
        </w:rPr>
        <w:t>Stelara obsahuje polysorbát 80</w:t>
      </w:r>
    </w:p>
    <w:p w:rsidR="001F6317" w:rsidP="004B0EA0" w14:paraId="47FFE809" w14:textId="70C10100">
      <w:pPr>
        <w:numPr>
          <w:ilvl w:val="12"/>
          <w:numId w:val="0"/>
        </w:numPr>
        <w:tabs>
          <w:tab w:val="clear" w:pos="567"/>
        </w:tabs>
      </w:pPr>
      <w:r>
        <w:t xml:space="preserve">STELARA obsahuje 0,02 mg polysorbátu 80 (E433) v každej dávkovacej jednotke, čo zodpovedá 0,04 mg/ml. Polysorbáty môžu </w:t>
      </w:r>
      <w:r w:rsidR="0052672E">
        <w:t>vyvola</w:t>
      </w:r>
      <w:r>
        <w:t>ť alergické reakcie.</w:t>
      </w:r>
      <w:r w:rsidR="0052672E">
        <w:t xml:space="preserve"> P</w:t>
      </w:r>
      <w:r>
        <w:t xml:space="preserve">ovedzte </w:t>
      </w:r>
      <w:r w:rsidR="0052672E">
        <w:t>váš</w:t>
      </w:r>
      <w:r>
        <w:t>mu lekárovi</w:t>
      </w:r>
      <w:r w:rsidR="0052672E">
        <w:t xml:space="preserve">, ak máte </w:t>
      </w:r>
      <w:r w:rsidR="00BE666F">
        <w:t>nejaké</w:t>
      </w:r>
      <w:r w:rsidR="0052672E">
        <w:t xml:space="preserve"> známe alergie</w:t>
      </w:r>
      <w:r>
        <w:t>.</w:t>
      </w:r>
    </w:p>
    <w:p w:rsidR="00450AF0" w:rsidRPr="00C37674" w:rsidP="004B0EA0" w14:paraId="3A991AE5" w14:textId="77777777">
      <w:pPr>
        <w:numPr>
          <w:ilvl w:val="12"/>
          <w:numId w:val="0"/>
        </w:numPr>
        <w:tabs>
          <w:tab w:val="clear" w:pos="567"/>
        </w:tabs>
      </w:pPr>
    </w:p>
    <w:p w:rsidR="004B0EA0" w:rsidRPr="00C37674" w:rsidP="004B0EA0" w14:paraId="65BCAB60" w14:textId="77777777">
      <w:pPr>
        <w:numPr>
          <w:ilvl w:val="12"/>
          <w:numId w:val="0"/>
        </w:numPr>
        <w:tabs>
          <w:tab w:val="clear" w:pos="567"/>
        </w:tabs>
      </w:pPr>
    </w:p>
    <w:p w:rsidR="004B0EA0" w:rsidRPr="00C37674" w:rsidP="004B0EA0" w14:paraId="1207654F" w14:textId="77777777">
      <w:pPr>
        <w:keepNext/>
        <w:ind w:left="567" w:hanging="567"/>
        <w:outlineLvl w:val="2"/>
        <w:rPr>
          <w:b/>
          <w:bCs/>
        </w:rPr>
      </w:pPr>
      <w:r w:rsidRPr="00C37674">
        <w:rPr>
          <w:b/>
          <w:bCs/>
          <w:szCs w:val="22"/>
        </w:rPr>
        <w:t>3.</w:t>
      </w:r>
      <w:r w:rsidRPr="00C37674">
        <w:rPr>
          <w:b/>
          <w:bCs/>
          <w:szCs w:val="22"/>
        </w:rPr>
        <w:tab/>
        <w:t>Ako používať Stelaru</w:t>
      </w:r>
    </w:p>
    <w:p w:rsidR="004B0EA0" w:rsidRPr="00C37674" w:rsidP="004B0EA0" w14:paraId="40C63C99" w14:textId="77777777">
      <w:pPr>
        <w:keepNext/>
        <w:tabs>
          <w:tab w:val="clear" w:pos="567"/>
        </w:tabs>
      </w:pPr>
    </w:p>
    <w:p w:rsidR="004B0EA0" w:rsidRPr="00C37674" w:rsidP="004B0EA0" w14:paraId="100F9C91" w14:textId="77777777">
      <w:pPr>
        <w:numPr>
          <w:ilvl w:val="12"/>
          <w:numId w:val="0"/>
        </w:numPr>
        <w:rPr>
          <w:bCs/>
        </w:rPr>
      </w:pPr>
      <w:r w:rsidRPr="00C37674">
        <w:rPr>
          <w:bCs/>
        </w:rPr>
        <w:t xml:space="preserve">Stelara je určená na použitie pod vedením a dohľadom lekára so skúsenosťami v liečbe ochorení, na ktoré je </w:t>
      </w:r>
      <w:r>
        <w:rPr>
          <w:bCs/>
        </w:rPr>
        <w:t>Stelara</w:t>
      </w:r>
      <w:r w:rsidRPr="00C37674">
        <w:rPr>
          <w:bCs/>
        </w:rPr>
        <w:t xml:space="preserve"> určená.</w:t>
      </w:r>
    </w:p>
    <w:p w:rsidR="004B0EA0" w:rsidRPr="00C37674" w:rsidP="004B0EA0" w14:paraId="41F61821" w14:textId="77777777">
      <w:pPr>
        <w:numPr>
          <w:ilvl w:val="12"/>
          <w:numId w:val="0"/>
        </w:numPr>
        <w:rPr>
          <w:bCs/>
        </w:rPr>
      </w:pPr>
    </w:p>
    <w:p w:rsidR="004B0EA0" w:rsidRPr="00C37674" w:rsidP="004B0EA0" w14:paraId="19087F56" w14:textId="77777777">
      <w:pPr>
        <w:numPr>
          <w:ilvl w:val="12"/>
          <w:numId w:val="0"/>
        </w:numPr>
        <w:rPr>
          <w:bCs/>
          <w:szCs w:val="22"/>
        </w:rPr>
      </w:pPr>
      <w:r w:rsidRPr="00C37674">
        <w:rPr>
          <w:bCs/>
          <w:szCs w:val="22"/>
        </w:rPr>
        <w:t xml:space="preserve">Vždy </w:t>
      </w:r>
      <w:r w:rsidRPr="00C37674">
        <w:rPr>
          <w:szCs w:val="22"/>
        </w:rPr>
        <w:t>po</w:t>
      </w:r>
      <w:r w:rsidRPr="00C37674">
        <w:rPr>
          <w:bCs/>
          <w:szCs w:val="22"/>
        </w:rPr>
        <w:t xml:space="preserve">užívajte </w:t>
      </w:r>
      <w:r w:rsidRPr="00C37674">
        <w:rPr>
          <w:szCs w:val="22"/>
        </w:rPr>
        <w:t>tento liek</w:t>
      </w:r>
      <w:r w:rsidRPr="00C37674">
        <w:rPr>
          <w:bCs/>
          <w:szCs w:val="22"/>
        </w:rPr>
        <w:t xml:space="preserve"> presne tak, ako vám povedal váš lekár. Ak si nie ste niečím istý, overte si to u svojho lekára. Dohodnite si s lekárom termín, kedy máte dostať injekciu a nasledujúce kontroly.</w:t>
      </w:r>
    </w:p>
    <w:p w:rsidR="004B0EA0" w:rsidRPr="00C37674" w:rsidP="004B0EA0" w14:paraId="7609B572" w14:textId="77777777">
      <w:pPr>
        <w:numPr>
          <w:ilvl w:val="12"/>
          <w:numId w:val="0"/>
        </w:numPr>
        <w:rPr>
          <w:bCs/>
          <w:szCs w:val="22"/>
        </w:rPr>
      </w:pPr>
    </w:p>
    <w:p w:rsidR="004B0EA0" w:rsidRPr="00C37674" w:rsidP="004B0EA0" w14:paraId="6D82C0E2" w14:textId="77777777">
      <w:pPr>
        <w:keepNext/>
        <w:numPr>
          <w:ilvl w:val="12"/>
          <w:numId w:val="0"/>
        </w:numPr>
        <w:rPr>
          <w:b/>
          <w:bCs/>
        </w:rPr>
      </w:pPr>
      <w:r w:rsidRPr="00C37674">
        <w:rPr>
          <w:b/>
          <w:bCs/>
        </w:rPr>
        <w:t>V akom množstve sa Stelara podáva</w:t>
      </w:r>
    </w:p>
    <w:p w:rsidR="004B0EA0" w:rsidRPr="00C37674" w:rsidP="004B0EA0" w14:paraId="4C2EA2A6" w14:textId="77777777">
      <w:pPr>
        <w:tabs>
          <w:tab w:val="clear" w:pos="567"/>
        </w:tabs>
      </w:pPr>
      <w:r w:rsidRPr="00C37674">
        <w:t>Lekár rozhodne, aké množstvo Stelary potrebujete použiť a ako dlho liek budete dostávať.</w:t>
      </w:r>
    </w:p>
    <w:p w:rsidR="004B0EA0" w:rsidRPr="00C37674" w:rsidP="004B0EA0" w14:paraId="3422A095" w14:textId="77777777">
      <w:pPr>
        <w:tabs>
          <w:tab w:val="clear" w:pos="567"/>
        </w:tabs>
      </w:pPr>
    </w:p>
    <w:p w:rsidR="004B0EA0" w:rsidRPr="00C37674" w:rsidP="004B0EA0" w14:paraId="2F774BA6" w14:textId="77777777">
      <w:pPr>
        <w:keepNext/>
        <w:tabs>
          <w:tab w:val="clear" w:pos="567"/>
        </w:tabs>
        <w:rPr>
          <w:b/>
          <w:iCs/>
        </w:rPr>
      </w:pPr>
      <w:r w:rsidRPr="00C37674">
        <w:rPr>
          <w:b/>
          <w:bCs/>
          <w:szCs w:val="22"/>
        </w:rPr>
        <w:t>Dospelí vo veku 18 </w:t>
      </w:r>
      <w:r w:rsidRPr="00C37674">
        <w:rPr>
          <w:b/>
          <w:iCs/>
        </w:rPr>
        <w:t>rokov alebo starší</w:t>
      </w:r>
    </w:p>
    <w:p w:rsidR="004B0EA0" w:rsidRPr="00C37674" w:rsidP="004B0EA0" w14:paraId="0E9DD8C7" w14:textId="77777777">
      <w:pPr>
        <w:keepNext/>
        <w:tabs>
          <w:tab w:val="clear" w:pos="567"/>
        </w:tabs>
        <w:rPr>
          <w:b/>
        </w:rPr>
      </w:pPr>
      <w:r w:rsidRPr="00C37674">
        <w:rPr>
          <w:b/>
          <w:iCs/>
        </w:rPr>
        <w:t>Psoriáza alebo psoriatická artritída</w:t>
      </w:r>
    </w:p>
    <w:p w:rsidR="004B0EA0" w:rsidRPr="00C37674" w:rsidP="004B0EA0" w14:paraId="589209FB" w14:textId="77777777">
      <w:pPr>
        <w:numPr>
          <w:ilvl w:val="0"/>
          <w:numId w:val="28"/>
        </w:numPr>
        <w:ind w:left="567" w:hanging="567"/>
      </w:pPr>
      <w:r w:rsidRPr="00C37674">
        <w:t>Odporúčaná počiatočná dávka je 45 mg Stelary. Pacienti s telesnou hmotnosťou viac než 100 kilogramov (kg) môžu začať s dávkou 90 mg namiesto 45 mg.</w:t>
      </w:r>
    </w:p>
    <w:p w:rsidR="004B0EA0" w:rsidRPr="00C37674" w:rsidP="004B0EA0" w14:paraId="7595CB28" w14:textId="77777777">
      <w:pPr>
        <w:numPr>
          <w:ilvl w:val="0"/>
          <w:numId w:val="28"/>
        </w:numPr>
        <w:ind w:left="567" w:hanging="567"/>
      </w:pPr>
      <w:r w:rsidRPr="00C37674">
        <w:t>Po počiatočnej dávke dostanete ďalšiu dávku po 4 týždňoch, a potom každých 12 týždňov. Nasledujúce dávky sú zvyčajne rovnaké ako úvodná dávka.</w:t>
      </w:r>
    </w:p>
    <w:p w:rsidR="004B0EA0" w:rsidRPr="00C37674" w:rsidP="004B0EA0" w14:paraId="0E9FA9BB" w14:textId="77777777">
      <w:pPr>
        <w:widowControl w:val="0"/>
        <w:numPr>
          <w:ilvl w:val="12"/>
          <w:numId w:val="0"/>
        </w:numPr>
        <w:rPr>
          <w:bCs/>
          <w:szCs w:val="22"/>
        </w:rPr>
      </w:pPr>
    </w:p>
    <w:p w:rsidR="004B0EA0" w:rsidRPr="00C37674" w:rsidP="004B0EA0" w14:paraId="1E3F2980" w14:textId="77777777">
      <w:pPr>
        <w:keepNext/>
        <w:rPr>
          <w:b/>
          <w:bCs/>
          <w:szCs w:val="22"/>
        </w:rPr>
      </w:pPr>
      <w:r w:rsidRPr="00C37674">
        <w:rPr>
          <w:b/>
          <w:bCs/>
          <w:szCs w:val="22"/>
        </w:rPr>
        <w:t>Crohnova choroba alebo ulcerózna kolitída</w:t>
      </w:r>
    </w:p>
    <w:p w:rsidR="004B0EA0" w:rsidRPr="00C37674" w:rsidP="004B0EA0" w14:paraId="7827E0AC" w14:textId="77777777">
      <w:pPr>
        <w:numPr>
          <w:ilvl w:val="0"/>
          <w:numId w:val="28"/>
        </w:numPr>
        <w:ind w:left="567" w:hanging="567"/>
      </w:pPr>
      <w:r w:rsidRPr="00C37674">
        <w:t>Počas liečby vám prvú dávku, približne 6 mg/kg Stelary, podá lekár prostredníctvom infúzie do žily na ramene (intravenózna infúzia). Po úvodnej dávke dostanete ďalšiu dávku 90 mg Stelary po 8 týždňoch, potom ďalej každých 12 týždňov prostredníctvom injekcie pod kožu („subkutánne“).</w:t>
      </w:r>
    </w:p>
    <w:p w:rsidR="004B0EA0" w:rsidRPr="00C37674" w:rsidP="004B0EA0" w14:paraId="2CE32A23" w14:textId="77777777">
      <w:pPr>
        <w:numPr>
          <w:ilvl w:val="0"/>
          <w:numId w:val="28"/>
        </w:numPr>
        <w:ind w:left="567" w:hanging="567"/>
        <w:rPr>
          <w:bCs/>
          <w:szCs w:val="22"/>
        </w:rPr>
      </w:pPr>
      <w:r w:rsidRPr="00C37674">
        <w:rPr>
          <w:bCs/>
          <w:szCs w:val="22"/>
        </w:rPr>
        <w:t>Niektorým pacientom môže byť po prvej injekcii pod kožu podaných 90 mg Stelary každých 8 týždňov. Váš lekár rozhodne, kedy máte dostať svoju ďalšiu dávku.</w:t>
      </w:r>
    </w:p>
    <w:p w:rsidR="004B0EA0" w:rsidRPr="00C37674" w:rsidP="004B0EA0" w14:paraId="21D439BD" w14:textId="77777777">
      <w:pPr>
        <w:widowControl w:val="0"/>
        <w:numPr>
          <w:ilvl w:val="12"/>
          <w:numId w:val="0"/>
        </w:numPr>
        <w:rPr>
          <w:bCs/>
          <w:szCs w:val="22"/>
        </w:rPr>
      </w:pPr>
    </w:p>
    <w:p w:rsidR="004B0EA0" w:rsidRPr="00C37674" w:rsidP="004B0EA0" w14:paraId="5B1D03C8" w14:textId="77777777">
      <w:pPr>
        <w:keepNext/>
        <w:numPr>
          <w:ilvl w:val="12"/>
          <w:numId w:val="0"/>
        </w:numPr>
        <w:tabs>
          <w:tab w:val="clear" w:pos="567"/>
        </w:tabs>
        <w:rPr>
          <w:b/>
          <w:bCs/>
        </w:rPr>
      </w:pPr>
      <w:r w:rsidRPr="00C37674">
        <w:rPr>
          <w:b/>
          <w:bCs/>
        </w:rPr>
        <w:t>Ako sa Stelara podáva</w:t>
      </w:r>
    </w:p>
    <w:p w:rsidR="004B0EA0" w:rsidRPr="00C37674" w:rsidP="004B0EA0" w14:paraId="0326F065" w14:textId="16A5FC1C">
      <w:pPr>
        <w:numPr>
          <w:ilvl w:val="0"/>
          <w:numId w:val="28"/>
        </w:numPr>
        <w:ind w:left="567" w:hanging="567"/>
      </w:pPr>
      <w:r w:rsidRPr="00C37674">
        <w:t>Stelara sa podáva ako injekcia pod kožu („subkutánne“). Na začiatku liečby podáva liek lekársky alebo ošetrovateľský personál.</w:t>
      </w:r>
    </w:p>
    <w:p w:rsidR="004B0EA0" w:rsidRPr="00C37674" w:rsidP="004B0EA0" w14:paraId="07E0F2EA" w14:textId="77777777">
      <w:pPr>
        <w:numPr>
          <w:ilvl w:val="0"/>
          <w:numId w:val="28"/>
        </w:numPr>
        <w:ind w:left="567" w:hanging="567"/>
      </w:pPr>
      <w:r w:rsidRPr="00C37674">
        <w:t>Môžete sa však s lekárom dohodnúť, že si budete liek podávať sami. V tomto prípade vás poučia, ako sa injekcia podáva.</w:t>
      </w:r>
    </w:p>
    <w:p w:rsidR="004B0EA0" w:rsidRPr="00C37674" w:rsidP="004B0EA0" w14:paraId="5BD3B288" w14:textId="77777777">
      <w:pPr>
        <w:numPr>
          <w:ilvl w:val="0"/>
          <w:numId w:val="28"/>
        </w:numPr>
        <w:ind w:left="567" w:hanging="567"/>
      </w:pPr>
      <w:r w:rsidRPr="00C37674">
        <w:t>Návod ako treba podať Stelaru, nájdete na konci tejto písomnej informácie v časti „Pokyny na podávanie lieku“.</w:t>
      </w:r>
    </w:p>
    <w:p w:rsidR="004B0EA0" w:rsidRPr="00C37674" w:rsidP="004B0EA0" w14:paraId="6374ECBA" w14:textId="78C57C49">
      <w:pPr>
        <w:tabs>
          <w:tab w:val="clear" w:pos="567"/>
        </w:tabs>
      </w:pPr>
      <w:r w:rsidRPr="00C37674">
        <w:t xml:space="preserve">Ak máte nejaké otázky, ako si </w:t>
      </w:r>
      <w:r w:rsidR="00AB62D1">
        <w:t>podávať</w:t>
      </w:r>
      <w:r w:rsidRPr="00C37674">
        <w:t xml:space="preserve"> liek, porozprávajte sa s lekárom.</w:t>
      </w:r>
    </w:p>
    <w:p w:rsidR="004B0EA0" w:rsidRPr="00C37674" w:rsidP="004B0EA0" w14:paraId="17AA8A9E" w14:textId="77777777">
      <w:pPr>
        <w:numPr>
          <w:ilvl w:val="12"/>
          <w:numId w:val="0"/>
        </w:numPr>
        <w:tabs>
          <w:tab w:val="clear" w:pos="567"/>
        </w:tabs>
      </w:pPr>
    </w:p>
    <w:p w:rsidR="004B0EA0" w:rsidRPr="00C37674" w:rsidP="004B0EA0" w14:paraId="04948A39" w14:textId="77777777">
      <w:pPr>
        <w:keepNext/>
        <w:numPr>
          <w:ilvl w:val="12"/>
          <w:numId w:val="0"/>
        </w:numPr>
        <w:rPr>
          <w:szCs w:val="22"/>
        </w:rPr>
      </w:pPr>
      <w:r w:rsidRPr="00C37674">
        <w:rPr>
          <w:b/>
          <w:szCs w:val="22"/>
        </w:rPr>
        <w:t xml:space="preserve">Ak použijete viac </w:t>
      </w:r>
      <w:r w:rsidRPr="00C37674">
        <w:rPr>
          <w:b/>
          <w:bCs/>
          <w:szCs w:val="22"/>
        </w:rPr>
        <w:t>Stelary,</w:t>
      </w:r>
      <w:r w:rsidRPr="00C37674">
        <w:rPr>
          <w:b/>
          <w:szCs w:val="22"/>
        </w:rPr>
        <w:t xml:space="preserve"> ako máte</w:t>
      </w:r>
    </w:p>
    <w:p w:rsidR="004B0EA0" w:rsidRPr="00C37674" w:rsidP="004B0EA0" w14:paraId="5187505F" w14:textId="77777777">
      <w:pPr>
        <w:tabs>
          <w:tab w:val="clear" w:pos="567"/>
        </w:tabs>
        <w:autoSpaceDE w:val="0"/>
        <w:autoSpaceDN w:val="0"/>
        <w:adjustRightInd w:val="0"/>
      </w:pPr>
      <w:r w:rsidRPr="00C37674">
        <w:rPr>
          <w:szCs w:val="21"/>
        </w:rPr>
        <w:t>Ak ste použili alebo vám podali priveľa Stelary, ihneď to oznámte lekárovi alebo lekárnikovi. Vždy majte pri sebe vonkajší obal lieku, aj keď je prázdny.</w:t>
      </w:r>
    </w:p>
    <w:p w:rsidR="004B0EA0" w:rsidRPr="00C37674" w:rsidP="004B0EA0" w14:paraId="4F233809" w14:textId="77777777">
      <w:pPr>
        <w:numPr>
          <w:ilvl w:val="12"/>
          <w:numId w:val="0"/>
        </w:numPr>
        <w:tabs>
          <w:tab w:val="clear" w:pos="567"/>
        </w:tabs>
      </w:pPr>
    </w:p>
    <w:p w:rsidR="004B0EA0" w:rsidRPr="00C37674" w:rsidP="004B0EA0" w14:paraId="15297DD9" w14:textId="77777777">
      <w:pPr>
        <w:keepNext/>
        <w:numPr>
          <w:ilvl w:val="12"/>
          <w:numId w:val="0"/>
        </w:numPr>
        <w:rPr>
          <w:b/>
          <w:szCs w:val="22"/>
        </w:rPr>
      </w:pPr>
      <w:r w:rsidRPr="00C37674">
        <w:rPr>
          <w:b/>
          <w:szCs w:val="22"/>
        </w:rPr>
        <w:t xml:space="preserve">Ak zabudnete použiť </w:t>
      </w:r>
      <w:r w:rsidRPr="00C37674">
        <w:rPr>
          <w:b/>
          <w:bCs/>
          <w:szCs w:val="22"/>
        </w:rPr>
        <w:t>Stelaru</w:t>
      </w:r>
    </w:p>
    <w:p w:rsidR="004B0EA0" w:rsidRPr="00C37674" w:rsidP="004B0EA0" w14:paraId="73CDB9BB" w14:textId="77777777">
      <w:pPr>
        <w:numPr>
          <w:ilvl w:val="12"/>
          <w:numId w:val="0"/>
        </w:numPr>
        <w:tabs>
          <w:tab w:val="clear" w:pos="567"/>
        </w:tabs>
      </w:pPr>
      <w:r w:rsidRPr="00C37674">
        <w:rPr>
          <w:szCs w:val="22"/>
        </w:rPr>
        <w:t>Ak ste zabudli na podanie dávky lieku, vyhľadajte lekára alebo lekárnika. Neužívajte dvojnásobnú dávku, aby ste nahradili vynechanú dávku.</w:t>
      </w:r>
    </w:p>
    <w:p w:rsidR="004B0EA0" w:rsidRPr="00C37674" w:rsidP="004B0EA0" w14:paraId="365B3B36" w14:textId="77777777">
      <w:pPr>
        <w:numPr>
          <w:ilvl w:val="12"/>
          <w:numId w:val="0"/>
        </w:numPr>
        <w:tabs>
          <w:tab w:val="clear" w:pos="567"/>
        </w:tabs>
      </w:pPr>
    </w:p>
    <w:p w:rsidR="004B0EA0" w:rsidRPr="00C37674" w:rsidP="004B0EA0" w14:paraId="64FB5F41" w14:textId="77777777">
      <w:pPr>
        <w:keepNext/>
        <w:numPr>
          <w:ilvl w:val="12"/>
          <w:numId w:val="0"/>
        </w:numPr>
        <w:rPr>
          <w:b/>
          <w:bCs/>
          <w:szCs w:val="22"/>
        </w:rPr>
      </w:pPr>
      <w:r w:rsidRPr="00C37674">
        <w:rPr>
          <w:b/>
          <w:szCs w:val="22"/>
        </w:rPr>
        <w:t xml:space="preserve">Ak prestanete používať </w:t>
      </w:r>
      <w:r w:rsidRPr="00C37674">
        <w:rPr>
          <w:b/>
          <w:bCs/>
          <w:szCs w:val="22"/>
        </w:rPr>
        <w:t>Stelaru</w:t>
      </w:r>
    </w:p>
    <w:p w:rsidR="004B0EA0" w:rsidRPr="00C37674" w:rsidP="004B0EA0" w14:paraId="1A823C3F" w14:textId="77777777">
      <w:pPr>
        <w:tabs>
          <w:tab w:val="clear" w:pos="567"/>
        </w:tabs>
        <w:autoSpaceDE w:val="0"/>
        <w:autoSpaceDN w:val="0"/>
        <w:adjustRightInd w:val="0"/>
      </w:pPr>
      <w:r w:rsidRPr="00C37674">
        <w:t>Vysadiť Stelaru nie je nebezpečné. Ak prestanete liek používať, vaše príznaky sa môžu vrátiť.</w:t>
      </w:r>
    </w:p>
    <w:p w:rsidR="004B0EA0" w:rsidRPr="008B28DD" w:rsidP="008B28DD" w14:paraId="114E0B7D" w14:textId="77777777"/>
    <w:p w:rsidR="004B0EA0" w:rsidRPr="00C37674" w:rsidP="004B0EA0" w14:paraId="7A1B82A3" w14:textId="77777777">
      <w:pPr>
        <w:numPr>
          <w:ilvl w:val="12"/>
          <w:numId w:val="0"/>
        </w:numPr>
        <w:tabs>
          <w:tab w:val="clear" w:pos="567"/>
        </w:tabs>
      </w:pPr>
      <w:r w:rsidRPr="00C37674">
        <w:rPr>
          <w:szCs w:val="22"/>
        </w:rPr>
        <w:t>Ak máte ďalšie otázky týkajúce sa použitia tohto lieku, opýtajte sa svojho lekára alebo lekárnika.</w:t>
      </w:r>
    </w:p>
    <w:p w:rsidR="004B0EA0" w:rsidRPr="00C37674" w:rsidP="004B0EA0" w14:paraId="0C6FAB51" w14:textId="77777777">
      <w:pPr>
        <w:numPr>
          <w:ilvl w:val="12"/>
          <w:numId w:val="0"/>
        </w:numPr>
        <w:tabs>
          <w:tab w:val="clear" w:pos="567"/>
        </w:tabs>
      </w:pPr>
    </w:p>
    <w:p w:rsidR="004B0EA0" w:rsidRPr="00C37674" w:rsidP="004B0EA0" w14:paraId="330BFEE5" w14:textId="77777777">
      <w:pPr>
        <w:numPr>
          <w:ilvl w:val="12"/>
          <w:numId w:val="0"/>
        </w:numPr>
        <w:tabs>
          <w:tab w:val="clear" w:pos="567"/>
        </w:tabs>
      </w:pPr>
    </w:p>
    <w:p w:rsidR="004B0EA0" w:rsidRPr="00C37674" w:rsidP="004B0EA0" w14:paraId="6E3E6111" w14:textId="77777777">
      <w:pPr>
        <w:keepNext/>
        <w:ind w:left="567" w:hanging="567"/>
        <w:outlineLvl w:val="2"/>
        <w:rPr>
          <w:b/>
          <w:bCs/>
        </w:rPr>
      </w:pPr>
      <w:r w:rsidRPr="00C37674">
        <w:rPr>
          <w:b/>
          <w:bCs/>
        </w:rPr>
        <w:t>4.</w:t>
      </w:r>
      <w:r w:rsidRPr="00C37674">
        <w:rPr>
          <w:b/>
          <w:bCs/>
        </w:rPr>
        <w:tab/>
      </w:r>
      <w:r w:rsidRPr="00C37674">
        <w:rPr>
          <w:b/>
          <w:bCs/>
          <w:szCs w:val="22"/>
        </w:rPr>
        <w:t>Možné vedľajšie účinky</w:t>
      </w:r>
    </w:p>
    <w:p w:rsidR="004B0EA0" w:rsidRPr="00C37674" w:rsidP="004B0EA0" w14:paraId="6A1ECD1F" w14:textId="77777777">
      <w:pPr>
        <w:keepNext/>
        <w:numPr>
          <w:ilvl w:val="12"/>
          <w:numId w:val="0"/>
        </w:numPr>
        <w:tabs>
          <w:tab w:val="clear" w:pos="567"/>
        </w:tabs>
      </w:pPr>
    </w:p>
    <w:p w:rsidR="004B0EA0" w:rsidRPr="00C37674" w:rsidP="004B0EA0" w14:paraId="3AB01985" w14:textId="77777777">
      <w:pPr>
        <w:numPr>
          <w:ilvl w:val="12"/>
          <w:numId w:val="0"/>
        </w:numPr>
        <w:tabs>
          <w:tab w:val="clear" w:pos="567"/>
        </w:tabs>
        <w:rPr>
          <w:szCs w:val="22"/>
        </w:rPr>
      </w:pPr>
      <w:r w:rsidRPr="00C37674">
        <w:rPr>
          <w:szCs w:val="22"/>
        </w:rPr>
        <w:t>Tak ako všetky lieky, aj tento liek môže spôsobovať vedľajšie účinky, hoci sa neprejavia u každého.</w:t>
      </w:r>
    </w:p>
    <w:p w:rsidR="004B0EA0" w:rsidRPr="00C37674" w:rsidP="004B0EA0" w14:paraId="10CFD571" w14:textId="77777777">
      <w:pPr>
        <w:numPr>
          <w:ilvl w:val="12"/>
          <w:numId w:val="0"/>
        </w:numPr>
        <w:tabs>
          <w:tab w:val="clear" w:pos="567"/>
        </w:tabs>
        <w:rPr>
          <w:szCs w:val="22"/>
        </w:rPr>
      </w:pPr>
    </w:p>
    <w:p w:rsidR="004B0EA0" w:rsidRPr="00C37674" w:rsidP="004B0EA0" w14:paraId="103C0687" w14:textId="77777777">
      <w:pPr>
        <w:keepNext/>
        <w:rPr>
          <w:b/>
          <w:szCs w:val="22"/>
        </w:rPr>
      </w:pPr>
      <w:r w:rsidRPr="00C37674">
        <w:rPr>
          <w:b/>
          <w:szCs w:val="22"/>
        </w:rPr>
        <w:t>Závažné vedľajšie účinky</w:t>
      </w:r>
    </w:p>
    <w:p w:rsidR="004B0EA0" w:rsidRPr="00C37674" w:rsidP="004B0EA0" w14:paraId="69D31E8A" w14:textId="77777777">
      <w:r w:rsidRPr="00C37674">
        <w:rPr>
          <w:szCs w:val="22"/>
        </w:rPr>
        <w:t>U niektorých pacientov sa môžu prejaviť vážne nežiaduce účinky, ktoré môžu potrebovať urgentnú liečbu.</w:t>
      </w:r>
    </w:p>
    <w:p w:rsidR="004B0EA0" w:rsidRPr="00C37674" w:rsidP="004B0EA0" w14:paraId="6347887F" w14:textId="77777777"/>
    <w:p w:rsidR="004B0EA0" w:rsidRPr="00C37674" w:rsidP="008641EE" w14:paraId="4A4C4D59" w14:textId="77777777">
      <w:pPr>
        <w:keepNext/>
        <w:tabs>
          <w:tab w:val="left" w:pos="0"/>
          <w:tab w:val="clear" w:pos="567"/>
        </w:tabs>
        <w:rPr>
          <w:b/>
        </w:rPr>
      </w:pPr>
      <w:r w:rsidRPr="00C37674">
        <w:rPr>
          <w:b/>
        </w:rPr>
        <w:t>Alergické reakcie – môžu potrebovať urgentnú liečbu. Ihneď vyhľadajte svojho lekára alebo urgentnú lekársku pomoc, ak spozorujete niektorý z nasledujúcich prejavov.</w:t>
      </w:r>
    </w:p>
    <w:p w:rsidR="004B0EA0" w:rsidRPr="00473B6E" w:rsidP="008B28DD" w14:paraId="6C4027AC" w14:textId="4B3DEC9D">
      <w:pPr>
        <w:numPr>
          <w:ilvl w:val="0"/>
          <w:numId w:val="28"/>
        </w:numPr>
        <w:tabs>
          <w:tab w:val="left" w:pos="0"/>
          <w:tab w:val="left" w:pos="1134"/>
        </w:tabs>
        <w:ind w:left="567" w:hanging="567"/>
      </w:pPr>
      <w:r w:rsidRPr="00C37674">
        <w:t xml:space="preserve">Závažné alergické reakcie („anafylaxia“) sú u ľudí užívajúcich Stelaru zriedkavé (môžu postihnúť až 1 z 1 000 ľudí). </w:t>
      </w:r>
      <w:r w:rsidR="00A7151E">
        <w:t>Prejavy</w:t>
      </w:r>
      <w:r w:rsidRPr="00C37674">
        <w:t xml:space="preserve"> zahŕňajú:</w:t>
      </w:r>
    </w:p>
    <w:p w:rsidR="004B0EA0" w:rsidRPr="00473B6E" w:rsidP="008B28DD" w14:paraId="743ED13D" w14:textId="77777777">
      <w:pPr>
        <w:numPr>
          <w:ilvl w:val="1"/>
          <w:numId w:val="9"/>
        </w:numPr>
        <w:tabs>
          <w:tab w:val="clear" w:pos="1080"/>
        </w:tabs>
        <w:ind w:left="1134" w:hanging="567"/>
      </w:pPr>
      <w:r w:rsidRPr="00C37674">
        <w:t>ťažkosti s dýchaním alebo prehĺtaním,</w:t>
      </w:r>
    </w:p>
    <w:p w:rsidR="004B0EA0" w:rsidRPr="00473B6E" w:rsidP="008B28DD" w14:paraId="28EE16C2" w14:textId="77777777">
      <w:pPr>
        <w:numPr>
          <w:ilvl w:val="1"/>
          <w:numId w:val="9"/>
        </w:numPr>
        <w:tabs>
          <w:tab w:val="clear" w:pos="1080"/>
        </w:tabs>
        <w:ind w:left="1134" w:hanging="567"/>
      </w:pPr>
      <w:r w:rsidRPr="00C37674">
        <w:t>nízky krvný tlak, čo môže spôsobiť točenie hlavy alebo závrat,</w:t>
      </w:r>
    </w:p>
    <w:p w:rsidR="004B0EA0" w:rsidRPr="00473B6E" w:rsidP="008B28DD" w14:paraId="50EBE538" w14:textId="77777777">
      <w:pPr>
        <w:numPr>
          <w:ilvl w:val="1"/>
          <w:numId w:val="9"/>
        </w:numPr>
        <w:tabs>
          <w:tab w:val="clear" w:pos="1080"/>
        </w:tabs>
        <w:ind w:left="1134" w:hanging="567"/>
      </w:pPr>
      <w:r w:rsidRPr="00C37674">
        <w:t>opuch tváre, pier, úst alebo hrdla.</w:t>
      </w:r>
    </w:p>
    <w:p w:rsidR="004B0EA0" w:rsidRPr="00473B6E" w:rsidP="008B28DD" w14:paraId="04C57FE5" w14:textId="21AB12B0">
      <w:pPr>
        <w:numPr>
          <w:ilvl w:val="0"/>
          <w:numId w:val="28"/>
        </w:numPr>
        <w:ind w:left="567" w:hanging="567"/>
      </w:pPr>
      <w:r w:rsidRPr="00C37674">
        <w:t xml:space="preserve">Časté </w:t>
      </w:r>
      <w:r w:rsidR="00A7151E">
        <w:t>prejavy</w:t>
      </w:r>
      <w:r w:rsidRPr="00C37674">
        <w:t xml:space="preserve"> alergickej reakcie zahŕňajú vyrážku na koži a žihľavku (tieto môžu postihnúť až 1 zo 100 ľudí).</w:t>
      </w:r>
    </w:p>
    <w:p w:rsidR="004B0EA0" w:rsidRPr="00C37674" w:rsidP="004B0EA0" w14:paraId="27C832E8" w14:textId="77777777"/>
    <w:p w:rsidR="004B0EA0" w:rsidRPr="00C37674" w:rsidP="00A95934" w14:paraId="4655C965" w14:textId="77777777">
      <w:pPr>
        <w:tabs>
          <w:tab w:val="clear" w:pos="567"/>
        </w:tabs>
        <w:rPr>
          <w:b/>
        </w:rPr>
      </w:pPr>
      <w:r w:rsidRPr="00C37674">
        <w:rPr>
          <w:b/>
        </w:rPr>
        <w:t>V zriedkavých prípadoch boli u pacientov, ktorí dostávajú ustekinumab, hlásené alergické pľúcne reakcie a zápal pľúc. Ak sa u vás objavia príznaky ako kašeľ, dýchavičnosť a horúčka, okamžite o tom informujte svojho lekára.</w:t>
      </w:r>
    </w:p>
    <w:p w:rsidR="004B0EA0" w:rsidRPr="00C37674" w:rsidP="00A95934" w14:paraId="641BFCBC" w14:textId="77777777">
      <w:pPr>
        <w:tabs>
          <w:tab w:val="clear" w:pos="567"/>
        </w:tabs>
      </w:pPr>
    </w:p>
    <w:p w:rsidR="004B0EA0" w:rsidRPr="00C37674" w:rsidP="00A95934" w14:paraId="20BB985B" w14:textId="77777777">
      <w:pPr>
        <w:tabs>
          <w:tab w:val="clear" w:pos="567"/>
        </w:tabs>
      </w:pPr>
      <w:r w:rsidRPr="00C37674">
        <w:t>Ak máte závažnú alergickú reakciu, váš lekár môže rozhodnúť, že nebudete ďalej Stelaru používať.</w:t>
      </w:r>
    </w:p>
    <w:p w:rsidR="004B0EA0" w:rsidRPr="00C37674" w:rsidP="004B0EA0" w14:paraId="57D0AFA7" w14:textId="77777777"/>
    <w:p w:rsidR="004B0EA0" w:rsidRPr="00C37674" w:rsidP="00A95934" w14:paraId="7BEF7647" w14:textId="77777777">
      <w:pPr>
        <w:keepNext/>
        <w:tabs>
          <w:tab w:val="clear" w:pos="567"/>
        </w:tabs>
        <w:rPr>
          <w:b/>
        </w:rPr>
      </w:pPr>
      <w:r w:rsidRPr="00C37674">
        <w:rPr>
          <w:b/>
        </w:rPr>
        <w:t>Infekcie – môžu potrebovať urgentnú liečbu. Ihneď vyhľadajte svojho lekára, ak spozorujete niektorý z nasledujúcich prejavov.</w:t>
      </w:r>
    </w:p>
    <w:p w:rsidR="004B0EA0" w:rsidRPr="00473B6E" w:rsidP="008B28DD" w14:paraId="2C996F1D" w14:textId="77777777">
      <w:pPr>
        <w:numPr>
          <w:ilvl w:val="0"/>
          <w:numId w:val="28"/>
        </w:numPr>
        <w:tabs>
          <w:tab w:val="clear" w:pos="567"/>
          <w:tab w:val="left" w:pos="1134"/>
        </w:tabs>
        <w:ind w:left="567" w:hanging="567"/>
      </w:pPr>
      <w:r w:rsidRPr="00C37674">
        <w:t>Infekcie nosa alebo hrdla a nádcha sú časté (môžu postihnúť až 1 z 10 ľudí).</w:t>
      </w:r>
    </w:p>
    <w:p w:rsidR="004B0EA0" w:rsidRPr="00473B6E" w:rsidP="008B28DD" w14:paraId="154885FA" w14:textId="77777777">
      <w:pPr>
        <w:numPr>
          <w:ilvl w:val="0"/>
          <w:numId w:val="28"/>
        </w:numPr>
        <w:tabs>
          <w:tab w:val="clear" w:pos="567"/>
          <w:tab w:val="left" w:pos="1134"/>
        </w:tabs>
        <w:ind w:left="567" w:hanging="567"/>
      </w:pPr>
      <w:r w:rsidRPr="00C37674">
        <w:t>Infekcie hrudníka sú menej časté (môžu postihnúť až 1 zo 100 ľudí).</w:t>
      </w:r>
    </w:p>
    <w:p w:rsidR="004B0EA0" w:rsidRPr="00473B6E" w:rsidP="008B28DD" w14:paraId="1A488484" w14:textId="77777777">
      <w:pPr>
        <w:numPr>
          <w:ilvl w:val="0"/>
          <w:numId w:val="28"/>
        </w:numPr>
        <w:tabs>
          <w:tab w:val="clear" w:pos="567"/>
          <w:tab w:val="left" w:pos="1134"/>
        </w:tabs>
        <w:ind w:left="567" w:hanging="567"/>
      </w:pPr>
      <w:r w:rsidRPr="00C37674">
        <w:t>Zápal podkožného tkaniva („celulitída“) je menej častý (môže postihnúť až 1 zo 100 ľudí).</w:t>
      </w:r>
    </w:p>
    <w:p w:rsidR="004B0EA0" w:rsidRPr="00473B6E" w:rsidP="008B28DD" w14:paraId="6B10745F" w14:textId="77777777">
      <w:pPr>
        <w:numPr>
          <w:ilvl w:val="0"/>
          <w:numId w:val="28"/>
        </w:numPr>
        <w:tabs>
          <w:tab w:val="clear" w:pos="567"/>
          <w:tab w:val="left" w:pos="1134"/>
        </w:tabs>
        <w:ind w:left="567" w:hanging="567"/>
      </w:pPr>
      <w:r w:rsidRPr="00C37674">
        <w:t>Pásový opar (druh bolestivej vyrážky s pľuzgiermi) je menej častý (môže postihnúť až 1 zo 100 ľudí).</w:t>
      </w:r>
    </w:p>
    <w:p w:rsidR="004B0EA0" w:rsidRPr="00C37674" w:rsidP="004B0EA0" w14:paraId="714D5818" w14:textId="77777777"/>
    <w:p w:rsidR="004B0EA0" w:rsidRPr="00C37674" w:rsidP="00A95934" w14:paraId="3F398D06" w14:textId="77777777">
      <w:pPr>
        <w:tabs>
          <w:tab w:val="clear" w:pos="567"/>
        </w:tabs>
      </w:pPr>
      <w:r w:rsidRPr="00C37674">
        <w:t>Stelara môže oslabiť vašu schopnosť bojovať s</w:t>
      </w:r>
      <w:r>
        <w:t> </w:t>
      </w:r>
      <w:r w:rsidRPr="00C37674">
        <w:t>infekciami</w:t>
      </w:r>
      <w:r>
        <w:t>.</w:t>
      </w:r>
      <w:r w:rsidRPr="00C37674">
        <w:t xml:space="preserve"> Niektoré infekcie </w:t>
      </w:r>
      <w:r>
        <w:t>môžu</w:t>
      </w:r>
      <w:r w:rsidRPr="00C37674">
        <w:t xml:space="preserve"> </w:t>
      </w:r>
      <w:r>
        <w:t>mať závažný priebeh a môžu zahŕňať infekcie spôsobené vírusmi, plesňami, baktériami (vrátane tuberkulózy) alebo parazitmi vrátane infekcií, ktoré sa vyskytujú hlavne u ľudí s oslabeným imunitným systémom (oportúnne infekcie)</w:t>
      </w:r>
      <w:r w:rsidRPr="00C37674">
        <w:t>.</w:t>
      </w:r>
      <w:r>
        <w:t xml:space="preserve"> U pacientov liečených ustekinumabom boli hlásené oportúnne infekcie mozgu (encefalitída, meningitída), pľúc a oka.</w:t>
      </w:r>
    </w:p>
    <w:p w:rsidR="004B0EA0" w:rsidP="00A95934" w14:paraId="1DE40635" w14:textId="77777777">
      <w:pPr>
        <w:tabs>
          <w:tab w:val="clear" w:pos="567"/>
        </w:tabs>
      </w:pPr>
    </w:p>
    <w:p w:rsidR="004B0EA0" w:rsidRPr="00C37674" w:rsidP="008B28DD" w14:paraId="4FCEEFBA" w14:textId="3AF8A0A3">
      <w:pPr>
        <w:keepNext/>
        <w:tabs>
          <w:tab w:val="clear" w:pos="567"/>
        </w:tabs>
      </w:pPr>
      <w:r w:rsidRPr="00C37674">
        <w:t xml:space="preserve">Kým používate Stelaru, musíte si dávať pozor na </w:t>
      </w:r>
      <w:r w:rsidR="00A7151E">
        <w:t>prejavy</w:t>
      </w:r>
      <w:r w:rsidRPr="00C37674">
        <w:t xml:space="preserve"> infekcie. Tieto môžu zahŕňať:</w:t>
      </w:r>
    </w:p>
    <w:p w:rsidR="004B0EA0" w:rsidRPr="00473B6E" w:rsidP="008B28DD" w14:paraId="50CF8F8E" w14:textId="77777777">
      <w:pPr>
        <w:numPr>
          <w:ilvl w:val="0"/>
          <w:numId w:val="28"/>
        </w:numPr>
        <w:tabs>
          <w:tab w:val="clear" w:pos="567"/>
        </w:tabs>
        <w:ind w:left="567" w:hanging="567"/>
      </w:pPr>
      <w:r w:rsidRPr="00C37674">
        <w:t>horúčku, príznaky podobné chrípke, nočné potenie,</w:t>
      </w:r>
      <w:r>
        <w:t xml:space="preserve"> úbytok telesnej hmotnosti,</w:t>
      </w:r>
    </w:p>
    <w:p w:rsidR="004B0EA0" w:rsidRPr="00473B6E" w:rsidP="008B28DD" w14:paraId="45C32462" w14:textId="77777777">
      <w:pPr>
        <w:numPr>
          <w:ilvl w:val="0"/>
          <w:numId w:val="28"/>
        </w:numPr>
        <w:tabs>
          <w:tab w:val="clear" w:pos="567"/>
        </w:tabs>
        <w:ind w:left="567" w:hanging="567"/>
      </w:pPr>
      <w:r w:rsidRPr="00C37674">
        <w:t>pocit únavy alebo skrátenie dychu; kašeľ, ktorý neprestáva,</w:t>
      </w:r>
    </w:p>
    <w:p w:rsidR="004B0EA0" w:rsidRPr="00473B6E" w:rsidP="008B28DD" w14:paraId="6A57AFB9" w14:textId="77777777">
      <w:pPr>
        <w:numPr>
          <w:ilvl w:val="0"/>
          <w:numId w:val="28"/>
        </w:numPr>
        <w:tabs>
          <w:tab w:val="clear" w:pos="567"/>
        </w:tabs>
        <w:ind w:left="567" w:hanging="567"/>
      </w:pPr>
      <w:r w:rsidRPr="00C37674">
        <w:t>teplú, červenú a</w:t>
      </w:r>
      <w:r>
        <w:t> </w:t>
      </w:r>
      <w:r w:rsidRPr="00C37674">
        <w:t>bolestivú kožu alebo bolestivú kožu s</w:t>
      </w:r>
      <w:r>
        <w:t> </w:t>
      </w:r>
      <w:r w:rsidRPr="00C37674">
        <w:t>pľuzgiermi,</w:t>
      </w:r>
    </w:p>
    <w:p w:rsidR="004B0EA0" w:rsidRPr="00473B6E" w:rsidP="008B28DD" w14:paraId="40FD2A2B" w14:textId="77777777">
      <w:pPr>
        <w:numPr>
          <w:ilvl w:val="0"/>
          <w:numId w:val="28"/>
        </w:numPr>
        <w:tabs>
          <w:tab w:val="clear" w:pos="567"/>
        </w:tabs>
        <w:ind w:left="567" w:hanging="567"/>
      </w:pPr>
      <w:r w:rsidRPr="00C37674">
        <w:t>pálenie pri močení,</w:t>
      </w:r>
    </w:p>
    <w:p w:rsidR="004B0EA0" w:rsidRPr="00473B6E" w:rsidP="008B28DD" w14:paraId="4B4784EB" w14:textId="77777777">
      <w:pPr>
        <w:numPr>
          <w:ilvl w:val="0"/>
          <w:numId w:val="28"/>
        </w:numPr>
        <w:tabs>
          <w:tab w:val="clear" w:pos="567"/>
        </w:tabs>
        <w:ind w:left="567" w:hanging="567"/>
      </w:pPr>
      <w:r w:rsidRPr="00C37674">
        <w:t>hnačku</w:t>
      </w:r>
      <w:r>
        <w:t>,</w:t>
      </w:r>
    </w:p>
    <w:p w:rsidR="004B0EA0" w:rsidRPr="00473B6E" w:rsidP="008B28DD" w14:paraId="11C30849" w14:textId="77777777">
      <w:pPr>
        <w:numPr>
          <w:ilvl w:val="0"/>
          <w:numId w:val="28"/>
        </w:numPr>
        <w:tabs>
          <w:tab w:val="clear" w:pos="567"/>
        </w:tabs>
        <w:ind w:left="567" w:hanging="567"/>
      </w:pPr>
      <w:r>
        <w:t>poruchy zraku alebo stratu zraku,</w:t>
      </w:r>
    </w:p>
    <w:p w:rsidR="004B0EA0" w:rsidRPr="00473B6E" w:rsidP="008B28DD" w14:paraId="022194FE" w14:textId="77777777">
      <w:pPr>
        <w:numPr>
          <w:ilvl w:val="0"/>
          <w:numId w:val="28"/>
        </w:numPr>
        <w:tabs>
          <w:tab w:val="clear" w:pos="567"/>
        </w:tabs>
        <w:ind w:left="567" w:hanging="567"/>
      </w:pPr>
      <w:r>
        <w:t>bolesť hlavy, stuhnutosť krku, citlivosť na svetlo, nevoľnosť alebo zmätenosť.</w:t>
      </w:r>
    </w:p>
    <w:p w:rsidR="004B0EA0" w:rsidRPr="00C37674" w:rsidP="004B0EA0" w14:paraId="5D5D77CA" w14:textId="77777777"/>
    <w:p w:rsidR="004B0EA0" w:rsidRPr="00C37674" w:rsidP="00A95934" w14:paraId="65C95DF8" w14:textId="6F37579E">
      <w:pPr>
        <w:tabs>
          <w:tab w:val="clear" w:pos="567"/>
        </w:tabs>
      </w:pPr>
      <w:r w:rsidRPr="00C37674">
        <w:t xml:space="preserve">Ak spozorujete niektorý z týchto </w:t>
      </w:r>
      <w:r w:rsidR="00A7151E">
        <w:t>prejavov</w:t>
      </w:r>
      <w:r w:rsidRPr="00C37674">
        <w:t xml:space="preserve"> infekcie, ihneď sa obráťte na svojho lekára. Môžu to byť prejavy infekcií, ako sú infekcie hrudníka</w:t>
      </w:r>
      <w:r>
        <w:t>,</w:t>
      </w:r>
      <w:r w:rsidRPr="00C37674">
        <w:t xml:space="preserve"> kožné infekcie, pásový opar</w:t>
      </w:r>
      <w:r>
        <w:t xml:space="preserve"> alebo oportúnne infekcie</w:t>
      </w:r>
      <w:r w:rsidRPr="00C37674">
        <w:t xml:space="preserve">, ktoré </w:t>
      </w:r>
      <w:r w:rsidRPr="00C37674">
        <w:t>môžu mať závažné komplikácie. Obráťte sa na svojho lekára v prípade, že máte infekčné ochorenie, ktoré neprechádza alebo sa ustavične vracia. Váš lekár môže rozhodnúť, že nebudete používať Stelaru, kým infekčné ochorenie neprejde. Lekárovi tiež oznámte, ak máte nejaké otvorené rany alebo preležaniny, pretože by sa mohli infikovať.</w:t>
      </w:r>
    </w:p>
    <w:p w:rsidR="004B0EA0" w:rsidRPr="00C37674" w:rsidP="00A95934" w14:paraId="7926DEEA" w14:textId="77777777">
      <w:pPr>
        <w:tabs>
          <w:tab w:val="clear" w:pos="567"/>
        </w:tabs>
      </w:pPr>
    </w:p>
    <w:p w:rsidR="004B0EA0" w:rsidRPr="00C37674" w:rsidP="00A95934" w14:paraId="63429F75" w14:textId="77777777">
      <w:pPr>
        <w:widowControl w:val="0"/>
        <w:tabs>
          <w:tab w:val="clear" w:pos="567"/>
        </w:tabs>
        <w:rPr>
          <w:b/>
        </w:rPr>
      </w:pPr>
      <w:r w:rsidRPr="00C37674">
        <w:rPr>
          <w:b/>
        </w:rPr>
        <w:t>Odlupovanie kože – zvýšenie sčervenania a odlupovania kože na väčšej časti tela môže byť príznakom erytrodermálnej psoriázy alebo exfoliatívnej dermatitídy, ktoré sú obe vážnymi ochoreniami kože. Ak spozorujete niektorý z týchto príznakov, ihneď sa obráťte na svojho lekára.</w:t>
      </w:r>
    </w:p>
    <w:p w:rsidR="004B0EA0" w:rsidRPr="00C37674" w:rsidP="004B0EA0" w14:paraId="0DEC2D70" w14:textId="77777777"/>
    <w:p w:rsidR="004B0EA0" w:rsidRPr="00C37674" w:rsidP="004B0EA0" w14:paraId="3897E4AD" w14:textId="77777777">
      <w:pPr>
        <w:keepNext/>
        <w:tabs>
          <w:tab w:val="clear" w:pos="567"/>
        </w:tabs>
        <w:rPr>
          <w:b/>
        </w:rPr>
      </w:pPr>
      <w:r w:rsidRPr="00C37674">
        <w:rPr>
          <w:b/>
        </w:rPr>
        <w:t>Iné vedľajšie účinky</w:t>
      </w:r>
    </w:p>
    <w:p w:rsidR="004B0EA0" w:rsidRPr="00C37674" w:rsidP="004B0EA0" w14:paraId="362C8329" w14:textId="77777777">
      <w:pPr>
        <w:keepNext/>
      </w:pPr>
    </w:p>
    <w:p w:rsidR="004B0EA0" w:rsidRPr="00C37674" w:rsidP="008B28DD" w14:paraId="64B08C37" w14:textId="77777777">
      <w:pPr>
        <w:keepNext/>
        <w:tabs>
          <w:tab w:val="left" w:pos="0"/>
          <w:tab w:val="clear" w:pos="567"/>
        </w:tabs>
      </w:pPr>
      <w:r w:rsidRPr="00C37674">
        <w:rPr>
          <w:b/>
          <w:bCs/>
        </w:rPr>
        <w:t xml:space="preserve">Časté vedľajšie účinky </w:t>
      </w:r>
      <w:r w:rsidRPr="00C37674">
        <w:rPr>
          <w:bCs/>
        </w:rPr>
        <w:t>(môžu postihnúť až 1 z 10 ľudí):</w:t>
      </w:r>
    </w:p>
    <w:p w:rsidR="004B0EA0" w:rsidRPr="00B92E81" w:rsidP="008B28DD" w14:paraId="64000F64" w14:textId="77777777">
      <w:pPr>
        <w:numPr>
          <w:ilvl w:val="0"/>
          <w:numId w:val="28"/>
        </w:numPr>
        <w:tabs>
          <w:tab w:val="left" w:pos="0"/>
        </w:tabs>
        <w:ind w:left="567" w:hanging="567"/>
      </w:pPr>
      <w:r w:rsidRPr="00C37674">
        <w:t>hnačka,</w:t>
      </w:r>
    </w:p>
    <w:p w:rsidR="004B0EA0" w:rsidRPr="00B92E81" w:rsidP="008B28DD" w14:paraId="715B615E" w14:textId="77777777">
      <w:pPr>
        <w:numPr>
          <w:ilvl w:val="0"/>
          <w:numId w:val="28"/>
        </w:numPr>
        <w:tabs>
          <w:tab w:val="left" w:pos="0"/>
        </w:tabs>
        <w:ind w:left="567" w:hanging="567"/>
      </w:pPr>
      <w:r w:rsidRPr="00C37674">
        <w:t>nutkanie na vracanie,</w:t>
      </w:r>
    </w:p>
    <w:p w:rsidR="004B0EA0" w:rsidRPr="00B92E81" w:rsidP="008B28DD" w14:paraId="59B33E85" w14:textId="77777777">
      <w:pPr>
        <w:numPr>
          <w:ilvl w:val="0"/>
          <w:numId w:val="28"/>
        </w:numPr>
        <w:tabs>
          <w:tab w:val="left" w:pos="0"/>
        </w:tabs>
        <w:ind w:left="567" w:hanging="567"/>
      </w:pPr>
      <w:r w:rsidRPr="00C37674">
        <w:t>vracanie,</w:t>
      </w:r>
    </w:p>
    <w:p w:rsidR="004B0EA0" w:rsidRPr="00B92E81" w:rsidP="008B28DD" w14:paraId="4C725965" w14:textId="77777777">
      <w:pPr>
        <w:numPr>
          <w:ilvl w:val="0"/>
          <w:numId w:val="28"/>
        </w:numPr>
        <w:tabs>
          <w:tab w:val="left" w:pos="0"/>
        </w:tabs>
        <w:ind w:left="567" w:hanging="567"/>
      </w:pPr>
      <w:r w:rsidRPr="00C37674">
        <w:t>pocit únavy,</w:t>
      </w:r>
    </w:p>
    <w:p w:rsidR="004B0EA0" w:rsidRPr="00B92E81" w:rsidP="008B28DD" w14:paraId="59DC52CE" w14:textId="77777777">
      <w:pPr>
        <w:numPr>
          <w:ilvl w:val="0"/>
          <w:numId w:val="28"/>
        </w:numPr>
        <w:tabs>
          <w:tab w:val="left" w:pos="0"/>
        </w:tabs>
        <w:ind w:left="567" w:hanging="567"/>
      </w:pPr>
      <w:r w:rsidRPr="00C37674">
        <w:t>závrat,</w:t>
      </w:r>
    </w:p>
    <w:p w:rsidR="004B0EA0" w:rsidRPr="00B92E81" w:rsidP="008B28DD" w14:paraId="74617DE0" w14:textId="77777777">
      <w:pPr>
        <w:numPr>
          <w:ilvl w:val="0"/>
          <w:numId w:val="28"/>
        </w:numPr>
        <w:tabs>
          <w:tab w:val="left" w:pos="0"/>
        </w:tabs>
        <w:ind w:left="567" w:hanging="567"/>
      </w:pPr>
      <w:r w:rsidRPr="00C37674">
        <w:t>bolesť hlavy,</w:t>
      </w:r>
    </w:p>
    <w:p w:rsidR="004B0EA0" w:rsidRPr="00B92E81" w:rsidP="008B28DD" w14:paraId="5B2700CC" w14:textId="77777777">
      <w:pPr>
        <w:numPr>
          <w:ilvl w:val="0"/>
          <w:numId w:val="28"/>
        </w:numPr>
        <w:tabs>
          <w:tab w:val="left" w:pos="0"/>
        </w:tabs>
        <w:ind w:left="567" w:hanging="567"/>
      </w:pPr>
      <w:r w:rsidRPr="00C37674">
        <w:t>svrbenie („pruritus“),</w:t>
      </w:r>
    </w:p>
    <w:p w:rsidR="004B0EA0" w:rsidRPr="00B92E81" w:rsidP="008B28DD" w14:paraId="025666DB" w14:textId="77777777">
      <w:pPr>
        <w:numPr>
          <w:ilvl w:val="0"/>
          <w:numId w:val="28"/>
        </w:numPr>
        <w:tabs>
          <w:tab w:val="left" w:pos="0"/>
        </w:tabs>
        <w:ind w:left="567" w:hanging="567"/>
      </w:pPr>
      <w:r w:rsidRPr="00C37674">
        <w:t>bolesť chrbta, svalov alebo kĺbov,</w:t>
      </w:r>
    </w:p>
    <w:p w:rsidR="004B0EA0" w:rsidRPr="00B92E81" w:rsidP="008B28DD" w14:paraId="47B4A3BE" w14:textId="77777777">
      <w:pPr>
        <w:numPr>
          <w:ilvl w:val="0"/>
          <w:numId w:val="28"/>
        </w:numPr>
        <w:tabs>
          <w:tab w:val="left" w:pos="0"/>
        </w:tabs>
        <w:ind w:left="567" w:hanging="567"/>
      </w:pPr>
      <w:r w:rsidRPr="00C37674">
        <w:t>bolesť hrdla,</w:t>
      </w:r>
    </w:p>
    <w:p w:rsidR="004B0EA0" w:rsidRPr="00B92E81" w:rsidP="008B28DD" w14:paraId="77FA951A" w14:textId="77777777">
      <w:pPr>
        <w:numPr>
          <w:ilvl w:val="0"/>
          <w:numId w:val="28"/>
        </w:numPr>
        <w:tabs>
          <w:tab w:val="left" w:pos="0"/>
        </w:tabs>
        <w:ind w:left="567" w:hanging="567"/>
      </w:pPr>
      <w:r w:rsidRPr="00C37674">
        <w:t>začervenanie a bolesť v mieste podania injekcie</w:t>
      </w:r>
    </w:p>
    <w:p w:rsidR="004B0EA0" w:rsidRPr="00B92E81" w:rsidP="008B28DD" w14:paraId="6336F88F" w14:textId="77777777">
      <w:pPr>
        <w:numPr>
          <w:ilvl w:val="0"/>
          <w:numId w:val="28"/>
        </w:numPr>
        <w:tabs>
          <w:tab w:val="left" w:pos="0"/>
        </w:tabs>
        <w:ind w:left="567" w:hanging="567"/>
      </w:pPr>
      <w:r w:rsidRPr="00C37674">
        <w:t>zápal prinosových dutín.</w:t>
      </w:r>
    </w:p>
    <w:p w:rsidR="004B0EA0" w:rsidRPr="00C37674" w:rsidP="006D3F2A" w14:paraId="4EEA785D" w14:textId="77777777"/>
    <w:p w:rsidR="004B0EA0" w:rsidRPr="00C37674" w:rsidP="008B28DD" w14:paraId="14186FA4" w14:textId="77777777">
      <w:pPr>
        <w:keepNext/>
        <w:rPr>
          <w:b/>
          <w:bCs/>
        </w:rPr>
      </w:pPr>
      <w:r w:rsidRPr="00C37674">
        <w:rPr>
          <w:b/>
          <w:bCs/>
        </w:rPr>
        <w:t xml:space="preserve">Menej časté vedľajšie účinky </w:t>
      </w:r>
      <w:r w:rsidRPr="00C37674">
        <w:rPr>
          <w:bCs/>
        </w:rPr>
        <w:t>(môžu postihnúť až 1 zo 100 ľudí):</w:t>
      </w:r>
    </w:p>
    <w:p w:rsidR="004B0EA0" w:rsidRPr="00473B6E" w:rsidP="008B28DD" w14:paraId="087F909E" w14:textId="77777777">
      <w:pPr>
        <w:numPr>
          <w:ilvl w:val="0"/>
          <w:numId w:val="28"/>
        </w:numPr>
        <w:tabs>
          <w:tab w:val="clear" w:pos="567"/>
        </w:tabs>
        <w:ind w:left="567" w:hanging="567"/>
      </w:pPr>
      <w:r w:rsidRPr="00C37674">
        <w:t>infekcie zubov,</w:t>
      </w:r>
    </w:p>
    <w:p w:rsidR="004B0EA0" w:rsidRPr="00473B6E" w:rsidP="008B28DD" w14:paraId="20DBAD0E" w14:textId="77777777">
      <w:pPr>
        <w:numPr>
          <w:ilvl w:val="0"/>
          <w:numId w:val="28"/>
        </w:numPr>
        <w:tabs>
          <w:tab w:val="clear" w:pos="567"/>
        </w:tabs>
        <w:ind w:left="567" w:hanging="567"/>
      </w:pPr>
      <w:r w:rsidRPr="00C37674">
        <w:t>vaginálna kvasinková infekcia,</w:t>
      </w:r>
    </w:p>
    <w:p w:rsidR="004B0EA0" w:rsidRPr="00473B6E" w:rsidP="008B28DD" w14:paraId="268AB9A5" w14:textId="77777777">
      <w:pPr>
        <w:numPr>
          <w:ilvl w:val="0"/>
          <w:numId w:val="28"/>
        </w:numPr>
        <w:tabs>
          <w:tab w:val="clear" w:pos="567"/>
        </w:tabs>
        <w:ind w:left="567" w:hanging="567"/>
      </w:pPr>
      <w:r w:rsidRPr="00C37674">
        <w:t>depresia,</w:t>
      </w:r>
    </w:p>
    <w:p w:rsidR="004B0EA0" w:rsidRPr="00473B6E" w:rsidP="008B28DD" w14:paraId="3300B453" w14:textId="77777777">
      <w:pPr>
        <w:numPr>
          <w:ilvl w:val="0"/>
          <w:numId w:val="28"/>
        </w:numPr>
        <w:tabs>
          <w:tab w:val="clear" w:pos="567"/>
        </w:tabs>
        <w:ind w:left="567" w:hanging="567"/>
      </w:pPr>
      <w:r w:rsidRPr="00C37674">
        <w:t>upchatý alebo plný nos,</w:t>
      </w:r>
    </w:p>
    <w:p w:rsidR="004B0EA0" w:rsidRPr="00473B6E" w:rsidP="008B28DD" w14:paraId="3D12B5A2" w14:textId="77777777">
      <w:pPr>
        <w:numPr>
          <w:ilvl w:val="0"/>
          <w:numId w:val="28"/>
        </w:numPr>
        <w:tabs>
          <w:tab w:val="clear" w:pos="567"/>
        </w:tabs>
        <w:ind w:left="567" w:hanging="567"/>
      </w:pPr>
      <w:r w:rsidRPr="00C37674">
        <w:t>krvácanie, podliatiny, zatvrdnutie, opuch a svrbenie v mieste, kde sa injekcia podáva,</w:t>
      </w:r>
    </w:p>
    <w:p w:rsidR="004B0EA0" w:rsidRPr="00473B6E" w:rsidP="008B28DD" w14:paraId="11CEEDC2" w14:textId="77777777">
      <w:pPr>
        <w:numPr>
          <w:ilvl w:val="0"/>
          <w:numId w:val="28"/>
        </w:numPr>
        <w:tabs>
          <w:tab w:val="clear" w:pos="567"/>
        </w:tabs>
        <w:ind w:left="567" w:hanging="567"/>
      </w:pPr>
      <w:r w:rsidRPr="00C37674">
        <w:t>pocit slabosti,</w:t>
      </w:r>
    </w:p>
    <w:p w:rsidR="004B0EA0" w:rsidRPr="00473B6E" w:rsidP="008B28DD" w14:paraId="4A83E027" w14:textId="77777777">
      <w:pPr>
        <w:numPr>
          <w:ilvl w:val="0"/>
          <w:numId w:val="28"/>
        </w:numPr>
        <w:tabs>
          <w:tab w:val="clear" w:pos="567"/>
        </w:tabs>
        <w:ind w:left="567" w:hanging="567"/>
      </w:pPr>
      <w:r w:rsidRPr="00C37674">
        <w:t>ovisnutie očného viečka a ovisnutie svalov na jednej strane tváre („ochrnutie tváre“ alebo „Bellovo ochrnutie“), ktoré je zvyčajne dočasné,</w:t>
      </w:r>
    </w:p>
    <w:p w:rsidR="004B0EA0" w:rsidRPr="00473B6E" w:rsidP="008B28DD" w14:paraId="403B063E" w14:textId="77777777">
      <w:pPr>
        <w:numPr>
          <w:ilvl w:val="0"/>
          <w:numId w:val="28"/>
        </w:numPr>
        <w:tabs>
          <w:tab w:val="clear" w:pos="567"/>
        </w:tabs>
        <w:ind w:left="567" w:hanging="567"/>
      </w:pPr>
      <w:r w:rsidRPr="00C37674">
        <w:t>zmena charakteru psoriázy so začervenaním a s novými malými, žltými alebo bielymi pľuzgiermi na koži, niekedy sprevádzaná horúčkou (pustulárna psoriáza),</w:t>
      </w:r>
    </w:p>
    <w:p w:rsidR="004B0EA0" w:rsidRPr="00473B6E" w:rsidP="008B28DD" w14:paraId="336B5CB4" w14:textId="77777777">
      <w:pPr>
        <w:numPr>
          <w:ilvl w:val="0"/>
          <w:numId w:val="28"/>
        </w:numPr>
        <w:tabs>
          <w:tab w:val="clear" w:pos="567"/>
        </w:tabs>
        <w:ind w:left="567" w:hanging="567"/>
      </w:pPr>
      <w:r w:rsidRPr="00C37674">
        <w:t>odlupovanie kože (exfoliácia kože),</w:t>
      </w:r>
    </w:p>
    <w:p w:rsidR="004B0EA0" w:rsidRPr="00473B6E" w:rsidP="008B28DD" w14:paraId="38D0399C" w14:textId="77777777">
      <w:pPr>
        <w:numPr>
          <w:ilvl w:val="0"/>
          <w:numId w:val="28"/>
        </w:numPr>
        <w:tabs>
          <w:tab w:val="clear" w:pos="567"/>
        </w:tabs>
        <w:ind w:left="567" w:hanging="567"/>
      </w:pPr>
      <w:r w:rsidRPr="00C37674">
        <w:t>akné.</w:t>
      </w:r>
    </w:p>
    <w:p w:rsidR="004B0EA0" w:rsidRPr="00C37674" w:rsidP="006D3F2A" w14:paraId="273EF5CF" w14:textId="77777777"/>
    <w:p w:rsidR="004B0EA0" w:rsidRPr="00C37674" w:rsidP="008B28DD" w14:paraId="3568BB66" w14:textId="77777777">
      <w:pPr>
        <w:keepNext/>
      </w:pPr>
      <w:r w:rsidRPr="00C37674">
        <w:rPr>
          <w:b/>
        </w:rPr>
        <w:t xml:space="preserve">Zriedkavé vedľajšie účinky </w:t>
      </w:r>
      <w:r w:rsidRPr="00C37674">
        <w:t>(môžu postihnúť až 1 z 1 000 ľudí)</w:t>
      </w:r>
    </w:p>
    <w:p w:rsidR="004B0EA0" w:rsidRPr="00473B6E" w:rsidP="008B28DD" w14:paraId="0DEA108C" w14:textId="77777777">
      <w:pPr>
        <w:numPr>
          <w:ilvl w:val="0"/>
          <w:numId w:val="28"/>
        </w:numPr>
        <w:tabs>
          <w:tab w:val="left" w:pos="0"/>
          <w:tab w:val="clear" w:pos="567"/>
        </w:tabs>
        <w:ind w:left="567" w:hanging="567"/>
      </w:pPr>
      <w:r>
        <w:t>s</w:t>
      </w:r>
      <w:r w:rsidRPr="00C37674">
        <w:t>červenanie a odlupovanie kože na väčšej časti tela, ktoré môže svrbieť alebo bolieť (exfoliatívna dermatitída). Podobné príznaky sa niekedy vyvinú ako prirodzená zmena typu príznakov psoriázy (erytrodermálna psoriáza)</w:t>
      </w:r>
      <w:r>
        <w:t>,</w:t>
      </w:r>
    </w:p>
    <w:p w:rsidR="004B0EA0" w:rsidRPr="00473B6E" w:rsidP="008B28DD" w14:paraId="67899230" w14:textId="77777777">
      <w:pPr>
        <w:numPr>
          <w:ilvl w:val="0"/>
          <w:numId w:val="28"/>
        </w:numPr>
        <w:tabs>
          <w:tab w:val="left" w:pos="0"/>
          <w:tab w:val="clear" w:pos="567"/>
        </w:tabs>
        <w:ind w:left="567" w:hanging="567"/>
      </w:pPr>
      <w:r>
        <w:t>zápal malých krvných ciev, čo môže viesť ku kožnej vyrážke s malými červenými alebo fialovými hrčkami, horúčke alebo bolesti kĺbov (vaskulitída)</w:t>
      </w:r>
      <w:r w:rsidRPr="00C37674">
        <w:t>.</w:t>
      </w:r>
    </w:p>
    <w:p w:rsidR="004B0EA0" w:rsidRPr="00473B6E" w:rsidP="008B28DD" w14:paraId="23BA38A5" w14:textId="77777777"/>
    <w:p w:rsidR="004B0EA0" w:rsidRPr="004F12C8" w:rsidP="008B28DD" w14:paraId="3A1BD96C" w14:textId="77777777">
      <w:pPr>
        <w:keepNext/>
      </w:pPr>
      <w:r w:rsidRPr="00856FD6">
        <w:rPr>
          <w:b/>
          <w:bCs/>
        </w:rPr>
        <w:t>Veľmi zriedkavé vedľajšie účinky</w:t>
      </w:r>
      <w:r>
        <w:t xml:space="preserve"> (môžu postihnúť až 1 z 10 000 ľudí):</w:t>
      </w:r>
    </w:p>
    <w:p w:rsidR="004B0EA0" w:rsidRPr="00473B6E" w:rsidP="008B28DD" w14:paraId="5970E903" w14:textId="77777777">
      <w:pPr>
        <w:numPr>
          <w:ilvl w:val="0"/>
          <w:numId w:val="28"/>
        </w:numPr>
        <w:tabs>
          <w:tab w:val="left" w:pos="1134"/>
        </w:tabs>
        <w:ind w:left="567" w:hanging="567"/>
      </w:pPr>
      <w:r>
        <w:t>pľuzgiere na koži, ktoré môžu byť červené, svrbivé a bolestivé (bulózny pemfigoid),</w:t>
      </w:r>
    </w:p>
    <w:p w:rsidR="004B0EA0" w:rsidRPr="00473B6E" w:rsidP="008B28DD" w14:paraId="5BA7FDB1" w14:textId="77777777">
      <w:pPr>
        <w:numPr>
          <w:ilvl w:val="0"/>
          <w:numId w:val="28"/>
        </w:numPr>
        <w:tabs>
          <w:tab w:val="left" w:pos="1134"/>
        </w:tabs>
        <w:ind w:left="567" w:hanging="567"/>
      </w:pPr>
      <w:r>
        <w:t>kožný lupus alebo syndróm podobný lupusu (červená, vyvýšená šupinatá vyrážka na miestach kože vystavených slnku, prípadne s bolesťami kĺbov).</w:t>
      </w:r>
    </w:p>
    <w:p w:rsidR="004B0EA0" w:rsidRPr="00C37674" w:rsidP="008B28DD" w14:paraId="56BC54D4" w14:textId="77777777">
      <w:pPr>
        <w:numPr>
          <w:ilvl w:val="12"/>
          <w:numId w:val="0"/>
        </w:numPr>
      </w:pPr>
    </w:p>
    <w:p w:rsidR="004B0EA0" w:rsidRPr="00C37674" w:rsidP="004B0EA0" w14:paraId="120F2794" w14:textId="77777777">
      <w:pPr>
        <w:keepNext/>
        <w:numPr>
          <w:ilvl w:val="12"/>
          <w:numId w:val="0"/>
        </w:numPr>
        <w:tabs>
          <w:tab w:val="clear" w:pos="567"/>
        </w:tabs>
      </w:pPr>
      <w:r w:rsidRPr="00C37674">
        <w:rPr>
          <w:b/>
          <w:szCs w:val="22"/>
        </w:rPr>
        <w:t>Hlásenie vedľajších účinkov</w:t>
      </w:r>
    </w:p>
    <w:p w:rsidR="004B0EA0" w:rsidRPr="00C37674" w:rsidP="004B0EA0" w14:paraId="6A6E1515" w14:textId="4932B98C">
      <w:pPr>
        <w:numPr>
          <w:ilvl w:val="12"/>
          <w:numId w:val="0"/>
        </w:numPr>
        <w:tabs>
          <w:tab w:val="clear" w:pos="567"/>
        </w:tabs>
      </w:pPr>
      <w:r w:rsidRPr="00C37674">
        <w:t xml:space="preserve">Ak sa u vás vyskytne akýkoľvek vedľajší účinok, obráťte sa na svojho lekára alebo lekárnika. To sa týka aj akýchkoľvek vedľajších účinkov, ktoré nie sú uvedené v tejto písomnej informácii. </w:t>
      </w:r>
      <w:r w:rsidRPr="00C37674">
        <w:rPr>
          <w:szCs w:val="22"/>
        </w:rPr>
        <w:t xml:space="preserve">Vedľajšie účinky môžete hlásiť aj priamo na </w:t>
      </w:r>
      <w:r w:rsidRPr="00463A18">
        <w:rPr>
          <w:szCs w:val="22"/>
          <w:highlight w:val="lightGray"/>
        </w:rPr>
        <w:t>národné centrum</w:t>
      </w:r>
      <w:r w:rsidRPr="00C37674">
        <w:rPr>
          <w:szCs w:val="22"/>
        </w:rPr>
        <w:t xml:space="preserve"> </w:t>
      </w:r>
      <w:r w:rsidRPr="00463A18">
        <w:rPr>
          <w:szCs w:val="22"/>
          <w:highlight w:val="lightGray"/>
        </w:rPr>
        <w:t>hlásenia uvedené v </w:t>
      </w:r>
      <w:hyperlink r:id="rId9" w:history="1">
        <w:r w:rsidRPr="00463A18">
          <w:rPr>
            <w:rStyle w:val="Hyperlink"/>
            <w:szCs w:val="22"/>
            <w:highlight w:val="lightGray"/>
          </w:rPr>
          <w:t>Prílohe V</w:t>
        </w:r>
      </w:hyperlink>
      <w:r w:rsidRPr="00C37674">
        <w:rPr>
          <w:szCs w:val="22"/>
        </w:rPr>
        <w:t>. Hlásením vedľajších účinkov môžete prispieť k získaniu ďalších informácií o bezpečnosti tohto lieku.</w:t>
      </w:r>
    </w:p>
    <w:p w:rsidR="004B0EA0" w:rsidRPr="00C37674" w:rsidP="004B0EA0" w14:paraId="1C2BA8F0" w14:textId="77777777">
      <w:pPr>
        <w:numPr>
          <w:ilvl w:val="12"/>
          <w:numId w:val="0"/>
        </w:numPr>
        <w:tabs>
          <w:tab w:val="clear" w:pos="567"/>
        </w:tabs>
      </w:pPr>
    </w:p>
    <w:p w:rsidR="004B0EA0" w:rsidRPr="00C37674" w:rsidP="004B0EA0" w14:paraId="51FCBEA7" w14:textId="77777777">
      <w:pPr>
        <w:numPr>
          <w:ilvl w:val="12"/>
          <w:numId w:val="0"/>
        </w:numPr>
        <w:tabs>
          <w:tab w:val="clear" w:pos="567"/>
        </w:tabs>
      </w:pPr>
    </w:p>
    <w:p w:rsidR="004B0EA0" w:rsidRPr="00C37674" w:rsidP="004B0EA0" w14:paraId="682AE0BC" w14:textId="77777777">
      <w:pPr>
        <w:keepNext/>
        <w:ind w:left="567" w:hanging="567"/>
        <w:outlineLvl w:val="2"/>
        <w:rPr>
          <w:b/>
          <w:bCs/>
        </w:rPr>
      </w:pPr>
      <w:r w:rsidRPr="00C37674">
        <w:rPr>
          <w:b/>
          <w:bCs/>
        </w:rPr>
        <w:t>5.</w:t>
      </w:r>
      <w:r w:rsidRPr="00C37674">
        <w:rPr>
          <w:b/>
          <w:bCs/>
        </w:rPr>
        <w:tab/>
      </w:r>
      <w:r w:rsidRPr="00C37674">
        <w:rPr>
          <w:b/>
          <w:bCs/>
          <w:szCs w:val="22"/>
        </w:rPr>
        <w:t>Ako uchovávať Stelaru</w:t>
      </w:r>
    </w:p>
    <w:p w:rsidR="004B0EA0" w:rsidRPr="00C37674" w:rsidP="004B0EA0" w14:paraId="4FFC84DB" w14:textId="77777777">
      <w:pPr>
        <w:keepNext/>
      </w:pPr>
    </w:p>
    <w:p w:rsidR="004B0EA0" w:rsidRPr="00962652" w:rsidP="004B0EA0" w14:paraId="2581A95D" w14:textId="77777777">
      <w:pPr>
        <w:numPr>
          <w:ilvl w:val="0"/>
          <w:numId w:val="28"/>
        </w:numPr>
        <w:ind w:left="567" w:hanging="567"/>
      </w:pPr>
      <w:r w:rsidRPr="00C37674">
        <w:t>Ten</w:t>
      </w:r>
      <w:r w:rsidRPr="00962652">
        <w:t>to liek uchovávajte mimo dohľadu a dosahu detí.</w:t>
      </w:r>
    </w:p>
    <w:p w:rsidR="004B0EA0" w:rsidRPr="00962652" w:rsidP="004B0EA0" w14:paraId="7A4B2C86" w14:textId="77777777">
      <w:pPr>
        <w:numPr>
          <w:ilvl w:val="0"/>
          <w:numId w:val="28"/>
        </w:numPr>
        <w:ind w:left="567" w:hanging="567"/>
      </w:pPr>
      <w:r w:rsidRPr="00962652">
        <w:t>Uchovávajte v chladničke (2 °C – 8 °C). Neuchovávajte v mrazničke.</w:t>
      </w:r>
    </w:p>
    <w:p w:rsidR="004B0EA0" w:rsidRPr="00962652" w:rsidP="004B0EA0" w14:paraId="30F8056B" w14:textId="17E1BE2C">
      <w:pPr>
        <w:numPr>
          <w:ilvl w:val="0"/>
          <w:numId w:val="28"/>
        </w:numPr>
        <w:ind w:left="567" w:hanging="567"/>
      </w:pPr>
      <w:r w:rsidRPr="00962652">
        <w:t xml:space="preserve">Naplnené </w:t>
      </w:r>
      <w:r w:rsidRPr="008B28DD" w:rsidR="00DF032F">
        <w:t xml:space="preserve">injekčné </w:t>
      </w:r>
      <w:r w:rsidRPr="00962652">
        <w:t>pero u</w:t>
      </w:r>
      <w:r w:rsidRPr="00962652">
        <w:t>chovávajte vo vonkajšom papierovom obale na ochranu pred svetlom.</w:t>
      </w:r>
    </w:p>
    <w:p w:rsidR="000F6F5C" w:rsidRPr="00962652" w:rsidP="000F6F5C" w14:paraId="7C7A1647" w14:textId="68A6AFC2">
      <w:pPr>
        <w:numPr>
          <w:ilvl w:val="0"/>
          <w:numId w:val="28"/>
        </w:numPr>
        <w:ind w:left="567" w:hanging="567"/>
      </w:pPr>
      <w:r w:rsidRPr="00962652">
        <w:t>V prípade potreby môžu byť jednotlivé naplnené</w:t>
      </w:r>
      <w:r w:rsidRPr="008B28DD" w:rsidR="00DF032F">
        <w:t xml:space="preserve"> injekčné</w:t>
      </w:r>
      <w:r w:rsidRPr="00962652">
        <w:t xml:space="preserve"> perá Stelary uchovávané aj pri izbovej teplote do 30 °C jednorazovo maximálne počas 30 dní v pôvodnej škatuli na ochranu pred svetlom. Zaznamenajte dátum, keď ste prvýkrát vybrali </w:t>
      </w:r>
      <w:r w:rsidRPr="008B28DD">
        <w:t xml:space="preserve">naplnené </w:t>
      </w:r>
      <w:r w:rsidRPr="008B28DD" w:rsidR="00DF032F">
        <w:t xml:space="preserve">injekčné </w:t>
      </w:r>
      <w:r w:rsidRPr="008B28DD">
        <w:t>pero</w:t>
      </w:r>
      <w:r w:rsidRPr="00962652">
        <w:t xml:space="preserve"> z chladničky, a dátum likvidácie na miesto na to určené na škatuli. Dátum likvidácie nesmie presiahnuť pôvodný dátum exspirácie uvedený na škatuli. Ak bol</w:t>
      </w:r>
      <w:r w:rsidRPr="00962652" w:rsidR="00A63081">
        <w:t xml:space="preserve">o </w:t>
      </w:r>
      <w:r w:rsidRPr="008B28DD" w:rsidR="00A63081">
        <w:t xml:space="preserve">naplnené </w:t>
      </w:r>
      <w:r w:rsidRPr="008B28DD" w:rsidR="00DF032F">
        <w:t xml:space="preserve">injekčné </w:t>
      </w:r>
      <w:r w:rsidRPr="008B28DD" w:rsidR="00A63081">
        <w:t>pero</w:t>
      </w:r>
      <w:r w:rsidRPr="00962652" w:rsidR="00A63081">
        <w:t xml:space="preserve"> </w:t>
      </w:r>
      <w:r w:rsidRPr="00962652">
        <w:t>uchovávan</w:t>
      </w:r>
      <w:r w:rsidRPr="00962652" w:rsidR="00A63081">
        <w:t>é</w:t>
      </w:r>
      <w:r w:rsidRPr="00962652">
        <w:t xml:space="preserve"> pri izbovej teplote (do 30 °C), nemá sa naspäť vrátiť do chladničky. </w:t>
      </w:r>
      <w:r w:rsidRPr="008B28DD" w:rsidR="00A63081">
        <w:t xml:space="preserve">Naplnené </w:t>
      </w:r>
      <w:r w:rsidRPr="008B28DD" w:rsidR="00DF032F">
        <w:t xml:space="preserve">injekčné </w:t>
      </w:r>
      <w:r w:rsidRPr="008B28DD" w:rsidR="00A63081">
        <w:t>pero</w:t>
      </w:r>
      <w:r w:rsidRPr="00962652" w:rsidR="00A63081">
        <w:t xml:space="preserve"> </w:t>
      </w:r>
      <w:r w:rsidRPr="00962652">
        <w:t>zlikvidujte, ak sa nepoužije do 30 dní uchovávania pri izbovej teplote alebo v čase pôvodnej exspirácie, podľa toho, čo nastane skôr.</w:t>
      </w:r>
    </w:p>
    <w:p w:rsidR="004B0EA0" w:rsidRPr="00962652" w:rsidP="004B0EA0" w14:paraId="35F4B3B6" w14:textId="0CF88452">
      <w:pPr>
        <w:numPr>
          <w:ilvl w:val="0"/>
          <w:numId w:val="28"/>
        </w:numPr>
        <w:ind w:left="567" w:hanging="567"/>
      </w:pPr>
      <w:r w:rsidRPr="008B28DD">
        <w:t>Stelar</w:t>
      </w:r>
      <w:r w:rsidRPr="008B28DD" w:rsidR="00A95934">
        <w:t>a</w:t>
      </w:r>
      <w:r w:rsidRPr="008B28DD" w:rsidR="006D3F2A">
        <w:t xml:space="preserve"> naplnené</w:t>
      </w:r>
      <w:r w:rsidRPr="008B28DD" w:rsidR="00DF032F">
        <w:t xml:space="preserve"> injekčné</w:t>
      </w:r>
      <w:r w:rsidRPr="008B28DD" w:rsidR="006D3F2A">
        <w:t xml:space="preserve"> perá</w:t>
      </w:r>
      <w:r w:rsidRPr="00962652">
        <w:t xml:space="preserve"> nepretrepávajte. Dlhodobejšie prudké trasenie môže liek znehodnotiť.</w:t>
      </w:r>
    </w:p>
    <w:p w:rsidR="004B0EA0" w:rsidRPr="00962652" w:rsidP="004B0EA0" w14:paraId="079F1ECB" w14:textId="77777777">
      <w:pPr>
        <w:numPr>
          <w:ilvl w:val="12"/>
          <w:numId w:val="0"/>
        </w:numPr>
        <w:tabs>
          <w:tab w:val="clear" w:pos="567"/>
        </w:tabs>
      </w:pPr>
    </w:p>
    <w:p w:rsidR="004B0EA0" w:rsidRPr="00962652" w:rsidP="004B0EA0" w14:paraId="7E6D04C5" w14:textId="77777777">
      <w:pPr>
        <w:keepNext/>
        <w:numPr>
          <w:ilvl w:val="12"/>
          <w:numId w:val="0"/>
        </w:numPr>
        <w:tabs>
          <w:tab w:val="clear" w:pos="567"/>
        </w:tabs>
      </w:pPr>
      <w:r w:rsidRPr="00962652">
        <w:rPr>
          <w:b/>
          <w:bCs/>
        </w:rPr>
        <w:t>Nepoužívajte tento liek:</w:t>
      </w:r>
    </w:p>
    <w:p w:rsidR="004B0EA0" w:rsidRPr="00962652" w:rsidP="004B0EA0" w14:paraId="375CEE28" w14:textId="7C329763">
      <w:pPr>
        <w:numPr>
          <w:ilvl w:val="0"/>
          <w:numId w:val="28"/>
        </w:numPr>
        <w:ind w:left="567" w:hanging="567"/>
      </w:pPr>
      <w:r w:rsidRPr="00962652">
        <w:t>po dátume exspirácie, ktorý je uvedený na štítku a</w:t>
      </w:r>
      <w:r w:rsidRPr="00962652" w:rsidR="00DF032F">
        <w:t> </w:t>
      </w:r>
      <w:r w:rsidRPr="00962652">
        <w:t>papierovom obale po skratke „EXP“. Dátum exspirácie sa vzťahuje na posledný deň v</w:t>
      </w:r>
      <w:r w:rsidRPr="00962652" w:rsidR="00DF032F">
        <w:t> </w:t>
      </w:r>
      <w:r w:rsidRPr="00962652">
        <w:t>danom mesiaci,</w:t>
      </w:r>
    </w:p>
    <w:p w:rsidR="004B0EA0" w:rsidRPr="00962652" w:rsidP="004B0EA0" w14:paraId="0329404A" w14:textId="1A58C544">
      <w:pPr>
        <w:numPr>
          <w:ilvl w:val="0"/>
          <w:numId w:val="28"/>
        </w:numPr>
        <w:ind w:left="567" w:hanging="567"/>
      </w:pPr>
      <w:r w:rsidRPr="00962652">
        <w:t>ak tekutina zmenila farbu, je mútna alebo v</w:t>
      </w:r>
      <w:r w:rsidRPr="00962652" w:rsidR="00DF032F">
        <w:t> </w:t>
      </w:r>
      <w:r w:rsidRPr="00962652">
        <w:t>nej vidíte plávať cudzorodé častice (pozrite 6. časť „Ako vyzerá Stelara a</w:t>
      </w:r>
      <w:r w:rsidRPr="00962652" w:rsidR="00DF032F">
        <w:t> </w:t>
      </w:r>
      <w:r w:rsidRPr="00962652">
        <w:t>obsah balenia“),</w:t>
      </w:r>
    </w:p>
    <w:p w:rsidR="004B0EA0" w:rsidRPr="00962652" w:rsidP="004B0EA0" w14:paraId="6093FC7F" w14:textId="77777777">
      <w:pPr>
        <w:numPr>
          <w:ilvl w:val="0"/>
          <w:numId w:val="28"/>
        </w:numPr>
        <w:ind w:left="567" w:hanging="567"/>
      </w:pPr>
      <w:r w:rsidRPr="00962652">
        <w:t>ak je vám známe alebo ak sa domnievate, že liek bol vystavený extrémnym teplotám (napr. náhodne zmrazený alebo zahriaty),</w:t>
      </w:r>
    </w:p>
    <w:p w:rsidR="004B0EA0" w:rsidRPr="00962652" w:rsidP="00A63081" w14:paraId="4B782C57" w14:textId="076308A8">
      <w:pPr>
        <w:numPr>
          <w:ilvl w:val="0"/>
          <w:numId w:val="28"/>
        </w:numPr>
        <w:ind w:left="567" w:hanging="567"/>
      </w:pPr>
      <w:r w:rsidRPr="00962652">
        <w:t>ak sa liekom prudko triaslo.</w:t>
      </w:r>
    </w:p>
    <w:p w:rsidR="004B0EA0" w:rsidRPr="00962652" w:rsidP="004B0EA0" w14:paraId="5C49D22E" w14:textId="77777777">
      <w:pPr>
        <w:numPr>
          <w:ilvl w:val="12"/>
          <w:numId w:val="0"/>
        </w:numPr>
      </w:pPr>
    </w:p>
    <w:p w:rsidR="004B0EA0" w:rsidRPr="00962652" w:rsidP="004B0EA0" w14:paraId="171120FB" w14:textId="67F4B1E3">
      <w:pPr>
        <w:numPr>
          <w:ilvl w:val="12"/>
          <w:numId w:val="0"/>
        </w:numPr>
      </w:pPr>
      <w:r w:rsidRPr="00962652">
        <w:t xml:space="preserve">Stelara je na jednorazové použitie. Nepoužitý liek, ktorý ostal </w:t>
      </w:r>
      <w:r w:rsidRPr="008B28DD" w:rsidR="00A95934">
        <w:t>v</w:t>
      </w:r>
      <w:r w:rsidRPr="00962652" w:rsidR="00DF032F">
        <w:t> </w:t>
      </w:r>
      <w:r w:rsidRPr="008B28DD" w:rsidR="00A63081">
        <w:t xml:space="preserve">naplnenom </w:t>
      </w:r>
      <w:r w:rsidRPr="008B28DD" w:rsidR="00DC1E43">
        <w:t>in</w:t>
      </w:r>
      <w:r w:rsidR="009F1315">
        <w:t>j</w:t>
      </w:r>
      <w:r w:rsidRPr="008B28DD" w:rsidR="00DC1E43">
        <w:t>e</w:t>
      </w:r>
      <w:r w:rsidR="009F1315">
        <w:t>k</w:t>
      </w:r>
      <w:r w:rsidRPr="008B28DD" w:rsidR="00DC1E43">
        <w:t xml:space="preserve">čnom </w:t>
      </w:r>
      <w:r w:rsidRPr="008B28DD" w:rsidR="00A63081">
        <w:t>pere</w:t>
      </w:r>
      <w:r w:rsidRPr="00962652">
        <w:t>, sa má vyhodiť. Nelikvidujte lieky odpadovou vodou alebo domovým odpadom. Nepoužitý liek vráťte do lekárne. Tieto opatrenia pomôžu chrániť životné prostredie.</w:t>
      </w:r>
    </w:p>
    <w:p w:rsidR="004B0EA0" w:rsidRPr="00962652" w:rsidP="004B0EA0" w14:paraId="072AF0BD" w14:textId="77777777"/>
    <w:p w:rsidR="004B0EA0" w:rsidRPr="00962652" w:rsidP="004B0EA0" w14:paraId="156234F1" w14:textId="77777777"/>
    <w:p w:rsidR="004B0EA0" w:rsidRPr="00962652" w:rsidP="00461461" w14:paraId="509F471A" w14:textId="31594C59">
      <w:pPr>
        <w:keepNext/>
        <w:ind w:left="567" w:hanging="567"/>
        <w:outlineLvl w:val="2"/>
      </w:pPr>
      <w:r w:rsidRPr="00962652">
        <w:rPr>
          <w:b/>
          <w:bCs/>
        </w:rPr>
        <w:t>6.</w:t>
      </w:r>
      <w:r w:rsidRPr="00962652">
        <w:rPr>
          <w:b/>
          <w:bCs/>
        </w:rPr>
        <w:tab/>
      </w:r>
      <w:r w:rsidRPr="00962652">
        <w:rPr>
          <w:b/>
          <w:bCs/>
          <w:szCs w:val="22"/>
        </w:rPr>
        <w:t>Obsah balenia a</w:t>
      </w:r>
      <w:r w:rsidR="00AB1485">
        <w:rPr>
          <w:b/>
          <w:bCs/>
          <w:szCs w:val="22"/>
        </w:rPr>
        <w:t> </w:t>
      </w:r>
      <w:r w:rsidRPr="00962652">
        <w:rPr>
          <w:b/>
          <w:bCs/>
          <w:szCs w:val="22"/>
        </w:rPr>
        <w:t>ďalšie informácie</w:t>
      </w:r>
    </w:p>
    <w:p w:rsidR="00C45A34" w:rsidRPr="00461461" w:rsidP="00461461" w14:paraId="7FC84815" w14:textId="77777777">
      <w:pPr>
        <w:keepNext/>
        <w:tabs>
          <w:tab w:val="clear" w:pos="567"/>
        </w:tabs>
      </w:pPr>
    </w:p>
    <w:p w:rsidR="004B0EA0" w:rsidRPr="00962652" w:rsidP="004B0EA0" w14:paraId="09779F1E" w14:textId="2DB47A65">
      <w:pPr>
        <w:keepNext/>
        <w:numPr>
          <w:ilvl w:val="12"/>
          <w:numId w:val="0"/>
        </w:numPr>
        <w:tabs>
          <w:tab w:val="clear" w:pos="567"/>
        </w:tabs>
        <w:rPr>
          <w:b/>
          <w:bCs/>
        </w:rPr>
      </w:pPr>
      <w:r w:rsidRPr="00962652">
        <w:rPr>
          <w:b/>
          <w:szCs w:val="22"/>
        </w:rPr>
        <w:t xml:space="preserve">Čo </w:t>
      </w:r>
      <w:r w:rsidRPr="00962652">
        <w:rPr>
          <w:b/>
          <w:bCs/>
          <w:szCs w:val="22"/>
        </w:rPr>
        <w:t xml:space="preserve">Stelara </w:t>
      </w:r>
      <w:r w:rsidRPr="00962652">
        <w:rPr>
          <w:b/>
          <w:szCs w:val="22"/>
        </w:rPr>
        <w:t>obsahuje</w:t>
      </w:r>
    </w:p>
    <w:p w:rsidR="004B0EA0" w:rsidRPr="00962652" w:rsidP="004B0EA0" w14:paraId="4D20003D" w14:textId="77446DCC">
      <w:pPr>
        <w:numPr>
          <w:ilvl w:val="0"/>
          <w:numId w:val="28"/>
        </w:numPr>
        <w:ind w:left="567" w:hanging="567"/>
      </w:pPr>
      <w:r w:rsidRPr="00962652">
        <w:t>Liečivo je ustekinumab. Jedn</w:t>
      </w:r>
      <w:r w:rsidRPr="00962652" w:rsidR="00A63081">
        <w:t xml:space="preserve">o </w:t>
      </w:r>
      <w:r w:rsidRPr="008B28DD" w:rsidR="00A63081">
        <w:t xml:space="preserve">naplnené </w:t>
      </w:r>
      <w:r w:rsidRPr="008B28DD" w:rsidR="00DF032F">
        <w:t xml:space="preserve">injekčné </w:t>
      </w:r>
      <w:r w:rsidRPr="008B28DD" w:rsidR="00A63081">
        <w:t>pero</w:t>
      </w:r>
      <w:r w:rsidRPr="00962652" w:rsidR="00A63081">
        <w:t xml:space="preserve"> </w:t>
      </w:r>
      <w:r w:rsidRPr="00962652">
        <w:t>obsahuje 45 mg ustekinumabu v</w:t>
      </w:r>
      <w:r w:rsidR="00AB1485">
        <w:t> </w:t>
      </w:r>
      <w:r w:rsidRPr="00962652">
        <w:t>0,5 ml.</w:t>
      </w:r>
    </w:p>
    <w:p w:rsidR="004B0EA0" w:rsidRPr="00962652" w:rsidP="004B0EA0" w14:paraId="5FB602CB" w14:textId="5735C377">
      <w:pPr>
        <w:numPr>
          <w:ilvl w:val="0"/>
          <w:numId w:val="28"/>
        </w:numPr>
        <w:ind w:left="567" w:hanging="567"/>
      </w:pPr>
      <w:r w:rsidRPr="00962652">
        <w:t>Ďalšie zložky sú histidín, histidínium-chlorid, monohydrát, polysorbát 80</w:t>
      </w:r>
      <w:r w:rsidR="00013B25">
        <w:t xml:space="preserve"> (E433)</w:t>
      </w:r>
      <w:r w:rsidRPr="00962652">
        <w:t>, sacharóza a</w:t>
      </w:r>
      <w:r w:rsidR="00AB1485">
        <w:t> </w:t>
      </w:r>
      <w:r w:rsidRPr="00962652">
        <w:t>voda, na injekcie.</w:t>
      </w:r>
    </w:p>
    <w:p w:rsidR="004B0EA0" w:rsidRPr="00962652" w:rsidP="004B0EA0" w14:paraId="64960F65" w14:textId="77777777">
      <w:pPr>
        <w:tabs>
          <w:tab w:val="clear" w:pos="567"/>
        </w:tabs>
      </w:pPr>
    </w:p>
    <w:p w:rsidR="004B0EA0" w:rsidRPr="00962652" w:rsidP="004B0EA0" w14:paraId="6BD973E0" w14:textId="2E599A7F">
      <w:pPr>
        <w:keepNext/>
        <w:numPr>
          <w:ilvl w:val="12"/>
          <w:numId w:val="0"/>
        </w:numPr>
        <w:tabs>
          <w:tab w:val="clear" w:pos="567"/>
        </w:tabs>
        <w:rPr>
          <w:b/>
          <w:bCs/>
        </w:rPr>
      </w:pPr>
      <w:r w:rsidRPr="00962652">
        <w:rPr>
          <w:b/>
          <w:bCs/>
        </w:rPr>
        <w:t>Ako vyzerá Stelara a</w:t>
      </w:r>
      <w:r w:rsidR="00AB1485">
        <w:rPr>
          <w:b/>
          <w:bCs/>
        </w:rPr>
        <w:t> </w:t>
      </w:r>
      <w:r w:rsidRPr="00962652">
        <w:rPr>
          <w:b/>
          <w:bCs/>
        </w:rPr>
        <w:t>obsah balenia</w:t>
      </w:r>
    </w:p>
    <w:p w:rsidR="004B0EA0" w:rsidRPr="00962652" w:rsidP="004B0EA0" w14:paraId="103F3E95" w14:textId="63D920CF">
      <w:pPr>
        <w:numPr>
          <w:ilvl w:val="12"/>
          <w:numId w:val="0"/>
        </w:numPr>
        <w:tabs>
          <w:tab w:val="clear" w:pos="567"/>
        </w:tabs>
      </w:pPr>
      <w:r w:rsidRPr="00962652">
        <w:t xml:space="preserve">Stelara </w:t>
      </w:r>
      <w:r w:rsidRPr="00962652">
        <w:rPr>
          <w:szCs w:val="22"/>
        </w:rPr>
        <w:t xml:space="preserve">je číry až slabo opalescentný (majúci perleťový lesk), bezfarebný až svetložltý </w:t>
      </w:r>
      <w:r w:rsidRPr="00962652">
        <w:t xml:space="preserve">injekčný roztok. Roztok môže obsahovať zopár </w:t>
      </w:r>
      <w:r w:rsidRPr="00962652">
        <w:rPr>
          <w:szCs w:val="22"/>
        </w:rPr>
        <w:t xml:space="preserve">drobných priesvitných </w:t>
      </w:r>
      <w:r w:rsidRPr="00962652">
        <w:t>alebo bielych častíc bielkoviny. Liek sa dodáva v</w:t>
      </w:r>
      <w:r w:rsidR="00AB1485">
        <w:t> </w:t>
      </w:r>
      <w:r w:rsidRPr="00962652">
        <w:t>papierovom obale a</w:t>
      </w:r>
      <w:r w:rsidR="00AB1485">
        <w:t> </w:t>
      </w:r>
      <w:r w:rsidRPr="00962652">
        <w:t>obsahuje jednu jednorazovú dávku v</w:t>
      </w:r>
      <w:r w:rsidR="00AB1485">
        <w:t> </w:t>
      </w:r>
      <w:r w:rsidRPr="00962652">
        <w:t>sklen</w:t>
      </w:r>
      <w:r w:rsidRPr="00962652" w:rsidR="00A63081">
        <w:t>om</w:t>
      </w:r>
      <w:r w:rsidRPr="00962652">
        <w:t xml:space="preserve">, </w:t>
      </w:r>
      <w:r w:rsidRPr="008B28DD" w:rsidR="00483CEF">
        <w:t>1</w:t>
      </w:r>
      <w:r w:rsidRPr="00962652">
        <w:t xml:space="preserve"> ml </w:t>
      </w:r>
      <w:r w:rsidRPr="008B28DD" w:rsidR="00A63081">
        <w:t xml:space="preserve">naplnenom </w:t>
      </w:r>
      <w:r w:rsidRPr="008B28DD" w:rsidR="00DF032F">
        <w:t xml:space="preserve">injekčnom </w:t>
      </w:r>
      <w:r w:rsidRPr="008B28DD" w:rsidR="00A63081">
        <w:t>per</w:t>
      </w:r>
      <w:r w:rsidRPr="00962652" w:rsidR="00A63081">
        <w:t>e</w:t>
      </w:r>
      <w:r w:rsidRPr="00962652">
        <w:t xml:space="preserve">. </w:t>
      </w:r>
      <w:r w:rsidRPr="008B28DD" w:rsidR="00A63081">
        <w:t>Jedno</w:t>
      </w:r>
      <w:r w:rsidRPr="00962652" w:rsidR="00A63081">
        <w:t xml:space="preserve"> </w:t>
      </w:r>
      <w:r w:rsidRPr="008B28DD" w:rsidR="00A63081">
        <w:t xml:space="preserve">naplnené </w:t>
      </w:r>
      <w:r w:rsidRPr="008B28DD" w:rsidR="00DF032F">
        <w:t xml:space="preserve">injekčné </w:t>
      </w:r>
      <w:r w:rsidRPr="008B28DD" w:rsidR="00A63081">
        <w:t>pero</w:t>
      </w:r>
      <w:r w:rsidRPr="00962652" w:rsidR="00A63081">
        <w:t xml:space="preserve"> </w:t>
      </w:r>
      <w:r w:rsidRPr="00962652">
        <w:t>obsahuje 45 mg ustekinumabu v</w:t>
      </w:r>
      <w:r w:rsidR="00AB1485">
        <w:t> </w:t>
      </w:r>
      <w:r w:rsidRPr="00962652">
        <w:t>0,5 ml injekčného roztoku.</w:t>
      </w:r>
    </w:p>
    <w:p w:rsidR="004B0EA0" w:rsidRPr="00962652" w:rsidP="004B0EA0" w14:paraId="65508450" w14:textId="77777777">
      <w:pPr>
        <w:numPr>
          <w:ilvl w:val="12"/>
          <w:numId w:val="0"/>
        </w:numPr>
        <w:tabs>
          <w:tab w:val="clear" w:pos="567"/>
        </w:tabs>
      </w:pPr>
    </w:p>
    <w:p w:rsidR="004B0EA0" w:rsidRPr="00962652" w:rsidP="004B0EA0" w14:paraId="5CF0D504" w14:textId="1BCC88A2">
      <w:pPr>
        <w:keepNext/>
        <w:numPr>
          <w:ilvl w:val="12"/>
          <w:numId w:val="0"/>
        </w:numPr>
        <w:tabs>
          <w:tab w:val="clear" w:pos="567"/>
        </w:tabs>
        <w:rPr>
          <w:b/>
          <w:bCs/>
        </w:rPr>
      </w:pPr>
      <w:r w:rsidRPr="00962652">
        <w:rPr>
          <w:b/>
          <w:bCs/>
        </w:rPr>
        <w:t>Držiteľ rozhodnutia o</w:t>
      </w:r>
      <w:r w:rsidR="00AB1485">
        <w:rPr>
          <w:b/>
          <w:bCs/>
        </w:rPr>
        <w:t> </w:t>
      </w:r>
      <w:r w:rsidRPr="00962652">
        <w:rPr>
          <w:b/>
          <w:bCs/>
        </w:rPr>
        <w:t>registrácii</w:t>
      </w:r>
    </w:p>
    <w:p w:rsidR="004B0EA0" w:rsidRPr="00962652" w:rsidP="004B0EA0" w14:paraId="1E28E022" w14:textId="77777777">
      <w:pPr>
        <w:rPr>
          <w:szCs w:val="13"/>
        </w:rPr>
      </w:pPr>
      <w:r w:rsidRPr="00962652">
        <w:rPr>
          <w:szCs w:val="13"/>
        </w:rPr>
        <w:t>Janssen-Cilag International NV</w:t>
      </w:r>
    </w:p>
    <w:p w:rsidR="004B0EA0" w:rsidRPr="00C37674" w:rsidP="004B0EA0" w14:paraId="212B3E7D" w14:textId="77777777">
      <w:pPr>
        <w:rPr>
          <w:szCs w:val="13"/>
        </w:rPr>
      </w:pPr>
      <w:r w:rsidRPr="00962652">
        <w:rPr>
          <w:szCs w:val="13"/>
        </w:rPr>
        <w:t>Turnhoutseweg 30</w:t>
      </w:r>
    </w:p>
    <w:p w:rsidR="004B0EA0" w:rsidRPr="00C37674" w:rsidP="004B0EA0" w14:paraId="1308F57D" w14:textId="77777777">
      <w:pPr>
        <w:rPr>
          <w:szCs w:val="13"/>
        </w:rPr>
      </w:pPr>
      <w:r>
        <w:rPr>
          <w:szCs w:val="13"/>
        </w:rPr>
        <w:t>B-</w:t>
      </w:r>
      <w:r w:rsidRPr="00C37674">
        <w:rPr>
          <w:szCs w:val="13"/>
        </w:rPr>
        <w:t>2340 Beerse</w:t>
      </w:r>
    </w:p>
    <w:p w:rsidR="004B0EA0" w:rsidRPr="00C37674" w:rsidP="004B0EA0" w14:paraId="59BE791A" w14:textId="77777777">
      <w:r w:rsidRPr="00C37674">
        <w:rPr>
          <w:szCs w:val="13"/>
        </w:rPr>
        <w:t>Belgicko</w:t>
      </w:r>
    </w:p>
    <w:p w:rsidR="004B0EA0" w:rsidRPr="00C37674" w:rsidP="004B0EA0" w14:paraId="7B38B93A" w14:textId="77777777">
      <w:pPr>
        <w:numPr>
          <w:ilvl w:val="12"/>
          <w:numId w:val="0"/>
        </w:numPr>
        <w:tabs>
          <w:tab w:val="clear" w:pos="567"/>
        </w:tabs>
      </w:pPr>
    </w:p>
    <w:p w:rsidR="004B0EA0" w:rsidRPr="00C37674" w:rsidP="004B0EA0" w14:paraId="4A26DDA8" w14:textId="77777777">
      <w:pPr>
        <w:keepNext/>
        <w:numPr>
          <w:ilvl w:val="12"/>
          <w:numId w:val="0"/>
        </w:numPr>
        <w:tabs>
          <w:tab w:val="clear" w:pos="567"/>
        </w:tabs>
        <w:rPr>
          <w:b/>
          <w:bCs/>
        </w:rPr>
      </w:pPr>
      <w:r w:rsidRPr="00C37674">
        <w:rPr>
          <w:b/>
          <w:bCs/>
        </w:rPr>
        <w:t>Výrobca</w:t>
      </w:r>
    </w:p>
    <w:p w:rsidR="004B0EA0" w:rsidRPr="00C37674" w:rsidP="004B0EA0" w14:paraId="50124BF9" w14:textId="77777777">
      <w:pPr>
        <w:numPr>
          <w:ilvl w:val="12"/>
          <w:numId w:val="0"/>
        </w:numPr>
        <w:tabs>
          <w:tab w:val="clear" w:pos="567"/>
        </w:tabs>
      </w:pPr>
      <w:r w:rsidRPr="00C37674">
        <w:t>Janssen Biologics B.V.</w:t>
      </w:r>
    </w:p>
    <w:p w:rsidR="004B0EA0" w:rsidRPr="00C37674" w:rsidP="004B0EA0" w14:paraId="68F97668" w14:textId="77777777">
      <w:pPr>
        <w:numPr>
          <w:ilvl w:val="12"/>
          <w:numId w:val="0"/>
        </w:numPr>
        <w:tabs>
          <w:tab w:val="clear" w:pos="567"/>
        </w:tabs>
      </w:pPr>
      <w:r w:rsidRPr="00C37674">
        <w:t>Einsteinweg 101</w:t>
      </w:r>
    </w:p>
    <w:p w:rsidR="004B0EA0" w:rsidRPr="00C37674" w:rsidP="004B0EA0" w14:paraId="454063A6" w14:textId="77777777">
      <w:pPr>
        <w:numPr>
          <w:ilvl w:val="12"/>
          <w:numId w:val="0"/>
        </w:numPr>
        <w:tabs>
          <w:tab w:val="clear" w:pos="567"/>
        </w:tabs>
      </w:pPr>
      <w:r w:rsidRPr="00C37674">
        <w:t>2333 CB Leiden</w:t>
      </w:r>
    </w:p>
    <w:p w:rsidR="004B0EA0" w:rsidRPr="00C37674" w:rsidP="004B0EA0" w14:paraId="523BB869" w14:textId="77777777">
      <w:pPr>
        <w:numPr>
          <w:ilvl w:val="12"/>
          <w:numId w:val="0"/>
        </w:numPr>
        <w:tabs>
          <w:tab w:val="clear" w:pos="567"/>
        </w:tabs>
      </w:pPr>
      <w:r w:rsidRPr="00C37674">
        <w:t>Holandsko</w:t>
      </w:r>
    </w:p>
    <w:p w:rsidR="004B0EA0" w:rsidRPr="00C37674" w:rsidP="004B0EA0" w14:paraId="581E7D91" w14:textId="77777777">
      <w:pPr>
        <w:numPr>
          <w:ilvl w:val="12"/>
          <w:numId w:val="0"/>
        </w:numPr>
        <w:tabs>
          <w:tab w:val="clear" w:pos="567"/>
        </w:tabs>
      </w:pPr>
    </w:p>
    <w:p w:rsidR="004B0EA0" w:rsidRPr="00C37674" w:rsidP="004B0EA0" w14:paraId="24C41352" w14:textId="40D99FBB">
      <w:pPr>
        <w:numPr>
          <w:ilvl w:val="12"/>
          <w:numId w:val="0"/>
        </w:numPr>
        <w:tabs>
          <w:tab w:val="clear" w:pos="567"/>
        </w:tabs>
      </w:pPr>
      <w:r w:rsidRPr="00C37674">
        <w:t>Ak potrebujete akúkoľvek informáciu o</w:t>
      </w:r>
      <w:r w:rsidR="00AB1485">
        <w:t> </w:t>
      </w:r>
      <w:r w:rsidRPr="00C37674">
        <w:t>tomto lieku, kontaktujte miestneho zástupcu držiteľa rozhodnutia o</w:t>
      </w:r>
      <w:r w:rsidR="00AB1485">
        <w:t> </w:t>
      </w:r>
      <w:r w:rsidRPr="00C37674">
        <w:t>registrácii:</w:t>
      </w:r>
    </w:p>
    <w:p w:rsidR="004B0EA0" w:rsidRPr="00C37674" w:rsidP="004B0EA0" w14:paraId="1125FCFF" w14:textId="77777777">
      <w:pPr>
        <w:widowControl w:val="0"/>
      </w:pPr>
    </w:p>
    <w:tbl>
      <w:tblPr>
        <w:tblW w:w="9075" w:type="dxa"/>
        <w:jc w:val="center"/>
        <w:tblLayout w:type="fixed"/>
        <w:tblLook w:val="04A0"/>
      </w:tblPr>
      <w:tblGrid>
        <w:gridCol w:w="10"/>
        <w:gridCol w:w="4260"/>
        <w:gridCol w:w="4805"/>
      </w:tblGrid>
      <w:tr w14:paraId="514A18A8" w14:textId="77777777" w:rsidTr="00C372AE">
        <w:tblPrEx>
          <w:tblW w:w="9075" w:type="dxa"/>
          <w:jc w:val="center"/>
          <w:tblLayout w:type="fixed"/>
          <w:tblLook w:val="04A0"/>
        </w:tblPrEx>
        <w:trPr>
          <w:cantSplit/>
          <w:jc w:val="center"/>
        </w:trPr>
        <w:tc>
          <w:tcPr>
            <w:tcW w:w="4270" w:type="dxa"/>
            <w:gridSpan w:val="2"/>
          </w:tcPr>
          <w:p w:rsidR="004B0EA0" w:rsidRPr="00C37674" w:rsidP="00C372AE" w14:paraId="79676BB2" w14:textId="77777777">
            <w:pPr>
              <w:widowControl w:val="0"/>
              <w:rPr>
                <w:b/>
              </w:rPr>
            </w:pPr>
            <w:r w:rsidRPr="00C37674">
              <w:rPr>
                <w:b/>
              </w:rPr>
              <w:t>België/Belgique/Belgien</w:t>
            </w:r>
          </w:p>
          <w:p w:rsidR="004B0EA0" w:rsidRPr="00C37674" w:rsidP="00C372AE" w14:paraId="0F9B7A30" w14:textId="77777777">
            <w:pPr>
              <w:widowControl w:val="0"/>
            </w:pPr>
            <w:r w:rsidRPr="00C37674">
              <w:t>Janssen-Cilag NV</w:t>
            </w:r>
          </w:p>
          <w:p w:rsidR="004B0EA0" w:rsidRPr="00C37674" w:rsidP="00C372AE" w14:paraId="5AAB33EA" w14:textId="77777777">
            <w:pPr>
              <w:widowControl w:val="0"/>
            </w:pPr>
            <w:r w:rsidRPr="00C37674">
              <w:t>Tel/Tél: +32 14 64 94 11</w:t>
            </w:r>
          </w:p>
          <w:p w:rsidR="004B0EA0" w:rsidRPr="00C37674" w:rsidP="00C372AE" w14:paraId="74F385DA" w14:textId="77777777">
            <w:r w:rsidRPr="00C37674">
              <w:t>janssen@jacbe.jnj.com</w:t>
            </w:r>
          </w:p>
          <w:p w:rsidR="004B0EA0" w:rsidRPr="00C37674" w:rsidP="00C372AE" w14:paraId="3D62E0F9" w14:textId="77777777">
            <w:pPr>
              <w:widowControl w:val="0"/>
            </w:pPr>
          </w:p>
        </w:tc>
        <w:tc>
          <w:tcPr>
            <w:tcW w:w="4805" w:type="dxa"/>
          </w:tcPr>
          <w:p w:rsidR="004B0EA0" w:rsidRPr="00C37674" w:rsidP="00C372AE" w14:paraId="155D9623" w14:textId="77777777">
            <w:pPr>
              <w:widowControl w:val="0"/>
              <w:rPr>
                <w:b/>
                <w:bCs/>
                <w:szCs w:val="22"/>
              </w:rPr>
            </w:pPr>
            <w:r w:rsidRPr="00C37674">
              <w:rPr>
                <w:b/>
                <w:bCs/>
                <w:szCs w:val="22"/>
              </w:rPr>
              <w:t>Lietuva</w:t>
            </w:r>
          </w:p>
          <w:p w:rsidR="004B0EA0" w:rsidRPr="00C37674" w:rsidP="00C372AE" w14:paraId="425582D9" w14:textId="17DB60C8">
            <w:pPr>
              <w:widowControl w:val="0"/>
              <w:rPr>
                <w:szCs w:val="22"/>
              </w:rPr>
            </w:pPr>
            <w:r w:rsidRPr="00C37674">
              <w:t xml:space="preserve">UAB </w:t>
            </w:r>
            <w:bookmarkStart w:id="874" w:name="_Hlk135996937"/>
            <w:r w:rsidR="00AB1485">
              <w:t>„</w:t>
            </w:r>
            <w:bookmarkEnd w:id="874"/>
            <w:r w:rsidRPr="00C37674">
              <w:t>JOHNSON &amp; JOHNSON</w:t>
            </w:r>
            <w:r w:rsidR="00AB1485">
              <w:t>“</w:t>
            </w:r>
          </w:p>
          <w:p w:rsidR="004B0EA0" w:rsidRPr="00C37674" w:rsidP="00C372AE" w14:paraId="65899945" w14:textId="77777777">
            <w:pPr>
              <w:widowControl w:val="0"/>
              <w:rPr>
                <w:szCs w:val="22"/>
              </w:rPr>
            </w:pPr>
            <w:r w:rsidRPr="00C37674">
              <w:rPr>
                <w:szCs w:val="22"/>
              </w:rPr>
              <w:t>Tel: +370 5 278 68 88</w:t>
            </w:r>
          </w:p>
          <w:p w:rsidR="004B0EA0" w:rsidRPr="00C37674" w:rsidP="00C372AE" w14:paraId="6AC9CF1F" w14:textId="77777777">
            <w:pPr>
              <w:widowControl w:val="0"/>
              <w:rPr>
                <w:szCs w:val="22"/>
              </w:rPr>
            </w:pPr>
            <w:r w:rsidRPr="00C37674">
              <w:t>lt@its.jnj.com</w:t>
            </w:r>
          </w:p>
          <w:p w:rsidR="004B0EA0" w:rsidRPr="00C37674" w:rsidP="00C372AE" w14:paraId="5B1BB70B" w14:textId="77777777">
            <w:pPr>
              <w:widowControl w:val="0"/>
              <w:rPr>
                <w:szCs w:val="22"/>
              </w:rPr>
            </w:pPr>
          </w:p>
        </w:tc>
      </w:tr>
      <w:tr w14:paraId="30FEE2B4" w14:textId="77777777" w:rsidTr="00C372AE">
        <w:tblPrEx>
          <w:tblW w:w="9075" w:type="dxa"/>
          <w:jc w:val="center"/>
          <w:tblLayout w:type="fixed"/>
          <w:tblLook w:val="04A0"/>
        </w:tblPrEx>
        <w:trPr>
          <w:cantSplit/>
          <w:jc w:val="center"/>
        </w:trPr>
        <w:tc>
          <w:tcPr>
            <w:tcW w:w="4270" w:type="dxa"/>
            <w:gridSpan w:val="2"/>
          </w:tcPr>
          <w:p w:rsidR="004B0EA0" w:rsidRPr="00C37674" w:rsidP="00C372AE" w14:paraId="22A0C1F2" w14:textId="77777777">
            <w:pPr>
              <w:widowControl w:val="0"/>
              <w:rPr>
                <w:b/>
                <w:bCs/>
                <w:szCs w:val="22"/>
              </w:rPr>
            </w:pPr>
            <w:r w:rsidRPr="00C37674">
              <w:rPr>
                <w:b/>
                <w:bCs/>
                <w:szCs w:val="22"/>
              </w:rPr>
              <w:t>България</w:t>
            </w:r>
          </w:p>
          <w:p w:rsidR="004B0EA0" w:rsidRPr="00C37674" w:rsidP="00C372AE" w14:paraId="0C3D1D62" w14:textId="77777777">
            <w:pPr>
              <w:widowControl w:val="0"/>
              <w:rPr>
                <w:szCs w:val="22"/>
              </w:rPr>
            </w:pPr>
            <w:r w:rsidRPr="00C37674">
              <w:t>„Джонсън &amp; Джонсън България” ЕООД</w:t>
            </w:r>
          </w:p>
          <w:p w:rsidR="004B0EA0" w:rsidRPr="00C37674" w:rsidP="00C372AE" w14:paraId="1F9D027C" w14:textId="77777777">
            <w:pPr>
              <w:widowControl w:val="0"/>
              <w:rPr>
                <w:szCs w:val="22"/>
              </w:rPr>
            </w:pPr>
            <w:r w:rsidRPr="00C37674">
              <w:rPr>
                <w:szCs w:val="22"/>
              </w:rPr>
              <w:t>Тел.: +359 2 489 94 00</w:t>
            </w:r>
          </w:p>
          <w:p w:rsidR="004B0EA0" w:rsidRPr="00C37674" w:rsidP="00C372AE" w14:paraId="65750644" w14:textId="77777777">
            <w:pPr>
              <w:numPr>
                <w:ilvl w:val="12"/>
                <w:numId w:val="0"/>
              </w:numPr>
              <w:rPr>
                <w:szCs w:val="22"/>
              </w:rPr>
            </w:pPr>
            <w:r w:rsidRPr="00C37674">
              <w:t>jjsafety@its.jnj.com</w:t>
            </w:r>
          </w:p>
          <w:p w:rsidR="004B0EA0" w:rsidRPr="00C37674" w:rsidP="00C372AE" w14:paraId="557E59E2" w14:textId="77777777">
            <w:pPr>
              <w:widowControl w:val="0"/>
              <w:rPr>
                <w:szCs w:val="22"/>
              </w:rPr>
            </w:pPr>
          </w:p>
        </w:tc>
        <w:tc>
          <w:tcPr>
            <w:tcW w:w="4805" w:type="dxa"/>
            <w:hideMark/>
          </w:tcPr>
          <w:p w:rsidR="004B0EA0" w:rsidRPr="00C37674" w:rsidP="00C372AE" w14:paraId="6B4B249E" w14:textId="77777777">
            <w:pPr>
              <w:widowControl w:val="0"/>
              <w:rPr>
                <w:b/>
                <w:bCs/>
                <w:szCs w:val="22"/>
              </w:rPr>
            </w:pPr>
            <w:r w:rsidRPr="00C37674">
              <w:rPr>
                <w:b/>
                <w:bCs/>
                <w:szCs w:val="22"/>
              </w:rPr>
              <w:t>Luxembourg/Luxemburg</w:t>
            </w:r>
          </w:p>
          <w:p w:rsidR="004B0EA0" w:rsidRPr="00C37674" w:rsidP="00C372AE" w14:paraId="3CC8A25B" w14:textId="77777777">
            <w:pPr>
              <w:widowControl w:val="0"/>
              <w:rPr>
                <w:szCs w:val="22"/>
              </w:rPr>
            </w:pPr>
            <w:r w:rsidRPr="00C37674">
              <w:rPr>
                <w:szCs w:val="22"/>
              </w:rPr>
              <w:t>Janssen-Cilag NV</w:t>
            </w:r>
          </w:p>
          <w:p w:rsidR="004B0EA0" w:rsidRPr="00C37674" w:rsidP="00C372AE" w14:paraId="780958B1" w14:textId="77777777">
            <w:pPr>
              <w:widowControl w:val="0"/>
              <w:rPr>
                <w:szCs w:val="22"/>
              </w:rPr>
            </w:pPr>
            <w:r w:rsidRPr="00C37674">
              <w:rPr>
                <w:szCs w:val="22"/>
              </w:rPr>
              <w:t xml:space="preserve">Tél/Tel: +32 14 </w:t>
            </w:r>
            <w:r w:rsidRPr="00C37674">
              <w:t>64 94 11</w:t>
            </w:r>
          </w:p>
          <w:p w:rsidR="004B0EA0" w:rsidRPr="00C37674" w:rsidP="00C372AE" w14:paraId="199C8420" w14:textId="77777777">
            <w:pPr>
              <w:widowControl w:val="0"/>
              <w:rPr>
                <w:szCs w:val="22"/>
              </w:rPr>
            </w:pPr>
            <w:r w:rsidRPr="00C37674">
              <w:t>janssen@jacbe.jnj.com</w:t>
            </w:r>
          </w:p>
          <w:p w:rsidR="004B0EA0" w:rsidRPr="00C37674" w:rsidP="00C372AE" w14:paraId="248582FD" w14:textId="77777777">
            <w:pPr>
              <w:widowControl w:val="0"/>
              <w:rPr>
                <w:szCs w:val="22"/>
              </w:rPr>
            </w:pPr>
          </w:p>
        </w:tc>
      </w:tr>
      <w:tr w14:paraId="5FA80FE5" w14:textId="77777777" w:rsidTr="00C372AE">
        <w:tblPrEx>
          <w:tblW w:w="9075" w:type="dxa"/>
          <w:jc w:val="center"/>
          <w:tblLayout w:type="fixed"/>
          <w:tblLook w:val="04A0"/>
        </w:tblPrEx>
        <w:trPr>
          <w:cantSplit/>
          <w:jc w:val="center"/>
        </w:trPr>
        <w:tc>
          <w:tcPr>
            <w:tcW w:w="4270" w:type="dxa"/>
            <w:gridSpan w:val="2"/>
            <w:hideMark/>
          </w:tcPr>
          <w:p w:rsidR="004B0EA0" w:rsidRPr="00C37674" w:rsidP="00C372AE" w14:paraId="3D4BCF1C" w14:textId="77777777">
            <w:pPr>
              <w:widowControl w:val="0"/>
              <w:rPr>
                <w:b/>
                <w:bCs/>
                <w:szCs w:val="22"/>
              </w:rPr>
            </w:pPr>
            <w:r w:rsidRPr="00C37674">
              <w:rPr>
                <w:b/>
                <w:bCs/>
                <w:szCs w:val="22"/>
              </w:rPr>
              <w:t>Česká republika</w:t>
            </w:r>
          </w:p>
          <w:p w:rsidR="004B0EA0" w:rsidRPr="00C37674" w:rsidP="00C372AE" w14:paraId="20553619" w14:textId="77777777">
            <w:pPr>
              <w:widowControl w:val="0"/>
              <w:rPr>
                <w:szCs w:val="22"/>
              </w:rPr>
            </w:pPr>
            <w:r w:rsidRPr="00C37674">
              <w:rPr>
                <w:szCs w:val="22"/>
              </w:rPr>
              <w:t>Janssen-Cilag s.r.o.</w:t>
            </w:r>
          </w:p>
          <w:p w:rsidR="004B0EA0" w:rsidRPr="00C37674" w:rsidP="00C372AE" w14:paraId="00091728" w14:textId="77777777">
            <w:pPr>
              <w:widowControl w:val="0"/>
              <w:rPr>
                <w:szCs w:val="22"/>
              </w:rPr>
            </w:pPr>
            <w:r w:rsidRPr="00C37674">
              <w:rPr>
                <w:szCs w:val="22"/>
              </w:rPr>
              <w:t>Tel: +420 227 012 227</w:t>
            </w:r>
          </w:p>
          <w:p w:rsidR="004B0EA0" w:rsidRPr="00C37674" w:rsidP="00C372AE" w14:paraId="77CA043D" w14:textId="77777777">
            <w:pPr>
              <w:widowControl w:val="0"/>
              <w:rPr>
                <w:szCs w:val="22"/>
              </w:rPr>
            </w:pPr>
          </w:p>
        </w:tc>
        <w:tc>
          <w:tcPr>
            <w:tcW w:w="4805" w:type="dxa"/>
          </w:tcPr>
          <w:p w:rsidR="004B0EA0" w:rsidRPr="00C37674" w:rsidP="00C372AE" w14:paraId="1C118689" w14:textId="77777777">
            <w:pPr>
              <w:widowControl w:val="0"/>
              <w:rPr>
                <w:b/>
                <w:bCs/>
                <w:szCs w:val="22"/>
              </w:rPr>
            </w:pPr>
            <w:r w:rsidRPr="00C37674">
              <w:rPr>
                <w:b/>
                <w:bCs/>
                <w:szCs w:val="22"/>
              </w:rPr>
              <w:t>Magyarország</w:t>
            </w:r>
          </w:p>
          <w:p w:rsidR="004B0EA0" w:rsidRPr="00C37674" w:rsidP="00C372AE" w14:paraId="6762E5F2" w14:textId="77777777">
            <w:pPr>
              <w:widowControl w:val="0"/>
              <w:rPr>
                <w:szCs w:val="22"/>
              </w:rPr>
            </w:pPr>
            <w:r w:rsidRPr="00C37674">
              <w:rPr>
                <w:szCs w:val="22"/>
              </w:rPr>
              <w:t>Janssen-Cilag Kft.</w:t>
            </w:r>
          </w:p>
          <w:p w:rsidR="004B0EA0" w:rsidP="00C372AE" w14:paraId="581C6D3F" w14:textId="77777777">
            <w:pPr>
              <w:autoSpaceDE w:val="0"/>
              <w:autoSpaceDN w:val="0"/>
              <w:adjustRightInd w:val="0"/>
              <w:rPr>
                <w:bCs/>
                <w:szCs w:val="22"/>
              </w:rPr>
            </w:pPr>
            <w:r w:rsidRPr="00C37674">
              <w:rPr>
                <w:szCs w:val="22"/>
              </w:rPr>
              <w:t>Tel.: +36 1 884 2</w:t>
            </w:r>
            <w:r w:rsidRPr="00C37674">
              <w:rPr>
                <w:bCs/>
                <w:szCs w:val="22"/>
              </w:rPr>
              <w:t>858</w:t>
            </w:r>
          </w:p>
          <w:p w:rsidR="004B0EA0" w:rsidRPr="00C37674" w:rsidP="00C372AE" w14:paraId="5597FF26" w14:textId="77777777">
            <w:pPr>
              <w:autoSpaceDE w:val="0"/>
              <w:autoSpaceDN w:val="0"/>
              <w:adjustRightInd w:val="0"/>
              <w:rPr>
                <w:szCs w:val="22"/>
              </w:rPr>
            </w:pPr>
            <w:r w:rsidRPr="0057525F">
              <w:rPr>
                <w:szCs w:val="22"/>
              </w:rPr>
              <w:t>janssenhu@its.jnj.com</w:t>
            </w:r>
          </w:p>
          <w:p w:rsidR="004B0EA0" w:rsidRPr="00C37674" w:rsidP="00C372AE" w14:paraId="432438E9" w14:textId="77777777">
            <w:pPr>
              <w:widowControl w:val="0"/>
              <w:rPr>
                <w:szCs w:val="22"/>
              </w:rPr>
            </w:pPr>
          </w:p>
        </w:tc>
      </w:tr>
      <w:tr w14:paraId="695FA70D" w14:textId="77777777" w:rsidTr="00C372AE">
        <w:tblPrEx>
          <w:tblW w:w="9075" w:type="dxa"/>
          <w:jc w:val="center"/>
          <w:tblLayout w:type="fixed"/>
          <w:tblLook w:val="04A0"/>
        </w:tblPrEx>
        <w:trPr>
          <w:cantSplit/>
          <w:jc w:val="center"/>
        </w:trPr>
        <w:tc>
          <w:tcPr>
            <w:tcW w:w="4270" w:type="dxa"/>
            <w:gridSpan w:val="2"/>
          </w:tcPr>
          <w:p w:rsidR="004B0EA0" w:rsidRPr="00C37674" w:rsidP="00C372AE" w14:paraId="4D76A872" w14:textId="77777777">
            <w:pPr>
              <w:widowControl w:val="0"/>
              <w:rPr>
                <w:b/>
                <w:bCs/>
                <w:szCs w:val="22"/>
              </w:rPr>
            </w:pPr>
            <w:r w:rsidRPr="00C37674">
              <w:rPr>
                <w:b/>
                <w:bCs/>
                <w:szCs w:val="22"/>
              </w:rPr>
              <w:t>Danmark</w:t>
            </w:r>
          </w:p>
          <w:p w:rsidR="004B0EA0" w:rsidRPr="00C37674" w:rsidP="00C372AE" w14:paraId="5C28F89A" w14:textId="77777777">
            <w:pPr>
              <w:widowControl w:val="0"/>
              <w:rPr>
                <w:szCs w:val="22"/>
              </w:rPr>
            </w:pPr>
            <w:r w:rsidRPr="00C37674">
              <w:rPr>
                <w:szCs w:val="22"/>
              </w:rPr>
              <w:t>Janssen-Cilag A/S</w:t>
            </w:r>
          </w:p>
          <w:p w:rsidR="004B0EA0" w:rsidRPr="00C37674" w:rsidP="00C372AE" w14:paraId="2AD607F5" w14:textId="3F6DE1C5">
            <w:pPr>
              <w:widowControl w:val="0"/>
              <w:rPr>
                <w:szCs w:val="22"/>
              </w:rPr>
            </w:pPr>
            <w:r w:rsidRPr="00C37674">
              <w:rPr>
                <w:szCs w:val="22"/>
              </w:rPr>
              <w:t>Tlf</w:t>
            </w:r>
            <w:r w:rsidR="00013B25">
              <w:rPr>
                <w:szCs w:val="22"/>
              </w:rPr>
              <w:t>.</w:t>
            </w:r>
            <w:r w:rsidRPr="00C37674">
              <w:rPr>
                <w:szCs w:val="22"/>
              </w:rPr>
              <w:t xml:space="preserve">: +45 </w:t>
            </w:r>
            <w:r w:rsidRPr="00C37674">
              <w:t>4594 8282</w:t>
            </w:r>
          </w:p>
          <w:p w:rsidR="004B0EA0" w:rsidRPr="00C37674" w:rsidP="00C372AE" w14:paraId="6FFC1DF0" w14:textId="77777777">
            <w:pPr>
              <w:widowControl w:val="0"/>
              <w:rPr>
                <w:szCs w:val="22"/>
              </w:rPr>
            </w:pPr>
            <w:r w:rsidRPr="00C37674">
              <w:t>jacdk@its.jnj.com</w:t>
            </w:r>
          </w:p>
          <w:p w:rsidR="004B0EA0" w:rsidRPr="00C37674" w:rsidP="00C372AE" w14:paraId="36157B85" w14:textId="77777777">
            <w:pPr>
              <w:widowControl w:val="0"/>
              <w:rPr>
                <w:szCs w:val="22"/>
              </w:rPr>
            </w:pPr>
          </w:p>
        </w:tc>
        <w:tc>
          <w:tcPr>
            <w:tcW w:w="4805" w:type="dxa"/>
            <w:hideMark/>
          </w:tcPr>
          <w:p w:rsidR="004B0EA0" w:rsidRPr="00C37674" w:rsidP="00C372AE" w14:paraId="7130768E" w14:textId="77777777">
            <w:pPr>
              <w:widowControl w:val="0"/>
              <w:rPr>
                <w:b/>
                <w:bCs/>
                <w:szCs w:val="22"/>
              </w:rPr>
            </w:pPr>
            <w:r w:rsidRPr="00C37674">
              <w:rPr>
                <w:b/>
                <w:bCs/>
                <w:szCs w:val="22"/>
              </w:rPr>
              <w:t>Malta</w:t>
            </w:r>
          </w:p>
          <w:p w:rsidR="004B0EA0" w:rsidRPr="00C37674" w:rsidP="00C372AE" w14:paraId="6B410C3C" w14:textId="77777777">
            <w:pPr>
              <w:widowControl w:val="0"/>
              <w:rPr>
                <w:szCs w:val="22"/>
              </w:rPr>
            </w:pPr>
            <w:r w:rsidRPr="00C37674">
              <w:rPr>
                <w:szCs w:val="22"/>
              </w:rPr>
              <w:t xml:space="preserve">AM </w:t>
            </w:r>
            <w:r w:rsidRPr="00C37674">
              <w:t>MANGION LTD</w:t>
            </w:r>
          </w:p>
          <w:p w:rsidR="004B0EA0" w:rsidRPr="00C37674" w:rsidP="00C372AE" w14:paraId="397F544E" w14:textId="77777777">
            <w:pPr>
              <w:widowControl w:val="0"/>
              <w:rPr>
                <w:szCs w:val="22"/>
              </w:rPr>
            </w:pPr>
            <w:r w:rsidRPr="00C37674">
              <w:rPr>
                <w:szCs w:val="22"/>
              </w:rPr>
              <w:t>Tel: +356 2397 6000</w:t>
            </w:r>
          </w:p>
          <w:p w:rsidR="004B0EA0" w:rsidRPr="00C37674" w:rsidP="00C372AE" w14:paraId="64D20D93" w14:textId="77777777">
            <w:pPr>
              <w:widowControl w:val="0"/>
              <w:rPr>
                <w:szCs w:val="22"/>
              </w:rPr>
            </w:pPr>
          </w:p>
        </w:tc>
      </w:tr>
      <w:tr w14:paraId="5436E990" w14:textId="77777777" w:rsidTr="00C372AE">
        <w:tblPrEx>
          <w:tblW w:w="9075" w:type="dxa"/>
          <w:jc w:val="center"/>
          <w:tblLayout w:type="fixed"/>
          <w:tblLook w:val="04A0"/>
        </w:tblPrEx>
        <w:trPr>
          <w:cantSplit/>
          <w:jc w:val="center"/>
        </w:trPr>
        <w:tc>
          <w:tcPr>
            <w:tcW w:w="4270" w:type="dxa"/>
            <w:gridSpan w:val="2"/>
          </w:tcPr>
          <w:p w:rsidR="004B0EA0" w:rsidRPr="00C37674" w:rsidP="00C372AE" w14:paraId="15989815" w14:textId="77777777">
            <w:pPr>
              <w:widowControl w:val="0"/>
              <w:rPr>
                <w:b/>
                <w:bCs/>
                <w:szCs w:val="22"/>
              </w:rPr>
            </w:pPr>
            <w:r w:rsidRPr="00C37674">
              <w:rPr>
                <w:b/>
                <w:bCs/>
                <w:szCs w:val="22"/>
              </w:rPr>
              <w:t>Deutschland</w:t>
            </w:r>
          </w:p>
          <w:p w:rsidR="004B0EA0" w:rsidRPr="00C37674" w:rsidP="00C372AE" w14:paraId="1A0F28DC" w14:textId="77777777">
            <w:pPr>
              <w:widowControl w:val="0"/>
              <w:rPr>
                <w:szCs w:val="22"/>
              </w:rPr>
            </w:pPr>
            <w:r w:rsidRPr="00C37674">
              <w:rPr>
                <w:szCs w:val="22"/>
              </w:rPr>
              <w:t>Janssen-Cilag GmbH</w:t>
            </w:r>
          </w:p>
          <w:p w:rsidR="004B0EA0" w:rsidRPr="00C37674" w:rsidP="00C372AE" w14:paraId="529F417C" w14:textId="1A191716">
            <w:pPr>
              <w:widowControl w:val="0"/>
              <w:rPr>
                <w:szCs w:val="22"/>
              </w:rPr>
            </w:pPr>
            <w:r w:rsidRPr="00C37674">
              <w:rPr>
                <w:szCs w:val="22"/>
              </w:rPr>
              <w:t xml:space="preserve">Tel: </w:t>
            </w:r>
            <w:r w:rsidRPr="00215FAE" w:rsidR="00013B25">
              <w:rPr>
                <w:lang w:val="de-DE"/>
              </w:rPr>
              <w:t xml:space="preserve">0800 086 9247 </w:t>
            </w:r>
            <w:r w:rsidR="00013B25">
              <w:rPr>
                <w:lang w:val="de-DE"/>
              </w:rPr>
              <w:t xml:space="preserve">/ </w:t>
            </w:r>
            <w:r w:rsidRPr="00C37674">
              <w:rPr>
                <w:szCs w:val="22"/>
              </w:rPr>
              <w:t xml:space="preserve">+49 2137 955 </w:t>
            </w:r>
            <w:r w:rsidR="00013B25">
              <w:rPr>
                <w:szCs w:val="22"/>
              </w:rPr>
              <w:t>6</w:t>
            </w:r>
            <w:r w:rsidRPr="00C37674">
              <w:rPr>
                <w:szCs w:val="22"/>
              </w:rPr>
              <w:t>955</w:t>
            </w:r>
          </w:p>
          <w:p w:rsidR="004B0EA0" w:rsidRPr="00C37674" w:rsidP="00C372AE" w14:paraId="42A0096A" w14:textId="77777777">
            <w:pPr>
              <w:widowControl w:val="0"/>
              <w:rPr>
                <w:szCs w:val="22"/>
              </w:rPr>
            </w:pPr>
            <w:r w:rsidRPr="00C37674">
              <w:t>jancil@its.jnj.com</w:t>
            </w:r>
          </w:p>
          <w:p w:rsidR="004B0EA0" w:rsidRPr="00C37674" w:rsidP="00C372AE" w14:paraId="1095F968" w14:textId="77777777">
            <w:pPr>
              <w:widowControl w:val="0"/>
              <w:rPr>
                <w:szCs w:val="22"/>
              </w:rPr>
            </w:pPr>
          </w:p>
        </w:tc>
        <w:tc>
          <w:tcPr>
            <w:tcW w:w="4805" w:type="dxa"/>
            <w:hideMark/>
          </w:tcPr>
          <w:p w:rsidR="004B0EA0" w:rsidRPr="00C37674" w:rsidP="00C372AE" w14:paraId="648DD2B6" w14:textId="77777777">
            <w:pPr>
              <w:widowControl w:val="0"/>
              <w:rPr>
                <w:b/>
                <w:bCs/>
                <w:szCs w:val="22"/>
              </w:rPr>
            </w:pPr>
            <w:r w:rsidRPr="00C37674">
              <w:rPr>
                <w:b/>
                <w:bCs/>
                <w:szCs w:val="22"/>
              </w:rPr>
              <w:t>Nederland</w:t>
            </w:r>
          </w:p>
          <w:p w:rsidR="004B0EA0" w:rsidRPr="00C37674" w:rsidP="00C372AE" w14:paraId="2FD97858" w14:textId="77777777">
            <w:pPr>
              <w:widowControl w:val="0"/>
              <w:rPr>
                <w:szCs w:val="22"/>
              </w:rPr>
            </w:pPr>
            <w:r w:rsidRPr="00C37674">
              <w:rPr>
                <w:szCs w:val="22"/>
              </w:rPr>
              <w:t>Janssen-Cilag B.V.</w:t>
            </w:r>
          </w:p>
          <w:p w:rsidR="004B0EA0" w:rsidRPr="00C37674" w:rsidP="00C372AE" w14:paraId="44EA94D8" w14:textId="77777777">
            <w:pPr>
              <w:widowControl w:val="0"/>
              <w:rPr>
                <w:szCs w:val="22"/>
              </w:rPr>
            </w:pPr>
            <w:r w:rsidRPr="00C37674">
              <w:rPr>
                <w:szCs w:val="22"/>
              </w:rPr>
              <w:t>Tel: +31 76 711 1111</w:t>
            </w:r>
          </w:p>
          <w:p w:rsidR="004B0EA0" w:rsidRPr="00C37674" w:rsidP="00C372AE" w14:paraId="765D0A3E" w14:textId="77777777">
            <w:pPr>
              <w:widowControl w:val="0"/>
            </w:pPr>
            <w:r w:rsidRPr="00C37674">
              <w:t>janssen@jacnl.jnj.com</w:t>
            </w:r>
          </w:p>
          <w:p w:rsidR="004B0EA0" w:rsidRPr="00C37674" w:rsidP="00C372AE" w14:paraId="6A5EDC50" w14:textId="77777777">
            <w:pPr>
              <w:widowControl w:val="0"/>
              <w:rPr>
                <w:szCs w:val="22"/>
              </w:rPr>
            </w:pPr>
          </w:p>
        </w:tc>
      </w:tr>
      <w:tr w14:paraId="0CEA5B31" w14:textId="77777777" w:rsidTr="00C372AE">
        <w:tblPrEx>
          <w:tblW w:w="9075" w:type="dxa"/>
          <w:jc w:val="center"/>
          <w:tblLayout w:type="fixed"/>
          <w:tblLook w:val="04A0"/>
        </w:tblPrEx>
        <w:trPr>
          <w:cantSplit/>
          <w:jc w:val="center"/>
        </w:trPr>
        <w:tc>
          <w:tcPr>
            <w:tcW w:w="4270" w:type="dxa"/>
            <w:gridSpan w:val="2"/>
          </w:tcPr>
          <w:p w:rsidR="004B0EA0" w:rsidRPr="00C37674" w:rsidP="00C372AE" w14:paraId="59AB26DB" w14:textId="77777777">
            <w:pPr>
              <w:widowControl w:val="0"/>
              <w:rPr>
                <w:b/>
                <w:bCs/>
                <w:szCs w:val="22"/>
              </w:rPr>
            </w:pPr>
            <w:r w:rsidRPr="00C37674">
              <w:rPr>
                <w:b/>
                <w:bCs/>
                <w:szCs w:val="22"/>
              </w:rPr>
              <w:t>Eesti</w:t>
            </w:r>
          </w:p>
          <w:p w:rsidR="004B0EA0" w:rsidRPr="00C37674" w:rsidP="00C372AE" w14:paraId="15FE8ED4" w14:textId="2457B690">
            <w:pPr>
              <w:widowControl w:val="0"/>
              <w:rPr>
                <w:szCs w:val="22"/>
              </w:rPr>
            </w:pPr>
            <w:r w:rsidRPr="00C37674">
              <w:t xml:space="preserve">UAB </w:t>
            </w:r>
            <w:r w:rsidR="00AB1485">
              <w:t>„</w:t>
            </w:r>
            <w:r w:rsidRPr="00C37674">
              <w:t>JOHNSON &amp; JOHNSON</w:t>
            </w:r>
            <w:r w:rsidR="00AB1485">
              <w:t>“</w:t>
            </w:r>
            <w:r w:rsidRPr="00C37674">
              <w:rPr>
                <w:szCs w:val="22"/>
              </w:rPr>
              <w:t xml:space="preserve"> Eesti filiaal</w:t>
            </w:r>
          </w:p>
          <w:p w:rsidR="004B0EA0" w:rsidRPr="00C37674" w:rsidP="00C372AE" w14:paraId="61BA2ABD" w14:textId="77777777">
            <w:pPr>
              <w:widowControl w:val="0"/>
              <w:rPr>
                <w:szCs w:val="22"/>
              </w:rPr>
            </w:pPr>
            <w:r w:rsidRPr="00C37674">
              <w:rPr>
                <w:szCs w:val="22"/>
              </w:rPr>
              <w:t>Tel: +372 617 7410</w:t>
            </w:r>
          </w:p>
          <w:p w:rsidR="004B0EA0" w:rsidRPr="00C37674" w:rsidP="00C372AE" w14:paraId="3E0678B1" w14:textId="77777777">
            <w:pPr>
              <w:widowControl w:val="0"/>
              <w:rPr>
                <w:szCs w:val="22"/>
              </w:rPr>
            </w:pPr>
            <w:r w:rsidRPr="00C37674">
              <w:t>ee@its.jnj.com</w:t>
            </w:r>
          </w:p>
          <w:p w:rsidR="004B0EA0" w:rsidRPr="00C37674" w:rsidP="00C372AE" w14:paraId="1950E496" w14:textId="77777777">
            <w:pPr>
              <w:widowControl w:val="0"/>
              <w:rPr>
                <w:szCs w:val="22"/>
              </w:rPr>
            </w:pPr>
          </w:p>
        </w:tc>
        <w:tc>
          <w:tcPr>
            <w:tcW w:w="4805" w:type="dxa"/>
            <w:hideMark/>
          </w:tcPr>
          <w:p w:rsidR="004B0EA0" w:rsidRPr="00C37674" w:rsidP="00C372AE" w14:paraId="4F5E1081" w14:textId="77777777">
            <w:pPr>
              <w:widowControl w:val="0"/>
              <w:rPr>
                <w:b/>
                <w:bCs/>
                <w:szCs w:val="22"/>
              </w:rPr>
            </w:pPr>
            <w:r w:rsidRPr="00C37674">
              <w:rPr>
                <w:b/>
                <w:bCs/>
                <w:szCs w:val="22"/>
              </w:rPr>
              <w:t>Norge</w:t>
            </w:r>
          </w:p>
          <w:p w:rsidR="004B0EA0" w:rsidRPr="00C37674" w:rsidP="00C372AE" w14:paraId="66ABFFAD" w14:textId="77777777">
            <w:pPr>
              <w:widowControl w:val="0"/>
              <w:rPr>
                <w:szCs w:val="22"/>
              </w:rPr>
            </w:pPr>
            <w:r w:rsidRPr="00C37674">
              <w:rPr>
                <w:szCs w:val="22"/>
              </w:rPr>
              <w:t>Janssen-Cilag AS</w:t>
            </w:r>
          </w:p>
          <w:p w:rsidR="004B0EA0" w:rsidP="00C372AE" w14:paraId="6F7C6F61" w14:textId="77777777">
            <w:pPr>
              <w:widowControl w:val="0"/>
              <w:rPr>
                <w:szCs w:val="22"/>
              </w:rPr>
            </w:pPr>
            <w:r w:rsidRPr="00C37674">
              <w:rPr>
                <w:szCs w:val="22"/>
              </w:rPr>
              <w:t>Tlf: +47 24 12 65 00</w:t>
            </w:r>
          </w:p>
          <w:p w:rsidR="004B0EA0" w:rsidRPr="00C37674" w:rsidP="00C372AE" w14:paraId="13C9CCC9" w14:textId="77777777">
            <w:pPr>
              <w:widowControl w:val="0"/>
              <w:rPr>
                <w:szCs w:val="22"/>
              </w:rPr>
            </w:pPr>
            <w:r w:rsidRPr="00C37674">
              <w:t>jacno@its.jnj.com</w:t>
            </w:r>
          </w:p>
          <w:p w:rsidR="004B0EA0" w:rsidRPr="00C37674" w:rsidP="00C372AE" w14:paraId="3FC1E7E7" w14:textId="77777777">
            <w:pPr>
              <w:widowControl w:val="0"/>
              <w:rPr>
                <w:szCs w:val="22"/>
              </w:rPr>
            </w:pPr>
          </w:p>
        </w:tc>
      </w:tr>
      <w:tr w14:paraId="0E32BE39" w14:textId="77777777" w:rsidTr="00C372AE">
        <w:tblPrEx>
          <w:tblW w:w="9075" w:type="dxa"/>
          <w:jc w:val="center"/>
          <w:tblLayout w:type="fixed"/>
          <w:tblLook w:val="04A0"/>
        </w:tblPrEx>
        <w:trPr>
          <w:cantSplit/>
          <w:jc w:val="center"/>
        </w:trPr>
        <w:tc>
          <w:tcPr>
            <w:tcW w:w="4270" w:type="dxa"/>
            <w:gridSpan w:val="2"/>
          </w:tcPr>
          <w:p w:rsidR="004B0EA0" w:rsidRPr="00C37674" w:rsidP="00C372AE" w14:paraId="15B92B37" w14:textId="77777777">
            <w:pPr>
              <w:widowControl w:val="0"/>
              <w:rPr>
                <w:b/>
                <w:bCs/>
                <w:szCs w:val="22"/>
              </w:rPr>
            </w:pPr>
            <w:r w:rsidRPr="00C37674">
              <w:rPr>
                <w:b/>
                <w:bCs/>
                <w:szCs w:val="22"/>
              </w:rPr>
              <w:t>Ελλάδα</w:t>
            </w:r>
          </w:p>
          <w:p w:rsidR="004B0EA0" w:rsidRPr="00C37674" w:rsidP="00C372AE" w14:paraId="7BBB8A3C" w14:textId="49D2C7FA">
            <w:pPr>
              <w:widowControl w:val="0"/>
              <w:rPr>
                <w:szCs w:val="22"/>
              </w:rPr>
            </w:pPr>
            <w:r w:rsidRPr="00C37674">
              <w:rPr>
                <w:szCs w:val="22"/>
              </w:rPr>
              <w:t xml:space="preserve">Janssen-Cilag Φαρμακευτική </w:t>
            </w:r>
            <w:r w:rsidRPr="008B194F" w:rsidR="00013B25">
              <w:rPr>
                <w:lang w:val="el-GR"/>
              </w:rPr>
              <w:t>Μονοπρόσωπη</w:t>
            </w:r>
            <w:r w:rsidR="00C45A34">
              <w:rPr>
                <w:szCs w:val="22"/>
              </w:rPr>
              <w:t xml:space="preserve"> </w:t>
            </w:r>
            <w:r w:rsidRPr="00C37674">
              <w:rPr>
                <w:szCs w:val="22"/>
              </w:rPr>
              <w:t>Α.Ε.Β.Ε.</w:t>
            </w:r>
          </w:p>
          <w:p w:rsidR="004B0EA0" w:rsidRPr="00C37674" w:rsidP="00C372AE" w14:paraId="64B314E8" w14:textId="77777777">
            <w:pPr>
              <w:widowControl w:val="0"/>
              <w:rPr>
                <w:szCs w:val="22"/>
              </w:rPr>
            </w:pPr>
            <w:r w:rsidRPr="00C37674">
              <w:rPr>
                <w:szCs w:val="22"/>
              </w:rPr>
              <w:t>Tηλ: +30 210 80 90 000</w:t>
            </w:r>
          </w:p>
          <w:p w:rsidR="004B0EA0" w:rsidRPr="00C37674" w:rsidP="00C372AE" w14:paraId="453604E3" w14:textId="77777777">
            <w:pPr>
              <w:widowControl w:val="0"/>
              <w:rPr>
                <w:szCs w:val="22"/>
              </w:rPr>
            </w:pPr>
          </w:p>
        </w:tc>
        <w:tc>
          <w:tcPr>
            <w:tcW w:w="4805" w:type="dxa"/>
            <w:hideMark/>
          </w:tcPr>
          <w:p w:rsidR="004B0EA0" w:rsidRPr="00C37674" w:rsidP="00C372AE" w14:paraId="446654ED" w14:textId="77777777">
            <w:pPr>
              <w:widowControl w:val="0"/>
              <w:rPr>
                <w:b/>
                <w:bCs/>
                <w:szCs w:val="22"/>
              </w:rPr>
            </w:pPr>
            <w:r w:rsidRPr="00C37674">
              <w:rPr>
                <w:b/>
                <w:bCs/>
                <w:szCs w:val="22"/>
              </w:rPr>
              <w:t>Österreich</w:t>
            </w:r>
          </w:p>
          <w:p w:rsidR="004B0EA0" w:rsidRPr="00C37674" w:rsidP="00C372AE" w14:paraId="24D4E77C" w14:textId="77777777">
            <w:pPr>
              <w:widowControl w:val="0"/>
              <w:rPr>
                <w:szCs w:val="22"/>
              </w:rPr>
            </w:pPr>
            <w:r w:rsidRPr="00C37674">
              <w:rPr>
                <w:szCs w:val="22"/>
              </w:rPr>
              <w:t>Janssen-Cilag Pharma GmbH</w:t>
            </w:r>
          </w:p>
          <w:p w:rsidR="004B0EA0" w:rsidRPr="00C37674" w:rsidP="00C372AE" w14:paraId="16C13C4B" w14:textId="77777777">
            <w:pPr>
              <w:widowControl w:val="0"/>
              <w:rPr>
                <w:szCs w:val="22"/>
              </w:rPr>
            </w:pPr>
            <w:r w:rsidRPr="00C37674">
              <w:rPr>
                <w:szCs w:val="22"/>
              </w:rPr>
              <w:t xml:space="preserve">Tel: +43 1 610 300 </w:t>
            </w:r>
          </w:p>
        </w:tc>
      </w:tr>
      <w:tr w14:paraId="42B2F094" w14:textId="77777777" w:rsidTr="00C372AE">
        <w:tblPrEx>
          <w:tblW w:w="9075" w:type="dxa"/>
          <w:jc w:val="center"/>
          <w:tblLayout w:type="fixed"/>
          <w:tblLook w:val="04A0"/>
        </w:tblPrEx>
        <w:trPr>
          <w:gridBefore w:val="1"/>
          <w:wBefore w:w="10" w:type="dxa"/>
          <w:cantSplit/>
          <w:jc w:val="center"/>
        </w:trPr>
        <w:tc>
          <w:tcPr>
            <w:tcW w:w="4260" w:type="dxa"/>
          </w:tcPr>
          <w:p w:rsidR="004B0EA0" w:rsidRPr="00C37674" w:rsidP="00C372AE" w14:paraId="4BB8544B" w14:textId="77777777">
            <w:pPr>
              <w:widowControl w:val="0"/>
              <w:rPr>
                <w:b/>
                <w:bCs/>
                <w:szCs w:val="22"/>
              </w:rPr>
            </w:pPr>
            <w:r w:rsidRPr="00C37674">
              <w:rPr>
                <w:b/>
                <w:bCs/>
                <w:szCs w:val="22"/>
              </w:rPr>
              <w:t>España</w:t>
            </w:r>
          </w:p>
          <w:p w:rsidR="004B0EA0" w:rsidRPr="00C37674" w:rsidP="00C372AE" w14:paraId="798694F0" w14:textId="77777777">
            <w:pPr>
              <w:widowControl w:val="0"/>
              <w:rPr>
                <w:szCs w:val="22"/>
              </w:rPr>
            </w:pPr>
            <w:r w:rsidRPr="00C37674">
              <w:rPr>
                <w:szCs w:val="22"/>
              </w:rPr>
              <w:t>Janssen-Cilag, S.A.</w:t>
            </w:r>
          </w:p>
          <w:p w:rsidR="004B0EA0" w:rsidRPr="00C37674" w:rsidP="00C372AE" w14:paraId="3B0CB745" w14:textId="77777777">
            <w:pPr>
              <w:widowControl w:val="0"/>
              <w:rPr>
                <w:szCs w:val="22"/>
              </w:rPr>
            </w:pPr>
            <w:r w:rsidRPr="00C37674">
              <w:rPr>
                <w:szCs w:val="22"/>
              </w:rPr>
              <w:t>Tel: +34 91 722 81 00</w:t>
            </w:r>
          </w:p>
          <w:p w:rsidR="004B0EA0" w:rsidRPr="00C37674" w:rsidP="00C372AE" w14:paraId="71DFA41C" w14:textId="77777777">
            <w:pPr>
              <w:widowControl w:val="0"/>
              <w:rPr>
                <w:szCs w:val="22"/>
              </w:rPr>
            </w:pPr>
            <w:r w:rsidRPr="00C37674">
              <w:t>contacto@its.jnj.com</w:t>
            </w:r>
          </w:p>
          <w:p w:rsidR="004B0EA0" w:rsidRPr="00C37674" w:rsidP="00C372AE" w14:paraId="2BA7C268" w14:textId="77777777">
            <w:pPr>
              <w:widowControl w:val="0"/>
              <w:rPr>
                <w:szCs w:val="22"/>
              </w:rPr>
            </w:pPr>
          </w:p>
        </w:tc>
        <w:tc>
          <w:tcPr>
            <w:tcW w:w="4805" w:type="dxa"/>
          </w:tcPr>
          <w:p w:rsidR="004B0EA0" w:rsidRPr="00C37674" w:rsidP="00C372AE" w14:paraId="5DD9C98D" w14:textId="77777777">
            <w:pPr>
              <w:widowControl w:val="0"/>
              <w:rPr>
                <w:b/>
                <w:bCs/>
                <w:szCs w:val="22"/>
              </w:rPr>
            </w:pPr>
            <w:r w:rsidRPr="00C37674">
              <w:rPr>
                <w:b/>
                <w:bCs/>
                <w:szCs w:val="22"/>
              </w:rPr>
              <w:t>Polska</w:t>
            </w:r>
          </w:p>
          <w:p w:rsidR="004B0EA0" w:rsidRPr="00C37674" w:rsidP="00C372AE" w14:paraId="071601CA" w14:textId="54037B71">
            <w:pPr>
              <w:widowControl w:val="0"/>
              <w:rPr>
                <w:szCs w:val="22"/>
              </w:rPr>
            </w:pPr>
            <w:r w:rsidRPr="00C37674">
              <w:rPr>
                <w:szCs w:val="22"/>
              </w:rPr>
              <w:t xml:space="preserve">Janssen-Cilag Polska Sp. </w:t>
            </w:r>
            <w:r w:rsidRPr="00C37674" w:rsidR="00AB1485">
              <w:rPr>
                <w:szCs w:val="22"/>
              </w:rPr>
              <w:t>Z</w:t>
            </w:r>
            <w:r w:rsidR="00AB1485">
              <w:rPr>
                <w:szCs w:val="22"/>
              </w:rPr>
              <w:t> </w:t>
            </w:r>
            <w:r w:rsidRPr="00C37674">
              <w:rPr>
                <w:szCs w:val="22"/>
              </w:rPr>
              <w:t>o.o.</w:t>
            </w:r>
          </w:p>
          <w:p w:rsidR="004B0EA0" w:rsidRPr="00C37674" w:rsidP="00C372AE" w14:paraId="724F5482" w14:textId="77777777">
            <w:pPr>
              <w:widowControl w:val="0"/>
              <w:rPr>
                <w:szCs w:val="22"/>
              </w:rPr>
            </w:pPr>
            <w:r w:rsidRPr="00C37674">
              <w:rPr>
                <w:szCs w:val="22"/>
              </w:rPr>
              <w:t>Tel.: +48 22 237 60 00</w:t>
            </w:r>
          </w:p>
          <w:p w:rsidR="004B0EA0" w:rsidRPr="00C37674" w:rsidP="00C372AE" w14:paraId="6869ECEB" w14:textId="77777777">
            <w:pPr>
              <w:widowControl w:val="0"/>
              <w:rPr>
                <w:szCs w:val="22"/>
              </w:rPr>
            </w:pPr>
          </w:p>
        </w:tc>
      </w:tr>
      <w:tr w14:paraId="297FD2E3" w14:textId="77777777" w:rsidTr="00C372AE">
        <w:tblPrEx>
          <w:tblW w:w="9075" w:type="dxa"/>
          <w:jc w:val="center"/>
          <w:tblLayout w:type="fixed"/>
          <w:tblLook w:val="04A0"/>
        </w:tblPrEx>
        <w:trPr>
          <w:gridBefore w:val="1"/>
          <w:wBefore w:w="10" w:type="dxa"/>
          <w:cantSplit/>
          <w:jc w:val="center"/>
        </w:trPr>
        <w:tc>
          <w:tcPr>
            <w:tcW w:w="4260" w:type="dxa"/>
          </w:tcPr>
          <w:p w:rsidR="004B0EA0" w:rsidRPr="00C37674" w:rsidP="00C372AE" w14:paraId="65C4253F" w14:textId="77777777">
            <w:pPr>
              <w:widowControl w:val="0"/>
              <w:rPr>
                <w:b/>
                <w:bCs/>
                <w:szCs w:val="22"/>
              </w:rPr>
            </w:pPr>
            <w:r w:rsidRPr="00C37674">
              <w:rPr>
                <w:b/>
                <w:bCs/>
                <w:szCs w:val="22"/>
              </w:rPr>
              <w:t>France</w:t>
            </w:r>
          </w:p>
          <w:p w:rsidR="004B0EA0" w:rsidRPr="00C37674" w:rsidP="00C372AE" w14:paraId="30D5C6AB" w14:textId="77777777">
            <w:pPr>
              <w:widowControl w:val="0"/>
              <w:rPr>
                <w:szCs w:val="22"/>
              </w:rPr>
            </w:pPr>
            <w:r w:rsidRPr="00C37674">
              <w:rPr>
                <w:szCs w:val="22"/>
              </w:rPr>
              <w:t>Janssen-Cilag</w:t>
            </w:r>
          </w:p>
          <w:p w:rsidR="004B0EA0" w:rsidRPr="00C37674" w:rsidP="00C372AE" w14:paraId="14334D5D" w14:textId="77777777">
            <w:pPr>
              <w:widowControl w:val="0"/>
              <w:rPr>
                <w:szCs w:val="22"/>
              </w:rPr>
            </w:pPr>
            <w:r w:rsidRPr="00C37674">
              <w:rPr>
                <w:szCs w:val="22"/>
              </w:rPr>
              <w:t xml:space="preserve">Tél: </w:t>
            </w:r>
            <w:r w:rsidRPr="00C37674">
              <w:t xml:space="preserve">0 800 25 50 75 / </w:t>
            </w:r>
            <w:r w:rsidRPr="00C37674">
              <w:rPr>
                <w:szCs w:val="22"/>
              </w:rPr>
              <w:t>+33 1 55 00 40 03</w:t>
            </w:r>
          </w:p>
          <w:p w:rsidR="004B0EA0" w:rsidRPr="00C37674" w:rsidP="00C372AE" w14:paraId="0F2BA7F4" w14:textId="77777777">
            <w:pPr>
              <w:widowControl w:val="0"/>
              <w:rPr>
                <w:szCs w:val="22"/>
              </w:rPr>
            </w:pPr>
            <w:r w:rsidRPr="00C37674">
              <w:t>medisource@its.jnj.com</w:t>
            </w:r>
          </w:p>
          <w:p w:rsidR="004B0EA0" w:rsidRPr="00C37674" w:rsidP="00C372AE" w14:paraId="18D6F3D7" w14:textId="77777777">
            <w:pPr>
              <w:widowControl w:val="0"/>
              <w:rPr>
                <w:szCs w:val="22"/>
              </w:rPr>
            </w:pPr>
          </w:p>
        </w:tc>
        <w:tc>
          <w:tcPr>
            <w:tcW w:w="4805" w:type="dxa"/>
            <w:hideMark/>
          </w:tcPr>
          <w:p w:rsidR="004B0EA0" w:rsidRPr="00C37674" w:rsidP="00C372AE" w14:paraId="09553B6D" w14:textId="77777777">
            <w:pPr>
              <w:widowControl w:val="0"/>
              <w:rPr>
                <w:b/>
                <w:bCs/>
                <w:szCs w:val="22"/>
              </w:rPr>
            </w:pPr>
            <w:r w:rsidRPr="00C37674">
              <w:rPr>
                <w:b/>
                <w:bCs/>
                <w:szCs w:val="22"/>
              </w:rPr>
              <w:t>Portugal</w:t>
            </w:r>
          </w:p>
          <w:p w:rsidR="004B0EA0" w:rsidRPr="00C37674" w:rsidP="00C372AE" w14:paraId="25D5808B" w14:textId="77777777">
            <w:pPr>
              <w:widowControl w:val="0"/>
              <w:rPr>
                <w:szCs w:val="22"/>
              </w:rPr>
            </w:pPr>
            <w:r w:rsidRPr="00C37674">
              <w:rPr>
                <w:szCs w:val="22"/>
              </w:rPr>
              <w:t>Janssen-Cilag Farmacêutica, Lda.</w:t>
            </w:r>
          </w:p>
          <w:p w:rsidR="004B0EA0" w:rsidRPr="00C37674" w:rsidP="00C372AE" w14:paraId="0AB113F7" w14:textId="77777777">
            <w:pPr>
              <w:widowControl w:val="0"/>
              <w:rPr>
                <w:szCs w:val="22"/>
              </w:rPr>
            </w:pPr>
            <w:r w:rsidRPr="00C37674">
              <w:rPr>
                <w:szCs w:val="22"/>
              </w:rPr>
              <w:t>Tel: +351 214 368 600</w:t>
            </w:r>
          </w:p>
          <w:p w:rsidR="004B0EA0" w:rsidRPr="00C37674" w:rsidP="00C372AE" w14:paraId="46579870" w14:textId="77777777">
            <w:pPr>
              <w:widowControl w:val="0"/>
              <w:rPr>
                <w:szCs w:val="22"/>
              </w:rPr>
            </w:pPr>
          </w:p>
        </w:tc>
      </w:tr>
      <w:tr w14:paraId="61349A94" w14:textId="77777777" w:rsidTr="00C372AE">
        <w:tblPrEx>
          <w:tblW w:w="9075" w:type="dxa"/>
          <w:jc w:val="center"/>
          <w:tblLayout w:type="fixed"/>
          <w:tblLook w:val="04A0"/>
        </w:tblPrEx>
        <w:trPr>
          <w:gridBefore w:val="1"/>
          <w:wBefore w:w="10" w:type="dxa"/>
          <w:cantSplit/>
          <w:jc w:val="center"/>
        </w:trPr>
        <w:tc>
          <w:tcPr>
            <w:tcW w:w="4260" w:type="dxa"/>
          </w:tcPr>
          <w:p w:rsidR="004B0EA0" w:rsidRPr="00C37674" w:rsidP="00C372AE" w14:paraId="27CA0BE8" w14:textId="77777777">
            <w:pPr>
              <w:rPr>
                <w:szCs w:val="22"/>
              </w:rPr>
            </w:pPr>
            <w:r w:rsidRPr="00C37674">
              <w:rPr>
                <w:b/>
                <w:szCs w:val="22"/>
              </w:rPr>
              <w:t>Hrvatska</w:t>
            </w:r>
          </w:p>
          <w:p w:rsidR="004B0EA0" w:rsidRPr="00C37674" w:rsidP="00C372AE" w14:paraId="0D379B07" w14:textId="77777777">
            <w:r w:rsidRPr="00C37674">
              <w:t>Johnson &amp; Johnson S.E. d.o.o.</w:t>
            </w:r>
          </w:p>
          <w:p w:rsidR="004B0EA0" w:rsidRPr="00C37674" w:rsidP="00C372AE" w14:paraId="2943038E" w14:textId="77777777">
            <w:pPr>
              <w:widowControl w:val="0"/>
            </w:pPr>
            <w:r w:rsidRPr="00C37674">
              <w:t>Tel: +385 1 6610 700</w:t>
            </w:r>
          </w:p>
          <w:p w:rsidR="004B0EA0" w:rsidRPr="00C37674" w:rsidP="00C372AE" w14:paraId="0AEC3847" w14:textId="77777777">
            <w:pPr>
              <w:widowControl w:val="0"/>
              <w:rPr>
                <w:szCs w:val="22"/>
              </w:rPr>
            </w:pPr>
            <w:r w:rsidRPr="00C37674">
              <w:t>jjsafety@JNJCR.JNJ.com</w:t>
            </w:r>
          </w:p>
          <w:p w:rsidR="004B0EA0" w:rsidRPr="00C37674" w:rsidP="00C372AE" w14:paraId="2337BF88" w14:textId="77777777">
            <w:pPr>
              <w:widowControl w:val="0"/>
              <w:rPr>
                <w:szCs w:val="22"/>
              </w:rPr>
            </w:pPr>
          </w:p>
        </w:tc>
        <w:tc>
          <w:tcPr>
            <w:tcW w:w="4805" w:type="dxa"/>
          </w:tcPr>
          <w:p w:rsidR="004B0EA0" w:rsidRPr="00C37674" w:rsidP="00C372AE" w14:paraId="2CBB7FAD" w14:textId="77777777">
            <w:pPr>
              <w:widowControl w:val="0"/>
              <w:rPr>
                <w:b/>
                <w:bCs/>
                <w:szCs w:val="22"/>
              </w:rPr>
            </w:pPr>
            <w:r w:rsidRPr="00C37674">
              <w:rPr>
                <w:b/>
                <w:bCs/>
                <w:szCs w:val="22"/>
              </w:rPr>
              <w:t>România</w:t>
            </w:r>
          </w:p>
          <w:p w:rsidR="004B0EA0" w:rsidRPr="00C37674" w:rsidP="00C372AE" w14:paraId="301DDD53" w14:textId="77777777">
            <w:pPr>
              <w:widowControl w:val="0"/>
              <w:rPr>
                <w:szCs w:val="22"/>
              </w:rPr>
            </w:pPr>
            <w:r w:rsidRPr="00C37674">
              <w:rPr>
                <w:szCs w:val="22"/>
              </w:rPr>
              <w:t>Johnson &amp; Johnson Rom</w:t>
            </w:r>
            <w:r w:rsidRPr="00C37674">
              <w:rPr>
                <w:bCs/>
                <w:szCs w:val="22"/>
              </w:rPr>
              <w:t>â</w:t>
            </w:r>
            <w:r w:rsidRPr="00C37674">
              <w:rPr>
                <w:szCs w:val="22"/>
              </w:rPr>
              <w:t>nia SRL</w:t>
            </w:r>
          </w:p>
          <w:p w:rsidR="004B0EA0" w:rsidRPr="00C37674" w:rsidP="00C372AE" w14:paraId="04C08BF4" w14:textId="77777777">
            <w:pPr>
              <w:widowControl w:val="0"/>
            </w:pPr>
            <w:r w:rsidRPr="00C37674">
              <w:t>Tel: +40 21 207 1800</w:t>
            </w:r>
          </w:p>
          <w:p w:rsidR="004B0EA0" w:rsidRPr="00C37674" w:rsidP="00C372AE" w14:paraId="69C5B81A" w14:textId="77777777">
            <w:pPr>
              <w:widowControl w:val="0"/>
              <w:rPr>
                <w:szCs w:val="22"/>
              </w:rPr>
            </w:pPr>
          </w:p>
        </w:tc>
      </w:tr>
      <w:tr w14:paraId="53530FAF" w14:textId="77777777" w:rsidTr="00C372AE">
        <w:tblPrEx>
          <w:tblW w:w="9075" w:type="dxa"/>
          <w:jc w:val="center"/>
          <w:tblLayout w:type="fixed"/>
          <w:tblLook w:val="04A0"/>
        </w:tblPrEx>
        <w:trPr>
          <w:gridBefore w:val="1"/>
          <w:wBefore w:w="10" w:type="dxa"/>
          <w:cantSplit/>
          <w:jc w:val="center"/>
        </w:trPr>
        <w:tc>
          <w:tcPr>
            <w:tcW w:w="4260" w:type="dxa"/>
          </w:tcPr>
          <w:p w:rsidR="004B0EA0" w:rsidRPr="00C37674" w:rsidP="00C372AE" w14:paraId="3A1B1780" w14:textId="77777777">
            <w:pPr>
              <w:widowControl w:val="0"/>
              <w:rPr>
                <w:b/>
                <w:bCs/>
                <w:szCs w:val="22"/>
              </w:rPr>
            </w:pPr>
            <w:r w:rsidRPr="00C37674">
              <w:rPr>
                <w:b/>
                <w:bCs/>
                <w:szCs w:val="22"/>
              </w:rPr>
              <w:t>Ireland</w:t>
            </w:r>
          </w:p>
          <w:p w:rsidR="004B0EA0" w:rsidRPr="00C37674" w:rsidP="00C372AE" w14:paraId="3C616D61" w14:textId="77777777">
            <w:pPr>
              <w:widowControl w:val="0"/>
              <w:rPr>
                <w:szCs w:val="22"/>
              </w:rPr>
            </w:pPr>
            <w:r w:rsidRPr="00C37674">
              <w:rPr>
                <w:szCs w:val="22"/>
              </w:rPr>
              <w:t>Janssen Sciences Ireland UC</w:t>
            </w:r>
          </w:p>
          <w:p w:rsidR="004B0EA0" w:rsidRPr="00C37674" w:rsidP="00C372AE" w14:paraId="00AE00F4" w14:textId="77777777">
            <w:pPr>
              <w:widowControl w:val="0"/>
              <w:rPr>
                <w:szCs w:val="22"/>
              </w:rPr>
            </w:pPr>
            <w:r w:rsidRPr="00C37674">
              <w:rPr>
                <w:szCs w:val="22"/>
              </w:rPr>
              <w:t>Tel: 1 800 709 122</w:t>
            </w:r>
          </w:p>
          <w:p w:rsidR="004B0EA0" w:rsidRPr="00C37674" w:rsidP="00C372AE" w14:paraId="2E673488" w14:textId="77777777">
            <w:pPr>
              <w:widowControl w:val="0"/>
              <w:rPr>
                <w:szCs w:val="22"/>
              </w:rPr>
            </w:pPr>
            <w:r w:rsidRPr="001E01A8">
              <w:t>medinfo@its.jnj.com</w:t>
            </w:r>
          </w:p>
          <w:p w:rsidR="004B0EA0" w:rsidRPr="00C37674" w:rsidP="00C372AE" w14:paraId="48571F79" w14:textId="77777777">
            <w:pPr>
              <w:widowControl w:val="0"/>
              <w:rPr>
                <w:szCs w:val="22"/>
              </w:rPr>
            </w:pPr>
          </w:p>
        </w:tc>
        <w:tc>
          <w:tcPr>
            <w:tcW w:w="4805" w:type="dxa"/>
          </w:tcPr>
          <w:p w:rsidR="004B0EA0" w:rsidRPr="00C37674" w:rsidP="00C372AE" w14:paraId="515F30AC" w14:textId="77777777">
            <w:pPr>
              <w:widowControl w:val="0"/>
              <w:rPr>
                <w:b/>
                <w:bCs/>
                <w:szCs w:val="22"/>
              </w:rPr>
            </w:pPr>
            <w:r w:rsidRPr="00C37674">
              <w:rPr>
                <w:b/>
                <w:bCs/>
                <w:szCs w:val="22"/>
              </w:rPr>
              <w:t>Slovenija</w:t>
            </w:r>
          </w:p>
          <w:p w:rsidR="004B0EA0" w:rsidRPr="00C37674" w:rsidP="00C372AE" w14:paraId="4BDB1232" w14:textId="77777777">
            <w:pPr>
              <w:widowControl w:val="0"/>
              <w:rPr>
                <w:szCs w:val="22"/>
              </w:rPr>
            </w:pPr>
            <w:r w:rsidRPr="00C37674">
              <w:rPr>
                <w:szCs w:val="22"/>
              </w:rPr>
              <w:t>Johnson &amp; Johnson d.o.o.</w:t>
            </w:r>
          </w:p>
          <w:p w:rsidR="004B0EA0" w:rsidRPr="00C37674" w:rsidP="00C372AE" w14:paraId="2E55EE98" w14:textId="77777777">
            <w:pPr>
              <w:widowControl w:val="0"/>
              <w:rPr>
                <w:szCs w:val="22"/>
              </w:rPr>
            </w:pPr>
            <w:r w:rsidRPr="00C37674">
              <w:rPr>
                <w:szCs w:val="22"/>
              </w:rPr>
              <w:t>Tel.</w:t>
            </w:r>
            <w:r>
              <w:rPr>
                <w:szCs w:val="22"/>
              </w:rPr>
              <w:t>:</w:t>
            </w:r>
            <w:r w:rsidRPr="00C37674">
              <w:rPr>
                <w:szCs w:val="22"/>
              </w:rPr>
              <w:t xml:space="preserve"> +386 1 401 18 00</w:t>
            </w:r>
          </w:p>
          <w:p w:rsidR="004B0EA0" w:rsidRPr="00C37674" w:rsidP="00C372AE" w14:paraId="31AEFC4F" w14:textId="77777777">
            <w:pPr>
              <w:widowControl w:val="0"/>
              <w:rPr>
                <w:szCs w:val="22"/>
              </w:rPr>
            </w:pPr>
            <w:r w:rsidRPr="00C37674">
              <w:t>Janssen_safety_slo@its.jnj.com</w:t>
            </w:r>
          </w:p>
          <w:p w:rsidR="004B0EA0" w:rsidRPr="00C37674" w:rsidP="00C372AE" w14:paraId="21123A4B" w14:textId="77777777">
            <w:pPr>
              <w:widowControl w:val="0"/>
              <w:rPr>
                <w:szCs w:val="22"/>
              </w:rPr>
            </w:pPr>
          </w:p>
        </w:tc>
      </w:tr>
      <w:tr w14:paraId="5FDF96FA" w14:textId="77777777" w:rsidTr="00C372AE">
        <w:tblPrEx>
          <w:tblW w:w="9075" w:type="dxa"/>
          <w:jc w:val="center"/>
          <w:tblLayout w:type="fixed"/>
          <w:tblLook w:val="04A0"/>
        </w:tblPrEx>
        <w:trPr>
          <w:gridBefore w:val="1"/>
          <w:wBefore w:w="10" w:type="dxa"/>
          <w:cantSplit/>
          <w:jc w:val="center"/>
        </w:trPr>
        <w:tc>
          <w:tcPr>
            <w:tcW w:w="4260" w:type="dxa"/>
            <w:hideMark/>
          </w:tcPr>
          <w:p w:rsidR="004B0EA0" w:rsidRPr="00C37674" w:rsidP="00C372AE" w14:paraId="348D8E82" w14:textId="77777777">
            <w:pPr>
              <w:widowControl w:val="0"/>
              <w:rPr>
                <w:b/>
                <w:bCs/>
                <w:szCs w:val="22"/>
              </w:rPr>
            </w:pPr>
            <w:r w:rsidRPr="00C37674">
              <w:rPr>
                <w:b/>
                <w:bCs/>
                <w:szCs w:val="22"/>
              </w:rPr>
              <w:t>Ísland</w:t>
            </w:r>
          </w:p>
          <w:p w:rsidR="004B0EA0" w:rsidRPr="00C37674" w:rsidP="00C372AE" w14:paraId="35A0D437" w14:textId="77777777">
            <w:pPr>
              <w:widowControl w:val="0"/>
              <w:rPr>
                <w:szCs w:val="22"/>
              </w:rPr>
            </w:pPr>
            <w:r w:rsidRPr="00C37674">
              <w:rPr>
                <w:szCs w:val="22"/>
              </w:rPr>
              <w:t>Janssen-Cilag AB</w:t>
            </w:r>
          </w:p>
          <w:p w:rsidR="004B0EA0" w:rsidRPr="00C37674" w:rsidP="00C372AE" w14:paraId="75FA044A" w14:textId="77777777">
            <w:pPr>
              <w:widowControl w:val="0"/>
              <w:rPr>
                <w:szCs w:val="22"/>
              </w:rPr>
            </w:pPr>
            <w:r w:rsidRPr="00C37674">
              <w:rPr>
                <w:szCs w:val="22"/>
              </w:rPr>
              <w:t>c/o Vistor hf.</w:t>
            </w:r>
          </w:p>
          <w:p w:rsidR="004B0EA0" w:rsidRPr="00C37674" w:rsidP="00C372AE" w14:paraId="13838192" w14:textId="77777777">
            <w:pPr>
              <w:widowControl w:val="0"/>
              <w:rPr>
                <w:szCs w:val="22"/>
              </w:rPr>
            </w:pPr>
            <w:r w:rsidRPr="00C37674">
              <w:rPr>
                <w:szCs w:val="22"/>
              </w:rPr>
              <w:t>Sími: +354 535 7000</w:t>
            </w:r>
          </w:p>
          <w:p w:rsidR="004B0EA0" w:rsidRPr="00C37674" w:rsidP="00C372AE" w14:paraId="370E8D17" w14:textId="77777777">
            <w:pPr>
              <w:widowControl w:val="0"/>
              <w:rPr>
                <w:szCs w:val="22"/>
              </w:rPr>
            </w:pPr>
            <w:r w:rsidRPr="00C37674">
              <w:t>janssen@vistor.is</w:t>
            </w:r>
          </w:p>
          <w:p w:rsidR="004B0EA0" w:rsidRPr="00C37674" w:rsidP="00C372AE" w14:paraId="44477708" w14:textId="77777777">
            <w:pPr>
              <w:widowControl w:val="0"/>
              <w:rPr>
                <w:szCs w:val="22"/>
              </w:rPr>
            </w:pPr>
          </w:p>
        </w:tc>
        <w:tc>
          <w:tcPr>
            <w:tcW w:w="4805" w:type="dxa"/>
          </w:tcPr>
          <w:p w:rsidR="004B0EA0" w:rsidRPr="00C37674" w:rsidP="00C372AE" w14:paraId="04AE5948" w14:textId="77777777">
            <w:pPr>
              <w:widowControl w:val="0"/>
              <w:rPr>
                <w:b/>
                <w:bCs/>
                <w:szCs w:val="22"/>
              </w:rPr>
            </w:pPr>
            <w:r w:rsidRPr="00C37674">
              <w:rPr>
                <w:b/>
                <w:bCs/>
                <w:szCs w:val="22"/>
              </w:rPr>
              <w:t>Slovenská republika</w:t>
            </w:r>
          </w:p>
          <w:p w:rsidR="004B0EA0" w:rsidRPr="00C37674" w:rsidP="00C372AE" w14:paraId="2FA3DDCC" w14:textId="77777777">
            <w:pPr>
              <w:widowControl w:val="0"/>
              <w:rPr>
                <w:szCs w:val="22"/>
              </w:rPr>
            </w:pPr>
            <w:r w:rsidRPr="00C37674">
              <w:rPr>
                <w:szCs w:val="22"/>
              </w:rPr>
              <w:t>Johnson &amp; Johnson, s.r.o.</w:t>
            </w:r>
          </w:p>
          <w:p w:rsidR="004B0EA0" w:rsidRPr="00C37674" w:rsidP="00C372AE" w14:paraId="3C80AF41" w14:textId="77777777">
            <w:pPr>
              <w:widowControl w:val="0"/>
              <w:rPr>
                <w:szCs w:val="22"/>
              </w:rPr>
            </w:pPr>
            <w:r w:rsidRPr="00C37674">
              <w:rPr>
                <w:szCs w:val="22"/>
              </w:rPr>
              <w:t>Tel: +421 232 408 400</w:t>
            </w:r>
          </w:p>
          <w:p w:rsidR="004B0EA0" w:rsidRPr="00C37674" w:rsidP="00C372AE" w14:paraId="2FD029C7" w14:textId="77777777">
            <w:pPr>
              <w:widowControl w:val="0"/>
              <w:rPr>
                <w:szCs w:val="22"/>
              </w:rPr>
            </w:pPr>
          </w:p>
        </w:tc>
      </w:tr>
      <w:tr w14:paraId="3AA47A03" w14:textId="77777777" w:rsidTr="00C372AE">
        <w:tblPrEx>
          <w:tblW w:w="9075" w:type="dxa"/>
          <w:jc w:val="center"/>
          <w:tblLayout w:type="fixed"/>
          <w:tblLook w:val="04A0"/>
        </w:tblPrEx>
        <w:trPr>
          <w:gridBefore w:val="1"/>
          <w:wBefore w:w="10" w:type="dxa"/>
          <w:cantSplit/>
          <w:jc w:val="center"/>
        </w:trPr>
        <w:tc>
          <w:tcPr>
            <w:tcW w:w="4260" w:type="dxa"/>
          </w:tcPr>
          <w:p w:rsidR="004B0EA0" w:rsidRPr="00C37674" w:rsidP="00C372AE" w14:paraId="1FAFCCF0" w14:textId="77777777">
            <w:pPr>
              <w:widowControl w:val="0"/>
              <w:rPr>
                <w:b/>
                <w:bCs/>
                <w:szCs w:val="22"/>
              </w:rPr>
            </w:pPr>
            <w:r w:rsidRPr="00C37674">
              <w:rPr>
                <w:b/>
                <w:bCs/>
                <w:szCs w:val="22"/>
              </w:rPr>
              <w:t>Italia</w:t>
            </w:r>
          </w:p>
          <w:p w:rsidR="004B0EA0" w:rsidRPr="00C37674" w:rsidP="00C372AE" w14:paraId="3655DE0B" w14:textId="77777777">
            <w:pPr>
              <w:widowControl w:val="0"/>
              <w:rPr>
                <w:szCs w:val="22"/>
              </w:rPr>
            </w:pPr>
            <w:r w:rsidRPr="00C37674">
              <w:rPr>
                <w:szCs w:val="22"/>
              </w:rPr>
              <w:t>Janssen-Cilag SpA</w:t>
            </w:r>
          </w:p>
          <w:p w:rsidR="004B0EA0" w:rsidRPr="00C37674" w:rsidP="00C372AE" w14:paraId="17341115" w14:textId="77777777">
            <w:pPr>
              <w:rPr>
                <w:szCs w:val="22"/>
              </w:rPr>
            </w:pPr>
            <w:r w:rsidRPr="00C37674">
              <w:rPr>
                <w:szCs w:val="22"/>
              </w:rPr>
              <w:t xml:space="preserve">Tel: </w:t>
            </w:r>
            <w:r w:rsidRPr="00C37674">
              <w:t>800.688.777 /</w:t>
            </w:r>
            <w:r w:rsidRPr="00C37674">
              <w:rPr>
                <w:szCs w:val="22"/>
              </w:rPr>
              <w:t xml:space="preserve"> +39 02 2510 1</w:t>
            </w:r>
          </w:p>
          <w:p w:rsidR="004B0EA0" w:rsidRPr="00C37674" w:rsidP="00C372AE" w14:paraId="4380183D" w14:textId="77777777">
            <w:pPr>
              <w:rPr>
                <w:szCs w:val="22"/>
              </w:rPr>
            </w:pPr>
            <w:r w:rsidRPr="00C37674">
              <w:t>janssenita@its.jnj.com</w:t>
            </w:r>
          </w:p>
          <w:p w:rsidR="004B0EA0" w:rsidRPr="00C37674" w:rsidP="00C372AE" w14:paraId="242EAC30" w14:textId="77777777">
            <w:pPr>
              <w:widowControl w:val="0"/>
              <w:rPr>
                <w:szCs w:val="22"/>
              </w:rPr>
            </w:pPr>
          </w:p>
        </w:tc>
        <w:tc>
          <w:tcPr>
            <w:tcW w:w="4805" w:type="dxa"/>
            <w:hideMark/>
          </w:tcPr>
          <w:p w:rsidR="004B0EA0" w:rsidRPr="00C37674" w:rsidP="00C372AE" w14:paraId="2D90609D" w14:textId="77777777">
            <w:pPr>
              <w:widowControl w:val="0"/>
              <w:rPr>
                <w:b/>
                <w:bCs/>
                <w:szCs w:val="22"/>
              </w:rPr>
            </w:pPr>
            <w:r w:rsidRPr="00C37674">
              <w:rPr>
                <w:b/>
                <w:bCs/>
                <w:szCs w:val="22"/>
              </w:rPr>
              <w:t>Suomi/Finland</w:t>
            </w:r>
          </w:p>
          <w:p w:rsidR="004B0EA0" w:rsidRPr="00C37674" w:rsidP="00C372AE" w14:paraId="16D74333" w14:textId="77777777">
            <w:pPr>
              <w:widowControl w:val="0"/>
              <w:rPr>
                <w:szCs w:val="22"/>
              </w:rPr>
            </w:pPr>
            <w:r w:rsidRPr="00C37674">
              <w:rPr>
                <w:szCs w:val="22"/>
              </w:rPr>
              <w:t>Janssen-Cilag Oy</w:t>
            </w:r>
          </w:p>
          <w:p w:rsidR="004B0EA0" w:rsidRPr="00C37674" w:rsidP="00C372AE" w14:paraId="5B39BF09" w14:textId="77777777">
            <w:pPr>
              <w:widowControl w:val="0"/>
              <w:rPr>
                <w:szCs w:val="22"/>
              </w:rPr>
            </w:pPr>
            <w:r w:rsidRPr="00C37674">
              <w:rPr>
                <w:szCs w:val="22"/>
              </w:rPr>
              <w:t>Puh/Tel: +358 207 531 300</w:t>
            </w:r>
          </w:p>
          <w:p w:rsidR="004B0EA0" w:rsidRPr="00C37674" w:rsidP="00C372AE" w14:paraId="5162AF5C" w14:textId="77777777">
            <w:pPr>
              <w:widowControl w:val="0"/>
              <w:rPr>
                <w:szCs w:val="22"/>
              </w:rPr>
            </w:pPr>
            <w:r w:rsidRPr="00C37674">
              <w:t>jacfi@its.jnj.com</w:t>
            </w:r>
          </w:p>
          <w:p w:rsidR="004B0EA0" w:rsidRPr="00C37674" w:rsidP="00C372AE" w14:paraId="51EE3643" w14:textId="77777777">
            <w:pPr>
              <w:widowControl w:val="0"/>
              <w:rPr>
                <w:szCs w:val="22"/>
              </w:rPr>
            </w:pPr>
          </w:p>
        </w:tc>
      </w:tr>
      <w:tr w14:paraId="7C6ABDCB" w14:textId="77777777" w:rsidTr="00C372AE">
        <w:tblPrEx>
          <w:tblW w:w="9075" w:type="dxa"/>
          <w:jc w:val="center"/>
          <w:tblLayout w:type="fixed"/>
          <w:tblLook w:val="04A0"/>
        </w:tblPrEx>
        <w:trPr>
          <w:gridBefore w:val="1"/>
          <w:wBefore w:w="10" w:type="dxa"/>
          <w:cantSplit/>
          <w:jc w:val="center"/>
        </w:trPr>
        <w:tc>
          <w:tcPr>
            <w:tcW w:w="4260" w:type="dxa"/>
            <w:hideMark/>
          </w:tcPr>
          <w:p w:rsidR="004B0EA0" w:rsidRPr="00C37674" w:rsidP="00C372AE" w14:paraId="52E99E7A" w14:textId="77777777">
            <w:pPr>
              <w:widowControl w:val="0"/>
              <w:rPr>
                <w:b/>
                <w:bCs/>
                <w:szCs w:val="22"/>
              </w:rPr>
            </w:pPr>
            <w:r w:rsidRPr="00C37674">
              <w:rPr>
                <w:b/>
                <w:bCs/>
                <w:szCs w:val="22"/>
              </w:rPr>
              <w:t>Κύπρος</w:t>
            </w:r>
          </w:p>
          <w:p w:rsidR="004B0EA0" w:rsidRPr="00C37674" w:rsidP="00C372AE" w14:paraId="6771A2E8" w14:textId="77777777">
            <w:pPr>
              <w:widowControl w:val="0"/>
              <w:rPr>
                <w:szCs w:val="22"/>
              </w:rPr>
            </w:pPr>
            <w:r w:rsidRPr="00C37674">
              <w:rPr>
                <w:szCs w:val="22"/>
              </w:rPr>
              <w:t>Βαρνάβας Χατζηπαναγής Λτδ</w:t>
            </w:r>
          </w:p>
          <w:p w:rsidR="004B0EA0" w:rsidRPr="00C37674" w:rsidP="00C372AE" w14:paraId="0D839067" w14:textId="77777777">
            <w:pPr>
              <w:widowControl w:val="0"/>
              <w:rPr>
                <w:szCs w:val="22"/>
              </w:rPr>
            </w:pPr>
            <w:r w:rsidRPr="00C37674">
              <w:rPr>
                <w:szCs w:val="22"/>
              </w:rPr>
              <w:t>Tηλ: +357 22 207 700</w:t>
            </w:r>
          </w:p>
          <w:p w:rsidR="004B0EA0" w:rsidRPr="00C37674" w:rsidP="00C372AE" w14:paraId="0B476509" w14:textId="77777777">
            <w:pPr>
              <w:widowControl w:val="0"/>
              <w:rPr>
                <w:szCs w:val="22"/>
              </w:rPr>
            </w:pPr>
          </w:p>
        </w:tc>
        <w:tc>
          <w:tcPr>
            <w:tcW w:w="4805" w:type="dxa"/>
          </w:tcPr>
          <w:p w:rsidR="004B0EA0" w:rsidRPr="00C37674" w:rsidP="00C372AE" w14:paraId="4CFBC4CA" w14:textId="77777777">
            <w:pPr>
              <w:widowControl w:val="0"/>
              <w:rPr>
                <w:b/>
                <w:bCs/>
                <w:szCs w:val="22"/>
              </w:rPr>
            </w:pPr>
            <w:r w:rsidRPr="00C37674">
              <w:rPr>
                <w:b/>
                <w:bCs/>
                <w:szCs w:val="22"/>
              </w:rPr>
              <w:t>Sverige</w:t>
            </w:r>
          </w:p>
          <w:p w:rsidR="004B0EA0" w:rsidRPr="00C37674" w:rsidP="00C372AE" w14:paraId="71B94DE6" w14:textId="77777777">
            <w:pPr>
              <w:widowControl w:val="0"/>
              <w:rPr>
                <w:szCs w:val="22"/>
              </w:rPr>
            </w:pPr>
            <w:r w:rsidRPr="00C37674">
              <w:rPr>
                <w:szCs w:val="22"/>
              </w:rPr>
              <w:t>Janssen-Cilag AB</w:t>
            </w:r>
          </w:p>
          <w:p w:rsidR="004B0EA0" w:rsidP="00C372AE" w14:paraId="6CEE6C8F" w14:textId="77777777">
            <w:pPr>
              <w:widowControl w:val="0"/>
              <w:rPr>
                <w:szCs w:val="22"/>
              </w:rPr>
            </w:pPr>
            <w:r w:rsidRPr="00C37674">
              <w:rPr>
                <w:szCs w:val="22"/>
              </w:rPr>
              <w:t>Tfn: +46 8 626 50 00</w:t>
            </w:r>
          </w:p>
          <w:p w:rsidR="004B0EA0" w:rsidRPr="00C37674" w:rsidP="00C372AE" w14:paraId="11C79B78" w14:textId="77777777">
            <w:pPr>
              <w:widowControl w:val="0"/>
              <w:rPr>
                <w:szCs w:val="22"/>
              </w:rPr>
            </w:pPr>
            <w:r w:rsidRPr="00C37674">
              <w:t>jacse@its.jnj.com</w:t>
            </w:r>
          </w:p>
          <w:p w:rsidR="004B0EA0" w:rsidRPr="00C37674" w:rsidP="00C372AE" w14:paraId="31A40544" w14:textId="77777777">
            <w:pPr>
              <w:widowControl w:val="0"/>
              <w:rPr>
                <w:szCs w:val="22"/>
              </w:rPr>
            </w:pPr>
          </w:p>
        </w:tc>
      </w:tr>
      <w:tr w14:paraId="52AD0ADA" w14:textId="77777777" w:rsidTr="00C372AE">
        <w:tblPrEx>
          <w:tblW w:w="9075" w:type="dxa"/>
          <w:jc w:val="center"/>
          <w:tblLayout w:type="fixed"/>
          <w:tblLook w:val="04A0"/>
        </w:tblPrEx>
        <w:trPr>
          <w:gridBefore w:val="1"/>
          <w:wBefore w:w="10" w:type="dxa"/>
          <w:cantSplit/>
          <w:jc w:val="center"/>
        </w:trPr>
        <w:tc>
          <w:tcPr>
            <w:tcW w:w="4260" w:type="dxa"/>
            <w:hideMark/>
          </w:tcPr>
          <w:p w:rsidR="004B0EA0" w:rsidRPr="00C37674" w:rsidP="00C372AE" w14:paraId="26000883" w14:textId="77777777">
            <w:pPr>
              <w:widowControl w:val="0"/>
              <w:rPr>
                <w:b/>
                <w:bCs/>
                <w:szCs w:val="22"/>
              </w:rPr>
            </w:pPr>
            <w:r w:rsidRPr="00C37674">
              <w:rPr>
                <w:b/>
                <w:bCs/>
                <w:szCs w:val="22"/>
              </w:rPr>
              <w:t>Latvija</w:t>
            </w:r>
          </w:p>
          <w:p w:rsidR="004B0EA0" w:rsidRPr="00C37674" w:rsidP="00C372AE" w14:paraId="6A53557D" w14:textId="2FD924E1">
            <w:pPr>
              <w:widowControl w:val="0"/>
              <w:rPr>
                <w:szCs w:val="22"/>
              </w:rPr>
            </w:pPr>
            <w:r w:rsidRPr="00C37674">
              <w:t xml:space="preserve">UAB </w:t>
            </w:r>
            <w:r w:rsidR="00AB1485">
              <w:t>„</w:t>
            </w:r>
            <w:r w:rsidRPr="00C37674">
              <w:t>JOHNSON &amp; JOHNSON</w:t>
            </w:r>
            <w:r w:rsidR="00AB1485">
              <w:t>“</w:t>
            </w:r>
            <w:r w:rsidRPr="00C37674">
              <w:rPr>
                <w:szCs w:val="22"/>
              </w:rPr>
              <w:t xml:space="preserve"> filiāle Latvijā</w:t>
            </w:r>
          </w:p>
          <w:p w:rsidR="004B0EA0" w:rsidRPr="00C37674" w:rsidP="00C372AE" w14:paraId="1A039CB1" w14:textId="77777777">
            <w:pPr>
              <w:widowControl w:val="0"/>
              <w:rPr>
                <w:szCs w:val="22"/>
              </w:rPr>
            </w:pPr>
            <w:r w:rsidRPr="00C37674">
              <w:rPr>
                <w:szCs w:val="22"/>
              </w:rPr>
              <w:t>Tel: +371 678 93561</w:t>
            </w:r>
          </w:p>
          <w:p w:rsidR="004B0EA0" w:rsidRPr="00C37674" w:rsidP="00C372AE" w14:paraId="179EE495" w14:textId="77777777">
            <w:pPr>
              <w:widowControl w:val="0"/>
              <w:rPr>
                <w:b/>
                <w:bCs/>
                <w:szCs w:val="22"/>
              </w:rPr>
            </w:pPr>
            <w:r w:rsidRPr="00C37674">
              <w:t>lv@its.jnj.com</w:t>
            </w:r>
          </w:p>
          <w:p w:rsidR="004B0EA0" w:rsidRPr="00C37674" w:rsidP="00C372AE" w14:paraId="45B3D709" w14:textId="77777777">
            <w:pPr>
              <w:widowControl w:val="0"/>
              <w:rPr>
                <w:b/>
                <w:bCs/>
                <w:szCs w:val="22"/>
              </w:rPr>
            </w:pPr>
          </w:p>
        </w:tc>
        <w:tc>
          <w:tcPr>
            <w:tcW w:w="4805" w:type="dxa"/>
          </w:tcPr>
          <w:p w:rsidR="004B0EA0" w:rsidRPr="00C37674" w:rsidP="00C372AE" w14:paraId="1F4D42DF" w14:textId="77777777">
            <w:pPr>
              <w:widowControl w:val="0"/>
              <w:rPr>
                <w:b/>
                <w:bCs/>
                <w:szCs w:val="22"/>
              </w:rPr>
            </w:pPr>
            <w:r w:rsidRPr="00C37674">
              <w:rPr>
                <w:b/>
                <w:bCs/>
                <w:szCs w:val="22"/>
              </w:rPr>
              <w:t>United Kingdom</w:t>
            </w:r>
            <w:r>
              <w:rPr>
                <w:b/>
                <w:bCs/>
                <w:szCs w:val="22"/>
              </w:rPr>
              <w:t xml:space="preserve"> </w:t>
            </w:r>
            <w:r>
              <w:rPr>
                <w:b/>
                <w:bCs/>
                <w:szCs w:val="22"/>
                <w:lang w:val="en-AU"/>
              </w:rPr>
              <w:t>(Northern Ireland)</w:t>
            </w:r>
          </w:p>
          <w:p w:rsidR="004B0EA0" w:rsidRPr="00C37674" w:rsidP="00C372AE" w14:paraId="720B2D3D" w14:textId="77777777">
            <w:pPr>
              <w:widowControl w:val="0"/>
              <w:rPr>
                <w:szCs w:val="22"/>
              </w:rPr>
            </w:pPr>
            <w:r w:rsidRPr="00C37674">
              <w:rPr>
                <w:szCs w:val="22"/>
              </w:rPr>
              <w:t>Janssen</w:t>
            </w:r>
            <w:r>
              <w:rPr>
                <w:szCs w:val="22"/>
              </w:rPr>
              <w:t xml:space="preserve"> </w:t>
            </w:r>
            <w:r>
              <w:rPr>
                <w:szCs w:val="22"/>
                <w:lang w:val="en-AU"/>
              </w:rPr>
              <w:t>Sciences Ireland UC</w:t>
            </w:r>
          </w:p>
          <w:p w:rsidR="004B0EA0" w:rsidRPr="00C37674" w:rsidP="00C372AE" w14:paraId="31D38143" w14:textId="77777777">
            <w:pPr>
              <w:widowControl w:val="0"/>
              <w:rPr>
                <w:szCs w:val="22"/>
              </w:rPr>
            </w:pPr>
            <w:r w:rsidRPr="00C37674">
              <w:rPr>
                <w:szCs w:val="22"/>
              </w:rPr>
              <w:t>Tel: +44 1 494 567 444</w:t>
            </w:r>
          </w:p>
          <w:p w:rsidR="004B0EA0" w:rsidRPr="00C37674" w:rsidP="00C372AE" w14:paraId="1A12A3CF" w14:textId="77777777">
            <w:pPr>
              <w:widowControl w:val="0"/>
              <w:rPr>
                <w:szCs w:val="22"/>
              </w:rPr>
            </w:pPr>
            <w:r w:rsidRPr="001E01A8">
              <w:t>medinfo@its.jnj.com</w:t>
            </w:r>
          </w:p>
          <w:p w:rsidR="004B0EA0" w:rsidRPr="00C37674" w:rsidP="00C372AE" w14:paraId="58230614" w14:textId="77777777">
            <w:pPr>
              <w:widowControl w:val="0"/>
              <w:rPr>
                <w:b/>
                <w:bCs/>
                <w:szCs w:val="22"/>
              </w:rPr>
            </w:pPr>
          </w:p>
        </w:tc>
      </w:tr>
    </w:tbl>
    <w:p w:rsidR="004B0EA0" w:rsidRPr="00C37674" w:rsidP="004B0EA0" w14:paraId="53862203" w14:textId="77777777">
      <w:pPr>
        <w:widowControl w:val="0"/>
      </w:pPr>
    </w:p>
    <w:p w:rsidR="004B0EA0" w:rsidRPr="00C37674" w:rsidP="004B0EA0" w14:paraId="5BD3BE9B" w14:textId="77777777">
      <w:r w:rsidRPr="00C37674">
        <w:rPr>
          <w:b/>
        </w:rPr>
        <w:t>Táto písomná informácia bola naposledy aktualizovaná v</w:t>
      </w:r>
    </w:p>
    <w:p w:rsidR="004B0EA0" w:rsidRPr="00C37674" w:rsidP="004B0EA0" w14:paraId="65442144" w14:textId="77777777">
      <w:pPr>
        <w:numPr>
          <w:ilvl w:val="12"/>
          <w:numId w:val="0"/>
        </w:numPr>
        <w:tabs>
          <w:tab w:val="clear" w:pos="567"/>
        </w:tabs>
      </w:pPr>
    </w:p>
    <w:p w:rsidR="004B0EA0" w:rsidRPr="00C37674" w:rsidP="004B0EA0" w14:paraId="01BD0932" w14:textId="77777777">
      <w:pPr>
        <w:numPr>
          <w:ilvl w:val="12"/>
          <w:numId w:val="0"/>
        </w:numPr>
        <w:rPr>
          <w:iCs/>
        </w:rPr>
      </w:pPr>
    </w:p>
    <w:p w:rsidR="004B0EA0" w:rsidRPr="00C37674" w:rsidP="004B0EA0" w14:paraId="4C166E53" w14:textId="3750448D">
      <w:pPr>
        <w:numPr>
          <w:ilvl w:val="12"/>
          <w:numId w:val="0"/>
        </w:numPr>
      </w:pPr>
      <w:r w:rsidRPr="00C37674">
        <w:rPr>
          <w:iCs/>
        </w:rPr>
        <w:t>Podrobné informácie o</w:t>
      </w:r>
      <w:r w:rsidR="00AB1485">
        <w:rPr>
          <w:iCs/>
        </w:rPr>
        <w:t> </w:t>
      </w:r>
      <w:r w:rsidRPr="00C37674">
        <w:rPr>
          <w:iCs/>
        </w:rPr>
        <w:t xml:space="preserve">tomto lieku sú dostupné na internetovej stránke Európskej agentúry pre lieky </w:t>
      </w:r>
      <w:hyperlink r:id="rId11" w:history="1">
        <w:r w:rsidRPr="001F6317" w:rsidR="001F6317">
          <w:rPr>
            <w:rStyle w:val="Hyperlink"/>
          </w:rPr>
          <w:t>https://www.ema.europa.eu</w:t>
        </w:r>
      </w:hyperlink>
      <w:r w:rsidRPr="00C37674">
        <w:t>.</w:t>
      </w:r>
    </w:p>
    <w:p w:rsidR="00CE61F1" w14:paraId="22A27A45" w14:textId="4A9A307E">
      <w:pPr>
        <w:tabs>
          <w:tab w:val="clear" w:pos="567"/>
        </w:tabs>
      </w:pPr>
      <w:r>
        <w:br w:type="page"/>
      </w:r>
    </w:p>
    <w:p w:rsidR="00CE61F1" w:rsidRPr="008B28DD" w:rsidP="00962652" w14:paraId="3B490B98" w14:textId="77777777">
      <w:pPr>
        <w:jc w:val="center"/>
        <w:rPr>
          <w:rFonts w:eastAsia="Calibri"/>
          <w:b/>
          <w:bCs/>
        </w:rPr>
      </w:pPr>
      <w:r w:rsidRPr="008B28DD">
        <w:rPr>
          <w:b/>
        </w:rPr>
        <w:t>Návod na použitie</w:t>
      </w:r>
    </w:p>
    <w:p w:rsidR="00CE61F1" w:rsidRPr="008B28DD" w:rsidP="00962652" w14:paraId="7C4E974A" w14:textId="77777777">
      <w:pPr>
        <w:suppressAutoHyphens/>
        <w:jc w:val="center"/>
        <w:rPr>
          <w:rFonts w:eastAsia="Calibri"/>
          <w:b/>
          <w:bCs/>
        </w:rPr>
      </w:pPr>
      <w:r w:rsidRPr="008B28DD">
        <w:rPr>
          <w:b/>
        </w:rPr>
        <w:t>Stelara</w:t>
      </w:r>
    </w:p>
    <w:p w:rsidR="00CE61F1" w:rsidRPr="008B28DD" w:rsidP="00962652" w14:paraId="6E0EE040" w14:textId="77777777">
      <w:pPr>
        <w:jc w:val="center"/>
        <w:rPr>
          <w:b/>
          <w:bCs/>
        </w:rPr>
      </w:pPr>
      <w:r w:rsidRPr="008B28DD">
        <w:rPr>
          <w:b/>
        </w:rPr>
        <w:t>(ustekinumab)</w:t>
      </w:r>
    </w:p>
    <w:p w:rsidR="00CE61F1" w:rsidRPr="008B28DD" w:rsidP="00962652" w14:paraId="4BBDE685" w14:textId="77777777">
      <w:pPr>
        <w:jc w:val="center"/>
        <w:rPr>
          <w:b/>
          <w:bCs/>
        </w:rPr>
      </w:pPr>
      <w:r w:rsidRPr="008B28DD">
        <w:rPr>
          <w:b/>
        </w:rPr>
        <w:t>injekcia na podkožné použitie</w:t>
      </w:r>
    </w:p>
    <w:p w:rsidR="00CE61F1" w:rsidRPr="008B28DD" w:rsidP="00962652" w14:paraId="4F414C1D" w14:textId="62284978">
      <w:pPr>
        <w:jc w:val="center"/>
        <w:rPr>
          <w:rFonts w:eastAsia="Calibri"/>
          <w:b/>
          <w:bCs/>
        </w:rPr>
      </w:pPr>
      <w:r w:rsidRPr="008B28DD">
        <w:rPr>
          <w:b/>
        </w:rPr>
        <w:t xml:space="preserve">Naplnené </w:t>
      </w:r>
      <w:r w:rsidRPr="008B28DD" w:rsidR="00DF032F">
        <w:rPr>
          <w:b/>
        </w:rPr>
        <w:t xml:space="preserve">injekčné </w:t>
      </w:r>
      <w:r w:rsidRPr="008B28DD">
        <w:rPr>
          <w:b/>
        </w:rPr>
        <w:t>pero</w:t>
      </w:r>
    </w:p>
    <w:p w:rsidR="00CE61F1" w:rsidRPr="008B28DD" w:rsidP="00962652" w14:paraId="1711DF89" w14:textId="77777777">
      <w:pPr>
        <w:jc w:val="center"/>
        <w:rPr>
          <w:rFonts w:eastAsia="Calibri"/>
          <w:b/>
          <w:bCs/>
        </w:rPr>
      </w:pPr>
    </w:p>
    <w:p w:rsidR="00CE61F1" w:rsidRPr="008B28DD" w:rsidP="00962652" w14:paraId="23B94CEF" w14:textId="77777777">
      <w:pPr>
        <w:rPr>
          <w:rFonts w:eastAsia="Calibri"/>
        </w:rPr>
      </w:pPr>
      <w:r w:rsidRPr="008B28DD">
        <w:rPr>
          <w:noProof/>
          <w:lang w:eastAsia="sk-SK"/>
        </w:rPr>
        <w:drawing>
          <wp:inline distT="0" distB="0" distL="0" distR="0">
            <wp:extent cx="1872000" cy="1872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2308" name="Picture 1"/>
                    <pic:cNvPicPr>
                      <a:picLocks noChangeAspect="1" noChangeArrowheads="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16C92F37" w14:textId="77777777">
      <w:pPr>
        <w:rPr>
          <w:rFonts w:eastAsia="Calibri"/>
        </w:rPr>
      </w:pPr>
    </w:p>
    <w:p w:rsidR="00CE61F1" w:rsidRPr="008B28DD" w:rsidP="00962652" w14:paraId="3F2501E9" w14:textId="6489AD92">
      <w:pPr>
        <w:rPr>
          <w:rFonts w:eastAsia="Calibri"/>
        </w:rPr>
      </w:pPr>
      <w:r w:rsidRPr="008B28DD">
        <w:t>Tento „Návod na použitie“ obsahuje informácie o</w:t>
      </w:r>
      <w:r w:rsidR="00AB1485">
        <w:t> </w:t>
      </w:r>
      <w:r w:rsidRPr="008B28DD">
        <w:t>tom, ako podať Stelaru.</w:t>
      </w:r>
    </w:p>
    <w:p w:rsidR="00CE61F1" w:rsidRPr="008B28DD" w:rsidP="00962652" w14:paraId="09C71294" w14:textId="77777777">
      <w:pPr>
        <w:tabs>
          <w:tab w:val="left" w:pos="8210"/>
        </w:tabs>
        <w:rPr>
          <w:rFonts w:eastAsia="Calibri"/>
        </w:rPr>
      </w:pPr>
    </w:p>
    <w:p w:rsidR="00CE61F1" w:rsidRPr="008B28DD" w:rsidP="00962652" w14:paraId="35205D75" w14:textId="77777777">
      <w:pPr>
        <w:keepNext/>
        <w:tabs>
          <w:tab w:val="left" w:pos="216"/>
          <w:tab w:val="left" w:pos="360"/>
          <w:tab w:val="left" w:pos="540"/>
        </w:tabs>
        <w:rPr>
          <w:rFonts w:eastAsia="Calibri"/>
          <w:b/>
        </w:rPr>
      </w:pPr>
      <w:r w:rsidRPr="008B28DD">
        <w:rPr>
          <w:b/>
        </w:rPr>
        <w:t>Dôležité upozornenie</w:t>
      </w:r>
    </w:p>
    <w:p w:rsidR="00CE61F1" w:rsidRPr="008B28DD" w:rsidP="00962652" w14:paraId="35AE12FE" w14:textId="10D4AD5B">
      <w:pPr>
        <w:widowControl w:val="0"/>
        <w:tabs>
          <w:tab w:val="left" w:pos="216"/>
          <w:tab w:val="left" w:pos="360"/>
          <w:tab w:val="left" w:pos="540"/>
        </w:tabs>
        <w:suppressAutoHyphens/>
        <w:autoSpaceDE w:val="0"/>
        <w:autoSpaceDN w:val="0"/>
        <w:adjustRightInd w:val="0"/>
      </w:pPr>
      <w:r w:rsidRPr="008B28DD">
        <w:t>Stelara sa dodáva v</w:t>
      </w:r>
      <w:r w:rsidR="00AB1485">
        <w:t> </w:t>
      </w:r>
      <w:r w:rsidRPr="008B28DD">
        <w:t xml:space="preserve">jednodávkovom naplnenom </w:t>
      </w:r>
      <w:r w:rsidRPr="008B28DD" w:rsidR="00DC1E43">
        <w:t xml:space="preserve">injekčnom </w:t>
      </w:r>
      <w:r w:rsidRPr="008B28DD">
        <w:t>pere obsahujúcom jednu dávku 45 mg</w:t>
      </w:r>
      <w:r w:rsidRPr="008B28DD" w:rsidR="00FA09D7">
        <w:t xml:space="preserve"> </w:t>
      </w:r>
      <w:r w:rsidRPr="008B28DD">
        <w:t>alebo jednu 90 mg</w:t>
      </w:r>
      <w:r w:rsidRPr="008B28DD" w:rsidR="00FA09D7">
        <w:t xml:space="preserve"> dávku</w:t>
      </w:r>
      <w:r w:rsidRPr="008B28DD">
        <w:t>.</w:t>
      </w:r>
    </w:p>
    <w:p w:rsidR="00CE61F1" w:rsidRPr="008B28DD" w:rsidP="00962652" w14:paraId="721B6AAB" w14:textId="77777777">
      <w:pPr>
        <w:keepNext/>
        <w:keepLines/>
        <w:rPr>
          <w:b/>
        </w:rPr>
      </w:pPr>
      <w:bookmarkStart w:id="875" w:name="_Hlk86050984"/>
    </w:p>
    <w:p w:rsidR="00CE61F1" w:rsidRPr="008C3077" w:rsidP="00962652" w14:paraId="20D81E81" w14:textId="20307DBC">
      <w:pPr>
        <w:pBdr>
          <w:top w:val="single" w:sz="12" w:space="1" w:color="FF0000"/>
          <w:left w:val="single" w:sz="12" w:space="4" w:color="FF0000"/>
          <w:bottom w:val="single" w:sz="12" w:space="1" w:color="FF0000"/>
          <w:right w:val="single" w:sz="12" w:space="4" w:color="FF0000"/>
        </w:pBdr>
        <w:rPr>
          <w:rFonts w:eastAsia="Calibri"/>
          <w:b/>
          <w:bCs/>
          <w:color w:val="FF0000"/>
        </w:rPr>
      </w:pPr>
      <w:r w:rsidRPr="008C3077">
        <w:rPr>
          <w:b/>
          <w:color w:val="FF0000"/>
        </w:rPr>
        <w:t xml:space="preserve">Počas vstrekovania zatlačte rukoväť úplne nadol, až kým nie je viditeľné fialové telo, aby ste podali celú dávku. Počas vstrekovania NEZDVÍHAJTE </w:t>
      </w:r>
      <w:bookmarkEnd w:id="875"/>
      <w:r w:rsidRPr="008C3077">
        <w:rPr>
          <w:b/>
          <w:color w:val="FF0000"/>
        </w:rPr>
        <w:t xml:space="preserve">NAPLNENÉ </w:t>
      </w:r>
      <w:r w:rsidRPr="008C3077" w:rsidR="00DF032F">
        <w:rPr>
          <w:b/>
          <w:color w:val="FF0000"/>
        </w:rPr>
        <w:t xml:space="preserve">INJEKČNÉ </w:t>
      </w:r>
      <w:r w:rsidRPr="008C3077">
        <w:rPr>
          <w:b/>
          <w:color w:val="FF0000"/>
        </w:rPr>
        <w:t xml:space="preserve">PERO! Ak to urobíte, naplnené </w:t>
      </w:r>
      <w:r w:rsidRPr="008C3077" w:rsidR="00DF032F">
        <w:rPr>
          <w:b/>
          <w:color w:val="FF0000"/>
        </w:rPr>
        <w:t xml:space="preserve">injekčné </w:t>
      </w:r>
      <w:r w:rsidRPr="008C3077">
        <w:rPr>
          <w:b/>
          <w:color w:val="FF0000"/>
        </w:rPr>
        <w:t>pero sa uzamkne a</w:t>
      </w:r>
      <w:r w:rsidRPr="008C3077" w:rsidR="00AB1485">
        <w:rPr>
          <w:b/>
          <w:color w:val="FF0000"/>
        </w:rPr>
        <w:t> </w:t>
      </w:r>
      <w:r w:rsidRPr="008C3077">
        <w:rPr>
          <w:b/>
          <w:color w:val="FF0000"/>
        </w:rPr>
        <w:t>nebude podaná celá dávka.</w:t>
      </w:r>
    </w:p>
    <w:p w:rsidR="00CE61F1" w:rsidRPr="008B28DD" w:rsidP="00962652" w14:paraId="1E17026C" w14:textId="77777777">
      <w:pPr>
        <w:widowControl w:val="0"/>
        <w:tabs>
          <w:tab w:val="left" w:pos="216"/>
          <w:tab w:val="left" w:pos="360"/>
          <w:tab w:val="left" w:pos="540"/>
        </w:tabs>
        <w:suppressAutoHyphens/>
        <w:autoSpaceDE w:val="0"/>
        <w:autoSpaceDN w:val="0"/>
        <w:adjustRightInd w:val="0"/>
        <w:rPr>
          <w:rFonts w:eastAsia="Calibri"/>
        </w:rPr>
      </w:pPr>
    </w:p>
    <w:p w:rsidR="00CE61F1" w:rsidRPr="008B28DD" w:rsidP="00962652" w14:paraId="73C4AE9D" w14:textId="1A0EB342">
      <w:pPr>
        <w:widowControl w:val="0"/>
        <w:tabs>
          <w:tab w:val="left" w:pos="216"/>
          <w:tab w:val="left" w:pos="360"/>
          <w:tab w:val="left" w:pos="540"/>
        </w:tabs>
        <w:suppressAutoHyphens/>
        <w:autoSpaceDE w:val="0"/>
        <w:autoSpaceDN w:val="0"/>
        <w:adjustRightInd w:val="0"/>
        <w:rPr>
          <w:rFonts w:eastAsia="Calibri"/>
        </w:rPr>
      </w:pPr>
      <w:r w:rsidRPr="008B28DD">
        <w:t xml:space="preserve">Ak váš lekár rozhodne, že vy alebo opatrovateľ môžete podávať injekcie Stelary doma, </w:t>
      </w:r>
      <w:r w:rsidRPr="008B28DD" w:rsidR="00C263D6">
        <w:t xml:space="preserve">máte </w:t>
      </w:r>
      <w:r w:rsidRPr="008B28DD">
        <w:t>absolvovať školenie o</w:t>
      </w:r>
      <w:r w:rsidR="00AB1485">
        <w:t> </w:t>
      </w:r>
      <w:r w:rsidRPr="008B28DD">
        <w:t>správnom spôsobe prípravy a</w:t>
      </w:r>
      <w:r w:rsidR="00AB1485">
        <w:t> </w:t>
      </w:r>
      <w:r w:rsidRPr="008B28DD">
        <w:t xml:space="preserve">podávania injekcie Stelary pomocou naplneného </w:t>
      </w:r>
      <w:r w:rsidRPr="008B28DD" w:rsidR="00DF032F">
        <w:t xml:space="preserve">injekčného </w:t>
      </w:r>
      <w:r w:rsidRPr="008B28DD">
        <w:t xml:space="preserve">pera. </w:t>
      </w:r>
      <w:r w:rsidRPr="008B28DD">
        <w:rPr>
          <w:b/>
        </w:rPr>
        <w:t>Nepokúšajte sa podávať si injekciu sami, kým vás lekár nevyškolí.</w:t>
      </w:r>
    </w:p>
    <w:p w:rsidR="00CE61F1" w:rsidRPr="008B28DD" w:rsidP="00962652" w14:paraId="5B6BC4E1" w14:textId="77777777">
      <w:pPr>
        <w:widowControl w:val="0"/>
        <w:tabs>
          <w:tab w:val="left" w:pos="216"/>
          <w:tab w:val="left" w:pos="360"/>
          <w:tab w:val="left" w:pos="540"/>
        </w:tabs>
        <w:suppressAutoHyphens/>
        <w:autoSpaceDE w:val="0"/>
        <w:autoSpaceDN w:val="0"/>
        <w:adjustRightInd w:val="0"/>
        <w:rPr>
          <w:rFonts w:eastAsia="Calibri"/>
        </w:rPr>
      </w:pPr>
    </w:p>
    <w:p w:rsidR="00CE61F1" w:rsidRPr="008B28DD" w:rsidP="00962652" w14:paraId="506CD1B7" w14:textId="40FF9B15">
      <w:pPr>
        <w:widowControl w:val="0"/>
        <w:tabs>
          <w:tab w:val="left" w:pos="216"/>
          <w:tab w:val="left" w:pos="360"/>
          <w:tab w:val="left" w:pos="540"/>
        </w:tabs>
        <w:suppressAutoHyphens/>
        <w:autoSpaceDE w:val="0"/>
        <w:autoSpaceDN w:val="0"/>
        <w:adjustRightInd w:val="0"/>
        <w:textAlignment w:val="center"/>
      </w:pPr>
      <w:r w:rsidRPr="008B28DD">
        <w:t xml:space="preserve">Každé naplnené </w:t>
      </w:r>
      <w:r w:rsidRPr="008B28DD" w:rsidR="00DF032F">
        <w:t xml:space="preserve">injekčné </w:t>
      </w:r>
      <w:r w:rsidRPr="008B28DD">
        <w:t>pero sa môže použiť len raz. Po použití ho vyhoďte (pozri krok 3), aj keď v</w:t>
      </w:r>
      <w:r w:rsidR="00AB1485">
        <w:t> </w:t>
      </w:r>
      <w:r w:rsidRPr="008B28DD">
        <w:t>ňom zostal liek.</w:t>
      </w:r>
    </w:p>
    <w:p w:rsidR="00CE61F1" w:rsidRPr="008B28DD" w:rsidP="00962652" w14:paraId="79B63B7C" w14:textId="77777777">
      <w:pPr>
        <w:widowControl w:val="0"/>
        <w:tabs>
          <w:tab w:val="left" w:pos="216"/>
          <w:tab w:val="left" w:pos="360"/>
          <w:tab w:val="left" w:pos="540"/>
        </w:tabs>
        <w:suppressAutoHyphens/>
        <w:autoSpaceDE w:val="0"/>
        <w:autoSpaceDN w:val="0"/>
        <w:adjustRightInd w:val="0"/>
        <w:textAlignment w:val="center"/>
      </w:pPr>
    </w:p>
    <w:p w:rsidR="00CE61F1" w:rsidRPr="008B28DD" w:rsidP="00962652" w14:paraId="5F14F45D" w14:textId="11343620">
      <w:pPr>
        <w:widowControl w:val="0"/>
        <w:tabs>
          <w:tab w:val="left" w:pos="216"/>
          <w:tab w:val="left" w:pos="360"/>
          <w:tab w:val="left" w:pos="540"/>
        </w:tabs>
        <w:suppressAutoHyphens/>
        <w:autoSpaceDE w:val="0"/>
        <w:autoSpaceDN w:val="0"/>
        <w:adjustRightInd w:val="0"/>
        <w:textAlignment w:val="center"/>
      </w:pPr>
      <w:r w:rsidRPr="008B28DD">
        <w:rPr>
          <w:b/>
        </w:rPr>
        <w:t xml:space="preserve">Naplnené </w:t>
      </w:r>
      <w:r w:rsidRPr="008B28DD" w:rsidR="00DF032F">
        <w:rPr>
          <w:b/>
        </w:rPr>
        <w:t xml:space="preserve">injekčné </w:t>
      </w:r>
      <w:r w:rsidRPr="008B28DD">
        <w:rPr>
          <w:b/>
        </w:rPr>
        <w:t>pero nepoužívajte opakovane.</w:t>
      </w:r>
    </w:p>
    <w:p w:rsidR="00CE61F1" w:rsidRPr="008B28DD" w:rsidP="00962652" w14:paraId="41EF786A" w14:textId="77777777">
      <w:pPr>
        <w:widowControl w:val="0"/>
        <w:tabs>
          <w:tab w:val="left" w:pos="216"/>
          <w:tab w:val="left" w:pos="360"/>
          <w:tab w:val="left" w:pos="540"/>
        </w:tabs>
        <w:suppressAutoHyphens/>
        <w:autoSpaceDE w:val="0"/>
        <w:autoSpaceDN w:val="0"/>
        <w:adjustRightInd w:val="0"/>
        <w:textAlignment w:val="center"/>
      </w:pPr>
    </w:p>
    <w:p w:rsidR="00CE61F1" w:rsidRPr="008B28DD" w:rsidP="00962652" w14:paraId="1AEB522D" w14:textId="4427DABE">
      <w:pPr>
        <w:widowControl w:val="0"/>
        <w:tabs>
          <w:tab w:val="left" w:pos="216"/>
          <w:tab w:val="left" w:pos="360"/>
          <w:tab w:val="left" w:pos="540"/>
        </w:tabs>
        <w:suppressAutoHyphens/>
        <w:autoSpaceDE w:val="0"/>
        <w:autoSpaceDN w:val="0"/>
        <w:adjustRightInd w:val="0"/>
        <w:textAlignment w:val="center"/>
      </w:pPr>
      <w:r w:rsidRPr="008B28DD">
        <w:rPr>
          <w:b/>
        </w:rPr>
        <w:t xml:space="preserve">Tento návod na použitie si prečítajte pred použitím naplneného </w:t>
      </w:r>
      <w:r w:rsidRPr="008B28DD" w:rsidR="00DF032F">
        <w:rPr>
          <w:b/>
        </w:rPr>
        <w:t xml:space="preserve">injekčného </w:t>
      </w:r>
      <w:r w:rsidRPr="008B28DD">
        <w:rPr>
          <w:b/>
        </w:rPr>
        <w:t>pera Stelara a</w:t>
      </w:r>
      <w:r w:rsidR="00AB1485">
        <w:rPr>
          <w:b/>
        </w:rPr>
        <w:t> </w:t>
      </w:r>
      <w:r w:rsidRPr="008B28DD">
        <w:rPr>
          <w:b/>
        </w:rPr>
        <w:t xml:space="preserve">vždy, keď dostanete nové naplnené </w:t>
      </w:r>
      <w:r w:rsidRPr="008B28DD" w:rsidR="00DF032F">
        <w:rPr>
          <w:b/>
        </w:rPr>
        <w:t xml:space="preserve">injekčné </w:t>
      </w:r>
      <w:r w:rsidRPr="008B28DD">
        <w:rPr>
          <w:b/>
        </w:rPr>
        <w:t>pero.</w:t>
      </w:r>
      <w:r w:rsidRPr="008B28DD">
        <w:t xml:space="preserve"> Môžu sa objaviť nové informácie. Táto písomná informácia pre používateľa nenahrádza rozhovor s</w:t>
      </w:r>
      <w:r w:rsidR="00AB1485">
        <w:t> </w:t>
      </w:r>
      <w:r w:rsidRPr="008B28DD">
        <w:t>lekárom o</w:t>
      </w:r>
      <w:r w:rsidR="00AB1485">
        <w:t> </w:t>
      </w:r>
      <w:r w:rsidRPr="008B28DD">
        <w:t>vašom zdravotnom stave alebo liečbe.</w:t>
      </w:r>
    </w:p>
    <w:p w:rsidR="00CE61F1" w:rsidRPr="008B28DD" w:rsidP="00962652" w14:paraId="50BC4FC1" w14:textId="77777777">
      <w:pPr>
        <w:widowControl w:val="0"/>
        <w:tabs>
          <w:tab w:val="left" w:pos="216"/>
          <w:tab w:val="left" w:pos="360"/>
          <w:tab w:val="left" w:pos="540"/>
        </w:tabs>
        <w:suppressAutoHyphens/>
        <w:autoSpaceDE w:val="0"/>
        <w:autoSpaceDN w:val="0"/>
        <w:adjustRightInd w:val="0"/>
        <w:textAlignment w:val="center"/>
      </w:pPr>
    </w:p>
    <w:p w:rsidR="00CE61F1" w:rsidRPr="008B28DD" w:rsidP="00962652" w14:paraId="634C7CEC" w14:textId="77777777">
      <w:pPr>
        <w:keepNext/>
      </w:pPr>
      <w:r w:rsidRPr="008B28DD">
        <w:t>Ak si injekciu nemôžete podať sami:</w:t>
      </w:r>
    </w:p>
    <w:p w:rsidR="00CE61F1" w:rsidRPr="008B28DD" w:rsidP="008B28DD" w14:paraId="08615376" w14:textId="77777777">
      <w:pPr>
        <w:keepNext/>
        <w:numPr>
          <w:ilvl w:val="0"/>
          <w:numId w:val="28"/>
        </w:numPr>
        <w:ind w:left="567" w:hanging="567"/>
      </w:pPr>
      <w:r w:rsidRPr="008B28DD">
        <w:t>požiadajte svojho lekára alebo zdravotnú sestru, aby vám pomohli, alebo</w:t>
      </w:r>
    </w:p>
    <w:p w:rsidR="00CE61F1" w:rsidRPr="008B28DD" w:rsidP="008B28DD" w14:paraId="18CB94A9" w14:textId="77777777">
      <w:pPr>
        <w:numPr>
          <w:ilvl w:val="0"/>
          <w:numId w:val="28"/>
        </w:numPr>
        <w:tabs>
          <w:tab w:val="clear" w:pos="567"/>
        </w:tabs>
        <w:autoSpaceDE w:val="0"/>
        <w:autoSpaceDN w:val="0"/>
        <w:adjustRightInd w:val="0"/>
        <w:ind w:left="567" w:hanging="567"/>
      </w:pPr>
      <w:r w:rsidRPr="008B28DD">
        <w:t>požiadajte niekoho, kto bol vyškolený lekárom alebo zdravotnou sestrou, aby vám injekciu podal.</w:t>
      </w:r>
    </w:p>
    <w:p w:rsidR="00CE61F1" w:rsidRPr="008B28DD" w:rsidP="00962652" w14:paraId="5512D31D" w14:textId="77777777"/>
    <w:p w:rsidR="00CE61F1" w:rsidRPr="008B28DD" w:rsidP="00962652" w14:paraId="4E39D075" w14:textId="5525FA9F">
      <w:r w:rsidRPr="008B28DD">
        <w:t>Aby sa znížilo riziko náhodného kontaktu s</w:t>
      </w:r>
      <w:r w:rsidR="00AB1485">
        <w:t> </w:t>
      </w:r>
      <w:r w:rsidRPr="008B28DD">
        <w:t xml:space="preserve">injekčnou ihlou, každé naplnené </w:t>
      </w:r>
      <w:r w:rsidRPr="008B28DD" w:rsidR="00DF032F">
        <w:t xml:space="preserve">injekčné </w:t>
      </w:r>
      <w:r w:rsidRPr="008B28DD">
        <w:t>pero má ochranný kryt ihly, ktorý automaticky zakryje ihlu a</w:t>
      </w:r>
      <w:r w:rsidR="00AB1485">
        <w:t> </w:t>
      </w:r>
      <w:r w:rsidRPr="008B28DD">
        <w:t>uzamkne sa po podaní injekcie a</w:t>
      </w:r>
      <w:r w:rsidR="00AB1485">
        <w:t> </w:t>
      </w:r>
      <w:r w:rsidRPr="008B28DD">
        <w:t xml:space="preserve">zdvihnutí injektora. Počas vstrekovania nezdvíhajte naplnené </w:t>
      </w:r>
      <w:r w:rsidRPr="008B28DD" w:rsidR="00DF032F">
        <w:t xml:space="preserve">injekčné </w:t>
      </w:r>
      <w:r w:rsidRPr="008B28DD">
        <w:t>pero, kým nie je podanie dokončené.</w:t>
      </w:r>
    </w:p>
    <w:p w:rsidR="00CE61F1" w:rsidRPr="008B28DD" w:rsidP="00962652" w14:paraId="1AFEF8F0" w14:textId="77777777">
      <w:pPr>
        <w:widowControl w:val="0"/>
        <w:tabs>
          <w:tab w:val="left" w:pos="216"/>
          <w:tab w:val="left" w:pos="360"/>
          <w:tab w:val="left" w:pos="540"/>
        </w:tabs>
        <w:suppressAutoHyphens/>
        <w:autoSpaceDE w:val="0"/>
        <w:autoSpaceDN w:val="0"/>
        <w:adjustRightInd w:val="0"/>
        <w:textAlignment w:val="center"/>
        <w:rPr>
          <w:rFonts w:eastAsia="Calibri"/>
        </w:rPr>
      </w:pPr>
    </w:p>
    <w:p w:rsidR="00CE61F1" w:rsidRPr="008B28DD" w:rsidP="00962652" w14:paraId="42A0E043" w14:textId="2D0C9362">
      <w:pPr>
        <w:widowControl w:val="0"/>
        <w:tabs>
          <w:tab w:val="left" w:pos="216"/>
          <w:tab w:val="left" w:pos="360"/>
          <w:tab w:val="left" w:pos="540"/>
        </w:tabs>
        <w:suppressAutoHyphens/>
        <w:autoSpaceDE w:val="0"/>
        <w:autoSpaceDN w:val="0"/>
        <w:adjustRightInd w:val="0"/>
        <w:rPr>
          <w:rFonts w:eastAsia="Calibri"/>
          <w:b/>
          <w:bCs/>
        </w:rPr>
      </w:pPr>
      <w:r w:rsidRPr="008B28DD">
        <w:t>Kryt ihly vo vnútri spodného krytu naplneného</w:t>
      </w:r>
      <w:r w:rsidRPr="008B28DD" w:rsidR="00DF032F">
        <w:t xml:space="preserve"> injekčného</w:t>
      </w:r>
      <w:r w:rsidRPr="008B28DD">
        <w:t xml:space="preserve"> pera obsahuje latex.</w:t>
      </w:r>
      <w:r w:rsidRPr="008B28DD">
        <w:rPr>
          <w:b/>
        </w:rPr>
        <w:t xml:space="preserve"> Ak ste alergický na latex, nemanipulujte s</w:t>
      </w:r>
      <w:r w:rsidR="00AB1485">
        <w:rPr>
          <w:b/>
        </w:rPr>
        <w:t> </w:t>
      </w:r>
      <w:r w:rsidRPr="008B28DD">
        <w:rPr>
          <w:b/>
        </w:rPr>
        <w:t>krytom ihly.</w:t>
      </w:r>
    </w:p>
    <w:p w:rsidR="00CE61F1" w:rsidRPr="008B28DD" w:rsidP="00962652" w14:paraId="30C83259" w14:textId="5D5CA1EC">
      <w:pPr>
        <w:widowControl w:val="0"/>
        <w:tabs>
          <w:tab w:val="left" w:pos="216"/>
          <w:tab w:val="left" w:pos="360"/>
          <w:tab w:val="left" w:pos="540"/>
        </w:tabs>
        <w:suppressAutoHyphens/>
        <w:autoSpaceDE w:val="0"/>
        <w:autoSpaceDN w:val="0"/>
        <w:adjustRightInd w:val="0"/>
        <w:textAlignment w:val="center"/>
      </w:pPr>
      <w:r w:rsidRPr="008B28DD">
        <w:t>Pred začatím podávania injekcie si pozorne prečítajte písomnú informáciu a</w:t>
      </w:r>
      <w:r w:rsidR="00AB1485">
        <w:t> </w:t>
      </w:r>
      <w:r w:rsidRPr="008B28DD">
        <w:t>všetky prípadné otázky prediskutujte so svojím lekárom alebo zdravotnou sestrou.</w:t>
      </w:r>
    </w:p>
    <w:p w:rsidR="00CE61F1" w:rsidRPr="008B28DD" w:rsidP="00962652" w14:paraId="0B40492A" w14:textId="77777777">
      <w:pPr>
        <w:rPr>
          <w:rFonts w:eastAsia="Calibri"/>
        </w:rPr>
      </w:pPr>
    </w:p>
    <w:p w:rsidR="00CE61F1" w:rsidRPr="008B28DD" w:rsidP="00962652" w14:paraId="3C439904" w14:textId="4D74C2AF">
      <w:pPr>
        <w:keepNext/>
        <w:rPr>
          <w:rFonts w:eastAsia="Calibri"/>
          <w:b/>
        </w:rPr>
      </w:pPr>
      <w:r w:rsidRPr="008B28DD">
        <w:rPr>
          <w:b/>
          <w:noProof/>
          <w:lang w:eastAsia="sk-SK"/>
        </w:rPr>
        <w:drawing>
          <wp:inline distT="0" distB="0" distL="0" distR="0">
            <wp:extent cx="476250" cy="447675"/>
            <wp:effectExtent l="0" t="0" r="0" b="9525"/>
            <wp:docPr id="40" name="Picture 40" descr="images/Screen%20Shot%202016-06-29%20at%203.11.3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92432" name="Picture 76" descr="images/Screen%20Shot%202016-06-29%20at%203.11.30%20PM.png"/>
                    <pic:cNvPicPr>
                      <a:picLocks noChangeAspect="1" noChangeArrowheads="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bwMode="auto">
                    <a:xfrm>
                      <a:off x="0" y="0"/>
                      <a:ext cx="476250" cy="447675"/>
                    </a:xfrm>
                    <a:prstGeom prst="rect">
                      <a:avLst/>
                    </a:prstGeom>
                    <a:noFill/>
                    <a:ln>
                      <a:noFill/>
                    </a:ln>
                  </pic:spPr>
                </pic:pic>
              </a:graphicData>
            </a:graphic>
          </wp:inline>
        </w:drawing>
      </w:r>
      <w:r w:rsidRPr="008B28DD">
        <w:rPr>
          <w:b/>
        </w:rPr>
        <w:t>Informácie o</w:t>
      </w:r>
      <w:r w:rsidR="00AB1485">
        <w:rPr>
          <w:b/>
        </w:rPr>
        <w:t> </w:t>
      </w:r>
      <w:r w:rsidRPr="008B28DD">
        <w:rPr>
          <w:b/>
        </w:rPr>
        <w:t>uchovávaní</w:t>
      </w:r>
    </w:p>
    <w:p w:rsidR="00CE61F1" w:rsidRPr="008B28DD" w:rsidP="00962652" w14:paraId="0851F03E" w14:textId="1226742F">
      <w:pPr>
        <w:widowControl w:val="0"/>
        <w:tabs>
          <w:tab w:val="left" w:pos="216"/>
          <w:tab w:val="left" w:pos="360"/>
          <w:tab w:val="left" w:pos="540"/>
        </w:tabs>
        <w:suppressAutoHyphens/>
        <w:autoSpaceDE w:val="0"/>
        <w:autoSpaceDN w:val="0"/>
        <w:adjustRightInd w:val="0"/>
        <w:rPr>
          <w:rFonts w:eastAsia="Calibri"/>
        </w:rPr>
      </w:pPr>
      <w:r w:rsidRPr="008B28DD">
        <w:t>Uchovávajte v</w:t>
      </w:r>
      <w:r w:rsidR="00AB1485">
        <w:t> </w:t>
      </w:r>
      <w:r w:rsidRPr="008B28DD">
        <w:t>chladničke pri teplote 2 °C až 8 °C. V</w:t>
      </w:r>
      <w:r w:rsidR="00AB1485">
        <w:t> </w:t>
      </w:r>
      <w:r w:rsidRPr="008B28DD">
        <w:t>prípade potreby uchovávajte pri izbovej teplote do 30 °C až 30 dní v</w:t>
      </w:r>
      <w:r w:rsidR="00AB1485">
        <w:t> </w:t>
      </w:r>
      <w:r w:rsidRPr="008B28DD">
        <w:t xml:space="preserve">pôvodnom obale. </w:t>
      </w:r>
      <w:r w:rsidRPr="008B28DD">
        <w:rPr>
          <w:b/>
        </w:rPr>
        <w:t>Nevracajte do chladničky</w:t>
      </w:r>
      <w:r w:rsidRPr="008B28DD">
        <w:t xml:space="preserve"> po uskladnení pri izbovej teplote.</w:t>
      </w:r>
    </w:p>
    <w:p w:rsidR="00CE61F1" w:rsidRPr="008B28DD" w:rsidP="00962652" w14:paraId="4A7A406E" w14:textId="77777777">
      <w:pPr>
        <w:rPr>
          <w:rFonts w:eastAsia="Calibri"/>
        </w:rPr>
      </w:pPr>
    </w:p>
    <w:p w:rsidR="00CE61F1" w:rsidRPr="008B28DD" w:rsidP="00962652" w14:paraId="4F06A7DB" w14:textId="05FA47E7">
      <w:pPr>
        <w:widowControl w:val="0"/>
        <w:tabs>
          <w:tab w:val="left" w:pos="216"/>
          <w:tab w:val="left" w:pos="360"/>
          <w:tab w:val="left" w:pos="540"/>
        </w:tabs>
        <w:suppressAutoHyphens/>
        <w:autoSpaceDE w:val="0"/>
        <w:autoSpaceDN w:val="0"/>
        <w:adjustRightInd w:val="0"/>
        <w:rPr>
          <w:rFonts w:eastAsia="Calibri"/>
          <w:bCs/>
        </w:rPr>
      </w:pPr>
      <w:r w:rsidRPr="008B28DD">
        <w:rPr>
          <w:bCs/>
        </w:rPr>
        <w:t xml:space="preserve">Naplnené </w:t>
      </w:r>
      <w:r w:rsidRPr="008B28DD" w:rsidR="00DF032F">
        <w:rPr>
          <w:bCs/>
        </w:rPr>
        <w:t xml:space="preserve">injekčné </w:t>
      </w:r>
      <w:r w:rsidRPr="008B28DD">
        <w:rPr>
          <w:bCs/>
        </w:rPr>
        <w:t xml:space="preserve">pero </w:t>
      </w:r>
      <w:r w:rsidRPr="008B28DD">
        <w:rPr>
          <w:b/>
        </w:rPr>
        <w:t>nezmrazujte</w:t>
      </w:r>
      <w:r w:rsidRPr="008B28DD">
        <w:t>.</w:t>
      </w:r>
    </w:p>
    <w:p w:rsidR="00CE61F1" w:rsidRPr="008B28DD" w:rsidP="00962652" w14:paraId="4D626BFA" w14:textId="77777777">
      <w:pPr>
        <w:rPr>
          <w:rFonts w:eastAsia="Calibri"/>
        </w:rPr>
      </w:pPr>
    </w:p>
    <w:p w:rsidR="00CE61F1" w:rsidRPr="008B28DD" w:rsidP="00962652" w14:paraId="53D5337B" w14:textId="6843E7CB">
      <w:pPr>
        <w:widowControl w:val="0"/>
        <w:tabs>
          <w:tab w:val="left" w:pos="216"/>
          <w:tab w:val="left" w:pos="360"/>
          <w:tab w:val="left" w:pos="540"/>
        </w:tabs>
        <w:suppressAutoHyphens/>
        <w:autoSpaceDE w:val="0"/>
        <w:autoSpaceDN w:val="0"/>
        <w:adjustRightInd w:val="0"/>
        <w:rPr>
          <w:rFonts w:eastAsia="Calibri"/>
          <w:b/>
          <w:bCs/>
        </w:rPr>
      </w:pPr>
      <w:r w:rsidRPr="008B28DD">
        <w:rPr>
          <w:b/>
        </w:rPr>
        <w:t xml:space="preserve">Naplnené </w:t>
      </w:r>
      <w:r w:rsidRPr="008B28DD" w:rsidR="00DF032F">
        <w:rPr>
          <w:b/>
        </w:rPr>
        <w:t xml:space="preserve">injekčné </w:t>
      </w:r>
      <w:r w:rsidRPr="008B28DD">
        <w:rPr>
          <w:b/>
        </w:rPr>
        <w:t>pero a</w:t>
      </w:r>
      <w:r w:rsidR="00AB1485">
        <w:rPr>
          <w:b/>
        </w:rPr>
        <w:t> </w:t>
      </w:r>
      <w:r w:rsidRPr="008B28DD">
        <w:rPr>
          <w:b/>
        </w:rPr>
        <w:t>všetky lieky uchovávajte mimo dosahu detí.</w:t>
      </w:r>
    </w:p>
    <w:p w:rsidR="00CE61F1" w:rsidRPr="008B28DD" w:rsidP="00962652" w14:paraId="3524D179" w14:textId="77777777">
      <w:pPr>
        <w:rPr>
          <w:rFonts w:eastAsia="Calibri"/>
        </w:rPr>
      </w:pPr>
    </w:p>
    <w:p w:rsidR="00CE61F1" w:rsidRPr="008B28DD" w:rsidP="00962652" w14:paraId="6084D5FD" w14:textId="1A5651A5">
      <w:pPr>
        <w:widowControl w:val="0"/>
        <w:tabs>
          <w:tab w:val="left" w:pos="216"/>
          <w:tab w:val="left" w:pos="360"/>
          <w:tab w:val="left" w:pos="540"/>
        </w:tabs>
        <w:suppressAutoHyphens/>
        <w:autoSpaceDE w:val="0"/>
        <w:autoSpaceDN w:val="0"/>
        <w:adjustRightInd w:val="0"/>
        <w:rPr>
          <w:rFonts w:eastAsia="Calibri"/>
        </w:rPr>
      </w:pPr>
      <w:r w:rsidRPr="008B28DD">
        <w:t xml:space="preserve">Naplneným </w:t>
      </w:r>
      <w:r w:rsidRPr="008B28DD" w:rsidR="00DF032F">
        <w:t xml:space="preserve">injekčným </w:t>
      </w:r>
      <w:r w:rsidRPr="008B28DD">
        <w:t xml:space="preserve">perom </w:t>
      </w:r>
      <w:r w:rsidRPr="008B28DD">
        <w:rPr>
          <w:b/>
          <w:bCs/>
        </w:rPr>
        <w:t>netraste</w:t>
      </w:r>
      <w:r w:rsidRPr="008B28DD">
        <w:t xml:space="preserve">. Trasenie môže Stelaru poškodiť. Ak bolo naplnené </w:t>
      </w:r>
      <w:r w:rsidRPr="008B28DD" w:rsidR="00DF032F">
        <w:t xml:space="preserve">injekčné </w:t>
      </w:r>
      <w:r w:rsidRPr="008B28DD">
        <w:t xml:space="preserve">pero pretrepané, nepoužívajte ho. Zaobstarajte si nové naplnené </w:t>
      </w:r>
      <w:r w:rsidRPr="008B28DD" w:rsidR="00DF032F">
        <w:t xml:space="preserve">injekčné </w:t>
      </w:r>
      <w:r w:rsidRPr="008B28DD">
        <w:t>pero.</w:t>
      </w:r>
    </w:p>
    <w:p w:rsidR="00CE61F1" w:rsidRPr="008B28DD" w:rsidP="00962652" w14:paraId="63122C3D" w14:textId="77777777">
      <w:pPr>
        <w:rPr>
          <w:rFonts w:eastAsia="Calibri"/>
        </w:rPr>
      </w:pPr>
    </w:p>
    <w:p w:rsidR="00CE61F1" w:rsidRPr="008B28DD" w:rsidP="00962652" w14:paraId="4B381E7D" w14:textId="40D77AED">
      <w:pPr>
        <w:widowControl w:val="0"/>
        <w:tabs>
          <w:tab w:val="left" w:pos="216"/>
          <w:tab w:val="left" w:pos="360"/>
          <w:tab w:val="left" w:pos="540"/>
        </w:tabs>
        <w:suppressAutoHyphens/>
        <w:autoSpaceDE w:val="0"/>
        <w:autoSpaceDN w:val="0"/>
        <w:adjustRightInd w:val="0"/>
        <w:rPr>
          <w:rFonts w:eastAsia="Calibri"/>
        </w:rPr>
      </w:pPr>
      <w:r w:rsidRPr="008B28DD">
        <w:rPr>
          <w:b/>
        </w:rPr>
        <w:t xml:space="preserve">Naplnené </w:t>
      </w:r>
      <w:r w:rsidRPr="008B28DD" w:rsidR="00DF032F">
        <w:rPr>
          <w:b/>
        </w:rPr>
        <w:t xml:space="preserve">injekčné </w:t>
      </w:r>
      <w:r w:rsidRPr="008B28DD">
        <w:rPr>
          <w:b/>
        </w:rPr>
        <w:t>pero uchovávajte v</w:t>
      </w:r>
      <w:r w:rsidR="00AB1485">
        <w:rPr>
          <w:b/>
        </w:rPr>
        <w:t> </w:t>
      </w:r>
      <w:r w:rsidRPr="008B28DD">
        <w:rPr>
          <w:b/>
        </w:rPr>
        <w:t>pôvodnej škatuli na ochranu pred svetlom a</w:t>
      </w:r>
      <w:r w:rsidR="00AB1485">
        <w:rPr>
          <w:b/>
        </w:rPr>
        <w:t> </w:t>
      </w:r>
      <w:r w:rsidRPr="008B28DD">
        <w:rPr>
          <w:b/>
        </w:rPr>
        <w:t>fyzickým poškodením.</w:t>
      </w:r>
    </w:p>
    <w:p w:rsidR="00CE61F1" w:rsidRPr="008B28DD" w:rsidP="00962652" w14:paraId="42F684B1" w14:textId="77777777">
      <w:pPr>
        <w:rPr>
          <w:rFonts w:eastAsia="Calibri"/>
        </w:rPr>
      </w:pPr>
    </w:p>
    <w:p w:rsidR="00CE61F1" w:rsidRPr="008B28DD" w:rsidP="00962652" w14:paraId="064D47A1" w14:textId="77777777">
      <w:pPr>
        <w:keepNext/>
        <w:widowControl w:val="0"/>
        <w:tabs>
          <w:tab w:val="left" w:pos="216"/>
          <w:tab w:val="left" w:pos="360"/>
          <w:tab w:val="left" w:pos="540"/>
        </w:tabs>
        <w:suppressAutoHyphens/>
        <w:autoSpaceDE w:val="0"/>
        <w:autoSpaceDN w:val="0"/>
        <w:adjustRightInd w:val="0"/>
        <w:rPr>
          <w:rFonts w:eastAsia="Calibri"/>
          <w:b/>
        </w:rPr>
      </w:pPr>
      <w:r w:rsidRPr="008B28DD">
        <w:rPr>
          <w:b/>
          <w:noProof/>
          <w:lang w:eastAsia="sk-SK"/>
        </w:rPr>
        <w:drawing>
          <wp:inline distT="0" distB="0" distL="0" distR="0">
            <wp:extent cx="438150" cy="457200"/>
            <wp:effectExtent l="0" t="0" r="0" b="0"/>
            <wp:docPr id="38" name="Picture 38" descr="images/Screen%20Shot%202016-06-29%20at%203.11.3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940346" name="Picture 77" descr="images/Screen%20Shot%202016-06-29%20at%203.11.35%20PM.png"/>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438150" cy="457200"/>
                    </a:xfrm>
                    <a:prstGeom prst="rect">
                      <a:avLst/>
                    </a:prstGeom>
                    <a:noFill/>
                    <a:ln>
                      <a:noFill/>
                    </a:ln>
                  </pic:spPr>
                </pic:pic>
              </a:graphicData>
            </a:graphic>
          </wp:inline>
        </w:drawing>
      </w:r>
      <w:r w:rsidRPr="008B28DD">
        <w:rPr>
          <w:b/>
          <w:bCs/>
        </w:rPr>
        <w:t>Potrebujete pomoc</w:t>
      </w:r>
      <w:r w:rsidRPr="008B28DD">
        <w:rPr>
          <w:b/>
        </w:rPr>
        <w:t>?</w:t>
      </w:r>
    </w:p>
    <w:p w:rsidR="00CE61F1" w:rsidRPr="008B28DD" w:rsidP="00962652" w14:paraId="5DC1B059" w14:textId="7591F4EF">
      <w:pPr>
        <w:widowControl w:val="0"/>
        <w:tabs>
          <w:tab w:val="left" w:pos="216"/>
          <w:tab w:val="left" w:pos="360"/>
          <w:tab w:val="left" w:pos="540"/>
        </w:tabs>
        <w:suppressAutoHyphens/>
        <w:autoSpaceDE w:val="0"/>
        <w:autoSpaceDN w:val="0"/>
        <w:adjustRightInd w:val="0"/>
        <w:rPr>
          <w:rFonts w:eastAsia="Calibri"/>
        </w:rPr>
      </w:pPr>
      <w:r w:rsidRPr="008B28DD">
        <w:t>Obráťte sa na svojho lekára a</w:t>
      </w:r>
      <w:r w:rsidR="00AB1485">
        <w:t> </w:t>
      </w:r>
      <w:r w:rsidRPr="008B28DD">
        <w:t>porozprávajte sa o</w:t>
      </w:r>
      <w:r w:rsidR="00AB1485">
        <w:t> </w:t>
      </w:r>
      <w:r w:rsidRPr="008B28DD">
        <w:t>akýchkoľvek otázkach, ktoré máte. Ak chcete získať ďalšiu pomoc alebo sa podeliť o</w:t>
      </w:r>
      <w:r w:rsidR="00AB1485">
        <w:t> </w:t>
      </w:r>
      <w:r w:rsidRPr="008B28DD">
        <w:t>svoje názory, pozrite si písomnú informáciu, kde nájdete aj kontaktné informácie miestneho zástupcu.</w:t>
      </w:r>
    </w:p>
    <w:p w:rsidR="00CE61F1" w:rsidRPr="008B28DD" w:rsidP="00B92E81" w14:paraId="6A971D65" w14:textId="77777777">
      <w:r w:rsidRPr="00B92E81">
        <w:br w:type="page"/>
      </w:r>
    </w:p>
    <w:p w:rsidR="00CE61F1" w:rsidRPr="008B28DD" w:rsidP="00962652" w14:paraId="424FAE71" w14:textId="33B69C2A">
      <w:pPr>
        <w:rPr>
          <w:rFonts w:eastAsia="Calibri"/>
        </w:rPr>
      </w:pPr>
      <w:r w:rsidRPr="00962652">
        <w:rPr>
          <w:rFonts w:eastAsia="Calibri"/>
          <w:noProof/>
          <w:lang w:eastAsia="sk-SK"/>
        </w:rPr>
        <w:drawing>
          <wp:inline distT="0" distB="0" distL="0" distR="0">
            <wp:extent cx="3702050" cy="5233723"/>
            <wp:effectExtent l="0" t="0" r="0" b="5080"/>
            <wp:docPr id="6" name="Picture 6" descr="A picture containing text, screenshot, design,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255824" name="Picture 6" descr="A picture containing text, screenshot, design, light&#10;&#10;Description automatically generated"/>
                    <pic:cNvPicPr/>
                  </pic:nvPicPr>
                  <pic:blipFill>
                    <a:blip xmlns:r="http://schemas.openxmlformats.org/officeDocument/2006/relationships" r:embed="rId28"/>
                    <a:stretch>
                      <a:fillRect/>
                    </a:stretch>
                  </pic:blipFill>
                  <pic:spPr>
                    <a:xfrm>
                      <a:off x="0" y="0"/>
                      <a:ext cx="3743004" cy="5291621"/>
                    </a:xfrm>
                    <a:prstGeom prst="rect">
                      <a:avLst/>
                    </a:prstGeom>
                  </pic:spPr>
                </pic:pic>
              </a:graphicData>
            </a:graphic>
          </wp:inline>
        </w:drawing>
      </w:r>
    </w:p>
    <w:p w:rsidR="00F12F1D" w:rsidRPr="008B28DD" w:rsidP="00962652" w14:paraId="7F91C614" w14:textId="77777777">
      <w:pPr>
        <w:rPr>
          <w:del w:id="876" w:author="Slovak LOC JK" w:date="2025-03-24T08:28:00Z"/>
          <w:rFonts w:eastAsia="Calibri"/>
        </w:rPr>
      </w:pPr>
    </w:p>
    <w:p w:rsidR="006616EC" w:rsidRPr="006616EC" w14:paraId="61CE6C78" w14:textId="20300FA4">
      <w:pPr>
        <w:keepNext/>
        <w:pPrChange w:id="877" w:author="Slovak LOC JK" w:date="2025-03-24T08:29:00Z">
          <w:pPr/>
        </w:pPrChange>
        <w:rPr>
          <w:ins w:id="878" w:author="Slovak LOC JK" w:date="2025-03-24T08:29:00Z"/>
          <w:rFonts w:eastAsia="Times New Roman"/>
          <w:b/>
          <w:color w:val="FFFFFF"/>
          <w:rPrChange w:id="879" w:author="Slovak LOC JK" w:date="2025-03-24T08:29:00Z">
            <w:rPr>
              <w:rFonts w:eastAsia="Calibri"/>
            </w:rPr>
          </w:rPrChange>
        </w:rPr>
      </w:pPr>
      <w:del w:id="880" w:author="Slovak LOC JK" w:date="2025-03-24T08:28:00Z">
        <w:r w:rsidRPr="008B28DD">
          <w:rPr>
            <w:b/>
            <w:color w:val="FFFFFF"/>
          </w:rPr>
          <w:delText>1. Príprava na podanie Stelary</w:delText>
        </w:r>
      </w:del>
    </w:p>
    <w:p w:rsidR="006616EC" w:rsidRPr="008B28DD" w:rsidP="006616EC" w14:paraId="47242118" w14:textId="77777777">
      <w:pPr>
        <w:keepNext/>
        <w:shd w:val="clear" w:color="auto" w:fill="7030A0"/>
        <w:rPr>
          <w:ins w:id="881" w:author="Slovak LOC JK" w:date="2025-03-24T08:29:00Z"/>
          <w:b/>
          <w:color w:val="FFFFFF"/>
        </w:rPr>
      </w:pPr>
      <w:ins w:id="882" w:author="Slovak LOC JK" w:date="2025-03-24T08:29:00Z">
        <w:r>
          <w:rPr>
            <w:b/>
            <w:color w:val="FFFFFF"/>
          </w:rPr>
          <w:t xml:space="preserve">1. </w:t>
        </w:r>
      </w:ins>
      <w:ins w:id="883" w:author="Slovak LOC JK" w:date="2025-03-24T08:29:00Z">
        <w:r w:rsidRPr="008B28DD">
          <w:rPr>
            <w:b/>
            <w:color w:val="FFFFFF"/>
          </w:rPr>
          <w:t>Príprava na podanie Stelary</w:t>
        </w:r>
      </w:ins>
    </w:p>
    <w:p w:rsidR="006616EC" w:rsidRPr="008B28DD" w:rsidP="006616EC" w14:paraId="501665F7" w14:textId="77777777">
      <w:pPr>
        <w:rPr>
          <w:ins w:id="884" w:author="Slovak LOC JK" w:date="2025-03-24T08:29:00Z"/>
          <w:rFonts w:eastAsia="Calibri"/>
        </w:rPr>
      </w:pPr>
    </w:p>
    <w:p w:rsidR="006616EC" w:rsidRPr="008B28DD" w:rsidP="008B28DD" w14:paraId="25DAA3EB" w14:textId="77777777">
      <w:pPr>
        <w:keepNext/>
        <w:rPr>
          <w:b/>
          <w:color w:val="FFFFFF"/>
        </w:rPr>
      </w:pPr>
    </w:p>
    <w:p w:rsidR="00CE61F1" w:rsidRPr="008B28DD" w:rsidP="00962652" w14:paraId="5B9526D3" w14:textId="77777777">
      <w:pPr>
        <w:rPr>
          <w:rFonts w:eastAsia="Calibri"/>
        </w:rPr>
      </w:pPr>
    </w:p>
    <w:p w:rsidR="00CE61F1" w:rsidRPr="008B28DD" w:rsidP="00962652" w14:paraId="03FF66DD" w14:textId="6F2EF31D">
      <w:pPr>
        <w:keepNext/>
        <w:keepLines/>
        <w:tabs>
          <w:tab w:val="left" w:pos="1080"/>
        </w:tabs>
        <w:autoSpaceDE w:val="0"/>
        <w:autoSpaceDN w:val="0"/>
        <w:adjustRightInd w:val="0"/>
        <w:rPr>
          <w:bCs/>
        </w:rPr>
      </w:pPr>
      <w:r w:rsidRPr="00962652">
        <w:rPr>
          <w:bCs/>
          <w:noProof/>
          <w:lang w:eastAsia="sk-SK"/>
        </w:rPr>
        <w:drawing>
          <wp:inline distT="0" distB="0" distL="0" distR="0">
            <wp:extent cx="1937008" cy="1714500"/>
            <wp:effectExtent l="0" t="0" r="6350" b="0"/>
            <wp:docPr id="10" name="Picture 10" descr="A picture containing sketch, design, circl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36132" name="Picture 10" descr="A picture containing sketch, design, circle, drawing&#10;&#10;Description automatically generated"/>
                    <pic:cNvPicPr/>
                  </pic:nvPicPr>
                  <pic:blipFill>
                    <a:blip xmlns:r="http://schemas.openxmlformats.org/officeDocument/2006/relationships" r:embed="rId29"/>
                    <a:stretch>
                      <a:fillRect/>
                    </a:stretch>
                  </pic:blipFill>
                  <pic:spPr>
                    <a:xfrm>
                      <a:off x="0" y="0"/>
                      <a:ext cx="1952862" cy="1728533"/>
                    </a:xfrm>
                    <a:prstGeom prst="rect">
                      <a:avLst/>
                    </a:prstGeom>
                  </pic:spPr>
                </pic:pic>
              </a:graphicData>
            </a:graphic>
          </wp:inline>
        </w:drawing>
      </w:r>
    </w:p>
    <w:p w:rsidR="00CE61F1" w:rsidRPr="008B28DD" w:rsidP="00962652" w14:paraId="7819E993" w14:textId="77777777"/>
    <w:p w:rsidR="00CE61F1" w:rsidRPr="008B28DD" w:rsidP="00962652" w14:paraId="15229C93" w14:textId="77777777">
      <w:pPr>
        <w:keepNext/>
        <w:rPr>
          <w:rFonts w:eastAsia="Calibri"/>
          <w:b/>
          <w:bCs/>
        </w:rPr>
      </w:pPr>
      <w:r w:rsidRPr="008B28DD">
        <w:rPr>
          <w:b/>
        </w:rPr>
        <w:t>Zoberte si škatuľu (škatule)</w:t>
      </w:r>
    </w:p>
    <w:p w:rsidR="00CE61F1" w:rsidRPr="008B28DD" w:rsidP="00962652" w14:paraId="6BDD63BB" w14:textId="5A569BE1">
      <w:pPr>
        <w:widowControl w:val="0"/>
        <w:tabs>
          <w:tab w:val="left" w:pos="216"/>
          <w:tab w:val="left" w:pos="360"/>
          <w:tab w:val="left" w:pos="540"/>
        </w:tabs>
        <w:suppressAutoHyphens/>
        <w:autoSpaceDE w:val="0"/>
        <w:autoSpaceDN w:val="0"/>
        <w:adjustRightInd w:val="0"/>
        <w:rPr>
          <w:rFonts w:eastAsia="Calibri"/>
        </w:rPr>
      </w:pPr>
      <w:r w:rsidRPr="008B28DD">
        <w:t>Ak sa uchováva v</w:t>
      </w:r>
      <w:r w:rsidR="00AB1485">
        <w:t> </w:t>
      </w:r>
      <w:r w:rsidRPr="008B28DD">
        <w:t>chladničke, vyberte škatuľu (škatule) s</w:t>
      </w:r>
      <w:r w:rsidR="00AB1485">
        <w:t> </w:t>
      </w:r>
      <w:r w:rsidRPr="008B28DD">
        <w:t xml:space="preserve">naplneným </w:t>
      </w:r>
      <w:r w:rsidRPr="008B28DD" w:rsidR="00391141">
        <w:t xml:space="preserve">injekčným </w:t>
      </w:r>
      <w:r w:rsidRPr="008B28DD">
        <w:t>perom z</w:t>
      </w:r>
      <w:r w:rsidR="00AB1485">
        <w:t> </w:t>
      </w:r>
      <w:r w:rsidRPr="008B28DD">
        <w:t>chladničky a</w:t>
      </w:r>
      <w:r w:rsidR="00AB1485">
        <w:t> </w:t>
      </w:r>
      <w:r w:rsidRPr="008B28DD">
        <w:t>položte ju na rovný povrch.</w:t>
      </w:r>
    </w:p>
    <w:p w:rsidR="00CE61F1" w:rsidRPr="008B28DD" w:rsidP="00962652" w14:paraId="2747DCD8" w14:textId="77777777">
      <w:pPr>
        <w:widowControl w:val="0"/>
        <w:tabs>
          <w:tab w:val="left" w:pos="216"/>
          <w:tab w:val="left" w:pos="360"/>
          <w:tab w:val="left" w:pos="540"/>
        </w:tabs>
        <w:suppressAutoHyphens/>
        <w:autoSpaceDE w:val="0"/>
        <w:autoSpaceDN w:val="0"/>
        <w:adjustRightInd w:val="0"/>
        <w:rPr>
          <w:rFonts w:eastAsia="Calibri"/>
        </w:rPr>
      </w:pPr>
      <w:r w:rsidRPr="008B28DD">
        <w:t xml:space="preserve">Pred použitím nechajte </w:t>
      </w:r>
      <w:r w:rsidRPr="008B28DD">
        <w:rPr>
          <w:b/>
          <w:bCs/>
        </w:rPr>
        <w:t>najmenej 30 minút</w:t>
      </w:r>
      <w:r w:rsidRPr="008B28DD">
        <w:t xml:space="preserve"> pri izbovej teplote.</w:t>
      </w:r>
    </w:p>
    <w:p w:rsidR="00CE61F1" w:rsidRPr="008B28DD" w:rsidP="00962652" w14:paraId="0AF01121" w14:textId="77777777">
      <w:pPr>
        <w:widowControl w:val="0"/>
        <w:tabs>
          <w:tab w:val="left" w:pos="216"/>
          <w:tab w:val="left" w:pos="360"/>
          <w:tab w:val="left" w:pos="540"/>
        </w:tabs>
        <w:suppressAutoHyphens/>
        <w:autoSpaceDE w:val="0"/>
        <w:autoSpaceDN w:val="0"/>
        <w:adjustRightInd w:val="0"/>
        <w:rPr>
          <w:rFonts w:eastAsia="Calibri"/>
        </w:rPr>
      </w:pPr>
      <w:r w:rsidRPr="008B28DD">
        <w:rPr>
          <w:b/>
          <w:bCs/>
        </w:rPr>
        <w:t>Neohrievajte</w:t>
      </w:r>
      <w:r w:rsidRPr="008B28DD">
        <w:t xml:space="preserve"> žiadnym iným spôsobom.</w:t>
      </w:r>
    </w:p>
    <w:p w:rsidR="00CE61F1" w:rsidRPr="008B28DD" w:rsidP="00962652" w14:paraId="36CDDD7B" w14:textId="77777777"/>
    <w:p w:rsidR="00CE61F1" w:rsidRPr="008B28DD" w:rsidP="00962652" w14:paraId="12B67DE5" w14:textId="67028AF2">
      <w:pPr>
        <w:pBdr>
          <w:top w:val="single" w:sz="12" w:space="1" w:color="7030A0"/>
          <w:left w:val="single" w:sz="12" w:space="4" w:color="7030A0"/>
          <w:bottom w:val="single" w:sz="12" w:space="1" w:color="7030A0"/>
          <w:right w:val="single" w:sz="12" w:space="4" w:color="7030A0"/>
        </w:pBdr>
      </w:pPr>
      <w:r w:rsidRPr="008B28DD">
        <w:t>Ak je vaša dávka 45</w:t>
      </w:r>
      <w:r w:rsidRPr="008B28DD" w:rsidR="000F5349">
        <w:t> </w:t>
      </w:r>
      <w:r w:rsidRPr="008B28DD">
        <w:t>mg, dostanete jedno 45</w:t>
      </w:r>
      <w:r w:rsidRPr="008B28DD" w:rsidR="000F5349">
        <w:t> </w:t>
      </w:r>
      <w:r w:rsidRPr="008B28DD">
        <w:t xml:space="preserve">mg naplnené </w:t>
      </w:r>
      <w:r w:rsidRPr="008B28DD" w:rsidR="00DF032F">
        <w:t xml:space="preserve">injekčné </w:t>
      </w:r>
      <w:r w:rsidRPr="008B28DD">
        <w:t>pero.</w:t>
      </w:r>
    </w:p>
    <w:p w:rsidR="00CE61F1" w:rsidRPr="008B28DD" w:rsidP="00962652" w14:paraId="7E08753B" w14:textId="21A30E90">
      <w:pPr>
        <w:pBdr>
          <w:top w:val="single" w:sz="12" w:space="1" w:color="7030A0"/>
          <w:left w:val="single" w:sz="12" w:space="4" w:color="7030A0"/>
          <w:bottom w:val="single" w:sz="12" w:space="1" w:color="7030A0"/>
          <w:right w:val="single" w:sz="12" w:space="4" w:color="7030A0"/>
        </w:pBdr>
      </w:pPr>
      <w:r w:rsidRPr="008B28DD">
        <w:t>Ak je vaša dávka 90</w:t>
      </w:r>
      <w:r w:rsidRPr="008B28DD" w:rsidR="000F5349">
        <w:t> </w:t>
      </w:r>
      <w:r w:rsidRPr="008B28DD">
        <w:t>mg, dostanete jedno 90</w:t>
      </w:r>
      <w:r w:rsidRPr="008B28DD" w:rsidR="000F5349">
        <w:t> </w:t>
      </w:r>
      <w:r w:rsidRPr="008B28DD">
        <w:t>mg alebo dve 45</w:t>
      </w:r>
      <w:r w:rsidRPr="008B28DD" w:rsidR="000F5349">
        <w:t> </w:t>
      </w:r>
      <w:r w:rsidRPr="008B28DD">
        <w:t xml:space="preserve">mg naplnené </w:t>
      </w:r>
      <w:r w:rsidRPr="008B28DD" w:rsidR="00DF032F">
        <w:t xml:space="preserve">injekčné </w:t>
      </w:r>
      <w:r w:rsidRPr="008B28DD">
        <w:t>perá. Ak dostanete dve 45</w:t>
      </w:r>
      <w:r w:rsidRPr="008B28DD" w:rsidR="000F5349">
        <w:t> </w:t>
      </w:r>
      <w:r w:rsidRPr="008B28DD">
        <w:t xml:space="preserve">mg naplnené </w:t>
      </w:r>
      <w:r w:rsidRPr="008B28DD" w:rsidR="00DF032F">
        <w:t xml:space="preserve">injekčné </w:t>
      </w:r>
      <w:r w:rsidRPr="008B28DD">
        <w:t>perá, postupujte podľa krokov 1</w:t>
      </w:r>
      <w:r w:rsidRPr="008B28DD" w:rsidR="000F5349">
        <w:t> </w:t>
      </w:r>
      <w:r w:rsidRPr="008B28DD">
        <w:t>–</w:t>
      </w:r>
      <w:r w:rsidRPr="008B28DD" w:rsidR="000F5349">
        <w:t> </w:t>
      </w:r>
      <w:r w:rsidRPr="008B28DD">
        <w:t>3 pre obe injekcie.</w:t>
      </w:r>
    </w:p>
    <w:p w:rsidR="00CE61F1" w:rsidRPr="008B28DD" w:rsidP="00962652" w14:paraId="25865DBC" w14:textId="77777777">
      <w:pPr>
        <w:rPr>
          <w:b/>
          <w:bCs/>
        </w:rPr>
      </w:pPr>
    </w:p>
    <w:p w:rsidR="00CE61F1" w:rsidRPr="008B28DD" w:rsidP="00962652" w14:paraId="2EC6AE2B" w14:textId="77777777">
      <w:pPr>
        <w:pBdr>
          <w:top w:val="single" w:sz="12" w:space="1" w:color="7030A0"/>
          <w:left w:val="single" w:sz="12" w:space="4" w:color="7030A0"/>
          <w:bottom w:val="single" w:sz="12" w:space="1" w:color="7030A0"/>
          <w:right w:val="single" w:sz="12" w:space="4" w:color="7030A0"/>
        </w:pBdr>
      </w:pPr>
      <w:r w:rsidRPr="008B28DD">
        <w:rPr>
          <w:b/>
        </w:rPr>
        <w:t>Pre druhú injekciu si vyberte iné miesto vpichu.</w:t>
      </w:r>
    </w:p>
    <w:p w:rsidR="00CE61F1" w:rsidRPr="008B28DD" w:rsidP="00962652" w14:paraId="17147C4B" w14:textId="77777777">
      <w:pPr>
        <w:rPr>
          <w:rFonts w:eastAsia="Calibri"/>
        </w:rPr>
      </w:pPr>
    </w:p>
    <w:p w:rsidR="00CE61F1" w:rsidRPr="008B28DD" w:rsidP="00962652" w14:paraId="07F10677" w14:textId="4463297B">
      <w:pPr>
        <w:widowControl w:val="0"/>
        <w:tabs>
          <w:tab w:val="left" w:pos="216"/>
          <w:tab w:val="left" w:pos="360"/>
          <w:tab w:val="left" w:pos="540"/>
        </w:tabs>
        <w:suppressAutoHyphens/>
        <w:autoSpaceDE w:val="0"/>
        <w:autoSpaceDN w:val="0"/>
        <w:adjustRightInd w:val="0"/>
        <w:rPr>
          <w:rFonts w:eastAsia="Calibri"/>
        </w:rPr>
      </w:pPr>
      <w:r w:rsidRPr="00962652">
        <w:rPr>
          <w:rFonts w:eastAsia="Calibri"/>
          <w:noProof/>
          <w:lang w:eastAsia="sk-SK"/>
        </w:rPr>
        <w:drawing>
          <wp:inline distT="0" distB="0" distL="0" distR="0">
            <wp:extent cx="1876687" cy="1876687"/>
            <wp:effectExtent l="0" t="0" r="9525" b="9525"/>
            <wp:docPr id="29" name="Picture 29" descr="A white box with a blue circle around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29967" name="Picture 29" descr="A white box with a blue circle around it&#10;&#10;Description automatically generated with low confidence"/>
                    <pic:cNvPicPr/>
                  </pic:nvPicPr>
                  <pic:blipFill>
                    <a:blip xmlns:r="http://schemas.openxmlformats.org/officeDocument/2006/relationships" r:embed="rId30"/>
                    <a:stretch>
                      <a:fillRect/>
                    </a:stretch>
                  </pic:blipFill>
                  <pic:spPr>
                    <a:xfrm>
                      <a:off x="0" y="0"/>
                      <a:ext cx="1876687" cy="1876687"/>
                    </a:xfrm>
                    <a:prstGeom prst="rect">
                      <a:avLst/>
                    </a:prstGeom>
                  </pic:spPr>
                </pic:pic>
              </a:graphicData>
            </a:graphic>
          </wp:inline>
        </w:drawing>
      </w:r>
    </w:p>
    <w:p w:rsidR="00CE61F1" w:rsidRPr="008B28DD" w:rsidP="00962652" w14:paraId="4491C611" w14:textId="77777777">
      <w:pPr>
        <w:rPr>
          <w:rFonts w:eastAsia="Calibri"/>
        </w:rPr>
      </w:pPr>
    </w:p>
    <w:p w:rsidR="00CE61F1" w:rsidRPr="008B28DD" w:rsidP="00962652" w14:paraId="276854EA" w14:textId="398880C9">
      <w:pPr>
        <w:keepNext/>
        <w:tabs>
          <w:tab w:val="left" w:pos="216"/>
          <w:tab w:val="left" w:pos="360"/>
          <w:tab w:val="left" w:pos="540"/>
        </w:tabs>
        <w:rPr>
          <w:rFonts w:eastAsia="Calibri"/>
        </w:rPr>
      </w:pPr>
      <w:r w:rsidRPr="008B28DD">
        <w:rPr>
          <w:b/>
        </w:rPr>
        <w:t>Skontrolujte dátum exspirácie („EXP“) a</w:t>
      </w:r>
      <w:r w:rsidR="00AB1485">
        <w:rPr>
          <w:b/>
        </w:rPr>
        <w:t> </w:t>
      </w:r>
      <w:r w:rsidRPr="008B28DD">
        <w:rPr>
          <w:b/>
        </w:rPr>
        <w:t>plomby na škatuli (škatuliach).</w:t>
      </w:r>
    </w:p>
    <w:p w:rsidR="00CE61F1" w:rsidRPr="008B28DD" w:rsidP="00962652" w14:paraId="688E6D92" w14:textId="4A199691">
      <w:pPr>
        <w:widowControl w:val="0"/>
        <w:tabs>
          <w:tab w:val="left" w:pos="216"/>
          <w:tab w:val="left" w:pos="360"/>
          <w:tab w:val="left" w:pos="540"/>
        </w:tabs>
        <w:suppressAutoHyphens/>
        <w:autoSpaceDE w:val="0"/>
        <w:autoSpaceDN w:val="0"/>
        <w:adjustRightInd w:val="0"/>
        <w:rPr>
          <w:rFonts w:eastAsia="Calibri"/>
        </w:rPr>
      </w:pPr>
      <w:r w:rsidRPr="008B28DD">
        <w:rPr>
          <w:b/>
          <w:bCs/>
        </w:rPr>
        <w:t>Nepoužívajte</w:t>
      </w:r>
      <w:r w:rsidRPr="008B28DD">
        <w:rPr>
          <w:b/>
        </w:rPr>
        <w:t xml:space="preserve"> </w:t>
      </w:r>
      <w:r w:rsidRPr="008B28DD">
        <w:t xml:space="preserve">naplnené </w:t>
      </w:r>
      <w:r w:rsidRPr="008B28DD" w:rsidR="00DF032F">
        <w:t xml:space="preserve">injekčné </w:t>
      </w:r>
      <w:r w:rsidRPr="008B28DD">
        <w:t>pero, ak sú plomby na škatuli zlomené alebo ak uplynul dátum exspirácie.</w:t>
      </w:r>
    </w:p>
    <w:p w:rsidR="00CE61F1" w:rsidRPr="008B28DD" w:rsidP="00962652" w14:paraId="3B0E6EB4" w14:textId="3E1797D9">
      <w:pPr>
        <w:widowControl w:val="0"/>
        <w:tabs>
          <w:tab w:val="left" w:pos="216"/>
          <w:tab w:val="left" w:pos="360"/>
          <w:tab w:val="left" w:pos="540"/>
        </w:tabs>
        <w:suppressAutoHyphens/>
        <w:autoSpaceDE w:val="0"/>
        <w:autoSpaceDN w:val="0"/>
        <w:adjustRightInd w:val="0"/>
        <w:rPr>
          <w:rFonts w:eastAsia="Calibri"/>
        </w:rPr>
      </w:pPr>
      <w:r w:rsidRPr="008B28DD">
        <w:rPr>
          <w:b/>
          <w:bCs/>
        </w:rPr>
        <w:t>Nepoužívajte</w:t>
      </w:r>
      <w:r w:rsidRPr="008B28DD">
        <w:t xml:space="preserve"> naplnené </w:t>
      </w:r>
      <w:r w:rsidRPr="008B28DD" w:rsidR="00DF032F">
        <w:t xml:space="preserve">injekčné </w:t>
      </w:r>
      <w:r w:rsidRPr="008B28DD">
        <w:t>pero, ak sa uchovávalo pri izbovej teplote dlhšie ako 30 dní alebo ak sa ucho</w:t>
      </w:r>
      <w:r w:rsidRPr="008B28DD" w:rsidR="00EB2281">
        <w:t>vá</w:t>
      </w:r>
      <w:r w:rsidRPr="008B28DD">
        <w:t>valo pri teplote nad 30</w:t>
      </w:r>
      <w:r w:rsidRPr="008B28DD" w:rsidR="000F5349">
        <w:t> </w:t>
      </w:r>
      <w:r w:rsidRPr="008B28DD">
        <w:t>°C. Obráťte sa na svojho lekára alebo lekárnika a</w:t>
      </w:r>
      <w:r w:rsidR="00AB1485">
        <w:t> </w:t>
      </w:r>
      <w:r w:rsidRPr="008B28DD">
        <w:t>požiadajte o</w:t>
      </w:r>
      <w:r w:rsidR="00AB1485">
        <w:t> </w:t>
      </w:r>
      <w:r w:rsidRPr="008B28DD">
        <w:t xml:space="preserve">nové naplnené </w:t>
      </w:r>
      <w:r w:rsidRPr="008B28DD" w:rsidR="00DF032F">
        <w:t xml:space="preserve">injekčné </w:t>
      </w:r>
      <w:r w:rsidRPr="008B28DD">
        <w:t>pero.</w:t>
      </w:r>
    </w:p>
    <w:p w:rsidR="00CE61F1" w:rsidRPr="008B28DD" w:rsidP="00962652" w14:paraId="33B9C21D" w14:textId="77777777">
      <w:pPr>
        <w:rPr>
          <w:rFonts w:eastAsia="Calibri"/>
        </w:rPr>
      </w:pPr>
    </w:p>
    <w:p w:rsidR="00CE61F1" w:rsidRPr="008B28DD" w:rsidP="00962652" w14:paraId="78589A63" w14:textId="77777777">
      <w:pPr>
        <w:widowControl w:val="0"/>
        <w:tabs>
          <w:tab w:val="left" w:pos="216"/>
          <w:tab w:val="left" w:pos="360"/>
          <w:tab w:val="left" w:pos="540"/>
        </w:tabs>
        <w:suppressAutoHyphens/>
        <w:autoSpaceDE w:val="0"/>
        <w:autoSpaceDN w:val="0"/>
        <w:adjustRightInd w:val="0"/>
        <w:rPr>
          <w:rFonts w:eastAsia="Calibri"/>
        </w:rPr>
      </w:pPr>
      <w:r w:rsidRPr="008B28DD">
        <w:rPr>
          <w:noProof/>
          <w:lang w:eastAsia="sk-SK"/>
        </w:rPr>
        <w:drawing>
          <wp:inline distT="0" distB="0" distL="0" distR="0">
            <wp:extent cx="1872000" cy="1872000"/>
            <wp:effectExtent l="0" t="0" r="0" b="0"/>
            <wp:docPr id="1068766761" name="Picture 10687667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32129" name="Picture 4" descr="A picture containing text&#10;&#10;Description automatically generated"/>
                    <pic:cNvPicPr/>
                  </pic:nvPicPr>
                  <pic:blipFill>
                    <a:blip xmlns:r="http://schemas.openxmlformats.org/officeDocument/2006/relationships" r:embed="rId31"/>
                    <a:stretch>
                      <a:fillRect/>
                    </a:stretch>
                  </pic:blipFill>
                  <pic:spPr>
                    <a:xfrm>
                      <a:off x="0" y="0"/>
                      <a:ext cx="1872000" cy="1872000"/>
                    </a:xfrm>
                    <a:prstGeom prst="rect">
                      <a:avLst/>
                    </a:prstGeom>
                  </pic:spPr>
                </pic:pic>
              </a:graphicData>
            </a:graphic>
          </wp:inline>
        </w:drawing>
      </w:r>
    </w:p>
    <w:p w:rsidR="00CE61F1" w:rsidRPr="008B28DD" w:rsidP="00962652" w14:paraId="7A27CF95" w14:textId="77777777">
      <w:pPr>
        <w:rPr>
          <w:rFonts w:eastAsia="Calibri"/>
        </w:rPr>
      </w:pPr>
    </w:p>
    <w:p w:rsidR="00CE61F1" w:rsidRPr="008B28DD" w:rsidP="00962652" w14:paraId="64537EA3" w14:textId="77777777">
      <w:pPr>
        <w:keepNext/>
        <w:rPr>
          <w:rFonts w:eastAsia="Calibri"/>
          <w:b/>
          <w:bCs/>
        </w:rPr>
      </w:pPr>
      <w:r w:rsidRPr="008B28DD">
        <w:rPr>
          <w:b/>
        </w:rPr>
        <w:t>Vyberte miesto podania injekcie</w:t>
      </w:r>
    </w:p>
    <w:p w:rsidR="00CE61F1" w:rsidRPr="008B28DD" w:rsidP="00962652" w14:paraId="722E28A0" w14:textId="3B15F74E">
      <w:pPr>
        <w:keepNext/>
        <w:tabs>
          <w:tab w:val="left" w:pos="216"/>
          <w:tab w:val="left" w:pos="360"/>
          <w:tab w:val="left" w:pos="540"/>
        </w:tabs>
        <w:suppressAutoHyphens/>
        <w:autoSpaceDE w:val="0"/>
        <w:autoSpaceDN w:val="0"/>
        <w:adjustRightInd w:val="0"/>
        <w:rPr>
          <w:rFonts w:eastAsia="Calibri"/>
        </w:rPr>
      </w:pPr>
      <w:r w:rsidRPr="008B28DD">
        <w:t>Na podanie injekcie vyberte niektorú z</w:t>
      </w:r>
      <w:r w:rsidR="00AB1485">
        <w:t> </w:t>
      </w:r>
      <w:r w:rsidRPr="008B28DD">
        <w:t>nasledujúcich oblastí:</w:t>
      </w:r>
    </w:p>
    <w:p w:rsidR="00CE61F1" w:rsidRPr="008B28DD" w:rsidP="008B28DD" w14:paraId="6FD9742A" w14:textId="77777777">
      <w:pPr>
        <w:widowControl w:val="0"/>
        <w:numPr>
          <w:ilvl w:val="0"/>
          <w:numId w:val="28"/>
        </w:numPr>
        <w:suppressAutoHyphens/>
        <w:autoSpaceDE w:val="0"/>
        <w:autoSpaceDN w:val="0"/>
        <w:adjustRightInd w:val="0"/>
        <w:ind w:left="567" w:hanging="567"/>
        <w:rPr>
          <w:rFonts w:eastAsia="Calibri"/>
        </w:rPr>
      </w:pPr>
      <w:r w:rsidRPr="008B28DD">
        <w:t>Predná strana stehien</w:t>
      </w:r>
    </w:p>
    <w:p w:rsidR="00CE61F1" w:rsidRPr="008B28DD" w:rsidP="008B28DD" w14:paraId="044A5AC9" w14:textId="77777777">
      <w:pPr>
        <w:widowControl w:val="0"/>
        <w:numPr>
          <w:ilvl w:val="0"/>
          <w:numId w:val="28"/>
        </w:numPr>
        <w:suppressAutoHyphens/>
        <w:autoSpaceDE w:val="0"/>
        <w:autoSpaceDN w:val="0"/>
        <w:adjustRightInd w:val="0"/>
        <w:ind w:left="567" w:hanging="567"/>
        <w:rPr>
          <w:rFonts w:eastAsia="Calibri"/>
          <w:bCs/>
        </w:rPr>
      </w:pPr>
      <w:r w:rsidRPr="008B28DD">
        <w:t>Dolná časť brucha, okrem 5-centimetrovej oblasti tesne okolo pupka</w:t>
      </w:r>
    </w:p>
    <w:p w:rsidR="00CE61F1" w:rsidRPr="008B28DD" w:rsidP="00962652" w14:paraId="3389774F" w14:textId="77777777">
      <w:pPr>
        <w:keepNext/>
        <w:suppressAutoHyphens/>
        <w:autoSpaceDE w:val="0"/>
        <w:autoSpaceDN w:val="0"/>
        <w:adjustRightInd w:val="0"/>
        <w:rPr>
          <w:rFonts w:eastAsia="Calibri"/>
          <w:bCs/>
        </w:rPr>
      </w:pPr>
      <w:r w:rsidRPr="008B28DD">
        <w:t>Ak vám injekciu podáva niekto iný, môže tiež použiť:</w:t>
      </w:r>
    </w:p>
    <w:p w:rsidR="00CE61F1" w:rsidRPr="008B28DD" w:rsidP="008B28DD" w14:paraId="3BB2E492" w14:textId="703F6452">
      <w:pPr>
        <w:widowControl w:val="0"/>
        <w:numPr>
          <w:ilvl w:val="0"/>
          <w:numId w:val="28"/>
        </w:numPr>
        <w:suppressAutoHyphens/>
        <w:autoSpaceDE w:val="0"/>
        <w:autoSpaceDN w:val="0"/>
        <w:adjustRightInd w:val="0"/>
        <w:ind w:left="567" w:hanging="567"/>
        <w:rPr>
          <w:rFonts w:eastAsia="Calibri"/>
          <w:bCs/>
        </w:rPr>
      </w:pPr>
      <w:r w:rsidRPr="008B28DD">
        <w:t>Zadn</w:t>
      </w:r>
      <w:r w:rsidRPr="008B28DD" w:rsidR="00391141">
        <w:t>ú</w:t>
      </w:r>
      <w:r w:rsidRPr="008B28DD">
        <w:t xml:space="preserve"> stran</w:t>
      </w:r>
      <w:r w:rsidRPr="008B28DD" w:rsidR="00391141">
        <w:t>u</w:t>
      </w:r>
      <w:r w:rsidRPr="008B28DD">
        <w:t xml:space="preserve"> nadlaktia</w:t>
      </w:r>
    </w:p>
    <w:p w:rsidR="00CE61F1" w:rsidRPr="008B28DD" w:rsidP="00962652" w14:paraId="58F78AD5" w14:textId="77777777">
      <w:pPr>
        <w:rPr>
          <w:rFonts w:eastAsia="Calibri"/>
        </w:rPr>
      </w:pPr>
    </w:p>
    <w:p w:rsidR="00CE61F1" w:rsidRPr="008B28DD" w:rsidP="00962652" w14:paraId="2B95E665" w14:textId="77777777">
      <w:pPr>
        <w:widowControl w:val="0"/>
        <w:tabs>
          <w:tab w:val="left" w:pos="216"/>
          <w:tab w:val="left" w:pos="360"/>
          <w:tab w:val="left" w:pos="540"/>
        </w:tabs>
        <w:suppressAutoHyphens/>
        <w:autoSpaceDE w:val="0"/>
        <w:autoSpaceDN w:val="0"/>
        <w:adjustRightInd w:val="0"/>
        <w:rPr>
          <w:rFonts w:eastAsia="Calibri"/>
        </w:rPr>
      </w:pPr>
      <w:r w:rsidRPr="008B28DD">
        <w:rPr>
          <w:b/>
        </w:rPr>
        <w:t>Nepodávajte injekciu</w:t>
      </w:r>
      <w:r w:rsidRPr="008B28DD">
        <w:t xml:space="preserve"> do kože, ktorá je citlivá, pomliaždená, červená alebo tvrdá.</w:t>
      </w:r>
    </w:p>
    <w:p w:rsidR="00CE61F1" w:rsidRPr="008B28DD" w:rsidP="00962652" w14:paraId="30B48270" w14:textId="77777777">
      <w:pPr>
        <w:rPr>
          <w:rFonts w:eastAsia="Calibri"/>
        </w:rPr>
      </w:pPr>
    </w:p>
    <w:p w:rsidR="00CE61F1" w:rsidRPr="008B28DD" w:rsidP="00962652" w14:paraId="17FCE30C" w14:textId="77777777">
      <w:pPr>
        <w:keepNext/>
        <w:pBdr>
          <w:top w:val="single" w:sz="12" w:space="1" w:color="7030A0"/>
          <w:left w:val="single" w:sz="12" w:space="4" w:color="7030A0"/>
          <w:bottom w:val="single" w:sz="12" w:space="1" w:color="7030A0"/>
          <w:right w:val="single" w:sz="12" w:space="4" w:color="7030A0"/>
        </w:pBdr>
      </w:pPr>
      <w:r w:rsidRPr="008B28DD">
        <w:rPr>
          <w:b/>
        </w:rPr>
        <w:t>Na každú injekciu použite iné miesto vpichu.</w:t>
      </w:r>
    </w:p>
    <w:p w:rsidR="00CE61F1" w:rsidRPr="008B28DD" w:rsidP="00962652" w14:paraId="5B9F0D76" w14:textId="77777777">
      <w:pPr>
        <w:keepNext/>
        <w:rPr>
          <w:rFonts w:eastAsia="Calibri"/>
        </w:rPr>
      </w:pPr>
    </w:p>
    <w:p w:rsidR="00CE61F1" w:rsidRPr="008B28DD" w:rsidP="00962652" w14:paraId="7FD45A5B" w14:textId="77777777">
      <w:pPr>
        <w:widowControl w:val="0"/>
        <w:tabs>
          <w:tab w:val="left" w:pos="216"/>
          <w:tab w:val="left" w:pos="360"/>
          <w:tab w:val="left" w:pos="540"/>
        </w:tabs>
        <w:suppressAutoHyphens/>
        <w:autoSpaceDE w:val="0"/>
        <w:autoSpaceDN w:val="0"/>
        <w:adjustRightInd w:val="0"/>
        <w:rPr>
          <w:rFonts w:eastAsia="Calibri"/>
        </w:rPr>
      </w:pPr>
      <w:r w:rsidRPr="008B28DD">
        <w:rPr>
          <w:noProof/>
          <w:lang w:eastAsia="sk-SK"/>
        </w:rPr>
        <w:drawing>
          <wp:inline distT="0" distB="0" distL="0" distR="0">
            <wp:extent cx="1872000" cy="1872000"/>
            <wp:effectExtent l="0" t="0" r="0" b="0"/>
            <wp:docPr id="32" name="Picture 32" descr="../../illustrations/jpgs/SelfDose_IFU_Illustration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81200" name="Picture 80" descr="../../illustrations/jpgs/SelfDose_IFU_Illustration_03.jpg"/>
                    <pic:cNvPicPr>
                      <a:picLocks noChangeAspect="1" noChangeArrowheads="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109B43E1" w14:textId="77777777">
      <w:pPr>
        <w:rPr>
          <w:rFonts w:eastAsia="Calibri"/>
        </w:rPr>
      </w:pPr>
    </w:p>
    <w:p w:rsidR="00CE61F1" w:rsidRPr="008B28DD" w:rsidP="00962652" w14:paraId="2F87DB17" w14:textId="77777777">
      <w:pPr>
        <w:keepNext/>
        <w:rPr>
          <w:rFonts w:eastAsia="Calibri"/>
          <w:b/>
          <w:bCs/>
        </w:rPr>
      </w:pPr>
      <w:r w:rsidRPr="008B28DD">
        <w:rPr>
          <w:b/>
        </w:rPr>
        <w:t>Umyte si ruky</w:t>
      </w:r>
    </w:p>
    <w:p w:rsidR="00CE61F1" w:rsidRPr="008B28DD" w:rsidP="00962652" w14:paraId="09ECDEB8" w14:textId="14099870">
      <w:pPr>
        <w:widowControl w:val="0"/>
        <w:tabs>
          <w:tab w:val="left" w:pos="216"/>
          <w:tab w:val="left" w:pos="360"/>
          <w:tab w:val="left" w:pos="540"/>
        </w:tabs>
        <w:suppressAutoHyphens/>
        <w:autoSpaceDE w:val="0"/>
        <w:autoSpaceDN w:val="0"/>
        <w:adjustRightInd w:val="0"/>
        <w:rPr>
          <w:rFonts w:eastAsia="Calibri"/>
        </w:rPr>
      </w:pPr>
      <w:r w:rsidRPr="008B28DD">
        <w:t>Dôkladne si umyte ruky mydlom a</w:t>
      </w:r>
      <w:r w:rsidR="00AB1485">
        <w:t> </w:t>
      </w:r>
      <w:r w:rsidRPr="008B28DD">
        <w:t>teplou vodou.</w:t>
      </w:r>
    </w:p>
    <w:p w:rsidR="00CE61F1" w:rsidRPr="008B28DD" w:rsidP="00962652" w14:paraId="5F28F8C2" w14:textId="77777777">
      <w:pPr>
        <w:rPr>
          <w:rFonts w:eastAsia="Calibri"/>
        </w:rPr>
      </w:pPr>
    </w:p>
    <w:p w:rsidR="00CE61F1" w:rsidRPr="008B28DD" w:rsidP="00962652" w14:paraId="41DC01FE" w14:textId="77777777">
      <w:pPr>
        <w:widowControl w:val="0"/>
        <w:tabs>
          <w:tab w:val="left" w:pos="216"/>
          <w:tab w:val="left" w:pos="360"/>
          <w:tab w:val="left" w:pos="540"/>
        </w:tabs>
        <w:suppressAutoHyphens/>
        <w:autoSpaceDE w:val="0"/>
        <w:autoSpaceDN w:val="0"/>
        <w:adjustRightInd w:val="0"/>
        <w:rPr>
          <w:rFonts w:eastAsia="Calibri"/>
          <w:b/>
          <w:bCs/>
        </w:rPr>
      </w:pPr>
      <w:r w:rsidRPr="008B28DD">
        <w:rPr>
          <w:b/>
        </w:rPr>
        <w:t>Vyčistite miesto podania injekcie</w:t>
      </w:r>
    </w:p>
    <w:p w:rsidR="00CE61F1" w:rsidRPr="008B28DD" w:rsidP="00962652" w14:paraId="30454D1C" w14:textId="4F29ABB2">
      <w:pPr>
        <w:widowControl w:val="0"/>
        <w:tabs>
          <w:tab w:val="left" w:pos="216"/>
          <w:tab w:val="left" w:pos="360"/>
          <w:tab w:val="left" w:pos="540"/>
        </w:tabs>
        <w:suppressAutoHyphens/>
        <w:autoSpaceDE w:val="0"/>
        <w:autoSpaceDN w:val="0"/>
        <w:adjustRightInd w:val="0"/>
        <w:rPr>
          <w:rFonts w:eastAsia="Calibri"/>
        </w:rPr>
      </w:pPr>
      <w:r w:rsidRPr="008B28DD">
        <w:t>Očistite vybrané miesto pre podanie injekcie alkoholovým tampónom a</w:t>
      </w:r>
      <w:r w:rsidR="00AB1485">
        <w:t> </w:t>
      </w:r>
      <w:r w:rsidRPr="008B28DD">
        <w:t>nechajte ho vyschnúť.</w:t>
      </w:r>
    </w:p>
    <w:p w:rsidR="00CE61F1" w:rsidRPr="008B28DD" w:rsidP="00962652" w14:paraId="6DABEADC" w14:textId="77777777">
      <w:pPr>
        <w:widowControl w:val="0"/>
        <w:suppressAutoHyphens/>
        <w:autoSpaceDE w:val="0"/>
        <w:autoSpaceDN w:val="0"/>
        <w:adjustRightInd w:val="0"/>
        <w:rPr>
          <w:rFonts w:eastAsia="Calibri"/>
        </w:rPr>
      </w:pPr>
      <w:r w:rsidRPr="008B28DD">
        <w:t xml:space="preserve">Po vyčistení miesta podania injekcie sa ho </w:t>
      </w:r>
      <w:r w:rsidRPr="008B28DD">
        <w:rPr>
          <w:b/>
          <w:bCs/>
        </w:rPr>
        <w:t>nedotýkajte, neovievajte</w:t>
      </w:r>
      <w:r w:rsidRPr="008B28DD">
        <w:t xml:space="preserve"> ho ani naň </w:t>
      </w:r>
      <w:r w:rsidRPr="008B28DD">
        <w:rPr>
          <w:b/>
          <w:bCs/>
        </w:rPr>
        <w:t>nefúkajte</w:t>
      </w:r>
      <w:r w:rsidRPr="008B28DD">
        <w:t>.</w:t>
      </w:r>
    </w:p>
    <w:p w:rsidR="00CE61F1" w:rsidRPr="008B28DD" w:rsidP="00962652" w14:paraId="775DE2E5" w14:textId="77777777">
      <w:pPr>
        <w:rPr>
          <w:rFonts w:eastAsia="Calibri"/>
        </w:rPr>
      </w:pPr>
    </w:p>
    <w:p w:rsidR="00CE61F1" w:rsidRPr="008B28DD" w:rsidP="00962652" w14:paraId="67D65776" w14:textId="77777777">
      <w:pPr>
        <w:rPr>
          <w:rFonts w:eastAsia="Calibri"/>
        </w:rPr>
      </w:pPr>
      <w:r w:rsidRPr="008B28DD">
        <w:rPr>
          <w:noProof/>
          <w:lang w:eastAsia="sk-SK"/>
        </w:rPr>
        <w:drawing>
          <wp:inline distT="0" distB="0" distL="0" distR="0">
            <wp:extent cx="1872000" cy="18720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44166" name="Picture 9"/>
                    <pic:cNvPicPr>
                      <a:picLocks noChangeAspect="1" noChangeArrowheads="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24E635D7" w14:textId="77777777">
      <w:pPr>
        <w:rPr>
          <w:rFonts w:eastAsia="Calibri"/>
        </w:rPr>
      </w:pPr>
    </w:p>
    <w:p w:rsidR="00CE61F1" w:rsidRPr="008B28DD" w:rsidP="00962652" w14:paraId="2EAC4921" w14:textId="06F6AEA3">
      <w:pPr>
        <w:keepNext/>
        <w:rPr>
          <w:rFonts w:eastAsia="Calibri"/>
          <w:b/>
          <w:bCs/>
        </w:rPr>
      </w:pPr>
      <w:r w:rsidRPr="008B28DD">
        <w:rPr>
          <w:b/>
        </w:rPr>
        <w:t>Skontrolujte tekutinu v</w:t>
      </w:r>
      <w:r w:rsidR="00AB1485">
        <w:rPr>
          <w:b/>
        </w:rPr>
        <w:t> </w:t>
      </w:r>
      <w:r w:rsidRPr="008B28DD">
        <w:rPr>
          <w:b/>
        </w:rPr>
        <w:t>okienku</w:t>
      </w:r>
    </w:p>
    <w:p w:rsidR="00CE61F1" w:rsidRPr="008B28DD" w:rsidP="00962652" w14:paraId="227E5088" w14:textId="77777777">
      <w:pPr>
        <w:widowControl w:val="0"/>
        <w:tabs>
          <w:tab w:val="left" w:pos="216"/>
          <w:tab w:val="left" w:pos="360"/>
          <w:tab w:val="left" w:pos="540"/>
        </w:tabs>
        <w:suppressAutoHyphens/>
        <w:autoSpaceDE w:val="0"/>
        <w:autoSpaceDN w:val="0"/>
        <w:adjustRightInd w:val="0"/>
        <w:rPr>
          <w:rFonts w:eastAsia="Calibri"/>
        </w:rPr>
      </w:pPr>
      <w:r w:rsidRPr="008B28DD">
        <w:t>Vyberte si dobre osvetlenú, čistú, rovnú pracovnú plochu.</w:t>
      </w:r>
    </w:p>
    <w:p w:rsidR="00CE61F1" w:rsidRPr="008B28DD" w:rsidP="00962652" w14:paraId="62E42734" w14:textId="40966A79">
      <w:pPr>
        <w:widowControl w:val="0"/>
        <w:tabs>
          <w:tab w:val="left" w:pos="216"/>
          <w:tab w:val="left" w:pos="360"/>
          <w:tab w:val="left" w:pos="540"/>
        </w:tabs>
        <w:suppressAutoHyphens/>
        <w:autoSpaceDE w:val="0"/>
        <w:autoSpaceDN w:val="0"/>
        <w:adjustRightInd w:val="0"/>
        <w:rPr>
          <w:rFonts w:eastAsia="Calibri"/>
        </w:rPr>
      </w:pPr>
      <w:r w:rsidRPr="008B28DD">
        <w:t xml:space="preserve">Vyberte naplnené </w:t>
      </w:r>
      <w:r w:rsidRPr="008B28DD" w:rsidR="00DF032F">
        <w:t xml:space="preserve">injekčné </w:t>
      </w:r>
      <w:r w:rsidRPr="008B28DD">
        <w:t>pero zo škatule a</w:t>
      </w:r>
      <w:r w:rsidR="00AB1485">
        <w:t> </w:t>
      </w:r>
      <w:r w:rsidRPr="008B28DD">
        <w:t>skontrolujte, či nie je poškodené.</w:t>
      </w:r>
    </w:p>
    <w:p w:rsidR="00CE61F1" w:rsidRPr="008B28DD" w:rsidP="00962652" w14:paraId="65C0DFC3" w14:textId="7470659D">
      <w:pPr>
        <w:widowControl w:val="0"/>
        <w:tabs>
          <w:tab w:val="left" w:pos="216"/>
          <w:tab w:val="left" w:pos="360"/>
          <w:tab w:val="left" w:pos="540"/>
        </w:tabs>
        <w:suppressAutoHyphens/>
        <w:autoSpaceDE w:val="0"/>
        <w:autoSpaceDN w:val="0"/>
        <w:adjustRightInd w:val="0"/>
        <w:rPr>
          <w:rFonts w:eastAsia="Calibri"/>
        </w:rPr>
      </w:pPr>
      <w:r w:rsidRPr="008B28DD">
        <w:t>Skontrolujte tekutinu v</w:t>
      </w:r>
      <w:r w:rsidR="002F0606">
        <w:t xml:space="preserve"> kontrolnom </w:t>
      </w:r>
      <w:r w:rsidRPr="008B28DD">
        <w:t xml:space="preserve">okienku. Má </w:t>
      </w:r>
      <w:r w:rsidRPr="008B28DD">
        <w:rPr>
          <w:b/>
        </w:rPr>
        <w:t xml:space="preserve">byť číra až mierne opalescentná </w:t>
      </w:r>
      <w:r w:rsidRPr="008B28DD">
        <w:t>a</w:t>
      </w:r>
      <w:r w:rsidR="00AB1485">
        <w:t> </w:t>
      </w:r>
      <w:r w:rsidRPr="008B28DD">
        <w:rPr>
          <w:b/>
        </w:rPr>
        <w:t>bezfarebná až svetložltá</w:t>
      </w:r>
      <w:r w:rsidRPr="008B28DD">
        <w:t xml:space="preserve"> a</w:t>
      </w:r>
      <w:r w:rsidR="00AB1485">
        <w:t> </w:t>
      </w:r>
      <w:r w:rsidRPr="008B28DD">
        <w:t xml:space="preserve">môže obsahovať </w:t>
      </w:r>
      <w:r w:rsidRPr="008B28DD">
        <w:rPr>
          <w:b/>
          <w:bCs/>
        </w:rPr>
        <w:t>malé biele alebo priesvitné častice</w:t>
      </w:r>
      <w:r w:rsidRPr="008B28DD">
        <w:rPr>
          <w:b/>
        </w:rPr>
        <w:t xml:space="preserve"> </w:t>
      </w:r>
      <w:r w:rsidRPr="008B28DD">
        <w:t>a</w:t>
      </w:r>
      <w:r w:rsidR="00AB1485">
        <w:t> </w:t>
      </w:r>
      <w:r w:rsidRPr="008B28DD">
        <w:rPr>
          <w:b/>
        </w:rPr>
        <w:t>jednu alebo viac vzduchových bublín</w:t>
      </w:r>
      <w:r w:rsidRPr="008B28DD">
        <w:t>. To je normálne.</w:t>
      </w:r>
    </w:p>
    <w:p w:rsidR="00CE61F1" w:rsidRPr="008B28DD" w:rsidP="00962652" w14:paraId="33552EEE" w14:textId="244C7876">
      <w:pPr>
        <w:widowControl w:val="0"/>
        <w:tabs>
          <w:tab w:val="left" w:pos="216"/>
          <w:tab w:val="left" w:pos="360"/>
          <w:tab w:val="left" w:pos="540"/>
        </w:tabs>
        <w:suppressAutoHyphens/>
        <w:autoSpaceDE w:val="0"/>
        <w:autoSpaceDN w:val="0"/>
        <w:adjustRightInd w:val="0"/>
        <w:rPr>
          <w:rFonts w:eastAsia="Calibri"/>
        </w:rPr>
      </w:pPr>
      <w:r w:rsidRPr="008B28DD">
        <w:rPr>
          <w:b/>
          <w:bCs/>
        </w:rPr>
        <w:t>Nepodávajte</w:t>
      </w:r>
      <w:r w:rsidRPr="008B28DD">
        <w:t xml:space="preserve"> injekciu, ak je tekutina </w:t>
      </w:r>
      <w:r w:rsidR="002F0606">
        <w:t>zmrznutá, za</w:t>
      </w:r>
      <w:r w:rsidRPr="008B28DD">
        <w:t>kal</w:t>
      </w:r>
      <w:r w:rsidR="002F0606">
        <w:t>e</w:t>
      </w:r>
      <w:r w:rsidRPr="008B28DD">
        <w:t>ná alebo zafarbená alebo obsahuje veľké častice. Obráťte sa na svojho lekára alebo lekárnika a</w:t>
      </w:r>
      <w:r w:rsidR="00AB1485">
        <w:t> </w:t>
      </w:r>
      <w:r w:rsidRPr="008B28DD">
        <w:t>požiadajte o</w:t>
      </w:r>
      <w:r w:rsidR="00AB1485">
        <w:t> </w:t>
      </w:r>
      <w:r w:rsidRPr="008B28DD">
        <w:t xml:space="preserve">nové naplnené </w:t>
      </w:r>
      <w:r w:rsidRPr="008B28DD" w:rsidR="00DF032F">
        <w:t xml:space="preserve">injekčné </w:t>
      </w:r>
      <w:r w:rsidRPr="008B28DD">
        <w:t>pero.</w:t>
      </w:r>
    </w:p>
    <w:p w:rsidR="00CE61F1" w:rsidRPr="008B28DD" w:rsidP="00962652" w14:paraId="65F63A4C" w14:textId="77777777">
      <w:pPr>
        <w:rPr>
          <w:rFonts w:eastAsia="Calibri"/>
        </w:rPr>
      </w:pPr>
    </w:p>
    <w:p w:rsidR="00CE61F1" w:rsidRPr="008B28DD" w:rsidP="00962652" w14:paraId="32276DA5" w14:textId="77777777">
      <w:pPr>
        <w:rPr>
          <w:rFonts w:eastAsia="Calibri"/>
        </w:rPr>
      </w:pPr>
    </w:p>
    <w:p w:rsidR="00CE61F1" w:rsidP="008B28DD" w14:paraId="2DA62C55" w14:textId="40A50DA6">
      <w:pPr>
        <w:keepNext/>
        <w:rPr>
          <w:del w:id="885" w:author="Slovak LOC JK" w:date="2025-03-24T08:30:00Z"/>
          <w:b/>
          <w:color w:val="FFFFFF"/>
        </w:rPr>
      </w:pPr>
      <w:del w:id="886" w:author="Slovak LOC JK" w:date="2025-03-24T08:30:00Z">
        <w:r w:rsidRPr="008B28DD">
          <w:rPr>
            <w:b/>
            <w:color w:val="FFFFFF"/>
          </w:rPr>
          <w:delText>2. Podanie injekcie Stelary</w:delText>
        </w:r>
      </w:del>
    </w:p>
    <w:p w:rsidR="006616EC" w:rsidRPr="008B28DD" w:rsidP="006616EC" w14:paraId="792B40AE" w14:textId="77777777">
      <w:pPr>
        <w:keepNext/>
        <w:shd w:val="clear" w:color="auto" w:fill="7030A0"/>
        <w:rPr>
          <w:ins w:id="887" w:author="Slovak LOC JK" w:date="2025-03-24T08:30:00Z"/>
          <w:b/>
          <w:color w:val="FFFFFF"/>
        </w:rPr>
      </w:pPr>
      <w:ins w:id="888" w:author="Slovak LOC JK" w:date="2025-03-24T08:30:00Z">
        <w:r w:rsidRPr="008B28DD">
          <w:rPr>
            <w:b/>
            <w:color w:val="FFFFFF"/>
          </w:rPr>
          <w:t>2. Podanie injekcie Stelary</w:t>
        </w:r>
      </w:ins>
    </w:p>
    <w:p w:rsidR="006616EC" w:rsidRPr="008B28DD" w:rsidP="008B28DD" w14:paraId="732784F6" w14:textId="77777777">
      <w:pPr>
        <w:keepNext/>
        <w:rPr>
          <w:ins w:id="889" w:author="Slovak LOC JK" w:date="2025-03-24T08:30:00Z"/>
          <w:b/>
          <w:color w:val="FFFFFF"/>
        </w:rPr>
      </w:pPr>
    </w:p>
    <w:p w:rsidR="00CE61F1" w:rsidRPr="008B28DD" w:rsidP="00962652" w14:paraId="5AFF871A" w14:textId="77777777">
      <w:pPr>
        <w:keepNext/>
        <w:rPr>
          <w:rFonts w:eastAsia="Calibri"/>
        </w:rPr>
      </w:pPr>
    </w:p>
    <w:p w:rsidR="00CE61F1" w:rsidRPr="008B28DD" w:rsidP="00962652" w14:paraId="17EEE290" w14:textId="77777777">
      <w:pPr>
        <w:rPr>
          <w:rFonts w:eastAsia="Calibri"/>
        </w:rPr>
      </w:pPr>
      <w:r w:rsidRPr="008B28DD">
        <w:rPr>
          <w:noProof/>
          <w:lang w:eastAsia="sk-SK"/>
        </w:rPr>
        <w:drawing>
          <wp:inline distT="0" distB="0" distL="0" distR="0">
            <wp:extent cx="1872000" cy="1872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072125" name="Picture 12"/>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42767A4A" w14:textId="77777777">
      <w:pPr>
        <w:rPr>
          <w:rFonts w:eastAsia="Calibri"/>
        </w:rPr>
      </w:pPr>
    </w:p>
    <w:p w:rsidR="00CE61F1" w:rsidRPr="008B28DD" w:rsidP="00962652" w14:paraId="563E49C4" w14:textId="77777777">
      <w:pPr>
        <w:keepNext/>
        <w:rPr>
          <w:rFonts w:eastAsia="Calibri"/>
          <w:b/>
          <w:bCs/>
        </w:rPr>
      </w:pPr>
      <w:r w:rsidRPr="008B28DD">
        <w:rPr>
          <w:b/>
        </w:rPr>
        <w:t>Vytiahnite spodný kryt</w:t>
      </w:r>
    </w:p>
    <w:p w:rsidR="00CE61F1" w:rsidRPr="008B28DD" w:rsidP="00962652" w14:paraId="2EA0B8B9" w14:textId="77777777">
      <w:pPr>
        <w:widowControl w:val="0"/>
        <w:tabs>
          <w:tab w:val="left" w:pos="216"/>
          <w:tab w:val="left" w:pos="360"/>
          <w:tab w:val="left" w:pos="540"/>
        </w:tabs>
        <w:suppressAutoHyphens/>
        <w:autoSpaceDE w:val="0"/>
        <w:autoSpaceDN w:val="0"/>
        <w:adjustRightInd w:val="0"/>
        <w:rPr>
          <w:rFonts w:eastAsia="Calibri"/>
        </w:rPr>
      </w:pPr>
      <w:r w:rsidRPr="008B28DD">
        <w:t xml:space="preserve">Po odstránení krytu </w:t>
      </w:r>
      <w:r w:rsidRPr="008B28DD">
        <w:rPr>
          <w:b/>
          <w:bCs/>
        </w:rPr>
        <w:t>majte ruky mimo chrániča ihly</w:t>
      </w:r>
      <w:r w:rsidRPr="008B28DD">
        <w:t>. Je normálne vidieť niekoľko kvapiek tekutiny.</w:t>
      </w:r>
    </w:p>
    <w:p w:rsidR="00CE61F1" w:rsidRPr="008B28DD" w:rsidP="00962652" w14:paraId="66DB66D9" w14:textId="77777777">
      <w:pPr>
        <w:widowControl w:val="0"/>
        <w:tabs>
          <w:tab w:val="left" w:pos="216"/>
          <w:tab w:val="left" w:pos="360"/>
          <w:tab w:val="left" w:pos="540"/>
        </w:tabs>
        <w:suppressAutoHyphens/>
        <w:autoSpaceDE w:val="0"/>
        <w:autoSpaceDN w:val="0"/>
        <w:adjustRightInd w:val="0"/>
        <w:rPr>
          <w:rFonts w:eastAsia="Calibri"/>
        </w:rPr>
      </w:pPr>
      <w:r w:rsidRPr="008B28DD">
        <w:rPr>
          <w:b/>
        </w:rPr>
        <w:t>Stelaru si podajte do 5 minút po odstránení krytu.</w:t>
      </w:r>
    </w:p>
    <w:p w:rsidR="00CE61F1" w:rsidRPr="008B28DD" w:rsidP="00962652" w14:paraId="0A058447" w14:textId="77777777">
      <w:pPr>
        <w:widowControl w:val="0"/>
        <w:tabs>
          <w:tab w:val="left" w:pos="216"/>
          <w:tab w:val="left" w:pos="360"/>
          <w:tab w:val="left" w:pos="540"/>
        </w:tabs>
        <w:suppressAutoHyphens/>
        <w:autoSpaceDE w:val="0"/>
        <w:autoSpaceDN w:val="0"/>
        <w:adjustRightInd w:val="0"/>
        <w:rPr>
          <w:rFonts w:eastAsia="Calibri"/>
        </w:rPr>
      </w:pPr>
      <w:r w:rsidRPr="008B28DD">
        <w:rPr>
          <w:b/>
        </w:rPr>
        <w:t>Nedávajte</w:t>
      </w:r>
      <w:r w:rsidRPr="008B28DD">
        <w:t xml:space="preserve"> kryt späť. Mohlo by to poškodiť ihlu.</w:t>
      </w:r>
    </w:p>
    <w:p w:rsidR="00CE61F1" w:rsidRPr="008B28DD" w:rsidP="00962652" w14:paraId="10B04B6C" w14:textId="47E83F02">
      <w:pPr>
        <w:widowControl w:val="0"/>
        <w:tabs>
          <w:tab w:val="left" w:pos="216"/>
          <w:tab w:val="left" w:pos="360"/>
          <w:tab w:val="left" w:pos="540"/>
        </w:tabs>
        <w:suppressAutoHyphens/>
        <w:autoSpaceDE w:val="0"/>
        <w:autoSpaceDN w:val="0"/>
        <w:adjustRightInd w:val="0"/>
        <w:rPr>
          <w:rFonts w:eastAsia="Calibri"/>
        </w:rPr>
      </w:pPr>
      <w:r w:rsidRPr="008B28DD">
        <w:rPr>
          <w:b/>
          <w:bCs/>
        </w:rPr>
        <w:t>Nepoužívajte</w:t>
      </w:r>
      <w:r w:rsidRPr="008B28DD">
        <w:t xml:space="preserve"> naplnené </w:t>
      </w:r>
      <w:r w:rsidRPr="008B28DD" w:rsidR="00DF032F">
        <w:t xml:space="preserve">injekčné </w:t>
      </w:r>
      <w:r w:rsidRPr="008B28DD">
        <w:t>pero, ak spadlo po odstránení krytu. Obráťte sa na svojho lekára alebo lekárnika a</w:t>
      </w:r>
      <w:r w:rsidR="00AB1485">
        <w:t> </w:t>
      </w:r>
      <w:r w:rsidRPr="008B28DD">
        <w:t>požiadajte o</w:t>
      </w:r>
      <w:r w:rsidR="00AB1485">
        <w:t> </w:t>
      </w:r>
      <w:r w:rsidRPr="008B28DD">
        <w:t>nové naplnené</w:t>
      </w:r>
      <w:r w:rsidRPr="008B28DD" w:rsidR="00DF032F">
        <w:t xml:space="preserve"> injekčné</w:t>
      </w:r>
      <w:r w:rsidRPr="008B28DD">
        <w:t xml:space="preserve"> pero.</w:t>
      </w:r>
    </w:p>
    <w:p w:rsidR="00CE61F1" w:rsidRPr="008B28DD" w:rsidP="00962652" w14:paraId="564A277B" w14:textId="77777777">
      <w:pPr>
        <w:rPr>
          <w:rFonts w:eastAsia="Calibri"/>
        </w:rPr>
      </w:pPr>
    </w:p>
    <w:p w:rsidR="00CE61F1" w:rsidRPr="008B28DD" w:rsidP="00962652" w14:paraId="75D96AD4" w14:textId="644D28BB">
      <w:pPr>
        <w:tabs>
          <w:tab w:val="left" w:pos="1080"/>
        </w:tabs>
      </w:pPr>
      <w:r w:rsidRPr="008B28DD">
        <w:rPr>
          <w:noProof/>
          <w:lang w:eastAsia="sk-SK"/>
        </w:rPr>
        <w:drawing>
          <wp:inline distT="0" distB="0" distL="0" distR="0">
            <wp:extent cx="1872000" cy="1872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35519" name="Picture 3"/>
                    <pic:cNvPicPr>
                      <a:picLocks noChangeAspect="1" noChangeArrowheads="1"/>
                    </pic:cNvPicPr>
                  </pic:nvPicPr>
                  <pic:blipFill>
                    <a:blip xmlns:r="http://schemas.openxmlformats.org/officeDocument/2006/relationships" r:embed="rId3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30E43C5B" w14:textId="77777777">
      <w:pPr>
        <w:rPr>
          <w:rFonts w:eastAsia="Calibri"/>
        </w:rPr>
      </w:pPr>
    </w:p>
    <w:p w:rsidR="00CE61F1" w:rsidRPr="008B28DD" w:rsidP="00962652" w14:paraId="3EEC33EB" w14:textId="77777777">
      <w:pPr>
        <w:keepNext/>
        <w:rPr>
          <w:rFonts w:eastAsia="Calibri"/>
          <w:b/>
          <w:bCs/>
        </w:rPr>
      </w:pPr>
      <w:r w:rsidRPr="008B28DD">
        <w:rPr>
          <w:b/>
        </w:rPr>
        <w:t>Položte priamo na kožu. Zatlačte rukoväť úplne nadol, až kým nebude vidieť fialové telo.</w:t>
      </w:r>
    </w:p>
    <w:p w:rsidR="00CE61F1" w:rsidRPr="008B28DD" w:rsidP="00962652" w14:paraId="06909571" w14:textId="77777777">
      <w:pPr>
        <w:rPr>
          <w:rFonts w:eastAsia="Calibri"/>
        </w:rPr>
      </w:pPr>
    </w:p>
    <w:p w:rsidR="00CE61F1" w:rsidRPr="008B28DD" w:rsidP="00962652" w14:paraId="73C1C612" w14:textId="77777777">
      <w:pPr>
        <w:keepNext/>
        <w:tabs>
          <w:tab w:val="left" w:pos="216"/>
          <w:tab w:val="left" w:pos="360"/>
          <w:tab w:val="left" w:pos="540"/>
        </w:tabs>
        <w:rPr>
          <w:rFonts w:eastAsia="Calibri"/>
          <w:color w:val="FF0000"/>
        </w:rPr>
      </w:pPr>
      <w:r w:rsidRPr="008B28DD">
        <w:rPr>
          <w:noProof/>
          <w:lang w:eastAsia="sk-SK"/>
        </w:rPr>
        <mc:AlternateContent>
          <mc:Choice Requires="wps">
            <w:drawing>
              <wp:inline distT="0" distB="0" distL="0" distR="0">
                <wp:extent cx="5563589" cy="444137"/>
                <wp:effectExtent l="0" t="0" r="18415" b="13335"/>
                <wp:docPr id="85" name="Text Box 85"/>
                <wp:cNvGraphicFramePr/>
                <a:graphic xmlns:a="http://schemas.openxmlformats.org/drawingml/2006/main">
                  <a:graphicData uri="http://schemas.microsoft.com/office/word/2010/wordprocessingShape">
                    <wps:wsp xmlns:wps="http://schemas.microsoft.com/office/word/2010/wordprocessingShape">
                      <wps:cNvSpPr txBox="1"/>
                      <wps:spPr>
                        <a:xfrm>
                          <a:off x="0" y="0"/>
                          <a:ext cx="5563589" cy="444137"/>
                        </a:xfrm>
                        <a:prstGeom prst="rect">
                          <a:avLst/>
                        </a:prstGeom>
                        <a:solidFill>
                          <a:schemeClr val="lt1"/>
                        </a:solidFill>
                        <a:ln w="6350">
                          <a:solidFill>
                            <a:prstClr val="black"/>
                          </a:solidFill>
                        </a:ln>
                      </wps:spPr>
                      <wps:txbx>
                        <w:txbxContent>
                          <w:p w:rsidR="00C372AE" w:rsidRPr="00C87C97" w:rsidP="00CE61F1" w14:textId="7572200D">
                            <w:pPr>
                              <w:rPr>
                                <w:rFonts w:eastAsia="Calibri"/>
                                <w:b/>
                                <w:bCs/>
                                <w:color w:val="FF0000"/>
                                <w:sz w:val="24"/>
                                <w:szCs w:val="24"/>
                              </w:rPr>
                            </w:pPr>
                            <w:r>
                              <w:rPr>
                                <w:b/>
                                <w:color w:val="FF0000"/>
                                <w:sz w:val="24"/>
                              </w:rPr>
                              <w:t>Počas vstrekovania NEZDVÍHAJTE NAPLNENÉ INJEKČNÉ PERO!</w:t>
                            </w:r>
                          </w:p>
                          <w:p w:rsidR="00C372AE" w:rsidRPr="00C87C97" w:rsidP="00CE61F1" w14:textId="77777777">
                            <w:pPr>
                              <w:rPr>
                                <w:rFonts w:eastAsia="Calibri"/>
                                <w:color w:val="FF0000"/>
                                <w:sz w:val="24"/>
                                <w:szCs w:val="24"/>
                              </w:rPr>
                            </w:pPr>
                            <w:r>
                              <w:rPr>
                                <w:color w:val="FF0000"/>
                                <w:sz w:val="24"/>
                              </w:rPr>
                              <w:t>Ak to urobíte, chránič ihly sa uzamkne a nebude podaná celá dávka.</w:t>
                            </w:r>
                          </w:p>
                          <w:p w:rsidR="00C372AE" w:rsidRPr="00C87C97" w:rsidP="00CE61F1" w14:textId="77777777">
                            <w:pPr>
                              <w:rPr>
                                <w:rFonts w:eastAsia="Calibri"/>
                                <w:color w:val="FF0000"/>
                                <w:sz w:val="24"/>
                                <w:szCs w:val="24"/>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inline>
            </w:drawing>
          </mc:Choice>
          <mc:Fallback>
            <w:pict>
              <v:shape id="Text Box 85" o:spid="_x0000_i1027" type="#_x0000_t202" style="width:438.1pt;height:34.95pt;mso-left-percent:-10001;mso-position-horizontal-relative:char;mso-position-vertical-relative:line;mso-top-percent:-10001;mso-wrap-style:square;visibility:visible;v-text-anchor:top" fillcolor="white" strokeweight="0.5pt">
                <v:textbox>
                  <w:txbxContent>
                    <w:p w:rsidR="00C372AE" w:rsidRPr="00C87C97" w:rsidP="00CE61F1" w14:paraId="066E0D9E" w14:textId="7572200D">
                      <w:pPr>
                        <w:rPr>
                          <w:rFonts w:eastAsia="Calibri"/>
                          <w:b/>
                          <w:bCs/>
                          <w:color w:val="FF0000"/>
                          <w:sz w:val="24"/>
                          <w:szCs w:val="24"/>
                        </w:rPr>
                      </w:pPr>
                      <w:r>
                        <w:rPr>
                          <w:b/>
                          <w:color w:val="FF0000"/>
                          <w:sz w:val="24"/>
                        </w:rPr>
                        <w:t>Počas vstrekovania NEZDVÍHAJTE NAPLNENÉ INJEKČNÉ PERO!</w:t>
                      </w:r>
                    </w:p>
                    <w:p w:rsidR="00C372AE" w:rsidRPr="00C87C97" w:rsidP="00CE61F1" w14:paraId="470D2530" w14:textId="77777777">
                      <w:pPr>
                        <w:rPr>
                          <w:rFonts w:eastAsia="Calibri"/>
                          <w:color w:val="FF0000"/>
                          <w:sz w:val="24"/>
                          <w:szCs w:val="24"/>
                        </w:rPr>
                      </w:pPr>
                      <w:r>
                        <w:rPr>
                          <w:color w:val="FF0000"/>
                          <w:sz w:val="24"/>
                        </w:rPr>
                        <w:t>Ak to urobíte, chránič ihly sa uzamkne a nebude podaná celá dávka.</w:t>
                      </w:r>
                    </w:p>
                    <w:p w:rsidR="00C372AE" w:rsidRPr="00C87C97" w:rsidP="00CE61F1" w14:paraId="5E588484" w14:textId="77777777">
                      <w:pPr>
                        <w:rPr>
                          <w:rFonts w:eastAsia="Calibri"/>
                          <w:color w:val="FF0000"/>
                          <w:sz w:val="24"/>
                          <w:szCs w:val="24"/>
                        </w:rPr>
                      </w:pPr>
                    </w:p>
                  </w:txbxContent>
                </v:textbox>
                <w10:wrap type="none"/>
                <w10:anchorlock/>
              </v:shape>
            </w:pict>
          </mc:Fallback>
        </mc:AlternateContent>
      </w:r>
    </w:p>
    <w:p w:rsidR="00CE61F1" w:rsidRPr="008B28DD" w:rsidP="00962652" w14:paraId="6BD89F51" w14:textId="77777777">
      <w:pPr>
        <w:rPr>
          <w:rFonts w:eastAsia="Calibri"/>
        </w:rPr>
      </w:pPr>
    </w:p>
    <w:p w:rsidR="00CE61F1" w:rsidRPr="008B28DD" w:rsidP="00962652" w14:paraId="7064CD26" w14:textId="2C799BFD">
      <w:pPr>
        <w:tabs>
          <w:tab w:val="left" w:pos="216"/>
          <w:tab w:val="left" w:pos="360"/>
          <w:tab w:val="left" w:pos="540"/>
        </w:tabs>
        <w:rPr>
          <w:rFonts w:eastAsia="Calibri"/>
        </w:rPr>
      </w:pPr>
      <w:r w:rsidRPr="008B28DD">
        <w:t>Po začatí podávania injekcie môžete počuť kliknutie. Pokračujte v</w:t>
      </w:r>
      <w:r w:rsidR="00AB1485">
        <w:t> </w:t>
      </w:r>
      <w:r w:rsidRPr="008B28DD">
        <w:t>stláčaní.</w:t>
      </w:r>
    </w:p>
    <w:p w:rsidR="00CE61F1" w:rsidRPr="008B28DD" w:rsidP="00962652" w14:paraId="661F2C34" w14:textId="77777777">
      <w:pPr>
        <w:tabs>
          <w:tab w:val="left" w:pos="216"/>
          <w:tab w:val="left" w:pos="360"/>
          <w:tab w:val="left" w:pos="540"/>
        </w:tabs>
        <w:rPr>
          <w:rFonts w:eastAsia="Calibri"/>
          <w:b/>
          <w:bCs/>
        </w:rPr>
      </w:pPr>
      <w:r w:rsidRPr="008B28DD">
        <w:rPr>
          <w:b/>
        </w:rPr>
        <w:t>Ak pocítite odpor, tlačte ďalej. To je normálne.</w:t>
      </w:r>
    </w:p>
    <w:p w:rsidR="00CE61F1" w:rsidRPr="008B28DD" w:rsidP="00962652" w14:paraId="54EFBB67" w14:textId="77777777">
      <w:pPr>
        <w:tabs>
          <w:tab w:val="left" w:pos="216"/>
          <w:tab w:val="left" w:pos="360"/>
          <w:tab w:val="left" w:pos="540"/>
        </w:tabs>
        <w:rPr>
          <w:rFonts w:eastAsia="Calibri"/>
        </w:rPr>
      </w:pPr>
      <w:r w:rsidRPr="008B28DD">
        <w:t>Liek sa vstrekuje, keď tlačíte. Robte to rýchlosťou, ktorá je pre vás prijateľná.</w:t>
      </w:r>
    </w:p>
    <w:p w:rsidR="00CE61F1" w:rsidRPr="008B28DD" w:rsidP="00962652" w14:paraId="0BF54992" w14:textId="77777777">
      <w:pPr>
        <w:rPr>
          <w:rFonts w:eastAsia="Calibri"/>
        </w:rPr>
      </w:pPr>
    </w:p>
    <w:p w:rsidR="00CE61F1" w:rsidRPr="008B28DD" w:rsidP="00962652" w14:paraId="5C140FC6" w14:textId="2EB43460">
      <w:pPr>
        <w:keepNext/>
        <w:tabs>
          <w:tab w:val="left" w:pos="216"/>
          <w:tab w:val="left" w:pos="360"/>
          <w:tab w:val="left" w:pos="540"/>
        </w:tabs>
        <w:rPr>
          <w:rFonts w:eastAsia="Calibri"/>
        </w:rPr>
      </w:pPr>
      <w:r w:rsidRPr="00962652">
        <w:t xml:space="preserve"> </w:t>
      </w:r>
      <w:r w:rsidRPr="00962652" w:rsidR="00F12F1D">
        <w:rPr>
          <w:rFonts w:eastAsia="Calibri"/>
          <w:noProof/>
          <w:lang w:eastAsia="sk-SK"/>
        </w:rPr>
        <w:drawing>
          <wp:inline distT="0" distB="0" distL="0" distR="0">
            <wp:extent cx="2032000" cy="1889305"/>
            <wp:effectExtent l="0" t="0" r="6350" b="0"/>
            <wp:docPr id="30" name="Picture 30" descr="A picture containing sketch, drawing, line ar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09055" name="Picture 30" descr="A picture containing sketch, drawing, line art, white&#10;&#10;Description automatically generated"/>
                    <pic:cNvPicPr/>
                  </pic:nvPicPr>
                  <pic:blipFill>
                    <a:blip xmlns:r="http://schemas.openxmlformats.org/officeDocument/2006/relationships" r:embed="rId36"/>
                    <a:stretch>
                      <a:fillRect/>
                    </a:stretch>
                  </pic:blipFill>
                  <pic:spPr>
                    <a:xfrm>
                      <a:off x="0" y="0"/>
                      <a:ext cx="2044822" cy="1901226"/>
                    </a:xfrm>
                    <a:prstGeom prst="rect">
                      <a:avLst/>
                    </a:prstGeom>
                  </pic:spPr>
                </pic:pic>
              </a:graphicData>
            </a:graphic>
          </wp:inline>
        </w:drawing>
      </w:r>
    </w:p>
    <w:p w:rsidR="00CE61F1" w:rsidRPr="008B28DD" w:rsidP="00962652" w14:paraId="08ADFF71" w14:textId="77777777">
      <w:pPr>
        <w:keepNext/>
        <w:rPr>
          <w:rFonts w:eastAsia="Calibri"/>
        </w:rPr>
      </w:pPr>
    </w:p>
    <w:p w:rsidR="00CE61F1" w:rsidRPr="008B28DD" w:rsidP="00962652" w14:paraId="162D43BB" w14:textId="77777777">
      <w:pPr>
        <w:keepNext/>
        <w:rPr>
          <w:rFonts w:eastAsia="Calibri"/>
          <w:b/>
          <w:bCs/>
        </w:rPr>
      </w:pPr>
      <w:r w:rsidRPr="008B28DD">
        <w:rPr>
          <w:b/>
        </w:rPr>
        <w:t>Skontrolujte, či je podanie injekcie dokončené</w:t>
      </w:r>
    </w:p>
    <w:p w:rsidR="00CE61F1" w:rsidRPr="008B28DD" w:rsidP="00962652" w14:paraId="618C20D1" w14:textId="77777777">
      <w:pPr>
        <w:keepNext/>
        <w:tabs>
          <w:tab w:val="left" w:pos="216"/>
          <w:tab w:val="left" w:pos="360"/>
          <w:tab w:val="left" w:pos="540"/>
        </w:tabs>
        <w:suppressAutoHyphens/>
        <w:autoSpaceDE w:val="0"/>
        <w:autoSpaceDN w:val="0"/>
        <w:adjustRightInd w:val="0"/>
        <w:textAlignment w:val="center"/>
        <w:rPr>
          <w:rFonts w:eastAsia="Calibri"/>
        </w:rPr>
      </w:pPr>
      <w:r w:rsidRPr="008B28DD">
        <w:t>Podanie injekcie je dokončené, keď:</w:t>
      </w:r>
    </w:p>
    <w:p w:rsidR="00CE61F1" w:rsidRPr="008B28DD" w:rsidP="008B28DD" w14:paraId="57D3E17E" w14:textId="77777777">
      <w:pPr>
        <w:widowControl w:val="0"/>
        <w:numPr>
          <w:ilvl w:val="0"/>
          <w:numId w:val="28"/>
        </w:numPr>
        <w:tabs>
          <w:tab w:val="left" w:pos="540"/>
          <w:tab w:val="clear" w:pos="567"/>
        </w:tabs>
        <w:suppressAutoHyphens/>
        <w:autoSpaceDE w:val="0"/>
        <w:autoSpaceDN w:val="0"/>
        <w:adjustRightInd w:val="0"/>
        <w:ind w:left="567" w:hanging="567"/>
        <w:textAlignment w:val="center"/>
        <w:rPr>
          <w:rFonts w:eastAsia="Calibri"/>
        </w:rPr>
      </w:pPr>
      <w:r w:rsidRPr="008B28DD">
        <w:rPr>
          <w:b/>
        </w:rPr>
        <w:t>Fialové telo nie je viditeľné.</w:t>
      </w:r>
    </w:p>
    <w:p w:rsidR="00CE61F1" w:rsidRPr="008B28DD" w:rsidP="008B28DD" w14:paraId="767E8A5E" w14:textId="77777777">
      <w:pPr>
        <w:widowControl w:val="0"/>
        <w:numPr>
          <w:ilvl w:val="0"/>
          <w:numId w:val="28"/>
        </w:numPr>
        <w:tabs>
          <w:tab w:val="left" w:pos="540"/>
          <w:tab w:val="clear" w:pos="567"/>
        </w:tabs>
        <w:suppressAutoHyphens/>
        <w:autoSpaceDE w:val="0"/>
        <w:autoSpaceDN w:val="0"/>
        <w:adjustRightInd w:val="0"/>
        <w:ind w:left="567" w:hanging="567"/>
        <w:textAlignment w:val="center"/>
        <w:rPr>
          <w:rFonts w:eastAsia="Calibri"/>
        </w:rPr>
      </w:pPr>
      <w:r w:rsidRPr="008B28DD">
        <w:t>Rukoväť už nemôžete ďalej stlačiť.</w:t>
      </w:r>
    </w:p>
    <w:p w:rsidR="00CE61F1" w:rsidRPr="008B28DD" w:rsidP="008B28DD" w14:paraId="6F8F320E" w14:textId="77777777">
      <w:pPr>
        <w:widowControl w:val="0"/>
        <w:numPr>
          <w:ilvl w:val="0"/>
          <w:numId w:val="28"/>
        </w:numPr>
        <w:tabs>
          <w:tab w:val="left" w:pos="540"/>
          <w:tab w:val="clear" w:pos="567"/>
        </w:tabs>
        <w:suppressAutoHyphens/>
        <w:autoSpaceDE w:val="0"/>
        <w:autoSpaceDN w:val="0"/>
        <w:adjustRightInd w:val="0"/>
        <w:ind w:left="567" w:hanging="567"/>
        <w:textAlignment w:val="center"/>
        <w:rPr>
          <w:rFonts w:eastAsia="Calibri"/>
        </w:rPr>
      </w:pPr>
      <w:r w:rsidRPr="008B28DD">
        <w:t>Môžete počuť kliknutie.</w:t>
      </w:r>
    </w:p>
    <w:p w:rsidR="00CE61F1" w:rsidRPr="008B28DD" w:rsidP="00962652" w14:paraId="6380314E" w14:textId="77777777">
      <w:pPr>
        <w:rPr>
          <w:rFonts w:eastAsia="Calibri"/>
        </w:rPr>
      </w:pPr>
    </w:p>
    <w:p w:rsidR="00CE61F1" w:rsidRPr="008B28DD" w:rsidP="00962652" w14:paraId="47F05EAB" w14:textId="77777777">
      <w:r w:rsidRPr="008B28DD">
        <w:rPr>
          <w:noProof/>
          <w:lang w:eastAsia="sk-SK"/>
        </w:rPr>
        <w:drawing>
          <wp:inline distT="0" distB="0" distL="0" distR="0">
            <wp:extent cx="1872000" cy="1872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4187" name="Picture 18"/>
                    <pic:cNvPicPr>
                      <a:picLocks noChangeAspect="1" noChangeArrowheads="1"/>
                    </pic:cNvPicPr>
                  </pic:nvPicPr>
                  <pic:blipFill>
                    <a:blip xmlns:r="http://schemas.openxmlformats.org/officeDocument/2006/relationships" r:embed="rId3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6B6C9E16" w14:textId="77777777">
      <w:pPr>
        <w:rPr>
          <w:rFonts w:eastAsia="Calibri"/>
        </w:rPr>
      </w:pPr>
    </w:p>
    <w:p w:rsidR="00CE61F1" w:rsidRPr="008B28DD" w:rsidP="00962652" w14:paraId="40F99546" w14:textId="77777777">
      <w:pPr>
        <w:keepNext/>
        <w:rPr>
          <w:rFonts w:eastAsia="Calibri"/>
          <w:b/>
          <w:bCs/>
        </w:rPr>
      </w:pPr>
      <w:r w:rsidRPr="008B28DD">
        <w:rPr>
          <w:b/>
        </w:rPr>
        <w:t>Zdvihnite priamo nahor</w:t>
      </w:r>
    </w:p>
    <w:p w:rsidR="00CE61F1" w:rsidRPr="008B28DD" w:rsidP="00962652" w14:paraId="41E06BD5" w14:textId="4B87EECB">
      <w:pPr>
        <w:widowControl w:val="0"/>
        <w:tabs>
          <w:tab w:val="left" w:pos="216"/>
          <w:tab w:val="left" w:pos="360"/>
          <w:tab w:val="left" w:pos="540"/>
        </w:tabs>
        <w:suppressAutoHyphens/>
        <w:autoSpaceDE w:val="0"/>
        <w:autoSpaceDN w:val="0"/>
        <w:adjustRightInd w:val="0"/>
        <w:textAlignment w:val="center"/>
        <w:rPr>
          <w:rFonts w:eastAsia="Calibri"/>
        </w:rPr>
      </w:pPr>
      <w:r w:rsidRPr="008B28DD">
        <w:t>Žlt</w:t>
      </w:r>
      <w:r w:rsidRPr="008B28DD" w:rsidR="00B06616">
        <w:t>ý</w:t>
      </w:r>
      <w:r w:rsidRPr="008B28DD">
        <w:t xml:space="preserve"> pás</w:t>
      </w:r>
      <w:r w:rsidRPr="008B28DD" w:rsidR="00B06616">
        <w:t>i</w:t>
      </w:r>
      <w:r w:rsidRPr="008B28DD">
        <w:t>k znamená, že chránič ihly je uzamknutý.</w:t>
      </w:r>
    </w:p>
    <w:p w:rsidR="00CE61F1" w:rsidRPr="008B28DD" w:rsidP="00962652" w14:paraId="59959635" w14:textId="77777777">
      <w:pPr>
        <w:rPr>
          <w:rFonts w:eastAsia="Calibri"/>
        </w:rPr>
      </w:pPr>
    </w:p>
    <w:p w:rsidR="00CE61F1" w:rsidRPr="008B28DD" w:rsidP="00962652" w14:paraId="5AB04233" w14:textId="47830001">
      <w:pPr>
        <w:rPr>
          <w:del w:id="890" w:author="Slovak LOC JK" w:date="2025-03-24T08:30:00Z"/>
          <w:rFonts w:eastAsia="Calibri"/>
        </w:rPr>
      </w:pPr>
    </w:p>
    <w:p w:rsidR="00CE61F1" w:rsidP="008B28DD" w14:paraId="36E87B4A" w14:textId="39C55B45">
      <w:pPr>
        <w:keepNext/>
        <w:rPr>
          <w:del w:id="891" w:author="Slovak LOC JK" w:date="2025-03-24T08:30:00Z"/>
          <w:b/>
          <w:color w:val="FFFFFF"/>
        </w:rPr>
      </w:pPr>
      <w:del w:id="892" w:author="Slovak LOC JK" w:date="2025-03-24T08:30:00Z">
        <w:r w:rsidRPr="008B28DD">
          <w:rPr>
            <w:b/>
            <w:color w:val="FFFFFF"/>
          </w:rPr>
          <w:delText>3. Po podaní injekcie</w:delText>
        </w:r>
      </w:del>
    </w:p>
    <w:p w:rsidR="006616EC" w:rsidRPr="008B28DD" w14:paraId="1263E13D" w14:textId="611772CC">
      <w:pPr>
        <w:keepNext/>
        <w:shd w:val="clear" w:color="auto" w:fill="7030A0"/>
        <w:pPrChange w:id="893" w:author="Slovak LOC JK" w:date="2025-03-24T08:30:00Z">
          <w:pPr>
            <w:keepNext/>
          </w:pPr>
        </w:pPrChange>
        <w:rPr>
          <w:ins w:id="894" w:author="Slovak LOC JK" w:date="2025-03-24T08:30:00Z"/>
          <w:b/>
          <w:color w:val="FFFFFF"/>
        </w:rPr>
      </w:pPr>
      <w:ins w:id="895" w:author="Slovak LOC JK" w:date="2025-03-24T08:30:00Z">
        <w:r w:rsidRPr="008B28DD">
          <w:rPr>
            <w:b/>
            <w:color w:val="FFFFFF"/>
          </w:rPr>
          <w:t>3. Po podaní injekcie</w:t>
        </w:r>
      </w:ins>
    </w:p>
    <w:p w:rsidR="00CE61F1" w:rsidRPr="008B28DD" w:rsidP="00962652" w14:paraId="0FCE9AC8" w14:textId="77777777">
      <w:pPr>
        <w:keepNext/>
        <w:rPr>
          <w:rFonts w:eastAsia="Calibri"/>
        </w:rPr>
      </w:pPr>
    </w:p>
    <w:p w:rsidR="00CE61F1" w:rsidRPr="008B28DD" w:rsidP="00962652" w14:paraId="0414966B" w14:textId="77777777">
      <w:pPr>
        <w:rPr>
          <w:rFonts w:eastAsia="Calibri"/>
        </w:rPr>
      </w:pPr>
      <w:r w:rsidRPr="008B28DD">
        <w:rPr>
          <w:noProof/>
          <w:lang w:eastAsia="sk-SK"/>
        </w:rPr>
        <w:drawing>
          <wp:inline distT="0" distB="0" distL="0" distR="0">
            <wp:extent cx="1872000" cy="1872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76318" name="Picture 20"/>
                    <pic:cNvPicPr>
                      <a:picLocks noChangeAspect="1" noChangeArrowheads="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24DB3D59" w14:textId="77777777">
      <w:pPr>
        <w:rPr>
          <w:rFonts w:eastAsia="Calibri"/>
        </w:rPr>
      </w:pPr>
    </w:p>
    <w:p w:rsidR="00CE61F1" w:rsidRPr="008B28DD" w:rsidP="00962652" w14:paraId="09CD34D6" w14:textId="655EA6CD">
      <w:pPr>
        <w:keepNext/>
        <w:tabs>
          <w:tab w:val="left" w:pos="216"/>
          <w:tab w:val="left" w:pos="360"/>
          <w:tab w:val="left" w:pos="540"/>
        </w:tabs>
        <w:rPr>
          <w:rFonts w:eastAsia="Calibri"/>
          <w:b/>
          <w:bCs/>
        </w:rPr>
      </w:pPr>
      <w:r w:rsidRPr="008B28DD">
        <w:rPr>
          <w:b/>
        </w:rPr>
        <w:t xml:space="preserve">Použité </w:t>
      </w:r>
      <w:r w:rsidRPr="008B28DD" w:rsidR="00391141">
        <w:rPr>
          <w:b/>
        </w:rPr>
        <w:t xml:space="preserve">naplnené </w:t>
      </w:r>
      <w:r w:rsidRPr="008B28DD">
        <w:rPr>
          <w:b/>
        </w:rPr>
        <w:t>injekčné pero zlikvidujte</w:t>
      </w:r>
    </w:p>
    <w:p w:rsidR="00CE61F1" w:rsidRPr="008B28DD" w:rsidP="00962652" w14:paraId="20709D62" w14:textId="77777777">
      <w:pPr>
        <w:widowControl w:val="0"/>
        <w:tabs>
          <w:tab w:val="left" w:pos="216"/>
          <w:tab w:val="left" w:pos="360"/>
          <w:tab w:val="left" w:pos="540"/>
        </w:tabs>
        <w:suppressAutoHyphens/>
        <w:autoSpaceDE w:val="0"/>
        <w:autoSpaceDN w:val="0"/>
        <w:adjustRightInd w:val="0"/>
        <w:rPr>
          <w:rFonts w:eastAsia="Calibri"/>
        </w:rPr>
      </w:pPr>
      <w:r w:rsidRPr="008B28DD">
        <w:t>Hneď po použití vložte použité injekčné pero do kontajnera na ostré predmety.</w:t>
      </w:r>
    </w:p>
    <w:p w:rsidR="00CE61F1" w:rsidRPr="008B28DD" w:rsidP="00962652" w14:paraId="1B526F74" w14:textId="77777777">
      <w:pPr>
        <w:widowControl w:val="0"/>
        <w:tabs>
          <w:tab w:val="left" w:pos="216"/>
          <w:tab w:val="left" w:pos="360"/>
          <w:tab w:val="left" w:pos="540"/>
        </w:tabs>
        <w:suppressAutoHyphens/>
        <w:autoSpaceDE w:val="0"/>
        <w:autoSpaceDN w:val="0"/>
        <w:adjustRightInd w:val="0"/>
        <w:rPr>
          <w:rFonts w:eastAsia="Calibri"/>
        </w:rPr>
      </w:pPr>
      <w:r w:rsidRPr="008B28DD">
        <w:t xml:space="preserve">Injekčné perá </w:t>
      </w:r>
      <w:r w:rsidRPr="008B28DD">
        <w:rPr>
          <w:b/>
          <w:bCs/>
        </w:rPr>
        <w:t>nevyhadzujte</w:t>
      </w:r>
      <w:r w:rsidRPr="008B28DD">
        <w:t xml:space="preserve"> do domáceho odpadu.</w:t>
      </w:r>
    </w:p>
    <w:p w:rsidR="00CE61F1" w:rsidRPr="008B28DD" w:rsidP="00962652" w14:paraId="448A671E" w14:textId="77777777">
      <w:pPr>
        <w:widowControl w:val="0"/>
        <w:suppressAutoHyphens/>
        <w:autoSpaceDE w:val="0"/>
        <w:autoSpaceDN w:val="0"/>
        <w:adjustRightInd w:val="0"/>
      </w:pPr>
      <w:r w:rsidRPr="008B28DD">
        <w:t xml:space="preserve">Použitú nádobu na likvidáciu ostrých predmetov </w:t>
      </w:r>
      <w:r w:rsidRPr="008B28DD">
        <w:rPr>
          <w:b/>
          <w:bCs/>
        </w:rPr>
        <w:t>nerecyklujte</w:t>
      </w:r>
      <w:r w:rsidRPr="008B28DD">
        <w:t>.</w:t>
      </w:r>
    </w:p>
    <w:p w:rsidR="00CE61F1" w:rsidRPr="008B28DD" w:rsidP="00962652" w14:paraId="0CA2C9A9" w14:textId="77777777"/>
    <w:p w:rsidR="00CE61F1" w:rsidRPr="008B28DD" w:rsidP="00962652" w14:paraId="5C1F111D" w14:textId="77777777">
      <w:pPr>
        <w:rPr>
          <w:rFonts w:eastAsia="Calibri"/>
          <w:b/>
          <w:bCs/>
        </w:rPr>
      </w:pPr>
      <w:r w:rsidRPr="008B28DD">
        <w:rPr>
          <w:b/>
          <w:noProof/>
          <w:lang w:eastAsia="sk-SK"/>
        </w:rPr>
        <w:drawing>
          <wp:inline distT="0" distB="0" distL="0" distR="0">
            <wp:extent cx="1872000" cy="1872000"/>
            <wp:effectExtent l="0" t="0" r="0" b="0"/>
            <wp:docPr id="794515371" name="Picture 794515371" descr="../../illustrations/jpgs/SelfDose_IFU_Illustration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260174" name="Picture 88" descr="../../illustrations/jpgs/SelfDose_IFU_Illustration_11.jpg"/>
                    <pic:cNvPicPr>
                      <a:picLocks noChangeAspect="1" noChangeArrowheads="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CE61F1" w:rsidRPr="008B28DD" w:rsidP="00962652" w14:paraId="2EE072A2" w14:textId="77777777">
      <w:pPr>
        <w:rPr>
          <w:rFonts w:eastAsia="Calibri"/>
        </w:rPr>
      </w:pPr>
    </w:p>
    <w:p w:rsidR="00CE61F1" w:rsidRPr="008B28DD" w:rsidP="00962652" w14:paraId="739A764F" w14:textId="77777777">
      <w:pPr>
        <w:keepNext/>
        <w:rPr>
          <w:rFonts w:eastAsia="Calibri"/>
          <w:b/>
          <w:bCs/>
        </w:rPr>
      </w:pPr>
      <w:r w:rsidRPr="008B28DD">
        <w:rPr>
          <w:b/>
        </w:rPr>
        <w:t>Skontrolujte miesto podania injekcie</w:t>
      </w:r>
    </w:p>
    <w:p w:rsidR="00CE61F1" w:rsidRPr="008B28DD" w:rsidP="00962652" w14:paraId="07B99D27" w14:textId="097E3FA4">
      <w:pPr>
        <w:widowControl w:val="0"/>
        <w:tabs>
          <w:tab w:val="left" w:pos="216"/>
          <w:tab w:val="left" w:pos="360"/>
          <w:tab w:val="left" w:pos="540"/>
        </w:tabs>
        <w:suppressAutoHyphens/>
        <w:autoSpaceDE w:val="0"/>
        <w:autoSpaceDN w:val="0"/>
        <w:adjustRightInd w:val="0"/>
      </w:pPr>
      <w:r w:rsidRPr="008B28DD">
        <w:t>V</w:t>
      </w:r>
      <w:r w:rsidR="00AB1485">
        <w:t> </w:t>
      </w:r>
      <w:r w:rsidRPr="008B28DD">
        <w:t>mieste podania injekcie môže byť malé množstvo krvi alebo tekutiny. To je normálne. Pritlačte na kožu vatový tampón alebo gázový vankúšik, kým sa krvácanie nezastaví.</w:t>
      </w:r>
    </w:p>
    <w:p w:rsidR="00CE61F1" w:rsidRPr="008B28DD" w:rsidP="00962652" w14:paraId="76CE9CBC" w14:textId="77777777">
      <w:pPr>
        <w:widowControl w:val="0"/>
        <w:tabs>
          <w:tab w:val="left" w:pos="216"/>
          <w:tab w:val="left" w:pos="360"/>
          <w:tab w:val="left" w:pos="540"/>
        </w:tabs>
        <w:suppressAutoHyphens/>
        <w:autoSpaceDE w:val="0"/>
        <w:autoSpaceDN w:val="0"/>
        <w:adjustRightInd w:val="0"/>
      </w:pPr>
      <w:r w:rsidRPr="008B28DD">
        <w:rPr>
          <w:b/>
          <w:bCs/>
        </w:rPr>
        <w:t>Nešúchajte</w:t>
      </w:r>
      <w:r w:rsidRPr="008B28DD">
        <w:t xml:space="preserve"> miesto podania injekcie.</w:t>
      </w:r>
    </w:p>
    <w:p w:rsidR="00CE61F1" w:rsidRPr="008B28DD" w:rsidP="00962652" w14:paraId="6F5FC1A5" w14:textId="77777777">
      <w:pPr>
        <w:widowControl w:val="0"/>
        <w:tabs>
          <w:tab w:val="left" w:pos="216"/>
          <w:tab w:val="left" w:pos="360"/>
          <w:tab w:val="left" w:pos="540"/>
        </w:tabs>
        <w:suppressAutoHyphens/>
        <w:autoSpaceDE w:val="0"/>
        <w:autoSpaceDN w:val="0"/>
        <w:adjustRightInd w:val="0"/>
        <w:rPr>
          <w:rFonts w:eastAsia="Calibri"/>
        </w:rPr>
      </w:pPr>
      <w:r w:rsidRPr="008B28DD">
        <w:t>Ak je to potrebné, miesto podania injekcie prekryte náplasťou.</w:t>
      </w:r>
    </w:p>
    <w:p w:rsidR="00CE61F1" w:rsidRPr="008B28DD" w:rsidP="00962652" w14:paraId="4794BFC4" w14:textId="77777777">
      <w:pPr>
        <w:rPr>
          <w:rFonts w:eastAsia="Calibri"/>
        </w:rPr>
      </w:pPr>
    </w:p>
    <w:p w:rsidR="00CE61F1" w:rsidRPr="00962652" w:rsidP="00962652" w14:paraId="308DA08A" w14:textId="7ED0F843">
      <w:pPr>
        <w:widowControl w:val="0"/>
        <w:pBdr>
          <w:top w:val="single" w:sz="12" w:space="1" w:color="7030A0"/>
          <w:left w:val="single" w:sz="12" w:space="4" w:color="7030A0"/>
          <w:bottom w:val="single" w:sz="12" w:space="1" w:color="7030A0"/>
          <w:right w:val="single" w:sz="12" w:space="4" w:color="7030A0"/>
        </w:pBdr>
        <w:suppressAutoHyphens/>
        <w:autoSpaceDE w:val="0"/>
        <w:autoSpaceDN w:val="0"/>
        <w:adjustRightInd w:val="0"/>
        <w:rPr>
          <w:bCs/>
        </w:rPr>
      </w:pPr>
      <w:r w:rsidRPr="008B28DD">
        <w:t>Ak dostanete dve 45</w:t>
      </w:r>
      <w:r w:rsidRPr="008B28DD" w:rsidR="000F5349">
        <w:t> </w:t>
      </w:r>
      <w:r w:rsidRPr="008B28DD">
        <w:t xml:space="preserve">mg naplnené </w:t>
      </w:r>
      <w:r w:rsidRPr="008B28DD" w:rsidR="00DF032F">
        <w:t xml:space="preserve">injekčné </w:t>
      </w:r>
      <w:r w:rsidRPr="008B28DD">
        <w:t>perá na 90</w:t>
      </w:r>
      <w:r w:rsidRPr="008B28DD" w:rsidR="000F5349">
        <w:t> </w:t>
      </w:r>
      <w:r w:rsidRPr="008B28DD">
        <w:t>mg dávku, opakujte kroky 1</w:t>
      </w:r>
      <w:r w:rsidRPr="008B28DD" w:rsidR="000F5349">
        <w:t> </w:t>
      </w:r>
      <w:r w:rsidRPr="008B28DD">
        <w:t>–</w:t>
      </w:r>
      <w:r w:rsidRPr="008B28DD" w:rsidR="000F5349">
        <w:t> </w:t>
      </w:r>
      <w:r w:rsidRPr="008B28DD">
        <w:t>3 s</w:t>
      </w:r>
      <w:r w:rsidR="00AB1485">
        <w:t> </w:t>
      </w:r>
      <w:r w:rsidRPr="008B28DD">
        <w:t xml:space="preserve">druhým naplneným </w:t>
      </w:r>
      <w:r w:rsidRPr="008B28DD" w:rsidR="00DF032F">
        <w:t xml:space="preserve">injekčným </w:t>
      </w:r>
      <w:r w:rsidRPr="008B28DD">
        <w:t xml:space="preserve">perom. </w:t>
      </w:r>
      <w:r w:rsidRPr="008B28DD">
        <w:rPr>
          <w:b/>
        </w:rPr>
        <w:t>Pre druhú injekciu si vyberte iné miesto vpichu.</w:t>
      </w:r>
    </w:p>
    <w:p w:rsidR="00CE61F1" w:rsidRPr="00962652" w:rsidP="00962652" w14:paraId="7CEE01F2" w14:textId="77777777">
      <w:r w:rsidRPr="00962652">
        <w:br w:type="page"/>
      </w:r>
    </w:p>
    <w:p w:rsidR="00F03039" w:rsidRPr="00962652" w:rsidP="00962652" w14:paraId="339F95AA" w14:textId="77777777">
      <w:pPr>
        <w:numPr>
          <w:ilvl w:val="12"/>
          <w:numId w:val="0"/>
        </w:numPr>
        <w:tabs>
          <w:tab w:val="clear" w:pos="567"/>
        </w:tabs>
        <w:jc w:val="center"/>
        <w:rPr>
          <w:b/>
        </w:rPr>
      </w:pPr>
      <w:r w:rsidRPr="00962652">
        <w:rPr>
          <w:b/>
          <w:szCs w:val="22"/>
        </w:rPr>
        <w:t>Písomná informácia pre používateľa</w:t>
      </w:r>
    </w:p>
    <w:p w:rsidR="00F03039" w:rsidRPr="00962652" w:rsidP="00962652" w14:paraId="0C3D59ED" w14:textId="77777777">
      <w:pPr>
        <w:tabs>
          <w:tab w:val="clear" w:pos="567"/>
        </w:tabs>
        <w:jc w:val="center"/>
        <w:rPr>
          <w:b/>
        </w:rPr>
      </w:pPr>
    </w:p>
    <w:p w:rsidR="00F03039" w:rsidRPr="00962652" w:rsidP="00962652" w14:paraId="28AF914C" w14:textId="31D1150E">
      <w:pPr>
        <w:autoSpaceDE w:val="0"/>
        <w:autoSpaceDN w:val="0"/>
        <w:adjustRightInd w:val="0"/>
        <w:jc w:val="center"/>
        <w:rPr>
          <w:b/>
          <w:bCs/>
        </w:rPr>
      </w:pPr>
      <w:r w:rsidRPr="00962652">
        <w:rPr>
          <w:b/>
        </w:rPr>
        <w:t>STELARA 90 </w:t>
      </w:r>
      <w:r w:rsidRPr="00962652">
        <w:rPr>
          <w:b/>
          <w:bCs/>
          <w:szCs w:val="22"/>
        </w:rPr>
        <w:t xml:space="preserve">mg injekčný roztok </w:t>
      </w:r>
      <w:r w:rsidRPr="00962652">
        <w:rPr>
          <w:b/>
        </w:rPr>
        <w:t>v</w:t>
      </w:r>
      <w:r w:rsidR="00AB1485">
        <w:rPr>
          <w:b/>
        </w:rPr>
        <w:t> </w:t>
      </w:r>
      <w:r w:rsidRPr="00962652">
        <w:rPr>
          <w:b/>
        </w:rPr>
        <w:t xml:space="preserve">naplnenom </w:t>
      </w:r>
      <w:r w:rsidRPr="008B28DD" w:rsidR="00DC1E43">
        <w:rPr>
          <w:b/>
        </w:rPr>
        <w:t xml:space="preserve">injekčnom </w:t>
      </w:r>
      <w:r w:rsidRPr="00962652">
        <w:rPr>
          <w:b/>
        </w:rPr>
        <w:t>pere</w:t>
      </w:r>
    </w:p>
    <w:p w:rsidR="00F03039" w:rsidRPr="00962652" w:rsidP="00962652" w14:paraId="7265CCED" w14:textId="77777777">
      <w:pPr>
        <w:numPr>
          <w:ilvl w:val="12"/>
          <w:numId w:val="0"/>
        </w:numPr>
        <w:tabs>
          <w:tab w:val="clear" w:pos="567"/>
        </w:tabs>
        <w:jc w:val="center"/>
      </w:pPr>
      <w:r w:rsidRPr="00962652">
        <w:t>ustekinumab</w:t>
      </w:r>
    </w:p>
    <w:p w:rsidR="00F03039" w:rsidRPr="00962652" w:rsidP="00962652" w14:paraId="46738267" w14:textId="77777777">
      <w:pPr>
        <w:tabs>
          <w:tab w:val="clear" w:pos="567"/>
        </w:tabs>
        <w:jc w:val="center"/>
      </w:pPr>
    </w:p>
    <w:p w:rsidR="00F03039" w:rsidRPr="00962652" w:rsidP="00962652" w14:paraId="585E8F3F" w14:textId="77777777">
      <w:pPr>
        <w:keepNext/>
        <w:rPr>
          <w:b/>
          <w:szCs w:val="22"/>
        </w:rPr>
      </w:pPr>
      <w:r w:rsidRPr="00962652">
        <w:rPr>
          <w:b/>
          <w:szCs w:val="22"/>
        </w:rPr>
        <w:t>Pozorne si prečítajte celú písomnú informáciu predtým, než začnete používať tento liek, pretože obsahuje pre vás dôležité informácie.</w:t>
      </w:r>
    </w:p>
    <w:p w:rsidR="00F03039" w:rsidRPr="00962652" w:rsidP="00962652" w14:paraId="3EAA37F5" w14:textId="77777777">
      <w:pPr>
        <w:keepNext/>
        <w:widowControl w:val="0"/>
        <w:rPr>
          <w:b/>
        </w:rPr>
      </w:pPr>
    </w:p>
    <w:p w:rsidR="00F03039" w:rsidP="00962652" w14:paraId="3DA97C55" w14:textId="3D219786">
      <w:pPr>
        <w:keepNext/>
        <w:rPr>
          <w:b/>
        </w:rPr>
      </w:pPr>
      <w:r w:rsidRPr="00962652">
        <w:rPr>
          <w:b/>
        </w:rPr>
        <w:t>Táto písomná informácia bola napísaná pre používateľa lieku.</w:t>
      </w:r>
    </w:p>
    <w:p w:rsidR="00AB1485" w:rsidRPr="00962652" w:rsidP="00962652" w14:paraId="206E988F" w14:textId="77777777">
      <w:pPr>
        <w:keepNext/>
        <w:rPr>
          <w:szCs w:val="22"/>
        </w:rPr>
      </w:pPr>
    </w:p>
    <w:p w:rsidR="00F03039" w:rsidRPr="00962652" w:rsidP="00962652" w14:paraId="2A13A09F" w14:textId="77777777">
      <w:pPr>
        <w:numPr>
          <w:ilvl w:val="0"/>
          <w:numId w:val="24"/>
        </w:numPr>
        <w:ind w:left="567" w:hanging="567"/>
        <w:rPr>
          <w:szCs w:val="22"/>
        </w:rPr>
      </w:pPr>
      <w:r w:rsidRPr="00962652">
        <w:rPr>
          <w:szCs w:val="22"/>
        </w:rPr>
        <w:t>Túto písomnú informáciu si uschovajte. Možno bude potrebné, aby ste si ju znovu prečítali.</w:t>
      </w:r>
    </w:p>
    <w:p w:rsidR="00F03039" w:rsidRPr="00962652" w:rsidP="00962652" w14:paraId="4E05C223" w14:textId="77777777">
      <w:pPr>
        <w:numPr>
          <w:ilvl w:val="0"/>
          <w:numId w:val="24"/>
        </w:numPr>
        <w:ind w:left="567" w:hanging="567"/>
        <w:rPr>
          <w:szCs w:val="22"/>
        </w:rPr>
      </w:pPr>
      <w:r w:rsidRPr="00962652">
        <w:rPr>
          <w:szCs w:val="22"/>
        </w:rPr>
        <w:t>Ak máte akékoľvek ďalšie otázky, obráťte sa na svojho lekára alebo lekárnika.</w:t>
      </w:r>
    </w:p>
    <w:p w:rsidR="00F03039" w:rsidRPr="00962652" w:rsidP="00962652" w14:paraId="4DF59267" w14:textId="77777777">
      <w:pPr>
        <w:numPr>
          <w:ilvl w:val="0"/>
          <w:numId w:val="24"/>
        </w:numPr>
        <w:ind w:left="567" w:hanging="567"/>
      </w:pPr>
      <w:r w:rsidRPr="00962652">
        <w:rPr>
          <w:szCs w:val="22"/>
        </w:rPr>
        <w:t>Tento liek bol predpísaný iba vám. Nedávajte ho nikomu inému. Môže mu uškodiť, dokonca aj vtedy, ak má rovnaké prejavy ochorenia ako vy.</w:t>
      </w:r>
    </w:p>
    <w:p w:rsidR="00F03039" w:rsidRPr="00962652" w:rsidP="00962652" w14:paraId="60FE6384" w14:textId="77777777">
      <w:pPr>
        <w:numPr>
          <w:ilvl w:val="0"/>
          <w:numId w:val="24"/>
        </w:numPr>
        <w:ind w:left="567" w:hanging="567"/>
      </w:pPr>
      <w:r w:rsidRPr="00962652">
        <w:t>Ak sa u vás vyskytne akýkoľvek vedľajší účinok, obráťte sa na svojho lekára alebo lekárnika.</w:t>
      </w:r>
      <w:r w:rsidRPr="00962652">
        <w:rPr>
          <w:szCs w:val="22"/>
        </w:rPr>
        <w:t xml:space="preserve"> To sa týka aj akýchkoľvek vedľajších účinkov, ktoré nie sú uvedené v tejto písomnej informácii. Pozri časť 4.</w:t>
      </w:r>
    </w:p>
    <w:p w:rsidR="00F03039" w:rsidRPr="00962652" w:rsidP="00962652" w14:paraId="1A3CA096" w14:textId="77777777">
      <w:pPr>
        <w:tabs>
          <w:tab w:val="clear" w:pos="567"/>
        </w:tabs>
      </w:pPr>
    </w:p>
    <w:p w:rsidR="00F03039" w:rsidRPr="00962652" w:rsidP="00962652" w14:paraId="22E967F8" w14:textId="77777777">
      <w:pPr>
        <w:keepNext/>
        <w:numPr>
          <w:ilvl w:val="12"/>
          <w:numId w:val="0"/>
        </w:numPr>
        <w:rPr>
          <w:szCs w:val="22"/>
        </w:rPr>
      </w:pPr>
      <w:r w:rsidRPr="00962652">
        <w:rPr>
          <w:b/>
          <w:szCs w:val="22"/>
        </w:rPr>
        <w:t xml:space="preserve">V tejto písomnej informácii </w:t>
      </w:r>
      <w:r w:rsidRPr="00962652">
        <w:rPr>
          <w:b/>
          <w:bCs/>
          <w:szCs w:val="22"/>
        </w:rPr>
        <w:t>sa dozviete</w:t>
      </w:r>
      <w:r w:rsidRPr="00962652">
        <w:rPr>
          <w:szCs w:val="22"/>
        </w:rPr>
        <w:t>:</w:t>
      </w:r>
    </w:p>
    <w:p w:rsidR="00F03039" w:rsidRPr="00962652" w:rsidP="00962652" w14:paraId="6F4667E3" w14:textId="77777777">
      <w:pPr>
        <w:rPr>
          <w:szCs w:val="22"/>
        </w:rPr>
      </w:pPr>
      <w:r w:rsidRPr="00962652">
        <w:rPr>
          <w:szCs w:val="22"/>
        </w:rPr>
        <w:t>1.</w:t>
      </w:r>
      <w:r w:rsidRPr="00962652">
        <w:rPr>
          <w:szCs w:val="22"/>
        </w:rPr>
        <w:tab/>
        <w:t>Čo je Stelara a na čo sa používa</w:t>
      </w:r>
    </w:p>
    <w:p w:rsidR="00F03039" w:rsidRPr="00962652" w:rsidP="00962652" w14:paraId="7B0C64A6" w14:textId="77777777">
      <w:pPr>
        <w:rPr>
          <w:szCs w:val="22"/>
        </w:rPr>
      </w:pPr>
      <w:r w:rsidRPr="00962652">
        <w:rPr>
          <w:szCs w:val="22"/>
        </w:rPr>
        <w:t>2.</w:t>
      </w:r>
      <w:r w:rsidRPr="00962652">
        <w:rPr>
          <w:szCs w:val="22"/>
        </w:rPr>
        <w:tab/>
        <w:t>Čo potrebujete vedieť predtým, ako použijete Stelaru</w:t>
      </w:r>
    </w:p>
    <w:p w:rsidR="00F03039" w:rsidRPr="00962652" w:rsidP="00962652" w14:paraId="257E37CE" w14:textId="77777777">
      <w:pPr>
        <w:rPr>
          <w:szCs w:val="22"/>
        </w:rPr>
      </w:pPr>
      <w:r w:rsidRPr="00962652">
        <w:rPr>
          <w:szCs w:val="22"/>
        </w:rPr>
        <w:t>3.</w:t>
      </w:r>
      <w:r w:rsidRPr="00962652">
        <w:rPr>
          <w:szCs w:val="22"/>
        </w:rPr>
        <w:tab/>
        <w:t>Ako používať Stelaru</w:t>
      </w:r>
    </w:p>
    <w:p w:rsidR="00F03039" w:rsidRPr="00962652" w:rsidP="00962652" w14:paraId="762FAB48" w14:textId="77777777">
      <w:pPr>
        <w:rPr>
          <w:szCs w:val="22"/>
        </w:rPr>
      </w:pPr>
      <w:r w:rsidRPr="00962652">
        <w:rPr>
          <w:szCs w:val="22"/>
        </w:rPr>
        <w:t>4.</w:t>
      </w:r>
      <w:r w:rsidRPr="00962652">
        <w:rPr>
          <w:szCs w:val="22"/>
        </w:rPr>
        <w:tab/>
        <w:t>Možné vedľajšie účinky</w:t>
      </w:r>
    </w:p>
    <w:p w:rsidR="00F03039" w:rsidRPr="00962652" w:rsidP="00962652" w14:paraId="1DCAD402" w14:textId="77777777">
      <w:pPr>
        <w:rPr>
          <w:szCs w:val="22"/>
        </w:rPr>
      </w:pPr>
      <w:r w:rsidRPr="00962652">
        <w:rPr>
          <w:szCs w:val="22"/>
        </w:rPr>
        <w:t>5.</w:t>
      </w:r>
      <w:r w:rsidRPr="00962652">
        <w:rPr>
          <w:szCs w:val="22"/>
        </w:rPr>
        <w:tab/>
        <w:t>Ako uchovávať Stelaru</w:t>
      </w:r>
    </w:p>
    <w:p w:rsidR="00F03039" w:rsidRPr="00962652" w:rsidP="00962652" w14:paraId="0934051B" w14:textId="77777777">
      <w:pPr>
        <w:rPr>
          <w:szCs w:val="22"/>
        </w:rPr>
      </w:pPr>
      <w:r w:rsidRPr="00962652">
        <w:rPr>
          <w:szCs w:val="22"/>
        </w:rPr>
        <w:t>6.</w:t>
      </w:r>
      <w:r w:rsidRPr="00962652">
        <w:rPr>
          <w:szCs w:val="22"/>
        </w:rPr>
        <w:tab/>
        <w:t>Obsah balenia a ďalšie informácie</w:t>
      </w:r>
    </w:p>
    <w:p w:rsidR="00F03039" w:rsidRPr="00962652" w:rsidP="00962652" w14:paraId="2BB48F03" w14:textId="77777777">
      <w:pPr>
        <w:numPr>
          <w:ilvl w:val="12"/>
          <w:numId w:val="0"/>
        </w:numPr>
        <w:tabs>
          <w:tab w:val="clear" w:pos="567"/>
        </w:tabs>
      </w:pPr>
    </w:p>
    <w:p w:rsidR="00F03039" w:rsidRPr="00962652" w:rsidP="00962652" w14:paraId="48DF3464" w14:textId="77777777">
      <w:pPr>
        <w:numPr>
          <w:ilvl w:val="12"/>
          <w:numId w:val="0"/>
        </w:numPr>
        <w:tabs>
          <w:tab w:val="clear" w:pos="567"/>
        </w:tabs>
      </w:pPr>
    </w:p>
    <w:p w:rsidR="00F03039" w:rsidRPr="00962652" w:rsidP="00962652" w14:paraId="35E9B30D" w14:textId="77777777">
      <w:pPr>
        <w:keepNext/>
        <w:ind w:left="567" w:hanging="567"/>
        <w:outlineLvl w:val="2"/>
        <w:rPr>
          <w:b/>
          <w:bCs/>
        </w:rPr>
      </w:pPr>
      <w:r w:rsidRPr="00962652">
        <w:rPr>
          <w:b/>
          <w:bCs/>
          <w:szCs w:val="22"/>
        </w:rPr>
        <w:t>1.</w:t>
      </w:r>
      <w:r w:rsidRPr="00962652">
        <w:rPr>
          <w:b/>
          <w:bCs/>
          <w:szCs w:val="22"/>
        </w:rPr>
        <w:tab/>
        <w:t>Čo je Stelara a na čo sa používa</w:t>
      </w:r>
    </w:p>
    <w:p w:rsidR="00F03039" w:rsidRPr="00962652" w:rsidP="00962652" w14:paraId="6186C194" w14:textId="77777777">
      <w:pPr>
        <w:keepNext/>
        <w:numPr>
          <w:ilvl w:val="12"/>
          <w:numId w:val="0"/>
        </w:numPr>
        <w:tabs>
          <w:tab w:val="clear" w:pos="567"/>
        </w:tabs>
      </w:pPr>
    </w:p>
    <w:p w:rsidR="00F03039" w:rsidRPr="00962652" w:rsidP="00962652" w14:paraId="09BD2C07" w14:textId="77777777">
      <w:pPr>
        <w:keepNext/>
        <w:rPr>
          <w:b/>
        </w:rPr>
      </w:pPr>
      <w:r w:rsidRPr="00962652">
        <w:rPr>
          <w:b/>
        </w:rPr>
        <w:t>Čo je Stelara</w:t>
      </w:r>
    </w:p>
    <w:p w:rsidR="00F03039" w:rsidRPr="00962652" w:rsidP="00962652" w14:paraId="394EB32E" w14:textId="77777777">
      <w:r w:rsidRPr="00962652">
        <w:t>Stelara obsahuje liečivo „ustekinumab“, monoklonovú protilátku. Monoklonové protilátky sú bielkoviny, ktoré rozpoznávajú a viažu sa výhradne na niektoré bielkoviny v tele.</w:t>
      </w:r>
    </w:p>
    <w:p w:rsidR="00F03039" w:rsidRPr="00962652" w:rsidP="00962652" w14:paraId="1B3CACC0" w14:textId="77777777"/>
    <w:p w:rsidR="00F03039" w:rsidRPr="00962652" w:rsidP="00962652" w14:paraId="01BC0EB5" w14:textId="77777777">
      <w:r w:rsidRPr="00962652">
        <w:t>Stelara patrí do skupiny liekov nazývaných „imunosupresíva“. Tieto lieky utlmujú časť imunitného systému.</w:t>
      </w:r>
    </w:p>
    <w:p w:rsidR="00F03039" w:rsidRPr="00962652" w:rsidP="00962652" w14:paraId="268CD7C6" w14:textId="77777777"/>
    <w:p w:rsidR="00F03039" w:rsidRPr="00962652" w:rsidP="00962652" w14:paraId="043E8C3F" w14:textId="77777777">
      <w:pPr>
        <w:keepNext/>
        <w:rPr>
          <w:b/>
          <w:szCs w:val="22"/>
        </w:rPr>
      </w:pPr>
      <w:r w:rsidRPr="00962652">
        <w:rPr>
          <w:b/>
          <w:szCs w:val="22"/>
        </w:rPr>
        <w:t>Na čo sa Stelara používa</w:t>
      </w:r>
    </w:p>
    <w:p w:rsidR="00F03039" w:rsidRPr="00962652" w:rsidP="00962652" w14:paraId="6E96F1AD" w14:textId="793BA140">
      <w:pPr>
        <w:rPr>
          <w:szCs w:val="22"/>
        </w:rPr>
      </w:pPr>
      <w:r w:rsidRPr="00962652">
        <w:rPr>
          <w:szCs w:val="22"/>
        </w:rPr>
        <w:t xml:space="preserve">Stelara </w:t>
      </w:r>
      <w:r w:rsidRPr="008B28DD" w:rsidR="00347BDE">
        <w:t xml:space="preserve">podávaná pomocou naplneného </w:t>
      </w:r>
      <w:r w:rsidRPr="008B28DD" w:rsidR="00DF032F">
        <w:t xml:space="preserve">injekčného </w:t>
      </w:r>
      <w:r w:rsidRPr="008B28DD" w:rsidR="00347BDE">
        <w:t>pera</w:t>
      </w:r>
      <w:r w:rsidRPr="00962652" w:rsidR="00347BDE">
        <w:t xml:space="preserve"> </w:t>
      </w:r>
      <w:r w:rsidRPr="00962652">
        <w:rPr>
          <w:szCs w:val="22"/>
        </w:rPr>
        <w:t>sa používa na liečbu nasledujúcich zápalových ochorení:</w:t>
      </w:r>
    </w:p>
    <w:p w:rsidR="00F03039" w:rsidRPr="00962652" w:rsidP="00962652" w14:paraId="2FC25ACE" w14:textId="4CBEB690">
      <w:pPr>
        <w:numPr>
          <w:ilvl w:val="0"/>
          <w:numId w:val="28"/>
        </w:numPr>
        <w:ind w:left="567" w:hanging="567"/>
      </w:pPr>
      <w:r w:rsidRPr="00962652">
        <w:t>ložisková psoriáza – u</w:t>
      </w:r>
      <w:r w:rsidRPr="00962652" w:rsidR="00DF032F">
        <w:t> </w:t>
      </w:r>
      <w:r w:rsidRPr="00962652">
        <w:t>dospelých</w:t>
      </w:r>
      <w:r w:rsidRPr="00962652" w:rsidR="00DF032F">
        <w:t>,</w:t>
      </w:r>
    </w:p>
    <w:p w:rsidR="00F03039" w:rsidRPr="00962652" w:rsidP="00962652" w14:paraId="4E226C79" w14:textId="4B6E85B5">
      <w:pPr>
        <w:numPr>
          <w:ilvl w:val="0"/>
          <w:numId w:val="28"/>
        </w:numPr>
        <w:ind w:left="567" w:hanging="567"/>
      </w:pPr>
      <w:r w:rsidRPr="00962652">
        <w:t>psoriatická artritída – u</w:t>
      </w:r>
      <w:r w:rsidRPr="00962652" w:rsidR="00DF032F">
        <w:t> </w:t>
      </w:r>
      <w:r w:rsidRPr="00962652">
        <w:t>dospelých</w:t>
      </w:r>
      <w:r w:rsidRPr="00962652" w:rsidR="00DF032F">
        <w:t>,</w:t>
      </w:r>
    </w:p>
    <w:p w:rsidR="00F03039" w:rsidRPr="00962652" w:rsidP="00962652" w14:paraId="19A83D6B" w14:textId="6A0C50F6">
      <w:pPr>
        <w:numPr>
          <w:ilvl w:val="0"/>
          <w:numId w:val="28"/>
        </w:numPr>
        <w:ind w:left="567" w:hanging="567"/>
      </w:pPr>
      <w:r w:rsidRPr="00962652">
        <w:rPr>
          <w:szCs w:val="22"/>
        </w:rPr>
        <w:t>stredne závažná až závažná</w:t>
      </w:r>
      <w:r w:rsidRPr="00962652">
        <w:t xml:space="preserve"> Crohnova choroba – u</w:t>
      </w:r>
      <w:r w:rsidRPr="00962652" w:rsidR="00DF032F">
        <w:t> </w:t>
      </w:r>
      <w:r w:rsidRPr="00962652">
        <w:t>dospelých</w:t>
      </w:r>
      <w:r w:rsidRPr="00962652" w:rsidR="00DF032F">
        <w:t>,</w:t>
      </w:r>
    </w:p>
    <w:p w:rsidR="00F03039" w:rsidRPr="00962652" w:rsidP="00962652" w14:paraId="6648F514" w14:textId="758ACFE5">
      <w:pPr>
        <w:numPr>
          <w:ilvl w:val="0"/>
          <w:numId w:val="28"/>
        </w:numPr>
        <w:ind w:left="567" w:hanging="567"/>
      </w:pPr>
      <w:r w:rsidRPr="00962652">
        <w:rPr>
          <w:szCs w:val="22"/>
        </w:rPr>
        <w:t>stredne závažná až závažná</w:t>
      </w:r>
      <w:r w:rsidRPr="00962652">
        <w:t xml:space="preserve"> ulcerózna kolitída – u</w:t>
      </w:r>
      <w:r w:rsidRPr="00962652" w:rsidR="00DF032F">
        <w:t> </w:t>
      </w:r>
      <w:r w:rsidRPr="00962652">
        <w:t>dospelých</w:t>
      </w:r>
      <w:r w:rsidRPr="00962652" w:rsidR="00DF032F">
        <w:t>.</w:t>
      </w:r>
    </w:p>
    <w:p w:rsidR="00F03039" w:rsidRPr="00962652" w:rsidP="00962652" w14:paraId="17EEFDD9" w14:textId="77777777">
      <w:pPr>
        <w:widowControl w:val="0"/>
      </w:pPr>
    </w:p>
    <w:p w:rsidR="00F03039" w:rsidRPr="00962652" w:rsidP="00962652" w14:paraId="468D31CB" w14:textId="77777777">
      <w:pPr>
        <w:keepNext/>
      </w:pPr>
      <w:r w:rsidRPr="00962652">
        <w:rPr>
          <w:b/>
        </w:rPr>
        <w:t>Ložisková psoriáza</w:t>
      </w:r>
    </w:p>
    <w:p w:rsidR="00F03039" w:rsidRPr="00962652" w:rsidP="00962652" w14:paraId="31BC08EC" w14:textId="77777777">
      <w:r w:rsidRPr="00962652">
        <w:t>Ložisková psoriáza je ochorenie kože spôsobujúce zápal, ktorý postihuje kožu a nechty. Stelara zmierňuje zápal a iné známky tohto ochorenia.</w:t>
      </w:r>
    </w:p>
    <w:p w:rsidR="00F03039" w:rsidRPr="00962652" w:rsidP="00962652" w14:paraId="15AF06DA" w14:textId="77777777"/>
    <w:p w:rsidR="00F03039" w:rsidRPr="00962652" w:rsidP="00962652" w14:paraId="76A686C0" w14:textId="23064D9F">
      <w:r w:rsidRPr="00962652">
        <w:t xml:space="preserve">Stelara </w:t>
      </w:r>
      <w:r w:rsidRPr="008B28DD" w:rsidR="00347BDE">
        <w:t xml:space="preserve">podávaná pomocou naplneného </w:t>
      </w:r>
      <w:r w:rsidRPr="008B28DD" w:rsidR="00DF032F">
        <w:t xml:space="preserve">injekčného </w:t>
      </w:r>
      <w:r w:rsidRPr="008B28DD" w:rsidR="00347BDE">
        <w:t>pera</w:t>
      </w:r>
      <w:r w:rsidRPr="00962652" w:rsidR="00347BDE">
        <w:t xml:space="preserve"> </w:t>
      </w:r>
      <w:r w:rsidRPr="00962652">
        <w:t>sa používa u dospelých so stredne závažnou až závažnou ložiskovou formou psoriázy, ktorí nemôžu používať cyklosporín, metotrexát alebo fototerapiu alebo ktorí nereagujú na tieto liečby.</w:t>
      </w:r>
    </w:p>
    <w:p w:rsidR="00F03039" w:rsidRPr="00962652" w:rsidP="00962652" w14:paraId="428E7AE3" w14:textId="77777777">
      <w:pPr>
        <w:widowControl w:val="0"/>
      </w:pPr>
    </w:p>
    <w:p w:rsidR="00F03039" w:rsidRPr="00C37674" w:rsidP="00962652" w14:paraId="6F0D2EBA" w14:textId="77777777">
      <w:pPr>
        <w:keepNext/>
        <w:widowControl w:val="0"/>
        <w:rPr>
          <w:b/>
        </w:rPr>
      </w:pPr>
      <w:r w:rsidRPr="00962652">
        <w:rPr>
          <w:b/>
        </w:rPr>
        <w:t>Psoriatická artritída</w:t>
      </w:r>
    </w:p>
    <w:p w:rsidR="00F03039" w:rsidRPr="00C37674" w:rsidP="00F03039" w14:paraId="67C694B9" w14:textId="77777777">
      <w:pPr>
        <w:autoSpaceDE w:val="0"/>
        <w:autoSpaceDN w:val="0"/>
        <w:adjustRightInd w:val="0"/>
        <w:rPr>
          <w:szCs w:val="22"/>
        </w:rPr>
      </w:pPr>
      <w:r w:rsidRPr="00C37674">
        <w:rPr>
          <w:szCs w:val="22"/>
        </w:rPr>
        <w:t>Psoriatická artritída je zápalové ochorenie kĺbov, zvyčajne sprevádzané psoriázou. Ak máte aktívnu psoriatickú artritídu, najskôr budete dostávať iné lieky. V prípade, že nebudete dostatočne dobre odpovedať na tieto lieky, môže vám byť podaná Stelara na:</w:t>
      </w:r>
    </w:p>
    <w:p w:rsidR="00F03039" w:rsidRPr="00C37674" w:rsidP="00F03039" w14:paraId="4844607D" w14:textId="77777777">
      <w:pPr>
        <w:numPr>
          <w:ilvl w:val="0"/>
          <w:numId w:val="28"/>
        </w:numPr>
        <w:ind w:left="567" w:hanging="567"/>
      </w:pPr>
      <w:r w:rsidRPr="00C37674">
        <w:t>zmiernenie známok a príznakov vášho ochorenia,</w:t>
      </w:r>
    </w:p>
    <w:p w:rsidR="00F03039" w:rsidRPr="00C37674" w:rsidP="00F03039" w14:paraId="023668BE" w14:textId="77777777">
      <w:pPr>
        <w:numPr>
          <w:ilvl w:val="0"/>
          <w:numId w:val="28"/>
        </w:numPr>
        <w:ind w:left="567" w:hanging="567"/>
      </w:pPr>
      <w:r w:rsidRPr="00C37674">
        <w:t>zlepšenie vášho fyzického stavu,</w:t>
      </w:r>
    </w:p>
    <w:p w:rsidR="00F03039" w:rsidRPr="00C37674" w:rsidP="00F03039" w14:paraId="7C5CDF84" w14:textId="77777777">
      <w:pPr>
        <w:numPr>
          <w:ilvl w:val="0"/>
          <w:numId w:val="28"/>
        </w:numPr>
        <w:ind w:left="567" w:hanging="567"/>
      </w:pPr>
      <w:r w:rsidRPr="00C37674">
        <w:t>spomalenie poškodenia vašich kĺbov.</w:t>
      </w:r>
    </w:p>
    <w:p w:rsidR="00F03039" w:rsidRPr="00C37674" w:rsidP="00F03039" w14:paraId="11F7C863" w14:textId="77777777"/>
    <w:p w:rsidR="00F03039" w:rsidRPr="00C37674" w:rsidP="00F03039" w14:paraId="69CF4B10" w14:textId="77777777">
      <w:pPr>
        <w:keepNext/>
        <w:widowControl w:val="0"/>
        <w:rPr>
          <w:b/>
        </w:rPr>
      </w:pPr>
      <w:r w:rsidRPr="00C37674">
        <w:rPr>
          <w:b/>
        </w:rPr>
        <w:t>Crohnova choroba</w:t>
      </w:r>
    </w:p>
    <w:p w:rsidR="00F03039" w:rsidRPr="00C37674" w:rsidP="00F03039" w14:paraId="507FA17E" w14:textId="77777777">
      <w:pPr>
        <w:tabs>
          <w:tab w:val="clear" w:pos="567"/>
        </w:tabs>
        <w:autoSpaceDE w:val="0"/>
        <w:autoSpaceDN w:val="0"/>
        <w:adjustRightInd w:val="0"/>
      </w:pPr>
      <w:r w:rsidRPr="00C37674">
        <w:t>Crohnova choroba je zápalové ochorenie čriev. Ak máte Crohnovu chorobu, najskôr budete dostávať iné lieky. Ak neodpovedáte v dostatočnej miere alebo netolerujete tieto lieky, môžete dostať Stelaru na zmiernenie prejavov a príznakov ochorenia.</w:t>
      </w:r>
    </w:p>
    <w:p w:rsidR="00F03039" w:rsidRPr="00C37674" w:rsidP="00F03039" w14:paraId="4B634234" w14:textId="77777777">
      <w:pPr>
        <w:numPr>
          <w:ilvl w:val="12"/>
          <w:numId w:val="0"/>
        </w:numPr>
        <w:tabs>
          <w:tab w:val="clear" w:pos="567"/>
        </w:tabs>
      </w:pPr>
    </w:p>
    <w:p w:rsidR="00F03039" w:rsidRPr="00C37674" w:rsidP="00F03039" w14:paraId="39EFA027" w14:textId="77777777">
      <w:pPr>
        <w:keepNext/>
        <w:numPr>
          <w:ilvl w:val="12"/>
          <w:numId w:val="0"/>
        </w:numPr>
        <w:tabs>
          <w:tab w:val="clear" w:pos="567"/>
        </w:tabs>
        <w:rPr>
          <w:b/>
          <w:bCs/>
        </w:rPr>
      </w:pPr>
      <w:r w:rsidRPr="00C37674">
        <w:rPr>
          <w:b/>
          <w:bCs/>
        </w:rPr>
        <w:t>Ulcerózna kolitída</w:t>
      </w:r>
    </w:p>
    <w:p w:rsidR="00F03039" w:rsidRPr="00C37674" w:rsidP="00F03039" w14:paraId="38DFDB26" w14:textId="77777777">
      <w:pPr>
        <w:numPr>
          <w:ilvl w:val="12"/>
          <w:numId w:val="0"/>
        </w:numPr>
        <w:tabs>
          <w:tab w:val="clear" w:pos="567"/>
        </w:tabs>
      </w:pPr>
      <w:r w:rsidRPr="00C37674">
        <w:t>Ulcerózna kolitída je zápalové ochorenie čriev. Ak máte ulceróznu kolitídu, najskôr budete dostávať iné lieky. Ak neodpovedáte v dostatočnej miere alebo netolerujete tieto lieky, môžete dostať Stelaru na zmiernenie prejavov a príznakov ochorenia.</w:t>
      </w:r>
    </w:p>
    <w:p w:rsidR="00F03039" w:rsidRPr="00C37674" w:rsidP="00F03039" w14:paraId="7EE7189E" w14:textId="77777777">
      <w:pPr>
        <w:numPr>
          <w:ilvl w:val="12"/>
          <w:numId w:val="0"/>
        </w:numPr>
        <w:tabs>
          <w:tab w:val="clear" w:pos="567"/>
        </w:tabs>
      </w:pPr>
    </w:p>
    <w:p w:rsidR="00F03039" w:rsidRPr="00C37674" w:rsidP="00F03039" w14:paraId="02A8611C" w14:textId="77777777">
      <w:pPr>
        <w:numPr>
          <w:ilvl w:val="12"/>
          <w:numId w:val="0"/>
        </w:numPr>
        <w:tabs>
          <w:tab w:val="clear" w:pos="567"/>
        </w:tabs>
      </w:pPr>
    </w:p>
    <w:p w:rsidR="00F03039" w:rsidRPr="00C37674" w:rsidP="00F03039" w14:paraId="10A21E74" w14:textId="77777777">
      <w:pPr>
        <w:keepNext/>
        <w:ind w:left="567" w:hanging="567"/>
        <w:outlineLvl w:val="2"/>
        <w:rPr>
          <w:b/>
          <w:bCs/>
        </w:rPr>
      </w:pPr>
      <w:r w:rsidRPr="00C37674">
        <w:rPr>
          <w:b/>
          <w:bCs/>
          <w:szCs w:val="22"/>
        </w:rPr>
        <w:t>2.</w:t>
      </w:r>
      <w:r w:rsidRPr="00C37674">
        <w:rPr>
          <w:b/>
          <w:bCs/>
          <w:szCs w:val="22"/>
        </w:rPr>
        <w:tab/>
        <w:t>Čo potrebujete vedieť predtým, ako použijete Stelaru</w:t>
      </w:r>
    </w:p>
    <w:p w:rsidR="00F03039" w:rsidRPr="00C37674" w:rsidP="00F03039" w14:paraId="36771339" w14:textId="77777777">
      <w:pPr>
        <w:keepNext/>
        <w:numPr>
          <w:ilvl w:val="12"/>
          <w:numId w:val="0"/>
        </w:numPr>
        <w:tabs>
          <w:tab w:val="clear" w:pos="567"/>
        </w:tabs>
      </w:pPr>
    </w:p>
    <w:p w:rsidR="00F03039" w:rsidRPr="00C37674" w:rsidP="00F03039" w14:paraId="11293C57" w14:textId="77777777">
      <w:pPr>
        <w:keepNext/>
        <w:numPr>
          <w:ilvl w:val="12"/>
          <w:numId w:val="0"/>
        </w:numPr>
        <w:tabs>
          <w:tab w:val="clear" w:pos="567"/>
        </w:tabs>
      </w:pPr>
      <w:r w:rsidRPr="00C37674">
        <w:rPr>
          <w:b/>
        </w:rPr>
        <w:t>Nepoužívajte Stelaru</w:t>
      </w:r>
    </w:p>
    <w:p w:rsidR="00F03039" w:rsidRPr="00C37674" w:rsidP="00F03039" w14:paraId="75FC85C8" w14:textId="77777777">
      <w:pPr>
        <w:numPr>
          <w:ilvl w:val="0"/>
          <w:numId w:val="28"/>
        </w:numPr>
        <w:ind w:left="567" w:hanging="567"/>
        <w:rPr>
          <w:bCs/>
        </w:rPr>
      </w:pPr>
      <w:r w:rsidRPr="00C37674">
        <w:rPr>
          <w:b/>
        </w:rPr>
        <w:t xml:space="preserve">ak ste </w:t>
      </w:r>
      <w:r w:rsidRPr="00C37674">
        <w:rPr>
          <w:b/>
          <w:szCs w:val="22"/>
        </w:rPr>
        <w:t>alergický na ustekinumab</w:t>
      </w:r>
      <w:r w:rsidRPr="00C37674">
        <w:rPr>
          <w:szCs w:val="22"/>
        </w:rPr>
        <w:t xml:space="preserve"> alebo na ktorúkoľvek z ďalších zložiek tohto lieku (uvedených v 6. časti),</w:t>
      </w:r>
    </w:p>
    <w:p w:rsidR="00F03039" w:rsidRPr="00C37674" w:rsidP="00F03039" w14:paraId="73A541FD" w14:textId="77777777">
      <w:pPr>
        <w:numPr>
          <w:ilvl w:val="0"/>
          <w:numId w:val="28"/>
        </w:numPr>
        <w:ind w:left="567" w:hanging="567"/>
      </w:pPr>
      <w:r w:rsidRPr="00C37674">
        <w:rPr>
          <w:b/>
        </w:rPr>
        <w:t>ak máte aktívne infekčné ochorenie</w:t>
      </w:r>
      <w:r w:rsidRPr="00C37674">
        <w:t>, o ktorom si váš lekár myslí, že je závažné.</w:t>
      </w:r>
    </w:p>
    <w:p w:rsidR="00F03039" w:rsidRPr="00C37674" w:rsidP="00F03039" w14:paraId="25E17C53" w14:textId="77777777">
      <w:pPr>
        <w:tabs>
          <w:tab w:val="clear" w:pos="567"/>
        </w:tabs>
      </w:pPr>
    </w:p>
    <w:p w:rsidR="00F03039" w:rsidRPr="00C37674" w:rsidP="00F03039" w14:paraId="566B47E7" w14:textId="77777777">
      <w:pPr>
        <w:tabs>
          <w:tab w:val="clear" w:pos="567"/>
        </w:tabs>
      </w:pPr>
      <w:r w:rsidRPr="00C37674">
        <w:t>Ak si nie ste istý, či sa vás niektorý z vyššie uvedených stavov týka, poraďte sa s lekárom alebo lekárnikom ešte pred použitím Stelary.</w:t>
      </w:r>
    </w:p>
    <w:p w:rsidR="00F03039" w:rsidRPr="00C37674" w:rsidP="00F03039" w14:paraId="6CB25B42" w14:textId="77777777"/>
    <w:p w:rsidR="00F03039" w:rsidRPr="00C37674" w:rsidP="00F03039" w14:paraId="1163D3DD" w14:textId="77777777">
      <w:pPr>
        <w:keepNext/>
        <w:numPr>
          <w:ilvl w:val="12"/>
          <w:numId w:val="0"/>
        </w:numPr>
        <w:tabs>
          <w:tab w:val="clear" w:pos="567"/>
        </w:tabs>
        <w:rPr>
          <w:b/>
        </w:rPr>
      </w:pPr>
      <w:r w:rsidRPr="00C37674">
        <w:rPr>
          <w:b/>
          <w:bCs/>
          <w:szCs w:val="22"/>
        </w:rPr>
        <w:t>Upozornenia a opatrenia</w:t>
      </w:r>
    </w:p>
    <w:p w:rsidR="00F03039" w:rsidRPr="00C37674" w:rsidP="00F03039" w14:paraId="3DC37384" w14:textId="77777777">
      <w:r w:rsidRPr="00C37674">
        <w:t>Poraďte sa s lekárom alebo lekárnikom ešte pred použitím Stelary. Pred každou liečbou lekár skontroluje váš zdravotný stav. Uistite sa, že ste pred každou liečbou lekárovi povedali o všetkých svojich chorobách. Takisto informujte svojho lekára o tom, ak ste nedávno prišli do kontaktu s niekým, kto mohol mať tuberkulózu. Predtým, ako začnete dostávať Stelaru, vás lekár vyšetrí a urobí test na tuberkulózu. Ak sa lekár domnieva, že vám hrozí riziko tuberkulózy, môžete dostať lieky na jej liečbu.</w:t>
      </w:r>
    </w:p>
    <w:p w:rsidR="00F03039" w:rsidRPr="00C37674" w:rsidP="00F03039" w14:paraId="0E336B91" w14:textId="77777777">
      <w:pPr>
        <w:numPr>
          <w:ilvl w:val="12"/>
          <w:numId w:val="0"/>
        </w:numPr>
        <w:tabs>
          <w:tab w:val="clear" w:pos="567"/>
        </w:tabs>
        <w:rPr>
          <w:bCs/>
        </w:rPr>
      </w:pPr>
    </w:p>
    <w:p w:rsidR="00F03039" w:rsidRPr="00C37674" w:rsidP="00F03039" w14:paraId="65B260A2" w14:textId="77777777">
      <w:pPr>
        <w:keepNext/>
        <w:numPr>
          <w:ilvl w:val="12"/>
          <w:numId w:val="0"/>
        </w:numPr>
        <w:tabs>
          <w:tab w:val="clear" w:pos="567"/>
        </w:tabs>
        <w:rPr>
          <w:b/>
          <w:bCs/>
        </w:rPr>
      </w:pPr>
      <w:r w:rsidRPr="00C37674">
        <w:rPr>
          <w:b/>
          <w:bCs/>
        </w:rPr>
        <w:t>Pozor na závažné vedľajšie účinky</w:t>
      </w:r>
    </w:p>
    <w:p w:rsidR="00F03039" w:rsidRPr="00C37674" w:rsidP="00F03039" w14:paraId="07320138" w14:textId="77777777">
      <w:r w:rsidRPr="00C37674">
        <w:t>Stelara môže spôsobiť závažné vedľajšie účinky, vrátane alergických reakcií a infekcií. Kým používate Stelaru, musíte si dávať pozor na niektoré známky ochorenia. Úplný zoznam týchto vedľajších účinkov nájdete pod „Závažné vedľajšie účinky“ v 4. časti.</w:t>
      </w:r>
    </w:p>
    <w:p w:rsidR="00F03039" w:rsidRPr="00C37674" w:rsidP="00F03039" w14:paraId="24657712" w14:textId="77777777"/>
    <w:p w:rsidR="00F03039" w:rsidRPr="00C37674" w:rsidP="00F03039" w14:paraId="6395AA14" w14:textId="77777777">
      <w:pPr>
        <w:keepNext/>
        <w:rPr>
          <w:b/>
        </w:rPr>
      </w:pPr>
      <w:r w:rsidRPr="00C37674">
        <w:rPr>
          <w:b/>
        </w:rPr>
        <w:t>Povedzte svojmu lekárovi skôr, ako použijete Stelaru:</w:t>
      </w:r>
    </w:p>
    <w:p w:rsidR="00F03039" w:rsidRPr="00C37674" w:rsidP="00F03039" w14:paraId="7FAAB879" w14:textId="77777777">
      <w:pPr>
        <w:numPr>
          <w:ilvl w:val="0"/>
          <w:numId w:val="28"/>
        </w:numPr>
        <w:tabs>
          <w:tab w:val="clear" w:pos="567"/>
        </w:tabs>
        <w:ind w:left="567" w:hanging="567"/>
        <w:rPr>
          <w:bCs/>
        </w:rPr>
      </w:pPr>
      <w:r w:rsidRPr="00C37674">
        <w:rPr>
          <w:b/>
        </w:rPr>
        <w:t xml:space="preserve">Ak sa u vás niekedy vyskytla alergická reakcia </w:t>
      </w:r>
      <w:r w:rsidRPr="00C37674">
        <w:t>na Stelaru. Ak si nie ste istý, spýtajte sa svojho lekára.</w:t>
      </w:r>
    </w:p>
    <w:p w:rsidR="00F03039" w:rsidRPr="00463FDB" w:rsidP="00F03039" w14:paraId="5373F9C9" w14:textId="77777777">
      <w:pPr>
        <w:numPr>
          <w:ilvl w:val="0"/>
          <w:numId w:val="28"/>
        </w:numPr>
        <w:tabs>
          <w:tab w:val="clear" w:pos="567"/>
        </w:tabs>
        <w:ind w:left="567" w:hanging="567"/>
        <w:rPr>
          <w:bCs/>
        </w:rPr>
      </w:pPr>
      <w:r w:rsidRPr="00C37674">
        <w:rPr>
          <w:b/>
        </w:rPr>
        <w:t>Ak máte alebo ste niekedy mali akýkoľvek typ nádoru</w:t>
      </w:r>
      <w:r w:rsidRPr="00C37674">
        <w:t xml:space="preserve"> – pretože imunosupresíva ako Stelara </w:t>
      </w:r>
      <w:r w:rsidRPr="00463FDB">
        <w:t>utlmujú časť imunitného systému. To môže zvýšiť riziko vzniku nádoru.</w:t>
      </w:r>
    </w:p>
    <w:p w:rsidR="00F03039" w:rsidRPr="008B28DD" w:rsidP="00F03039" w14:paraId="2342695D" w14:textId="77777777">
      <w:pPr>
        <w:numPr>
          <w:ilvl w:val="0"/>
          <w:numId w:val="28"/>
        </w:numPr>
        <w:ind w:left="567" w:hanging="567"/>
        <w:rPr>
          <w:bCs/>
        </w:rPr>
      </w:pPr>
      <w:r w:rsidRPr="008B28DD">
        <w:rPr>
          <w:b/>
        </w:rPr>
        <w:t>Ak ste boli liečení na psoriázu inými biologickými liekmi (lieky vyrobené z biologického zdroja a zvyčajne podávané injekčne)</w:t>
      </w:r>
      <w:r w:rsidRPr="008B28DD">
        <w:rPr>
          <w:bCs/>
        </w:rPr>
        <w:t xml:space="preserve"> – riziko rakoviny môže byť vyššie</w:t>
      </w:r>
    </w:p>
    <w:p w:rsidR="00F03039" w:rsidRPr="00463FDB" w:rsidP="00F03039" w14:paraId="45D0EA5A" w14:textId="77777777">
      <w:pPr>
        <w:numPr>
          <w:ilvl w:val="0"/>
          <w:numId w:val="28"/>
        </w:numPr>
        <w:tabs>
          <w:tab w:val="clear" w:pos="567"/>
        </w:tabs>
        <w:ind w:left="567" w:hanging="567"/>
        <w:rPr>
          <w:bCs/>
        </w:rPr>
      </w:pPr>
      <w:r w:rsidRPr="00463FDB">
        <w:rPr>
          <w:b/>
        </w:rPr>
        <w:t>Ak máte alebo ste nedávno mali infekciu.</w:t>
      </w:r>
    </w:p>
    <w:p w:rsidR="00F03039" w:rsidRPr="00C37674" w:rsidP="00F03039" w14:paraId="7ABB692A" w14:textId="77777777">
      <w:pPr>
        <w:numPr>
          <w:ilvl w:val="0"/>
          <w:numId w:val="28"/>
        </w:numPr>
        <w:tabs>
          <w:tab w:val="clear" w:pos="567"/>
        </w:tabs>
        <w:ind w:left="567" w:hanging="567"/>
        <w:rPr>
          <w:bCs/>
        </w:rPr>
      </w:pPr>
      <w:r w:rsidRPr="00C37674">
        <w:rPr>
          <w:b/>
        </w:rPr>
        <w:t xml:space="preserve">Ak máte akékoľvek nové alebo meniace sa lézie </w:t>
      </w:r>
      <w:r w:rsidRPr="00C37674">
        <w:t>v rámci miest so psoriázou alebo na normálnej koži.</w:t>
      </w:r>
    </w:p>
    <w:p w:rsidR="00F03039" w:rsidRPr="00C37674" w:rsidP="00F03039" w14:paraId="02BE74BC" w14:textId="77777777">
      <w:pPr>
        <w:numPr>
          <w:ilvl w:val="0"/>
          <w:numId w:val="28"/>
        </w:numPr>
        <w:tabs>
          <w:tab w:val="clear" w:pos="567"/>
        </w:tabs>
        <w:ind w:left="567" w:hanging="567"/>
        <w:rPr>
          <w:bCs/>
        </w:rPr>
      </w:pPr>
      <w:r w:rsidRPr="00C37674">
        <w:rPr>
          <w:b/>
        </w:rPr>
        <w:t xml:space="preserve">Ak ste niekedy mali alergickú reakciu na latex alebo injekciu Stelary – </w:t>
      </w:r>
      <w:r w:rsidRPr="00C37674">
        <w:t>balenie tohto lieku obsahuje latexovú gumu, ktorá môže spôsobiť závažnú alergickú reakciu u ľudí citlivých na latex. Známky alergickej reakcie nájdete v 4. časti pod „Pozor na vážne vedľajšie účinky“.</w:t>
      </w:r>
    </w:p>
    <w:p w:rsidR="00F03039" w:rsidRPr="00C37674" w:rsidP="00F03039" w14:paraId="5F91092A" w14:textId="77777777">
      <w:pPr>
        <w:numPr>
          <w:ilvl w:val="0"/>
          <w:numId w:val="28"/>
        </w:numPr>
        <w:tabs>
          <w:tab w:val="clear" w:pos="567"/>
        </w:tabs>
        <w:ind w:left="567" w:hanging="567"/>
        <w:rPr>
          <w:bCs/>
        </w:rPr>
      </w:pPr>
      <w:r w:rsidRPr="00C37674">
        <w:rPr>
          <w:b/>
        </w:rPr>
        <w:t xml:space="preserve">Ak dostávate inú liečbu psoriázy a/alebo psoriatickej artritídy – </w:t>
      </w:r>
      <w:r w:rsidRPr="00C37674">
        <w:t>napr. iné imunosupresívum alebo fototerapiu (tzn. keď sa vaše telo lieči druhom ultrafialového (UV) žiarenia). Tieto liečby môžu tiež utlmiť časť imunitného systému. Kombinácia týchto druhov liečby so Stelarou sa neskúmala. Je však možné, že môže zvyšovať riziko vzniku ochorení súvisiacich s útlmom imunitného systému.</w:t>
      </w:r>
    </w:p>
    <w:p w:rsidR="00F03039" w:rsidRPr="00C37674" w:rsidP="00F03039" w14:paraId="5A198B4B" w14:textId="77777777">
      <w:pPr>
        <w:numPr>
          <w:ilvl w:val="0"/>
          <w:numId w:val="28"/>
        </w:numPr>
        <w:ind w:left="567" w:hanging="567"/>
        <w:rPr>
          <w:bCs/>
        </w:rPr>
      </w:pPr>
      <w:r w:rsidRPr="00C37674">
        <w:rPr>
          <w:b/>
          <w:bCs/>
        </w:rPr>
        <w:t>Ak dostávate alebo ste dostávali injekcie na liečbu alergií</w:t>
      </w:r>
      <w:r w:rsidRPr="00C37674">
        <w:rPr>
          <w:bCs/>
        </w:rPr>
        <w:t xml:space="preserve"> – nie je známe, či ich Stelara môže ovplyvniť.</w:t>
      </w:r>
    </w:p>
    <w:p w:rsidR="00F03039" w:rsidRPr="00C37674" w:rsidP="00F03039" w14:paraId="21019078" w14:textId="77777777">
      <w:pPr>
        <w:numPr>
          <w:ilvl w:val="0"/>
          <w:numId w:val="28"/>
        </w:numPr>
        <w:ind w:left="567" w:hanging="567"/>
        <w:rPr>
          <w:bCs/>
        </w:rPr>
      </w:pPr>
      <w:r w:rsidRPr="00C37674">
        <w:rPr>
          <w:b/>
          <w:bCs/>
        </w:rPr>
        <w:t>Ak máte 65 rokov a viac</w:t>
      </w:r>
      <w:r w:rsidRPr="00C37674">
        <w:rPr>
          <w:bCs/>
        </w:rPr>
        <w:t xml:space="preserve"> – infekcie môžete dostať s vyššou pravdepodobnosťou.</w:t>
      </w:r>
    </w:p>
    <w:p w:rsidR="00F03039" w:rsidRPr="00C37674" w:rsidP="00F03039" w14:paraId="5410055D" w14:textId="77777777">
      <w:pPr>
        <w:tabs>
          <w:tab w:val="clear" w:pos="567"/>
        </w:tabs>
        <w:rPr>
          <w:bCs/>
        </w:rPr>
      </w:pPr>
    </w:p>
    <w:p w:rsidR="00F03039" w:rsidRPr="00C37674" w:rsidP="00F03039" w14:paraId="05AA9C5A" w14:textId="77777777">
      <w:r w:rsidRPr="00C37674">
        <w:t>Ak si nie ste istý, či sa vás niektorý z vyššie uvedených stavov týka, poraďte sa s lekárom alebo lekárnikom skôr, ako začnete používať Stelaru.</w:t>
      </w:r>
    </w:p>
    <w:p w:rsidR="00F03039" w:rsidRPr="008B28DD" w:rsidP="008B28DD" w14:paraId="7D3CDAD2" w14:textId="77777777"/>
    <w:p w:rsidR="00F03039" w:rsidRPr="00962652" w:rsidP="00F03039" w14:paraId="22A397FC" w14:textId="77777777">
      <w:pPr>
        <w:widowControl w:val="0"/>
      </w:pPr>
      <w:r>
        <w:t>U niektorých pacientov sa počas liečby ustekinumabom vyskytli reakcie podobné lupusu vrátane kožného lupusu alebo syndrómu podobnému lupusu. Ak sa u vás objaví červená, vyvýšená, šupinatá vyrážka, niekedy s tmavším o</w:t>
      </w:r>
      <w:r w:rsidRPr="00962652">
        <w:t>hraničením v oblastiach kože, ktoré sú vystavené slnku, alebo ak sa u vás vyskytnú bolesti kĺbov, ihneď sa poraďte so svojím lekárom.</w:t>
      </w:r>
    </w:p>
    <w:p w:rsidR="00F03039" w:rsidRPr="008B28DD" w:rsidP="008B28DD" w14:paraId="790A7563" w14:textId="77777777"/>
    <w:p w:rsidR="00F03039" w:rsidRPr="008B28DD" w:rsidP="00F03039" w14:paraId="214644D0" w14:textId="77777777">
      <w:pPr>
        <w:keepNext/>
        <w:numPr>
          <w:ilvl w:val="12"/>
          <w:numId w:val="0"/>
        </w:numPr>
        <w:rPr>
          <w:b/>
          <w:szCs w:val="22"/>
        </w:rPr>
      </w:pPr>
      <w:r w:rsidRPr="008B28DD">
        <w:rPr>
          <w:b/>
          <w:szCs w:val="22"/>
        </w:rPr>
        <w:t>Srdcový infarkt a cievna mozgová príhoda</w:t>
      </w:r>
    </w:p>
    <w:p w:rsidR="00F03039" w:rsidRPr="00962652" w:rsidP="00F03039" w14:paraId="1FCA9E21" w14:textId="77777777">
      <w:pPr>
        <w:numPr>
          <w:ilvl w:val="12"/>
          <w:numId w:val="0"/>
        </w:numPr>
        <w:rPr>
          <w:bCs/>
          <w:szCs w:val="22"/>
        </w:rPr>
      </w:pPr>
      <w:r w:rsidRPr="008B28DD">
        <w:rPr>
          <w:bCs/>
          <w:szCs w:val="22"/>
        </w:rPr>
        <w:t>Srdcový infarkt a cievne mozgové príhody boli pozorované v štúdií u pacientov so psoriázou liečených Stelarou. Váš lekár bude pravidelne kontrolovať vaše rizikové faktory srdcového ochorenia a cievnej mozgovej príhody, aby sa zabezpečilo, že sú vhodne liečené. Okamžite vyhľadajte lekársku pomoc ak sa u vás vyskytne bolesť na hrudi, slabosť alebo nezvyčajný pocit na jednej strane tela, pokles tváre alebo poruchy reči alebo zraku.</w:t>
      </w:r>
    </w:p>
    <w:p w:rsidR="00F03039" w:rsidRPr="008B28DD" w:rsidP="008B28DD" w14:paraId="3B21252A" w14:textId="77777777"/>
    <w:p w:rsidR="00F03039" w:rsidRPr="00962652" w:rsidP="00F03039" w14:paraId="019B998C" w14:textId="77777777">
      <w:pPr>
        <w:keepNext/>
        <w:numPr>
          <w:ilvl w:val="12"/>
          <w:numId w:val="0"/>
        </w:numPr>
        <w:rPr>
          <w:b/>
          <w:szCs w:val="22"/>
        </w:rPr>
      </w:pPr>
      <w:r w:rsidRPr="00962652">
        <w:rPr>
          <w:b/>
          <w:szCs w:val="22"/>
        </w:rPr>
        <w:t>Deti a dospievajúci</w:t>
      </w:r>
    </w:p>
    <w:p w:rsidR="00347BDE" w:rsidRPr="008B28DD" w:rsidP="00347BDE" w14:paraId="00884174" w14:textId="4902BFE1">
      <w:r w:rsidRPr="008B28DD">
        <w:t xml:space="preserve">Stelara </w:t>
      </w:r>
      <w:r w:rsidRPr="008B28DD" w:rsidR="00645B04">
        <w:t xml:space="preserve">naplnené </w:t>
      </w:r>
      <w:r w:rsidRPr="008B28DD" w:rsidR="00DF032F">
        <w:t xml:space="preserve">injekčné </w:t>
      </w:r>
      <w:r w:rsidRPr="008B28DD" w:rsidR="00645B04">
        <w:t xml:space="preserve">pero </w:t>
      </w:r>
      <w:r w:rsidRPr="008B28DD">
        <w:t>sa neodporúča používať u detí a dospievajúcich mladších ako 18 rokov so psoriázou</w:t>
      </w:r>
      <w:ins w:id="896" w:author="Slovak LOC JK" w:date="2025-02-24T14:32:00Z">
        <w:r w:rsidR="004E5035">
          <w:t xml:space="preserve"> </w:t>
        </w:r>
      </w:ins>
      <w:ins w:id="897" w:author="Slovak LOC JK" w:date="2025-02-24T14:32:00Z">
        <w:r w:rsidRPr="00E07A20" w:rsidR="004E5035">
          <w:t>alebo Crohnovou chorobou</w:t>
        </w:r>
      </w:ins>
      <w:r w:rsidRPr="008B28DD">
        <w:t>, pretože v tejto vekovej skupine sa daný liek neskúmal. U</w:t>
      </w:r>
      <w:del w:id="898" w:author="Slovak LOC JK" w:date="2025-02-24T14:32:00Z">
        <w:r w:rsidRPr="008B28DD">
          <w:delText xml:space="preserve"> </w:delText>
        </w:r>
      </w:del>
      <w:ins w:id="899" w:author="Slovak LOC JK" w:date="2025-02-24T14:32:00Z">
        <w:r w:rsidR="004E5035">
          <w:t> </w:t>
        </w:r>
      </w:ins>
      <w:r w:rsidRPr="008B28DD">
        <w:t>detí vo veku 6 rokov a starších a dospievajúcich so psoriázou sa má namiesto toho používať naplnená injekčná striekačka alebo injekčná liekovka.</w:t>
      </w:r>
      <w:ins w:id="900" w:author="Slovak LOC JK" w:date="2025-02-24T14:32:00Z">
        <w:r w:rsidR="004E5035">
          <w:t xml:space="preserve"> </w:t>
        </w:r>
      </w:ins>
      <w:ins w:id="901" w:author="Slovak LOC JK" w:date="2025-02-24T14:32:00Z">
        <w:r w:rsidRPr="0034603B" w:rsidR="004E5035">
          <w:t xml:space="preserve">U detí s </w:t>
        </w:r>
      </w:ins>
      <w:ins w:id="902" w:author="Slovak LOC JK" w:date="2025-02-24T14:32:00Z">
        <w:r w:rsidR="004E5035">
          <w:t>hmotnosťou najmenej 40 kg s Crohnovou chorobou</w:t>
        </w:r>
      </w:ins>
      <w:ins w:id="903" w:author="Slovak LOC JK" w:date="2025-02-24T14:32:00Z">
        <w:r w:rsidRPr="0034603B" w:rsidR="004E5035">
          <w:t xml:space="preserve"> sa má namiesto toho použiť infúzny roztok, naplnená injekčná liekovka alebo injekčná striekačka.</w:t>
        </w:r>
      </w:ins>
    </w:p>
    <w:p w:rsidR="00347BDE" w:rsidRPr="008B28DD" w:rsidP="00347BDE" w14:paraId="0643A369" w14:textId="77777777"/>
    <w:p w:rsidR="00F03039" w:rsidRPr="00962652" w:rsidP="00347BDE" w14:paraId="495E48CE" w14:textId="6EC29A87">
      <w:pPr>
        <w:numPr>
          <w:ilvl w:val="12"/>
          <w:numId w:val="0"/>
        </w:numPr>
        <w:rPr>
          <w:szCs w:val="22"/>
        </w:rPr>
      </w:pPr>
      <w:r w:rsidRPr="008B28DD">
        <w:t xml:space="preserve">Stelara sa neodporúča používať u detí a dospievajúcich mladších ako 18 rokov so psoriatickou artritídou, </w:t>
      </w:r>
      <w:del w:id="904" w:author="Slovak LOC JK" w:date="2025-02-24T14:32:00Z">
        <w:r w:rsidRPr="008B28DD">
          <w:delText xml:space="preserve">Crohnovou chorobou alebo </w:delText>
        </w:r>
      </w:del>
      <w:r w:rsidRPr="008B28DD">
        <w:t>ulceróznou kolitídou</w:t>
      </w:r>
      <w:ins w:id="905" w:author="Slovak LOC JK" w:date="2025-02-24T14:32:00Z">
        <w:r w:rsidRPr="004E5035" w:rsidR="004E5035">
          <w:t xml:space="preserve"> </w:t>
        </w:r>
      </w:ins>
      <w:ins w:id="906" w:author="Slovak LOC JK" w:date="2025-02-24T14:32:00Z">
        <w:r w:rsidRPr="00170C7E" w:rsidR="004E5035">
          <w:t>alebo u detí s Crohnovou chorobou s</w:t>
        </w:r>
      </w:ins>
      <w:ins w:id="907" w:author="Slovak LOC JK" w:date="2025-02-24T14:32:00Z">
        <w:r w:rsidR="004E5035">
          <w:t> </w:t>
        </w:r>
      </w:ins>
      <w:ins w:id="908" w:author="Slovak LOC JK" w:date="2025-02-24T14:32:00Z">
        <w:r w:rsidRPr="00170C7E" w:rsidR="004E5035">
          <w:t>hmotnosťou nižšou ako 40</w:t>
        </w:r>
      </w:ins>
      <w:ins w:id="909" w:author="Slovak LOC JK" w:date="2025-02-24T14:32:00Z">
        <w:r w:rsidR="004E5035">
          <w:t> </w:t>
        </w:r>
      </w:ins>
      <w:ins w:id="910" w:author="Slovak LOC JK" w:date="2025-02-24T14:32:00Z">
        <w:r w:rsidRPr="00170C7E" w:rsidR="004E5035">
          <w:t>kg</w:t>
        </w:r>
      </w:ins>
      <w:r w:rsidRPr="008B28DD">
        <w:t>, pretože v tejto vekovej skupine sa daný liek neskúmal.</w:t>
      </w:r>
    </w:p>
    <w:p w:rsidR="00F03039" w:rsidRPr="008B28DD" w:rsidP="008B28DD" w14:paraId="411BE27A" w14:textId="77777777"/>
    <w:p w:rsidR="00F03039" w:rsidRPr="00962652" w:rsidP="00F03039" w14:paraId="65CC26E1" w14:textId="77777777">
      <w:pPr>
        <w:keepNext/>
        <w:numPr>
          <w:ilvl w:val="12"/>
          <w:numId w:val="0"/>
        </w:numPr>
        <w:tabs>
          <w:tab w:val="clear" w:pos="567"/>
        </w:tabs>
        <w:rPr>
          <w:b/>
          <w:szCs w:val="22"/>
        </w:rPr>
      </w:pPr>
      <w:r w:rsidRPr="00962652">
        <w:rPr>
          <w:b/>
          <w:szCs w:val="22"/>
        </w:rPr>
        <w:t>Iné lieky, vakcíny a Stelara</w:t>
      </w:r>
    </w:p>
    <w:p w:rsidR="00F03039" w:rsidRPr="00962652" w:rsidP="00F03039" w14:paraId="63FC674B" w14:textId="77777777">
      <w:pPr>
        <w:numPr>
          <w:ilvl w:val="12"/>
          <w:numId w:val="0"/>
        </w:numPr>
        <w:tabs>
          <w:tab w:val="clear" w:pos="567"/>
        </w:tabs>
      </w:pPr>
      <w:r w:rsidRPr="00962652">
        <w:rPr>
          <w:szCs w:val="22"/>
        </w:rPr>
        <w:t>Povedzte svojmu lekárovi alebo lekárnikovi:</w:t>
      </w:r>
    </w:p>
    <w:p w:rsidR="00F03039" w:rsidRPr="00C37674" w:rsidP="00F03039" w14:paraId="6513951D" w14:textId="77777777">
      <w:pPr>
        <w:numPr>
          <w:ilvl w:val="0"/>
          <w:numId w:val="28"/>
        </w:numPr>
        <w:ind w:left="567" w:hanging="567"/>
      </w:pPr>
      <w:r w:rsidRPr="00962652">
        <w:t>ak užívate, alebo ste v posledn</w:t>
      </w:r>
      <w:r w:rsidRPr="00C37674">
        <w:t>om čase užívali, resp. budete užívať ďalšie lieky,</w:t>
      </w:r>
    </w:p>
    <w:p w:rsidR="00F03039" w:rsidRPr="00C37674" w:rsidP="00F03039" w14:paraId="3B4C76D1" w14:textId="77777777">
      <w:pPr>
        <w:numPr>
          <w:ilvl w:val="0"/>
          <w:numId w:val="28"/>
        </w:numPr>
        <w:ind w:left="567" w:hanging="567"/>
      </w:pPr>
      <w:r w:rsidRPr="00C37674">
        <w:t>ak ste prednedávnom dostali, alebo dostanete vakcínu. Niektoré druhy vakcín (živé vakcíny) sa nesmú podávať počas používania Stelary.</w:t>
      </w:r>
    </w:p>
    <w:p w:rsidR="00F03039" w:rsidRPr="00C37674" w:rsidP="00F03039" w14:paraId="7F76FE5F" w14:textId="2582DA5D">
      <w:pPr>
        <w:numPr>
          <w:ilvl w:val="0"/>
          <w:numId w:val="28"/>
        </w:numPr>
        <w:ind w:left="567" w:hanging="567"/>
      </w:pPr>
      <w:r>
        <w:t xml:space="preserve">Ak ste dostávali Stelaru počas tehotenstva, informujte lekára svojho dieťaťa o liečbe Stelarou predtým, ako dieťa dostane akúkoľvek vakcínu vrátane živých vakcín, ako je BCG vakcína (používaná na prevenciu tuberkulózy). Živé vakcíny sa neodporúčajú pre vaše dieťa počas prvých </w:t>
      </w:r>
      <w:r w:rsidR="009E5417">
        <w:t>dvanástich</w:t>
      </w:r>
      <w:r>
        <w:t xml:space="preserve"> mesiacov po narodení, ak ste počas tehotenstva dostávali Stelaru, pokiaľ lekár vášho dieťaťa neodporučí inak.</w:t>
      </w:r>
    </w:p>
    <w:p w:rsidR="00F03039" w:rsidRPr="00C37674" w:rsidP="00F03039" w14:paraId="13098989" w14:textId="77777777">
      <w:pPr>
        <w:numPr>
          <w:ilvl w:val="12"/>
          <w:numId w:val="0"/>
        </w:numPr>
        <w:tabs>
          <w:tab w:val="clear" w:pos="567"/>
        </w:tabs>
      </w:pPr>
    </w:p>
    <w:p w:rsidR="00F03039" w:rsidRPr="00C37674" w:rsidP="00F03039" w14:paraId="6FEE0C88" w14:textId="77777777">
      <w:pPr>
        <w:keepNext/>
        <w:numPr>
          <w:ilvl w:val="12"/>
          <w:numId w:val="0"/>
        </w:numPr>
        <w:tabs>
          <w:tab w:val="clear" w:pos="567"/>
        </w:tabs>
        <w:rPr>
          <w:b/>
        </w:rPr>
      </w:pPr>
      <w:r w:rsidRPr="00C37674">
        <w:rPr>
          <w:b/>
        </w:rPr>
        <w:t>Tehotenstvo a dojčenie</w:t>
      </w:r>
    </w:p>
    <w:p w:rsidR="00013B25" w:rsidP="00013B25" w14:paraId="2A89D512" w14:textId="7E802D8A">
      <w:pPr>
        <w:numPr>
          <w:ilvl w:val="0"/>
          <w:numId w:val="80"/>
        </w:numPr>
        <w:ind w:left="567" w:hanging="567"/>
      </w:pPr>
      <w:r>
        <w:t>Ak ste tehotná, ak si myslíte, že ste tehotná alebo ak plánujete otehotnieť, poraďte sa so svojím lekárom skôr ako začnete používať tento liek.</w:t>
      </w:r>
    </w:p>
    <w:p w:rsidR="00013B25" w:rsidP="00013B25" w14:paraId="04BFD568" w14:textId="16600D1C">
      <w:pPr>
        <w:numPr>
          <w:ilvl w:val="0"/>
          <w:numId w:val="80"/>
        </w:numPr>
        <w:ind w:left="567" w:hanging="567"/>
      </w:pPr>
      <w:r>
        <w:t>U detí vystavených Stelare v maternici sa nepozorovalo vyššie riziko vrodených chýb. Skúsenosti so Stelarou u tehotných žien sú však obmedzené. Preto je vhodnejšie vyhnúť sa používaniu Stelary v tehotenstve.</w:t>
      </w:r>
    </w:p>
    <w:p w:rsidR="00F03039" w:rsidRPr="00C37674" w:rsidP="00F03039" w14:paraId="1A63AD5A" w14:textId="4E6A9D4B">
      <w:pPr>
        <w:numPr>
          <w:ilvl w:val="0"/>
          <w:numId w:val="28"/>
        </w:numPr>
        <w:ind w:left="567" w:hanging="567"/>
      </w:pPr>
      <w:r w:rsidRPr="00C37674">
        <w:t>Ak ste žena v plodnom veku, odporúča sa vyhnúť sa otehotneniu a používať vhodnú antikoncepciu počas terapie Stelarou a aspoň 15 týždňov po liečbe.</w:t>
      </w:r>
    </w:p>
    <w:p w:rsidR="00F03039" w:rsidP="00C45A34" w14:paraId="3ADA95D4" w14:textId="77777777">
      <w:pPr>
        <w:numPr>
          <w:ilvl w:val="0"/>
          <w:numId w:val="28"/>
        </w:numPr>
        <w:ind w:left="567" w:hanging="567"/>
      </w:pPr>
      <w:r>
        <w:t>Stelara môže prechádzať placentou do nenarodeného dieťaťa. Ak ste dostávali Stelaru počas tehotenstva, vaše dieťa môže mať zvýšené riziko vzniku infekcie.</w:t>
      </w:r>
    </w:p>
    <w:p w:rsidR="00F03039" w:rsidRPr="00C37674" w:rsidP="00F03039" w14:paraId="6EB2A793" w14:textId="27FFE466">
      <w:pPr>
        <w:numPr>
          <w:ilvl w:val="0"/>
          <w:numId w:val="28"/>
        </w:numPr>
        <w:ind w:left="567" w:hanging="567"/>
      </w:pPr>
      <w:r>
        <w:t xml:space="preserve">Je dôležité informovať lekárov vášho dieťaťa a ďalších zdravotníckych pracovníkov, ak ste počas tehotenstva dostávali Stelaru, ešte predtým, ako vaše dieťa dostane akúkoľvek vakcínu. Živé vakcíny, ako je BCG vakcína (používaná na prevenciu tuberkulózy), sa neodporúčajú pre </w:t>
      </w:r>
      <w:r>
        <w:t xml:space="preserve">vaše dieťa počas prvých </w:t>
      </w:r>
      <w:r w:rsidR="009E5417">
        <w:t>dvanástich</w:t>
      </w:r>
      <w:r>
        <w:t xml:space="preserve"> mesiacov po narodení, ak ste počas tehotenstva dostávali Stelaru, pokiaľ lekár vášho dieťaťa neodporučí inak.</w:t>
      </w:r>
    </w:p>
    <w:p w:rsidR="00F03039" w:rsidRPr="00C37674" w:rsidP="00F03039" w14:paraId="56D3B022" w14:textId="77777777">
      <w:pPr>
        <w:numPr>
          <w:ilvl w:val="0"/>
          <w:numId w:val="28"/>
        </w:numPr>
        <w:ind w:left="567" w:hanging="567"/>
      </w:pPr>
      <w:r>
        <w:t xml:space="preserve">Ustekinumab môže vo veľmi malých množstvách prechádzať do materského mlieka. </w:t>
      </w:r>
      <w:r w:rsidRPr="00C37674">
        <w:t>Ak dojčíte alebo plánujete dojčiť, poraďte sa so svojím lekárom. Spolu so svojím lekárom rozhodnete, či máte dojčiť alebo používať Stelaru – nerobte oboje.</w:t>
      </w:r>
    </w:p>
    <w:p w:rsidR="00F03039" w:rsidRPr="008B28DD" w:rsidP="008B28DD" w14:paraId="1218DA67" w14:textId="77777777"/>
    <w:p w:rsidR="00F03039" w:rsidRPr="00C37674" w:rsidP="00F03039" w14:paraId="5E7F50EC" w14:textId="77777777">
      <w:pPr>
        <w:keepNext/>
        <w:numPr>
          <w:ilvl w:val="12"/>
          <w:numId w:val="0"/>
        </w:numPr>
        <w:rPr>
          <w:szCs w:val="22"/>
        </w:rPr>
      </w:pPr>
      <w:r w:rsidRPr="00C37674">
        <w:rPr>
          <w:b/>
          <w:szCs w:val="22"/>
        </w:rPr>
        <w:t>Vedenie vozidiel a obsluha strojov</w:t>
      </w:r>
    </w:p>
    <w:p w:rsidR="00F03039" w:rsidRPr="00C37674" w:rsidP="00F03039" w14:paraId="55504DB7" w14:textId="77777777">
      <w:pPr>
        <w:numPr>
          <w:ilvl w:val="12"/>
          <w:numId w:val="0"/>
        </w:numPr>
        <w:tabs>
          <w:tab w:val="clear" w:pos="567"/>
        </w:tabs>
        <w:rPr>
          <w:szCs w:val="22"/>
        </w:rPr>
      </w:pPr>
      <w:r w:rsidRPr="00C37674">
        <w:rPr>
          <w:szCs w:val="22"/>
        </w:rPr>
        <w:t>Stelara nemá žiadny alebo má zanedbateľný vplyv na schopnosť viesť vozidlá a obsluhovať stroje.</w:t>
      </w:r>
    </w:p>
    <w:p w:rsidR="00F03039" w:rsidP="00F03039" w14:paraId="04C25979" w14:textId="77777777">
      <w:pPr>
        <w:numPr>
          <w:ilvl w:val="12"/>
          <w:numId w:val="0"/>
        </w:numPr>
        <w:tabs>
          <w:tab w:val="clear" w:pos="567"/>
        </w:tabs>
      </w:pPr>
    </w:p>
    <w:p w:rsidR="001F6317" w:rsidRPr="00095CCE" w:rsidP="00097C19" w14:paraId="705488BC" w14:textId="77777777">
      <w:pPr>
        <w:keepNext/>
        <w:numPr>
          <w:ilvl w:val="12"/>
          <w:numId w:val="0"/>
        </w:numPr>
        <w:tabs>
          <w:tab w:val="clear" w:pos="567"/>
        </w:tabs>
        <w:rPr>
          <w:b/>
          <w:bCs/>
        </w:rPr>
      </w:pPr>
      <w:r w:rsidRPr="00095CCE">
        <w:rPr>
          <w:b/>
          <w:bCs/>
        </w:rPr>
        <w:t>Stelara obsahuje polysorbát 80</w:t>
      </w:r>
    </w:p>
    <w:p w:rsidR="001F6317" w:rsidP="001F6317" w14:paraId="79564004" w14:textId="40D42A3B">
      <w:pPr>
        <w:numPr>
          <w:ilvl w:val="12"/>
          <w:numId w:val="0"/>
        </w:numPr>
        <w:tabs>
          <w:tab w:val="clear" w:pos="567"/>
        </w:tabs>
      </w:pPr>
      <w:r>
        <w:t xml:space="preserve">STELARA obsahuje 0,04 mg polysorbátu 80 (E433) v každej dávkovacej jednotke, čo zodpovedá 0,04 mg/ml. Polysorbáty môžu </w:t>
      </w:r>
      <w:r w:rsidR="001B5B18">
        <w:t>vyvola</w:t>
      </w:r>
      <w:r>
        <w:t>ť alergické reakcie.</w:t>
      </w:r>
      <w:r w:rsidR="001B5B18">
        <w:t xml:space="preserve"> P</w:t>
      </w:r>
      <w:r>
        <w:t xml:space="preserve">ovedzte </w:t>
      </w:r>
      <w:r w:rsidR="003F0756">
        <w:t>váš</w:t>
      </w:r>
      <w:r>
        <w:t>mu lekárovi</w:t>
      </w:r>
      <w:r w:rsidR="001B5B18">
        <w:t>, ak máte nejaké známe alergie</w:t>
      </w:r>
      <w:r>
        <w:t>.</w:t>
      </w:r>
    </w:p>
    <w:p w:rsidR="00450AF0" w:rsidRPr="00C37674" w:rsidP="001F6317" w14:paraId="68918885" w14:textId="77777777">
      <w:pPr>
        <w:numPr>
          <w:ilvl w:val="12"/>
          <w:numId w:val="0"/>
        </w:numPr>
        <w:tabs>
          <w:tab w:val="clear" w:pos="567"/>
        </w:tabs>
      </w:pPr>
    </w:p>
    <w:p w:rsidR="00F03039" w:rsidRPr="00C37674" w:rsidP="00F03039" w14:paraId="2EEF3154" w14:textId="77777777">
      <w:pPr>
        <w:numPr>
          <w:ilvl w:val="12"/>
          <w:numId w:val="0"/>
        </w:numPr>
        <w:tabs>
          <w:tab w:val="clear" w:pos="567"/>
        </w:tabs>
      </w:pPr>
    </w:p>
    <w:p w:rsidR="00F03039" w:rsidRPr="00C37674" w:rsidP="00F03039" w14:paraId="29442A1A" w14:textId="77777777">
      <w:pPr>
        <w:keepNext/>
        <w:ind w:left="567" w:hanging="567"/>
        <w:outlineLvl w:val="2"/>
        <w:rPr>
          <w:b/>
          <w:bCs/>
        </w:rPr>
      </w:pPr>
      <w:r w:rsidRPr="00C37674">
        <w:rPr>
          <w:b/>
          <w:bCs/>
          <w:szCs w:val="22"/>
        </w:rPr>
        <w:t>3.</w:t>
      </w:r>
      <w:r w:rsidRPr="00C37674">
        <w:rPr>
          <w:b/>
          <w:bCs/>
          <w:szCs w:val="22"/>
        </w:rPr>
        <w:tab/>
        <w:t>Ako používať Stelaru</w:t>
      </w:r>
    </w:p>
    <w:p w:rsidR="00F03039" w:rsidRPr="00C37674" w:rsidP="00F03039" w14:paraId="370FDEF8" w14:textId="77777777">
      <w:pPr>
        <w:keepNext/>
        <w:tabs>
          <w:tab w:val="clear" w:pos="567"/>
        </w:tabs>
      </w:pPr>
    </w:p>
    <w:p w:rsidR="00F03039" w:rsidRPr="00C37674" w:rsidP="00F03039" w14:paraId="76E99A6B" w14:textId="77777777">
      <w:pPr>
        <w:numPr>
          <w:ilvl w:val="12"/>
          <w:numId w:val="0"/>
        </w:numPr>
        <w:rPr>
          <w:bCs/>
        </w:rPr>
      </w:pPr>
      <w:r w:rsidRPr="00C37674">
        <w:rPr>
          <w:bCs/>
        </w:rPr>
        <w:t xml:space="preserve">Stelara je určená na použitie pod vedením a dohľadom lekára so skúsenosťami v liečbe ochorení, na ktoré je </w:t>
      </w:r>
      <w:r>
        <w:rPr>
          <w:bCs/>
        </w:rPr>
        <w:t>Stelara</w:t>
      </w:r>
      <w:r w:rsidRPr="00C37674">
        <w:rPr>
          <w:bCs/>
        </w:rPr>
        <w:t xml:space="preserve"> určená.</w:t>
      </w:r>
    </w:p>
    <w:p w:rsidR="00F03039" w:rsidRPr="00C37674" w:rsidP="00F03039" w14:paraId="7AD60243" w14:textId="77777777">
      <w:pPr>
        <w:numPr>
          <w:ilvl w:val="12"/>
          <w:numId w:val="0"/>
        </w:numPr>
        <w:rPr>
          <w:bCs/>
        </w:rPr>
      </w:pPr>
    </w:p>
    <w:p w:rsidR="00F03039" w:rsidRPr="00C37674" w:rsidP="00F03039" w14:paraId="7F21CD3B" w14:textId="77777777">
      <w:pPr>
        <w:numPr>
          <w:ilvl w:val="12"/>
          <w:numId w:val="0"/>
        </w:numPr>
        <w:rPr>
          <w:bCs/>
          <w:szCs w:val="22"/>
        </w:rPr>
      </w:pPr>
      <w:r w:rsidRPr="00C37674">
        <w:rPr>
          <w:bCs/>
          <w:szCs w:val="22"/>
        </w:rPr>
        <w:t xml:space="preserve">Vždy </w:t>
      </w:r>
      <w:r w:rsidRPr="00C37674">
        <w:rPr>
          <w:szCs w:val="22"/>
        </w:rPr>
        <w:t>po</w:t>
      </w:r>
      <w:r w:rsidRPr="00C37674">
        <w:rPr>
          <w:bCs/>
          <w:szCs w:val="22"/>
        </w:rPr>
        <w:t xml:space="preserve">užívajte </w:t>
      </w:r>
      <w:r w:rsidRPr="00C37674">
        <w:rPr>
          <w:szCs w:val="22"/>
        </w:rPr>
        <w:t>tento liek</w:t>
      </w:r>
      <w:r w:rsidRPr="00C37674">
        <w:rPr>
          <w:bCs/>
          <w:szCs w:val="22"/>
        </w:rPr>
        <w:t xml:space="preserve"> presne tak, ako vám povedal váš lekár. Ak si nie ste niečím istý, overte si to u svojho lekára. Dohodnite si s lekárom termín, kedy máte dostať injekciu a nasledujúce kontroly.</w:t>
      </w:r>
    </w:p>
    <w:p w:rsidR="00F03039" w:rsidRPr="00C37674" w:rsidP="00F03039" w14:paraId="4ECB4B3E" w14:textId="77777777">
      <w:pPr>
        <w:numPr>
          <w:ilvl w:val="12"/>
          <w:numId w:val="0"/>
        </w:numPr>
        <w:rPr>
          <w:bCs/>
          <w:szCs w:val="22"/>
        </w:rPr>
      </w:pPr>
    </w:p>
    <w:p w:rsidR="00F03039" w:rsidRPr="00C37674" w:rsidP="00F03039" w14:paraId="68125845" w14:textId="77777777">
      <w:pPr>
        <w:keepNext/>
        <w:numPr>
          <w:ilvl w:val="12"/>
          <w:numId w:val="0"/>
        </w:numPr>
        <w:rPr>
          <w:b/>
          <w:bCs/>
        </w:rPr>
      </w:pPr>
      <w:r w:rsidRPr="00C37674">
        <w:rPr>
          <w:b/>
          <w:bCs/>
        </w:rPr>
        <w:t>V akom množstve sa Stelara podáva</w:t>
      </w:r>
    </w:p>
    <w:p w:rsidR="00F03039" w:rsidRPr="00C37674" w:rsidP="00F03039" w14:paraId="22D14B99" w14:textId="77777777">
      <w:r w:rsidRPr="00C37674">
        <w:t>Lekár rozhodne, aké množstvo Stelary potrebujete použiť a ako dlho liek budete dostávať.</w:t>
      </w:r>
    </w:p>
    <w:p w:rsidR="00F03039" w:rsidRPr="00C37674" w:rsidP="00F03039" w14:paraId="524E0213" w14:textId="77777777"/>
    <w:p w:rsidR="00F03039" w:rsidRPr="00C37674" w:rsidP="00F03039" w14:paraId="15B27669" w14:textId="77777777">
      <w:pPr>
        <w:keepNext/>
        <w:rPr>
          <w:b/>
          <w:iCs/>
        </w:rPr>
      </w:pPr>
      <w:r w:rsidRPr="00C37674">
        <w:rPr>
          <w:b/>
          <w:bCs/>
          <w:szCs w:val="22"/>
        </w:rPr>
        <w:t>Dospelí vo veku 18 </w:t>
      </w:r>
      <w:r w:rsidRPr="00C37674">
        <w:rPr>
          <w:b/>
          <w:iCs/>
        </w:rPr>
        <w:t>rokov alebo starší</w:t>
      </w:r>
    </w:p>
    <w:p w:rsidR="00F03039" w:rsidRPr="00C37674" w:rsidP="00F03039" w14:paraId="7A755602" w14:textId="77777777">
      <w:pPr>
        <w:keepNext/>
      </w:pPr>
      <w:r w:rsidRPr="00C37674">
        <w:rPr>
          <w:b/>
          <w:iCs/>
        </w:rPr>
        <w:t>Psoriáza alebo psoriatická artritída</w:t>
      </w:r>
    </w:p>
    <w:p w:rsidR="00F03039" w:rsidRPr="00C37674" w:rsidP="00F03039" w14:paraId="02718FF4" w14:textId="77777777">
      <w:pPr>
        <w:numPr>
          <w:ilvl w:val="0"/>
          <w:numId w:val="28"/>
        </w:numPr>
        <w:ind w:left="567" w:hanging="567"/>
      </w:pPr>
      <w:r w:rsidRPr="00C37674">
        <w:t>Odporúčaná počiatočná dávka je 45 mg Stelary. Pacienti s telesnou hmotnosťou viac než 100 kilogramov (kg) môžu začať s dávkou 90 mg namiesto 45 mg.</w:t>
      </w:r>
    </w:p>
    <w:p w:rsidR="00F03039" w:rsidRPr="00C37674" w:rsidP="00F03039" w14:paraId="59AC359E" w14:textId="77777777">
      <w:pPr>
        <w:numPr>
          <w:ilvl w:val="0"/>
          <w:numId w:val="28"/>
        </w:numPr>
        <w:ind w:left="567" w:hanging="567"/>
      </w:pPr>
      <w:r w:rsidRPr="00C37674">
        <w:t>Po počiatočnej dávke dostanete ďalšiu dávku po 4 týždňoch, a potom každých 12 týždňov. Nasledujúce dávky sú zvyčajne rovnaké ako úvodná dávka.</w:t>
      </w:r>
    </w:p>
    <w:p w:rsidR="00F03039" w:rsidRPr="00C37674" w:rsidP="00F03039" w14:paraId="3E91CE29" w14:textId="77777777">
      <w:pPr>
        <w:widowControl w:val="0"/>
        <w:numPr>
          <w:ilvl w:val="12"/>
          <w:numId w:val="0"/>
        </w:numPr>
        <w:rPr>
          <w:bCs/>
          <w:szCs w:val="22"/>
        </w:rPr>
      </w:pPr>
    </w:p>
    <w:p w:rsidR="00F03039" w:rsidRPr="00C37674" w:rsidP="00F03039" w14:paraId="7A9ECA9D" w14:textId="77777777">
      <w:pPr>
        <w:keepNext/>
        <w:rPr>
          <w:b/>
          <w:bCs/>
          <w:szCs w:val="22"/>
        </w:rPr>
      </w:pPr>
      <w:r w:rsidRPr="00C37674">
        <w:rPr>
          <w:b/>
          <w:bCs/>
          <w:szCs w:val="22"/>
        </w:rPr>
        <w:t>Crohnova choroba</w:t>
      </w:r>
      <w:r w:rsidRPr="00C37674">
        <w:t xml:space="preserve"> </w:t>
      </w:r>
      <w:r w:rsidRPr="00C37674">
        <w:rPr>
          <w:b/>
          <w:bCs/>
          <w:szCs w:val="22"/>
        </w:rPr>
        <w:t>alebo ulcerózna kolitída</w:t>
      </w:r>
    </w:p>
    <w:p w:rsidR="00F03039" w:rsidRPr="00C37674" w:rsidP="00F03039" w14:paraId="38CFF36E" w14:textId="77777777">
      <w:pPr>
        <w:numPr>
          <w:ilvl w:val="0"/>
          <w:numId w:val="28"/>
        </w:numPr>
        <w:ind w:left="567" w:hanging="567"/>
      </w:pPr>
      <w:r w:rsidRPr="00C37674">
        <w:t>Počas liečby vám prvú dávku, približne 6 mg/kg Stelary, podá lekár prostredníctvom infúzie do žily na ramene (intravenózna infúzia). Po úvodnej dávke dostanete ďalšiu dávku 90 mg Stelary po 8 týždňoch, potom ďalej každých 12 týždňov prostredníctvom injekcie pod kožu („subkutánne“).</w:t>
      </w:r>
    </w:p>
    <w:p w:rsidR="00F03039" w:rsidRPr="00C37674" w:rsidP="00F03039" w14:paraId="1CBA8952" w14:textId="77777777">
      <w:pPr>
        <w:numPr>
          <w:ilvl w:val="0"/>
          <w:numId w:val="28"/>
        </w:numPr>
        <w:ind w:left="567" w:hanging="567"/>
        <w:rPr>
          <w:bCs/>
          <w:szCs w:val="22"/>
        </w:rPr>
      </w:pPr>
      <w:r w:rsidRPr="00C37674">
        <w:rPr>
          <w:bCs/>
          <w:szCs w:val="22"/>
        </w:rPr>
        <w:t>Niektorým pacientom môže byť po prvej injekcii pod kožu podaných 90 mg Stelary každých 8 týždňov. Váš lekár rozhodne, kedy máte dostať svoju ďalšiu dávku.</w:t>
      </w:r>
    </w:p>
    <w:p w:rsidR="00F03039" w:rsidRPr="00C37674" w:rsidP="00F03039" w14:paraId="1C95CC53" w14:textId="77777777">
      <w:pPr>
        <w:numPr>
          <w:ilvl w:val="12"/>
          <w:numId w:val="0"/>
        </w:numPr>
        <w:tabs>
          <w:tab w:val="clear" w:pos="567"/>
        </w:tabs>
      </w:pPr>
    </w:p>
    <w:p w:rsidR="00F03039" w:rsidRPr="00C37674" w:rsidP="00F03039" w14:paraId="39CC4D7E" w14:textId="77777777">
      <w:pPr>
        <w:keepNext/>
        <w:numPr>
          <w:ilvl w:val="12"/>
          <w:numId w:val="0"/>
        </w:numPr>
        <w:tabs>
          <w:tab w:val="clear" w:pos="567"/>
        </w:tabs>
        <w:rPr>
          <w:b/>
          <w:bCs/>
        </w:rPr>
      </w:pPr>
      <w:r w:rsidRPr="00C37674">
        <w:rPr>
          <w:b/>
          <w:bCs/>
        </w:rPr>
        <w:t>Ako sa Stelara podáva</w:t>
      </w:r>
    </w:p>
    <w:p w:rsidR="00F03039" w:rsidRPr="00C37674" w:rsidP="00F03039" w14:paraId="6DC59D3B" w14:textId="69567EEC">
      <w:pPr>
        <w:numPr>
          <w:ilvl w:val="0"/>
          <w:numId w:val="28"/>
        </w:numPr>
        <w:ind w:left="567" w:hanging="567"/>
      </w:pPr>
      <w:r w:rsidRPr="00C37674">
        <w:t>Stelara sa podáva ako injekcia pod kožu („subkutánne“). Na začiatku liečby podáva liek lekársky alebo ošetrovateľský personál.</w:t>
      </w:r>
    </w:p>
    <w:p w:rsidR="00F03039" w:rsidRPr="00C37674" w:rsidP="00F03039" w14:paraId="512DE50E" w14:textId="77777777">
      <w:pPr>
        <w:numPr>
          <w:ilvl w:val="0"/>
          <w:numId w:val="28"/>
        </w:numPr>
        <w:ind w:left="567" w:hanging="567"/>
      </w:pPr>
      <w:r w:rsidRPr="00C37674">
        <w:t>Môžete sa však s lekárom dohodnúť, že si budete liek podávať sami. V tomto prípade vás poučia, ako sa injekcia podáva.</w:t>
      </w:r>
    </w:p>
    <w:p w:rsidR="00F03039" w:rsidRPr="00C37674" w:rsidP="00F03039" w14:paraId="68B93767" w14:textId="77777777">
      <w:pPr>
        <w:numPr>
          <w:ilvl w:val="0"/>
          <w:numId w:val="28"/>
        </w:numPr>
        <w:ind w:left="567" w:hanging="567"/>
      </w:pPr>
      <w:r w:rsidRPr="00C37674">
        <w:t>Návod ako treba podať Stelaru nájdete na konci tejto písomnej informácie v časti „Pokyny na podávanie lieku“.</w:t>
      </w:r>
    </w:p>
    <w:p w:rsidR="00F03039" w:rsidRPr="00C37674" w:rsidP="00F03039" w14:paraId="248F6B26" w14:textId="365011F4">
      <w:pPr>
        <w:tabs>
          <w:tab w:val="clear" w:pos="567"/>
        </w:tabs>
      </w:pPr>
      <w:r w:rsidRPr="00C37674">
        <w:t xml:space="preserve">Ak máte nejaké otázky, ako si </w:t>
      </w:r>
      <w:r w:rsidR="00AB62D1">
        <w:t>podávať</w:t>
      </w:r>
      <w:r w:rsidRPr="00C37674">
        <w:t xml:space="preserve"> liek, porozprávajte sa s lekárom.</w:t>
      </w:r>
    </w:p>
    <w:p w:rsidR="00F03039" w:rsidRPr="00C37674" w:rsidP="00F03039" w14:paraId="2D0E4688" w14:textId="77777777">
      <w:pPr>
        <w:numPr>
          <w:ilvl w:val="12"/>
          <w:numId w:val="0"/>
        </w:numPr>
        <w:tabs>
          <w:tab w:val="clear" w:pos="567"/>
        </w:tabs>
      </w:pPr>
    </w:p>
    <w:p w:rsidR="00F03039" w:rsidRPr="00C37674" w:rsidP="00F03039" w14:paraId="17B48BF3" w14:textId="77777777">
      <w:pPr>
        <w:keepNext/>
        <w:numPr>
          <w:ilvl w:val="12"/>
          <w:numId w:val="0"/>
        </w:numPr>
        <w:rPr>
          <w:szCs w:val="22"/>
        </w:rPr>
      </w:pPr>
      <w:r w:rsidRPr="00C37674">
        <w:rPr>
          <w:b/>
          <w:szCs w:val="22"/>
        </w:rPr>
        <w:t xml:space="preserve">Ak použijete viac </w:t>
      </w:r>
      <w:r w:rsidRPr="00C37674">
        <w:rPr>
          <w:b/>
          <w:bCs/>
          <w:szCs w:val="22"/>
        </w:rPr>
        <w:t>Stelary,</w:t>
      </w:r>
      <w:r w:rsidRPr="00C37674">
        <w:rPr>
          <w:b/>
          <w:szCs w:val="22"/>
        </w:rPr>
        <w:t xml:space="preserve"> ako máte</w:t>
      </w:r>
    </w:p>
    <w:p w:rsidR="00F03039" w:rsidRPr="00C37674" w:rsidP="00F03039" w14:paraId="0469BA21" w14:textId="77777777">
      <w:pPr>
        <w:tabs>
          <w:tab w:val="clear" w:pos="567"/>
        </w:tabs>
        <w:autoSpaceDE w:val="0"/>
        <w:autoSpaceDN w:val="0"/>
        <w:adjustRightInd w:val="0"/>
      </w:pPr>
      <w:r w:rsidRPr="00C37674">
        <w:rPr>
          <w:szCs w:val="21"/>
        </w:rPr>
        <w:t>Ak ste použili alebo vám podali priveľa Stelary, ihneď to oznámte lekárovi alebo lekárnikovi. Vždy majte pri sebe vonkajší obal lieku, aj keď je prázdny.</w:t>
      </w:r>
    </w:p>
    <w:p w:rsidR="00F03039" w:rsidRPr="00C37674" w:rsidP="00F03039" w14:paraId="67163716" w14:textId="77777777">
      <w:pPr>
        <w:numPr>
          <w:ilvl w:val="12"/>
          <w:numId w:val="0"/>
        </w:numPr>
        <w:tabs>
          <w:tab w:val="clear" w:pos="567"/>
        </w:tabs>
      </w:pPr>
    </w:p>
    <w:p w:rsidR="00F03039" w:rsidRPr="00C37674" w:rsidP="00F03039" w14:paraId="5A4C428C" w14:textId="77777777">
      <w:pPr>
        <w:keepNext/>
        <w:numPr>
          <w:ilvl w:val="12"/>
          <w:numId w:val="0"/>
        </w:numPr>
        <w:rPr>
          <w:b/>
          <w:szCs w:val="22"/>
        </w:rPr>
      </w:pPr>
      <w:r w:rsidRPr="00C37674">
        <w:rPr>
          <w:b/>
          <w:szCs w:val="22"/>
        </w:rPr>
        <w:t xml:space="preserve">Ak zabudnete použiť </w:t>
      </w:r>
      <w:r w:rsidRPr="00C37674">
        <w:rPr>
          <w:b/>
          <w:bCs/>
          <w:szCs w:val="22"/>
        </w:rPr>
        <w:t>Stelaru</w:t>
      </w:r>
    </w:p>
    <w:p w:rsidR="00F03039" w:rsidRPr="00C37674" w:rsidP="00F03039" w14:paraId="3AA1E2DB" w14:textId="77777777">
      <w:pPr>
        <w:numPr>
          <w:ilvl w:val="12"/>
          <w:numId w:val="0"/>
        </w:numPr>
        <w:tabs>
          <w:tab w:val="clear" w:pos="567"/>
        </w:tabs>
      </w:pPr>
      <w:r w:rsidRPr="00C37674">
        <w:rPr>
          <w:szCs w:val="22"/>
        </w:rPr>
        <w:t>Ak ste zabudli na podanie dávky lieku, vyhľadajte lekára alebo lekárnika. Neužívajte dvojnásobnú dávku, aby ste nahradili vynechanú dávku.</w:t>
      </w:r>
    </w:p>
    <w:p w:rsidR="00F03039" w:rsidRPr="00C37674" w:rsidP="00F03039" w14:paraId="6F88B7E8" w14:textId="77777777">
      <w:pPr>
        <w:numPr>
          <w:ilvl w:val="12"/>
          <w:numId w:val="0"/>
        </w:numPr>
        <w:tabs>
          <w:tab w:val="clear" w:pos="567"/>
        </w:tabs>
      </w:pPr>
    </w:p>
    <w:p w:rsidR="00F03039" w:rsidRPr="00C37674" w:rsidP="00F03039" w14:paraId="6B044301" w14:textId="77777777">
      <w:pPr>
        <w:keepNext/>
        <w:numPr>
          <w:ilvl w:val="12"/>
          <w:numId w:val="0"/>
        </w:numPr>
        <w:rPr>
          <w:b/>
          <w:bCs/>
          <w:szCs w:val="22"/>
        </w:rPr>
      </w:pPr>
      <w:r w:rsidRPr="00C37674">
        <w:rPr>
          <w:b/>
          <w:szCs w:val="22"/>
        </w:rPr>
        <w:t xml:space="preserve">Ak prestanete používať </w:t>
      </w:r>
      <w:r w:rsidRPr="00C37674">
        <w:rPr>
          <w:b/>
          <w:bCs/>
          <w:szCs w:val="22"/>
        </w:rPr>
        <w:t>Stelaru</w:t>
      </w:r>
    </w:p>
    <w:p w:rsidR="00F03039" w:rsidRPr="00C37674" w:rsidP="00F03039" w14:paraId="1D8B63CB" w14:textId="77777777">
      <w:pPr>
        <w:tabs>
          <w:tab w:val="clear" w:pos="567"/>
        </w:tabs>
        <w:autoSpaceDE w:val="0"/>
        <w:autoSpaceDN w:val="0"/>
        <w:adjustRightInd w:val="0"/>
      </w:pPr>
      <w:r w:rsidRPr="00C37674">
        <w:t>Vysadiť Stelaru nie je nebezpečné. Ak prestanete liek používať, vaše príznaky sa môžu vrátiť.</w:t>
      </w:r>
    </w:p>
    <w:p w:rsidR="00F03039" w:rsidRPr="00C37674" w:rsidP="00F03039" w14:paraId="078021EA" w14:textId="77777777">
      <w:pPr>
        <w:numPr>
          <w:ilvl w:val="12"/>
          <w:numId w:val="0"/>
        </w:numPr>
        <w:rPr>
          <w:b/>
          <w:szCs w:val="22"/>
        </w:rPr>
      </w:pPr>
    </w:p>
    <w:p w:rsidR="00F03039" w:rsidRPr="00C37674" w:rsidP="00F03039" w14:paraId="59A1C634" w14:textId="77777777">
      <w:pPr>
        <w:numPr>
          <w:ilvl w:val="12"/>
          <w:numId w:val="0"/>
        </w:numPr>
        <w:tabs>
          <w:tab w:val="clear" w:pos="567"/>
        </w:tabs>
      </w:pPr>
      <w:r w:rsidRPr="00C37674">
        <w:rPr>
          <w:szCs w:val="22"/>
        </w:rPr>
        <w:t>Ak máte ďalšie otázky týkajúce sa použitia tohto lieku, opýtajte sa svojho lekára alebo lekárnika.</w:t>
      </w:r>
    </w:p>
    <w:p w:rsidR="00F03039" w:rsidRPr="00C37674" w:rsidP="00F03039" w14:paraId="2E3D9B93" w14:textId="77777777">
      <w:pPr>
        <w:numPr>
          <w:ilvl w:val="12"/>
          <w:numId w:val="0"/>
        </w:numPr>
        <w:tabs>
          <w:tab w:val="clear" w:pos="567"/>
        </w:tabs>
      </w:pPr>
    </w:p>
    <w:p w:rsidR="00F03039" w:rsidRPr="00C37674" w:rsidP="00F03039" w14:paraId="0C861259" w14:textId="77777777">
      <w:pPr>
        <w:numPr>
          <w:ilvl w:val="12"/>
          <w:numId w:val="0"/>
        </w:numPr>
        <w:tabs>
          <w:tab w:val="clear" w:pos="567"/>
        </w:tabs>
      </w:pPr>
    </w:p>
    <w:p w:rsidR="00F03039" w:rsidRPr="00C37674" w:rsidP="00F03039" w14:paraId="0E7A9FCD" w14:textId="77777777">
      <w:pPr>
        <w:keepNext/>
        <w:ind w:left="567" w:hanging="567"/>
        <w:outlineLvl w:val="2"/>
        <w:rPr>
          <w:b/>
          <w:bCs/>
        </w:rPr>
      </w:pPr>
      <w:r w:rsidRPr="00C37674">
        <w:rPr>
          <w:b/>
          <w:bCs/>
        </w:rPr>
        <w:t>4.</w:t>
      </w:r>
      <w:r w:rsidRPr="00C37674">
        <w:rPr>
          <w:b/>
          <w:bCs/>
        </w:rPr>
        <w:tab/>
      </w:r>
      <w:r w:rsidRPr="00C37674">
        <w:rPr>
          <w:b/>
          <w:bCs/>
          <w:szCs w:val="22"/>
        </w:rPr>
        <w:t>Možné vedľajšie účinky</w:t>
      </w:r>
    </w:p>
    <w:p w:rsidR="00F03039" w:rsidRPr="00C37674" w:rsidP="00F03039" w14:paraId="1151292F" w14:textId="77777777">
      <w:pPr>
        <w:keepNext/>
        <w:numPr>
          <w:ilvl w:val="12"/>
          <w:numId w:val="0"/>
        </w:numPr>
        <w:tabs>
          <w:tab w:val="clear" w:pos="567"/>
        </w:tabs>
      </w:pPr>
    </w:p>
    <w:p w:rsidR="00F03039" w:rsidRPr="00C37674" w:rsidP="00F03039" w14:paraId="71A59BE8" w14:textId="77777777">
      <w:pPr>
        <w:numPr>
          <w:ilvl w:val="12"/>
          <w:numId w:val="0"/>
        </w:numPr>
        <w:tabs>
          <w:tab w:val="clear" w:pos="567"/>
        </w:tabs>
        <w:rPr>
          <w:szCs w:val="22"/>
        </w:rPr>
      </w:pPr>
      <w:r w:rsidRPr="00C37674">
        <w:rPr>
          <w:szCs w:val="22"/>
        </w:rPr>
        <w:t>Tak ako všetky lieky, aj tento liek môže spôsobovať vedľajšie účinky, hoci sa neprejavia u každého.</w:t>
      </w:r>
    </w:p>
    <w:p w:rsidR="00F03039" w:rsidRPr="00C37674" w:rsidP="00F03039" w14:paraId="795AF715" w14:textId="77777777">
      <w:pPr>
        <w:numPr>
          <w:ilvl w:val="12"/>
          <w:numId w:val="0"/>
        </w:numPr>
        <w:tabs>
          <w:tab w:val="clear" w:pos="567"/>
        </w:tabs>
        <w:rPr>
          <w:szCs w:val="22"/>
        </w:rPr>
      </w:pPr>
    </w:p>
    <w:p w:rsidR="00F03039" w:rsidRPr="00C37674" w:rsidP="00F03039" w14:paraId="31C5DEBC" w14:textId="77777777">
      <w:pPr>
        <w:keepNext/>
        <w:rPr>
          <w:b/>
          <w:szCs w:val="22"/>
        </w:rPr>
      </w:pPr>
      <w:r w:rsidRPr="00C37674">
        <w:rPr>
          <w:b/>
          <w:szCs w:val="22"/>
        </w:rPr>
        <w:t>Závažné vedľajšie účinky</w:t>
      </w:r>
    </w:p>
    <w:p w:rsidR="00F03039" w:rsidRPr="00C37674" w:rsidP="00F03039" w14:paraId="0EFEA0C0" w14:textId="77777777">
      <w:r w:rsidRPr="00C37674">
        <w:rPr>
          <w:szCs w:val="22"/>
        </w:rPr>
        <w:t>U niektorých pacientov sa môžu prejaviť vážne nežiaduce účinky, ktoré môžu potrebovať urgentnú liečbu.</w:t>
      </w:r>
    </w:p>
    <w:p w:rsidR="00F03039" w:rsidRPr="00C37674" w:rsidP="00F03039" w14:paraId="5969A00B" w14:textId="77777777"/>
    <w:p w:rsidR="00F03039" w:rsidRPr="00C37674" w:rsidP="008641EE" w14:paraId="442DABF9" w14:textId="77777777">
      <w:pPr>
        <w:keepNext/>
        <w:tabs>
          <w:tab w:val="clear" w:pos="567"/>
        </w:tabs>
        <w:rPr>
          <w:b/>
        </w:rPr>
      </w:pPr>
      <w:r w:rsidRPr="00C37674">
        <w:rPr>
          <w:b/>
        </w:rPr>
        <w:t>Alergické reakcie – môžu potrebovať urgentnú liečbu. Ihneď vyhľadajte svojho lekára alebo urgentnú lekársku pomoc, ak spozorujete niektorý z nasledujúcich prejavov.</w:t>
      </w:r>
    </w:p>
    <w:p w:rsidR="00F03039" w:rsidRPr="00473B6E" w:rsidP="008B28DD" w14:paraId="272B5177" w14:textId="38CD9EE6">
      <w:pPr>
        <w:numPr>
          <w:ilvl w:val="0"/>
          <w:numId w:val="28"/>
        </w:numPr>
        <w:tabs>
          <w:tab w:val="clear" w:pos="567"/>
          <w:tab w:val="left" w:pos="1134"/>
        </w:tabs>
        <w:ind w:left="567" w:hanging="567"/>
      </w:pPr>
      <w:r w:rsidRPr="00C37674">
        <w:t xml:space="preserve">Závažné alergické reakcie („anafylaxia“) sú u ľudí užívajúcich Stelaru zriedkavé (môžu postihnúť až 1 z 1 000 ľudí). </w:t>
      </w:r>
      <w:r w:rsidR="003A3A1D">
        <w:t>Prejavy</w:t>
      </w:r>
      <w:r w:rsidRPr="00C37674">
        <w:t xml:space="preserve"> zahŕňajú:</w:t>
      </w:r>
    </w:p>
    <w:p w:rsidR="00F03039" w:rsidRPr="00473B6E" w:rsidP="008B28DD" w14:paraId="43E10C2F" w14:textId="77777777">
      <w:pPr>
        <w:numPr>
          <w:ilvl w:val="1"/>
          <w:numId w:val="9"/>
        </w:numPr>
        <w:tabs>
          <w:tab w:val="clear" w:pos="1080"/>
        </w:tabs>
        <w:autoSpaceDE w:val="0"/>
        <w:autoSpaceDN w:val="0"/>
        <w:adjustRightInd w:val="0"/>
        <w:ind w:left="1134" w:hanging="567"/>
        <w:rPr>
          <w:szCs w:val="22"/>
        </w:rPr>
      </w:pPr>
      <w:r w:rsidRPr="00473B6E">
        <w:rPr>
          <w:szCs w:val="22"/>
        </w:rPr>
        <w:t>ťažkosti s dýchaním alebo prehĺtaním,</w:t>
      </w:r>
    </w:p>
    <w:p w:rsidR="00F03039" w:rsidRPr="00473B6E" w:rsidP="008B28DD" w14:paraId="2B9D4BA1" w14:textId="77777777">
      <w:pPr>
        <w:numPr>
          <w:ilvl w:val="1"/>
          <w:numId w:val="9"/>
        </w:numPr>
        <w:tabs>
          <w:tab w:val="clear" w:pos="1080"/>
        </w:tabs>
        <w:autoSpaceDE w:val="0"/>
        <w:autoSpaceDN w:val="0"/>
        <w:adjustRightInd w:val="0"/>
        <w:ind w:left="1134" w:hanging="567"/>
        <w:rPr>
          <w:szCs w:val="22"/>
        </w:rPr>
      </w:pPr>
      <w:r w:rsidRPr="00473B6E">
        <w:rPr>
          <w:szCs w:val="22"/>
        </w:rPr>
        <w:t>nízky krvný tlak, čo môže spôsobiť točenie hlavy alebo závrat,</w:t>
      </w:r>
    </w:p>
    <w:p w:rsidR="00F03039" w:rsidRPr="00473B6E" w:rsidP="008B28DD" w14:paraId="4C6B3030" w14:textId="77777777">
      <w:pPr>
        <w:numPr>
          <w:ilvl w:val="1"/>
          <w:numId w:val="9"/>
        </w:numPr>
        <w:tabs>
          <w:tab w:val="clear" w:pos="1080"/>
        </w:tabs>
        <w:ind w:left="1134" w:hanging="567"/>
      </w:pPr>
      <w:r w:rsidRPr="00C37674">
        <w:t>opuch tváre, pier, úst alebo hrdla.</w:t>
      </w:r>
    </w:p>
    <w:p w:rsidR="00F03039" w:rsidRPr="00473B6E" w:rsidP="008B28DD" w14:paraId="47246CF7" w14:textId="4355AE8D">
      <w:pPr>
        <w:numPr>
          <w:ilvl w:val="0"/>
          <w:numId w:val="28"/>
        </w:numPr>
        <w:tabs>
          <w:tab w:val="clear" w:pos="567"/>
          <w:tab w:val="left" w:pos="1134"/>
        </w:tabs>
        <w:ind w:left="567" w:hanging="567"/>
      </w:pPr>
      <w:r w:rsidRPr="00C37674">
        <w:t xml:space="preserve">Časté </w:t>
      </w:r>
      <w:r w:rsidR="007E68D7">
        <w:t>prejavy</w:t>
      </w:r>
      <w:r w:rsidRPr="00C37674">
        <w:t xml:space="preserve"> alergickej reakcie zahŕňajú vyrážku na koži a žihľavku (tieto môžu postihnúť až 1 zo 100 ľudí).</w:t>
      </w:r>
    </w:p>
    <w:p w:rsidR="00F03039" w:rsidRPr="00C37674" w:rsidP="00F03039" w14:paraId="5B751D2A" w14:textId="77777777"/>
    <w:p w:rsidR="00F03039" w:rsidRPr="00C37674" w:rsidP="00645B04" w14:paraId="36ECC181" w14:textId="77777777">
      <w:pPr>
        <w:tabs>
          <w:tab w:val="left" w:pos="0"/>
          <w:tab w:val="clear" w:pos="567"/>
        </w:tabs>
        <w:rPr>
          <w:b/>
        </w:rPr>
      </w:pPr>
      <w:r w:rsidRPr="00C37674">
        <w:rPr>
          <w:b/>
        </w:rPr>
        <w:t>V zriedkavých prípadoch boli u pacientov, ktorí dostávajú ustekinumab, hlásené alergické pľúcne reakcie a zápal pľúc. Ak sa u vás objavia príznaky ako kašeľ, dýchavičnosť a horúčka, okamžite o tom informujte svojho lekára.</w:t>
      </w:r>
    </w:p>
    <w:p w:rsidR="00F03039" w:rsidRPr="00C37674" w:rsidP="00645B04" w14:paraId="33C84542" w14:textId="77777777">
      <w:pPr>
        <w:tabs>
          <w:tab w:val="left" w:pos="0"/>
          <w:tab w:val="clear" w:pos="567"/>
        </w:tabs>
      </w:pPr>
    </w:p>
    <w:p w:rsidR="00F03039" w:rsidRPr="00C37674" w:rsidP="00645B04" w14:paraId="2515D530" w14:textId="77777777">
      <w:pPr>
        <w:tabs>
          <w:tab w:val="left" w:pos="0"/>
          <w:tab w:val="clear" w:pos="567"/>
        </w:tabs>
      </w:pPr>
      <w:r w:rsidRPr="00C37674">
        <w:t>Ak máte závažnú alergickú reakciu, váš lekár môže rozhodnúť, že nebudete ďalej Stelaru používať.</w:t>
      </w:r>
    </w:p>
    <w:p w:rsidR="00F03039" w:rsidRPr="00C37674" w:rsidP="00645B04" w14:paraId="51A04E9B" w14:textId="77777777">
      <w:pPr>
        <w:tabs>
          <w:tab w:val="left" w:pos="0"/>
          <w:tab w:val="clear" w:pos="567"/>
        </w:tabs>
      </w:pPr>
    </w:p>
    <w:p w:rsidR="00F03039" w:rsidRPr="00C37674" w:rsidP="00645B04" w14:paraId="0DF464AE" w14:textId="77777777">
      <w:pPr>
        <w:keepNext/>
        <w:tabs>
          <w:tab w:val="left" w:pos="0"/>
          <w:tab w:val="clear" w:pos="567"/>
        </w:tabs>
        <w:rPr>
          <w:b/>
        </w:rPr>
      </w:pPr>
      <w:r w:rsidRPr="00C37674">
        <w:rPr>
          <w:b/>
        </w:rPr>
        <w:t>Infekcie – môžu potrebovať urgentnú liečbu. Ihneď vyhľadajte svojho lekára, ak spozorujete niektorý z nasledujúcich prejavov.</w:t>
      </w:r>
    </w:p>
    <w:p w:rsidR="00F03039" w:rsidRPr="00473B6E" w:rsidP="008B28DD" w14:paraId="73C72EEA" w14:textId="77777777">
      <w:pPr>
        <w:numPr>
          <w:ilvl w:val="0"/>
          <w:numId w:val="28"/>
        </w:numPr>
        <w:tabs>
          <w:tab w:val="left" w:pos="0"/>
        </w:tabs>
        <w:ind w:left="567" w:hanging="567"/>
      </w:pPr>
      <w:r w:rsidRPr="00C37674">
        <w:t>Infekcie nosa alebo hrdla a nádcha sú časté (môžu postihnúť až 1 z 10 ľudí).</w:t>
      </w:r>
    </w:p>
    <w:p w:rsidR="00F03039" w:rsidRPr="00473B6E" w:rsidP="008B28DD" w14:paraId="3B5FC0B1" w14:textId="77777777">
      <w:pPr>
        <w:numPr>
          <w:ilvl w:val="0"/>
          <w:numId w:val="28"/>
        </w:numPr>
        <w:tabs>
          <w:tab w:val="left" w:pos="0"/>
        </w:tabs>
        <w:ind w:left="567" w:hanging="567"/>
      </w:pPr>
      <w:r w:rsidRPr="00C37674">
        <w:t>Infekcie hrudníka sú menej časté (môžu postihnúť až 1 zo 100 ľudí).</w:t>
      </w:r>
    </w:p>
    <w:p w:rsidR="00F03039" w:rsidRPr="00473B6E" w:rsidP="008B28DD" w14:paraId="63701F8A" w14:textId="77777777">
      <w:pPr>
        <w:numPr>
          <w:ilvl w:val="0"/>
          <w:numId w:val="28"/>
        </w:numPr>
        <w:ind w:left="567" w:hanging="567"/>
      </w:pPr>
      <w:r w:rsidRPr="00C37674">
        <w:t>Zápal podkožného tkaniva („celulitída“) je menej častý (môže postihnúť až 1 zo 100 ľudí).</w:t>
      </w:r>
    </w:p>
    <w:p w:rsidR="00F03039" w:rsidRPr="00473B6E" w:rsidP="008B28DD" w14:paraId="5F76D7C8" w14:textId="77777777">
      <w:pPr>
        <w:numPr>
          <w:ilvl w:val="0"/>
          <w:numId w:val="28"/>
        </w:numPr>
        <w:ind w:left="567" w:hanging="567"/>
      </w:pPr>
      <w:r w:rsidRPr="00C37674">
        <w:t>Pásový opar (druh bolestivej vyrážky s pľuzgiermi) je menej častý (môže postihnúť až 1 zo 100 ľudí).</w:t>
      </w:r>
    </w:p>
    <w:p w:rsidR="00F03039" w:rsidRPr="00C37674" w:rsidP="00645B04" w14:paraId="6D410E03" w14:textId="77777777">
      <w:pPr>
        <w:tabs>
          <w:tab w:val="left" w:pos="0"/>
          <w:tab w:val="clear" w:pos="567"/>
        </w:tabs>
      </w:pPr>
    </w:p>
    <w:p w:rsidR="00F03039" w:rsidP="00645B04" w14:paraId="73C37AAE" w14:textId="77777777">
      <w:pPr>
        <w:tabs>
          <w:tab w:val="left" w:pos="0"/>
          <w:tab w:val="clear" w:pos="567"/>
        </w:tabs>
      </w:pPr>
      <w:r w:rsidRPr="00C37674">
        <w:t>Stelara môže oslabiť vašu schopnosť bojovať s</w:t>
      </w:r>
      <w:r>
        <w:t> </w:t>
      </w:r>
      <w:r w:rsidRPr="00C37674">
        <w:t>infekciami</w:t>
      </w:r>
      <w:r>
        <w:t>.</w:t>
      </w:r>
      <w:r w:rsidRPr="00C37674">
        <w:t xml:space="preserve"> Niektoré infekcie </w:t>
      </w:r>
      <w:r>
        <w:t>môžu</w:t>
      </w:r>
      <w:r w:rsidRPr="00C37674">
        <w:t xml:space="preserve"> </w:t>
      </w:r>
      <w:r>
        <w:t>mať závažný priebeh a môžu zahŕňať infekcie spôsobené vírusmi, plesňami, baktériami (vrátane tuberkulózy) alebo parazitmi vrátane infekcií, ktoré sa vyskytujú hlavne u ľudí s oslabeným imunitným systémom (oportúnne infekcie)</w:t>
      </w:r>
      <w:r w:rsidRPr="00C37674">
        <w:t>.</w:t>
      </w:r>
      <w:r>
        <w:t xml:space="preserve"> U pacientov liečených ustekinumabom boli hlásené oportúnne infekcie mozgu (encefalitída, meningitída), pľúc a oka.</w:t>
      </w:r>
    </w:p>
    <w:p w:rsidR="00F03039" w:rsidRPr="00C37674" w:rsidP="00645B04" w14:paraId="2D464D23" w14:textId="77777777">
      <w:pPr>
        <w:tabs>
          <w:tab w:val="left" w:pos="0"/>
          <w:tab w:val="clear" w:pos="567"/>
        </w:tabs>
      </w:pPr>
    </w:p>
    <w:p w:rsidR="00F03039" w:rsidRPr="00C37674" w:rsidP="008B28DD" w14:paraId="7D0A0F27" w14:textId="49163EA0">
      <w:pPr>
        <w:keepNext/>
        <w:tabs>
          <w:tab w:val="left" w:pos="0"/>
          <w:tab w:val="clear" w:pos="567"/>
        </w:tabs>
      </w:pPr>
      <w:r w:rsidRPr="00C37674">
        <w:t xml:space="preserve">Kým používate Stelaru, musíte si dávať pozor na </w:t>
      </w:r>
      <w:r w:rsidR="007E68D7">
        <w:t>prejavy</w:t>
      </w:r>
      <w:r w:rsidRPr="00C37674">
        <w:t xml:space="preserve"> infekcie. Tieto môžu zahŕňať:</w:t>
      </w:r>
    </w:p>
    <w:p w:rsidR="00F03039" w:rsidRPr="00B92E81" w:rsidP="008B28DD" w14:paraId="05F44A66" w14:textId="77777777">
      <w:pPr>
        <w:numPr>
          <w:ilvl w:val="0"/>
          <w:numId w:val="28"/>
        </w:numPr>
        <w:ind w:left="567" w:hanging="567"/>
      </w:pPr>
      <w:r w:rsidRPr="00C37674">
        <w:t>horúčku, príznaky podobné chrípke, nočné potenie,</w:t>
      </w:r>
      <w:r>
        <w:t xml:space="preserve"> úbytok telesnej hmotnosti,</w:t>
      </w:r>
    </w:p>
    <w:p w:rsidR="00F03039" w:rsidRPr="00B92E81" w:rsidP="008B28DD" w14:paraId="07D6EF05" w14:textId="77777777">
      <w:pPr>
        <w:numPr>
          <w:ilvl w:val="0"/>
          <w:numId w:val="28"/>
        </w:numPr>
        <w:ind w:left="567" w:hanging="567"/>
      </w:pPr>
      <w:r w:rsidRPr="00C37674">
        <w:t>pocit únavy alebo skrátenie dychu; kašeľ, ktorý neprestáva,</w:t>
      </w:r>
    </w:p>
    <w:p w:rsidR="00F03039" w:rsidRPr="00B92E81" w:rsidP="008B28DD" w14:paraId="5B9C3CA0" w14:textId="77777777">
      <w:pPr>
        <w:numPr>
          <w:ilvl w:val="0"/>
          <w:numId w:val="28"/>
        </w:numPr>
        <w:ind w:left="567" w:hanging="567"/>
      </w:pPr>
      <w:r w:rsidRPr="00C37674">
        <w:t>teplú, červenú a bolestivú kožu alebo bolestivú kožu s pľuzgiermi,</w:t>
      </w:r>
    </w:p>
    <w:p w:rsidR="00F03039" w:rsidRPr="00B92E81" w:rsidP="008B28DD" w14:paraId="13CEAD9B" w14:textId="77777777">
      <w:pPr>
        <w:numPr>
          <w:ilvl w:val="0"/>
          <w:numId w:val="28"/>
        </w:numPr>
        <w:ind w:left="567" w:hanging="567"/>
      </w:pPr>
      <w:r w:rsidRPr="00C37674">
        <w:t>pálenie pri močení,</w:t>
      </w:r>
    </w:p>
    <w:p w:rsidR="00F03039" w:rsidRPr="00B92E81" w:rsidP="008B28DD" w14:paraId="7AE6C0DD" w14:textId="77777777">
      <w:pPr>
        <w:numPr>
          <w:ilvl w:val="0"/>
          <w:numId w:val="28"/>
        </w:numPr>
        <w:ind w:left="567" w:hanging="567"/>
      </w:pPr>
      <w:r w:rsidRPr="00C37674">
        <w:t>hnačku</w:t>
      </w:r>
      <w:r>
        <w:t>,</w:t>
      </w:r>
    </w:p>
    <w:p w:rsidR="00F03039" w:rsidRPr="00B92E81" w:rsidP="008B28DD" w14:paraId="0181C8EA" w14:textId="77777777">
      <w:pPr>
        <w:numPr>
          <w:ilvl w:val="0"/>
          <w:numId w:val="28"/>
        </w:numPr>
        <w:ind w:left="567" w:hanging="567"/>
      </w:pPr>
      <w:r>
        <w:t>poruchy zraku alebo stratu zraku,</w:t>
      </w:r>
    </w:p>
    <w:p w:rsidR="00F03039" w:rsidRPr="00B92E81" w:rsidP="008B28DD" w14:paraId="6B055867" w14:textId="77777777">
      <w:pPr>
        <w:numPr>
          <w:ilvl w:val="0"/>
          <w:numId w:val="28"/>
        </w:numPr>
        <w:ind w:left="567" w:hanging="567"/>
      </w:pPr>
      <w:r>
        <w:t>bolesť hlavy, stuhnutosť krku, citlivosť na svetlo, nevoľnosť alebo zmätenosť.</w:t>
      </w:r>
    </w:p>
    <w:p w:rsidR="00F03039" w:rsidRPr="00C37674" w:rsidP="00645B04" w14:paraId="471D4561" w14:textId="77777777">
      <w:pPr>
        <w:tabs>
          <w:tab w:val="left" w:pos="0"/>
          <w:tab w:val="clear" w:pos="567"/>
        </w:tabs>
      </w:pPr>
    </w:p>
    <w:p w:rsidR="00F03039" w:rsidRPr="00C37674" w:rsidP="00645B04" w14:paraId="48FB7713" w14:textId="756D4D13">
      <w:pPr>
        <w:tabs>
          <w:tab w:val="left" w:pos="0"/>
          <w:tab w:val="clear" w:pos="567"/>
        </w:tabs>
      </w:pPr>
      <w:r w:rsidRPr="00C37674">
        <w:t xml:space="preserve">Ak spozorujete niektorý z týchto </w:t>
      </w:r>
      <w:r w:rsidR="007E68D7">
        <w:t>prejavov</w:t>
      </w:r>
      <w:r w:rsidRPr="00C37674">
        <w:t xml:space="preserve"> infekcie, ihneď sa obráťte na svojho lekára. Môžu to byť prejavy infekcií, ako sú infekcie hrudníka</w:t>
      </w:r>
      <w:r>
        <w:t>,</w:t>
      </w:r>
      <w:r w:rsidRPr="00C37674">
        <w:t xml:space="preserve"> kožné infekcie, pásový opar</w:t>
      </w:r>
      <w:r>
        <w:t xml:space="preserve"> alebo oportúnne infekcie</w:t>
      </w:r>
      <w:r w:rsidRPr="00C37674">
        <w:t xml:space="preserve">, ktoré </w:t>
      </w:r>
      <w:r w:rsidRPr="00C37674">
        <w:t>môžu mať závažné komplikácie. Obráťte sa na svojho lekára v prípade, že máte infekčné ochorenie, ktoré neprechádza alebo sa ustavične vracia. Váš lekár môže rozhodnúť, že nebudete používať Stelaru, kým infekčné ochorenie neprejde. Lekárovi tiež oznámte, ak máte nejaké otvorené rany alebo preležaniny, pretože by sa mohli infikovať.</w:t>
      </w:r>
    </w:p>
    <w:p w:rsidR="00F03039" w:rsidRPr="00C37674" w:rsidP="00645B04" w14:paraId="7213EFC3" w14:textId="77777777">
      <w:pPr>
        <w:tabs>
          <w:tab w:val="left" w:pos="0"/>
          <w:tab w:val="clear" w:pos="567"/>
        </w:tabs>
      </w:pPr>
    </w:p>
    <w:p w:rsidR="00F03039" w:rsidRPr="00C37674" w:rsidP="00645B04" w14:paraId="01E20035" w14:textId="77777777">
      <w:pPr>
        <w:tabs>
          <w:tab w:val="left" w:pos="0"/>
          <w:tab w:val="clear" w:pos="567"/>
        </w:tabs>
        <w:rPr>
          <w:b/>
        </w:rPr>
      </w:pPr>
      <w:r w:rsidRPr="00C37674">
        <w:rPr>
          <w:b/>
        </w:rPr>
        <w:t>Odlupovanie kože – zvýšenie sčervenania a odlupovania kože na väčšej časti tela môže byť príznakom erytrodermálnej psoriázy alebo exfoliatívnej dermatitídy, ktoré sú obe vážnymi ochoreniami kože. Ak spozorujete niektorý z týchto príznakov, ihneď sa obráťte na svojho lekára.</w:t>
      </w:r>
    </w:p>
    <w:p w:rsidR="00F03039" w:rsidRPr="00C37674" w:rsidP="00F03039" w14:paraId="562EA82D" w14:textId="77777777"/>
    <w:p w:rsidR="00F03039" w:rsidRPr="00C37674" w:rsidP="00F03039" w14:paraId="56F6A5A8" w14:textId="77777777">
      <w:pPr>
        <w:keepNext/>
        <w:tabs>
          <w:tab w:val="clear" w:pos="567"/>
        </w:tabs>
        <w:rPr>
          <w:b/>
        </w:rPr>
      </w:pPr>
      <w:r w:rsidRPr="00C37674">
        <w:rPr>
          <w:b/>
        </w:rPr>
        <w:t>Iné vedľajšie účinky</w:t>
      </w:r>
    </w:p>
    <w:p w:rsidR="00F03039" w:rsidRPr="00C37674" w:rsidP="00F03039" w14:paraId="4F3E10AC" w14:textId="77777777">
      <w:pPr>
        <w:keepNext/>
        <w:rPr>
          <w:b/>
          <w:bCs/>
        </w:rPr>
      </w:pPr>
    </w:p>
    <w:p w:rsidR="00F03039" w:rsidRPr="00C37674" w:rsidP="00645B04" w14:paraId="1B126CE1" w14:textId="77777777">
      <w:pPr>
        <w:keepNext/>
        <w:tabs>
          <w:tab w:val="left" w:pos="0"/>
        </w:tabs>
      </w:pPr>
      <w:r w:rsidRPr="00C37674">
        <w:rPr>
          <w:b/>
          <w:bCs/>
        </w:rPr>
        <w:t xml:space="preserve">Časté vedľajšie účinky </w:t>
      </w:r>
      <w:r w:rsidRPr="00C37674">
        <w:rPr>
          <w:bCs/>
        </w:rPr>
        <w:t>(môžu postihnúť až 1 z 10 ľudí):</w:t>
      </w:r>
    </w:p>
    <w:p w:rsidR="00F03039" w:rsidRPr="00B92E81" w:rsidP="008B28DD" w14:paraId="2CE7B7C6" w14:textId="77777777">
      <w:pPr>
        <w:numPr>
          <w:ilvl w:val="0"/>
          <w:numId w:val="28"/>
        </w:numPr>
        <w:tabs>
          <w:tab w:val="left" w:pos="0"/>
          <w:tab w:val="left" w:pos="1134"/>
        </w:tabs>
        <w:ind w:left="567" w:hanging="567"/>
      </w:pPr>
      <w:r w:rsidRPr="00C37674">
        <w:t>hnačka,</w:t>
      </w:r>
    </w:p>
    <w:p w:rsidR="00F03039" w:rsidRPr="00B92E81" w:rsidP="008B28DD" w14:paraId="5081FE12" w14:textId="77777777">
      <w:pPr>
        <w:numPr>
          <w:ilvl w:val="0"/>
          <w:numId w:val="28"/>
        </w:numPr>
        <w:tabs>
          <w:tab w:val="left" w:pos="0"/>
          <w:tab w:val="left" w:pos="1134"/>
        </w:tabs>
        <w:ind w:left="567" w:hanging="567"/>
      </w:pPr>
      <w:r w:rsidRPr="00C37674">
        <w:t>nutkanie na vracanie,</w:t>
      </w:r>
    </w:p>
    <w:p w:rsidR="00F03039" w:rsidRPr="00B92E81" w:rsidP="008B28DD" w14:paraId="25FCDBE5" w14:textId="77777777">
      <w:pPr>
        <w:numPr>
          <w:ilvl w:val="0"/>
          <w:numId w:val="28"/>
        </w:numPr>
        <w:tabs>
          <w:tab w:val="left" w:pos="0"/>
          <w:tab w:val="left" w:pos="1134"/>
        </w:tabs>
        <w:ind w:left="567" w:hanging="567"/>
      </w:pPr>
      <w:r w:rsidRPr="00C37674">
        <w:t>vracanie,</w:t>
      </w:r>
    </w:p>
    <w:p w:rsidR="00F03039" w:rsidRPr="00B92E81" w:rsidP="008B28DD" w14:paraId="708CB47C" w14:textId="77777777">
      <w:pPr>
        <w:numPr>
          <w:ilvl w:val="0"/>
          <w:numId w:val="28"/>
        </w:numPr>
        <w:tabs>
          <w:tab w:val="left" w:pos="0"/>
          <w:tab w:val="left" w:pos="1134"/>
        </w:tabs>
        <w:ind w:left="567" w:hanging="567"/>
      </w:pPr>
      <w:r w:rsidRPr="00C37674">
        <w:t>pocit únavy,</w:t>
      </w:r>
    </w:p>
    <w:p w:rsidR="00F03039" w:rsidRPr="00B92E81" w:rsidP="008B28DD" w14:paraId="60F4E026" w14:textId="77777777">
      <w:pPr>
        <w:numPr>
          <w:ilvl w:val="0"/>
          <w:numId w:val="28"/>
        </w:numPr>
        <w:tabs>
          <w:tab w:val="left" w:pos="0"/>
          <w:tab w:val="left" w:pos="1134"/>
        </w:tabs>
        <w:ind w:left="567" w:hanging="567"/>
      </w:pPr>
      <w:r w:rsidRPr="00C37674">
        <w:t>závrat,</w:t>
      </w:r>
    </w:p>
    <w:p w:rsidR="00F03039" w:rsidRPr="00B92E81" w:rsidP="008B28DD" w14:paraId="2D47E93F" w14:textId="77777777">
      <w:pPr>
        <w:numPr>
          <w:ilvl w:val="0"/>
          <w:numId w:val="28"/>
        </w:numPr>
        <w:tabs>
          <w:tab w:val="left" w:pos="0"/>
          <w:tab w:val="left" w:pos="1134"/>
        </w:tabs>
        <w:ind w:left="567" w:hanging="567"/>
      </w:pPr>
      <w:r w:rsidRPr="00C37674">
        <w:t>bolesť hlavy,</w:t>
      </w:r>
    </w:p>
    <w:p w:rsidR="00F03039" w:rsidRPr="00B92E81" w:rsidP="008B28DD" w14:paraId="3ACBEEC1" w14:textId="77777777">
      <w:pPr>
        <w:numPr>
          <w:ilvl w:val="0"/>
          <w:numId w:val="28"/>
        </w:numPr>
        <w:tabs>
          <w:tab w:val="left" w:pos="0"/>
          <w:tab w:val="left" w:pos="1134"/>
        </w:tabs>
        <w:ind w:left="567" w:hanging="567"/>
      </w:pPr>
      <w:r w:rsidRPr="00C37674">
        <w:t>svrbenie („pruritus“),</w:t>
      </w:r>
    </w:p>
    <w:p w:rsidR="00F03039" w:rsidRPr="00B92E81" w:rsidP="008B28DD" w14:paraId="3C9325ED" w14:textId="77777777">
      <w:pPr>
        <w:numPr>
          <w:ilvl w:val="0"/>
          <w:numId w:val="28"/>
        </w:numPr>
        <w:tabs>
          <w:tab w:val="left" w:pos="0"/>
          <w:tab w:val="left" w:pos="1134"/>
        </w:tabs>
        <w:ind w:left="567" w:hanging="567"/>
      </w:pPr>
      <w:r w:rsidRPr="00C37674">
        <w:t>bolesť chrbta, svalov alebo kĺbov,</w:t>
      </w:r>
    </w:p>
    <w:p w:rsidR="00F03039" w:rsidRPr="00B92E81" w:rsidP="008B28DD" w14:paraId="7422B755" w14:textId="77777777">
      <w:pPr>
        <w:numPr>
          <w:ilvl w:val="0"/>
          <w:numId w:val="28"/>
        </w:numPr>
        <w:tabs>
          <w:tab w:val="left" w:pos="0"/>
          <w:tab w:val="left" w:pos="1134"/>
        </w:tabs>
        <w:ind w:left="567" w:hanging="567"/>
      </w:pPr>
      <w:r w:rsidRPr="00C37674">
        <w:t>bolesť hrdla,</w:t>
      </w:r>
    </w:p>
    <w:p w:rsidR="00F03039" w:rsidRPr="00B92E81" w:rsidP="008B28DD" w14:paraId="72E02798" w14:textId="77777777">
      <w:pPr>
        <w:numPr>
          <w:ilvl w:val="0"/>
          <w:numId w:val="28"/>
        </w:numPr>
        <w:tabs>
          <w:tab w:val="left" w:pos="0"/>
          <w:tab w:val="left" w:pos="1134"/>
        </w:tabs>
        <w:ind w:left="567" w:hanging="567"/>
      </w:pPr>
      <w:r w:rsidRPr="00C37674">
        <w:t>začervenanie a bolesť v mieste podania injekcie</w:t>
      </w:r>
    </w:p>
    <w:p w:rsidR="00F03039" w:rsidRPr="00B92E81" w:rsidP="008B28DD" w14:paraId="1C5BEBD4" w14:textId="77777777">
      <w:pPr>
        <w:numPr>
          <w:ilvl w:val="0"/>
          <w:numId w:val="28"/>
        </w:numPr>
        <w:tabs>
          <w:tab w:val="left" w:pos="0"/>
          <w:tab w:val="left" w:pos="1134"/>
        </w:tabs>
        <w:ind w:left="567" w:hanging="567"/>
      </w:pPr>
      <w:r w:rsidRPr="00C37674">
        <w:t>zápal prinosových dutín.</w:t>
      </w:r>
    </w:p>
    <w:p w:rsidR="00F03039" w:rsidRPr="00C37674" w:rsidP="00F03039" w14:paraId="0D72F65D" w14:textId="77777777"/>
    <w:p w:rsidR="00F03039" w:rsidRPr="00C37674" w:rsidP="00645B04" w14:paraId="0E62192B" w14:textId="77777777">
      <w:pPr>
        <w:keepNext/>
        <w:tabs>
          <w:tab w:val="left" w:pos="0"/>
        </w:tabs>
        <w:rPr>
          <w:b/>
          <w:bCs/>
        </w:rPr>
      </w:pPr>
      <w:r w:rsidRPr="00C37674">
        <w:rPr>
          <w:b/>
          <w:bCs/>
        </w:rPr>
        <w:t xml:space="preserve">Menej časté vedľajšie účinky </w:t>
      </w:r>
      <w:r w:rsidRPr="00C37674">
        <w:rPr>
          <w:bCs/>
        </w:rPr>
        <w:t>(môžu postihnúť až 1 zo 100 ľudí):</w:t>
      </w:r>
    </w:p>
    <w:p w:rsidR="00F03039" w:rsidRPr="00473B6E" w:rsidP="008B28DD" w14:paraId="646C2FC1" w14:textId="77777777">
      <w:pPr>
        <w:numPr>
          <w:ilvl w:val="0"/>
          <w:numId w:val="28"/>
        </w:numPr>
        <w:tabs>
          <w:tab w:val="left" w:pos="1134"/>
        </w:tabs>
        <w:ind w:left="567" w:hanging="567"/>
      </w:pPr>
      <w:r w:rsidRPr="00C37674">
        <w:t>infekcie zubov,</w:t>
      </w:r>
    </w:p>
    <w:p w:rsidR="00F03039" w:rsidRPr="00473B6E" w:rsidP="008B28DD" w14:paraId="2570F49A" w14:textId="77777777">
      <w:pPr>
        <w:numPr>
          <w:ilvl w:val="0"/>
          <w:numId w:val="28"/>
        </w:numPr>
        <w:tabs>
          <w:tab w:val="left" w:pos="1134"/>
        </w:tabs>
        <w:ind w:left="567" w:hanging="567"/>
      </w:pPr>
      <w:r w:rsidRPr="00C37674">
        <w:t>vaginálna kvasinková infekcia,</w:t>
      </w:r>
    </w:p>
    <w:p w:rsidR="00F03039" w:rsidRPr="00473B6E" w:rsidP="008B28DD" w14:paraId="79648A97" w14:textId="77777777">
      <w:pPr>
        <w:numPr>
          <w:ilvl w:val="0"/>
          <w:numId w:val="28"/>
        </w:numPr>
        <w:tabs>
          <w:tab w:val="left" w:pos="1134"/>
        </w:tabs>
        <w:ind w:left="567" w:hanging="567"/>
      </w:pPr>
      <w:r w:rsidRPr="00C37674">
        <w:t>depresia,</w:t>
      </w:r>
    </w:p>
    <w:p w:rsidR="00F03039" w:rsidRPr="00473B6E" w:rsidP="008B28DD" w14:paraId="2125AA1C" w14:textId="77777777">
      <w:pPr>
        <w:numPr>
          <w:ilvl w:val="0"/>
          <w:numId w:val="28"/>
        </w:numPr>
        <w:tabs>
          <w:tab w:val="left" w:pos="1134"/>
        </w:tabs>
        <w:ind w:left="567" w:hanging="567"/>
      </w:pPr>
      <w:r w:rsidRPr="00C37674">
        <w:t>upchatý alebo plný nos,</w:t>
      </w:r>
    </w:p>
    <w:p w:rsidR="00F03039" w:rsidRPr="00473B6E" w:rsidP="008B28DD" w14:paraId="3CFBB356" w14:textId="77777777">
      <w:pPr>
        <w:numPr>
          <w:ilvl w:val="0"/>
          <w:numId w:val="28"/>
        </w:numPr>
        <w:tabs>
          <w:tab w:val="left" w:pos="1134"/>
        </w:tabs>
        <w:ind w:left="567" w:hanging="567"/>
      </w:pPr>
      <w:r w:rsidRPr="00C37674">
        <w:t>krvácanie, podliatiny, zatvrdnutie, opuch a svrbenie v mieste, kde sa injekcia podáva,</w:t>
      </w:r>
    </w:p>
    <w:p w:rsidR="00F03039" w:rsidRPr="00473B6E" w:rsidP="008B28DD" w14:paraId="1F1BC8CE" w14:textId="77777777">
      <w:pPr>
        <w:numPr>
          <w:ilvl w:val="0"/>
          <w:numId w:val="28"/>
        </w:numPr>
        <w:tabs>
          <w:tab w:val="left" w:pos="1134"/>
        </w:tabs>
        <w:ind w:left="567" w:hanging="567"/>
      </w:pPr>
      <w:r w:rsidRPr="00C37674">
        <w:t>pocit slabosti,</w:t>
      </w:r>
    </w:p>
    <w:p w:rsidR="00F03039" w:rsidRPr="00473B6E" w:rsidP="008B28DD" w14:paraId="07F34328" w14:textId="77777777">
      <w:pPr>
        <w:numPr>
          <w:ilvl w:val="0"/>
          <w:numId w:val="28"/>
        </w:numPr>
        <w:tabs>
          <w:tab w:val="left" w:pos="1134"/>
        </w:tabs>
        <w:ind w:left="567" w:hanging="567"/>
      </w:pPr>
      <w:r w:rsidRPr="00C37674">
        <w:t>ovisnutie očného viečka a ovisnutie svalov na jednej strane tváre („ochrnutie tváre“ alebo „Bellovo ochrnutie“), ktoré je zvyčajne dočasné,</w:t>
      </w:r>
    </w:p>
    <w:p w:rsidR="00F03039" w:rsidRPr="00473B6E" w:rsidP="008B28DD" w14:paraId="1A64117A" w14:textId="77777777">
      <w:pPr>
        <w:numPr>
          <w:ilvl w:val="0"/>
          <w:numId w:val="28"/>
        </w:numPr>
        <w:ind w:left="567" w:hanging="567"/>
      </w:pPr>
      <w:r w:rsidRPr="00C37674">
        <w:t>zmena charakteru psoriázy so začervenaním a s novými malými, žltými alebo bielymi pľuzgiermi na koži, niekedy sprevádzaná horúčkou (pustulárna psoriáza),</w:t>
      </w:r>
    </w:p>
    <w:p w:rsidR="00F03039" w:rsidRPr="00473B6E" w:rsidP="008B28DD" w14:paraId="0BFF34CA" w14:textId="77777777">
      <w:pPr>
        <w:numPr>
          <w:ilvl w:val="0"/>
          <w:numId w:val="28"/>
        </w:numPr>
        <w:ind w:left="567" w:hanging="567"/>
      </w:pPr>
      <w:r w:rsidRPr="00C37674">
        <w:t>odlupovanie kože (exfoliácia kože),</w:t>
      </w:r>
    </w:p>
    <w:p w:rsidR="00F03039" w:rsidRPr="00473B6E" w:rsidP="008B28DD" w14:paraId="5898D717" w14:textId="77777777">
      <w:pPr>
        <w:numPr>
          <w:ilvl w:val="0"/>
          <w:numId w:val="28"/>
        </w:numPr>
        <w:ind w:left="567" w:hanging="567"/>
      </w:pPr>
      <w:r w:rsidRPr="00C37674">
        <w:t>akné.</w:t>
      </w:r>
    </w:p>
    <w:p w:rsidR="00F03039" w:rsidRPr="00C37674" w:rsidP="00F03039" w14:paraId="7A805F8C" w14:textId="77777777"/>
    <w:p w:rsidR="00F03039" w:rsidRPr="00C37674" w:rsidP="008B28DD" w14:paraId="29DE8807" w14:textId="3568D27B">
      <w:pPr>
        <w:keepNext/>
      </w:pPr>
      <w:r w:rsidRPr="00C37674">
        <w:rPr>
          <w:b/>
        </w:rPr>
        <w:t xml:space="preserve">Zriedkavé vedľajšie účinky </w:t>
      </w:r>
      <w:r w:rsidRPr="00C37674">
        <w:t>(môžu postihnúť až 1 z 1 000 ľudí)</w:t>
      </w:r>
      <w:r w:rsidR="007E68D7">
        <w:t>:</w:t>
      </w:r>
    </w:p>
    <w:p w:rsidR="00F03039" w:rsidRPr="00473B6E" w:rsidP="008B28DD" w14:paraId="59154C48" w14:textId="77777777">
      <w:pPr>
        <w:numPr>
          <w:ilvl w:val="0"/>
          <w:numId w:val="28"/>
        </w:numPr>
        <w:tabs>
          <w:tab w:val="clear" w:pos="567"/>
        </w:tabs>
        <w:ind w:left="567" w:hanging="567"/>
      </w:pPr>
      <w:r>
        <w:t>s</w:t>
      </w:r>
      <w:r w:rsidRPr="00C37674">
        <w:t>červenanie a odlupovanie kože na väčšej časti tela, ktoré môže svrbieť alebo bolieť (exfoliatívna dermatitída). Podobné príznaky sa niekedy vyvinú ako prirodzená zmena typu príznakov psoriázy (erytrodermálna psoriáza)</w:t>
      </w:r>
      <w:r>
        <w:t>,</w:t>
      </w:r>
    </w:p>
    <w:p w:rsidR="00F03039" w:rsidRPr="00473B6E" w:rsidP="008B28DD" w14:paraId="211C5AE6" w14:textId="77777777">
      <w:pPr>
        <w:numPr>
          <w:ilvl w:val="0"/>
          <w:numId w:val="28"/>
        </w:numPr>
        <w:tabs>
          <w:tab w:val="clear" w:pos="567"/>
        </w:tabs>
        <w:ind w:left="567" w:hanging="567"/>
      </w:pPr>
      <w:r>
        <w:t>zápal malých krvných ciev, čo môže viesť ku kožnej vyrážke s malými červenými alebo fialovými hrčkami, horúčke alebo bolesti kĺbov (vaskulitída)</w:t>
      </w:r>
      <w:r w:rsidRPr="00C37674">
        <w:t>.</w:t>
      </w:r>
    </w:p>
    <w:p w:rsidR="00F03039" w:rsidRPr="00473B6E" w:rsidP="008B28DD" w14:paraId="57D7DCE1" w14:textId="77777777"/>
    <w:p w:rsidR="00F03039" w:rsidRPr="004F12C8" w:rsidP="008B28DD" w14:paraId="0F418DD7" w14:textId="77777777">
      <w:pPr>
        <w:keepNext/>
      </w:pPr>
      <w:r w:rsidRPr="00856FD6">
        <w:rPr>
          <w:b/>
          <w:bCs/>
        </w:rPr>
        <w:t>Veľmi zriedkavé vedľajšie účinky</w:t>
      </w:r>
      <w:r>
        <w:t xml:space="preserve"> (môžu postihnúť až 1 z 10 000 ľudí):</w:t>
      </w:r>
    </w:p>
    <w:p w:rsidR="00F03039" w:rsidRPr="00473B6E" w:rsidP="008B28DD" w14:paraId="60EB2C5F" w14:textId="77777777">
      <w:pPr>
        <w:numPr>
          <w:ilvl w:val="0"/>
          <w:numId w:val="28"/>
        </w:numPr>
        <w:tabs>
          <w:tab w:val="clear" w:pos="567"/>
          <w:tab w:val="left" w:pos="1134"/>
        </w:tabs>
        <w:ind w:left="567" w:hanging="567"/>
      </w:pPr>
      <w:r>
        <w:t>pľuzgiere na koži, ktoré môžu byť červené, svrbivé a bolestivé (bulózny pemfigoid),</w:t>
      </w:r>
    </w:p>
    <w:p w:rsidR="00F03039" w:rsidRPr="00473B6E" w:rsidP="008B28DD" w14:paraId="39122C5A" w14:textId="77777777">
      <w:pPr>
        <w:numPr>
          <w:ilvl w:val="0"/>
          <w:numId w:val="28"/>
        </w:numPr>
        <w:tabs>
          <w:tab w:val="clear" w:pos="567"/>
          <w:tab w:val="left" w:pos="1134"/>
        </w:tabs>
        <w:ind w:left="567" w:hanging="567"/>
      </w:pPr>
      <w:r>
        <w:t>kožný lupus alebo syndróm podobný lupusu (červená, vyvýšená šupinatá vyrážka na miestach kože vystavených slnku, prípadne s bolesťami kĺbov).</w:t>
      </w:r>
    </w:p>
    <w:p w:rsidR="00F03039" w:rsidRPr="00C37674" w:rsidP="00F03039" w14:paraId="093C4B7F" w14:textId="77777777">
      <w:pPr>
        <w:numPr>
          <w:ilvl w:val="12"/>
          <w:numId w:val="0"/>
        </w:numPr>
        <w:tabs>
          <w:tab w:val="clear" w:pos="567"/>
        </w:tabs>
      </w:pPr>
    </w:p>
    <w:p w:rsidR="00F03039" w:rsidRPr="00C37674" w:rsidP="00F03039" w14:paraId="6928EF99" w14:textId="77777777">
      <w:pPr>
        <w:keepNext/>
        <w:numPr>
          <w:ilvl w:val="12"/>
          <w:numId w:val="0"/>
        </w:numPr>
        <w:tabs>
          <w:tab w:val="clear" w:pos="567"/>
        </w:tabs>
      </w:pPr>
      <w:r w:rsidRPr="00C37674">
        <w:rPr>
          <w:b/>
          <w:szCs w:val="22"/>
        </w:rPr>
        <w:t>Hlásenie vedľajších účinkov</w:t>
      </w:r>
    </w:p>
    <w:p w:rsidR="00F03039" w:rsidRPr="00C37674" w:rsidP="00F03039" w14:paraId="627C9DB7" w14:textId="0CB9646D">
      <w:pPr>
        <w:numPr>
          <w:ilvl w:val="12"/>
          <w:numId w:val="0"/>
        </w:numPr>
        <w:tabs>
          <w:tab w:val="clear" w:pos="567"/>
        </w:tabs>
      </w:pPr>
      <w:r w:rsidRPr="00C37674">
        <w:t xml:space="preserve">Ak sa u vás vyskytne akýkoľvek vedľajší účinok, obráťte sa na svojho lekára alebo lekárnika. To sa týka aj akýchkoľvek vedľajších účinkov, ktoré nie sú uvedené v tejto písomnej informácii. </w:t>
      </w:r>
      <w:r w:rsidRPr="00C37674">
        <w:rPr>
          <w:szCs w:val="22"/>
        </w:rPr>
        <w:t xml:space="preserve">Vedľajšie účinky môžete hlásiť aj priamo na </w:t>
      </w:r>
      <w:r w:rsidRPr="00463A18">
        <w:rPr>
          <w:szCs w:val="22"/>
          <w:highlight w:val="lightGray"/>
        </w:rPr>
        <w:t>národné centrum hlásenia uvedené v </w:t>
      </w:r>
      <w:hyperlink r:id="rId9" w:history="1">
        <w:r w:rsidRPr="00463A18">
          <w:rPr>
            <w:rStyle w:val="Hyperlink"/>
            <w:szCs w:val="22"/>
            <w:highlight w:val="lightGray"/>
          </w:rPr>
          <w:t>Prílohe V</w:t>
        </w:r>
      </w:hyperlink>
      <w:r w:rsidRPr="00C37674">
        <w:rPr>
          <w:szCs w:val="22"/>
        </w:rPr>
        <w:t>. Hlásením vedľajších účinkov môžete prispieť k získaniu ďalších informácií o bezpečnosti tohto lieku.</w:t>
      </w:r>
    </w:p>
    <w:p w:rsidR="00F03039" w:rsidRPr="00C37674" w:rsidP="00F03039" w14:paraId="61BB6D37" w14:textId="77777777">
      <w:pPr>
        <w:numPr>
          <w:ilvl w:val="12"/>
          <w:numId w:val="0"/>
        </w:numPr>
        <w:tabs>
          <w:tab w:val="clear" w:pos="567"/>
        </w:tabs>
      </w:pPr>
    </w:p>
    <w:p w:rsidR="00F03039" w:rsidRPr="00C37674" w:rsidP="00F03039" w14:paraId="6E59BADB" w14:textId="77777777">
      <w:pPr>
        <w:numPr>
          <w:ilvl w:val="12"/>
          <w:numId w:val="0"/>
        </w:numPr>
        <w:tabs>
          <w:tab w:val="clear" w:pos="567"/>
        </w:tabs>
      </w:pPr>
    </w:p>
    <w:p w:rsidR="00F03039" w:rsidRPr="00C37674" w:rsidP="00F03039" w14:paraId="036268A3" w14:textId="77777777">
      <w:pPr>
        <w:keepNext/>
        <w:ind w:left="567" w:hanging="567"/>
        <w:outlineLvl w:val="2"/>
        <w:rPr>
          <w:b/>
          <w:bCs/>
        </w:rPr>
      </w:pPr>
      <w:r w:rsidRPr="00C37674">
        <w:rPr>
          <w:b/>
          <w:bCs/>
        </w:rPr>
        <w:t>5.</w:t>
      </w:r>
      <w:r w:rsidRPr="00C37674">
        <w:rPr>
          <w:b/>
          <w:bCs/>
        </w:rPr>
        <w:tab/>
      </w:r>
      <w:r w:rsidRPr="00C37674">
        <w:rPr>
          <w:b/>
          <w:bCs/>
          <w:szCs w:val="22"/>
        </w:rPr>
        <w:t>Ako uchovávať Stelaru</w:t>
      </w:r>
    </w:p>
    <w:p w:rsidR="00F03039" w:rsidRPr="00C37674" w:rsidP="00F03039" w14:paraId="7154D91A" w14:textId="77777777">
      <w:pPr>
        <w:keepNext/>
      </w:pPr>
    </w:p>
    <w:p w:rsidR="00F03039" w:rsidRPr="00C37674" w:rsidP="00F03039" w14:paraId="5F19BADF" w14:textId="77777777">
      <w:pPr>
        <w:numPr>
          <w:ilvl w:val="0"/>
          <w:numId w:val="28"/>
        </w:numPr>
        <w:ind w:left="567" w:hanging="567"/>
      </w:pPr>
      <w:r w:rsidRPr="00C37674">
        <w:t>Tento liek uchovávajte mimo dohľadu a dosahu detí.</w:t>
      </w:r>
    </w:p>
    <w:p w:rsidR="00F03039" w:rsidRPr="00962652" w:rsidP="00F03039" w14:paraId="7922E3BC" w14:textId="77777777">
      <w:pPr>
        <w:numPr>
          <w:ilvl w:val="0"/>
          <w:numId w:val="28"/>
        </w:numPr>
        <w:ind w:left="567" w:hanging="567"/>
      </w:pPr>
      <w:r w:rsidRPr="00C37674">
        <w:t xml:space="preserve">Uchovávajte </w:t>
      </w:r>
      <w:r w:rsidRPr="00962652">
        <w:t>v chladničke (2 °C – 8 °C). Neuchovávajte v mrazničke.</w:t>
      </w:r>
    </w:p>
    <w:p w:rsidR="00F03039" w:rsidRPr="00962652" w:rsidP="00F03039" w14:paraId="4A87A49F" w14:textId="49447F75">
      <w:pPr>
        <w:numPr>
          <w:ilvl w:val="0"/>
          <w:numId w:val="28"/>
        </w:numPr>
        <w:ind w:left="567" w:hanging="567"/>
      </w:pPr>
      <w:r w:rsidRPr="008B28DD">
        <w:t xml:space="preserve">Naplnené </w:t>
      </w:r>
      <w:r w:rsidRPr="008B28DD" w:rsidR="00DF032F">
        <w:t xml:space="preserve">injekčné </w:t>
      </w:r>
      <w:r w:rsidRPr="008B28DD">
        <w:t xml:space="preserve">pero </w:t>
      </w:r>
      <w:r w:rsidRPr="00962652">
        <w:t>u</w:t>
      </w:r>
      <w:r w:rsidRPr="00962652">
        <w:t>chovávajte vo vonkajšom papierovom obale na ochranu pred svetlom.</w:t>
      </w:r>
    </w:p>
    <w:p w:rsidR="00F03039" w:rsidRPr="00962652" w:rsidP="00F03039" w14:paraId="50C35562" w14:textId="7D32C0A5">
      <w:pPr>
        <w:numPr>
          <w:ilvl w:val="0"/>
          <w:numId w:val="28"/>
        </w:numPr>
        <w:ind w:left="567" w:hanging="567"/>
      </w:pPr>
      <w:r w:rsidRPr="00962652">
        <w:t xml:space="preserve">V prípade potreby môžu byť jednotlivé naplnené </w:t>
      </w:r>
      <w:r w:rsidRPr="008B28DD" w:rsidR="00DF032F">
        <w:t xml:space="preserve">injekčné </w:t>
      </w:r>
      <w:r w:rsidRPr="00962652" w:rsidR="00347BDE">
        <w:t>perá</w:t>
      </w:r>
      <w:r w:rsidRPr="00962652">
        <w:t xml:space="preserve"> Stelary uchovávané aj pri izbovej teplote do 30 °C jednorazovo maximálne počas 30 dní v pôvodnej škatuli na ochranu pred svetlom. Zaznamenajte dátum, ke</w:t>
      </w:r>
      <w:r w:rsidRPr="00962652" w:rsidR="00347BDE">
        <w:t>ď</w:t>
      </w:r>
      <w:r w:rsidRPr="00962652">
        <w:t xml:space="preserve"> ste prvýkrát vybrali </w:t>
      </w:r>
      <w:r w:rsidRPr="008B28DD" w:rsidR="00347BDE">
        <w:t>naplnené</w:t>
      </w:r>
      <w:r w:rsidRPr="008B28DD" w:rsidR="00DF032F">
        <w:t xml:space="preserve"> injekčné</w:t>
      </w:r>
      <w:r w:rsidRPr="008B28DD" w:rsidR="00347BDE">
        <w:t xml:space="preserve"> pero</w:t>
      </w:r>
      <w:r w:rsidRPr="00962652">
        <w:t xml:space="preserve"> z</w:t>
      </w:r>
      <w:r w:rsidRPr="00962652" w:rsidR="00A95934">
        <w:t> </w:t>
      </w:r>
      <w:r w:rsidRPr="00962652">
        <w:t>chladničky</w:t>
      </w:r>
      <w:r w:rsidRPr="00962652" w:rsidR="00A95934">
        <w:t>,</w:t>
      </w:r>
      <w:r w:rsidRPr="00962652">
        <w:t xml:space="preserve"> a dátum likvidácie na miesto na to určené na škatuli. Dátum likvidácie nesmie presiahnuť pôvodný dátum exspirácie uvedený na škatuli. Ak bol</w:t>
      </w:r>
      <w:r w:rsidRPr="00962652" w:rsidR="00347BDE">
        <w:t>o</w:t>
      </w:r>
      <w:r w:rsidRPr="00962652">
        <w:t xml:space="preserve"> </w:t>
      </w:r>
      <w:r w:rsidRPr="008B28DD" w:rsidR="00347BDE">
        <w:t xml:space="preserve">naplnené </w:t>
      </w:r>
      <w:r w:rsidRPr="008B28DD" w:rsidR="00DF032F">
        <w:t xml:space="preserve">injekčné </w:t>
      </w:r>
      <w:r w:rsidRPr="008B28DD" w:rsidR="00347BDE">
        <w:t>pero</w:t>
      </w:r>
      <w:r w:rsidRPr="00962652">
        <w:t xml:space="preserve"> uchovávan</w:t>
      </w:r>
      <w:r w:rsidRPr="00962652" w:rsidR="00347BDE">
        <w:t>é</w:t>
      </w:r>
      <w:r w:rsidRPr="00962652">
        <w:t xml:space="preserve"> pri izbovej teplote (do 30 °C), nemá sa naspäť vrátiť do chladničky. </w:t>
      </w:r>
      <w:r w:rsidRPr="008B28DD" w:rsidR="00347BDE">
        <w:t xml:space="preserve">Naplnené </w:t>
      </w:r>
      <w:r w:rsidRPr="008B28DD" w:rsidR="00DF032F">
        <w:t xml:space="preserve">injekčné </w:t>
      </w:r>
      <w:r w:rsidRPr="008B28DD" w:rsidR="00347BDE">
        <w:t>pero</w:t>
      </w:r>
      <w:r w:rsidRPr="00962652" w:rsidR="00347BDE">
        <w:t xml:space="preserve"> </w:t>
      </w:r>
      <w:r w:rsidRPr="00962652">
        <w:t>zlikvidujte, ak sa nepoužije do 30 dní uchovávania pri izbovej teplote alebo v čase pôvodnej exspirácie, podľa toho, čo nastane skôr.</w:t>
      </w:r>
    </w:p>
    <w:p w:rsidR="00F03039" w:rsidRPr="00962652" w:rsidP="00F03039" w14:paraId="70AF6079" w14:textId="736C7C06">
      <w:pPr>
        <w:numPr>
          <w:ilvl w:val="0"/>
          <w:numId w:val="28"/>
        </w:numPr>
        <w:ind w:left="567" w:hanging="567"/>
      </w:pPr>
      <w:r w:rsidRPr="00962652">
        <w:t>Stelar</w:t>
      </w:r>
      <w:r w:rsidRPr="00962652" w:rsidR="00645B04">
        <w:t>a naplnen</w:t>
      </w:r>
      <w:r w:rsidRPr="00962652" w:rsidR="00A95934">
        <w:t>é</w:t>
      </w:r>
      <w:r w:rsidRPr="00962652" w:rsidR="00645B04">
        <w:t xml:space="preserve"> </w:t>
      </w:r>
      <w:r w:rsidRPr="008B28DD" w:rsidR="00DF032F">
        <w:t xml:space="preserve">injekčné </w:t>
      </w:r>
      <w:r w:rsidRPr="00962652" w:rsidR="00645B04">
        <w:t>per</w:t>
      </w:r>
      <w:r w:rsidRPr="00962652" w:rsidR="00A95934">
        <w:t>á</w:t>
      </w:r>
      <w:r w:rsidRPr="00962652">
        <w:t xml:space="preserve"> nepretrepávajte. Dlhodobejšie prudké trasenie môže liek znehodnotiť.</w:t>
      </w:r>
    </w:p>
    <w:p w:rsidR="00F03039" w:rsidRPr="00C37674" w:rsidP="00F03039" w14:paraId="1314F3ED" w14:textId="77777777">
      <w:pPr>
        <w:numPr>
          <w:ilvl w:val="12"/>
          <w:numId w:val="0"/>
        </w:numPr>
        <w:tabs>
          <w:tab w:val="clear" w:pos="567"/>
        </w:tabs>
      </w:pPr>
    </w:p>
    <w:p w:rsidR="00F03039" w:rsidRPr="00C37674" w:rsidP="00F03039" w14:paraId="25DE8937" w14:textId="77777777">
      <w:pPr>
        <w:keepNext/>
        <w:numPr>
          <w:ilvl w:val="12"/>
          <w:numId w:val="0"/>
        </w:numPr>
        <w:tabs>
          <w:tab w:val="clear" w:pos="567"/>
        </w:tabs>
        <w:rPr>
          <w:b/>
          <w:bCs/>
        </w:rPr>
      </w:pPr>
      <w:r w:rsidRPr="00C37674">
        <w:rPr>
          <w:b/>
          <w:bCs/>
        </w:rPr>
        <w:t>Nepoužívajte tento liek:</w:t>
      </w:r>
    </w:p>
    <w:p w:rsidR="00F03039" w:rsidRPr="00C37674" w:rsidP="00F03039" w14:paraId="6542CCB5" w14:textId="77777777">
      <w:pPr>
        <w:numPr>
          <w:ilvl w:val="0"/>
          <w:numId w:val="28"/>
        </w:numPr>
        <w:ind w:left="567" w:hanging="567"/>
      </w:pPr>
      <w:r w:rsidRPr="00C37674">
        <w:t>po dátume exspirácie, ktorý je uvedený na štítku a papierovom obale po skratke „EXP“. Dátum exspirácie sa vzťahuje na posledný deň v danom mesiaci,</w:t>
      </w:r>
    </w:p>
    <w:p w:rsidR="00F03039" w:rsidRPr="00C37674" w:rsidP="00F03039" w14:paraId="4EB431C4" w14:textId="77777777">
      <w:pPr>
        <w:numPr>
          <w:ilvl w:val="0"/>
          <w:numId w:val="28"/>
        </w:numPr>
        <w:ind w:left="567" w:hanging="567"/>
      </w:pPr>
      <w:r w:rsidRPr="00C37674">
        <w:t>ak tekutina zmenila farbu, je mútna alebo v nej vidíte plávať cudzorodé častice (pozrite 6. časť „Ako vyzerá Stelara a obsah balenia“),</w:t>
      </w:r>
    </w:p>
    <w:p w:rsidR="00F03039" w:rsidRPr="00C37674" w:rsidP="00F03039" w14:paraId="71E60943" w14:textId="77777777">
      <w:pPr>
        <w:numPr>
          <w:ilvl w:val="0"/>
          <w:numId w:val="28"/>
        </w:numPr>
        <w:ind w:left="567" w:hanging="567"/>
      </w:pPr>
      <w:r w:rsidRPr="00C37674">
        <w:t>ak je vám známe alebo ak sa domnievate, že liek bol vystavený extrémnym teplotám (napr. náhodne zmrazený alebo zahriaty),</w:t>
      </w:r>
    </w:p>
    <w:p w:rsidR="00F03039" w:rsidRPr="00C37674" w:rsidP="00F03039" w14:paraId="20FE401C" w14:textId="77777777">
      <w:pPr>
        <w:numPr>
          <w:ilvl w:val="0"/>
          <w:numId w:val="28"/>
        </w:numPr>
        <w:ind w:left="567" w:hanging="567"/>
      </w:pPr>
      <w:r w:rsidRPr="00C37674">
        <w:t>ak sa liekom prudko triaslo.</w:t>
      </w:r>
    </w:p>
    <w:p w:rsidR="00F03039" w:rsidRPr="00C37674" w:rsidP="00F03039" w14:paraId="54EE33E2" w14:textId="77777777"/>
    <w:p w:rsidR="00F03039" w:rsidRPr="00962652" w:rsidP="00F03039" w14:paraId="51494A67" w14:textId="0F68DB34">
      <w:pPr>
        <w:numPr>
          <w:ilvl w:val="12"/>
          <w:numId w:val="0"/>
        </w:numPr>
      </w:pPr>
      <w:r w:rsidRPr="00962652">
        <w:t xml:space="preserve">Stelara je na jednorazové použitie. Nepoužitý liek, ktorý ostal </w:t>
      </w:r>
      <w:r w:rsidRPr="00962652" w:rsidR="00347BDE">
        <w:t>v n</w:t>
      </w:r>
      <w:r w:rsidRPr="008B28DD" w:rsidR="00347BDE">
        <w:t xml:space="preserve">aplnenom </w:t>
      </w:r>
      <w:r w:rsidRPr="008B28DD" w:rsidR="00DC1E43">
        <w:t xml:space="preserve">injekčnom </w:t>
      </w:r>
      <w:r w:rsidRPr="008B28DD" w:rsidR="00347BDE">
        <w:t>per</w:t>
      </w:r>
      <w:r w:rsidRPr="00962652" w:rsidR="00347BDE">
        <w:t>e</w:t>
      </w:r>
      <w:r w:rsidRPr="00962652">
        <w:t>, sa má vyhodiť. Nelikvidujte lieky odpadovou vodou alebo domovým odpadom. Nepoužitý liek vráťte do lekárne. Tieto opatrenia pomôžu chrániť životné prostredie.</w:t>
      </w:r>
    </w:p>
    <w:p w:rsidR="00F03039" w:rsidRPr="00962652" w:rsidP="00F03039" w14:paraId="03B84171" w14:textId="77777777"/>
    <w:p w:rsidR="00F03039" w:rsidRPr="00962652" w:rsidP="00F03039" w14:paraId="4EB32E5E" w14:textId="77777777"/>
    <w:p w:rsidR="00F03039" w:rsidRPr="00962652" w:rsidP="00F03039" w14:paraId="4B06AD55" w14:textId="77777777">
      <w:pPr>
        <w:keepNext/>
        <w:ind w:left="567" w:hanging="567"/>
        <w:outlineLvl w:val="2"/>
        <w:rPr>
          <w:b/>
          <w:bCs/>
        </w:rPr>
      </w:pPr>
      <w:r w:rsidRPr="00962652">
        <w:rPr>
          <w:b/>
          <w:bCs/>
        </w:rPr>
        <w:t>6.</w:t>
      </w:r>
      <w:r w:rsidRPr="00962652">
        <w:rPr>
          <w:b/>
          <w:bCs/>
        </w:rPr>
        <w:tab/>
      </w:r>
      <w:r w:rsidRPr="00962652">
        <w:rPr>
          <w:b/>
          <w:bCs/>
          <w:szCs w:val="22"/>
        </w:rPr>
        <w:t>Obsah balenia a ďalšie informácie</w:t>
      </w:r>
    </w:p>
    <w:p w:rsidR="00F03039" w:rsidRPr="00962652" w:rsidP="00F03039" w14:paraId="5A345FE8" w14:textId="77777777">
      <w:pPr>
        <w:keepNext/>
        <w:numPr>
          <w:ilvl w:val="12"/>
          <w:numId w:val="0"/>
        </w:numPr>
        <w:tabs>
          <w:tab w:val="clear" w:pos="567"/>
        </w:tabs>
      </w:pPr>
    </w:p>
    <w:p w:rsidR="00F03039" w:rsidRPr="00962652" w:rsidP="00F03039" w14:paraId="265032CE" w14:textId="77777777">
      <w:pPr>
        <w:keepNext/>
        <w:numPr>
          <w:ilvl w:val="12"/>
          <w:numId w:val="0"/>
        </w:numPr>
        <w:tabs>
          <w:tab w:val="clear" w:pos="567"/>
        </w:tabs>
        <w:rPr>
          <w:b/>
          <w:bCs/>
        </w:rPr>
      </w:pPr>
      <w:r w:rsidRPr="00962652">
        <w:rPr>
          <w:b/>
          <w:szCs w:val="22"/>
        </w:rPr>
        <w:t>Čo Stelara</w:t>
      </w:r>
      <w:r w:rsidRPr="00962652">
        <w:rPr>
          <w:b/>
          <w:bCs/>
          <w:szCs w:val="22"/>
        </w:rPr>
        <w:t xml:space="preserve"> </w:t>
      </w:r>
      <w:r w:rsidRPr="00962652">
        <w:rPr>
          <w:b/>
          <w:szCs w:val="22"/>
        </w:rPr>
        <w:t>obsahuje</w:t>
      </w:r>
    </w:p>
    <w:p w:rsidR="00F03039" w:rsidRPr="00962652" w:rsidP="00F03039" w14:paraId="6DB9D569" w14:textId="04EF2AFD">
      <w:pPr>
        <w:numPr>
          <w:ilvl w:val="0"/>
          <w:numId w:val="28"/>
        </w:numPr>
        <w:ind w:left="567" w:hanging="567"/>
      </w:pPr>
      <w:r w:rsidRPr="00962652">
        <w:t>Liečivo je ustekinumab. Jedn</w:t>
      </w:r>
      <w:r w:rsidRPr="00962652" w:rsidR="00347BDE">
        <w:t>o</w:t>
      </w:r>
      <w:r w:rsidRPr="00962652">
        <w:t xml:space="preserve"> </w:t>
      </w:r>
      <w:r w:rsidRPr="008B28DD" w:rsidR="00347BDE">
        <w:t xml:space="preserve">naplnené </w:t>
      </w:r>
      <w:r w:rsidRPr="008B28DD" w:rsidR="00DF032F">
        <w:t xml:space="preserve">injekčné </w:t>
      </w:r>
      <w:r w:rsidRPr="008B28DD" w:rsidR="00347BDE">
        <w:t xml:space="preserve">pero </w:t>
      </w:r>
      <w:r w:rsidRPr="00962652">
        <w:t>obsahuje 90 mg ustekinumabu v 1 ml.</w:t>
      </w:r>
    </w:p>
    <w:p w:rsidR="00F03039" w:rsidRPr="00C37674" w:rsidP="00F03039" w14:paraId="0D3D0F6A" w14:textId="160E612C">
      <w:pPr>
        <w:numPr>
          <w:ilvl w:val="0"/>
          <w:numId w:val="28"/>
        </w:numPr>
        <w:ind w:left="567" w:hanging="567"/>
      </w:pPr>
      <w:r w:rsidRPr="00962652">
        <w:t>Ďalšie zložky sú histidín, histidínium-chlorid, mono</w:t>
      </w:r>
      <w:r>
        <w:t>hydrát,</w:t>
      </w:r>
      <w:r w:rsidRPr="00C37674">
        <w:t xml:space="preserve"> polysorbát 80</w:t>
      </w:r>
      <w:r w:rsidR="00013B25">
        <w:t xml:space="preserve"> (E433)</w:t>
      </w:r>
      <w:r w:rsidRPr="00C37674">
        <w:t>, sacharóza a voda</w:t>
      </w:r>
      <w:r>
        <w:t>,</w:t>
      </w:r>
      <w:r w:rsidRPr="00C37674">
        <w:t xml:space="preserve"> na injekci</w:t>
      </w:r>
      <w:r>
        <w:t>e</w:t>
      </w:r>
      <w:r w:rsidRPr="00C37674">
        <w:t>.</w:t>
      </w:r>
    </w:p>
    <w:p w:rsidR="00F03039" w:rsidRPr="00C37674" w:rsidP="00F03039" w14:paraId="7A850921" w14:textId="77777777">
      <w:pPr>
        <w:tabs>
          <w:tab w:val="clear" w:pos="567"/>
        </w:tabs>
      </w:pPr>
    </w:p>
    <w:p w:rsidR="00F03039" w:rsidRPr="00C37674" w:rsidP="00F03039" w14:paraId="5CBC3CF5" w14:textId="77777777">
      <w:pPr>
        <w:keepNext/>
        <w:numPr>
          <w:ilvl w:val="12"/>
          <w:numId w:val="0"/>
        </w:numPr>
        <w:tabs>
          <w:tab w:val="clear" w:pos="567"/>
        </w:tabs>
        <w:rPr>
          <w:b/>
          <w:bCs/>
        </w:rPr>
      </w:pPr>
      <w:r w:rsidRPr="00C37674">
        <w:rPr>
          <w:b/>
          <w:bCs/>
        </w:rPr>
        <w:t>Ako vyzerá Stelara a obsah balenia</w:t>
      </w:r>
    </w:p>
    <w:p w:rsidR="004D1204" w:rsidRPr="00962652" w:rsidP="004D1204" w14:paraId="154FD71F" w14:textId="501AD7BC">
      <w:pPr>
        <w:numPr>
          <w:ilvl w:val="12"/>
          <w:numId w:val="0"/>
        </w:numPr>
        <w:tabs>
          <w:tab w:val="clear" w:pos="567"/>
        </w:tabs>
      </w:pPr>
      <w:r w:rsidRPr="00C37674">
        <w:t xml:space="preserve">Stelara </w:t>
      </w:r>
      <w:r w:rsidRPr="00C37674">
        <w:rPr>
          <w:szCs w:val="22"/>
        </w:rPr>
        <w:t>je číry až slabo opales</w:t>
      </w:r>
      <w:r w:rsidRPr="00962652">
        <w:rPr>
          <w:szCs w:val="22"/>
        </w:rPr>
        <w:t xml:space="preserve">centný (majúci perleťový lesk), bezfarebný až svetložltý </w:t>
      </w:r>
      <w:r w:rsidRPr="00962652">
        <w:t xml:space="preserve">injekčný roztok. Roztok môže obsahovať zopár </w:t>
      </w:r>
      <w:r w:rsidRPr="00962652">
        <w:rPr>
          <w:szCs w:val="22"/>
        </w:rPr>
        <w:t xml:space="preserve">drobných priesvitných </w:t>
      </w:r>
      <w:r w:rsidRPr="00962652">
        <w:t>alebo bielych častíc bielkoviny. Liek sa dodáva v papierovom obale a obsahuje jednu jednorazovú dávku v sklen</w:t>
      </w:r>
      <w:r w:rsidRPr="00962652" w:rsidR="00347BDE">
        <w:t>om</w:t>
      </w:r>
      <w:r w:rsidRPr="00962652">
        <w:t>, 1 ml naplnen</w:t>
      </w:r>
      <w:r w:rsidRPr="00962652" w:rsidR="00347BDE">
        <w:t xml:space="preserve">om </w:t>
      </w:r>
      <w:r w:rsidRPr="008B28DD" w:rsidR="00DF032F">
        <w:t>injekčn</w:t>
      </w:r>
      <w:r w:rsidRPr="008B28DD" w:rsidR="00DC1E43">
        <w:t>om</w:t>
      </w:r>
      <w:r w:rsidRPr="008B28DD" w:rsidR="00DF032F">
        <w:t xml:space="preserve"> </w:t>
      </w:r>
      <w:r w:rsidRPr="00962652" w:rsidR="00347BDE">
        <w:t>pere</w:t>
      </w:r>
      <w:r w:rsidRPr="00962652">
        <w:t>. Jedn</w:t>
      </w:r>
      <w:r w:rsidRPr="008B28DD" w:rsidR="00347BDE">
        <w:t>o</w:t>
      </w:r>
      <w:r w:rsidRPr="008B28DD">
        <w:t xml:space="preserve"> naplnené</w:t>
      </w:r>
      <w:r w:rsidRPr="008B28DD" w:rsidR="00DF032F">
        <w:t xml:space="preserve"> injekčné</w:t>
      </w:r>
      <w:r w:rsidRPr="008B28DD">
        <w:t xml:space="preserve"> pero </w:t>
      </w:r>
      <w:r w:rsidRPr="00962652">
        <w:t>obsahuje 90 mg ustekinumabu v 1 ml injekčného roztoku.</w:t>
      </w:r>
    </w:p>
    <w:p w:rsidR="004D1204" w:rsidRPr="00962652" w:rsidP="004D1204" w14:paraId="32FC7E4E" w14:textId="77777777">
      <w:pPr>
        <w:numPr>
          <w:ilvl w:val="12"/>
          <w:numId w:val="0"/>
        </w:numPr>
        <w:tabs>
          <w:tab w:val="clear" w:pos="567"/>
        </w:tabs>
      </w:pPr>
    </w:p>
    <w:p w:rsidR="004D1204" w:rsidRPr="00962652" w:rsidP="004D1204" w14:paraId="1B863919" w14:textId="77777777">
      <w:pPr>
        <w:keepNext/>
        <w:numPr>
          <w:ilvl w:val="12"/>
          <w:numId w:val="0"/>
        </w:numPr>
        <w:tabs>
          <w:tab w:val="clear" w:pos="567"/>
        </w:tabs>
        <w:rPr>
          <w:b/>
          <w:bCs/>
        </w:rPr>
      </w:pPr>
      <w:r w:rsidRPr="00962652">
        <w:rPr>
          <w:b/>
          <w:bCs/>
        </w:rPr>
        <w:t>Držiteľ rozhodnutia o registrácii</w:t>
      </w:r>
    </w:p>
    <w:p w:rsidR="004D1204" w:rsidRPr="00C37674" w:rsidP="004D1204" w14:paraId="074947DB" w14:textId="77777777">
      <w:pPr>
        <w:rPr>
          <w:szCs w:val="13"/>
        </w:rPr>
      </w:pPr>
      <w:r w:rsidRPr="00962652">
        <w:rPr>
          <w:szCs w:val="13"/>
        </w:rPr>
        <w:t>Janssen-Cilag International NV</w:t>
      </w:r>
    </w:p>
    <w:p w:rsidR="004D1204" w:rsidRPr="00C37674" w:rsidP="004D1204" w14:paraId="215652E2" w14:textId="77777777">
      <w:pPr>
        <w:rPr>
          <w:szCs w:val="13"/>
        </w:rPr>
      </w:pPr>
      <w:r w:rsidRPr="00C37674">
        <w:rPr>
          <w:szCs w:val="13"/>
        </w:rPr>
        <w:t>Turnhoutseweg 30</w:t>
      </w:r>
    </w:p>
    <w:p w:rsidR="004D1204" w:rsidRPr="00C37674" w:rsidP="004D1204" w14:paraId="07B67608" w14:textId="77777777">
      <w:pPr>
        <w:rPr>
          <w:szCs w:val="13"/>
        </w:rPr>
      </w:pPr>
      <w:r>
        <w:rPr>
          <w:szCs w:val="13"/>
        </w:rPr>
        <w:t>B-</w:t>
      </w:r>
      <w:r w:rsidRPr="00C37674">
        <w:rPr>
          <w:szCs w:val="13"/>
        </w:rPr>
        <w:t>2340 Beerse</w:t>
      </w:r>
    </w:p>
    <w:p w:rsidR="004D1204" w:rsidRPr="00C37674" w:rsidP="004D1204" w14:paraId="7DDAC0C8" w14:textId="77777777">
      <w:r w:rsidRPr="00C37674">
        <w:rPr>
          <w:szCs w:val="13"/>
        </w:rPr>
        <w:t>Belgicko</w:t>
      </w:r>
    </w:p>
    <w:p w:rsidR="004D1204" w:rsidRPr="00C37674" w:rsidP="004D1204" w14:paraId="4C22BB7B" w14:textId="77777777">
      <w:pPr>
        <w:numPr>
          <w:ilvl w:val="12"/>
          <w:numId w:val="0"/>
        </w:numPr>
        <w:tabs>
          <w:tab w:val="clear" w:pos="567"/>
        </w:tabs>
      </w:pPr>
    </w:p>
    <w:p w:rsidR="004D1204" w:rsidRPr="00C37674" w:rsidP="004D1204" w14:paraId="6B7F3D37" w14:textId="77777777">
      <w:pPr>
        <w:keepNext/>
        <w:numPr>
          <w:ilvl w:val="12"/>
          <w:numId w:val="0"/>
        </w:numPr>
        <w:tabs>
          <w:tab w:val="clear" w:pos="567"/>
        </w:tabs>
        <w:rPr>
          <w:b/>
          <w:bCs/>
        </w:rPr>
      </w:pPr>
      <w:r w:rsidRPr="00C37674">
        <w:rPr>
          <w:b/>
          <w:bCs/>
        </w:rPr>
        <w:t>Výrobca</w:t>
      </w:r>
    </w:p>
    <w:p w:rsidR="004D1204" w:rsidRPr="00C37674" w:rsidP="004D1204" w14:paraId="0B5C5787" w14:textId="77777777">
      <w:pPr>
        <w:numPr>
          <w:ilvl w:val="12"/>
          <w:numId w:val="0"/>
        </w:numPr>
        <w:tabs>
          <w:tab w:val="clear" w:pos="567"/>
        </w:tabs>
      </w:pPr>
      <w:r w:rsidRPr="00C37674">
        <w:t>Janssen Biologics B.V.</w:t>
      </w:r>
    </w:p>
    <w:p w:rsidR="004D1204" w:rsidRPr="00C37674" w:rsidP="004D1204" w14:paraId="709682EC" w14:textId="77777777">
      <w:pPr>
        <w:numPr>
          <w:ilvl w:val="12"/>
          <w:numId w:val="0"/>
        </w:numPr>
        <w:tabs>
          <w:tab w:val="clear" w:pos="567"/>
        </w:tabs>
      </w:pPr>
      <w:r w:rsidRPr="00C37674">
        <w:t>Einsteinweg 101</w:t>
      </w:r>
    </w:p>
    <w:p w:rsidR="004D1204" w:rsidRPr="00C37674" w:rsidP="004D1204" w14:paraId="5929905E" w14:textId="77777777">
      <w:pPr>
        <w:numPr>
          <w:ilvl w:val="12"/>
          <w:numId w:val="0"/>
        </w:numPr>
        <w:tabs>
          <w:tab w:val="clear" w:pos="567"/>
        </w:tabs>
      </w:pPr>
      <w:r w:rsidRPr="00C37674">
        <w:t>2333 CB Leiden</w:t>
      </w:r>
    </w:p>
    <w:p w:rsidR="004D1204" w:rsidRPr="00C37674" w:rsidP="004D1204" w14:paraId="2A945113" w14:textId="77777777">
      <w:pPr>
        <w:numPr>
          <w:ilvl w:val="12"/>
          <w:numId w:val="0"/>
        </w:numPr>
        <w:tabs>
          <w:tab w:val="clear" w:pos="567"/>
        </w:tabs>
      </w:pPr>
      <w:r w:rsidRPr="00C37674">
        <w:t>Holandsko</w:t>
      </w:r>
    </w:p>
    <w:p w:rsidR="004D1204" w:rsidRPr="00C37674" w:rsidP="004D1204" w14:paraId="16F70119" w14:textId="77777777">
      <w:pPr>
        <w:numPr>
          <w:ilvl w:val="12"/>
          <w:numId w:val="0"/>
        </w:numPr>
        <w:tabs>
          <w:tab w:val="clear" w:pos="567"/>
        </w:tabs>
      </w:pPr>
    </w:p>
    <w:p w:rsidR="004D1204" w:rsidRPr="00C37674" w:rsidP="004D1204" w14:paraId="1CF1E298" w14:textId="77777777">
      <w:pPr>
        <w:numPr>
          <w:ilvl w:val="12"/>
          <w:numId w:val="0"/>
        </w:numPr>
        <w:tabs>
          <w:tab w:val="clear" w:pos="567"/>
        </w:tabs>
      </w:pPr>
      <w:r w:rsidRPr="00C37674">
        <w:t>Ak potrebujete akúkoľvek informáciu o tomto lieku, kontaktujte miestneho zástupcu držiteľa rozhodnutia o registrácii:</w:t>
      </w:r>
    </w:p>
    <w:p w:rsidR="004D1204" w:rsidRPr="00C37674" w:rsidP="004D1204" w14:paraId="068E91C7" w14:textId="77777777">
      <w:pPr>
        <w:widowControl w:val="0"/>
      </w:pPr>
    </w:p>
    <w:tbl>
      <w:tblPr>
        <w:tblW w:w="9075" w:type="dxa"/>
        <w:jc w:val="center"/>
        <w:tblLayout w:type="fixed"/>
        <w:tblLook w:val="04A0"/>
      </w:tblPr>
      <w:tblGrid>
        <w:gridCol w:w="10"/>
        <w:gridCol w:w="4260"/>
        <w:gridCol w:w="4805"/>
      </w:tblGrid>
      <w:tr w14:paraId="7852CFE1" w14:textId="77777777" w:rsidTr="00C372AE">
        <w:tblPrEx>
          <w:tblW w:w="9075" w:type="dxa"/>
          <w:jc w:val="center"/>
          <w:tblLayout w:type="fixed"/>
          <w:tblLook w:val="04A0"/>
        </w:tblPrEx>
        <w:trPr>
          <w:cantSplit/>
          <w:jc w:val="center"/>
        </w:trPr>
        <w:tc>
          <w:tcPr>
            <w:tcW w:w="4270" w:type="dxa"/>
            <w:gridSpan w:val="2"/>
          </w:tcPr>
          <w:p w:rsidR="004D1204" w:rsidRPr="00C37674" w:rsidP="00C372AE" w14:paraId="267B2762" w14:textId="77777777">
            <w:pPr>
              <w:widowControl w:val="0"/>
              <w:rPr>
                <w:b/>
              </w:rPr>
            </w:pPr>
            <w:r w:rsidRPr="00C37674">
              <w:rPr>
                <w:b/>
              </w:rPr>
              <w:t>België/Belgique/Belgien</w:t>
            </w:r>
          </w:p>
          <w:p w:rsidR="004D1204" w:rsidRPr="00C37674" w:rsidP="00C372AE" w14:paraId="5DA294E5" w14:textId="77777777">
            <w:pPr>
              <w:widowControl w:val="0"/>
            </w:pPr>
            <w:r w:rsidRPr="00C37674">
              <w:t>Janssen-Cilag NV</w:t>
            </w:r>
          </w:p>
          <w:p w:rsidR="004D1204" w:rsidRPr="00C37674" w:rsidP="00C372AE" w14:paraId="4136FB2B" w14:textId="77777777">
            <w:pPr>
              <w:widowControl w:val="0"/>
            </w:pPr>
            <w:r w:rsidRPr="00C37674">
              <w:t>Tel/Tél: +32 14 64 94 11</w:t>
            </w:r>
          </w:p>
          <w:p w:rsidR="004D1204" w:rsidRPr="00C37674" w:rsidP="00C372AE" w14:paraId="754E82A0" w14:textId="77777777">
            <w:r w:rsidRPr="00C37674">
              <w:t>janssen@jacbe.jnj.com</w:t>
            </w:r>
          </w:p>
          <w:p w:rsidR="004D1204" w:rsidRPr="00C37674" w:rsidP="00C372AE" w14:paraId="5FF62471" w14:textId="77777777">
            <w:pPr>
              <w:widowControl w:val="0"/>
            </w:pPr>
          </w:p>
        </w:tc>
        <w:tc>
          <w:tcPr>
            <w:tcW w:w="4805" w:type="dxa"/>
          </w:tcPr>
          <w:p w:rsidR="004D1204" w:rsidRPr="00C37674" w:rsidP="00C372AE" w14:paraId="00E0E7AF" w14:textId="77777777">
            <w:pPr>
              <w:widowControl w:val="0"/>
              <w:rPr>
                <w:b/>
                <w:bCs/>
                <w:szCs w:val="22"/>
              </w:rPr>
            </w:pPr>
            <w:r w:rsidRPr="00C37674">
              <w:rPr>
                <w:b/>
                <w:bCs/>
                <w:szCs w:val="22"/>
              </w:rPr>
              <w:t>Lietuva</w:t>
            </w:r>
          </w:p>
          <w:p w:rsidR="004D1204" w:rsidRPr="00C37674" w:rsidP="00C372AE" w14:paraId="4F24D5E0" w14:textId="77777777">
            <w:pPr>
              <w:widowControl w:val="0"/>
              <w:rPr>
                <w:szCs w:val="22"/>
              </w:rPr>
            </w:pPr>
            <w:r w:rsidRPr="00C37674">
              <w:t>UAB "JOHNSON &amp; JOHNSON"</w:t>
            </w:r>
          </w:p>
          <w:p w:rsidR="004D1204" w:rsidRPr="00C37674" w:rsidP="00C372AE" w14:paraId="532DE025" w14:textId="77777777">
            <w:pPr>
              <w:widowControl w:val="0"/>
              <w:rPr>
                <w:szCs w:val="22"/>
              </w:rPr>
            </w:pPr>
            <w:r w:rsidRPr="00C37674">
              <w:rPr>
                <w:szCs w:val="22"/>
              </w:rPr>
              <w:t>Tel: +370 5 278 68 88</w:t>
            </w:r>
          </w:p>
          <w:p w:rsidR="004D1204" w:rsidRPr="00C37674" w:rsidP="00C372AE" w14:paraId="21FCD4B8" w14:textId="77777777">
            <w:pPr>
              <w:widowControl w:val="0"/>
              <w:rPr>
                <w:szCs w:val="22"/>
              </w:rPr>
            </w:pPr>
            <w:r w:rsidRPr="00C37674">
              <w:t>lt@its.jnj.com</w:t>
            </w:r>
          </w:p>
          <w:p w:rsidR="004D1204" w:rsidRPr="00C37674" w:rsidP="00C372AE" w14:paraId="7B79522F" w14:textId="77777777">
            <w:pPr>
              <w:widowControl w:val="0"/>
              <w:rPr>
                <w:szCs w:val="22"/>
              </w:rPr>
            </w:pPr>
          </w:p>
        </w:tc>
      </w:tr>
      <w:tr w14:paraId="227585FD" w14:textId="77777777" w:rsidTr="00C372AE">
        <w:tblPrEx>
          <w:tblW w:w="9075" w:type="dxa"/>
          <w:jc w:val="center"/>
          <w:tblLayout w:type="fixed"/>
          <w:tblLook w:val="04A0"/>
        </w:tblPrEx>
        <w:trPr>
          <w:cantSplit/>
          <w:jc w:val="center"/>
        </w:trPr>
        <w:tc>
          <w:tcPr>
            <w:tcW w:w="4270" w:type="dxa"/>
            <w:gridSpan w:val="2"/>
          </w:tcPr>
          <w:p w:rsidR="004D1204" w:rsidRPr="00C37674" w:rsidP="00C372AE" w14:paraId="1BFDDFDB" w14:textId="77777777">
            <w:pPr>
              <w:widowControl w:val="0"/>
              <w:rPr>
                <w:b/>
                <w:bCs/>
                <w:szCs w:val="22"/>
              </w:rPr>
            </w:pPr>
            <w:r w:rsidRPr="00C37674">
              <w:rPr>
                <w:b/>
                <w:bCs/>
                <w:szCs w:val="22"/>
              </w:rPr>
              <w:t>България</w:t>
            </w:r>
          </w:p>
          <w:p w:rsidR="004D1204" w:rsidRPr="00C37674" w:rsidP="00C372AE" w14:paraId="7581846F" w14:textId="77777777">
            <w:pPr>
              <w:widowControl w:val="0"/>
              <w:rPr>
                <w:szCs w:val="22"/>
              </w:rPr>
            </w:pPr>
            <w:r w:rsidRPr="00C37674">
              <w:t>„Джонсън &amp; Джонсън България” ЕООД</w:t>
            </w:r>
          </w:p>
          <w:p w:rsidR="004D1204" w:rsidRPr="00C37674" w:rsidP="00C372AE" w14:paraId="04C29927" w14:textId="77777777">
            <w:pPr>
              <w:widowControl w:val="0"/>
              <w:rPr>
                <w:szCs w:val="22"/>
              </w:rPr>
            </w:pPr>
            <w:r w:rsidRPr="00C37674">
              <w:rPr>
                <w:szCs w:val="22"/>
              </w:rPr>
              <w:t>Тел.: +359 2 489 94 00</w:t>
            </w:r>
          </w:p>
          <w:p w:rsidR="004D1204" w:rsidRPr="00C37674" w:rsidP="00C372AE" w14:paraId="387A2657" w14:textId="77777777">
            <w:pPr>
              <w:numPr>
                <w:ilvl w:val="12"/>
                <w:numId w:val="0"/>
              </w:numPr>
              <w:rPr>
                <w:szCs w:val="22"/>
              </w:rPr>
            </w:pPr>
            <w:r w:rsidRPr="00C37674">
              <w:t>jjsafety@its.jnj.com</w:t>
            </w:r>
          </w:p>
          <w:p w:rsidR="004D1204" w:rsidRPr="00C37674" w:rsidP="00C372AE" w14:paraId="411DA1C9" w14:textId="77777777">
            <w:pPr>
              <w:widowControl w:val="0"/>
              <w:rPr>
                <w:szCs w:val="22"/>
              </w:rPr>
            </w:pPr>
          </w:p>
        </w:tc>
        <w:tc>
          <w:tcPr>
            <w:tcW w:w="4805" w:type="dxa"/>
            <w:hideMark/>
          </w:tcPr>
          <w:p w:rsidR="004D1204" w:rsidRPr="00C37674" w:rsidP="00C372AE" w14:paraId="28D46F1E" w14:textId="77777777">
            <w:pPr>
              <w:widowControl w:val="0"/>
              <w:rPr>
                <w:b/>
                <w:bCs/>
                <w:szCs w:val="22"/>
              </w:rPr>
            </w:pPr>
            <w:r w:rsidRPr="00C37674">
              <w:rPr>
                <w:b/>
                <w:bCs/>
                <w:szCs w:val="22"/>
              </w:rPr>
              <w:t>Luxembourg/Luxemburg</w:t>
            </w:r>
          </w:p>
          <w:p w:rsidR="004D1204" w:rsidRPr="00C37674" w:rsidP="00C372AE" w14:paraId="78B7963B" w14:textId="77777777">
            <w:pPr>
              <w:widowControl w:val="0"/>
              <w:rPr>
                <w:szCs w:val="22"/>
              </w:rPr>
            </w:pPr>
            <w:r w:rsidRPr="00C37674">
              <w:rPr>
                <w:szCs w:val="22"/>
              </w:rPr>
              <w:t>Janssen-Cilag NV</w:t>
            </w:r>
          </w:p>
          <w:p w:rsidR="004D1204" w:rsidRPr="00C37674" w:rsidP="00C372AE" w14:paraId="360B4873" w14:textId="77777777">
            <w:pPr>
              <w:widowControl w:val="0"/>
              <w:rPr>
                <w:szCs w:val="22"/>
              </w:rPr>
            </w:pPr>
            <w:r w:rsidRPr="00C37674">
              <w:rPr>
                <w:szCs w:val="22"/>
              </w:rPr>
              <w:t xml:space="preserve">Tél/Tel: +32 14 </w:t>
            </w:r>
            <w:r w:rsidRPr="00C37674">
              <w:t>64 94 11</w:t>
            </w:r>
          </w:p>
          <w:p w:rsidR="004D1204" w:rsidRPr="00C37674" w:rsidP="00C372AE" w14:paraId="69E736B9" w14:textId="77777777">
            <w:pPr>
              <w:widowControl w:val="0"/>
              <w:rPr>
                <w:szCs w:val="22"/>
              </w:rPr>
            </w:pPr>
            <w:r w:rsidRPr="00C37674">
              <w:t>janssen@jacbe.jnj.com</w:t>
            </w:r>
          </w:p>
          <w:p w:rsidR="004D1204" w:rsidRPr="00C37674" w:rsidP="00C372AE" w14:paraId="662B33F7" w14:textId="77777777">
            <w:pPr>
              <w:widowControl w:val="0"/>
              <w:rPr>
                <w:szCs w:val="22"/>
              </w:rPr>
            </w:pPr>
          </w:p>
        </w:tc>
      </w:tr>
      <w:tr w14:paraId="29F2053E" w14:textId="77777777" w:rsidTr="00C372AE">
        <w:tblPrEx>
          <w:tblW w:w="9075" w:type="dxa"/>
          <w:jc w:val="center"/>
          <w:tblLayout w:type="fixed"/>
          <w:tblLook w:val="04A0"/>
        </w:tblPrEx>
        <w:trPr>
          <w:cantSplit/>
          <w:jc w:val="center"/>
        </w:trPr>
        <w:tc>
          <w:tcPr>
            <w:tcW w:w="4270" w:type="dxa"/>
            <w:gridSpan w:val="2"/>
            <w:hideMark/>
          </w:tcPr>
          <w:p w:rsidR="004D1204" w:rsidRPr="00C37674" w:rsidP="00C372AE" w14:paraId="11A20D09" w14:textId="77777777">
            <w:pPr>
              <w:widowControl w:val="0"/>
              <w:rPr>
                <w:b/>
                <w:bCs/>
                <w:szCs w:val="22"/>
              </w:rPr>
            </w:pPr>
            <w:r w:rsidRPr="00C37674">
              <w:rPr>
                <w:b/>
                <w:bCs/>
                <w:szCs w:val="22"/>
              </w:rPr>
              <w:t>Česká republika</w:t>
            </w:r>
          </w:p>
          <w:p w:rsidR="004D1204" w:rsidRPr="00C37674" w:rsidP="00C372AE" w14:paraId="10DAC8BF" w14:textId="77777777">
            <w:pPr>
              <w:widowControl w:val="0"/>
              <w:rPr>
                <w:szCs w:val="22"/>
              </w:rPr>
            </w:pPr>
            <w:r w:rsidRPr="00C37674">
              <w:rPr>
                <w:szCs w:val="22"/>
              </w:rPr>
              <w:t>Janssen-Cilag s.r.o.</w:t>
            </w:r>
          </w:p>
          <w:p w:rsidR="004D1204" w:rsidRPr="00C37674" w:rsidP="00C372AE" w14:paraId="3453FCE3" w14:textId="77777777">
            <w:pPr>
              <w:widowControl w:val="0"/>
              <w:rPr>
                <w:szCs w:val="22"/>
              </w:rPr>
            </w:pPr>
            <w:r w:rsidRPr="00C37674">
              <w:rPr>
                <w:szCs w:val="22"/>
              </w:rPr>
              <w:t>Tel: +420 227 012 227</w:t>
            </w:r>
          </w:p>
          <w:p w:rsidR="004D1204" w:rsidRPr="00C37674" w:rsidP="00C372AE" w14:paraId="15195E78" w14:textId="77777777">
            <w:pPr>
              <w:widowControl w:val="0"/>
              <w:rPr>
                <w:szCs w:val="22"/>
              </w:rPr>
            </w:pPr>
          </w:p>
        </w:tc>
        <w:tc>
          <w:tcPr>
            <w:tcW w:w="4805" w:type="dxa"/>
          </w:tcPr>
          <w:p w:rsidR="004D1204" w:rsidRPr="00C37674" w:rsidP="00C372AE" w14:paraId="0949D872" w14:textId="77777777">
            <w:pPr>
              <w:widowControl w:val="0"/>
              <w:rPr>
                <w:b/>
                <w:bCs/>
                <w:szCs w:val="22"/>
              </w:rPr>
            </w:pPr>
            <w:r w:rsidRPr="00C37674">
              <w:rPr>
                <w:b/>
                <w:bCs/>
                <w:szCs w:val="22"/>
              </w:rPr>
              <w:t>Magyarország</w:t>
            </w:r>
          </w:p>
          <w:p w:rsidR="004D1204" w:rsidRPr="00C37674" w:rsidP="00C372AE" w14:paraId="71013F63" w14:textId="77777777">
            <w:pPr>
              <w:widowControl w:val="0"/>
              <w:rPr>
                <w:szCs w:val="22"/>
              </w:rPr>
            </w:pPr>
            <w:r w:rsidRPr="00C37674">
              <w:rPr>
                <w:szCs w:val="22"/>
              </w:rPr>
              <w:t>Janssen-Cilag Kft.</w:t>
            </w:r>
          </w:p>
          <w:p w:rsidR="004D1204" w:rsidP="00C372AE" w14:paraId="57E9BF16" w14:textId="77777777">
            <w:pPr>
              <w:autoSpaceDE w:val="0"/>
              <w:autoSpaceDN w:val="0"/>
              <w:adjustRightInd w:val="0"/>
              <w:rPr>
                <w:bCs/>
                <w:szCs w:val="22"/>
              </w:rPr>
            </w:pPr>
            <w:r w:rsidRPr="00C37674">
              <w:rPr>
                <w:szCs w:val="22"/>
              </w:rPr>
              <w:t>Tel.: +36 1 884 2</w:t>
            </w:r>
            <w:r w:rsidRPr="00C37674">
              <w:rPr>
                <w:bCs/>
                <w:szCs w:val="22"/>
              </w:rPr>
              <w:t>858</w:t>
            </w:r>
          </w:p>
          <w:p w:rsidR="004D1204" w:rsidRPr="00C37674" w:rsidP="00C372AE" w14:paraId="3D548E3A" w14:textId="77777777">
            <w:pPr>
              <w:autoSpaceDE w:val="0"/>
              <w:autoSpaceDN w:val="0"/>
              <w:adjustRightInd w:val="0"/>
              <w:rPr>
                <w:szCs w:val="22"/>
              </w:rPr>
            </w:pPr>
            <w:r w:rsidRPr="0057525F">
              <w:rPr>
                <w:szCs w:val="22"/>
              </w:rPr>
              <w:t>janssenhu@its.jnj.com</w:t>
            </w:r>
          </w:p>
          <w:p w:rsidR="004D1204" w:rsidRPr="00C37674" w:rsidP="00C372AE" w14:paraId="6FE11BBD" w14:textId="77777777">
            <w:pPr>
              <w:widowControl w:val="0"/>
              <w:rPr>
                <w:szCs w:val="22"/>
              </w:rPr>
            </w:pPr>
          </w:p>
        </w:tc>
      </w:tr>
      <w:tr w14:paraId="228CF19D" w14:textId="77777777" w:rsidTr="00C372AE">
        <w:tblPrEx>
          <w:tblW w:w="9075" w:type="dxa"/>
          <w:jc w:val="center"/>
          <w:tblLayout w:type="fixed"/>
          <w:tblLook w:val="04A0"/>
        </w:tblPrEx>
        <w:trPr>
          <w:cantSplit/>
          <w:jc w:val="center"/>
        </w:trPr>
        <w:tc>
          <w:tcPr>
            <w:tcW w:w="4270" w:type="dxa"/>
            <w:gridSpan w:val="2"/>
          </w:tcPr>
          <w:p w:rsidR="004D1204" w:rsidRPr="00C37674" w:rsidP="00C372AE" w14:paraId="44BFDE6F" w14:textId="77777777">
            <w:pPr>
              <w:widowControl w:val="0"/>
              <w:rPr>
                <w:b/>
                <w:bCs/>
                <w:szCs w:val="22"/>
              </w:rPr>
            </w:pPr>
            <w:r w:rsidRPr="00C37674">
              <w:rPr>
                <w:b/>
                <w:bCs/>
                <w:szCs w:val="22"/>
              </w:rPr>
              <w:t>Danmark</w:t>
            </w:r>
          </w:p>
          <w:p w:rsidR="004D1204" w:rsidRPr="00C37674" w:rsidP="00C372AE" w14:paraId="0FC52A09" w14:textId="77777777">
            <w:pPr>
              <w:widowControl w:val="0"/>
              <w:rPr>
                <w:szCs w:val="22"/>
              </w:rPr>
            </w:pPr>
            <w:r w:rsidRPr="00C37674">
              <w:rPr>
                <w:szCs w:val="22"/>
              </w:rPr>
              <w:t>Janssen-Cilag A/S</w:t>
            </w:r>
          </w:p>
          <w:p w:rsidR="004D1204" w:rsidRPr="00C37674" w:rsidP="00C372AE" w14:paraId="19EA495A" w14:textId="6381309F">
            <w:pPr>
              <w:widowControl w:val="0"/>
              <w:rPr>
                <w:szCs w:val="22"/>
              </w:rPr>
            </w:pPr>
            <w:r w:rsidRPr="00C37674">
              <w:rPr>
                <w:szCs w:val="22"/>
              </w:rPr>
              <w:t>Tlf</w:t>
            </w:r>
            <w:r w:rsidR="00013B25">
              <w:rPr>
                <w:szCs w:val="22"/>
              </w:rPr>
              <w:t>.</w:t>
            </w:r>
            <w:r w:rsidRPr="00C37674">
              <w:rPr>
                <w:szCs w:val="22"/>
              </w:rPr>
              <w:t xml:space="preserve">: +45 </w:t>
            </w:r>
            <w:r w:rsidRPr="00C37674">
              <w:t>4594 8282</w:t>
            </w:r>
          </w:p>
          <w:p w:rsidR="004D1204" w:rsidRPr="00C37674" w:rsidP="00C372AE" w14:paraId="4C0CD05F" w14:textId="77777777">
            <w:pPr>
              <w:widowControl w:val="0"/>
              <w:rPr>
                <w:szCs w:val="22"/>
              </w:rPr>
            </w:pPr>
            <w:r w:rsidRPr="00C37674">
              <w:t>jacdk@its.jnj.com</w:t>
            </w:r>
          </w:p>
          <w:p w:rsidR="004D1204" w:rsidRPr="00C37674" w:rsidP="00C372AE" w14:paraId="22A29BB7" w14:textId="77777777">
            <w:pPr>
              <w:widowControl w:val="0"/>
              <w:rPr>
                <w:szCs w:val="22"/>
              </w:rPr>
            </w:pPr>
          </w:p>
        </w:tc>
        <w:tc>
          <w:tcPr>
            <w:tcW w:w="4805" w:type="dxa"/>
            <w:hideMark/>
          </w:tcPr>
          <w:p w:rsidR="004D1204" w:rsidRPr="00C37674" w:rsidP="00C372AE" w14:paraId="533C6EBB" w14:textId="77777777">
            <w:pPr>
              <w:widowControl w:val="0"/>
              <w:rPr>
                <w:b/>
                <w:bCs/>
                <w:szCs w:val="22"/>
              </w:rPr>
            </w:pPr>
            <w:r w:rsidRPr="00C37674">
              <w:rPr>
                <w:b/>
                <w:bCs/>
                <w:szCs w:val="22"/>
              </w:rPr>
              <w:t>Malta</w:t>
            </w:r>
          </w:p>
          <w:p w:rsidR="004D1204" w:rsidRPr="00C37674" w:rsidP="00C372AE" w14:paraId="5070DF10" w14:textId="77777777">
            <w:pPr>
              <w:widowControl w:val="0"/>
              <w:rPr>
                <w:szCs w:val="22"/>
              </w:rPr>
            </w:pPr>
            <w:r w:rsidRPr="00C37674">
              <w:rPr>
                <w:szCs w:val="22"/>
              </w:rPr>
              <w:t xml:space="preserve">AM </w:t>
            </w:r>
            <w:r w:rsidRPr="00C37674">
              <w:t>MANGION LTD</w:t>
            </w:r>
          </w:p>
          <w:p w:rsidR="004D1204" w:rsidRPr="00C37674" w:rsidP="00C372AE" w14:paraId="152A4E91" w14:textId="77777777">
            <w:pPr>
              <w:widowControl w:val="0"/>
              <w:rPr>
                <w:szCs w:val="22"/>
              </w:rPr>
            </w:pPr>
            <w:r w:rsidRPr="00C37674">
              <w:rPr>
                <w:szCs w:val="22"/>
              </w:rPr>
              <w:t>Tel: +356 2397 6000</w:t>
            </w:r>
          </w:p>
          <w:p w:rsidR="004D1204" w:rsidRPr="00C37674" w:rsidP="00C372AE" w14:paraId="1314DDC8" w14:textId="77777777">
            <w:pPr>
              <w:widowControl w:val="0"/>
              <w:rPr>
                <w:szCs w:val="22"/>
              </w:rPr>
            </w:pPr>
          </w:p>
        </w:tc>
      </w:tr>
      <w:tr w14:paraId="18FC498F" w14:textId="77777777" w:rsidTr="00C372AE">
        <w:tblPrEx>
          <w:tblW w:w="9075" w:type="dxa"/>
          <w:jc w:val="center"/>
          <w:tblLayout w:type="fixed"/>
          <w:tblLook w:val="04A0"/>
        </w:tblPrEx>
        <w:trPr>
          <w:cantSplit/>
          <w:jc w:val="center"/>
        </w:trPr>
        <w:tc>
          <w:tcPr>
            <w:tcW w:w="4270" w:type="dxa"/>
            <w:gridSpan w:val="2"/>
          </w:tcPr>
          <w:p w:rsidR="004D1204" w:rsidRPr="00C37674" w:rsidP="00C372AE" w14:paraId="141DD11B" w14:textId="77777777">
            <w:pPr>
              <w:widowControl w:val="0"/>
              <w:rPr>
                <w:b/>
                <w:bCs/>
                <w:szCs w:val="22"/>
              </w:rPr>
            </w:pPr>
            <w:r w:rsidRPr="00C37674">
              <w:rPr>
                <w:b/>
                <w:bCs/>
                <w:szCs w:val="22"/>
              </w:rPr>
              <w:t>Deutschland</w:t>
            </w:r>
          </w:p>
          <w:p w:rsidR="004D1204" w:rsidRPr="00C37674" w:rsidP="00C372AE" w14:paraId="56EBADB5" w14:textId="77777777">
            <w:pPr>
              <w:widowControl w:val="0"/>
              <w:rPr>
                <w:szCs w:val="22"/>
              </w:rPr>
            </w:pPr>
            <w:r w:rsidRPr="00C37674">
              <w:rPr>
                <w:szCs w:val="22"/>
              </w:rPr>
              <w:t>Janssen-Cilag GmbH</w:t>
            </w:r>
          </w:p>
          <w:p w:rsidR="004D1204" w:rsidRPr="00C37674" w:rsidP="00C372AE" w14:paraId="2A73DBBC" w14:textId="0E662B29">
            <w:pPr>
              <w:widowControl w:val="0"/>
              <w:rPr>
                <w:szCs w:val="22"/>
              </w:rPr>
            </w:pPr>
            <w:r w:rsidRPr="00C37674">
              <w:rPr>
                <w:szCs w:val="22"/>
              </w:rPr>
              <w:t xml:space="preserve">Tel: </w:t>
            </w:r>
            <w:r w:rsidRPr="00215FAE" w:rsidR="00013B25">
              <w:rPr>
                <w:lang w:val="de-DE"/>
              </w:rPr>
              <w:t xml:space="preserve">0800 086 9247 </w:t>
            </w:r>
            <w:r w:rsidR="00013B25">
              <w:rPr>
                <w:lang w:val="de-DE"/>
              </w:rPr>
              <w:t xml:space="preserve">/ </w:t>
            </w:r>
            <w:r w:rsidRPr="00C37674">
              <w:rPr>
                <w:szCs w:val="22"/>
              </w:rPr>
              <w:t xml:space="preserve">+49 2137 955 </w:t>
            </w:r>
            <w:r w:rsidR="00013B25">
              <w:rPr>
                <w:szCs w:val="22"/>
              </w:rPr>
              <w:t>6</w:t>
            </w:r>
            <w:r w:rsidRPr="00C37674">
              <w:rPr>
                <w:szCs w:val="22"/>
              </w:rPr>
              <w:t>955</w:t>
            </w:r>
          </w:p>
          <w:p w:rsidR="004D1204" w:rsidRPr="00C37674" w:rsidP="00C372AE" w14:paraId="39C1931D" w14:textId="77777777">
            <w:pPr>
              <w:widowControl w:val="0"/>
              <w:rPr>
                <w:szCs w:val="22"/>
              </w:rPr>
            </w:pPr>
            <w:r w:rsidRPr="00C37674">
              <w:t>jancil@its.jnj.com</w:t>
            </w:r>
          </w:p>
          <w:p w:rsidR="004D1204" w:rsidRPr="00C37674" w:rsidP="00C372AE" w14:paraId="523594E1" w14:textId="77777777">
            <w:pPr>
              <w:widowControl w:val="0"/>
              <w:rPr>
                <w:szCs w:val="22"/>
              </w:rPr>
            </w:pPr>
          </w:p>
        </w:tc>
        <w:tc>
          <w:tcPr>
            <w:tcW w:w="4805" w:type="dxa"/>
            <w:hideMark/>
          </w:tcPr>
          <w:p w:rsidR="004D1204" w:rsidRPr="00C37674" w:rsidP="00C372AE" w14:paraId="6C9D514E" w14:textId="77777777">
            <w:pPr>
              <w:widowControl w:val="0"/>
              <w:rPr>
                <w:b/>
                <w:bCs/>
                <w:szCs w:val="22"/>
              </w:rPr>
            </w:pPr>
            <w:r w:rsidRPr="00C37674">
              <w:rPr>
                <w:b/>
                <w:bCs/>
                <w:szCs w:val="22"/>
              </w:rPr>
              <w:t>Nederland</w:t>
            </w:r>
          </w:p>
          <w:p w:rsidR="004D1204" w:rsidRPr="00C37674" w:rsidP="00C372AE" w14:paraId="6A4507CF" w14:textId="77777777">
            <w:pPr>
              <w:widowControl w:val="0"/>
              <w:rPr>
                <w:szCs w:val="22"/>
              </w:rPr>
            </w:pPr>
            <w:r w:rsidRPr="00C37674">
              <w:rPr>
                <w:szCs w:val="22"/>
              </w:rPr>
              <w:t>Janssen-Cilag B.V.</w:t>
            </w:r>
          </w:p>
          <w:p w:rsidR="004D1204" w:rsidRPr="00C37674" w:rsidP="00C372AE" w14:paraId="75496E62" w14:textId="77777777">
            <w:pPr>
              <w:widowControl w:val="0"/>
              <w:rPr>
                <w:szCs w:val="22"/>
              </w:rPr>
            </w:pPr>
            <w:r w:rsidRPr="00C37674">
              <w:rPr>
                <w:szCs w:val="22"/>
              </w:rPr>
              <w:t>Tel: +31 76 711 1111</w:t>
            </w:r>
          </w:p>
          <w:p w:rsidR="004D1204" w:rsidRPr="00C37674" w:rsidP="00C372AE" w14:paraId="1D1C8BCE" w14:textId="77777777">
            <w:pPr>
              <w:widowControl w:val="0"/>
            </w:pPr>
            <w:r w:rsidRPr="00C37674">
              <w:t>janssen@jacnl.jnj.com</w:t>
            </w:r>
          </w:p>
          <w:p w:rsidR="004D1204" w:rsidRPr="00C37674" w:rsidP="00C372AE" w14:paraId="6B2C2E62" w14:textId="77777777">
            <w:pPr>
              <w:widowControl w:val="0"/>
              <w:rPr>
                <w:szCs w:val="22"/>
              </w:rPr>
            </w:pPr>
          </w:p>
        </w:tc>
      </w:tr>
      <w:tr w14:paraId="7A7EA586" w14:textId="77777777" w:rsidTr="00C372AE">
        <w:tblPrEx>
          <w:tblW w:w="9075" w:type="dxa"/>
          <w:jc w:val="center"/>
          <w:tblLayout w:type="fixed"/>
          <w:tblLook w:val="04A0"/>
        </w:tblPrEx>
        <w:trPr>
          <w:cantSplit/>
          <w:jc w:val="center"/>
        </w:trPr>
        <w:tc>
          <w:tcPr>
            <w:tcW w:w="4270" w:type="dxa"/>
            <w:gridSpan w:val="2"/>
          </w:tcPr>
          <w:p w:rsidR="004D1204" w:rsidRPr="00C37674" w:rsidP="00C372AE" w14:paraId="219EB26A" w14:textId="77777777">
            <w:pPr>
              <w:widowControl w:val="0"/>
              <w:rPr>
                <w:b/>
                <w:bCs/>
                <w:szCs w:val="22"/>
              </w:rPr>
            </w:pPr>
            <w:r w:rsidRPr="00C37674">
              <w:rPr>
                <w:b/>
                <w:bCs/>
                <w:szCs w:val="22"/>
              </w:rPr>
              <w:t>Eesti</w:t>
            </w:r>
          </w:p>
          <w:p w:rsidR="004D1204" w:rsidRPr="00C37674" w:rsidP="00C372AE" w14:paraId="602F6093" w14:textId="77777777">
            <w:pPr>
              <w:widowControl w:val="0"/>
              <w:rPr>
                <w:szCs w:val="22"/>
              </w:rPr>
            </w:pPr>
            <w:r w:rsidRPr="00C37674">
              <w:t>UAB "JOHNSON &amp; JOHNSON"</w:t>
            </w:r>
            <w:r w:rsidRPr="00C37674">
              <w:rPr>
                <w:szCs w:val="22"/>
              </w:rPr>
              <w:t xml:space="preserve"> Eesti filiaal</w:t>
            </w:r>
          </w:p>
          <w:p w:rsidR="004D1204" w:rsidRPr="00C37674" w:rsidP="00C372AE" w14:paraId="1498DFF7" w14:textId="77777777">
            <w:pPr>
              <w:widowControl w:val="0"/>
              <w:rPr>
                <w:szCs w:val="22"/>
              </w:rPr>
            </w:pPr>
            <w:r w:rsidRPr="00C37674">
              <w:rPr>
                <w:szCs w:val="22"/>
              </w:rPr>
              <w:t>Tel: +372 617 7410</w:t>
            </w:r>
          </w:p>
          <w:p w:rsidR="004D1204" w:rsidRPr="00C37674" w:rsidP="00C372AE" w14:paraId="47D4C42C" w14:textId="77777777">
            <w:pPr>
              <w:widowControl w:val="0"/>
              <w:rPr>
                <w:szCs w:val="22"/>
              </w:rPr>
            </w:pPr>
            <w:r w:rsidRPr="00C37674">
              <w:t>ee@its.jnj.com</w:t>
            </w:r>
          </w:p>
          <w:p w:rsidR="004D1204" w:rsidRPr="00C37674" w:rsidP="00C372AE" w14:paraId="4876A3BA" w14:textId="77777777">
            <w:pPr>
              <w:widowControl w:val="0"/>
              <w:rPr>
                <w:szCs w:val="22"/>
              </w:rPr>
            </w:pPr>
          </w:p>
        </w:tc>
        <w:tc>
          <w:tcPr>
            <w:tcW w:w="4805" w:type="dxa"/>
            <w:hideMark/>
          </w:tcPr>
          <w:p w:rsidR="004D1204" w:rsidRPr="00C37674" w:rsidP="00C372AE" w14:paraId="0A73E4F3" w14:textId="77777777">
            <w:pPr>
              <w:widowControl w:val="0"/>
              <w:rPr>
                <w:b/>
                <w:bCs/>
                <w:szCs w:val="22"/>
              </w:rPr>
            </w:pPr>
            <w:r w:rsidRPr="00C37674">
              <w:rPr>
                <w:b/>
                <w:bCs/>
                <w:szCs w:val="22"/>
              </w:rPr>
              <w:t>Norge</w:t>
            </w:r>
          </w:p>
          <w:p w:rsidR="004D1204" w:rsidRPr="00C37674" w:rsidP="00C372AE" w14:paraId="1B22F19B" w14:textId="77777777">
            <w:pPr>
              <w:widowControl w:val="0"/>
              <w:rPr>
                <w:szCs w:val="22"/>
              </w:rPr>
            </w:pPr>
            <w:r w:rsidRPr="00C37674">
              <w:rPr>
                <w:szCs w:val="22"/>
              </w:rPr>
              <w:t>Janssen-Cilag AS</w:t>
            </w:r>
          </w:p>
          <w:p w:rsidR="004D1204" w:rsidP="00C372AE" w14:paraId="269B8B0C" w14:textId="77777777">
            <w:pPr>
              <w:widowControl w:val="0"/>
              <w:rPr>
                <w:szCs w:val="22"/>
              </w:rPr>
            </w:pPr>
            <w:r w:rsidRPr="00C37674">
              <w:rPr>
                <w:szCs w:val="22"/>
              </w:rPr>
              <w:t>Tlf: +47 24 12 65 00</w:t>
            </w:r>
          </w:p>
          <w:p w:rsidR="004D1204" w:rsidRPr="00C37674" w:rsidP="00C372AE" w14:paraId="383206A1" w14:textId="77777777">
            <w:pPr>
              <w:widowControl w:val="0"/>
              <w:rPr>
                <w:szCs w:val="22"/>
              </w:rPr>
            </w:pPr>
            <w:r w:rsidRPr="00C37674">
              <w:t>jacno@its.jnj.com</w:t>
            </w:r>
          </w:p>
          <w:p w:rsidR="004D1204" w:rsidRPr="00C37674" w:rsidP="00C372AE" w14:paraId="72351BF6" w14:textId="77777777">
            <w:pPr>
              <w:widowControl w:val="0"/>
              <w:rPr>
                <w:szCs w:val="22"/>
              </w:rPr>
            </w:pPr>
          </w:p>
        </w:tc>
      </w:tr>
      <w:tr w14:paraId="5D66D887" w14:textId="77777777" w:rsidTr="00C372AE">
        <w:tblPrEx>
          <w:tblW w:w="9075" w:type="dxa"/>
          <w:jc w:val="center"/>
          <w:tblLayout w:type="fixed"/>
          <w:tblLook w:val="04A0"/>
        </w:tblPrEx>
        <w:trPr>
          <w:cantSplit/>
          <w:jc w:val="center"/>
        </w:trPr>
        <w:tc>
          <w:tcPr>
            <w:tcW w:w="4270" w:type="dxa"/>
            <w:gridSpan w:val="2"/>
          </w:tcPr>
          <w:p w:rsidR="004D1204" w:rsidRPr="00C37674" w:rsidP="00C372AE" w14:paraId="67A0FAF1" w14:textId="77777777">
            <w:pPr>
              <w:widowControl w:val="0"/>
              <w:rPr>
                <w:b/>
                <w:bCs/>
                <w:szCs w:val="22"/>
              </w:rPr>
            </w:pPr>
            <w:r w:rsidRPr="00C37674">
              <w:rPr>
                <w:b/>
                <w:bCs/>
                <w:szCs w:val="22"/>
              </w:rPr>
              <w:t>Ελλάδα</w:t>
            </w:r>
          </w:p>
          <w:p w:rsidR="004D1204" w:rsidRPr="00C37674" w:rsidP="00C372AE" w14:paraId="25C7D3BB" w14:textId="44AE0BF1">
            <w:pPr>
              <w:widowControl w:val="0"/>
              <w:rPr>
                <w:szCs w:val="22"/>
              </w:rPr>
            </w:pPr>
            <w:r w:rsidRPr="00C37674">
              <w:rPr>
                <w:szCs w:val="22"/>
              </w:rPr>
              <w:t xml:space="preserve">Janssen-Cilag Φαρμακευτική </w:t>
            </w:r>
            <w:r w:rsidRPr="005D1FE6" w:rsidR="00013B25">
              <w:rPr>
                <w:szCs w:val="22"/>
              </w:rPr>
              <w:t>Μονοπρόσωπη</w:t>
            </w:r>
            <w:r w:rsidR="00C45A34">
              <w:rPr>
                <w:szCs w:val="22"/>
              </w:rPr>
              <w:t xml:space="preserve"> </w:t>
            </w:r>
            <w:r w:rsidRPr="00C37674">
              <w:rPr>
                <w:szCs w:val="22"/>
              </w:rPr>
              <w:t>Α.Ε.Β.Ε.</w:t>
            </w:r>
          </w:p>
          <w:p w:rsidR="004D1204" w:rsidRPr="00C37674" w:rsidP="00C372AE" w14:paraId="7E128126" w14:textId="77777777">
            <w:pPr>
              <w:widowControl w:val="0"/>
              <w:rPr>
                <w:szCs w:val="22"/>
              </w:rPr>
            </w:pPr>
            <w:r w:rsidRPr="00C37674">
              <w:rPr>
                <w:szCs w:val="22"/>
              </w:rPr>
              <w:t>Tηλ: +30 210 80 90 000</w:t>
            </w:r>
          </w:p>
          <w:p w:rsidR="004D1204" w:rsidRPr="00C37674" w:rsidP="00C372AE" w14:paraId="26F1954E" w14:textId="77777777">
            <w:pPr>
              <w:widowControl w:val="0"/>
              <w:rPr>
                <w:szCs w:val="22"/>
              </w:rPr>
            </w:pPr>
          </w:p>
        </w:tc>
        <w:tc>
          <w:tcPr>
            <w:tcW w:w="4805" w:type="dxa"/>
            <w:hideMark/>
          </w:tcPr>
          <w:p w:rsidR="004D1204" w:rsidRPr="00C37674" w:rsidP="00C372AE" w14:paraId="1CF9869D" w14:textId="77777777">
            <w:pPr>
              <w:widowControl w:val="0"/>
              <w:rPr>
                <w:b/>
                <w:bCs/>
                <w:szCs w:val="22"/>
              </w:rPr>
            </w:pPr>
            <w:r w:rsidRPr="00C37674">
              <w:rPr>
                <w:b/>
                <w:bCs/>
                <w:szCs w:val="22"/>
              </w:rPr>
              <w:t>Österreich</w:t>
            </w:r>
          </w:p>
          <w:p w:rsidR="004D1204" w:rsidRPr="00C37674" w:rsidP="00C372AE" w14:paraId="2BADEE22" w14:textId="77777777">
            <w:pPr>
              <w:widowControl w:val="0"/>
              <w:rPr>
                <w:szCs w:val="22"/>
              </w:rPr>
            </w:pPr>
            <w:r w:rsidRPr="00C37674">
              <w:rPr>
                <w:szCs w:val="22"/>
              </w:rPr>
              <w:t>Janssen-Cilag Pharma GmbH</w:t>
            </w:r>
          </w:p>
          <w:p w:rsidR="004D1204" w:rsidRPr="00C37674" w:rsidP="00C372AE" w14:paraId="4A955190" w14:textId="77777777">
            <w:pPr>
              <w:widowControl w:val="0"/>
              <w:rPr>
                <w:szCs w:val="22"/>
              </w:rPr>
            </w:pPr>
            <w:r w:rsidRPr="00C37674">
              <w:rPr>
                <w:szCs w:val="22"/>
              </w:rPr>
              <w:t xml:space="preserve">Tel: +43 1 610 300 </w:t>
            </w:r>
          </w:p>
        </w:tc>
      </w:tr>
      <w:tr w14:paraId="5529B2EB" w14:textId="77777777" w:rsidTr="00C372AE">
        <w:tblPrEx>
          <w:tblW w:w="9075" w:type="dxa"/>
          <w:jc w:val="center"/>
          <w:tblLayout w:type="fixed"/>
          <w:tblLook w:val="04A0"/>
        </w:tblPrEx>
        <w:trPr>
          <w:gridBefore w:val="1"/>
          <w:wBefore w:w="10" w:type="dxa"/>
          <w:cantSplit/>
          <w:jc w:val="center"/>
        </w:trPr>
        <w:tc>
          <w:tcPr>
            <w:tcW w:w="4260" w:type="dxa"/>
          </w:tcPr>
          <w:p w:rsidR="004D1204" w:rsidRPr="00C37674" w:rsidP="00C372AE" w14:paraId="4D8D9D5E" w14:textId="77777777">
            <w:pPr>
              <w:widowControl w:val="0"/>
              <w:rPr>
                <w:b/>
                <w:bCs/>
                <w:szCs w:val="22"/>
              </w:rPr>
            </w:pPr>
            <w:r w:rsidRPr="00C37674">
              <w:rPr>
                <w:b/>
                <w:bCs/>
                <w:szCs w:val="22"/>
              </w:rPr>
              <w:t>España</w:t>
            </w:r>
          </w:p>
          <w:p w:rsidR="004D1204" w:rsidRPr="00C37674" w:rsidP="00C372AE" w14:paraId="4CDAEF52" w14:textId="77777777">
            <w:pPr>
              <w:widowControl w:val="0"/>
              <w:rPr>
                <w:szCs w:val="22"/>
              </w:rPr>
            </w:pPr>
            <w:r w:rsidRPr="00C37674">
              <w:rPr>
                <w:szCs w:val="22"/>
              </w:rPr>
              <w:t>Janssen-Cilag, S.A.</w:t>
            </w:r>
          </w:p>
          <w:p w:rsidR="004D1204" w:rsidRPr="00C37674" w:rsidP="00C372AE" w14:paraId="061C0445" w14:textId="77777777">
            <w:pPr>
              <w:widowControl w:val="0"/>
              <w:rPr>
                <w:szCs w:val="22"/>
              </w:rPr>
            </w:pPr>
            <w:r w:rsidRPr="00C37674">
              <w:rPr>
                <w:szCs w:val="22"/>
              </w:rPr>
              <w:t>Tel: +34 91 722 81 00</w:t>
            </w:r>
          </w:p>
          <w:p w:rsidR="004D1204" w:rsidRPr="00C37674" w:rsidP="00C372AE" w14:paraId="7BDC789F" w14:textId="77777777">
            <w:pPr>
              <w:widowControl w:val="0"/>
              <w:rPr>
                <w:szCs w:val="22"/>
              </w:rPr>
            </w:pPr>
            <w:r w:rsidRPr="00C37674">
              <w:t>contacto@its.jnj.com</w:t>
            </w:r>
          </w:p>
          <w:p w:rsidR="004D1204" w:rsidRPr="00C37674" w:rsidP="00C372AE" w14:paraId="540C5662" w14:textId="77777777">
            <w:pPr>
              <w:widowControl w:val="0"/>
              <w:rPr>
                <w:szCs w:val="22"/>
              </w:rPr>
            </w:pPr>
          </w:p>
        </w:tc>
        <w:tc>
          <w:tcPr>
            <w:tcW w:w="4805" w:type="dxa"/>
          </w:tcPr>
          <w:p w:rsidR="004D1204" w:rsidRPr="00C37674" w:rsidP="00C372AE" w14:paraId="785AD9B8" w14:textId="77777777">
            <w:pPr>
              <w:widowControl w:val="0"/>
              <w:rPr>
                <w:b/>
                <w:bCs/>
                <w:szCs w:val="22"/>
              </w:rPr>
            </w:pPr>
            <w:r w:rsidRPr="00C37674">
              <w:rPr>
                <w:b/>
                <w:bCs/>
                <w:szCs w:val="22"/>
              </w:rPr>
              <w:t>Polska</w:t>
            </w:r>
          </w:p>
          <w:p w:rsidR="004D1204" w:rsidRPr="00C37674" w:rsidP="00C372AE" w14:paraId="505F6C2B" w14:textId="77777777">
            <w:pPr>
              <w:widowControl w:val="0"/>
              <w:rPr>
                <w:szCs w:val="22"/>
              </w:rPr>
            </w:pPr>
            <w:r w:rsidRPr="00C37674">
              <w:rPr>
                <w:szCs w:val="22"/>
              </w:rPr>
              <w:t>Janssen-Cilag Polska Sp. z o.o.</w:t>
            </w:r>
          </w:p>
          <w:p w:rsidR="004D1204" w:rsidRPr="00C37674" w:rsidP="00C372AE" w14:paraId="77C57F11" w14:textId="77777777">
            <w:pPr>
              <w:widowControl w:val="0"/>
              <w:rPr>
                <w:szCs w:val="22"/>
              </w:rPr>
            </w:pPr>
            <w:r w:rsidRPr="00C37674">
              <w:rPr>
                <w:szCs w:val="22"/>
              </w:rPr>
              <w:t>Tel.: +48 22 237 60 00</w:t>
            </w:r>
          </w:p>
          <w:p w:rsidR="004D1204" w:rsidRPr="00C37674" w:rsidP="00C372AE" w14:paraId="6EA89A05" w14:textId="77777777">
            <w:pPr>
              <w:widowControl w:val="0"/>
              <w:rPr>
                <w:szCs w:val="22"/>
              </w:rPr>
            </w:pPr>
          </w:p>
        </w:tc>
      </w:tr>
      <w:tr w14:paraId="2594DDCF" w14:textId="77777777" w:rsidTr="00C372AE">
        <w:tblPrEx>
          <w:tblW w:w="9075" w:type="dxa"/>
          <w:jc w:val="center"/>
          <w:tblLayout w:type="fixed"/>
          <w:tblLook w:val="04A0"/>
        </w:tblPrEx>
        <w:trPr>
          <w:gridBefore w:val="1"/>
          <w:wBefore w:w="10" w:type="dxa"/>
          <w:cantSplit/>
          <w:jc w:val="center"/>
        </w:trPr>
        <w:tc>
          <w:tcPr>
            <w:tcW w:w="4260" w:type="dxa"/>
          </w:tcPr>
          <w:p w:rsidR="004D1204" w:rsidRPr="00C37674" w:rsidP="00C372AE" w14:paraId="3BC1BA03" w14:textId="77777777">
            <w:pPr>
              <w:widowControl w:val="0"/>
              <w:rPr>
                <w:b/>
                <w:bCs/>
                <w:szCs w:val="22"/>
              </w:rPr>
            </w:pPr>
            <w:r w:rsidRPr="00C37674">
              <w:rPr>
                <w:b/>
                <w:bCs/>
                <w:szCs w:val="22"/>
              </w:rPr>
              <w:t>France</w:t>
            </w:r>
          </w:p>
          <w:p w:rsidR="004D1204" w:rsidRPr="00C37674" w:rsidP="00C372AE" w14:paraId="1209DA5D" w14:textId="77777777">
            <w:pPr>
              <w:widowControl w:val="0"/>
              <w:rPr>
                <w:szCs w:val="22"/>
              </w:rPr>
            </w:pPr>
            <w:r w:rsidRPr="00C37674">
              <w:rPr>
                <w:szCs w:val="22"/>
              </w:rPr>
              <w:t>Janssen-Cilag</w:t>
            </w:r>
          </w:p>
          <w:p w:rsidR="004D1204" w:rsidRPr="00C37674" w:rsidP="00C372AE" w14:paraId="1F0ACA06" w14:textId="77777777">
            <w:pPr>
              <w:widowControl w:val="0"/>
              <w:rPr>
                <w:szCs w:val="22"/>
              </w:rPr>
            </w:pPr>
            <w:r w:rsidRPr="00C37674">
              <w:rPr>
                <w:szCs w:val="22"/>
              </w:rPr>
              <w:t xml:space="preserve">Tél: </w:t>
            </w:r>
            <w:r w:rsidRPr="00C37674">
              <w:t xml:space="preserve">0 800 25 50 75 / </w:t>
            </w:r>
            <w:r w:rsidRPr="00C37674">
              <w:rPr>
                <w:szCs w:val="22"/>
              </w:rPr>
              <w:t>+33 1 55 00 40 03</w:t>
            </w:r>
          </w:p>
          <w:p w:rsidR="004D1204" w:rsidRPr="00C37674" w:rsidP="00C372AE" w14:paraId="7BF51068" w14:textId="77777777">
            <w:pPr>
              <w:widowControl w:val="0"/>
              <w:rPr>
                <w:szCs w:val="22"/>
              </w:rPr>
            </w:pPr>
            <w:r w:rsidRPr="00C37674">
              <w:t>medisource@its.jnj.com</w:t>
            </w:r>
          </w:p>
          <w:p w:rsidR="004D1204" w:rsidRPr="00C37674" w:rsidP="00C372AE" w14:paraId="038369E2" w14:textId="77777777">
            <w:pPr>
              <w:widowControl w:val="0"/>
              <w:rPr>
                <w:szCs w:val="22"/>
              </w:rPr>
            </w:pPr>
          </w:p>
        </w:tc>
        <w:tc>
          <w:tcPr>
            <w:tcW w:w="4805" w:type="dxa"/>
            <w:hideMark/>
          </w:tcPr>
          <w:p w:rsidR="004D1204" w:rsidRPr="00C37674" w:rsidP="00C372AE" w14:paraId="6381BF91" w14:textId="77777777">
            <w:pPr>
              <w:widowControl w:val="0"/>
              <w:rPr>
                <w:b/>
                <w:bCs/>
                <w:szCs w:val="22"/>
              </w:rPr>
            </w:pPr>
            <w:r w:rsidRPr="00C37674">
              <w:rPr>
                <w:b/>
                <w:bCs/>
                <w:szCs w:val="22"/>
              </w:rPr>
              <w:t>Portugal</w:t>
            </w:r>
          </w:p>
          <w:p w:rsidR="004D1204" w:rsidRPr="00C37674" w:rsidP="00C372AE" w14:paraId="039F0DEC" w14:textId="77777777">
            <w:pPr>
              <w:widowControl w:val="0"/>
              <w:rPr>
                <w:szCs w:val="22"/>
              </w:rPr>
            </w:pPr>
            <w:r w:rsidRPr="00C37674">
              <w:rPr>
                <w:szCs w:val="22"/>
              </w:rPr>
              <w:t>Janssen-Cilag Farmacêutica, Lda.</w:t>
            </w:r>
          </w:p>
          <w:p w:rsidR="004D1204" w:rsidRPr="00C37674" w:rsidP="00C372AE" w14:paraId="07E5CDF6" w14:textId="77777777">
            <w:pPr>
              <w:widowControl w:val="0"/>
              <w:rPr>
                <w:szCs w:val="22"/>
              </w:rPr>
            </w:pPr>
            <w:r w:rsidRPr="00C37674">
              <w:rPr>
                <w:szCs w:val="22"/>
              </w:rPr>
              <w:t>Tel: +351 214 368 600</w:t>
            </w:r>
          </w:p>
          <w:p w:rsidR="004D1204" w:rsidRPr="00C37674" w:rsidP="00C372AE" w14:paraId="161B04D3" w14:textId="77777777">
            <w:pPr>
              <w:widowControl w:val="0"/>
              <w:rPr>
                <w:szCs w:val="22"/>
              </w:rPr>
            </w:pPr>
          </w:p>
        </w:tc>
      </w:tr>
      <w:tr w14:paraId="1CB3BF51" w14:textId="77777777" w:rsidTr="00C372AE">
        <w:tblPrEx>
          <w:tblW w:w="9075" w:type="dxa"/>
          <w:jc w:val="center"/>
          <w:tblLayout w:type="fixed"/>
          <w:tblLook w:val="04A0"/>
        </w:tblPrEx>
        <w:trPr>
          <w:gridBefore w:val="1"/>
          <w:wBefore w:w="10" w:type="dxa"/>
          <w:cantSplit/>
          <w:jc w:val="center"/>
        </w:trPr>
        <w:tc>
          <w:tcPr>
            <w:tcW w:w="4260" w:type="dxa"/>
          </w:tcPr>
          <w:p w:rsidR="004D1204" w:rsidRPr="00C37674" w:rsidP="00C372AE" w14:paraId="5B0E08CB" w14:textId="77777777">
            <w:pPr>
              <w:rPr>
                <w:szCs w:val="22"/>
              </w:rPr>
            </w:pPr>
            <w:r w:rsidRPr="00C37674">
              <w:rPr>
                <w:b/>
                <w:szCs w:val="22"/>
              </w:rPr>
              <w:t>Hrvatska</w:t>
            </w:r>
          </w:p>
          <w:p w:rsidR="004D1204" w:rsidRPr="00C37674" w:rsidP="00C372AE" w14:paraId="44742F3C" w14:textId="77777777">
            <w:r w:rsidRPr="00C37674">
              <w:t>Johnson &amp; Johnson S.E. d.o.o.</w:t>
            </w:r>
          </w:p>
          <w:p w:rsidR="004D1204" w:rsidRPr="00C37674" w:rsidP="00C372AE" w14:paraId="3844E252" w14:textId="77777777">
            <w:pPr>
              <w:widowControl w:val="0"/>
            </w:pPr>
            <w:r w:rsidRPr="00C37674">
              <w:t>Tel: +385 1 6610 700</w:t>
            </w:r>
          </w:p>
          <w:p w:rsidR="004D1204" w:rsidRPr="00C37674" w:rsidP="00C372AE" w14:paraId="45AB2F3E" w14:textId="77777777">
            <w:pPr>
              <w:widowControl w:val="0"/>
              <w:rPr>
                <w:szCs w:val="22"/>
              </w:rPr>
            </w:pPr>
            <w:r w:rsidRPr="00C37674">
              <w:t>jjsafety@JNJCR.JNJ.com</w:t>
            </w:r>
          </w:p>
          <w:p w:rsidR="004D1204" w:rsidRPr="00C37674" w:rsidP="00C372AE" w14:paraId="534033FD" w14:textId="77777777">
            <w:pPr>
              <w:widowControl w:val="0"/>
              <w:rPr>
                <w:szCs w:val="22"/>
              </w:rPr>
            </w:pPr>
          </w:p>
        </w:tc>
        <w:tc>
          <w:tcPr>
            <w:tcW w:w="4805" w:type="dxa"/>
          </w:tcPr>
          <w:p w:rsidR="004D1204" w:rsidRPr="00C37674" w:rsidP="00C372AE" w14:paraId="61176246" w14:textId="77777777">
            <w:pPr>
              <w:widowControl w:val="0"/>
              <w:rPr>
                <w:b/>
                <w:bCs/>
                <w:szCs w:val="22"/>
              </w:rPr>
            </w:pPr>
            <w:r w:rsidRPr="00C37674">
              <w:rPr>
                <w:b/>
                <w:bCs/>
                <w:szCs w:val="22"/>
              </w:rPr>
              <w:t>România</w:t>
            </w:r>
          </w:p>
          <w:p w:rsidR="004D1204" w:rsidRPr="00C37674" w:rsidP="00C372AE" w14:paraId="592210D0" w14:textId="77777777">
            <w:pPr>
              <w:widowControl w:val="0"/>
              <w:rPr>
                <w:szCs w:val="22"/>
              </w:rPr>
            </w:pPr>
            <w:r w:rsidRPr="00C37674">
              <w:rPr>
                <w:szCs w:val="22"/>
              </w:rPr>
              <w:t>Johnson &amp; Johnson Rom</w:t>
            </w:r>
            <w:r w:rsidRPr="00C37674">
              <w:rPr>
                <w:bCs/>
                <w:szCs w:val="22"/>
              </w:rPr>
              <w:t>â</w:t>
            </w:r>
            <w:r w:rsidRPr="00C37674">
              <w:rPr>
                <w:szCs w:val="22"/>
              </w:rPr>
              <w:t>nia SRL</w:t>
            </w:r>
          </w:p>
          <w:p w:rsidR="004D1204" w:rsidRPr="00C37674" w:rsidP="00C372AE" w14:paraId="0AEBDF4C" w14:textId="77777777">
            <w:pPr>
              <w:widowControl w:val="0"/>
            </w:pPr>
            <w:r w:rsidRPr="00C37674">
              <w:t>Tel: +40 21 207 1800</w:t>
            </w:r>
          </w:p>
          <w:p w:rsidR="004D1204" w:rsidRPr="00C37674" w:rsidP="00C372AE" w14:paraId="15E21106" w14:textId="77777777">
            <w:pPr>
              <w:widowControl w:val="0"/>
              <w:rPr>
                <w:szCs w:val="22"/>
              </w:rPr>
            </w:pPr>
          </w:p>
        </w:tc>
      </w:tr>
      <w:tr w14:paraId="09DAB459" w14:textId="77777777" w:rsidTr="00C372AE">
        <w:tblPrEx>
          <w:tblW w:w="9075" w:type="dxa"/>
          <w:jc w:val="center"/>
          <w:tblLayout w:type="fixed"/>
          <w:tblLook w:val="04A0"/>
        </w:tblPrEx>
        <w:trPr>
          <w:gridBefore w:val="1"/>
          <w:wBefore w:w="10" w:type="dxa"/>
          <w:cantSplit/>
          <w:jc w:val="center"/>
        </w:trPr>
        <w:tc>
          <w:tcPr>
            <w:tcW w:w="4260" w:type="dxa"/>
          </w:tcPr>
          <w:p w:rsidR="004D1204" w:rsidRPr="00C37674" w:rsidP="00C372AE" w14:paraId="36BF3961" w14:textId="77777777">
            <w:pPr>
              <w:widowControl w:val="0"/>
              <w:rPr>
                <w:b/>
                <w:bCs/>
                <w:szCs w:val="22"/>
              </w:rPr>
            </w:pPr>
            <w:r w:rsidRPr="00C37674">
              <w:rPr>
                <w:b/>
                <w:bCs/>
                <w:szCs w:val="22"/>
              </w:rPr>
              <w:t>Ireland</w:t>
            </w:r>
          </w:p>
          <w:p w:rsidR="004D1204" w:rsidRPr="00C37674" w:rsidP="00C372AE" w14:paraId="6109057E" w14:textId="77777777">
            <w:pPr>
              <w:widowControl w:val="0"/>
              <w:rPr>
                <w:szCs w:val="22"/>
              </w:rPr>
            </w:pPr>
            <w:r w:rsidRPr="00C37674">
              <w:rPr>
                <w:szCs w:val="22"/>
              </w:rPr>
              <w:t>Janssen Sciences Ireland UC</w:t>
            </w:r>
          </w:p>
          <w:p w:rsidR="004D1204" w:rsidP="00C372AE" w14:paraId="3224A903" w14:textId="77777777">
            <w:pPr>
              <w:widowControl w:val="0"/>
              <w:rPr>
                <w:szCs w:val="22"/>
              </w:rPr>
            </w:pPr>
            <w:r w:rsidRPr="00C37674">
              <w:rPr>
                <w:szCs w:val="22"/>
              </w:rPr>
              <w:t>Tel: 1 800 709 122</w:t>
            </w:r>
          </w:p>
          <w:p w:rsidR="004D1204" w:rsidRPr="00C37674" w:rsidP="00C372AE" w14:paraId="4374A3B1" w14:textId="77777777">
            <w:pPr>
              <w:widowControl w:val="0"/>
              <w:rPr>
                <w:szCs w:val="22"/>
              </w:rPr>
            </w:pPr>
            <w:r w:rsidRPr="001E01A8">
              <w:t>medinfo@its.jnj.com</w:t>
            </w:r>
          </w:p>
          <w:p w:rsidR="004D1204" w:rsidRPr="00C37674" w:rsidP="00C372AE" w14:paraId="6CB8A1B4" w14:textId="77777777">
            <w:pPr>
              <w:widowControl w:val="0"/>
              <w:rPr>
                <w:szCs w:val="22"/>
              </w:rPr>
            </w:pPr>
          </w:p>
        </w:tc>
        <w:tc>
          <w:tcPr>
            <w:tcW w:w="4805" w:type="dxa"/>
          </w:tcPr>
          <w:p w:rsidR="004D1204" w:rsidRPr="00C37674" w:rsidP="00C372AE" w14:paraId="02205F85" w14:textId="77777777">
            <w:pPr>
              <w:widowControl w:val="0"/>
              <w:rPr>
                <w:b/>
                <w:bCs/>
                <w:szCs w:val="22"/>
              </w:rPr>
            </w:pPr>
            <w:r w:rsidRPr="00C37674">
              <w:rPr>
                <w:b/>
                <w:bCs/>
                <w:szCs w:val="22"/>
              </w:rPr>
              <w:t>Slovenija</w:t>
            </w:r>
          </w:p>
          <w:p w:rsidR="004D1204" w:rsidRPr="00C37674" w:rsidP="00C372AE" w14:paraId="2EFD1ECD" w14:textId="77777777">
            <w:pPr>
              <w:widowControl w:val="0"/>
              <w:rPr>
                <w:szCs w:val="22"/>
              </w:rPr>
            </w:pPr>
            <w:r w:rsidRPr="00C37674">
              <w:rPr>
                <w:szCs w:val="22"/>
              </w:rPr>
              <w:t>Johnson &amp; Johnson d.o.o.</w:t>
            </w:r>
          </w:p>
          <w:p w:rsidR="004D1204" w:rsidRPr="00C37674" w:rsidP="00C372AE" w14:paraId="3F935BC4" w14:textId="77777777">
            <w:pPr>
              <w:widowControl w:val="0"/>
              <w:rPr>
                <w:szCs w:val="22"/>
              </w:rPr>
            </w:pPr>
            <w:r w:rsidRPr="00C37674">
              <w:rPr>
                <w:szCs w:val="22"/>
              </w:rPr>
              <w:t>Tel.</w:t>
            </w:r>
            <w:r>
              <w:rPr>
                <w:szCs w:val="22"/>
              </w:rPr>
              <w:t>:</w:t>
            </w:r>
            <w:r w:rsidRPr="00C37674">
              <w:rPr>
                <w:szCs w:val="22"/>
              </w:rPr>
              <w:t xml:space="preserve"> +386 1 401 18 00</w:t>
            </w:r>
          </w:p>
          <w:p w:rsidR="004D1204" w:rsidRPr="00C37674" w:rsidP="00C372AE" w14:paraId="13344F03" w14:textId="77777777">
            <w:pPr>
              <w:widowControl w:val="0"/>
              <w:rPr>
                <w:szCs w:val="22"/>
              </w:rPr>
            </w:pPr>
            <w:r w:rsidRPr="00C37674">
              <w:t>Janssen_safety_slo@its.jnj.com</w:t>
            </w:r>
          </w:p>
          <w:p w:rsidR="004D1204" w:rsidRPr="00C37674" w:rsidP="00C372AE" w14:paraId="58C7F3A4" w14:textId="77777777">
            <w:pPr>
              <w:widowControl w:val="0"/>
              <w:rPr>
                <w:szCs w:val="22"/>
              </w:rPr>
            </w:pPr>
          </w:p>
        </w:tc>
      </w:tr>
      <w:tr w14:paraId="7C22D967" w14:textId="77777777" w:rsidTr="00C372AE">
        <w:tblPrEx>
          <w:tblW w:w="9075" w:type="dxa"/>
          <w:jc w:val="center"/>
          <w:tblLayout w:type="fixed"/>
          <w:tblLook w:val="04A0"/>
        </w:tblPrEx>
        <w:trPr>
          <w:gridBefore w:val="1"/>
          <w:wBefore w:w="10" w:type="dxa"/>
          <w:cantSplit/>
          <w:jc w:val="center"/>
        </w:trPr>
        <w:tc>
          <w:tcPr>
            <w:tcW w:w="4260" w:type="dxa"/>
            <w:hideMark/>
          </w:tcPr>
          <w:p w:rsidR="004D1204" w:rsidRPr="00C37674" w:rsidP="00C372AE" w14:paraId="26455EAD" w14:textId="77777777">
            <w:pPr>
              <w:widowControl w:val="0"/>
              <w:rPr>
                <w:b/>
                <w:bCs/>
                <w:szCs w:val="22"/>
              </w:rPr>
            </w:pPr>
            <w:r w:rsidRPr="00C37674">
              <w:rPr>
                <w:b/>
                <w:bCs/>
                <w:szCs w:val="22"/>
              </w:rPr>
              <w:t>Ísland</w:t>
            </w:r>
          </w:p>
          <w:p w:rsidR="004D1204" w:rsidRPr="00C37674" w:rsidP="00C372AE" w14:paraId="4E4DC9FF" w14:textId="77777777">
            <w:pPr>
              <w:widowControl w:val="0"/>
              <w:rPr>
                <w:szCs w:val="22"/>
              </w:rPr>
            </w:pPr>
            <w:r w:rsidRPr="00C37674">
              <w:rPr>
                <w:szCs w:val="22"/>
              </w:rPr>
              <w:t>Janssen-Cilag AB</w:t>
            </w:r>
          </w:p>
          <w:p w:rsidR="004D1204" w:rsidRPr="00C37674" w:rsidP="00C372AE" w14:paraId="194B097D" w14:textId="77777777">
            <w:pPr>
              <w:widowControl w:val="0"/>
              <w:rPr>
                <w:szCs w:val="22"/>
              </w:rPr>
            </w:pPr>
            <w:r w:rsidRPr="00C37674">
              <w:rPr>
                <w:szCs w:val="22"/>
              </w:rPr>
              <w:t>c/o Vistor hf.</w:t>
            </w:r>
          </w:p>
          <w:p w:rsidR="004D1204" w:rsidRPr="00C37674" w:rsidP="00C372AE" w14:paraId="6EB7CFAF" w14:textId="77777777">
            <w:pPr>
              <w:widowControl w:val="0"/>
              <w:rPr>
                <w:szCs w:val="22"/>
              </w:rPr>
            </w:pPr>
            <w:r w:rsidRPr="00C37674">
              <w:rPr>
                <w:szCs w:val="22"/>
              </w:rPr>
              <w:t>Sími: +354 535 7000</w:t>
            </w:r>
          </w:p>
          <w:p w:rsidR="004D1204" w:rsidRPr="00C37674" w:rsidP="00C372AE" w14:paraId="1CA74D29" w14:textId="77777777">
            <w:pPr>
              <w:widowControl w:val="0"/>
              <w:rPr>
                <w:szCs w:val="22"/>
              </w:rPr>
            </w:pPr>
            <w:r w:rsidRPr="00C37674">
              <w:t>janssen@vistor.is</w:t>
            </w:r>
          </w:p>
          <w:p w:rsidR="004D1204" w:rsidRPr="00C37674" w:rsidP="00C372AE" w14:paraId="5947D69D" w14:textId="77777777">
            <w:pPr>
              <w:widowControl w:val="0"/>
              <w:rPr>
                <w:szCs w:val="22"/>
              </w:rPr>
            </w:pPr>
          </w:p>
        </w:tc>
        <w:tc>
          <w:tcPr>
            <w:tcW w:w="4805" w:type="dxa"/>
          </w:tcPr>
          <w:p w:rsidR="004D1204" w:rsidRPr="00C37674" w:rsidP="00C372AE" w14:paraId="34013222" w14:textId="77777777">
            <w:pPr>
              <w:widowControl w:val="0"/>
              <w:rPr>
                <w:b/>
                <w:bCs/>
                <w:szCs w:val="22"/>
              </w:rPr>
            </w:pPr>
            <w:r w:rsidRPr="00C37674">
              <w:rPr>
                <w:b/>
                <w:bCs/>
                <w:szCs w:val="22"/>
              </w:rPr>
              <w:t>Slovenská republika</w:t>
            </w:r>
          </w:p>
          <w:p w:rsidR="004D1204" w:rsidRPr="00C37674" w:rsidP="00C372AE" w14:paraId="2CED07D0" w14:textId="77777777">
            <w:pPr>
              <w:widowControl w:val="0"/>
              <w:rPr>
                <w:szCs w:val="22"/>
              </w:rPr>
            </w:pPr>
            <w:r w:rsidRPr="00C37674">
              <w:rPr>
                <w:szCs w:val="22"/>
              </w:rPr>
              <w:t>Johnson &amp; Johnson, s.r.o.</w:t>
            </w:r>
          </w:p>
          <w:p w:rsidR="004D1204" w:rsidRPr="00C37674" w:rsidP="00C372AE" w14:paraId="1C5178A7" w14:textId="77777777">
            <w:pPr>
              <w:widowControl w:val="0"/>
              <w:rPr>
                <w:szCs w:val="22"/>
              </w:rPr>
            </w:pPr>
            <w:r w:rsidRPr="00C37674">
              <w:rPr>
                <w:szCs w:val="22"/>
              </w:rPr>
              <w:t>Tel: +421 232 408 400</w:t>
            </w:r>
          </w:p>
          <w:p w:rsidR="004D1204" w:rsidRPr="00C37674" w:rsidP="00C372AE" w14:paraId="7C8E5A15" w14:textId="77777777">
            <w:pPr>
              <w:widowControl w:val="0"/>
              <w:rPr>
                <w:szCs w:val="22"/>
              </w:rPr>
            </w:pPr>
          </w:p>
        </w:tc>
      </w:tr>
      <w:tr w14:paraId="0B2E3C47" w14:textId="77777777" w:rsidTr="00C372AE">
        <w:tblPrEx>
          <w:tblW w:w="9075" w:type="dxa"/>
          <w:jc w:val="center"/>
          <w:tblLayout w:type="fixed"/>
          <w:tblLook w:val="04A0"/>
        </w:tblPrEx>
        <w:trPr>
          <w:gridBefore w:val="1"/>
          <w:wBefore w:w="10" w:type="dxa"/>
          <w:cantSplit/>
          <w:jc w:val="center"/>
        </w:trPr>
        <w:tc>
          <w:tcPr>
            <w:tcW w:w="4260" w:type="dxa"/>
          </w:tcPr>
          <w:p w:rsidR="004D1204" w:rsidRPr="00C37674" w:rsidP="00C372AE" w14:paraId="5FFB3555" w14:textId="77777777">
            <w:pPr>
              <w:widowControl w:val="0"/>
              <w:rPr>
                <w:b/>
                <w:bCs/>
                <w:szCs w:val="22"/>
              </w:rPr>
            </w:pPr>
            <w:r w:rsidRPr="00C37674">
              <w:rPr>
                <w:b/>
                <w:bCs/>
                <w:szCs w:val="22"/>
              </w:rPr>
              <w:t>Italia</w:t>
            </w:r>
          </w:p>
          <w:p w:rsidR="004D1204" w:rsidRPr="00C37674" w:rsidP="00C372AE" w14:paraId="4339F3E4" w14:textId="77777777">
            <w:pPr>
              <w:widowControl w:val="0"/>
              <w:rPr>
                <w:szCs w:val="22"/>
              </w:rPr>
            </w:pPr>
            <w:r w:rsidRPr="00C37674">
              <w:rPr>
                <w:szCs w:val="22"/>
              </w:rPr>
              <w:t>Janssen-Cilag SpA</w:t>
            </w:r>
          </w:p>
          <w:p w:rsidR="004D1204" w:rsidRPr="00C37674" w:rsidP="00C372AE" w14:paraId="214E4EE4" w14:textId="77777777">
            <w:pPr>
              <w:rPr>
                <w:szCs w:val="22"/>
              </w:rPr>
            </w:pPr>
            <w:r w:rsidRPr="00C37674">
              <w:rPr>
                <w:szCs w:val="22"/>
              </w:rPr>
              <w:t xml:space="preserve">Tel: </w:t>
            </w:r>
            <w:r w:rsidRPr="00C37674">
              <w:t>800.688.777 /</w:t>
            </w:r>
            <w:r w:rsidRPr="00C37674">
              <w:rPr>
                <w:szCs w:val="22"/>
              </w:rPr>
              <w:t xml:space="preserve"> +39 02 2510 1</w:t>
            </w:r>
          </w:p>
          <w:p w:rsidR="004D1204" w:rsidRPr="00C37674" w:rsidP="00C372AE" w14:paraId="54354B3B" w14:textId="77777777">
            <w:pPr>
              <w:rPr>
                <w:szCs w:val="22"/>
              </w:rPr>
            </w:pPr>
            <w:r w:rsidRPr="00C37674">
              <w:t>janssenita@its.jnj.com</w:t>
            </w:r>
          </w:p>
          <w:p w:rsidR="004D1204" w:rsidRPr="00C37674" w:rsidP="00C372AE" w14:paraId="1B93FE70" w14:textId="77777777">
            <w:pPr>
              <w:widowControl w:val="0"/>
              <w:rPr>
                <w:szCs w:val="22"/>
              </w:rPr>
            </w:pPr>
          </w:p>
        </w:tc>
        <w:tc>
          <w:tcPr>
            <w:tcW w:w="4805" w:type="dxa"/>
            <w:hideMark/>
          </w:tcPr>
          <w:p w:rsidR="004D1204" w:rsidRPr="00C37674" w:rsidP="00C372AE" w14:paraId="1794C6A9" w14:textId="77777777">
            <w:pPr>
              <w:widowControl w:val="0"/>
              <w:rPr>
                <w:b/>
                <w:bCs/>
                <w:szCs w:val="22"/>
              </w:rPr>
            </w:pPr>
            <w:r w:rsidRPr="00C37674">
              <w:rPr>
                <w:b/>
                <w:bCs/>
                <w:szCs w:val="22"/>
              </w:rPr>
              <w:t>Suomi/Finland</w:t>
            </w:r>
          </w:p>
          <w:p w:rsidR="004D1204" w:rsidRPr="00C37674" w:rsidP="00C372AE" w14:paraId="41960F2C" w14:textId="77777777">
            <w:pPr>
              <w:widowControl w:val="0"/>
              <w:rPr>
                <w:szCs w:val="22"/>
              </w:rPr>
            </w:pPr>
            <w:r w:rsidRPr="00C37674">
              <w:rPr>
                <w:szCs w:val="22"/>
              </w:rPr>
              <w:t>Janssen-Cilag Oy</w:t>
            </w:r>
          </w:p>
          <w:p w:rsidR="004D1204" w:rsidRPr="00C37674" w:rsidP="00C372AE" w14:paraId="34D0D34B" w14:textId="77777777">
            <w:pPr>
              <w:widowControl w:val="0"/>
              <w:rPr>
                <w:szCs w:val="22"/>
              </w:rPr>
            </w:pPr>
            <w:r w:rsidRPr="00C37674">
              <w:rPr>
                <w:szCs w:val="22"/>
              </w:rPr>
              <w:t>Puh/Tel: +358 207 531 300</w:t>
            </w:r>
          </w:p>
          <w:p w:rsidR="004D1204" w:rsidRPr="00C37674" w:rsidP="00C372AE" w14:paraId="4A46A296" w14:textId="77777777">
            <w:pPr>
              <w:widowControl w:val="0"/>
              <w:rPr>
                <w:szCs w:val="22"/>
              </w:rPr>
            </w:pPr>
            <w:r w:rsidRPr="00C37674">
              <w:t>jacfi@its.jnj.com</w:t>
            </w:r>
          </w:p>
          <w:p w:rsidR="004D1204" w:rsidRPr="00C37674" w:rsidP="00C372AE" w14:paraId="12D83321" w14:textId="77777777">
            <w:pPr>
              <w:widowControl w:val="0"/>
              <w:rPr>
                <w:szCs w:val="22"/>
              </w:rPr>
            </w:pPr>
          </w:p>
        </w:tc>
      </w:tr>
      <w:tr w14:paraId="0DC2D8F2" w14:textId="77777777" w:rsidTr="00C372AE">
        <w:tblPrEx>
          <w:tblW w:w="9075" w:type="dxa"/>
          <w:jc w:val="center"/>
          <w:tblLayout w:type="fixed"/>
          <w:tblLook w:val="04A0"/>
        </w:tblPrEx>
        <w:trPr>
          <w:gridBefore w:val="1"/>
          <w:wBefore w:w="10" w:type="dxa"/>
          <w:cantSplit/>
          <w:jc w:val="center"/>
        </w:trPr>
        <w:tc>
          <w:tcPr>
            <w:tcW w:w="4260" w:type="dxa"/>
            <w:hideMark/>
          </w:tcPr>
          <w:p w:rsidR="004D1204" w:rsidRPr="00C37674" w:rsidP="00C372AE" w14:paraId="07CB279E" w14:textId="77777777">
            <w:pPr>
              <w:widowControl w:val="0"/>
              <w:rPr>
                <w:b/>
                <w:bCs/>
                <w:szCs w:val="22"/>
              </w:rPr>
            </w:pPr>
            <w:r w:rsidRPr="00C37674">
              <w:rPr>
                <w:b/>
                <w:bCs/>
                <w:szCs w:val="22"/>
              </w:rPr>
              <w:t>Κύπρος</w:t>
            </w:r>
          </w:p>
          <w:p w:rsidR="004D1204" w:rsidRPr="00C37674" w:rsidP="00C372AE" w14:paraId="17BB983D" w14:textId="77777777">
            <w:pPr>
              <w:widowControl w:val="0"/>
              <w:rPr>
                <w:szCs w:val="22"/>
              </w:rPr>
            </w:pPr>
            <w:r w:rsidRPr="00C37674">
              <w:rPr>
                <w:szCs w:val="22"/>
              </w:rPr>
              <w:t>Βαρνάβας Χατζηπαναγής Λτδ</w:t>
            </w:r>
          </w:p>
          <w:p w:rsidR="004D1204" w:rsidRPr="00C37674" w:rsidP="00C372AE" w14:paraId="12CC2CB6" w14:textId="77777777">
            <w:pPr>
              <w:widowControl w:val="0"/>
              <w:rPr>
                <w:szCs w:val="22"/>
              </w:rPr>
            </w:pPr>
            <w:r w:rsidRPr="00C37674">
              <w:rPr>
                <w:szCs w:val="22"/>
              </w:rPr>
              <w:t>Tηλ: +357 22 207 700</w:t>
            </w:r>
          </w:p>
          <w:p w:rsidR="004D1204" w:rsidRPr="00C37674" w:rsidP="00C372AE" w14:paraId="3DDBFFB5" w14:textId="77777777">
            <w:pPr>
              <w:widowControl w:val="0"/>
              <w:rPr>
                <w:szCs w:val="22"/>
              </w:rPr>
            </w:pPr>
          </w:p>
        </w:tc>
        <w:tc>
          <w:tcPr>
            <w:tcW w:w="4805" w:type="dxa"/>
          </w:tcPr>
          <w:p w:rsidR="004D1204" w:rsidRPr="00C37674" w:rsidP="00C372AE" w14:paraId="3BEDA86F" w14:textId="77777777">
            <w:pPr>
              <w:widowControl w:val="0"/>
              <w:rPr>
                <w:b/>
                <w:bCs/>
                <w:szCs w:val="22"/>
              </w:rPr>
            </w:pPr>
            <w:r w:rsidRPr="00C37674">
              <w:rPr>
                <w:b/>
                <w:bCs/>
                <w:szCs w:val="22"/>
              </w:rPr>
              <w:t>Sverige</w:t>
            </w:r>
          </w:p>
          <w:p w:rsidR="004D1204" w:rsidRPr="00C37674" w:rsidP="00C372AE" w14:paraId="27637075" w14:textId="77777777">
            <w:pPr>
              <w:widowControl w:val="0"/>
              <w:rPr>
                <w:szCs w:val="22"/>
              </w:rPr>
            </w:pPr>
            <w:r w:rsidRPr="00C37674">
              <w:rPr>
                <w:szCs w:val="22"/>
              </w:rPr>
              <w:t>Janssen-Cilag AB</w:t>
            </w:r>
          </w:p>
          <w:p w:rsidR="004D1204" w:rsidP="00C372AE" w14:paraId="2CDE12F2" w14:textId="77777777">
            <w:pPr>
              <w:widowControl w:val="0"/>
              <w:rPr>
                <w:szCs w:val="22"/>
              </w:rPr>
            </w:pPr>
            <w:r w:rsidRPr="00C37674">
              <w:rPr>
                <w:szCs w:val="22"/>
              </w:rPr>
              <w:t>Tfn: +46 8 626 50 00</w:t>
            </w:r>
          </w:p>
          <w:p w:rsidR="004D1204" w:rsidRPr="00C37674" w:rsidP="00C372AE" w14:paraId="5E898A9B" w14:textId="77777777">
            <w:pPr>
              <w:widowControl w:val="0"/>
              <w:rPr>
                <w:szCs w:val="22"/>
              </w:rPr>
            </w:pPr>
            <w:r w:rsidRPr="00C37674">
              <w:t>jacse@its.jnj.com</w:t>
            </w:r>
          </w:p>
          <w:p w:rsidR="004D1204" w:rsidRPr="00C37674" w:rsidP="00C372AE" w14:paraId="5D973B17" w14:textId="77777777">
            <w:pPr>
              <w:widowControl w:val="0"/>
              <w:rPr>
                <w:szCs w:val="22"/>
              </w:rPr>
            </w:pPr>
          </w:p>
        </w:tc>
      </w:tr>
      <w:tr w14:paraId="5D2FD288" w14:textId="77777777" w:rsidTr="00C372AE">
        <w:tblPrEx>
          <w:tblW w:w="9075" w:type="dxa"/>
          <w:jc w:val="center"/>
          <w:tblLayout w:type="fixed"/>
          <w:tblLook w:val="04A0"/>
        </w:tblPrEx>
        <w:trPr>
          <w:gridBefore w:val="1"/>
          <w:wBefore w:w="10" w:type="dxa"/>
          <w:cantSplit/>
          <w:jc w:val="center"/>
        </w:trPr>
        <w:tc>
          <w:tcPr>
            <w:tcW w:w="4260" w:type="dxa"/>
            <w:hideMark/>
          </w:tcPr>
          <w:p w:rsidR="004D1204" w:rsidRPr="00C37674" w:rsidP="00C372AE" w14:paraId="07096B7F" w14:textId="77777777">
            <w:pPr>
              <w:widowControl w:val="0"/>
              <w:rPr>
                <w:b/>
                <w:bCs/>
                <w:szCs w:val="22"/>
              </w:rPr>
            </w:pPr>
            <w:r w:rsidRPr="00C37674">
              <w:rPr>
                <w:b/>
                <w:bCs/>
                <w:szCs w:val="22"/>
              </w:rPr>
              <w:t>Latvija</w:t>
            </w:r>
          </w:p>
          <w:p w:rsidR="004D1204" w:rsidRPr="00C37674" w:rsidP="00C372AE" w14:paraId="0F6DA7BA" w14:textId="77777777">
            <w:pPr>
              <w:widowControl w:val="0"/>
              <w:rPr>
                <w:szCs w:val="22"/>
              </w:rPr>
            </w:pPr>
            <w:r w:rsidRPr="00C37674">
              <w:t>UAB "JOHNSON &amp; JOHNSON"</w:t>
            </w:r>
            <w:r w:rsidRPr="00C37674">
              <w:rPr>
                <w:szCs w:val="22"/>
              </w:rPr>
              <w:t xml:space="preserve"> filiāle Latvijā</w:t>
            </w:r>
          </w:p>
          <w:p w:rsidR="004D1204" w:rsidRPr="00C37674" w:rsidP="00C372AE" w14:paraId="7CC85412" w14:textId="77777777">
            <w:pPr>
              <w:widowControl w:val="0"/>
              <w:rPr>
                <w:szCs w:val="22"/>
              </w:rPr>
            </w:pPr>
            <w:r w:rsidRPr="00C37674">
              <w:rPr>
                <w:szCs w:val="22"/>
              </w:rPr>
              <w:t>Tel: +371 678 93561</w:t>
            </w:r>
          </w:p>
          <w:p w:rsidR="004D1204" w:rsidRPr="00C37674" w:rsidP="00C372AE" w14:paraId="2C4E3E03" w14:textId="77777777">
            <w:pPr>
              <w:widowControl w:val="0"/>
              <w:rPr>
                <w:b/>
                <w:bCs/>
                <w:szCs w:val="22"/>
              </w:rPr>
            </w:pPr>
            <w:r w:rsidRPr="00C37674">
              <w:t>lv@its.jnj.com</w:t>
            </w:r>
          </w:p>
          <w:p w:rsidR="004D1204" w:rsidRPr="00C37674" w:rsidP="00C372AE" w14:paraId="50ADBC26" w14:textId="77777777">
            <w:pPr>
              <w:widowControl w:val="0"/>
              <w:rPr>
                <w:b/>
                <w:bCs/>
                <w:szCs w:val="22"/>
              </w:rPr>
            </w:pPr>
          </w:p>
        </w:tc>
        <w:tc>
          <w:tcPr>
            <w:tcW w:w="4805" w:type="dxa"/>
          </w:tcPr>
          <w:p w:rsidR="004D1204" w:rsidRPr="00C37674" w:rsidP="00C372AE" w14:paraId="3417ED73" w14:textId="77777777">
            <w:pPr>
              <w:widowControl w:val="0"/>
              <w:rPr>
                <w:b/>
                <w:bCs/>
                <w:szCs w:val="22"/>
              </w:rPr>
            </w:pPr>
            <w:r w:rsidRPr="00C37674">
              <w:rPr>
                <w:b/>
                <w:bCs/>
                <w:szCs w:val="22"/>
              </w:rPr>
              <w:t>United Kingdom</w:t>
            </w:r>
            <w:r>
              <w:rPr>
                <w:b/>
                <w:bCs/>
                <w:szCs w:val="22"/>
                <w:lang w:val="en-AU"/>
              </w:rPr>
              <w:t xml:space="preserve"> (Northern Ireland)</w:t>
            </w:r>
          </w:p>
          <w:p w:rsidR="004D1204" w:rsidRPr="00C37674" w:rsidP="00C372AE" w14:paraId="14FD20FB" w14:textId="77777777">
            <w:pPr>
              <w:widowControl w:val="0"/>
              <w:rPr>
                <w:szCs w:val="22"/>
              </w:rPr>
            </w:pPr>
            <w:r w:rsidRPr="00C37674">
              <w:rPr>
                <w:szCs w:val="22"/>
              </w:rPr>
              <w:t>Janssen</w:t>
            </w:r>
            <w:r>
              <w:rPr>
                <w:szCs w:val="22"/>
              </w:rPr>
              <w:t xml:space="preserve"> </w:t>
            </w:r>
            <w:r>
              <w:rPr>
                <w:szCs w:val="22"/>
                <w:lang w:val="en-AU"/>
              </w:rPr>
              <w:t>Sciences Ireland UC</w:t>
            </w:r>
          </w:p>
          <w:p w:rsidR="004D1204" w:rsidRPr="00C37674" w:rsidP="00C372AE" w14:paraId="4DE70C9B" w14:textId="77777777">
            <w:pPr>
              <w:widowControl w:val="0"/>
              <w:rPr>
                <w:szCs w:val="22"/>
              </w:rPr>
            </w:pPr>
            <w:r w:rsidRPr="00C37674">
              <w:rPr>
                <w:szCs w:val="22"/>
              </w:rPr>
              <w:t>Tel: +44 1 494 567 444</w:t>
            </w:r>
          </w:p>
          <w:p w:rsidR="004D1204" w:rsidRPr="00C37674" w:rsidP="00C372AE" w14:paraId="33DB84D4" w14:textId="77777777">
            <w:pPr>
              <w:widowControl w:val="0"/>
              <w:rPr>
                <w:szCs w:val="22"/>
              </w:rPr>
            </w:pPr>
            <w:r w:rsidRPr="001E01A8">
              <w:t>medinfo@its.jnj.com</w:t>
            </w:r>
          </w:p>
          <w:p w:rsidR="004D1204" w:rsidRPr="00C37674" w:rsidP="00C372AE" w14:paraId="07838FC9" w14:textId="77777777">
            <w:pPr>
              <w:widowControl w:val="0"/>
              <w:rPr>
                <w:b/>
                <w:bCs/>
                <w:szCs w:val="22"/>
              </w:rPr>
            </w:pPr>
          </w:p>
        </w:tc>
      </w:tr>
    </w:tbl>
    <w:p w:rsidR="004D1204" w:rsidRPr="00C37674" w:rsidP="004D1204" w14:paraId="0EAC944F" w14:textId="77777777">
      <w:pPr>
        <w:widowControl w:val="0"/>
      </w:pPr>
    </w:p>
    <w:p w:rsidR="004D1204" w:rsidRPr="00C37674" w:rsidP="004D1204" w14:paraId="0DC25991" w14:textId="77777777">
      <w:r w:rsidRPr="00C37674">
        <w:rPr>
          <w:b/>
        </w:rPr>
        <w:t>Táto písomná informácia bola naposledy aktualizovaná v</w:t>
      </w:r>
    </w:p>
    <w:p w:rsidR="004D1204" w:rsidRPr="00C37674" w:rsidP="004D1204" w14:paraId="73F2D25C" w14:textId="77777777">
      <w:pPr>
        <w:numPr>
          <w:ilvl w:val="12"/>
          <w:numId w:val="0"/>
        </w:numPr>
        <w:tabs>
          <w:tab w:val="clear" w:pos="567"/>
        </w:tabs>
      </w:pPr>
    </w:p>
    <w:p w:rsidR="004D1204" w:rsidRPr="00C37674" w:rsidP="004D1204" w14:paraId="457D0696" w14:textId="77777777">
      <w:pPr>
        <w:numPr>
          <w:ilvl w:val="12"/>
          <w:numId w:val="0"/>
        </w:numPr>
        <w:rPr>
          <w:iCs/>
        </w:rPr>
      </w:pPr>
    </w:p>
    <w:p w:rsidR="00B92E81" w:rsidP="004D1204" w14:paraId="6872895F" w14:textId="26650089">
      <w:pPr>
        <w:numPr>
          <w:ilvl w:val="12"/>
          <w:numId w:val="0"/>
        </w:numPr>
      </w:pPr>
      <w:r w:rsidRPr="00C37674">
        <w:rPr>
          <w:iCs/>
        </w:rPr>
        <w:t xml:space="preserve">Podrobné informácie o tomto lieku sú dostupné na internetovej stránke Európskej agentúry pre lieky </w:t>
      </w:r>
      <w:hyperlink r:id="rId11" w:history="1">
        <w:r w:rsidRPr="001F6317" w:rsidR="001F6317">
          <w:rPr>
            <w:rStyle w:val="Hyperlink"/>
          </w:rPr>
          <w:t>https://www.ema.europa.eu</w:t>
        </w:r>
      </w:hyperlink>
      <w:r w:rsidRPr="00C37674">
        <w:t>.</w:t>
      </w:r>
    </w:p>
    <w:p w:rsidR="00347BDE" w:rsidRPr="008B28DD" w:rsidP="004D1204" w14:paraId="5B82F2F1" w14:textId="12EDD25E">
      <w:pPr>
        <w:jc w:val="center"/>
        <w:rPr>
          <w:rFonts w:eastAsia="Calibri"/>
          <w:b/>
          <w:bCs/>
        </w:rPr>
      </w:pPr>
      <w:r>
        <w:br w:type="page"/>
      </w:r>
      <w:r w:rsidRPr="008B28DD">
        <w:rPr>
          <w:b/>
        </w:rPr>
        <w:t>Návod na použitie</w:t>
      </w:r>
    </w:p>
    <w:p w:rsidR="00347BDE" w:rsidRPr="008B28DD" w:rsidP="00347BDE" w14:paraId="49AEE5CF" w14:textId="77777777">
      <w:pPr>
        <w:suppressAutoHyphens/>
        <w:jc w:val="center"/>
        <w:rPr>
          <w:rFonts w:eastAsia="Calibri"/>
          <w:b/>
          <w:bCs/>
        </w:rPr>
      </w:pPr>
      <w:r w:rsidRPr="008B28DD">
        <w:rPr>
          <w:b/>
        </w:rPr>
        <w:t>Stelara</w:t>
      </w:r>
    </w:p>
    <w:p w:rsidR="00347BDE" w:rsidRPr="008B28DD" w:rsidP="00347BDE" w14:paraId="55B3235E" w14:textId="77777777">
      <w:pPr>
        <w:jc w:val="center"/>
        <w:rPr>
          <w:b/>
          <w:bCs/>
        </w:rPr>
      </w:pPr>
      <w:r w:rsidRPr="008B28DD">
        <w:rPr>
          <w:b/>
        </w:rPr>
        <w:t>(ustekinumab)</w:t>
      </w:r>
    </w:p>
    <w:p w:rsidR="00347BDE" w:rsidRPr="008B28DD" w:rsidP="00347BDE" w14:paraId="5460BFF0" w14:textId="77777777">
      <w:pPr>
        <w:jc w:val="center"/>
        <w:rPr>
          <w:b/>
          <w:bCs/>
        </w:rPr>
      </w:pPr>
      <w:r w:rsidRPr="008B28DD">
        <w:rPr>
          <w:b/>
        </w:rPr>
        <w:t>injekcia na podkožné použitie</w:t>
      </w:r>
    </w:p>
    <w:p w:rsidR="00347BDE" w:rsidRPr="008B28DD" w:rsidP="00347BDE" w14:paraId="1EB03E85" w14:textId="707C0C84">
      <w:pPr>
        <w:jc w:val="center"/>
        <w:rPr>
          <w:rFonts w:eastAsia="Calibri"/>
          <w:b/>
          <w:bCs/>
        </w:rPr>
      </w:pPr>
      <w:r w:rsidRPr="008B28DD">
        <w:rPr>
          <w:b/>
        </w:rPr>
        <w:t xml:space="preserve">Naplnené </w:t>
      </w:r>
      <w:r w:rsidRPr="008B28DD" w:rsidR="00DF032F">
        <w:rPr>
          <w:b/>
        </w:rPr>
        <w:t xml:space="preserve">injekčné </w:t>
      </w:r>
      <w:r w:rsidRPr="008B28DD">
        <w:rPr>
          <w:b/>
        </w:rPr>
        <w:t>pero</w:t>
      </w:r>
    </w:p>
    <w:p w:rsidR="00347BDE" w:rsidRPr="008B28DD" w:rsidP="00347BDE" w14:paraId="6A5B301B" w14:textId="77777777">
      <w:pPr>
        <w:jc w:val="center"/>
        <w:rPr>
          <w:rFonts w:eastAsia="Calibri"/>
          <w:b/>
          <w:bCs/>
        </w:rPr>
      </w:pPr>
    </w:p>
    <w:p w:rsidR="00347BDE" w:rsidRPr="008B28DD" w:rsidP="00347BDE" w14:paraId="47517A10" w14:textId="77777777">
      <w:pPr>
        <w:rPr>
          <w:rFonts w:eastAsia="Calibri"/>
        </w:rPr>
      </w:pPr>
      <w:r w:rsidRPr="008B28DD">
        <w:rPr>
          <w:noProof/>
          <w:lang w:eastAsia="sk-SK"/>
        </w:rPr>
        <w:drawing>
          <wp:inline distT="0" distB="0" distL="0" distR="0">
            <wp:extent cx="1872000" cy="1872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48851" name="Picture 1"/>
                    <pic:cNvPicPr>
                      <a:picLocks noChangeAspect="1" noChangeArrowheads="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1BC49420" w14:textId="77777777">
      <w:pPr>
        <w:rPr>
          <w:rFonts w:eastAsia="Calibri"/>
        </w:rPr>
      </w:pPr>
    </w:p>
    <w:p w:rsidR="00347BDE" w:rsidRPr="008B28DD" w:rsidP="00347BDE" w14:paraId="5F736112" w14:textId="77777777">
      <w:pPr>
        <w:rPr>
          <w:rFonts w:eastAsia="Calibri"/>
        </w:rPr>
      </w:pPr>
      <w:r w:rsidRPr="008B28DD">
        <w:t>Tento „Návod na použitie“ obsahuje informácie o tom, ako podať Stelaru.</w:t>
      </w:r>
    </w:p>
    <w:p w:rsidR="00347BDE" w:rsidRPr="008B28DD" w:rsidP="00347BDE" w14:paraId="685FDA62" w14:textId="77777777">
      <w:pPr>
        <w:rPr>
          <w:rFonts w:eastAsia="Calibri"/>
        </w:rPr>
      </w:pPr>
    </w:p>
    <w:p w:rsidR="00347BDE" w:rsidRPr="008B28DD" w:rsidP="00347BDE" w14:paraId="4049E28E" w14:textId="77777777">
      <w:pPr>
        <w:keepNext/>
        <w:tabs>
          <w:tab w:val="left" w:pos="216"/>
          <w:tab w:val="left" w:pos="360"/>
          <w:tab w:val="left" w:pos="540"/>
        </w:tabs>
        <w:rPr>
          <w:rFonts w:eastAsia="Calibri"/>
          <w:b/>
        </w:rPr>
      </w:pPr>
      <w:r w:rsidRPr="008B28DD">
        <w:rPr>
          <w:b/>
        </w:rPr>
        <w:t>Dôležité upozornenie</w:t>
      </w:r>
    </w:p>
    <w:p w:rsidR="00347BDE" w:rsidRPr="008B28DD" w:rsidP="00347BDE" w14:paraId="6D852C36" w14:textId="621D9B5E">
      <w:pPr>
        <w:widowControl w:val="0"/>
        <w:tabs>
          <w:tab w:val="left" w:pos="216"/>
          <w:tab w:val="left" w:pos="360"/>
          <w:tab w:val="left" w:pos="540"/>
        </w:tabs>
        <w:suppressAutoHyphens/>
        <w:autoSpaceDE w:val="0"/>
        <w:autoSpaceDN w:val="0"/>
        <w:adjustRightInd w:val="0"/>
      </w:pPr>
      <w:r w:rsidRPr="008B28DD">
        <w:t xml:space="preserve">Stelara sa dodáva v jednodávkovom naplnenom </w:t>
      </w:r>
      <w:r w:rsidRPr="008B28DD" w:rsidR="00DC1E43">
        <w:t xml:space="preserve">injekčnom </w:t>
      </w:r>
      <w:r w:rsidRPr="008B28DD">
        <w:t>pere obsahujúcom jednu 45</w:t>
      </w:r>
      <w:r w:rsidRPr="008B28DD" w:rsidR="000F5349">
        <w:t> </w:t>
      </w:r>
      <w:r w:rsidRPr="008B28DD">
        <w:t>mg</w:t>
      </w:r>
      <w:r w:rsidRPr="008B28DD" w:rsidR="00391141">
        <w:t xml:space="preserve"> dávku</w:t>
      </w:r>
      <w:r w:rsidRPr="008B28DD">
        <w:t xml:space="preserve"> alebo jednu 90</w:t>
      </w:r>
      <w:r w:rsidRPr="008B28DD" w:rsidR="000F5349">
        <w:t> </w:t>
      </w:r>
      <w:r w:rsidRPr="008B28DD">
        <w:t>mg</w:t>
      </w:r>
      <w:r w:rsidRPr="008B28DD" w:rsidR="00391141">
        <w:t xml:space="preserve"> dávku</w:t>
      </w:r>
      <w:r w:rsidRPr="008B28DD">
        <w:t>.</w:t>
      </w:r>
    </w:p>
    <w:p w:rsidR="00347BDE" w:rsidRPr="008B28DD" w:rsidP="00347BDE" w14:paraId="28FE1086" w14:textId="77777777"/>
    <w:p w:rsidR="00347BDE" w:rsidRPr="008C3077" w:rsidP="00347BDE" w14:paraId="35CCB6BA" w14:textId="6F713048">
      <w:pPr>
        <w:pBdr>
          <w:top w:val="single" w:sz="12" w:space="1" w:color="FF0000"/>
          <w:left w:val="single" w:sz="12" w:space="4" w:color="FF0000"/>
          <w:bottom w:val="single" w:sz="12" w:space="1" w:color="FF0000"/>
          <w:right w:val="single" w:sz="12" w:space="4" w:color="FF0000"/>
        </w:pBdr>
        <w:rPr>
          <w:b/>
          <w:bCs/>
          <w:color w:val="FF0000"/>
        </w:rPr>
      </w:pPr>
      <w:r w:rsidRPr="008C3077">
        <w:rPr>
          <w:b/>
          <w:color w:val="FF0000"/>
        </w:rPr>
        <w:t xml:space="preserve">Počas vstrekovania zatlačte rukoväť úplne nadol, až kým nie je viditeľné fialové telo, aby ste podali celú dávku. Počas vstrekovania NEZDVÍHAJTE NAPLNENÉ </w:t>
      </w:r>
      <w:r w:rsidRPr="008C3077" w:rsidR="00DF032F">
        <w:rPr>
          <w:b/>
          <w:color w:val="FF0000"/>
        </w:rPr>
        <w:t xml:space="preserve">INJEKČNÉ </w:t>
      </w:r>
      <w:r w:rsidRPr="008C3077">
        <w:rPr>
          <w:b/>
          <w:color w:val="FF0000"/>
        </w:rPr>
        <w:t xml:space="preserve">PERO! Ak to urobíte, naplnené </w:t>
      </w:r>
      <w:r w:rsidRPr="008C3077" w:rsidR="00DF032F">
        <w:rPr>
          <w:b/>
          <w:color w:val="FF0000"/>
        </w:rPr>
        <w:t xml:space="preserve">injekčné </w:t>
      </w:r>
      <w:r w:rsidRPr="008C3077">
        <w:rPr>
          <w:b/>
          <w:color w:val="FF0000"/>
        </w:rPr>
        <w:t>pero sa uzamkne a nebude podaná celá dávka.</w:t>
      </w:r>
    </w:p>
    <w:p w:rsidR="00347BDE" w:rsidRPr="008B28DD" w:rsidP="00347BDE" w14:paraId="098AD371" w14:textId="77777777">
      <w:pPr>
        <w:rPr>
          <w:rFonts w:eastAsia="Calibri"/>
        </w:rPr>
      </w:pPr>
    </w:p>
    <w:p w:rsidR="00347BDE" w:rsidRPr="008B28DD" w:rsidP="00347BDE" w14:paraId="2DDE4FAC" w14:textId="3C00CBA9">
      <w:pPr>
        <w:widowControl w:val="0"/>
        <w:tabs>
          <w:tab w:val="left" w:pos="216"/>
          <w:tab w:val="left" w:pos="360"/>
          <w:tab w:val="left" w:pos="540"/>
        </w:tabs>
        <w:suppressAutoHyphens/>
        <w:autoSpaceDE w:val="0"/>
        <w:autoSpaceDN w:val="0"/>
        <w:adjustRightInd w:val="0"/>
        <w:rPr>
          <w:rFonts w:eastAsia="Calibri"/>
        </w:rPr>
      </w:pPr>
      <w:r w:rsidRPr="008B28DD">
        <w:t xml:space="preserve">Ak váš lekár rozhodne, že vy alebo opatrovateľ môžete podávať injekcie Stelary doma, </w:t>
      </w:r>
      <w:r w:rsidRPr="008B28DD" w:rsidR="000F5349">
        <w:t>máte</w:t>
      </w:r>
      <w:r w:rsidRPr="008B28DD">
        <w:t xml:space="preserve"> absolvovať školenie o správnom spôsobe prípravy a podávania injekcie Stelary pomocou naplneného </w:t>
      </w:r>
      <w:r w:rsidRPr="008B28DD" w:rsidR="00DF032F">
        <w:t xml:space="preserve">injekčného </w:t>
      </w:r>
      <w:r w:rsidRPr="008B28DD">
        <w:t xml:space="preserve">pera. </w:t>
      </w:r>
      <w:r w:rsidRPr="008B28DD">
        <w:rPr>
          <w:b/>
        </w:rPr>
        <w:t>Nepokúšajte sa podávať si injekciu sami, kým vás lekár nevyškolí.</w:t>
      </w:r>
    </w:p>
    <w:p w:rsidR="00347BDE" w:rsidRPr="008B28DD" w:rsidP="00347BDE" w14:paraId="44A3471C" w14:textId="77777777">
      <w:pPr>
        <w:rPr>
          <w:rFonts w:eastAsia="Calibri"/>
        </w:rPr>
      </w:pPr>
    </w:p>
    <w:p w:rsidR="00347BDE" w:rsidRPr="008B28DD" w:rsidP="00347BDE" w14:paraId="46EBDDE7" w14:textId="24DE4F53">
      <w:pPr>
        <w:widowControl w:val="0"/>
        <w:tabs>
          <w:tab w:val="left" w:pos="216"/>
          <w:tab w:val="left" w:pos="360"/>
          <w:tab w:val="left" w:pos="540"/>
        </w:tabs>
        <w:suppressAutoHyphens/>
        <w:autoSpaceDE w:val="0"/>
        <w:autoSpaceDN w:val="0"/>
        <w:adjustRightInd w:val="0"/>
        <w:textAlignment w:val="center"/>
      </w:pPr>
      <w:r w:rsidRPr="008B28DD">
        <w:t>Každé naplnené</w:t>
      </w:r>
      <w:r w:rsidRPr="008B28DD" w:rsidR="00DF032F">
        <w:t xml:space="preserve"> injekčné</w:t>
      </w:r>
      <w:r w:rsidRPr="008B28DD">
        <w:t xml:space="preserve"> pero sa môže použiť len raz. Po použití ho vyhoďte (pozri krok 3), aj keď v</w:t>
      </w:r>
      <w:r w:rsidRPr="008B28DD" w:rsidR="00DF032F">
        <w:t> </w:t>
      </w:r>
      <w:r w:rsidRPr="008B28DD">
        <w:t>ňom zostal liek.</w:t>
      </w:r>
    </w:p>
    <w:p w:rsidR="00347BDE" w:rsidRPr="008B28DD" w:rsidP="00347BDE" w14:paraId="61ACD3DD" w14:textId="77777777"/>
    <w:p w:rsidR="00347BDE" w:rsidRPr="008B28DD" w:rsidP="00347BDE" w14:paraId="3E48A32C" w14:textId="5B1720A3">
      <w:pPr>
        <w:widowControl w:val="0"/>
        <w:tabs>
          <w:tab w:val="left" w:pos="216"/>
          <w:tab w:val="left" w:pos="360"/>
          <w:tab w:val="left" w:pos="540"/>
        </w:tabs>
        <w:suppressAutoHyphens/>
        <w:autoSpaceDE w:val="0"/>
        <w:autoSpaceDN w:val="0"/>
        <w:adjustRightInd w:val="0"/>
        <w:textAlignment w:val="center"/>
      </w:pPr>
      <w:r w:rsidRPr="008B28DD">
        <w:rPr>
          <w:b/>
        </w:rPr>
        <w:t xml:space="preserve">Naplnené </w:t>
      </w:r>
      <w:r w:rsidRPr="008B28DD" w:rsidR="00DF032F">
        <w:rPr>
          <w:b/>
        </w:rPr>
        <w:t xml:space="preserve">injekčné </w:t>
      </w:r>
      <w:r w:rsidRPr="008B28DD">
        <w:rPr>
          <w:b/>
        </w:rPr>
        <w:t>pero nepoužívajte opakovane.</w:t>
      </w:r>
    </w:p>
    <w:p w:rsidR="00347BDE" w:rsidRPr="008B28DD" w:rsidP="00347BDE" w14:paraId="03A89951" w14:textId="77777777"/>
    <w:p w:rsidR="00347BDE" w:rsidRPr="008B28DD" w:rsidP="00347BDE" w14:paraId="760E7317" w14:textId="71D1A760">
      <w:pPr>
        <w:widowControl w:val="0"/>
        <w:tabs>
          <w:tab w:val="left" w:pos="216"/>
          <w:tab w:val="left" w:pos="360"/>
          <w:tab w:val="left" w:pos="540"/>
        </w:tabs>
        <w:suppressAutoHyphens/>
        <w:autoSpaceDE w:val="0"/>
        <w:autoSpaceDN w:val="0"/>
        <w:adjustRightInd w:val="0"/>
        <w:textAlignment w:val="center"/>
      </w:pPr>
      <w:r w:rsidRPr="008B28DD">
        <w:rPr>
          <w:b/>
        </w:rPr>
        <w:t>Tento návod na použitie si prečítajte pred použitím naplneného</w:t>
      </w:r>
      <w:r w:rsidRPr="008B28DD" w:rsidR="00DF032F">
        <w:rPr>
          <w:b/>
        </w:rPr>
        <w:t xml:space="preserve"> injekčného</w:t>
      </w:r>
      <w:r w:rsidRPr="008B28DD">
        <w:rPr>
          <w:b/>
        </w:rPr>
        <w:t xml:space="preserve"> pera Stelara a vždy, keď dostanete nové naplnené </w:t>
      </w:r>
      <w:r w:rsidRPr="008B28DD" w:rsidR="00DF032F">
        <w:rPr>
          <w:b/>
        </w:rPr>
        <w:t xml:space="preserve">injekčné </w:t>
      </w:r>
      <w:r w:rsidRPr="008B28DD">
        <w:rPr>
          <w:b/>
        </w:rPr>
        <w:t>pero.</w:t>
      </w:r>
      <w:r w:rsidRPr="008B28DD">
        <w:t xml:space="preserve"> Môžu sa objaviť nové informácie. Táto písomná informácia pre používateľa nenahrádza rozhovor s lekárom o vašom zdravotnom stave alebo liečbe.</w:t>
      </w:r>
    </w:p>
    <w:p w:rsidR="00347BDE" w:rsidRPr="008B28DD" w:rsidP="00347BDE" w14:paraId="2362422D" w14:textId="77777777"/>
    <w:p w:rsidR="00347BDE" w:rsidRPr="008B28DD" w:rsidP="00347BDE" w14:paraId="0B9185E7" w14:textId="77777777">
      <w:pPr>
        <w:keepNext/>
      </w:pPr>
      <w:r w:rsidRPr="008B28DD">
        <w:t>Ak si injekciu nemôžete podať sami:</w:t>
      </w:r>
    </w:p>
    <w:p w:rsidR="00347BDE" w:rsidRPr="008B28DD" w:rsidP="008B28DD" w14:paraId="68CAA251" w14:textId="77777777">
      <w:pPr>
        <w:keepNext/>
        <w:numPr>
          <w:ilvl w:val="0"/>
          <w:numId w:val="28"/>
        </w:numPr>
        <w:ind w:left="567" w:hanging="567"/>
      </w:pPr>
      <w:r w:rsidRPr="008B28DD">
        <w:t>požiadajte svojho lekára alebo zdravotnú sestru, aby vám pomohli, alebo</w:t>
      </w:r>
    </w:p>
    <w:p w:rsidR="00347BDE" w:rsidRPr="008B28DD" w:rsidP="008B28DD" w14:paraId="40C1EE7E" w14:textId="77777777">
      <w:pPr>
        <w:numPr>
          <w:ilvl w:val="0"/>
          <w:numId w:val="28"/>
        </w:numPr>
        <w:tabs>
          <w:tab w:val="clear" w:pos="567"/>
        </w:tabs>
        <w:ind w:left="567" w:hanging="567"/>
      </w:pPr>
      <w:r w:rsidRPr="008B28DD">
        <w:t>požiadajte niekoho, kto bol vyškolený lekárom alebo zdravotnou sestrou, aby vám injekciu podal.</w:t>
      </w:r>
    </w:p>
    <w:p w:rsidR="00347BDE" w:rsidRPr="008B28DD" w:rsidP="00347BDE" w14:paraId="6AE73548" w14:textId="77777777"/>
    <w:p w:rsidR="00347BDE" w:rsidRPr="008B28DD" w:rsidP="00347BDE" w14:paraId="42F3FF5F" w14:textId="001BFAE2">
      <w:r w:rsidRPr="008B28DD">
        <w:t>Aby sa znížilo riziko náhodného kontaktu s injekčnou ihlou, každé naplnené</w:t>
      </w:r>
      <w:r w:rsidRPr="008B28DD" w:rsidR="00DF032F">
        <w:t xml:space="preserve"> injekčné</w:t>
      </w:r>
      <w:r w:rsidRPr="008B28DD">
        <w:t xml:space="preserve"> pero má ochranný kryt ihly, ktorý automaticky zakryje ihlu a uzamkne sa po podaní injekcie a zdvihnutí injektora. Počas vstrekovania nezdvíhajte naplnené</w:t>
      </w:r>
      <w:r w:rsidRPr="008B28DD" w:rsidR="00DF032F">
        <w:t xml:space="preserve"> injekčné</w:t>
      </w:r>
      <w:r w:rsidRPr="008B28DD">
        <w:t xml:space="preserve"> pero, kým nie je podanie dokončené.</w:t>
      </w:r>
    </w:p>
    <w:p w:rsidR="00347BDE" w:rsidRPr="008B28DD" w:rsidP="00347BDE" w14:paraId="2598AEDD" w14:textId="77777777">
      <w:pPr>
        <w:rPr>
          <w:rFonts w:eastAsia="Calibri"/>
        </w:rPr>
      </w:pPr>
    </w:p>
    <w:p w:rsidR="00347BDE" w:rsidRPr="008B28DD" w:rsidP="00347BDE" w14:paraId="6D791578" w14:textId="3307F6D7">
      <w:pPr>
        <w:widowControl w:val="0"/>
        <w:tabs>
          <w:tab w:val="left" w:pos="216"/>
          <w:tab w:val="left" w:pos="360"/>
          <w:tab w:val="left" w:pos="540"/>
        </w:tabs>
        <w:suppressAutoHyphens/>
        <w:autoSpaceDE w:val="0"/>
        <w:autoSpaceDN w:val="0"/>
        <w:adjustRightInd w:val="0"/>
        <w:rPr>
          <w:rFonts w:eastAsia="Calibri"/>
          <w:b/>
          <w:bCs/>
        </w:rPr>
      </w:pPr>
      <w:r w:rsidRPr="008B28DD">
        <w:t xml:space="preserve">Kryt ihly vo vnútri spodného krytu naplneného </w:t>
      </w:r>
      <w:r w:rsidRPr="008B28DD" w:rsidR="00DF032F">
        <w:t xml:space="preserve">injekčného </w:t>
      </w:r>
      <w:r w:rsidRPr="008B28DD">
        <w:t>pera obsahuje latex.</w:t>
      </w:r>
      <w:r w:rsidRPr="008B28DD">
        <w:rPr>
          <w:b/>
        </w:rPr>
        <w:t xml:space="preserve"> Ak ste alergický na latex, nemanipulujte s krytom ihly.</w:t>
      </w:r>
    </w:p>
    <w:p w:rsidR="00347BDE" w:rsidRPr="008B28DD" w:rsidP="00347BDE" w14:paraId="59399DD8" w14:textId="7F95E563">
      <w:pPr>
        <w:widowControl w:val="0"/>
        <w:tabs>
          <w:tab w:val="left" w:pos="216"/>
          <w:tab w:val="left" w:pos="360"/>
          <w:tab w:val="left" w:pos="540"/>
        </w:tabs>
        <w:suppressAutoHyphens/>
        <w:autoSpaceDE w:val="0"/>
        <w:autoSpaceDN w:val="0"/>
        <w:adjustRightInd w:val="0"/>
        <w:textAlignment w:val="center"/>
      </w:pPr>
      <w:r w:rsidRPr="008B28DD">
        <w:t>Pred začatím podávania injekcie si pozorne prečítajte písomnú informáciu a všetky prípadné otázky prediskutujte so svojím lekárom alebo zdravotnou sestrou.</w:t>
      </w:r>
    </w:p>
    <w:p w:rsidR="00347BDE" w:rsidRPr="008B28DD" w:rsidP="00347BDE" w14:paraId="12694E0C" w14:textId="77777777">
      <w:pPr>
        <w:rPr>
          <w:rFonts w:eastAsia="Calibri"/>
        </w:rPr>
      </w:pPr>
    </w:p>
    <w:p w:rsidR="00347BDE" w:rsidRPr="008B28DD" w:rsidP="00347BDE" w14:paraId="6CE3EF62" w14:textId="77777777">
      <w:pPr>
        <w:keepNext/>
        <w:rPr>
          <w:rFonts w:eastAsia="Calibri"/>
          <w:b/>
        </w:rPr>
      </w:pPr>
      <w:r w:rsidRPr="008B28DD">
        <w:rPr>
          <w:b/>
          <w:noProof/>
          <w:lang w:eastAsia="sk-SK"/>
        </w:rPr>
        <w:drawing>
          <wp:inline distT="0" distB="0" distL="0" distR="0">
            <wp:extent cx="476250" cy="447675"/>
            <wp:effectExtent l="0" t="0" r="0" b="9525"/>
            <wp:docPr id="60" name="Picture 60" descr="images/Screen%20Shot%202016-06-29%20at%203.11.3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39436" name="Picture 76" descr="images/Screen%20Shot%202016-06-29%20at%203.11.30%20PM.png"/>
                    <pic:cNvPicPr>
                      <a:picLocks noChangeAspect="1" noChangeArrowheads="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bwMode="auto">
                    <a:xfrm>
                      <a:off x="0" y="0"/>
                      <a:ext cx="476250" cy="447675"/>
                    </a:xfrm>
                    <a:prstGeom prst="rect">
                      <a:avLst/>
                    </a:prstGeom>
                    <a:noFill/>
                    <a:ln>
                      <a:noFill/>
                    </a:ln>
                  </pic:spPr>
                </pic:pic>
              </a:graphicData>
            </a:graphic>
          </wp:inline>
        </w:drawing>
      </w:r>
      <w:r w:rsidRPr="008B28DD">
        <w:rPr>
          <w:b/>
        </w:rPr>
        <w:t>Informácie o uchovávaní</w:t>
      </w:r>
    </w:p>
    <w:p w:rsidR="00347BDE" w:rsidRPr="008B28DD" w:rsidP="00347BDE" w14:paraId="7F63784F" w14:textId="6FE9398B">
      <w:pPr>
        <w:widowControl w:val="0"/>
        <w:tabs>
          <w:tab w:val="left" w:pos="216"/>
          <w:tab w:val="left" w:pos="360"/>
          <w:tab w:val="left" w:pos="540"/>
        </w:tabs>
        <w:suppressAutoHyphens/>
        <w:autoSpaceDE w:val="0"/>
        <w:autoSpaceDN w:val="0"/>
        <w:adjustRightInd w:val="0"/>
        <w:rPr>
          <w:rFonts w:eastAsia="Calibri"/>
        </w:rPr>
      </w:pPr>
      <w:r w:rsidRPr="008B28DD">
        <w:t>Uchovávajte v chladničke pri teplote 2</w:t>
      </w:r>
      <w:r w:rsidRPr="008B28DD" w:rsidR="000F5349">
        <w:t> </w:t>
      </w:r>
      <w:r w:rsidRPr="008B28DD">
        <w:t>°C až 8</w:t>
      </w:r>
      <w:r w:rsidRPr="008B28DD" w:rsidR="000F5349">
        <w:t> </w:t>
      </w:r>
      <w:r w:rsidRPr="008B28DD">
        <w:t>°C. V prípade potreby uchovávajte pri izbovej teplote do 30</w:t>
      </w:r>
      <w:r w:rsidRPr="008B28DD" w:rsidR="000F5349">
        <w:t> </w:t>
      </w:r>
      <w:r w:rsidRPr="008B28DD">
        <w:t xml:space="preserve">°C až 30 dní v pôvodnom obale. </w:t>
      </w:r>
      <w:r w:rsidRPr="008B28DD">
        <w:rPr>
          <w:b/>
        </w:rPr>
        <w:t>Nevracajte do chladničky</w:t>
      </w:r>
      <w:r w:rsidRPr="008B28DD">
        <w:t xml:space="preserve"> po uskladnení pri izbovej teplote.</w:t>
      </w:r>
    </w:p>
    <w:p w:rsidR="00347BDE" w:rsidRPr="008B28DD" w:rsidP="00347BDE" w14:paraId="260B7CB1" w14:textId="77777777">
      <w:pPr>
        <w:rPr>
          <w:rFonts w:eastAsia="Calibri"/>
        </w:rPr>
      </w:pPr>
    </w:p>
    <w:p w:rsidR="00347BDE" w:rsidRPr="008B28DD" w:rsidP="00347BDE" w14:paraId="21BB4DDF" w14:textId="4C86FA12">
      <w:pPr>
        <w:widowControl w:val="0"/>
        <w:tabs>
          <w:tab w:val="left" w:pos="216"/>
          <w:tab w:val="left" w:pos="360"/>
          <w:tab w:val="left" w:pos="540"/>
        </w:tabs>
        <w:suppressAutoHyphens/>
        <w:autoSpaceDE w:val="0"/>
        <w:autoSpaceDN w:val="0"/>
        <w:adjustRightInd w:val="0"/>
        <w:rPr>
          <w:rFonts w:eastAsia="Calibri"/>
          <w:bCs/>
        </w:rPr>
      </w:pPr>
      <w:r w:rsidRPr="008B28DD">
        <w:rPr>
          <w:bCs/>
        </w:rPr>
        <w:t xml:space="preserve">Naplnené </w:t>
      </w:r>
      <w:r w:rsidRPr="008B28DD" w:rsidR="00DF032F">
        <w:rPr>
          <w:bCs/>
        </w:rPr>
        <w:t xml:space="preserve">injekčné </w:t>
      </w:r>
      <w:r w:rsidRPr="008B28DD">
        <w:rPr>
          <w:bCs/>
        </w:rPr>
        <w:t xml:space="preserve">pero </w:t>
      </w:r>
      <w:r w:rsidRPr="008B28DD">
        <w:rPr>
          <w:b/>
        </w:rPr>
        <w:t>nezmrazujte</w:t>
      </w:r>
      <w:r w:rsidRPr="008B28DD">
        <w:t>.</w:t>
      </w:r>
    </w:p>
    <w:p w:rsidR="00347BDE" w:rsidRPr="008B28DD" w:rsidP="00347BDE" w14:paraId="29A72700" w14:textId="77777777">
      <w:pPr>
        <w:rPr>
          <w:rFonts w:eastAsia="Calibri"/>
        </w:rPr>
      </w:pPr>
    </w:p>
    <w:p w:rsidR="00347BDE" w:rsidRPr="008B28DD" w:rsidP="00347BDE" w14:paraId="0C8FED51" w14:textId="61516BF3">
      <w:pPr>
        <w:widowControl w:val="0"/>
        <w:tabs>
          <w:tab w:val="left" w:pos="216"/>
          <w:tab w:val="left" w:pos="360"/>
          <w:tab w:val="left" w:pos="540"/>
        </w:tabs>
        <w:suppressAutoHyphens/>
        <w:autoSpaceDE w:val="0"/>
        <w:autoSpaceDN w:val="0"/>
        <w:adjustRightInd w:val="0"/>
        <w:rPr>
          <w:rFonts w:eastAsia="Calibri"/>
          <w:b/>
          <w:bCs/>
        </w:rPr>
      </w:pPr>
      <w:r w:rsidRPr="008B28DD">
        <w:rPr>
          <w:b/>
        </w:rPr>
        <w:t xml:space="preserve">Naplnené </w:t>
      </w:r>
      <w:r w:rsidRPr="008B28DD" w:rsidR="00DF032F">
        <w:rPr>
          <w:b/>
        </w:rPr>
        <w:t xml:space="preserve">injekčné </w:t>
      </w:r>
      <w:r w:rsidRPr="008B28DD">
        <w:rPr>
          <w:b/>
        </w:rPr>
        <w:t>pero a</w:t>
      </w:r>
      <w:r w:rsidRPr="008B28DD" w:rsidR="00DF032F">
        <w:rPr>
          <w:b/>
        </w:rPr>
        <w:t> </w:t>
      </w:r>
      <w:r w:rsidRPr="008B28DD">
        <w:rPr>
          <w:b/>
        </w:rPr>
        <w:t>všetky lieky uchovávajte mimo dosahu detí.</w:t>
      </w:r>
    </w:p>
    <w:p w:rsidR="00347BDE" w:rsidRPr="008B28DD" w:rsidP="00347BDE" w14:paraId="088FE664" w14:textId="77777777">
      <w:pPr>
        <w:rPr>
          <w:rFonts w:eastAsia="Calibri"/>
        </w:rPr>
      </w:pPr>
    </w:p>
    <w:p w:rsidR="00347BDE" w:rsidRPr="008B28DD" w:rsidP="00347BDE" w14:paraId="13863304" w14:textId="18EB35A3">
      <w:pPr>
        <w:widowControl w:val="0"/>
        <w:tabs>
          <w:tab w:val="left" w:pos="216"/>
          <w:tab w:val="left" w:pos="360"/>
          <w:tab w:val="left" w:pos="540"/>
        </w:tabs>
        <w:suppressAutoHyphens/>
        <w:autoSpaceDE w:val="0"/>
        <w:autoSpaceDN w:val="0"/>
        <w:adjustRightInd w:val="0"/>
        <w:rPr>
          <w:rFonts w:eastAsia="Calibri"/>
        </w:rPr>
      </w:pPr>
      <w:r w:rsidRPr="008B28DD">
        <w:t xml:space="preserve">Naplneným </w:t>
      </w:r>
      <w:r w:rsidRPr="008B28DD" w:rsidR="00DF032F">
        <w:t xml:space="preserve">injekčným </w:t>
      </w:r>
      <w:r w:rsidRPr="008B28DD">
        <w:t xml:space="preserve">perom </w:t>
      </w:r>
      <w:r w:rsidRPr="008B28DD">
        <w:rPr>
          <w:b/>
          <w:bCs/>
        </w:rPr>
        <w:t>netraste</w:t>
      </w:r>
      <w:r w:rsidRPr="008B28DD">
        <w:t xml:space="preserve">. Trasenie môže Stelaru poškodiť. Ak bolo naplnené </w:t>
      </w:r>
      <w:r w:rsidRPr="008B28DD" w:rsidR="00DF032F">
        <w:t xml:space="preserve">injekčné </w:t>
      </w:r>
      <w:r w:rsidRPr="008B28DD">
        <w:t xml:space="preserve">pero pretrepané, nepoužívajte ho. Zaobstarajte si nové naplnené </w:t>
      </w:r>
      <w:r w:rsidRPr="008B28DD" w:rsidR="00DF032F">
        <w:t xml:space="preserve">injekčné </w:t>
      </w:r>
      <w:r w:rsidRPr="008B28DD">
        <w:t>pero.</w:t>
      </w:r>
    </w:p>
    <w:p w:rsidR="00347BDE" w:rsidRPr="008B28DD" w:rsidP="00347BDE" w14:paraId="1E5FEC22" w14:textId="77777777">
      <w:pPr>
        <w:rPr>
          <w:rFonts w:eastAsia="Calibri"/>
        </w:rPr>
      </w:pPr>
    </w:p>
    <w:p w:rsidR="00347BDE" w:rsidRPr="008B28DD" w:rsidP="00347BDE" w14:paraId="60F2995C" w14:textId="29E35A91">
      <w:pPr>
        <w:widowControl w:val="0"/>
        <w:tabs>
          <w:tab w:val="left" w:pos="216"/>
          <w:tab w:val="left" w:pos="360"/>
          <w:tab w:val="left" w:pos="540"/>
        </w:tabs>
        <w:suppressAutoHyphens/>
        <w:autoSpaceDE w:val="0"/>
        <w:autoSpaceDN w:val="0"/>
        <w:adjustRightInd w:val="0"/>
        <w:rPr>
          <w:rFonts w:eastAsia="Calibri"/>
        </w:rPr>
      </w:pPr>
      <w:r w:rsidRPr="008B28DD">
        <w:rPr>
          <w:b/>
        </w:rPr>
        <w:t xml:space="preserve">Naplnené </w:t>
      </w:r>
      <w:r w:rsidRPr="008B28DD" w:rsidR="00DF032F">
        <w:rPr>
          <w:b/>
        </w:rPr>
        <w:t xml:space="preserve">injekčné </w:t>
      </w:r>
      <w:r w:rsidRPr="008B28DD">
        <w:rPr>
          <w:b/>
        </w:rPr>
        <w:t>pero uchovávajte v</w:t>
      </w:r>
      <w:r w:rsidRPr="008B28DD" w:rsidR="00DF032F">
        <w:rPr>
          <w:b/>
        </w:rPr>
        <w:t> </w:t>
      </w:r>
      <w:r w:rsidRPr="008B28DD">
        <w:rPr>
          <w:b/>
        </w:rPr>
        <w:t>pôvodnej škatuli na ochranu pred svetlom a</w:t>
      </w:r>
      <w:r w:rsidRPr="008B28DD" w:rsidR="00DF032F">
        <w:rPr>
          <w:b/>
        </w:rPr>
        <w:t> </w:t>
      </w:r>
      <w:r w:rsidRPr="008B28DD">
        <w:rPr>
          <w:b/>
        </w:rPr>
        <w:t>fyzickým poškodením.</w:t>
      </w:r>
    </w:p>
    <w:p w:rsidR="00347BDE" w:rsidRPr="008B28DD" w:rsidP="00347BDE" w14:paraId="55F2436D" w14:textId="77777777">
      <w:pPr>
        <w:rPr>
          <w:rFonts w:eastAsia="Calibri"/>
        </w:rPr>
      </w:pPr>
    </w:p>
    <w:p w:rsidR="00347BDE" w:rsidRPr="008B28DD" w:rsidP="00347BDE" w14:paraId="4A1180BE" w14:textId="77777777">
      <w:pPr>
        <w:keepNext/>
        <w:widowControl w:val="0"/>
        <w:tabs>
          <w:tab w:val="left" w:pos="216"/>
          <w:tab w:val="left" w:pos="360"/>
          <w:tab w:val="left" w:pos="540"/>
        </w:tabs>
        <w:suppressAutoHyphens/>
        <w:autoSpaceDE w:val="0"/>
        <w:autoSpaceDN w:val="0"/>
        <w:adjustRightInd w:val="0"/>
        <w:rPr>
          <w:rFonts w:eastAsia="Calibri"/>
          <w:b/>
        </w:rPr>
      </w:pPr>
      <w:r w:rsidRPr="008B28DD">
        <w:rPr>
          <w:b/>
          <w:noProof/>
          <w:lang w:eastAsia="sk-SK"/>
        </w:rPr>
        <w:drawing>
          <wp:inline distT="0" distB="0" distL="0" distR="0">
            <wp:extent cx="438150" cy="457200"/>
            <wp:effectExtent l="0" t="0" r="0" b="0"/>
            <wp:docPr id="61" name="Picture 61" descr="images/Screen%20Shot%202016-06-29%20at%203.11.3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53121" name="Picture 77" descr="images/Screen%20Shot%202016-06-29%20at%203.11.35%20PM.png"/>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438150" cy="457200"/>
                    </a:xfrm>
                    <a:prstGeom prst="rect">
                      <a:avLst/>
                    </a:prstGeom>
                    <a:noFill/>
                    <a:ln>
                      <a:noFill/>
                    </a:ln>
                  </pic:spPr>
                </pic:pic>
              </a:graphicData>
            </a:graphic>
          </wp:inline>
        </w:drawing>
      </w:r>
      <w:r w:rsidRPr="008B28DD">
        <w:rPr>
          <w:b/>
          <w:bCs/>
        </w:rPr>
        <w:t>Potrebujete pomoc</w:t>
      </w:r>
      <w:r w:rsidRPr="008B28DD">
        <w:rPr>
          <w:b/>
        </w:rPr>
        <w:t>?</w:t>
      </w:r>
    </w:p>
    <w:p w:rsidR="00347BDE" w:rsidRPr="008B28DD" w:rsidP="00347BDE" w14:paraId="1C84D231" w14:textId="28896D30">
      <w:pPr>
        <w:widowControl w:val="0"/>
        <w:tabs>
          <w:tab w:val="left" w:pos="216"/>
          <w:tab w:val="left" w:pos="360"/>
          <w:tab w:val="left" w:pos="540"/>
        </w:tabs>
        <w:suppressAutoHyphens/>
        <w:autoSpaceDE w:val="0"/>
        <w:autoSpaceDN w:val="0"/>
        <w:adjustRightInd w:val="0"/>
        <w:rPr>
          <w:rFonts w:eastAsia="Calibri"/>
        </w:rPr>
      </w:pPr>
      <w:r w:rsidRPr="008B28DD">
        <w:t>Obráťte sa na svojho lekára a</w:t>
      </w:r>
      <w:r w:rsidRPr="008B28DD" w:rsidR="00DF032F">
        <w:t> </w:t>
      </w:r>
      <w:r w:rsidRPr="008B28DD">
        <w:t>porozprávajte sa o</w:t>
      </w:r>
      <w:r w:rsidRPr="008B28DD" w:rsidR="00DF032F">
        <w:t> </w:t>
      </w:r>
      <w:r w:rsidRPr="008B28DD">
        <w:t>akýchkoľvek otázkach, ktoré máte. Ak chcete získať ďalšiu pomoc alebo sa podeliť o</w:t>
      </w:r>
      <w:r w:rsidRPr="008B28DD" w:rsidR="00DF032F">
        <w:t> </w:t>
      </w:r>
      <w:r w:rsidRPr="008B28DD">
        <w:t>svoje názory, pozrite si písomnú informáciu, kde nájdete aj kontaktné informácie miestneho zástupcu.</w:t>
      </w:r>
    </w:p>
    <w:p w:rsidR="00347BDE" w:rsidRPr="008B28DD" w:rsidP="00347BDE" w14:paraId="2E805B1F" w14:textId="77777777">
      <w:pPr>
        <w:rPr>
          <w:rFonts w:eastAsia="Calibri"/>
        </w:rPr>
      </w:pPr>
      <w:r w:rsidRPr="00962652">
        <w:br w:type="page"/>
      </w:r>
    </w:p>
    <w:p w:rsidR="00347BDE" w:rsidRPr="008B28DD" w:rsidP="00347BDE" w14:paraId="0D348C61" w14:textId="77777777">
      <w:pPr>
        <w:rPr>
          <w:rFonts w:eastAsia="Calibri"/>
        </w:rPr>
      </w:pPr>
    </w:p>
    <w:p w:rsidR="00347BDE" w:rsidRPr="008B28DD" w:rsidP="00347BDE" w14:paraId="33FA3018" w14:textId="7A84CE90">
      <w:r w:rsidRPr="00962652">
        <w:rPr>
          <w:noProof/>
          <w:lang w:eastAsia="sk-SK"/>
        </w:rPr>
        <w:drawing>
          <wp:inline distT="0" distB="0" distL="0" distR="0">
            <wp:extent cx="4060448" cy="5740400"/>
            <wp:effectExtent l="0" t="0" r="0" b="0"/>
            <wp:docPr id="8" name="Picture 8" descr="A picture containing text, screenshot, design,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18346" name="Picture 8" descr="A picture containing text, screenshot, design, light&#10;&#10;Description automatically generated"/>
                    <pic:cNvPicPr/>
                  </pic:nvPicPr>
                  <pic:blipFill>
                    <a:blip xmlns:r="http://schemas.openxmlformats.org/officeDocument/2006/relationships" r:embed="rId28"/>
                    <a:stretch>
                      <a:fillRect/>
                    </a:stretch>
                  </pic:blipFill>
                  <pic:spPr>
                    <a:xfrm>
                      <a:off x="0" y="0"/>
                      <a:ext cx="4090538" cy="5782939"/>
                    </a:xfrm>
                    <a:prstGeom prst="rect">
                      <a:avLst/>
                    </a:prstGeom>
                  </pic:spPr>
                </pic:pic>
              </a:graphicData>
            </a:graphic>
          </wp:inline>
        </w:drawing>
      </w:r>
    </w:p>
    <w:p w:rsidR="00347BDE" w:rsidRPr="008B28DD" w:rsidP="00347BDE" w14:paraId="2013CDCE" w14:textId="77777777">
      <w:pPr>
        <w:rPr>
          <w:rFonts w:eastAsia="Calibri"/>
        </w:rPr>
      </w:pPr>
    </w:p>
    <w:p w:rsidR="00347BDE" w:rsidRPr="008B28DD" w:rsidP="00B92E81" w14:paraId="32CB1D72" w14:textId="44D9C709">
      <w:pPr>
        <w:keepNext/>
        <w:shd w:val="clear" w:color="auto" w:fill="7030A0"/>
        <w:rPr>
          <w:b/>
          <w:color w:val="FFFFFF"/>
        </w:rPr>
      </w:pPr>
      <w:del w:id="911" w:author="Slovak LOC JK" w:date="2025-03-24T09:01:00Z">
        <w:r>
          <w:rPr>
            <w:b/>
            <w:color w:val="FFFFFF"/>
          </w:rPr>
          <w:delText>1</w:delText>
        </w:r>
      </w:del>
      <w:r w:rsidR="007E68D7">
        <w:rPr>
          <w:b/>
          <w:color w:val="FFFFFF"/>
        </w:rPr>
        <w:t xml:space="preserve">1. </w:t>
      </w:r>
      <w:r w:rsidRPr="008B28DD">
        <w:rPr>
          <w:b/>
          <w:color w:val="FFFFFF"/>
        </w:rPr>
        <w:t>Príprava na podanie Stelary</w:t>
      </w:r>
    </w:p>
    <w:p w:rsidR="00347BDE" w:rsidRPr="008B28DD" w:rsidP="00347BDE" w14:paraId="35356E70" w14:textId="77777777">
      <w:pPr>
        <w:rPr>
          <w:rFonts w:eastAsia="Calibri"/>
        </w:rPr>
      </w:pPr>
    </w:p>
    <w:p w:rsidR="00347BDE" w:rsidRPr="008B28DD" w:rsidP="00347BDE" w14:paraId="5DDA983A" w14:textId="3F245775">
      <w:pPr>
        <w:keepNext/>
        <w:keepLines/>
        <w:tabs>
          <w:tab w:val="left" w:pos="1080"/>
        </w:tabs>
        <w:autoSpaceDE w:val="0"/>
        <w:autoSpaceDN w:val="0"/>
        <w:adjustRightInd w:val="0"/>
        <w:rPr>
          <w:bCs/>
        </w:rPr>
      </w:pPr>
      <w:r w:rsidRPr="00962652">
        <w:rPr>
          <w:bCs/>
          <w:noProof/>
          <w:lang w:eastAsia="sk-SK"/>
        </w:rPr>
        <w:drawing>
          <wp:inline distT="0" distB="0" distL="0" distR="0">
            <wp:extent cx="1892300" cy="1674929"/>
            <wp:effectExtent l="0" t="0" r="0" b="1905"/>
            <wp:docPr id="9" name="Picture 9" descr="A picture containing sketch, design, circl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40404" name="Picture 9" descr="A picture containing sketch, design, circle, drawing&#10;&#10;Description automatically generated"/>
                    <pic:cNvPicPr/>
                  </pic:nvPicPr>
                  <pic:blipFill>
                    <a:blip xmlns:r="http://schemas.openxmlformats.org/officeDocument/2006/relationships" r:embed="rId29"/>
                    <a:stretch>
                      <a:fillRect/>
                    </a:stretch>
                  </pic:blipFill>
                  <pic:spPr>
                    <a:xfrm>
                      <a:off x="0" y="0"/>
                      <a:ext cx="1943908" cy="1720609"/>
                    </a:xfrm>
                    <a:prstGeom prst="rect">
                      <a:avLst/>
                    </a:prstGeom>
                  </pic:spPr>
                </pic:pic>
              </a:graphicData>
            </a:graphic>
          </wp:inline>
        </w:drawing>
      </w:r>
    </w:p>
    <w:p w:rsidR="00347BDE" w:rsidRPr="008B28DD" w:rsidP="00347BDE" w14:paraId="260EC53C" w14:textId="77777777"/>
    <w:p w:rsidR="00347BDE" w:rsidRPr="008B28DD" w:rsidP="00347BDE" w14:paraId="1FB1524F" w14:textId="77777777">
      <w:pPr>
        <w:keepNext/>
        <w:rPr>
          <w:rFonts w:eastAsia="Calibri"/>
          <w:b/>
          <w:bCs/>
        </w:rPr>
      </w:pPr>
      <w:r w:rsidRPr="008B28DD">
        <w:rPr>
          <w:b/>
        </w:rPr>
        <w:t>Zoberte si škatuľu (škatule)</w:t>
      </w:r>
    </w:p>
    <w:p w:rsidR="00347BDE" w:rsidRPr="008B28DD" w:rsidP="00347BDE" w14:paraId="70AF6D6C" w14:textId="6BD82B85">
      <w:pPr>
        <w:widowControl w:val="0"/>
        <w:tabs>
          <w:tab w:val="left" w:pos="216"/>
          <w:tab w:val="left" w:pos="360"/>
          <w:tab w:val="left" w:pos="540"/>
        </w:tabs>
        <w:suppressAutoHyphens/>
        <w:autoSpaceDE w:val="0"/>
        <w:autoSpaceDN w:val="0"/>
        <w:adjustRightInd w:val="0"/>
        <w:rPr>
          <w:rFonts w:eastAsia="Calibri"/>
        </w:rPr>
      </w:pPr>
      <w:r w:rsidRPr="008B28DD">
        <w:t>Ak sa uchováva v</w:t>
      </w:r>
      <w:r w:rsidRPr="008B28DD" w:rsidR="00DF032F">
        <w:t> </w:t>
      </w:r>
      <w:r w:rsidRPr="008B28DD">
        <w:t>chladničke, vyberte škatuľu (škatule) s</w:t>
      </w:r>
      <w:r w:rsidRPr="008B28DD" w:rsidR="00DF032F">
        <w:t> </w:t>
      </w:r>
      <w:r w:rsidRPr="008B28DD">
        <w:t xml:space="preserve">naplneným </w:t>
      </w:r>
      <w:r w:rsidRPr="008B28DD" w:rsidR="00391141">
        <w:t xml:space="preserve">injekčným </w:t>
      </w:r>
      <w:r w:rsidRPr="008B28DD">
        <w:t>perom z</w:t>
      </w:r>
      <w:r w:rsidRPr="008B28DD" w:rsidR="00DF032F">
        <w:t> </w:t>
      </w:r>
      <w:r w:rsidRPr="008B28DD">
        <w:t>chladničky a</w:t>
      </w:r>
      <w:r w:rsidRPr="008B28DD" w:rsidR="00DF032F">
        <w:t> </w:t>
      </w:r>
      <w:r w:rsidRPr="008B28DD">
        <w:t>položte ju na rovný povrch.</w:t>
      </w:r>
    </w:p>
    <w:p w:rsidR="00347BDE" w:rsidRPr="008B28DD" w:rsidP="00347BDE" w14:paraId="1505C871" w14:textId="77777777">
      <w:pPr>
        <w:widowControl w:val="0"/>
        <w:tabs>
          <w:tab w:val="left" w:pos="216"/>
          <w:tab w:val="left" w:pos="360"/>
          <w:tab w:val="left" w:pos="540"/>
        </w:tabs>
        <w:suppressAutoHyphens/>
        <w:autoSpaceDE w:val="0"/>
        <w:autoSpaceDN w:val="0"/>
        <w:adjustRightInd w:val="0"/>
        <w:rPr>
          <w:rFonts w:eastAsia="Calibri"/>
        </w:rPr>
      </w:pPr>
      <w:r w:rsidRPr="008B28DD">
        <w:t xml:space="preserve">Pred použitím nechajte </w:t>
      </w:r>
      <w:r w:rsidRPr="008B28DD">
        <w:rPr>
          <w:b/>
          <w:bCs/>
        </w:rPr>
        <w:t>najmenej 30 minút</w:t>
      </w:r>
      <w:r w:rsidRPr="008B28DD">
        <w:t xml:space="preserve"> pri izbovej teplote.</w:t>
      </w:r>
    </w:p>
    <w:p w:rsidR="00347BDE" w:rsidRPr="008B28DD" w:rsidP="00347BDE" w14:paraId="19E74270" w14:textId="77777777">
      <w:pPr>
        <w:widowControl w:val="0"/>
        <w:tabs>
          <w:tab w:val="left" w:pos="216"/>
          <w:tab w:val="left" w:pos="360"/>
          <w:tab w:val="left" w:pos="540"/>
        </w:tabs>
        <w:suppressAutoHyphens/>
        <w:autoSpaceDE w:val="0"/>
        <w:autoSpaceDN w:val="0"/>
        <w:adjustRightInd w:val="0"/>
        <w:rPr>
          <w:rFonts w:eastAsia="Calibri"/>
        </w:rPr>
      </w:pPr>
      <w:r w:rsidRPr="008B28DD">
        <w:rPr>
          <w:b/>
          <w:bCs/>
        </w:rPr>
        <w:t>Neohrievajte</w:t>
      </w:r>
      <w:r w:rsidRPr="008B28DD">
        <w:t xml:space="preserve"> žiadnym iným spôsobom.</w:t>
      </w:r>
    </w:p>
    <w:p w:rsidR="00347BDE" w:rsidRPr="008B28DD" w:rsidP="00347BDE" w14:paraId="57EC7CAE" w14:textId="77777777">
      <w:pPr>
        <w:widowControl w:val="0"/>
        <w:tabs>
          <w:tab w:val="left" w:pos="216"/>
          <w:tab w:val="left" w:pos="360"/>
          <w:tab w:val="left" w:pos="540"/>
        </w:tabs>
        <w:suppressAutoHyphens/>
        <w:autoSpaceDE w:val="0"/>
        <w:autoSpaceDN w:val="0"/>
        <w:adjustRightInd w:val="0"/>
        <w:rPr>
          <w:rFonts w:eastAsia="Calibri"/>
        </w:rPr>
      </w:pPr>
    </w:p>
    <w:p w:rsidR="00347BDE" w:rsidRPr="008B28DD" w:rsidP="00347BDE" w14:paraId="26780FAE" w14:textId="5F0A8B7E">
      <w:pPr>
        <w:keepNext/>
        <w:keepLines/>
        <w:pBdr>
          <w:top w:val="single" w:sz="12" w:space="1" w:color="7030A0"/>
          <w:left w:val="single" w:sz="12" w:space="4" w:color="7030A0"/>
          <w:bottom w:val="single" w:sz="12" w:space="1" w:color="7030A0"/>
          <w:right w:val="single" w:sz="12" w:space="4" w:color="7030A0"/>
        </w:pBdr>
      </w:pPr>
      <w:r w:rsidRPr="008B28DD">
        <w:t>Ak je vaša dávka 45</w:t>
      </w:r>
      <w:r w:rsidRPr="008B28DD" w:rsidR="000F5349">
        <w:t> </w:t>
      </w:r>
      <w:r w:rsidRPr="008B28DD">
        <w:t>mg, dostanete jedno 45</w:t>
      </w:r>
      <w:r w:rsidRPr="008B28DD" w:rsidR="000F5349">
        <w:t> </w:t>
      </w:r>
      <w:r w:rsidRPr="008B28DD">
        <w:t xml:space="preserve">mg naplnené </w:t>
      </w:r>
      <w:r w:rsidRPr="008B28DD" w:rsidR="00DF032F">
        <w:t xml:space="preserve">injekčné </w:t>
      </w:r>
      <w:r w:rsidRPr="008B28DD">
        <w:t>pero.</w:t>
      </w:r>
    </w:p>
    <w:p w:rsidR="00347BDE" w:rsidRPr="008B28DD" w:rsidP="00347BDE" w14:paraId="66FE5256" w14:textId="0DBFA611">
      <w:pPr>
        <w:keepNext/>
        <w:keepLines/>
        <w:pBdr>
          <w:top w:val="single" w:sz="12" w:space="1" w:color="7030A0"/>
          <w:left w:val="single" w:sz="12" w:space="4" w:color="7030A0"/>
          <w:bottom w:val="single" w:sz="12" w:space="1" w:color="7030A0"/>
          <w:right w:val="single" w:sz="12" w:space="4" w:color="7030A0"/>
        </w:pBdr>
      </w:pPr>
      <w:r w:rsidRPr="008B28DD">
        <w:t>Ak je vaša dávka 90</w:t>
      </w:r>
      <w:r w:rsidRPr="008B28DD" w:rsidR="000F5349">
        <w:t> </w:t>
      </w:r>
      <w:r w:rsidRPr="008B28DD">
        <w:t>mg, dostanete jedno 90</w:t>
      </w:r>
      <w:r w:rsidRPr="008B28DD" w:rsidR="000F5349">
        <w:t> </w:t>
      </w:r>
      <w:r w:rsidRPr="008B28DD">
        <w:t>mg alebo dve 45</w:t>
      </w:r>
      <w:r w:rsidRPr="008B28DD" w:rsidR="000F5349">
        <w:t> </w:t>
      </w:r>
      <w:r w:rsidRPr="008B28DD">
        <w:t xml:space="preserve">mg naplnené </w:t>
      </w:r>
      <w:r w:rsidRPr="008B28DD" w:rsidR="00DF032F">
        <w:t xml:space="preserve">injekčné </w:t>
      </w:r>
      <w:r w:rsidRPr="008B28DD">
        <w:t>perá. Ak dostanete dve 45</w:t>
      </w:r>
      <w:r w:rsidRPr="008B28DD" w:rsidR="000F5349">
        <w:t> </w:t>
      </w:r>
      <w:r w:rsidRPr="008B28DD">
        <w:t xml:space="preserve">mg naplnené </w:t>
      </w:r>
      <w:r w:rsidRPr="008B28DD" w:rsidR="00DF032F">
        <w:t xml:space="preserve">injekčné </w:t>
      </w:r>
      <w:r w:rsidRPr="008B28DD">
        <w:t>perá, postupujte podľa krokov 1</w:t>
      </w:r>
      <w:r w:rsidRPr="008B28DD" w:rsidR="000F5349">
        <w:t> </w:t>
      </w:r>
      <w:r w:rsidRPr="008B28DD">
        <w:t>–</w:t>
      </w:r>
      <w:r w:rsidRPr="008B28DD" w:rsidR="000F5349">
        <w:t> </w:t>
      </w:r>
      <w:r w:rsidRPr="008B28DD">
        <w:t>3 pre obe injekcie.</w:t>
      </w:r>
    </w:p>
    <w:p w:rsidR="00347BDE" w:rsidRPr="008B28DD" w:rsidP="00347BDE" w14:paraId="45A99C10" w14:textId="77777777">
      <w:pPr>
        <w:keepNext/>
        <w:keepLines/>
        <w:pBdr>
          <w:top w:val="single" w:sz="12" w:space="1" w:color="7030A0"/>
          <w:left w:val="single" w:sz="12" w:space="4" w:color="7030A0"/>
          <w:bottom w:val="single" w:sz="12" w:space="1" w:color="7030A0"/>
          <w:right w:val="single" w:sz="12" w:space="4" w:color="7030A0"/>
        </w:pBdr>
      </w:pPr>
      <w:r w:rsidRPr="008B28DD">
        <w:rPr>
          <w:b/>
        </w:rPr>
        <w:t>Pre druhú injekciu si vyberte iné miesto vpichu.</w:t>
      </w:r>
    </w:p>
    <w:p w:rsidR="00347BDE" w:rsidRPr="008B28DD" w:rsidP="00347BDE" w14:paraId="16D4DE18" w14:textId="77777777">
      <w:pPr>
        <w:rPr>
          <w:rFonts w:eastAsia="Calibri"/>
        </w:rPr>
      </w:pPr>
    </w:p>
    <w:p w:rsidR="00347BDE" w:rsidRPr="008B28DD" w:rsidP="00347BDE" w14:paraId="7F58EEBF" w14:textId="1D565CD9">
      <w:pPr>
        <w:widowControl w:val="0"/>
        <w:tabs>
          <w:tab w:val="left" w:pos="216"/>
          <w:tab w:val="left" w:pos="360"/>
          <w:tab w:val="left" w:pos="540"/>
        </w:tabs>
        <w:suppressAutoHyphens/>
        <w:autoSpaceDE w:val="0"/>
        <w:autoSpaceDN w:val="0"/>
        <w:adjustRightInd w:val="0"/>
        <w:rPr>
          <w:rFonts w:eastAsia="Calibri"/>
        </w:rPr>
      </w:pPr>
      <w:r w:rsidRPr="00962652">
        <w:rPr>
          <w:rFonts w:eastAsia="Calibri"/>
          <w:noProof/>
          <w:lang w:eastAsia="sk-SK"/>
        </w:rPr>
        <w:drawing>
          <wp:inline distT="0" distB="0" distL="0" distR="0">
            <wp:extent cx="1876687" cy="1876687"/>
            <wp:effectExtent l="0" t="0" r="9525" b="9525"/>
            <wp:docPr id="27" name="Picture 27" descr="A white box with a blue circle around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3737" name="Picture 27" descr="A white box with a blue circle around it&#10;&#10;Description automatically generated with low confidence"/>
                    <pic:cNvPicPr/>
                  </pic:nvPicPr>
                  <pic:blipFill>
                    <a:blip xmlns:r="http://schemas.openxmlformats.org/officeDocument/2006/relationships" r:embed="rId30"/>
                    <a:stretch>
                      <a:fillRect/>
                    </a:stretch>
                  </pic:blipFill>
                  <pic:spPr>
                    <a:xfrm>
                      <a:off x="0" y="0"/>
                      <a:ext cx="1876687" cy="1876687"/>
                    </a:xfrm>
                    <a:prstGeom prst="rect">
                      <a:avLst/>
                    </a:prstGeom>
                  </pic:spPr>
                </pic:pic>
              </a:graphicData>
            </a:graphic>
          </wp:inline>
        </w:drawing>
      </w:r>
    </w:p>
    <w:p w:rsidR="00347BDE" w:rsidRPr="008B28DD" w:rsidP="00347BDE" w14:paraId="11CBFFCA" w14:textId="77777777">
      <w:pPr>
        <w:rPr>
          <w:rFonts w:eastAsia="Calibri"/>
        </w:rPr>
      </w:pPr>
    </w:p>
    <w:p w:rsidR="00347BDE" w:rsidRPr="008B28DD" w:rsidP="00347BDE" w14:paraId="5A209929" w14:textId="77777777">
      <w:pPr>
        <w:keepNext/>
        <w:tabs>
          <w:tab w:val="left" w:pos="216"/>
          <w:tab w:val="left" w:pos="360"/>
          <w:tab w:val="left" w:pos="540"/>
        </w:tabs>
        <w:rPr>
          <w:rFonts w:eastAsia="Calibri"/>
        </w:rPr>
      </w:pPr>
      <w:r w:rsidRPr="008B28DD">
        <w:rPr>
          <w:b/>
        </w:rPr>
        <w:t>Skontrolujte dátum exspirácie („EXP“) a plomby na škatuli (škatuliach).</w:t>
      </w:r>
    </w:p>
    <w:p w:rsidR="00347BDE" w:rsidRPr="008B28DD" w:rsidP="00347BDE" w14:paraId="2FA09D40" w14:textId="0B025752">
      <w:pPr>
        <w:widowControl w:val="0"/>
        <w:tabs>
          <w:tab w:val="left" w:pos="216"/>
          <w:tab w:val="left" w:pos="360"/>
          <w:tab w:val="left" w:pos="540"/>
        </w:tabs>
        <w:suppressAutoHyphens/>
        <w:autoSpaceDE w:val="0"/>
        <w:autoSpaceDN w:val="0"/>
        <w:adjustRightInd w:val="0"/>
        <w:rPr>
          <w:rFonts w:eastAsia="Calibri"/>
        </w:rPr>
      </w:pPr>
      <w:r w:rsidRPr="008B28DD">
        <w:rPr>
          <w:b/>
          <w:bCs/>
        </w:rPr>
        <w:t>Nepoužívajte</w:t>
      </w:r>
      <w:r w:rsidRPr="008B28DD">
        <w:rPr>
          <w:b/>
        </w:rPr>
        <w:t xml:space="preserve"> </w:t>
      </w:r>
      <w:r w:rsidRPr="008B28DD">
        <w:t xml:space="preserve">naplnené </w:t>
      </w:r>
      <w:r w:rsidRPr="008B28DD" w:rsidR="00DF032F">
        <w:t xml:space="preserve">injekčné </w:t>
      </w:r>
      <w:r w:rsidRPr="008B28DD">
        <w:t>pero, ak sú plomby na škatuli zlomené alebo ak uplynul dátum exspirácie.</w:t>
      </w:r>
    </w:p>
    <w:p w:rsidR="00347BDE" w:rsidRPr="008B28DD" w:rsidP="00347BDE" w14:paraId="3FBD748B" w14:textId="690C3C42">
      <w:pPr>
        <w:widowControl w:val="0"/>
        <w:tabs>
          <w:tab w:val="left" w:pos="216"/>
          <w:tab w:val="left" w:pos="360"/>
          <w:tab w:val="left" w:pos="540"/>
        </w:tabs>
        <w:suppressAutoHyphens/>
        <w:autoSpaceDE w:val="0"/>
        <w:autoSpaceDN w:val="0"/>
        <w:adjustRightInd w:val="0"/>
        <w:rPr>
          <w:rFonts w:eastAsia="Calibri"/>
        </w:rPr>
      </w:pPr>
      <w:r w:rsidRPr="008B28DD">
        <w:rPr>
          <w:b/>
          <w:bCs/>
        </w:rPr>
        <w:t>Nepoužívajte</w:t>
      </w:r>
      <w:r w:rsidRPr="008B28DD">
        <w:t xml:space="preserve"> naplnené </w:t>
      </w:r>
      <w:r w:rsidRPr="008B28DD" w:rsidR="00DF032F">
        <w:t xml:space="preserve">injekčné </w:t>
      </w:r>
      <w:r w:rsidRPr="008B28DD">
        <w:t>pero, ak sa uchovávalo pri izbovej teplote dlhšie ako 30 dní alebo ak sa ucho</w:t>
      </w:r>
      <w:r w:rsidRPr="008B28DD" w:rsidR="00DF032F">
        <w:t>vá</w:t>
      </w:r>
      <w:r w:rsidRPr="008B28DD">
        <w:t>valo pri teplote nad 30</w:t>
      </w:r>
      <w:r w:rsidRPr="008B28DD" w:rsidR="000F5349">
        <w:t> </w:t>
      </w:r>
      <w:r w:rsidRPr="008B28DD">
        <w:t xml:space="preserve">°C. Obráťte sa na svojho lekára alebo lekárnika a požiadajte o nové naplnené </w:t>
      </w:r>
      <w:r w:rsidRPr="008B28DD" w:rsidR="00EB2281">
        <w:t xml:space="preserve">injekčné </w:t>
      </w:r>
      <w:r w:rsidRPr="008B28DD">
        <w:t>pero.</w:t>
      </w:r>
    </w:p>
    <w:p w:rsidR="00347BDE" w:rsidRPr="008B28DD" w:rsidP="00347BDE" w14:paraId="622CDF98" w14:textId="77777777">
      <w:pPr>
        <w:rPr>
          <w:rFonts w:eastAsia="Calibri"/>
        </w:rPr>
      </w:pPr>
    </w:p>
    <w:p w:rsidR="00347BDE" w:rsidRPr="008B28DD" w:rsidP="00347BDE" w14:paraId="6E8AC805" w14:textId="77777777">
      <w:pPr>
        <w:widowControl w:val="0"/>
        <w:tabs>
          <w:tab w:val="left" w:pos="216"/>
          <w:tab w:val="left" w:pos="360"/>
          <w:tab w:val="left" w:pos="540"/>
        </w:tabs>
        <w:suppressAutoHyphens/>
        <w:autoSpaceDE w:val="0"/>
        <w:autoSpaceDN w:val="0"/>
        <w:adjustRightInd w:val="0"/>
        <w:rPr>
          <w:rFonts w:eastAsia="Calibri"/>
        </w:rPr>
      </w:pPr>
      <w:r w:rsidRPr="008B28DD">
        <w:rPr>
          <w:noProof/>
          <w:lang w:eastAsia="sk-SK"/>
        </w:rPr>
        <w:drawing>
          <wp:inline distT="0" distB="0" distL="0" distR="0">
            <wp:extent cx="1872000" cy="1872000"/>
            <wp:effectExtent l="0" t="0" r="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509630" name="Picture 4" descr="A picture containing text&#10;&#10;Description automatically generated"/>
                    <pic:cNvPicPr/>
                  </pic:nvPicPr>
                  <pic:blipFill>
                    <a:blip xmlns:r="http://schemas.openxmlformats.org/officeDocument/2006/relationships" r:embed="rId31"/>
                    <a:stretch>
                      <a:fillRect/>
                    </a:stretch>
                  </pic:blipFill>
                  <pic:spPr>
                    <a:xfrm>
                      <a:off x="0" y="0"/>
                      <a:ext cx="1872000" cy="1872000"/>
                    </a:xfrm>
                    <a:prstGeom prst="rect">
                      <a:avLst/>
                    </a:prstGeom>
                  </pic:spPr>
                </pic:pic>
              </a:graphicData>
            </a:graphic>
          </wp:inline>
        </w:drawing>
      </w:r>
    </w:p>
    <w:p w:rsidR="00347BDE" w:rsidRPr="008B28DD" w:rsidP="00347BDE" w14:paraId="5D28670B" w14:textId="77777777">
      <w:pPr>
        <w:rPr>
          <w:rFonts w:eastAsia="Calibri"/>
        </w:rPr>
      </w:pPr>
    </w:p>
    <w:p w:rsidR="00347BDE" w:rsidRPr="008B28DD" w:rsidP="00347BDE" w14:paraId="7205FB51" w14:textId="77777777">
      <w:pPr>
        <w:keepNext/>
        <w:rPr>
          <w:rFonts w:eastAsia="Calibri"/>
          <w:b/>
          <w:bCs/>
        </w:rPr>
      </w:pPr>
      <w:r w:rsidRPr="008B28DD">
        <w:rPr>
          <w:b/>
        </w:rPr>
        <w:t>Vyberte miesto podania injekcie</w:t>
      </w:r>
    </w:p>
    <w:p w:rsidR="00347BDE" w:rsidRPr="008B28DD" w:rsidP="00347BDE" w14:paraId="6A8748F6" w14:textId="77777777">
      <w:pPr>
        <w:keepNext/>
        <w:tabs>
          <w:tab w:val="left" w:pos="216"/>
          <w:tab w:val="left" w:pos="360"/>
          <w:tab w:val="left" w:pos="540"/>
        </w:tabs>
        <w:suppressAutoHyphens/>
        <w:autoSpaceDE w:val="0"/>
        <w:autoSpaceDN w:val="0"/>
        <w:adjustRightInd w:val="0"/>
        <w:rPr>
          <w:rFonts w:eastAsia="Calibri"/>
        </w:rPr>
      </w:pPr>
      <w:r w:rsidRPr="008B28DD">
        <w:t>Na podanie injekcie vyberte niektorú z nasledujúcich oblastí:</w:t>
      </w:r>
    </w:p>
    <w:p w:rsidR="00347BDE" w:rsidRPr="008B28DD" w:rsidP="008B28DD" w14:paraId="6306ECFE" w14:textId="77777777">
      <w:pPr>
        <w:widowControl w:val="0"/>
        <w:numPr>
          <w:ilvl w:val="0"/>
          <w:numId w:val="28"/>
        </w:numPr>
        <w:suppressAutoHyphens/>
        <w:autoSpaceDE w:val="0"/>
        <w:autoSpaceDN w:val="0"/>
        <w:adjustRightInd w:val="0"/>
        <w:ind w:left="567" w:hanging="567"/>
        <w:rPr>
          <w:rFonts w:eastAsia="Calibri"/>
        </w:rPr>
      </w:pPr>
      <w:r w:rsidRPr="008B28DD">
        <w:t>Predná strana stehien</w:t>
      </w:r>
    </w:p>
    <w:p w:rsidR="00347BDE" w:rsidRPr="008B28DD" w:rsidP="008B28DD" w14:paraId="1BBEAE22" w14:textId="77777777">
      <w:pPr>
        <w:widowControl w:val="0"/>
        <w:numPr>
          <w:ilvl w:val="0"/>
          <w:numId w:val="28"/>
        </w:numPr>
        <w:suppressAutoHyphens/>
        <w:autoSpaceDE w:val="0"/>
        <w:autoSpaceDN w:val="0"/>
        <w:adjustRightInd w:val="0"/>
        <w:ind w:left="567" w:hanging="567"/>
        <w:rPr>
          <w:rFonts w:eastAsia="Calibri"/>
          <w:bCs/>
        </w:rPr>
      </w:pPr>
      <w:r w:rsidRPr="008B28DD">
        <w:t>Dolná časť brucha, okrem 5-centimetrovej oblasti tesne okolo pupka</w:t>
      </w:r>
    </w:p>
    <w:p w:rsidR="00347BDE" w:rsidRPr="008B28DD" w:rsidP="00347BDE" w14:paraId="7D2B0A5E" w14:textId="77777777">
      <w:pPr>
        <w:widowControl w:val="0"/>
        <w:suppressAutoHyphens/>
        <w:autoSpaceDE w:val="0"/>
        <w:autoSpaceDN w:val="0"/>
        <w:adjustRightInd w:val="0"/>
        <w:rPr>
          <w:rFonts w:eastAsia="Calibri"/>
          <w:bCs/>
        </w:rPr>
      </w:pPr>
      <w:r w:rsidRPr="008B28DD">
        <w:t>Ak vám injekciu podáva niekto iný, môže tiež použiť:</w:t>
      </w:r>
    </w:p>
    <w:p w:rsidR="00347BDE" w:rsidRPr="008B28DD" w:rsidP="008B28DD" w14:paraId="7739A4F1" w14:textId="66C4578F">
      <w:pPr>
        <w:widowControl w:val="0"/>
        <w:numPr>
          <w:ilvl w:val="0"/>
          <w:numId w:val="28"/>
        </w:numPr>
        <w:suppressAutoHyphens/>
        <w:autoSpaceDE w:val="0"/>
        <w:autoSpaceDN w:val="0"/>
        <w:adjustRightInd w:val="0"/>
        <w:ind w:left="567" w:hanging="567"/>
        <w:rPr>
          <w:rFonts w:eastAsia="Calibri"/>
          <w:bCs/>
        </w:rPr>
      </w:pPr>
      <w:r w:rsidRPr="008B28DD">
        <w:t>Zadn</w:t>
      </w:r>
      <w:r w:rsidRPr="008B28DD" w:rsidR="00297D87">
        <w:t>ú</w:t>
      </w:r>
      <w:r w:rsidRPr="008B28DD">
        <w:t xml:space="preserve"> stran</w:t>
      </w:r>
      <w:r w:rsidRPr="008B28DD" w:rsidR="00297D87">
        <w:t>u</w:t>
      </w:r>
      <w:r w:rsidRPr="008B28DD">
        <w:t xml:space="preserve"> nadlaktia</w:t>
      </w:r>
    </w:p>
    <w:p w:rsidR="00347BDE" w:rsidRPr="008B28DD" w:rsidP="00347BDE" w14:paraId="7979A7DC" w14:textId="77777777">
      <w:pPr>
        <w:rPr>
          <w:rFonts w:eastAsia="Calibri"/>
        </w:rPr>
      </w:pPr>
    </w:p>
    <w:p w:rsidR="00347BDE" w:rsidRPr="008B28DD" w:rsidP="00347BDE" w14:paraId="4B299BEE" w14:textId="77777777">
      <w:pPr>
        <w:widowControl w:val="0"/>
        <w:tabs>
          <w:tab w:val="left" w:pos="216"/>
          <w:tab w:val="left" w:pos="360"/>
          <w:tab w:val="left" w:pos="540"/>
        </w:tabs>
        <w:suppressAutoHyphens/>
        <w:autoSpaceDE w:val="0"/>
        <w:autoSpaceDN w:val="0"/>
        <w:adjustRightInd w:val="0"/>
        <w:rPr>
          <w:rFonts w:eastAsia="Calibri"/>
        </w:rPr>
      </w:pPr>
      <w:r w:rsidRPr="008B28DD">
        <w:rPr>
          <w:b/>
        </w:rPr>
        <w:t>Nepodávajte injekciu</w:t>
      </w:r>
      <w:r w:rsidRPr="008B28DD">
        <w:t xml:space="preserve"> do kože, ktorá je citlivá, pomliaždená, červená alebo tvrdá.</w:t>
      </w:r>
    </w:p>
    <w:p w:rsidR="00347BDE" w:rsidRPr="008B28DD" w:rsidP="00347BDE" w14:paraId="164FE0CA" w14:textId="77777777">
      <w:pPr>
        <w:rPr>
          <w:rFonts w:eastAsia="Calibri"/>
        </w:rPr>
      </w:pPr>
    </w:p>
    <w:p w:rsidR="00347BDE" w:rsidRPr="008B28DD" w:rsidP="00347BDE" w14:paraId="116F6B5E" w14:textId="77777777">
      <w:pPr>
        <w:keepNext/>
        <w:pBdr>
          <w:top w:val="single" w:sz="12" w:space="1" w:color="7030A0"/>
          <w:left w:val="single" w:sz="12" w:space="4" w:color="7030A0"/>
          <w:bottom w:val="single" w:sz="12" w:space="1" w:color="7030A0"/>
          <w:right w:val="single" w:sz="12" w:space="4" w:color="7030A0"/>
        </w:pBdr>
      </w:pPr>
      <w:r w:rsidRPr="008B28DD">
        <w:rPr>
          <w:b/>
        </w:rPr>
        <w:t>Na každú injekciu použite iné miesto vpichu.</w:t>
      </w:r>
    </w:p>
    <w:p w:rsidR="00347BDE" w:rsidRPr="008B28DD" w:rsidP="00347BDE" w14:paraId="7A76C1A6" w14:textId="77777777">
      <w:pPr>
        <w:keepNext/>
        <w:rPr>
          <w:rFonts w:eastAsia="Calibri"/>
        </w:rPr>
      </w:pPr>
    </w:p>
    <w:p w:rsidR="00347BDE" w:rsidRPr="008B28DD" w:rsidP="00347BDE" w14:paraId="38EFE89A" w14:textId="77777777">
      <w:pPr>
        <w:widowControl w:val="0"/>
        <w:tabs>
          <w:tab w:val="left" w:pos="216"/>
          <w:tab w:val="left" w:pos="360"/>
          <w:tab w:val="left" w:pos="540"/>
        </w:tabs>
        <w:suppressAutoHyphens/>
        <w:autoSpaceDE w:val="0"/>
        <w:autoSpaceDN w:val="0"/>
        <w:adjustRightInd w:val="0"/>
        <w:rPr>
          <w:rFonts w:eastAsia="Calibri"/>
        </w:rPr>
      </w:pPr>
      <w:r w:rsidRPr="008B28DD">
        <w:rPr>
          <w:noProof/>
          <w:lang w:eastAsia="sk-SK"/>
        </w:rPr>
        <w:drawing>
          <wp:inline distT="0" distB="0" distL="0" distR="0">
            <wp:extent cx="1872000" cy="1872000"/>
            <wp:effectExtent l="0" t="0" r="0" b="0"/>
            <wp:docPr id="66" name="Picture 66" descr="../../illustrations/jpgs/SelfDose_IFU_Illustration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961978" name="Picture 80" descr="../../illustrations/jpgs/SelfDose_IFU_Illustration_03.jpg"/>
                    <pic:cNvPicPr>
                      <a:picLocks noChangeAspect="1" noChangeArrowheads="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66BB39FA" w14:textId="77777777">
      <w:pPr>
        <w:rPr>
          <w:rFonts w:eastAsia="Calibri"/>
        </w:rPr>
      </w:pPr>
    </w:p>
    <w:p w:rsidR="00347BDE" w:rsidRPr="008B28DD" w:rsidP="00347BDE" w14:paraId="37AC2A73" w14:textId="77777777">
      <w:pPr>
        <w:keepNext/>
        <w:rPr>
          <w:rFonts w:eastAsia="Calibri"/>
          <w:b/>
          <w:bCs/>
        </w:rPr>
      </w:pPr>
      <w:r w:rsidRPr="008B28DD">
        <w:rPr>
          <w:b/>
        </w:rPr>
        <w:t>Umyte si ruky</w:t>
      </w:r>
    </w:p>
    <w:p w:rsidR="00347BDE" w:rsidRPr="008B28DD" w:rsidP="00347BDE" w14:paraId="62E55691" w14:textId="77777777">
      <w:pPr>
        <w:widowControl w:val="0"/>
        <w:tabs>
          <w:tab w:val="left" w:pos="216"/>
          <w:tab w:val="left" w:pos="360"/>
          <w:tab w:val="left" w:pos="540"/>
        </w:tabs>
        <w:suppressAutoHyphens/>
        <w:autoSpaceDE w:val="0"/>
        <w:autoSpaceDN w:val="0"/>
        <w:adjustRightInd w:val="0"/>
        <w:rPr>
          <w:rFonts w:eastAsia="Calibri"/>
        </w:rPr>
      </w:pPr>
      <w:r w:rsidRPr="008B28DD">
        <w:t>Dôkladne si umyte ruky mydlom a teplou vodou.</w:t>
      </w:r>
    </w:p>
    <w:p w:rsidR="00347BDE" w:rsidRPr="008B28DD" w:rsidP="00347BDE" w14:paraId="1336DBE2" w14:textId="77777777">
      <w:pPr>
        <w:rPr>
          <w:rFonts w:eastAsia="Calibri"/>
        </w:rPr>
      </w:pPr>
    </w:p>
    <w:p w:rsidR="00347BDE" w:rsidRPr="008B28DD" w:rsidP="00347BDE" w14:paraId="3A9E3376" w14:textId="77777777">
      <w:pPr>
        <w:keepNext/>
        <w:widowControl w:val="0"/>
        <w:tabs>
          <w:tab w:val="left" w:pos="216"/>
          <w:tab w:val="left" w:pos="360"/>
          <w:tab w:val="left" w:pos="540"/>
        </w:tabs>
        <w:suppressAutoHyphens/>
        <w:autoSpaceDE w:val="0"/>
        <w:autoSpaceDN w:val="0"/>
        <w:adjustRightInd w:val="0"/>
        <w:rPr>
          <w:rFonts w:eastAsia="Calibri"/>
          <w:b/>
          <w:bCs/>
        </w:rPr>
      </w:pPr>
      <w:r w:rsidRPr="008B28DD">
        <w:rPr>
          <w:b/>
        </w:rPr>
        <w:t>Vyčistite miesto podania injekcie</w:t>
      </w:r>
    </w:p>
    <w:p w:rsidR="00347BDE" w:rsidRPr="008B28DD" w:rsidP="00347BDE" w14:paraId="6228FED8" w14:textId="77777777">
      <w:pPr>
        <w:widowControl w:val="0"/>
        <w:tabs>
          <w:tab w:val="left" w:pos="216"/>
          <w:tab w:val="left" w:pos="360"/>
          <w:tab w:val="left" w:pos="540"/>
        </w:tabs>
        <w:suppressAutoHyphens/>
        <w:autoSpaceDE w:val="0"/>
        <w:autoSpaceDN w:val="0"/>
        <w:adjustRightInd w:val="0"/>
        <w:rPr>
          <w:rFonts w:eastAsia="Calibri"/>
        </w:rPr>
      </w:pPr>
      <w:r w:rsidRPr="008B28DD">
        <w:t>Očistite vybrané miesto pre podanie injekcie alkoholovým tampónom a nechajte ho vyschnúť.</w:t>
      </w:r>
    </w:p>
    <w:p w:rsidR="00347BDE" w:rsidRPr="008B28DD" w:rsidP="00347BDE" w14:paraId="59C5A186" w14:textId="77777777">
      <w:pPr>
        <w:widowControl w:val="0"/>
        <w:suppressAutoHyphens/>
        <w:autoSpaceDE w:val="0"/>
        <w:autoSpaceDN w:val="0"/>
        <w:adjustRightInd w:val="0"/>
        <w:rPr>
          <w:rFonts w:eastAsia="Calibri"/>
        </w:rPr>
      </w:pPr>
      <w:r w:rsidRPr="008B28DD">
        <w:t xml:space="preserve">Po vyčistení miesta podania injekcie sa ho </w:t>
      </w:r>
      <w:r w:rsidRPr="008B28DD">
        <w:rPr>
          <w:b/>
          <w:bCs/>
        </w:rPr>
        <w:t>nedotýkajte, neovievajte</w:t>
      </w:r>
      <w:r w:rsidRPr="008B28DD">
        <w:t xml:space="preserve"> ho ani naň </w:t>
      </w:r>
      <w:r w:rsidRPr="008B28DD">
        <w:rPr>
          <w:b/>
          <w:bCs/>
        </w:rPr>
        <w:t>nefúkajte</w:t>
      </w:r>
      <w:r w:rsidRPr="008B28DD">
        <w:t>.</w:t>
      </w:r>
    </w:p>
    <w:p w:rsidR="00347BDE" w:rsidRPr="008B28DD" w:rsidP="00347BDE" w14:paraId="0DD27197" w14:textId="77777777">
      <w:pPr>
        <w:rPr>
          <w:rFonts w:eastAsia="Calibri"/>
        </w:rPr>
      </w:pPr>
    </w:p>
    <w:p w:rsidR="00347BDE" w:rsidRPr="008B28DD" w:rsidP="00347BDE" w14:paraId="5D5C7483" w14:textId="77777777">
      <w:pPr>
        <w:rPr>
          <w:rFonts w:eastAsia="Calibri"/>
        </w:rPr>
      </w:pPr>
      <w:r w:rsidRPr="008B28DD">
        <w:rPr>
          <w:noProof/>
          <w:lang w:eastAsia="sk-SK"/>
        </w:rPr>
        <w:drawing>
          <wp:inline distT="0" distB="0" distL="0" distR="0">
            <wp:extent cx="1872000" cy="187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101110" name="Picture 9"/>
                    <pic:cNvPicPr>
                      <a:picLocks noChangeAspect="1" noChangeArrowheads="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3EEEAA72" w14:textId="77777777">
      <w:pPr>
        <w:rPr>
          <w:rFonts w:eastAsia="Calibri"/>
        </w:rPr>
      </w:pPr>
    </w:p>
    <w:p w:rsidR="00347BDE" w:rsidRPr="008B28DD" w:rsidP="00347BDE" w14:paraId="650D9D9F" w14:textId="77777777">
      <w:pPr>
        <w:rPr>
          <w:rFonts w:eastAsia="Calibri"/>
          <w:b/>
          <w:bCs/>
        </w:rPr>
      </w:pPr>
      <w:r w:rsidRPr="008B28DD">
        <w:rPr>
          <w:b/>
        </w:rPr>
        <w:t>Skontrolujte tekutinu v okienku</w:t>
      </w:r>
    </w:p>
    <w:p w:rsidR="00347BDE" w:rsidRPr="008B28DD" w:rsidP="00347BDE" w14:paraId="5664BE2B" w14:textId="77777777">
      <w:pPr>
        <w:widowControl w:val="0"/>
        <w:tabs>
          <w:tab w:val="left" w:pos="216"/>
          <w:tab w:val="left" w:pos="360"/>
          <w:tab w:val="left" w:pos="540"/>
        </w:tabs>
        <w:suppressAutoHyphens/>
        <w:autoSpaceDE w:val="0"/>
        <w:autoSpaceDN w:val="0"/>
        <w:adjustRightInd w:val="0"/>
        <w:rPr>
          <w:rFonts w:eastAsia="Calibri"/>
        </w:rPr>
      </w:pPr>
      <w:r w:rsidRPr="008B28DD">
        <w:t>Vyberte si dobre osvetlenú, čistú, rovnú pracovnú plochu.</w:t>
      </w:r>
    </w:p>
    <w:p w:rsidR="00347BDE" w:rsidRPr="008B28DD" w:rsidP="00347BDE" w14:paraId="71E0568D" w14:textId="40BD6F16">
      <w:pPr>
        <w:widowControl w:val="0"/>
        <w:tabs>
          <w:tab w:val="left" w:pos="216"/>
          <w:tab w:val="left" w:pos="360"/>
          <w:tab w:val="left" w:pos="540"/>
        </w:tabs>
        <w:suppressAutoHyphens/>
        <w:autoSpaceDE w:val="0"/>
        <w:autoSpaceDN w:val="0"/>
        <w:adjustRightInd w:val="0"/>
        <w:rPr>
          <w:rFonts w:eastAsia="Calibri"/>
        </w:rPr>
      </w:pPr>
      <w:r w:rsidRPr="008B28DD">
        <w:t xml:space="preserve">Vyberte naplnené </w:t>
      </w:r>
      <w:r w:rsidRPr="008B28DD" w:rsidR="00EB2281">
        <w:t xml:space="preserve">injekčné </w:t>
      </w:r>
      <w:r w:rsidRPr="008B28DD">
        <w:t>pero zo škatule a skontrolujte, či nie je poškodené.</w:t>
      </w:r>
    </w:p>
    <w:p w:rsidR="00347BDE" w:rsidRPr="008B28DD" w:rsidP="00347BDE" w14:paraId="466564BF" w14:textId="4ADCEB64">
      <w:pPr>
        <w:widowControl w:val="0"/>
        <w:tabs>
          <w:tab w:val="left" w:pos="216"/>
          <w:tab w:val="left" w:pos="360"/>
          <w:tab w:val="left" w:pos="540"/>
        </w:tabs>
        <w:suppressAutoHyphens/>
        <w:autoSpaceDE w:val="0"/>
        <w:autoSpaceDN w:val="0"/>
        <w:adjustRightInd w:val="0"/>
        <w:rPr>
          <w:rFonts w:eastAsia="Calibri"/>
        </w:rPr>
      </w:pPr>
      <w:r w:rsidRPr="008B28DD">
        <w:t>Skontrolujte tekutinu v</w:t>
      </w:r>
      <w:r w:rsidR="00192F6B">
        <w:t xml:space="preserve"> kontrolnom </w:t>
      </w:r>
      <w:r w:rsidRPr="008B28DD">
        <w:t xml:space="preserve">okienku. Má </w:t>
      </w:r>
      <w:r w:rsidRPr="008B28DD">
        <w:rPr>
          <w:b/>
        </w:rPr>
        <w:t xml:space="preserve">byť číra až mierne opalescentná </w:t>
      </w:r>
      <w:r w:rsidRPr="008B28DD">
        <w:t xml:space="preserve">a </w:t>
      </w:r>
      <w:r w:rsidRPr="008B28DD">
        <w:rPr>
          <w:b/>
        </w:rPr>
        <w:t>bezfarebná až svetložltá</w:t>
      </w:r>
      <w:r w:rsidRPr="008B28DD">
        <w:t xml:space="preserve"> a môže obsahovať </w:t>
      </w:r>
      <w:r w:rsidRPr="008B28DD">
        <w:rPr>
          <w:b/>
          <w:bCs/>
        </w:rPr>
        <w:t>malé biele alebo priesvitné častice</w:t>
      </w:r>
      <w:r w:rsidRPr="008B28DD">
        <w:rPr>
          <w:b/>
        </w:rPr>
        <w:t xml:space="preserve"> </w:t>
      </w:r>
      <w:r w:rsidRPr="008B28DD">
        <w:t xml:space="preserve">a </w:t>
      </w:r>
      <w:r w:rsidRPr="008B28DD">
        <w:rPr>
          <w:b/>
        </w:rPr>
        <w:t>jednu alebo viac vzduchových bublín</w:t>
      </w:r>
      <w:r w:rsidRPr="008B28DD">
        <w:t>. To je normálne.</w:t>
      </w:r>
    </w:p>
    <w:p w:rsidR="00347BDE" w:rsidRPr="008B28DD" w:rsidP="00347BDE" w14:paraId="3AD6C13D" w14:textId="2B55BD9B">
      <w:pPr>
        <w:widowControl w:val="0"/>
        <w:tabs>
          <w:tab w:val="left" w:pos="216"/>
          <w:tab w:val="left" w:pos="360"/>
          <w:tab w:val="left" w:pos="540"/>
        </w:tabs>
        <w:suppressAutoHyphens/>
        <w:autoSpaceDE w:val="0"/>
        <w:autoSpaceDN w:val="0"/>
        <w:adjustRightInd w:val="0"/>
        <w:rPr>
          <w:rFonts w:eastAsia="Calibri"/>
        </w:rPr>
      </w:pPr>
      <w:r w:rsidRPr="008B28DD">
        <w:rPr>
          <w:b/>
          <w:bCs/>
        </w:rPr>
        <w:t>Nepodávajte</w:t>
      </w:r>
      <w:r w:rsidRPr="008B28DD">
        <w:t xml:space="preserve"> injekciu, ak je tekutina </w:t>
      </w:r>
      <w:r w:rsidR="00192F6B">
        <w:t>zmrznutá, za</w:t>
      </w:r>
      <w:r w:rsidRPr="008B28DD">
        <w:t>kal</w:t>
      </w:r>
      <w:r w:rsidR="00192F6B">
        <w:t>e</w:t>
      </w:r>
      <w:r w:rsidRPr="008B28DD">
        <w:t xml:space="preserve">ná alebo zafarbená alebo obsahuje veľké častice. Obráťte sa na svojho lekára alebo lekárnika a požiadajte o nové naplnené </w:t>
      </w:r>
      <w:r w:rsidRPr="008B28DD" w:rsidR="00EB2281">
        <w:t xml:space="preserve">injekčné </w:t>
      </w:r>
      <w:r w:rsidRPr="008B28DD">
        <w:t>pero.</w:t>
      </w:r>
    </w:p>
    <w:p w:rsidR="00347BDE" w:rsidRPr="008B28DD" w:rsidP="00347BDE" w14:paraId="5BC0106F" w14:textId="77777777">
      <w:pPr>
        <w:rPr>
          <w:rFonts w:eastAsia="Calibri"/>
        </w:rPr>
      </w:pPr>
    </w:p>
    <w:p w:rsidR="00347BDE" w:rsidRPr="008B28DD" w:rsidP="00347BDE" w14:paraId="724352E7" w14:textId="77777777">
      <w:pPr>
        <w:rPr>
          <w:rFonts w:eastAsia="Calibri"/>
        </w:rPr>
      </w:pPr>
    </w:p>
    <w:p w:rsidR="00347BDE" w:rsidRPr="008B28DD" w:rsidP="00347BDE" w14:paraId="1BD06D4B" w14:textId="77777777">
      <w:pPr>
        <w:keepNext/>
        <w:shd w:val="clear" w:color="auto" w:fill="7030A0"/>
        <w:rPr>
          <w:b/>
          <w:color w:val="FFFFFF"/>
        </w:rPr>
      </w:pPr>
      <w:r w:rsidRPr="008B28DD">
        <w:rPr>
          <w:b/>
          <w:color w:val="FFFFFF"/>
        </w:rPr>
        <w:t>2. Podanie injekcie Stelary</w:t>
      </w:r>
    </w:p>
    <w:p w:rsidR="00347BDE" w:rsidRPr="008B28DD" w:rsidP="00347BDE" w14:paraId="25FD9603" w14:textId="77777777">
      <w:pPr>
        <w:keepNext/>
        <w:rPr>
          <w:rFonts w:eastAsia="Calibri"/>
        </w:rPr>
      </w:pPr>
    </w:p>
    <w:p w:rsidR="00347BDE" w:rsidRPr="008B28DD" w:rsidP="00347BDE" w14:paraId="0C70BAAC" w14:textId="77777777">
      <w:pPr>
        <w:rPr>
          <w:rFonts w:eastAsia="Calibri"/>
        </w:rPr>
      </w:pPr>
      <w:r w:rsidRPr="008B28DD">
        <w:rPr>
          <w:noProof/>
          <w:lang w:eastAsia="sk-SK"/>
        </w:rPr>
        <w:drawing>
          <wp:inline distT="0" distB="0" distL="0" distR="0">
            <wp:extent cx="1872000" cy="1872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13364" name="Picture 12"/>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5BB61A32" w14:textId="77777777">
      <w:pPr>
        <w:rPr>
          <w:rFonts w:eastAsia="Calibri"/>
        </w:rPr>
      </w:pPr>
    </w:p>
    <w:p w:rsidR="00347BDE" w:rsidRPr="008B28DD" w:rsidP="00347BDE" w14:paraId="7417D577" w14:textId="77777777">
      <w:pPr>
        <w:keepNext/>
        <w:rPr>
          <w:rFonts w:eastAsia="Calibri"/>
          <w:b/>
          <w:bCs/>
        </w:rPr>
      </w:pPr>
      <w:r w:rsidRPr="008B28DD">
        <w:rPr>
          <w:b/>
        </w:rPr>
        <w:t>Vytiahnite spodný kryt</w:t>
      </w:r>
    </w:p>
    <w:p w:rsidR="00347BDE" w:rsidRPr="008B28DD" w:rsidP="00347BDE" w14:paraId="5165263F" w14:textId="77777777">
      <w:pPr>
        <w:widowControl w:val="0"/>
        <w:tabs>
          <w:tab w:val="left" w:pos="216"/>
          <w:tab w:val="left" w:pos="360"/>
          <w:tab w:val="left" w:pos="540"/>
        </w:tabs>
        <w:suppressAutoHyphens/>
        <w:autoSpaceDE w:val="0"/>
        <w:autoSpaceDN w:val="0"/>
        <w:adjustRightInd w:val="0"/>
        <w:rPr>
          <w:rFonts w:eastAsia="Calibri"/>
        </w:rPr>
      </w:pPr>
      <w:r w:rsidRPr="008B28DD">
        <w:t xml:space="preserve">Po odstránení krytu </w:t>
      </w:r>
      <w:r w:rsidRPr="008B28DD">
        <w:rPr>
          <w:b/>
          <w:bCs/>
        </w:rPr>
        <w:t>majte ruky mimo chrániča ihly</w:t>
      </w:r>
      <w:r w:rsidRPr="008B28DD">
        <w:t>. Je normálne vidieť niekoľko kvapiek tekutiny.</w:t>
      </w:r>
    </w:p>
    <w:p w:rsidR="00347BDE" w:rsidRPr="008B28DD" w:rsidP="00347BDE" w14:paraId="30792E02" w14:textId="77777777">
      <w:pPr>
        <w:widowControl w:val="0"/>
        <w:tabs>
          <w:tab w:val="left" w:pos="216"/>
          <w:tab w:val="left" w:pos="360"/>
          <w:tab w:val="left" w:pos="540"/>
        </w:tabs>
        <w:suppressAutoHyphens/>
        <w:autoSpaceDE w:val="0"/>
        <w:autoSpaceDN w:val="0"/>
        <w:adjustRightInd w:val="0"/>
        <w:rPr>
          <w:rFonts w:eastAsia="Calibri"/>
        </w:rPr>
      </w:pPr>
      <w:r w:rsidRPr="008B28DD">
        <w:rPr>
          <w:b/>
        </w:rPr>
        <w:t>Stelaru si podajte do 5 minút po odstránení krytu.</w:t>
      </w:r>
    </w:p>
    <w:p w:rsidR="00347BDE" w:rsidRPr="008B28DD" w:rsidP="00347BDE" w14:paraId="33E6C484" w14:textId="77777777">
      <w:pPr>
        <w:widowControl w:val="0"/>
        <w:tabs>
          <w:tab w:val="left" w:pos="216"/>
          <w:tab w:val="left" w:pos="360"/>
          <w:tab w:val="left" w:pos="540"/>
        </w:tabs>
        <w:suppressAutoHyphens/>
        <w:autoSpaceDE w:val="0"/>
        <w:autoSpaceDN w:val="0"/>
        <w:adjustRightInd w:val="0"/>
        <w:rPr>
          <w:rFonts w:eastAsia="Calibri"/>
        </w:rPr>
      </w:pPr>
      <w:r w:rsidRPr="008B28DD">
        <w:rPr>
          <w:b/>
        </w:rPr>
        <w:t>Nedávajte</w:t>
      </w:r>
      <w:r w:rsidRPr="008B28DD">
        <w:t xml:space="preserve"> kryt späť. Mohlo by to poškodiť ihlu.</w:t>
      </w:r>
    </w:p>
    <w:p w:rsidR="00347BDE" w:rsidRPr="008B28DD" w:rsidP="00347BDE" w14:paraId="370DC1DD" w14:textId="3F11DA05">
      <w:pPr>
        <w:widowControl w:val="0"/>
        <w:tabs>
          <w:tab w:val="left" w:pos="216"/>
          <w:tab w:val="left" w:pos="360"/>
          <w:tab w:val="left" w:pos="540"/>
        </w:tabs>
        <w:suppressAutoHyphens/>
        <w:autoSpaceDE w:val="0"/>
        <w:autoSpaceDN w:val="0"/>
        <w:adjustRightInd w:val="0"/>
        <w:rPr>
          <w:rFonts w:eastAsia="Calibri"/>
        </w:rPr>
      </w:pPr>
      <w:r w:rsidRPr="008B28DD">
        <w:rPr>
          <w:b/>
          <w:bCs/>
        </w:rPr>
        <w:t>Nepoužívajte</w:t>
      </w:r>
      <w:r w:rsidRPr="008B28DD">
        <w:t xml:space="preserve"> naplnené </w:t>
      </w:r>
      <w:r w:rsidRPr="008B28DD" w:rsidR="00EB2281">
        <w:t xml:space="preserve">injekčné </w:t>
      </w:r>
      <w:r w:rsidRPr="008B28DD">
        <w:t xml:space="preserve">pero, ak spadlo po odstránení krytu. Obráťte sa na svojho lekára alebo lekárnika a požiadajte o nové naplnené </w:t>
      </w:r>
      <w:r w:rsidRPr="008B28DD" w:rsidR="00EB2281">
        <w:t xml:space="preserve">injekčné </w:t>
      </w:r>
      <w:r w:rsidRPr="008B28DD">
        <w:t>pero.</w:t>
      </w:r>
    </w:p>
    <w:p w:rsidR="00347BDE" w:rsidRPr="008B28DD" w:rsidP="00347BDE" w14:paraId="25D300D2" w14:textId="77777777">
      <w:pPr>
        <w:rPr>
          <w:rFonts w:eastAsia="Calibri"/>
        </w:rPr>
      </w:pPr>
    </w:p>
    <w:p w:rsidR="00347BDE" w:rsidRPr="008B28DD" w:rsidP="00347BDE" w14:paraId="2AD34159" w14:textId="77777777">
      <w:r w:rsidRPr="008B28DD">
        <w:rPr>
          <w:noProof/>
          <w:lang w:eastAsia="sk-SK"/>
        </w:rPr>
        <w:drawing>
          <wp:inline distT="0" distB="0" distL="0" distR="0">
            <wp:extent cx="1872000" cy="1872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838061" name="Picture 3"/>
                    <pic:cNvPicPr>
                      <a:picLocks noChangeAspect="1" noChangeArrowheads="1"/>
                    </pic:cNvPicPr>
                  </pic:nvPicPr>
                  <pic:blipFill>
                    <a:blip xmlns:r="http://schemas.openxmlformats.org/officeDocument/2006/relationships" r:embed="rId3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057EAAA2" w14:textId="77777777">
      <w:pPr>
        <w:rPr>
          <w:rFonts w:eastAsia="Calibri"/>
        </w:rPr>
      </w:pPr>
    </w:p>
    <w:p w:rsidR="00347BDE" w:rsidRPr="008B28DD" w:rsidP="00347BDE" w14:paraId="6764BE46" w14:textId="77777777">
      <w:pPr>
        <w:keepNext/>
        <w:rPr>
          <w:rFonts w:eastAsia="Calibri"/>
          <w:b/>
          <w:bCs/>
        </w:rPr>
      </w:pPr>
      <w:r w:rsidRPr="008B28DD">
        <w:rPr>
          <w:b/>
        </w:rPr>
        <w:t>Položte priamo na kožu. Zatlačte rukoväť úplne nadol, až kým nebude vidieť fialové telo.</w:t>
      </w:r>
    </w:p>
    <w:p w:rsidR="00347BDE" w:rsidRPr="008B28DD" w:rsidP="00347BDE" w14:paraId="1EE470D4" w14:textId="77777777">
      <w:pPr>
        <w:keepNext/>
        <w:rPr>
          <w:rFonts w:eastAsia="Calibri"/>
        </w:rPr>
      </w:pPr>
    </w:p>
    <w:p w:rsidR="00347BDE" w:rsidRPr="008B28DD" w:rsidP="00347BDE" w14:paraId="3CC92FFC" w14:textId="77777777">
      <w:pPr>
        <w:keepNext/>
        <w:tabs>
          <w:tab w:val="left" w:pos="216"/>
          <w:tab w:val="left" w:pos="360"/>
          <w:tab w:val="left" w:pos="540"/>
        </w:tabs>
        <w:rPr>
          <w:rFonts w:eastAsia="Calibri"/>
          <w:color w:val="FF0000"/>
        </w:rPr>
      </w:pPr>
      <w:r w:rsidRPr="008B28DD">
        <w:rPr>
          <w:noProof/>
          <w:lang w:eastAsia="sk-SK"/>
        </w:rPr>
        <mc:AlternateContent>
          <mc:Choice Requires="wps">
            <w:drawing>
              <wp:inline distT="0" distB="0" distL="0" distR="0">
                <wp:extent cx="5474524" cy="637046"/>
                <wp:effectExtent l="0" t="0" r="12065" b="10795"/>
                <wp:docPr id="57" name="Text Box 57"/>
                <wp:cNvGraphicFramePr/>
                <a:graphic xmlns:a="http://schemas.openxmlformats.org/drawingml/2006/main">
                  <a:graphicData uri="http://schemas.microsoft.com/office/word/2010/wordprocessingShape">
                    <wps:wsp xmlns:wps="http://schemas.microsoft.com/office/word/2010/wordprocessingShape">
                      <wps:cNvSpPr txBox="1"/>
                      <wps:spPr>
                        <a:xfrm>
                          <a:off x="0" y="0"/>
                          <a:ext cx="5474524" cy="637046"/>
                        </a:xfrm>
                        <a:prstGeom prst="rect">
                          <a:avLst/>
                        </a:prstGeom>
                        <a:solidFill>
                          <a:schemeClr val="lt1"/>
                        </a:solidFill>
                        <a:ln w="6350">
                          <a:solidFill>
                            <a:prstClr val="black"/>
                          </a:solidFill>
                        </a:ln>
                      </wps:spPr>
                      <wps:txbx>
                        <w:txbxContent>
                          <w:p w:rsidR="00C372AE" w:rsidRPr="00C87C97" w:rsidP="00347BDE" w14:textId="13FF3E1F">
                            <w:pPr>
                              <w:rPr>
                                <w:rFonts w:eastAsia="Calibri"/>
                                <w:b/>
                                <w:bCs/>
                                <w:color w:val="FF0000"/>
                                <w:sz w:val="24"/>
                                <w:szCs w:val="24"/>
                              </w:rPr>
                            </w:pPr>
                            <w:r>
                              <w:rPr>
                                <w:b/>
                                <w:color w:val="FF0000"/>
                                <w:sz w:val="24"/>
                              </w:rPr>
                              <w:t>Počas vstrekovania NEZDVÍHAJTE NAPLNENÉ INJEKČNÉ PERO!</w:t>
                            </w:r>
                          </w:p>
                          <w:p w:rsidR="00C372AE" w:rsidRPr="00C87C97" w:rsidP="00347BDE" w14:textId="77777777">
                            <w:pPr>
                              <w:rPr>
                                <w:rFonts w:eastAsia="Calibri"/>
                                <w:color w:val="FF0000"/>
                                <w:sz w:val="24"/>
                                <w:szCs w:val="24"/>
                              </w:rPr>
                            </w:pPr>
                            <w:r>
                              <w:rPr>
                                <w:color w:val="FF0000"/>
                                <w:sz w:val="24"/>
                              </w:rPr>
                              <w:t>Ak to urobíte, chránič ihly sa uzamkne a nebude podaná celá dávka.</w:t>
                            </w:r>
                          </w:p>
                          <w:p w:rsidR="00C372AE" w:rsidRPr="00C87C97" w:rsidP="00347BDE" w14:textId="77777777">
                            <w:pPr>
                              <w:rPr>
                                <w:rFonts w:eastAsia="Calibri"/>
                                <w:color w:val="FF0000"/>
                                <w:sz w:val="24"/>
                                <w:szCs w:val="24"/>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inline>
            </w:drawing>
          </mc:Choice>
          <mc:Fallback>
            <w:pict>
              <v:shape id="Text Box 57" o:spid="_x0000_i1028" type="#_x0000_t202" style="width:431.05pt;height:50.15pt;mso-left-percent:-10001;mso-position-horizontal-relative:char;mso-position-vertical-relative:line;mso-top-percent:-10001;mso-wrap-style:square;visibility:visible;v-text-anchor:top" fillcolor="white" strokeweight="0.5pt">
                <v:textbox>
                  <w:txbxContent>
                    <w:p w:rsidR="00C372AE" w:rsidRPr="00C87C97" w:rsidP="00347BDE" w14:paraId="2B1AA290" w14:textId="13FF3E1F">
                      <w:pPr>
                        <w:rPr>
                          <w:rFonts w:eastAsia="Calibri"/>
                          <w:b/>
                          <w:bCs/>
                          <w:color w:val="FF0000"/>
                          <w:sz w:val="24"/>
                          <w:szCs w:val="24"/>
                        </w:rPr>
                      </w:pPr>
                      <w:r>
                        <w:rPr>
                          <w:b/>
                          <w:color w:val="FF0000"/>
                          <w:sz w:val="24"/>
                        </w:rPr>
                        <w:t>Počas vstrekovania NEZDVÍHAJTE NAPLNENÉ INJEKČNÉ PERO!</w:t>
                      </w:r>
                    </w:p>
                    <w:p w:rsidR="00C372AE" w:rsidRPr="00C87C97" w:rsidP="00347BDE" w14:paraId="37DB271C" w14:textId="77777777">
                      <w:pPr>
                        <w:rPr>
                          <w:rFonts w:eastAsia="Calibri"/>
                          <w:color w:val="FF0000"/>
                          <w:sz w:val="24"/>
                          <w:szCs w:val="24"/>
                        </w:rPr>
                      </w:pPr>
                      <w:r>
                        <w:rPr>
                          <w:color w:val="FF0000"/>
                          <w:sz w:val="24"/>
                        </w:rPr>
                        <w:t>Ak to urobíte, chránič ihly sa uzamkne a nebude podaná celá dávka.</w:t>
                      </w:r>
                    </w:p>
                    <w:p w:rsidR="00C372AE" w:rsidRPr="00C87C97" w:rsidP="00347BDE" w14:paraId="6D782ADF" w14:textId="77777777">
                      <w:pPr>
                        <w:rPr>
                          <w:rFonts w:eastAsia="Calibri"/>
                          <w:color w:val="FF0000"/>
                          <w:sz w:val="24"/>
                          <w:szCs w:val="24"/>
                        </w:rPr>
                      </w:pPr>
                    </w:p>
                  </w:txbxContent>
                </v:textbox>
                <w10:wrap type="none"/>
                <w10:anchorlock/>
              </v:shape>
            </w:pict>
          </mc:Fallback>
        </mc:AlternateContent>
      </w:r>
    </w:p>
    <w:p w:rsidR="00347BDE" w:rsidRPr="008B28DD" w:rsidP="00347BDE" w14:paraId="0D42AE84" w14:textId="77777777">
      <w:pPr>
        <w:rPr>
          <w:rFonts w:eastAsia="Calibri"/>
        </w:rPr>
      </w:pPr>
    </w:p>
    <w:p w:rsidR="00347BDE" w:rsidRPr="008B28DD" w:rsidP="00347BDE" w14:paraId="522DBADE" w14:textId="77777777">
      <w:pPr>
        <w:tabs>
          <w:tab w:val="left" w:pos="216"/>
          <w:tab w:val="left" w:pos="360"/>
          <w:tab w:val="left" w:pos="540"/>
        </w:tabs>
        <w:rPr>
          <w:rFonts w:eastAsia="Calibri"/>
        </w:rPr>
      </w:pPr>
      <w:r w:rsidRPr="008B28DD">
        <w:t>Po začatí podávania injekcie môžete počuť kliknutie. Pokračujte v stláčaní.</w:t>
      </w:r>
    </w:p>
    <w:p w:rsidR="00347BDE" w:rsidRPr="008B28DD" w:rsidP="00347BDE" w14:paraId="3F66CA57" w14:textId="77777777">
      <w:pPr>
        <w:tabs>
          <w:tab w:val="left" w:pos="216"/>
          <w:tab w:val="left" w:pos="360"/>
          <w:tab w:val="left" w:pos="540"/>
        </w:tabs>
        <w:rPr>
          <w:rFonts w:eastAsia="Calibri"/>
          <w:b/>
          <w:bCs/>
        </w:rPr>
      </w:pPr>
      <w:r w:rsidRPr="008B28DD">
        <w:rPr>
          <w:b/>
        </w:rPr>
        <w:t>Ak pocítite odpor, tlačte ďalej. To je normálne.</w:t>
      </w:r>
    </w:p>
    <w:p w:rsidR="00347BDE" w:rsidRPr="008B28DD" w:rsidP="00347BDE" w14:paraId="656D3076" w14:textId="77777777">
      <w:pPr>
        <w:tabs>
          <w:tab w:val="left" w:pos="216"/>
          <w:tab w:val="left" w:pos="360"/>
          <w:tab w:val="left" w:pos="540"/>
        </w:tabs>
        <w:rPr>
          <w:rFonts w:eastAsia="Calibri"/>
        </w:rPr>
      </w:pPr>
      <w:r w:rsidRPr="008B28DD">
        <w:t>Liek sa vstrekuje, keď tlačíte. Robte to rýchlosťou, ktorá je pre vás prijateľná.</w:t>
      </w:r>
    </w:p>
    <w:p w:rsidR="00347BDE" w:rsidRPr="008B28DD" w:rsidP="00347BDE" w14:paraId="28E91C4D" w14:textId="77777777">
      <w:pPr>
        <w:rPr>
          <w:rFonts w:eastAsia="Calibri"/>
        </w:rPr>
      </w:pPr>
    </w:p>
    <w:p w:rsidR="00347BDE" w:rsidRPr="008B28DD" w:rsidP="00347BDE" w14:paraId="11EF6C00" w14:textId="347B1B52">
      <w:pPr>
        <w:keepNext/>
        <w:tabs>
          <w:tab w:val="left" w:pos="216"/>
          <w:tab w:val="left" w:pos="360"/>
          <w:tab w:val="left" w:pos="540"/>
        </w:tabs>
        <w:rPr>
          <w:rFonts w:eastAsia="Calibri"/>
        </w:rPr>
      </w:pPr>
      <w:r w:rsidRPr="00962652">
        <w:rPr>
          <w:rFonts w:eastAsia="Calibri"/>
          <w:noProof/>
          <w:lang w:eastAsia="sk-SK"/>
        </w:rPr>
        <w:drawing>
          <wp:inline distT="0" distB="0" distL="0" distR="0">
            <wp:extent cx="1994244" cy="1854200"/>
            <wp:effectExtent l="0" t="0" r="6350" b="0"/>
            <wp:docPr id="31" name="Picture 31" descr="A picture containing sketch, drawing, line ar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60515" name="Picture 30" descr="A picture containing sketch, drawing, line art, white&#10;&#10;Description automatically generated"/>
                    <pic:cNvPicPr/>
                  </pic:nvPicPr>
                  <pic:blipFill>
                    <a:blip xmlns:r="http://schemas.openxmlformats.org/officeDocument/2006/relationships" r:embed="rId36"/>
                    <a:stretch>
                      <a:fillRect/>
                    </a:stretch>
                  </pic:blipFill>
                  <pic:spPr>
                    <a:xfrm>
                      <a:off x="0" y="0"/>
                      <a:ext cx="2005517" cy="1864681"/>
                    </a:xfrm>
                    <a:prstGeom prst="rect">
                      <a:avLst/>
                    </a:prstGeom>
                  </pic:spPr>
                </pic:pic>
              </a:graphicData>
            </a:graphic>
          </wp:inline>
        </w:drawing>
      </w:r>
    </w:p>
    <w:p w:rsidR="00347BDE" w:rsidRPr="008B28DD" w:rsidP="00347BDE" w14:paraId="290EEE0E" w14:textId="77777777">
      <w:pPr>
        <w:rPr>
          <w:rFonts w:eastAsia="Calibri"/>
        </w:rPr>
      </w:pPr>
    </w:p>
    <w:p w:rsidR="00347BDE" w:rsidRPr="008B28DD" w:rsidP="00347BDE" w14:paraId="3CCF4F73" w14:textId="77777777">
      <w:pPr>
        <w:keepNext/>
        <w:rPr>
          <w:rFonts w:eastAsia="Calibri"/>
          <w:b/>
          <w:bCs/>
        </w:rPr>
      </w:pPr>
      <w:r w:rsidRPr="008B28DD">
        <w:rPr>
          <w:b/>
        </w:rPr>
        <w:t>Skontrolujte, či je podanie injekcie dokončené</w:t>
      </w:r>
    </w:p>
    <w:p w:rsidR="00347BDE" w:rsidRPr="008B28DD" w:rsidP="00347BDE" w14:paraId="7827C9BD" w14:textId="77777777">
      <w:pPr>
        <w:keepNext/>
        <w:widowControl w:val="0"/>
        <w:tabs>
          <w:tab w:val="left" w:pos="216"/>
          <w:tab w:val="left" w:pos="360"/>
          <w:tab w:val="left" w:pos="540"/>
        </w:tabs>
        <w:suppressAutoHyphens/>
        <w:autoSpaceDE w:val="0"/>
        <w:autoSpaceDN w:val="0"/>
        <w:adjustRightInd w:val="0"/>
        <w:textAlignment w:val="center"/>
        <w:rPr>
          <w:rFonts w:eastAsia="Calibri"/>
        </w:rPr>
      </w:pPr>
      <w:r w:rsidRPr="008B28DD">
        <w:t>Podanie injekcie je dokončené, keď:</w:t>
      </w:r>
    </w:p>
    <w:p w:rsidR="00347BDE" w:rsidRPr="008B28DD" w:rsidP="008B28DD" w14:paraId="29734522" w14:textId="77777777">
      <w:pPr>
        <w:widowControl w:val="0"/>
        <w:numPr>
          <w:ilvl w:val="0"/>
          <w:numId w:val="28"/>
        </w:numPr>
        <w:tabs>
          <w:tab w:val="left" w:pos="540"/>
          <w:tab w:val="clear" w:pos="567"/>
        </w:tabs>
        <w:suppressAutoHyphens/>
        <w:autoSpaceDE w:val="0"/>
        <w:autoSpaceDN w:val="0"/>
        <w:adjustRightInd w:val="0"/>
        <w:ind w:left="567" w:hanging="567"/>
        <w:textAlignment w:val="center"/>
        <w:rPr>
          <w:rFonts w:eastAsia="Calibri"/>
        </w:rPr>
      </w:pPr>
      <w:r w:rsidRPr="008B28DD">
        <w:rPr>
          <w:b/>
        </w:rPr>
        <w:t>Fialové telo nie je viditeľné.</w:t>
      </w:r>
    </w:p>
    <w:p w:rsidR="00347BDE" w:rsidRPr="008B28DD" w:rsidP="008B28DD" w14:paraId="462FEB5D" w14:textId="77777777">
      <w:pPr>
        <w:widowControl w:val="0"/>
        <w:numPr>
          <w:ilvl w:val="0"/>
          <w:numId w:val="28"/>
        </w:numPr>
        <w:tabs>
          <w:tab w:val="left" w:pos="540"/>
          <w:tab w:val="clear" w:pos="567"/>
        </w:tabs>
        <w:suppressAutoHyphens/>
        <w:autoSpaceDE w:val="0"/>
        <w:autoSpaceDN w:val="0"/>
        <w:adjustRightInd w:val="0"/>
        <w:ind w:left="567" w:hanging="567"/>
        <w:textAlignment w:val="center"/>
        <w:rPr>
          <w:rFonts w:eastAsia="Calibri"/>
        </w:rPr>
      </w:pPr>
      <w:r w:rsidRPr="008B28DD">
        <w:t>Rukoväť už nemôžete ďalej stlačiť.</w:t>
      </w:r>
    </w:p>
    <w:p w:rsidR="00347BDE" w:rsidRPr="008B28DD" w:rsidP="008B28DD" w14:paraId="37652999" w14:textId="77777777">
      <w:pPr>
        <w:widowControl w:val="0"/>
        <w:numPr>
          <w:ilvl w:val="0"/>
          <w:numId w:val="28"/>
        </w:numPr>
        <w:tabs>
          <w:tab w:val="left" w:pos="540"/>
          <w:tab w:val="clear" w:pos="567"/>
        </w:tabs>
        <w:suppressAutoHyphens/>
        <w:autoSpaceDE w:val="0"/>
        <w:autoSpaceDN w:val="0"/>
        <w:adjustRightInd w:val="0"/>
        <w:ind w:left="567" w:hanging="567"/>
        <w:textAlignment w:val="center"/>
        <w:rPr>
          <w:rFonts w:eastAsia="Calibri"/>
        </w:rPr>
      </w:pPr>
      <w:r w:rsidRPr="008B28DD">
        <w:t>Môžete počuť kliknutie.</w:t>
      </w:r>
    </w:p>
    <w:p w:rsidR="00347BDE" w:rsidRPr="008B28DD" w:rsidP="00347BDE" w14:paraId="3EF9B21E" w14:textId="77777777">
      <w:pPr>
        <w:rPr>
          <w:rFonts w:eastAsia="Calibri"/>
        </w:rPr>
      </w:pPr>
    </w:p>
    <w:p w:rsidR="00347BDE" w:rsidRPr="008B28DD" w:rsidP="00347BDE" w14:paraId="0C32F315" w14:textId="77777777">
      <w:r w:rsidRPr="008B28DD">
        <w:rPr>
          <w:noProof/>
          <w:lang w:eastAsia="sk-SK"/>
        </w:rPr>
        <w:drawing>
          <wp:inline distT="0" distB="0" distL="0" distR="0">
            <wp:extent cx="1872000" cy="1872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70120" name="Picture 18"/>
                    <pic:cNvPicPr>
                      <a:picLocks noChangeAspect="1" noChangeArrowheads="1"/>
                    </pic:cNvPicPr>
                  </pic:nvPicPr>
                  <pic:blipFill>
                    <a:blip xmlns:r="http://schemas.openxmlformats.org/officeDocument/2006/relationships" r:embed="rId3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19A4195D" w14:textId="77777777">
      <w:pPr>
        <w:rPr>
          <w:rFonts w:eastAsia="Calibri"/>
        </w:rPr>
      </w:pPr>
    </w:p>
    <w:p w:rsidR="00347BDE" w:rsidRPr="008B28DD" w:rsidP="00347BDE" w14:paraId="476DC91F" w14:textId="77777777">
      <w:pPr>
        <w:keepNext/>
        <w:rPr>
          <w:rFonts w:eastAsia="Calibri"/>
          <w:b/>
          <w:bCs/>
        </w:rPr>
      </w:pPr>
      <w:r w:rsidRPr="008B28DD">
        <w:rPr>
          <w:b/>
        </w:rPr>
        <w:t>Zdvihnite priamo nahor</w:t>
      </w:r>
    </w:p>
    <w:p w:rsidR="00347BDE" w:rsidRPr="008B28DD" w:rsidP="00347BDE" w14:paraId="59C976EA" w14:textId="7363EC4B">
      <w:pPr>
        <w:widowControl w:val="0"/>
        <w:tabs>
          <w:tab w:val="left" w:pos="216"/>
          <w:tab w:val="left" w:pos="360"/>
          <w:tab w:val="left" w:pos="540"/>
        </w:tabs>
        <w:suppressAutoHyphens/>
        <w:autoSpaceDE w:val="0"/>
        <w:autoSpaceDN w:val="0"/>
        <w:adjustRightInd w:val="0"/>
        <w:textAlignment w:val="center"/>
        <w:rPr>
          <w:rFonts w:eastAsia="Calibri"/>
        </w:rPr>
      </w:pPr>
      <w:r w:rsidRPr="008B28DD">
        <w:t>Žlt</w:t>
      </w:r>
      <w:r w:rsidRPr="008B28DD" w:rsidR="00B06616">
        <w:t>ý</w:t>
      </w:r>
      <w:r w:rsidRPr="008B28DD">
        <w:t xml:space="preserve"> pás</w:t>
      </w:r>
      <w:r w:rsidRPr="008B28DD" w:rsidR="00B06616">
        <w:t>i</w:t>
      </w:r>
      <w:r w:rsidRPr="008B28DD">
        <w:t>k znamená, že chránič ihly je uzamknutý.</w:t>
      </w:r>
    </w:p>
    <w:p w:rsidR="00347BDE" w:rsidRPr="008B28DD" w:rsidP="00347BDE" w14:paraId="20E3C1E1" w14:textId="77777777">
      <w:pPr>
        <w:rPr>
          <w:rFonts w:eastAsia="Calibri"/>
        </w:rPr>
      </w:pPr>
    </w:p>
    <w:p w:rsidR="00347BDE" w:rsidRPr="008B28DD" w:rsidP="00347BDE" w14:paraId="5C91AA88" w14:textId="77777777">
      <w:pPr>
        <w:rPr>
          <w:rFonts w:eastAsia="Calibri"/>
        </w:rPr>
      </w:pPr>
    </w:p>
    <w:p w:rsidR="00347BDE" w:rsidRPr="008B28DD" w:rsidP="00347BDE" w14:paraId="5B47FC6B" w14:textId="77777777">
      <w:pPr>
        <w:keepNext/>
        <w:shd w:val="clear" w:color="auto" w:fill="7030A0"/>
        <w:rPr>
          <w:b/>
          <w:color w:val="FFFFFF"/>
        </w:rPr>
      </w:pPr>
      <w:r w:rsidRPr="008B28DD">
        <w:rPr>
          <w:b/>
          <w:color w:val="FFFFFF"/>
        </w:rPr>
        <w:t>3. Po podaní injekcie</w:t>
      </w:r>
    </w:p>
    <w:p w:rsidR="00347BDE" w:rsidRPr="008B28DD" w:rsidP="00347BDE" w14:paraId="73AB8CFA" w14:textId="77777777">
      <w:pPr>
        <w:keepNext/>
        <w:rPr>
          <w:rFonts w:eastAsia="Calibri"/>
        </w:rPr>
      </w:pPr>
    </w:p>
    <w:p w:rsidR="00347BDE" w:rsidRPr="008B28DD" w:rsidP="00347BDE" w14:paraId="174C598B" w14:textId="77777777">
      <w:pPr>
        <w:rPr>
          <w:rFonts w:eastAsia="Calibri"/>
        </w:rPr>
      </w:pPr>
      <w:r w:rsidRPr="008B28DD">
        <w:rPr>
          <w:noProof/>
          <w:lang w:eastAsia="sk-SK"/>
        </w:rPr>
        <w:drawing>
          <wp:inline distT="0" distB="0" distL="0" distR="0">
            <wp:extent cx="1872000" cy="1872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505809" name="Picture 20"/>
                    <pic:cNvPicPr>
                      <a:picLocks noChangeAspect="1" noChangeArrowheads="1"/>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6713F3BF" w14:textId="77777777">
      <w:pPr>
        <w:rPr>
          <w:rFonts w:eastAsia="Calibri"/>
        </w:rPr>
      </w:pPr>
    </w:p>
    <w:p w:rsidR="00347BDE" w:rsidRPr="008B28DD" w:rsidP="00347BDE" w14:paraId="037AE6D1" w14:textId="59B6C4F8">
      <w:pPr>
        <w:keepNext/>
        <w:tabs>
          <w:tab w:val="left" w:pos="216"/>
          <w:tab w:val="left" w:pos="360"/>
          <w:tab w:val="left" w:pos="540"/>
        </w:tabs>
        <w:rPr>
          <w:rFonts w:eastAsia="Calibri"/>
          <w:b/>
          <w:bCs/>
        </w:rPr>
      </w:pPr>
      <w:r w:rsidRPr="008B28DD">
        <w:rPr>
          <w:b/>
        </w:rPr>
        <w:t>Použité</w:t>
      </w:r>
      <w:r w:rsidRPr="008B28DD" w:rsidR="00297D87">
        <w:rPr>
          <w:b/>
        </w:rPr>
        <w:t xml:space="preserve"> naplnené</w:t>
      </w:r>
      <w:r w:rsidRPr="008B28DD">
        <w:rPr>
          <w:b/>
        </w:rPr>
        <w:t xml:space="preserve"> injekčné pero zlikvidujte</w:t>
      </w:r>
    </w:p>
    <w:p w:rsidR="00347BDE" w:rsidRPr="008B28DD" w:rsidP="00347BDE" w14:paraId="1CF5A024" w14:textId="77777777">
      <w:pPr>
        <w:widowControl w:val="0"/>
        <w:tabs>
          <w:tab w:val="left" w:pos="216"/>
          <w:tab w:val="left" w:pos="360"/>
          <w:tab w:val="left" w:pos="540"/>
        </w:tabs>
        <w:suppressAutoHyphens/>
        <w:autoSpaceDE w:val="0"/>
        <w:autoSpaceDN w:val="0"/>
        <w:adjustRightInd w:val="0"/>
        <w:rPr>
          <w:rFonts w:eastAsia="Calibri"/>
        </w:rPr>
      </w:pPr>
      <w:r w:rsidRPr="008B28DD">
        <w:t>Hneď po použití vložte použité injekčné pero do kontajnera na ostré predmety.</w:t>
      </w:r>
    </w:p>
    <w:p w:rsidR="00347BDE" w:rsidRPr="008B28DD" w:rsidP="00347BDE" w14:paraId="160D521B" w14:textId="77777777">
      <w:pPr>
        <w:widowControl w:val="0"/>
        <w:tabs>
          <w:tab w:val="left" w:pos="216"/>
          <w:tab w:val="left" w:pos="360"/>
          <w:tab w:val="left" w:pos="540"/>
        </w:tabs>
        <w:suppressAutoHyphens/>
        <w:autoSpaceDE w:val="0"/>
        <w:autoSpaceDN w:val="0"/>
        <w:adjustRightInd w:val="0"/>
        <w:rPr>
          <w:rFonts w:eastAsia="Calibri"/>
        </w:rPr>
      </w:pPr>
      <w:r w:rsidRPr="008B28DD">
        <w:t xml:space="preserve">Injekčné perá </w:t>
      </w:r>
      <w:r w:rsidRPr="008B28DD">
        <w:rPr>
          <w:b/>
          <w:bCs/>
        </w:rPr>
        <w:t>nevyhadzujte</w:t>
      </w:r>
      <w:r w:rsidRPr="008B28DD">
        <w:t xml:space="preserve"> do domáceho odpadu.</w:t>
      </w:r>
    </w:p>
    <w:p w:rsidR="00347BDE" w:rsidRPr="008B28DD" w:rsidP="00347BDE" w14:paraId="1813A529" w14:textId="77777777">
      <w:pPr>
        <w:autoSpaceDE w:val="0"/>
        <w:autoSpaceDN w:val="0"/>
        <w:adjustRightInd w:val="0"/>
      </w:pPr>
      <w:r w:rsidRPr="008B28DD">
        <w:t xml:space="preserve">Použitú nádobu na likvidáciu ostrých predmetov </w:t>
      </w:r>
      <w:r w:rsidRPr="008B28DD">
        <w:rPr>
          <w:b/>
          <w:bCs/>
        </w:rPr>
        <w:t>nerecyklujte</w:t>
      </w:r>
      <w:r w:rsidRPr="008B28DD">
        <w:t>.</w:t>
      </w:r>
    </w:p>
    <w:p w:rsidR="00347BDE" w:rsidRPr="008B28DD" w:rsidP="00347BDE" w14:paraId="44B3D715" w14:textId="77777777"/>
    <w:p w:rsidR="00347BDE" w:rsidRPr="008B28DD" w:rsidP="00347BDE" w14:paraId="424F1B84" w14:textId="77777777">
      <w:pPr>
        <w:rPr>
          <w:rFonts w:eastAsia="Calibri"/>
          <w:b/>
          <w:bCs/>
        </w:rPr>
      </w:pPr>
      <w:r w:rsidRPr="008B28DD">
        <w:rPr>
          <w:b/>
          <w:noProof/>
          <w:lang w:eastAsia="sk-SK"/>
        </w:rPr>
        <w:drawing>
          <wp:inline distT="0" distB="0" distL="0" distR="0">
            <wp:extent cx="1872000" cy="1872000"/>
            <wp:effectExtent l="0" t="0" r="0" b="0"/>
            <wp:docPr id="73" name="Picture 73" descr="../../illustrations/jpgs/SelfDose_IFU_Illustration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2655" name="Picture 88" descr="../../illustrations/jpgs/SelfDose_IFU_Illustration_11.jpg"/>
                    <pic:cNvPicPr>
                      <a:picLocks noChangeAspect="1" noChangeArrowheads="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Lst>
                    </a:blip>
                    <a:stretch>
                      <a:fillRect/>
                    </a:stretch>
                  </pic:blipFill>
                  <pic:spPr bwMode="auto">
                    <a:xfrm>
                      <a:off x="0" y="0"/>
                      <a:ext cx="1872000" cy="1872000"/>
                    </a:xfrm>
                    <a:prstGeom prst="rect">
                      <a:avLst/>
                    </a:prstGeom>
                    <a:noFill/>
                    <a:ln>
                      <a:noFill/>
                    </a:ln>
                  </pic:spPr>
                </pic:pic>
              </a:graphicData>
            </a:graphic>
          </wp:inline>
        </w:drawing>
      </w:r>
    </w:p>
    <w:p w:rsidR="00347BDE" w:rsidRPr="008B28DD" w:rsidP="00347BDE" w14:paraId="6FDF7D74" w14:textId="77777777">
      <w:pPr>
        <w:rPr>
          <w:rFonts w:eastAsia="Calibri"/>
        </w:rPr>
      </w:pPr>
    </w:p>
    <w:p w:rsidR="00347BDE" w:rsidRPr="008B28DD" w:rsidP="00347BDE" w14:paraId="6BDCB78F" w14:textId="77777777">
      <w:pPr>
        <w:keepNext/>
        <w:rPr>
          <w:rFonts w:eastAsia="Calibri"/>
          <w:b/>
          <w:bCs/>
        </w:rPr>
      </w:pPr>
      <w:r w:rsidRPr="008B28DD">
        <w:rPr>
          <w:b/>
        </w:rPr>
        <w:t>Skontrolujte miesto podania injekcie</w:t>
      </w:r>
    </w:p>
    <w:p w:rsidR="00347BDE" w:rsidRPr="008B28DD" w:rsidP="00347BDE" w14:paraId="0D7AE2DC" w14:textId="77777777">
      <w:pPr>
        <w:widowControl w:val="0"/>
        <w:tabs>
          <w:tab w:val="left" w:pos="216"/>
          <w:tab w:val="left" w:pos="360"/>
          <w:tab w:val="left" w:pos="540"/>
        </w:tabs>
        <w:suppressAutoHyphens/>
        <w:autoSpaceDE w:val="0"/>
        <w:autoSpaceDN w:val="0"/>
        <w:adjustRightInd w:val="0"/>
        <w:textAlignment w:val="center"/>
      </w:pPr>
      <w:r w:rsidRPr="008B28DD">
        <w:t>V mieste podania injekcie môže byť malé množstvo krvi alebo tekutiny. To je normálne. Pritlačte na kožu vatový tampón alebo gázový vankúšik, kým sa krvácanie nezastaví.</w:t>
      </w:r>
    </w:p>
    <w:p w:rsidR="00347BDE" w:rsidRPr="008B28DD" w:rsidP="00347BDE" w14:paraId="3E5DD9C7" w14:textId="77777777">
      <w:pPr>
        <w:widowControl w:val="0"/>
        <w:tabs>
          <w:tab w:val="left" w:pos="216"/>
          <w:tab w:val="left" w:pos="360"/>
          <w:tab w:val="left" w:pos="540"/>
        </w:tabs>
        <w:suppressAutoHyphens/>
        <w:autoSpaceDE w:val="0"/>
        <w:autoSpaceDN w:val="0"/>
        <w:adjustRightInd w:val="0"/>
        <w:textAlignment w:val="center"/>
      </w:pPr>
      <w:r w:rsidRPr="008B28DD">
        <w:rPr>
          <w:b/>
          <w:bCs/>
        </w:rPr>
        <w:t>Nešúchajte</w:t>
      </w:r>
      <w:r w:rsidRPr="008B28DD">
        <w:t xml:space="preserve"> miesto podania injekcie.</w:t>
      </w:r>
    </w:p>
    <w:p w:rsidR="00347BDE" w:rsidRPr="008B28DD" w:rsidP="00347BDE" w14:paraId="3178888D" w14:textId="77777777">
      <w:pPr>
        <w:widowControl w:val="0"/>
        <w:tabs>
          <w:tab w:val="left" w:pos="216"/>
          <w:tab w:val="left" w:pos="360"/>
          <w:tab w:val="left" w:pos="540"/>
        </w:tabs>
        <w:suppressAutoHyphens/>
        <w:autoSpaceDE w:val="0"/>
        <w:autoSpaceDN w:val="0"/>
        <w:adjustRightInd w:val="0"/>
        <w:rPr>
          <w:rFonts w:eastAsia="Calibri"/>
        </w:rPr>
      </w:pPr>
      <w:r w:rsidRPr="008B28DD">
        <w:t>Ak je to potrebné, miesto podania injekcie prekryte náplasťou.</w:t>
      </w:r>
    </w:p>
    <w:p w:rsidR="00347BDE" w:rsidRPr="008B28DD" w:rsidP="00347BDE" w14:paraId="781B5A38" w14:textId="77777777">
      <w:pPr>
        <w:rPr>
          <w:rFonts w:eastAsia="Calibri"/>
        </w:rPr>
      </w:pPr>
    </w:p>
    <w:p w:rsidR="00347BDE" w:rsidRPr="008E5249" w:rsidP="00347BDE" w14:paraId="4C60FDBF" w14:textId="743E93C9">
      <w:pPr>
        <w:widowControl w:val="0"/>
        <w:pBdr>
          <w:top w:val="single" w:sz="12" w:space="1" w:color="7030A0"/>
          <w:left w:val="single" w:sz="12" w:space="4" w:color="7030A0"/>
          <w:bottom w:val="single" w:sz="12" w:space="1" w:color="7030A0"/>
          <w:right w:val="single" w:sz="12" w:space="4" w:color="7030A0"/>
        </w:pBdr>
        <w:suppressAutoHyphens/>
        <w:autoSpaceDE w:val="0"/>
        <w:autoSpaceDN w:val="0"/>
        <w:adjustRightInd w:val="0"/>
        <w:rPr>
          <w:bCs/>
        </w:rPr>
      </w:pPr>
      <w:r w:rsidRPr="008B28DD">
        <w:t>Ak dostanete dve 45</w:t>
      </w:r>
      <w:r w:rsidRPr="008B28DD" w:rsidR="000F5349">
        <w:t> </w:t>
      </w:r>
      <w:r w:rsidRPr="008B28DD">
        <w:t>mg naplnené</w:t>
      </w:r>
      <w:r w:rsidRPr="008B28DD" w:rsidR="00EB2281">
        <w:t xml:space="preserve"> injekčné</w:t>
      </w:r>
      <w:r w:rsidRPr="008B28DD">
        <w:t xml:space="preserve"> perá na 90</w:t>
      </w:r>
      <w:r w:rsidRPr="008B28DD" w:rsidR="000F5349">
        <w:t> </w:t>
      </w:r>
      <w:r w:rsidRPr="008B28DD">
        <w:t>mg dávku, opakujte kroky 1</w:t>
      </w:r>
      <w:r w:rsidRPr="008B28DD" w:rsidR="000F5349">
        <w:t> </w:t>
      </w:r>
      <w:r w:rsidRPr="008B28DD">
        <w:t>–</w:t>
      </w:r>
      <w:r w:rsidRPr="008B28DD" w:rsidR="000F5349">
        <w:t> </w:t>
      </w:r>
      <w:r w:rsidRPr="008B28DD">
        <w:t xml:space="preserve">3 s druhým naplneným </w:t>
      </w:r>
      <w:r w:rsidRPr="008B28DD" w:rsidR="00EB2281">
        <w:t xml:space="preserve">injekčným </w:t>
      </w:r>
      <w:r w:rsidRPr="008B28DD">
        <w:t xml:space="preserve">perom. </w:t>
      </w:r>
      <w:r w:rsidRPr="008B28DD">
        <w:rPr>
          <w:b/>
        </w:rPr>
        <w:t>Pre druhú injekciu si vyberte iné miesto vpichu.</w:t>
      </w:r>
    </w:p>
    <w:p w:rsidR="00253446" w:rsidRPr="00253446" w:rsidP="00097C19" w14:paraId="18432AF1" w14:textId="77A003DA">
      <w:pPr>
        <w:tabs>
          <w:tab w:val="clear" w:pos="567"/>
        </w:tabs>
      </w:pPr>
    </w:p>
    <w:sectPr w:rsidSect="002E5FF8">
      <w:footerReference w:type="default" r:id="rId40"/>
      <w:footerReference w:type="first" r:id="rId41"/>
      <w:endnotePr>
        <w:numFmt w:val="decimal"/>
      </w:endnotePr>
      <w:pgSz w:w="11907" w:h="16840" w:code="9"/>
      <w:pgMar w:top="1134" w:right="1418" w:bottom="1134" w:left="1418" w:header="731" w:footer="731" w:gutter="0"/>
      <w:cols w:space="708"/>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000247B" w:usb2="00000009" w:usb3="00000000" w:csb0="000001FF" w:csb1="00000000"/>
  </w:font>
  <w:font w:name="TimesNewRoman">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72AE" w14:paraId="53D24383" w14:textId="2DA98AA8">
    <w:pPr>
      <w:pStyle w:val="Footer"/>
      <w:tabs>
        <w:tab w:val="clear" w:pos="8930"/>
        <w:tab w:val="right" w:pos="8931"/>
      </w:tabs>
      <w:ind w:right="96"/>
      <w:jc w:val="center"/>
    </w:pPr>
    <w:r>
      <w:fldChar w:fldCharType="begin"/>
    </w:r>
    <w:r>
      <w:instrText xml:space="preserve"> EQ </w:instrText>
    </w:r>
    <w:r>
      <w:fldChar w:fldCharType="separate"/>
    </w:r>
    <w: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93296B">
      <w:rPr>
        <w:rStyle w:val="PageNumber"/>
        <w:rFonts w:ascii="Arial" w:hAnsi="Arial" w:cs="Arial"/>
        <w:noProof/>
      </w:rPr>
      <w:t>180</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72AE" w14:paraId="53D24384" w14:textId="28C5CD0F">
    <w:pPr>
      <w:pStyle w:val="Footer"/>
      <w:tabs>
        <w:tab w:val="clear" w:pos="8930"/>
        <w:tab w:val="right" w:pos="8931"/>
      </w:tabs>
      <w:ind w:right="96"/>
      <w:jc w:val="center"/>
    </w:pPr>
    <w:r>
      <w:fldChar w:fldCharType="begin"/>
    </w:r>
    <w:r>
      <w:instrText xml:space="preserve"> EQ </w:instrText>
    </w:r>
    <w:r>
      <w:fldChar w:fldCharType="separate"/>
    </w:r>
    <w:r>
      <w:fldChar w:fldCharType="end"/>
    </w:r>
    <w:r>
      <w:rPr>
        <w:rStyle w:val="PageNumber"/>
      </w:rPr>
      <w:fldChar w:fldCharType="begin"/>
    </w:r>
    <w:r>
      <w:rPr>
        <w:rStyle w:val="PageNumber"/>
      </w:rPr>
      <w:instrText xml:space="preserve">PAGE  </w:instrText>
    </w:r>
    <w:r>
      <w:rPr>
        <w:rStyle w:val="PageNumber"/>
      </w:rPr>
      <w:fldChar w:fldCharType="separate"/>
    </w:r>
    <w:r w:rsidR="006545C2">
      <w:rPr>
        <w:rStyle w:val="PageNumber"/>
        <w:noProof/>
      </w:rPr>
      <w:t>1</w:t>
    </w:r>
    <w:r>
      <w:rPr>
        <w:rStyle w:val="PageNumber"/>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F57C1B6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3A8642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D663E2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10287B8"/>
    <w:lvl w:ilvl="0">
      <w:start w:val="1"/>
      <w:numFmt w:val="decimal"/>
      <w:pStyle w:val="ListNumber2"/>
      <w:lvlText w:val="%1."/>
      <w:lvlJc w:val="left"/>
      <w:pPr>
        <w:tabs>
          <w:tab w:val="num" w:pos="720"/>
        </w:tabs>
        <w:ind w:left="720" w:hanging="360"/>
      </w:pPr>
    </w:lvl>
  </w:abstractNum>
  <w:abstractNum w:abstractNumId="4">
    <w:nsid w:val="FFFFFF80"/>
    <w:multiLevelType w:val="singleLevel"/>
    <w:tmpl w:val="E5E4D9D0"/>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F1E46B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279630C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6BBA1F3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060B180"/>
    <w:lvl w:ilvl="0">
      <w:start w:val="1"/>
      <w:numFmt w:val="decimal"/>
      <w:pStyle w:val="ListNumber"/>
      <w:lvlText w:val="%1."/>
      <w:lvlJc w:val="left"/>
      <w:pPr>
        <w:tabs>
          <w:tab w:val="num" w:pos="360"/>
        </w:tabs>
        <w:ind w:left="360" w:hanging="360"/>
      </w:pPr>
    </w:lvl>
  </w:abstractNum>
  <w:abstractNum w:abstractNumId="9">
    <w:nsid w:val="FFFFFF89"/>
    <w:multiLevelType w:val="singleLevel"/>
    <w:tmpl w:val="892CF8F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1D13EC"/>
    <w:multiLevelType w:val="singleLevel"/>
    <w:tmpl w:val="438265D6"/>
    <w:lvl w:ilvl="0">
      <w:start w:val="1"/>
      <w:numFmt w:val="bullet"/>
      <w:pStyle w:val="BulletIndent3"/>
      <w:lvlText w:val=""/>
      <w:lvlJc w:val="left"/>
      <w:pPr>
        <w:tabs>
          <w:tab w:val="num" w:pos="936"/>
        </w:tabs>
        <w:ind w:left="288" w:firstLine="288"/>
      </w:pPr>
      <w:rPr>
        <w:rFonts w:ascii="Symbol" w:hAnsi="Symbol" w:hint="default"/>
      </w:rPr>
    </w:lvl>
  </w:abstractNum>
  <w:abstractNum w:abstractNumId="11">
    <w:nsid w:val="04E440A7"/>
    <w:multiLevelType w:val="hybridMultilevel"/>
    <w:tmpl w:val="1CCE65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6C276F0"/>
    <w:multiLevelType w:val="singleLevel"/>
    <w:tmpl w:val="1C462D50"/>
    <w:lvl w:ilvl="0">
      <w:start w:val="1"/>
      <w:numFmt w:val="bullet"/>
      <w:pStyle w:val="BulletIndent1"/>
      <w:lvlText w:val=""/>
      <w:lvlJc w:val="left"/>
      <w:pPr>
        <w:tabs>
          <w:tab w:val="num" w:pos="360"/>
        </w:tabs>
        <w:ind w:left="288" w:hanging="288"/>
      </w:pPr>
      <w:rPr>
        <w:rFonts w:ascii="Symbol" w:hAnsi="Symbol" w:hint="default"/>
        <w:b w:val="0"/>
        <w:i w:val="0"/>
        <w:sz w:val="28"/>
        <w:u w:val="none"/>
      </w:rPr>
    </w:lvl>
  </w:abstractNum>
  <w:abstractNum w:abstractNumId="13">
    <w:nsid w:val="074936C4"/>
    <w:multiLevelType w:val="hybridMultilevel"/>
    <w:tmpl w:val="E5E41F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Jc w:val="left"/>
      <w:pPr>
        <w:tabs>
          <w:tab w:val="num" w:pos="720"/>
        </w:tabs>
        <w:ind w:left="720" w:firstLine="0"/>
      </w:pPr>
      <w:rPr>
        <w:rFonts w:hint="default"/>
      </w:rPr>
    </w:lvl>
    <w:lvl w:ilvl="3">
      <w:start w:val="1"/>
      <w:numFmt w:val="none"/>
      <w:lvlJc w:val="left"/>
      <w:pPr>
        <w:tabs>
          <w:tab w:val="num" w:pos="720"/>
        </w:tabs>
        <w:ind w:left="720" w:firstLine="0"/>
      </w:pPr>
      <w:rPr>
        <w:rFonts w:hint="default"/>
      </w:rPr>
    </w:lvl>
    <w:lvl w:ilvl="4">
      <w:start w:val="1"/>
      <w:numFmt w:val="none"/>
      <w:lvlJc w:val="left"/>
      <w:pPr>
        <w:tabs>
          <w:tab w:val="num" w:pos="720"/>
        </w:tabs>
        <w:ind w:left="720" w:firstLine="0"/>
      </w:pPr>
      <w:rPr>
        <w:rFonts w:hint="default"/>
      </w:rPr>
    </w:lvl>
    <w:lvl w:ilvl="5">
      <w:start w:val="1"/>
      <w:numFmt w:val="none"/>
      <w:lvlJc w:val="left"/>
      <w:pPr>
        <w:tabs>
          <w:tab w:val="num" w:pos="720"/>
        </w:tabs>
        <w:ind w:left="720" w:firstLine="0"/>
      </w:pPr>
      <w:rPr>
        <w:rFonts w:hint="default"/>
      </w:rPr>
    </w:lvl>
    <w:lvl w:ilvl="6">
      <w:start w:val="1"/>
      <w:numFmt w:val="none"/>
      <w:lvlJc w:val="left"/>
      <w:pPr>
        <w:tabs>
          <w:tab w:val="num" w:pos="720"/>
        </w:tabs>
        <w:ind w:left="720" w:firstLine="0"/>
      </w:pPr>
      <w:rPr>
        <w:rFonts w:hint="default"/>
      </w:rPr>
    </w:lvl>
    <w:lvl w:ilvl="7">
      <w:start w:val="1"/>
      <w:numFmt w:val="none"/>
      <w:lvlJc w:val="left"/>
      <w:pPr>
        <w:tabs>
          <w:tab w:val="num" w:pos="720"/>
        </w:tabs>
        <w:ind w:left="720" w:firstLine="0"/>
      </w:pPr>
      <w:rPr>
        <w:rFonts w:hint="default"/>
      </w:rPr>
    </w:lvl>
    <w:lvl w:ilvl="8">
      <w:start w:val="1"/>
      <w:numFmt w:val="none"/>
      <w:lvlJc w:val="left"/>
      <w:pPr>
        <w:tabs>
          <w:tab w:val="num" w:pos="720"/>
        </w:tabs>
        <w:ind w:left="720" w:firstLine="0"/>
      </w:pPr>
      <w:rPr>
        <w:rFonts w:hint="default"/>
      </w:rPr>
    </w:lvl>
  </w:abstractNum>
  <w:abstractNum w:abstractNumId="15">
    <w:nsid w:val="09BC2CB4"/>
    <w:multiLevelType w:val="hybridMultilevel"/>
    <w:tmpl w:val="6E04057E"/>
    <w:lvl w:ilvl="0">
      <w:start w:val="1"/>
      <w:numFmt w:val="bullet"/>
      <w:lvlText w:val="o"/>
      <w:lvlJc w:val="left"/>
      <w:pPr>
        <w:ind w:left="1287" w:hanging="360"/>
      </w:pPr>
      <w:rPr>
        <w:rFonts w:ascii="Courier New" w:hAnsi="Courier New" w:cs="Courier New" w:hint="default"/>
      </w:rPr>
    </w:lvl>
    <w:lvl w:ilvl="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6">
    <w:nsid w:val="09C44CC1"/>
    <w:multiLevelType w:val="hybridMultilevel"/>
    <w:tmpl w:val="7FF2C56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0A213700"/>
    <w:multiLevelType w:val="hybridMultilevel"/>
    <w:tmpl w:val="94D08018"/>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8">
    <w:nsid w:val="0BD47446"/>
    <w:multiLevelType w:val="hybridMultilevel"/>
    <w:tmpl w:val="E214C7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EBA17FC"/>
    <w:multiLevelType w:val="hybridMultilevel"/>
    <w:tmpl w:val="E5E41F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0FD22E36"/>
    <w:multiLevelType w:val="hybridMultilevel"/>
    <w:tmpl w:val="DEF61632"/>
    <w:lvl w:ilvl="0">
      <w:start w:val="1"/>
      <w:numFmt w:val="bullet"/>
      <w:lvlText w:val="o"/>
      <w:lvlJc w:val="left"/>
      <w:pPr>
        <w:ind w:left="1854" w:hanging="360"/>
      </w:pPr>
      <w:rPr>
        <w:rFonts w:ascii="Courier New" w:hAnsi="Courier New" w:cs="Courier New" w:hint="default"/>
      </w:rPr>
    </w:lvl>
    <w:lvl w:ilvl="1" w:tentative="1">
      <w:start w:val="1"/>
      <w:numFmt w:val="bullet"/>
      <w:lvlText w:val="o"/>
      <w:lvlJc w:val="left"/>
      <w:pPr>
        <w:ind w:left="2574" w:hanging="360"/>
      </w:pPr>
      <w:rPr>
        <w:rFonts w:ascii="Courier New" w:hAnsi="Courier New" w:cs="Courier New" w:hint="default"/>
      </w:rPr>
    </w:lvl>
    <w:lvl w:ilvl="2" w:tentative="1">
      <w:start w:val="1"/>
      <w:numFmt w:val="bullet"/>
      <w:lvlText w:val=""/>
      <w:lvlJc w:val="left"/>
      <w:pPr>
        <w:ind w:left="3294" w:hanging="360"/>
      </w:pPr>
      <w:rPr>
        <w:rFonts w:ascii="Wingdings" w:hAnsi="Wingdings" w:hint="default"/>
      </w:rPr>
    </w:lvl>
    <w:lvl w:ilvl="3" w:tentative="1">
      <w:start w:val="1"/>
      <w:numFmt w:val="bullet"/>
      <w:lvlText w:val=""/>
      <w:lvlJc w:val="left"/>
      <w:pPr>
        <w:ind w:left="4014" w:hanging="360"/>
      </w:pPr>
      <w:rPr>
        <w:rFonts w:ascii="Symbol" w:hAnsi="Symbol" w:hint="default"/>
      </w:rPr>
    </w:lvl>
    <w:lvl w:ilvl="4" w:tentative="1">
      <w:start w:val="1"/>
      <w:numFmt w:val="bullet"/>
      <w:lvlText w:val="o"/>
      <w:lvlJc w:val="left"/>
      <w:pPr>
        <w:ind w:left="4734" w:hanging="360"/>
      </w:pPr>
      <w:rPr>
        <w:rFonts w:ascii="Courier New" w:hAnsi="Courier New" w:cs="Courier New" w:hint="default"/>
      </w:rPr>
    </w:lvl>
    <w:lvl w:ilvl="5" w:tentative="1">
      <w:start w:val="1"/>
      <w:numFmt w:val="bullet"/>
      <w:lvlText w:val=""/>
      <w:lvlJc w:val="left"/>
      <w:pPr>
        <w:ind w:left="5454" w:hanging="360"/>
      </w:pPr>
      <w:rPr>
        <w:rFonts w:ascii="Wingdings" w:hAnsi="Wingdings" w:hint="default"/>
      </w:rPr>
    </w:lvl>
    <w:lvl w:ilvl="6" w:tentative="1">
      <w:start w:val="1"/>
      <w:numFmt w:val="bullet"/>
      <w:lvlText w:val=""/>
      <w:lvlJc w:val="left"/>
      <w:pPr>
        <w:ind w:left="6174" w:hanging="360"/>
      </w:pPr>
      <w:rPr>
        <w:rFonts w:ascii="Symbol" w:hAnsi="Symbol" w:hint="default"/>
      </w:rPr>
    </w:lvl>
    <w:lvl w:ilvl="7" w:tentative="1">
      <w:start w:val="1"/>
      <w:numFmt w:val="bullet"/>
      <w:lvlText w:val="o"/>
      <w:lvlJc w:val="left"/>
      <w:pPr>
        <w:ind w:left="6894" w:hanging="360"/>
      </w:pPr>
      <w:rPr>
        <w:rFonts w:ascii="Courier New" w:hAnsi="Courier New" w:cs="Courier New" w:hint="default"/>
      </w:rPr>
    </w:lvl>
    <w:lvl w:ilvl="8" w:tentative="1">
      <w:start w:val="1"/>
      <w:numFmt w:val="bullet"/>
      <w:lvlText w:val=""/>
      <w:lvlJc w:val="left"/>
      <w:pPr>
        <w:ind w:left="7614" w:hanging="360"/>
      </w:pPr>
      <w:rPr>
        <w:rFonts w:ascii="Wingdings" w:hAnsi="Wingdings" w:hint="default"/>
      </w:rPr>
    </w:lvl>
  </w:abstractNum>
  <w:abstractNum w:abstractNumId="21">
    <w:nsid w:val="10D205C0"/>
    <w:multiLevelType w:val="hybridMultilevel"/>
    <w:tmpl w:val="0518C6FA"/>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129B080D"/>
    <w:multiLevelType w:val="hybridMultilevel"/>
    <w:tmpl w:val="3CBAF7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4454B24"/>
    <w:multiLevelType w:val="hybridMultilevel"/>
    <w:tmpl w:val="B6B4BF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E4F65AE"/>
    <w:multiLevelType w:val="hybridMultilevel"/>
    <w:tmpl w:val="47B2DDF2"/>
    <w:lvl w:ilvl="0">
      <w:start w:val="1"/>
      <w:numFmt w:val="bullet"/>
      <w:lvlText w:val="o"/>
      <w:lvlJc w:val="left"/>
      <w:pPr>
        <w:ind w:left="2421" w:hanging="360"/>
      </w:pPr>
      <w:rPr>
        <w:rFonts w:ascii="Courier New" w:hAnsi="Courier New" w:cs="Courier New" w:hint="default"/>
      </w:rPr>
    </w:lvl>
    <w:lvl w:ilvl="1" w:tentative="1">
      <w:start w:val="1"/>
      <w:numFmt w:val="bullet"/>
      <w:lvlText w:val="o"/>
      <w:lvlJc w:val="left"/>
      <w:pPr>
        <w:ind w:left="3141" w:hanging="360"/>
      </w:pPr>
      <w:rPr>
        <w:rFonts w:ascii="Courier New" w:hAnsi="Courier New" w:cs="Courier New" w:hint="default"/>
      </w:rPr>
    </w:lvl>
    <w:lvl w:ilvl="2" w:tentative="1">
      <w:start w:val="1"/>
      <w:numFmt w:val="bullet"/>
      <w:lvlText w:val=""/>
      <w:lvlJc w:val="left"/>
      <w:pPr>
        <w:ind w:left="3861" w:hanging="360"/>
      </w:pPr>
      <w:rPr>
        <w:rFonts w:ascii="Wingdings" w:hAnsi="Wingdings" w:hint="default"/>
      </w:rPr>
    </w:lvl>
    <w:lvl w:ilvl="3" w:tentative="1">
      <w:start w:val="1"/>
      <w:numFmt w:val="bullet"/>
      <w:lvlText w:val=""/>
      <w:lvlJc w:val="left"/>
      <w:pPr>
        <w:ind w:left="4581" w:hanging="360"/>
      </w:pPr>
      <w:rPr>
        <w:rFonts w:ascii="Symbol" w:hAnsi="Symbol" w:hint="default"/>
      </w:rPr>
    </w:lvl>
    <w:lvl w:ilvl="4" w:tentative="1">
      <w:start w:val="1"/>
      <w:numFmt w:val="bullet"/>
      <w:lvlText w:val="o"/>
      <w:lvlJc w:val="left"/>
      <w:pPr>
        <w:ind w:left="5301" w:hanging="360"/>
      </w:pPr>
      <w:rPr>
        <w:rFonts w:ascii="Courier New" w:hAnsi="Courier New" w:cs="Courier New" w:hint="default"/>
      </w:rPr>
    </w:lvl>
    <w:lvl w:ilvl="5" w:tentative="1">
      <w:start w:val="1"/>
      <w:numFmt w:val="bullet"/>
      <w:lvlText w:val=""/>
      <w:lvlJc w:val="left"/>
      <w:pPr>
        <w:ind w:left="6021" w:hanging="360"/>
      </w:pPr>
      <w:rPr>
        <w:rFonts w:ascii="Wingdings" w:hAnsi="Wingdings" w:hint="default"/>
      </w:rPr>
    </w:lvl>
    <w:lvl w:ilvl="6" w:tentative="1">
      <w:start w:val="1"/>
      <w:numFmt w:val="bullet"/>
      <w:lvlText w:val=""/>
      <w:lvlJc w:val="left"/>
      <w:pPr>
        <w:ind w:left="6741" w:hanging="360"/>
      </w:pPr>
      <w:rPr>
        <w:rFonts w:ascii="Symbol" w:hAnsi="Symbol" w:hint="default"/>
      </w:rPr>
    </w:lvl>
    <w:lvl w:ilvl="7" w:tentative="1">
      <w:start w:val="1"/>
      <w:numFmt w:val="bullet"/>
      <w:lvlText w:val="o"/>
      <w:lvlJc w:val="left"/>
      <w:pPr>
        <w:ind w:left="7461" w:hanging="360"/>
      </w:pPr>
      <w:rPr>
        <w:rFonts w:ascii="Courier New" w:hAnsi="Courier New" w:cs="Courier New" w:hint="default"/>
      </w:rPr>
    </w:lvl>
    <w:lvl w:ilvl="8" w:tentative="1">
      <w:start w:val="1"/>
      <w:numFmt w:val="bullet"/>
      <w:lvlText w:val=""/>
      <w:lvlJc w:val="left"/>
      <w:pPr>
        <w:ind w:left="8181" w:hanging="360"/>
      </w:pPr>
      <w:rPr>
        <w:rFonts w:ascii="Wingdings" w:hAnsi="Wingdings" w:hint="default"/>
      </w:rPr>
    </w:lvl>
  </w:abstractNum>
  <w:abstractNum w:abstractNumId="25">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26">
    <w:nsid w:val="205338EB"/>
    <w:multiLevelType w:val="hybridMultilevel"/>
    <w:tmpl w:val="80CED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13E03BA"/>
    <w:multiLevelType w:val="hybridMultilevel"/>
    <w:tmpl w:val="3132A9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3A36C06"/>
    <w:multiLevelType w:val="hybridMultilevel"/>
    <w:tmpl w:val="10283EA0"/>
    <w:lvl w:ilvl="0">
      <w:start w:val="1"/>
      <w:numFmt w:val="bullet"/>
      <w:lvlText w:val=""/>
      <w:lvlJc w:val="left"/>
      <w:pPr>
        <w:tabs>
          <w:tab w:val="num" w:pos="1287"/>
        </w:tabs>
        <w:ind w:left="1287" w:hanging="360"/>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tentative="1">
      <w:start w:val="1"/>
      <w:numFmt w:val="bullet"/>
      <w:lvlText w:val=""/>
      <w:lvlJc w:val="left"/>
      <w:pPr>
        <w:tabs>
          <w:tab w:val="num" w:pos="2787"/>
        </w:tabs>
        <w:ind w:left="2787" w:hanging="360"/>
      </w:pPr>
      <w:rPr>
        <w:rFonts w:ascii="Wingdings" w:hAnsi="Wingdings" w:hint="default"/>
      </w:rPr>
    </w:lvl>
    <w:lvl w:ilvl="3" w:tentative="1">
      <w:start w:val="1"/>
      <w:numFmt w:val="bullet"/>
      <w:lvlText w:val=""/>
      <w:lvlJc w:val="left"/>
      <w:pPr>
        <w:tabs>
          <w:tab w:val="num" w:pos="3507"/>
        </w:tabs>
        <w:ind w:left="3507" w:hanging="360"/>
      </w:pPr>
      <w:rPr>
        <w:rFonts w:ascii="Symbol" w:hAnsi="Symbol" w:hint="default"/>
      </w:rPr>
    </w:lvl>
    <w:lvl w:ilvl="4" w:tentative="1">
      <w:start w:val="1"/>
      <w:numFmt w:val="bullet"/>
      <w:lvlText w:val="o"/>
      <w:lvlJc w:val="left"/>
      <w:pPr>
        <w:tabs>
          <w:tab w:val="num" w:pos="4227"/>
        </w:tabs>
        <w:ind w:left="4227" w:hanging="360"/>
      </w:pPr>
      <w:rPr>
        <w:rFonts w:ascii="Courier New" w:hAnsi="Courier New" w:hint="default"/>
      </w:rPr>
    </w:lvl>
    <w:lvl w:ilvl="5" w:tentative="1">
      <w:start w:val="1"/>
      <w:numFmt w:val="bullet"/>
      <w:lvlText w:val=""/>
      <w:lvlJc w:val="left"/>
      <w:pPr>
        <w:tabs>
          <w:tab w:val="num" w:pos="4947"/>
        </w:tabs>
        <w:ind w:left="4947" w:hanging="360"/>
      </w:pPr>
      <w:rPr>
        <w:rFonts w:ascii="Wingdings" w:hAnsi="Wingdings" w:hint="default"/>
      </w:rPr>
    </w:lvl>
    <w:lvl w:ilvl="6" w:tentative="1">
      <w:start w:val="1"/>
      <w:numFmt w:val="bullet"/>
      <w:lvlText w:val=""/>
      <w:lvlJc w:val="left"/>
      <w:pPr>
        <w:tabs>
          <w:tab w:val="num" w:pos="5667"/>
        </w:tabs>
        <w:ind w:left="5667" w:hanging="360"/>
      </w:pPr>
      <w:rPr>
        <w:rFonts w:ascii="Symbol" w:hAnsi="Symbol" w:hint="default"/>
      </w:rPr>
    </w:lvl>
    <w:lvl w:ilvl="7" w:tentative="1">
      <w:start w:val="1"/>
      <w:numFmt w:val="bullet"/>
      <w:lvlText w:val="o"/>
      <w:lvlJc w:val="left"/>
      <w:pPr>
        <w:tabs>
          <w:tab w:val="num" w:pos="6387"/>
        </w:tabs>
        <w:ind w:left="6387" w:hanging="360"/>
      </w:pPr>
      <w:rPr>
        <w:rFonts w:ascii="Courier New" w:hAnsi="Courier New" w:hint="default"/>
      </w:rPr>
    </w:lvl>
    <w:lvl w:ilvl="8" w:tentative="1">
      <w:start w:val="1"/>
      <w:numFmt w:val="bullet"/>
      <w:lvlText w:val=""/>
      <w:lvlJc w:val="left"/>
      <w:pPr>
        <w:tabs>
          <w:tab w:val="num" w:pos="7107"/>
        </w:tabs>
        <w:ind w:left="7107" w:hanging="360"/>
      </w:pPr>
      <w:rPr>
        <w:rFonts w:ascii="Wingdings" w:hAnsi="Wingdings" w:hint="default"/>
      </w:rPr>
    </w:lvl>
  </w:abstractNum>
  <w:abstractNum w:abstractNumId="29">
    <w:nsid w:val="23BA4988"/>
    <w:multiLevelType w:val="hybridMultilevel"/>
    <w:tmpl w:val="9FD2C3A2"/>
    <w:lvl w:ilvl="0">
      <w:start w:val="1"/>
      <w:numFmt w:val="bullet"/>
      <w:lvlText w:val="o"/>
      <w:lvlJc w:val="left"/>
      <w:pPr>
        <w:ind w:left="1287" w:hanging="360"/>
      </w:pPr>
      <w:rPr>
        <w:rFonts w:ascii="Courier New" w:hAnsi="Courier New" w:cs="Courier New" w:hint="default"/>
      </w:rPr>
    </w:lvl>
    <w:lvl w:ilvl="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30">
    <w:nsid w:val="240A5D7F"/>
    <w:multiLevelType w:val="hybridMultilevel"/>
    <w:tmpl w:val="ADA872F8"/>
    <w:lvl w:ilvl="0">
      <w:start w:val="1"/>
      <w:numFmt w:val="bullet"/>
      <w:lvlText w:val=""/>
      <w:lvlJc w:val="left"/>
      <w:pPr>
        <w:ind w:left="720" w:hanging="360"/>
      </w:pPr>
      <w:rPr>
        <w:rFonts w:ascii="Symbol" w:hAnsi="Symbol" w:hint="default"/>
        <w:strike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7A641C6"/>
    <w:multiLevelType w:val="hybridMultilevel"/>
    <w:tmpl w:val="29BA49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BE5219A"/>
    <w:multiLevelType w:val="hybridMultilevel"/>
    <w:tmpl w:val="2ADCC622"/>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2CCB1548"/>
    <w:multiLevelType w:val="hybridMultilevel"/>
    <w:tmpl w:val="459492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2162381"/>
    <w:multiLevelType w:val="hybridMultilevel"/>
    <w:tmpl w:val="F948C4C8"/>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28679FA"/>
    <w:multiLevelType w:val="hybridMultilevel"/>
    <w:tmpl w:val="C1B48E7E"/>
    <w:lvl w:ilvl="0">
      <w:start w:val="1"/>
      <w:numFmt w:val="bullet"/>
      <w:lvlText w:val=""/>
      <w:lvlJc w:val="left"/>
      <w:pPr>
        <w:tabs>
          <w:tab w:val="num" w:pos="720"/>
        </w:tabs>
        <w:ind w:left="720" w:hanging="360"/>
      </w:pPr>
      <w:rPr>
        <w:rFonts w:ascii="Symbol" w:hAnsi="Symbol" w:hint="default"/>
        <w:strike w:val="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nsid w:val="32983B30"/>
    <w:multiLevelType w:val="hybridMultilevel"/>
    <w:tmpl w:val="DE88CBB2"/>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33ED4C1D"/>
    <w:multiLevelType w:val="hybridMultilevel"/>
    <w:tmpl w:val="8EAE4B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343933EC"/>
    <w:multiLevelType w:val="hybridMultilevel"/>
    <w:tmpl w:val="6D4EAB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3662159B"/>
    <w:multiLevelType w:val="hybridMultilevel"/>
    <w:tmpl w:val="3A86950C"/>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40">
    <w:nsid w:val="397C7C59"/>
    <w:multiLevelType w:val="hybridMultilevel"/>
    <w:tmpl w:val="84AC5AF2"/>
    <w:lvl w:ilvl="0">
      <w:start w:val="1"/>
      <w:numFmt w:val="bullet"/>
      <w:lvlText w:val="-"/>
      <w:lvlJc w:val="left"/>
      <w:pPr>
        <w:ind w:left="720"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9F35E58"/>
    <w:multiLevelType w:val="hybridMultilevel"/>
    <w:tmpl w:val="C4C2D270"/>
    <w:lvl w:ilvl="0">
      <w:start w:val="6"/>
      <w:numFmt w:val="decimal"/>
      <w:lvlText w:val="%1."/>
      <w:lvlJc w:val="left"/>
      <w:pPr>
        <w:ind w:left="1562" w:hanging="570"/>
      </w:pPr>
      <w:rPr>
        <w:rFonts w:hint="default"/>
      </w:rPr>
    </w:lvl>
    <w:lvl w:ilvl="1" w:tentative="1">
      <w:start w:val="1"/>
      <w:numFmt w:val="lowerLetter"/>
      <w:lvlText w:val="%2."/>
      <w:lvlJc w:val="left"/>
      <w:pPr>
        <w:ind w:left="2072" w:hanging="360"/>
      </w:pPr>
    </w:lvl>
    <w:lvl w:ilvl="2" w:tentative="1">
      <w:start w:val="1"/>
      <w:numFmt w:val="lowerRoman"/>
      <w:lvlText w:val="%3."/>
      <w:lvlJc w:val="right"/>
      <w:pPr>
        <w:ind w:left="2792" w:hanging="180"/>
      </w:pPr>
    </w:lvl>
    <w:lvl w:ilvl="3" w:tentative="1">
      <w:start w:val="1"/>
      <w:numFmt w:val="decimal"/>
      <w:lvlText w:val="%4."/>
      <w:lvlJc w:val="left"/>
      <w:pPr>
        <w:ind w:left="3512" w:hanging="360"/>
      </w:pPr>
    </w:lvl>
    <w:lvl w:ilvl="4" w:tentative="1">
      <w:start w:val="1"/>
      <w:numFmt w:val="lowerLetter"/>
      <w:lvlText w:val="%5."/>
      <w:lvlJc w:val="left"/>
      <w:pPr>
        <w:ind w:left="4232" w:hanging="360"/>
      </w:pPr>
    </w:lvl>
    <w:lvl w:ilvl="5" w:tentative="1">
      <w:start w:val="1"/>
      <w:numFmt w:val="lowerRoman"/>
      <w:lvlText w:val="%6."/>
      <w:lvlJc w:val="right"/>
      <w:pPr>
        <w:ind w:left="4952" w:hanging="180"/>
      </w:pPr>
    </w:lvl>
    <w:lvl w:ilvl="6" w:tentative="1">
      <w:start w:val="1"/>
      <w:numFmt w:val="decimal"/>
      <w:lvlText w:val="%7."/>
      <w:lvlJc w:val="left"/>
      <w:pPr>
        <w:ind w:left="5672" w:hanging="360"/>
      </w:pPr>
    </w:lvl>
    <w:lvl w:ilvl="7" w:tentative="1">
      <w:start w:val="1"/>
      <w:numFmt w:val="lowerLetter"/>
      <w:lvlText w:val="%8."/>
      <w:lvlJc w:val="left"/>
      <w:pPr>
        <w:ind w:left="6392" w:hanging="360"/>
      </w:pPr>
    </w:lvl>
    <w:lvl w:ilvl="8" w:tentative="1">
      <w:start w:val="1"/>
      <w:numFmt w:val="lowerRoman"/>
      <w:lvlText w:val="%9."/>
      <w:lvlJc w:val="right"/>
      <w:pPr>
        <w:ind w:left="7112" w:hanging="180"/>
      </w:pPr>
    </w:lvl>
  </w:abstractNum>
  <w:abstractNum w:abstractNumId="42">
    <w:nsid w:val="3AE176BC"/>
    <w:multiLevelType w:val="hybridMultilevel"/>
    <w:tmpl w:val="ED0ECD10"/>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3F5144FD"/>
    <w:multiLevelType w:val="hybridMultilevel"/>
    <w:tmpl w:val="A1E43A64"/>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3F747EBA"/>
    <w:multiLevelType w:val="hybridMultilevel"/>
    <w:tmpl w:val="C470AE50"/>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1330D82"/>
    <w:multiLevelType w:val="hybridMultilevel"/>
    <w:tmpl w:val="366E93F2"/>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46">
    <w:nsid w:val="413A0D1F"/>
    <w:multiLevelType w:val="hybridMultilevel"/>
    <w:tmpl w:val="C72EC2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46B37FA0"/>
    <w:multiLevelType w:val="hybridMultilevel"/>
    <w:tmpl w:val="C9F8EA06"/>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4D365F9C"/>
    <w:multiLevelType w:val="hybridMultilevel"/>
    <w:tmpl w:val="45BA510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49">
    <w:nsid w:val="52827D29"/>
    <w:multiLevelType w:val="hybridMultilevel"/>
    <w:tmpl w:val="683AE00C"/>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50">
    <w:nsid w:val="54BB5DE8"/>
    <w:multiLevelType w:val="hybridMultilevel"/>
    <w:tmpl w:val="7BDE5CC4"/>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5DC2428"/>
    <w:multiLevelType w:val="hybridMultilevel"/>
    <w:tmpl w:val="8282476C"/>
    <w:lvl w:ilvl="0">
      <w:start w:val="1"/>
      <w:numFmt w:val="bullet"/>
      <w:lvlText w:val=""/>
      <w:lvlJc w:val="left"/>
      <w:pPr>
        <w:ind w:left="2988" w:hanging="360"/>
      </w:pPr>
      <w:rPr>
        <w:rFonts w:ascii="Symbol" w:hAnsi="Symbol" w:hint="default"/>
      </w:rPr>
    </w:lvl>
    <w:lvl w:ilvl="1" w:tentative="1">
      <w:start w:val="1"/>
      <w:numFmt w:val="bullet"/>
      <w:lvlText w:val="o"/>
      <w:lvlJc w:val="left"/>
      <w:pPr>
        <w:ind w:left="3708" w:hanging="360"/>
      </w:pPr>
      <w:rPr>
        <w:rFonts w:ascii="Courier New" w:hAnsi="Courier New" w:cs="Courier New" w:hint="default"/>
      </w:rPr>
    </w:lvl>
    <w:lvl w:ilvl="2" w:tentative="1">
      <w:start w:val="1"/>
      <w:numFmt w:val="bullet"/>
      <w:lvlText w:val=""/>
      <w:lvlJc w:val="left"/>
      <w:pPr>
        <w:ind w:left="4428" w:hanging="360"/>
      </w:pPr>
      <w:rPr>
        <w:rFonts w:ascii="Wingdings" w:hAnsi="Wingdings" w:hint="default"/>
      </w:rPr>
    </w:lvl>
    <w:lvl w:ilvl="3" w:tentative="1">
      <w:start w:val="1"/>
      <w:numFmt w:val="bullet"/>
      <w:lvlText w:val=""/>
      <w:lvlJc w:val="left"/>
      <w:pPr>
        <w:ind w:left="5148" w:hanging="360"/>
      </w:pPr>
      <w:rPr>
        <w:rFonts w:ascii="Symbol" w:hAnsi="Symbol" w:hint="default"/>
      </w:rPr>
    </w:lvl>
    <w:lvl w:ilvl="4" w:tentative="1">
      <w:start w:val="1"/>
      <w:numFmt w:val="bullet"/>
      <w:lvlText w:val="o"/>
      <w:lvlJc w:val="left"/>
      <w:pPr>
        <w:ind w:left="5868" w:hanging="360"/>
      </w:pPr>
      <w:rPr>
        <w:rFonts w:ascii="Courier New" w:hAnsi="Courier New" w:cs="Courier New" w:hint="default"/>
      </w:rPr>
    </w:lvl>
    <w:lvl w:ilvl="5" w:tentative="1">
      <w:start w:val="1"/>
      <w:numFmt w:val="bullet"/>
      <w:lvlText w:val=""/>
      <w:lvlJc w:val="left"/>
      <w:pPr>
        <w:ind w:left="6588" w:hanging="360"/>
      </w:pPr>
      <w:rPr>
        <w:rFonts w:ascii="Wingdings" w:hAnsi="Wingdings" w:hint="default"/>
      </w:rPr>
    </w:lvl>
    <w:lvl w:ilvl="6" w:tentative="1">
      <w:start w:val="1"/>
      <w:numFmt w:val="bullet"/>
      <w:lvlText w:val=""/>
      <w:lvlJc w:val="left"/>
      <w:pPr>
        <w:ind w:left="7308" w:hanging="360"/>
      </w:pPr>
      <w:rPr>
        <w:rFonts w:ascii="Symbol" w:hAnsi="Symbol" w:hint="default"/>
      </w:rPr>
    </w:lvl>
    <w:lvl w:ilvl="7" w:tentative="1">
      <w:start w:val="1"/>
      <w:numFmt w:val="bullet"/>
      <w:lvlText w:val="o"/>
      <w:lvlJc w:val="left"/>
      <w:pPr>
        <w:ind w:left="8028" w:hanging="360"/>
      </w:pPr>
      <w:rPr>
        <w:rFonts w:ascii="Courier New" w:hAnsi="Courier New" w:cs="Courier New" w:hint="default"/>
      </w:rPr>
    </w:lvl>
    <w:lvl w:ilvl="8" w:tentative="1">
      <w:start w:val="1"/>
      <w:numFmt w:val="bullet"/>
      <w:lvlText w:val=""/>
      <w:lvlJc w:val="left"/>
      <w:pPr>
        <w:ind w:left="8748" w:hanging="360"/>
      </w:pPr>
      <w:rPr>
        <w:rFonts w:ascii="Wingdings" w:hAnsi="Wingdings" w:hint="default"/>
      </w:rPr>
    </w:lvl>
  </w:abstractNum>
  <w:abstractNum w:abstractNumId="52">
    <w:nsid w:val="5A4317FA"/>
    <w:multiLevelType w:val="hybridMultilevel"/>
    <w:tmpl w:val="146E21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AEF3BE9"/>
    <w:multiLevelType w:val="singleLevel"/>
    <w:tmpl w:val="DE841732"/>
    <w:lvl w:ilvl="0">
      <w:start w:val="1"/>
      <w:numFmt w:val="bullet"/>
      <w:pStyle w:val="BulletIndent2-"/>
      <w:lvlText w:val=""/>
      <w:lvlJc w:val="left"/>
      <w:pPr>
        <w:tabs>
          <w:tab w:val="num" w:pos="648"/>
        </w:tabs>
        <w:ind w:left="288" w:firstLine="0"/>
      </w:pPr>
      <w:rPr>
        <w:rFonts w:ascii="Symbol" w:hAnsi="Symbol" w:hint="default"/>
      </w:rPr>
    </w:lvl>
  </w:abstractNum>
  <w:abstractNum w:abstractNumId="54">
    <w:nsid w:val="5B9C302C"/>
    <w:multiLevelType w:val="hybridMultilevel"/>
    <w:tmpl w:val="3D540A74"/>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5E022CB1"/>
    <w:multiLevelType w:val="singleLevel"/>
    <w:tmpl w:val="CB7E416E"/>
    <w:lvl w:ilvl="0">
      <w:start w:val="1"/>
      <w:numFmt w:val="bullet"/>
      <w:pStyle w:val="BulletIndent6"/>
      <w:lvlText w:val=""/>
      <w:lvlJc w:val="left"/>
      <w:pPr>
        <w:tabs>
          <w:tab w:val="num" w:pos="922"/>
        </w:tabs>
        <w:ind w:left="288" w:firstLine="274"/>
      </w:pPr>
      <w:rPr>
        <w:rFonts w:ascii="Symbol" w:hAnsi="Symbol" w:hint="default"/>
      </w:rPr>
    </w:lvl>
  </w:abstractNum>
  <w:abstractNum w:abstractNumId="56">
    <w:nsid w:val="5E5C4226"/>
    <w:multiLevelType w:val="hybridMultilevel"/>
    <w:tmpl w:val="780A9A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F2A1ABE"/>
    <w:multiLevelType w:val="singleLevel"/>
    <w:tmpl w:val="34946ADC"/>
    <w:lvl w:ilvl="0">
      <w:start w:val="1"/>
      <w:numFmt w:val="bullet"/>
      <w:pStyle w:val="BulletIndent4"/>
      <w:lvlText w:val=""/>
      <w:lvlJc w:val="left"/>
      <w:pPr>
        <w:tabs>
          <w:tab w:val="num" w:pos="360"/>
        </w:tabs>
        <w:ind w:left="360" w:hanging="360"/>
      </w:pPr>
      <w:rPr>
        <w:rFonts w:ascii="Symbol" w:hAnsi="Symbol" w:hint="default"/>
      </w:rPr>
    </w:lvl>
  </w:abstractNum>
  <w:abstractNum w:abstractNumId="58">
    <w:nsid w:val="5F422612"/>
    <w:multiLevelType w:val="hybridMultilevel"/>
    <w:tmpl w:val="815E50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nsid w:val="69F40184"/>
    <w:multiLevelType w:val="hybridMultilevel"/>
    <w:tmpl w:val="9C2E27C0"/>
    <w:lvl w:ilvl="0">
      <w:start w:val="1"/>
      <w:numFmt w:val="bullet"/>
      <w:lvlText w:val=""/>
      <w:lvlJc w:val="left"/>
      <w:pPr>
        <w:tabs>
          <w:tab w:val="num" w:pos="567"/>
        </w:tabs>
        <w:ind w:left="567"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nsid w:val="6A24365C"/>
    <w:multiLevelType w:val="singleLevel"/>
    <w:tmpl w:val="290E8C38"/>
    <w:lvl w:ilvl="0">
      <w:start w:val="1"/>
      <w:numFmt w:val="bullet"/>
      <w:pStyle w:val="ReferenceBullet"/>
      <w:lvlText w:val=""/>
      <w:lvlJc w:val="left"/>
      <w:pPr>
        <w:tabs>
          <w:tab w:val="num" w:pos="1224"/>
        </w:tabs>
        <w:ind w:left="1224" w:hanging="389"/>
      </w:pPr>
      <w:rPr>
        <w:rFonts w:ascii="Symbol" w:hAnsi="Symbol" w:hint="default"/>
      </w:rPr>
    </w:lvl>
  </w:abstractNum>
  <w:abstractNum w:abstractNumId="61">
    <w:nsid w:val="6EFE45C1"/>
    <w:multiLevelType w:val="hybridMultilevel"/>
    <w:tmpl w:val="3E049326"/>
    <w:lvl w:ilvl="0">
      <w:start w:val="6"/>
      <w:numFmt w:val="decimal"/>
      <w:lvlText w:val="%1."/>
      <w:lvlJc w:val="left"/>
      <w:pPr>
        <w:ind w:left="930" w:hanging="57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6F9337D0"/>
    <w:multiLevelType w:val="hybridMultilevel"/>
    <w:tmpl w:val="6DB2BD42"/>
    <w:lvl w:ilvl="0">
      <w:start w:val="1"/>
      <w:numFmt w:val="bullet"/>
      <w:lvlText w:val=""/>
      <w:lvlJc w:val="left"/>
      <w:pPr>
        <w:tabs>
          <w:tab w:val="num" w:pos="4755"/>
        </w:tabs>
        <w:ind w:left="4755"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3">
    <w:nsid w:val="708C0B38"/>
    <w:multiLevelType w:val="hybridMultilevel"/>
    <w:tmpl w:val="E5E41F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71081482"/>
    <w:multiLevelType w:val="hybridMultilevel"/>
    <w:tmpl w:val="F15AAB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1FD3CA8"/>
    <w:multiLevelType w:val="hybridMultilevel"/>
    <w:tmpl w:val="7A6AAE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2894C68"/>
    <w:multiLevelType w:val="singleLevel"/>
    <w:tmpl w:val="DF3C9266"/>
    <w:lvl w:ilvl="0">
      <w:start w:val="1"/>
      <w:numFmt w:val="bullet"/>
      <w:pStyle w:val="BulletIndent5-"/>
      <w:lvlText w:val=""/>
      <w:lvlJc w:val="left"/>
      <w:pPr>
        <w:tabs>
          <w:tab w:val="num" w:pos="1570"/>
        </w:tabs>
        <w:ind w:left="360" w:firstLine="850"/>
      </w:pPr>
      <w:rPr>
        <w:rFonts w:ascii="Symbol" w:hAnsi="Symbol" w:hint="default"/>
      </w:rPr>
    </w:lvl>
  </w:abstractNum>
  <w:abstractNum w:abstractNumId="67">
    <w:nsid w:val="73B64AF3"/>
    <w:multiLevelType w:val="hybridMultilevel"/>
    <w:tmpl w:val="3DF413F0"/>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68">
    <w:nsid w:val="7674065B"/>
    <w:multiLevelType w:val="hybridMultilevel"/>
    <w:tmpl w:val="1B8EA1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6770E02"/>
    <w:multiLevelType w:val="hybridMultilevel"/>
    <w:tmpl w:val="27C888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6C4080F"/>
    <w:multiLevelType w:val="hybridMultilevel"/>
    <w:tmpl w:val="8BEC6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74C6519"/>
    <w:multiLevelType w:val="hybridMultilevel"/>
    <w:tmpl w:val="9C46CB56"/>
    <w:lvl w:ilvl="0">
      <w:start w:val="1"/>
      <w:numFmt w:val="bullet"/>
      <w:lvlText w:val=""/>
      <w:lvlJc w:val="left"/>
      <w:pPr>
        <w:ind w:left="1854" w:hanging="360"/>
      </w:pPr>
      <w:rPr>
        <w:rFonts w:ascii="Symbol" w:hAnsi="Symbol" w:hint="default"/>
      </w:rPr>
    </w:lvl>
    <w:lvl w:ilvl="1" w:tentative="1">
      <w:start w:val="1"/>
      <w:numFmt w:val="bullet"/>
      <w:lvlText w:val="o"/>
      <w:lvlJc w:val="left"/>
      <w:pPr>
        <w:ind w:left="2574" w:hanging="360"/>
      </w:pPr>
      <w:rPr>
        <w:rFonts w:ascii="Courier New" w:hAnsi="Courier New" w:cs="Courier New" w:hint="default"/>
      </w:rPr>
    </w:lvl>
    <w:lvl w:ilvl="2" w:tentative="1">
      <w:start w:val="1"/>
      <w:numFmt w:val="bullet"/>
      <w:lvlText w:val=""/>
      <w:lvlJc w:val="left"/>
      <w:pPr>
        <w:ind w:left="3294" w:hanging="360"/>
      </w:pPr>
      <w:rPr>
        <w:rFonts w:ascii="Wingdings" w:hAnsi="Wingdings" w:hint="default"/>
      </w:rPr>
    </w:lvl>
    <w:lvl w:ilvl="3" w:tentative="1">
      <w:start w:val="1"/>
      <w:numFmt w:val="bullet"/>
      <w:lvlText w:val=""/>
      <w:lvlJc w:val="left"/>
      <w:pPr>
        <w:ind w:left="4014" w:hanging="360"/>
      </w:pPr>
      <w:rPr>
        <w:rFonts w:ascii="Symbol" w:hAnsi="Symbol" w:hint="default"/>
      </w:rPr>
    </w:lvl>
    <w:lvl w:ilvl="4" w:tentative="1">
      <w:start w:val="1"/>
      <w:numFmt w:val="bullet"/>
      <w:lvlText w:val="o"/>
      <w:lvlJc w:val="left"/>
      <w:pPr>
        <w:ind w:left="4734" w:hanging="360"/>
      </w:pPr>
      <w:rPr>
        <w:rFonts w:ascii="Courier New" w:hAnsi="Courier New" w:cs="Courier New" w:hint="default"/>
      </w:rPr>
    </w:lvl>
    <w:lvl w:ilvl="5" w:tentative="1">
      <w:start w:val="1"/>
      <w:numFmt w:val="bullet"/>
      <w:lvlText w:val=""/>
      <w:lvlJc w:val="left"/>
      <w:pPr>
        <w:ind w:left="5454" w:hanging="360"/>
      </w:pPr>
      <w:rPr>
        <w:rFonts w:ascii="Wingdings" w:hAnsi="Wingdings" w:hint="default"/>
      </w:rPr>
    </w:lvl>
    <w:lvl w:ilvl="6" w:tentative="1">
      <w:start w:val="1"/>
      <w:numFmt w:val="bullet"/>
      <w:lvlText w:val=""/>
      <w:lvlJc w:val="left"/>
      <w:pPr>
        <w:ind w:left="6174" w:hanging="360"/>
      </w:pPr>
      <w:rPr>
        <w:rFonts w:ascii="Symbol" w:hAnsi="Symbol" w:hint="default"/>
      </w:rPr>
    </w:lvl>
    <w:lvl w:ilvl="7" w:tentative="1">
      <w:start w:val="1"/>
      <w:numFmt w:val="bullet"/>
      <w:lvlText w:val="o"/>
      <w:lvlJc w:val="left"/>
      <w:pPr>
        <w:ind w:left="6894" w:hanging="360"/>
      </w:pPr>
      <w:rPr>
        <w:rFonts w:ascii="Courier New" w:hAnsi="Courier New" w:cs="Courier New" w:hint="default"/>
      </w:rPr>
    </w:lvl>
    <w:lvl w:ilvl="8" w:tentative="1">
      <w:start w:val="1"/>
      <w:numFmt w:val="bullet"/>
      <w:lvlText w:val=""/>
      <w:lvlJc w:val="left"/>
      <w:pPr>
        <w:ind w:left="7614" w:hanging="360"/>
      </w:pPr>
      <w:rPr>
        <w:rFonts w:ascii="Wingdings" w:hAnsi="Wingdings" w:hint="default"/>
      </w:rPr>
    </w:lvl>
  </w:abstractNum>
  <w:abstractNum w:abstractNumId="72">
    <w:nsid w:val="779C5DC5"/>
    <w:multiLevelType w:val="hybridMultilevel"/>
    <w:tmpl w:val="E5E41F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782E44C8"/>
    <w:multiLevelType w:val="hybridMultilevel"/>
    <w:tmpl w:val="45BA510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287"/>
        </w:tabs>
        <w:ind w:left="1287" w:hanging="567"/>
      </w:pPr>
      <w:rPr>
        <w:rFonts w:ascii="Symbol" w:hAnsi="Symbol"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74">
    <w:nsid w:val="7BC0599F"/>
    <w:multiLevelType w:val="hybridMultilevel"/>
    <w:tmpl w:val="C276AF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EEF5E8A"/>
    <w:multiLevelType w:val="hybridMultilevel"/>
    <w:tmpl w:val="487408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5"/>
  </w:num>
  <w:num w:numId="2">
    <w:abstractNumId w:val="60"/>
  </w:num>
  <w:num w:numId="3">
    <w:abstractNumId w:val="12"/>
  </w:num>
  <w:num w:numId="4">
    <w:abstractNumId w:val="55"/>
  </w:num>
  <w:num w:numId="5">
    <w:abstractNumId w:val="57"/>
  </w:num>
  <w:num w:numId="6">
    <w:abstractNumId w:val="53"/>
  </w:num>
  <w:num w:numId="7">
    <w:abstractNumId w:val="10"/>
  </w:num>
  <w:num w:numId="8">
    <w:abstractNumId w:val="66"/>
  </w:num>
  <w:num w:numId="9">
    <w:abstractNumId w:val="48"/>
  </w:num>
  <w:num w:numId="10">
    <w:abstractNumId w:val="36"/>
  </w:num>
  <w:num w:numId="11">
    <w:abstractNumId w:val="28"/>
  </w:num>
  <w:num w:numId="12">
    <w:abstractNumId w:val="73"/>
  </w:num>
  <w:num w:numId="13">
    <w:abstractNumId w:val="5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40"/>
  </w:num>
  <w:num w:numId="25">
    <w:abstractNumId w:val="30"/>
  </w:num>
  <w:num w:numId="26">
    <w:abstractNumId w:val="23"/>
  </w:num>
  <w:num w:numId="27">
    <w:abstractNumId w:val="51"/>
  </w:num>
  <w:num w:numId="28">
    <w:abstractNumId w:val="49"/>
  </w:num>
  <w:num w:numId="29">
    <w:abstractNumId w:val="11"/>
  </w:num>
  <w:num w:numId="30">
    <w:abstractNumId w:val="58"/>
  </w:num>
  <w:num w:numId="31">
    <w:abstractNumId w:val="64"/>
  </w:num>
  <w:num w:numId="32">
    <w:abstractNumId w:val="56"/>
  </w:num>
  <w:num w:numId="33">
    <w:abstractNumId w:val="46"/>
  </w:num>
  <w:num w:numId="34">
    <w:abstractNumId w:val="39"/>
  </w:num>
  <w:num w:numId="35">
    <w:abstractNumId w:val="33"/>
  </w:num>
  <w:num w:numId="36">
    <w:abstractNumId w:val="18"/>
  </w:num>
  <w:num w:numId="37">
    <w:abstractNumId w:val="62"/>
  </w:num>
  <w:num w:numId="38">
    <w:abstractNumId w:val="13"/>
  </w:num>
  <w:num w:numId="39">
    <w:abstractNumId w:val="65"/>
  </w:num>
  <w:num w:numId="40">
    <w:abstractNumId w:val="62"/>
  </w:num>
  <w:num w:numId="4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2"/>
  </w:num>
  <w:num w:numId="43">
    <w:abstractNumId w:val="19"/>
  </w:num>
  <w:num w:numId="44">
    <w:abstractNumId w:val="63"/>
  </w:num>
  <w:num w:numId="45">
    <w:abstractNumId w:val="37"/>
  </w:num>
  <w:num w:numId="46">
    <w:abstractNumId w:val="31"/>
  </w:num>
  <w:num w:numId="47">
    <w:abstractNumId w:val="35"/>
  </w:num>
  <w:num w:numId="48">
    <w:abstractNumId w:val="16"/>
  </w:num>
  <w:num w:numId="49">
    <w:abstractNumId w:val="45"/>
  </w:num>
  <w:num w:numId="50">
    <w:abstractNumId w:val="52"/>
  </w:num>
  <w:num w:numId="51">
    <w:abstractNumId w:val="17"/>
  </w:num>
  <w:num w:numId="52">
    <w:abstractNumId w:val="27"/>
  </w:num>
  <w:num w:numId="53">
    <w:abstractNumId w:val="67"/>
  </w:num>
  <w:num w:numId="54">
    <w:abstractNumId w:val="29"/>
  </w:num>
  <w:num w:numId="55">
    <w:abstractNumId w:val="74"/>
  </w:num>
  <w:num w:numId="56">
    <w:abstractNumId w:val="75"/>
  </w:num>
  <w:num w:numId="57">
    <w:abstractNumId w:val="22"/>
  </w:num>
  <w:num w:numId="58">
    <w:abstractNumId w:val="15"/>
  </w:num>
  <w:num w:numId="59">
    <w:abstractNumId w:val="69"/>
  </w:num>
  <w:num w:numId="60">
    <w:abstractNumId w:val="71"/>
  </w:num>
  <w:num w:numId="61">
    <w:abstractNumId w:val="20"/>
  </w:num>
  <w:num w:numId="62">
    <w:abstractNumId w:val="24"/>
  </w:num>
  <w:num w:numId="63">
    <w:abstractNumId w:val="26"/>
  </w:num>
  <w:num w:numId="64">
    <w:abstractNumId w:val="70"/>
  </w:num>
  <w:num w:numId="65">
    <w:abstractNumId w:val="14"/>
  </w:num>
  <w:num w:numId="66">
    <w:abstractNumId w:val="68"/>
  </w:num>
  <w:num w:numId="67">
    <w:abstractNumId w:val="49"/>
  </w:num>
  <w:num w:numId="68">
    <w:abstractNumId w:val="41"/>
  </w:num>
  <w:num w:numId="69">
    <w:abstractNumId w:val="42"/>
  </w:num>
  <w:num w:numId="70">
    <w:abstractNumId w:val="34"/>
  </w:num>
  <w:num w:numId="71">
    <w:abstractNumId w:val="47"/>
  </w:num>
  <w:num w:numId="72">
    <w:abstractNumId w:val="44"/>
  </w:num>
  <w:num w:numId="73">
    <w:abstractNumId w:val="43"/>
  </w:num>
  <w:num w:numId="74">
    <w:abstractNumId w:val="21"/>
  </w:num>
  <w:num w:numId="75">
    <w:abstractNumId w:val="54"/>
  </w:num>
  <w:num w:numId="76">
    <w:abstractNumId w:val="61"/>
  </w:num>
  <w:num w:numId="77">
    <w:abstractNumId w:val="32"/>
  </w:num>
  <w:num w:numId="78">
    <w:abstractNumId w:val="38"/>
  </w:num>
  <w:num w:numId="79">
    <w:abstractNumId w:val="50"/>
  </w:num>
  <w:num w:numId="80">
    <w:abstractNumId w:val="49"/>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lovak LOC JK">
    <w15:presenceInfo w15:providerId="None" w15:userId="Slovak LOC JK"/>
  </w15:person>
  <w15:person w15:author="EUCP BE1">
    <w15:presenceInfo w15:providerId="None" w15:userId="EUCP BE1"/>
  </w15:person>
  <w15:person w15:author="Slovakia MS">
    <w15:presenceInfo w15:providerId="None" w15:userId="Slovakia 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GrammaticalErrors/>
  <w:zoom w:percent="100"/>
  <w:removeDateAndTime/>
  <w:proofState w:grammar="clean"/>
  <w:stylePaneFormatFilter w:val="1428" w:allStyles="0" w:alternateStyleNames="0" w:clearFormatting="1" w:customStyles="0" w:directFormattingOnNumbering="1" w:directFormattingOnParagraphs="0" w:directFormattingOnRuns="0" w:directFormattingOnTables="0" w:headingStyles="1" w:latentStyles="0" w:numberingStyles="0" w:stylesInUse="1" w:tableStyles="0" w:top3HeadingStyles="0" w:visibleStyles="0"/>
  <w:trackRevisions/>
  <w:defaultTabStop w:val="567"/>
  <w:hyphenationZone w:val="425"/>
  <w:doNotHyphenateCaps/>
  <w:displayHorizontalDrawingGridEvery w:val="0"/>
  <w:displayVerticalDrawingGridEvery w:val="0"/>
  <w:doNotUseMarginsForDrawingGridOrigin/>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4CCF"/>
    <w:rsid w:val="00002900"/>
    <w:rsid w:val="00003115"/>
    <w:rsid w:val="00003FC1"/>
    <w:rsid w:val="00004218"/>
    <w:rsid w:val="00004815"/>
    <w:rsid w:val="00004D7A"/>
    <w:rsid w:val="000076E6"/>
    <w:rsid w:val="00007AE3"/>
    <w:rsid w:val="000103E2"/>
    <w:rsid w:val="00010850"/>
    <w:rsid w:val="0001243A"/>
    <w:rsid w:val="000129D5"/>
    <w:rsid w:val="00013555"/>
    <w:rsid w:val="00013B25"/>
    <w:rsid w:val="00013FDB"/>
    <w:rsid w:val="000148C4"/>
    <w:rsid w:val="000176E7"/>
    <w:rsid w:val="0002160D"/>
    <w:rsid w:val="00021AB2"/>
    <w:rsid w:val="000226AA"/>
    <w:rsid w:val="00022FA1"/>
    <w:rsid w:val="000258B1"/>
    <w:rsid w:val="0002604B"/>
    <w:rsid w:val="00027697"/>
    <w:rsid w:val="00035E6E"/>
    <w:rsid w:val="0003611D"/>
    <w:rsid w:val="000403AB"/>
    <w:rsid w:val="00041D23"/>
    <w:rsid w:val="00041EA5"/>
    <w:rsid w:val="0004216A"/>
    <w:rsid w:val="00044C78"/>
    <w:rsid w:val="000466FE"/>
    <w:rsid w:val="000470F1"/>
    <w:rsid w:val="00047610"/>
    <w:rsid w:val="00047AA0"/>
    <w:rsid w:val="00050129"/>
    <w:rsid w:val="00050829"/>
    <w:rsid w:val="00050F40"/>
    <w:rsid w:val="00051665"/>
    <w:rsid w:val="00052F1C"/>
    <w:rsid w:val="00054A06"/>
    <w:rsid w:val="000559C6"/>
    <w:rsid w:val="00055ACA"/>
    <w:rsid w:val="00056957"/>
    <w:rsid w:val="00056F64"/>
    <w:rsid w:val="00057DD1"/>
    <w:rsid w:val="00061399"/>
    <w:rsid w:val="0006176E"/>
    <w:rsid w:val="00063007"/>
    <w:rsid w:val="0006326D"/>
    <w:rsid w:val="00065811"/>
    <w:rsid w:val="00066127"/>
    <w:rsid w:val="00066816"/>
    <w:rsid w:val="00066AB2"/>
    <w:rsid w:val="00067CE6"/>
    <w:rsid w:val="00067E25"/>
    <w:rsid w:val="000704C8"/>
    <w:rsid w:val="00070875"/>
    <w:rsid w:val="00071055"/>
    <w:rsid w:val="000715B9"/>
    <w:rsid w:val="00071C0C"/>
    <w:rsid w:val="00074167"/>
    <w:rsid w:val="00075CB0"/>
    <w:rsid w:val="0007674D"/>
    <w:rsid w:val="00081A08"/>
    <w:rsid w:val="000837A8"/>
    <w:rsid w:val="00083816"/>
    <w:rsid w:val="000859E4"/>
    <w:rsid w:val="0008665F"/>
    <w:rsid w:val="00086DC0"/>
    <w:rsid w:val="000912F3"/>
    <w:rsid w:val="0009279D"/>
    <w:rsid w:val="000928DE"/>
    <w:rsid w:val="00093072"/>
    <w:rsid w:val="0009378B"/>
    <w:rsid w:val="00093CD8"/>
    <w:rsid w:val="00095CCE"/>
    <w:rsid w:val="00095D22"/>
    <w:rsid w:val="00096BBF"/>
    <w:rsid w:val="00097158"/>
    <w:rsid w:val="00097809"/>
    <w:rsid w:val="000979E7"/>
    <w:rsid w:val="00097C19"/>
    <w:rsid w:val="000A1A8C"/>
    <w:rsid w:val="000A1EDD"/>
    <w:rsid w:val="000A26D2"/>
    <w:rsid w:val="000A38D7"/>
    <w:rsid w:val="000A4798"/>
    <w:rsid w:val="000A4F1D"/>
    <w:rsid w:val="000A5A32"/>
    <w:rsid w:val="000A71ED"/>
    <w:rsid w:val="000A7842"/>
    <w:rsid w:val="000B18BA"/>
    <w:rsid w:val="000B1D1F"/>
    <w:rsid w:val="000B2023"/>
    <w:rsid w:val="000B2035"/>
    <w:rsid w:val="000B3A09"/>
    <w:rsid w:val="000B435D"/>
    <w:rsid w:val="000B48B0"/>
    <w:rsid w:val="000B499A"/>
    <w:rsid w:val="000B6336"/>
    <w:rsid w:val="000B72FB"/>
    <w:rsid w:val="000C098D"/>
    <w:rsid w:val="000C2037"/>
    <w:rsid w:val="000C3DB5"/>
    <w:rsid w:val="000C5472"/>
    <w:rsid w:val="000C6FD6"/>
    <w:rsid w:val="000C75AC"/>
    <w:rsid w:val="000C7D97"/>
    <w:rsid w:val="000D1A24"/>
    <w:rsid w:val="000D1A5A"/>
    <w:rsid w:val="000D1AD3"/>
    <w:rsid w:val="000D2B00"/>
    <w:rsid w:val="000D33D6"/>
    <w:rsid w:val="000D4761"/>
    <w:rsid w:val="000D4A66"/>
    <w:rsid w:val="000D6A58"/>
    <w:rsid w:val="000D6ABB"/>
    <w:rsid w:val="000D6C43"/>
    <w:rsid w:val="000D72C4"/>
    <w:rsid w:val="000D72E1"/>
    <w:rsid w:val="000D79EA"/>
    <w:rsid w:val="000E04DE"/>
    <w:rsid w:val="000E0D2A"/>
    <w:rsid w:val="000E0D70"/>
    <w:rsid w:val="000E18CC"/>
    <w:rsid w:val="000E319B"/>
    <w:rsid w:val="000E3321"/>
    <w:rsid w:val="000E3E82"/>
    <w:rsid w:val="000E4AF7"/>
    <w:rsid w:val="000E4B26"/>
    <w:rsid w:val="000E520C"/>
    <w:rsid w:val="000E60D2"/>
    <w:rsid w:val="000E7534"/>
    <w:rsid w:val="000E7865"/>
    <w:rsid w:val="000E7C48"/>
    <w:rsid w:val="000F055A"/>
    <w:rsid w:val="000F063E"/>
    <w:rsid w:val="000F0EFE"/>
    <w:rsid w:val="000F1B04"/>
    <w:rsid w:val="000F2395"/>
    <w:rsid w:val="000F2DBF"/>
    <w:rsid w:val="000F43EB"/>
    <w:rsid w:val="000F5349"/>
    <w:rsid w:val="000F59E1"/>
    <w:rsid w:val="000F5C4D"/>
    <w:rsid w:val="000F63A1"/>
    <w:rsid w:val="000F6798"/>
    <w:rsid w:val="000F6D52"/>
    <w:rsid w:val="000F6F5C"/>
    <w:rsid w:val="000F7478"/>
    <w:rsid w:val="000F7863"/>
    <w:rsid w:val="00100A8D"/>
    <w:rsid w:val="0010260A"/>
    <w:rsid w:val="00102B0C"/>
    <w:rsid w:val="00103CBC"/>
    <w:rsid w:val="0010559C"/>
    <w:rsid w:val="0010574D"/>
    <w:rsid w:val="0011145F"/>
    <w:rsid w:val="00115A57"/>
    <w:rsid w:val="00116170"/>
    <w:rsid w:val="001165EA"/>
    <w:rsid w:val="00116876"/>
    <w:rsid w:val="0011688D"/>
    <w:rsid w:val="00117740"/>
    <w:rsid w:val="001214B2"/>
    <w:rsid w:val="00121516"/>
    <w:rsid w:val="0012163E"/>
    <w:rsid w:val="00123E12"/>
    <w:rsid w:val="0012609E"/>
    <w:rsid w:val="00126E04"/>
    <w:rsid w:val="00127178"/>
    <w:rsid w:val="001305E0"/>
    <w:rsid w:val="00130710"/>
    <w:rsid w:val="0013073A"/>
    <w:rsid w:val="00130B83"/>
    <w:rsid w:val="00131E2A"/>
    <w:rsid w:val="001334B9"/>
    <w:rsid w:val="0013372E"/>
    <w:rsid w:val="0013440D"/>
    <w:rsid w:val="00134CB4"/>
    <w:rsid w:val="001355E8"/>
    <w:rsid w:val="00135D29"/>
    <w:rsid w:val="00135DCE"/>
    <w:rsid w:val="00136C70"/>
    <w:rsid w:val="00136DE8"/>
    <w:rsid w:val="00140486"/>
    <w:rsid w:val="001405A4"/>
    <w:rsid w:val="00140F20"/>
    <w:rsid w:val="00141076"/>
    <w:rsid w:val="00141293"/>
    <w:rsid w:val="0014134A"/>
    <w:rsid w:val="001444B4"/>
    <w:rsid w:val="00146DD8"/>
    <w:rsid w:val="00146EC4"/>
    <w:rsid w:val="00150891"/>
    <w:rsid w:val="00151408"/>
    <w:rsid w:val="001515B9"/>
    <w:rsid w:val="001515ED"/>
    <w:rsid w:val="00152000"/>
    <w:rsid w:val="00156078"/>
    <w:rsid w:val="00157C25"/>
    <w:rsid w:val="0016169F"/>
    <w:rsid w:val="00161BCD"/>
    <w:rsid w:val="00163F4E"/>
    <w:rsid w:val="00164EBC"/>
    <w:rsid w:val="0016570E"/>
    <w:rsid w:val="00165869"/>
    <w:rsid w:val="00165F66"/>
    <w:rsid w:val="00166167"/>
    <w:rsid w:val="0016760A"/>
    <w:rsid w:val="001679C4"/>
    <w:rsid w:val="00170C7E"/>
    <w:rsid w:val="00170F06"/>
    <w:rsid w:val="00171791"/>
    <w:rsid w:val="00174831"/>
    <w:rsid w:val="0017647A"/>
    <w:rsid w:val="00176A65"/>
    <w:rsid w:val="001776EC"/>
    <w:rsid w:val="00180559"/>
    <w:rsid w:val="00182192"/>
    <w:rsid w:val="0018257A"/>
    <w:rsid w:val="00182F7A"/>
    <w:rsid w:val="00183C6A"/>
    <w:rsid w:val="0018433D"/>
    <w:rsid w:val="00184CD6"/>
    <w:rsid w:val="001867F5"/>
    <w:rsid w:val="00186AEB"/>
    <w:rsid w:val="001915EF"/>
    <w:rsid w:val="00192F6B"/>
    <w:rsid w:val="00194627"/>
    <w:rsid w:val="00194763"/>
    <w:rsid w:val="00194C4C"/>
    <w:rsid w:val="00194EF5"/>
    <w:rsid w:val="001A0C22"/>
    <w:rsid w:val="001A1A63"/>
    <w:rsid w:val="001A1FC3"/>
    <w:rsid w:val="001A1FE8"/>
    <w:rsid w:val="001A3333"/>
    <w:rsid w:val="001A37B4"/>
    <w:rsid w:val="001A3C1F"/>
    <w:rsid w:val="001A50B1"/>
    <w:rsid w:val="001A60D1"/>
    <w:rsid w:val="001A737E"/>
    <w:rsid w:val="001A7787"/>
    <w:rsid w:val="001B2660"/>
    <w:rsid w:val="001B2C3D"/>
    <w:rsid w:val="001B347E"/>
    <w:rsid w:val="001B34A0"/>
    <w:rsid w:val="001B35A9"/>
    <w:rsid w:val="001B3F39"/>
    <w:rsid w:val="001B4295"/>
    <w:rsid w:val="001B49D2"/>
    <w:rsid w:val="001B52FD"/>
    <w:rsid w:val="001B55D1"/>
    <w:rsid w:val="001B5B18"/>
    <w:rsid w:val="001B707A"/>
    <w:rsid w:val="001C134C"/>
    <w:rsid w:val="001C15A0"/>
    <w:rsid w:val="001C1AB2"/>
    <w:rsid w:val="001C1BC9"/>
    <w:rsid w:val="001C1BFA"/>
    <w:rsid w:val="001C3423"/>
    <w:rsid w:val="001C4033"/>
    <w:rsid w:val="001C595A"/>
    <w:rsid w:val="001C5C13"/>
    <w:rsid w:val="001C6E0F"/>
    <w:rsid w:val="001D1B94"/>
    <w:rsid w:val="001D3E12"/>
    <w:rsid w:val="001D6327"/>
    <w:rsid w:val="001D69ED"/>
    <w:rsid w:val="001D6E1D"/>
    <w:rsid w:val="001D72BF"/>
    <w:rsid w:val="001E01A8"/>
    <w:rsid w:val="001E0F59"/>
    <w:rsid w:val="001E2949"/>
    <w:rsid w:val="001E3580"/>
    <w:rsid w:val="001E532B"/>
    <w:rsid w:val="001F0021"/>
    <w:rsid w:val="001F0A9E"/>
    <w:rsid w:val="001F0ECC"/>
    <w:rsid w:val="001F1A16"/>
    <w:rsid w:val="001F1D04"/>
    <w:rsid w:val="001F2D45"/>
    <w:rsid w:val="001F599B"/>
    <w:rsid w:val="001F5E8C"/>
    <w:rsid w:val="001F6259"/>
    <w:rsid w:val="001F6317"/>
    <w:rsid w:val="001F657D"/>
    <w:rsid w:val="001F6857"/>
    <w:rsid w:val="00200450"/>
    <w:rsid w:val="00201AE5"/>
    <w:rsid w:val="00201D99"/>
    <w:rsid w:val="00202C6E"/>
    <w:rsid w:val="00203190"/>
    <w:rsid w:val="00203D96"/>
    <w:rsid w:val="002044B8"/>
    <w:rsid w:val="00204CC4"/>
    <w:rsid w:val="00204CCC"/>
    <w:rsid w:val="00204E94"/>
    <w:rsid w:val="00206EB3"/>
    <w:rsid w:val="002075E3"/>
    <w:rsid w:val="00207CFA"/>
    <w:rsid w:val="00207D3F"/>
    <w:rsid w:val="0021069E"/>
    <w:rsid w:val="00210E77"/>
    <w:rsid w:val="00211444"/>
    <w:rsid w:val="00213AB2"/>
    <w:rsid w:val="002141E2"/>
    <w:rsid w:val="002153FE"/>
    <w:rsid w:val="00215FAE"/>
    <w:rsid w:val="00216E72"/>
    <w:rsid w:val="002171DB"/>
    <w:rsid w:val="0021733B"/>
    <w:rsid w:val="00217CC0"/>
    <w:rsid w:val="002201B6"/>
    <w:rsid w:val="002210BD"/>
    <w:rsid w:val="002212AE"/>
    <w:rsid w:val="00221325"/>
    <w:rsid w:val="002213D5"/>
    <w:rsid w:val="00221AE6"/>
    <w:rsid w:val="002246BE"/>
    <w:rsid w:val="00224C3A"/>
    <w:rsid w:val="00225CBE"/>
    <w:rsid w:val="002260CA"/>
    <w:rsid w:val="0022655E"/>
    <w:rsid w:val="00226EF3"/>
    <w:rsid w:val="00227D88"/>
    <w:rsid w:val="00227F68"/>
    <w:rsid w:val="0023125B"/>
    <w:rsid w:val="00231711"/>
    <w:rsid w:val="00233CF1"/>
    <w:rsid w:val="00234BE2"/>
    <w:rsid w:val="00234FF3"/>
    <w:rsid w:val="0023551A"/>
    <w:rsid w:val="00235F21"/>
    <w:rsid w:val="00241C73"/>
    <w:rsid w:val="002424D0"/>
    <w:rsid w:val="00243109"/>
    <w:rsid w:val="0024409A"/>
    <w:rsid w:val="00244B86"/>
    <w:rsid w:val="00244F3D"/>
    <w:rsid w:val="00244F41"/>
    <w:rsid w:val="002466E4"/>
    <w:rsid w:val="0024794B"/>
    <w:rsid w:val="0025102A"/>
    <w:rsid w:val="0025150F"/>
    <w:rsid w:val="00252AED"/>
    <w:rsid w:val="00253446"/>
    <w:rsid w:val="00253CA1"/>
    <w:rsid w:val="002550B5"/>
    <w:rsid w:val="00255306"/>
    <w:rsid w:val="00255A04"/>
    <w:rsid w:val="002571E4"/>
    <w:rsid w:val="0025748D"/>
    <w:rsid w:val="002574EC"/>
    <w:rsid w:val="00257C77"/>
    <w:rsid w:val="00260479"/>
    <w:rsid w:val="00262071"/>
    <w:rsid w:val="002632D8"/>
    <w:rsid w:val="00263912"/>
    <w:rsid w:val="00264CCF"/>
    <w:rsid w:val="00266A83"/>
    <w:rsid w:val="00267403"/>
    <w:rsid w:val="002676C8"/>
    <w:rsid w:val="0026774A"/>
    <w:rsid w:val="0027012F"/>
    <w:rsid w:val="00270148"/>
    <w:rsid w:val="00270D65"/>
    <w:rsid w:val="00272216"/>
    <w:rsid w:val="00272692"/>
    <w:rsid w:val="002741B9"/>
    <w:rsid w:val="00275831"/>
    <w:rsid w:val="002758D1"/>
    <w:rsid w:val="00275949"/>
    <w:rsid w:val="0027727E"/>
    <w:rsid w:val="002816FD"/>
    <w:rsid w:val="00282071"/>
    <w:rsid w:val="002825E1"/>
    <w:rsid w:val="00282FA8"/>
    <w:rsid w:val="002855DB"/>
    <w:rsid w:val="0028634B"/>
    <w:rsid w:val="00286D32"/>
    <w:rsid w:val="00287BDC"/>
    <w:rsid w:val="00290481"/>
    <w:rsid w:val="002917D5"/>
    <w:rsid w:val="00292498"/>
    <w:rsid w:val="00293074"/>
    <w:rsid w:val="00295387"/>
    <w:rsid w:val="00295D97"/>
    <w:rsid w:val="00296245"/>
    <w:rsid w:val="00296FA4"/>
    <w:rsid w:val="00297A8C"/>
    <w:rsid w:val="00297D87"/>
    <w:rsid w:val="002A03BF"/>
    <w:rsid w:val="002A2DA5"/>
    <w:rsid w:val="002A2E3A"/>
    <w:rsid w:val="002A3240"/>
    <w:rsid w:val="002A4709"/>
    <w:rsid w:val="002A4955"/>
    <w:rsid w:val="002A4D36"/>
    <w:rsid w:val="002A664A"/>
    <w:rsid w:val="002A782E"/>
    <w:rsid w:val="002B0393"/>
    <w:rsid w:val="002B1623"/>
    <w:rsid w:val="002B2393"/>
    <w:rsid w:val="002B2B5A"/>
    <w:rsid w:val="002B2CC7"/>
    <w:rsid w:val="002B31D8"/>
    <w:rsid w:val="002B3BA1"/>
    <w:rsid w:val="002B3ED0"/>
    <w:rsid w:val="002B4604"/>
    <w:rsid w:val="002B5ACC"/>
    <w:rsid w:val="002B5E8D"/>
    <w:rsid w:val="002B67EA"/>
    <w:rsid w:val="002C0220"/>
    <w:rsid w:val="002C0566"/>
    <w:rsid w:val="002C0693"/>
    <w:rsid w:val="002C0B07"/>
    <w:rsid w:val="002C2927"/>
    <w:rsid w:val="002C2CC8"/>
    <w:rsid w:val="002C32DD"/>
    <w:rsid w:val="002C5AC6"/>
    <w:rsid w:val="002C61FD"/>
    <w:rsid w:val="002D0085"/>
    <w:rsid w:val="002D04E7"/>
    <w:rsid w:val="002D05CA"/>
    <w:rsid w:val="002D0D5E"/>
    <w:rsid w:val="002D49E8"/>
    <w:rsid w:val="002D529C"/>
    <w:rsid w:val="002D53A0"/>
    <w:rsid w:val="002D666D"/>
    <w:rsid w:val="002E0A8B"/>
    <w:rsid w:val="002E0FC4"/>
    <w:rsid w:val="002E181B"/>
    <w:rsid w:val="002E1AFC"/>
    <w:rsid w:val="002E2909"/>
    <w:rsid w:val="002E353C"/>
    <w:rsid w:val="002E3E01"/>
    <w:rsid w:val="002E4189"/>
    <w:rsid w:val="002E5337"/>
    <w:rsid w:val="002E554C"/>
    <w:rsid w:val="002E5CC8"/>
    <w:rsid w:val="002E5FF8"/>
    <w:rsid w:val="002E6240"/>
    <w:rsid w:val="002F0606"/>
    <w:rsid w:val="002F1A35"/>
    <w:rsid w:val="002F1B8D"/>
    <w:rsid w:val="002F1ECC"/>
    <w:rsid w:val="002F3853"/>
    <w:rsid w:val="002F3F01"/>
    <w:rsid w:val="00303C4A"/>
    <w:rsid w:val="00304824"/>
    <w:rsid w:val="003052B0"/>
    <w:rsid w:val="00306A03"/>
    <w:rsid w:val="00306E9F"/>
    <w:rsid w:val="00307771"/>
    <w:rsid w:val="0030799E"/>
    <w:rsid w:val="00307E8B"/>
    <w:rsid w:val="003111CD"/>
    <w:rsid w:val="0031404C"/>
    <w:rsid w:val="00314D45"/>
    <w:rsid w:val="0031532F"/>
    <w:rsid w:val="003161D4"/>
    <w:rsid w:val="0032086D"/>
    <w:rsid w:val="00322563"/>
    <w:rsid w:val="00323B77"/>
    <w:rsid w:val="00327509"/>
    <w:rsid w:val="00332556"/>
    <w:rsid w:val="003330DD"/>
    <w:rsid w:val="0033342F"/>
    <w:rsid w:val="00335EFF"/>
    <w:rsid w:val="00337C78"/>
    <w:rsid w:val="00337F82"/>
    <w:rsid w:val="00340719"/>
    <w:rsid w:val="003407A6"/>
    <w:rsid w:val="00340D90"/>
    <w:rsid w:val="00341691"/>
    <w:rsid w:val="00343336"/>
    <w:rsid w:val="00343AE1"/>
    <w:rsid w:val="00343F23"/>
    <w:rsid w:val="0034603B"/>
    <w:rsid w:val="00346BB5"/>
    <w:rsid w:val="00347BDE"/>
    <w:rsid w:val="00350195"/>
    <w:rsid w:val="00350639"/>
    <w:rsid w:val="003508A0"/>
    <w:rsid w:val="00351B02"/>
    <w:rsid w:val="00353C45"/>
    <w:rsid w:val="00353FD6"/>
    <w:rsid w:val="00354DFE"/>
    <w:rsid w:val="00355572"/>
    <w:rsid w:val="00355BE3"/>
    <w:rsid w:val="003574AE"/>
    <w:rsid w:val="003575BB"/>
    <w:rsid w:val="00360588"/>
    <w:rsid w:val="003615C3"/>
    <w:rsid w:val="0036203A"/>
    <w:rsid w:val="003636F1"/>
    <w:rsid w:val="00364CA2"/>
    <w:rsid w:val="0036545C"/>
    <w:rsid w:val="00366264"/>
    <w:rsid w:val="00366470"/>
    <w:rsid w:val="00366EE7"/>
    <w:rsid w:val="003670F6"/>
    <w:rsid w:val="00370085"/>
    <w:rsid w:val="003706EB"/>
    <w:rsid w:val="00370F10"/>
    <w:rsid w:val="00370F86"/>
    <w:rsid w:val="00374879"/>
    <w:rsid w:val="0037509A"/>
    <w:rsid w:val="00375C96"/>
    <w:rsid w:val="0037694E"/>
    <w:rsid w:val="00377172"/>
    <w:rsid w:val="00377379"/>
    <w:rsid w:val="0037764D"/>
    <w:rsid w:val="00380846"/>
    <w:rsid w:val="00381FDA"/>
    <w:rsid w:val="003820A2"/>
    <w:rsid w:val="00384689"/>
    <w:rsid w:val="0038477A"/>
    <w:rsid w:val="0038584D"/>
    <w:rsid w:val="0038678B"/>
    <w:rsid w:val="00387A1F"/>
    <w:rsid w:val="0039033B"/>
    <w:rsid w:val="00391141"/>
    <w:rsid w:val="00393A37"/>
    <w:rsid w:val="003948EB"/>
    <w:rsid w:val="00396F79"/>
    <w:rsid w:val="003970F6"/>
    <w:rsid w:val="00397F4F"/>
    <w:rsid w:val="003A1A05"/>
    <w:rsid w:val="003A3A1D"/>
    <w:rsid w:val="003A619C"/>
    <w:rsid w:val="003A693D"/>
    <w:rsid w:val="003A75AC"/>
    <w:rsid w:val="003A7EFB"/>
    <w:rsid w:val="003B03DD"/>
    <w:rsid w:val="003B14E2"/>
    <w:rsid w:val="003B1588"/>
    <w:rsid w:val="003B15E9"/>
    <w:rsid w:val="003B2A30"/>
    <w:rsid w:val="003B398C"/>
    <w:rsid w:val="003B3FE0"/>
    <w:rsid w:val="003B4012"/>
    <w:rsid w:val="003B70CB"/>
    <w:rsid w:val="003B75CE"/>
    <w:rsid w:val="003B7C6C"/>
    <w:rsid w:val="003B7F6B"/>
    <w:rsid w:val="003C1D3D"/>
    <w:rsid w:val="003C3B80"/>
    <w:rsid w:val="003C3DD6"/>
    <w:rsid w:val="003C4A38"/>
    <w:rsid w:val="003C5AFF"/>
    <w:rsid w:val="003C6113"/>
    <w:rsid w:val="003C682A"/>
    <w:rsid w:val="003D167A"/>
    <w:rsid w:val="003D218D"/>
    <w:rsid w:val="003D413A"/>
    <w:rsid w:val="003D5C03"/>
    <w:rsid w:val="003D5E49"/>
    <w:rsid w:val="003D6BF3"/>
    <w:rsid w:val="003D6D4D"/>
    <w:rsid w:val="003D73A4"/>
    <w:rsid w:val="003E1A5B"/>
    <w:rsid w:val="003E1F0F"/>
    <w:rsid w:val="003E39EF"/>
    <w:rsid w:val="003E5097"/>
    <w:rsid w:val="003E674E"/>
    <w:rsid w:val="003E6894"/>
    <w:rsid w:val="003E7F47"/>
    <w:rsid w:val="003F004A"/>
    <w:rsid w:val="003F061F"/>
    <w:rsid w:val="003F0756"/>
    <w:rsid w:val="003F283D"/>
    <w:rsid w:val="003F2BE7"/>
    <w:rsid w:val="003F2C66"/>
    <w:rsid w:val="003F43C9"/>
    <w:rsid w:val="003F4BBC"/>
    <w:rsid w:val="003F5028"/>
    <w:rsid w:val="003F7A55"/>
    <w:rsid w:val="0040278C"/>
    <w:rsid w:val="0040417F"/>
    <w:rsid w:val="00404244"/>
    <w:rsid w:val="00404A72"/>
    <w:rsid w:val="004050F7"/>
    <w:rsid w:val="00405BD6"/>
    <w:rsid w:val="0041051D"/>
    <w:rsid w:val="004123E4"/>
    <w:rsid w:val="00412882"/>
    <w:rsid w:val="00413E98"/>
    <w:rsid w:val="00414541"/>
    <w:rsid w:val="00414767"/>
    <w:rsid w:val="00414C8B"/>
    <w:rsid w:val="0041543C"/>
    <w:rsid w:val="00416C7D"/>
    <w:rsid w:val="00417791"/>
    <w:rsid w:val="00417C69"/>
    <w:rsid w:val="0042063C"/>
    <w:rsid w:val="004208CD"/>
    <w:rsid w:val="0042090E"/>
    <w:rsid w:val="00422D83"/>
    <w:rsid w:val="004231FC"/>
    <w:rsid w:val="004243FD"/>
    <w:rsid w:val="004244E1"/>
    <w:rsid w:val="00425DBD"/>
    <w:rsid w:val="00426D52"/>
    <w:rsid w:val="00426D90"/>
    <w:rsid w:val="00431190"/>
    <w:rsid w:val="00432151"/>
    <w:rsid w:val="00432D49"/>
    <w:rsid w:val="0043303A"/>
    <w:rsid w:val="00433C04"/>
    <w:rsid w:val="00434B5A"/>
    <w:rsid w:val="00435A6D"/>
    <w:rsid w:val="004366BD"/>
    <w:rsid w:val="0043676C"/>
    <w:rsid w:val="00437609"/>
    <w:rsid w:val="004379C2"/>
    <w:rsid w:val="00445653"/>
    <w:rsid w:val="00446583"/>
    <w:rsid w:val="00446994"/>
    <w:rsid w:val="00446EB2"/>
    <w:rsid w:val="004506F5"/>
    <w:rsid w:val="00450AF0"/>
    <w:rsid w:val="00450D15"/>
    <w:rsid w:val="00450D23"/>
    <w:rsid w:val="00450F93"/>
    <w:rsid w:val="004532AF"/>
    <w:rsid w:val="0045426F"/>
    <w:rsid w:val="00461461"/>
    <w:rsid w:val="00462ADB"/>
    <w:rsid w:val="00463A18"/>
    <w:rsid w:val="00463E36"/>
    <w:rsid w:val="00463FDB"/>
    <w:rsid w:val="00465C04"/>
    <w:rsid w:val="00465F5F"/>
    <w:rsid w:val="00470522"/>
    <w:rsid w:val="00473B6E"/>
    <w:rsid w:val="0047729D"/>
    <w:rsid w:val="00480F17"/>
    <w:rsid w:val="00481A44"/>
    <w:rsid w:val="00482319"/>
    <w:rsid w:val="00482704"/>
    <w:rsid w:val="0048347C"/>
    <w:rsid w:val="00483CEF"/>
    <w:rsid w:val="00483EF1"/>
    <w:rsid w:val="004870FD"/>
    <w:rsid w:val="00491F77"/>
    <w:rsid w:val="004934B8"/>
    <w:rsid w:val="00493759"/>
    <w:rsid w:val="00494135"/>
    <w:rsid w:val="00494D2C"/>
    <w:rsid w:val="00495674"/>
    <w:rsid w:val="0049596D"/>
    <w:rsid w:val="00497C5E"/>
    <w:rsid w:val="00497E49"/>
    <w:rsid w:val="004A1344"/>
    <w:rsid w:val="004A1D1E"/>
    <w:rsid w:val="004A3BE1"/>
    <w:rsid w:val="004A44C2"/>
    <w:rsid w:val="004A4F47"/>
    <w:rsid w:val="004A50F8"/>
    <w:rsid w:val="004A51CB"/>
    <w:rsid w:val="004A64D2"/>
    <w:rsid w:val="004B026C"/>
    <w:rsid w:val="004B0D55"/>
    <w:rsid w:val="004B0EA0"/>
    <w:rsid w:val="004B17EE"/>
    <w:rsid w:val="004B6139"/>
    <w:rsid w:val="004B67D4"/>
    <w:rsid w:val="004B796F"/>
    <w:rsid w:val="004C14DD"/>
    <w:rsid w:val="004C1DA4"/>
    <w:rsid w:val="004C2F12"/>
    <w:rsid w:val="004C3ADD"/>
    <w:rsid w:val="004C3BEB"/>
    <w:rsid w:val="004C3EB4"/>
    <w:rsid w:val="004C487A"/>
    <w:rsid w:val="004C6AFC"/>
    <w:rsid w:val="004C6EEE"/>
    <w:rsid w:val="004C7C4F"/>
    <w:rsid w:val="004D1204"/>
    <w:rsid w:val="004D26A7"/>
    <w:rsid w:val="004D3799"/>
    <w:rsid w:val="004D6A73"/>
    <w:rsid w:val="004D7288"/>
    <w:rsid w:val="004D734F"/>
    <w:rsid w:val="004D73A8"/>
    <w:rsid w:val="004D7D72"/>
    <w:rsid w:val="004E022E"/>
    <w:rsid w:val="004E1430"/>
    <w:rsid w:val="004E5035"/>
    <w:rsid w:val="004E65B5"/>
    <w:rsid w:val="004E7130"/>
    <w:rsid w:val="004E7736"/>
    <w:rsid w:val="004F0BCB"/>
    <w:rsid w:val="004F11AD"/>
    <w:rsid w:val="004F12C8"/>
    <w:rsid w:val="004F1413"/>
    <w:rsid w:val="004F1615"/>
    <w:rsid w:val="004F161F"/>
    <w:rsid w:val="004F45BE"/>
    <w:rsid w:val="004F7D38"/>
    <w:rsid w:val="00500E38"/>
    <w:rsid w:val="00501AD4"/>
    <w:rsid w:val="00502669"/>
    <w:rsid w:val="0050362F"/>
    <w:rsid w:val="00504B76"/>
    <w:rsid w:val="0050527D"/>
    <w:rsid w:val="00505448"/>
    <w:rsid w:val="00506C9D"/>
    <w:rsid w:val="005073A6"/>
    <w:rsid w:val="0051170F"/>
    <w:rsid w:val="00512D94"/>
    <w:rsid w:val="00513DD2"/>
    <w:rsid w:val="005163E2"/>
    <w:rsid w:val="00517739"/>
    <w:rsid w:val="005206EE"/>
    <w:rsid w:val="005228BE"/>
    <w:rsid w:val="005245C2"/>
    <w:rsid w:val="00524698"/>
    <w:rsid w:val="00524D10"/>
    <w:rsid w:val="0052672E"/>
    <w:rsid w:val="00527DD0"/>
    <w:rsid w:val="00530783"/>
    <w:rsid w:val="0053090F"/>
    <w:rsid w:val="0053258C"/>
    <w:rsid w:val="00532AD9"/>
    <w:rsid w:val="00532D8D"/>
    <w:rsid w:val="00533F7A"/>
    <w:rsid w:val="00535F88"/>
    <w:rsid w:val="00536D7A"/>
    <w:rsid w:val="00537EE4"/>
    <w:rsid w:val="00540436"/>
    <w:rsid w:val="00540ABB"/>
    <w:rsid w:val="00542F49"/>
    <w:rsid w:val="00543268"/>
    <w:rsid w:val="00543E7B"/>
    <w:rsid w:val="005442C8"/>
    <w:rsid w:val="00544600"/>
    <w:rsid w:val="005461D6"/>
    <w:rsid w:val="00546A96"/>
    <w:rsid w:val="00547A60"/>
    <w:rsid w:val="00547E2A"/>
    <w:rsid w:val="00551BCE"/>
    <w:rsid w:val="00551FF7"/>
    <w:rsid w:val="00552287"/>
    <w:rsid w:val="005546DB"/>
    <w:rsid w:val="005547BB"/>
    <w:rsid w:val="00554FDA"/>
    <w:rsid w:val="005550A7"/>
    <w:rsid w:val="00555108"/>
    <w:rsid w:val="00555FA8"/>
    <w:rsid w:val="005607C4"/>
    <w:rsid w:val="00560E97"/>
    <w:rsid w:val="0056157C"/>
    <w:rsid w:val="00563B2F"/>
    <w:rsid w:val="00566B85"/>
    <w:rsid w:val="00566E68"/>
    <w:rsid w:val="00567F74"/>
    <w:rsid w:val="0057008A"/>
    <w:rsid w:val="00571158"/>
    <w:rsid w:val="00571C13"/>
    <w:rsid w:val="005733DF"/>
    <w:rsid w:val="00573752"/>
    <w:rsid w:val="00574A6E"/>
    <w:rsid w:val="0057525F"/>
    <w:rsid w:val="00575DC1"/>
    <w:rsid w:val="0057600A"/>
    <w:rsid w:val="0057635A"/>
    <w:rsid w:val="00576969"/>
    <w:rsid w:val="0057719B"/>
    <w:rsid w:val="00577238"/>
    <w:rsid w:val="00577D4A"/>
    <w:rsid w:val="005811F2"/>
    <w:rsid w:val="00581DC6"/>
    <w:rsid w:val="00581E01"/>
    <w:rsid w:val="00582ABC"/>
    <w:rsid w:val="005834C2"/>
    <w:rsid w:val="00583F3A"/>
    <w:rsid w:val="00584401"/>
    <w:rsid w:val="00584D3A"/>
    <w:rsid w:val="00585C3F"/>
    <w:rsid w:val="0059117F"/>
    <w:rsid w:val="005918C9"/>
    <w:rsid w:val="005921CD"/>
    <w:rsid w:val="0059399A"/>
    <w:rsid w:val="005940CF"/>
    <w:rsid w:val="00594924"/>
    <w:rsid w:val="00594C19"/>
    <w:rsid w:val="00594D01"/>
    <w:rsid w:val="00595AC8"/>
    <w:rsid w:val="00595E52"/>
    <w:rsid w:val="0059603D"/>
    <w:rsid w:val="0059662D"/>
    <w:rsid w:val="00597DA0"/>
    <w:rsid w:val="005A0364"/>
    <w:rsid w:val="005A0B7A"/>
    <w:rsid w:val="005A145F"/>
    <w:rsid w:val="005A2109"/>
    <w:rsid w:val="005A2124"/>
    <w:rsid w:val="005A33EF"/>
    <w:rsid w:val="005A3D8E"/>
    <w:rsid w:val="005A4827"/>
    <w:rsid w:val="005A495C"/>
    <w:rsid w:val="005A4E10"/>
    <w:rsid w:val="005A55AC"/>
    <w:rsid w:val="005A60B5"/>
    <w:rsid w:val="005A6816"/>
    <w:rsid w:val="005B1D03"/>
    <w:rsid w:val="005B28A2"/>
    <w:rsid w:val="005B2F3C"/>
    <w:rsid w:val="005B352A"/>
    <w:rsid w:val="005B7081"/>
    <w:rsid w:val="005B78C3"/>
    <w:rsid w:val="005C089F"/>
    <w:rsid w:val="005C1AF6"/>
    <w:rsid w:val="005C2D43"/>
    <w:rsid w:val="005C4AE0"/>
    <w:rsid w:val="005C50C6"/>
    <w:rsid w:val="005C674D"/>
    <w:rsid w:val="005D03E8"/>
    <w:rsid w:val="005D063B"/>
    <w:rsid w:val="005D1FE6"/>
    <w:rsid w:val="005D5F14"/>
    <w:rsid w:val="005D6D3D"/>
    <w:rsid w:val="005D7128"/>
    <w:rsid w:val="005D7A87"/>
    <w:rsid w:val="005E07F2"/>
    <w:rsid w:val="005E0895"/>
    <w:rsid w:val="005E12C4"/>
    <w:rsid w:val="005E25B2"/>
    <w:rsid w:val="005E685E"/>
    <w:rsid w:val="005E6FD4"/>
    <w:rsid w:val="005E70F1"/>
    <w:rsid w:val="005E77A1"/>
    <w:rsid w:val="005E7998"/>
    <w:rsid w:val="005F0543"/>
    <w:rsid w:val="005F09B1"/>
    <w:rsid w:val="005F246D"/>
    <w:rsid w:val="005F2CE8"/>
    <w:rsid w:val="005F4743"/>
    <w:rsid w:val="005F62F2"/>
    <w:rsid w:val="005F66FD"/>
    <w:rsid w:val="0060000C"/>
    <w:rsid w:val="00600539"/>
    <w:rsid w:val="00600C0A"/>
    <w:rsid w:val="00603545"/>
    <w:rsid w:val="00603B40"/>
    <w:rsid w:val="0060571E"/>
    <w:rsid w:val="00606378"/>
    <w:rsid w:val="00607E7C"/>
    <w:rsid w:val="006107BC"/>
    <w:rsid w:val="006111E3"/>
    <w:rsid w:val="00611FB4"/>
    <w:rsid w:val="00612886"/>
    <w:rsid w:val="00614643"/>
    <w:rsid w:val="00614A7F"/>
    <w:rsid w:val="006157E1"/>
    <w:rsid w:val="006168B5"/>
    <w:rsid w:val="00616A52"/>
    <w:rsid w:val="006201EC"/>
    <w:rsid w:val="00620773"/>
    <w:rsid w:val="00621458"/>
    <w:rsid w:val="00623294"/>
    <w:rsid w:val="006238F0"/>
    <w:rsid w:val="006251E4"/>
    <w:rsid w:val="00625C8E"/>
    <w:rsid w:val="00625E24"/>
    <w:rsid w:val="00626974"/>
    <w:rsid w:val="00627F49"/>
    <w:rsid w:val="00630155"/>
    <w:rsid w:val="00630C92"/>
    <w:rsid w:val="0063413B"/>
    <w:rsid w:val="00636A54"/>
    <w:rsid w:val="00640E05"/>
    <w:rsid w:val="0064120A"/>
    <w:rsid w:val="00641CEE"/>
    <w:rsid w:val="00642BF0"/>
    <w:rsid w:val="00642ED7"/>
    <w:rsid w:val="00643B6F"/>
    <w:rsid w:val="0064474F"/>
    <w:rsid w:val="00644D00"/>
    <w:rsid w:val="00644DC5"/>
    <w:rsid w:val="00645840"/>
    <w:rsid w:val="00645B04"/>
    <w:rsid w:val="00646199"/>
    <w:rsid w:val="006466DD"/>
    <w:rsid w:val="00653317"/>
    <w:rsid w:val="00653C8C"/>
    <w:rsid w:val="00653FB5"/>
    <w:rsid w:val="0065434C"/>
    <w:rsid w:val="006545C2"/>
    <w:rsid w:val="00660E59"/>
    <w:rsid w:val="006616EC"/>
    <w:rsid w:val="00661F30"/>
    <w:rsid w:val="00662792"/>
    <w:rsid w:val="00663175"/>
    <w:rsid w:val="00663C3D"/>
    <w:rsid w:val="00664BEA"/>
    <w:rsid w:val="00664CB2"/>
    <w:rsid w:val="00664CFF"/>
    <w:rsid w:val="00667283"/>
    <w:rsid w:val="006678FD"/>
    <w:rsid w:val="006707EB"/>
    <w:rsid w:val="00670E55"/>
    <w:rsid w:val="00672F07"/>
    <w:rsid w:val="00673082"/>
    <w:rsid w:val="006730DF"/>
    <w:rsid w:val="00673200"/>
    <w:rsid w:val="00673409"/>
    <w:rsid w:val="0067372D"/>
    <w:rsid w:val="00676F98"/>
    <w:rsid w:val="00680724"/>
    <w:rsid w:val="006829DB"/>
    <w:rsid w:val="00683423"/>
    <w:rsid w:val="0068553E"/>
    <w:rsid w:val="006855A3"/>
    <w:rsid w:val="0068656B"/>
    <w:rsid w:val="006868CE"/>
    <w:rsid w:val="00687601"/>
    <w:rsid w:val="00687DEC"/>
    <w:rsid w:val="00691917"/>
    <w:rsid w:val="006927AF"/>
    <w:rsid w:val="00693268"/>
    <w:rsid w:val="00693FBA"/>
    <w:rsid w:val="006942B5"/>
    <w:rsid w:val="00696002"/>
    <w:rsid w:val="00696397"/>
    <w:rsid w:val="00697335"/>
    <w:rsid w:val="006A17C4"/>
    <w:rsid w:val="006A4795"/>
    <w:rsid w:val="006A6629"/>
    <w:rsid w:val="006A6F1B"/>
    <w:rsid w:val="006B2349"/>
    <w:rsid w:val="006B236E"/>
    <w:rsid w:val="006B425F"/>
    <w:rsid w:val="006B4EEB"/>
    <w:rsid w:val="006B7B10"/>
    <w:rsid w:val="006C0AD5"/>
    <w:rsid w:val="006C1053"/>
    <w:rsid w:val="006C1BCC"/>
    <w:rsid w:val="006C215F"/>
    <w:rsid w:val="006C316C"/>
    <w:rsid w:val="006C3E28"/>
    <w:rsid w:val="006C3F2A"/>
    <w:rsid w:val="006C6297"/>
    <w:rsid w:val="006C6B9D"/>
    <w:rsid w:val="006C7F90"/>
    <w:rsid w:val="006D2121"/>
    <w:rsid w:val="006D3F2A"/>
    <w:rsid w:val="006D433C"/>
    <w:rsid w:val="006D4EF2"/>
    <w:rsid w:val="006D5744"/>
    <w:rsid w:val="006D58F8"/>
    <w:rsid w:val="006D5B69"/>
    <w:rsid w:val="006D7166"/>
    <w:rsid w:val="006D7341"/>
    <w:rsid w:val="006D7543"/>
    <w:rsid w:val="006E0548"/>
    <w:rsid w:val="006E073A"/>
    <w:rsid w:val="006E14DC"/>
    <w:rsid w:val="006E17E3"/>
    <w:rsid w:val="006E1DD0"/>
    <w:rsid w:val="006E1FBE"/>
    <w:rsid w:val="006E315D"/>
    <w:rsid w:val="006E34A5"/>
    <w:rsid w:val="006E38D9"/>
    <w:rsid w:val="006E3D35"/>
    <w:rsid w:val="006E3DD0"/>
    <w:rsid w:val="006E4947"/>
    <w:rsid w:val="006E49C8"/>
    <w:rsid w:val="006E64E8"/>
    <w:rsid w:val="006E67AD"/>
    <w:rsid w:val="006F0D27"/>
    <w:rsid w:val="006F33D9"/>
    <w:rsid w:val="006F7170"/>
    <w:rsid w:val="007023C1"/>
    <w:rsid w:val="007027F8"/>
    <w:rsid w:val="00703BA5"/>
    <w:rsid w:val="00703BAE"/>
    <w:rsid w:val="00705750"/>
    <w:rsid w:val="007063F1"/>
    <w:rsid w:val="007066C1"/>
    <w:rsid w:val="007068AE"/>
    <w:rsid w:val="00706F05"/>
    <w:rsid w:val="00710F76"/>
    <w:rsid w:val="00712203"/>
    <w:rsid w:val="0071463D"/>
    <w:rsid w:val="007179AA"/>
    <w:rsid w:val="00720962"/>
    <w:rsid w:val="00720E12"/>
    <w:rsid w:val="007238EB"/>
    <w:rsid w:val="0072431C"/>
    <w:rsid w:val="007256E3"/>
    <w:rsid w:val="00725C73"/>
    <w:rsid w:val="0072768C"/>
    <w:rsid w:val="00727981"/>
    <w:rsid w:val="007300BE"/>
    <w:rsid w:val="0073056E"/>
    <w:rsid w:val="007341C7"/>
    <w:rsid w:val="00735C24"/>
    <w:rsid w:val="0073647F"/>
    <w:rsid w:val="0073730A"/>
    <w:rsid w:val="00737888"/>
    <w:rsid w:val="0074333C"/>
    <w:rsid w:val="00743A56"/>
    <w:rsid w:val="0074450C"/>
    <w:rsid w:val="00745A68"/>
    <w:rsid w:val="007465F8"/>
    <w:rsid w:val="00746A1A"/>
    <w:rsid w:val="00747894"/>
    <w:rsid w:val="00747BD9"/>
    <w:rsid w:val="007500D8"/>
    <w:rsid w:val="00750166"/>
    <w:rsid w:val="0075018F"/>
    <w:rsid w:val="00751CD3"/>
    <w:rsid w:val="0075441A"/>
    <w:rsid w:val="00754EB8"/>
    <w:rsid w:val="007552CF"/>
    <w:rsid w:val="007558B4"/>
    <w:rsid w:val="00760CAA"/>
    <w:rsid w:val="00761EC0"/>
    <w:rsid w:val="0076217D"/>
    <w:rsid w:val="007627EC"/>
    <w:rsid w:val="00763A2D"/>
    <w:rsid w:val="00764462"/>
    <w:rsid w:val="007647C5"/>
    <w:rsid w:val="00764AC9"/>
    <w:rsid w:val="00766E6D"/>
    <w:rsid w:val="007700C3"/>
    <w:rsid w:val="0077084B"/>
    <w:rsid w:val="00770E09"/>
    <w:rsid w:val="00771F15"/>
    <w:rsid w:val="0077478D"/>
    <w:rsid w:val="00775D09"/>
    <w:rsid w:val="007771B4"/>
    <w:rsid w:val="00777AFD"/>
    <w:rsid w:val="00777D20"/>
    <w:rsid w:val="007802C3"/>
    <w:rsid w:val="0078125A"/>
    <w:rsid w:val="0078253F"/>
    <w:rsid w:val="00782E10"/>
    <w:rsid w:val="00783143"/>
    <w:rsid w:val="00783DB1"/>
    <w:rsid w:val="00784CE5"/>
    <w:rsid w:val="007854A5"/>
    <w:rsid w:val="00787038"/>
    <w:rsid w:val="007900FE"/>
    <w:rsid w:val="00790DEF"/>
    <w:rsid w:val="00790EAC"/>
    <w:rsid w:val="0079102C"/>
    <w:rsid w:val="00793506"/>
    <w:rsid w:val="0079406C"/>
    <w:rsid w:val="007A1DFE"/>
    <w:rsid w:val="007A4C32"/>
    <w:rsid w:val="007A7C9B"/>
    <w:rsid w:val="007B086D"/>
    <w:rsid w:val="007B15AB"/>
    <w:rsid w:val="007B20EC"/>
    <w:rsid w:val="007B24D1"/>
    <w:rsid w:val="007B3623"/>
    <w:rsid w:val="007B4B37"/>
    <w:rsid w:val="007B519D"/>
    <w:rsid w:val="007B5346"/>
    <w:rsid w:val="007B5E8C"/>
    <w:rsid w:val="007B5F1D"/>
    <w:rsid w:val="007B72B1"/>
    <w:rsid w:val="007B7F25"/>
    <w:rsid w:val="007C00B9"/>
    <w:rsid w:val="007C17C6"/>
    <w:rsid w:val="007C2758"/>
    <w:rsid w:val="007C2961"/>
    <w:rsid w:val="007C3A5F"/>
    <w:rsid w:val="007C3EA0"/>
    <w:rsid w:val="007C4621"/>
    <w:rsid w:val="007C5741"/>
    <w:rsid w:val="007C5D16"/>
    <w:rsid w:val="007C71BC"/>
    <w:rsid w:val="007C7889"/>
    <w:rsid w:val="007C7923"/>
    <w:rsid w:val="007D02DE"/>
    <w:rsid w:val="007D1E68"/>
    <w:rsid w:val="007D3296"/>
    <w:rsid w:val="007D4495"/>
    <w:rsid w:val="007D4C09"/>
    <w:rsid w:val="007D6A02"/>
    <w:rsid w:val="007E04D1"/>
    <w:rsid w:val="007E2F3B"/>
    <w:rsid w:val="007E2F6A"/>
    <w:rsid w:val="007E44F8"/>
    <w:rsid w:val="007E5CE5"/>
    <w:rsid w:val="007E605D"/>
    <w:rsid w:val="007E651E"/>
    <w:rsid w:val="007E68D7"/>
    <w:rsid w:val="007E73DB"/>
    <w:rsid w:val="007E794F"/>
    <w:rsid w:val="007F0A06"/>
    <w:rsid w:val="007F0D5D"/>
    <w:rsid w:val="007F131E"/>
    <w:rsid w:val="007F297D"/>
    <w:rsid w:val="007F568F"/>
    <w:rsid w:val="007F5959"/>
    <w:rsid w:val="007F642F"/>
    <w:rsid w:val="007F71CC"/>
    <w:rsid w:val="00800578"/>
    <w:rsid w:val="00800A35"/>
    <w:rsid w:val="00803B4B"/>
    <w:rsid w:val="00803FA1"/>
    <w:rsid w:val="0080441C"/>
    <w:rsid w:val="008066BB"/>
    <w:rsid w:val="00807263"/>
    <w:rsid w:val="00811556"/>
    <w:rsid w:val="008118E7"/>
    <w:rsid w:val="008119FA"/>
    <w:rsid w:val="00815617"/>
    <w:rsid w:val="0081673D"/>
    <w:rsid w:val="00820B08"/>
    <w:rsid w:val="008214BF"/>
    <w:rsid w:val="0082197B"/>
    <w:rsid w:val="00825A70"/>
    <w:rsid w:val="008264B6"/>
    <w:rsid w:val="00827942"/>
    <w:rsid w:val="00827B50"/>
    <w:rsid w:val="00830D66"/>
    <w:rsid w:val="00831042"/>
    <w:rsid w:val="00831CC9"/>
    <w:rsid w:val="008330FD"/>
    <w:rsid w:val="00833B57"/>
    <w:rsid w:val="00834B7F"/>
    <w:rsid w:val="008352F6"/>
    <w:rsid w:val="00835956"/>
    <w:rsid w:val="0083670F"/>
    <w:rsid w:val="00841BFF"/>
    <w:rsid w:val="00842EBE"/>
    <w:rsid w:val="00843C07"/>
    <w:rsid w:val="008453A3"/>
    <w:rsid w:val="00845580"/>
    <w:rsid w:val="00846024"/>
    <w:rsid w:val="00846559"/>
    <w:rsid w:val="00846BF3"/>
    <w:rsid w:val="00846E84"/>
    <w:rsid w:val="00846FC8"/>
    <w:rsid w:val="00847615"/>
    <w:rsid w:val="00847846"/>
    <w:rsid w:val="00847ECE"/>
    <w:rsid w:val="00850656"/>
    <w:rsid w:val="0085129D"/>
    <w:rsid w:val="00851813"/>
    <w:rsid w:val="00852134"/>
    <w:rsid w:val="00853094"/>
    <w:rsid w:val="00853660"/>
    <w:rsid w:val="0085500F"/>
    <w:rsid w:val="008563E2"/>
    <w:rsid w:val="008563EB"/>
    <w:rsid w:val="00856E74"/>
    <w:rsid w:val="00856FD6"/>
    <w:rsid w:val="008570F0"/>
    <w:rsid w:val="008571AD"/>
    <w:rsid w:val="00857E8F"/>
    <w:rsid w:val="00860227"/>
    <w:rsid w:val="00862736"/>
    <w:rsid w:val="008641EE"/>
    <w:rsid w:val="00867051"/>
    <w:rsid w:val="0086756F"/>
    <w:rsid w:val="00870253"/>
    <w:rsid w:val="00870DFD"/>
    <w:rsid w:val="00870FE6"/>
    <w:rsid w:val="00871821"/>
    <w:rsid w:val="008738C3"/>
    <w:rsid w:val="00874662"/>
    <w:rsid w:val="00874712"/>
    <w:rsid w:val="00875445"/>
    <w:rsid w:val="008755DF"/>
    <w:rsid w:val="008769C2"/>
    <w:rsid w:val="00877E99"/>
    <w:rsid w:val="00880881"/>
    <w:rsid w:val="00881617"/>
    <w:rsid w:val="008856DB"/>
    <w:rsid w:val="00885F12"/>
    <w:rsid w:val="0089190E"/>
    <w:rsid w:val="008922D0"/>
    <w:rsid w:val="00893538"/>
    <w:rsid w:val="00893597"/>
    <w:rsid w:val="008A0056"/>
    <w:rsid w:val="008A040D"/>
    <w:rsid w:val="008A0609"/>
    <w:rsid w:val="008A1E26"/>
    <w:rsid w:val="008A37BE"/>
    <w:rsid w:val="008A760C"/>
    <w:rsid w:val="008A7DBE"/>
    <w:rsid w:val="008B0186"/>
    <w:rsid w:val="008B109E"/>
    <w:rsid w:val="008B1360"/>
    <w:rsid w:val="008B17B7"/>
    <w:rsid w:val="008B194F"/>
    <w:rsid w:val="008B27AD"/>
    <w:rsid w:val="008B28DD"/>
    <w:rsid w:val="008B51D3"/>
    <w:rsid w:val="008B5FDC"/>
    <w:rsid w:val="008B6167"/>
    <w:rsid w:val="008B6312"/>
    <w:rsid w:val="008B6D70"/>
    <w:rsid w:val="008C03EE"/>
    <w:rsid w:val="008C065A"/>
    <w:rsid w:val="008C1384"/>
    <w:rsid w:val="008C1C0B"/>
    <w:rsid w:val="008C248F"/>
    <w:rsid w:val="008C3077"/>
    <w:rsid w:val="008C3637"/>
    <w:rsid w:val="008C43CC"/>
    <w:rsid w:val="008C4584"/>
    <w:rsid w:val="008C481C"/>
    <w:rsid w:val="008C59AB"/>
    <w:rsid w:val="008C7602"/>
    <w:rsid w:val="008D022E"/>
    <w:rsid w:val="008D058B"/>
    <w:rsid w:val="008D058E"/>
    <w:rsid w:val="008D1701"/>
    <w:rsid w:val="008D1D1E"/>
    <w:rsid w:val="008D1EDC"/>
    <w:rsid w:val="008D352A"/>
    <w:rsid w:val="008D3984"/>
    <w:rsid w:val="008D41D3"/>
    <w:rsid w:val="008D74DD"/>
    <w:rsid w:val="008E02A9"/>
    <w:rsid w:val="008E10C3"/>
    <w:rsid w:val="008E1CF7"/>
    <w:rsid w:val="008E24A5"/>
    <w:rsid w:val="008E268F"/>
    <w:rsid w:val="008E2B66"/>
    <w:rsid w:val="008E3299"/>
    <w:rsid w:val="008E5249"/>
    <w:rsid w:val="008E6379"/>
    <w:rsid w:val="008E69C7"/>
    <w:rsid w:val="008F0354"/>
    <w:rsid w:val="008F0393"/>
    <w:rsid w:val="008F1180"/>
    <w:rsid w:val="008F17DC"/>
    <w:rsid w:val="008F1E78"/>
    <w:rsid w:val="008F24E6"/>
    <w:rsid w:val="008F2665"/>
    <w:rsid w:val="008F2B83"/>
    <w:rsid w:val="008F4444"/>
    <w:rsid w:val="008F4BA8"/>
    <w:rsid w:val="008F525E"/>
    <w:rsid w:val="0090003E"/>
    <w:rsid w:val="00901FB3"/>
    <w:rsid w:val="00904E11"/>
    <w:rsid w:val="009053DC"/>
    <w:rsid w:val="00905775"/>
    <w:rsid w:val="00906A81"/>
    <w:rsid w:val="00910A33"/>
    <w:rsid w:val="00910EC7"/>
    <w:rsid w:val="00911187"/>
    <w:rsid w:val="00913ADC"/>
    <w:rsid w:val="00913B76"/>
    <w:rsid w:val="0091443C"/>
    <w:rsid w:val="00916CBE"/>
    <w:rsid w:val="00920138"/>
    <w:rsid w:val="009203A0"/>
    <w:rsid w:val="00920F2D"/>
    <w:rsid w:val="0092181D"/>
    <w:rsid w:val="009220E3"/>
    <w:rsid w:val="0092389A"/>
    <w:rsid w:val="00923D38"/>
    <w:rsid w:val="009250FE"/>
    <w:rsid w:val="009275CE"/>
    <w:rsid w:val="00927752"/>
    <w:rsid w:val="00927CE4"/>
    <w:rsid w:val="009306AE"/>
    <w:rsid w:val="00930C85"/>
    <w:rsid w:val="009310C0"/>
    <w:rsid w:val="00931371"/>
    <w:rsid w:val="009314AE"/>
    <w:rsid w:val="00931564"/>
    <w:rsid w:val="009320EE"/>
    <w:rsid w:val="00932305"/>
    <w:rsid w:val="0093296B"/>
    <w:rsid w:val="00936F81"/>
    <w:rsid w:val="009370F9"/>
    <w:rsid w:val="0093747D"/>
    <w:rsid w:val="00937E9B"/>
    <w:rsid w:val="009430B3"/>
    <w:rsid w:val="009440F1"/>
    <w:rsid w:val="00946CF4"/>
    <w:rsid w:val="00947764"/>
    <w:rsid w:val="0095024A"/>
    <w:rsid w:val="00950386"/>
    <w:rsid w:val="009516F5"/>
    <w:rsid w:val="0095224C"/>
    <w:rsid w:val="00952A01"/>
    <w:rsid w:val="00953833"/>
    <w:rsid w:val="00953C89"/>
    <w:rsid w:val="00953E74"/>
    <w:rsid w:val="00956E17"/>
    <w:rsid w:val="009609A5"/>
    <w:rsid w:val="00960CC4"/>
    <w:rsid w:val="00960D2B"/>
    <w:rsid w:val="0096162D"/>
    <w:rsid w:val="00961ED0"/>
    <w:rsid w:val="00962383"/>
    <w:rsid w:val="00962652"/>
    <w:rsid w:val="00965A6E"/>
    <w:rsid w:val="00965C72"/>
    <w:rsid w:val="00966EB3"/>
    <w:rsid w:val="00967926"/>
    <w:rsid w:val="00972054"/>
    <w:rsid w:val="0097246F"/>
    <w:rsid w:val="00976211"/>
    <w:rsid w:val="009769B4"/>
    <w:rsid w:val="00980392"/>
    <w:rsid w:val="009804D7"/>
    <w:rsid w:val="009809C0"/>
    <w:rsid w:val="009816D0"/>
    <w:rsid w:val="00983AD1"/>
    <w:rsid w:val="00983D37"/>
    <w:rsid w:val="00983E93"/>
    <w:rsid w:val="0098405E"/>
    <w:rsid w:val="00984449"/>
    <w:rsid w:val="00986122"/>
    <w:rsid w:val="009865D8"/>
    <w:rsid w:val="009865FD"/>
    <w:rsid w:val="00987157"/>
    <w:rsid w:val="0098747F"/>
    <w:rsid w:val="00987A11"/>
    <w:rsid w:val="00990887"/>
    <w:rsid w:val="00990F27"/>
    <w:rsid w:val="0099362A"/>
    <w:rsid w:val="0099371B"/>
    <w:rsid w:val="009939B4"/>
    <w:rsid w:val="009944DF"/>
    <w:rsid w:val="00995800"/>
    <w:rsid w:val="00996552"/>
    <w:rsid w:val="00997842"/>
    <w:rsid w:val="009A0BE9"/>
    <w:rsid w:val="009A2B1A"/>
    <w:rsid w:val="009A32F3"/>
    <w:rsid w:val="009A4036"/>
    <w:rsid w:val="009A4709"/>
    <w:rsid w:val="009A4DED"/>
    <w:rsid w:val="009A6266"/>
    <w:rsid w:val="009A632E"/>
    <w:rsid w:val="009A63BE"/>
    <w:rsid w:val="009A6BD3"/>
    <w:rsid w:val="009A781B"/>
    <w:rsid w:val="009A7BB0"/>
    <w:rsid w:val="009B1A7C"/>
    <w:rsid w:val="009B1F60"/>
    <w:rsid w:val="009B3E65"/>
    <w:rsid w:val="009B5D65"/>
    <w:rsid w:val="009B6177"/>
    <w:rsid w:val="009B67B0"/>
    <w:rsid w:val="009B7D5D"/>
    <w:rsid w:val="009C0232"/>
    <w:rsid w:val="009C1511"/>
    <w:rsid w:val="009C1727"/>
    <w:rsid w:val="009C1D72"/>
    <w:rsid w:val="009C2CFE"/>
    <w:rsid w:val="009C4246"/>
    <w:rsid w:val="009C458A"/>
    <w:rsid w:val="009C4BA3"/>
    <w:rsid w:val="009C50E2"/>
    <w:rsid w:val="009C517D"/>
    <w:rsid w:val="009C523C"/>
    <w:rsid w:val="009C54AD"/>
    <w:rsid w:val="009C5C08"/>
    <w:rsid w:val="009C6A53"/>
    <w:rsid w:val="009C7EF8"/>
    <w:rsid w:val="009D248D"/>
    <w:rsid w:val="009D2F38"/>
    <w:rsid w:val="009D320B"/>
    <w:rsid w:val="009D36A5"/>
    <w:rsid w:val="009D3B74"/>
    <w:rsid w:val="009D5316"/>
    <w:rsid w:val="009D7A34"/>
    <w:rsid w:val="009D7B3F"/>
    <w:rsid w:val="009E0421"/>
    <w:rsid w:val="009E0E88"/>
    <w:rsid w:val="009E239A"/>
    <w:rsid w:val="009E3D7E"/>
    <w:rsid w:val="009E4366"/>
    <w:rsid w:val="009E4C9F"/>
    <w:rsid w:val="009E5417"/>
    <w:rsid w:val="009E57BB"/>
    <w:rsid w:val="009E59BF"/>
    <w:rsid w:val="009E6B53"/>
    <w:rsid w:val="009E7D71"/>
    <w:rsid w:val="009E7FA7"/>
    <w:rsid w:val="009F0C17"/>
    <w:rsid w:val="009F1315"/>
    <w:rsid w:val="009F19E8"/>
    <w:rsid w:val="009F1A83"/>
    <w:rsid w:val="009F2354"/>
    <w:rsid w:val="009F74EC"/>
    <w:rsid w:val="00A00727"/>
    <w:rsid w:val="00A00C1C"/>
    <w:rsid w:val="00A00FC9"/>
    <w:rsid w:val="00A01226"/>
    <w:rsid w:val="00A01ACF"/>
    <w:rsid w:val="00A0200C"/>
    <w:rsid w:val="00A02A0E"/>
    <w:rsid w:val="00A03585"/>
    <w:rsid w:val="00A050A8"/>
    <w:rsid w:val="00A05363"/>
    <w:rsid w:val="00A055F6"/>
    <w:rsid w:val="00A06859"/>
    <w:rsid w:val="00A079CB"/>
    <w:rsid w:val="00A113B9"/>
    <w:rsid w:val="00A12640"/>
    <w:rsid w:val="00A12BEA"/>
    <w:rsid w:val="00A130D5"/>
    <w:rsid w:val="00A13597"/>
    <w:rsid w:val="00A138ED"/>
    <w:rsid w:val="00A13B5D"/>
    <w:rsid w:val="00A174E5"/>
    <w:rsid w:val="00A205E2"/>
    <w:rsid w:val="00A20938"/>
    <w:rsid w:val="00A20AA9"/>
    <w:rsid w:val="00A20DA4"/>
    <w:rsid w:val="00A24BDE"/>
    <w:rsid w:val="00A26351"/>
    <w:rsid w:val="00A270BD"/>
    <w:rsid w:val="00A27144"/>
    <w:rsid w:val="00A278C6"/>
    <w:rsid w:val="00A27FE4"/>
    <w:rsid w:val="00A30F9F"/>
    <w:rsid w:val="00A316D4"/>
    <w:rsid w:val="00A31E18"/>
    <w:rsid w:val="00A31E23"/>
    <w:rsid w:val="00A320D5"/>
    <w:rsid w:val="00A333CB"/>
    <w:rsid w:val="00A34C49"/>
    <w:rsid w:val="00A374D5"/>
    <w:rsid w:val="00A37844"/>
    <w:rsid w:val="00A37C1F"/>
    <w:rsid w:val="00A4038D"/>
    <w:rsid w:val="00A41B8B"/>
    <w:rsid w:val="00A42526"/>
    <w:rsid w:val="00A4277B"/>
    <w:rsid w:val="00A4326C"/>
    <w:rsid w:val="00A434A5"/>
    <w:rsid w:val="00A4408F"/>
    <w:rsid w:val="00A4798B"/>
    <w:rsid w:val="00A503AA"/>
    <w:rsid w:val="00A504EB"/>
    <w:rsid w:val="00A508DE"/>
    <w:rsid w:val="00A535BB"/>
    <w:rsid w:val="00A547A4"/>
    <w:rsid w:val="00A54A3A"/>
    <w:rsid w:val="00A57415"/>
    <w:rsid w:val="00A60118"/>
    <w:rsid w:val="00A63081"/>
    <w:rsid w:val="00A64686"/>
    <w:rsid w:val="00A648C4"/>
    <w:rsid w:val="00A6496A"/>
    <w:rsid w:val="00A661A0"/>
    <w:rsid w:val="00A7103A"/>
    <w:rsid w:val="00A7151E"/>
    <w:rsid w:val="00A71C88"/>
    <w:rsid w:val="00A726FE"/>
    <w:rsid w:val="00A72BED"/>
    <w:rsid w:val="00A73A95"/>
    <w:rsid w:val="00A73B35"/>
    <w:rsid w:val="00A74AA3"/>
    <w:rsid w:val="00A74EB7"/>
    <w:rsid w:val="00A75843"/>
    <w:rsid w:val="00A76D02"/>
    <w:rsid w:val="00A800AA"/>
    <w:rsid w:val="00A801E7"/>
    <w:rsid w:val="00A805C6"/>
    <w:rsid w:val="00A80B5B"/>
    <w:rsid w:val="00A80C35"/>
    <w:rsid w:val="00A80C36"/>
    <w:rsid w:val="00A81B3A"/>
    <w:rsid w:val="00A82CE6"/>
    <w:rsid w:val="00A8466E"/>
    <w:rsid w:val="00A85124"/>
    <w:rsid w:val="00A85FED"/>
    <w:rsid w:val="00A86023"/>
    <w:rsid w:val="00A8632D"/>
    <w:rsid w:val="00A91646"/>
    <w:rsid w:val="00A9177D"/>
    <w:rsid w:val="00A92700"/>
    <w:rsid w:val="00A92B97"/>
    <w:rsid w:val="00A92F97"/>
    <w:rsid w:val="00A95934"/>
    <w:rsid w:val="00A96D89"/>
    <w:rsid w:val="00AA003C"/>
    <w:rsid w:val="00AA0987"/>
    <w:rsid w:val="00AA1043"/>
    <w:rsid w:val="00AA1CA6"/>
    <w:rsid w:val="00AA3F06"/>
    <w:rsid w:val="00AA4680"/>
    <w:rsid w:val="00AA48AA"/>
    <w:rsid w:val="00AA4DF8"/>
    <w:rsid w:val="00AA4EEA"/>
    <w:rsid w:val="00AA5AE0"/>
    <w:rsid w:val="00AA6E92"/>
    <w:rsid w:val="00AA70EB"/>
    <w:rsid w:val="00AA7C46"/>
    <w:rsid w:val="00AA7D93"/>
    <w:rsid w:val="00AB1485"/>
    <w:rsid w:val="00AB2950"/>
    <w:rsid w:val="00AB2A60"/>
    <w:rsid w:val="00AB2EE0"/>
    <w:rsid w:val="00AB3893"/>
    <w:rsid w:val="00AB5212"/>
    <w:rsid w:val="00AB5A9B"/>
    <w:rsid w:val="00AB62D1"/>
    <w:rsid w:val="00AC075F"/>
    <w:rsid w:val="00AC22A8"/>
    <w:rsid w:val="00AC2363"/>
    <w:rsid w:val="00AC27E0"/>
    <w:rsid w:val="00AC2B89"/>
    <w:rsid w:val="00AC2ECB"/>
    <w:rsid w:val="00AC5491"/>
    <w:rsid w:val="00AC7315"/>
    <w:rsid w:val="00AD1388"/>
    <w:rsid w:val="00AD1572"/>
    <w:rsid w:val="00AD1DFB"/>
    <w:rsid w:val="00AD21E2"/>
    <w:rsid w:val="00AD349F"/>
    <w:rsid w:val="00AD38A8"/>
    <w:rsid w:val="00AD3D70"/>
    <w:rsid w:val="00AD4340"/>
    <w:rsid w:val="00AD5732"/>
    <w:rsid w:val="00AD65DF"/>
    <w:rsid w:val="00AD6C92"/>
    <w:rsid w:val="00AE0331"/>
    <w:rsid w:val="00AE063B"/>
    <w:rsid w:val="00AE10D9"/>
    <w:rsid w:val="00AE24FE"/>
    <w:rsid w:val="00AE3CE1"/>
    <w:rsid w:val="00AE4465"/>
    <w:rsid w:val="00AE577E"/>
    <w:rsid w:val="00AE5AFC"/>
    <w:rsid w:val="00AE5CBA"/>
    <w:rsid w:val="00AE61E1"/>
    <w:rsid w:val="00AE65C1"/>
    <w:rsid w:val="00AE6BBD"/>
    <w:rsid w:val="00AE71AE"/>
    <w:rsid w:val="00AF0694"/>
    <w:rsid w:val="00AF107E"/>
    <w:rsid w:val="00AF1B91"/>
    <w:rsid w:val="00AF2D95"/>
    <w:rsid w:val="00AF476D"/>
    <w:rsid w:val="00AF4A53"/>
    <w:rsid w:val="00AF535D"/>
    <w:rsid w:val="00AF63E7"/>
    <w:rsid w:val="00AF6B31"/>
    <w:rsid w:val="00AF7AD1"/>
    <w:rsid w:val="00AF7EF7"/>
    <w:rsid w:val="00AF7F89"/>
    <w:rsid w:val="00B0147B"/>
    <w:rsid w:val="00B02C6A"/>
    <w:rsid w:val="00B03022"/>
    <w:rsid w:val="00B0443F"/>
    <w:rsid w:val="00B048A9"/>
    <w:rsid w:val="00B05680"/>
    <w:rsid w:val="00B060E8"/>
    <w:rsid w:val="00B06616"/>
    <w:rsid w:val="00B06B97"/>
    <w:rsid w:val="00B07543"/>
    <w:rsid w:val="00B0792D"/>
    <w:rsid w:val="00B07A26"/>
    <w:rsid w:val="00B07B69"/>
    <w:rsid w:val="00B1176C"/>
    <w:rsid w:val="00B11789"/>
    <w:rsid w:val="00B13614"/>
    <w:rsid w:val="00B14256"/>
    <w:rsid w:val="00B152F4"/>
    <w:rsid w:val="00B15F92"/>
    <w:rsid w:val="00B16F35"/>
    <w:rsid w:val="00B205E5"/>
    <w:rsid w:val="00B2251D"/>
    <w:rsid w:val="00B22EFC"/>
    <w:rsid w:val="00B237D6"/>
    <w:rsid w:val="00B256AE"/>
    <w:rsid w:val="00B256BD"/>
    <w:rsid w:val="00B33796"/>
    <w:rsid w:val="00B35097"/>
    <w:rsid w:val="00B3644B"/>
    <w:rsid w:val="00B3699A"/>
    <w:rsid w:val="00B37127"/>
    <w:rsid w:val="00B371B3"/>
    <w:rsid w:val="00B3738E"/>
    <w:rsid w:val="00B375D9"/>
    <w:rsid w:val="00B37AC2"/>
    <w:rsid w:val="00B40278"/>
    <w:rsid w:val="00B41B69"/>
    <w:rsid w:val="00B4287F"/>
    <w:rsid w:val="00B43E80"/>
    <w:rsid w:val="00B46C17"/>
    <w:rsid w:val="00B479DF"/>
    <w:rsid w:val="00B51210"/>
    <w:rsid w:val="00B528ED"/>
    <w:rsid w:val="00B52E92"/>
    <w:rsid w:val="00B5374C"/>
    <w:rsid w:val="00B55F21"/>
    <w:rsid w:val="00B55F4D"/>
    <w:rsid w:val="00B56840"/>
    <w:rsid w:val="00B5705B"/>
    <w:rsid w:val="00B61E19"/>
    <w:rsid w:val="00B61E59"/>
    <w:rsid w:val="00B63526"/>
    <w:rsid w:val="00B64A92"/>
    <w:rsid w:val="00B65F1F"/>
    <w:rsid w:val="00B66A54"/>
    <w:rsid w:val="00B70D66"/>
    <w:rsid w:val="00B71DAD"/>
    <w:rsid w:val="00B73ACB"/>
    <w:rsid w:val="00B752CC"/>
    <w:rsid w:val="00B753E7"/>
    <w:rsid w:val="00B769B4"/>
    <w:rsid w:val="00B77FB4"/>
    <w:rsid w:val="00B8251A"/>
    <w:rsid w:val="00B83992"/>
    <w:rsid w:val="00B84E07"/>
    <w:rsid w:val="00B85F9F"/>
    <w:rsid w:val="00B87517"/>
    <w:rsid w:val="00B87A8D"/>
    <w:rsid w:val="00B87AE5"/>
    <w:rsid w:val="00B91B3B"/>
    <w:rsid w:val="00B91D3E"/>
    <w:rsid w:val="00B92E81"/>
    <w:rsid w:val="00B93343"/>
    <w:rsid w:val="00B935B9"/>
    <w:rsid w:val="00B95AE9"/>
    <w:rsid w:val="00B96C43"/>
    <w:rsid w:val="00B97127"/>
    <w:rsid w:val="00BA04B5"/>
    <w:rsid w:val="00BA142B"/>
    <w:rsid w:val="00BA2222"/>
    <w:rsid w:val="00BA2262"/>
    <w:rsid w:val="00BA54C6"/>
    <w:rsid w:val="00BA6A28"/>
    <w:rsid w:val="00BB07AA"/>
    <w:rsid w:val="00BB0DD2"/>
    <w:rsid w:val="00BB3596"/>
    <w:rsid w:val="00BB36E7"/>
    <w:rsid w:val="00BB39B7"/>
    <w:rsid w:val="00BB426A"/>
    <w:rsid w:val="00BB4C7C"/>
    <w:rsid w:val="00BB7DF2"/>
    <w:rsid w:val="00BC0117"/>
    <w:rsid w:val="00BC1275"/>
    <w:rsid w:val="00BC128F"/>
    <w:rsid w:val="00BC16C1"/>
    <w:rsid w:val="00BC1E03"/>
    <w:rsid w:val="00BC28BB"/>
    <w:rsid w:val="00BC29B8"/>
    <w:rsid w:val="00BC3D9B"/>
    <w:rsid w:val="00BC6C2D"/>
    <w:rsid w:val="00BD0470"/>
    <w:rsid w:val="00BD0F03"/>
    <w:rsid w:val="00BD0F97"/>
    <w:rsid w:val="00BD11E0"/>
    <w:rsid w:val="00BD12B7"/>
    <w:rsid w:val="00BD13D0"/>
    <w:rsid w:val="00BD4414"/>
    <w:rsid w:val="00BD4AE4"/>
    <w:rsid w:val="00BD5221"/>
    <w:rsid w:val="00BD5834"/>
    <w:rsid w:val="00BD5B85"/>
    <w:rsid w:val="00BD6734"/>
    <w:rsid w:val="00BD6B6F"/>
    <w:rsid w:val="00BD71AE"/>
    <w:rsid w:val="00BD7CC6"/>
    <w:rsid w:val="00BE090A"/>
    <w:rsid w:val="00BE0A7E"/>
    <w:rsid w:val="00BE12EC"/>
    <w:rsid w:val="00BE19D5"/>
    <w:rsid w:val="00BE447C"/>
    <w:rsid w:val="00BE4F05"/>
    <w:rsid w:val="00BE5211"/>
    <w:rsid w:val="00BE586A"/>
    <w:rsid w:val="00BE5D5A"/>
    <w:rsid w:val="00BE5F52"/>
    <w:rsid w:val="00BE666F"/>
    <w:rsid w:val="00BE72D3"/>
    <w:rsid w:val="00BF07E6"/>
    <w:rsid w:val="00BF1000"/>
    <w:rsid w:val="00BF19F6"/>
    <w:rsid w:val="00BF294F"/>
    <w:rsid w:val="00BF2C6A"/>
    <w:rsid w:val="00BF4810"/>
    <w:rsid w:val="00BF4E6B"/>
    <w:rsid w:val="00BF5069"/>
    <w:rsid w:val="00BF5185"/>
    <w:rsid w:val="00BF5208"/>
    <w:rsid w:val="00BF573C"/>
    <w:rsid w:val="00BF599B"/>
    <w:rsid w:val="00BF69C8"/>
    <w:rsid w:val="00BF7474"/>
    <w:rsid w:val="00C00031"/>
    <w:rsid w:val="00C013FF"/>
    <w:rsid w:val="00C02246"/>
    <w:rsid w:val="00C027EF"/>
    <w:rsid w:val="00C0375C"/>
    <w:rsid w:val="00C05455"/>
    <w:rsid w:val="00C05D2C"/>
    <w:rsid w:val="00C06B04"/>
    <w:rsid w:val="00C07579"/>
    <w:rsid w:val="00C07FFD"/>
    <w:rsid w:val="00C10009"/>
    <w:rsid w:val="00C1057D"/>
    <w:rsid w:val="00C10BC1"/>
    <w:rsid w:val="00C11989"/>
    <w:rsid w:val="00C13469"/>
    <w:rsid w:val="00C140EC"/>
    <w:rsid w:val="00C161B4"/>
    <w:rsid w:val="00C16EC8"/>
    <w:rsid w:val="00C173D8"/>
    <w:rsid w:val="00C21D30"/>
    <w:rsid w:val="00C2248E"/>
    <w:rsid w:val="00C22F57"/>
    <w:rsid w:val="00C247C3"/>
    <w:rsid w:val="00C25138"/>
    <w:rsid w:val="00C25968"/>
    <w:rsid w:val="00C26148"/>
    <w:rsid w:val="00C263D6"/>
    <w:rsid w:val="00C270F9"/>
    <w:rsid w:val="00C3023A"/>
    <w:rsid w:val="00C30AC3"/>
    <w:rsid w:val="00C30E01"/>
    <w:rsid w:val="00C30FD1"/>
    <w:rsid w:val="00C328CA"/>
    <w:rsid w:val="00C357D5"/>
    <w:rsid w:val="00C362BB"/>
    <w:rsid w:val="00C372AE"/>
    <w:rsid w:val="00C37674"/>
    <w:rsid w:val="00C40350"/>
    <w:rsid w:val="00C4136A"/>
    <w:rsid w:val="00C44635"/>
    <w:rsid w:val="00C44FEA"/>
    <w:rsid w:val="00C4519E"/>
    <w:rsid w:val="00C45A34"/>
    <w:rsid w:val="00C45E68"/>
    <w:rsid w:val="00C463E0"/>
    <w:rsid w:val="00C46AC7"/>
    <w:rsid w:val="00C4700C"/>
    <w:rsid w:val="00C509A8"/>
    <w:rsid w:val="00C51C77"/>
    <w:rsid w:val="00C52A53"/>
    <w:rsid w:val="00C52D15"/>
    <w:rsid w:val="00C533A5"/>
    <w:rsid w:val="00C53978"/>
    <w:rsid w:val="00C559BA"/>
    <w:rsid w:val="00C55A69"/>
    <w:rsid w:val="00C55DF2"/>
    <w:rsid w:val="00C60273"/>
    <w:rsid w:val="00C620B3"/>
    <w:rsid w:val="00C6281C"/>
    <w:rsid w:val="00C63737"/>
    <w:rsid w:val="00C64532"/>
    <w:rsid w:val="00C646E0"/>
    <w:rsid w:val="00C66DA8"/>
    <w:rsid w:val="00C73476"/>
    <w:rsid w:val="00C758C4"/>
    <w:rsid w:val="00C75ED2"/>
    <w:rsid w:val="00C7657E"/>
    <w:rsid w:val="00C852B3"/>
    <w:rsid w:val="00C85457"/>
    <w:rsid w:val="00C85A5E"/>
    <w:rsid w:val="00C85BA8"/>
    <w:rsid w:val="00C87C97"/>
    <w:rsid w:val="00C90B3C"/>
    <w:rsid w:val="00C91F50"/>
    <w:rsid w:val="00C92F5E"/>
    <w:rsid w:val="00C93036"/>
    <w:rsid w:val="00C93CDF"/>
    <w:rsid w:val="00C96F45"/>
    <w:rsid w:val="00C97D38"/>
    <w:rsid w:val="00CA0D20"/>
    <w:rsid w:val="00CA1056"/>
    <w:rsid w:val="00CA1360"/>
    <w:rsid w:val="00CA4098"/>
    <w:rsid w:val="00CA47FB"/>
    <w:rsid w:val="00CA5849"/>
    <w:rsid w:val="00CA64DF"/>
    <w:rsid w:val="00CA6B07"/>
    <w:rsid w:val="00CA7116"/>
    <w:rsid w:val="00CA7E34"/>
    <w:rsid w:val="00CB0CB5"/>
    <w:rsid w:val="00CB10CA"/>
    <w:rsid w:val="00CB2737"/>
    <w:rsid w:val="00CB27FA"/>
    <w:rsid w:val="00CB3579"/>
    <w:rsid w:val="00CB4829"/>
    <w:rsid w:val="00CB6619"/>
    <w:rsid w:val="00CB6735"/>
    <w:rsid w:val="00CB6BC9"/>
    <w:rsid w:val="00CB7D31"/>
    <w:rsid w:val="00CB7DB0"/>
    <w:rsid w:val="00CC10F6"/>
    <w:rsid w:val="00CC2230"/>
    <w:rsid w:val="00CC2C8D"/>
    <w:rsid w:val="00CC2F0F"/>
    <w:rsid w:val="00CC3825"/>
    <w:rsid w:val="00CC3B28"/>
    <w:rsid w:val="00CC3B6B"/>
    <w:rsid w:val="00CC486A"/>
    <w:rsid w:val="00CC4D86"/>
    <w:rsid w:val="00CC5479"/>
    <w:rsid w:val="00CC575D"/>
    <w:rsid w:val="00CC66B0"/>
    <w:rsid w:val="00CC697C"/>
    <w:rsid w:val="00CC703B"/>
    <w:rsid w:val="00CC72E0"/>
    <w:rsid w:val="00CD0CAE"/>
    <w:rsid w:val="00CD167A"/>
    <w:rsid w:val="00CD1D0C"/>
    <w:rsid w:val="00CD1DA5"/>
    <w:rsid w:val="00CD3F1C"/>
    <w:rsid w:val="00CD4198"/>
    <w:rsid w:val="00CD4F18"/>
    <w:rsid w:val="00CD65FB"/>
    <w:rsid w:val="00CE029F"/>
    <w:rsid w:val="00CE0D99"/>
    <w:rsid w:val="00CE133A"/>
    <w:rsid w:val="00CE2A86"/>
    <w:rsid w:val="00CE312C"/>
    <w:rsid w:val="00CE43B2"/>
    <w:rsid w:val="00CE43FF"/>
    <w:rsid w:val="00CE4924"/>
    <w:rsid w:val="00CE4BB7"/>
    <w:rsid w:val="00CE59B3"/>
    <w:rsid w:val="00CE61F1"/>
    <w:rsid w:val="00CE6709"/>
    <w:rsid w:val="00CE6DD3"/>
    <w:rsid w:val="00CE7CD6"/>
    <w:rsid w:val="00CF243B"/>
    <w:rsid w:val="00CF2E3C"/>
    <w:rsid w:val="00CF2F68"/>
    <w:rsid w:val="00CF3331"/>
    <w:rsid w:val="00CF3DB2"/>
    <w:rsid w:val="00CF5CF1"/>
    <w:rsid w:val="00CF6A5C"/>
    <w:rsid w:val="00CF767B"/>
    <w:rsid w:val="00CF7A2A"/>
    <w:rsid w:val="00CF7AB7"/>
    <w:rsid w:val="00D0080B"/>
    <w:rsid w:val="00D024D1"/>
    <w:rsid w:val="00D05857"/>
    <w:rsid w:val="00D05902"/>
    <w:rsid w:val="00D105D1"/>
    <w:rsid w:val="00D112A3"/>
    <w:rsid w:val="00D161E6"/>
    <w:rsid w:val="00D1669A"/>
    <w:rsid w:val="00D16729"/>
    <w:rsid w:val="00D23A19"/>
    <w:rsid w:val="00D24C0D"/>
    <w:rsid w:val="00D26335"/>
    <w:rsid w:val="00D2711C"/>
    <w:rsid w:val="00D27667"/>
    <w:rsid w:val="00D278EA"/>
    <w:rsid w:val="00D27A8F"/>
    <w:rsid w:val="00D3117C"/>
    <w:rsid w:val="00D31551"/>
    <w:rsid w:val="00D31BFD"/>
    <w:rsid w:val="00D3304B"/>
    <w:rsid w:val="00D33DC4"/>
    <w:rsid w:val="00D35E12"/>
    <w:rsid w:val="00D3645D"/>
    <w:rsid w:val="00D36569"/>
    <w:rsid w:val="00D37049"/>
    <w:rsid w:val="00D401E5"/>
    <w:rsid w:val="00D405C5"/>
    <w:rsid w:val="00D4196A"/>
    <w:rsid w:val="00D42F1B"/>
    <w:rsid w:val="00D43D98"/>
    <w:rsid w:val="00D45553"/>
    <w:rsid w:val="00D478CC"/>
    <w:rsid w:val="00D47CCB"/>
    <w:rsid w:val="00D512CA"/>
    <w:rsid w:val="00D52882"/>
    <w:rsid w:val="00D54232"/>
    <w:rsid w:val="00D55000"/>
    <w:rsid w:val="00D55BC9"/>
    <w:rsid w:val="00D60968"/>
    <w:rsid w:val="00D60B61"/>
    <w:rsid w:val="00D625BC"/>
    <w:rsid w:val="00D62D4B"/>
    <w:rsid w:val="00D6302E"/>
    <w:rsid w:val="00D647BC"/>
    <w:rsid w:val="00D66863"/>
    <w:rsid w:val="00D679F9"/>
    <w:rsid w:val="00D707D3"/>
    <w:rsid w:val="00D71260"/>
    <w:rsid w:val="00D727B3"/>
    <w:rsid w:val="00D738A1"/>
    <w:rsid w:val="00D7391C"/>
    <w:rsid w:val="00D75FA6"/>
    <w:rsid w:val="00D75FA7"/>
    <w:rsid w:val="00D764DD"/>
    <w:rsid w:val="00D77868"/>
    <w:rsid w:val="00D8144C"/>
    <w:rsid w:val="00D818F4"/>
    <w:rsid w:val="00D8418E"/>
    <w:rsid w:val="00D90322"/>
    <w:rsid w:val="00D90CAD"/>
    <w:rsid w:val="00D95EEB"/>
    <w:rsid w:val="00DA122C"/>
    <w:rsid w:val="00DA22CA"/>
    <w:rsid w:val="00DA36AF"/>
    <w:rsid w:val="00DA3A7C"/>
    <w:rsid w:val="00DA4400"/>
    <w:rsid w:val="00DA6F98"/>
    <w:rsid w:val="00DB093D"/>
    <w:rsid w:val="00DB2187"/>
    <w:rsid w:val="00DB247D"/>
    <w:rsid w:val="00DB2C30"/>
    <w:rsid w:val="00DB38B9"/>
    <w:rsid w:val="00DB3B4A"/>
    <w:rsid w:val="00DB5944"/>
    <w:rsid w:val="00DB6447"/>
    <w:rsid w:val="00DC0F70"/>
    <w:rsid w:val="00DC1E43"/>
    <w:rsid w:val="00DC29AF"/>
    <w:rsid w:val="00DC38A2"/>
    <w:rsid w:val="00DC3DCA"/>
    <w:rsid w:val="00DC470A"/>
    <w:rsid w:val="00DC6548"/>
    <w:rsid w:val="00DD0662"/>
    <w:rsid w:val="00DD1E20"/>
    <w:rsid w:val="00DD28B5"/>
    <w:rsid w:val="00DD33E7"/>
    <w:rsid w:val="00DD3CA6"/>
    <w:rsid w:val="00DD3DD5"/>
    <w:rsid w:val="00DD3E50"/>
    <w:rsid w:val="00DD461F"/>
    <w:rsid w:val="00DD6D8C"/>
    <w:rsid w:val="00DE0EDC"/>
    <w:rsid w:val="00DE0F9D"/>
    <w:rsid w:val="00DE1146"/>
    <w:rsid w:val="00DE1AD8"/>
    <w:rsid w:val="00DE1B73"/>
    <w:rsid w:val="00DE2198"/>
    <w:rsid w:val="00DE3332"/>
    <w:rsid w:val="00DE3A4D"/>
    <w:rsid w:val="00DE3FB7"/>
    <w:rsid w:val="00DE4478"/>
    <w:rsid w:val="00DE46F0"/>
    <w:rsid w:val="00DE5296"/>
    <w:rsid w:val="00DE6159"/>
    <w:rsid w:val="00DE671D"/>
    <w:rsid w:val="00DF032F"/>
    <w:rsid w:val="00DF09A4"/>
    <w:rsid w:val="00DF0C97"/>
    <w:rsid w:val="00DF18BD"/>
    <w:rsid w:val="00DF1B4B"/>
    <w:rsid w:val="00DF2C10"/>
    <w:rsid w:val="00DF2DD0"/>
    <w:rsid w:val="00DF2E97"/>
    <w:rsid w:val="00DF334F"/>
    <w:rsid w:val="00DF3355"/>
    <w:rsid w:val="00DF473E"/>
    <w:rsid w:val="00DF729C"/>
    <w:rsid w:val="00E00051"/>
    <w:rsid w:val="00E00135"/>
    <w:rsid w:val="00E00D30"/>
    <w:rsid w:val="00E02A68"/>
    <w:rsid w:val="00E031C9"/>
    <w:rsid w:val="00E042F7"/>
    <w:rsid w:val="00E053F2"/>
    <w:rsid w:val="00E05834"/>
    <w:rsid w:val="00E05A35"/>
    <w:rsid w:val="00E05FB7"/>
    <w:rsid w:val="00E0607D"/>
    <w:rsid w:val="00E071DE"/>
    <w:rsid w:val="00E07A20"/>
    <w:rsid w:val="00E10B41"/>
    <w:rsid w:val="00E13906"/>
    <w:rsid w:val="00E14C59"/>
    <w:rsid w:val="00E151E0"/>
    <w:rsid w:val="00E15C52"/>
    <w:rsid w:val="00E16641"/>
    <w:rsid w:val="00E16D4B"/>
    <w:rsid w:val="00E2346B"/>
    <w:rsid w:val="00E24797"/>
    <w:rsid w:val="00E25F48"/>
    <w:rsid w:val="00E319BA"/>
    <w:rsid w:val="00E3309F"/>
    <w:rsid w:val="00E33EEE"/>
    <w:rsid w:val="00E346C9"/>
    <w:rsid w:val="00E35E46"/>
    <w:rsid w:val="00E37F6C"/>
    <w:rsid w:val="00E40391"/>
    <w:rsid w:val="00E40E53"/>
    <w:rsid w:val="00E41E8A"/>
    <w:rsid w:val="00E42394"/>
    <w:rsid w:val="00E42D8C"/>
    <w:rsid w:val="00E441ED"/>
    <w:rsid w:val="00E45698"/>
    <w:rsid w:val="00E45979"/>
    <w:rsid w:val="00E46F4B"/>
    <w:rsid w:val="00E47252"/>
    <w:rsid w:val="00E47C17"/>
    <w:rsid w:val="00E47EA8"/>
    <w:rsid w:val="00E51D87"/>
    <w:rsid w:val="00E535C9"/>
    <w:rsid w:val="00E562C3"/>
    <w:rsid w:val="00E56465"/>
    <w:rsid w:val="00E6058E"/>
    <w:rsid w:val="00E61DB3"/>
    <w:rsid w:val="00E62C7E"/>
    <w:rsid w:val="00E62F1D"/>
    <w:rsid w:val="00E63387"/>
    <w:rsid w:val="00E66781"/>
    <w:rsid w:val="00E66DB9"/>
    <w:rsid w:val="00E71182"/>
    <w:rsid w:val="00E71226"/>
    <w:rsid w:val="00E71C8F"/>
    <w:rsid w:val="00E7354A"/>
    <w:rsid w:val="00E738E9"/>
    <w:rsid w:val="00E743B4"/>
    <w:rsid w:val="00E743D7"/>
    <w:rsid w:val="00E74E84"/>
    <w:rsid w:val="00E75237"/>
    <w:rsid w:val="00E7612B"/>
    <w:rsid w:val="00E764B5"/>
    <w:rsid w:val="00E76540"/>
    <w:rsid w:val="00E76F45"/>
    <w:rsid w:val="00E7738E"/>
    <w:rsid w:val="00E77454"/>
    <w:rsid w:val="00E817B8"/>
    <w:rsid w:val="00E83540"/>
    <w:rsid w:val="00E84C5E"/>
    <w:rsid w:val="00E8740C"/>
    <w:rsid w:val="00E87533"/>
    <w:rsid w:val="00E875AC"/>
    <w:rsid w:val="00E90A62"/>
    <w:rsid w:val="00E9416F"/>
    <w:rsid w:val="00E9425D"/>
    <w:rsid w:val="00E95E4D"/>
    <w:rsid w:val="00E966FE"/>
    <w:rsid w:val="00E96875"/>
    <w:rsid w:val="00E96934"/>
    <w:rsid w:val="00EA06AE"/>
    <w:rsid w:val="00EA071B"/>
    <w:rsid w:val="00EA19A0"/>
    <w:rsid w:val="00EA3EF5"/>
    <w:rsid w:val="00EA5624"/>
    <w:rsid w:val="00EA5815"/>
    <w:rsid w:val="00EA61FD"/>
    <w:rsid w:val="00EA630E"/>
    <w:rsid w:val="00EA6FD2"/>
    <w:rsid w:val="00EA6FDA"/>
    <w:rsid w:val="00EA712D"/>
    <w:rsid w:val="00EA74DA"/>
    <w:rsid w:val="00EA7831"/>
    <w:rsid w:val="00EA7CCB"/>
    <w:rsid w:val="00EB2281"/>
    <w:rsid w:val="00EB2D33"/>
    <w:rsid w:val="00EB2D47"/>
    <w:rsid w:val="00EB3424"/>
    <w:rsid w:val="00EB3993"/>
    <w:rsid w:val="00EB7AE8"/>
    <w:rsid w:val="00EB7E91"/>
    <w:rsid w:val="00EB7F53"/>
    <w:rsid w:val="00EC01E4"/>
    <w:rsid w:val="00EC07F3"/>
    <w:rsid w:val="00EC1DBD"/>
    <w:rsid w:val="00EC3034"/>
    <w:rsid w:val="00EC35B6"/>
    <w:rsid w:val="00EC54B8"/>
    <w:rsid w:val="00EC6E87"/>
    <w:rsid w:val="00EC6F0E"/>
    <w:rsid w:val="00EC7A0B"/>
    <w:rsid w:val="00ED03AF"/>
    <w:rsid w:val="00ED06A5"/>
    <w:rsid w:val="00ED085A"/>
    <w:rsid w:val="00ED0BC5"/>
    <w:rsid w:val="00ED0C5B"/>
    <w:rsid w:val="00ED0CBA"/>
    <w:rsid w:val="00ED2796"/>
    <w:rsid w:val="00ED3A87"/>
    <w:rsid w:val="00ED41B3"/>
    <w:rsid w:val="00ED48D0"/>
    <w:rsid w:val="00ED515E"/>
    <w:rsid w:val="00ED5223"/>
    <w:rsid w:val="00ED52F3"/>
    <w:rsid w:val="00ED5385"/>
    <w:rsid w:val="00ED7156"/>
    <w:rsid w:val="00EE2B0E"/>
    <w:rsid w:val="00EE6243"/>
    <w:rsid w:val="00EE62F8"/>
    <w:rsid w:val="00EE68D5"/>
    <w:rsid w:val="00EE6AA5"/>
    <w:rsid w:val="00EE7288"/>
    <w:rsid w:val="00EF1630"/>
    <w:rsid w:val="00EF1657"/>
    <w:rsid w:val="00EF19CA"/>
    <w:rsid w:val="00EF1D80"/>
    <w:rsid w:val="00EF4784"/>
    <w:rsid w:val="00EF5144"/>
    <w:rsid w:val="00EF5475"/>
    <w:rsid w:val="00EF62FE"/>
    <w:rsid w:val="00F006D4"/>
    <w:rsid w:val="00F00B1E"/>
    <w:rsid w:val="00F014AF"/>
    <w:rsid w:val="00F01FC6"/>
    <w:rsid w:val="00F02048"/>
    <w:rsid w:val="00F028A1"/>
    <w:rsid w:val="00F03039"/>
    <w:rsid w:val="00F03CB6"/>
    <w:rsid w:val="00F052F4"/>
    <w:rsid w:val="00F058B9"/>
    <w:rsid w:val="00F05924"/>
    <w:rsid w:val="00F06F11"/>
    <w:rsid w:val="00F07D29"/>
    <w:rsid w:val="00F07EE8"/>
    <w:rsid w:val="00F10D1E"/>
    <w:rsid w:val="00F1232E"/>
    <w:rsid w:val="00F12F1D"/>
    <w:rsid w:val="00F13DCD"/>
    <w:rsid w:val="00F14F0F"/>
    <w:rsid w:val="00F17B4F"/>
    <w:rsid w:val="00F200D7"/>
    <w:rsid w:val="00F20B04"/>
    <w:rsid w:val="00F21437"/>
    <w:rsid w:val="00F22FF6"/>
    <w:rsid w:val="00F238FF"/>
    <w:rsid w:val="00F24B55"/>
    <w:rsid w:val="00F270E2"/>
    <w:rsid w:val="00F27439"/>
    <w:rsid w:val="00F32DFE"/>
    <w:rsid w:val="00F334B9"/>
    <w:rsid w:val="00F34145"/>
    <w:rsid w:val="00F347FE"/>
    <w:rsid w:val="00F369B7"/>
    <w:rsid w:val="00F36B37"/>
    <w:rsid w:val="00F37334"/>
    <w:rsid w:val="00F40B88"/>
    <w:rsid w:val="00F422AA"/>
    <w:rsid w:val="00F42650"/>
    <w:rsid w:val="00F4400D"/>
    <w:rsid w:val="00F449F1"/>
    <w:rsid w:val="00F453EE"/>
    <w:rsid w:val="00F5108A"/>
    <w:rsid w:val="00F51EC2"/>
    <w:rsid w:val="00F5260E"/>
    <w:rsid w:val="00F55B37"/>
    <w:rsid w:val="00F55FD2"/>
    <w:rsid w:val="00F57F6F"/>
    <w:rsid w:val="00F60FE2"/>
    <w:rsid w:val="00F612DC"/>
    <w:rsid w:val="00F61BE1"/>
    <w:rsid w:val="00F62281"/>
    <w:rsid w:val="00F62C60"/>
    <w:rsid w:val="00F642DC"/>
    <w:rsid w:val="00F71230"/>
    <w:rsid w:val="00F72971"/>
    <w:rsid w:val="00F732C3"/>
    <w:rsid w:val="00F74577"/>
    <w:rsid w:val="00F74768"/>
    <w:rsid w:val="00F74EC9"/>
    <w:rsid w:val="00F7593E"/>
    <w:rsid w:val="00F75F75"/>
    <w:rsid w:val="00F80064"/>
    <w:rsid w:val="00F80703"/>
    <w:rsid w:val="00F81256"/>
    <w:rsid w:val="00F863D1"/>
    <w:rsid w:val="00F90750"/>
    <w:rsid w:val="00F910C2"/>
    <w:rsid w:val="00F9321F"/>
    <w:rsid w:val="00F94BB6"/>
    <w:rsid w:val="00F95605"/>
    <w:rsid w:val="00F95A18"/>
    <w:rsid w:val="00F96F40"/>
    <w:rsid w:val="00F97399"/>
    <w:rsid w:val="00F976D8"/>
    <w:rsid w:val="00FA09D7"/>
    <w:rsid w:val="00FA17B5"/>
    <w:rsid w:val="00FA20C6"/>
    <w:rsid w:val="00FA2BAC"/>
    <w:rsid w:val="00FA495F"/>
    <w:rsid w:val="00FA5F80"/>
    <w:rsid w:val="00FA7DFA"/>
    <w:rsid w:val="00FB18A7"/>
    <w:rsid w:val="00FB248A"/>
    <w:rsid w:val="00FB2FF2"/>
    <w:rsid w:val="00FB38A0"/>
    <w:rsid w:val="00FB50DF"/>
    <w:rsid w:val="00FB6D10"/>
    <w:rsid w:val="00FB74F8"/>
    <w:rsid w:val="00FC11E5"/>
    <w:rsid w:val="00FC1533"/>
    <w:rsid w:val="00FC250E"/>
    <w:rsid w:val="00FC29D5"/>
    <w:rsid w:val="00FC37DB"/>
    <w:rsid w:val="00FC5832"/>
    <w:rsid w:val="00FC72E6"/>
    <w:rsid w:val="00FD2CA4"/>
    <w:rsid w:val="00FD3D05"/>
    <w:rsid w:val="00FD4CE6"/>
    <w:rsid w:val="00FD67E1"/>
    <w:rsid w:val="00FE2F51"/>
    <w:rsid w:val="00FE32F2"/>
    <w:rsid w:val="00FE3F66"/>
    <w:rsid w:val="00FE4985"/>
    <w:rsid w:val="00FE74CA"/>
    <w:rsid w:val="00FE7831"/>
    <w:rsid w:val="00FF054D"/>
    <w:rsid w:val="00FF0FB3"/>
    <w:rsid w:val="00FF2370"/>
    <w:rsid w:val="00FF250A"/>
    <w:rsid w:val="00FF260B"/>
    <w:rsid w:val="00FF4234"/>
    <w:rsid w:val="00FF5230"/>
    <w:rsid w:val="00FF63E6"/>
    <w:rsid w:val="00FF6874"/>
  </w:rsids>
  <w:docVars>
    <w:docVar w:name="Registered" w:val="-1"/>
    <w:docVar w:name="Version" w:val="0"/>
    <w:docVar w:name="__Grammarly_42___1" w:val="H4sIAAAAAAAEAKtWcslP9kxRslIyNDYyMDM1NTMG0kaWJsYGFko6SsGpxcWZ+XkgBWa1AHD8QAMsAAAA"/>
    <w:docVar w:name="__Grammarly_42____i" w:val="H4sIAAAAAAAEAKtWckksSQxILCpxzi/NK1GyMqwFAAEhoTITAAAA"/>
  </w:docVars>
  <m:mathPr>
    <m:mathFont m:val="Cambria Math"/>
  </m:mathPr>
  <w:themeFontLang w:val="nl-BE"/>
  <w:clrSchemeMapping w:bg1="light1" w:t1="dark1" w:bg2="light2" w:t2="dark2" w:accent1="accent1" w:accent2="accent2" w:accent3="accent3" w:accent4="accent4" w:accent5="accent5" w:accent6="accent6" w:hyperlink="hyperlink" w:followedHyperlink="followedHyperlink"/>
  <w:doNotIncludeSubdocsInStats/>
  <w:doNotAutoCompressPictures/>
  <w15:chartTrackingRefBased/>
  <w15:docId w15:val="{2DB2E437-6B5F-4778-88DD-EEDBC70BE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0A8D"/>
    <w:pPr>
      <w:tabs>
        <w:tab w:val="left" w:pos="567"/>
      </w:tabs>
    </w:pPr>
    <w:rPr>
      <w:sz w:val="22"/>
      <w:lang w:val="sk-SK" w:eastAsia="en-US"/>
    </w:rPr>
  </w:style>
  <w:style w:type="paragraph" w:styleId="Heading1">
    <w:name w:val="heading 1"/>
    <w:basedOn w:val="Normal"/>
    <w:next w:val="Normal"/>
    <w:qFormat/>
    <w:pPr>
      <w:spacing w:before="240" w:after="120"/>
      <w:ind w:left="357" w:hanging="357"/>
      <w:outlineLvl w:val="0"/>
    </w:pPr>
    <w:rPr>
      <w:b/>
      <w:caps/>
      <w:sz w:val="26"/>
      <w:lang w:val="en-US"/>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aliases w:val="D70AR3"/>
    <w:basedOn w:val="Normal"/>
    <w:next w:val="Normal"/>
    <w:qFormat/>
    <w:pPr>
      <w:keepNext/>
      <w:keepLines/>
      <w:spacing w:before="120" w:after="80"/>
      <w:outlineLvl w:val="2"/>
    </w:pPr>
    <w:rPr>
      <w:b/>
      <w:kern w:val="28"/>
      <w:sz w:val="24"/>
      <w:lang w:val="en-US"/>
    </w:rPr>
  </w:style>
  <w:style w:type="paragraph" w:styleId="Heading4">
    <w:name w:val="heading 4"/>
    <w:basedOn w:val="Normal"/>
    <w:next w:val="Normal"/>
    <w:qFormat/>
    <w:pPr>
      <w:keepNext/>
      <w:jc w:val="both"/>
      <w:outlineLvl w:val="3"/>
    </w:pPr>
    <w:rPr>
      <w:b/>
    </w:rPr>
  </w:style>
  <w:style w:type="paragraph" w:styleId="Heading5">
    <w:name w:val="heading 5"/>
    <w:basedOn w:val="Normal"/>
    <w:next w:val="Normal"/>
    <w:qFormat/>
    <w:pPr>
      <w:keepNext/>
      <w:jc w:val="both"/>
      <w:outlineLvl w:val="4"/>
    </w:p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rFonts w:ascii="Helvetica" w:hAnsi="Helvetica"/>
      <w:sz w:val="20"/>
    </w:rPr>
  </w:style>
  <w:style w:type="paragraph" w:styleId="Footer">
    <w:name w:val="footer"/>
    <w:basedOn w:val="Normal"/>
    <w:semiHidden/>
    <w:pPr>
      <w:tabs>
        <w:tab w:val="center" w:pos="4536"/>
        <w:tab w:val="center" w:pos="8930"/>
      </w:tabs>
    </w:pPr>
    <w:rPr>
      <w:rFonts w:ascii="Helvetica" w:hAnsi="Helvetica"/>
      <w:sz w:val="16"/>
    </w:rPr>
  </w:style>
  <w:style w:type="character" w:styleId="PageNumber">
    <w:name w:val="page number"/>
    <w:basedOn w:val="DefaultParagraphFont"/>
    <w:semiHidden/>
  </w:style>
  <w:style w:type="paragraph" w:styleId="BodyTextIndent">
    <w:name w:val="Body Text Indent"/>
    <w:basedOn w:val="Normal"/>
    <w:semiHidden/>
    <w:pPr>
      <w:tabs>
        <w:tab w:val="clear" w:pos="567"/>
      </w:tabs>
      <w:autoSpaceDE w:val="0"/>
      <w:autoSpaceDN w:val="0"/>
      <w:adjustRightInd w:val="0"/>
      <w:ind w:left="720"/>
      <w:jc w:val="both"/>
    </w:pPr>
    <w:rPr>
      <w:szCs w:val="22"/>
      <w:lang w:eastAsia="en-GB"/>
    </w:rPr>
  </w:style>
  <w:style w:type="paragraph" w:styleId="BodyText3">
    <w:name w:val="Body Text 3"/>
    <w:basedOn w:val="Normal"/>
    <w:semiHidden/>
    <w:pPr>
      <w:tabs>
        <w:tab w:val="clear" w:pos="567"/>
      </w:tabs>
      <w:autoSpaceDE w:val="0"/>
      <w:autoSpaceDN w:val="0"/>
      <w:adjustRightInd w:val="0"/>
      <w:jc w:val="both"/>
    </w:pPr>
    <w:rPr>
      <w:color w:val="0000FF"/>
      <w:szCs w:val="22"/>
      <w:lang w:eastAsia="en-GB"/>
    </w:rPr>
  </w:style>
  <w:style w:type="paragraph" w:styleId="BodyTextIndent2">
    <w:name w:val="Body Text Indent 2"/>
    <w:basedOn w:val="Normal"/>
    <w:semiHidden/>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semiHidden/>
    <w:pPr>
      <w:tabs>
        <w:tab w:val="clear" w:pos="567"/>
      </w:tabs>
    </w:pPr>
    <w:rPr>
      <w:i/>
      <w:color w:val="008000"/>
    </w:rPr>
  </w:style>
  <w:style w:type="paragraph" w:styleId="BodyText2">
    <w:name w:val="Body Text 2"/>
    <w:basedOn w:val="Normal"/>
    <w:semiHidden/>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lang w:val="en-GB"/>
    </w:rPr>
  </w:style>
  <w:style w:type="paragraph" w:customStyle="1" w:styleId="EMEAEnBodyText">
    <w:name w:val="EMEA En Body Text"/>
    <w:basedOn w:val="Normal"/>
    <w:pPr>
      <w:tabs>
        <w:tab w:val="clear" w:pos="567"/>
      </w:tabs>
      <w:spacing w:before="120" w:after="120"/>
      <w:jc w:val="both"/>
    </w:pPr>
    <w:rPr>
      <w:lang w:val="en-US"/>
    </w:rPr>
  </w:style>
  <w:style w:type="paragraph" w:styleId="DocumentMap">
    <w:name w:val="Document Map"/>
    <w:basedOn w:val="Normal"/>
    <w:semiHidden/>
    <w:pPr>
      <w:shd w:val="clear" w:color="auto" w:fill="000080"/>
    </w:pPr>
    <w:rPr>
      <w:rFonts w:ascii="Tahoma" w:hAnsi="Tahoma" w:cs="Tahoma"/>
    </w:rPr>
  </w:style>
  <w:style w:type="character" w:styleId="Hyperlink">
    <w:name w:val="Hyperlink"/>
    <w:semiHidden/>
    <w:rPr>
      <w:color w:val="0000FF"/>
      <w:u w:val="single"/>
    </w:rPr>
  </w:style>
  <w:style w:type="paragraph" w:customStyle="1" w:styleId="AHeader1">
    <w:name w:val="AHeader 1"/>
    <w:basedOn w:val="Normal"/>
    <w:pPr>
      <w:numPr>
        <w:numId w:val="1"/>
      </w:numPr>
      <w:tabs>
        <w:tab w:val="clear" w:pos="567"/>
      </w:tabs>
      <w:spacing w:after="120"/>
    </w:pPr>
    <w:rPr>
      <w:rFonts w:ascii="Arial" w:hAnsi="Arial" w:cs="Arial"/>
      <w:b/>
      <w:bCs/>
      <w:sz w:val="24"/>
    </w:rPr>
  </w:style>
  <w:style w:type="paragraph" w:customStyle="1" w:styleId="AHeader2">
    <w:name w:val="AHeader 2"/>
    <w:basedOn w:val="AHeader1"/>
    <w:pPr>
      <w:numPr>
        <w:ilvl w:val="1"/>
      </w:numPr>
      <w:tabs>
        <w:tab w:val="num" w:pos="360"/>
        <w:tab w:val="clear" w:pos="709"/>
      </w:tabs>
    </w:pPr>
    <w:rPr>
      <w:sz w:val="22"/>
    </w:rPr>
  </w:style>
  <w:style w:type="paragraph" w:customStyle="1" w:styleId="AHeader3">
    <w:name w:val="AHeader 3"/>
    <w:basedOn w:val="AHeader2"/>
    <w:pPr>
      <w:numPr>
        <w:ilvl w:val="2"/>
      </w:numPr>
      <w:tabs>
        <w:tab w:val="num" w:pos="360"/>
        <w:tab w:val="clear" w:pos="1276"/>
      </w:tabs>
    </w:pPr>
  </w:style>
  <w:style w:type="paragraph" w:customStyle="1" w:styleId="AHeader2abc">
    <w:name w:val="AHeader 2 abc"/>
    <w:basedOn w:val="AHeader3"/>
    <w:pPr>
      <w:numPr>
        <w:ilvl w:val="3"/>
      </w:numPr>
      <w:tabs>
        <w:tab w:val="num" w:pos="360"/>
        <w:tab w:val="clear" w:pos="1276"/>
      </w:tabs>
      <w:jc w:val="both"/>
    </w:pPr>
    <w:rPr>
      <w:b w:val="0"/>
      <w:bCs w:val="0"/>
    </w:rPr>
  </w:style>
  <w:style w:type="paragraph" w:customStyle="1" w:styleId="AHeader3abc">
    <w:name w:val="AHeader 3 abc"/>
    <w:basedOn w:val="AHeader2abc"/>
    <w:pPr>
      <w:numPr>
        <w:ilvl w:val="4"/>
      </w:numPr>
      <w:tabs>
        <w:tab w:val="num" w:pos="360"/>
        <w:tab w:val="clear" w:pos="1701"/>
      </w:tabs>
    </w:pPr>
  </w:style>
  <w:style w:type="paragraph" w:styleId="BodyTextIndent3">
    <w:name w:val="Body Text Indent 3"/>
    <w:basedOn w:val="Normal"/>
    <w:semiHidden/>
    <w:pPr>
      <w:tabs>
        <w:tab w:val="left" w:pos="1134"/>
      </w:tabs>
      <w:autoSpaceDE w:val="0"/>
      <w:autoSpaceDN w:val="0"/>
      <w:adjustRightInd w:val="0"/>
      <w:ind w:left="633"/>
      <w:jc w:val="both"/>
    </w:pPr>
    <w:rPr>
      <w:szCs w:val="21"/>
    </w:rPr>
  </w:style>
  <w:style w:type="character" w:styleId="FollowedHyperlink">
    <w:name w:val="FollowedHyperlink"/>
    <w:semiHidden/>
    <w:rPr>
      <w:color w:val="800080"/>
      <w:u w:val="single"/>
    </w:rPr>
  </w:style>
  <w:style w:type="paragraph" w:customStyle="1" w:styleId="BodyText12">
    <w:name w:val="BodyText12"/>
    <w:pPr>
      <w:spacing w:after="200" w:line="300" w:lineRule="auto"/>
      <w:ind w:left="850"/>
      <w:jc w:val="both"/>
    </w:pPr>
    <w:rPr>
      <w:sz w:val="24"/>
      <w:lang w:val="en-US" w:eastAsia="en-US"/>
    </w:rPr>
  </w:style>
  <w:style w:type="paragraph" w:customStyle="1" w:styleId="SummaryBody">
    <w:name w:val="SummaryBody"/>
    <w:pPr>
      <w:spacing w:after="200"/>
      <w:jc w:val="both"/>
    </w:pPr>
    <w:rPr>
      <w:sz w:val="24"/>
      <w:lang w:val="en-US" w:eastAsia="en-US"/>
    </w:rPr>
  </w:style>
  <w:style w:type="paragraph" w:styleId="FootnoteText">
    <w:name w:val="footnote text"/>
    <w:semiHidden/>
    <w:pPr>
      <w:spacing w:after="200"/>
      <w:ind w:left="187" w:hanging="187"/>
      <w:jc w:val="both"/>
    </w:pPr>
    <w:rPr>
      <w:sz w:val="24"/>
      <w:lang w:val="en-US" w:eastAsia="en-US"/>
    </w:rPr>
  </w:style>
  <w:style w:type="character" w:styleId="FootnoteReference">
    <w:name w:val="footnote reference"/>
    <w:semiHidden/>
    <w:rPr>
      <w:noProof w:val="0"/>
      <w:vertAlign w:val="superscript"/>
      <w:lang w:val="en-US"/>
    </w:rPr>
  </w:style>
  <w:style w:type="paragraph" w:styleId="Caption">
    <w:name w:val="caption"/>
    <w:next w:val="Normal"/>
    <w:qFormat/>
    <w:pPr>
      <w:keepNext/>
      <w:widowControl w:val="0"/>
      <w:tabs>
        <w:tab w:val="left" w:pos="2405"/>
      </w:tabs>
      <w:spacing w:after="60"/>
      <w:ind w:left="2405" w:hanging="1555"/>
    </w:pPr>
    <w:rPr>
      <w:rFonts w:ascii="Arial" w:hAnsi="Arial"/>
      <w:b/>
      <w:lang w:val="en-US" w:eastAsia="en-US"/>
    </w:rPr>
  </w:style>
  <w:style w:type="paragraph" w:customStyle="1" w:styleId="Reference">
    <w:name w:val="Reference"/>
    <w:pPr>
      <w:keepLines/>
      <w:spacing w:after="200"/>
      <w:ind w:left="1210" w:hanging="360"/>
      <w:jc w:val="both"/>
    </w:pPr>
    <w:rPr>
      <w:sz w:val="24"/>
      <w:lang w:val="en-US" w:eastAsia="en-US"/>
    </w:rPr>
  </w:style>
  <w:style w:type="paragraph" w:customStyle="1" w:styleId="LastPageStyle">
    <w:name w:val="LastPageStyle"/>
    <w:next w:val="Normal"/>
    <w:pPr>
      <w:tabs>
        <w:tab w:val="right" w:leader="dot" w:pos="8280"/>
      </w:tabs>
      <w:spacing w:before="200" w:after="200"/>
    </w:pPr>
    <w:rPr>
      <w:rFonts w:ascii="Arial" w:hAnsi="Arial"/>
      <w:b/>
      <w:caps/>
      <w:lang w:val="en-US" w:eastAsia="en-US"/>
    </w:rPr>
  </w:style>
  <w:style w:type="paragraph" w:customStyle="1" w:styleId="Labeltextnormal">
    <w:name w:val="Label text normal"/>
    <w:basedOn w:val="Normal"/>
    <w:pPr>
      <w:tabs>
        <w:tab w:val="clear" w:pos="567"/>
      </w:tabs>
      <w:ind w:firstLine="360"/>
    </w:pPr>
    <w:rPr>
      <w:sz w:val="16"/>
      <w:szCs w:val="16"/>
      <w:lang w:val="en-US"/>
    </w:rPr>
  </w:style>
  <w:style w:type="paragraph" w:customStyle="1" w:styleId="TableText">
    <w:name w:val="TableText"/>
    <w:pPr>
      <w:keepNext/>
    </w:pPr>
    <w:rPr>
      <w:lang w:val="en-US" w:eastAsia="en-US"/>
    </w:rPr>
  </w:style>
  <w:style w:type="paragraph" w:customStyle="1" w:styleId="Table">
    <w:name w:val="Table"/>
    <w:next w:val="Normal"/>
    <w:pPr>
      <w:keepNext/>
      <w:ind w:left="1814" w:hanging="1800"/>
    </w:pPr>
    <w:rPr>
      <w:lang w:val="en-US" w:eastAsia="en-US"/>
    </w:rPr>
  </w:style>
  <w:style w:type="paragraph" w:customStyle="1" w:styleId="MarkFigure">
    <w:name w:val="Mark Figure"/>
    <w:next w:val="BodyText12"/>
    <w:pPr>
      <w:keepNext/>
      <w:ind w:left="1916" w:hanging="1066"/>
    </w:pPr>
    <w:rPr>
      <w:lang w:val="en-US" w:eastAsia="en-US"/>
    </w:rPr>
  </w:style>
  <w:style w:type="paragraph" w:customStyle="1" w:styleId="Bullet">
    <w:name w:val="Bullet"/>
    <w:pPr>
      <w:suppressAutoHyphens/>
      <w:spacing w:after="200"/>
      <w:ind w:left="360" w:hanging="360"/>
      <w:jc w:val="both"/>
    </w:pPr>
    <w:rPr>
      <w:lang w:val="en-US" w:eastAsia="en-US"/>
    </w:rPr>
  </w:style>
  <w:style w:type="paragraph" w:customStyle="1" w:styleId="Dash">
    <w:name w:val="Dash"/>
    <w:pPr>
      <w:suppressAutoHyphens/>
      <w:spacing w:after="200"/>
      <w:ind w:left="360" w:hanging="360"/>
      <w:jc w:val="both"/>
    </w:pPr>
    <w:rPr>
      <w:lang w:val="en-US" w:eastAsia="en-US"/>
    </w:rPr>
  </w:style>
  <w:style w:type="paragraph" w:customStyle="1" w:styleId="ReferenceBullet">
    <w:name w:val="Reference Bullet"/>
    <w:basedOn w:val="Bullet"/>
    <w:pPr>
      <w:numPr>
        <w:numId w:val="2"/>
      </w:numPr>
    </w:pPr>
  </w:style>
  <w:style w:type="paragraph" w:customStyle="1" w:styleId="BulletIndent1">
    <w:name w:val="Bullet Indent 1 (•)"/>
    <w:pPr>
      <w:numPr>
        <w:numId w:val="3"/>
      </w:numPr>
      <w:tabs>
        <w:tab w:val="left" w:pos="288"/>
        <w:tab w:val="clear" w:pos="360"/>
      </w:tabs>
      <w:spacing w:after="120"/>
      <w:jc w:val="both"/>
    </w:pPr>
    <w:rPr>
      <w:sz w:val="24"/>
      <w:lang w:val="en-US" w:eastAsia="en-US"/>
    </w:rPr>
  </w:style>
  <w:style w:type="paragraph" w:customStyle="1" w:styleId="BulletIndent2-">
    <w:name w:val="Bullet Indent 2 (-)"/>
    <w:pPr>
      <w:numPr>
        <w:numId w:val="6"/>
      </w:numPr>
      <w:tabs>
        <w:tab w:val="left" w:pos="576"/>
        <w:tab w:val="clear" w:pos="648"/>
      </w:tabs>
      <w:spacing w:after="120"/>
      <w:ind w:left="576" w:hanging="288"/>
      <w:jc w:val="both"/>
    </w:pPr>
    <w:rPr>
      <w:sz w:val="24"/>
      <w:lang w:val="en-US" w:eastAsia="en-US"/>
    </w:rPr>
  </w:style>
  <w:style w:type="paragraph" w:customStyle="1" w:styleId="BulletIndent3">
    <w:name w:val="Bullet Indent 3 (.)"/>
    <w:pPr>
      <w:numPr>
        <w:numId w:val="7"/>
      </w:numPr>
      <w:tabs>
        <w:tab w:val="left" w:pos="864"/>
        <w:tab w:val="clear" w:pos="936"/>
      </w:tabs>
      <w:spacing w:after="120"/>
      <w:ind w:left="864" w:hanging="288"/>
      <w:jc w:val="both"/>
    </w:pPr>
    <w:rPr>
      <w:sz w:val="24"/>
      <w:lang w:val="en-US" w:eastAsia="en-US"/>
    </w:rPr>
  </w:style>
  <w:style w:type="paragraph" w:customStyle="1" w:styleId="BulletIndent4">
    <w:name w:val="Bullet Indent 4 (•)"/>
    <w:pPr>
      <w:numPr>
        <w:numId w:val="5"/>
      </w:numPr>
      <w:tabs>
        <w:tab w:val="clear" w:pos="360"/>
        <w:tab w:val="left" w:pos="1138"/>
      </w:tabs>
      <w:spacing w:after="120"/>
      <w:ind w:left="1138" w:hanging="288"/>
      <w:jc w:val="both"/>
    </w:pPr>
    <w:rPr>
      <w:sz w:val="24"/>
      <w:lang w:val="en-US" w:eastAsia="en-US"/>
    </w:rPr>
  </w:style>
  <w:style w:type="paragraph" w:customStyle="1" w:styleId="BulletIndent5-">
    <w:name w:val="Bullet Indent 5 (-)"/>
    <w:pPr>
      <w:numPr>
        <w:numId w:val="8"/>
      </w:numPr>
      <w:tabs>
        <w:tab w:val="left" w:pos="1426"/>
        <w:tab w:val="clear" w:pos="1570"/>
      </w:tabs>
      <w:spacing w:after="120"/>
      <w:ind w:left="1426" w:hanging="288"/>
      <w:jc w:val="both"/>
    </w:pPr>
    <w:rPr>
      <w:sz w:val="24"/>
      <w:lang w:val="en-US" w:eastAsia="en-US"/>
    </w:rPr>
  </w:style>
  <w:style w:type="paragraph" w:customStyle="1" w:styleId="BulletIndent6">
    <w:name w:val="Bullet Indent 6 (.)"/>
    <w:pPr>
      <w:numPr>
        <w:numId w:val="4"/>
      </w:numPr>
      <w:tabs>
        <w:tab w:val="clear" w:pos="922"/>
        <w:tab w:val="left" w:pos="1714"/>
      </w:tabs>
      <w:spacing w:after="120"/>
      <w:ind w:left="1714" w:hanging="288"/>
      <w:jc w:val="both"/>
    </w:pPr>
    <w:rPr>
      <w:sz w:val="24"/>
      <w:lang w:val="en-US" w:eastAsia="en-US"/>
    </w:rPr>
  </w:style>
  <w:style w:type="paragraph" w:styleId="NormalWeb">
    <w:name w:val="Normal (Web)"/>
    <w:basedOn w:val="Normal"/>
    <w:semiHidden/>
    <w:pPr>
      <w:tabs>
        <w:tab w:val="clear" w:pos="567"/>
      </w:tabs>
      <w:spacing w:before="100" w:beforeAutospacing="1" w:after="100" w:afterAutospacing="1"/>
    </w:pPr>
    <w:rPr>
      <w:rFonts w:ascii="Arial Unicode MS" w:eastAsia="Arial Unicode MS"/>
      <w:sz w:val="24"/>
      <w:szCs w:val="24"/>
      <w:lang w:val="en-US"/>
    </w:rPr>
  </w:style>
  <w:style w:type="character" w:styleId="Emphasis">
    <w:name w:val="Emphasis"/>
    <w:uiPriority w:val="20"/>
    <w:qFormat/>
    <w:rPr>
      <w:b/>
      <w:bCs/>
      <w:i w:val="0"/>
      <w:iCs w:val="0"/>
    </w:rPr>
  </w:style>
  <w:style w:type="paragraph" w:styleId="Date">
    <w:name w:val="Date"/>
    <w:basedOn w:val="Normal"/>
    <w:next w:val="Normal"/>
    <w:pPr>
      <w:tabs>
        <w:tab w:val="clear" w:pos="567"/>
      </w:tabs>
    </w:pPr>
  </w:style>
  <w:style w:type="paragraph" w:styleId="BlockText">
    <w:name w:val="Block Text"/>
    <w:basedOn w:val="Normal"/>
    <w:semiHidden/>
    <w:pPr>
      <w:spacing w:after="120"/>
      <w:ind w:left="1440" w:right="1440"/>
    </w:pPr>
  </w:style>
  <w:style w:type="paragraph" w:customStyle="1" w:styleId="TitleA">
    <w:name w:val="Title A"/>
    <w:basedOn w:val="Normal"/>
    <w:pPr>
      <w:tabs>
        <w:tab w:val="left" w:pos="-1440"/>
        <w:tab w:val="left" w:pos="-720"/>
        <w:tab w:val="clear" w:pos="567"/>
      </w:tabs>
      <w:jc w:val="center"/>
    </w:pPr>
    <w:rPr>
      <w:b/>
    </w:rPr>
  </w:style>
  <w:style w:type="paragraph" w:customStyle="1" w:styleId="AppendixSubheading">
    <w:name w:val="Appendix Subheading"/>
    <w:rsid w:val="001B2660"/>
    <w:pPr>
      <w:keepNext/>
      <w:keepLines/>
      <w:spacing w:after="60"/>
      <w:jc w:val="center"/>
    </w:pPr>
    <w:rPr>
      <w:rFonts w:ascii="Arial" w:hAnsi="Arial"/>
      <w:sz w:val="24"/>
      <w:lang w:val="en-US" w:eastAsia="en-US"/>
    </w:rPr>
  </w:style>
  <w:style w:type="paragraph" w:styleId="BodyTextFirstIndent">
    <w:name w:val="Body Text First Indent"/>
    <w:basedOn w:val="BodyText"/>
    <w:semiHidden/>
    <w:pPr>
      <w:tabs>
        <w:tab w:val="left" w:pos="567"/>
      </w:tabs>
      <w:spacing w:after="120" w:line="260" w:lineRule="exact"/>
      <w:ind w:firstLine="210"/>
    </w:pPr>
    <w:rPr>
      <w:i w:val="0"/>
      <w:color w:val="auto"/>
    </w:rPr>
  </w:style>
  <w:style w:type="paragraph" w:styleId="BodyTextFirstIndent2">
    <w:name w:val="Body Text First Indent 2"/>
    <w:basedOn w:val="BodyTextIndent"/>
    <w:semiHidden/>
    <w:pPr>
      <w:tabs>
        <w:tab w:val="left" w:pos="567"/>
      </w:tabs>
      <w:autoSpaceDE/>
      <w:autoSpaceDN/>
      <w:adjustRightInd/>
      <w:spacing w:after="120" w:line="260" w:lineRule="exact"/>
      <w:ind w:left="360" w:firstLine="210"/>
      <w:jc w:val="left"/>
    </w:pPr>
    <w:rPr>
      <w:szCs w:val="20"/>
      <w:lang w:eastAsia="en-US"/>
    </w:rPr>
  </w:style>
  <w:style w:type="paragraph" w:styleId="Closing">
    <w:name w:val="Closing"/>
    <w:basedOn w:val="Normal"/>
    <w:semiHidden/>
    <w:pPr>
      <w:ind w:left="4320"/>
    </w:pPr>
  </w:style>
  <w:style w:type="paragraph" w:styleId="E-mailSignature">
    <w:name w:val="E-mail Signature"/>
    <w:basedOn w:val="Normal"/>
    <w:semiHidden/>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tabs>
        <w:tab w:val="clear" w:pos="567"/>
      </w:tabs>
      <w:ind w:left="220" w:hanging="220"/>
    </w:pPr>
  </w:style>
  <w:style w:type="paragraph" w:styleId="Index2">
    <w:name w:val="index 2"/>
    <w:basedOn w:val="Normal"/>
    <w:next w:val="Normal"/>
    <w:autoRedefine/>
    <w:semiHidden/>
    <w:pPr>
      <w:tabs>
        <w:tab w:val="clear" w:pos="567"/>
      </w:tabs>
      <w:ind w:left="440" w:hanging="220"/>
    </w:pPr>
  </w:style>
  <w:style w:type="paragraph" w:styleId="Index3">
    <w:name w:val="index 3"/>
    <w:basedOn w:val="Normal"/>
    <w:next w:val="Normal"/>
    <w:autoRedefine/>
    <w:semiHidden/>
    <w:pPr>
      <w:tabs>
        <w:tab w:val="clear" w:pos="567"/>
      </w:tabs>
      <w:ind w:left="660" w:hanging="220"/>
    </w:pPr>
  </w:style>
  <w:style w:type="paragraph" w:styleId="Index4">
    <w:name w:val="index 4"/>
    <w:basedOn w:val="Normal"/>
    <w:next w:val="Normal"/>
    <w:autoRedefine/>
    <w:semiHidden/>
    <w:pPr>
      <w:tabs>
        <w:tab w:val="clear" w:pos="567"/>
      </w:tabs>
      <w:ind w:left="880" w:hanging="220"/>
    </w:pPr>
  </w:style>
  <w:style w:type="paragraph" w:styleId="Index5">
    <w:name w:val="index 5"/>
    <w:basedOn w:val="Normal"/>
    <w:next w:val="Normal"/>
    <w:autoRedefine/>
    <w:semiHidden/>
    <w:pPr>
      <w:tabs>
        <w:tab w:val="clear" w:pos="567"/>
      </w:tabs>
      <w:ind w:left="1100" w:hanging="220"/>
    </w:pPr>
  </w:style>
  <w:style w:type="paragraph" w:styleId="Index6">
    <w:name w:val="index 6"/>
    <w:basedOn w:val="Normal"/>
    <w:next w:val="Normal"/>
    <w:autoRedefine/>
    <w:semiHidden/>
    <w:pPr>
      <w:tabs>
        <w:tab w:val="clear" w:pos="567"/>
      </w:tabs>
      <w:ind w:left="1320" w:hanging="220"/>
    </w:pPr>
  </w:style>
  <w:style w:type="paragraph" w:styleId="Index7">
    <w:name w:val="index 7"/>
    <w:basedOn w:val="Normal"/>
    <w:next w:val="Normal"/>
    <w:autoRedefine/>
    <w:semiHidden/>
    <w:pPr>
      <w:tabs>
        <w:tab w:val="clear" w:pos="567"/>
      </w:tabs>
      <w:ind w:left="1540" w:hanging="220"/>
    </w:pPr>
  </w:style>
  <w:style w:type="paragraph" w:styleId="Index8">
    <w:name w:val="index 8"/>
    <w:basedOn w:val="Normal"/>
    <w:next w:val="Normal"/>
    <w:autoRedefine/>
    <w:semiHidden/>
    <w:pPr>
      <w:tabs>
        <w:tab w:val="clear" w:pos="567"/>
      </w:tabs>
      <w:ind w:left="1760" w:hanging="220"/>
    </w:pPr>
  </w:style>
  <w:style w:type="paragraph" w:styleId="Index9">
    <w:name w:val="index 9"/>
    <w:basedOn w:val="Normal"/>
    <w:next w:val="Normal"/>
    <w:autoRedefine/>
    <w:semiHidden/>
    <w:pPr>
      <w:tabs>
        <w:tab w:val="clear" w:pos="567"/>
      </w:tabs>
      <w:ind w:left="1980" w:hanging="22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4"/>
      </w:numPr>
    </w:pPr>
  </w:style>
  <w:style w:type="paragraph" w:styleId="ListBullet2">
    <w:name w:val="List Bullet 2"/>
    <w:basedOn w:val="Normal"/>
    <w:autoRedefine/>
    <w:semiHidden/>
    <w:pPr>
      <w:numPr>
        <w:numId w:val="15"/>
      </w:numPr>
    </w:pPr>
  </w:style>
  <w:style w:type="paragraph" w:styleId="ListBullet3">
    <w:name w:val="List Bullet 3"/>
    <w:basedOn w:val="Normal"/>
    <w:autoRedefine/>
    <w:semiHidden/>
    <w:pPr>
      <w:numPr>
        <w:numId w:val="16"/>
      </w:numPr>
    </w:pPr>
  </w:style>
  <w:style w:type="paragraph" w:styleId="ListBullet4">
    <w:name w:val="List Bullet 4"/>
    <w:basedOn w:val="Normal"/>
    <w:autoRedefine/>
    <w:semiHidden/>
    <w:pPr>
      <w:numPr>
        <w:numId w:val="17"/>
      </w:numPr>
    </w:pPr>
  </w:style>
  <w:style w:type="paragraph" w:styleId="ListBullet5">
    <w:name w:val="List Bullet 5"/>
    <w:basedOn w:val="Normal"/>
    <w:autoRedefine/>
    <w:semiHidden/>
    <w:pPr>
      <w:numPr>
        <w:numId w:val="18"/>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19"/>
      </w:numPr>
    </w:pPr>
  </w:style>
  <w:style w:type="paragraph" w:styleId="ListNumber2">
    <w:name w:val="List Number 2"/>
    <w:basedOn w:val="Normal"/>
    <w:semiHidden/>
    <w:pPr>
      <w:numPr>
        <w:numId w:val="20"/>
      </w:numPr>
    </w:pPr>
  </w:style>
  <w:style w:type="paragraph" w:styleId="ListNumber3">
    <w:name w:val="List Number 3"/>
    <w:basedOn w:val="Normal"/>
    <w:semiHidden/>
    <w:pPr>
      <w:numPr>
        <w:numId w:val="21"/>
      </w:numPr>
    </w:pPr>
  </w:style>
  <w:style w:type="paragraph" w:styleId="ListNumber4">
    <w:name w:val="List Number 4"/>
    <w:basedOn w:val="Normal"/>
    <w:semiHidden/>
    <w:pPr>
      <w:numPr>
        <w:numId w:val="22"/>
      </w:numPr>
    </w:pPr>
  </w:style>
  <w:style w:type="paragraph" w:styleId="ListNumber5">
    <w:name w:val="List Number 5"/>
    <w:basedOn w:val="Normal"/>
    <w:semiHidden/>
    <w:pPr>
      <w:numPr>
        <w:numId w:val="23"/>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val="en-GB"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tabs>
        <w:tab w:val="clear" w:pos="567"/>
      </w:tabs>
      <w:ind w:left="220" w:hanging="220"/>
    </w:pPr>
  </w:style>
  <w:style w:type="paragraph" w:styleId="TableofFigures">
    <w:name w:val="table of figures"/>
    <w:basedOn w:val="Normal"/>
    <w:next w:val="Normal"/>
    <w:semiHidden/>
    <w:pPr>
      <w:tabs>
        <w:tab w:val="clear" w:pos="567"/>
      </w:tabs>
      <w:ind w:left="440" w:hanging="44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pPr>
      <w:tabs>
        <w:tab w:val="clear" w:pos="567"/>
      </w:tabs>
    </w:pPr>
  </w:style>
  <w:style w:type="paragraph" w:styleId="TOC2">
    <w:name w:val="toc 2"/>
    <w:basedOn w:val="Normal"/>
    <w:next w:val="Normal"/>
    <w:autoRedefine/>
    <w:semiHidden/>
    <w:pPr>
      <w:tabs>
        <w:tab w:val="clear" w:pos="567"/>
      </w:tabs>
      <w:ind w:left="220"/>
    </w:pPr>
  </w:style>
  <w:style w:type="paragraph" w:styleId="TOC3">
    <w:name w:val="toc 3"/>
    <w:basedOn w:val="Normal"/>
    <w:next w:val="Normal"/>
    <w:autoRedefine/>
    <w:semiHidden/>
    <w:pPr>
      <w:tabs>
        <w:tab w:val="clear" w:pos="567"/>
      </w:tabs>
      <w:ind w:left="440"/>
    </w:pPr>
  </w:style>
  <w:style w:type="paragraph" w:styleId="TOC4">
    <w:name w:val="toc 4"/>
    <w:basedOn w:val="Normal"/>
    <w:next w:val="Normal"/>
    <w:autoRedefine/>
    <w:semiHidden/>
    <w:pPr>
      <w:tabs>
        <w:tab w:val="clear" w:pos="567"/>
      </w:tabs>
      <w:ind w:left="660"/>
    </w:pPr>
  </w:style>
  <w:style w:type="paragraph" w:styleId="TOC5">
    <w:name w:val="toc 5"/>
    <w:basedOn w:val="Normal"/>
    <w:next w:val="Normal"/>
    <w:autoRedefine/>
    <w:semiHidden/>
    <w:pPr>
      <w:tabs>
        <w:tab w:val="clear" w:pos="567"/>
      </w:tabs>
      <w:ind w:left="880"/>
    </w:pPr>
  </w:style>
  <w:style w:type="paragraph" w:styleId="TOC6">
    <w:name w:val="toc 6"/>
    <w:basedOn w:val="Normal"/>
    <w:next w:val="Normal"/>
    <w:autoRedefine/>
    <w:semiHidden/>
    <w:pPr>
      <w:tabs>
        <w:tab w:val="clear" w:pos="567"/>
      </w:tabs>
      <w:ind w:left="1100"/>
    </w:pPr>
  </w:style>
  <w:style w:type="paragraph" w:styleId="TOC7">
    <w:name w:val="toc 7"/>
    <w:basedOn w:val="Normal"/>
    <w:next w:val="Normal"/>
    <w:autoRedefine/>
    <w:semiHidden/>
    <w:pPr>
      <w:tabs>
        <w:tab w:val="clear" w:pos="567"/>
      </w:tabs>
      <w:ind w:left="1320"/>
    </w:pPr>
  </w:style>
  <w:style w:type="paragraph" w:styleId="TOC8">
    <w:name w:val="toc 8"/>
    <w:basedOn w:val="Normal"/>
    <w:next w:val="Normal"/>
    <w:autoRedefine/>
    <w:semiHidden/>
    <w:pPr>
      <w:tabs>
        <w:tab w:val="clear" w:pos="567"/>
      </w:tabs>
      <w:ind w:left="1540"/>
    </w:pPr>
  </w:style>
  <w:style w:type="paragraph" w:styleId="TOC9">
    <w:name w:val="toc 9"/>
    <w:basedOn w:val="Normal"/>
    <w:next w:val="Normal"/>
    <w:autoRedefine/>
    <w:semiHidden/>
    <w:pPr>
      <w:tabs>
        <w:tab w:val="clear" w:pos="567"/>
      </w:tabs>
      <w:ind w:left="1760"/>
    </w:pPr>
  </w:style>
  <w:style w:type="paragraph" w:customStyle="1" w:styleId="Textbubliny1">
    <w:name w:val="Text bubliny1"/>
    <w:basedOn w:val="Normal"/>
    <w:semiHidden/>
    <w:rPr>
      <w:rFonts w:ascii="Tahoma" w:hAnsi="Tahoma" w:cs="Tahoma"/>
      <w:sz w:val="16"/>
      <w:szCs w:val="16"/>
    </w:rPr>
  </w:style>
  <w:style w:type="paragraph" w:customStyle="1" w:styleId="Predmetkomentra1">
    <w:name w:val="Predmet komentára1"/>
    <w:basedOn w:val="CommentText"/>
    <w:next w:val="CommentText"/>
    <w:semiHidden/>
    <w:rPr>
      <w:b/>
      <w:bCs/>
    </w:rPr>
  </w:style>
  <w:style w:type="paragraph" w:customStyle="1" w:styleId="TitleB">
    <w:name w:val="Title B"/>
    <w:basedOn w:val="Normal"/>
    <w:pPr>
      <w:ind w:left="567" w:right="-2" w:hanging="567"/>
    </w:pPr>
    <w:rPr>
      <w:b/>
    </w:rPr>
  </w:style>
  <w:style w:type="paragraph" w:customStyle="1" w:styleId="Default">
    <w:name w:val="Default"/>
    <w:rsid w:val="000F055A"/>
    <w:pPr>
      <w:autoSpaceDE w:val="0"/>
      <w:autoSpaceDN w:val="0"/>
      <w:adjustRightInd w:val="0"/>
    </w:pPr>
    <w:rPr>
      <w:color w:val="000000"/>
      <w:sz w:val="24"/>
      <w:szCs w:val="24"/>
      <w:lang w:val="en-US" w:eastAsia="en-US"/>
    </w:rPr>
  </w:style>
  <w:style w:type="paragraph" w:styleId="BalloonText">
    <w:name w:val="Balloon Text"/>
    <w:basedOn w:val="Normal"/>
    <w:semiHidden/>
    <w:rsid w:val="00A01AC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65869"/>
    <w:rPr>
      <w:b/>
      <w:bCs/>
    </w:rPr>
  </w:style>
  <w:style w:type="character" w:customStyle="1" w:styleId="CommentTextChar">
    <w:name w:val="Comment Text Char"/>
    <w:link w:val="CommentText"/>
    <w:semiHidden/>
    <w:rsid w:val="00165869"/>
    <w:rPr>
      <w:lang w:val="en-GB" w:eastAsia="en-US"/>
    </w:rPr>
  </w:style>
  <w:style w:type="character" w:customStyle="1" w:styleId="CommentSubjectChar">
    <w:name w:val="Comment Subject Char"/>
    <w:link w:val="CommentSubject"/>
    <w:uiPriority w:val="99"/>
    <w:semiHidden/>
    <w:rsid w:val="00165869"/>
    <w:rPr>
      <w:b/>
      <w:bCs/>
      <w:lang w:val="en-GB" w:eastAsia="en-US"/>
    </w:rPr>
  </w:style>
  <w:style w:type="paragraph" w:styleId="Revision">
    <w:name w:val="Revision"/>
    <w:hidden/>
    <w:uiPriority w:val="99"/>
    <w:semiHidden/>
    <w:rsid w:val="009609A5"/>
    <w:rPr>
      <w:sz w:val="22"/>
      <w:lang w:val="en-GB" w:eastAsia="en-US"/>
    </w:rPr>
  </w:style>
  <w:style w:type="paragraph" w:styleId="ListParagraph">
    <w:name w:val="List Paragraph"/>
    <w:basedOn w:val="Normal"/>
    <w:uiPriority w:val="34"/>
    <w:qFormat/>
    <w:rsid w:val="00FA2BAC"/>
    <w:pPr>
      <w:ind w:left="708"/>
    </w:pPr>
  </w:style>
  <w:style w:type="character" w:customStyle="1" w:styleId="apple-converted-space">
    <w:name w:val="apple-converted-space"/>
    <w:basedOn w:val="DefaultParagraphFont"/>
    <w:rsid w:val="00F20B04"/>
  </w:style>
  <w:style w:type="paragraph" w:customStyle="1" w:styleId="Revzia1">
    <w:name w:val="Revízia1"/>
    <w:hidden/>
    <w:uiPriority w:val="99"/>
    <w:semiHidden/>
    <w:rsid w:val="00573752"/>
    <w:rPr>
      <w:noProof/>
      <w:sz w:val="22"/>
      <w:lang w:val="sk-SK" w:eastAsia="en-US"/>
    </w:rPr>
  </w:style>
  <w:style w:type="paragraph" w:customStyle="1" w:styleId="BodytextAgency">
    <w:name w:val="Body text (Agency)"/>
    <w:basedOn w:val="Normal"/>
    <w:link w:val="BodytextAgencyChar"/>
    <w:qFormat/>
    <w:rsid w:val="007E651E"/>
    <w:pPr>
      <w:tabs>
        <w:tab w:val="clear" w:pos="567"/>
      </w:tabs>
      <w:spacing w:after="140" w:line="280" w:lineRule="atLeast"/>
    </w:pPr>
    <w:rPr>
      <w:rFonts w:ascii="Verdana" w:eastAsia="Verdana" w:hAnsi="Verdana"/>
      <w:sz w:val="18"/>
      <w:szCs w:val="18"/>
      <w:lang w:eastAsia="sk-SK" w:bidi="sk-SK"/>
    </w:rPr>
  </w:style>
  <w:style w:type="numbering" w:customStyle="1" w:styleId="BulletsAgency">
    <w:name w:val="Bullets (Agency)"/>
    <w:basedOn w:val="NoList"/>
    <w:rsid w:val="007E651E"/>
    <w:pPr>
      <w:numPr>
        <w:numId w:val="65"/>
      </w:numPr>
    </w:pPr>
  </w:style>
  <w:style w:type="paragraph" w:customStyle="1" w:styleId="DraftingNotesAgency">
    <w:name w:val="Drafting Notes (Agency)"/>
    <w:basedOn w:val="Normal"/>
    <w:next w:val="BodytextAgency"/>
    <w:link w:val="DraftingNotesAgencyChar"/>
    <w:rsid w:val="007E651E"/>
    <w:pPr>
      <w:tabs>
        <w:tab w:val="clear" w:pos="567"/>
      </w:tabs>
      <w:spacing w:after="140" w:line="280" w:lineRule="atLeast"/>
    </w:pPr>
    <w:rPr>
      <w:rFonts w:ascii="Courier New" w:eastAsia="Verdana" w:hAnsi="Courier New"/>
      <w:i/>
      <w:color w:val="339966"/>
      <w:szCs w:val="18"/>
      <w:lang w:eastAsia="sk-SK" w:bidi="sk-SK"/>
    </w:rPr>
  </w:style>
  <w:style w:type="paragraph" w:customStyle="1" w:styleId="No-numheading3Agency">
    <w:name w:val="No-num heading 3 (Agency)"/>
    <w:basedOn w:val="Normal"/>
    <w:next w:val="BodytextAgency"/>
    <w:link w:val="No-numheading3AgencyChar"/>
    <w:rsid w:val="007E651E"/>
    <w:pPr>
      <w:keepNext/>
      <w:tabs>
        <w:tab w:val="clear" w:pos="567"/>
      </w:tabs>
      <w:spacing w:before="280" w:after="220"/>
      <w:outlineLvl w:val="2"/>
    </w:pPr>
    <w:rPr>
      <w:rFonts w:ascii="Verdana" w:eastAsia="Verdana" w:hAnsi="Verdana"/>
      <w:b/>
      <w:bCs/>
      <w:kern w:val="32"/>
      <w:szCs w:val="22"/>
      <w:lang w:eastAsia="sk-SK" w:bidi="sk-SK"/>
    </w:rPr>
  </w:style>
  <w:style w:type="character" w:customStyle="1" w:styleId="DraftingNotesAgencyChar">
    <w:name w:val="Drafting Notes (Agency) Char"/>
    <w:link w:val="DraftingNotesAgency"/>
    <w:rsid w:val="007E651E"/>
    <w:rPr>
      <w:rFonts w:ascii="Courier New" w:eastAsia="Verdana" w:hAnsi="Courier New"/>
      <w:i/>
      <w:color w:val="339966"/>
      <w:sz w:val="22"/>
      <w:szCs w:val="18"/>
      <w:lang w:val="sk-SK" w:eastAsia="sk-SK" w:bidi="sk-SK"/>
    </w:rPr>
  </w:style>
  <w:style w:type="character" w:customStyle="1" w:styleId="BodytextAgencyChar">
    <w:name w:val="Body text (Agency) Char"/>
    <w:link w:val="BodytextAgency"/>
    <w:rsid w:val="007E651E"/>
    <w:rPr>
      <w:rFonts w:ascii="Verdana" w:eastAsia="Verdana" w:hAnsi="Verdana"/>
      <w:sz w:val="18"/>
      <w:szCs w:val="18"/>
      <w:lang w:val="sk-SK" w:eastAsia="sk-SK" w:bidi="sk-SK"/>
    </w:rPr>
  </w:style>
  <w:style w:type="character" w:customStyle="1" w:styleId="No-numheading3AgencyChar">
    <w:name w:val="No-num heading 3 (Agency) Char"/>
    <w:link w:val="No-numheading3Agency"/>
    <w:rsid w:val="007E651E"/>
    <w:rPr>
      <w:rFonts w:ascii="Verdana" w:eastAsia="Verdana" w:hAnsi="Verdana"/>
      <w:b/>
      <w:bCs/>
      <w:kern w:val="32"/>
      <w:sz w:val="22"/>
      <w:szCs w:val="22"/>
      <w:lang w:val="sk-SK" w:eastAsia="sk-SK" w:bidi="sk-SK"/>
    </w:rPr>
  </w:style>
  <w:style w:type="paragraph" w:customStyle="1" w:styleId="EUCP-Heading-1">
    <w:name w:val="EUCP-Heading-1"/>
    <w:basedOn w:val="Normal"/>
    <w:qFormat/>
    <w:rsid w:val="00445653"/>
    <w:pPr>
      <w:jc w:val="center"/>
    </w:pPr>
    <w:rPr>
      <w:b/>
    </w:rPr>
  </w:style>
  <w:style w:type="paragraph" w:customStyle="1" w:styleId="EUCP-Heading-2">
    <w:name w:val="EUCP-Heading-2"/>
    <w:basedOn w:val="Normal"/>
    <w:qFormat/>
    <w:rsid w:val="00445653"/>
    <w:pPr>
      <w:keepNext/>
      <w:ind w:left="567" w:hanging="567"/>
    </w:pPr>
    <w:rPr>
      <w:b/>
      <w:bCs/>
    </w:rPr>
  </w:style>
  <w:style w:type="character" w:customStyle="1" w:styleId="Bold">
    <w:name w:val="Bold"/>
    <w:basedOn w:val="DefaultParagraphFont"/>
    <w:uiPriority w:val="1"/>
    <w:qFormat/>
    <w:rsid w:val="008C248F"/>
    <w:rPr>
      <w:rFonts w:ascii="Times New Roman" w:hAnsi="Times New Roman"/>
      <w:b/>
      <w:color w:val="auto"/>
      <w:sz w:val="22"/>
    </w:rPr>
  </w:style>
  <w:style w:type="character" w:customStyle="1" w:styleId="UnresolvedMention">
    <w:name w:val="Unresolved Mention"/>
    <w:basedOn w:val="DefaultParagraphFont"/>
    <w:uiPriority w:val="99"/>
    <w:semiHidden/>
    <w:unhideWhenUsed/>
    <w:rsid w:val="00764AC9"/>
    <w:rPr>
      <w:color w:val="605E5C"/>
      <w:shd w:val="clear" w:color="auto" w:fill="E1DFDD"/>
    </w:rPr>
  </w:style>
  <w:style w:type="paragraph" w:customStyle="1" w:styleId="paragraph">
    <w:name w:val="paragraph"/>
    <w:basedOn w:val="Normal"/>
    <w:rsid w:val="001A0C22"/>
    <w:pPr>
      <w:tabs>
        <w:tab w:val="clear" w:pos="567"/>
      </w:tabs>
      <w:spacing w:before="100" w:beforeAutospacing="1" w:after="100" w:afterAutospacing="1"/>
    </w:pPr>
    <w:rPr>
      <w:sz w:val="24"/>
      <w:szCs w:val="24"/>
      <w:lang w:eastAsia="sk-SK"/>
    </w:rPr>
  </w:style>
  <w:style w:type="character" w:customStyle="1" w:styleId="normaltextrun">
    <w:name w:val="normaltextrun"/>
    <w:basedOn w:val="DefaultParagraphFont"/>
    <w:rsid w:val="001A0C22"/>
  </w:style>
  <w:style w:type="character" w:customStyle="1" w:styleId="eop">
    <w:name w:val="eop"/>
    <w:basedOn w:val="DefaultParagraphFont"/>
    <w:rsid w:val="001A0C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ema.europa.eu/" TargetMode="External" /><Relationship Id="rId11" Type="http://schemas.openxmlformats.org/officeDocument/2006/relationships/hyperlink" Target="https://www.ema.europa.eu" TargetMode="External" /><Relationship Id="rId12" Type="http://schemas.openxmlformats.org/officeDocument/2006/relationships/image" Target="media/image1.jpeg" /><Relationship Id="rId13" Type="http://schemas.openxmlformats.org/officeDocument/2006/relationships/image" Target="media/image2.jpeg" /><Relationship Id="rId14" Type="http://schemas.openxmlformats.org/officeDocument/2006/relationships/image" Target="media/image3.png" /><Relationship Id="rId15" Type="http://schemas.openxmlformats.org/officeDocument/2006/relationships/image" Target="media/image4.png" /><Relationship Id="rId16" Type="http://schemas.openxmlformats.org/officeDocument/2006/relationships/image" Target="media/image5.png" /><Relationship Id="rId17" Type="http://schemas.openxmlformats.org/officeDocument/2006/relationships/image" Target="media/image6.png" /><Relationship Id="rId18" Type="http://schemas.openxmlformats.org/officeDocument/2006/relationships/image" Target="media/image7.emf" /><Relationship Id="rId19" Type="http://schemas.openxmlformats.org/officeDocument/2006/relationships/image" Target="media/image8.png" /><Relationship Id="rId2" Type="http://schemas.openxmlformats.org/officeDocument/2006/relationships/webSettings" Target="webSettings.xml" /><Relationship Id="rId20" Type="http://schemas.openxmlformats.org/officeDocument/2006/relationships/image" Target="media/image9.jpeg" /><Relationship Id="rId21" Type="http://schemas.openxmlformats.org/officeDocument/2006/relationships/image" Target="media/image10.jpeg" /><Relationship Id="rId22" Type="http://schemas.openxmlformats.org/officeDocument/2006/relationships/image" Target="media/image11.png" /><Relationship Id="rId23" Type="http://schemas.openxmlformats.org/officeDocument/2006/relationships/image" Target="media/image12.jpeg" /><Relationship Id="rId24" Type="http://schemas.openxmlformats.org/officeDocument/2006/relationships/image" Target="media/image13.png" /><Relationship Id="rId25" Type="http://schemas.openxmlformats.org/officeDocument/2006/relationships/image" Target="media/image14.jpeg" /><Relationship Id="rId26" Type="http://schemas.openxmlformats.org/officeDocument/2006/relationships/image" Target="media/image15.png" /><Relationship Id="rId27" Type="http://schemas.openxmlformats.org/officeDocument/2006/relationships/image" Target="media/image16.png" /><Relationship Id="rId28" Type="http://schemas.openxmlformats.org/officeDocument/2006/relationships/image" Target="media/image17.png" /><Relationship Id="rId29" Type="http://schemas.openxmlformats.org/officeDocument/2006/relationships/image" Target="media/image18.jpeg" /><Relationship Id="rId3" Type="http://schemas.openxmlformats.org/officeDocument/2006/relationships/fontTable" Target="fontTable.xml" /><Relationship Id="rId30" Type="http://schemas.openxmlformats.org/officeDocument/2006/relationships/image" Target="media/image19.png" /><Relationship Id="rId31" Type="http://schemas.openxmlformats.org/officeDocument/2006/relationships/image" Target="media/image20.png" /><Relationship Id="rId32" Type="http://schemas.openxmlformats.org/officeDocument/2006/relationships/image" Target="media/image21.jpeg" /><Relationship Id="rId33" Type="http://schemas.openxmlformats.org/officeDocument/2006/relationships/image" Target="media/image22.png" /><Relationship Id="rId34" Type="http://schemas.openxmlformats.org/officeDocument/2006/relationships/image" Target="media/image23.jpeg" /><Relationship Id="rId35" Type="http://schemas.openxmlformats.org/officeDocument/2006/relationships/image" Target="media/image24.jpeg" /><Relationship Id="rId36" Type="http://schemas.openxmlformats.org/officeDocument/2006/relationships/image" Target="media/image25.jpeg" /><Relationship Id="rId37" Type="http://schemas.openxmlformats.org/officeDocument/2006/relationships/image" Target="media/image26.jpeg" /><Relationship Id="rId38" Type="http://schemas.openxmlformats.org/officeDocument/2006/relationships/image" Target="media/image27.jpeg" /><Relationship Id="rId39" Type="http://schemas.openxmlformats.org/officeDocument/2006/relationships/image" Target="media/image28.jpeg" /><Relationship Id="rId4" Type="http://schemas.openxmlformats.org/officeDocument/2006/relationships/customXml" Target="../customXml/item1.xml" /><Relationship Id="rId40" Type="http://schemas.openxmlformats.org/officeDocument/2006/relationships/footer" Target="footer1.xml" /><Relationship Id="rId41" Type="http://schemas.openxmlformats.org/officeDocument/2006/relationships/footer" Target="footer2.xml" /><Relationship Id="rId42" Type="http://schemas.openxmlformats.org/officeDocument/2006/relationships/theme" Target="theme/theme1.xml" /><Relationship Id="rId43" Type="http://schemas.openxmlformats.org/officeDocument/2006/relationships/numbering" Target="numbering.xml" /><Relationship Id="rId44" Type="http://schemas.openxmlformats.org/officeDocument/2006/relationships/styles" Target="styles.xml" /><Relationship Id="rId45" Type="http://schemas.microsoft.com/office/2011/relationships/people" Target="people.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ema.europa.eu/en/medicines/human/epar/stelara" TargetMode="External" /><Relationship Id="rId9" Type="http://schemas.openxmlformats.org/officeDocument/2006/relationships/hyperlink" Target="http://www.ema.europa.eu/docs/en_GB/document_library/Template_or_form/2013/03/WC500139752.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9F90966C3C1445941279D6A641D361" ma:contentTypeVersion="4" ma:contentTypeDescription="Create a new document." ma:contentTypeScope="" ma:versionID="abdb24ec0e7656d797f8df8d33ac0427">
  <xsd:schema xmlns:xsd="http://www.w3.org/2001/XMLSchema" xmlns:xs="http://www.w3.org/2001/XMLSchema" xmlns:p="http://schemas.microsoft.com/office/2006/metadata/properties" xmlns:ns2="1bc2c63e-b30c-4e9e-84df-20cf19e968ab" targetNamespace="http://schemas.microsoft.com/office/2006/metadata/properties" ma:root="true" ma:fieldsID="42948449bb7c34d8f834cdc0d161d123" ns2:_="">
    <xsd:import namespace="1bc2c63e-b30c-4e9e-84df-20cf19e968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2c63e-b30c-4e9e-84df-20cf19e968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7242A-6D7D-4D73-BEF4-6270C7C77ECD}">
  <ds:schemaRefs>
    <ds:schemaRef ds:uri="http://schemas.microsoft.com/sharepoint/v3/contenttype/forms"/>
  </ds:schemaRefs>
</ds:datastoreItem>
</file>

<file path=customXml/itemProps2.xml><?xml version="1.0" encoding="utf-8"?>
<ds:datastoreItem xmlns:ds="http://schemas.openxmlformats.org/officeDocument/2006/customXml" ds:itemID="{9218793F-2FAA-4639-96AC-A343F63422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5A6C04-18B9-4E70-BFBA-F6BE5F27E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2c63e-b30c-4e9e-84df-20cf19e96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C5B9F-1AEA-46B4-BF11-3544E1AC1B36}">
  <ds:schemaRefs>
    <ds:schemaRef ds:uri="http://schemas.openxmlformats.org/officeDocument/2006/bibliography"/>
  </ds:schemaRefs>
</ds:datastoreItem>
</file>

<file path=docMetadata/LabelInfo.xml><?xml version="1.0" encoding="utf-8"?>
<clbl:labelList xmlns:clbl="http://schemas.microsoft.com/office/2020/mipLabelMetadata">
  <clbl:label id="{3ca48ea3-8c75-4d36-b64f-70604b11fd22}" enabled="1" method="Standard" siteId="{3ac94b33-9135-4821-9502-eafda6592a35}"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85</Pages>
  <Words>64369</Words>
  <Characters>366908</Characters>
  <Application>Microsoft Office Word</Application>
  <DocSecurity>0</DocSecurity>
  <Lines>3057</Lines>
  <Paragraphs>86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Stelara: EPAR - Product information - tracked changes</vt:lpstr>
      <vt:lpstr>Stelara: EPAR - Product information - tracked changes</vt:lpstr>
    </vt:vector>
  </TitlesOfParts>
  <Company/>
  <LinksUpToDate>false</LinksUpToDate>
  <CharactersWithSpaces>43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ombined-h-958-annotated-sk</dc:title>
  <dc:subject>EPAR</dc:subject>
  <dc:creator>CHMP</dc:creator>
  <cp:keywords>Stelara, INN-ustekinumab</cp:keywords>
  <cp:lastModifiedBy>Slovak LOC JK</cp:lastModifiedBy>
  <cp:revision>3</cp:revision>
  <dcterms:created xsi:type="dcterms:W3CDTF">2025-03-24T07:34:00Z</dcterms:created>
  <dcterms:modified xsi:type="dcterms:W3CDTF">2025-03-2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9F90966C3C1445941279D6A641D361</vt:lpwstr>
  </property>
  <property fmtid="{D5CDD505-2E9C-101B-9397-08002B2CF9AE}" pid="3" name="DM_Author">
    <vt:lpwstr/>
  </property>
  <property fmtid="{D5CDD505-2E9C-101B-9397-08002B2CF9AE}" pid="4" name="DM_Category">
    <vt:lpwstr>EPAR</vt:lpwstr>
  </property>
  <property fmtid="{D5CDD505-2E9C-101B-9397-08002B2CF9AE}" pid="5" name="DM_Creation_Date">
    <vt:lpwstr>07/04/2025 15:25:08</vt:lpwstr>
  </property>
  <property fmtid="{D5CDD505-2E9C-101B-9397-08002B2CF9AE}" pid="6" name="DM_Creator_Name">
    <vt:lpwstr>Rowe John</vt:lpwstr>
  </property>
  <property fmtid="{D5CDD505-2E9C-101B-9397-08002B2CF9AE}" pid="7" name="DM_DocRefId">
    <vt:lpwstr>EMA/123508/2025</vt:lpwstr>
  </property>
  <property fmtid="{D5CDD505-2E9C-101B-9397-08002B2CF9AE}" pid="8" name="DM_emea_doc_ref_id">
    <vt:lpwstr>EMA/123508/2025</vt:lpwstr>
  </property>
  <property fmtid="{D5CDD505-2E9C-101B-9397-08002B2CF9AE}" pid="9" name="DM_Keywords">
    <vt:lpwstr/>
  </property>
  <property fmtid="{D5CDD505-2E9C-101B-9397-08002B2CF9AE}" pid="10" name="DM_Language">
    <vt:lpwstr/>
  </property>
  <property fmtid="{D5CDD505-2E9C-101B-9397-08002B2CF9AE}" pid="11" name="DM_Modifer_Name">
    <vt:lpwstr>Rowe John</vt:lpwstr>
  </property>
  <property fmtid="{D5CDD505-2E9C-101B-9397-08002B2CF9AE}" pid="12" name="DM_Modified_Date">
    <vt:lpwstr>07/04/2025 15:27:51</vt:lpwstr>
  </property>
  <property fmtid="{D5CDD505-2E9C-101B-9397-08002B2CF9AE}" pid="13" name="DM_Modifier_Name">
    <vt:lpwstr>Rowe John</vt:lpwstr>
  </property>
  <property fmtid="{D5CDD505-2E9C-101B-9397-08002B2CF9AE}" pid="14" name="DM_Modify_Date">
    <vt:lpwstr>07/04/2025 15:27:51</vt:lpwstr>
  </property>
  <property fmtid="{D5CDD505-2E9C-101B-9397-08002B2CF9AE}" pid="15" name="DM_Name">
    <vt:lpwstr>ema-combined-h-958-annotated-sk</vt:lpwstr>
  </property>
  <property fmtid="{D5CDD505-2E9C-101B-9397-08002B2CF9AE}" pid="16" name="DM_Path">
    <vt:lpwstr>/01. Evaluation of Medicines/H-C/S-U/Stelara-000958/05 Post Authorisation/EPAR revisions/Rev 51 published xx.04.2025</vt:lpwstr>
  </property>
  <property fmtid="{D5CDD505-2E9C-101B-9397-08002B2CF9AE}" pid="17" name="DM_Status">
    <vt:lpwstr/>
  </property>
  <property fmtid="{D5CDD505-2E9C-101B-9397-08002B2CF9AE}" pid="18" name="DM_Subject">
    <vt:lpwstr/>
  </property>
  <property fmtid="{D5CDD505-2E9C-101B-9397-08002B2CF9AE}" pid="19" name="DM_Title">
    <vt:lpwstr/>
  </property>
  <property fmtid="{D5CDD505-2E9C-101B-9397-08002B2CF9AE}" pid="20" name="DM_Type">
    <vt:lpwstr>emea_document</vt:lpwstr>
  </property>
  <property fmtid="{D5CDD505-2E9C-101B-9397-08002B2CF9AE}" pid="21" name="DM_Version">
    <vt:lpwstr>1.0,CURRENT</vt:lpwstr>
  </property>
  <property fmtid="{D5CDD505-2E9C-101B-9397-08002B2CF9AE}" pid="22" name="MediaServiceImageTags">
    <vt:lpwstr/>
  </property>
  <property fmtid="{D5CDD505-2E9C-101B-9397-08002B2CF9AE}" pid="23" name="MSIP_Label_defa4170-0d19-0005-0004-bc88714345d2_ActionId">
    <vt:lpwstr>3f7458ca-6b70-45df-a982-669269f56e8c</vt:lpwstr>
  </property>
  <property fmtid="{D5CDD505-2E9C-101B-9397-08002B2CF9AE}" pid="24" name="MSIP_Label_defa4170-0d19-0005-0004-bc88714345d2_ContentBits">
    <vt:lpwstr>0</vt:lpwstr>
  </property>
  <property fmtid="{D5CDD505-2E9C-101B-9397-08002B2CF9AE}" pid="25" name="MSIP_Label_defa4170-0d19-0005-0004-bc88714345d2_Enabled">
    <vt:lpwstr>true</vt:lpwstr>
  </property>
  <property fmtid="{D5CDD505-2E9C-101B-9397-08002B2CF9AE}" pid="26" name="MSIP_Label_defa4170-0d19-0005-0004-bc88714345d2_Method">
    <vt:lpwstr>Standard</vt:lpwstr>
  </property>
  <property fmtid="{D5CDD505-2E9C-101B-9397-08002B2CF9AE}" pid="27" name="MSIP_Label_defa4170-0d19-0005-0004-bc88714345d2_Name">
    <vt:lpwstr>defa4170-0d19-0005-0004-bc88714345d2</vt:lpwstr>
  </property>
  <property fmtid="{D5CDD505-2E9C-101B-9397-08002B2CF9AE}" pid="28" name="MSIP_Label_defa4170-0d19-0005-0004-bc88714345d2_SetDate">
    <vt:lpwstr>2025-02-10T08:31:55Z</vt:lpwstr>
  </property>
  <property fmtid="{D5CDD505-2E9C-101B-9397-08002B2CF9AE}" pid="29" name="MSIP_Label_defa4170-0d19-0005-0004-bc88714345d2_SiteId">
    <vt:lpwstr>c8a98646-fbf9-4abb-9e27-c9d7d9584285</vt:lpwstr>
  </property>
  <property fmtid="{D5CDD505-2E9C-101B-9397-08002B2CF9AE}" pid="30" name="MSIP_Label_defa4170-0d19-0005-0004-bc88714345d2_Tag">
    <vt:lpwstr>10, 3, 0, 1</vt:lpwstr>
  </property>
</Properties>
</file>